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3F3D968B" w14:textId="77777777" w:rsidR="004F6541" w:rsidRPr="00951787" w:rsidRDefault="004F6541" w:rsidP="004F6541">
      <w:pPr>
        <w:pStyle w:val="Figure"/>
        <w:spacing w:line="300" w:lineRule="auto"/>
        <w:rPr>
          <w:rFonts w:asciiTheme="minorHAnsi" w:hAnsiTheme="minorHAnsi" w:cstheme="minorHAnsi"/>
        </w:rPr>
      </w:pPr>
      <w:r w:rsidRPr="00951787">
        <w:rPr>
          <w:rFonts w:asciiTheme="minorHAnsi" w:hAnsiTheme="minorHAnsi" w:cstheme="minorHAnsi"/>
          <w:noProof/>
          <w:lang w:eastAsia="ko-kr" w:bidi="ko-kr" w:val="ko-kr"/>
        </w:rPr>
        <w:drawing>
          <wp:inline xmlns:wp="http://schemas.openxmlformats.org/drawingml/2006/wordprocessingDrawing" distT="0" distB="0" distL="0" distR="0" wp14:anchorId="65F64753" wp14:editId="341B330A">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38C51841" w14:textId="77777777" w:rsidR="004F6541" w:rsidRPr="00951787" w:rsidRDefault="004F6541" w:rsidP="004F6541">
      <w:pPr>
        <w:pStyle w:val="TableSpacing"/>
        <w:spacing w:line="300" w:lineRule="auto"/>
        <w:rPr>
          <w:rFonts w:asciiTheme="minorHAnsi" w:hAnsiTheme="minorHAnsi" w:cstheme="minorHAnsi"/>
        </w:rPr>
      </w:pPr>
    </w:p>
    <w:p xmlns:w="http://schemas.openxmlformats.org/wordprocessingml/2006/main" w14:paraId="7C405392" w14:textId="517B83B5" w:rsidR="004F6541" w:rsidRPr="00951787" w:rsidRDefault="004F6541" w:rsidP="004F6541">
      <w:pPr>
        <w:pStyle w:val="DSTOC1-0"/>
        <w:spacing w:line="300" w:lineRule="auto"/>
        <w:jc w:val="left"/>
        <w:rPr>
          <w:rFonts w:asciiTheme="minorHAnsi" w:hAnsiTheme="minorHAnsi" w:cstheme="minorHAnsi"/>
        </w:rPr>
      </w:pPr>
      <w:r>
        <w:rPr>
          <w:rFonts w:asciiTheme="minorHAnsi" w:hAnsiTheme="minorHAnsi" w:cstheme="minorHAnsi"/>
          <w:lang w:eastAsia="ko-kr" w:bidi="ko-kr" w:val="ko-kr"/>
        </w:rPr>
        <w:t xml:space="preserve">SQL Server 2017+용 Microsoft System Center 관리 팩 가이드 부록: </w:t>
      </w:r>
      <w:r>
        <w:rPr>
          <w:rFonts w:asciiTheme="minorHAnsi" w:hAnsiTheme="minorHAnsi" w:cstheme="minorHAnsi"/>
          <w:lang w:eastAsia="ko-kr" w:bidi="ko-kr" w:val="ko-kr"/>
        </w:rPr>
        <w:br/>
      </w:r>
      <w:r>
        <w:rPr>
          <w:rFonts w:asciiTheme="minorHAnsi" w:hAnsiTheme="minorHAnsi" w:cstheme="minorHAnsi"/>
          <w:lang w:eastAsia="ko-kr" w:bidi="ko-kr" w:val="ko-kr"/>
        </w:rPr>
        <w:t xml:space="preserve">Microsoft SQL Server 2017+ 관리 팩 개체 및 워크플로</w:t>
      </w:r>
    </w:p>
    <w:p xmlns:w="http://schemas.openxmlformats.org/wordprocessingml/2006/main" w14:paraId="4AD2FFB3" w14:textId="77777777" w:rsidR="004F6541" w:rsidRPr="00951787" w:rsidRDefault="004F6541" w:rsidP="004F6541">
      <w:pPr>
        <w:spacing w:line="300" w:lineRule="auto"/>
        <w:rPr>
          <w:rFonts w:asciiTheme="minorHAnsi" w:hAnsiTheme="minorHAnsi" w:cstheme="minorHAnsi"/>
          <w:sz w:val="22"/>
          <w:szCs w:val="22"/>
        </w:rPr>
      </w:pPr>
      <w:r w:rsidRPr="00951787">
        <w:rPr>
          <w:rFonts w:asciiTheme="minorHAnsi" w:hAnsiTheme="minorHAnsi" w:cstheme="minorHAnsi"/>
          <w:sz w:val="22"/>
          <w:szCs w:val="22"/>
          <w:lang w:eastAsia="ko-kr" w:bidi="ko-kr" w:val="ko-kr"/>
        </w:rPr>
        <w:t xml:space="preserve">Microsoft Corporation</w:t>
      </w:r>
    </w:p>
    <w:p xmlns:w="http://schemas.openxmlformats.org/wordprocessingml/2006/main" w14:paraId="1BA85304" w14:textId="77777777" w:rsidR="004F6541" w:rsidRPr="00951787" w:rsidRDefault="004F6541" w:rsidP="004F6541">
      <w:pPr>
        <w:spacing w:line="300" w:lineRule="auto"/>
        <w:rPr>
          <w:rFonts w:asciiTheme="minorHAnsi" w:hAnsiTheme="minorHAnsi" w:cstheme="minorHAnsi"/>
          <w:sz w:val="22"/>
          <w:szCs w:val="22"/>
        </w:rPr>
      </w:pPr>
      <w:r w:rsidRPr="00951787">
        <w:rPr>
          <w:rFonts w:asciiTheme="minorHAnsi" w:hAnsiTheme="minorHAnsi" w:cstheme="minorHAnsi"/>
          <w:sz w:val="22"/>
          <w:szCs w:val="22"/>
          <w:lang w:eastAsia="ko-kr" w:bidi="ko-kr" w:val="ko-kr"/>
        </w:rPr>
        <w:t xml:space="preserve">게시 날짜: 2017년 11월</w:t>
      </w:r>
    </w:p>
    <w:p xmlns:w="http://schemas.openxmlformats.org/wordprocessingml/2006/main" w14:paraId="238583E4" w14:textId="77777777" w:rsidR="004F6541" w:rsidRPr="00951787" w:rsidRDefault="004F6541" w:rsidP="004F6541">
      <w:pPr>
        <w:spacing w:line="300" w:lineRule="auto"/>
        <w:rPr>
          <w:rFonts w:asciiTheme="minorHAnsi" w:hAnsiTheme="minorHAnsi" w:cstheme="minorHAnsi"/>
          <w:sz w:val="22"/>
          <w:szCs w:val="22"/>
        </w:rPr>
      </w:pPr>
      <w:r w:rsidRPr="00951787">
        <w:rPr>
          <w:rFonts w:asciiTheme="minorHAnsi" w:hAnsiTheme="minorHAnsi" w:cstheme="minorHAnsi"/>
          <w:sz w:val="22"/>
          <w:szCs w:val="22"/>
          <w:lang w:eastAsia="ko-kr" w:bidi="ko-kr" w:val="ko-kr"/>
        </w:rPr>
        <w:t xml:space="preserve">관리 팩에 대한 의견이 있는 경우 Operations Manager 팀(</w:t>
      </w:r>
      <w:hyperlink r:id="rId11" w:history="1">
        <w:r w:rsidRPr="00951787">
          <w:rPr>
            <w:rStyle w:val="Hyperlink"/>
            <w:rFonts w:asciiTheme="minorHAnsi" w:hAnsiTheme="minorHAnsi" w:cstheme="minorHAnsi"/>
            <w:sz w:val="22"/>
            <w:szCs w:val="22"/>
            <w:lang w:eastAsia="ko-kr" w:bidi="ko-kr" w:val="ko-kr"/>
          </w:rPr>
          <w:t xml:space="preserve">sqlmpsfeedback@microsoft.com</w:t>
        </w:r>
      </w:hyperlink>
      <w:r w:rsidRPr="00951787">
        <w:rPr>
          <w:rFonts w:asciiTheme="minorHAnsi" w:hAnsiTheme="minorHAnsi" w:cstheme="minorHAnsi"/>
          <w:sz w:val="22"/>
          <w:szCs w:val="22"/>
          <w:lang w:eastAsia="ko-kr" w:bidi="ko-kr" w:val="ko-kr"/>
        </w:rPr>
        <w:t xml:space="preserve">)으로 보내 주시기 바랍니다.</w:t>
      </w:r>
    </w:p>
    <w:p xmlns:w="http://schemas.openxmlformats.org/wordprocessingml/2006/main" w14:paraId="54218796" w14:textId="77777777" w:rsidR="004F6541" w:rsidRPr="00951787" w:rsidRDefault="004F6541" w:rsidP="004F6541">
      <w:pPr>
        <w:spacing w:line="300" w:lineRule="auto"/>
        <w:rPr>
          <w:rFonts w:asciiTheme="minorHAnsi" w:hAnsiTheme="minorHAnsi" w:cstheme="minorHAnsi"/>
        </w:rPr>
      </w:pPr>
    </w:p>
    <w:p xmlns:w="http://schemas.openxmlformats.org/wordprocessingml/2006/main" w14:paraId="255B6374" w14:textId="77777777" w:rsidR="004F6541" w:rsidRPr="00951787" w:rsidRDefault="004F6541" w:rsidP="004F6541">
      <w:pPr>
        <w:pStyle w:val="DSTOC1-0"/>
        <w:spacing w:line="300" w:lineRule="auto"/>
        <w:rPr>
          <w:rFonts w:asciiTheme="minorHAnsi" w:hAnsiTheme="minorHAnsi" w:cstheme="minorHAnsi"/>
        </w:rPr>
        <w:sectPr w:rsidR="004F6541" w:rsidRPr="00951787" w:rsidSect="00A0781A">
          <w:headerReference w:type="even" r:id="rId12"/>
          <w:footerReference w:type="even" r:id="rId13"/>
          <w:pgSz w:w="12240" w:h="15840" w:code="1"/>
          <w:pgMar w:top="1440" w:right="1800" w:bottom="1440" w:left="1800" w:header="1440" w:footer="1440" w:gutter="0"/>
          <w:cols w:space="720"/>
          <w:docGrid w:linePitch="360"/>
        </w:sectPr>
      </w:pPr>
    </w:p>
    <w:p xmlns:w="http://schemas.openxmlformats.org/wordprocessingml/2006/main" w14:paraId="3E032A70" w14:textId="77777777" w:rsidR="004F6541" w:rsidRPr="00951787" w:rsidRDefault="004F6541" w:rsidP="004F6541">
      <w:pPr>
        <w:pStyle w:val="DSTOC1-0"/>
        <w:spacing w:line="300" w:lineRule="auto"/>
        <w:rPr>
          <w:rFonts w:asciiTheme="minorHAnsi" w:hAnsiTheme="minorHAnsi" w:cstheme="minorHAnsi"/>
        </w:rPr>
      </w:pPr>
      <w:r w:rsidRPr="00951787">
        <w:rPr>
          <w:rFonts w:asciiTheme="minorHAnsi" w:hAnsiTheme="minorHAnsi" w:cstheme="minorHAnsi"/>
          <w:lang w:eastAsia="ko-kr" w:bidi="ko-kr" w:val="ko-kr"/>
        </w:rPr>
        <w:t xml:space="preserve">저작권</w:t>
      </w:r>
    </w:p>
    <w:p xmlns:w="http://schemas.openxmlformats.org/wordprocessingml/2006/main" w14:paraId="1A7FE79A"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ko-kr" w:bidi="ko-kr" w:val="ko-kr"/>
        </w:rPr>
        <w:t xml:space="preserve">이 설명서는 "있는 그대로" 제공됩니다. URL 및 기타 인터넷 웹 사이트 참조를 포함하여 이 설명서의 내용 및 의견은 예고 없이 변경될 수 있습니다. 해당 사용으로 인해 발생하는 모든 위험은 귀하의 책임입니다.</w:t>
      </w:r>
    </w:p>
    <w:p xmlns:w="http://schemas.openxmlformats.org/wordprocessingml/2006/main" w14:paraId="37E4BB6A"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ko-kr" w:bidi="ko-kr" w:val="ko-kr"/>
        </w:rPr>
        <w:t xml:space="preserve">여기에서 설명하는 일부 예는 설명 목적으로만 제공되는 가상의 예이며, 어떠한 실제 사례와도 연관시킬 의도가 없으며 그렇게 유추해서도 안 됩니다.</w:t>
      </w:r>
    </w:p>
    <w:p xmlns:w="http://schemas.openxmlformats.org/wordprocessingml/2006/main" w14:paraId="5CF69B63"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ko-kr" w:bidi="ko-kr" w:val="ko-kr"/>
        </w:rPr>
        <w:t xml:space="preserve">이 설명서는 Microsoft 제품의 지적 재산에 대한 법적 권한을 제공하지 않습니다. 이 설명서는 내부 참조용으로만 복사 및 사용할 수 있습니다. 이 설명서는 내부 참조용으로만 수정할 수 있습니다.</w:t>
      </w:r>
    </w:p>
    <w:p xmlns:w="http://schemas.openxmlformats.org/wordprocessingml/2006/main" w14:paraId="7BB4028C"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ko-kr" w:bidi="ko-kr" w:val="ko-kr"/>
        </w:rPr>
        <w:t xml:space="preserve">© 2017 Microsoft Corporation. All rights reserved.</w:t>
      </w:r>
    </w:p>
    <w:p xmlns:w="http://schemas.openxmlformats.org/wordprocessingml/2006/main" w14:paraId="43D2B00B"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ko-kr" w:bidi="ko-kr" w:val="ko-kr"/>
        </w:rPr>
        <w:t xml:space="preserve">Microsoft, Active Directory, Windows 및 Windows Server는 Microsoft 그룹 계열사의 상표입니다. </w:t>
      </w:r>
    </w:p>
    <w:p xmlns:w="http://schemas.openxmlformats.org/wordprocessingml/2006/main" w14:paraId="04B86127"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ko-kr" w:bidi="ko-kr" w:val="ko-kr"/>
        </w:rPr>
        <w:t xml:space="preserve">다른 모든 상표는 해당 소유자의 자산입니다.</w:t>
      </w:r>
    </w:p>
    <w:p xmlns:w="http://schemas.openxmlformats.org/wordprocessingml/2006/main" w14:paraId="3073CFC3" w14:textId="77777777" w:rsidR="004F6541" w:rsidRPr="00951787" w:rsidRDefault="004F6541" w:rsidP="004F6541">
      <w:pPr>
        <w:spacing w:line="300" w:lineRule="auto"/>
        <w:rPr>
          <w:rFonts w:asciiTheme="minorHAnsi" w:hAnsiTheme="minorHAnsi" w:cstheme="minorHAnsi"/>
        </w:rPr>
      </w:pPr>
    </w:p>
    <w:p xmlns:w="http://schemas.openxmlformats.org/wordprocessingml/2006/main" w14:paraId="52DC9F1B" w14:textId="77777777" w:rsidR="004F6541" w:rsidRDefault="004F6541" w:rsidP="004F6541"/>
    <w:p xmlns:w="http://schemas.openxmlformats.org/wordprocessingml/2006/main" w14:paraId="23943BFD" w14:textId="77777777" w:rsidR="004F6541" w:rsidRDefault="004F6541">
      <w:pPr>
        <w:spacing w:before="0" w:after="160" w:line="259" w:lineRule="auto"/>
        <w:jc w:val="left"/>
        <w:rPr>
          <w:rFonts w:eastAsiaTheme="majorEastAsia" w:cs="Arial"/>
          <w:b/>
          <w:sz w:val="32"/>
          <w:szCs w:val="32"/>
        </w:rPr>
      </w:pPr>
      <w:r>
        <w:rPr>
          <w:b/>
          <w:rFonts w:cs="Arial"/>
          <w:lang w:eastAsia="ko-kr" w:bidi="ko-kr" w:val="ko-kr"/>
        </w:rPr>
        <w:br w:type="page"/>
      </w:r>
    </w:p>
    <w:p xmlns:w="http://schemas.openxmlformats.org/wordprocessingml/2006/main" w14:paraId="3D47D76B" w14:textId="045E8C89" w:rsidR="008D2041" w:rsidRDefault="00E4177E" w:rsidP="008D2041">
      <w:pPr>
        <w:pStyle w:val="Heading1"/>
        <w:jc w:val="left"/>
        <w:rPr>
          <w:rFonts w:ascii="Arial" w:hAnsi="Arial" w:cs="Arial"/>
          <w:b/>
          <w:color w:val="auto"/>
        </w:rPr>
      </w:pPr>
      <w:r>
        <w:rPr>
          <w:b/>
          <w:rFonts w:ascii="Arial" w:hAnsi="Arial" w:cs="Arial" w:eastAsia="Arial" w:hint="Arial"/>
          <w:color w:val="auto"/>
          <w:lang w:eastAsia="ko-kr" w:bidi="ko-kr" w:val="ko-kr"/>
        </w:rPr>
        <w:t xml:space="preserve">Microsoft SQL Server 2017+ 관리 팩 개체 및 워크플로</w:t>
      </w:r>
    </w:p>
    <w:p xmlns:w="http://schemas.openxmlformats.org/wordprocessingml/2006/main" w14:paraId="04BC6ECF" w14:textId="1781DBDE" w:rsidR="008D2041" w:rsidRDefault="008D2041" w:rsidP="008D2041">
      <w:pPr>
        <w:pBdr>
          <w:bottom w:val="single" w:sz="12" w:space="1" w:color="auto"/>
        </w:pBdr>
      </w:pPr>
    </w:p>
    <w:p xmlns:w="http://schemas.openxmlformats.org/wordprocessingml/2006/main" w14:paraId="58C4B3A1" w14:textId="77777777" w:rsidR="008D2041" w:rsidRPr="008D2041" w:rsidRDefault="008D2041" w:rsidP="008D2041"/>
    <w:p xmlns:w="http://schemas.openxmlformats.org/wordprocessingml/2006/main" w14:paraId="7270B3D9" w14:textId="785F84EE" w:rsidR="008D2041" w:rsidRPr="00951787" w:rsidRDefault="008D2041" w:rsidP="008D2041">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lang w:eastAsia="ko-kr" w:bidi="ko-kr" w:val="ko-kr"/>
        </w:rPr>
        <w:t xml:space="preserve">이 문서는 Microsoft SQL Server 2017+용 관리 팩 버전 7.0.0.0 RTM을 기반으로 합니다.</w:t>
      </w:r>
    </w:p>
    <w:p xmlns:w="http://schemas.openxmlformats.org/wordprocessingml/2006/main" w14:paraId="37B795A8" w14:textId="77777777" w:rsidR="004B63DB" w:rsidRPr="004B63DB" w:rsidRDefault="004B63DB" w:rsidP="004B63DB"/>
    <w:p xmlns:w="http://schemas.openxmlformats.org/wordprocessingml/2006/main" w14:paraId="5862E7AC" w14:textId="7932353E" w:rsidR="00A37FFA" w:rsidRPr="005E696F" w:rsidRDefault="00A37FFA" w:rsidP="00A37FFA">
      <w:pPr>
        <w:rPr>
          <w:rFonts w:asciiTheme="minorHAnsi" w:hAnsiTheme="minorHAnsi" w:cstheme="minorHAnsi"/>
          <w:sz w:val="22"/>
          <w:szCs w:val="22"/>
        </w:rPr>
      </w:pPr>
      <w:r w:rsidRPr="005E696F">
        <w:rPr>
          <w:rFonts w:asciiTheme="minorHAnsi" w:hAnsiTheme="minorHAnsi" w:cstheme="minorHAnsi"/>
          <w:sz w:val="22"/>
          <w:szCs w:val="22"/>
          <w:lang w:eastAsia="ko-kr" w:bidi="ko-kr" w:val="ko-kr"/>
        </w:rPr>
        <w:t xml:space="preserve">Microsoft SQL Server 2017+용 관리 팩은 다음 섹션에서 설명하는 개체 형식을 검색합니다. 모든 개체가 자동으로 검색되는 것은 아닙니다. 자동으로 검색되지 않는 개체는 재정의를 사용하여 검색할 수 있습니다.</w:t>
      </w:r>
    </w:p>
    <w:p xmlns:w="http://schemas.openxmlformats.org/wordprocessingml/2006/main" w14:paraId="655E93DD"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에이전트</w:t>
      </w:r>
    </w:p>
    <w:p xmlns:w="http://schemas.openxmlformats.org/wordprocessingml/2006/main" w14:paraId="785B7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Microsoft SQL Server 데이터베이스 엔진의 일부로 실행되는 SQL Server 에이전트 구성 요소입니다.</w:t>
      </w:r>
    </w:p>
    <w:p xmlns:w="http://schemas.openxmlformats.org/wordprocessingml/2006/main" w14:paraId="67345F9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에이전트 - 검색</w:t>
      </w:r>
    </w:p>
    <w:p xmlns:w="http://schemas.openxmlformats.org/wordprocessingml/2006/main" w14:paraId="5F43836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엔진에 대한 SQL Server 에이전트 검색</w:t>
      </w:r>
    </w:p>
    <w:p xmlns:w="http://schemas.openxmlformats.org/wordprocessingml/2006/main" w14:paraId="3C153A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SQL Server DB 엔진의 인스턴스에 대한 SQL Server 에이전트를 검색합니다. 각 DB 엔진 인스턴스에 대해 SQL Server 에이전트 인스턴스는 하나만 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AE037C" w14:textId="77777777" w:rsidTr="00A37FFA">
        <w:trPr>
          <w:trHeight w:val="54"/>
        </w:trPr>
        <w:tc>
          <w:tcPr>
            <w:tcW w:w="54" w:type="dxa"/>
          </w:tcPr>
          <w:p w14:paraId="156E1A13" w14:textId="77777777" w:rsidR="00A37FFA" w:rsidRDefault="00A37FFA" w:rsidP="00A37FFA">
            <w:pPr>
              <w:pStyle w:val="EmptyCellLayoutStyle"/>
              <w:spacing w:after="0" w:line="240" w:lineRule="auto"/>
            </w:pPr>
          </w:p>
        </w:tc>
        <w:tc>
          <w:tcPr>
            <w:tcW w:w="10395" w:type="dxa"/>
          </w:tcPr>
          <w:p w14:paraId="3BEAF52A" w14:textId="77777777" w:rsidR="00A37FFA" w:rsidRDefault="00A37FFA" w:rsidP="00A37FFA">
            <w:pPr>
              <w:pStyle w:val="EmptyCellLayoutStyle"/>
              <w:spacing w:after="0" w:line="240" w:lineRule="auto"/>
            </w:pPr>
          </w:p>
        </w:tc>
        <w:tc>
          <w:tcPr>
            <w:tcW w:w="149" w:type="dxa"/>
          </w:tcPr>
          <w:p w14:paraId="3FCC10D1" w14:textId="77777777" w:rsidR="00A37FFA" w:rsidRDefault="00A37FFA" w:rsidP="00A37FFA">
            <w:pPr>
              <w:pStyle w:val="EmptyCellLayoutStyle"/>
              <w:spacing w:after="0" w:line="240" w:lineRule="auto"/>
            </w:pPr>
          </w:p>
        </w:tc>
      </w:tr>
      <w:tr w:rsidR="00A37FFA" w14:paraId="764D5F02" w14:textId="77777777" w:rsidTr="00A37FFA">
        <w:tc>
          <w:tcPr>
            <w:tcW w:w="54" w:type="dxa"/>
          </w:tcPr>
          <w:p w14:paraId="38C872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1B1C4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DF88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48B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E15C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1695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398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233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BA7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65AA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47A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17E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48B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6C688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575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911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CC7B" w14:textId="77777777" w:rsidR="00A37FFA" w:rsidRDefault="00A37FFA" w:rsidP="00A37FFA">
                  <w:pPr>
                    <w:spacing w:after="0" w:line="240" w:lineRule="auto"/>
                  </w:pPr>
                </w:p>
              </w:tc>
            </w:tr>
            <w:tr w:rsidR="00A37FFA" w14:paraId="5953C9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4BC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DC7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6E3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2297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7765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F83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BF5B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0C6125" w14:textId="77777777" w:rsidR="00A37FFA" w:rsidRDefault="00A37FFA" w:rsidP="00A37FFA">
            <w:pPr>
              <w:spacing w:after="0" w:line="240" w:lineRule="auto"/>
            </w:pPr>
          </w:p>
        </w:tc>
        <w:tc>
          <w:tcPr>
            <w:tcW w:w="149" w:type="dxa"/>
          </w:tcPr>
          <w:p w14:paraId="40F79CF6" w14:textId="77777777" w:rsidR="00A37FFA" w:rsidRDefault="00A37FFA" w:rsidP="00A37FFA">
            <w:pPr>
              <w:pStyle w:val="EmptyCellLayoutStyle"/>
              <w:spacing w:after="0" w:line="240" w:lineRule="auto"/>
            </w:pPr>
          </w:p>
        </w:tc>
      </w:tr>
      <w:tr w:rsidR="00A37FFA" w14:paraId="3AEA5716" w14:textId="77777777" w:rsidTr="00A37FFA">
        <w:trPr>
          <w:trHeight w:val="80"/>
        </w:trPr>
        <w:tc>
          <w:tcPr>
            <w:tcW w:w="54" w:type="dxa"/>
          </w:tcPr>
          <w:p w14:paraId="1142C12C" w14:textId="77777777" w:rsidR="00A37FFA" w:rsidRDefault="00A37FFA" w:rsidP="00A37FFA">
            <w:pPr>
              <w:pStyle w:val="EmptyCellLayoutStyle"/>
              <w:spacing w:after="0" w:line="240" w:lineRule="auto"/>
            </w:pPr>
          </w:p>
        </w:tc>
        <w:tc>
          <w:tcPr>
            <w:tcW w:w="10395" w:type="dxa"/>
          </w:tcPr>
          <w:p w14:paraId="48F968C2" w14:textId="77777777" w:rsidR="00A37FFA" w:rsidRDefault="00A37FFA" w:rsidP="00A37FFA">
            <w:pPr>
              <w:pStyle w:val="EmptyCellLayoutStyle"/>
              <w:spacing w:after="0" w:line="240" w:lineRule="auto"/>
            </w:pPr>
          </w:p>
        </w:tc>
        <w:tc>
          <w:tcPr>
            <w:tcW w:w="149" w:type="dxa"/>
          </w:tcPr>
          <w:p w14:paraId="2334C806" w14:textId="77777777" w:rsidR="00A37FFA" w:rsidRDefault="00A37FFA" w:rsidP="00A37FFA">
            <w:pPr>
              <w:pStyle w:val="EmptyCellLayoutStyle"/>
              <w:spacing w:after="0" w:line="240" w:lineRule="auto"/>
            </w:pPr>
          </w:p>
        </w:tc>
      </w:tr>
    </w:tbl>
    <w:p xmlns:w="http://schemas.openxmlformats.org/wordprocessingml/2006/main" w14:paraId="4B1BB6B7" w14:textId="77777777" w:rsidR="00A37FFA" w:rsidRDefault="00A37FFA" w:rsidP="00A37FFA">
      <w:pPr>
        <w:spacing w:after="0" w:line="240" w:lineRule="auto"/>
      </w:pPr>
    </w:p>
    <w:p xmlns:w="http://schemas.openxmlformats.org/wordprocessingml/2006/main" w14:paraId="013D6E8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에이전트 - 유닛 모니터</w:t>
      </w:r>
    </w:p>
    <w:p xmlns:w="http://schemas.openxmlformats.org/wordprocessingml/2006/main" w14:paraId="2CC55DE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장기 실행 작업</w:t>
      </w:r>
    </w:p>
    <w:p xmlns:w="http://schemas.openxmlformats.org/wordprocessingml/2006/main" w14:paraId="2AAF1C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장기 실행 SQL 에이전트 작업을 확인합니다. </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에이전트 서비스는 모든 버전의 SQL Server Express에서 지원되지 않습니다. 적절히 검색되는 개체가 없습니다.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36A059" w14:textId="77777777" w:rsidTr="00A37FFA">
        <w:trPr>
          <w:trHeight w:val="54"/>
        </w:trPr>
        <w:tc>
          <w:tcPr>
            <w:tcW w:w="54" w:type="dxa"/>
          </w:tcPr>
          <w:p w14:paraId="1AE0E848" w14:textId="77777777" w:rsidR="00A37FFA" w:rsidRDefault="00A37FFA" w:rsidP="00A37FFA">
            <w:pPr>
              <w:pStyle w:val="EmptyCellLayoutStyle"/>
              <w:spacing w:after="0" w:line="240" w:lineRule="auto"/>
            </w:pPr>
          </w:p>
        </w:tc>
        <w:tc>
          <w:tcPr>
            <w:tcW w:w="10395" w:type="dxa"/>
          </w:tcPr>
          <w:p w14:paraId="413BD9FA" w14:textId="77777777" w:rsidR="00A37FFA" w:rsidRDefault="00A37FFA" w:rsidP="00A37FFA">
            <w:pPr>
              <w:pStyle w:val="EmptyCellLayoutStyle"/>
              <w:spacing w:after="0" w:line="240" w:lineRule="auto"/>
            </w:pPr>
          </w:p>
        </w:tc>
        <w:tc>
          <w:tcPr>
            <w:tcW w:w="149" w:type="dxa"/>
          </w:tcPr>
          <w:p w14:paraId="3026166A" w14:textId="77777777" w:rsidR="00A37FFA" w:rsidRDefault="00A37FFA" w:rsidP="00A37FFA">
            <w:pPr>
              <w:pStyle w:val="EmptyCellLayoutStyle"/>
              <w:spacing w:after="0" w:line="240" w:lineRule="auto"/>
            </w:pPr>
          </w:p>
        </w:tc>
      </w:tr>
      <w:tr w:rsidR="00A37FFA" w14:paraId="3C1DD5E3" w14:textId="77777777" w:rsidTr="00A37FFA">
        <w:tc>
          <w:tcPr>
            <w:tcW w:w="54" w:type="dxa"/>
          </w:tcPr>
          <w:p w14:paraId="0AB246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C404B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5609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BEB0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9853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8744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67F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BD9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76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B82EE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B4F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81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3702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0B97D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326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010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을 초과하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640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20</w:t>
                  </w:r>
                </w:p>
              </w:tc>
            </w:tr>
            <w:tr w:rsidR="00A37FFA" w14:paraId="7348A3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F80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속적으로 실행되는 작업 포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F8503" w14:textId="382A9F0C"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일부 SQL 에이전트 작업은 무한히 실행될 수 있습니다(에이전트에서 중지할 때까지). 일정 유형은 일반적으로 'SQL Server 에이전트가 시작될 때 자동으로 시작'입니다. 예를 들어 SQL Server 복제는 종종 이러한 작업을 사용합니다. 이러한 작업으로 인해 잘못된 경고가 발생하고, 모니터에서 기본적으로 계정을 사용하지 않습니다. 그러나 이러한 작업이 짧은 기간 동안 실행되면 제외가 있을 수 있습니다. 이러한 작업을 모니터링할 수 있도록 해당 작업의 이름 목록을 쉼표로 구분하여 정의해야 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E9F0E" w14:textId="77777777" w:rsidR="00A37FFA" w:rsidRDefault="00A37FFA" w:rsidP="00A37FFA">
                  <w:pPr>
                    <w:spacing w:after="0" w:line="240" w:lineRule="auto"/>
                  </w:pPr>
                </w:p>
              </w:tc>
            </w:tr>
            <w:tr w:rsidR="00A37FFA" w14:paraId="72F0DD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977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F4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A9E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6FF1BD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F16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AB5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C5E12" w14:textId="77777777" w:rsidR="00A37FFA" w:rsidRDefault="00A37FFA" w:rsidP="00A37FFA">
                  <w:pPr>
                    <w:spacing w:after="0" w:line="240" w:lineRule="auto"/>
                  </w:pPr>
                </w:p>
              </w:tc>
            </w:tr>
            <w:tr w:rsidR="00A37FFA" w14:paraId="05436D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D32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8F4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FC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9CE42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71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3D9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1A9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5A94B2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E271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2DC6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 이 임계값을 초과하면 모니터가 경고 상태로 변경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FC3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w:t>
                  </w:r>
                </w:p>
              </w:tc>
            </w:tr>
          </w:tbl>
          <w:p w14:paraId="15956072" w14:textId="77777777" w:rsidR="00A37FFA" w:rsidRDefault="00A37FFA" w:rsidP="00A37FFA">
            <w:pPr>
              <w:spacing w:after="0" w:line="240" w:lineRule="auto"/>
            </w:pPr>
          </w:p>
        </w:tc>
        <w:tc>
          <w:tcPr>
            <w:tcW w:w="149" w:type="dxa"/>
          </w:tcPr>
          <w:p w14:paraId="1EA1B15C" w14:textId="77777777" w:rsidR="00A37FFA" w:rsidRDefault="00A37FFA" w:rsidP="00A37FFA">
            <w:pPr>
              <w:pStyle w:val="EmptyCellLayoutStyle"/>
              <w:spacing w:after="0" w:line="240" w:lineRule="auto"/>
            </w:pPr>
          </w:p>
        </w:tc>
      </w:tr>
      <w:tr w:rsidR="00A37FFA" w14:paraId="15284883" w14:textId="77777777" w:rsidTr="00A37FFA">
        <w:trPr>
          <w:trHeight w:val="80"/>
        </w:trPr>
        <w:tc>
          <w:tcPr>
            <w:tcW w:w="54" w:type="dxa"/>
          </w:tcPr>
          <w:p w14:paraId="5FA33988" w14:textId="77777777" w:rsidR="00A37FFA" w:rsidRDefault="00A37FFA" w:rsidP="00A37FFA">
            <w:pPr>
              <w:pStyle w:val="EmptyCellLayoutStyle"/>
              <w:spacing w:after="0" w:line="240" w:lineRule="auto"/>
            </w:pPr>
          </w:p>
        </w:tc>
        <w:tc>
          <w:tcPr>
            <w:tcW w:w="10395" w:type="dxa"/>
          </w:tcPr>
          <w:p w14:paraId="13E30EF8" w14:textId="77777777" w:rsidR="00A37FFA" w:rsidRDefault="00A37FFA" w:rsidP="00A37FFA">
            <w:pPr>
              <w:pStyle w:val="EmptyCellLayoutStyle"/>
              <w:spacing w:after="0" w:line="240" w:lineRule="auto"/>
            </w:pPr>
          </w:p>
        </w:tc>
        <w:tc>
          <w:tcPr>
            <w:tcW w:w="149" w:type="dxa"/>
          </w:tcPr>
          <w:p w14:paraId="08C1FD8A" w14:textId="77777777" w:rsidR="00A37FFA" w:rsidRDefault="00A37FFA" w:rsidP="00A37FFA">
            <w:pPr>
              <w:pStyle w:val="EmptyCellLayoutStyle"/>
              <w:spacing w:after="0" w:line="240" w:lineRule="auto"/>
            </w:pPr>
          </w:p>
        </w:tc>
      </w:tr>
    </w:tbl>
    <w:p xmlns:w="http://schemas.openxmlformats.org/wordprocessingml/2006/main" w14:paraId="457297F7" w14:textId="77777777" w:rsidR="00A37FFA" w:rsidRDefault="00A37FFA" w:rsidP="00A37FFA">
      <w:pPr>
        <w:spacing w:after="0" w:line="240" w:lineRule="auto"/>
      </w:pPr>
    </w:p>
    <w:p xmlns:w="http://schemas.openxmlformats.org/wordprocessingml/2006/main" w14:paraId="583CB86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Server 에이전트 서비스</w:t>
      </w:r>
    </w:p>
    <w:p xmlns:w="http://schemas.openxmlformats.org/wordprocessingml/2006/main" w14:paraId="2C7BCA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이 SQL Server 인스턴스에 대한 SQL 에이전트 서비스의 상태를 확인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에이전트 Linux 서비스는 모든 버전의 SQL Server Express에서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8D866F" w14:textId="77777777" w:rsidTr="00A37FFA">
        <w:trPr>
          <w:trHeight w:val="54"/>
        </w:trPr>
        <w:tc>
          <w:tcPr>
            <w:tcW w:w="54" w:type="dxa"/>
          </w:tcPr>
          <w:p w14:paraId="24266DBA" w14:textId="77777777" w:rsidR="00A37FFA" w:rsidRDefault="00A37FFA" w:rsidP="00A37FFA">
            <w:pPr>
              <w:pStyle w:val="EmptyCellLayoutStyle"/>
              <w:spacing w:after="0" w:line="240" w:lineRule="auto"/>
            </w:pPr>
          </w:p>
        </w:tc>
        <w:tc>
          <w:tcPr>
            <w:tcW w:w="10395" w:type="dxa"/>
          </w:tcPr>
          <w:p w14:paraId="714C460B" w14:textId="77777777" w:rsidR="00A37FFA" w:rsidRDefault="00A37FFA" w:rsidP="00A37FFA">
            <w:pPr>
              <w:pStyle w:val="EmptyCellLayoutStyle"/>
              <w:spacing w:after="0" w:line="240" w:lineRule="auto"/>
            </w:pPr>
          </w:p>
        </w:tc>
        <w:tc>
          <w:tcPr>
            <w:tcW w:w="149" w:type="dxa"/>
          </w:tcPr>
          <w:p w14:paraId="16280D28" w14:textId="77777777" w:rsidR="00A37FFA" w:rsidRDefault="00A37FFA" w:rsidP="00A37FFA">
            <w:pPr>
              <w:pStyle w:val="EmptyCellLayoutStyle"/>
              <w:spacing w:after="0" w:line="240" w:lineRule="auto"/>
            </w:pPr>
          </w:p>
        </w:tc>
      </w:tr>
      <w:tr w:rsidR="00A37FFA" w14:paraId="74EE92A2" w14:textId="77777777" w:rsidTr="00A37FFA">
        <w:tc>
          <w:tcPr>
            <w:tcW w:w="54" w:type="dxa"/>
          </w:tcPr>
          <w:p w14:paraId="656B0E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6D2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076F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A8CD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0A62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0891A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8D3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8CC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74A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B646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054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612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8B71"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7772A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4E4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비스 시작 유형이 자동인 경우에만 경고를 발생시킵니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42C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값은 'true' 또는 'false'로만 설정할 수 있습니다.  'false'로 설정하면 설정된 시작 유형에 관계없이 경고가 트리거됩니다.  기본값은 'true'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6BB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47468D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B11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368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F34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00A935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950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759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9DEE9" w14:textId="77777777" w:rsidR="00A37FFA" w:rsidRDefault="00A37FFA" w:rsidP="00A37FFA">
                  <w:pPr>
                    <w:spacing w:after="0" w:line="240" w:lineRule="auto"/>
                  </w:pPr>
                </w:p>
              </w:tc>
            </w:tr>
            <w:tr w:rsidR="00A37FFA" w14:paraId="500761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223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DEB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0FD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95678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3B71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822A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42F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B04BB3" w14:textId="77777777" w:rsidR="00A37FFA" w:rsidRDefault="00A37FFA" w:rsidP="00A37FFA">
            <w:pPr>
              <w:spacing w:after="0" w:line="240" w:lineRule="auto"/>
            </w:pPr>
          </w:p>
        </w:tc>
        <w:tc>
          <w:tcPr>
            <w:tcW w:w="149" w:type="dxa"/>
          </w:tcPr>
          <w:p w14:paraId="4C5506B1" w14:textId="77777777" w:rsidR="00A37FFA" w:rsidRDefault="00A37FFA" w:rsidP="00A37FFA">
            <w:pPr>
              <w:pStyle w:val="EmptyCellLayoutStyle"/>
              <w:spacing w:after="0" w:line="240" w:lineRule="auto"/>
            </w:pPr>
          </w:p>
        </w:tc>
      </w:tr>
      <w:tr w:rsidR="00A37FFA" w14:paraId="330903E2" w14:textId="77777777" w:rsidTr="00A37FFA">
        <w:trPr>
          <w:trHeight w:val="80"/>
        </w:trPr>
        <w:tc>
          <w:tcPr>
            <w:tcW w:w="54" w:type="dxa"/>
          </w:tcPr>
          <w:p w14:paraId="7F7C44FD" w14:textId="77777777" w:rsidR="00A37FFA" w:rsidRDefault="00A37FFA" w:rsidP="00A37FFA">
            <w:pPr>
              <w:pStyle w:val="EmptyCellLayoutStyle"/>
              <w:spacing w:after="0" w:line="240" w:lineRule="auto"/>
            </w:pPr>
          </w:p>
        </w:tc>
        <w:tc>
          <w:tcPr>
            <w:tcW w:w="10395" w:type="dxa"/>
          </w:tcPr>
          <w:p w14:paraId="5D6F8CBA" w14:textId="77777777" w:rsidR="00A37FFA" w:rsidRDefault="00A37FFA" w:rsidP="00A37FFA">
            <w:pPr>
              <w:pStyle w:val="EmptyCellLayoutStyle"/>
              <w:spacing w:after="0" w:line="240" w:lineRule="auto"/>
            </w:pPr>
          </w:p>
        </w:tc>
        <w:tc>
          <w:tcPr>
            <w:tcW w:w="149" w:type="dxa"/>
          </w:tcPr>
          <w:p w14:paraId="1B76AE4A" w14:textId="77777777" w:rsidR="00A37FFA" w:rsidRDefault="00A37FFA" w:rsidP="00A37FFA">
            <w:pPr>
              <w:pStyle w:val="EmptyCellLayoutStyle"/>
              <w:spacing w:after="0" w:line="240" w:lineRule="auto"/>
            </w:pPr>
          </w:p>
        </w:tc>
      </w:tr>
    </w:tbl>
    <w:p xmlns:w="http://schemas.openxmlformats.org/wordprocessingml/2006/main" w14:paraId="7BE6B503" w14:textId="77777777" w:rsidR="00A37FFA" w:rsidRDefault="00A37FFA" w:rsidP="00A37FFA">
      <w:pPr>
        <w:spacing w:after="0" w:line="240" w:lineRule="auto"/>
      </w:pPr>
    </w:p>
    <w:p xmlns:w="http://schemas.openxmlformats.org/wordprocessingml/2006/main" w14:paraId="5CBB31F8"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에이전트 - 종속성(롤업) 모니터</w:t>
      </w:r>
    </w:p>
    <w:p xmlns:w="http://schemas.openxmlformats.org/wordprocessingml/2006/main" w14:paraId="1478D6E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에이전트 작업 보안</w:t>
      </w:r>
    </w:p>
    <w:p xmlns:w="http://schemas.openxmlformats.org/wordprocessingml/2006/main" w14:paraId="7ADA28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 모든 에이전트 작업 보안 모니터를 롤업합니다.</w:t>
      </w:r>
    </w:p>
    <w:p xmlns:w="http://schemas.openxmlformats.org/wordprocessingml/2006/main" w14:paraId="1E4322C8" w14:textId="77777777" w:rsidR="00A37FFA" w:rsidRDefault="00A37FFA" w:rsidP="00A37FFA">
      <w:pPr>
        <w:spacing w:after="0" w:line="240" w:lineRule="auto"/>
      </w:pPr>
    </w:p>
    <w:p xmlns:w="http://schemas.openxmlformats.org/wordprocessingml/2006/main" w14:paraId="109A189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에이전트 작업 구성</w:t>
      </w:r>
    </w:p>
    <w:p xmlns:w="http://schemas.openxmlformats.org/wordprocessingml/2006/main" w14:paraId="02AD38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 모든 에이전트 작업 구성 모니터를 롤업합니다.</w:t>
      </w:r>
    </w:p>
    <w:p xmlns:w="http://schemas.openxmlformats.org/wordprocessingml/2006/main" w14:paraId="4A5238AC" w14:textId="77777777" w:rsidR="00A37FFA" w:rsidRDefault="00A37FFA" w:rsidP="00A37FFA">
      <w:pPr>
        <w:spacing w:after="0" w:line="240" w:lineRule="auto"/>
      </w:pPr>
    </w:p>
    <w:p xmlns:w="http://schemas.openxmlformats.org/wordprocessingml/2006/main" w14:paraId="4F54FC2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에이전트 작업 가용성</w:t>
      </w:r>
    </w:p>
    <w:p xmlns:w="http://schemas.openxmlformats.org/wordprocessingml/2006/main" w14:paraId="0A5A0A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 모든 에이전트 작업 가용성 모니터를 롤업합니다.</w:t>
      </w:r>
    </w:p>
    <w:p xmlns:w="http://schemas.openxmlformats.org/wordprocessingml/2006/main" w14:paraId="3B475DC3" w14:textId="77777777" w:rsidR="00A37FFA" w:rsidRDefault="00A37FFA" w:rsidP="00A37FFA">
      <w:pPr>
        <w:spacing w:after="0" w:line="240" w:lineRule="auto"/>
      </w:pPr>
    </w:p>
    <w:p xmlns:w="http://schemas.openxmlformats.org/wordprocessingml/2006/main" w14:paraId="3BE4E3F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에이전트 작업 성능</w:t>
      </w:r>
    </w:p>
    <w:p xmlns:w="http://schemas.openxmlformats.org/wordprocessingml/2006/main" w14:paraId="570B85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 모든 에이전트 작업 성능 모니터를 롤업합니다.</w:t>
      </w:r>
    </w:p>
    <w:p xmlns:w="http://schemas.openxmlformats.org/wordprocessingml/2006/main" w14:paraId="700E685A" w14:textId="77777777" w:rsidR="00A37FFA" w:rsidRDefault="00A37FFA" w:rsidP="00A37FFA">
      <w:pPr>
        <w:spacing w:after="0" w:line="240" w:lineRule="auto"/>
      </w:pPr>
    </w:p>
    <w:p xmlns:w="http://schemas.openxmlformats.org/wordprocessingml/2006/main" w14:paraId="73C63C8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에이전트 - 규칙(경고)</w:t>
      </w:r>
    </w:p>
    <w:p xmlns:w="http://schemas.openxmlformats.org/wordprocessingml/2006/main" w14:paraId="170C0BC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복구할 수 없는 로컬 이벤트 로그 오류로 인해 경고 엔진이 중지되었습니다.</w:t>
      </w:r>
    </w:p>
    <w:p xmlns:w="http://schemas.openxmlformats.org/wordprocessingml/2006/main" w14:paraId="442CFF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서 로컬 이벤트 로그를 열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B9BABAF" w14:textId="77777777" w:rsidTr="00A37FFA">
        <w:trPr>
          <w:trHeight w:val="54"/>
        </w:trPr>
        <w:tc>
          <w:tcPr>
            <w:tcW w:w="54" w:type="dxa"/>
          </w:tcPr>
          <w:p w14:paraId="0D587726" w14:textId="77777777" w:rsidR="00A37FFA" w:rsidRDefault="00A37FFA" w:rsidP="00A37FFA">
            <w:pPr>
              <w:pStyle w:val="EmptyCellLayoutStyle"/>
              <w:spacing w:after="0" w:line="240" w:lineRule="auto"/>
            </w:pPr>
          </w:p>
        </w:tc>
        <w:tc>
          <w:tcPr>
            <w:tcW w:w="10395" w:type="dxa"/>
          </w:tcPr>
          <w:p w14:paraId="15DF993D" w14:textId="77777777" w:rsidR="00A37FFA" w:rsidRDefault="00A37FFA" w:rsidP="00A37FFA">
            <w:pPr>
              <w:pStyle w:val="EmptyCellLayoutStyle"/>
              <w:spacing w:after="0" w:line="240" w:lineRule="auto"/>
            </w:pPr>
          </w:p>
        </w:tc>
        <w:tc>
          <w:tcPr>
            <w:tcW w:w="149" w:type="dxa"/>
          </w:tcPr>
          <w:p w14:paraId="3E0687FC" w14:textId="77777777" w:rsidR="00A37FFA" w:rsidRDefault="00A37FFA" w:rsidP="00A37FFA">
            <w:pPr>
              <w:pStyle w:val="EmptyCellLayoutStyle"/>
              <w:spacing w:after="0" w:line="240" w:lineRule="auto"/>
            </w:pPr>
          </w:p>
        </w:tc>
      </w:tr>
      <w:tr w:rsidR="00A37FFA" w14:paraId="7D8E8B24" w14:textId="77777777" w:rsidTr="00A37FFA">
        <w:tc>
          <w:tcPr>
            <w:tcW w:w="54" w:type="dxa"/>
          </w:tcPr>
          <w:p w14:paraId="3E1629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FD0C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40C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7BA6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ADA0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A4FA1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9D0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68C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86B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6401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3BA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94F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2A2E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3AE0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487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F6B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10C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824D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110F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FD3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1C3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8DE38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FEA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367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473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11C3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B2D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077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28244" w14:textId="77777777" w:rsidR="00A37FFA" w:rsidRDefault="00A37FFA" w:rsidP="00A37FFA">
                  <w:pPr>
                    <w:spacing w:after="0" w:line="240" w:lineRule="auto"/>
                  </w:pPr>
                </w:p>
              </w:tc>
            </w:tr>
            <w:tr w:rsidR="00A37FFA" w14:paraId="025AB2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937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2DA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81B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7455A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761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DBE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9D6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AB5DCE5" w14:textId="77777777" w:rsidR="00A37FFA" w:rsidRDefault="00A37FFA" w:rsidP="00A37FFA">
            <w:pPr>
              <w:spacing w:after="0" w:line="240" w:lineRule="auto"/>
            </w:pPr>
          </w:p>
        </w:tc>
        <w:tc>
          <w:tcPr>
            <w:tcW w:w="149" w:type="dxa"/>
          </w:tcPr>
          <w:p w14:paraId="6DE822DE" w14:textId="77777777" w:rsidR="00A37FFA" w:rsidRDefault="00A37FFA" w:rsidP="00A37FFA">
            <w:pPr>
              <w:pStyle w:val="EmptyCellLayoutStyle"/>
              <w:spacing w:after="0" w:line="240" w:lineRule="auto"/>
            </w:pPr>
          </w:p>
        </w:tc>
      </w:tr>
      <w:tr w:rsidR="00A37FFA" w14:paraId="5AF6DC85" w14:textId="77777777" w:rsidTr="00A37FFA">
        <w:trPr>
          <w:trHeight w:val="80"/>
        </w:trPr>
        <w:tc>
          <w:tcPr>
            <w:tcW w:w="54" w:type="dxa"/>
          </w:tcPr>
          <w:p w14:paraId="607CE4E1" w14:textId="77777777" w:rsidR="00A37FFA" w:rsidRDefault="00A37FFA" w:rsidP="00A37FFA">
            <w:pPr>
              <w:pStyle w:val="EmptyCellLayoutStyle"/>
              <w:spacing w:after="0" w:line="240" w:lineRule="auto"/>
            </w:pPr>
          </w:p>
        </w:tc>
        <w:tc>
          <w:tcPr>
            <w:tcW w:w="10395" w:type="dxa"/>
          </w:tcPr>
          <w:p w14:paraId="32656EDF" w14:textId="77777777" w:rsidR="00A37FFA" w:rsidRDefault="00A37FFA" w:rsidP="00A37FFA">
            <w:pPr>
              <w:pStyle w:val="EmptyCellLayoutStyle"/>
              <w:spacing w:after="0" w:line="240" w:lineRule="auto"/>
            </w:pPr>
          </w:p>
        </w:tc>
        <w:tc>
          <w:tcPr>
            <w:tcW w:w="149" w:type="dxa"/>
          </w:tcPr>
          <w:p w14:paraId="785B2066" w14:textId="77777777" w:rsidR="00A37FFA" w:rsidRDefault="00A37FFA" w:rsidP="00A37FFA">
            <w:pPr>
              <w:pStyle w:val="EmptyCellLayoutStyle"/>
              <w:spacing w:after="0" w:line="240" w:lineRule="auto"/>
            </w:pPr>
          </w:p>
        </w:tc>
      </w:tr>
    </w:tbl>
    <w:p xmlns:w="http://schemas.openxmlformats.org/wordprocessingml/2006/main" w14:paraId="4B76B0B5" w14:textId="77777777" w:rsidR="00A37FFA" w:rsidRDefault="00A37FFA" w:rsidP="00A37FFA">
      <w:pPr>
        <w:spacing w:after="0" w:line="240" w:lineRule="auto"/>
      </w:pPr>
    </w:p>
    <w:p xmlns:w="http://schemas.openxmlformats.org/wordprocessingml/2006/main" w14:paraId="2365FA2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에이전트가 SQL Server에 연결할 수 없습니다.</w:t>
      </w:r>
    </w:p>
    <w:p xmlns:w="http://schemas.openxmlformats.org/wordprocessingml/2006/main" w14:paraId="1A3A81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 서비스가 SQL Server 인스턴스에 연결할 수 없습니다. SQL Server 에이전트 서비스 계정에 SQL Server에 대한 유효한 로그인이 없는 경우 이 오류가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D8990C" w14:textId="77777777" w:rsidTr="00A37FFA">
        <w:trPr>
          <w:trHeight w:val="54"/>
        </w:trPr>
        <w:tc>
          <w:tcPr>
            <w:tcW w:w="54" w:type="dxa"/>
          </w:tcPr>
          <w:p w14:paraId="517F970E" w14:textId="77777777" w:rsidR="00A37FFA" w:rsidRDefault="00A37FFA" w:rsidP="00A37FFA">
            <w:pPr>
              <w:pStyle w:val="EmptyCellLayoutStyle"/>
              <w:spacing w:after="0" w:line="240" w:lineRule="auto"/>
            </w:pPr>
          </w:p>
        </w:tc>
        <w:tc>
          <w:tcPr>
            <w:tcW w:w="10395" w:type="dxa"/>
          </w:tcPr>
          <w:p w14:paraId="26D2C862" w14:textId="77777777" w:rsidR="00A37FFA" w:rsidRDefault="00A37FFA" w:rsidP="00A37FFA">
            <w:pPr>
              <w:pStyle w:val="EmptyCellLayoutStyle"/>
              <w:spacing w:after="0" w:line="240" w:lineRule="auto"/>
            </w:pPr>
          </w:p>
        </w:tc>
        <w:tc>
          <w:tcPr>
            <w:tcW w:w="149" w:type="dxa"/>
          </w:tcPr>
          <w:p w14:paraId="7F5E1856" w14:textId="77777777" w:rsidR="00A37FFA" w:rsidRDefault="00A37FFA" w:rsidP="00A37FFA">
            <w:pPr>
              <w:pStyle w:val="EmptyCellLayoutStyle"/>
              <w:spacing w:after="0" w:line="240" w:lineRule="auto"/>
            </w:pPr>
          </w:p>
        </w:tc>
      </w:tr>
      <w:tr w:rsidR="00A37FFA" w14:paraId="5CF8A6DD" w14:textId="77777777" w:rsidTr="00A37FFA">
        <w:tc>
          <w:tcPr>
            <w:tcW w:w="54" w:type="dxa"/>
          </w:tcPr>
          <w:p w14:paraId="2B743A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6600F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ED66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8BB8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2779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7741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F14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C3E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1AA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B6405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8EE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0CF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1EAA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F0A92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EA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61F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636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8928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E9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06E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71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5A4B1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22B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AADF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D5C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D8E39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C60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793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B2B04" w14:textId="77777777" w:rsidR="00A37FFA" w:rsidRDefault="00A37FFA" w:rsidP="00A37FFA">
                  <w:pPr>
                    <w:spacing w:after="0" w:line="240" w:lineRule="auto"/>
                  </w:pPr>
                </w:p>
              </w:tc>
            </w:tr>
            <w:tr w:rsidR="00A37FFA" w14:paraId="183AAB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475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DB5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29C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F5BC8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DF4B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64D7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ADE5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F2821A1" w14:textId="77777777" w:rsidR="00A37FFA" w:rsidRDefault="00A37FFA" w:rsidP="00A37FFA">
            <w:pPr>
              <w:spacing w:after="0" w:line="240" w:lineRule="auto"/>
            </w:pPr>
          </w:p>
        </w:tc>
        <w:tc>
          <w:tcPr>
            <w:tcW w:w="149" w:type="dxa"/>
          </w:tcPr>
          <w:p w14:paraId="519F07BC" w14:textId="77777777" w:rsidR="00A37FFA" w:rsidRDefault="00A37FFA" w:rsidP="00A37FFA">
            <w:pPr>
              <w:pStyle w:val="EmptyCellLayoutStyle"/>
              <w:spacing w:after="0" w:line="240" w:lineRule="auto"/>
            </w:pPr>
          </w:p>
        </w:tc>
      </w:tr>
      <w:tr w:rsidR="00A37FFA" w14:paraId="09BBDA49" w14:textId="77777777" w:rsidTr="00A37FFA">
        <w:trPr>
          <w:trHeight w:val="80"/>
        </w:trPr>
        <w:tc>
          <w:tcPr>
            <w:tcW w:w="54" w:type="dxa"/>
          </w:tcPr>
          <w:p w14:paraId="4A2657E2" w14:textId="77777777" w:rsidR="00A37FFA" w:rsidRDefault="00A37FFA" w:rsidP="00A37FFA">
            <w:pPr>
              <w:pStyle w:val="EmptyCellLayoutStyle"/>
              <w:spacing w:after="0" w:line="240" w:lineRule="auto"/>
            </w:pPr>
          </w:p>
        </w:tc>
        <w:tc>
          <w:tcPr>
            <w:tcW w:w="10395" w:type="dxa"/>
          </w:tcPr>
          <w:p w14:paraId="3C064CA6" w14:textId="77777777" w:rsidR="00A37FFA" w:rsidRDefault="00A37FFA" w:rsidP="00A37FFA">
            <w:pPr>
              <w:pStyle w:val="EmptyCellLayoutStyle"/>
              <w:spacing w:after="0" w:line="240" w:lineRule="auto"/>
            </w:pPr>
          </w:p>
        </w:tc>
        <w:tc>
          <w:tcPr>
            <w:tcW w:w="149" w:type="dxa"/>
          </w:tcPr>
          <w:p w14:paraId="58B74416" w14:textId="77777777" w:rsidR="00A37FFA" w:rsidRDefault="00A37FFA" w:rsidP="00A37FFA">
            <w:pPr>
              <w:pStyle w:val="EmptyCellLayoutStyle"/>
              <w:spacing w:after="0" w:line="240" w:lineRule="auto"/>
            </w:pPr>
          </w:p>
        </w:tc>
      </w:tr>
    </w:tbl>
    <w:p xmlns:w="http://schemas.openxmlformats.org/wordprocessingml/2006/main" w14:paraId="06B1D147" w14:textId="77777777" w:rsidR="00A37FFA" w:rsidRDefault="00A37FFA" w:rsidP="00A37FFA">
      <w:pPr>
        <w:spacing w:after="0" w:line="240" w:lineRule="auto"/>
      </w:pPr>
    </w:p>
    <w:p xmlns:w="http://schemas.openxmlformats.org/wordprocessingml/2006/main" w14:paraId="6EB6517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에이전트가 자동 종료를 시작했습니다.</w:t>
      </w:r>
    </w:p>
    <w:p xmlns:w="http://schemas.openxmlformats.org/wordprocessingml/2006/main" w14:paraId="635FC5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가 SQL Server 에이전트 서비스를 종료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0E3490" w14:textId="77777777" w:rsidTr="00A37FFA">
        <w:trPr>
          <w:trHeight w:val="54"/>
        </w:trPr>
        <w:tc>
          <w:tcPr>
            <w:tcW w:w="54" w:type="dxa"/>
          </w:tcPr>
          <w:p w14:paraId="6C3AE4F4" w14:textId="77777777" w:rsidR="00A37FFA" w:rsidRDefault="00A37FFA" w:rsidP="00A37FFA">
            <w:pPr>
              <w:pStyle w:val="EmptyCellLayoutStyle"/>
              <w:spacing w:after="0" w:line="240" w:lineRule="auto"/>
            </w:pPr>
          </w:p>
        </w:tc>
        <w:tc>
          <w:tcPr>
            <w:tcW w:w="10395" w:type="dxa"/>
          </w:tcPr>
          <w:p w14:paraId="2A6E5C61" w14:textId="77777777" w:rsidR="00A37FFA" w:rsidRDefault="00A37FFA" w:rsidP="00A37FFA">
            <w:pPr>
              <w:pStyle w:val="EmptyCellLayoutStyle"/>
              <w:spacing w:after="0" w:line="240" w:lineRule="auto"/>
            </w:pPr>
          </w:p>
        </w:tc>
        <w:tc>
          <w:tcPr>
            <w:tcW w:w="149" w:type="dxa"/>
          </w:tcPr>
          <w:p w14:paraId="66DAB2E7" w14:textId="77777777" w:rsidR="00A37FFA" w:rsidRDefault="00A37FFA" w:rsidP="00A37FFA">
            <w:pPr>
              <w:pStyle w:val="EmptyCellLayoutStyle"/>
              <w:spacing w:after="0" w:line="240" w:lineRule="auto"/>
            </w:pPr>
          </w:p>
        </w:tc>
      </w:tr>
      <w:tr w:rsidR="00A37FFA" w14:paraId="77B69FF4" w14:textId="77777777" w:rsidTr="00A37FFA">
        <w:tc>
          <w:tcPr>
            <w:tcW w:w="54" w:type="dxa"/>
          </w:tcPr>
          <w:p w14:paraId="0F0360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A797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11A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8EF7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C7F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67728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532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89E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5BE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8CD4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F73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841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5A08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3799A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320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661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353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7572D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624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23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AB7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9B380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FBD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3FE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A17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759CB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57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A3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1ED4F" w14:textId="77777777" w:rsidR="00A37FFA" w:rsidRDefault="00A37FFA" w:rsidP="00A37FFA">
                  <w:pPr>
                    <w:spacing w:after="0" w:line="240" w:lineRule="auto"/>
                  </w:pPr>
                </w:p>
              </w:tc>
            </w:tr>
            <w:tr w:rsidR="00A37FFA" w14:paraId="59EF1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321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1D7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C70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85530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11F0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A1A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2688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73F1DD7" w14:textId="77777777" w:rsidR="00A37FFA" w:rsidRDefault="00A37FFA" w:rsidP="00A37FFA">
            <w:pPr>
              <w:spacing w:after="0" w:line="240" w:lineRule="auto"/>
            </w:pPr>
          </w:p>
        </w:tc>
        <w:tc>
          <w:tcPr>
            <w:tcW w:w="149" w:type="dxa"/>
          </w:tcPr>
          <w:p w14:paraId="7B689F5D" w14:textId="77777777" w:rsidR="00A37FFA" w:rsidRDefault="00A37FFA" w:rsidP="00A37FFA">
            <w:pPr>
              <w:pStyle w:val="EmptyCellLayoutStyle"/>
              <w:spacing w:after="0" w:line="240" w:lineRule="auto"/>
            </w:pPr>
          </w:p>
        </w:tc>
      </w:tr>
      <w:tr w:rsidR="00A37FFA" w14:paraId="529D449E" w14:textId="77777777" w:rsidTr="00A37FFA">
        <w:trPr>
          <w:trHeight w:val="80"/>
        </w:trPr>
        <w:tc>
          <w:tcPr>
            <w:tcW w:w="54" w:type="dxa"/>
          </w:tcPr>
          <w:p w14:paraId="34234682" w14:textId="77777777" w:rsidR="00A37FFA" w:rsidRDefault="00A37FFA" w:rsidP="00A37FFA">
            <w:pPr>
              <w:pStyle w:val="EmptyCellLayoutStyle"/>
              <w:spacing w:after="0" w:line="240" w:lineRule="auto"/>
            </w:pPr>
          </w:p>
        </w:tc>
        <w:tc>
          <w:tcPr>
            <w:tcW w:w="10395" w:type="dxa"/>
          </w:tcPr>
          <w:p w14:paraId="4854AE3C" w14:textId="77777777" w:rsidR="00A37FFA" w:rsidRDefault="00A37FFA" w:rsidP="00A37FFA">
            <w:pPr>
              <w:pStyle w:val="EmptyCellLayoutStyle"/>
              <w:spacing w:after="0" w:line="240" w:lineRule="auto"/>
            </w:pPr>
          </w:p>
        </w:tc>
        <w:tc>
          <w:tcPr>
            <w:tcW w:w="149" w:type="dxa"/>
          </w:tcPr>
          <w:p w14:paraId="73AD18CC" w14:textId="77777777" w:rsidR="00A37FFA" w:rsidRDefault="00A37FFA" w:rsidP="00A37FFA">
            <w:pPr>
              <w:pStyle w:val="EmptyCellLayoutStyle"/>
              <w:spacing w:after="0" w:line="240" w:lineRule="auto"/>
            </w:pPr>
          </w:p>
        </w:tc>
      </w:tr>
    </w:tbl>
    <w:p xmlns:w="http://schemas.openxmlformats.org/wordprocessingml/2006/main" w14:paraId="765E3AA3" w14:textId="77777777" w:rsidR="00A37FFA" w:rsidRDefault="00A37FFA" w:rsidP="00A37FFA">
      <w:pPr>
        <w:spacing w:after="0" w:line="240" w:lineRule="auto"/>
      </w:pPr>
    </w:p>
    <w:p xmlns:w="http://schemas.openxmlformats.org/wordprocessingml/2006/main" w14:paraId="17FC65D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에이전트 상태가 확실하지 않습니다. 마지막 몇 분 동안 응답이 없습니다.</w:t>
      </w:r>
    </w:p>
    <w:p xmlns:w="http://schemas.openxmlformats.org/wordprocessingml/2006/main" w14:paraId="48DCC9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엔터프라이즈 관리자가 복제 에이전트를 폴링할 때 복제 에이전트 사용량이 많아서 응답할 수 없을 경우 이 문제가 발생합니다. 따라서 SQL Server 엔터프라이즈 관리자가 복제 에이전트 상태를 알지 못하고 복제 에이전트의 작동 여부를 보고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2750EB4" w14:textId="77777777" w:rsidTr="00A37FFA">
        <w:trPr>
          <w:trHeight w:val="54"/>
        </w:trPr>
        <w:tc>
          <w:tcPr>
            <w:tcW w:w="54" w:type="dxa"/>
          </w:tcPr>
          <w:p w14:paraId="593649E9" w14:textId="77777777" w:rsidR="00A37FFA" w:rsidRDefault="00A37FFA" w:rsidP="00A37FFA">
            <w:pPr>
              <w:pStyle w:val="EmptyCellLayoutStyle"/>
              <w:spacing w:after="0" w:line="240" w:lineRule="auto"/>
            </w:pPr>
          </w:p>
        </w:tc>
        <w:tc>
          <w:tcPr>
            <w:tcW w:w="10395" w:type="dxa"/>
          </w:tcPr>
          <w:p w14:paraId="12BE4F55" w14:textId="77777777" w:rsidR="00A37FFA" w:rsidRDefault="00A37FFA" w:rsidP="00A37FFA">
            <w:pPr>
              <w:pStyle w:val="EmptyCellLayoutStyle"/>
              <w:spacing w:after="0" w:line="240" w:lineRule="auto"/>
            </w:pPr>
          </w:p>
        </w:tc>
        <w:tc>
          <w:tcPr>
            <w:tcW w:w="149" w:type="dxa"/>
          </w:tcPr>
          <w:p w14:paraId="29F621A2" w14:textId="77777777" w:rsidR="00A37FFA" w:rsidRDefault="00A37FFA" w:rsidP="00A37FFA">
            <w:pPr>
              <w:pStyle w:val="EmptyCellLayoutStyle"/>
              <w:spacing w:after="0" w:line="240" w:lineRule="auto"/>
            </w:pPr>
          </w:p>
        </w:tc>
      </w:tr>
      <w:tr w:rsidR="00A37FFA" w14:paraId="7CF7425C" w14:textId="77777777" w:rsidTr="00A37FFA">
        <w:tc>
          <w:tcPr>
            <w:tcW w:w="54" w:type="dxa"/>
          </w:tcPr>
          <w:p w14:paraId="3FC1FA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0028A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0CF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ED6F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B81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3304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47F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C8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191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9F93D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C35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E69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74C5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010B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7C2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EC2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94B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C18A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474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DA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FD4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D81F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7D4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27E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F21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B6E52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D7B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D7E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B3BB4" w14:textId="77777777" w:rsidR="00A37FFA" w:rsidRDefault="00A37FFA" w:rsidP="00A37FFA">
                  <w:pPr>
                    <w:spacing w:after="0" w:line="240" w:lineRule="auto"/>
                  </w:pPr>
                </w:p>
              </w:tc>
            </w:tr>
            <w:tr w:rsidR="00A37FFA" w14:paraId="72B14F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3E7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736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25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558D0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4244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5250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F991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B3E24F4" w14:textId="77777777" w:rsidR="00A37FFA" w:rsidRDefault="00A37FFA" w:rsidP="00A37FFA">
            <w:pPr>
              <w:spacing w:after="0" w:line="240" w:lineRule="auto"/>
            </w:pPr>
          </w:p>
        </w:tc>
        <w:tc>
          <w:tcPr>
            <w:tcW w:w="149" w:type="dxa"/>
          </w:tcPr>
          <w:p w14:paraId="0A1C5BB7" w14:textId="77777777" w:rsidR="00A37FFA" w:rsidRDefault="00A37FFA" w:rsidP="00A37FFA">
            <w:pPr>
              <w:pStyle w:val="EmptyCellLayoutStyle"/>
              <w:spacing w:after="0" w:line="240" w:lineRule="auto"/>
            </w:pPr>
          </w:p>
        </w:tc>
      </w:tr>
      <w:tr w:rsidR="00A37FFA" w14:paraId="0E26862E" w14:textId="77777777" w:rsidTr="00A37FFA">
        <w:trPr>
          <w:trHeight w:val="80"/>
        </w:trPr>
        <w:tc>
          <w:tcPr>
            <w:tcW w:w="54" w:type="dxa"/>
          </w:tcPr>
          <w:p w14:paraId="34B9BD2E" w14:textId="77777777" w:rsidR="00A37FFA" w:rsidRDefault="00A37FFA" w:rsidP="00A37FFA">
            <w:pPr>
              <w:pStyle w:val="EmptyCellLayoutStyle"/>
              <w:spacing w:after="0" w:line="240" w:lineRule="auto"/>
            </w:pPr>
          </w:p>
        </w:tc>
        <w:tc>
          <w:tcPr>
            <w:tcW w:w="10395" w:type="dxa"/>
          </w:tcPr>
          <w:p w14:paraId="549B6DFE" w14:textId="77777777" w:rsidR="00A37FFA" w:rsidRDefault="00A37FFA" w:rsidP="00A37FFA">
            <w:pPr>
              <w:pStyle w:val="EmptyCellLayoutStyle"/>
              <w:spacing w:after="0" w:line="240" w:lineRule="auto"/>
            </w:pPr>
          </w:p>
        </w:tc>
        <w:tc>
          <w:tcPr>
            <w:tcW w:w="149" w:type="dxa"/>
          </w:tcPr>
          <w:p w14:paraId="69D792C5" w14:textId="77777777" w:rsidR="00A37FFA" w:rsidRDefault="00A37FFA" w:rsidP="00A37FFA">
            <w:pPr>
              <w:pStyle w:val="EmptyCellLayoutStyle"/>
              <w:spacing w:after="0" w:line="240" w:lineRule="auto"/>
            </w:pPr>
          </w:p>
        </w:tc>
      </w:tr>
    </w:tbl>
    <w:p xmlns:w="http://schemas.openxmlformats.org/wordprocessingml/2006/main" w14:paraId="76F65ACA" w14:textId="77777777" w:rsidR="00A37FFA" w:rsidRDefault="00A37FFA" w:rsidP="00A37FFA">
      <w:pPr>
        <w:spacing w:after="0" w:line="240" w:lineRule="auto"/>
      </w:pPr>
    </w:p>
    <w:p xmlns:w="http://schemas.openxmlformats.org/wordprocessingml/2006/main" w14:paraId="6405ED8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작업을 완료하지 못했습니다.</w:t>
      </w:r>
    </w:p>
    <w:p xmlns:w="http://schemas.openxmlformats.org/wordprocessingml/2006/main" w14:paraId="5276D8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 작업이 실패했습니다. SQL Server 에이전트는 특정 시간이나 간격으로 발생하도록 예약된 SQL Server 태스크를 실행할 뿐 아니라 관리자가 호출기나 전자 메일을 통한 경고와 같은 동작을 정의한 특정 상태 또는 이러한 상태를 해결할 태스크를 검색합니다. SQL Server 에이전트는 관리자가 정의한 복제 태스크 실행에도 사용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C224C7" w14:textId="77777777" w:rsidTr="00A37FFA">
        <w:trPr>
          <w:trHeight w:val="54"/>
        </w:trPr>
        <w:tc>
          <w:tcPr>
            <w:tcW w:w="54" w:type="dxa"/>
          </w:tcPr>
          <w:p w14:paraId="345F222C" w14:textId="77777777" w:rsidR="00A37FFA" w:rsidRDefault="00A37FFA" w:rsidP="00A37FFA">
            <w:pPr>
              <w:pStyle w:val="EmptyCellLayoutStyle"/>
              <w:spacing w:after="0" w:line="240" w:lineRule="auto"/>
            </w:pPr>
          </w:p>
        </w:tc>
        <w:tc>
          <w:tcPr>
            <w:tcW w:w="10395" w:type="dxa"/>
          </w:tcPr>
          <w:p w14:paraId="40AEB040" w14:textId="77777777" w:rsidR="00A37FFA" w:rsidRDefault="00A37FFA" w:rsidP="00A37FFA">
            <w:pPr>
              <w:pStyle w:val="EmptyCellLayoutStyle"/>
              <w:spacing w:after="0" w:line="240" w:lineRule="auto"/>
            </w:pPr>
          </w:p>
        </w:tc>
        <w:tc>
          <w:tcPr>
            <w:tcW w:w="149" w:type="dxa"/>
          </w:tcPr>
          <w:p w14:paraId="08AC5EEB" w14:textId="77777777" w:rsidR="00A37FFA" w:rsidRDefault="00A37FFA" w:rsidP="00A37FFA">
            <w:pPr>
              <w:pStyle w:val="EmptyCellLayoutStyle"/>
              <w:spacing w:after="0" w:line="240" w:lineRule="auto"/>
            </w:pPr>
          </w:p>
        </w:tc>
      </w:tr>
      <w:tr w:rsidR="00A37FFA" w14:paraId="4053AA0B" w14:textId="77777777" w:rsidTr="00A37FFA">
        <w:tc>
          <w:tcPr>
            <w:tcW w:w="54" w:type="dxa"/>
          </w:tcPr>
          <w:p w14:paraId="4E09C4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246F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B503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476D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B270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5C9C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3A6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833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63B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286B4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97E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D6C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8C2D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8FE4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9A7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05F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F31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60854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149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741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DB2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FA975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056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842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F8E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A939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AE1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758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798F4" w14:textId="77777777" w:rsidR="00A37FFA" w:rsidRDefault="00A37FFA" w:rsidP="00A37FFA">
                  <w:pPr>
                    <w:spacing w:after="0" w:line="240" w:lineRule="auto"/>
                  </w:pPr>
                </w:p>
              </w:tc>
            </w:tr>
            <w:tr w:rsidR="00A37FFA" w14:paraId="6D8B2D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242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80B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302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4CFDD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4B08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87C3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651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5649C54" w14:textId="77777777" w:rsidR="00A37FFA" w:rsidRDefault="00A37FFA" w:rsidP="00A37FFA">
            <w:pPr>
              <w:spacing w:after="0" w:line="240" w:lineRule="auto"/>
            </w:pPr>
          </w:p>
        </w:tc>
        <w:tc>
          <w:tcPr>
            <w:tcW w:w="149" w:type="dxa"/>
          </w:tcPr>
          <w:p w14:paraId="1FCE16F6" w14:textId="77777777" w:rsidR="00A37FFA" w:rsidRDefault="00A37FFA" w:rsidP="00A37FFA">
            <w:pPr>
              <w:pStyle w:val="EmptyCellLayoutStyle"/>
              <w:spacing w:after="0" w:line="240" w:lineRule="auto"/>
            </w:pPr>
          </w:p>
        </w:tc>
      </w:tr>
      <w:tr w:rsidR="00A37FFA" w14:paraId="301637FD" w14:textId="77777777" w:rsidTr="00A37FFA">
        <w:trPr>
          <w:trHeight w:val="80"/>
        </w:trPr>
        <w:tc>
          <w:tcPr>
            <w:tcW w:w="54" w:type="dxa"/>
          </w:tcPr>
          <w:p w14:paraId="64AF3732" w14:textId="77777777" w:rsidR="00A37FFA" w:rsidRDefault="00A37FFA" w:rsidP="00A37FFA">
            <w:pPr>
              <w:pStyle w:val="EmptyCellLayoutStyle"/>
              <w:spacing w:after="0" w:line="240" w:lineRule="auto"/>
            </w:pPr>
          </w:p>
        </w:tc>
        <w:tc>
          <w:tcPr>
            <w:tcW w:w="10395" w:type="dxa"/>
          </w:tcPr>
          <w:p w14:paraId="30E552C8" w14:textId="77777777" w:rsidR="00A37FFA" w:rsidRDefault="00A37FFA" w:rsidP="00A37FFA">
            <w:pPr>
              <w:pStyle w:val="EmptyCellLayoutStyle"/>
              <w:spacing w:after="0" w:line="240" w:lineRule="auto"/>
            </w:pPr>
          </w:p>
        </w:tc>
        <w:tc>
          <w:tcPr>
            <w:tcW w:w="149" w:type="dxa"/>
          </w:tcPr>
          <w:p w14:paraId="68A57F6C" w14:textId="77777777" w:rsidR="00A37FFA" w:rsidRDefault="00A37FFA" w:rsidP="00A37FFA">
            <w:pPr>
              <w:pStyle w:val="EmptyCellLayoutStyle"/>
              <w:spacing w:after="0" w:line="240" w:lineRule="auto"/>
            </w:pPr>
          </w:p>
        </w:tc>
      </w:tr>
    </w:tbl>
    <w:p xmlns:w="http://schemas.openxmlformats.org/wordprocessingml/2006/main" w14:paraId="5F6EB203" w14:textId="77777777" w:rsidR="00A37FFA" w:rsidRDefault="00A37FFA" w:rsidP="00A37FFA">
      <w:pPr>
        <w:spacing w:after="0" w:line="240" w:lineRule="auto"/>
      </w:pPr>
    </w:p>
    <w:p xmlns:w="http://schemas.openxmlformats.org/wordprocessingml/2006/main" w14:paraId="34AFF36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작업 단계로 인해 하위 시스템에 예외가 발생했습니다.</w:t>
      </w:r>
    </w:p>
    <w:p xmlns:w="http://schemas.openxmlformats.org/wordprocessingml/2006/main" w14:paraId="5D19C0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특정 작업 단계로 인해 SQL Server 에이전트에서 Linux 응용 프로그램 로그에 오류를 기록했습니다. 로그에 특정 작업 및 작업 단계가 표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980EBD" w14:textId="77777777" w:rsidTr="00A37FFA">
        <w:trPr>
          <w:trHeight w:val="54"/>
        </w:trPr>
        <w:tc>
          <w:tcPr>
            <w:tcW w:w="54" w:type="dxa"/>
          </w:tcPr>
          <w:p w14:paraId="3FEFB2E1" w14:textId="77777777" w:rsidR="00A37FFA" w:rsidRDefault="00A37FFA" w:rsidP="00A37FFA">
            <w:pPr>
              <w:pStyle w:val="EmptyCellLayoutStyle"/>
              <w:spacing w:after="0" w:line="240" w:lineRule="auto"/>
            </w:pPr>
          </w:p>
        </w:tc>
        <w:tc>
          <w:tcPr>
            <w:tcW w:w="10395" w:type="dxa"/>
          </w:tcPr>
          <w:p w14:paraId="69AE44B7" w14:textId="77777777" w:rsidR="00A37FFA" w:rsidRDefault="00A37FFA" w:rsidP="00A37FFA">
            <w:pPr>
              <w:pStyle w:val="EmptyCellLayoutStyle"/>
              <w:spacing w:after="0" w:line="240" w:lineRule="auto"/>
            </w:pPr>
          </w:p>
        </w:tc>
        <w:tc>
          <w:tcPr>
            <w:tcW w:w="149" w:type="dxa"/>
          </w:tcPr>
          <w:p w14:paraId="5D8F1EA9" w14:textId="77777777" w:rsidR="00A37FFA" w:rsidRDefault="00A37FFA" w:rsidP="00A37FFA">
            <w:pPr>
              <w:pStyle w:val="EmptyCellLayoutStyle"/>
              <w:spacing w:after="0" w:line="240" w:lineRule="auto"/>
            </w:pPr>
          </w:p>
        </w:tc>
      </w:tr>
      <w:tr w:rsidR="00A37FFA" w14:paraId="5BCBEE12" w14:textId="77777777" w:rsidTr="00A37FFA">
        <w:tc>
          <w:tcPr>
            <w:tcW w:w="54" w:type="dxa"/>
          </w:tcPr>
          <w:p w14:paraId="227A3E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1625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B221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BDAF9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6AC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DB6C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C9F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CBD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FA1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26F0E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C46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EFF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8486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1F8B5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5F2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0A9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18C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C88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CA4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D7C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8B2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F599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1C1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E37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028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F28D6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ADB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F92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387AD" w14:textId="77777777" w:rsidR="00A37FFA" w:rsidRDefault="00A37FFA" w:rsidP="00A37FFA">
                  <w:pPr>
                    <w:spacing w:after="0" w:line="240" w:lineRule="auto"/>
                  </w:pPr>
                </w:p>
              </w:tc>
            </w:tr>
            <w:tr w:rsidR="00A37FFA" w14:paraId="2B0033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A55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114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8C2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739F9F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B9A0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4B0D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47F9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63720E4" w14:textId="77777777" w:rsidR="00A37FFA" w:rsidRDefault="00A37FFA" w:rsidP="00A37FFA">
            <w:pPr>
              <w:spacing w:after="0" w:line="240" w:lineRule="auto"/>
            </w:pPr>
          </w:p>
        </w:tc>
        <w:tc>
          <w:tcPr>
            <w:tcW w:w="149" w:type="dxa"/>
          </w:tcPr>
          <w:p w14:paraId="3BF5B274" w14:textId="77777777" w:rsidR="00A37FFA" w:rsidRDefault="00A37FFA" w:rsidP="00A37FFA">
            <w:pPr>
              <w:pStyle w:val="EmptyCellLayoutStyle"/>
              <w:spacing w:after="0" w:line="240" w:lineRule="auto"/>
            </w:pPr>
          </w:p>
        </w:tc>
      </w:tr>
      <w:tr w:rsidR="00A37FFA" w14:paraId="2C0DE978" w14:textId="77777777" w:rsidTr="00A37FFA">
        <w:trPr>
          <w:trHeight w:val="80"/>
        </w:trPr>
        <w:tc>
          <w:tcPr>
            <w:tcW w:w="54" w:type="dxa"/>
          </w:tcPr>
          <w:p w14:paraId="397911E4" w14:textId="77777777" w:rsidR="00A37FFA" w:rsidRDefault="00A37FFA" w:rsidP="00A37FFA">
            <w:pPr>
              <w:pStyle w:val="EmptyCellLayoutStyle"/>
              <w:spacing w:after="0" w:line="240" w:lineRule="auto"/>
            </w:pPr>
          </w:p>
        </w:tc>
        <w:tc>
          <w:tcPr>
            <w:tcW w:w="10395" w:type="dxa"/>
          </w:tcPr>
          <w:p w14:paraId="74B01A23" w14:textId="77777777" w:rsidR="00A37FFA" w:rsidRDefault="00A37FFA" w:rsidP="00A37FFA">
            <w:pPr>
              <w:pStyle w:val="EmptyCellLayoutStyle"/>
              <w:spacing w:after="0" w:line="240" w:lineRule="auto"/>
            </w:pPr>
          </w:p>
        </w:tc>
        <w:tc>
          <w:tcPr>
            <w:tcW w:w="149" w:type="dxa"/>
          </w:tcPr>
          <w:p w14:paraId="22E7A767" w14:textId="77777777" w:rsidR="00A37FFA" w:rsidRDefault="00A37FFA" w:rsidP="00A37FFA">
            <w:pPr>
              <w:pStyle w:val="EmptyCellLayoutStyle"/>
              <w:spacing w:after="0" w:line="240" w:lineRule="auto"/>
            </w:pPr>
          </w:p>
        </w:tc>
      </w:tr>
    </w:tbl>
    <w:p xmlns:w="http://schemas.openxmlformats.org/wordprocessingml/2006/main" w14:paraId="2CC26C46" w14:textId="77777777" w:rsidR="00A37FFA" w:rsidRDefault="00A37FFA" w:rsidP="00A37FFA">
      <w:pPr>
        <w:spacing w:after="0" w:line="240" w:lineRule="auto"/>
      </w:pPr>
    </w:p>
    <w:p xmlns:w="http://schemas.openxmlformats.org/wordprocessingml/2006/main" w14:paraId="39C07E7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에이전트를 시작할 수 없습니다</w:t>
      </w:r>
    </w:p>
    <w:p xmlns:w="http://schemas.openxmlformats.org/wordprocessingml/2006/main" w14:paraId="28BF73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로세스나 사용자가 SQL Server 에이전트 서비스를 시작하려고 했으나 서비스가 시작되지 않았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A44FF8" w14:textId="77777777" w:rsidTr="00A37FFA">
        <w:trPr>
          <w:trHeight w:val="54"/>
        </w:trPr>
        <w:tc>
          <w:tcPr>
            <w:tcW w:w="54" w:type="dxa"/>
          </w:tcPr>
          <w:p w14:paraId="53C62172" w14:textId="77777777" w:rsidR="00A37FFA" w:rsidRDefault="00A37FFA" w:rsidP="00A37FFA">
            <w:pPr>
              <w:pStyle w:val="EmptyCellLayoutStyle"/>
              <w:spacing w:after="0" w:line="240" w:lineRule="auto"/>
            </w:pPr>
          </w:p>
        </w:tc>
        <w:tc>
          <w:tcPr>
            <w:tcW w:w="10395" w:type="dxa"/>
          </w:tcPr>
          <w:p w14:paraId="72FDEB93" w14:textId="77777777" w:rsidR="00A37FFA" w:rsidRDefault="00A37FFA" w:rsidP="00A37FFA">
            <w:pPr>
              <w:pStyle w:val="EmptyCellLayoutStyle"/>
              <w:spacing w:after="0" w:line="240" w:lineRule="auto"/>
            </w:pPr>
          </w:p>
        </w:tc>
        <w:tc>
          <w:tcPr>
            <w:tcW w:w="149" w:type="dxa"/>
          </w:tcPr>
          <w:p w14:paraId="12436C74" w14:textId="77777777" w:rsidR="00A37FFA" w:rsidRDefault="00A37FFA" w:rsidP="00A37FFA">
            <w:pPr>
              <w:pStyle w:val="EmptyCellLayoutStyle"/>
              <w:spacing w:after="0" w:line="240" w:lineRule="auto"/>
            </w:pPr>
          </w:p>
        </w:tc>
      </w:tr>
      <w:tr w:rsidR="00A37FFA" w14:paraId="4D148EE0" w14:textId="77777777" w:rsidTr="00A37FFA">
        <w:tc>
          <w:tcPr>
            <w:tcW w:w="54" w:type="dxa"/>
          </w:tcPr>
          <w:p w14:paraId="1D9CAE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05CC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EF2E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15F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F00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366C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CDD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1C5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1A9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330D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AF8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77D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71C9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A2F17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F8C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42D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E53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CAB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92F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7A2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DA9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3C4D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DD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FB3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89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9B0FA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8AE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B18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840F7" w14:textId="77777777" w:rsidR="00A37FFA" w:rsidRDefault="00A37FFA" w:rsidP="00A37FFA">
                  <w:pPr>
                    <w:spacing w:after="0" w:line="240" w:lineRule="auto"/>
                  </w:pPr>
                </w:p>
              </w:tc>
            </w:tr>
            <w:tr w:rsidR="00A37FFA" w14:paraId="71CE84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837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47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A21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57CD6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BACE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8CC4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4D95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1437154" w14:textId="77777777" w:rsidR="00A37FFA" w:rsidRDefault="00A37FFA" w:rsidP="00A37FFA">
            <w:pPr>
              <w:spacing w:after="0" w:line="240" w:lineRule="auto"/>
            </w:pPr>
          </w:p>
        </w:tc>
        <w:tc>
          <w:tcPr>
            <w:tcW w:w="149" w:type="dxa"/>
          </w:tcPr>
          <w:p w14:paraId="135F60E3" w14:textId="77777777" w:rsidR="00A37FFA" w:rsidRDefault="00A37FFA" w:rsidP="00A37FFA">
            <w:pPr>
              <w:pStyle w:val="EmptyCellLayoutStyle"/>
              <w:spacing w:after="0" w:line="240" w:lineRule="auto"/>
            </w:pPr>
          </w:p>
        </w:tc>
      </w:tr>
      <w:tr w:rsidR="00A37FFA" w14:paraId="3545D1E0" w14:textId="77777777" w:rsidTr="00A37FFA">
        <w:trPr>
          <w:trHeight w:val="80"/>
        </w:trPr>
        <w:tc>
          <w:tcPr>
            <w:tcW w:w="54" w:type="dxa"/>
          </w:tcPr>
          <w:p w14:paraId="28BA0560" w14:textId="77777777" w:rsidR="00A37FFA" w:rsidRDefault="00A37FFA" w:rsidP="00A37FFA">
            <w:pPr>
              <w:pStyle w:val="EmptyCellLayoutStyle"/>
              <w:spacing w:after="0" w:line="240" w:lineRule="auto"/>
            </w:pPr>
          </w:p>
        </w:tc>
        <w:tc>
          <w:tcPr>
            <w:tcW w:w="10395" w:type="dxa"/>
          </w:tcPr>
          <w:p w14:paraId="036CF584" w14:textId="77777777" w:rsidR="00A37FFA" w:rsidRDefault="00A37FFA" w:rsidP="00A37FFA">
            <w:pPr>
              <w:pStyle w:val="EmptyCellLayoutStyle"/>
              <w:spacing w:after="0" w:line="240" w:lineRule="auto"/>
            </w:pPr>
          </w:p>
        </w:tc>
        <w:tc>
          <w:tcPr>
            <w:tcW w:w="149" w:type="dxa"/>
          </w:tcPr>
          <w:p w14:paraId="061380EE" w14:textId="77777777" w:rsidR="00A37FFA" w:rsidRDefault="00A37FFA" w:rsidP="00A37FFA">
            <w:pPr>
              <w:pStyle w:val="EmptyCellLayoutStyle"/>
              <w:spacing w:after="0" w:line="240" w:lineRule="auto"/>
            </w:pPr>
          </w:p>
        </w:tc>
      </w:tr>
    </w:tbl>
    <w:p xmlns:w="http://schemas.openxmlformats.org/wordprocessingml/2006/main" w14:paraId="529146AE" w14:textId="77777777" w:rsidR="00A37FFA" w:rsidRDefault="00A37FFA" w:rsidP="00A37FFA">
      <w:pPr>
        <w:spacing w:after="0" w:line="240" w:lineRule="auto"/>
      </w:pPr>
    </w:p>
    <w:p xmlns:w="http://schemas.openxmlformats.org/wordprocessingml/2006/main" w14:paraId="2A5165E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하위 시스템을 로드하지 못하여 작업 단계를 실행할 수 없습니다.</w:t>
      </w:r>
    </w:p>
    <w:p xmlns:w="http://schemas.openxmlformats.org/wordprocessingml/2006/main" w14:paraId="0FBFA0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 하위 시스템을 로드하지 못해서 SQL Server 작업을 실행하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4CB178" w14:textId="77777777" w:rsidTr="00A37FFA">
        <w:trPr>
          <w:trHeight w:val="54"/>
        </w:trPr>
        <w:tc>
          <w:tcPr>
            <w:tcW w:w="54" w:type="dxa"/>
          </w:tcPr>
          <w:p w14:paraId="45829D3A" w14:textId="77777777" w:rsidR="00A37FFA" w:rsidRDefault="00A37FFA" w:rsidP="00A37FFA">
            <w:pPr>
              <w:pStyle w:val="EmptyCellLayoutStyle"/>
              <w:spacing w:after="0" w:line="240" w:lineRule="auto"/>
            </w:pPr>
          </w:p>
        </w:tc>
        <w:tc>
          <w:tcPr>
            <w:tcW w:w="10395" w:type="dxa"/>
          </w:tcPr>
          <w:p w14:paraId="3ED69841" w14:textId="77777777" w:rsidR="00A37FFA" w:rsidRDefault="00A37FFA" w:rsidP="00A37FFA">
            <w:pPr>
              <w:pStyle w:val="EmptyCellLayoutStyle"/>
              <w:spacing w:after="0" w:line="240" w:lineRule="auto"/>
            </w:pPr>
          </w:p>
        </w:tc>
        <w:tc>
          <w:tcPr>
            <w:tcW w:w="149" w:type="dxa"/>
          </w:tcPr>
          <w:p w14:paraId="499BDBD1" w14:textId="77777777" w:rsidR="00A37FFA" w:rsidRDefault="00A37FFA" w:rsidP="00A37FFA">
            <w:pPr>
              <w:pStyle w:val="EmptyCellLayoutStyle"/>
              <w:spacing w:after="0" w:line="240" w:lineRule="auto"/>
            </w:pPr>
          </w:p>
        </w:tc>
      </w:tr>
      <w:tr w:rsidR="00A37FFA" w14:paraId="352EE042" w14:textId="77777777" w:rsidTr="00A37FFA">
        <w:tc>
          <w:tcPr>
            <w:tcW w:w="54" w:type="dxa"/>
          </w:tcPr>
          <w:p w14:paraId="484152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D5047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169A7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30E8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4226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8E35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920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2BE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FCB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2171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EA0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F53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B10D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53B93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1994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D1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D05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D3E6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CDE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0B1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029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435C9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758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859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B2C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968E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5EC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B0E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9783D" w14:textId="77777777" w:rsidR="00A37FFA" w:rsidRDefault="00A37FFA" w:rsidP="00A37FFA">
                  <w:pPr>
                    <w:spacing w:after="0" w:line="240" w:lineRule="auto"/>
                  </w:pPr>
                </w:p>
              </w:tc>
            </w:tr>
            <w:tr w:rsidR="00A37FFA" w14:paraId="510C52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B9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9C9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775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6BF223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736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761F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9448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914C16" w14:textId="77777777" w:rsidR="00A37FFA" w:rsidRDefault="00A37FFA" w:rsidP="00A37FFA">
            <w:pPr>
              <w:spacing w:after="0" w:line="240" w:lineRule="auto"/>
            </w:pPr>
          </w:p>
        </w:tc>
        <w:tc>
          <w:tcPr>
            <w:tcW w:w="149" w:type="dxa"/>
          </w:tcPr>
          <w:p w14:paraId="5A20BE3C" w14:textId="77777777" w:rsidR="00A37FFA" w:rsidRDefault="00A37FFA" w:rsidP="00A37FFA">
            <w:pPr>
              <w:pStyle w:val="EmptyCellLayoutStyle"/>
              <w:spacing w:after="0" w:line="240" w:lineRule="auto"/>
            </w:pPr>
          </w:p>
        </w:tc>
      </w:tr>
      <w:tr w:rsidR="00A37FFA" w14:paraId="1CA147B0" w14:textId="77777777" w:rsidTr="00A37FFA">
        <w:trPr>
          <w:trHeight w:val="80"/>
        </w:trPr>
        <w:tc>
          <w:tcPr>
            <w:tcW w:w="54" w:type="dxa"/>
          </w:tcPr>
          <w:p w14:paraId="625E235C" w14:textId="77777777" w:rsidR="00A37FFA" w:rsidRDefault="00A37FFA" w:rsidP="00A37FFA">
            <w:pPr>
              <w:pStyle w:val="EmptyCellLayoutStyle"/>
              <w:spacing w:after="0" w:line="240" w:lineRule="auto"/>
            </w:pPr>
          </w:p>
        </w:tc>
        <w:tc>
          <w:tcPr>
            <w:tcW w:w="10395" w:type="dxa"/>
          </w:tcPr>
          <w:p w14:paraId="507F6307" w14:textId="77777777" w:rsidR="00A37FFA" w:rsidRDefault="00A37FFA" w:rsidP="00A37FFA">
            <w:pPr>
              <w:pStyle w:val="EmptyCellLayoutStyle"/>
              <w:spacing w:after="0" w:line="240" w:lineRule="auto"/>
            </w:pPr>
          </w:p>
        </w:tc>
        <w:tc>
          <w:tcPr>
            <w:tcW w:w="149" w:type="dxa"/>
          </w:tcPr>
          <w:p w14:paraId="4206DEE1" w14:textId="77777777" w:rsidR="00A37FFA" w:rsidRDefault="00A37FFA" w:rsidP="00A37FFA">
            <w:pPr>
              <w:pStyle w:val="EmptyCellLayoutStyle"/>
              <w:spacing w:after="0" w:line="240" w:lineRule="auto"/>
            </w:pPr>
          </w:p>
        </w:tc>
      </w:tr>
    </w:tbl>
    <w:p xmlns:w="http://schemas.openxmlformats.org/wordprocessingml/2006/main" w14:paraId="7247FEA1" w14:textId="77777777" w:rsidR="00A37FFA" w:rsidRDefault="00A37FFA" w:rsidP="00A37FFA">
      <w:pPr>
        <w:spacing w:after="0" w:line="240" w:lineRule="auto"/>
      </w:pPr>
    </w:p>
    <w:p xmlns:w="http://schemas.openxmlformats.org/wordprocessingml/2006/main" w14:paraId="4F00629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컬 이벤트 로그를 다시 열 수 없습니다.</w:t>
      </w:r>
    </w:p>
    <w:p xmlns:w="http://schemas.openxmlformats.org/wordprocessingml/2006/main" w14:paraId="5CD24D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서 로컬 이벤트 로그를 열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7AA303" w14:textId="77777777" w:rsidTr="00A37FFA">
        <w:trPr>
          <w:trHeight w:val="54"/>
        </w:trPr>
        <w:tc>
          <w:tcPr>
            <w:tcW w:w="54" w:type="dxa"/>
          </w:tcPr>
          <w:p w14:paraId="0AE41ADD" w14:textId="77777777" w:rsidR="00A37FFA" w:rsidRDefault="00A37FFA" w:rsidP="00A37FFA">
            <w:pPr>
              <w:pStyle w:val="EmptyCellLayoutStyle"/>
              <w:spacing w:after="0" w:line="240" w:lineRule="auto"/>
            </w:pPr>
          </w:p>
        </w:tc>
        <w:tc>
          <w:tcPr>
            <w:tcW w:w="10395" w:type="dxa"/>
          </w:tcPr>
          <w:p w14:paraId="6BE749E7" w14:textId="77777777" w:rsidR="00A37FFA" w:rsidRDefault="00A37FFA" w:rsidP="00A37FFA">
            <w:pPr>
              <w:pStyle w:val="EmptyCellLayoutStyle"/>
              <w:spacing w:after="0" w:line="240" w:lineRule="auto"/>
            </w:pPr>
          </w:p>
        </w:tc>
        <w:tc>
          <w:tcPr>
            <w:tcW w:w="149" w:type="dxa"/>
          </w:tcPr>
          <w:p w14:paraId="230B16E9" w14:textId="77777777" w:rsidR="00A37FFA" w:rsidRDefault="00A37FFA" w:rsidP="00A37FFA">
            <w:pPr>
              <w:pStyle w:val="EmptyCellLayoutStyle"/>
              <w:spacing w:after="0" w:line="240" w:lineRule="auto"/>
            </w:pPr>
          </w:p>
        </w:tc>
      </w:tr>
      <w:tr w:rsidR="00A37FFA" w14:paraId="3854937A" w14:textId="77777777" w:rsidTr="00A37FFA">
        <w:tc>
          <w:tcPr>
            <w:tcW w:w="54" w:type="dxa"/>
          </w:tcPr>
          <w:p w14:paraId="2ACC97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FEFED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CB12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8A12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F876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2668D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734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B37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431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00EA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15C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633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0AF4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BD7C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F29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FC8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3E4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FF468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FD9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568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6C0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3E6A6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DF1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E7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C9E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7EE42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97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69D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E534B" w14:textId="77777777" w:rsidR="00A37FFA" w:rsidRDefault="00A37FFA" w:rsidP="00A37FFA">
                  <w:pPr>
                    <w:spacing w:after="0" w:line="240" w:lineRule="auto"/>
                  </w:pPr>
                </w:p>
              </w:tc>
            </w:tr>
            <w:tr w:rsidR="00A37FFA" w14:paraId="2300A4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75C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787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1CD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C3575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2CD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B5A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4084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9E73D28" w14:textId="77777777" w:rsidR="00A37FFA" w:rsidRDefault="00A37FFA" w:rsidP="00A37FFA">
            <w:pPr>
              <w:spacing w:after="0" w:line="240" w:lineRule="auto"/>
            </w:pPr>
          </w:p>
        </w:tc>
        <w:tc>
          <w:tcPr>
            <w:tcW w:w="149" w:type="dxa"/>
          </w:tcPr>
          <w:p w14:paraId="0721D77D" w14:textId="77777777" w:rsidR="00A37FFA" w:rsidRDefault="00A37FFA" w:rsidP="00A37FFA">
            <w:pPr>
              <w:pStyle w:val="EmptyCellLayoutStyle"/>
              <w:spacing w:after="0" w:line="240" w:lineRule="auto"/>
            </w:pPr>
          </w:p>
        </w:tc>
      </w:tr>
      <w:tr w:rsidR="00A37FFA" w14:paraId="671EE540" w14:textId="77777777" w:rsidTr="00A37FFA">
        <w:trPr>
          <w:trHeight w:val="80"/>
        </w:trPr>
        <w:tc>
          <w:tcPr>
            <w:tcW w:w="54" w:type="dxa"/>
          </w:tcPr>
          <w:p w14:paraId="1FAA8A96" w14:textId="77777777" w:rsidR="00A37FFA" w:rsidRDefault="00A37FFA" w:rsidP="00A37FFA">
            <w:pPr>
              <w:pStyle w:val="EmptyCellLayoutStyle"/>
              <w:spacing w:after="0" w:line="240" w:lineRule="auto"/>
            </w:pPr>
          </w:p>
        </w:tc>
        <w:tc>
          <w:tcPr>
            <w:tcW w:w="10395" w:type="dxa"/>
          </w:tcPr>
          <w:p w14:paraId="6C93591B" w14:textId="77777777" w:rsidR="00A37FFA" w:rsidRDefault="00A37FFA" w:rsidP="00A37FFA">
            <w:pPr>
              <w:pStyle w:val="EmptyCellLayoutStyle"/>
              <w:spacing w:after="0" w:line="240" w:lineRule="auto"/>
            </w:pPr>
          </w:p>
        </w:tc>
        <w:tc>
          <w:tcPr>
            <w:tcW w:w="149" w:type="dxa"/>
          </w:tcPr>
          <w:p w14:paraId="6BCE5EFC" w14:textId="77777777" w:rsidR="00A37FFA" w:rsidRDefault="00A37FFA" w:rsidP="00A37FFA">
            <w:pPr>
              <w:pStyle w:val="EmptyCellLayoutStyle"/>
              <w:spacing w:after="0" w:line="240" w:lineRule="auto"/>
            </w:pPr>
          </w:p>
        </w:tc>
      </w:tr>
    </w:tbl>
    <w:p xmlns:w="http://schemas.openxmlformats.org/wordprocessingml/2006/main" w14:paraId="274DC442" w14:textId="77777777" w:rsidR="00A37FFA" w:rsidRDefault="00A37FFA" w:rsidP="00A37FFA">
      <w:pPr>
        <w:spacing w:after="0" w:line="240" w:lineRule="auto"/>
      </w:pPr>
    </w:p>
    <w:p xmlns:w="http://schemas.openxmlformats.org/wordprocessingml/2006/main" w14:paraId="6D6EE30D"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에이전트 작업</w:t>
      </w:r>
    </w:p>
    <w:p xmlns:w="http://schemas.openxmlformats.org/wordprocessingml/2006/main" w14:paraId="52096A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모든 Microsoft SQL Server 에이전트 작업입니다.</w:t>
      </w:r>
    </w:p>
    <w:p xmlns:w="http://schemas.openxmlformats.org/wordprocessingml/2006/main" w14:paraId="4E373A9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에이전트 작업 - 검색</w:t>
      </w:r>
    </w:p>
    <w:p xmlns:w="http://schemas.openxmlformats.org/wordprocessingml/2006/main" w14:paraId="37CF649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에이전트 작업 검색</w:t>
      </w:r>
    </w:p>
    <w:p xmlns:w="http://schemas.openxmlformats.org/wordprocessingml/2006/main" w14:paraId="2A537F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모든 SQL Server 에이전트 작업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1A1AD8" w14:textId="77777777" w:rsidTr="00A37FFA">
        <w:trPr>
          <w:trHeight w:val="54"/>
        </w:trPr>
        <w:tc>
          <w:tcPr>
            <w:tcW w:w="54" w:type="dxa"/>
          </w:tcPr>
          <w:p w14:paraId="60502320" w14:textId="77777777" w:rsidR="00A37FFA" w:rsidRDefault="00A37FFA" w:rsidP="00A37FFA">
            <w:pPr>
              <w:pStyle w:val="EmptyCellLayoutStyle"/>
              <w:spacing w:after="0" w:line="240" w:lineRule="auto"/>
            </w:pPr>
          </w:p>
        </w:tc>
        <w:tc>
          <w:tcPr>
            <w:tcW w:w="10395" w:type="dxa"/>
          </w:tcPr>
          <w:p w14:paraId="7D606E98" w14:textId="77777777" w:rsidR="00A37FFA" w:rsidRDefault="00A37FFA" w:rsidP="00A37FFA">
            <w:pPr>
              <w:pStyle w:val="EmptyCellLayoutStyle"/>
              <w:spacing w:after="0" w:line="240" w:lineRule="auto"/>
            </w:pPr>
          </w:p>
        </w:tc>
        <w:tc>
          <w:tcPr>
            <w:tcW w:w="149" w:type="dxa"/>
          </w:tcPr>
          <w:p w14:paraId="777FB39A" w14:textId="77777777" w:rsidR="00A37FFA" w:rsidRDefault="00A37FFA" w:rsidP="00A37FFA">
            <w:pPr>
              <w:pStyle w:val="EmptyCellLayoutStyle"/>
              <w:spacing w:after="0" w:line="240" w:lineRule="auto"/>
            </w:pPr>
          </w:p>
        </w:tc>
      </w:tr>
      <w:tr w:rsidR="00A37FFA" w14:paraId="12B748C8" w14:textId="77777777" w:rsidTr="00A37FFA">
        <w:tc>
          <w:tcPr>
            <w:tcW w:w="54" w:type="dxa"/>
          </w:tcPr>
          <w:p w14:paraId="7984D3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E864E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224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4F7C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2FF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968A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362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E98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BD7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A77BC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D3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3A4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535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6B10B5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918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C2F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590CC" w14:textId="77777777" w:rsidR="00A37FFA" w:rsidRDefault="00A37FFA" w:rsidP="00A37FFA">
                  <w:pPr>
                    <w:spacing w:after="0" w:line="240" w:lineRule="auto"/>
                  </w:pPr>
                </w:p>
              </w:tc>
            </w:tr>
            <w:tr w:rsidR="00A37FFA" w14:paraId="3F5E4C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2D5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65D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BFE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43B6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A8EC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732D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A245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7BCEAFE" w14:textId="77777777" w:rsidR="00A37FFA" w:rsidRDefault="00A37FFA" w:rsidP="00A37FFA">
            <w:pPr>
              <w:spacing w:after="0" w:line="240" w:lineRule="auto"/>
            </w:pPr>
          </w:p>
        </w:tc>
        <w:tc>
          <w:tcPr>
            <w:tcW w:w="149" w:type="dxa"/>
          </w:tcPr>
          <w:p w14:paraId="55900FB4" w14:textId="77777777" w:rsidR="00A37FFA" w:rsidRDefault="00A37FFA" w:rsidP="00A37FFA">
            <w:pPr>
              <w:pStyle w:val="EmptyCellLayoutStyle"/>
              <w:spacing w:after="0" w:line="240" w:lineRule="auto"/>
            </w:pPr>
          </w:p>
        </w:tc>
      </w:tr>
      <w:tr w:rsidR="00A37FFA" w14:paraId="7372FC69" w14:textId="77777777" w:rsidTr="00A37FFA">
        <w:trPr>
          <w:trHeight w:val="80"/>
        </w:trPr>
        <w:tc>
          <w:tcPr>
            <w:tcW w:w="54" w:type="dxa"/>
          </w:tcPr>
          <w:p w14:paraId="1C6FD2B6" w14:textId="77777777" w:rsidR="00A37FFA" w:rsidRDefault="00A37FFA" w:rsidP="00A37FFA">
            <w:pPr>
              <w:pStyle w:val="EmptyCellLayoutStyle"/>
              <w:spacing w:after="0" w:line="240" w:lineRule="auto"/>
            </w:pPr>
          </w:p>
        </w:tc>
        <w:tc>
          <w:tcPr>
            <w:tcW w:w="10395" w:type="dxa"/>
          </w:tcPr>
          <w:p w14:paraId="08F3507C" w14:textId="77777777" w:rsidR="00A37FFA" w:rsidRDefault="00A37FFA" w:rsidP="00A37FFA">
            <w:pPr>
              <w:pStyle w:val="EmptyCellLayoutStyle"/>
              <w:spacing w:after="0" w:line="240" w:lineRule="auto"/>
            </w:pPr>
          </w:p>
        </w:tc>
        <w:tc>
          <w:tcPr>
            <w:tcW w:w="149" w:type="dxa"/>
          </w:tcPr>
          <w:p w14:paraId="796359A5" w14:textId="77777777" w:rsidR="00A37FFA" w:rsidRDefault="00A37FFA" w:rsidP="00A37FFA">
            <w:pPr>
              <w:pStyle w:val="EmptyCellLayoutStyle"/>
              <w:spacing w:after="0" w:line="240" w:lineRule="auto"/>
            </w:pPr>
          </w:p>
        </w:tc>
      </w:tr>
    </w:tbl>
    <w:p xmlns:w="http://schemas.openxmlformats.org/wordprocessingml/2006/main" w14:paraId="1D4A3086" w14:textId="77777777" w:rsidR="00A37FFA" w:rsidRDefault="00A37FFA" w:rsidP="00A37FFA">
      <w:pPr>
        <w:spacing w:after="0" w:line="240" w:lineRule="auto"/>
      </w:pPr>
    </w:p>
    <w:p xmlns:w="http://schemas.openxmlformats.org/wordprocessingml/2006/main" w14:paraId="4234393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에이전트 작업 - 유닛 모니터</w:t>
      </w:r>
    </w:p>
    <w:p xmlns:w="http://schemas.openxmlformats.org/wordprocessingml/2006/main" w14:paraId="6883666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작업 기간</w:t>
      </w:r>
    </w:p>
    <w:p xmlns:w="http://schemas.openxmlformats.org/wordprocessingml/2006/main" w14:paraId="13FBF6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에이전트 작업 기간을 모니터링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에이전트 Linux 서비스는 모든 버전의 SQL Server Express에서 지원되지 않습니다. 적절히 검색되는 개체가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778650" w14:textId="77777777" w:rsidTr="00A37FFA">
        <w:trPr>
          <w:trHeight w:val="54"/>
        </w:trPr>
        <w:tc>
          <w:tcPr>
            <w:tcW w:w="54" w:type="dxa"/>
          </w:tcPr>
          <w:p w14:paraId="4435F738" w14:textId="77777777" w:rsidR="00A37FFA" w:rsidRDefault="00A37FFA" w:rsidP="00A37FFA">
            <w:pPr>
              <w:pStyle w:val="EmptyCellLayoutStyle"/>
              <w:spacing w:after="0" w:line="240" w:lineRule="auto"/>
            </w:pPr>
          </w:p>
        </w:tc>
        <w:tc>
          <w:tcPr>
            <w:tcW w:w="10395" w:type="dxa"/>
          </w:tcPr>
          <w:p w14:paraId="655A0685" w14:textId="77777777" w:rsidR="00A37FFA" w:rsidRDefault="00A37FFA" w:rsidP="00A37FFA">
            <w:pPr>
              <w:pStyle w:val="EmptyCellLayoutStyle"/>
              <w:spacing w:after="0" w:line="240" w:lineRule="auto"/>
            </w:pPr>
          </w:p>
        </w:tc>
        <w:tc>
          <w:tcPr>
            <w:tcW w:w="149" w:type="dxa"/>
          </w:tcPr>
          <w:p w14:paraId="49B8FABA" w14:textId="77777777" w:rsidR="00A37FFA" w:rsidRDefault="00A37FFA" w:rsidP="00A37FFA">
            <w:pPr>
              <w:pStyle w:val="EmptyCellLayoutStyle"/>
              <w:spacing w:after="0" w:line="240" w:lineRule="auto"/>
            </w:pPr>
          </w:p>
        </w:tc>
      </w:tr>
      <w:tr w:rsidR="00A37FFA" w14:paraId="23E7FE06" w14:textId="77777777" w:rsidTr="00A37FFA">
        <w:tc>
          <w:tcPr>
            <w:tcW w:w="54" w:type="dxa"/>
          </w:tcPr>
          <w:p w14:paraId="7C6895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BE3C57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066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B2AE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E09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D392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B3B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AEC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442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4365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42C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B60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689DB"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07D13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9B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4A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을 초과하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CC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20</w:t>
                  </w:r>
                </w:p>
              </w:tc>
            </w:tr>
            <w:tr w:rsidR="00A37FFA" w14:paraId="3DF4F9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874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C8A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8E0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2728EE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2A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3B6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68D56" w14:textId="77777777" w:rsidR="00A37FFA" w:rsidRDefault="00A37FFA" w:rsidP="00A37FFA">
                  <w:pPr>
                    <w:spacing w:after="0" w:line="240" w:lineRule="auto"/>
                  </w:pPr>
                </w:p>
              </w:tc>
            </w:tr>
            <w:tr w:rsidR="00A37FFA" w14:paraId="55F60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E81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824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F0E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B892D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5D8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051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C52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28E819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997A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096E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 이 임계값을 초과하면 모니터가 경고 상태로 변경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173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w:t>
                  </w:r>
                </w:p>
              </w:tc>
            </w:tr>
          </w:tbl>
          <w:p w14:paraId="6B23C85A" w14:textId="77777777" w:rsidR="00A37FFA" w:rsidRDefault="00A37FFA" w:rsidP="00A37FFA">
            <w:pPr>
              <w:spacing w:after="0" w:line="240" w:lineRule="auto"/>
            </w:pPr>
          </w:p>
        </w:tc>
        <w:tc>
          <w:tcPr>
            <w:tcW w:w="149" w:type="dxa"/>
          </w:tcPr>
          <w:p w14:paraId="56CA2486" w14:textId="77777777" w:rsidR="00A37FFA" w:rsidRDefault="00A37FFA" w:rsidP="00A37FFA">
            <w:pPr>
              <w:pStyle w:val="EmptyCellLayoutStyle"/>
              <w:spacing w:after="0" w:line="240" w:lineRule="auto"/>
            </w:pPr>
          </w:p>
        </w:tc>
      </w:tr>
      <w:tr w:rsidR="00A37FFA" w14:paraId="472F6624" w14:textId="77777777" w:rsidTr="00A37FFA">
        <w:trPr>
          <w:trHeight w:val="80"/>
        </w:trPr>
        <w:tc>
          <w:tcPr>
            <w:tcW w:w="54" w:type="dxa"/>
          </w:tcPr>
          <w:p w14:paraId="160901C0" w14:textId="77777777" w:rsidR="00A37FFA" w:rsidRDefault="00A37FFA" w:rsidP="00A37FFA">
            <w:pPr>
              <w:pStyle w:val="EmptyCellLayoutStyle"/>
              <w:spacing w:after="0" w:line="240" w:lineRule="auto"/>
            </w:pPr>
          </w:p>
        </w:tc>
        <w:tc>
          <w:tcPr>
            <w:tcW w:w="10395" w:type="dxa"/>
          </w:tcPr>
          <w:p w14:paraId="7294E6DB" w14:textId="77777777" w:rsidR="00A37FFA" w:rsidRDefault="00A37FFA" w:rsidP="00A37FFA">
            <w:pPr>
              <w:pStyle w:val="EmptyCellLayoutStyle"/>
              <w:spacing w:after="0" w:line="240" w:lineRule="auto"/>
            </w:pPr>
          </w:p>
        </w:tc>
        <w:tc>
          <w:tcPr>
            <w:tcW w:w="149" w:type="dxa"/>
          </w:tcPr>
          <w:p w14:paraId="55696408" w14:textId="77777777" w:rsidR="00A37FFA" w:rsidRDefault="00A37FFA" w:rsidP="00A37FFA">
            <w:pPr>
              <w:pStyle w:val="EmptyCellLayoutStyle"/>
              <w:spacing w:after="0" w:line="240" w:lineRule="auto"/>
            </w:pPr>
          </w:p>
        </w:tc>
      </w:tr>
    </w:tbl>
    <w:p xmlns:w="http://schemas.openxmlformats.org/wordprocessingml/2006/main" w14:paraId="006E47C0" w14:textId="77777777" w:rsidR="00A37FFA" w:rsidRDefault="00A37FFA" w:rsidP="00A37FFA">
      <w:pPr>
        <w:spacing w:after="0" w:line="240" w:lineRule="auto"/>
      </w:pPr>
    </w:p>
    <w:p xmlns:w="http://schemas.openxmlformats.org/wordprocessingml/2006/main" w14:paraId="21C34DF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마지막 실행 상태</w:t>
      </w:r>
    </w:p>
    <w:p xmlns:w="http://schemas.openxmlformats.org/wordprocessingml/2006/main" w14:paraId="5C92E5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 마지막 실행 상태 모니터의 SQL 에이전트 작업입니다. SQL 에이전트 작업의 마지막 실행 상태를 모니터링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에이전트 Linux 서비스는 모든 버전의 SQL Server Express에서 지원되지 않습니다. 적절히 검색되는 개체가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FBFC9B" w14:textId="77777777" w:rsidTr="00A37FFA">
        <w:trPr>
          <w:trHeight w:val="54"/>
        </w:trPr>
        <w:tc>
          <w:tcPr>
            <w:tcW w:w="54" w:type="dxa"/>
          </w:tcPr>
          <w:p w14:paraId="0A8BC1B4" w14:textId="77777777" w:rsidR="00A37FFA" w:rsidRDefault="00A37FFA" w:rsidP="00A37FFA">
            <w:pPr>
              <w:pStyle w:val="EmptyCellLayoutStyle"/>
              <w:spacing w:after="0" w:line="240" w:lineRule="auto"/>
            </w:pPr>
          </w:p>
        </w:tc>
        <w:tc>
          <w:tcPr>
            <w:tcW w:w="10395" w:type="dxa"/>
          </w:tcPr>
          <w:p w14:paraId="2E92D748" w14:textId="77777777" w:rsidR="00A37FFA" w:rsidRDefault="00A37FFA" w:rsidP="00A37FFA">
            <w:pPr>
              <w:pStyle w:val="EmptyCellLayoutStyle"/>
              <w:spacing w:after="0" w:line="240" w:lineRule="auto"/>
            </w:pPr>
          </w:p>
        </w:tc>
        <w:tc>
          <w:tcPr>
            <w:tcW w:w="149" w:type="dxa"/>
          </w:tcPr>
          <w:p w14:paraId="5259A42C" w14:textId="77777777" w:rsidR="00A37FFA" w:rsidRDefault="00A37FFA" w:rsidP="00A37FFA">
            <w:pPr>
              <w:pStyle w:val="EmptyCellLayoutStyle"/>
              <w:spacing w:after="0" w:line="240" w:lineRule="auto"/>
            </w:pPr>
          </w:p>
        </w:tc>
      </w:tr>
      <w:tr w:rsidR="00A37FFA" w14:paraId="392EA416" w14:textId="77777777" w:rsidTr="00A37FFA">
        <w:tc>
          <w:tcPr>
            <w:tcW w:w="54" w:type="dxa"/>
          </w:tcPr>
          <w:p w14:paraId="0516B1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13C27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9A05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4A7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57A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E50A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1B6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0AF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2CC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B25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DD4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C00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E5CFE"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74799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81B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51B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D46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46E69F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500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3E0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53A9E" w14:textId="77777777" w:rsidR="00A37FFA" w:rsidRDefault="00A37FFA" w:rsidP="00A37FFA">
                  <w:pPr>
                    <w:spacing w:after="0" w:line="240" w:lineRule="auto"/>
                  </w:pPr>
                </w:p>
              </w:tc>
            </w:tr>
            <w:tr w:rsidR="00A37FFA" w14:paraId="0FA8FC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E7F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C4D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87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809A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FD9E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AC9C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803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3A0A94D" w14:textId="77777777" w:rsidR="00A37FFA" w:rsidRDefault="00A37FFA" w:rsidP="00A37FFA">
            <w:pPr>
              <w:spacing w:after="0" w:line="240" w:lineRule="auto"/>
            </w:pPr>
          </w:p>
        </w:tc>
        <w:tc>
          <w:tcPr>
            <w:tcW w:w="149" w:type="dxa"/>
          </w:tcPr>
          <w:p w14:paraId="658BA465" w14:textId="77777777" w:rsidR="00A37FFA" w:rsidRDefault="00A37FFA" w:rsidP="00A37FFA">
            <w:pPr>
              <w:pStyle w:val="EmptyCellLayoutStyle"/>
              <w:spacing w:after="0" w:line="240" w:lineRule="auto"/>
            </w:pPr>
          </w:p>
        </w:tc>
      </w:tr>
      <w:tr w:rsidR="00A37FFA" w14:paraId="627A9909" w14:textId="77777777" w:rsidTr="00A37FFA">
        <w:trPr>
          <w:trHeight w:val="80"/>
        </w:trPr>
        <w:tc>
          <w:tcPr>
            <w:tcW w:w="54" w:type="dxa"/>
          </w:tcPr>
          <w:p w14:paraId="4D59C153" w14:textId="77777777" w:rsidR="00A37FFA" w:rsidRDefault="00A37FFA" w:rsidP="00A37FFA">
            <w:pPr>
              <w:pStyle w:val="EmptyCellLayoutStyle"/>
              <w:spacing w:after="0" w:line="240" w:lineRule="auto"/>
            </w:pPr>
          </w:p>
        </w:tc>
        <w:tc>
          <w:tcPr>
            <w:tcW w:w="10395" w:type="dxa"/>
          </w:tcPr>
          <w:p w14:paraId="075A651F" w14:textId="77777777" w:rsidR="00A37FFA" w:rsidRDefault="00A37FFA" w:rsidP="00A37FFA">
            <w:pPr>
              <w:pStyle w:val="EmptyCellLayoutStyle"/>
              <w:spacing w:after="0" w:line="240" w:lineRule="auto"/>
            </w:pPr>
          </w:p>
        </w:tc>
        <w:tc>
          <w:tcPr>
            <w:tcW w:w="149" w:type="dxa"/>
          </w:tcPr>
          <w:p w14:paraId="31E6132E" w14:textId="77777777" w:rsidR="00A37FFA" w:rsidRDefault="00A37FFA" w:rsidP="00A37FFA">
            <w:pPr>
              <w:pStyle w:val="EmptyCellLayoutStyle"/>
              <w:spacing w:after="0" w:line="240" w:lineRule="auto"/>
            </w:pPr>
          </w:p>
        </w:tc>
      </w:tr>
    </w:tbl>
    <w:p xmlns:w="http://schemas.openxmlformats.org/wordprocessingml/2006/main" w14:paraId="144DD97F" w14:textId="77777777" w:rsidR="00A37FFA" w:rsidRDefault="00A37FFA" w:rsidP="00A37FFA">
      <w:pPr>
        <w:spacing w:after="0" w:line="240" w:lineRule="auto"/>
      </w:pPr>
    </w:p>
    <w:p xmlns:w="http://schemas.openxmlformats.org/wordprocessingml/2006/main" w14:paraId="099D8DD8"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모든 SQL Server 파일 그룹</w:t>
      </w:r>
    </w:p>
    <w:p xmlns:w="http://schemas.openxmlformats.org/wordprocessingml/2006/main" w14:paraId="7C574D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모든 SQL Server 파일 그룹에는 모든 SQL Server 파일 그룹(예: Linux의 데이터베이스 파일 그룹, 메모리 액세스에 최적화된 데이터 파일 그룹, FILESTREAM 파일 그룹)이 포함되어 있습니다.</w:t>
      </w:r>
    </w:p>
    <w:p xmlns:w="http://schemas.openxmlformats.org/wordprocessingml/2006/main" w14:paraId="3C44B33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모든 SQL Server 파일 그룹 - 검색</w:t>
      </w:r>
    </w:p>
    <w:p xmlns:w="http://schemas.openxmlformats.org/wordprocessingml/2006/main" w14:paraId="329B1F2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모든 SQL Server 파일 그룹 검색</w:t>
      </w:r>
    </w:p>
    <w:p xmlns:w="http://schemas.openxmlformats.org/wordprocessingml/2006/main" w14:paraId="040769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모든 SQL Server 파일 그룹을 검색합니다.</w:t>
      </w:r>
    </w:p>
    <w:p xmlns:w="http://schemas.openxmlformats.org/wordprocessingml/2006/main" w14:paraId="2B5C76D1" w14:textId="77777777" w:rsidR="00A37FFA" w:rsidRDefault="00A37FFA" w:rsidP="00A37FFA">
      <w:pPr>
        <w:spacing w:after="0" w:line="240" w:lineRule="auto"/>
      </w:pPr>
    </w:p>
    <w:p xmlns:w="http://schemas.openxmlformats.org/wordprocessingml/2006/main" w14:paraId="1546F1DE"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모든 SQL Server 개체 그룹</w:t>
      </w:r>
    </w:p>
    <w:p xmlns:w="http://schemas.openxmlformats.org/wordprocessingml/2006/main" w14:paraId="5DB97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SQL Server 모든 SQL Server 개체 그룹에는 경고를 발생시킬 수 있는 SQL Server 개체가 포함되어 있습니다.</w:t>
      </w:r>
    </w:p>
    <w:p xmlns:w="http://schemas.openxmlformats.org/wordprocessingml/2006/main" w14:paraId="304EF8A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모든 SQL Server 개체 그룹 - 검색</w:t>
      </w:r>
    </w:p>
    <w:p xmlns:w="http://schemas.openxmlformats.org/wordprocessingml/2006/main" w14:paraId="60A59BB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모든 SQL Server 개체 그룹 검색</w:t>
      </w:r>
    </w:p>
    <w:p xmlns:w="http://schemas.openxmlformats.org/wordprocessingml/2006/main" w14:paraId="4C54C5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SSQL 모든 SQL Server 개체 그룹을 검색합니다.</w:t>
      </w:r>
    </w:p>
    <w:p xmlns:w="http://schemas.openxmlformats.org/wordprocessingml/2006/main" w14:paraId="6B16904D" w14:textId="77777777" w:rsidR="00A37FFA" w:rsidRDefault="00A37FFA" w:rsidP="00A37FFA">
      <w:pPr>
        <w:spacing w:after="0" w:line="240" w:lineRule="auto"/>
      </w:pPr>
    </w:p>
    <w:p xmlns:w="http://schemas.openxmlformats.org/wordprocessingml/2006/main" w14:paraId="5BAACB1D"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Always On 초기값</w:t>
      </w:r>
    </w:p>
    <w:p xmlns:w="http://schemas.openxmlformats.org/wordprocessingml/2006/main" w14:paraId="423EFC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개체는 특정 Microsoft SQL Server on Linux 설치에 Always On 구성 요소를 사용하도록 설정되어 있음을 나타냅니다.</w:t>
      </w:r>
    </w:p>
    <w:p xmlns:w="http://schemas.openxmlformats.org/wordprocessingml/2006/main" w14:paraId="055CAEE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Always On 초기값 - 검색</w:t>
      </w:r>
    </w:p>
    <w:p xmlns:w="http://schemas.openxmlformats.org/wordprocessingml/2006/main" w14:paraId="4FAF818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Always On 초기값 검색</w:t>
      </w:r>
    </w:p>
    <w:p xmlns:w="http://schemas.openxmlformats.org/wordprocessingml/2006/main" w14:paraId="1B080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검색은 Always On을 사용하도록 설정된 인스턴스를 정의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67DF34" w14:textId="77777777" w:rsidTr="00A37FFA">
        <w:trPr>
          <w:trHeight w:val="54"/>
        </w:trPr>
        <w:tc>
          <w:tcPr>
            <w:tcW w:w="54" w:type="dxa"/>
          </w:tcPr>
          <w:p w14:paraId="1F4E2336" w14:textId="77777777" w:rsidR="00A37FFA" w:rsidRDefault="00A37FFA" w:rsidP="00A37FFA">
            <w:pPr>
              <w:pStyle w:val="EmptyCellLayoutStyle"/>
              <w:spacing w:after="0" w:line="240" w:lineRule="auto"/>
            </w:pPr>
          </w:p>
        </w:tc>
        <w:tc>
          <w:tcPr>
            <w:tcW w:w="10395" w:type="dxa"/>
          </w:tcPr>
          <w:p w14:paraId="13A98D69" w14:textId="77777777" w:rsidR="00A37FFA" w:rsidRDefault="00A37FFA" w:rsidP="00A37FFA">
            <w:pPr>
              <w:pStyle w:val="EmptyCellLayoutStyle"/>
              <w:spacing w:after="0" w:line="240" w:lineRule="auto"/>
            </w:pPr>
          </w:p>
        </w:tc>
        <w:tc>
          <w:tcPr>
            <w:tcW w:w="149" w:type="dxa"/>
          </w:tcPr>
          <w:p w14:paraId="6AA2B0DC" w14:textId="77777777" w:rsidR="00A37FFA" w:rsidRDefault="00A37FFA" w:rsidP="00A37FFA">
            <w:pPr>
              <w:pStyle w:val="EmptyCellLayoutStyle"/>
              <w:spacing w:after="0" w:line="240" w:lineRule="auto"/>
            </w:pPr>
          </w:p>
        </w:tc>
      </w:tr>
      <w:tr w:rsidR="00A37FFA" w14:paraId="2F137416" w14:textId="77777777" w:rsidTr="00A37FFA">
        <w:tc>
          <w:tcPr>
            <w:tcW w:w="54" w:type="dxa"/>
          </w:tcPr>
          <w:p w14:paraId="71EAD4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CEFA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E35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775C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2DD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5060C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A88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5D0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AF1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5CE96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612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1E5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DFE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2E88B9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971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222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B5997" w14:textId="77777777" w:rsidR="00A37FFA" w:rsidRDefault="00A37FFA" w:rsidP="00A37FFA">
                  <w:pPr>
                    <w:spacing w:after="0" w:line="240" w:lineRule="auto"/>
                  </w:pPr>
                </w:p>
              </w:tc>
            </w:tr>
            <w:tr w:rsidR="00A37FFA" w14:paraId="719BC9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C17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CC6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CFD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E0A1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82D2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F16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A03A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1A45B59" w14:textId="77777777" w:rsidR="00A37FFA" w:rsidRDefault="00A37FFA" w:rsidP="00A37FFA">
            <w:pPr>
              <w:spacing w:after="0" w:line="240" w:lineRule="auto"/>
            </w:pPr>
          </w:p>
        </w:tc>
        <w:tc>
          <w:tcPr>
            <w:tcW w:w="149" w:type="dxa"/>
          </w:tcPr>
          <w:p w14:paraId="29514D69" w14:textId="77777777" w:rsidR="00A37FFA" w:rsidRDefault="00A37FFA" w:rsidP="00A37FFA">
            <w:pPr>
              <w:pStyle w:val="EmptyCellLayoutStyle"/>
              <w:spacing w:after="0" w:line="240" w:lineRule="auto"/>
            </w:pPr>
          </w:p>
        </w:tc>
      </w:tr>
      <w:tr w:rsidR="00A37FFA" w14:paraId="1FC568F7" w14:textId="77777777" w:rsidTr="00A37FFA">
        <w:trPr>
          <w:trHeight w:val="80"/>
        </w:trPr>
        <w:tc>
          <w:tcPr>
            <w:tcW w:w="54" w:type="dxa"/>
          </w:tcPr>
          <w:p w14:paraId="185939A6" w14:textId="77777777" w:rsidR="00A37FFA" w:rsidRDefault="00A37FFA" w:rsidP="00A37FFA">
            <w:pPr>
              <w:pStyle w:val="EmptyCellLayoutStyle"/>
              <w:spacing w:after="0" w:line="240" w:lineRule="auto"/>
            </w:pPr>
          </w:p>
        </w:tc>
        <w:tc>
          <w:tcPr>
            <w:tcW w:w="10395" w:type="dxa"/>
          </w:tcPr>
          <w:p w14:paraId="32055DFC" w14:textId="77777777" w:rsidR="00A37FFA" w:rsidRDefault="00A37FFA" w:rsidP="00A37FFA">
            <w:pPr>
              <w:pStyle w:val="EmptyCellLayoutStyle"/>
              <w:spacing w:after="0" w:line="240" w:lineRule="auto"/>
            </w:pPr>
          </w:p>
        </w:tc>
        <w:tc>
          <w:tcPr>
            <w:tcW w:w="149" w:type="dxa"/>
          </w:tcPr>
          <w:p w14:paraId="12F36DBB" w14:textId="77777777" w:rsidR="00A37FFA" w:rsidRDefault="00A37FFA" w:rsidP="00A37FFA">
            <w:pPr>
              <w:pStyle w:val="EmptyCellLayoutStyle"/>
              <w:spacing w:after="0" w:line="240" w:lineRule="auto"/>
            </w:pPr>
          </w:p>
        </w:tc>
      </w:tr>
    </w:tbl>
    <w:p xmlns:w="http://schemas.openxmlformats.org/wordprocessingml/2006/main" w14:paraId="735890E3" w14:textId="77777777" w:rsidR="00A37FFA" w:rsidRDefault="00A37FFA" w:rsidP="00A37FFA">
      <w:pPr>
        <w:spacing w:after="0" w:line="240" w:lineRule="auto"/>
      </w:pPr>
    </w:p>
    <w:p xmlns:w="http://schemas.openxmlformats.org/wordprocessingml/2006/main" w14:paraId="27BB4768"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가용성 그룹 중요 정책</w:t>
      </w:r>
    </w:p>
    <w:p xmlns:w="http://schemas.openxmlformats.org/wordprocessingml/2006/main" w14:paraId="56AF2C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을 패싯으로 사용하고 오류 범주 중 하나를 정책 범주로 사용하는 사용자 지정 사용자 정책입니다.</w:t>
      </w:r>
    </w:p>
    <w:p xmlns:w="http://schemas.openxmlformats.org/wordprocessingml/2006/main" w14:paraId="1957CF3B"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그룹 중요 정책 - 검색</w:t>
      </w:r>
    </w:p>
    <w:p xmlns:w="http://schemas.openxmlformats.org/wordprocessingml/2006/main" w14:paraId="58B5DAD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가용성 그룹 사용자 지정 사용자 정책 검색</w:t>
      </w:r>
    </w:p>
    <w:p xmlns:w="http://schemas.openxmlformats.org/wordprocessingml/2006/main" w14:paraId="5398F3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가용성 그룹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A2C3AC" w14:textId="77777777" w:rsidTr="00A37FFA">
        <w:trPr>
          <w:trHeight w:val="54"/>
        </w:trPr>
        <w:tc>
          <w:tcPr>
            <w:tcW w:w="54" w:type="dxa"/>
          </w:tcPr>
          <w:p w14:paraId="2DBE579D" w14:textId="77777777" w:rsidR="00A37FFA" w:rsidRDefault="00A37FFA" w:rsidP="00A37FFA">
            <w:pPr>
              <w:pStyle w:val="EmptyCellLayoutStyle"/>
              <w:spacing w:after="0" w:line="240" w:lineRule="auto"/>
            </w:pPr>
          </w:p>
        </w:tc>
        <w:tc>
          <w:tcPr>
            <w:tcW w:w="10395" w:type="dxa"/>
          </w:tcPr>
          <w:p w14:paraId="7A33E76A" w14:textId="77777777" w:rsidR="00A37FFA" w:rsidRDefault="00A37FFA" w:rsidP="00A37FFA">
            <w:pPr>
              <w:pStyle w:val="EmptyCellLayoutStyle"/>
              <w:spacing w:after="0" w:line="240" w:lineRule="auto"/>
            </w:pPr>
          </w:p>
        </w:tc>
        <w:tc>
          <w:tcPr>
            <w:tcW w:w="149" w:type="dxa"/>
          </w:tcPr>
          <w:p w14:paraId="3441D55B" w14:textId="77777777" w:rsidR="00A37FFA" w:rsidRDefault="00A37FFA" w:rsidP="00A37FFA">
            <w:pPr>
              <w:pStyle w:val="EmptyCellLayoutStyle"/>
              <w:spacing w:after="0" w:line="240" w:lineRule="auto"/>
            </w:pPr>
          </w:p>
        </w:tc>
      </w:tr>
      <w:tr w:rsidR="00A37FFA" w14:paraId="194DCBCC" w14:textId="77777777" w:rsidTr="00A37FFA">
        <w:tc>
          <w:tcPr>
            <w:tcW w:w="54" w:type="dxa"/>
          </w:tcPr>
          <w:p w14:paraId="6B397F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E33B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CCE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F39A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F6E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A6BF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12D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BA7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2E1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9648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E74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12A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EEF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35649A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19A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7C7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D0DBB" w14:textId="77777777" w:rsidR="00A37FFA" w:rsidRDefault="00A37FFA" w:rsidP="00A37FFA">
                  <w:pPr>
                    <w:spacing w:after="0" w:line="240" w:lineRule="auto"/>
                  </w:pPr>
                </w:p>
              </w:tc>
            </w:tr>
            <w:tr w:rsidR="00A37FFA" w14:paraId="4E8214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4F2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1C7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FCC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10C4B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2F6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F66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C57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FBB527D" w14:textId="77777777" w:rsidR="00A37FFA" w:rsidRDefault="00A37FFA" w:rsidP="00A37FFA">
            <w:pPr>
              <w:spacing w:after="0" w:line="240" w:lineRule="auto"/>
            </w:pPr>
          </w:p>
        </w:tc>
        <w:tc>
          <w:tcPr>
            <w:tcW w:w="149" w:type="dxa"/>
          </w:tcPr>
          <w:p w14:paraId="40585F53" w14:textId="77777777" w:rsidR="00A37FFA" w:rsidRDefault="00A37FFA" w:rsidP="00A37FFA">
            <w:pPr>
              <w:pStyle w:val="EmptyCellLayoutStyle"/>
              <w:spacing w:after="0" w:line="240" w:lineRule="auto"/>
            </w:pPr>
          </w:p>
        </w:tc>
      </w:tr>
      <w:tr w:rsidR="00A37FFA" w14:paraId="1B05662A" w14:textId="77777777" w:rsidTr="00A37FFA">
        <w:trPr>
          <w:trHeight w:val="80"/>
        </w:trPr>
        <w:tc>
          <w:tcPr>
            <w:tcW w:w="54" w:type="dxa"/>
          </w:tcPr>
          <w:p w14:paraId="58900003" w14:textId="77777777" w:rsidR="00A37FFA" w:rsidRDefault="00A37FFA" w:rsidP="00A37FFA">
            <w:pPr>
              <w:pStyle w:val="EmptyCellLayoutStyle"/>
              <w:spacing w:after="0" w:line="240" w:lineRule="auto"/>
            </w:pPr>
          </w:p>
        </w:tc>
        <w:tc>
          <w:tcPr>
            <w:tcW w:w="10395" w:type="dxa"/>
          </w:tcPr>
          <w:p w14:paraId="275D680E" w14:textId="77777777" w:rsidR="00A37FFA" w:rsidRDefault="00A37FFA" w:rsidP="00A37FFA">
            <w:pPr>
              <w:pStyle w:val="EmptyCellLayoutStyle"/>
              <w:spacing w:after="0" w:line="240" w:lineRule="auto"/>
            </w:pPr>
          </w:p>
        </w:tc>
        <w:tc>
          <w:tcPr>
            <w:tcW w:w="149" w:type="dxa"/>
          </w:tcPr>
          <w:p w14:paraId="456DA951" w14:textId="77777777" w:rsidR="00A37FFA" w:rsidRDefault="00A37FFA" w:rsidP="00A37FFA">
            <w:pPr>
              <w:pStyle w:val="EmptyCellLayoutStyle"/>
              <w:spacing w:after="0" w:line="240" w:lineRule="auto"/>
            </w:pPr>
          </w:p>
        </w:tc>
      </w:tr>
    </w:tbl>
    <w:p xmlns:w="http://schemas.openxmlformats.org/wordprocessingml/2006/main" w14:paraId="392D15A7" w14:textId="77777777" w:rsidR="00A37FFA" w:rsidRDefault="00A37FFA" w:rsidP="00A37FFA">
      <w:pPr>
        <w:spacing w:after="0" w:line="240" w:lineRule="auto"/>
      </w:pPr>
    </w:p>
    <w:p xmlns:w="http://schemas.openxmlformats.org/wordprocessingml/2006/main" w14:paraId="11A46A9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그룹 중요 정책 - 유닛 모니터</w:t>
      </w:r>
    </w:p>
    <w:p xmlns:w="http://schemas.openxmlformats.org/wordprocessingml/2006/main" w14:paraId="6B99917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상태 정책</w:t>
      </w:r>
    </w:p>
    <w:p xmlns:w="http://schemas.openxmlformats.org/wordprocessingml/2006/main" w14:paraId="7D6EA3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위험 상태가 포함된 두 가지 상태 모니터가 사용자 지정 사용자 정책의 상태를 반영하는 데 특별히 사용되며, 가용성 그룹을 패싯으로 사용하고 미리 정의된 오류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6C58EC" w14:textId="77777777" w:rsidTr="00A37FFA">
        <w:trPr>
          <w:trHeight w:val="54"/>
        </w:trPr>
        <w:tc>
          <w:tcPr>
            <w:tcW w:w="54" w:type="dxa"/>
          </w:tcPr>
          <w:p w14:paraId="187F752C" w14:textId="77777777" w:rsidR="00A37FFA" w:rsidRDefault="00A37FFA" w:rsidP="00A37FFA">
            <w:pPr>
              <w:pStyle w:val="EmptyCellLayoutStyle"/>
              <w:spacing w:after="0" w:line="240" w:lineRule="auto"/>
            </w:pPr>
          </w:p>
        </w:tc>
        <w:tc>
          <w:tcPr>
            <w:tcW w:w="10395" w:type="dxa"/>
          </w:tcPr>
          <w:p w14:paraId="6CBEC8DC" w14:textId="77777777" w:rsidR="00A37FFA" w:rsidRDefault="00A37FFA" w:rsidP="00A37FFA">
            <w:pPr>
              <w:pStyle w:val="EmptyCellLayoutStyle"/>
              <w:spacing w:after="0" w:line="240" w:lineRule="auto"/>
            </w:pPr>
          </w:p>
        </w:tc>
        <w:tc>
          <w:tcPr>
            <w:tcW w:w="149" w:type="dxa"/>
          </w:tcPr>
          <w:p w14:paraId="6E2CA2BF" w14:textId="77777777" w:rsidR="00A37FFA" w:rsidRDefault="00A37FFA" w:rsidP="00A37FFA">
            <w:pPr>
              <w:pStyle w:val="EmptyCellLayoutStyle"/>
              <w:spacing w:after="0" w:line="240" w:lineRule="auto"/>
            </w:pPr>
          </w:p>
        </w:tc>
      </w:tr>
      <w:tr w:rsidR="00A37FFA" w14:paraId="424A9941" w14:textId="77777777" w:rsidTr="00A37FFA">
        <w:tc>
          <w:tcPr>
            <w:tcW w:w="54" w:type="dxa"/>
          </w:tcPr>
          <w:p w14:paraId="749C1F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8B921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8406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0C65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9297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B7430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5F7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0C7F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717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9DD3E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794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E51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34D67"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1EB792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9B5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271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A0D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7A009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A38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A19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88E82" w14:textId="77777777" w:rsidR="00A37FFA" w:rsidRDefault="00A37FFA" w:rsidP="00A37FFA">
                  <w:pPr>
                    <w:spacing w:after="0" w:line="240" w:lineRule="auto"/>
                  </w:pPr>
                </w:p>
              </w:tc>
            </w:tr>
            <w:tr w:rsidR="00A37FFA" w14:paraId="146E4D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E88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76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4ED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3EB2F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91B1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560B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44D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8F15F2" w14:textId="77777777" w:rsidR="00A37FFA" w:rsidRDefault="00A37FFA" w:rsidP="00A37FFA">
            <w:pPr>
              <w:spacing w:after="0" w:line="240" w:lineRule="auto"/>
            </w:pPr>
          </w:p>
        </w:tc>
        <w:tc>
          <w:tcPr>
            <w:tcW w:w="149" w:type="dxa"/>
          </w:tcPr>
          <w:p w14:paraId="4C49B251" w14:textId="77777777" w:rsidR="00A37FFA" w:rsidRDefault="00A37FFA" w:rsidP="00A37FFA">
            <w:pPr>
              <w:pStyle w:val="EmptyCellLayoutStyle"/>
              <w:spacing w:after="0" w:line="240" w:lineRule="auto"/>
            </w:pPr>
          </w:p>
        </w:tc>
      </w:tr>
      <w:tr w:rsidR="00A37FFA" w14:paraId="5B95E736" w14:textId="77777777" w:rsidTr="00A37FFA">
        <w:trPr>
          <w:trHeight w:val="80"/>
        </w:trPr>
        <w:tc>
          <w:tcPr>
            <w:tcW w:w="54" w:type="dxa"/>
          </w:tcPr>
          <w:p w14:paraId="42E6258F" w14:textId="77777777" w:rsidR="00A37FFA" w:rsidRDefault="00A37FFA" w:rsidP="00A37FFA">
            <w:pPr>
              <w:pStyle w:val="EmptyCellLayoutStyle"/>
              <w:spacing w:after="0" w:line="240" w:lineRule="auto"/>
            </w:pPr>
          </w:p>
        </w:tc>
        <w:tc>
          <w:tcPr>
            <w:tcW w:w="10395" w:type="dxa"/>
          </w:tcPr>
          <w:p w14:paraId="123BBBB7" w14:textId="77777777" w:rsidR="00A37FFA" w:rsidRDefault="00A37FFA" w:rsidP="00A37FFA">
            <w:pPr>
              <w:pStyle w:val="EmptyCellLayoutStyle"/>
              <w:spacing w:after="0" w:line="240" w:lineRule="auto"/>
            </w:pPr>
          </w:p>
        </w:tc>
        <w:tc>
          <w:tcPr>
            <w:tcW w:w="149" w:type="dxa"/>
          </w:tcPr>
          <w:p w14:paraId="189D0A04" w14:textId="77777777" w:rsidR="00A37FFA" w:rsidRDefault="00A37FFA" w:rsidP="00A37FFA">
            <w:pPr>
              <w:pStyle w:val="EmptyCellLayoutStyle"/>
              <w:spacing w:after="0" w:line="240" w:lineRule="auto"/>
            </w:pPr>
          </w:p>
        </w:tc>
      </w:tr>
    </w:tbl>
    <w:p xmlns:w="http://schemas.openxmlformats.org/wordprocessingml/2006/main" w14:paraId="20D3DF75" w14:textId="77777777" w:rsidR="00A37FFA" w:rsidRDefault="00A37FFA" w:rsidP="00A37FFA">
      <w:pPr>
        <w:spacing w:after="0" w:line="240" w:lineRule="auto"/>
      </w:pPr>
    </w:p>
    <w:p xmlns:w="http://schemas.openxmlformats.org/wordprocessingml/2006/main" w14:paraId="7B304100"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가용성 그룹 상태</w:t>
      </w:r>
    </w:p>
    <w:p xmlns:w="http://schemas.openxmlformats.org/wordprocessingml/2006/main" w14:paraId="053A91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에이전트에서 가용성 그룹 수준으로 상태를 롤업하는 데 사용되는 숨겨진 개체입니다.</w:t>
      </w:r>
    </w:p>
    <w:p xmlns:w="http://schemas.openxmlformats.org/wordprocessingml/2006/main" w14:paraId="32E77A1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그룹 상태 - 검색</w:t>
      </w:r>
    </w:p>
    <w:p xmlns:w="http://schemas.openxmlformats.org/wordprocessingml/2006/main" w14:paraId="7542E3D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일반 Always On 검색</w:t>
      </w:r>
    </w:p>
    <w:p xmlns:w="http://schemas.openxmlformats.org/wordprocessingml/2006/main" w14:paraId="222BD7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검색은 Always On을 사용하도록 설정된 인스턴스를 정의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F6752D" w14:textId="77777777" w:rsidTr="00A37FFA">
        <w:trPr>
          <w:trHeight w:val="54"/>
        </w:trPr>
        <w:tc>
          <w:tcPr>
            <w:tcW w:w="54" w:type="dxa"/>
          </w:tcPr>
          <w:p w14:paraId="06F5F622" w14:textId="77777777" w:rsidR="00A37FFA" w:rsidRDefault="00A37FFA" w:rsidP="00A37FFA">
            <w:pPr>
              <w:pStyle w:val="EmptyCellLayoutStyle"/>
              <w:spacing w:after="0" w:line="240" w:lineRule="auto"/>
            </w:pPr>
          </w:p>
        </w:tc>
        <w:tc>
          <w:tcPr>
            <w:tcW w:w="10395" w:type="dxa"/>
          </w:tcPr>
          <w:p w14:paraId="24F01A2B" w14:textId="77777777" w:rsidR="00A37FFA" w:rsidRDefault="00A37FFA" w:rsidP="00A37FFA">
            <w:pPr>
              <w:pStyle w:val="EmptyCellLayoutStyle"/>
              <w:spacing w:after="0" w:line="240" w:lineRule="auto"/>
            </w:pPr>
          </w:p>
        </w:tc>
        <w:tc>
          <w:tcPr>
            <w:tcW w:w="149" w:type="dxa"/>
          </w:tcPr>
          <w:p w14:paraId="2A28B6B8" w14:textId="77777777" w:rsidR="00A37FFA" w:rsidRDefault="00A37FFA" w:rsidP="00A37FFA">
            <w:pPr>
              <w:pStyle w:val="EmptyCellLayoutStyle"/>
              <w:spacing w:after="0" w:line="240" w:lineRule="auto"/>
            </w:pPr>
          </w:p>
        </w:tc>
      </w:tr>
      <w:tr w:rsidR="00A37FFA" w14:paraId="3B7FB012" w14:textId="77777777" w:rsidTr="00A37FFA">
        <w:tc>
          <w:tcPr>
            <w:tcW w:w="54" w:type="dxa"/>
          </w:tcPr>
          <w:p w14:paraId="67FA32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0C2B1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6AEC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089E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BCE7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4264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D2E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8F4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E1C4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6AB0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A66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0CE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E1A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620AAF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9CC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10E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51105" w14:textId="77777777" w:rsidR="00A37FFA" w:rsidRDefault="00A37FFA" w:rsidP="00A37FFA">
                  <w:pPr>
                    <w:spacing w:after="0" w:line="240" w:lineRule="auto"/>
                  </w:pPr>
                </w:p>
              </w:tc>
            </w:tr>
            <w:tr w:rsidR="00A37FFA" w14:paraId="046D7E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734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866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2CF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029AB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9388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D7FF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34B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9B15794" w14:textId="77777777" w:rsidR="00A37FFA" w:rsidRDefault="00A37FFA" w:rsidP="00A37FFA">
            <w:pPr>
              <w:spacing w:after="0" w:line="240" w:lineRule="auto"/>
            </w:pPr>
          </w:p>
        </w:tc>
        <w:tc>
          <w:tcPr>
            <w:tcW w:w="149" w:type="dxa"/>
          </w:tcPr>
          <w:p w14:paraId="13799CC3" w14:textId="77777777" w:rsidR="00A37FFA" w:rsidRDefault="00A37FFA" w:rsidP="00A37FFA">
            <w:pPr>
              <w:pStyle w:val="EmptyCellLayoutStyle"/>
              <w:spacing w:after="0" w:line="240" w:lineRule="auto"/>
            </w:pPr>
          </w:p>
        </w:tc>
      </w:tr>
      <w:tr w:rsidR="00A37FFA" w14:paraId="0992EFCD" w14:textId="77777777" w:rsidTr="00A37FFA">
        <w:trPr>
          <w:trHeight w:val="80"/>
        </w:trPr>
        <w:tc>
          <w:tcPr>
            <w:tcW w:w="54" w:type="dxa"/>
          </w:tcPr>
          <w:p w14:paraId="2C92641A" w14:textId="77777777" w:rsidR="00A37FFA" w:rsidRDefault="00A37FFA" w:rsidP="00A37FFA">
            <w:pPr>
              <w:pStyle w:val="EmptyCellLayoutStyle"/>
              <w:spacing w:after="0" w:line="240" w:lineRule="auto"/>
            </w:pPr>
          </w:p>
        </w:tc>
        <w:tc>
          <w:tcPr>
            <w:tcW w:w="10395" w:type="dxa"/>
          </w:tcPr>
          <w:p w14:paraId="071710D1" w14:textId="77777777" w:rsidR="00A37FFA" w:rsidRDefault="00A37FFA" w:rsidP="00A37FFA">
            <w:pPr>
              <w:pStyle w:val="EmptyCellLayoutStyle"/>
              <w:spacing w:after="0" w:line="240" w:lineRule="auto"/>
            </w:pPr>
          </w:p>
        </w:tc>
        <w:tc>
          <w:tcPr>
            <w:tcW w:w="149" w:type="dxa"/>
          </w:tcPr>
          <w:p w14:paraId="1AECCD76" w14:textId="77777777" w:rsidR="00A37FFA" w:rsidRDefault="00A37FFA" w:rsidP="00A37FFA">
            <w:pPr>
              <w:pStyle w:val="EmptyCellLayoutStyle"/>
              <w:spacing w:after="0" w:line="240" w:lineRule="auto"/>
            </w:pPr>
          </w:p>
        </w:tc>
      </w:tr>
    </w:tbl>
    <w:p xmlns:w="http://schemas.openxmlformats.org/wordprocessingml/2006/main" w14:paraId="65064D55" w14:textId="77777777" w:rsidR="00A37FFA" w:rsidRDefault="00A37FFA" w:rsidP="00A37FFA">
      <w:pPr>
        <w:spacing w:after="0" w:line="240" w:lineRule="auto"/>
      </w:pPr>
    </w:p>
    <w:p xmlns:w="http://schemas.openxmlformats.org/wordprocessingml/2006/main" w14:paraId="3DD1A91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그룹 상태 - 유닛 모니터</w:t>
      </w:r>
    </w:p>
    <w:p xmlns:w="http://schemas.openxmlformats.org/wordprocessingml/2006/main" w14:paraId="2F51CBA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온라인 모니터</w:t>
      </w:r>
    </w:p>
    <w:p xmlns:w="http://schemas.openxmlformats.org/wordprocessingml/2006/main" w14:paraId="6FFF75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 온라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686F78" w14:textId="77777777" w:rsidTr="00A37FFA">
        <w:trPr>
          <w:trHeight w:val="54"/>
        </w:trPr>
        <w:tc>
          <w:tcPr>
            <w:tcW w:w="54" w:type="dxa"/>
          </w:tcPr>
          <w:p w14:paraId="3642FEEF" w14:textId="77777777" w:rsidR="00A37FFA" w:rsidRDefault="00A37FFA" w:rsidP="00A37FFA">
            <w:pPr>
              <w:pStyle w:val="EmptyCellLayoutStyle"/>
              <w:spacing w:after="0" w:line="240" w:lineRule="auto"/>
            </w:pPr>
          </w:p>
        </w:tc>
        <w:tc>
          <w:tcPr>
            <w:tcW w:w="10395" w:type="dxa"/>
          </w:tcPr>
          <w:p w14:paraId="433ADE15" w14:textId="77777777" w:rsidR="00A37FFA" w:rsidRDefault="00A37FFA" w:rsidP="00A37FFA">
            <w:pPr>
              <w:pStyle w:val="EmptyCellLayoutStyle"/>
              <w:spacing w:after="0" w:line="240" w:lineRule="auto"/>
            </w:pPr>
          </w:p>
        </w:tc>
        <w:tc>
          <w:tcPr>
            <w:tcW w:w="149" w:type="dxa"/>
          </w:tcPr>
          <w:p w14:paraId="44669B81" w14:textId="77777777" w:rsidR="00A37FFA" w:rsidRDefault="00A37FFA" w:rsidP="00A37FFA">
            <w:pPr>
              <w:pStyle w:val="EmptyCellLayoutStyle"/>
              <w:spacing w:after="0" w:line="240" w:lineRule="auto"/>
            </w:pPr>
          </w:p>
        </w:tc>
      </w:tr>
      <w:tr w:rsidR="00A37FFA" w14:paraId="1F96F550" w14:textId="77777777" w:rsidTr="00A37FFA">
        <w:tc>
          <w:tcPr>
            <w:tcW w:w="54" w:type="dxa"/>
          </w:tcPr>
          <w:p w14:paraId="54890C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DADC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B68B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24C9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5682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01AA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9D1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11B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F75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527E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AE9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900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B0CAF"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4EBC54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50D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199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491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8F4E7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8F4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968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472CC" w14:textId="77777777" w:rsidR="00A37FFA" w:rsidRDefault="00A37FFA" w:rsidP="00A37FFA">
                  <w:pPr>
                    <w:spacing w:after="0" w:line="240" w:lineRule="auto"/>
                  </w:pPr>
                </w:p>
              </w:tc>
            </w:tr>
            <w:tr w:rsidR="00A37FFA" w14:paraId="08ED70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F9E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48B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FF5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7DF3D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8A0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C47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57A8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A51C58C" w14:textId="77777777" w:rsidR="00A37FFA" w:rsidRDefault="00A37FFA" w:rsidP="00A37FFA">
            <w:pPr>
              <w:spacing w:after="0" w:line="240" w:lineRule="auto"/>
            </w:pPr>
          </w:p>
        </w:tc>
        <w:tc>
          <w:tcPr>
            <w:tcW w:w="149" w:type="dxa"/>
          </w:tcPr>
          <w:p w14:paraId="6E1465EC" w14:textId="77777777" w:rsidR="00A37FFA" w:rsidRDefault="00A37FFA" w:rsidP="00A37FFA">
            <w:pPr>
              <w:pStyle w:val="EmptyCellLayoutStyle"/>
              <w:spacing w:after="0" w:line="240" w:lineRule="auto"/>
            </w:pPr>
          </w:p>
        </w:tc>
      </w:tr>
      <w:tr w:rsidR="00A37FFA" w14:paraId="3016A8A5" w14:textId="77777777" w:rsidTr="00A37FFA">
        <w:trPr>
          <w:trHeight w:val="80"/>
        </w:trPr>
        <w:tc>
          <w:tcPr>
            <w:tcW w:w="54" w:type="dxa"/>
          </w:tcPr>
          <w:p w14:paraId="7D4DCB29" w14:textId="77777777" w:rsidR="00A37FFA" w:rsidRDefault="00A37FFA" w:rsidP="00A37FFA">
            <w:pPr>
              <w:pStyle w:val="EmptyCellLayoutStyle"/>
              <w:spacing w:after="0" w:line="240" w:lineRule="auto"/>
            </w:pPr>
          </w:p>
        </w:tc>
        <w:tc>
          <w:tcPr>
            <w:tcW w:w="10395" w:type="dxa"/>
          </w:tcPr>
          <w:p w14:paraId="2C77E094" w14:textId="77777777" w:rsidR="00A37FFA" w:rsidRDefault="00A37FFA" w:rsidP="00A37FFA">
            <w:pPr>
              <w:pStyle w:val="EmptyCellLayoutStyle"/>
              <w:spacing w:after="0" w:line="240" w:lineRule="auto"/>
            </w:pPr>
          </w:p>
        </w:tc>
        <w:tc>
          <w:tcPr>
            <w:tcW w:w="149" w:type="dxa"/>
          </w:tcPr>
          <w:p w14:paraId="0DEF4AD6" w14:textId="77777777" w:rsidR="00A37FFA" w:rsidRDefault="00A37FFA" w:rsidP="00A37FFA">
            <w:pPr>
              <w:pStyle w:val="EmptyCellLayoutStyle"/>
              <w:spacing w:after="0" w:line="240" w:lineRule="auto"/>
            </w:pPr>
          </w:p>
        </w:tc>
      </w:tr>
    </w:tbl>
    <w:p xmlns:w="http://schemas.openxmlformats.org/wordprocessingml/2006/main" w14:paraId="70507E8E" w14:textId="77777777" w:rsidR="00A37FFA" w:rsidRDefault="00A37FFA" w:rsidP="00A37FFA">
      <w:pPr>
        <w:spacing w:after="0" w:line="240" w:lineRule="auto"/>
      </w:pPr>
    </w:p>
    <w:p xmlns:w="http://schemas.openxmlformats.org/wordprocessingml/2006/main" w14:paraId="5B140BC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자동 장애 조치(Failover) 모니터</w:t>
      </w:r>
    </w:p>
    <w:p xmlns:w="http://schemas.openxmlformats.org/wordprocessingml/2006/main" w14:paraId="2B1433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 자동 장애 조치(Failo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900289" w14:textId="77777777" w:rsidTr="00A37FFA">
        <w:trPr>
          <w:trHeight w:val="54"/>
        </w:trPr>
        <w:tc>
          <w:tcPr>
            <w:tcW w:w="54" w:type="dxa"/>
          </w:tcPr>
          <w:p w14:paraId="410A576E" w14:textId="77777777" w:rsidR="00A37FFA" w:rsidRDefault="00A37FFA" w:rsidP="00A37FFA">
            <w:pPr>
              <w:pStyle w:val="EmptyCellLayoutStyle"/>
              <w:spacing w:after="0" w:line="240" w:lineRule="auto"/>
            </w:pPr>
          </w:p>
        </w:tc>
        <w:tc>
          <w:tcPr>
            <w:tcW w:w="10395" w:type="dxa"/>
          </w:tcPr>
          <w:p w14:paraId="44C8DB12" w14:textId="77777777" w:rsidR="00A37FFA" w:rsidRDefault="00A37FFA" w:rsidP="00A37FFA">
            <w:pPr>
              <w:pStyle w:val="EmptyCellLayoutStyle"/>
              <w:spacing w:after="0" w:line="240" w:lineRule="auto"/>
            </w:pPr>
          </w:p>
        </w:tc>
        <w:tc>
          <w:tcPr>
            <w:tcW w:w="149" w:type="dxa"/>
          </w:tcPr>
          <w:p w14:paraId="68891FA6" w14:textId="77777777" w:rsidR="00A37FFA" w:rsidRDefault="00A37FFA" w:rsidP="00A37FFA">
            <w:pPr>
              <w:pStyle w:val="EmptyCellLayoutStyle"/>
              <w:spacing w:after="0" w:line="240" w:lineRule="auto"/>
            </w:pPr>
          </w:p>
        </w:tc>
      </w:tr>
      <w:tr w:rsidR="00A37FFA" w14:paraId="32192715" w14:textId="77777777" w:rsidTr="00A37FFA">
        <w:tc>
          <w:tcPr>
            <w:tcW w:w="54" w:type="dxa"/>
          </w:tcPr>
          <w:p w14:paraId="02BE3C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84663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F68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D63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55A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A7DF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287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7B2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998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649C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7EB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D00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939C3"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3494C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968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20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0FC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402A1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3B6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B70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ABA86" w14:textId="77777777" w:rsidR="00A37FFA" w:rsidRDefault="00A37FFA" w:rsidP="00A37FFA">
                  <w:pPr>
                    <w:spacing w:after="0" w:line="240" w:lineRule="auto"/>
                  </w:pPr>
                </w:p>
              </w:tc>
            </w:tr>
            <w:tr w:rsidR="00A37FFA" w14:paraId="42B845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B46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801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AC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CD3AE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40E3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6A16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FE17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FCE725A" w14:textId="77777777" w:rsidR="00A37FFA" w:rsidRDefault="00A37FFA" w:rsidP="00A37FFA">
            <w:pPr>
              <w:spacing w:after="0" w:line="240" w:lineRule="auto"/>
            </w:pPr>
          </w:p>
        </w:tc>
        <w:tc>
          <w:tcPr>
            <w:tcW w:w="149" w:type="dxa"/>
          </w:tcPr>
          <w:p w14:paraId="2E05DDC2" w14:textId="77777777" w:rsidR="00A37FFA" w:rsidRDefault="00A37FFA" w:rsidP="00A37FFA">
            <w:pPr>
              <w:pStyle w:val="EmptyCellLayoutStyle"/>
              <w:spacing w:after="0" w:line="240" w:lineRule="auto"/>
            </w:pPr>
          </w:p>
        </w:tc>
      </w:tr>
      <w:tr w:rsidR="00A37FFA" w14:paraId="2A9C94B8" w14:textId="77777777" w:rsidTr="00A37FFA">
        <w:trPr>
          <w:trHeight w:val="80"/>
        </w:trPr>
        <w:tc>
          <w:tcPr>
            <w:tcW w:w="54" w:type="dxa"/>
          </w:tcPr>
          <w:p w14:paraId="09FD0EAC" w14:textId="77777777" w:rsidR="00A37FFA" w:rsidRDefault="00A37FFA" w:rsidP="00A37FFA">
            <w:pPr>
              <w:pStyle w:val="EmptyCellLayoutStyle"/>
              <w:spacing w:after="0" w:line="240" w:lineRule="auto"/>
            </w:pPr>
          </w:p>
        </w:tc>
        <w:tc>
          <w:tcPr>
            <w:tcW w:w="10395" w:type="dxa"/>
          </w:tcPr>
          <w:p w14:paraId="4C289F3F" w14:textId="77777777" w:rsidR="00A37FFA" w:rsidRDefault="00A37FFA" w:rsidP="00A37FFA">
            <w:pPr>
              <w:pStyle w:val="EmptyCellLayoutStyle"/>
              <w:spacing w:after="0" w:line="240" w:lineRule="auto"/>
            </w:pPr>
          </w:p>
        </w:tc>
        <w:tc>
          <w:tcPr>
            <w:tcW w:w="149" w:type="dxa"/>
          </w:tcPr>
          <w:p w14:paraId="4D7207A8" w14:textId="77777777" w:rsidR="00A37FFA" w:rsidRDefault="00A37FFA" w:rsidP="00A37FFA">
            <w:pPr>
              <w:pStyle w:val="EmptyCellLayoutStyle"/>
              <w:spacing w:after="0" w:line="240" w:lineRule="auto"/>
            </w:pPr>
          </w:p>
        </w:tc>
      </w:tr>
    </w:tbl>
    <w:p xmlns:w="http://schemas.openxmlformats.org/wordprocessingml/2006/main" w14:paraId="540224C5" w14:textId="77777777" w:rsidR="00A37FFA" w:rsidRDefault="00A37FFA" w:rsidP="00A37FFA">
      <w:pPr>
        <w:spacing w:after="0" w:line="240" w:lineRule="auto"/>
      </w:pPr>
    </w:p>
    <w:p xmlns:w="http://schemas.openxmlformats.org/wordprocessingml/2006/main" w14:paraId="71496FC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동기 복제본 데이터 동기화 모니터</w:t>
      </w:r>
    </w:p>
    <w:p xmlns:w="http://schemas.openxmlformats.org/wordprocessingml/2006/main" w14:paraId="295334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 복제본 데이터 동기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3E00EC" w14:textId="77777777" w:rsidTr="00A37FFA">
        <w:trPr>
          <w:trHeight w:val="54"/>
        </w:trPr>
        <w:tc>
          <w:tcPr>
            <w:tcW w:w="54" w:type="dxa"/>
          </w:tcPr>
          <w:p w14:paraId="781816ED" w14:textId="77777777" w:rsidR="00A37FFA" w:rsidRDefault="00A37FFA" w:rsidP="00A37FFA">
            <w:pPr>
              <w:pStyle w:val="EmptyCellLayoutStyle"/>
              <w:spacing w:after="0" w:line="240" w:lineRule="auto"/>
            </w:pPr>
          </w:p>
        </w:tc>
        <w:tc>
          <w:tcPr>
            <w:tcW w:w="10395" w:type="dxa"/>
          </w:tcPr>
          <w:p w14:paraId="4F3472A4" w14:textId="77777777" w:rsidR="00A37FFA" w:rsidRDefault="00A37FFA" w:rsidP="00A37FFA">
            <w:pPr>
              <w:pStyle w:val="EmptyCellLayoutStyle"/>
              <w:spacing w:after="0" w:line="240" w:lineRule="auto"/>
            </w:pPr>
          </w:p>
        </w:tc>
        <w:tc>
          <w:tcPr>
            <w:tcW w:w="149" w:type="dxa"/>
          </w:tcPr>
          <w:p w14:paraId="2A1ED0D3" w14:textId="77777777" w:rsidR="00A37FFA" w:rsidRDefault="00A37FFA" w:rsidP="00A37FFA">
            <w:pPr>
              <w:pStyle w:val="EmptyCellLayoutStyle"/>
              <w:spacing w:after="0" w:line="240" w:lineRule="auto"/>
            </w:pPr>
          </w:p>
        </w:tc>
      </w:tr>
      <w:tr w:rsidR="00A37FFA" w14:paraId="1DE1CED3" w14:textId="77777777" w:rsidTr="00A37FFA">
        <w:tc>
          <w:tcPr>
            <w:tcW w:w="54" w:type="dxa"/>
          </w:tcPr>
          <w:p w14:paraId="14B6488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9E44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876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711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561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FB54B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F44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CCB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482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7058D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F28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8FE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B374D"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096A43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D72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6A7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FD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64A6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9DC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A1D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C166A" w14:textId="77777777" w:rsidR="00A37FFA" w:rsidRDefault="00A37FFA" w:rsidP="00A37FFA">
                  <w:pPr>
                    <w:spacing w:after="0" w:line="240" w:lineRule="auto"/>
                  </w:pPr>
                </w:p>
              </w:tc>
            </w:tr>
            <w:tr w:rsidR="00A37FFA" w14:paraId="5E0A78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11C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B8A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A11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20948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B250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BEE1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EB40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22B3AD" w14:textId="77777777" w:rsidR="00A37FFA" w:rsidRDefault="00A37FFA" w:rsidP="00A37FFA">
            <w:pPr>
              <w:spacing w:after="0" w:line="240" w:lineRule="auto"/>
            </w:pPr>
          </w:p>
        </w:tc>
        <w:tc>
          <w:tcPr>
            <w:tcW w:w="149" w:type="dxa"/>
          </w:tcPr>
          <w:p w14:paraId="6353B8B4" w14:textId="77777777" w:rsidR="00A37FFA" w:rsidRDefault="00A37FFA" w:rsidP="00A37FFA">
            <w:pPr>
              <w:pStyle w:val="EmptyCellLayoutStyle"/>
              <w:spacing w:after="0" w:line="240" w:lineRule="auto"/>
            </w:pPr>
          </w:p>
        </w:tc>
      </w:tr>
      <w:tr w:rsidR="00A37FFA" w14:paraId="2AC57337" w14:textId="77777777" w:rsidTr="00A37FFA">
        <w:trPr>
          <w:trHeight w:val="80"/>
        </w:trPr>
        <w:tc>
          <w:tcPr>
            <w:tcW w:w="54" w:type="dxa"/>
          </w:tcPr>
          <w:p w14:paraId="7AC82AAC" w14:textId="77777777" w:rsidR="00A37FFA" w:rsidRDefault="00A37FFA" w:rsidP="00A37FFA">
            <w:pPr>
              <w:pStyle w:val="EmptyCellLayoutStyle"/>
              <w:spacing w:after="0" w:line="240" w:lineRule="auto"/>
            </w:pPr>
          </w:p>
        </w:tc>
        <w:tc>
          <w:tcPr>
            <w:tcW w:w="10395" w:type="dxa"/>
          </w:tcPr>
          <w:p w14:paraId="6C1A0743" w14:textId="77777777" w:rsidR="00A37FFA" w:rsidRDefault="00A37FFA" w:rsidP="00A37FFA">
            <w:pPr>
              <w:pStyle w:val="EmptyCellLayoutStyle"/>
              <w:spacing w:after="0" w:line="240" w:lineRule="auto"/>
            </w:pPr>
          </w:p>
        </w:tc>
        <w:tc>
          <w:tcPr>
            <w:tcW w:w="149" w:type="dxa"/>
          </w:tcPr>
          <w:p w14:paraId="3D957C11" w14:textId="77777777" w:rsidR="00A37FFA" w:rsidRDefault="00A37FFA" w:rsidP="00A37FFA">
            <w:pPr>
              <w:pStyle w:val="EmptyCellLayoutStyle"/>
              <w:spacing w:after="0" w:line="240" w:lineRule="auto"/>
            </w:pPr>
          </w:p>
        </w:tc>
      </w:tr>
    </w:tbl>
    <w:p xmlns:w="http://schemas.openxmlformats.org/wordprocessingml/2006/main" w14:paraId="73E1D30E" w14:textId="77777777" w:rsidR="00A37FFA" w:rsidRDefault="00A37FFA" w:rsidP="00A37FFA">
      <w:pPr>
        <w:spacing w:after="0" w:line="240" w:lineRule="auto"/>
      </w:pPr>
    </w:p>
    <w:p xmlns:w="http://schemas.openxmlformats.org/wordprocessingml/2006/main" w14:paraId="396AA44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연결 모니터</w:t>
      </w:r>
    </w:p>
    <w:p xmlns:w="http://schemas.openxmlformats.org/wordprocessingml/2006/main" w14:paraId="4B2C98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 연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ED6A06" w14:textId="77777777" w:rsidTr="00A37FFA">
        <w:trPr>
          <w:trHeight w:val="54"/>
        </w:trPr>
        <w:tc>
          <w:tcPr>
            <w:tcW w:w="54" w:type="dxa"/>
          </w:tcPr>
          <w:p w14:paraId="08F655BE" w14:textId="77777777" w:rsidR="00A37FFA" w:rsidRDefault="00A37FFA" w:rsidP="00A37FFA">
            <w:pPr>
              <w:pStyle w:val="EmptyCellLayoutStyle"/>
              <w:spacing w:after="0" w:line="240" w:lineRule="auto"/>
            </w:pPr>
          </w:p>
        </w:tc>
        <w:tc>
          <w:tcPr>
            <w:tcW w:w="10395" w:type="dxa"/>
          </w:tcPr>
          <w:p w14:paraId="6D440B19" w14:textId="77777777" w:rsidR="00A37FFA" w:rsidRDefault="00A37FFA" w:rsidP="00A37FFA">
            <w:pPr>
              <w:pStyle w:val="EmptyCellLayoutStyle"/>
              <w:spacing w:after="0" w:line="240" w:lineRule="auto"/>
            </w:pPr>
          </w:p>
        </w:tc>
        <w:tc>
          <w:tcPr>
            <w:tcW w:w="149" w:type="dxa"/>
          </w:tcPr>
          <w:p w14:paraId="666ABD4F" w14:textId="77777777" w:rsidR="00A37FFA" w:rsidRDefault="00A37FFA" w:rsidP="00A37FFA">
            <w:pPr>
              <w:pStyle w:val="EmptyCellLayoutStyle"/>
              <w:spacing w:after="0" w:line="240" w:lineRule="auto"/>
            </w:pPr>
          </w:p>
        </w:tc>
      </w:tr>
      <w:tr w:rsidR="00A37FFA" w14:paraId="7637CDA9" w14:textId="77777777" w:rsidTr="00A37FFA">
        <w:tc>
          <w:tcPr>
            <w:tcW w:w="54" w:type="dxa"/>
          </w:tcPr>
          <w:p w14:paraId="5A0938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F86B1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C3BC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16B7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9A03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57EB5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808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2B6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BF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95F7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B7F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244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B3326"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502D93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3E3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656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FA8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F840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716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9F3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47A66" w14:textId="77777777" w:rsidR="00A37FFA" w:rsidRDefault="00A37FFA" w:rsidP="00A37FFA">
                  <w:pPr>
                    <w:spacing w:after="0" w:line="240" w:lineRule="auto"/>
                  </w:pPr>
                </w:p>
              </w:tc>
            </w:tr>
            <w:tr w:rsidR="00A37FFA" w14:paraId="0486FA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D21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6DA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E1E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D276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3F66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4EF6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4E02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40C1B12" w14:textId="77777777" w:rsidR="00A37FFA" w:rsidRDefault="00A37FFA" w:rsidP="00A37FFA">
            <w:pPr>
              <w:spacing w:after="0" w:line="240" w:lineRule="auto"/>
            </w:pPr>
          </w:p>
        </w:tc>
        <w:tc>
          <w:tcPr>
            <w:tcW w:w="149" w:type="dxa"/>
          </w:tcPr>
          <w:p w14:paraId="0F777E5F" w14:textId="77777777" w:rsidR="00A37FFA" w:rsidRDefault="00A37FFA" w:rsidP="00A37FFA">
            <w:pPr>
              <w:pStyle w:val="EmptyCellLayoutStyle"/>
              <w:spacing w:after="0" w:line="240" w:lineRule="auto"/>
            </w:pPr>
          </w:p>
        </w:tc>
      </w:tr>
      <w:tr w:rsidR="00A37FFA" w14:paraId="0F3F59A3" w14:textId="77777777" w:rsidTr="00A37FFA">
        <w:trPr>
          <w:trHeight w:val="80"/>
        </w:trPr>
        <w:tc>
          <w:tcPr>
            <w:tcW w:w="54" w:type="dxa"/>
          </w:tcPr>
          <w:p w14:paraId="55D9D3B7" w14:textId="77777777" w:rsidR="00A37FFA" w:rsidRDefault="00A37FFA" w:rsidP="00A37FFA">
            <w:pPr>
              <w:pStyle w:val="EmptyCellLayoutStyle"/>
              <w:spacing w:after="0" w:line="240" w:lineRule="auto"/>
            </w:pPr>
          </w:p>
        </w:tc>
        <w:tc>
          <w:tcPr>
            <w:tcW w:w="10395" w:type="dxa"/>
          </w:tcPr>
          <w:p w14:paraId="209BEF1F" w14:textId="77777777" w:rsidR="00A37FFA" w:rsidRDefault="00A37FFA" w:rsidP="00A37FFA">
            <w:pPr>
              <w:pStyle w:val="EmptyCellLayoutStyle"/>
              <w:spacing w:after="0" w:line="240" w:lineRule="auto"/>
            </w:pPr>
          </w:p>
        </w:tc>
        <w:tc>
          <w:tcPr>
            <w:tcW w:w="149" w:type="dxa"/>
          </w:tcPr>
          <w:p w14:paraId="1931315C" w14:textId="77777777" w:rsidR="00A37FFA" w:rsidRDefault="00A37FFA" w:rsidP="00A37FFA">
            <w:pPr>
              <w:pStyle w:val="EmptyCellLayoutStyle"/>
              <w:spacing w:after="0" w:line="240" w:lineRule="auto"/>
            </w:pPr>
          </w:p>
        </w:tc>
      </w:tr>
    </w:tbl>
    <w:p xmlns:w="http://schemas.openxmlformats.org/wordprocessingml/2006/main" w14:paraId="0C5E7312" w14:textId="77777777" w:rsidR="00A37FFA" w:rsidRDefault="00A37FFA" w:rsidP="00A37FFA">
      <w:pPr>
        <w:spacing w:after="0" w:line="240" w:lineRule="auto"/>
      </w:pPr>
    </w:p>
    <w:p xmlns:w="http://schemas.openxmlformats.org/wordprocessingml/2006/main" w14:paraId="1E713D8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데이터 동기화 모니터</w:t>
      </w:r>
    </w:p>
    <w:p xmlns:w="http://schemas.openxmlformats.org/wordprocessingml/2006/main" w14:paraId="795127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 데이터 동기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117B03" w14:textId="77777777" w:rsidTr="00A37FFA">
        <w:trPr>
          <w:trHeight w:val="54"/>
        </w:trPr>
        <w:tc>
          <w:tcPr>
            <w:tcW w:w="54" w:type="dxa"/>
          </w:tcPr>
          <w:p w14:paraId="396BD8F6" w14:textId="77777777" w:rsidR="00A37FFA" w:rsidRDefault="00A37FFA" w:rsidP="00A37FFA">
            <w:pPr>
              <w:pStyle w:val="EmptyCellLayoutStyle"/>
              <w:spacing w:after="0" w:line="240" w:lineRule="auto"/>
            </w:pPr>
          </w:p>
        </w:tc>
        <w:tc>
          <w:tcPr>
            <w:tcW w:w="10395" w:type="dxa"/>
          </w:tcPr>
          <w:p w14:paraId="796F295C" w14:textId="77777777" w:rsidR="00A37FFA" w:rsidRDefault="00A37FFA" w:rsidP="00A37FFA">
            <w:pPr>
              <w:pStyle w:val="EmptyCellLayoutStyle"/>
              <w:spacing w:after="0" w:line="240" w:lineRule="auto"/>
            </w:pPr>
          </w:p>
        </w:tc>
        <w:tc>
          <w:tcPr>
            <w:tcW w:w="149" w:type="dxa"/>
          </w:tcPr>
          <w:p w14:paraId="3892A004" w14:textId="77777777" w:rsidR="00A37FFA" w:rsidRDefault="00A37FFA" w:rsidP="00A37FFA">
            <w:pPr>
              <w:pStyle w:val="EmptyCellLayoutStyle"/>
              <w:spacing w:after="0" w:line="240" w:lineRule="auto"/>
            </w:pPr>
          </w:p>
        </w:tc>
      </w:tr>
      <w:tr w:rsidR="00A37FFA" w14:paraId="409FB542" w14:textId="77777777" w:rsidTr="00A37FFA">
        <w:tc>
          <w:tcPr>
            <w:tcW w:w="54" w:type="dxa"/>
          </w:tcPr>
          <w:p w14:paraId="75A91F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3BA1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368D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8F2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FDC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2F982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271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183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32C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A887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992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842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DBF16"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67A844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D2A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786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F65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E43EA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00C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B08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A44F3" w14:textId="77777777" w:rsidR="00A37FFA" w:rsidRDefault="00A37FFA" w:rsidP="00A37FFA">
                  <w:pPr>
                    <w:spacing w:after="0" w:line="240" w:lineRule="auto"/>
                  </w:pPr>
                </w:p>
              </w:tc>
            </w:tr>
            <w:tr w:rsidR="00A37FFA" w14:paraId="22B266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460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CD0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80E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89EA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152D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72FE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CD9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FBA49E" w14:textId="77777777" w:rsidR="00A37FFA" w:rsidRDefault="00A37FFA" w:rsidP="00A37FFA">
            <w:pPr>
              <w:spacing w:after="0" w:line="240" w:lineRule="auto"/>
            </w:pPr>
          </w:p>
        </w:tc>
        <w:tc>
          <w:tcPr>
            <w:tcW w:w="149" w:type="dxa"/>
          </w:tcPr>
          <w:p w14:paraId="49E711B9" w14:textId="77777777" w:rsidR="00A37FFA" w:rsidRDefault="00A37FFA" w:rsidP="00A37FFA">
            <w:pPr>
              <w:pStyle w:val="EmptyCellLayoutStyle"/>
              <w:spacing w:after="0" w:line="240" w:lineRule="auto"/>
            </w:pPr>
          </w:p>
        </w:tc>
      </w:tr>
      <w:tr w:rsidR="00A37FFA" w14:paraId="160BC75D" w14:textId="77777777" w:rsidTr="00A37FFA">
        <w:trPr>
          <w:trHeight w:val="80"/>
        </w:trPr>
        <w:tc>
          <w:tcPr>
            <w:tcW w:w="54" w:type="dxa"/>
          </w:tcPr>
          <w:p w14:paraId="49F970A7" w14:textId="77777777" w:rsidR="00A37FFA" w:rsidRDefault="00A37FFA" w:rsidP="00A37FFA">
            <w:pPr>
              <w:pStyle w:val="EmptyCellLayoutStyle"/>
              <w:spacing w:after="0" w:line="240" w:lineRule="auto"/>
            </w:pPr>
          </w:p>
        </w:tc>
        <w:tc>
          <w:tcPr>
            <w:tcW w:w="10395" w:type="dxa"/>
          </w:tcPr>
          <w:p w14:paraId="0163A20B" w14:textId="77777777" w:rsidR="00A37FFA" w:rsidRDefault="00A37FFA" w:rsidP="00A37FFA">
            <w:pPr>
              <w:pStyle w:val="EmptyCellLayoutStyle"/>
              <w:spacing w:after="0" w:line="240" w:lineRule="auto"/>
            </w:pPr>
          </w:p>
        </w:tc>
        <w:tc>
          <w:tcPr>
            <w:tcW w:w="149" w:type="dxa"/>
          </w:tcPr>
          <w:p w14:paraId="664C3EA2" w14:textId="77777777" w:rsidR="00A37FFA" w:rsidRDefault="00A37FFA" w:rsidP="00A37FFA">
            <w:pPr>
              <w:pStyle w:val="EmptyCellLayoutStyle"/>
              <w:spacing w:after="0" w:line="240" w:lineRule="auto"/>
            </w:pPr>
          </w:p>
        </w:tc>
      </w:tr>
    </w:tbl>
    <w:p xmlns:w="http://schemas.openxmlformats.org/wordprocessingml/2006/main" w14:paraId="5CEBF90D" w14:textId="77777777" w:rsidR="00A37FFA" w:rsidRDefault="00A37FFA" w:rsidP="00A37FFA">
      <w:pPr>
        <w:spacing w:after="0" w:line="240" w:lineRule="auto"/>
      </w:pPr>
    </w:p>
    <w:p xmlns:w="http://schemas.openxmlformats.org/wordprocessingml/2006/main" w14:paraId="63BE3F6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역할 모니터</w:t>
      </w:r>
    </w:p>
    <w:p xmlns:w="http://schemas.openxmlformats.org/wordprocessingml/2006/main" w14:paraId="1492A6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 역할</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EED307" w14:textId="77777777" w:rsidTr="00A37FFA">
        <w:trPr>
          <w:trHeight w:val="54"/>
        </w:trPr>
        <w:tc>
          <w:tcPr>
            <w:tcW w:w="54" w:type="dxa"/>
          </w:tcPr>
          <w:p w14:paraId="5913581B" w14:textId="77777777" w:rsidR="00A37FFA" w:rsidRDefault="00A37FFA" w:rsidP="00A37FFA">
            <w:pPr>
              <w:pStyle w:val="EmptyCellLayoutStyle"/>
              <w:spacing w:after="0" w:line="240" w:lineRule="auto"/>
            </w:pPr>
          </w:p>
        </w:tc>
        <w:tc>
          <w:tcPr>
            <w:tcW w:w="10395" w:type="dxa"/>
          </w:tcPr>
          <w:p w14:paraId="5627ED88" w14:textId="77777777" w:rsidR="00A37FFA" w:rsidRDefault="00A37FFA" w:rsidP="00A37FFA">
            <w:pPr>
              <w:pStyle w:val="EmptyCellLayoutStyle"/>
              <w:spacing w:after="0" w:line="240" w:lineRule="auto"/>
            </w:pPr>
          </w:p>
        </w:tc>
        <w:tc>
          <w:tcPr>
            <w:tcW w:w="149" w:type="dxa"/>
          </w:tcPr>
          <w:p w14:paraId="54D05F8F" w14:textId="77777777" w:rsidR="00A37FFA" w:rsidRDefault="00A37FFA" w:rsidP="00A37FFA">
            <w:pPr>
              <w:pStyle w:val="EmptyCellLayoutStyle"/>
              <w:spacing w:after="0" w:line="240" w:lineRule="auto"/>
            </w:pPr>
          </w:p>
        </w:tc>
      </w:tr>
      <w:tr w:rsidR="00A37FFA" w14:paraId="286DB451" w14:textId="77777777" w:rsidTr="00A37FFA">
        <w:tc>
          <w:tcPr>
            <w:tcW w:w="54" w:type="dxa"/>
          </w:tcPr>
          <w:p w14:paraId="5D22AAD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96C9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0067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8D77D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3BAE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BF2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586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773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77B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51B5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274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6F1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97E33"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40DA44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8DA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296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6C6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AB1B9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53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608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F16FC" w14:textId="77777777" w:rsidR="00A37FFA" w:rsidRDefault="00A37FFA" w:rsidP="00A37FFA">
                  <w:pPr>
                    <w:spacing w:after="0" w:line="240" w:lineRule="auto"/>
                  </w:pPr>
                </w:p>
              </w:tc>
            </w:tr>
            <w:tr w:rsidR="00A37FFA" w14:paraId="2A5C8E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7C1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847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9D9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61F0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CAFC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5326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5D2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48A3A7" w14:textId="77777777" w:rsidR="00A37FFA" w:rsidRDefault="00A37FFA" w:rsidP="00A37FFA">
            <w:pPr>
              <w:spacing w:after="0" w:line="240" w:lineRule="auto"/>
            </w:pPr>
          </w:p>
        </w:tc>
        <w:tc>
          <w:tcPr>
            <w:tcW w:w="149" w:type="dxa"/>
          </w:tcPr>
          <w:p w14:paraId="49BB1050" w14:textId="77777777" w:rsidR="00A37FFA" w:rsidRDefault="00A37FFA" w:rsidP="00A37FFA">
            <w:pPr>
              <w:pStyle w:val="EmptyCellLayoutStyle"/>
              <w:spacing w:after="0" w:line="240" w:lineRule="auto"/>
            </w:pPr>
          </w:p>
        </w:tc>
      </w:tr>
      <w:tr w:rsidR="00A37FFA" w14:paraId="5AD71956" w14:textId="77777777" w:rsidTr="00A37FFA">
        <w:trPr>
          <w:trHeight w:val="80"/>
        </w:trPr>
        <w:tc>
          <w:tcPr>
            <w:tcW w:w="54" w:type="dxa"/>
          </w:tcPr>
          <w:p w14:paraId="13AB4672" w14:textId="77777777" w:rsidR="00A37FFA" w:rsidRDefault="00A37FFA" w:rsidP="00A37FFA">
            <w:pPr>
              <w:pStyle w:val="EmptyCellLayoutStyle"/>
              <w:spacing w:after="0" w:line="240" w:lineRule="auto"/>
            </w:pPr>
          </w:p>
        </w:tc>
        <w:tc>
          <w:tcPr>
            <w:tcW w:w="10395" w:type="dxa"/>
          </w:tcPr>
          <w:p w14:paraId="2CBA2DAD" w14:textId="77777777" w:rsidR="00A37FFA" w:rsidRDefault="00A37FFA" w:rsidP="00A37FFA">
            <w:pPr>
              <w:pStyle w:val="EmptyCellLayoutStyle"/>
              <w:spacing w:after="0" w:line="240" w:lineRule="auto"/>
            </w:pPr>
          </w:p>
        </w:tc>
        <w:tc>
          <w:tcPr>
            <w:tcW w:w="149" w:type="dxa"/>
          </w:tcPr>
          <w:p w14:paraId="7D770A67" w14:textId="77777777" w:rsidR="00A37FFA" w:rsidRDefault="00A37FFA" w:rsidP="00A37FFA">
            <w:pPr>
              <w:pStyle w:val="EmptyCellLayoutStyle"/>
              <w:spacing w:after="0" w:line="240" w:lineRule="auto"/>
            </w:pPr>
          </w:p>
        </w:tc>
      </w:tr>
    </w:tbl>
    <w:p xmlns:w="http://schemas.openxmlformats.org/wordprocessingml/2006/main" w14:paraId="08F3E544" w14:textId="77777777" w:rsidR="00A37FFA" w:rsidRDefault="00A37FFA" w:rsidP="00A37FFA">
      <w:pPr>
        <w:spacing w:after="0" w:line="240" w:lineRule="auto"/>
      </w:pPr>
    </w:p>
    <w:p xmlns:w="http://schemas.openxmlformats.org/wordprocessingml/2006/main" w14:paraId="0FAF203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그룹 상태 - 집계 모니터</w:t>
      </w:r>
    </w:p>
    <w:p xmlns:w="http://schemas.openxmlformats.org/wordprocessingml/2006/main" w14:paraId="4C72E45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확장 상태</w:t>
      </w:r>
    </w:p>
    <w:p xmlns:w="http://schemas.openxmlformats.org/wordprocessingml/2006/main" w14:paraId="6EAFF1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 확장 상태 집계 상태 모니터입니다.</w:t>
      </w:r>
    </w:p>
    <w:p xmlns:w="http://schemas.openxmlformats.org/wordprocessingml/2006/main" w14:paraId="6EE0A34D" w14:textId="77777777" w:rsidR="00A37FFA" w:rsidRDefault="00A37FFA" w:rsidP="00A37FFA">
      <w:pPr>
        <w:spacing w:after="0" w:line="240" w:lineRule="auto"/>
      </w:pPr>
    </w:p>
    <w:p xmlns:w="http://schemas.openxmlformats.org/wordprocessingml/2006/main" w14:paraId="3AE5C69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그룹 상태 - 종속성(롤업) 모니터</w:t>
      </w:r>
    </w:p>
    <w:p xmlns:w="http://schemas.openxmlformats.org/wordprocessingml/2006/main" w14:paraId="1BFFA3C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중요 정책(롤업)</w:t>
      </w:r>
    </w:p>
    <w:p xmlns:w="http://schemas.openxmlformats.org/wordprocessingml/2006/main" w14:paraId="393B1A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그룹을 패싯으로 사용하고 미리 정의된 오류 범주 중 하나를 정책 범주로 사용하는 모든 사용자 지정 사용자 정책에 대한 롤업 모니터입니다.</w:t>
      </w:r>
    </w:p>
    <w:p xmlns:w="http://schemas.openxmlformats.org/wordprocessingml/2006/main" w14:paraId="2B6921F8" w14:textId="77777777" w:rsidR="00A37FFA" w:rsidRDefault="00A37FFA" w:rsidP="00A37FFA">
      <w:pPr>
        <w:spacing w:after="0" w:line="240" w:lineRule="auto"/>
      </w:pPr>
    </w:p>
    <w:p xmlns:w="http://schemas.openxmlformats.org/wordprocessingml/2006/main" w14:paraId="7B49023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경고 정책(롤업)</w:t>
      </w:r>
    </w:p>
    <w:p xmlns:w="http://schemas.openxmlformats.org/wordprocessingml/2006/main" w14:paraId="3AE680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그룹을 패싯으로 사용하고 미리 정의된 경고 범주 중 하나를 정책 범주로 사용하는 모든 사용자 지정 사용자 정책에 대한 롤업 모니터입니다.</w:t>
      </w:r>
    </w:p>
    <w:p xmlns:w="http://schemas.openxmlformats.org/wordprocessingml/2006/main" w14:paraId="37D4C3BE" w14:textId="77777777" w:rsidR="00A37FFA" w:rsidRDefault="00A37FFA" w:rsidP="00A37FFA">
      <w:pPr>
        <w:spacing w:after="0" w:line="240" w:lineRule="auto"/>
      </w:pPr>
    </w:p>
    <w:p xmlns:w="http://schemas.openxmlformats.org/wordprocessingml/2006/main" w14:paraId="78662B95"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가용성 그룹 경고 정책</w:t>
      </w:r>
    </w:p>
    <w:p xmlns:w="http://schemas.openxmlformats.org/wordprocessingml/2006/main" w14:paraId="02A2F1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을 패싯으로 사용하고 경고 범주 중 하나를 정책 범주로 사용하는 사용자 지정 사용자 정책입니다.</w:t>
      </w:r>
    </w:p>
    <w:p xmlns:w="http://schemas.openxmlformats.org/wordprocessingml/2006/main" w14:paraId="402A17F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그룹 경고 정책 - 검색</w:t>
      </w:r>
    </w:p>
    <w:p xmlns:w="http://schemas.openxmlformats.org/wordprocessingml/2006/main" w14:paraId="29E5C97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가용성 그룹 사용자 지정 사용자 정책 검색</w:t>
      </w:r>
    </w:p>
    <w:p xmlns:w="http://schemas.openxmlformats.org/wordprocessingml/2006/main" w14:paraId="6F6E41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가용성 그룹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0B85F6" w14:textId="77777777" w:rsidTr="00A37FFA">
        <w:trPr>
          <w:trHeight w:val="54"/>
        </w:trPr>
        <w:tc>
          <w:tcPr>
            <w:tcW w:w="54" w:type="dxa"/>
          </w:tcPr>
          <w:p w14:paraId="73D3CDF3" w14:textId="77777777" w:rsidR="00A37FFA" w:rsidRDefault="00A37FFA" w:rsidP="00A37FFA">
            <w:pPr>
              <w:pStyle w:val="EmptyCellLayoutStyle"/>
              <w:spacing w:after="0" w:line="240" w:lineRule="auto"/>
            </w:pPr>
          </w:p>
        </w:tc>
        <w:tc>
          <w:tcPr>
            <w:tcW w:w="10395" w:type="dxa"/>
          </w:tcPr>
          <w:p w14:paraId="1F90C643" w14:textId="77777777" w:rsidR="00A37FFA" w:rsidRDefault="00A37FFA" w:rsidP="00A37FFA">
            <w:pPr>
              <w:pStyle w:val="EmptyCellLayoutStyle"/>
              <w:spacing w:after="0" w:line="240" w:lineRule="auto"/>
            </w:pPr>
          </w:p>
        </w:tc>
        <w:tc>
          <w:tcPr>
            <w:tcW w:w="149" w:type="dxa"/>
          </w:tcPr>
          <w:p w14:paraId="1012A9DF" w14:textId="77777777" w:rsidR="00A37FFA" w:rsidRDefault="00A37FFA" w:rsidP="00A37FFA">
            <w:pPr>
              <w:pStyle w:val="EmptyCellLayoutStyle"/>
              <w:spacing w:after="0" w:line="240" w:lineRule="auto"/>
            </w:pPr>
          </w:p>
        </w:tc>
      </w:tr>
      <w:tr w:rsidR="00A37FFA" w14:paraId="79BA1D0E" w14:textId="77777777" w:rsidTr="00A37FFA">
        <w:tc>
          <w:tcPr>
            <w:tcW w:w="54" w:type="dxa"/>
          </w:tcPr>
          <w:p w14:paraId="501EFFD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B91BA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48B9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FDCB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DB5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906C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634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DB3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EF7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919E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330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F49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ECE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B59C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6B0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74B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77B16" w14:textId="77777777" w:rsidR="00A37FFA" w:rsidRDefault="00A37FFA" w:rsidP="00A37FFA">
                  <w:pPr>
                    <w:spacing w:after="0" w:line="240" w:lineRule="auto"/>
                  </w:pPr>
                </w:p>
              </w:tc>
            </w:tr>
            <w:tr w:rsidR="00A37FFA" w14:paraId="3EEF71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D39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98F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535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A4E91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E58A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0684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090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324D413" w14:textId="77777777" w:rsidR="00A37FFA" w:rsidRDefault="00A37FFA" w:rsidP="00A37FFA">
            <w:pPr>
              <w:spacing w:after="0" w:line="240" w:lineRule="auto"/>
            </w:pPr>
          </w:p>
        </w:tc>
        <w:tc>
          <w:tcPr>
            <w:tcW w:w="149" w:type="dxa"/>
          </w:tcPr>
          <w:p w14:paraId="16E8BD7D" w14:textId="77777777" w:rsidR="00A37FFA" w:rsidRDefault="00A37FFA" w:rsidP="00A37FFA">
            <w:pPr>
              <w:pStyle w:val="EmptyCellLayoutStyle"/>
              <w:spacing w:after="0" w:line="240" w:lineRule="auto"/>
            </w:pPr>
          </w:p>
        </w:tc>
      </w:tr>
      <w:tr w:rsidR="00A37FFA" w14:paraId="4E617A3E" w14:textId="77777777" w:rsidTr="00A37FFA">
        <w:trPr>
          <w:trHeight w:val="80"/>
        </w:trPr>
        <w:tc>
          <w:tcPr>
            <w:tcW w:w="54" w:type="dxa"/>
          </w:tcPr>
          <w:p w14:paraId="73F98836" w14:textId="77777777" w:rsidR="00A37FFA" w:rsidRDefault="00A37FFA" w:rsidP="00A37FFA">
            <w:pPr>
              <w:pStyle w:val="EmptyCellLayoutStyle"/>
              <w:spacing w:after="0" w:line="240" w:lineRule="auto"/>
            </w:pPr>
          </w:p>
        </w:tc>
        <w:tc>
          <w:tcPr>
            <w:tcW w:w="10395" w:type="dxa"/>
          </w:tcPr>
          <w:p w14:paraId="46EB6FA3" w14:textId="77777777" w:rsidR="00A37FFA" w:rsidRDefault="00A37FFA" w:rsidP="00A37FFA">
            <w:pPr>
              <w:pStyle w:val="EmptyCellLayoutStyle"/>
              <w:spacing w:after="0" w:line="240" w:lineRule="auto"/>
            </w:pPr>
          </w:p>
        </w:tc>
        <w:tc>
          <w:tcPr>
            <w:tcW w:w="149" w:type="dxa"/>
          </w:tcPr>
          <w:p w14:paraId="512688F8" w14:textId="77777777" w:rsidR="00A37FFA" w:rsidRDefault="00A37FFA" w:rsidP="00A37FFA">
            <w:pPr>
              <w:pStyle w:val="EmptyCellLayoutStyle"/>
              <w:spacing w:after="0" w:line="240" w:lineRule="auto"/>
            </w:pPr>
          </w:p>
        </w:tc>
      </w:tr>
    </w:tbl>
    <w:p xmlns:w="http://schemas.openxmlformats.org/wordprocessingml/2006/main" w14:paraId="0C9B88CC" w14:textId="77777777" w:rsidR="00A37FFA" w:rsidRDefault="00A37FFA" w:rsidP="00A37FFA">
      <w:pPr>
        <w:spacing w:after="0" w:line="240" w:lineRule="auto"/>
      </w:pPr>
    </w:p>
    <w:p xmlns:w="http://schemas.openxmlformats.org/wordprocessingml/2006/main" w14:paraId="45DBBFA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그룹 경고 정책 - 유닛 모니터</w:t>
      </w:r>
    </w:p>
    <w:p xmlns:w="http://schemas.openxmlformats.org/wordprocessingml/2006/main" w14:paraId="1A53E60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상태 정책</w:t>
      </w:r>
    </w:p>
    <w:p xmlns:w="http://schemas.openxmlformats.org/wordprocessingml/2006/main" w14:paraId="1FAB45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위험 상태가 포함된 두 가지 상태 모니터가 사용자 지정 사용자 정책의 상태를 반영하는 데 특별히 사용되며, 가용성 그룹을 패싯으로 사용하고 미리 정의된 경고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C7C11F" w14:textId="77777777" w:rsidTr="00A37FFA">
        <w:trPr>
          <w:trHeight w:val="54"/>
        </w:trPr>
        <w:tc>
          <w:tcPr>
            <w:tcW w:w="54" w:type="dxa"/>
          </w:tcPr>
          <w:p w14:paraId="088E5066" w14:textId="77777777" w:rsidR="00A37FFA" w:rsidRDefault="00A37FFA" w:rsidP="00A37FFA">
            <w:pPr>
              <w:pStyle w:val="EmptyCellLayoutStyle"/>
              <w:spacing w:after="0" w:line="240" w:lineRule="auto"/>
            </w:pPr>
          </w:p>
        </w:tc>
        <w:tc>
          <w:tcPr>
            <w:tcW w:w="10395" w:type="dxa"/>
          </w:tcPr>
          <w:p w14:paraId="56AF2016" w14:textId="77777777" w:rsidR="00A37FFA" w:rsidRDefault="00A37FFA" w:rsidP="00A37FFA">
            <w:pPr>
              <w:pStyle w:val="EmptyCellLayoutStyle"/>
              <w:spacing w:after="0" w:line="240" w:lineRule="auto"/>
            </w:pPr>
          </w:p>
        </w:tc>
        <w:tc>
          <w:tcPr>
            <w:tcW w:w="149" w:type="dxa"/>
          </w:tcPr>
          <w:p w14:paraId="176ECD54" w14:textId="77777777" w:rsidR="00A37FFA" w:rsidRDefault="00A37FFA" w:rsidP="00A37FFA">
            <w:pPr>
              <w:pStyle w:val="EmptyCellLayoutStyle"/>
              <w:spacing w:after="0" w:line="240" w:lineRule="auto"/>
            </w:pPr>
          </w:p>
        </w:tc>
      </w:tr>
      <w:tr w:rsidR="00A37FFA" w14:paraId="6B01A9F4" w14:textId="77777777" w:rsidTr="00A37FFA">
        <w:tc>
          <w:tcPr>
            <w:tcW w:w="54" w:type="dxa"/>
          </w:tcPr>
          <w:p w14:paraId="5A487F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2579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43D5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50A5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E9A9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8626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2AF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7A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E45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6F4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5AD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BCB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C94A5"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7B5A16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600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770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3C7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B4E2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7B1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0D9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2EE0" w14:textId="77777777" w:rsidR="00A37FFA" w:rsidRDefault="00A37FFA" w:rsidP="00A37FFA">
                  <w:pPr>
                    <w:spacing w:after="0" w:line="240" w:lineRule="auto"/>
                  </w:pPr>
                </w:p>
              </w:tc>
            </w:tr>
            <w:tr w:rsidR="00A37FFA" w14:paraId="4420A4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083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F5C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6E7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2CB21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6166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81A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4B7B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5CE0CD1" w14:textId="77777777" w:rsidR="00A37FFA" w:rsidRDefault="00A37FFA" w:rsidP="00A37FFA">
            <w:pPr>
              <w:spacing w:after="0" w:line="240" w:lineRule="auto"/>
            </w:pPr>
          </w:p>
        </w:tc>
        <w:tc>
          <w:tcPr>
            <w:tcW w:w="149" w:type="dxa"/>
          </w:tcPr>
          <w:p w14:paraId="0CCE8CF1" w14:textId="77777777" w:rsidR="00A37FFA" w:rsidRDefault="00A37FFA" w:rsidP="00A37FFA">
            <w:pPr>
              <w:pStyle w:val="EmptyCellLayoutStyle"/>
              <w:spacing w:after="0" w:line="240" w:lineRule="auto"/>
            </w:pPr>
          </w:p>
        </w:tc>
      </w:tr>
      <w:tr w:rsidR="00A37FFA" w14:paraId="54344E2C" w14:textId="77777777" w:rsidTr="00A37FFA">
        <w:trPr>
          <w:trHeight w:val="80"/>
        </w:trPr>
        <w:tc>
          <w:tcPr>
            <w:tcW w:w="54" w:type="dxa"/>
          </w:tcPr>
          <w:p w14:paraId="39E1DC85" w14:textId="77777777" w:rsidR="00A37FFA" w:rsidRDefault="00A37FFA" w:rsidP="00A37FFA">
            <w:pPr>
              <w:pStyle w:val="EmptyCellLayoutStyle"/>
              <w:spacing w:after="0" w:line="240" w:lineRule="auto"/>
            </w:pPr>
          </w:p>
        </w:tc>
        <w:tc>
          <w:tcPr>
            <w:tcW w:w="10395" w:type="dxa"/>
          </w:tcPr>
          <w:p w14:paraId="28D59CEE" w14:textId="77777777" w:rsidR="00A37FFA" w:rsidRDefault="00A37FFA" w:rsidP="00A37FFA">
            <w:pPr>
              <w:pStyle w:val="EmptyCellLayoutStyle"/>
              <w:spacing w:after="0" w:line="240" w:lineRule="auto"/>
            </w:pPr>
          </w:p>
        </w:tc>
        <w:tc>
          <w:tcPr>
            <w:tcW w:w="149" w:type="dxa"/>
          </w:tcPr>
          <w:p w14:paraId="25F21C4C" w14:textId="77777777" w:rsidR="00A37FFA" w:rsidRDefault="00A37FFA" w:rsidP="00A37FFA">
            <w:pPr>
              <w:pStyle w:val="EmptyCellLayoutStyle"/>
              <w:spacing w:after="0" w:line="240" w:lineRule="auto"/>
            </w:pPr>
          </w:p>
        </w:tc>
      </w:tr>
    </w:tbl>
    <w:p xmlns:w="http://schemas.openxmlformats.org/wordprocessingml/2006/main" w14:paraId="75A7E185" w14:textId="77777777" w:rsidR="00A37FFA" w:rsidRDefault="00A37FFA" w:rsidP="00A37FFA">
      <w:pPr>
        <w:spacing w:after="0" w:line="240" w:lineRule="auto"/>
      </w:pPr>
    </w:p>
    <w:p xmlns:w="http://schemas.openxmlformats.org/wordprocessingml/2006/main" w14:paraId="4483AEF7"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가용성 복제본</w:t>
      </w:r>
    </w:p>
    <w:p xmlns:w="http://schemas.openxmlformats.org/wordprocessingml/2006/main" w14:paraId="0ADC19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개체는 가용성 복제본 SMO 개체를 나타내며 ID 및 모니터링에 필요한 모든 속성을 포함합니다.</w:t>
      </w:r>
    </w:p>
    <w:p xmlns:w="http://schemas.openxmlformats.org/wordprocessingml/2006/main" w14:paraId="38BC502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복제본 - 검색</w:t>
      </w:r>
    </w:p>
    <w:p xmlns:w="http://schemas.openxmlformats.org/wordprocessingml/2006/main" w14:paraId="2B5B506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일반 Always On 검색</w:t>
      </w:r>
    </w:p>
    <w:p xmlns:w="http://schemas.openxmlformats.org/wordprocessingml/2006/main" w14:paraId="6928DC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검색은 Always On을 사용하도록 설정된 인스턴스를 정의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8FD2B2" w14:textId="77777777" w:rsidTr="00A37FFA">
        <w:trPr>
          <w:trHeight w:val="54"/>
        </w:trPr>
        <w:tc>
          <w:tcPr>
            <w:tcW w:w="54" w:type="dxa"/>
          </w:tcPr>
          <w:p w14:paraId="5F9E4832" w14:textId="77777777" w:rsidR="00A37FFA" w:rsidRDefault="00A37FFA" w:rsidP="00A37FFA">
            <w:pPr>
              <w:pStyle w:val="EmptyCellLayoutStyle"/>
              <w:spacing w:after="0" w:line="240" w:lineRule="auto"/>
            </w:pPr>
          </w:p>
        </w:tc>
        <w:tc>
          <w:tcPr>
            <w:tcW w:w="10395" w:type="dxa"/>
          </w:tcPr>
          <w:p w14:paraId="5644A23F" w14:textId="77777777" w:rsidR="00A37FFA" w:rsidRDefault="00A37FFA" w:rsidP="00A37FFA">
            <w:pPr>
              <w:pStyle w:val="EmptyCellLayoutStyle"/>
              <w:spacing w:after="0" w:line="240" w:lineRule="auto"/>
            </w:pPr>
          </w:p>
        </w:tc>
        <w:tc>
          <w:tcPr>
            <w:tcW w:w="149" w:type="dxa"/>
          </w:tcPr>
          <w:p w14:paraId="22111CEF" w14:textId="77777777" w:rsidR="00A37FFA" w:rsidRDefault="00A37FFA" w:rsidP="00A37FFA">
            <w:pPr>
              <w:pStyle w:val="EmptyCellLayoutStyle"/>
              <w:spacing w:after="0" w:line="240" w:lineRule="auto"/>
            </w:pPr>
          </w:p>
        </w:tc>
      </w:tr>
      <w:tr w:rsidR="00A37FFA" w14:paraId="72E8C70E" w14:textId="77777777" w:rsidTr="00A37FFA">
        <w:tc>
          <w:tcPr>
            <w:tcW w:w="54" w:type="dxa"/>
          </w:tcPr>
          <w:p w14:paraId="7992B0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8AAE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81AE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02A2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145E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1BC0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F56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C72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EA2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AE10A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447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0A2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5AC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32BB0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A7D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E1C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601AC" w14:textId="77777777" w:rsidR="00A37FFA" w:rsidRDefault="00A37FFA" w:rsidP="00A37FFA">
                  <w:pPr>
                    <w:spacing w:after="0" w:line="240" w:lineRule="auto"/>
                  </w:pPr>
                </w:p>
              </w:tc>
            </w:tr>
            <w:tr w:rsidR="00A37FFA" w14:paraId="1D42A9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318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44A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323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CAB0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7111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B72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0B41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EA2A09" w14:textId="77777777" w:rsidR="00A37FFA" w:rsidRDefault="00A37FFA" w:rsidP="00A37FFA">
            <w:pPr>
              <w:spacing w:after="0" w:line="240" w:lineRule="auto"/>
            </w:pPr>
          </w:p>
        </w:tc>
        <w:tc>
          <w:tcPr>
            <w:tcW w:w="149" w:type="dxa"/>
          </w:tcPr>
          <w:p w14:paraId="3D5B4EBF" w14:textId="77777777" w:rsidR="00A37FFA" w:rsidRDefault="00A37FFA" w:rsidP="00A37FFA">
            <w:pPr>
              <w:pStyle w:val="EmptyCellLayoutStyle"/>
              <w:spacing w:after="0" w:line="240" w:lineRule="auto"/>
            </w:pPr>
          </w:p>
        </w:tc>
      </w:tr>
      <w:tr w:rsidR="00A37FFA" w14:paraId="2BD089B9" w14:textId="77777777" w:rsidTr="00A37FFA">
        <w:trPr>
          <w:trHeight w:val="80"/>
        </w:trPr>
        <w:tc>
          <w:tcPr>
            <w:tcW w:w="54" w:type="dxa"/>
          </w:tcPr>
          <w:p w14:paraId="672963D6" w14:textId="77777777" w:rsidR="00A37FFA" w:rsidRDefault="00A37FFA" w:rsidP="00A37FFA">
            <w:pPr>
              <w:pStyle w:val="EmptyCellLayoutStyle"/>
              <w:spacing w:after="0" w:line="240" w:lineRule="auto"/>
            </w:pPr>
          </w:p>
        </w:tc>
        <w:tc>
          <w:tcPr>
            <w:tcW w:w="10395" w:type="dxa"/>
          </w:tcPr>
          <w:p w14:paraId="39E7FD68" w14:textId="77777777" w:rsidR="00A37FFA" w:rsidRDefault="00A37FFA" w:rsidP="00A37FFA">
            <w:pPr>
              <w:pStyle w:val="EmptyCellLayoutStyle"/>
              <w:spacing w:after="0" w:line="240" w:lineRule="auto"/>
            </w:pPr>
          </w:p>
        </w:tc>
        <w:tc>
          <w:tcPr>
            <w:tcW w:w="149" w:type="dxa"/>
          </w:tcPr>
          <w:p w14:paraId="13F15181" w14:textId="77777777" w:rsidR="00A37FFA" w:rsidRDefault="00A37FFA" w:rsidP="00A37FFA">
            <w:pPr>
              <w:pStyle w:val="EmptyCellLayoutStyle"/>
              <w:spacing w:after="0" w:line="240" w:lineRule="auto"/>
            </w:pPr>
          </w:p>
        </w:tc>
      </w:tr>
    </w:tbl>
    <w:p xmlns:w="http://schemas.openxmlformats.org/wordprocessingml/2006/main" w14:paraId="7A403919" w14:textId="77777777" w:rsidR="00A37FFA" w:rsidRDefault="00A37FFA" w:rsidP="00A37FFA">
      <w:pPr>
        <w:spacing w:after="0" w:line="240" w:lineRule="auto"/>
      </w:pPr>
    </w:p>
    <w:p xmlns:w="http://schemas.openxmlformats.org/wordprocessingml/2006/main" w14:paraId="0CDB6B7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복제본 - 유닛 모니터</w:t>
      </w:r>
    </w:p>
    <w:p xmlns:w="http://schemas.openxmlformats.org/wordprocessingml/2006/main" w14:paraId="58B5B58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보안 개체 구성 상태</w:t>
      </w:r>
    </w:p>
    <w:p xmlns:w="http://schemas.openxmlformats.org/wordprocessingml/2006/main" w14:paraId="4E01CF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Linux에서 Always On 보안 개체 액세스 구성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7F640E" w14:textId="77777777" w:rsidTr="00A37FFA">
        <w:trPr>
          <w:trHeight w:val="54"/>
        </w:trPr>
        <w:tc>
          <w:tcPr>
            <w:tcW w:w="54" w:type="dxa"/>
          </w:tcPr>
          <w:p w14:paraId="3693FAFE" w14:textId="77777777" w:rsidR="00A37FFA" w:rsidRDefault="00A37FFA" w:rsidP="00A37FFA">
            <w:pPr>
              <w:pStyle w:val="EmptyCellLayoutStyle"/>
              <w:spacing w:after="0" w:line="240" w:lineRule="auto"/>
            </w:pPr>
          </w:p>
        </w:tc>
        <w:tc>
          <w:tcPr>
            <w:tcW w:w="10395" w:type="dxa"/>
          </w:tcPr>
          <w:p w14:paraId="6610A7F4" w14:textId="77777777" w:rsidR="00A37FFA" w:rsidRDefault="00A37FFA" w:rsidP="00A37FFA">
            <w:pPr>
              <w:pStyle w:val="EmptyCellLayoutStyle"/>
              <w:spacing w:after="0" w:line="240" w:lineRule="auto"/>
            </w:pPr>
          </w:p>
        </w:tc>
        <w:tc>
          <w:tcPr>
            <w:tcW w:w="149" w:type="dxa"/>
          </w:tcPr>
          <w:p w14:paraId="280838FF" w14:textId="77777777" w:rsidR="00A37FFA" w:rsidRDefault="00A37FFA" w:rsidP="00A37FFA">
            <w:pPr>
              <w:pStyle w:val="EmptyCellLayoutStyle"/>
              <w:spacing w:after="0" w:line="240" w:lineRule="auto"/>
            </w:pPr>
          </w:p>
        </w:tc>
      </w:tr>
      <w:tr w:rsidR="00A37FFA" w14:paraId="17D40A08" w14:textId="77777777" w:rsidTr="00A37FFA">
        <w:tc>
          <w:tcPr>
            <w:tcW w:w="54" w:type="dxa"/>
          </w:tcPr>
          <w:p w14:paraId="582E499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63F17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CB3F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411A0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900D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54E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38B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587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7A1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7651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DAB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44C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EA96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CCD49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271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668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1DC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3BF0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E3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03D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AB643" w14:textId="77777777" w:rsidR="00A37FFA" w:rsidRDefault="00A37FFA" w:rsidP="00A37FFA">
                  <w:pPr>
                    <w:spacing w:after="0" w:line="240" w:lineRule="auto"/>
                  </w:pPr>
                </w:p>
              </w:tc>
            </w:tr>
            <w:tr w:rsidR="00A37FFA" w14:paraId="3130460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3F0A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F02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A8F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23FAC712" w14:textId="77777777" w:rsidR="00A37FFA" w:rsidRDefault="00A37FFA" w:rsidP="00A37FFA">
            <w:pPr>
              <w:spacing w:after="0" w:line="240" w:lineRule="auto"/>
            </w:pPr>
          </w:p>
        </w:tc>
        <w:tc>
          <w:tcPr>
            <w:tcW w:w="149" w:type="dxa"/>
          </w:tcPr>
          <w:p w14:paraId="66B3B92E" w14:textId="77777777" w:rsidR="00A37FFA" w:rsidRDefault="00A37FFA" w:rsidP="00A37FFA">
            <w:pPr>
              <w:pStyle w:val="EmptyCellLayoutStyle"/>
              <w:spacing w:after="0" w:line="240" w:lineRule="auto"/>
            </w:pPr>
          </w:p>
        </w:tc>
      </w:tr>
      <w:tr w:rsidR="00A37FFA" w14:paraId="0FF84283" w14:textId="77777777" w:rsidTr="00A37FFA">
        <w:trPr>
          <w:trHeight w:val="80"/>
        </w:trPr>
        <w:tc>
          <w:tcPr>
            <w:tcW w:w="54" w:type="dxa"/>
          </w:tcPr>
          <w:p w14:paraId="3C919319" w14:textId="77777777" w:rsidR="00A37FFA" w:rsidRDefault="00A37FFA" w:rsidP="00A37FFA">
            <w:pPr>
              <w:pStyle w:val="EmptyCellLayoutStyle"/>
              <w:spacing w:after="0" w:line="240" w:lineRule="auto"/>
            </w:pPr>
          </w:p>
        </w:tc>
        <w:tc>
          <w:tcPr>
            <w:tcW w:w="10395" w:type="dxa"/>
          </w:tcPr>
          <w:p w14:paraId="37C4F6C8" w14:textId="77777777" w:rsidR="00A37FFA" w:rsidRDefault="00A37FFA" w:rsidP="00A37FFA">
            <w:pPr>
              <w:pStyle w:val="EmptyCellLayoutStyle"/>
              <w:spacing w:after="0" w:line="240" w:lineRule="auto"/>
            </w:pPr>
          </w:p>
        </w:tc>
        <w:tc>
          <w:tcPr>
            <w:tcW w:w="149" w:type="dxa"/>
          </w:tcPr>
          <w:p w14:paraId="1A3C2230" w14:textId="77777777" w:rsidR="00A37FFA" w:rsidRDefault="00A37FFA" w:rsidP="00A37FFA">
            <w:pPr>
              <w:pStyle w:val="EmptyCellLayoutStyle"/>
              <w:spacing w:after="0" w:line="240" w:lineRule="auto"/>
            </w:pPr>
          </w:p>
        </w:tc>
      </w:tr>
    </w:tbl>
    <w:p xmlns:w="http://schemas.openxmlformats.org/wordprocessingml/2006/main" w14:paraId="421C6279" w14:textId="77777777" w:rsidR="00A37FFA" w:rsidRDefault="00A37FFA" w:rsidP="00A37FFA">
      <w:pPr>
        <w:spacing w:after="0" w:line="240" w:lineRule="auto"/>
      </w:pPr>
    </w:p>
    <w:p xmlns:w="http://schemas.openxmlformats.org/wordprocessingml/2006/main" w14:paraId="55FA8F5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조인 상태</w:t>
      </w:r>
    </w:p>
    <w:p xmlns:w="http://schemas.openxmlformats.org/wordprocessingml/2006/main" w14:paraId="085A4F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복제본의 조인 상태를 확인합니다. 가용성 복제본이 가용성 그룹에 추가되었지만 제대로 조인되지 않은 경우 모니터는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A7F8E9" w14:textId="77777777" w:rsidTr="00A37FFA">
        <w:trPr>
          <w:trHeight w:val="54"/>
        </w:trPr>
        <w:tc>
          <w:tcPr>
            <w:tcW w:w="54" w:type="dxa"/>
          </w:tcPr>
          <w:p w14:paraId="0BB83374" w14:textId="77777777" w:rsidR="00A37FFA" w:rsidRDefault="00A37FFA" w:rsidP="00A37FFA">
            <w:pPr>
              <w:pStyle w:val="EmptyCellLayoutStyle"/>
              <w:spacing w:after="0" w:line="240" w:lineRule="auto"/>
            </w:pPr>
          </w:p>
        </w:tc>
        <w:tc>
          <w:tcPr>
            <w:tcW w:w="10395" w:type="dxa"/>
          </w:tcPr>
          <w:p w14:paraId="349A9726" w14:textId="77777777" w:rsidR="00A37FFA" w:rsidRDefault="00A37FFA" w:rsidP="00A37FFA">
            <w:pPr>
              <w:pStyle w:val="EmptyCellLayoutStyle"/>
              <w:spacing w:after="0" w:line="240" w:lineRule="auto"/>
            </w:pPr>
          </w:p>
        </w:tc>
        <w:tc>
          <w:tcPr>
            <w:tcW w:w="149" w:type="dxa"/>
          </w:tcPr>
          <w:p w14:paraId="29A55483" w14:textId="77777777" w:rsidR="00A37FFA" w:rsidRDefault="00A37FFA" w:rsidP="00A37FFA">
            <w:pPr>
              <w:pStyle w:val="EmptyCellLayoutStyle"/>
              <w:spacing w:after="0" w:line="240" w:lineRule="auto"/>
            </w:pPr>
          </w:p>
        </w:tc>
      </w:tr>
      <w:tr w:rsidR="00A37FFA" w14:paraId="1999A2EE" w14:textId="77777777" w:rsidTr="00A37FFA">
        <w:tc>
          <w:tcPr>
            <w:tcW w:w="54" w:type="dxa"/>
          </w:tcPr>
          <w:p w14:paraId="3504DB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7B78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453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DE7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57E8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856E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D0C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74F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320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FFC48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D39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385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6049F"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6A8D6C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B7F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D21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A4D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D3242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062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D0B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9AF2E" w14:textId="77777777" w:rsidR="00A37FFA" w:rsidRDefault="00A37FFA" w:rsidP="00A37FFA">
                  <w:pPr>
                    <w:spacing w:after="0" w:line="240" w:lineRule="auto"/>
                  </w:pPr>
                </w:p>
              </w:tc>
            </w:tr>
            <w:tr w:rsidR="00A37FFA" w14:paraId="094A78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C5A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F0E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121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6635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AE6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792F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0E8D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130881D" w14:textId="77777777" w:rsidR="00A37FFA" w:rsidRDefault="00A37FFA" w:rsidP="00A37FFA">
            <w:pPr>
              <w:spacing w:after="0" w:line="240" w:lineRule="auto"/>
            </w:pPr>
          </w:p>
        </w:tc>
        <w:tc>
          <w:tcPr>
            <w:tcW w:w="149" w:type="dxa"/>
          </w:tcPr>
          <w:p w14:paraId="1DE29C79" w14:textId="77777777" w:rsidR="00A37FFA" w:rsidRDefault="00A37FFA" w:rsidP="00A37FFA">
            <w:pPr>
              <w:pStyle w:val="EmptyCellLayoutStyle"/>
              <w:spacing w:after="0" w:line="240" w:lineRule="auto"/>
            </w:pPr>
          </w:p>
        </w:tc>
      </w:tr>
      <w:tr w:rsidR="00A37FFA" w14:paraId="29F2B143" w14:textId="77777777" w:rsidTr="00A37FFA">
        <w:trPr>
          <w:trHeight w:val="80"/>
        </w:trPr>
        <w:tc>
          <w:tcPr>
            <w:tcW w:w="54" w:type="dxa"/>
          </w:tcPr>
          <w:p w14:paraId="360C3730" w14:textId="77777777" w:rsidR="00A37FFA" w:rsidRDefault="00A37FFA" w:rsidP="00A37FFA">
            <w:pPr>
              <w:pStyle w:val="EmptyCellLayoutStyle"/>
              <w:spacing w:after="0" w:line="240" w:lineRule="auto"/>
            </w:pPr>
          </w:p>
        </w:tc>
        <w:tc>
          <w:tcPr>
            <w:tcW w:w="10395" w:type="dxa"/>
          </w:tcPr>
          <w:p w14:paraId="0DAE0528" w14:textId="77777777" w:rsidR="00A37FFA" w:rsidRDefault="00A37FFA" w:rsidP="00A37FFA">
            <w:pPr>
              <w:pStyle w:val="EmptyCellLayoutStyle"/>
              <w:spacing w:after="0" w:line="240" w:lineRule="auto"/>
            </w:pPr>
          </w:p>
        </w:tc>
        <w:tc>
          <w:tcPr>
            <w:tcW w:w="149" w:type="dxa"/>
          </w:tcPr>
          <w:p w14:paraId="68088567" w14:textId="77777777" w:rsidR="00A37FFA" w:rsidRDefault="00A37FFA" w:rsidP="00A37FFA">
            <w:pPr>
              <w:pStyle w:val="EmptyCellLayoutStyle"/>
              <w:spacing w:after="0" w:line="240" w:lineRule="auto"/>
            </w:pPr>
          </w:p>
        </w:tc>
      </w:tr>
    </w:tbl>
    <w:p xmlns:w="http://schemas.openxmlformats.org/wordprocessingml/2006/main" w14:paraId="5E871FF2" w14:textId="77777777" w:rsidR="00A37FFA" w:rsidRDefault="00A37FFA" w:rsidP="00A37FFA">
      <w:pPr>
        <w:spacing w:after="0" w:line="240" w:lineRule="auto"/>
      </w:pPr>
    </w:p>
    <w:p xmlns:w="http://schemas.openxmlformats.org/wordprocessingml/2006/main" w14:paraId="00E1612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데이터 동기화</w:t>
      </w:r>
    </w:p>
    <w:p xmlns:w="http://schemas.openxmlformats.org/wordprocessingml/2006/main" w14:paraId="6157FD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복제본에서 모든 데이터베이스 복제본의 데이터 동기화 상태를 롤업합니다. 예상되는 데이터 동기화 상태가 아닌 데이터베이스 복제본이 있으면 모니터가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52DB7C" w14:textId="77777777" w:rsidTr="00A37FFA">
        <w:trPr>
          <w:trHeight w:val="54"/>
        </w:trPr>
        <w:tc>
          <w:tcPr>
            <w:tcW w:w="54" w:type="dxa"/>
          </w:tcPr>
          <w:p w14:paraId="079712DE" w14:textId="77777777" w:rsidR="00A37FFA" w:rsidRDefault="00A37FFA" w:rsidP="00A37FFA">
            <w:pPr>
              <w:pStyle w:val="EmptyCellLayoutStyle"/>
              <w:spacing w:after="0" w:line="240" w:lineRule="auto"/>
            </w:pPr>
          </w:p>
        </w:tc>
        <w:tc>
          <w:tcPr>
            <w:tcW w:w="10395" w:type="dxa"/>
          </w:tcPr>
          <w:p w14:paraId="49BB83D9" w14:textId="77777777" w:rsidR="00A37FFA" w:rsidRDefault="00A37FFA" w:rsidP="00A37FFA">
            <w:pPr>
              <w:pStyle w:val="EmptyCellLayoutStyle"/>
              <w:spacing w:after="0" w:line="240" w:lineRule="auto"/>
            </w:pPr>
          </w:p>
        </w:tc>
        <w:tc>
          <w:tcPr>
            <w:tcW w:w="149" w:type="dxa"/>
          </w:tcPr>
          <w:p w14:paraId="39BDF453" w14:textId="77777777" w:rsidR="00A37FFA" w:rsidRDefault="00A37FFA" w:rsidP="00A37FFA">
            <w:pPr>
              <w:pStyle w:val="EmptyCellLayoutStyle"/>
              <w:spacing w:after="0" w:line="240" w:lineRule="auto"/>
            </w:pPr>
          </w:p>
        </w:tc>
      </w:tr>
      <w:tr w:rsidR="00A37FFA" w14:paraId="7FE3E57D" w14:textId="77777777" w:rsidTr="00A37FFA">
        <w:tc>
          <w:tcPr>
            <w:tcW w:w="54" w:type="dxa"/>
          </w:tcPr>
          <w:p w14:paraId="50BAFA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E243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37C4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72EF7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5A00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4310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B3F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F3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D09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0779C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421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5FD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83936"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16216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CFA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08A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AB3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04D9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D68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E4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010B5" w14:textId="77777777" w:rsidR="00A37FFA" w:rsidRDefault="00A37FFA" w:rsidP="00A37FFA">
                  <w:pPr>
                    <w:spacing w:after="0" w:line="240" w:lineRule="auto"/>
                  </w:pPr>
                </w:p>
              </w:tc>
            </w:tr>
            <w:tr w:rsidR="00A37FFA" w14:paraId="40747B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C7D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B0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38D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C40FA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A5FE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160C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A00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3C5537C" w14:textId="77777777" w:rsidR="00A37FFA" w:rsidRDefault="00A37FFA" w:rsidP="00A37FFA">
            <w:pPr>
              <w:spacing w:after="0" w:line="240" w:lineRule="auto"/>
            </w:pPr>
          </w:p>
        </w:tc>
        <w:tc>
          <w:tcPr>
            <w:tcW w:w="149" w:type="dxa"/>
          </w:tcPr>
          <w:p w14:paraId="54208D91" w14:textId="77777777" w:rsidR="00A37FFA" w:rsidRDefault="00A37FFA" w:rsidP="00A37FFA">
            <w:pPr>
              <w:pStyle w:val="EmptyCellLayoutStyle"/>
              <w:spacing w:after="0" w:line="240" w:lineRule="auto"/>
            </w:pPr>
          </w:p>
        </w:tc>
      </w:tr>
      <w:tr w:rsidR="00A37FFA" w14:paraId="29193D53" w14:textId="77777777" w:rsidTr="00A37FFA">
        <w:trPr>
          <w:trHeight w:val="80"/>
        </w:trPr>
        <w:tc>
          <w:tcPr>
            <w:tcW w:w="54" w:type="dxa"/>
          </w:tcPr>
          <w:p w14:paraId="64E7E93D" w14:textId="77777777" w:rsidR="00A37FFA" w:rsidRDefault="00A37FFA" w:rsidP="00A37FFA">
            <w:pPr>
              <w:pStyle w:val="EmptyCellLayoutStyle"/>
              <w:spacing w:after="0" w:line="240" w:lineRule="auto"/>
            </w:pPr>
          </w:p>
        </w:tc>
        <w:tc>
          <w:tcPr>
            <w:tcW w:w="10395" w:type="dxa"/>
          </w:tcPr>
          <w:p w14:paraId="2FEBBAAE" w14:textId="77777777" w:rsidR="00A37FFA" w:rsidRDefault="00A37FFA" w:rsidP="00A37FFA">
            <w:pPr>
              <w:pStyle w:val="EmptyCellLayoutStyle"/>
              <w:spacing w:after="0" w:line="240" w:lineRule="auto"/>
            </w:pPr>
          </w:p>
        </w:tc>
        <w:tc>
          <w:tcPr>
            <w:tcW w:w="149" w:type="dxa"/>
          </w:tcPr>
          <w:p w14:paraId="01655FCF" w14:textId="77777777" w:rsidR="00A37FFA" w:rsidRDefault="00A37FFA" w:rsidP="00A37FFA">
            <w:pPr>
              <w:pStyle w:val="EmptyCellLayoutStyle"/>
              <w:spacing w:after="0" w:line="240" w:lineRule="auto"/>
            </w:pPr>
          </w:p>
        </w:tc>
      </w:tr>
    </w:tbl>
    <w:p xmlns:w="http://schemas.openxmlformats.org/wordprocessingml/2006/main" w14:paraId="48526AAD" w14:textId="77777777" w:rsidR="00A37FFA" w:rsidRDefault="00A37FFA" w:rsidP="00A37FFA">
      <w:pPr>
        <w:spacing w:after="0" w:line="240" w:lineRule="auto"/>
      </w:pPr>
    </w:p>
    <w:p xmlns:w="http://schemas.openxmlformats.org/wordprocessingml/2006/main" w14:paraId="1CD345C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역할</w:t>
      </w:r>
    </w:p>
    <w:p xmlns:w="http://schemas.openxmlformats.org/wordprocessingml/2006/main" w14:paraId="7029AE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복제본의 역할 상태를 확인합니다. 가용성 복제본의 역할이 주 역할이나 보조 역할이 아니면 모니터는 비정상 상태이고,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2D459E" w14:textId="77777777" w:rsidTr="00A37FFA">
        <w:trPr>
          <w:trHeight w:val="54"/>
        </w:trPr>
        <w:tc>
          <w:tcPr>
            <w:tcW w:w="54" w:type="dxa"/>
          </w:tcPr>
          <w:p w14:paraId="0A1D1236" w14:textId="77777777" w:rsidR="00A37FFA" w:rsidRDefault="00A37FFA" w:rsidP="00A37FFA">
            <w:pPr>
              <w:pStyle w:val="EmptyCellLayoutStyle"/>
              <w:spacing w:after="0" w:line="240" w:lineRule="auto"/>
            </w:pPr>
          </w:p>
        </w:tc>
        <w:tc>
          <w:tcPr>
            <w:tcW w:w="10395" w:type="dxa"/>
          </w:tcPr>
          <w:p w14:paraId="18504C41" w14:textId="77777777" w:rsidR="00A37FFA" w:rsidRDefault="00A37FFA" w:rsidP="00A37FFA">
            <w:pPr>
              <w:pStyle w:val="EmptyCellLayoutStyle"/>
              <w:spacing w:after="0" w:line="240" w:lineRule="auto"/>
            </w:pPr>
          </w:p>
        </w:tc>
        <w:tc>
          <w:tcPr>
            <w:tcW w:w="149" w:type="dxa"/>
          </w:tcPr>
          <w:p w14:paraId="5B8A1AA6" w14:textId="77777777" w:rsidR="00A37FFA" w:rsidRDefault="00A37FFA" w:rsidP="00A37FFA">
            <w:pPr>
              <w:pStyle w:val="EmptyCellLayoutStyle"/>
              <w:spacing w:after="0" w:line="240" w:lineRule="auto"/>
            </w:pPr>
          </w:p>
        </w:tc>
      </w:tr>
      <w:tr w:rsidR="00A37FFA" w14:paraId="7A436B8F" w14:textId="77777777" w:rsidTr="00A37FFA">
        <w:tc>
          <w:tcPr>
            <w:tcW w:w="54" w:type="dxa"/>
          </w:tcPr>
          <w:p w14:paraId="4FD4AD2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8FDB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329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6585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645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3D317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57C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C4B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302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F603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5E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8E6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BDD4"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74025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48A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54E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F0F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CC943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4DA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0E9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0A726" w14:textId="77777777" w:rsidR="00A37FFA" w:rsidRDefault="00A37FFA" w:rsidP="00A37FFA">
                  <w:pPr>
                    <w:spacing w:after="0" w:line="240" w:lineRule="auto"/>
                  </w:pPr>
                </w:p>
              </w:tc>
            </w:tr>
            <w:tr w:rsidR="00A37FFA" w14:paraId="5696AF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C12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EF2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8C2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401C3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D98E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2CC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AA36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2AD48A5" w14:textId="77777777" w:rsidR="00A37FFA" w:rsidRDefault="00A37FFA" w:rsidP="00A37FFA">
            <w:pPr>
              <w:spacing w:after="0" w:line="240" w:lineRule="auto"/>
            </w:pPr>
          </w:p>
        </w:tc>
        <w:tc>
          <w:tcPr>
            <w:tcW w:w="149" w:type="dxa"/>
          </w:tcPr>
          <w:p w14:paraId="3CC8B137" w14:textId="77777777" w:rsidR="00A37FFA" w:rsidRDefault="00A37FFA" w:rsidP="00A37FFA">
            <w:pPr>
              <w:pStyle w:val="EmptyCellLayoutStyle"/>
              <w:spacing w:after="0" w:line="240" w:lineRule="auto"/>
            </w:pPr>
          </w:p>
        </w:tc>
      </w:tr>
      <w:tr w:rsidR="00A37FFA" w14:paraId="16B5D35B" w14:textId="77777777" w:rsidTr="00A37FFA">
        <w:trPr>
          <w:trHeight w:val="80"/>
        </w:trPr>
        <w:tc>
          <w:tcPr>
            <w:tcW w:w="54" w:type="dxa"/>
          </w:tcPr>
          <w:p w14:paraId="07825253" w14:textId="77777777" w:rsidR="00A37FFA" w:rsidRDefault="00A37FFA" w:rsidP="00A37FFA">
            <w:pPr>
              <w:pStyle w:val="EmptyCellLayoutStyle"/>
              <w:spacing w:after="0" w:line="240" w:lineRule="auto"/>
            </w:pPr>
          </w:p>
        </w:tc>
        <w:tc>
          <w:tcPr>
            <w:tcW w:w="10395" w:type="dxa"/>
          </w:tcPr>
          <w:p w14:paraId="2D9CF9EB" w14:textId="77777777" w:rsidR="00A37FFA" w:rsidRDefault="00A37FFA" w:rsidP="00A37FFA">
            <w:pPr>
              <w:pStyle w:val="EmptyCellLayoutStyle"/>
              <w:spacing w:after="0" w:line="240" w:lineRule="auto"/>
            </w:pPr>
          </w:p>
        </w:tc>
        <w:tc>
          <w:tcPr>
            <w:tcW w:w="149" w:type="dxa"/>
          </w:tcPr>
          <w:p w14:paraId="7A2C75F3" w14:textId="77777777" w:rsidR="00A37FFA" w:rsidRDefault="00A37FFA" w:rsidP="00A37FFA">
            <w:pPr>
              <w:pStyle w:val="EmptyCellLayoutStyle"/>
              <w:spacing w:after="0" w:line="240" w:lineRule="auto"/>
            </w:pPr>
          </w:p>
        </w:tc>
      </w:tr>
    </w:tbl>
    <w:p xmlns:w="http://schemas.openxmlformats.org/wordprocessingml/2006/main" w14:paraId="587A0912" w14:textId="77777777" w:rsidR="00A37FFA" w:rsidRDefault="00A37FFA" w:rsidP="00A37FFA">
      <w:pPr>
        <w:spacing w:after="0" w:line="240" w:lineRule="auto"/>
      </w:pPr>
    </w:p>
    <w:p xmlns:w="http://schemas.openxmlformats.org/wordprocessingml/2006/main" w14:paraId="5CBAEE8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연결</w:t>
      </w:r>
    </w:p>
    <w:p xmlns:w="http://schemas.openxmlformats.org/wordprocessingml/2006/main" w14:paraId="0A5D75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복제본 간의 연결 상태를 확인합니다. 가용성 복제본의 연결 상태가 DISCONNECTED인 경우 모니터는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64B269" w14:textId="77777777" w:rsidTr="00A37FFA">
        <w:trPr>
          <w:trHeight w:val="54"/>
        </w:trPr>
        <w:tc>
          <w:tcPr>
            <w:tcW w:w="54" w:type="dxa"/>
          </w:tcPr>
          <w:p w14:paraId="3E757681" w14:textId="77777777" w:rsidR="00A37FFA" w:rsidRDefault="00A37FFA" w:rsidP="00A37FFA">
            <w:pPr>
              <w:pStyle w:val="EmptyCellLayoutStyle"/>
              <w:spacing w:after="0" w:line="240" w:lineRule="auto"/>
            </w:pPr>
          </w:p>
        </w:tc>
        <w:tc>
          <w:tcPr>
            <w:tcW w:w="10395" w:type="dxa"/>
          </w:tcPr>
          <w:p w14:paraId="3B4FF95F" w14:textId="77777777" w:rsidR="00A37FFA" w:rsidRDefault="00A37FFA" w:rsidP="00A37FFA">
            <w:pPr>
              <w:pStyle w:val="EmptyCellLayoutStyle"/>
              <w:spacing w:after="0" w:line="240" w:lineRule="auto"/>
            </w:pPr>
          </w:p>
        </w:tc>
        <w:tc>
          <w:tcPr>
            <w:tcW w:w="149" w:type="dxa"/>
          </w:tcPr>
          <w:p w14:paraId="061E886F" w14:textId="77777777" w:rsidR="00A37FFA" w:rsidRDefault="00A37FFA" w:rsidP="00A37FFA">
            <w:pPr>
              <w:pStyle w:val="EmptyCellLayoutStyle"/>
              <w:spacing w:after="0" w:line="240" w:lineRule="auto"/>
            </w:pPr>
          </w:p>
        </w:tc>
      </w:tr>
      <w:tr w:rsidR="00A37FFA" w14:paraId="12BA6597" w14:textId="77777777" w:rsidTr="00A37FFA">
        <w:tc>
          <w:tcPr>
            <w:tcW w:w="54" w:type="dxa"/>
          </w:tcPr>
          <w:p w14:paraId="1E1D46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A07E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320C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1479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90DD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044C2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1E9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09F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D4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1B9C3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3B6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78B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E15DE"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3C49E1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06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F00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18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53DA9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392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7CC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5FD93" w14:textId="77777777" w:rsidR="00A37FFA" w:rsidRDefault="00A37FFA" w:rsidP="00A37FFA">
                  <w:pPr>
                    <w:spacing w:after="0" w:line="240" w:lineRule="auto"/>
                  </w:pPr>
                </w:p>
              </w:tc>
            </w:tr>
            <w:tr w:rsidR="00A37FFA" w14:paraId="2A55B9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C56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75B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7B6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25D7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AC62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3E8E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F507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CBB1C1A" w14:textId="77777777" w:rsidR="00A37FFA" w:rsidRDefault="00A37FFA" w:rsidP="00A37FFA">
            <w:pPr>
              <w:spacing w:after="0" w:line="240" w:lineRule="auto"/>
            </w:pPr>
          </w:p>
        </w:tc>
        <w:tc>
          <w:tcPr>
            <w:tcW w:w="149" w:type="dxa"/>
          </w:tcPr>
          <w:p w14:paraId="2131E8BD" w14:textId="77777777" w:rsidR="00A37FFA" w:rsidRDefault="00A37FFA" w:rsidP="00A37FFA">
            <w:pPr>
              <w:pStyle w:val="EmptyCellLayoutStyle"/>
              <w:spacing w:after="0" w:line="240" w:lineRule="auto"/>
            </w:pPr>
          </w:p>
        </w:tc>
      </w:tr>
      <w:tr w:rsidR="00A37FFA" w14:paraId="186580C5" w14:textId="77777777" w:rsidTr="00A37FFA">
        <w:trPr>
          <w:trHeight w:val="80"/>
        </w:trPr>
        <w:tc>
          <w:tcPr>
            <w:tcW w:w="54" w:type="dxa"/>
          </w:tcPr>
          <w:p w14:paraId="13D81DE9" w14:textId="77777777" w:rsidR="00A37FFA" w:rsidRDefault="00A37FFA" w:rsidP="00A37FFA">
            <w:pPr>
              <w:pStyle w:val="EmptyCellLayoutStyle"/>
              <w:spacing w:after="0" w:line="240" w:lineRule="auto"/>
            </w:pPr>
          </w:p>
        </w:tc>
        <w:tc>
          <w:tcPr>
            <w:tcW w:w="10395" w:type="dxa"/>
          </w:tcPr>
          <w:p w14:paraId="65003521" w14:textId="77777777" w:rsidR="00A37FFA" w:rsidRDefault="00A37FFA" w:rsidP="00A37FFA">
            <w:pPr>
              <w:pStyle w:val="EmptyCellLayoutStyle"/>
              <w:spacing w:after="0" w:line="240" w:lineRule="auto"/>
            </w:pPr>
          </w:p>
        </w:tc>
        <w:tc>
          <w:tcPr>
            <w:tcW w:w="149" w:type="dxa"/>
          </w:tcPr>
          <w:p w14:paraId="540329C0" w14:textId="77777777" w:rsidR="00A37FFA" w:rsidRDefault="00A37FFA" w:rsidP="00A37FFA">
            <w:pPr>
              <w:pStyle w:val="EmptyCellLayoutStyle"/>
              <w:spacing w:after="0" w:line="240" w:lineRule="auto"/>
            </w:pPr>
          </w:p>
        </w:tc>
      </w:tr>
    </w:tbl>
    <w:p xmlns:w="http://schemas.openxmlformats.org/wordprocessingml/2006/main" w14:paraId="0909CD20" w14:textId="77777777" w:rsidR="00A37FFA" w:rsidRDefault="00A37FFA" w:rsidP="00A37FFA">
      <w:pPr>
        <w:spacing w:after="0" w:line="240" w:lineRule="auto"/>
      </w:pPr>
    </w:p>
    <w:p xmlns:w="http://schemas.openxmlformats.org/wordprocessingml/2006/main" w14:paraId="580F0A0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복제본 - 종속성(롤업) 모니터</w:t>
      </w:r>
    </w:p>
    <w:p xmlns:w="http://schemas.openxmlformats.org/wordprocessingml/2006/main" w14:paraId="53FFD03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구성</w:t>
      </w:r>
    </w:p>
    <w:p xmlns:w="http://schemas.openxmlformats.org/wordprocessingml/2006/main" w14:paraId="17E367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데이터베이스 복제본 구성 모니터를 롤업합니다.</w:t>
      </w:r>
    </w:p>
    <w:p xmlns:w="http://schemas.openxmlformats.org/wordprocessingml/2006/main" w14:paraId="09F94493" w14:textId="77777777" w:rsidR="00A37FFA" w:rsidRDefault="00A37FFA" w:rsidP="00A37FFA">
      <w:pPr>
        <w:spacing w:after="0" w:line="240" w:lineRule="auto"/>
      </w:pPr>
    </w:p>
    <w:p xmlns:w="http://schemas.openxmlformats.org/wordprocessingml/2006/main" w14:paraId="3AC8631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중요 정책 가용성</w:t>
      </w:r>
    </w:p>
    <w:p xmlns:w="http://schemas.openxmlformats.org/wordprocessingml/2006/main" w14:paraId="348F33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중요 정책 가용성 모니터를 롤업합니다.</w:t>
      </w:r>
    </w:p>
    <w:p xmlns:w="http://schemas.openxmlformats.org/wordprocessingml/2006/main" w14:paraId="74BFC7B2" w14:textId="77777777" w:rsidR="00A37FFA" w:rsidRDefault="00A37FFA" w:rsidP="00A37FFA">
      <w:pPr>
        <w:spacing w:after="0" w:line="240" w:lineRule="auto"/>
      </w:pPr>
    </w:p>
    <w:p xmlns:w="http://schemas.openxmlformats.org/wordprocessingml/2006/main" w14:paraId="7C5CFE2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경고 정책 구성</w:t>
      </w:r>
    </w:p>
    <w:p xmlns:w="http://schemas.openxmlformats.org/wordprocessingml/2006/main" w14:paraId="168F46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경고 정책 구성 모니터를 롤업합니다.</w:t>
      </w:r>
    </w:p>
    <w:p xmlns:w="http://schemas.openxmlformats.org/wordprocessingml/2006/main" w14:paraId="1191AEF1" w14:textId="77777777" w:rsidR="00A37FFA" w:rsidRDefault="00A37FFA" w:rsidP="00A37FFA">
      <w:pPr>
        <w:spacing w:after="0" w:line="240" w:lineRule="auto"/>
      </w:pPr>
    </w:p>
    <w:p xmlns:w="http://schemas.openxmlformats.org/wordprocessingml/2006/main" w14:paraId="1CF11DB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중요 정책 보안</w:t>
      </w:r>
    </w:p>
    <w:p xmlns:w="http://schemas.openxmlformats.org/wordprocessingml/2006/main" w14:paraId="690E6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중요 정책 보안 모니터를 롤업합니다.</w:t>
      </w:r>
    </w:p>
    <w:p xmlns:w="http://schemas.openxmlformats.org/wordprocessingml/2006/main" w14:paraId="67D3913D" w14:textId="77777777" w:rsidR="00A37FFA" w:rsidRDefault="00A37FFA" w:rsidP="00A37FFA">
      <w:pPr>
        <w:spacing w:after="0" w:line="240" w:lineRule="auto"/>
      </w:pPr>
    </w:p>
    <w:p xmlns:w="http://schemas.openxmlformats.org/wordprocessingml/2006/main" w14:paraId="3A77C42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경고 정책 성능</w:t>
      </w:r>
    </w:p>
    <w:p xmlns:w="http://schemas.openxmlformats.org/wordprocessingml/2006/main" w14:paraId="1FADC5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경고 정책 성능 모니터를 롤업합니다.</w:t>
      </w:r>
    </w:p>
    <w:p xmlns:w="http://schemas.openxmlformats.org/wordprocessingml/2006/main" w14:paraId="6873CB22" w14:textId="77777777" w:rsidR="00A37FFA" w:rsidRDefault="00A37FFA" w:rsidP="00A37FFA">
      <w:pPr>
        <w:spacing w:after="0" w:line="240" w:lineRule="auto"/>
      </w:pPr>
    </w:p>
    <w:p xmlns:w="http://schemas.openxmlformats.org/wordprocessingml/2006/main" w14:paraId="3D44D6B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중요 정책 구성</w:t>
      </w:r>
    </w:p>
    <w:p xmlns:w="http://schemas.openxmlformats.org/wordprocessingml/2006/main" w14:paraId="14EE95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중요 정책 구성 모니터를 롤업합니다.</w:t>
      </w:r>
    </w:p>
    <w:p xmlns:w="http://schemas.openxmlformats.org/wordprocessingml/2006/main" w14:paraId="1FF11492" w14:textId="77777777" w:rsidR="00A37FFA" w:rsidRDefault="00A37FFA" w:rsidP="00A37FFA">
      <w:pPr>
        <w:spacing w:after="0" w:line="240" w:lineRule="auto"/>
      </w:pPr>
    </w:p>
    <w:p xmlns:w="http://schemas.openxmlformats.org/wordprocessingml/2006/main" w14:paraId="7EAEEF2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성능</w:t>
      </w:r>
    </w:p>
    <w:p xmlns:w="http://schemas.openxmlformats.org/wordprocessingml/2006/main" w14:paraId="18192A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데이터베이스 복제본 성능 모니터를 롤업합니다.</w:t>
      </w:r>
    </w:p>
    <w:p xmlns:w="http://schemas.openxmlformats.org/wordprocessingml/2006/main" w14:paraId="1882EB7F" w14:textId="77777777" w:rsidR="00A37FFA" w:rsidRDefault="00A37FFA" w:rsidP="00A37FFA">
      <w:pPr>
        <w:spacing w:after="0" w:line="240" w:lineRule="auto"/>
      </w:pPr>
    </w:p>
    <w:p xmlns:w="http://schemas.openxmlformats.org/wordprocessingml/2006/main" w14:paraId="7191336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보안</w:t>
      </w:r>
    </w:p>
    <w:p xmlns:w="http://schemas.openxmlformats.org/wordprocessingml/2006/main" w14:paraId="6A6E3F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데이터베이스 복제본 보안 모니터를 롤업합니다.</w:t>
      </w:r>
    </w:p>
    <w:p xmlns:w="http://schemas.openxmlformats.org/wordprocessingml/2006/main" w14:paraId="22964508" w14:textId="77777777" w:rsidR="00A37FFA" w:rsidRDefault="00A37FFA" w:rsidP="00A37FFA">
      <w:pPr>
        <w:spacing w:after="0" w:line="240" w:lineRule="auto"/>
      </w:pPr>
    </w:p>
    <w:p xmlns:w="http://schemas.openxmlformats.org/wordprocessingml/2006/main" w14:paraId="79E2FBA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경고 정책 가용성</w:t>
      </w:r>
    </w:p>
    <w:p xmlns:w="http://schemas.openxmlformats.org/wordprocessingml/2006/main" w14:paraId="13DD14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경고 정책 가용성 모니터를 롤업합니다.</w:t>
      </w:r>
    </w:p>
    <w:p xmlns:w="http://schemas.openxmlformats.org/wordprocessingml/2006/main" w14:paraId="2377B6AA" w14:textId="77777777" w:rsidR="00A37FFA" w:rsidRDefault="00A37FFA" w:rsidP="00A37FFA">
      <w:pPr>
        <w:spacing w:after="0" w:line="240" w:lineRule="auto"/>
      </w:pPr>
    </w:p>
    <w:p xmlns:w="http://schemas.openxmlformats.org/wordprocessingml/2006/main" w14:paraId="42A75BF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중요 정책 성능</w:t>
      </w:r>
    </w:p>
    <w:p xmlns:w="http://schemas.openxmlformats.org/wordprocessingml/2006/main" w14:paraId="297F11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가용성 복제본 중요 정책 성능 모니터를 가용성 복제본으로 롤업합니다.</w:t>
      </w:r>
    </w:p>
    <w:p xmlns:w="http://schemas.openxmlformats.org/wordprocessingml/2006/main" w14:paraId="0AD4289B" w14:textId="77777777" w:rsidR="00A37FFA" w:rsidRDefault="00A37FFA" w:rsidP="00A37FFA">
      <w:pPr>
        <w:spacing w:after="0" w:line="240" w:lineRule="auto"/>
      </w:pPr>
    </w:p>
    <w:p xmlns:w="http://schemas.openxmlformats.org/wordprocessingml/2006/main" w14:paraId="082670F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가용성</w:t>
      </w:r>
    </w:p>
    <w:p xmlns:w="http://schemas.openxmlformats.org/wordprocessingml/2006/main" w14:paraId="45C979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데이터베이스 복제본 가용성 모니터를 롤업합니다.</w:t>
      </w:r>
    </w:p>
    <w:p xmlns:w="http://schemas.openxmlformats.org/wordprocessingml/2006/main" w14:paraId="5D58F3B0" w14:textId="77777777" w:rsidR="00A37FFA" w:rsidRDefault="00A37FFA" w:rsidP="00A37FFA">
      <w:pPr>
        <w:spacing w:after="0" w:line="240" w:lineRule="auto"/>
      </w:pPr>
    </w:p>
    <w:p xmlns:w="http://schemas.openxmlformats.org/wordprocessingml/2006/main" w14:paraId="388983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경고 정책 보안</w:t>
      </w:r>
    </w:p>
    <w:p xmlns:w="http://schemas.openxmlformats.org/wordprocessingml/2006/main" w14:paraId="0E887F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경고 정책 보안 모니터를 롤업합니다.</w:t>
      </w:r>
    </w:p>
    <w:p xmlns:w="http://schemas.openxmlformats.org/wordprocessingml/2006/main" w14:paraId="2583E214" w14:textId="77777777" w:rsidR="00A37FFA" w:rsidRDefault="00A37FFA" w:rsidP="00A37FFA">
      <w:pPr>
        <w:spacing w:after="0" w:line="240" w:lineRule="auto"/>
      </w:pPr>
    </w:p>
    <w:p xmlns:w="http://schemas.openxmlformats.org/wordprocessingml/2006/main" w14:paraId="4F84CEFD"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복제본 - 규칙(경고)</w:t>
      </w:r>
    </w:p>
    <w:p xmlns:w="http://schemas.openxmlformats.org/wordprocessingml/2006/main" w14:paraId="3505A2D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가용성 그룹이 실패했습니다</w:t>
      </w:r>
    </w:p>
    <w:p xmlns:w="http://schemas.openxmlformats.org/wordprocessingml/2006/main" w14:paraId="3443FC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에 가용성 복제본을 조인하려는 시도가 실패한 경우 이 오류가 발생합니다. </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49EB70" w14:textId="77777777" w:rsidTr="00A37FFA">
        <w:trPr>
          <w:trHeight w:val="54"/>
        </w:trPr>
        <w:tc>
          <w:tcPr>
            <w:tcW w:w="54" w:type="dxa"/>
          </w:tcPr>
          <w:p w14:paraId="2F451165" w14:textId="77777777" w:rsidR="00A37FFA" w:rsidRDefault="00A37FFA" w:rsidP="00A37FFA">
            <w:pPr>
              <w:pStyle w:val="EmptyCellLayoutStyle"/>
              <w:spacing w:after="0" w:line="240" w:lineRule="auto"/>
            </w:pPr>
          </w:p>
        </w:tc>
        <w:tc>
          <w:tcPr>
            <w:tcW w:w="10395" w:type="dxa"/>
          </w:tcPr>
          <w:p w14:paraId="07B924E3" w14:textId="77777777" w:rsidR="00A37FFA" w:rsidRDefault="00A37FFA" w:rsidP="00A37FFA">
            <w:pPr>
              <w:pStyle w:val="EmptyCellLayoutStyle"/>
              <w:spacing w:after="0" w:line="240" w:lineRule="auto"/>
            </w:pPr>
          </w:p>
        </w:tc>
        <w:tc>
          <w:tcPr>
            <w:tcW w:w="149" w:type="dxa"/>
          </w:tcPr>
          <w:p w14:paraId="64C8E018" w14:textId="77777777" w:rsidR="00A37FFA" w:rsidRDefault="00A37FFA" w:rsidP="00A37FFA">
            <w:pPr>
              <w:pStyle w:val="EmptyCellLayoutStyle"/>
              <w:spacing w:after="0" w:line="240" w:lineRule="auto"/>
            </w:pPr>
          </w:p>
        </w:tc>
      </w:tr>
      <w:tr w:rsidR="00A37FFA" w14:paraId="13C93B31" w14:textId="77777777" w:rsidTr="00A37FFA">
        <w:tc>
          <w:tcPr>
            <w:tcW w:w="54" w:type="dxa"/>
          </w:tcPr>
          <w:p w14:paraId="73D9DE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C6C16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0C5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F313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4AECD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36D60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D4B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DC5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D78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1D8F1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7FD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747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561E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99656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6F9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AB2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551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6F66E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676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BF4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42D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47CD9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9DA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2BF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2B0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DDBA1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B9D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613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00425" w14:textId="77777777" w:rsidR="00A37FFA" w:rsidRDefault="00A37FFA" w:rsidP="00A37FFA">
                  <w:pPr>
                    <w:spacing w:after="0" w:line="240" w:lineRule="auto"/>
                  </w:pPr>
                </w:p>
              </w:tc>
            </w:tr>
            <w:tr w:rsidR="00A37FFA" w14:paraId="4C0C6E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690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D63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043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6AACB7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04CF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A5A1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2FA3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14C09E4" w14:textId="77777777" w:rsidR="00A37FFA" w:rsidRDefault="00A37FFA" w:rsidP="00A37FFA">
            <w:pPr>
              <w:spacing w:after="0" w:line="240" w:lineRule="auto"/>
            </w:pPr>
          </w:p>
        </w:tc>
        <w:tc>
          <w:tcPr>
            <w:tcW w:w="149" w:type="dxa"/>
          </w:tcPr>
          <w:p w14:paraId="1D24471F" w14:textId="77777777" w:rsidR="00A37FFA" w:rsidRDefault="00A37FFA" w:rsidP="00A37FFA">
            <w:pPr>
              <w:pStyle w:val="EmptyCellLayoutStyle"/>
              <w:spacing w:after="0" w:line="240" w:lineRule="auto"/>
            </w:pPr>
          </w:p>
        </w:tc>
      </w:tr>
      <w:tr w:rsidR="00A37FFA" w14:paraId="5DB2D97E" w14:textId="77777777" w:rsidTr="00A37FFA">
        <w:trPr>
          <w:trHeight w:val="80"/>
        </w:trPr>
        <w:tc>
          <w:tcPr>
            <w:tcW w:w="54" w:type="dxa"/>
          </w:tcPr>
          <w:p w14:paraId="29F092DB" w14:textId="77777777" w:rsidR="00A37FFA" w:rsidRDefault="00A37FFA" w:rsidP="00A37FFA">
            <w:pPr>
              <w:pStyle w:val="EmptyCellLayoutStyle"/>
              <w:spacing w:after="0" w:line="240" w:lineRule="auto"/>
            </w:pPr>
          </w:p>
        </w:tc>
        <w:tc>
          <w:tcPr>
            <w:tcW w:w="10395" w:type="dxa"/>
          </w:tcPr>
          <w:p w14:paraId="0D3E9D0D" w14:textId="77777777" w:rsidR="00A37FFA" w:rsidRDefault="00A37FFA" w:rsidP="00A37FFA">
            <w:pPr>
              <w:pStyle w:val="EmptyCellLayoutStyle"/>
              <w:spacing w:after="0" w:line="240" w:lineRule="auto"/>
            </w:pPr>
          </w:p>
        </w:tc>
        <w:tc>
          <w:tcPr>
            <w:tcW w:w="149" w:type="dxa"/>
          </w:tcPr>
          <w:p w14:paraId="361BA5C2" w14:textId="77777777" w:rsidR="00A37FFA" w:rsidRDefault="00A37FFA" w:rsidP="00A37FFA">
            <w:pPr>
              <w:pStyle w:val="EmptyCellLayoutStyle"/>
              <w:spacing w:after="0" w:line="240" w:lineRule="auto"/>
            </w:pPr>
          </w:p>
        </w:tc>
      </w:tr>
    </w:tbl>
    <w:p xmlns:w="http://schemas.openxmlformats.org/wordprocessingml/2006/main" w14:paraId="314EA4B2" w14:textId="77777777" w:rsidR="00A37FFA" w:rsidRDefault="00A37FFA" w:rsidP="00A37FFA">
      <w:pPr>
        <w:spacing w:after="0" w:line="240" w:lineRule="auto"/>
      </w:pPr>
    </w:p>
    <w:p xmlns:w="http://schemas.openxmlformats.org/wordprocessingml/2006/main" w14:paraId="3111060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Always On: 가용성 복제본 역할 변경됨</w:t>
      </w:r>
    </w:p>
    <w:p xmlns:w="http://schemas.openxmlformats.org/wordprocessingml/2006/main" w14:paraId="7521DB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가용성 복제본의 역할이 변경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48E0F8" w14:textId="77777777" w:rsidTr="00A37FFA">
        <w:trPr>
          <w:trHeight w:val="54"/>
        </w:trPr>
        <w:tc>
          <w:tcPr>
            <w:tcW w:w="54" w:type="dxa"/>
          </w:tcPr>
          <w:p w14:paraId="2EFBAD02" w14:textId="77777777" w:rsidR="00A37FFA" w:rsidRDefault="00A37FFA" w:rsidP="00A37FFA">
            <w:pPr>
              <w:pStyle w:val="EmptyCellLayoutStyle"/>
              <w:spacing w:after="0" w:line="240" w:lineRule="auto"/>
            </w:pPr>
          </w:p>
        </w:tc>
        <w:tc>
          <w:tcPr>
            <w:tcW w:w="10395" w:type="dxa"/>
          </w:tcPr>
          <w:p w14:paraId="082900C5" w14:textId="77777777" w:rsidR="00A37FFA" w:rsidRDefault="00A37FFA" w:rsidP="00A37FFA">
            <w:pPr>
              <w:pStyle w:val="EmptyCellLayoutStyle"/>
              <w:spacing w:after="0" w:line="240" w:lineRule="auto"/>
            </w:pPr>
          </w:p>
        </w:tc>
        <w:tc>
          <w:tcPr>
            <w:tcW w:w="149" w:type="dxa"/>
          </w:tcPr>
          <w:p w14:paraId="280F2D48" w14:textId="77777777" w:rsidR="00A37FFA" w:rsidRDefault="00A37FFA" w:rsidP="00A37FFA">
            <w:pPr>
              <w:pStyle w:val="EmptyCellLayoutStyle"/>
              <w:spacing w:after="0" w:line="240" w:lineRule="auto"/>
            </w:pPr>
          </w:p>
        </w:tc>
      </w:tr>
      <w:tr w:rsidR="00A37FFA" w14:paraId="398F420A" w14:textId="77777777" w:rsidTr="00A37FFA">
        <w:tc>
          <w:tcPr>
            <w:tcW w:w="54" w:type="dxa"/>
          </w:tcPr>
          <w:p w14:paraId="2BEB84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A5B21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4DC0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F138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1ACF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118B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D3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8FE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850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240F7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D14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A14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6016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A8156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D37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F5E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51D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B384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21D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B3A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F54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B31F7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A30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352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DF4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B2FAA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106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ADE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402E3" w14:textId="77777777" w:rsidR="00A37FFA" w:rsidRDefault="00A37FFA" w:rsidP="00A37FFA">
                  <w:pPr>
                    <w:spacing w:after="0" w:line="240" w:lineRule="auto"/>
                  </w:pPr>
                </w:p>
              </w:tc>
            </w:tr>
            <w:tr w:rsidR="00A37FFA" w14:paraId="0A844E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01A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3A5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E9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D2464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C102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56D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C88F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22E6C3" w14:textId="77777777" w:rsidR="00A37FFA" w:rsidRDefault="00A37FFA" w:rsidP="00A37FFA">
            <w:pPr>
              <w:spacing w:after="0" w:line="240" w:lineRule="auto"/>
            </w:pPr>
          </w:p>
        </w:tc>
        <w:tc>
          <w:tcPr>
            <w:tcW w:w="149" w:type="dxa"/>
          </w:tcPr>
          <w:p w14:paraId="7DFBA253" w14:textId="77777777" w:rsidR="00A37FFA" w:rsidRDefault="00A37FFA" w:rsidP="00A37FFA">
            <w:pPr>
              <w:pStyle w:val="EmptyCellLayoutStyle"/>
              <w:spacing w:after="0" w:line="240" w:lineRule="auto"/>
            </w:pPr>
          </w:p>
        </w:tc>
      </w:tr>
      <w:tr w:rsidR="00A37FFA" w14:paraId="665D3E08" w14:textId="77777777" w:rsidTr="00A37FFA">
        <w:trPr>
          <w:trHeight w:val="80"/>
        </w:trPr>
        <w:tc>
          <w:tcPr>
            <w:tcW w:w="54" w:type="dxa"/>
          </w:tcPr>
          <w:p w14:paraId="47E54516" w14:textId="77777777" w:rsidR="00A37FFA" w:rsidRDefault="00A37FFA" w:rsidP="00A37FFA">
            <w:pPr>
              <w:pStyle w:val="EmptyCellLayoutStyle"/>
              <w:spacing w:after="0" w:line="240" w:lineRule="auto"/>
            </w:pPr>
          </w:p>
        </w:tc>
        <w:tc>
          <w:tcPr>
            <w:tcW w:w="10395" w:type="dxa"/>
          </w:tcPr>
          <w:p w14:paraId="41983376" w14:textId="77777777" w:rsidR="00A37FFA" w:rsidRDefault="00A37FFA" w:rsidP="00A37FFA">
            <w:pPr>
              <w:pStyle w:val="EmptyCellLayoutStyle"/>
              <w:spacing w:after="0" w:line="240" w:lineRule="auto"/>
            </w:pPr>
          </w:p>
        </w:tc>
        <w:tc>
          <w:tcPr>
            <w:tcW w:w="149" w:type="dxa"/>
          </w:tcPr>
          <w:p w14:paraId="06FB00E0" w14:textId="77777777" w:rsidR="00A37FFA" w:rsidRDefault="00A37FFA" w:rsidP="00A37FFA">
            <w:pPr>
              <w:pStyle w:val="EmptyCellLayoutStyle"/>
              <w:spacing w:after="0" w:line="240" w:lineRule="auto"/>
            </w:pPr>
          </w:p>
        </w:tc>
      </w:tr>
    </w:tbl>
    <w:p xmlns:w="http://schemas.openxmlformats.org/wordprocessingml/2006/main" w14:paraId="22219CA3" w14:textId="77777777" w:rsidR="00A37FFA" w:rsidRDefault="00A37FFA" w:rsidP="00A37FFA">
      <w:pPr>
        <w:spacing w:after="0" w:line="240" w:lineRule="auto"/>
      </w:pPr>
    </w:p>
    <w:p xmlns:w="http://schemas.openxmlformats.org/wordprocessingml/2006/main" w14:paraId="7E82E9F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복제본 - 규칙(비경고)</w:t>
      </w:r>
    </w:p>
    <w:p xmlns:w="http://schemas.openxmlformats.org/wordprocessingml/2006/main" w14:paraId="7F5761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흐름 제어 수/초</w:t>
      </w:r>
    </w:p>
    <w:p xmlns:w="http://schemas.openxmlformats.org/wordprocessingml/2006/main" w14:paraId="5640AC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복제본에 사용하도록 설정된 초당 흐름 제어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7C797F" w14:textId="77777777" w:rsidTr="00A37FFA">
        <w:trPr>
          <w:trHeight w:val="54"/>
        </w:trPr>
        <w:tc>
          <w:tcPr>
            <w:tcW w:w="54" w:type="dxa"/>
          </w:tcPr>
          <w:p w14:paraId="0A19E24A" w14:textId="77777777" w:rsidR="00A37FFA" w:rsidRDefault="00A37FFA" w:rsidP="00A37FFA">
            <w:pPr>
              <w:pStyle w:val="EmptyCellLayoutStyle"/>
              <w:spacing w:after="0" w:line="240" w:lineRule="auto"/>
            </w:pPr>
          </w:p>
        </w:tc>
        <w:tc>
          <w:tcPr>
            <w:tcW w:w="10395" w:type="dxa"/>
          </w:tcPr>
          <w:p w14:paraId="1E0ADD3E" w14:textId="77777777" w:rsidR="00A37FFA" w:rsidRDefault="00A37FFA" w:rsidP="00A37FFA">
            <w:pPr>
              <w:pStyle w:val="EmptyCellLayoutStyle"/>
              <w:spacing w:after="0" w:line="240" w:lineRule="auto"/>
            </w:pPr>
          </w:p>
        </w:tc>
        <w:tc>
          <w:tcPr>
            <w:tcW w:w="149" w:type="dxa"/>
          </w:tcPr>
          <w:p w14:paraId="21D65B62" w14:textId="77777777" w:rsidR="00A37FFA" w:rsidRDefault="00A37FFA" w:rsidP="00A37FFA">
            <w:pPr>
              <w:pStyle w:val="EmptyCellLayoutStyle"/>
              <w:spacing w:after="0" w:line="240" w:lineRule="auto"/>
            </w:pPr>
          </w:p>
        </w:tc>
      </w:tr>
      <w:tr w:rsidR="00A37FFA" w14:paraId="11BC92BB" w14:textId="77777777" w:rsidTr="00A37FFA">
        <w:tc>
          <w:tcPr>
            <w:tcW w:w="54" w:type="dxa"/>
          </w:tcPr>
          <w:p w14:paraId="3D4DCE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C7F012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E9D5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A1A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86C6A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E03E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B25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5E4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118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F32E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73C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46B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FBDD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7E7C4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7E6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2D0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057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26AD9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C0C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EE5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474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3AEE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3404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9950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BC19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CF9807" w14:textId="77777777" w:rsidR="00A37FFA" w:rsidRDefault="00A37FFA" w:rsidP="00A37FFA">
            <w:pPr>
              <w:spacing w:after="0" w:line="240" w:lineRule="auto"/>
            </w:pPr>
          </w:p>
        </w:tc>
        <w:tc>
          <w:tcPr>
            <w:tcW w:w="149" w:type="dxa"/>
          </w:tcPr>
          <w:p w14:paraId="1F080535" w14:textId="77777777" w:rsidR="00A37FFA" w:rsidRDefault="00A37FFA" w:rsidP="00A37FFA">
            <w:pPr>
              <w:pStyle w:val="EmptyCellLayoutStyle"/>
              <w:spacing w:after="0" w:line="240" w:lineRule="auto"/>
            </w:pPr>
          </w:p>
        </w:tc>
      </w:tr>
      <w:tr w:rsidR="00A37FFA" w14:paraId="10943D2C" w14:textId="77777777" w:rsidTr="00A37FFA">
        <w:trPr>
          <w:trHeight w:val="80"/>
        </w:trPr>
        <w:tc>
          <w:tcPr>
            <w:tcW w:w="54" w:type="dxa"/>
          </w:tcPr>
          <w:p w14:paraId="0A55C68F" w14:textId="77777777" w:rsidR="00A37FFA" w:rsidRDefault="00A37FFA" w:rsidP="00A37FFA">
            <w:pPr>
              <w:pStyle w:val="EmptyCellLayoutStyle"/>
              <w:spacing w:after="0" w:line="240" w:lineRule="auto"/>
            </w:pPr>
          </w:p>
        </w:tc>
        <w:tc>
          <w:tcPr>
            <w:tcW w:w="10395" w:type="dxa"/>
          </w:tcPr>
          <w:p w14:paraId="17AF1F63" w14:textId="77777777" w:rsidR="00A37FFA" w:rsidRDefault="00A37FFA" w:rsidP="00A37FFA">
            <w:pPr>
              <w:pStyle w:val="EmptyCellLayoutStyle"/>
              <w:spacing w:after="0" w:line="240" w:lineRule="auto"/>
            </w:pPr>
          </w:p>
        </w:tc>
        <w:tc>
          <w:tcPr>
            <w:tcW w:w="149" w:type="dxa"/>
          </w:tcPr>
          <w:p w14:paraId="3453DEB9" w14:textId="77777777" w:rsidR="00A37FFA" w:rsidRDefault="00A37FFA" w:rsidP="00A37FFA">
            <w:pPr>
              <w:pStyle w:val="EmptyCellLayoutStyle"/>
              <w:spacing w:after="0" w:line="240" w:lineRule="auto"/>
            </w:pPr>
          </w:p>
        </w:tc>
      </w:tr>
    </w:tbl>
    <w:p xmlns:w="http://schemas.openxmlformats.org/wordprocessingml/2006/main" w14:paraId="21FB6BEC" w14:textId="77777777" w:rsidR="00A37FFA" w:rsidRDefault="00A37FFA" w:rsidP="00A37FFA">
      <w:pPr>
        <w:spacing w:after="0" w:line="240" w:lineRule="auto"/>
      </w:pPr>
    </w:p>
    <w:p xmlns:w="http://schemas.openxmlformats.org/wordprocessingml/2006/main" w14:paraId="4567F34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다시 보낸 메시지 수/초</w:t>
      </w:r>
    </w:p>
    <w:p xmlns:w="http://schemas.openxmlformats.org/wordprocessingml/2006/main" w14:paraId="3FECF3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복제본에 보낸 메시지에 대한 승인을 얻는 초당 속도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11C48D" w14:textId="77777777" w:rsidTr="00A37FFA">
        <w:trPr>
          <w:trHeight w:val="54"/>
        </w:trPr>
        <w:tc>
          <w:tcPr>
            <w:tcW w:w="54" w:type="dxa"/>
          </w:tcPr>
          <w:p w14:paraId="0058FACB" w14:textId="77777777" w:rsidR="00A37FFA" w:rsidRDefault="00A37FFA" w:rsidP="00A37FFA">
            <w:pPr>
              <w:pStyle w:val="EmptyCellLayoutStyle"/>
              <w:spacing w:after="0" w:line="240" w:lineRule="auto"/>
            </w:pPr>
          </w:p>
        </w:tc>
        <w:tc>
          <w:tcPr>
            <w:tcW w:w="10395" w:type="dxa"/>
          </w:tcPr>
          <w:p w14:paraId="7099F4F7" w14:textId="77777777" w:rsidR="00A37FFA" w:rsidRDefault="00A37FFA" w:rsidP="00A37FFA">
            <w:pPr>
              <w:pStyle w:val="EmptyCellLayoutStyle"/>
              <w:spacing w:after="0" w:line="240" w:lineRule="auto"/>
            </w:pPr>
          </w:p>
        </w:tc>
        <w:tc>
          <w:tcPr>
            <w:tcW w:w="149" w:type="dxa"/>
          </w:tcPr>
          <w:p w14:paraId="5D57A2EA" w14:textId="77777777" w:rsidR="00A37FFA" w:rsidRDefault="00A37FFA" w:rsidP="00A37FFA">
            <w:pPr>
              <w:pStyle w:val="EmptyCellLayoutStyle"/>
              <w:spacing w:after="0" w:line="240" w:lineRule="auto"/>
            </w:pPr>
          </w:p>
        </w:tc>
      </w:tr>
      <w:tr w:rsidR="00A37FFA" w14:paraId="19316285" w14:textId="77777777" w:rsidTr="00A37FFA">
        <w:tc>
          <w:tcPr>
            <w:tcW w:w="54" w:type="dxa"/>
          </w:tcPr>
          <w:p w14:paraId="72AE0B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989EC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E9A8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95B1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28D5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3723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5E1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67C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A3B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0390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3D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149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598F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5110D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4F8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74F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521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E72A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3F0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F3D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30D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B799B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C2AE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AA03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49D4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41FCF6" w14:textId="77777777" w:rsidR="00A37FFA" w:rsidRDefault="00A37FFA" w:rsidP="00A37FFA">
            <w:pPr>
              <w:spacing w:after="0" w:line="240" w:lineRule="auto"/>
            </w:pPr>
          </w:p>
        </w:tc>
        <w:tc>
          <w:tcPr>
            <w:tcW w:w="149" w:type="dxa"/>
          </w:tcPr>
          <w:p w14:paraId="459250C5" w14:textId="77777777" w:rsidR="00A37FFA" w:rsidRDefault="00A37FFA" w:rsidP="00A37FFA">
            <w:pPr>
              <w:pStyle w:val="EmptyCellLayoutStyle"/>
              <w:spacing w:after="0" w:line="240" w:lineRule="auto"/>
            </w:pPr>
          </w:p>
        </w:tc>
      </w:tr>
      <w:tr w:rsidR="00A37FFA" w14:paraId="02726724" w14:textId="77777777" w:rsidTr="00A37FFA">
        <w:trPr>
          <w:trHeight w:val="80"/>
        </w:trPr>
        <w:tc>
          <w:tcPr>
            <w:tcW w:w="54" w:type="dxa"/>
          </w:tcPr>
          <w:p w14:paraId="169D50B3" w14:textId="77777777" w:rsidR="00A37FFA" w:rsidRDefault="00A37FFA" w:rsidP="00A37FFA">
            <w:pPr>
              <w:pStyle w:val="EmptyCellLayoutStyle"/>
              <w:spacing w:after="0" w:line="240" w:lineRule="auto"/>
            </w:pPr>
          </w:p>
        </w:tc>
        <w:tc>
          <w:tcPr>
            <w:tcW w:w="10395" w:type="dxa"/>
          </w:tcPr>
          <w:p w14:paraId="2C2DA856" w14:textId="77777777" w:rsidR="00A37FFA" w:rsidRDefault="00A37FFA" w:rsidP="00A37FFA">
            <w:pPr>
              <w:pStyle w:val="EmptyCellLayoutStyle"/>
              <w:spacing w:after="0" w:line="240" w:lineRule="auto"/>
            </w:pPr>
          </w:p>
        </w:tc>
        <w:tc>
          <w:tcPr>
            <w:tcW w:w="149" w:type="dxa"/>
          </w:tcPr>
          <w:p w14:paraId="6E9FC5C1" w14:textId="77777777" w:rsidR="00A37FFA" w:rsidRDefault="00A37FFA" w:rsidP="00A37FFA">
            <w:pPr>
              <w:pStyle w:val="EmptyCellLayoutStyle"/>
              <w:spacing w:after="0" w:line="240" w:lineRule="auto"/>
            </w:pPr>
          </w:p>
        </w:tc>
      </w:tr>
    </w:tbl>
    <w:p xmlns:w="http://schemas.openxmlformats.org/wordprocessingml/2006/main" w14:paraId="79EB8473" w14:textId="77777777" w:rsidR="00A37FFA" w:rsidRDefault="00A37FFA" w:rsidP="00A37FFA">
      <w:pPr>
        <w:spacing w:after="0" w:line="240" w:lineRule="auto"/>
      </w:pPr>
    </w:p>
    <w:p xmlns:w="http://schemas.openxmlformats.org/wordprocessingml/2006/main" w14:paraId="5B452EB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복제본으로부터의 받기 수/초</w:t>
      </w:r>
    </w:p>
    <w:p xmlns:w="http://schemas.openxmlformats.org/wordprocessingml/2006/main" w14:paraId="081DB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G에 대해 이 복제본으로부터 받은 총 메시지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DFB4090" w14:textId="77777777" w:rsidTr="00A37FFA">
        <w:trPr>
          <w:trHeight w:val="54"/>
        </w:trPr>
        <w:tc>
          <w:tcPr>
            <w:tcW w:w="54" w:type="dxa"/>
          </w:tcPr>
          <w:p w14:paraId="77A0D7F9" w14:textId="77777777" w:rsidR="00A37FFA" w:rsidRDefault="00A37FFA" w:rsidP="00A37FFA">
            <w:pPr>
              <w:pStyle w:val="EmptyCellLayoutStyle"/>
              <w:spacing w:after="0" w:line="240" w:lineRule="auto"/>
            </w:pPr>
          </w:p>
        </w:tc>
        <w:tc>
          <w:tcPr>
            <w:tcW w:w="10395" w:type="dxa"/>
          </w:tcPr>
          <w:p w14:paraId="708A5661" w14:textId="77777777" w:rsidR="00A37FFA" w:rsidRDefault="00A37FFA" w:rsidP="00A37FFA">
            <w:pPr>
              <w:pStyle w:val="EmptyCellLayoutStyle"/>
              <w:spacing w:after="0" w:line="240" w:lineRule="auto"/>
            </w:pPr>
          </w:p>
        </w:tc>
        <w:tc>
          <w:tcPr>
            <w:tcW w:w="149" w:type="dxa"/>
          </w:tcPr>
          <w:p w14:paraId="0620A8E0" w14:textId="77777777" w:rsidR="00A37FFA" w:rsidRDefault="00A37FFA" w:rsidP="00A37FFA">
            <w:pPr>
              <w:pStyle w:val="EmptyCellLayoutStyle"/>
              <w:spacing w:after="0" w:line="240" w:lineRule="auto"/>
            </w:pPr>
          </w:p>
        </w:tc>
      </w:tr>
      <w:tr w:rsidR="00A37FFA" w14:paraId="7F43D54B" w14:textId="77777777" w:rsidTr="00A37FFA">
        <w:tc>
          <w:tcPr>
            <w:tcW w:w="54" w:type="dxa"/>
          </w:tcPr>
          <w:p w14:paraId="1AE8AE1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01B56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6AFF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AAA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9FCA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153CB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5A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F52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C39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88F8C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9B6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54D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A627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FD135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B4E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208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E25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5D388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804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1F3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2FB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16CE8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3770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F486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D5B1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5FCC76A" w14:textId="77777777" w:rsidR="00A37FFA" w:rsidRDefault="00A37FFA" w:rsidP="00A37FFA">
            <w:pPr>
              <w:spacing w:after="0" w:line="240" w:lineRule="auto"/>
            </w:pPr>
          </w:p>
        </w:tc>
        <w:tc>
          <w:tcPr>
            <w:tcW w:w="149" w:type="dxa"/>
          </w:tcPr>
          <w:p w14:paraId="4D7AE8DA" w14:textId="77777777" w:rsidR="00A37FFA" w:rsidRDefault="00A37FFA" w:rsidP="00A37FFA">
            <w:pPr>
              <w:pStyle w:val="EmptyCellLayoutStyle"/>
              <w:spacing w:after="0" w:line="240" w:lineRule="auto"/>
            </w:pPr>
          </w:p>
        </w:tc>
      </w:tr>
      <w:tr w:rsidR="00A37FFA" w14:paraId="34056878" w14:textId="77777777" w:rsidTr="00A37FFA">
        <w:trPr>
          <w:trHeight w:val="80"/>
        </w:trPr>
        <w:tc>
          <w:tcPr>
            <w:tcW w:w="54" w:type="dxa"/>
          </w:tcPr>
          <w:p w14:paraId="685A8DAA" w14:textId="77777777" w:rsidR="00A37FFA" w:rsidRDefault="00A37FFA" w:rsidP="00A37FFA">
            <w:pPr>
              <w:pStyle w:val="EmptyCellLayoutStyle"/>
              <w:spacing w:after="0" w:line="240" w:lineRule="auto"/>
            </w:pPr>
          </w:p>
        </w:tc>
        <w:tc>
          <w:tcPr>
            <w:tcW w:w="10395" w:type="dxa"/>
          </w:tcPr>
          <w:p w14:paraId="74F9907D" w14:textId="77777777" w:rsidR="00A37FFA" w:rsidRDefault="00A37FFA" w:rsidP="00A37FFA">
            <w:pPr>
              <w:pStyle w:val="EmptyCellLayoutStyle"/>
              <w:spacing w:after="0" w:line="240" w:lineRule="auto"/>
            </w:pPr>
          </w:p>
        </w:tc>
        <w:tc>
          <w:tcPr>
            <w:tcW w:w="149" w:type="dxa"/>
          </w:tcPr>
          <w:p w14:paraId="25291488" w14:textId="77777777" w:rsidR="00A37FFA" w:rsidRDefault="00A37FFA" w:rsidP="00A37FFA">
            <w:pPr>
              <w:pStyle w:val="EmptyCellLayoutStyle"/>
              <w:spacing w:after="0" w:line="240" w:lineRule="auto"/>
            </w:pPr>
          </w:p>
        </w:tc>
      </w:tr>
    </w:tbl>
    <w:p xmlns:w="http://schemas.openxmlformats.org/wordprocessingml/2006/main" w14:paraId="4E858CE0" w14:textId="77777777" w:rsidR="00A37FFA" w:rsidRDefault="00A37FFA" w:rsidP="00A37FFA">
      <w:pPr>
        <w:spacing w:after="0" w:line="240" w:lineRule="auto"/>
      </w:pPr>
    </w:p>
    <w:p xmlns:w="http://schemas.openxmlformats.org/wordprocessingml/2006/main" w14:paraId="747A399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복제본에 대한 보내기 수/초</w:t>
      </w:r>
    </w:p>
    <w:p xmlns:w="http://schemas.openxmlformats.org/wordprocessingml/2006/main" w14:paraId="0FFFB2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이 복제본에 보내기 위해 큐에 넣을 메시지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48AB5F3" w14:textId="77777777" w:rsidTr="00A37FFA">
        <w:trPr>
          <w:trHeight w:val="54"/>
        </w:trPr>
        <w:tc>
          <w:tcPr>
            <w:tcW w:w="54" w:type="dxa"/>
          </w:tcPr>
          <w:p w14:paraId="5F63C9F5" w14:textId="77777777" w:rsidR="00A37FFA" w:rsidRDefault="00A37FFA" w:rsidP="00A37FFA">
            <w:pPr>
              <w:pStyle w:val="EmptyCellLayoutStyle"/>
              <w:spacing w:after="0" w:line="240" w:lineRule="auto"/>
            </w:pPr>
          </w:p>
        </w:tc>
        <w:tc>
          <w:tcPr>
            <w:tcW w:w="10395" w:type="dxa"/>
          </w:tcPr>
          <w:p w14:paraId="124792C6" w14:textId="77777777" w:rsidR="00A37FFA" w:rsidRDefault="00A37FFA" w:rsidP="00A37FFA">
            <w:pPr>
              <w:pStyle w:val="EmptyCellLayoutStyle"/>
              <w:spacing w:after="0" w:line="240" w:lineRule="auto"/>
            </w:pPr>
          </w:p>
        </w:tc>
        <w:tc>
          <w:tcPr>
            <w:tcW w:w="149" w:type="dxa"/>
          </w:tcPr>
          <w:p w14:paraId="5ED67671" w14:textId="77777777" w:rsidR="00A37FFA" w:rsidRDefault="00A37FFA" w:rsidP="00A37FFA">
            <w:pPr>
              <w:pStyle w:val="EmptyCellLayoutStyle"/>
              <w:spacing w:after="0" w:line="240" w:lineRule="auto"/>
            </w:pPr>
          </w:p>
        </w:tc>
      </w:tr>
      <w:tr w:rsidR="00A37FFA" w14:paraId="3DA846E0" w14:textId="77777777" w:rsidTr="00A37FFA">
        <w:tc>
          <w:tcPr>
            <w:tcW w:w="54" w:type="dxa"/>
          </w:tcPr>
          <w:p w14:paraId="387310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8A6E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D0D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1B96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564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D591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573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EFF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846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19B7B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5AC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A65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0B8B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121C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DAC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BC6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EE7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BC8AC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23E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A01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128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B51B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7B6B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D4C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AACE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E12E7E" w14:textId="77777777" w:rsidR="00A37FFA" w:rsidRDefault="00A37FFA" w:rsidP="00A37FFA">
            <w:pPr>
              <w:spacing w:after="0" w:line="240" w:lineRule="auto"/>
            </w:pPr>
          </w:p>
        </w:tc>
        <w:tc>
          <w:tcPr>
            <w:tcW w:w="149" w:type="dxa"/>
          </w:tcPr>
          <w:p w14:paraId="20C1961B" w14:textId="77777777" w:rsidR="00A37FFA" w:rsidRDefault="00A37FFA" w:rsidP="00A37FFA">
            <w:pPr>
              <w:pStyle w:val="EmptyCellLayoutStyle"/>
              <w:spacing w:after="0" w:line="240" w:lineRule="auto"/>
            </w:pPr>
          </w:p>
        </w:tc>
      </w:tr>
      <w:tr w:rsidR="00A37FFA" w14:paraId="1D654566" w14:textId="77777777" w:rsidTr="00A37FFA">
        <w:trPr>
          <w:trHeight w:val="80"/>
        </w:trPr>
        <w:tc>
          <w:tcPr>
            <w:tcW w:w="54" w:type="dxa"/>
          </w:tcPr>
          <w:p w14:paraId="7BB3DAA2" w14:textId="77777777" w:rsidR="00A37FFA" w:rsidRDefault="00A37FFA" w:rsidP="00A37FFA">
            <w:pPr>
              <w:pStyle w:val="EmptyCellLayoutStyle"/>
              <w:spacing w:after="0" w:line="240" w:lineRule="auto"/>
            </w:pPr>
          </w:p>
        </w:tc>
        <w:tc>
          <w:tcPr>
            <w:tcW w:w="10395" w:type="dxa"/>
          </w:tcPr>
          <w:p w14:paraId="3DD78232" w14:textId="77777777" w:rsidR="00A37FFA" w:rsidRDefault="00A37FFA" w:rsidP="00A37FFA">
            <w:pPr>
              <w:pStyle w:val="EmptyCellLayoutStyle"/>
              <w:spacing w:after="0" w:line="240" w:lineRule="auto"/>
            </w:pPr>
          </w:p>
        </w:tc>
        <w:tc>
          <w:tcPr>
            <w:tcW w:w="149" w:type="dxa"/>
          </w:tcPr>
          <w:p w14:paraId="0FAA900F" w14:textId="77777777" w:rsidR="00A37FFA" w:rsidRDefault="00A37FFA" w:rsidP="00A37FFA">
            <w:pPr>
              <w:pStyle w:val="EmptyCellLayoutStyle"/>
              <w:spacing w:after="0" w:line="240" w:lineRule="auto"/>
            </w:pPr>
          </w:p>
        </w:tc>
      </w:tr>
    </w:tbl>
    <w:p xmlns:w="http://schemas.openxmlformats.org/wordprocessingml/2006/main" w14:paraId="51242B80" w14:textId="77777777" w:rsidR="00A37FFA" w:rsidRDefault="00A37FFA" w:rsidP="00A37FFA">
      <w:pPr>
        <w:spacing w:after="0" w:line="240" w:lineRule="auto"/>
      </w:pPr>
    </w:p>
    <w:p xmlns:w="http://schemas.openxmlformats.org/wordprocessingml/2006/main" w14:paraId="73A5B85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전송하기 위한 보내기 수/초</w:t>
      </w:r>
    </w:p>
    <w:p xmlns:w="http://schemas.openxmlformats.org/wordprocessingml/2006/main" w14:paraId="379E08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이 복제본에 전송된 메시지의 수입니다. 제어 메시지를 비롯하여 이 복제본에서 전송된 모든 메시지가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EB76897" w14:textId="77777777" w:rsidTr="00A37FFA">
        <w:trPr>
          <w:trHeight w:val="54"/>
        </w:trPr>
        <w:tc>
          <w:tcPr>
            <w:tcW w:w="54" w:type="dxa"/>
          </w:tcPr>
          <w:p w14:paraId="44C91070" w14:textId="77777777" w:rsidR="00A37FFA" w:rsidRDefault="00A37FFA" w:rsidP="00A37FFA">
            <w:pPr>
              <w:pStyle w:val="EmptyCellLayoutStyle"/>
              <w:spacing w:after="0" w:line="240" w:lineRule="auto"/>
            </w:pPr>
          </w:p>
        </w:tc>
        <w:tc>
          <w:tcPr>
            <w:tcW w:w="10395" w:type="dxa"/>
          </w:tcPr>
          <w:p w14:paraId="70887632" w14:textId="77777777" w:rsidR="00A37FFA" w:rsidRDefault="00A37FFA" w:rsidP="00A37FFA">
            <w:pPr>
              <w:pStyle w:val="EmptyCellLayoutStyle"/>
              <w:spacing w:after="0" w:line="240" w:lineRule="auto"/>
            </w:pPr>
          </w:p>
        </w:tc>
        <w:tc>
          <w:tcPr>
            <w:tcW w:w="149" w:type="dxa"/>
          </w:tcPr>
          <w:p w14:paraId="3E2B5061" w14:textId="77777777" w:rsidR="00A37FFA" w:rsidRDefault="00A37FFA" w:rsidP="00A37FFA">
            <w:pPr>
              <w:pStyle w:val="EmptyCellLayoutStyle"/>
              <w:spacing w:after="0" w:line="240" w:lineRule="auto"/>
            </w:pPr>
          </w:p>
        </w:tc>
      </w:tr>
      <w:tr w:rsidR="00A37FFA" w14:paraId="1FB999B7" w14:textId="77777777" w:rsidTr="00A37FFA">
        <w:tc>
          <w:tcPr>
            <w:tcW w:w="54" w:type="dxa"/>
          </w:tcPr>
          <w:p w14:paraId="7D342A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A601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3DC2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6A3E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F366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DC253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BF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8E10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F9B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16F4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87A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3FE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7021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45350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F35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3CC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7D7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85521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F41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0CF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1A2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F7275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711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8E4D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511A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50B95F1" w14:textId="77777777" w:rsidR="00A37FFA" w:rsidRDefault="00A37FFA" w:rsidP="00A37FFA">
            <w:pPr>
              <w:spacing w:after="0" w:line="240" w:lineRule="auto"/>
            </w:pPr>
          </w:p>
        </w:tc>
        <w:tc>
          <w:tcPr>
            <w:tcW w:w="149" w:type="dxa"/>
          </w:tcPr>
          <w:p w14:paraId="18841F83" w14:textId="77777777" w:rsidR="00A37FFA" w:rsidRDefault="00A37FFA" w:rsidP="00A37FFA">
            <w:pPr>
              <w:pStyle w:val="EmptyCellLayoutStyle"/>
              <w:spacing w:after="0" w:line="240" w:lineRule="auto"/>
            </w:pPr>
          </w:p>
        </w:tc>
      </w:tr>
      <w:tr w:rsidR="00A37FFA" w14:paraId="677ACDB1" w14:textId="77777777" w:rsidTr="00A37FFA">
        <w:trPr>
          <w:trHeight w:val="80"/>
        </w:trPr>
        <w:tc>
          <w:tcPr>
            <w:tcW w:w="54" w:type="dxa"/>
          </w:tcPr>
          <w:p w14:paraId="2E4AD301" w14:textId="77777777" w:rsidR="00A37FFA" w:rsidRDefault="00A37FFA" w:rsidP="00A37FFA">
            <w:pPr>
              <w:pStyle w:val="EmptyCellLayoutStyle"/>
              <w:spacing w:after="0" w:line="240" w:lineRule="auto"/>
            </w:pPr>
          </w:p>
        </w:tc>
        <w:tc>
          <w:tcPr>
            <w:tcW w:w="10395" w:type="dxa"/>
          </w:tcPr>
          <w:p w14:paraId="078D98D2" w14:textId="77777777" w:rsidR="00A37FFA" w:rsidRDefault="00A37FFA" w:rsidP="00A37FFA">
            <w:pPr>
              <w:pStyle w:val="EmptyCellLayoutStyle"/>
              <w:spacing w:after="0" w:line="240" w:lineRule="auto"/>
            </w:pPr>
          </w:p>
        </w:tc>
        <w:tc>
          <w:tcPr>
            <w:tcW w:w="149" w:type="dxa"/>
          </w:tcPr>
          <w:p w14:paraId="5E2C6064" w14:textId="77777777" w:rsidR="00A37FFA" w:rsidRDefault="00A37FFA" w:rsidP="00A37FFA">
            <w:pPr>
              <w:pStyle w:val="EmptyCellLayoutStyle"/>
              <w:spacing w:after="0" w:line="240" w:lineRule="auto"/>
            </w:pPr>
          </w:p>
        </w:tc>
      </w:tr>
    </w:tbl>
    <w:p xmlns:w="http://schemas.openxmlformats.org/wordprocessingml/2006/main" w14:paraId="6D31F8AF" w14:textId="77777777" w:rsidR="00A37FFA" w:rsidRDefault="00A37FFA" w:rsidP="00A37FFA">
      <w:pPr>
        <w:spacing w:after="0" w:line="240" w:lineRule="auto"/>
      </w:pPr>
    </w:p>
    <w:p xmlns:w="http://schemas.openxmlformats.org/wordprocessingml/2006/main" w14:paraId="311E354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흐름 제어 시간(밀리초/초)</w:t>
      </w:r>
    </w:p>
    <w:p xmlns:w="http://schemas.openxmlformats.org/wordprocessingml/2006/main" w14:paraId="6EEFC2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마지막 1초 안에 이 복제본에 흐름 제어를 사용하도록 설정된 시간(밀리초)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2308D0" w14:textId="77777777" w:rsidTr="00A37FFA">
        <w:trPr>
          <w:trHeight w:val="54"/>
        </w:trPr>
        <w:tc>
          <w:tcPr>
            <w:tcW w:w="54" w:type="dxa"/>
          </w:tcPr>
          <w:p w14:paraId="7EF95E89" w14:textId="77777777" w:rsidR="00A37FFA" w:rsidRDefault="00A37FFA" w:rsidP="00A37FFA">
            <w:pPr>
              <w:pStyle w:val="EmptyCellLayoutStyle"/>
              <w:spacing w:after="0" w:line="240" w:lineRule="auto"/>
            </w:pPr>
          </w:p>
        </w:tc>
        <w:tc>
          <w:tcPr>
            <w:tcW w:w="10395" w:type="dxa"/>
          </w:tcPr>
          <w:p w14:paraId="3FACA97A" w14:textId="77777777" w:rsidR="00A37FFA" w:rsidRDefault="00A37FFA" w:rsidP="00A37FFA">
            <w:pPr>
              <w:pStyle w:val="EmptyCellLayoutStyle"/>
              <w:spacing w:after="0" w:line="240" w:lineRule="auto"/>
            </w:pPr>
          </w:p>
        </w:tc>
        <w:tc>
          <w:tcPr>
            <w:tcW w:w="149" w:type="dxa"/>
          </w:tcPr>
          <w:p w14:paraId="5DEE82F6" w14:textId="77777777" w:rsidR="00A37FFA" w:rsidRDefault="00A37FFA" w:rsidP="00A37FFA">
            <w:pPr>
              <w:pStyle w:val="EmptyCellLayoutStyle"/>
              <w:spacing w:after="0" w:line="240" w:lineRule="auto"/>
            </w:pPr>
          </w:p>
        </w:tc>
      </w:tr>
      <w:tr w:rsidR="00A37FFA" w14:paraId="7164D1EB" w14:textId="77777777" w:rsidTr="00A37FFA">
        <w:tc>
          <w:tcPr>
            <w:tcW w:w="54" w:type="dxa"/>
          </w:tcPr>
          <w:p w14:paraId="3515C73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B282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875C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E3098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F08F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2D7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917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9F8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B5A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51F82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4E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D60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9989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F93E6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01A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DDF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BB0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E5FD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AC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63F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FB8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ED9F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223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860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1C83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1D9D3E" w14:textId="77777777" w:rsidR="00A37FFA" w:rsidRDefault="00A37FFA" w:rsidP="00A37FFA">
            <w:pPr>
              <w:spacing w:after="0" w:line="240" w:lineRule="auto"/>
            </w:pPr>
          </w:p>
        </w:tc>
        <w:tc>
          <w:tcPr>
            <w:tcW w:w="149" w:type="dxa"/>
          </w:tcPr>
          <w:p w14:paraId="4126324F" w14:textId="77777777" w:rsidR="00A37FFA" w:rsidRDefault="00A37FFA" w:rsidP="00A37FFA">
            <w:pPr>
              <w:pStyle w:val="EmptyCellLayoutStyle"/>
              <w:spacing w:after="0" w:line="240" w:lineRule="auto"/>
            </w:pPr>
          </w:p>
        </w:tc>
      </w:tr>
      <w:tr w:rsidR="00A37FFA" w14:paraId="41DDE9D1" w14:textId="77777777" w:rsidTr="00A37FFA">
        <w:trPr>
          <w:trHeight w:val="80"/>
        </w:trPr>
        <w:tc>
          <w:tcPr>
            <w:tcW w:w="54" w:type="dxa"/>
          </w:tcPr>
          <w:p w14:paraId="43D620AD" w14:textId="77777777" w:rsidR="00A37FFA" w:rsidRDefault="00A37FFA" w:rsidP="00A37FFA">
            <w:pPr>
              <w:pStyle w:val="EmptyCellLayoutStyle"/>
              <w:spacing w:after="0" w:line="240" w:lineRule="auto"/>
            </w:pPr>
          </w:p>
        </w:tc>
        <w:tc>
          <w:tcPr>
            <w:tcW w:w="10395" w:type="dxa"/>
          </w:tcPr>
          <w:p w14:paraId="08B073E1" w14:textId="77777777" w:rsidR="00A37FFA" w:rsidRDefault="00A37FFA" w:rsidP="00A37FFA">
            <w:pPr>
              <w:pStyle w:val="EmptyCellLayoutStyle"/>
              <w:spacing w:after="0" w:line="240" w:lineRule="auto"/>
            </w:pPr>
          </w:p>
        </w:tc>
        <w:tc>
          <w:tcPr>
            <w:tcW w:w="149" w:type="dxa"/>
          </w:tcPr>
          <w:p w14:paraId="745A28D8" w14:textId="77777777" w:rsidR="00A37FFA" w:rsidRDefault="00A37FFA" w:rsidP="00A37FFA">
            <w:pPr>
              <w:pStyle w:val="EmptyCellLayoutStyle"/>
              <w:spacing w:after="0" w:line="240" w:lineRule="auto"/>
            </w:pPr>
          </w:p>
        </w:tc>
      </w:tr>
    </w:tbl>
    <w:p xmlns:w="http://schemas.openxmlformats.org/wordprocessingml/2006/main" w14:paraId="795FE0CC" w14:textId="77777777" w:rsidR="00A37FFA" w:rsidRDefault="00A37FFA" w:rsidP="00A37FFA">
      <w:pPr>
        <w:spacing w:after="0" w:line="240" w:lineRule="auto"/>
      </w:pPr>
    </w:p>
    <w:p xmlns:w="http://schemas.openxmlformats.org/wordprocessingml/2006/main" w14:paraId="6E3FE53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복제본에서 받은 바이트 수/초</w:t>
      </w:r>
    </w:p>
    <w:p xmlns:w="http://schemas.openxmlformats.org/wordprocessingml/2006/main" w14:paraId="2448AF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AG에 대해 이 복제본에서 받은 총 바이트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469CA4" w14:textId="77777777" w:rsidTr="00A37FFA">
        <w:trPr>
          <w:trHeight w:val="54"/>
        </w:trPr>
        <w:tc>
          <w:tcPr>
            <w:tcW w:w="54" w:type="dxa"/>
          </w:tcPr>
          <w:p w14:paraId="137C7AE6" w14:textId="77777777" w:rsidR="00A37FFA" w:rsidRDefault="00A37FFA" w:rsidP="00A37FFA">
            <w:pPr>
              <w:pStyle w:val="EmptyCellLayoutStyle"/>
              <w:spacing w:after="0" w:line="240" w:lineRule="auto"/>
            </w:pPr>
          </w:p>
        </w:tc>
        <w:tc>
          <w:tcPr>
            <w:tcW w:w="10395" w:type="dxa"/>
          </w:tcPr>
          <w:p w14:paraId="2983838D" w14:textId="77777777" w:rsidR="00A37FFA" w:rsidRDefault="00A37FFA" w:rsidP="00A37FFA">
            <w:pPr>
              <w:pStyle w:val="EmptyCellLayoutStyle"/>
              <w:spacing w:after="0" w:line="240" w:lineRule="auto"/>
            </w:pPr>
          </w:p>
        </w:tc>
        <w:tc>
          <w:tcPr>
            <w:tcW w:w="149" w:type="dxa"/>
          </w:tcPr>
          <w:p w14:paraId="355A8254" w14:textId="77777777" w:rsidR="00A37FFA" w:rsidRDefault="00A37FFA" w:rsidP="00A37FFA">
            <w:pPr>
              <w:pStyle w:val="EmptyCellLayoutStyle"/>
              <w:spacing w:after="0" w:line="240" w:lineRule="auto"/>
            </w:pPr>
          </w:p>
        </w:tc>
      </w:tr>
      <w:tr w:rsidR="00A37FFA" w14:paraId="2D19B04C" w14:textId="77777777" w:rsidTr="00A37FFA">
        <w:tc>
          <w:tcPr>
            <w:tcW w:w="54" w:type="dxa"/>
          </w:tcPr>
          <w:p w14:paraId="6BF42E6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356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A4CB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1C32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BF55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357B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826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D8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70E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438B2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003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5D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A310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2AEF8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38F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C3D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29F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22DEE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1F5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18F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326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08CC0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1F4E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15DB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8836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CE06D0" w14:textId="77777777" w:rsidR="00A37FFA" w:rsidRDefault="00A37FFA" w:rsidP="00A37FFA">
            <w:pPr>
              <w:spacing w:after="0" w:line="240" w:lineRule="auto"/>
            </w:pPr>
          </w:p>
        </w:tc>
        <w:tc>
          <w:tcPr>
            <w:tcW w:w="149" w:type="dxa"/>
          </w:tcPr>
          <w:p w14:paraId="14E84131" w14:textId="77777777" w:rsidR="00A37FFA" w:rsidRDefault="00A37FFA" w:rsidP="00A37FFA">
            <w:pPr>
              <w:pStyle w:val="EmptyCellLayoutStyle"/>
              <w:spacing w:after="0" w:line="240" w:lineRule="auto"/>
            </w:pPr>
          </w:p>
        </w:tc>
      </w:tr>
      <w:tr w:rsidR="00A37FFA" w14:paraId="5E954625" w14:textId="77777777" w:rsidTr="00A37FFA">
        <w:trPr>
          <w:trHeight w:val="80"/>
        </w:trPr>
        <w:tc>
          <w:tcPr>
            <w:tcW w:w="54" w:type="dxa"/>
          </w:tcPr>
          <w:p w14:paraId="4D8D0FA0" w14:textId="77777777" w:rsidR="00A37FFA" w:rsidRDefault="00A37FFA" w:rsidP="00A37FFA">
            <w:pPr>
              <w:pStyle w:val="EmptyCellLayoutStyle"/>
              <w:spacing w:after="0" w:line="240" w:lineRule="auto"/>
            </w:pPr>
          </w:p>
        </w:tc>
        <w:tc>
          <w:tcPr>
            <w:tcW w:w="10395" w:type="dxa"/>
          </w:tcPr>
          <w:p w14:paraId="379D59EC" w14:textId="77777777" w:rsidR="00A37FFA" w:rsidRDefault="00A37FFA" w:rsidP="00A37FFA">
            <w:pPr>
              <w:pStyle w:val="EmptyCellLayoutStyle"/>
              <w:spacing w:after="0" w:line="240" w:lineRule="auto"/>
            </w:pPr>
          </w:p>
        </w:tc>
        <w:tc>
          <w:tcPr>
            <w:tcW w:w="149" w:type="dxa"/>
          </w:tcPr>
          <w:p w14:paraId="2A8F82AF" w14:textId="77777777" w:rsidR="00A37FFA" w:rsidRDefault="00A37FFA" w:rsidP="00A37FFA">
            <w:pPr>
              <w:pStyle w:val="EmptyCellLayoutStyle"/>
              <w:spacing w:after="0" w:line="240" w:lineRule="auto"/>
            </w:pPr>
          </w:p>
        </w:tc>
      </w:tr>
    </w:tbl>
    <w:p xmlns:w="http://schemas.openxmlformats.org/wordprocessingml/2006/main" w14:paraId="1FB0D9BA" w14:textId="77777777" w:rsidR="00A37FFA" w:rsidRDefault="00A37FFA" w:rsidP="00A37FFA">
      <w:pPr>
        <w:spacing w:after="0" w:line="240" w:lineRule="auto"/>
      </w:pPr>
    </w:p>
    <w:p xmlns:w="http://schemas.openxmlformats.org/wordprocessingml/2006/main" w14:paraId="5E9D77B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복제본에 보낸 바이트 수/초</w:t>
      </w:r>
    </w:p>
    <w:p xmlns:w="http://schemas.openxmlformats.org/wordprocessingml/2006/main" w14:paraId="5A062B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이 복제본에 전송되기 위해 큐에 배치된 데이터베이스 메시지 바이트의 수입니다. 바이트에는 AG의 모든 데이터베이스에 대한 메시지가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22B78F" w14:textId="77777777" w:rsidTr="00A37FFA">
        <w:trPr>
          <w:trHeight w:val="54"/>
        </w:trPr>
        <w:tc>
          <w:tcPr>
            <w:tcW w:w="54" w:type="dxa"/>
          </w:tcPr>
          <w:p w14:paraId="39AC8D72" w14:textId="77777777" w:rsidR="00A37FFA" w:rsidRDefault="00A37FFA" w:rsidP="00A37FFA">
            <w:pPr>
              <w:pStyle w:val="EmptyCellLayoutStyle"/>
              <w:spacing w:after="0" w:line="240" w:lineRule="auto"/>
            </w:pPr>
          </w:p>
        </w:tc>
        <w:tc>
          <w:tcPr>
            <w:tcW w:w="10395" w:type="dxa"/>
          </w:tcPr>
          <w:p w14:paraId="2BBB1E37" w14:textId="77777777" w:rsidR="00A37FFA" w:rsidRDefault="00A37FFA" w:rsidP="00A37FFA">
            <w:pPr>
              <w:pStyle w:val="EmptyCellLayoutStyle"/>
              <w:spacing w:after="0" w:line="240" w:lineRule="auto"/>
            </w:pPr>
          </w:p>
        </w:tc>
        <w:tc>
          <w:tcPr>
            <w:tcW w:w="149" w:type="dxa"/>
          </w:tcPr>
          <w:p w14:paraId="4482E89D" w14:textId="77777777" w:rsidR="00A37FFA" w:rsidRDefault="00A37FFA" w:rsidP="00A37FFA">
            <w:pPr>
              <w:pStyle w:val="EmptyCellLayoutStyle"/>
              <w:spacing w:after="0" w:line="240" w:lineRule="auto"/>
            </w:pPr>
          </w:p>
        </w:tc>
      </w:tr>
      <w:tr w:rsidR="00A37FFA" w14:paraId="78DE938B" w14:textId="77777777" w:rsidTr="00A37FFA">
        <w:tc>
          <w:tcPr>
            <w:tcW w:w="54" w:type="dxa"/>
          </w:tcPr>
          <w:p w14:paraId="67E8D1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79AA6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197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CAF7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4405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E9E31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F053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212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049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FE486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FE8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8A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871D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C12F5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408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0CF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F1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DB48E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88F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103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19C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08E57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C82B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4674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EF4D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FB0ECB2" w14:textId="77777777" w:rsidR="00A37FFA" w:rsidRDefault="00A37FFA" w:rsidP="00A37FFA">
            <w:pPr>
              <w:spacing w:after="0" w:line="240" w:lineRule="auto"/>
            </w:pPr>
          </w:p>
        </w:tc>
        <w:tc>
          <w:tcPr>
            <w:tcW w:w="149" w:type="dxa"/>
          </w:tcPr>
          <w:p w14:paraId="3175377D" w14:textId="77777777" w:rsidR="00A37FFA" w:rsidRDefault="00A37FFA" w:rsidP="00A37FFA">
            <w:pPr>
              <w:pStyle w:val="EmptyCellLayoutStyle"/>
              <w:spacing w:after="0" w:line="240" w:lineRule="auto"/>
            </w:pPr>
          </w:p>
        </w:tc>
      </w:tr>
      <w:tr w:rsidR="00A37FFA" w14:paraId="0243AAF8" w14:textId="77777777" w:rsidTr="00A37FFA">
        <w:trPr>
          <w:trHeight w:val="80"/>
        </w:trPr>
        <w:tc>
          <w:tcPr>
            <w:tcW w:w="54" w:type="dxa"/>
          </w:tcPr>
          <w:p w14:paraId="0DCF333C" w14:textId="77777777" w:rsidR="00A37FFA" w:rsidRDefault="00A37FFA" w:rsidP="00A37FFA">
            <w:pPr>
              <w:pStyle w:val="EmptyCellLayoutStyle"/>
              <w:spacing w:after="0" w:line="240" w:lineRule="auto"/>
            </w:pPr>
          </w:p>
        </w:tc>
        <w:tc>
          <w:tcPr>
            <w:tcW w:w="10395" w:type="dxa"/>
          </w:tcPr>
          <w:p w14:paraId="60ED4276" w14:textId="77777777" w:rsidR="00A37FFA" w:rsidRDefault="00A37FFA" w:rsidP="00A37FFA">
            <w:pPr>
              <w:pStyle w:val="EmptyCellLayoutStyle"/>
              <w:spacing w:after="0" w:line="240" w:lineRule="auto"/>
            </w:pPr>
          </w:p>
        </w:tc>
        <w:tc>
          <w:tcPr>
            <w:tcW w:w="149" w:type="dxa"/>
          </w:tcPr>
          <w:p w14:paraId="091B9584" w14:textId="77777777" w:rsidR="00A37FFA" w:rsidRDefault="00A37FFA" w:rsidP="00A37FFA">
            <w:pPr>
              <w:pStyle w:val="EmptyCellLayoutStyle"/>
              <w:spacing w:after="0" w:line="240" w:lineRule="auto"/>
            </w:pPr>
          </w:p>
        </w:tc>
      </w:tr>
    </w:tbl>
    <w:p xmlns:w="http://schemas.openxmlformats.org/wordprocessingml/2006/main" w14:paraId="7902A08A" w14:textId="77777777" w:rsidR="00A37FFA" w:rsidRDefault="00A37FFA" w:rsidP="00A37FFA">
      <w:pPr>
        <w:spacing w:after="0" w:line="240" w:lineRule="auto"/>
      </w:pPr>
    </w:p>
    <w:p xmlns:w="http://schemas.openxmlformats.org/wordprocessingml/2006/main" w14:paraId="74D5D4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전송을 위해 보낸 바이트 수/초</w:t>
      </w:r>
    </w:p>
    <w:p xmlns:w="http://schemas.openxmlformats.org/wordprocessingml/2006/main" w14:paraId="4A3418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복제본에 보낸 총 바이트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D19613" w14:textId="77777777" w:rsidTr="00A37FFA">
        <w:trPr>
          <w:trHeight w:val="54"/>
        </w:trPr>
        <w:tc>
          <w:tcPr>
            <w:tcW w:w="54" w:type="dxa"/>
          </w:tcPr>
          <w:p w14:paraId="4B8CF476" w14:textId="77777777" w:rsidR="00A37FFA" w:rsidRDefault="00A37FFA" w:rsidP="00A37FFA">
            <w:pPr>
              <w:pStyle w:val="EmptyCellLayoutStyle"/>
              <w:spacing w:after="0" w:line="240" w:lineRule="auto"/>
            </w:pPr>
          </w:p>
        </w:tc>
        <w:tc>
          <w:tcPr>
            <w:tcW w:w="10395" w:type="dxa"/>
          </w:tcPr>
          <w:p w14:paraId="798B1EFE" w14:textId="77777777" w:rsidR="00A37FFA" w:rsidRDefault="00A37FFA" w:rsidP="00A37FFA">
            <w:pPr>
              <w:pStyle w:val="EmptyCellLayoutStyle"/>
              <w:spacing w:after="0" w:line="240" w:lineRule="auto"/>
            </w:pPr>
          </w:p>
        </w:tc>
        <w:tc>
          <w:tcPr>
            <w:tcW w:w="149" w:type="dxa"/>
          </w:tcPr>
          <w:p w14:paraId="6930E517" w14:textId="77777777" w:rsidR="00A37FFA" w:rsidRDefault="00A37FFA" w:rsidP="00A37FFA">
            <w:pPr>
              <w:pStyle w:val="EmptyCellLayoutStyle"/>
              <w:spacing w:after="0" w:line="240" w:lineRule="auto"/>
            </w:pPr>
          </w:p>
        </w:tc>
      </w:tr>
      <w:tr w:rsidR="00A37FFA" w14:paraId="20F24FD9" w14:textId="77777777" w:rsidTr="00A37FFA">
        <w:tc>
          <w:tcPr>
            <w:tcW w:w="54" w:type="dxa"/>
          </w:tcPr>
          <w:p w14:paraId="6A770D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CD859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5D16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41C0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1F1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715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415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622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8B5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7F2BD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D88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5F6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E244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E0337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119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04C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28A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99D61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72A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58A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086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7F69C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B7A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EC69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A408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AEDFD9E" w14:textId="77777777" w:rsidR="00A37FFA" w:rsidRDefault="00A37FFA" w:rsidP="00A37FFA">
            <w:pPr>
              <w:spacing w:after="0" w:line="240" w:lineRule="auto"/>
            </w:pPr>
          </w:p>
        </w:tc>
        <w:tc>
          <w:tcPr>
            <w:tcW w:w="149" w:type="dxa"/>
          </w:tcPr>
          <w:p w14:paraId="57277CF9" w14:textId="77777777" w:rsidR="00A37FFA" w:rsidRDefault="00A37FFA" w:rsidP="00A37FFA">
            <w:pPr>
              <w:pStyle w:val="EmptyCellLayoutStyle"/>
              <w:spacing w:after="0" w:line="240" w:lineRule="auto"/>
            </w:pPr>
          </w:p>
        </w:tc>
      </w:tr>
      <w:tr w:rsidR="00A37FFA" w14:paraId="5DAA1792" w14:textId="77777777" w:rsidTr="00A37FFA">
        <w:trPr>
          <w:trHeight w:val="80"/>
        </w:trPr>
        <w:tc>
          <w:tcPr>
            <w:tcW w:w="54" w:type="dxa"/>
          </w:tcPr>
          <w:p w14:paraId="0AEE072F" w14:textId="77777777" w:rsidR="00A37FFA" w:rsidRDefault="00A37FFA" w:rsidP="00A37FFA">
            <w:pPr>
              <w:pStyle w:val="EmptyCellLayoutStyle"/>
              <w:spacing w:after="0" w:line="240" w:lineRule="auto"/>
            </w:pPr>
          </w:p>
        </w:tc>
        <w:tc>
          <w:tcPr>
            <w:tcW w:w="10395" w:type="dxa"/>
          </w:tcPr>
          <w:p w14:paraId="68965742" w14:textId="77777777" w:rsidR="00A37FFA" w:rsidRDefault="00A37FFA" w:rsidP="00A37FFA">
            <w:pPr>
              <w:pStyle w:val="EmptyCellLayoutStyle"/>
              <w:spacing w:after="0" w:line="240" w:lineRule="auto"/>
            </w:pPr>
          </w:p>
        </w:tc>
        <w:tc>
          <w:tcPr>
            <w:tcW w:w="149" w:type="dxa"/>
          </w:tcPr>
          <w:p w14:paraId="6A9E803A" w14:textId="77777777" w:rsidR="00A37FFA" w:rsidRDefault="00A37FFA" w:rsidP="00A37FFA">
            <w:pPr>
              <w:pStyle w:val="EmptyCellLayoutStyle"/>
              <w:spacing w:after="0" w:line="240" w:lineRule="auto"/>
            </w:pPr>
          </w:p>
        </w:tc>
      </w:tr>
    </w:tbl>
    <w:p xmlns:w="http://schemas.openxmlformats.org/wordprocessingml/2006/main" w14:paraId="61572875" w14:textId="77777777" w:rsidR="00A37FFA" w:rsidRDefault="00A37FFA" w:rsidP="00A37FFA">
      <w:pPr>
        <w:spacing w:after="0" w:line="240" w:lineRule="auto"/>
      </w:pPr>
    </w:p>
    <w:p xmlns:w="http://schemas.openxmlformats.org/wordprocessingml/2006/main" w14:paraId="67B80A56"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가용성 복제본 중요 정책</w:t>
      </w:r>
    </w:p>
    <w:p xmlns:w="http://schemas.openxmlformats.org/wordprocessingml/2006/main" w14:paraId="1A716C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을 패싯으로 사용하고 오류 범주 중 하나를 정책 범주로 사용하는 사용자 지정 사용자 정책입니다.</w:t>
      </w:r>
    </w:p>
    <w:p xmlns:w="http://schemas.openxmlformats.org/wordprocessingml/2006/main" w14:paraId="0C592349"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복제본 중요 정책 - 검색</w:t>
      </w:r>
    </w:p>
    <w:p xmlns:w="http://schemas.openxmlformats.org/wordprocessingml/2006/main" w14:paraId="52AB55E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가용성 복제본 사용자 지정 사용자 정책 검색</w:t>
      </w:r>
    </w:p>
    <w:p xmlns:w="http://schemas.openxmlformats.org/wordprocessingml/2006/main" w14:paraId="120B43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가용성 복제본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FAB172" w14:textId="77777777" w:rsidTr="00A37FFA">
        <w:trPr>
          <w:trHeight w:val="54"/>
        </w:trPr>
        <w:tc>
          <w:tcPr>
            <w:tcW w:w="54" w:type="dxa"/>
          </w:tcPr>
          <w:p w14:paraId="551A2186" w14:textId="77777777" w:rsidR="00A37FFA" w:rsidRDefault="00A37FFA" w:rsidP="00A37FFA">
            <w:pPr>
              <w:pStyle w:val="EmptyCellLayoutStyle"/>
              <w:spacing w:after="0" w:line="240" w:lineRule="auto"/>
            </w:pPr>
          </w:p>
        </w:tc>
        <w:tc>
          <w:tcPr>
            <w:tcW w:w="10395" w:type="dxa"/>
          </w:tcPr>
          <w:p w14:paraId="6684ECCA" w14:textId="77777777" w:rsidR="00A37FFA" w:rsidRDefault="00A37FFA" w:rsidP="00A37FFA">
            <w:pPr>
              <w:pStyle w:val="EmptyCellLayoutStyle"/>
              <w:spacing w:after="0" w:line="240" w:lineRule="auto"/>
            </w:pPr>
          </w:p>
        </w:tc>
        <w:tc>
          <w:tcPr>
            <w:tcW w:w="149" w:type="dxa"/>
          </w:tcPr>
          <w:p w14:paraId="147CFCCB" w14:textId="77777777" w:rsidR="00A37FFA" w:rsidRDefault="00A37FFA" w:rsidP="00A37FFA">
            <w:pPr>
              <w:pStyle w:val="EmptyCellLayoutStyle"/>
              <w:spacing w:after="0" w:line="240" w:lineRule="auto"/>
            </w:pPr>
          </w:p>
        </w:tc>
      </w:tr>
      <w:tr w:rsidR="00A37FFA" w14:paraId="5FA2DCE9" w14:textId="77777777" w:rsidTr="00A37FFA">
        <w:tc>
          <w:tcPr>
            <w:tcW w:w="54" w:type="dxa"/>
          </w:tcPr>
          <w:p w14:paraId="417610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1006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6966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01C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A3DA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A412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35D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BE0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80C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4F797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87B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F5A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FED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253F6E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E9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35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3AF0D" w14:textId="77777777" w:rsidR="00A37FFA" w:rsidRDefault="00A37FFA" w:rsidP="00A37FFA">
                  <w:pPr>
                    <w:spacing w:after="0" w:line="240" w:lineRule="auto"/>
                  </w:pPr>
                </w:p>
              </w:tc>
            </w:tr>
            <w:tr w:rsidR="00A37FFA" w14:paraId="7D6E33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868E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372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9E2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B333A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CBB8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64D0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D46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D1FC3E" w14:textId="77777777" w:rsidR="00A37FFA" w:rsidRDefault="00A37FFA" w:rsidP="00A37FFA">
            <w:pPr>
              <w:spacing w:after="0" w:line="240" w:lineRule="auto"/>
            </w:pPr>
          </w:p>
        </w:tc>
        <w:tc>
          <w:tcPr>
            <w:tcW w:w="149" w:type="dxa"/>
          </w:tcPr>
          <w:p w14:paraId="6AC6972F" w14:textId="77777777" w:rsidR="00A37FFA" w:rsidRDefault="00A37FFA" w:rsidP="00A37FFA">
            <w:pPr>
              <w:pStyle w:val="EmptyCellLayoutStyle"/>
              <w:spacing w:after="0" w:line="240" w:lineRule="auto"/>
            </w:pPr>
          </w:p>
        </w:tc>
      </w:tr>
      <w:tr w:rsidR="00A37FFA" w14:paraId="1D6856F2" w14:textId="77777777" w:rsidTr="00A37FFA">
        <w:trPr>
          <w:trHeight w:val="80"/>
        </w:trPr>
        <w:tc>
          <w:tcPr>
            <w:tcW w:w="54" w:type="dxa"/>
          </w:tcPr>
          <w:p w14:paraId="0601B3C9" w14:textId="77777777" w:rsidR="00A37FFA" w:rsidRDefault="00A37FFA" w:rsidP="00A37FFA">
            <w:pPr>
              <w:pStyle w:val="EmptyCellLayoutStyle"/>
              <w:spacing w:after="0" w:line="240" w:lineRule="auto"/>
            </w:pPr>
          </w:p>
        </w:tc>
        <w:tc>
          <w:tcPr>
            <w:tcW w:w="10395" w:type="dxa"/>
          </w:tcPr>
          <w:p w14:paraId="0A5AD108" w14:textId="77777777" w:rsidR="00A37FFA" w:rsidRDefault="00A37FFA" w:rsidP="00A37FFA">
            <w:pPr>
              <w:pStyle w:val="EmptyCellLayoutStyle"/>
              <w:spacing w:after="0" w:line="240" w:lineRule="auto"/>
            </w:pPr>
          </w:p>
        </w:tc>
        <w:tc>
          <w:tcPr>
            <w:tcW w:w="149" w:type="dxa"/>
          </w:tcPr>
          <w:p w14:paraId="5911DD6C" w14:textId="77777777" w:rsidR="00A37FFA" w:rsidRDefault="00A37FFA" w:rsidP="00A37FFA">
            <w:pPr>
              <w:pStyle w:val="EmptyCellLayoutStyle"/>
              <w:spacing w:after="0" w:line="240" w:lineRule="auto"/>
            </w:pPr>
          </w:p>
        </w:tc>
      </w:tr>
    </w:tbl>
    <w:p xmlns:w="http://schemas.openxmlformats.org/wordprocessingml/2006/main" w14:paraId="46DC4C2B" w14:textId="77777777" w:rsidR="00A37FFA" w:rsidRDefault="00A37FFA" w:rsidP="00A37FFA">
      <w:pPr>
        <w:spacing w:after="0" w:line="240" w:lineRule="auto"/>
      </w:pPr>
    </w:p>
    <w:p xmlns:w="http://schemas.openxmlformats.org/wordprocessingml/2006/main" w14:paraId="0C62E7B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복제본 중요 정책 - 유닛 모니터</w:t>
      </w:r>
    </w:p>
    <w:p xmlns:w="http://schemas.openxmlformats.org/wordprocessingml/2006/main" w14:paraId="495F0B2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상태 정책</w:t>
      </w:r>
    </w:p>
    <w:p xmlns:w="http://schemas.openxmlformats.org/wordprocessingml/2006/main" w14:paraId="5E3BA4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위험 상태가 포함된 두 가지 상태 모니터가 사용자 지정 사용자 정책의 상태를 반영하는 데 특별히 사용되며, 가용성 복제본을 패싯으로 사용하고 미리 정의된 오류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17C33B" w14:textId="77777777" w:rsidTr="00A37FFA">
        <w:trPr>
          <w:trHeight w:val="54"/>
        </w:trPr>
        <w:tc>
          <w:tcPr>
            <w:tcW w:w="54" w:type="dxa"/>
          </w:tcPr>
          <w:p w14:paraId="3116E184" w14:textId="77777777" w:rsidR="00A37FFA" w:rsidRDefault="00A37FFA" w:rsidP="00A37FFA">
            <w:pPr>
              <w:pStyle w:val="EmptyCellLayoutStyle"/>
              <w:spacing w:after="0" w:line="240" w:lineRule="auto"/>
            </w:pPr>
          </w:p>
        </w:tc>
        <w:tc>
          <w:tcPr>
            <w:tcW w:w="10395" w:type="dxa"/>
          </w:tcPr>
          <w:p w14:paraId="55D64624" w14:textId="77777777" w:rsidR="00A37FFA" w:rsidRDefault="00A37FFA" w:rsidP="00A37FFA">
            <w:pPr>
              <w:pStyle w:val="EmptyCellLayoutStyle"/>
              <w:spacing w:after="0" w:line="240" w:lineRule="auto"/>
            </w:pPr>
          </w:p>
        </w:tc>
        <w:tc>
          <w:tcPr>
            <w:tcW w:w="149" w:type="dxa"/>
          </w:tcPr>
          <w:p w14:paraId="184DADF8" w14:textId="77777777" w:rsidR="00A37FFA" w:rsidRDefault="00A37FFA" w:rsidP="00A37FFA">
            <w:pPr>
              <w:pStyle w:val="EmptyCellLayoutStyle"/>
              <w:spacing w:after="0" w:line="240" w:lineRule="auto"/>
            </w:pPr>
          </w:p>
        </w:tc>
      </w:tr>
      <w:tr w:rsidR="00A37FFA" w14:paraId="12704AA9" w14:textId="77777777" w:rsidTr="00A37FFA">
        <w:tc>
          <w:tcPr>
            <w:tcW w:w="54" w:type="dxa"/>
          </w:tcPr>
          <w:p w14:paraId="65A99AD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6DAD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A697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FFAE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D9B12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C20F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82D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8A0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A45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8E277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938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C5D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C129A"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1509F8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A2B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AFE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99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B702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A76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3E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171C9" w14:textId="77777777" w:rsidR="00A37FFA" w:rsidRDefault="00A37FFA" w:rsidP="00A37FFA">
                  <w:pPr>
                    <w:spacing w:after="0" w:line="240" w:lineRule="auto"/>
                  </w:pPr>
                </w:p>
              </w:tc>
            </w:tr>
            <w:tr w:rsidR="00A37FFA" w14:paraId="36D71D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601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87A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71E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6A9AD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4AD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CCBE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A1FC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1C3B17B" w14:textId="77777777" w:rsidR="00A37FFA" w:rsidRDefault="00A37FFA" w:rsidP="00A37FFA">
            <w:pPr>
              <w:spacing w:after="0" w:line="240" w:lineRule="auto"/>
            </w:pPr>
          </w:p>
        </w:tc>
        <w:tc>
          <w:tcPr>
            <w:tcW w:w="149" w:type="dxa"/>
          </w:tcPr>
          <w:p w14:paraId="1B7C8112" w14:textId="77777777" w:rsidR="00A37FFA" w:rsidRDefault="00A37FFA" w:rsidP="00A37FFA">
            <w:pPr>
              <w:pStyle w:val="EmptyCellLayoutStyle"/>
              <w:spacing w:after="0" w:line="240" w:lineRule="auto"/>
            </w:pPr>
          </w:p>
        </w:tc>
      </w:tr>
      <w:tr w:rsidR="00A37FFA" w14:paraId="3F8A5079" w14:textId="77777777" w:rsidTr="00A37FFA">
        <w:trPr>
          <w:trHeight w:val="80"/>
        </w:trPr>
        <w:tc>
          <w:tcPr>
            <w:tcW w:w="54" w:type="dxa"/>
          </w:tcPr>
          <w:p w14:paraId="78ECF4EE" w14:textId="77777777" w:rsidR="00A37FFA" w:rsidRDefault="00A37FFA" w:rsidP="00A37FFA">
            <w:pPr>
              <w:pStyle w:val="EmptyCellLayoutStyle"/>
              <w:spacing w:after="0" w:line="240" w:lineRule="auto"/>
            </w:pPr>
          </w:p>
        </w:tc>
        <w:tc>
          <w:tcPr>
            <w:tcW w:w="10395" w:type="dxa"/>
          </w:tcPr>
          <w:p w14:paraId="357D4FDD" w14:textId="77777777" w:rsidR="00A37FFA" w:rsidRDefault="00A37FFA" w:rsidP="00A37FFA">
            <w:pPr>
              <w:pStyle w:val="EmptyCellLayoutStyle"/>
              <w:spacing w:after="0" w:line="240" w:lineRule="auto"/>
            </w:pPr>
          </w:p>
        </w:tc>
        <w:tc>
          <w:tcPr>
            <w:tcW w:w="149" w:type="dxa"/>
          </w:tcPr>
          <w:p w14:paraId="236D9F70" w14:textId="77777777" w:rsidR="00A37FFA" w:rsidRDefault="00A37FFA" w:rsidP="00A37FFA">
            <w:pPr>
              <w:pStyle w:val="EmptyCellLayoutStyle"/>
              <w:spacing w:after="0" w:line="240" w:lineRule="auto"/>
            </w:pPr>
          </w:p>
        </w:tc>
      </w:tr>
    </w:tbl>
    <w:p xmlns:w="http://schemas.openxmlformats.org/wordprocessingml/2006/main" w14:paraId="383E020E" w14:textId="77777777" w:rsidR="00A37FFA" w:rsidRDefault="00A37FFA" w:rsidP="00A37FFA">
      <w:pPr>
        <w:spacing w:after="0" w:line="240" w:lineRule="auto"/>
      </w:pPr>
    </w:p>
    <w:p xmlns:w="http://schemas.openxmlformats.org/wordprocessingml/2006/main" w14:paraId="3DE1B398"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가용성 복제본 경고 정책</w:t>
      </w:r>
    </w:p>
    <w:p xmlns:w="http://schemas.openxmlformats.org/wordprocessingml/2006/main" w14:paraId="16B3A6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을 패싯으로 사용하고 경고 범주 중 하나를 정책 범주로 사용하는 사용자 지정 사용자 정책입니다.</w:t>
      </w:r>
    </w:p>
    <w:p xmlns:w="http://schemas.openxmlformats.org/wordprocessingml/2006/main" w14:paraId="04FE1C3B"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복제본 경고 정책 - 검색</w:t>
      </w:r>
    </w:p>
    <w:p xmlns:w="http://schemas.openxmlformats.org/wordprocessingml/2006/main" w14:paraId="238DA64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가용성 복제본 사용자 지정 사용자 정책 검색</w:t>
      </w:r>
    </w:p>
    <w:p xmlns:w="http://schemas.openxmlformats.org/wordprocessingml/2006/main" w14:paraId="0C30B7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가용성 복제본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91617C" w14:textId="77777777" w:rsidTr="00A37FFA">
        <w:trPr>
          <w:trHeight w:val="54"/>
        </w:trPr>
        <w:tc>
          <w:tcPr>
            <w:tcW w:w="54" w:type="dxa"/>
          </w:tcPr>
          <w:p w14:paraId="43EA5B17" w14:textId="77777777" w:rsidR="00A37FFA" w:rsidRDefault="00A37FFA" w:rsidP="00A37FFA">
            <w:pPr>
              <w:pStyle w:val="EmptyCellLayoutStyle"/>
              <w:spacing w:after="0" w:line="240" w:lineRule="auto"/>
            </w:pPr>
          </w:p>
        </w:tc>
        <w:tc>
          <w:tcPr>
            <w:tcW w:w="10395" w:type="dxa"/>
          </w:tcPr>
          <w:p w14:paraId="10B54924" w14:textId="77777777" w:rsidR="00A37FFA" w:rsidRDefault="00A37FFA" w:rsidP="00A37FFA">
            <w:pPr>
              <w:pStyle w:val="EmptyCellLayoutStyle"/>
              <w:spacing w:after="0" w:line="240" w:lineRule="auto"/>
            </w:pPr>
          </w:p>
        </w:tc>
        <w:tc>
          <w:tcPr>
            <w:tcW w:w="149" w:type="dxa"/>
          </w:tcPr>
          <w:p w14:paraId="15C39E02" w14:textId="77777777" w:rsidR="00A37FFA" w:rsidRDefault="00A37FFA" w:rsidP="00A37FFA">
            <w:pPr>
              <w:pStyle w:val="EmptyCellLayoutStyle"/>
              <w:spacing w:after="0" w:line="240" w:lineRule="auto"/>
            </w:pPr>
          </w:p>
        </w:tc>
      </w:tr>
      <w:tr w:rsidR="00A37FFA" w14:paraId="59DBA00A" w14:textId="77777777" w:rsidTr="00A37FFA">
        <w:tc>
          <w:tcPr>
            <w:tcW w:w="54" w:type="dxa"/>
          </w:tcPr>
          <w:p w14:paraId="405592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334C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A20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F11D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12AA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061C6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8F9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C24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1D6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6CDD3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D9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4B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9D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9EFF7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DFB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18A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B09B3" w14:textId="77777777" w:rsidR="00A37FFA" w:rsidRDefault="00A37FFA" w:rsidP="00A37FFA">
                  <w:pPr>
                    <w:spacing w:after="0" w:line="240" w:lineRule="auto"/>
                  </w:pPr>
                </w:p>
              </w:tc>
            </w:tr>
            <w:tr w:rsidR="00A37FFA" w14:paraId="6B2D3B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778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DB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1C5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DDE50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D12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ACD3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B1D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C540C9" w14:textId="77777777" w:rsidR="00A37FFA" w:rsidRDefault="00A37FFA" w:rsidP="00A37FFA">
            <w:pPr>
              <w:spacing w:after="0" w:line="240" w:lineRule="auto"/>
            </w:pPr>
          </w:p>
        </w:tc>
        <w:tc>
          <w:tcPr>
            <w:tcW w:w="149" w:type="dxa"/>
          </w:tcPr>
          <w:p w14:paraId="7E5339C1" w14:textId="77777777" w:rsidR="00A37FFA" w:rsidRDefault="00A37FFA" w:rsidP="00A37FFA">
            <w:pPr>
              <w:pStyle w:val="EmptyCellLayoutStyle"/>
              <w:spacing w:after="0" w:line="240" w:lineRule="auto"/>
            </w:pPr>
          </w:p>
        </w:tc>
      </w:tr>
      <w:tr w:rsidR="00A37FFA" w14:paraId="5B14EBF5" w14:textId="77777777" w:rsidTr="00A37FFA">
        <w:trPr>
          <w:trHeight w:val="80"/>
        </w:trPr>
        <w:tc>
          <w:tcPr>
            <w:tcW w:w="54" w:type="dxa"/>
          </w:tcPr>
          <w:p w14:paraId="59979472" w14:textId="77777777" w:rsidR="00A37FFA" w:rsidRDefault="00A37FFA" w:rsidP="00A37FFA">
            <w:pPr>
              <w:pStyle w:val="EmptyCellLayoutStyle"/>
              <w:spacing w:after="0" w:line="240" w:lineRule="auto"/>
            </w:pPr>
          </w:p>
        </w:tc>
        <w:tc>
          <w:tcPr>
            <w:tcW w:w="10395" w:type="dxa"/>
          </w:tcPr>
          <w:p w14:paraId="2726BA13" w14:textId="77777777" w:rsidR="00A37FFA" w:rsidRDefault="00A37FFA" w:rsidP="00A37FFA">
            <w:pPr>
              <w:pStyle w:val="EmptyCellLayoutStyle"/>
              <w:spacing w:after="0" w:line="240" w:lineRule="auto"/>
            </w:pPr>
          </w:p>
        </w:tc>
        <w:tc>
          <w:tcPr>
            <w:tcW w:w="149" w:type="dxa"/>
          </w:tcPr>
          <w:p w14:paraId="13BD2A85" w14:textId="77777777" w:rsidR="00A37FFA" w:rsidRDefault="00A37FFA" w:rsidP="00A37FFA">
            <w:pPr>
              <w:pStyle w:val="EmptyCellLayoutStyle"/>
              <w:spacing w:after="0" w:line="240" w:lineRule="auto"/>
            </w:pPr>
          </w:p>
        </w:tc>
      </w:tr>
    </w:tbl>
    <w:p xmlns:w="http://schemas.openxmlformats.org/wordprocessingml/2006/main" w14:paraId="4CAD0652" w14:textId="77777777" w:rsidR="00A37FFA" w:rsidRDefault="00A37FFA" w:rsidP="00A37FFA">
      <w:pPr>
        <w:spacing w:after="0" w:line="240" w:lineRule="auto"/>
      </w:pPr>
    </w:p>
    <w:p xmlns:w="http://schemas.openxmlformats.org/wordprocessingml/2006/main" w14:paraId="24D85C58"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가용성 복제본 경고 정책 - 유닛 모니터</w:t>
      </w:r>
    </w:p>
    <w:p xmlns:w="http://schemas.openxmlformats.org/wordprocessingml/2006/main" w14:paraId="1B5B6CA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상태 정책</w:t>
      </w:r>
    </w:p>
    <w:p xmlns:w="http://schemas.openxmlformats.org/wordprocessingml/2006/main" w14:paraId="1D64A7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위험 상태가 포함된 두 가지 상태 모니터가 사용자 지정 사용자 정책의 상태를 반영하는 데 특별히 사용되며, 가용성 복제본을 패싯으로 사용하고 미리 정의된 경고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82270D" w14:textId="77777777" w:rsidTr="00A37FFA">
        <w:trPr>
          <w:trHeight w:val="54"/>
        </w:trPr>
        <w:tc>
          <w:tcPr>
            <w:tcW w:w="54" w:type="dxa"/>
          </w:tcPr>
          <w:p w14:paraId="398068BE" w14:textId="77777777" w:rsidR="00A37FFA" w:rsidRDefault="00A37FFA" w:rsidP="00A37FFA">
            <w:pPr>
              <w:pStyle w:val="EmptyCellLayoutStyle"/>
              <w:spacing w:after="0" w:line="240" w:lineRule="auto"/>
            </w:pPr>
          </w:p>
        </w:tc>
        <w:tc>
          <w:tcPr>
            <w:tcW w:w="10395" w:type="dxa"/>
          </w:tcPr>
          <w:p w14:paraId="0E3F07E9" w14:textId="77777777" w:rsidR="00A37FFA" w:rsidRDefault="00A37FFA" w:rsidP="00A37FFA">
            <w:pPr>
              <w:pStyle w:val="EmptyCellLayoutStyle"/>
              <w:spacing w:after="0" w:line="240" w:lineRule="auto"/>
            </w:pPr>
          </w:p>
        </w:tc>
        <w:tc>
          <w:tcPr>
            <w:tcW w:w="149" w:type="dxa"/>
          </w:tcPr>
          <w:p w14:paraId="231F22AE" w14:textId="77777777" w:rsidR="00A37FFA" w:rsidRDefault="00A37FFA" w:rsidP="00A37FFA">
            <w:pPr>
              <w:pStyle w:val="EmptyCellLayoutStyle"/>
              <w:spacing w:after="0" w:line="240" w:lineRule="auto"/>
            </w:pPr>
          </w:p>
        </w:tc>
      </w:tr>
      <w:tr w:rsidR="00A37FFA" w14:paraId="38C8EF5A" w14:textId="77777777" w:rsidTr="00A37FFA">
        <w:tc>
          <w:tcPr>
            <w:tcW w:w="54" w:type="dxa"/>
          </w:tcPr>
          <w:p w14:paraId="282126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6B5FF3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34F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AE0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65BA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AB5C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BDD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DD9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2E0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BFD4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616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F13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D6F9E"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3565C4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F71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E53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3F7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2310F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47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25C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DEB1A" w14:textId="77777777" w:rsidR="00A37FFA" w:rsidRDefault="00A37FFA" w:rsidP="00A37FFA">
                  <w:pPr>
                    <w:spacing w:after="0" w:line="240" w:lineRule="auto"/>
                  </w:pPr>
                </w:p>
              </w:tc>
            </w:tr>
            <w:tr w:rsidR="00A37FFA" w14:paraId="3D5A31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601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BFA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2213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7743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1E6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6DAF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EF25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2678218" w14:textId="77777777" w:rsidR="00A37FFA" w:rsidRDefault="00A37FFA" w:rsidP="00A37FFA">
            <w:pPr>
              <w:spacing w:after="0" w:line="240" w:lineRule="auto"/>
            </w:pPr>
          </w:p>
        </w:tc>
        <w:tc>
          <w:tcPr>
            <w:tcW w:w="149" w:type="dxa"/>
          </w:tcPr>
          <w:p w14:paraId="27F68E97" w14:textId="77777777" w:rsidR="00A37FFA" w:rsidRDefault="00A37FFA" w:rsidP="00A37FFA">
            <w:pPr>
              <w:pStyle w:val="EmptyCellLayoutStyle"/>
              <w:spacing w:after="0" w:line="240" w:lineRule="auto"/>
            </w:pPr>
          </w:p>
        </w:tc>
      </w:tr>
      <w:tr w:rsidR="00A37FFA" w14:paraId="7BDC2ED0" w14:textId="77777777" w:rsidTr="00A37FFA">
        <w:trPr>
          <w:trHeight w:val="80"/>
        </w:trPr>
        <w:tc>
          <w:tcPr>
            <w:tcW w:w="54" w:type="dxa"/>
          </w:tcPr>
          <w:p w14:paraId="0F9327E4" w14:textId="77777777" w:rsidR="00A37FFA" w:rsidRDefault="00A37FFA" w:rsidP="00A37FFA">
            <w:pPr>
              <w:pStyle w:val="EmptyCellLayoutStyle"/>
              <w:spacing w:after="0" w:line="240" w:lineRule="auto"/>
            </w:pPr>
          </w:p>
        </w:tc>
        <w:tc>
          <w:tcPr>
            <w:tcW w:w="10395" w:type="dxa"/>
          </w:tcPr>
          <w:p w14:paraId="1B6E014A" w14:textId="77777777" w:rsidR="00A37FFA" w:rsidRDefault="00A37FFA" w:rsidP="00A37FFA">
            <w:pPr>
              <w:pStyle w:val="EmptyCellLayoutStyle"/>
              <w:spacing w:after="0" w:line="240" w:lineRule="auto"/>
            </w:pPr>
          </w:p>
        </w:tc>
        <w:tc>
          <w:tcPr>
            <w:tcW w:w="149" w:type="dxa"/>
          </w:tcPr>
          <w:p w14:paraId="663434D8" w14:textId="77777777" w:rsidR="00A37FFA" w:rsidRDefault="00A37FFA" w:rsidP="00A37FFA">
            <w:pPr>
              <w:pStyle w:val="EmptyCellLayoutStyle"/>
              <w:spacing w:after="0" w:line="240" w:lineRule="auto"/>
            </w:pPr>
          </w:p>
        </w:tc>
      </w:tr>
    </w:tbl>
    <w:p xmlns:w="http://schemas.openxmlformats.org/wordprocessingml/2006/main" w14:paraId="48FCD46D" w14:textId="77777777" w:rsidR="00A37FFA" w:rsidRDefault="00A37FFA" w:rsidP="00A37FFA">
      <w:pPr>
        <w:spacing w:after="0" w:line="240" w:lineRule="auto"/>
      </w:pPr>
    </w:p>
    <w:p xmlns:w="http://schemas.openxmlformats.org/wordprocessingml/2006/main" w14:paraId="266E44F9"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사용자 지정 사용자 정책</w:t>
      </w:r>
    </w:p>
    <w:p xmlns:w="http://schemas.openxmlformats.org/wordprocessingml/2006/main" w14:paraId="6F58C3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사용자 지정 사용자 정책 개체입니다.</w:t>
      </w:r>
    </w:p>
    <w:p xmlns:w="http://schemas.openxmlformats.org/wordprocessingml/2006/main" w14:paraId="3B416A3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사용자 지정 사용자 정책 - 검색</w:t>
      </w:r>
    </w:p>
    <w:p xmlns:w="http://schemas.openxmlformats.org/wordprocessingml/2006/main" w14:paraId="57950C4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사용자 지정 사용자 정책 검색</w:t>
      </w:r>
    </w:p>
    <w:p xmlns:w="http://schemas.openxmlformats.org/wordprocessingml/2006/main" w14:paraId="0C0619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SQL Server 데이터베이스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FFED8A" w14:textId="77777777" w:rsidTr="00A37FFA">
        <w:trPr>
          <w:trHeight w:val="54"/>
        </w:trPr>
        <w:tc>
          <w:tcPr>
            <w:tcW w:w="54" w:type="dxa"/>
          </w:tcPr>
          <w:p w14:paraId="610765B0" w14:textId="77777777" w:rsidR="00A37FFA" w:rsidRDefault="00A37FFA" w:rsidP="00A37FFA">
            <w:pPr>
              <w:pStyle w:val="EmptyCellLayoutStyle"/>
              <w:spacing w:after="0" w:line="240" w:lineRule="auto"/>
            </w:pPr>
          </w:p>
        </w:tc>
        <w:tc>
          <w:tcPr>
            <w:tcW w:w="10395" w:type="dxa"/>
          </w:tcPr>
          <w:p w14:paraId="73D50287" w14:textId="77777777" w:rsidR="00A37FFA" w:rsidRDefault="00A37FFA" w:rsidP="00A37FFA">
            <w:pPr>
              <w:pStyle w:val="EmptyCellLayoutStyle"/>
              <w:spacing w:after="0" w:line="240" w:lineRule="auto"/>
            </w:pPr>
          </w:p>
        </w:tc>
        <w:tc>
          <w:tcPr>
            <w:tcW w:w="149" w:type="dxa"/>
          </w:tcPr>
          <w:p w14:paraId="4DCEDCF8" w14:textId="77777777" w:rsidR="00A37FFA" w:rsidRDefault="00A37FFA" w:rsidP="00A37FFA">
            <w:pPr>
              <w:pStyle w:val="EmptyCellLayoutStyle"/>
              <w:spacing w:after="0" w:line="240" w:lineRule="auto"/>
            </w:pPr>
          </w:p>
        </w:tc>
      </w:tr>
      <w:tr w:rsidR="00A37FFA" w14:paraId="0BF816F1" w14:textId="77777777" w:rsidTr="00A37FFA">
        <w:tc>
          <w:tcPr>
            <w:tcW w:w="54" w:type="dxa"/>
          </w:tcPr>
          <w:p w14:paraId="5C4879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2A3C4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6F26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29C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156E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307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6A1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9BF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96B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FF26B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B1F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0A9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85F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585CDA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AC2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B77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190CC" w14:textId="77777777" w:rsidR="00A37FFA" w:rsidRDefault="00A37FFA" w:rsidP="00A37FFA">
                  <w:pPr>
                    <w:spacing w:after="0" w:line="240" w:lineRule="auto"/>
                  </w:pPr>
                </w:p>
              </w:tc>
            </w:tr>
            <w:tr w:rsidR="00A37FFA" w14:paraId="4959EE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99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1F7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AD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96A0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303E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E577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23FC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9591D3" w14:textId="77777777" w:rsidR="00A37FFA" w:rsidRDefault="00A37FFA" w:rsidP="00A37FFA">
            <w:pPr>
              <w:spacing w:after="0" w:line="240" w:lineRule="auto"/>
            </w:pPr>
          </w:p>
        </w:tc>
        <w:tc>
          <w:tcPr>
            <w:tcW w:w="149" w:type="dxa"/>
          </w:tcPr>
          <w:p w14:paraId="02081AC8" w14:textId="77777777" w:rsidR="00A37FFA" w:rsidRDefault="00A37FFA" w:rsidP="00A37FFA">
            <w:pPr>
              <w:pStyle w:val="EmptyCellLayoutStyle"/>
              <w:spacing w:after="0" w:line="240" w:lineRule="auto"/>
            </w:pPr>
          </w:p>
        </w:tc>
      </w:tr>
      <w:tr w:rsidR="00A37FFA" w14:paraId="739AEE46" w14:textId="77777777" w:rsidTr="00A37FFA">
        <w:trPr>
          <w:trHeight w:val="80"/>
        </w:trPr>
        <w:tc>
          <w:tcPr>
            <w:tcW w:w="54" w:type="dxa"/>
          </w:tcPr>
          <w:p w14:paraId="4794DC71" w14:textId="77777777" w:rsidR="00A37FFA" w:rsidRDefault="00A37FFA" w:rsidP="00A37FFA">
            <w:pPr>
              <w:pStyle w:val="EmptyCellLayoutStyle"/>
              <w:spacing w:after="0" w:line="240" w:lineRule="auto"/>
            </w:pPr>
          </w:p>
        </w:tc>
        <w:tc>
          <w:tcPr>
            <w:tcW w:w="10395" w:type="dxa"/>
          </w:tcPr>
          <w:p w14:paraId="34D9B10F" w14:textId="77777777" w:rsidR="00A37FFA" w:rsidRDefault="00A37FFA" w:rsidP="00A37FFA">
            <w:pPr>
              <w:pStyle w:val="EmptyCellLayoutStyle"/>
              <w:spacing w:after="0" w:line="240" w:lineRule="auto"/>
            </w:pPr>
          </w:p>
        </w:tc>
        <w:tc>
          <w:tcPr>
            <w:tcW w:w="149" w:type="dxa"/>
          </w:tcPr>
          <w:p w14:paraId="1E6A6B16" w14:textId="77777777" w:rsidR="00A37FFA" w:rsidRDefault="00A37FFA" w:rsidP="00A37FFA">
            <w:pPr>
              <w:pStyle w:val="EmptyCellLayoutStyle"/>
              <w:spacing w:after="0" w:line="240" w:lineRule="auto"/>
            </w:pPr>
          </w:p>
        </w:tc>
      </w:tr>
    </w:tbl>
    <w:p xmlns:w="http://schemas.openxmlformats.org/wordprocessingml/2006/main" w14:paraId="19B3F7FB" w14:textId="77777777" w:rsidR="00A37FFA" w:rsidRDefault="00A37FFA" w:rsidP="00A37FFA">
      <w:pPr>
        <w:spacing w:after="0" w:line="240" w:lineRule="auto"/>
      </w:pPr>
    </w:p>
    <w:p xmlns:w="http://schemas.openxmlformats.org/wordprocessingml/2006/main" w14:paraId="283D1819"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데이터베이스</w:t>
      </w:r>
    </w:p>
    <w:p xmlns:w="http://schemas.openxmlformats.org/wordprocessingml/2006/main" w14:paraId="4AD24E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데이터베이스입니다.</w:t>
      </w:r>
    </w:p>
    <w:p xmlns:w="http://schemas.openxmlformats.org/wordprocessingml/2006/main" w14:paraId="011E236B"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 검색</w:t>
      </w:r>
    </w:p>
    <w:p xmlns:w="http://schemas.openxmlformats.org/wordprocessingml/2006/main" w14:paraId="7C417F8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엔진에 대한 SQL Server 데이터베이스 검색</w:t>
      </w:r>
    </w:p>
    <w:p xmlns:w="http://schemas.openxmlformats.org/wordprocessingml/2006/main" w14:paraId="77C77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지정된 SQL Server DB 엔진 인스턴스에 대해 Linux에서 실행되는 모든 데이터베이스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BEAD77" w14:textId="77777777" w:rsidTr="00A37FFA">
        <w:trPr>
          <w:trHeight w:val="54"/>
        </w:trPr>
        <w:tc>
          <w:tcPr>
            <w:tcW w:w="54" w:type="dxa"/>
          </w:tcPr>
          <w:p w14:paraId="3A9D4A8C" w14:textId="77777777" w:rsidR="00A37FFA" w:rsidRDefault="00A37FFA" w:rsidP="00A37FFA">
            <w:pPr>
              <w:pStyle w:val="EmptyCellLayoutStyle"/>
              <w:spacing w:after="0" w:line="240" w:lineRule="auto"/>
            </w:pPr>
          </w:p>
        </w:tc>
        <w:tc>
          <w:tcPr>
            <w:tcW w:w="10395" w:type="dxa"/>
          </w:tcPr>
          <w:p w14:paraId="3F41A16B" w14:textId="77777777" w:rsidR="00A37FFA" w:rsidRDefault="00A37FFA" w:rsidP="00A37FFA">
            <w:pPr>
              <w:pStyle w:val="EmptyCellLayoutStyle"/>
              <w:spacing w:after="0" w:line="240" w:lineRule="auto"/>
            </w:pPr>
          </w:p>
        </w:tc>
        <w:tc>
          <w:tcPr>
            <w:tcW w:w="149" w:type="dxa"/>
          </w:tcPr>
          <w:p w14:paraId="53DA676D" w14:textId="77777777" w:rsidR="00A37FFA" w:rsidRDefault="00A37FFA" w:rsidP="00A37FFA">
            <w:pPr>
              <w:pStyle w:val="EmptyCellLayoutStyle"/>
              <w:spacing w:after="0" w:line="240" w:lineRule="auto"/>
            </w:pPr>
          </w:p>
        </w:tc>
      </w:tr>
      <w:tr w:rsidR="00A37FFA" w14:paraId="1CEE5526" w14:textId="77777777" w:rsidTr="00A37FFA">
        <w:tc>
          <w:tcPr>
            <w:tcW w:w="54" w:type="dxa"/>
          </w:tcPr>
          <w:p w14:paraId="3A11AB8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D191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ED8F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9553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A923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467F5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4A4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F64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0B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B2DBB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744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E38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980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A0F8A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146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73A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D6B06" w14:textId="77777777" w:rsidR="00A37FFA" w:rsidRDefault="00A37FFA" w:rsidP="00A37FFA">
                  <w:pPr>
                    <w:spacing w:after="0" w:line="240" w:lineRule="auto"/>
                  </w:pPr>
                </w:p>
              </w:tc>
            </w:tr>
            <w:tr w:rsidR="00A37FFA" w14:paraId="7309A1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0B7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CC2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867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05909F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8C3C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F0F5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03AE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E017DC" w14:textId="77777777" w:rsidR="00A37FFA" w:rsidRDefault="00A37FFA" w:rsidP="00A37FFA">
            <w:pPr>
              <w:spacing w:after="0" w:line="240" w:lineRule="auto"/>
            </w:pPr>
          </w:p>
        </w:tc>
        <w:tc>
          <w:tcPr>
            <w:tcW w:w="149" w:type="dxa"/>
          </w:tcPr>
          <w:p w14:paraId="69FFFF34" w14:textId="77777777" w:rsidR="00A37FFA" w:rsidRDefault="00A37FFA" w:rsidP="00A37FFA">
            <w:pPr>
              <w:pStyle w:val="EmptyCellLayoutStyle"/>
              <w:spacing w:after="0" w:line="240" w:lineRule="auto"/>
            </w:pPr>
          </w:p>
        </w:tc>
      </w:tr>
      <w:tr w:rsidR="00A37FFA" w14:paraId="1196C08A" w14:textId="77777777" w:rsidTr="00A37FFA">
        <w:trPr>
          <w:trHeight w:val="80"/>
        </w:trPr>
        <w:tc>
          <w:tcPr>
            <w:tcW w:w="54" w:type="dxa"/>
          </w:tcPr>
          <w:p w14:paraId="7E454275" w14:textId="77777777" w:rsidR="00A37FFA" w:rsidRDefault="00A37FFA" w:rsidP="00A37FFA">
            <w:pPr>
              <w:pStyle w:val="EmptyCellLayoutStyle"/>
              <w:spacing w:after="0" w:line="240" w:lineRule="auto"/>
            </w:pPr>
          </w:p>
        </w:tc>
        <w:tc>
          <w:tcPr>
            <w:tcW w:w="10395" w:type="dxa"/>
          </w:tcPr>
          <w:p w14:paraId="4213706D" w14:textId="77777777" w:rsidR="00A37FFA" w:rsidRDefault="00A37FFA" w:rsidP="00A37FFA">
            <w:pPr>
              <w:pStyle w:val="EmptyCellLayoutStyle"/>
              <w:spacing w:after="0" w:line="240" w:lineRule="auto"/>
            </w:pPr>
          </w:p>
        </w:tc>
        <w:tc>
          <w:tcPr>
            <w:tcW w:w="149" w:type="dxa"/>
          </w:tcPr>
          <w:p w14:paraId="7ECCCB0D" w14:textId="77777777" w:rsidR="00A37FFA" w:rsidRDefault="00A37FFA" w:rsidP="00A37FFA">
            <w:pPr>
              <w:pStyle w:val="EmptyCellLayoutStyle"/>
              <w:spacing w:after="0" w:line="240" w:lineRule="auto"/>
            </w:pPr>
          </w:p>
        </w:tc>
      </w:tr>
    </w:tbl>
    <w:p xmlns:w="http://schemas.openxmlformats.org/wordprocessingml/2006/main" w14:paraId="5F6529B3" w14:textId="77777777" w:rsidR="00A37FFA" w:rsidRDefault="00A37FFA" w:rsidP="00A37FFA">
      <w:pPr>
        <w:spacing w:after="0" w:line="240" w:lineRule="auto"/>
      </w:pPr>
    </w:p>
    <w:p xmlns:w="http://schemas.openxmlformats.org/wordprocessingml/2006/main" w14:paraId="46FDA16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 유닛 모니터</w:t>
      </w:r>
    </w:p>
    <w:p xmlns:w="http://schemas.openxmlformats.org/wordprocessingml/2006/main" w14:paraId="0B24C88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자동 축소 구성</w:t>
      </w:r>
    </w:p>
    <w:p xmlns:w="http://schemas.openxmlformats.org/wordprocessingml/2006/main" w14:paraId="1D2E99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자동 축소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3806F9" w14:textId="77777777" w:rsidTr="00A37FFA">
        <w:trPr>
          <w:trHeight w:val="54"/>
        </w:trPr>
        <w:tc>
          <w:tcPr>
            <w:tcW w:w="54" w:type="dxa"/>
          </w:tcPr>
          <w:p w14:paraId="1FC55EE9" w14:textId="77777777" w:rsidR="00A37FFA" w:rsidRDefault="00A37FFA" w:rsidP="00A37FFA">
            <w:pPr>
              <w:pStyle w:val="EmptyCellLayoutStyle"/>
              <w:spacing w:after="0" w:line="240" w:lineRule="auto"/>
            </w:pPr>
          </w:p>
        </w:tc>
        <w:tc>
          <w:tcPr>
            <w:tcW w:w="10395" w:type="dxa"/>
          </w:tcPr>
          <w:p w14:paraId="71D6DC52" w14:textId="77777777" w:rsidR="00A37FFA" w:rsidRDefault="00A37FFA" w:rsidP="00A37FFA">
            <w:pPr>
              <w:pStyle w:val="EmptyCellLayoutStyle"/>
              <w:spacing w:after="0" w:line="240" w:lineRule="auto"/>
            </w:pPr>
          </w:p>
        </w:tc>
        <w:tc>
          <w:tcPr>
            <w:tcW w:w="149" w:type="dxa"/>
          </w:tcPr>
          <w:p w14:paraId="5ACF2129" w14:textId="77777777" w:rsidR="00A37FFA" w:rsidRDefault="00A37FFA" w:rsidP="00A37FFA">
            <w:pPr>
              <w:pStyle w:val="EmptyCellLayoutStyle"/>
              <w:spacing w:after="0" w:line="240" w:lineRule="auto"/>
            </w:pPr>
          </w:p>
        </w:tc>
      </w:tr>
      <w:tr w:rsidR="00A37FFA" w14:paraId="613D229C" w14:textId="77777777" w:rsidTr="00A37FFA">
        <w:tc>
          <w:tcPr>
            <w:tcW w:w="54" w:type="dxa"/>
          </w:tcPr>
          <w:p w14:paraId="1B7059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C146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290B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9B04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0FA8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E7564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800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F66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E29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42CB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6C1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2F0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9BCC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13782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E6D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6FD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ADA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64B4E9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20C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4FA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73D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2E0A9F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689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620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B43F4" w14:textId="77777777" w:rsidR="00A37FFA" w:rsidRDefault="00A37FFA" w:rsidP="00A37FFA">
                  <w:pPr>
                    <w:spacing w:after="0" w:line="240" w:lineRule="auto"/>
                  </w:pPr>
                </w:p>
              </w:tc>
            </w:tr>
            <w:tr w:rsidR="00A37FFA" w14:paraId="315520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E98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6A7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D3E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A437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DA3A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0776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6166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E57452" w14:textId="77777777" w:rsidR="00A37FFA" w:rsidRDefault="00A37FFA" w:rsidP="00A37FFA">
            <w:pPr>
              <w:spacing w:after="0" w:line="240" w:lineRule="auto"/>
            </w:pPr>
          </w:p>
        </w:tc>
        <w:tc>
          <w:tcPr>
            <w:tcW w:w="149" w:type="dxa"/>
          </w:tcPr>
          <w:p w14:paraId="37AC1F64" w14:textId="77777777" w:rsidR="00A37FFA" w:rsidRDefault="00A37FFA" w:rsidP="00A37FFA">
            <w:pPr>
              <w:pStyle w:val="EmptyCellLayoutStyle"/>
              <w:spacing w:after="0" w:line="240" w:lineRule="auto"/>
            </w:pPr>
          </w:p>
        </w:tc>
      </w:tr>
      <w:tr w:rsidR="00A37FFA" w14:paraId="12E4620D" w14:textId="77777777" w:rsidTr="00A37FFA">
        <w:trPr>
          <w:trHeight w:val="80"/>
        </w:trPr>
        <w:tc>
          <w:tcPr>
            <w:tcW w:w="54" w:type="dxa"/>
          </w:tcPr>
          <w:p w14:paraId="01659F01" w14:textId="77777777" w:rsidR="00A37FFA" w:rsidRDefault="00A37FFA" w:rsidP="00A37FFA">
            <w:pPr>
              <w:pStyle w:val="EmptyCellLayoutStyle"/>
              <w:spacing w:after="0" w:line="240" w:lineRule="auto"/>
            </w:pPr>
          </w:p>
        </w:tc>
        <w:tc>
          <w:tcPr>
            <w:tcW w:w="10395" w:type="dxa"/>
          </w:tcPr>
          <w:p w14:paraId="3291A528" w14:textId="77777777" w:rsidR="00A37FFA" w:rsidRDefault="00A37FFA" w:rsidP="00A37FFA">
            <w:pPr>
              <w:pStyle w:val="EmptyCellLayoutStyle"/>
              <w:spacing w:after="0" w:line="240" w:lineRule="auto"/>
            </w:pPr>
          </w:p>
        </w:tc>
        <w:tc>
          <w:tcPr>
            <w:tcW w:w="149" w:type="dxa"/>
          </w:tcPr>
          <w:p w14:paraId="1879C76D" w14:textId="77777777" w:rsidR="00A37FFA" w:rsidRDefault="00A37FFA" w:rsidP="00A37FFA">
            <w:pPr>
              <w:pStyle w:val="EmptyCellLayoutStyle"/>
              <w:spacing w:after="0" w:line="240" w:lineRule="auto"/>
            </w:pPr>
          </w:p>
        </w:tc>
      </w:tr>
    </w:tbl>
    <w:p xmlns:w="http://schemas.openxmlformats.org/wordprocessingml/2006/main" w14:paraId="5E924674" w14:textId="77777777" w:rsidR="00A37FFA" w:rsidRDefault="00A37FFA" w:rsidP="00A37FFA">
      <w:pPr>
        <w:spacing w:after="0" w:line="240" w:lineRule="auto"/>
      </w:pPr>
    </w:p>
    <w:p xmlns:w="http://schemas.openxmlformats.org/wordprocessingml/2006/main" w14:paraId="2CA5BB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통계를 비동기적으로 자동 업데이트 구성</w:t>
      </w:r>
    </w:p>
    <w:p xmlns:w="http://schemas.openxmlformats.org/wordprocessingml/2006/main" w14:paraId="6D1325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대한 통계를 비동기적으로 자동 업데이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FE6854" w14:textId="77777777" w:rsidTr="00A37FFA">
        <w:trPr>
          <w:trHeight w:val="54"/>
        </w:trPr>
        <w:tc>
          <w:tcPr>
            <w:tcW w:w="54" w:type="dxa"/>
          </w:tcPr>
          <w:p w14:paraId="129C0D98" w14:textId="77777777" w:rsidR="00A37FFA" w:rsidRDefault="00A37FFA" w:rsidP="00A37FFA">
            <w:pPr>
              <w:pStyle w:val="EmptyCellLayoutStyle"/>
              <w:spacing w:after="0" w:line="240" w:lineRule="auto"/>
            </w:pPr>
          </w:p>
        </w:tc>
        <w:tc>
          <w:tcPr>
            <w:tcW w:w="10395" w:type="dxa"/>
          </w:tcPr>
          <w:p w14:paraId="07C247C7" w14:textId="77777777" w:rsidR="00A37FFA" w:rsidRDefault="00A37FFA" w:rsidP="00A37FFA">
            <w:pPr>
              <w:pStyle w:val="EmptyCellLayoutStyle"/>
              <w:spacing w:after="0" w:line="240" w:lineRule="auto"/>
            </w:pPr>
          </w:p>
        </w:tc>
        <w:tc>
          <w:tcPr>
            <w:tcW w:w="149" w:type="dxa"/>
          </w:tcPr>
          <w:p w14:paraId="434862AD" w14:textId="77777777" w:rsidR="00A37FFA" w:rsidRDefault="00A37FFA" w:rsidP="00A37FFA">
            <w:pPr>
              <w:pStyle w:val="EmptyCellLayoutStyle"/>
              <w:spacing w:after="0" w:line="240" w:lineRule="auto"/>
            </w:pPr>
          </w:p>
        </w:tc>
      </w:tr>
      <w:tr w:rsidR="00A37FFA" w14:paraId="73EF7307" w14:textId="77777777" w:rsidTr="00A37FFA">
        <w:tc>
          <w:tcPr>
            <w:tcW w:w="54" w:type="dxa"/>
          </w:tcPr>
          <w:p w14:paraId="1CF5446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3B606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E97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2693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FDDE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ADF83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E09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351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DA2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41A389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859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F2D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FBDD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09AC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0E2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4DE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392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41E4BA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CDD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BD4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98B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3E5A88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132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752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415F1" w14:textId="77777777" w:rsidR="00A37FFA" w:rsidRDefault="00A37FFA" w:rsidP="00A37FFA">
                  <w:pPr>
                    <w:spacing w:after="0" w:line="240" w:lineRule="auto"/>
                  </w:pPr>
                </w:p>
              </w:tc>
            </w:tr>
            <w:tr w:rsidR="00A37FFA" w14:paraId="7BC465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542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445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C59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E49B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6DC2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A48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1ED5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41E1A8C" w14:textId="77777777" w:rsidR="00A37FFA" w:rsidRDefault="00A37FFA" w:rsidP="00A37FFA">
            <w:pPr>
              <w:spacing w:after="0" w:line="240" w:lineRule="auto"/>
            </w:pPr>
          </w:p>
        </w:tc>
        <w:tc>
          <w:tcPr>
            <w:tcW w:w="149" w:type="dxa"/>
          </w:tcPr>
          <w:p w14:paraId="31ED33F8" w14:textId="77777777" w:rsidR="00A37FFA" w:rsidRDefault="00A37FFA" w:rsidP="00A37FFA">
            <w:pPr>
              <w:pStyle w:val="EmptyCellLayoutStyle"/>
              <w:spacing w:after="0" w:line="240" w:lineRule="auto"/>
            </w:pPr>
          </w:p>
        </w:tc>
      </w:tr>
      <w:tr w:rsidR="00A37FFA" w14:paraId="1104F001" w14:textId="77777777" w:rsidTr="00A37FFA">
        <w:trPr>
          <w:trHeight w:val="80"/>
        </w:trPr>
        <w:tc>
          <w:tcPr>
            <w:tcW w:w="54" w:type="dxa"/>
          </w:tcPr>
          <w:p w14:paraId="441CCDC0" w14:textId="77777777" w:rsidR="00A37FFA" w:rsidRDefault="00A37FFA" w:rsidP="00A37FFA">
            <w:pPr>
              <w:pStyle w:val="EmptyCellLayoutStyle"/>
              <w:spacing w:after="0" w:line="240" w:lineRule="auto"/>
            </w:pPr>
          </w:p>
        </w:tc>
        <w:tc>
          <w:tcPr>
            <w:tcW w:w="10395" w:type="dxa"/>
          </w:tcPr>
          <w:p w14:paraId="200E227B" w14:textId="77777777" w:rsidR="00A37FFA" w:rsidRDefault="00A37FFA" w:rsidP="00A37FFA">
            <w:pPr>
              <w:pStyle w:val="EmptyCellLayoutStyle"/>
              <w:spacing w:after="0" w:line="240" w:lineRule="auto"/>
            </w:pPr>
          </w:p>
        </w:tc>
        <w:tc>
          <w:tcPr>
            <w:tcW w:w="149" w:type="dxa"/>
          </w:tcPr>
          <w:p w14:paraId="594D9974" w14:textId="77777777" w:rsidR="00A37FFA" w:rsidRDefault="00A37FFA" w:rsidP="00A37FFA">
            <w:pPr>
              <w:pStyle w:val="EmptyCellLayoutStyle"/>
              <w:spacing w:after="0" w:line="240" w:lineRule="auto"/>
            </w:pPr>
          </w:p>
        </w:tc>
      </w:tr>
    </w:tbl>
    <w:p xmlns:w="http://schemas.openxmlformats.org/wordprocessingml/2006/main" w14:paraId="05780952" w14:textId="77777777" w:rsidR="00A37FFA" w:rsidRDefault="00A37FFA" w:rsidP="00A37FFA">
      <w:pPr>
        <w:spacing w:after="0" w:line="240" w:lineRule="auto"/>
      </w:pPr>
    </w:p>
    <w:p xmlns:w="http://schemas.openxmlformats.org/wordprocessingml/2006/main" w14:paraId="690A2FA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디스크 쓰기 대기 시간</w:t>
      </w:r>
    </w:p>
    <w:p xmlns:w="http://schemas.openxmlformats.org/wordprocessingml/2006/main" w14:paraId="46D41C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파일을 호스팅하는 모든 논리 디스크에서 디스크 쓰기 대기 시간을 모니터링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AC6D2A" w14:textId="77777777" w:rsidTr="00A37FFA">
        <w:trPr>
          <w:trHeight w:val="54"/>
        </w:trPr>
        <w:tc>
          <w:tcPr>
            <w:tcW w:w="54" w:type="dxa"/>
          </w:tcPr>
          <w:p w14:paraId="52543361" w14:textId="77777777" w:rsidR="00A37FFA" w:rsidRDefault="00A37FFA" w:rsidP="00A37FFA">
            <w:pPr>
              <w:pStyle w:val="EmptyCellLayoutStyle"/>
              <w:spacing w:after="0" w:line="240" w:lineRule="auto"/>
            </w:pPr>
          </w:p>
        </w:tc>
        <w:tc>
          <w:tcPr>
            <w:tcW w:w="10395" w:type="dxa"/>
          </w:tcPr>
          <w:p w14:paraId="0343F4A5" w14:textId="77777777" w:rsidR="00A37FFA" w:rsidRDefault="00A37FFA" w:rsidP="00A37FFA">
            <w:pPr>
              <w:pStyle w:val="EmptyCellLayoutStyle"/>
              <w:spacing w:after="0" w:line="240" w:lineRule="auto"/>
            </w:pPr>
          </w:p>
        </w:tc>
        <w:tc>
          <w:tcPr>
            <w:tcW w:w="149" w:type="dxa"/>
          </w:tcPr>
          <w:p w14:paraId="610D20B3" w14:textId="77777777" w:rsidR="00A37FFA" w:rsidRDefault="00A37FFA" w:rsidP="00A37FFA">
            <w:pPr>
              <w:pStyle w:val="EmptyCellLayoutStyle"/>
              <w:spacing w:after="0" w:line="240" w:lineRule="auto"/>
            </w:pPr>
          </w:p>
        </w:tc>
      </w:tr>
      <w:tr w:rsidR="00A37FFA" w14:paraId="1E96AAAF" w14:textId="77777777" w:rsidTr="00A37FFA">
        <w:tc>
          <w:tcPr>
            <w:tcW w:w="54" w:type="dxa"/>
          </w:tcPr>
          <w:p w14:paraId="24E4B1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48D1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7D8C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7E2F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B28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2C7A8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F7C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FEF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230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36A6F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9CA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BCD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2F7D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A23F1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1D2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7E9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을 초과하는 경우 모니터가 상태를 위험으로 변경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F4F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5</w:t>
                  </w:r>
                </w:p>
              </w:tc>
            </w:tr>
            <w:tr w:rsidR="00A37FFA" w14:paraId="596D8F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87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9A5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3D2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3622A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B2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9E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E46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755A3C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015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75B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1320F" w14:textId="77777777" w:rsidR="00A37FFA" w:rsidRDefault="00A37FFA" w:rsidP="00A37FFA">
                  <w:pPr>
                    <w:spacing w:after="0" w:line="240" w:lineRule="auto"/>
                  </w:pPr>
                </w:p>
              </w:tc>
            </w:tr>
            <w:tr w:rsidR="00A37FFA" w14:paraId="7936EB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FE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35DB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2C9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4AFAB1BE" w14:textId="77777777" w:rsidR="00A37FFA" w:rsidRDefault="00A37FFA" w:rsidP="00A37FFA">
            <w:pPr>
              <w:spacing w:after="0" w:line="240" w:lineRule="auto"/>
            </w:pPr>
          </w:p>
        </w:tc>
        <w:tc>
          <w:tcPr>
            <w:tcW w:w="149" w:type="dxa"/>
          </w:tcPr>
          <w:p w14:paraId="0E81A4A9" w14:textId="77777777" w:rsidR="00A37FFA" w:rsidRDefault="00A37FFA" w:rsidP="00A37FFA">
            <w:pPr>
              <w:pStyle w:val="EmptyCellLayoutStyle"/>
              <w:spacing w:after="0" w:line="240" w:lineRule="auto"/>
            </w:pPr>
          </w:p>
        </w:tc>
      </w:tr>
      <w:tr w:rsidR="00A37FFA" w14:paraId="5B89FA9D" w14:textId="77777777" w:rsidTr="00A37FFA">
        <w:trPr>
          <w:trHeight w:val="80"/>
        </w:trPr>
        <w:tc>
          <w:tcPr>
            <w:tcW w:w="54" w:type="dxa"/>
          </w:tcPr>
          <w:p w14:paraId="151EB366" w14:textId="77777777" w:rsidR="00A37FFA" w:rsidRDefault="00A37FFA" w:rsidP="00A37FFA">
            <w:pPr>
              <w:pStyle w:val="EmptyCellLayoutStyle"/>
              <w:spacing w:after="0" w:line="240" w:lineRule="auto"/>
            </w:pPr>
          </w:p>
        </w:tc>
        <w:tc>
          <w:tcPr>
            <w:tcW w:w="10395" w:type="dxa"/>
          </w:tcPr>
          <w:p w14:paraId="55D50FE5" w14:textId="77777777" w:rsidR="00A37FFA" w:rsidRDefault="00A37FFA" w:rsidP="00A37FFA">
            <w:pPr>
              <w:pStyle w:val="EmptyCellLayoutStyle"/>
              <w:spacing w:after="0" w:line="240" w:lineRule="auto"/>
            </w:pPr>
          </w:p>
        </w:tc>
        <w:tc>
          <w:tcPr>
            <w:tcW w:w="149" w:type="dxa"/>
          </w:tcPr>
          <w:p w14:paraId="69CF94BD" w14:textId="77777777" w:rsidR="00A37FFA" w:rsidRDefault="00A37FFA" w:rsidP="00A37FFA">
            <w:pPr>
              <w:pStyle w:val="EmptyCellLayoutStyle"/>
              <w:spacing w:after="0" w:line="240" w:lineRule="auto"/>
            </w:pPr>
          </w:p>
        </w:tc>
      </w:tr>
    </w:tbl>
    <w:p xmlns:w="http://schemas.openxmlformats.org/wordprocessingml/2006/main" w14:paraId="57603EB6" w14:textId="77777777" w:rsidR="00A37FFA" w:rsidRDefault="00A37FFA" w:rsidP="00A37FFA">
      <w:pPr>
        <w:spacing w:after="0" w:line="240" w:lineRule="auto"/>
      </w:pPr>
    </w:p>
    <w:p xmlns:w="http://schemas.openxmlformats.org/wordprocessingml/2006/main" w14:paraId="2252B89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복구 모델 구성</w:t>
      </w:r>
    </w:p>
    <w:p xmlns:w="http://schemas.openxmlformats.org/wordprocessingml/2006/main" w14:paraId="5A813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복구 모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BC9886" w14:textId="77777777" w:rsidTr="00A37FFA">
        <w:trPr>
          <w:trHeight w:val="54"/>
        </w:trPr>
        <w:tc>
          <w:tcPr>
            <w:tcW w:w="54" w:type="dxa"/>
          </w:tcPr>
          <w:p w14:paraId="2A86BA04" w14:textId="77777777" w:rsidR="00A37FFA" w:rsidRDefault="00A37FFA" w:rsidP="00A37FFA">
            <w:pPr>
              <w:pStyle w:val="EmptyCellLayoutStyle"/>
              <w:spacing w:after="0" w:line="240" w:lineRule="auto"/>
            </w:pPr>
          </w:p>
        </w:tc>
        <w:tc>
          <w:tcPr>
            <w:tcW w:w="10395" w:type="dxa"/>
          </w:tcPr>
          <w:p w14:paraId="0D9AE3E1" w14:textId="77777777" w:rsidR="00A37FFA" w:rsidRDefault="00A37FFA" w:rsidP="00A37FFA">
            <w:pPr>
              <w:pStyle w:val="EmptyCellLayoutStyle"/>
              <w:spacing w:after="0" w:line="240" w:lineRule="auto"/>
            </w:pPr>
          </w:p>
        </w:tc>
        <w:tc>
          <w:tcPr>
            <w:tcW w:w="149" w:type="dxa"/>
          </w:tcPr>
          <w:p w14:paraId="0A24D99A" w14:textId="77777777" w:rsidR="00A37FFA" w:rsidRDefault="00A37FFA" w:rsidP="00A37FFA">
            <w:pPr>
              <w:pStyle w:val="EmptyCellLayoutStyle"/>
              <w:spacing w:after="0" w:line="240" w:lineRule="auto"/>
            </w:pPr>
          </w:p>
        </w:tc>
      </w:tr>
      <w:tr w:rsidR="00A37FFA" w14:paraId="501FEDF3" w14:textId="77777777" w:rsidTr="00A37FFA">
        <w:tc>
          <w:tcPr>
            <w:tcW w:w="54" w:type="dxa"/>
          </w:tcPr>
          <w:p w14:paraId="583433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7A7D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AD97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45F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13B7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154C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B06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F36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196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44EF63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BE2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92E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84A19"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5A8A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349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27B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A33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ULL</w:t>
                  </w:r>
                </w:p>
              </w:tc>
            </w:tr>
            <w:tr w:rsidR="00A37FFA" w14:paraId="46E9AA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22F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C43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4AD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3C1DA8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5ED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50A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FA158" w14:textId="77777777" w:rsidR="00A37FFA" w:rsidRDefault="00A37FFA" w:rsidP="00A37FFA">
                  <w:pPr>
                    <w:spacing w:after="0" w:line="240" w:lineRule="auto"/>
                  </w:pPr>
                </w:p>
              </w:tc>
            </w:tr>
            <w:tr w:rsidR="00A37FFA" w14:paraId="10D897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849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AB6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4DB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5DB35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2BCB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24EB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76E2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59A2E57" w14:textId="77777777" w:rsidR="00A37FFA" w:rsidRDefault="00A37FFA" w:rsidP="00A37FFA">
            <w:pPr>
              <w:spacing w:after="0" w:line="240" w:lineRule="auto"/>
            </w:pPr>
          </w:p>
        </w:tc>
        <w:tc>
          <w:tcPr>
            <w:tcW w:w="149" w:type="dxa"/>
          </w:tcPr>
          <w:p w14:paraId="06F06A05" w14:textId="77777777" w:rsidR="00A37FFA" w:rsidRDefault="00A37FFA" w:rsidP="00A37FFA">
            <w:pPr>
              <w:pStyle w:val="EmptyCellLayoutStyle"/>
              <w:spacing w:after="0" w:line="240" w:lineRule="auto"/>
            </w:pPr>
          </w:p>
        </w:tc>
      </w:tr>
      <w:tr w:rsidR="00A37FFA" w14:paraId="336D2BA3" w14:textId="77777777" w:rsidTr="00A37FFA">
        <w:trPr>
          <w:trHeight w:val="80"/>
        </w:trPr>
        <w:tc>
          <w:tcPr>
            <w:tcW w:w="54" w:type="dxa"/>
          </w:tcPr>
          <w:p w14:paraId="73F85C97" w14:textId="77777777" w:rsidR="00A37FFA" w:rsidRDefault="00A37FFA" w:rsidP="00A37FFA">
            <w:pPr>
              <w:pStyle w:val="EmptyCellLayoutStyle"/>
              <w:spacing w:after="0" w:line="240" w:lineRule="auto"/>
            </w:pPr>
          </w:p>
        </w:tc>
        <w:tc>
          <w:tcPr>
            <w:tcW w:w="10395" w:type="dxa"/>
          </w:tcPr>
          <w:p w14:paraId="1A04FA7A" w14:textId="77777777" w:rsidR="00A37FFA" w:rsidRDefault="00A37FFA" w:rsidP="00A37FFA">
            <w:pPr>
              <w:pStyle w:val="EmptyCellLayoutStyle"/>
              <w:spacing w:after="0" w:line="240" w:lineRule="auto"/>
            </w:pPr>
          </w:p>
        </w:tc>
        <w:tc>
          <w:tcPr>
            <w:tcW w:w="149" w:type="dxa"/>
          </w:tcPr>
          <w:p w14:paraId="4C09EA45" w14:textId="77777777" w:rsidR="00A37FFA" w:rsidRDefault="00A37FFA" w:rsidP="00A37FFA">
            <w:pPr>
              <w:pStyle w:val="EmptyCellLayoutStyle"/>
              <w:spacing w:after="0" w:line="240" w:lineRule="auto"/>
            </w:pPr>
          </w:p>
        </w:tc>
      </w:tr>
    </w:tbl>
    <w:p xmlns:w="http://schemas.openxmlformats.org/wordprocessingml/2006/main" w14:paraId="7E2FEC7F" w14:textId="77777777" w:rsidR="00A37FFA" w:rsidRDefault="00A37FFA" w:rsidP="00A37FFA">
      <w:pPr>
        <w:spacing w:after="0" w:line="240" w:lineRule="auto"/>
      </w:pPr>
    </w:p>
    <w:p xmlns:w="http://schemas.openxmlformats.org/wordprocessingml/2006/main" w14:paraId="0F90ADA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디스크 읽기 대기 시간</w:t>
      </w:r>
    </w:p>
    <w:p xmlns:w="http://schemas.openxmlformats.org/wordprocessingml/2006/main" w14:paraId="3C6216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파일을 호스팅하는 모든 논리 디스크의 디스크 읽기 대기 시간을 모니터링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AA6CE5" w14:textId="77777777" w:rsidTr="00A37FFA">
        <w:trPr>
          <w:trHeight w:val="54"/>
        </w:trPr>
        <w:tc>
          <w:tcPr>
            <w:tcW w:w="54" w:type="dxa"/>
          </w:tcPr>
          <w:p w14:paraId="1A049B50" w14:textId="77777777" w:rsidR="00A37FFA" w:rsidRDefault="00A37FFA" w:rsidP="00A37FFA">
            <w:pPr>
              <w:pStyle w:val="EmptyCellLayoutStyle"/>
              <w:spacing w:after="0" w:line="240" w:lineRule="auto"/>
            </w:pPr>
          </w:p>
        </w:tc>
        <w:tc>
          <w:tcPr>
            <w:tcW w:w="10395" w:type="dxa"/>
          </w:tcPr>
          <w:p w14:paraId="3DC71BDD" w14:textId="77777777" w:rsidR="00A37FFA" w:rsidRDefault="00A37FFA" w:rsidP="00A37FFA">
            <w:pPr>
              <w:pStyle w:val="EmptyCellLayoutStyle"/>
              <w:spacing w:after="0" w:line="240" w:lineRule="auto"/>
            </w:pPr>
          </w:p>
        </w:tc>
        <w:tc>
          <w:tcPr>
            <w:tcW w:w="149" w:type="dxa"/>
          </w:tcPr>
          <w:p w14:paraId="1A84B1EC" w14:textId="77777777" w:rsidR="00A37FFA" w:rsidRDefault="00A37FFA" w:rsidP="00A37FFA">
            <w:pPr>
              <w:pStyle w:val="EmptyCellLayoutStyle"/>
              <w:spacing w:after="0" w:line="240" w:lineRule="auto"/>
            </w:pPr>
          </w:p>
        </w:tc>
      </w:tr>
      <w:tr w:rsidR="00A37FFA" w14:paraId="007F80D5" w14:textId="77777777" w:rsidTr="00A37FFA">
        <w:tc>
          <w:tcPr>
            <w:tcW w:w="54" w:type="dxa"/>
          </w:tcPr>
          <w:p w14:paraId="782075F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2318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5975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106A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C78A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C8D0C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3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A53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347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01DB94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ACE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8D4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D4422"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F924F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2D5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E6B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을 초과하는 경우 모니터가 상태를 위험으로 변경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F8A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0</w:t>
                  </w:r>
                </w:p>
              </w:tc>
            </w:tr>
            <w:tr w:rsidR="00A37FFA" w14:paraId="1F6F3A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6A0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F9D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F04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1DB07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C6A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0D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56E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1A8664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E2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904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345B8" w14:textId="77777777" w:rsidR="00A37FFA" w:rsidRDefault="00A37FFA" w:rsidP="00A37FFA">
                  <w:pPr>
                    <w:spacing w:after="0" w:line="240" w:lineRule="auto"/>
                  </w:pPr>
                </w:p>
              </w:tc>
            </w:tr>
            <w:tr w:rsidR="00A37FFA" w14:paraId="131521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C200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A35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D3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2CB23ABC" w14:textId="77777777" w:rsidR="00A37FFA" w:rsidRDefault="00A37FFA" w:rsidP="00A37FFA">
            <w:pPr>
              <w:spacing w:after="0" w:line="240" w:lineRule="auto"/>
            </w:pPr>
          </w:p>
        </w:tc>
        <w:tc>
          <w:tcPr>
            <w:tcW w:w="149" w:type="dxa"/>
          </w:tcPr>
          <w:p w14:paraId="4C8409F9" w14:textId="77777777" w:rsidR="00A37FFA" w:rsidRDefault="00A37FFA" w:rsidP="00A37FFA">
            <w:pPr>
              <w:pStyle w:val="EmptyCellLayoutStyle"/>
              <w:spacing w:after="0" w:line="240" w:lineRule="auto"/>
            </w:pPr>
          </w:p>
        </w:tc>
      </w:tr>
      <w:tr w:rsidR="00A37FFA" w14:paraId="0E62684E" w14:textId="77777777" w:rsidTr="00A37FFA">
        <w:trPr>
          <w:trHeight w:val="80"/>
        </w:trPr>
        <w:tc>
          <w:tcPr>
            <w:tcW w:w="54" w:type="dxa"/>
          </w:tcPr>
          <w:p w14:paraId="367E2A05" w14:textId="77777777" w:rsidR="00A37FFA" w:rsidRDefault="00A37FFA" w:rsidP="00A37FFA">
            <w:pPr>
              <w:pStyle w:val="EmptyCellLayoutStyle"/>
              <w:spacing w:after="0" w:line="240" w:lineRule="auto"/>
            </w:pPr>
          </w:p>
        </w:tc>
        <w:tc>
          <w:tcPr>
            <w:tcW w:w="10395" w:type="dxa"/>
          </w:tcPr>
          <w:p w14:paraId="211ED5F7" w14:textId="77777777" w:rsidR="00A37FFA" w:rsidRDefault="00A37FFA" w:rsidP="00A37FFA">
            <w:pPr>
              <w:pStyle w:val="EmptyCellLayoutStyle"/>
              <w:spacing w:after="0" w:line="240" w:lineRule="auto"/>
            </w:pPr>
          </w:p>
        </w:tc>
        <w:tc>
          <w:tcPr>
            <w:tcW w:w="149" w:type="dxa"/>
          </w:tcPr>
          <w:p w14:paraId="370322FF" w14:textId="77777777" w:rsidR="00A37FFA" w:rsidRDefault="00A37FFA" w:rsidP="00A37FFA">
            <w:pPr>
              <w:pStyle w:val="EmptyCellLayoutStyle"/>
              <w:spacing w:after="0" w:line="240" w:lineRule="auto"/>
            </w:pPr>
          </w:p>
        </w:tc>
      </w:tr>
    </w:tbl>
    <w:p xmlns:w="http://schemas.openxmlformats.org/wordprocessingml/2006/main" w14:paraId="70483FBD" w14:textId="77777777" w:rsidR="00A37FFA" w:rsidRDefault="00A37FFA" w:rsidP="00A37FFA">
      <w:pPr>
        <w:spacing w:after="0" w:line="240" w:lineRule="auto"/>
      </w:pPr>
    </w:p>
    <w:p xmlns:w="http://schemas.openxmlformats.org/wordprocessingml/2006/main" w14:paraId="1EC239D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체인 구성</w:t>
      </w:r>
    </w:p>
    <w:p xmlns:w="http://schemas.openxmlformats.org/wordprocessingml/2006/main" w14:paraId="1C318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대해 데이터베이스 간 소유권 체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17F8A5" w14:textId="77777777" w:rsidTr="00A37FFA">
        <w:trPr>
          <w:trHeight w:val="54"/>
        </w:trPr>
        <w:tc>
          <w:tcPr>
            <w:tcW w:w="54" w:type="dxa"/>
          </w:tcPr>
          <w:p w14:paraId="338BEC99" w14:textId="77777777" w:rsidR="00A37FFA" w:rsidRDefault="00A37FFA" w:rsidP="00A37FFA">
            <w:pPr>
              <w:pStyle w:val="EmptyCellLayoutStyle"/>
              <w:spacing w:after="0" w:line="240" w:lineRule="auto"/>
            </w:pPr>
          </w:p>
        </w:tc>
        <w:tc>
          <w:tcPr>
            <w:tcW w:w="10395" w:type="dxa"/>
          </w:tcPr>
          <w:p w14:paraId="1A008BAA" w14:textId="77777777" w:rsidR="00A37FFA" w:rsidRDefault="00A37FFA" w:rsidP="00A37FFA">
            <w:pPr>
              <w:pStyle w:val="EmptyCellLayoutStyle"/>
              <w:spacing w:after="0" w:line="240" w:lineRule="auto"/>
            </w:pPr>
          </w:p>
        </w:tc>
        <w:tc>
          <w:tcPr>
            <w:tcW w:w="149" w:type="dxa"/>
          </w:tcPr>
          <w:p w14:paraId="21FAC9AF" w14:textId="77777777" w:rsidR="00A37FFA" w:rsidRDefault="00A37FFA" w:rsidP="00A37FFA">
            <w:pPr>
              <w:pStyle w:val="EmptyCellLayoutStyle"/>
              <w:spacing w:after="0" w:line="240" w:lineRule="auto"/>
            </w:pPr>
          </w:p>
        </w:tc>
      </w:tr>
      <w:tr w:rsidR="00A37FFA" w14:paraId="7EA30B67" w14:textId="77777777" w:rsidTr="00A37FFA">
        <w:tc>
          <w:tcPr>
            <w:tcW w:w="54" w:type="dxa"/>
          </w:tcPr>
          <w:p w14:paraId="0BAAA3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4596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3C98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B1AF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AE2E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6486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749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C7C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8F4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0E6737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681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EA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59523"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0DCD65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FF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03C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E76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68D155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7FC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A43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2D4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17F7E1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7A6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E68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EE25" w14:textId="77777777" w:rsidR="00A37FFA" w:rsidRDefault="00A37FFA" w:rsidP="00A37FFA">
                  <w:pPr>
                    <w:spacing w:after="0" w:line="240" w:lineRule="auto"/>
                  </w:pPr>
                </w:p>
              </w:tc>
            </w:tr>
            <w:tr w:rsidR="00A37FFA" w14:paraId="64AEF7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59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69F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715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73D3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58CA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68FF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51F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A8E3EC4" w14:textId="77777777" w:rsidR="00A37FFA" w:rsidRDefault="00A37FFA" w:rsidP="00A37FFA">
            <w:pPr>
              <w:spacing w:after="0" w:line="240" w:lineRule="auto"/>
            </w:pPr>
          </w:p>
        </w:tc>
        <w:tc>
          <w:tcPr>
            <w:tcW w:w="149" w:type="dxa"/>
          </w:tcPr>
          <w:p w14:paraId="7E0AC7E1" w14:textId="77777777" w:rsidR="00A37FFA" w:rsidRDefault="00A37FFA" w:rsidP="00A37FFA">
            <w:pPr>
              <w:pStyle w:val="EmptyCellLayoutStyle"/>
              <w:spacing w:after="0" w:line="240" w:lineRule="auto"/>
            </w:pPr>
          </w:p>
        </w:tc>
      </w:tr>
      <w:tr w:rsidR="00A37FFA" w14:paraId="637E2709" w14:textId="77777777" w:rsidTr="00A37FFA">
        <w:trPr>
          <w:trHeight w:val="80"/>
        </w:trPr>
        <w:tc>
          <w:tcPr>
            <w:tcW w:w="54" w:type="dxa"/>
          </w:tcPr>
          <w:p w14:paraId="4FF97A9C" w14:textId="77777777" w:rsidR="00A37FFA" w:rsidRDefault="00A37FFA" w:rsidP="00A37FFA">
            <w:pPr>
              <w:pStyle w:val="EmptyCellLayoutStyle"/>
              <w:spacing w:after="0" w:line="240" w:lineRule="auto"/>
            </w:pPr>
          </w:p>
        </w:tc>
        <w:tc>
          <w:tcPr>
            <w:tcW w:w="10395" w:type="dxa"/>
          </w:tcPr>
          <w:p w14:paraId="30E186D1" w14:textId="77777777" w:rsidR="00A37FFA" w:rsidRDefault="00A37FFA" w:rsidP="00A37FFA">
            <w:pPr>
              <w:pStyle w:val="EmptyCellLayoutStyle"/>
              <w:spacing w:after="0" w:line="240" w:lineRule="auto"/>
            </w:pPr>
          </w:p>
        </w:tc>
        <w:tc>
          <w:tcPr>
            <w:tcW w:w="149" w:type="dxa"/>
          </w:tcPr>
          <w:p w14:paraId="56FDD917" w14:textId="77777777" w:rsidR="00A37FFA" w:rsidRDefault="00A37FFA" w:rsidP="00A37FFA">
            <w:pPr>
              <w:pStyle w:val="EmptyCellLayoutStyle"/>
              <w:spacing w:after="0" w:line="240" w:lineRule="auto"/>
            </w:pPr>
          </w:p>
        </w:tc>
      </w:tr>
    </w:tbl>
    <w:p xmlns:w="http://schemas.openxmlformats.org/wordprocessingml/2006/main" w14:paraId="79AC82BF" w14:textId="77777777" w:rsidR="00A37FFA" w:rsidRDefault="00A37FFA" w:rsidP="00A37FFA">
      <w:pPr>
        <w:spacing w:after="0" w:line="240" w:lineRule="auto"/>
      </w:pPr>
    </w:p>
    <w:p xmlns:w="http://schemas.openxmlformats.org/wordprocessingml/2006/main" w14:paraId="6A20CA9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통계 자동 작성 구성</w:t>
      </w:r>
    </w:p>
    <w:p xmlns:w="http://schemas.openxmlformats.org/wordprocessingml/2006/main" w14:paraId="070961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통계 자동 작성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EEDBE0" w14:textId="77777777" w:rsidTr="00A37FFA">
        <w:trPr>
          <w:trHeight w:val="54"/>
        </w:trPr>
        <w:tc>
          <w:tcPr>
            <w:tcW w:w="54" w:type="dxa"/>
          </w:tcPr>
          <w:p w14:paraId="0DED052D" w14:textId="77777777" w:rsidR="00A37FFA" w:rsidRDefault="00A37FFA" w:rsidP="00A37FFA">
            <w:pPr>
              <w:pStyle w:val="EmptyCellLayoutStyle"/>
              <w:spacing w:after="0" w:line="240" w:lineRule="auto"/>
            </w:pPr>
          </w:p>
        </w:tc>
        <w:tc>
          <w:tcPr>
            <w:tcW w:w="10395" w:type="dxa"/>
          </w:tcPr>
          <w:p w14:paraId="58EC34E3" w14:textId="77777777" w:rsidR="00A37FFA" w:rsidRDefault="00A37FFA" w:rsidP="00A37FFA">
            <w:pPr>
              <w:pStyle w:val="EmptyCellLayoutStyle"/>
              <w:spacing w:after="0" w:line="240" w:lineRule="auto"/>
            </w:pPr>
          </w:p>
        </w:tc>
        <w:tc>
          <w:tcPr>
            <w:tcW w:w="149" w:type="dxa"/>
          </w:tcPr>
          <w:p w14:paraId="78B5C260" w14:textId="77777777" w:rsidR="00A37FFA" w:rsidRDefault="00A37FFA" w:rsidP="00A37FFA">
            <w:pPr>
              <w:pStyle w:val="EmptyCellLayoutStyle"/>
              <w:spacing w:after="0" w:line="240" w:lineRule="auto"/>
            </w:pPr>
          </w:p>
        </w:tc>
      </w:tr>
      <w:tr w:rsidR="00A37FFA" w14:paraId="69D5DE93" w14:textId="77777777" w:rsidTr="00A37FFA">
        <w:tc>
          <w:tcPr>
            <w:tcW w:w="54" w:type="dxa"/>
          </w:tcPr>
          <w:p w14:paraId="39761C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2FA60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2027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F73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4F1C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2AD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813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A3B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B9F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7E406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8CD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31F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CB1F6"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04A82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6D2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275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8AF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N</w:t>
                  </w:r>
                </w:p>
              </w:tc>
            </w:tr>
            <w:tr w:rsidR="00A37FFA" w14:paraId="54BF6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ECB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830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1D5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7CEBE7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E12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93E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09909" w14:textId="77777777" w:rsidR="00A37FFA" w:rsidRDefault="00A37FFA" w:rsidP="00A37FFA">
                  <w:pPr>
                    <w:spacing w:after="0" w:line="240" w:lineRule="auto"/>
                  </w:pPr>
                </w:p>
              </w:tc>
            </w:tr>
            <w:tr w:rsidR="00A37FFA" w14:paraId="4DC0CA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476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169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A18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5418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1F5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EC0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8E68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3A4001" w14:textId="77777777" w:rsidR="00A37FFA" w:rsidRDefault="00A37FFA" w:rsidP="00A37FFA">
            <w:pPr>
              <w:spacing w:after="0" w:line="240" w:lineRule="auto"/>
            </w:pPr>
          </w:p>
        </w:tc>
        <w:tc>
          <w:tcPr>
            <w:tcW w:w="149" w:type="dxa"/>
          </w:tcPr>
          <w:p w14:paraId="6AB62C7E" w14:textId="77777777" w:rsidR="00A37FFA" w:rsidRDefault="00A37FFA" w:rsidP="00A37FFA">
            <w:pPr>
              <w:pStyle w:val="EmptyCellLayoutStyle"/>
              <w:spacing w:after="0" w:line="240" w:lineRule="auto"/>
            </w:pPr>
          </w:p>
        </w:tc>
      </w:tr>
      <w:tr w:rsidR="00A37FFA" w14:paraId="7584D8C0" w14:textId="77777777" w:rsidTr="00A37FFA">
        <w:trPr>
          <w:trHeight w:val="80"/>
        </w:trPr>
        <w:tc>
          <w:tcPr>
            <w:tcW w:w="54" w:type="dxa"/>
          </w:tcPr>
          <w:p w14:paraId="4CC89075" w14:textId="77777777" w:rsidR="00A37FFA" w:rsidRDefault="00A37FFA" w:rsidP="00A37FFA">
            <w:pPr>
              <w:pStyle w:val="EmptyCellLayoutStyle"/>
              <w:spacing w:after="0" w:line="240" w:lineRule="auto"/>
            </w:pPr>
          </w:p>
        </w:tc>
        <w:tc>
          <w:tcPr>
            <w:tcW w:w="10395" w:type="dxa"/>
          </w:tcPr>
          <w:p w14:paraId="455AB74A" w14:textId="77777777" w:rsidR="00A37FFA" w:rsidRDefault="00A37FFA" w:rsidP="00A37FFA">
            <w:pPr>
              <w:pStyle w:val="EmptyCellLayoutStyle"/>
              <w:spacing w:after="0" w:line="240" w:lineRule="auto"/>
            </w:pPr>
          </w:p>
        </w:tc>
        <w:tc>
          <w:tcPr>
            <w:tcW w:w="149" w:type="dxa"/>
          </w:tcPr>
          <w:p w14:paraId="4436631B" w14:textId="77777777" w:rsidR="00A37FFA" w:rsidRDefault="00A37FFA" w:rsidP="00A37FFA">
            <w:pPr>
              <w:pStyle w:val="EmptyCellLayoutStyle"/>
              <w:spacing w:after="0" w:line="240" w:lineRule="auto"/>
            </w:pPr>
          </w:p>
        </w:tc>
      </w:tr>
    </w:tbl>
    <w:p xmlns:w="http://schemas.openxmlformats.org/wordprocessingml/2006/main" w14:paraId="047C24B5" w14:textId="77777777" w:rsidR="00A37FFA" w:rsidRDefault="00A37FFA" w:rsidP="00A37FFA">
      <w:pPr>
        <w:spacing w:after="0" w:line="240" w:lineRule="auto"/>
      </w:pPr>
    </w:p>
    <w:p xmlns:w="http://schemas.openxmlformats.org/wordprocessingml/2006/main" w14:paraId="2998D70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신뢰 구성</w:t>
      </w:r>
    </w:p>
    <w:p xmlns:w="http://schemas.openxmlformats.org/wordprocessingml/2006/main" w14:paraId="677EB0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신뢰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8AFDD7" w14:textId="77777777" w:rsidTr="00A37FFA">
        <w:trPr>
          <w:trHeight w:val="54"/>
        </w:trPr>
        <w:tc>
          <w:tcPr>
            <w:tcW w:w="54" w:type="dxa"/>
          </w:tcPr>
          <w:p w14:paraId="023450D2" w14:textId="77777777" w:rsidR="00A37FFA" w:rsidRDefault="00A37FFA" w:rsidP="00A37FFA">
            <w:pPr>
              <w:pStyle w:val="EmptyCellLayoutStyle"/>
              <w:spacing w:after="0" w:line="240" w:lineRule="auto"/>
            </w:pPr>
          </w:p>
        </w:tc>
        <w:tc>
          <w:tcPr>
            <w:tcW w:w="10395" w:type="dxa"/>
          </w:tcPr>
          <w:p w14:paraId="2C0D2BF5" w14:textId="77777777" w:rsidR="00A37FFA" w:rsidRDefault="00A37FFA" w:rsidP="00A37FFA">
            <w:pPr>
              <w:pStyle w:val="EmptyCellLayoutStyle"/>
              <w:spacing w:after="0" w:line="240" w:lineRule="auto"/>
            </w:pPr>
          </w:p>
        </w:tc>
        <w:tc>
          <w:tcPr>
            <w:tcW w:w="149" w:type="dxa"/>
          </w:tcPr>
          <w:p w14:paraId="105C1B2B" w14:textId="77777777" w:rsidR="00A37FFA" w:rsidRDefault="00A37FFA" w:rsidP="00A37FFA">
            <w:pPr>
              <w:pStyle w:val="EmptyCellLayoutStyle"/>
              <w:spacing w:after="0" w:line="240" w:lineRule="auto"/>
            </w:pPr>
          </w:p>
        </w:tc>
      </w:tr>
      <w:tr w:rsidR="00A37FFA" w14:paraId="1FF8F141" w14:textId="77777777" w:rsidTr="00A37FFA">
        <w:tc>
          <w:tcPr>
            <w:tcW w:w="54" w:type="dxa"/>
          </w:tcPr>
          <w:p w14:paraId="4738E3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3405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8D6F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F342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4904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BC58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C96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E1A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F9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9F8B6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B85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E10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9F5D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89D27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A9F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E3F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6BF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57A546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371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983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831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68AFDE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6D5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163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35BA7" w14:textId="77777777" w:rsidR="00A37FFA" w:rsidRDefault="00A37FFA" w:rsidP="00A37FFA">
                  <w:pPr>
                    <w:spacing w:after="0" w:line="240" w:lineRule="auto"/>
                  </w:pPr>
                </w:p>
              </w:tc>
            </w:tr>
            <w:tr w:rsidR="00A37FFA" w14:paraId="09BA3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8DC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F2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F3C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B2DB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745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8473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5263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A990C5C" w14:textId="77777777" w:rsidR="00A37FFA" w:rsidRDefault="00A37FFA" w:rsidP="00A37FFA">
            <w:pPr>
              <w:spacing w:after="0" w:line="240" w:lineRule="auto"/>
            </w:pPr>
          </w:p>
        </w:tc>
        <w:tc>
          <w:tcPr>
            <w:tcW w:w="149" w:type="dxa"/>
          </w:tcPr>
          <w:p w14:paraId="5C7C19DC" w14:textId="77777777" w:rsidR="00A37FFA" w:rsidRDefault="00A37FFA" w:rsidP="00A37FFA">
            <w:pPr>
              <w:pStyle w:val="EmptyCellLayoutStyle"/>
              <w:spacing w:after="0" w:line="240" w:lineRule="auto"/>
            </w:pPr>
          </w:p>
        </w:tc>
      </w:tr>
      <w:tr w:rsidR="00A37FFA" w14:paraId="0136F090" w14:textId="77777777" w:rsidTr="00A37FFA">
        <w:trPr>
          <w:trHeight w:val="80"/>
        </w:trPr>
        <w:tc>
          <w:tcPr>
            <w:tcW w:w="54" w:type="dxa"/>
          </w:tcPr>
          <w:p w14:paraId="2C4C0668" w14:textId="77777777" w:rsidR="00A37FFA" w:rsidRDefault="00A37FFA" w:rsidP="00A37FFA">
            <w:pPr>
              <w:pStyle w:val="EmptyCellLayoutStyle"/>
              <w:spacing w:after="0" w:line="240" w:lineRule="auto"/>
            </w:pPr>
          </w:p>
        </w:tc>
        <w:tc>
          <w:tcPr>
            <w:tcW w:w="10395" w:type="dxa"/>
          </w:tcPr>
          <w:p w14:paraId="7B9E9BAB" w14:textId="77777777" w:rsidR="00A37FFA" w:rsidRDefault="00A37FFA" w:rsidP="00A37FFA">
            <w:pPr>
              <w:pStyle w:val="EmptyCellLayoutStyle"/>
              <w:spacing w:after="0" w:line="240" w:lineRule="auto"/>
            </w:pPr>
          </w:p>
        </w:tc>
        <w:tc>
          <w:tcPr>
            <w:tcW w:w="149" w:type="dxa"/>
          </w:tcPr>
          <w:p w14:paraId="0EC6F1CD" w14:textId="77777777" w:rsidR="00A37FFA" w:rsidRDefault="00A37FFA" w:rsidP="00A37FFA">
            <w:pPr>
              <w:pStyle w:val="EmptyCellLayoutStyle"/>
              <w:spacing w:after="0" w:line="240" w:lineRule="auto"/>
            </w:pPr>
          </w:p>
        </w:tc>
      </w:tr>
    </w:tbl>
    <w:p xmlns:w="http://schemas.openxmlformats.org/wordprocessingml/2006/main" w14:paraId="33B7626F" w14:textId="77777777" w:rsidR="00A37FFA" w:rsidRDefault="00A37FFA" w:rsidP="00A37FFA">
      <w:pPr>
        <w:spacing w:after="0" w:line="240" w:lineRule="auto"/>
      </w:pPr>
    </w:p>
    <w:p xmlns:w="http://schemas.openxmlformats.org/wordprocessingml/2006/main" w14:paraId="1D4816E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통계 자동 업데이트 구성</w:t>
      </w:r>
    </w:p>
    <w:p xmlns:w="http://schemas.openxmlformats.org/wordprocessingml/2006/main" w14:paraId="71A3E5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통계 자동 업데이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6C4B0EE" w14:textId="77777777" w:rsidTr="00A37FFA">
        <w:trPr>
          <w:trHeight w:val="54"/>
        </w:trPr>
        <w:tc>
          <w:tcPr>
            <w:tcW w:w="54" w:type="dxa"/>
          </w:tcPr>
          <w:p w14:paraId="379A54E8" w14:textId="77777777" w:rsidR="00A37FFA" w:rsidRDefault="00A37FFA" w:rsidP="00A37FFA">
            <w:pPr>
              <w:pStyle w:val="EmptyCellLayoutStyle"/>
              <w:spacing w:after="0" w:line="240" w:lineRule="auto"/>
            </w:pPr>
          </w:p>
        </w:tc>
        <w:tc>
          <w:tcPr>
            <w:tcW w:w="10395" w:type="dxa"/>
          </w:tcPr>
          <w:p w14:paraId="36B81AC7" w14:textId="77777777" w:rsidR="00A37FFA" w:rsidRDefault="00A37FFA" w:rsidP="00A37FFA">
            <w:pPr>
              <w:pStyle w:val="EmptyCellLayoutStyle"/>
              <w:spacing w:after="0" w:line="240" w:lineRule="auto"/>
            </w:pPr>
          </w:p>
        </w:tc>
        <w:tc>
          <w:tcPr>
            <w:tcW w:w="149" w:type="dxa"/>
          </w:tcPr>
          <w:p w14:paraId="4FE81D9B" w14:textId="77777777" w:rsidR="00A37FFA" w:rsidRDefault="00A37FFA" w:rsidP="00A37FFA">
            <w:pPr>
              <w:pStyle w:val="EmptyCellLayoutStyle"/>
              <w:spacing w:after="0" w:line="240" w:lineRule="auto"/>
            </w:pPr>
          </w:p>
        </w:tc>
      </w:tr>
      <w:tr w:rsidR="00A37FFA" w14:paraId="6F16A2DB" w14:textId="77777777" w:rsidTr="00A37FFA">
        <w:tc>
          <w:tcPr>
            <w:tcW w:w="54" w:type="dxa"/>
          </w:tcPr>
          <w:p w14:paraId="12C46A5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1258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030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CEB2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0FE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1C67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969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FDF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C57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9948A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DE3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6EE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F513"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2FC1B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D99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69F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E3E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N</w:t>
                  </w:r>
                </w:p>
              </w:tc>
            </w:tr>
            <w:tr w:rsidR="00A37FFA" w14:paraId="02F69E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99F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AA0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DB0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24EF53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C02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672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EC7AF" w14:textId="77777777" w:rsidR="00A37FFA" w:rsidRDefault="00A37FFA" w:rsidP="00A37FFA">
                  <w:pPr>
                    <w:spacing w:after="0" w:line="240" w:lineRule="auto"/>
                  </w:pPr>
                </w:p>
              </w:tc>
            </w:tr>
            <w:tr w:rsidR="00A37FFA" w14:paraId="2D5FAF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98D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44E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035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9F75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D344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ED49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2D0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700A55" w14:textId="77777777" w:rsidR="00A37FFA" w:rsidRDefault="00A37FFA" w:rsidP="00A37FFA">
            <w:pPr>
              <w:spacing w:after="0" w:line="240" w:lineRule="auto"/>
            </w:pPr>
          </w:p>
        </w:tc>
        <w:tc>
          <w:tcPr>
            <w:tcW w:w="149" w:type="dxa"/>
          </w:tcPr>
          <w:p w14:paraId="4E495A36" w14:textId="77777777" w:rsidR="00A37FFA" w:rsidRDefault="00A37FFA" w:rsidP="00A37FFA">
            <w:pPr>
              <w:pStyle w:val="EmptyCellLayoutStyle"/>
              <w:spacing w:after="0" w:line="240" w:lineRule="auto"/>
            </w:pPr>
          </w:p>
        </w:tc>
      </w:tr>
      <w:tr w:rsidR="00A37FFA" w14:paraId="3639ED0C" w14:textId="77777777" w:rsidTr="00A37FFA">
        <w:trPr>
          <w:trHeight w:val="80"/>
        </w:trPr>
        <w:tc>
          <w:tcPr>
            <w:tcW w:w="54" w:type="dxa"/>
          </w:tcPr>
          <w:p w14:paraId="52729236" w14:textId="77777777" w:rsidR="00A37FFA" w:rsidRDefault="00A37FFA" w:rsidP="00A37FFA">
            <w:pPr>
              <w:pStyle w:val="EmptyCellLayoutStyle"/>
              <w:spacing w:after="0" w:line="240" w:lineRule="auto"/>
            </w:pPr>
          </w:p>
        </w:tc>
        <w:tc>
          <w:tcPr>
            <w:tcW w:w="10395" w:type="dxa"/>
          </w:tcPr>
          <w:p w14:paraId="105FF5C4" w14:textId="77777777" w:rsidR="00A37FFA" w:rsidRDefault="00A37FFA" w:rsidP="00A37FFA">
            <w:pPr>
              <w:pStyle w:val="EmptyCellLayoutStyle"/>
              <w:spacing w:after="0" w:line="240" w:lineRule="auto"/>
            </w:pPr>
          </w:p>
        </w:tc>
        <w:tc>
          <w:tcPr>
            <w:tcW w:w="149" w:type="dxa"/>
          </w:tcPr>
          <w:p w14:paraId="4C641301" w14:textId="77777777" w:rsidR="00A37FFA" w:rsidRDefault="00A37FFA" w:rsidP="00A37FFA">
            <w:pPr>
              <w:pStyle w:val="EmptyCellLayoutStyle"/>
              <w:spacing w:after="0" w:line="240" w:lineRule="auto"/>
            </w:pPr>
          </w:p>
        </w:tc>
      </w:tr>
    </w:tbl>
    <w:p xmlns:w="http://schemas.openxmlformats.org/wordprocessingml/2006/main" w14:paraId="6747BD79" w14:textId="77777777" w:rsidR="00A37FFA" w:rsidRDefault="00A37FFA" w:rsidP="00A37FFA">
      <w:pPr>
        <w:spacing w:after="0" w:line="240" w:lineRule="auto"/>
      </w:pPr>
    </w:p>
    <w:p xmlns:w="http://schemas.openxmlformats.org/wordprocessingml/2006/main" w14:paraId="463CBC2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페이지 확인 구성</w:t>
      </w:r>
    </w:p>
    <w:p xmlns:w="http://schemas.openxmlformats.org/wordprocessingml/2006/main" w14:paraId="230BCF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페이지 확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4"/>
        <w:gridCol w:w="9194"/>
        <w:gridCol w:w="122"/>
      </w:tblGrid>
      <w:tr w:rsidR="00A37FFA" w14:paraId="77CFE0BF" w14:textId="77777777" w:rsidTr="00A37FFA">
        <w:trPr>
          <w:trHeight w:val="54"/>
        </w:trPr>
        <w:tc>
          <w:tcPr>
            <w:tcW w:w="54" w:type="dxa"/>
          </w:tcPr>
          <w:p w14:paraId="17219AEF" w14:textId="77777777" w:rsidR="00A37FFA" w:rsidRDefault="00A37FFA" w:rsidP="00A37FFA">
            <w:pPr>
              <w:pStyle w:val="EmptyCellLayoutStyle"/>
              <w:spacing w:after="0" w:line="240" w:lineRule="auto"/>
            </w:pPr>
          </w:p>
        </w:tc>
        <w:tc>
          <w:tcPr>
            <w:tcW w:w="10395" w:type="dxa"/>
          </w:tcPr>
          <w:p w14:paraId="7F4192D8" w14:textId="77777777" w:rsidR="00A37FFA" w:rsidRDefault="00A37FFA" w:rsidP="00A37FFA">
            <w:pPr>
              <w:pStyle w:val="EmptyCellLayoutStyle"/>
              <w:spacing w:after="0" w:line="240" w:lineRule="auto"/>
            </w:pPr>
          </w:p>
        </w:tc>
        <w:tc>
          <w:tcPr>
            <w:tcW w:w="149" w:type="dxa"/>
          </w:tcPr>
          <w:p w14:paraId="11AB6860" w14:textId="77777777" w:rsidR="00A37FFA" w:rsidRDefault="00A37FFA" w:rsidP="00A37FFA">
            <w:pPr>
              <w:pStyle w:val="EmptyCellLayoutStyle"/>
              <w:spacing w:after="0" w:line="240" w:lineRule="auto"/>
            </w:pPr>
          </w:p>
        </w:tc>
      </w:tr>
      <w:tr w:rsidR="00A37FFA" w14:paraId="2A9A8FF2" w14:textId="77777777" w:rsidTr="00A37FFA">
        <w:tc>
          <w:tcPr>
            <w:tcW w:w="54" w:type="dxa"/>
          </w:tcPr>
          <w:p w14:paraId="7CEDF0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83"/>
              <w:gridCol w:w="3080"/>
              <w:gridCol w:w="3003"/>
            </w:tblGrid>
            <w:tr w:rsidR="00A37FFA" w14:paraId="6CEA4DC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25D0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B0A9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9AB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8062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6A2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AFF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667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7B21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514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32C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2408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287EA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619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6FA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EFE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CHECKSUM</w:t>
                  </w:r>
                </w:p>
              </w:tc>
            </w:tr>
            <w:tr w:rsidR="00A37FFA" w14:paraId="1A7F2A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16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5BB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75A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1D936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976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875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3C904" w14:textId="77777777" w:rsidR="00A37FFA" w:rsidRDefault="00A37FFA" w:rsidP="00A37FFA">
                  <w:pPr>
                    <w:spacing w:after="0" w:line="240" w:lineRule="auto"/>
                  </w:pPr>
                </w:p>
              </w:tc>
            </w:tr>
            <w:tr w:rsidR="00A37FFA" w14:paraId="6861EE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62C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80C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3E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8092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143A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245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752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687FA93" w14:textId="77777777" w:rsidR="00A37FFA" w:rsidRDefault="00A37FFA" w:rsidP="00A37FFA">
            <w:pPr>
              <w:spacing w:after="0" w:line="240" w:lineRule="auto"/>
            </w:pPr>
          </w:p>
        </w:tc>
        <w:tc>
          <w:tcPr>
            <w:tcW w:w="149" w:type="dxa"/>
          </w:tcPr>
          <w:p w14:paraId="29A49951" w14:textId="77777777" w:rsidR="00A37FFA" w:rsidRDefault="00A37FFA" w:rsidP="00A37FFA">
            <w:pPr>
              <w:pStyle w:val="EmptyCellLayoutStyle"/>
              <w:spacing w:after="0" w:line="240" w:lineRule="auto"/>
            </w:pPr>
          </w:p>
        </w:tc>
      </w:tr>
      <w:tr w:rsidR="00A37FFA" w14:paraId="1664FFC7" w14:textId="77777777" w:rsidTr="00A37FFA">
        <w:trPr>
          <w:trHeight w:val="80"/>
        </w:trPr>
        <w:tc>
          <w:tcPr>
            <w:tcW w:w="54" w:type="dxa"/>
          </w:tcPr>
          <w:p w14:paraId="0690F063" w14:textId="77777777" w:rsidR="00A37FFA" w:rsidRDefault="00A37FFA" w:rsidP="00A37FFA">
            <w:pPr>
              <w:pStyle w:val="EmptyCellLayoutStyle"/>
              <w:spacing w:after="0" w:line="240" w:lineRule="auto"/>
            </w:pPr>
          </w:p>
        </w:tc>
        <w:tc>
          <w:tcPr>
            <w:tcW w:w="10395" w:type="dxa"/>
          </w:tcPr>
          <w:p w14:paraId="0162C5A8" w14:textId="77777777" w:rsidR="00A37FFA" w:rsidRDefault="00A37FFA" w:rsidP="00A37FFA">
            <w:pPr>
              <w:pStyle w:val="EmptyCellLayoutStyle"/>
              <w:spacing w:after="0" w:line="240" w:lineRule="auto"/>
            </w:pPr>
          </w:p>
        </w:tc>
        <w:tc>
          <w:tcPr>
            <w:tcW w:w="149" w:type="dxa"/>
          </w:tcPr>
          <w:p w14:paraId="454580A4" w14:textId="77777777" w:rsidR="00A37FFA" w:rsidRDefault="00A37FFA" w:rsidP="00A37FFA">
            <w:pPr>
              <w:pStyle w:val="EmptyCellLayoutStyle"/>
              <w:spacing w:after="0" w:line="240" w:lineRule="auto"/>
            </w:pPr>
          </w:p>
        </w:tc>
      </w:tr>
    </w:tbl>
    <w:p xmlns:w="http://schemas.openxmlformats.org/wordprocessingml/2006/main" w14:paraId="3BB53F53" w14:textId="77777777" w:rsidR="00A37FFA" w:rsidRDefault="00A37FFA" w:rsidP="00A37FFA">
      <w:pPr>
        <w:spacing w:after="0" w:line="240" w:lineRule="auto"/>
      </w:pPr>
    </w:p>
    <w:p xmlns:w="http://schemas.openxmlformats.org/wordprocessingml/2006/main" w14:paraId="334B185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상태</w:t>
      </w:r>
    </w:p>
    <w:p xmlns:w="http://schemas.openxmlformats.org/wordprocessingml/2006/main" w14:paraId="62F081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Microsoft SQL Server가 보고한 데이터베이스의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6301FB" w14:textId="77777777" w:rsidTr="00A37FFA">
        <w:trPr>
          <w:trHeight w:val="54"/>
        </w:trPr>
        <w:tc>
          <w:tcPr>
            <w:tcW w:w="54" w:type="dxa"/>
          </w:tcPr>
          <w:p w14:paraId="3FAA3C7B" w14:textId="77777777" w:rsidR="00A37FFA" w:rsidRDefault="00A37FFA" w:rsidP="00A37FFA">
            <w:pPr>
              <w:pStyle w:val="EmptyCellLayoutStyle"/>
              <w:spacing w:after="0" w:line="240" w:lineRule="auto"/>
            </w:pPr>
          </w:p>
        </w:tc>
        <w:tc>
          <w:tcPr>
            <w:tcW w:w="10395" w:type="dxa"/>
          </w:tcPr>
          <w:p w14:paraId="00DF149A" w14:textId="77777777" w:rsidR="00A37FFA" w:rsidRDefault="00A37FFA" w:rsidP="00A37FFA">
            <w:pPr>
              <w:pStyle w:val="EmptyCellLayoutStyle"/>
              <w:spacing w:after="0" w:line="240" w:lineRule="auto"/>
            </w:pPr>
          </w:p>
        </w:tc>
        <w:tc>
          <w:tcPr>
            <w:tcW w:w="149" w:type="dxa"/>
          </w:tcPr>
          <w:p w14:paraId="09260A3A" w14:textId="77777777" w:rsidR="00A37FFA" w:rsidRDefault="00A37FFA" w:rsidP="00A37FFA">
            <w:pPr>
              <w:pStyle w:val="EmptyCellLayoutStyle"/>
              <w:spacing w:after="0" w:line="240" w:lineRule="auto"/>
            </w:pPr>
          </w:p>
        </w:tc>
      </w:tr>
      <w:tr w:rsidR="00A37FFA" w14:paraId="61E1C3C4" w14:textId="77777777" w:rsidTr="00A37FFA">
        <w:tc>
          <w:tcPr>
            <w:tcW w:w="54" w:type="dxa"/>
          </w:tcPr>
          <w:p w14:paraId="584FAD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EFD1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00D9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A71E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C50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12957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598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982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44F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2B59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EED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634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37E2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2BDAD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48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A2B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073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F69D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B9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39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5D770" w14:textId="77777777" w:rsidR="00A37FFA" w:rsidRDefault="00A37FFA" w:rsidP="00A37FFA">
                  <w:pPr>
                    <w:spacing w:after="0" w:line="240" w:lineRule="auto"/>
                  </w:pPr>
                </w:p>
              </w:tc>
            </w:tr>
            <w:tr w:rsidR="00A37FFA" w14:paraId="3296AD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08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593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30B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4EF9C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94FC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B036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628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747E940" w14:textId="77777777" w:rsidR="00A37FFA" w:rsidRDefault="00A37FFA" w:rsidP="00A37FFA">
            <w:pPr>
              <w:spacing w:after="0" w:line="240" w:lineRule="auto"/>
            </w:pPr>
          </w:p>
        </w:tc>
        <w:tc>
          <w:tcPr>
            <w:tcW w:w="149" w:type="dxa"/>
          </w:tcPr>
          <w:p w14:paraId="1CCC3A35" w14:textId="77777777" w:rsidR="00A37FFA" w:rsidRDefault="00A37FFA" w:rsidP="00A37FFA">
            <w:pPr>
              <w:pStyle w:val="EmptyCellLayoutStyle"/>
              <w:spacing w:after="0" w:line="240" w:lineRule="auto"/>
            </w:pPr>
          </w:p>
        </w:tc>
      </w:tr>
      <w:tr w:rsidR="00A37FFA" w14:paraId="18521C93" w14:textId="77777777" w:rsidTr="00A37FFA">
        <w:trPr>
          <w:trHeight w:val="80"/>
        </w:trPr>
        <w:tc>
          <w:tcPr>
            <w:tcW w:w="54" w:type="dxa"/>
          </w:tcPr>
          <w:p w14:paraId="2D201F1B" w14:textId="77777777" w:rsidR="00A37FFA" w:rsidRDefault="00A37FFA" w:rsidP="00A37FFA">
            <w:pPr>
              <w:pStyle w:val="EmptyCellLayoutStyle"/>
              <w:spacing w:after="0" w:line="240" w:lineRule="auto"/>
            </w:pPr>
          </w:p>
        </w:tc>
        <w:tc>
          <w:tcPr>
            <w:tcW w:w="10395" w:type="dxa"/>
          </w:tcPr>
          <w:p w14:paraId="44560DAC" w14:textId="77777777" w:rsidR="00A37FFA" w:rsidRDefault="00A37FFA" w:rsidP="00A37FFA">
            <w:pPr>
              <w:pStyle w:val="EmptyCellLayoutStyle"/>
              <w:spacing w:after="0" w:line="240" w:lineRule="auto"/>
            </w:pPr>
          </w:p>
        </w:tc>
        <w:tc>
          <w:tcPr>
            <w:tcW w:w="149" w:type="dxa"/>
          </w:tcPr>
          <w:p w14:paraId="34576889" w14:textId="77777777" w:rsidR="00A37FFA" w:rsidRDefault="00A37FFA" w:rsidP="00A37FFA">
            <w:pPr>
              <w:pStyle w:val="EmptyCellLayoutStyle"/>
              <w:spacing w:after="0" w:line="240" w:lineRule="auto"/>
            </w:pPr>
          </w:p>
        </w:tc>
      </w:tr>
    </w:tbl>
    <w:p xmlns:w="http://schemas.openxmlformats.org/wordprocessingml/2006/main" w14:paraId="211EEDD9" w14:textId="77777777" w:rsidR="00A37FFA" w:rsidRDefault="00A37FFA" w:rsidP="00A37FFA">
      <w:pPr>
        <w:spacing w:after="0" w:line="240" w:lineRule="auto"/>
      </w:pPr>
    </w:p>
    <w:p xmlns:w="http://schemas.openxmlformats.org/wordprocessingml/2006/main" w14:paraId="3A976B6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원본 로그 전달</w:t>
      </w:r>
    </w:p>
    <w:p xmlns:w="http://schemas.openxmlformats.org/wordprocessingml/2006/main" w14:paraId="5DFF68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로그 전달 원본의 로그가 로그 전달 구성의 일부분으로 정의된 임계값 내에서 백업되지 않은 경우를 검색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Express 버전에서는 로그 전달이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DD3294" w14:textId="77777777" w:rsidTr="00A37FFA">
        <w:trPr>
          <w:trHeight w:val="54"/>
        </w:trPr>
        <w:tc>
          <w:tcPr>
            <w:tcW w:w="54" w:type="dxa"/>
          </w:tcPr>
          <w:p w14:paraId="2A53A8DB" w14:textId="77777777" w:rsidR="00A37FFA" w:rsidRDefault="00A37FFA" w:rsidP="00A37FFA">
            <w:pPr>
              <w:pStyle w:val="EmptyCellLayoutStyle"/>
              <w:spacing w:after="0" w:line="240" w:lineRule="auto"/>
            </w:pPr>
          </w:p>
        </w:tc>
        <w:tc>
          <w:tcPr>
            <w:tcW w:w="10395" w:type="dxa"/>
          </w:tcPr>
          <w:p w14:paraId="668190B4" w14:textId="77777777" w:rsidR="00A37FFA" w:rsidRDefault="00A37FFA" w:rsidP="00A37FFA">
            <w:pPr>
              <w:pStyle w:val="EmptyCellLayoutStyle"/>
              <w:spacing w:after="0" w:line="240" w:lineRule="auto"/>
            </w:pPr>
          </w:p>
        </w:tc>
        <w:tc>
          <w:tcPr>
            <w:tcW w:w="149" w:type="dxa"/>
          </w:tcPr>
          <w:p w14:paraId="13993D9C" w14:textId="77777777" w:rsidR="00A37FFA" w:rsidRDefault="00A37FFA" w:rsidP="00A37FFA">
            <w:pPr>
              <w:pStyle w:val="EmptyCellLayoutStyle"/>
              <w:spacing w:after="0" w:line="240" w:lineRule="auto"/>
            </w:pPr>
          </w:p>
        </w:tc>
      </w:tr>
      <w:tr w:rsidR="00A37FFA" w14:paraId="6E655498" w14:textId="77777777" w:rsidTr="00A37FFA">
        <w:tc>
          <w:tcPr>
            <w:tcW w:w="54" w:type="dxa"/>
          </w:tcPr>
          <w:p w14:paraId="58EA5E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E2EF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404B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91D0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D4F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95CE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DE2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8F0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677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868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151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ADE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9E1C1"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748F68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E2E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9C4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DF0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6B29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457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C6E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D0A26" w14:textId="77777777" w:rsidR="00A37FFA" w:rsidRDefault="00A37FFA" w:rsidP="00A37FFA">
                  <w:pPr>
                    <w:spacing w:after="0" w:line="240" w:lineRule="auto"/>
                  </w:pPr>
                </w:p>
              </w:tc>
            </w:tr>
            <w:tr w:rsidR="00A37FFA" w14:paraId="16E409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C2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536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2DC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DACE3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BA4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25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6480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AD02D3" w14:textId="77777777" w:rsidR="00A37FFA" w:rsidRDefault="00A37FFA" w:rsidP="00A37FFA">
            <w:pPr>
              <w:spacing w:after="0" w:line="240" w:lineRule="auto"/>
            </w:pPr>
          </w:p>
        </w:tc>
        <w:tc>
          <w:tcPr>
            <w:tcW w:w="149" w:type="dxa"/>
          </w:tcPr>
          <w:p w14:paraId="54522514" w14:textId="77777777" w:rsidR="00A37FFA" w:rsidRDefault="00A37FFA" w:rsidP="00A37FFA">
            <w:pPr>
              <w:pStyle w:val="EmptyCellLayoutStyle"/>
              <w:spacing w:after="0" w:line="240" w:lineRule="auto"/>
            </w:pPr>
          </w:p>
        </w:tc>
      </w:tr>
      <w:tr w:rsidR="00A37FFA" w14:paraId="5739472E" w14:textId="77777777" w:rsidTr="00A37FFA">
        <w:trPr>
          <w:trHeight w:val="80"/>
        </w:trPr>
        <w:tc>
          <w:tcPr>
            <w:tcW w:w="54" w:type="dxa"/>
          </w:tcPr>
          <w:p w14:paraId="406B2D60" w14:textId="77777777" w:rsidR="00A37FFA" w:rsidRDefault="00A37FFA" w:rsidP="00A37FFA">
            <w:pPr>
              <w:pStyle w:val="EmptyCellLayoutStyle"/>
              <w:spacing w:after="0" w:line="240" w:lineRule="auto"/>
            </w:pPr>
          </w:p>
        </w:tc>
        <w:tc>
          <w:tcPr>
            <w:tcW w:w="10395" w:type="dxa"/>
          </w:tcPr>
          <w:p w14:paraId="6AB893EA" w14:textId="77777777" w:rsidR="00A37FFA" w:rsidRDefault="00A37FFA" w:rsidP="00A37FFA">
            <w:pPr>
              <w:pStyle w:val="EmptyCellLayoutStyle"/>
              <w:spacing w:after="0" w:line="240" w:lineRule="auto"/>
            </w:pPr>
          </w:p>
        </w:tc>
        <w:tc>
          <w:tcPr>
            <w:tcW w:w="149" w:type="dxa"/>
          </w:tcPr>
          <w:p w14:paraId="460F6242" w14:textId="77777777" w:rsidR="00A37FFA" w:rsidRDefault="00A37FFA" w:rsidP="00A37FFA">
            <w:pPr>
              <w:pStyle w:val="EmptyCellLayoutStyle"/>
              <w:spacing w:after="0" w:line="240" w:lineRule="auto"/>
            </w:pPr>
          </w:p>
        </w:tc>
      </w:tr>
    </w:tbl>
    <w:p xmlns:w="http://schemas.openxmlformats.org/wordprocessingml/2006/main" w14:paraId="4B6C9B4F" w14:textId="77777777" w:rsidR="00A37FFA" w:rsidRDefault="00A37FFA" w:rsidP="00A37FFA">
      <w:pPr>
        <w:spacing w:after="0" w:line="240" w:lineRule="auto"/>
      </w:pPr>
    </w:p>
    <w:p xmlns:w="http://schemas.openxmlformats.org/wordprocessingml/2006/main" w14:paraId="208EF93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백업 상태</w:t>
      </w:r>
    </w:p>
    <w:p xmlns:w="http://schemas.openxmlformats.org/wordprocessingml/2006/main" w14:paraId="27FCAD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Microsoft SQL Server가 보고한 데이터베이스 백업의 상태를 확인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A5EB9E" w14:textId="77777777" w:rsidTr="00A37FFA">
        <w:trPr>
          <w:trHeight w:val="54"/>
        </w:trPr>
        <w:tc>
          <w:tcPr>
            <w:tcW w:w="54" w:type="dxa"/>
          </w:tcPr>
          <w:p w14:paraId="239F5369" w14:textId="77777777" w:rsidR="00A37FFA" w:rsidRDefault="00A37FFA" w:rsidP="00A37FFA">
            <w:pPr>
              <w:pStyle w:val="EmptyCellLayoutStyle"/>
              <w:spacing w:after="0" w:line="240" w:lineRule="auto"/>
            </w:pPr>
          </w:p>
        </w:tc>
        <w:tc>
          <w:tcPr>
            <w:tcW w:w="10395" w:type="dxa"/>
          </w:tcPr>
          <w:p w14:paraId="324FB844" w14:textId="77777777" w:rsidR="00A37FFA" w:rsidRDefault="00A37FFA" w:rsidP="00A37FFA">
            <w:pPr>
              <w:pStyle w:val="EmptyCellLayoutStyle"/>
              <w:spacing w:after="0" w:line="240" w:lineRule="auto"/>
            </w:pPr>
          </w:p>
        </w:tc>
        <w:tc>
          <w:tcPr>
            <w:tcW w:w="149" w:type="dxa"/>
          </w:tcPr>
          <w:p w14:paraId="375CC95E" w14:textId="77777777" w:rsidR="00A37FFA" w:rsidRDefault="00A37FFA" w:rsidP="00A37FFA">
            <w:pPr>
              <w:pStyle w:val="EmptyCellLayoutStyle"/>
              <w:spacing w:after="0" w:line="240" w:lineRule="auto"/>
            </w:pPr>
          </w:p>
        </w:tc>
      </w:tr>
      <w:tr w:rsidR="00A37FFA" w14:paraId="7D279396" w14:textId="77777777" w:rsidTr="00A37FFA">
        <w:tc>
          <w:tcPr>
            <w:tcW w:w="54" w:type="dxa"/>
          </w:tcPr>
          <w:p w14:paraId="614D0F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3D34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61FC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1763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405D0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69FE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589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64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F53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D48F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78B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E51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6E038"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0F48FA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65C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백업 기간(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BB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대상 백업 빈도(일)입니다. RPO(복구 지점 목표)에 따라 설정해야 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762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7</w:t>
                  </w:r>
                </w:p>
              </w:tc>
            </w:tr>
            <w:tr w:rsidR="00A37FFA" w14:paraId="4D075A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3EE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44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FB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86400</w:t>
                  </w:r>
                </w:p>
              </w:tc>
            </w:tr>
            <w:tr w:rsidR="00A37FFA" w14:paraId="441ADF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D07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067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E6FFC" w14:textId="77777777" w:rsidR="00A37FFA" w:rsidRDefault="00A37FFA" w:rsidP="00A37FFA">
                  <w:pPr>
                    <w:spacing w:after="0" w:line="240" w:lineRule="auto"/>
                  </w:pPr>
                </w:p>
              </w:tc>
            </w:tr>
            <w:tr w:rsidR="00A37FFA" w14:paraId="4A2DF1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0F4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4BA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418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F167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A4A9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0BCF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1D23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72E9286" w14:textId="77777777" w:rsidR="00A37FFA" w:rsidRDefault="00A37FFA" w:rsidP="00A37FFA">
            <w:pPr>
              <w:spacing w:after="0" w:line="240" w:lineRule="auto"/>
            </w:pPr>
          </w:p>
        </w:tc>
        <w:tc>
          <w:tcPr>
            <w:tcW w:w="149" w:type="dxa"/>
          </w:tcPr>
          <w:p w14:paraId="10B7FB12" w14:textId="77777777" w:rsidR="00A37FFA" w:rsidRDefault="00A37FFA" w:rsidP="00A37FFA">
            <w:pPr>
              <w:pStyle w:val="EmptyCellLayoutStyle"/>
              <w:spacing w:after="0" w:line="240" w:lineRule="auto"/>
            </w:pPr>
          </w:p>
        </w:tc>
      </w:tr>
      <w:tr w:rsidR="00A37FFA" w14:paraId="2D72E0B7" w14:textId="77777777" w:rsidTr="00A37FFA">
        <w:trPr>
          <w:trHeight w:val="80"/>
        </w:trPr>
        <w:tc>
          <w:tcPr>
            <w:tcW w:w="54" w:type="dxa"/>
          </w:tcPr>
          <w:p w14:paraId="7255EE94" w14:textId="77777777" w:rsidR="00A37FFA" w:rsidRDefault="00A37FFA" w:rsidP="00A37FFA">
            <w:pPr>
              <w:pStyle w:val="EmptyCellLayoutStyle"/>
              <w:spacing w:after="0" w:line="240" w:lineRule="auto"/>
            </w:pPr>
          </w:p>
        </w:tc>
        <w:tc>
          <w:tcPr>
            <w:tcW w:w="10395" w:type="dxa"/>
          </w:tcPr>
          <w:p w14:paraId="65AEA52A" w14:textId="77777777" w:rsidR="00A37FFA" w:rsidRDefault="00A37FFA" w:rsidP="00A37FFA">
            <w:pPr>
              <w:pStyle w:val="EmptyCellLayoutStyle"/>
              <w:spacing w:after="0" w:line="240" w:lineRule="auto"/>
            </w:pPr>
          </w:p>
        </w:tc>
        <w:tc>
          <w:tcPr>
            <w:tcW w:w="149" w:type="dxa"/>
          </w:tcPr>
          <w:p w14:paraId="780330C5" w14:textId="77777777" w:rsidR="00A37FFA" w:rsidRDefault="00A37FFA" w:rsidP="00A37FFA">
            <w:pPr>
              <w:pStyle w:val="EmptyCellLayoutStyle"/>
              <w:spacing w:after="0" w:line="240" w:lineRule="auto"/>
            </w:pPr>
          </w:p>
        </w:tc>
      </w:tr>
    </w:tbl>
    <w:p xmlns:w="http://schemas.openxmlformats.org/wordprocessingml/2006/main" w14:paraId="2B239CBB" w14:textId="77777777" w:rsidR="00A37FFA" w:rsidRDefault="00A37FFA" w:rsidP="00A37FFA">
      <w:pPr>
        <w:spacing w:after="0" w:line="240" w:lineRule="auto"/>
      </w:pPr>
    </w:p>
    <w:p xmlns:w="http://schemas.openxmlformats.org/wordprocessingml/2006/main" w14:paraId="10407A0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대상 로그 전달</w:t>
      </w:r>
    </w:p>
    <w:p xmlns:w="http://schemas.openxmlformats.org/wordprocessingml/2006/main" w14:paraId="1495BB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로그 전달 대상의 로그가 로그 전달 구성의 일부분으로 정의된 임계값 내에서 해당 대상으로 복원되지 않은 경우를 검색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Express 버전에서는 로그 전달이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AAD27D" w14:textId="77777777" w:rsidTr="00A37FFA">
        <w:trPr>
          <w:trHeight w:val="54"/>
        </w:trPr>
        <w:tc>
          <w:tcPr>
            <w:tcW w:w="54" w:type="dxa"/>
          </w:tcPr>
          <w:p w14:paraId="4F3D713F" w14:textId="77777777" w:rsidR="00A37FFA" w:rsidRDefault="00A37FFA" w:rsidP="00A37FFA">
            <w:pPr>
              <w:pStyle w:val="EmptyCellLayoutStyle"/>
              <w:spacing w:after="0" w:line="240" w:lineRule="auto"/>
            </w:pPr>
          </w:p>
        </w:tc>
        <w:tc>
          <w:tcPr>
            <w:tcW w:w="10395" w:type="dxa"/>
          </w:tcPr>
          <w:p w14:paraId="032E666A" w14:textId="77777777" w:rsidR="00A37FFA" w:rsidRDefault="00A37FFA" w:rsidP="00A37FFA">
            <w:pPr>
              <w:pStyle w:val="EmptyCellLayoutStyle"/>
              <w:spacing w:after="0" w:line="240" w:lineRule="auto"/>
            </w:pPr>
          </w:p>
        </w:tc>
        <w:tc>
          <w:tcPr>
            <w:tcW w:w="149" w:type="dxa"/>
          </w:tcPr>
          <w:p w14:paraId="261BB2E5" w14:textId="77777777" w:rsidR="00A37FFA" w:rsidRDefault="00A37FFA" w:rsidP="00A37FFA">
            <w:pPr>
              <w:pStyle w:val="EmptyCellLayoutStyle"/>
              <w:spacing w:after="0" w:line="240" w:lineRule="auto"/>
            </w:pPr>
          </w:p>
        </w:tc>
      </w:tr>
      <w:tr w:rsidR="00A37FFA" w14:paraId="62EC7977" w14:textId="77777777" w:rsidTr="00A37FFA">
        <w:tc>
          <w:tcPr>
            <w:tcW w:w="54" w:type="dxa"/>
          </w:tcPr>
          <w:p w14:paraId="2759C0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B270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4D20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7FA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AA05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9205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10D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E97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D18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7A717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84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2D4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9094F"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124B3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266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42C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37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6D68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D36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12E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DC00C" w14:textId="77777777" w:rsidR="00A37FFA" w:rsidRDefault="00A37FFA" w:rsidP="00A37FFA">
                  <w:pPr>
                    <w:spacing w:after="0" w:line="240" w:lineRule="auto"/>
                  </w:pPr>
                </w:p>
              </w:tc>
            </w:tr>
            <w:tr w:rsidR="00A37FFA" w14:paraId="6E584B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E60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1AC9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4E7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0815A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5A6E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7A0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77F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D85BE71" w14:textId="77777777" w:rsidR="00A37FFA" w:rsidRDefault="00A37FFA" w:rsidP="00A37FFA">
            <w:pPr>
              <w:spacing w:after="0" w:line="240" w:lineRule="auto"/>
            </w:pPr>
          </w:p>
        </w:tc>
        <w:tc>
          <w:tcPr>
            <w:tcW w:w="149" w:type="dxa"/>
          </w:tcPr>
          <w:p w14:paraId="3EE7EFEF" w14:textId="77777777" w:rsidR="00A37FFA" w:rsidRDefault="00A37FFA" w:rsidP="00A37FFA">
            <w:pPr>
              <w:pStyle w:val="EmptyCellLayoutStyle"/>
              <w:spacing w:after="0" w:line="240" w:lineRule="auto"/>
            </w:pPr>
          </w:p>
        </w:tc>
      </w:tr>
      <w:tr w:rsidR="00A37FFA" w14:paraId="11072FD4" w14:textId="77777777" w:rsidTr="00A37FFA">
        <w:trPr>
          <w:trHeight w:val="80"/>
        </w:trPr>
        <w:tc>
          <w:tcPr>
            <w:tcW w:w="54" w:type="dxa"/>
          </w:tcPr>
          <w:p w14:paraId="24FCBBAD" w14:textId="77777777" w:rsidR="00A37FFA" w:rsidRDefault="00A37FFA" w:rsidP="00A37FFA">
            <w:pPr>
              <w:pStyle w:val="EmptyCellLayoutStyle"/>
              <w:spacing w:after="0" w:line="240" w:lineRule="auto"/>
            </w:pPr>
          </w:p>
        </w:tc>
        <w:tc>
          <w:tcPr>
            <w:tcW w:w="10395" w:type="dxa"/>
          </w:tcPr>
          <w:p w14:paraId="0EB88F7A" w14:textId="77777777" w:rsidR="00A37FFA" w:rsidRDefault="00A37FFA" w:rsidP="00A37FFA">
            <w:pPr>
              <w:pStyle w:val="EmptyCellLayoutStyle"/>
              <w:spacing w:after="0" w:line="240" w:lineRule="auto"/>
            </w:pPr>
          </w:p>
        </w:tc>
        <w:tc>
          <w:tcPr>
            <w:tcW w:w="149" w:type="dxa"/>
          </w:tcPr>
          <w:p w14:paraId="5964F490" w14:textId="77777777" w:rsidR="00A37FFA" w:rsidRDefault="00A37FFA" w:rsidP="00A37FFA">
            <w:pPr>
              <w:pStyle w:val="EmptyCellLayoutStyle"/>
              <w:spacing w:after="0" w:line="240" w:lineRule="auto"/>
            </w:pPr>
          </w:p>
        </w:tc>
      </w:tr>
    </w:tbl>
    <w:p xmlns:w="http://schemas.openxmlformats.org/wordprocessingml/2006/main" w14:paraId="5BC280A0" w14:textId="77777777" w:rsidR="00A37FFA" w:rsidRDefault="00A37FFA" w:rsidP="00A37FFA">
      <w:pPr>
        <w:spacing w:after="0" w:line="240" w:lineRule="auto"/>
      </w:pPr>
    </w:p>
    <w:p xmlns:w="http://schemas.openxmlformats.org/wordprocessingml/2006/main" w14:paraId="4FCD653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자동 닫기 구성</w:t>
      </w:r>
    </w:p>
    <w:p xmlns:w="http://schemas.openxmlformats.org/wordprocessingml/2006/main" w14:paraId="15B01E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데이터베이스에 대한 자동 닫기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DE3127" w14:textId="77777777" w:rsidTr="00A37FFA">
        <w:trPr>
          <w:trHeight w:val="54"/>
        </w:trPr>
        <w:tc>
          <w:tcPr>
            <w:tcW w:w="54" w:type="dxa"/>
          </w:tcPr>
          <w:p w14:paraId="2094F7AA" w14:textId="77777777" w:rsidR="00A37FFA" w:rsidRDefault="00A37FFA" w:rsidP="00A37FFA">
            <w:pPr>
              <w:pStyle w:val="EmptyCellLayoutStyle"/>
              <w:spacing w:after="0" w:line="240" w:lineRule="auto"/>
            </w:pPr>
          </w:p>
        </w:tc>
        <w:tc>
          <w:tcPr>
            <w:tcW w:w="10395" w:type="dxa"/>
          </w:tcPr>
          <w:p w14:paraId="0DEDE610" w14:textId="77777777" w:rsidR="00A37FFA" w:rsidRDefault="00A37FFA" w:rsidP="00A37FFA">
            <w:pPr>
              <w:pStyle w:val="EmptyCellLayoutStyle"/>
              <w:spacing w:after="0" w:line="240" w:lineRule="auto"/>
            </w:pPr>
          </w:p>
        </w:tc>
        <w:tc>
          <w:tcPr>
            <w:tcW w:w="149" w:type="dxa"/>
          </w:tcPr>
          <w:p w14:paraId="7A9FBB37" w14:textId="77777777" w:rsidR="00A37FFA" w:rsidRDefault="00A37FFA" w:rsidP="00A37FFA">
            <w:pPr>
              <w:pStyle w:val="EmptyCellLayoutStyle"/>
              <w:spacing w:after="0" w:line="240" w:lineRule="auto"/>
            </w:pPr>
          </w:p>
        </w:tc>
      </w:tr>
      <w:tr w:rsidR="00A37FFA" w14:paraId="6E869777" w14:textId="77777777" w:rsidTr="00A37FFA">
        <w:tc>
          <w:tcPr>
            <w:tcW w:w="54" w:type="dxa"/>
          </w:tcPr>
          <w:p w14:paraId="53108E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5827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46A5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5A70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91B1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34A1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26A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A30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76A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215E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0DD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BFD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A8BE7"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70E5E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45F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1DD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26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5C3791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953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79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BFA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05C9DC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E16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1C5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09C52" w14:textId="77777777" w:rsidR="00A37FFA" w:rsidRDefault="00A37FFA" w:rsidP="00A37FFA">
                  <w:pPr>
                    <w:spacing w:after="0" w:line="240" w:lineRule="auto"/>
                  </w:pPr>
                </w:p>
              </w:tc>
            </w:tr>
            <w:tr w:rsidR="00A37FFA" w14:paraId="5D514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D8E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094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CF4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3FA92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CE5C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D150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0B8B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ECCDE4F" w14:textId="77777777" w:rsidR="00A37FFA" w:rsidRDefault="00A37FFA" w:rsidP="00A37FFA">
            <w:pPr>
              <w:spacing w:after="0" w:line="240" w:lineRule="auto"/>
            </w:pPr>
          </w:p>
        </w:tc>
        <w:tc>
          <w:tcPr>
            <w:tcW w:w="149" w:type="dxa"/>
          </w:tcPr>
          <w:p w14:paraId="74795A35" w14:textId="77777777" w:rsidR="00A37FFA" w:rsidRDefault="00A37FFA" w:rsidP="00A37FFA">
            <w:pPr>
              <w:pStyle w:val="EmptyCellLayoutStyle"/>
              <w:spacing w:after="0" w:line="240" w:lineRule="auto"/>
            </w:pPr>
          </w:p>
        </w:tc>
      </w:tr>
      <w:tr w:rsidR="00A37FFA" w14:paraId="762FF345" w14:textId="77777777" w:rsidTr="00A37FFA">
        <w:trPr>
          <w:trHeight w:val="80"/>
        </w:trPr>
        <w:tc>
          <w:tcPr>
            <w:tcW w:w="54" w:type="dxa"/>
          </w:tcPr>
          <w:p w14:paraId="3C6DA5F2" w14:textId="77777777" w:rsidR="00A37FFA" w:rsidRDefault="00A37FFA" w:rsidP="00A37FFA">
            <w:pPr>
              <w:pStyle w:val="EmptyCellLayoutStyle"/>
              <w:spacing w:after="0" w:line="240" w:lineRule="auto"/>
            </w:pPr>
          </w:p>
        </w:tc>
        <w:tc>
          <w:tcPr>
            <w:tcW w:w="10395" w:type="dxa"/>
          </w:tcPr>
          <w:p w14:paraId="5583F62D" w14:textId="77777777" w:rsidR="00A37FFA" w:rsidRDefault="00A37FFA" w:rsidP="00A37FFA">
            <w:pPr>
              <w:pStyle w:val="EmptyCellLayoutStyle"/>
              <w:spacing w:after="0" w:line="240" w:lineRule="auto"/>
            </w:pPr>
          </w:p>
        </w:tc>
        <w:tc>
          <w:tcPr>
            <w:tcW w:w="149" w:type="dxa"/>
          </w:tcPr>
          <w:p w14:paraId="4287FE34" w14:textId="77777777" w:rsidR="00A37FFA" w:rsidRDefault="00A37FFA" w:rsidP="00A37FFA">
            <w:pPr>
              <w:pStyle w:val="EmptyCellLayoutStyle"/>
              <w:spacing w:after="0" w:line="240" w:lineRule="auto"/>
            </w:pPr>
          </w:p>
        </w:tc>
      </w:tr>
    </w:tbl>
    <w:p xmlns:w="http://schemas.openxmlformats.org/wordprocessingml/2006/main" w14:paraId="28948ADD" w14:textId="77777777" w:rsidR="00A37FFA" w:rsidRDefault="00A37FFA" w:rsidP="00A37FFA">
      <w:pPr>
        <w:spacing w:after="0" w:line="240" w:lineRule="auto"/>
      </w:pPr>
    </w:p>
    <w:p xmlns:w="http://schemas.openxmlformats.org/wordprocessingml/2006/main" w14:paraId="65A0103B"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 집계 모니터</w:t>
      </w:r>
    </w:p>
    <w:p xmlns:w="http://schemas.openxmlformats.org/wordprocessingml/2006/main" w14:paraId="489BA05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공간</w:t>
      </w:r>
    </w:p>
    <w:p xmlns:w="http://schemas.openxmlformats.org/wordprocessingml/2006/main" w14:paraId="156416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집계 공간 상태를 모니터링합니다.</w:t>
      </w:r>
    </w:p>
    <w:p xmlns:w="http://schemas.openxmlformats.org/wordprocessingml/2006/main" w14:paraId="3BBD6376" w14:textId="77777777" w:rsidR="00A37FFA" w:rsidRDefault="00A37FFA" w:rsidP="00A37FFA">
      <w:pPr>
        <w:spacing w:after="0" w:line="240" w:lineRule="auto"/>
      </w:pPr>
    </w:p>
    <w:p xmlns:w="http://schemas.openxmlformats.org/wordprocessingml/2006/main" w14:paraId="6B9D761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복구 구성</w:t>
      </w:r>
    </w:p>
    <w:p xmlns:w="http://schemas.openxmlformats.org/wordprocessingml/2006/main" w14:paraId="12C924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집계 복구 구성 상태를 모니터링합니다.</w:t>
      </w:r>
    </w:p>
    <w:p xmlns:w="http://schemas.openxmlformats.org/wordprocessingml/2006/main" w14:paraId="499C8122" w14:textId="77777777" w:rsidR="00A37FFA" w:rsidRDefault="00A37FFA" w:rsidP="00A37FFA">
      <w:pPr>
        <w:spacing w:after="0" w:line="240" w:lineRule="auto"/>
      </w:pPr>
    </w:p>
    <w:p xmlns:w="http://schemas.openxmlformats.org/wordprocessingml/2006/main" w14:paraId="1412C7E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자동 구성</w:t>
      </w:r>
    </w:p>
    <w:p xmlns:w="http://schemas.openxmlformats.org/wordprocessingml/2006/main" w14:paraId="2F8C89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자동 구성 모니터 상태를 집계합니다.</w:t>
      </w:r>
    </w:p>
    <w:p xmlns:w="http://schemas.openxmlformats.org/wordprocessingml/2006/main" w14:paraId="3D7147F4" w14:textId="77777777" w:rsidR="00A37FFA" w:rsidRDefault="00A37FFA" w:rsidP="00A37FFA">
      <w:pPr>
        <w:spacing w:after="0" w:line="240" w:lineRule="auto"/>
      </w:pPr>
    </w:p>
    <w:p xmlns:w="http://schemas.openxmlformats.org/wordprocessingml/2006/main" w14:paraId="3DE22BE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외부 액세스 구성</w:t>
      </w:r>
    </w:p>
    <w:p xmlns:w="http://schemas.openxmlformats.org/wordprocessingml/2006/main" w14:paraId="28BA9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집계 외부 액세스 구성 상태를 모니터링합니다.</w:t>
      </w:r>
    </w:p>
    <w:p xmlns:w="http://schemas.openxmlformats.org/wordprocessingml/2006/main" w14:paraId="187C6772" w14:textId="77777777" w:rsidR="00A37FFA" w:rsidRDefault="00A37FFA" w:rsidP="00A37FFA">
      <w:pPr>
        <w:spacing w:after="0" w:line="240" w:lineRule="auto"/>
      </w:pPr>
    </w:p>
    <w:p xmlns:w="http://schemas.openxmlformats.org/wordprocessingml/2006/main" w14:paraId="7799450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 종속성(롤업) 모니터</w:t>
      </w:r>
    </w:p>
    <w:p xmlns:w="http://schemas.openxmlformats.org/wordprocessingml/2006/main" w14:paraId="4DFAC5E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보안</w:t>
      </w:r>
    </w:p>
    <w:p xmlns:w="http://schemas.openxmlformats.org/wordprocessingml/2006/main" w14:paraId="288657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로그 파일 보안 모니터를 롤업합니다.</w:t>
      </w:r>
    </w:p>
    <w:p xmlns:w="http://schemas.openxmlformats.org/wordprocessingml/2006/main" w14:paraId="44E7FD5C" w14:textId="77777777" w:rsidR="00A37FFA" w:rsidRDefault="00A37FFA" w:rsidP="00A37FFA">
      <w:pPr>
        <w:spacing w:after="0" w:line="240" w:lineRule="auto"/>
      </w:pPr>
    </w:p>
    <w:p xmlns:w="http://schemas.openxmlformats.org/wordprocessingml/2006/main" w14:paraId="12EF793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성능</w:t>
      </w:r>
    </w:p>
    <w:p xmlns:w="http://schemas.openxmlformats.org/wordprocessingml/2006/main" w14:paraId="080A98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로그 파일 성능 모니터를 롤업합니다.</w:t>
      </w:r>
    </w:p>
    <w:p xmlns:w="http://schemas.openxmlformats.org/wordprocessingml/2006/main" w14:paraId="19971441" w14:textId="77777777" w:rsidR="00A37FFA" w:rsidRDefault="00A37FFA" w:rsidP="00A37FFA">
      <w:pPr>
        <w:spacing w:after="0" w:line="240" w:lineRule="auto"/>
      </w:pPr>
    </w:p>
    <w:p xmlns:w="http://schemas.openxmlformats.org/wordprocessingml/2006/main" w14:paraId="53F0BD6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메모리 액세스에 최적화된 데이터 파일 그룹 성능</w:t>
      </w:r>
    </w:p>
    <w:p xmlns:w="http://schemas.openxmlformats.org/wordprocessingml/2006/main" w14:paraId="559F16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메모리 액세스에 최적화된 데이터 파일 그룹 성능 모니터를 롤업합니다.</w:t>
      </w:r>
    </w:p>
    <w:p xmlns:w="http://schemas.openxmlformats.org/wordprocessingml/2006/main" w14:paraId="5335A0CC" w14:textId="77777777" w:rsidR="00A37FFA" w:rsidRDefault="00A37FFA" w:rsidP="00A37FFA">
      <w:pPr>
        <w:spacing w:after="0" w:line="240" w:lineRule="auto"/>
      </w:pPr>
    </w:p>
    <w:p xmlns:w="http://schemas.openxmlformats.org/wordprocessingml/2006/main" w14:paraId="4B66838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경고 정책 성능</w:t>
      </w:r>
    </w:p>
    <w:p xmlns:w="http://schemas.openxmlformats.org/wordprocessingml/2006/main" w14:paraId="36D1C9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경고 정책 성능 모니터를 롤업합니다.</w:t>
      </w:r>
    </w:p>
    <w:p xmlns:w="http://schemas.openxmlformats.org/wordprocessingml/2006/main" w14:paraId="292981EA" w14:textId="77777777" w:rsidR="00A37FFA" w:rsidRDefault="00A37FFA" w:rsidP="00A37FFA">
      <w:pPr>
        <w:spacing w:after="0" w:line="240" w:lineRule="auto"/>
      </w:pPr>
    </w:p>
    <w:p xmlns:w="http://schemas.openxmlformats.org/wordprocessingml/2006/main" w14:paraId="3869B8A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그룹 보안</w:t>
      </w:r>
    </w:p>
    <w:p xmlns:w="http://schemas.openxmlformats.org/wordprocessingml/2006/main" w14:paraId="4ADD1B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파일 그룹 보안 모니터를 롤업합니다.</w:t>
      </w:r>
    </w:p>
    <w:p xmlns:w="http://schemas.openxmlformats.org/wordprocessingml/2006/main" w14:paraId="1F7EB373" w14:textId="77777777" w:rsidR="00A37FFA" w:rsidRDefault="00A37FFA" w:rsidP="00A37FFA">
      <w:pPr>
        <w:spacing w:after="0" w:line="240" w:lineRule="auto"/>
      </w:pPr>
    </w:p>
    <w:p xmlns:w="http://schemas.openxmlformats.org/wordprocessingml/2006/main" w14:paraId="5AB711A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구성</w:t>
      </w:r>
    </w:p>
    <w:p xmlns:w="http://schemas.openxmlformats.org/wordprocessingml/2006/main" w14:paraId="3C2DFD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로그 파일 구성 모니터를 롤업합니다.</w:t>
      </w:r>
    </w:p>
    <w:p xmlns:w="http://schemas.openxmlformats.org/wordprocessingml/2006/main" w14:paraId="4B7446E4" w14:textId="77777777" w:rsidR="00A37FFA" w:rsidRDefault="00A37FFA" w:rsidP="00A37FFA">
      <w:pPr>
        <w:spacing w:after="0" w:line="240" w:lineRule="auto"/>
      </w:pPr>
    </w:p>
    <w:p xmlns:w="http://schemas.openxmlformats.org/wordprocessingml/2006/main" w14:paraId="46D07D1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중요 정책 보안</w:t>
      </w:r>
    </w:p>
    <w:p xmlns:w="http://schemas.openxmlformats.org/wordprocessingml/2006/main" w14:paraId="475B69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중요 정책 보안 모니터를 롤업합니다.</w:t>
      </w:r>
    </w:p>
    <w:p xmlns:w="http://schemas.openxmlformats.org/wordprocessingml/2006/main" w14:paraId="18F752F1" w14:textId="77777777" w:rsidR="00A37FFA" w:rsidRDefault="00A37FFA" w:rsidP="00A37FFA">
      <w:pPr>
        <w:spacing w:after="0" w:line="240" w:lineRule="auto"/>
      </w:pPr>
    </w:p>
    <w:p xmlns:w="http://schemas.openxmlformats.org/wordprocessingml/2006/main" w14:paraId="63359D1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경고 정책 구성</w:t>
      </w:r>
    </w:p>
    <w:p xmlns:w="http://schemas.openxmlformats.org/wordprocessingml/2006/main" w14:paraId="1AD9A9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경고 정책 구성 모니터를 롤업합니다.</w:t>
      </w:r>
    </w:p>
    <w:p xmlns:w="http://schemas.openxmlformats.org/wordprocessingml/2006/main" w14:paraId="2B4C054F" w14:textId="77777777" w:rsidR="00A37FFA" w:rsidRDefault="00A37FFA" w:rsidP="00A37FFA">
      <w:pPr>
        <w:spacing w:after="0" w:line="240" w:lineRule="auto"/>
      </w:pPr>
    </w:p>
    <w:p xmlns:w="http://schemas.openxmlformats.org/wordprocessingml/2006/main" w14:paraId="1E74806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그룹 구성</w:t>
      </w:r>
    </w:p>
    <w:p xmlns:w="http://schemas.openxmlformats.org/wordprocessingml/2006/main" w14:paraId="766F3E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파일 그룹 구성 모니터를 롤업합니다.</w:t>
      </w:r>
    </w:p>
    <w:p xmlns:w="http://schemas.openxmlformats.org/wordprocessingml/2006/main" w14:paraId="24C6EFDE" w14:textId="77777777" w:rsidR="00A37FFA" w:rsidRDefault="00A37FFA" w:rsidP="00A37FFA">
      <w:pPr>
        <w:spacing w:after="0" w:line="240" w:lineRule="auto"/>
      </w:pPr>
    </w:p>
    <w:p xmlns:w="http://schemas.openxmlformats.org/wordprocessingml/2006/main" w14:paraId="7EECE06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리소스 풀 메모리 사용(롤업)</w:t>
      </w:r>
    </w:p>
    <w:p xmlns:w="http://schemas.openxmlformats.org/wordprocessingml/2006/main" w14:paraId="6069B7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리소스 풀에 사용된 메모리 양이 지정된 리소스 풀에 대해 메모리 액세스에 최적화된 데이터 테이블에 사용 가능한 메모리 비율로 표현되는 임계값 설정보다 큰 경우 모니터가 위험 상태를 보고하고 경고를 발생시킵니다. 이 모니터는 종속성(롤업) 모니터입니다.</w:t>
      </w:r>
    </w:p>
    <w:p xmlns:w="http://schemas.openxmlformats.org/wordprocessingml/2006/main" w14:paraId="52B42219" w14:textId="77777777" w:rsidR="00A37FFA" w:rsidRDefault="00A37FFA" w:rsidP="00A37FFA">
      <w:pPr>
        <w:spacing w:after="0" w:line="240" w:lineRule="auto"/>
      </w:pPr>
    </w:p>
    <w:p xmlns:w="http://schemas.openxmlformats.org/wordprocessingml/2006/main" w14:paraId="638CEC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메모리 액세스에 최적화된 데이터 파일 그룹 보안</w:t>
      </w:r>
    </w:p>
    <w:p xmlns:w="http://schemas.openxmlformats.org/wordprocessingml/2006/main" w14:paraId="305BC4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메모리 액세스에 최적화된 데이터 파일 그룹 보안 모니터를 롤업합니다.</w:t>
      </w:r>
    </w:p>
    <w:p xmlns:w="http://schemas.openxmlformats.org/wordprocessingml/2006/main" w14:paraId="4B8A5B77" w14:textId="77777777" w:rsidR="00A37FFA" w:rsidRDefault="00A37FFA" w:rsidP="00A37FFA">
      <w:pPr>
        <w:spacing w:after="0" w:line="240" w:lineRule="auto"/>
      </w:pPr>
    </w:p>
    <w:p xmlns:w="http://schemas.openxmlformats.org/wordprocessingml/2006/main" w14:paraId="15E3B8F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중요 정책 성능</w:t>
      </w:r>
    </w:p>
    <w:p xmlns:w="http://schemas.openxmlformats.org/wordprocessingml/2006/main" w14:paraId="5C3C13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중요 정책 성능 모니터를 롤업합니다.</w:t>
      </w:r>
    </w:p>
    <w:p xmlns:w="http://schemas.openxmlformats.org/wordprocessingml/2006/main" w14:paraId="07B1F272" w14:textId="77777777" w:rsidR="00A37FFA" w:rsidRDefault="00A37FFA" w:rsidP="00A37FFA">
      <w:pPr>
        <w:spacing w:after="0" w:line="240" w:lineRule="auto"/>
      </w:pPr>
    </w:p>
    <w:p xmlns:w="http://schemas.openxmlformats.org/wordprocessingml/2006/main" w14:paraId="50AEB42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그룹 성능</w:t>
      </w:r>
    </w:p>
    <w:p xmlns:w="http://schemas.openxmlformats.org/wordprocessingml/2006/main" w14:paraId="594284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파일 그룹 성능 모니터를 롤업합니다.</w:t>
      </w:r>
    </w:p>
    <w:p xmlns:w="http://schemas.openxmlformats.org/wordprocessingml/2006/main" w14:paraId="67DA5E07" w14:textId="77777777" w:rsidR="00A37FFA" w:rsidRDefault="00A37FFA" w:rsidP="00A37FFA">
      <w:pPr>
        <w:spacing w:after="0" w:line="240" w:lineRule="auto"/>
      </w:pPr>
    </w:p>
    <w:p xmlns:w="http://schemas.openxmlformats.org/wordprocessingml/2006/main" w14:paraId="3F562D8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그룹 가용성</w:t>
      </w:r>
    </w:p>
    <w:p xmlns:w="http://schemas.openxmlformats.org/wordprocessingml/2006/main" w14:paraId="681C64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파일 그룹 가용성 모니터를 롤업합니다.</w:t>
      </w:r>
    </w:p>
    <w:p xmlns:w="http://schemas.openxmlformats.org/wordprocessingml/2006/main" w14:paraId="2439737F" w14:textId="77777777" w:rsidR="00A37FFA" w:rsidRDefault="00A37FFA" w:rsidP="00A37FFA">
      <w:pPr>
        <w:spacing w:after="0" w:line="240" w:lineRule="auto"/>
      </w:pPr>
    </w:p>
    <w:p xmlns:w="http://schemas.openxmlformats.org/wordprocessingml/2006/main" w14:paraId="4B10832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경고 정책 가용성</w:t>
      </w:r>
    </w:p>
    <w:p xmlns:w="http://schemas.openxmlformats.org/wordprocessingml/2006/main" w14:paraId="5383B1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경고 정책 가용성 모니터를 롤업합니다.</w:t>
      </w:r>
    </w:p>
    <w:p xmlns:w="http://schemas.openxmlformats.org/wordprocessingml/2006/main" w14:paraId="7E48E860" w14:textId="77777777" w:rsidR="00A37FFA" w:rsidRDefault="00A37FFA" w:rsidP="00A37FFA">
      <w:pPr>
        <w:spacing w:after="0" w:line="240" w:lineRule="auto"/>
      </w:pPr>
    </w:p>
    <w:p xmlns:w="http://schemas.openxmlformats.org/wordprocessingml/2006/main" w14:paraId="4E07A21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메모리 액세스에 최적화된 데이터 파일 그룹 가용성</w:t>
      </w:r>
    </w:p>
    <w:p xmlns:w="http://schemas.openxmlformats.org/wordprocessingml/2006/main" w14:paraId="15E1FF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메모리 액세스에 최적화된 데이터 파일 그룹 가용성 모니터를 롤업합니다.</w:t>
      </w:r>
    </w:p>
    <w:p xmlns:w="http://schemas.openxmlformats.org/wordprocessingml/2006/main" w14:paraId="1A14E092" w14:textId="77777777" w:rsidR="00A37FFA" w:rsidRDefault="00A37FFA" w:rsidP="00A37FFA">
      <w:pPr>
        <w:spacing w:after="0" w:line="240" w:lineRule="auto"/>
      </w:pPr>
    </w:p>
    <w:p xmlns:w="http://schemas.openxmlformats.org/wordprocessingml/2006/main" w14:paraId="2DF804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중요 정책 가용성</w:t>
      </w:r>
    </w:p>
    <w:p xmlns:w="http://schemas.openxmlformats.org/wordprocessingml/2006/main" w14:paraId="1ED361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중요 정책 가용성 모니터를 롤업합니다.</w:t>
      </w:r>
    </w:p>
    <w:p xmlns:w="http://schemas.openxmlformats.org/wordprocessingml/2006/main" w14:paraId="2E61811E" w14:textId="77777777" w:rsidR="00A37FFA" w:rsidRDefault="00A37FFA" w:rsidP="00A37FFA">
      <w:pPr>
        <w:spacing w:after="0" w:line="240" w:lineRule="auto"/>
      </w:pPr>
    </w:p>
    <w:p xmlns:w="http://schemas.openxmlformats.org/wordprocessingml/2006/main" w14:paraId="6DA32D9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경고 정책 보안</w:t>
      </w:r>
    </w:p>
    <w:p xmlns:w="http://schemas.openxmlformats.org/wordprocessingml/2006/main" w14:paraId="281813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경고 정책 보안 모니터를 롤업합니다.</w:t>
      </w:r>
    </w:p>
    <w:p xmlns:w="http://schemas.openxmlformats.org/wordprocessingml/2006/main" w14:paraId="3EAE3143" w14:textId="77777777" w:rsidR="00A37FFA" w:rsidRDefault="00A37FFA" w:rsidP="00A37FFA">
      <w:pPr>
        <w:spacing w:after="0" w:line="240" w:lineRule="auto"/>
      </w:pPr>
    </w:p>
    <w:p xmlns:w="http://schemas.openxmlformats.org/wordprocessingml/2006/main" w14:paraId="3BA4AA1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가용성</w:t>
      </w:r>
    </w:p>
    <w:p xmlns:w="http://schemas.openxmlformats.org/wordprocessingml/2006/main" w14:paraId="371CEF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DB 로그 파일 가용성 모니터를 데이터베이스로 롤업합니다.</w:t>
      </w:r>
    </w:p>
    <w:p xmlns:w="http://schemas.openxmlformats.org/wordprocessingml/2006/main" w14:paraId="6C235460" w14:textId="77777777" w:rsidR="00A37FFA" w:rsidRDefault="00A37FFA" w:rsidP="00A37FFA">
      <w:pPr>
        <w:spacing w:after="0" w:line="240" w:lineRule="auto"/>
      </w:pPr>
    </w:p>
    <w:p xmlns:w="http://schemas.openxmlformats.org/wordprocessingml/2006/main" w14:paraId="2268DE3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중요 정책 구성</w:t>
      </w:r>
    </w:p>
    <w:p xmlns:w="http://schemas.openxmlformats.org/wordprocessingml/2006/main" w14:paraId="2C228B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중요 정책 구성 모니터를 롤업합니다.</w:t>
      </w:r>
    </w:p>
    <w:p xmlns:w="http://schemas.openxmlformats.org/wordprocessingml/2006/main" w14:paraId="4445D059" w14:textId="77777777" w:rsidR="00A37FFA" w:rsidRDefault="00A37FFA" w:rsidP="00A37FFA">
      <w:pPr>
        <w:spacing w:after="0" w:line="240" w:lineRule="auto"/>
      </w:pPr>
    </w:p>
    <w:p xmlns:w="http://schemas.openxmlformats.org/wordprocessingml/2006/main" w14:paraId="4556D0F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메모리 액세스에 최적화된 데이터 파일 그룹 구성</w:t>
      </w:r>
    </w:p>
    <w:p xmlns:w="http://schemas.openxmlformats.org/wordprocessingml/2006/main" w14:paraId="2E9B0C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메모리 액세스에 최적화된 데이터 파일 그룹 구성 모니터를 롤업합니다.</w:t>
      </w:r>
    </w:p>
    <w:p xmlns:w="http://schemas.openxmlformats.org/wordprocessingml/2006/main" w14:paraId="0D4292EF" w14:textId="77777777" w:rsidR="00A37FFA" w:rsidRDefault="00A37FFA" w:rsidP="00A37FFA">
      <w:pPr>
        <w:spacing w:after="0" w:line="240" w:lineRule="auto"/>
      </w:pPr>
    </w:p>
    <w:p xmlns:w="http://schemas.openxmlformats.org/wordprocessingml/2006/main" w14:paraId="4E0B89E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 규칙(비경고)</w:t>
      </w:r>
    </w:p>
    <w:p xmlns:w="http://schemas.openxmlformats.org/wordprocessingml/2006/main" w14:paraId="2BB5594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초당 트랜잭션 수</w:t>
      </w:r>
    </w:p>
    <w:p xmlns:w="http://schemas.openxmlformats.org/wordprocessingml/2006/main" w14:paraId="672EB8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Linux DB 초당 트랜잭션 수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CB34A8" w14:textId="77777777" w:rsidTr="00A37FFA">
        <w:trPr>
          <w:trHeight w:val="54"/>
        </w:trPr>
        <w:tc>
          <w:tcPr>
            <w:tcW w:w="54" w:type="dxa"/>
          </w:tcPr>
          <w:p w14:paraId="0673AF25" w14:textId="77777777" w:rsidR="00A37FFA" w:rsidRDefault="00A37FFA" w:rsidP="00A37FFA">
            <w:pPr>
              <w:pStyle w:val="EmptyCellLayoutStyle"/>
              <w:spacing w:after="0" w:line="240" w:lineRule="auto"/>
            </w:pPr>
          </w:p>
        </w:tc>
        <w:tc>
          <w:tcPr>
            <w:tcW w:w="10395" w:type="dxa"/>
          </w:tcPr>
          <w:p w14:paraId="1F12D3CB" w14:textId="77777777" w:rsidR="00A37FFA" w:rsidRDefault="00A37FFA" w:rsidP="00A37FFA">
            <w:pPr>
              <w:pStyle w:val="EmptyCellLayoutStyle"/>
              <w:spacing w:after="0" w:line="240" w:lineRule="auto"/>
            </w:pPr>
          </w:p>
        </w:tc>
        <w:tc>
          <w:tcPr>
            <w:tcW w:w="149" w:type="dxa"/>
          </w:tcPr>
          <w:p w14:paraId="3053D2D0" w14:textId="77777777" w:rsidR="00A37FFA" w:rsidRDefault="00A37FFA" w:rsidP="00A37FFA">
            <w:pPr>
              <w:pStyle w:val="EmptyCellLayoutStyle"/>
              <w:spacing w:after="0" w:line="240" w:lineRule="auto"/>
            </w:pPr>
          </w:p>
        </w:tc>
      </w:tr>
      <w:tr w:rsidR="00A37FFA" w14:paraId="1291F633" w14:textId="77777777" w:rsidTr="00A37FFA">
        <w:tc>
          <w:tcPr>
            <w:tcW w:w="54" w:type="dxa"/>
          </w:tcPr>
          <w:p w14:paraId="00AFC2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40859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BC44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A768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5647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A25E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69F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6E3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B8C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8DD7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FAD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89EF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A5DC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9A16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E5F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EAD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58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C6BAA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8A0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00D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AC7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0F259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8064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1DE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18C2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C558D69" w14:textId="77777777" w:rsidR="00A37FFA" w:rsidRDefault="00A37FFA" w:rsidP="00A37FFA">
            <w:pPr>
              <w:spacing w:after="0" w:line="240" w:lineRule="auto"/>
            </w:pPr>
          </w:p>
        </w:tc>
        <w:tc>
          <w:tcPr>
            <w:tcW w:w="149" w:type="dxa"/>
          </w:tcPr>
          <w:p w14:paraId="591EEDB4" w14:textId="77777777" w:rsidR="00A37FFA" w:rsidRDefault="00A37FFA" w:rsidP="00A37FFA">
            <w:pPr>
              <w:pStyle w:val="EmptyCellLayoutStyle"/>
              <w:spacing w:after="0" w:line="240" w:lineRule="auto"/>
            </w:pPr>
          </w:p>
        </w:tc>
      </w:tr>
      <w:tr w:rsidR="00A37FFA" w14:paraId="1DF1CBF2" w14:textId="77777777" w:rsidTr="00A37FFA">
        <w:trPr>
          <w:trHeight w:val="80"/>
        </w:trPr>
        <w:tc>
          <w:tcPr>
            <w:tcW w:w="54" w:type="dxa"/>
          </w:tcPr>
          <w:p w14:paraId="049EB3E9" w14:textId="77777777" w:rsidR="00A37FFA" w:rsidRDefault="00A37FFA" w:rsidP="00A37FFA">
            <w:pPr>
              <w:pStyle w:val="EmptyCellLayoutStyle"/>
              <w:spacing w:after="0" w:line="240" w:lineRule="auto"/>
            </w:pPr>
          </w:p>
        </w:tc>
        <w:tc>
          <w:tcPr>
            <w:tcW w:w="10395" w:type="dxa"/>
          </w:tcPr>
          <w:p w14:paraId="576899A8" w14:textId="77777777" w:rsidR="00A37FFA" w:rsidRDefault="00A37FFA" w:rsidP="00A37FFA">
            <w:pPr>
              <w:pStyle w:val="EmptyCellLayoutStyle"/>
              <w:spacing w:after="0" w:line="240" w:lineRule="auto"/>
            </w:pPr>
          </w:p>
        </w:tc>
        <w:tc>
          <w:tcPr>
            <w:tcW w:w="149" w:type="dxa"/>
          </w:tcPr>
          <w:p w14:paraId="62DB9BB8" w14:textId="77777777" w:rsidR="00A37FFA" w:rsidRDefault="00A37FFA" w:rsidP="00A37FFA">
            <w:pPr>
              <w:pStyle w:val="EmptyCellLayoutStyle"/>
              <w:spacing w:after="0" w:line="240" w:lineRule="auto"/>
            </w:pPr>
          </w:p>
        </w:tc>
      </w:tr>
    </w:tbl>
    <w:p xmlns:w="http://schemas.openxmlformats.org/wordprocessingml/2006/main" w14:paraId="6029BE2E" w14:textId="77777777" w:rsidR="00A37FFA" w:rsidRDefault="00A37FFA" w:rsidP="00A37FFA">
      <w:pPr>
        <w:spacing w:after="0" w:line="240" w:lineRule="auto"/>
      </w:pPr>
    </w:p>
    <w:p xmlns:w="http://schemas.openxmlformats.org/wordprocessingml/2006/main" w14:paraId="3C71DE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활성 연결 수</w:t>
      </w:r>
    </w:p>
    <w:p xmlns:w="http://schemas.openxmlformats.org/wordprocessingml/2006/main" w14:paraId="77739A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Linux DB 활성 연결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792839" w14:textId="77777777" w:rsidTr="00A37FFA">
        <w:trPr>
          <w:trHeight w:val="54"/>
        </w:trPr>
        <w:tc>
          <w:tcPr>
            <w:tcW w:w="54" w:type="dxa"/>
          </w:tcPr>
          <w:p w14:paraId="28E880A5" w14:textId="77777777" w:rsidR="00A37FFA" w:rsidRDefault="00A37FFA" w:rsidP="00A37FFA">
            <w:pPr>
              <w:pStyle w:val="EmptyCellLayoutStyle"/>
              <w:spacing w:after="0" w:line="240" w:lineRule="auto"/>
            </w:pPr>
          </w:p>
        </w:tc>
        <w:tc>
          <w:tcPr>
            <w:tcW w:w="10395" w:type="dxa"/>
          </w:tcPr>
          <w:p w14:paraId="7A9BF0B6" w14:textId="77777777" w:rsidR="00A37FFA" w:rsidRDefault="00A37FFA" w:rsidP="00A37FFA">
            <w:pPr>
              <w:pStyle w:val="EmptyCellLayoutStyle"/>
              <w:spacing w:after="0" w:line="240" w:lineRule="auto"/>
            </w:pPr>
          </w:p>
        </w:tc>
        <w:tc>
          <w:tcPr>
            <w:tcW w:w="149" w:type="dxa"/>
          </w:tcPr>
          <w:p w14:paraId="4B6E6DDA" w14:textId="77777777" w:rsidR="00A37FFA" w:rsidRDefault="00A37FFA" w:rsidP="00A37FFA">
            <w:pPr>
              <w:pStyle w:val="EmptyCellLayoutStyle"/>
              <w:spacing w:after="0" w:line="240" w:lineRule="auto"/>
            </w:pPr>
          </w:p>
        </w:tc>
      </w:tr>
      <w:tr w:rsidR="00A37FFA" w14:paraId="6601198F" w14:textId="77777777" w:rsidTr="00A37FFA">
        <w:tc>
          <w:tcPr>
            <w:tcW w:w="54" w:type="dxa"/>
          </w:tcPr>
          <w:p w14:paraId="5108FF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6FCEA9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3908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F775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5DDD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FFEF7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15C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848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954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FE29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550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3E2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2323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1FF2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656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3E2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B88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15777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D42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6F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9AB8F" w14:textId="77777777" w:rsidR="00A37FFA" w:rsidRDefault="00A37FFA" w:rsidP="00A37FFA">
                  <w:pPr>
                    <w:spacing w:after="0" w:line="240" w:lineRule="auto"/>
                  </w:pPr>
                </w:p>
              </w:tc>
            </w:tr>
            <w:tr w:rsidR="00A37FFA" w14:paraId="3E09D2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308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A0A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43B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0A62F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CF6A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46A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2C18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691FF4" w14:textId="77777777" w:rsidR="00A37FFA" w:rsidRDefault="00A37FFA" w:rsidP="00A37FFA">
            <w:pPr>
              <w:spacing w:after="0" w:line="240" w:lineRule="auto"/>
            </w:pPr>
          </w:p>
        </w:tc>
        <w:tc>
          <w:tcPr>
            <w:tcW w:w="149" w:type="dxa"/>
          </w:tcPr>
          <w:p w14:paraId="45FBBFFD" w14:textId="77777777" w:rsidR="00A37FFA" w:rsidRDefault="00A37FFA" w:rsidP="00A37FFA">
            <w:pPr>
              <w:pStyle w:val="EmptyCellLayoutStyle"/>
              <w:spacing w:after="0" w:line="240" w:lineRule="auto"/>
            </w:pPr>
          </w:p>
        </w:tc>
      </w:tr>
      <w:tr w:rsidR="00A37FFA" w14:paraId="07482082" w14:textId="77777777" w:rsidTr="00A37FFA">
        <w:trPr>
          <w:trHeight w:val="80"/>
        </w:trPr>
        <w:tc>
          <w:tcPr>
            <w:tcW w:w="54" w:type="dxa"/>
          </w:tcPr>
          <w:p w14:paraId="533E7C2F" w14:textId="77777777" w:rsidR="00A37FFA" w:rsidRDefault="00A37FFA" w:rsidP="00A37FFA">
            <w:pPr>
              <w:pStyle w:val="EmptyCellLayoutStyle"/>
              <w:spacing w:after="0" w:line="240" w:lineRule="auto"/>
            </w:pPr>
          </w:p>
        </w:tc>
        <w:tc>
          <w:tcPr>
            <w:tcW w:w="10395" w:type="dxa"/>
          </w:tcPr>
          <w:p w14:paraId="1F2EECDF" w14:textId="77777777" w:rsidR="00A37FFA" w:rsidRDefault="00A37FFA" w:rsidP="00A37FFA">
            <w:pPr>
              <w:pStyle w:val="EmptyCellLayoutStyle"/>
              <w:spacing w:after="0" w:line="240" w:lineRule="auto"/>
            </w:pPr>
          </w:p>
        </w:tc>
        <w:tc>
          <w:tcPr>
            <w:tcW w:w="149" w:type="dxa"/>
          </w:tcPr>
          <w:p w14:paraId="6641D9A9" w14:textId="77777777" w:rsidR="00A37FFA" w:rsidRDefault="00A37FFA" w:rsidP="00A37FFA">
            <w:pPr>
              <w:pStyle w:val="EmptyCellLayoutStyle"/>
              <w:spacing w:after="0" w:line="240" w:lineRule="auto"/>
            </w:pPr>
          </w:p>
        </w:tc>
      </w:tr>
    </w:tbl>
    <w:p xmlns:w="http://schemas.openxmlformats.org/wordprocessingml/2006/main" w14:paraId="7513D538" w14:textId="77777777" w:rsidR="00A37FFA" w:rsidRDefault="00A37FFA" w:rsidP="00A37FFA">
      <w:pPr>
        <w:spacing w:after="0" w:line="240" w:lineRule="auto"/>
      </w:pPr>
    </w:p>
    <w:p xmlns:w="http://schemas.openxmlformats.org/wordprocessingml/2006/main" w14:paraId="14E7B5D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활성 요청 수</w:t>
      </w:r>
    </w:p>
    <w:p xmlns:w="http://schemas.openxmlformats.org/wordprocessingml/2006/main" w14:paraId="1836B8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Linux DB 활성 요청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E69CC7" w14:textId="77777777" w:rsidTr="00A37FFA">
        <w:trPr>
          <w:trHeight w:val="54"/>
        </w:trPr>
        <w:tc>
          <w:tcPr>
            <w:tcW w:w="54" w:type="dxa"/>
          </w:tcPr>
          <w:p w14:paraId="065B06A2" w14:textId="77777777" w:rsidR="00A37FFA" w:rsidRDefault="00A37FFA" w:rsidP="00A37FFA">
            <w:pPr>
              <w:pStyle w:val="EmptyCellLayoutStyle"/>
              <w:spacing w:after="0" w:line="240" w:lineRule="auto"/>
            </w:pPr>
          </w:p>
        </w:tc>
        <w:tc>
          <w:tcPr>
            <w:tcW w:w="10395" w:type="dxa"/>
          </w:tcPr>
          <w:p w14:paraId="6D1A16A4" w14:textId="77777777" w:rsidR="00A37FFA" w:rsidRDefault="00A37FFA" w:rsidP="00A37FFA">
            <w:pPr>
              <w:pStyle w:val="EmptyCellLayoutStyle"/>
              <w:spacing w:after="0" w:line="240" w:lineRule="auto"/>
            </w:pPr>
          </w:p>
        </w:tc>
        <w:tc>
          <w:tcPr>
            <w:tcW w:w="149" w:type="dxa"/>
          </w:tcPr>
          <w:p w14:paraId="1CE38EB6" w14:textId="77777777" w:rsidR="00A37FFA" w:rsidRDefault="00A37FFA" w:rsidP="00A37FFA">
            <w:pPr>
              <w:pStyle w:val="EmptyCellLayoutStyle"/>
              <w:spacing w:after="0" w:line="240" w:lineRule="auto"/>
            </w:pPr>
          </w:p>
        </w:tc>
      </w:tr>
      <w:tr w:rsidR="00A37FFA" w14:paraId="05233300" w14:textId="77777777" w:rsidTr="00A37FFA">
        <w:tc>
          <w:tcPr>
            <w:tcW w:w="54" w:type="dxa"/>
          </w:tcPr>
          <w:p w14:paraId="0A1975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E084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AF4F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BED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E9C2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994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EA9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0BF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94F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11E1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EA9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603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077D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B0A54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02A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C21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3C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815F8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796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E1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01297" w14:textId="77777777" w:rsidR="00A37FFA" w:rsidRDefault="00A37FFA" w:rsidP="00A37FFA">
                  <w:pPr>
                    <w:spacing w:after="0" w:line="240" w:lineRule="auto"/>
                  </w:pPr>
                </w:p>
              </w:tc>
            </w:tr>
            <w:tr w:rsidR="00A37FFA" w14:paraId="1A4A4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027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B0E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DF2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4F62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DCF1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744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5BD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192B70C" w14:textId="77777777" w:rsidR="00A37FFA" w:rsidRDefault="00A37FFA" w:rsidP="00A37FFA">
            <w:pPr>
              <w:spacing w:after="0" w:line="240" w:lineRule="auto"/>
            </w:pPr>
          </w:p>
        </w:tc>
        <w:tc>
          <w:tcPr>
            <w:tcW w:w="149" w:type="dxa"/>
          </w:tcPr>
          <w:p w14:paraId="048533DC" w14:textId="77777777" w:rsidR="00A37FFA" w:rsidRDefault="00A37FFA" w:rsidP="00A37FFA">
            <w:pPr>
              <w:pStyle w:val="EmptyCellLayoutStyle"/>
              <w:spacing w:after="0" w:line="240" w:lineRule="auto"/>
            </w:pPr>
          </w:p>
        </w:tc>
      </w:tr>
      <w:tr w:rsidR="00A37FFA" w14:paraId="401E38EC" w14:textId="77777777" w:rsidTr="00A37FFA">
        <w:trPr>
          <w:trHeight w:val="80"/>
        </w:trPr>
        <w:tc>
          <w:tcPr>
            <w:tcW w:w="54" w:type="dxa"/>
          </w:tcPr>
          <w:p w14:paraId="326843B1" w14:textId="77777777" w:rsidR="00A37FFA" w:rsidRDefault="00A37FFA" w:rsidP="00A37FFA">
            <w:pPr>
              <w:pStyle w:val="EmptyCellLayoutStyle"/>
              <w:spacing w:after="0" w:line="240" w:lineRule="auto"/>
            </w:pPr>
          </w:p>
        </w:tc>
        <w:tc>
          <w:tcPr>
            <w:tcW w:w="10395" w:type="dxa"/>
          </w:tcPr>
          <w:p w14:paraId="64F9BC15" w14:textId="77777777" w:rsidR="00A37FFA" w:rsidRDefault="00A37FFA" w:rsidP="00A37FFA">
            <w:pPr>
              <w:pStyle w:val="EmptyCellLayoutStyle"/>
              <w:spacing w:after="0" w:line="240" w:lineRule="auto"/>
            </w:pPr>
          </w:p>
        </w:tc>
        <w:tc>
          <w:tcPr>
            <w:tcW w:w="149" w:type="dxa"/>
          </w:tcPr>
          <w:p w14:paraId="5BB16937" w14:textId="77777777" w:rsidR="00A37FFA" w:rsidRDefault="00A37FFA" w:rsidP="00A37FFA">
            <w:pPr>
              <w:pStyle w:val="EmptyCellLayoutStyle"/>
              <w:spacing w:after="0" w:line="240" w:lineRule="auto"/>
            </w:pPr>
          </w:p>
        </w:tc>
      </w:tr>
    </w:tbl>
    <w:p xmlns:w="http://schemas.openxmlformats.org/wordprocessingml/2006/main" w14:paraId="627A9CAF" w14:textId="77777777" w:rsidR="00A37FFA" w:rsidRDefault="00A37FFA" w:rsidP="00A37FFA">
      <w:pPr>
        <w:spacing w:after="0" w:line="240" w:lineRule="auto"/>
      </w:pPr>
    </w:p>
    <w:p xmlns:w="http://schemas.openxmlformats.org/wordprocessingml/2006/main" w14:paraId="14D9D57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디스크 쓰기 대기 시간(밀리초)</w:t>
      </w:r>
    </w:p>
    <w:p xmlns:w="http://schemas.openxmlformats.org/wordprocessingml/2006/main" w14:paraId="03DE31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파일을 호스팅하는 모든 논리 디스크에서 최대 디스크 쓰기 대기 시간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06985F" w14:textId="77777777" w:rsidTr="00A37FFA">
        <w:trPr>
          <w:trHeight w:val="54"/>
        </w:trPr>
        <w:tc>
          <w:tcPr>
            <w:tcW w:w="54" w:type="dxa"/>
          </w:tcPr>
          <w:p w14:paraId="7E10B4F4" w14:textId="77777777" w:rsidR="00A37FFA" w:rsidRDefault="00A37FFA" w:rsidP="00A37FFA">
            <w:pPr>
              <w:pStyle w:val="EmptyCellLayoutStyle"/>
              <w:spacing w:after="0" w:line="240" w:lineRule="auto"/>
            </w:pPr>
          </w:p>
        </w:tc>
        <w:tc>
          <w:tcPr>
            <w:tcW w:w="10395" w:type="dxa"/>
          </w:tcPr>
          <w:p w14:paraId="61FAE448" w14:textId="77777777" w:rsidR="00A37FFA" w:rsidRDefault="00A37FFA" w:rsidP="00A37FFA">
            <w:pPr>
              <w:pStyle w:val="EmptyCellLayoutStyle"/>
              <w:spacing w:after="0" w:line="240" w:lineRule="auto"/>
            </w:pPr>
          </w:p>
        </w:tc>
        <w:tc>
          <w:tcPr>
            <w:tcW w:w="149" w:type="dxa"/>
          </w:tcPr>
          <w:p w14:paraId="711490DE" w14:textId="77777777" w:rsidR="00A37FFA" w:rsidRDefault="00A37FFA" w:rsidP="00A37FFA">
            <w:pPr>
              <w:pStyle w:val="EmptyCellLayoutStyle"/>
              <w:spacing w:after="0" w:line="240" w:lineRule="auto"/>
            </w:pPr>
          </w:p>
        </w:tc>
      </w:tr>
      <w:tr w:rsidR="00A37FFA" w14:paraId="67069988" w14:textId="77777777" w:rsidTr="00A37FFA">
        <w:tc>
          <w:tcPr>
            <w:tcW w:w="54" w:type="dxa"/>
          </w:tcPr>
          <w:p w14:paraId="41105AF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FF7D2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7D8E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D601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F7B5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A8C9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67E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3E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DDB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2CD4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636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544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BC91A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E80AD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28B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6C2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88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CF6B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231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AEC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5AC0F" w14:textId="77777777" w:rsidR="00A37FFA" w:rsidRDefault="00A37FFA" w:rsidP="00A37FFA">
                  <w:pPr>
                    <w:spacing w:after="0" w:line="240" w:lineRule="auto"/>
                  </w:pPr>
                </w:p>
              </w:tc>
            </w:tr>
            <w:tr w:rsidR="00A37FFA" w14:paraId="12448A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CA7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797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AAE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BE4BD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175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8415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882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153041F" w14:textId="77777777" w:rsidR="00A37FFA" w:rsidRDefault="00A37FFA" w:rsidP="00A37FFA">
            <w:pPr>
              <w:spacing w:after="0" w:line="240" w:lineRule="auto"/>
            </w:pPr>
          </w:p>
        </w:tc>
        <w:tc>
          <w:tcPr>
            <w:tcW w:w="149" w:type="dxa"/>
          </w:tcPr>
          <w:p w14:paraId="38D1E337" w14:textId="77777777" w:rsidR="00A37FFA" w:rsidRDefault="00A37FFA" w:rsidP="00A37FFA">
            <w:pPr>
              <w:pStyle w:val="EmptyCellLayoutStyle"/>
              <w:spacing w:after="0" w:line="240" w:lineRule="auto"/>
            </w:pPr>
          </w:p>
        </w:tc>
      </w:tr>
      <w:tr w:rsidR="00A37FFA" w14:paraId="073DCAEB" w14:textId="77777777" w:rsidTr="00A37FFA">
        <w:trPr>
          <w:trHeight w:val="80"/>
        </w:trPr>
        <w:tc>
          <w:tcPr>
            <w:tcW w:w="54" w:type="dxa"/>
          </w:tcPr>
          <w:p w14:paraId="033CED79" w14:textId="77777777" w:rsidR="00A37FFA" w:rsidRDefault="00A37FFA" w:rsidP="00A37FFA">
            <w:pPr>
              <w:pStyle w:val="EmptyCellLayoutStyle"/>
              <w:spacing w:after="0" w:line="240" w:lineRule="auto"/>
            </w:pPr>
          </w:p>
        </w:tc>
        <w:tc>
          <w:tcPr>
            <w:tcW w:w="10395" w:type="dxa"/>
          </w:tcPr>
          <w:p w14:paraId="536EE01F" w14:textId="77777777" w:rsidR="00A37FFA" w:rsidRDefault="00A37FFA" w:rsidP="00A37FFA">
            <w:pPr>
              <w:pStyle w:val="EmptyCellLayoutStyle"/>
              <w:spacing w:after="0" w:line="240" w:lineRule="auto"/>
            </w:pPr>
          </w:p>
        </w:tc>
        <w:tc>
          <w:tcPr>
            <w:tcW w:w="149" w:type="dxa"/>
          </w:tcPr>
          <w:p w14:paraId="5F98E2B3" w14:textId="77777777" w:rsidR="00A37FFA" w:rsidRDefault="00A37FFA" w:rsidP="00A37FFA">
            <w:pPr>
              <w:pStyle w:val="EmptyCellLayoutStyle"/>
              <w:spacing w:after="0" w:line="240" w:lineRule="auto"/>
            </w:pPr>
          </w:p>
        </w:tc>
      </w:tr>
    </w:tbl>
    <w:p xmlns:w="http://schemas.openxmlformats.org/wordprocessingml/2006/main" w14:paraId="689E3D56" w14:textId="77777777" w:rsidR="00A37FFA" w:rsidRDefault="00A37FFA" w:rsidP="00A37FFA">
      <w:pPr>
        <w:spacing w:after="0" w:line="240" w:lineRule="auto"/>
      </w:pPr>
    </w:p>
    <w:p xmlns:w="http://schemas.openxmlformats.org/wordprocessingml/2006/main" w14:paraId="19A3ED4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활성 트랜잭션 수</w:t>
      </w:r>
    </w:p>
    <w:p xmlns:w="http://schemas.openxmlformats.org/wordprocessingml/2006/main" w14:paraId="40D278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SSQL on Linux DB 활성 트랜잭션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4AE7977" w14:textId="77777777" w:rsidTr="00A37FFA">
        <w:trPr>
          <w:trHeight w:val="54"/>
        </w:trPr>
        <w:tc>
          <w:tcPr>
            <w:tcW w:w="54" w:type="dxa"/>
          </w:tcPr>
          <w:p w14:paraId="657469DD" w14:textId="77777777" w:rsidR="00A37FFA" w:rsidRDefault="00A37FFA" w:rsidP="00A37FFA">
            <w:pPr>
              <w:pStyle w:val="EmptyCellLayoutStyle"/>
              <w:spacing w:after="0" w:line="240" w:lineRule="auto"/>
            </w:pPr>
          </w:p>
        </w:tc>
        <w:tc>
          <w:tcPr>
            <w:tcW w:w="10395" w:type="dxa"/>
          </w:tcPr>
          <w:p w14:paraId="3E0E357A" w14:textId="77777777" w:rsidR="00A37FFA" w:rsidRDefault="00A37FFA" w:rsidP="00A37FFA">
            <w:pPr>
              <w:pStyle w:val="EmptyCellLayoutStyle"/>
              <w:spacing w:after="0" w:line="240" w:lineRule="auto"/>
            </w:pPr>
          </w:p>
        </w:tc>
        <w:tc>
          <w:tcPr>
            <w:tcW w:w="149" w:type="dxa"/>
          </w:tcPr>
          <w:p w14:paraId="42265C44" w14:textId="77777777" w:rsidR="00A37FFA" w:rsidRDefault="00A37FFA" w:rsidP="00A37FFA">
            <w:pPr>
              <w:pStyle w:val="EmptyCellLayoutStyle"/>
              <w:spacing w:after="0" w:line="240" w:lineRule="auto"/>
            </w:pPr>
          </w:p>
        </w:tc>
      </w:tr>
      <w:tr w:rsidR="00A37FFA" w14:paraId="06A7C974" w14:textId="77777777" w:rsidTr="00A37FFA">
        <w:tc>
          <w:tcPr>
            <w:tcW w:w="54" w:type="dxa"/>
          </w:tcPr>
          <w:p w14:paraId="44769F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FBF90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360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35C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D5D2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65E5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DD1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823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29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E8DB9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26A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CB9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1491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5DFE4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B85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63F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952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16998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B8A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5E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60B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BF89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0FE7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2EC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735C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100F760" w14:textId="77777777" w:rsidR="00A37FFA" w:rsidRDefault="00A37FFA" w:rsidP="00A37FFA">
            <w:pPr>
              <w:spacing w:after="0" w:line="240" w:lineRule="auto"/>
            </w:pPr>
          </w:p>
        </w:tc>
        <w:tc>
          <w:tcPr>
            <w:tcW w:w="149" w:type="dxa"/>
          </w:tcPr>
          <w:p w14:paraId="5D1EEE46" w14:textId="77777777" w:rsidR="00A37FFA" w:rsidRDefault="00A37FFA" w:rsidP="00A37FFA">
            <w:pPr>
              <w:pStyle w:val="EmptyCellLayoutStyle"/>
              <w:spacing w:after="0" w:line="240" w:lineRule="auto"/>
            </w:pPr>
          </w:p>
        </w:tc>
      </w:tr>
      <w:tr w:rsidR="00A37FFA" w14:paraId="04047F08" w14:textId="77777777" w:rsidTr="00A37FFA">
        <w:trPr>
          <w:trHeight w:val="80"/>
        </w:trPr>
        <w:tc>
          <w:tcPr>
            <w:tcW w:w="54" w:type="dxa"/>
          </w:tcPr>
          <w:p w14:paraId="6DE80855" w14:textId="77777777" w:rsidR="00A37FFA" w:rsidRDefault="00A37FFA" w:rsidP="00A37FFA">
            <w:pPr>
              <w:pStyle w:val="EmptyCellLayoutStyle"/>
              <w:spacing w:after="0" w:line="240" w:lineRule="auto"/>
            </w:pPr>
          </w:p>
        </w:tc>
        <w:tc>
          <w:tcPr>
            <w:tcW w:w="10395" w:type="dxa"/>
          </w:tcPr>
          <w:p w14:paraId="7994909F" w14:textId="77777777" w:rsidR="00A37FFA" w:rsidRDefault="00A37FFA" w:rsidP="00A37FFA">
            <w:pPr>
              <w:pStyle w:val="EmptyCellLayoutStyle"/>
              <w:spacing w:after="0" w:line="240" w:lineRule="auto"/>
            </w:pPr>
          </w:p>
        </w:tc>
        <w:tc>
          <w:tcPr>
            <w:tcW w:w="149" w:type="dxa"/>
          </w:tcPr>
          <w:p w14:paraId="537D2BC1" w14:textId="77777777" w:rsidR="00A37FFA" w:rsidRDefault="00A37FFA" w:rsidP="00A37FFA">
            <w:pPr>
              <w:pStyle w:val="EmptyCellLayoutStyle"/>
              <w:spacing w:after="0" w:line="240" w:lineRule="auto"/>
            </w:pPr>
          </w:p>
        </w:tc>
      </w:tr>
    </w:tbl>
    <w:p xmlns:w="http://schemas.openxmlformats.org/wordprocessingml/2006/main" w14:paraId="3B8A094F" w14:textId="77777777" w:rsidR="00A37FFA" w:rsidRDefault="00A37FFA" w:rsidP="00A37FFA">
      <w:pPr>
        <w:spacing w:after="0" w:line="240" w:lineRule="auto"/>
      </w:pPr>
    </w:p>
    <w:p xmlns:w="http://schemas.openxmlformats.org/wordprocessingml/2006/main" w14:paraId="3993E6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활성 세션 수</w:t>
      </w:r>
    </w:p>
    <w:p xmlns:w="http://schemas.openxmlformats.org/wordprocessingml/2006/main" w14:paraId="79FADA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Linux DB 활성 세션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093C8E" w14:textId="77777777" w:rsidTr="00A37FFA">
        <w:trPr>
          <w:trHeight w:val="54"/>
        </w:trPr>
        <w:tc>
          <w:tcPr>
            <w:tcW w:w="54" w:type="dxa"/>
          </w:tcPr>
          <w:p w14:paraId="27ADAA50" w14:textId="77777777" w:rsidR="00A37FFA" w:rsidRDefault="00A37FFA" w:rsidP="00A37FFA">
            <w:pPr>
              <w:pStyle w:val="EmptyCellLayoutStyle"/>
              <w:spacing w:after="0" w:line="240" w:lineRule="auto"/>
            </w:pPr>
          </w:p>
        </w:tc>
        <w:tc>
          <w:tcPr>
            <w:tcW w:w="10395" w:type="dxa"/>
          </w:tcPr>
          <w:p w14:paraId="4C6B8E69" w14:textId="77777777" w:rsidR="00A37FFA" w:rsidRDefault="00A37FFA" w:rsidP="00A37FFA">
            <w:pPr>
              <w:pStyle w:val="EmptyCellLayoutStyle"/>
              <w:spacing w:after="0" w:line="240" w:lineRule="auto"/>
            </w:pPr>
          </w:p>
        </w:tc>
        <w:tc>
          <w:tcPr>
            <w:tcW w:w="149" w:type="dxa"/>
          </w:tcPr>
          <w:p w14:paraId="554339B2" w14:textId="77777777" w:rsidR="00A37FFA" w:rsidRDefault="00A37FFA" w:rsidP="00A37FFA">
            <w:pPr>
              <w:pStyle w:val="EmptyCellLayoutStyle"/>
              <w:spacing w:after="0" w:line="240" w:lineRule="auto"/>
            </w:pPr>
          </w:p>
        </w:tc>
      </w:tr>
      <w:tr w:rsidR="00A37FFA" w14:paraId="2ED8E5E5" w14:textId="77777777" w:rsidTr="00A37FFA">
        <w:tc>
          <w:tcPr>
            <w:tcW w:w="54" w:type="dxa"/>
          </w:tcPr>
          <w:p w14:paraId="7064D3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26DA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B4C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5790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3D71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A59E9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67A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B2A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1DC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78A2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470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C9C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A242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A16FE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760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3CD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5B6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15C0F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8D0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7CB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91374" w14:textId="77777777" w:rsidR="00A37FFA" w:rsidRDefault="00A37FFA" w:rsidP="00A37FFA">
                  <w:pPr>
                    <w:spacing w:after="0" w:line="240" w:lineRule="auto"/>
                  </w:pPr>
                </w:p>
              </w:tc>
            </w:tr>
            <w:tr w:rsidR="00A37FFA" w14:paraId="3DA1C1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FEB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71F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C4C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4F69D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7DAC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3F39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02D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3F65FF1" w14:textId="77777777" w:rsidR="00A37FFA" w:rsidRDefault="00A37FFA" w:rsidP="00A37FFA">
            <w:pPr>
              <w:spacing w:after="0" w:line="240" w:lineRule="auto"/>
            </w:pPr>
          </w:p>
        </w:tc>
        <w:tc>
          <w:tcPr>
            <w:tcW w:w="149" w:type="dxa"/>
          </w:tcPr>
          <w:p w14:paraId="6DCB646F" w14:textId="77777777" w:rsidR="00A37FFA" w:rsidRDefault="00A37FFA" w:rsidP="00A37FFA">
            <w:pPr>
              <w:pStyle w:val="EmptyCellLayoutStyle"/>
              <w:spacing w:after="0" w:line="240" w:lineRule="auto"/>
            </w:pPr>
          </w:p>
        </w:tc>
      </w:tr>
      <w:tr w:rsidR="00A37FFA" w14:paraId="2AD77033" w14:textId="77777777" w:rsidTr="00A37FFA">
        <w:trPr>
          <w:trHeight w:val="80"/>
        </w:trPr>
        <w:tc>
          <w:tcPr>
            <w:tcW w:w="54" w:type="dxa"/>
          </w:tcPr>
          <w:p w14:paraId="51F84780" w14:textId="77777777" w:rsidR="00A37FFA" w:rsidRDefault="00A37FFA" w:rsidP="00A37FFA">
            <w:pPr>
              <w:pStyle w:val="EmptyCellLayoutStyle"/>
              <w:spacing w:after="0" w:line="240" w:lineRule="auto"/>
            </w:pPr>
          </w:p>
        </w:tc>
        <w:tc>
          <w:tcPr>
            <w:tcW w:w="10395" w:type="dxa"/>
          </w:tcPr>
          <w:p w14:paraId="3CDBD404" w14:textId="77777777" w:rsidR="00A37FFA" w:rsidRDefault="00A37FFA" w:rsidP="00A37FFA">
            <w:pPr>
              <w:pStyle w:val="EmptyCellLayoutStyle"/>
              <w:spacing w:after="0" w:line="240" w:lineRule="auto"/>
            </w:pPr>
          </w:p>
        </w:tc>
        <w:tc>
          <w:tcPr>
            <w:tcW w:w="149" w:type="dxa"/>
          </w:tcPr>
          <w:p w14:paraId="5861611D" w14:textId="77777777" w:rsidR="00A37FFA" w:rsidRDefault="00A37FFA" w:rsidP="00A37FFA">
            <w:pPr>
              <w:pStyle w:val="EmptyCellLayoutStyle"/>
              <w:spacing w:after="0" w:line="240" w:lineRule="auto"/>
            </w:pPr>
          </w:p>
        </w:tc>
      </w:tr>
    </w:tbl>
    <w:p xmlns:w="http://schemas.openxmlformats.org/wordprocessingml/2006/main" w14:paraId="25F82620" w14:textId="77777777" w:rsidR="00A37FFA" w:rsidRDefault="00A37FFA" w:rsidP="00A37FFA">
      <w:pPr>
        <w:spacing w:after="0" w:line="240" w:lineRule="auto"/>
      </w:pPr>
    </w:p>
    <w:p xmlns:w="http://schemas.openxmlformats.org/wordprocessingml/2006/main" w14:paraId="3BDB6C0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디스크 읽기 대기 시간(밀리초)</w:t>
      </w:r>
    </w:p>
    <w:p xmlns:w="http://schemas.openxmlformats.org/wordprocessingml/2006/main" w14:paraId="6BCCDA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파일을 호스팅하는 모든 논리 디스크에서 최대 디스크 읽기 대기 시간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34325D" w14:textId="77777777" w:rsidTr="00A37FFA">
        <w:trPr>
          <w:trHeight w:val="54"/>
        </w:trPr>
        <w:tc>
          <w:tcPr>
            <w:tcW w:w="54" w:type="dxa"/>
          </w:tcPr>
          <w:p w14:paraId="2CEF1D22" w14:textId="77777777" w:rsidR="00A37FFA" w:rsidRDefault="00A37FFA" w:rsidP="00A37FFA">
            <w:pPr>
              <w:pStyle w:val="EmptyCellLayoutStyle"/>
              <w:spacing w:after="0" w:line="240" w:lineRule="auto"/>
            </w:pPr>
          </w:p>
        </w:tc>
        <w:tc>
          <w:tcPr>
            <w:tcW w:w="10395" w:type="dxa"/>
          </w:tcPr>
          <w:p w14:paraId="6C3D70FF" w14:textId="77777777" w:rsidR="00A37FFA" w:rsidRDefault="00A37FFA" w:rsidP="00A37FFA">
            <w:pPr>
              <w:pStyle w:val="EmptyCellLayoutStyle"/>
              <w:spacing w:after="0" w:line="240" w:lineRule="auto"/>
            </w:pPr>
          </w:p>
        </w:tc>
        <w:tc>
          <w:tcPr>
            <w:tcW w:w="149" w:type="dxa"/>
          </w:tcPr>
          <w:p w14:paraId="0C24EA10" w14:textId="77777777" w:rsidR="00A37FFA" w:rsidRDefault="00A37FFA" w:rsidP="00A37FFA">
            <w:pPr>
              <w:pStyle w:val="EmptyCellLayoutStyle"/>
              <w:spacing w:after="0" w:line="240" w:lineRule="auto"/>
            </w:pPr>
          </w:p>
        </w:tc>
      </w:tr>
      <w:tr w:rsidR="00A37FFA" w14:paraId="4D838C51" w14:textId="77777777" w:rsidTr="00A37FFA">
        <w:tc>
          <w:tcPr>
            <w:tcW w:w="54" w:type="dxa"/>
          </w:tcPr>
          <w:p w14:paraId="107D0FB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90B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D102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57D2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294D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9A3CB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390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13C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AA8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EC7D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0DE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7D1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B266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BC4E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319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669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EA0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B196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3B4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8B1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ED120" w14:textId="77777777" w:rsidR="00A37FFA" w:rsidRDefault="00A37FFA" w:rsidP="00A37FFA">
                  <w:pPr>
                    <w:spacing w:after="0" w:line="240" w:lineRule="auto"/>
                  </w:pPr>
                </w:p>
              </w:tc>
            </w:tr>
            <w:tr w:rsidR="00A37FFA" w14:paraId="653D0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31C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B6D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EA9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330F9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75D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5EA2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966F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E596BD" w14:textId="77777777" w:rsidR="00A37FFA" w:rsidRDefault="00A37FFA" w:rsidP="00A37FFA">
            <w:pPr>
              <w:spacing w:after="0" w:line="240" w:lineRule="auto"/>
            </w:pPr>
          </w:p>
        </w:tc>
        <w:tc>
          <w:tcPr>
            <w:tcW w:w="149" w:type="dxa"/>
          </w:tcPr>
          <w:p w14:paraId="7AD4B729" w14:textId="77777777" w:rsidR="00A37FFA" w:rsidRDefault="00A37FFA" w:rsidP="00A37FFA">
            <w:pPr>
              <w:pStyle w:val="EmptyCellLayoutStyle"/>
              <w:spacing w:after="0" w:line="240" w:lineRule="auto"/>
            </w:pPr>
          </w:p>
        </w:tc>
      </w:tr>
      <w:tr w:rsidR="00A37FFA" w14:paraId="734248E5" w14:textId="77777777" w:rsidTr="00A37FFA">
        <w:trPr>
          <w:trHeight w:val="80"/>
        </w:trPr>
        <w:tc>
          <w:tcPr>
            <w:tcW w:w="54" w:type="dxa"/>
          </w:tcPr>
          <w:p w14:paraId="4AAAD2F8" w14:textId="77777777" w:rsidR="00A37FFA" w:rsidRDefault="00A37FFA" w:rsidP="00A37FFA">
            <w:pPr>
              <w:pStyle w:val="EmptyCellLayoutStyle"/>
              <w:spacing w:after="0" w:line="240" w:lineRule="auto"/>
            </w:pPr>
          </w:p>
        </w:tc>
        <w:tc>
          <w:tcPr>
            <w:tcW w:w="10395" w:type="dxa"/>
          </w:tcPr>
          <w:p w14:paraId="166C623E" w14:textId="77777777" w:rsidR="00A37FFA" w:rsidRDefault="00A37FFA" w:rsidP="00A37FFA">
            <w:pPr>
              <w:pStyle w:val="EmptyCellLayoutStyle"/>
              <w:spacing w:after="0" w:line="240" w:lineRule="auto"/>
            </w:pPr>
          </w:p>
        </w:tc>
        <w:tc>
          <w:tcPr>
            <w:tcW w:w="149" w:type="dxa"/>
          </w:tcPr>
          <w:p w14:paraId="57019873" w14:textId="77777777" w:rsidR="00A37FFA" w:rsidRDefault="00A37FFA" w:rsidP="00A37FFA">
            <w:pPr>
              <w:pStyle w:val="EmptyCellLayoutStyle"/>
              <w:spacing w:after="0" w:line="240" w:lineRule="auto"/>
            </w:pPr>
          </w:p>
        </w:tc>
      </w:tr>
    </w:tbl>
    <w:p xmlns:w="http://schemas.openxmlformats.org/wordprocessingml/2006/main" w14:paraId="50F36038" w14:textId="77777777" w:rsidR="00A37FFA" w:rsidRDefault="00A37FFA" w:rsidP="00A37FFA">
      <w:pPr>
        <w:spacing w:after="0" w:line="240" w:lineRule="auto"/>
      </w:pPr>
    </w:p>
    <w:p xmlns:w="http://schemas.openxmlformats.org/wordprocessingml/2006/main" w14:paraId="23BF14E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 작업</w:t>
      </w:r>
    </w:p>
    <w:p xmlns:w="http://schemas.openxmlformats.org/wordprocessingml/2006/main" w14:paraId="749152C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디스크 확인(DBCC)</w:t>
      </w:r>
    </w:p>
    <w:p xmlns:w="http://schemas.openxmlformats.org/wordprocessingml/2006/main" w14:paraId="0621A8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데이터베이스에 대한 디스크 공간 할당 구조의 일관성을 검사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AD67E2" w14:textId="77777777" w:rsidTr="00A37FFA">
        <w:trPr>
          <w:trHeight w:val="54"/>
        </w:trPr>
        <w:tc>
          <w:tcPr>
            <w:tcW w:w="54" w:type="dxa"/>
          </w:tcPr>
          <w:p w14:paraId="5443B173" w14:textId="77777777" w:rsidR="00A37FFA" w:rsidRDefault="00A37FFA" w:rsidP="00A37FFA">
            <w:pPr>
              <w:pStyle w:val="EmptyCellLayoutStyle"/>
              <w:spacing w:after="0" w:line="240" w:lineRule="auto"/>
            </w:pPr>
          </w:p>
        </w:tc>
        <w:tc>
          <w:tcPr>
            <w:tcW w:w="10395" w:type="dxa"/>
          </w:tcPr>
          <w:p w14:paraId="43FB6A2F" w14:textId="77777777" w:rsidR="00A37FFA" w:rsidRDefault="00A37FFA" w:rsidP="00A37FFA">
            <w:pPr>
              <w:pStyle w:val="EmptyCellLayoutStyle"/>
              <w:spacing w:after="0" w:line="240" w:lineRule="auto"/>
            </w:pPr>
          </w:p>
        </w:tc>
        <w:tc>
          <w:tcPr>
            <w:tcW w:w="149" w:type="dxa"/>
          </w:tcPr>
          <w:p w14:paraId="1F256C03" w14:textId="77777777" w:rsidR="00A37FFA" w:rsidRDefault="00A37FFA" w:rsidP="00A37FFA">
            <w:pPr>
              <w:pStyle w:val="EmptyCellLayoutStyle"/>
              <w:spacing w:after="0" w:line="240" w:lineRule="auto"/>
            </w:pPr>
          </w:p>
        </w:tc>
      </w:tr>
      <w:tr w:rsidR="00A37FFA" w14:paraId="485A7AC3" w14:textId="77777777" w:rsidTr="00A37FFA">
        <w:tc>
          <w:tcPr>
            <w:tcW w:w="54" w:type="dxa"/>
          </w:tcPr>
          <w:p w14:paraId="0C773D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798F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725C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418E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0C43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4DF0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E9A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33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195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2EBB4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5D0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949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A09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7D5F3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6D82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3C6D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33BC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5E1995F" w14:textId="77777777" w:rsidR="00A37FFA" w:rsidRDefault="00A37FFA" w:rsidP="00A37FFA">
            <w:pPr>
              <w:spacing w:after="0" w:line="240" w:lineRule="auto"/>
            </w:pPr>
          </w:p>
        </w:tc>
        <w:tc>
          <w:tcPr>
            <w:tcW w:w="149" w:type="dxa"/>
          </w:tcPr>
          <w:p w14:paraId="3AC5910D" w14:textId="77777777" w:rsidR="00A37FFA" w:rsidRDefault="00A37FFA" w:rsidP="00A37FFA">
            <w:pPr>
              <w:pStyle w:val="EmptyCellLayoutStyle"/>
              <w:spacing w:after="0" w:line="240" w:lineRule="auto"/>
            </w:pPr>
          </w:p>
        </w:tc>
      </w:tr>
      <w:tr w:rsidR="00A37FFA" w14:paraId="7D27F329" w14:textId="77777777" w:rsidTr="00A37FFA">
        <w:trPr>
          <w:trHeight w:val="80"/>
        </w:trPr>
        <w:tc>
          <w:tcPr>
            <w:tcW w:w="54" w:type="dxa"/>
          </w:tcPr>
          <w:p w14:paraId="522458EA" w14:textId="77777777" w:rsidR="00A37FFA" w:rsidRDefault="00A37FFA" w:rsidP="00A37FFA">
            <w:pPr>
              <w:pStyle w:val="EmptyCellLayoutStyle"/>
              <w:spacing w:after="0" w:line="240" w:lineRule="auto"/>
            </w:pPr>
          </w:p>
        </w:tc>
        <w:tc>
          <w:tcPr>
            <w:tcW w:w="10395" w:type="dxa"/>
          </w:tcPr>
          <w:p w14:paraId="5773ED30" w14:textId="77777777" w:rsidR="00A37FFA" w:rsidRDefault="00A37FFA" w:rsidP="00A37FFA">
            <w:pPr>
              <w:pStyle w:val="EmptyCellLayoutStyle"/>
              <w:spacing w:after="0" w:line="240" w:lineRule="auto"/>
            </w:pPr>
          </w:p>
        </w:tc>
        <w:tc>
          <w:tcPr>
            <w:tcW w:w="149" w:type="dxa"/>
          </w:tcPr>
          <w:p w14:paraId="155F1EA9" w14:textId="77777777" w:rsidR="00A37FFA" w:rsidRDefault="00A37FFA" w:rsidP="00A37FFA">
            <w:pPr>
              <w:pStyle w:val="EmptyCellLayoutStyle"/>
              <w:spacing w:after="0" w:line="240" w:lineRule="auto"/>
            </w:pPr>
          </w:p>
        </w:tc>
      </w:tr>
    </w:tbl>
    <w:p xmlns:w="http://schemas.openxmlformats.org/wordprocessingml/2006/main" w14:paraId="00A86DD3" w14:textId="77777777" w:rsidR="00A37FFA" w:rsidRDefault="00A37FFA" w:rsidP="00A37FFA">
      <w:pPr>
        <w:spacing w:after="0" w:line="240" w:lineRule="auto"/>
      </w:pPr>
    </w:p>
    <w:p xmlns:w="http://schemas.openxmlformats.org/wordprocessingml/2006/main" w14:paraId="5889E9E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를 오프라인으로 설정</w:t>
      </w:r>
    </w:p>
    <w:p xmlns:w="http://schemas.openxmlformats.org/wordprocessingml/2006/main" w14:paraId="3DE024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오프라인으로 설정</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5C9F13" w14:textId="77777777" w:rsidTr="00A37FFA">
        <w:trPr>
          <w:trHeight w:val="54"/>
        </w:trPr>
        <w:tc>
          <w:tcPr>
            <w:tcW w:w="54" w:type="dxa"/>
          </w:tcPr>
          <w:p w14:paraId="5AEDF3FF" w14:textId="77777777" w:rsidR="00A37FFA" w:rsidRDefault="00A37FFA" w:rsidP="00A37FFA">
            <w:pPr>
              <w:pStyle w:val="EmptyCellLayoutStyle"/>
              <w:spacing w:after="0" w:line="240" w:lineRule="auto"/>
            </w:pPr>
          </w:p>
        </w:tc>
        <w:tc>
          <w:tcPr>
            <w:tcW w:w="10395" w:type="dxa"/>
          </w:tcPr>
          <w:p w14:paraId="75B66436" w14:textId="77777777" w:rsidR="00A37FFA" w:rsidRDefault="00A37FFA" w:rsidP="00A37FFA">
            <w:pPr>
              <w:pStyle w:val="EmptyCellLayoutStyle"/>
              <w:spacing w:after="0" w:line="240" w:lineRule="auto"/>
            </w:pPr>
          </w:p>
        </w:tc>
        <w:tc>
          <w:tcPr>
            <w:tcW w:w="149" w:type="dxa"/>
          </w:tcPr>
          <w:p w14:paraId="712F5F01" w14:textId="77777777" w:rsidR="00A37FFA" w:rsidRDefault="00A37FFA" w:rsidP="00A37FFA">
            <w:pPr>
              <w:pStyle w:val="EmptyCellLayoutStyle"/>
              <w:spacing w:after="0" w:line="240" w:lineRule="auto"/>
            </w:pPr>
          </w:p>
        </w:tc>
      </w:tr>
      <w:tr w:rsidR="00A37FFA" w14:paraId="41E48388" w14:textId="77777777" w:rsidTr="00A37FFA">
        <w:tc>
          <w:tcPr>
            <w:tcW w:w="54" w:type="dxa"/>
          </w:tcPr>
          <w:p w14:paraId="194F838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EDAC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75B3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8360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A9D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BEFF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794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004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481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1CFD1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A4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3E7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1E1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7A94B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989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3CB1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706A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4D3B1A6" w14:textId="77777777" w:rsidR="00A37FFA" w:rsidRDefault="00A37FFA" w:rsidP="00A37FFA">
            <w:pPr>
              <w:spacing w:after="0" w:line="240" w:lineRule="auto"/>
            </w:pPr>
          </w:p>
        </w:tc>
        <w:tc>
          <w:tcPr>
            <w:tcW w:w="149" w:type="dxa"/>
          </w:tcPr>
          <w:p w14:paraId="1852F743" w14:textId="77777777" w:rsidR="00A37FFA" w:rsidRDefault="00A37FFA" w:rsidP="00A37FFA">
            <w:pPr>
              <w:pStyle w:val="EmptyCellLayoutStyle"/>
              <w:spacing w:after="0" w:line="240" w:lineRule="auto"/>
            </w:pPr>
          </w:p>
        </w:tc>
      </w:tr>
      <w:tr w:rsidR="00A37FFA" w14:paraId="26EF5618" w14:textId="77777777" w:rsidTr="00A37FFA">
        <w:trPr>
          <w:trHeight w:val="80"/>
        </w:trPr>
        <w:tc>
          <w:tcPr>
            <w:tcW w:w="54" w:type="dxa"/>
          </w:tcPr>
          <w:p w14:paraId="7696C91A" w14:textId="77777777" w:rsidR="00A37FFA" w:rsidRDefault="00A37FFA" w:rsidP="00A37FFA">
            <w:pPr>
              <w:pStyle w:val="EmptyCellLayoutStyle"/>
              <w:spacing w:after="0" w:line="240" w:lineRule="auto"/>
            </w:pPr>
          </w:p>
        </w:tc>
        <w:tc>
          <w:tcPr>
            <w:tcW w:w="10395" w:type="dxa"/>
          </w:tcPr>
          <w:p w14:paraId="11ADDC57" w14:textId="77777777" w:rsidR="00A37FFA" w:rsidRDefault="00A37FFA" w:rsidP="00A37FFA">
            <w:pPr>
              <w:pStyle w:val="EmptyCellLayoutStyle"/>
              <w:spacing w:after="0" w:line="240" w:lineRule="auto"/>
            </w:pPr>
          </w:p>
        </w:tc>
        <w:tc>
          <w:tcPr>
            <w:tcW w:w="149" w:type="dxa"/>
          </w:tcPr>
          <w:p w14:paraId="55EAACAD" w14:textId="77777777" w:rsidR="00A37FFA" w:rsidRDefault="00A37FFA" w:rsidP="00A37FFA">
            <w:pPr>
              <w:pStyle w:val="EmptyCellLayoutStyle"/>
              <w:spacing w:after="0" w:line="240" w:lineRule="auto"/>
            </w:pPr>
          </w:p>
        </w:tc>
      </w:tr>
    </w:tbl>
    <w:p xmlns:w="http://schemas.openxmlformats.org/wordprocessingml/2006/main" w14:paraId="46C6AA1D" w14:textId="77777777" w:rsidR="00A37FFA" w:rsidRDefault="00A37FFA" w:rsidP="00A37FFA">
      <w:pPr>
        <w:spacing w:after="0" w:line="240" w:lineRule="auto"/>
      </w:pPr>
    </w:p>
    <w:p xmlns:w="http://schemas.openxmlformats.org/wordprocessingml/2006/main" w14:paraId="4E78FAB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카탈로그 확인(DBCC)</w:t>
      </w:r>
    </w:p>
    <w:p xmlns:w="http://schemas.openxmlformats.org/wordprocessingml/2006/main" w14:paraId="12382D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데이터베이스 내의 카탈로그 일관성을 검사합니다. 데이터베이스는 온라인 상태여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00E8ED" w14:textId="77777777" w:rsidTr="00A37FFA">
        <w:trPr>
          <w:trHeight w:val="54"/>
        </w:trPr>
        <w:tc>
          <w:tcPr>
            <w:tcW w:w="54" w:type="dxa"/>
          </w:tcPr>
          <w:p w14:paraId="103874F5" w14:textId="77777777" w:rsidR="00A37FFA" w:rsidRDefault="00A37FFA" w:rsidP="00A37FFA">
            <w:pPr>
              <w:pStyle w:val="EmptyCellLayoutStyle"/>
              <w:spacing w:after="0" w:line="240" w:lineRule="auto"/>
            </w:pPr>
          </w:p>
        </w:tc>
        <w:tc>
          <w:tcPr>
            <w:tcW w:w="10395" w:type="dxa"/>
          </w:tcPr>
          <w:p w14:paraId="60EBA2B5" w14:textId="77777777" w:rsidR="00A37FFA" w:rsidRDefault="00A37FFA" w:rsidP="00A37FFA">
            <w:pPr>
              <w:pStyle w:val="EmptyCellLayoutStyle"/>
              <w:spacing w:after="0" w:line="240" w:lineRule="auto"/>
            </w:pPr>
          </w:p>
        </w:tc>
        <w:tc>
          <w:tcPr>
            <w:tcW w:w="149" w:type="dxa"/>
          </w:tcPr>
          <w:p w14:paraId="4ACDF370" w14:textId="77777777" w:rsidR="00A37FFA" w:rsidRDefault="00A37FFA" w:rsidP="00A37FFA">
            <w:pPr>
              <w:pStyle w:val="EmptyCellLayoutStyle"/>
              <w:spacing w:after="0" w:line="240" w:lineRule="auto"/>
            </w:pPr>
          </w:p>
        </w:tc>
      </w:tr>
      <w:tr w:rsidR="00A37FFA" w14:paraId="79CCFD5F" w14:textId="77777777" w:rsidTr="00A37FFA">
        <w:tc>
          <w:tcPr>
            <w:tcW w:w="54" w:type="dxa"/>
          </w:tcPr>
          <w:p w14:paraId="6FF4B2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7899DA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7A43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85C1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646B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000E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0EC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9E6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69B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17FAC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D63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9C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6EC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36A97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160E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286B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A600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B3F53C3" w14:textId="77777777" w:rsidR="00A37FFA" w:rsidRDefault="00A37FFA" w:rsidP="00A37FFA">
            <w:pPr>
              <w:spacing w:after="0" w:line="240" w:lineRule="auto"/>
            </w:pPr>
          </w:p>
        </w:tc>
        <w:tc>
          <w:tcPr>
            <w:tcW w:w="149" w:type="dxa"/>
          </w:tcPr>
          <w:p w14:paraId="577D37A8" w14:textId="77777777" w:rsidR="00A37FFA" w:rsidRDefault="00A37FFA" w:rsidP="00A37FFA">
            <w:pPr>
              <w:pStyle w:val="EmptyCellLayoutStyle"/>
              <w:spacing w:after="0" w:line="240" w:lineRule="auto"/>
            </w:pPr>
          </w:p>
        </w:tc>
      </w:tr>
      <w:tr w:rsidR="00A37FFA" w14:paraId="6EADE865" w14:textId="77777777" w:rsidTr="00A37FFA">
        <w:trPr>
          <w:trHeight w:val="80"/>
        </w:trPr>
        <w:tc>
          <w:tcPr>
            <w:tcW w:w="54" w:type="dxa"/>
          </w:tcPr>
          <w:p w14:paraId="48212171" w14:textId="77777777" w:rsidR="00A37FFA" w:rsidRDefault="00A37FFA" w:rsidP="00A37FFA">
            <w:pPr>
              <w:pStyle w:val="EmptyCellLayoutStyle"/>
              <w:spacing w:after="0" w:line="240" w:lineRule="auto"/>
            </w:pPr>
          </w:p>
        </w:tc>
        <w:tc>
          <w:tcPr>
            <w:tcW w:w="10395" w:type="dxa"/>
          </w:tcPr>
          <w:p w14:paraId="3A0CD6AD" w14:textId="77777777" w:rsidR="00A37FFA" w:rsidRDefault="00A37FFA" w:rsidP="00A37FFA">
            <w:pPr>
              <w:pStyle w:val="EmptyCellLayoutStyle"/>
              <w:spacing w:after="0" w:line="240" w:lineRule="auto"/>
            </w:pPr>
          </w:p>
        </w:tc>
        <w:tc>
          <w:tcPr>
            <w:tcW w:w="149" w:type="dxa"/>
          </w:tcPr>
          <w:p w14:paraId="19947089" w14:textId="77777777" w:rsidR="00A37FFA" w:rsidRDefault="00A37FFA" w:rsidP="00A37FFA">
            <w:pPr>
              <w:pStyle w:val="EmptyCellLayoutStyle"/>
              <w:spacing w:after="0" w:line="240" w:lineRule="auto"/>
            </w:pPr>
          </w:p>
        </w:tc>
      </w:tr>
    </w:tbl>
    <w:p xmlns:w="http://schemas.openxmlformats.org/wordprocessingml/2006/main" w14:paraId="20B9667A" w14:textId="77777777" w:rsidR="00A37FFA" w:rsidRDefault="00A37FFA" w:rsidP="00A37FFA">
      <w:pPr>
        <w:spacing w:after="0" w:line="240" w:lineRule="auto"/>
      </w:pPr>
    </w:p>
    <w:p xmlns:w="http://schemas.openxmlformats.org/wordprocessingml/2006/main" w14:paraId="039D0C7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를 긴급 상태로 설정</w:t>
      </w:r>
    </w:p>
    <w:p xmlns:w="http://schemas.openxmlformats.org/wordprocessingml/2006/main" w14:paraId="3AF524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긴급 상태로 설정</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F93F7F" w14:textId="77777777" w:rsidTr="00A37FFA">
        <w:trPr>
          <w:trHeight w:val="54"/>
        </w:trPr>
        <w:tc>
          <w:tcPr>
            <w:tcW w:w="54" w:type="dxa"/>
          </w:tcPr>
          <w:p w14:paraId="6977BE1B" w14:textId="77777777" w:rsidR="00A37FFA" w:rsidRDefault="00A37FFA" w:rsidP="00A37FFA">
            <w:pPr>
              <w:pStyle w:val="EmptyCellLayoutStyle"/>
              <w:spacing w:after="0" w:line="240" w:lineRule="auto"/>
            </w:pPr>
          </w:p>
        </w:tc>
        <w:tc>
          <w:tcPr>
            <w:tcW w:w="10395" w:type="dxa"/>
          </w:tcPr>
          <w:p w14:paraId="31C513E3" w14:textId="77777777" w:rsidR="00A37FFA" w:rsidRDefault="00A37FFA" w:rsidP="00A37FFA">
            <w:pPr>
              <w:pStyle w:val="EmptyCellLayoutStyle"/>
              <w:spacing w:after="0" w:line="240" w:lineRule="auto"/>
            </w:pPr>
          </w:p>
        </w:tc>
        <w:tc>
          <w:tcPr>
            <w:tcW w:w="149" w:type="dxa"/>
          </w:tcPr>
          <w:p w14:paraId="7098AB87" w14:textId="77777777" w:rsidR="00A37FFA" w:rsidRDefault="00A37FFA" w:rsidP="00A37FFA">
            <w:pPr>
              <w:pStyle w:val="EmptyCellLayoutStyle"/>
              <w:spacing w:after="0" w:line="240" w:lineRule="auto"/>
            </w:pPr>
          </w:p>
        </w:tc>
      </w:tr>
      <w:tr w:rsidR="00A37FFA" w14:paraId="5441B297" w14:textId="77777777" w:rsidTr="00A37FFA">
        <w:tc>
          <w:tcPr>
            <w:tcW w:w="54" w:type="dxa"/>
          </w:tcPr>
          <w:p w14:paraId="1405C2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F3267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200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B32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29E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DEBC3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797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0E40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1F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20B79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86C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2EA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EF4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82167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2E4E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89E3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E0E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8D115E" w14:textId="77777777" w:rsidR="00A37FFA" w:rsidRDefault="00A37FFA" w:rsidP="00A37FFA">
            <w:pPr>
              <w:spacing w:after="0" w:line="240" w:lineRule="auto"/>
            </w:pPr>
          </w:p>
        </w:tc>
        <w:tc>
          <w:tcPr>
            <w:tcW w:w="149" w:type="dxa"/>
          </w:tcPr>
          <w:p w14:paraId="32DFF188" w14:textId="77777777" w:rsidR="00A37FFA" w:rsidRDefault="00A37FFA" w:rsidP="00A37FFA">
            <w:pPr>
              <w:pStyle w:val="EmptyCellLayoutStyle"/>
              <w:spacing w:after="0" w:line="240" w:lineRule="auto"/>
            </w:pPr>
          </w:p>
        </w:tc>
      </w:tr>
      <w:tr w:rsidR="00A37FFA" w14:paraId="7567017D" w14:textId="77777777" w:rsidTr="00A37FFA">
        <w:trPr>
          <w:trHeight w:val="80"/>
        </w:trPr>
        <w:tc>
          <w:tcPr>
            <w:tcW w:w="54" w:type="dxa"/>
          </w:tcPr>
          <w:p w14:paraId="776D2FEE" w14:textId="77777777" w:rsidR="00A37FFA" w:rsidRDefault="00A37FFA" w:rsidP="00A37FFA">
            <w:pPr>
              <w:pStyle w:val="EmptyCellLayoutStyle"/>
              <w:spacing w:after="0" w:line="240" w:lineRule="auto"/>
            </w:pPr>
          </w:p>
        </w:tc>
        <w:tc>
          <w:tcPr>
            <w:tcW w:w="10395" w:type="dxa"/>
          </w:tcPr>
          <w:p w14:paraId="32D4BEF0" w14:textId="77777777" w:rsidR="00A37FFA" w:rsidRDefault="00A37FFA" w:rsidP="00A37FFA">
            <w:pPr>
              <w:pStyle w:val="EmptyCellLayoutStyle"/>
              <w:spacing w:after="0" w:line="240" w:lineRule="auto"/>
            </w:pPr>
          </w:p>
        </w:tc>
        <w:tc>
          <w:tcPr>
            <w:tcW w:w="149" w:type="dxa"/>
          </w:tcPr>
          <w:p w14:paraId="26ADD23C" w14:textId="77777777" w:rsidR="00A37FFA" w:rsidRDefault="00A37FFA" w:rsidP="00A37FFA">
            <w:pPr>
              <w:pStyle w:val="EmptyCellLayoutStyle"/>
              <w:spacing w:after="0" w:line="240" w:lineRule="auto"/>
            </w:pPr>
          </w:p>
        </w:tc>
      </w:tr>
    </w:tbl>
    <w:p xmlns:w="http://schemas.openxmlformats.org/wordprocessingml/2006/main" w14:paraId="0BB1135F" w14:textId="77777777" w:rsidR="00A37FFA" w:rsidRDefault="00A37FFA" w:rsidP="00A37FFA">
      <w:pPr>
        <w:spacing w:after="0" w:line="240" w:lineRule="auto"/>
      </w:pPr>
    </w:p>
    <w:p xmlns:w="http://schemas.openxmlformats.org/wordprocessingml/2006/main" w14:paraId="2340D9D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확인(DBCC)</w:t>
      </w:r>
    </w:p>
    <w:p xmlns:w="http://schemas.openxmlformats.org/wordprocessingml/2006/main" w14:paraId="09F1B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데이터베이스에 있는 모든 개체의 할당, 구조적 및 논리적 무결성을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A68B7AC" w14:textId="77777777" w:rsidTr="00A37FFA">
        <w:trPr>
          <w:trHeight w:val="54"/>
        </w:trPr>
        <w:tc>
          <w:tcPr>
            <w:tcW w:w="54" w:type="dxa"/>
          </w:tcPr>
          <w:p w14:paraId="18ACDA5E" w14:textId="77777777" w:rsidR="00A37FFA" w:rsidRDefault="00A37FFA" w:rsidP="00A37FFA">
            <w:pPr>
              <w:pStyle w:val="EmptyCellLayoutStyle"/>
              <w:spacing w:after="0" w:line="240" w:lineRule="auto"/>
            </w:pPr>
          </w:p>
        </w:tc>
        <w:tc>
          <w:tcPr>
            <w:tcW w:w="10395" w:type="dxa"/>
          </w:tcPr>
          <w:p w14:paraId="3A41FE3F" w14:textId="77777777" w:rsidR="00A37FFA" w:rsidRDefault="00A37FFA" w:rsidP="00A37FFA">
            <w:pPr>
              <w:pStyle w:val="EmptyCellLayoutStyle"/>
              <w:spacing w:after="0" w:line="240" w:lineRule="auto"/>
            </w:pPr>
          </w:p>
        </w:tc>
        <w:tc>
          <w:tcPr>
            <w:tcW w:w="149" w:type="dxa"/>
          </w:tcPr>
          <w:p w14:paraId="10C39646" w14:textId="77777777" w:rsidR="00A37FFA" w:rsidRDefault="00A37FFA" w:rsidP="00A37FFA">
            <w:pPr>
              <w:pStyle w:val="EmptyCellLayoutStyle"/>
              <w:spacing w:after="0" w:line="240" w:lineRule="auto"/>
            </w:pPr>
          </w:p>
        </w:tc>
      </w:tr>
      <w:tr w:rsidR="00A37FFA" w14:paraId="4271D9C7" w14:textId="77777777" w:rsidTr="00A37FFA">
        <w:tc>
          <w:tcPr>
            <w:tcW w:w="54" w:type="dxa"/>
          </w:tcPr>
          <w:p w14:paraId="5E5B1C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24D5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6D8E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F68D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ACE0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84C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C6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A26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18A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F35BF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75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88D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DF1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CC766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F66B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67C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687E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C29790" w14:textId="77777777" w:rsidR="00A37FFA" w:rsidRDefault="00A37FFA" w:rsidP="00A37FFA">
            <w:pPr>
              <w:spacing w:after="0" w:line="240" w:lineRule="auto"/>
            </w:pPr>
          </w:p>
        </w:tc>
        <w:tc>
          <w:tcPr>
            <w:tcW w:w="149" w:type="dxa"/>
          </w:tcPr>
          <w:p w14:paraId="2C3D3047" w14:textId="77777777" w:rsidR="00A37FFA" w:rsidRDefault="00A37FFA" w:rsidP="00A37FFA">
            <w:pPr>
              <w:pStyle w:val="EmptyCellLayoutStyle"/>
              <w:spacing w:after="0" w:line="240" w:lineRule="auto"/>
            </w:pPr>
          </w:p>
        </w:tc>
      </w:tr>
      <w:tr w:rsidR="00A37FFA" w14:paraId="0EB48D40" w14:textId="77777777" w:rsidTr="00A37FFA">
        <w:trPr>
          <w:trHeight w:val="80"/>
        </w:trPr>
        <w:tc>
          <w:tcPr>
            <w:tcW w:w="54" w:type="dxa"/>
          </w:tcPr>
          <w:p w14:paraId="24BC73CC" w14:textId="77777777" w:rsidR="00A37FFA" w:rsidRDefault="00A37FFA" w:rsidP="00A37FFA">
            <w:pPr>
              <w:pStyle w:val="EmptyCellLayoutStyle"/>
              <w:spacing w:after="0" w:line="240" w:lineRule="auto"/>
            </w:pPr>
          </w:p>
        </w:tc>
        <w:tc>
          <w:tcPr>
            <w:tcW w:w="10395" w:type="dxa"/>
          </w:tcPr>
          <w:p w14:paraId="6CB31E0A" w14:textId="77777777" w:rsidR="00A37FFA" w:rsidRDefault="00A37FFA" w:rsidP="00A37FFA">
            <w:pPr>
              <w:pStyle w:val="EmptyCellLayoutStyle"/>
              <w:spacing w:after="0" w:line="240" w:lineRule="auto"/>
            </w:pPr>
          </w:p>
        </w:tc>
        <w:tc>
          <w:tcPr>
            <w:tcW w:w="149" w:type="dxa"/>
          </w:tcPr>
          <w:p w14:paraId="2E946A08" w14:textId="77777777" w:rsidR="00A37FFA" w:rsidRDefault="00A37FFA" w:rsidP="00A37FFA">
            <w:pPr>
              <w:pStyle w:val="EmptyCellLayoutStyle"/>
              <w:spacing w:after="0" w:line="240" w:lineRule="auto"/>
            </w:pPr>
          </w:p>
        </w:tc>
      </w:tr>
    </w:tbl>
    <w:p xmlns:w="http://schemas.openxmlformats.org/wordprocessingml/2006/main" w14:paraId="3F9B89A5" w14:textId="77777777" w:rsidR="00A37FFA" w:rsidRDefault="00A37FFA" w:rsidP="00A37FFA">
      <w:pPr>
        <w:spacing w:after="0" w:line="240" w:lineRule="auto"/>
      </w:pPr>
    </w:p>
    <w:p xmlns:w="http://schemas.openxmlformats.org/wordprocessingml/2006/main" w14:paraId="4CFC5E0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를 온라인으로 설정</w:t>
      </w:r>
    </w:p>
    <w:p xmlns:w="http://schemas.openxmlformats.org/wordprocessingml/2006/main" w14:paraId="08AFF9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온라인으로 설정</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1351AF" w14:textId="77777777" w:rsidTr="00A37FFA">
        <w:trPr>
          <w:trHeight w:val="54"/>
        </w:trPr>
        <w:tc>
          <w:tcPr>
            <w:tcW w:w="54" w:type="dxa"/>
          </w:tcPr>
          <w:p w14:paraId="61FADE40" w14:textId="77777777" w:rsidR="00A37FFA" w:rsidRDefault="00A37FFA" w:rsidP="00A37FFA">
            <w:pPr>
              <w:pStyle w:val="EmptyCellLayoutStyle"/>
              <w:spacing w:after="0" w:line="240" w:lineRule="auto"/>
            </w:pPr>
          </w:p>
        </w:tc>
        <w:tc>
          <w:tcPr>
            <w:tcW w:w="10395" w:type="dxa"/>
          </w:tcPr>
          <w:p w14:paraId="702D25B3" w14:textId="77777777" w:rsidR="00A37FFA" w:rsidRDefault="00A37FFA" w:rsidP="00A37FFA">
            <w:pPr>
              <w:pStyle w:val="EmptyCellLayoutStyle"/>
              <w:spacing w:after="0" w:line="240" w:lineRule="auto"/>
            </w:pPr>
          </w:p>
        </w:tc>
        <w:tc>
          <w:tcPr>
            <w:tcW w:w="149" w:type="dxa"/>
          </w:tcPr>
          <w:p w14:paraId="0F0C25D0" w14:textId="77777777" w:rsidR="00A37FFA" w:rsidRDefault="00A37FFA" w:rsidP="00A37FFA">
            <w:pPr>
              <w:pStyle w:val="EmptyCellLayoutStyle"/>
              <w:spacing w:after="0" w:line="240" w:lineRule="auto"/>
            </w:pPr>
          </w:p>
        </w:tc>
      </w:tr>
      <w:tr w:rsidR="00A37FFA" w14:paraId="65C8AB5E" w14:textId="77777777" w:rsidTr="00A37FFA">
        <w:tc>
          <w:tcPr>
            <w:tcW w:w="54" w:type="dxa"/>
          </w:tcPr>
          <w:p w14:paraId="60319E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9A26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8E0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E280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5F2E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5E3E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87C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1B0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E4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40E75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243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3FF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840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C0874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C231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EBD0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3BF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11C537" w14:textId="77777777" w:rsidR="00A37FFA" w:rsidRDefault="00A37FFA" w:rsidP="00A37FFA">
            <w:pPr>
              <w:spacing w:after="0" w:line="240" w:lineRule="auto"/>
            </w:pPr>
          </w:p>
        </w:tc>
        <w:tc>
          <w:tcPr>
            <w:tcW w:w="149" w:type="dxa"/>
          </w:tcPr>
          <w:p w14:paraId="2DC7D1CF" w14:textId="77777777" w:rsidR="00A37FFA" w:rsidRDefault="00A37FFA" w:rsidP="00A37FFA">
            <w:pPr>
              <w:pStyle w:val="EmptyCellLayoutStyle"/>
              <w:spacing w:after="0" w:line="240" w:lineRule="auto"/>
            </w:pPr>
          </w:p>
        </w:tc>
      </w:tr>
      <w:tr w:rsidR="00A37FFA" w14:paraId="2FAC1BFB" w14:textId="77777777" w:rsidTr="00A37FFA">
        <w:trPr>
          <w:trHeight w:val="80"/>
        </w:trPr>
        <w:tc>
          <w:tcPr>
            <w:tcW w:w="54" w:type="dxa"/>
          </w:tcPr>
          <w:p w14:paraId="5E6325B0" w14:textId="77777777" w:rsidR="00A37FFA" w:rsidRDefault="00A37FFA" w:rsidP="00A37FFA">
            <w:pPr>
              <w:pStyle w:val="EmptyCellLayoutStyle"/>
              <w:spacing w:after="0" w:line="240" w:lineRule="auto"/>
            </w:pPr>
          </w:p>
        </w:tc>
        <w:tc>
          <w:tcPr>
            <w:tcW w:w="10395" w:type="dxa"/>
          </w:tcPr>
          <w:p w14:paraId="1CA9CA66" w14:textId="77777777" w:rsidR="00A37FFA" w:rsidRDefault="00A37FFA" w:rsidP="00A37FFA">
            <w:pPr>
              <w:pStyle w:val="EmptyCellLayoutStyle"/>
              <w:spacing w:after="0" w:line="240" w:lineRule="auto"/>
            </w:pPr>
          </w:p>
        </w:tc>
        <w:tc>
          <w:tcPr>
            <w:tcW w:w="149" w:type="dxa"/>
          </w:tcPr>
          <w:p w14:paraId="38C66F64" w14:textId="77777777" w:rsidR="00A37FFA" w:rsidRDefault="00A37FFA" w:rsidP="00A37FFA">
            <w:pPr>
              <w:pStyle w:val="EmptyCellLayoutStyle"/>
              <w:spacing w:after="0" w:line="240" w:lineRule="auto"/>
            </w:pPr>
          </w:p>
        </w:tc>
      </w:tr>
    </w:tbl>
    <w:p xmlns:w="http://schemas.openxmlformats.org/wordprocessingml/2006/main" w14:paraId="78BA3F0D" w14:textId="77777777" w:rsidR="00A37FFA" w:rsidRDefault="00A37FFA" w:rsidP="00A37FFA">
      <w:pPr>
        <w:spacing w:after="0" w:line="240" w:lineRule="auto"/>
      </w:pPr>
    </w:p>
    <w:p xmlns:w="http://schemas.openxmlformats.org/wordprocessingml/2006/main" w14:paraId="1C11D1E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 콘솔 작업</w:t>
      </w:r>
    </w:p>
    <w:p xmlns:w="http://schemas.openxmlformats.org/wordprocessingml/2006/main" w14:paraId="72AD7DD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프로파일러</w:t>
      </w:r>
    </w:p>
    <w:p xmlns:w="http://schemas.openxmlformats.org/wordprocessingml/2006/main" w14:paraId="04C106BC" w14:textId="77777777" w:rsidR="00A37FFA" w:rsidRDefault="00A37FFA" w:rsidP="00A37FFA">
      <w:pPr>
        <w:spacing w:after="0" w:line="240" w:lineRule="auto"/>
      </w:pPr>
    </w:p>
    <w:p xmlns:w="http://schemas.openxmlformats.org/wordprocessingml/2006/main" w14:paraId="7C2C102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Management Studio</w:t>
      </w:r>
    </w:p>
    <w:p xmlns:w="http://schemas.openxmlformats.org/wordprocessingml/2006/main" w14:paraId="41753277" w14:textId="77777777" w:rsidR="00A37FFA" w:rsidRDefault="00A37FFA" w:rsidP="00A37FFA">
      <w:pPr>
        <w:spacing w:after="0" w:line="240" w:lineRule="auto"/>
      </w:pPr>
    </w:p>
    <w:p xmlns:w="http://schemas.openxmlformats.org/wordprocessingml/2006/main" w14:paraId="481DC7FC"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데이터베이스 중요 정책</w:t>
      </w:r>
    </w:p>
    <w:p xmlns:w="http://schemas.openxmlformats.org/wordprocessingml/2006/main" w14:paraId="398DF6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패싯으로 사용하고 오류 범주 중 하나를 정책 범주로 사용하는 Microsoft SQL Server on Linux 사용자 지정 사용자 정책입니다.</w:t>
      </w:r>
    </w:p>
    <w:p xmlns:w="http://schemas.openxmlformats.org/wordprocessingml/2006/main" w14:paraId="163DF6F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중요 정책 - 유닛 모니터</w:t>
      </w:r>
    </w:p>
    <w:p xmlns:w="http://schemas.openxmlformats.org/wordprocessingml/2006/main" w14:paraId="62371AB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상태 정책</w:t>
      </w:r>
    </w:p>
    <w:p xmlns:w="http://schemas.openxmlformats.org/wordprocessingml/2006/main" w14:paraId="7708F4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위험 상태가 포함된 두 가지 상태 모니터가 사용자 지정 사용자 정책의 상태를 반영하는 데 특별히 사용되며, 데이터베이스를 패싯으로 사용하고 미리 정의된 오류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09A2C5" w14:textId="77777777" w:rsidTr="00A37FFA">
        <w:trPr>
          <w:trHeight w:val="54"/>
        </w:trPr>
        <w:tc>
          <w:tcPr>
            <w:tcW w:w="54" w:type="dxa"/>
          </w:tcPr>
          <w:p w14:paraId="2D8F8C00" w14:textId="77777777" w:rsidR="00A37FFA" w:rsidRDefault="00A37FFA" w:rsidP="00A37FFA">
            <w:pPr>
              <w:pStyle w:val="EmptyCellLayoutStyle"/>
              <w:spacing w:after="0" w:line="240" w:lineRule="auto"/>
            </w:pPr>
          </w:p>
        </w:tc>
        <w:tc>
          <w:tcPr>
            <w:tcW w:w="10395" w:type="dxa"/>
          </w:tcPr>
          <w:p w14:paraId="76FAB7EF" w14:textId="77777777" w:rsidR="00A37FFA" w:rsidRDefault="00A37FFA" w:rsidP="00A37FFA">
            <w:pPr>
              <w:pStyle w:val="EmptyCellLayoutStyle"/>
              <w:spacing w:after="0" w:line="240" w:lineRule="auto"/>
            </w:pPr>
          </w:p>
        </w:tc>
        <w:tc>
          <w:tcPr>
            <w:tcW w:w="149" w:type="dxa"/>
          </w:tcPr>
          <w:p w14:paraId="0B6F4729" w14:textId="77777777" w:rsidR="00A37FFA" w:rsidRDefault="00A37FFA" w:rsidP="00A37FFA">
            <w:pPr>
              <w:pStyle w:val="EmptyCellLayoutStyle"/>
              <w:spacing w:after="0" w:line="240" w:lineRule="auto"/>
            </w:pPr>
          </w:p>
        </w:tc>
      </w:tr>
      <w:tr w:rsidR="00A37FFA" w14:paraId="6AAE1760" w14:textId="77777777" w:rsidTr="00A37FFA">
        <w:tc>
          <w:tcPr>
            <w:tcW w:w="54" w:type="dxa"/>
          </w:tcPr>
          <w:p w14:paraId="57B646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A1E0B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0A6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EA22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472D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4A1E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62B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77D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27C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33FC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7B1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B02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D68A3"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9D297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97D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D1F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0C4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F5B6E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F5C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FBA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B369F" w14:textId="77777777" w:rsidR="00A37FFA" w:rsidRDefault="00A37FFA" w:rsidP="00A37FFA">
                  <w:pPr>
                    <w:spacing w:after="0" w:line="240" w:lineRule="auto"/>
                  </w:pPr>
                </w:p>
              </w:tc>
            </w:tr>
            <w:tr w:rsidR="00A37FFA" w14:paraId="7AA3F2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5E8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68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EAD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FDBC3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9EE0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1C3C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A0D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E2A586F" w14:textId="77777777" w:rsidR="00A37FFA" w:rsidRDefault="00A37FFA" w:rsidP="00A37FFA">
            <w:pPr>
              <w:spacing w:after="0" w:line="240" w:lineRule="auto"/>
            </w:pPr>
          </w:p>
        </w:tc>
        <w:tc>
          <w:tcPr>
            <w:tcW w:w="149" w:type="dxa"/>
          </w:tcPr>
          <w:p w14:paraId="598F549E" w14:textId="77777777" w:rsidR="00A37FFA" w:rsidRDefault="00A37FFA" w:rsidP="00A37FFA">
            <w:pPr>
              <w:pStyle w:val="EmptyCellLayoutStyle"/>
              <w:spacing w:after="0" w:line="240" w:lineRule="auto"/>
            </w:pPr>
          </w:p>
        </w:tc>
      </w:tr>
      <w:tr w:rsidR="00A37FFA" w14:paraId="2ED9506D" w14:textId="77777777" w:rsidTr="00A37FFA">
        <w:trPr>
          <w:trHeight w:val="80"/>
        </w:trPr>
        <w:tc>
          <w:tcPr>
            <w:tcW w:w="54" w:type="dxa"/>
          </w:tcPr>
          <w:p w14:paraId="33C39FE2" w14:textId="77777777" w:rsidR="00A37FFA" w:rsidRDefault="00A37FFA" w:rsidP="00A37FFA">
            <w:pPr>
              <w:pStyle w:val="EmptyCellLayoutStyle"/>
              <w:spacing w:after="0" w:line="240" w:lineRule="auto"/>
            </w:pPr>
          </w:p>
        </w:tc>
        <w:tc>
          <w:tcPr>
            <w:tcW w:w="10395" w:type="dxa"/>
          </w:tcPr>
          <w:p w14:paraId="72D96B0E" w14:textId="77777777" w:rsidR="00A37FFA" w:rsidRDefault="00A37FFA" w:rsidP="00A37FFA">
            <w:pPr>
              <w:pStyle w:val="EmptyCellLayoutStyle"/>
              <w:spacing w:after="0" w:line="240" w:lineRule="auto"/>
            </w:pPr>
          </w:p>
        </w:tc>
        <w:tc>
          <w:tcPr>
            <w:tcW w:w="149" w:type="dxa"/>
          </w:tcPr>
          <w:p w14:paraId="19ECDCA4" w14:textId="77777777" w:rsidR="00A37FFA" w:rsidRDefault="00A37FFA" w:rsidP="00A37FFA">
            <w:pPr>
              <w:pStyle w:val="EmptyCellLayoutStyle"/>
              <w:spacing w:after="0" w:line="240" w:lineRule="auto"/>
            </w:pPr>
          </w:p>
        </w:tc>
      </w:tr>
    </w:tbl>
    <w:p xmlns:w="http://schemas.openxmlformats.org/wordprocessingml/2006/main" w14:paraId="61EF3F0F" w14:textId="77777777" w:rsidR="00A37FFA" w:rsidRDefault="00A37FFA" w:rsidP="00A37FFA">
      <w:pPr>
        <w:spacing w:after="0" w:line="240" w:lineRule="auto"/>
      </w:pPr>
    </w:p>
    <w:p xmlns:w="http://schemas.openxmlformats.org/wordprocessingml/2006/main" w14:paraId="32531E02"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데이터베이스 복제본</w:t>
      </w:r>
    </w:p>
    <w:p xmlns:w="http://schemas.openxmlformats.org/wordprocessingml/2006/main" w14:paraId="39B2FA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 상태 SMO 개체를 나타냅니다.</w:t>
      </w:r>
    </w:p>
    <w:p xmlns:w="http://schemas.openxmlformats.org/wordprocessingml/2006/main" w14:paraId="223B67C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복제본 - 검색</w:t>
      </w:r>
    </w:p>
    <w:p xmlns:w="http://schemas.openxmlformats.org/wordprocessingml/2006/main" w14:paraId="5C08F44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복제본 검색</w:t>
      </w:r>
    </w:p>
    <w:p xmlns:w="http://schemas.openxmlformats.org/wordprocessingml/2006/main" w14:paraId="5E90A1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 Always On 개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22AFDC" w14:textId="77777777" w:rsidTr="00A37FFA">
        <w:trPr>
          <w:trHeight w:val="54"/>
        </w:trPr>
        <w:tc>
          <w:tcPr>
            <w:tcW w:w="54" w:type="dxa"/>
          </w:tcPr>
          <w:p w14:paraId="6D837969" w14:textId="77777777" w:rsidR="00A37FFA" w:rsidRDefault="00A37FFA" w:rsidP="00A37FFA">
            <w:pPr>
              <w:pStyle w:val="EmptyCellLayoutStyle"/>
              <w:spacing w:after="0" w:line="240" w:lineRule="auto"/>
            </w:pPr>
          </w:p>
        </w:tc>
        <w:tc>
          <w:tcPr>
            <w:tcW w:w="10395" w:type="dxa"/>
          </w:tcPr>
          <w:p w14:paraId="67D590FA" w14:textId="77777777" w:rsidR="00A37FFA" w:rsidRDefault="00A37FFA" w:rsidP="00A37FFA">
            <w:pPr>
              <w:pStyle w:val="EmptyCellLayoutStyle"/>
              <w:spacing w:after="0" w:line="240" w:lineRule="auto"/>
            </w:pPr>
          </w:p>
        </w:tc>
        <w:tc>
          <w:tcPr>
            <w:tcW w:w="149" w:type="dxa"/>
          </w:tcPr>
          <w:p w14:paraId="0727ACF4" w14:textId="77777777" w:rsidR="00A37FFA" w:rsidRDefault="00A37FFA" w:rsidP="00A37FFA">
            <w:pPr>
              <w:pStyle w:val="EmptyCellLayoutStyle"/>
              <w:spacing w:after="0" w:line="240" w:lineRule="auto"/>
            </w:pPr>
          </w:p>
        </w:tc>
      </w:tr>
      <w:tr w:rsidR="00A37FFA" w14:paraId="600C90B5" w14:textId="77777777" w:rsidTr="00A37FFA">
        <w:tc>
          <w:tcPr>
            <w:tcW w:w="54" w:type="dxa"/>
          </w:tcPr>
          <w:p w14:paraId="05C14C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5322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A5C8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FC70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8AA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A1A0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F49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99D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E1D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2305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A1E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CC3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1E4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71D063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5E1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AB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0988C2" w14:textId="77777777" w:rsidR="00A37FFA" w:rsidRDefault="00A37FFA" w:rsidP="00A37FFA">
                  <w:pPr>
                    <w:spacing w:after="0" w:line="240" w:lineRule="auto"/>
                  </w:pPr>
                </w:p>
              </w:tc>
            </w:tr>
            <w:tr w:rsidR="00A37FFA" w14:paraId="6EF5C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F9E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1A2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2FC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5CF4E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6A7E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7BCE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AA00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D06554A" w14:textId="77777777" w:rsidR="00A37FFA" w:rsidRDefault="00A37FFA" w:rsidP="00A37FFA">
            <w:pPr>
              <w:spacing w:after="0" w:line="240" w:lineRule="auto"/>
            </w:pPr>
          </w:p>
        </w:tc>
        <w:tc>
          <w:tcPr>
            <w:tcW w:w="149" w:type="dxa"/>
          </w:tcPr>
          <w:p w14:paraId="1702C357" w14:textId="77777777" w:rsidR="00A37FFA" w:rsidRDefault="00A37FFA" w:rsidP="00A37FFA">
            <w:pPr>
              <w:pStyle w:val="EmptyCellLayoutStyle"/>
              <w:spacing w:after="0" w:line="240" w:lineRule="auto"/>
            </w:pPr>
          </w:p>
        </w:tc>
      </w:tr>
      <w:tr w:rsidR="00A37FFA" w14:paraId="7507CB3C" w14:textId="77777777" w:rsidTr="00A37FFA">
        <w:trPr>
          <w:trHeight w:val="80"/>
        </w:trPr>
        <w:tc>
          <w:tcPr>
            <w:tcW w:w="54" w:type="dxa"/>
          </w:tcPr>
          <w:p w14:paraId="5D18611E" w14:textId="77777777" w:rsidR="00A37FFA" w:rsidRDefault="00A37FFA" w:rsidP="00A37FFA">
            <w:pPr>
              <w:pStyle w:val="EmptyCellLayoutStyle"/>
              <w:spacing w:after="0" w:line="240" w:lineRule="auto"/>
            </w:pPr>
          </w:p>
        </w:tc>
        <w:tc>
          <w:tcPr>
            <w:tcW w:w="10395" w:type="dxa"/>
          </w:tcPr>
          <w:p w14:paraId="0B52B549" w14:textId="77777777" w:rsidR="00A37FFA" w:rsidRDefault="00A37FFA" w:rsidP="00A37FFA">
            <w:pPr>
              <w:pStyle w:val="EmptyCellLayoutStyle"/>
              <w:spacing w:after="0" w:line="240" w:lineRule="auto"/>
            </w:pPr>
          </w:p>
        </w:tc>
        <w:tc>
          <w:tcPr>
            <w:tcW w:w="149" w:type="dxa"/>
          </w:tcPr>
          <w:p w14:paraId="7F016EE2" w14:textId="77777777" w:rsidR="00A37FFA" w:rsidRDefault="00A37FFA" w:rsidP="00A37FFA">
            <w:pPr>
              <w:pStyle w:val="EmptyCellLayoutStyle"/>
              <w:spacing w:after="0" w:line="240" w:lineRule="auto"/>
            </w:pPr>
          </w:p>
        </w:tc>
      </w:tr>
    </w:tbl>
    <w:p xmlns:w="http://schemas.openxmlformats.org/wordprocessingml/2006/main" w14:paraId="470CB5CE" w14:textId="77777777" w:rsidR="00A37FFA" w:rsidRDefault="00A37FFA" w:rsidP="00A37FFA">
      <w:pPr>
        <w:spacing w:after="0" w:line="240" w:lineRule="auto"/>
      </w:pPr>
    </w:p>
    <w:p xmlns:w="http://schemas.openxmlformats.org/wordprocessingml/2006/main" w14:paraId="4DA78729"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복제본 - 유닛 모니터</w:t>
      </w:r>
    </w:p>
    <w:p xmlns:w="http://schemas.openxmlformats.org/wordprocessingml/2006/main" w14:paraId="2EF91C3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데이터베이스 조인 상태</w:t>
      </w:r>
    </w:p>
    <w:p xmlns:w="http://schemas.openxmlformats.org/wordprocessingml/2006/main" w14:paraId="25BD43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데이터베이스 복제본의 조인 상태를 확인합니다. 데이터베이스 복제본이 조인되지 않은 경우 모니터는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8295F1" w14:textId="77777777" w:rsidTr="00A37FFA">
        <w:trPr>
          <w:trHeight w:val="54"/>
        </w:trPr>
        <w:tc>
          <w:tcPr>
            <w:tcW w:w="54" w:type="dxa"/>
          </w:tcPr>
          <w:p w14:paraId="68C1287A" w14:textId="77777777" w:rsidR="00A37FFA" w:rsidRDefault="00A37FFA" w:rsidP="00A37FFA">
            <w:pPr>
              <w:pStyle w:val="EmptyCellLayoutStyle"/>
              <w:spacing w:after="0" w:line="240" w:lineRule="auto"/>
            </w:pPr>
          </w:p>
        </w:tc>
        <w:tc>
          <w:tcPr>
            <w:tcW w:w="10395" w:type="dxa"/>
          </w:tcPr>
          <w:p w14:paraId="553AAE5B" w14:textId="77777777" w:rsidR="00A37FFA" w:rsidRDefault="00A37FFA" w:rsidP="00A37FFA">
            <w:pPr>
              <w:pStyle w:val="EmptyCellLayoutStyle"/>
              <w:spacing w:after="0" w:line="240" w:lineRule="auto"/>
            </w:pPr>
          </w:p>
        </w:tc>
        <w:tc>
          <w:tcPr>
            <w:tcW w:w="149" w:type="dxa"/>
          </w:tcPr>
          <w:p w14:paraId="473FB153" w14:textId="77777777" w:rsidR="00A37FFA" w:rsidRDefault="00A37FFA" w:rsidP="00A37FFA">
            <w:pPr>
              <w:pStyle w:val="EmptyCellLayoutStyle"/>
              <w:spacing w:after="0" w:line="240" w:lineRule="auto"/>
            </w:pPr>
          </w:p>
        </w:tc>
      </w:tr>
      <w:tr w:rsidR="00A37FFA" w14:paraId="1F1F3152" w14:textId="77777777" w:rsidTr="00A37FFA">
        <w:tc>
          <w:tcPr>
            <w:tcW w:w="54" w:type="dxa"/>
          </w:tcPr>
          <w:p w14:paraId="39BF21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3365D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7ED5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DE3B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A5FF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2CA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278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C1D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D3E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7F0E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21F1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415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CF63B"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2146A3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8E4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B30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7E4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D012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E0F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A3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88C76" w14:textId="77777777" w:rsidR="00A37FFA" w:rsidRDefault="00A37FFA" w:rsidP="00A37FFA">
                  <w:pPr>
                    <w:spacing w:after="0" w:line="240" w:lineRule="auto"/>
                  </w:pPr>
                </w:p>
              </w:tc>
            </w:tr>
            <w:tr w:rsidR="00A37FFA" w14:paraId="3B7A94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3C5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72E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DAC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A5A82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8C95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101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54B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4B0A01" w14:textId="77777777" w:rsidR="00A37FFA" w:rsidRDefault="00A37FFA" w:rsidP="00A37FFA">
            <w:pPr>
              <w:spacing w:after="0" w:line="240" w:lineRule="auto"/>
            </w:pPr>
          </w:p>
        </w:tc>
        <w:tc>
          <w:tcPr>
            <w:tcW w:w="149" w:type="dxa"/>
          </w:tcPr>
          <w:p w14:paraId="42CBCA5D" w14:textId="77777777" w:rsidR="00A37FFA" w:rsidRDefault="00A37FFA" w:rsidP="00A37FFA">
            <w:pPr>
              <w:pStyle w:val="EmptyCellLayoutStyle"/>
              <w:spacing w:after="0" w:line="240" w:lineRule="auto"/>
            </w:pPr>
          </w:p>
        </w:tc>
      </w:tr>
      <w:tr w:rsidR="00A37FFA" w14:paraId="4F143C5E" w14:textId="77777777" w:rsidTr="00A37FFA">
        <w:trPr>
          <w:trHeight w:val="80"/>
        </w:trPr>
        <w:tc>
          <w:tcPr>
            <w:tcW w:w="54" w:type="dxa"/>
          </w:tcPr>
          <w:p w14:paraId="0AB3E0F9" w14:textId="77777777" w:rsidR="00A37FFA" w:rsidRDefault="00A37FFA" w:rsidP="00A37FFA">
            <w:pPr>
              <w:pStyle w:val="EmptyCellLayoutStyle"/>
              <w:spacing w:after="0" w:line="240" w:lineRule="auto"/>
            </w:pPr>
          </w:p>
        </w:tc>
        <w:tc>
          <w:tcPr>
            <w:tcW w:w="10395" w:type="dxa"/>
          </w:tcPr>
          <w:p w14:paraId="31CA5D31" w14:textId="77777777" w:rsidR="00A37FFA" w:rsidRDefault="00A37FFA" w:rsidP="00A37FFA">
            <w:pPr>
              <w:pStyle w:val="EmptyCellLayoutStyle"/>
              <w:spacing w:after="0" w:line="240" w:lineRule="auto"/>
            </w:pPr>
          </w:p>
        </w:tc>
        <w:tc>
          <w:tcPr>
            <w:tcW w:w="149" w:type="dxa"/>
          </w:tcPr>
          <w:p w14:paraId="3B65E523" w14:textId="77777777" w:rsidR="00A37FFA" w:rsidRDefault="00A37FFA" w:rsidP="00A37FFA">
            <w:pPr>
              <w:pStyle w:val="EmptyCellLayoutStyle"/>
              <w:spacing w:after="0" w:line="240" w:lineRule="auto"/>
            </w:pPr>
          </w:p>
        </w:tc>
      </w:tr>
    </w:tbl>
    <w:p xmlns:w="http://schemas.openxmlformats.org/wordprocessingml/2006/main" w14:paraId="565CB505" w14:textId="77777777" w:rsidR="00A37FFA" w:rsidRDefault="00A37FFA" w:rsidP="00A37FFA">
      <w:pPr>
        <w:spacing w:after="0" w:line="240" w:lineRule="auto"/>
      </w:pPr>
    </w:p>
    <w:p xmlns:w="http://schemas.openxmlformats.org/wordprocessingml/2006/main" w14:paraId="3D99569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데이터베이스 일시 중지 상태</w:t>
      </w:r>
    </w:p>
    <w:p xmlns:w="http://schemas.openxmlformats.org/wordprocessingml/2006/main" w14:paraId="3E9C77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데이터베이스 복제본의 데이터 이동 상태를 확인합니다. 데이터 이동이 일시 중지된 경우 모니터는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3862598" w14:textId="77777777" w:rsidTr="00A37FFA">
        <w:trPr>
          <w:trHeight w:val="54"/>
        </w:trPr>
        <w:tc>
          <w:tcPr>
            <w:tcW w:w="54" w:type="dxa"/>
          </w:tcPr>
          <w:p w14:paraId="13A86CB0" w14:textId="77777777" w:rsidR="00A37FFA" w:rsidRDefault="00A37FFA" w:rsidP="00A37FFA">
            <w:pPr>
              <w:pStyle w:val="EmptyCellLayoutStyle"/>
              <w:spacing w:after="0" w:line="240" w:lineRule="auto"/>
            </w:pPr>
          </w:p>
        </w:tc>
        <w:tc>
          <w:tcPr>
            <w:tcW w:w="10395" w:type="dxa"/>
          </w:tcPr>
          <w:p w14:paraId="3F5E55EF" w14:textId="77777777" w:rsidR="00A37FFA" w:rsidRDefault="00A37FFA" w:rsidP="00A37FFA">
            <w:pPr>
              <w:pStyle w:val="EmptyCellLayoutStyle"/>
              <w:spacing w:after="0" w:line="240" w:lineRule="auto"/>
            </w:pPr>
          </w:p>
        </w:tc>
        <w:tc>
          <w:tcPr>
            <w:tcW w:w="149" w:type="dxa"/>
          </w:tcPr>
          <w:p w14:paraId="21137BEE" w14:textId="77777777" w:rsidR="00A37FFA" w:rsidRDefault="00A37FFA" w:rsidP="00A37FFA">
            <w:pPr>
              <w:pStyle w:val="EmptyCellLayoutStyle"/>
              <w:spacing w:after="0" w:line="240" w:lineRule="auto"/>
            </w:pPr>
          </w:p>
        </w:tc>
      </w:tr>
      <w:tr w:rsidR="00A37FFA" w14:paraId="058534F7" w14:textId="77777777" w:rsidTr="00A37FFA">
        <w:tc>
          <w:tcPr>
            <w:tcW w:w="54" w:type="dxa"/>
          </w:tcPr>
          <w:p w14:paraId="4C5CDA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822B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FFB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A0E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AE37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60AEE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83E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288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6BA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7D1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3CC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143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44879"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06BC3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AB7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444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B2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B370F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573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BE3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1A72B" w14:textId="77777777" w:rsidR="00A37FFA" w:rsidRDefault="00A37FFA" w:rsidP="00A37FFA">
                  <w:pPr>
                    <w:spacing w:after="0" w:line="240" w:lineRule="auto"/>
                  </w:pPr>
                </w:p>
              </w:tc>
            </w:tr>
            <w:tr w:rsidR="00A37FFA" w14:paraId="0583FB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FB3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908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DE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7FC5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C5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AABA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BB3F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BD1C1C" w14:textId="77777777" w:rsidR="00A37FFA" w:rsidRDefault="00A37FFA" w:rsidP="00A37FFA">
            <w:pPr>
              <w:spacing w:after="0" w:line="240" w:lineRule="auto"/>
            </w:pPr>
          </w:p>
        </w:tc>
        <w:tc>
          <w:tcPr>
            <w:tcW w:w="149" w:type="dxa"/>
          </w:tcPr>
          <w:p w14:paraId="7CEC04E8" w14:textId="77777777" w:rsidR="00A37FFA" w:rsidRDefault="00A37FFA" w:rsidP="00A37FFA">
            <w:pPr>
              <w:pStyle w:val="EmptyCellLayoutStyle"/>
              <w:spacing w:after="0" w:line="240" w:lineRule="auto"/>
            </w:pPr>
          </w:p>
        </w:tc>
      </w:tr>
      <w:tr w:rsidR="00A37FFA" w14:paraId="71C9C596" w14:textId="77777777" w:rsidTr="00A37FFA">
        <w:trPr>
          <w:trHeight w:val="80"/>
        </w:trPr>
        <w:tc>
          <w:tcPr>
            <w:tcW w:w="54" w:type="dxa"/>
          </w:tcPr>
          <w:p w14:paraId="624DA4CC" w14:textId="77777777" w:rsidR="00A37FFA" w:rsidRDefault="00A37FFA" w:rsidP="00A37FFA">
            <w:pPr>
              <w:pStyle w:val="EmptyCellLayoutStyle"/>
              <w:spacing w:after="0" w:line="240" w:lineRule="auto"/>
            </w:pPr>
          </w:p>
        </w:tc>
        <w:tc>
          <w:tcPr>
            <w:tcW w:w="10395" w:type="dxa"/>
          </w:tcPr>
          <w:p w14:paraId="57B8015F" w14:textId="77777777" w:rsidR="00A37FFA" w:rsidRDefault="00A37FFA" w:rsidP="00A37FFA">
            <w:pPr>
              <w:pStyle w:val="EmptyCellLayoutStyle"/>
              <w:spacing w:after="0" w:line="240" w:lineRule="auto"/>
            </w:pPr>
          </w:p>
        </w:tc>
        <w:tc>
          <w:tcPr>
            <w:tcW w:w="149" w:type="dxa"/>
          </w:tcPr>
          <w:p w14:paraId="49197C7E" w14:textId="77777777" w:rsidR="00A37FFA" w:rsidRDefault="00A37FFA" w:rsidP="00A37FFA">
            <w:pPr>
              <w:pStyle w:val="EmptyCellLayoutStyle"/>
              <w:spacing w:after="0" w:line="240" w:lineRule="auto"/>
            </w:pPr>
          </w:p>
        </w:tc>
      </w:tr>
    </w:tbl>
    <w:p xmlns:w="http://schemas.openxmlformats.org/wordprocessingml/2006/main" w14:paraId="64AE0732" w14:textId="77777777" w:rsidR="00A37FFA" w:rsidRDefault="00A37FFA" w:rsidP="00A37FFA">
      <w:pPr>
        <w:spacing w:after="0" w:line="240" w:lineRule="auto"/>
      </w:pPr>
    </w:p>
    <w:p xmlns:w="http://schemas.openxmlformats.org/wordprocessingml/2006/main" w14:paraId="0357052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데이터베이스 데이터 동기화</w:t>
      </w:r>
    </w:p>
    <w:p xmlns:w="http://schemas.openxmlformats.org/wordprocessingml/2006/main" w14:paraId="3C6E34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데이터베이스 복제본의 데이터 동기화 상태를 확인합니다. 데이터 동기화 상태가 NOT SYNCHRONIZING이거나 동기 커밋 데이터베이스 복제본에 대한 상태가 SYNCHRONIZED가 아닌 경우 모니터는 비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560644" w14:textId="77777777" w:rsidTr="00A37FFA">
        <w:trPr>
          <w:trHeight w:val="54"/>
        </w:trPr>
        <w:tc>
          <w:tcPr>
            <w:tcW w:w="54" w:type="dxa"/>
          </w:tcPr>
          <w:p w14:paraId="6AD023CD" w14:textId="77777777" w:rsidR="00A37FFA" w:rsidRDefault="00A37FFA" w:rsidP="00A37FFA">
            <w:pPr>
              <w:pStyle w:val="EmptyCellLayoutStyle"/>
              <w:spacing w:after="0" w:line="240" w:lineRule="auto"/>
            </w:pPr>
          </w:p>
        </w:tc>
        <w:tc>
          <w:tcPr>
            <w:tcW w:w="10395" w:type="dxa"/>
          </w:tcPr>
          <w:p w14:paraId="4DFA4F15" w14:textId="77777777" w:rsidR="00A37FFA" w:rsidRDefault="00A37FFA" w:rsidP="00A37FFA">
            <w:pPr>
              <w:pStyle w:val="EmptyCellLayoutStyle"/>
              <w:spacing w:after="0" w:line="240" w:lineRule="auto"/>
            </w:pPr>
          </w:p>
        </w:tc>
        <w:tc>
          <w:tcPr>
            <w:tcW w:w="149" w:type="dxa"/>
          </w:tcPr>
          <w:p w14:paraId="16B8A9C7" w14:textId="77777777" w:rsidR="00A37FFA" w:rsidRDefault="00A37FFA" w:rsidP="00A37FFA">
            <w:pPr>
              <w:pStyle w:val="EmptyCellLayoutStyle"/>
              <w:spacing w:after="0" w:line="240" w:lineRule="auto"/>
            </w:pPr>
          </w:p>
        </w:tc>
      </w:tr>
      <w:tr w:rsidR="00A37FFA" w14:paraId="596CE8CA" w14:textId="77777777" w:rsidTr="00A37FFA">
        <w:tc>
          <w:tcPr>
            <w:tcW w:w="54" w:type="dxa"/>
          </w:tcPr>
          <w:p w14:paraId="103B49C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CEE4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8A20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AB3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A2FC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B008F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F7E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82C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D4E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58D6D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045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8D7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4EC63"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085C8D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FAC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ACB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E7B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BE806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80D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D32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7208A" w14:textId="77777777" w:rsidR="00A37FFA" w:rsidRDefault="00A37FFA" w:rsidP="00A37FFA">
                  <w:pPr>
                    <w:spacing w:after="0" w:line="240" w:lineRule="auto"/>
                  </w:pPr>
                </w:p>
              </w:tc>
            </w:tr>
            <w:tr w:rsidR="00A37FFA" w14:paraId="747863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7A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60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2E0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CAE5E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8679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F13A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55E1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736001" w14:textId="77777777" w:rsidR="00A37FFA" w:rsidRDefault="00A37FFA" w:rsidP="00A37FFA">
            <w:pPr>
              <w:spacing w:after="0" w:line="240" w:lineRule="auto"/>
            </w:pPr>
          </w:p>
        </w:tc>
        <w:tc>
          <w:tcPr>
            <w:tcW w:w="149" w:type="dxa"/>
          </w:tcPr>
          <w:p w14:paraId="1D36C694" w14:textId="77777777" w:rsidR="00A37FFA" w:rsidRDefault="00A37FFA" w:rsidP="00A37FFA">
            <w:pPr>
              <w:pStyle w:val="EmptyCellLayoutStyle"/>
              <w:spacing w:after="0" w:line="240" w:lineRule="auto"/>
            </w:pPr>
          </w:p>
        </w:tc>
      </w:tr>
      <w:tr w:rsidR="00A37FFA" w14:paraId="148A5325" w14:textId="77777777" w:rsidTr="00A37FFA">
        <w:trPr>
          <w:trHeight w:val="80"/>
        </w:trPr>
        <w:tc>
          <w:tcPr>
            <w:tcW w:w="54" w:type="dxa"/>
          </w:tcPr>
          <w:p w14:paraId="422B8318" w14:textId="77777777" w:rsidR="00A37FFA" w:rsidRDefault="00A37FFA" w:rsidP="00A37FFA">
            <w:pPr>
              <w:pStyle w:val="EmptyCellLayoutStyle"/>
              <w:spacing w:after="0" w:line="240" w:lineRule="auto"/>
            </w:pPr>
          </w:p>
        </w:tc>
        <w:tc>
          <w:tcPr>
            <w:tcW w:w="10395" w:type="dxa"/>
          </w:tcPr>
          <w:p w14:paraId="1A511746" w14:textId="77777777" w:rsidR="00A37FFA" w:rsidRDefault="00A37FFA" w:rsidP="00A37FFA">
            <w:pPr>
              <w:pStyle w:val="EmptyCellLayoutStyle"/>
              <w:spacing w:after="0" w:line="240" w:lineRule="auto"/>
            </w:pPr>
          </w:p>
        </w:tc>
        <w:tc>
          <w:tcPr>
            <w:tcW w:w="149" w:type="dxa"/>
          </w:tcPr>
          <w:p w14:paraId="33F68CF5" w14:textId="77777777" w:rsidR="00A37FFA" w:rsidRDefault="00A37FFA" w:rsidP="00A37FFA">
            <w:pPr>
              <w:pStyle w:val="EmptyCellLayoutStyle"/>
              <w:spacing w:after="0" w:line="240" w:lineRule="auto"/>
            </w:pPr>
          </w:p>
        </w:tc>
      </w:tr>
    </w:tbl>
    <w:p xmlns:w="http://schemas.openxmlformats.org/wordprocessingml/2006/main" w14:paraId="19A47881" w14:textId="77777777" w:rsidR="00A37FFA" w:rsidRDefault="00A37FFA" w:rsidP="00A37FFA">
      <w:pPr>
        <w:spacing w:after="0" w:line="240" w:lineRule="auto"/>
      </w:pPr>
    </w:p>
    <w:p xmlns:w="http://schemas.openxmlformats.org/wordprocessingml/2006/main" w14:paraId="55AF99F8"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복제본 - 종속성(롤업) 모니터</w:t>
      </w:r>
    </w:p>
    <w:p xmlns:w="http://schemas.openxmlformats.org/wordprocessingml/2006/main" w14:paraId="4CB2A64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중요 정책 가용성</w:t>
      </w:r>
    </w:p>
    <w:p xmlns:w="http://schemas.openxmlformats.org/wordprocessingml/2006/main" w14:paraId="7CA183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중요 정책 가용성 모니터를 롤업합니다.</w:t>
      </w:r>
    </w:p>
    <w:p xmlns:w="http://schemas.openxmlformats.org/wordprocessingml/2006/main" w14:paraId="5B3DB410" w14:textId="77777777" w:rsidR="00A37FFA" w:rsidRDefault="00A37FFA" w:rsidP="00A37FFA">
      <w:pPr>
        <w:spacing w:after="0" w:line="240" w:lineRule="auto"/>
      </w:pPr>
    </w:p>
    <w:p xmlns:w="http://schemas.openxmlformats.org/wordprocessingml/2006/main" w14:paraId="6931B4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경고 정책 구성</w:t>
      </w:r>
    </w:p>
    <w:p xmlns:w="http://schemas.openxmlformats.org/wordprocessingml/2006/main" w14:paraId="32E3F2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경고 정책 구성 모니터를 롤업합니다.</w:t>
      </w:r>
    </w:p>
    <w:p xmlns:w="http://schemas.openxmlformats.org/wordprocessingml/2006/main" w14:paraId="6DD5FD80" w14:textId="77777777" w:rsidR="00A37FFA" w:rsidRDefault="00A37FFA" w:rsidP="00A37FFA">
      <w:pPr>
        <w:spacing w:after="0" w:line="240" w:lineRule="auto"/>
      </w:pPr>
    </w:p>
    <w:p xmlns:w="http://schemas.openxmlformats.org/wordprocessingml/2006/main" w14:paraId="456B134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중요 정책 보안</w:t>
      </w:r>
    </w:p>
    <w:p xmlns:w="http://schemas.openxmlformats.org/wordprocessingml/2006/main" w14:paraId="37CF8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중요 정책 보안 모니터를 롤업합니다.</w:t>
      </w:r>
    </w:p>
    <w:p xmlns:w="http://schemas.openxmlformats.org/wordprocessingml/2006/main" w14:paraId="307BA5A7" w14:textId="77777777" w:rsidR="00A37FFA" w:rsidRDefault="00A37FFA" w:rsidP="00A37FFA">
      <w:pPr>
        <w:spacing w:after="0" w:line="240" w:lineRule="auto"/>
      </w:pPr>
    </w:p>
    <w:p xmlns:w="http://schemas.openxmlformats.org/wordprocessingml/2006/main" w14:paraId="128ED62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경고 정책 성능</w:t>
      </w:r>
    </w:p>
    <w:p xmlns:w="http://schemas.openxmlformats.org/wordprocessingml/2006/main" w14:paraId="0CBA71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경고 정책 성능 모니터를 롤업합니다.</w:t>
      </w:r>
    </w:p>
    <w:p xmlns:w="http://schemas.openxmlformats.org/wordprocessingml/2006/main" w14:paraId="67AFAB2A" w14:textId="77777777" w:rsidR="00A37FFA" w:rsidRDefault="00A37FFA" w:rsidP="00A37FFA">
      <w:pPr>
        <w:spacing w:after="0" w:line="240" w:lineRule="auto"/>
      </w:pPr>
    </w:p>
    <w:p xmlns:w="http://schemas.openxmlformats.org/wordprocessingml/2006/main" w14:paraId="59464FB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경고 정책 보안</w:t>
      </w:r>
    </w:p>
    <w:p xmlns:w="http://schemas.openxmlformats.org/wordprocessingml/2006/main" w14:paraId="796CD0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경고 정책 보안 모니터를 롤업합니다.</w:t>
      </w:r>
    </w:p>
    <w:p xmlns:w="http://schemas.openxmlformats.org/wordprocessingml/2006/main" w14:paraId="5E8F968E" w14:textId="77777777" w:rsidR="00A37FFA" w:rsidRDefault="00A37FFA" w:rsidP="00A37FFA">
      <w:pPr>
        <w:spacing w:after="0" w:line="240" w:lineRule="auto"/>
      </w:pPr>
    </w:p>
    <w:p xmlns:w="http://schemas.openxmlformats.org/wordprocessingml/2006/main" w14:paraId="458FA78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중요 정책 성능</w:t>
      </w:r>
    </w:p>
    <w:p xmlns:w="http://schemas.openxmlformats.org/wordprocessingml/2006/main" w14:paraId="331A5C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중요 정책 성능 모니터를 롤업합니다.</w:t>
      </w:r>
    </w:p>
    <w:p xmlns:w="http://schemas.openxmlformats.org/wordprocessingml/2006/main" w14:paraId="1553DEA7" w14:textId="77777777" w:rsidR="00A37FFA" w:rsidRDefault="00A37FFA" w:rsidP="00A37FFA">
      <w:pPr>
        <w:spacing w:after="0" w:line="240" w:lineRule="auto"/>
      </w:pPr>
    </w:p>
    <w:p xmlns:w="http://schemas.openxmlformats.org/wordprocessingml/2006/main" w14:paraId="4D9156A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경고 정책 가용성</w:t>
      </w:r>
    </w:p>
    <w:p xmlns:w="http://schemas.openxmlformats.org/wordprocessingml/2006/main" w14:paraId="5BB52D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경고 정책 가용성 모니터를 롤업합니다.</w:t>
      </w:r>
    </w:p>
    <w:p xmlns:w="http://schemas.openxmlformats.org/wordprocessingml/2006/main" w14:paraId="50A0D2CF" w14:textId="77777777" w:rsidR="00A37FFA" w:rsidRDefault="00A37FFA" w:rsidP="00A37FFA">
      <w:pPr>
        <w:spacing w:after="0" w:line="240" w:lineRule="auto"/>
      </w:pPr>
    </w:p>
    <w:p xmlns:w="http://schemas.openxmlformats.org/wordprocessingml/2006/main" w14:paraId="44C43A9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중요 정책 구성</w:t>
      </w:r>
    </w:p>
    <w:p xmlns:w="http://schemas.openxmlformats.org/wordprocessingml/2006/main" w14:paraId="3707D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중요 정책 구성 모니터를 롤업합니다.</w:t>
      </w:r>
    </w:p>
    <w:p xmlns:w="http://schemas.openxmlformats.org/wordprocessingml/2006/main" w14:paraId="42F7F224" w14:textId="77777777" w:rsidR="00A37FFA" w:rsidRDefault="00A37FFA" w:rsidP="00A37FFA">
      <w:pPr>
        <w:spacing w:after="0" w:line="240" w:lineRule="auto"/>
      </w:pPr>
    </w:p>
    <w:p xmlns:w="http://schemas.openxmlformats.org/wordprocessingml/2006/main" w14:paraId="3D11283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복제본 - 규칙(경고)</w:t>
      </w:r>
    </w:p>
    <w:p xmlns:w="http://schemas.openxmlformats.org/wordprocessingml/2006/main" w14:paraId="5641B23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복제본 역할 변경됨</w:t>
      </w:r>
    </w:p>
    <w:p xmlns:w="http://schemas.openxmlformats.org/wordprocessingml/2006/main" w14:paraId="315E73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데이터베이스 복제본의 역할이 변경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1B35CE" w14:textId="77777777" w:rsidTr="00A37FFA">
        <w:trPr>
          <w:trHeight w:val="54"/>
        </w:trPr>
        <w:tc>
          <w:tcPr>
            <w:tcW w:w="54" w:type="dxa"/>
          </w:tcPr>
          <w:p w14:paraId="0F7CCE5E" w14:textId="77777777" w:rsidR="00A37FFA" w:rsidRDefault="00A37FFA" w:rsidP="00A37FFA">
            <w:pPr>
              <w:pStyle w:val="EmptyCellLayoutStyle"/>
              <w:spacing w:after="0" w:line="240" w:lineRule="auto"/>
            </w:pPr>
          </w:p>
        </w:tc>
        <w:tc>
          <w:tcPr>
            <w:tcW w:w="10395" w:type="dxa"/>
          </w:tcPr>
          <w:p w14:paraId="4205B13C" w14:textId="77777777" w:rsidR="00A37FFA" w:rsidRDefault="00A37FFA" w:rsidP="00A37FFA">
            <w:pPr>
              <w:pStyle w:val="EmptyCellLayoutStyle"/>
              <w:spacing w:after="0" w:line="240" w:lineRule="auto"/>
            </w:pPr>
          </w:p>
        </w:tc>
        <w:tc>
          <w:tcPr>
            <w:tcW w:w="149" w:type="dxa"/>
          </w:tcPr>
          <w:p w14:paraId="6F6D1067" w14:textId="77777777" w:rsidR="00A37FFA" w:rsidRDefault="00A37FFA" w:rsidP="00A37FFA">
            <w:pPr>
              <w:pStyle w:val="EmptyCellLayoutStyle"/>
              <w:spacing w:after="0" w:line="240" w:lineRule="auto"/>
            </w:pPr>
          </w:p>
        </w:tc>
      </w:tr>
      <w:tr w:rsidR="00A37FFA" w14:paraId="6C176040" w14:textId="77777777" w:rsidTr="00A37FFA">
        <w:tc>
          <w:tcPr>
            <w:tcW w:w="54" w:type="dxa"/>
          </w:tcPr>
          <w:p w14:paraId="1CEBF9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0C62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CAB4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69A7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3E03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D10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A1A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8F9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957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548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C2E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2D5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7827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358E3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738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D5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556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7A638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8D0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159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B93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B8638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98A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ADD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F90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625FF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74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5EB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BE53C" w14:textId="77777777" w:rsidR="00A37FFA" w:rsidRDefault="00A37FFA" w:rsidP="00A37FFA">
                  <w:pPr>
                    <w:spacing w:after="0" w:line="240" w:lineRule="auto"/>
                  </w:pPr>
                </w:p>
              </w:tc>
            </w:tr>
            <w:tr w:rsidR="00A37FFA" w14:paraId="4FB9E0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496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9CB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C15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75D11F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DDD2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E5D4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175D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886C2CA" w14:textId="77777777" w:rsidR="00A37FFA" w:rsidRDefault="00A37FFA" w:rsidP="00A37FFA">
            <w:pPr>
              <w:spacing w:after="0" w:line="240" w:lineRule="auto"/>
            </w:pPr>
          </w:p>
        </w:tc>
        <w:tc>
          <w:tcPr>
            <w:tcW w:w="149" w:type="dxa"/>
          </w:tcPr>
          <w:p w14:paraId="54EB909B" w14:textId="77777777" w:rsidR="00A37FFA" w:rsidRDefault="00A37FFA" w:rsidP="00A37FFA">
            <w:pPr>
              <w:pStyle w:val="EmptyCellLayoutStyle"/>
              <w:spacing w:after="0" w:line="240" w:lineRule="auto"/>
            </w:pPr>
          </w:p>
        </w:tc>
      </w:tr>
      <w:tr w:rsidR="00A37FFA" w14:paraId="74597050" w14:textId="77777777" w:rsidTr="00A37FFA">
        <w:trPr>
          <w:trHeight w:val="80"/>
        </w:trPr>
        <w:tc>
          <w:tcPr>
            <w:tcW w:w="54" w:type="dxa"/>
          </w:tcPr>
          <w:p w14:paraId="57D45E33" w14:textId="77777777" w:rsidR="00A37FFA" w:rsidRDefault="00A37FFA" w:rsidP="00A37FFA">
            <w:pPr>
              <w:pStyle w:val="EmptyCellLayoutStyle"/>
              <w:spacing w:after="0" w:line="240" w:lineRule="auto"/>
            </w:pPr>
          </w:p>
        </w:tc>
        <w:tc>
          <w:tcPr>
            <w:tcW w:w="10395" w:type="dxa"/>
          </w:tcPr>
          <w:p w14:paraId="092EBA8C" w14:textId="77777777" w:rsidR="00A37FFA" w:rsidRDefault="00A37FFA" w:rsidP="00A37FFA">
            <w:pPr>
              <w:pStyle w:val="EmptyCellLayoutStyle"/>
              <w:spacing w:after="0" w:line="240" w:lineRule="auto"/>
            </w:pPr>
          </w:p>
        </w:tc>
        <w:tc>
          <w:tcPr>
            <w:tcW w:w="149" w:type="dxa"/>
          </w:tcPr>
          <w:p w14:paraId="60B7558A" w14:textId="77777777" w:rsidR="00A37FFA" w:rsidRDefault="00A37FFA" w:rsidP="00A37FFA">
            <w:pPr>
              <w:pStyle w:val="EmptyCellLayoutStyle"/>
              <w:spacing w:after="0" w:line="240" w:lineRule="auto"/>
            </w:pPr>
          </w:p>
        </w:tc>
      </w:tr>
    </w:tbl>
    <w:p xmlns:w="http://schemas.openxmlformats.org/wordprocessingml/2006/main" w14:paraId="26369D75" w14:textId="77777777" w:rsidR="00A37FFA" w:rsidRDefault="00A37FFA" w:rsidP="00A37FFA">
      <w:pPr>
        <w:spacing w:after="0" w:line="240" w:lineRule="auto"/>
      </w:pPr>
    </w:p>
    <w:p xmlns:w="http://schemas.openxmlformats.org/wordprocessingml/2006/main" w14:paraId="184356A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복제본 - 규칙(비경고)</w:t>
      </w:r>
    </w:p>
    <w:p xmlns:w="http://schemas.openxmlformats.org/wordprocessingml/2006/main" w14:paraId="6A60845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남은 다시 실행 바이트 수</w:t>
      </w:r>
    </w:p>
    <w:p xmlns:w="http://schemas.openxmlformats.org/wordprocessingml/2006/main" w14:paraId="13C1A3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되돌리기 단계를 완료하기 위해 다시 실행할 남은 로그 바이트의 양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F8D937" w14:textId="77777777" w:rsidTr="00A37FFA">
        <w:trPr>
          <w:trHeight w:val="54"/>
        </w:trPr>
        <w:tc>
          <w:tcPr>
            <w:tcW w:w="54" w:type="dxa"/>
          </w:tcPr>
          <w:p w14:paraId="069C9C5C" w14:textId="77777777" w:rsidR="00A37FFA" w:rsidRDefault="00A37FFA" w:rsidP="00A37FFA">
            <w:pPr>
              <w:pStyle w:val="EmptyCellLayoutStyle"/>
              <w:spacing w:after="0" w:line="240" w:lineRule="auto"/>
            </w:pPr>
          </w:p>
        </w:tc>
        <w:tc>
          <w:tcPr>
            <w:tcW w:w="10395" w:type="dxa"/>
          </w:tcPr>
          <w:p w14:paraId="412727B3" w14:textId="77777777" w:rsidR="00A37FFA" w:rsidRDefault="00A37FFA" w:rsidP="00A37FFA">
            <w:pPr>
              <w:pStyle w:val="EmptyCellLayoutStyle"/>
              <w:spacing w:after="0" w:line="240" w:lineRule="auto"/>
            </w:pPr>
          </w:p>
        </w:tc>
        <w:tc>
          <w:tcPr>
            <w:tcW w:w="149" w:type="dxa"/>
          </w:tcPr>
          <w:p w14:paraId="162AD34C" w14:textId="77777777" w:rsidR="00A37FFA" w:rsidRDefault="00A37FFA" w:rsidP="00A37FFA">
            <w:pPr>
              <w:pStyle w:val="EmptyCellLayoutStyle"/>
              <w:spacing w:after="0" w:line="240" w:lineRule="auto"/>
            </w:pPr>
          </w:p>
        </w:tc>
      </w:tr>
      <w:tr w:rsidR="00A37FFA" w14:paraId="21840889" w14:textId="77777777" w:rsidTr="00A37FFA">
        <w:tc>
          <w:tcPr>
            <w:tcW w:w="54" w:type="dxa"/>
          </w:tcPr>
          <w:p w14:paraId="7CB1B4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111D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3C6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58B8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15C4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C625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A180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BEC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615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66502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CE9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ADF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6945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7C63E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D2E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DD7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653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72987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E63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85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842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67D0B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3C1D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3878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7B69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637B843" w14:textId="77777777" w:rsidR="00A37FFA" w:rsidRDefault="00A37FFA" w:rsidP="00A37FFA">
            <w:pPr>
              <w:spacing w:after="0" w:line="240" w:lineRule="auto"/>
            </w:pPr>
          </w:p>
        </w:tc>
        <w:tc>
          <w:tcPr>
            <w:tcW w:w="149" w:type="dxa"/>
          </w:tcPr>
          <w:p w14:paraId="22A4A614" w14:textId="77777777" w:rsidR="00A37FFA" w:rsidRDefault="00A37FFA" w:rsidP="00A37FFA">
            <w:pPr>
              <w:pStyle w:val="EmptyCellLayoutStyle"/>
              <w:spacing w:after="0" w:line="240" w:lineRule="auto"/>
            </w:pPr>
          </w:p>
        </w:tc>
      </w:tr>
      <w:tr w:rsidR="00A37FFA" w14:paraId="117CDA32" w14:textId="77777777" w:rsidTr="00A37FFA">
        <w:trPr>
          <w:trHeight w:val="80"/>
        </w:trPr>
        <w:tc>
          <w:tcPr>
            <w:tcW w:w="54" w:type="dxa"/>
          </w:tcPr>
          <w:p w14:paraId="61483D3E" w14:textId="77777777" w:rsidR="00A37FFA" w:rsidRDefault="00A37FFA" w:rsidP="00A37FFA">
            <w:pPr>
              <w:pStyle w:val="EmptyCellLayoutStyle"/>
              <w:spacing w:after="0" w:line="240" w:lineRule="auto"/>
            </w:pPr>
          </w:p>
        </w:tc>
        <w:tc>
          <w:tcPr>
            <w:tcW w:w="10395" w:type="dxa"/>
          </w:tcPr>
          <w:p w14:paraId="2B626CAF" w14:textId="77777777" w:rsidR="00A37FFA" w:rsidRDefault="00A37FFA" w:rsidP="00A37FFA">
            <w:pPr>
              <w:pStyle w:val="EmptyCellLayoutStyle"/>
              <w:spacing w:after="0" w:line="240" w:lineRule="auto"/>
            </w:pPr>
          </w:p>
        </w:tc>
        <w:tc>
          <w:tcPr>
            <w:tcW w:w="149" w:type="dxa"/>
          </w:tcPr>
          <w:p w14:paraId="79F04465" w14:textId="77777777" w:rsidR="00A37FFA" w:rsidRDefault="00A37FFA" w:rsidP="00A37FFA">
            <w:pPr>
              <w:pStyle w:val="EmptyCellLayoutStyle"/>
              <w:spacing w:after="0" w:line="240" w:lineRule="auto"/>
            </w:pPr>
          </w:p>
        </w:tc>
      </w:tr>
    </w:tbl>
    <w:p xmlns:w="http://schemas.openxmlformats.org/wordprocessingml/2006/main" w14:paraId="7DCB5B3F" w14:textId="77777777" w:rsidR="00A37FFA" w:rsidRDefault="00A37FFA" w:rsidP="00A37FFA">
      <w:pPr>
        <w:spacing w:after="0" w:line="240" w:lineRule="auto"/>
      </w:pPr>
    </w:p>
    <w:p xmlns:w="http://schemas.openxmlformats.org/wordprocessingml/2006/main" w14:paraId="7D786AB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차단된 다시 실행/초</w:t>
      </w:r>
    </w:p>
    <w:p xmlns:w="http://schemas.openxmlformats.org/wordprocessingml/2006/main" w14:paraId="0FA389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가 ONLINE 상태로 전환된 이후 REDO 스레드가 이 데이터베이스에서 차단된 시간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152F0E7" w14:textId="77777777" w:rsidTr="00A37FFA">
        <w:trPr>
          <w:trHeight w:val="54"/>
        </w:trPr>
        <w:tc>
          <w:tcPr>
            <w:tcW w:w="54" w:type="dxa"/>
          </w:tcPr>
          <w:p w14:paraId="0FCCF6EA" w14:textId="77777777" w:rsidR="00A37FFA" w:rsidRDefault="00A37FFA" w:rsidP="00A37FFA">
            <w:pPr>
              <w:pStyle w:val="EmptyCellLayoutStyle"/>
              <w:spacing w:after="0" w:line="240" w:lineRule="auto"/>
            </w:pPr>
          </w:p>
        </w:tc>
        <w:tc>
          <w:tcPr>
            <w:tcW w:w="10395" w:type="dxa"/>
          </w:tcPr>
          <w:p w14:paraId="45291DEA" w14:textId="77777777" w:rsidR="00A37FFA" w:rsidRDefault="00A37FFA" w:rsidP="00A37FFA">
            <w:pPr>
              <w:pStyle w:val="EmptyCellLayoutStyle"/>
              <w:spacing w:after="0" w:line="240" w:lineRule="auto"/>
            </w:pPr>
          </w:p>
        </w:tc>
        <w:tc>
          <w:tcPr>
            <w:tcW w:w="149" w:type="dxa"/>
          </w:tcPr>
          <w:p w14:paraId="556D689B" w14:textId="77777777" w:rsidR="00A37FFA" w:rsidRDefault="00A37FFA" w:rsidP="00A37FFA">
            <w:pPr>
              <w:pStyle w:val="EmptyCellLayoutStyle"/>
              <w:spacing w:after="0" w:line="240" w:lineRule="auto"/>
            </w:pPr>
          </w:p>
        </w:tc>
      </w:tr>
      <w:tr w:rsidR="00A37FFA" w14:paraId="7E9C1D1A" w14:textId="77777777" w:rsidTr="00A37FFA">
        <w:tc>
          <w:tcPr>
            <w:tcW w:w="54" w:type="dxa"/>
          </w:tcPr>
          <w:p w14:paraId="45F0AB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38114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608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AE008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565C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CD76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B52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212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7AE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69354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F9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502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C62B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6AA3B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22D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0B7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4D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A3B6E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E1D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CEF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9BB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E6687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9EB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D3F8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3B5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E71F3D7" w14:textId="77777777" w:rsidR="00A37FFA" w:rsidRDefault="00A37FFA" w:rsidP="00A37FFA">
            <w:pPr>
              <w:spacing w:after="0" w:line="240" w:lineRule="auto"/>
            </w:pPr>
          </w:p>
        </w:tc>
        <w:tc>
          <w:tcPr>
            <w:tcW w:w="149" w:type="dxa"/>
          </w:tcPr>
          <w:p w14:paraId="14A44FF5" w14:textId="77777777" w:rsidR="00A37FFA" w:rsidRDefault="00A37FFA" w:rsidP="00A37FFA">
            <w:pPr>
              <w:pStyle w:val="EmptyCellLayoutStyle"/>
              <w:spacing w:after="0" w:line="240" w:lineRule="auto"/>
            </w:pPr>
          </w:p>
        </w:tc>
      </w:tr>
      <w:tr w:rsidR="00A37FFA" w14:paraId="0FA7122A" w14:textId="77777777" w:rsidTr="00A37FFA">
        <w:trPr>
          <w:trHeight w:val="80"/>
        </w:trPr>
        <w:tc>
          <w:tcPr>
            <w:tcW w:w="54" w:type="dxa"/>
          </w:tcPr>
          <w:p w14:paraId="46156A01" w14:textId="77777777" w:rsidR="00A37FFA" w:rsidRDefault="00A37FFA" w:rsidP="00A37FFA">
            <w:pPr>
              <w:pStyle w:val="EmptyCellLayoutStyle"/>
              <w:spacing w:after="0" w:line="240" w:lineRule="auto"/>
            </w:pPr>
          </w:p>
        </w:tc>
        <w:tc>
          <w:tcPr>
            <w:tcW w:w="10395" w:type="dxa"/>
          </w:tcPr>
          <w:p w14:paraId="3E907012" w14:textId="77777777" w:rsidR="00A37FFA" w:rsidRDefault="00A37FFA" w:rsidP="00A37FFA">
            <w:pPr>
              <w:pStyle w:val="EmptyCellLayoutStyle"/>
              <w:spacing w:after="0" w:line="240" w:lineRule="auto"/>
            </w:pPr>
          </w:p>
        </w:tc>
        <w:tc>
          <w:tcPr>
            <w:tcW w:w="149" w:type="dxa"/>
          </w:tcPr>
          <w:p w14:paraId="462835DC" w14:textId="77777777" w:rsidR="00A37FFA" w:rsidRDefault="00A37FFA" w:rsidP="00A37FFA">
            <w:pPr>
              <w:pStyle w:val="EmptyCellLayoutStyle"/>
              <w:spacing w:after="0" w:line="240" w:lineRule="auto"/>
            </w:pPr>
          </w:p>
        </w:tc>
      </w:tr>
    </w:tbl>
    <w:p xmlns:w="http://schemas.openxmlformats.org/wordprocessingml/2006/main" w14:paraId="1770958D" w14:textId="77777777" w:rsidR="00A37FFA" w:rsidRDefault="00A37FFA" w:rsidP="00A37FFA">
      <w:pPr>
        <w:spacing w:after="0" w:line="240" w:lineRule="auto"/>
      </w:pPr>
    </w:p>
    <w:p xmlns:w="http://schemas.openxmlformats.org/wordprocessingml/2006/main" w14:paraId="5525EFD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복구 큐 </w:t>
      </w:r>
    </w:p>
    <w:p xmlns:w="http://schemas.openxmlformats.org/wordprocessingml/2006/main" w14:paraId="2B6F6F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직 다시 실행되지 않은 보조 복제본의 로그 파일에 있는 로그 레코드의 양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5773CC1" w14:textId="77777777" w:rsidTr="00A37FFA">
        <w:trPr>
          <w:trHeight w:val="54"/>
        </w:trPr>
        <w:tc>
          <w:tcPr>
            <w:tcW w:w="54" w:type="dxa"/>
          </w:tcPr>
          <w:p w14:paraId="6D2059F1" w14:textId="77777777" w:rsidR="00A37FFA" w:rsidRDefault="00A37FFA" w:rsidP="00A37FFA">
            <w:pPr>
              <w:pStyle w:val="EmptyCellLayoutStyle"/>
              <w:spacing w:after="0" w:line="240" w:lineRule="auto"/>
            </w:pPr>
          </w:p>
        </w:tc>
        <w:tc>
          <w:tcPr>
            <w:tcW w:w="10395" w:type="dxa"/>
          </w:tcPr>
          <w:p w14:paraId="0D277049" w14:textId="77777777" w:rsidR="00A37FFA" w:rsidRDefault="00A37FFA" w:rsidP="00A37FFA">
            <w:pPr>
              <w:pStyle w:val="EmptyCellLayoutStyle"/>
              <w:spacing w:after="0" w:line="240" w:lineRule="auto"/>
            </w:pPr>
          </w:p>
        </w:tc>
        <w:tc>
          <w:tcPr>
            <w:tcW w:w="149" w:type="dxa"/>
          </w:tcPr>
          <w:p w14:paraId="3D0B4C34" w14:textId="77777777" w:rsidR="00A37FFA" w:rsidRDefault="00A37FFA" w:rsidP="00A37FFA">
            <w:pPr>
              <w:pStyle w:val="EmptyCellLayoutStyle"/>
              <w:spacing w:after="0" w:line="240" w:lineRule="auto"/>
            </w:pPr>
          </w:p>
        </w:tc>
      </w:tr>
      <w:tr w:rsidR="00A37FFA" w14:paraId="7733C0F1" w14:textId="77777777" w:rsidTr="00A37FFA">
        <w:tc>
          <w:tcPr>
            <w:tcW w:w="54" w:type="dxa"/>
          </w:tcPr>
          <w:p w14:paraId="7A62BE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ECD16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3182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6ADC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9817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8B40F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8A9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A7F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AB1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27F6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17D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8FB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21B8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98E42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9CD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B3B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8E5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9EA2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DDC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86E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0B7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5EE2E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B0B9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DB18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4472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D8D1844" w14:textId="77777777" w:rsidR="00A37FFA" w:rsidRDefault="00A37FFA" w:rsidP="00A37FFA">
            <w:pPr>
              <w:spacing w:after="0" w:line="240" w:lineRule="auto"/>
            </w:pPr>
          </w:p>
        </w:tc>
        <w:tc>
          <w:tcPr>
            <w:tcW w:w="149" w:type="dxa"/>
          </w:tcPr>
          <w:p w14:paraId="58E8D4AC" w14:textId="77777777" w:rsidR="00A37FFA" w:rsidRDefault="00A37FFA" w:rsidP="00A37FFA">
            <w:pPr>
              <w:pStyle w:val="EmptyCellLayoutStyle"/>
              <w:spacing w:after="0" w:line="240" w:lineRule="auto"/>
            </w:pPr>
          </w:p>
        </w:tc>
      </w:tr>
      <w:tr w:rsidR="00A37FFA" w14:paraId="187C3A6B" w14:textId="77777777" w:rsidTr="00A37FFA">
        <w:trPr>
          <w:trHeight w:val="80"/>
        </w:trPr>
        <w:tc>
          <w:tcPr>
            <w:tcW w:w="54" w:type="dxa"/>
          </w:tcPr>
          <w:p w14:paraId="177DE46D" w14:textId="77777777" w:rsidR="00A37FFA" w:rsidRDefault="00A37FFA" w:rsidP="00A37FFA">
            <w:pPr>
              <w:pStyle w:val="EmptyCellLayoutStyle"/>
              <w:spacing w:after="0" w:line="240" w:lineRule="auto"/>
            </w:pPr>
          </w:p>
        </w:tc>
        <w:tc>
          <w:tcPr>
            <w:tcW w:w="10395" w:type="dxa"/>
          </w:tcPr>
          <w:p w14:paraId="53B0DB46" w14:textId="77777777" w:rsidR="00A37FFA" w:rsidRDefault="00A37FFA" w:rsidP="00A37FFA">
            <w:pPr>
              <w:pStyle w:val="EmptyCellLayoutStyle"/>
              <w:spacing w:after="0" w:line="240" w:lineRule="auto"/>
            </w:pPr>
          </w:p>
        </w:tc>
        <w:tc>
          <w:tcPr>
            <w:tcW w:w="149" w:type="dxa"/>
          </w:tcPr>
          <w:p w14:paraId="42D8F6AE" w14:textId="77777777" w:rsidR="00A37FFA" w:rsidRDefault="00A37FFA" w:rsidP="00A37FFA">
            <w:pPr>
              <w:pStyle w:val="EmptyCellLayoutStyle"/>
              <w:spacing w:after="0" w:line="240" w:lineRule="auto"/>
            </w:pPr>
          </w:p>
        </w:tc>
      </w:tr>
    </w:tbl>
    <w:p xmlns:w="http://schemas.openxmlformats.org/wordprocessingml/2006/main" w14:paraId="70D9E01A" w14:textId="77777777" w:rsidR="00A37FFA" w:rsidRDefault="00A37FFA" w:rsidP="00A37FFA">
      <w:pPr>
        <w:spacing w:after="0" w:line="240" w:lineRule="auto"/>
      </w:pPr>
    </w:p>
    <w:p xmlns:w="http://schemas.openxmlformats.org/wordprocessingml/2006/main" w14:paraId="71773F5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 전송 큐</w:t>
      </w:r>
    </w:p>
    <w:p xmlns:w="http://schemas.openxmlformats.org/wordprocessingml/2006/main" w14:paraId="06C64D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복제본에 대한 로그 전송 큐의 크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209694" w14:textId="77777777" w:rsidTr="00A37FFA">
        <w:trPr>
          <w:trHeight w:val="54"/>
        </w:trPr>
        <w:tc>
          <w:tcPr>
            <w:tcW w:w="54" w:type="dxa"/>
          </w:tcPr>
          <w:p w14:paraId="00A7EB58" w14:textId="77777777" w:rsidR="00A37FFA" w:rsidRDefault="00A37FFA" w:rsidP="00A37FFA">
            <w:pPr>
              <w:pStyle w:val="EmptyCellLayoutStyle"/>
              <w:spacing w:after="0" w:line="240" w:lineRule="auto"/>
            </w:pPr>
          </w:p>
        </w:tc>
        <w:tc>
          <w:tcPr>
            <w:tcW w:w="10395" w:type="dxa"/>
          </w:tcPr>
          <w:p w14:paraId="44FC4092" w14:textId="77777777" w:rsidR="00A37FFA" w:rsidRDefault="00A37FFA" w:rsidP="00A37FFA">
            <w:pPr>
              <w:pStyle w:val="EmptyCellLayoutStyle"/>
              <w:spacing w:after="0" w:line="240" w:lineRule="auto"/>
            </w:pPr>
          </w:p>
        </w:tc>
        <w:tc>
          <w:tcPr>
            <w:tcW w:w="149" w:type="dxa"/>
          </w:tcPr>
          <w:p w14:paraId="1C460453" w14:textId="77777777" w:rsidR="00A37FFA" w:rsidRDefault="00A37FFA" w:rsidP="00A37FFA">
            <w:pPr>
              <w:pStyle w:val="EmptyCellLayoutStyle"/>
              <w:spacing w:after="0" w:line="240" w:lineRule="auto"/>
            </w:pPr>
          </w:p>
        </w:tc>
      </w:tr>
      <w:tr w:rsidR="00A37FFA" w14:paraId="115FD2A2" w14:textId="77777777" w:rsidTr="00A37FFA">
        <w:tc>
          <w:tcPr>
            <w:tcW w:w="54" w:type="dxa"/>
          </w:tcPr>
          <w:p w14:paraId="0E3D8E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B8E8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2ACD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C96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C618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569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A04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241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AB7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C512A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EBF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83A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DBE7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D0C3D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A7A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A76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15C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5F9C4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FC3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D63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DC0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0756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062A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9454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A0C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D90DC07" w14:textId="77777777" w:rsidR="00A37FFA" w:rsidRDefault="00A37FFA" w:rsidP="00A37FFA">
            <w:pPr>
              <w:spacing w:after="0" w:line="240" w:lineRule="auto"/>
            </w:pPr>
          </w:p>
        </w:tc>
        <w:tc>
          <w:tcPr>
            <w:tcW w:w="149" w:type="dxa"/>
          </w:tcPr>
          <w:p w14:paraId="1955F334" w14:textId="77777777" w:rsidR="00A37FFA" w:rsidRDefault="00A37FFA" w:rsidP="00A37FFA">
            <w:pPr>
              <w:pStyle w:val="EmptyCellLayoutStyle"/>
              <w:spacing w:after="0" w:line="240" w:lineRule="auto"/>
            </w:pPr>
          </w:p>
        </w:tc>
      </w:tr>
      <w:tr w:rsidR="00A37FFA" w14:paraId="17E22AC1" w14:textId="77777777" w:rsidTr="00A37FFA">
        <w:trPr>
          <w:trHeight w:val="80"/>
        </w:trPr>
        <w:tc>
          <w:tcPr>
            <w:tcW w:w="54" w:type="dxa"/>
          </w:tcPr>
          <w:p w14:paraId="242041EE" w14:textId="77777777" w:rsidR="00A37FFA" w:rsidRDefault="00A37FFA" w:rsidP="00A37FFA">
            <w:pPr>
              <w:pStyle w:val="EmptyCellLayoutStyle"/>
              <w:spacing w:after="0" w:line="240" w:lineRule="auto"/>
            </w:pPr>
          </w:p>
        </w:tc>
        <w:tc>
          <w:tcPr>
            <w:tcW w:w="10395" w:type="dxa"/>
          </w:tcPr>
          <w:p w14:paraId="048E2054" w14:textId="77777777" w:rsidR="00A37FFA" w:rsidRDefault="00A37FFA" w:rsidP="00A37FFA">
            <w:pPr>
              <w:pStyle w:val="EmptyCellLayoutStyle"/>
              <w:spacing w:after="0" w:line="240" w:lineRule="auto"/>
            </w:pPr>
          </w:p>
        </w:tc>
        <w:tc>
          <w:tcPr>
            <w:tcW w:w="149" w:type="dxa"/>
          </w:tcPr>
          <w:p w14:paraId="5B7AFA53" w14:textId="77777777" w:rsidR="00A37FFA" w:rsidRDefault="00A37FFA" w:rsidP="00A37FFA">
            <w:pPr>
              <w:pStyle w:val="EmptyCellLayoutStyle"/>
              <w:spacing w:after="0" w:line="240" w:lineRule="auto"/>
            </w:pPr>
          </w:p>
        </w:tc>
      </w:tr>
    </w:tbl>
    <w:p xmlns:w="http://schemas.openxmlformats.org/wordprocessingml/2006/main" w14:paraId="5A8EF777" w14:textId="77777777" w:rsidR="00A37FFA" w:rsidRDefault="00A37FFA" w:rsidP="00A37FFA">
      <w:pPr>
        <w:spacing w:after="0" w:line="240" w:lineRule="auto"/>
      </w:pPr>
    </w:p>
    <w:p xmlns:w="http://schemas.openxmlformats.org/wordprocessingml/2006/main" w14:paraId="39B889C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실행 취소가 필요한 총 로그</w:t>
      </w:r>
    </w:p>
    <w:p xmlns:w="http://schemas.openxmlformats.org/wordprocessingml/2006/main" w14:paraId="7789E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실행 취소해야 하는 로그의 총 크기(KB)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30041A" w14:textId="77777777" w:rsidTr="00A37FFA">
        <w:trPr>
          <w:trHeight w:val="54"/>
        </w:trPr>
        <w:tc>
          <w:tcPr>
            <w:tcW w:w="54" w:type="dxa"/>
          </w:tcPr>
          <w:p w14:paraId="01B616C3" w14:textId="77777777" w:rsidR="00A37FFA" w:rsidRDefault="00A37FFA" w:rsidP="00A37FFA">
            <w:pPr>
              <w:pStyle w:val="EmptyCellLayoutStyle"/>
              <w:spacing w:after="0" w:line="240" w:lineRule="auto"/>
            </w:pPr>
          </w:p>
        </w:tc>
        <w:tc>
          <w:tcPr>
            <w:tcW w:w="10395" w:type="dxa"/>
          </w:tcPr>
          <w:p w14:paraId="4193E3B9" w14:textId="77777777" w:rsidR="00A37FFA" w:rsidRDefault="00A37FFA" w:rsidP="00A37FFA">
            <w:pPr>
              <w:pStyle w:val="EmptyCellLayoutStyle"/>
              <w:spacing w:after="0" w:line="240" w:lineRule="auto"/>
            </w:pPr>
          </w:p>
        </w:tc>
        <w:tc>
          <w:tcPr>
            <w:tcW w:w="149" w:type="dxa"/>
          </w:tcPr>
          <w:p w14:paraId="6194027B" w14:textId="77777777" w:rsidR="00A37FFA" w:rsidRDefault="00A37FFA" w:rsidP="00A37FFA">
            <w:pPr>
              <w:pStyle w:val="EmptyCellLayoutStyle"/>
              <w:spacing w:after="0" w:line="240" w:lineRule="auto"/>
            </w:pPr>
          </w:p>
        </w:tc>
      </w:tr>
      <w:tr w:rsidR="00A37FFA" w14:paraId="66BCD2A1" w14:textId="77777777" w:rsidTr="00A37FFA">
        <w:tc>
          <w:tcPr>
            <w:tcW w:w="54" w:type="dxa"/>
          </w:tcPr>
          <w:p w14:paraId="7B19FD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3AD03E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2425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A8C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81B2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28546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A8A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329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ECA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1E0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596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789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5CCC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54ECC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520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1C9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666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AC8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BAA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6B7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AB0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5815F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A45B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670B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7EC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F2F3519" w14:textId="77777777" w:rsidR="00A37FFA" w:rsidRDefault="00A37FFA" w:rsidP="00A37FFA">
            <w:pPr>
              <w:spacing w:after="0" w:line="240" w:lineRule="auto"/>
            </w:pPr>
          </w:p>
        </w:tc>
        <w:tc>
          <w:tcPr>
            <w:tcW w:w="149" w:type="dxa"/>
          </w:tcPr>
          <w:p w14:paraId="1114D1AF" w14:textId="77777777" w:rsidR="00A37FFA" w:rsidRDefault="00A37FFA" w:rsidP="00A37FFA">
            <w:pPr>
              <w:pStyle w:val="EmptyCellLayoutStyle"/>
              <w:spacing w:after="0" w:line="240" w:lineRule="auto"/>
            </w:pPr>
          </w:p>
        </w:tc>
      </w:tr>
      <w:tr w:rsidR="00A37FFA" w14:paraId="6C300485" w14:textId="77777777" w:rsidTr="00A37FFA">
        <w:trPr>
          <w:trHeight w:val="80"/>
        </w:trPr>
        <w:tc>
          <w:tcPr>
            <w:tcW w:w="54" w:type="dxa"/>
          </w:tcPr>
          <w:p w14:paraId="74E96332" w14:textId="77777777" w:rsidR="00A37FFA" w:rsidRDefault="00A37FFA" w:rsidP="00A37FFA">
            <w:pPr>
              <w:pStyle w:val="EmptyCellLayoutStyle"/>
              <w:spacing w:after="0" w:line="240" w:lineRule="auto"/>
            </w:pPr>
          </w:p>
        </w:tc>
        <w:tc>
          <w:tcPr>
            <w:tcW w:w="10395" w:type="dxa"/>
          </w:tcPr>
          <w:p w14:paraId="388F66E8" w14:textId="77777777" w:rsidR="00A37FFA" w:rsidRDefault="00A37FFA" w:rsidP="00A37FFA">
            <w:pPr>
              <w:pStyle w:val="EmptyCellLayoutStyle"/>
              <w:spacing w:after="0" w:line="240" w:lineRule="auto"/>
            </w:pPr>
          </w:p>
        </w:tc>
        <w:tc>
          <w:tcPr>
            <w:tcW w:w="149" w:type="dxa"/>
          </w:tcPr>
          <w:p w14:paraId="706BA1ED" w14:textId="77777777" w:rsidR="00A37FFA" w:rsidRDefault="00A37FFA" w:rsidP="00A37FFA">
            <w:pPr>
              <w:pStyle w:val="EmptyCellLayoutStyle"/>
              <w:spacing w:after="0" w:line="240" w:lineRule="auto"/>
            </w:pPr>
          </w:p>
        </w:tc>
      </w:tr>
    </w:tbl>
    <w:p xmlns:w="http://schemas.openxmlformats.org/wordprocessingml/2006/main" w14:paraId="092A533D" w14:textId="77777777" w:rsidR="00A37FFA" w:rsidRDefault="00A37FFA" w:rsidP="00A37FFA">
      <w:pPr>
        <w:spacing w:after="0" w:line="240" w:lineRule="auto"/>
      </w:pPr>
    </w:p>
    <w:p xmlns:w="http://schemas.openxmlformats.org/wordprocessingml/2006/main" w14:paraId="37C7F47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 적용 준비 큐</w:t>
      </w:r>
    </w:p>
    <w:p xmlns:w="http://schemas.openxmlformats.org/wordprocessingml/2006/main" w14:paraId="0CF996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적용하는 작업을 보류 중이고 준비를 마친 로그 블록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F8DAB4" w14:textId="77777777" w:rsidTr="00A37FFA">
        <w:trPr>
          <w:trHeight w:val="54"/>
        </w:trPr>
        <w:tc>
          <w:tcPr>
            <w:tcW w:w="54" w:type="dxa"/>
          </w:tcPr>
          <w:p w14:paraId="5E0E90B9" w14:textId="77777777" w:rsidR="00A37FFA" w:rsidRDefault="00A37FFA" w:rsidP="00A37FFA">
            <w:pPr>
              <w:pStyle w:val="EmptyCellLayoutStyle"/>
              <w:spacing w:after="0" w:line="240" w:lineRule="auto"/>
            </w:pPr>
          </w:p>
        </w:tc>
        <w:tc>
          <w:tcPr>
            <w:tcW w:w="10395" w:type="dxa"/>
          </w:tcPr>
          <w:p w14:paraId="6FD2F134" w14:textId="77777777" w:rsidR="00A37FFA" w:rsidRDefault="00A37FFA" w:rsidP="00A37FFA">
            <w:pPr>
              <w:pStyle w:val="EmptyCellLayoutStyle"/>
              <w:spacing w:after="0" w:line="240" w:lineRule="auto"/>
            </w:pPr>
          </w:p>
        </w:tc>
        <w:tc>
          <w:tcPr>
            <w:tcW w:w="149" w:type="dxa"/>
          </w:tcPr>
          <w:p w14:paraId="0A7C5C98" w14:textId="77777777" w:rsidR="00A37FFA" w:rsidRDefault="00A37FFA" w:rsidP="00A37FFA">
            <w:pPr>
              <w:pStyle w:val="EmptyCellLayoutStyle"/>
              <w:spacing w:after="0" w:line="240" w:lineRule="auto"/>
            </w:pPr>
          </w:p>
        </w:tc>
      </w:tr>
      <w:tr w:rsidR="00A37FFA" w14:paraId="5638837B" w14:textId="77777777" w:rsidTr="00A37FFA">
        <w:tc>
          <w:tcPr>
            <w:tcW w:w="54" w:type="dxa"/>
          </w:tcPr>
          <w:p w14:paraId="68EB21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F466E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EEA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48AC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13A8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B66DD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416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BFF4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C6A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129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01E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7D8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3EE8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58D41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686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94E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754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E686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600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286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5A2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C670B4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875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1352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588E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283049" w14:textId="77777777" w:rsidR="00A37FFA" w:rsidRDefault="00A37FFA" w:rsidP="00A37FFA">
            <w:pPr>
              <w:spacing w:after="0" w:line="240" w:lineRule="auto"/>
            </w:pPr>
          </w:p>
        </w:tc>
        <w:tc>
          <w:tcPr>
            <w:tcW w:w="149" w:type="dxa"/>
          </w:tcPr>
          <w:p w14:paraId="08D1084F" w14:textId="77777777" w:rsidR="00A37FFA" w:rsidRDefault="00A37FFA" w:rsidP="00A37FFA">
            <w:pPr>
              <w:pStyle w:val="EmptyCellLayoutStyle"/>
              <w:spacing w:after="0" w:line="240" w:lineRule="auto"/>
            </w:pPr>
          </w:p>
        </w:tc>
      </w:tr>
      <w:tr w:rsidR="00A37FFA" w14:paraId="499BF6AD" w14:textId="77777777" w:rsidTr="00A37FFA">
        <w:trPr>
          <w:trHeight w:val="80"/>
        </w:trPr>
        <w:tc>
          <w:tcPr>
            <w:tcW w:w="54" w:type="dxa"/>
          </w:tcPr>
          <w:p w14:paraId="5118FC25" w14:textId="77777777" w:rsidR="00A37FFA" w:rsidRDefault="00A37FFA" w:rsidP="00A37FFA">
            <w:pPr>
              <w:pStyle w:val="EmptyCellLayoutStyle"/>
              <w:spacing w:after="0" w:line="240" w:lineRule="auto"/>
            </w:pPr>
          </w:p>
        </w:tc>
        <w:tc>
          <w:tcPr>
            <w:tcW w:w="10395" w:type="dxa"/>
          </w:tcPr>
          <w:p w14:paraId="468DF7F3" w14:textId="77777777" w:rsidR="00A37FFA" w:rsidRDefault="00A37FFA" w:rsidP="00A37FFA">
            <w:pPr>
              <w:pStyle w:val="EmptyCellLayoutStyle"/>
              <w:spacing w:after="0" w:line="240" w:lineRule="auto"/>
            </w:pPr>
          </w:p>
        </w:tc>
        <w:tc>
          <w:tcPr>
            <w:tcW w:w="149" w:type="dxa"/>
          </w:tcPr>
          <w:p w14:paraId="4F6DFD51" w14:textId="77777777" w:rsidR="00A37FFA" w:rsidRDefault="00A37FFA" w:rsidP="00A37FFA">
            <w:pPr>
              <w:pStyle w:val="EmptyCellLayoutStyle"/>
              <w:spacing w:after="0" w:line="240" w:lineRule="auto"/>
            </w:pPr>
          </w:p>
        </w:tc>
      </w:tr>
    </w:tbl>
    <w:p xmlns:w="http://schemas.openxmlformats.org/wordprocessingml/2006/main" w14:paraId="7F53140D" w14:textId="77777777" w:rsidR="00A37FFA" w:rsidRDefault="00A37FFA" w:rsidP="00A37FFA">
      <w:pPr>
        <w:spacing w:after="0" w:line="240" w:lineRule="auto"/>
      </w:pPr>
    </w:p>
    <w:p xmlns:w="http://schemas.openxmlformats.org/wordprocessingml/2006/main" w14:paraId="3135225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받은 로그 바이트 수/초</w:t>
      </w:r>
    </w:p>
    <w:p xmlns:w="http://schemas.openxmlformats.org/wordprocessingml/2006/main" w14:paraId="5E7277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복제본이 받은 로그 바이트 수입니다. 보조 복제본에서만 유효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31FB25" w14:textId="77777777" w:rsidTr="00A37FFA">
        <w:trPr>
          <w:trHeight w:val="54"/>
        </w:trPr>
        <w:tc>
          <w:tcPr>
            <w:tcW w:w="54" w:type="dxa"/>
          </w:tcPr>
          <w:p w14:paraId="6858E605" w14:textId="77777777" w:rsidR="00A37FFA" w:rsidRDefault="00A37FFA" w:rsidP="00A37FFA">
            <w:pPr>
              <w:pStyle w:val="EmptyCellLayoutStyle"/>
              <w:spacing w:after="0" w:line="240" w:lineRule="auto"/>
            </w:pPr>
          </w:p>
        </w:tc>
        <w:tc>
          <w:tcPr>
            <w:tcW w:w="10395" w:type="dxa"/>
          </w:tcPr>
          <w:p w14:paraId="357D4E78" w14:textId="77777777" w:rsidR="00A37FFA" w:rsidRDefault="00A37FFA" w:rsidP="00A37FFA">
            <w:pPr>
              <w:pStyle w:val="EmptyCellLayoutStyle"/>
              <w:spacing w:after="0" w:line="240" w:lineRule="auto"/>
            </w:pPr>
          </w:p>
        </w:tc>
        <w:tc>
          <w:tcPr>
            <w:tcW w:w="149" w:type="dxa"/>
          </w:tcPr>
          <w:p w14:paraId="233826B7" w14:textId="77777777" w:rsidR="00A37FFA" w:rsidRDefault="00A37FFA" w:rsidP="00A37FFA">
            <w:pPr>
              <w:pStyle w:val="EmptyCellLayoutStyle"/>
              <w:spacing w:after="0" w:line="240" w:lineRule="auto"/>
            </w:pPr>
          </w:p>
        </w:tc>
      </w:tr>
      <w:tr w:rsidR="00A37FFA" w14:paraId="37BACD78" w14:textId="77777777" w:rsidTr="00A37FFA">
        <w:tc>
          <w:tcPr>
            <w:tcW w:w="54" w:type="dxa"/>
          </w:tcPr>
          <w:p w14:paraId="647C8A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A292C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A0F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746D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8937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72FA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770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E30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5FF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C5D1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EF4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AD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F680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0CB75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735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AC4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A1C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622C5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C7A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D96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3A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1C598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328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7748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251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488B8C8" w14:textId="77777777" w:rsidR="00A37FFA" w:rsidRDefault="00A37FFA" w:rsidP="00A37FFA">
            <w:pPr>
              <w:spacing w:after="0" w:line="240" w:lineRule="auto"/>
            </w:pPr>
          </w:p>
        </w:tc>
        <w:tc>
          <w:tcPr>
            <w:tcW w:w="149" w:type="dxa"/>
          </w:tcPr>
          <w:p w14:paraId="2C258DB9" w14:textId="77777777" w:rsidR="00A37FFA" w:rsidRDefault="00A37FFA" w:rsidP="00A37FFA">
            <w:pPr>
              <w:pStyle w:val="EmptyCellLayoutStyle"/>
              <w:spacing w:after="0" w:line="240" w:lineRule="auto"/>
            </w:pPr>
          </w:p>
        </w:tc>
      </w:tr>
      <w:tr w:rsidR="00A37FFA" w14:paraId="6D5DB481" w14:textId="77777777" w:rsidTr="00A37FFA">
        <w:trPr>
          <w:trHeight w:val="80"/>
        </w:trPr>
        <w:tc>
          <w:tcPr>
            <w:tcW w:w="54" w:type="dxa"/>
          </w:tcPr>
          <w:p w14:paraId="14695794" w14:textId="77777777" w:rsidR="00A37FFA" w:rsidRDefault="00A37FFA" w:rsidP="00A37FFA">
            <w:pPr>
              <w:pStyle w:val="EmptyCellLayoutStyle"/>
              <w:spacing w:after="0" w:line="240" w:lineRule="auto"/>
            </w:pPr>
          </w:p>
        </w:tc>
        <w:tc>
          <w:tcPr>
            <w:tcW w:w="10395" w:type="dxa"/>
          </w:tcPr>
          <w:p w14:paraId="28517A38" w14:textId="77777777" w:rsidR="00A37FFA" w:rsidRDefault="00A37FFA" w:rsidP="00A37FFA">
            <w:pPr>
              <w:pStyle w:val="EmptyCellLayoutStyle"/>
              <w:spacing w:after="0" w:line="240" w:lineRule="auto"/>
            </w:pPr>
          </w:p>
        </w:tc>
        <w:tc>
          <w:tcPr>
            <w:tcW w:w="149" w:type="dxa"/>
          </w:tcPr>
          <w:p w14:paraId="58CA8BB0" w14:textId="77777777" w:rsidR="00A37FFA" w:rsidRDefault="00A37FFA" w:rsidP="00A37FFA">
            <w:pPr>
              <w:pStyle w:val="EmptyCellLayoutStyle"/>
              <w:spacing w:after="0" w:line="240" w:lineRule="auto"/>
            </w:pPr>
          </w:p>
        </w:tc>
      </w:tr>
    </w:tbl>
    <w:p xmlns:w="http://schemas.openxmlformats.org/wordprocessingml/2006/main" w14:paraId="3EE2A356" w14:textId="77777777" w:rsidR="00A37FFA" w:rsidRDefault="00A37FFA" w:rsidP="00A37FFA">
      <w:pPr>
        <w:spacing w:after="0" w:line="240" w:lineRule="auto"/>
      </w:pPr>
    </w:p>
    <w:p xmlns:w="http://schemas.openxmlformats.org/wordprocessingml/2006/main" w14:paraId="17A0F86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실행 취소를 위해 남은 로그</w:t>
      </w:r>
    </w:p>
    <w:p xmlns:w="http://schemas.openxmlformats.org/wordprocessingml/2006/main" w14:paraId="156753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실행 취소해야 하는 로그의 양(KB)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0E8119" w14:textId="77777777" w:rsidTr="00A37FFA">
        <w:trPr>
          <w:trHeight w:val="54"/>
        </w:trPr>
        <w:tc>
          <w:tcPr>
            <w:tcW w:w="54" w:type="dxa"/>
          </w:tcPr>
          <w:p w14:paraId="3806B005" w14:textId="77777777" w:rsidR="00A37FFA" w:rsidRDefault="00A37FFA" w:rsidP="00A37FFA">
            <w:pPr>
              <w:pStyle w:val="EmptyCellLayoutStyle"/>
              <w:spacing w:after="0" w:line="240" w:lineRule="auto"/>
            </w:pPr>
          </w:p>
        </w:tc>
        <w:tc>
          <w:tcPr>
            <w:tcW w:w="10395" w:type="dxa"/>
          </w:tcPr>
          <w:p w14:paraId="739B93C5" w14:textId="77777777" w:rsidR="00A37FFA" w:rsidRDefault="00A37FFA" w:rsidP="00A37FFA">
            <w:pPr>
              <w:pStyle w:val="EmptyCellLayoutStyle"/>
              <w:spacing w:after="0" w:line="240" w:lineRule="auto"/>
            </w:pPr>
          </w:p>
        </w:tc>
        <w:tc>
          <w:tcPr>
            <w:tcW w:w="149" w:type="dxa"/>
          </w:tcPr>
          <w:p w14:paraId="3280D23F" w14:textId="77777777" w:rsidR="00A37FFA" w:rsidRDefault="00A37FFA" w:rsidP="00A37FFA">
            <w:pPr>
              <w:pStyle w:val="EmptyCellLayoutStyle"/>
              <w:spacing w:after="0" w:line="240" w:lineRule="auto"/>
            </w:pPr>
          </w:p>
        </w:tc>
      </w:tr>
      <w:tr w:rsidR="00A37FFA" w14:paraId="308008AA" w14:textId="77777777" w:rsidTr="00A37FFA">
        <w:tc>
          <w:tcPr>
            <w:tcW w:w="54" w:type="dxa"/>
          </w:tcPr>
          <w:p w14:paraId="2E7B57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ED7C3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CA458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DB5E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B625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5C88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C05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CCC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CEE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895DF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A11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6B5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D104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C748B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70F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BB7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606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EFB0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5A7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CBA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E92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6C1D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CA3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54F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69C9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4BEA917" w14:textId="77777777" w:rsidR="00A37FFA" w:rsidRDefault="00A37FFA" w:rsidP="00A37FFA">
            <w:pPr>
              <w:spacing w:after="0" w:line="240" w:lineRule="auto"/>
            </w:pPr>
          </w:p>
        </w:tc>
        <w:tc>
          <w:tcPr>
            <w:tcW w:w="149" w:type="dxa"/>
          </w:tcPr>
          <w:p w14:paraId="6169BCE2" w14:textId="77777777" w:rsidR="00A37FFA" w:rsidRDefault="00A37FFA" w:rsidP="00A37FFA">
            <w:pPr>
              <w:pStyle w:val="EmptyCellLayoutStyle"/>
              <w:spacing w:after="0" w:line="240" w:lineRule="auto"/>
            </w:pPr>
          </w:p>
        </w:tc>
      </w:tr>
      <w:tr w:rsidR="00A37FFA" w14:paraId="6AA27DB2" w14:textId="77777777" w:rsidTr="00A37FFA">
        <w:trPr>
          <w:trHeight w:val="80"/>
        </w:trPr>
        <w:tc>
          <w:tcPr>
            <w:tcW w:w="54" w:type="dxa"/>
          </w:tcPr>
          <w:p w14:paraId="3AD91E13" w14:textId="77777777" w:rsidR="00A37FFA" w:rsidRDefault="00A37FFA" w:rsidP="00A37FFA">
            <w:pPr>
              <w:pStyle w:val="EmptyCellLayoutStyle"/>
              <w:spacing w:after="0" w:line="240" w:lineRule="auto"/>
            </w:pPr>
          </w:p>
        </w:tc>
        <w:tc>
          <w:tcPr>
            <w:tcW w:w="10395" w:type="dxa"/>
          </w:tcPr>
          <w:p w14:paraId="3663A136" w14:textId="77777777" w:rsidR="00A37FFA" w:rsidRDefault="00A37FFA" w:rsidP="00A37FFA">
            <w:pPr>
              <w:pStyle w:val="EmptyCellLayoutStyle"/>
              <w:spacing w:after="0" w:line="240" w:lineRule="auto"/>
            </w:pPr>
          </w:p>
        </w:tc>
        <w:tc>
          <w:tcPr>
            <w:tcW w:w="149" w:type="dxa"/>
          </w:tcPr>
          <w:p w14:paraId="272C5415" w14:textId="77777777" w:rsidR="00A37FFA" w:rsidRDefault="00A37FFA" w:rsidP="00A37FFA">
            <w:pPr>
              <w:pStyle w:val="EmptyCellLayoutStyle"/>
              <w:spacing w:after="0" w:line="240" w:lineRule="auto"/>
            </w:pPr>
          </w:p>
        </w:tc>
      </w:tr>
    </w:tbl>
    <w:p xmlns:w="http://schemas.openxmlformats.org/wordprocessingml/2006/main" w14:paraId="76BD0E38" w14:textId="77777777" w:rsidR="00A37FFA" w:rsidRDefault="00A37FFA" w:rsidP="00A37FFA">
      <w:pPr>
        <w:spacing w:after="0" w:line="240" w:lineRule="auto"/>
      </w:pPr>
    </w:p>
    <w:p xmlns:w="http://schemas.openxmlformats.org/wordprocessingml/2006/main" w14:paraId="4DD7848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받은 파일 바이트 수/초</w:t>
      </w:r>
    </w:p>
    <w:p xmlns:w="http://schemas.openxmlformats.org/wordprocessingml/2006/main" w14:paraId="60036D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마지막 1초 동안 보조 데이터베이스에 대해 보조 복제본에서 받은 FILESTREAM 데이터의 양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022DB1E" w14:textId="77777777" w:rsidTr="00A37FFA">
        <w:trPr>
          <w:trHeight w:val="54"/>
        </w:trPr>
        <w:tc>
          <w:tcPr>
            <w:tcW w:w="54" w:type="dxa"/>
          </w:tcPr>
          <w:p w14:paraId="7E862440" w14:textId="77777777" w:rsidR="00A37FFA" w:rsidRDefault="00A37FFA" w:rsidP="00A37FFA">
            <w:pPr>
              <w:pStyle w:val="EmptyCellLayoutStyle"/>
              <w:spacing w:after="0" w:line="240" w:lineRule="auto"/>
            </w:pPr>
          </w:p>
        </w:tc>
        <w:tc>
          <w:tcPr>
            <w:tcW w:w="10395" w:type="dxa"/>
          </w:tcPr>
          <w:p w14:paraId="7B29AB4D" w14:textId="77777777" w:rsidR="00A37FFA" w:rsidRDefault="00A37FFA" w:rsidP="00A37FFA">
            <w:pPr>
              <w:pStyle w:val="EmptyCellLayoutStyle"/>
              <w:spacing w:after="0" w:line="240" w:lineRule="auto"/>
            </w:pPr>
          </w:p>
        </w:tc>
        <w:tc>
          <w:tcPr>
            <w:tcW w:w="149" w:type="dxa"/>
          </w:tcPr>
          <w:p w14:paraId="089D9326" w14:textId="77777777" w:rsidR="00A37FFA" w:rsidRDefault="00A37FFA" w:rsidP="00A37FFA">
            <w:pPr>
              <w:pStyle w:val="EmptyCellLayoutStyle"/>
              <w:spacing w:after="0" w:line="240" w:lineRule="auto"/>
            </w:pPr>
          </w:p>
        </w:tc>
      </w:tr>
      <w:tr w:rsidR="00A37FFA" w14:paraId="6B7E1D11" w14:textId="77777777" w:rsidTr="00A37FFA">
        <w:tc>
          <w:tcPr>
            <w:tcW w:w="54" w:type="dxa"/>
          </w:tcPr>
          <w:p w14:paraId="743CDE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9E61D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25FF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D181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5780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1D568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A29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291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A9C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5BD7B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476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BFC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997B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6CFBD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7D6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2E0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0A1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F2E6A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4A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D3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F60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9F39E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B4B1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0F60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0467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218F541" w14:textId="77777777" w:rsidR="00A37FFA" w:rsidRDefault="00A37FFA" w:rsidP="00A37FFA">
            <w:pPr>
              <w:spacing w:after="0" w:line="240" w:lineRule="auto"/>
            </w:pPr>
          </w:p>
        </w:tc>
        <w:tc>
          <w:tcPr>
            <w:tcW w:w="149" w:type="dxa"/>
          </w:tcPr>
          <w:p w14:paraId="5285A0FE" w14:textId="77777777" w:rsidR="00A37FFA" w:rsidRDefault="00A37FFA" w:rsidP="00A37FFA">
            <w:pPr>
              <w:pStyle w:val="EmptyCellLayoutStyle"/>
              <w:spacing w:after="0" w:line="240" w:lineRule="auto"/>
            </w:pPr>
          </w:p>
        </w:tc>
      </w:tr>
      <w:tr w:rsidR="00A37FFA" w14:paraId="1DA77D9F" w14:textId="77777777" w:rsidTr="00A37FFA">
        <w:trPr>
          <w:trHeight w:val="80"/>
        </w:trPr>
        <w:tc>
          <w:tcPr>
            <w:tcW w:w="54" w:type="dxa"/>
          </w:tcPr>
          <w:p w14:paraId="602E0B7C" w14:textId="77777777" w:rsidR="00A37FFA" w:rsidRDefault="00A37FFA" w:rsidP="00A37FFA">
            <w:pPr>
              <w:pStyle w:val="EmptyCellLayoutStyle"/>
              <w:spacing w:after="0" w:line="240" w:lineRule="auto"/>
            </w:pPr>
          </w:p>
        </w:tc>
        <w:tc>
          <w:tcPr>
            <w:tcW w:w="10395" w:type="dxa"/>
          </w:tcPr>
          <w:p w14:paraId="617B8D0E" w14:textId="77777777" w:rsidR="00A37FFA" w:rsidRDefault="00A37FFA" w:rsidP="00A37FFA">
            <w:pPr>
              <w:pStyle w:val="EmptyCellLayoutStyle"/>
              <w:spacing w:after="0" w:line="240" w:lineRule="auto"/>
            </w:pPr>
          </w:p>
        </w:tc>
        <w:tc>
          <w:tcPr>
            <w:tcW w:w="149" w:type="dxa"/>
          </w:tcPr>
          <w:p w14:paraId="5BDF3956" w14:textId="77777777" w:rsidR="00A37FFA" w:rsidRDefault="00A37FFA" w:rsidP="00A37FFA">
            <w:pPr>
              <w:pStyle w:val="EmptyCellLayoutStyle"/>
              <w:spacing w:after="0" w:line="240" w:lineRule="auto"/>
            </w:pPr>
          </w:p>
        </w:tc>
      </w:tr>
    </w:tbl>
    <w:p xmlns:w="http://schemas.openxmlformats.org/wordprocessingml/2006/main" w14:paraId="3D8B0D63" w14:textId="77777777" w:rsidR="00A37FFA" w:rsidRDefault="00A37FFA" w:rsidP="00A37FFA">
      <w:pPr>
        <w:spacing w:after="0" w:line="240" w:lineRule="auto"/>
      </w:pPr>
    </w:p>
    <w:p xmlns:w="http://schemas.openxmlformats.org/wordprocessingml/2006/main" w14:paraId="1A8D538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다시 실행된 바이트 수/초</w:t>
      </w:r>
    </w:p>
    <w:p xmlns:w="http://schemas.openxmlformats.org/wordprocessingml/2006/main" w14:paraId="3ACA1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보조 복제본에서 로그 레코드가 다시 실행되는 속도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CF0A4A" w14:textId="77777777" w:rsidTr="00A37FFA">
        <w:trPr>
          <w:trHeight w:val="54"/>
        </w:trPr>
        <w:tc>
          <w:tcPr>
            <w:tcW w:w="54" w:type="dxa"/>
          </w:tcPr>
          <w:p w14:paraId="76D073AA" w14:textId="77777777" w:rsidR="00A37FFA" w:rsidRDefault="00A37FFA" w:rsidP="00A37FFA">
            <w:pPr>
              <w:pStyle w:val="EmptyCellLayoutStyle"/>
              <w:spacing w:after="0" w:line="240" w:lineRule="auto"/>
            </w:pPr>
          </w:p>
        </w:tc>
        <w:tc>
          <w:tcPr>
            <w:tcW w:w="10395" w:type="dxa"/>
          </w:tcPr>
          <w:p w14:paraId="35F23E0A" w14:textId="77777777" w:rsidR="00A37FFA" w:rsidRDefault="00A37FFA" w:rsidP="00A37FFA">
            <w:pPr>
              <w:pStyle w:val="EmptyCellLayoutStyle"/>
              <w:spacing w:after="0" w:line="240" w:lineRule="auto"/>
            </w:pPr>
          </w:p>
        </w:tc>
        <w:tc>
          <w:tcPr>
            <w:tcW w:w="149" w:type="dxa"/>
          </w:tcPr>
          <w:p w14:paraId="2942D416" w14:textId="77777777" w:rsidR="00A37FFA" w:rsidRDefault="00A37FFA" w:rsidP="00A37FFA">
            <w:pPr>
              <w:pStyle w:val="EmptyCellLayoutStyle"/>
              <w:spacing w:after="0" w:line="240" w:lineRule="auto"/>
            </w:pPr>
          </w:p>
        </w:tc>
      </w:tr>
      <w:tr w:rsidR="00A37FFA" w14:paraId="224D211D" w14:textId="77777777" w:rsidTr="00A37FFA">
        <w:tc>
          <w:tcPr>
            <w:tcW w:w="54" w:type="dxa"/>
          </w:tcPr>
          <w:p w14:paraId="38CA78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A7813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7D82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68F6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E7FA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8ED5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42D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FF6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6E2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9C84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DAC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FB3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05D6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0863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619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2E3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9A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F32FC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BC6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A74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576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868F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FF7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A07F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5A83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94A4DBC" w14:textId="77777777" w:rsidR="00A37FFA" w:rsidRDefault="00A37FFA" w:rsidP="00A37FFA">
            <w:pPr>
              <w:spacing w:after="0" w:line="240" w:lineRule="auto"/>
            </w:pPr>
          </w:p>
        </w:tc>
        <w:tc>
          <w:tcPr>
            <w:tcW w:w="149" w:type="dxa"/>
          </w:tcPr>
          <w:p w14:paraId="0294D21C" w14:textId="77777777" w:rsidR="00A37FFA" w:rsidRDefault="00A37FFA" w:rsidP="00A37FFA">
            <w:pPr>
              <w:pStyle w:val="EmptyCellLayoutStyle"/>
              <w:spacing w:after="0" w:line="240" w:lineRule="auto"/>
            </w:pPr>
          </w:p>
        </w:tc>
      </w:tr>
      <w:tr w:rsidR="00A37FFA" w14:paraId="3FD1C625" w14:textId="77777777" w:rsidTr="00A37FFA">
        <w:trPr>
          <w:trHeight w:val="80"/>
        </w:trPr>
        <w:tc>
          <w:tcPr>
            <w:tcW w:w="54" w:type="dxa"/>
          </w:tcPr>
          <w:p w14:paraId="03FC1E12" w14:textId="77777777" w:rsidR="00A37FFA" w:rsidRDefault="00A37FFA" w:rsidP="00A37FFA">
            <w:pPr>
              <w:pStyle w:val="EmptyCellLayoutStyle"/>
              <w:spacing w:after="0" w:line="240" w:lineRule="auto"/>
            </w:pPr>
          </w:p>
        </w:tc>
        <w:tc>
          <w:tcPr>
            <w:tcW w:w="10395" w:type="dxa"/>
          </w:tcPr>
          <w:p w14:paraId="7A1A5C6C" w14:textId="77777777" w:rsidR="00A37FFA" w:rsidRDefault="00A37FFA" w:rsidP="00A37FFA">
            <w:pPr>
              <w:pStyle w:val="EmptyCellLayoutStyle"/>
              <w:spacing w:after="0" w:line="240" w:lineRule="auto"/>
            </w:pPr>
          </w:p>
        </w:tc>
        <w:tc>
          <w:tcPr>
            <w:tcW w:w="149" w:type="dxa"/>
          </w:tcPr>
          <w:p w14:paraId="60588ACD" w14:textId="77777777" w:rsidR="00A37FFA" w:rsidRDefault="00A37FFA" w:rsidP="00A37FFA">
            <w:pPr>
              <w:pStyle w:val="EmptyCellLayoutStyle"/>
              <w:spacing w:after="0" w:line="240" w:lineRule="auto"/>
            </w:pPr>
          </w:p>
        </w:tc>
      </w:tr>
    </w:tbl>
    <w:p xmlns:w="http://schemas.openxmlformats.org/wordprocessingml/2006/main" w14:paraId="6DAB53F4" w14:textId="77777777" w:rsidR="00A37FFA" w:rsidRDefault="00A37FFA" w:rsidP="00A37FFA">
      <w:pPr>
        <w:spacing w:after="0" w:line="240" w:lineRule="auto"/>
      </w:pPr>
    </w:p>
    <w:p xmlns:w="http://schemas.openxmlformats.org/wordprocessingml/2006/main" w14:paraId="60C0A1A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미러된 쓰기 트랜잭션 수/초</w:t>
      </w:r>
    </w:p>
    <w:p xmlns:w="http://schemas.openxmlformats.org/wordprocessingml/2006/main" w14:paraId="5906D1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커밋을 통해 처리된 트랜잭션 수입니다. 트랜잭션 지연을 미러링된 트랜잭션으로 나누면 트랜잭션당 지연을 얻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FF22E9" w14:textId="77777777" w:rsidTr="00A37FFA">
        <w:trPr>
          <w:trHeight w:val="54"/>
        </w:trPr>
        <w:tc>
          <w:tcPr>
            <w:tcW w:w="54" w:type="dxa"/>
          </w:tcPr>
          <w:p w14:paraId="759FCDB3" w14:textId="77777777" w:rsidR="00A37FFA" w:rsidRDefault="00A37FFA" w:rsidP="00A37FFA">
            <w:pPr>
              <w:pStyle w:val="EmptyCellLayoutStyle"/>
              <w:spacing w:after="0" w:line="240" w:lineRule="auto"/>
            </w:pPr>
          </w:p>
        </w:tc>
        <w:tc>
          <w:tcPr>
            <w:tcW w:w="10395" w:type="dxa"/>
          </w:tcPr>
          <w:p w14:paraId="0EA340B2" w14:textId="77777777" w:rsidR="00A37FFA" w:rsidRDefault="00A37FFA" w:rsidP="00A37FFA">
            <w:pPr>
              <w:pStyle w:val="EmptyCellLayoutStyle"/>
              <w:spacing w:after="0" w:line="240" w:lineRule="auto"/>
            </w:pPr>
          </w:p>
        </w:tc>
        <w:tc>
          <w:tcPr>
            <w:tcW w:w="149" w:type="dxa"/>
          </w:tcPr>
          <w:p w14:paraId="27F59919" w14:textId="77777777" w:rsidR="00A37FFA" w:rsidRDefault="00A37FFA" w:rsidP="00A37FFA">
            <w:pPr>
              <w:pStyle w:val="EmptyCellLayoutStyle"/>
              <w:spacing w:after="0" w:line="240" w:lineRule="auto"/>
            </w:pPr>
          </w:p>
        </w:tc>
      </w:tr>
      <w:tr w:rsidR="00A37FFA" w14:paraId="54E5FF4C" w14:textId="77777777" w:rsidTr="00A37FFA">
        <w:tc>
          <w:tcPr>
            <w:tcW w:w="54" w:type="dxa"/>
          </w:tcPr>
          <w:p w14:paraId="3DEAFB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053D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C09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B73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4715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C4FB9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657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6CA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AA8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B792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CC8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75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8EC9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77D0D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48E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469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FB0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DF534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04C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081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5F6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6435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BCA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C351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2361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6AFFF0" w14:textId="77777777" w:rsidR="00A37FFA" w:rsidRDefault="00A37FFA" w:rsidP="00A37FFA">
            <w:pPr>
              <w:spacing w:after="0" w:line="240" w:lineRule="auto"/>
            </w:pPr>
          </w:p>
        </w:tc>
        <w:tc>
          <w:tcPr>
            <w:tcW w:w="149" w:type="dxa"/>
          </w:tcPr>
          <w:p w14:paraId="18E99AD8" w14:textId="77777777" w:rsidR="00A37FFA" w:rsidRDefault="00A37FFA" w:rsidP="00A37FFA">
            <w:pPr>
              <w:pStyle w:val="EmptyCellLayoutStyle"/>
              <w:spacing w:after="0" w:line="240" w:lineRule="auto"/>
            </w:pPr>
          </w:p>
        </w:tc>
      </w:tr>
      <w:tr w:rsidR="00A37FFA" w14:paraId="07FFBC65" w14:textId="77777777" w:rsidTr="00A37FFA">
        <w:trPr>
          <w:trHeight w:val="80"/>
        </w:trPr>
        <w:tc>
          <w:tcPr>
            <w:tcW w:w="54" w:type="dxa"/>
          </w:tcPr>
          <w:p w14:paraId="167FF49B" w14:textId="77777777" w:rsidR="00A37FFA" w:rsidRDefault="00A37FFA" w:rsidP="00A37FFA">
            <w:pPr>
              <w:pStyle w:val="EmptyCellLayoutStyle"/>
              <w:spacing w:after="0" w:line="240" w:lineRule="auto"/>
            </w:pPr>
          </w:p>
        </w:tc>
        <w:tc>
          <w:tcPr>
            <w:tcW w:w="10395" w:type="dxa"/>
          </w:tcPr>
          <w:p w14:paraId="45D7AAA9" w14:textId="77777777" w:rsidR="00A37FFA" w:rsidRDefault="00A37FFA" w:rsidP="00A37FFA">
            <w:pPr>
              <w:pStyle w:val="EmptyCellLayoutStyle"/>
              <w:spacing w:after="0" w:line="240" w:lineRule="auto"/>
            </w:pPr>
          </w:p>
        </w:tc>
        <w:tc>
          <w:tcPr>
            <w:tcW w:w="149" w:type="dxa"/>
          </w:tcPr>
          <w:p w14:paraId="7DBAF2C0" w14:textId="77777777" w:rsidR="00A37FFA" w:rsidRDefault="00A37FFA" w:rsidP="00A37FFA">
            <w:pPr>
              <w:pStyle w:val="EmptyCellLayoutStyle"/>
              <w:spacing w:after="0" w:line="240" w:lineRule="auto"/>
            </w:pPr>
          </w:p>
        </w:tc>
      </w:tr>
    </w:tbl>
    <w:p xmlns:w="http://schemas.openxmlformats.org/wordprocessingml/2006/main" w14:paraId="78EB1FEB" w14:textId="77777777" w:rsidR="00A37FFA" w:rsidRDefault="00A37FFA" w:rsidP="00A37FFA">
      <w:pPr>
        <w:spacing w:after="0" w:line="240" w:lineRule="auto"/>
      </w:pPr>
    </w:p>
    <w:p xmlns:w="http://schemas.openxmlformats.org/wordprocessingml/2006/main" w14:paraId="6F34612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트랜잭션 지연</w:t>
      </w:r>
    </w:p>
    <w:p xmlns:w="http://schemas.openxmlformats.org/wordprocessingml/2006/main" w14:paraId="4780B6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보조 승인에서 대기한 모든 트랜잭션의 총 시간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C11A04" w14:textId="77777777" w:rsidTr="00A37FFA">
        <w:trPr>
          <w:trHeight w:val="54"/>
        </w:trPr>
        <w:tc>
          <w:tcPr>
            <w:tcW w:w="54" w:type="dxa"/>
          </w:tcPr>
          <w:p w14:paraId="2FF6186F" w14:textId="77777777" w:rsidR="00A37FFA" w:rsidRDefault="00A37FFA" w:rsidP="00A37FFA">
            <w:pPr>
              <w:pStyle w:val="EmptyCellLayoutStyle"/>
              <w:spacing w:after="0" w:line="240" w:lineRule="auto"/>
            </w:pPr>
          </w:p>
        </w:tc>
        <w:tc>
          <w:tcPr>
            <w:tcW w:w="10395" w:type="dxa"/>
          </w:tcPr>
          <w:p w14:paraId="0F14239B" w14:textId="77777777" w:rsidR="00A37FFA" w:rsidRDefault="00A37FFA" w:rsidP="00A37FFA">
            <w:pPr>
              <w:pStyle w:val="EmptyCellLayoutStyle"/>
              <w:spacing w:after="0" w:line="240" w:lineRule="auto"/>
            </w:pPr>
          </w:p>
        </w:tc>
        <w:tc>
          <w:tcPr>
            <w:tcW w:w="149" w:type="dxa"/>
          </w:tcPr>
          <w:p w14:paraId="12A6BD84" w14:textId="77777777" w:rsidR="00A37FFA" w:rsidRDefault="00A37FFA" w:rsidP="00A37FFA">
            <w:pPr>
              <w:pStyle w:val="EmptyCellLayoutStyle"/>
              <w:spacing w:after="0" w:line="240" w:lineRule="auto"/>
            </w:pPr>
          </w:p>
        </w:tc>
      </w:tr>
      <w:tr w:rsidR="00A37FFA" w14:paraId="19AE710D" w14:textId="77777777" w:rsidTr="00A37FFA">
        <w:tc>
          <w:tcPr>
            <w:tcW w:w="54" w:type="dxa"/>
          </w:tcPr>
          <w:p w14:paraId="080FD3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2922D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35DE7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A355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165E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FF068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AA1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338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CB7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282AE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E5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07A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AE15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885F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4A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6D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F9E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92929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325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C0E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4E3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92558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735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1267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1351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AF7031" w14:textId="77777777" w:rsidR="00A37FFA" w:rsidRDefault="00A37FFA" w:rsidP="00A37FFA">
            <w:pPr>
              <w:spacing w:after="0" w:line="240" w:lineRule="auto"/>
            </w:pPr>
          </w:p>
        </w:tc>
        <w:tc>
          <w:tcPr>
            <w:tcW w:w="149" w:type="dxa"/>
          </w:tcPr>
          <w:p w14:paraId="0D6FEB9C" w14:textId="77777777" w:rsidR="00A37FFA" w:rsidRDefault="00A37FFA" w:rsidP="00A37FFA">
            <w:pPr>
              <w:pStyle w:val="EmptyCellLayoutStyle"/>
              <w:spacing w:after="0" w:line="240" w:lineRule="auto"/>
            </w:pPr>
          </w:p>
        </w:tc>
      </w:tr>
      <w:tr w:rsidR="00A37FFA" w14:paraId="163D0C64" w14:textId="77777777" w:rsidTr="00A37FFA">
        <w:trPr>
          <w:trHeight w:val="80"/>
        </w:trPr>
        <w:tc>
          <w:tcPr>
            <w:tcW w:w="54" w:type="dxa"/>
          </w:tcPr>
          <w:p w14:paraId="5433CE19" w14:textId="77777777" w:rsidR="00A37FFA" w:rsidRDefault="00A37FFA" w:rsidP="00A37FFA">
            <w:pPr>
              <w:pStyle w:val="EmptyCellLayoutStyle"/>
              <w:spacing w:after="0" w:line="240" w:lineRule="auto"/>
            </w:pPr>
          </w:p>
        </w:tc>
        <w:tc>
          <w:tcPr>
            <w:tcW w:w="10395" w:type="dxa"/>
          </w:tcPr>
          <w:p w14:paraId="62766EC5" w14:textId="77777777" w:rsidR="00A37FFA" w:rsidRDefault="00A37FFA" w:rsidP="00A37FFA">
            <w:pPr>
              <w:pStyle w:val="EmptyCellLayoutStyle"/>
              <w:spacing w:after="0" w:line="240" w:lineRule="auto"/>
            </w:pPr>
          </w:p>
        </w:tc>
        <w:tc>
          <w:tcPr>
            <w:tcW w:w="149" w:type="dxa"/>
          </w:tcPr>
          <w:p w14:paraId="748465A9" w14:textId="77777777" w:rsidR="00A37FFA" w:rsidRDefault="00A37FFA" w:rsidP="00A37FFA">
            <w:pPr>
              <w:pStyle w:val="EmptyCellLayoutStyle"/>
              <w:spacing w:after="0" w:line="240" w:lineRule="auto"/>
            </w:pPr>
          </w:p>
        </w:tc>
      </w:tr>
    </w:tbl>
    <w:p xmlns:w="http://schemas.openxmlformats.org/wordprocessingml/2006/main" w14:paraId="3F1125E1" w14:textId="77777777" w:rsidR="00A37FFA" w:rsidRDefault="00A37FFA" w:rsidP="00A37FFA">
      <w:pPr>
        <w:spacing w:after="0" w:line="240" w:lineRule="auto"/>
      </w:pPr>
    </w:p>
    <w:p xmlns:w="http://schemas.openxmlformats.org/wordprocessingml/2006/main" w14:paraId="0FE7028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 적용 보류 중인 큐</w:t>
      </w:r>
    </w:p>
    <w:p xmlns:w="http://schemas.openxmlformats.org/wordprocessingml/2006/main" w14:paraId="2C57D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적용하는 작업을 보류 중인 로그 블록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4FC51D" w14:textId="77777777" w:rsidTr="00A37FFA">
        <w:trPr>
          <w:trHeight w:val="54"/>
        </w:trPr>
        <w:tc>
          <w:tcPr>
            <w:tcW w:w="54" w:type="dxa"/>
          </w:tcPr>
          <w:p w14:paraId="41426D30" w14:textId="77777777" w:rsidR="00A37FFA" w:rsidRDefault="00A37FFA" w:rsidP="00A37FFA">
            <w:pPr>
              <w:pStyle w:val="EmptyCellLayoutStyle"/>
              <w:spacing w:after="0" w:line="240" w:lineRule="auto"/>
            </w:pPr>
          </w:p>
        </w:tc>
        <w:tc>
          <w:tcPr>
            <w:tcW w:w="10395" w:type="dxa"/>
          </w:tcPr>
          <w:p w14:paraId="2C63984A" w14:textId="77777777" w:rsidR="00A37FFA" w:rsidRDefault="00A37FFA" w:rsidP="00A37FFA">
            <w:pPr>
              <w:pStyle w:val="EmptyCellLayoutStyle"/>
              <w:spacing w:after="0" w:line="240" w:lineRule="auto"/>
            </w:pPr>
          </w:p>
        </w:tc>
        <w:tc>
          <w:tcPr>
            <w:tcW w:w="149" w:type="dxa"/>
          </w:tcPr>
          <w:p w14:paraId="03D61E29" w14:textId="77777777" w:rsidR="00A37FFA" w:rsidRDefault="00A37FFA" w:rsidP="00A37FFA">
            <w:pPr>
              <w:pStyle w:val="EmptyCellLayoutStyle"/>
              <w:spacing w:after="0" w:line="240" w:lineRule="auto"/>
            </w:pPr>
          </w:p>
        </w:tc>
      </w:tr>
      <w:tr w:rsidR="00A37FFA" w14:paraId="12585153" w14:textId="77777777" w:rsidTr="00A37FFA">
        <w:tc>
          <w:tcPr>
            <w:tcW w:w="54" w:type="dxa"/>
          </w:tcPr>
          <w:p w14:paraId="3749C8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827C8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9F62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975D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2AA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B193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05D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CE7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16F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24827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1D7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F8A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65B4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AB472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243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65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99C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5313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88D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B30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3E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41CA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13EA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00C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8D6A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A02B366" w14:textId="77777777" w:rsidR="00A37FFA" w:rsidRDefault="00A37FFA" w:rsidP="00A37FFA">
            <w:pPr>
              <w:spacing w:after="0" w:line="240" w:lineRule="auto"/>
            </w:pPr>
          </w:p>
        </w:tc>
        <w:tc>
          <w:tcPr>
            <w:tcW w:w="149" w:type="dxa"/>
          </w:tcPr>
          <w:p w14:paraId="74A8FF55" w14:textId="77777777" w:rsidR="00A37FFA" w:rsidRDefault="00A37FFA" w:rsidP="00A37FFA">
            <w:pPr>
              <w:pStyle w:val="EmptyCellLayoutStyle"/>
              <w:spacing w:after="0" w:line="240" w:lineRule="auto"/>
            </w:pPr>
          </w:p>
        </w:tc>
      </w:tr>
      <w:tr w:rsidR="00A37FFA" w14:paraId="1B16178F" w14:textId="77777777" w:rsidTr="00A37FFA">
        <w:trPr>
          <w:trHeight w:val="80"/>
        </w:trPr>
        <w:tc>
          <w:tcPr>
            <w:tcW w:w="54" w:type="dxa"/>
          </w:tcPr>
          <w:p w14:paraId="613490ED" w14:textId="77777777" w:rsidR="00A37FFA" w:rsidRDefault="00A37FFA" w:rsidP="00A37FFA">
            <w:pPr>
              <w:pStyle w:val="EmptyCellLayoutStyle"/>
              <w:spacing w:after="0" w:line="240" w:lineRule="auto"/>
            </w:pPr>
          </w:p>
        </w:tc>
        <w:tc>
          <w:tcPr>
            <w:tcW w:w="10395" w:type="dxa"/>
          </w:tcPr>
          <w:p w14:paraId="38A8C1A5" w14:textId="77777777" w:rsidR="00A37FFA" w:rsidRDefault="00A37FFA" w:rsidP="00A37FFA">
            <w:pPr>
              <w:pStyle w:val="EmptyCellLayoutStyle"/>
              <w:spacing w:after="0" w:line="240" w:lineRule="auto"/>
            </w:pPr>
          </w:p>
        </w:tc>
        <w:tc>
          <w:tcPr>
            <w:tcW w:w="149" w:type="dxa"/>
          </w:tcPr>
          <w:p w14:paraId="3D199FD9" w14:textId="77777777" w:rsidR="00A37FFA" w:rsidRDefault="00A37FFA" w:rsidP="00A37FFA">
            <w:pPr>
              <w:pStyle w:val="EmptyCellLayoutStyle"/>
              <w:spacing w:after="0" w:line="240" w:lineRule="auto"/>
            </w:pPr>
          </w:p>
        </w:tc>
      </w:tr>
    </w:tbl>
    <w:p xmlns:w="http://schemas.openxmlformats.org/wordprocessingml/2006/main" w14:paraId="3992869E" w14:textId="77777777" w:rsidR="00A37FFA" w:rsidRDefault="00A37FFA" w:rsidP="00A37FFA">
      <w:pPr>
        <w:spacing w:after="0" w:line="240" w:lineRule="auto"/>
      </w:pPr>
    </w:p>
    <w:p xmlns:w="http://schemas.openxmlformats.org/wordprocessingml/2006/main" w14:paraId="454321AE"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데이터베이스 복제본 중요 정책</w:t>
      </w:r>
    </w:p>
    <w:p xmlns:w="http://schemas.openxmlformats.org/wordprocessingml/2006/main" w14:paraId="3B6FF8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 상태를 패싯으로 사용하고 오류 범주 중 하나를 정책 범주로 사용하는 사용자 지정 사용자 정책입니다.</w:t>
      </w:r>
    </w:p>
    <w:p xmlns:w="http://schemas.openxmlformats.org/wordprocessingml/2006/main" w14:paraId="51A06D4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복제본 중요 정책 - 검색</w:t>
      </w:r>
    </w:p>
    <w:p xmlns:w="http://schemas.openxmlformats.org/wordprocessingml/2006/main" w14:paraId="128E28D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복제본 사용자 지정 사용자 정책 검색</w:t>
      </w:r>
    </w:p>
    <w:p xmlns:w="http://schemas.openxmlformats.org/wordprocessingml/2006/main" w14:paraId="72C2BD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데이터베이스 복제본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FFD872" w14:textId="77777777" w:rsidTr="00A37FFA">
        <w:trPr>
          <w:trHeight w:val="54"/>
        </w:trPr>
        <w:tc>
          <w:tcPr>
            <w:tcW w:w="54" w:type="dxa"/>
          </w:tcPr>
          <w:p w14:paraId="33E0D3E6" w14:textId="77777777" w:rsidR="00A37FFA" w:rsidRDefault="00A37FFA" w:rsidP="00A37FFA">
            <w:pPr>
              <w:pStyle w:val="EmptyCellLayoutStyle"/>
              <w:spacing w:after="0" w:line="240" w:lineRule="auto"/>
            </w:pPr>
          </w:p>
        </w:tc>
        <w:tc>
          <w:tcPr>
            <w:tcW w:w="10395" w:type="dxa"/>
          </w:tcPr>
          <w:p w14:paraId="532DE2F7" w14:textId="77777777" w:rsidR="00A37FFA" w:rsidRDefault="00A37FFA" w:rsidP="00A37FFA">
            <w:pPr>
              <w:pStyle w:val="EmptyCellLayoutStyle"/>
              <w:spacing w:after="0" w:line="240" w:lineRule="auto"/>
            </w:pPr>
          </w:p>
        </w:tc>
        <w:tc>
          <w:tcPr>
            <w:tcW w:w="149" w:type="dxa"/>
          </w:tcPr>
          <w:p w14:paraId="2268F15A" w14:textId="77777777" w:rsidR="00A37FFA" w:rsidRDefault="00A37FFA" w:rsidP="00A37FFA">
            <w:pPr>
              <w:pStyle w:val="EmptyCellLayoutStyle"/>
              <w:spacing w:after="0" w:line="240" w:lineRule="auto"/>
            </w:pPr>
          </w:p>
        </w:tc>
      </w:tr>
      <w:tr w:rsidR="00A37FFA" w14:paraId="05E55A18" w14:textId="77777777" w:rsidTr="00A37FFA">
        <w:tc>
          <w:tcPr>
            <w:tcW w:w="54" w:type="dxa"/>
          </w:tcPr>
          <w:p w14:paraId="281F6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5988A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3C20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BC57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CAD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3BA90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D79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526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09B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88E47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E13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1C3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7CE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95D28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744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A6C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48ACA" w14:textId="77777777" w:rsidR="00A37FFA" w:rsidRDefault="00A37FFA" w:rsidP="00A37FFA">
                  <w:pPr>
                    <w:spacing w:after="0" w:line="240" w:lineRule="auto"/>
                  </w:pPr>
                </w:p>
              </w:tc>
            </w:tr>
            <w:tr w:rsidR="00A37FFA" w14:paraId="39DAA8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904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646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215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EE16A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83B0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CEF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F88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B50113" w14:textId="77777777" w:rsidR="00A37FFA" w:rsidRDefault="00A37FFA" w:rsidP="00A37FFA">
            <w:pPr>
              <w:spacing w:after="0" w:line="240" w:lineRule="auto"/>
            </w:pPr>
          </w:p>
        </w:tc>
        <w:tc>
          <w:tcPr>
            <w:tcW w:w="149" w:type="dxa"/>
          </w:tcPr>
          <w:p w14:paraId="72F6ECBF" w14:textId="77777777" w:rsidR="00A37FFA" w:rsidRDefault="00A37FFA" w:rsidP="00A37FFA">
            <w:pPr>
              <w:pStyle w:val="EmptyCellLayoutStyle"/>
              <w:spacing w:after="0" w:line="240" w:lineRule="auto"/>
            </w:pPr>
          </w:p>
        </w:tc>
      </w:tr>
      <w:tr w:rsidR="00A37FFA" w14:paraId="1D8952E0" w14:textId="77777777" w:rsidTr="00A37FFA">
        <w:trPr>
          <w:trHeight w:val="80"/>
        </w:trPr>
        <w:tc>
          <w:tcPr>
            <w:tcW w:w="54" w:type="dxa"/>
          </w:tcPr>
          <w:p w14:paraId="4ABE0430" w14:textId="77777777" w:rsidR="00A37FFA" w:rsidRDefault="00A37FFA" w:rsidP="00A37FFA">
            <w:pPr>
              <w:pStyle w:val="EmptyCellLayoutStyle"/>
              <w:spacing w:after="0" w:line="240" w:lineRule="auto"/>
            </w:pPr>
          </w:p>
        </w:tc>
        <w:tc>
          <w:tcPr>
            <w:tcW w:w="10395" w:type="dxa"/>
          </w:tcPr>
          <w:p w14:paraId="76B38B7D" w14:textId="77777777" w:rsidR="00A37FFA" w:rsidRDefault="00A37FFA" w:rsidP="00A37FFA">
            <w:pPr>
              <w:pStyle w:val="EmptyCellLayoutStyle"/>
              <w:spacing w:after="0" w:line="240" w:lineRule="auto"/>
            </w:pPr>
          </w:p>
        </w:tc>
        <w:tc>
          <w:tcPr>
            <w:tcW w:w="149" w:type="dxa"/>
          </w:tcPr>
          <w:p w14:paraId="60FB2362" w14:textId="77777777" w:rsidR="00A37FFA" w:rsidRDefault="00A37FFA" w:rsidP="00A37FFA">
            <w:pPr>
              <w:pStyle w:val="EmptyCellLayoutStyle"/>
              <w:spacing w:after="0" w:line="240" w:lineRule="auto"/>
            </w:pPr>
          </w:p>
        </w:tc>
      </w:tr>
    </w:tbl>
    <w:p xmlns:w="http://schemas.openxmlformats.org/wordprocessingml/2006/main" w14:paraId="383D20E9" w14:textId="77777777" w:rsidR="00A37FFA" w:rsidRDefault="00A37FFA" w:rsidP="00A37FFA">
      <w:pPr>
        <w:spacing w:after="0" w:line="240" w:lineRule="auto"/>
      </w:pPr>
    </w:p>
    <w:p xmlns:w="http://schemas.openxmlformats.org/wordprocessingml/2006/main" w14:paraId="1C2453B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복제본 중요 정책 - 유닛 모니터</w:t>
      </w:r>
    </w:p>
    <w:p xmlns:w="http://schemas.openxmlformats.org/wordprocessingml/2006/main" w14:paraId="38ABD7B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상태 정책</w:t>
      </w:r>
    </w:p>
    <w:p xmlns:w="http://schemas.openxmlformats.org/wordprocessingml/2006/main" w14:paraId="337E56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위험 상태가 포함된 두 가지 상태 모니터가 사용자 지정 사용자 정책의 상태를 반영하는 데 특별히 사용되며, 데이터베이스 복제본 상태를 패싯으로 사용하고 미리 정의된 오류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4975C2" w14:textId="77777777" w:rsidTr="00A37FFA">
        <w:trPr>
          <w:trHeight w:val="54"/>
        </w:trPr>
        <w:tc>
          <w:tcPr>
            <w:tcW w:w="54" w:type="dxa"/>
          </w:tcPr>
          <w:p w14:paraId="10D1E49B" w14:textId="77777777" w:rsidR="00A37FFA" w:rsidRDefault="00A37FFA" w:rsidP="00A37FFA">
            <w:pPr>
              <w:pStyle w:val="EmptyCellLayoutStyle"/>
              <w:spacing w:after="0" w:line="240" w:lineRule="auto"/>
            </w:pPr>
          </w:p>
        </w:tc>
        <w:tc>
          <w:tcPr>
            <w:tcW w:w="10395" w:type="dxa"/>
          </w:tcPr>
          <w:p w14:paraId="5F3BC947" w14:textId="77777777" w:rsidR="00A37FFA" w:rsidRDefault="00A37FFA" w:rsidP="00A37FFA">
            <w:pPr>
              <w:pStyle w:val="EmptyCellLayoutStyle"/>
              <w:spacing w:after="0" w:line="240" w:lineRule="auto"/>
            </w:pPr>
          </w:p>
        </w:tc>
        <w:tc>
          <w:tcPr>
            <w:tcW w:w="149" w:type="dxa"/>
          </w:tcPr>
          <w:p w14:paraId="13A580C3" w14:textId="77777777" w:rsidR="00A37FFA" w:rsidRDefault="00A37FFA" w:rsidP="00A37FFA">
            <w:pPr>
              <w:pStyle w:val="EmptyCellLayoutStyle"/>
              <w:spacing w:after="0" w:line="240" w:lineRule="auto"/>
            </w:pPr>
          </w:p>
        </w:tc>
      </w:tr>
      <w:tr w:rsidR="00A37FFA" w14:paraId="1C2F97F4" w14:textId="77777777" w:rsidTr="00A37FFA">
        <w:tc>
          <w:tcPr>
            <w:tcW w:w="54" w:type="dxa"/>
          </w:tcPr>
          <w:p w14:paraId="503760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4966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8983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8E1A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A454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DE19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BB3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C15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2D5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4E16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100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A7F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E4607"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709BCA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B6C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FEB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157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3CB1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42E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B03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F14BB" w14:textId="77777777" w:rsidR="00A37FFA" w:rsidRDefault="00A37FFA" w:rsidP="00A37FFA">
                  <w:pPr>
                    <w:spacing w:after="0" w:line="240" w:lineRule="auto"/>
                  </w:pPr>
                </w:p>
              </w:tc>
            </w:tr>
            <w:tr w:rsidR="00A37FFA" w14:paraId="7B8682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D42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BCC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EC9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0EDB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58AD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8D9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B0DC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0E34DE" w14:textId="77777777" w:rsidR="00A37FFA" w:rsidRDefault="00A37FFA" w:rsidP="00A37FFA">
            <w:pPr>
              <w:spacing w:after="0" w:line="240" w:lineRule="auto"/>
            </w:pPr>
          </w:p>
        </w:tc>
        <w:tc>
          <w:tcPr>
            <w:tcW w:w="149" w:type="dxa"/>
          </w:tcPr>
          <w:p w14:paraId="400F0B41" w14:textId="77777777" w:rsidR="00A37FFA" w:rsidRDefault="00A37FFA" w:rsidP="00A37FFA">
            <w:pPr>
              <w:pStyle w:val="EmptyCellLayoutStyle"/>
              <w:spacing w:after="0" w:line="240" w:lineRule="auto"/>
            </w:pPr>
          </w:p>
        </w:tc>
      </w:tr>
      <w:tr w:rsidR="00A37FFA" w14:paraId="35C7A2C8" w14:textId="77777777" w:rsidTr="00A37FFA">
        <w:trPr>
          <w:trHeight w:val="80"/>
        </w:trPr>
        <w:tc>
          <w:tcPr>
            <w:tcW w:w="54" w:type="dxa"/>
          </w:tcPr>
          <w:p w14:paraId="68E52F39" w14:textId="77777777" w:rsidR="00A37FFA" w:rsidRDefault="00A37FFA" w:rsidP="00A37FFA">
            <w:pPr>
              <w:pStyle w:val="EmptyCellLayoutStyle"/>
              <w:spacing w:after="0" w:line="240" w:lineRule="auto"/>
            </w:pPr>
          </w:p>
        </w:tc>
        <w:tc>
          <w:tcPr>
            <w:tcW w:w="10395" w:type="dxa"/>
          </w:tcPr>
          <w:p w14:paraId="3B5197C4" w14:textId="77777777" w:rsidR="00A37FFA" w:rsidRDefault="00A37FFA" w:rsidP="00A37FFA">
            <w:pPr>
              <w:pStyle w:val="EmptyCellLayoutStyle"/>
              <w:spacing w:after="0" w:line="240" w:lineRule="auto"/>
            </w:pPr>
          </w:p>
        </w:tc>
        <w:tc>
          <w:tcPr>
            <w:tcW w:w="149" w:type="dxa"/>
          </w:tcPr>
          <w:p w14:paraId="44380FEC" w14:textId="77777777" w:rsidR="00A37FFA" w:rsidRDefault="00A37FFA" w:rsidP="00A37FFA">
            <w:pPr>
              <w:pStyle w:val="EmptyCellLayoutStyle"/>
              <w:spacing w:after="0" w:line="240" w:lineRule="auto"/>
            </w:pPr>
          </w:p>
        </w:tc>
      </w:tr>
    </w:tbl>
    <w:p xmlns:w="http://schemas.openxmlformats.org/wordprocessingml/2006/main" w14:paraId="46BCA886" w14:textId="77777777" w:rsidR="00A37FFA" w:rsidRDefault="00A37FFA" w:rsidP="00A37FFA">
      <w:pPr>
        <w:spacing w:after="0" w:line="240" w:lineRule="auto"/>
      </w:pPr>
    </w:p>
    <w:p xmlns:w="http://schemas.openxmlformats.org/wordprocessingml/2006/main" w14:paraId="4E99FCAA"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데이터베이스 복제본 경고 정책</w:t>
      </w:r>
    </w:p>
    <w:p xmlns:w="http://schemas.openxmlformats.org/wordprocessingml/2006/main" w14:paraId="047ED3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 상태를 패싯으로 사용하고 경고 범주 중 하나를 정책 범주로 사용하는 사용자 지정 사용자 정책입니다.</w:t>
      </w:r>
    </w:p>
    <w:p xmlns:w="http://schemas.openxmlformats.org/wordprocessingml/2006/main" w14:paraId="1080375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복제본 경고 정책 - 검색</w:t>
      </w:r>
    </w:p>
    <w:p xmlns:w="http://schemas.openxmlformats.org/wordprocessingml/2006/main" w14:paraId="21D7A4D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복제본 사용자 지정 사용자 정책 검색</w:t>
      </w:r>
    </w:p>
    <w:p xmlns:w="http://schemas.openxmlformats.org/wordprocessingml/2006/main" w14:paraId="68DB10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데이터베이스 복제본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DDA1A4" w14:textId="77777777" w:rsidTr="00A37FFA">
        <w:trPr>
          <w:trHeight w:val="54"/>
        </w:trPr>
        <w:tc>
          <w:tcPr>
            <w:tcW w:w="54" w:type="dxa"/>
          </w:tcPr>
          <w:p w14:paraId="37164876" w14:textId="77777777" w:rsidR="00A37FFA" w:rsidRDefault="00A37FFA" w:rsidP="00A37FFA">
            <w:pPr>
              <w:pStyle w:val="EmptyCellLayoutStyle"/>
              <w:spacing w:after="0" w:line="240" w:lineRule="auto"/>
            </w:pPr>
          </w:p>
        </w:tc>
        <w:tc>
          <w:tcPr>
            <w:tcW w:w="10395" w:type="dxa"/>
          </w:tcPr>
          <w:p w14:paraId="6CE6B7E6" w14:textId="77777777" w:rsidR="00A37FFA" w:rsidRDefault="00A37FFA" w:rsidP="00A37FFA">
            <w:pPr>
              <w:pStyle w:val="EmptyCellLayoutStyle"/>
              <w:spacing w:after="0" w:line="240" w:lineRule="auto"/>
            </w:pPr>
          </w:p>
        </w:tc>
        <w:tc>
          <w:tcPr>
            <w:tcW w:w="149" w:type="dxa"/>
          </w:tcPr>
          <w:p w14:paraId="6A29D502" w14:textId="77777777" w:rsidR="00A37FFA" w:rsidRDefault="00A37FFA" w:rsidP="00A37FFA">
            <w:pPr>
              <w:pStyle w:val="EmptyCellLayoutStyle"/>
              <w:spacing w:after="0" w:line="240" w:lineRule="auto"/>
            </w:pPr>
          </w:p>
        </w:tc>
      </w:tr>
      <w:tr w:rsidR="00A37FFA" w14:paraId="7E93DE6A" w14:textId="77777777" w:rsidTr="00A37FFA">
        <w:tc>
          <w:tcPr>
            <w:tcW w:w="54" w:type="dxa"/>
          </w:tcPr>
          <w:p w14:paraId="0E8EEA5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91E5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C0FC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AA2F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0017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254B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54B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6DC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D94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79FEB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7AD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72A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813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4BB311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30C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077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3BE29" w14:textId="77777777" w:rsidR="00A37FFA" w:rsidRDefault="00A37FFA" w:rsidP="00A37FFA">
                  <w:pPr>
                    <w:spacing w:after="0" w:line="240" w:lineRule="auto"/>
                  </w:pPr>
                </w:p>
              </w:tc>
            </w:tr>
            <w:tr w:rsidR="00A37FFA" w14:paraId="1F17B8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63B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47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6A7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73C00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0DA9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2C1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EC24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F07867" w14:textId="77777777" w:rsidR="00A37FFA" w:rsidRDefault="00A37FFA" w:rsidP="00A37FFA">
            <w:pPr>
              <w:spacing w:after="0" w:line="240" w:lineRule="auto"/>
            </w:pPr>
          </w:p>
        </w:tc>
        <w:tc>
          <w:tcPr>
            <w:tcW w:w="149" w:type="dxa"/>
          </w:tcPr>
          <w:p w14:paraId="2B47DA71" w14:textId="77777777" w:rsidR="00A37FFA" w:rsidRDefault="00A37FFA" w:rsidP="00A37FFA">
            <w:pPr>
              <w:pStyle w:val="EmptyCellLayoutStyle"/>
              <w:spacing w:after="0" w:line="240" w:lineRule="auto"/>
            </w:pPr>
          </w:p>
        </w:tc>
      </w:tr>
      <w:tr w:rsidR="00A37FFA" w14:paraId="3563028D" w14:textId="77777777" w:rsidTr="00A37FFA">
        <w:trPr>
          <w:trHeight w:val="80"/>
        </w:trPr>
        <w:tc>
          <w:tcPr>
            <w:tcW w:w="54" w:type="dxa"/>
          </w:tcPr>
          <w:p w14:paraId="09C87FA6" w14:textId="77777777" w:rsidR="00A37FFA" w:rsidRDefault="00A37FFA" w:rsidP="00A37FFA">
            <w:pPr>
              <w:pStyle w:val="EmptyCellLayoutStyle"/>
              <w:spacing w:after="0" w:line="240" w:lineRule="auto"/>
            </w:pPr>
          </w:p>
        </w:tc>
        <w:tc>
          <w:tcPr>
            <w:tcW w:w="10395" w:type="dxa"/>
          </w:tcPr>
          <w:p w14:paraId="6BD5AF96" w14:textId="77777777" w:rsidR="00A37FFA" w:rsidRDefault="00A37FFA" w:rsidP="00A37FFA">
            <w:pPr>
              <w:pStyle w:val="EmptyCellLayoutStyle"/>
              <w:spacing w:after="0" w:line="240" w:lineRule="auto"/>
            </w:pPr>
          </w:p>
        </w:tc>
        <w:tc>
          <w:tcPr>
            <w:tcW w:w="149" w:type="dxa"/>
          </w:tcPr>
          <w:p w14:paraId="7FBDF4BD" w14:textId="77777777" w:rsidR="00A37FFA" w:rsidRDefault="00A37FFA" w:rsidP="00A37FFA">
            <w:pPr>
              <w:pStyle w:val="EmptyCellLayoutStyle"/>
              <w:spacing w:after="0" w:line="240" w:lineRule="auto"/>
            </w:pPr>
          </w:p>
        </w:tc>
      </w:tr>
    </w:tbl>
    <w:p xmlns:w="http://schemas.openxmlformats.org/wordprocessingml/2006/main" w14:paraId="3265B9DC" w14:textId="77777777" w:rsidR="00A37FFA" w:rsidRDefault="00A37FFA" w:rsidP="00A37FFA">
      <w:pPr>
        <w:spacing w:after="0" w:line="240" w:lineRule="auto"/>
      </w:pPr>
    </w:p>
    <w:p xmlns:w="http://schemas.openxmlformats.org/wordprocessingml/2006/main" w14:paraId="0397F03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복제본 경고 정책 - 유닛 모니터</w:t>
      </w:r>
    </w:p>
    <w:p xmlns:w="http://schemas.openxmlformats.org/wordprocessingml/2006/main" w14:paraId="76E6FF7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상태 정책</w:t>
      </w:r>
    </w:p>
    <w:p xmlns:w="http://schemas.openxmlformats.org/wordprocessingml/2006/main" w14:paraId="16E251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위험 상태가 포함된 두 가지 상태 모니터가 사용자 지정 사용자 정책의 상태를 반영하는 데 특별히 사용되며, 데이터베이스 복제본 상태를 패싯으로 사용하고 미리 정의된 경고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1332DF" w14:textId="77777777" w:rsidTr="00A37FFA">
        <w:trPr>
          <w:trHeight w:val="54"/>
        </w:trPr>
        <w:tc>
          <w:tcPr>
            <w:tcW w:w="54" w:type="dxa"/>
          </w:tcPr>
          <w:p w14:paraId="036C6861" w14:textId="77777777" w:rsidR="00A37FFA" w:rsidRDefault="00A37FFA" w:rsidP="00A37FFA">
            <w:pPr>
              <w:pStyle w:val="EmptyCellLayoutStyle"/>
              <w:spacing w:after="0" w:line="240" w:lineRule="auto"/>
            </w:pPr>
          </w:p>
        </w:tc>
        <w:tc>
          <w:tcPr>
            <w:tcW w:w="10395" w:type="dxa"/>
          </w:tcPr>
          <w:p w14:paraId="70ED0ED4" w14:textId="77777777" w:rsidR="00A37FFA" w:rsidRDefault="00A37FFA" w:rsidP="00A37FFA">
            <w:pPr>
              <w:pStyle w:val="EmptyCellLayoutStyle"/>
              <w:spacing w:after="0" w:line="240" w:lineRule="auto"/>
            </w:pPr>
          </w:p>
        </w:tc>
        <w:tc>
          <w:tcPr>
            <w:tcW w:w="149" w:type="dxa"/>
          </w:tcPr>
          <w:p w14:paraId="515EC0B1" w14:textId="77777777" w:rsidR="00A37FFA" w:rsidRDefault="00A37FFA" w:rsidP="00A37FFA">
            <w:pPr>
              <w:pStyle w:val="EmptyCellLayoutStyle"/>
              <w:spacing w:after="0" w:line="240" w:lineRule="auto"/>
            </w:pPr>
          </w:p>
        </w:tc>
      </w:tr>
      <w:tr w:rsidR="00A37FFA" w14:paraId="41ACC833" w14:textId="77777777" w:rsidTr="00A37FFA">
        <w:tc>
          <w:tcPr>
            <w:tcW w:w="54" w:type="dxa"/>
          </w:tcPr>
          <w:p w14:paraId="6A9376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007C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32C5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B4E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725A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BC1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612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BC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CC4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A796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291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6CD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4BBE7"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59C504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6CD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51B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024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5276B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40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8E0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D1410" w14:textId="77777777" w:rsidR="00A37FFA" w:rsidRDefault="00A37FFA" w:rsidP="00A37FFA">
                  <w:pPr>
                    <w:spacing w:after="0" w:line="240" w:lineRule="auto"/>
                  </w:pPr>
                </w:p>
              </w:tc>
            </w:tr>
            <w:tr w:rsidR="00A37FFA" w14:paraId="073A32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0B9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81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F33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1A525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B57E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BEA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2947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8ADCC2" w14:textId="77777777" w:rsidR="00A37FFA" w:rsidRDefault="00A37FFA" w:rsidP="00A37FFA">
            <w:pPr>
              <w:spacing w:after="0" w:line="240" w:lineRule="auto"/>
            </w:pPr>
          </w:p>
        </w:tc>
        <w:tc>
          <w:tcPr>
            <w:tcW w:w="149" w:type="dxa"/>
          </w:tcPr>
          <w:p w14:paraId="7543B612" w14:textId="77777777" w:rsidR="00A37FFA" w:rsidRDefault="00A37FFA" w:rsidP="00A37FFA">
            <w:pPr>
              <w:pStyle w:val="EmptyCellLayoutStyle"/>
              <w:spacing w:after="0" w:line="240" w:lineRule="auto"/>
            </w:pPr>
          </w:p>
        </w:tc>
      </w:tr>
      <w:tr w:rsidR="00A37FFA" w14:paraId="1CD393F4" w14:textId="77777777" w:rsidTr="00A37FFA">
        <w:trPr>
          <w:trHeight w:val="80"/>
        </w:trPr>
        <w:tc>
          <w:tcPr>
            <w:tcW w:w="54" w:type="dxa"/>
          </w:tcPr>
          <w:p w14:paraId="1C892984" w14:textId="77777777" w:rsidR="00A37FFA" w:rsidRDefault="00A37FFA" w:rsidP="00A37FFA">
            <w:pPr>
              <w:pStyle w:val="EmptyCellLayoutStyle"/>
              <w:spacing w:after="0" w:line="240" w:lineRule="auto"/>
            </w:pPr>
          </w:p>
        </w:tc>
        <w:tc>
          <w:tcPr>
            <w:tcW w:w="10395" w:type="dxa"/>
          </w:tcPr>
          <w:p w14:paraId="550A7063" w14:textId="77777777" w:rsidR="00A37FFA" w:rsidRDefault="00A37FFA" w:rsidP="00A37FFA">
            <w:pPr>
              <w:pStyle w:val="EmptyCellLayoutStyle"/>
              <w:spacing w:after="0" w:line="240" w:lineRule="auto"/>
            </w:pPr>
          </w:p>
        </w:tc>
        <w:tc>
          <w:tcPr>
            <w:tcW w:w="149" w:type="dxa"/>
          </w:tcPr>
          <w:p w14:paraId="0C867217" w14:textId="77777777" w:rsidR="00A37FFA" w:rsidRDefault="00A37FFA" w:rsidP="00A37FFA">
            <w:pPr>
              <w:pStyle w:val="EmptyCellLayoutStyle"/>
              <w:spacing w:after="0" w:line="240" w:lineRule="auto"/>
            </w:pPr>
          </w:p>
        </w:tc>
      </w:tr>
    </w:tbl>
    <w:p xmlns:w="http://schemas.openxmlformats.org/wordprocessingml/2006/main" w14:paraId="7BDFC8EF" w14:textId="77777777" w:rsidR="00A37FFA" w:rsidRDefault="00A37FFA" w:rsidP="00A37FFA">
      <w:pPr>
        <w:spacing w:after="0" w:line="240" w:lineRule="auto"/>
      </w:pPr>
    </w:p>
    <w:p xmlns:w="http://schemas.openxmlformats.org/wordprocessingml/2006/main" w14:paraId="532C7C19"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데이터베이스 경고 정책</w:t>
      </w:r>
    </w:p>
    <w:p xmlns:w="http://schemas.openxmlformats.org/wordprocessingml/2006/main" w14:paraId="6CA1AD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패싯으로 사용하고 경고 범주 중 하나를 정책 범주로 사용하는 Microsoft SQL Server on Linux 사용자 지정 사용자 정책입니다.</w:t>
      </w:r>
    </w:p>
    <w:p xmlns:w="http://schemas.openxmlformats.org/wordprocessingml/2006/main" w14:paraId="1199B3E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데이터베이스 경고 정책 - 유닛 모니터</w:t>
      </w:r>
    </w:p>
    <w:p xmlns:w="http://schemas.openxmlformats.org/wordprocessingml/2006/main" w14:paraId="5096E93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상태 정책</w:t>
      </w:r>
    </w:p>
    <w:p xmlns:w="http://schemas.openxmlformats.org/wordprocessingml/2006/main" w14:paraId="487D2C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위험 상태가 포함된 두 가지 상태 모니터가 사용자 지정 사용자 정책의 상태를 반영하는 데 특별히 사용되며, 데이터베이스를 패싯으로 사용하고 미리 정의된 경고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3D1D5A" w14:textId="77777777" w:rsidTr="00A37FFA">
        <w:trPr>
          <w:trHeight w:val="54"/>
        </w:trPr>
        <w:tc>
          <w:tcPr>
            <w:tcW w:w="54" w:type="dxa"/>
          </w:tcPr>
          <w:p w14:paraId="0518AF6F" w14:textId="77777777" w:rsidR="00A37FFA" w:rsidRDefault="00A37FFA" w:rsidP="00A37FFA">
            <w:pPr>
              <w:pStyle w:val="EmptyCellLayoutStyle"/>
              <w:spacing w:after="0" w:line="240" w:lineRule="auto"/>
            </w:pPr>
          </w:p>
        </w:tc>
        <w:tc>
          <w:tcPr>
            <w:tcW w:w="10395" w:type="dxa"/>
          </w:tcPr>
          <w:p w14:paraId="1F0EF0AB" w14:textId="77777777" w:rsidR="00A37FFA" w:rsidRDefault="00A37FFA" w:rsidP="00A37FFA">
            <w:pPr>
              <w:pStyle w:val="EmptyCellLayoutStyle"/>
              <w:spacing w:after="0" w:line="240" w:lineRule="auto"/>
            </w:pPr>
          </w:p>
        </w:tc>
        <w:tc>
          <w:tcPr>
            <w:tcW w:w="149" w:type="dxa"/>
          </w:tcPr>
          <w:p w14:paraId="1B33A491" w14:textId="77777777" w:rsidR="00A37FFA" w:rsidRDefault="00A37FFA" w:rsidP="00A37FFA">
            <w:pPr>
              <w:pStyle w:val="EmptyCellLayoutStyle"/>
              <w:spacing w:after="0" w:line="240" w:lineRule="auto"/>
            </w:pPr>
          </w:p>
        </w:tc>
      </w:tr>
      <w:tr w:rsidR="00A37FFA" w14:paraId="44146D10" w14:textId="77777777" w:rsidTr="00A37FFA">
        <w:tc>
          <w:tcPr>
            <w:tcW w:w="54" w:type="dxa"/>
          </w:tcPr>
          <w:p w14:paraId="6E9BD4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F156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432E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777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7224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52DB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DD0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1E6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3B6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A90D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027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D53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907E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ABA10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995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0E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FC0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3577B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F0A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3C4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AF861" w14:textId="77777777" w:rsidR="00A37FFA" w:rsidRDefault="00A37FFA" w:rsidP="00A37FFA">
                  <w:pPr>
                    <w:spacing w:after="0" w:line="240" w:lineRule="auto"/>
                  </w:pPr>
                </w:p>
              </w:tc>
            </w:tr>
            <w:tr w:rsidR="00A37FFA" w14:paraId="0DA75C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21F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131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B33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6F2BD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865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008D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4778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958B2DE" w14:textId="77777777" w:rsidR="00A37FFA" w:rsidRDefault="00A37FFA" w:rsidP="00A37FFA">
            <w:pPr>
              <w:spacing w:after="0" w:line="240" w:lineRule="auto"/>
            </w:pPr>
          </w:p>
        </w:tc>
        <w:tc>
          <w:tcPr>
            <w:tcW w:w="149" w:type="dxa"/>
          </w:tcPr>
          <w:p w14:paraId="3AD2CD22" w14:textId="77777777" w:rsidR="00A37FFA" w:rsidRDefault="00A37FFA" w:rsidP="00A37FFA">
            <w:pPr>
              <w:pStyle w:val="EmptyCellLayoutStyle"/>
              <w:spacing w:after="0" w:line="240" w:lineRule="auto"/>
            </w:pPr>
          </w:p>
        </w:tc>
      </w:tr>
      <w:tr w:rsidR="00A37FFA" w14:paraId="287590EE" w14:textId="77777777" w:rsidTr="00A37FFA">
        <w:trPr>
          <w:trHeight w:val="80"/>
        </w:trPr>
        <w:tc>
          <w:tcPr>
            <w:tcW w:w="54" w:type="dxa"/>
          </w:tcPr>
          <w:p w14:paraId="5EA8E53D" w14:textId="77777777" w:rsidR="00A37FFA" w:rsidRDefault="00A37FFA" w:rsidP="00A37FFA">
            <w:pPr>
              <w:pStyle w:val="EmptyCellLayoutStyle"/>
              <w:spacing w:after="0" w:line="240" w:lineRule="auto"/>
            </w:pPr>
          </w:p>
        </w:tc>
        <w:tc>
          <w:tcPr>
            <w:tcW w:w="10395" w:type="dxa"/>
          </w:tcPr>
          <w:p w14:paraId="106F3A9E" w14:textId="77777777" w:rsidR="00A37FFA" w:rsidRDefault="00A37FFA" w:rsidP="00A37FFA">
            <w:pPr>
              <w:pStyle w:val="EmptyCellLayoutStyle"/>
              <w:spacing w:after="0" w:line="240" w:lineRule="auto"/>
            </w:pPr>
          </w:p>
        </w:tc>
        <w:tc>
          <w:tcPr>
            <w:tcW w:w="149" w:type="dxa"/>
          </w:tcPr>
          <w:p w14:paraId="162870A1" w14:textId="77777777" w:rsidR="00A37FFA" w:rsidRDefault="00A37FFA" w:rsidP="00A37FFA">
            <w:pPr>
              <w:pStyle w:val="EmptyCellLayoutStyle"/>
              <w:spacing w:after="0" w:line="240" w:lineRule="auto"/>
            </w:pPr>
          </w:p>
        </w:tc>
      </w:tr>
    </w:tbl>
    <w:p xmlns:w="http://schemas.openxmlformats.org/wordprocessingml/2006/main" w14:paraId="4145B607" w14:textId="77777777" w:rsidR="00A37FFA" w:rsidRDefault="00A37FFA" w:rsidP="00A37FFA">
      <w:pPr>
        <w:spacing w:after="0" w:line="240" w:lineRule="auto"/>
      </w:pPr>
    </w:p>
    <w:p xmlns:w="http://schemas.openxmlformats.org/wordprocessingml/2006/main" w14:paraId="2A6513E5"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DB 엔진</w:t>
      </w:r>
    </w:p>
    <w:p xmlns:w="http://schemas.openxmlformats.org/wordprocessingml/2006/main" w14:paraId="02B8FA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 설치된 Microsoft SQL Server 데이터베이스 엔진입니다. 이 데이터베이스 엔진은 데이터베이스 및 기타 SQL Server 구성 요소를 호스팅합니다.</w:t>
      </w:r>
    </w:p>
    <w:p xmlns:w="http://schemas.openxmlformats.org/wordprocessingml/2006/main" w14:paraId="0D6EF73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엔진 - 검색</w:t>
      </w:r>
    </w:p>
    <w:p xmlns:w="http://schemas.openxmlformats.org/wordprocessingml/2006/main" w14:paraId="750DBB7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데이터베이스 엔진 검색</w:t>
      </w:r>
    </w:p>
    <w:p xmlns:w="http://schemas.openxmlformats.org/wordprocessingml/2006/main" w14:paraId="2ADE8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SQL Server DB 엔진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A39CB1" w14:textId="77777777" w:rsidTr="00A37FFA">
        <w:trPr>
          <w:trHeight w:val="54"/>
        </w:trPr>
        <w:tc>
          <w:tcPr>
            <w:tcW w:w="54" w:type="dxa"/>
          </w:tcPr>
          <w:p w14:paraId="36D78DBD" w14:textId="77777777" w:rsidR="00A37FFA" w:rsidRDefault="00A37FFA" w:rsidP="00A37FFA">
            <w:pPr>
              <w:pStyle w:val="EmptyCellLayoutStyle"/>
              <w:spacing w:after="0" w:line="240" w:lineRule="auto"/>
            </w:pPr>
          </w:p>
        </w:tc>
        <w:tc>
          <w:tcPr>
            <w:tcW w:w="10395" w:type="dxa"/>
          </w:tcPr>
          <w:p w14:paraId="06655219" w14:textId="77777777" w:rsidR="00A37FFA" w:rsidRDefault="00A37FFA" w:rsidP="00A37FFA">
            <w:pPr>
              <w:pStyle w:val="EmptyCellLayoutStyle"/>
              <w:spacing w:after="0" w:line="240" w:lineRule="auto"/>
            </w:pPr>
          </w:p>
        </w:tc>
        <w:tc>
          <w:tcPr>
            <w:tcW w:w="149" w:type="dxa"/>
          </w:tcPr>
          <w:p w14:paraId="780B32AA" w14:textId="77777777" w:rsidR="00A37FFA" w:rsidRDefault="00A37FFA" w:rsidP="00A37FFA">
            <w:pPr>
              <w:pStyle w:val="EmptyCellLayoutStyle"/>
              <w:spacing w:after="0" w:line="240" w:lineRule="auto"/>
            </w:pPr>
          </w:p>
        </w:tc>
      </w:tr>
      <w:tr w:rsidR="00A37FFA" w14:paraId="5F8F5DF0" w14:textId="77777777" w:rsidTr="00A37FFA">
        <w:tc>
          <w:tcPr>
            <w:tcW w:w="54" w:type="dxa"/>
          </w:tcPr>
          <w:p w14:paraId="7FBF12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8690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3E87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DC0F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51E9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20C45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C42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7034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B3F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FBA9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646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8B5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BF7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33B35E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293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EF1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F3CFB" w14:textId="77777777" w:rsidR="00A37FFA" w:rsidRDefault="00A37FFA" w:rsidP="00A37FFA">
                  <w:pPr>
                    <w:spacing w:after="0" w:line="240" w:lineRule="auto"/>
                  </w:pPr>
                </w:p>
              </w:tc>
            </w:tr>
            <w:tr w:rsidR="00A37FFA" w14:paraId="61CAC6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E16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0C0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A9B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56BD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2CEA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2068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47CB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B47716" w14:textId="77777777" w:rsidR="00A37FFA" w:rsidRDefault="00A37FFA" w:rsidP="00A37FFA">
            <w:pPr>
              <w:spacing w:after="0" w:line="240" w:lineRule="auto"/>
            </w:pPr>
          </w:p>
        </w:tc>
        <w:tc>
          <w:tcPr>
            <w:tcW w:w="149" w:type="dxa"/>
          </w:tcPr>
          <w:p w14:paraId="40498566" w14:textId="77777777" w:rsidR="00A37FFA" w:rsidRDefault="00A37FFA" w:rsidP="00A37FFA">
            <w:pPr>
              <w:pStyle w:val="EmptyCellLayoutStyle"/>
              <w:spacing w:after="0" w:line="240" w:lineRule="auto"/>
            </w:pPr>
          </w:p>
        </w:tc>
      </w:tr>
      <w:tr w:rsidR="00A37FFA" w14:paraId="2D1C908B" w14:textId="77777777" w:rsidTr="00A37FFA">
        <w:trPr>
          <w:trHeight w:val="80"/>
        </w:trPr>
        <w:tc>
          <w:tcPr>
            <w:tcW w:w="54" w:type="dxa"/>
          </w:tcPr>
          <w:p w14:paraId="1A13AFC2" w14:textId="77777777" w:rsidR="00A37FFA" w:rsidRDefault="00A37FFA" w:rsidP="00A37FFA">
            <w:pPr>
              <w:pStyle w:val="EmptyCellLayoutStyle"/>
              <w:spacing w:after="0" w:line="240" w:lineRule="auto"/>
            </w:pPr>
          </w:p>
        </w:tc>
        <w:tc>
          <w:tcPr>
            <w:tcW w:w="10395" w:type="dxa"/>
          </w:tcPr>
          <w:p w14:paraId="004A6AB7" w14:textId="77777777" w:rsidR="00A37FFA" w:rsidRDefault="00A37FFA" w:rsidP="00A37FFA">
            <w:pPr>
              <w:pStyle w:val="EmptyCellLayoutStyle"/>
              <w:spacing w:after="0" w:line="240" w:lineRule="auto"/>
            </w:pPr>
          </w:p>
        </w:tc>
        <w:tc>
          <w:tcPr>
            <w:tcW w:w="149" w:type="dxa"/>
          </w:tcPr>
          <w:p w14:paraId="41EC9BAA" w14:textId="77777777" w:rsidR="00A37FFA" w:rsidRDefault="00A37FFA" w:rsidP="00A37FFA">
            <w:pPr>
              <w:pStyle w:val="EmptyCellLayoutStyle"/>
              <w:spacing w:after="0" w:line="240" w:lineRule="auto"/>
            </w:pPr>
          </w:p>
        </w:tc>
      </w:tr>
    </w:tbl>
    <w:p xmlns:w="http://schemas.openxmlformats.org/wordprocessingml/2006/main" w14:paraId="3BE1E6CF" w14:textId="77777777" w:rsidR="00A37FFA" w:rsidRDefault="00A37FFA" w:rsidP="00A37FFA">
      <w:pPr>
        <w:spacing w:after="0" w:line="240" w:lineRule="auto"/>
      </w:pPr>
    </w:p>
    <w:p xmlns:w="http://schemas.openxmlformats.org/wordprocessingml/2006/main" w14:paraId="6460638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엔진 - 유닛 모니터</w:t>
      </w:r>
    </w:p>
    <w:p xmlns:w="http://schemas.openxmlformats.org/wordprocessingml/2006/main" w14:paraId="60D6DAB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보안 개체 구성 상태</w:t>
      </w:r>
    </w:p>
    <w:p xmlns:w="http://schemas.openxmlformats.org/wordprocessingml/2006/main" w14:paraId="2D9203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Linux에서 SQL Server 보안 액세스 구성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BC7A9B" w14:textId="77777777" w:rsidTr="00A37FFA">
        <w:trPr>
          <w:trHeight w:val="54"/>
        </w:trPr>
        <w:tc>
          <w:tcPr>
            <w:tcW w:w="54" w:type="dxa"/>
          </w:tcPr>
          <w:p w14:paraId="55A1630B" w14:textId="77777777" w:rsidR="00A37FFA" w:rsidRDefault="00A37FFA" w:rsidP="00A37FFA">
            <w:pPr>
              <w:pStyle w:val="EmptyCellLayoutStyle"/>
              <w:spacing w:after="0" w:line="240" w:lineRule="auto"/>
            </w:pPr>
          </w:p>
        </w:tc>
        <w:tc>
          <w:tcPr>
            <w:tcW w:w="10395" w:type="dxa"/>
          </w:tcPr>
          <w:p w14:paraId="2B618200" w14:textId="77777777" w:rsidR="00A37FFA" w:rsidRDefault="00A37FFA" w:rsidP="00A37FFA">
            <w:pPr>
              <w:pStyle w:val="EmptyCellLayoutStyle"/>
              <w:spacing w:after="0" w:line="240" w:lineRule="auto"/>
            </w:pPr>
          </w:p>
        </w:tc>
        <w:tc>
          <w:tcPr>
            <w:tcW w:w="149" w:type="dxa"/>
          </w:tcPr>
          <w:p w14:paraId="56C50E25" w14:textId="77777777" w:rsidR="00A37FFA" w:rsidRDefault="00A37FFA" w:rsidP="00A37FFA">
            <w:pPr>
              <w:pStyle w:val="EmptyCellLayoutStyle"/>
              <w:spacing w:after="0" w:line="240" w:lineRule="auto"/>
            </w:pPr>
          </w:p>
        </w:tc>
      </w:tr>
      <w:tr w:rsidR="00A37FFA" w14:paraId="64CFC974" w14:textId="77777777" w:rsidTr="00A37FFA">
        <w:tc>
          <w:tcPr>
            <w:tcW w:w="54" w:type="dxa"/>
          </w:tcPr>
          <w:p w14:paraId="39B86BF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BD7C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13C7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512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275A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32A2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93A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0C9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59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C36D1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9C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0C5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D3212"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331F7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A4A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34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E5C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EBB70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768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F99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D6653" w14:textId="77777777" w:rsidR="00A37FFA" w:rsidRDefault="00A37FFA" w:rsidP="00A37FFA">
                  <w:pPr>
                    <w:spacing w:after="0" w:line="240" w:lineRule="auto"/>
                  </w:pPr>
                </w:p>
              </w:tc>
            </w:tr>
            <w:tr w:rsidR="00A37FFA" w14:paraId="6F05A59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5D2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B67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E666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46ADB817" w14:textId="77777777" w:rsidR="00A37FFA" w:rsidRDefault="00A37FFA" w:rsidP="00A37FFA">
            <w:pPr>
              <w:spacing w:after="0" w:line="240" w:lineRule="auto"/>
            </w:pPr>
          </w:p>
        </w:tc>
        <w:tc>
          <w:tcPr>
            <w:tcW w:w="149" w:type="dxa"/>
          </w:tcPr>
          <w:p w14:paraId="117C337C" w14:textId="77777777" w:rsidR="00A37FFA" w:rsidRDefault="00A37FFA" w:rsidP="00A37FFA">
            <w:pPr>
              <w:pStyle w:val="EmptyCellLayoutStyle"/>
              <w:spacing w:after="0" w:line="240" w:lineRule="auto"/>
            </w:pPr>
          </w:p>
        </w:tc>
      </w:tr>
      <w:tr w:rsidR="00A37FFA" w14:paraId="35578049" w14:textId="77777777" w:rsidTr="00A37FFA">
        <w:trPr>
          <w:trHeight w:val="80"/>
        </w:trPr>
        <w:tc>
          <w:tcPr>
            <w:tcW w:w="54" w:type="dxa"/>
          </w:tcPr>
          <w:p w14:paraId="127043D4" w14:textId="77777777" w:rsidR="00A37FFA" w:rsidRDefault="00A37FFA" w:rsidP="00A37FFA">
            <w:pPr>
              <w:pStyle w:val="EmptyCellLayoutStyle"/>
              <w:spacing w:after="0" w:line="240" w:lineRule="auto"/>
            </w:pPr>
          </w:p>
        </w:tc>
        <w:tc>
          <w:tcPr>
            <w:tcW w:w="10395" w:type="dxa"/>
          </w:tcPr>
          <w:p w14:paraId="77E6E9F0" w14:textId="77777777" w:rsidR="00A37FFA" w:rsidRDefault="00A37FFA" w:rsidP="00A37FFA">
            <w:pPr>
              <w:pStyle w:val="EmptyCellLayoutStyle"/>
              <w:spacing w:after="0" w:line="240" w:lineRule="auto"/>
            </w:pPr>
          </w:p>
        </w:tc>
        <w:tc>
          <w:tcPr>
            <w:tcW w:w="149" w:type="dxa"/>
          </w:tcPr>
          <w:p w14:paraId="70A998CA" w14:textId="77777777" w:rsidR="00A37FFA" w:rsidRDefault="00A37FFA" w:rsidP="00A37FFA">
            <w:pPr>
              <w:pStyle w:val="EmptyCellLayoutStyle"/>
              <w:spacing w:after="0" w:line="240" w:lineRule="auto"/>
            </w:pPr>
          </w:p>
        </w:tc>
      </w:tr>
    </w:tbl>
    <w:p xmlns:w="http://schemas.openxmlformats.org/wordprocessingml/2006/main" w14:paraId="78E13094" w14:textId="77777777" w:rsidR="00A37FFA" w:rsidRDefault="00A37FFA" w:rsidP="00A37FFA">
      <w:pPr>
        <w:spacing w:after="0" w:line="240" w:lineRule="auto"/>
      </w:pPr>
    </w:p>
    <w:p xmlns:w="http://schemas.openxmlformats.org/wordprocessingml/2006/main" w14:paraId="7211A9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차단 세션</w:t>
      </w:r>
    </w:p>
    <w:p xmlns:w="http://schemas.openxmlformats.org/wordprocessingml/2006/main" w14:paraId="2AA390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SQL 인스턴스에 대한 차단 세션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B5D50B" w14:textId="77777777" w:rsidTr="00A37FFA">
        <w:trPr>
          <w:trHeight w:val="54"/>
        </w:trPr>
        <w:tc>
          <w:tcPr>
            <w:tcW w:w="54" w:type="dxa"/>
          </w:tcPr>
          <w:p w14:paraId="5FF98976" w14:textId="77777777" w:rsidR="00A37FFA" w:rsidRDefault="00A37FFA" w:rsidP="00A37FFA">
            <w:pPr>
              <w:pStyle w:val="EmptyCellLayoutStyle"/>
              <w:spacing w:after="0" w:line="240" w:lineRule="auto"/>
            </w:pPr>
          </w:p>
        </w:tc>
        <w:tc>
          <w:tcPr>
            <w:tcW w:w="10395" w:type="dxa"/>
          </w:tcPr>
          <w:p w14:paraId="031B5487" w14:textId="77777777" w:rsidR="00A37FFA" w:rsidRDefault="00A37FFA" w:rsidP="00A37FFA">
            <w:pPr>
              <w:pStyle w:val="EmptyCellLayoutStyle"/>
              <w:spacing w:after="0" w:line="240" w:lineRule="auto"/>
            </w:pPr>
          </w:p>
        </w:tc>
        <w:tc>
          <w:tcPr>
            <w:tcW w:w="149" w:type="dxa"/>
          </w:tcPr>
          <w:p w14:paraId="4A867EA8" w14:textId="77777777" w:rsidR="00A37FFA" w:rsidRDefault="00A37FFA" w:rsidP="00A37FFA">
            <w:pPr>
              <w:pStyle w:val="EmptyCellLayoutStyle"/>
              <w:spacing w:after="0" w:line="240" w:lineRule="auto"/>
            </w:pPr>
          </w:p>
        </w:tc>
      </w:tr>
      <w:tr w:rsidR="00A37FFA" w14:paraId="06FFE838" w14:textId="77777777" w:rsidTr="00A37FFA">
        <w:tc>
          <w:tcPr>
            <w:tcW w:w="54" w:type="dxa"/>
          </w:tcPr>
          <w:p w14:paraId="6EBAC1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6390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A199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8496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910B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101E3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897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594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D88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C319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3EF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4A9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8EE83"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9A8D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85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E6C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858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AFAD8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D9B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차단 세션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810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허용되는 최대 차단 세션 수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7AE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1C89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EA1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436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E859D" w14:textId="77777777" w:rsidR="00A37FFA" w:rsidRDefault="00A37FFA" w:rsidP="00A37FFA">
                  <w:pPr>
                    <w:spacing w:after="0" w:line="240" w:lineRule="auto"/>
                  </w:pPr>
                </w:p>
              </w:tc>
            </w:tr>
            <w:tr w:rsidR="00A37FFA" w14:paraId="4FF18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A63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EC9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3A4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DD63A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9A2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C09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1D1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09EAC1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8A6D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대기 시간(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A37E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차단 SPID 분석을 위해 고려하기 전 경과해야 하는 최소 프로세스 실행 기간입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81E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0E07553D" w14:textId="77777777" w:rsidR="00A37FFA" w:rsidRDefault="00A37FFA" w:rsidP="00A37FFA">
            <w:pPr>
              <w:spacing w:after="0" w:line="240" w:lineRule="auto"/>
            </w:pPr>
          </w:p>
        </w:tc>
        <w:tc>
          <w:tcPr>
            <w:tcW w:w="149" w:type="dxa"/>
          </w:tcPr>
          <w:p w14:paraId="4A5DAE98" w14:textId="77777777" w:rsidR="00A37FFA" w:rsidRDefault="00A37FFA" w:rsidP="00A37FFA">
            <w:pPr>
              <w:pStyle w:val="EmptyCellLayoutStyle"/>
              <w:spacing w:after="0" w:line="240" w:lineRule="auto"/>
            </w:pPr>
          </w:p>
        </w:tc>
      </w:tr>
      <w:tr w:rsidR="00A37FFA" w14:paraId="05FA9273" w14:textId="77777777" w:rsidTr="00A37FFA">
        <w:trPr>
          <w:trHeight w:val="80"/>
        </w:trPr>
        <w:tc>
          <w:tcPr>
            <w:tcW w:w="54" w:type="dxa"/>
          </w:tcPr>
          <w:p w14:paraId="227C6E82" w14:textId="77777777" w:rsidR="00A37FFA" w:rsidRDefault="00A37FFA" w:rsidP="00A37FFA">
            <w:pPr>
              <w:pStyle w:val="EmptyCellLayoutStyle"/>
              <w:spacing w:after="0" w:line="240" w:lineRule="auto"/>
            </w:pPr>
          </w:p>
        </w:tc>
        <w:tc>
          <w:tcPr>
            <w:tcW w:w="10395" w:type="dxa"/>
          </w:tcPr>
          <w:p w14:paraId="1AA8339E" w14:textId="77777777" w:rsidR="00A37FFA" w:rsidRDefault="00A37FFA" w:rsidP="00A37FFA">
            <w:pPr>
              <w:pStyle w:val="EmptyCellLayoutStyle"/>
              <w:spacing w:after="0" w:line="240" w:lineRule="auto"/>
            </w:pPr>
          </w:p>
        </w:tc>
        <w:tc>
          <w:tcPr>
            <w:tcW w:w="149" w:type="dxa"/>
          </w:tcPr>
          <w:p w14:paraId="41D0E554" w14:textId="77777777" w:rsidR="00A37FFA" w:rsidRDefault="00A37FFA" w:rsidP="00A37FFA">
            <w:pPr>
              <w:pStyle w:val="EmptyCellLayoutStyle"/>
              <w:spacing w:after="0" w:line="240" w:lineRule="auto"/>
            </w:pPr>
          </w:p>
        </w:tc>
      </w:tr>
    </w:tbl>
    <w:p xmlns:w="http://schemas.openxmlformats.org/wordprocessingml/2006/main" w14:paraId="78D0EB77" w14:textId="77777777" w:rsidR="00A37FFA" w:rsidRDefault="00A37FFA" w:rsidP="00A37FFA">
      <w:pPr>
        <w:spacing w:after="0" w:line="240" w:lineRule="auto"/>
      </w:pPr>
    </w:p>
    <w:p xmlns:w="http://schemas.openxmlformats.org/wordprocessingml/2006/main" w14:paraId="01E61C1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전체 텍스트 필터 데몬 시작 관리자 서비스</w:t>
      </w:r>
    </w:p>
    <w:p xmlns:w="http://schemas.openxmlformats.org/wordprocessingml/2006/main" w14:paraId="73D022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전체 텍스트 필터 데몬 시작 관리자 서비스의 상태를 확인합니다. SQL 전체 텍스트 검색 기능은 SQL Server Express with Advanced Services를 제외하고 SQL Server Express의 어떤 버전에서도 사용할 수 없습니다.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94283C" w14:textId="77777777" w:rsidTr="00A37FFA">
        <w:trPr>
          <w:trHeight w:val="54"/>
        </w:trPr>
        <w:tc>
          <w:tcPr>
            <w:tcW w:w="54" w:type="dxa"/>
          </w:tcPr>
          <w:p w14:paraId="12BBFC4F" w14:textId="77777777" w:rsidR="00A37FFA" w:rsidRDefault="00A37FFA" w:rsidP="00A37FFA">
            <w:pPr>
              <w:pStyle w:val="EmptyCellLayoutStyle"/>
              <w:spacing w:after="0" w:line="240" w:lineRule="auto"/>
            </w:pPr>
          </w:p>
        </w:tc>
        <w:tc>
          <w:tcPr>
            <w:tcW w:w="10395" w:type="dxa"/>
          </w:tcPr>
          <w:p w14:paraId="50CB12BA" w14:textId="77777777" w:rsidR="00A37FFA" w:rsidRDefault="00A37FFA" w:rsidP="00A37FFA">
            <w:pPr>
              <w:pStyle w:val="EmptyCellLayoutStyle"/>
              <w:spacing w:after="0" w:line="240" w:lineRule="auto"/>
            </w:pPr>
          </w:p>
        </w:tc>
        <w:tc>
          <w:tcPr>
            <w:tcW w:w="149" w:type="dxa"/>
          </w:tcPr>
          <w:p w14:paraId="199A53F9" w14:textId="77777777" w:rsidR="00A37FFA" w:rsidRDefault="00A37FFA" w:rsidP="00A37FFA">
            <w:pPr>
              <w:pStyle w:val="EmptyCellLayoutStyle"/>
              <w:spacing w:after="0" w:line="240" w:lineRule="auto"/>
            </w:pPr>
          </w:p>
        </w:tc>
      </w:tr>
      <w:tr w:rsidR="00A37FFA" w14:paraId="564D61A9" w14:textId="77777777" w:rsidTr="00A37FFA">
        <w:tc>
          <w:tcPr>
            <w:tcW w:w="54" w:type="dxa"/>
          </w:tcPr>
          <w:p w14:paraId="5ED869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1FCF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46D1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DE82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533B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5D7DC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D64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322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CFB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7A9AB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8F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C3C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6E91D"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A3617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E1B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비스 시작 유형이 자동인 경우에만 경고를 발생시킵니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54F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값은 'true' 또는 'false'로만 설정할 수 있습니다.  'false'로 설정하면 설정된 시작 유형에 관계없이 경고가 트리거됩니다.  기본값은 'true'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939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2BE676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12B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095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AB3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0483CC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182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B34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9BC91" w14:textId="77777777" w:rsidR="00A37FFA" w:rsidRDefault="00A37FFA" w:rsidP="00A37FFA">
                  <w:pPr>
                    <w:spacing w:after="0" w:line="240" w:lineRule="auto"/>
                  </w:pPr>
                </w:p>
              </w:tc>
            </w:tr>
            <w:tr w:rsidR="00A37FFA" w14:paraId="004E0A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83C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65C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236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652F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E65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24A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2FA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3E7B25A" w14:textId="77777777" w:rsidR="00A37FFA" w:rsidRDefault="00A37FFA" w:rsidP="00A37FFA">
            <w:pPr>
              <w:spacing w:after="0" w:line="240" w:lineRule="auto"/>
            </w:pPr>
          </w:p>
        </w:tc>
        <w:tc>
          <w:tcPr>
            <w:tcW w:w="149" w:type="dxa"/>
          </w:tcPr>
          <w:p w14:paraId="3AB1E93B" w14:textId="77777777" w:rsidR="00A37FFA" w:rsidRDefault="00A37FFA" w:rsidP="00A37FFA">
            <w:pPr>
              <w:pStyle w:val="EmptyCellLayoutStyle"/>
              <w:spacing w:after="0" w:line="240" w:lineRule="auto"/>
            </w:pPr>
          </w:p>
        </w:tc>
      </w:tr>
      <w:tr w:rsidR="00A37FFA" w14:paraId="1E70A7CF" w14:textId="77777777" w:rsidTr="00A37FFA">
        <w:trPr>
          <w:trHeight w:val="80"/>
        </w:trPr>
        <w:tc>
          <w:tcPr>
            <w:tcW w:w="54" w:type="dxa"/>
          </w:tcPr>
          <w:p w14:paraId="71A87971" w14:textId="77777777" w:rsidR="00A37FFA" w:rsidRDefault="00A37FFA" w:rsidP="00A37FFA">
            <w:pPr>
              <w:pStyle w:val="EmptyCellLayoutStyle"/>
              <w:spacing w:after="0" w:line="240" w:lineRule="auto"/>
            </w:pPr>
          </w:p>
        </w:tc>
        <w:tc>
          <w:tcPr>
            <w:tcW w:w="10395" w:type="dxa"/>
          </w:tcPr>
          <w:p w14:paraId="6747D737" w14:textId="77777777" w:rsidR="00A37FFA" w:rsidRDefault="00A37FFA" w:rsidP="00A37FFA">
            <w:pPr>
              <w:pStyle w:val="EmptyCellLayoutStyle"/>
              <w:spacing w:after="0" w:line="240" w:lineRule="auto"/>
            </w:pPr>
          </w:p>
        </w:tc>
        <w:tc>
          <w:tcPr>
            <w:tcW w:w="149" w:type="dxa"/>
          </w:tcPr>
          <w:p w14:paraId="4A1839DD" w14:textId="77777777" w:rsidR="00A37FFA" w:rsidRDefault="00A37FFA" w:rsidP="00A37FFA">
            <w:pPr>
              <w:pStyle w:val="EmptyCellLayoutStyle"/>
              <w:spacing w:after="0" w:line="240" w:lineRule="auto"/>
            </w:pPr>
          </w:p>
        </w:tc>
      </w:tr>
    </w:tbl>
    <w:p xmlns:w="http://schemas.openxmlformats.org/wordprocessingml/2006/main" w14:paraId="62E25F7A" w14:textId="77777777" w:rsidR="00A37FFA" w:rsidRDefault="00A37FFA" w:rsidP="00A37FFA">
      <w:pPr>
        <w:spacing w:after="0" w:line="240" w:lineRule="auto"/>
      </w:pPr>
    </w:p>
    <w:p xmlns:w="http://schemas.openxmlformats.org/wordprocessingml/2006/main" w14:paraId="2175BCC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평균 대기 시간</w:t>
      </w:r>
    </w:p>
    <w:p xmlns:w="http://schemas.openxmlformats.org/wordprocessingml/2006/main" w14:paraId="3CD75E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의 평균 대기 시간 모니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424B7D" w14:textId="77777777" w:rsidTr="00A37FFA">
        <w:trPr>
          <w:trHeight w:val="54"/>
        </w:trPr>
        <w:tc>
          <w:tcPr>
            <w:tcW w:w="54" w:type="dxa"/>
          </w:tcPr>
          <w:p w14:paraId="2D5DCAA0" w14:textId="77777777" w:rsidR="00A37FFA" w:rsidRDefault="00A37FFA" w:rsidP="00A37FFA">
            <w:pPr>
              <w:pStyle w:val="EmptyCellLayoutStyle"/>
              <w:spacing w:after="0" w:line="240" w:lineRule="auto"/>
            </w:pPr>
          </w:p>
        </w:tc>
        <w:tc>
          <w:tcPr>
            <w:tcW w:w="10395" w:type="dxa"/>
          </w:tcPr>
          <w:p w14:paraId="02332D47" w14:textId="77777777" w:rsidR="00A37FFA" w:rsidRDefault="00A37FFA" w:rsidP="00A37FFA">
            <w:pPr>
              <w:pStyle w:val="EmptyCellLayoutStyle"/>
              <w:spacing w:after="0" w:line="240" w:lineRule="auto"/>
            </w:pPr>
          </w:p>
        </w:tc>
        <w:tc>
          <w:tcPr>
            <w:tcW w:w="149" w:type="dxa"/>
          </w:tcPr>
          <w:p w14:paraId="005CA569" w14:textId="77777777" w:rsidR="00A37FFA" w:rsidRDefault="00A37FFA" w:rsidP="00A37FFA">
            <w:pPr>
              <w:pStyle w:val="EmptyCellLayoutStyle"/>
              <w:spacing w:after="0" w:line="240" w:lineRule="auto"/>
            </w:pPr>
          </w:p>
        </w:tc>
      </w:tr>
      <w:tr w:rsidR="00A37FFA" w14:paraId="19BA1543" w14:textId="77777777" w:rsidTr="00A37FFA">
        <w:tc>
          <w:tcPr>
            <w:tcW w:w="54" w:type="dxa"/>
          </w:tcPr>
          <w:p w14:paraId="735700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A445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CA69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3938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2843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3A30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055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645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756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75C8D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5D9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F4C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3F8C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EFCC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902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7AB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A20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8C2E2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77F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6EE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619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207699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2AE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2E1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94486" w14:textId="77777777" w:rsidR="00A37FFA" w:rsidRDefault="00A37FFA" w:rsidP="00A37FFA">
                  <w:pPr>
                    <w:spacing w:after="0" w:line="240" w:lineRule="auto"/>
                  </w:pPr>
                </w:p>
              </w:tc>
            </w:tr>
            <w:tr w:rsidR="00A37FFA" w14:paraId="4C4D9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CA9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FB5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FB7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50</w:t>
                  </w:r>
                </w:p>
              </w:tc>
            </w:tr>
            <w:tr w:rsidR="00A37FFA" w14:paraId="5C8FC5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9F5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DD2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ECA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70521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9B58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9DB2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DCB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D4FE54" w14:textId="77777777" w:rsidR="00A37FFA" w:rsidRDefault="00A37FFA" w:rsidP="00A37FFA">
            <w:pPr>
              <w:spacing w:after="0" w:line="240" w:lineRule="auto"/>
            </w:pPr>
          </w:p>
        </w:tc>
        <w:tc>
          <w:tcPr>
            <w:tcW w:w="149" w:type="dxa"/>
          </w:tcPr>
          <w:p w14:paraId="482DA259" w14:textId="77777777" w:rsidR="00A37FFA" w:rsidRDefault="00A37FFA" w:rsidP="00A37FFA">
            <w:pPr>
              <w:pStyle w:val="EmptyCellLayoutStyle"/>
              <w:spacing w:after="0" w:line="240" w:lineRule="auto"/>
            </w:pPr>
          </w:p>
        </w:tc>
      </w:tr>
      <w:tr w:rsidR="00A37FFA" w14:paraId="4BCAD33B" w14:textId="77777777" w:rsidTr="00A37FFA">
        <w:trPr>
          <w:trHeight w:val="80"/>
        </w:trPr>
        <w:tc>
          <w:tcPr>
            <w:tcW w:w="54" w:type="dxa"/>
          </w:tcPr>
          <w:p w14:paraId="12CE7885" w14:textId="77777777" w:rsidR="00A37FFA" w:rsidRDefault="00A37FFA" w:rsidP="00A37FFA">
            <w:pPr>
              <w:pStyle w:val="EmptyCellLayoutStyle"/>
              <w:spacing w:after="0" w:line="240" w:lineRule="auto"/>
            </w:pPr>
          </w:p>
        </w:tc>
        <w:tc>
          <w:tcPr>
            <w:tcW w:w="10395" w:type="dxa"/>
          </w:tcPr>
          <w:p w14:paraId="15F23D3E" w14:textId="77777777" w:rsidR="00A37FFA" w:rsidRDefault="00A37FFA" w:rsidP="00A37FFA">
            <w:pPr>
              <w:pStyle w:val="EmptyCellLayoutStyle"/>
              <w:spacing w:after="0" w:line="240" w:lineRule="auto"/>
            </w:pPr>
          </w:p>
        </w:tc>
        <w:tc>
          <w:tcPr>
            <w:tcW w:w="149" w:type="dxa"/>
          </w:tcPr>
          <w:p w14:paraId="09242C79" w14:textId="77777777" w:rsidR="00A37FFA" w:rsidRDefault="00A37FFA" w:rsidP="00A37FFA">
            <w:pPr>
              <w:pStyle w:val="EmptyCellLayoutStyle"/>
              <w:spacing w:after="0" w:line="240" w:lineRule="auto"/>
            </w:pPr>
          </w:p>
        </w:tc>
      </w:tr>
    </w:tbl>
    <w:p xmlns:w="http://schemas.openxmlformats.org/wordprocessingml/2006/main" w14:paraId="3F165DE5" w14:textId="77777777" w:rsidR="00A37FFA" w:rsidRDefault="00A37FFA" w:rsidP="00A37FFA">
      <w:pPr>
        <w:spacing w:after="0" w:line="240" w:lineRule="auto"/>
      </w:pPr>
    </w:p>
    <w:p xmlns:w="http://schemas.openxmlformats.org/wordprocessingml/2006/main" w14:paraId="581CDD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anaged Backup 사용자 동작 상태 정책</w:t>
      </w:r>
    </w:p>
    <w:p xmlns:w="http://schemas.openxmlformats.org/wordprocessingml/2006/main" w14:paraId="66668F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anaged Backup 사용자 동작 상태 정책은 손상된 백업과 같은 경고를 평가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02CD2AB" w14:textId="77777777" w:rsidTr="00A37FFA">
        <w:trPr>
          <w:trHeight w:val="54"/>
        </w:trPr>
        <w:tc>
          <w:tcPr>
            <w:tcW w:w="54" w:type="dxa"/>
          </w:tcPr>
          <w:p w14:paraId="07A1242E" w14:textId="77777777" w:rsidR="00A37FFA" w:rsidRDefault="00A37FFA" w:rsidP="00A37FFA">
            <w:pPr>
              <w:pStyle w:val="EmptyCellLayoutStyle"/>
              <w:spacing w:after="0" w:line="240" w:lineRule="auto"/>
            </w:pPr>
          </w:p>
        </w:tc>
        <w:tc>
          <w:tcPr>
            <w:tcW w:w="10395" w:type="dxa"/>
          </w:tcPr>
          <w:p w14:paraId="4BF5A285" w14:textId="77777777" w:rsidR="00A37FFA" w:rsidRDefault="00A37FFA" w:rsidP="00A37FFA">
            <w:pPr>
              <w:pStyle w:val="EmptyCellLayoutStyle"/>
              <w:spacing w:after="0" w:line="240" w:lineRule="auto"/>
            </w:pPr>
          </w:p>
        </w:tc>
        <w:tc>
          <w:tcPr>
            <w:tcW w:w="149" w:type="dxa"/>
          </w:tcPr>
          <w:p w14:paraId="2968AFCB" w14:textId="77777777" w:rsidR="00A37FFA" w:rsidRDefault="00A37FFA" w:rsidP="00A37FFA">
            <w:pPr>
              <w:pStyle w:val="EmptyCellLayoutStyle"/>
              <w:spacing w:after="0" w:line="240" w:lineRule="auto"/>
            </w:pPr>
          </w:p>
        </w:tc>
      </w:tr>
      <w:tr w:rsidR="00A37FFA" w14:paraId="19B076F9" w14:textId="77777777" w:rsidTr="00A37FFA">
        <w:tc>
          <w:tcPr>
            <w:tcW w:w="54" w:type="dxa"/>
          </w:tcPr>
          <w:p w14:paraId="429AAE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5A53FA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20AB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57E6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305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8BB0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4C2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DDE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8A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1A61B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60A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C21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004D4"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023ED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43D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542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0FA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DB73A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5757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C92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2AB0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593C9E2F" w14:textId="77777777" w:rsidR="00A37FFA" w:rsidRDefault="00A37FFA" w:rsidP="00A37FFA">
            <w:pPr>
              <w:spacing w:after="0" w:line="240" w:lineRule="auto"/>
            </w:pPr>
          </w:p>
        </w:tc>
        <w:tc>
          <w:tcPr>
            <w:tcW w:w="149" w:type="dxa"/>
          </w:tcPr>
          <w:p w14:paraId="058D52DC" w14:textId="77777777" w:rsidR="00A37FFA" w:rsidRDefault="00A37FFA" w:rsidP="00A37FFA">
            <w:pPr>
              <w:pStyle w:val="EmptyCellLayoutStyle"/>
              <w:spacing w:after="0" w:line="240" w:lineRule="auto"/>
            </w:pPr>
          </w:p>
        </w:tc>
      </w:tr>
      <w:tr w:rsidR="00A37FFA" w14:paraId="1391DBB9" w14:textId="77777777" w:rsidTr="00A37FFA">
        <w:trPr>
          <w:trHeight w:val="80"/>
        </w:trPr>
        <w:tc>
          <w:tcPr>
            <w:tcW w:w="54" w:type="dxa"/>
          </w:tcPr>
          <w:p w14:paraId="21D0F903" w14:textId="77777777" w:rsidR="00A37FFA" w:rsidRDefault="00A37FFA" w:rsidP="00A37FFA">
            <w:pPr>
              <w:pStyle w:val="EmptyCellLayoutStyle"/>
              <w:spacing w:after="0" w:line="240" w:lineRule="auto"/>
            </w:pPr>
          </w:p>
        </w:tc>
        <w:tc>
          <w:tcPr>
            <w:tcW w:w="10395" w:type="dxa"/>
          </w:tcPr>
          <w:p w14:paraId="68EDB7A9" w14:textId="77777777" w:rsidR="00A37FFA" w:rsidRDefault="00A37FFA" w:rsidP="00A37FFA">
            <w:pPr>
              <w:pStyle w:val="EmptyCellLayoutStyle"/>
              <w:spacing w:after="0" w:line="240" w:lineRule="auto"/>
            </w:pPr>
          </w:p>
        </w:tc>
        <w:tc>
          <w:tcPr>
            <w:tcW w:w="149" w:type="dxa"/>
          </w:tcPr>
          <w:p w14:paraId="02ABCADB" w14:textId="77777777" w:rsidR="00A37FFA" w:rsidRDefault="00A37FFA" w:rsidP="00A37FFA">
            <w:pPr>
              <w:pStyle w:val="EmptyCellLayoutStyle"/>
              <w:spacing w:after="0" w:line="240" w:lineRule="auto"/>
            </w:pPr>
          </w:p>
        </w:tc>
      </w:tr>
    </w:tbl>
    <w:p xmlns:w="http://schemas.openxmlformats.org/wordprocessingml/2006/main" w14:paraId="5DA70978" w14:textId="77777777" w:rsidR="00A37FFA" w:rsidRDefault="00A37FFA" w:rsidP="00A37FFA">
      <w:pPr>
        <w:spacing w:after="0" w:line="240" w:lineRule="auto"/>
      </w:pPr>
    </w:p>
    <w:p xmlns:w="http://schemas.openxmlformats.org/wordprocessingml/2006/main" w14:paraId="6C23397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서비스 팩 확인</w:t>
      </w:r>
    </w:p>
    <w:p xmlns:w="http://schemas.openxmlformats.org/wordprocessingml/2006/main" w14:paraId="1E5FF0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규격 설정과 비교하여 데이터베이스 엔진의 서비스 팩 수준을 모니터링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172508" w14:textId="77777777" w:rsidTr="00A37FFA">
        <w:trPr>
          <w:trHeight w:val="54"/>
        </w:trPr>
        <w:tc>
          <w:tcPr>
            <w:tcW w:w="54" w:type="dxa"/>
          </w:tcPr>
          <w:p w14:paraId="61987FC2" w14:textId="77777777" w:rsidR="00A37FFA" w:rsidRDefault="00A37FFA" w:rsidP="00A37FFA">
            <w:pPr>
              <w:pStyle w:val="EmptyCellLayoutStyle"/>
              <w:spacing w:after="0" w:line="240" w:lineRule="auto"/>
            </w:pPr>
          </w:p>
        </w:tc>
        <w:tc>
          <w:tcPr>
            <w:tcW w:w="10395" w:type="dxa"/>
          </w:tcPr>
          <w:p w14:paraId="326A2BB7" w14:textId="77777777" w:rsidR="00A37FFA" w:rsidRDefault="00A37FFA" w:rsidP="00A37FFA">
            <w:pPr>
              <w:pStyle w:val="EmptyCellLayoutStyle"/>
              <w:spacing w:after="0" w:line="240" w:lineRule="auto"/>
            </w:pPr>
          </w:p>
        </w:tc>
        <w:tc>
          <w:tcPr>
            <w:tcW w:w="149" w:type="dxa"/>
          </w:tcPr>
          <w:p w14:paraId="2E1BD716" w14:textId="77777777" w:rsidR="00A37FFA" w:rsidRDefault="00A37FFA" w:rsidP="00A37FFA">
            <w:pPr>
              <w:pStyle w:val="EmptyCellLayoutStyle"/>
              <w:spacing w:after="0" w:line="240" w:lineRule="auto"/>
            </w:pPr>
          </w:p>
        </w:tc>
      </w:tr>
      <w:tr w:rsidR="00A37FFA" w14:paraId="59A1EF14" w14:textId="77777777" w:rsidTr="00A37FFA">
        <w:tc>
          <w:tcPr>
            <w:tcW w:w="54" w:type="dxa"/>
          </w:tcPr>
          <w:p w14:paraId="7BF48D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A809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D33F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418C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B71B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47870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F85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BC9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2E9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7943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8815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EFD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D954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0B7D3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48A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827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3E6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41AE73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FEC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용 최소 서비스 팩 수준</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118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회사 정책에 따른 최소 서비스 팩 수준입니다. 기본적으로 0(정수)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51E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5026D2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DD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45E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B1D7B" w14:textId="77777777" w:rsidR="00A37FFA" w:rsidRDefault="00A37FFA" w:rsidP="00A37FFA">
                  <w:pPr>
                    <w:spacing w:after="0" w:line="240" w:lineRule="auto"/>
                  </w:pPr>
                </w:p>
              </w:tc>
            </w:tr>
            <w:tr w:rsidR="00A37FFA" w14:paraId="6DBF99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AB2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2B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0D5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32A9D9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6383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CBC0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995A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4EC33E6" w14:textId="77777777" w:rsidR="00A37FFA" w:rsidRDefault="00A37FFA" w:rsidP="00A37FFA">
            <w:pPr>
              <w:spacing w:after="0" w:line="240" w:lineRule="auto"/>
            </w:pPr>
          </w:p>
        </w:tc>
        <w:tc>
          <w:tcPr>
            <w:tcW w:w="149" w:type="dxa"/>
          </w:tcPr>
          <w:p w14:paraId="448FBF12" w14:textId="77777777" w:rsidR="00A37FFA" w:rsidRDefault="00A37FFA" w:rsidP="00A37FFA">
            <w:pPr>
              <w:pStyle w:val="EmptyCellLayoutStyle"/>
              <w:spacing w:after="0" w:line="240" w:lineRule="auto"/>
            </w:pPr>
          </w:p>
        </w:tc>
      </w:tr>
      <w:tr w:rsidR="00A37FFA" w14:paraId="0EF5666B" w14:textId="77777777" w:rsidTr="00A37FFA">
        <w:trPr>
          <w:trHeight w:val="80"/>
        </w:trPr>
        <w:tc>
          <w:tcPr>
            <w:tcW w:w="54" w:type="dxa"/>
          </w:tcPr>
          <w:p w14:paraId="345DAE6E" w14:textId="77777777" w:rsidR="00A37FFA" w:rsidRDefault="00A37FFA" w:rsidP="00A37FFA">
            <w:pPr>
              <w:pStyle w:val="EmptyCellLayoutStyle"/>
              <w:spacing w:after="0" w:line="240" w:lineRule="auto"/>
            </w:pPr>
          </w:p>
        </w:tc>
        <w:tc>
          <w:tcPr>
            <w:tcW w:w="10395" w:type="dxa"/>
          </w:tcPr>
          <w:p w14:paraId="08F9757A" w14:textId="77777777" w:rsidR="00A37FFA" w:rsidRDefault="00A37FFA" w:rsidP="00A37FFA">
            <w:pPr>
              <w:pStyle w:val="EmptyCellLayoutStyle"/>
              <w:spacing w:after="0" w:line="240" w:lineRule="auto"/>
            </w:pPr>
          </w:p>
        </w:tc>
        <w:tc>
          <w:tcPr>
            <w:tcW w:w="149" w:type="dxa"/>
          </w:tcPr>
          <w:p w14:paraId="651C6FAF" w14:textId="77777777" w:rsidR="00A37FFA" w:rsidRDefault="00A37FFA" w:rsidP="00A37FFA">
            <w:pPr>
              <w:pStyle w:val="EmptyCellLayoutStyle"/>
              <w:spacing w:after="0" w:line="240" w:lineRule="auto"/>
            </w:pPr>
          </w:p>
        </w:tc>
      </w:tr>
    </w:tbl>
    <w:p xmlns:w="http://schemas.openxmlformats.org/wordprocessingml/2006/main" w14:paraId="7766C22D" w14:textId="77777777" w:rsidR="00A37FFA" w:rsidRDefault="00A37FFA" w:rsidP="00A37FFA">
      <w:pPr>
        <w:spacing w:after="0" w:line="240" w:lineRule="auto"/>
      </w:pPr>
    </w:p>
    <w:p xmlns:w="http://schemas.openxmlformats.org/wordprocessingml/2006/main" w14:paraId="3C34381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도난 서버 메모리</w:t>
      </w:r>
    </w:p>
    <w:p xmlns:w="http://schemas.openxmlformats.org/wordprocessingml/2006/main" w14:paraId="3A590B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도난 서버 메모리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4D2179" w14:textId="77777777" w:rsidTr="00A37FFA">
        <w:trPr>
          <w:trHeight w:val="54"/>
        </w:trPr>
        <w:tc>
          <w:tcPr>
            <w:tcW w:w="54" w:type="dxa"/>
          </w:tcPr>
          <w:p w14:paraId="0524711D" w14:textId="77777777" w:rsidR="00A37FFA" w:rsidRDefault="00A37FFA" w:rsidP="00A37FFA">
            <w:pPr>
              <w:pStyle w:val="EmptyCellLayoutStyle"/>
              <w:spacing w:after="0" w:line="240" w:lineRule="auto"/>
            </w:pPr>
          </w:p>
        </w:tc>
        <w:tc>
          <w:tcPr>
            <w:tcW w:w="10395" w:type="dxa"/>
          </w:tcPr>
          <w:p w14:paraId="62140707" w14:textId="77777777" w:rsidR="00A37FFA" w:rsidRDefault="00A37FFA" w:rsidP="00A37FFA">
            <w:pPr>
              <w:pStyle w:val="EmptyCellLayoutStyle"/>
              <w:spacing w:after="0" w:line="240" w:lineRule="auto"/>
            </w:pPr>
          </w:p>
        </w:tc>
        <w:tc>
          <w:tcPr>
            <w:tcW w:w="149" w:type="dxa"/>
          </w:tcPr>
          <w:p w14:paraId="355E78CD" w14:textId="77777777" w:rsidR="00A37FFA" w:rsidRDefault="00A37FFA" w:rsidP="00A37FFA">
            <w:pPr>
              <w:pStyle w:val="EmptyCellLayoutStyle"/>
              <w:spacing w:after="0" w:line="240" w:lineRule="auto"/>
            </w:pPr>
          </w:p>
        </w:tc>
      </w:tr>
      <w:tr w:rsidR="00A37FFA" w14:paraId="0499897D" w14:textId="77777777" w:rsidTr="00A37FFA">
        <w:tc>
          <w:tcPr>
            <w:tcW w:w="54" w:type="dxa"/>
          </w:tcPr>
          <w:p w14:paraId="1E09DF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21C9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E306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8097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6C4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FD7C3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96B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241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5A3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1412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20F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4FF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CC811"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ECB84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CB9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627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C0E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75E9C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412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630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470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0B2233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31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A64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179A" w14:textId="77777777" w:rsidR="00A37FFA" w:rsidRDefault="00A37FFA" w:rsidP="00A37FFA">
                  <w:pPr>
                    <w:spacing w:after="0" w:line="240" w:lineRule="auto"/>
                  </w:pPr>
                </w:p>
              </w:tc>
            </w:tr>
            <w:tr w:rsidR="00A37FFA" w14:paraId="2590B9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FFC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C1A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도난 서버 메모리/SQL Server 최대 메모리 비율이 이 임계값보다 큰 경우 경고가 생성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197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70</w:t>
                  </w:r>
                </w:p>
              </w:tc>
            </w:tr>
            <w:tr w:rsidR="00A37FFA" w14:paraId="0C0397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E4B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3C8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064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BFA79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CBEA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EC1C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0885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3196124" w14:textId="77777777" w:rsidR="00A37FFA" w:rsidRDefault="00A37FFA" w:rsidP="00A37FFA">
            <w:pPr>
              <w:spacing w:after="0" w:line="240" w:lineRule="auto"/>
            </w:pPr>
          </w:p>
        </w:tc>
        <w:tc>
          <w:tcPr>
            <w:tcW w:w="149" w:type="dxa"/>
          </w:tcPr>
          <w:p w14:paraId="0FB096E5" w14:textId="77777777" w:rsidR="00A37FFA" w:rsidRDefault="00A37FFA" w:rsidP="00A37FFA">
            <w:pPr>
              <w:pStyle w:val="EmptyCellLayoutStyle"/>
              <w:spacing w:after="0" w:line="240" w:lineRule="auto"/>
            </w:pPr>
          </w:p>
        </w:tc>
      </w:tr>
      <w:tr w:rsidR="00A37FFA" w14:paraId="334757E2" w14:textId="77777777" w:rsidTr="00A37FFA">
        <w:trPr>
          <w:trHeight w:val="80"/>
        </w:trPr>
        <w:tc>
          <w:tcPr>
            <w:tcW w:w="54" w:type="dxa"/>
          </w:tcPr>
          <w:p w14:paraId="113C4007" w14:textId="77777777" w:rsidR="00A37FFA" w:rsidRDefault="00A37FFA" w:rsidP="00A37FFA">
            <w:pPr>
              <w:pStyle w:val="EmptyCellLayoutStyle"/>
              <w:spacing w:after="0" w:line="240" w:lineRule="auto"/>
            </w:pPr>
          </w:p>
        </w:tc>
        <w:tc>
          <w:tcPr>
            <w:tcW w:w="10395" w:type="dxa"/>
          </w:tcPr>
          <w:p w14:paraId="4F71082F" w14:textId="77777777" w:rsidR="00A37FFA" w:rsidRDefault="00A37FFA" w:rsidP="00A37FFA">
            <w:pPr>
              <w:pStyle w:val="EmptyCellLayoutStyle"/>
              <w:spacing w:after="0" w:line="240" w:lineRule="auto"/>
            </w:pPr>
          </w:p>
        </w:tc>
        <w:tc>
          <w:tcPr>
            <w:tcW w:w="149" w:type="dxa"/>
          </w:tcPr>
          <w:p w14:paraId="3E53E364" w14:textId="77777777" w:rsidR="00A37FFA" w:rsidRDefault="00A37FFA" w:rsidP="00A37FFA">
            <w:pPr>
              <w:pStyle w:val="EmptyCellLayoutStyle"/>
              <w:spacing w:after="0" w:line="240" w:lineRule="auto"/>
            </w:pPr>
          </w:p>
        </w:tc>
      </w:tr>
    </w:tbl>
    <w:p xmlns:w="http://schemas.openxmlformats.org/wordprocessingml/2006/main" w14:paraId="530349CC" w14:textId="77777777" w:rsidR="00A37FFA" w:rsidRDefault="00A37FFA" w:rsidP="00A37FFA">
      <w:pPr>
        <w:spacing w:after="0" w:line="240" w:lineRule="auto"/>
      </w:pPr>
    </w:p>
    <w:p xmlns:w="http://schemas.openxmlformats.org/wordprocessingml/2006/main" w14:paraId="4033090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스레드 수</w:t>
      </w:r>
    </w:p>
    <w:p xmlns:w="http://schemas.openxmlformats.org/wordprocessingml/2006/main" w14:paraId="00ED22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스레드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949B16" w14:textId="77777777" w:rsidTr="00A37FFA">
        <w:trPr>
          <w:trHeight w:val="54"/>
        </w:trPr>
        <w:tc>
          <w:tcPr>
            <w:tcW w:w="54" w:type="dxa"/>
          </w:tcPr>
          <w:p w14:paraId="244EE992" w14:textId="77777777" w:rsidR="00A37FFA" w:rsidRDefault="00A37FFA" w:rsidP="00A37FFA">
            <w:pPr>
              <w:pStyle w:val="EmptyCellLayoutStyle"/>
              <w:spacing w:after="0" w:line="240" w:lineRule="auto"/>
            </w:pPr>
          </w:p>
        </w:tc>
        <w:tc>
          <w:tcPr>
            <w:tcW w:w="10395" w:type="dxa"/>
          </w:tcPr>
          <w:p w14:paraId="02635971" w14:textId="77777777" w:rsidR="00A37FFA" w:rsidRDefault="00A37FFA" w:rsidP="00A37FFA">
            <w:pPr>
              <w:pStyle w:val="EmptyCellLayoutStyle"/>
              <w:spacing w:after="0" w:line="240" w:lineRule="auto"/>
            </w:pPr>
          </w:p>
        </w:tc>
        <w:tc>
          <w:tcPr>
            <w:tcW w:w="149" w:type="dxa"/>
          </w:tcPr>
          <w:p w14:paraId="386AE309" w14:textId="77777777" w:rsidR="00A37FFA" w:rsidRDefault="00A37FFA" w:rsidP="00A37FFA">
            <w:pPr>
              <w:pStyle w:val="EmptyCellLayoutStyle"/>
              <w:spacing w:after="0" w:line="240" w:lineRule="auto"/>
            </w:pPr>
          </w:p>
        </w:tc>
      </w:tr>
      <w:tr w:rsidR="00A37FFA" w14:paraId="3DCBE15D" w14:textId="77777777" w:rsidTr="00A37FFA">
        <w:tc>
          <w:tcPr>
            <w:tcW w:w="54" w:type="dxa"/>
          </w:tcPr>
          <w:p w14:paraId="1B0E86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0515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53E2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1D24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6A0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29CD9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AAF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E6B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96E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7CCC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369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D80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7E22E"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54DA6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9C7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780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652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97F3D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901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최소 빈 스레드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C1C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는 각 DB 엔진 프로세스의 최대 스레드 수 및 활성 스레드 수를 결정합니다. 빈 스레드 수가 이 매개 변수 이하인 경우 경고가 생성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832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39FCC1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069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0F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4A7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30AE8E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D38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E46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0CFBE" w14:textId="77777777" w:rsidR="00A37FFA" w:rsidRDefault="00A37FFA" w:rsidP="00A37FFA">
                  <w:pPr>
                    <w:spacing w:after="0" w:line="240" w:lineRule="auto"/>
                  </w:pPr>
                </w:p>
              </w:tc>
            </w:tr>
            <w:tr w:rsidR="00A37FFA" w14:paraId="143077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B31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473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719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52024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18B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CBD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696A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D17C2A3" w14:textId="77777777" w:rsidR="00A37FFA" w:rsidRDefault="00A37FFA" w:rsidP="00A37FFA">
            <w:pPr>
              <w:spacing w:after="0" w:line="240" w:lineRule="auto"/>
            </w:pPr>
          </w:p>
        </w:tc>
        <w:tc>
          <w:tcPr>
            <w:tcW w:w="149" w:type="dxa"/>
          </w:tcPr>
          <w:p w14:paraId="5392B238" w14:textId="77777777" w:rsidR="00A37FFA" w:rsidRDefault="00A37FFA" w:rsidP="00A37FFA">
            <w:pPr>
              <w:pStyle w:val="EmptyCellLayoutStyle"/>
              <w:spacing w:after="0" w:line="240" w:lineRule="auto"/>
            </w:pPr>
          </w:p>
        </w:tc>
      </w:tr>
      <w:tr w:rsidR="00A37FFA" w14:paraId="486B377D" w14:textId="77777777" w:rsidTr="00A37FFA">
        <w:trPr>
          <w:trHeight w:val="80"/>
        </w:trPr>
        <w:tc>
          <w:tcPr>
            <w:tcW w:w="54" w:type="dxa"/>
          </w:tcPr>
          <w:p w14:paraId="51919084" w14:textId="77777777" w:rsidR="00A37FFA" w:rsidRDefault="00A37FFA" w:rsidP="00A37FFA">
            <w:pPr>
              <w:pStyle w:val="EmptyCellLayoutStyle"/>
              <w:spacing w:after="0" w:line="240" w:lineRule="auto"/>
            </w:pPr>
          </w:p>
        </w:tc>
        <w:tc>
          <w:tcPr>
            <w:tcW w:w="10395" w:type="dxa"/>
          </w:tcPr>
          <w:p w14:paraId="5861E8BA" w14:textId="77777777" w:rsidR="00A37FFA" w:rsidRDefault="00A37FFA" w:rsidP="00A37FFA">
            <w:pPr>
              <w:pStyle w:val="EmptyCellLayoutStyle"/>
              <w:spacing w:after="0" w:line="240" w:lineRule="auto"/>
            </w:pPr>
          </w:p>
        </w:tc>
        <w:tc>
          <w:tcPr>
            <w:tcW w:w="149" w:type="dxa"/>
          </w:tcPr>
          <w:p w14:paraId="3F29FA11" w14:textId="77777777" w:rsidR="00A37FFA" w:rsidRDefault="00A37FFA" w:rsidP="00A37FFA">
            <w:pPr>
              <w:pStyle w:val="EmptyCellLayoutStyle"/>
              <w:spacing w:after="0" w:line="240" w:lineRule="auto"/>
            </w:pPr>
          </w:p>
        </w:tc>
      </w:tr>
    </w:tbl>
    <w:p xmlns:w="http://schemas.openxmlformats.org/wordprocessingml/2006/main" w14:paraId="543CA408" w14:textId="77777777" w:rsidR="00A37FFA" w:rsidRDefault="00A37FFA" w:rsidP="00A37FFA">
      <w:pPr>
        <w:spacing w:after="0" w:line="240" w:lineRule="auto"/>
      </w:pPr>
    </w:p>
    <w:p xmlns:w="http://schemas.openxmlformats.org/wordprocessingml/2006/main" w14:paraId="356D96C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anaged Backup 시스템 상태 정책</w:t>
      </w:r>
    </w:p>
    <w:p xmlns:w="http://schemas.openxmlformats.org/wordprocessingml/2006/main" w14:paraId="483E42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anaged Backup 시스템 상태 정책은 SQL 자격 증명 부족 또는 잘못된 SQL 자격 증명, 연결 오류와 같은 오류를 평가하며 시스템의 상태를 보고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974745" w14:textId="77777777" w:rsidTr="00A37FFA">
        <w:trPr>
          <w:trHeight w:val="54"/>
        </w:trPr>
        <w:tc>
          <w:tcPr>
            <w:tcW w:w="54" w:type="dxa"/>
          </w:tcPr>
          <w:p w14:paraId="1780C262" w14:textId="77777777" w:rsidR="00A37FFA" w:rsidRDefault="00A37FFA" w:rsidP="00A37FFA">
            <w:pPr>
              <w:pStyle w:val="EmptyCellLayoutStyle"/>
              <w:spacing w:after="0" w:line="240" w:lineRule="auto"/>
            </w:pPr>
          </w:p>
        </w:tc>
        <w:tc>
          <w:tcPr>
            <w:tcW w:w="10395" w:type="dxa"/>
          </w:tcPr>
          <w:p w14:paraId="41ADEC5D" w14:textId="77777777" w:rsidR="00A37FFA" w:rsidRDefault="00A37FFA" w:rsidP="00A37FFA">
            <w:pPr>
              <w:pStyle w:val="EmptyCellLayoutStyle"/>
              <w:spacing w:after="0" w:line="240" w:lineRule="auto"/>
            </w:pPr>
          </w:p>
        </w:tc>
        <w:tc>
          <w:tcPr>
            <w:tcW w:w="149" w:type="dxa"/>
          </w:tcPr>
          <w:p w14:paraId="48517F8E" w14:textId="77777777" w:rsidR="00A37FFA" w:rsidRDefault="00A37FFA" w:rsidP="00A37FFA">
            <w:pPr>
              <w:pStyle w:val="EmptyCellLayoutStyle"/>
              <w:spacing w:after="0" w:line="240" w:lineRule="auto"/>
            </w:pPr>
          </w:p>
        </w:tc>
      </w:tr>
      <w:tr w:rsidR="00A37FFA" w14:paraId="4C5AB05D" w14:textId="77777777" w:rsidTr="00A37FFA">
        <w:tc>
          <w:tcPr>
            <w:tcW w:w="54" w:type="dxa"/>
          </w:tcPr>
          <w:p w14:paraId="3B9616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72EA48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477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C1A1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5AFE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5F139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6CC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A18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AC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66C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55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36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797C9"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450B0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DC2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93B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402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4DFC1A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8B96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1CE3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4D3B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27162D7E" w14:textId="77777777" w:rsidR="00A37FFA" w:rsidRDefault="00A37FFA" w:rsidP="00A37FFA">
            <w:pPr>
              <w:spacing w:after="0" w:line="240" w:lineRule="auto"/>
            </w:pPr>
          </w:p>
        </w:tc>
        <w:tc>
          <w:tcPr>
            <w:tcW w:w="149" w:type="dxa"/>
          </w:tcPr>
          <w:p w14:paraId="18DC093A" w14:textId="77777777" w:rsidR="00A37FFA" w:rsidRDefault="00A37FFA" w:rsidP="00A37FFA">
            <w:pPr>
              <w:pStyle w:val="EmptyCellLayoutStyle"/>
              <w:spacing w:after="0" w:line="240" w:lineRule="auto"/>
            </w:pPr>
          </w:p>
        </w:tc>
      </w:tr>
      <w:tr w:rsidR="00A37FFA" w14:paraId="633C9C92" w14:textId="77777777" w:rsidTr="00A37FFA">
        <w:trPr>
          <w:trHeight w:val="80"/>
        </w:trPr>
        <w:tc>
          <w:tcPr>
            <w:tcW w:w="54" w:type="dxa"/>
          </w:tcPr>
          <w:p w14:paraId="4E2CC5C3" w14:textId="77777777" w:rsidR="00A37FFA" w:rsidRDefault="00A37FFA" w:rsidP="00A37FFA">
            <w:pPr>
              <w:pStyle w:val="EmptyCellLayoutStyle"/>
              <w:spacing w:after="0" w:line="240" w:lineRule="auto"/>
            </w:pPr>
          </w:p>
        </w:tc>
        <w:tc>
          <w:tcPr>
            <w:tcW w:w="10395" w:type="dxa"/>
          </w:tcPr>
          <w:p w14:paraId="26ABABD9" w14:textId="77777777" w:rsidR="00A37FFA" w:rsidRDefault="00A37FFA" w:rsidP="00A37FFA">
            <w:pPr>
              <w:pStyle w:val="EmptyCellLayoutStyle"/>
              <w:spacing w:after="0" w:line="240" w:lineRule="auto"/>
            </w:pPr>
          </w:p>
        </w:tc>
        <w:tc>
          <w:tcPr>
            <w:tcW w:w="149" w:type="dxa"/>
          </w:tcPr>
          <w:p w14:paraId="22EC6DCA" w14:textId="77777777" w:rsidR="00A37FFA" w:rsidRDefault="00A37FFA" w:rsidP="00A37FFA">
            <w:pPr>
              <w:pStyle w:val="EmptyCellLayoutStyle"/>
              <w:spacing w:after="0" w:line="240" w:lineRule="auto"/>
            </w:pPr>
          </w:p>
        </w:tc>
      </w:tr>
    </w:tbl>
    <w:p xmlns:w="http://schemas.openxmlformats.org/wordprocessingml/2006/main" w14:paraId="274F841A" w14:textId="77777777" w:rsidR="00A37FFA" w:rsidRDefault="00A37FFA" w:rsidP="00A37FFA">
      <w:pPr>
        <w:spacing w:after="0" w:line="240" w:lineRule="auto"/>
      </w:pPr>
    </w:p>
    <w:p xmlns:w="http://schemas.openxmlformats.org/wordprocessingml/2006/main" w14:paraId="308BA4F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Buffer Cache Hit Ratio</w:t>
      </w:r>
    </w:p>
    <w:p xmlns:w="http://schemas.openxmlformats.org/wordprocessingml/2006/main" w14:paraId="7844C1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버퍼 캐시 적중률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397FBE" w14:textId="77777777" w:rsidTr="00A37FFA">
        <w:trPr>
          <w:trHeight w:val="54"/>
        </w:trPr>
        <w:tc>
          <w:tcPr>
            <w:tcW w:w="54" w:type="dxa"/>
          </w:tcPr>
          <w:p w14:paraId="00CF3514" w14:textId="77777777" w:rsidR="00A37FFA" w:rsidRDefault="00A37FFA" w:rsidP="00A37FFA">
            <w:pPr>
              <w:pStyle w:val="EmptyCellLayoutStyle"/>
              <w:spacing w:after="0" w:line="240" w:lineRule="auto"/>
            </w:pPr>
          </w:p>
        </w:tc>
        <w:tc>
          <w:tcPr>
            <w:tcW w:w="10395" w:type="dxa"/>
          </w:tcPr>
          <w:p w14:paraId="2833ED73" w14:textId="77777777" w:rsidR="00A37FFA" w:rsidRDefault="00A37FFA" w:rsidP="00A37FFA">
            <w:pPr>
              <w:pStyle w:val="EmptyCellLayoutStyle"/>
              <w:spacing w:after="0" w:line="240" w:lineRule="auto"/>
            </w:pPr>
          </w:p>
        </w:tc>
        <w:tc>
          <w:tcPr>
            <w:tcW w:w="149" w:type="dxa"/>
          </w:tcPr>
          <w:p w14:paraId="6B291C8F" w14:textId="77777777" w:rsidR="00A37FFA" w:rsidRDefault="00A37FFA" w:rsidP="00A37FFA">
            <w:pPr>
              <w:pStyle w:val="EmptyCellLayoutStyle"/>
              <w:spacing w:after="0" w:line="240" w:lineRule="auto"/>
            </w:pPr>
          </w:p>
        </w:tc>
      </w:tr>
      <w:tr w:rsidR="00A37FFA" w14:paraId="57036E8A" w14:textId="77777777" w:rsidTr="00A37FFA">
        <w:tc>
          <w:tcPr>
            <w:tcW w:w="54" w:type="dxa"/>
          </w:tcPr>
          <w:p w14:paraId="6FE659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8B51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05E1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B5E5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AC4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7D4F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2FD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1B0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28D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ACB37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BCD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713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6175D"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70C3D3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8BE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852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226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DE64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BAF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813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83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22ECD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BC0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2B6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97867" w14:textId="77777777" w:rsidR="00A37FFA" w:rsidRDefault="00A37FFA" w:rsidP="00A37FFA">
                  <w:pPr>
                    <w:spacing w:after="0" w:line="240" w:lineRule="auto"/>
                  </w:pPr>
                </w:p>
              </w:tc>
            </w:tr>
            <w:tr w:rsidR="00A37FFA" w14:paraId="20A8ED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C66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FC8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2A1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050FBD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20B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0E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E2F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F98EE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D34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FBB5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68AB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F53172" w14:textId="77777777" w:rsidR="00A37FFA" w:rsidRDefault="00A37FFA" w:rsidP="00A37FFA">
            <w:pPr>
              <w:spacing w:after="0" w:line="240" w:lineRule="auto"/>
            </w:pPr>
          </w:p>
        </w:tc>
        <w:tc>
          <w:tcPr>
            <w:tcW w:w="149" w:type="dxa"/>
          </w:tcPr>
          <w:p w14:paraId="5176D62D" w14:textId="77777777" w:rsidR="00A37FFA" w:rsidRDefault="00A37FFA" w:rsidP="00A37FFA">
            <w:pPr>
              <w:pStyle w:val="EmptyCellLayoutStyle"/>
              <w:spacing w:after="0" w:line="240" w:lineRule="auto"/>
            </w:pPr>
          </w:p>
        </w:tc>
      </w:tr>
      <w:tr w:rsidR="00A37FFA" w14:paraId="49EC66CF" w14:textId="77777777" w:rsidTr="00A37FFA">
        <w:trPr>
          <w:trHeight w:val="80"/>
        </w:trPr>
        <w:tc>
          <w:tcPr>
            <w:tcW w:w="54" w:type="dxa"/>
          </w:tcPr>
          <w:p w14:paraId="39B47714" w14:textId="77777777" w:rsidR="00A37FFA" w:rsidRDefault="00A37FFA" w:rsidP="00A37FFA">
            <w:pPr>
              <w:pStyle w:val="EmptyCellLayoutStyle"/>
              <w:spacing w:after="0" w:line="240" w:lineRule="auto"/>
            </w:pPr>
          </w:p>
        </w:tc>
        <w:tc>
          <w:tcPr>
            <w:tcW w:w="10395" w:type="dxa"/>
          </w:tcPr>
          <w:p w14:paraId="5B491707" w14:textId="77777777" w:rsidR="00A37FFA" w:rsidRDefault="00A37FFA" w:rsidP="00A37FFA">
            <w:pPr>
              <w:pStyle w:val="EmptyCellLayoutStyle"/>
              <w:spacing w:after="0" w:line="240" w:lineRule="auto"/>
            </w:pPr>
          </w:p>
        </w:tc>
        <w:tc>
          <w:tcPr>
            <w:tcW w:w="149" w:type="dxa"/>
          </w:tcPr>
          <w:p w14:paraId="1E053C70" w14:textId="77777777" w:rsidR="00A37FFA" w:rsidRDefault="00A37FFA" w:rsidP="00A37FFA">
            <w:pPr>
              <w:pStyle w:val="EmptyCellLayoutStyle"/>
              <w:spacing w:after="0" w:line="240" w:lineRule="auto"/>
            </w:pPr>
          </w:p>
        </w:tc>
      </w:tr>
    </w:tbl>
    <w:p xmlns:w="http://schemas.openxmlformats.org/wordprocessingml/2006/main" w14:paraId="0D30F00A" w14:textId="77777777" w:rsidR="00A37FFA" w:rsidRDefault="00A37FFA" w:rsidP="00A37FFA">
      <w:pPr>
        <w:spacing w:after="0" w:line="240" w:lineRule="auto"/>
      </w:pPr>
    </w:p>
    <w:p xmlns:w="http://schemas.openxmlformats.org/wordprocessingml/2006/main" w14:paraId="2975652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엔진 상태</w:t>
      </w:r>
    </w:p>
    <w:p xmlns:w="http://schemas.openxmlformats.org/wordprocessingml/2006/main" w14:paraId="17B597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Server DB 엔진의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A25467" w14:textId="77777777" w:rsidTr="00A37FFA">
        <w:trPr>
          <w:trHeight w:val="54"/>
        </w:trPr>
        <w:tc>
          <w:tcPr>
            <w:tcW w:w="54" w:type="dxa"/>
          </w:tcPr>
          <w:p w14:paraId="2C7C34E8" w14:textId="77777777" w:rsidR="00A37FFA" w:rsidRDefault="00A37FFA" w:rsidP="00A37FFA">
            <w:pPr>
              <w:pStyle w:val="EmptyCellLayoutStyle"/>
              <w:spacing w:after="0" w:line="240" w:lineRule="auto"/>
            </w:pPr>
          </w:p>
        </w:tc>
        <w:tc>
          <w:tcPr>
            <w:tcW w:w="10395" w:type="dxa"/>
          </w:tcPr>
          <w:p w14:paraId="3406809F" w14:textId="77777777" w:rsidR="00A37FFA" w:rsidRDefault="00A37FFA" w:rsidP="00A37FFA">
            <w:pPr>
              <w:pStyle w:val="EmptyCellLayoutStyle"/>
              <w:spacing w:after="0" w:line="240" w:lineRule="auto"/>
            </w:pPr>
          </w:p>
        </w:tc>
        <w:tc>
          <w:tcPr>
            <w:tcW w:w="149" w:type="dxa"/>
          </w:tcPr>
          <w:p w14:paraId="78813384" w14:textId="77777777" w:rsidR="00A37FFA" w:rsidRDefault="00A37FFA" w:rsidP="00A37FFA">
            <w:pPr>
              <w:pStyle w:val="EmptyCellLayoutStyle"/>
              <w:spacing w:after="0" w:line="240" w:lineRule="auto"/>
            </w:pPr>
          </w:p>
        </w:tc>
      </w:tr>
      <w:tr w:rsidR="00A37FFA" w14:paraId="0610587B" w14:textId="77777777" w:rsidTr="00A37FFA">
        <w:tc>
          <w:tcPr>
            <w:tcW w:w="54" w:type="dxa"/>
          </w:tcPr>
          <w:p w14:paraId="618CBA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8A9F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10F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4C5F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F73A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F3CD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E7A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85C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7A6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BFBE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39D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67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6FB1A"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6F063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7BA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543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6A6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FA844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5F0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69A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9BDEE" w14:textId="77777777" w:rsidR="00A37FFA" w:rsidRDefault="00A37FFA" w:rsidP="00A37FFA">
                  <w:pPr>
                    <w:spacing w:after="0" w:line="240" w:lineRule="auto"/>
                  </w:pPr>
                </w:p>
              </w:tc>
            </w:tr>
            <w:tr w:rsidR="00A37FFA" w14:paraId="647E63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40C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C5D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1C4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E02B00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0F0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064B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852C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275BF2" w14:textId="77777777" w:rsidR="00A37FFA" w:rsidRDefault="00A37FFA" w:rsidP="00A37FFA">
            <w:pPr>
              <w:spacing w:after="0" w:line="240" w:lineRule="auto"/>
            </w:pPr>
          </w:p>
        </w:tc>
        <w:tc>
          <w:tcPr>
            <w:tcW w:w="149" w:type="dxa"/>
          </w:tcPr>
          <w:p w14:paraId="48FF5297" w14:textId="77777777" w:rsidR="00A37FFA" w:rsidRDefault="00A37FFA" w:rsidP="00A37FFA">
            <w:pPr>
              <w:pStyle w:val="EmptyCellLayoutStyle"/>
              <w:spacing w:after="0" w:line="240" w:lineRule="auto"/>
            </w:pPr>
          </w:p>
        </w:tc>
      </w:tr>
      <w:tr w:rsidR="00A37FFA" w14:paraId="145E1B70" w14:textId="77777777" w:rsidTr="00A37FFA">
        <w:trPr>
          <w:trHeight w:val="80"/>
        </w:trPr>
        <w:tc>
          <w:tcPr>
            <w:tcW w:w="54" w:type="dxa"/>
          </w:tcPr>
          <w:p w14:paraId="3C1F1032" w14:textId="77777777" w:rsidR="00A37FFA" w:rsidRDefault="00A37FFA" w:rsidP="00A37FFA">
            <w:pPr>
              <w:pStyle w:val="EmptyCellLayoutStyle"/>
              <w:spacing w:after="0" w:line="240" w:lineRule="auto"/>
            </w:pPr>
          </w:p>
        </w:tc>
        <w:tc>
          <w:tcPr>
            <w:tcW w:w="10395" w:type="dxa"/>
          </w:tcPr>
          <w:p w14:paraId="0EBD19C5" w14:textId="77777777" w:rsidR="00A37FFA" w:rsidRDefault="00A37FFA" w:rsidP="00A37FFA">
            <w:pPr>
              <w:pStyle w:val="EmptyCellLayoutStyle"/>
              <w:spacing w:after="0" w:line="240" w:lineRule="auto"/>
            </w:pPr>
          </w:p>
        </w:tc>
        <w:tc>
          <w:tcPr>
            <w:tcW w:w="149" w:type="dxa"/>
          </w:tcPr>
          <w:p w14:paraId="0792589C" w14:textId="77777777" w:rsidR="00A37FFA" w:rsidRDefault="00A37FFA" w:rsidP="00A37FFA">
            <w:pPr>
              <w:pStyle w:val="EmptyCellLayoutStyle"/>
              <w:spacing w:after="0" w:line="240" w:lineRule="auto"/>
            </w:pPr>
          </w:p>
        </w:tc>
      </w:tr>
    </w:tbl>
    <w:p xmlns:w="http://schemas.openxmlformats.org/wordprocessingml/2006/main" w14:paraId="794F4517" w14:textId="77777777" w:rsidR="00A37FFA" w:rsidRDefault="00A37FFA" w:rsidP="00A37FFA">
      <w:pPr>
        <w:spacing w:after="0" w:line="240" w:lineRule="auto"/>
      </w:pPr>
    </w:p>
    <w:p xmlns:w="http://schemas.openxmlformats.org/wordprocessingml/2006/main" w14:paraId="711A86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페이지 수명 예상</w:t>
      </w:r>
    </w:p>
    <w:p xmlns:w="http://schemas.openxmlformats.org/wordprocessingml/2006/main" w14:paraId="21A311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페이지 수명 예상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D1DA69" w14:textId="77777777" w:rsidTr="00A37FFA">
        <w:trPr>
          <w:trHeight w:val="54"/>
        </w:trPr>
        <w:tc>
          <w:tcPr>
            <w:tcW w:w="54" w:type="dxa"/>
          </w:tcPr>
          <w:p w14:paraId="07EE02F2" w14:textId="77777777" w:rsidR="00A37FFA" w:rsidRDefault="00A37FFA" w:rsidP="00A37FFA">
            <w:pPr>
              <w:pStyle w:val="EmptyCellLayoutStyle"/>
              <w:spacing w:after="0" w:line="240" w:lineRule="auto"/>
            </w:pPr>
          </w:p>
        </w:tc>
        <w:tc>
          <w:tcPr>
            <w:tcW w:w="10395" w:type="dxa"/>
          </w:tcPr>
          <w:p w14:paraId="50F3B6DC" w14:textId="77777777" w:rsidR="00A37FFA" w:rsidRDefault="00A37FFA" w:rsidP="00A37FFA">
            <w:pPr>
              <w:pStyle w:val="EmptyCellLayoutStyle"/>
              <w:spacing w:after="0" w:line="240" w:lineRule="auto"/>
            </w:pPr>
          </w:p>
        </w:tc>
        <w:tc>
          <w:tcPr>
            <w:tcW w:w="149" w:type="dxa"/>
          </w:tcPr>
          <w:p w14:paraId="30BAF18F" w14:textId="77777777" w:rsidR="00A37FFA" w:rsidRDefault="00A37FFA" w:rsidP="00A37FFA">
            <w:pPr>
              <w:pStyle w:val="EmptyCellLayoutStyle"/>
              <w:spacing w:after="0" w:line="240" w:lineRule="auto"/>
            </w:pPr>
          </w:p>
        </w:tc>
      </w:tr>
      <w:tr w:rsidR="00A37FFA" w14:paraId="24FDC8FE" w14:textId="77777777" w:rsidTr="00A37FFA">
        <w:tc>
          <w:tcPr>
            <w:tcW w:w="54" w:type="dxa"/>
          </w:tcPr>
          <w:p w14:paraId="23B4B1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23E5F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04C7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5DB2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9F66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7E12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B3B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8A1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D5A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02AD5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A63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A85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A40F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7F43E0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CF8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7A3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AF7C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9A6C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7E0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F2A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3C2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307E9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3C1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024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11926" w14:textId="77777777" w:rsidR="00A37FFA" w:rsidRDefault="00A37FFA" w:rsidP="00A37FFA">
                  <w:pPr>
                    <w:spacing w:after="0" w:line="240" w:lineRule="auto"/>
                  </w:pPr>
                </w:p>
              </w:tc>
            </w:tr>
            <w:tr w:rsidR="00A37FFA" w14:paraId="3D2C48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881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CD5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A45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6DC1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BCF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295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CA3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54C6D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ADA5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B625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DA35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0119940" w14:textId="77777777" w:rsidR="00A37FFA" w:rsidRDefault="00A37FFA" w:rsidP="00A37FFA">
            <w:pPr>
              <w:spacing w:after="0" w:line="240" w:lineRule="auto"/>
            </w:pPr>
          </w:p>
        </w:tc>
        <w:tc>
          <w:tcPr>
            <w:tcW w:w="149" w:type="dxa"/>
          </w:tcPr>
          <w:p w14:paraId="2E30E63F" w14:textId="77777777" w:rsidR="00A37FFA" w:rsidRDefault="00A37FFA" w:rsidP="00A37FFA">
            <w:pPr>
              <w:pStyle w:val="EmptyCellLayoutStyle"/>
              <w:spacing w:after="0" w:line="240" w:lineRule="auto"/>
            </w:pPr>
          </w:p>
        </w:tc>
      </w:tr>
      <w:tr w:rsidR="00A37FFA" w14:paraId="6A14690F" w14:textId="77777777" w:rsidTr="00A37FFA">
        <w:trPr>
          <w:trHeight w:val="80"/>
        </w:trPr>
        <w:tc>
          <w:tcPr>
            <w:tcW w:w="54" w:type="dxa"/>
          </w:tcPr>
          <w:p w14:paraId="37148467" w14:textId="77777777" w:rsidR="00A37FFA" w:rsidRDefault="00A37FFA" w:rsidP="00A37FFA">
            <w:pPr>
              <w:pStyle w:val="EmptyCellLayoutStyle"/>
              <w:spacing w:after="0" w:line="240" w:lineRule="auto"/>
            </w:pPr>
          </w:p>
        </w:tc>
        <w:tc>
          <w:tcPr>
            <w:tcW w:w="10395" w:type="dxa"/>
          </w:tcPr>
          <w:p w14:paraId="29282BE0" w14:textId="77777777" w:rsidR="00A37FFA" w:rsidRDefault="00A37FFA" w:rsidP="00A37FFA">
            <w:pPr>
              <w:pStyle w:val="EmptyCellLayoutStyle"/>
              <w:spacing w:after="0" w:line="240" w:lineRule="auto"/>
            </w:pPr>
          </w:p>
        </w:tc>
        <w:tc>
          <w:tcPr>
            <w:tcW w:w="149" w:type="dxa"/>
          </w:tcPr>
          <w:p w14:paraId="0527FCA8" w14:textId="77777777" w:rsidR="00A37FFA" w:rsidRDefault="00A37FFA" w:rsidP="00A37FFA">
            <w:pPr>
              <w:pStyle w:val="EmptyCellLayoutStyle"/>
              <w:spacing w:after="0" w:line="240" w:lineRule="auto"/>
            </w:pPr>
          </w:p>
        </w:tc>
      </w:tr>
    </w:tbl>
    <w:p xmlns:w="http://schemas.openxmlformats.org/wordprocessingml/2006/main" w14:paraId="2C0F4ED9" w14:textId="77777777" w:rsidR="00A37FFA" w:rsidRDefault="00A37FFA" w:rsidP="00A37FFA">
      <w:pPr>
        <w:spacing w:after="0" w:line="240" w:lineRule="auto"/>
      </w:pPr>
    </w:p>
    <w:p xmlns:w="http://schemas.openxmlformats.org/wordprocessingml/2006/main" w14:paraId="6250B1F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다시 컴파일</w:t>
      </w:r>
    </w:p>
    <w:p xmlns:w="http://schemas.openxmlformats.org/wordprocessingml/2006/main" w14:paraId="4CC880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SQL 다시 컴파일입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481F9B" w14:textId="77777777" w:rsidTr="00A37FFA">
        <w:trPr>
          <w:trHeight w:val="54"/>
        </w:trPr>
        <w:tc>
          <w:tcPr>
            <w:tcW w:w="54" w:type="dxa"/>
          </w:tcPr>
          <w:p w14:paraId="43027FDB" w14:textId="77777777" w:rsidR="00A37FFA" w:rsidRDefault="00A37FFA" w:rsidP="00A37FFA">
            <w:pPr>
              <w:pStyle w:val="EmptyCellLayoutStyle"/>
              <w:spacing w:after="0" w:line="240" w:lineRule="auto"/>
            </w:pPr>
          </w:p>
        </w:tc>
        <w:tc>
          <w:tcPr>
            <w:tcW w:w="10395" w:type="dxa"/>
          </w:tcPr>
          <w:p w14:paraId="51EFDBA9" w14:textId="77777777" w:rsidR="00A37FFA" w:rsidRDefault="00A37FFA" w:rsidP="00A37FFA">
            <w:pPr>
              <w:pStyle w:val="EmptyCellLayoutStyle"/>
              <w:spacing w:after="0" w:line="240" w:lineRule="auto"/>
            </w:pPr>
          </w:p>
        </w:tc>
        <w:tc>
          <w:tcPr>
            <w:tcW w:w="149" w:type="dxa"/>
          </w:tcPr>
          <w:p w14:paraId="79CAB9D5" w14:textId="77777777" w:rsidR="00A37FFA" w:rsidRDefault="00A37FFA" w:rsidP="00A37FFA">
            <w:pPr>
              <w:pStyle w:val="EmptyCellLayoutStyle"/>
              <w:spacing w:after="0" w:line="240" w:lineRule="auto"/>
            </w:pPr>
          </w:p>
        </w:tc>
      </w:tr>
      <w:tr w:rsidR="00A37FFA" w14:paraId="20525C44" w14:textId="77777777" w:rsidTr="00A37FFA">
        <w:tc>
          <w:tcPr>
            <w:tcW w:w="54" w:type="dxa"/>
          </w:tcPr>
          <w:p w14:paraId="76F167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F88E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1821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88E7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9D5B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88406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1F1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A7A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D57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C4B8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88C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7BA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5F66D"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CC414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40F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2B2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7E4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FB825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FC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D5C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E9B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6DA0AE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EDA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60B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59C0E" w14:textId="77777777" w:rsidR="00A37FFA" w:rsidRDefault="00A37FFA" w:rsidP="00A37FFA">
                  <w:pPr>
                    <w:spacing w:after="0" w:line="240" w:lineRule="auto"/>
                  </w:pPr>
                </w:p>
              </w:tc>
            </w:tr>
            <w:tr w:rsidR="00A37FFA" w14:paraId="0645C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821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88F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다시 컴파일 및 SQL 컴파일 사이의 비율이 이 임계값보다 크면 경고가 생성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9B1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5</w:t>
                  </w:r>
                </w:p>
              </w:tc>
            </w:tr>
            <w:tr w:rsidR="00A37FFA" w14:paraId="09B73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59A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457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12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9AED5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6B2A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3B10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784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3503377" w14:textId="77777777" w:rsidR="00A37FFA" w:rsidRDefault="00A37FFA" w:rsidP="00A37FFA">
            <w:pPr>
              <w:spacing w:after="0" w:line="240" w:lineRule="auto"/>
            </w:pPr>
          </w:p>
        </w:tc>
        <w:tc>
          <w:tcPr>
            <w:tcW w:w="149" w:type="dxa"/>
          </w:tcPr>
          <w:p w14:paraId="76D33983" w14:textId="77777777" w:rsidR="00A37FFA" w:rsidRDefault="00A37FFA" w:rsidP="00A37FFA">
            <w:pPr>
              <w:pStyle w:val="EmptyCellLayoutStyle"/>
              <w:spacing w:after="0" w:line="240" w:lineRule="auto"/>
            </w:pPr>
          </w:p>
        </w:tc>
      </w:tr>
      <w:tr w:rsidR="00A37FFA" w14:paraId="4F36415D" w14:textId="77777777" w:rsidTr="00A37FFA">
        <w:trPr>
          <w:trHeight w:val="80"/>
        </w:trPr>
        <w:tc>
          <w:tcPr>
            <w:tcW w:w="54" w:type="dxa"/>
          </w:tcPr>
          <w:p w14:paraId="12AA51FB" w14:textId="77777777" w:rsidR="00A37FFA" w:rsidRDefault="00A37FFA" w:rsidP="00A37FFA">
            <w:pPr>
              <w:pStyle w:val="EmptyCellLayoutStyle"/>
              <w:spacing w:after="0" w:line="240" w:lineRule="auto"/>
            </w:pPr>
          </w:p>
        </w:tc>
        <w:tc>
          <w:tcPr>
            <w:tcW w:w="10395" w:type="dxa"/>
          </w:tcPr>
          <w:p w14:paraId="2B17C348" w14:textId="77777777" w:rsidR="00A37FFA" w:rsidRDefault="00A37FFA" w:rsidP="00A37FFA">
            <w:pPr>
              <w:pStyle w:val="EmptyCellLayoutStyle"/>
              <w:spacing w:after="0" w:line="240" w:lineRule="auto"/>
            </w:pPr>
          </w:p>
        </w:tc>
        <w:tc>
          <w:tcPr>
            <w:tcW w:w="149" w:type="dxa"/>
          </w:tcPr>
          <w:p w14:paraId="49AB645E" w14:textId="77777777" w:rsidR="00A37FFA" w:rsidRDefault="00A37FFA" w:rsidP="00A37FFA">
            <w:pPr>
              <w:pStyle w:val="EmptyCellLayoutStyle"/>
              <w:spacing w:after="0" w:line="240" w:lineRule="auto"/>
            </w:pPr>
          </w:p>
        </w:tc>
      </w:tr>
    </w:tbl>
    <w:p xmlns:w="http://schemas.openxmlformats.org/wordprocessingml/2006/main" w14:paraId="6F76771B" w14:textId="77777777" w:rsidR="00A37FFA" w:rsidRDefault="00A37FFA" w:rsidP="00A37FFA">
      <w:pPr>
        <w:spacing w:after="0" w:line="240" w:lineRule="auto"/>
      </w:pPr>
    </w:p>
    <w:p xmlns:w="http://schemas.openxmlformats.org/wordprocessingml/2006/main" w14:paraId="2EC43D59"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엔진 - 종속성(롤업) 모니터</w:t>
      </w:r>
    </w:p>
    <w:p xmlns:w="http://schemas.openxmlformats.org/wordprocessingml/2006/main" w14:paraId="3972409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보안</w:t>
      </w:r>
    </w:p>
    <w:p xmlns:w="http://schemas.openxmlformats.org/wordprocessingml/2006/main" w14:paraId="6F24E9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 모든 데이터베이스 보안 모니터를 롤업합니다.</w:t>
      </w:r>
    </w:p>
    <w:p xmlns:w="http://schemas.openxmlformats.org/wordprocessingml/2006/main" w14:paraId="760E6048" w14:textId="77777777" w:rsidR="00A37FFA" w:rsidRDefault="00A37FFA" w:rsidP="00A37FFA">
      <w:pPr>
        <w:spacing w:after="0" w:line="240" w:lineRule="auto"/>
      </w:pPr>
    </w:p>
    <w:p xmlns:w="http://schemas.openxmlformats.org/wordprocessingml/2006/main" w14:paraId="2090970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구성</w:t>
      </w:r>
    </w:p>
    <w:p xmlns:w="http://schemas.openxmlformats.org/wordprocessingml/2006/main" w14:paraId="65FEBE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 모든 데이터베이스 구성 모니터를 롤업합니다.</w:t>
      </w:r>
    </w:p>
    <w:p xmlns:w="http://schemas.openxmlformats.org/wordprocessingml/2006/main" w14:paraId="78E0632F" w14:textId="77777777" w:rsidR="00A37FFA" w:rsidRDefault="00A37FFA" w:rsidP="00A37FFA">
      <w:pPr>
        <w:spacing w:after="0" w:line="240" w:lineRule="auto"/>
      </w:pPr>
    </w:p>
    <w:p xmlns:w="http://schemas.openxmlformats.org/wordprocessingml/2006/main" w14:paraId="534A04F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성능</w:t>
      </w:r>
    </w:p>
    <w:p xmlns:w="http://schemas.openxmlformats.org/wordprocessingml/2006/main" w14:paraId="59ADAA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 모든 데이터베이스 성능 모니터를 롤업합니다.</w:t>
      </w:r>
    </w:p>
    <w:p xmlns:w="http://schemas.openxmlformats.org/wordprocessingml/2006/main" w14:paraId="7681858D" w14:textId="77777777" w:rsidR="00A37FFA" w:rsidRDefault="00A37FFA" w:rsidP="00A37FFA">
      <w:pPr>
        <w:spacing w:after="0" w:line="240" w:lineRule="auto"/>
      </w:pPr>
    </w:p>
    <w:p xmlns:w="http://schemas.openxmlformats.org/wordprocessingml/2006/main" w14:paraId="61ED702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가용성</w:t>
      </w:r>
    </w:p>
    <w:p xmlns:w="http://schemas.openxmlformats.org/wordprocessingml/2006/main" w14:paraId="6CF555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 모든 데이터베이스 가용성 모니터를 롤업합니다.</w:t>
      </w:r>
    </w:p>
    <w:p xmlns:w="http://schemas.openxmlformats.org/wordprocessingml/2006/main" w14:paraId="1AD3549C" w14:textId="77777777" w:rsidR="00A37FFA" w:rsidRDefault="00A37FFA" w:rsidP="00A37FFA">
      <w:pPr>
        <w:spacing w:after="0" w:line="240" w:lineRule="auto"/>
      </w:pPr>
    </w:p>
    <w:p xmlns:w="http://schemas.openxmlformats.org/wordprocessingml/2006/main" w14:paraId="3861A38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엔진 - 규칙(경고)</w:t>
      </w:r>
    </w:p>
    <w:p xmlns:w="http://schemas.openxmlformats.org/wordprocessingml/2006/main" w14:paraId="14CBA7D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캐시에 페이지가 있는 동안 체크섬 오류가 발생했습니다.</w:t>
      </w:r>
    </w:p>
    <w:p xmlns:w="http://schemas.openxmlformats.org/wordprocessingml/2006/main" w14:paraId="63F1F0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체크섬을 확인하여 데이터베이스 페이지가 캐시에 있는 동안 예기치 않게 수정되었다는 사실을 발견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09DB6F" w14:textId="77777777" w:rsidTr="00A37FFA">
        <w:trPr>
          <w:trHeight w:val="54"/>
        </w:trPr>
        <w:tc>
          <w:tcPr>
            <w:tcW w:w="54" w:type="dxa"/>
          </w:tcPr>
          <w:p w14:paraId="53948329" w14:textId="77777777" w:rsidR="00A37FFA" w:rsidRDefault="00A37FFA" w:rsidP="00A37FFA">
            <w:pPr>
              <w:pStyle w:val="EmptyCellLayoutStyle"/>
              <w:spacing w:after="0" w:line="240" w:lineRule="auto"/>
            </w:pPr>
          </w:p>
        </w:tc>
        <w:tc>
          <w:tcPr>
            <w:tcW w:w="10395" w:type="dxa"/>
          </w:tcPr>
          <w:p w14:paraId="0378AFD0" w14:textId="77777777" w:rsidR="00A37FFA" w:rsidRDefault="00A37FFA" w:rsidP="00A37FFA">
            <w:pPr>
              <w:pStyle w:val="EmptyCellLayoutStyle"/>
              <w:spacing w:after="0" w:line="240" w:lineRule="auto"/>
            </w:pPr>
          </w:p>
        </w:tc>
        <w:tc>
          <w:tcPr>
            <w:tcW w:w="149" w:type="dxa"/>
          </w:tcPr>
          <w:p w14:paraId="47FD71F7" w14:textId="77777777" w:rsidR="00A37FFA" w:rsidRDefault="00A37FFA" w:rsidP="00A37FFA">
            <w:pPr>
              <w:pStyle w:val="EmptyCellLayoutStyle"/>
              <w:spacing w:after="0" w:line="240" w:lineRule="auto"/>
            </w:pPr>
          </w:p>
        </w:tc>
      </w:tr>
      <w:tr w:rsidR="00A37FFA" w14:paraId="4ED9CBAA" w14:textId="77777777" w:rsidTr="00A37FFA">
        <w:tc>
          <w:tcPr>
            <w:tcW w:w="54" w:type="dxa"/>
          </w:tcPr>
          <w:p w14:paraId="52340E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588B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29F5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BF97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239D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9335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BF1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506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727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B0F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8DB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C6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EBEF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CAB10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862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28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C0A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4944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686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FCF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B38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E6E3A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18E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3DE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12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887A8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578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0E1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0C162" w14:textId="77777777" w:rsidR="00A37FFA" w:rsidRDefault="00A37FFA" w:rsidP="00A37FFA">
                  <w:pPr>
                    <w:spacing w:after="0" w:line="240" w:lineRule="auto"/>
                  </w:pPr>
                </w:p>
              </w:tc>
            </w:tr>
            <w:tr w:rsidR="00A37FFA" w14:paraId="4B7D2A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84B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3C2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DA8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49C87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C987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5B50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259A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19A17E" w14:textId="77777777" w:rsidR="00A37FFA" w:rsidRDefault="00A37FFA" w:rsidP="00A37FFA">
            <w:pPr>
              <w:spacing w:after="0" w:line="240" w:lineRule="auto"/>
            </w:pPr>
          </w:p>
        </w:tc>
        <w:tc>
          <w:tcPr>
            <w:tcW w:w="149" w:type="dxa"/>
          </w:tcPr>
          <w:p w14:paraId="46553B89" w14:textId="77777777" w:rsidR="00A37FFA" w:rsidRDefault="00A37FFA" w:rsidP="00A37FFA">
            <w:pPr>
              <w:pStyle w:val="EmptyCellLayoutStyle"/>
              <w:spacing w:after="0" w:line="240" w:lineRule="auto"/>
            </w:pPr>
          </w:p>
        </w:tc>
      </w:tr>
      <w:tr w:rsidR="00A37FFA" w14:paraId="6F1EDBB3" w14:textId="77777777" w:rsidTr="00A37FFA">
        <w:trPr>
          <w:trHeight w:val="80"/>
        </w:trPr>
        <w:tc>
          <w:tcPr>
            <w:tcW w:w="54" w:type="dxa"/>
          </w:tcPr>
          <w:p w14:paraId="14670AE2" w14:textId="77777777" w:rsidR="00A37FFA" w:rsidRDefault="00A37FFA" w:rsidP="00A37FFA">
            <w:pPr>
              <w:pStyle w:val="EmptyCellLayoutStyle"/>
              <w:spacing w:after="0" w:line="240" w:lineRule="auto"/>
            </w:pPr>
          </w:p>
        </w:tc>
        <w:tc>
          <w:tcPr>
            <w:tcW w:w="10395" w:type="dxa"/>
          </w:tcPr>
          <w:p w14:paraId="50193693" w14:textId="77777777" w:rsidR="00A37FFA" w:rsidRDefault="00A37FFA" w:rsidP="00A37FFA">
            <w:pPr>
              <w:pStyle w:val="EmptyCellLayoutStyle"/>
              <w:spacing w:after="0" w:line="240" w:lineRule="auto"/>
            </w:pPr>
          </w:p>
        </w:tc>
        <w:tc>
          <w:tcPr>
            <w:tcW w:w="149" w:type="dxa"/>
          </w:tcPr>
          <w:p w14:paraId="724F8143" w14:textId="77777777" w:rsidR="00A37FFA" w:rsidRDefault="00A37FFA" w:rsidP="00A37FFA">
            <w:pPr>
              <w:pStyle w:val="EmptyCellLayoutStyle"/>
              <w:spacing w:after="0" w:line="240" w:lineRule="auto"/>
            </w:pPr>
          </w:p>
        </w:tc>
      </w:tr>
    </w:tbl>
    <w:p xmlns:w="http://schemas.openxmlformats.org/wordprocessingml/2006/main" w14:paraId="0DDF65AE" w14:textId="77777777" w:rsidR="00A37FFA" w:rsidRDefault="00A37FFA" w:rsidP="00A37FFA">
      <w:pPr>
        <w:spacing w:after="0" w:line="240" w:lineRule="auto"/>
      </w:pPr>
    </w:p>
    <w:p xmlns:w="http://schemas.openxmlformats.org/wordprocessingml/2006/main" w14:paraId="4E4C7D3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미러링 경로를 처리하는 동안 오류가 발생했습니다.</w:t>
      </w:r>
    </w:p>
    <w:p xmlns:w="http://schemas.openxmlformats.org/wordprocessingml/2006/main" w14:paraId="676D23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미러링 경로를 처리하는 동안 오류가 발생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3B5A17" w14:textId="77777777" w:rsidTr="00A37FFA">
        <w:trPr>
          <w:trHeight w:val="54"/>
        </w:trPr>
        <w:tc>
          <w:tcPr>
            <w:tcW w:w="54" w:type="dxa"/>
          </w:tcPr>
          <w:p w14:paraId="60E611F8" w14:textId="77777777" w:rsidR="00A37FFA" w:rsidRDefault="00A37FFA" w:rsidP="00A37FFA">
            <w:pPr>
              <w:pStyle w:val="EmptyCellLayoutStyle"/>
              <w:spacing w:after="0" w:line="240" w:lineRule="auto"/>
            </w:pPr>
          </w:p>
        </w:tc>
        <w:tc>
          <w:tcPr>
            <w:tcW w:w="10395" w:type="dxa"/>
          </w:tcPr>
          <w:p w14:paraId="754C410A" w14:textId="77777777" w:rsidR="00A37FFA" w:rsidRDefault="00A37FFA" w:rsidP="00A37FFA">
            <w:pPr>
              <w:pStyle w:val="EmptyCellLayoutStyle"/>
              <w:spacing w:after="0" w:line="240" w:lineRule="auto"/>
            </w:pPr>
          </w:p>
        </w:tc>
        <w:tc>
          <w:tcPr>
            <w:tcW w:w="149" w:type="dxa"/>
          </w:tcPr>
          <w:p w14:paraId="096816B2" w14:textId="77777777" w:rsidR="00A37FFA" w:rsidRDefault="00A37FFA" w:rsidP="00A37FFA">
            <w:pPr>
              <w:pStyle w:val="EmptyCellLayoutStyle"/>
              <w:spacing w:after="0" w:line="240" w:lineRule="auto"/>
            </w:pPr>
          </w:p>
        </w:tc>
      </w:tr>
      <w:tr w:rsidR="00A37FFA" w14:paraId="4446C73B" w14:textId="77777777" w:rsidTr="00A37FFA">
        <w:tc>
          <w:tcPr>
            <w:tcW w:w="54" w:type="dxa"/>
          </w:tcPr>
          <w:p w14:paraId="74FC23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A0D9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F3B5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547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4218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5444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C41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E5F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122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248E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3FA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4F9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4C0E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52FC6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67F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8D0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0A8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8B82B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C3F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0E8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FF7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4E86B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012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34F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EE1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FE2AD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AAA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BAC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1B03B" w14:textId="77777777" w:rsidR="00A37FFA" w:rsidRDefault="00A37FFA" w:rsidP="00A37FFA">
                  <w:pPr>
                    <w:spacing w:after="0" w:line="240" w:lineRule="auto"/>
                  </w:pPr>
                </w:p>
              </w:tc>
            </w:tr>
            <w:tr w:rsidR="00A37FFA" w14:paraId="0783BD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DB7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209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D32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90AE1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187B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3C0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1815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6A6FEC" w14:textId="77777777" w:rsidR="00A37FFA" w:rsidRDefault="00A37FFA" w:rsidP="00A37FFA">
            <w:pPr>
              <w:spacing w:after="0" w:line="240" w:lineRule="auto"/>
            </w:pPr>
          </w:p>
        </w:tc>
        <w:tc>
          <w:tcPr>
            <w:tcW w:w="149" w:type="dxa"/>
          </w:tcPr>
          <w:p w14:paraId="0B548389" w14:textId="77777777" w:rsidR="00A37FFA" w:rsidRDefault="00A37FFA" w:rsidP="00A37FFA">
            <w:pPr>
              <w:pStyle w:val="EmptyCellLayoutStyle"/>
              <w:spacing w:after="0" w:line="240" w:lineRule="auto"/>
            </w:pPr>
          </w:p>
        </w:tc>
      </w:tr>
      <w:tr w:rsidR="00A37FFA" w14:paraId="5DC1A1E4" w14:textId="77777777" w:rsidTr="00A37FFA">
        <w:trPr>
          <w:trHeight w:val="80"/>
        </w:trPr>
        <w:tc>
          <w:tcPr>
            <w:tcW w:w="54" w:type="dxa"/>
          </w:tcPr>
          <w:p w14:paraId="6A55FF91" w14:textId="77777777" w:rsidR="00A37FFA" w:rsidRDefault="00A37FFA" w:rsidP="00A37FFA">
            <w:pPr>
              <w:pStyle w:val="EmptyCellLayoutStyle"/>
              <w:spacing w:after="0" w:line="240" w:lineRule="auto"/>
            </w:pPr>
          </w:p>
        </w:tc>
        <w:tc>
          <w:tcPr>
            <w:tcW w:w="10395" w:type="dxa"/>
          </w:tcPr>
          <w:p w14:paraId="003A556A" w14:textId="77777777" w:rsidR="00A37FFA" w:rsidRDefault="00A37FFA" w:rsidP="00A37FFA">
            <w:pPr>
              <w:pStyle w:val="EmptyCellLayoutStyle"/>
              <w:spacing w:after="0" w:line="240" w:lineRule="auto"/>
            </w:pPr>
          </w:p>
        </w:tc>
        <w:tc>
          <w:tcPr>
            <w:tcW w:w="149" w:type="dxa"/>
          </w:tcPr>
          <w:p w14:paraId="58EB8106" w14:textId="77777777" w:rsidR="00A37FFA" w:rsidRDefault="00A37FFA" w:rsidP="00A37FFA">
            <w:pPr>
              <w:pStyle w:val="EmptyCellLayoutStyle"/>
              <w:spacing w:after="0" w:line="240" w:lineRule="auto"/>
            </w:pPr>
          </w:p>
        </w:tc>
      </w:tr>
    </w:tbl>
    <w:p xmlns:w="http://schemas.openxmlformats.org/wordprocessingml/2006/main" w14:paraId="686C8077" w14:textId="77777777" w:rsidR="00A37FFA" w:rsidRDefault="00A37FFA" w:rsidP="00A37FFA">
      <w:pPr>
        <w:spacing w:after="0" w:line="240" w:lineRule="auto"/>
      </w:pPr>
    </w:p>
    <w:p xmlns:w="http://schemas.openxmlformats.org/wordprocessingml/2006/main" w14:paraId="258950D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 실패: 암호가 만료되었습니다.</w:t>
      </w:r>
    </w:p>
    <w:p xmlns:w="http://schemas.openxmlformats.org/wordprocessingml/2006/main" w14:paraId="1FEFFC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만료된 암호로 SQL Server에 로그인하려고 했습니다. Linux 보안 로그의 이벤트 ID 18487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519F78" w14:textId="77777777" w:rsidTr="00A37FFA">
        <w:trPr>
          <w:trHeight w:val="54"/>
        </w:trPr>
        <w:tc>
          <w:tcPr>
            <w:tcW w:w="54" w:type="dxa"/>
          </w:tcPr>
          <w:p w14:paraId="54C558B2" w14:textId="77777777" w:rsidR="00A37FFA" w:rsidRDefault="00A37FFA" w:rsidP="00A37FFA">
            <w:pPr>
              <w:pStyle w:val="EmptyCellLayoutStyle"/>
              <w:spacing w:after="0" w:line="240" w:lineRule="auto"/>
            </w:pPr>
          </w:p>
        </w:tc>
        <w:tc>
          <w:tcPr>
            <w:tcW w:w="10395" w:type="dxa"/>
          </w:tcPr>
          <w:p w14:paraId="31E88267" w14:textId="77777777" w:rsidR="00A37FFA" w:rsidRDefault="00A37FFA" w:rsidP="00A37FFA">
            <w:pPr>
              <w:pStyle w:val="EmptyCellLayoutStyle"/>
              <w:spacing w:after="0" w:line="240" w:lineRule="auto"/>
            </w:pPr>
          </w:p>
        </w:tc>
        <w:tc>
          <w:tcPr>
            <w:tcW w:w="149" w:type="dxa"/>
          </w:tcPr>
          <w:p w14:paraId="3FDF65CF" w14:textId="77777777" w:rsidR="00A37FFA" w:rsidRDefault="00A37FFA" w:rsidP="00A37FFA">
            <w:pPr>
              <w:pStyle w:val="EmptyCellLayoutStyle"/>
              <w:spacing w:after="0" w:line="240" w:lineRule="auto"/>
            </w:pPr>
          </w:p>
        </w:tc>
      </w:tr>
      <w:tr w:rsidR="00A37FFA" w14:paraId="6E260945" w14:textId="77777777" w:rsidTr="00A37FFA">
        <w:tc>
          <w:tcPr>
            <w:tcW w:w="54" w:type="dxa"/>
          </w:tcPr>
          <w:p w14:paraId="6E5FC6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804C6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53C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F365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8F1AD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25D86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993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421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DA3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D1D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84B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EB4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FE06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DC5FF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45B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307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F9A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6FB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6C1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2CB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4BB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B4F8B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E2A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E20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D95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321F3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E23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73B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BF48F" w14:textId="77777777" w:rsidR="00A37FFA" w:rsidRDefault="00A37FFA" w:rsidP="00A37FFA">
                  <w:pPr>
                    <w:spacing w:after="0" w:line="240" w:lineRule="auto"/>
                  </w:pPr>
                </w:p>
              </w:tc>
            </w:tr>
            <w:tr w:rsidR="00A37FFA" w14:paraId="19F83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EE9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22D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9FA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8D642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29B9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C43E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9B6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B845DA" w14:textId="77777777" w:rsidR="00A37FFA" w:rsidRDefault="00A37FFA" w:rsidP="00A37FFA">
            <w:pPr>
              <w:spacing w:after="0" w:line="240" w:lineRule="auto"/>
            </w:pPr>
          </w:p>
        </w:tc>
        <w:tc>
          <w:tcPr>
            <w:tcW w:w="149" w:type="dxa"/>
          </w:tcPr>
          <w:p w14:paraId="6E5C834D" w14:textId="77777777" w:rsidR="00A37FFA" w:rsidRDefault="00A37FFA" w:rsidP="00A37FFA">
            <w:pPr>
              <w:pStyle w:val="EmptyCellLayoutStyle"/>
              <w:spacing w:after="0" w:line="240" w:lineRule="auto"/>
            </w:pPr>
          </w:p>
        </w:tc>
      </w:tr>
      <w:tr w:rsidR="00A37FFA" w14:paraId="04C88A9F" w14:textId="77777777" w:rsidTr="00A37FFA">
        <w:trPr>
          <w:trHeight w:val="80"/>
        </w:trPr>
        <w:tc>
          <w:tcPr>
            <w:tcW w:w="54" w:type="dxa"/>
          </w:tcPr>
          <w:p w14:paraId="443E9646" w14:textId="77777777" w:rsidR="00A37FFA" w:rsidRDefault="00A37FFA" w:rsidP="00A37FFA">
            <w:pPr>
              <w:pStyle w:val="EmptyCellLayoutStyle"/>
              <w:spacing w:after="0" w:line="240" w:lineRule="auto"/>
            </w:pPr>
          </w:p>
        </w:tc>
        <w:tc>
          <w:tcPr>
            <w:tcW w:w="10395" w:type="dxa"/>
          </w:tcPr>
          <w:p w14:paraId="3017DF29" w14:textId="77777777" w:rsidR="00A37FFA" w:rsidRDefault="00A37FFA" w:rsidP="00A37FFA">
            <w:pPr>
              <w:pStyle w:val="EmptyCellLayoutStyle"/>
              <w:spacing w:after="0" w:line="240" w:lineRule="auto"/>
            </w:pPr>
          </w:p>
        </w:tc>
        <w:tc>
          <w:tcPr>
            <w:tcW w:w="149" w:type="dxa"/>
          </w:tcPr>
          <w:p w14:paraId="1ED8F8AB" w14:textId="77777777" w:rsidR="00A37FFA" w:rsidRDefault="00A37FFA" w:rsidP="00A37FFA">
            <w:pPr>
              <w:pStyle w:val="EmptyCellLayoutStyle"/>
              <w:spacing w:after="0" w:line="240" w:lineRule="auto"/>
            </w:pPr>
          </w:p>
        </w:tc>
      </w:tr>
    </w:tbl>
    <w:p xmlns:w="http://schemas.openxmlformats.org/wordprocessingml/2006/main" w14:paraId="1C7AA8B7" w14:textId="77777777" w:rsidR="00A37FFA" w:rsidRDefault="00A37FFA" w:rsidP="00A37FFA">
      <w:pPr>
        <w:spacing w:after="0" w:line="240" w:lineRule="auto"/>
      </w:pPr>
    </w:p>
    <w:p xmlns:w="http://schemas.openxmlformats.org/wordprocessingml/2006/main" w14:paraId="28A73BB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RESTORE에서 데이터베이스를 시작할 수 없습니다.</w:t>
      </w:r>
    </w:p>
    <w:p xmlns:w="http://schemas.openxmlformats.org/wordprocessingml/2006/main" w14:paraId="32AB91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RESTORE 중 내부 구조를 만들 수 없습니다. 이는 대개 다른 오류로 인한 부작용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6EDE1F" w14:textId="77777777" w:rsidTr="00A37FFA">
        <w:trPr>
          <w:trHeight w:val="54"/>
        </w:trPr>
        <w:tc>
          <w:tcPr>
            <w:tcW w:w="54" w:type="dxa"/>
          </w:tcPr>
          <w:p w14:paraId="7AFB005E" w14:textId="77777777" w:rsidR="00A37FFA" w:rsidRDefault="00A37FFA" w:rsidP="00A37FFA">
            <w:pPr>
              <w:pStyle w:val="EmptyCellLayoutStyle"/>
              <w:spacing w:after="0" w:line="240" w:lineRule="auto"/>
            </w:pPr>
          </w:p>
        </w:tc>
        <w:tc>
          <w:tcPr>
            <w:tcW w:w="10395" w:type="dxa"/>
          </w:tcPr>
          <w:p w14:paraId="0A4A20EB" w14:textId="77777777" w:rsidR="00A37FFA" w:rsidRDefault="00A37FFA" w:rsidP="00A37FFA">
            <w:pPr>
              <w:pStyle w:val="EmptyCellLayoutStyle"/>
              <w:spacing w:after="0" w:line="240" w:lineRule="auto"/>
            </w:pPr>
          </w:p>
        </w:tc>
        <w:tc>
          <w:tcPr>
            <w:tcW w:w="149" w:type="dxa"/>
          </w:tcPr>
          <w:p w14:paraId="58DD9A22" w14:textId="77777777" w:rsidR="00A37FFA" w:rsidRDefault="00A37FFA" w:rsidP="00A37FFA">
            <w:pPr>
              <w:pStyle w:val="EmptyCellLayoutStyle"/>
              <w:spacing w:after="0" w:line="240" w:lineRule="auto"/>
            </w:pPr>
          </w:p>
        </w:tc>
      </w:tr>
      <w:tr w:rsidR="00A37FFA" w14:paraId="1435BF52" w14:textId="77777777" w:rsidTr="00A37FFA">
        <w:tc>
          <w:tcPr>
            <w:tcW w:w="54" w:type="dxa"/>
          </w:tcPr>
          <w:p w14:paraId="604C27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8C06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A563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DB98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682C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8A5C0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354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12D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F33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7AAB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5CD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8D1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EEA9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2EA2A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79A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CBC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149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FA2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06A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9F5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DE6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92245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351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CCD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58E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4A1FD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ED8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350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3C966" w14:textId="77777777" w:rsidR="00A37FFA" w:rsidRDefault="00A37FFA" w:rsidP="00A37FFA">
                  <w:pPr>
                    <w:spacing w:after="0" w:line="240" w:lineRule="auto"/>
                  </w:pPr>
                </w:p>
              </w:tc>
            </w:tr>
            <w:tr w:rsidR="00A37FFA" w14:paraId="076C0D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4B6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6E4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629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158A97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471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2F4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F0C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6A2F45" w14:textId="77777777" w:rsidR="00A37FFA" w:rsidRDefault="00A37FFA" w:rsidP="00A37FFA">
            <w:pPr>
              <w:spacing w:after="0" w:line="240" w:lineRule="auto"/>
            </w:pPr>
          </w:p>
        </w:tc>
        <w:tc>
          <w:tcPr>
            <w:tcW w:w="149" w:type="dxa"/>
          </w:tcPr>
          <w:p w14:paraId="01A43945" w14:textId="77777777" w:rsidR="00A37FFA" w:rsidRDefault="00A37FFA" w:rsidP="00A37FFA">
            <w:pPr>
              <w:pStyle w:val="EmptyCellLayoutStyle"/>
              <w:spacing w:after="0" w:line="240" w:lineRule="auto"/>
            </w:pPr>
          </w:p>
        </w:tc>
      </w:tr>
      <w:tr w:rsidR="00A37FFA" w14:paraId="0A7E043A" w14:textId="77777777" w:rsidTr="00A37FFA">
        <w:trPr>
          <w:trHeight w:val="80"/>
        </w:trPr>
        <w:tc>
          <w:tcPr>
            <w:tcW w:w="54" w:type="dxa"/>
          </w:tcPr>
          <w:p w14:paraId="6CF9698E" w14:textId="77777777" w:rsidR="00A37FFA" w:rsidRDefault="00A37FFA" w:rsidP="00A37FFA">
            <w:pPr>
              <w:pStyle w:val="EmptyCellLayoutStyle"/>
              <w:spacing w:after="0" w:line="240" w:lineRule="auto"/>
            </w:pPr>
          </w:p>
        </w:tc>
        <w:tc>
          <w:tcPr>
            <w:tcW w:w="10395" w:type="dxa"/>
          </w:tcPr>
          <w:p w14:paraId="37535DD7" w14:textId="77777777" w:rsidR="00A37FFA" w:rsidRDefault="00A37FFA" w:rsidP="00A37FFA">
            <w:pPr>
              <w:pStyle w:val="EmptyCellLayoutStyle"/>
              <w:spacing w:after="0" w:line="240" w:lineRule="auto"/>
            </w:pPr>
          </w:p>
        </w:tc>
        <w:tc>
          <w:tcPr>
            <w:tcW w:w="149" w:type="dxa"/>
          </w:tcPr>
          <w:p w14:paraId="1443DCE5" w14:textId="77777777" w:rsidR="00A37FFA" w:rsidRDefault="00A37FFA" w:rsidP="00A37FFA">
            <w:pPr>
              <w:pStyle w:val="EmptyCellLayoutStyle"/>
              <w:spacing w:after="0" w:line="240" w:lineRule="auto"/>
            </w:pPr>
          </w:p>
        </w:tc>
      </w:tr>
    </w:tbl>
    <w:p xmlns:w="http://schemas.openxmlformats.org/wordprocessingml/2006/main" w14:paraId="1F74E00B" w14:textId="77777777" w:rsidR="00A37FFA" w:rsidRDefault="00A37FFA" w:rsidP="00A37FFA">
      <w:pPr>
        <w:spacing w:after="0" w:line="240" w:lineRule="auto"/>
      </w:pPr>
    </w:p>
    <w:p xmlns:w="http://schemas.openxmlformats.org/wordprocessingml/2006/main" w14:paraId="61C3B79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주소가 맞춰지지 않았습니다.</w:t>
      </w:r>
    </w:p>
    <w:p xmlns:w="http://schemas.openxmlformats.org/wordprocessingml/2006/main" w14:paraId="2C674B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주소 ADDRESS의 구조가 4바이트로 정렬되어 있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04FD5D" w14:textId="77777777" w:rsidTr="00A37FFA">
        <w:trPr>
          <w:trHeight w:val="54"/>
        </w:trPr>
        <w:tc>
          <w:tcPr>
            <w:tcW w:w="54" w:type="dxa"/>
          </w:tcPr>
          <w:p w14:paraId="11D62A9D" w14:textId="77777777" w:rsidR="00A37FFA" w:rsidRDefault="00A37FFA" w:rsidP="00A37FFA">
            <w:pPr>
              <w:pStyle w:val="EmptyCellLayoutStyle"/>
              <w:spacing w:after="0" w:line="240" w:lineRule="auto"/>
            </w:pPr>
          </w:p>
        </w:tc>
        <w:tc>
          <w:tcPr>
            <w:tcW w:w="10395" w:type="dxa"/>
          </w:tcPr>
          <w:p w14:paraId="602D8DE5" w14:textId="77777777" w:rsidR="00A37FFA" w:rsidRDefault="00A37FFA" w:rsidP="00A37FFA">
            <w:pPr>
              <w:pStyle w:val="EmptyCellLayoutStyle"/>
              <w:spacing w:after="0" w:line="240" w:lineRule="auto"/>
            </w:pPr>
          </w:p>
        </w:tc>
        <w:tc>
          <w:tcPr>
            <w:tcW w:w="149" w:type="dxa"/>
          </w:tcPr>
          <w:p w14:paraId="4EA96142" w14:textId="77777777" w:rsidR="00A37FFA" w:rsidRDefault="00A37FFA" w:rsidP="00A37FFA">
            <w:pPr>
              <w:pStyle w:val="EmptyCellLayoutStyle"/>
              <w:spacing w:after="0" w:line="240" w:lineRule="auto"/>
            </w:pPr>
          </w:p>
        </w:tc>
      </w:tr>
      <w:tr w:rsidR="00A37FFA" w14:paraId="67435E96" w14:textId="77777777" w:rsidTr="00A37FFA">
        <w:tc>
          <w:tcPr>
            <w:tcW w:w="54" w:type="dxa"/>
          </w:tcPr>
          <w:p w14:paraId="0178B1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B85C38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32D8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F10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4BD0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90696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9CA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983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3AA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8859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39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9C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AAC1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2F57E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DB6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3C7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90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A5F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D4D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051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DCF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0729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7E5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FAC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D1B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0C58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1B2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80EB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8EB3E" w14:textId="77777777" w:rsidR="00A37FFA" w:rsidRDefault="00A37FFA" w:rsidP="00A37FFA">
                  <w:pPr>
                    <w:spacing w:after="0" w:line="240" w:lineRule="auto"/>
                  </w:pPr>
                </w:p>
              </w:tc>
            </w:tr>
            <w:tr w:rsidR="00A37FFA" w14:paraId="35585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C4F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522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CC2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FB7FB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04F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126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62CF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03E8D2A" w14:textId="77777777" w:rsidR="00A37FFA" w:rsidRDefault="00A37FFA" w:rsidP="00A37FFA">
            <w:pPr>
              <w:spacing w:after="0" w:line="240" w:lineRule="auto"/>
            </w:pPr>
          </w:p>
        </w:tc>
        <w:tc>
          <w:tcPr>
            <w:tcW w:w="149" w:type="dxa"/>
          </w:tcPr>
          <w:p w14:paraId="4ABA4705" w14:textId="77777777" w:rsidR="00A37FFA" w:rsidRDefault="00A37FFA" w:rsidP="00A37FFA">
            <w:pPr>
              <w:pStyle w:val="EmptyCellLayoutStyle"/>
              <w:spacing w:after="0" w:line="240" w:lineRule="auto"/>
            </w:pPr>
          </w:p>
        </w:tc>
      </w:tr>
      <w:tr w:rsidR="00A37FFA" w14:paraId="1BF4EEF8" w14:textId="77777777" w:rsidTr="00A37FFA">
        <w:trPr>
          <w:trHeight w:val="80"/>
        </w:trPr>
        <w:tc>
          <w:tcPr>
            <w:tcW w:w="54" w:type="dxa"/>
          </w:tcPr>
          <w:p w14:paraId="1E907D2E" w14:textId="77777777" w:rsidR="00A37FFA" w:rsidRDefault="00A37FFA" w:rsidP="00A37FFA">
            <w:pPr>
              <w:pStyle w:val="EmptyCellLayoutStyle"/>
              <w:spacing w:after="0" w:line="240" w:lineRule="auto"/>
            </w:pPr>
          </w:p>
        </w:tc>
        <w:tc>
          <w:tcPr>
            <w:tcW w:w="10395" w:type="dxa"/>
          </w:tcPr>
          <w:p w14:paraId="281F1BA3" w14:textId="77777777" w:rsidR="00A37FFA" w:rsidRDefault="00A37FFA" w:rsidP="00A37FFA">
            <w:pPr>
              <w:pStyle w:val="EmptyCellLayoutStyle"/>
              <w:spacing w:after="0" w:line="240" w:lineRule="auto"/>
            </w:pPr>
          </w:p>
        </w:tc>
        <w:tc>
          <w:tcPr>
            <w:tcW w:w="149" w:type="dxa"/>
          </w:tcPr>
          <w:p w14:paraId="4C741275" w14:textId="77777777" w:rsidR="00A37FFA" w:rsidRDefault="00A37FFA" w:rsidP="00A37FFA">
            <w:pPr>
              <w:pStyle w:val="EmptyCellLayoutStyle"/>
              <w:spacing w:after="0" w:line="240" w:lineRule="auto"/>
            </w:pPr>
          </w:p>
        </w:tc>
      </w:tr>
    </w:tbl>
    <w:p xmlns:w="http://schemas.openxmlformats.org/wordprocessingml/2006/main" w14:paraId="1E80591E" w14:textId="77777777" w:rsidR="00A37FFA" w:rsidRDefault="00A37FFA" w:rsidP="00A37FFA">
      <w:pPr>
        <w:spacing w:after="0" w:line="240" w:lineRule="auto"/>
      </w:pPr>
    </w:p>
    <w:p xmlns:w="http://schemas.openxmlformats.org/wordprocessingml/2006/main" w14:paraId="3CE7902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Ctrl-C 또는 Ctrl-Break 신호로 인해 SQL Server가 종료됩니다.</w:t>
      </w:r>
    </w:p>
    <w:p xmlns:w="http://schemas.openxmlformats.org/wordprocessingml/2006/main" w14:paraId="1A9190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인스턴스가 sqlservr.exe를 사용하여 명령 프롬프트에서 시작되었고 이제 해당 프롬프트에서 Ctrl-C 또는 Ctrl-Break 명령이 실행되어 sqlservr.exe 응용 프로그램을 중지합니다. 종료하는 동안 검사점이 수행되지 않았습니다. 이 메시지는 SQL Server 오류 로그와 응용 프로그램 이벤트 로그에 쓰여집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1B5CEF" w14:textId="77777777" w:rsidTr="00A37FFA">
        <w:trPr>
          <w:trHeight w:val="54"/>
        </w:trPr>
        <w:tc>
          <w:tcPr>
            <w:tcW w:w="54" w:type="dxa"/>
          </w:tcPr>
          <w:p w14:paraId="5D5E1C74" w14:textId="77777777" w:rsidR="00A37FFA" w:rsidRDefault="00A37FFA" w:rsidP="00A37FFA">
            <w:pPr>
              <w:pStyle w:val="EmptyCellLayoutStyle"/>
              <w:spacing w:after="0" w:line="240" w:lineRule="auto"/>
            </w:pPr>
          </w:p>
        </w:tc>
        <w:tc>
          <w:tcPr>
            <w:tcW w:w="10395" w:type="dxa"/>
          </w:tcPr>
          <w:p w14:paraId="7E768832" w14:textId="77777777" w:rsidR="00A37FFA" w:rsidRDefault="00A37FFA" w:rsidP="00A37FFA">
            <w:pPr>
              <w:pStyle w:val="EmptyCellLayoutStyle"/>
              <w:spacing w:after="0" w:line="240" w:lineRule="auto"/>
            </w:pPr>
          </w:p>
        </w:tc>
        <w:tc>
          <w:tcPr>
            <w:tcW w:w="149" w:type="dxa"/>
          </w:tcPr>
          <w:p w14:paraId="2453E23F" w14:textId="77777777" w:rsidR="00A37FFA" w:rsidRDefault="00A37FFA" w:rsidP="00A37FFA">
            <w:pPr>
              <w:pStyle w:val="EmptyCellLayoutStyle"/>
              <w:spacing w:after="0" w:line="240" w:lineRule="auto"/>
            </w:pPr>
          </w:p>
        </w:tc>
      </w:tr>
      <w:tr w:rsidR="00A37FFA" w14:paraId="0678F0E9" w14:textId="77777777" w:rsidTr="00A37FFA">
        <w:tc>
          <w:tcPr>
            <w:tcW w:w="54" w:type="dxa"/>
          </w:tcPr>
          <w:p w14:paraId="51C912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919EE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DEF0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B4EE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20E2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B856B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AE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6A5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63D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78C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835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055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D170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656C8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E83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D31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921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94403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293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3E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D82D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3361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F0C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ECE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02F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68B14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5D7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B1F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1A245" w14:textId="77777777" w:rsidR="00A37FFA" w:rsidRDefault="00A37FFA" w:rsidP="00A37FFA">
                  <w:pPr>
                    <w:spacing w:after="0" w:line="240" w:lineRule="auto"/>
                  </w:pPr>
                </w:p>
              </w:tc>
            </w:tr>
            <w:tr w:rsidR="00A37FFA" w14:paraId="398308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FC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A45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C3B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3FAC9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E993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C3EB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3DBF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0FA66F" w14:textId="77777777" w:rsidR="00A37FFA" w:rsidRDefault="00A37FFA" w:rsidP="00A37FFA">
            <w:pPr>
              <w:spacing w:after="0" w:line="240" w:lineRule="auto"/>
            </w:pPr>
          </w:p>
        </w:tc>
        <w:tc>
          <w:tcPr>
            <w:tcW w:w="149" w:type="dxa"/>
          </w:tcPr>
          <w:p w14:paraId="3E70BFC0" w14:textId="77777777" w:rsidR="00A37FFA" w:rsidRDefault="00A37FFA" w:rsidP="00A37FFA">
            <w:pPr>
              <w:pStyle w:val="EmptyCellLayoutStyle"/>
              <w:spacing w:after="0" w:line="240" w:lineRule="auto"/>
            </w:pPr>
          </w:p>
        </w:tc>
      </w:tr>
      <w:tr w:rsidR="00A37FFA" w14:paraId="4343A1E4" w14:textId="77777777" w:rsidTr="00A37FFA">
        <w:trPr>
          <w:trHeight w:val="80"/>
        </w:trPr>
        <w:tc>
          <w:tcPr>
            <w:tcW w:w="54" w:type="dxa"/>
          </w:tcPr>
          <w:p w14:paraId="68BECB0C" w14:textId="77777777" w:rsidR="00A37FFA" w:rsidRDefault="00A37FFA" w:rsidP="00A37FFA">
            <w:pPr>
              <w:pStyle w:val="EmptyCellLayoutStyle"/>
              <w:spacing w:after="0" w:line="240" w:lineRule="auto"/>
            </w:pPr>
          </w:p>
        </w:tc>
        <w:tc>
          <w:tcPr>
            <w:tcW w:w="10395" w:type="dxa"/>
          </w:tcPr>
          <w:p w14:paraId="7A80723C" w14:textId="77777777" w:rsidR="00A37FFA" w:rsidRDefault="00A37FFA" w:rsidP="00A37FFA">
            <w:pPr>
              <w:pStyle w:val="EmptyCellLayoutStyle"/>
              <w:spacing w:after="0" w:line="240" w:lineRule="auto"/>
            </w:pPr>
          </w:p>
        </w:tc>
        <w:tc>
          <w:tcPr>
            <w:tcW w:w="149" w:type="dxa"/>
          </w:tcPr>
          <w:p w14:paraId="2CAB50B3" w14:textId="77777777" w:rsidR="00A37FFA" w:rsidRDefault="00A37FFA" w:rsidP="00A37FFA">
            <w:pPr>
              <w:pStyle w:val="EmptyCellLayoutStyle"/>
              <w:spacing w:after="0" w:line="240" w:lineRule="auto"/>
            </w:pPr>
          </w:p>
        </w:tc>
      </w:tr>
    </w:tbl>
    <w:p xmlns:w="http://schemas.openxmlformats.org/wordprocessingml/2006/main" w14:paraId="14A690E1" w14:textId="77777777" w:rsidR="00A37FFA" w:rsidRDefault="00A37FFA" w:rsidP="00A37FFA">
      <w:pPr>
        <w:spacing w:after="0" w:line="240" w:lineRule="auto"/>
      </w:pPr>
    </w:p>
    <w:p xmlns:w="http://schemas.openxmlformats.org/wordprocessingml/2006/main" w14:paraId="5510D48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OLE DB 공급자를 사용하여 문 개체를 만들 수 없습니다.</w:t>
      </w:r>
    </w:p>
    <w:p xmlns:w="http://schemas.openxmlformats.org/wordprocessingml/2006/main" w14:paraId="01B692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연결된 서버에 연결된 OLE DB 공급자를 사용하여 문 개체를 만들지 못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2E7999" w14:textId="77777777" w:rsidTr="00A37FFA">
        <w:trPr>
          <w:trHeight w:val="54"/>
        </w:trPr>
        <w:tc>
          <w:tcPr>
            <w:tcW w:w="54" w:type="dxa"/>
          </w:tcPr>
          <w:p w14:paraId="542FF51A" w14:textId="77777777" w:rsidR="00A37FFA" w:rsidRDefault="00A37FFA" w:rsidP="00A37FFA">
            <w:pPr>
              <w:pStyle w:val="EmptyCellLayoutStyle"/>
              <w:spacing w:after="0" w:line="240" w:lineRule="auto"/>
            </w:pPr>
          </w:p>
        </w:tc>
        <w:tc>
          <w:tcPr>
            <w:tcW w:w="10395" w:type="dxa"/>
          </w:tcPr>
          <w:p w14:paraId="4EDAC036" w14:textId="77777777" w:rsidR="00A37FFA" w:rsidRDefault="00A37FFA" w:rsidP="00A37FFA">
            <w:pPr>
              <w:pStyle w:val="EmptyCellLayoutStyle"/>
              <w:spacing w:after="0" w:line="240" w:lineRule="auto"/>
            </w:pPr>
          </w:p>
        </w:tc>
        <w:tc>
          <w:tcPr>
            <w:tcW w:w="149" w:type="dxa"/>
          </w:tcPr>
          <w:p w14:paraId="390CB953" w14:textId="77777777" w:rsidR="00A37FFA" w:rsidRDefault="00A37FFA" w:rsidP="00A37FFA">
            <w:pPr>
              <w:pStyle w:val="EmptyCellLayoutStyle"/>
              <w:spacing w:after="0" w:line="240" w:lineRule="auto"/>
            </w:pPr>
          </w:p>
        </w:tc>
      </w:tr>
      <w:tr w:rsidR="00A37FFA" w14:paraId="3C8AB529" w14:textId="77777777" w:rsidTr="00A37FFA">
        <w:tc>
          <w:tcPr>
            <w:tcW w:w="54" w:type="dxa"/>
          </w:tcPr>
          <w:p w14:paraId="69FBB1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8B3C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C00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2F97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E59B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180E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BC3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857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F30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79BDB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BC2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C20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B01A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66582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1C5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52D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C9A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2A06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CE0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387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130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828A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9C0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312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933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1B960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70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4CB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4EF33" w14:textId="77777777" w:rsidR="00A37FFA" w:rsidRDefault="00A37FFA" w:rsidP="00A37FFA">
                  <w:pPr>
                    <w:spacing w:after="0" w:line="240" w:lineRule="auto"/>
                  </w:pPr>
                </w:p>
              </w:tc>
            </w:tr>
            <w:tr w:rsidR="00A37FFA" w14:paraId="138321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C7B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FBC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D4A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3C5FC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A910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EAF9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F9A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7AC573" w14:textId="77777777" w:rsidR="00A37FFA" w:rsidRDefault="00A37FFA" w:rsidP="00A37FFA">
            <w:pPr>
              <w:spacing w:after="0" w:line="240" w:lineRule="auto"/>
            </w:pPr>
          </w:p>
        </w:tc>
        <w:tc>
          <w:tcPr>
            <w:tcW w:w="149" w:type="dxa"/>
          </w:tcPr>
          <w:p w14:paraId="59F58F63" w14:textId="77777777" w:rsidR="00A37FFA" w:rsidRDefault="00A37FFA" w:rsidP="00A37FFA">
            <w:pPr>
              <w:pStyle w:val="EmptyCellLayoutStyle"/>
              <w:spacing w:after="0" w:line="240" w:lineRule="auto"/>
            </w:pPr>
          </w:p>
        </w:tc>
      </w:tr>
      <w:tr w:rsidR="00A37FFA" w14:paraId="3DB23848" w14:textId="77777777" w:rsidTr="00A37FFA">
        <w:trPr>
          <w:trHeight w:val="80"/>
        </w:trPr>
        <w:tc>
          <w:tcPr>
            <w:tcW w:w="54" w:type="dxa"/>
          </w:tcPr>
          <w:p w14:paraId="3054CAD3" w14:textId="77777777" w:rsidR="00A37FFA" w:rsidRDefault="00A37FFA" w:rsidP="00A37FFA">
            <w:pPr>
              <w:pStyle w:val="EmptyCellLayoutStyle"/>
              <w:spacing w:after="0" w:line="240" w:lineRule="auto"/>
            </w:pPr>
          </w:p>
        </w:tc>
        <w:tc>
          <w:tcPr>
            <w:tcW w:w="10395" w:type="dxa"/>
          </w:tcPr>
          <w:p w14:paraId="3FF5CDD4" w14:textId="77777777" w:rsidR="00A37FFA" w:rsidRDefault="00A37FFA" w:rsidP="00A37FFA">
            <w:pPr>
              <w:pStyle w:val="EmptyCellLayoutStyle"/>
              <w:spacing w:after="0" w:line="240" w:lineRule="auto"/>
            </w:pPr>
          </w:p>
        </w:tc>
        <w:tc>
          <w:tcPr>
            <w:tcW w:w="149" w:type="dxa"/>
          </w:tcPr>
          <w:p w14:paraId="53E61B4D" w14:textId="77777777" w:rsidR="00A37FFA" w:rsidRDefault="00A37FFA" w:rsidP="00A37FFA">
            <w:pPr>
              <w:pStyle w:val="EmptyCellLayoutStyle"/>
              <w:spacing w:after="0" w:line="240" w:lineRule="auto"/>
            </w:pPr>
          </w:p>
        </w:tc>
      </w:tr>
    </w:tbl>
    <w:p xmlns:w="http://schemas.openxmlformats.org/wordprocessingml/2006/main" w14:paraId="7925FDCA" w14:textId="77777777" w:rsidR="00A37FFA" w:rsidRDefault="00A37FFA" w:rsidP="00A37FFA">
      <w:pPr>
        <w:spacing w:after="0" w:line="240" w:lineRule="auto"/>
      </w:pPr>
    </w:p>
    <w:p xmlns:w="http://schemas.openxmlformats.org/wordprocessingml/2006/main" w14:paraId="4186343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text, ntext 또는 image 노드의 유형이 잘못되었습니다.</w:t>
      </w:r>
    </w:p>
    <w:p xmlns:w="http://schemas.openxmlformats.org/wordprocessingml/2006/main" w14:paraId="548D98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텍스트 노드가 잘못된 텍스트 페이지 유형에 있습니다. 노드의 부모(소유자)를 찾을 수 있는 경우 소유자에 대한 자세한 정보를 제공하는 8929 메시지가 함께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F68699" w14:textId="77777777" w:rsidTr="00A37FFA">
        <w:trPr>
          <w:trHeight w:val="54"/>
        </w:trPr>
        <w:tc>
          <w:tcPr>
            <w:tcW w:w="54" w:type="dxa"/>
          </w:tcPr>
          <w:p w14:paraId="5724A430" w14:textId="77777777" w:rsidR="00A37FFA" w:rsidRDefault="00A37FFA" w:rsidP="00A37FFA">
            <w:pPr>
              <w:pStyle w:val="EmptyCellLayoutStyle"/>
              <w:spacing w:after="0" w:line="240" w:lineRule="auto"/>
            </w:pPr>
          </w:p>
        </w:tc>
        <w:tc>
          <w:tcPr>
            <w:tcW w:w="10395" w:type="dxa"/>
          </w:tcPr>
          <w:p w14:paraId="33BBA785" w14:textId="77777777" w:rsidR="00A37FFA" w:rsidRDefault="00A37FFA" w:rsidP="00A37FFA">
            <w:pPr>
              <w:pStyle w:val="EmptyCellLayoutStyle"/>
              <w:spacing w:after="0" w:line="240" w:lineRule="auto"/>
            </w:pPr>
          </w:p>
        </w:tc>
        <w:tc>
          <w:tcPr>
            <w:tcW w:w="149" w:type="dxa"/>
          </w:tcPr>
          <w:p w14:paraId="41166A3D" w14:textId="77777777" w:rsidR="00A37FFA" w:rsidRDefault="00A37FFA" w:rsidP="00A37FFA">
            <w:pPr>
              <w:pStyle w:val="EmptyCellLayoutStyle"/>
              <w:spacing w:after="0" w:line="240" w:lineRule="auto"/>
            </w:pPr>
          </w:p>
        </w:tc>
      </w:tr>
      <w:tr w:rsidR="00A37FFA" w14:paraId="5228E492" w14:textId="77777777" w:rsidTr="00A37FFA">
        <w:tc>
          <w:tcPr>
            <w:tcW w:w="54" w:type="dxa"/>
          </w:tcPr>
          <w:p w14:paraId="739646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FFDDE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373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94D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5FB7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1DDE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3E6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CF6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685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5E9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410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22D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7CFE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90789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E8C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D94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F26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74BB0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8D2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C10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F3E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A2CC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2A9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E13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2D8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C7DF7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113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408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395FD" w14:textId="77777777" w:rsidR="00A37FFA" w:rsidRDefault="00A37FFA" w:rsidP="00A37FFA">
                  <w:pPr>
                    <w:spacing w:after="0" w:line="240" w:lineRule="auto"/>
                  </w:pPr>
                </w:p>
              </w:tc>
            </w:tr>
            <w:tr w:rsidR="00A37FFA" w14:paraId="1A136C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DAB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23E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175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9E74D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43C2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644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DBAF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9908AAE" w14:textId="77777777" w:rsidR="00A37FFA" w:rsidRDefault="00A37FFA" w:rsidP="00A37FFA">
            <w:pPr>
              <w:spacing w:after="0" w:line="240" w:lineRule="auto"/>
            </w:pPr>
          </w:p>
        </w:tc>
        <w:tc>
          <w:tcPr>
            <w:tcW w:w="149" w:type="dxa"/>
          </w:tcPr>
          <w:p w14:paraId="69252C7F" w14:textId="77777777" w:rsidR="00A37FFA" w:rsidRDefault="00A37FFA" w:rsidP="00A37FFA">
            <w:pPr>
              <w:pStyle w:val="EmptyCellLayoutStyle"/>
              <w:spacing w:after="0" w:line="240" w:lineRule="auto"/>
            </w:pPr>
          </w:p>
        </w:tc>
      </w:tr>
      <w:tr w:rsidR="00A37FFA" w14:paraId="188B2646" w14:textId="77777777" w:rsidTr="00A37FFA">
        <w:trPr>
          <w:trHeight w:val="80"/>
        </w:trPr>
        <w:tc>
          <w:tcPr>
            <w:tcW w:w="54" w:type="dxa"/>
          </w:tcPr>
          <w:p w14:paraId="05D5861E" w14:textId="77777777" w:rsidR="00A37FFA" w:rsidRDefault="00A37FFA" w:rsidP="00A37FFA">
            <w:pPr>
              <w:pStyle w:val="EmptyCellLayoutStyle"/>
              <w:spacing w:after="0" w:line="240" w:lineRule="auto"/>
            </w:pPr>
          </w:p>
        </w:tc>
        <w:tc>
          <w:tcPr>
            <w:tcW w:w="10395" w:type="dxa"/>
          </w:tcPr>
          <w:p w14:paraId="6B86CE8A" w14:textId="77777777" w:rsidR="00A37FFA" w:rsidRDefault="00A37FFA" w:rsidP="00A37FFA">
            <w:pPr>
              <w:pStyle w:val="EmptyCellLayoutStyle"/>
              <w:spacing w:after="0" w:line="240" w:lineRule="auto"/>
            </w:pPr>
          </w:p>
        </w:tc>
        <w:tc>
          <w:tcPr>
            <w:tcW w:w="149" w:type="dxa"/>
          </w:tcPr>
          <w:p w14:paraId="2DAE7354" w14:textId="77777777" w:rsidR="00A37FFA" w:rsidRDefault="00A37FFA" w:rsidP="00A37FFA">
            <w:pPr>
              <w:pStyle w:val="EmptyCellLayoutStyle"/>
              <w:spacing w:after="0" w:line="240" w:lineRule="auto"/>
            </w:pPr>
          </w:p>
        </w:tc>
      </w:tr>
    </w:tbl>
    <w:p xmlns:w="http://schemas.openxmlformats.org/wordprocessingml/2006/main" w14:paraId="2D480D38" w14:textId="77777777" w:rsidR="00A37FFA" w:rsidRDefault="00A37FFA" w:rsidP="00A37FFA">
      <w:pPr>
        <w:spacing w:after="0" w:line="240" w:lineRule="auto"/>
      </w:pPr>
    </w:p>
    <w:p xmlns:w="http://schemas.openxmlformats.org/wordprocessingml/2006/main" w14:paraId="402FE34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의 sys.Filegroups에서 파일 그룹 ID를 찾을 수 없습니다.</w:t>
      </w:r>
    </w:p>
    <w:p xmlns:w="http://schemas.openxmlformats.org/wordprocessingml/2006/main" w14:paraId="082DFA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테이블의 메타데이터에 테이블에서 사용되는 최대 열 ID보다 더 큰 열 ID가 있습니다. 메타데이터가 손상되었을 때 확인을 계속할 수 없기 때문에 테이블이 시스템 테이블인 경우 오류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FACA67" w14:textId="77777777" w:rsidTr="00A37FFA">
        <w:trPr>
          <w:trHeight w:val="54"/>
        </w:trPr>
        <w:tc>
          <w:tcPr>
            <w:tcW w:w="54" w:type="dxa"/>
          </w:tcPr>
          <w:p w14:paraId="66E24CDC" w14:textId="77777777" w:rsidR="00A37FFA" w:rsidRDefault="00A37FFA" w:rsidP="00A37FFA">
            <w:pPr>
              <w:pStyle w:val="EmptyCellLayoutStyle"/>
              <w:spacing w:after="0" w:line="240" w:lineRule="auto"/>
            </w:pPr>
          </w:p>
        </w:tc>
        <w:tc>
          <w:tcPr>
            <w:tcW w:w="10395" w:type="dxa"/>
          </w:tcPr>
          <w:p w14:paraId="12AB7196" w14:textId="77777777" w:rsidR="00A37FFA" w:rsidRDefault="00A37FFA" w:rsidP="00A37FFA">
            <w:pPr>
              <w:pStyle w:val="EmptyCellLayoutStyle"/>
              <w:spacing w:after="0" w:line="240" w:lineRule="auto"/>
            </w:pPr>
          </w:p>
        </w:tc>
        <w:tc>
          <w:tcPr>
            <w:tcW w:w="149" w:type="dxa"/>
          </w:tcPr>
          <w:p w14:paraId="56313CEA" w14:textId="77777777" w:rsidR="00A37FFA" w:rsidRDefault="00A37FFA" w:rsidP="00A37FFA">
            <w:pPr>
              <w:pStyle w:val="EmptyCellLayoutStyle"/>
              <w:spacing w:after="0" w:line="240" w:lineRule="auto"/>
            </w:pPr>
          </w:p>
        </w:tc>
      </w:tr>
      <w:tr w:rsidR="00A37FFA" w14:paraId="61F84F1C" w14:textId="77777777" w:rsidTr="00A37FFA">
        <w:tc>
          <w:tcPr>
            <w:tcW w:w="54" w:type="dxa"/>
          </w:tcPr>
          <w:p w14:paraId="6533B2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7ECE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5D47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951A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078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47CC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41B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971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62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7944D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06D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F43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5F4F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D309A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090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DEB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E0A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20A3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239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6B3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70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3D935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80A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C3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F9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A488A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930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23F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63F56" w14:textId="77777777" w:rsidR="00A37FFA" w:rsidRDefault="00A37FFA" w:rsidP="00A37FFA">
                  <w:pPr>
                    <w:spacing w:after="0" w:line="240" w:lineRule="auto"/>
                  </w:pPr>
                </w:p>
              </w:tc>
            </w:tr>
            <w:tr w:rsidR="00A37FFA" w14:paraId="6B79B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BFC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A71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62A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DFA1C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753F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025E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C51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F1A9765" w14:textId="77777777" w:rsidR="00A37FFA" w:rsidRDefault="00A37FFA" w:rsidP="00A37FFA">
            <w:pPr>
              <w:spacing w:after="0" w:line="240" w:lineRule="auto"/>
            </w:pPr>
          </w:p>
        </w:tc>
        <w:tc>
          <w:tcPr>
            <w:tcW w:w="149" w:type="dxa"/>
          </w:tcPr>
          <w:p w14:paraId="2A2ED6EF" w14:textId="77777777" w:rsidR="00A37FFA" w:rsidRDefault="00A37FFA" w:rsidP="00A37FFA">
            <w:pPr>
              <w:pStyle w:val="EmptyCellLayoutStyle"/>
              <w:spacing w:after="0" w:line="240" w:lineRule="auto"/>
            </w:pPr>
          </w:p>
        </w:tc>
      </w:tr>
      <w:tr w:rsidR="00A37FFA" w14:paraId="143F46AA" w14:textId="77777777" w:rsidTr="00A37FFA">
        <w:trPr>
          <w:trHeight w:val="80"/>
        </w:trPr>
        <w:tc>
          <w:tcPr>
            <w:tcW w:w="54" w:type="dxa"/>
          </w:tcPr>
          <w:p w14:paraId="0DFFDF88" w14:textId="77777777" w:rsidR="00A37FFA" w:rsidRDefault="00A37FFA" w:rsidP="00A37FFA">
            <w:pPr>
              <w:pStyle w:val="EmptyCellLayoutStyle"/>
              <w:spacing w:after="0" w:line="240" w:lineRule="auto"/>
            </w:pPr>
          </w:p>
        </w:tc>
        <w:tc>
          <w:tcPr>
            <w:tcW w:w="10395" w:type="dxa"/>
          </w:tcPr>
          <w:p w14:paraId="2C2F2FA3" w14:textId="77777777" w:rsidR="00A37FFA" w:rsidRDefault="00A37FFA" w:rsidP="00A37FFA">
            <w:pPr>
              <w:pStyle w:val="EmptyCellLayoutStyle"/>
              <w:spacing w:after="0" w:line="240" w:lineRule="auto"/>
            </w:pPr>
          </w:p>
        </w:tc>
        <w:tc>
          <w:tcPr>
            <w:tcW w:w="149" w:type="dxa"/>
          </w:tcPr>
          <w:p w14:paraId="294341C7" w14:textId="77777777" w:rsidR="00A37FFA" w:rsidRDefault="00A37FFA" w:rsidP="00A37FFA">
            <w:pPr>
              <w:pStyle w:val="EmptyCellLayoutStyle"/>
              <w:spacing w:after="0" w:line="240" w:lineRule="auto"/>
            </w:pPr>
          </w:p>
        </w:tc>
      </w:tr>
    </w:tbl>
    <w:p xmlns:w="http://schemas.openxmlformats.org/wordprocessingml/2006/main" w14:paraId="5A86934A" w14:textId="77777777" w:rsidR="00A37FFA" w:rsidRDefault="00A37FFA" w:rsidP="00A37FFA">
      <w:pPr>
        <w:spacing w:after="0" w:line="240" w:lineRule="auto"/>
      </w:pPr>
    </w:p>
    <w:p xmlns:w="http://schemas.openxmlformats.org/wordprocessingml/2006/main" w14:paraId="77CD6C2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개체의 CHECKTABLE 처리 중 이 페이지가 두 번 나왔습니다. 내부 오류 또는 할당 오류인 것 같습니다.</w:t>
      </w:r>
    </w:p>
    <w:p xmlns:w="http://schemas.openxmlformats.org/wordprocessingml/2006/main" w14:paraId="1EBBE2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검사하는 동안 페이지 P_ID가 두 번 발견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F9B0EF" w14:textId="77777777" w:rsidTr="00A37FFA">
        <w:trPr>
          <w:trHeight w:val="54"/>
        </w:trPr>
        <w:tc>
          <w:tcPr>
            <w:tcW w:w="54" w:type="dxa"/>
          </w:tcPr>
          <w:p w14:paraId="28EFEE5B" w14:textId="77777777" w:rsidR="00A37FFA" w:rsidRDefault="00A37FFA" w:rsidP="00A37FFA">
            <w:pPr>
              <w:pStyle w:val="EmptyCellLayoutStyle"/>
              <w:spacing w:after="0" w:line="240" w:lineRule="auto"/>
            </w:pPr>
          </w:p>
        </w:tc>
        <w:tc>
          <w:tcPr>
            <w:tcW w:w="10395" w:type="dxa"/>
          </w:tcPr>
          <w:p w14:paraId="1797E171" w14:textId="77777777" w:rsidR="00A37FFA" w:rsidRDefault="00A37FFA" w:rsidP="00A37FFA">
            <w:pPr>
              <w:pStyle w:val="EmptyCellLayoutStyle"/>
              <w:spacing w:after="0" w:line="240" w:lineRule="auto"/>
            </w:pPr>
          </w:p>
        </w:tc>
        <w:tc>
          <w:tcPr>
            <w:tcW w:w="149" w:type="dxa"/>
          </w:tcPr>
          <w:p w14:paraId="38B0715C" w14:textId="77777777" w:rsidR="00A37FFA" w:rsidRDefault="00A37FFA" w:rsidP="00A37FFA">
            <w:pPr>
              <w:pStyle w:val="EmptyCellLayoutStyle"/>
              <w:spacing w:after="0" w:line="240" w:lineRule="auto"/>
            </w:pPr>
          </w:p>
        </w:tc>
      </w:tr>
      <w:tr w:rsidR="00A37FFA" w14:paraId="3C275501" w14:textId="77777777" w:rsidTr="00A37FFA">
        <w:tc>
          <w:tcPr>
            <w:tcW w:w="54" w:type="dxa"/>
          </w:tcPr>
          <w:p w14:paraId="7D05AA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1A484F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7821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9D6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A57C7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6F1A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E10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F12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6CC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0B4DD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A28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F84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8CB97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88A6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3C8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F62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D94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B4F9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3C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69B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57B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5DBB9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2E2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B2C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EF4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ED51A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95C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2B7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621A2" w14:textId="77777777" w:rsidR="00A37FFA" w:rsidRDefault="00A37FFA" w:rsidP="00A37FFA">
                  <w:pPr>
                    <w:spacing w:after="0" w:line="240" w:lineRule="auto"/>
                  </w:pPr>
                </w:p>
              </w:tc>
            </w:tr>
            <w:tr w:rsidR="00A37FFA" w14:paraId="6CA4A2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685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63B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480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D8213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FCC2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7F8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D41D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24272A" w14:textId="77777777" w:rsidR="00A37FFA" w:rsidRDefault="00A37FFA" w:rsidP="00A37FFA">
            <w:pPr>
              <w:spacing w:after="0" w:line="240" w:lineRule="auto"/>
            </w:pPr>
          </w:p>
        </w:tc>
        <w:tc>
          <w:tcPr>
            <w:tcW w:w="149" w:type="dxa"/>
          </w:tcPr>
          <w:p w14:paraId="3FFF31D3" w14:textId="77777777" w:rsidR="00A37FFA" w:rsidRDefault="00A37FFA" w:rsidP="00A37FFA">
            <w:pPr>
              <w:pStyle w:val="EmptyCellLayoutStyle"/>
              <w:spacing w:after="0" w:line="240" w:lineRule="auto"/>
            </w:pPr>
          </w:p>
        </w:tc>
      </w:tr>
      <w:tr w:rsidR="00A37FFA" w14:paraId="18AC1033" w14:textId="77777777" w:rsidTr="00A37FFA">
        <w:trPr>
          <w:trHeight w:val="80"/>
        </w:trPr>
        <w:tc>
          <w:tcPr>
            <w:tcW w:w="54" w:type="dxa"/>
          </w:tcPr>
          <w:p w14:paraId="4BF4E0AD" w14:textId="77777777" w:rsidR="00A37FFA" w:rsidRDefault="00A37FFA" w:rsidP="00A37FFA">
            <w:pPr>
              <w:pStyle w:val="EmptyCellLayoutStyle"/>
              <w:spacing w:after="0" w:line="240" w:lineRule="auto"/>
            </w:pPr>
          </w:p>
        </w:tc>
        <w:tc>
          <w:tcPr>
            <w:tcW w:w="10395" w:type="dxa"/>
          </w:tcPr>
          <w:p w14:paraId="0C5C3A79" w14:textId="77777777" w:rsidR="00A37FFA" w:rsidRDefault="00A37FFA" w:rsidP="00A37FFA">
            <w:pPr>
              <w:pStyle w:val="EmptyCellLayoutStyle"/>
              <w:spacing w:after="0" w:line="240" w:lineRule="auto"/>
            </w:pPr>
          </w:p>
        </w:tc>
        <w:tc>
          <w:tcPr>
            <w:tcW w:w="149" w:type="dxa"/>
          </w:tcPr>
          <w:p w14:paraId="493BDD78" w14:textId="77777777" w:rsidR="00A37FFA" w:rsidRDefault="00A37FFA" w:rsidP="00A37FFA">
            <w:pPr>
              <w:pStyle w:val="EmptyCellLayoutStyle"/>
              <w:spacing w:after="0" w:line="240" w:lineRule="auto"/>
            </w:pPr>
          </w:p>
        </w:tc>
      </w:tr>
    </w:tbl>
    <w:p xmlns:w="http://schemas.openxmlformats.org/wordprocessingml/2006/main" w14:paraId="1BF63292" w14:textId="77777777" w:rsidR="00A37FFA" w:rsidRDefault="00A37FFA" w:rsidP="00A37FFA">
      <w:pPr>
        <w:spacing w:after="0" w:line="240" w:lineRule="auto"/>
      </w:pPr>
    </w:p>
    <w:p xmlns:w="http://schemas.openxmlformats.org/wordprocessingml/2006/main" w14:paraId="4EFECDC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TP 컴파일러 오류</w:t>
      </w:r>
    </w:p>
    <w:p xmlns:w="http://schemas.openxmlformats.org/wordprocessingml/2006/main" w14:paraId="202A05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13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50961F" w14:textId="77777777" w:rsidTr="00A37FFA">
        <w:trPr>
          <w:trHeight w:val="54"/>
        </w:trPr>
        <w:tc>
          <w:tcPr>
            <w:tcW w:w="54" w:type="dxa"/>
          </w:tcPr>
          <w:p w14:paraId="0717F837" w14:textId="77777777" w:rsidR="00A37FFA" w:rsidRDefault="00A37FFA" w:rsidP="00A37FFA">
            <w:pPr>
              <w:pStyle w:val="EmptyCellLayoutStyle"/>
              <w:spacing w:after="0" w:line="240" w:lineRule="auto"/>
            </w:pPr>
          </w:p>
        </w:tc>
        <w:tc>
          <w:tcPr>
            <w:tcW w:w="10395" w:type="dxa"/>
          </w:tcPr>
          <w:p w14:paraId="3D99FD8B" w14:textId="77777777" w:rsidR="00A37FFA" w:rsidRDefault="00A37FFA" w:rsidP="00A37FFA">
            <w:pPr>
              <w:pStyle w:val="EmptyCellLayoutStyle"/>
              <w:spacing w:after="0" w:line="240" w:lineRule="auto"/>
            </w:pPr>
          </w:p>
        </w:tc>
        <w:tc>
          <w:tcPr>
            <w:tcW w:w="149" w:type="dxa"/>
          </w:tcPr>
          <w:p w14:paraId="57A093BD" w14:textId="77777777" w:rsidR="00A37FFA" w:rsidRDefault="00A37FFA" w:rsidP="00A37FFA">
            <w:pPr>
              <w:pStyle w:val="EmptyCellLayoutStyle"/>
              <w:spacing w:after="0" w:line="240" w:lineRule="auto"/>
            </w:pPr>
          </w:p>
        </w:tc>
      </w:tr>
      <w:tr w:rsidR="00A37FFA" w14:paraId="7B7ADB78" w14:textId="77777777" w:rsidTr="00A37FFA">
        <w:tc>
          <w:tcPr>
            <w:tcW w:w="54" w:type="dxa"/>
          </w:tcPr>
          <w:p w14:paraId="1C9C02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41A8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E56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EB14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2AC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9A2E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FB5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6B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EF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C1FED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0BF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83D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ADF2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C46E6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CFD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ADA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82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00A3A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D95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1AA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6B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ABB0E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195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E8A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8E6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334E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EC4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4C4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CD8BA" w14:textId="77777777" w:rsidR="00A37FFA" w:rsidRDefault="00A37FFA" w:rsidP="00A37FFA">
                  <w:pPr>
                    <w:spacing w:after="0" w:line="240" w:lineRule="auto"/>
                  </w:pPr>
                </w:p>
              </w:tc>
            </w:tr>
            <w:tr w:rsidR="00A37FFA" w14:paraId="3125A0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0E8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387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328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4F1E9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98B1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EFE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F7D6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FA82A93" w14:textId="77777777" w:rsidR="00A37FFA" w:rsidRDefault="00A37FFA" w:rsidP="00A37FFA">
            <w:pPr>
              <w:spacing w:after="0" w:line="240" w:lineRule="auto"/>
            </w:pPr>
          </w:p>
        </w:tc>
        <w:tc>
          <w:tcPr>
            <w:tcW w:w="149" w:type="dxa"/>
          </w:tcPr>
          <w:p w14:paraId="11761E73" w14:textId="77777777" w:rsidR="00A37FFA" w:rsidRDefault="00A37FFA" w:rsidP="00A37FFA">
            <w:pPr>
              <w:pStyle w:val="EmptyCellLayoutStyle"/>
              <w:spacing w:after="0" w:line="240" w:lineRule="auto"/>
            </w:pPr>
          </w:p>
        </w:tc>
      </w:tr>
      <w:tr w:rsidR="00A37FFA" w14:paraId="5075CD48" w14:textId="77777777" w:rsidTr="00A37FFA">
        <w:trPr>
          <w:trHeight w:val="80"/>
        </w:trPr>
        <w:tc>
          <w:tcPr>
            <w:tcW w:w="54" w:type="dxa"/>
          </w:tcPr>
          <w:p w14:paraId="3342858D" w14:textId="77777777" w:rsidR="00A37FFA" w:rsidRDefault="00A37FFA" w:rsidP="00A37FFA">
            <w:pPr>
              <w:pStyle w:val="EmptyCellLayoutStyle"/>
              <w:spacing w:after="0" w:line="240" w:lineRule="auto"/>
            </w:pPr>
          </w:p>
        </w:tc>
        <w:tc>
          <w:tcPr>
            <w:tcW w:w="10395" w:type="dxa"/>
          </w:tcPr>
          <w:p w14:paraId="1A0A4EE9" w14:textId="77777777" w:rsidR="00A37FFA" w:rsidRDefault="00A37FFA" w:rsidP="00A37FFA">
            <w:pPr>
              <w:pStyle w:val="EmptyCellLayoutStyle"/>
              <w:spacing w:after="0" w:line="240" w:lineRule="auto"/>
            </w:pPr>
          </w:p>
        </w:tc>
        <w:tc>
          <w:tcPr>
            <w:tcW w:w="149" w:type="dxa"/>
          </w:tcPr>
          <w:p w14:paraId="18820E93" w14:textId="77777777" w:rsidR="00A37FFA" w:rsidRDefault="00A37FFA" w:rsidP="00A37FFA">
            <w:pPr>
              <w:pStyle w:val="EmptyCellLayoutStyle"/>
              <w:spacing w:after="0" w:line="240" w:lineRule="auto"/>
            </w:pPr>
          </w:p>
        </w:tc>
      </w:tr>
    </w:tbl>
    <w:p xmlns:w="http://schemas.openxmlformats.org/wordprocessingml/2006/main" w14:paraId="52511F9E" w14:textId="77777777" w:rsidR="00A37FFA" w:rsidRDefault="00A37FFA" w:rsidP="00A37FFA">
      <w:pPr>
        <w:spacing w:after="0" w:line="240" w:lineRule="auto"/>
      </w:pPr>
    </w:p>
    <w:p xmlns:w="http://schemas.openxmlformats.org/wordprocessingml/2006/main" w14:paraId="0D36CFC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에서 논리 페이지가 이미 해시되었습니다.</w:t>
      </w:r>
    </w:p>
    <w:p xmlns:w="http://schemas.openxmlformats.org/wordprocessingml/2006/main" w14:paraId="0ACE0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데이터베이스 ID%d의 논리 페이지 %S_PGID를 해시하려고 했으나 페이지가 SQL Server 해시 테이블에 이미 있는 경우 이 오류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9F528E" w14:textId="77777777" w:rsidTr="00A37FFA">
        <w:trPr>
          <w:trHeight w:val="54"/>
        </w:trPr>
        <w:tc>
          <w:tcPr>
            <w:tcW w:w="54" w:type="dxa"/>
          </w:tcPr>
          <w:p w14:paraId="1E05FBAE" w14:textId="77777777" w:rsidR="00A37FFA" w:rsidRDefault="00A37FFA" w:rsidP="00A37FFA">
            <w:pPr>
              <w:pStyle w:val="EmptyCellLayoutStyle"/>
              <w:spacing w:after="0" w:line="240" w:lineRule="auto"/>
            </w:pPr>
          </w:p>
        </w:tc>
        <w:tc>
          <w:tcPr>
            <w:tcW w:w="10395" w:type="dxa"/>
          </w:tcPr>
          <w:p w14:paraId="669505CB" w14:textId="77777777" w:rsidR="00A37FFA" w:rsidRDefault="00A37FFA" w:rsidP="00A37FFA">
            <w:pPr>
              <w:pStyle w:val="EmptyCellLayoutStyle"/>
              <w:spacing w:after="0" w:line="240" w:lineRule="auto"/>
            </w:pPr>
          </w:p>
        </w:tc>
        <w:tc>
          <w:tcPr>
            <w:tcW w:w="149" w:type="dxa"/>
          </w:tcPr>
          <w:p w14:paraId="7E0C36CD" w14:textId="77777777" w:rsidR="00A37FFA" w:rsidRDefault="00A37FFA" w:rsidP="00A37FFA">
            <w:pPr>
              <w:pStyle w:val="EmptyCellLayoutStyle"/>
              <w:spacing w:after="0" w:line="240" w:lineRule="auto"/>
            </w:pPr>
          </w:p>
        </w:tc>
      </w:tr>
      <w:tr w:rsidR="00A37FFA" w14:paraId="20BCE9C3" w14:textId="77777777" w:rsidTr="00A37FFA">
        <w:tc>
          <w:tcPr>
            <w:tcW w:w="54" w:type="dxa"/>
          </w:tcPr>
          <w:p w14:paraId="3C2EE3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26BF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DF93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32D9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B67B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CBEB3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130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FD6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2B7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8A189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8AF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5D5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8FDE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FACDB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85D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E2D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86D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46386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170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A2F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81E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6022C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212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C9C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67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98B58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49B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DB9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FA78B" w14:textId="77777777" w:rsidR="00A37FFA" w:rsidRDefault="00A37FFA" w:rsidP="00A37FFA">
                  <w:pPr>
                    <w:spacing w:after="0" w:line="240" w:lineRule="auto"/>
                  </w:pPr>
                </w:p>
              </w:tc>
            </w:tr>
            <w:tr w:rsidR="00A37FFA" w14:paraId="1E5D39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3EB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BFB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A77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D88CC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EE6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7B5F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4E9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411DC51" w14:textId="77777777" w:rsidR="00A37FFA" w:rsidRDefault="00A37FFA" w:rsidP="00A37FFA">
            <w:pPr>
              <w:spacing w:after="0" w:line="240" w:lineRule="auto"/>
            </w:pPr>
          </w:p>
        </w:tc>
        <w:tc>
          <w:tcPr>
            <w:tcW w:w="149" w:type="dxa"/>
          </w:tcPr>
          <w:p w14:paraId="6C3DFA6C" w14:textId="77777777" w:rsidR="00A37FFA" w:rsidRDefault="00A37FFA" w:rsidP="00A37FFA">
            <w:pPr>
              <w:pStyle w:val="EmptyCellLayoutStyle"/>
              <w:spacing w:after="0" w:line="240" w:lineRule="auto"/>
            </w:pPr>
          </w:p>
        </w:tc>
      </w:tr>
      <w:tr w:rsidR="00A37FFA" w14:paraId="20F902BD" w14:textId="77777777" w:rsidTr="00A37FFA">
        <w:trPr>
          <w:trHeight w:val="80"/>
        </w:trPr>
        <w:tc>
          <w:tcPr>
            <w:tcW w:w="54" w:type="dxa"/>
          </w:tcPr>
          <w:p w14:paraId="0A60A04E" w14:textId="77777777" w:rsidR="00A37FFA" w:rsidRDefault="00A37FFA" w:rsidP="00A37FFA">
            <w:pPr>
              <w:pStyle w:val="EmptyCellLayoutStyle"/>
              <w:spacing w:after="0" w:line="240" w:lineRule="auto"/>
            </w:pPr>
          </w:p>
        </w:tc>
        <w:tc>
          <w:tcPr>
            <w:tcW w:w="10395" w:type="dxa"/>
          </w:tcPr>
          <w:p w14:paraId="37F2883C" w14:textId="77777777" w:rsidR="00A37FFA" w:rsidRDefault="00A37FFA" w:rsidP="00A37FFA">
            <w:pPr>
              <w:pStyle w:val="EmptyCellLayoutStyle"/>
              <w:spacing w:after="0" w:line="240" w:lineRule="auto"/>
            </w:pPr>
          </w:p>
        </w:tc>
        <w:tc>
          <w:tcPr>
            <w:tcW w:w="149" w:type="dxa"/>
          </w:tcPr>
          <w:p w14:paraId="6E612C9A" w14:textId="77777777" w:rsidR="00A37FFA" w:rsidRDefault="00A37FFA" w:rsidP="00A37FFA">
            <w:pPr>
              <w:pStyle w:val="EmptyCellLayoutStyle"/>
              <w:spacing w:after="0" w:line="240" w:lineRule="auto"/>
            </w:pPr>
          </w:p>
        </w:tc>
      </w:tr>
    </w:tbl>
    <w:p xmlns:w="http://schemas.openxmlformats.org/wordprocessingml/2006/main" w14:paraId="0BEACAA1" w14:textId="77777777" w:rsidR="00A37FFA" w:rsidRDefault="00A37FFA" w:rsidP="00A37FFA">
      <w:pPr>
        <w:spacing w:after="0" w:line="240" w:lineRule="auto"/>
      </w:pPr>
    </w:p>
    <w:p xmlns:w="http://schemas.openxmlformats.org/wordprocessingml/2006/main" w14:paraId="496C3E4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슬롯, 행이 사용 가능한 공간으로 확장됩니다.</w:t>
      </w:r>
    </w:p>
    <w:p xmlns:w="http://schemas.openxmlformats.org/wordprocessingml/2006/main" w14:paraId="589E28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슬롯 S_ID의 끝이 지속된 사용 가능한 공간 오프셋 ADDRESS를 지났습니다. TEST는 'max &lt;= m_freeData'입니다. 여기서 지속된 사용 가능한 공간 오프셋은 'm_freeData'이고 슬롯 S_ID의 끝은 'max'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64514A" w14:textId="77777777" w:rsidTr="00A37FFA">
        <w:trPr>
          <w:trHeight w:val="54"/>
        </w:trPr>
        <w:tc>
          <w:tcPr>
            <w:tcW w:w="54" w:type="dxa"/>
          </w:tcPr>
          <w:p w14:paraId="467330AC" w14:textId="77777777" w:rsidR="00A37FFA" w:rsidRDefault="00A37FFA" w:rsidP="00A37FFA">
            <w:pPr>
              <w:pStyle w:val="EmptyCellLayoutStyle"/>
              <w:spacing w:after="0" w:line="240" w:lineRule="auto"/>
            </w:pPr>
          </w:p>
        </w:tc>
        <w:tc>
          <w:tcPr>
            <w:tcW w:w="10395" w:type="dxa"/>
          </w:tcPr>
          <w:p w14:paraId="4C1F07EE" w14:textId="77777777" w:rsidR="00A37FFA" w:rsidRDefault="00A37FFA" w:rsidP="00A37FFA">
            <w:pPr>
              <w:pStyle w:val="EmptyCellLayoutStyle"/>
              <w:spacing w:after="0" w:line="240" w:lineRule="auto"/>
            </w:pPr>
          </w:p>
        </w:tc>
        <w:tc>
          <w:tcPr>
            <w:tcW w:w="149" w:type="dxa"/>
          </w:tcPr>
          <w:p w14:paraId="5D80204F" w14:textId="77777777" w:rsidR="00A37FFA" w:rsidRDefault="00A37FFA" w:rsidP="00A37FFA">
            <w:pPr>
              <w:pStyle w:val="EmptyCellLayoutStyle"/>
              <w:spacing w:after="0" w:line="240" w:lineRule="auto"/>
            </w:pPr>
          </w:p>
        </w:tc>
      </w:tr>
      <w:tr w:rsidR="00A37FFA" w14:paraId="14381C40" w14:textId="77777777" w:rsidTr="00A37FFA">
        <w:tc>
          <w:tcPr>
            <w:tcW w:w="54" w:type="dxa"/>
          </w:tcPr>
          <w:p w14:paraId="7E8F4E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70E3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3CE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C7C0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2CDE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0454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CD7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2F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718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CD9A1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C78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4A8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81B3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A138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8B6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787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2F5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B391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BD9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CF2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ED6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BB1CF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92B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FB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B61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C7CCA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72B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C23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04BE8" w14:textId="77777777" w:rsidR="00A37FFA" w:rsidRDefault="00A37FFA" w:rsidP="00A37FFA">
                  <w:pPr>
                    <w:spacing w:after="0" w:line="240" w:lineRule="auto"/>
                  </w:pPr>
                </w:p>
              </w:tc>
            </w:tr>
            <w:tr w:rsidR="00A37FFA" w14:paraId="7189F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D20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BA4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472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30115F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91D7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11FD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3A63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BB52C2D" w14:textId="77777777" w:rsidR="00A37FFA" w:rsidRDefault="00A37FFA" w:rsidP="00A37FFA">
            <w:pPr>
              <w:spacing w:after="0" w:line="240" w:lineRule="auto"/>
            </w:pPr>
          </w:p>
        </w:tc>
        <w:tc>
          <w:tcPr>
            <w:tcW w:w="149" w:type="dxa"/>
          </w:tcPr>
          <w:p w14:paraId="706CAD0F" w14:textId="77777777" w:rsidR="00A37FFA" w:rsidRDefault="00A37FFA" w:rsidP="00A37FFA">
            <w:pPr>
              <w:pStyle w:val="EmptyCellLayoutStyle"/>
              <w:spacing w:after="0" w:line="240" w:lineRule="auto"/>
            </w:pPr>
          </w:p>
        </w:tc>
      </w:tr>
      <w:tr w:rsidR="00A37FFA" w14:paraId="05E05208" w14:textId="77777777" w:rsidTr="00A37FFA">
        <w:trPr>
          <w:trHeight w:val="80"/>
        </w:trPr>
        <w:tc>
          <w:tcPr>
            <w:tcW w:w="54" w:type="dxa"/>
          </w:tcPr>
          <w:p w14:paraId="47A08A35" w14:textId="77777777" w:rsidR="00A37FFA" w:rsidRDefault="00A37FFA" w:rsidP="00A37FFA">
            <w:pPr>
              <w:pStyle w:val="EmptyCellLayoutStyle"/>
              <w:spacing w:after="0" w:line="240" w:lineRule="auto"/>
            </w:pPr>
          </w:p>
        </w:tc>
        <w:tc>
          <w:tcPr>
            <w:tcW w:w="10395" w:type="dxa"/>
          </w:tcPr>
          <w:p w14:paraId="74E2ED9D" w14:textId="77777777" w:rsidR="00A37FFA" w:rsidRDefault="00A37FFA" w:rsidP="00A37FFA">
            <w:pPr>
              <w:pStyle w:val="EmptyCellLayoutStyle"/>
              <w:spacing w:after="0" w:line="240" w:lineRule="auto"/>
            </w:pPr>
          </w:p>
        </w:tc>
        <w:tc>
          <w:tcPr>
            <w:tcW w:w="149" w:type="dxa"/>
          </w:tcPr>
          <w:p w14:paraId="40C2A27C" w14:textId="77777777" w:rsidR="00A37FFA" w:rsidRDefault="00A37FFA" w:rsidP="00A37FFA">
            <w:pPr>
              <w:pStyle w:val="EmptyCellLayoutStyle"/>
              <w:spacing w:after="0" w:line="240" w:lineRule="auto"/>
            </w:pPr>
          </w:p>
        </w:tc>
      </w:tr>
    </w:tbl>
    <w:p xmlns:w="http://schemas.openxmlformats.org/wordprocessingml/2006/main" w14:paraId="09B7AE5D" w14:textId="77777777" w:rsidR="00A37FFA" w:rsidRDefault="00A37FFA" w:rsidP="00A37FFA">
      <w:pPr>
        <w:spacing w:after="0" w:line="240" w:lineRule="auto"/>
      </w:pPr>
    </w:p>
    <w:p xmlns:w="http://schemas.openxmlformats.org/wordprocessingml/2006/main" w14:paraId="66A8D4C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내부 쿼리 프로세서 오류: 쿼리 프로세서 실행 중 예기치 않은 오류가 발생했습니다.</w:t>
      </w:r>
    </w:p>
    <w:p xmlns:w="http://schemas.openxmlformats.org/wordprocessingml/2006/main" w14:paraId="75F738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것은 내부 쿼리 프로세서 오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13078A" w14:textId="77777777" w:rsidTr="00A37FFA">
        <w:trPr>
          <w:trHeight w:val="54"/>
        </w:trPr>
        <w:tc>
          <w:tcPr>
            <w:tcW w:w="54" w:type="dxa"/>
          </w:tcPr>
          <w:p w14:paraId="2849C80B" w14:textId="77777777" w:rsidR="00A37FFA" w:rsidRDefault="00A37FFA" w:rsidP="00A37FFA">
            <w:pPr>
              <w:pStyle w:val="EmptyCellLayoutStyle"/>
              <w:spacing w:after="0" w:line="240" w:lineRule="auto"/>
            </w:pPr>
          </w:p>
        </w:tc>
        <w:tc>
          <w:tcPr>
            <w:tcW w:w="10395" w:type="dxa"/>
          </w:tcPr>
          <w:p w14:paraId="318C05D2" w14:textId="77777777" w:rsidR="00A37FFA" w:rsidRDefault="00A37FFA" w:rsidP="00A37FFA">
            <w:pPr>
              <w:pStyle w:val="EmptyCellLayoutStyle"/>
              <w:spacing w:after="0" w:line="240" w:lineRule="auto"/>
            </w:pPr>
          </w:p>
        </w:tc>
        <w:tc>
          <w:tcPr>
            <w:tcW w:w="149" w:type="dxa"/>
          </w:tcPr>
          <w:p w14:paraId="63C80920" w14:textId="77777777" w:rsidR="00A37FFA" w:rsidRDefault="00A37FFA" w:rsidP="00A37FFA">
            <w:pPr>
              <w:pStyle w:val="EmptyCellLayoutStyle"/>
              <w:spacing w:after="0" w:line="240" w:lineRule="auto"/>
            </w:pPr>
          </w:p>
        </w:tc>
      </w:tr>
      <w:tr w:rsidR="00A37FFA" w14:paraId="747F71A0" w14:textId="77777777" w:rsidTr="00A37FFA">
        <w:tc>
          <w:tcPr>
            <w:tcW w:w="54" w:type="dxa"/>
          </w:tcPr>
          <w:p w14:paraId="5114F6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EDD0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49FC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7756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2060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1061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2D9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A38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FEA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7157E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F51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45A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67BB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68C0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7D0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A6A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758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2C8F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318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3CE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1F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CB961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CC3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9DB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621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CA326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021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DB9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2974C" w14:textId="77777777" w:rsidR="00A37FFA" w:rsidRDefault="00A37FFA" w:rsidP="00A37FFA">
                  <w:pPr>
                    <w:spacing w:after="0" w:line="240" w:lineRule="auto"/>
                  </w:pPr>
                </w:p>
              </w:tc>
            </w:tr>
            <w:tr w:rsidR="00A37FFA" w14:paraId="58D310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5AC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C11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BB4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FE585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2A39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ECF9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1E5D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34FE81B" w14:textId="77777777" w:rsidR="00A37FFA" w:rsidRDefault="00A37FFA" w:rsidP="00A37FFA">
            <w:pPr>
              <w:spacing w:after="0" w:line="240" w:lineRule="auto"/>
            </w:pPr>
          </w:p>
        </w:tc>
        <w:tc>
          <w:tcPr>
            <w:tcW w:w="149" w:type="dxa"/>
          </w:tcPr>
          <w:p w14:paraId="3B883C56" w14:textId="77777777" w:rsidR="00A37FFA" w:rsidRDefault="00A37FFA" w:rsidP="00A37FFA">
            <w:pPr>
              <w:pStyle w:val="EmptyCellLayoutStyle"/>
              <w:spacing w:after="0" w:line="240" w:lineRule="auto"/>
            </w:pPr>
          </w:p>
        </w:tc>
      </w:tr>
      <w:tr w:rsidR="00A37FFA" w14:paraId="0559C33E" w14:textId="77777777" w:rsidTr="00A37FFA">
        <w:trPr>
          <w:trHeight w:val="80"/>
        </w:trPr>
        <w:tc>
          <w:tcPr>
            <w:tcW w:w="54" w:type="dxa"/>
          </w:tcPr>
          <w:p w14:paraId="583704C7" w14:textId="77777777" w:rsidR="00A37FFA" w:rsidRDefault="00A37FFA" w:rsidP="00A37FFA">
            <w:pPr>
              <w:pStyle w:val="EmptyCellLayoutStyle"/>
              <w:spacing w:after="0" w:line="240" w:lineRule="auto"/>
            </w:pPr>
          </w:p>
        </w:tc>
        <w:tc>
          <w:tcPr>
            <w:tcW w:w="10395" w:type="dxa"/>
          </w:tcPr>
          <w:p w14:paraId="51BF37A9" w14:textId="77777777" w:rsidR="00A37FFA" w:rsidRDefault="00A37FFA" w:rsidP="00A37FFA">
            <w:pPr>
              <w:pStyle w:val="EmptyCellLayoutStyle"/>
              <w:spacing w:after="0" w:line="240" w:lineRule="auto"/>
            </w:pPr>
          </w:p>
        </w:tc>
        <w:tc>
          <w:tcPr>
            <w:tcW w:w="149" w:type="dxa"/>
          </w:tcPr>
          <w:p w14:paraId="2FC7216B" w14:textId="77777777" w:rsidR="00A37FFA" w:rsidRDefault="00A37FFA" w:rsidP="00A37FFA">
            <w:pPr>
              <w:pStyle w:val="EmptyCellLayoutStyle"/>
              <w:spacing w:after="0" w:line="240" w:lineRule="auto"/>
            </w:pPr>
          </w:p>
        </w:tc>
      </w:tr>
    </w:tbl>
    <w:p xmlns:w="http://schemas.openxmlformats.org/wordprocessingml/2006/main" w14:paraId="5FA3CBEE" w14:textId="77777777" w:rsidR="00A37FFA" w:rsidRDefault="00A37FFA" w:rsidP="00A37FFA">
      <w:pPr>
        <w:spacing w:after="0" w:line="240" w:lineRule="auto"/>
      </w:pPr>
    </w:p>
    <w:p xmlns:w="http://schemas.openxmlformats.org/wordprocessingml/2006/main" w14:paraId="29D3625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가 Service Broker 태스크 관리자를 시작하는 데 충분한 메모리를 할당할 수 없습니다.</w:t>
      </w:r>
    </w:p>
    <w:p xmlns:w="http://schemas.openxmlformats.org/wordprocessingml/2006/main" w14:paraId="2D6FBD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에서 Service Broker 태스크 관리자를 시작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14028F" w14:textId="77777777" w:rsidTr="00A37FFA">
        <w:trPr>
          <w:trHeight w:val="54"/>
        </w:trPr>
        <w:tc>
          <w:tcPr>
            <w:tcW w:w="54" w:type="dxa"/>
          </w:tcPr>
          <w:p w14:paraId="32B67C11" w14:textId="77777777" w:rsidR="00A37FFA" w:rsidRDefault="00A37FFA" w:rsidP="00A37FFA">
            <w:pPr>
              <w:pStyle w:val="EmptyCellLayoutStyle"/>
              <w:spacing w:after="0" w:line="240" w:lineRule="auto"/>
            </w:pPr>
          </w:p>
        </w:tc>
        <w:tc>
          <w:tcPr>
            <w:tcW w:w="10395" w:type="dxa"/>
          </w:tcPr>
          <w:p w14:paraId="1DC2680D" w14:textId="77777777" w:rsidR="00A37FFA" w:rsidRDefault="00A37FFA" w:rsidP="00A37FFA">
            <w:pPr>
              <w:pStyle w:val="EmptyCellLayoutStyle"/>
              <w:spacing w:after="0" w:line="240" w:lineRule="auto"/>
            </w:pPr>
          </w:p>
        </w:tc>
        <w:tc>
          <w:tcPr>
            <w:tcW w:w="149" w:type="dxa"/>
          </w:tcPr>
          <w:p w14:paraId="461E8653" w14:textId="77777777" w:rsidR="00A37FFA" w:rsidRDefault="00A37FFA" w:rsidP="00A37FFA">
            <w:pPr>
              <w:pStyle w:val="EmptyCellLayoutStyle"/>
              <w:spacing w:after="0" w:line="240" w:lineRule="auto"/>
            </w:pPr>
          </w:p>
        </w:tc>
      </w:tr>
      <w:tr w:rsidR="00A37FFA" w14:paraId="0600128B" w14:textId="77777777" w:rsidTr="00A37FFA">
        <w:tc>
          <w:tcPr>
            <w:tcW w:w="54" w:type="dxa"/>
          </w:tcPr>
          <w:p w14:paraId="46B2EA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EDEC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31B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B1B0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BF96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023AE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875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D25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65C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1D20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AC2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C5D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23A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6B8A9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FB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3CD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A9E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EBF8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D23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909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BF1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1C616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52A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FB3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F86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4BCD1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864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E7A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BA884" w14:textId="77777777" w:rsidR="00A37FFA" w:rsidRDefault="00A37FFA" w:rsidP="00A37FFA">
                  <w:pPr>
                    <w:spacing w:after="0" w:line="240" w:lineRule="auto"/>
                  </w:pPr>
                </w:p>
              </w:tc>
            </w:tr>
            <w:tr w:rsidR="00A37FFA" w14:paraId="32095D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0FD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920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E33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E6C95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5B00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37C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6331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B95DD5" w14:textId="77777777" w:rsidR="00A37FFA" w:rsidRDefault="00A37FFA" w:rsidP="00A37FFA">
            <w:pPr>
              <w:spacing w:after="0" w:line="240" w:lineRule="auto"/>
            </w:pPr>
          </w:p>
        </w:tc>
        <w:tc>
          <w:tcPr>
            <w:tcW w:w="149" w:type="dxa"/>
          </w:tcPr>
          <w:p w14:paraId="70519CFA" w14:textId="77777777" w:rsidR="00A37FFA" w:rsidRDefault="00A37FFA" w:rsidP="00A37FFA">
            <w:pPr>
              <w:pStyle w:val="EmptyCellLayoutStyle"/>
              <w:spacing w:after="0" w:line="240" w:lineRule="auto"/>
            </w:pPr>
          </w:p>
        </w:tc>
      </w:tr>
      <w:tr w:rsidR="00A37FFA" w14:paraId="595B8B9E" w14:textId="77777777" w:rsidTr="00A37FFA">
        <w:trPr>
          <w:trHeight w:val="80"/>
        </w:trPr>
        <w:tc>
          <w:tcPr>
            <w:tcW w:w="54" w:type="dxa"/>
          </w:tcPr>
          <w:p w14:paraId="4BD40B61" w14:textId="77777777" w:rsidR="00A37FFA" w:rsidRDefault="00A37FFA" w:rsidP="00A37FFA">
            <w:pPr>
              <w:pStyle w:val="EmptyCellLayoutStyle"/>
              <w:spacing w:after="0" w:line="240" w:lineRule="auto"/>
            </w:pPr>
          </w:p>
        </w:tc>
        <w:tc>
          <w:tcPr>
            <w:tcW w:w="10395" w:type="dxa"/>
          </w:tcPr>
          <w:p w14:paraId="20C55A83" w14:textId="77777777" w:rsidR="00A37FFA" w:rsidRDefault="00A37FFA" w:rsidP="00A37FFA">
            <w:pPr>
              <w:pStyle w:val="EmptyCellLayoutStyle"/>
              <w:spacing w:after="0" w:line="240" w:lineRule="auto"/>
            </w:pPr>
          </w:p>
        </w:tc>
        <w:tc>
          <w:tcPr>
            <w:tcW w:w="149" w:type="dxa"/>
          </w:tcPr>
          <w:p w14:paraId="4E2E1800" w14:textId="77777777" w:rsidR="00A37FFA" w:rsidRDefault="00A37FFA" w:rsidP="00A37FFA">
            <w:pPr>
              <w:pStyle w:val="EmptyCellLayoutStyle"/>
              <w:spacing w:after="0" w:line="240" w:lineRule="auto"/>
            </w:pPr>
          </w:p>
        </w:tc>
      </w:tr>
    </w:tbl>
    <w:p xmlns:w="http://schemas.openxmlformats.org/wordprocessingml/2006/main" w14:paraId="28082183" w14:textId="77777777" w:rsidR="00A37FFA" w:rsidRDefault="00A37FFA" w:rsidP="00A37FFA">
      <w:pPr>
        <w:spacing w:after="0" w:line="240" w:lineRule="auto"/>
      </w:pPr>
    </w:p>
    <w:p xmlns:w="http://schemas.openxmlformats.org/wordprocessingml/2006/main" w14:paraId="5AFA74C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TP 디스크 공간 부족</w:t>
      </w:r>
    </w:p>
    <w:p xmlns:w="http://schemas.openxmlformats.org/wordprocessingml/2006/main" w14:paraId="555E0B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822 이벤트를 수신하고 중요한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DF6C6C" w14:textId="77777777" w:rsidTr="00A37FFA">
        <w:trPr>
          <w:trHeight w:val="54"/>
        </w:trPr>
        <w:tc>
          <w:tcPr>
            <w:tcW w:w="54" w:type="dxa"/>
          </w:tcPr>
          <w:p w14:paraId="13FE0C9A" w14:textId="77777777" w:rsidR="00A37FFA" w:rsidRDefault="00A37FFA" w:rsidP="00A37FFA">
            <w:pPr>
              <w:pStyle w:val="EmptyCellLayoutStyle"/>
              <w:spacing w:after="0" w:line="240" w:lineRule="auto"/>
            </w:pPr>
          </w:p>
        </w:tc>
        <w:tc>
          <w:tcPr>
            <w:tcW w:w="10395" w:type="dxa"/>
          </w:tcPr>
          <w:p w14:paraId="14362BD1" w14:textId="77777777" w:rsidR="00A37FFA" w:rsidRDefault="00A37FFA" w:rsidP="00A37FFA">
            <w:pPr>
              <w:pStyle w:val="EmptyCellLayoutStyle"/>
              <w:spacing w:after="0" w:line="240" w:lineRule="auto"/>
            </w:pPr>
          </w:p>
        </w:tc>
        <w:tc>
          <w:tcPr>
            <w:tcW w:w="149" w:type="dxa"/>
          </w:tcPr>
          <w:p w14:paraId="7D3BA96B" w14:textId="77777777" w:rsidR="00A37FFA" w:rsidRDefault="00A37FFA" w:rsidP="00A37FFA">
            <w:pPr>
              <w:pStyle w:val="EmptyCellLayoutStyle"/>
              <w:spacing w:after="0" w:line="240" w:lineRule="auto"/>
            </w:pPr>
          </w:p>
        </w:tc>
      </w:tr>
      <w:tr w:rsidR="00A37FFA" w14:paraId="55138B55" w14:textId="77777777" w:rsidTr="00A37FFA">
        <w:tc>
          <w:tcPr>
            <w:tcW w:w="54" w:type="dxa"/>
          </w:tcPr>
          <w:p w14:paraId="3A4F63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1838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A8C7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EC9F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A709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1CD33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4AE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4A2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F04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68A3C9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0C8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F5D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C84E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89E37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B81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4AB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874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AC7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B77D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950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3F1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B6A78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472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5A1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2BA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E86D0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EE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E9F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B55F" w14:textId="77777777" w:rsidR="00A37FFA" w:rsidRDefault="00A37FFA" w:rsidP="00A37FFA">
                  <w:pPr>
                    <w:spacing w:after="0" w:line="240" w:lineRule="auto"/>
                  </w:pPr>
                </w:p>
              </w:tc>
            </w:tr>
            <w:tr w:rsidR="00A37FFA" w14:paraId="264320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235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C32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64D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12005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3D44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66F1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3F6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909717" w14:textId="77777777" w:rsidR="00A37FFA" w:rsidRDefault="00A37FFA" w:rsidP="00A37FFA">
            <w:pPr>
              <w:spacing w:after="0" w:line="240" w:lineRule="auto"/>
            </w:pPr>
          </w:p>
        </w:tc>
        <w:tc>
          <w:tcPr>
            <w:tcW w:w="149" w:type="dxa"/>
          </w:tcPr>
          <w:p w14:paraId="3A010B19" w14:textId="77777777" w:rsidR="00A37FFA" w:rsidRDefault="00A37FFA" w:rsidP="00A37FFA">
            <w:pPr>
              <w:pStyle w:val="EmptyCellLayoutStyle"/>
              <w:spacing w:after="0" w:line="240" w:lineRule="auto"/>
            </w:pPr>
          </w:p>
        </w:tc>
      </w:tr>
      <w:tr w:rsidR="00A37FFA" w14:paraId="3165F461" w14:textId="77777777" w:rsidTr="00A37FFA">
        <w:trPr>
          <w:trHeight w:val="80"/>
        </w:trPr>
        <w:tc>
          <w:tcPr>
            <w:tcW w:w="54" w:type="dxa"/>
          </w:tcPr>
          <w:p w14:paraId="69D52021" w14:textId="77777777" w:rsidR="00A37FFA" w:rsidRDefault="00A37FFA" w:rsidP="00A37FFA">
            <w:pPr>
              <w:pStyle w:val="EmptyCellLayoutStyle"/>
              <w:spacing w:after="0" w:line="240" w:lineRule="auto"/>
            </w:pPr>
          </w:p>
        </w:tc>
        <w:tc>
          <w:tcPr>
            <w:tcW w:w="10395" w:type="dxa"/>
          </w:tcPr>
          <w:p w14:paraId="303E938A" w14:textId="77777777" w:rsidR="00A37FFA" w:rsidRDefault="00A37FFA" w:rsidP="00A37FFA">
            <w:pPr>
              <w:pStyle w:val="EmptyCellLayoutStyle"/>
              <w:spacing w:after="0" w:line="240" w:lineRule="auto"/>
            </w:pPr>
          </w:p>
        </w:tc>
        <w:tc>
          <w:tcPr>
            <w:tcW w:w="149" w:type="dxa"/>
          </w:tcPr>
          <w:p w14:paraId="6BAEF124" w14:textId="77777777" w:rsidR="00A37FFA" w:rsidRDefault="00A37FFA" w:rsidP="00A37FFA">
            <w:pPr>
              <w:pStyle w:val="EmptyCellLayoutStyle"/>
              <w:spacing w:after="0" w:line="240" w:lineRule="auto"/>
            </w:pPr>
          </w:p>
        </w:tc>
      </w:tr>
    </w:tbl>
    <w:p xmlns:w="http://schemas.openxmlformats.org/wordprocessingml/2006/main" w14:paraId="2F5D0249" w14:textId="77777777" w:rsidR="00A37FFA" w:rsidRDefault="00A37FFA" w:rsidP="00A37FFA">
      <w:pPr>
        <w:spacing w:after="0" w:line="240" w:lineRule="auto"/>
      </w:pPr>
    </w:p>
    <w:p xmlns:w="http://schemas.openxmlformats.org/wordprocessingml/2006/main" w14:paraId="1E2D643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TP 백그라운드 스레드 오류 로그</w:t>
      </w:r>
    </w:p>
    <w:p xmlns:w="http://schemas.openxmlformats.org/wordprocessingml/2006/main" w14:paraId="4E6A66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55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DCEF50" w14:textId="77777777" w:rsidTr="00A37FFA">
        <w:trPr>
          <w:trHeight w:val="54"/>
        </w:trPr>
        <w:tc>
          <w:tcPr>
            <w:tcW w:w="54" w:type="dxa"/>
          </w:tcPr>
          <w:p w14:paraId="62EDF203" w14:textId="77777777" w:rsidR="00A37FFA" w:rsidRDefault="00A37FFA" w:rsidP="00A37FFA">
            <w:pPr>
              <w:pStyle w:val="EmptyCellLayoutStyle"/>
              <w:spacing w:after="0" w:line="240" w:lineRule="auto"/>
            </w:pPr>
          </w:p>
        </w:tc>
        <w:tc>
          <w:tcPr>
            <w:tcW w:w="10395" w:type="dxa"/>
          </w:tcPr>
          <w:p w14:paraId="5D6A4A69" w14:textId="77777777" w:rsidR="00A37FFA" w:rsidRDefault="00A37FFA" w:rsidP="00A37FFA">
            <w:pPr>
              <w:pStyle w:val="EmptyCellLayoutStyle"/>
              <w:spacing w:after="0" w:line="240" w:lineRule="auto"/>
            </w:pPr>
          </w:p>
        </w:tc>
        <w:tc>
          <w:tcPr>
            <w:tcW w:w="149" w:type="dxa"/>
          </w:tcPr>
          <w:p w14:paraId="51B57882" w14:textId="77777777" w:rsidR="00A37FFA" w:rsidRDefault="00A37FFA" w:rsidP="00A37FFA">
            <w:pPr>
              <w:pStyle w:val="EmptyCellLayoutStyle"/>
              <w:spacing w:after="0" w:line="240" w:lineRule="auto"/>
            </w:pPr>
          </w:p>
        </w:tc>
      </w:tr>
      <w:tr w:rsidR="00A37FFA" w14:paraId="18841224" w14:textId="77777777" w:rsidTr="00A37FFA">
        <w:tc>
          <w:tcPr>
            <w:tcW w:w="54" w:type="dxa"/>
          </w:tcPr>
          <w:p w14:paraId="6BD5B2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CC39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3FA4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A78B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8FCD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8B64B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BBA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E6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08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509A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C5C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2A4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01B3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70B05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3FA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FCE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270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5F1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91D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D6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987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D7B7E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45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941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BB9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534F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9C6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353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E4474" w14:textId="77777777" w:rsidR="00A37FFA" w:rsidRDefault="00A37FFA" w:rsidP="00A37FFA">
                  <w:pPr>
                    <w:spacing w:after="0" w:line="240" w:lineRule="auto"/>
                  </w:pPr>
                </w:p>
              </w:tc>
            </w:tr>
            <w:tr w:rsidR="00A37FFA" w14:paraId="4771BD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4F9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D94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B0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A0A97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91B4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AF1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E0E7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3718B5F" w14:textId="77777777" w:rsidR="00A37FFA" w:rsidRDefault="00A37FFA" w:rsidP="00A37FFA">
            <w:pPr>
              <w:spacing w:after="0" w:line="240" w:lineRule="auto"/>
            </w:pPr>
          </w:p>
        </w:tc>
        <w:tc>
          <w:tcPr>
            <w:tcW w:w="149" w:type="dxa"/>
          </w:tcPr>
          <w:p w14:paraId="15FCA64A" w14:textId="77777777" w:rsidR="00A37FFA" w:rsidRDefault="00A37FFA" w:rsidP="00A37FFA">
            <w:pPr>
              <w:pStyle w:val="EmptyCellLayoutStyle"/>
              <w:spacing w:after="0" w:line="240" w:lineRule="auto"/>
            </w:pPr>
          </w:p>
        </w:tc>
      </w:tr>
      <w:tr w:rsidR="00A37FFA" w14:paraId="7D53622D" w14:textId="77777777" w:rsidTr="00A37FFA">
        <w:trPr>
          <w:trHeight w:val="80"/>
        </w:trPr>
        <w:tc>
          <w:tcPr>
            <w:tcW w:w="54" w:type="dxa"/>
          </w:tcPr>
          <w:p w14:paraId="1DB8BDD5" w14:textId="77777777" w:rsidR="00A37FFA" w:rsidRDefault="00A37FFA" w:rsidP="00A37FFA">
            <w:pPr>
              <w:pStyle w:val="EmptyCellLayoutStyle"/>
              <w:spacing w:after="0" w:line="240" w:lineRule="auto"/>
            </w:pPr>
          </w:p>
        </w:tc>
        <w:tc>
          <w:tcPr>
            <w:tcW w:w="10395" w:type="dxa"/>
          </w:tcPr>
          <w:p w14:paraId="5357442F" w14:textId="77777777" w:rsidR="00A37FFA" w:rsidRDefault="00A37FFA" w:rsidP="00A37FFA">
            <w:pPr>
              <w:pStyle w:val="EmptyCellLayoutStyle"/>
              <w:spacing w:after="0" w:line="240" w:lineRule="auto"/>
            </w:pPr>
          </w:p>
        </w:tc>
        <w:tc>
          <w:tcPr>
            <w:tcW w:w="149" w:type="dxa"/>
          </w:tcPr>
          <w:p w14:paraId="55DF9491" w14:textId="77777777" w:rsidR="00A37FFA" w:rsidRDefault="00A37FFA" w:rsidP="00A37FFA">
            <w:pPr>
              <w:pStyle w:val="EmptyCellLayoutStyle"/>
              <w:spacing w:after="0" w:line="240" w:lineRule="auto"/>
            </w:pPr>
          </w:p>
        </w:tc>
      </w:tr>
    </w:tbl>
    <w:p xmlns:w="http://schemas.openxmlformats.org/wordprocessingml/2006/main" w14:paraId="02EA60F2" w14:textId="77777777" w:rsidR="00A37FFA" w:rsidRDefault="00A37FFA" w:rsidP="00A37FFA">
      <w:pPr>
        <w:spacing w:after="0" w:line="240" w:lineRule="auto"/>
      </w:pPr>
    </w:p>
    <w:p xmlns:w="http://schemas.openxmlformats.org/wordprocessingml/2006/main" w14:paraId="7495DC7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IAM 페이지가 개체에 대한 IAM 체인에 연결되어 있습니다.</w:t>
      </w:r>
    </w:p>
    <w:p xmlns:w="http://schemas.openxmlformats.org/wordprocessingml/2006/main" w14:paraId="343860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인덱스의 모든 IAM 페이지는 동일한 인덱스 ID를 갖고 있어야 합니다. 이 경우 인덱스 I_ID2의 IAM 체인에 연결된 IAM 페이지 중 하나는 인덱스 ID I_ID1을 갖고 있습니다. 이 오류의 가능한 상태는 세 가지가 있습니다. 모두 의미는 같지만 검색 위치가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3410AC" w14:textId="77777777" w:rsidTr="00A37FFA">
        <w:trPr>
          <w:trHeight w:val="54"/>
        </w:trPr>
        <w:tc>
          <w:tcPr>
            <w:tcW w:w="54" w:type="dxa"/>
          </w:tcPr>
          <w:p w14:paraId="71CFB608" w14:textId="77777777" w:rsidR="00A37FFA" w:rsidRDefault="00A37FFA" w:rsidP="00A37FFA">
            <w:pPr>
              <w:pStyle w:val="EmptyCellLayoutStyle"/>
              <w:spacing w:after="0" w:line="240" w:lineRule="auto"/>
            </w:pPr>
          </w:p>
        </w:tc>
        <w:tc>
          <w:tcPr>
            <w:tcW w:w="10395" w:type="dxa"/>
          </w:tcPr>
          <w:p w14:paraId="48873682" w14:textId="77777777" w:rsidR="00A37FFA" w:rsidRDefault="00A37FFA" w:rsidP="00A37FFA">
            <w:pPr>
              <w:pStyle w:val="EmptyCellLayoutStyle"/>
              <w:spacing w:after="0" w:line="240" w:lineRule="auto"/>
            </w:pPr>
          </w:p>
        </w:tc>
        <w:tc>
          <w:tcPr>
            <w:tcW w:w="149" w:type="dxa"/>
          </w:tcPr>
          <w:p w14:paraId="0642FEC2" w14:textId="77777777" w:rsidR="00A37FFA" w:rsidRDefault="00A37FFA" w:rsidP="00A37FFA">
            <w:pPr>
              <w:pStyle w:val="EmptyCellLayoutStyle"/>
              <w:spacing w:after="0" w:line="240" w:lineRule="auto"/>
            </w:pPr>
          </w:p>
        </w:tc>
      </w:tr>
      <w:tr w:rsidR="00A37FFA" w14:paraId="317F5B90" w14:textId="77777777" w:rsidTr="00A37FFA">
        <w:tc>
          <w:tcPr>
            <w:tcW w:w="54" w:type="dxa"/>
          </w:tcPr>
          <w:p w14:paraId="0F7079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54AD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E522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6BD42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B63D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F2C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DBC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3E2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337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33DD8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FA7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9AC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9513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62E28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66C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AF9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267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41F5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760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EAD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32E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12BE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1FA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6EF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E1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8440E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759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C74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DC0A3" w14:textId="77777777" w:rsidR="00A37FFA" w:rsidRDefault="00A37FFA" w:rsidP="00A37FFA">
                  <w:pPr>
                    <w:spacing w:after="0" w:line="240" w:lineRule="auto"/>
                  </w:pPr>
                </w:p>
              </w:tc>
            </w:tr>
            <w:tr w:rsidR="00A37FFA" w14:paraId="755905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A6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071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4A3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88EBF6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C9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8D7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DCD9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750EBB2" w14:textId="77777777" w:rsidR="00A37FFA" w:rsidRDefault="00A37FFA" w:rsidP="00A37FFA">
            <w:pPr>
              <w:spacing w:after="0" w:line="240" w:lineRule="auto"/>
            </w:pPr>
          </w:p>
        </w:tc>
        <w:tc>
          <w:tcPr>
            <w:tcW w:w="149" w:type="dxa"/>
          </w:tcPr>
          <w:p w14:paraId="166EBE18" w14:textId="77777777" w:rsidR="00A37FFA" w:rsidRDefault="00A37FFA" w:rsidP="00A37FFA">
            <w:pPr>
              <w:pStyle w:val="EmptyCellLayoutStyle"/>
              <w:spacing w:after="0" w:line="240" w:lineRule="auto"/>
            </w:pPr>
          </w:p>
        </w:tc>
      </w:tr>
      <w:tr w:rsidR="00A37FFA" w14:paraId="0F277063" w14:textId="77777777" w:rsidTr="00A37FFA">
        <w:trPr>
          <w:trHeight w:val="80"/>
        </w:trPr>
        <w:tc>
          <w:tcPr>
            <w:tcW w:w="54" w:type="dxa"/>
          </w:tcPr>
          <w:p w14:paraId="7DE869AB" w14:textId="77777777" w:rsidR="00A37FFA" w:rsidRDefault="00A37FFA" w:rsidP="00A37FFA">
            <w:pPr>
              <w:pStyle w:val="EmptyCellLayoutStyle"/>
              <w:spacing w:after="0" w:line="240" w:lineRule="auto"/>
            </w:pPr>
          </w:p>
        </w:tc>
        <w:tc>
          <w:tcPr>
            <w:tcW w:w="10395" w:type="dxa"/>
          </w:tcPr>
          <w:p w14:paraId="582AB477" w14:textId="77777777" w:rsidR="00A37FFA" w:rsidRDefault="00A37FFA" w:rsidP="00A37FFA">
            <w:pPr>
              <w:pStyle w:val="EmptyCellLayoutStyle"/>
              <w:spacing w:after="0" w:line="240" w:lineRule="auto"/>
            </w:pPr>
          </w:p>
        </w:tc>
        <w:tc>
          <w:tcPr>
            <w:tcW w:w="149" w:type="dxa"/>
          </w:tcPr>
          <w:p w14:paraId="795A1012" w14:textId="77777777" w:rsidR="00A37FFA" w:rsidRDefault="00A37FFA" w:rsidP="00A37FFA">
            <w:pPr>
              <w:pStyle w:val="EmptyCellLayoutStyle"/>
              <w:spacing w:after="0" w:line="240" w:lineRule="auto"/>
            </w:pPr>
          </w:p>
        </w:tc>
      </w:tr>
    </w:tbl>
    <w:p xmlns:w="http://schemas.openxmlformats.org/wordprocessingml/2006/main" w14:paraId="770F4487" w14:textId="77777777" w:rsidR="00A37FFA" w:rsidRDefault="00A37FFA" w:rsidP="00A37FFA">
      <w:pPr>
        <w:spacing w:after="0" w:line="240" w:lineRule="auto"/>
      </w:pPr>
    </w:p>
    <w:p xmlns:w="http://schemas.openxmlformats.org/wordprocessingml/2006/main" w14:paraId="1FC4E29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CLR(공용 언어 런타임) 기능에 대한 메모리를 할당하지 못했습니다.</w:t>
      </w:r>
    </w:p>
    <w:p xmlns:w="http://schemas.openxmlformats.org/wordprocessingml/2006/main" w14:paraId="5F354B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CLR에 대해 메모리를 할당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F139E1" w14:textId="77777777" w:rsidTr="00A37FFA">
        <w:trPr>
          <w:trHeight w:val="54"/>
        </w:trPr>
        <w:tc>
          <w:tcPr>
            <w:tcW w:w="54" w:type="dxa"/>
          </w:tcPr>
          <w:p w14:paraId="1AA0C090" w14:textId="77777777" w:rsidR="00A37FFA" w:rsidRDefault="00A37FFA" w:rsidP="00A37FFA">
            <w:pPr>
              <w:pStyle w:val="EmptyCellLayoutStyle"/>
              <w:spacing w:after="0" w:line="240" w:lineRule="auto"/>
            </w:pPr>
          </w:p>
        </w:tc>
        <w:tc>
          <w:tcPr>
            <w:tcW w:w="10395" w:type="dxa"/>
          </w:tcPr>
          <w:p w14:paraId="24080159" w14:textId="77777777" w:rsidR="00A37FFA" w:rsidRDefault="00A37FFA" w:rsidP="00A37FFA">
            <w:pPr>
              <w:pStyle w:val="EmptyCellLayoutStyle"/>
              <w:spacing w:after="0" w:line="240" w:lineRule="auto"/>
            </w:pPr>
          </w:p>
        </w:tc>
        <w:tc>
          <w:tcPr>
            <w:tcW w:w="149" w:type="dxa"/>
          </w:tcPr>
          <w:p w14:paraId="62286D2D" w14:textId="77777777" w:rsidR="00A37FFA" w:rsidRDefault="00A37FFA" w:rsidP="00A37FFA">
            <w:pPr>
              <w:pStyle w:val="EmptyCellLayoutStyle"/>
              <w:spacing w:after="0" w:line="240" w:lineRule="auto"/>
            </w:pPr>
          </w:p>
        </w:tc>
      </w:tr>
      <w:tr w:rsidR="00A37FFA" w14:paraId="3E79AAD3" w14:textId="77777777" w:rsidTr="00A37FFA">
        <w:tc>
          <w:tcPr>
            <w:tcW w:w="54" w:type="dxa"/>
          </w:tcPr>
          <w:p w14:paraId="184641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BC0F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C96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75090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95D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0C080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EE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16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354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9797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55C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058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05E1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6523C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C20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006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F2F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FF6A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81D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363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72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74E99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BEC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F97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ECD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E4D9F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54B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25F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8345C" w14:textId="77777777" w:rsidR="00A37FFA" w:rsidRDefault="00A37FFA" w:rsidP="00A37FFA">
                  <w:pPr>
                    <w:spacing w:after="0" w:line="240" w:lineRule="auto"/>
                  </w:pPr>
                </w:p>
              </w:tc>
            </w:tr>
            <w:tr w:rsidR="00A37FFA" w14:paraId="545CCB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A1E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E56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86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D975A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F44B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A49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F1F6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728DE9" w14:textId="77777777" w:rsidR="00A37FFA" w:rsidRDefault="00A37FFA" w:rsidP="00A37FFA">
            <w:pPr>
              <w:spacing w:after="0" w:line="240" w:lineRule="auto"/>
            </w:pPr>
          </w:p>
        </w:tc>
        <w:tc>
          <w:tcPr>
            <w:tcW w:w="149" w:type="dxa"/>
          </w:tcPr>
          <w:p w14:paraId="7FBADB3D" w14:textId="77777777" w:rsidR="00A37FFA" w:rsidRDefault="00A37FFA" w:rsidP="00A37FFA">
            <w:pPr>
              <w:pStyle w:val="EmptyCellLayoutStyle"/>
              <w:spacing w:after="0" w:line="240" w:lineRule="auto"/>
            </w:pPr>
          </w:p>
        </w:tc>
      </w:tr>
      <w:tr w:rsidR="00A37FFA" w14:paraId="6BDE6ECE" w14:textId="77777777" w:rsidTr="00A37FFA">
        <w:trPr>
          <w:trHeight w:val="80"/>
        </w:trPr>
        <w:tc>
          <w:tcPr>
            <w:tcW w:w="54" w:type="dxa"/>
          </w:tcPr>
          <w:p w14:paraId="5C9B2E34" w14:textId="77777777" w:rsidR="00A37FFA" w:rsidRDefault="00A37FFA" w:rsidP="00A37FFA">
            <w:pPr>
              <w:pStyle w:val="EmptyCellLayoutStyle"/>
              <w:spacing w:after="0" w:line="240" w:lineRule="auto"/>
            </w:pPr>
          </w:p>
        </w:tc>
        <w:tc>
          <w:tcPr>
            <w:tcW w:w="10395" w:type="dxa"/>
          </w:tcPr>
          <w:p w14:paraId="48485AA8" w14:textId="77777777" w:rsidR="00A37FFA" w:rsidRDefault="00A37FFA" w:rsidP="00A37FFA">
            <w:pPr>
              <w:pStyle w:val="EmptyCellLayoutStyle"/>
              <w:spacing w:after="0" w:line="240" w:lineRule="auto"/>
            </w:pPr>
          </w:p>
        </w:tc>
        <w:tc>
          <w:tcPr>
            <w:tcW w:w="149" w:type="dxa"/>
          </w:tcPr>
          <w:p w14:paraId="1ACAA9BD" w14:textId="77777777" w:rsidR="00A37FFA" w:rsidRDefault="00A37FFA" w:rsidP="00A37FFA">
            <w:pPr>
              <w:pStyle w:val="EmptyCellLayoutStyle"/>
              <w:spacing w:after="0" w:line="240" w:lineRule="auto"/>
            </w:pPr>
          </w:p>
        </w:tc>
      </w:tr>
    </w:tbl>
    <w:p xmlns:w="http://schemas.openxmlformats.org/wordprocessingml/2006/main" w14:paraId="4F4DC90D" w14:textId="77777777" w:rsidR="00A37FFA" w:rsidRDefault="00A37FFA" w:rsidP="00A37FFA">
      <w:pPr>
        <w:spacing w:after="0" w:line="240" w:lineRule="auto"/>
      </w:pPr>
    </w:p>
    <w:p xmlns:w="http://schemas.openxmlformats.org/wordprocessingml/2006/main" w14:paraId="7626C71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참조된 열 이름을 테이블에서 확인할 수 없습니다.</w:t>
      </w:r>
    </w:p>
    <w:p xmlns:w="http://schemas.openxmlformats.org/wordprocessingml/2006/main" w14:paraId="48AFE5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참조된 테이블에 더 이상 존재하지 않는 열을 참조하는 외래 키를 사용하여 테이블의 데이터를 수정하려고 할 때 발생합니다. 열 이름을 바꾸는 것만으로는 이 오류가 발생하지 않습니다. 정상적인 경우에는 외래 키가 참조하는 열을 삭제할 수 없으므로 이 오류는 지원되지 않는 직접 시스템 테이블 업데이트가 발생했음을 나타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BDC0D3" w14:textId="77777777" w:rsidTr="00A37FFA">
        <w:trPr>
          <w:trHeight w:val="54"/>
        </w:trPr>
        <w:tc>
          <w:tcPr>
            <w:tcW w:w="54" w:type="dxa"/>
          </w:tcPr>
          <w:p w14:paraId="1EF47E65" w14:textId="77777777" w:rsidR="00A37FFA" w:rsidRDefault="00A37FFA" w:rsidP="00A37FFA">
            <w:pPr>
              <w:pStyle w:val="EmptyCellLayoutStyle"/>
              <w:spacing w:after="0" w:line="240" w:lineRule="auto"/>
            </w:pPr>
          </w:p>
        </w:tc>
        <w:tc>
          <w:tcPr>
            <w:tcW w:w="10395" w:type="dxa"/>
          </w:tcPr>
          <w:p w14:paraId="24A1B6C5" w14:textId="77777777" w:rsidR="00A37FFA" w:rsidRDefault="00A37FFA" w:rsidP="00A37FFA">
            <w:pPr>
              <w:pStyle w:val="EmptyCellLayoutStyle"/>
              <w:spacing w:after="0" w:line="240" w:lineRule="auto"/>
            </w:pPr>
          </w:p>
        </w:tc>
        <w:tc>
          <w:tcPr>
            <w:tcW w:w="149" w:type="dxa"/>
          </w:tcPr>
          <w:p w14:paraId="6AED6161" w14:textId="77777777" w:rsidR="00A37FFA" w:rsidRDefault="00A37FFA" w:rsidP="00A37FFA">
            <w:pPr>
              <w:pStyle w:val="EmptyCellLayoutStyle"/>
              <w:spacing w:after="0" w:line="240" w:lineRule="auto"/>
            </w:pPr>
          </w:p>
        </w:tc>
      </w:tr>
      <w:tr w:rsidR="00A37FFA" w14:paraId="6BC1B10F" w14:textId="77777777" w:rsidTr="00A37FFA">
        <w:tc>
          <w:tcPr>
            <w:tcW w:w="54" w:type="dxa"/>
          </w:tcPr>
          <w:p w14:paraId="1D9B18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A00D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4C2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B1E4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BAF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D16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7E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6A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596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18C02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3DE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441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083C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942EC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4B0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DFB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46C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BCEF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D44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2B1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74F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8A198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3D1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963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000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D600E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273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E74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9A307" w14:textId="77777777" w:rsidR="00A37FFA" w:rsidRDefault="00A37FFA" w:rsidP="00A37FFA">
                  <w:pPr>
                    <w:spacing w:after="0" w:line="240" w:lineRule="auto"/>
                  </w:pPr>
                </w:p>
              </w:tc>
            </w:tr>
            <w:tr w:rsidR="00A37FFA" w14:paraId="473677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524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83E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9B5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CC667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2DB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C967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A4BB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27D1E72" w14:textId="77777777" w:rsidR="00A37FFA" w:rsidRDefault="00A37FFA" w:rsidP="00A37FFA">
            <w:pPr>
              <w:spacing w:after="0" w:line="240" w:lineRule="auto"/>
            </w:pPr>
          </w:p>
        </w:tc>
        <w:tc>
          <w:tcPr>
            <w:tcW w:w="149" w:type="dxa"/>
          </w:tcPr>
          <w:p w14:paraId="2505D4CE" w14:textId="77777777" w:rsidR="00A37FFA" w:rsidRDefault="00A37FFA" w:rsidP="00A37FFA">
            <w:pPr>
              <w:pStyle w:val="EmptyCellLayoutStyle"/>
              <w:spacing w:after="0" w:line="240" w:lineRule="auto"/>
            </w:pPr>
          </w:p>
        </w:tc>
      </w:tr>
      <w:tr w:rsidR="00A37FFA" w14:paraId="1B6D0219" w14:textId="77777777" w:rsidTr="00A37FFA">
        <w:trPr>
          <w:trHeight w:val="80"/>
        </w:trPr>
        <w:tc>
          <w:tcPr>
            <w:tcW w:w="54" w:type="dxa"/>
          </w:tcPr>
          <w:p w14:paraId="00B27E92" w14:textId="77777777" w:rsidR="00A37FFA" w:rsidRDefault="00A37FFA" w:rsidP="00A37FFA">
            <w:pPr>
              <w:pStyle w:val="EmptyCellLayoutStyle"/>
              <w:spacing w:after="0" w:line="240" w:lineRule="auto"/>
            </w:pPr>
          </w:p>
        </w:tc>
        <w:tc>
          <w:tcPr>
            <w:tcW w:w="10395" w:type="dxa"/>
          </w:tcPr>
          <w:p w14:paraId="5AAE4CBA" w14:textId="77777777" w:rsidR="00A37FFA" w:rsidRDefault="00A37FFA" w:rsidP="00A37FFA">
            <w:pPr>
              <w:pStyle w:val="EmptyCellLayoutStyle"/>
              <w:spacing w:after="0" w:line="240" w:lineRule="auto"/>
            </w:pPr>
          </w:p>
        </w:tc>
        <w:tc>
          <w:tcPr>
            <w:tcW w:w="149" w:type="dxa"/>
          </w:tcPr>
          <w:p w14:paraId="6BC2636B" w14:textId="77777777" w:rsidR="00A37FFA" w:rsidRDefault="00A37FFA" w:rsidP="00A37FFA">
            <w:pPr>
              <w:pStyle w:val="EmptyCellLayoutStyle"/>
              <w:spacing w:after="0" w:line="240" w:lineRule="auto"/>
            </w:pPr>
          </w:p>
        </w:tc>
      </w:tr>
    </w:tbl>
    <w:p xmlns:w="http://schemas.openxmlformats.org/wordprocessingml/2006/main" w14:paraId="3FF6473C" w14:textId="77777777" w:rsidR="00A37FFA" w:rsidRDefault="00A37FFA" w:rsidP="00A37FFA">
      <w:pPr>
        <w:spacing w:after="0" w:line="240" w:lineRule="auto"/>
      </w:pPr>
    </w:p>
    <w:p xmlns:w="http://schemas.openxmlformats.org/wordprocessingml/2006/main" w14:paraId="66178D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통계가 없는 열을 찾을 수 없습니다.</w:t>
      </w:r>
    </w:p>
    <w:p xmlns:w="http://schemas.openxmlformats.org/wordprocessingml/2006/main" w14:paraId="309F5D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현재 데이터베이스에 sp_createstats를 사용하여 통계를 만들 적합한 열이 없습니다. 계산 열 및 ntext, text 또는 image 데이터 형식의 열을 통계 열로 지정할 수 없습니다. 이미 통계가 있는 열(예: 인덱스의 첫 번째 열 또는 명시적으로 만든 통계가 있는 열)에는 작업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3AA912" w14:textId="77777777" w:rsidTr="00A37FFA">
        <w:trPr>
          <w:trHeight w:val="54"/>
        </w:trPr>
        <w:tc>
          <w:tcPr>
            <w:tcW w:w="54" w:type="dxa"/>
          </w:tcPr>
          <w:p w14:paraId="6CC85A93" w14:textId="77777777" w:rsidR="00A37FFA" w:rsidRDefault="00A37FFA" w:rsidP="00A37FFA">
            <w:pPr>
              <w:pStyle w:val="EmptyCellLayoutStyle"/>
              <w:spacing w:after="0" w:line="240" w:lineRule="auto"/>
            </w:pPr>
          </w:p>
        </w:tc>
        <w:tc>
          <w:tcPr>
            <w:tcW w:w="10395" w:type="dxa"/>
          </w:tcPr>
          <w:p w14:paraId="5D47B7CE" w14:textId="77777777" w:rsidR="00A37FFA" w:rsidRDefault="00A37FFA" w:rsidP="00A37FFA">
            <w:pPr>
              <w:pStyle w:val="EmptyCellLayoutStyle"/>
              <w:spacing w:after="0" w:line="240" w:lineRule="auto"/>
            </w:pPr>
          </w:p>
        </w:tc>
        <w:tc>
          <w:tcPr>
            <w:tcW w:w="149" w:type="dxa"/>
          </w:tcPr>
          <w:p w14:paraId="23634429" w14:textId="77777777" w:rsidR="00A37FFA" w:rsidRDefault="00A37FFA" w:rsidP="00A37FFA">
            <w:pPr>
              <w:pStyle w:val="EmptyCellLayoutStyle"/>
              <w:spacing w:after="0" w:line="240" w:lineRule="auto"/>
            </w:pPr>
          </w:p>
        </w:tc>
      </w:tr>
      <w:tr w:rsidR="00A37FFA" w14:paraId="17EB8EA0" w14:textId="77777777" w:rsidTr="00A37FFA">
        <w:tc>
          <w:tcPr>
            <w:tcW w:w="54" w:type="dxa"/>
          </w:tcPr>
          <w:p w14:paraId="0F74D8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35C6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A852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752F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9D57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3C11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E68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2B7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000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438E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59E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CF2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B5E0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66734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11B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697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51A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3AD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3ED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2B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CCC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DA995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0C1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F66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80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55998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991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D8E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0924F" w14:textId="77777777" w:rsidR="00A37FFA" w:rsidRDefault="00A37FFA" w:rsidP="00A37FFA">
                  <w:pPr>
                    <w:spacing w:after="0" w:line="240" w:lineRule="auto"/>
                  </w:pPr>
                </w:p>
              </w:tc>
            </w:tr>
            <w:tr w:rsidR="00A37FFA" w14:paraId="50637F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74C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947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8D3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B5E31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0FD1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E219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F10B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79A2145" w14:textId="77777777" w:rsidR="00A37FFA" w:rsidRDefault="00A37FFA" w:rsidP="00A37FFA">
            <w:pPr>
              <w:spacing w:after="0" w:line="240" w:lineRule="auto"/>
            </w:pPr>
          </w:p>
        </w:tc>
        <w:tc>
          <w:tcPr>
            <w:tcW w:w="149" w:type="dxa"/>
          </w:tcPr>
          <w:p w14:paraId="4EFB40A3" w14:textId="77777777" w:rsidR="00A37FFA" w:rsidRDefault="00A37FFA" w:rsidP="00A37FFA">
            <w:pPr>
              <w:pStyle w:val="EmptyCellLayoutStyle"/>
              <w:spacing w:after="0" w:line="240" w:lineRule="auto"/>
            </w:pPr>
          </w:p>
        </w:tc>
      </w:tr>
      <w:tr w:rsidR="00A37FFA" w14:paraId="41292B65" w14:textId="77777777" w:rsidTr="00A37FFA">
        <w:trPr>
          <w:trHeight w:val="80"/>
        </w:trPr>
        <w:tc>
          <w:tcPr>
            <w:tcW w:w="54" w:type="dxa"/>
          </w:tcPr>
          <w:p w14:paraId="42CB48B2" w14:textId="77777777" w:rsidR="00A37FFA" w:rsidRDefault="00A37FFA" w:rsidP="00A37FFA">
            <w:pPr>
              <w:pStyle w:val="EmptyCellLayoutStyle"/>
              <w:spacing w:after="0" w:line="240" w:lineRule="auto"/>
            </w:pPr>
          </w:p>
        </w:tc>
        <w:tc>
          <w:tcPr>
            <w:tcW w:w="10395" w:type="dxa"/>
          </w:tcPr>
          <w:p w14:paraId="0BB0B3D4" w14:textId="77777777" w:rsidR="00A37FFA" w:rsidRDefault="00A37FFA" w:rsidP="00A37FFA">
            <w:pPr>
              <w:pStyle w:val="EmptyCellLayoutStyle"/>
              <w:spacing w:after="0" w:line="240" w:lineRule="auto"/>
            </w:pPr>
          </w:p>
        </w:tc>
        <w:tc>
          <w:tcPr>
            <w:tcW w:w="149" w:type="dxa"/>
          </w:tcPr>
          <w:p w14:paraId="14EF735B" w14:textId="77777777" w:rsidR="00A37FFA" w:rsidRDefault="00A37FFA" w:rsidP="00A37FFA">
            <w:pPr>
              <w:pStyle w:val="EmptyCellLayoutStyle"/>
              <w:spacing w:after="0" w:line="240" w:lineRule="auto"/>
            </w:pPr>
          </w:p>
        </w:tc>
      </w:tr>
    </w:tbl>
    <w:p xmlns:w="http://schemas.openxmlformats.org/wordprocessingml/2006/main" w14:paraId="6372AA84" w14:textId="77777777" w:rsidR="00A37FFA" w:rsidRDefault="00A37FFA" w:rsidP="00A37FFA">
      <w:pPr>
        <w:spacing w:after="0" w:line="240" w:lineRule="auto"/>
      </w:pPr>
    </w:p>
    <w:p xmlns:w="http://schemas.openxmlformats.org/wordprocessingml/2006/main" w14:paraId="4104683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ML: XML 오류</w:t>
      </w:r>
    </w:p>
    <w:p xmlns:w="http://schemas.openxmlformats.org/wordprocessingml/2006/main" w14:paraId="611ECC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SQL Server 외부에서 생성된 XML 오류를 통해 전달됩니다. "XML 오류:" 다음에 나타나는 텍스트는 다양합니다. 원인은 전달된 정확한 XML 오류에 따라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43B74A" w14:textId="77777777" w:rsidTr="00A37FFA">
        <w:trPr>
          <w:trHeight w:val="54"/>
        </w:trPr>
        <w:tc>
          <w:tcPr>
            <w:tcW w:w="54" w:type="dxa"/>
          </w:tcPr>
          <w:p w14:paraId="75A32DCF" w14:textId="77777777" w:rsidR="00A37FFA" w:rsidRDefault="00A37FFA" w:rsidP="00A37FFA">
            <w:pPr>
              <w:pStyle w:val="EmptyCellLayoutStyle"/>
              <w:spacing w:after="0" w:line="240" w:lineRule="auto"/>
            </w:pPr>
          </w:p>
        </w:tc>
        <w:tc>
          <w:tcPr>
            <w:tcW w:w="10395" w:type="dxa"/>
          </w:tcPr>
          <w:p w14:paraId="10214288" w14:textId="77777777" w:rsidR="00A37FFA" w:rsidRDefault="00A37FFA" w:rsidP="00A37FFA">
            <w:pPr>
              <w:pStyle w:val="EmptyCellLayoutStyle"/>
              <w:spacing w:after="0" w:line="240" w:lineRule="auto"/>
            </w:pPr>
          </w:p>
        </w:tc>
        <w:tc>
          <w:tcPr>
            <w:tcW w:w="149" w:type="dxa"/>
          </w:tcPr>
          <w:p w14:paraId="67021746" w14:textId="77777777" w:rsidR="00A37FFA" w:rsidRDefault="00A37FFA" w:rsidP="00A37FFA">
            <w:pPr>
              <w:pStyle w:val="EmptyCellLayoutStyle"/>
              <w:spacing w:after="0" w:line="240" w:lineRule="auto"/>
            </w:pPr>
          </w:p>
        </w:tc>
      </w:tr>
      <w:tr w:rsidR="00A37FFA" w14:paraId="609186EC" w14:textId="77777777" w:rsidTr="00A37FFA">
        <w:tc>
          <w:tcPr>
            <w:tcW w:w="54" w:type="dxa"/>
          </w:tcPr>
          <w:p w14:paraId="7EDB6A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9C2D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12C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D9C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8AF9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8848A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48B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82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DDE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E77C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3D0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D0B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3F84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DDC62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B9E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254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E7F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D647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B30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CB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EE5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96B16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AF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5A2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CCD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49B59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D79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D8B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2FD46" w14:textId="77777777" w:rsidR="00A37FFA" w:rsidRDefault="00A37FFA" w:rsidP="00A37FFA">
                  <w:pPr>
                    <w:spacing w:after="0" w:line="240" w:lineRule="auto"/>
                  </w:pPr>
                </w:p>
              </w:tc>
            </w:tr>
            <w:tr w:rsidR="00A37FFA" w14:paraId="702A3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33D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2EF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3A9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52EB7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66F1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499E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4F60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370D13" w14:textId="77777777" w:rsidR="00A37FFA" w:rsidRDefault="00A37FFA" w:rsidP="00A37FFA">
            <w:pPr>
              <w:spacing w:after="0" w:line="240" w:lineRule="auto"/>
            </w:pPr>
          </w:p>
        </w:tc>
        <w:tc>
          <w:tcPr>
            <w:tcW w:w="149" w:type="dxa"/>
          </w:tcPr>
          <w:p w14:paraId="26FD5ACF" w14:textId="77777777" w:rsidR="00A37FFA" w:rsidRDefault="00A37FFA" w:rsidP="00A37FFA">
            <w:pPr>
              <w:pStyle w:val="EmptyCellLayoutStyle"/>
              <w:spacing w:after="0" w:line="240" w:lineRule="auto"/>
            </w:pPr>
          </w:p>
        </w:tc>
      </w:tr>
      <w:tr w:rsidR="00A37FFA" w14:paraId="1FF52B0D" w14:textId="77777777" w:rsidTr="00A37FFA">
        <w:trPr>
          <w:trHeight w:val="80"/>
        </w:trPr>
        <w:tc>
          <w:tcPr>
            <w:tcW w:w="54" w:type="dxa"/>
          </w:tcPr>
          <w:p w14:paraId="49F1EFC3" w14:textId="77777777" w:rsidR="00A37FFA" w:rsidRDefault="00A37FFA" w:rsidP="00A37FFA">
            <w:pPr>
              <w:pStyle w:val="EmptyCellLayoutStyle"/>
              <w:spacing w:after="0" w:line="240" w:lineRule="auto"/>
            </w:pPr>
          </w:p>
        </w:tc>
        <w:tc>
          <w:tcPr>
            <w:tcW w:w="10395" w:type="dxa"/>
          </w:tcPr>
          <w:p w14:paraId="6187F87C" w14:textId="77777777" w:rsidR="00A37FFA" w:rsidRDefault="00A37FFA" w:rsidP="00A37FFA">
            <w:pPr>
              <w:pStyle w:val="EmptyCellLayoutStyle"/>
              <w:spacing w:after="0" w:line="240" w:lineRule="auto"/>
            </w:pPr>
          </w:p>
        </w:tc>
        <w:tc>
          <w:tcPr>
            <w:tcW w:w="149" w:type="dxa"/>
          </w:tcPr>
          <w:p w14:paraId="3854956C" w14:textId="77777777" w:rsidR="00A37FFA" w:rsidRDefault="00A37FFA" w:rsidP="00A37FFA">
            <w:pPr>
              <w:pStyle w:val="EmptyCellLayoutStyle"/>
              <w:spacing w:after="0" w:line="240" w:lineRule="auto"/>
            </w:pPr>
          </w:p>
        </w:tc>
      </w:tr>
    </w:tbl>
    <w:p xmlns:w="http://schemas.openxmlformats.org/wordprocessingml/2006/main" w14:paraId="1B814AE5" w14:textId="77777777" w:rsidR="00A37FFA" w:rsidRDefault="00A37FFA" w:rsidP="00A37FFA">
      <w:pPr>
        <w:spacing w:after="0" w:line="240" w:lineRule="auto"/>
      </w:pPr>
    </w:p>
    <w:p xmlns:w="http://schemas.openxmlformats.org/wordprocessingml/2006/main" w14:paraId="4A22FD5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개체에 할당된 페이지가 없습니다. 페이지가 잘못되었거나 헤더에 있는 개체 ID 정보가 잘못되었습니다.</w:t>
      </w:r>
    </w:p>
    <w:p xmlns:w="http://schemas.openxmlformats.org/wordprocessingml/2006/main" w14:paraId="3B5EF8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대로 페이지가 할당되었지만 헤더에 해당 개체/인덱스 ID가 없습니다. 페이지 헤더에 다른 인덱스 ID가 있으므로 페이지에 대해 일치하는 2534(다른 개체에서 페이지 할당) 오류가 있습니다. 2534 오류는 페이지 헤더에 있는 개체/인덱스 ID에 해당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5445F8" w14:textId="77777777" w:rsidTr="00A37FFA">
        <w:trPr>
          <w:trHeight w:val="54"/>
        </w:trPr>
        <w:tc>
          <w:tcPr>
            <w:tcW w:w="54" w:type="dxa"/>
          </w:tcPr>
          <w:p w14:paraId="45743D02" w14:textId="77777777" w:rsidR="00A37FFA" w:rsidRDefault="00A37FFA" w:rsidP="00A37FFA">
            <w:pPr>
              <w:pStyle w:val="EmptyCellLayoutStyle"/>
              <w:spacing w:after="0" w:line="240" w:lineRule="auto"/>
            </w:pPr>
          </w:p>
        </w:tc>
        <w:tc>
          <w:tcPr>
            <w:tcW w:w="10395" w:type="dxa"/>
          </w:tcPr>
          <w:p w14:paraId="17554262" w14:textId="77777777" w:rsidR="00A37FFA" w:rsidRDefault="00A37FFA" w:rsidP="00A37FFA">
            <w:pPr>
              <w:pStyle w:val="EmptyCellLayoutStyle"/>
              <w:spacing w:after="0" w:line="240" w:lineRule="auto"/>
            </w:pPr>
          </w:p>
        </w:tc>
        <w:tc>
          <w:tcPr>
            <w:tcW w:w="149" w:type="dxa"/>
          </w:tcPr>
          <w:p w14:paraId="3CE0561C" w14:textId="77777777" w:rsidR="00A37FFA" w:rsidRDefault="00A37FFA" w:rsidP="00A37FFA">
            <w:pPr>
              <w:pStyle w:val="EmptyCellLayoutStyle"/>
              <w:spacing w:after="0" w:line="240" w:lineRule="auto"/>
            </w:pPr>
          </w:p>
        </w:tc>
      </w:tr>
      <w:tr w:rsidR="00A37FFA" w14:paraId="4D9AC44E" w14:textId="77777777" w:rsidTr="00A37FFA">
        <w:tc>
          <w:tcPr>
            <w:tcW w:w="54" w:type="dxa"/>
          </w:tcPr>
          <w:p w14:paraId="0D0CED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E369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098A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051A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DE82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8288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F2A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2B2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53F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4C4C4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BC8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E92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2A94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BACA1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DE6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AF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BA6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2CD5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B26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B8B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9DD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EDF39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87D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B8E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226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C7604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5C0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B50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C0E86" w14:textId="77777777" w:rsidR="00A37FFA" w:rsidRDefault="00A37FFA" w:rsidP="00A37FFA">
                  <w:pPr>
                    <w:spacing w:after="0" w:line="240" w:lineRule="auto"/>
                  </w:pPr>
                </w:p>
              </w:tc>
            </w:tr>
            <w:tr w:rsidR="00A37FFA" w14:paraId="291C2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CB4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5A2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0F9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3DD3C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CC4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CB88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4E3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9754FB7" w14:textId="77777777" w:rsidR="00A37FFA" w:rsidRDefault="00A37FFA" w:rsidP="00A37FFA">
            <w:pPr>
              <w:spacing w:after="0" w:line="240" w:lineRule="auto"/>
            </w:pPr>
          </w:p>
        </w:tc>
        <w:tc>
          <w:tcPr>
            <w:tcW w:w="149" w:type="dxa"/>
          </w:tcPr>
          <w:p w14:paraId="5480005D" w14:textId="77777777" w:rsidR="00A37FFA" w:rsidRDefault="00A37FFA" w:rsidP="00A37FFA">
            <w:pPr>
              <w:pStyle w:val="EmptyCellLayoutStyle"/>
              <w:spacing w:after="0" w:line="240" w:lineRule="auto"/>
            </w:pPr>
          </w:p>
        </w:tc>
      </w:tr>
      <w:tr w:rsidR="00A37FFA" w14:paraId="70368F1F" w14:textId="77777777" w:rsidTr="00A37FFA">
        <w:trPr>
          <w:trHeight w:val="80"/>
        </w:trPr>
        <w:tc>
          <w:tcPr>
            <w:tcW w:w="54" w:type="dxa"/>
          </w:tcPr>
          <w:p w14:paraId="4569B9FB" w14:textId="77777777" w:rsidR="00A37FFA" w:rsidRDefault="00A37FFA" w:rsidP="00A37FFA">
            <w:pPr>
              <w:pStyle w:val="EmptyCellLayoutStyle"/>
              <w:spacing w:after="0" w:line="240" w:lineRule="auto"/>
            </w:pPr>
          </w:p>
        </w:tc>
        <w:tc>
          <w:tcPr>
            <w:tcW w:w="10395" w:type="dxa"/>
          </w:tcPr>
          <w:p w14:paraId="04109D44" w14:textId="77777777" w:rsidR="00A37FFA" w:rsidRDefault="00A37FFA" w:rsidP="00A37FFA">
            <w:pPr>
              <w:pStyle w:val="EmptyCellLayoutStyle"/>
              <w:spacing w:after="0" w:line="240" w:lineRule="auto"/>
            </w:pPr>
          </w:p>
        </w:tc>
        <w:tc>
          <w:tcPr>
            <w:tcW w:w="149" w:type="dxa"/>
          </w:tcPr>
          <w:p w14:paraId="0C6DED55" w14:textId="77777777" w:rsidR="00A37FFA" w:rsidRDefault="00A37FFA" w:rsidP="00A37FFA">
            <w:pPr>
              <w:pStyle w:val="EmptyCellLayoutStyle"/>
              <w:spacing w:after="0" w:line="240" w:lineRule="auto"/>
            </w:pPr>
          </w:p>
        </w:tc>
      </w:tr>
    </w:tbl>
    <w:p xmlns:w="http://schemas.openxmlformats.org/wordprocessingml/2006/main" w14:paraId="781D8FC5" w14:textId="77777777" w:rsidR="00A37FFA" w:rsidRDefault="00A37FFA" w:rsidP="00A37FFA">
      <w:pPr>
        <w:spacing w:after="0" w:line="240" w:lineRule="auto"/>
      </w:pPr>
    </w:p>
    <w:p xmlns:w="http://schemas.openxmlformats.org/wordprocessingml/2006/main" w14:paraId="21216DF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쿼리 프로세서에서 병렬 쿼리 실행에 필요한 스레드 리소스를 시작할 수 없습니다.</w:t>
      </w:r>
    </w:p>
    <w:p xmlns:w="http://schemas.openxmlformats.org/wordprocessingml/2006/main" w14:paraId="1A850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버의 스레드 리소스가 부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0D842D" w14:textId="77777777" w:rsidTr="00A37FFA">
        <w:trPr>
          <w:trHeight w:val="54"/>
        </w:trPr>
        <w:tc>
          <w:tcPr>
            <w:tcW w:w="54" w:type="dxa"/>
          </w:tcPr>
          <w:p w14:paraId="7BA82029" w14:textId="77777777" w:rsidR="00A37FFA" w:rsidRDefault="00A37FFA" w:rsidP="00A37FFA">
            <w:pPr>
              <w:pStyle w:val="EmptyCellLayoutStyle"/>
              <w:spacing w:after="0" w:line="240" w:lineRule="auto"/>
            </w:pPr>
          </w:p>
        </w:tc>
        <w:tc>
          <w:tcPr>
            <w:tcW w:w="10395" w:type="dxa"/>
          </w:tcPr>
          <w:p w14:paraId="7BE6CC23" w14:textId="77777777" w:rsidR="00A37FFA" w:rsidRDefault="00A37FFA" w:rsidP="00A37FFA">
            <w:pPr>
              <w:pStyle w:val="EmptyCellLayoutStyle"/>
              <w:spacing w:after="0" w:line="240" w:lineRule="auto"/>
            </w:pPr>
          </w:p>
        </w:tc>
        <w:tc>
          <w:tcPr>
            <w:tcW w:w="149" w:type="dxa"/>
          </w:tcPr>
          <w:p w14:paraId="603255AC" w14:textId="77777777" w:rsidR="00A37FFA" w:rsidRDefault="00A37FFA" w:rsidP="00A37FFA">
            <w:pPr>
              <w:pStyle w:val="EmptyCellLayoutStyle"/>
              <w:spacing w:after="0" w:line="240" w:lineRule="auto"/>
            </w:pPr>
          </w:p>
        </w:tc>
      </w:tr>
      <w:tr w:rsidR="00A37FFA" w14:paraId="3B6C98BD" w14:textId="77777777" w:rsidTr="00A37FFA">
        <w:tc>
          <w:tcPr>
            <w:tcW w:w="54" w:type="dxa"/>
          </w:tcPr>
          <w:p w14:paraId="4F9459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6D91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4A15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3681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340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891F3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E7F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E7B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88E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4869C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C98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0CF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76F5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CE2FD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BCE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282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61C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FA2B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D5C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B23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D81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59248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3C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381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167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86DE9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36E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E79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1509A" w14:textId="77777777" w:rsidR="00A37FFA" w:rsidRDefault="00A37FFA" w:rsidP="00A37FFA">
                  <w:pPr>
                    <w:spacing w:after="0" w:line="240" w:lineRule="auto"/>
                  </w:pPr>
                </w:p>
              </w:tc>
            </w:tr>
            <w:tr w:rsidR="00A37FFA" w14:paraId="5B3939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5BC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186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6A1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93F9A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52F3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4E77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3EA4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13EF75" w14:textId="77777777" w:rsidR="00A37FFA" w:rsidRDefault="00A37FFA" w:rsidP="00A37FFA">
            <w:pPr>
              <w:spacing w:after="0" w:line="240" w:lineRule="auto"/>
            </w:pPr>
          </w:p>
        </w:tc>
        <w:tc>
          <w:tcPr>
            <w:tcW w:w="149" w:type="dxa"/>
          </w:tcPr>
          <w:p w14:paraId="5FD64D9E" w14:textId="77777777" w:rsidR="00A37FFA" w:rsidRDefault="00A37FFA" w:rsidP="00A37FFA">
            <w:pPr>
              <w:pStyle w:val="EmptyCellLayoutStyle"/>
              <w:spacing w:after="0" w:line="240" w:lineRule="auto"/>
            </w:pPr>
          </w:p>
        </w:tc>
      </w:tr>
      <w:tr w:rsidR="00A37FFA" w14:paraId="2114A52A" w14:textId="77777777" w:rsidTr="00A37FFA">
        <w:trPr>
          <w:trHeight w:val="80"/>
        </w:trPr>
        <w:tc>
          <w:tcPr>
            <w:tcW w:w="54" w:type="dxa"/>
          </w:tcPr>
          <w:p w14:paraId="502C6B8B" w14:textId="77777777" w:rsidR="00A37FFA" w:rsidRDefault="00A37FFA" w:rsidP="00A37FFA">
            <w:pPr>
              <w:pStyle w:val="EmptyCellLayoutStyle"/>
              <w:spacing w:after="0" w:line="240" w:lineRule="auto"/>
            </w:pPr>
          </w:p>
        </w:tc>
        <w:tc>
          <w:tcPr>
            <w:tcW w:w="10395" w:type="dxa"/>
          </w:tcPr>
          <w:p w14:paraId="53268804" w14:textId="77777777" w:rsidR="00A37FFA" w:rsidRDefault="00A37FFA" w:rsidP="00A37FFA">
            <w:pPr>
              <w:pStyle w:val="EmptyCellLayoutStyle"/>
              <w:spacing w:after="0" w:line="240" w:lineRule="auto"/>
            </w:pPr>
          </w:p>
        </w:tc>
        <w:tc>
          <w:tcPr>
            <w:tcW w:w="149" w:type="dxa"/>
          </w:tcPr>
          <w:p w14:paraId="083CD71A" w14:textId="77777777" w:rsidR="00A37FFA" w:rsidRDefault="00A37FFA" w:rsidP="00A37FFA">
            <w:pPr>
              <w:pStyle w:val="EmptyCellLayoutStyle"/>
              <w:spacing w:after="0" w:line="240" w:lineRule="auto"/>
            </w:pPr>
          </w:p>
        </w:tc>
      </w:tr>
    </w:tbl>
    <w:p xmlns:w="http://schemas.openxmlformats.org/wordprocessingml/2006/main" w14:paraId="3010EFE2" w14:textId="77777777" w:rsidR="00A37FFA" w:rsidRDefault="00A37FFA" w:rsidP="00A37FFA">
      <w:pPr>
        <w:spacing w:after="0" w:line="240" w:lineRule="auto"/>
      </w:pPr>
    </w:p>
    <w:p xmlns:w="http://schemas.openxmlformats.org/wordprocessingml/2006/main" w14:paraId="14CF90B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가 Service Broker 이벤트 처리기를 시작할 수 없습니다.</w:t>
      </w:r>
    </w:p>
    <w:p xmlns:w="http://schemas.openxmlformats.org/wordprocessingml/2006/main" w14:paraId="79EF6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에서 Service Broker 이벤트 처리기를 시작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A86591" w14:textId="77777777" w:rsidTr="00A37FFA">
        <w:trPr>
          <w:trHeight w:val="54"/>
        </w:trPr>
        <w:tc>
          <w:tcPr>
            <w:tcW w:w="54" w:type="dxa"/>
          </w:tcPr>
          <w:p w14:paraId="70596AAD" w14:textId="77777777" w:rsidR="00A37FFA" w:rsidRDefault="00A37FFA" w:rsidP="00A37FFA">
            <w:pPr>
              <w:pStyle w:val="EmptyCellLayoutStyle"/>
              <w:spacing w:after="0" w:line="240" w:lineRule="auto"/>
            </w:pPr>
          </w:p>
        </w:tc>
        <w:tc>
          <w:tcPr>
            <w:tcW w:w="10395" w:type="dxa"/>
          </w:tcPr>
          <w:p w14:paraId="315E5A12" w14:textId="77777777" w:rsidR="00A37FFA" w:rsidRDefault="00A37FFA" w:rsidP="00A37FFA">
            <w:pPr>
              <w:pStyle w:val="EmptyCellLayoutStyle"/>
              <w:spacing w:after="0" w:line="240" w:lineRule="auto"/>
            </w:pPr>
          </w:p>
        </w:tc>
        <w:tc>
          <w:tcPr>
            <w:tcW w:w="149" w:type="dxa"/>
          </w:tcPr>
          <w:p w14:paraId="0BB23BAF" w14:textId="77777777" w:rsidR="00A37FFA" w:rsidRDefault="00A37FFA" w:rsidP="00A37FFA">
            <w:pPr>
              <w:pStyle w:val="EmptyCellLayoutStyle"/>
              <w:spacing w:after="0" w:line="240" w:lineRule="auto"/>
            </w:pPr>
          </w:p>
        </w:tc>
      </w:tr>
      <w:tr w:rsidR="00A37FFA" w14:paraId="075068A7" w14:textId="77777777" w:rsidTr="00A37FFA">
        <w:tc>
          <w:tcPr>
            <w:tcW w:w="54" w:type="dxa"/>
          </w:tcPr>
          <w:p w14:paraId="0A4D3F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63EA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BF4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F3F9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B88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AA0BF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AE9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166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90A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62726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362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FA2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72A1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9F085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EFE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E42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AB3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C552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6E6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C97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6E0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39D9A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A8A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F02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01D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0A23B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AF8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902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959AE" w14:textId="77777777" w:rsidR="00A37FFA" w:rsidRDefault="00A37FFA" w:rsidP="00A37FFA">
                  <w:pPr>
                    <w:spacing w:after="0" w:line="240" w:lineRule="auto"/>
                  </w:pPr>
                </w:p>
              </w:tc>
            </w:tr>
            <w:tr w:rsidR="00A37FFA" w14:paraId="65113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16A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C8A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08A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237A2C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738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D3A7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BC19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B6C47B8" w14:textId="77777777" w:rsidR="00A37FFA" w:rsidRDefault="00A37FFA" w:rsidP="00A37FFA">
            <w:pPr>
              <w:spacing w:after="0" w:line="240" w:lineRule="auto"/>
            </w:pPr>
          </w:p>
        </w:tc>
        <w:tc>
          <w:tcPr>
            <w:tcW w:w="149" w:type="dxa"/>
          </w:tcPr>
          <w:p w14:paraId="440823C0" w14:textId="77777777" w:rsidR="00A37FFA" w:rsidRDefault="00A37FFA" w:rsidP="00A37FFA">
            <w:pPr>
              <w:pStyle w:val="EmptyCellLayoutStyle"/>
              <w:spacing w:after="0" w:line="240" w:lineRule="auto"/>
            </w:pPr>
          </w:p>
        </w:tc>
      </w:tr>
      <w:tr w:rsidR="00A37FFA" w14:paraId="6F8C80E7" w14:textId="77777777" w:rsidTr="00A37FFA">
        <w:trPr>
          <w:trHeight w:val="80"/>
        </w:trPr>
        <w:tc>
          <w:tcPr>
            <w:tcW w:w="54" w:type="dxa"/>
          </w:tcPr>
          <w:p w14:paraId="32CB715C" w14:textId="77777777" w:rsidR="00A37FFA" w:rsidRDefault="00A37FFA" w:rsidP="00A37FFA">
            <w:pPr>
              <w:pStyle w:val="EmptyCellLayoutStyle"/>
              <w:spacing w:after="0" w:line="240" w:lineRule="auto"/>
            </w:pPr>
          </w:p>
        </w:tc>
        <w:tc>
          <w:tcPr>
            <w:tcW w:w="10395" w:type="dxa"/>
          </w:tcPr>
          <w:p w14:paraId="41C8B415" w14:textId="77777777" w:rsidR="00A37FFA" w:rsidRDefault="00A37FFA" w:rsidP="00A37FFA">
            <w:pPr>
              <w:pStyle w:val="EmptyCellLayoutStyle"/>
              <w:spacing w:after="0" w:line="240" w:lineRule="auto"/>
            </w:pPr>
          </w:p>
        </w:tc>
        <w:tc>
          <w:tcPr>
            <w:tcW w:w="149" w:type="dxa"/>
          </w:tcPr>
          <w:p w14:paraId="4BB1656A" w14:textId="77777777" w:rsidR="00A37FFA" w:rsidRDefault="00A37FFA" w:rsidP="00A37FFA">
            <w:pPr>
              <w:pStyle w:val="EmptyCellLayoutStyle"/>
              <w:spacing w:after="0" w:line="240" w:lineRule="auto"/>
            </w:pPr>
          </w:p>
        </w:tc>
      </w:tr>
    </w:tbl>
    <w:p xmlns:w="http://schemas.openxmlformats.org/wordprocessingml/2006/main" w14:paraId="7C39FF3F" w14:textId="77777777" w:rsidR="00A37FFA" w:rsidRDefault="00A37FFA" w:rsidP="00A37FFA">
      <w:pPr>
        <w:spacing w:after="0" w:line="240" w:lineRule="auto"/>
      </w:pPr>
    </w:p>
    <w:p xmlns:w="http://schemas.openxmlformats.org/wordprocessingml/2006/main" w14:paraId="5802124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TP 백그라운드 스레드 오류</w:t>
      </w:r>
    </w:p>
    <w:p xmlns:w="http://schemas.openxmlformats.org/wordprocessingml/2006/main" w14:paraId="62848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54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B603EA" w14:textId="77777777" w:rsidTr="00A37FFA">
        <w:trPr>
          <w:trHeight w:val="54"/>
        </w:trPr>
        <w:tc>
          <w:tcPr>
            <w:tcW w:w="54" w:type="dxa"/>
          </w:tcPr>
          <w:p w14:paraId="11DD406E" w14:textId="77777777" w:rsidR="00A37FFA" w:rsidRDefault="00A37FFA" w:rsidP="00A37FFA">
            <w:pPr>
              <w:pStyle w:val="EmptyCellLayoutStyle"/>
              <w:spacing w:after="0" w:line="240" w:lineRule="auto"/>
            </w:pPr>
          </w:p>
        </w:tc>
        <w:tc>
          <w:tcPr>
            <w:tcW w:w="10395" w:type="dxa"/>
          </w:tcPr>
          <w:p w14:paraId="6FFD7D12" w14:textId="77777777" w:rsidR="00A37FFA" w:rsidRDefault="00A37FFA" w:rsidP="00A37FFA">
            <w:pPr>
              <w:pStyle w:val="EmptyCellLayoutStyle"/>
              <w:spacing w:after="0" w:line="240" w:lineRule="auto"/>
            </w:pPr>
          </w:p>
        </w:tc>
        <w:tc>
          <w:tcPr>
            <w:tcW w:w="149" w:type="dxa"/>
          </w:tcPr>
          <w:p w14:paraId="6AB415D2" w14:textId="77777777" w:rsidR="00A37FFA" w:rsidRDefault="00A37FFA" w:rsidP="00A37FFA">
            <w:pPr>
              <w:pStyle w:val="EmptyCellLayoutStyle"/>
              <w:spacing w:after="0" w:line="240" w:lineRule="auto"/>
            </w:pPr>
          </w:p>
        </w:tc>
      </w:tr>
      <w:tr w:rsidR="00A37FFA" w14:paraId="69773219" w14:textId="77777777" w:rsidTr="00A37FFA">
        <w:tc>
          <w:tcPr>
            <w:tcW w:w="54" w:type="dxa"/>
          </w:tcPr>
          <w:p w14:paraId="76C0E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893B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6B76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A5F0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1166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3E44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C0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C74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4D9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CC688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1E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E66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1BCD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6BE0C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F95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8EB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FD4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7967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7B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CDB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7C2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2C17D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4EB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3D0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642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F82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0BA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37B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DB868" w14:textId="77777777" w:rsidR="00A37FFA" w:rsidRDefault="00A37FFA" w:rsidP="00A37FFA">
                  <w:pPr>
                    <w:spacing w:after="0" w:line="240" w:lineRule="auto"/>
                  </w:pPr>
                </w:p>
              </w:tc>
            </w:tr>
            <w:tr w:rsidR="00A37FFA" w14:paraId="22F9CE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76B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661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19D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EADE6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66E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C37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148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6A73B1" w14:textId="77777777" w:rsidR="00A37FFA" w:rsidRDefault="00A37FFA" w:rsidP="00A37FFA">
            <w:pPr>
              <w:spacing w:after="0" w:line="240" w:lineRule="auto"/>
            </w:pPr>
          </w:p>
        </w:tc>
        <w:tc>
          <w:tcPr>
            <w:tcW w:w="149" w:type="dxa"/>
          </w:tcPr>
          <w:p w14:paraId="6EE53034" w14:textId="77777777" w:rsidR="00A37FFA" w:rsidRDefault="00A37FFA" w:rsidP="00A37FFA">
            <w:pPr>
              <w:pStyle w:val="EmptyCellLayoutStyle"/>
              <w:spacing w:after="0" w:line="240" w:lineRule="auto"/>
            </w:pPr>
          </w:p>
        </w:tc>
      </w:tr>
      <w:tr w:rsidR="00A37FFA" w14:paraId="4A599137" w14:textId="77777777" w:rsidTr="00A37FFA">
        <w:trPr>
          <w:trHeight w:val="80"/>
        </w:trPr>
        <w:tc>
          <w:tcPr>
            <w:tcW w:w="54" w:type="dxa"/>
          </w:tcPr>
          <w:p w14:paraId="1CC9E8FD" w14:textId="77777777" w:rsidR="00A37FFA" w:rsidRDefault="00A37FFA" w:rsidP="00A37FFA">
            <w:pPr>
              <w:pStyle w:val="EmptyCellLayoutStyle"/>
              <w:spacing w:after="0" w:line="240" w:lineRule="auto"/>
            </w:pPr>
          </w:p>
        </w:tc>
        <w:tc>
          <w:tcPr>
            <w:tcW w:w="10395" w:type="dxa"/>
          </w:tcPr>
          <w:p w14:paraId="08FBE7B6" w14:textId="77777777" w:rsidR="00A37FFA" w:rsidRDefault="00A37FFA" w:rsidP="00A37FFA">
            <w:pPr>
              <w:pStyle w:val="EmptyCellLayoutStyle"/>
              <w:spacing w:after="0" w:line="240" w:lineRule="auto"/>
            </w:pPr>
          </w:p>
        </w:tc>
        <w:tc>
          <w:tcPr>
            <w:tcW w:w="149" w:type="dxa"/>
          </w:tcPr>
          <w:p w14:paraId="42F4F4A1" w14:textId="77777777" w:rsidR="00A37FFA" w:rsidRDefault="00A37FFA" w:rsidP="00A37FFA">
            <w:pPr>
              <w:pStyle w:val="EmptyCellLayoutStyle"/>
              <w:spacing w:after="0" w:line="240" w:lineRule="auto"/>
            </w:pPr>
          </w:p>
        </w:tc>
      </w:tr>
    </w:tbl>
    <w:p xmlns:w="http://schemas.openxmlformats.org/wordprocessingml/2006/main" w14:paraId="6924C4D1" w14:textId="77777777" w:rsidR="00A37FFA" w:rsidRDefault="00A37FFA" w:rsidP="00A37FFA">
      <w:pPr>
        <w:spacing w:after="0" w:line="240" w:lineRule="auto"/>
      </w:pPr>
    </w:p>
    <w:p xmlns:w="http://schemas.openxmlformats.org/wordprocessingml/2006/main" w14:paraId="429F7DF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TP에서 완료된 Dll을 로드할 수 없습니다.</w:t>
      </w:r>
    </w:p>
    <w:p xmlns:w="http://schemas.openxmlformats.org/wordprocessingml/2006/main" w14:paraId="7BB01F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09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6EE0E7" w14:textId="77777777" w:rsidTr="00A37FFA">
        <w:trPr>
          <w:trHeight w:val="54"/>
        </w:trPr>
        <w:tc>
          <w:tcPr>
            <w:tcW w:w="54" w:type="dxa"/>
          </w:tcPr>
          <w:p w14:paraId="2EBF23B4" w14:textId="77777777" w:rsidR="00A37FFA" w:rsidRDefault="00A37FFA" w:rsidP="00A37FFA">
            <w:pPr>
              <w:pStyle w:val="EmptyCellLayoutStyle"/>
              <w:spacing w:after="0" w:line="240" w:lineRule="auto"/>
            </w:pPr>
          </w:p>
        </w:tc>
        <w:tc>
          <w:tcPr>
            <w:tcW w:w="10395" w:type="dxa"/>
          </w:tcPr>
          <w:p w14:paraId="75C97C24" w14:textId="77777777" w:rsidR="00A37FFA" w:rsidRDefault="00A37FFA" w:rsidP="00A37FFA">
            <w:pPr>
              <w:pStyle w:val="EmptyCellLayoutStyle"/>
              <w:spacing w:after="0" w:line="240" w:lineRule="auto"/>
            </w:pPr>
          </w:p>
        </w:tc>
        <w:tc>
          <w:tcPr>
            <w:tcW w:w="149" w:type="dxa"/>
          </w:tcPr>
          <w:p w14:paraId="4DAC636B" w14:textId="77777777" w:rsidR="00A37FFA" w:rsidRDefault="00A37FFA" w:rsidP="00A37FFA">
            <w:pPr>
              <w:pStyle w:val="EmptyCellLayoutStyle"/>
              <w:spacing w:after="0" w:line="240" w:lineRule="auto"/>
            </w:pPr>
          </w:p>
        </w:tc>
      </w:tr>
      <w:tr w:rsidR="00A37FFA" w14:paraId="55095C0A" w14:textId="77777777" w:rsidTr="00A37FFA">
        <w:tc>
          <w:tcPr>
            <w:tcW w:w="54" w:type="dxa"/>
          </w:tcPr>
          <w:p w14:paraId="5DB6E0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EA41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CA90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0DBF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7D09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CDA00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039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DCB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C40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3507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567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C70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5105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42E79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3EA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407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B2B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A63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C69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CFF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7C1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39AAD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ED2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83B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F6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B36B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E33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363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D5083" w14:textId="77777777" w:rsidR="00A37FFA" w:rsidRDefault="00A37FFA" w:rsidP="00A37FFA">
                  <w:pPr>
                    <w:spacing w:after="0" w:line="240" w:lineRule="auto"/>
                  </w:pPr>
                </w:p>
              </w:tc>
            </w:tr>
            <w:tr w:rsidR="00A37FFA" w14:paraId="324EBB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70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C8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7FD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4C7B2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8EC1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AE07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5FC9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C08969E" w14:textId="77777777" w:rsidR="00A37FFA" w:rsidRDefault="00A37FFA" w:rsidP="00A37FFA">
            <w:pPr>
              <w:spacing w:after="0" w:line="240" w:lineRule="auto"/>
            </w:pPr>
          </w:p>
        </w:tc>
        <w:tc>
          <w:tcPr>
            <w:tcW w:w="149" w:type="dxa"/>
          </w:tcPr>
          <w:p w14:paraId="0086F8F4" w14:textId="77777777" w:rsidR="00A37FFA" w:rsidRDefault="00A37FFA" w:rsidP="00A37FFA">
            <w:pPr>
              <w:pStyle w:val="EmptyCellLayoutStyle"/>
              <w:spacing w:after="0" w:line="240" w:lineRule="auto"/>
            </w:pPr>
          </w:p>
        </w:tc>
      </w:tr>
      <w:tr w:rsidR="00A37FFA" w14:paraId="153D0718" w14:textId="77777777" w:rsidTr="00A37FFA">
        <w:trPr>
          <w:trHeight w:val="80"/>
        </w:trPr>
        <w:tc>
          <w:tcPr>
            <w:tcW w:w="54" w:type="dxa"/>
          </w:tcPr>
          <w:p w14:paraId="631CDCB3" w14:textId="77777777" w:rsidR="00A37FFA" w:rsidRDefault="00A37FFA" w:rsidP="00A37FFA">
            <w:pPr>
              <w:pStyle w:val="EmptyCellLayoutStyle"/>
              <w:spacing w:after="0" w:line="240" w:lineRule="auto"/>
            </w:pPr>
          </w:p>
        </w:tc>
        <w:tc>
          <w:tcPr>
            <w:tcW w:w="10395" w:type="dxa"/>
          </w:tcPr>
          <w:p w14:paraId="654BA800" w14:textId="77777777" w:rsidR="00A37FFA" w:rsidRDefault="00A37FFA" w:rsidP="00A37FFA">
            <w:pPr>
              <w:pStyle w:val="EmptyCellLayoutStyle"/>
              <w:spacing w:after="0" w:line="240" w:lineRule="auto"/>
            </w:pPr>
          </w:p>
        </w:tc>
        <w:tc>
          <w:tcPr>
            <w:tcW w:w="149" w:type="dxa"/>
          </w:tcPr>
          <w:p w14:paraId="2278F433" w14:textId="77777777" w:rsidR="00A37FFA" w:rsidRDefault="00A37FFA" w:rsidP="00A37FFA">
            <w:pPr>
              <w:pStyle w:val="EmptyCellLayoutStyle"/>
              <w:spacing w:after="0" w:line="240" w:lineRule="auto"/>
            </w:pPr>
          </w:p>
        </w:tc>
      </w:tr>
    </w:tbl>
    <w:p xmlns:w="http://schemas.openxmlformats.org/wordprocessingml/2006/main" w14:paraId="6145F0E5" w14:textId="77777777" w:rsidR="00A37FFA" w:rsidRDefault="00A37FFA" w:rsidP="00A37FFA">
      <w:pPr>
        <w:spacing w:after="0" w:line="240" w:lineRule="auto"/>
      </w:pPr>
    </w:p>
    <w:p xmlns:w="http://schemas.openxmlformats.org/wordprocessingml/2006/main" w14:paraId="53375E7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 헤더에 잘못된 PageId가 있습니다.</w:t>
      </w:r>
    </w:p>
    <w:p xmlns:w="http://schemas.openxmlformats.org/wordprocessingml/2006/main" w14:paraId="0E304D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CC가 페이지 P_ID1을 요청했습니다. 이 페이지를 디스크에서 읽으면 헤더에서 페이지 ID가 P_ID2로 표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4AE0D8" w14:textId="77777777" w:rsidTr="00A37FFA">
        <w:trPr>
          <w:trHeight w:val="54"/>
        </w:trPr>
        <w:tc>
          <w:tcPr>
            <w:tcW w:w="54" w:type="dxa"/>
          </w:tcPr>
          <w:p w14:paraId="6E1EF520" w14:textId="77777777" w:rsidR="00A37FFA" w:rsidRDefault="00A37FFA" w:rsidP="00A37FFA">
            <w:pPr>
              <w:pStyle w:val="EmptyCellLayoutStyle"/>
              <w:spacing w:after="0" w:line="240" w:lineRule="auto"/>
            </w:pPr>
          </w:p>
        </w:tc>
        <w:tc>
          <w:tcPr>
            <w:tcW w:w="10395" w:type="dxa"/>
          </w:tcPr>
          <w:p w14:paraId="34AEAC16" w14:textId="77777777" w:rsidR="00A37FFA" w:rsidRDefault="00A37FFA" w:rsidP="00A37FFA">
            <w:pPr>
              <w:pStyle w:val="EmptyCellLayoutStyle"/>
              <w:spacing w:after="0" w:line="240" w:lineRule="auto"/>
            </w:pPr>
          </w:p>
        </w:tc>
        <w:tc>
          <w:tcPr>
            <w:tcW w:w="149" w:type="dxa"/>
          </w:tcPr>
          <w:p w14:paraId="2C0C8B5B" w14:textId="77777777" w:rsidR="00A37FFA" w:rsidRDefault="00A37FFA" w:rsidP="00A37FFA">
            <w:pPr>
              <w:pStyle w:val="EmptyCellLayoutStyle"/>
              <w:spacing w:after="0" w:line="240" w:lineRule="auto"/>
            </w:pPr>
          </w:p>
        </w:tc>
      </w:tr>
      <w:tr w:rsidR="00A37FFA" w14:paraId="287B784C" w14:textId="77777777" w:rsidTr="00A37FFA">
        <w:tc>
          <w:tcPr>
            <w:tcW w:w="54" w:type="dxa"/>
          </w:tcPr>
          <w:p w14:paraId="6BA0C6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7671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FBD0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679D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1F15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AE1D9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8B1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F12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E36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AC656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A67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404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ED3F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E5AF0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556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E6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2D4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BF66F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471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3AD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13E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9D5C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202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AEF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B1F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D6FFD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50C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D9E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26CAC" w14:textId="77777777" w:rsidR="00A37FFA" w:rsidRDefault="00A37FFA" w:rsidP="00A37FFA">
                  <w:pPr>
                    <w:spacing w:after="0" w:line="240" w:lineRule="auto"/>
                  </w:pPr>
                </w:p>
              </w:tc>
            </w:tr>
            <w:tr w:rsidR="00A37FFA" w14:paraId="7FA57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BF3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820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2BC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84455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16F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3241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F3A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09DA698" w14:textId="77777777" w:rsidR="00A37FFA" w:rsidRDefault="00A37FFA" w:rsidP="00A37FFA">
            <w:pPr>
              <w:spacing w:after="0" w:line="240" w:lineRule="auto"/>
            </w:pPr>
          </w:p>
        </w:tc>
        <w:tc>
          <w:tcPr>
            <w:tcW w:w="149" w:type="dxa"/>
          </w:tcPr>
          <w:p w14:paraId="2B0CE35F" w14:textId="77777777" w:rsidR="00A37FFA" w:rsidRDefault="00A37FFA" w:rsidP="00A37FFA">
            <w:pPr>
              <w:pStyle w:val="EmptyCellLayoutStyle"/>
              <w:spacing w:after="0" w:line="240" w:lineRule="auto"/>
            </w:pPr>
          </w:p>
        </w:tc>
      </w:tr>
      <w:tr w:rsidR="00A37FFA" w14:paraId="64C5847D" w14:textId="77777777" w:rsidTr="00A37FFA">
        <w:trPr>
          <w:trHeight w:val="80"/>
        </w:trPr>
        <w:tc>
          <w:tcPr>
            <w:tcW w:w="54" w:type="dxa"/>
          </w:tcPr>
          <w:p w14:paraId="23C2CBB6" w14:textId="77777777" w:rsidR="00A37FFA" w:rsidRDefault="00A37FFA" w:rsidP="00A37FFA">
            <w:pPr>
              <w:pStyle w:val="EmptyCellLayoutStyle"/>
              <w:spacing w:after="0" w:line="240" w:lineRule="auto"/>
            </w:pPr>
          </w:p>
        </w:tc>
        <w:tc>
          <w:tcPr>
            <w:tcW w:w="10395" w:type="dxa"/>
          </w:tcPr>
          <w:p w14:paraId="030DBF44" w14:textId="77777777" w:rsidR="00A37FFA" w:rsidRDefault="00A37FFA" w:rsidP="00A37FFA">
            <w:pPr>
              <w:pStyle w:val="EmptyCellLayoutStyle"/>
              <w:spacing w:after="0" w:line="240" w:lineRule="auto"/>
            </w:pPr>
          </w:p>
        </w:tc>
        <w:tc>
          <w:tcPr>
            <w:tcW w:w="149" w:type="dxa"/>
          </w:tcPr>
          <w:p w14:paraId="416F4561" w14:textId="77777777" w:rsidR="00A37FFA" w:rsidRDefault="00A37FFA" w:rsidP="00A37FFA">
            <w:pPr>
              <w:pStyle w:val="EmptyCellLayoutStyle"/>
              <w:spacing w:after="0" w:line="240" w:lineRule="auto"/>
            </w:pPr>
          </w:p>
        </w:tc>
      </w:tr>
    </w:tbl>
    <w:p xmlns:w="http://schemas.openxmlformats.org/wordprocessingml/2006/main" w14:paraId="08788F9F" w14:textId="77777777" w:rsidR="00A37FFA" w:rsidRDefault="00A37FFA" w:rsidP="00A37FFA">
      <w:pPr>
        <w:spacing w:after="0" w:line="240" w:lineRule="auto"/>
      </w:pPr>
    </w:p>
    <w:p xmlns:w="http://schemas.openxmlformats.org/wordprocessingml/2006/main" w14:paraId="142A82E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어설션(17066)</w:t>
      </w:r>
    </w:p>
    <w:p xmlns:w="http://schemas.openxmlformats.org/wordprocessingml/2006/main" w14:paraId="3DEDB8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오류가 발생했습니다. 정상적인 경우 SQL Server는 오류를 발생시킨 동작을 식별하는 데 도움을 주기 위해 로그 디렉터리에 덤프 파일을 게시합니다. 데이터 손상, 클라이언트 응용 프로그램 오류, SQL Server 서버 오류, 네트워크 불안정 또는 하드웨어 장애 등으로 인해 오류가 발생한 것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B403CA1" w14:textId="77777777" w:rsidTr="00A37FFA">
        <w:trPr>
          <w:trHeight w:val="54"/>
        </w:trPr>
        <w:tc>
          <w:tcPr>
            <w:tcW w:w="54" w:type="dxa"/>
          </w:tcPr>
          <w:p w14:paraId="63D88B15" w14:textId="77777777" w:rsidR="00A37FFA" w:rsidRDefault="00A37FFA" w:rsidP="00A37FFA">
            <w:pPr>
              <w:pStyle w:val="EmptyCellLayoutStyle"/>
              <w:spacing w:after="0" w:line="240" w:lineRule="auto"/>
            </w:pPr>
          </w:p>
        </w:tc>
        <w:tc>
          <w:tcPr>
            <w:tcW w:w="10395" w:type="dxa"/>
          </w:tcPr>
          <w:p w14:paraId="055C9E51" w14:textId="77777777" w:rsidR="00A37FFA" w:rsidRDefault="00A37FFA" w:rsidP="00A37FFA">
            <w:pPr>
              <w:pStyle w:val="EmptyCellLayoutStyle"/>
              <w:spacing w:after="0" w:line="240" w:lineRule="auto"/>
            </w:pPr>
          </w:p>
        </w:tc>
        <w:tc>
          <w:tcPr>
            <w:tcW w:w="149" w:type="dxa"/>
          </w:tcPr>
          <w:p w14:paraId="4D323C4D" w14:textId="77777777" w:rsidR="00A37FFA" w:rsidRDefault="00A37FFA" w:rsidP="00A37FFA">
            <w:pPr>
              <w:pStyle w:val="EmptyCellLayoutStyle"/>
              <w:spacing w:after="0" w:line="240" w:lineRule="auto"/>
            </w:pPr>
          </w:p>
        </w:tc>
      </w:tr>
      <w:tr w:rsidR="00A37FFA" w14:paraId="76B763BA" w14:textId="77777777" w:rsidTr="00A37FFA">
        <w:tc>
          <w:tcPr>
            <w:tcW w:w="54" w:type="dxa"/>
          </w:tcPr>
          <w:p w14:paraId="0A629A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93A9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BF62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323D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67E3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50BB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D0D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DE2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04D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5AA38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9F9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383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9CC9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3FB23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C7E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32B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60E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FF12E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E30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C5D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6BD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5A7D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230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CB9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74B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E7D49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72D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3CA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C3F83" w14:textId="77777777" w:rsidR="00A37FFA" w:rsidRDefault="00A37FFA" w:rsidP="00A37FFA">
                  <w:pPr>
                    <w:spacing w:after="0" w:line="240" w:lineRule="auto"/>
                  </w:pPr>
                </w:p>
              </w:tc>
            </w:tr>
            <w:tr w:rsidR="00A37FFA" w14:paraId="2121F0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A7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F7F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49B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B8F860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163D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5335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4768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C14E7C0" w14:textId="77777777" w:rsidR="00A37FFA" w:rsidRDefault="00A37FFA" w:rsidP="00A37FFA">
            <w:pPr>
              <w:spacing w:after="0" w:line="240" w:lineRule="auto"/>
            </w:pPr>
          </w:p>
        </w:tc>
        <w:tc>
          <w:tcPr>
            <w:tcW w:w="149" w:type="dxa"/>
          </w:tcPr>
          <w:p w14:paraId="690B6F3D" w14:textId="77777777" w:rsidR="00A37FFA" w:rsidRDefault="00A37FFA" w:rsidP="00A37FFA">
            <w:pPr>
              <w:pStyle w:val="EmptyCellLayoutStyle"/>
              <w:spacing w:after="0" w:line="240" w:lineRule="auto"/>
            </w:pPr>
          </w:p>
        </w:tc>
      </w:tr>
      <w:tr w:rsidR="00A37FFA" w14:paraId="66A9A1D1" w14:textId="77777777" w:rsidTr="00A37FFA">
        <w:trPr>
          <w:trHeight w:val="80"/>
        </w:trPr>
        <w:tc>
          <w:tcPr>
            <w:tcW w:w="54" w:type="dxa"/>
          </w:tcPr>
          <w:p w14:paraId="7479DE56" w14:textId="77777777" w:rsidR="00A37FFA" w:rsidRDefault="00A37FFA" w:rsidP="00A37FFA">
            <w:pPr>
              <w:pStyle w:val="EmptyCellLayoutStyle"/>
              <w:spacing w:after="0" w:line="240" w:lineRule="auto"/>
            </w:pPr>
          </w:p>
        </w:tc>
        <w:tc>
          <w:tcPr>
            <w:tcW w:w="10395" w:type="dxa"/>
          </w:tcPr>
          <w:p w14:paraId="02538E8B" w14:textId="77777777" w:rsidR="00A37FFA" w:rsidRDefault="00A37FFA" w:rsidP="00A37FFA">
            <w:pPr>
              <w:pStyle w:val="EmptyCellLayoutStyle"/>
              <w:spacing w:after="0" w:line="240" w:lineRule="auto"/>
            </w:pPr>
          </w:p>
        </w:tc>
        <w:tc>
          <w:tcPr>
            <w:tcW w:w="149" w:type="dxa"/>
          </w:tcPr>
          <w:p w14:paraId="5A90235E" w14:textId="77777777" w:rsidR="00A37FFA" w:rsidRDefault="00A37FFA" w:rsidP="00A37FFA">
            <w:pPr>
              <w:pStyle w:val="EmptyCellLayoutStyle"/>
              <w:spacing w:after="0" w:line="240" w:lineRule="auto"/>
            </w:pPr>
          </w:p>
        </w:tc>
      </w:tr>
    </w:tbl>
    <w:p xmlns:w="http://schemas.openxmlformats.org/wordprocessingml/2006/main" w14:paraId="14B1C983" w14:textId="77777777" w:rsidR="00A37FFA" w:rsidRDefault="00A37FFA" w:rsidP="00A37FFA">
      <w:pPr>
        <w:spacing w:after="0" w:line="240" w:lineRule="auto"/>
      </w:pPr>
    </w:p>
    <w:p xmlns:w="http://schemas.openxmlformats.org/wordprocessingml/2006/main" w14:paraId="038C605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인덱스 노드 페이지에서 자식 페이지와 이전 자식 페이지를 참조하지만 해당 페이지가 없습니다.</w:t>
      </w:r>
    </w:p>
    <w:p xmlns:w="http://schemas.openxmlformats.org/wordprocessingml/2006/main" w14:paraId="3B5984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의 인덱스 페이지(P_ID1)에는 두 개의 인접한 하위 수준 페이지(P_ID2 및 P_ID3)에 대한 자식 참조가 있지만, 해당 페이지를 찾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8BC6E3" w14:textId="77777777" w:rsidTr="00A37FFA">
        <w:trPr>
          <w:trHeight w:val="54"/>
        </w:trPr>
        <w:tc>
          <w:tcPr>
            <w:tcW w:w="54" w:type="dxa"/>
          </w:tcPr>
          <w:p w14:paraId="744F9009" w14:textId="77777777" w:rsidR="00A37FFA" w:rsidRDefault="00A37FFA" w:rsidP="00A37FFA">
            <w:pPr>
              <w:pStyle w:val="EmptyCellLayoutStyle"/>
              <w:spacing w:after="0" w:line="240" w:lineRule="auto"/>
            </w:pPr>
          </w:p>
        </w:tc>
        <w:tc>
          <w:tcPr>
            <w:tcW w:w="10395" w:type="dxa"/>
          </w:tcPr>
          <w:p w14:paraId="2B5596F7" w14:textId="77777777" w:rsidR="00A37FFA" w:rsidRDefault="00A37FFA" w:rsidP="00A37FFA">
            <w:pPr>
              <w:pStyle w:val="EmptyCellLayoutStyle"/>
              <w:spacing w:after="0" w:line="240" w:lineRule="auto"/>
            </w:pPr>
          </w:p>
        </w:tc>
        <w:tc>
          <w:tcPr>
            <w:tcW w:w="149" w:type="dxa"/>
          </w:tcPr>
          <w:p w14:paraId="0D8D5893" w14:textId="77777777" w:rsidR="00A37FFA" w:rsidRDefault="00A37FFA" w:rsidP="00A37FFA">
            <w:pPr>
              <w:pStyle w:val="EmptyCellLayoutStyle"/>
              <w:spacing w:after="0" w:line="240" w:lineRule="auto"/>
            </w:pPr>
          </w:p>
        </w:tc>
      </w:tr>
      <w:tr w:rsidR="00A37FFA" w14:paraId="2CEC7F39" w14:textId="77777777" w:rsidTr="00A37FFA">
        <w:tc>
          <w:tcPr>
            <w:tcW w:w="54" w:type="dxa"/>
          </w:tcPr>
          <w:p w14:paraId="4759B0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148F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38D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23F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CF73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6B9A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EC7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B53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F54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1024E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A1C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58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73CC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60D46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CA4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9F2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52D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DAE7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49D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8A7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273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748EF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4E1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ADD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0BC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EF4BB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7BA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B89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3D239" w14:textId="77777777" w:rsidR="00A37FFA" w:rsidRDefault="00A37FFA" w:rsidP="00A37FFA">
                  <w:pPr>
                    <w:spacing w:after="0" w:line="240" w:lineRule="auto"/>
                  </w:pPr>
                </w:p>
              </w:tc>
            </w:tr>
            <w:tr w:rsidR="00A37FFA" w14:paraId="5E6813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2EB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BC1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D28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422E9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CCC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D63F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76C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A7002DE" w14:textId="77777777" w:rsidR="00A37FFA" w:rsidRDefault="00A37FFA" w:rsidP="00A37FFA">
            <w:pPr>
              <w:spacing w:after="0" w:line="240" w:lineRule="auto"/>
            </w:pPr>
          </w:p>
        </w:tc>
        <w:tc>
          <w:tcPr>
            <w:tcW w:w="149" w:type="dxa"/>
          </w:tcPr>
          <w:p w14:paraId="062AA444" w14:textId="77777777" w:rsidR="00A37FFA" w:rsidRDefault="00A37FFA" w:rsidP="00A37FFA">
            <w:pPr>
              <w:pStyle w:val="EmptyCellLayoutStyle"/>
              <w:spacing w:after="0" w:line="240" w:lineRule="auto"/>
            </w:pPr>
          </w:p>
        </w:tc>
      </w:tr>
      <w:tr w:rsidR="00A37FFA" w14:paraId="4D8C02F0" w14:textId="77777777" w:rsidTr="00A37FFA">
        <w:trPr>
          <w:trHeight w:val="80"/>
        </w:trPr>
        <w:tc>
          <w:tcPr>
            <w:tcW w:w="54" w:type="dxa"/>
          </w:tcPr>
          <w:p w14:paraId="07D9823B" w14:textId="77777777" w:rsidR="00A37FFA" w:rsidRDefault="00A37FFA" w:rsidP="00A37FFA">
            <w:pPr>
              <w:pStyle w:val="EmptyCellLayoutStyle"/>
              <w:spacing w:after="0" w:line="240" w:lineRule="auto"/>
            </w:pPr>
          </w:p>
        </w:tc>
        <w:tc>
          <w:tcPr>
            <w:tcW w:w="10395" w:type="dxa"/>
          </w:tcPr>
          <w:p w14:paraId="3E65C0B7" w14:textId="77777777" w:rsidR="00A37FFA" w:rsidRDefault="00A37FFA" w:rsidP="00A37FFA">
            <w:pPr>
              <w:pStyle w:val="EmptyCellLayoutStyle"/>
              <w:spacing w:after="0" w:line="240" w:lineRule="auto"/>
            </w:pPr>
          </w:p>
        </w:tc>
        <w:tc>
          <w:tcPr>
            <w:tcW w:w="149" w:type="dxa"/>
          </w:tcPr>
          <w:p w14:paraId="609EF78F" w14:textId="77777777" w:rsidR="00A37FFA" w:rsidRDefault="00A37FFA" w:rsidP="00A37FFA">
            <w:pPr>
              <w:pStyle w:val="EmptyCellLayoutStyle"/>
              <w:spacing w:after="0" w:line="240" w:lineRule="auto"/>
            </w:pPr>
          </w:p>
        </w:tc>
      </w:tr>
    </w:tbl>
    <w:p xmlns:w="http://schemas.openxmlformats.org/wordprocessingml/2006/main" w14:paraId="0F5990CD" w14:textId="77777777" w:rsidR="00A37FFA" w:rsidRDefault="00A37FFA" w:rsidP="00A37FFA">
      <w:pPr>
        <w:spacing w:after="0" w:line="240" w:lineRule="auto"/>
      </w:pPr>
    </w:p>
    <w:p xmlns:w="http://schemas.openxmlformats.org/wordprocessingml/2006/main" w14:paraId="7A14B34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운영 체제 오류가 발생했습니다.</w:t>
      </w:r>
    </w:p>
    <w:p xmlns:w="http://schemas.openxmlformats.org/wordprocessingml/2006/main" w14:paraId="072DB9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일종의 오류가 운영 체제에서 SQL Server 내의 프로세스로 반환된 것을 나타냅니다. 메시지 시작 부분에 나열된 프로세스에서 SQL Server 내 어떤 함수가 운영 체제로부터 오류를 받았는지를 나타냅니다. 메시지 끝 부분에 있는 운영 체제의 정확한 오류 번호 및 텍스트는 운영 체제에서 발생한 문제에 따라 다양합니다. 이 오류는 일반적으로 다른 오류와 함께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00C69D" w14:textId="77777777" w:rsidTr="00A37FFA">
        <w:trPr>
          <w:trHeight w:val="54"/>
        </w:trPr>
        <w:tc>
          <w:tcPr>
            <w:tcW w:w="54" w:type="dxa"/>
          </w:tcPr>
          <w:p w14:paraId="00438A81" w14:textId="77777777" w:rsidR="00A37FFA" w:rsidRDefault="00A37FFA" w:rsidP="00A37FFA">
            <w:pPr>
              <w:pStyle w:val="EmptyCellLayoutStyle"/>
              <w:spacing w:after="0" w:line="240" w:lineRule="auto"/>
            </w:pPr>
          </w:p>
        </w:tc>
        <w:tc>
          <w:tcPr>
            <w:tcW w:w="10395" w:type="dxa"/>
          </w:tcPr>
          <w:p w14:paraId="3A252791" w14:textId="77777777" w:rsidR="00A37FFA" w:rsidRDefault="00A37FFA" w:rsidP="00A37FFA">
            <w:pPr>
              <w:pStyle w:val="EmptyCellLayoutStyle"/>
              <w:spacing w:after="0" w:line="240" w:lineRule="auto"/>
            </w:pPr>
          </w:p>
        </w:tc>
        <w:tc>
          <w:tcPr>
            <w:tcW w:w="149" w:type="dxa"/>
          </w:tcPr>
          <w:p w14:paraId="3E6BC210" w14:textId="77777777" w:rsidR="00A37FFA" w:rsidRDefault="00A37FFA" w:rsidP="00A37FFA">
            <w:pPr>
              <w:pStyle w:val="EmptyCellLayoutStyle"/>
              <w:spacing w:after="0" w:line="240" w:lineRule="auto"/>
            </w:pPr>
          </w:p>
        </w:tc>
      </w:tr>
      <w:tr w:rsidR="00A37FFA" w14:paraId="26ACD1A7" w14:textId="77777777" w:rsidTr="00A37FFA">
        <w:tc>
          <w:tcPr>
            <w:tcW w:w="54" w:type="dxa"/>
          </w:tcPr>
          <w:p w14:paraId="03D056F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4FBAF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52B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7286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F9B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9AA51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5B4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1CC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AB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AA356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41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EB1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291E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F7861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3BC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112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C64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ACFD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741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0B5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E7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97D5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4BE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319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002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5D6D7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7400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C8D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A6EBC" w14:textId="77777777" w:rsidR="00A37FFA" w:rsidRDefault="00A37FFA" w:rsidP="00A37FFA">
                  <w:pPr>
                    <w:spacing w:after="0" w:line="240" w:lineRule="auto"/>
                  </w:pPr>
                </w:p>
              </w:tc>
            </w:tr>
            <w:tr w:rsidR="00A37FFA" w14:paraId="38EED8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5FB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316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F4D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155C2A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428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076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3CAA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219E832" w14:textId="77777777" w:rsidR="00A37FFA" w:rsidRDefault="00A37FFA" w:rsidP="00A37FFA">
            <w:pPr>
              <w:spacing w:after="0" w:line="240" w:lineRule="auto"/>
            </w:pPr>
          </w:p>
        </w:tc>
        <w:tc>
          <w:tcPr>
            <w:tcW w:w="149" w:type="dxa"/>
          </w:tcPr>
          <w:p w14:paraId="46EDAA58" w14:textId="77777777" w:rsidR="00A37FFA" w:rsidRDefault="00A37FFA" w:rsidP="00A37FFA">
            <w:pPr>
              <w:pStyle w:val="EmptyCellLayoutStyle"/>
              <w:spacing w:after="0" w:line="240" w:lineRule="auto"/>
            </w:pPr>
          </w:p>
        </w:tc>
      </w:tr>
      <w:tr w:rsidR="00A37FFA" w14:paraId="07C89AA1" w14:textId="77777777" w:rsidTr="00A37FFA">
        <w:trPr>
          <w:trHeight w:val="80"/>
        </w:trPr>
        <w:tc>
          <w:tcPr>
            <w:tcW w:w="54" w:type="dxa"/>
          </w:tcPr>
          <w:p w14:paraId="4EF3CBC8" w14:textId="77777777" w:rsidR="00A37FFA" w:rsidRDefault="00A37FFA" w:rsidP="00A37FFA">
            <w:pPr>
              <w:pStyle w:val="EmptyCellLayoutStyle"/>
              <w:spacing w:after="0" w:line="240" w:lineRule="auto"/>
            </w:pPr>
          </w:p>
        </w:tc>
        <w:tc>
          <w:tcPr>
            <w:tcW w:w="10395" w:type="dxa"/>
          </w:tcPr>
          <w:p w14:paraId="79DDA8DF" w14:textId="77777777" w:rsidR="00A37FFA" w:rsidRDefault="00A37FFA" w:rsidP="00A37FFA">
            <w:pPr>
              <w:pStyle w:val="EmptyCellLayoutStyle"/>
              <w:spacing w:after="0" w:line="240" w:lineRule="auto"/>
            </w:pPr>
          </w:p>
        </w:tc>
        <w:tc>
          <w:tcPr>
            <w:tcW w:w="149" w:type="dxa"/>
          </w:tcPr>
          <w:p w14:paraId="47A45E75" w14:textId="77777777" w:rsidR="00A37FFA" w:rsidRDefault="00A37FFA" w:rsidP="00A37FFA">
            <w:pPr>
              <w:pStyle w:val="EmptyCellLayoutStyle"/>
              <w:spacing w:after="0" w:line="240" w:lineRule="auto"/>
            </w:pPr>
          </w:p>
        </w:tc>
      </w:tr>
    </w:tbl>
    <w:p xmlns:w="http://schemas.openxmlformats.org/wordprocessingml/2006/main" w14:paraId="35E0CA16" w14:textId="77777777" w:rsidR="00A37FFA" w:rsidRDefault="00A37FFA" w:rsidP="00A37FFA">
      <w:pPr>
        <w:spacing w:after="0" w:line="240" w:lineRule="auto"/>
      </w:pPr>
    </w:p>
    <w:p xmlns:w="http://schemas.openxmlformats.org/wordprocessingml/2006/main" w14:paraId="0BB57F4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서버에서 원격 로그인으로 정의되어 있지 않으므로 서버에 연결할 수 없습니다.</w:t>
      </w:r>
    </w:p>
    <w:p xmlns:w="http://schemas.openxmlformats.org/wordprocessingml/2006/main" w14:paraId="4CE11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원격 서버에 대해 RPC(원격 프로시저 호출)를 실행하기 위한 보안 설정에는 Microsoft SQL Server 인스턴스를 실행하는 원격 서버와 로컬 서버에서 로그인 매핑을 설정하는 작업이 포함됩니다. 매핑은 특정 서버\인스턴스 이름과 관련이 있으며 대개 기본 인스턴스의 경우 NetBIOS 이름이고 명명된 인스턴스의 경우 NetBIOS 이름과 인스턴스 이름입니다. 로그인 매핑이 없거나 연결 문자열에 지정된 서버 이름이 sysremotelogins 테이블의 정확한 이름과 일치하지 않고 게스트 계정에 sysremotelogins의 매핑이 없는 경우 이 오류가 나타납니다. 원격 사용자의 로그인 이름이 Null이거나 비어 있는 경우에도 이 오류가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6D159B" w14:textId="77777777" w:rsidTr="00A37FFA">
        <w:trPr>
          <w:trHeight w:val="54"/>
        </w:trPr>
        <w:tc>
          <w:tcPr>
            <w:tcW w:w="54" w:type="dxa"/>
          </w:tcPr>
          <w:p w14:paraId="72344C93" w14:textId="77777777" w:rsidR="00A37FFA" w:rsidRDefault="00A37FFA" w:rsidP="00A37FFA">
            <w:pPr>
              <w:pStyle w:val="EmptyCellLayoutStyle"/>
              <w:spacing w:after="0" w:line="240" w:lineRule="auto"/>
            </w:pPr>
          </w:p>
        </w:tc>
        <w:tc>
          <w:tcPr>
            <w:tcW w:w="10395" w:type="dxa"/>
          </w:tcPr>
          <w:p w14:paraId="5B6A93A5" w14:textId="77777777" w:rsidR="00A37FFA" w:rsidRDefault="00A37FFA" w:rsidP="00A37FFA">
            <w:pPr>
              <w:pStyle w:val="EmptyCellLayoutStyle"/>
              <w:spacing w:after="0" w:line="240" w:lineRule="auto"/>
            </w:pPr>
          </w:p>
        </w:tc>
        <w:tc>
          <w:tcPr>
            <w:tcW w:w="149" w:type="dxa"/>
          </w:tcPr>
          <w:p w14:paraId="22AEFEAE" w14:textId="77777777" w:rsidR="00A37FFA" w:rsidRDefault="00A37FFA" w:rsidP="00A37FFA">
            <w:pPr>
              <w:pStyle w:val="EmptyCellLayoutStyle"/>
              <w:spacing w:after="0" w:line="240" w:lineRule="auto"/>
            </w:pPr>
          </w:p>
        </w:tc>
      </w:tr>
      <w:tr w:rsidR="00A37FFA" w14:paraId="0DAA9C87" w14:textId="77777777" w:rsidTr="00A37FFA">
        <w:tc>
          <w:tcPr>
            <w:tcW w:w="54" w:type="dxa"/>
          </w:tcPr>
          <w:p w14:paraId="29E29E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CDEDA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DCAC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C143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A97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C085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401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239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53E8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B581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BAE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1F2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FA68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098ED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67A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FAD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DF2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2B088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8B6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9E0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4CC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7BB2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29E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BBF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FD1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36C26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CDB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6E2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6A9C8" w14:textId="77777777" w:rsidR="00A37FFA" w:rsidRDefault="00A37FFA" w:rsidP="00A37FFA">
                  <w:pPr>
                    <w:spacing w:after="0" w:line="240" w:lineRule="auto"/>
                  </w:pPr>
                </w:p>
              </w:tc>
            </w:tr>
            <w:tr w:rsidR="00A37FFA" w14:paraId="5A046C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31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2D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00B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F0CA9C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BDD7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F18D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F3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3D91FF0" w14:textId="77777777" w:rsidR="00A37FFA" w:rsidRDefault="00A37FFA" w:rsidP="00A37FFA">
            <w:pPr>
              <w:spacing w:after="0" w:line="240" w:lineRule="auto"/>
            </w:pPr>
          </w:p>
        </w:tc>
        <w:tc>
          <w:tcPr>
            <w:tcW w:w="149" w:type="dxa"/>
          </w:tcPr>
          <w:p w14:paraId="1BAB1753" w14:textId="77777777" w:rsidR="00A37FFA" w:rsidRDefault="00A37FFA" w:rsidP="00A37FFA">
            <w:pPr>
              <w:pStyle w:val="EmptyCellLayoutStyle"/>
              <w:spacing w:after="0" w:line="240" w:lineRule="auto"/>
            </w:pPr>
          </w:p>
        </w:tc>
      </w:tr>
      <w:tr w:rsidR="00A37FFA" w14:paraId="72C82371" w14:textId="77777777" w:rsidTr="00A37FFA">
        <w:trPr>
          <w:trHeight w:val="80"/>
        </w:trPr>
        <w:tc>
          <w:tcPr>
            <w:tcW w:w="54" w:type="dxa"/>
          </w:tcPr>
          <w:p w14:paraId="6543A48F" w14:textId="77777777" w:rsidR="00A37FFA" w:rsidRDefault="00A37FFA" w:rsidP="00A37FFA">
            <w:pPr>
              <w:pStyle w:val="EmptyCellLayoutStyle"/>
              <w:spacing w:after="0" w:line="240" w:lineRule="auto"/>
            </w:pPr>
          </w:p>
        </w:tc>
        <w:tc>
          <w:tcPr>
            <w:tcW w:w="10395" w:type="dxa"/>
          </w:tcPr>
          <w:p w14:paraId="6F0CE0A8" w14:textId="77777777" w:rsidR="00A37FFA" w:rsidRDefault="00A37FFA" w:rsidP="00A37FFA">
            <w:pPr>
              <w:pStyle w:val="EmptyCellLayoutStyle"/>
              <w:spacing w:after="0" w:line="240" w:lineRule="auto"/>
            </w:pPr>
          </w:p>
        </w:tc>
        <w:tc>
          <w:tcPr>
            <w:tcW w:w="149" w:type="dxa"/>
          </w:tcPr>
          <w:p w14:paraId="5C137DA6" w14:textId="77777777" w:rsidR="00A37FFA" w:rsidRDefault="00A37FFA" w:rsidP="00A37FFA">
            <w:pPr>
              <w:pStyle w:val="EmptyCellLayoutStyle"/>
              <w:spacing w:after="0" w:line="240" w:lineRule="auto"/>
            </w:pPr>
          </w:p>
        </w:tc>
      </w:tr>
    </w:tbl>
    <w:p xmlns:w="http://schemas.openxmlformats.org/wordprocessingml/2006/main" w14:paraId="0304939A" w14:textId="77777777" w:rsidR="00A37FFA" w:rsidRDefault="00A37FFA" w:rsidP="00A37FFA">
      <w:pPr>
        <w:spacing w:after="0" w:line="240" w:lineRule="auto"/>
      </w:pPr>
    </w:p>
    <w:p xmlns:w="http://schemas.openxmlformats.org/wordprocessingml/2006/main" w14:paraId="619F1DA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에 있는 text, ntext 또는 image 노드를 참조하지 않았습니다.</w:t>
      </w:r>
    </w:p>
    <w:p xmlns:w="http://schemas.openxmlformats.org/wordprocessingml/2006/main" w14:paraId="3040D3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힙 또는 클러스터형 인덱스의 어느 복합 열에서도 이 텍스트 노드를 참조하지 않았습니다. 따라서 이 텍스트 노드는 사실상 분리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42E232" w14:textId="77777777" w:rsidTr="00A37FFA">
        <w:trPr>
          <w:trHeight w:val="54"/>
        </w:trPr>
        <w:tc>
          <w:tcPr>
            <w:tcW w:w="54" w:type="dxa"/>
          </w:tcPr>
          <w:p w14:paraId="420D2B2A" w14:textId="77777777" w:rsidR="00A37FFA" w:rsidRDefault="00A37FFA" w:rsidP="00A37FFA">
            <w:pPr>
              <w:pStyle w:val="EmptyCellLayoutStyle"/>
              <w:spacing w:after="0" w:line="240" w:lineRule="auto"/>
            </w:pPr>
          </w:p>
        </w:tc>
        <w:tc>
          <w:tcPr>
            <w:tcW w:w="10395" w:type="dxa"/>
          </w:tcPr>
          <w:p w14:paraId="0E3DCE97" w14:textId="77777777" w:rsidR="00A37FFA" w:rsidRDefault="00A37FFA" w:rsidP="00A37FFA">
            <w:pPr>
              <w:pStyle w:val="EmptyCellLayoutStyle"/>
              <w:spacing w:after="0" w:line="240" w:lineRule="auto"/>
            </w:pPr>
          </w:p>
        </w:tc>
        <w:tc>
          <w:tcPr>
            <w:tcW w:w="149" w:type="dxa"/>
          </w:tcPr>
          <w:p w14:paraId="742B32A5" w14:textId="77777777" w:rsidR="00A37FFA" w:rsidRDefault="00A37FFA" w:rsidP="00A37FFA">
            <w:pPr>
              <w:pStyle w:val="EmptyCellLayoutStyle"/>
              <w:spacing w:after="0" w:line="240" w:lineRule="auto"/>
            </w:pPr>
          </w:p>
        </w:tc>
      </w:tr>
      <w:tr w:rsidR="00A37FFA" w14:paraId="37FE0DD9" w14:textId="77777777" w:rsidTr="00A37FFA">
        <w:tc>
          <w:tcPr>
            <w:tcW w:w="54" w:type="dxa"/>
          </w:tcPr>
          <w:p w14:paraId="78EC74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3863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401D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DDC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D1E4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89ED4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D1E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17F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8CD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1994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47F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BA6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AFD6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C826D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0B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8FA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357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D9ED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9E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B4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967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2B38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88C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5D6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B19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F1668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6E2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8A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0F57C" w14:textId="77777777" w:rsidR="00A37FFA" w:rsidRDefault="00A37FFA" w:rsidP="00A37FFA">
                  <w:pPr>
                    <w:spacing w:after="0" w:line="240" w:lineRule="auto"/>
                  </w:pPr>
                </w:p>
              </w:tc>
            </w:tr>
            <w:tr w:rsidR="00A37FFA" w14:paraId="1691A6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156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88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2DD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E5F69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A4CC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5895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607B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D5BE09A" w14:textId="77777777" w:rsidR="00A37FFA" w:rsidRDefault="00A37FFA" w:rsidP="00A37FFA">
            <w:pPr>
              <w:spacing w:after="0" w:line="240" w:lineRule="auto"/>
            </w:pPr>
          </w:p>
        </w:tc>
        <w:tc>
          <w:tcPr>
            <w:tcW w:w="149" w:type="dxa"/>
          </w:tcPr>
          <w:p w14:paraId="18C4264D" w14:textId="77777777" w:rsidR="00A37FFA" w:rsidRDefault="00A37FFA" w:rsidP="00A37FFA">
            <w:pPr>
              <w:pStyle w:val="EmptyCellLayoutStyle"/>
              <w:spacing w:after="0" w:line="240" w:lineRule="auto"/>
            </w:pPr>
          </w:p>
        </w:tc>
      </w:tr>
      <w:tr w:rsidR="00A37FFA" w14:paraId="5151D864" w14:textId="77777777" w:rsidTr="00A37FFA">
        <w:trPr>
          <w:trHeight w:val="80"/>
        </w:trPr>
        <w:tc>
          <w:tcPr>
            <w:tcW w:w="54" w:type="dxa"/>
          </w:tcPr>
          <w:p w14:paraId="28660850" w14:textId="77777777" w:rsidR="00A37FFA" w:rsidRDefault="00A37FFA" w:rsidP="00A37FFA">
            <w:pPr>
              <w:pStyle w:val="EmptyCellLayoutStyle"/>
              <w:spacing w:after="0" w:line="240" w:lineRule="auto"/>
            </w:pPr>
          </w:p>
        </w:tc>
        <w:tc>
          <w:tcPr>
            <w:tcW w:w="10395" w:type="dxa"/>
          </w:tcPr>
          <w:p w14:paraId="6D59ADAA" w14:textId="77777777" w:rsidR="00A37FFA" w:rsidRDefault="00A37FFA" w:rsidP="00A37FFA">
            <w:pPr>
              <w:pStyle w:val="EmptyCellLayoutStyle"/>
              <w:spacing w:after="0" w:line="240" w:lineRule="auto"/>
            </w:pPr>
          </w:p>
        </w:tc>
        <w:tc>
          <w:tcPr>
            <w:tcW w:w="149" w:type="dxa"/>
          </w:tcPr>
          <w:p w14:paraId="24685356" w14:textId="77777777" w:rsidR="00A37FFA" w:rsidRDefault="00A37FFA" w:rsidP="00A37FFA">
            <w:pPr>
              <w:pStyle w:val="EmptyCellLayoutStyle"/>
              <w:spacing w:after="0" w:line="240" w:lineRule="auto"/>
            </w:pPr>
          </w:p>
        </w:tc>
      </w:tr>
    </w:tbl>
    <w:p xmlns:w="http://schemas.openxmlformats.org/wordprocessingml/2006/main" w14:paraId="4BE75F7A" w14:textId="77777777" w:rsidR="00A37FFA" w:rsidRDefault="00A37FFA" w:rsidP="00A37FFA">
      <w:pPr>
        <w:spacing w:after="0" w:line="240" w:lineRule="auto"/>
      </w:pPr>
    </w:p>
    <w:p xmlns:w="http://schemas.openxmlformats.org/wordprocessingml/2006/main" w14:paraId="06469B6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I/O 요청을 완료하는 데 15초보다 더 오래 걸렸습니다.</w:t>
      </w:r>
    </w:p>
    <w:p xmlns:w="http://schemas.openxmlformats.org/wordprocessingml/2006/main" w14:paraId="5DC538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I/O 요청을 완료하는 데 15초보다 더 오래 걸렸습니다. 이는 SQL Server I/O 병목 현상을 나타낼 수 있습니다. SQL Server 성능은 디스크 성능에 크게 의존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02BDDD" w14:textId="77777777" w:rsidTr="00A37FFA">
        <w:trPr>
          <w:trHeight w:val="54"/>
        </w:trPr>
        <w:tc>
          <w:tcPr>
            <w:tcW w:w="54" w:type="dxa"/>
          </w:tcPr>
          <w:p w14:paraId="7210B947" w14:textId="77777777" w:rsidR="00A37FFA" w:rsidRDefault="00A37FFA" w:rsidP="00A37FFA">
            <w:pPr>
              <w:pStyle w:val="EmptyCellLayoutStyle"/>
              <w:spacing w:after="0" w:line="240" w:lineRule="auto"/>
            </w:pPr>
          </w:p>
        </w:tc>
        <w:tc>
          <w:tcPr>
            <w:tcW w:w="10395" w:type="dxa"/>
          </w:tcPr>
          <w:p w14:paraId="06A0C30C" w14:textId="77777777" w:rsidR="00A37FFA" w:rsidRDefault="00A37FFA" w:rsidP="00A37FFA">
            <w:pPr>
              <w:pStyle w:val="EmptyCellLayoutStyle"/>
              <w:spacing w:after="0" w:line="240" w:lineRule="auto"/>
            </w:pPr>
          </w:p>
        </w:tc>
        <w:tc>
          <w:tcPr>
            <w:tcW w:w="149" w:type="dxa"/>
          </w:tcPr>
          <w:p w14:paraId="60674659" w14:textId="77777777" w:rsidR="00A37FFA" w:rsidRDefault="00A37FFA" w:rsidP="00A37FFA">
            <w:pPr>
              <w:pStyle w:val="EmptyCellLayoutStyle"/>
              <w:spacing w:after="0" w:line="240" w:lineRule="auto"/>
            </w:pPr>
          </w:p>
        </w:tc>
      </w:tr>
      <w:tr w:rsidR="00A37FFA" w14:paraId="7CE969E8" w14:textId="77777777" w:rsidTr="00A37FFA">
        <w:tc>
          <w:tcPr>
            <w:tcW w:w="54" w:type="dxa"/>
          </w:tcPr>
          <w:p w14:paraId="053AB8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1D915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D631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C18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A56B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0B8A4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5E93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3B8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8B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00C411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B36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5F4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B9BC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B5594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8F2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54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7A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9D05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3E4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EEB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87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578A8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339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406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8F0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F3C29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568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075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3E2AE" w14:textId="77777777" w:rsidR="00A37FFA" w:rsidRDefault="00A37FFA" w:rsidP="00A37FFA">
                  <w:pPr>
                    <w:spacing w:after="0" w:line="240" w:lineRule="auto"/>
                  </w:pPr>
                </w:p>
              </w:tc>
            </w:tr>
            <w:tr w:rsidR="00A37FFA" w14:paraId="60DD47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753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3A8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1AE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1F98F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F9E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045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E897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DF74768" w14:textId="77777777" w:rsidR="00A37FFA" w:rsidRDefault="00A37FFA" w:rsidP="00A37FFA">
            <w:pPr>
              <w:spacing w:after="0" w:line="240" w:lineRule="auto"/>
            </w:pPr>
          </w:p>
        </w:tc>
        <w:tc>
          <w:tcPr>
            <w:tcW w:w="149" w:type="dxa"/>
          </w:tcPr>
          <w:p w14:paraId="727B3D3E" w14:textId="77777777" w:rsidR="00A37FFA" w:rsidRDefault="00A37FFA" w:rsidP="00A37FFA">
            <w:pPr>
              <w:pStyle w:val="EmptyCellLayoutStyle"/>
              <w:spacing w:after="0" w:line="240" w:lineRule="auto"/>
            </w:pPr>
          </w:p>
        </w:tc>
      </w:tr>
      <w:tr w:rsidR="00A37FFA" w14:paraId="56B3D41A" w14:textId="77777777" w:rsidTr="00A37FFA">
        <w:trPr>
          <w:trHeight w:val="80"/>
        </w:trPr>
        <w:tc>
          <w:tcPr>
            <w:tcW w:w="54" w:type="dxa"/>
          </w:tcPr>
          <w:p w14:paraId="2190E930" w14:textId="77777777" w:rsidR="00A37FFA" w:rsidRDefault="00A37FFA" w:rsidP="00A37FFA">
            <w:pPr>
              <w:pStyle w:val="EmptyCellLayoutStyle"/>
              <w:spacing w:after="0" w:line="240" w:lineRule="auto"/>
            </w:pPr>
          </w:p>
        </w:tc>
        <w:tc>
          <w:tcPr>
            <w:tcW w:w="10395" w:type="dxa"/>
          </w:tcPr>
          <w:p w14:paraId="4F4E8C4F" w14:textId="77777777" w:rsidR="00A37FFA" w:rsidRDefault="00A37FFA" w:rsidP="00A37FFA">
            <w:pPr>
              <w:pStyle w:val="EmptyCellLayoutStyle"/>
              <w:spacing w:after="0" w:line="240" w:lineRule="auto"/>
            </w:pPr>
          </w:p>
        </w:tc>
        <w:tc>
          <w:tcPr>
            <w:tcW w:w="149" w:type="dxa"/>
          </w:tcPr>
          <w:p w14:paraId="1369A38B" w14:textId="77777777" w:rsidR="00A37FFA" w:rsidRDefault="00A37FFA" w:rsidP="00A37FFA">
            <w:pPr>
              <w:pStyle w:val="EmptyCellLayoutStyle"/>
              <w:spacing w:after="0" w:line="240" w:lineRule="auto"/>
            </w:pPr>
          </w:p>
        </w:tc>
      </w:tr>
    </w:tbl>
    <w:p xmlns:w="http://schemas.openxmlformats.org/wordprocessingml/2006/main" w14:paraId="4BDCC3A9" w14:textId="77777777" w:rsidR="00A37FFA" w:rsidRDefault="00A37FFA" w:rsidP="00A37FFA">
      <w:pPr>
        <w:spacing w:after="0" w:line="240" w:lineRule="auto"/>
      </w:pPr>
    </w:p>
    <w:p xmlns:w="http://schemas.openxmlformats.org/wordprocessingml/2006/main" w14:paraId="6F4AF88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하나 이상의 인덱스가 손상되었으며 복구하거나 삭제해야 합니다.</w:t>
      </w:r>
    </w:p>
    <w:p xmlns:w="http://schemas.openxmlformats.org/wordprocessingml/2006/main" w14:paraId="2A2DD7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오류 8952에서 설명하는 문제에 대한 자세한 정보를 제공합니다. 설명은 해당 오류를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FACB8E" w14:textId="77777777" w:rsidTr="00A37FFA">
        <w:trPr>
          <w:trHeight w:val="54"/>
        </w:trPr>
        <w:tc>
          <w:tcPr>
            <w:tcW w:w="54" w:type="dxa"/>
          </w:tcPr>
          <w:p w14:paraId="3BB6A531" w14:textId="77777777" w:rsidR="00A37FFA" w:rsidRDefault="00A37FFA" w:rsidP="00A37FFA">
            <w:pPr>
              <w:pStyle w:val="EmptyCellLayoutStyle"/>
              <w:spacing w:after="0" w:line="240" w:lineRule="auto"/>
            </w:pPr>
          </w:p>
        </w:tc>
        <w:tc>
          <w:tcPr>
            <w:tcW w:w="10395" w:type="dxa"/>
          </w:tcPr>
          <w:p w14:paraId="68EC10E1" w14:textId="77777777" w:rsidR="00A37FFA" w:rsidRDefault="00A37FFA" w:rsidP="00A37FFA">
            <w:pPr>
              <w:pStyle w:val="EmptyCellLayoutStyle"/>
              <w:spacing w:after="0" w:line="240" w:lineRule="auto"/>
            </w:pPr>
          </w:p>
        </w:tc>
        <w:tc>
          <w:tcPr>
            <w:tcW w:w="149" w:type="dxa"/>
          </w:tcPr>
          <w:p w14:paraId="43507DE6" w14:textId="77777777" w:rsidR="00A37FFA" w:rsidRDefault="00A37FFA" w:rsidP="00A37FFA">
            <w:pPr>
              <w:pStyle w:val="EmptyCellLayoutStyle"/>
              <w:spacing w:after="0" w:line="240" w:lineRule="auto"/>
            </w:pPr>
          </w:p>
        </w:tc>
      </w:tr>
      <w:tr w:rsidR="00A37FFA" w14:paraId="187D4BEE" w14:textId="77777777" w:rsidTr="00A37FFA">
        <w:tc>
          <w:tcPr>
            <w:tcW w:w="54" w:type="dxa"/>
          </w:tcPr>
          <w:p w14:paraId="0D5FC8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ED86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A5302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349D0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783D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CEA8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E5D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E98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801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4266B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A9B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B84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B3FA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FF21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C81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83A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CA4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C4E9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3FD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D92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718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C6817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89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F4F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ED6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52CB6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55C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221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59FB5" w14:textId="77777777" w:rsidR="00A37FFA" w:rsidRDefault="00A37FFA" w:rsidP="00A37FFA">
                  <w:pPr>
                    <w:spacing w:after="0" w:line="240" w:lineRule="auto"/>
                  </w:pPr>
                </w:p>
              </w:tc>
            </w:tr>
            <w:tr w:rsidR="00A37FFA" w14:paraId="10FE5E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16E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168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3DB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A9881A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839A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CEA1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145F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7B2F9D4" w14:textId="77777777" w:rsidR="00A37FFA" w:rsidRDefault="00A37FFA" w:rsidP="00A37FFA">
            <w:pPr>
              <w:spacing w:after="0" w:line="240" w:lineRule="auto"/>
            </w:pPr>
          </w:p>
        </w:tc>
        <w:tc>
          <w:tcPr>
            <w:tcW w:w="149" w:type="dxa"/>
          </w:tcPr>
          <w:p w14:paraId="4826EDCA" w14:textId="77777777" w:rsidR="00A37FFA" w:rsidRDefault="00A37FFA" w:rsidP="00A37FFA">
            <w:pPr>
              <w:pStyle w:val="EmptyCellLayoutStyle"/>
              <w:spacing w:after="0" w:line="240" w:lineRule="auto"/>
            </w:pPr>
          </w:p>
        </w:tc>
      </w:tr>
      <w:tr w:rsidR="00A37FFA" w14:paraId="4B0B6647" w14:textId="77777777" w:rsidTr="00A37FFA">
        <w:trPr>
          <w:trHeight w:val="80"/>
        </w:trPr>
        <w:tc>
          <w:tcPr>
            <w:tcW w:w="54" w:type="dxa"/>
          </w:tcPr>
          <w:p w14:paraId="19D6B25E" w14:textId="77777777" w:rsidR="00A37FFA" w:rsidRDefault="00A37FFA" w:rsidP="00A37FFA">
            <w:pPr>
              <w:pStyle w:val="EmptyCellLayoutStyle"/>
              <w:spacing w:after="0" w:line="240" w:lineRule="auto"/>
            </w:pPr>
          </w:p>
        </w:tc>
        <w:tc>
          <w:tcPr>
            <w:tcW w:w="10395" w:type="dxa"/>
          </w:tcPr>
          <w:p w14:paraId="5C858FDF" w14:textId="77777777" w:rsidR="00A37FFA" w:rsidRDefault="00A37FFA" w:rsidP="00A37FFA">
            <w:pPr>
              <w:pStyle w:val="EmptyCellLayoutStyle"/>
              <w:spacing w:after="0" w:line="240" w:lineRule="auto"/>
            </w:pPr>
          </w:p>
        </w:tc>
        <w:tc>
          <w:tcPr>
            <w:tcW w:w="149" w:type="dxa"/>
          </w:tcPr>
          <w:p w14:paraId="0AED420B" w14:textId="77777777" w:rsidR="00A37FFA" w:rsidRDefault="00A37FFA" w:rsidP="00A37FFA">
            <w:pPr>
              <w:pStyle w:val="EmptyCellLayoutStyle"/>
              <w:spacing w:after="0" w:line="240" w:lineRule="auto"/>
            </w:pPr>
          </w:p>
        </w:tc>
      </w:tr>
    </w:tbl>
    <w:p xmlns:w="http://schemas.openxmlformats.org/wordprocessingml/2006/main" w14:paraId="0F5F9A2C" w14:textId="77777777" w:rsidR="00A37FFA" w:rsidRDefault="00A37FFA" w:rsidP="00A37FFA">
      <w:pPr>
        <w:spacing w:after="0" w:line="240" w:lineRule="auto"/>
      </w:pPr>
    </w:p>
    <w:p xmlns:w="http://schemas.openxmlformats.org/wordprocessingml/2006/main" w14:paraId="61AA3E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IAM 체인 연결 오류입니다.</w:t>
      </w:r>
    </w:p>
    <w:p xmlns:w="http://schemas.openxmlformats.org/wordprocessingml/2006/main" w14:paraId="5B2A07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인덱스에 대한 IAM 체인이 끊어졌습니다. 페이지 P_ID1의 다음 페이지 포인터가 페이지 P_ID2를 가리키고 있지만 페이지 P_ID2의 이전 페이지 포인터는 다른 페이지인 P_ID3을 가리킵니다. 두 오류 상태 모두 의미는 같고 오류가 발견된 위치만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681C8E7" w14:textId="77777777" w:rsidTr="00A37FFA">
        <w:trPr>
          <w:trHeight w:val="54"/>
        </w:trPr>
        <w:tc>
          <w:tcPr>
            <w:tcW w:w="54" w:type="dxa"/>
          </w:tcPr>
          <w:p w14:paraId="767C4D19" w14:textId="77777777" w:rsidR="00A37FFA" w:rsidRDefault="00A37FFA" w:rsidP="00A37FFA">
            <w:pPr>
              <w:pStyle w:val="EmptyCellLayoutStyle"/>
              <w:spacing w:after="0" w:line="240" w:lineRule="auto"/>
            </w:pPr>
          </w:p>
        </w:tc>
        <w:tc>
          <w:tcPr>
            <w:tcW w:w="10395" w:type="dxa"/>
          </w:tcPr>
          <w:p w14:paraId="19A6B18B" w14:textId="77777777" w:rsidR="00A37FFA" w:rsidRDefault="00A37FFA" w:rsidP="00A37FFA">
            <w:pPr>
              <w:pStyle w:val="EmptyCellLayoutStyle"/>
              <w:spacing w:after="0" w:line="240" w:lineRule="auto"/>
            </w:pPr>
          </w:p>
        </w:tc>
        <w:tc>
          <w:tcPr>
            <w:tcW w:w="149" w:type="dxa"/>
          </w:tcPr>
          <w:p w14:paraId="2AF5E5E8" w14:textId="77777777" w:rsidR="00A37FFA" w:rsidRDefault="00A37FFA" w:rsidP="00A37FFA">
            <w:pPr>
              <w:pStyle w:val="EmptyCellLayoutStyle"/>
              <w:spacing w:after="0" w:line="240" w:lineRule="auto"/>
            </w:pPr>
          </w:p>
        </w:tc>
      </w:tr>
      <w:tr w:rsidR="00A37FFA" w14:paraId="0E24469B" w14:textId="77777777" w:rsidTr="00A37FFA">
        <w:tc>
          <w:tcPr>
            <w:tcW w:w="54" w:type="dxa"/>
          </w:tcPr>
          <w:p w14:paraId="2C0514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48DC77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6BA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557E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DE0C6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2CC93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A25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BAB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8A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7015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DD0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302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3AD7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F1DD8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DF6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D96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C40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BA90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D47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281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1F3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5CA10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894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19A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0A6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DBA37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9CC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4F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9B9D0" w14:textId="77777777" w:rsidR="00A37FFA" w:rsidRDefault="00A37FFA" w:rsidP="00A37FFA">
                  <w:pPr>
                    <w:spacing w:after="0" w:line="240" w:lineRule="auto"/>
                  </w:pPr>
                </w:p>
              </w:tc>
            </w:tr>
            <w:tr w:rsidR="00A37FFA" w14:paraId="4345BB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AB7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2F8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6E0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45882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3B58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BBC7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9CB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838CA4" w14:textId="77777777" w:rsidR="00A37FFA" w:rsidRDefault="00A37FFA" w:rsidP="00A37FFA">
            <w:pPr>
              <w:spacing w:after="0" w:line="240" w:lineRule="auto"/>
            </w:pPr>
          </w:p>
        </w:tc>
        <w:tc>
          <w:tcPr>
            <w:tcW w:w="149" w:type="dxa"/>
          </w:tcPr>
          <w:p w14:paraId="0BB732CB" w14:textId="77777777" w:rsidR="00A37FFA" w:rsidRDefault="00A37FFA" w:rsidP="00A37FFA">
            <w:pPr>
              <w:pStyle w:val="EmptyCellLayoutStyle"/>
              <w:spacing w:after="0" w:line="240" w:lineRule="auto"/>
            </w:pPr>
          </w:p>
        </w:tc>
      </w:tr>
      <w:tr w:rsidR="00A37FFA" w14:paraId="2AF004D1" w14:textId="77777777" w:rsidTr="00A37FFA">
        <w:trPr>
          <w:trHeight w:val="80"/>
        </w:trPr>
        <w:tc>
          <w:tcPr>
            <w:tcW w:w="54" w:type="dxa"/>
          </w:tcPr>
          <w:p w14:paraId="20B55CE7" w14:textId="77777777" w:rsidR="00A37FFA" w:rsidRDefault="00A37FFA" w:rsidP="00A37FFA">
            <w:pPr>
              <w:pStyle w:val="EmptyCellLayoutStyle"/>
              <w:spacing w:after="0" w:line="240" w:lineRule="auto"/>
            </w:pPr>
          </w:p>
        </w:tc>
        <w:tc>
          <w:tcPr>
            <w:tcW w:w="10395" w:type="dxa"/>
          </w:tcPr>
          <w:p w14:paraId="68B9C1C6" w14:textId="77777777" w:rsidR="00A37FFA" w:rsidRDefault="00A37FFA" w:rsidP="00A37FFA">
            <w:pPr>
              <w:pStyle w:val="EmptyCellLayoutStyle"/>
              <w:spacing w:after="0" w:line="240" w:lineRule="auto"/>
            </w:pPr>
          </w:p>
        </w:tc>
        <w:tc>
          <w:tcPr>
            <w:tcW w:w="149" w:type="dxa"/>
          </w:tcPr>
          <w:p w14:paraId="394BC5CC" w14:textId="77777777" w:rsidR="00A37FFA" w:rsidRDefault="00A37FFA" w:rsidP="00A37FFA">
            <w:pPr>
              <w:pStyle w:val="EmptyCellLayoutStyle"/>
              <w:spacing w:after="0" w:line="240" w:lineRule="auto"/>
            </w:pPr>
          </w:p>
        </w:tc>
      </w:tr>
    </w:tbl>
    <w:p xmlns:w="http://schemas.openxmlformats.org/wordprocessingml/2006/main" w14:paraId="54F59A5E" w14:textId="77777777" w:rsidR="00A37FFA" w:rsidRDefault="00A37FFA" w:rsidP="00A37FFA">
      <w:pPr>
        <w:spacing w:after="0" w:line="240" w:lineRule="auto"/>
      </w:pPr>
    </w:p>
    <w:p xmlns:w="http://schemas.openxmlformats.org/wordprocessingml/2006/main" w14:paraId="6D2FFD2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AppDomain 관리자를 만들지 못했습니다.</w:t>
      </w:r>
    </w:p>
    <w:p xmlns:w="http://schemas.openxmlformats.org/wordprocessingml/2006/main" w14:paraId="6510E9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응용 프로그램 도메인 관리자를 만들지 못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E92778" w14:textId="77777777" w:rsidTr="00A37FFA">
        <w:trPr>
          <w:trHeight w:val="54"/>
        </w:trPr>
        <w:tc>
          <w:tcPr>
            <w:tcW w:w="54" w:type="dxa"/>
          </w:tcPr>
          <w:p w14:paraId="54DFEBE7" w14:textId="77777777" w:rsidR="00A37FFA" w:rsidRDefault="00A37FFA" w:rsidP="00A37FFA">
            <w:pPr>
              <w:pStyle w:val="EmptyCellLayoutStyle"/>
              <w:spacing w:after="0" w:line="240" w:lineRule="auto"/>
            </w:pPr>
          </w:p>
        </w:tc>
        <w:tc>
          <w:tcPr>
            <w:tcW w:w="10395" w:type="dxa"/>
          </w:tcPr>
          <w:p w14:paraId="2D69E705" w14:textId="77777777" w:rsidR="00A37FFA" w:rsidRDefault="00A37FFA" w:rsidP="00A37FFA">
            <w:pPr>
              <w:pStyle w:val="EmptyCellLayoutStyle"/>
              <w:spacing w:after="0" w:line="240" w:lineRule="auto"/>
            </w:pPr>
          </w:p>
        </w:tc>
        <w:tc>
          <w:tcPr>
            <w:tcW w:w="149" w:type="dxa"/>
          </w:tcPr>
          <w:p w14:paraId="52D06615" w14:textId="77777777" w:rsidR="00A37FFA" w:rsidRDefault="00A37FFA" w:rsidP="00A37FFA">
            <w:pPr>
              <w:pStyle w:val="EmptyCellLayoutStyle"/>
              <w:spacing w:after="0" w:line="240" w:lineRule="auto"/>
            </w:pPr>
          </w:p>
        </w:tc>
      </w:tr>
      <w:tr w:rsidR="00A37FFA" w14:paraId="0BAFFD12" w14:textId="77777777" w:rsidTr="00A37FFA">
        <w:tc>
          <w:tcPr>
            <w:tcW w:w="54" w:type="dxa"/>
          </w:tcPr>
          <w:p w14:paraId="4E9BF9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2E3D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BB40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8F5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782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FF51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F4E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5B4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CF8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19BF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C5E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626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AD49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19172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4CD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053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D20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69A18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48F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4FE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FB9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E37C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CB9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B16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08A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2CAC7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4EC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AE4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9CFEF" w14:textId="77777777" w:rsidR="00A37FFA" w:rsidRDefault="00A37FFA" w:rsidP="00A37FFA">
                  <w:pPr>
                    <w:spacing w:after="0" w:line="240" w:lineRule="auto"/>
                  </w:pPr>
                </w:p>
              </w:tc>
            </w:tr>
            <w:tr w:rsidR="00A37FFA" w14:paraId="1F2EB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4F9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525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B85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AD19B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A838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9000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8058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3AB62F" w14:textId="77777777" w:rsidR="00A37FFA" w:rsidRDefault="00A37FFA" w:rsidP="00A37FFA">
            <w:pPr>
              <w:spacing w:after="0" w:line="240" w:lineRule="auto"/>
            </w:pPr>
          </w:p>
        </w:tc>
        <w:tc>
          <w:tcPr>
            <w:tcW w:w="149" w:type="dxa"/>
          </w:tcPr>
          <w:p w14:paraId="356C02B0" w14:textId="77777777" w:rsidR="00A37FFA" w:rsidRDefault="00A37FFA" w:rsidP="00A37FFA">
            <w:pPr>
              <w:pStyle w:val="EmptyCellLayoutStyle"/>
              <w:spacing w:after="0" w:line="240" w:lineRule="auto"/>
            </w:pPr>
          </w:p>
        </w:tc>
      </w:tr>
      <w:tr w:rsidR="00A37FFA" w14:paraId="305A96CA" w14:textId="77777777" w:rsidTr="00A37FFA">
        <w:trPr>
          <w:trHeight w:val="80"/>
        </w:trPr>
        <w:tc>
          <w:tcPr>
            <w:tcW w:w="54" w:type="dxa"/>
          </w:tcPr>
          <w:p w14:paraId="798C5AED" w14:textId="77777777" w:rsidR="00A37FFA" w:rsidRDefault="00A37FFA" w:rsidP="00A37FFA">
            <w:pPr>
              <w:pStyle w:val="EmptyCellLayoutStyle"/>
              <w:spacing w:after="0" w:line="240" w:lineRule="auto"/>
            </w:pPr>
          </w:p>
        </w:tc>
        <w:tc>
          <w:tcPr>
            <w:tcW w:w="10395" w:type="dxa"/>
          </w:tcPr>
          <w:p w14:paraId="18892991" w14:textId="77777777" w:rsidR="00A37FFA" w:rsidRDefault="00A37FFA" w:rsidP="00A37FFA">
            <w:pPr>
              <w:pStyle w:val="EmptyCellLayoutStyle"/>
              <w:spacing w:after="0" w:line="240" w:lineRule="auto"/>
            </w:pPr>
          </w:p>
        </w:tc>
        <w:tc>
          <w:tcPr>
            <w:tcW w:w="149" w:type="dxa"/>
          </w:tcPr>
          <w:p w14:paraId="610C4FB4" w14:textId="77777777" w:rsidR="00A37FFA" w:rsidRDefault="00A37FFA" w:rsidP="00A37FFA">
            <w:pPr>
              <w:pStyle w:val="EmptyCellLayoutStyle"/>
              <w:spacing w:after="0" w:line="240" w:lineRule="auto"/>
            </w:pPr>
          </w:p>
        </w:tc>
      </w:tr>
    </w:tbl>
    <w:p xmlns:w="http://schemas.openxmlformats.org/wordprocessingml/2006/main" w14:paraId="1E579A87" w14:textId="77777777" w:rsidR="00A37FFA" w:rsidRDefault="00A37FFA" w:rsidP="00A37FFA">
      <w:pPr>
        <w:spacing w:after="0" w:line="240" w:lineRule="auto"/>
      </w:pPr>
    </w:p>
    <w:p xmlns:w="http://schemas.openxmlformats.org/wordprocessingml/2006/main" w14:paraId="21CFEA0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의 해시를 취소하는 동안 해시 테이블에서 데이터베이스의 개체에 대한 설명자를 찾지 못했습니다.</w:t>
      </w:r>
    </w:p>
    <w:p xmlns:w="http://schemas.openxmlformats.org/wordprocessingml/2006/main" w14:paraId="40522F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시 테이블을 찾지 못했습니다. 특정 개체 ID는 Linux 응용 프로그램 로그에서 이벤트 ID 617로 사용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D1AD41" w14:textId="77777777" w:rsidTr="00A37FFA">
        <w:trPr>
          <w:trHeight w:val="54"/>
        </w:trPr>
        <w:tc>
          <w:tcPr>
            <w:tcW w:w="54" w:type="dxa"/>
          </w:tcPr>
          <w:p w14:paraId="2BF78E6A" w14:textId="77777777" w:rsidR="00A37FFA" w:rsidRDefault="00A37FFA" w:rsidP="00A37FFA">
            <w:pPr>
              <w:pStyle w:val="EmptyCellLayoutStyle"/>
              <w:spacing w:after="0" w:line="240" w:lineRule="auto"/>
            </w:pPr>
          </w:p>
        </w:tc>
        <w:tc>
          <w:tcPr>
            <w:tcW w:w="10395" w:type="dxa"/>
          </w:tcPr>
          <w:p w14:paraId="531F4FF3" w14:textId="77777777" w:rsidR="00A37FFA" w:rsidRDefault="00A37FFA" w:rsidP="00A37FFA">
            <w:pPr>
              <w:pStyle w:val="EmptyCellLayoutStyle"/>
              <w:spacing w:after="0" w:line="240" w:lineRule="auto"/>
            </w:pPr>
          </w:p>
        </w:tc>
        <w:tc>
          <w:tcPr>
            <w:tcW w:w="149" w:type="dxa"/>
          </w:tcPr>
          <w:p w14:paraId="734AF624" w14:textId="77777777" w:rsidR="00A37FFA" w:rsidRDefault="00A37FFA" w:rsidP="00A37FFA">
            <w:pPr>
              <w:pStyle w:val="EmptyCellLayoutStyle"/>
              <w:spacing w:after="0" w:line="240" w:lineRule="auto"/>
            </w:pPr>
          </w:p>
        </w:tc>
      </w:tr>
      <w:tr w:rsidR="00A37FFA" w14:paraId="6CBED557" w14:textId="77777777" w:rsidTr="00A37FFA">
        <w:tc>
          <w:tcPr>
            <w:tcW w:w="54" w:type="dxa"/>
          </w:tcPr>
          <w:p w14:paraId="0FF058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169F8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904C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D09A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BBAE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58581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32F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C93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31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8FA6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30F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12E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8D2E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43451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2B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F57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F8A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D76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1AB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35C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1D0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A843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303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409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D00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AF67B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8F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6F3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85A21" w14:textId="77777777" w:rsidR="00A37FFA" w:rsidRDefault="00A37FFA" w:rsidP="00A37FFA">
                  <w:pPr>
                    <w:spacing w:after="0" w:line="240" w:lineRule="auto"/>
                  </w:pPr>
                </w:p>
              </w:tc>
            </w:tr>
            <w:tr w:rsidR="00A37FFA" w14:paraId="52BF58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2A3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4DD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51A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07D7EC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4DE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CA4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9C9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752853" w14:textId="77777777" w:rsidR="00A37FFA" w:rsidRDefault="00A37FFA" w:rsidP="00A37FFA">
            <w:pPr>
              <w:spacing w:after="0" w:line="240" w:lineRule="auto"/>
            </w:pPr>
          </w:p>
        </w:tc>
        <w:tc>
          <w:tcPr>
            <w:tcW w:w="149" w:type="dxa"/>
          </w:tcPr>
          <w:p w14:paraId="1E98F369" w14:textId="77777777" w:rsidR="00A37FFA" w:rsidRDefault="00A37FFA" w:rsidP="00A37FFA">
            <w:pPr>
              <w:pStyle w:val="EmptyCellLayoutStyle"/>
              <w:spacing w:after="0" w:line="240" w:lineRule="auto"/>
            </w:pPr>
          </w:p>
        </w:tc>
      </w:tr>
      <w:tr w:rsidR="00A37FFA" w14:paraId="4C7D2CBD" w14:textId="77777777" w:rsidTr="00A37FFA">
        <w:trPr>
          <w:trHeight w:val="80"/>
        </w:trPr>
        <w:tc>
          <w:tcPr>
            <w:tcW w:w="54" w:type="dxa"/>
          </w:tcPr>
          <w:p w14:paraId="700B4E68" w14:textId="77777777" w:rsidR="00A37FFA" w:rsidRDefault="00A37FFA" w:rsidP="00A37FFA">
            <w:pPr>
              <w:pStyle w:val="EmptyCellLayoutStyle"/>
              <w:spacing w:after="0" w:line="240" w:lineRule="auto"/>
            </w:pPr>
          </w:p>
        </w:tc>
        <w:tc>
          <w:tcPr>
            <w:tcW w:w="10395" w:type="dxa"/>
          </w:tcPr>
          <w:p w14:paraId="7CCBE9E2" w14:textId="77777777" w:rsidR="00A37FFA" w:rsidRDefault="00A37FFA" w:rsidP="00A37FFA">
            <w:pPr>
              <w:pStyle w:val="EmptyCellLayoutStyle"/>
              <w:spacing w:after="0" w:line="240" w:lineRule="auto"/>
            </w:pPr>
          </w:p>
        </w:tc>
        <w:tc>
          <w:tcPr>
            <w:tcW w:w="149" w:type="dxa"/>
          </w:tcPr>
          <w:p w14:paraId="35D877EA" w14:textId="77777777" w:rsidR="00A37FFA" w:rsidRDefault="00A37FFA" w:rsidP="00A37FFA">
            <w:pPr>
              <w:pStyle w:val="EmptyCellLayoutStyle"/>
              <w:spacing w:after="0" w:line="240" w:lineRule="auto"/>
            </w:pPr>
          </w:p>
        </w:tc>
      </w:tr>
    </w:tbl>
    <w:p xmlns:w="http://schemas.openxmlformats.org/wordprocessingml/2006/main" w14:paraId="792A3B9A" w14:textId="77777777" w:rsidR="00A37FFA" w:rsidRDefault="00A37FFA" w:rsidP="00A37FFA">
      <w:pPr>
        <w:spacing w:after="0" w:line="240" w:lineRule="auto"/>
      </w:pPr>
    </w:p>
    <w:p xmlns:w="http://schemas.openxmlformats.org/wordprocessingml/2006/main" w14:paraId="643D873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의 로그를 사용할 수 없습니다.</w:t>
      </w:r>
    </w:p>
    <w:p xmlns:w="http://schemas.openxmlformats.org/wordprocessingml/2006/main" w14:paraId="277853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데이터베이스에 대해 데이터 무결성과 관련된 I/O 오류가 발생했습니다. 데이터베이스의 로그 또는 데이터 부분이 손상되었을 수 있습니다. 추가 데이터 무결성 문제를 방지하기 위해 SQL Server가 사용할 수 없는 데이터베이스에 대한 로그를 만들었습니다. 9001 메시지가 발생된 I/O 오류는 SQL Server 오류 로그 및/또는 Linux 이벤트 로그에 보고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A53B80" w14:textId="77777777" w:rsidTr="00A37FFA">
        <w:trPr>
          <w:trHeight w:val="54"/>
        </w:trPr>
        <w:tc>
          <w:tcPr>
            <w:tcW w:w="54" w:type="dxa"/>
          </w:tcPr>
          <w:p w14:paraId="4E2AC9AD" w14:textId="77777777" w:rsidR="00A37FFA" w:rsidRDefault="00A37FFA" w:rsidP="00A37FFA">
            <w:pPr>
              <w:pStyle w:val="EmptyCellLayoutStyle"/>
              <w:spacing w:after="0" w:line="240" w:lineRule="auto"/>
            </w:pPr>
          </w:p>
        </w:tc>
        <w:tc>
          <w:tcPr>
            <w:tcW w:w="10395" w:type="dxa"/>
          </w:tcPr>
          <w:p w14:paraId="5A87D02E" w14:textId="77777777" w:rsidR="00A37FFA" w:rsidRDefault="00A37FFA" w:rsidP="00A37FFA">
            <w:pPr>
              <w:pStyle w:val="EmptyCellLayoutStyle"/>
              <w:spacing w:after="0" w:line="240" w:lineRule="auto"/>
            </w:pPr>
          </w:p>
        </w:tc>
        <w:tc>
          <w:tcPr>
            <w:tcW w:w="149" w:type="dxa"/>
          </w:tcPr>
          <w:p w14:paraId="274A68DA" w14:textId="77777777" w:rsidR="00A37FFA" w:rsidRDefault="00A37FFA" w:rsidP="00A37FFA">
            <w:pPr>
              <w:pStyle w:val="EmptyCellLayoutStyle"/>
              <w:spacing w:after="0" w:line="240" w:lineRule="auto"/>
            </w:pPr>
          </w:p>
        </w:tc>
      </w:tr>
      <w:tr w:rsidR="00A37FFA" w14:paraId="04F24D17" w14:textId="77777777" w:rsidTr="00A37FFA">
        <w:tc>
          <w:tcPr>
            <w:tcW w:w="54" w:type="dxa"/>
          </w:tcPr>
          <w:p w14:paraId="19E882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9BBA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D7E3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4075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1F5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0889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448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91D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62D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C763A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99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36A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7849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EA8F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F2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90E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1F8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AF23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36F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236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CB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F9BCA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F67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528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957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7EACF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A7F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7BC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92B9C" w14:textId="77777777" w:rsidR="00A37FFA" w:rsidRDefault="00A37FFA" w:rsidP="00A37FFA">
                  <w:pPr>
                    <w:spacing w:after="0" w:line="240" w:lineRule="auto"/>
                  </w:pPr>
                </w:p>
              </w:tc>
            </w:tr>
            <w:tr w:rsidR="00A37FFA" w14:paraId="0CE3B3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8F9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708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528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38BB4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6CC4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C3E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E9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1A01669" w14:textId="77777777" w:rsidR="00A37FFA" w:rsidRDefault="00A37FFA" w:rsidP="00A37FFA">
            <w:pPr>
              <w:spacing w:after="0" w:line="240" w:lineRule="auto"/>
            </w:pPr>
          </w:p>
        </w:tc>
        <w:tc>
          <w:tcPr>
            <w:tcW w:w="149" w:type="dxa"/>
          </w:tcPr>
          <w:p w14:paraId="25889CC1" w14:textId="77777777" w:rsidR="00A37FFA" w:rsidRDefault="00A37FFA" w:rsidP="00A37FFA">
            <w:pPr>
              <w:pStyle w:val="EmptyCellLayoutStyle"/>
              <w:spacing w:after="0" w:line="240" w:lineRule="auto"/>
            </w:pPr>
          </w:p>
        </w:tc>
      </w:tr>
      <w:tr w:rsidR="00A37FFA" w14:paraId="117E995C" w14:textId="77777777" w:rsidTr="00A37FFA">
        <w:trPr>
          <w:trHeight w:val="80"/>
        </w:trPr>
        <w:tc>
          <w:tcPr>
            <w:tcW w:w="54" w:type="dxa"/>
          </w:tcPr>
          <w:p w14:paraId="5E842EF0" w14:textId="77777777" w:rsidR="00A37FFA" w:rsidRDefault="00A37FFA" w:rsidP="00A37FFA">
            <w:pPr>
              <w:pStyle w:val="EmptyCellLayoutStyle"/>
              <w:spacing w:after="0" w:line="240" w:lineRule="auto"/>
            </w:pPr>
          </w:p>
        </w:tc>
        <w:tc>
          <w:tcPr>
            <w:tcW w:w="10395" w:type="dxa"/>
          </w:tcPr>
          <w:p w14:paraId="1009A740" w14:textId="77777777" w:rsidR="00A37FFA" w:rsidRDefault="00A37FFA" w:rsidP="00A37FFA">
            <w:pPr>
              <w:pStyle w:val="EmptyCellLayoutStyle"/>
              <w:spacing w:after="0" w:line="240" w:lineRule="auto"/>
            </w:pPr>
          </w:p>
        </w:tc>
        <w:tc>
          <w:tcPr>
            <w:tcW w:w="149" w:type="dxa"/>
          </w:tcPr>
          <w:p w14:paraId="5D61F19A" w14:textId="77777777" w:rsidR="00A37FFA" w:rsidRDefault="00A37FFA" w:rsidP="00A37FFA">
            <w:pPr>
              <w:pStyle w:val="EmptyCellLayoutStyle"/>
              <w:spacing w:after="0" w:line="240" w:lineRule="auto"/>
            </w:pPr>
          </w:p>
        </w:tc>
      </w:tr>
    </w:tbl>
    <w:p xmlns:w="http://schemas.openxmlformats.org/wordprocessingml/2006/main" w14:paraId="40CE0DED" w14:textId="77777777" w:rsidR="00A37FFA" w:rsidRDefault="00A37FFA" w:rsidP="00A37FFA">
      <w:pPr>
        <w:spacing w:after="0" w:line="240" w:lineRule="auto"/>
      </w:pPr>
    </w:p>
    <w:p xmlns:w="http://schemas.openxmlformats.org/wordprocessingml/2006/main" w14:paraId="3BF91D1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메시지 디스패처에서 오류가 발생했습니다.</w:t>
      </w:r>
    </w:p>
    <w:p xmlns:w="http://schemas.openxmlformats.org/wordprocessingml/2006/main" w14:paraId="5EDD7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메시지 디스패처에서 오류가 발생했습니다. Linux 응용 프로그램 로그 또는 SQL Server 오류 로그에 특정 오류가 명시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7B59F44" w14:textId="77777777" w:rsidTr="00A37FFA">
        <w:trPr>
          <w:trHeight w:val="54"/>
        </w:trPr>
        <w:tc>
          <w:tcPr>
            <w:tcW w:w="54" w:type="dxa"/>
          </w:tcPr>
          <w:p w14:paraId="71F4AA58" w14:textId="77777777" w:rsidR="00A37FFA" w:rsidRDefault="00A37FFA" w:rsidP="00A37FFA">
            <w:pPr>
              <w:pStyle w:val="EmptyCellLayoutStyle"/>
              <w:spacing w:after="0" w:line="240" w:lineRule="auto"/>
            </w:pPr>
          </w:p>
        </w:tc>
        <w:tc>
          <w:tcPr>
            <w:tcW w:w="10395" w:type="dxa"/>
          </w:tcPr>
          <w:p w14:paraId="5237DEEA" w14:textId="77777777" w:rsidR="00A37FFA" w:rsidRDefault="00A37FFA" w:rsidP="00A37FFA">
            <w:pPr>
              <w:pStyle w:val="EmptyCellLayoutStyle"/>
              <w:spacing w:after="0" w:line="240" w:lineRule="auto"/>
            </w:pPr>
          </w:p>
        </w:tc>
        <w:tc>
          <w:tcPr>
            <w:tcW w:w="149" w:type="dxa"/>
          </w:tcPr>
          <w:p w14:paraId="446F950B" w14:textId="77777777" w:rsidR="00A37FFA" w:rsidRDefault="00A37FFA" w:rsidP="00A37FFA">
            <w:pPr>
              <w:pStyle w:val="EmptyCellLayoutStyle"/>
              <w:spacing w:after="0" w:line="240" w:lineRule="auto"/>
            </w:pPr>
          </w:p>
        </w:tc>
      </w:tr>
      <w:tr w:rsidR="00A37FFA" w14:paraId="768479A6" w14:textId="77777777" w:rsidTr="00A37FFA">
        <w:tc>
          <w:tcPr>
            <w:tcW w:w="54" w:type="dxa"/>
          </w:tcPr>
          <w:p w14:paraId="5DABA6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AF861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123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7FFB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E10C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FA0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7D9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F39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0A1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43F42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D81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8F8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E6BE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EDF2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92B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99B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34B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896F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989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AFE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573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8F2BF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71E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F8D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43B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0F999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144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98E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2DD88" w14:textId="77777777" w:rsidR="00A37FFA" w:rsidRDefault="00A37FFA" w:rsidP="00A37FFA">
                  <w:pPr>
                    <w:spacing w:after="0" w:line="240" w:lineRule="auto"/>
                  </w:pPr>
                </w:p>
              </w:tc>
            </w:tr>
            <w:tr w:rsidR="00A37FFA" w14:paraId="0885D3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269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A5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B29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FE046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020B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7E59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32CC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A080C6B" w14:textId="77777777" w:rsidR="00A37FFA" w:rsidRDefault="00A37FFA" w:rsidP="00A37FFA">
            <w:pPr>
              <w:spacing w:after="0" w:line="240" w:lineRule="auto"/>
            </w:pPr>
          </w:p>
        </w:tc>
        <w:tc>
          <w:tcPr>
            <w:tcW w:w="149" w:type="dxa"/>
          </w:tcPr>
          <w:p w14:paraId="21D153B1" w14:textId="77777777" w:rsidR="00A37FFA" w:rsidRDefault="00A37FFA" w:rsidP="00A37FFA">
            <w:pPr>
              <w:pStyle w:val="EmptyCellLayoutStyle"/>
              <w:spacing w:after="0" w:line="240" w:lineRule="auto"/>
            </w:pPr>
          </w:p>
        </w:tc>
      </w:tr>
      <w:tr w:rsidR="00A37FFA" w14:paraId="3EDB8473" w14:textId="77777777" w:rsidTr="00A37FFA">
        <w:trPr>
          <w:trHeight w:val="80"/>
        </w:trPr>
        <w:tc>
          <w:tcPr>
            <w:tcW w:w="54" w:type="dxa"/>
          </w:tcPr>
          <w:p w14:paraId="533BD907" w14:textId="77777777" w:rsidR="00A37FFA" w:rsidRDefault="00A37FFA" w:rsidP="00A37FFA">
            <w:pPr>
              <w:pStyle w:val="EmptyCellLayoutStyle"/>
              <w:spacing w:after="0" w:line="240" w:lineRule="auto"/>
            </w:pPr>
          </w:p>
        </w:tc>
        <w:tc>
          <w:tcPr>
            <w:tcW w:w="10395" w:type="dxa"/>
          </w:tcPr>
          <w:p w14:paraId="3A01C7F8" w14:textId="77777777" w:rsidR="00A37FFA" w:rsidRDefault="00A37FFA" w:rsidP="00A37FFA">
            <w:pPr>
              <w:pStyle w:val="EmptyCellLayoutStyle"/>
              <w:spacing w:after="0" w:line="240" w:lineRule="auto"/>
            </w:pPr>
          </w:p>
        </w:tc>
        <w:tc>
          <w:tcPr>
            <w:tcW w:w="149" w:type="dxa"/>
          </w:tcPr>
          <w:p w14:paraId="71615A8B" w14:textId="77777777" w:rsidR="00A37FFA" w:rsidRDefault="00A37FFA" w:rsidP="00A37FFA">
            <w:pPr>
              <w:pStyle w:val="EmptyCellLayoutStyle"/>
              <w:spacing w:after="0" w:line="240" w:lineRule="auto"/>
            </w:pPr>
          </w:p>
        </w:tc>
      </w:tr>
    </w:tbl>
    <w:p xmlns:w="http://schemas.openxmlformats.org/wordprocessingml/2006/main" w14:paraId="067516A8" w14:textId="77777777" w:rsidR="00A37FFA" w:rsidRDefault="00A37FFA" w:rsidP="00A37FFA">
      <w:pPr>
        <w:spacing w:after="0" w:line="240" w:lineRule="auto"/>
      </w:pPr>
    </w:p>
    <w:p xmlns:w="http://schemas.openxmlformats.org/wordprocessingml/2006/main" w14:paraId="54F2ED9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최대 연결 제한 수에 도달했습니다.</w:t>
      </w:r>
    </w:p>
    <w:p xmlns:w="http://schemas.openxmlformats.org/wordprocessingml/2006/main" w14:paraId="0690B8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기본적으로 SQL Server는 사용자 연결에 필요한 메모리를 동적으로 관리합니다. 그러나 사용자 연결 구성 옵션을 0이 아닌 값으로 설정하여 최대 연결 수를 고정 값으로 설정할 수 있습니다. 사용자 연결 옵션을 0으로 설정하는 것이 좋습니다. 이 옵션이 0이 아닌 값으로 설정되어 있고 지정된 연결 수를 초과하는 경우 추가 로그인 시도는 위의 메시지가 나타나면 실패하게 됩니다. 값을 1로 설정하면 SQL Server 인스턴스가 시작되지 않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44D36B" w14:textId="77777777" w:rsidTr="00A37FFA">
        <w:trPr>
          <w:trHeight w:val="54"/>
        </w:trPr>
        <w:tc>
          <w:tcPr>
            <w:tcW w:w="54" w:type="dxa"/>
          </w:tcPr>
          <w:p w14:paraId="79125EF7" w14:textId="77777777" w:rsidR="00A37FFA" w:rsidRDefault="00A37FFA" w:rsidP="00A37FFA">
            <w:pPr>
              <w:pStyle w:val="EmptyCellLayoutStyle"/>
              <w:spacing w:after="0" w:line="240" w:lineRule="auto"/>
            </w:pPr>
          </w:p>
        </w:tc>
        <w:tc>
          <w:tcPr>
            <w:tcW w:w="10395" w:type="dxa"/>
          </w:tcPr>
          <w:p w14:paraId="50D21CE5" w14:textId="77777777" w:rsidR="00A37FFA" w:rsidRDefault="00A37FFA" w:rsidP="00A37FFA">
            <w:pPr>
              <w:pStyle w:val="EmptyCellLayoutStyle"/>
              <w:spacing w:after="0" w:line="240" w:lineRule="auto"/>
            </w:pPr>
          </w:p>
        </w:tc>
        <w:tc>
          <w:tcPr>
            <w:tcW w:w="149" w:type="dxa"/>
          </w:tcPr>
          <w:p w14:paraId="27AB5E13" w14:textId="77777777" w:rsidR="00A37FFA" w:rsidRDefault="00A37FFA" w:rsidP="00A37FFA">
            <w:pPr>
              <w:pStyle w:val="EmptyCellLayoutStyle"/>
              <w:spacing w:after="0" w:line="240" w:lineRule="auto"/>
            </w:pPr>
          </w:p>
        </w:tc>
      </w:tr>
      <w:tr w:rsidR="00A37FFA" w14:paraId="43DDA15B" w14:textId="77777777" w:rsidTr="00A37FFA">
        <w:tc>
          <w:tcPr>
            <w:tcW w:w="54" w:type="dxa"/>
          </w:tcPr>
          <w:p w14:paraId="0F6FAB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57E6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21A1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4C88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28628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A30F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C1F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5E4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668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0AFD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BC1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CDF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10E5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48732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D7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5E4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D91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7AF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FF7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D774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23E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6957C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14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E5E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89B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5D2B1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405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89A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53BC4" w14:textId="77777777" w:rsidR="00A37FFA" w:rsidRDefault="00A37FFA" w:rsidP="00A37FFA">
                  <w:pPr>
                    <w:spacing w:after="0" w:line="240" w:lineRule="auto"/>
                  </w:pPr>
                </w:p>
              </w:tc>
            </w:tr>
            <w:tr w:rsidR="00A37FFA" w14:paraId="27B43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9EF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AE6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AF4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3220A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C03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B274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2B1D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BF0F4FF" w14:textId="77777777" w:rsidR="00A37FFA" w:rsidRDefault="00A37FFA" w:rsidP="00A37FFA">
            <w:pPr>
              <w:spacing w:after="0" w:line="240" w:lineRule="auto"/>
            </w:pPr>
          </w:p>
        </w:tc>
        <w:tc>
          <w:tcPr>
            <w:tcW w:w="149" w:type="dxa"/>
          </w:tcPr>
          <w:p w14:paraId="15F3C51D" w14:textId="77777777" w:rsidR="00A37FFA" w:rsidRDefault="00A37FFA" w:rsidP="00A37FFA">
            <w:pPr>
              <w:pStyle w:val="EmptyCellLayoutStyle"/>
              <w:spacing w:after="0" w:line="240" w:lineRule="auto"/>
            </w:pPr>
          </w:p>
        </w:tc>
      </w:tr>
      <w:tr w:rsidR="00A37FFA" w14:paraId="1CBE7EB3" w14:textId="77777777" w:rsidTr="00A37FFA">
        <w:trPr>
          <w:trHeight w:val="80"/>
        </w:trPr>
        <w:tc>
          <w:tcPr>
            <w:tcW w:w="54" w:type="dxa"/>
          </w:tcPr>
          <w:p w14:paraId="28840643" w14:textId="77777777" w:rsidR="00A37FFA" w:rsidRDefault="00A37FFA" w:rsidP="00A37FFA">
            <w:pPr>
              <w:pStyle w:val="EmptyCellLayoutStyle"/>
              <w:spacing w:after="0" w:line="240" w:lineRule="auto"/>
            </w:pPr>
          </w:p>
        </w:tc>
        <w:tc>
          <w:tcPr>
            <w:tcW w:w="10395" w:type="dxa"/>
          </w:tcPr>
          <w:p w14:paraId="6BF108E3" w14:textId="77777777" w:rsidR="00A37FFA" w:rsidRDefault="00A37FFA" w:rsidP="00A37FFA">
            <w:pPr>
              <w:pStyle w:val="EmptyCellLayoutStyle"/>
              <w:spacing w:after="0" w:line="240" w:lineRule="auto"/>
            </w:pPr>
          </w:p>
        </w:tc>
        <w:tc>
          <w:tcPr>
            <w:tcW w:w="149" w:type="dxa"/>
          </w:tcPr>
          <w:p w14:paraId="18EED06C" w14:textId="77777777" w:rsidR="00A37FFA" w:rsidRDefault="00A37FFA" w:rsidP="00A37FFA">
            <w:pPr>
              <w:pStyle w:val="EmptyCellLayoutStyle"/>
              <w:spacing w:after="0" w:line="240" w:lineRule="auto"/>
            </w:pPr>
          </w:p>
        </w:tc>
      </w:tr>
    </w:tbl>
    <w:p xmlns:w="http://schemas.openxmlformats.org/wordprocessingml/2006/main" w14:paraId="530F6D19" w14:textId="77777777" w:rsidR="00A37FFA" w:rsidRDefault="00A37FFA" w:rsidP="00A37FFA">
      <w:pPr>
        <w:spacing w:after="0" w:line="240" w:lineRule="auto"/>
      </w:pPr>
    </w:p>
    <w:p xmlns:w="http://schemas.openxmlformats.org/wordprocessingml/2006/main" w14:paraId="11D92A4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프로세스 작업자가 스케줄러에서 잠긴 것 같습니다.</w:t>
      </w:r>
    </w:p>
    <w:p xmlns:w="http://schemas.openxmlformats.org/wordprocessingml/2006/main" w14:paraId="5337C9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스케줄러에서 스레드가 잠긴 문제를 나타냅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C1D408" w14:textId="77777777" w:rsidTr="00A37FFA">
        <w:trPr>
          <w:trHeight w:val="54"/>
        </w:trPr>
        <w:tc>
          <w:tcPr>
            <w:tcW w:w="54" w:type="dxa"/>
          </w:tcPr>
          <w:p w14:paraId="1E3DCA53" w14:textId="77777777" w:rsidR="00A37FFA" w:rsidRDefault="00A37FFA" w:rsidP="00A37FFA">
            <w:pPr>
              <w:pStyle w:val="EmptyCellLayoutStyle"/>
              <w:spacing w:after="0" w:line="240" w:lineRule="auto"/>
            </w:pPr>
          </w:p>
        </w:tc>
        <w:tc>
          <w:tcPr>
            <w:tcW w:w="10395" w:type="dxa"/>
          </w:tcPr>
          <w:p w14:paraId="4387A087" w14:textId="77777777" w:rsidR="00A37FFA" w:rsidRDefault="00A37FFA" w:rsidP="00A37FFA">
            <w:pPr>
              <w:pStyle w:val="EmptyCellLayoutStyle"/>
              <w:spacing w:after="0" w:line="240" w:lineRule="auto"/>
            </w:pPr>
          </w:p>
        </w:tc>
        <w:tc>
          <w:tcPr>
            <w:tcW w:w="149" w:type="dxa"/>
          </w:tcPr>
          <w:p w14:paraId="452634BB" w14:textId="77777777" w:rsidR="00A37FFA" w:rsidRDefault="00A37FFA" w:rsidP="00A37FFA">
            <w:pPr>
              <w:pStyle w:val="EmptyCellLayoutStyle"/>
              <w:spacing w:after="0" w:line="240" w:lineRule="auto"/>
            </w:pPr>
          </w:p>
        </w:tc>
      </w:tr>
      <w:tr w:rsidR="00A37FFA" w14:paraId="4705F348" w14:textId="77777777" w:rsidTr="00A37FFA">
        <w:tc>
          <w:tcPr>
            <w:tcW w:w="54" w:type="dxa"/>
          </w:tcPr>
          <w:p w14:paraId="57F018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C652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EA33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CABA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605C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4ACF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4E8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8EA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ABE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66953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7F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39E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84F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99476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7F8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681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7B9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0BF9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901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55F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F11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1E07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C91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8EB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ECC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4A6B1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AF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302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90CA4" w14:textId="77777777" w:rsidR="00A37FFA" w:rsidRDefault="00A37FFA" w:rsidP="00A37FFA">
                  <w:pPr>
                    <w:spacing w:after="0" w:line="240" w:lineRule="auto"/>
                  </w:pPr>
                </w:p>
              </w:tc>
            </w:tr>
            <w:tr w:rsidR="00A37FFA" w14:paraId="41AFDB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208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D5F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08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763FF3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87CF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7E7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B66C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2428F4A" w14:textId="77777777" w:rsidR="00A37FFA" w:rsidRDefault="00A37FFA" w:rsidP="00A37FFA">
            <w:pPr>
              <w:spacing w:after="0" w:line="240" w:lineRule="auto"/>
            </w:pPr>
          </w:p>
        </w:tc>
        <w:tc>
          <w:tcPr>
            <w:tcW w:w="149" w:type="dxa"/>
          </w:tcPr>
          <w:p w14:paraId="3E7FC71A" w14:textId="77777777" w:rsidR="00A37FFA" w:rsidRDefault="00A37FFA" w:rsidP="00A37FFA">
            <w:pPr>
              <w:pStyle w:val="EmptyCellLayoutStyle"/>
              <w:spacing w:after="0" w:line="240" w:lineRule="auto"/>
            </w:pPr>
          </w:p>
        </w:tc>
      </w:tr>
      <w:tr w:rsidR="00A37FFA" w14:paraId="5D23CD03" w14:textId="77777777" w:rsidTr="00A37FFA">
        <w:trPr>
          <w:trHeight w:val="80"/>
        </w:trPr>
        <w:tc>
          <w:tcPr>
            <w:tcW w:w="54" w:type="dxa"/>
          </w:tcPr>
          <w:p w14:paraId="4A52EBE5" w14:textId="77777777" w:rsidR="00A37FFA" w:rsidRDefault="00A37FFA" w:rsidP="00A37FFA">
            <w:pPr>
              <w:pStyle w:val="EmptyCellLayoutStyle"/>
              <w:spacing w:after="0" w:line="240" w:lineRule="auto"/>
            </w:pPr>
          </w:p>
        </w:tc>
        <w:tc>
          <w:tcPr>
            <w:tcW w:w="10395" w:type="dxa"/>
          </w:tcPr>
          <w:p w14:paraId="6A3088C1" w14:textId="77777777" w:rsidR="00A37FFA" w:rsidRDefault="00A37FFA" w:rsidP="00A37FFA">
            <w:pPr>
              <w:pStyle w:val="EmptyCellLayoutStyle"/>
              <w:spacing w:after="0" w:line="240" w:lineRule="auto"/>
            </w:pPr>
          </w:p>
        </w:tc>
        <w:tc>
          <w:tcPr>
            <w:tcW w:w="149" w:type="dxa"/>
          </w:tcPr>
          <w:p w14:paraId="62FB48C6" w14:textId="77777777" w:rsidR="00A37FFA" w:rsidRDefault="00A37FFA" w:rsidP="00A37FFA">
            <w:pPr>
              <w:pStyle w:val="EmptyCellLayoutStyle"/>
              <w:spacing w:after="0" w:line="240" w:lineRule="auto"/>
            </w:pPr>
          </w:p>
        </w:tc>
      </w:tr>
    </w:tbl>
    <w:p xmlns:w="http://schemas.openxmlformats.org/wordprocessingml/2006/main" w14:paraId="417CDA4F" w14:textId="77777777" w:rsidR="00A37FFA" w:rsidRDefault="00A37FFA" w:rsidP="00A37FFA">
      <w:pPr>
        <w:spacing w:after="0" w:line="240" w:lineRule="auto"/>
      </w:pPr>
    </w:p>
    <w:p xmlns:w="http://schemas.openxmlformats.org/wordprocessingml/2006/main" w14:paraId="6DCFE9F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에 대한 부모 노드가 없습니다.</w:t>
      </w:r>
    </w:p>
    <w:p xmlns:w="http://schemas.openxmlformats.org/wordprocessingml/2006/main" w14:paraId="5C4F2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가 B-트리에 있으며 해당 B-트리 수준에 연결되었습니다. 페이지를 자식 페이지로 참조한 인덱스 페이지가 없습니다. 이 문제는 B-트리의 모든 수준에서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D236B4" w14:textId="77777777" w:rsidTr="00A37FFA">
        <w:trPr>
          <w:trHeight w:val="54"/>
        </w:trPr>
        <w:tc>
          <w:tcPr>
            <w:tcW w:w="54" w:type="dxa"/>
          </w:tcPr>
          <w:p w14:paraId="647E4079" w14:textId="77777777" w:rsidR="00A37FFA" w:rsidRDefault="00A37FFA" w:rsidP="00A37FFA">
            <w:pPr>
              <w:pStyle w:val="EmptyCellLayoutStyle"/>
              <w:spacing w:after="0" w:line="240" w:lineRule="auto"/>
            </w:pPr>
          </w:p>
        </w:tc>
        <w:tc>
          <w:tcPr>
            <w:tcW w:w="10395" w:type="dxa"/>
          </w:tcPr>
          <w:p w14:paraId="5A7C5C3D" w14:textId="77777777" w:rsidR="00A37FFA" w:rsidRDefault="00A37FFA" w:rsidP="00A37FFA">
            <w:pPr>
              <w:pStyle w:val="EmptyCellLayoutStyle"/>
              <w:spacing w:after="0" w:line="240" w:lineRule="auto"/>
            </w:pPr>
          </w:p>
        </w:tc>
        <w:tc>
          <w:tcPr>
            <w:tcW w:w="149" w:type="dxa"/>
          </w:tcPr>
          <w:p w14:paraId="6FEB7AC8" w14:textId="77777777" w:rsidR="00A37FFA" w:rsidRDefault="00A37FFA" w:rsidP="00A37FFA">
            <w:pPr>
              <w:pStyle w:val="EmptyCellLayoutStyle"/>
              <w:spacing w:after="0" w:line="240" w:lineRule="auto"/>
            </w:pPr>
          </w:p>
        </w:tc>
      </w:tr>
      <w:tr w:rsidR="00A37FFA" w14:paraId="5FDE5A3A" w14:textId="77777777" w:rsidTr="00A37FFA">
        <w:tc>
          <w:tcPr>
            <w:tcW w:w="54" w:type="dxa"/>
          </w:tcPr>
          <w:p w14:paraId="16896E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5A33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623A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751F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3842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7A51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9B3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B01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35B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B5F08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C4F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989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A49D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1DD25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EC9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3A6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39D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E726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45E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EC0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42D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567AB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6BA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E04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D16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817A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D6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F93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FCF11" w14:textId="77777777" w:rsidR="00A37FFA" w:rsidRDefault="00A37FFA" w:rsidP="00A37FFA">
                  <w:pPr>
                    <w:spacing w:after="0" w:line="240" w:lineRule="auto"/>
                  </w:pPr>
                </w:p>
              </w:tc>
            </w:tr>
            <w:tr w:rsidR="00A37FFA" w14:paraId="16362C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8EA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522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EFA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9582D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6775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2653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6171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E89B7F" w14:textId="77777777" w:rsidR="00A37FFA" w:rsidRDefault="00A37FFA" w:rsidP="00A37FFA">
            <w:pPr>
              <w:spacing w:after="0" w:line="240" w:lineRule="auto"/>
            </w:pPr>
          </w:p>
        </w:tc>
        <w:tc>
          <w:tcPr>
            <w:tcW w:w="149" w:type="dxa"/>
          </w:tcPr>
          <w:p w14:paraId="04A24283" w14:textId="77777777" w:rsidR="00A37FFA" w:rsidRDefault="00A37FFA" w:rsidP="00A37FFA">
            <w:pPr>
              <w:pStyle w:val="EmptyCellLayoutStyle"/>
              <w:spacing w:after="0" w:line="240" w:lineRule="auto"/>
            </w:pPr>
          </w:p>
        </w:tc>
      </w:tr>
      <w:tr w:rsidR="00A37FFA" w14:paraId="34E5CC4D" w14:textId="77777777" w:rsidTr="00A37FFA">
        <w:trPr>
          <w:trHeight w:val="80"/>
        </w:trPr>
        <w:tc>
          <w:tcPr>
            <w:tcW w:w="54" w:type="dxa"/>
          </w:tcPr>
          <w:p w14:paraId="70385D93" w14:textId="77777777" w:rsidR="00A37FFA" w:rsidRDefault="00A37FFA" w:rsidP="00A37FFA">
            <w:pPr>
              <w:pStyle w:val="EmptyCellLayoutStyle"/>
              <w:spacing w:after="0" w:line="240" w:lineRule="auto"/>
            </w:pPr>
          </w:p>
        </w:tc>
        <w:tc>
          <w:tcPr>
            <w:tcW w:w="10395" w:type="dxa"/>
          </w:tcPr>
          <w:p w14:paraId="3D6ACFEE" w14:textId="77777777" w:rsidR="00A37FFA" w:rsidRDefault="00A37FFA" w:rsidP="00A37FFA">
            <w:pPr>
              <w:pStyle w:val="EmptyCellLayoutStyle"/>
              <w:spacing w:after="0" w:line="240" w:lineRule="auto"/>
            </w:pPr>
          </w:p>
        </w:tc>
        <w:tc>
          <w:tcPr>
            <w:tcW w:w="149" w:type="dxa"/>
          </w:tcPr>
          <w:p w14:paraId="45B7BD4B" w14:textId="77777777" w:rsidR="00A37FFA" w:rsidRDefault="00A37FFA" w:rsidP="00A37FFA">
            <w:pPr>
              <w:pStyle w:val="EmptyCellLayoutStyle"/>
              <w:spacing w:after="0" w:line="240" w:lineRule="auto"/>
            </w:pPr>
          </w:p>
        </w:tc>
      </w:tr>
    </w:tbl>
    <w:p xmlns:w="http://schemas.openxmlformats.org/wordprocessingml/2006/main" w14:paraId="6EDB6895" w14:textId="77777777" w:rsidR="00A37FFA" w:rsidRDefault="00A37FFA" w:rsidP="00A37FFA">
      <w:pPr>
        <w:spacing w:after="0" w:line="240" w:lineRule="auto"/>
      </w:pPr>
    </w:p>
    <w:p xmlns:w="http://schemas.openxmlformats.org/wordprocessingml/2006/main" w14:paraId="7248085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공급자에서 예기치 않은 치명적인 오류가 보고되었습니다.</w:t>
      </w:r>
    </w:p>
    <w:p xmlns:w="http://schemas.openxmlformats.org/wordprocessingml/2006/main" w14:paraId="50743D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공급자에서 예기치 않은 치명적인 오류가 보고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5723E0" w14:textId="77777777" w:rsidTr="00A37FFA">
        <w:trPr>
          <w:trHeight w:val="54"/>
        </w:trPr>
        <w:tc>
          <w:tcPr>
            <w:tcW w:w="54" w:type="dxa"/>
          </w:tcPr>
          <w:p w14:paraId="16581BE2" w14:textId="77777777" w:rsidR="00A37FFA" w:rsidRDefault="00A37FFA" w:rsidP="00A37FFA">
            <w:pPr>
              <w:pStyle w:val="EmptyCellLayoutStyle"/>
              <w:spacing w:after="0" w:line="240" w:lineRule="auto"/>
            </w:pPr>
          </w:p>
        </w:tc>
        <w:tc>
          <w:tcPr>
            <w:tcW w:w="10395" w:type="dxa"/>
          </w:tcPr>
          <w:p w14:paraId="4D326AFE" w14:textId="77777777" w:rsidR="00A37FFA" w:rsidRDefault="00A37FFA" w:rsidP="00A37FFA">
            <w:pPr>
              <w:pStyle w:val="EmptyCellLayoutStyle"/>
              <w:spacing w:after="0" w:line="240" w:lineRule="auto"/>
            </w:pPr>
          </w:p>
        </w:tc>
        <w:tc>
          <w:tcPr>
            <w:tcW w:w="149" w:type="dxa"/>
          </w:tcPr>
          <w:p w14:paraId="223F6D77" w14:textId="77777777" w:rsidR="00A37FFA" w:rsidRDefault="00A37FFA" w:rsidP="00A37FFA">
            <w:pPr>
              <w:pStyle w:val="EmptyCellLayoutStyle"/>
              <w:spacing w:after="0" w:line="240" w:lineRule="auto"/>
            </w:pPr>
          </w:p>
        </w:tc>
      </w:tr>
      <w:tr w:rsidR="00A37FFA" w14:paraId="6F76920F" w14:textId="77777777" w:rsidTr="00A37FFA">
        <w:tc>
          <w:tcPr>
            <w:tcW w:w="54" w:type="dxa"/>
          </w:tcPr>
          <w:p w14:paraId="08084A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AEFA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25A3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0D41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A576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37082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BFE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9A6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257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8F6B0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138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7EB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48D8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8178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33E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AB9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03C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188A3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5C7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A48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EBF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3DFB4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049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76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875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3853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972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ADA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CEE78" w14:textId="77777777" w:rsidR="00A37FFA" w:rsidRDefault="00A37FFA" w:rsidP="00A37FFA">
                  <w:pPr>
                    <w:spacing w:after="0" w:line="240" w:lineRule="auto"/>
                  </w:pPr>
                </w:p>
              </w:tc>
            </w:tr>
            <w:tr w:rsidR="00A37FFA" w14:paraId="36493E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15D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D66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B69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EA1D8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FB89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E362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525C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1F5E40A" w14:textId="77777777" w:rsidR="00A37FFA" w:rsidRDefault="00A37FFA" w:rsidP="00A37FFA">
            <w:pPr>
              <w:spacing w:after="0" w:line="240" w:lineRule="auto"/>
            </w:pPr>
          </w:p>
        </w:tc>
        <w:tc>
          <w:tcPr>
            <w:tcW w:w="149" w:type="dxa"/>
          </w:tcPr>
          <w:p w14:paraId="413A2A53" w14:textId="77777777" w:rsidR="00A37FFA" w:rsidRDefault="00A37FFA" w:rsidP="00A37FFA">
            <w:pPr>
              <w:pStyle w:val="EmptyCellLayoutStyle"/>
              <w:spacing w:after="0" w:line="240" w:lineRule="auto"/>
            </w:pPr>
          </w:p>
        </w:tc>
      </w:tr>
      <w:tr w:rsidR="00A37FFA" w14:paraId="285A59D9" w14:textId="77777777" w:rsidTr="00A37FFA">
        <w:trPr>
          <w:trHeight w:val="80"/>
        </w:trPr>
        <w:tc>
          <w:tcPr>
            <w:tcW w:w="54" w:type="dxa"/>
          </w:tcPr>
          <w:p w14:paraId="32CE3679" w14:textId="77777777" w:rsidR="00A37FFA" w:rsidRDefault="00A37FFA" w:rsidP="00A37FFA">
            <w:pPr>
              <w:pStyle w:val="EmptyCellLayoutStyle"/>
              <w:spacing w:after="0" w:line="240" w:lineRule="auto"/>
            </w:pPr>
          </w:p>
        </w:tc>
        <w:tc>
          <w:tcPr>
            <w:tcW w:w="10395" w:type="dxa"/>
          </w:tcPr>
          <w:p w14:paraId="2C0C7E86" w14:textId="77777777" w:rsidR="00A37FFA" w:rsidRDefault="00A37FFA" w:rsidP="00A37FFA">
            <w:pPr>
              <w:pStyle w:val="EmptyCellLayoutStyle"/>
              <w:spacing w:after="0" w:line="240" w:lineRule="auto"/>
            </w:pPr>
          </w:p>
        </w:tc>
        <w:tc>
          <w:tcPr>
            <w:tcW w:w="149" w:type="dxa"/>
          </w:tcPr>
          <w:p w14:paraId="765EA7DA" w14:textId="77777777" w:rsidR="00A37FFA" w:rsidRDefault="00A37FFA" w:rsidP="00A37FFA">
            <w:pPr>
              <w:pStyle w:val="EmptyCellLayoutStyle"/>
              <w:spacing w:after="0" w:line="240" w:lineRule="auto"/>
            </w:pPr>
          </w:p>
        </w:tc>
      </w:tr>
    </w:tbl>
    <w:p xmlns:w="http://schemas.openxmlformats.org/wordprocessingml/2006/main" w14:paraId="2D3592DB" w14:textId="77777777" w:rsidR="00A37FFA" w:rsidRDefault="00A37FFA" w:rsidP="00A37FFA">
      <w:pPr>
        <w:spacing w:after="0" w:line="240" w:lineRule="auto"/>
      </w:pPr>
    </w:p>
    <w:p xmlns:w="http://schemas.openxmlformats.org/wordprocessingml/2006/main" w14:paraId="7B4F97C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운영 체제 오류 때문에 Service Broker 관리자를 시작할 수 없습니다.</w:t>
      </w:r>
    </w:p>
    <w:p xmlns:w="http://schemas.openxmlformats.org/wordprocessingml/2006/main" w14:paraId="377F6E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운영 체제 오류로 인해 SQL Server가 Service Broker 관리자를 시작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34E099" w14:textId="77777777" w:rsidTr="00A37FFA">
        <w:trPr>
          <w:trHeight w:val="54"/>
        </w:trPr>
        <w:tc>
          <w:tcPr>
            <w:tcW w:w="54" w:type="dxa"/>
          </w:tcPr>
          <w:p w14:paraId="2ECAE539" w14:textId="77777777" w:rsidR="00A37FFA" w:rsidRDefault="00A37FFA" w:rsidP="00A37FFA">
            <w:pPr>
              <w:pStyle w:val="EmptyCellLayoutStyle"/>
              <w:spacing w:after="0" w:line="240" w:lineRule="auto"/>
            </w:pPr>
          </w:p>
        </w:tc>
        <w:tc>
          <w:tcPr>
            <w:tcW w:w="10395" w:type="dxa"/>
          </w:tcPr>
          <w:p w14:paraId="38C8965F" w14:textId="77777777" w:rsidR="00A37FFA" w:rsidRDefault="00A37FFA" w:rsidP="00A37FFA">
            <w:pPr>
              <w:pStyle w:val="EmptyCellLayoutStyle"/>
              <w:spacing w:after="0" w:line="240" w:lineRule="auto"/>
            </w:pPr>
          </w:p>
        </w:tc>
        <w:tc>
          <w:tcPr>
            <w:tcW w:w="149" w:type="dxa"/>
          </w:tcPr>
          <w:p w14:paraId="023D8C1D" w14:textId="77777777" w:rsidR="00A37FFA" w:rsidRDefault="00A37FFA" w:rsidP="00A37FFA">
            <w:pPr>
              <w:pStyle w:val="EmptyCellLayoutStyle"/>
              <w:spacing w:after="0" w:line="240" w:lineRule="auto"/>
            </w:pPr>
          </w:p>
        </w:tc>
      </w:tr>
      <w:tr w:rsidR="00A37FFA" w14:paraId="56C547EE" w14:textId="77777777" w:rsidTr="00A37FFA">
        <w:tc>
          <w:tcPr>
            <w:tcW w:w="54" w:type="dxa"/>
          </w:tcPr>
          <w:p w14:paraId="1D98F9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8BB42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AB120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E08F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FCA1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7B52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B17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83F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09B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E78F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724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1EE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9A12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582A7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CE5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966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A49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84AF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729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2BB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B59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9DFAA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A72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6E1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1D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C18FF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D84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53B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2F260" w14:textId="77777777" w:rsidR="00A37FFA" w:rsidRDefault="00A37FFA" w:rsidP="00A37FFA">
                  <w:pPr>
                    <w:spacing w:after="0" w:line="240" w:lineRule="auto"/>
                  </w:pPr>
                </w:p>
              </w:tc>
            </w:tr>
            <w:tr w:rsidR="00A37FFA" w14:paraId="697EA0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9F0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AF2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12E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56C8D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DE84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737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3918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0890C59" w14:textId="77777777" w:rsidR="00A37FFA" w:rsidRDefault="00A37FFA" w:rsidP="00A37FFA">
            <w:pPr>
              <w:spacing w:after="0" w:line="240" w:lineRule="auto"/>
            </w:pPr>
          </w:p>
        </w:tc>
        <w:tc>
          <w:tcPr>
            <w:tcW w:w="149" w:type="dxa"/>
          </w:tcPr>
          <w:p w14:paraId="54AB9D7B" w14:textId="77777777" w:rsidR="00A37FFA" w:rsidRDefault="00A37FFA" w:rsidP="00A37FFA">
            <w:pPr>
              <w:pStyle w:val="EmptyCellLayoutStyle"/>
              <w:spacing w:after="0" w:line="240" w:lineRule="auto"/>
            </w:pPr>
          </w:p>
        </w:tc>
      </w:tr>
      <w:tr w:rsidR="00A37FFA" w14:paraId="0E8D17DE" w14:textId="77777777" w:rsidTr="00A37FFA">
        <w:trPr>
          <w:trHeight w:val="80"/>
        </w:trPr>
        <w:tc>
          <w:tcPr>
            <w:tcW w:w="54" w:type="dxa"/>
          </w:tcPr>
          <w:p w14:paraId="696563E7" w14:textId="77777777" w:rsidR="00A37FFA" w:rsidRDefault="00A37FFA" w:rsidP="00A37FFA">
            <w:pPr>
              <w:pStyle w:val="EmptyCellLayoutStyle"/>
              <w:spacing w:after="0" w:line="240" w:lineRule="auto"/>
            </w:pPr>
          </w:p>
        </w:tc>
        <w:tc>
          <w:tcPr>
            <w:tcW w:w="10395" w:type="dxa"/>
          </w:tcPr>
          <w:p w14:paraId="71B68B14" w14:textId="77777777" w:rsidR="00A37FFA" w:rsidRDefault="00A37FFA" w:rsidP="00A37FFA">
            <w:pPr>
              <w:pStyle w:val="EmptyCellLayoutStyle"/>
              <w:spacing w:after="0" w:line="240" w:lineRule="auto"/>
            </w:pPr>
          </w:p>
        </w:tc>
        <w:tc>
          <w:tcPr>
            <w:tcW w:w="149" w:type="dxa"/>
          </w:tcPr>
          <w:p w14:paraId="03026944" w14:textId="77777777" w:rsidR="00A37FFA" w:rsidRDefault="00A37FFA" w:rsidP="00A37FFA">
            <w:pPr>
              <w:pStyle w:val="EmptyCellLayoutStyle"/>
              <w:spacing w:after="0" w:line="240" w:lineRule="auto"/>
            </w:pPr>
          </w:p>
        </w:tc>
      </w:tr>
    </w:tbl>
    <w:p xmlns:w="http://schemas.openxmlformats.org/wordprocessingml/2006/main" w14:paraId="55D96209" w14:textId="77777777" w:rsidR="00A37FFA" w:rsidRDefault="00A37FFA" w:rsidP="00A37FFA">
      <w:pPr>
        <w:spacing w:after="0" w:line="240" w:lineRule="auto"/>
      </w:pPr>
    </w:p>
    <w:p xmlns:w="http://schemas.openxmlformats.org/wordprocessingml/2006/main" w14:paraId="0F92E19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다음 포인터가 페이지를 참조합니다. 이 페이지 및 그 부모 페이지가 모두 없습니다. 체인 연결이 잘못된 것 같습니다.</w:t>
      </w:r>
    </w:p>
    <w:p xmlns:w="http://schemas.openxmlformats.org/wordprocessingml/2006/main" w14:paraId="10E439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P_ID1)가 페이지 체인의 다음 페이지(P_ID2)를 참조하지만, 페이지 P_ID2를 찾을 수 없으며 B-트리의 부모 페이지에서도 참조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F9C162" w14:textId="77777777" w:rsidTr="00A37FFA">
        <w:trPr>
          <w:trHeight w:val="54"/>
        </w:trPr>
        <w:tc>
          <w:tcPr>
            <w:tcW w:w="54" w:type="dxa"/>
          </w:tcPr>
          <w:p w14:paraId="1E803003" w14:textId="77777777" w:rsidR="00A37FFA" w:rsidRDefault="00A37FFA" w:rsidP="00A37FFA">
            <w:pPr>
              <w:pStyle w:val="EmptyCellLayoutStyle"/>
              <w:spacing w:after="0" w:line="240" w:lineRule="auto"/>
            </w:pPr>
          </w:p>
        </w:tc>
        <w:tc>
          <w:tcPr>
            <w:tcW w:w="10395" w:type="dxa"/>
          </w:tcPr>
          <w:p w14:paraId="36BEA481" w14:textId="77777777" w:rsidR="00A37FFA" w:rsidRDefault="00A37FFA" w:rsidP="00A37FFA">
            <w:pPr>
              <w:pStyle w:val="EmptyCellLayoutStyle"/>
              <w:spacing w:after="0" w:line="240" w:lineRule="auto"/>
            </w:pPr>
          </w:p>
        </w:tc>
        <w:tc>
          <w:tcPr>
            <w:tcW w:w="149" w:type="dxa"/>
          </w:tcPr>
          <w:p w14:paraId="4AB9B24B" w14:textId="77777777" w:rsidR="00A37FFA" w:rsidRDefault="00A37FFA" w:rsidP="00A37FFA">
            <w:pPr>
              <w:pStyle w:val="EmptyCellLayoutStyle"/>
              <w:spacing w:after="0" w:line="240" w:lineRule="auto"/>
            </w:pPr>
          </w:p>
        </w:tc>
      </w:tr>
      <w:tr w:rsidR="00A37FFA" w14:paraId="7064B795" w14:textId="77777777" w:rsidTr="00A37FFA">
        <w:tc>
          <w:tcPr>
            <w:tcW w:w="54" w:type="dxa"/>
          </w:tcPr>
          <w:p w14:paraId="187CBA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ECEA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FE0CB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3A71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2E29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97DE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9C4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181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15A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CADC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8C2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942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47F2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E1505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4FA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B55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DDA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42E84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DF1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654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2C9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5DB4D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343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108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E33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27125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386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72D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3EC68" w14:textId="77777777" w:rsidR="00A37FFA" w:rsidRDefault="00A37FFA" w:rsidP="00A37FFA">
                  <w:pPr>
                    <w:spacing w:after="0" w:line="240" w:lineRule="auto"/>
                  </w:pPr>
                </w:p>
              </w:tc>
            </w:tr>
            <w:tr w:rsidR="00A37FFA" w14:paraId="2DA44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30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0E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3DD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2FE57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13B8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99EE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682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63BC3C" w14:textId="77777777" w:rsidR="00A37FFA" w:rsidRDefault="00A37FFA" w:rsidP="00A37FFA">
            <w:pPr>
              <w:spacing w:after="0" w:line="240" w:lineRule="auto"/>
            </w:pPr>
          </w:p>
        </w:tc>
        <w:tc>
          <w:tcPr>
            <w:tcW w:w="149" w:type="dxa"/>
          </w:tcPr>
          <w:p w14:paraId="4738FD92" w14:textId="77777777" w:rsidR="00A37FFA" w:rsidRDefault="00A37FFA" w:rsidP="00A37FFA">
            <w:pPr>
              <w:pStyle w:val="EmptyCellLayoutStyle"/>
              <w:spacing w:after="0" w:line="240" w:lineRule="auto"/>
            </w:pPr>
          </w:p>
        </w:tc>
      </w:tr>
      <w:tr w:rsidR="00A37FFA" w14:paraId="28CF10B0" w14:textId="77777777" w:rsidTr="00A37FFA">
        <w:trPr>
          <w:trHeight w:val="80"/>
        </w:trPr>
        <w:tc>
          <w:tcPr>
            <w:tcW w:w="54" w:type="dxa"/>
          </w:tcPr>
          <w:p w14:paraId="62E3D566" w14:textId="77777777" w:rsidR="00A37FFA" w:rsidRDefault="00A37FFA" w:rsidP="00A37FFA">
            <w:pPr>
              <w:pStyle w:val="EmptyCellLayoutStyle"/>
              <w:spacing w:after="0" w:line="240" w:lineRule="auto"/>
            </w:pPr>
          </w:p>
        </w:tc>
        <w:tc>
          <w:tcPr>
            <w:tcW w:w="10395" w:type="dxa"/>
          </w:tcPr>
          <w:p w14:paraId="597E9713" w14:textId="77777777" w:rsidR="00A37FFA" w:rsidRDefault="00A37FFA" w:rsidP="00A37FFA">
            <w:pPr>
              <w:pStyle w:val="EmptyCellLayoutStyle"/>
              <w:spacing w:after="0" w:line="240" w:lineRule="auto"/>
            </w:pPr>
          </w:p>
        </w:tc>
        <w:tc>
          <w:tcPr>
            <w:tcW w:w="149" w:type="dxa"/>
          </w:tcPr>
          <w:p w14:paraId="687698C1" w14:textId="77777777" w:rsidR="00A37FFA" w:rsidRDefault="00A37FFA" w:rsidP="00A37FFA">
            <w:pPr>
              <w:pStyle w:val="EmptyCellLayoutStyle"/>
              <w:spacing w:after="0" w:line="240" w:lineRule="auto"/>
            </w:pPr>
          </w:p>
        </w:tc>
      </w:tr>
    </w:tbl>
    <w:p xmlns:w="http://schemas.openxmlformats.org/wordprocessingml/2006/main" w14:paraId="2ABFEAFC" w14:textId="77777777" w:rsidR="00A37FFA" w:rsidRDefault="00A37FFA" w:rsidP="00A37FFA">
      <w:pPr>
        <w:spacing w:after="0" w:line="240" w:lineRule="auto"/>
      </w:pPr>
    </w:p>
    <w:p xmlns:w="http://schemas.openxmlformats.org/wordprocessingml/2006/main" w14:paraId="1FA67E1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에 이전 페이지로부터의 참조가 없습니다. 체인 연결 문제가 있는 것 같습니다.</w:t>
      </w:r>
    </w:p>
    <w:p xmlns:w="http://schemas.openxmlformats.org/wordprocessingml/2006/main" w14:paraId="514124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체인의 인접 페이지(P_ID1)가 이전 페이지 연결에서 가리키고 있는데도 B-트리의 페이지(P_ID2)가 없습니다. 이 문제는 B-트리의 모든 수준에서 발생할 수 있습니다. 두 오류 상태 모두 의미는 같고 오류가 발견된 위치만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982D45" w14:textId="77777777" w:rsidTr="00A37FFA">
        <w:trPr>
          <w:trHeight w:val="54"/>
        </w:trPr>
        <w:tc>
          <w:tcPr>
            <w:tcW w:w="54" w:type="dxa"/>
          </w:tcPr>
          <w:p w14:paraId="4B112126" w14:textId="77777777" w:rsidR="00A37FFA" w:rsidRDefault="00A37FFA" w:rsidP="00A37FFA">
            <w:pPr>
              <w:pStyle w:val="EmptyCellLayoutStyle"/>
              <w:spacing w:after="0" w:line="240" w:lineRule="auto"/>
            </w:pPr>
          </w:p>
        </w:tc>
        <w:tc>
          <w:tcPr>
            <w:tcW w:w="10395" w:type="dxa"/>
          </w:tcPr>
          <w:p w14:paraId="6B319681" w14:textId="77777777" w:rsidR="00A37FFA" w:rsidRDefault="00A37FFA" w:rsidP="00A37FFA">
            <w:pPr>
              <w:pStyle w:val="EmptyCellLayoutStyle"/>
              <w:spacing w:after="0" w:line="240" w:lineRule="auto"/>
            </w:pPr>
          </w:p>
        </w:tc>
        <w:tc>
          <w:tcPr>
            <w:tcW w:w="149" w:type="dxa"/>
          </w:tcPr>
          <w:p w14:paraId="6867BBB0" w14:textId="77777777" w:rsidR="00A37FFA" w:rsidRDefault="00A37FFA" w:rsidP="00A37FFA">
            <w:pPr>
              <w:pStyle w:val="EmptyCellLayoutStyle"/>
              <w:spacing w:after="0" w:line="240" w:lineRule="auto"/>
            </w:pPr>
          </w:p>
        </w:tc>
      </w:tr>
      <w:tr w:rsidR="00A37FFA" w14:paraId="2E212148" w14:textId="77777777" w:rsidTr="00A37FFA">
        <w:tc>
          <w:tcPr>
            <w:tcW w:w="54" w:type="dxa"/>
          </w:tcPr>
          <w:p w14:paraId="5F0DA4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FE2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614D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EF0B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94F8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10AC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26B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9FB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2AD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494E8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B9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6B5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E6A6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61BB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64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4B3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F11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6D4FE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75F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70D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271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8B7C5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1E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E88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C98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3D696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52C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E09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D4395" w14:textId="77777777" w:rsidR="00A37FFA" w:rsidRDefault="00A37FFA" w:rsidP="00A37FFA">
                  <w:pPr>
                    <w:spacing w:after="0" w:line="240" w:lineRule="auto"/>
                  </w:pPr>
                </w:p>
              </w:tc>
            </w:tr>
            <w:tr w:rsidR="00A37FFA" w14:paraId="5BFB81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891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2D6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8E3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C895F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AA16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2BFC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7E4E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2DEED4" w14:textId="77777777" w:rsidR="00A37FFA" w:rsidRDefault="00A37FFA" w:rsidP="00A37FFA">
            <w:pPr>
              <w:spacing w:after="0" w:line="240" w:lineRule="auto"/>
            </w:pPr>
          </w:p>
        </w:tc>
        <w:tc>
          <w:tcPr>
            <w:tcW w:w="149" w:type="dxa"/>
          </w:tcPr>
          <w:p w14:paraId="7630184C" w14:textId="77777777" w:rsidR="00A37FFA" w:rsidRDefault="00A37FFA" w:rsidP="00A37FFA">
            <w:pPr>
              <w:pStyle w:val="EmptyCellLayoutStyle"/>
              <w:spacing w:after="0" w:line="240" w:lineRule="auto"/>
            </w:pPr>
          </w:p>
        </w:tc>
      </w:tr>
      <w:tr w:rsidR="00A37FFA" w14:paraId="616A1D72" w14:textId="77777777" w:rsidTr="00A37FFA">
        <w:trPr>
          <w:trHeight w:val="80"/>
        </w:trPr>
        <w:tc>
          <w:tcPr>
            <w:tcW w:w="54" w:type="dxa"/>
          </w:tcPr>
          <w:p w14:paraId="4806A2CB" w14:textId="77777777" w:rsidR="00A37FFA" w:rsidRDefault="00A37FFA" w:rsidP="00A37FFA">
            <w:pPr>
              <w:pStyle w:val="EmptyCellLayoutStyle"/>
              <w:spacing w:after="0" w:line="240" w:lineRule="auto"/>
            </w:pPr>
          </w:p>
        </w:tc>
        <w:tc>
          <w:tcPr>
            <w:tcW w:w="10395" w:type="dxa"/>
          </w:tcPr>
          <w:p w14:paraId="41A02534" w14:textId="77777777" w:rsidR="00A37FFA" w:rsidRDefault="00A37FFA" w:rsidP="00A37FFA">
            <w:pPr>
              <w:pStyle w:val="EmptyCellLayoutStyle"/>
              <w:spacing w:after="0" w:line="240" w:lineRule="auto"/>
            </w:pPr>
          </w:p>
        </w:tc>
        <w:tc>
          <w:tcPr>
            <w:tcW w:w="149" w:type="dxa"/>
          </w:tcPr>
          <w:p w14:paraId="37C02577" w14:textId="77777777" w:rsidR="00A37FFA" w:rsidRDefault="00A37FFA" w:rsidP="00A37FFA">
            <w:pPr>
              <w:pStyle w:val="EmptyCellLayoutStyle"/>
              <w:spacing w:after="0" w:line="240" w:lineRule="auto"/>
            </w:pPr>
          </w:p>
        </w:tc>
      </w:tr>
    </w:tbl>
    <w:p xmlns:w="http://schemas.openxmlformats.org/wordprocessingml/2006/main" w14:paraId="3EF888BD" w14:textId="77777777" w:rsidR="00A37FFA" w:rsidRDefault="00A37FFA" w:rsidP="00A37FFA">
      <w:pPr>
        <w:spacing w:after="0" w:line="240" w:lineRule="auto"/>
      </w:pPr>
    </w:p>
    <w:p xmlns:w="http://schemas.openxmlformats.org/wordprocessingml/2006/main" w14:paraId="5FA28AD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에 메모리가 부족함</w:t>
      </w:r>
    </w:p>
    <w:p xmlns:w="http://schemas.openxmlformats.org/wordprocessingml/2006/main" w14:paraId="79B4F4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쿼리를 실행하기에 충분한 메모리를 할당하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65B8B9" w14:textId="77777777" w:rsidTr="00A37FFA">
        <w:trPr>
          <w:trHeight w:val="54"/>
        </w:trPr>
        <w:tc>
          <w:tcPr>
            <w:tcW w:w="54" w:type="dxa"/>
          </w:tcPr>
          <w:p w14:paraId="2E22497B" w14:textId="77777777" w:rsidR="00A37FFA" w:rsidRDefault="00A37FFA" w:rsidP="00A37FFA">
            <w:pPr>
              <w:pStyle w:val="EmptyCellLayoutStyle"/>
              <w:spacing w:after="0" w:line="240" w:lineRule="auto"/>
            </w:pPr>
          </w:p>
        </w:tc>
        <w:tc>
          <w:tcPr>
            <w:tcW w:w="10395" w:type="dxa"/>
          </w:tcPr>
          <w:p w14:paraId="7469B7F1" w14:textId="77777777" w:rsidR="00A37FFA" w:rsidRDefault="00A37FFA" w:rsidP="00A37FFA">
            <w:pPr>
              <w:pStyle w:val="EmptyCellLayoutStyle"/>
              <w:spacing w:after="0" w:line="240" w:lineRule="auto"/>
            </w:pPr>
          </w:p>
        </w:tc>
        <w:tc>
          <w:tcPr>
            <w:tcW w:w="149" w:type="dxa"/>
          </w:tcPr>
          <w:p w14:paraId="16C2849A" w14:textId="77777777" w:rsidR="00A37FFA" w:rsidRDefault="00A37FFA" w:rsidP="00A37FFA">
            <w:pPr>
              <w:pStyle w:val="EmptyCellLayoutStyle"/>
              <w:spacing w:after="0" w:line="240" w:lineRule="auto"/>
            </w:pPr>
          </w:p>
        </w:tc>
      </w:tr>
      <w:tr w:rsidR="00A37FFA" w14:paraId="11313C34" w14:textId="77777777" w:rsidTr="00A37FFA">
        <w:tc>
          <w:tcPr>
            <w:tcW w:w="54" w:type="dxa"/>
          </w:tcPr>
          <w:p w14:paraId="3C6C74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345F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C08C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DEFD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AC7C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CE37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B10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A90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472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B106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C2A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67E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75B2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EBA9A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322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87D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0DD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95158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9F3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1D1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0D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738E3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BFA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ABD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05B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BC809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01F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70B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02715" w14:textId="77777777" w:rsidR="00A37FFA" w:rsidRDefault="00A37FFA" w:rsidP="00A37FFA">
                  <w:pPr>
                    <w:spacing w:after="0" w:line="240" w:lineRule="auto"/>
                  </w:pPr>
                </w:p>
              </w:tc>
            </w:tr>
            <w:tr w:rsidR="00A37FFA" w14:paraId="212169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B88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DA9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956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357A5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E1A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F1BD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FEC1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87CD06" w14:textId="77777777" w:rsidR="00A37FFA" w:rsidRDefault="00A37FFA" w:rsidP="00A37FFA">
            <w:pPr>
              <w:spacing w:after="0" w:line="240" w:lineRule="auto"/>
            </w:pPr>
          </w:p>
        </w:tc>
        <w:tc>
          <w:tcPr>
            <w:tcW w:w="149" w:type="dxa"/>
          </w:tcPr>
          <w:p w14:paraId="78D15184" w14:textId="77777777" w:rsidR="00A37FFA" w:rsidRDefault="00A37FFA" w:rsidP="00A37FFA">
            <w:pPr>
              <w:pStyle w:val="EmptyCellLayoutStyle"/>
              <w:spacing w:after="0" w:line="240" w:lineRule="auto"/>
            </w:pPr>
          </w:p>
        </w:tc>
      </w:tr>
      <w:tr w:rsidR="00A37FFA" w14:paraId="613F313E" w14:textId="77777777" w:rsidTr="00A37FFA">
        <w:trPr>
          <w:trHeight w:val="80"/>
        </w:trPr>
        <w:tc>
          <w:tcPr>
            <w:tcW w:w="54" w:type="dxa"/>
          </w:tcPr>
          <w:p w14:paraId="28DF4520" w14:textId="77777777" w:rsidR="00A37FFA" w:rsidRDefault="00A37FFA" w:rsidP="00A37FFA">
            <w:pPr>
              <w:pStyle w:val="EmptyCellLayoutStyle"/>
              <w:spacing w:after="0" w:line="240" w:lineRule="auto"/>
            </w:pPr>
          </w:p>
        </w:tc>
        <w:tc>
          <w:tcPr>
            <w:tcW w:w="10395" w:type="dxa"/>
          </w:tcPr>
          <w:p w14:paraId="186B92E0" w14:textId="77777777" w:rsidR="00A37FFA" w:rsidRDefault="00A37FFA" w:rsidP="00A37FFA">
            <w:pPr>
              <w:pStyle w:val="EmptyCellLayoutStyle"/>
              <w:spacing w:after="0" w:line="240" w:lineRule="auto"/>
            </w:pPr>
          </w:p>
        </w:tc>
        <w:tc>
          <w:tcPr>
            <w:tcW w:w="149" w:type="dxa"/>
          </w:tcPr>
          <w:p w14:paraId="71EE6254" w14:textId="77777777" w:rsidR="00A37FFA" w:rsidRDefault="00A37FFA" w:rsidP="00A37FFA">
            <w:pPr>
              <w:pStyle w:val="EmptyCellLayoutStyle"/>
              <w:spacing w:after="0" w:line="240" w:lineRule="auto"/>
            </w:pPr>
          </w:p>
        </w:tc>
      </w:tr>
    </w:tbl>
    <w:p xmlns:w="http://schemas.openxmlformats.org/wordprocessingml/2006/main" w14:paraId="5050F3C2" w14:textId="77777777" w:rsidR="00A37FFA" w:rsidRDefault="00A37FFA" w:rsidP="00A37FFA">
      <w:pPr>
        <w:spacing w:after="0" w:line="240" w:lineRule="auto"/>
      </w:pPr>
    </w:p>
    <w:p xmlns:w="http://schemas.openxmlformats.org/wordprocessingml/2006/main" w14:paraId="4CA44A5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복구하지 않고 시작합니다.</w:t>
      </w:r>
    </w:p>
    <w:p xmlns:w="http://schemas.openxmlformats.org/wordprocessingml/2006/main" w14:paraId="55C3F4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를 복구하지 않고 시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BBF2F46" w14:textId="77777777" w:rsidTr="00A37FFA">
        <w:trPr>
          <w:trHeight w:val="54"/>
        </w:trPr>
        <w:tc>
          <w:tcPr>
            <w:tcW w:w="54" w:type="dxa"/>
          </w:tcPr>
          <w:p w14:paraId="5983A0E7" w14:textId="77777777" w:rsidR="00A37FFA" w:rsidRDefault="00A37FFA" w:rsidP="00A37FFA">
            <w:pPr>
              <w:pStyle w:val="EmptyCellLayoutStyle"/>
              <w:spacing w:after="0" w:line="240" w:lineRule="auto"/>
            </w:pPr>
          </w:p>
        </w:tc>
        <w:tc>
          <w:tcPr>
            <w:tcW w:w="10395" w:type="dxa"/>
          </w:tcPr>
          <w:p w14:paraId="29C0B26F" w14:textId="77777777" w:rsidR="00A37FFA" w:rsidRDefault="00A37FFA" w:rsidP="00A37FFA">
            <w:pPr>
              <w:pStyle w:val="EmptyCellLayoutStyle"/>
              <w:spacing w:after="0" w:line="240" w:lineRule="auto"/>
            </w:pPr>
          </w:p>
        </w:tc>
        <w:tc>
          <w:tcPr>
            <w:tcW w:w="149" w:type="dxa"/>
          </w:tcPr>
          <w:p w14:paraId="608A111B" w14:textId="77777777" w:rsidR="00A37FFA" w:rsidRDefault="00A37FFA" w:rsidP="00A37FFA">
            <w:pPr>
              <w:pStyle w:val="EmptyCellLayoutStyle"/>
              <w:spacing w:after="0" w:line="240" w:lineRule="auto"/>
            </w:pPr>
          </w:p>
        </w:tc>
      </w:tr>
      <w:tr w:rsidR="00A37FFA" w14:paraId="32252008" w14:textId="77777777" w:rsidTr="00A37FFA">
        <w:tc>
          <w:tcPr>
            <w:tcW w:w="54" w:type="dxa"/>
          </w:tcPr>
          <w:p w14:paraId="60854A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63B6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8AC1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2BF64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94B1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FE6A3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449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A9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824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FE0BE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DD3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AA8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AACB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1C202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EBB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764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E9D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8F3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FFE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702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E6D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02340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630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F5D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C0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E3282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8F5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79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DFF94" w14:textId="77777777" w:rsidR="00A37FFA" w:rsidRDefault="00A37FFA" w:rsidP="00A37FFA">
                  <w:pPr>
                    <w:spacing w:after="0" w:line="240" w:lineRule="auto"/>
                  </w:pPr>
                </w:p>
              </w:tc>
            </w:tr>
            <w:tr w:rsidR="00A37FFA" w14:paraId="0E9097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A73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4FC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7CB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80849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0B54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AB0A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C119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0EB6278" w14:textId="77777777" w:rsidR="00A37FFA" w:rsidRDefault="00A37FFA" w:rsidP="00A37FFA">
            <w:pPr>
              <w:spacing w:after="0" w:line="240" w:lineRule="auto"/>
            </w:pPr>
          </w:p>
        </w:tc>
        <w:tc>
          <w:tcPr>
            <w:tcW w:w="149" w:type="dxa"/>
          </w:tcPr>
          <w:p w14:paraId="312D4E64" w14:textId="77777777" w:rsidR="00A37FFA" w:rsidRDefault="00A37FFA" w:rsidP="00A37FFA">
            <w:pPr>
              <w:pStyle w:val="EmptyCellLayoutStyle"/>
              <w:spacing w:after="0" w:line="240" w:lineRule="auto"/>
            </w:pPr>
          </w:p>
        </w:tc>
      </w:tr>
      <w:tr w:rsidR="00A37FFA" w14:paraId="768A6106" w14:textId="77777777" w:rsidTr="00A37FFA">
        <w:trPr>
          <w:trHeight w:val="80"/>
        </w:trPr>
        <w:tc>
          <w:tcPr>
            <w:tcW w:w="54" w:type="dxa"/>
          </w:tcPr>
          <w:p w14:paraId="554A943E" w14:textId="77777777" w:rsidR="00A37FFA" w:rsidRDefault="00A37FFA" w:rsidP="00A37FFA">
            <w:pPr>
              <w:pStyle w:val="EmptyCellLayoutStyle"/>
              <w:spacing w:after="0" w:line="240" w:lineRule="auto"/>
            </w:pPr>
          </w:p>
        </w:tc>
        <w:tc>
          <w:tcPr>
            <w:tcW w:w="10395" w:type="dxa"/>
          </w:tcPr>
          <w:p w14:paraId="2925F75A" w14:textId="77777777" w:rsidR="00A37FFA" w:rsidRDefault="00A37FFA" w:rsidP="00A37FFA">
            <w:pPr>
              <w:pStyle w:val="EmptyCellLayoutStyle"/>
              <w:spacing w:after="0" w:line="240" w:lineRule="auto"/>
            </w:pPr>
          </w:p>
        </w:tc>
        <w:tc>
          <w:tcPr>
            <w:tcW w:w="149" w:type="dxa"/>
          </w:tcPr>
          <w:p w14:paraId="308EEF98" w14:textId="77777777" w:rsidR="00A37FFA" w:rsidRDefault="00A37FFA" w:rsidP="00A37FFA">
            <w:pPr>
              <w:pStyle w:val="EmptyCellLayoutStyle"/>
              <w:spacing w:after="0" w:line="240" w:lineRule="auto"/>
            </w:pPr>
          </w:p>
        </w:tc>
      </w:tr>
    </w:tbl>
    <w:p xmlns:w="http://schemas.openxmlformats.org/wordprocessingml/2006/main" w14:paraId="35B915F9" w14:textId="77777777" w:rsidR="00A37FFA" w:rsidRDefault="00A37FFA" w:rsidP="00A37FFA">
      <w:pPr>
        <w:spacing w:after="0" w:line="240" w:lineRule="auto"/>
      </w:pPr>
    </w:p>
    <w:p xmlns:w="http://schemas.openxmlformats.org/wordprocessingml/2006/main" w14:paraId="188CAF6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어설션(17067)</w:t>
      </w:r>
    </w:p>
    <w:p xmlns:w="http://schemas.openxmlformats.org/wordprocessingml/2006/main" w14:paraId="6832A4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오류가 발생했습니다. 정상적인 경우 SQL Server는 오류를 발생시킨 동작을 식별하는 데 도움을 주기 위해 로그 디렉터리에 덤프 파일을 게시합니다. 데이터 손상, 클라이언트 응용 프로그램 오류, SQL Server 서버 오류, 네트워크 불안정 또는 하드웨어 장애 등으로 인해 오류가 발생한 것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0EC12B" w14:textId="77777777" w:rsidTr="00A37FFA">
        <w:trPr>
          <w:trHeight w:val="54"/>
        </w:trPr>
        <w:tc>
          <w:tcPr>
            <w:tcW w:w="54" w:type="dxa"/>
          </w:tcPr>
          <w:p w14:paraId="79D96837" w14:textId="77777777" w:rsidR="00A37FFA" w:rsidRDefault="00A37FFA" w:rsidP="00A37FFA">
            <w:pPr>
              <w:pStyle w:val="EmptyCellLayoutStyle"/>
              <w:spacing w:after="0" w:line="240" w:lineRule="auto"/>
            </w:pPr>
          </w:p>
        </w:tc>
        <w:tc>
          <w:tcPr>
            <w:tcW w:w="10395" w:type="dxa"/>
          </w:tcPr>
          <w:p w14:paraId="248008A8" w14:textId="77777777" w:rsidR="00A37FFA" w:rsidRDefault="00A37FFA" w:rsidP="00A37FFA">
            <w:pPr>
              <w:pStyle w:val="EmptyCellLayoutStyle"/>
              <w:spacing w:after="0" w:line="240" w:lineRule="auto"/>
            </w:pPr>
          </w:p>
        </w:tc>
        <w:tc>
          <w:tcPr>
            <w:tcW w:w="149" w:type="dxa"/>
          </w:tcPr>
          <w:p w14:paraId="5ED8E67A" w14:textId="77777777" w:rsidR="00A37FFA" w:rsidRDefault="00A37FFA" w:rsidP="00A37FFA">
            <w:pPr>
              <w:pStyle w:val="EmptyCellLayoutStyle"/>
              <w:spacing w:after="0" w:line="240" w:lineRule="auto"/>
            </w:pPr>
          </w:p>
        </w:tc>
      </w:tr>
      <w:tr w:rsidR="00A37FFA" w14:paraId="4BB4C75B" w14:textId="77777777" w:rsidTr="00A37FFA">
        <w:tc>
          <w:tcPr>
            <w:tcW w:w="54" w:type="dxa"/>
          </w:tcPr>
          <w:p w14:paraId="4B1569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DE7A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207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8CD2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7197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4C0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6EF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79D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AEA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D6764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07A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717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0F80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7303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831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1F4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EB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C9DE5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52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56B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0C9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03DF4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CD0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5D7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279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0B473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75F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C52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378F7" w14:textId="77777777" w:rsidR="00A37FFA" w:rsidRDefault="00A37FFA" w:rsidP="00A37FFA">
                  <w:pPr>
                    <w:spacing w:after="0" w:line="240" w:lineRule="auto"/>
                  </w:pPr>
                </w:p>
              </w:tc>
            </w:tr>
            <w:tr w:rsidR="00A37FFA" w14:paraId="6CBBF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61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8D3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5E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B8486E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9DEB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4FDE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22CF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3836B1" w14:textId="77777777" w:rsidR="00A37FFA" w:rsidRDefault="00A37FFA" w:rsidP="00A37FFA">
            <w:pPr>
              <w:spacing w:after="0" w:line="240" w:lineRule="auto"/>
            </w:pPr>
          </w:p>
        </w:tc>
        <w:tc>
          <w:tcPr>
            <w:tcW w:w="149" w:type="dxa"/>
          </w:tcPr>
          <w:p w14:paraId="4596F7FF" w14:textId="77777777" w:rsidR="00A37FFA" w:rsidRDefault="00A37FFA" w:rsidP="00A37FFA">
            <w:pPr>
              <w:pStyle w:val="EmptyCellLayoutStyle"/>
              <w:spacing w:after="0" w:line="240" w:lineRule="auto"/>
            </w:pPr>
          </w:p>
        </w:tc>
      </w:tr>
      <w:tr w:rsidR="00A37FFA" w14:paraId="5C83FDBF" w14:textId="77777777" w:rsidTr="00A37FFA">
        <w:trPr>
          <w:trHeight w:val="80"/>
        </w:trPr>
        <w:tc>
          <w:tcPr>
            <w:tcW w:w="54" w:type="dxa"/>
          </w:tcPr>
          <w:p w14:paraId="7150C01A" w14:textId="77777777" w:rsidR="00A37FFA" w:rsidRDefault="00A37FFA" w:rsidP="00A37FFA">
            <w:pPr>
              <w:pStyle w:val="EmptyCellLayoutStyle"/>
              <w:spacing w:after="0" w:line="240" w:lineRule="auto"/>
            </w:pPr>
          </w:p>
        </w:tc>
        <w:tc>
          <w:tcPr>
            <w:tcW w:w="10395" w:type="dxa"/>
          </w:tcPr>
          <w:p w14:paraId="41E6A1AD" w14:textId="77777777" w:rsidR="00A37FFA" w:rsidRDefault="00A37FFA" w:rsidP="00A37FFA">
            <w:pPr>
              <w:pStyle w:val="EmptyCellLayoutStyle"/>
              <w:spacing w:after="0" w:line="240" w:lineRule="auto"/>
            </w:pPr>
          </w:p>
        </w:tc>
        <w:tc>
          <w:tcPr>
            <w:tcW w:w="149" w:type="dxa"/>
          </w:tcPr>
          <w:p w14:paraId="47D549FB" w14:textId="77777777" w:rsidR="00A37FFA" w:rsidRDefault="00A37FFA" w:rsidP="00A37FFA">
            <w:pPr>
              <w:pStyle w:val="EmptyCellLayoutStyle"/>
              <w:spacing w:after="0" w:line="240" w:lineRule="auto"/>
            </w:pPr>
          </w:p>
        </w:tc>
      </w:tr>
    </w:tbl>
    <w:p xmlns:w="http://schemas.openxmlformats.org/wordprocessingml/2006/main" w14:paraId="4EAA60E0" w14:textId="77777777" w:rsidR="00A37FFA" w:rsidRDefault="00A37FFA" w:rsidP="00A37FFA">
      <w:pPr>
        <w:spacing w:after="0" w:line="240" w:lineRule="auto"/>
      </w:pPr>
    </w:p>
    <w:p xmlns:w="http://schemas.openxmlformats.org/wordprocessingml/2006/main" w14:paraId="79535F1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전체 텍스트 검색: 알 수 없는 전체 텍스트 오류가 발생했습니다.</w:t>
      </w:r>
    </w:p>
    <w:p xmlns:w="http://schemas.openxmlformats.org/wordprocessingml/2006/main" w14:paraId="0E730C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다양한 상황에서 발생할 수 있습니다. 권한 또는 누락된 파일과 관련된 경우가 많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444D12" w14:textId="77777777" w:rsidTr="00A37FFA">
        <w:trPr>
          <w:trHeight w:val="54"/>
        </w:trPr>
        <w:tc>
          <w:tcPr>
            <w:tcW w:w="54" w:type="dxa"/>
          </w:tcPr>
          <w:p w14:paraId="6EAED328" w14:textId="77777777" w:rsidR="00A37FFA" w:rsidRDefault="00A37FFA" w:rsidP="00A37FFA">
            <w:pPr>
              <w:pStyle w:val="EmptyCellLayoutStyle"/>
              <w:spacing w:after="0" w:line="240" w:lineRule="auto"/>
            </w:pPr>
          </w:p>
        </w:tc>
        <w:tc>
          <w:tcPr>
            <w:tcW w:w="10395" w:type="dxa"/>
          </w:tcPr>
          <w:p w14:paraId="43E79147" w14:textId="77777777" w:rsidR="00A37FFA" w:rsidRDefault="00A37FFA" w:rsidP="00A37FFA">
            <w:pPr>
              <w:pStyle w:val="EmptyCellLayoutStyle"/>
              <w:spacing w:after="0" w:line="240" w:lineRule="auto"/>
            </w:pPr>
          </w:p>
        </w:tc>
        <w:tc>
          <w:tcPr>
            <w:tcW w:w="149" w:type="dxa"/>
          </w:tcPr>
          <w:p w14:paraId="25BD326D" w14:textId="77777777" w:rsidR="00A37FFA" w:rsidRDefault="00A37FFA" w:rsidP="00A37FFA">
            <w:pPr>
              <w:pStyle w:val="EmptyCellLayoutStyle"/>
              <w:spacing w:after="0" w:line="240" w:lineRule="auto"/>
            </w:pPr>
          </w:p>
        </w:tc>
      </w:tr>
      <w:tr w:rsidR="00A37FFA" w14:paraId="3D8A5949" w14:textId="77777777" w:rsidTr="00A37FFA">
        <w:tc>
          <w:tcPr>
            <w:tcW w:w="54" w:type="dxa"/>
          </w:tcPr>
          <w:p w14:paraId="654DA4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8AC2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B435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82C9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293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A240F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154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6EF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E3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E2A6E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024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A10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9980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47797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01C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158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99C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18C26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AFD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77F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6D4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B559F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B0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338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251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9D39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644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2AF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516AD" w14:textId="77777777" w:rsidR="00A37FFA" w:rsidRDefault="00A37FFA" w:rsidP="00A37FFA">
                  <w:pPr>
                    <w:spacing w:after="0" w:line="240" w:lineRule="auto"/>
                  </w:pPr>
                </w:p>
              </w:tc>
            </w:tr>
            <w:tr w:rsidR="00A37FFA" w14:paraId="632B3E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A30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80D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D19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28620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0B5D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AD2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8CE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E95A91E" w14:textId="77777777" w:rsidR="00A37FFA" w:rsidRDefault="00A37FFA" w:rsidP="00A37FFA">
            <w:pPr>
              <w:spacing w:after="0" w:line="240" w:lineRule="auto"/>
            </w:pPr>
          </w:p>
        </w:tc>
        <w:tc>
          <w:tcPr>
            <w:tcW w:w="149" w:type="dxa"/>
          </w:tcPr>
          <w:p w14:paraId="0E85C95B" w14:textId="77777777" w:rsidR="00A37FFA" w:rsidRDefault="00A37FFA" w:rsidP="00A37FFA">
            <w:pPr>
              <w:pStyle w:val="EmptyCellLayoutStyle"/>
              <w:spacing w:after="0" w:line="240" w:lineRule="auto"/>
            </w:pPr>
          </w:p>
        </w:tc>
      </w:tr>
      <w:tr w:rsidR="00A37FFA" w14:paraId="4FE6CB58" w14:textId="77777777" w:rsidTr="00A37FFA">
        <w:trPr>
          <w:trHeight w:val="80"/>
        </w:trPr>
        <w:tc>
          <w:tcPr>
            <w:tcW w:w="54" w:type="dxa"/>
          </w:tcPr>
          <w:p w14:paraId="7F902C51" w14:textId="77777777" w:rsidR="00A37FFA" w:rsidRDefault="00A37FFA" w:rsidP="00A37FFA">
            <w:pPr>
              <w:pStyle w:val="EmptyCellLayoutStyle"/>
              <w:spacing w:after="0" w:line="240" w:lineRule="auto"/>
            </w:pPr>
          </w:p>
        </w:tc>
        <w:tc>
          <w:tcPr>
            <w:tcW w:w="10395" w:type="dxa"/>
          </w:tcPr>
          <w:p w14:paraId="590127B8" w14:textId="77777777" w:rsidR="00A37FFA" w:rsidRDefault="00A37FFA" w:rsidP="00A37FFA">
            <w:pPr>
              <w:pStyle w:val="EmptyCellLayoutStyle"/>
              <w:spacing w:after="0" w:line="240" w:lineRule="auto"/>
            </w:pPr>
          </w:p>
        </w:tc>
        <w:tc>
          <w:tcPr>
            <w:tcW w:w="149" w:type="dxa"/>
          </w:tcPr>
          <w:p w14:paraId="1C5DA745" w14:textId="77777777" w:rsidR="00A37FFA" w:rsidRDefault="00A37FFA" w:rsidP="00A37FFA">
            <w:pPr>
              <w:pStyle w:val="EmptyCellLayoutStyle"/>
              <w:spacing w:after="0" w:line="240" w:lineRule="auto"/>
            </w:pPr>
          </w:p>
        </w:tc>
      </w:tr>
    </w:tbl>
    <w:p xmlns:w="http://schemas.openxmlformats.org/wordprocessingml/2006/main" w14:paraId="6413E188" w14:textId="77777777" w:rsidR="00A37FFA" w:rsidRDefault="00A37FFA" w:rsidP="00A37FFA">
      <w:pPr>
        <w:spacing w:after="0" w:line="240" w:lineRule="auto"/>
      </w:pPr>
    </w:p>
    <w:p xmlns:w="http://schemas.openxmlformats.org/wordprocessingml/2006/main" w14:paraId="69C0143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프로시저에서 결과가 출력되었습니다.</w:t>
      </w:r>
    </w:p>
    <w:p xmlns:w="http://schemas.openxmlformats.org/wordprocessingml/2006/main" w14:paraId="08D38A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가 내부적으로 활성화한 저장 프로시저에서 결과가 출력되었습니다. 내부 프로시저는 결과를 출력하지 않아야 합니다. Linux 응용 프로그램 로그의 이벤트에는 프로시저 이름, 큐 이름 및 출력 결과가 포함되어 있습니다. 이 이벤트는 MSSQLSERVER 이벤트 ID 9724로 기록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34876E" w14:textId="77777777" w:rsidTr="00A37FFA">
        <w:trPr>
          <w:trHeight w:val="54"/>
        </w:trPr>
        <w:tc>
          <w:tcPr>
            <w:tcW w:w="54" w:type="dxa"/>
          </w:tcPr>
          <w:p w14:paraId="366E428F" w14:textId="77777777" w:rsidR="00A37FFA" w:rsidRDefault="00A37FFA" w:rsidP="00A37FFA">
            <w:pPr>
              <w:pStyle w:val="EmptyCellLayoutStyle"/>
              <w:spacing w:after="0" w:line="240" w:lineRule="auto"/>
            </w:pPr>
          </w:p>
        </w:tc>
        <w:tc>
          <w:tcPr>
            <w:tcW w:w="10395" w:type="dxa"/>
          </w:tcPr>
          <w:p w14:paraId="3EFC2876" w14:textId="77777777" w:rsidR="00A37FFA" w:rsidRDefault="00A37FFA" w:rsidP="00A37FFA">
            <w:pPr>
              <w:pStyle w:val="EmptyCellLayoutStyle"/>
              <w:spacing w:after="0" w:line="240" w:lineRule="auto"/>
            </w:pPr>
          </w:p>
        </w:tc>
        <w:tc>
          <w:tcPr>
            <w:tcW w:w="149" w:type="dxa"/>
          </w:tcPr>
          <w:p w14:paraId="6AA91FC4" w14:textId="77777777" w:rsidR="00A37FFA" w:rsidRDefault="00A37FFA" w:rsidP="00A37FFA">
            <w:pPr>
              <w:pStyle w:val="EmptyCellLayoutStyle"/>
              <w:spacing w:after="0" w:line="240" w:lineRule="auto"/>
            </w:pPr>
          </w:p>
        </w:tc>
      </w:tr>
      <w:tr w:rsidR="00A37FFA" w14:paraId="12EC19D2" w14:textId="77777777" w:rsidTr="00A37FFA">
        <w:tc>
          <w:tcPr>
            <w:tcW w:w="54" w:type="dxa"/>
          </w:tcPr>
          <w:p w14:paraId="7B3C700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1BA3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A1F0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29E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594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DD3F0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32B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1C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143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8ACE2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6ED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DA8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5F1E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B11B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E0D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F6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9F1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B05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74D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248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8EB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61923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45B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116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C7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3B939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E75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14D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93CF1" w14:textId="77777777" w:rsidR="00A37FFA" w:rsidRDefault="00A37FFA" w:rsidP="00A37FFA">
                  <w:pPr>
                    <w:spacing w:after="0" w:line="240" w:lineRule="auto"/>
                  </w:pPr>
                </w:p>
              </w:tc>
            </w:tr>
            <w:tr w:rsidR="00A37FFA" w14:paraId="6292D0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CAA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4E8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2E0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AD1AE4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4DB8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D8A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A85B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917ADA3" w14:textId="77777777" w:rsidR="00A37FFA" w:rsidRDefault="00A37FFA" w:rsidP="00A37FFA">
            <w:pPr>
              <w:spacing w:after="0" w:line="240" w:lineRule="auto"/>
            </w:pPr>
          </w:p>
        </w:tc>
        <w:tc>
          <w:tcPr>
            <w:tcW w:w="149" w:type="dxa"/>
          </w:tcPr>
          <w:p w14:paraId="4C6D29DE" w14:textId="77777777" w:rsidR="00A37FFA" w:rsidRDefault="00A37FFA" w:rsidP="00A37FFA">
            <w:pPr>
              <w:pStyle w:val="EmptyCellLayoutStyle"/>
              <w:spacing w:after="0" w:line="240" w:lineRule="auto"/>
            </w:pPr>
          </w:p>
        </w:tc>
      </w:tr>
      <w:tr w:rsidR="00A37FFA" w14:paraId="25C526B6" w14:textId="77777777" w:rsidTr="00A37FFA">
        <w:trPr>
          <w:trHeight w:val="80"/>
        </w:trPr>
        <w:tc>
          <w:tcPr>
            <w:tcW w:w="54" w:type="dxa"/>
          </w:tcPr>
          <w:p w14:paraId="06A73D8C" w14:textId="77777777" w:rsidR="00A37FFA" w:rsidRDefault="00A37FFA" w:rsidP="00A37FFA">
            <w:pPr>
              <w:pStyle w:val="EmptyCellLayoutStyle"/>
              <w:spacing w:after="0" w:line="240" w:lineRule="auto"/>
            </w:pPr>
          </w:p>
        </w:tc>
        <w:tc>
          <w:tcPr>
            <w:tcW w:w="10395" w:type="dxa"/>
          </w:tcPr>
          <w:p w14:paraId="58F0D66F" w14:textId="77777777" w:rsidR="00A37FFA" w:rsidRDefault="00A37FFA" w:rsidP="00A37FFA">
            <w:pPr>
              <w:pStyle w:val="EmptyCellLayoutStyle"/>
              <w:spacing w:after="0" w:line="240" w:lineRule="auto"/>
            </w:pPr>
          </w:p>
        </w:tc>
        <w:tc>
          <w:tcPr>
            <w:tcW w:w="149" w:type="dxa"/>
          </w:tcPr>
          <w:p w14:paraId="2A5F5178" w14:textId="77777777" w:rsidR="00A37FFA" w:rsidRDefault="00A37FFA" w:rsidP="00A37FFA">
            <w:pPr>
              <w:pStyle w:val="EmptyCellLayoutStyle"/>
              <w:spacing w:after="0" w:line="240" w:lineRule="auto"/>
            </w:pPr>
          </w:p>
        </w:tc>
      </w:tr>
    </w:tbl>
    <w:p xmlns:w="http://schemas.openxmlformats.org/wordprocessingml/2006/main" w14:paraId="176ADDD9" w14:textId="77777777" w:rsidR="00A37FFA" w:rsidRDefault="00A37FFA" w:rsidP="00A37FFA">
      <w:pPr>
        <w:spacing w:after="0" w:line="240" w:lineRule="auto"/>
      </w:pPr>
    </w:p>
    <w:p xmlns:w="http://schemas.openxmlformats.org/wordprocessingml/2006/main" w14:paraId="79CD9D7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로그 파일이 꽉 찼습니다. 데이터베이스의 트랜잭션 로그를 백업하여 사용 가능한 일부 로그 공간을 확보하십시오.</w:t>
      </w:r>
    </w:p>
    <w:p xmlns:w="http://schemas.openxmlformats.org/wordprocessingml/2006/main" w14:paraId="601F54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트랜잭션 로그 파일에 사용 가능한 공간이 부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0F945E" w14:textId="77777777" w:rsidTr="00A37FFA">
        <w:trPr>
          <w:trHeight w:val="54"/>
        </w:trPr>
        <w:tc>
          <w:tcPr>
            <w:tcW w:w="54" w:type="dxa"/>
          </w:tcPr>
          <w:p w14:paraId="2D02EDF1" w14:textId="77777777" w:rsidR="00A37FFA" w:rsidRDefault="00A37FFA" w:rsidP="00A37FFA">
            <w:pPr>
              <w:pStyle w:val="EmptyCellLayoutStyle"/>
              <w:spacing w:after="0" w:line="240" w:lineRule="auto"/>
            </w:pPr>
          </w:p>
        </w:tc>
        <w:tc>
          <w:tcPr>
            <w:tcW w:w="10395" w:type="dxa"/>
          </w:tcPr>
          <w:p w14:paraId="646F061F" w14:textId="77777777" w:rsidR="00A37FFA" w:rsidRDefault="00A37FFA" w:rsidP="00A37FFA">
            <w:pPr>
              <w:pStyle w:val="EmptyCellLayoutStyle"/>
              <w:spacing w:after="0" w:line="240" w:lineRule="auto"/>
            </w:pPr>
          </w:p>
        </w:tc>
        <w:tc>
          <w:tcPr>
            <w:tcW w:w="149" w:type="dxa"/>
          </w:tcPr>
          <w:p w14:paraId="124ACFB9" w14:textId="77777777" w:rsidR="00A37FFA" w:rsidRDefault="00A37FFA" w:rsidP="00A37FFA">
            <w:pPr>
              <w:pStyle w:val="EmptyCellLayoutStyle"/>
              <w:spacing w:after="0" w:line="240" w:lineRule="auto"/>
            </w:pPr>
          </w:p>
        </w:tc>
      </w:tr>
      <w:tr w:rsidR="00A37FFA" w14:paraId="320BCBDB" w14:textId="77777777" w:rsidTr="00A37FFA">
        <w:tc>
          <w:tcPr>
            <w:tcW w:w="54" w:type="dxa"/>
          </w:tcPr>
          <w:p w14:paraId="7FBBC1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44AA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5AA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75C3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BCC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1D819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E19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1F7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1D3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3017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CC0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309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9D93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E8D0C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D58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A67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CF1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0594B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C7E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9ED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4E3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4ADF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37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20E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E6B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A825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B7A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D30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E5AE8" w14:textId="77777777" w:rsidR="00A37FFA" w:rsidRDefault="00A37FFA" w:rsidP="00A37FFA">
                  <w:pPr>
                    <w:spacing w:after="0" w:line="240" w:lineRule="auto"/>
                  </w:pPr>
                </w:p>
              </w:tc>
            </w:tr>
            <w:tr w:rsidR="00A37FFA" w14:paraId="56BD5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D11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2C4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515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31F41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57F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FD24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23F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11BBC0C" w14:textId="77777777" w:rsidR="00A37FFA" w:rsidRDefault="00A37FFA" w:rsidP="00A37FFA">
            <w:pPr>
              <w:spacing w:after="0" w:line="240" w:lineRule="auto"/>
            </w:pPr>
          </w:p>
        </w:tc>
        <w:tc>
          <w:tcPr>
            <w:tcW w:w="149" w:type="dxa"/>
          </w:tcPr>
          <w:p w14:paraId="2009C65E" w14:textId="77777777" w:rsidR="00A37FFA" w:rsidRDefault="00A37FFA" w:rsidP="00A37FFA">
            <w:pPr>
              <w:pStyle w:val="EmptyCellLayoutStyle"/>
              <w:spacing w:after="0" w:line="240" w:lineRule="auto"/>
            </w:pPr>
          </w:p>
        </w:tc>
      </w:tr>
      <w:tr w:rsidR="00A37FFA" w14:paraId="2EABD50A" w14:textId="77777777" w:rsidTr="00A37FFA">
        <w:trPr>
          <w:trHeight w:val="80"/>
        </w:trPr>
        <w:tc>
          <w:tcPr>
            <w:tcW w:w="54" w:type="dxa"/>
          </w:tcPr>
          <w:p w14:paraId="09986F62" w14:textId="77777777" w:rsidR="00A37FFA" w:rsidRDefault="00A37FFA" w:rsidP="00A37FFA">
            <w:pPr>
              <w:pStyle w:val="EmptyCellLayoutStyle"/>
              <w:spacing w:after="0" w:line="240" w:lineRule="auto"/>
            </w:pPr>
          </w:p>
        </w:tc>
        <w:tc>
          <w:tcPr>
            <w:tcW w:w="10395" w:type="dxa"/>
          </w:tcPr>
          <w:p w14:paraId="37F5C421" w14:textId="77777777" w:rsidR="00A37FFA" w:rsidRDefault="00A37FFA" w:rsidP="00A37FFA">
            <w:pPr>
              <w:pStyle w:val="EmptyCellLayoutStyle"/>
              <w:spacing w:after="0" w:line="240" w:lineRule="auto"/>
            </w:pPr>
          </w:p>
        </w:tc>
        <w:tc>
          <w:tcPr>
            <w:tcW w:w="149" w:type="dxa"/>
          </w:tcPr>
          <w:p w14:paraId="6A71E6B0" w14:textId="77777777" w:rsidR="00A37FFA" w:rsidRDefault="00A37FFA" w:rsidP="00A37FFA">
            <w:pPr>
              <w:pStyle w:val="EmptyCellLayoutStyle"/>
              <w:spacing w:after="0" w:line="240" w:lineRule="auto"/>
            </w:pPr>
          </w:p>
        </w:tc>
      </w:tr>
    </w:tbl>
    <w:p xmlns:w="http://schemas.openxmlformats.org/wordprocessingml/2006/main" w14:paraId="1118B814" w14:textId="77777777" w:rsidR="00A37FFA" w:rsidRDefault="00A37FFA" w:rsidP="00A37FFA">
      <w:pPr>
        <w:spacing w:after="0" w:line="240" w:lineRule="auto"/>
      </w:pPr>
    </w:p>
    <w:p xmlns:w="http://schemas.openxmlformats.org/wordprocessingml/2006/main" w14:paraId="7C5A89C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에 기록된 작업을 실행 취소하는 동안 오류가 발생했습니다.</w:t>
      </w:r>
    </w:p>
    <w:p xmlns:w="http://schemas.openxmlformats.org/wordprocessingml/2006/main" w14:paraId="38640E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복구 프로세스가 지정한 데이터베이스에서 하나 이상의 트랜잭션을 실행 취소(롤백)할 수 없습니다. 이 오류와 함께 SQL Server 오류 로그 및/또는 이벤트 로그에 보다 구체적인 오류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50D952" w14:textId="77777777" w:rsidTr="00A37FFA">
        <w:trPr>
          <w:trHeight w:val="54"/>
        </w:trPr>
        <w:tc>
          <w:tcPr>
            <w:tcW w:w="54" w:type="dxa"/>
          </w:tcPr>
          <w:p w14:paraId="7188618C" w14:textId="77777777" w:rsidR="00A37FFA" w:rsidRDefault="00A37FFA" w:rsidP="00A37FFA">
            <w:pPr>
              <w:pStyle w:val="EmptyCellLayoutStyle"/>
              <w:spacing w:after="0" w:line="240" w:lineRule="auto"/>
            </w:pPr>
          </w:p>
        </w:tc>
        <w:tc>
          <w:tcPr>
            <w:tcW w:w="10395" w:type="dxa"/>
          </w:tcPr>
          <w:p w14:paraId="18132E8C" w14:textId="77777777" w:rsidR="00A37FFA" w:rsidRDefault="00A37FFA" w:rsidP="00A37FFA">
            <w:pPr>
              <w:pStyle w:val="EmptyCellLayoutStyle"/>
              <w:spacing w:after="0" w:line="240" w:lineRule="auto"/>
            </w:pPr>
          </w:p>
        </w:tc>
        <w:tc>
          <w:tcPr>
            <w:tcW w:w="149" w:type="dxa"/>
          </w:tcPr>
          <w:p w14:paraId="32ED7FE9" w14:textId="77777777" w:rsidR="00A37FFA" w:rsidRDefault="00A37FFA" w:rsidP="00A37FFA">
            <w:pPr>
              <w:pStyle w:val="EmptyCellLayoutStyle"/>
              <w:spacing w:after="0" w:line="240" w:lineRule="auto"/>
            </w:pPr>
          </w:p>
        </w:tc>
      </w:tr>
      <w:tr w:rsidR="00A37FFA" w14:paraId="2FADCC74" w14:textId="77777777" w:rsidTr="00A37FFA">
        <w:tc>
          <w:tcPr>
            <w:tcW w:w="54" w:type="dxa"/>
          </w:tcPr>
          <w:p w14:paraId="24AE0A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D09ED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C8AB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76A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452E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06B56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886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2A3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9BB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D2BF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511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CB6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7458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A1B2D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F0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A3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525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1D6C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D2B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832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902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8E834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833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BE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8CE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DB040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435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27C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4B854" w14:textId="77777777" w:rsidR="00A37FFA" w:rsidRDefault="00A37FFA" w:rsidP="00A37FFA">
                  <w:pPr>
                    <w:spacing w:after="0" w:line="240" w:lineRule="auto"/>
                  </w:pPr>
                </w:p>
              </w:tc>
            </w:tr>
            <w:tr w:rsidR="00A37FFA" w14:paraId="008556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C8A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8F0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278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7F0D4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66D9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C1B9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EBAA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1A0153" w14:textId="77777777" w:rsidR="00A37FFA" w:rsidRDefault="00A37FFA" w:rsidP="00A37FFA">
            <w:pPr>
              <w:spacing w:after="0" w:line="240" w:lineRule="auto"/>
            </w:pPr>
          </w:p>
        </w:tc>
        <w:tc>
          <w:tcPr>
            <w:tcW w:w="149" w:type="dxa"/>
          </w:tcPr>
          <w:p w14:paraId="79B1A903" w14:textId="77777777" w:rsidR="00A37FFA" w:rsidRDefault="00A37FFA" w:rsidP="00A37FFA">
            <w:pPr>
              <w:pStyle w:val="EmptyCellLayoutStyle"/>
              <w:spacing w:after="0" w:line="240" w:lineRule="auto"/>
            </w:pPr>
          </w:p>
        </w:tc>
      </w:tr>
      <w:tr w:rsidR="00A37FFA" w14:paraId="222F74D5" w14:textId="77777777" w:rsidTr="00A37FFA">
        <w:trPr>
          <w:trHeight w:val="80"/>
        </w:trPr>
        <w:tc>
          <w:tcPr>
            <w:tcW w:w="54" w:type="dxa"/>
          </w:tcPr>
          <w:p w14:paraId="39895B6D" w14:textId="77777777" w:rsidR="00A37FFA" w:rsidRDefault="00A37FFA" w:rsidP="00A37FFA">
            <w:pPr>
              <w:pStyle w:val="EmptyCellLayoutStyle"/>
              <w:spacing w:after="0" w:line="240" w:lineRule="auto"/>
            </w:pPr>
          </w:p>
        </w:tc>
        <w:tc>
          <w:tcPr>
            <w:tcW w:w="10395" w:type="dxa"/>
          </w:tcPr>
          <w:p w14:paraId="658543E8" w14:textId="77777777" w:rsidR="00A37FFA" w:rsidRDefault="00A37FFA" w:rsidP="00A37FFA">
            <w:pPr>
              <w:pStyle w:val="EmptyCellLayoutStyle"/>
              <w:spacing w:after="0" w:line="240" w:lineRule="auto"/>
            </w:pPr>
          </w:p>
        </w:tc>
        <w:tc>
          <w:tcPr>
            <w:tcW w:w="149" w:type="dxa"/>
          </w:tcPr>
          <w:p w14:paraId="448AF6EB" w14:textId="77777777" w:rsidR="00A37FFA" w:rsidRDefault="00A37FFA" w:rsidP="00A37FFA">
            <w:pPr>
              <w:pStyle w:val="EmptyCellLayoutStyle"/>
              <w:spacing w:after="0" w:line="240" w:lineRule="auto"/>
            </w:pPr>
          </w:p>
        </w:tc>
      </w:tr>
    </w:tbl>
    <w:p xmlns:w="http://schemas.openxmlformats.org/wordprocessingml/2006/main" w14:paraId="11A1D298" w14:textId="77777777" w:rsidR="00A37FFA" w:rsidRDefault="00A37FFA" w:rsidP="00A37FFA">
      <w:pPr>
        <w:spacing w:after="0" w:line="240" w:lineRule="auto"/>
      </w:pPr>
    </w:p>
    <w:p xmlns:w="http://schemas.openxmlformats.org/wordprocessingml/2006/main" w14:paraId="0818C21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인스턴스의 서비스 계정을 확인할 수 없습니다.</w:t>
      </w:r>
    </w:p>
    <w:p xmlns:w="http://schemas.openxmlformats.org/wordprocessingml/2006/main" w14:paraId="38DA16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Transact-SQL 문에 짝이 맞지 않는 작은따옴표나 큰따옴표가 포함되어 있을 때 발생합니다. SET QUOTED_IDENTIFIER 설정은 작은따옴표나 큰따옴표의 유효한 조합을 결정합니다. SET QUOTED_IDENTIFIER에 대한 자세한 내용은 온라인 설명서의 "SET QUOTED_IDENTIFIER"를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BDA012" w14:textId="77777777" w:rsidTr="00A37FFA">
        <w:trPr>
          <w:trHeight w:val="54"/>
        </w:trPr>
        <w:tc>
          <w:tcPr>
            <w:tcW w:w="54" w:type="dxa"/>
          </w:tcPr>
          <w:p w14:paraId="21ABEC76" w14:textId="77777777" w:rsidR="00A37FFA" w:rsidRDefault="00A37FFA" w:rsidP="00A37FFA">
            <w:pPr>
              <w:pStyle w:val="EmptyCellLayoutStyle"/>
              <w:spacing w:after="0" w:line="240" w:lineRule="auto"/>
            </w:pPr>
          </w:p>
        </w:tc>
        <w:tc>
          <w:tcPr>
            <w:tcW w:w="10395" w:type="dxa"/>
          </w:tcPr>
          <w:p w14:paraId="5B9B2BFB" w14:textId="77777777" w:rsidR="00A37FFA" w:rsidRDefault="00A37FFA" w:rsidP="00A37FFA">
            <w:pPr>
              <w:pStyle w:val="EmptyCellLayoutStyle"/>
              <w:spacing w:after="0" w:line="240" w:lineRule="auto"/>
            </w:pPr>
          </w:p>
        </w:tc>
        <w:tc>
          <w:tcPr>
            <w:tcW w:w="149" w:type="dxa"/>
          </w:tcPr>
          <w:p w14:paraId="6AF3101A" w14:textId="77777777" w:rsidR="00A37FFA" w:rsidRDefault="00A37FFA" w:rsidP="00A37FFA">
            <w:pPr>
              <w:pStyle w:val="EmptyCellLayoutStyle"/>
              <w:spacing w:after="0" w:line="240" w:lineRule="auto"/>
            </w:pPr>
          </w:p>
        </w:tc>
      </w:tr>
      <w:tr w:rsidR="00A37FFA" w14:paraId="423676F6" w14:textId="77777777" w:rsidTr="00A37FFA">
        <w:tc>
          <w:tcPr>
            <w:tcW w:w="54" w:type="dxa"/>
          </w:tcPr>
          <w:p w14:paraId="4AB2984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CC99F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979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09A7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56B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55373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CBB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084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138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F4C3E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70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2E3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0BF6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F322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E9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DB3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FC4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22D4D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246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167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52F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8E3C5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25B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C38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ED6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5A7FA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E52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F37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42E10" w14:textId="77777777" w:rsidR="00A37FFA" w:rsidRDefault="00A37FFA" w:rsidP="00A37FFA">
                  <w:pPr>
                    <w:spacing w:after="0" w:line="240" w:lineRule="auto"/>
                  </w:pPr>
                </w:p>
              </w:tc>
            </w:tr>
            <w:tr w:rsidR="00A37FFA" w14:paraId="3945C8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3F0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116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EB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5C3E6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1F92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5600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ED2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75F24F8" w14:textId="77777777" w:rsidR="00A37FFA" w:rsidRDefault="00A37FFA" w:rsidP="00A37FFA">
            <w:pPr>
              <w:spacing w:after="0" w:line="240" w:lineRule="auto"/>
            </w:pPr>
          </w:p>
        </w:tc>
        <w:tc>
          <w:tcPr>
            <w:tcW w:w="149" w:type="dxa"/>
          </w:tcPr>
          <w:p w14:paraId="181A40D9" w14:textId="77777777" w:rsidR="00A37FFA" w:rsidRDefault="00A37FFA" w:rsidP="00A37FFA">
            <w:pPr>
              <w:pStyle w:val="EmptyCellLayoutStyle"/>
              <w:spacing w:after="0" w:line="240" w:lineRule="auto"/>
            </w:pPr>
          </w:p>
        </w:tc>
      </w:tr>
      <w:tr w:rsidR="00A37FFA" w14:paraId="3B452B8D" w14:textId="77777777" w:rsidTr="00A37FFA">
        <w:trPr>
          <w:trHeight w:val="80"/>
        </w:trPr>
        <w:tc>
          <w:tcPr>
            <w:tcW w:w="54" w:type="dxa"/>
          </w:tcPr>
          <w:p w14:paraId="3E7E82B3" w14:textId="77777777" w:rsidR="00A37FFA" w:rsidRDefault="00A37FFA" w:rsidP="00A37FFA">
            <w:pPr>
              <w:pStyle w:val="EmptyCellLayoutStyle"/>
              <w:spacing w:after="0" w:line="240" w:lineRule="auto"/>
            </w:pPr>
          </w:p>
        </w:tc>
        <w:tc>
          <w:tcPr>
            <w:tcW w:w="10395" w:type="dxa"/>
          </w:tcPr>
          <w:p w14:paraId="1668E3DF" w14:textId="77777777" w:rsidR="00A37FFA" w:rsidRDefault="00A37FFA" w:rsidP="00A37FFA">
            <w:pPr>
              <w:pStyle w:val="EmptyCellLayoutStyle"/>
              <w:spacing w:after="0" w:line="240" w:lineRule="auto"/>
            </w:pPr>
          </w:p>
        </w:tc>
        <w:tc>
          <w:tcPr>
            <w:tcW w:w="149" w:type="dxa"/>
          </w:tcPr>
          <w:p w14:paraId="50FAA97E" w14:textId="77777777" w:rsidR="00A37FFA" w:rsidRDefault="00A37FFA" w:rsidP="00A37FFA">
            <w:pPr>
              <w:pStyle w:val="EmptyCellLayoutStyle"/>
              <w:spacing w:after="0" w:line="240" w:lineRule="auto"/>
            </w:pPr>
          </w:p>
        </w:tc>
      </w:tr>
    </w:tbl>
    <w:p xmlns:w="http://schemas.openxmlformats.org/wordprocessingml/2006/main" w14:paraId="67A4A5D3" w14:textId="77777777" w:rsidR="00A37FFA" w:rsidRDefault="00A37FFA" w:rsidP="00A37FFA">
      <w:pPr>
        <w:spacing w:after="0" w:line="240" w:lineRule="auto"/>
      </w:pPr>
    </w:p>
    <w:p xmlns:w="http://schemas.openxmlformats.org/wordprocessingml/2006/main" w14:paraId="327A752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백업 장치에서 운영 체제 오류가 발행했습니다.</w:t>
      </w:r>
    </w:p>
    <w:p xmlns:w="http://schemas.openxmlformats.org/wordprocessingml/2006/main" w14:paraId="1EEE44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운영 체제가 BACKUP 또는 RESTORE 명령의 일부로 지정된 백업 장치(디스크, 테이프 또는 파이프)를 열거나 닫을 수 없음을 나타냅니다. 백업 장치에 대한 자세한 내용은 온라인 설명서 항목 "백업 장치" 및 "BACKUP"을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E1CEC0F" w14:textId="77777777" w:rsidTr="00A37FFA">
        <w:trPr>
          <w:trHeight w:val="54"/>
        </w:trPr>
        <w:tc>
          <w:tcPr>
            <w:tcW w:w="54" w:type="dxa"/>
          </w:tcPr>
          <w:p w14:paraId="35BDEDBF" w14:textId="77777777" w:rsidR="00A37FFA" w:rsidRDefault="00A37FFA" w:rsidP="00A37FFA">
            <w:pPr>
              <w:pStyle w:val="EmptyCellLayoutStyle"/>
              <w:spacing w:after="0" w:line="240" w:lineRule="auto"/>
            </w:pPr>
          </w:p>
        </w:tc>
        <w:tc>
          <w:tcPr>
            <w:tcW w:w="10395" w:type="dxa"/>
          </w:tcPr>
          <w:p w14:paraId="52569AB1" w14:textId="77777777" w:rsidR="00A37FFA" w:rsidRDefault="00A37FFA" w:rsidP="00A37FFA">
            <w:pPr>
              <w:pStyle w:val="EmptyCellLayoutStyle"/>
              <w:spacing w:after="0" w:line="240" w:lineRule="auto"/>
            </w:pPr>
          </w:p>
        </w:tc>
        <w:tc>
          <w:tcPr>
            <w:tcW w:w="149" w:type="dxa"/>
          </w:tcPr>
          <w:p w14:paraId="5F795E20" w14:textId="77777777" w:rsidR="00A37FFA" w:rsidRDefault="00A37FFA" w:rsidP="00A37FFA">
            <w:pPr>
              <w:pStyle w:val="EmptyCellLayoutStyle"/>
              <w:spacing w:after="0" w:line="240" w:lineRule="auto"/>
            </w:pPr>
          </w:p>
        </w:tc>
      </w:tr>
      <w:tr w:rsidR="00A37FFA" w14:paraId="17E972C5" w14:textId="77777777" w:rsidTr="00A37FFA">
        <w:tc>
          <w:tcPr>
            <w:tcW w:w="54" w:type="dxa"/>
          </w:tcPr>
          <w:p w14:paraId="4698CD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1846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1616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7375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6141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83C0B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F83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5BC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D73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0CE1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49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B84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01E7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503D9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F9B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6FC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5EE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8BA75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D75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224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E92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B6126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449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00B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21E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7C2F6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E5F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2C3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CBBF2" w14:textId="77777777" w:rsidR="00A37FFA" w:rsidRDefault="00A37FFA" w:rsidP="00A37FFA">
                  <w:pPr>
                    <w:spacing w:after="0" w:line="240" w:lineRule="auto"/>
                  </w:pPr>
                </w:p>
              </w:tc>
            </w:tr>
            <w:tr w:rsidR="00A37FFA" w14:paraId="5F2D5E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760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24A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FAF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F13BA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178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9CBF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33D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2DA0D43" w14:textId="77777777" w:rsidR="00A37FFA" w:rsidRDefault="00A37FFA" w:rsidP="00A37FFA">
            <w:pPr>
              <w:spacing w:after="0" w:line="240" w:lineRule="auto"/>
            </w:pPr>
          </w:p>
        </w:tc>
        <w:tc>
          <w:tcPr>
            <w:tcW w:w="149" w:type="dxa"/>
          </w:tcPr>
          <w:p w14:paraId="123BB708" w14:textId="77777777" w:rsidR="00A37FFA" w:rsidRDefault="00A37FFA" w:rsidP="00A37FFA">
            <w:pPr>
              <w:pStyle w:val="EmptyCellLayoutStyle"/>
              <w:spacing w:after="0" w:line="240" w:lineRule="auto"/>
            </w:pPr>
          </w:p>
        </w:tc>
      </w:tr>
      <w:tr w:rsidR="00A37FFA" w14:paraId="1B114B43" w14:textId="77777777" w:rsidTr="00A37FFA">
        <w:trPr>
          <w:trHeight w:val="80"/>
        </w:trPr>
        <w:tc>
          <w:tcPr>
            <w:tcW w:w="54" w:type="dxa"/>
          </w:tcPr>
          <w:p w14:paraId="71E4A044" w14:textId="77777777" w:rsidR="00A37FFA" w:rsidRDefault="00A37FFA" w:rsidP="00A37FFA">
            <w:pPr>
              <w:pStyle w:val="EmptyCellLayoutStyle"/>
              <w:spacing w:after="0" w:line="240" w:lineRule="auto"/>
            </w:pPr>
          </w:p>
        </w:tc>
        <w:tc>
          <w:tcPr>
            <w:tcW w:w="10395" w:type="dxa"/>
          </w:tcPr>
          <w:p w14:paraId="6AE55373" w14:textId="77777777" w:rsidR="00A37FFA" w:rsidRDefault="00A37FFA" w:rsidP="00A37FFA">
            <w:pPr>
              <w:pStyle w:val="EmptyCellLayoutStyle"/>
              <w:spacing w:after="0" w:line="240" w:lineRule="auto"/>
            </w:pPr>
          </w:p>
        </w:tc>
        <w:tc>
          <w:tcPr>
            <w:tcW w:w="149" w:type="dxa"/>
          </w:tcPr>
          <w:p w14:paraId="7ABF61A1" w14:textId="77777777" w:rsidR="00A37FFA" w:rsidRDefault="00A37FFA" w:rsidP="00A37FFA">
            <w:pPr>
              <w:pStyle w:val="EmptyCellLayoutStyle"/>
              <w:spacing w:after="0" w:line="240" w:lineRule="auto"/>
            </w:pPr>
          </w:p>
        </w:tc>
      </w:tr>
    </w:tbl>
    <w:p xmlns:w="http://schemas.openxmlformats.org/wordprocessingml/2006/main" w14:paraId="018100DE" w14:textId="77777777" w:rsidR="00A37FFA" w:rsidRDefault="00A37FFA" w:rsidP="00A37FFA">
      <w:pPr>
        <w:spacing w:after="0" w:line="240" w:lineRule="auto"/>
      </w:pPr>
    </w:p>
    <w:p xmlns:w="http://schemas.openxmlformats.org/wordprocessingml/2006/main" w14:paraId="4D0AE89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 실패: 지금은 암호를 사용할 수 없습니다.</w:t>
      </w:r>
    </w:p>
    <w:p xmlns:w="http://schemas.openxmlformats.org/wordprocessingml/2006/main" w14:paraId="368AB0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암호를 변경하려고 했으나 현재 제안된 암호를 사용할 수 없습니다. Linux 보안 로그의 MSSQLSERVER 이벤트 ID 18463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670B7B" w14:textId="77777777" w:rsidTr="00A37FFA">
        <w:trPr>
          <w:trHeight w:val="54"/>
        </w:trPr>
        <w:tc>
          <w:tcPr>
            <w:tcW w:w="54" w:type="dxa"/>
          </w:tcPr>
          <w:p w14:paraId="01916A1A" w14:textId="77777777" w:rsidR="00A37FFA" w:rsidRDefault="00A37FFA" w:rsidP="00A37FFA">
            <w:pPr>
              <w:pStyle w:val="EmptyCellLayoutStyle"/>
              <w:spacing w:after="0" w:line="240" w:lineRule="auto"/>
            </w:pPr>
          </w:p>
        </w:tc>
        <w:tc>
          <w:tcPr>
            <w:tcW w:w="10395" w:type="dxa"/>
          </w:tcPr>
          <w:p w14:paraId="42A00677" w14:textId="77777777" w:rsidR="00A37FFA" w:rsidRDefault="00A37FFA" w:rsidP="00A37FFA">
            <w:pPr>
              <w:pStyle w:val="EmptyCellLayoutStyle"/>
              <w:spacing w:after="0" w:line="240" w:lineRule="auto"/>
            </w:pPr>
          </w:p>
        </w:tc>
        <w:tc>
          <w:tcPr>
            <w:tcW w:w="149" w:type="dxa"/>
          </w:tcPr>
          <w:p w14:paraId="1024E4B7" w14:textId="77777777" w:rsidR="00A37FFA" w:rsidRDefault="00A37FFA" w:rsidP="00A37FFA">
            <w:pPr>
              <w:pStyle w:val="EmptyCellLayoutStyle"/>
              <w:spacing w:after="0" w:line="240" w:lineRule="auto"/>
            </w:pPr>
          </w:p>
        </w:tc>
      </w:tr>
      <w:tr w:rsidR="00A37FFA" w14:paraId="5F2C1780" w14:textId="77777777" w:rsidTr="00A37FFA">
        <w:tc>
          <w:tcPr>
            <w:tcW w:w="54" w:type="dxa"/>
          </w:tcPr>
          <w:p w14:paraId="763067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0E35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EDA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50C7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4167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3458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0EB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5BC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609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A129E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82C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F68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45A2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2FF7F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2C6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0DC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D29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8389D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D21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BD5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A22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1A572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580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66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B1A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C660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3BE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E12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95B72" w14:textId="77777777" w:rsidR="00A37FFA" w:rsidRDefault="00A37FFA" w:rsidP="00A37FFA">
                  <w:pPr>
                    <w:spacing w:after="0" w:line="240" w:lineRule="auto"/>
                  </w:pPr>
                </w:p>
              </w:tc>
            </w:tr>
            <w:tr w:rsidR="00A37FFA" w14:paraId="376ACC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0E0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9EF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6CB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49ADD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1A1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0BC4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8D52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432C0BE" w14:textId="77777777" w:rsidR="00A37FFA" w:rsidRDefault="00A37FFA" w:rsidP="00A37FFA">
            <w:pPr>
              <w:spacing w:after="0" w:line="240" w:lineRule="auto"/>
            </w:pPr>
          </w:p>
        </w:tc>
        <w:tc>
          <w:tcPr>
            <w:tcW w:w="149" w:type="dxa"/>
          </w:tcPr>
          <w:p w14:paraId="6A191449" w14:textId="77777777" w:rsidR="00A37FFA" w:rsidRDefault="00A37FFA" w:rsidP="00A37FFA">
            <w:pPr>
              <w:pStyle w:val="EmptyCellLayoutStyle"/>
              <w:spacing w:after="0" w:line="240" w:lineRule="auto"/>
            </w:pPr>
          </w:p>
        </w:tc>
      </w:tr>
      <w:tr w:rsidR="00A37FFA" w14:paraId="4F39AED3" w14:textId="77777777" w:rsidTr="00A37FFA">
        <w:trPr>
          <w:trHeight w:val="80"/>
        </w:trPr>
        <w:tc>
          <w:tcPr>
            <w:tcW w:w="54" w:type="dxa"/>
          </w:tcPr>
          <w:p w14:paraId="398E6151" w14:textId="77777777" w:rsidR="00A37FFA" w:rsidRDefault="00A37FFA" w:rsidP="00A37FFA">
            <w:pPr>
              <w:pStyle w:val="EmptyCellLayoutStyle"/>
              <w:spacing w:after="0" w:line="240" w:lineRule="auto"/>
            </w:pPr>
          </w:p>
        </w:tc>
        <w:tc>
          <w:tcPr>
            <w:tcW w:w="10395" w:type="dxa"/>
          </w:tcPr>
          <w:p w14:paraId="263835C5" w14:textId="77777777" w:rsidR="00A37FFA" w:rsidRDefault="00A37FFA" w:rsidP="00A37FFA">
            <w:pPr>
              <w:pStyle w:val="EmptyCellLayoutStyle"/>
              <w:spacing w:after="0" w:line="240" w:lineRule="auto"/>
            </w:pPr>
          </w:p>
        </w:tc>
        <w:tc>
          <w:tcPr>
            <w:tcW w:w="149" w:type="dxa"/>
          </w:tcPr>
          <w:p w14:paraId="55739C22" w14:textId="77777777" w:rsidR="00A37FFA" w:rsidRDefault="00A37FFA" w:rsidP="00A37FFA">
            <w:pPr>
              <w:pStyle w:val="EmptyCellLayoutStyle"/>
              <w:spacing w:after="0" w:line="240" w:lineRule="auto"/>
            </w:pPr>
          </w:p>
        </w:tc>
      </w:tr>
    </w:tbl>
    <w:p xmlns:w="http://schemas.openxmlformats.org/wordprocessingml/2006/main" w14:paraId="72F4B2C2" w14:textId="77777777" w:rsidR="00A37FFA" w:rsidRDefault="00A37FFA" w:rsidP="00A37FFA">
      <w:pPr>
        <w:spacing w:after="0" w:line="240" w:lineRule="auto"/>
      </w:pPr>
    </w:p>
    <w:p xmlns:w="http://schemas.openxmlformats.org/wordprocessingml/2006/main" w14:paraId="307AC21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데이터베이스 미러링 전송 연결 끝점에서 오류가 발생했습니다.</w:t>
      </w:r>
    </w:p>
    <w:p xmlns:w="http://schemas.openxmlformats.org/wordprocessingml/2006/main" w14:paraId="707427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는 SQL Server 인스턴스 외부의 통신에 Service Broker 및 데이터베이스 미러링 끝점을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C0E682" w14:textId="77777777" w:rsidTr="00A37FFA">
        <w:trPr>
          <w:trHeight w:val="54"/>
        </w:trPr>
        <w:tc>
          <w:tcPr>
            <w:tcW w:w="54" w:type="dxa"/>
          </w:tcPr>
          <w:p w14:paraId="3321CF7E" w14:textId="77777777" w:rsidR="00A37FFA" w:rsidRDefault="00A37FFA" w:rsidP="00A37FFA">
            <w:pPr>
              <w:pStyle w:val="EmptyCellLayoutStyle"/>
              <w:spacing w:after="0" w:line="240" w:lineRule="auto"/>
            </w:pPr>
          </w:p>
        </w:tc>
        <w:tc>
          <w:tcPr>
            <w:tcW w:w="10395" w:type="dxa"/>
          </w:tcPr>
          <w:p w14:paraId="3321D3A4" w14:textId="77777777" w:rsidR="00A37FFA" w:rsidRDefault="00A37FFA" w:rsidP="00A37FFA">
            <w:pPr>
              <w:pStyle w:val="EmptyCellLayoutStyle"/>
              <w:spacing w:after="0" w:line="240" w:lineRule="auto"/>
            </w:pPr>
          </w:p>
        </w:tc>
        <w:tc>
          <w:tcPr>
            <w:tcW w:w="149" w:type="dxa"/>
          </w:tcPr>
          <w:p w14:paraId="33C0FD44" w14:textId="77777777" w:rsidR="00A37FFA" w:rsidRDefault="00A37FFA" w:rsidP="00A37FFA">
            <w:pPr>
              <w:pStyle w:val="EmptyCellLayoutStyle"/>
              <w:spacing w:after="0" w:line="240" w:lineRule="auto"/>
            </w:pPr>
          </w:p>
        </w:tc>
      </w:tr>
      <w:tr w:rsidR="00A37FFA" w14:paraId="401560BD" w14:textId="77777777" w:rsidTr="00A37FFA">
        <w:tc>
          <w:tcPr>
            <w:tcW w:w="54" w:type="dxa"/>
          </w:tcPr>
          <w:p w14:paraId="3C57C3A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D006F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FA6B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E912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65AD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8C98C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825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484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00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A57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274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E82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6AE9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2633E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4B4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EEB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A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6AA3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10F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34C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F03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1CA7F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BB2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B5E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D78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7EF70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798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7AE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3DA03" w14:textId="77777777" w:rsidR="00A37FFA" w:rsidRDefault="00A37FFA" w:rsidP="00A37FFA">
                  <w:pPr>
                    <w:spacing w:after="0" w:line="240" w:lineRule="auto"/>
                  </w:pPr>
                </w:p>
              </w:tc>
            </w:tr>
            <w:tr w:rsidR="00A37FFA" w14:paraId="3AD036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E9A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DFC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C60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E0171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2A2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EA30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5D65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740E77" w14:textId="77777777" w:rsidR="00A37FFA" w:rsidRDefault="00A37FFA" w:rsidP="00A37FFA">
            <w:pPr>
              <w:spacing w:after="0" w:line="240" w:lineRule="auto"/>
            </w:pPr>
          </w:p>
        </w:tc>
        <w:tc>
          <w:tcPr>
            <w:tcW w:w="149" w:type="dxa"/>
          </w:tcPr>
          <w:p w14:paraId="675B994F" w14:textId="77777777" w:rsidR="00A37FFA" w:rsidRDefault="00A37FFA" w:rsidP="00A37FFA">
            <w:pPr>
              <w:pStyle w:val="EmptyCellLayoutStyle"/>
              <w:spacing w:after="0" w:line="240" w:lineRule="auto"/>
            </w:pPr>
          </w:p>
        </w:tc>
      </w:tr>
      <w:tr w:rsidR="00A37FFA" w14:paraId="4CFDFD4F" w14:textId="77777777" w:rsidTr="00A37FFA">
        <w:trPr>
          <w:trHeight w:val="80"/>
        </w:trPr>
        <w:tc>
          <w:tcPr>
            <w:tcW w:w="54" w:type="dxa"/>
          </w:tcPr>
          <w:p w14:paraId="0F2D01DD" w14:textId="77777777" w:rsidR="00A37FFA" w:rsidRDefault="00A37FFA" w:rsidP="00A37FFA">
            <w:pPr>
              <w:pStyle w:val="EmptyCellLayoutStyle"/>
              <w:spacing w:after="0" w:line="240" w:lineRule="auto"/>
            </w:pPr>
          </w:p>
        </w:tc>
        <w:tc>
          <w:tcPr>
            <w:tcW w:w="10395" w:type="dxa"/>
          </w:tcPr>
          <w:p w14:paraId="4CAD2E89" w14:textId="77777777" w:rsidR="00A37FFA" w:rsidRDefault="00A37FFA" w:rsidP="00A37FFA">
            <w:pPr>
              <w:pStyle w:val="EmptyCellLayoutStyle"/>
              <w:spacing w:after="0" w:line="240" w:lineRule="auto"/>
            </w:pPr>
          </w:p>
        </w:tc>
        <w:tc>
          <w:tcPr>
            <w:tcW w:w="149" w:type="dxa"/>
          </w:tcPr>
          <w:p w14:paraId="2ADF20E7" w14:textId="77777777" w:rsidR="00A37FFA" w:rsidRDefault="00A37FFA" w:rsidP="00A37FFA">
            <w:pPr>
              <w:pStyle w:val="EmptyCellLayoutStyle"/>
              <w:spacing w:after="0" w:line="240" w:lineRule="auto"/>
            </w:pPr>
          </w:p>
        </w:tc>
      </w:tr>
    </w:tbl>
    <w:p xmlns:w="http://schemas.openxmlformats.org/wordprocessingml/2006/main" w14:paraId="46EB8CCD" w14:textId="77777777" w:rsidR="00A37FFA" w:rsidRDefault="00A37FFA" w:rsidP="00A37FFA">
      <w:pPr>
        <w:spacing w:after="0" w:line="240" w:lineRule="auto"/>
      </w:pPr>
    </w:p>
    <w:p xmlns:w="http://schemas.openxmlformats.org/wordprocessingml/2006/main" w14:paraId="55856AC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이 실패했습니다. SQL Server 액세스를 위한 워크스테이션 라이선스 한도에 이미 도달했습니다.</w:t>
      </w:r>
    </w:p>
    <w:p xmlns:w="http://schemas.openxmlformats.org/wordprocessingml/2006/main" w14:paraId="7A5EAA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는 라이선스 제한에 도달한 이후에 워크스테이션에 대한 연결을 제공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0C603E" w14:textId="77777777" w:rsidTr="00A37FFA">
        <w:trPr>
          <w:trHeight w:val="54"/>
        </w:trPr>
        <w:tc>
          <w:tcPr>
            <w:tcW w:w="54" w:type="dxa"/>
          </w:tcPr>
          <w:p w14:paraId="1CCBC8D4" w14:textId="77777777" w:rsidR="00A37FFA" w:rsidRDefault="00A37FFA" w:rsidP="00A37FFA">
            <w:pPr>
              <w:pStyle w:val="EmptyCellLayoutStyle"/>
              <w:spacing w:after="0" w:line="240" w:lineRule="auto"/>
            </w:pPr>
          </w:p>
        </w:tc>
        <w:tc>
          <w:tcPr>
            <w:tcW w:w="10395" w:type="dxa"/>
          </w:tcPr>
          <w:p w14:paraId="50E429C8" w14:textId="77777777" w:rsidR="00A37FFA" w:rsidRDefault="00A37FFA" w:rsidP="00A37FFA">
            <w:pPr>
              <w:pStyle w:val="EmptyCellLayoutStyle"/>
              <w:spacing w:after="0" w:line="240" w:lineRule="auto"/>
            </w:pPr>
          </w:p>
        </w:tc>
        <w:tc>
          <w:tcPr>
            <w:tcW w:w="149" w:type="dxa"/>
          </w:tcPr>
          <w:p w14:paraId="5C23C368" w14:textId="77777777" w:rsidR="00A37FFA" w:rsidRDefault="00A37FFA" w:rsidP="00A37FFA">
            <w:pPr>
              <w:pStyle w:val="EmptyCellLayoutStyle"/>
              <w:spacing w:after="0" w:line="240" w:lineRule="auto"/>
            </w:pPr>
          </w:p>
        </w:tc>
      </w:tr>
      <w:tr w:rsidR="00A37FFA" w14:paraId="16F85894" w14:textId="77777777" w:rsidTr="00A37FFA">
        <w:tc>
          <w:tcPr>
            <w:tcW w:w="54" w:type="dxa"/>
          </w:tcPr>
          <w:p w14:paraId="6CD527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8BE64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DD9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96FA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687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C19D1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CE2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BB8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A38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4E7B7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249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96D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BA6B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5FBF3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602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689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820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0B69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127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3A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D6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5D80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851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D42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1E2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6B860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E8A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5C0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18216" w14:textId="77777777" w:rsidR="00A37FFA" w:rsidRDefault="00A37FFA" w:rsidP="00A37FFA">
                  <w:pPr>
                    <w:spacing w:after="0" w:line="240" w:lineRule="auto"/>
                  </w:pPr>
                </w:p>
              </w:tc>
            </w:tr>
            <w:tr w:rsidR="00A37FFA" w14:paraId="430C9C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CBF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CB3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5C3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65B58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CC24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AD74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6178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961C995" w14:textId="77777777" w:rsidR="00A37FFA" w:rsidRDefault="00A37FFA" w:rsidP="00A37FFA">
            <w:pPr>
              <w:spacing w:after="0" w:line="240" w:lineRule="auto"/>
            </w:pPr>
          </w:p>
        </w:tc>
        <w:tc>
          <w:tcPr>
            <w:tcW w:w="149" w:type="dxa"/>
          </w:tcPr>
          <w:p w14:paraId="677F3A9C" w14:textId="77777777" w:rsidR="00A37FFA" w:rsidRDefault="00A37FFA" w:rsidP="00A37FFA">
            <w:pPr>
              <w:pStyle w:val="EmptyCellLayoutStyle"/>
              <w:spacing w:after="0" w:line="240" w:lineRule="auto"/>
            </w:pPr>
          </w:p>
        </w:tc>
      </w:tr>
      <w:tr w:rsidR="00A37FFA" w14:paraId="0CDAED0F" w14:textId="77777777" w:rsidTr="00A37FFA">
        <w:trPr>
          <w:trHeight w:val="80"/>
        </w:trPr>
        <w:tc>
          <w:tcPr>
            <w:tcW w:w="54" w:type="dxa"/>
          </w:tcPr>
          <w:p w14:paraId="506ADA71" w14:textId="77777777" w:rsidR="00A37FFA" w:rsidRDefault="00A37FFA" w:rsidP="00A37FFA">
            <w:pPr>
              <w:pStyle w:val="EmptyCellLayoutStyle"/>
              <w:spacing w:after="0" w:line="240" w:lineRule="auto"/>
            </w:pPr>
          </w:p>
        </w:tc>
        <w:tc>
          <w:tcPr>
            <w:tcW w:w="10395" w:type="dxa"/>
          </w:tcPr>
          <w:p w14:paraId="2E4AEF21" w14:textId="77777777" w:rsidR="00A37FFA" w:rsidRDefault="00A37FFA" w:rsidP="00A37FFA">
            <w:pPr>
              <w:pStyle w:val="EmptyCellLayoutStyle"/>
              <w:spacing w:after="0" w:line="240" w:lineRule="auto"/>
            </w:pPr>
          </w:p>
        </w:tc>
        <w:tc>
          <w:tcPr>
            <w:tcW w:w="149" w:type="dxa"/>
          </w:tcPr>
          <w:p w14:paraId="0BC482CF" w14:textId="77777777" w:rsidR="00A37FFA" w:rsidRDefault="00A37FFA" w:rsidP="00A37FFA">
            <w:pPr>
              <w:pStyle w:val="EmptyCellLayoutStyle"/>
              <w:spacing w:after="0" w:line="240" w:lineRule="auto"/>
            </w:pPr>
          </w:p>
        </w:tc>
      </w:tr>
    </w:tbl>
    <w:p xmlns:w="http://schemas.openxmlformats.org/wordprocessingml/2006/main" w14:paraId="45C51238" w14:textId="77777777" w:rsidR="00A37FFA" w:rsidRDefault="00A37FFA" w:rsidP="00A37FFA">
      <w:pPr>
        <w:spacing w:after="0" w:line="240" w:lineRule="auto"/>
      </w:pPr>
    </w:p>
    <w:p xmlns:w="http://schemas.openxmlformats.org/wordprocessingml/2006/main" w14:paraId="3458C9E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의 하위 키 값이 부모 슬롯에 있는 키 값이 아닙니다.</w:t>
      </w:r>
    </w:p>
    <w:p xmlns:w="http://schemas.openxmlformats.org/wordprocessingml/2006/main" w14:paraId="4D46A1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의 트리 수준 페이지에는 각 자식 페이지에 대한 레코드 및 해당 자식 페이지의 키 값이 포함되어 있습니다. 자식 페이지가 리프 수준 페이지(수준 0)인 경우 페이지의 모든 레코드는 부모 페이지의 키 값보다 크거나 같은 키 값을 가져야 합니다. 자식 페이지가 트리 수준 페이지(수준 &gt; 0)인 경우 첫 번째 레코드는 부모 페이지의 키 값과 정확하게 일치하는 키 값을 가져야 하며, 첫 번째 레코드를 제외한 모든 레코드는 부모 페이지의 키 값보다 큰 키 값을 가져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B1CF5E" w14:textId="77777777" w:rsidTr="00A37FFA">
        <w:trPr>
          <w:trHeight w:val="54"/>
        </w:trPr>
        <w:tc>
          <w:tcPr>
            <w:tcW w:w="54" w:type="dxa"/>
          </w:tcPr>
          <w:p w14:paraId="29B8F043" w14:textId="77777777" w:rsidR="00A37FFA" w:rsidRDefault="00A37FFA" w:rsidP="00A37FFA">
            <w:pPr>
              <w:pStyle w:val="EmptyCellLayoutStyle"/>
              <w:spacing w:after="0" w:line="240" w:lineRule="auto"/>
            </w:pPr>
          </w:p>
        </w:tc>
        <w:tc>
          <w:tcPr>
            <w:tcW w:w="10395" w:type="dxa"/>
          </w:tcPr>
          <w:p w14:paraId="36E6112F" w14:textId="77777777" w:rsidR="00A37FFA" w:rsidRDefault="00A37FFA" w:rsidP="00A37FFA">
            <w:pPr>
              <w:pStyle w:val="EmptyCellLayoutStyle"/>
              <w:spacing w:after="0" w:line="240" w:lineRule="auto"/>
            </w:pPr>
          </w:p>
        </w:tc>
        <w:tc>
          <w:tcPr>
            <w:tcW w:w="149" w:type="dxa"/>
          </w:tcPr>
          <w:p w14:paraId="332DFF8F" w14:textId="77777777" w:rsidR="00A37FFA" w:rsidRDefault="00A37FFA" w:rsidP="00A37FFA">
            <w:pPr>
              <w:pStyle w:val="EmptyCellLayoutStyle"/>
              <w:spacing w:after="0" w:line="240" w:lineRule="auto"/>
            </w:pPr>
          </w:p>
        </w:tc>
      </w:tr>
      <w:tr w:rsidR="00A37FFA" w14:paraId="6F5D27D4" w14:textId="77777777" w:rsidTr="00A37FFA">
        <w:tc>
          <w:tcPr>
            <w:tcW w:w="54" w:type="dxa"/>
          </w:tcPr>
          <w:p w14:paraId="6E6D086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3DD6C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E7A3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77F7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5B3A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56A53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AAD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463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996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A2F1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0C2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D44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F21C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246A4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70F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49F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F27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4FAF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280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87A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DBD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D3096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2C3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CA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B38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73A09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2EE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245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9951B" w14:textId="77777777" w:rsidR="00A37FFA" w:rsidRDefault="00A37FFA" w:rsidP="00A37FFA">
                  <w:pPr>
                    <w:spacing w:after="0" w:line="240" w:lineRule="auto"/>
                  </w:pPr>
                </w:p>
              </w:tc>
            </w:tr>
            <w:tr w:rsidR="00A37FFA" w14:paraId="73007E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B1B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A0B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6F4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83AB9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F7F3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39F4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CE7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FDC0F43" w14:textId="77777777" w:rsidR="00A37FFA" w:rsidRDefault="00A37FFA" w:rsidP="00A37FFA">
            <w:pPr>
              <w:spacing w:after="0" w:line="240" w:lineRule="auto"/>
            </w:pPr>
          </w:p>
        </w:tc>
        <w:tc>
          <w:tcPr>
            <w:tcW w:w="149" w:type="dxa"/>
          </w:tcPr>
          <w:p w14:paraId="084237A3" w14:textId="77777777" w:rsidR="00A37FFA" w:rsidRDefault="00A37FFA" w:rsidP="00A37FFA">
            <w:pPr>
              <w:pStyle w:val="EmptyCellLayoutStyle"/>
              <w:spacing w:after="0" w:line="240" w:lineRule="auto"/>
            </w:pPr>
          </w:p>
        </w:tc>
      </w:tr>
      <w:tr w:rsidR="00A37FFA" w14:paraId="19E46AFB" w14:textId="77777777" w:rsidTr="00A37FFA">
        <w:trPr>
          <w:trHeight w:val="80"/>
        </w:trPr>
        <w:tc>
          <w:tcPr>
            <w:tcW w:w="54" w:type="dxa"/>
          </w:tcPr>
          <w:p w14:paraId="63CDD205" w14:textId="77777777" w:rsidR="00A37FFA" w:rsidRDefault="00A37FFA" w:rsidP="00A37FFA">
            <w:pPr>
              <w:pStyle w:val="EmptyCellLayoutStyle"/>
              <w:spacing w:after="0" w:line="240" w:lineRule="auto"/>
            </w:pPr>
          </w:p>
        </w:tc>
        <w:tc>
          <w:tcPr>
            <w:tcW w:w="10395" w:type="dxa"/>
          </w:tcPr>
          <w:p w14:paraId="69FEFA22" w14:textId="77777777" w:rsidR="00A37FFA" w:rsidRDefault="00A37FFA" w:rsidP="00A37FFA">
            <w:pPr>
              <w:pStyle w:val="EmptyCellLayoutStyle"/>
              <w:spacing w:after="0" w:line="240" w:lineRule="auto"/>
            </w:pPr>
          </w:p>
        </w:tc>
        <w:tc>
          <w:tcPr>
            <w:tcW w:w="149" w:type="dxa"/>
          </w:tcPr>
          <w:p w14:paraId="75CECEE7" w14:textId="77777777" w:rsidR="00A37FFA" w:rsidRDefault="00A37FFA" w:rsidP="00A37FFA">
            <w:pPr>
              <w:pStyle w:val="EmptyCellLayoutStyle"/>
              <w:spacing w:after="0" w:line="240" w:lineRule="auto"/>
            </w:pPr>
          </w:p>
        </w:tc>
      </w:tr>
    </w:tbl>
    <w:p xmlns:w="http://schemas.openxmlformats.org/wordprocessingml/2006/main" w14:paraId="6AE8EAC9" w14:textId="77777777" w:rsidR="00A37FFA" w:rsidRDefault="00A37FFA" w:rsidP="00A37FFA">
      <w:pPr>
        <w:spacing w:after="0" w:line="240" w:lineRule="auto"/>
      </w:pPr>
    </w:p>
    <w:p xmlns:w="http://schemas.openxmlformats.org/wordprocessingml/2006/main" w14:paraId="0484056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의 버퍼를 보관하기 위해 사용할 수 있는 슬롯이 없습니다.</w:t>
      </w:r>
    </w:p>
    <w:p xmlns:w="http://schemas.openxmlformats.org/wordprocessingml/2006/main" w14:paraId="57D0E9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SQL Server에 내부 오류가 있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9F9C7C" w14:textId="77777777" w:rsidTr="00A37FFA">
        <w:trPr>
          <w:trHeight w:val="54"/>
        </w:trPr>
        <w:tc>
          <w:tcPr>
            <w:tcW w:w="54" w:type="dxa"/>
          </w:tcPr>
          <w:p w14:paraId="04954232" w14:textId="77777777" w:rsidR="00A37FFA" w:rsidRDefault="00A37FFA" w:rsidP="00A37FFA">
            <w:pPr>
              <w:pStyle w:val="EmptyCellLayoutStyle"/>
              <w:spacing w:after="0" w:line="240" w:lineRule="auto"/>
            </w:pPr>
          </w:p>
        </w:tc>
        <w:tc>
          <w:tcPr>
            <w:tcW w:w="10395" w:type="dxa"/>
          </w:tcPr>
          <w:p w14:paraId="6D192E7C" w14:textId="77777777" w:rsidR="00A37FFA" w:rsidRDefault="00A37FFA" w:rsidP="00A37FFA">
            <w:pPr>
              <w:pStyle w:val="EmptyCellLayoutStyle"/>
              <w:spacing w:after="0" w:line="240" w:lineRule="auto"/>
            </w:pPr>
          </w:p>
        </w:tc>
        <w:tc>
          <w:tcPr>
            <w:tcW w:w="149" w:type="dxa"/>
          </w:tcPr>
          <w:p w14:paraId="7A193F55" w14:textId="77777777" w:rsidR="00A37FFA" w:rsidRDefault="00A37FFA" w:rsidP="00A37FFA">
            <w:pPr>
              <w:pStyle w:val="EmptyCellLayoutStyle"/>
              <w:spacing w:after="0" w:line="240" w:lineRule="auto"/>
            </w:pPr>
          </w:p>
        </w:tc>
      </w:tr>
      <w:tr w:rsidR="00A37FFA" w14:paraId="0B410A50" w14:textId="77777777" w:rsidTr="00A37FFA">
        <w:tc>
          <w:tcPr>
            <w:tcW w:w="54" w:type="dxa"/>
          </w:tcPr>
          <w:p w14:paraId="47431D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26FC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D2C37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A224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5261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94FC8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C5F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F6E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297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AE9C5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7BE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EFC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9B46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6D8E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07E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DC3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7C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621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CFB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176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5B8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CCD3E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9D6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1E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376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FF740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5BC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9CB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0DC11" w14:textId="77777777" w:rsidR="00A37FFA" w:rsidRDefault="00A37FFA" w:rsidP="00A37FFA">
                  <w:pPr>
                    <w:spacing w:after="0" w:line="240" w:lineRule="auto"/>
                  </w:pPr>
                </w:p>
              </w:tc>
            </w:tr>
            <w:tr w:rsidR="00A37FFA" w14:paraId="4435A6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613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674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E65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ECF150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339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66A5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F660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967A78F" w14:textId="77777777" w:rsidR="00A37FFA" w:rsidRDefault="00A37FFA" w:rsidP="00A37FFA">
            <w:pPr>
              <w:spacing w:after="0" w:line="240" w:lineRule="auto"/>
            </w:pPr>
          </w:p>
        </w:tc>
        <w:tc>
          <w:tcPr>
            <w:tcW w:w="149" w:type="dxa"/>
          </w:tcPr>
          <w:p w14:paraId="6893DAE2" w14:textId="77777777" w:rsidR="00A37FFA" w:rsidRDefault="00A37FFA" w:rsidP="00A37FFA">
            <w:pPr>
              <w:pStyle w:val="EmptyCellLayoutStyle"/>
              <w:spacing w:after="0" w:line="240" w:lineRule="auto"/>
            </w:pPr>
          </w:p>
        </w:tc>
      </w:tr>
      <w:tr w:rsidR="00A37FFA" w14:paraId="6C7EB2DB" w14:textId="77777777" w:rsidTr="00A37FFA">
        <w:trPr>
          <w:trHeight w:val="80"/>
        </w:trPr>
        <w:tc>
          <w:tcPr>
            <w:tcW w:w="54" w:type="dxa"/>
          </w:tcPr>
          <w:p w14:paraId="59355C5A" w14:textId="77777777" w:rsidR="00A37FFA" w:rsidRDefault="00A37FFA" w:rsidP="00A37FFA">
            <w:pPr>
              <w:pStyle w:val="EmptyCellLayoutStyle"/>
              <w:spacing w:after="0" w:line="240" w:lineRule="auto"/>
            </w:pPr>
          </w:p>
        </w:tc>
        <w:tc>
          <w:tcPr>
            <w:tcW w:w="10395" w:type="dxa"/>
          </w:tcPr>
          <w:p w14:paraId="6F24D8DC" w14:textId="77777777" w:rsidR="00A37FFA" w:rsidRDefault="00A37FFA" w:rsidP="00A37FFA">
            <w:pPr>
              <w:pStyle w:val="EmptyCellLayoutStyle"/>
              <w:spacing w:after="0" w:line="240" w:lineRule="auto"/>
            </w:pPr>
          </w:p>
        </w:tc>
        <w:tc>
          <w:tcPr>
            <w:tcW w:w="149" w:type="dxa"/>
          </w:tcPr>
          <w:p w14:paraId="73A06CE6" w14:textId="77777777" w:rsidR="00A37FFA" w:rsidRDefault="00A37FFA" w:rsidP="00A37FFA">
            <w:pPr>
              <w:pStyle w:val="EmptyCellLayoutStyle"/>
              <w:spacing w:after="0" w:line="240" w:lineRule="auto"/>
            </w:pPr>
          </w:p>
        </w:tc>
      </w:tr>
    </w:tbl>
    <w:p xmlns:w="http://schemas.openxmlformats.org/wordprocessingml/2006/main" w14:paraId="53A06CC6" w14:textId="77777777" w:rsidR="00A37FFA" w:rsidRDefault="00A37FFA" w:rsidP="00A37FFA">
      <w:pPr>
        <w:spacing w:after="0" w:line="240" w:lineRule="auto"/>
      </w:pPr>
    </w:p>
    <w:p xmlns:w="http://schemas.openxmlformats.org/wordprocessingml/2006/main" w14:paraId="4C79D37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LOB 페이지에 대한 참조가 잘못되었습니다.</w:t>
      </w:r>
    </w:p>
    <w:p xmlns:w="http://schemas.openxmlformats.org/wordprocessingml/2006/main" w14:paraId="78B1D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작업의 LOB 페이지에 대한 잘못된 참조를 사용할 때 이 오류가 발생합니다. 이 오류는 서로 다른 여러 이유로 인해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D31C31" w14:textId="77777777" w:rsidTr="00A37FFA">
        <w:trPr>
          <w:trHeight w:val="54"/>
        </w:trPr>
        <w:tc>
          <w:tcPr>
            <w:tcW w:w="54" w:type="dxa"/>
          </w:tcPr>
          <w:p w14:paraId="5960BFBF" w14:textId="77777777" w:rsidR="00A37FFA" w:rsidRDefault="00A37FFA" w:rsidP="00A37FFA">
            <w:pPr>
              <w:pStyle w:val="EmptyCellLayoutStyle"/>
              <w:spacing w:after="0" w:line="240" w:lineRule="auto"/>
            </w:pPr>
          </w:p>
        </w:tc>
        <w:tc>
          <w:tcPr>
            <w:tcW w:w="10395" w:type="dxa"/>
          </w:tcPr>
          <w:p w14:paraId="6FA8DC5F" w14:textId="77777777" w:rsidR="00A37FFA" w:rsidRDefault="00A37FFA" w:rsidP="00A37FFA">
            <w:pPr>
              <w:pStyle w:val="EmptyCellLayoutStyle"/>
              <w:spacing w:after="0" w:line="240" w:lineRule="auto"/>
            </w:pPr>
          </w:p>
        </w:tc>
        <w:tc>
          <w:tcPr>
            <w:tcW w:w="149" w:type="dxa"/>
          </w:tcPr>
          <w:p w14:paraId="3C1B2E7C" w14:textId="77777777" w:rsidR="00A37FFA" w:rsidRDefault="00A37FFA" w:rsidP="00A37FFA">
            <w:pPr>
              <w:pStyle w:val="EmptyCellLayoutStyle"/>
              <w:spacing w:after="0" w:line="240" w:lineRule="auto"/>
            </w:pPr>
          </w:p>
        </w:tc>
      </w:tr>
      <w:tr w:rsidR="00A37FFA" w14:paraId="2A4C6C43" w14:textId="77777777" w:rsidTr="00A37FFA">
        <w:tc>
          <w:tcPr>
            <w:tcW w:w="54" w:type="dxa"/>
          </w:tcPr>
          <w:p w14:paraId="32ED792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781E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D1E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8B4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17FE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AB91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3AF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66B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0DF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9B34A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B2F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3F1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2D00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56EEA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58A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5B3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675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4D93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A27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19D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E53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A1949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0A9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E2C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C25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12DD1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C0E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259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50AD8" w14:textId="77777777" w:rsidR="00A37FFA" w:rsidRDefault="00A37FFA" w:rsidP="00A37FFA">
                  <w:pPr>
                    <w:spacing w:after="0" w:line="240" w:lineRule="auto"/>
                  </w:pPr>
                </w:p>
              </w:tc>
            </w:tr>
            <w:tr w:rsidR="00A37FFA" w14:paraId="1E3535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6C9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70E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3EF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F61A5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49FA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133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4815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026B375" w14:textId="77777777" w:rsidR="00A37FFA" w:rsidRDefault="00A37FFA" w:rsidP="00A37FFA">
            <w:pPr>
              <w:spacing w:after="0" w:line="240" w:lineRule="auto"/>
            </w:pPr>
          </w:p>
        </w:tc>
        <w:tc>
          <w:tcPr>
            <w:tcW w:w="149" w:type="dxa"/>
          </w:tcPr>
          <w:p w14:paraId="17BF8B37" w14:textId="77777777" w:rsidR="00A37FFA" w:rsidRDefault="00A37FFA" w:rsidP="00A37FFA">
            <w:pPr>
              <w:pStyle w:val="EmptyCellLayoutStyle"/>
              <w:spacing w:after="0" w:line="240" w:lineRule="auto"/>
            </w:pPr>
          </w:p>
        </w:tc>
      </w:tr>
      <w:tr w:rsidR="00A37FFA" w14:paraId="37EC148E" w14:textId="77777777" w:rsidTr="00A37FFA">
        <w:trPr>
          <w:trHeight w:val="80"/>
        </w:trPr>
        <w:tc>
          <w:tcPr>
            <w:tcW w:w="54" w:type="dxa"/>
          </w:tcPr>
          <w:p w14:paraId="50E2116B" w14:textId="77777777" w:rsidR="00A37FFA" w:rsidRDefault="00A37FFA" w:rsidP="00A37FFA">
            <w:pPr>
              <w:pStyle w:val="EmptyCellLayoutStyle"/>
              <w:spacing w:after="0" w:line="240" w:lineRule="auto"/>
            </w:pPr>
          </w:p>
        </w:tc>
        <w:tc>
          <w:tcPr>
            <w:tcW w:w="10395" w:type="dxa"/>
          </w:tcPr>
          <w:p w14:paraId="0BC30FDD" w14:textId="77777777" w:rsidR="00A37FFA" w:rsidRDefault="00A37FFA" w:rsidP="00A37FFA">
            <w:pPr>
              <w:pStyle w:val="EmptyCellLayoutStyle"/>
              <w:spacing w:after="0" w:line="240" w:lineRule="auto"/>
            </w:pPr>
          </w:p>
        </w:tc>
        <w:tc>
          <w:tcPr>
            <w:tcW w:w="149" w:type="dxa"/>
          </w:tcPr>
          <w:p w14:paraId="55444A88" w14:textId="77777777" w:rsidR="00A37FFA" w:rsidRDefault="00A37FFA" w:rsidP="00A37FFA">
            <w:pPr>
              <w:pStyle w:val="EmptyCellLayoutStyle"/>
              <w:spacing w:after="0" w:line="240" w:lineRule="auto"/>
            </w:pPr>
          </w:p>
        </w:tc>
      </w:tr>
    </w:tbl>
    <w:p xmlns:w="http://schemas.openxmlformats.org/wordprocessingml/2006/main" w14:paraId="76DD5A8F" w14:textId="77777777" w:rsidR="00A37FFA" w:rsidRDefault="00A37FFA" w:rsidP="00A37FFA">
      <w:pPr>
        <w:spacing w:after="0" w:line="240" w:lineRule="auto"/>
      </w:pPr>
    </w:p>
    <w:p xmlns:w="http://schemas.openxmlformats.org/wordprocessingml/2006/main" w14:paraId="24E80B0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IO 완료 수신기 작업자가 노드에서 잠긴 것 같습니다.</w:t>
      </w:r>
    </w:p>
    <w:p xmlns:w="http://schemas.openxmlformats.org/wordprocessingml/2006/main" w14:paraId="74FBAE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I/O 완료 포트는 Microsoft SQL Server에서 서비스가 비동기 I/O 요청의 처리를 시작했을 때 생성된 스레드 풀을 사용하는 메커니즘입니다. 이 메시지는 완료 포트가 잠긴 노드를 지정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75E60BD" w14:textId="77777777" w:rsidTr="00A37FFA">
        <w:trPr>
          <w:trHeight w:val="54"/>
        </w:trPr>
        <w:tc>
          <w:tcPr>
            <w:tcW w:w="54" w:type="dxa"/>
          </w:tcPr>
          <w:p w14:paraId="765DD132" w14:textId="77777777" w:rsidR="00A37FFA" w:rsidRDefault="00A37FFA" w:rsidP="00A37FFA">
            <w:pPr>
              <w:pStyle w:val="EmptyCellLayoutStyle"/>
              <w:spacing w:after="0" w:line="240" w:lineRule="auto"/>
            </w:pPr>
          </w:p>
        </w:tc>
        <w:tc>
          <w:tcPr>
            <w:tcW w:w="10395" w:type="dxa"/>
          </w:tcPr>
          <w:p w14:paraId="082F6513" w14:textId="77777777" w:rsidR="00A37FFA" w:rsidRDefault="00A37FFA" w:rsidP="00A37FFA">
            <w:pPr>
              <w:pStyle w:val="EmptyCellLayoutStyle"/>
              <w:spacing w:after="0" w:line="240" w:lineRule="auto"/>
            </w:pPr>
          </w:p>
        </w:tc>
        <w:tc>
          <w:tcPr>
            <w:tcW w:w="149" w:type="dxa"/>
          </w:tcPr>
          <w:p w14:paraId="1D4551C3" w14:textId="77777777" w:rsidR="00A37FFA" w:rsidRDefault="00A37FFA" w:rsidP="00A37FFA">
            <w:pPr>
              <w:pStyle w:val="EmptyCellLayoutStyle"/>
              <w:spacing w:after="0" w:line="240" w:lineRule="auto"/>
            </w:pPr>
          </w:p>
        </w:tc>
      </w:tr>
      <w:tr w:rsidR="00A37FFA" w14:paraId="43D2C985" w14:textId="77777777" w:rsidTr="00A37FFA">
        <w:tc>
          <w:tcPr>
            <w:tcW w:w="54" w:type="dxa"/>
          </w:tcPr>
          <w:p w14:paraId="4AB1DD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E600B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836D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246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1E1A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6731C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6E0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D5F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326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0FD807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13B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DC1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EEDD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B012D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A5B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2E5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3A0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763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A7B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283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3BA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1EA18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AA8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4F2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6E3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159AF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718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7AB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AD63D" w14:textId="77777777" w:rsidR="00A37FFA" w:rsidRDefault="00A37FFA" w:rsidP="00A37FFA">
                  <w:pPr>
                    <w:spacing w:after="0" w:line="240" w:lineRule="auto"/>
                  </w:pPr>
                </w:p>
              </w:tc>
            </w:tr>
            <w:tr w:rsidR="00A37FFA" w14:paraId="6A1358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F52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C90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76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7AD91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EED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498B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74D8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C6006E" w14:textId="77777777" w:rsidR="00A37FFA" w:rsidRDefault="00A37FFA" w:rsidP="00A37FFA">
            <w:pPr>
              <w:spacing w:after="0" w:line="240" w:lineRule="auto"/>
            </w:pPr>
          </w:p>
        </w:tc>
        <w:tc>
          <w:tcPr>
            <w:tcW w:w="149" w:type="dxa"/>
          </w:tcPr>
          <w:p w14:paraId="0F0B6949" w14:textId="77777777" w:rsidR="00A37FFA" w:rsidRDefault="00A37FFA" w:rsidP="00A37FFA">
            <w:pPr>
              <w:pStyle w:val="EmptyCellLayoutStyle"/>
              <w:spacing w:after="0" w:line="240" w:lineRule="auto"/>
            </w:pPr>
          </w:p>
        </w:tc>
      </w:tr>
      <w:tr w:rsidR="00A37FFA" w14:paraId="040EE378" w14:textId="77777777" w:rsidTr="00A37FFA">
        <w:trPr>
          <w:trHeight w:val="80"/>
        </w:trPr>
        <w:tc>
          <w:tcPr>
            <w:tcW w:w="54" w:type="dxa"/>
          </w:tcPr>
          <w:p w14:paraId="0889CF68" w14:textId="77777777" w:rsidR="00A37FFA" w:rsidRDefault="00A37FFA" w:rsidP="00A37FFA">
            <w:pPr>
              <w:pStyle w:val="EmptyCellLayoutStyle"/>
              <w:spacing w:after="0" w:line="240" w:lineRule="auto"/>
            </w:pPr>
          </w:p>
        </w:tc>
        <w:tc>
          <w:tcPr>
            <w:tcW w:w="10395" w:type="dxa"/>
          </w:tcPr>
          <w:p w14:paraId="29E68553" w14:textId="77777777" w:rsidR="00A37FFA" w:rsidRDefault="00A37FFA" w:rsidP="00A37FFA">
            <w:pPr>
              <w:pStyle w:val="EmptyCellLayoutStyle"/>
              <w:spacing w:after="0" w:line="240" w:lineRule="auto"/>
            </w:pPr>
          </w:p>
        </w:tc>
        <w:tc>
          <w:tcPr>
            <w:tcW w:w="149" w:type="dxa"/>
          </w:tcPr>
          <w:p w14:paraId="0B959201" w14:textId="77777777" w:rsidR="00A37FFA" w:rsidRDefault="00A37FFA" w:rsidP="00A37FFA">
            <w:pPr>
              <w:pStyle w:val="EmptyCellLayoutStyle"/>
              <w:spacing w:after="0" w:line="240" w:lineRule="auto"/>
            </w:pPr>
          </w:p>
        </w:tc>
      </w:tr>
    </w:tbl>
    <w:p xmlns:w="http://schemas.openxmlformats.org/wordprocessingml/2006/main" w14:paraId="4A39216C" w14:textId="77777777" w:rsidR="00A37FFA" w:rsidRDefault="00A37FFA" w:rsidP="00A37FFA">
      <w:pPr>
        <w:spacing w:after="0" w:line="240" w:lineRule="auto"/>
      </w:pPr>
    </w:p>
    <w:p xmlns:w="http://schemas.openxmlformats.org/wordprocessingml/2006/main" w14:paraId="0CC41A3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CREATE FILE에서 운영 체제 오류가 발생했습니다.</w:t>
      </w:r>
    </w:p>
    <w:p xmlns:w="http://schemas.openxmlformats.org/wordprocessingml/2006/main" w14:paraId="5A2F15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CREATE FILE에서 운영 체제 오류가 발생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A9D66E" w14:textId="77777777" w:rsidTr="00A37FFA">
        <w:trPr>
          <w:trHeight w:val="54"/>
        </w:trPr>
        <w:tc>
          <w:tcPr>
            <w:tcW w:w="54" w:type="dxa"/>
          </w:tcPr>
          <w:p w14:paraId="5B639D61" w14:textId="77777777" w:rsidR="00A37FFA" w:rsidRDefault="00A37FFA" w:rsidP="00A37FFA">
            <w:pPr>
              <w:pStyle w:val="EmptyCellLayoutStyle"/>
              <w:spacing w:after="0" w:line="240" w:lineRule="auto"/>
            </w:pPr>
          </w:p>
        </w:tc>
        <w:tc>
          <w:tcPr>
            <w:tcW w:w="10395" w:type="dxa"/>
          </w:tcPr>
          <w:p w14:paraId="17997885" w14:textId="77777777" w:rsidR="00A37FFA" w:rsidRDefault="00A37FFA" w:rsidP="00A37FFA">
            <w:pPr>
              <w:pStyle w:val="EmptyCellLayoutStyle"/>
              <w:spacing w:after="0" w:line="240" w:lineRule="auto"/>
            </w:pPr>
          </w:p>
        </w:tc>
        <w:tc>
          <w:tcPr>
            <w:tcW w:w="149" w:type="dxa"/>
          </w:tcPr>
          <w:p w14:paraId="75B13777" w14:textId="77777777" w:rsidR="00A37FFA" w:rsidRDefault="00A37FFA" w:rsidP="00A37FFA">
            <w:pPr>
              <w:pStyle w:val="EmptyCellLayoutStyle"/>
              <w:spacing w:after="0" w:line="240" w:lineRule="auto"/>
            </w:pPr>
          </w:p>
        </w:tc>
      </w:tr>
      <w:tr w:rsidR="00A37FFA" w14:paraId="4B575194" w14:textId="77777777" w:rsidTr="00A37FFA">
        <w:tc>
          <w:tcPr>
            <w:tcW w:w="54" w:type="dxa"/>
          </w:tcPr>
          <w:p w14:paraId="5093F9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AB2F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E01E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17F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C3C0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DCCE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FE2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B51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2FE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69E95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2C2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60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58C9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1176D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09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58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3F2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A112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B1A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BE1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811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2CA6D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244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11C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2A4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7A005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8A4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BBA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1156E" w14:textId="77777777" w:rsidR="00A37FFA" w:rsidRDefault="00A37FFA" w:rsidP="00A37FFA">
                  <w:pPr>
                    <w:spacing w:after="0" w:line="240" w:lineRule="auto"/>
                  </w:pPr>
                </w:p>
              </w:tc>
            </w:tr>
            <w:tr w:rsidR="00A37FFA" w14:paraId="6059F6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0EF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EAD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40C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F7666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53E7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F50F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AB3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501D94" w14:textId="77777777" w:rsidR="00A37FFA" w:rsidRDefault="00A37FFA" w:rsidP="00A37FFA">
            <w:pPr>
              <w:spacing w:after="0" w:line="240" w:lineRule="auto"/>
            </w:pPr>
          </w:p>
        </w:tc>
        <w:tc>
          <w:tcPr>
            <w:tcW w:w="149" w:type="dxa"/>
          </w:tcPr>
          <w:p w14:paraId="688B8417" w14:textId="77777777" w:rsidR="00A37FFA" w:rsidRDefault="00A37FFA" w:rsidP="00A37FFA">
            <w:pPr>
              <w:pStyle w:val="EmptyCellLayoutStyle"/>
              <w:spacing w:after="0" w:line="240" w:lineRule="auto"/>
            </w:pPr>
          </w:p>
        </w:tc>
      </w:tr>
      <w:tr w:rsidR="00A37FFA" w14:paraId="0E69E300" w14:textId="77777777" w:rsidTr="00A37FFA">
        <w:trPr>
          <w:trHeight w:val="80"/>
        </w:trPr>
        <w:tc>
          <w:tcPr>
            <w:tcW w:w="54" w:type="dxa"/>
          </w:tcPr>
          <w:p w14:paraId="6FE171D4" w14:textId="77777777" w:rsidR="00A37FFA" w:rsidRDefault="00A37FFA" w:rsidP="00A37FFA">
            <w:pPr>
              <w:pStyle w:val="EmptyCellLayoutStyle"/>
              <w:spacing w:after="0" w:line="240" w:lineRule="auto"/>
            </w:pPr>
          </w:p>
        </w:tc>
        <w:tc>
          <w:tcPr>
            <w:tcW w:w="10395" w:type="dxa"/>
          </w:tcPr>
          <w:p w14:paraId="36D8D4C4" w14:textId="77777777" w:rsidR="00A37FFA" w:rsidRDefault="00A37FFA" w:rsidP="00A37FFA">
            <w:pPr>
              <w:pStyle w:val="EmptyCellLayoutStyle"/>
              <w:spacing w:after="0" w:line="240" w:lineRule="auto"/>
            </w:pPr>
          </w:p>
        </w:tc>
        <w:tc>
          <w:tcPr>
            <w:tcW w:w="149" w:type="dxa"/>
          </w:tcPr>
          <w:p w14:paraId="37673BB2" w14:textId="77777777" w:rsidR="00A37FFA" w:rsidRDefault="00A37FFA" w:rsidP="00A37FFA">
            <w:pPr>
              <w:pStyle w:val="EmptyCellLayoutStyle"/>
              <w:spacing w:after="0" w:line="240" w:lineRule="auto"/>
            </w:pPr>
          </w:p>
        </w:tc>
      </w:tr>
    </w:tbl>
    <w:p xmlns:w="http://schemas.openxmlformats.org/wordprocessingml/2006/main" w14:paraId="0F36277B" w14:textId="77777777" w:rsidR="00A37FFA" w:rsidRDefault="00A37FFA" w:rsidP="00A37FFA">
      <w:pPr>
        <w:spacing w:after="0" w:line="240" w:lineRule="auto"/>
      </w:pPr>
    </w:p>
    <w:p xmlns:w="http://schemas.openxmlformats.org/wordprocessingml/2006/main" w14:paraId="2B95612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전체 텍스트 검색: 전체 텍스트 카탈로그를 사용할 수 없는 상태입니다. 이 전체 텍스트 카탈로그를 삭제한 다음 다시 만드십시오.</w:t>
      </w:r>
    </w:p>
    <w:p xmlns:w="http://schemas.openxmlformats.org/wordprocessingml/2006/main" w14:paraId="1CBD6D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체 텍스트 카탈로그가 오프라인 상태입니다. 전체 텍스트 디렉터리가 삭제 또는 손상되었거나 경로가 유효하지 않은 위치를 가리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C447FB" w14:textId="77777777" w:rsidTr="00A37FFA">
        <w:trPr>
          <w:trHeight w:val="54"/>
        </w:trPr>
        <w:tc>
          <w:tcPr>
            <w:tcW w:w="54" w:type="dxa"/>
          </w:tcPr>
          <w:p w14:paraId="2A0CD7E0" w14:textId="77777777" w:rsidR="00A37FFA" w:rsidRDefault="00A37FFA" w:rsidP="00A37FFA">
            <w:pPr>
              <w:pStyle w:val="EmptyCellLayoutStyle"/>
              <w:spacing w:after="0" w:line="240" w:lineRule="auto"/>
            </w:pPr>
          </w:p>
        </w:tc>
        <w:tc>
          <w:tcPr>
            <w:tcW w:w="10395" w:type="dxa"/>
          </w:tcPr>
          <w:p w14:paraId="49C26B8A" w14:textId="77777777" w:rsidR="00A37FFA" w:rsidRDefault="00A37FFA" w:rsidP="00A37FFA">
            <w:pPr>
              <w:pStyle w:val="EmptyCellLayoutStyle"/>
              <w:spacing w:after="0" w:line="240" w:lineRule="auto"/>
            </w:pPr>
          </w:p>
        </w:tc>
        <w:tc>
          <w:tcPr>
            <w:tcW w:w="149" w:type="dxa"/>
          </w:tcPr>
          <w:p w14:paraId="42A46BB1" w14:textId="77777777" w:rsidR="00A37FFA" w:rsidRDefault="00A37FFA" w:rsidP="00A37FFA">
            <w:pPr>
              <w:pStyle w:val="EmptyCellLayoutStyle"/>
              <w:spacing w:after="0" w:line="240" w:lineRule="auto"/>
            </w:pPr>
          </w:p>
        </w:tc>
      </w:tr>
      <w:tr w:rsidR="00A37FFA" w14:paraId="40640C6B" w14:textId="77777777" w:rsidTr="00A37FFA">
        <w:tc>
          <w:tcPr>
            <w:tcW w:w="54" w:type="dxa"/>
          </w:tcPr>
          <w:p w14:paraId="5D0A4A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09700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883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F8F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69C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9B7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BEF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A4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571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EA89A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729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FF1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1D01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42A97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9AC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FA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567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FD9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CA0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84A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8A6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F41A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B74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E34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7F7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FEBED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20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A8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8BA9C" w14:textId="77777777" w:rsidR="00A37FFA" w:rsidRDefault="00A37FFA" w:rsidP="00A37FFA">
                  <w:pPr>
                    <w:spacing w:after="0" w:line="240" w:lineRule="auto"/>
                  </w:pPr>
                </w:p>
              </w:tc>
            </w:tr>
            <w:tr w:rsidR="00A37FFA" w14:paraId="78828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395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131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1B6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C859C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AEC5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E6E2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A74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D9FDDC" w14:textId="77777777" w:rsidR="00A37FFA" w:rsidRDefault="00A37FFA" w:rsidP="00A37FFA">
            <w:pPr>
              <w:spacing w:after="0" w:line="240" w:lineRule="auto"/>
            </w:pPr>
          </w:p>
        </w:tc>
        <w:tc>
          <w:tcPr>
            <w:tcW w:w="149" w:type="dxa"/>
          </w:tcPr>
          <w:p w14:paraId="11ECB18C" w14:textId="77777777" w:rsidR="00A37FFA" w:rsidRDefault="00A37FFA" w:rsidP="00A37FFA">
            <w:pPr>
              <w:pStyle w:val="EmptyCellLayoutStyle"/>
              <w:spacing w:after="0" w:line="240" w:lineRule="auto"/>
            </w:pPr>
          </w:p>
        </w:tc>
      </w:tr>
      <w:tr w:rsidR="00A37FFA" w14:paraId="7913EA09" w14:textId="77777777" w:rsidTr="00A37FFA">
        <w:trPr>
          <w:trHeight w:val="80"/>
        </w:trPr>
        <w:tc>
          <w:tcPr>
            <w:tcW w:w="54" w:type="dxa"/>
          </w:tcPr>
          <w:p w14:paraId="593D466D" w14:textId="77777777" w:rsidR="00A37FFA" w:rsidRDefault="00A37FFA" w:rsidP="00A37FFA">
            <w:pPr>
              <w:pStyle w:val="EmptyCellLayoutStyle"/>
              <w:spacing w:after="0" w:line="240" w:lineRule="auto"/>
            </w:pPr>
          </w:p>
        </w:tc>
        <w:tc>
          <w:tcPr>
            <w:tcW w:w="10395" w:type="dxa"/>
          </w:tcPr>
          <w:p w14:paraId="1EC3B079" w14:textId="77777777" w:rsidR="00A37FFA" w:rsidRDefault="00A37FFA" w:rsidP="00A37FFA">
            <w:pPr>
              <w:pStyle w:val="EmptyCellLayoutStyle"/>
              <w:spacing w:after="0" w:line="240" w:lineRule="auto"/>
            </w:pPr>
          </w:p>
        </w:tc>
        <w:tc>
          <w:tcPr>
            <w:tcW w:w="149" w:type="dxa"/>
          </w:tcPr>
          <w:p w14:paraId="5455C282" w14:textId="77777777" w:rsidR="00A37FFA" w:rsidRDefault="00A37FFA" w:rsidP="00A37FFA">
            <w:pPr>
              <w:pStyle w:val="EmptyCellLayoutStyle"/>
              <w:spacing w:after="0" w:line="240" w:lineRule="auto"/>
            </w:pPr>
          </w:p>
        </w:tc>
      </w:tr>
    </w:tbl>
    <w:p xmlns:w="http://schemas.openxmlformats.org/wordprocessingml/2006/main" w14:paraId="0C06624B" w14:textId="77777777" w:rsidR="00A37FFA" w:rsidRDefault="00A37FFA" w:rsidP="00A37FFA">
      <w:pPr>
        <w:spacing w:after="0" w:line="240" w:lineRule="auto"/>
      </w:pPr>
    </w:p>
    <w:p xmlns:w="http://schemas.openxmlformats.org/wordprocessingml/2006/main" w14:paraId="6BF5970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의 로그를 읽는 동안 오류가 발생했습니다.</w:t>
      </w:r>
    </w:p>
    <w:p xmlns:w="http://schemas.openxmlformats.org/wordprocessingml/2006/main" w14:paraId="47AF17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롤백, 복구 또는 복제 중 트랜잭션 로그를 처리하는 동안 오류가 발생했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66BB56" w14:textId="77777777" w:rsidTr="00A37FFA">
        <w:trPr>
          <w:trHeight w:val="54"/>
        </w:trPr>
        <w:tc>
          <w:tcPr>
            <w:tcW w:w="54" w:type="dxa"/>
          </w:tcPr>
          <w:p w14:paraId="232BE359" w14:textId="77777777" w:rsidR="00A37FFA" w:rsidRDefault="00A37FFA" w:rsidP="00A37FFA">
            <w:pPr>
              <w:pStyle w:val="EmptyCellLayoutStyle"/>
              <w:spacing w:after="0" w:line="240" w:lineRule="auto"/>
            </w:pPr>
          </w:p>
        </w:tc>
        <w:tc>
          <w:tcPr>
            <w:tcW w:w="10395" w:type="dxa"/>
          </w:tcPr>
          <w:p w14:paraId="65BD9A35" w14:textId="77777777" w:rsidR="00A37FFA" w:rsidRDefault="00A37FFA" w:rsidP="00A37FFA">
            <w:pPr>
              <w:pStyle w:val="EmptyCellLayoutStyle"/>
              <w:spacing w:after="0" w:line="240" w:lineRule="auto"/>
            </w:pPr>
          </w:p>
        </w:tc>
        <w:tc>
          <w:tcPr>
            <w:tcW w:w="149" w:type="dxa"/>
          </w:tcPr>
          <w:p w14:paraId="35D1CB08" w14:textId="77777777" w:rsidR="00A37FFA" w:rsidRDefault="00A37FFA" w:rsidP="00A37FFA">
            <w:pPr>
              <w:pStyle w:val="EmptyCellLayoutStyle"/>
              <w:spacing w:after="0" w:line="240" w:lineRule="auto"/>
            </w:pPr>
          </w:p>
        </w:tc>
      </w:tr>
      <w:tr w:rsidR="00A37FFA" w14:paraId="05841202" w14:textId="77777777" w:rsidTr="00A37FFA">
        <w:tc>
          <w:tcPr>
            <w:tcW w:w="54" w:type="dxa"/>
          </w:tcPr>
          <w:p w14:paraId="1C2DAC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7D9C5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3AF2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0D1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240D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085C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2BC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8C6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EE3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94534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BAF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B15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2856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CF82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49D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4D4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7AF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3535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B9E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AF5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039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651F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72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05A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9BA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27767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F38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8CA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8281A" w14:textId="77777777" w:rsidR="00A37FFA" w:rsidRDefault="00A37FFA" w:rsidP="00A37FFA">
                  <w:pPr>
                    <w:spacing w:after="0" w:line="240" w:lineRule="auto"/>
                  </w:pPr>
                </w:p>
              </w:tc>
            </w:tr>
            <w:tr w:rsidR="00A37FFA" w14:paraId="00EA76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8F5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F18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6C4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0CAFFC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605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D2CF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5EB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C32924" w14:textId="77777777" w:rsidR="00A37FFA" w:rsidRDefault="00A37FFA" w:rsidP="00A37FFA">
            <w:pPr>
              <w:spacing w:after="0" w:line="240" w:lineRule="auto"/>
            </w:pPr>
          </w:p>
        </w:tc>
        <w:tc>
          <w:tcPr>
            <w:tcW w:w="149" w:type="dxa"/>
          </w:tcPr>
          <w:p w14:paraId="680E3E97" w14:textId="77777777" w:rsidR="00A37FFA" w:rsidRDefault="00A37FFA" w:rsidP="00A37FFA">
            <w:pPr>
              <w:pStyle w:val="EmptyCellLayoutStyle"/>
              <w:spacing w:after="0" w:line="240" w:lineRule="auto"/>
            </w:pPr>
          </w:p>
        </w:tc>
      </w:tr>
      <w:tr w:rsidR="00A37FFA" w14:paraId="57C2D441" w14:textId="77777777" w:rsidTr="00A37FFA">
        <w:trPr>
          <w:trHeight w:val="80"/>
        </w:trPr>
        <w:tc>
          <w:tcPr>
            <w:tcW w:w="54" w:type="dxa"/>
          </w:tcPr>
          <w:p w14:paraId="36B38076" w14:textId="77777777" w:rsidR="00A37FFA" w:rsidRDefault="00A37FFA" w:rsidP="00A37FFA">
            <w:pPr>
              <w:pStyle w:val="EmptyCellLayoutStyle"/>
              <w:spacing w:after="0" w:line="240" w:lineRule="auto"/>
            </w:pPr>
          </w:p>
        </w:tc>
        <w:tc>
          <w:tcPr>
            <w:tcW w:w="10395" w:type="dxa"/>
          </w:tcPr>
          <w:p w14:paraId="1F540F61" w14:textId="77777777" w:rsidR="00A37FFA" w:rsidRDefault="00A37FFA" w:rsidP="00A37FFA">
            <w:pPr>
              <w:pStyle w:val="EmptyCellLayoutStyle"/>
              <w:spacing w:after="0" w:line="240" w:lineRule="auto"/>
            </w:pPr>
          </w:p>
        </w:tc>
        <w:tc>
          <w:tcPr>
            <w:tcW w:w="149" w:type="dxa"/>
          </w:tcPr>
          <w:p w14:paraId="76DEADEA" w14:textId="77777777" w:rsidR="00A37FFA" w:rsidRDefault="00A37FFA" w:rsidP="00A37FFA">
            <w:pPr>
              <w:pStyle w:val="EmptyCellLayoutStyle"/>
              <w:spacing w:after="0" w:line="240" w:lineRule="auto"/>
            </w:pPr>
          </w:p>
        </w:tc>
      </w:tr>
    </w:tbl>
    <w:p xmlns:w="http://schemas.openxmlformats.org/wordprocessingml/2006/main" w14:paraId="6855B154" w14:textId="77777777" w:rsidR="00A37FFA" w:rsidRDefault="00A37FFA" w:rsidP="00A37FFA">
      <w:pPr>
        <w:spacing w:after="0" w:line="240" w:lineRule="auto"/>
      </w:pPr>
    </w:p>
    <w:p xmlns:w="http://schemas.openxmlformats.org/wordprocessingml/2006/main" w14:paraId="3A80DD0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노드의 모든 스케줄러에 잠재적 교착 상태가 있습니다.</w:t>
      </w:r>
    </w:p>
    <w:p xmlns:w="http://schemas.openxmlformats.org/wordprocessingml/2006/main" w14:paraId="7CAD07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서버가 지정된 시간 제한 내에 새 쿼리에 응답하지 못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6CA3AE" w14:textId="77777777" w:rsidTr="00A37FFA">
        <w:trPr>
          <w:trHeight w:val="54"/>
        </w:trPr>
        <w:tc>
          <w:tcPr>
            <w:tcW w:w="54" w:type="dxa"/>
          </w:tcPr>
          <w:p w14:paraId="14F36014" w14:textId="77777777" w:rsidR="00A37FFA" w:rsidRDefault="00A37FFA" w:rsidP="00A37FFA">
            <w:pPr>
              <w:pStyle w:val="EmptyCellLayoutStyle"/>
              <w:spacing w:after="0" w:line="240" w:lineRule="auto"/>
            </w:pPr>
          </w:p>
        </w:tc>
        <w:tc>
          <w:tcPr>
            <w:tcW w:w="10395" w:type="dxa"/>
          </w:tcPr>
          <w:p w14:paraId="57B98C26" w14:textId="77777777" w:rsidR="00A37FFA" w:rsidRDefault="00A37FFA" w:rsidP="00A37FFA">
            <w:pPr>
              <w:pStyle w:val="EmptyCellLayoutStyle"/>
              <w:spacing w:after="0" w:line="240" w:lineRule="auto"/>
            </w:pPr>
          </w:p>
        </w:tc>
        <w:tc>
          <w:tcPr>
            <w:tcW w:w="149" w:type="dxa"/>
          </w:tcPr>
          <w:p w14:paraId="04426014" w14:textId="77777777" w:rsidR="00A37FFA" w:rsidRDefault="00A37FFA" w:rsidP="00A37FFA">
            <w:pPr>
              <w:pStyle w:val="EmptyCellLayoutStyle"/>
              <w:spacing w:after="0" w:line="240" w:lineRule="auto"/>
            </w:pPr>
          </w:p>
        </w:tc>
      </w:tr>
      <w:tr w:rsidR="00A37FFA" w14:paraId="7D2C8748" w14:textId="77777777" w:rsidTr="00A37FFA">
        <w:tc>
          <w:tcPr>
            <w:tcW w:w="54" w:type="dxa"/>
          </w:tcPr>
          <w:p w14:paraId="3FCFF7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23B1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5585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962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787B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69FD5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10E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50C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AD9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A0CDA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547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963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9FF1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E858C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46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427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345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5037D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913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CA9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E9D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000BD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0D3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550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43A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89AC7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E35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966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D78A8" w14:textId="77777777" w:rsidR="00A37FFA" w:rsidRDefault="00A37FFA" w:rsidP="00A37FFA">
                  <w:pPr>
                    <w:spacing w:after="0" w:line="240" w:lineRule="auto"/>
                  </w:pPr>
                </w:p>
              </w:tc>
            </w:tr>
            <w:tr w:rsidR="00A37FFA" w14:paraId="773F8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53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B0C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CA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B5AB7A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4406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A38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5412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2433D81" w14:textId="77777777" w:rsidR="00A37FFA" w:rsidRDefault="00A37FFA" w:rsidP="00A37FFA">
            <w:pPr>
              <w:spacing w:after="0" w:line="240" w:lineRule="auto"/>
            </w:pPr>
          </w:p>
        </w:tc>
        <w:tc>
          <w:tcPr>
            <w:tcW w:w="149" w:type="dxa"/>
          </w:tcPr>
          <w:p w14:paraId="789B6988" w14:textId="77777777" w:rsidR="00A37FFA" w:rsidRDefault="00A37FFA" w:rsidP="00A37FFA">
            <w:pPr>
              <w:pStyle w:val="EmptyCellLayoutStyle"/>
              <w:spacing w:after="0" w:line="240" w:lineRule="auto"/>
            </w:pPr>
          </w:p>
        </w:tc>
      </w:tr>
      <w:tr w:rsidR="00A37FFA" w14:paraId="2744F445" w14:textId="77777777" w:rsidTr="00A37FFA">
        <w:trPr>
          <w:trHeight w:val="80"/>
        </w:trPr>
        <w:tc>
          <w:tcPr>
            <w:tcW w:w="54" w:type="dxa"/>
          </w:tcPr>
          <w:p w14:paraId="304EBF2E" w14:textId="77777777" w:rsidR="00A37FFA" w:rsidRDefault="00A37FFA" w:rsidP="00A37FFA">
            <w:pPr>
              <w:pStyle w:val="EmptyCellLayoutStyle"/>
              <w:spacing w:after="0" w:line="240" w:lineRule="auto"/>
            </w:pPr>
          </w:p>
        </w:tc>
        <w:tc>
          <w:tcPr>
            <w:tcW w:w="10395" w:type="dxa"/>
          </w:tcPr>
          <w:p w14:paraId="58092273" w14:textId="77777777" w:rsidR="00A37FFA" w:rsidRDefault="00A37FFA" w:rsidP="00A37FFA">
            <w:pPr>
              <w:pStyle w:val="EmptyCellLayoutStyle"/>
              <w:spacing w:after="0" w:line="240" w:lineRule="auto"/>
            </w:pPr>
          </w:p>
        </w:tc>
        <w:tc>
          <w:tcPr>
            <w:tcW w:w="149" w:type="dxa"/>
          </w:tcPr>
          <w:p w14:paraId="717B6E57" w14:textId="77777777" w:rsidR="00A37FFA" w:rsidRDefault="00A37FFA" w:rsidP="00A37FFA">
            <w:pPr>
              <w:pStyle w:val="EmptyCellLayoutStyle"/>
              <w:spacing w:after="0" w:line="240" w:lineRule="auto"/>
            </w:pPr>
          </w:p>
        </w:tc>
      </w:tr>
    </w:tbl>
    <w:p xmlns:w="http://schemas.openxmlformats.org/wordprocessingml/2006/main" w14:paraId="1B5BCDDD" w14:textId="77777777" w:rsidR="00A37FFA" w:rsidRDefault="00A37FFA" w:rsidP="00A37FFA">
      <w:pPr>
        <w:spacing w:after="0" w:line="240" w:lineRule="auto"/>
      </w:pPr>
    </w:p>
    <w:p xmlns:w="http://schemas.openxmlformats.org/wordprocessingml/2006/main" w14:paraId="2BF5661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의 상위 키 값이 다음 페이지의 부모 슬롯에 있는 하위 키 값보다 작지 않습니다.</w:t>
      </w:r>
    </w:p>
    <w:p xmlns:w="http://schemas.openxmlformats.org/wordprocessingml/2006/main" w14:paraId="005B1D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의 트리 수준 페이지에는 각 자식 페이지에 대한 레코드 및 해당 자식 페이지의 키 값이 포함되어 있습니다. 자식 페이지가 리프 수준 페이지인 경우 페이지의 모든 레코드는 부모 페이지의 키 값보다 크거나 같은 키 값을 가져야 합니다. 자식 페이지가 트리 수준 페이지인 경우 부모의 키 값과 정확하게 일치하는 키 값을 가져야 하는 첫 번째 레코드를 제외하고 모든 레코드의 키 값은 부모의 키 값보다 커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D8AB8D" w14:textId="77777777" w:rsidTr="00A37FFA">
        <w:trPr>
          <w:trHeight w:val="54"/>
        </w:trPr>
        <w:tc>
          <w:tcPr>
            <w:tcW w:w="54" w:type="dxa"/>
          </w:tcPr>
          <w:p w14:paraId="42803112" w14:textId="77777777" w:rsidR="00A37FFA" w:rsidRDefault="00A37FFA" w:rsidP="00A37FFA">
            <w:pPr>
              <w:pStyle w:val="EmptyCellLayoutStyle"/>
              <w:spacing w:after="0" w:line="240" w:lineRule="auto"/>
            </w:pPr>
          </w:p>
        </w:tc>
        <w:tc>
          <w:tcPr>
            <w:tcW w:w="10395" w:type="dxa"/>
          </w:tcPr>
          <w:p w14:paraId="4AE7636B" w14:textId="77777777" w:rsidR="00A37FFA" w:rsidRDefault="00A37FFA" w:rsidP="00A37FFA">
            <w:pPr>
              <w:pStyle w:val="EmptyCellLayoutStyle"/>
              <w:spacing w:after="0" w:line="240" w:lineRule="auto"/>
            </w:pPr>
          </w:p>
        </w:tc>
        <w:tc>
          <w:tcPr>
            <w:tcW w:w="149" w:type="dxa"/>
          </w:tcPr>
          <w:p w14:paraId="29DDECF8" w14:textId="77777777" w:rsidR="00A37FFA" w:rsidRDefault="00A37FFA" w:rsidP="00A37FFA">
            <w:pPr>
              <w:pStyle w:val="EmptyCellLayoutStyle"/>
              <w:spacing w:after="0" w:line="240" w:lineRule="auto"/>
            </w:pPr>
          </w:p>
        </w:tc>
      </w:tr>
      <w:tr w:rsidR="00A37FFA" w14:paraId="0F68A39F" w14:textId="77777777" w:rsidTr="00A37FFA">
        <w:tc>
          <w:tcPr>
            <w:tcW w:w="54" w:type="dxa"/>
          </w:tcPr>
          <w:p w14:paraId="303A28A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C412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3730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37C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D55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6E5B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ECC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AF1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FF8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4D1C8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34F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20E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6F0D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0B2D2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244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513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F6C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7354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739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2AE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54E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4C23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B1B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F4F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7DE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1A80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9F1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4BF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84060" w14:textId="77777777" w:rsidR="00A37FFA" w:rsidRDefault="00A37FFA" w:rsidP="00A37FFA">
                  <w:pPr>
                    <w:spacing w:after="0" w:line="240" w:lineRule="auto"/>
                  </w:pPr>
                </w:p>
              </w:tc>
            </w:tr>
            <w:tr w:rsidR="00A37FFA" w14:paraId="655950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63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D53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DBE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DFCFD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64E8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3356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7E22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D971D34" w14:textId="77777777" w:rsidR="00A37FFA" w:rsidRDefault="00A37FFA" w:rsidP="00A37FFA">
            <w:pPr>
              <w:spacing w:after="0" w:line="240" w:lineRule="auto"/>
            </w:pPr>
          </w:p>
        </w:tc>
        <w:tc>
          <w:tcPr>
            <w:tcW w:w="149" w:type="dxa"/>
          </w:tcPr>
          <w:p w14:paraId="694822B7" w14:textId="77777777" w:rsidR="00A37FFA" w:rsidRDefault="00A37FFA" w:rsidP="00A37FFA">
            <w:pPr>
              <w:pStyle w:val="EmptyCellLayoutStyle"/>
              <w:spacing w:after="0" w:line="240" w:lineRule="auto"/>
            </w:pPr>
          </w:p>
        </w:tc>
      </w:tr>
      <w:tr w:rsidR="00A37FFA" w14:paraId="542533E1" w14:textId="77777777" w:rsidTr="00A37FFA">
        <w:trPr>
          <w:trHeight w:val="80"/>
        </w:trPr>
        <w:tc>
          <w:tcPr>
            <w:tcW w:w="54" w:type="dxa"/>
          </w:tcPr>
          <w:p w14:paraId="3C59B5C5" w14:textId="77777777" w:rsidR="00A37FFA" w:rsidRDefault="00A37FFA" w:rsidP="00A37FFA">
            <w:pPr>
              <w:pStyle w:val="EmptyCellLayoutStyle"/>
              <w:spacing w:after="0" w:line="240" w:lineRule="auto"/>
            </w:pPr>
          </w:p>
        </w:tc>
        <w:tc>
          <w:tcPr>
            <w:tcW w:w="10395" w:type="dxa"/>
          </w:tcPr>
          <w:p w14:paraId="589F2A72" w14:textId="77777777" w:rsidR="00A37FFA" w:rsidRDefault="00A37FFA" w:rsidP="00A37FFA">
            <w:pPr>
              <w:pStyle w:val="EmptyCellLayoutStyle"/>
              <w:spacing w:after="0" w:line="240" w:lineRule="auto"/>
            </w:pPr>
          </w:p>
        </w:tc>
        <w:tc>
          <w:tcPr>
            <w:tcW w:w="149" w:type="dxa"/>
          </w:tcPr>
          <w:p w14:paraId="6D2C361F" w14:textId="77777777" w:rsidR="00A37FFA" w:rsidRDefault="00A37FFA" w:rsidP="00A37FFA">
            <w:pPr>
              <w:pStyle w:val="EmptyCellLayoutStyle"/>
              <w:spacing w:after="0" w:line="240" w:lineRule="auto"/>
            </w:pPr>
          </w:p>
        </w:tc>
      </w:tr>
    </w:tbl>
    <w:p xmlns:w="http://schemas.openxmlformats.org/wordprocessingml/2006/main" w14:paraId="324418E1" w14:textId="77777777" w:rsidR="00A37FFA" w:rsidRDefault="00A37FFA" w:rsidP="00A37FFA">
      <w:pPr>
        <w:spacing w:after="0" w:line="240" w:lineRule="auto"/>
      </w:pPr>
    </w:p>
    <w:p xmlns:w="http://schemas.openxmlformats.org/wordprocessingml/2006/main" w14:paraId="797B36E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암호화 작업이 실패했습니다.</w:t>
      </w:r>
    </w:p>
    <w:p xmlns:w="http://schemas.openxmlformats.org/wordprocessingml/2006/main" w14:paraId="06F6C4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암호화 작업이 실패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F4FF86" w14:textId="77777777" w:rsidTr="00A37FFA">
        <w:trPr>
          <w:trHeight w:val="54"/>
        </w:trPr>
        <w:tc>
          <w:tcPr>
            <w:tcW w:w="54" w:type="dxa"/>
          </w:tcPr>
          <w:p w14:paraId="43E29760" w14:textId="77777777" w:rsidR="00A37FFA" w:rsidRDefault="00A37FFA" w:rsidP="00A37FFA">
            <w:pPr>
              <w:pStyle w:val="EmptyCellLayoutStyle"/>
              <w:spacing w:after="0" w:line="240" w:lineRule="auto"/>
            </w:pPr>
          </w:p>
        </w:tc>
        <w:tc>
          <w:tcPr>
            <w:tcW w:w="10395" w:type="dxa"/>
          </w:tcPr>
          <w:p w14:paraId="66D628DF" w14:textId="77777777" w:rsidR="00A37FFA" w:rsidRDefault="00A37FFA" w:rsidP="00A37FFA">
            <w:pPr>
              <w:pStyle w:val="EmptyCellLayoutStyle"/>
              <w:spacing w:after="0" w:line="240" w:lineRule="auto"/>
            </w:pPr>
          </w:p>
        </w:tc>
        <w:tc>
          <w:tcPr>
            <w:tcW w:w="149" w:type="dxa"/>
          </w:tcPr>
          <w:p w14:paraId="40EADB89" w14:textId="77777777" w:rsidR="00A37FFA" w:rsidRDefault="00A37FFA" w:rsidP="00A37FFA">
            <w:pPr>
              <w:pStyle w:val="EmptyCellLayoutStyle"/>
              <w:spacing w:after="0" w:line="240" w:lineRule="auto"/>
            </w:pPr>
          </w:p>
        </w:tc>
      </w:tr>
      <w:tr w:rsidR="00A37FFA" w14:paraId="2543ABB3" w14:textId="77777777" w:rsidTr="00A37FFA">
        <w:tc>
          <w:tcPr>
            <w:tcW w:w="54" w:type="dxa"/>
          </w:tcPr>
          <w:p w14:paraId="2DFB689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5747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E8F3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D627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2EC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82743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AA6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779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C58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57006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EA8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3B4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652B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E8F5E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51D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D3C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CB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65BA7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97A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66B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A27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26904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8DF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E13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D6F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487D1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1B6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D72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00335" w14:textId="77777777" w:rsidR="00A37FFA" w:rsidRDefault="00A37FFA" w:rsidP="00A37FFA">
                  <w:pPr>
                    <w:spacing w:after="0" w:line="240" w:lineRule="auto"/>
                  </w:pPr>
                </w:p>
              </w:tc>
            </w:tr>
            <w:tr w:rsidR="00A37FFA" w14:paraId="6EC0C8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B61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8F5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1D9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00FCE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3DF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44FA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432C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96BF29E" w14:textId="77777777" w:rsidR="00A37FFA" w:rsidRDefault="00A37FFA" w:rsidP="00A37FFA">
            <w:pPr>
              <w:spacing w:after="0" w:line="240" w:lineRule="auto"/>
            </w:pPr>
          </w:p>
        </w:tc>
        <w:tc>
          <w:tcPr>
            <w:tcW w:w="149" w:type="dxa"/>
          </w:tcPr>
          <w:p w14:paraId="2D475990" w14:textId="77777777" w:rsidR="00A37FFA" w:rsidRDefault="00A37FFA" w:rsidP="00A37FFA">
            <w:pPr>
              <w:pStyle w:val="EmptyCellLayoutStyle"/>
              <w:spacing w:after="0" w:line="240" w:lineRule="auto"/>
            </w:pPr>
          </w:p>
        </w:tc>
      </w:tr>
      <w:tr w:rsidR="00A37FFA" w14:paraId="55E4000A" w14:textId="77777777" w:rsidTr="00A37FFA">
        <w:trPr>
          <w:trHeight w:val="80"/>
        </w:trPr>
        <w:tc>
          <w:tcPr>
            <w:tcW w:w="54" w:type="dxa"/>
          </w:tcPr>
          <w:p w14:paraId="301EC952" w14:textId="77777777" w:rsidR="00A37FFA" w:rsidRDefault="00A37FFA" w:rsidP="00A37FFA">
            <w:pPr>
              <w:pStyle w:val="EmptyCellLayoutStyle"/>
              <w:spacing w:after="0" w:line="240" w:lineRule="auto"/>
            </w:pPr>
          </w:p>
        </w:tc>
        <w:tc>
          <w:tcPr>
            <w:tcW w:w="10395" w:type="dxa"/>
          </w:tcPr>
          <w:p w14:paraId="281E19B8" w14:textId="77777777" w:rsidR="00A37FFA" w:rsidRDefault="00A37FFA" w:rsidP="00A37FFA">
            <w:pPr>
              <w:pStyle w:val="EmptyCellLayoutStyle"/>
              <w:spacing w:after="0" w:line="240" w:lineRule="auto"/>
            </w:pPr>
          </w:p>
        </w:tc>
        <w:tc>
          <w:tcPr>
            <w:tcW w:w="149" w:type="dxa"/>
          </w:tcPr>
          <w:p w14:paraId="25CD73E6" w14:textId="77777777" w:rsidR="00A37FFA" w:rsidRDefault="00A37FFA" w:rsidP="00A37FFA">
            <w:pPr>
              <w:pStyle w:val="EmptyCellLayoutStyle"/>
              <w:spacing w:after="0" w:line="240" w:lineRule="auto"/>
            </w:pPr>
          </w:p>
        </w:tc>
      </w:tr>
    </w:tbl>
    <w:p xmlns:w="http://schemas.openxmlformats.org/wordprocessingml/2006/main" w14:paraId="26E27665" w14:textId="77777777" w:rsidR="00A37FFA" w:rsidRDefault="00A37FFA" w:rsidP="00A37FFA">
      <w:pPr>
        <w:spacing w:after="0" w:line="240" w:lineRule="auto"/>
      </w:pPr>
    </w:p>
    <w:p xmlns:w="http://schemas.openxmlformats.org/wordprocessingml/2006/main" w14:paraId="58E4D6B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인출하려는 논리 페이지가 다른 개체에 속해 있습니다.</w:t>
      </w:r>
    </w:p>
    <w:p xmlns:w="http://schemas.openxmlformats.org/wordprocessingml/2006/main" w14:paraId="5E0DCB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데이터베이스 페이지에 저장된 할당 단위가 특정 작업(예: 테이블에 대해 SELECT 문 실행)에 연결된 할당 단위와 일치함을 SQL Server가 감지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C6D0AE" w14:textId="77777777" w:rsidTr="00A37FFA">
        <w:trPr>
          <w:trHeight w:val="54"/>
        </w:trPr>
        <w:tc>
          <w:tcPr>
            <w:tcW w:w="54" w:type="dxa"/>
          </w:tcPr>
          <w:p w14:paraId="524B713B" w14:textId="77777777" w:rsidR="00A37FFA" w:rsidRDefault="00A37FFA" w:rsidP="00A37FFA">
            <w:pPr>
              <w:pStyle w:val="EmptyCellLayoutStyle"/>
              <w:spacing w:after="0" w:line="240" w:lineRule="auto"/>
            </w:pPr>
          </w:p>
        </w:tc>
        <w:tc>
          <w:tcPr>
            <w:tcW w:w="10395" w:type="dxa"/>
          </w:tcPr>
          <w:p w14:paraId="3343C5EB" w14:textId="77777777" w:rsidR="00A37FFA" w:rsidRDefault="00A37FFA" w:rsidP="00A37FFA">
            <w:pPr>
              <w:pStyle w:val="EmptyCellLayoutStyle"/>
              <w:spacing w:after="0" w:line="240" w:lineRule="auto"/>
            </w:pPr>
          </w:p>
        </w:tc>
        <w:tc>
          <w:tcPr>
            <w:tcW w:w="149" w:type="dxa"/>
          </w:tcPr>
          <w:p w14:paraId="4A0C87E9" w14:textId="77777777" w:rsidR="00A37FFA" w:rsidRDefault="00A37FFA" w:rsidP="00A37FFA">
            <w:pPr>
              <w:pStyle w:val="EmptyCellLayoutStyle"/>
              <w:spacing w:after="0" w:line="240" w:lineRule="auto"/>
            </w:pPr>
          </w:p>
        </w:tc>
      </w:tr>
      <w:tr w:rsidR="00A37FFA" w14:paraId="1E9D9362" w14:textId="77777777" w:rsidTr="00A37FFA">
        <w:tc>
          <w:tcPr>
            <w:tcW w:w="54" w:type="dxa"/>
          </w:tcPr>
          <w:p w14:paraId="2F4097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7549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069F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212C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AC0C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740B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8A0D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45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E3E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1582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6A8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659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E90D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8EAF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91F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AD4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3CC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5C46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770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9FD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77E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874C1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B07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3AC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187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1D74D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CDE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DF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CE5C3" w14:textId="77777777" w:rsidR="00A37FFA" w:rsidRDefault="00A37FFA" w:rsidP="00A37FFA">
                  <w:pPr>
                    <w:spacing w:after="0" w:line="240" w:lineRule="auto"/>
                  </w:pPr>
                </w:p>
              </w:tc>
            </w:tr>
            <w:tr w:rsidR="00A37FFA" w14:paraId="14FC9E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7AA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0C0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4D8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0EBA2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7E4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EF1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096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AB91F64" w14:textId="77777777" w:rsidR="00A37FFA" w:rsidRDefault="00A37FFA" w:rsidP="00A37FFA">
            <w:pPr>
              <w:spacing w:after="0" w:line="240" w:lineRule="auto"/>
            </w:pPr>
          </w:p>
        </w:tc>
        <w:tc>
          <w:tcPr>
            <w:tcW w:w="149" w:type="dxa"/>
          </w:tcPr>
          <w:p w14:paraId="0AF61C05" w14:textId="77777777" w:rsidR="00A37FFA" w:rsidRDefault="00A37FFA" w:rsidP="00A37FFA">
            <w:pPr>
              <w:pStyle w:val="EmptyCellLayoutStyle"/>
              <w:spacing w:after="0" w:line="240" w:lineRule="auto"/>
            </w:pPr>
          </w:p>
        </w:tc>
      </w:tr>
      <w:tr w:rsidR="00A37FFA" w14:paraId="0314C443" w14:textId="77777777" w:rsidTr="00A37FFA">
        <w:trPr>
          <w:trHeight w:val="80"/>
        </w:trPr>
        <w:tc>
          <w:tcPr>
            <w:tcW w:w="54" w:type="dxa"/>
          </w:tcPr>
          <w:p w14:paraId="1E2BC67C" w14:textId="77777777" w:rsidR="00A37FFA" w:rsidRDefault="00A37FFA" w:rsidP="00A37FFA">
            <w:pPr>
              <w:pStyle w:val="EmptyCellLayoutStyle"/>
              <w:spacing w:after="0" w:line="240" w:lineRule="auto"/>
            </w:pPr>
          </w:p>
        </w:tc>
        <w:tc>
          <w:tcPr>
            <w:tcW w:w="10395" w:type="dxa"/>
          </w:tcPr>
          <w:p w14:paraId="106A3926" w14:textId="77777777" w:rsidR="00A37FFA" w:rsidRDefault="00A37FFA" w:rsidP="00A37FFA">
            <w:pPr>
              <w:pStyle w:val="EmptyCellLayoutStyle"/>
              <w:spacing w:after="0" w:line="240" w:lineRule="auto"/>
            </w:pPr>
          </w:p>
        </w:tc>
        <w:tc>
          <w:tcPr>
            <w:tcW w:w="149" w:type="dxa"/>
          </w:tcPr>
          <w:p w14:paraId="561F1FD3" w14:textId="77777777" w:rsidR="00A37FFA" w:rsidRDefault="00A37FFA" w:rsidP="00A37FFA">
            <w:pPr>
              <w:pStyle w:val="EmptyCellLayoutStyle"/>
              <w:spacing w:after="0" w:line="240" w:lineRule="auto"/>
            </w:pPr>
          </w:p>
        </w:tc>
      </w:tr>
    </w:tbl>
    <w:p xmlns:w="http://schemas.openxmlformats.org/wordprocessingml/2006/main" w14:paraId="4EB9F350" w14:textId="77777777" w:rsidR="00A37FFA" w:rsidRDefault="00A37FFA" w:rsidP="00A37FFA">
      <w:pPr>
        <w:spacing w:after="0" w:line="240" w:lineRule="auto"/>
      </w:pPr>
    </w:p>
    <w:p xmlns:w="http://schemas.openxmlformats.org/wordprocessingml/2006/main" w14:paraId="4EB82E0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어설션(17065)</w:t>
      </w:r>
    </w:p>
    <w:p xmlns:w="http://schemas.openxmlformats.org/wordprocessingml/2006/main" w14:paraId="0ACA13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오류가 발생했습니다. 정상적인 경우 SQL Server는 오류를 발생시킨 동작을 식별하는 데 도움을 주기 위해 로그 디렉터리에 덤프 파일을 게시합니다. 데이터 손상, 클라이언트 응용 프로그램 오류, SQL Server 서버 오류, 네트워크 불안정 또는 하드웨어 장애 등으로 인해 오류가 발생한 것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8BBF07" w14:textId="77777777" w:rsidTr="00A37FFA">
        <w:trPr>
          <w:trHeight w:val="54"/>
        </w:trPr>
        <w:tc>
          <w:tcPr>
            <w:tcW w:w="54" w:type="dxa"/>
          </w:tcPr>
          <w:p w14:paraId="0565F90A" w14:textId="77777777" w:rsidR="00A37FFA" w:rsidRDefault="00A37FFA" w:rsidP="00A37FFA">
            <w:pPr>
              <w:pStyle w:val="EmptyCellLayoutStyle"/>
              <w:spacing w:after="0" w:line="240" w:lineRule="auto"/>
            </w:pPr>
          </w:p>
        </w:tc>
        <w:tc>
          <w:tcPr>
            <w:tcW w:w="10395" w:type="dxa"/>
          </w:tcPr>
          <w:p w14:paraId="340FA124" w14:textId="77777777" w:rsidR="00A37FFA" w:rsidRDefault="00A37FFA" w:rsidP="00A37FFA">
            <w:pPr>
              <w:pStyle w:val="EmptyCellLayoutStyle"/>
              <w:spacing w:after="0" w:line="240" w:lineRule="auto"/>
            </w:pPr>
          </w:p>
        </w:tc>
        <w:tc>
          <w:tcPr>
            <w:tcW w:w="149" w:type="dxa"/>
          </w:tcPr>
          <w:p w14:paraId="56A5B7DF" w14:textId="77777777" w:rsidR="00A37FFA" w:rsidRDefault="00A37FFA" w:rsidP="00A37FFA">
            <w:pPr>
              <w:pStyle w:val="EmptyCellLayoutStyle"/>
              <w:spacing w:after="0" w:line="240" w:lineRule="auto"/>
            </w:pPr>
          </w:p>
        </w:tc>
      </w:tr>
      <w:tr w:rsidR="00A37FFA" w14:paraId="6EC5C8F6" w14:textId="77777777" w:rsidTr="00A37FFA">
        <w:tc>
          <w:tcPr>
            <w:tcW w:w="54" w:type="dxa"/>
          </w:tcPr>
          <w:p w14:paraId="422C41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67C9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194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0D8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364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3B0A8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7A2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EC2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A7C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5BDC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C16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BDD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8463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7A915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E4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954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3F2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7F6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B8DB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FBF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0B5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8FEBA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041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D4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165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C3F69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5E8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687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750B0" w14:textId="77777777" w:rsidR="00A37FFA" w:rsidRDefault="00A37FFA" w:rsidP="00A37FFA">
                  <w:pPr>
                    <w:spacing w:after="0" w:line="240" w:lineRule="auto"/>
                  </w:pPr>
                </w:p>
              </w:tc>
            </w:tr>
            <w:tr w:rsidR="00A37FFA" w14:paraId="7FF6AD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C71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F6E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83B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429FE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5B42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0A0E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E408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A0785E4" w14:textId="77777777" w:rsidR="00A37FFA" w:rsidRDefault="00A37FFA" w:rsidP="00A37FFA">
            <w:pPr>
              <w:spacing w:after="0" w:line="240" w:lineRule="auto"/>
            </w:pPr>
          </w:p>
        </w:tc>
        <w:tc>
          <w:tcPr>
            <w:tcW w:w="149" w:type="dxa"/>
          </w:tcPr>
          <w:p w14:paraId="6DA85B5C" w14:textId="77777777" w:rsidR="00A37FFA" w:rsidRDefault="00A37FFA" w:rsidP="00A37FFA">
            <w:pPr>
              <w:pStyle w:val="EmptyCellLayoutStyle"/>
              <w:spacing w:after="0" w:line="240" w:lineRule="auto"/>
            </w:pPr>
          </w:p>
        </w:tc>
      </w:tr>
      <w:tr w:rsidR="00A37FFA" w14:paraId="1991BF80" w14:textId="77777777" w:rsidTr="00A37FFA">
        <w:trPr>
          <w:trHeight w:val="80"/>
        </w:trPr>
        <w:tc>
          <w:tcPr>
            <w:tcW w:w="54" w:type="dxa"/>
          </w:tcPr>
          <w:p w14:paraId="34BB7EFA" w14:textId="77777777" w:rsidR="00A37FFA" w:rsidRDefault="00A37FFA" w:rsidP="00A37FFA">
            <w:pPr>
              <w:pStyle w:val="EmptyCellLayoutStyle"/>
              <w:spacing w:after="0" w:line="240" w:lineRule="auto"/>
            </w:pPr>
          </w:p>
        </w:tc>
        <w:tc>
          <w:tcPr>
            <w:tcW w:w="10395" w:type="dxa"/>
          </w:tcPr>
          <w:p w14:paraId="18030F2B" w14:textId="77777777" w:rsidR="00A37FFA" w:rsidRDefault="00A37FFA" w:rsidP="00A37FFA">
            <w:pPr>
              <w:pStyle w:val="EmptyCellLayoutStyle"/>
              <w:spacing w:after="0" w:line="240" w:lineRule="auto"/>
            </w:pPr>
          </w:p>
        </w:tc>
        <w:tc>
          <w:tcPr>
            <w:tcW w:w="149" w:type="dxa"/>
          </w:tcPr>
          <w:p w14:paraId="4869B000" w14:textId="77777777" w:rsidR="00A37FFA" w:rsidRDefault="00A37FFA" w:rsidP="00A37FFA">
            <w:pPr>
              <w:pStyle w:val="EmptyCellLayoutStyle"/>
              <w:spacing w:after="0" w:line="240" w:lineRule="auto"/>
            </w:pPr>
          </w:p>
        </w:tc>
      </w:tr>
    </w:tbl>
    <w:p xmlns:w="http://schemas.openxmlformats.org/wordprocessingml/2006/main" w14:paraId="076C60A1" w14:textId="77777777" w:rsidR="00A37FFA" w:rsidRDefault="00A37FFA" w:rsidP="00A37FFA">
      <w:pPr>
        <w:spacing w:after="0" w:line="240" w:lineRule="auto"/>
      </w:pPr>
    </w:p>
    <w:p xmlns:w="http://schemas.openxmlformats.org/wordprocessingml/2006/main" w14:paraId="63C3ACC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ML: XML 구문 분석 오류</w:t>
      </w:r>
    </w:p>
    <w:p xmlns:w="http://schemas.openxmlformats.org/wordprocessingml/2006/main" w14:paraId="64C7E8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XML 구문 분석 오류를 통해 전달됩니다. "XML 구문 분석 오류:" 다음에 나타나는 텍스트는 다양합니다. 원인은 정확히 어떤 XML 구문 분석 오류가 전달되었는가에 따라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3BDDA7" w14:textId="77777777" w:rsidTr="00A37FFA">
        <w:trPr>
          <w:trHeight w:val="54"/>
        </w:trPr>
        <w:tc>
          <w:tcPr>
            <w:tcW w:w="54" w:type="dxa"/>
          </w:tcPr>
          <w:p w14:paraId="643B7F4D" w14:textId="77777777" w:rsidR="00A37FFA" w:rsidRDefault="00A37FFA" w:rsidP="00A37FFA">
            <w:pPr>
              <w:pStyle w:val="EmptyCellLayoutStyle"/>
              <w:spacing w:after="0" w:line="240" w:lineRule="auto"/>
            </w:pPr>
          </w:p>
        </w:tc>
        <w:tc>
          <w:tcPr>
            <w:tcW w:w="10395" w:type="dxa"/>
          </w:tcPr>
          <w:p w14:paraId="598FA3F5" w14:textId="77777777" w:rsidR="00A37FFA" w:rsidRDefault="00A37FFA" w:rsidP="00A37FFA">
            <w:pPr>
              <w:pStyle w:val="EmptyCellLayoutStyle"/>
              <w:spacing w:after="0" w:line="240" w:lineRule="auto"/>
            </w:pPr>
          </w:p>
        </w:tc>
        <w:tc>
          <w:tcPr>
            <w:tcW w:w="149" w:type="dxa"/>
          </w:tcPr>
          <w:p w14:paraId="7691D8EC" w14:textId="77777777" w:rsidR="00A37FFA" w:rsidRDefault="00A37FFA" w:rsidP="00A37FFA">
            <w:pPr>
              <w:pStyle w:val="EmptyCellLayoutStyle"/>
              <w:spacing w:after="0" w:line="240" w:lineRule="auto"/>
            </w:pPr>
          </w:p>
        </w:tc>
      </w:tr>
      <w:tr w:rsidR="00A37FFA" w14:paraId="629DDF63" w14:textId="77777777" w:rsidTr="00A37FFA">
        <w:tc>
          <w:tcPr>
            <w:tcW w:w="54" w:type="dxa"/>
          </w:tcPr>
          <w:p w14:paraId="17B33C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63DE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2C10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8D01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90CF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9D83B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3C2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5DD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E9F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DE7B2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7AC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B08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281B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B085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09A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484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EA0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4544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41A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6C2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F3F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80CBB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5C9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BE7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9FD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8C3F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C9B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576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0BB08" w14:textId="77777777" w:rsidR="00A37FFA" w:rsidRDefault="00A37FFA" w:rsidP="00A37FFA">
                  <w:pPr>
                    <w:spacing w:after="0" w:line="240" w:lineRule="auto"/>
                  </w:pPr>
                </w:p>
              </w:tc>
            </w:tr>
            <w:tr w:rsidR="00A37FFA" w14:paraId="2952FA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826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4B6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B13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AB3050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71ED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BE44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6BC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D3E8B1" w14:textId="77777777" w:rsidR="00A37FFA" w:rsidRDefault="00A37FFA" w:rsidP="00A37FFA">
            <w:pPr>
              <w:spacing w:after="0" w:line="240" w:lineRule="auto"/>
            </w:pPr>
          </w:p>
        </w:tc>
        <w:tc>
          <w:tcPr>
            <w:tcW w:w="149" w:type="dxa"/>
          </w:tcPr>
          <w:p w14:paraId="3C92B105" w14:textId="77777777" w:rsidR="00A37FFA" w:rsidRDefault="00A37FFA" w:rsidP="00A37FFA">
            <w:pPr>
              <w:pStyle w:val="EmptyCellLayoutStyle"/>
              <w:spacing w:after="0" w:line="240" w:lineRule="auto"/>
            </w:pPr>
          </w:p>
        </w:tc>
      </w:tr>
      <w:tr w:rsidR="00A37FFA" w14:paraId="11199B24" w14:textId="77777777" w:rsidTr="00A37FFA">
        <w:trPr>
          <w:trHeight w:val="80"/>
        </w:trPr>
        <w:tc>
          <w:tcPr>
            <w:tcW w:w="54" w:type="dxa"/>
          </w:tcPr>
          <w:p w14:paraId="5D8FB93F" w14:textId="77777777" w:rsidR="00A37FFA" w:rsidRDefault="00A37FFA" w:rsidP="00A37FFA">
            <w:pPr>
              <w:pStyle w:val="EmptyCellLayoutStyle"/>
              <w:spacing w:after="0" w:line="240" w:lineRule="auto"/>
            </w:pPr>
          </w:p>
        </w:tc>
        <w:tc>
          <w:tcPr>
            <w:tcW w:w="10395" w:type="dxa"/>
          </w:tcPr>
          <w:p w14:paraId="6DC28F62" w14:textId="77777777" w:rsidR="00A37FFA" w:rsidRDefault="00A37FFA" w:rsidP="00A37FFA">
            <w:pPr>
              <w:pStyle w:val="EmptyCellLayoutStyle"/>
              <w:spacing w:after="0" w:line="240" w:lineRule="auto"/>
            </w:pPr>
          </w:p>
        </w:tc>
        <w:tc>
          <w:tcPr>
            <w:tcW w:w="149" w:type="dxa"/>
          </w:tcPr>
          <w:p w14:paraId="5C039936" w14:textId="77777777" w:rsidR="00A37FFA" w:rsidRDefault="00A37FFA" w:rsidP="00A37FFA">
            <w:pPr>
              <w:pStyle w:val="EmptyCellLayoutStyle"/>
              <w:spacing w:after="0" w:line="240" w:lineRule="auto"/>
            </w:pPr>
          </w:p>
        </w:tc>
      </w:tr>
    </w:tbl>
    <w:p xmlns:w="http://schemas.openxmlformats.org/wordprocessingml/2006/main" w14:paraId="1E61647C" w14:textId="77777777" w:rsidR="00A37FFA" w:rsidRDefault="00A37FFA" w:rsidP="00A37FFA">
      <w:pPr>
        <w:spacing w:after="0" w:line="240" w:lineRule="auto"/>
      </w:pPr>
    </w:p>
    <w:p xmlns:w="http://schemas.openxmlformats.org/wordprocessingml/2006/main" w14:paraId="1958A99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참조된 테이블을 열 수 없습니다.</w:t>
      </w:r>
    </w:p>
    <w:p xmlns:w="http://schemas.openxmlformats.org/wordprocessingml/2006/main" w14:paraId="796DBB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스키마 안정성 잠금(LCK_M_SCH_S 또는 Sch-S)을 사용하는 테이블에서 제약 조건을 추가, 삭제 또는 수정하려고 합니다. 스키마 안정성 잠금은 DDL과 호환되지 않습니다. 이 테이블과 관련된 쿼리 중 컴파일하는 데 오랜 시간이 걸리는 쿼리에서 잠근 것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333FAC" w14:textId="77777777" w:rsidTr="00A37FFA">
        <w:trPr>
          <w:trHeight w:val="54"/>
        </w:trPr>
        <w:tc>
          <w:tcPr>
            <w:tcW w:w="54" w:type="dxa"/>
          </w:tcPr>
          <w:p w14:paraId="01CC5910" w14:textId="77777777" w:rsidR="00A37FFA" w:rsidRDefault="00A37FFA" w:rsidP="00A37FFA">
            <w:pPr>
              <w:pStyle w:val="EmptyCellLayoutStyle"/>
              <w:spacing w:after="0" w:line="240" w:lineRule="auto"/>
            </w:pPr>
          </w:p>
        </w:tc>
        <w:tc>
          <w:tcPr>
            <w:tcW w:w="10395" w:type="dxa"/>
          </w:tcPr>
          <w:p w14:paraId="17817D94" w14:textId="77777777" w:rsidR="00A37FFA" w:rsidRDefault="00A37FFA" w:rsidP="00A37FFA">
            <w:pPr>
              <w:pStyle w:val="EmptyCellLayoutStyle"/>
              <w:spacing w:after="0" w:line="240" w:lineRule="auto"/>
            </w:pPr>
          </w:p>
        </w:tc>
        <w:tc>
          <w:tcPr>
            <w:tcW w:w="149" w:type="dxa"/>
          </w:tcPr>
          <w:p w14:paraId="5DBB442C" w14:textId="77777777" w:rsidR="00A37FFA" w:rsidRDefault="00A37FFA" w:rsidP="00A37FFA">
            <w:pPr>
              <w:pStyle w:val="EmptyCellLayoutStyle"/>
              <w:spacing w:after="0" w:line="240" w:lineRule="auto"/>
            </w:pPr>
          </w:p>
        </w:tc>
      </w:tr>
      <w:tr w:rsidR="00A37FFA" w14:paraId="569322A3" w14:textId="77777777" w:rsidTr="00A37FFA">
        <w:tc>
          <w:tcPr>
            <w:tcW w:w="54" w:type="dxa"/>
          </w:tcPr>
          <w:p w14:paraId="6D1E94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49D2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3BBA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7DC6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399D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C3911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046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589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749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75D3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C9D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B2C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5085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018E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7BD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D2A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5F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671D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B0D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29E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9B9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0FFC2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DB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5AD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2EB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B2DDF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55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952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7E1CB" w14:textId="77777777" w:rsidR="00A37FFA" w:rsidRDefault="00A37FFA" w:rsidP="00A37FFA">
                  <w:pPr>
                    <w:spacing w:after="0" w:line="240" w:lineRule="auto"/>
                  </w:pPr>
                </w:p>
              </w:tc>
            </w:tr>
            <w:tr w:rsidR="00A37FFA" w14:paraId="288C4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7A2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427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8709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1EC81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8EC4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F78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507D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92A52D4" w14:textId="77777777" w:rsidR="00A37FFA" w:rsidRDefault="00A37FFA" w:rsidP="00A37FFA">
            <w:pPr>
              <w:spacing w:after="0" w:line="240" w:lineRule="auto"/>
            </w:pPr>
          </w:p>
        </w:tc>
        <w:tc>
          <w:tcPr>
            <w:tcW w:w="149" w:type="dxa"/>
          </w:tcPr>
          <w:p w14:paraId="57B85B4B" w14:textId="77777777" w:rsidR="00A37FFA" w:rsidRDefault="00A37FFA" w:rsidP="00A37FFA">
            <w:pPr>
              <w:pStyle w:val="EmptyCellLayoutStyle"/>
              <w:spacing w:after="0" w:line="240" w:lineRule="auto"/>
            </w:pPr>
          </w:p>
        </w:tc>
      </w:tr>
      <w:tr w:rsidR="00A37FFA" w14:paraId="2FA28DD6" w14:textId="77777777" w:rsidTr="00A37FFA">
        <w:trPr>
          <w:trHeight w:val="80"/>
        </w:trPr>
        <w:tc>
          <w:tcPr>
            <w:tcW w:w="54" w:type="dxa"/>
          </w:tcPr>
          <w:p w14:paraId="65A4B19C" w14:textId="77777777" w:rsidR="00A37FFA" w:rsidRDefault="00A37FFA" w:rsidP="00A37FFA">
            <w:pPr>
              <w:pStyle w:val="EmptyCellLayoutStyle"/>
              <w:spacing w:after="0" w:line="240" w:lineRule="auto"/>
            </w:pPr>
          </w:p>
        </w:tc>
        <w:tc>
          <w:tcPr>
            <w:tcW w:w="10395" w:type="dxa"/>
          </w:tcPr>
          <w:p w14:paraId="7A3EAB2C" w14:textId="77777777" w:rsidR="00A37FFA" w:rsidRDefault="00A37FFA" w:rsidP="00A37FFA">
            <w:pPr>
              <w:pStyle w:val="EmptyCellLayoutStyle"/>
              <w:spacing w:after="0" w:line="240" w:lineRule="auto"/>
            </w:pPr>
          </w:p>
        </w:tc>
        <w:tc>
          <w:tcPr>
            <w:tcW w:w="149" w:type="dxa"/>
          </w:tcPr>
          <w:p w14:paraId="5139C0B4" w14:textId="77777777" w:rsidR="00A37FFA" w:rsidRDefault="00A37FFA" w:rsidP="00A37FFA">
            <w:pPr>
              <w:pStyle w:val="EmptyCellLayoutStyle"/>
              <w:spacing w:after="0" w:line="240" w:lineRule="auto"/>
            </w:pPr>
          </w:p>
        </w:tc>
      </w:tr>
    </w:tbl>
    <w:p xmlns:w="http://schemas.openxmlformats.org/wordprocessingml/2006/main" w14:paraId="0A28196C" w14:textId="77777777" w:rsidR="00A37FFA" w:rsidRDefault="00A37FFA" w:rsidP="00A37FFA">
      <w:pPr>
        <w:spacing w:after="0" w:line="240" w:lineRule="auto"/>
      </w:pPr>
    </w:p>
    <w:p xmlns:w="http://schemas.openxmlformats.org/wordprocessingml/2006/main" w14:paraId="3F63ED1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에서 SQL Server Service Broker를 시작할 수 없습니다.</w:t>
      </w:r>
    </w:p>
    <w:p xmlns:w="http://schemas.openxmlformats.org/wordprocessingml/2006/main" w14:paraId="778AA5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데이터베이스에서 Service Broker를 시작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133DAC" w14:textId="77777777" w:rsidTr="00A37FFA">
        <w:trPr>
          <w:trHeight w:val="54"/>
        </w:trPr>
        <w:tc>
          <w:tcPr>
            <w:tcW w:w="54" w:type="dxa"/>
          </w:tcPr>
          <w:p w14:paraId="1CEEAC4D" w14:textId="77777777" w:rsidR="00A37FFA" w:rsidRDefault="00A37FFA" w:rsidP="00A37FFA">
            <w:pPr>
              <w:pStyle w:val="EmptyCellLayoutStyle"/>
              <w:spacing w:after="0" w:line="240" w:lineRule="auto"/>
            </w:pPr>
          </w:p>
        </w:tc>
        <w:tc>
          <w:tcPr>
            <w:tcW w:w="10395" w:type="dxa"/>
          </w:tcPr>
          <w:p w14:paraId="0B54C571" w14:textId="77777777" w:rsidR="00A37FFA" w:rsidRDefault="00A37FFA" w:rsidP="00A37FFA">
            <w:pPr>
              <w:pStyle w:val="EmptyCellLayoutStyle"/>
              <w:spacing w:after="0" w:line="240" w:lineRule="auto"/>
            </w:pPr>
          </w:p>
        </w:tc>
        <w:tc>
          <w:tcPr>
            <w:tcW w:w="149" w:type="dxa"/>
          </w:tcPr>
          <w:p w14:paraId="4E272DC2" w14:textId="77777777" w:rsidR="00A37FFA" w:rsidRDefault="00A37FFA" w:rsidP="00A37FFA">
            <w:pPr>
              <w:pStyle w:val="EmptyCellLayoutStyle"/>
              <w:spacing w:after="0" w:line="240" w:lineRule="auto"/>
            </w:pPr>
          </w:p>
        </w:tc>
      </w:tr>
      <w:tr w:rsidR="00A37FFA" w14:paraId="63F2B1DC" w14:textId="77777777" w:rsidTr="00A37FFA">
        <w:tc>
          <w:tcPr>
            <w:tcW w:w="54" w:type="dxa"/>
          </w:tcPr>
          <w:p w14:paraId="0D31D3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69F48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8395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0FE9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7DAD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9D36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70D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9F5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E04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BC4A7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575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EBC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1A78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BFA85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05D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8F9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358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93DDE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7E5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429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21A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39F3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AF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F4A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F00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975EE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C4F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D1E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A1AE0" w14:textId="77777777" w:rsidR="00A37FFA" w:rsidRDefault="00A37FFA" w:rsidP="00A37FFA">
                  <w:pPr>
                    <w:spacing w:after="0" w:line="240" w:lineRule="auto"/>
                  </w:pPr>
                </w:p>
              </w:tc>
            </w:tr>
            <w:tr w:rsidR="00A37FFA" w14:paraId="6DCFB1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469B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691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644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E5045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9FE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536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67DB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8B399B" w14:textId="77777777" w:rsidR="00A37FFA" w:rsidRDefault="00A37FFA" w:rsidP="00A37FFA">
            <w:pPr>
              <w:spacing w:after="0" w:line="240" w:lineRule="auto"/>
            </w:pPr>
          </w:p>
        </w:tc>
        <w:tc>
          <w:tcPr>
            <w:tcW w:w="149" w:type="dxa"/>
          </w:tcPr>
          <w:p w14:paraId="302DB12C" w14:textId="77777777" w:rsidR="00A37FFA" w:rsidRDefault="00A37FFA" w:rsidP="00A37FFA">
            <w:pPr>
              <w:pStyle w:val="EmptyCellLayoutStyle"/>
              <w:spacing w:after="0" w:line="240" w:lineRule="auto"/>
            </w:pPr>
          </w:p>
        </w:tc>
      </w:tr>
      <w:tr w:rsidR="00A37FFA" w14:paraId="75777332" w14:textId="77777777" w:rsidTr="00A37FFA">
        <w:trPr>
          <w:trHeight w:val="80"/>
        </w:trPr>
        <w:tc>
          <w:tcPr>
            <w:tcW w:w="54" w:type="dxa"/>
          </w:tcPr>
          <w:p w14:paraId="709E2CB2" w14:textId="77777777" w:rsidR="00A37FFA" w:rsidRDefault="00A37FFA" w:rsidP="00A37FFA">
            <w:pPr>
              <w:pStyle w:val="EmptyCellLayoutStyle"/>
              <w:spacing w:after="0" w:line="240" w:lineRule="auto"/>
            </w:pPr>
          </w:p>
        </w:tc>
        <w:tc>
          <w:tcPr>
            <w:tcW w:w="10395" w:type="dxa"/>
          </w:tcPr>
          <w:p w14:paraId="7F259874" w14:textId="77777777" w:rsidR="00A37FFA" w:rsidRDefault="00A37FFA" w:rsidP="00A37FFA">
            <w:pPr>
              <w:pStyle w:val="EmptyCellLayoutStyle"/>
              <w:spacing w:after="0" w:line="240" w:lineRule="auto"/>
            </w:pPr>
          </w:p>
        </w:tc>
        <w:tc>
          <w:tcPr>
            <w:tcW w:w="149" w:type="dxa"/>
          </w:tcPr>
          <w:p w14:paraId="60569AA4" w14:textId="77777777" w:rsidR="00A37FFA" w:rsidRDefault="00A37FFA" w:rsidP="00A37FFA">
            <w:pPr>
              <w:pStyle w:val="EmptyCellLayoutStyle"/>
              <w:spacing w:after="0" w:line="240" w:lineRule="auto"/>
            </w:pPr>
          </w:p>
        </w:tc>
      </w:tr>
    </w:tbl>
    <w:p xmlns:w="http://schemas.openxmlformats.org/wordprocessingml/2006/main" w14:paraId="028B3B68" w14:textId="77777777" w:rsidR="00A37FFA" w:rsidRDefault="00A37FFA" w:rsidP="00A37FFA">
      <w:pPr>
        <w:spacing w:after="0" w:line="240" w:lineRule="auto"/>
      </w:pPr>
    </w:p>
    <w:p xmlns:w="http://schemas.openxmlformats.org/wordprocessingml/2006/main" w14:paraId="3272AA2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ML: 클래스를 인스턴스화하지 못했습니다. 설치된 SQL Server에 Msxml2.dll이 있는지 확인하십시오.</w:t>
      </w:r>
    </w:p>
    <w:p xmlns:w="http://schemas.openxmlformats.org/wordprocessingml/2006/main" w14:paraId="73F725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설치된 컴퓨터에 Msxml2.dll 파일이 없거나 sp_xml_preparedocument 같은 XML 기능을 처리하는 동안 시스템 디렉터리에서 Msxml2.dll 파일을 로드할 수 없습니다. 파일이 있는 경우 제대로 등록되지 않았을 수 있으며 종속 관계 중 하나가 없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2AEDD2" w14:textId="77777777" w:rsidTr="00A37FFA">
        <w:trPr>
          <w:trHeight w:val="54"/>
        </w:trPr>
        <w:tc>
          <w:tcPr>
            <w:tcW w:w="54" w:type="dxa"/>
          </w:tcPr>
          <w:p w14:paraId="6B784640" w14:textId="77777777" w:rsidR="00A37FFA" w:rsidRDefault="00A37FFA" w:rsidP="00A37FFA">
            <w:pPr>
              <w:pStyle w:val="EmptyCellLayoutStyle"/>
              <w:spacing w:after="0" w:line="240" w:lineRule="auto"/>
            </w:pPr>
          </w:p>
        </w:tc>
        <w:tc>
          <w:tcPr>
            <w:tcW w:w="10395" w:type="dxa"/>
          </w:tcPr>
          <w:p w14:paraId="002BF712" w14:textId="77777777" w:rsidR="00A37FFA" w:rsidRDefault="00A37FFA" w:rsidP="00A37FFA">
            <w:pPr>
              <w:pStyle w:val="EmptyCellLayoutStyle"/>
              <w:spacing w:after="0" w:line="240" w:lineRule="auto"/>
            </w:pPr>
          </w:p>
        </w:tc>
        <w:tc>
          <w:tcPr>
            <w:tcW w:w="149" w:type="dxa"/>
          </w:tcPr>
          <w:p w14:paraId="31B21DB8" w14:textId="77777777" w:rsidR="00A37FFA" w:rsidRDefault="00A37FFA" w:rsidP="00A37FFA">
            <w:pPr>
              <w:pStyle w:val="EmptyCellLayoutStyle"/>
              <w:spacing w:after="0" w:line="240" w:lineRule="auto"/>
            </w:pPr>
          </w:p>
        </w:tc>
      </w:tr>
      <w:tr w:rsidR="00A37FFA" w14:paraId="09AC307F" w14:textId="77777777" w:rsidTr="00A37FFA">
        <w:tc>
          <w:tcPr>
            <w:tcW w:w="54" w:type="dxa"/>
          </w:tcPr>
          <w:p w14:paraId="1EF2483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3001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91E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445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E41C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0873D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353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65A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200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26D86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ED5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0A3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8179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4B9C6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D88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E48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12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DCE2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CF1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6A9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27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9B187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9E5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D00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17D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5F88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799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314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2912F" w14:textId="77777777" w:rsidR="00A37FFA" w:rsidRDefault="00A37FFA" w:rsidP="00A37FFA">
                  <w:pPr>
                    <w:spacing w:after="0" w:line="240" w:lineRule="auto"/>
                  </w:pPr>
                </w:p>
              </w:tc>
            </w:tr>
            <w:tr w:rsidR="00A37FFA" w14:paraId="2A81E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A7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A44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A0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D7583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89F7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E018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0CC8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3F3EF8" w14:textId="77777777" w:rsidR="00A37FFA" w:rsidRDefault="00A37FFA" w:rsidP="00A37FFA">
            <w:pPr>
              <w:spacing w:after="0" w:line="240" w:lineRule="auto"/>
            </w:pPr>
          </w:p>
        </w:tc>
        <w:tc>
          <w:tcPr>
            <w:tcW w:w="149" w:type="dxa"/>
          </w:tcPr>
          <w:p w14:paraId="155F722F" w14:textId="77777777" w:rsidR="00A37FFA" w:rsidRDefault="00A37FFA" w:rsidP="00A37FFA">
            <w:pPr>
              <w:pStyle w:val="EmptyCellLayoutStyle"/>
              <w:spacing w:after="0" w:line="240" w:lineRule="auto"/>
            </w:pPr>
          </w:p>
        </w:tc>
      </w:tr>
      <w:tr w:rsidR="00A37FFA" w14:paraId="71551CC5" w14:textId="77777777" w:rsidTr="00A37FFA">
        <w:trPr>
          <w:trHeight w:val="80"/>
        </w:trPr>
        <w:tc>
          <w:tcPr>
            <w:tcW w:w="54" w:type="dxa"/>
          </w:tcPr>
          <w:p w14:paraId="2DCD3B8E" w14:textId="77777777" w:rsidR="00A37FFA" w:rsidRDefault="00A37FFA" w:rsidP="00A37FFA">
            <w:pPr>
              <w:pStyle w:val="EmptyCellLayoutStyle"/>
              <w:spacing w:after="0" w:line="240" w:lineRule="auto"/>
            </w:pPr>
          </w:p>
        </w:tc>
        <w:tc>
          <w:tcPr>
            <w:tcW w:w="10395" w:type="dxa"/>
          </w:tcPr>
          <w:p w14:paraId="35728432" w14:textId="77777777" w:rsidR="00A37FFA" w:rsidRDefault="00A37FFA" w:rsidP="00A37FFA">
            <w:pPr>
              <w:pStyle w:val="EmptyCellLayoutStyle"/>
              <w:spacing w:after="0" w:line="240" w:lineRule="auto"/>
            </w:pPr>
          </w:p>
        </w:tc>
        <w:tc>
          <w:tcPr>
            <w:tcW w:w="149" w:type="dxa"/>
          </w:tcPr>
          <w:p w14:paraId="05463468" w14:textId="77777777" w:rsidR="00A37FFA" w:rsidRDefault="00A37FFA" w:rsidP="00A37FFA">
            <w:pPr>
              <w:pStyle w:val="EmptyCellLayoutStyle"/>
              <w:spacing w:after="0" w:line="240" w:lineRule="auto"/>
            </w:pPr>
          </w:p>
        </w:tc>
      </w:tr>
    </w:tbl>
    <w:p xmlns:w="http://schemas.openxmlformats.org/wordprocessingml/2006/main" w14:paraId="693DAB19" w14:textId="77777777" w:rsidR="00A37FFA" w:rsidRDefault="00A37FFA" w:rsidP="00A37FFA">
      <w:pPr>
        <w:spacing w:after="0" w:line="240" w:lineRule="auto"/>
      </w:pPr>
    </w:p>
    <w:p xmlns:w="http://schemas.openxmlformats.org/wordprocessingml/2006/main" w14:paraId="7DD9CFE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CREATE DATABASE가 실패했습니다. 명명된 디스크에 새 데이터베이스를 위한 충분한 디스크 공간을 할당할 수 없습니다.</w:t>
      </w:r>
    </w:p>
    <w:p xmlns:w="http://schemas.openxmlformats.org/wordprocessingml/2006/main" w14:paraId="280981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장치에 model 데이터베이스를 만들 공간이 부족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D0CCF5" w14:textId="77777777" w:rsidTr="00A37FFA">
        <w:trPr>
          <w:trHeight w:val="54"/>
        </w:trPr>
        <w:tc>
          <w:tcPr>
            <w:tcW w:w="54" w:type="dxa"/>
          </w:tcPr>
          <w:p w14:paraId="0FA78E56" w14:textId="77777777" w:rsidR="00A37FFA" w:rsidRDefault="00A37FFA" w:rsidP="00A37FFA">
            <w:pPr>
              <w:pStyle w:val="EmptyCellLayoutStyle"/>
              <w:spacing w:after="0" w:line="240" w:lineRule="auto"/>
            </w:pPr>
          </w:p>
        </w:tc>
        <w:tc>
          <w:tcPr>
            <w:tcW w:w="10395" w:type="dxa"/>
          </w:tcPr>
          <w:p w14:paraId="2A0C33D6" w14:textId="77777777" w:rsidR="00A37FFA" w:rsidRDefault="00A37FFA" w:rsidP="00A37FFA">
            <w:pPr>
              <w:pStyle w:val="EmptyCellLayoutStyle"/>
              <w:spacing w:after="0" w:line="240" w:lineRule="auto"/>
            </w:pPr>
          </w:p>
        </w:tc>
        <w:tc>
          <w:tcPr>
            <w:tcW w:w="149" w:type="dxa"/>
          </w:tcPr>
          <w:p w14:paraId="312D743B" w14:textId="77777777" w:rsidR="00A37FFA" w:rsidRDefault="00A37FFA" w:rsidP="00A37FFA">
            <w:pPr>
              <w:pStyle w:val="EmptyCellLayoutStyle"/>
              <w:spacing w:after="0" w:line="240" w:lineRule="auto"/>
            </w:pPr>
          </w:p>
        </w:tc>
      </w:tr>
      <w:tr w:rsidR="00A37FFA" w14:paraId="205E1354" w14:textId="77777777" w:rsidTr="00A37FFA">
        <w:tc>
          <w:tcPr>
            <w:tcW w:w="54" w:type="dxa"/>
          </w:tcPr>
          <w:p w14:paraId="60539E7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8DE3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F2C4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7B4F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A434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8CEA5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1E3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748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680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3390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DBB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C4F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5095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18005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9B6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D22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BD9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C242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B46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B4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F5F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39D77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DAB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C69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4C4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8F4C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D1D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0EB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5838F" w14:textId="77777777" w:rsidR="00A37FFA" w:rsidRDefault="00A37FFA" w:rsidP="00A37FFA">
                  <w:pPr>
                    <w:spacing w:after="0" w:line="240" w:lineRule="auto"/>
                  </w:pPr>
                </w:p>
              </w:tc>
            </w:tr>
            <w:tr w:rsidR="00A37FFA" w14:paraId="334A1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3DE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EB7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131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95985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3A5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F2C2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9DD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58939B" w14:textId="77777777" w:rsidR="00A37FFA" w:rsidRDefault="00A37FFA" w:rsidP="00A37FFA">
            <w:pPr>
              <w:spacing w:after="0" w:line="240" w:lineRule="auto"/>
            </w:pPr>
          </w:p>
        </w:tc>
        <w:tc>
          <w:tcPr>
            <w:tcW w:w="149" w:type="dxa"/>
          </w:tcPr>
          <w:p w14:paraId="2323681E" w14:textId="77777777" w:rsidR="00A37FFA" w:rsidRDefault="00A37FFA" w:rsidP="00A37FFA">
            <w:pPr>
              <w:pStyle w:val="EmptyCellLayoutStyle"/>
              <w:spacing w:after="0" w:line="240" w:lineRule="auto"/>
            </w:pPr>
          </w:p>
        </w:tc>
      </w:tr>
      <w:tr w:rsidR="00A37FFA" w14:paraId="78027CF2" w14:textId="77777777" w:rsidTr="00A37FFA">
        <w:trPr>
          <w:trHeight w:val="80"/>
        </w:trPr>
        <w:tc>
          <w:tcPr>
            <w:tcW w:w="54" w:type="dxa"/>
          </w:tcPr>
          <w:p w14:paraId="54183B7B" w14:textId="77777777" w:rsidR="00A37FFA" w:rsidRDefault="00A37FFA" w:rsidP="00A37FFA">
            <w:pPr>
              <w:pStyle w:val="EmptyCellLayoutStyle"/>
              <w:spacing w:after="0" w:line="240" w:lineRule="auto"/>
            </w:pPr>
          </w:p>
        </w:tc>
        <w:tc>
          <w:tcPr>
            <w:tcW w:w="10395" w:type="dxa"/>
          </w:tcPr>
          <w:p w14:paraId="40AEBFD7" w14:textId="77777777" w:rsidR="00A37FFA" w:rsidRDefault="00A37FFA" w:rsidP="00A37FFA">
            <w:pPr>
              <w:pStyle w:val="EmptyCellLayoutStyle"/>
              <w:spacing w:after="0" w:line="240" w:lineRule="auto"/>
            </w:pPr>
          </w:p>
        </w:tc>
        <w:tc>
          <w:tcPr>
            <w:tcW w:w="149" w:type="dxa"/>
          </w:tcPr>
          <w:p w14:paraId="0B027300" w14:textId="77777777" w:rsidR="00A37FFA" w:rsidRDefault="00A37FFA" w:rsidP="00A37FFA">
            <w:pPr>
              <w:pStyle w:val="EmptyCellLayoutStyle"/>
              <w:spacing w:after="0" w:line="240" w:lineRule="auto"/>
            </w:pPr>
          </w:p>
        </w:tc>
      </w:tr>
    </w:tbl>
    <w:p xmlns:w="http://schemas.openxmlformats.org/wordprocessingml/2006/main" w14:paraId="128047BA" w14:textId="77777777" w:rsidR="00A37FFA" w:rsidRDefault="00A37FFA" w:rsidP="00A37FFA">
      <w:pPr>
        <w:spacing w:after="0" w:line="240" w:lineRule="auto"/>
      </w:pPr>
    </w:p>
    <w:p xmlns:w="http://schemas.openxmlformats.org/wordprocessingml/2006/main" w14:paraId="5E4C6F2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ervice Broker 보안 관리자를 시작할 수 없습니다.</w:t>
      </w:r>
    </w:p>
    <w:p xmlns:w="http://schemas.openxmlformats.org/wordprocessingml/2006/main" w14:paraId="355026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 보안 관리자를 시작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5B6CC9" w14:textId="77777777" w:rsidTr="00A37FFA">
        <w:trPr>
          <w:trHeight w:val="54"/>
        </w:trPr>
        <w:tc>
          <w:tcPr>
            <w:tcW w:w="54" w:type="dxa"/>
          </w:tcPr>
          <w:p w14:paraId="5EE38F5E" w14:textId="77777777" w:rsidR="00A37FFA" w:rsidRDefault="00A37FFA" w:rsidP="00A37FFA">
            <w:pPr>
              <w:pStyle w:val="EmptyCellLayoutStyle"/>
              <w:spacing w:after="0" w:line="240" w:lineRule="auto"/>
            </w:pPr>
          </w:p>
        </w:tc>
        <w:tc>
          <w:tcPr>
            <w:tcW w:w="10395" w:type="dxa"/>
          </w:tcPr>
          <w:p w14:paraId="5AFFE010" w14:textId="77777777" w:rsidR="00A37FFA" w:rsidRDefault="00A37FFA" w:rsidP="00A37FFA">
            <w:pPr>
              <w:pStyle w:val="EmptyCellLayoutStyle"/>
              <w:spacing w:after="0" w:line="240" w:lineRule="auto"/>
            </w:pPr>
          </w:p>
        </w:tc>
        <w:tc>
          <w:tcPr>
            <w:tcW w:w="149" w:type="dxa"/>
          </w:tcPr>
          <w:p w14:paraId="2543BAA1" w14:textId="77777777" w:rsidR="00A37FFA" w:rsidRDefault="00A37FFA" w:rsidP="00A37FFA">
            <w:pPr>
              <w:pStyle w:val="EmptyCellLayoutStyle"/>
              <w:spacing w:after="0" w:line="240" w:lineRule="auto"/>
            </w:pPr>
          </w:p>
        </w:tc>
      </w:tr>
      <w:tr w:rsidR="00A37FFA" w14:paraId="5A6E3598" w14:textId="77777777" w:rsidTr="00A37FFA">
        <w:tc>
          <w:tcPr>
            <w:tcW w:w="54" w:type="dxa"/>
          </w:tcPr>
          <w:p w14:paraId="78691A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1967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2F9A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4B3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857D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AEB8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265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58B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3D3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F89D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9D5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933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2941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9DE54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9AC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F78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69A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4F4E9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9F9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9C8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F38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6AD55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119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2A5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75D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C338C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2D3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E10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DE47F" w14:textId="77777777" w:rsidR="00A37FFA" w:rsidRDefault="00A37FFA" w:rsidP="00A37FFA">
                  <w:pPr>
                    <w:spacing w:after="0" w:line="240" w:lineRule="auto"/>
                  </w:pPr>
                </w:p>
              </w:tc>
            </w:tr>
            <w:tr w:rsidR="00A37FFA" w14:paraId="1D4343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1D0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354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32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89F0D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7C6D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7627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DB06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E71C71" w14:textId="77777777" w:rsidR="00A37FFA" w:rsidRDefault="00A37FFA" w:rsidP="00A37FFA">
            <w:pPr>
              <w:spacing w:after="0" w:line="240" w:lineRule="auto"/>
            </w:pPr>
          </w:p>
        </w:tc>
        <w:tc>
          <w:tcPr>
            <w:tcW w:w="149" w:type="dxa"/>
          </w:tcPr>
          <w:p w14:paraId="253AC397" w14:textId="77777777" w:rsidR="00A37FFA" w:rsidRDefault="00A37FFA" w:rsidP="00A37FFA">
            <w:pPr>
              <w:pStyle w:val="EmptyCellLayoutStyle"/>
              <w:spacing w:after="0" w:line="240" w:lineRule="auto"/>
            </w:pPr>
          </w:p>
        </w:tc>
      </w:tr>
      <w:tr w:rsidR="00A37FFA" w14:paraId="60E823A5" w14:textId="77777777" w:rsidTr="00A37FFA">
        <w:trPr>
          <w:trHeight w:val="80"/>
        </w:trPr>
        <w:tc>
          <w:tcPr>
            <w:tcW w:w="54" w:type="dxa"/>
          </w:tcPr>
          <w:p w14:paraId="510AFBD5" w14:textId="77777777" w:rsidR="00A37FFA" w:rsidRDefault="00A37FFA" w:rsidP="00A37FFA">
            <w:pPr>
              <w:pStyle w:val="EmptyCellLayoutStyle"/>
              <w:spacing w:after="0" w:line="240" w:lineRule="auto"/>
            </w:pPr>
          </w:p>
        </w:tc>
        <w:tc>
          <w:tcPr>
            <w:tcW w:w="10395" w:type="dxa"/>
          </w:tcPr>
          <w:p w14:paraId="2D6BFEA2" w14:textId="77777777" w:rsidR="00A37FFA" w:rsidRDefault="00A37FFA" w:rsidP="00A37FFA">
            <w:pPr>
              <w:pStyle w:val="EmptyCellLayoutStyle"/>
              <w:spacing w:after="0" w:line="240" w:lineRule="auto"/>
            </w:pPr>
          </w:p>
        </w:tc>
        <w:tc>
          <w:tcPr>
            <w:tcW w:w="149" w:type="dxa"/>
          </w:tcPr>
          <w:p w14:paraId="2314680B" w14:textId="77777777" w:rsidR="00A37FFA" w:rsidRDefault="00A37FFA" w:rsidP="00A37FFA">
            <w:pPr>
              <w:pStyle w:val="EmptyCellLayoutStyle"/>
              <w:spacing w:after="0" w:line="240" w:lineRule="auto"/>
            </w:pPr>
          </w:p>
        </w:tc>
      </w:tr>
    </w:tbl>
    <w:p xmlns:w="http://schemas.openxmlformats.org/wordprocessingml/2006/main" w14:paraId="44AC4CE1" w14:textId="77777777" w:rsidR="00A37FFA" w:rsidRDefault="00A37FFA" w:rsidP="00A37FFA">
      <w:pPr>
        <w:spacing w:after="0" w:line="240" w:lineRule="auto"/>
      </w:pPr>
    </w:p>
    <w:p xmlns:w="http://schemas.openxmlformats.org/wordprocessingml/2006/main" w14:paraId="210E28B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ervice Broker 또는 데이터베이스 미러링 전송이 시작되었습니다.</w:t>
      </w:r>
    </w:p>
    <w:p xmlns:w="http://schemas.openxmlformats.org/wordprocessingml/2006/main" w14:paraId="373C80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링 전송이 시작되었습니다. Service Broker 또는 데이터베이스 미러링에서 오류를 기록했는지 여부가 Linux 응용 프로그램 로그에 지정됩니다. 이 메시지는 Linux 응용 프로그램 로그에 MSSQLSERVER 이벤트 ID 9690으로 기록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95DA1B" w14:textId="77777777" w:rsidTr="00A37FFA">
        <w:trPr>
          <w:trHeight w:val="54"/>
        </w:trPr>
        <w:tc>
          <w:tcPr>
            <w:tcW w:w="54" w:type="dxa"/>
          </w:tcPr>
          <w:p w14:paraId="2727B730" w14:textId="77777777" w:rsidR="00A37FFA" w:rsidRDefault="00A37FFA" w:rsidP="00A37FFA">
            <w:pPr>
              <w:pStyle w:val="EmptyCellLayoutStyle"/>
              <w:spacing w:after="0" w:line="240" w:lineRule="auto"/>
            </w:pPr>
          </w:p>
        </w:tc>
        <w:tc>
          <w:tcPr>
            <w:tcW w:w="10395" w:type="dxa"/>
          </w:tcPr>
          <w:p w14:paraId="39AB6250" w14:textId="77777777" w:rsidR="00A37FFA" w:rsidRDefault="00A37FFA" w:rsidP="00A37FFA">
            <w:pPr>
              <w:pStyle w:val="EmptyCellLayoutStyle"/>
              <w:spacing w:after="0" w:line="240" w:lineRule="auto"/>
            </w:pPr>
          </w:p>
        </w:tc>
        <w:tc>
          <w:tcPr>
            <w:tcW w:w="149" w:type="dxa"/>
          </w:tcPr>
          <w:p w14:paraId="7EE7618A" w14:textId="77777777" w:rsidR="00A37FFA" w:rsidRDefault="00A37FFA" w:rsidP="00A37FFA">
            <w:pPr>
              <w:pStyle w:val="EmptyCellLayoutStyle"/>
              <w:spacing w:after="0" w:line="240" w:lineRule="auto"/>
            </w:pPr>
          </w:p>
        </w:tc>
      </w:tr>
      <w:tr w:rsidR="00A37FFA" w14:paraId="3522A3D7" w14:textId="77777777" w:rsidTr="00A37FFA">
        <w:tc>
          <w:tcPr>
            <w:tcW w:w="54" w:type="dxa"/>
          </w:tcPr>
          <w:p w14:paraId="48DCF1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2EB6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28E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8E5F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F3DB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8227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C83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B69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38C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F52BD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D48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6A2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0F5C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B1C90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9AD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0BD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8AE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51CB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BF7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521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BFB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7C12B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1F5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4B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600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0386BB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7B3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3F3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A4144" w14:textId="77777777" w:rsidR="00A37FFA" w:rsidRDefault="00A37FFA" w:rsidP="00A37FFA">
                  <w:pPr>
                    <w:spacing w:after="0" w:line="240" w:lineRule="auto"/>
                  </w:pPr>
                </w:p>
              </w:tc>
            </w:tr>
            <w:tr w:rsidR="00A37FFA" w14:paraId="5DED7B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8AE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B92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80F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8ADDC8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972F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0A7E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8D8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0F224DA" w14:textId="77777777" w:rsidR="00A37FFA" w:rsidRDefault="00A37FFA" w:rsidP="00A37FFA">
            <w:pPr>
              <w:spacing w:after="0" w:line="240" w:lineRule="auto"/>
            </w:pPr>
          </w:p>
        </w:tc>
        <w:tc>
          <w:tcPr>
            <w:tcW w:w="149" w:type="dxa"/>
          </w:tcPr>
          <w:p w14:paraId="047C71B3" w14:textId="77777777" w:rsidR="00A37FFA" w:rsidRDefault="00A37FFA" w:rsidP="00A37FFA">
            <w:pPr>
              <w:pStyle w:val="EmptyCellLayoutStyle"/>
              <w:spacing w:after="0" w:line="240" w:lineRule="auto"/>
            </w:pPr>
          </w:p>
        </w:tc>
      </w:tr>
      <w:tr w:rsidR="00A37FFA" w14:paraId="587F0874" w14:textId="77777777" w:rsidTr="00A37FFA">
        <w:trPr>
          <w:trHeight w:val="80"/>
        </w:trPr>
        <w:tc>
          <w:tcPr>
            <w:tcW w:w="54" w:type="dxa"/>
          </w:tcPr>
          <w:p w14:paraId="0CF43158" w14:textId="77777777" w:rsidR="00A37FFA" w:rsidRDefault="00A37FFA" w:rsidP="00A37FFA">
            <w:pPr>
              <w:pStyle w:val="EmptyCellLayoutStyle"/>
              <w:spacing w:after="0" w:line="240" w:lineRule="auto"/>
            </w:pPr>
          </w:p>
        </w:tc>
        <w:tc>
          <w:tcPr>
            <w:tcW w:w="10395" w:type="dxa"/>
          </w:tcPr>
          <w:p w14:paraId="0F15C654" w14:textId="77777777" w:rsidR="00A37FFA" w:rsidRDefault="00A37FFA" w:rsidP="00A37FFA">
            <w:pPr>
              <w:pStyle w:val="EmptyCellLayoutStyle"/>
              <w:spacing w:after="0" w:line="240" w:lineRule="auto"/>
            </w:pPr>
          </w:p>
        </w:tc>
        <w:tc>
          <w:tcPr>
            <w:tcW w:w="149" w:type="dxa"/>
          </w:tcPr>
          <w:p w14:paraId="51663152" w14:textId="77777777" w:rsidR="00A37FFA" w:rsidRDefault="00A37FFA" w:rsidP="00A37FFA">
            <w:pPr>
              <w:pStyle w:val="EmptyCellLayoutStyle"/>
              <w:spacing w:after="0" w:line="240" w:lineRule="auto"/>
            </w:pPr>
          </w:p>
        </w:tc>
      </w:tr>
    </w:tbl>
    <w:p xmlns:w="http://schemas.openxmlformats.org/wordprocessingml/2006/main" w14:paraId="1C743909" w14:textId="77777777" w:rsidR="00A37FFA" w:rsidRDefault="00A37FFA" w:rsidP="00A37FFA">
      <w:pPr>
        <w:spacing w:after="0" w:line="240" w:lineRule="auto"/>
      </w:pPr>
    </w:p>
    <w:p xmlns:w="http://schemas.openxmlformats.org/wordprocessingml/2006/main" w14:paraId="31BCE18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B-트리 체인 연결이 일치하지 않습니다.</w:t>
      </w:r>
    </w:p>
    <w:p xmlns:w="http://schemas.openxmlformats.org/wordprocessingml/2006/main" w14:paraId="362457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B-트리의 일부 수준에서 논리 페이지 체인이 끊어졌습니다. 이 문제는 리프 수준을 포함한 모든 수준에서 발생할 수 있습니다. 페이지 P_ID1의 다음 페이지 포인터가 페이지 P_ID2를 가리키고 있지만 페이지 P_ID2의 이전 페이지 포인터는 다른 페이지인 P_ID3을 가리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946729" w14:textId="77777777" w:rsidTr="00A37FFA">
        <w:trPr>
          <w:trHeight w:val="54"/>
        </w:trPr>
        <w:tc>
          <w:tcPr>
            <w:tcW w:w="54" w:type="dxa"/>
          </w:tcPr>
          <w:p w14:paraId="2B33107B" w14:textId="77777777" w:rsidR="00A37FFA" w:rsidRDefault="00A37FFA" w:rsidP="00A37FFA">
            <w:pPr>
              <w:pStyle w:val="EmptyCellLayoutStyle"/>
              <w:spacing w:after="0" w:line="240" w:lineRule="auto"/>
            </w:pPr>
          </w:p>
        </w:tc>
        <w:tc>
          <w:tcPr>
            <w:tcW w:w="10395" w:type="dxa"/>
          </w:tcPr>
          <w:p w14:paraId="610C124D" w14:textId="77777777" w:rsidR="00A37FFA" w:rsidRDefault="00A37FFA" w:rsidP="00A37FFA">
            <w:pPr>
              <w:pStyle w:val="EmptyCellLayoutStyle"/>
              <w:spacing w:after="0" w:line="240" w:lineRule="auto"/>
            </w:pPr>
          </w:p>
        </w:tc>
        <w:tc>
          <w:tcPr>
            <w:tcW w:w="149" w:type="dxa"/>
          </w:tcPr>
          <w:p w14:paraId="27270916" w14:textId="77777777" w:rsidR="00A37FFA" w:rsidRDefault="00A37FFA" w:rsidP="00A37FFA">
            <w:pPr>
              <w:pStyle w:val="EmptyCellLayoutStyle"/>
              <w:spacing w:after="0" w:line="240" w:lineRule="auto"/>
            </w:pPr>
          </w:p>
        </w:tc>
      </w:tr>
      <w:tr w:rsidR="00A37FFA" w14:paraId="32CEC259" w14:textId="77777777" w:rsidTr="00A37FFA">
        <w:tc>
          <w:tcPr>
            <w:tcW w:w="54" w:type="dxa"/>
          </w:tcPr>
          <w:p w14:paraId="1B4665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E6D59A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AC6A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D5FD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D200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68960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529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0E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E6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8611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99C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330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AB36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307D9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01F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B6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34F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572A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9D3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913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1FE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4C3C8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CA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4B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387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E540E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E11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EF9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050AE" w14:textId="77777777" w:rsidR="00A37FFA" w:rsidRDefault="00A37FFA" w:rsidP="00A37FFA">
                  <w:pPr>
                    <w:spacing w:after="0" w:line="240" w:lineRule="auto"/>
                  </w:pPr>
                </w:p>
              </w:tc>
            </w:tr>
            <w:tr w:rsidR="00A37FFA" w14:paraId="60BD83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8EE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BDD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094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F8677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7796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DE9D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3A59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922B9A" w14:textId="77777777" w:rsidR="00A37FFA" w:rsidRDefault="00A37FFA" w:rsidP="00A37FFA">
            <w:pPr>
              <w:spacing w:after="0" w:line="240" w:lineRule="auto"/>
            </w:pPr>
          </w:p>
        </w:tc>
        <w:tc>
          <w:tcPr>
            <w:tcW w:w="149" w:type="dxa"/>
          </w:tcPr>
          <w:p w14:paraId="069F92C8" w14:textId="77777777" w:rsidR="00A37FFA" w:rsidRDefault="00A37FFA" w:rsidP="00A37FFA">
            <w:pPr>
              <w:pStyle w:val="EmptyCellLayoutStyle"/>
              <w:spacing w:after="0" w:line="240" w:lineRule="auto"/>
            </w:pPr>
          </w:p>
        </w:tc>
      </w:tr>
      <w:tr w:rsidR="00A37FFA" w14:paraId="0407CF9B" w14:textId="77777777" w:rsidTr="00A37FFA">
        <w:trPr>
          <w:trHeight w:val="80"/>
        </w:trPr>
        <w:tc>
          <w:tcPr>
            <w:tcW w:w="54" w:type="dxa"/>
          </w:tcPr>
          <w:p w14:paraId="410292F2" w14:textId="77777777" w:rsidR="00A37FFA" w:rsidRDefault="00A37FFA" w:rsidP="00A37FFA">
            <w:pPr>
              <w:pStyle w:val="EmptyCellLayoutStyle"/>
              <w:spacing w:after="0" w:line="240" w:lineRule="auto"/>
            </w:pPr>
          </w:p>
        </w:tc>
        <w:tc>
          <w:tcPr>
            <w:tcW w:w="10395" w:type="dxa"/>
          </w:tcPr>
          <w:p w14:paraId="1ACC13C0" w14:textId="77777777" w:rsidR="00A37FFA" w:rsidRDefault="00A37FFA" w:rsidP="00A37FFA">
            <w:pPr>
              <w:pStyle w:val="EmptyCellLayoutStyle"/>
              <w:spacing w:after="0" w:line="240" w:lineRule="auto"/>
            </w:pPr>
          </w:p>
        </w:tc>
        <w:tc>
          <w:tcPr>
            <w:tcW w:w="149" w:type="dxa"/>
          </w:tcPr>
          <w:p w14:paraId="221E6B51" w14:textId="77777777" w:rsidR="00A37FFA" w:rsidRDefault="00A37FFA" w:rsidP="00A37FFA">
            <w:pPr>
              <w:pStyle w:val="EmptyCellLayoutStyle"/>
              <w:spacing w:after="0" w:line="240" w:lineRule="auto"/>
            </w:pPr>
          </w:p>
        </w:tc>
      </w:tr>
    </w:tbl>
    <w:p xmlns:w="http://schemas.openxmlformats.org/wordprocessingml/2006/main" w14:paraId="3AB4243B" w14:textId="77777777" w:rsidR="00A37FFA" w:rsidRDefault="00A37FFA" w:rsidP="00A37FFA">
      <w:pPr>
        <w:spacing w:after="0" w:line="240" w:lineRule="auto"/>
      </w:pPr>
    </w:p>
    <w:p xmlns:w="http://schemas.openxmlformats.org/wordprocessingml/2006/main" w14:paraId="2BDECAB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테이블에서 행의 인덱스에 키가 없거나 잘못되었습니다.</w:t>
      </w:r>
    </w:p>
    <w:p xmlns:w="http://schemas.openxmlformats.org/wordprocessingml/2006/main" w14:paraId="1D14B6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테이블 내 모든 데이터 행(힙 또는 클러스터형 인덱스)은 그 테이블의 모든 비클러스터형 인덱스에서 정확히 하나의 일치하는 인덱스 행을 가져야 합니다. 이 오류는 비클러스터형 인덱스에 인덱스 행이 없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43512FC" w14:textId="77777777" w:rsidTr="00A37FFA">
        <w:trPr>
          <w:trHeight w:val="54"/>
        </w:trPr>
        <w:tc>
          <w:tcPr>
            <w:tcW w:w="54" w:type="dxa"/>
          </w:tcPr>
          <w:p w14:paraId="3EB050DB" w14:textId="77777777" w:rsidR="00A37FFA" w:rsidRDefault="00A37FFA" w:rsidP="00A37FFA">
            <w:pPr>
              <w:pStyle w:val="EmptyCellLayoutStyle"/>
              <w:spacing w:after="0" w:line="240" w:lineRule="auto"/>
            </w:pPr>
          </w:p>
        </w:tc>
        <w:tc>
          <w:tcPr>
            <w:tcW w:w="10395" w:type="dxa"/>
          </w:tcPr>
          <w:p w14:paraId="0D1AA4C6" w14:textId="77777777" w:rsidR="00A37FFA" w:rsidRDefault="00A37FFA" w:rsidP="00A37FFA">
            <w:pPr>
              <w:pStyle w:val="EmptyCellLayoutStyle"/>
              <w:spacing w:after="0" w:line="240" w:lineRule="auto"/>
            </w:pPr>
          </w:p>
        </w:tc>
        <w:tc>
          <w:tcPr>
            <w:tcW w:w="149" w:type="dxa"/>
          </w:tcPr>
          <w:p w14:paraId="522FF0C8" w14:textId="77777777" w:rsidR="00A37FFA" w:rsidRDefault="00A37FFA" w:rsidP="00A37FFA">
            <w:pPr>
              <w:pStyle w:val="EmptyCellLayoutStyle"/>
              <w:spacing w:after="0" w:line="240" w:lineRule="auto"/>
            </w:pPr>
          </w:p>
        </w:tc>
      </w:tr>
      <w:tr w:rsidR="00A37FFA" w14:paraId="26CF4F2C" w14:textId="77777777" w:rsidTr="00A37FFA">
        <w:tc>
          <w:tcPr>
            <w:tcW w:w="54" w:type="dxa"/>
          </w:tcPr>
          <w:p w14:paraId="5325F7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978081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8F45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B6C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3586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EB864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A78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D97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54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40A12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508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39E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2559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352CD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2EC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65B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21E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8183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AA7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2C4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4A1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A0F1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983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881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47B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7F67E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9DD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DC5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53A9E" w14:textId="77777777" w:rsidR="00A37FFA" w:rsidRDefault="00A37FFA" w:rsidP="00A37FFA">
                  <w:pPr>
                    <w:spacing w:after="0" w:line="240" w:lineRule="auto"/>
                  </w:pPr>
                </w:p>
              </w:tc>
            </w:tr>
            <w:tr w:rsidR="00A37FFA" w14:paraId="42A5FB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AD8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FE3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24A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288BD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A45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D98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5720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CD6BA3" w14:textId="77777777" w:rsidR="00A37FFA" w:rsidRDefault="00A37FFA" w:rsidP="00A37FFA">
            <w:pPr>
              <w:spacing w:after="0" w:line="240" w:lineRule="auto"/>
            </w:pPr>
          </w:p>
        </w:tc>
        <w:tc>
          <w:tcPr>
            <w:tcW w:w="149" w:type="dxa"/>
          </w:tcPr>
          <w:p w14:paraId="4DA750B0" w14:textId="77777777" w:rsidR="00A37FFA" w:rsidRDefault="00A37FFA" w:rsidP="00A37FFA">
            <w:pPr>
              <w:pStyle w:val="EmptyCellLayoutStyle"/>
              <w:spacing w:after="0" w:line="240" w:lineRule="auto"/>
            </w:pPr>
          </w:p>
        </w:tc>
      </w:tr>
      <w:tr w:rsidR="00A37FFA" w14:paraId="57DE0D9A" w14:textId="77777777" w:rsidTr="00A37FFA">
        <w:trPr>
          <w:trHeight w:val="80"/>
        </w:trPr>
        <w:tc>
          <w:tcPr>
            <w:tcW w:w="54" w:type="dxa"/>
          </w:tcPr>
          <w:p w14:paraId="7A1D1FA6" w14:textId="77777777" w:rsidR="00A37FFA" w:rsidRDefault="00A37FFA" w:rsidP="00A37FFA">
            <w:pPr>
              <w:pStyle w:val="EmptyCellLayoutStyle"/>
              <w:spacing w:after="0" w:line="240" w:lineRule="auto"/>
            </w:pPr>
          </w:p>
        </w:tc>
        <w:tc>
          <w:tcPr>
            <w:tcW w:w="10395" w:type="dxa"/>
          </w:tcPr>
          <w:p w14:paraId="4A542D3F" w14:textId="77777777" w:rsidR="00A37FFA" w:rsidRDefault="00A37FFA" w:rsidP="00A37FFA">
            <w:pPr>
              <w:pStyle w:val="EmptyCellLayoutStyle"/>
              <w:spacing w:after="0" w:line="240" w:lineRule="auto"/>
            </w:pPr>
          </w:p>
        </w:tc>
        <w:tc>
          <w:tcPr>
            <w:tcW w:w="149" w:type="dxa"/>
          </w:tcPr>
          <w:p w14:paraId="1A58B32A" w14:textId="77777777" w:rsidR="00A37FFA" w:rsidRDefault="00A37FFA" w:rsidP="00A37FFA">
            <w:pPr>
              <w:pStyle w:val="EmptyCellLayoutStyle"/>
              <w:spacing w:after="0" w:line="240" w:lineRule="auto"/>
            </w:pPr>
          </w:p>
        </w:tc>
      </w:tr>
    </w:tbl>
    <w:p xmlns:w="http://schemas.openxmlformats.org/wordprocessingml/2006/main" w14:paraId="7CBCA163" w14:textId="77777777" w:rsidR="00A37FFA" w:rsidRDefault="00A37FFA" w:rsidP="00A37FFA">
      <w:pPr>
        <w:spacing w:after="0" w:line="240" w:lineRule="auto"/>
      </w:pPr>
    </w:p>
    <w:p xmlns:w="http://schemas.openxmlformats.org/wordprocessingml/2006/main" w14:paraId="6B88480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를 주의 대상으로 표시할 수 없습니다. sysdatabases.dbid의 Getnext NC 검사가 실패했습니다.</w:t>
      </w:r>
    </w:p>
    <w:p xmlns:w="http://schemas.openxmlformats.org/wordprocessingml/2006/main" w14:paraId="663F1D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복구 프로세스가 지정한 데이터베이스에 대해 주의 대상 플래그를 설정하려고 했지만 sysdatabases에서 해당 행을 찾을 수 없거나 메모리에서 데이터베이스 정보를 업데이트할 수 없습니다. 데이터베이스를 주의 대상으로 표시해야 하는 이유가 SQL Server 오류 로그 또는 이벤트 뷰어의 다른 메시지에 나타나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E795C4" w14:textId="77777777" w:rsidTr="00A37FFA">
        <w:trPr>
          <w:trHeight w:val="54"/>
        </w:trPr>
        <w:tc>
          <w:tcPr>
            <w:tcW w:w="54" w:type="dxa"/>
          </w:tcPr>
          <w:p w14:paraId="1E63B6BF" w14:textId="77777777" w:rsidR="00A37FFA" w:rsidRDefault="00A37FFA" w:rsidP="00A37FFA">
            <w:pPr>
              <w:pStyle w:val="EmptyCellLayoutStyle"/>
              <w:spacing w:after="0" w:line="240" w:lineRule="auto"/>
            </w:pPr>
          </w:p>
        </w:tc>
        <w:tc>
          <w:tcPr>
            <w:tcW w:w="10395" w:type="dxa"/>
          </w:tcPr>
          <w:p w14:paraId="726678E1" w14:textId="77777777" w:rsidR="00A37FFA" w:rsidRDefault="00A37FFA" w:rsidP="00A37FFA">
            <w:pPr>
              <w:pStyle w:val="EmptyCellLayoutStyle"/>
              <w:spacing w:after="0" w:line="240" w:lineRule="auto"/>
            </w:pPr>
          </w:p>
        </w:tc>
        <w:tc>
          <w:tcPr>
            <w:tcW w:w="149" w:type="dxa"/>
          </w:tcPr>
          <w:p w14:paraId="6038321E" w14:textId="77777777" w:rsidR="00A37FFA" w:rsidRDefault="00A37FFA" w:rsidP="00A37FFA">
            <w:pPr>
              <w:pStyle w:val="EmptyCellLayoutStyle"/>
              <w:spacing w:after="0" w:line="240" w:lineRule="auto"/>
            </w:pPr>
          </w:p>
        </w:tc>
      </w:tr>
      <w:tr w:rsidR="00A37FFA" w14:paraId="3281FC2C" w14:textId="77777777" w:rsidTr="00A37FFA">
        <w:tc>
          <w:tcPr>
            <w:tcW w:w="54" w:type="dxa"/>
          </w:tcPr>
          <w:p w14:paraId="5D697D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49F2C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FFCC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5504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5C5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C303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003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3CC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476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FA98E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874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77E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8F98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DE899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22D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FA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5A8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6A21B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9BB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6A8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268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969A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D95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CD9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40A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74A9C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8C9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0E2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D78A8" w14:textId="77777777" w:rsidR="00A37FFA" w:rsidRDefault="00A37FFA" w:rsidP="00A37FFA">
                  <w:pPr>
                    <w:spacing w:after="0" w:line="240" w:lineRule="auto"/>
                  </w:pPr>
                </w:p>
              </w:tc>
            </w:tr>
            <w:tr w:rsidR="00A37FFA" w14:paraId="4970C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1A6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9B0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387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AEF1D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E670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74B7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A069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23DC059" w14:textId="77777777" w:rsidR="00A37FFA" w:rsidRDefault="00A37FFA" w:rsidP="00A37FFA">
            <w:pPr>
              <w:spacing w:after="0" w:line="240" w:lineRule="auto"/>
            </w:pPr>
          </w:p>
        </w:tc>
        <w:tc>
          <w:tcPr>
            <w:tcW w:w="149" w:type="dxa"/>
          </w:tcPr>
          <w:p w14:paraId="56090141" w14:textId="77777777" w:rsidR="00A37FFA" w:rsidRDefault="00A37FFA" w:rsidP="00A37FFA">
            <w:pPr>
              <w:pStyle w:val="EmptyCellLayoutStyle"/>
              <w:spacing w:after="0" w:line="240" w:lineRule="auto"/>
            </w:pPr>
          </w:p>
        </w:tc>
      </w:tr>
      <w:tr w:rsidR="00A37FFA" w14:paraId="78FE347B" w14:textId="77777777" w:rsidTr="00A37FFA">
        <w:trPr>
          <w:trHeight w:val="80"/>
        </w:trPr>
        <w:tc>
          <w:tcPr>
            <w:tcW w:w="54" w:type="dxa"/>
          </w:tcPr>
          <w:p w14:paraId="3FB3EA7E" w14:textId="77777777" w:rsidR="00A37FFA" w:rsidRDefault="00A37FFA" w:rsidP="00A37FFA">
            <w:pPr>
              <w:pStyle w:val="EmptyCellLayoutStyle"/>
              <w:spacing w:after="0" w:line="240" w:lineRule="auto"/>
            </w:pPr>
          </w:p>
        </w:tc>
        <w:tc>
          <w:tcPr>
            <w:tcW w:w="10395" w:type="dxa"/>
          </w:tcPr>
          <w:p w14:paraId="7437BAB0" w14:textId="77777777" w:rsidR="00A37FFA" w:rsidRDefault="00A37FFA" w:rsidP="00A37FFA">
            <w:pPr>
              <w:pStyle w:val="EmptyCellLayoutStyle"/>
              <w:spacing w:after="0" w:line="240" w:lineRule="auto"/>
            </w:pPr>
          </w:p>
        </w:tc>
        <w:tc>
          <w:tcPr>
            <w:tcW w:w="149" w:type="dxa"/>
          </w:tcPr>
          <w:p w14:paraId="1901E6C1" w14:textId="77777777" w:rsidR="00A37FFA" w:rsidRDefault="00A37FFA" w:rsidP="00A37FFA">
            <w:pPr>
              <w:pStyle w:val="EmptyCellLayoutStyle"/>
              <w:spacing w:after="0" w:line="240" w:lineRule="auto"/>
            </w:pPr>
          </w:p>
        </w:tc>
      </w:tr>
    </w:tbl>
    <w:p xmlns:w="http://schemas.openxmlformats.org/wordprocessingml/2006/main" w14:paraId="4B303FA1" w14:textId="77777777" w:rsidR="00A37FFA" w:rsidRDefault="00A37FFA" w:rsidP="00A37FFA">
      <w:pPr>
        <w:spacing w:after="0" w:line="240" w:lineRule="auto"/>
      </w:pPr>
    </w:p>
    <w:p xmlns:w="http://schemas.openxmlformats.org/wordprocessingml/2006/main" w14:paraId="1505E18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전체 텍스트 검색: 전체 텍스트 카탈로그에 디스크 공간이 부족하여 이 작업을 완료할 수 없습니다.</w:t>
      </w:r>
    </w:p>
    <w:p xmlns:w="http://schemas.openxmlformats.org/wordprocessingml/2006/main" w14:paraId="1DA9A9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체 텍스트 카탈로그를 저장할 수 있는 충분한 디스크 공간이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CA2E88" w14:textId="77777777" w:rsidTr="00A37FFA">
        <w:trPr>
          <w:trHeight w:val="54"/>
        </w:trPr>
        <w:tc>
          <w:tcPr>
            <w:tcW w:w="54" w:type="dxa"/>
          </w:tcPr>
          <w:p w14:paraId="10E981B5" w14:textId="77777777" w:rsidR="00A37FFA" w:rsidRDefault="00A37FFA" w:rsidP="00A37FFA">
            <w:pPr>
              <w:pStyle w:val="EmptyCellLayoutStyle"/>
              <w:spacing w:after="0" w:line="240" w:lineRule="auto"/>
            </w:pPr>
          </w:p>
        </w:tc>
        <w:tc>
          <w:tcPr>
            <w:tcW w:w="10395" w:type="dxa"/>
          </w:tcPr>
          <w:p w14:paraId="6921B998" w14:textId="77777777" w:rsidR="00A37FFA" w:rsidRDefault="00A37FFA" w:rsidP="00A37FFA">
            <w:pPr>
              <w:pStyle w:val="EmptyCellLayoutStyle"/>
              <w:spacing w:after="0" w:line="240" w:lineRule="auto"/>
            </w:pPr>
          </w:p>
        </w:tc>
        <w:tc>
          <w:tcPr>
            <w:tcW w:w="149" w:type="dxa"/>
          </w:tcPr>
          <w:p w14:paraId="4DD9E8F0" w14:textId="77777777" w:rsidR="00A37FFA" w:rsidRDefault="00A37FFA" w:rsidP="00A37FFA">
            <w:pPr>
              <w:pStyle w:val="EmptyCellLayoutStyle"/>
              <w:spacing w:after="0" w:line="240" w:lineRule="auto"/>
            </w:pPr>
          </w:p>
        </w:tc>
      </w:tr>
      <w:tr w:rsidR="00A37FFA" w14:paraId="11DCBD28" w14:textId="77777777" w:rsidTr="00A37FFA">
        <w:tc>
          <w:tcPr>
            <w:tcW w:w="54" w:type="dxa"/>
          </w:tcPr>
          <w:p w14:paraId="5667EE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4026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2614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001A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1601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89ED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200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250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4B4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DF6B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B4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20D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B4D7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51A9A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7EA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8AF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329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4B34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79F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C56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0D7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EC53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8C6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114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B7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3EC56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697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57F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8AA5C" w14:textId="77777777" w:rsidR="00A37FFA" w:rsidRDefault="00A37FFA" w:rsidP="00A37FFA">
                  <w:pPr>
                    <w:spacing w:after="0" w:line="240" w:lineRule="auto"/>
                  </w:pPr>
                </w:p>
              </w:tc>
            </w:tr>
            <w:tr w:rsidR="00A37FFA" w14:paraId="2FCC0B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226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4672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326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89E5B6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1AE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E1D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A2D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24D893" w14:textId="77777777" w:rsidR="00A37FFA" w:rsidRDefault="00A37FFA" w:rsidP="00A37FFA">
            <w:pPr>
              <w:spacing w:after="0" w:line="240" w:lineRule="auto"/>
            </w:pPr>
          </w:p>
        </w:tc>
        <w:tc>
          <w:tcPr>
            <w:tcW w:w="149" w:type="dxa"/>
          </w:tcPr>
          <w:p w14:paraId="66958A05" w14:textId="77777777" w:rsidR="00A37FFA" w:rsidRDefault="00A37FFA" w:rsidP="00A37FFA">
            <w:pPr>
              <w:pStyle w:val="EmptyCellLayoutStyle"/>
              <w:spacing w:after="0" w:line="240" w:lineRule="auto"/>
            </w:pPr>
          </w:p>
        </w:tc>
      </w:tr>
      <w:tr w:rsidR="00A37FFA" w14:paraId="129AEE3D" w14:textId="77777777" w:rsidTr="00A37FFA">
        <w:trPr>
          <w:trHeight w:val="80"/>
        </w:trPr>
        <w:tc>
          <w:tcPr>
            <w:tcW w:w="54" w:type="dxa"/>
          </w:tcPr>
          <w:p w14:paraId="5C516B1D" w14:textId="77777777" w:rsidR="00A37FFA" w:rsidRDefault="00A37FFA" w:rsidP="00A37FFA">
            <w:pPr>
              <w:pStyle w:val="EmptyCellLayoutStyle"/>
              <w:spacing w:after="0" w:line="240" w:lineRule="auto"/>
            </w:pPr>
          </w:p>
        </w:tc>
        <w:tc>
          <w:tcPr>
            <w:tcW w:w="10395" w:type="dxa"/>
          </w:tcPr>
          <w:p w14:paraId="3A873198" w14:textId="77777777" w:rsidR="00A37FFA" w:rsidRDefault="00A37FFA" w:rsidP="00A37FFA">
            <w:pPr>
              <w:pStyle w:val="EmptyCellLayoutStyle"/>
              <w:spacing w:after="0" w:line="240" w:lineRule="auto"/>
            </w:pPr>
          </w:p>
        </w:tc>
        <w:tc>
          <w:tcPr>
            <w:tcW w:w="149" w:type="dxa"/>
          </w:tcPr>
          <w:p w14:paraId="6F8669EF" w14:textId="77777777" w:rsidR="00A37FFA" w:rsidRDefault="00A37FFA" w:rsidP="00A37FFA">
            <w:pPr>
              <w:pStyle w:val="EmptyCellLayoutStyle"/>
              <w:spacing w:after="0" w:line="240" w:lineRule="auto"/>
            </w:pPr>
          </w:p>
        </w:tc>
      </w:tr>
    </w:tbl>
    <w:p xmlns:w="http://schemas.openxmlformats.org/wordprocessingml/2006/main" w14:paraId="5CB249BD" w14:textId="77777777" w:rsidR="00A37FFA" w:rsidRDefault="00A37FFA" w:rsidP="00A37FFA">
      <w:pPr>
        <w:spacing w:after="0" w:line="240" w:lineRule="auto"/>
      </w:pPr>
    </w:p>
    <w:p xmlns:w="http://schemas.openxmlformats.org/wordprocessingml/2006/main" w14:paraId="3EC3BE9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개체 간 체인 연결입니다.</w:t>
      </w:r>
    </w:p>
    <w:p xmlns:w="http://schemas.openxmlformats.org/wordprocessingml/2006/main" w14:paraId="767456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CC CHECKDB의 첫 번째 단계는 중요 시스템 테이블의 데이터 페이지에 대해 기본 검사를 수행하는 것입니다. 오류가 발생한 경우 복구할 수 없으므로 DBCC CHECKDB가 즉시 종료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C90522" w14:textId="77777777" w:rsidTr="00A37FFA">
        <w:trPr>
          <w:trHeight w:val="54"/>
        </w:trPr>
        <w:tc>
          <w:tcPr>
            <w:tcW w:w="54" w:type="dxa"/>
          </w:tcPr>
          <w:p w14:paraId="6828CD3D" w14:textId="77777777" w:rsidR="00A37FFA" w:rsidRDefault="00A37FFA" w:rsidP="00A37FFA">
            <w:pPr>
              <w:pStyle w:val="EmptyCellLayoutStyle"/>
              <w:spacing w:after="0" w:line="240" w:lineRule="auto"/>
            </w:pPr>
          </w:p>
        </w:tc>
        <w:tc>
          <w:tcPr>
            <w:tcW w:w="10395" w:type="dxa"/>
          </w:tcPr>
          <w:p w14:paraId="00568697" w14:textId="77777777" w:rsidR="00A37FFA" w:rsidRDefault="00A37FFA" w:rsidP="00A37FFA">
            <w:pPr>
              <w:pStyle w:val="EmptyCellLayoutStyle"/>
              <w:spacing w:after="0" w:line="240" w:lineRule="auto"/>
            </w:pPr>
          </w:p>
        </w:tc>
        <w:tc>
          <w:tcPr>
            <w:tcW w:w="149" w:type="dxa"/>
          </w:tcPr>
          <w:p w14:paraId="1275F1C6" w14:textId="77777777" w:rsidR="00A37FFA" w:rsidRDefault="00A37FFA" w:rsidP="00A37FFA">
            <w:pPr>
              <w:pStyle w:val="EmptyCellLayoutStyle"/>
              <w:spacing w:after="0" w:line="240" w:lineRule="auto"/>
            </w:pPr>
          </w:p>
        </w:tc>
      </w:tr>
      <w:tr w:rsidR="00A37FFA" w14:paraId="7E7EBFD4" w14:textId="77777777" w:rsidTr="00A37FFA">
        <w:tc>
          <w:tcPr>
            <w:tcW w:w="54" w:type="dxa"/>
          </w:tcPr>
          <w:p w14:paraId="27D6C72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4CB5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2A1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2105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CB74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2C81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86E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BCB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788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56AE2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EC4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524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2A54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A884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B0C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B7D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8A2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068BC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01F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028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0D9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1BA79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753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6B0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713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0020E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DFC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BD4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CE74B" w14:textId="77777777" w:rsidR="00A37FFA" w:rsidRDefault="00A37FFA" w:rsidP="00A37FFA">
                  <w:pPr>
                    <w:spacing w:after="0" w:line="240" w:lineRule="auto"/>
                  </w:pPr>
                </w:p>
              </w:tc>
            </w:tr>
            <w:tr w:rsidR="00A37FFA" w14:paraId="381C32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9C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1EB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F18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1AD724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CFF3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C336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089E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6069949" w14:textId="77777777" w:rsidR="00A37FFA" w:rsidRDefault="00A37FFA" w:rsidP="00A37FFA">
            <w:pPr>
              <w:spacing w:after="0" w:line="240" w:lineRule="auto"/>
            </w:pPr>
          </w:p>
        </w:tc>
        <w:tc>
          <w:tcPr>
            <w:tcW w:w="149" w:type="dxa"/>
          </w:tcPr>
          <w:p w14:paraId="063370E5" w14:textId="77777777" w:rsidR="00A37FFA" w:rsidRDefault="00A37FFA" w:rsidP="00A37FFA">
            <w:pPr>
              <w:pStyle w:val="EmptyCellLayoutStyle"/>
              <w:spacing w:after="0" w:line="240" w:lineRule="auto"/>
            </w:pPr>
          </w:p>
        </w:tc>
      </w:tr>
      <w:tr w:rsidR="00A37FFA" w14:paraId="1D3A5F2D" w14:textId="77777777" w:rsidTr="00A37FFA">
        <w:trPr>
          <w:trHeight w:val="80"/>
        </w:trPr>
        <w:tc>
          <w:tcPr>
            <w:tcW w:w="54" w:type="dxa"/>
          </w:tcPr>
          <w:p w14:paraId="5F922286" w14:textId="77777777" w:rsidR="00A37FFA" w:rsidRDefault="00A37FFA" w:rsidP="00A37FFA">
            <w:pPr>
              <w:pStyle w:val="EmptyCellLayoutStyle"/>
              <w:spacing w:after="0" w:line="240" w:lineRule="auto"/>
            </w:pPr>
          </w:p>
        </w:tc>
        <w:tc>
          <w:tcPr>
            <w:tcW w:w="10395" w:type="dxa"/>
          </w:tcPr>
          <w:p w14:paraId="044347EC" w14:textId="77777777" w:rsidR="00A37FFA" w:rsidRDefault="00A37FFA" w:rsidP="00A37FFA">
            <w:pPr>
              <w:pStyle w:val="EmptyCellLayoutStyle"/>
              <w:spacing w:after="0" w:line="240" w:lineRule="auto"/>
            </w:pPr>
          </w:p>
        </w:tc>
        <w:tc>
          <w:tcPr>
            <w:tcW w:w="149" w:type="dxa"/>
          </w:tcPr>
          <w:p w14:paraId="242AE906" w14:textId="77777777" w:rsidR="00A37FFA" w:rsidRDefault="00A37FFA" w:rsidP="00A37FFA">
            <w:pPr>
              <w:pStyle w:val="EmptyCellLayoutStyle"/>
              <w:spacing w:after="0" w:line="240" w:lineRule="auto"/>
            </w:pPr>
          </w:p>
        </w:tc>
      </w:tr>
    </w:tbl>
    <w:p xmlns:w="http://schemas.openxmlformats.org/wordprocessingml/2006/main" w14:paraId="63620C93" w14:textId="77777777" w:rsidR="00A37FFA" w:rsidRDefault="00A37FFA" w:rsidP="00A37FFA">
      <w:pPr>
        <w:spacing w:after="0" w:line="240" w:lineRule="auto"/>
      </w:pPr>
    </w:p>
    <w:p xmlns:w="http://schemas.openxmlformats.org/wordprocessingml/2006/main" w14:paraId="43894B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트랜잭션 리소스에서 다른 프로세스와의 교착 상태가 발생하여 실행이 중지되었습니다. 트랜잭션을 다시 실행하십시오.</w:t>
      </w:r>
    </w:p>
    <w:p xmlns:w="http://schemas.openxmlformats.org/wordprocessingml/2006/main" w14:paraId="051BAC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Microsoft SQL Server에 교착 상태가 나타날 때 발생합니다. 교착 상태는 둘 이상의 프로세스가 다른 프로세스에서 잠근 리소스에 액세스를 시도할 때 발생합니다. 각 프로세스에서 다른 리소스를 요청하기 때문에 어느 프로세스도 완료할 수 없습니다. 교착 상태가 검색되면 SQL Server는 처리 시간이 가장 적게 소요되는 명령을 롤백하고 클라이언트 응용 프로그램에 오류 메시지 1205를 반환합니다. 이 오류는 치명적이지 않으며 일괄 처리를 종료시키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A051D1" w14:textId="77777777" w:rsidTr="00A37FFA">
        <w:trPr>
          <w:trHeight w:val="54"/>
        </w:trPr>
        <w:tc>
          <w:tcPr>
            <w:tcW w:w="54" w:type="dxa"/>
          </w:tcPr>
          <w:p w14:paraId="11C42C00" w14:textId="77777777" w:rsidR="00A37FFA" w:rsidRDefault="00A37FFA" w:rsidP="00A37FFA">
            <w:pPr>
              <w:pStyle w:val="EmptyCellLayoutStyle"/>
              <w:spacing w:after="0" w:line="240" w:lineRule="auto"/>
            </w:pPr>
          </w:p>
        </w:tc>
        <w:tc>
          <w:tcPr>
            <w:tcW w:w="10395" w:type="dxa"/>
          </w:tcPr>
          <w:p w14:paraId="2DD8C3EF" w14:textId="77777777" w:rsidR="00A37FFA" w:rsidRDefault="00A37FFA" w:rsidP="00A37FFA">
            <w:pPr>
              <w:pStyle w:val="EmptyCellLayoutStyle"/>
              <w:spacing w:after="0" w:line="240" w:lineRule="auto"/>
            </w:pPr>
          </w:p>
        </w:tc>
        <w:tc>
          <w:tcPr>
            <w:tcW w:w="149" w:type="dxa"/>
          </w:tcPr>
          <w:p w14:paraId="6FE169AF" w14:textId="77777777" w:rsidR="00A37FFA" w:rsidRDefault="00A37FFA" w:rsidP="00A37FFA">
            <w:pPr>
              <w:pStyle w:val="EmptyCellLayoutStyle"/>
              <w:spacing w:after="0" w:line="240" w:lineRule="auto"/>
            </w:pPr>
          </w:p>
        </w:tc>
      </w:tr>
      <w:tr w:rsidR="00A37FFA" w14:paraId="3CAD4F33" w14:textId="77777777" w:rsidTr="00A37FFA">
        <w:tc>
          <w:tcPr>
            <w:tcW w:w="54" w:type="dxa"/>
          </w:tcPr>
          <w:p w14:paraId="626F80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D64F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112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5A2E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AAD5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1B06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7A4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901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556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D6562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D82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E59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25FE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E6BBF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DDD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6BD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FC5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BCA7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E3D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62B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63C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9BCB9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73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84C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394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70F6C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171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DF3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2E246" w14:textId="77777777" w:rsidR="00A37FFA" w:rsidRDefault="00A37FFA" w:rsidP="00A37FFA">
                  <w:pPr>
                    <w:spacing w:after="0" w:line="240" w:lineRule="auto"/>
                  </w:pPr>
                </w:p>
              </w:tc>
            </w:tr>
            <w:tr w:rsidR="00A37FFA" w14:paraId="5696A8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F9D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505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0DE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5B3C8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7E6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067F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D97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21FBA1" w14:textId="77777777" w:rsidR="00A37FFA" w:rsidRDefault="00A37FFA" w:rsidP="00A37FFA">
            <w:pPr>
              <w:spacing w:after="0" w:line="240" w:lineRule="auto"/>
            </w:pPr>
          </w:p>
        </w:tc>
        <w:tc>
          <w:tcPr>
            <w:tcW w:w="149" w:type="dxa"/>
          </w:tcPr>
          <w:p w14:paraId="0BBF15A0" w14:textId="77777777" w:rsidR="00A37FFA" w:rsidRDefault="00A37FFA" w:rsidP="00A37FFA">
            <w:pPr>
              <w:pStyle w:val="EmptyCellLayoutStyle"/>
              <w:spacing w:after="0" w:line="240" w:lineRule="auto"/>
            </w:pPr>
          </w:p>
        </w:tc>
      </w:tr>
      <w:tr w:rsidR="00A37FFA" w14:paraId="29B82B61" w14:textId="77777777" w:rsidTr="00A37FFA">
        <w:trPr>
          <w:trHeight w:val="80"/>
        </w:trPr>
        <w:tc>
          <w:tcPr>
            <w:tcW w:w="54" w:type="dxa"/>
          </w:tcPr>
          <w:p w14:paraId="5FC43A95" w14:textId="77777777" w:rsidR="00A37FFA" w:rsidRDefault="00A37FFA" w:rsidP="00A37FFA">
            <w:pPr>
              <w:pStyle w:val="EmptyCellLayoutStyle"/>
              <w:spacing w:after="0" w:line="240" w:lineRule="auto"/>
            </w:pPr>
          </w:p>
        </w:tc>
        <w:tc>
          <w:tcPr>
            <w:tcW w:w="10395" w:type="dxa"/>
          </w:tcPr>
          <w:p w14:paraId="060844EB" w14:textId="77777777" w:rsidR="00A37FFA" w:rsidRDefault="00A37FFA" w:rsidP="00A37FFA">
            <w:pPr>
              <w:pStyle w:val="EmptyCellLayoutStyle"/>
              <w:spacing w:after="0" w:line="240" w:lineRule="auto"/>
            </w:pPr>
          </w:p>
        </w:tc>
        <w:tc>
          <w:tcPr>
            <w:tcW w:w="149" w:type="dxa"/>
          </w:tcPr>
          <w:p w14:paraId="0648963C" w14:textId="77777777" w:rsidR="00A37FFA" w:rsidRDefault="00A37FFA" w:rsidP="00A37FFA">
            <w:pPr>
              <w:pStyle w:val="EmptyCellLayoutStyle"/>
              <w:spacing w:after="0" w:line="240" w:lineRule="auto"/>
            </w:pPr>
          </w:p>
        </w:tc>
      </w:tr>
    </w:tbl>
    <w:p xmlns:w="http://schemas.openxmlformats.org/wordprocessingml/2006/main" w14:paraId="1964E8D4" w14:textId="77777777" w:rsidR="00A37FFA" w:rsidRDefault="00A37FFA" w:rsidP="00A37FFA">
      <w:pPr>
        <w:spacing w:after="0" w:line="240" w:lineRule="auto"/>
      </w:pPr>
    </w:p>
    <w:p xmlns:w="http://schemas.openxmlformats.org/wordprocessingml/2006/main" w14:paraId="4F44D68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또는 데이터베이스 미러링 전송 관리자에서 오류가 발생했습니다.</w:t>
      </w:r>
    </w:p>
    <w:p xmlns:w="http://schemas.openxmlformats.org/wordprocessingml/2006/main" w14:paraId="1EE68D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링 전송 관리자에서 오류가 발생했습니다. Linux 응용 프로그램 로그 또는 SQL Server 오류 로그에 특정 오류가 명시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6738839" w14:textId="77777777" w:rsidTr="00A37FFA">
        <w:trPr>
          <w:trHeight w:val="54"/>
        </w:trPr>
        <w:tc>
          <w:tcPr>
            <w:tcW w:w="54" w:type="dxa"/>
          </w:tcPr>
          <w:p w14:paraId="0DCC51A9" w14:textId="77777777" w:rsidR="00A37FFA" w:rsidRDefault="00A37FFA" w:rsidP="00A37FFA">
            <w:pPr>
              <w:pStyle w:val="EmptyCellLayoutStyle"/>
              <w:spacing w:after="0" w:line="240" w:lineRule="auto"/>
            </w:pPr>
          </w:p>
        </w:tc>
        <w:tc>
          <w:tcPr>
            <w:tcW w:w="10395" w:type="dxa"/>
          </w:tcPr>
          <w:p w14:paraId="726589AC" w14:textId="77777777" w:rsidR="00A37FFA" w:rsidRDefault="00A37FFA" w:rsidP="00A37FFA">
            <w:pPr>
              <w:pStyle w:val="EmptyCellLayoutStyle"/>
              <w:spacing w:after="0" w:line="240" w:lineRule="auto"/>
            </w:pPr>
          </w:p>
        </w:tc>
        <w:tc>
          <w:tcPr>
            <w:tcW w:w="149" w:type="dxa"/>
          </w:tcPr>
          <w:p w14:paraId="3C5F7E0D" w14:textId="77777777" w:rsidR="00A37FFA" w:rsidRDefault="00A37FFA" w:rsidP="00A37FFA">
            <w:pPr>
              <w:pStyle w:val="EmptyCellLayoutStyle"/>
              <w:spacing w:after="0" w:line="240" w:lineRule="auto"/>
            </w:pPr>
          </w:p>
        </w:tc>
      </w:tr>
      <w:tr w:rsidR="00A37FFA" w14:paraId="70953ADE" w14:textId="77777777" w:rsidTr="00A37FFA">
        <w:tc>
          <w:tcPr>
            <w:tcW w:w="54" w:type="dxa"/>
          </w:tcPr>
          <w:p w14:paraId="093DC1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BC53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41DB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C5C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F2CD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E9E2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4A2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8D5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BE1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2E237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7C9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D2C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0337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EB1E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7D8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83D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AAA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5266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622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634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0C7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176E6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2BE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250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B9B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476D5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72E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2D7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2C9DC" w14:textId="77777777" w:rsidR="00A37FFA" w:rsidRDefault="00A37FFA" w:rsidP="00A37FFA">
                  <w:pPr>
                    <w:spacing w:after="0" w:line="240" w:lineRule="auto"/>
                  </w:pPr>
                </w:p>
              </w:tc>
            </w:tr>
            <w:tr w:rsidR="00A37FFA" w14:paraId="0C706E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D6B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77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E31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92883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3E7E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7AE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2CC9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24233E8" w14:textId="77777777" w:rsidR="00A37FFA" w:rsidRDefault="00A37FFA" w:rsidP="00A37FFA">
            <w:pPr>
              <w:spacing w:after="0" w:line="240" w:lineRule="auto"/>
            </w:pPr>
          </w:p>
        </w:tc>
        <w:tc>
          <w:tcPr>
            <w:tcW w:w="149" w:type="dxa"/>
          </w:tcPr>
          <w:p w14:paraId="30CE2CB0" w14:textId="77777777" w:rsidR="00A37FFA" w:rsidRDefault="00A37FFA" w:rsidP="00A37FFA">
            <w:pPr>
              <w:pStyle w:val="EmptyCellLayoutStyle"/>
              <w:spacing w:after="0" w:line="240" w:lineRule="auto"/>
            </w:pPr>
          </w:p>
        </w:tc>
      </w:tr>
      <w:tr w:rsidR="00A37FFA" w14:paraId="766E5008" w14:textId="77777777" w:rsidTr="00A37FFA">
        <w:trPr>
          <w:trHeight w:val="80"/>
        </w:trPr>
        <w:tc>
          <w:tcPr>
            <w:tcW w:w="54" w:type="dxa"/>
          </w:tcPr>
          <w:p w14:paraId="28005C2C" w14:textId="77777777" w:rsidR="00A37FFA" w:rsidRDefault="00A37FFA" w:rsidP="00A37FFA">
            <w:pPr>
              <w:pStyle w:val="EmptyCellLayoutStyle"/>
              <w:spacing w:after="0" w:line="240" w:lineRule="auto"/>
            </w:pPr>
          </w:p>
        </w:tc>
        <w:tc>
          <w:tcPr>
            <w:tcW w:w="10395" w:type="dxa"/>
          </w:tcPr>
          <w:p w14:paraId="30DCD1D6" w14:textId="77777777" w:rsidR="00A37FFA" w:rsidRDefault="00A37FFA" w:rsidP="00A37FFA">
            <w:pPr>
              <w:pStyle w:val="EmptyCellLayoutStyle"/>
              <w:spacing w:after="0" w:line="240" w:lineRule="auto"/>
            </w:pPr>
          </w:p>
        </w:tc>
        <w:tc>
          <w:tcPr>
            <w:tcW w:w="149" w:type="dxa"/>
          </w:tcPr>
          <w:p w14:paraId="226ACE05" w14:textId="77777777" w:rsidR="00A37FFA" w:rsidRDefault="00A37FFA" w:rsidP="00A37FFA">
            <w:pPr>
              <w:pStyle w:val="EmptyCellLayoutStyle"/>
              <w:spacing w:after="0" w:line="240" w:lineRule="auto"/>
            </w:pPr>
          </w:p>
        </w:tc>
      </w:tr>
    </w:tbl>
    <w:p xmlns:w="http://schemas.openxmlformats.org/wordprocessingml/2006/main" w14:paraId="01014848" w14:textId="77777777" w:rsidR="00A37FFA" w:rsidRDefault="00A37FFA" w:rsidP="00A37FFA">
      <w:pPr>
        <w:spacing w:after="0" w:line="240" w:lineRule="auto"/>
      </w:pPr>
    </w:p>
    <w:p xmlns:w="http://schemas.openxmlformats.org/wordprocessingml/2006/main" w14:paraId="293EB1E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파일 그룹이 꽉 찼으므로 데이터베이스의 개체에 공간을 할당할 수 없습니다.</w:t>
      </w:r>
    </w:p>
    <w:p xmlns:w="http://schemas.openxmlformats.org/wordprocessingml/2006/main" w14:paraId="653C74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파일 그룹에 사용 가능한 공간이 부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026CB6" w14:textId="77777777" w:rsidTr="00A37FFA">
        <w:trPr>
          <w:trHeight w:val="54"/>
        </w:trPr>
        <w:tc>
          <w:tcPr>
            <w:tcW w:w="54" w:type="dxa"/>
          </w:tcPr>
          <w:p w14:paraId="5B4714A3" w14:textId="77777777" w:rsidR="00A37FFA" w:rsidRDefault="00A37FFA" w:rsidP="00A37FFA">
            <w:pPr>
              <w:pStyle w:val="EmptyCellLayoutStyle"/>
              <w:spacing w:after="0" w:line="240" w:lineRule="auto"/>
            </w:pPr>
          </w:p>
        </w:tc>
        <w:tc>
          <w:tcPr>
            <w:tcW w:w="10395" w:type="dxa"/>
          </w:tcPr>
          <w:p w14:paraId="50EFA534" w14:textId="77777777" w:rsidR="00A37FFA" w:rsidRDefault="00A37FFA" w:rsidP="00A37FFA">
            <w:pPr>
              <w:pStyle w:val="EmptyCellLayoutStyle"/>
              <w:spacing w:after="0" w:line="240" w:lineRule="auto"/>
            </w:pPr>
          </w:p>
        </w:tc>
        <w:tc>
          <w:tcPr>
            <w:tcW w:w="149" w:type="dxa"/>
          </w:tcPr>
          <w:p w14:paraId="14A19CA0" w14:textId="77777777" w:rsidR="00A37FFA" w:rsidRDefault="00A37FFA" w:rsidP="00A37FFA">
            <w:pPr>
              <w:pStyle w:val="EmptyCellLayoutStyle"/>
              <w:spacing w:after="0" w:line="240" w:lineRule="auto"/>
            </w:pPr>
          </w:p>
        </w:tc>
      </w:tr>
      <w:tr w:rsidR="00A37FFA" w14:paraId="5A39A72A" w14:textId="77777777" w:rsidTr="00A37FFA">
        <w:tc>
          <w:tcPr>
            <w:tcW w:w="54" w:type="dxa"/>
          </w:tcPr>
          <w:p w14:paraId="531139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DEA5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DD12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2B2F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C2F2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3A5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E0F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220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AAC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6509F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A63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9C2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6553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D49F4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242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7E0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FEA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655CE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0C7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C4C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6A9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A93F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DE4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7C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D1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A6C9A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4D9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9B0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757B5" w14:textId="77777777" w:rsidR="00A37FFA" w:rsidRDefault="00A37FFA" w:rsidP="00A37FFA">
                  <w:pPr>
                    <w:spacing w:after="0" w:line="240" w:lineRule="auto"/>
                  </w:pPr>
                </w:p>
              </w:tc>
            </w:tr>
            <w:tr w:rsidR="00A37FFA" w14:paraId="052A49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B1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298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183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D4D04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4568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BF84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4363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A47614" w14:textId="77777777" w:rsidR="00A37FFA" w:rsidRDefault="00A37FFA" w:rsidP="00A37FFA">
            <w:pPr>
              <w:spacing w:after="0" w:line="240" w:lineRule="auto"/>
            </w:pPr>
          </w:p>
        </w:tc>
        <w:tc>
          <w:tcPr>
            <w:tcW w:w="149" w:type="dxa"/>
          </w:tcPr>
          <w:p w14:paraId="76529C0D" w14:textId="77777777" w:rsidR="00A37FFA" w:rsidRDefault="00A37FFA" w:rsidP="00A37FFA">
            <w:pPr>
              <w:pStyle w:val="EmptyCellLayoutStyle"/>
              <w:spacing w:after="0" w:line="240" w:lineRule="auto"/>
            </w:pPr>
          </w:p>
        </w:tc>
      </w:tr>
      <w:tr w:rsidR="00A37FFA" w14:paraId="60D943FA" w14:textId="77777777" w:rsidTr="00A37FFA">
        <w:trPr>
          <w:trHeight w:val="80"/>
        </w:trPr>
        <w:tc>
          <w:tcPr>
            <w:tcW w:w="54" w:type="dxa"/>
          </w:tcPr>
          <w:p w14:paraId="70CEED9E" w14:textId="77777777" w:rsidR="00A37FFA" w:rsidRDefault="00A37FFA" w:rsidP="00A37FFA">
            <w:pPr>
              <w:pStyle w:val="EmptyCellLayoutStyle"/>
              <w:spacing w:after="0" w:line="240" w:lineRule="auto"/>
            </w:pPr>
          </w:p>
        </w:tc>
        <w:tc>
          <w:tcPr>
            <w:tcW w:w="10395" w:type="dxa"/>
          </w:tcPr>
          <w:p w14:paraId="4D7EADCD" w14:textId="77777777" w:rsidR="00A37FFA" w:rsidRDefault="00A37FFA" w:rsidP="00A37FFA">
            <w:pPr>
              <w:pStyle w:val="EmptyCellLayoutStyle"/>
              <w:spacing w:after="0" w:line="240" w:lineRule="auto"/>
            </w:pPr>
          </w:p>
        </w:tc>
        <w:tc>
          <w:tcPr>
            <w:tcW w:w="149" w:type="dxa"/>
          </w:tcPr>
          <w:p w14:paraId="0FDE5E6D" w14:textId="77777777" w:rsidR="00A37FFA" w:rsidRDefault="00A37FFA" w:rsidP="00A37FFA">
            <w:pPr>
              <w:pStyle w:val="EmptyCellLayoutStyle"/>
              <w:spacing w:after="0" w:line="240" w:lineRule="auto"/>
            </w:pPr>
          </w:p>
        </w:tc>
      </w:tr>
    </w:tbl>
    <w:p xmlns:w="http://schemas.openxmlformats.org/wordprocessingml/2006/main" w14:paraId="0A11B97F" w14:textId="77777777" w:rsidR="00A37FFA" w:rsidRDefault="00A37FFA" w:rsidP="00A37FFA">
      <w:pPr>
        <w:spacing w:after="0" w:line="240" w:lineRule="auto"/>
      </w:pPr>
    </w:p>
    <w:p xmlns:w="http://schemas.openxmlformats.org/wordprocessingml/2006/main" w14:paraId="6505F14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에 FOREIGN KEY 제약 조건이 있는 것으로 플래그가 지정되어 있지만 이를 찾을 수 없습니다.</w:t>
      </w:r>
    </w:p>
    <w:p xmlns:w="http://schemas.openxmlformats.org/wordprocessingml/2006/main" w14:paraId="300667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제약 조건을 만들지 못했지만 어떤 이유로 완전히 롤백되지 않았을 때 발생할 수 있습니다. 또한 메시지에 나열된 테이블이 있는 데이터베이스에서 시스템 테이블과의 데이터 일관성 문제로 인해 발생할 수도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DD67FA" w14:textId="77777777" w:rsidTr="00A37FFA">
        <w:trPr>
          <w:trHeight w:val="54"/>
        </w:trPr>
        <w:tc>
          <w:tcPr>
            <w:tcW w:w="54" w:type="dxa"/>
          </w:tcPr>
          <w:p w14:paraId="00BF1A2A" w14:textId="77777777" w:rsidR="00A37FFA" w:rsidRDefault="00A37FFA" w:rsidP="00A37FFA">
            <w:pPr>
              <w:pStyle w:val="EmptyCellLayoutStyle"/>
              <w:spacing w:after="0" w:line="240" w:lineRule="auto"/>
            </w:pPr>
          </w:p>
        </w:tc>
        <w:tc>
          <w:tcPr>
            <w:tcW w:w="10395" w:type="dxa"/>
          </w:tcPr>
          <w:p w14:paraId="3E5B687E" w14:textId="77777777" w:rsidR="00A37FFA" w:rsidRDefault="00A37FFA" w:rsidP="00A37FFA">
            <w:pPr>
              <w:pStyle w:val="EmptyCellLayoutStyle"/>
              <w:spacing w:after="0" w:line="240" w:lineRule="auto"/>
            </w:pPr>
          </w:p>
        </w:tc>
        <w:tc>
          <w:tcPr>
            <w:tcW w:w="149" w:type="dxa"/>
          </w:tcPr>
          <w:p w14:paraId="53C47C32" w14:textId="77777777" w:rsidR="00A37FFA" w:rsidRDefault="00A37FFA" w:rsidP="00A37FFA">
            <w:pPr>
              <w:pStyle w:val="EmptyCellLayoutStyle"/>
              <w:spacing w:after="0" w:line="240" w:lineRule="auto"/>
            </w:pPr>
          </w:p>
        </w:tc>
      </w:tr>
      <w:tr w:rsidR="00A37FFA" w14:paraId="708A4A58" w14:textId="77777777" w:rsidTr="00A37FFA">
        <w:tc>
          <w:tcPr>
            <w:tcW w:w="54" w:type="dxa"/>
          </w:tcPr>
          <w:p w14:paraId="4FEAA5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9EFFE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FBA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4092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BF1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45D2D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CAE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74E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BB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8AA1C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6E0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E13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8517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97C5E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F2F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594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E54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7662E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588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AC7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CC5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2AAE2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6E7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CC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A28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18C31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AAF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8F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E930E" w14:textId="77777777" w:rsidR="00A37FFA" w:rsidRDefault="00A37FFA" w:rsidP="00A37FFA">
                  <w:pPr>
                    <w:spacing w:after="0" w:line="240" w:lineRule="auto"/>
                  </w:pPr>
                </w:p>
              </w:tc>
            </w:tr>
            <w:tr w:rsidR="00A37FFA" w14:paraId="3401F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DF0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06B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0F8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A7E55E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ED8B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159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6C8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B1B63D" w14:textId="77777777" w:rsidR="00A37FFA" w:rsidRDefault="00A37FFA" w:rsidP="00A37FFA">
            <w:pPr>
              <w:spacing w:after="0" w:line="240" w:lineRule="auto"/>
            </w:pPr>
          </w:p>
        </w:tc>
        <w:tc>
          <w:tcPr>
            <w:tcW w:w="149" w:type="dxa"/>
          </w:tcPr>
          <w:p w14:paraId="0BA914A9" w14:textId="77777777" w:rsidR="00A37FFA" w:rsidRDefault="00A37FFA" w:rsidP="00A37FFA">
            <w:pPr>
              <w:pStyle w:val="EmptyCellLayoutStyle"/>
              <w:spacing w:after="0" w:line="240" w:lineRule="auto"/>
            </w:pPr>
          </w:p>
        </w:tc>
      </w:tr>
      <w:tr w:rsidR="00A37FFA" w14:paraId="189BAE37" w14:textId="77777777" w:rsidTr="00A37FFA">
        <w:trPr>
          <w:trHeight w:val="80"/>
        </w:trPr>
        <w:tc>
          <w:tcPr>
            <w:tcW w:w="54" w:type="dxa"/>
          </w:tcPr>
          <w:p w14:paraId="0452FF98" w14:textId="77777777" w:rsidR="00A37FFA" w:rsidRDefault="00A37FFA" w:rsidP="00A37FFA">
            <w:pPr>
              <w:pStyle w:val="EmptyCellLayoutStyle"/>
              <w:spacing w:after="0" w:line="240" w:lineRule="auto"/>
            </w:pPr>
          </w:p>
        </w:tc>
        <w:tc>
          <w:tcPr>
            <w:tcW w:w="10395" w:type="dxa"/>
          </w:tcPr>
          <w:p w14:paraId="7F2413CD" w14:textId="77777777" w:rsidR="00A37FFA" w:rsidRDefault="00A37FFA" w:rsidP="00A37FFA">
            <w:pPr>
              <w:pStyle w:val="EmptyCellLayoutStyle"/>
              <w:spacing w:after="0" w:line="240" w:lineRule="auto"/>
            </w:pPr>
          </w:p>
        </w:tc>
        <w:tc>
          <w:tcPr>
            <w:tcW w:w="149" w:type="dxa"/>
          </w:tcPr>
          <w:p w14:paraId="26189869" w14:textId="77777777" w:rsidR="00A37FFA" w:rsidRDefault="00A37FFA" w:rsidP="00A37FFA">
            <w:pPr>
              <w:pStyle w:val="EmptyCellLayoutStyle"/>
              <w:spacing w:after="0" w:line="240" w:lineRule="auto"/>
            </w:pPr>
          </w:p>
        </w:tc>
      </w:tr>
    </w:tbl>
    <w:p xmlns:w="http://schemas.openxmlformats.org/wordprocessingml/2006/main" w14:paraId="2777450E" w14:textId="77777777" w:rsidR="00A37FFA" w:rsidRDefault="00A37FFA" w:rsidP="00A37FFA">
      <w:pPr>
        <w:spacing w:after="0" w:line="240" w:lineRule="auto"/>
      </w:pPr>
    </w:p>
    <w:p xmlns:w="http://schemas.openxmlformats.org/wordprocessingml/2006/main" w14:paraId="25A0F21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페이지를 읽어 래치할 수 없습니다.</w:t>
      </w:r>
    </w:p>
    <w:p xmlns:w="http://schemas.openxmlformats.org/wordprocessingml/2006/main" w14:paraId="2A744B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어떤 이유(관련 오류 참조)로 인해 페이지를 읽지 못했거나 래치를 사용할 수 없습니다. 오류 로그에 래치 시간 제한 메시지가 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526FAE" w14:textId="77777777" w:rsidTr="00A37FFA">
        <w:trPr>
          <w:trHeight w:val="54"/>
        </w:trPr>
        <w:tc>
          <w:tcPr>
            <w:tcW w:w="54" w:type="dxa"/>
          </w:tcPr>
          <w:p w14:paraId="4A8328FA" w14:textId="77777777" w:rsidR="00A37FFA" w:rsidRDefault="00A37FFA" w:rsidP="00A37FFA">
            <w:pPr>
              <w:pStyle w:val="EmptyCellLayoutStyle"/>
              <w:spacing w:after="0" w:line="240" w:lineRule="auto"/>
            </w:pPr>
          </w:p>
        </w:tc>
        <w:tc>
          <w:tcPr>
            <w:tcW w:w="10395" w:type="dxa"/>
          </w:tcPr>
          <w:p w14:paraId="24C7E6F9" w14:textId="77777777" w:rsidR="00A37FFA" w:rsidRDefault="00A37FFA" w:rsidP="00A37FFA">
            <w:pPr>
              <w:pStyle w:val="EmptyCellLayoutStyle"/>
              <w:spacing w:after="0" w:line="240" w:lineRule="auto"/>
            </w:pPr>
          </w:p>
        </w:tc>
        <w:tc>
          <w:tcPr>
            <w:tcW w:w="149" w:type="dxa"/>
          </w:tcPr>
          <w:p w14:paraId="23F4A45E" w14:textId="77777777" w:rsidR="00A37FFA" w:rsidRDefault="00A37FFA" w:rsidP="00A37FFA">
            <w:pPr>
              <w:pStyle w:val="EmptyCellLayoutStyle"/>
              <w:spacing w:after="0" w:line="240" w:lineRule="auto"/>
            </w:pPr>
          </w:p>
        </w:tc>
      </w:tr>
      <w:tr w:rsidR="00A37FFA" w14:paraId="0878B74A" w14:textId="77777777" w:rsidTr="00A37FFA">
        <w:tc>
          <w:tcPr>
            <w:tcW w:w="54" w:type="dxa"/>
          </w:tcPr>
          <w:p w14:paraId="249355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AF6EC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48DF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A870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EF48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60EA1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9E9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E4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29B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412C7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A91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DAC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A538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78167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EA8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9F9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BDB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2DD94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52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C10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86E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B7185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855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EB0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7D3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89752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D38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43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4BC44" w14:textId="77777777" w:rsidR="00A37FFA" w:rsidRDefault="00A37FFA" w:rsidP="00A37FFA">
                  <w:pPr>
                    <w:spacing w:after="0" w:line="240" w:lineRule="auto"/>
                  </w:pPr>
                </w:p>
              </w:tc>
            </w:tr>
            <w:tr w:rsidR="00A37FFA" w14:paraId="486B81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5EA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D44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07A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02563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529C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E6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9EB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568C7B9" w14:textId="77777777" w:rsidR="00A37FFA" w:rsidRDefault="00A37FFA" w:rsidP="00A37FFA">
            <w:pPr>
              <w:spacing w:after="0" w:line="240" w:lineRule="auto"/>
            </w:pPr>
          </w:p>
        </w:tc>
        <w:tc>
          <w:tcPr>
            <w:tcW w:w="149" w:type="dxa"/>
          </w:tcPr>
          <w:p w14:paraId="4FC30A8E" w14:textId="77777777" w:rsidR="00A37FFA" w:rsidRDefault="00A37FFA" w:rsidP="00A37FFA">
            <w:pPr>
              <w:pStyle w:val="EmptyCellLayoutStyle"/>
              <w:spacing w:after="0" w:line="240" w:lineRule="auto"/>
            </w:pPr>
          </w:p>
        </w:tc>
      </w:tr>
      <w:tr w:rsidR="00A37FFA" w14:paraId="4BE46BE9" w14:textId="77777777" w:rsidTr="00A37FFA">
        <w:trPr>
          <w:trHeight w:val="80"/>
        </w:trPr>
        <w:tc>
          <w:tcPr>
            <w:tcW w:w="54" w:type="dxa"/>
          </w:tcPr>
          <w:p w14:paraId="1A1C5339" w14:textId="77777777" w:rsidR="00A37FFA" w:rsidRDefault="00A37FFA" w:rsidP="00A37FFA">
            <w:pPr>
              <w:pStyle w:val="EmptyCellLayoutStyle"/>
              <w:spacing w:after="0" w:line="240" w:lineRule="auto"/>
            </w:pPr>
          </w:p>
        </w:tc>
        <w:tc>
          <w:tcPr>
            <w:tcW w:w="10395" w:type="dxa"/>
          </w:tcPr>
          <w:p w14:paraId="4BB1742B" w14:textId="77777777" w:rsidR="00A37FFA" w:rsidRDefault="00A37FFA" w:rsidP="00A37FFA">
            <w:pPr>
              <w:pStyle w:val="EmptyCellLayoutStyle"/>
              <w:spacing w:after="0" w:line="240" w:lineRule="auto"/>
            </w:pPr>
          </w:p>
        </w:tc>
        <w:tc>
          <w:tcPr>
            <w:tcW w:w="149" w:type="dxa"/>
          </w:tcPr>
          <w:p w14:paraId="71C273E1" w14:textId="77777777" w:rsidR="00A37FFA" w:rsidRDefault="00A37FFA" w:rsidP="00A37FFA">
            <w:pPr>
              <w:pStyle w:val="EmptyCellLayoutStyle"/>
              <w:spacing w:after="0" w:line="240" w:lineRule="auto"/>
            </w:pPr>
          </w:p>
        </w:tc>
      </w:tr>
    </w:tbl>
    <w:p xmlns:w="http://schemas.openxmlformats.org/wordprocessingml/2006/main" w14:paraId="150C9626" w14:textId="77777777" w:rsidR="00A37FFA" w:rsidRDefault="00A37FFA" w:rsidP="00A37FFA">
      <w:pPr>
        <w:spacing w:after="0" w:line="240" w:lineRule="auto"/>
      </w:pPr>
    </w:p>
    <w:p xmlns:w="http://schemas.openxmlformats.org/wordprocessingml/2006/main" w14:paraId="1EE8F4B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를 복구하는 동안 테이블에서 일치하지 않는 ID 값을 발견했습니다.</w:t>
      </w:r>
    </w:p>
    <w:p xmlns:w="http://schemas.openxmlformats.org/wordprocessingml/2006/main" w14:paraId="6A01D4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구 프로세스에서 지정한 테이블에 대한 현재 ID 값을 확인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E223DD" w14:textId="77777777" w:rsidTr="00A37FFA">
        <w:trPr>
          <w:trHeight w:val="54"/>
        </w:trPr>
        <w:tc>
          <w:tcPr>
            <w:tcW w:w="54" w:type="dxa"/>
          </w:tcPr>
          <w:p w14:paraId="634988EE" w14:textId="77777777" w:rsidR="00A37FFA" w:rsidRDefault="00A37FFA" w:rsidP="00A37FFA">
            <w:pPr>
              <w:pStyle w:val="EmptyCellLayoutStyle"/>
              <w:spacing w:after="0" w:line="240" w:lineRule="auto"/>
            </w:pPr>
          </w:p>
        </w:tc>
        <w:tc>
          <w:tcPr>
            <w:tcW w:w="10395" w:type="dxa"/>
          </w:tcPr>
          <w:p w14:paraId="1716EB41" w14:textId="77777777" w:rsidR="00A37FFA" w:rsidRDefault="00A37FFA" w:rsidP="00A37FFA">
            <w:pPr>
              <w:pStyle w:val="EmptyCellLayoutStyle"/>
              <w:spacing w:after="0" w:line="240" w:lineRule="auto"/>
            </w:pPr>
          </w:p>
        </w:tc>
        <w:tc>
          <w:tcPr>
            <w:tcW w:w="149" w:type="dxa"/>
          </w:tcPr>
          <w:p w14:paraId="654BD974" w14:textId="77777777" w:rsidR="00A37FFA" w:rsidRDefault="00A37FFA" w:rsidP="00A37FFA">
            <w:pPr>
              <w:pStyle w:val="EmptyCellLayoutStyle"/>
              <w:spacing w:after="0" w:line="240" w:lineRule="auto"/>
            </w:pPr>
          </w:p>
        </w:tc>
      </w:tr>
      <w:tr w:rsidR="00A37FFA" w14:paraId="3A4C7523" w14:textId="77777777" w:rsidTr="00A37FFA">
        <w:tc>
          <w:tcPr>
            <w:tcW w:w="54" w:type="dxa"/>
          </w:tcPr>
          <w:p w14:paraId="63869E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61DD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726D6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B9B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D29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89A4F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6C7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CF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D43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A8EC0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CA2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06A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DF9A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6DA83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64E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29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394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0061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209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71D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85C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FFE06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A7B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0B4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EBE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6EDD7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17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CA9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09555" w14:textId="77777777" w:rsidR="00A37FFA" w:rsidRDefault="00A37FFA" w:rsidP="00A37FFA">
                  <w:pPr>
                    <w:spacing w:after="0" w:line="240" w:lineRule="auto"/>
                  </w:pPr>
                </w:p>
              </w:tc>
            </w:tr>
            <w:tr w:rsidR="00A37FFA" w14:paraId="35322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948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D03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82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53523A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3D7D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084D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863F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A6DB92" w14:textId="77777777" w:rsidR="00A37FFA" w:rsidRDefault="00A37FFA" w:rsidP="00A37FFA">
            <w:pPr>
              <w:spacing w:after="0" w:line="240" w:lineRule="auto"/>
            </w:pPr>
          </w:p>
        </w:tc>
        <w:tc>
          <w:tcPr>
            <w:tcW w:w="149" w:type="dxa"/>
          </w:tcPr>
          <w:p w14:paraId="06425891" w14:textId="77777777" w:rsidR="00A37FFA" w:rsidRDefault="00A37FFA" w:rsidP="00A37FFA">
            <w:pPr>
              <w:pStyle w:val="EmptyCellLayoutStyle"/>
              <w:spacing w:after="0" w:line="240" w:lineRule="auto"/>
            </w:pPr>
          </w:p>
        </w:tc>
      </w:tr>
      <w:tr w:rsidR="00A37FFA" w14:paraId="23D5A757" w14:textId="77777777" w:rsidTr="00A37FFA">
        <w:trPr>
          <w:trHeight w:val="80"/>
        </w:trPr>
        <w:tc>
          <w:tcPr>
            <w:tcW w:w="54" w:type="dxa"/>
          </w:tcPr>
          <w:p w14:paraId="22369DFA" w14:textId="77777777" w:rsidR="00A37FFA" w:rsidRDefault="00A37FFA" w:rsidP="00A37FFA">
            <w:pPr>
              <w:pStyle w:val="EmptyCellLayoutStyle"/>
              <w:spacing w:after="0" w:line="240" w:lineRule="auto"/>
            </w:pPr>
          </w:p>
        </w:tc>
        <w:tc>
          <w:tcPr>
            <w:tcW w:w="10395" w:type="dxa"/>
          </w:tcPr>
          <w:p w14:paraId="245746A1" w14:textId="77777777" w:rsidR="00A37FFA" w:rsidRDefault="00A37FFA" w:rsidP="00A37FFA">
            <w:pPr>
              <w:pStyle w:val="EmptyCellLayoutStyle"/>
              <w:spacing w:after="0" w:line="240" w:lineRule="auto"/>
            </w:pPr>
          </w:p>
        </w:tc>
        <w:tc>
          <w:tcPr>
            <w:tcW w:w="149" w:type="dxa"/>
          </w:tcPr>
          <w:p w14:paraId="433D5AEA" w14:textId="77777777" w:rsidR="00A37FFA" w:rsidRDefault="00A37FFA" w:rsidP="00A37FFA">
            <w:pPr>
              <w:pStyle w:val="EmptyCellLayoutStyle"/>
              <w:spacing w:after="0" w:line="240" w:lineRule="auto"/>
            </w:pPr>
          </w:p>
        </w:tc>
      </w:tr>
    </w:tbl>
    <w:p xmlns:w="http://schemas.openxmlformats.org/wordprocessingml/2006/main" w14:paraId="56817066" w14:textId="77777777" w:rsidR="00A37FFA" w:rsidRDefault="00A37FFA" w:rsidP="00A37FFA">
      <w:pPr>
        <w:spacing w:after="0" w:line="240" w:lineRule="auto"/>
      </w:pPr>
    </w:p>
    <w:p xmlns:w="http://schemas.openxmlformats.org/wordprocessingml/2006/main" w14:paraId="3EC1D0F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물리적 파일 액세스 오류</w:t>
      </w:r>
    </w:p>
    <w:p xmlns:w="http://schemas.openxmlformats.org/wordprocessingml/2006/main" w14:paraId="2C79B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 활성화 오류가 발생했습니다. 데이터베이스를 만드는 동안 물리적 파일 이름이 올바르지 않을 수 있습니다. </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EF9370" w14:textId="77777777" w:rsidTr="00A37FFA">
        <w:trPr>
          <w:trHeight w:val="54"/>
        </w:trPr>
        <w:tc>
          <w:tcPr>
            <w:tcW w:w="54" w:type="dxa"/>
          </w:tcPr>
          <w:p w14:paraId="536A7284" w14:textId="77777777" w:rsidR="00A37FFA" w:rsidRDefault="00A37FFA" w:rsidP="00A37FFA">
            <w:pPr>
              <w:pStyle w:val="EmptyCellLayoutStyle"/>
              <w:spacing w:after="0" w:line="240" w:lineRule="auto"/>
            </w:pPr>
          </w:p>
        </w:tc>
        <w:tc>
          <w:tcPr>
            <w:tcW w:w="10395" w:type="dxa"/>
          </w:tcPr>
          <w:p w14:paraId="35B81CCD" w14:textId="77777777" w:rsidR="00A37FFA" w:rsidRDefault="00A37FFA" w:rsidP="00A37FFA">
            <w:pPr>
              <w:pStyle w:val="EmptyCellLayoutStyle"/>
              <w:spacing w:after="0" w:line="240" w:lineRule="auto"/>
            </w:pPr>
          </w:p>
        </w:tc>
        <w:tc>
          <w:tcPr>
            <w:tcW w:w="149" w:type="dxa"/>
          </w:tcPr>
          <w:p w14:paraId="7335BF0F" w14:textId="77777777" w:rsidR="00A37FFA" w:rsidRDefault="00A37FFA" w:rsidP="00A37FFA">
            <w:pPr>
              <w:pStyle w:val="EmptyCellLayoutStyle"/>
              <w:spacing w:after="0" w:line="240" w:lineRule="auto"/>
            </w:pPr>
          </w:p>
        </w:tc>
      </w:tr>
      <w:tr w:rsidR="00A37FFA" w14:paraId="4B2E8829" w14:textId="77777777" w:rsidTr="00A37FFA">
        <w:tc>
          <w:tcPr>
            <w:tcW w:w="54" w:type="dxa"/>
          </w:tcPr>
          <w:p w14:paraId="54F82C9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5F6FD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D395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227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84EC0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699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129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4A9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77B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C1F09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11E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F17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239C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480D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C3D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271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BC4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D9E7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A42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3FF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95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FE129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D6A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282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3B2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315DD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32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872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06EC2" w14:textId="77777777" w:rsidR="00A37FFA" w:rsidRDefault="00A37FFA" w:rsidP="00A37FFA">
                  <w:pPr>
                    <w:spacing w:after="0" w:line="240" w:lineRule="auto"/>
                  </w:pPr>
                </w:p>
              </w:tc>
            </w:tr>
            <w:tr w:rsidR="00A37FFA" w14:paraId="26CF0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E76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4DA3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673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4BC69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4E8A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24B4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F1E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B261A3F" w14:textId="77777777" w:rsidR="00A37FFA" w:rsidRDefault="00A37FFA" w:rsidP="00A37FFA">
            <w:pPr>
              <w:spacing w:after="0" w:line="240" w:lineRule="auto"/>
            </w:pPr>
          </w:p>
        </w:tc>
        <w:tc>
          <w:tcPr>
            <w:tcW w:w="149" w:type="dxa"/>
          </w:tcPr>
          <w:p w14:paraId="0FC9C8F1" w14:textId="77777777" w:rsidR="00A37FFA" w:rsidRDefault="00A37FFA" w:rsidP="00A37FFA">
            <w:pPr>
              <w:pStyle w:val="EmptyCellLayoutStyle"/>
              <w:spacing w:after="0" w:line="240" w:lineRule="auto"/>
            </w:pPr>
          </w:p>
        </w:tc>
      </w:tr>
      <w:tr w:rsidR="00A37FFA" w14:paraId="3B40DEF3" w14:textId="77777777" w:rsidTr="00A37FFA">
        <w:trPr>
          <w:trHeight w:val="80"/>
        </w:trPr>
        <w:tc>
          <w:tcPr>
            <w:tcW w:w="54" w:type="dxa"/>
          </w:tcPr>
          <w:p w14:paraId="532A7917" w14:textId="77777777" w:rsidR="00A37FFA" w:rsidRDefault="00A37FFA" w:rsidP="00A37FFA">
            <w:pPr>
              <w:pStyle w:val="EmptyCellLayoutStyle"/>
              <w:spacing w:after="0" w:line="240" w:lineRule="auto"/>
            </w:pPr>
          </w:p>
        </w:tc>
        <w:tc>
          <w:tcPr>
            <w:tcW w:w="10395" w:type="dxa"/>
          </w:tcPr>
          <w:p w14:paraId="1F744C49" w14:textId="77777777" w:rsidR="00A37FFA" w:rsidRDefault="00A37FFA" w:rsidP="00A37FFA">
            <w:pPr>
              <w:pStyle w:val="EmptyCellLayoutStyle"/>
              <w:spacing w:after="0" w:line="240" w:lineRule="auto"/>
            </w:pPr>
          </w:p>
        </w:tc>
        <w:tc>
          <w:tcPr>
            <w:tcW w:w="149" w:type="dxa"/>
          </w:tcPr>
          <w:p w14:paraId="4B9F59B2" w14:textId="77777777" w:rsidR="00A37FFA" w:rsidRDefault="00A37FFA" w:rsidP="00A37FFA">
            <w:pPr>
              <w:pStyle w:val="EmptyCellLayoutStyle"/>
              <w:spacing w:after="0" w:line="240" w:lineRule="auto"/>
            </w:pPr>
          </w:p>
        </w:tc>
      </w:tr>
    </w:tbl>
    <w:p xmlns:w="http://schemas.openxmlformats.org/wordprocessingml/2006/main" w14:paraId="42B5EF96" w14:textId="77777777" w:rsidR="00A37FFA" w:rsidRDefault="00A37FFA" w:rsidP="00A37FFA">
      <w:pPr>
        <w:spacing w:after="0" w:line="240" w:lineRule="auto"/>
      </w:pPr>
    </w:p>
    <w:p xmlns:w="http://schemas.openxmlformats.org/wordprocessingml/2006/main" w14:paraId="58B5292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백업 집합의 처음 부분을 읽는 중 예기치 않은 파일의 끝이 나타났습니다.</w:t>
      </w:r>
    </w:p>
    <w:p xmlns:w="http://schemas.openxmlformats.org/wordprocessingml/2006/main" w14:paraId="38F7B6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ROM 절에 지정된 백업 파일의 일부를 읽을 수 없기 때문에 RESTORE 작업이 실패했습니다. 이 오류는 일반적으로 지정된 파일이 SQL Server 7.0 이전 백업이거나 파일이 손상되었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501074" w14:textId="77777777" w:rsidTr="00A37FFA">
        <w:trPr>
          <w:trHeight w:val="54"/>
        </w:trPr>
        <w:tc>
          <w:tcPr>
            <w:tcW w:w="54" w:type="dxa"/>
          </w:tcPr>
          <w:p w14:paraId="121F1CFE" w14:textId="77777777" w:rsidR="00A37FFA" w:rsidRDefault="00A37FFA" w:rsidP="00A37FFA">
            <w:pPr>
              <w:pStyle w:val="EmptyCellLayoutStyle"/>
              <w:spacing w:after="0" w:line="240" w:lineRule="auto"/>
            </w:pPr>
          </w:p>
        </w:tc>
        <w:tc>
          <w:tcPr>
            <w:tcW w:w="10395" w:type="dxa"/>
          </w:tcPr>
          <w:p w14:paraId="4EA7ED20" w14:textId="77777777" w:rsidR="00A37FFA" w:rsidRDefault="00A37FFA" w:rsidP="00A37FFA">
            <w:pPr>
              <w:pStyle w:val="EmptyCellLayoutStyle"/>
              <w:spacing w:after="0" w:line="240" w:lineRule="auto"/>
            </w:pPr>
          </w:p>
        </w:tc>
        <w:tc>
          <w:tcPr>
            <w:tcW w:w="149" w:type="dxa"/>
          </w:tcPr>
          <w:p w14:paraId="1B40CEF3" w14:textId="77777777" w:rsidR="00A37FFA" w:rsidRDefault="00A37FFA" w:rsidP="00A37FFA">
            <w:pPr>
              <w:pStyle w:val="EmptyCellLayoutStyle"/>
              <w:spacing w:after="0" w:line="240" w:lineRule="auto"/>
            </w:pPr>
          </w:p>
        </w:tc>
      </w:tr>
      <w:tr w:rsidR="00A37FFA" w14:paraId="151EC715" w14:textId="77777777" w:rsidTr="00A37FFA">
        <w:tc>
          <w:tcPr>
            <w:tcW w:w="54" w:type="dxa"/>
          </w:tcPr>
          <w:p w14:paraId="3A93F3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8E73D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7D8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6AC4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EF2C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6C4DB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F21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AB70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2B5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CE17E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8A1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2B9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D2CE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D9591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35F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A8D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F1F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10F6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16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42E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733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2444A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929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B0A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DB2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2AD29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8D4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BF9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9EEDB" w14:textId="77777777" w:rsidR="00A37FFA" w:rsidRDefault="00A37FFA" w:rsidP="00A37FFA">
                  <w:pPr>
                    <w:spacing w:after="0" w:line="240" w:lineRule="auto"/>
                  </w:pPr>
                </w:p>
              </w:tc>
            </w:tr>
            <w:tr w:rsidR="00A37FFA" w14:paraId="23476B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4EA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782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58E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84D52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136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E329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297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6780D1" w14:textId="77777777" w:rsidR="00A37FFA" w:rsidRDefault="00A37FFA" w:rsidP="00A37FFA">
            <w:pPr>
              <w:spacing w:after="0" w:line="240" w:lineRule="auto"/>
            </w:pPr>
          </w:p>
        </w:tc>
        <w:tc>
          <w:tcPr>
            <w:tcW w:w="149" w:type="dxa"/>
          </w:tcPr>
          <w:p w14:paraId="22C5B0DD" w14:textId="77777777" w:rsidR="00A37FFA" w:rsidRDefault="00A37FFA" w:rsidP="00A37FFA">
            <w:pPr>
              <w:pStyle w:val="EmptyCellLayoutStyle"/>
              <w:spacing w:after="0" w:line="240" w:lineRule="auto"/>
            </w:pPr>
          </w:p>
        </w:tc>
      </w:tr>
      <w:tr w:rsidR="00A37FFA" w14:paraId="76E1AF18" w14:textId="77777777" w:rsidTr="00A37FFA">
        <w:trPr>
          <w:trHeight w:val="80"/>
        </w:trPr>
        <w:tc>
          <w:tcPr>
            <w:tcW w:w="54" w:type="dxa"/>
          </w:tcPr>
          <w:p w14:paraId="58C83E54" w14:textId="77777777" w:rsidR="00A37FFA" w:rsidRDefault="00A37FFA" w:rsidP="00A37FFA">
            <w:pPr>
              <w:pStyle w:val="EmptyCellLayoutStyle"/>
              <w:spacing w:after="0" w:line="240" w:lineRule="auto"/>
            </w:pPr>
          </w:p>
        </w:tc>
        <w:tc>
          <w:tcPr>
            <w:tcW w:w="10395" w:type="dxa"/>
          </w:tcPr>
          <w:p w14:paraId="150C0438" w14:textId="77777777" w:rsidR="00A37FFA" w:rsidRDefault="00A37FFA" w:rsidP="00A37FFA">
            <w:pPr>
              <w:pStyle w:val="EmptyCellLayoutStyle"/>
              <w:spacing w:after="0" w:line="240" w:lineRule="auto"/>
            </w:pPr>
          </w:p>
        </w:tc>
        <w:tc>
          <w:tcPr>
            <w:tcW w:w="149" w:type="dxa"/>
          </w:tcPr>
          <w:p w14:paraId="090A9ACF" w14:textId="77777777" w:rsidR="00A37FFA" w:rsidRDefault="00A37FFA" w:rsidP="00A37FFA">
            <w:pPr>
              <w:pStyle w:val="EmptyCellLayoutStyle"/>
              <w:spacing w:after="0" w:line="240" w:lineRule="auto"/>
            </w:pPr>
          </w:p>
        </w:tc>
      </w:tr>
    </w:tbl>
    <w:p xmlns:w="http://schemas.openxmlformats.org/wordprocessingml/2006/main" w14:paraId="4B0718E4" w14:textId="77777777" w:rsidR="00A37FFA" w:rsidRDefault="00A37FFA" w:rsidP="00A37FFA">
      <w:pPr>
        <w:spacing w:after="0" w:line="240" w:lineRule="auto"/>
      </w:pPr>
    </w:p>
    <w:p xmlns:w="http://schemas.openxmlformats.org/wordprocessingml/2006/main" w14:paraId="6A52AF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 실패: 계정이 잠겼습니다.</w:t>
      </w:r>
    </w:p>
    <w:p xmlns:w="http://schemas.openxmlformats.org/wordprocessingml/2006/main" w14:paraId="011D14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잠긴 계정으로 네트워크에 로그인하려고 했습니다. Linux 보안 로그의 MSSQLSERVER 이벤트 ID 18486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597A2E" w14:textId="77777777" w:rsidTr="00A37FFA">
        <w:trPr>
          <w:trHeight w:val="54"/>
        </w:trPr>
        <w:tc>
          <w:tcPr>
            <w:tcW w:w="54" w:type="dxa"/>
          </w:tcPr>
          <w:p w14:paraId="53B44D99" w14:textId="77777777" w:rsidR="00A37FFA" w:rsidRDefault="00A37FFA" w:rsidP="00A37FFA">
            <w:pPr>
              <w:pStyle w:val="EmptyCellLayoutStyle"/>
              <w:spacing w:after="0" w:line="240" w:lineRule="auto"/>
            </w:pPr>
          </w:p>
        </w:tc>
        <w:tc>
          <w:tcPr>
            <w:tcW w:w="10395" w:type="dxa"/>
          </w:tcPr>
          <w:p w14:paraId="4711BED9" w14:textId="77777777" w:rsidR="00A37FFA" w:rsidRDefault="00A37FFA" w:rsidP="00A37FFA">
            <w:pPr>
              <w:pStyle w:val="EmptyCellLayoutStyle"/>
              <w:spacing w:after="0" w:line="240" w:lineRule="auto"/>
            </w:pPr>
          </w:p>
        </w:tc>
        <w:tc>
          <w:tcPr>
            <w:tcW w:w="149" w:type="dxa"/>
          </w:tcPr>
          <w:p w14:paraId="0ED36F17" w14:textId="77777777" w:rsidR="00A37FFA" w:rsidRDefault="00A37FFA" w:rsidP="00A37FFA">
            <w:pPr>
              <w:pStyle w:val="EmptyCellLayoutStyle"/>
              <w:spacing w:after="0" w:line="240" w:lineRule="auto"/>
            </w:pPr>
          </w:p>
        </w:tc>
      </w:tr>
      <w:tr w:rsidR="00A37FFA" w14:paraId="12A14247" w14:textId="77777777" w:rsidTr="00A37FFA">
        <w:tc>
          <w:tcPr>
            <w:tcW w:w="54" w:type="dxa"/>
          </w:tcPr>
          <w:p w14:paraId="63B112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1E3F2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281F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3FA3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6CCC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8BE4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E47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164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4F3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7F53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8F8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311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7D93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9EB92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5A4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ED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F5E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64E14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4B1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EE9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A73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E9530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5B5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87F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C6E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413CC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395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E89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04995" w14:textId="77777777" w:rsidR="00A37FFA" w:rsidRDefault="00A37FFA" w:rsidP="00A37FFA">
                  <w:pPr>
                    <w:spacing w:after="0" w:line="240" w:lineRule="auto"/>
                  </w:pPr>
                </w:p>
              </w:tc>
            </w:tr>
            <w:tr w:rsidR="00A37FFA" w14:paraId="4D558C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6F9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CAC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A69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41872A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087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679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AECD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F34F14" w14:textId="77777777" w:rsidR="00A37FFA" w:rsidRDefault="00A37FFA" w:rsidP="00A37FFA">
            <w:pPr>
              <w:spacing w:after="0" w:line="240" w:lineRule="auto"/>
            </w:pPr>
          </w:p>
        </w:tc>
        <w:tc>
          <w:tcPr>
            <w:tcW w:w="149" w:type="dxa"/>
          </w:tcPr>
          <w:p w14:paraId="692D8702" w14:textId="77777777" w:rsidR="00A37FFA" w:rsidRDefault="00A37FFA" w:rsidP="00A37FFA">
            <w:pPr>
              <w:pStyle w:val="EmptyCellLayoutStyle"/>
              <w:spacing w:after="0" w:line="240" w:lineRule="auto"/>
            </w:pPr>
          </w:p>
        </w:tc>
      </w:tr>
      <w:tr w:rsidR="00A37FFA" w14:paraId="099AB85E" w14:textId="77777777" w:rsidTr="00A37FFA">
        <w:trPr>
          <w:trHeight w:val="80"/>
        </w:trPr>
        <w:tc>
          <w:tcPr>
            <w:tcW w:w="54" w:type="dxa"/>
          </w:tcPr>
          <w:p w14:paraId="4F785C82" w14:textId="77777777" w:rsidR="00A37FFA" w:rsidRDefault="00A37FFA" w:rsidP="00A37FFA">
            <w:pPr>
              <w:pStyle w:val="EmptyCellLayoutStyle"/>
              <w:spacing w:after="0" w:line="240" w:lineRule="auto"/>
            </w:pPr>
          </w:p>
        </w:tc>
        <w:tc>
          <w:tcPr>
            <w:tcW w:w="10395" w:type="dxa"/>
          </w:tcPr>
          <w:p w14:paraId="5781C257" w14:textId="77777777" w:rsidR="00A37FFA" w:rsidRDefault="00A37FFA" w:rsidP="00A37FFA">
            <w:pPr>
              <w:pStyle w:val="EmptyCellLayoutStyle"/>
              <w:spacing w:after="0" w:line="240" w:lineRule="auto"/>
            </w:pPr>
          </w:p>
        </w:tc>
        <w:tc>
          <w:tcPr>
            <w:tcW w:w="149" w:type="dxa"/>
          </w:tcPr>
          <w:p w14:paraId="280958A7" w14:textId="77777777" w:rsidR="00A37FFA" w:rsidRDefault="00A37FFA" w:rsidP="00A37FFA">
            <w:pPr>
              <w:pStyle w:val="EmptyCellLayoutStyle"/>
              <w:spacing w:after="0" w:line="240" w:lineRule="auto"/>
            </w:pPr>
          </w:p>
        </w:tc>
      </w:tr>
    </w:tbl>
    <w:p xmlns:w="http://schemas.openxmlformats.org/wordprocessingml/2006/main" w14:paraId="0F9F9C62" w14:textId="77777777" w:rsidR="00A37FFA" w:rsidRDefault="00A37FFA" w:rsidP="00A37FFA">
      <w:pPr>
        <w:spacing w:after="0" w:line="240" w:lineRule="auto"/>
      </w:pPr>
    </w:p>
    <w:p xmlns:w="http://schemas.openxmlformats.org/wordprocessingml/2006/main" w14:paraId="793F11D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ML: 서버 메모리가 부족하여 XML 문서를 만들 수 없습니다. sp_xml_removedocument를 사용하여 XML 문서를 해제하십시오.</w:t>
      </w:r>
    </w:p>
    <w:p xmlns:w="http://schemas.openxmlformats.org/wordprocessingml/2006/main" w14:paraId="039C9F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p_xml_preparedocument를 실행하면 구문 분석된 XML 문서가 SQL Server 2000의 내부 캐시에 저장됩니다. MSXML 파서는 SQL Server에서 사용할 수 있는 전체 메모리의 최대 1/8까지 사용합니다. MSXML에 할당된 캐시 부분의 메모리가 부족하여 sp_xml_preparedocument 문에 지정된 문서를 열 수 없습니다. 이는 지정한 문서가 너무 크거나 해당 메모리 공간에 이미 있는 문서로 인해 새 문서에 필요한 공간이 부족하기 때문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7B9643" w14:textId="77777777" w:rsidTr="00A37FFA">
        <w:trPr>
          <w:trHeight w:val="54"/>
        </w:trPr>
        <w:tc>
          <w:tcPr>
            <w:tcW w:w="54" w:type="dxa"/>
          </w:tcPr>
          <w:p w14:paraId="2A92759C" w14:textId="77777777" w:rsidR="00A37FFA" w:rsidRDefault="00A37FFA" w:rsidP="00A37FFA">
            <w:pPr>
              <w:pStyle w:val="EmptyCellLayoutStyle"/>
              <w:spacing w:after="0" w:line="240" w:lineRule="auto"/>
            </w:pPr>
          </w:p>
        </w:tc>
        <w:tc>
          <w:tcPr>
            <w:tcW w:w="10395" w:type="dxa"/>
          </w:tcPr>
          <w:p w14:paraId="4FB69E5D" w14:textId="77777777" w:rsidR="00A37FFA" w:rsidRDefault="00A37FFA" w:rsidP="00A37FFA">
            <w:pPr>
              <w:pStyle w:val="EmptyCellLayoutStyle"/>
              <w:spacing w:after="0" w:line="240" w:lineRule="auto"/>
            </w:pPr>
          </w:p>
        </w:tc>
        <w:tc>
          <w:tcPr>
            <w:tcW w:w="149" w:type="dxa"/>
          </w:tcPr>
          <w:p w14:paraId="2BE63492" w14:textId="77777777" w:rsidR="00A37FFA" w:rsidRDefault="00A37FFA" w:rsidP="00A37FFA">
            <w:pPr>
              <w:pStyle w:val="EmptyCellLayoutStyle"/>
              <w:spacing w:after="0" w:line="240" w:lineRule="auto"/>
            </w:pPr>
          </w:p>
        </w:tc>
      </w:tr>
      <w:tr w:rsidR="00A37FFA" w14:paraId="10CE251A" w14:textId="77777777" w:rsidTr="00A37FFA">
        <w:tc>
          <w:tcPr>
            <w:tcW w:w="54" w:type="dxa"/>
          </w:tcPr>
          <w:p w14:paraId="55405E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7939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6DD7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E216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CCB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0B79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F0A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0F6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B0C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B7941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C6C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087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8797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A413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0C7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FC6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84A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1744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D3A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547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461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19AD8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3C8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F63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78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7F40E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B35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71E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BFF0A" w14:textId="77777777" w:rsidR="00A37FFA" w:rsidRDefault="00A37FFA" w:rsidP="00A37FFA">
                  <w:pPr>
                    <w:spacing w:after="0" w:line="240" w:lineRule="auto"/>
                  </w:pPr>
                </w:p>
              </w:tc>
            </w:tr>
            <w:tr w:rsidR="00A37FFA" w14:paraId="51D9C1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9F0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39D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2EF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90477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DF9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C2E6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1E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6BBDFC" w14:textId="77777777" w:rsidR="00A37FFA" w:rsidRDefault="00A37FFA" w:rsidP="00A37FFA">
            <w:pPr>
              <w:spacing w:after="0" w:line="240" w:lineRule="auto"/>
            </w:pPr>
          </w:p>
        </w:tc>
        <w:tc>
          <w:tcPr>
            <w:tcW w:w="149" w:type="dxa"/>
          </w:tcPr>
          <w:p w14:paraId="0F642AE4" w14:textId="77777777" w:rsidR="00A37FFA" w:rsidRDefault="00A37FFA" w:rsidP="00A37FFA">
            <w:pPr>
              <w:pStyle w:val="EmptyCellLayoutStyle"/>
              <w:spacing w:after="0" w:line="240" w:lineRule="auto"/>
            </w:pPr>
          </w:p>
        </w:tc>
      </w:tr>
      <w:tr w:rsidR="00A37FFA" w14:paraId="7091E7FE" w14:textId="77777777" w:rsidTr="00A37FFA">
        <w:trPr>
          <w:trHeight w:val="80"/>
        </w:trPr>
        <w:tc>
          <w:tcPr>
            <w:tcW w:w="54" w:type="dxa"/>
          </w:tcPr>
          <w:p w14:paraId="4F7219BB" w14:textId="77777777" w:rsidR="00A37FFA" w:rsidRDefault="00A37FFA" w:rsidP="00A37FFA">
            <w:pPr>
              <w:pStyle w:val="EmptyCellLayoutStyle"/>
              <w:spacing w:after="0" w:line="240" w:lineRule="auto"/>
            </w:pPr>
          </w:p>
        </w:tc>
        <w:tc>
          <w:tcPr>
            <w:tcW w:w="10395" w:type="dxa"/>
          </w:tcPr>
          <w:p w14:paraId="6751F91E" w14:textId="77777777" w:rsidR="00A37FFA" w:rsidRDefault="00A37FFA" w:rsidP="00A37FFA">
            <w:pPr>
              <w:pStyle w:val="EmptyCellLayoutStyle"/>
              <w:spacing w:after="0" w:line="240" w:lineRule="auto"/>
            </w:pPr>
          </w:p>
        </w:tc>
        <w:tc>
          <w:tcPr>
            <w:tcW w:w="149" w:type="dxa"/>
          </w:tcPr>
          <w:p w14:paraId="4ECEDA1A" w14:textId="77777777" w:rsidR="00A37FFA" w:rsidRDefault="00A37FFA" w:rsidP="00A37FFA">
            <w:pPr>
              <w:pStyle w:val="EmptyCellLayoutStyle"/>
              <w:spacing w:after="0" w:line="240" w:lineRule="auto"/>
            </w:pPr>
          </w:p>
        </w:tc>
      </w:tr>
    </w:tbl>
    <w:p xmlns:w="http://schemas.openxmlformats.org/wordprocessingml/2006/main" w14:paraId="287DDF3B" w14:textId="77777777" w:rsidR="00A37FFA" w:rsidRDefault="00A37FFA" w:rsidP="00A37FFA">
      <w:pPr>
        <w:spacing w:after="0" w:line="240" w:lineRule="auto"/>
      </w:pPr>
    </w:p>
    <w:p xmlns:w="http://schemas.openxmlformats.org/wordprocessingml/2006/main" w14:paraId="7FE999E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충돌 테이블이 없습니다.</w:t>
      </w:r>
    </w:p>
    <w:p xmlns:w="http://schemas.openxmlformats.org/wordprocessingml/2006/main" w14:paraId="3FC1E0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병합 아티클에 열을 추가하거나 삭제하려고 하지만 수정된 아티클의 sysmergearticles에 지정된 충돌 테이블이 데이터베이스에 실제로 없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0ABE326" w14:textId="77777777" w:rsidTr="00A37FFA">
        <w:trPr>
          <w:trHeight w:val="54"/>
        </w:trPr>
        <w:tc>
          <w:tcPr>
            <w:tcW w:w="54" w:type="dxa"/>
          </w:tcPr>
          <w:p w14:paraId="0BD32C7A" w14:textId="77777777" w:rsidR="00A37FFA" w:rsidRDefault="00A37FFA" w:rsidP="00A37FFA">
            <w:pPr>
              <w:pStyle w:val="EmptyCellLayoutStyle"/>
              <w:spacing w:after="0" w:line="240" w:lineRule="auto"/>
            </w:pPr>
          </w:p>
        </w:tc>
        <w:tc>
          <w:tcPr>
            <w:tcW w:w="10395" w:type="dxa"/>
          </w:tcPr>
          <w:p w14:paraId="3F5DE956" w14:textId="77777777" w:rsidR="00A37FFA" w:rsidRDefault="00A37FFA" w:rsidP="00A37FFA">
            <w:pPr>
              <w:pStyle w:val="EmptyCellLayoutStyle"/>
              <w:spacing w:after="0" w:line="240" w:lineRule="auto"/>
            </w:pPr>
          </w:p>
        </w:tc>
        <w:tc>
          <w:tcPr>
            <w:tcW w:w="149" w:type="dxa"/>
          </w:tcPr>
          <w:p w14:paraId="10CD57BF" w14:textId="77777777" w:rsidR="00A37FFA" w:rsidRDefault="00A37FFA" w:rsidP="00A37FFA">
            <w:pPr>
              <w:pStyle w:val="EmptyCellLayoutStyle"/>
              <w:spacing w:after="0" w:line="240" w:lineRule="auto"/>
            </w:pPr>
          </w:p>
        </w:tc>
      </w:tr>
      <w:tr w:rsidR="00A37FFA" w14:paraId="75CE2818" w14:textId="77777777" w:rsidTr="00A37FFA">
        <w:tc>
          <w:tcPr>
            <w:tcW w:w="54" w:type="dxa"/>
          </w:tcPr>
          <w:p w14:paraId="4D35FB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4C16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FC52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E3BB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AD1D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C47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A7C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04B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E77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6D384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9E9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67E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B0FA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E0DF3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B9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C90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F8C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2232E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F92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9E4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216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896C7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F33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EE9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3B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1191E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454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536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76FCE" w14:textId="77777777" w:rsidR="00A37FFA" w:rsidRDefault="00A37FFA" w:rsidP="00A37FFA">
                  <w:pPr>
                    <w:spacing w:after="0" w:line="240" w:lineRule="auto"/>
                  </w:pPr>
                </w:p>
              </w:tc>
            </w:tr>
            <w:tr w:rsidR="00A37FFA" w14:paraId="7511A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47C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0BE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D22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65330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DFB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77A3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D7FE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6B5689" w14:textId="77777777" w:rsidR="00A37FFA" w:rsidRDefault="00A37FFA" w:rsidP="00A37FFA">
            <w:pPr>
              <w:spacing w:after="0" w:line="240" w:lineRule="auto"/>
            </w:pPr>
          </w:p>
        </w:tc>
        <w:tc>
          <w:tcPr>
            <w:tcW w:w="149" w:type="dxa"/>
          </w:tcPr>
          <w:p w14:paraId="40E394BF" w14:textId="77777777" w:rsidR="00A37FFA" w:rsidRDefault="00A37FFA" w:rsidP="00A37FFA">
            <w:pPr>
              <w:pStyle w:val="EmptyCellLayoutStyle"/>
              <w:spacing w:after="0" w:line="240" w:lineRule="auto"/>
            </w:pPr>
          </w:p>
        </w:tc>
      </w:tr>
      <w:tr w:rsidR="00A37FFA" w14:paraId="2F696E88" w14:textId="77777777" w:rsidTr="00A37FFA">
        <w:trPr>
          <w:trHeight w:val="80"/>
        </w:trPr>
        <w:tc>
          <w:tcPr>
            <w:tcW w:w="54" w:type="dxa"/>
          </w:tcPr>
          <w:p w14:paraId="00E51037" w14:textId="77777777" w:rsidR="00A37FFA" w:rsidRDefault="00A37FFA" w:rsidP="00A37FFA">
            <w:pPr>
              <w:pStyle w:val="EmptyCellLayoutStyle"/>
              <w:spacing w:after="0" w:line="240" w:lineRule="auto"/>
            </w:pPr>
          </w:p>
        </w:tc>
        <w:tc>
          <w:tcPr>
            <w:tcW w:w="10395" w:type="dxa"/>
          </w:tcPr>
          <w:p w14:paraId="6EABCC3E" w14:textId="77777777" w:rsidR="00A37FFA" w:rsidRDefault="00A37FFA" w:rsidP="00A37FFA">
            <w:pPr>
              <w:pStyle w:val="EmptyCellLayoutStyle"/>
              <w:spacing w:after="0" w:line="240" w:lineRule="auto"/>
            </w:pPr>
          </w:p>
        </w:tc>
        <w:tc>
          <w:tcPr>
            <w:tcW w:w="149" w:type="dxa"/>
          </w:tcPr>
          <w:p w14:paraId="4FC7648E" w14:textId="77777777" w:rsidR="00A37FFA" w:rsidRDefault="00A37FFA" w:rsidP="00A37FFA">
            <w:pPr>
              <w:pStyle w:val="EmptyCellLayoutStyle"/>
              <w:spacing w:after="0" w:line="240" w:lineRule="auto"/>
            </w:pPr>
          </w:p>
        </w:tc>
      </w:tr>
    </w:tbl>
    <w:p xmlns:w="http://schemas.openxmlformats.org/wordprocessingml/2006/main" w14:paraId="7AC2342A" w14:textId="77777777" w:rsidR="00A37FFA" w:rsidRDefault="00A37FFA" w:rsidP="00A37FFA">
      <w:pPr>
        <w:spacing w:after="0" w:line="240" w:lineRule="auto"/>
      </w:pPr>
    </w:p>
    <w:p xmlns:w="http://schemas.openxmlformats.org/wordprocessingml/2006/main" w14:paraId="07582A8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오류 로그 파일을 열 수 없습니다</w:t>
      </w:r>
    </w:p>
    <w:p xmlns:w="http://schemas.openxmlformats.org/wordprocessingml/2006/main" w14:paraId="5C63DC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NTFS 파티션에 Microsoft SQL Server를 설치할 때 NTFS 파일 권한이 읽기/쓰기 액세스를 허용하는지 확인합니다. 그렇지 않으면 설치를 시도할 때마다 이 오류 메시지가 Linux 응용 프로그램 로그에 나타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5504AA" w14:textId="77777777" w:rsidTr="00A37FFA">
        <w:trPr>
          <w:trHeight w:val="54"/>
        </w:trPr>
        <w:tc>
          <w:tcPr>
            <w:tcW w:w="54" w:type="dxa"/>
          </w:tcPr>
          <w:p w14:paraId="7E01819B" w14:textId="77777777" w:rsidR="00A37FFA" w:rsidRDefault="00A37FFA" w:rsidP="00A37FFA">
            <w:pPr>
              <w:pStyle w:val="EmptyCellLayoutStyle"/>
              <w:spacing w:after="0" w:line="240" w:lineRule="auto"/>
            </w:pPr>
          </w:p>
        </w:tc>
        <w:tc>
          <w:tcPr>
            <w:tcW w:w="10395" w:type="dxa"/>
          </w:tcPr>
          <w:p w14:paraId="1AD6156A" w14:textId="77777777" w:rsidR="00A37FFA" w:rsidRDefault="00A37FFA" w:rsidP="00A37FFA">
            <w:pPr>
              <w:pStyle w:val="EmptyCellLayoutStyle"/>
              <w:spacing w:after="0" w:line="240" w:lineRule="auto"/>
            </w:pPr>
          </w:p>
        </w:tc>
        <w:tc>
          <w:tcPr>
            <w:tcW w:w="149" w:type="dxa"/>
          </w:tcPr>
          <w:p w14:paraId="220051F6" w14:textId="77777777" w:rsidR="00A37FFA" w:rsidRDefault="00A37FFA" w:rsidP="00A37FFA">
            <w:pPr>
              <w:pStyle w:val="EmptyCellLayoutStyle"/>
              <w:spacing w:after="0" w:line="240" w:lineRule="auto"/>
            </w:pPr>
          </w:p>
        </w:tc>
      </w:tr>
      <w:tr w:rsidR="00A37FFA" w14:paraId="68CAC605" w14:textId="77777777" w:rsidTr="00A37FFA">
        <w:tc>
          <w:tcPr>
            <w:tcW w:w="54" w:type="dxa"/>
          </w:tcPr>
          <w:p w14:paraId="35A0AD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B4A7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27F7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4F7E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BDCE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270E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38F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1D7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855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BF000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26D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50A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3DF0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8F8D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5DE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24D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2E8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9CC3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CB3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361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096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552EB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6EA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7B5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38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CD55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51F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1B8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D424C" w14:textId="77777777" w:rsidR="00A37FFA" w:rsidRDefault="00A37FFA" w:rsidP="00A37FFA">
                  <w:pPr>
                    <w:spacing w:after="0" w:line="240" w:lineRule="auto"/>
                  </w:pPr>
                </w:p>
              </w:tc>
            </w:tr>
            <w:tr w:rsidR="00A37FFA" w14:paraId="3E0D88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146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6FD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7B9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E4E59F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305A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573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3A1B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EDE5723" w14:textId="77777777" w:rsidR="00A37FFA" w:rsidRDefault="00A37FFA" w:rsidP="00A37FFA">
            <w:pPr>
              <w:spacing w:after="0" w:line="240" w:lineRule="auto"/>
            </w:pPr>
          </w:p>
        </w:tc>
        <w:tc>
          <w:tcPr>
            <w:tcW w:w="149" w:type="dxa"/>
          </w:tcPr>
          <w:p w14:paraId="52C19DAD" w14:textId="77777777" w:rsidR="00A37FFA" w:rsidRDefault="00A37FFA" w:rsidP="00A37FFA">
            <w:pPr>
              <w:pStyle w:val="EmptyCellLayoutStyle"/>
              <w:spacing w:after="0" w:line="240" w:lineRule="auto"/>
            </w:pPr>
          </w:p>
        </w:tc>
      </w:tr>
      <w:tr w:rsidR="00A37FFA" w14:paraId="3E6B26C9" w14:textId="77777777" w:rsidTr="00A37FFA">
        <w:trPr>
          <w:trHeight w:val="80"/>
        </w:trPr>
        <w:tc>
          <w:tcPr>
            <w:tcW w:w="54" w:type="dxa"/>
          </w:tcPr>
          <w:p w14:paraId="461B954B" w14:textId="77777777" w:rsidR="00A37FFA" w:rsidRDefault="00A37FFA" w:rsidP="00A37FFA">
            <w:pPr>
              <w:pStyle w:val="EmptyCellLayoutStyle"/>
              <w:spacing w:after="0" w:line="240" w:lineRule="auto"/>
            </w:pPr>
          </w:p>
        </w:tc>
        <w:tc>
          <w:tcPr>
            <w:tcW w:w="10395" w:type="dxa"/>
          </w:tcPr>
          <w:p w14:paraId="2B3B322B" w14:textId="77777777" w:rsidR="00A37FFA" w:rsidRDefault="00A37FFA" w:rsidP="00A37FFA">
            <w:pPr>
              <w:pStyle w:val="EmptyCellLayoutStyle"/>
              <w:spacing w:after="0" w:line="240" w:lineRule="auto"/>
            </w:pPr>
          </w:p>
        </w:tc>
        <w:tc>
          <w:tcPr>
            <w:tcW w:w="149" w:type="dxa"/>
          </w:tcPr>
          <w:p w14:paraId="19005FE2" w14:textId="77777777" w:rsidR="00A37FFA" w:rsidRDefault="00A37FFA" w:rsidP="00A37FFA">
            <w:pPr>
              <w:pStyle w:val="EmptyCellLayoutStyle"/>
              <w:spacing w:after="0" w:line="240" w:lineRule="auto"/>
            </w:pPr>
          </w:p>
        </w:tc>
      </w:tr>
    </w:tbl>
    <w:p xmlns:w="http://schemas.openxmlformats.org/wordprocessingml/2006/main" w14:paraId="2FBBC403" w14:textId="77777777" w:rsidR="00A37FFA" w:rsidRDefault="00A37FFA" w:rsidP="00A37FFA">
      <w:pPr>
        <w:spacing w:after="0" w:line="240" w:lineRule="auto"/>
      </w:pPr>
    </w:p>
    <w:p xmlns:w="http://schemas.openxmlformats.org/wordprocessingml/2006/main" w14:paraId="515B7C8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CLR(공용 언어 런타임)이 올바르게 설치되지 않았습니다.</w:t>
      </w:r>
    </w:p>
    <w:p xmlns:w="http://schemas.openxmlformats.org/wordprocessingml/2006/main" w14:paraId="3DC463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CLR(공용 언어 런타임) 설치가 손상되었습니다. CLR은 Microsoft .NET Framework와 함께 설치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F3ADDC" w14:textId="77777777" w:rsidTr="00A37FFA">
        <w:trPr>
          <w:trHeight w:val="54"/>
        </w:trPr>
        <w:tc>
          <w:tcPr>
            <w:tcW w:w="54" w:type="dxa"/>
          </w:tcPr>
          <w:p w14:paraId="32341631" w14:textId="77777777" w:rsidR="00A37FFA" w:rsidRDefault="00A37FFA" w:rsidP="00A37FFA">
            <w:pPr>
              <w:pStyle w:val="EmptyCellLayoutStyle"/>
              <w:spacing w:after="0" w:line="240" w:lineRule="auto"/>
            </w:pPr>
          </w:p>
        </w:tc>
        <w:tc>
          <w:tcPr>
            <w:tcW w:w="10395" w:type="dxa"/>
          </w:tcPr>
          <w:p w14:paraId="1344344A" w14:textId="77777777" w:rsidR="00A37FFA" w:rsidRDefault="00A37FFA" w:rsidP="00A37FFA">
            <w:pPr>
              <w:pStyle w:val="EmptyCellLayoutStyle"/>
              <w:spacing w:after="0" w:line="240" w:lineRule="auto"/>
            </w:pPr>
          </w:p>
        </w:tc>
        <w:tc>
          <w:tcPr>
            <w:tcW w:w="149" w:type="dxa"/>
          </w:tcPr>
          <w:p w14:paraId="3A96B03B" w14:textId="77777777" w:rsidR="00A37FFA" w:rsidRDefault="00A37FFA" w:rsidP="00A37FFA">
            <w:pPr>
              <w:pStyle w:val="EmptyCellLayoutStyle"/>
              <w:spacing w:after="0" w:line="240" w:lineRule="auto"/>
            </w:pPr>
          </w:p>
        </w:tc>
      </w:tr>
      <w:tr w:rsidR="00A37FFA" w14:paraId="37DFF1E0" w14:textId="77777777" w:rsidTr="00A37FFA">
        <w:tc>
          <w:tcPr>
            <w:tcW w:w="54" w:type="dxa"/>
          </w:tcPr>
          <w:p w14:paraId="3C61B66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07931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9E58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4B4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6B78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95D3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2C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A7D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30F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2ED8B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84B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85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F02D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57C57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EE9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002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55D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E164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0C3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4DD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ECA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4DA07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1C9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24C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24A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926AA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D60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3B1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21399" w14:textId="77777777" w:rsidR="00A37FFA" w:rsidRDefault="00A37FFA" w:rsidP="00A37FFA">
                  <w:pPr>
                    <w:spacing w:after="0" w:line="240" w:lineRule="auto"/>
                  </w:pPr>
                </w:p>
              </w:tc>
            </w:tr>
            <w:tr w:rsidR="00A37FFA" w14:paraId="62C63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A5E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A7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928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D666B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E5D9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F07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724F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451850" w14:textId="77777777" w:rsidR="00A37FFA" w:rsidRDefault="00A37FFA" w:rsidP="00A37FFA">
            <w:pPr>
              <w:spacing w:after="0" w:line="240" w:lineRule="auto"/>
            </w:pPr>
          </w:p>
        </w:tc>
        <w:tc>
          <w:tcPr>
            <w:tcW w:w="149" w:type="dxa"/>
          </w:tcPr>
          <w:p w14:paraId="6EC287C8" w14:textId="77777777" w:rsidR="00A37FFA" w:rsidRDefault="00A37FFA" w:rsidP="00A37FFA">
            <w:pPr>
              <w:pStyle w:val="EmptyCellLayoutStyle"/>
              <w:spacing w:after="0" w:line="240" w:lineRule="auto"/>
            </w:pPr>
          </w:p>
        </w:tc>
      </w:tr>
      <w:tr w:rsidR="00A37FFA" w14:paraId="35C760F4" w14:textId="77777777" w:rsidTr="00A37FFA">
        <w:trPr>
          <w:trHeight w:val="80"/>
        </w:trPr>
        <w:tc>
          <w:tcPr>
            <w:tcW w:w="54" w:type="dxa"/>
          </w:tcPr>
          <w:p w14:paraId="254EFFB5" w14:textId="77777777" w:rsidR="00A37FFA" w:rsidRDefault="00A37FFA" w:rsidP="00A37FFA">
            <w:pPr>
              <w:pStyle w:val="EmptyCellLayoutStyle"/>
              <w:spacing w:after="0" w:line="240" w:lineRule="auto"/>
            </w:pPr>
          </w:p>
        </w:tc>
        <w:tc>
          <w:tcPr>
            <w:tcW w:w="10395" w:type="dxa"/>
          </w:tcPr>
          <w:p w14:paraId="62B49AB8" w14:textId="77777777" w:rsidR="00A37FFA" w:rsidRDefault="00A37FFA" w:rsidP="00A37FFA">
            <w:pPr>
              <w:pStyle w:val="EmptyCellLayoutStyle"/>
              <w:spacing w:after="0" w:line="240" w:lineRule="auto"/>
            </w:pPr>
          </w:p>
        </w:tc>
        <w:tc>
          <w:tcPr>
            <w:tcW w:w="149" w:type="dxa"/>
          </w:tcPr>
          <w:p w14:paraId="45A06820" w14:textId="77777777" w:rsidR="00A37FFA" w:rsidRDefault="00A37FFA" w:rsidP="00A37FFA">
            <w:pPr>
              <w:pStyle w:val="EmptyCellLayoutStyle"/>
              <w:spacing w:after="0" w:line="240" w:lineRule="auto"/>
            </w:pPr>
          </w:p>
        </w:tc>
      </w:tr>
    </w:tbl>
    <w:p xmlns:w="http://schemas.openxmlformats.org/wordprocessingml/2006/main" w14:paraId="3CDF3580" w14:textId="77777777" w:rsidR="00A37FFA" w:rsidRDefault="00A37FFA" w:rsidP="00A37FFA">
      <w:pPr>
        <w:spacing w:after="0" w:line="240" w:lineRule="auto"/>
      </w:pPr>
    </w:p>
    <w:p xmlns:w="http://schemas.openxmlformats.org/wordprocessingml/2006/main" w14:paraId="5A14469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B-트리 수준 불일치, 페이지가 부모의 수준과 일치하지 않습니다.</w:t>
      </w:r>
    </w:p>
    <w:p xmlns:w="http://schemas.openxmlformats.org/wordprocessingml/2006/main" w14:paraId="56E405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의 부모(P_ID2)와 자식(P_ID1)으로 두 페이지가 연결되어 있습니다. 자식 페이지(P_ID1)의 수준(LEVEL1)이 부모 페이지(P_ID2)의 수준(LEVEL2)을 지정한 B-트리의 수준 규칙을 따르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5A1329" w14:textId="77777777" w:rsidTr="00A37FFA">
        <w:trPr>
          <w:trHeight w:val="54"/>
        </w:trPr>
        <w:tc>
          <w:tcPr>
            <w:tcW w:w="54" w:type="dxa"/>
          </w:tcPr>
          <w:p w14:paraId="04A30F3B" w14:textId="77777777" w:rsidR="00A37FFA" w:rsidRDefault="00A37FFA" w:rsidP="00A37FFA">
            <w:pPr>
              <w:pStyle w:val="EmptyCellLayoutStyle"/>
              <w:spacing w:after="0" w:line="240" w:lineRule="auto"/>
            </w:pPr>
          </w:p>
        </w:tc>
        <w:tc>
          <w:tcPr>
            <w:tcW w:w="10395" w:type="dxa"/>
          </w:tcPr>
          <w:p w14:paraId="7E8C0ACB" w14:textId="77777777" w:rsidR="00A37FFA" w:rsidRDefault="00A37FFA" w:rsidP="00A37FFA">
            <w:pPr>
              <w:pStyle w:val="EmptyCellLayoutStyle"/>
              <w:spacing w:after="0" w:line="240" w:lineRule="auto"/>
            </w:pPr>
          </w:p>
        </w:tc>
        <w:tc>
          <w:tcPr>
            <w:tcW w:w="149" w:type="dxa"/>
          </w:tcPr>
          <w:p w14:paraId="5D870F12" w14:textId="77777777" w:rsidR="00A37FFA" w:rsidRDefault="00A37FFA" w:rsidP="00A37FFA">
            <w:pPr>
              <w:pStyle w:val="EmptyCellLayoutStyle"/>
              <w:spacing w:after="0" w:line="240" w:lineRule="auto"/>
            </w:pPr>
          </w:p>
        </w:tc>
      </w:tr>
      <w:tr w:rsidR="00A37FFA" w14:paraId="2DBBC0CB" w14:textId="77777777" w:rsidTr="00A37FFA">
        <w:tc>
          <w:tcPr>
            <w:tcW w:w="54" w:type="dxa"/>
          </w:tcPr>
          <w:p w14:paraId="179DDB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9B9D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04E0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18B6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0BED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477C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6F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B63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433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50E37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4C6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404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F564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F7828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671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1A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CA5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3852A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DE9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97A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ECE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C17F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C3D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116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6BA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0B6A9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D33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9DC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87253" w14:textId="77777777" w:rsidR="00A37FFA" w:rsidRDefault="00A37FFA" w:rsidP="00A37FFA">
                  <w:pPr>
                    <w:spacing w:after="0" w:line="240" w:lineRule="auto"/>
                  </w:pPr>
                </w:p>
              </w:tc>
            </w:tr>
            <w:tr w:rsidR="00A37FFA" w14:paraId="1011D4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E9B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412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F02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CE0DD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0325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BA70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8CF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9762D0" w14:textId="77777777" w:rsidR="00A37FFA" w:rsidRDefault="00A37FFA" w:rsidP="00A37FFA">
            <w:pPr>
              <w:spacing w:after="0" w:line="240" w:lineRule="auto"/>
            </w:pPr>
          </w:p>
        </w:tc>
        <w:tc>
          <w:tcPr>
            <w:tcW w:w="149" w:type="dxa"/>
          </w:tcPr>
          <w:p w14:paraId="4FB6AA9A" w14:textId="77777777" w:rsidR="00A37FFA" w:rsidRDefault="00A37FFA" w:rsidP="00A37FFA">
            <w:pPr>
              <w:pStyle w:val="EmptyCellLayoutStyle"/>
              <w:spacing w:after="0" w:line="240" w:lineRule="auto"/>
            </w:pPr>
          </w:p>
        </w:tc>
      </w:tr>
      <w:tr w:rsidR="00A37FFA" w14:paraId="1087A990" w14:textId="77777777" w:rsidTr="00A37FFA">
        <w:trPr>
          <w:trHeight w:val="80"/>
        </w:trPr>
        <w:tc>
          <w:tcPr>
            <w:tcW w:w="54" w:type="dxa"/>
          </w:tcPr>
          <w:p w14:paraId="16E00656" w14:textId="77777777" w:rsidR="00A37FFA" w:rsidRDefault="00A37FFA" w:rsidP="00A37FFA">
            <w:pPr>
              <w:pStyle w:val="EmptyCellLayoutStyle"/>
              <w:spacing w:after="0" w:line="240" w:lineRule="auto"/>
            </w:pPr>
          </w:p>
        </w:tc>
        <w:tc>
          <w:tcPr>
            <w:tcW w:w="10395" w:type="dxa"/>
          </w:tcPr>
          <w:p w14:paraId="2B5FDBDF" w14:textId="77777777" w:rsidR="00A37FFA" w:rsidRDefault="00A37FFA" w:rsidP="00A37FFA">
            <w:pPr>
              <w:pStyle w:val="EmptyCellLayoutStyle"/>
              <w:spacing w:after="0" w:line="240" w:lineRule="auto"/>
            </w:pPr>
          </w:p>
        </w:tc>
        <w:tc>
          <w:tcPr>
            <w:tcW w:w="149" w:type="dxa"/>
          </w:tcPr>
          <w:p w14:paraId="1782D08F" w14:textId="77777777" w:rsidR="00A37FFA" w:rsidRDefault="00A37FFA" w:rsidP="00A37FFA">
            <w:pPr>
              <w:pStyle w:val="EmptyCellLayoutStyle"/>
              <w:spacing w:after="0" w:line="240" w:lineRule="auto"/>
            </w:pPr>
          </w:p>
        </w:tc>
      </w:tr>
    </w:tbl>
    <w:p xmlns:w="http://schemas.openxmlformats.org/wordprocessingml/2006/main" w14:paraId="3F80A1D9" w14:textId="77777777" w:rsidR="00A37FFA" w:rsidRDefault="00A37FFA" w:rsidP="00A37FFA">
      <w:pPr>
        <w:spacing w:after="0" w:line="240" w:lineRule="auto"/>
      </w:pPr>
    </w:p>
    <w:p xmlns:w="http://schemas.openxmlformats.org/wordprocessingml/2006/main" w14:paraId="44CDE5F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테스트가 실패했습니다. 슬롯이 이전 행과 겹칩니다.</w:t>
      </w:r>
    </w:p>
    <w:p xmlns:w="http://schemas.openxmlformats.org/wordprocessingml/2006/main" w14:paraId="29FAF5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슬롯 오프셋 배열에서 슬롯 S_ID 오프셋이 이전 슬롯 끝보다 크지 않거나 같으므로 슬롯이 서로 겹칩니다. TEST는 'sorted [i].offset &gt;= max'입니다. 여기서 식의 lhs는 ADDRESS이고 'max'는 이전 슬롯의 끝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E4716B" w14:textId="77777777" w:rsidTr="00A37FFA">
        <w:trPr>
          <w:trHeight w:val="54"/>
        </w:trPr>
        <w:tc>
          <w:tcPr>
            <w:tcW w:w="54" w:type="dxa"/>
          </w:tcPr>
          <w:p w14:paraId="1BA6ADF2" w14:textId="77777777" w:rsidR="00A37FFA" w:rsidRDefault="00A37FFA" w:rsidP="00A37FFA">
            <w:pPr>
              <w:pStyle w:val="EmptyCellLayoutStyle"/>
              <w:spacing w:after="0" w:line="240" w:lineRule="auto"/>
            </w:pPr>
          </w:p>
        </w:tc>
        <w:tc>
          <w:tcPr>
            <w:tcW w:w="10395" w:type="dxa"/>
          </w:tcPr>
          <w:p w14:paraId="646BD1BD" w14:textId="77777777" w:rsidR="00A37FFA" w:rsidRDefault="00A37FFA" w:rsidP="00A37FFA">
            <w:pPr>
              <w:pStyle w:val="EmptyCellLayoutStyle"/>
              <w:spacing w:after="0" w:line="240" w:lineRule="auto"/>
            </w:pPr>
          </w:p>
        </w:tc>
        <w:tc>
          <w:tcPr>
            <w:tcW w:w="149" w:type="dxa"/>
          </w:tcPr>
          <w:p w14:paraId="175A1BAD" w14:textId="77777777" w:rsidR="00A37FFA" w:rsidRDefault="00A37FFA" w:rsidP="00A37FFA">
            <w:pPr>
              <w:pStyle w:val="EmptyCellLayoutStyle"/>
              <w:spacing w:after="0" w:line="240" w:lineRule="auto"/>
            </w:pPr>
          </w:p>
        </w:tc>
      </w:tr>
      <w:tr w:rsidR="00A37FFA" w14:paraId="182341D8" w14:textId="77777777" w:rsidTr="00A37FFA">
        <w:tc>
          <w:tcPr>
            <w:tcW w:w="54" w:type="dxa"/>
          </w:tcPr>
          <w:p w14:paraId="34E011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C9EAA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00D1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63C5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A1F8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1BCAF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B0A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B5B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072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27C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044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661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B097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6150A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717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393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DE2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97578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492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31F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83F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94543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0CD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685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3E7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8CC09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EB7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CD8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A7D77" w14:textId="77777777" w:rsidR="00A37FFA" w:rsidRDefault="00A37FFA" w:rsidP="00A37FFA">
                  <w:pPr>
                    <w:spacing w:after="0" w:line="240" w:lineRule="auto"/>
                  </w:pPr>
                </w:p>
              </w:tc>
            </w:tr>
            <w:tr w:rsidR="00A37FFA" w14:paraId="34BE4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0D5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DA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05C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FD727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EC3C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C6E3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B4F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C0E3848" w14:textId="77777777" w:rsidR="00A37FFA" w:rsidRDefault="00A37FFA" w:rsidP="00A37FFA">
            <w:pPr>
              <w:spacing w:after="0" w:line="240" w:lineRule="auto"/>
            </w:pPr>
          </w:p>
        </w:tc>
        <w:tc>
          <w:tcPr>
            <w:tcW w:w="149" w:type="dxa"/>
          </w:tcPr>
          <w:p w14:paraId="78921B03" w14:textId="77777777" w:rsidR="00A37FFA" w:rsidRDefault="00A37FFA" w:rsidP="00A37FFA">
            <w:pPr>
              <w:pStyle w:val="EmptyCellLayoutStyle"/>
              <w:spacing w:after="0" w:line="240" w:lineRule="auto"/>
            </w:pPr>
          </w:p>
        </w:tc>
      </w:tr>
      <w:tr w:rsidR="00A37FFA" w14:paraId="5730DEEA" w14:textId="77777777" w:rsidTr="00A37FFA">
        <w:trPr>
          <w:trHeight w:val="80"/>
        </w:trPr>
        <w:tc>
          <w:tcPr>
            <w:tcW w:w="54" w:type="dxa"/>
          </w:tcPr>
          <w:p w14:paraId="1BA1C9C5" w14:textId="77777777" w:rsidR="00A37FFA" w:rsidRDefault="00A37FFA" w:rsidP="00A37FFA">
            <w:pPr>
              <w:pStyle w:val="EmptyCellLayoutStyle"/>
              <w:spacing w:after="0" w:line="240" w:lineRule="auto"/>
            </w:pPr>
          </w:p>
        </w:tc>
        <w:tc>
          <w:tcPr>
            <w:tcW w:w="10395" w:type="dxa"/>
          </w:tcPr>
          <w:p w14:paraId="28C65D4A" w14:textId="77777777" w:rsidR="00A37FFA" w:rsidRDefault="00A37FFA" w:rsidP="00A37FFA">
            <w:pPr>
              <w:pStyle w:val="EmptyCellLayoutStyle"/>
              <w:spacing w:after="0" w:line="240" w:lineRule="auto"/>
            </w:pPr>
          </w:p>
        </w:tc>
        <w:tc>
          <w:tcPr>
            <w:tcW w:w="149" w:type="dxa"/>
          </w:tcPr>
          <w:p w14:paraId="5CF5A7BD" w14:textId="77777777" w:rsidR="00A37FFA" w:rsidRDefault="00A37FFA" w:rsidP="00A37FFA">
            <w:pPr>
              <w:pStyle w:val="EmptyCellLayoutStyle"/>
              <w:spacing w:after="0" w:line="240" w:lineRule="auto"/>
            </w:pPr>
          </w:p>
        </w:tc>
      </w:tr>
    </w:tbl>
    <w:p xmlns:w="http://schemas.openxmlformats.org/wordprocessingml/2006/main" w14:paraId="08E4AE5F" w14:textId="77777777" w:rsidR="00A37FFA" w:rsidRDefault="00A37FFA" w:rsidP="00A37FFA">
      <w:pPr>
        <w:spacing w:after="0" w:line="240" w:lineRule="auto"/>
      </w:pPr>
    </w:p>
    <w:p xmlns:w="http://schemas.openxmlformats.org/wordprocessingml/2006/main" w14:paraId="480233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전체 텍스트 검색: 데이터베이스에 대한 전체 텍스트 인덱스를 찾을 수 없습니다.</w:t>
      </w:r>
    </w:p>
    <w:p xmlns:w="http://schemas.openxmlformats.org/wordprocessingml/2006/main" w14:paraId="178075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전체 텍스트 인덱스를 사용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823A4B" w14:textId="77777777" w:rsidTr="00A37FFA">
        <w:trPr>
          <w:trHeight w:val="54"/>
        </w:trPr>
        <w:tc>
          <w:tcPr>
            <w:tcW w:w="54" w:type="dxa"/>
          </w:tcPr>
          <w:p w14:paraId="361C07BB" w14:textId="77777777" w:rsidR="00A37FFA" w:rsidRDefault="00A37FFA" w:rsidP="00A37FFA">
            <w:pPr>
              <w:pStyle w:val="EmptyCellLayoutStyle"/>
              <w:spacing w:after="0" w:line="240" w:lineRule="auto"/>
            </w:pPr>
          </w:p>
        </w:tc>
        <w:tc>
          <w:tcPr>
            <w:tcW w:w="10395" w:type="dxa"/>
          </w:tcPr>
          <w:p w14:paraId="6C61563D" w14:textId="77777777" w:rsidR="00A37FFA" w:rsidRDefault="00A37FFA" w:rsidP="00A37FFA">
            <w:pPr>
              <w:pStyle w:val="EmptyCellLayoutStyle"/>
              <w:spacing w:after="0" w:line="240" w:lineRule="auto"/>
            </w:pPr>
          </w:p>
        </w:tc>
        <w:tc>
          <w:tcPr>
            <w:tcW w:w="149" w:type="dxa"/>
          </w:tcPr>
          <w:p w14:paraId="6D366309" w14:textId="77777777" w:rsidR="00A37FFA" w:rsidRDefault="00A37FFA" w:rsidP="00A37FFA">
            <w:pPr>
              <w:pStyle w:val="EmptyCellLayoutStyle"/>
              <w:spacing w:after="0" w:line="240" w:lineRule="auto"/>
            </w:pPr>
          </w:p>
        </w:tc>
      </w:tr>
      <w:tr w:rsidR="00A37FFA" w14:paraId="156975F1" w14:textId="77777777" w:rsidTr="00A37FFA">
        <w:tc>
          <w:tcPr>
            <w:tcW w:w="54" w:type="dxa"/>
          </w:tcPr>
          <w:p w14:paraId="510329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BAD7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E81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5C03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BFB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168C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D8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7BB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827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652A3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34B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B18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1DF5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CD082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B4F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E98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EFA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9719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25E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DAE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37F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4D1B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C8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731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921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15AB5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108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DCB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75B6A" w14:textId="77777777" w:rsidR="00A37FFA" w:rsidRDefault="00A37FFA" w:rsidP="00A37FFA">
                  <w:pPr>
                    <w:spacing w:after="0" w:line="240" w:lineRule="auto"/>
                  </w:pPr>
                </w:p>
              </w:tc>
            </w:tr>
            <w:tr w:rsidR="00A37FFA" w14:paraId="362DCA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ACD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84E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7A0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1F8D6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CBB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5186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A2BB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256A35D" w14:textId="77777777" w:rsidR="00A37FFA" w:rsidRDefault="00A37FFA" w:rsidP="00A37FFA">
            <w:pPr>
              <w:spacing w:after="0" w:line="240" w:lineRule="auto"/>
            </w:pPr>
          </w:p>
        </w:tc>
        <w:tc>
          <w:tcPr>
            <w:tcW w:w="149" w:type="dxa"/>
          </w:tcPr>
          <w:p w14:paraId="10C5F58A" w14:textId="77777777" w:rsidR="00A37FFA" w:rsidRDefault="00A37FFA" w:rsidP="00A37FFA">
            <w:pPr>
              <w:pStyle w:val="EmptyCellLayoutStyle"/>
              <w:spacing w:after="0" w:line="240" w:lineRule="auto"/>
            </w:pPr>
          </w:p>
        </w:tc>
      </w:tr>
      <w:tr w:rsidR="00A37FFA" w14:paraId="71A3A141" w14:textId="77777777" w:rsidTr="00A37FFA">
        <w:trPr>
          <w:trHeight w:val="80"/>
        </w:trPr>
        <w:tc>
          <w:tcPr>
            <w:tcW w:w="54" w:type="dxa"/>
          </w:tcPr>
          <w:p w14:paraId="09DE6AFB" w14:textId="77777777" w:rsidR="00A37FFA" w:rsidRDefault="00A37FFA" w:rsidP="00A37FFA">
            <w:pPr>
              <w:pStyle w:val="EmptyCellLayoutStyle"/>
              <w:spacing w:after="0" w:line="240" w:lineRule="auto"/>
            </w:pPr>
          </w:p>
        </w:tc>
        <w:tc>
          <w:tcPr>
            <w:tcW w:w="10395" w:type="dxa"/>
          </w:tcPr>
          <w:p w14:paraId="34BADD26" w14:textId="77777777" w:rsidR="00A37FFA" w:rsidRDefault="00A37FFA" w:rsidP="00A37FFA">
            <w:pPr>
              <w:pStyle w:val="EmptyCellLayoutStyle"/>
              <w:spacing w:after="0" w:line="240" w:lineRule="auto"/>
            </w:pPr>
          </w:p>
        </w:tc>
        <w:tc>
          <w:tcPr>
            <w:tcW w:w="149" w:type="dxa"/>
          </w:tcPr>
          <w:p w14:paraId="7FC2DCF5" w14:textId="77777777" w:rsidR="00A37FFA" w:rsidRDefault="00A37FFA" w:rsidP="00A37FFA">
            <w:pPr>
              <w:pStyle w:val="EmptyCellLayoutStyle"/>
              <w:spacing w:after="0" w:line="240" w:lineRule="auto"/>
            </w:pPr>
          </w:p>
        </w:tc>
      </w:tr>
    </w:tbl>
    <w:p xmlns:w="http://schemas.openxmlformats.org/wordprocessingml/2006/main" w14:paraId="2D6E3D5D" w14:textId="77777777" w:rsidR="00A37FFA" w:rsidRDefault="00A37FFA" w:rsidP="00A37FFA">
      <w:pPr>
        <w:spacing w:after="0" w:line="240" w:lineRule="auto"/>
      </w:pPr>
    </w:p>
    <w:p xmlns:w="http://schemas.openxmlformats.org/wordprocessingml/2006/main" w14:paraId="7934F14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포트가 사용 중이므로 Service Broker/데이터베이스 미러링 전송이 해당 포트에서 수신할 수 없습니다.</w:t>
      </w:r>
    </w:p>
    <w:p xmlns:w="http://schemas.openxmlformats.org/wordprocessingml/2006/main" w14:paraId="7F18F8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 또는 데이터베이스 미러링 끝점을 만들 때 SQL Server는 끝점 구성에 지정된 포트에서 TCP/IP 연결을 수락할 수 있어야 합니다. 전송 보안을 위해서는 포트 연결이 인증되어야 합니다. 컴퓨터에서 방화벽을 사용하도록 설정한 경우 끝점에서 사용하는 포트를 통한 들어오는 연결과 나가는 연결이 모두 가능하도록 방화벽을 구성해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66A893" w14:textId="77777777" w:rsidTr="00A37FFA">
        <w:trPr>
          <w:trHeight w:val="54"/>
        </w:trPr>
        <w:tc>
          <w:tcPr>
            <w:tcW w:w="54" w:type="dxa"/>
          </w:tcPr>
          <w:p w14:paraId="7BF3BA77" w14:textId="77777777" w:rsidR="00A37FFA" w:rsidRDefault="00A37FFA" w:rsidP="00A37FFA">
            <w:pPr>
              <w:pStyle w:val="EmptyCellLayoutStyle"/>
              <w:spacing w:after="0" w:line="240" w:lineRule="auto"/>
            </w:pPr>
          </w:p>
        </w:tc>
        <w:tc>
          <w:tcPr>
            <w:tcW w:w="10395" w:type="dxa"/>
          </w:tcPr>
          <w:p w14:paraId="50455526" w14:textId="77777777" w:rsidR="00A37FFA" w:rsidRDefault="00A37FFA" w:rsidP="00A37FFA">
            <w:pPr>
              <w:pStyle w:val="EmptyCellLayoutStyle"/>
              <w:spacing w:after="0" w:line="240" w:lineRule="auto"/>
            </w:pPr>
          </w:p>
        </w:tc>
        <w:tc>
          <w:tcPr>
            <w:tcW w:w="149" w:type="dxa"/>
          </w:tcPr>
          <w:p w14:paraId="0EE07EA1" w14:textId="77777777" w:rsidR="00A37FFA" w:rsidRDefault="00A37FFA" w:rsidP="00A37FFA">
            <w:pPr>
              <w:pStyle w:val="EmptyCellLayoutStyle"/>
              <w:spacing w:after="0" w:line="240" w:lineRule="auto"/>
            </w:pPr>
          </w:p>
        </w:tc>
      </w:tr>
      <w:tr w:rsidR="00A37FFA" w14:paraId="76A3663E" w14:textId="77777777" w:rsidTr="00A37FFA">
        <w:tc>
          <w:tcPr>
            <w:tcW w:w="54" w:type="dxa"/>
          </w:tcPr>
          <w:p w14:paraId="5E5DF12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30D9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FA73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2D4CF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E6F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EECA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21F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EBF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C0B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4A36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91C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FA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4465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0507F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2DC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003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2D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7C44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9FD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095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881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FB33A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196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203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D8F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DFA1E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964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613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EA418" w14:textId="77777777" w:rsidR="00A37FFA" w:rsidRDefault="00A37FFA" w:rsidP="00A37FFA">
                  <w:pPr>
                    <w:spacing w:after="0" w:line="240" w:lineRule="auto"/>
                  </w:pPr>
                </w:p>
              </w:tc>
            </w:tr>
            <w:tr w:rsidR="00A37FFA" w14:paraId="344C54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383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71E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A36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53B71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6A8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95DE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FE4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47893A3" w14:textId="77777777" w:rsidR="00A37FFA" w:rsidRDefault="00A37FFA" w:rsidP="00A37FFA">
            <w:pPr>
              <w:spacing w:after="0" w:line="240" w:lineRule="auto"/>
            </w:pPr>
          </w:p>
        </w:tc>
        <w:tc>
          <w:tcPr>
            <w:tcW w:w="149" w:type="dxa"/>
          </w:tcPr>
          <w:p w14:paraId="60C4BD6A" w14:textId="77777777" w:rsidR="00A37FFA" w:rsidRDefault="00A37FFA" w:rsidP="00A37FFA">
            <w:pPr>
              <w:pStyle w:val="EmptyCellLayoutStyle"/>
              <w:spacing w:after="0" w:line="240" w:lineRule="auto"/>
            </w:pPr>
          </w:p>
        </w:tc>
      </w:tr>
      <w:tr w:rsidR="00A37FFA" w14:paraId="153AA771" w14:textId="77777777" w:rsidTr="00A37FFA">
        <w:trPr>
          <w:trHeight w:val="80"/>
        </w:trPr>
        <w:tc>
          <w:tcPr>
            <w:tcW w:w="54" w:type="dxa"/>
          </w:tcPr>
          <w:p w14:paraId="75965773" w14:textId="77777777" w:rsidR="00A37FFA" w:rsidRDefault="00A37FFA" w:rsidP="00A37FFA">
            <w:pPr>
              <w:pStyle w:val="EmptyCellLayoutStyle"/>
              <w:spacing w:after="0" w:line="240" w:lineRule="auto"/>
            </w:pPr>
          </w:p>
        </w:tc>
        <w:tc>
          <w:tcPr>
            <w:tcW w:w="10395" w:type="dxa"/>
          </w:tcPr>
          <w:p w14:paraId="23A5CB98" w14:textId="77777777" w:rsidR="00A37FFA" w:rsidRDefault="00A37FFA" w:rsidP="00A37FFA">
            <w:pPr>
              <w:pStyle w:val="EmptyCellLayoutStyle"/>
              <w:spacing w:after="0" w:line="240" w:lineRule="auto"/>
            </w:pPr>
          </w:p>
        </w:tc>
        <w:tc>
          <w:tcPr>
            <w:tcW w:w="149" w:type="dxa"/>
          </w:tcPr>
          <w:p w14:paraId="2A804097" w14:textId="77777777" w:rsidR="00A37FFA" w:rsidRDefault="00A37FFA" w:rsidP="00A37FFA">
            <w:pPr>
              <w:pStyle w:val="EmptyCellLayoutStyle"/>
              <w:spacing w:after="0" w:line="240" w:lineRule="auto"/>
            </w:pPr>
          </w:p>
        </w:tc>
      </w:tr>
    </w:tbl>
    <w:p xmlns:w="http://schemas.openxmlformats.org/wordprocessingml/2006/main" w14:paraId="06365194" w14:textId="77777777" w:rsidR="00A37FFA" w:rsidRDefault="00A37FFA" w:rsidP="00A37FFA">
      <w:pPr>
        <w:spacing w:after="0" w:line="240" w:lineRule="auto"/>
      </w:pPr>
    </w:p>
    <w:p xmlns:w="http://schemas.openxmlformats.org/wordprocessingml/2006/main" w14:paraId="6CE43EB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최적화된 동시 쿼리 제한이 초과되었습니다.</w:t>
      </w:r>
    </w:p>
    <w:p xmlns:w="http://schemas.openxmlformats.org/wordprocessingml/2006/main" w14:paraId="0B476C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시 쿼리 수가 제한된 라이선스를 갖고 있는 SQL Server 버전을 사용하고 있습니다. 여기에는 Personal Edition 및 Desktop Edition이 포함됩니다. 이러한 버전에는 동시 작업을 특정 동시 사용자 쿼리 수 및 보다 작은 동시 시스템 태스크 수로 제한하는 동시 작업 관리자가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AEE22F9" w14:textId="77777777" w:rsidTr="00A37FFA">
        <w:trPr>
          <w:trHeight w:val="54"/>
        </w:trPr>
        <w:tc>
          <w:tcPr>
            <w:tcW w:w="54" w:type="dxa"/>
          </w:tcPr>
          <w:p w14:paraId="4E2C2243" w14:textId="77777777" w:rsidR="00A37FFA" w:rsidRDefault="00A37FFA" w:rsidP="00A37FFA">
            <w:pPr>
              <w:pStyle w:val="EmptyCellLayoutStyle"/>
              <w:spacing w:after="0" w:line="240" w:lineRule="auto"/>
            </w:pPr>
          </w:p>
        </w:tc>
        <w:tc>
          <w:tcPr>
            <w:tcW w:w="10395" w:type="dxa"/>
          </w:tcPr>
          <w:p w14:paraId="0E2B38B6" w14:textId="77777777" w:rsidR="00A37FFA" w:rsidRDefault="00A37FFA" w:rsidP="00A37FFA">
            <w:pPr>
              <w:pStyle w:val="EmptyCellLayoutStyle"/>
              <w:spacing w:after="0" w:line="240" w:lineRule="auto"/>
            </w:pPr>
          </w:p>
        </w:tc>
        <w:tc>
          <w:tcPr>
            <w:tcW w:w="149" w:type="dxa"/>
          </w:tcPr>
          <w:p w14:paraId="2B2B65D3" w14:textId="77777777" w:rsidR="00A37FFA" w:rsidRDefault="00A37FFA" w:rsidP="00A37FFA">
            <w:pPr>
              <w:pStyle w:val="EmptyCellLayoutStyle"/>
              <w:spacing w:after="0" w:line="240" w:lineRule="auto"/>
            </w:pPr>
          </w:p>
        </w:tc>
      </w:tr>
      <w:tr w:rsidR="00A37FFA" w14:paraId="58B4E2D9" w14:textId="77777777" w:rsidTr="00A37FFA">
        <w:tc>
          <w:tcPr>
            <w:tcW w:w="54" w:type="dxa"/>
          </w:tcPr>
          <w:p w14:paraId="5CC083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3429C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892A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2939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8CAF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42E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428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3B2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114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0598B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1A9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2E9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64BE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ACEA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AE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924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790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93B1F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C81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E98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102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5BDC5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AB8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39F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466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56F47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C6E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84C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45860" w14:textId="77777777" w:rsidR="00A37FFA" w:rsidRDefault="00A37FFA" w:rsidP="00A37FFA">
                  <w:pPr>
                    <w:spacing w:after="0" w:line="240" w:lineRule="auto"/>
                  </w:pPr>
                </w:p>
              </w:tc>
            </w:tr>
            <w:tr w:rsidR="00A37FFA" w14:paraId="396BDD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1E1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60A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A1D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78777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2B8A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669B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796E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2F79318" w14:textId="77777777" w:rsidR="00A37FFA" w:rsidRDefault="00A37FFA" w:rsidP="00A37FFA">
            <w:pPr>
              <w:spacing w:after="0" w:line="240" w:lineRule="auto"/>
            </w:pPr>
          </w:p>
        </w:tc>
        <w:tc>
          <w:tcPr>
            <w:tcW w:w="149" w:type="dxa"/>
          </w:tcPr>
          <w:p w14:paraId="5ED2D150" w14:textId="77777777" w:rsidR="00A37FFA" w:rsidRDefault="00A37FFA" w:rsidP="00A37FFA">
            <w:pPr>
              <w:pStyle w:val="EmptyCellLayoutStyle"/>
              <w:spacing w:after="0" w:line="240" w:lineRule="auto"/>
            </w:pPr>
          </w:p>
        </w:tc>
      </w:tr>
      <w:tr w:rsidR="00A37FFA" w14:paraId="1095A2B0" w14:textId="77777777" w:rsidTr="00A37FFA">
        <w:trPr>
          <w:trHeight w:val="80"/>
        </w:trPr>
        <w:tc>
          <w:tcPr>
            <w:tcW w:w="54" w:type="dxa"/>
          </w:tcPr>
          <w:p w14:paraId="2E6F712E" w14:textId="77777777" w:rsidR="00A37FFA" w:rsidRDefault="00A37FFA" w:rsidP="00A37FFA">
            <w:pPr>
              <w:pStyle w:val="EmptyCellLayoutStyle"/>
              <w:spacing w:after="0" w:line="240" w:lineRule="auto"/>
            </w:pPr>
          </w:p>
        </w:tc>
        <w:tc>
          <w:tcPr>
            <w:tcW w:w="10395" w:type="dxa"/>
          </w:tcPr>
          <w:p w14:paraId="0455BD18" w14:textId="77777777" w:rsidR="00A37FFA" w:rsidRDefault="00A37FFA" w:rsidP="00A37FFA">
            <w:pPr>
              <w:pStyle w:val="EmptyCellLayoutStyle"/>
              <w:spacing w:after="0" w:line="240" w:lineRule="auto"/>
            </w:pPr>
          </w:p>
        </w:tc>
        <w:tc>
          <w:tcPr>
            <w:tcW w:w="149" w:type="dxa"/>
          </w:tcPr>
          <w:p w14:paraId="6843EADA" w14:textId="77777777" w:rsidR="00A37FFA" w:rsidRDefault="00A37FFA" w:rsidP="00A37FFA">
            <w:pPr>
              <w:pStyle w:val="EmptyCellLayoutStyle"/>
              <w:spacing w:after="0" w:line="240" w:lineRule="auto"/>
            </w:pPr>
          </w:p>
        </w:tc>
      </w:tr>
    </w:tbl>
    <w:p xmlns:w="http://schemas.openxmlformats.org/wordprocessingml/2006/main" w14:paraId="578EE638" w14:textId="77777777" w:rsidR="00A37FFA" w:rsidRDefault="00A37FFA" w:rsidP="00A37FFA">
      <w:pPr>
        <w:spacing w:after="0" w:line="240" w:lineRule="auto"/>
      </w:pPr>
    </w:p>
    <w:p xmlns:w="http://schemas.openxmlformats.org/wordprocessingml/2006/main" w14:paraId="2022D99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이 실패했습니다.</w:t>
      </w:r>
    </w:p>
    <w:p xmlns:w="http://schemas.openxmlformats.org/wordprocessingml/2006/main" w14:paraId="740281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잘못된 암호 또는 사용자 이름과 관련된 인증 실패로 인해 연결 시도가 거부되면 다음과 비슷한 메시지가 클라이언트에 반환됩니다. "사용자 'user_name'이(가) 로그인하지 못했습니다. (Microsoft SQL Server, 오류: 1845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F848EC" w14:textId="77777777" w:rsidTr="00A37FFA">
        <w:trPr>
          <w:trHeight w:val="54"/>
        </w:trPr>
        <w:tc>
          <w:tcPr>
            <w:tcW w:w="54" w:type="dxa"/>
          </w:tcPr>
          <w:p w14:paraId="1F329B35" w14:textId="77777777" w:rsidR="00A37FFA" w:rsidRDefault="00A37FFA" w:rsidP="00A37FFA">
            <w:pPr>
              <w:pStyle w:val="EmptyCellLayoutStyle"/>
              <w:spacing w:after="0" w:line="240" w:lineRule="auto"/>
            </w:pPr>
          </w:p>
        </w:tc>
        <w:tc>
          <w:tcPr>
            <w:tcW w:w="10395" w:type="dxa"/>
          </w:tcPr>
          <w:p w14:paraId="737904CF" w14:textId="77777777" w:rsidR="00A37FFA" w:rsidRDefault="00A37FFA" w:rsidP="00A37FFA">
            <w:pPr>
              <w:pStyle w:val="EmptyCellLayoutStyle"/>
              <w:spacing w:after="0" w:line="240" w:lineRule="auto"/>
            </w:pPr>
          </w:p>
        </w:tc>
        <w:tc>
          <w:tcPr>
            <w:tcW w:w="149" w:type="dxa"/>
          </w:tcPr>
          <w:p w14:paraId="04BA8120" w14:textId="77777777" w:rsidR="00A37FFA" w:rsidRDefault="00A37FFA" w:rsidP="00A37FFA">
            <w:pPr>
              <w:pStyle w:val="EmptyCellLayoutStyle"/>
              <w:spacing w:after="0" w:line="240" w:lineRule="auto"/>
            </w:pPr>
          </w:p>
        </w:tc>
      </w:tr>
      <w:tr w:rsidR="00A37FFA" w14:paraId="66D71C19" w14:textId="77777777" w:rsidTr="00A37FFA">
        <w:tc>
          <w:tcPr>
            <w:tcW w:w="54" w:type="dxa"/>
          </w:tcPr>
          <w:p w14:paraId="2D1244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C665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D02B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193B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010F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C6B3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F2D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11B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910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A23B5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11D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EB3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561B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A8351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022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07B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758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C1089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F1D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7F2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DEB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A14E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129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9E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807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354E2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108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31A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55544" w14:textId="77777777" w:rsidR="00A37FFA" w:rsidRDefault="00A37FFA" w:rsidP="00A37FFA">
                  <w:pPr>
                    <w:spacing w:after="0" w:line="240" w:lineRule="auto"/>
                  </w:pPr>
                </w:p>
              </w:tc>
            </w:tr>
            <w:tr w:rsidR="00A37FFA" w14:paraId="4C6536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895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0D1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494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883DF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E5B0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8E5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FA2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31D498" w14:textId="77777777" w:rsidR="00A37FFA" w:rsidRDefault="00A37FFA" w:rsidP="00A37FFA">
            <w:pPr>
              <w:spacing w:after="0" w:line="240" w:lineRule="auto"/>
            </w:pPr>
          </w:p>
        </w:tc>
        <w:tc>
          <w:tcPr>
            <w:tcW w:w="149" w:type="dxa"/>
          </w:tcPr>
          <w:p w14:paraId="50B5BB16" w14:textId="77777777" w:rsidR="00A37FFA" w:rsidRDefault="00A37FFA" w:rsidP="00A37FFA">
            <w:pPr>
              <w:pStyle w:val="EmptyCellLayoutStyle"/>
              <w:spacing w:after="0" w:line="240" w:lineRule="auto"/>
            </w:pPr>
          </w:p>
        </w:tc>
      </w:tr>
      <w:tr w:rsidR="00A37FFA" w14:paraId="1F5F9E63" w14:textId="77777777" w:rsidTr="00A37FFA">
        <w:trPr>
          <w:trHeight w:val="80"/>
        </w:trPr>
        <w:tc>
          <w:tcPr>
            <w:tcW w:w="54" w:type="dxa"/>
          </w:tcPr>
          <w:p w14:paraId="655DD481" w14:textId="77777777" w:rsidR="00A37FFA" w:rsidRDefault="00A37FFA" w:rsidP="00A37FFA">
            <w:pPr>
              <w:pStyle w:val="EmptyCellLayoutStyle"/>
              <w:spacing w:after="0" w:line="240" w:lineRule="auto"/>
            </w:pPr>
          </w:p>
        </w:tc>
        <w:tc>
          <w:tcPr>
            <w:tcW w:w="10395" w:type="dxa"/>
          </w:tcPr>
          <w:p w14:paraId="5BAE4881" w14:textId="77777777" w:rsidR="00A37FFA" w:rsidRDefault="00A37FFA" w:rsidP="00A37FFA">
            <w:pPr>
              <w:pStyle w:val="EmptyCellLayoutStyle"/>
              <w:spacing w:after="0" w:line="240" w:lineRule="auto"/>
            </w:pPr>
          </w:p>
        </w:tc>
        <w:tc>
          <w:tcPr>
            <w:tcW w:w="149" w:type="dxa"/>
          </w:tcPr>
          <w:p w14:paraId="48206F6E" w14:textId="77777777" w:rsidR="00A37FFA" w:rsidRDefault="00A37FFA" w:rsidP="00A37FFA">
            <w:pPr>
              <w:pStyle w:val="EmptyCellLayoutStyle"/>
              <w:spacing w:after="0" w:line="240" w:lineRule="auto"/>
            </w:pPr>
          </w:p>
        </w:tc>
      </w:tr>
    </w:tbl>
    <w:p xmlns:w="http://schemas.openxmlformats.org/wordprocessingml/2006/main" w14:paraId="324C041F" w14:textId="77777777" w:rsidR="00A37FFA" w:rsidRDefault="00A37FFA" w:rsidP="00A37FFA">
      <w:pPr>
        <w:spacing w:after="0" w:line="240" w:lineRule="auto"/>
      </w:pPr>
    </w:p>
    <w:p xmlns:w="http://schemas.openxmlformats.org/wordprocessingml/2006/main" w14:paraId="2946F00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열이 잘못된 복합 열입니다.</w:t>
      </w:r>
    </w:p>
    <w:p xmlns:w="http://schemas.openxmlformats.org/wordprocessingml/2006/main" w14:paraId="217323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레코드의 변수 길이 열 섹션에 열이 복합 열로 표시되어 있지만 유효한 텍스트 포인터 또는 행 내부 텍스트 루트가 아닙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DD64E9" w14:textId="77777777" w:rsidTr="00A37FFA">
        <w:trPr>
          <w:trHeight w:val="54"/>
        </w:trPr>
        <w:tc>
          <w:tcPr>
            <w:tcW w:w="54" w:type="dxa"/>
          </w:tcPr>
          <w:p w14:paraId="5922A8C5" w14:textId="77777777" w:rsidR="00A37FFA" w:rsidRDefault="00A37FFA" w:rsidP="00A37FFA">
            <w:pPr>
              <w:pStyle w:val="EmptyCellLayoutStyle"/>
              <w:spacing w:after="0" w:line="240" w:lineRule="auto"/>
            </w:pPr>
          </w:p>
        </w:tc>
        <w:tc>
          <w:tcPr>
            <w:tcW w:w="10395" w:type="dxa"/>
          </w:tcPr>
          <w:p w14:paraId="21B172CC" w14:textId="77777777" w:rsidR="00A37FFA" w:rsidRDefault="00A37FFA" w:rsidP="00A37FFA">
            <w:pPr>
              <w:pStyle w:val="EmptyCellLayoutStyle"/>
              <w:spacing w:after="0" w:line="240" w:lineRule="auto"/>
            </w:pPr>
          </w:p>
        </w:tc>
        <w:tc>
          <w:tcPr>
            <w:tcW w:w="149" w:type="dxa"/>
          </w:tcPr>
          <w:p w14:paraId="2F8DBECC" w14:textId="77777777" w:rsidR="00A37FFA" w:rsidRDefault="00A37FFA" w:rsidP="00A37FFA">
            <w:pPr>
              <w:pStyle w:val="EmptyCellLayoutStyle"/>
              <w:spacing w:after="0" w:line="240" w:lineRule="auto"/>
            </w:pPr>
          </w:p>
        </w:tc>
      </w:tr>
      <w:tr w:rsidR="00A37FFA" w14:paraId="50CBCD18" w14:textId="77777777" w:rsidTr="00A37FFA">
        <w:tc>
          <w:tcPr>
            <w:tcW w:w="54" w:type="dxa"/>
          </w:tcPr>
          <w:p w14:paraId="27751F7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B56D4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472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F0CA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84B8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334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CFE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CFA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B45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B970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231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5F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97BA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BB65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D35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7F5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E5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A3057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B7E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33C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942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6429C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4AA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D49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AFB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E8F31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C9A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955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EE761" w14:textId="77777777" w:rsidR="00A37FFA" w:rsidRDefault="00A37FFA" w:rsidP="00A37FFA">
                  <w:pPr>
                    <w:spacing w:after="0" w:line="240" w:lineRule="auto"/>
                  </w:pPr>
                </w:p>
              </w:tc>
            </w:tr>
            <w:tr w:rsidR="00A37FFA" w14:paraId="105933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078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45E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0C3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D4A26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2B4E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0EC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6B1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C0D169" w14:textId="77777777" w:rsidR="00A37FFA" w:rsidRDefault="00A37FFA" w:rsidP="00A37FFA">
            <w:pPr>
              <w:spacing w:after="0" w:line="240" w:lineRule="auto"/>
            </w:pPr>
          </w:p>
        </w:tc>
        <w:tc>
          <w:tcPr>
            <w:tcW w:w="149" w:type="dxa"/>
          </w:tcPr>
          <w:p w14:paraId="402E71AD" w14:textId="77777777" w:rsidR="00A37FFA" w:rsidRDefault="00A37FFA" w:rsidP="00A37FFA">
            <w:pPr>
              <w:pStyle w:val="EmptyCellLayoutStyle"/>
              <w:spacing w:after="0" w:line="240" w:lineRule="auto"/>
            </w:pPr>
          </w:p>
        </w:tc>
      </w:tr>
      <w:tr w:rsidR="00A37FFA" w14:paraId="1F9DE8EA" w14:textId="77777777" w:rsidTr="00A37FFA">
        <w:trPr>
          <w:trHeight w:val="80"/>
        </w:trPr>
        <w:tc>
          <w:tcPr>
            <w:tcW w:w="54" w:type="dxa"/>
          </w:tcPr>
          <w:p w14:paraId="3587E3FE" w14:textId="77777777" w:rsidR="00A37FFA" w:rsidRDefault="00A37FFA" w:rsidP="00A37FFA">
            <w:pPr>
              <w:pStyle w:val="EmptyCellLayoutStyle"/>
              <w:spacing w:after="0" w:line="240" w:lineRule="auto"/>
            </w:pPr>
          </w:p>
        </w:tc>
        <w:tc>
          <w:tcPr>
            <w:tcW w:w="10395" w:type="dxa"/>
          </w:tcPr>
          <w:p w14:paraId="39424BAF" w14:textId="77777777" w:rsidR="00A37FFA" w:rsidRDefault="00A37FFA" w:rsidP="00A37FFA">
            <w:pPr>
              <w:pStyle w:val="EmptyCellLayoutStyle"/>
              <w:spacing w:after="0" w:line="240" w:lineRule="auto"/>
            </w:pPr>
          </w:p>
        </w:tc>
        <w:tc>
          <w:tcPr>
            <w:tcW w:w="149" w:type="dxa"/>
          </w:tcPr>
          <w:p w14:paraId="3F5E4C32" w14:textId="77777777" w:rsidR="00A37FFA" w:rsidRDefault="00A37FFA" w:rsidP="00A37FFA">
            <w:pPr>
              <w:pStyle w:val="EmptyCellLayoutStyle"/>
              <w:spacing w:after="0" w:line="240" w:lineRule="auto"/>
            </w:pPr>
          </w:p>
        </w:tc>
      </w:tr>
    </w:tbl>
    <w:p xmlns:w="http://schemas.openxmlformats.org/wordprocessingml/2006/main" w14:paraId="07FD2F2E" w14:textId="77777777" w:rsidR="00A37FFA" w:rsidRDefault="00A37FFA" w:rsidP="00A37FFA">
      <w:pPr>
        <w:spacing w:after="0" w:line="240" w:lineRule="auto"/>
      </w:pPr>
    </w:p>
    <w:p xmlns:w="http://schemas.openxmlformats.org/wordprocessingml/2006/main" w14:paraId="1707A6D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사용자에게 시스템 테이블을 자를 수 있는 권한이 없습니다.</w:t>
      </w:r>
    </w:p>
    <w:p xmlns:w="http://schemas.openxmlformats.org/wordprocessingml/2006/main" w14:paraId="1B9869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업데이트 허용 구성 옵션이 설정되어 있어도 시스템 테이블에 대해 TRUNCATE TABLE 문을 실행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A187DE" w14:textId="77777777" w:rsidTr="00A37FFA">
        <w:trPr>
          <w:trHeight w:val="54"/>
        </w:trPr>
        <w:tc>
          <w:tcPr>
            <w:tcW w:w="54" w:type="dxa"/>
          </w:tcPr>
          <w:p w14:paraId="411867E7" w14:textId="77777777" w:rsidR="00A37FFA" w:rsidRDefault="00A37FFA" w:rsidP="00A37FFA">
            <w:pPr>
              <w:pStyle w:val="EmptyCellLayoutStyle"/>
              <w:spacing w:after="0" w:line="240" w:lineRule="auto"/>
            </w:pPr>
          </w:p>
        </w:tc>
        <w:tc>
          <w:tcPr>
            <w:tcW w:w="10395" w:type="dxa"/>
          </w:tcPr>
          <w:p w14:paraId="6056E7C7" w14:textId="77777777" w:rsidR="00A37FFA" w:rsidRDefault="00A37FFA" w:rsidP="00A37FFA">
            <w:pPr>
              <w:pStyle w:val="EmptyCellLayoutStyle"/>
              <w:spacing w:after="0" w:line="240" w:lineRule="auto"/>
            </w:pPr>
          </w:p>
        </w:tc>
        <w:tc>
          <w:tcPr>
            <w:tcW w:w="149" w:type="dxa"/>
          </w:tcPr>
          <w:p w14:paraId="0106957D" w14:textId="77777777" w:rsidR="00A37FFA" w:rsidRDefault="00A37FFA" w:rsidP="00A37FFA">
            <w:pPr>
              <w:pStyle w:val="EmptyCellLayoutStyle"/>
              <w:spacing w:after="0" w:line="240" w:lineRule="auto"/>
            </w:pPr>
          </w:p>
        </w:tc>
      </w:tr>
      <w:tr w:rsidR="00A37FFA" w14:paraId="1B43632F" w14:textId="77777777" w:rsidTr="00A37FFA">
        <w:tc>
          <w:tcPr>
            <w:tcW w:w="54" w:type="dxa"/>
          </w:tcPr>
          <w:p w14:paraId="73E636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9FE0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D7E6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F69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A14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255A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EB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61B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B58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30014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C63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03E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2270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1E6C9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90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629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23B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49940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5C7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421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054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E8201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2EF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545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A4E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47120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23F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BF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7C3D9" w14:textId="77777777" w:rsidR="00A37FFA" w:rsidRDefault="00A37FFA" w:rsidP="00A37FFA">
                  <w:pPr>
                    <w:spacing w:after="0" w:line="240" w:lineRule="auto"/>
                  </w:pPr>
                </w:p>
              </w:tc>
            </w:tr>
            <w:tr w:rsidR="00A37FFA" w14:paraId="2E6A67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47D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E33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CAE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443B70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0ABB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3DA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65D2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4D0D2A4" w14:textId="77777777" w:rsidR="00A37FFA" w:rsidRDefault="00A37FFA" w:rsidP="00A37FFA">
            <w:pPr>
              <w:spacing w:after="0" w:line="240" w:lineRule="auto"/>
            </w:pPr>
          </w:p>
        </w:tc>
        <w:tc>
          <w:tcPr>
            <w:tcW w:w="149" w:type="dxa"/>
          </w:tcPr>
          <w:p w14:paraId="0A2DD4A5" w14:textId="77777777" w:rsidR="00A37FFA" w:rsidRDefault="00A37FFA" w:rsidP="00A37FFA">
            <w:pPr>
              <w:pStyle w:val="EmptyCellLayoutStyle"/>
              <w:spacing w:after="0" w:line="240" w:lineRule="auto"/>
            </w:pPr>
          </w:p>
        </w:tc>
      </w:tr>
      <w:tr w:rsidR="00A37FFA" w14:paraId="048632F3" w14:textId="77777777" w:rsidTr="00A37FFA">
        <w:trPr>
          <w:trHeight w:val="80"/>
        </w:trPr>
        <w:tc>
          <w:tcPr>
            <w:tcW w:w="54" w:type="dxa"/>
          </w:tcPr>
          <w:p w14:paraId="0340C01E" w14:textId="77777777" w:rsidR="00A37FFA" w:rsidRDefault="00A37FFA" w:rsidP="00A37FFA">
            <w:pPr>
              <w:pStyle w:val="EmptyCellLayoutStyle"/>
              <w:spacing w:after="0" w:line="240" w:lineRule="auto"/>
            </w:pPr>
          </w:p>
        </w:tc>
        <w:tc>
          <w:tcPr>
            <w:tcW w:w="10395" w:type="dxa"/>
          </w:tcPr>
          <w:p w14:paraId="661701A8" w14:textId="77777777" w:rsidR="00A37FFA" w:rsidRDefault="00A37FFA" w:rsidP="00A37FFA">
            <w:pPr>
              <w:pStyle w:val="EmptyCellLayoutStyle"/>
              <w:spacing w:after="0" w:line="240" w:lineRule="auto"/>
            </w:pPr>
          </w:p>
        </w:tc>
        <w:tc>
          <w:tcPr>
            <w:tcW w:w="149" w:type="dxa"/>
          </w:tcPr>
          <w:p w14:paraId="1BA7842B" w14:textId="77777777" w:rsidR="00A37FFA" w:rsidRDefault="00A37FFA" w:rsidP="00A37FFA">
            <w:pPr>
              <w:pStyle w:val="EmptyCellLayoutStyle"/>
              <w:spacing w:after="0" w:line="240" w:lineRule="auto"/>
            </w:pPr>
          </w:p>
        </w:tc>
      </w:tr>
    </w:tbl>
    <w:p xmlns:w="http://schemas.openxmlformats.org/wordprocessingml/2006/main" w14:paraId="2B5D5923" w14:textId="77777777" w:rsidR="00A37FFA" w:rsidRDefault="00A37FFA" w:rsidP="00A37FFA">
      <w:pPr>
        <w:spacing w:after="0" w:line="240" w:lineRule="auto"/>
      </w:pPr>
    </w:p>
    <w:p xmlns:w="http://schemas.openxmlformats.org/wordprocessingml/2006/main" w14:paraId="37316AC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Extent 개체가 이 데이터베이스의 범위를 벗어났습니다.</w:t>
      </w:r>
    </w:p>
    <w:p xmlns:w="http://schemas.openxmlformats.org/wordprocessingml/2006/main" w14:paraId="7DDA57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_ID는 (filenum:pageinfile) 형식의 PageID입니다. 이 익스텐트의 pageinfile이 데이터베이스 파일 filenum의 실제 크기보다 큽니다. 이 익스텐트는 지정된 개체/인덱스 ID에 대해 IAM 페이지에 할당된 것으로 표시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4EFDEE" w14:textId="77777777" w:rsidTr="00A37FFA">
        <w:trPr>
          <w:trHeight w:val="54"/>
        </w:trPr>
        <w:tc>
          <w:tcPr>
            <w:tcW w:w="54" w:type="dxa"/>
          </w:tcPr>
          <w:p w14:paraId="3C4A1969" w14:textId="77777777" w:rsidR="00A37FFA" w:rsidRDefault="00A37FFA" w:rsidP="00A37FFA">
            <w:pPr>
              <w:pStyle w:val="EmptyCellLayoutStyle"/>
              <w:spacing w:after="0" w:line="240" w:lineRule="auto"/>
            </w:pPr>
          </w:p>
        </w:tc>
        <w:tc>
          <w:tcPr>
            <w:tcW w:w="10395" w:type="dxa"/>
          </w:tcPr>
          <w:p w14:paraId="01BDB7E0" w14:textId="77777777" w:rsidR="00A37FFA" w:rsidRDefault="00A37FFA" w:rsidP="00A37FFA">
            <w:pPr>
              <w:pStyle w:val="EmptyCellLayoutStyle"/>
              <w:spacing w:after="0" w:line="240" w:lineRule="auto"/>
            </w:pPr>
          </w:p>
        </w:tc>
        <w:tc>
          <w:tcPr>
            <w:tcW w:w="149" w:type="dxa"/>
          </w:tcPr>
          <w:p w14:paraId="6643C0F9" w14:textId="77777777" w:rsidR="00A37FFA" w:rsidRDefault="00A37FFA" w:rsidP="00A37FFA">
            <w:pPr>
              <w:pStyle w:val="EmptyCellLayoutStyle"/>
              <w:spacing w:after="0" w:line="240" w:lineRule="auto"/>
            </w:pPr>
          </w:p>
        </w:tc>
      </w:tr>
      <w:tr w:rsidR="00A37FFA" w14:paraId="65886D1F" w14:textId="77777777" w:rsidTr="00A37FFA">
        <w:tc>
          <w:tcPr>
            <w:tcW w:w="54" w:type="dxa"/>
          </w:tcPr>
          <w:p w14:paraId="01706C6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6539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FB76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F240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A6CF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580B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5D7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03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884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EF9F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1B8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79F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78BE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11837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55F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48B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D44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E95B0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128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156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A51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C280C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9D98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88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53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583CD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967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B65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18477" w14:textId="77777777" w:rsidR="00A37FFA" w:rsidRDefault="00A37FFA" w:rsidP="00A37FFA">
                  <w:pPr>
                    <w:spacing w:after="0" w:line="240" w:lineRule="auto"/>
                  </w:pPr>
                </w:p>
              </w:tc>
            </w:tr>
            <w:tr w:rsidR="00A37FFA" w14:paraId="5201AE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D11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5CF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F32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4016B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900E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9BB3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F4F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5788386" w14:textId="77777777" w:rsidR="00A37FFA" w:rsidRDefault="00A37FFA" w:rsidP="00A37FFA">
            <w:pPr>
              <w:spacing w:after="0" w:line="240" w:lineRule="auto"/>
            </w:pPr>
          </w:p>
        </w:tc>
        <w:tc>
          <w:tcPr>
            <w:tcW w:w="149" w:type="dxa"/>
          </w:tcPr>
          <w:p w14:paraId="4B5A62AD" w14:textId="77777777" w:rsidR="00A37FFA" w:rsidRDefault="00A37FFA" w:rsidP="00A37FFA">
            <w:pPr>
              <w:pStyle w:val="EmptyCellLayoutStyle"/>
              <w:spacing w:after="0" w:line="240" w:lineRule="auto"/>
            </w:pPr>
          </w:p>
        </w:tc>
      </w:tr>
      <w:tr w:rsidR="00A37FFA" w14:paraId="1DDDB5A4" w14:textId="77777777" w:rsidTr="00A37FFA">
        <w:trPr>
          <w:trHeight w:val="80"/>
        </w:trPr>
        <w:tc>
          <w:tcPr>
            <w:tcW w:w="54" w:type="dxa"/>
          </w:tcPr>
          <w:p w14:paraId="3DCF3C24" w14:textId="77777777" w:rsidR="00A37FFA" w:rsidRDefault="00A37FFA" w:rsidP="00A37FFA">
            <w:pPr>
              <w:pStyle w:val="EmptyCellLayoutStyle"/>
              <w:spacing w:after="0" w:line="240" w:lineRule="auto"/>
            </w:pPr>
          </w:p>
        </w:tc>
        <w:tc>
          <w:tcPr>
            <w:tcW w:w="10395" w:type="dxa"/>
          </w:tcPr>
          <w:p w14:paraId="524310E9" w14:textId="77777777" w:rsidR="00A37FFA" w:rsidRDefault="00A37FFA" w:rsidP="00A37FFA">
            <w:pPr>
              <w:pStyle w:val="EmptyCellLayoutStyle"/>
              <w:spacing w:after="0" w:line="240" w:lineRule="auto"/>
            </w:pPr>
          </w:p>
        </w:tc>
        <w:tc>
          <w:tcPr>
            <w:tcW w:w="149" w:type="dxa"/>
          </w:tcPr>
          <w:p w14:paraId="71ECA0B2" w14:textId="77777777" w:rsidR="00A37FFA" w:rsidRDefault="00A37FFA" w:rsidP="00A37FFA">
            <w:pPr>
              <w:pStyle w:val="EmptyCellLayoutStyle"/>
              <w:spacing w:after="0" w:line="240" w:lineRule="auto"/>
            </w:pPr>
          </w:p>
        </w:tc>
      </w:tr>
    </w:tbl>
    <w:p xmlns:w="http://schemas.openxmlformats.org/wordprocessingml/2006/main" w14:paraId="5D8E1A7C" w14:textId="77777777" w:rsidR="00A37FFA" w:rsidRDefault="00A37FFA" w:rsidP="00A37FFA">
      <w:pPr>
        <w:spacing w:after="0" w:line="240" w:lineRule="auto"/>
      </w:pPr>
    </w:p>
    <w:p xmlns:w="http://schemas.openxmlformats.org/wordprocessingml/2006/main" w14:paraId="2F9AF2F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를 복구하는 동안 오류가 발생했습니다.</w:t>
      </w:r>
    </w:p>
    <w:p xmlns:w="http://schemas.openxmlformats.org/wordprocessingml/2006/main" w14:paraId="6666F6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데이터베이스를 온라인 상태로 만들 때 SQL Server가 해당 데이터베이스를 복구하지 못하면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73D79C" w14:textId="77777777" w:rsidTr="00A37FFA">
        <w:trPr>
          <w:trHeight w:val="54"/>
        </w:trPr>
        <w:tc>
          <w:tcPr>
            <w:tcW w:w="54" w:type="dxa"/>
          </w:tcPr>
          <w:p w14:paraId="171D65C2" w14:textId="77777777" w:rsidR="00A37FFA" w:rsidRDefault="00A37FFA" w:rsidP="00A37FFA">
            <w:pPr>
              <w:pStyle w:val="EmptyCellLayoutStyle"/>
              <w:spacing w:after="0" w:line="240" w:lineRule="auto"/>
            </w:pPr>
          </w:p>
        </w:tc>
        <w:tc>
          <w:tcPr>
            <w:tcW w:w="10395" w:type="dxa"/>
          </w:tcPr>
          <w:p w14:paraId="5DD578E6" w14:textId="77777777" w:rsidR="00A37FFA" w:rsidRDefault="00A37FFA" w:rsidP="00A37FFA">
            <w:pPr>
              <w:pStyle w:val="EmptyCellLayoutStyle"/>
              <w:spacing w:after="0" w:line="240" w:lineRule="auto"/>
            </w:pPr>
          </w:p>
        </w:tc>
        <w:tc>
          <w:tcPr>
            <w:tcW w:w="149" w:type="dxa"/>
          </w:tcPr>
          <w:p w14:paraId="618BFCF3" w14:textId="77777777" w:rsidR="00A37FFA" w:rsidRDefault="00A37FFA" w:rsidP="00A37FFA">
            <w:pPr>
              <w:pStyle w:val="EmptyCellLayoutStyle"/>
              <w:spacing w:after="0" w:line="240" w:lineRule="auto"/>
            </w:pPr>
          </w:p>
        </w:tc>
      </w:tr>
      <w:tr w:rsidR="00A37FFA" w14:paraId="63397AA6" w14:textId="77777777" w:rsidTr="00A37FFA">
        <w:tc>
          <w:tcPr>
            <w:tcW w:w="54" w:type="dxa"/>
          </w:tcPr>
          <w:p w14:paraId="412353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BFE2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C77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9110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16A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3BA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E42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A21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861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6499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224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41B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6A58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DF60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2E9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3A6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AFC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3842D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54B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322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5C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144B1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27B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3CA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138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5A5C4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8C1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318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B9A29" w14:textId="77777777" w:rsidR="00A37FFA" w:rsidRDefault="00A37FFA" w:rsidP="00A37FFA">
                  <w:pPr>
                    <w:spacing w:after="0" w:line="240" w:lineRule="auto"/>
                  </w:pPr>
                </w:p>
              </w:tc>
            </w:tr>
            <w:tr w:rsidR="00A37FFA" w14:paraId="5619F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41A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BBA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D47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62513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45F3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8E2F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C615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7730C75" w14:textId="77777777" w:rsidR="00A37FFA" w:rsidRDefault="00A37FFA" w:rsidP="00A37FFA">
            <w:pPr>
              <w:spacing w:after="0" w:line="240" w:lineRule="auto"/>
            </w:pPr>
          </w:p>
        </w:tc>
        <w:tc>
          <w:tcPr>
            <w:tcW w:w="149" w:type="dxa"/>
          </w:tcPr>
          <w:p w14:paraId="53B1B354" w14:textId="77777777" w:rsidR="00A37FFA" w:rsidRDefault="00A37FFA" w:rsidP="00A37FFA">
            <w:pPr>
              <w:pStyle w:val="EmptyCellLayoutStyle"/>
              <w:spacing w:after="0" w:line="240" w:lineRule="auto"/>
            </w:pPr>
          </w:p>
        </w:tc>
      </w:tr>
      <w:tr w:rsidR="00A37FFA" w14:paraId="05C9613B" w14:textId="77777777" w:rsidTr="00A37FFA">
        <w:trPr>
          <w:trHeight w:val="80"/>
        </w:trPr>
        <w:tc>
          <w:tcPr>
            <w:tcW w:w="54" w:type="dxa"/>
          </w:tcPr>
          <w:p w14:paraId="2F232A0B" w14:textId="77777777" w:rsidR="00A37FFA" w:rsidRDefault="00A37FFA" w:rsidP="00A37FFA">
            <w:pPr>
              <w:pStyle w:val="EmptyCellLayoutStyle"/>
              <w:spacing w:after="0" w:line="240" w:lineRule="auto"/>
            </w:pPr>
          </w:p>
        </w:tc>
        <w:tc>
          <w:tcPr>
            <w:tcW w:w="10395" w:type="dxa"/>
          </w:tcPr>
          <w:p w14:paraId="7310A582" w14:textId="77777777" w:rsidR="00A37FFA" w:rsidRDefault="00A37FFA" w:rsidP="00A37FFA">
            <w:pPr>
              <w:pStyle w:val="EmptyCellLayoutStyle"/>
              <w:spacing w:after="0" w:line="240" w:lineRule="auto"/>
            </w:pPr>
          </w:p>
        </w:tc>
        <w:tc>
          <w:tcPr>
            <w:tcW w:w="149" w:type="dxa"/>
          </w:tcPr>
          <w:p w14:paraId="60AA714C" w14:textId="77777777" w:rsidR="00A37FFA" w:rsidRDefault="00A37FFA" w:rsidP="00A37FFA">
            <w:pPr>
              <w:pStyle w:val="EmptyCellLayoutStyle"/>
              <w:spacing w:after="0" w:line="240" w:lineRule="auto"/>
            </w:pPr>
          </w:p>
        </w:tc>
      </w:tr>
    </w:tbl>
    <w:p xmlns:w="http://schemas.openxmlformats.org/wordprocessingml/2006/main" w14:paraId="19A3C823" w14:textId="77777777" w:rsidR="00A37FFA" w:rsidRDefault="00A37FFA" w:rsidP="00A37FFA">
      <w:pPr>
        <w:spacing w:after="0" w:line="240" w:lineRule="auto"/>
      </w:pPr>
    </w:p>
    <w:p xmlns:w="http://schemas.openxmlformats.org/wordprocessingml/2006/main" w14:paraId="3B41A6E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다른 Service Broker 또는 데이터베이스 미러링 호스트에 연결할 때 보안(SSPI) 오류가 발생했습니다.</w:t>
      </w:r>
    </w:p>
    <w:p xmlns:w="http://schemas.openxmlformats.org/wordprocessingml/2006/main" w14:paraId="60ADC5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 전송 보안에 SSPI가 사용될 경우 원격 데이터베이스에 대한 서비스 계정은 master 데이터베이스에서 CONNECT 권한을 가져야 합니다. 원격 SQL Server 인스턴스는 원격 호스트에서 사용 중인 계정에 대해 Linux 인증을 허용해야 합니다. 로그인이 다른 권한을 갖거나 데이터베이스의 개체를 소유하기 위해 필요한 요구 사항은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8A1E77" w14:textId="77777777" w:rsidTr="00A37FFA">
        <w:trPr>
          <w:trHeight w:val="54"/>
        </w:trPr>
        <w:tc>
          <w:tcPr>
            <w:tcW w:w="54" w:type="dxa"/>
          </w:tcPr>
          <w:p w14:paraId="057E1BC3" w14:textId="77777777" w:rsidR="00A37FFA" w:rsidRDefault="00A37FFA" w:rsidP="00A37FFA">
            <w:pPr>
              <w:pStyle w:val="EmptyCellLayoutStyle"/>
              <w:spacing w:after="0" w:line="240" w:lineRule="auto"/>
            </w:pPr>
          </w:p>
        </w:tc>
        <w:tc>
          <w:tcPr>
            <w:tcW w:w="10395" w:type="dxa"/>
          </w:tcPr>
          <w:p w14:paraId="51FBC907" w14:textId="77777777" w:rsidR="00A37FFA" w:rsidRDefault="00A37FFA" w:rsidP="00A37FFA">
            <w:pPr>
              <w:pStyle w:val="EmptyCellLayoutStyle"/>
              <w:spacing w:after="0" w:line="240" w:lineRule="auto"/>
            </w:pPr>
          </w:p>
        </w:tc>
        <w:tc>
          <w:tcPr>
            <w:tcW w:w="149" w:type="dxa"/>
          </w:tcPr>
          <w:p w14:paraId="435BEC6E" w14:textId="77777777" w:rsidR="00A37FFA" w:rsidRDefault="00A37FFA" w:rsidP="00A37FFA">
            <w:pPr>
              <w:pStyle w:val="EmptyCellLayoutStyle"/>
              <w:spacing w:after="0" w:line="240" w:lineRule="auto"/>
            </w:pPr>
          </w:p>
        </w:tc>
      </w:tr>
      <w:tr w:rsidR="00A37FFA" w14:paraId="59CDC965" w14:textId="77777777" w:rsidTr="00A37FFA">
        <w:tc>
          <w:tcPr>
            <w:tcW w:w="54" w:type="dxa"/>
          </w:tcPr>
          <w:p w14:paraId="25BF81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1926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CFC7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FAE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847F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C3BA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92F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B0E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DA2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FD7A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7F0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3BB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0B93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EE8A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2D1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0C3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391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8995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0FE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025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E5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D6C55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1D8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321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C2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532BE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A9D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BCF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E2CA0" w14:textId="77777777" w:rsidR="00A37FFA" w:rsidRDefault="00A37FFA" w:rsidP="00A37FFA">
                  <w:pPr>
                    <w:spacing w:after="0" w:line="240" w:lineRule="auto"/>
                  </w:pPr>
                </w:p>
              </w:tc>
            </w:tr>
            <w:tr w:rsidR="00A37FFA" w14:paraId="54FBD0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EC6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7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58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D3D67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807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524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C2C6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A79F6A" w14:textId="77777777" w:rsidR="00A37FFA" w:rsidRDefault="00A37FFA" w:rsidP="00A37FFA">
            <w:pPr>
              <w:spacing w:after="0" w:line="240" w:lineRule="auto"/>
            </w:pPr>
          </w:p>
        </w:tc>
        <w:tc>
          <w:tcPr>
            <w:tcW w:w="149" w:type="dxa"/>
          </w:tcPr>
          <w:p w14:paraId="049B6DBE" w14:textId="77777777" w:rsidR="00A37FFA" w:rsidRDefault="00A37FFA" w:rsidP="00A37FFA">
            <w:pPr>
              <w:pStyle w:val="EmptyCellLayoutStyle"/>
              <w:spacing w:after="0" w:line="240" w:lineRule="auto"/>
            </w:pPr>
          </w:p>
        </w:tc>
      </w:tr>
      <w:tr w:rsidR="00A37FFA" w14:paraId="0474CB64" w14:textId="77777777" w:rsidTr="00A37FFA">
        <w:trPr>
          <w:trHeight w:val="80"/>
        </w:trPr>
        <w:tc>
          <w:tcPr>
            <w:tcW w:w="54" w:type="dxa"/>
          </w:tcPr>
          <w:p w14:paraId="46B40A72" w14:textId="77777777" w:rsidR="00A37FFA" w:rsidRDefault="00A37FFA" w:rsidP="00A37FFA">
            <w:pPr>
              <w:pStyle w:val="EmptyCellLayoutStyle"/>
              <w:spacing w:after="0" w:line="240" w:lineRule="auto"/>
            </w:pPr>
          </w:p>
        </w:tc>
        <w:tc>
          <w:tcPr>
            <w:tcW w:w="10395" w:type="dxa"/>
          </w:tcPr>
          <w:p w14:paraId="0401A0B1" w14:textId="77777777" w:rsidR="00A37FFA" w:rsidRDefault="00A37FFA" w:rsidP="00A37FFA">
            <w:pPr>
              <w:pStyle w:val="EmptyCellLayoutStyle"/>
              <w:spacing w:after="0" w:line="240" w:lineRule="auto"/>
            </w:pPr>
          </w:p>
        </w:tc>
        <w:tc>
          <w:tcPr>
            <w:tcW w:w="149" w:type="dxa"/>
          </w:tcPr>
          <w:p w14:paraId="4D7E61A5" w14:textId="77777777" w:rsidR="00A37FFA" w:rsidRDefault="00A37FFA" w:rsidP="00A37FFA">
            <w:pPr>
              <w:pStyle w:val="EmptyCellLayoutStyle"/>
              <w:spacing w:after="0" w:line="240" w:lineRule="auto"/>
            </w:pPr>
          </w:p>
        </w:tc>
      </w:tr>
    </w:tbl>
    <w:p xmlns:w="http://schemas.openxmlformats.org/wordprocessingml/2006/main" w14:paraId="0FAB63A5" w14:textId="77777777" w:rsidR="00A37FFA" w:rsidRDefault="00A37FFA" w:rsidP="00A37FFA">
      <w:pPr>
        <w:spacing w:after="0" w:line="240" w:lineRule="auto"/>
      </w:pPr>
    </w:p>
    <w:p xmlns:w="http://schemas.openxmlformats.org/wordprocessingml/2006/main" w14:paraId="3D1A59C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또는 데이터베이스 미러링 전송이 비활성화되었거나 구성되어 있지 않습니다.</w:t>
      </w:r>
    </w:p>
    <w:p xmlns:w="http://schemas.openxmlformats.org/wordprocessingml/2006/main" w14:paraId="36F300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링 전송이 사용하지 않도록 설정되었거나 구성되지 않은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8A635A" w14:textId="77777777" w:rsidTr="00A37FFA">
        <w:trPr>
          <w:trHeight w:val="54"/>
        </w:trPr>
        <w:tc>
          <w:tcPr>
            <w:tcW w:w="54" w:type="dxa"/>
          </w:tcPr>
          <w:p w14:paraId="2376A76A" w14:textId="77777777" w:rsidR="00A37FFA" w:rsidRDefault="00A37FFA" w:rsidP="00A37FFA">
            <w:pPr>
              <w:pStyle w:val="EmptyCellLayoutStyle"/>
              <w:spacing w:after="0" w:line="240" w:lineRule="auto"/>
            </w:pPr>
          </w:p>
        </w:tc>
        <w:tc>
          <w:tcPr>
            <w:tcW w:w="10395" w:type="dxa"/>
          </w:tcPr>
          <w:p w14:paraId="1A014CE6" w14:textId="77777777" w:rsidR="00A37FFA" w:rsidRDefault="00A37FFA" w:rsidP="00A37FFA">
            <w:pPr>
              <w:pStyle w:val="EmptyCellLayoutStyle"/>
              <w:spacing w:after="0" w:line="240" w:lineRule="auto"/>
            </w:pPr>
          </w:p>
        </w:tc>
        <w:tc>
          <w:tcPr>
            <w:tcW w:w="149" w:type="dxa"/>
          </w:tcPr>
          <w:p w14:paraId="3EEFE0A8" w14:textId="77777777" w:rsidR="00A37FFA" w:rsidRDefault="00A37FFA" w:rsidP="00A37FFA">
            <w:pPr>
              <w:pStyle w:val="EmptyCellLayoutStyle"/>
              <w:spacing w:after="0" w:line="240" w:lineRule="auto"/>
            </w:pPr>
          </w:p>
        </w:tc>
      </w:tr>
      <w:tr w:rsidR="00A37FFA" w14:paraId="2E977169" w14:textId="77777777" w:rsidTr="00A37FFA">
        <w:tc>
          <w:tcPr>
            <w:tcW w:w="54" w:type="dxa"/>
          </w:tcPr>
          <w:p w14:paraId="3F1230C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D4ACD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E5841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09BC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8E79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416D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7FC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8AF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A6E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99C89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7D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0A0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0A95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042B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4D8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6A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071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49C7D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5E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FAA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E29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5CC19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77F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A90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E94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68B8A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A2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B3A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6691F" w14:textId="77777777" w:rsidR="00A37FFA" w:rsidRDefault="00A37FFA" w:rsidP="00A37FFA">
                  <w:pPr>
                    <w:spacing w:after="0" w:line="240" w:lineRule="auto"/>
                  </w:pPr>
                </w:p>
              </w:tc>
            </w:tr>
            <w:tr w:rsidR="00A37FFA" w14:paraId="723B88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0B7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A79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55A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A7DDF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E1F5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8DC9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7CA9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9F00320" w14:textId="77777777" w:rsidR="00A37FFA" w:rsidRDefault="00A37FFA" w:rsidP="00A37FFA">
            <w:pPr>
              <w:spacing w:after="0" w:line="240" w:lineRule="auto"/>
            </w:pPr>
          </w:p>
        </w:tc>
        <w:tc>
          <w:tcPr>
            <w:tcW w:w="149" w:type="dxa"/>
          </w:tcPr>
          <w:p w14:paraId="37B4CFDF" w14:textId="77777777" w:rsidR="00A37FFA" w:rsidRDefault="00A37FFA" w:rsidP="00A37FFA">
            <w:pPr>
              <w:pStyle w:val="EmptyCellLayoutStyle"/>
              <w:spacing w:after="0" w:line="240" w:lineRule="auto"/>
            </w:pPr>
          </w:p>
        </w:tc>
      </w:tr>
      <w:tr w:rsidR="00A37FFA" w14:paraId="396D9AF2" w14:textId="77777777" w:rsidTr="00A37FFA">
        <w:trPr>
          <w:trHeight w:val="80"/>
        </w:trPr>
        <w:tc>
          <w:tcPr>
            <w:tcW w:w="54" w:type="dxa"/>
          </w:tcPr>
          <w:p w14:paraId="02E682FE" w14:textId="77777777" w:rsidR="00A37FFA" w:rsidRDefault="00A37FFA" w:rsidP="00A37FFA">
            <w:pPr>
              <w:pStyle w:val="EmptyCellLayoutStyle"/>
              <w:spacing w:after="0" w:line="240" w:lineRule="auto"/>
            </w:pPr>
          </w:p>
        </w:tc>
        <w:tc>
          <w:tcPr>
            <w:tcW w:w="10395" w:type="dxa"/>
          </w:tcPr>
          <w:p w14:paraId="603C0670" w14:textId="77777777" w:rsidR="00A37FFA" w:rsidRDefault="00A37FFA" w:rsidP="00A37FFA">
            <w:pPr>
              <w:pStyle w:val="EmptyCellLayoutStyle"/>
              <w:spacing w:after="0" w:line="240" w:lineRule="auto"/>
            </w:pPr>
          </w:p>
        </w:tc>
        <w:tc>
          <w:tcPr>
            <w:tcW w:w="149" w:type="dxa"/>
          </w:tcPr>
          <w:p w14:paraId="79CFF16B" w14:textId="77777777" w:rsidR="00A37FFA" w:rsidRDefault="00A37FFA" w:rsidP="00A37FFA">
            <w:pPr>
              <w:pStyle w:val="EmptyCellLayoutStyle"/>
              <w:spacing w:after="0" w:line="240" w:lineRule="auto"/>
            </w:pPr>
          </w:p>
        </w:tc>
      </w:tr>
    </w:tbl>
    <w:p xmlns:w="http://schemas.openxmlformats.org/wordprocessingml/2006/main" w14:paraId="3CDE002B" w14:textId="77777777" w:rsidR="00A37FFA" w:rsidRDefault="00A37FFA" w:rsidP="00A37FFA">
      <w:pPr>
        <w:spacing w:after="0" w:line="240" w:lineRule="auto"/>
      </w:pPr>
    </w:p>
    <w:p xmlns:w="http://schemas.openxmlformats.org/wordprocessingml/2006/main" w14:paraId="2BB94BB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다시 시도한 후 I/O 작업이 성공했습니다.</w:t>
      </w:r>
    </w:p>
    <w:p xmlns:w="http://schemas.openxmlformats.org/wordprocessingml/2006/main" w14:paraId="7E995F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작업을 다시 시도한 후에야 데이터베이스 페이지 또는 트랜잭션 로그 블록에 대한 읽기 작업이 성공했습니다.  즉각적인 동작이 필요하지 않을 수 있지만 오류 원인은 조사해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B841F8" w14:textId="77777777" w:rsidTr="00A37FFA">
        <w:trPr>
          <w:trHeight w:val="54"/>
        </w:trPr>
        <w:tc>
          <w:tcPr>
            <w:tcW w:w="54" w:type="dxa"/>
          </w:tcPr>
          <w:p w14:paraId="5CE42831" w14:textId="77777777" w:rsidR="00A37FFA" w:rsidRDefault="00A37FFA" w:rsidP="00A37FFA">
            <w:pPr>
              <w:pStyle w:val="EmptyCellLayoutStyle"/>
              <w:spacing w:after="0" w:line="240" w:lineRule="auto"/>
            </w:pPr>
          </w:p>
        </w:tc>
        <w:tc>
          <w:tcPr>
            <w:tcW w:w="10395" w:type="dxa"/>
          </w:tcPr>
          <w:p w14:paraId="37E6D584" w14:textId="77777777" w:rsidR="00A37FFA" w:rsidRDefault="00A37FFA" w:rsidP="00A37FFA">
            <w:pPr>
              <w:pStyle w:val="EmptyCellLayoutStyle"/>
              <w:spacing w:after="0" w:line="240" w:lineRule="auto"/>
            </w:pPr>
          </w:p>
        </w:tc>
        <w:tc>
          <w:tcPr>
            <w:tcW w:w="149" w:type="dxa"/>
          </w:tcPr>
          <w:p w14:paraId="2D99EA24" w14:textId="77777777" w:rsidR="00A37FFA" w:rsidRDefault="00A37FFA" w:rsidP="00A37FFA">
            <w:pPr>
              <w:pStyle w:val="EmptyCellLayoutStyle"/>
              <w:spacing w:after="0" w:line="240" w:lineRule="auto"/>
            </w:pPr>
          </w:p>
        </w:tc>
      </w:tr>
      <w:tr w:rsidR="00A37FFA" w14:paraId="38539189" w14:textId="77777777" w:rsidTr="00A37FFA">
        <w:tc>
          <w:tcPr>
            <w:tcW w:w="54" w:type="dxa"/>
          </w:tcPr>
          <w:p w14:paraId="2BC787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BEE4B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9BCE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5B7B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BA2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5FFBE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9D1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17A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971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C82A2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BDA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2E8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2F1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EF794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379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A9A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8B7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FD10E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A69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82E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A2D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B2C06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74C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3B0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478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EB967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3B3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A85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D9F6A" w14:textId="77777777" w:rsidR="00A37FFA" w:rsidRDefault="00A37FFA" w:rsidP="00A37FFA">
                  <w:pPr>
                    <w:spacing w:after="0" w:line="240" w:lineRule="auto"/>
                  </w:pPr>
                </w:p>
              </w:tc>
            </w:tr>
            <w:tr w:rsidR="00A37FFA" w14:paraId="515330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9B4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40D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85F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C41C8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A0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C16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3C95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2B093F1" w14:textId="77777777" w:rsidR="00A37FFA" w:rsidRDefault="00A37FFA" w:rsidP="00A37FFA">
            <w:pPr>
              <w:spacing w:after="0" w:line="240" w:lineRule="auto"/>
            </w:pPr>
          </w:p>
        </w:tc>
        <w:tc>
          <w:tcPr>
            <w:tcW w:w="149" w:type="dxa"/>
          </w:tcPr>
          <w:p w14:paraId="5B286911" w14:textId="77777777" w:rsidR="00A37FFA" w:rsidRDefault="00A37FFA" w:rsidP="00A37FFA">
            <w:pPr>
              <w:pStyle w:val="EmptyCellLayoutStyle"/>
              <w:spacing w:after="0" w:line="240" w:lineRule="auto"/>
            </w:pPr>
          </w:p>
        </w:tc>
      </w:tr>
      <w:tr w:rsidR="00A37FFA" w14:paraId="3CA09A12" w14:textId="77777777" w:rsidTr="00A37FFA">
        <w:trPr>
          <w:trHeight w:val="80"/>
        </w:trPr>
        <w:tc>
          <w:tcPr>
            <w:tcW w:w="54" w:type="dxa"/>
          </w:tcPr>
          <w:p w14:paraId="7902FEDF" w14:textId="77777777" w:rsidR="00A37FFA" w:rsidRDefault="00A37FFA" w:rsidP="00A37FFA">
            <w:pPr>
              <w:pStyle w:val="EmptyCellLayoutStyle"/>
              <w:spacing w:after="0" w:line="240" w:lineRule="auto"/>
            </w:pPr>
          </w:p>
        </w:tc>
        <w:tc>
          <w:tcPr>
            <w:tcW w:w="10395" w:type="dxa"/>
          </w:tcPr>
          <w:p w14:paraId="02F8A382" w14:textId="77777777" w:rsidR="00A37FFA" w:rsidRDefault="00A37FFA" w:rsidP="00A37FFA">
            <w:pPr>
              <w:pStyle w:val="EmptyCellLayoutStyle"/>
              <w:spacing w:after="0" w:line="240" w:lineRule="auto"/>
            </w:pPr>
          </w:p>
        </w:tc>
        <w:tc>
          <w:tcPr>
            <w:tcW w:w="149" w:type="dxa"/>
          </w:tcPr>
          <w:p w14:paraId="17A55452" w14:textId="77777777" w:rsidR="00A37FFA" w:rsidRDefault="00A37FFA" w:rsidP="00A37FFA">
            <w:pPr>
              <w:pStyle w:val="EmptyCellLayoutStyle"/>
              <w:spacing w:after="0" w:line="240" w:lineRule="auto"/>
            </w:pPr>
          </w:p>
        </w:tc>
      </w:tr>
    </w:tbl>
    <w:p xmlns:w="http://schemas.openxmlformats.org/wordprocessingml/2006/main" w14:paraId="78436B91" w14:textId="77777777" w:rsidR="00A37FFA" w:rsidRDefault="00A37FFA" w:rsidP="00A37FFA">
      <w:pPr>
        <w:spacing w:after="0" w:line="240" w:lineRule="auto"/>
      </w:pPr>
    </w:p>
    <w:p xmlns:w="http://schemas.openxmlformats.org/wordprocessingml/2006/main" w14:paraId="4D82A15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tempdb를 열 수 없습니다.  계속할 수 없습니다.</w:t>
      </w:r>
    </w:p>
    <w:p xmlns:w="http://schemas.openxmlformats.org/wordprocessingml/2006/main" w14:paraId="277591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empdb 데이터베이스를 열 수 없습니다. 이 문제의 가능한 원인은 다음과 같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C6A052" w14:textId="77777777" w:rsidTr="00A37FFA">
        <w:trPr>
          <w:trHeight w:val="54"/>
        </w:trPr>
        <w:tc>
          <w:tcPr>
            <w:tcW w:w="54" w:type="dxa"/>
          </w:tcPr>
          <w:p w14:paraId="645DB878" w14:textId="77777777" w:rsidR="00A37FFA" w:rsidRDefault="00A37FFA" w:rsidP="00A37FFA">
            <w:pPr>
              <w:pStyle w:val="EmptyCellLayoutStyle"/>
              <w:spacing w:after="0" w:line="240" w:lineRule="auto"/>
            </w:pPr>
          </w:p>
        </w:tc>
        <w:tc>
          <w:tcPr>
            <w:tcW w:w="10395" w:type="dxa"/>
          </w:tcPr>
          <w:p w14:paraId="7A7AC329" w14:textId="77777777" w:rsidR="00A37FFA" w:rsidRDefault="00A37FFA" w:rsidP="00A37FFA">
            <w:pPr>
              <w:pStyle w:val="EmptyCellLayoutStyle"/>
              <w:spacing w:after="0" w:line="240" w:lineRule="auto"/>
            </w:pPr>
          </w:p>
        </w:tc>
        <w:tc>
          <w:tcPr>
            <w:tcW w:w="149" w:type="dxa"/>
          </w:tcPr>
          <w:p w14:paraId="529DE77E" w14:textId="77777777" w:rsidR="00A37FFA" w:rsidRDefault="00A37FFA" w:rsidP="00A37FFA">
            <w:pPr>
              <w:pStyle w:val="EmptyCellLayoutStyle"/>
              <w:spacing w:after="0" w:line="240" w:lineRule="auto"/>
            </w:pPr>
          </w:p>
        </w:tc>
      </w:tr>
      <w:tr w:rsidR="00A37FFA" w14:paraId="6AD3B92A" w14:textId="77777777" w:rsidTr="00A37FFA">
        <w:tc>
          <w:tcPr>
            <w:tcW w:w="54" w:type="dxa"/>
          </w:tcPr>
          <w:p w14:paraId="750131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0DF61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D788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95D3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E7B4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7F8F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72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265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DE1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70FDA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320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7F6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C7BA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C6997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8F7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883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FF0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F7794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1E6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237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3CE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F21E7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50C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BF2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CED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3FF4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C89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446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E04E9" w14:textId="77777777" w:rsidR="00A37FFA" w:rsidRDefault="00A37FFA" w:rsidP="00A37FFA">
                  <w:pPr>
                    <w:spacing w:after="0" w:line="240" w:lineRule="auto"/>
                  </w:pPr>
                </w:p>
              </w:tc>
            </w:tr>
            <w:tr w:rsidR="00A37FFA" w14:paraId="3270FB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77B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65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FBD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B62F9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73A9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3136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057B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0276E1" w14:textId="77777777" w:rsidR="00A37FFA" w:rsidRDefault="00A37FFA" w:rsidP="00A37FFA">
            <w:pPr>
              <w:spacing w:after="0" w:line="240" w:lineRule="auto"/>
            </w:pPr>
          </w:p>
        </w:tc>
        <w:tc>
          <w:tcPr>
            <w:tcW w:w="149" w:type="dxa"/>
          </w:tcPr>
          <w:p w14:paraId="4C977E43" w14:textId="77777777" w:rsidR="00A37FFA" w:rsidRDefault="00A37FFA" w:rsidP="00A37FFA">
            <w:pPr>
              <w:pStyle w:val="EmptyCellLayoutStyle"/>
              <w:spacing w:after="0" w:line="240" w:lineRule="auto"/>
            </w:pPr>
          </w:p>
        </w:tc>
      </w:tr>
      <w:tr w:rsidR="00A37FFA" w14:paraId="378FD5FC" w14:textId="77777777" w:rsidTr="00A37FFA">
        <w:trPr>
          <w:trHeight w:val="80"/>
        </w:trPr>
        <w:tc>
          <w:tcPr>
            <w:tcW w:w="54" w:type="dxa"/>
          </w:tcPr>
          <w:p w14:paraId="57735E84" w14:textId="77777777" w:rsidR="00A37FFA" w:rsidRDefault="00A37FFA" w:rsidP="00A37FFA">
            <w:pPr>
              <w:pStyle w:val="EmptyCellLayoutStyle"/>
              <w:spacing w:after="0" w:line="240" w:lineRule="auto"/>
            </w:pPr>
          </w:p>
        </w:tc>
        <w:tc>
          <w:tcPr>
            <w:tcW w:w="10395" w:type="dxa"/>
          </w:tcPr>
          <w:p w14:paraId="7FFDDB45" w14:textId="77777777" w:rsidR="00A37FFA" w:rsidRDefault="00A37FFA" w:rsidP="00A37FFA">
            <w:pPr>
              <w:pStyle w:val="EmptyCellLayoutStyle"/>
              <w:spacing w:after="0" w:line="240" w:lineRule="auto"/>
            </w:pPr>
          </w:p>
        </w:tc>
        <w:tc>
          <w:tcPr>
            <w:tcW w:w="149" w:type="dxa"/>
          </w:tcPr>
          <w:p w14:paraId="48D1E6CB" w14:textId="77777777" w:rsidR="00A37FFA" w:rsidRDefault="00A37FFA" w:rsidP="00A37FFA">
            <w:pPr>
              <w:pStyle w:val="EmptyCellLayoutStyle"/>
              <w:spacing w:after="0" w:line="240" w:lineRule="auto"/>
            </w:pPr>
          </w:p>
        </w:tc>
      </w:tr>
    </w:tbl>
    <w:p xmlns:w="http://schemas.openxmlformats.org/wordprocessingml/2006/main" w14:paraId="2410EF07" w14:textId="77777777" w:rsidR="00A37FFA" w:rsidRDefault="00A37FFA" w:rsidP="00A37FFA">
      <w:pPr>
        <w:spacing w:after="0" w:line="240" w:lineRule="auto"/>
      </w:pPr>
    </w:p>
    <w:p xmlns:w="http://schemas.openxmlformats.org/wordprocessingml/2006/main" w14:paraId="38AEA82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페이지에서 I/O를 수행하는 동안 OS 오류가 발생했습니다.</w:t>
      </w:r>
    </w:p>
    <w:p xmlns:w="http://schemas.openxmlformats.org/wordprocessingml/2006/main" w14:paraId="1F7594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페이지를 읽거나 쓸 때 운영 체제 오류가 발생했습니다. 오류 메시지에 발생한 특정 운영 체제 오류가 포함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032FFD" w14:textId="77777777" w:rsidTr="00A37FFA">
        <w:trPr>
          <w:trHeight w:val="54"/>
        </w:trPr>
        <w:tc>
          <w:tcPr>
            <w:tcW w:w="54" w:type="dxa"/>
          </w:tcPr>
          <w:p w14:paraId="7CBC51F7" w14:textId="77777777" w:rsidR="00A37FFA" w:rsidRDefault="00A37FFA" w:rsidP="00A37FFA">
            <w:pPr>
              <w:pStyle w:val="EmptyCellLayoutStyle"/>
              <w:spacing w:after="0" w:line="240" w:lineRule="auto"/>
            </w:pPr>
          </w:p>
        </w:tc>
        <w:tc>
          <w:tcPr>
            <w:tcW w:w="10395" w:type="dxa"/>
          </w:tcPr>
          <w:p w14:paraId="5FA15BE0" w14:textId="77777777" w:rsidR="00A37FFA" w:rsidRDefault="00A37FFA" w:rsidP="00A37FFA">
            <w:pPr>
              <w:pStyle w:val="EmptyCellLayoutStyle"/>
              <w:spacing w:after="0" w:line="240" w:lineRule="auto"/>
            </w:pPr>
          </w:p>
        </w:tc>
        <w:tc>
          <w:tcPr>
            <w:tcW w:w="149" w:type="dxa"/>
          </w:tcPr>
          <w:p w14:paraId="4C4E96FC" w14:textId="77777777" w:rsidR="00A37FFA" w:rsidRDefault="00A37FFA" w:rsidP="00A37FFA">
            <w:pPr>
              <w:pStyle w:val="EmptyCellLayoutStyle"/>
              <w:spacing w:after="0" w:line="240" w:lineRule="auto"/>
            </w:pPr>
          </w:p>
        </w:tc>
      </w:tr>
      <w:tr w:rsidR="00A37FFA" w14:paraId="53B1391C" w14:textId="77777777" w:rsidTr="00A37FFA">
        <w:tc>
          <w:tcPr>
            <w:tcW w:w="54" w:type="dxa"/>
          </w:tcPr>
          <w:p w14:paraId="5B54F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C9333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FDE4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3824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043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33A7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E46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868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170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D048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C44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C78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41ED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FB7C8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425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BCF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6C5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6D80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8D4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C8A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939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0E25D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87F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A56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9CA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A0F6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5A4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F9C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74A6F" w14:textId="77777777" w:rsidR="00A37FFA" w:rsidRDefault="00A37FFA" w:rsidP="00A37FFA">
                  <w:pPr>
                    <w:spacing w:after="0" w:line="240" w:lineRule="auto"/>
                  </w:pPr>
                </w:p>
              </w:tc>
            </w:tr>
            <w:tr w:rsidR="00A37FFA" w14:paraId="423C2A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4A6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37D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DCF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B97E8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2A7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7C7C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BA77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B9F7D9" w14:textId="77777777" w:rsidR="00A37FFA" w:rsidRDefault="00A37FFA" w:rsidP="00A37FFA">
            <w:pPr>
              <w:spacing w:after="0" w:line="240" w:lineRule="auto"/>
            </w:pPr>
          </w:p>
        </w:tc>
        <w:tc>
          <w:tcPr>
            <w:tcW w:w="149" w:type="dxa"/>
          </w:tcPr>
          <w:p w14:paraId="72662548" w14:textId="77777777" w:rsidR="00A37FFA" w:rsidRDefault="00A37FFA" w:rsidP="00A37FFA">
            <w:pPr>
              <w:pStyle w:val="EmptyCellLayoutStyle"/>
              <w:spacing w:after="0" w:line="240" w:lineRule="auto"/>
            </w:pPr>
          </w:p>
        </w:tc>
      </w:tr>
      <w:tr w:rsidR="00A37FFA" w14:paraId="38DADBF1" w14:textId="77777777" w:rsidTr="00A37FFA">
        <w:trPr>
          <w:trHeight w:val="80"/>
        </w:trPr>
        <w:tc>
          <w:tcPr>
            <w:tcW w:w="54" w:type="dxa"/>
          </w:tcPr>
          <w:p w14:paraId="50E8CE0C" w14:textId="77777777" w:rsidR="00A37FFA" w:rsidRDefault="00A37FFA" w:rsidP="00A37FFA">
            <w:pPr>
              <w:pStyle w:val="EmptyCellLayoutStyle"/>
              <w:spacing w:after="0" w:line="240" w:lineRule="auto"/>
            </w:pPr>
          </w:p>
        </w:tc>
        <w:tc>
          <w:tcPr>
            <w:tcW w:w="10395" w:type="dxa"/>
          </w:tcPr>
          <w:p w14:paraId="0E358B43" w14:textId="77777777" w:rsidR="00A37FFA" w:rsidRDefault="00A37FFA" w:rsidP="00A37FFA">
            <w:pPr>
              <w:pStyle w:val="EmptyCellLayoutStyle"/>
              <w:spacing w:after="0" w:line="240" w:lineRule="auto"/>
            </w:pPr>
          </w:p>
        </w:tc>
        <w:tc>
          <w:tcPr>
            <w:tcW w:w="149" w:type="dxa"/>
          </w:tcPr>
          <w:p w14:paraId="372C4835" w14:textId="77777777" w:rsidR="00A37FFA" w:rsidRDefault="00A37FFA" w:rsidP="00A37FFA">
            <w:pPr>
              <w:pStyle w:val="EmptyCellLayoutStyle"/>
              <w:spacing w:after="0" w:line="240" w:lineRule="auto"/>
            </w:pPr>
          </w:p>
        </w:tc>
      </w:tr>
    </w:tbl>
    <w:p xmlns:w="http://schemas.openxmlformats.org/wordprocessingml/2006/main" w14:paraId="3F34795A" w14:textId="77777777" w:rsidR="00A37FFA" w:rsidRDefault="00A37FFA" w:rsidP="00A37FFA">
      <w:pPr>
        <w:spacing w:after="0" w:line="240" w:lineRule="auto"/>
      </w:pPr>
    </w:p>
    <w:p xmlns:w="http://schemas.openxmlformats.org/wordprocessingml/2006/main" w14:paraId="5B20528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 공간이 부족하여 데이터베이스에 CHECKPOINT 레코드를 쓸 수 없습니다.</w:t>
      </w:r>
    </w:p>
    <w:p xmlns:w="http://schemas.openxmlformats.org/wordprocessingml/2006/main" w14:paraId="0209EC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데이터베이스의 트랜잭션 로그가 용량에 도달했습니다. 이 데이터베이스에 대해 구성된 하나 이상의 파일에 사용할 수 있는 물리적 공간 또는 구성 설정으로 인해 제한이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271456E" w14:textId="77777777" w:rsidTr="00A37FFA">
        <w:trPr>
          <w:trHeight w:val="54"/>
        </w:trPr>
        <w:tc>
          <w:tcPr>
            <w:tcW w:w="54" w:type="dxa"/>
          </w:tcPr>
          <w:p w14:paraId="51BF7845" w14:textId="77777777" w:rsidR="00A37FFA" w:rsidRDefault="00A37FFA" w:rsidP="00A37FFA">
            <w:pPr>
              <w:pStyle w:val="EmptyCellLayoutStyle"/>
              <w:spacing w:after="0" w:line="240" w:lineRule="auto"/>
            </w:pPr>
          </w:p>
        </w:tc>
        <w:tc>
          <w:tcPr>
            <w:tcW w:w="10395" w:type="dxa"/>
          </w:tcPr>
          <w:p w14:paraId="3975E023" w14:textId="77777777" w:rsidR="00A37FFA" w:rsidRDefault="00A37FFA" w:rsidP="00A37FFA">
            <w:pPr>
              <w:pStyle w:val="EmptyCellLayoutStyle"/>
              <w:spacing w:after="0" w:line="240" w:lineRule="auto"/>
            </w:pPr>
          </w:p>
        </w:tc>
        <w:tc>
          <w:tcPr>
            <w:tcW w:w="149" w:type="dxa"/>
          </w:tcPr>
          <w:p w14:paraId="7A246CDD" w14:textId="77777777" w:rsidR="00A37FFA" w:rsidRDefault="00A37FFA" w:rsidP="00A37FFA">
            <w:pPr>
              <w:pStyle w:val="EmptyCellLayoutStyle"/>
              <w:spacing w:after="0" w:line="240" w:lineRule="auto"/>
            </w:pPr>
          </w:p>
        </w:tc>
      </w:tr>
      <w:tr w:rsidR="00A37FFA" w14:paraId="76708E32" w14:textId="77777777" w:rsidTr="00A37FFA">
        <w:tc>
          <w:tcPr>
            <w:tcW w:w="54" w:type="dxa"/>
          </w:tcPr>
          <w:p w14:paraId="2E8183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1B8C4C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A166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E572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73B3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7C9F5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10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DDD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A41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4E312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F5F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4DE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AC70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B4152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989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9B7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9C4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9ABE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251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1AB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114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B8AA0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3A7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C59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F7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3662E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EA8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534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F5900" w14:textId="77777777" w:rsidR="00A37FFA" w:rsidRDefault="00A37FFA" w:rsidP="00A37FFA">
                  <w:pPr>
                    <w:spacing w:after="0" w:line="240" w:lineRule="auto"/>
                  </w:pPr>
                </w:p>
              </w:tc>
            </w:tr>
            <w:tr w:rsidR="00A37FFA" w14:paraId="1497E4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5E0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355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D2B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DAF9D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312C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7841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65F6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5462FAB" w14:textId="77777777" w:rsidR="00A37FFA" w:rsidRDefault="00A37FFA" w:rsidP="00A37FFA">
            <w:pPr>
              <w:spacing w:after="0" w:line="240" w:lineRule="auto"/>
            </w:pPr>
          </w:p>
        </w:tc>
        <w:tc>
          <w:tcPr>
            <w:tcW w:w="149" w:type="dxa"/>
          </w:tcPr>
          <w:p w14:paraId="309F9DAC" w14:textId="77777777" w:rsidR="00A37FFA" w:rsidRDefault="00A37FFA" w:rsidP="00A37FFA">
            <w:pPr>
              <w:pStyle w:val="EmptyCellLayoutStyle"/>
              <w:spacing w:after="0" w:line="240" w:lineRule="auto"/>
            </w:pPr>
          </w:p>
        </w:tc>
      </w:tr>
      <w:tr w:rsidR="00A37FFA" w14:paraId="62DE64E2" w14:textId="77777777" w:rsidTr="00A37FFA">
        <w:trPr>
          <w:trHeight w:val="80"/>
        </w:trPr>
        <w:tc>
          <w:tcPr>
            <w:tcW w:w="54" w:type="dxa"/>
          </w:tcPr>
          <w:p w14:paraId="570C15A4" w14:textId="77777777" w:rsidR="00A37FFA" w:rsidRDefault="00A37FFA" w:rsidP="00A37FFA">
            <w:pPr>
              <w:pStyle w:val="EmptyCellLayoutStyle"/>
              <w:spacing w:after="0" w:line="240" w:lineRule="auto"/>
            </w:pPr>
          </w:p>
        </w:tc>
        <w:tc>
          <w:tcPr>
            <w:tcW w:w="10395" w:type="dxa"/>
          </w:tcPr>
          <w:p w14:paraId="05A709A0" w14:textId="77777777" w:rsidR="00A37FFA" w:rsidRDefault="00A37FFA" w:rsidP="00A37FFA">
            <w:pPr>
              <w:pStyle w:val="EmptyCellLayoutStyle"/>
              <w:spacing w:after="0" w:line="240" w:lineRule="auto"/>
            </w:pPr>
          </w:p>
        </w:tc>
        <w:tc>
          <w:tcPr>
            <w:tcW w:w="149" w:type="dxa"/>
          </w:tcPr>
          <w:p w14:paraId="7428F8D1" w14:textId="77777777" w:rsidR="00A37FFA" w:rsidRDefault="00A37FFA" w:rsidP="00A37FFA">
            <w:pPr>
              <w:pStyle w:val="EmptyCellLayoutStyle"/>
              <w:spacing w:after="0" w:line="240" w:lineRule="auto"/>
            </w:pPr>
          </w:p>
        </w:tc>
      </w:tr>
    </w:tbl>
    <w:p xmlns:w="http://schemas.openxmlformats.org/wordprocessingml/2006/main" w14:paraId="08D10ECB" w14:textId="77777777" w:rsidR="00A37FFA" w:rsidRDefault="00A37FFA" w:rsidP="00A37FFA">
      <w:pPr>
        <w:spacing w:after="0" w:line="240" w:lineRule="auto"/>
      </w:pPr>
    </w:p>
    <w:p xmlns:w="http://schemas.openxmlformats.org/wordprocessingml/2006/main" w14:paraId="5731294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내부 쿼리 프로세서 오류: 쿼리 프로세서에서 필요한 인터페이스에 대한 액세스 권한을 얻을 수 없습니다.</w:t>
      </w:r>
    </w:p>
    <w:p xmlns:w="http://schemas.openxmlformats.org/wordprocessingml/2006/main" w14:paraId="140A91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것은 내부 쿼리 프로세서 오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3D6898" w14:textId="77777777" w:rsidTr="00A37FFA">
        <w:trPr>
          <w:trHeight w:val="54"/>
        </w:trPr>
        <w:tc>
          <w:tcPr>
            <w:tcW w:w="54" w:type="dxa"/>
          </w:tcPr>
          <w:p w14:paraId="748DA702" w14:textId="77777777" w:rsidR="00A37FFA" w:rsidRDefault="00A37FFA" w:rsidP="00A37FFA">
            <w:pPr>
              <w:pStyle w:val="EmptyCellLayoutStyle"/>
              <w:spacing w:after="0" w:line="240" w:lineRule="auto"/>
            </w:pPr>
          </w:p>
        </w:tc>
        <w:tc>
          <w:tcPr>
            <w:tcW w:w="10395" w:type="dxa"/>
          </w:tcPr>
          <w:p w14:paraId="794CFD78" w14:textId="77777777" w:rsidR="00A37FFA" w:rsidRDefault="00A37FFA" w:rsidP="00A37FFA">
            <w:pPr>
              <w:pStyle w:val="EmptyCellLayoutStyle"/>
              <w:spacing w:after="0" w:line="240" w:lineRule="auto"/>
            </w:pPr>
          </w:p>
        </w:tc>
        <w:tc>
          <w:tcPr>
            <w:tcW w:w="149" w:type="dxa"/>
          </w:tcPr>
          <w:p w14:paraId="19A4EDA4" w14:textId="77777777" w:rsidR="00A37FFA" w:rsidRDefault="00A37FFA" w:rsidP="00A37FFA">
            <w:pPr>
              <w:pStyle w:val="EmptyCellLayoutStyle"/>
              <w:spacing w:after="0" w:line="240" w:lineRule="auto"/>
            </w:pPr>
          </w:p>
        </w:tc>
      </w:tr>
      <w:tr w:rsidR="00A37FFA" w14:paraId="3CAADCDF" w14:textId="77777777" w:rsidTr="00A37FFA">
        <w:tc>
          <w:tcPr>
            <w:tcW w:w="54" w:type="dxa"/>
          </w:tcPr>
          <w:p w14:paraId="39E27C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C5F5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BC75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0C2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7544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91F59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05B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861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C52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8B89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A50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F9F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3CBB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983A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68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8EB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B0B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297C0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920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F3D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F77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14F31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B94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69E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3F8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4E678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854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F6B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F20B5" w14:textId="77777777" w:rsidR="00A37FFA" w:rsidRDefault="00A37FFA" w:rsidP="00A37FFA">
                  <w:pPr>
                    <w:spacing w:after="0" w:line="240" w:lineRule="auto"/>
                  </w:pPr>
                </w:p>
              </w:tc>
            </w:tr>
            <w:tr w:rsidR="00A37FFA" w14:paraId="5A77CA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767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70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E60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35AA6A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9D10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9C5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737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7B79EA5" w14:textId="77777777" w:rsidR="00A37FFA" w:rsidRDefault="00A37FFA" w:rsidP="00A37FFA">
            <w:pPr>
              <w:spacing w:after="0" w:line="240" w:lineRule="auto"/>
            </w:pPr>
          </w:p>
        </w:tc>
        <w:tc>
          <w:tcPr>
            <w:tcW w:w="149" w:type="dxa"/>
          </w:tcPr>
          <w:p w14:paraId="1A4DFB35" w14:textId="77777777" w:rsidR="00A37FFA" w:rsidRDefault="00A37FFA" w:rsidP="00A37FFA">
            <w:pPr>
              <w:pStyle w:val="EmptyCellLayoutStyle"/>
              <w:spacing w:after="0" w:line="240" w:lineRule="auto"/>
            </w:pPr>
          </w:p>
        </w:tc>
      </w:tr>
      <w:tr w:rsidR="00A37FFA" w14:paraId="68822162" w14:textId="77777777" w:rsidTr="00A37FFA">
        <w:trPr>
          <w:trHeight w:val="80"/>
        </w:trPr>
        <w:tc>
          <w:tcPr>
            <w:tcW w:w="54" w:type="dxa"/>
          </w:tcPr>
          <w:p w14:paraId="01E82ED5" w14:textId="77777777" w:rsidR="00A37FFA" w:rsidRDefault="00A37FFA" w:rsidP="00A37FFA">
            <w:pPr>
              <w:pStyle w:val="EmptyCellLayoutStyle"/>
              <w:spacing w:after="0" w:line="240" w:lineRule="auto"/>
            </w:pPr>
          </w:p>
        </w:tc>
        <w:tc>
          <w:tcPr>
            <w:tcW w:w="10395" w:type="dxa"/>
          </w:tcPr>
          <w:p w14:paraId="4359505C" w14:textId="77777777" w:rsidR="00A37FFA" w:rsidRDefault="00A37FFA" w:rsidP="00A37FFA">
            <w:pPr>
              <w:pStyle w:val="EmptyCellLayoutStyle"/>
              <w:spacing w:after="0" w:line="240" w:lineRule="auto"/>
            </w:pPr>
          </w:p>
        </w:tc>
        <w:tc>
          <w:tcPr>
            <w:tcW w:w="149" w:type="dxa"/>
          </w:tcPr>
          <w:p w14:paraId="546CAEFE" w14:textId="77777777" w:rsidR="00A37FFA" w:rsidRDefault="00A37FFA" w:rsidP="00A37FFA">
            <w:pPr>
              <w:pStyle w:val="EmptyCellLayoutStyle"/>
              <w:spacing w:after="0" w:line="240" w:lineRule="auto"/>
            </w:pPr>
          </w:p>
        </w:tc>
      </w:tr>
    </w:tbl>
    <w:p xmlns:w="http://schemas.openxmlformats.org/wordprocessingml/2006/main" w14:paraId="6347A802" w14:textId="77777777" w:rsidR="00A37FFA" w:rsidRDefault="00A37FFA" w:rsidP="00A37FFA">
      <w:pPr>
        <w:spacing w:after="0" w:line="240" w:lineRule="auto"/>
      </w:pPr>
    </w:p>
    <w:p xmlns:w="http://schemas.openxmlformats.org/wordprocessingml/2006/main" w14:paraId="4F0534C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대화 상자에서 오류가 검색되었습니다.</w:t>
      </w:r>
    </w:p>
    <w:p xmlns:w="http://schemas.openxmlformats.org/wordprocessingml/2006/main" w14:paraId="15C6D7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대화 상자에서 오류가 검색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103E7A" w14:textId="77777777" w:rsidTr="00A37FFA">
        <w:trPr>
          <w:trHeight w:val="54"/>
        </w:trPr>
        <w:tc>
          <w:tcPr>
            <w:tcW w:w="54" w:type="dxa"/>
          </w:tcPr>
          <w:p w14:paraId="084A7EA6" w14:textId="77777777" w:rsidR="00A37FFA" w:rsidRDefault="00A37FFA" w:rsidP="00A37FFA">
            <w:pPr>
              <w:pStyle w:val="EmptyCellLayoutStyle"/>
              <w:spacing w:after="0" w:line="240" w:lineRule="auto"/>
            </w:pPr>
          </w:p>
        </w:tc>
        <w:tc>
          <w:tcPr>
            <w:tcW w:w="10395" w:type="dxa"/>
          </w:tcPr>
          <w:p w14:paraId="2CE96D43" w14:textId="77777777" w:rsidR="00A37FFA" w:rsidRDefault="00A37FFA" w:rsidP="00A37FFA">
            <w:pPr>
              <w:pStyle w:val="EmptyCellLayoutStyle"/>
              <w:spacing w:after="0" w:line="240" w:lineRule="auto"/>
            </w:pPr>
          </w:p>
        </w:tc>
        <w:tc>
          <w:tcPr>
            <w:tcW w:w="149" w:type="dxa"/>
          </w:tcPr>
          <w:p w14:paraId="12117DB5" w14:textId="77777777" w:rsidR="00A37FFA" w:rsidRDefault="00A37FFA" w:rsidP="00A37FFA">
            <w:pPr>
              <w:pStyle w:val="EmptyCellLayoutStyle"/>
              <w:spacing w:after="0" w:line="240" w:lineRule="auto"/>
            </w:pPr>
          </w:p>
        </w:tc>
      </w:tr>
      <w:tr w:rsidR="00A37FFA" w14:paraId="463E8BC5" w14:textId="77777777" w:rsidTr="00A37FFA">
        <w:tc>
          <w:tcPr>
            <w:tcW w:w="54" w:type="dxa"/>
          </w:tcPr>
          <w:p w14:paraId="3E39B1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B4E2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50CE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1EE6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8A74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59BB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E5E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19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85B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9D7A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46E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540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44BA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4DCAA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009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BF3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E62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167FB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310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58F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CE9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3740F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971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1D5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8E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A2B3C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663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584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CFCCF" w14:textId="77777777" w:rsidR="00A37FFA" w:rsidRDefault="00A37FFA" w:rsidP="00A37FFA">
                  <w:pPr>
                    <w:spacing w:after="0" w:line="240" w:lineRule="auto"/>
                  </w:pPr>
                </w:p>
              </w:tc>
            </w:tr>
            <w:tr w:rsidR="00A37FFA" w14:paraId="1A40CA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5C0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C70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CFD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BC336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9C0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0503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52D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012A19" w14:textId="77777777" w:rsidR="00A37FFA" w:rsidRDefault="00A37FFA" w:rsidP="00A37FFA">
            <w:pPr>
              <w:spacing w:after="0" w:line="240" w:lineRule="auto"/>
            </w:pPr>
          </w:p>
        </w:tc>
        <w:tc>
          <w:tcPr>
            <w:tcW w:w="149" w:type="dxa"/>
          </w:tcPr>
          <w:p w14:paraId="16B8AFD7" w14:textId="77777777" w:rsidR="00A37FFA" w:rsidRDefault="00A37FFA" w:rsidP="00A37FFA">
            <w:pPr>
              <w:pStyle w:val="EmptyCellLayoutStyle"/>
              <w:spacing w:after="0" w:line="240" w:lineRule="auto"/>
            </w:pPr>
          </w:p>
        </w:tc>
      </w:tr>
      <w:tr w:rsidR="00A37FFA" w14:paraId="41FBAA49" w14:textId="77777777" w:rsidTr="00A37FFA">
        <w:trPr>
          <w:trHeight w:val="80"/>
        </w:trPr>
        <w:tc>
          <w:tcPr>
            <w:tcW w:w="54" w:type="dxa"/>
          </w:tcPr>
          <w:p w14:paraId="6884D50A" w14:textId="77777777" w:rsidR="00A37FFA" w:rsidRDefault="00A37FFA" w:rsidP="00A37FFA">
            <w:pPr>
              <w:pStyle w:val="EmptyCellLayoutStyle"/>
              <w:spacing w:after="0" w:line="240" w:lineRule="auto"/>
            </w:pPr>
          </w:p>
        </w:tc>
        <w:tc>
          <w:tcPr>
            <w:tcW w:w="10395" w:type="dxa"/>
          </w:tcPr>
          <w:p w14:paraId="4AEDBD9E" w14:textId="77777777" w:rsidR="00A37FFA" w:rsidRDefault="00A37FFA" w:rsidP="00A37FFA">
            <w:pPr>
              <w:pStyle w:val="EmptyCellLayoutStyle"/>
              <w:spacing w:after="0" w:line="240" w:lineRule="auto"/>
            </w:pPr>
          </w:p>
        </w:tc>
        <w:tc>
          <w:tcPr>
            <w:tcW w:w="149" w:type="dxa"/>
          </w:tcPr>
          <w:p w14:paraId="1D904033" w14:textId="77777777" w:rsidR="00A37FFA" w:rsidRDefault="00A37FFA" w:rsidP="00A37FFA">
            <w:pPr>
              <w:pStyle w:val="EmptyCellLayoutStyle"/>
              <w:spacing w:after="0" w:line="240" w:lineRule="auto"/>
            </w:pPr>
          </w:p>
        </w:tc>
      </w:tr>
    </w:tbl>
    <w:p xmlns:w="http://schemas.openxmlformats.org/wordprocessingml/2006/main" w14:paraId="6EC0907A" w14:textId="77777777" w:rsidR="00A37FFA" w:rsidRDefault="00A37FFA" w:rsidP="00A37FFA">
      <w:pPr>
        <w:spacing w:after="0" w:line="240" w:lineRule="auto"/>
      </w:pPr>
    </w:p>
    <w:p xmlns:w="http://schemas.openxmlformats.org/wordprocessingml/2006/main" w14:paraId="6C738FF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장치에서 운영 체제 오류가 발생했습니다.</w:t>
      </w:r>
    </w:p>
    <w:p xmlns:w="http://schemas.openxmlformats.org/wordprocessingml/2006/main" w14:paraId="28676D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백업 장치를 열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D9ED4C" w14:textId="77777777" w:rsidTr="00A37FFA">
        <w:trPr>
          <w:trHeight w:val="54"/>
        </w:trPr>
        <w:tc>
          <w:tcPr>
            <w:tcW w:w="54" w:type="dxa"/>
          </w:tcPr>
          <w:p w14:paraId="22D3F47F" w14:textId="77777777" w:rsidR="00A37FFA" w:rsidRDefault="00A37FFA" w:rsidP="00A37FFA">
            <w:pPr>
              <w:pStyle w:val="EmptyCellLayoutStyle"/>
              <w:spacing w:after="0" w:line="240" w:lineRule="auto"/>
            </w:pPr>
          </w:p>
        </w:tc>
        <w:tc>
          <w:tcPr>
            <w:tcW w:w="10395" w:type="dxa"/>
          </w:tcPr>
          <w:p w14:paraId="385778DD" w14:textId="77777777" w:rsidR="00A37FFA" w:rsidRDefault="00A37FFA" w:rsidP="00A37FFA">
            <w:pPr>
              <w:pStyle w:val="EmptyCellLayoutStyle"/>
              <w:spacing w:after="0" w:line="240" w:lineRule="auto"/>
            </w:pPr>
          </w:p>
        </w:tc>
        <w:tc>
          <w:tcPr>
            <w:tcW w:w="149" w:type="dxa"/>
          </w:tcPr>
          <w:p w14:paraId="0EC49021" w14:textId="77777777" w:rsidR="00A37FFA" w:rsidRDefault="00A37FFA" w:rsidP="00A37FFA">
            <w:pPr>
              <w:pStyle w:val="EmptyCellLayoutStyle"/>
              <w:spacing w:after="0" w:line="240" w:lineRule="auto"/>
            </w:pPr>
          </w:p>
        </w:tc>
      </w:tr>
      <w:tr w:rsidR="00A37FFA" w14:paraId="28336ADC" w14:textId="77777777" w:rsidTr="00A37FFA">
        <w:tc>
          <w:tcPr>
            <w:tcW w:w="54" w:type="dxa"/>
          </w:tcPr>
          <w:p w14:paraId="3471560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C1FB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D0C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CAD8D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ECE2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0FAB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04A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678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95F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AEB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A76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F05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AA95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9E2C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B0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D40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364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22543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5EF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E38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A12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7AA1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B72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EFF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B8F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7CAA1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8BB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9F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7EB4C" w14:textId="77777777" w:rsidR="00A37FFA" w:rsidRDefault="00A37FFA" w:rsidP="00A37FFA">
                  <w:pPr>
                    <w:spacing w:after="0" w:line="240" w:lineRule="auto"/>
                  </w:pPr>
                </w:p>
              </w:tc>
            </w:tr>
            <w:tr w:rsidR="00A37FFA" w14:paraId="6C0E8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56F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1E6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450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44D9D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8C96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84A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DE7C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B0DBC1" w14:textId="77777777" w:rsidR="00A37FFA" w:rsidRDefault="00A37FFA" w:rsidP="00A37FFA">
            <w:pPr>
              <w:spacing w:after="0" w:line="240" w:lineRule="auto"/>
            </w:pPr>
          </w:p>
        </w:tc>
        <w:tc>
          <w:tcPr>
            <w:tcW w:w="149" w:type="dxa"/>
          </w:tcPr>
          <w:p w14:paraId="1BEB2D3E" w14:textId="77777777" w:rsidR="00A37FFA" w:rsidRDefault="00A37FFA" w:rsidP="00A37FFA">
            <w:pPr>
              <w:pStyle w:val="EmptyCellLayoutStyle"/>
              <w:spacing w:after="0" w:line="240" w:lineRule="auto"/>
            </w:pPr>
          </w:p>
        </w:tc>
      </w:tr>
      <w:tr w:rsidR="00A37FFA" w14:paraId="10FEEDAD" w14:textId="77777777" w:rsidTr="00A37FFA">
        <w:trPr>
          <w:trHeight w:val="80"/>
        </w:trPr>
        <w:tc>
          <w:tcPr>
            <w:tcW w:w="54" w:type="dxa"/>
          </w:tcPr>
          <w:p w14:paraId="579735E7" w14:textId="77777777" w:rsidR="00A37FFA" w:rsidRDefault="00A37FFA" w:rsidP="00A37FFA">
            <w:pPr>
              <w:pStyle w:val="EmptyCellLayoutStyle"/>
              <w:spacing w:after="0" w:line="240" w:lineRule="auto"/>
            </w:pPr>
          </w:p>
        </w:tc>
        <w:tc>
          <w:tcPr>
            <w:tcW w:w="10395" w:type="dxa"/>
          </w:tcPr>
          <w:p w14:paraId="5EFBB50C" w14:textId="77777777" w:rsidR="00A37FFA" w:rsidRDefault="00A37FFA" w:rsidP="00A37FFA">
            <w:pPr>
              <w:pStyle w:val="EmptyCellLayoutStyle"/>
              <w:spacing w:after="0" w:line="240" w:lineRule="auto"/>
            </w:pPr>
          </w:p>
        </w:tc>
        <w:tc>
          <w:tcPr>
            <w:tcW w:w="149" w:type="dxa"/>
          </w:tcPr>
          <w:p w14:paraId="795D7282" w14:textId="77777777" w:rsidR="00A37FFA" w:rsidRDefault="00A37FFA" w:rsidP="00A37FFA">
            <w:pPr>
              <w:pStyle w:val="EmptyCellLayoutStyle"/>
              <w:spacing w:after="0" w:line="240" w:lineRule="auto"/>
            </w:pPr>
          </w:p>
        </w:tc>
      </w:tr>
    </w:tbl>
    <w:p xmlns:w="http://schemas.openxmlformats.org/wordprocessingml/2006/main" w14:paraId="1EF0B07C" w14:textId="77777777" w:rsidR="00A37FFA" w:rsidRDefault="00A37FFA" w:rsidP="00A37FFA">
      <w:pPr>
        <w:spacing w:after="0" w:line="240" w:lineRule="auto"/>
      </w:pPr>
    </w:p>
    <w:p xmlns:w="http://schemas.openxmlformats.org/wordprocessingml/2006/main" w14:paraId="12AF461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에 CHECK 제약 조건이 하나 있는 것으로 플래그가 지정되어 있지만 이를 찾을 수 없습니다.</w:t>
      </w:r>
    </w:p>
    <w:p xmlns:w="http://schemas.openxmlformats.org/wordprocessingml/2006/main" w14:paraId="692086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제약 조건을 만들지 못했지만 어떤 이유로 완전히 롤백되지 않았을 때 발생할 수 있습니다. 또한 메시지에 나열된 테이블이 있는 데이터베이스에서 시스템 테이블과의 데이터 일관성 문제로 인해 발생할 수도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76FF1F" w14:textId="77777777" w:rsidTr="00A37FFA">
        <w:trPr>
          <w:trHeight w:val="54"/>
        </w:trPr>
        <w:tc>
          <w:tcPr>
            <w:tcW w:w="54" w:type="dxa"/>
          </w:tcPr>
          <w:p w14:paraId="1FE5BA4C" w14:textId="77777777" w:rsidR="00A37FFA" w:rsidRDefault="00A37FFA" w:rsidP="00A37FFA">
            <w:pPr>
              <w:pStyle w:val="EmptyCellLayoutStyle"/>
              <w:spacing w:after="0" w:line="240" w:lineRule="auto"/>
            </w:pPr>
          </w:p>
        </w:tc>
        <w:tc>
          <w:tcPr>
            <w:tcW w:w="10395" w:type="dxa"/>
          </w:tcPr>
          <w:p w14:paraId="4B28BAEB" w14:textId="77777777" w:rsidR="00A37FFA" w:rsidRDefault="00A37FFA" w:rsidP="00A37FFA">
            <w:pPr>
              <w:pStyle w:val="EmptyCellLayoutStyle"/>
              <w:spacing w:after="0" w:line="240" w:lineRule="auto"/>
            </w:pPr>
          </w:p>
        </w:tc>
        <w:tc>
          <w:tcPr>
            <w:tcW w:w="149" w:type="dxa"/>
          </w:tcPr>
          <w:p w14:paraId="7497A3E2" w14:textId="77777777" w:rsidR="00A37FFA" w:rsidRDefault="00A37FFA" w:rsidP="00A37FFA">
            <w:pPr>
              <w:pStyle w:val="EmptyCellLayoutStyle"/>
              <w:spacing w:after="0" w:line="240" w:lineRule="auto"/>
            </w:pPr>
          </w:p>
        </w:tc>
      </w:tr>
      <w:tr w:rsidR="00A37FFA" w14:paraId="56F991D4" w14:textId="77777777" w:rsidTr="00A37FFA">
        <w:tc>
          <w:tcPr>
            <w:tcW w:w="54" w:type="dxa"/>
          </w:tcPr>
          <w:p w14:paraId="082649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F3C1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D94D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7C23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8CA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529B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269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310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493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E4ABB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2A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CC8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71D4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EF7C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A08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5E5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01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8DD1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09A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E43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68D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3A024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BB0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F3C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7FB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7BB00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5A8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3D2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9FA7B" w14:textId="77777777" w:rsidR="00A37FFA" w:rsidRDefault="00A37FFA" w:rsidP="00A37FFA">
                  <w:pPr>
                    <w:spacing w:after="0" w:line="240" w:lineRule="auto"/>
                  </w:pPr>
                </w:p>
              </w:tc>
            </w:tr>
            <w:tr w:rsidR="00A37FFA" w14:paraId="2F7CF3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FE5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9C6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EB9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5C206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853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2309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3950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F908F02" w14:textId="77777777" w:rsidR="00A37FFA" w:rsidRDefault="00A37FFA" w:rsidP="00A37FFA">
            <w:pPr>
              <w:spacing w:after="0" w:line="240" w:lineRule="auto"/>
            </w:pPr>
          </w:p>
        </w:tc>
        <w:tc>
          <w:tcPr>
            <w:tcW w:w="149" w:type="dxa"/>
          </w:tcPr>
          <w:p w14:paraId="47CB228F" w14:textId="77777777" w:rsidR="00A37FFA" w:rsidRDefault="00A37FFA" w:rsidP="00A37FFA">
            <w:pPr>
              <w:pStyle w:val="EmptyCellLayoutStyle"/>
              <w:spacing w:after="0" w:line="240" w:lineRule="auto"/>
            </w:pPr>
          </w:p>
        </w:tc>
      </w:tr>
      <w:tr w:rsidR="00A37FFA" w14:paraId="1CA67905" w14:textId="77777777" w:rsidTr="00A37FFA">
        <w:trPr>
          <w:trHeight w:val="80"/>
        </w:trPr>
        <w:tc>
          <w:tcPr>
            <w:tcW w:w="54" w:type="dxa"/>
          </w:tcPr>
          <w:p w14:paraId="3F5C4F9A" w14:textId="77777777" w:rsidR="00A37FFA" w:rsidRDefault="00A37FFA" w:rsidP="00A37FFA">
            <w:pPr>
              <w:pStyle w:val="EmptyCellLayoutStyle"/>
              <w:spacing w:after="0" w:line="240" w:lineRule="auto"/>
            </w:pPr>
          </w:p>
        </w:tc>
        <w:tc>
          <w:tcPr>
            <w:tcW w:w="10395" w:type="dxa"/>
          </w:tcPr>
          <w:p w14:paraId="53669BC3" w14:textId="77777777" w:rsidR="00A37FFA" w:rsidRDefault="00A37FFA" w:rsidP="00A37FFA">
            <w:pPr>
              <w:pStyle w:val="EmptyCellLayoutStyle"/>
              <w:spacing w:after="0" w:line="240" w:lineRule="auto"/>
            </w:pPr>
          </w:p>
        </w:tc>
        <w:tc>
          <w:tcPr>
            <w:tcW w:w="149" w:type="dxa"/>
          </w:tcPr>
          <w:p w14:paraId="2272795C" w14:textId="77777777" w:rsidR="00A37FFA" w:rsidRDefault="00A37FFA" w:rsidP="00A37FFA">
            <w:pPr>
              <w:pStyle w:val="EmptyCellLayoutStyle"/>
              <w:spacing w:after="0" w:line="240" w:lineRule="auto"/>
            </w:pPr>
          </w:p>
        </w:tc>
      </w:tr>
    </w:tbl>
    <w:p xmlns:w="http://schemas.openxmlformats.org/wordprocessingml/2006/main" w14:paraId="397D69F1" w14:textId="77777777" w:rsidR="00A37FFA" w:rsidRDefault="00A37FFA" w:rsidP="00A37FFA">
      <w:pPr>
        <w:spacing w:after="0" w:line="240" w:lineRule="auto"/>
      </w:pPr>
    </w:p>
    <w:p xmlns:w="http://schemas.openxmlformats.org/wordprocessingml/2006/main" w14:paraId="1B56141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가 FIPS 호환성 모드로 실행될 때 RC4 암호화 알고리즘을 사용할 수 없습니다.</w:t>
      </w:r>
    </w:p>
    <w:p xmlns:w="http://schemas.openxmlformats.org/wordprocessingml/2006/main" w14:paraId="504CE8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에 하나 이상의 끝점이 RC4 암호화를 사용하도록 정의되어 있는 대화가 있으며 서버가 FIPS(Federal Information Processing Standard) 호환성 모드로 설정되어 있습니다. FIPS 호환성 모드에서 실행될 경우 RC4 암호화가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48EAAF8" w14:textId="77777777" w:rsidTr="00A37FFA">
        <w:trPr>
          <w:trHeight w:val="54"/>
        </w:trPr>
        <w:tc>
          <w:tcPr>
            <w:tcW w:w="54" w:type="dxa"/>
          </w:tcPr>
          <w:p w14:paraId="317AC187" w14:textId="77777777" w:rsidR="00A37FFA" w:rsidRDefault="00A37FFA" w:rsidP="00A37FFA">
            <w:pPr>
              <w:pStyle w:val="EmptyCellLayoutStyle"/>
              <w:spacing w:after="0" w:line="240" w:lineRule="auto"/>
            </w:pPr>
          </w:p>
        </w:tc>
        <w:tc>
          <w:tcPr>
            <w:tcW w:w="10395" w:type="dxa"/>
          </w:tcPr>
          <w:p w14:paraId="4D5F230C" w14:textId="77777777" w:rsidR="00A37FFA" w:rsidRDefault="00A37FFA" w:rsidP="00A37FFA">
            <w:pPr>
              <w:pStyle w:val="EmptyCellLayoutStyle"/>
              <w:spacing w:after="0" w:line="240" w:lineRule="auto"/>
            </w:pPr>
          </w:p>
        </w:tc>
        <w:tc>
          <w:tcPr>
            <w:tcW w:w="149" w:type="dxa"/>
          </w:tcPr>
          <w:p w14:paraId="55D05661" w14:textId="77777777" w:rsidR="00A37FFA" w:rsidRDefault="00A37FFA" w:rsidP="00A37FFA">
            <w:pPr>
              <w:pStyle w:val="EmptyCellLayoutStyle"/>
              <w:spacing w:after="0" w:line="240" w:lineRule="auto"/>
            </w:pPr>
          </w:p>
        </w:tc>
      </w:tr>
      <w:tr w:rsidR="00A37FFA" w14:paraId="75DF60B4" w14:textId="77777777" w:rsidTr="00A37FFA">
        <w:tc>
          <w:tcPr>
            <w:tcW w:w="54" w:type="dxa"/>
          </w:tcPr>
          <w:p w14:paraId="6041BC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80444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F763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A35B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3E8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984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81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DB9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16F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9950D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33C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245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28C8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11453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D08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D52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0E8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A2A8A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283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E70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281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F6D6A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810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F9B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9E5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B39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4E6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4D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6E845" w14:textId="77777777" w:rsidR="00A37FFA" w:rsidRDefault="00A37FFA" w:rsidP="00A37FFA">
                  <w:pPr>
                    <w:spacing w:after="0" w:line="240" w:lineRule="auto"/>
                  </w:pPr>
                </w:p>
              </w:tc>
            </w:tr>
            <w:tr w:rsidR="00A37FFA" w14:paraId="79F470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E61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AA4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F4B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DF7EF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7D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2E5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82F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A532A6" w14:textId="77777777" w:rsidR="00A37FFA" w:rsidRDefault="00A37FFA" w:rsidP="00A37FFA">
            <w:pPr>
              <w:spacing w:after="0" w:line="240" w:lineRule="auto"/>
            </w:pPr>
          </w:p>
        </w:tc>
        <w:tc>
          <w:tcPr>
            <w:tcW w:w="149" w:type="dxa"/>
          </w:tcPr>
          <w:p w14:paraId="5B94C892" w14:textId="77777777" w:rsidR="00A37FFA" w:rsidRDefault="00A37FFA" w:rsidP="00A37FFA">
            <w:pPr>
              <w:pStyle w:val="EmptyCellLayoutStyle"/>
              <w:spacing w:after="0" w:line="240" w:lineRule="auto"/>
            </w:pPr>
          </w:p>
        </w:tc>
      </w:tr>
      <w:tr w:rsidR="00A37FFA" w14:paraId="4F2A9394" w14:textId="77777777" w:rsidTr="00A37FFA">
        <w:trPr>
          <w:trHeight w:val="80"/>
        </w:trPr>
        <w:tc>
          <w:tcPr>
            <w:tcW w:w="54" w:type="dxa"/>
          </w:tcPr>
          <w:p w14:paraId="158DC72A" w14:textId="77777777" w:rsidR="00A37FFA" w:rsidRDefault="00A37FFA" w:rsidP="00A37FFA">
            <w:pPr>
              <w:pStyle w:val="EmptyCellLayoutStyle"/>
              <w:spacing w:after="0" w:line="240" w:lineRule="auto"/>
            </w:pPr>
          </w:p>
        </w:tc>
        <w:tc>
          <w:tcPr>
            <w:tcW w:w="10395" w:type="dxa"/>
          </w:tcPr>
          <w:p w14:paraId="7B1E4DC7" w14:textId="77777777" w:rsidR="00A37FFA" w:rsidRDefault="00A37FFA" w:rsidP="00A37FFA">
            <w:pPr>
              <w:pStyle w:val="EmptyCellLayoutStyle"/>
              <w:spacing w:after="0" w:line="240" w:lineRule="auto"/>
            </w:pPr>
          </w:p>
        </w:tc>
        <w:tc>
          <w:tcPr>
            <w:tcW w:w="149" w:type="dxa"/>
          </w:tcPr>
          <w:p w14:paraId="549ABBFC" w14:textId="77777777" w:rsidR="00A37FFA" w:rsidRDefault="00A37FFA" w:rsidP="00A37FFA">
            <w:pPr>
              <w:pStyle w:val="EmptyCellLayoutStyle"/>
              <w:spacing w:after="0" w:line="240" w:lineRule="auto"/>
            </w:pPr>
          </w:p>
        </w:tc>
      </w:tr>
    </w:tbl>
    <w:p xmlns:w="http://schemas.openxmlformats.org/wordprocessingml/2006/main" w14:paraId="2F6C7739" w14:textId="77777777" w:rsidR="00A37FFA" w:rsidRDefault="00A37FFA" w:rsidP="00A37FFA">
      <w:pPr>
        <w:spacing w:after="0" w:line="240" w:lineRule="auto"/>
      </w:pPr>
    </w:p>
    <w:p xmlns:w="http://schemas.openxmlformats.org/wordprocessingml/2006/main" w14:paraId="6F26931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에 있는 text, ntext 또는 image 노드를 참조한 페이지가 검색 시 검색되지 않습니다.</w:t>
      </w:r>
    </w:p>
    <w:p xmlns:w="http://schemas.openxmlformats.org/wordprocessingml/2006/main" w14:paraId="35E665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힙 또는 클러스터형 인덱스의 어느 복합 열에서도 이 텍스트 노드를 참조하지 않았습니다. 따라서 이 텍스트 노드는 사실상 분리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211725" w14:textId="77777777" w:rsidTr="00A37FFA">
        <w:trPr>
          <w:trHeight w:val="54"/>
        </w:trPr>
        <w:tc>
          <w:tcPr>
            <w:tcW w:w="54" w:type="dxa"/>
          </w:tcPr>
          <w:p w14:paraId="62BD83F2" w14:textId="77777777" w:rsidR="00A37FFA" w:rsidRDefault="00A37FFA" w:rsidP="00A37FFA">
            <w:pPr>
              <w:pStyle w:val="EmptyCellLayoutStyle"/>
              <w:spacing w:after="0" w:line="240" w:lineRule="auto"/>
            </w:pPr>
          </w:p>
        </w:tc>
        <w:tc>
          <w:tcPr>
            <w:tcW w:w="10395" w:type="dxa"/>
          </w:tcPr>
          <w:p w14:paraId="1B7BB7AE" w14:textId="77777777" w:rsidR="00A37FFA" w:rsidRDefault="00A37FFA" w:rsidP="00A37FFA">
            <w:pPr>
              <w:pStyle w:val="EmptyCellLayoutStyle"/>
              <w:spacing w:after="0" w:line="240" w:lineRule="auto"/>
            </w:pPr>
          </w:p>
        </w:tc>
        <w:tc>
          <w:tcPr>
            <w:tcW w:w="149" w:type="dxa"/>
          </w:tcPr>
          <w:p w14:paraId="74423CBD" w14:textId="77777777" w:rsidR="00A37FFA" w:rsidRDefault="00A37FFA" w:rsidP="00A37FFA">
            <w:pPr>
              <w:pStyle w:val="EmptyCellLayoutStyle"/>
              <w:spacing w:after="0" w:line="240" w:lineRule="auto"/>
            </w:pPr>
          </w:p>
        </w:tc>
      </w:tr>
      <w:tr w:rsidR="00A37FFA" w14:paraId="0070C6E2" w14:textId="77777777" w:rsidTr="00A37FFA">
        <w:tc>
          <w:tcPr>
            <w:tcW w:w="54" w:type="dxa"/>
          </w:tcPr>
          <w:p w14:paraId="0C81C3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C0E8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D56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239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2C5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2667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A4B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F55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E3B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1E545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8E8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8BB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A193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5A32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B95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24D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759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C600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F22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DAC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01F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3295E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A04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EF1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26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3CDCD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C01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307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774EF" w14:textId="77777777" w:rsidR="00A37FFA" w:rsidRDefault="00A37FFA" w:rsidP="00A37FFA">
                  <w:pPr>
                    <w:spacing w:after="0" w:line="240" w:lineRule="auto"/>
                  </w:pPr>
                </w:p>
              </w:tc>
            </w:tr>
            <w:tr w:rsidR="00A37FFA" w14:paraId="51EDEB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EE4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838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630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343BDF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6B60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2B3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624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8DC72BF" w14:textId="77777777" w:rsidR="00A37FFA" w:rsidRDefault="00A37FFA" w:rsidP="00A37FFA">
            <w:pPr>
              <w:spacing w:after="0" w:line="240" w:lineRule="auto"/>
            </w:pPr>
          </w:p>
        </w:tc>
        <w:tc>
          <w:tcPr>
            <w:tcW w:w="149" w:type="dxa"/>
          </w:tcPr>
          <w:p w14:paraId="2C2AC914" w14:textId="77777777" w:rsidR="00A37FFA" w:rsidRDefault="00A37FFA" w:rsidP="00A37FFA">
            <w:pPr>
              <w:pStyle w:val="EmptyCellLayoutStyle"/>
              <w:spacing w:after="0" w:line="240" w:lineRule="auto"/>
            </w:pPr>
          </w:p>
        </w:tc>
      </w:tr>
      <w:tr w:rsidR="00A37FFA" w14:paraId="39AAD889" w14:textId="77777777" w:rsidTr="00A37FFA">
        <w:trPr>
          <w:trHeight w:val="80"/>
        </w:trPr>
        <w:tc>
          <w:tcPr>
            <w:tcW w:w="54" w:type="dxa"/>
          </w:tcPr>
          <w:p w14:paraId="018A6B93" w14:textId="77777777" w:rsidR="00A37FFA" w:rsidRDefault="00A37FFA" w:rsidP="00A37FFA">
            <w:pPr>
              <w:pStyle w:val="EmptyCellLayoutStyle"/>
              <w:spacing w:after="0" w:line="240" w:lineRule="auto"/>
            </w:pPr>
          </w:p>
        </w:tc>
        <w:tc>
          <w:tcPr>
            <w:tcW w:w="10395" w:type="dxa"/>
          </w:tcPr>
          <w:p w14:paraId="364DA4F8" w14:textId="77777777" w:rsidR="00A37FFA" w:rsidRDefault="00A37FFA" w:rsidP="00A37FFA">
            <w:pPr>
              <w:pStyle w:val="EmptyCellLayoutStyle"/>
              <w:spacing w:after="0" w:line="240" w:lineRule="auto"/>
            </w:pPr>
          </w:p>
        </w:tc>
        <w:tc>
          <w:tcPr>
            <w:tcW w:w="149" w:type="dxa"/>
          </w:tcPr>
          <w:p w14:paraId="5BBE96C5" w14:textId="77777777" w:rsidR="00A37FFA" w:rsidRDefault="00A37FFA" w:rsidP="00A37FFA">
            <w:pPr>
              <w:pStyle w:val="EmptyCellLayoutStyle"/>
              <w:spacing w:after="0" w:line="240" w:lineRule="auto"/>
            </w:pPr>
          </w:p>
        </w:tc>
      </w:tr>
    </w:tbl>
    <w:p xmlns:w="http://schemas.openxmlformats.org/wordprocessingml/2006/main" w14:paraId="6A41D8DB" w14:textId="77777777" w:rsidR="00A37FFA" w:rsidRDefault="00A37FFA" w:rsidP="00A37FFA">
      <w:pPr>
        <w:spacing w:after="0" w:line="240" w:lineRule="auto"/>
      </w:pPr>
    </w:p>
    <w:p xmlns:w="http://schemas.openxmlformats.org/wordprocessingml/2006/main" w14:paraId="7B2948A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개체 간 연결입니다.</w:t>
      </w:r>
    </w:p>
    <w:p xmlns:w="http://schemas.openxmlformats.org/wordprocessingml/2006/main" w14:paraId="79D471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1이 부모-자식 방식으로 다른 개체에 있는 페이지(P_ID2)를 가리키고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DF4108" w14:textId="77777777" w:rsidTr="00A37FFA">
        <w:trPr>
          <w:trHeight w:val="54"/>
        </w:trPr>
        <w:tc>
          <w:tcPr>
            <w:tcW w:w="54" w:type="dxa"/>
          </w:tcPr>
          <w:p w14:paraId="661139B1" w14:textId="77777777" w:rsidR="00A37FFA" w:rsidRDefault="00A37FFA" w:rsidP="00A37FFA">
            <w:pPr>
              <w:pStyle w:val="EmptyCellLayoutStyle"/>
              <w:spacing w:after="0" w:line="240" w:lineRule="auto"/>
            </w:pPr>
          </w:p>
        </w:tc>
        <w:tc>
          <w:tcPr>
            <w:tcW w:w="10395" w:type="dxa"/>
          </w:tcPr>
          <w:p w14:paraId="3DDF3150" w14:textId="77777777" w:rsidR="00A37FFA" w:rsidRDefault="00A37FFA" w:rsidP="00A37FFA">
            <w:pPr>
              <w:pStyle w:val="EmptyCellLayoutStyle"/>
              <w:spacing w:after="0" w:line="240" w:lineRule="auto"/>
            </w:pPr>
          </w:p>
        </w:tc>
        <w:tc>
          <w:tcPr>
            <w:tcW w:w="149" w:type="dxa"/>
          </w:tcPr>
          <w:p w14:paraId="3673A720" w14:textId="77777777" w:rsidR="00A37FFA" w:rsidRDefault="00A37FFA" w:rsidP="00A37FFA">
            <w:pPr>
              <w:pStyle w:val="EmptyCellLayoutStyle"/>
              <w:spacing w:after="0" w:line="240" w:lineRule="auto"/>
            </w:pPr>
          </w:p>
        </w:tc>
      </w:tr>
      <w:tr w:rsidR="00A37FFA" w14:paraId="13598A5D" w14:textId="77777777" w:rsidTr="00A37FFA">
        <w:tc>
          <w:tcPr>
            <w:tcW w:w="54" w:type="dxa"/>
          </w:tcPr>
          <w:p w14:paraId="48CE91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C900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B25F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133C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792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E6DBC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2F4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95A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EDC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B5481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2A1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5EA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91F5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C003F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0D7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AB5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6A2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483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B58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879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1D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0895A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8D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7F2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0B5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F6FA5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FBA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583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7449A" w14:textId="77777777" w:rsidR="00A37FFA" w:rsidRDefault="00A37FFA" w:rsidP="00A37FFA">
                  <w:pPr>
                    <w:spacing w:after="0" w:line="240" w:lineRule="auto"/>
                  </w:pPr>
                </w:p>
              </w:tc>
            </w:tr>
            <w:tr w:rsidR="00A37FFA" w14:paraId="3DD447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CE8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D2B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935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9999A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B5D7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2B2B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732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4D9D0BD" w14:textId="77777777" w:rsidR="00A37FFA" w:rsidRDefault="00A37FFA" w:rsidP="00A37FFA">
            <w:pPr>
              <w:spacing w:after="0" w:line="240" w:lineRule="auto"/>
            </w:pPr>
          </w:p>
        </w:tc>
        <w:tc>
          <w:tcPr>
            <w:tcW w:w="149" w:type="dxa"/>
          </w:tcPr>
          <w:p w14:paraId="2329BD8D" w14:textId="77777777" w:rsidR="00A37FFA" w:rsidRDefault="00A37FFA" w:rsidP="00A37FFA">
            <w:pPr>
              <w:pStyle w:val="EmptyCellLayoutStyle"/>
              <w:spacing w:after="0" w:line="240" w:lineRule="auto"/>
            </w:pPr>
          </w:p>
        </w:tc>
      </w:tr>
      <w:tr w:rsidR="00A37FFA" w14:paraId="260ADFF0" w14:textId="77777777" w:rsidTr="00A37FFA">
        <w:trPr>
          <w:trHeight w:val="80"/>
        </w:trPr>
        <w:tc>
          <w:tcPr>
            <w:tcW w:w="54" w:type="dxa"/>
          </w:tcPr>
          <w:p w14:paraId="6D1DD7D7" w14:textId="77777777" w:rsidR="00A37FFA" w:rsidRDefault="00A37FFA" w:rsidP="00A37FFA">
            <w:pPr>
              <w:pStyle w:val="EmptyCellLayoutStyle"/>
              <w:spacing w:after="0" w:line="240" w:lineRule="auto"/>
            </w:pPr>
          </w:p>
        </w:tc>
        <w:tc>
          <w:tcPr>
            <w:tcW w:w="10395" w:type="dxa"/>
          </w:tcPr>
          <w:p w14:paraId="2CEE4CF1" w14:textId="77777777" w:rsidR="00A37FFA" w:rsidRDefault="00A37FFA" w:rsidP="00A37FFA">
            <w:pPr>
              <w:pStyle w:val="EmptyCellLayoutStyle"/>
              <w:spacing w:after="0" w:line="240" w:lineRule="auto"/>
            </w:pPr>
          </w:p>
        </w:tc>
        <w:tc>
          <w:tcPr>
            <w:tcW w:w="149" w:type="dxa"/>
          </w:tcPr>
          <w:p w14:paraId="4D0A7A83" w14:textId="77777777" w:rsidR="00A37FFA" w:rsidRDefault="00A37FFA" w:rsidP="00A37FFA">
            <w:pPr>
              <w:pStyle w:val="EmptyCellLayoutStyle"/>
              <w:spacing w:after="0" w:line="240" w:lineRule="auto"/>
            </w:pPr>
          </w:p>
        </w:tc>
      </w:tr>
    </w:tbl>
    <w:p xmlns:w="http://schemas.openxmlformats.org/wordprocessingml/2006/main" w14:paraId="0A3DC6B1" w14:textId="77777777" w:rsidR="00A37FFA" w:rsidRDefault="00A37FFA" w:rsidP="00A37FFA">
      <w:pPr>
        <w:spacing w:after="0" w:line="240" w:lineRule="auto"/>
      </w:pPr>
    </w:p>
    <w:p xmlns:w="http://schemas.openxmlformats.org/wordprocessingml/2006/main" w14:paraId="7EFC393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ervice Broker 관리자를 시작할 수 없습니다.</w:t>
      </w:r>
    </w:p>
    <w:p xmlns:w="http://schemas.openxmlformats.org/wordprocessingml/2006/main" w14:paraId="2D2C90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Service Broker 관리자를 시작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A421B7" w14:textId="77777777" w:rsidTr="00A37FFA">
        <w:trPr>
          <w:trHeight w:val="54"/>
        </w:trPr>
        <w:tc>
          <w:tcPr>
            <w:tcW w:w="54" w:type="dxa"/>
          </w:tcPr>
          <w:p w14:paraId="21BD13B9" w14:textId="77777777" w:rsidR="00A37FFA" w:rsidRDefault="00A37FFA" w:rsidP="00A37FFA">
            <w:pPr>
              <w:pStyle w:val="EmptyCellLayoutStyle"/>
              <w:spacing w:after="0" w:line="240" w:lineRule="auto"/>
            </w:pPr>
          </w:p>
        </w:tc>
        <w:tc>
          <w:tcPr>
            <w:tcW w:w="10395" w:type="dxa"/>
          </w:tcPr>
          <w:p w14:paraId="6DAA599A" w14:textId="77777777" w:rsidR="00A37FFA" w:rsidRDefault="00A37FFA" w:rsidP="00A37FFA">
            <w:pPr>
              <w:pStyle w:val="EmptyCellLayoutStyle"/>
              <w:spacing w:after="0" w:line="240" w:lineRule="auto"/>
            </w:pPr>
          </w:p>
        </w:tc>
        <w:tc>
          <w:tcPr>
            <w:tcW w:w="149" w:type="dxa"/>
          </w:tcPr>
          <w:p w14:paraId="3B3C4808" w14:textId="77777777" w:rsidR="00A37FFA" w:rsidRDefault="00A37FFA" w:rsidP="00A37FFA">
            <w:pPr>
              <w:pStyle w:val="EmptyCellLayoutStyle"/>
              <w:spacing w:after="0" w:line="240" w:lineRule="auto"/>
            </w:pPr>
          </w:p>
        </w:tc>
      </w:tr>
      <w:tr w:rsidR="00A37FFA" w14:paraId="62631F88" w14:textId="77777777" w:rsidTr="00A37FFA">
        <w:tc>
          <w:tcPr>
            <w:tcW w:w="54" w:type="dxa"/>
          </w:tcPr>
          <w:p w14:paraId="3DAE35E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78AB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56E9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4CE7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6687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FD9D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BB7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1DF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C17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5FE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3EA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C81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BE86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BB4A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DAC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F9A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D99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0966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56C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46E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43F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39CB9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C1D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A62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8DD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41B7F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738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19B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9A212" w14:textId="77777777" w:rsidR="00A37FFA" w:rsidRDefault="00A37FFA" w:rsidP="00A37FFA">
                  <w:pPr>
                    <w:spacing w:after="0" w:line="240" w:lineRule="auto"/>
                  </w:pPr>
                </w:p>
              </w:tc>
            </w:tr>
            <w:tr w:rsidR="00A37FFA" w14:paraId="01678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DBE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0BF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370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DA55D5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1695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34D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B090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BF9B0D6" w14:textId="77777777" w:rsidR="00A37FFA" w:rsidRDefault="00A37FFA" w:rsidP="00A37FFA">
            <w:pPr>
              <w:spacing w:after="0" w:line="240" w:lineRule="auto"/>
            </w:pPr>
          </w:p>
        </w:tc>
        <w:tc>
          <w:tcPr>
            <w:tcW w:w="149" w:type="dxa"/>
          </w:tcPr>
          <w:p w14:paraId="7501D55C" w14:textId="77777777" w:rsidR="00A37FFA" w:rsidRDefault="00A37FFA" w:rsidP="00A37FFA">
            <w:pPr>
              <w:pStyle w:val="EmptyCellLayoutStyle"/>
              <w:spacing w:after="0" w:line="240" w:lineRule="auto"/>
            </w:pPr>
          </w:p>
        </w:tc>
      </w:tr>
      <w:tr w:rsidR="00A37FFA" w14:paraId="2BC048FE" w14:textId="77777777" w:rsidTr="00A37FFA">
        <w:trPr>
          <w:trHeight w:val="80"/>
        </w:trPr>
        <w:tc>
          <w:tcPr>
            <w:tcW w:w="54" w:type="dxa"/>
          </w:tcPr>
          <w:p w14:paraId="0FBDA104" w14:textId="77777777" w:rsidR="00A37FFA" w:rsidRDefault="00A37FFA" w:rsidP="00A37FFA">
            <w:pPr>
              <w:pStyle w:val="EmptyCellLayoutStyle"/>
              <w:spacing w:after="0" w:line="240" w:lineRule="auto"/>
            </w:pPr>
          </w:p>
        </w:tc>
        <w:tc>
          <w:tcPr>
            <w:tcW w:w="10395" w:type="dxa"/>
          </w:tcPr>
          <w:p w14:paraId="78D6CC8C" w14:textId="77777777" w:rsidR="00A37FFA" w:rsidRDefault="00A37FFA" w:rsidP="00A37FFA">
            <w:pPr>
              <w:pStyle w:val="EmptyCellLayoutStyle"/>
              <w:spacing w:after="0" w:line="240" w:lineRule="auto"/>
            </w:pPr>
          </w:p>
        </w:tc>
        <w:tc>
          <w:tcPr>
            <w:tcW w:w="149" w:type="dxa"/>
          </w:tcPr>
          <w:p w14:paraId="63721C9B" w14:textId="77777777" w:rsidR="00A37FFA" w:rsidRDefault="00A37FFA" w:rsidP="00A37FFA">
            <w:pPr>
              <w:pStyle w:val="EmptyCellLayoutStyle"/>
              <w:spacing w:after="0" w:line="240" w:lineRule="auto"/>
            </w:pPr>
          </w:p>
        </w:tc>
      </w:tr>
    </w:tbl>
    <w:p xmlns:w="http://schemas.openxmlformats.org/wordprocessingml/2006/main" w14:paraId="0ABCF438" w14:textId="77777777" w:rsidR="00A37FFA" w:rsidRDefault="00A37FFA" w:rsidP="00A37FFA">
      <w:pPr>
        <w:spacing w:after="0" w:line="240" w:lineRule="auto"/>
      </w:pPr>
    </w:p>
    <w:p xmlns:w="http://schemas.openxmlformats.org/wordprocessingml/2006/main" w14:paraId="0DF1C7D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에 열을 추가하지 못했습니다.</w:t>
      </w:r>
    </w:p>
    <w:p xmlns:w="http://schemas.openxmlformats.org/wordprocessingml/2006/main" w14:paraId="0F8B24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p_repladdcolumn으로 게시 데이터베이스의 테이블에 지정한 열을 추가하지 못했습니다. 이 오류와 함께 다른 오류가 보고되는 경우 다른 오류는 열을 추가할 수 없는 이유를 나타냅니다. 다른 오류가 보고되지 않으면 소유자 정규화된 테이블이 없거나 데이터 형식이 복제된 테이블에 추가될 수 없는 형식이기 때문일 수 있습니다. 새 열의 데이터 형식이 ID 열이거나 계산 열이거나 타임스탬프 열이어야 하며, Null을 허용하고, 기본값을 갖고 있어야 합니다. sp_repladdcolumn에 대한 자세한 내용은 온라인 설명서에서 "게시 데이터베이스의 스키마 변경"을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BADF74" w14:textId="77777777" w:rsidTr="00A37FFA">
        <w:trPr>
          <w:trHeight w:val="54"/>
        </w:trPr>
        <w:tc>
          <w:tcPr>
            <w:tcW w:w="54" w:type="dxa"/>
          </w:tcPr>
          <w:p w14:paraId="67FB3D43" w14:textId="77777777" w:rsidR="00A37FFA" w:rsidRDefault="00A37FFA" w:rsidP="00A37FFA">
            <w:pPr>
              <w:pStyle w:val="EmptyCellLayoutStyle"/>
              <w:spacing w:after="0" w:line="240" w:lineRule="auto"/>
            </w:pPr>
          </w:p>
        </w:tc>
        <w:tc>
          <w:tcPr>
            <w:tcW w:w="10395" w:type="dxa"/>
          </w:tcPr>
          <w:p w14:paraId="2C6A1725" w14:textId="77777777" w:rsidR="00A37FFA" w:rsidRDefault="00A37FFA" w:rsidP="00A37FFA">
            <w:pPr>
              <w:pStyle w:val="EmptyCellLayoutStyle"/>
              <w:spacing w:after="0" w:line="240" w:lineRule="auto"/>
            </w:pPr>
          </w:p>
        </w:tc>
        <w:tc>
          <w:tcPr>
            <w:tcW w:w="149" w:type="dxa"/>
          </w:tcPr>
          <w:p w14:paraId="7D06BE2E" w14:textId="77777777" w:rsidR="00A37FFA" w:rsidRDefault="00A37FFA" w:rsidP="00A37FFA">
            <w:pPr>
              <w:pStyle w:val="EmptyCellLayoutStyle"/>
              <w:spacing w:after="0" w:line="240" w:lineRule="auto"/>
            </w:pPr>
          </w:p>
        </w:tc>
      </w:tr>
      <w:tr w:rsidR="00A37FFA" w14:paraId="3909DC7B" w14:textId="77777777" w:rsidTr="00A37FFA">
        <w:tc>
          <w:tcPr>
            <w:tcW w:w="54" w:type="dxa"/>
          </w:tcPr>
          <w:p w14:paraId="4A1B18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1AF9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C37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2986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2A26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6C88F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9C7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EC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1F4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90CE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129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E5D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B3C3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0B009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21F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E0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190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55CE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14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DAC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664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B74A1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DF3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7A7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7EC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271F0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994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310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DA4A4" w14:textId="77777777" w:rsidR="00A37FFA" w:rsidRDefault="00A37FFA" w:rsidP="00A37FFA">
                  <w:pPr>
                    <w:spacing w:after="0" w:line="240" w:lineRule="auto"/>
                  </w:pPr>
                </w:p>
              </w:tc>
            </w:tr>
            <w:tr w:rsidR="00A37FFA" w14:paraId="2199B3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DD5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259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C6C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96646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9842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37F8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444D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B77188" w14:textId="77777777" w:rsidR="00A37FFA" w:rsidRDefault="00A37FFA" w:rsidP="00A37FFA">
            <w:pPr>
              <w:spacing w:after="0" w:line="240" w:lineRule="auto"/>
            </w:pPr>
          </w:p>
        </w:tc>
        <w:tc>
          <w:tcPr>
            <w:tcW w:w="149" w:type="dxa"/>
          </w:tcPr>
          <w:p w14:paraId="1F8B2B53" w14:textId="77777777" w:rsidR="00A37FFA" w:rsidRDefault="00A37FFA" w:rsidP="00A37FFA">
            <w:pPr>
              <w:pStyle w:val="EmptyCellLayoutStyle"/>
              <w:spacing w:after="0" w:line="240" w:lineRule="auto"/>
            </w:pPr>
          </w:p>
        </w:tc>
      </w:tr>
      <w:tr w:rsidR="00A37FFA" w14:paraId="49FD3971" w14:textId="77777777" w:rsidTr="00A37FFA">
        <w:trPr>
          <w:trHeight w:val="80"/>
        </w:trPr>
        <w:tc>
          <w:tcPr>
            <w:tcW w:w="54" w:type="dxa"/>
          </w:tcPr>
          <w:p w14:paraId="4A5C1F8B" w14:textId="77777777" w:rsidR="00A37FFA" w:rsidRDefault="00A37FFA" w:rsidP="00A37FFA">
            <w:pPr>
              <w:pStyle w:val="EmptyCellLayoutStyle"/>
              <w:spacing w:after="0" w:line="240" w:lineRule="auto"/>
            </w:pPr>
          </w:p>
        </w:tc>
        <w:tc>
          <w:tcPr>
            <w:tcW w:w="10395" w:type="dxa"/>
          </w:tcPr>
          <w:p w14:paraId="4B32EE90" w14:textId="77777777" w:rsidR="00A37FFA" w:rsidRDefault="00A37FFA" w:rsidP="00A37FFA">
            <w:pPr>
              <w:pStyle w:val="EmptyCellLayoutStyle"/>
              <w:spacing w:after="0" w:line="240" w:lineRule="auto"/>
            </w:pPr>
          </w:p>
        </w:tc>
        <w:tc>
          <w:tcPr>
            <w:tcW w:w="149" w:type="dxa"/>
          </w:tcPr>
          <w:p w14:paraId="7BF6E6B2" w14:textId="77777777" w:rsidR="00A37FFA" w:rsidRDefault="00A37FFA" w:rsidP="00A37FFA">
            <w:pPr>
              <w:pStyle w:val="EmptyCellLayoutStyle"/>
              <w:spacing w:after="0" w:line="240" w:lineRule="auto"/>
            </w:pPr>
          </w:p>
        </w:tc>
      </w:tr>
    </w:tbl>
    <w:p xmlns:w="http://schemas.openxmlformats.org/wordprocessingml/2006/main" w14:paraId="12918AC8" w14:textId="77777777" w:rsidR="00A37FFA" w:rsidRDefault="00A37FFA" w:rsidP="00A37FFA">
      <w:pPr>
        <w:spacing w:after="0" w:line="240" w:lineRule="auto"/>
      </w:pPr>
    </w:p>
    <w:p xmlns:w="http://schemas.openxmlformats.org/wordprocessingml/2006/main" w14:paraId="7485CF4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RESULT를 사용하여 CLR(공용 언어 런타임)을 초기화하지 못했습니다(6512).</w:t>
      </w:r>
    </w:p>
    <w:p xmlns:w="http://schemas.openxmlformats.org/wordprocessingml/2006/main" w14:paraId="4C6CDE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어셈블리나 응용 프로그램이 시작되지 않거나 HRESULT 오류를 로그하는 경우 규칙이 경고를 트리거합니다. Linux 응용 프로그램 로그에 특정 HRESULT에 대한 정보가 포함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02FE47" w14:textId="77777777" w:rsidTr="00A37FFA">
        <w:trPr>
          <w:trHeight w:val="54"/>
        </w:trPr>
        <w:tc>
          <w:tcPr>
            <w:tcW w:w="54" w:type="dxa"/>
          </w:tcPr>
          <w:p w14:paraId="0790B402" w14:textId="77777777" w:rsidR="00A37FFA" w:rsidRDefault="00A37FFA" w:rsidP="00A37FFA">
            <w:pPr>
              <w:pStyle w:val="EmptyCellLayoutStyle"/>
              <w:spacing w:after="0" w:line="240" w:lineRule="auto"/>
            </w:pPr>
          </w:p>
        </w:tc>
        <w:tc>
          <w:tcPr>
            <w:tcW w:w="10395" w:type="dxa"/>
          </w:tcPr>
          <w:p w14:paraId="5556652D" w14:textId="77777777" w:rsidR="00A37FFA" w:rsidRDefault="00A37FFA" w:rsidP="00A37FFA">
            <w:pPr>
              <w:pStyle w:val="EmptyCellLayoutStyle"/>
              <w:spacing w:after="0" w:line="240" w:lineRule="auto"/>
            </w:pPr>
          </w:p>
        </w:tc>
        <w:tc>
          <w:tcPr>
            <w:tcW w:w="149" w:type="dxa"/>
          </w:tcPr>
          <w:p w14:paraId="6E744EE1" w14:textId="77777777" w:rsidR="00A37FFA" w:rsidRDefault="00A37FFA" w:rsidP="00A37FFA">
            <w:pPr>
              <w:pStyle w:val="EmptyCellLayoutStyle"/>
              <w:spacing w:after="0" w:line="240" w:lineRule="auto"/>
            </w:pPr>
          </w:p>
        </w:tc>
      </w:tr>
      <w:tr w:rsidR="00A37FFA" w14:paraId="53B202C7" w14:textId="77777777" w:rsidTr="00A37FFA">
        <w:tc>
          <w:tcPr>
            <w:tcW w:w="54" w:type="dxa"/>
          </w:tcPr>
          <w:p w14:paraId="30E1E36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4C389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DDB8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0602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9DDD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5B84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4B1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147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F5F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F328E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D6D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F25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B95E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26A06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FAD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51D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E6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D8DC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358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87E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B29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DCCD0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F4D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BE2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6C5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73E8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8E5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096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BF764" w14:textId="77777777" w:rsidR="00A37FFA" w:rsidRDefault="00A37FFA" w:rsidP="00A37FFA">
                  <w:pPr>
                    <w:spacing w:after="0" w:line="240" w:lineRule="auto"/>
                  </w:pPr>
                </w:p>
              </w:tc>
            </w:tr>
            <w:tr w:rsidR="00A37FFA" w14:paraId="285485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234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C36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E02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77CD3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890A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7A0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4963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AC49683" w14:textId="77777777" w:rsidR="00A37FFA" w:rsidRDefault="00A37FFA" w:rsidP="00A37FFA">
            <w:pPr>
              <w:spacing w:after="0" w:line="240" w:lineRule="auto"/>
            </w:pPr>
          </w:p>
        </w:tc>
        <w:tc>
          <w:tcPr>
            <w:tcW w:w="149" w:type="dxa"/>
          </w:tcPr>
          <w:p w14:paraId="02CED445" w14:textId="77777777" w:rsidR="00A37FFA" w:rsidRDefault="00A37FFA" w:rsidP="00A37FFA">
            <w:pPr>
              <w:pStyle w:val="EmptyCellLayoutStyle"/>
              <w:spacing w:after="0" w:line="240" w:lineRule="auto"/>
            </w:pPr>
          </w:p>
        </w:tc>
      </w:tr>
      <w:tr w:rsidR="00A37FFA" w14:paraId="653BE2A0" w14:textId="77777777" w:rsidTr="00A37FFA">
        <w:trPr>
          <w:trHeight w:val="80"/>
        </w:trPr>
        <w:tc>
          <w:tcPr>
            <w:tcW w:w="54" w:type="dxa"/>
          </w:tcPr>
          <w:p w14:paraId="6F217079" w14:textId="77777777" w:rsidR="00A37FFA" w:rsidRDefault="00A37FFA" w:rsidP="00A37FFA">
            <w:pPr>
              <w:pStyle w:val="EmptyCellLayoutStyle"/>
              <w:spacing w:after="0" w:line="240" w:lineRule="auto"/>
            </w:pPr>
          </w:p>
        </w:tc>
        <w:tc>
          <w:tcPr>
            <w:tcW w:w="10395" w:type="dxa"/>
          </w:tcPr>
          <w:p w14:paraId="70E4BD2D" w14:textId="77777777" w:rsidR="00A37FFA" w:rsidRDefault="00A37FFA" w:rsidP="00A37FFA">
            <w:pPr>
              <w:pStyle w:val="EmptyCellLayoutStyle"/>
              <w:spacing w:after="0" w:line="240" w:lineRule="auto"/>
            </w:pPr>
          </w:p>
        </w:tc>
        <w:tc>
          <w:tcPr>
            <w:tcW w:w="149" w:type="dxa"/>
          </w:tcPr>
          <w:p w14:paraId="123A64DB" w14:textId="77777777" w:rsidR="00A37FFA" w:rsidRDefault="00A37FFA" w:rsidP="00A37FFA">
            <w:pPr>
              <w:pStyle w:val="EmptyCellLayoutStyle"/>
              <w:spacing w:after="0" w:line="240" w:lineRule="auto"/>
            </w:pPr>
          </w:p>
        </w:tc>
      </w:tr>
    </w:tbl>
    <w:p xmlns:w="http://schemas.openxmlformats.org/wordprocessingml/2006/main" w14:paraId="4571EF63" w14:textId="77777777" w:rsidR="00A37FFA" w:rsidRDefault="00A37FFA" w:rsidP="00A37FFA">
      <w:pPr>
        <w:spacing w:after="0" w:line="240" w:lineRule="auto"/>
      </w:pPr>
    </w:p>
    <w:p xmlns:w="http://schemas.openxmlformats.org/wordprocessingml/2006/main" w14:paraId="3EF98BF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전체 텍스트 작업을 마치지 못했습니다. 파일 그룹이 비어 있거나 읽기 전용이거나 온라인 상태가 아닙니다.</w:t>
      </w:r>
    </w:p>
    <w:p xmlns:w="http://schemas.openxmlformats.org/wordprocessingml/2006/main" w14:paraId="067A9A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 그룹이 비어 있거나 읽기 전용이거나 온라인 상태가 아니어서 전체 텍스트 작업이 완료되지 않았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29384E" w14:textId="77777777" w:rsidTr="00A37FFA">
        <w:trPr>
          <w:trHeight w:val="54"/>
        </w:trPr>
        <w:tc>
          <w:tcPr>
            <w:tcW w:w="54" w:type="dxa"/>
          </w:tcPr>
          <w:p w14:paraId="288ECD47" w14:textId="77777777" w:rsidR="00A37FFA" w:rsidRDefault="00A37FFA" w:rsidP="00A37FFA">
            <w:pPr>
              <w:pStyle w:val="EmptyCellLayoutStyle"/>
              <w:spacing w:after="0" w:line="240" w:lineRule="auto"/>
            </w:pPr>
          </w:p>
        </w:tc>
        <w:tc>
          <w:tcPr>
            <w:tcW w:w="10395" w:type="dxa"/>
          </w:tcPr>
          <w:p w14:paraId="0965F25D" w14:textId="77777777" w:rsidR="00A37FFA" w:rsidRDefault="00A37FFA" w:rsidP="00A37FFA">
            <w:pPr>
              <w:pStyle w:val="EmptyCellLayoutStyle"/>
              <w:spacing w:after="0" w:line="240" w:lineRule="auto"/>
            </w:pPr>
          </w:p>
        </w:tc>
        <w:tc>
          <w:tcPr>
            <w:tcW w:w="149" w:type="dxa"/>
          </w:tcPr>
          <w:p w14:paraId="270F9DE6" w14:textId="77777777" w:rsidR="00A37FFA" w:rsidRDefault="00A37FFA" w:rsidP="00A37FFA">
            <w:pPr>
              <w:pStyle w:val="EmptyCellLayoutStyle"/>
              <w:spacing w:after="0" w:line="240" w:lineRule="auto"/>
            </w:pPr>
          </w:p>
        </w:tc>
      </w:tr>
      <w:tr w:rsidR="00A37FFA" w14:paraId="2350509D" w14:textId="77777777" w:rsidTr="00A37FFA">
        <w:tc>
          <w:tcPr>
            <w:tcW w:w="54" w:type="dxa"/>
          </w:tcPr>
          <w:p w14:paraId="5161C1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EBE6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3DE2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375B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6F5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86A0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665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D6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267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11D7B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C0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0CB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F474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55E74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821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A00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7B6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28F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3D1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1FD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325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55A0B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A3F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224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B8E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2957F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476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1EF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D15AE" w14:textId="77777777" w:rsidR="00A37FFA" w:rsidRDefault="00A37FFA" w:rsidP="00A37FFA">
                  <w:pPr>
                    <w:spacing w:after="0" w:line="240" w:lineRule="auto"/>
                  </w:pPr>
                </w:p>
              </w:tc>
            </w:tr>
            <w:tr w:rsidR="00A37FFA" w14:paraId="1C363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6D3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105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912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5828D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9FE0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63B9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DBCE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C8828C7" w14:textId="77777777" w:rsidR="00A37FFA" w:rsidRDefault="00A37FFA" w:rsidP="00A37FFA">
            <w:pPr>
              <w:spacing w:after="0" w:line="240" w:lineRule="auto"/>
            </w:pPr>
          </w:p>
        </w:tc>
        <w:tc>
          <w:tcPr>
            <w:tcW w:w="149" w:type="dxa"/>
          </w:tcPr>
          <w:p w14:paraId="7E9132A1" w14:textId="77777777" w:rsidR="00A37FFA" w:rsidRDefault="00A37FFA" w:rsidP="00A37FFA">
            <w:pPr>
              <w:pStyle w:val="EmptyCellLayoutStyle"/>
              <w:spacing w:after="0" w:line="240" w:lineRule="auto"/>
            </w:pPr>
          </w:p>
        </w:tc>
      </w:tr>
      <w:tr w:rsidR="00A37FFA" w14:paraId="1BC996C3" w14:textId="77777777" w:rsidTr="00A37FFA">
        <w:trPr>
          <w:trHeight w:val="80"/>
        </w:trPr>
        <w:tc>
          <w:tcPr>
            <w:tcW w:w="54" w:type="dxa"/>
          </w:tcPr>
          <w:p w14:paraId="5B314FE8" w14:textId="77777777" w:rsidR="00A37FFA" w:rsidRDefault="00A37FFA" w:rsidP="00A37FFA">
            <w:pPr>
              <w:pStyle w:val="EmptyCellLayoutStyle"/>
              <w:spacing w:after="0" w:line="240" w:lineRule="auto"/>
            </w:pPr>
          </w:p>
        </w:tc>
        <w:tc>
          <w:tcPr>
            <w:tcW w:w="10395" w:type="dxa"/>
          </w:tcPr>
          <w:p w14:paraId="0DD34BF4" w14:textId="77777777" w:rsidR="00A37FFA" w:rsidRDefault="00A37FFA" w:rsidP="00A37FFA">
            <w:pPr>
              <w:pStyle w:val="EmptyCellLayoutStyle"/>
              <w:spacing w:after="0" w:line="240" w:lineRule="auto"/>
            </w:pPr>
          </w:p>
        </w:tc>
        <w:tc>
          <w:tcPr>
            <w:tcW w:w="149" w:type="dxa"/>
          </w:tcPr>
          <w:p w14:paraId="7E158CDB" w14:textId="77777777" w:rsidR="00A37FFA" w:rsidRDefault="00A37FFA" w:rsidP="00A37FFA">
            <w:pPr>
              <w:pStyle w:val="EmptyCellLayoutStyle"/>
              <w:spacing w:after="0" w:line="240" w:lineRule="auto"/>
            </w:pPr>
          </w:p>
        </w:tc>
      </w:tr>
    </w:tbl>
    <w:p xmlns:w="http://schemas.openxmlformats.org/wordprocessingml/2006/main" w14:paraId="1FA96B38" w14:textId="77777777" w:rsidR="00A37FFA" w:rsidRDefault="00A37FFA" w:rsidP="00A37FFA">
      <w:pPr>
        <w:spacing w:after="0" w:line="240" w:lineRule="auto"/>
      </w:pPr>
    </w:p>
    <w:p xmlns:w="http://schemas.openxmlformats.org/wordprocessingml/2006/main" w14:paraId="4182F58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ervice Broker 활성화 관리자를 시작할 수 없습니다.</w:t>
      </w:r>
    </w:p>
    <w:p xmlns:w="http://schemas.openxmlformats.org/wordprocessingml/2006/main" w14:paraId="5812CA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에서 활성화 관리자를 시작하지 못하는 경우 규칙은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CE3C28" w14:textId="77777777" w:rsidTr="00A37FFA">
        <w:trPr>
          <w:trHeight w:val="54"/>
        </w:trPr>
        <w:tc>
          <w:tcPr>
            <w:tcW w:w="54" w:type="dxa"/>
          </w:tcPr>
          <w:p w14:paraId="63E2599D" w14:textId="77777777" w:rsidR="00A37FFA" w:rsidRDefault="00A37FFA" w:rsidP="00A37FFA">
            <w:pPr>
              <w:pStyle w:val="EmptyCellLayoutStyle"/>
              <w:spacing w:after="0" w:line="240" w:lineRule="auto"/>
            </w:pPr>
          </w:p>
        </w:tc>
        <w:tc>
          <w:tcPr>
            <w:tcW w:w="10395" w:type="dxa"/>
          </w:tcPr>
          <w:p w14:paraId="7D94CA40" w14:textId="77777777" w:rsidR="00A37FFA" w:rsidRDefault="00A37FFA" w:rsidP="00A37FFA">
            <w:pPr>
              <w:pStyle w:val="EmptyCellLayoutStyle"/>
              <w:spacing w:after="0" w:line="240" w:lineRule="auto"/>
            </w:pPr>
          </w:p>
        </w:tc>
        <w:tc>
          <w:tcPr>
            <w:tcW w:w="149" w:type="dxa"/>
          </w:tcPr>
          <w:p w14:paraId="502000DF" w14:textId="77777777" w:rsidR="00A37FFA" w:rsidRDefault="00A37FFA" w:rsidP="00A37FFA">
            <w:pPr>
              <w:pStyle w:val="EmptyCellLayoutStyle"/>
              <w:spacing w:after="0" w:line="240" w:lineRule="auto"/>
            </w:pPr>
          </w:p>
        </w:tc>
      </w:tr>
      <w:tr w:rsidR="00A37FFA" w14:paraId="6107846F" w14:textId="77777777" w:rsidTr="00A37FFA">
        <w:tc>
          <w:tcPr>
            <w:tcW w:w="54" w:type="dxa"/>
          </w:tcPr>
          <w:p w14:paraId="60E6BF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501A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5B92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1E4C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5977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1C15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57E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D44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761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9EEB3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DED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F15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5B78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9E644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6C6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B5E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38A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3CF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5B4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4BD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085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E71D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C61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1E4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47E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42CA2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8AD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9AF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96A38" w14:textId="77777777" w:rsidR="00A37FFA" w:rsidRDefault="00A37FFA" w:rsidP="00A37FFA">
                  <w:pPr>
                    <w:spacing w:after="0" w:line="240" w:lineRule="auto"/>
                  </w:pPr>
                </w:p>
              </w:tc>
            </w:tr>
            <w:tr w:rsidR="00A37FFA" w14:paraId="315B9E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ECF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90B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BB1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97618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6C0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3E1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3F5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28C9568" w14:textId="77777777" w:rsidR="00A37FFA" w:rsidRDefault="00A37FFA" w:rsidP="00A37FFA">
            <w:pPr>
              <w:spacing w:after="0" w:line="240" w:lineRule="auto"/>
            </w:pPr>
          </w:p>
        </w:tc>
        <w:tc>
          <w:tcPr>
            <w:tcW w:w="149" w:type="dxa"/>
          </w:tcPr>
          <w:p w14:paraId="264C87EE" w14:textId="77777777" w:rsidR="00A37FFA" w:rsidRDefault="00A37FFA" w:rsidP="00A37FFA">
            <w:pPr>
              <w:pStyle w:val="EmptyCellLayoutStyle"/>
              <w:spacing w:after="0" w:line="240" w:lineRule="auto"/>
            </w:pPr>
          </w:p>
        </w:tc>
      </w:tr>
      <w:tr w:rsidR="00A37FFA" w14:paraId="692E4B0E" w14:textId="77777777" w:rsidTr="00A37FFA">
        <w:trPr>
          <w:trHeight w:val="80"/>
        </w:trPr>
        <w:tc>
          <w:tcPr>
            <w:tcW w:w="54" w:type="dxa"/>
          </w:tcPr>
          <w:p w14:paraId="78708165" w14:textId="77777777" w:rsidR="00A37FFA" w:rsidRDefault="00A37FFA" w:rsidP="00A37FFA">
            <w:pPr>
              <w:pStyle w:val="EmptyCellLayoutStyle"/>
              <w:spacing w:after="0" w:line="240" w:lineRule="auto"/>
            </w:pPr>
          </w:p>
        </w:tc>
        <w:tc>
          <w:tcPr>
            <w:tcW w:w="10395" w:type="dxa"/>
          </w:tcPr>
          <w:p w14:paraId="0F20EF30" w14:textId="77777777" w:rsidR="00A37FFA" w:rsidRDefault="00A37FFA" w:rsidP="00A37FFA">
            <w:pPr>
              <w:pStyle w:val="EmptyCellLayoutStyle"/>
              <w:spacing w:after="0" w:line="240" w:lineRule="auto"/>
            </w:pPr>
          </w:p>
        </w:tc>
        <w:tc>
          <w:tcPr>
            <w:tcW w:w="149" w:type="dxa"/>
          </w:tcPr>
          <w:p w14:paraId="7D84C2B3" w14:textId="77777777" w:rsidR="00A37FFA" w:rsidRDefault="00A37FFA" w:rsidP="00A37FFA">
            <w:pPr>
              <w:pStyle w:val="EmptyCellLayoutStyle"/>
              <w:spacing w:after="0" w:line="240" w:lineRule="auto"/>
            </w:pPr>
          </w:p>
        </w:tc>
      </w:tr>
    </w:tbl>
    <w:p xmlns:w="http://schemas.openxmlformats.org/wordprocessingml/2006/main" w14:paraId="30024602" w14:textId="77777777" w:rsidR="00A37FFA" w:rsidRDefault="00A37FFA" w:rsidP="00A37FFA">
      <w:pPr>
        <w:spacing w:after="0" w:line="240" w:lineRule="auto"/>
      </w:pPr>
    </w:p>
    <w:p xmlns:w="http://schemas.openxmlformats.org/wordprocessingml/2006/main" w14:paraId="6244801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 백업을 완료하지 못했습니다.</w:t>
      </w:r>
    </w:p>
    <w:p xmlns:w="http://schemas.openxmlformats.org/wordprocessingml/2006/main" w14:paraId="78F393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SQL Server가 이전 오류로 인해 지정된 데이터베이스의 BACKUP을 완료할 수 없음을 나타냅니다. 실패한 BACKUP 명령은 오류 메시지 끝에 표시됩니다. 이 메시지는 Linux 응용 프로그램 로그에도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74A1C9" w14:textId="77777777" w:rsidTr="00A37FFA">
        <w:trPr>
          <w:trHeight w:val="54"/>
        </w:trPr>
        <w:tc>
          <w:tcPr>
            <w:tcW w:w="54" w:type="dxa"/>
          </w:tcPr>
          <w:p w14:paraId="33745392" w14:textId="77777777" w:rsidR="00A37FFA" w:rsidRDefault="00A37FFA" w:rsidP="00A37FFA">
            <w:pPr>
              <w:pStyle w:val="EmptyCellLayoutStyle"/>
              <w:spacing w:after="0" w:line="240" w:lineRule="auto"/>
            </w:pPr>
          </w:p>
        </w:tc>
        <w:tc>
          <w:tcPr>
            <w:tcW w:w="10395" w:type="dxa"/>
          </w:tcPr>
          <w:p w14:paraId="10B6E315" w14:textId="77777777" w:rsidR="00A37FFA" w:rsidRDefault="00A37FFA" w:rsidP="00A37FFA">
            <w:pPr>
              <w:pStyle w:val="EmptyCellLayoutStyle"/>
              <w:spacing w:after="0" w:line="240" w:lineRule="auto"/>
            </w:pPr>
          </w:p>
        </w:tc>
        <w:tc>
          <w:tcPr>
            <w:tcW w:w="149" w:type="dxa"/>
          </w:tcPr>
          <w:p w14:paraId="53324457" w14:textId="77777777" w:rsidR="00A37FFA" w:rsidRDefault="00A37FFA" w:rsidP="00A37FFA">
            <w:pPr>
              <w:pStyle w:val="EmptyCellLayoutStyle"/>
              <w:spacing w:after="0" w:line="240" w:lineRule="auto"/>
            </w:pPr>
          </w:p>
        </w:tc>
      </w:tr>
      <w:tr w:rsidR="00A37FFA" w14:paraId="21443514" w14:textId="77777777" w:rsidTr="00A37FFA">
        <w:tc>
          <w:tcPr>
            <w:tcW w:w="54" w:type="dxa"/>
          </w:tcPr>
          <w:p w14:paraId="776F70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665C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31B4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DE7C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69C9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EEF1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857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0D6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256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B9F8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A446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C56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A34F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DE7DD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DBF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594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112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C371E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B83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F3C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EE0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035C4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723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C60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A33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79C82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48E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BD2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5A80B" w14:textId="77777777" w:rsidR="00A37FFA" w:rsidRDefault="00A37FFA" w:rsidP="00A37FFA">
                  <w:pPr>
                    <w:spacing w:after="0" w:line="240" w:lineRule="auto"/>
                  </w:pPr>
                </w:p>
              </w:tc>
            </w:tr>
            <w:tr w:rsidR="00A37FFA" w14:paraId="24CD19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077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A11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7C4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4D497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5118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2521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886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AC9D1BB" w14:textId="77777777" w:rsidR="00A37FFA" w:rsidRDefault="00A37FFA" w:rsidP="00A37FFA">
            <w:pPr>
              <w:spacing w:after="0" w:line="240" w:lineRule="auto"/>
            </w:pPr>
          </w:p>
        </w:tc>
        <w:tc>
          <w:tcPr>
            <w:tcW w:w="149" w:type="dxa"/>
          </w:tcPr>
          <w:p w14:paraId="6B7FCF65" w14:textId="77777777" w:rsidR="00A37FFA" w:rsidRDefault="00A37FFA" w:rsidP="00A37FFA">
            <w:pPr>
              <w:pStyle w:val="EmptyCellLayoutStyle"/>
              <w:spacing w:after="0" w:line="240" w:lineRule="auto"/>
            </w:pPr>
          </w:p>
        </w:tc>
      </w:tr>
      <w:tr w:rsidR="00A37FFA" w14:paraId="1AE9663D" w14:textId="77777777" w:rsidTr="00A37FFA">
        <w:trPr>
          <w:trHeight w:val="80"/>
        </w:trPr>
        <w:tc>
          <w:tcPr>
            <w:tcW w:w="54" w:type="dxa"/>
          </w:tcPr>
          <w:p w14:paraId="50B4FC95" w14:textId="77777777" w:rsidR="00A37FFA" w:rsidRDefault="00A37FFA" w:rsidP="00A37FFA">
            <w:pPr>
              <w:pStyle w:val="EmptyCellLayoutStyle"/>
              <w:spacing w:after="0" w:line="240" w:lineRule="auto"/>
            </w:pPr>
          </w:p>
        </w:tc>
        <w:tc>
          <w:tcPr>
            <w:tcW w:w="10395" w:type="dxa"/>
          </w:tcPr>
          <w:p w14:paraId="4A4AC26F" w14:textId="77777777" w:rsidR="00A37FFA" w:rsidRDefault="00A37FFA" w:rsidP="00A37FFA">
            <w:pPr>
              <w:pStyle w:val="EmptyCellLayoutStyle"/>
              <w:spacing w:after="0" w:line="240" w:lineRule="auto"/>
            </w:pPr>
          </w:p>
        </w:tc>
        <w:tc>
          <w:tcPr>
            <w:tcW w:w="149" w:type="dxa"/>
          </w:tcPr>
          <w:p w14:paraId="31120227" w14:textId="77777777" w:rsidR="00A37FFA" w:rsidRDefault="00A37FFA" w:rsidP="00A37FFA">
            <w:pPr>
              <w:pStyle w:val="EmptyCellLayoutStyle"/>
              <w:spacing w:after="0" w:line="240" w:lineRule="auto"/>
            </w:pPr>
          </w:p>
        </w:tc>
      </w:tr>
    </w:tbl>
    <w:p xmlns:w="http://schemas.openxmlformats.org/wordprocessingml/2006/main" w14:paraId="0704045C" w14:textId="77777777" w:rsidR="00A37FFA" w:rsidRDefault="00A37FFA" w:rsidP="00A37FFA">
      <w:pPr>
        <w:spacing w:after="0" w:line="240" w:lineRule="auto"/>
      </w:pPr>
    </w:p>
    <w:p xmlns:w="http://schemas.openxmlformats.org/wordprocessingml/2006/main" w14:paraId="4027FAD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master 데이터베이스를 복원하지 못했습니다. SQL Server 종료 중</w:t>
      </w:r>
    </w:p>
    <w:p xmlns:w="http://schemas.openxmlformats.org/wordprocessingml/2006/main" w14:paraId="58CFC8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복원 중인 master 데이터베이스의 백업을 사용할 수 없습니다. 파일 자체가 손상되었거나 백업을 수행한 원본 master 데이터베이스에 데이터 무결성 문제가 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B3A47D" w14:textId="77777777" w:rsidTr="00A37FFA">
        <w:trPr>
          <w:trHeight w:val="54"/>
        </w:trPr>
        <w:tc>
          <w:tcPr>
            <w:tcW w:w="54" w:type="dxa"/>
          </w:tcPr>
          <w:p w14:paraId="363982EB" w14:textId="77777777" w:rsidR="00A37FFA" w:rsidRDefault="00A37FFA" w:rsidP="00A37FFA">
            <w:pPr>
              <w:pStyle w:val="EmptyCellLayoutStyle"/>
              <w:spacing w:after="0" w:line="240" w:lineRule="auto"/>
            </w:pPr>
          </w:p>
        </w:tc>
        <w:tc>
          <w:tcPr>
            <w:tcW w:w="10395" w:type="dxa"/>
          </w:tcPr>
          <w:p w14:paraId="57604B0F" w14:textId="77777777" w:rsidR="00A37FFA" w:rsidRDefault="00A37FFA" w:rsidP="00A37FFA">
            <w:pPr>
              <w:pStyle w:val="EmptyCellLayoutStyle"/>
              <w:spacing w:after="0" w:line="240" w:lineRule="auto"/>
            </w:pPr>
          </w:p>
        </w:tc>
        <w:tc>
          <w:tcPr>
            <w:tcW w:w="149" w:type="dxa"/>
          </w:tcPr>
          <w:p w14:paraId="242C688D" w14:textId="77777777" w:rsidR="00A37FFA" w:rsidRDefault="00A37FFA" w:rsidP="00A37FFA">
            <w:pPr>
              <w:pStyle w:val="EmptyCellLayoutStyle"/>
              <w:spacing w:after="0" w:line="240" w:lineRule="auto"/>
            </w:pPr>
          </w:p>
        </w:tc>
      </w:tr>
      <w:tr w:rsidR="00A37FFA" w14:paraId="05AC2941" w14:textId="77777777" w:rsidTr="00A37FFA">
        <w:tc>
          <w:tcPr>
            <w:tcW w:w="54" w:type="dxa"/>
          </w:tcPr>
          <w:p w14:paraId="44BA43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ECA8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2C1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A4B8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3AC0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71831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BD5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585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FB3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4CA7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0A1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F9B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282B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CA300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031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7D9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93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2471A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73C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589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4CE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B52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5D0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035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234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5B864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348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62D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4AE87" w14:textId="77777777" w:rsidR="00A37FFA" w:rsidRDefault="00A37FFA" w:rsidP="00A37FFA">
                  <w:pPr>
                    <w:spacing w:after="0" w:line="240" w:lineRule="auto"/>
                  </w:pPr>
                </w:p>
              </w:tc>
            </w:tr>
            <w:tr w:rsidR="00A37FFA" w14:paraId="3F86B9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926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6601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F26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759F4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796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79AC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DC5F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FB0DB7" w14:textId="77777777" w:rsidR="00A37FFA" w:rsidRDefault="00A37FFA" w:rsidP="00A37FFA">
            <w:pPr>
              <w:spacing w:after="0" w:line="240" w:lineRule="auto"/>
            </w:pPr>
          </w:p>
        </w:tc>
        <w:tc>
          <w:tcPr>
            <w:tcW w:w="149" w:type="dxa"/>
          </w:tcPr>
          <w:p w14:paraId="7A4A0B9B" w14:textId="77777777" w:rsidR="00A37FFA" w:rsidRDefault="00A37FFA" w:rsidP="00A37FFA">
            <w:pPr>
              <w:pStyle w:val="EmptyCellLayoutStyle"/>
              <w:spacing w:after="0" w:line="240" w:lineRule="auto"/>
            </w:pPr>
          </w:p>
        </w:tc>
      </w:tr>
      <w:tr w:rsidR="00A37FFA" w14:paraId="2F35090F" w14:textId="77777777" w:rsidTr="00A37FFA">
        <w:trPr>
          <w:trHeight w:val="80"/>
        </w:trPr>
        <w:tc>
          <w:tcPr>
            <w:tcW w:w="54" w:type="dxa"/>
          </w:tcPr>
          <w:p w14:paraId="38B7647A" w14:textId="77777777" w:rsidR="00A37FFA" w:rsidRDefault="00A37FFA" w:rsidP="00A37FFA">
            <w:pPr>
              <w:pStyle w:val="EmptyCellLayoutStyle"/>
              <w:spacing w:after="0" w:line="240" w:lineRule="auto"/>
            </w:pPr>
          </w:p>
        </w:tc>
        <w:tc>
          <w:tcPr>
            <w:tcW w:w="10395" w:type="dxa"/>
          </w:tcPr>
          <w:p w14:paraId="6E966932" w14:textId="77777777" w:rsidR="00A37FFA" w:rsidRDefault="00A37FFA" w:rsidP="00A37FFA">
            <w:pPr>
              <w:pStyle w:val="EmptyCellLayoutStyle"/>
              <w:spacing w:after="0" w:line="240" w:lineRule="auto"/>
            </w:pPr>
          </w:p>
        </w:tc>
        <w:tc>
          <w:tcPr>
            <w:tcW w:w="149" w:type="dxa"/>
          </w:tcPr>
          <w:p w14:paraId="1B4E8AF1" w14:textId="77777777" w:rsidR="00A37FFA" w:rsidRDefault="00A37FFA" w:rsidP="00A37FFA">
            <w:pPr>
              <w:pStyle w:val="EmptyCellLayoutStyle"/>
              <w:spacing w:after="0" w:line="240" w:lineRule="auto"/>
            </w:pPr>
          </w:p>
        </w:tc>
      </w:tr>
    </w:tbl>
    <w:p xmlns:w="http://schemas.openxmlformats.org/wordprocessingml/2006/main" w14:paraId="20A93F32" w14:textId="77777777" w:rsidR="00A37FFA" w:rsidRDefault="00A37FFA" w:rsidP="00A37FFA">
      <w:pPr>
        <w:spacing w:after="0" w:line="240" w:lineRule="auto"/>
      </w:pPr>
    </w:p>
    <w:p xmlns:w="http://schemas.openxmlformats.org/wordprocessingml/2006/main" w14:paraId="17EA243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에서 열을 삭제하지 못했습니다.</w:t>
      </w:r>
    </w:p>
    <w:p xmlns:w="http://schemas.openxmlformats.org/wordprocessingml/2006/main" w14:paraId="0C7C8E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p_repldropcolumn이 게시 데이터베이스에 지정된 열을 삭제하지 못했습니다. 이 오류는 시스템 테이블 업데이트 실패 또는 기본 ALTER TABLE 문 실패로 인해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C7DD5F" w14:textId="77777777" w:rsidTr="00A37FFA">
        <w:trPr>
          <w:trHeight w:val="54"/>
        </w:trPr>
        <w:tc>
          <w:tcPr>
            <w:tcW w:w="54" w:type="dxa"/>
          </w:tcPr>
          <w:p w14:paraId="216DDEE6" w14:textId="77777777" w:rsidR="00A37FFA" w:rsidRDefault="00A37FFA" w:rsidP="00A37FFA">
            <w:pPr>
              <w:pStyle w:val="EmptyCellLayoutStyle"/>
              <w:spacing w:after="0" w:line="240" w:lineRule="auto"/>
            </w:pPr>
          </w:p>
        </w:tc>
        <w:tc>
          <w:tcPr>
            <w:tcW w:w="10395" w:type="dxa"/>
          </w:tcPr>
          <w:p w14:paraId="0F0CECFB" w14:textId="77777777" w:rsidR="00A37FFA" w:rsidRDefault="00A37FFA" w:rsidP="00A37FFA">
            <w:pPr>
              <w:pStyle w:val="EmptyCellLayoutStyle"/>
              <w:spacing w:after="0" w:line="240" w:lineRule="auto"/>
            </w:pPr>
          </w:p>
        </w:tc>
        <w:tc>
          <w:tcPr>
            <w:tcW w:w="149" w:type="dxa"/>
          </w:tcPr>
          <w:p w14:paraId="7DEC2156" w14:textId="77777777" w:rsidR="00A37FFA" w:rsidRDefault="00A37FFA" w:rsidP="00A37FFA">
            <w:pPr>
              <w:pStyle w:val="EmptyCellLayoutStyle"/>
              <w:spacing w:after="0" w:line="240" w:lineRule="auto"/>
            </w:pPr>
          </w:p>
        </w:tc>
      </w:tr>
      <w:tr w:rsidR="00A37FFA" w14:paraId="1CB29788" w14:textId="77777777" w:rsidTr="00A37FFA">
        <w:tc>
          <w:tcPr>
            <w:tcW w:w="54" w:type="dxa"/>
          </w:tcPr>
          <w:p w14:paraId="1C846C8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976E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44BA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B7A9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68C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E6A8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852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F93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FA8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A928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8E7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E0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2913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612FC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75C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D6B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CA3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D1442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7EF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5FD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44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F568B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93B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1FA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0D2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C683D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254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DDE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BB413" w14:textId="77777777" w:rsidR="00A37FFA" w:rsidRDefault="00A37FFA" w:rsidP="00A37FFA">
                  <w:pPr>
                    <w:spacing w:after="0" w:line="240" w:lineRule="auto"/>
                  </w:pPr>
                </w:p>
              </w:tc>
            </w:tr>
            <w:tr w:rsidR="00A37FFA" w14:paraId="48B3BC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88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AFD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C2F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F0E3E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503D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6733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2BF9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814A90" w14:textId="77777777" w:rsidR="00A37FFA" w:rsidRDefault="00A37FFA" w:rsidP="00A37FFA">
            <w:pPr>
              <w:spacing w:after="0" w:line="240" w:lineRule="auto"/>
            </w:pPr>
          </w:p>
        </w:tc>
        <w:tc>
          <w:tcPr>
            <w:tcW w:w="149" w:type="dxa"/>
          </w:tcPr>
          <w:p w14:paraId="7B162C68" w14:textId="77777777" w:rsidR="00A37FFA" w:rsidRDefault="00A37FFA" w:rsidP="00A37FFA">
            <w:pPr>
              <w:pStyle w:val="EmptyCellLayoutStyle"/>
              <w:spacing w:after="0" w:line="240" w:lineRule="auto"/>
            </w:pPr>
          </w:p>
        </w:tc>
      </w:tr>
      <w:tr w:rsidR="00A37FFA" w14:paraId="2E0CB23E" w14:textId="77777777" w:rsidTr="00A37FFA">
        <w:trPr>
          <w:trHeight w:val="80"/>
        </w:trPr>
        <w:tc>
          <w:tcPr>
            <w:tcW w:w="54" w:type="dxa"/>
          </w:tcPr>
          <w:p w14:paraId="0A6C0444" w14:textId="77777777" w:rsidR="00A37FFA" w:rsidRDefault="00A37FFA" w:rsidP="00A37FFA">
            <w:pPr>
              <w:pStyle w:val="EmptyCellLayoutStyle"/>
              <w:spacing w:after="0" w:line="240" w:lineRule="auto"/>
            </w:pPr>
          </w:p>
        </w:tc>
        <w:tc>
          <w:tcPr>
            <w:tcW w:w="10395" w:type="dxa"/>
          </w:tcPr>
          <w:p w14:paraId="6CEC5F98" w14:textId="77777777" w:rsidR="00A37FFA" w:rsidRDefault="00A37FFA" w:rsidP="00A37FFA">
            <w:pPr>
              <w:pStyle w:val="EmptyCellLayoutStyle"/>
              <w:spacing w:after="0" w:line="240" w:lineRule="auto"/>
            </w:pPr>
          </w:p>
        </w:tc>
        <w:tc>
          <w:tcPr>
            <w:tcW w:w="149" w:type="dxa"/>
          </w:tcPr>
          <w:p w14:paraId="431C4194" w14:textId="77777777" w:rsidR="00A37FFA" w:rsidRDefault="00A37FFA" w:rsidP="00A37FFA">
            <w:pPr>
              <w:pStyle w:val="EmptyCellLayoutStyle"/>
              <w:spacing w:after="0" w:line="240" w:lineRule="auto"/>
            </w:pPr>
          </w:p>
        </w:tc>
      </w:tr>
    </w:tbl>
    <w:p xmlns:w="http://schemas.openxmlformats.org/wordprocessingml/2006/main" w14:paraId="381EC872" w14:textId="77777777" w:rsidR="00A37FFA" w:rsidRDefault="00A37FFA" w:rsidP="00A37FFA">
      <w:pPr>
        <w:spacing w:after="0" w:line="240" w:lineRule="auto"/>
      </w:pPr>
    </w:p>
    <w:p xmlns:w="http://schemas.openxmlformats.org/wordprocessingml/2006/main" w14:paraId="0FFC81A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에 부모 노드(알 수 없음) 및 이전 노드에서의 참조가 없습니다. sysindexes의 루트 항목이 잘못된 것 같습니다.</w:t>
      </w:r>
    </w:p>
    <w:p xmlns:w="http://schemas.openxmlformats.org/wordprocessingml/2006/main" w14:paraId="65078F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1이 있지만 속해 있어야 할 B-트리에 연결되어 있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6A7334" w14:textId="77777777" w:rsidTr="00A37FFA">
        <w:trPr>
          <w:trHeight w:val="54"/>
        </w:trPr>
        <w:tc>
          <w:tcPr>
            <w:tcW w:w="54" w:type="dxa"/>
          </w:tcPr>
          <w:p w14:paraId="6E1A2B65" w14:textId="77777777" w:rsidR="00A37FFA" w:rsidRDefault="00A37FFA" w:rsidP="00A37FFA">
            <w:pPr>
              <w:pStyle w:val="EmptyCellLayoutStyle"/>
              <w:spacing w:after="0" w:line="240" w:lineRule="auto"/>
            </w:pPr>
          </w:p>
        </w:tc>
        <w:tc>
          <w:tcPr>
            <w:tcW w:w="10395" w:type="dxa"/>
          </w:tcPr>
          <w:p w14:paraId="7CFFBD78" w14:textId="77777777" w:rsidR="00A37FFA" w:rsidRDefault="00A37FFA" w:rsidP="00A37FFA">
            <w:pPr>
              <w:pStyle w:val="EmptyCellLayoutStyle"/>
              <w:spacing w:after="0" w:line="240" w:lineRule="auto"/>
            </w:pPr>
          </w:p>
        </w:tc>
        <w:tc>
          <w:tcPr>
            <w:tcW w:w="149" w:type="dxa"/>
          </w:tcPr>
          <w:p w14:paraId="7A14A77E" w14:textId="77777777" w:rsidR="00A37FFA" w:rsidRDefault="00A37FFA" w:rsidP="00A37FFA">
            <w:pPr>
              <w:pStyle w:val="EmptyCellLayoutStyle"/>
              <w:spacing w:after="0" w:line="240" w:lineRule="auto"/>
            </w:pPr>
          </w:p>
        </w:tc>
      </w:tr>
      <w:tr w:rsidR="00A37FFA" w14:paraId="32E1222B" w14:textId="77777777" w:rsidTr="00A37FFA">
        <w:tc>
          <w:tcPr>
            <w:tcW w:w="54" w:type="dxa"/>
          </w:tcPr>
          <w:p w14:paraId="5FD2510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9AB00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7C64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2DF0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74E6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419BD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BF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346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54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8720E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49D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435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5412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D8441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47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A7C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B7C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75B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B10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46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074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9B840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70E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472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E72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9F0B7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BCA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EEB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C5B1F" w14:textId="77777777" w:rsidR="00A37FFA" w:rsidRDefault="00A37FFA" w:rsidP="00A37FFA">
                  <w:pPr>
                    <w:spacing w:after="0" w:line="240" w:lineRule="auto"/>
                  </w:pPr>
                </w:p>
              </w:tc>
            </w:tr>
            <w:tr w:rsidR="00A37FFA" w14:paraId="38960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DE5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E0E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B92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3F638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D22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B1E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6266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EAAE0E" w14:textId="77777777" w:rsidR="00A37FFA" w:rsidRDefault="00A37FFA" w:rsidP="00A37FFA">
            <w:pPr>
              <w:spacing w:after="0" w:line="240" w:lineRule="auto"/>
            </w:pPr>
          </w:p>
        </w:tc>
        <w:tc>
          <w:tcPr>
            <w:tcW w:w="149" w:type="dxa"/>
          </w:tcPr>
          <w:p w14:paraId="11242661" w14:textId="77777777" w:rsidR="00A37FFA" w:rsidRDefault="00A37FFA" w:rsidP="00A37FFA">
            <w:pPr>
              <w:pStyle w:val="EmptyCellLayoutStyle"/>
              <w:spacing w:after="0" w:line="240" w:lineRule="auto"/>
            </w:pPr>
          </w:p>
        </w:tc>
      </w:tr>
      <w:tr w:rsidR="00A37FFA" w14:paraId="2A65189A" w14:textId="77777777" w:rsidTr="00A37FFA">
        <w:trPr>
          <w:trHeight w:val="80"/>
        </w:trPr>
        <w:tc>
          <w:tcPr>
            <w:tcW w:w="54" w:type="dxa"/>
          </w:tcPr>
          <w:p w14:paraId="01E897AD" w14:textId="77777777" w:rsidR="00A37FFA" w:rsidRDefault="00A37FFA" w:rsidP="00A37FFA">
            <w:pPr>
              <w:pStyle w:val="EmptyCellLayoutStyle"/>
              <w:spacing w:after="0" w:line="240" w:lineRule="auto"/>
            </w:pPr>
          </w:p>
        </w:tc>
        <w:tc>
          <w:tcPr>
            <w:tcW w:w="10395" w:type="dxa"/>
          </w:tcPr>
          <w:p w14:paraId="530F8956" w14:textId="77777777" w:rsidR="00A37FFA" w:rsidRDefault="00A37FFA" w:rsidP="00A37FFA">
            <w:pPr>
              <w:pStyle w:val="EmptyCellLayoutStyle"/>
              <w:spacing w:after="0" w:line="240" w:lineRule="auto"/>
            </w:pPr>
          </w:p>
        </w:tc>
        <w:tc>
          <w:tcPr>
            <w:tcW w:w="149" w:type="dxa"/>
          </w:tcPr>
          <w:p w14:paraId="161478A5" w14:textId="77777777" w:rsidR="00A37FFA" w:rsidRDefault="00A37FFA" w:rsidP="00A37FFA">
            <w:pPr>
              <w:pStyle w:val="EmptyCellLayoutStyle"/>
              <w:spacing w:after="0" w:line="240" w:lineRule="auto"/>
            </w:pPr>
          </w:p>
        </w:tc>
      </w:tr>
    </w:tbl>
    <w:p xmlns:w="http://schemas.openxmlformats.org/wordprocessingml/2006/main" w14:paraId="036D8A71" w14:textId="77777777" w:rsidR="00A37FFA" w:rsidRDefault="00A37FFA" w:rsidP="00A37FFA">
      <w:pPr>
        <w:spacing w:after="0" w:line="240" w:lineRule="auto"/>
      </w:pPr>
    </w:p>
    <w:p xmlns:w="http://schemas.openxmlformats.org/wordprocessingml/2006/main" w14:paraId="1C64B0E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의 이전 연결이 부모 슬롯에서 이 페이지에 대해 필요로 하는 이전 페이지와 일치하지 않습니다.</w:t>
      </w:r>
    </w:p>
    <w:p xmlns:w="http://schemas.openxmlformats.org/wordprocessingml/2006/main" w14:paraId="5DE322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는 단일 수준의 페이지가 이중으로 연결된 목록에서 서로를 가리키는 구조로 되어 있습니다. 또한 B-트리에서 페이지의 부모는 각 자식에 대한 레코드(해당 키 및 페이지 ID 포함)를 갖고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18503D" w14:textId="77777777" w:rsidTr="00A37FFA">
        <w:trPr>
          <w:trHeight w:val="54"/>
        </w:trPr>
        <w:tc>
          <w:tcPr>
            <w:tcW w:w="54" w:type="dxa"/>
          </w:tcPr>
          <w:p w14:paraId="6DB32684" w14:textId="77777777" w:rsidR="00A37FFA" w:rsidRDefault="00A37FFA" w:rsidP="00A37FFA">
            <w:pPr>
              <w:pStyle w:val="EmptyCellLayoutStyle"/>
              <w:spacing w:after="0" w:line="240" w:lineRule="auto"/>
            </w:pPr>
          </w:p>
        </w:tc>
        <w:tc>
          <w:tcPr>
            <w:tcW w:w="10395" w:type="dxa"/>
          </w:tcPr>
          <w:p w14:paraId="0CD9751E" w14:textId="77777777" w:rsidR="00A37FFA" w:rsidRDefault="00A37FFA" w:rsidP="00A37FFA">
            <w:pPr>
              <w:pStyle w:val="EmptyCellLayoutStyle"/>
              <w:spacing w:after="0" w:line="240" w:lineRule="auto"/>
            </w:pPr>
          </w:p>
        </w:tc>
        <w:tc>
          <w:tcPr>
            <w:tcW w:w="149" w:type="dxa"/>
          </w:tcPr>
          <w:p w14:paraId="0D6EA764" w14:textId="77777777" w:rsidR="00A37FFA" w:rsidRDefault="00A37FFA" w:rsidP="00A37FFA">
            <w:pPr>
              <w:pStyle w:val="EmptyCellLayoutStyle"/>
              <w:spacing w:after="0" w:line="240" w:lineRule="auto"/>
            </w:pPr>
          </w:p>
        </w:tc>
      </w:tr>
      <w:tr w:rsidR="00A37FFA" w14:paraId="3132EA0F" w14:textId="77777777" w:rsidTr="00A37FFA">
        <w:tc>
          <w:tcPr>
            <w:tcW w:w="54" w:type="dxa"/>
          </w:tcPr>
          <w:p w14:paraId="64CB14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4873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79C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59C5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8B3D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375C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370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2F4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D1E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41A63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A0D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353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2EFE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7F1A7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BDB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351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C63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68FA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ED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8A7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062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79398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AD2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1C2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6AC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8439C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60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2F1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B7E28" w14:textId="77777777" w:rsidR="00A37FFA" w:rsidRDefault="00A37FFA" w:rsidP="00A37FFA">
                  <w:pPr>
                    <w:spacing w:after="0" w:line="240" w:lineRule="auto"/>
                  </w:pPr>
                </w:p>
              </w:tc>
            </w:tr>
            <w:tr w:rsidR="00A37FFA" w14:paraId="3F9CD3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5F6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8C2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607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D22F2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70BD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185B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6E7F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B9DB4C" w14:textId="77777777" w:rsidR="00A37FFA" w:rsidRDefault="00A37FFA" w:rsidP="00A37FFA">
            <w:pPr>
              <w:spacing w:after="0" w:line="240" w:lineRule="auto"/>
            </w:pPr>
          </w:p>
        </w:tc>
        <w:tc>
          <w:tcPr>
            <w:tcW w:w="149" w:type="dxa"/>
          </w:tcPr>
          <w:p w14:paraId="751E9479" w14:textId="77777777" w:rsidR="00A37FFA" w:rsidRDefault="00A37FFA" w:rsidP="00A37FFA">
            <w:pPr>
              <w:pStyle w:val="EmptyCellLayoutStyle"/>
              <w:spacing w:after="0" w:line="240" w:lineRule="auto"/>
            </w:pPr>
          </w:p>
        </w:tc>
      </w:tr>
      <w:tr w:rsidR="00A37FFA" w14:paraId="4EFD03DD" w14:textId="77777777" w:rsidTr="00A37FFA">
        <w:trPr>
          <w:trHeight w:val="80"/>
        </w:trPr>
        <w:tc>
          <w:tcPr>
            <w:tcW w:w="54" w:type="dxa"/>
          </w:tcPr>
          <w:p w14:paraId="094A0975" w14:textId="77777777" w:rsidR="00A37FFA" w:rsidRDefault="00A37FFA" w:rsidP="00A37FFA">
            <w:pPr>
              <w:pStyle w:val="EmptyCellLayoutStyle"/>
              <w:spacing w:after="0" w:line="240" w:lineRule="auto"/>
            </w:pPr>
          </w:p>
        </w:tc>
        <w:tc>
          <w:tcPr>
            <w:tcW w:w="10395" w:type="dxa"/>
          </w:tcPr>
          <w:p w14:paraId="78599655" w14:textId="77777777" w:rsidR="00A37FFA" w:rsidRDefault="00A37FFA" w:rsidP="00A37FFA">
            <w:pPr>
              <w:pStyle w:val="EmptyCellLayoutStyle"/>
              <w:spacing w:after="0" w:line="240" w:lineRule="auto"/>
            </w:pPr>
          </w:p>
        </w:tc>
        <w:tc>
          <w:tcPr>
            <w:tcW w:w="149" w:type="dxa"/>
          </w:tcPr>
          <w:p w14:paraId="1FE92A00" w14:textId="77777777" w:rsidR="00A37FFA" w:rsidRDefault="00A37FFA" w:rsidP="00A37FFA">
            <w:pPr>
              <w:pStyle w:val="EmptyCellLayoutStyle"/>
              <w:spacing w:after="0" w:line="240" w:lineRule="auto"/>
            </w:pPr>
          </w:p>
        </w:tc>
      </w:tr>
    </w:tbl>
    <w:p xmlns:w="http://schemas.openxmlformats.org/wordprocessingml/2006/main" w14:paraId="5B8A0229" w14:textId="77777777" w:rsidR="00A37FFA" w:rsidRDefault="00A37FFA" w:rsidP="00A37FFA">
      <w:pPr>
        <w:spacing w:after="0" w:line="240" w:lineRule="auto"/>
      </w:pPr>
    </w:p>
    <w:p xmlns:w="http://schemas.openxmlformats.org/wordprocessingml/2006/main" w14:paraId="5881C6A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파일에 액세스할 수 없거나 메모리 또는 디스크 공간이 부족하여 데이터베이스를 열 수 없습니다.</w:t>
      </w:r>
    </w:p>
    <w:p xmlns:w="http://schemas.openxmlformats.org/wordprocessingml/2006/main" w14:paraId="05AF7D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945는 데이터베이스가 IsShutdown으로 표시되었을 때 반환됩니다. 이 오류는 파일이 없거나 쉽게 수정할 수 있는 다른 리소스 오류로 인해 데이터베이스를 복구할 수 없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32A7A5" w14:textId="77777777" w:rsidTr="00A37FFA">
        <w:trPr>
          <w:trHeight w:val="54"/>
        </w:trPr>
        <w:tc>
          <w:tcPr>
            <w:tcW w:w="54" w:type="dxa"/>
          </w:tcPr>
          <w:p w14:paraId="387E5426" w14:textId="77777777" w:rsidR="00A37FFA" w:rsidRDefault="00A37FFA" w:rsidP="00A37FFA">
            <w:pPr>
              <w:pStyle w:val="EmptyCellLayoutStyle"/>
              <w:spacing w:after="0" w:line="240" w:lineRule="auto"/>
            </w:pPr>
          </w:p>
        </w:tc>
        <w:tc>
          <w:tcPr>
            <w:tcW w:w="10395" w:type="dxa"/>
          </w:tcPr>
          <w:p w14:paraId="616EFCFC" w14:textId="77777777" w:rsidR="00A37FFA" w:rsidRDefault="00A37FFA" w:rsidP="00A37FFA">
            <w:pPr>
              <w:pStyle w:val="EmptyCellLayoutStyle"/>
              <w:spacing w:after="0" w:line="240" w:lineRule="auto"/>
            </w:pPr>
          </w:p>
        </w:tc>
        <w:tc>
          <w:tcPr>
            <w:tcW w:w="149" w:type="dxa"/>
          </w:tcPr>
          <w:p w14:paraId="79EC3ED0" w14:textId="77777777" w:rsidR="00A37FFA" w:rsidRDefault="00A37FFA" w:rsidP="00A37FFA">
            <w:pPr>
              <w:pStyle w:val="EmptyCellLayoutStyle"/>
              <w:spacing w:after="0" w:line="240" w:lineRule="auto"/>
            </w:pPr>
          </w:p>
        </w:tc>
      </w:tr>
      <w:tr w:rsidR="00A37FFA" w14:paraId="494EFA69" w14:textId="77777777" w:rsidTr="00A37FFA">
        <w:tc>
          <w:tcPr>
            <w:tcW w:w="54" w:type="dxa"/>
          </w:tcPr>
          <w:p w14:paraId="6D566F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B3E9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F9FC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5C69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502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131A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577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728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BC5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79527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3E3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CE1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5395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3CD01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8A1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237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C2D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237FF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16F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869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A86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28EFD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621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664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5AD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5505F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20C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7C4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7EDF3" w14:textId="77777777" w:rsidR="00A37FFA" w:rsidRDefault="00A37FFA" w:rsidP="00A37FFA">
                  <w:pPr>
                    <w:spacing w:after="0" w:line="240" w:lineRule="auto"/>
                  </w:pPr>
                </w:p>
              </w:tc>
            </w:tr>
            <w:tr w:rsidR="00A37FFA" w14:paraId="4B0A3E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E54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287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C64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BC5038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C8A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4B56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3895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24B68B" w14:textId="77777777" w:rsidR="00A37FFA" w:rsidRDefault="00A37FFA" w:rsidP="00A37FFA">
            <w:pPr>
              <w:spacing w:after="0" w:line="240" w:lineRule="auto"/>
            </w:pPr>
          </w:p>
        </w:tc>
        <w:tc>
          <w:tcPr>
            <w:tcW w:w="149" w:type="dxa"/>
          </w:tcPr>
          <w:p w14:paraId="2B7BD960" w14:textId="77777777" w:rsidR="00A37FFA" w:rsidRDefault="00A37FFA" w:rsidP="00A37FFA">
            <w:pPr>
              <w:pStyle w:val="EmptyCellLayoutStyle"/>
              <w:spacing w:after="0" w:line="240" w:lineRule="auto"/>
            </w:pPr>
          </w:p>
        </w:tc>
      </w:tr>
      <w:tr w:rsidR="00A37FFA" w14:paraId="77028215" w14:textId="77777777" w:rsidTr="00A37FFA">
        <w:trPr>
          <w:trHeight w:val="80"/>
        </w:trPr>
        <w:tc>
          <w:tcPr>
            <w:tcW w:w="54" w:type="dxa"/>
          </w:tcPr>
          <w:p w14:paraId="75E9735F" w14:textId="77777777" w:rsidR="00A37FFA" w:rsidRDefault="00A37FFA" w:rsidP="00A37FFA">
            <w:pPr>
              <w:pStyle w:val="EmptyCellLayoutStyle"/>
              <w:spacing w:after="0" w:line="240" w:lineRule="auto"/>
            </w:pPr>
          </w:p>
        </w:tc>
        <w:tc>
          <w:tcPr>
            <w:tcW w:w="10395" w:type="dxa"/>
          </w:tcPr>
          <w:p w14:paraId="17FBEC90" w14:textId="77777777" w:rsidR="00A37FFA" w:rsidRDefault="00A37FFA" w:rsidP="00A37FFA">
            <w:pPr>
              <w:pStyle w:val="EmptyCellLayoutStyle"/>
              <w:spacing w:after="0" w:line="240" w:lineRule="auto"/>
            </w:pPr>
          </w:p>
        </w:tc>
        <w:tc>
          <w:tcPr>
            <w:tcW w:w="149" w:type="dxa"/>
          </w:tcPr>
          <w:p w14:paraId="36AF1D44" w14:textId="77777777" w:rsidR="00A37FFA" w:rsidRDefault="00A37FFA" w:rsidP="00A37FFA">
            <w:pPr>
              <w:pStyle w:val="EmptyCellLayoutStyle"/>
              <w:spacing w:after="0" w:line="240" w:lineRule="auto"/>
            </w:pPr>
          </w:p>
        </w:tc>
      </w:tr>
    </w:tbl>
    <w:p xmlns:w="http://schemas.openxmlformats.org/wordprocessingml/2006/main" w14:paraId="36454B4D" w14:textId="77777777" w:rsidR="00A37FFA" w:rsidRDefault="00A37FFA" w:rsidP="00A37FFA">
      <w:pPr>
        <w:spacing w:after="0" w:line="240" w:lineRule="auto"/>
      </w:pPr>
    </w:p>
    <w:p xmlns:w="http://schemas.openxmlformats.org/wordprocessingml/2006/main" w14:paraId="1B66A39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페이지에서 I/O를 수행한 후 논리적 일관성 오류가 발생했습니다.</w:t>
      </w:r>
    </w:p>
    <w:p xmlns:w="http://schemas.openxmlformats.org/wordprocessingml/2006/main" w14:paraId="4B9D95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페이지 또는 트랜잭션 로그 블록을 읽거나 쓸 때 일관성 검사가 실패했습니다. 오류 메시지에 실패한 특정 유형의 일관성 검사가 포함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55CC5F" w14:textId="77777777" w:rsidTr="00A37FFA">
        <w:trPr>
          <w:trHeight w:val="54"/>
        </w:trPr>
        <w:tc>
          <w:tcPr>
            <w:tcW w:w="54" w:type="dxa"/>
          </w:tcPr>
          <w:p w14:paraId="778E1517" w14:textId="77777777" w:rsidR="00A37FFA" w:rsidRDefault="00A37FFA" w:rsidP="00A37FFA">
            <w:pPr>
              <w:pStyle w:val="EmptyCellLayoutStyle"/>
              <w:spacing w:after="0" w:line="240" w:lineRule="auto"/>
            </w:pPr>
          </w:p>
        </w:tc>
        <w:tc>
          <w:tcPr>
            <w:tcW w:w="10395" w:type="dxa"/>
          </w:tcPr>
          <w:p w14:paraId="20CC0BB1" w14:textId="77777777" w:rsidR="00A37FFA" w:rsidRDefault="00A37FFA" w:rsidP="00A37FFA">
            <w:pPr>
              <w:pStyle w:val="EmptyCellLayoutStyle"/>
              <w:spacing w:after="0" w:line="240" w:lineRule="auto"/>
            </w:pPr>
          </w:p>
        </w:tc>
        <w:tc>
          <w:tcPr>
            <w:tcW w:w="149" w:type="dxa"/>
          </w:tcPr>
          <w:p w14:paraId="4EE95459" w14:textId="77777777" w:rsidR="00A37FFA" w:rsidRDefault="00A37FFA" w:rsidP="00A37FFA">
            <w:pPr>
              <w:pStyle w:val="EmptyCellLayoutStyle"/>
              <w:spacing w:after="0" w:line="240" w:lineRule="auto"/>
            </w:pPr>
          </w:p>
        </w:tc>
      </w:tr>
      <w:tr w:rsidR="00A37FFA" w14:paraId="5DA1BB27" w14:textId="77777777" w:rsidTr="00A37FFA">
        <w:tc>
          <w:tcPr>
            <w:tcW w:w="54" w:type="dxa"/>
          </w:tcPr>
          <w:p w14:paraId="3E8E43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F55C6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CF1A1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2951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9D6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8EAE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63C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507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8FC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EF82F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E02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068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6E26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5EC9D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3A5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6D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620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B5FF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F4A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E2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FFB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ADB2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9DA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67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11B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9FC18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D0D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9E8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36AFC" w14:textId="77777777" w:rsidR="00A37FFA" w:rsidRDefault="00A37FFA" w:rsidP="00A37FFA">
                  <w:pPr>
                    <w:spacing w:after="0" w:line="240" w:lineRule="auto"/>
                  </w:pPr>
                </w:p>
              </w:tc>
            </w:tr>
            <w:tr w:rsidR="00A37FFA" w14:paraId="653C86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196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DD0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F0D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CC18E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F569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D7B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1C7B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8427CE" w14:textId="77777777" w:rsidR="00A37FFA" w:rsidRDefault="00A37FFA" w:rsidP="00A37FFA">
            <w:pPr>
              <w:spacing w:after="0" w:line="240" w:lineRule="auto"/>
            </w:pPr>
          </w:p>
        </w:tc>
        <w:tc>
          <w:tcPr>
            <w:tcW w:w="149" w:type="dxa"/>
          </w:tcPr>
          <w:p w14:paraId="20F7CDE0" w14:textId="77777777" w:rsidR="00A37FFA" w:rsidRDefault="00A37FFA" w:rsidP="00A37FFA">
            <w:pPr>
              <w:pStyle w:val="EmptyCellLayoutStyle"/>
              <w:spacing w:after="0" w:line="240" w:lineRule="auto"/>
            </w:pPr>
          </w:p>
        </w:tc>
      </w:tr>
      <w:tr w:rsidR="00A37FFA" w14:paraId="4E64BA64" w14:textId="77777777" w:rsidTr="00A37FFA">
        <w:trPr>
          <w:trHeight w:val="80"/>
        </w:trPr>
        <w:tc>
          <w:tcPr>
            <w:tcW w:w="54" w:type="dxa"/>
          </w:tcPr>
          <w:p w14:paraId="2095AA86" w14:textId="77777777" w:rsidR="00A37FFA" w:rsidRDefault="00A37FFA" w:rsidP="00A37FFA">
            <w:pPr>
              <w:pStyle w:val="EmptyCellLayoutStyle"/>
              <w:spacing w:after="0" w:line="240" w:lineRule="auto"/>
            </w:pPr>
          </w:p>
        </w:tc>
        <w:tc>
          <w:tcPr>
            <w:tcW w:w="10395" w:type="dxa"/>
          </w:tcPr>
          <w:p w14:paraId="28BBAAFA" w14:textId="77777777" w:rsidR="00A37FFA" w:rsidRDefault="00A37FFA" w:rsidP="00A37FFA">
            <w:pPr>
              <w:pStyle w:val="EmptyCellLayoutStyle"/>
              <w:spacing w:after="0" w:line="240" w:lineRule="auto"/>
            </w:pPr>
          </w:p>
        </w:tc>
        <w:tc>
          <w:tcPr>
            <w:tcW w:w="149" w:type="dxa"/>
          </w:tcPr>
          <w:p w14:paraId="429AF98F" w14:textId="77777777" w:rsidR="00A37FFA" w:rsidRDefault="00A37FFA" w:rsidP="00A37FFA">
            <w:pPr>
              <w:pStyle w:val="EmptyCellLayoutStyle"/>
              <w:spacing w:after="0" w:line="240" w:lineRule="auto"/>
            </w:pPr>
          </w:p>
        </w:tc>
      </w:tr>
    </w:tbl>
    <w:p xmlns:w="http://schemas.openxmlformats.org/wordprocessingml/2006/main" w14:paraId="094F6732" w14:textId="77777777" w:rsidR="00A37FFA" w:rsidRDefault="00A37FFA" w:rsidP="00A37FFA">
      <w:pPr>
        <w:spacing w:after="0" w:line="240" w:lineRule="auto"/>
      </w:pPr>
    </w:p>
    <w:p xmlns:w="http://schemas.openxmlformats.org/wordprocessingml/2006/main" w14:paraId="4636ACF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메모리 부족으로 인해 CLR(공용 언어 런타임)을 초기화하지 못했습니다.</w:t>
      </w:r>
    </w:p>
    <w:p xmlns:w="http://schemas.openxmlformats.org/wordprocessingml/2006/main" w14:paraId="3A96B5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Microsoft CLR(공용 언어 런타임)을 초기화하기 위해 메모리를 할당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806283" w14:textId="77777777" w:rsidTr="00A37FFA">
        <w:trPr>
          <w:trHeight w:val="54"/>
        </w:trPr>
        <w:tc>
          <w:tcPr>
            <w:tcW w:w="54" w:type="dxa"/>
          </w:tcPr>
          <w:p w14:paraId="42ACC9CE" w14:textId="77777777" w:rsidR="00A37FFA" w:rsidRDefault="00A37FFA" w:rsidP="00A37FFA">
            <w:pPr>
              <w:pStyle w:val="EmptyCellLayoutStyle"/>
              <w:spacing w:after="0" w:line="240" w:lineRule="auto"/>
            </w:pPr>
          </w:p>
        </w:tc>
        <w:tc>
          <w:tcPr>
            <w:tcW w:w="10395" w:type="dxa"/>
          </w:tcPr>
          <w:p w14:paraId="79C6B701" w14:textId="77777777" w:rsidR="00A37FFA" w:rsidRDefault="00A37FFA" w:rsidP="00A37FFA">
            <w:pPr>
              <w:pStyle w:val="EmptyCellLayoutStyle"/>
              <w:spacing w:after="0" w:line="240" w:lineRule="auto"/>
            </w:pPr>
          </w:p>
        </w:tc>
        <w:tc>
          <w:tcPr>
            <w:tcW w:w="149" w:type="dxa"/>
          </w:tcPr>
          <w:p w14:paraId="57679307" w14:textId="77777777" w:rsidR="00A37FFA" w:rsidRDefault="00A37FFA" w:rsidP="00A37FFA">
            <w:pPr>
              <w:pStyle w:val="EmptyCellLayoutStyle"/>
              <w:spacing w:after="0" w:line="240" w:lineRule="auto"/>
            </w:pPr>
          </w:p>
        </w:tc>
      </w:tr>
      <w:tr w:rsidR="00A37FFA" w14:paraId="41B7F9B4" w14:textId="77777777" w:rsidTr="00A37FFA">
        <w:tc>
          <w:tcPr>
            <w:tcW w:w="54" w:type="dxa"/>
          </w:tcPr>
          <w:p w14:paraId="475015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3944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14D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F9A7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A327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8B8B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FE2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C40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D42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0DF42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19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43B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E0CD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FF5B2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4D8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3B2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D4C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D2B3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E2E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7CC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C79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CC3A8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422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E39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DE6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F252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DCC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0D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79252" w14:textId="77777777" w:rsidR="00A37FFA" w:rsidRDefault="00A37FFA" w:rsidP="00A37FFA">
                  <w:pPr>
                    <w:spacing w:after="0" w:line="240" w:lineRule="auto"/>
                  </w:pPr>
                </w:p>
              </w:tc>
            </w:tr>
            <w:tr w:rsidR="00A37FFA" w14:paraId="5DE20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2A0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53B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526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41BE3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0118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0AB3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A62D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CF68F03" w14:textId="77777777" w:rsidR="00A37FFA" w:rsidRDefault="00A37FFA" w:rsidP="00A37FFA">
            <w:pPr>
              <w:spacing w:after="0" w:line="240" w:lineRule="auto"/>
            </w:pPr>
          </w:p>
        </w:tc>
        <w:tc>
          <w:tcPr>
            <w:tcW w:w="149" w:type="dxa"/>
          </w:tcPr>
          <w:p w14:paraId="19D955A9" w14:textId="77777777" w:rsidR="00A37FFA" w:rsidRDefault="00A37FFA" w:rsidP="00A37FFA">
            <w:pPr>
              <w:pStyle w:val="EmptyCellLayoutStyle"/>
              <w:spacing w:after="0" w:line="240" w:lineRule="auto"/>
            </w:pPr>
          </w:p>
        </w:tc>
      </w:tr>
      <w:tr w:rsidR="00A37FFA" w14:paraId="42AB8E94" w14:textId="77777777" w:rsidTr="00A37FFA">
        <w:trPr>
          <w:trHeight w:val="80"/>
        </w:trPr>
        <w:tc>
          <w:tcPr>
            <w:tcW w:w="54" w:type="dxa"/>
          </w:tcPr>
          <w:p w14:paraId="49F348E7" w14:textId="77777777" w:rsidR="00A37FFA" w:rsidRDefault="00A37FFA" w:rsidP="00A37FFA">
            <w:pPr>
              <w:pStyle w:val="EmptyCellLayoutStyle"/>
              <w:spacing w:after="0" w:line="240" w:lineRule="auto"/>
            </w:pPr>
          </w:p>
        </w:tc>
        <w:tc>
          <w:tcPr>
            <w:tcW w:w="10395" w:type="dxa"/>
          </w:tcPr>
          <w:p w14:paraId="1540AFF2" w14:textId="77777777" w:rsidR="00A37FFA" w:rsidRDefault="00A37FFA" w:rsidP="00A37FFA">
            <w:pPr>
              <w:pStyle w:val="EmptyCellLayoutStyle"/>
              <w:spacing w:after="0" w:line="240" w:lineRule="auto"/>
            </w:pPr>
          </w:p>
        </w:tc>
        <w:tc>
          <w:tcPr>
            <w:tcW w:w="149" w:type="dxa"/>
          </w:tcPr>
          <w:p w14:paraId="6DAA8B36" w14:textId="77777777" w:rsidR="00A37FFA" w:rsidRDefault="00A37FFA" w:rsidP="00A37FFA">
            <w:pPr>
              <w:pStyle w:val="EmptyCellLayoutStyle"/>
              <w:spacing w:after="0" w:line="240" w:lineRule="auto"/>
            </w:pPr>
          </w:p>
        </w:tc>
      </w:tr>
    </w:tbl>
    <w:p xmlns:w="http://schemas.openxmlformats.org/wordprocessingml/2006/main" w14:paraId="4A899643" w14:textId="77777777" w:rsidR="00A37FFA" w:rsidRDefault="00A37FFA" w:rsidP="00A37FFA">
      <w:pPr>
        <w:spacing w:after="0" w:line="240" w:lineRule="auto"/>
      </w:pPr>
    </w:p>
    <w:p xmlns:w="http://schemas.openxmlformats.org/wordprocessingml/2006/main" w14:paraId="1B5661A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오류 코드로 인해 AppDomain을 언로드하지 못했습니다.</w:t>
      </w:r>
    </w:p>
    <w:p xmlns:w="http://schemas.openxmlformats.org/wordprocessingml/2006/main" w14:paraId="5BED31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몇 가지 오류로 인해 응용 프로그램 도메인이 언로드되지 못할 경우 규칙이 트리거됩니다. Linux 응용 프로그램 로그에 원래 오류 코드 정보 및 기타 진단 세부 정보가 포함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E6CD40" w14:textId="77777777" w:rsidTr="00A37FFA">
        <w:trPr>
          <w:trHeight w:val="54"/>
        </w:trPr>
        <w:tc>
          <w:tcPr>
            <w:tcW w:w="54" w:type="dxa"/>
          </w:tcPr>
          <w:p w14:paraId="3588B3C2" w14:textId="77777777" w:rsidR="00A37FFA" w:rsidRDefault="00A37FFA" w:rsidP="00A37FFA">
            <w:pPr>
              <w:pStyle w:val="EmptyCellLayoutStyle"/>
              <w:spacing w:after="0" w:line="240" w:lineRule="auto"/>
            </w:pPr>
          </w:p>
        </w:tc>
        <w:tc>
          <w:tcPr>
            <w:tcW w:w="10395" w:type="dxa"/>
          </w:tcPr>
          <w:p w14:paraId="5864E514" w14:textId="77777777" w:rsidR="00A37FFA" w:rsidRDefault="00A37FFA" w:rsidP="00A37FFA">
            <w:pPr>
              <w:pStyle w:val="EmptyCellLayoutStyle"/>
              <w:spacing w:after="0" w:line="240" w:lineRule="auto"/>
            </w:pPr>
          </w:p>
        </w:tc>
        <w:tc>
          <w:tcPr>
            <w:tcW w:w="149" w:type="dxa"/>
          </w:tcPr>
          <w:p w14:paraId="31B514AC" w14:textId="77777777" w:rsidR="00A37FFA" w:rsidRDefault="00A37FFA" w:rsidP="00A37FFA">
            <w:pPr>
              <w:pStyle w:val="EmptyCellLayoutStyle"/>
              <w:spacing w:after="0" w:line="240" w:lineRule="auto"/>
            </w:pPr>
          </w:p>
        </w:tc>
      </w:tr>
      <w:tr w:rsidR="00A37FFA" w14:paraId="5AC11B74" w14:textId="77777777" w:rsidTr="00A37FFA">
        <w:tc>
          <w:tcPr>
            <w:tcW w:w="54" w:type="dxa"/>
          </w:tcPr>
          <w:p w14:paraId="535CBD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2BCA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E4B2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A90A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0EFD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364B7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A94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03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9BE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A8C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452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67C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0D0D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CCF36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C91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D02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8BB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24B1A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08C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71A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4DC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1E990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294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076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E60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95250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FE1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929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CD3B4" w14:textId="77777777" w:rsidR="00A37FFA" w:rsidRDefault="00A37FFA" w:rsidP="00A37FFA">
                  <w:pPr>
                    <w:spacing w:after="0" w:line="240" w:lineRule="auto"/>
                  </w:pPr>
                </w:p>
              </w:tc>
            </w:tr>
            <w:tr w:rsidR="00A37FFA" w14:paraId="00A5C3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F82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7EC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326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E42AB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47A7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012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003D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EB9A928" w14:textId="77777777" w:rsidR="00A37FFA" w:rsidRDefault="00A37FFA" w:rsidP="00A37FFA">
            <w:pPr>
              <w:spacing w:after="0" w:line="240" w:lineRule="auto"/>
            </w:pPr>
          </w:p>
        </w:tc>
        <w:tc>
          <w:tcPr>
            <w:tcW w:w="149" w:type="dxa"/>
          </w:tcPr>
          <w:p w14:paraId="639B600F" w14:textId="77777777" w:rsidR="00A37FFA" w:rsidRDefault="00A37FFA" w:rsidP="00A37FFA">
            <w:pPr>
              <w:pStyle w:val="EmptyCellLayoutStyle"/>
              <w:spacing w:after="0" w:line="240" w:lineRule="auto"/>
            </w:pPr>
          </w:p>
        </w:tc>
      </w:tr>
      <w:tr w:rsidR="00A37FFA" w14:paraId="68EC3A5F" w14:textId="77777777" w:rsidTr="00A37FFA">
        <w:trPr>
          <w:trHeight w:val="80"/>
        </w:trPr>
        <w:tc>
          <w:tcPr>
            <w:tcW w:w="54" w:type="dxa"/>
          </w:tcPr>
          <w:p w14:paraId="3D472295" w14:textId="77777777" w:rsidR="00A37FFA" w:rsidRDefault="00A37FFA" w:rsidP="00A37FFA">
            <w:pPr>
              <w:pStyle w:val="EmptyCellLayoutStyle"/>
              <w:spacing w:after="0" w:line="240" w:lineRule="auto"/>
            </w:pPr>
          </w:p>
        </w:tc>
        <w:tc>
          <w:tcPr>
            <w:tcW w:w="10395" w:type="dxa"/>
          </w:tcPr>
          <w:p w14:paraId="6D06881E" w14:textId="77777777" w:rsidR="00A37FFA" w:rsidRDefault="00A37FFA" w:rsidP="00A37FFA">
            <w:pPr>
              <w:pStyle w:val="EmptyCellLayoutStyle"/>
              <w:spacing w:after="0" w:line="240" w:lineRule="auto"/>
            </w:pPr>
          </w:p>
        </w:tc>
        <w:tc>
          <w:tcPr>
            <w:tcW w:w="149" w:type="dxa"/>
          </w:tcPr>
          <w:p w14:paraId="2EA0C682" w14:textId="77777777" w:rsidR="00A37FFA" w:rsidRDefault="00A37FFA" w:rsidP="00A37FFA">
            <w:pPr>
              <w:pStyle w:val="EmptyCellLayoutStyle"/>
              <w:spacing w:after="0" w:line="240" w:lineRule="auto"/>
            </w:pPr>
          </w:p>
        </w:tc>
      </w:tr>
    </w:tbl>
    <w:p xmlns:w="http://schemas.openxmlformats.org/wordprocessingml/2006/main" w14:paraId="498843D9" w14:textId="77777777" w:rsidR="00A37FFA" w:rsidRDefault="00A37FFA" w:rsidP="00A37FFA">
      <w:pPr>
        <w:spacing w:after="0" w:line="240" w:lineRule="auto"/>
      </w:pPr>
    </w:p>
    <w:p xmlns:w="http://schemas.openxmlformats.org/wordprocessingml/2006/main" w14:paraId="0B9FC6E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 실패: 암호가 너무 짧습니다.</w:t>
      </w:r>
    </w:p>
    <w:p xmlns:w="http://schemas.openxmlformats.org/wordprocessingml/2006/main" w14:paraId="0B9E7B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암호를 변경하려고 했으나 제안된 암호가 너무 짧습니다. Linux 보안 로그의 MSSQLSERVER 이벤트 ID 18464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6991B9" w14:textId="77777777" w:rsidTr="00A37FFA">
        <w:trPr>
          <w:trHeight w:val="54"/>
        </w:trPr>
        <w:tc>
          <w:tcPr>
            <w:tcW w:w="54" w:type="dxa"/>
          </w:tcPr>
          <w:p w14:paraId="59F14FC6" w14:textId="77777777" w:rsidR="00A37FFA" w:rsidRDefault="00A37FFA" w:rsidP="00A37FFA">
            <w:pPr>
              <w:pStyle w:val="EmptyCellLayoutStyle"/>
              <w:spacing w:after="0" w:line="240" w:lineRule="auto"/>
            </w:pPr>
          </w:p>
        </w:tc>
        <w:tc>
          <w:tcPr>
            <w:tcW w:w="10395" w:type="dxa"/>
          </w:tcPr>
          <w:p w14:paraId="198E3699" w14:textId="77777777" w:rsidR="00A37FFA" w:rsidRDefault="00A37FFA" w:rsidP="00A37FFA">
            <w:pPr>
              <w:pStyle w:val="EmptyCellLayoutStyle"/>
              <w:spacing w:after="0" w:line="240" w:lineRule="auto"/>
            </w:pPr>
          </w:p>
        </w:tc>
        <w:tc>
          <w:tcPr>
            <w:tcW w:w="149" w:type="dxa"/>
          </w:tcPr>
          <w:p w14:paraId="7FD152FC" w14:textId="77777777" w:rsidR="00A37FFA" w:rsidRDefault="00A37FFA" w:rsidP="00A37FFA">
            <w:pPr>
              <w:pStyle w:val="EmptyCellLayoutStyle"/>
              <w:spacing w:after="0" w:line="240" w:lineRule="auto"/>
            </w:pPr>
          </w:p>
        </w:tc>
      </w:tr>
      <w:tr w:rsidR="00A37FFA" w14:paraId="22E4F168" w14:textId="77777777" w:rsidTr="00A37FFA">
        <w:tc>
          <w:tcPr>
            <w:tcW w:w="54" w:type="dxa"/>
          </w:tcPr>
          <w:p w14:paraId="190829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D909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F84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79B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D5DF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93E0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9A8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5DB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27D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188F6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D1B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78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457C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74682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E6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CD2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899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9B86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37B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2E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61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20126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658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F69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809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A90AC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0F9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E8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F4395" w14:textId="77777777" w:rsidR="00A37FFA" w:rsidRDefault="00A37FFA" w:rsidP="00A37FFA">
                  <w:pPr>
                    <w:spacing w:after="0" w:line="240" w:lineRule="auto"/>
                  </w:pPr>
                </w:p>
              </w:tc>
            </w:tr>
            <w:tr w:rsidR="00A37FFA" w14:paraId="58B011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F0B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34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A0F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345CE3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138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DF5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C7C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04DA30" w14:textId="77777777" w:rsidR="00A37FFA" w:rsidRDefault="00A37FFA" w:rsidP="00A37FFA">
            <w:pPr>
              <w:spacing w:after="0" w:line="240" w:lineRule="auto"/>
            </w:pPr>
          </w:p>
        </w:tc>
        <w:tc>
          <w:tcPr>
            <w:tcW w:w="149" w:type="dxa"/>
          </w:tcPr>
          <w:p w14:paraId="2D3344D9" w14:textId="77777777" w:rsidR="00A37FFA" w:rsidRDefault="00A37FFA" w:rsidP="00A37FFA">
            <w:pPr>
              <w:pStyle w:val="EmptyCellLayoutStyle"/>
              <w:spacing w:after="0" w:line="240" w:lineRule="auto"/>
            </w:pPr>
          </w:p>
        </w:tc>
      </w:tr>
      <w:tr w:rsidR="00A37FFA" w14:paraId="1466394A" w14:textId="77777777" w:rsidTr="00A37FFA">
        <w:trPr>
          <w:trHeight w:val="80"/>
        </w:trPr>
        <w:tc>
          <w:tcPr>
            <w:tcW w:w="54" w:type="dxa"/>
          </w:tcPr>
          <w:p w14:paraId="440DDB94" w14:textId="77777777" w:rsidR="00A37FFA" w:rsidRDefault="00A37FFA" w:rsidP="00A37FFA">
            <w:pPr>
              <w:pStyle w:val="EmptyCellLayoutStyle"/>
              <w:spacing w:after="0" w:line="240" w:lineRule="auto"/>
            </w:pPr>
          </w:p>
        </w:tc>
        <w:tc>
          <w:tcPr>
            <w:tcW w:w="10395" w:type="dxa"/>
          </w:tcPr>
          <w:p w14:paraId="62AD8A77" w14:textId="77777777" w:rsidR="00A37FFA" w:rsidRDefault="00A37FFA" w:rsidP="00A37FFA">
            <w:pPr>
              <w:pStyle w:val="EmptyCellLayoutStyle"/>
              <w:spacing w:after="0" w:line="240" w:lineRule="auto"/>
            </w:pPr>
          </w:p>
        </w:tc>
        <w:tc>
          <w:tcPr>
            <w:tcW w:w="149" w:type="dxa"/>
          </w:tcPr>
          <w:p w14:paraId="36A5DEEF" w14:textId="77777777" w:rsidR="00A37FFA" w:rsidRDefault="00A37FFA" w:rsidP="00A37FFA">
            <w:pPr>
              <w:pStyle w:val="EmptyCellLayoutStyle"/>
              <w:spacing w:after="0" w:line="240" w:lineRule="auto"/>
            </w:pPr>
          </w:p>
        </w:tc>
      </w:tr>
    </w:tbl>
    <w:p xmlns:w="http://schemas.openxmlformats.org/wordprocessingml/2006/main" w14:paraId="30B083C8" w14:textId="77777777" w:rsidR="00A37FFA" w:rsidRDefault="00A37FFA" w:rsidP="00A37FFA">
      <w:pPr>
        <w:spacing w:after="0" w:line="240" w:lineRule="auto"/>
      </w:pPr>
    </w:p>
    <w:p xmlns:w="http://schemas.openxmlformats.org/wordprocessingml/2006/main" w14:paraId="7EBC567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또는 트랜잭션 로그 파일을 열지 못했습니다.</w:t>
      </w:r>
    </w:p>
    <w:p xmlns:w="http://schemas.openxmlformats.org/wordprocessingml/2006/main" w14:paraId="1A4DDF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보조 데이터베이스 파일 또는 트랜잭션 로그 파일을 열 때 운영 체제 오류가 발생했습니다. 오류 메시지에 발생한 특정 운영 체제 오류가 포함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1E8158" w14:textId="77777777" w:rsidTr="00A37FFA">
        <w:trPr>
          <w:trHeight w:val="54"/>
        </w:trPr>
        <w:tc>
          <w:tcPr>
            <w:tcW w:w="54" w:type="dxa"/>
          </w:tcPr>
          <w:p w14:paraId="388A145C" w14:textId="77777777" w:rsidR="00A37FFA" w:rsidRDefault="00A37FFA" w:rsidP="00A37FFA">
            <w:pPr>
              <w:pStyle w:val="EmptyCellLayoutStyle"/>
              <w:spacing w:after="0" w:line="240" w:lineRule="auto"/>
            </w:pPr>
          </w:p>
        </w:tc>
        <w:tc>
          <w:tcPr>
            <w:tcW w:w="10395" w:type="dxa"/>
          </w:tcPr>
          <w:p w14:paraId="243BEF94" w14:textId="77777777" w:rsidR="00A37FFA" w:rsidRDefault="00A37FFA" w:rsidP="00A37FFA">
            <w:pPr>
              <w:pStyle w:val="EmptyCellLayoutStyle"/>
              <w:spacing w:after="0" w:line="240" w:lineRule="auto"/>
            </w:pPr>
          </w:p>
        </w:tc>
        <w:tc>
          <w:tcPr>
            <w:tcW w:w="149" w:type="dxa"/>
          </w:tcPr>
          <w:p w14:paraId="2A62D8A8" w14:textId="77777777" w:rsidR="00A37FFA" w:rsidRDefault="00A37FFA" w:rsidP="00A37FFA">
            <w:pPr>
              <w:pStyle w:val="EmptyCellLayoutStyle"/>
              <w:spacing w:after="0" w:line="240" w:lineRule="auto"/>
            </w:pPr>
          </w:p>
        </w:tc>
      </w:tr>
      <w:tr w:rsidR="00A37FFA" w14:paraId="6EDACBFC" w14:textId="77777777" w:rsidTr="00A37FFA">
        <w:tc>
          <w:tcPr>
            <w:tcW w:w="54" w:type="dxa"/>
          </w:tcPr>
          <w:p w14:paraId="0654DE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83D8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573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8744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15E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F429A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50D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864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D95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052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DB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919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10EE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9EA84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5C3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251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B0B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D326F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60A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EB9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5A7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F3C0D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8F8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1C5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275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E207D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6B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262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BA331" w14:textId="77777777" w:rsidR="00A37FFA" w:rsidRDefault="00A37FFA" w:rsidP="00A37FFA">
                  <w:pPr>
                    <w:spacing w:after="0" w:line="240" w:lineRule="auto"/>
                  </w:pPr>
                </w:p>
              </w:tc>
            </w:tr>
            <w:tr w:rsidR="00A37FFA" w14:paraId="49DD46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5C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74E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229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DB863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F3C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7E2E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96F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5DC9F5A" w14:textId="77777777" w:rsidR="00A37FFA" w:rsidRDefault="00A37FFA" w:rsidP="00A37FFA">
            <w:pPr>
              <w:spacing w:after="0" w:line="240" w:lineRule="auto"/>
            </w:pPr>
          </w:p>
        </w:tc>
        <w:tc>
          <w:tcPr>
            <w:tcW w:w="149" w:type="dxa"/>
          </w:tcPr>
          <w:p w14:paraId="2BDA4020" w14:textId="77777777" w:rsidR="00A37FFA" w:rsidRDefault="00A37FFA" w:rsidP="00A37FFA">
            <w:pPr>
              <w:pStyle w:val="EmptyCellLayoutStyle"/>
              <w:spacing w:after="0" w:line="240" w:lineRule="auto"/>
            </w:pPr>
          </w:p>
        </w:tc>
      </w:tr>
      <w:tr w:rsidR="00A37FFA" w14:paraId="54AB502C" w14:textId="77777777" w:rsidTr="00A37FFA">
        <w:trPr>
          <w:trHeight w:val="80"/>
        </w:trPr>
        <w:tc>
          <w:tcPr>
            <w:tcW w:w="54" w:type="dxa"/>
          </w:tcPr>
          <w:p w14:paraId="5AD083DF" w14:textId="77777777" w:rsidR="00A37FFA" w:rsidRDefault="00A37FFA" w:rsidP="00A37FFA">
            <w:pPr>
              <w:pStyle w:val="EmptyCellLayoutStyle"/>
              <w:spacing w:after="0" w:line="240" w:lineRule="auto"/>
            </w:pPr>
          </w:p>
        </w:tc>
        <w:tc>
          <w:tcPr>
            <w:tcW w:w="10395" w:type="dxa"/>
          </w:tcPr>
          <w:p w14:paraId="0C5FEFA3" w14:textId="77777777" w:rsidR="00A37FFA" w:rsidRDefault="00A37FFA" w:rsidP="00A37FFA">
            <w:pPr>
              <w:pStyle w:val="EmptyCellLayoutStyle"/>
              <w:spacing w:after="0" w:line="240" w:lineRule="auto"/>
            </w:pPr>
          </w:p>
        </w:tc>
        <w:tc>
          <w:tcPr>
            <w:tcW w:w="149" w:type="dxa"/>
          </w:tcPr>
          <w:p w14:paraId="5778E9B9" w14:textId="77777777" w:rsidR="00A37FFA" w:rsidRDefault="00A37FFA" w:rsidP="00A37FFA">
            <w:pPr>
              <w:pStyle w:val="EmptyCellLayoutStyle"/>
              <w:spacing w:after="0" w:line="240" w:lineRule="auto"/>
            </w:pPr>
          </w:p>
        </w:tc>
      </w:tr>
    </w:tbl>
    <w:p xmlns:w="http://schemas.openxmlformats.org/wordprocessingml/2006/main" w14:paraId="4B2F8C63" w14:textId="77777777" w:rsidR="00A37FFA" w:rsidRDefault="00A37FFA" w:rsidP="00A37FFA">
      <w:pPr>
        <w:spacing w:after="0" w:line="240" w:lineRule="auto"/>
      </w:pPr>
    </w:p>
    <w:p xmlns:w="http://schemas.openxmlformats.org/wordprocessingml/2006/main" w14:paraId="7A299B1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주 데이터베이스 파일을 열지 못했습니다.</w:t>
      </w:r>
    </w:p>
    <w:p xmlns:w="http://schemas.openxmlformats.org/wordprocessingml/2006/main" w14:paraId="292F95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주 파일을 열 때 운영 체제 오류가 발생했습니다. 오류 메시지에 발생한 특정 운영 체제 오류가 포함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979C0A" w14:textId="77777777" w:rsidTr="00A37FFA">
        <w:trPr>
          <w:trHeight w:val="54"/>
        </w:trPr>
        <w:tc>
          <w:tcPr>
            <w:tcW w:w="54" w:type="dxa"/>
          </w:tcPr>
          <w:p w14:paraId="2178C977" w14:textId="77777777" w:rsidR="00A37FFA" w:rsidRDefault="00A37FFA" w:rsidP="00A37FFA">
            <w:pPr>
              <w:pStyle w:val="EmptyCellLayoutStyle"/>
              <w:spacing w:after="0" w:line="240" w:lineRule="auto"/>
            </w:pPr>
          </w:p>
        </w:tc>
        <w:tc>
          <w:tcPr>
            <w:tcW w:w="10395" w:type="dxa"/>
          </w:tcPr>
          <w:p w14:paraId="31D58FBB" w14:textId="77777777" w:rsidR="00A37FFA" w:rsidRDefault="00A37FFA" w:rsidP="00A37FFA">
            <w:pPr>
              <w:pStyle w:val="EmptyCellLayoutStyle"/>
              <w:spacing w:after="0" w:line="240" w:lineRule="auto"/>
            </w:pPr>
          </w:p>
        </w:tc>
        <w:tc>
          <w:tcPr>
            <w:tcW w:w="149" w:type="dxa"/>
          </w:tcPr>
          <w:p w14:paraId="68F7C6EF" w14:textId="77777777" w:rsidR="00A37FFA" w:rsidRDefault="00A37FFA" w:rsidP="00A37FFA">
            <w:pPr>
              <w:pStyle w:val="EmptyCellLayoutStyle"/>
              <w:spacing w:after="0" w:line="240" w:lineRule="auto"/>
            </w:pPr>
          </w:p>
        </w:tc>
      </w:tr>
      <w:tr w:rsidR="00A37FFA" w14:paraId="327BA8D4" w14:textId="77777777" w:rsidTr="00A37FFA">
        <w:tc>
          <w:tcPr>
            <w:tcW w:w="54" w:type="dxa"/>
          </w:tcPr>
          <w:p w14:paraId="4749DD9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59C5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789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020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A33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A003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941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9DF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073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736C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5AB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41A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DD1B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0D02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43F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70E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BE8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FAE2C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DD1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C72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42D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023FD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9FB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206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727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7E8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388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FCD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452C8" w14:textId="77777777" w:rsidR="00A37FFA" w:rsidRDefault="00A37FFA" w:rsidP="00A37FFA">
                  <w:pPr>
                    <w:spacing w:after="0" w:line="240" w:lineRule="auto"/>
                  </w:pPr>
                </w:p>
              </w:tc>
            </w:tr>
            <w:tr w:rsidR="00A37FFA" w14:paraId="2632A3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8157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697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524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24557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C287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CA85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7BD9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33D58E" w14:textId="77777777" w:rsidR="00A37FFA" w:rsidRDefault="00A37FFA" w:rsidP="00A37FFA">
            <w:pPr>
              <w:spacing w:after="0" w:line="240" w:lineRule="auto"/>
            </w:pPr>
          </w:p>
        </w:tc>
        <w:tc>
          <w:tcPr>
            <w:tcW w:w="149" w:type="dxa"/>
          </w:tcPr>
          <w:p w14:paraId="64949096" w14:textId="77777777" w:rsidR="00A37FFA" w:rsidRDefault="00A37FFA" w:rsidP="00A37FFA">
            <w:pPr>
              <w:pStyle w:val="EmptyCellLayoutStyle"/>
              <w:spacing w:after="0" w:line="240" w:lineRule="auto"/>
            </w:pPr>
          </w:p>
        </w:tc>
      </w:tr>
      <w:tr w:rsidR="00A37FFA" w14:paraId="5136253B" w14:textId="77777777" w:rsidTr="00A37FFA">
        <w:trPr>
          <w:trHeight w:val="80"/>
        </w:trPr>
        <w:tc>
          <w:tcPr>
            <w:tcW w:w="54" w:type="dxa"/>
          </w:tcPr>
          <w:p w14:paraId="4D089ACA" w14:textId="77777777" w:rsidR="00A37FFA" w:rsidRDefault="00A37FFA" w:rsidP="00A37FFA">
            <w:pPr>
              <w:pStyle w:val="EmptyCellLayoutStyle"/>
              <w:spacing w:after="0" w:line="240" w:lineRule="auto"/>
            </w:pPr>
          </w:p>
        </w:tc>
        <w:tc>
          <w:tcPr>
            <w:tcW w:w="10395" w:type="dxa"/>
          </w:tcPr>
          <w:p w14:paraId="5E27260D" w14:textId="77777777" w:rsidR="00A37FFA" w:rsidRDefault="00A37FFA" w:rsidP="00A37FFA">
            <w:pPr>
              <w:pStyle w:val="EmptyCellLayoutStyle"/>
              <w:spacing w:after="0" w:line="240" w:lineRule="auto"/>
            </w:pPr>
          </w:p>
        </w:tc>
        <w:tc>
          <w:tcPr>
            <w:tcW w:w="149" w:type="dxa"/>
          </w:tcPr>
          <w:p w14:paraId="1EEBA56E" w14:textId="77777777" w:rsidR="00A37FFA" w:rsidRDefault="00A37FFA" w:rsidP="00A37FFA">
            <w:pPr>
              <w:pStyle w:val="EmptyCellLayoutStyle"/>
              <w:spacing w:after="0" w:line="240" w:lineRule="auto"/>
            </w:pPr>
          </w:p>
        </w:tc>
      </w:tr>
    </w:tbl>
    <w:p xmlns:w="http://schemas.openxmlformats.org/wordprocessingml/2006/main" w14:paraId="253F3216" w14:textId="77777777" w:rsidR="00A37FFA" w:rsidRDefault="00A37FFA" w:rsidP="00A37FFA">
      <w:pPr>
        <w:spacing w:after="0" w:line="240" w:lineRule="auto"/>
      </w:pPr>
    </w:p>
    <w:p xmlns:w="http://schemas.openxmlformats.org/wordprocessingml/2006/main" w14:paraId="04712DD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전송기가 예외 또는 메모리 부족으로 인해 종료되었습니다.</w:t>
      </w:r>
    </w:p>
    <w:p xmlns:w="http://schemas.openxmlformats.org/wordprocessingml/2006/main" w14:paraId="04F76A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전송기가 오류 또는 메모리 부족으로 인해 중지되는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4EA1AD" w14:textId="77777777" w:rsidTr="00A37FFA">
        <w:trPr>
          <w:trHeight w:val="54"/>
        </w:trPr>
        <w:tc>
          <w:tcPr>
            <w:tcW w:w="54" w:type="dxa"/>
          </w:tcPr>
          <w:p w14:paraId="22C7B1C1" w14:textId="77777777" w:rsidR="00A37FFA" w:rsidRDefault="00A37FFA" w:rsidP="00A37FFA">
            <w:pPr>
              <w:pStyle w:val="EmptyCellLayoutStyle"/>
              <w:spacing w:after="0" w:line="240" w:lineRule="auto"/>
            </w:pPr>
          </w:p>
        </w:tc>
        <w:tc>
          <w:tcPr>
            <w:tcW w:w="10395" w:type="dxa"/>
          </w:tcPr>
          <w:p w14:paraId="61FAF6B4" w14:textId="77777777" w:rsidR="00A37FFA" w:rsidRDefault="00A37FFA" w:rsidP="00A37FFA">
            <w:pPr>
              <w:pStyle w:val="EmptyCellLayoutStyle"/>
              <w:spacing w:after="0" w:line="240" w:lineRule="auto"/>
            </w:pPr>
          </w:p>
        </w:tc>
        <w:tc>
          <w:tcPr>
            <w:tcW w:w="149" w:type="dxa"/>
          </w:tcPr>
          <w:p w14:paraId="73D73D11" w14:textId="77777777" w:rsidR="00A37FFA" w:rsidRDefault="00A37FFA" w:rsidP="00A37FFA">
            <w:pPr>
              <w:pStyle w:val="EmptyCellLayoutStyle"/>
              <w:spacing w:after="0" w:line="240" w:lineRule="auto"/>
            </w:pPr>
          </w:p>
        </w:tc>
      </w:tr>
      <w:tr w:rsidR="00A37FFA" w14:paraId="07C7F6B8" w14:textId="77777777" w:rsidTr="00A37FFA">
        <w:tc>
          <w:tcPr>
            <w:tcW w:w="54" w:type="dxa"/>
          </w:tcPr>
          <w:p w14:paraId="1A9D1D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4C5F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91C9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729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F327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D5A6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526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356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D99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87833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E52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CE2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A93E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2E0BA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131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5EE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B96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0A252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7B8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608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D84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EBCF5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7FB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AB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6C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2AC94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6E4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E19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4DAD8" w14:textId="77777777" w:rsidR="00A37FFA" w:rsidRDefault="00A37FFA" w:rsidP="00A37FFA">
                  <w:pPr>
                    <w:spacing w:after="0" w:line="240" w:lineRule="auto"/>
                  </w:pPr>
                </w:p>
              </w:tc>
            </w:tr>
            <w:tr w:rsidR="00A37FFA" w14:paraId="106BC7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221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255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8A3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02BC6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378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FC8B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869C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A74CD21" w14:textId="77777777" w:rsidR="00A37FFA" w:rsidRDefault="00A37FFA" w:rsidP="00A37FFA">
            <w:pPr>
              <w:spacing w:after="0" w:line="240" w:lineRule="auto"/>
            </w:pPr>
          </w:p>
        </w:tc>
        <w:tc>
          <w:tcPr>
            <w:tcW w:w="149" w:type="dxa"/>
          </w:tcPr>
          <w:p w14:paraId="0DEE3DDD" w14:textId="77777777" w:rsidR="00A37FFA" w:rsidRDefault="00A37FFA" w:rsidP="00A37FFA">
            <w:pPr>
              <w:pStyle w:val="EmptyCellLayoutStyle"/>
              <w:spacing w:after="0" w:line="240" w:lineRule="auto"/>
            </w:pPr>
          </w:p>
        </w:tc>
      </w:tr>
      <w:tr w:rsidR="00A37FFA" w14:paraId="0C6F0EFA" w14:textId="77777777" w:rsidTr="00A37FFA">
        <w:trPr>
          <w:trHeight w:val="80"/>
        </w:trPr>
        <w:tc>
          <w:tcPr>
            <w:tcW w:w="54" w:type="dxa"/>
          </w:tcPr>
          <w:p w14:paraId="1D50A37F" w14:textId="77777777" w:rsidR="00A37FFA" w:rsidRDefault="00A37FFA" w:rsidP="00A37FFA">
            <w:pPr>
              <w:pStyle w:val="EmptyCellLayoutStyle"/>
              <w:spacing w:after="0" w:line="240" w:lineRule="auto"/>
            </w:pPr>
          </w:p>
        </w:tc>
        <w:tc>
          <w:tcPr>
            <w:tcW w:w="10395" w:type="dxa"/>
          </w:tcPr>
          <w:p w14:paraId="399D10E2" w14:textId="77777777" w:rsidR="00A37FFA" w:rsidRDefault="00A37FFA" w:rsidP="00A37FFA">
            <w:pPr>
              <w:pStyle w:val="EmptyCellLayoutStyle"/>
              <w:spacing w:after="0" w:line="240" w:lineRule="auto"/>
            </w:pPr>
          </w:p>
        </w:tc>
        <w:tc>
          <w:tcPr>
            <w:tcW w:w="149" w:type="dxa"/>
          </w:tcPr>
          <w:p w14:paraId="599D8E75" w14:textId="77777777" w:rsidR="00A37FFA" w:rsidRDefault="00A37FFA" w:rsidP="00A37FFA">
            <w:pPr>
              <w:pStyle w:val="EmptyCellLayoutStyle"/>
              <w:spacing w:after="0" w:line="240" w:lineRule="auto"/>
            </w:pPr>
          </w:p>
        </w:tc>
      </w:tr>
    </w:tbl>
    <w:p xmlns:w="http://schemas.openxmlformats.org/wordprocessingml/2006/main" w14:paraId="1B9E3296" w14:textId="77777777" w:rsidR="00A37FFA" w:rsidRDefault="00A37FFA" w:rsidP="00A37FFA">
      <w:pPr>
        <w:spacing w:after="0" w:line="240" w:lineRule="auto"/>
      </w:pPr>
    </w:p>
    <w:p xmlns:w="http://schemas.openxmlformats.org/wordprocessingml/2006/main" w14:paraId="1F076CF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에 새 페이지를 할당할 수 없습니다. 파일 그룹에 사용할 수 있는 페이지가 없습니다.</w:t>
      </w:r>
    </w:p>
    <w:p xmlns:w="http://schemas.openxmlformats.org/wordprocessingml/2006/main" w14:paraId="7AEB72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개체를 삭제하거나, 다른 파일을 추가하거나, 파일 증가를 허용하여 공간을 만들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721D4B" w14:textId="77777777" w:rsidTr="00A37FFA">
        <w:trPr>
          <w:trHeight w:val="54"/>
        </w:trPr>
        <w:tc>
          <w:tcPr>
            <w:tcW w:w="54" w:type="dxa"/>
          </w:tcPr>
          <w:p w14:paraId="359687FB" w14:textId="77777777" w:rsidR="00A37FFA" w:rsidRDefault="00A37FFA" w:rsidP="00A37FFA">
            <w:pPr>
              <w:pStyle w:val="EmptyCellLayoutStyle"/>
              <w:spacing w:after="0" w:line="240" w:lineRule="auto"/>
            </w:pPr>
          </w:p>
        </w:tc>
        <w:tc>
          <w:tcPr>
            <w:tcW w:w="10395" w:type="dxa"/>
          </w:tcPr>
          <w:p w14:paraId="6AEB6C4B" w14:textId="77777777" w:rsidR="00A37FFA" w:rsidRDefault="00A37FFA" w:rsidP="00A37FFA">
            <w:pPr>
              <w:pStyle w:val="EmptyCellLayoutStyle"/>
              <w:spacing w:after="0" w:line="240" w:lineRule="auto"/>
            </w:pPr>
          </w:p>
        </w:tc>
        <w:tc>
          <w:tcPr>
            <w:tcW w:w="149" w:type="dxa"/>
          </w:tcPr>
          <w:p w14:paraId="64A6575B" w14:textId="77777777" w:rsidR="00A37FFA" w:rsidRDefault="00A37FFA" w:rsidP="00A37FFA">
            <w:pPr>
              <w:pStyle w:val="EmptyCellLayoutStyle"/>
              <w:spacing w:after="0" w:line="240" w:lineRule="auto"/>
            </w:pPr>
          </w:p>
        </w:tc>
      </w:tr>
      <w:tr w:rsidR="00A37FFA" w14:paraId="68689F5E" w14:textId="77777777" w:rsidTr="00A37FFA">
        <w:tc>
          <w:tcPr>
            <w:tcW w:w="54" w:type="dxa"/>
          </w:tcPr>
          <w:p w14:paraId="20DA9A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9FCE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75E6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1BF1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13EE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F3812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648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4B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C7D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8014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F72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D8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80DA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AE4B4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0E6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E55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D94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2B30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D34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1D4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F6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BB538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C84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69B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05E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8BD8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53C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456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9BD3D" w14:textId="77777777" w:rsidR="00A37FFA" w:rsidRDefault="00A37FFA" w:rsidP="00A37FFA">
                  <w:pPr>
                    <w:spacing w:after="0" w:line="240" w:lineRule="auto"/>
                  </w:pPr>
                </w:p>
              </w:tc>
            </w:tr>
            <w:tr w:rsidR="00A37FFA" w14:paraId="6A628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4D1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87E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D5B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4CDA8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32AB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E158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FC9A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B73163" w14:textId="77777777" w:rsidR="00A37FFA" w:rsidRDefault="00A37FFA" w:rsidP="00A37FFA">
            <w:pPr>
              <w:spacing w:after="0" w:line="240" w:lineRule="auto"/>
            </w:pPr>
          </w:p>
        </w:tc>
        <w:tc>
          <w:tcPr>
            <w:tcW w:w="149" w:type="dxa"/>
          </w:tcPr>
          <w:p w14:paraId="0EEE5612" w14:textId="77777777" w:rsidR="00A37FFA" w:rsidRDefault="00A37FFA" w:rsidP="00A37FFA">
            <w:pPr>
              <w:pStyle w:val="EmptyCellLayoutStyle"/>
              <w:spacing w:after="0" w:line="240" w:lineRule="auto"/>
            </w:pPr>
          </w:p>
        </w:tc>
      </w:tr>
      <w:tr w:rsidR="00A37FFA" w14:paraId="426A8B44" w14:textId="77777777" w:rsidTr="00A37FFA">
        <w:trPr>
          <w:trHeight w:val="80"/>
        </w:trPr>
        <w:tc>
          <w:tcPr>
            <w:tcW w:w="54" w:type="dxa"/>
          </w:tcPr>
          <w:p w14:paraId="10B6D2A6" w14:textId="77777777" w:rsidR="00A37FFA" w:rsidRDefault="00A37FFA" w:rsidP="00A37FFA">
            <w:pPr>
              <w:pStyle w:val="EmptyCellLayoutStyle"/>
              <w:spacing w:after="0" w:line="240" w:lineRule="auto"/>
            </w:pPr>
          </w:p>
        </w:tc>
        <w:tc>
          <w:tcPr>
            <w:tcW w:w="10395" w:type="dxa"/>
          </w:tcPr>
          <w:p w14:paraId="50BBDEE7" w14:textId="77777777" w:rsidR="00A37FFA" w:rsidRDefault="00A37FFA" w:rsidP="00A37FFA">
            <w:pPr>
              <w:pStyle w:val="EmptyCellLayoutStyle"/>
              <w:spacing w:after="0" w:line="240" w:lineRule="auto"/>
            </w:pPr>
          </w:p>
        </w:tc>
        <w:tc>
          <w:tcPr>
            <w:tcW w:w="149" w:type="dxa"/>
          </w:tcPr>
          <w:p w14:paraId="52633163" w14:textId="77777777" w:rsidR="00A37FFA" w:rsidRDefault="00A37FFA" w:rsidP="00A37FFA">
            <w:pPr>
              <w:pStyle w:val="EmptyCellLayoutStyle"/>
              <w:spacing w:after="0" w:line="240" w:lineRule="auto"/>
            </w:pPr>
          </w:p>
        </w:tc>
      </w:tr>
    </w:tbl>
    <w:p xmlns:w="http://schemas.openxmlformats.org/wordprocessingml/2006/main" w14:paraId="0C6D838D" w14:textId="77777777" w:rsidR="00A37FFA" w:rsidRDefault="00A37FFA" w:rsidP="00A37FFA">
      <w:pPr>
        <w:spacing w:after="0" w:line="240" w:lineRule="auto"/>
      </w:pPr>
    </w:p>
    <w:p xmlns:w="http://schemas.openxmlformats.org/wordprocessingml/2006/main" w14:paraId="605C758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예기치 않은 페이지 유형입니다.</w:t>
      </w:r>
    </w:p>
    <w:p xmlns:w="http://schemas.openxmlformats.org/wordprocessingml/2006/main" w14:paraId="561512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에 페이지를 해석하려는 코드에 맞지 않는 페이지 유형이 있습니다. 이 페이지가 할당된 것으로 표시되었기 때문에 DBCC 코드에서 이를 해석하려고 시도하는 것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0165EE" w14:textId="77777777" w:rsidTr="00A37FFA">
        <w:trPr>
          <w:trHeight w:val="54"/>
        </w:trPr>
        <w:tc>
          <w:tcPr>
            <w:tcW w:w="54" w:type="dxa"/>
          </w:tcPr>
          <w:p w14:paraId="017D7319" w14:textId="77777777" w:rsidR="00A37FFA" w:rsidRDefault="00A37FFA" w:rsidP="00A37FFA">
            <w:pPr>
              <w:pStyle w:val="EmptyCellLayoutStyle"/>
              <w:spacing w:after="0" w:line="240" w:lineRule="auto"/>
            </w:pPr>
          </w:p>
        </w:tc>
        <w:tc>
          <w:tcPr>
            <w:tcW w:w="10395" w:type="dxa"/>
          </w:tcPr>
          <w:p w14:paraId="44B538A9" w14:textId="77777777" w:rsidR="00A37FFA" w:rsidRDefault="00A37FFA" w:rsidP="00A37FFA">
            <w:pPr>
              <w:pStyle w:val="EmptyCellLayoutStyle"/>
              <w:spacing w:after="0" w:line="240" w:lineRule="auto"/>
            </w:pPr>
          </w:p>
        </w:tc>
        <w:tc>
          <w:tcPr>
            <w:tcW w:w="149" w:type="dxa"/>
          </w:tcPr>
          <w:p w14:paraId="774B762C" w14:textId="77777777" w:rsidR="00A37FFA" w:rsidRDefault="00A37FFA" w:rsidP="00A37FFA">
            <w:pPr>
              <w:pStyle w:val="EmptyCellLayoutStyle"/>
              <w:spacing w:after="0" w:line="240" w:lineRule="auto"/>
            </w:pPr>
          </w:p>
        </w:tc>
      </w:tr>
      <w:tr w:rsidR="00A37FFA" w14:paraId="3B8BE70D" w14:textId="77777777" w:rsidTr="00A37FFA">
        <w:tc>
          <w:tcPr>
            <w:tcW w:w="54" w:type="dxa"/>
          </w:tcPr>
          <w:p w14:paraId="41B01D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B497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61C6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F6E2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552D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17B02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437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9B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F2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5FAF8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D7B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9FC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6C90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4511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AAA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89E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F56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7A08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4E1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6E8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E32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E97F3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BB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65E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9A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7447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F50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60A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14E45" w14:textId="77777777" w:rsidR="00A37FFA" w:rsidRDefault="00A37FFA" w:rsidP="00A37FFA">
                  <w:pPr>
                    <w:spacing w:after="0" w:line="240" w:lineRule="auto"/>
                  </w:pPr>
                </w:p>
              </w:tc>
            </w:tr>
            <w:tr w:rsidR="00A37FFA" w14:paraId="31081E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78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CD4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F96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58E4D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1E0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87CA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796E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F40E652" w14:textId="77777777" w:rsidR="00A37FFA" w:rsidRDefault="00A37FFA" w:rsidP="00A37FFA">
            <w:pPr>
              <w:spacing w:after="0" w:line="240" w:lineRule="auto"/>
            </w:pPr>
          </w:p>
        </w:tc>
        <w:tc>
          <w:tcPr>
            <w:tcW w:w="149" w:type="dxa"/>
          </w:tcPr>
          <w:p w14:paraId="17D0AD0F" w14:textId="77777777" w:rsidR="00A37FFA" w:rsidRDefault="00A37FFA" w:rsidP="00A37FFA">
            <w:pPr>
              <w:pStyle w:val="EmptyCellLayoutStyle"/>
              <w:spacing w:after="0" w:line="240" w:lineRule="auto"/>
            </w:pPr>
          </w:p>
        </w:tc>
      </w:tr>
      <w:tr w:rsidR="00A37FFA" w14:paraId="0812BD44" w14:textId="77777777" w:rsidTr="00A37FFA">
        <w:trPr>
          <w:trHeight w:val="80"/>
        </w:trPr>
        <w:tc>
          <w:tcPr>
            <w:tcW w:w="54" w:type="dxa"/>
          </w:tcPr>
          <w:p w14:paraId="012BA5F5" w14:textId="77777777" w:rsidR="00A37FFA" w:rsidRDefault="00A37FFA" w:rsidP="00A37FFA">
            <w:pPr>
              <w:pStyle w:val="EmptyCellLayoutStyle"/>
              <w:spacing w:after="0" w:line="240" w:lineRule="auto"/>
            </w:pPr>
          </w:p>
        </w:tc>
        <w:tc>
          <w:tcPr>
            <w:tcW w:w="10395" w:type="dxa"/>
          </w:tcPr>
          <w:p w14:paraId="028A5F61" w14:textId="77777777" w:rsidR="00A37FFA" w:rsidRDefault="00A37FFA" w:rsidP="00A37FFA">
            <w:pPr>
              <w:pStyle w:val="EmptyCellLayoutStyle"/>
              <w:spacing w:after="0" w:line="240" w:lineRule="auto"/>
            </w:pPr>
          </w:p>
        </w:tc>
        <w:tc>
          <w:tcPr>
            <w:tcW w:w="149" w:type="dxa"/>
          </w:tcPr>
          <w:p w14:paraId="1179C8A3" w14:textId="77777777" w:rsidR="00A37FFA" w:rsidRDefault="00A37FFA" w:rsidP="00A37FFA">
            <w:pPr>
              <w:pStyle w:val="EmptyCellLayoutStyle"/>
              <w:spacing w:after="0" w:line="240" w:lineRule="auto"/>
            </w:pPr>
          </w:p>
        </w:tc>
      </w:tr>
    </w:tbl>
    <w:p xmlns:w="http://schemas.openxmlformats.org/wordprocessingml/2006/main" w14:paraId="51F38CB1" w14:textId="77777777" w:rsidR="00A37FFA" w:rsidRDefault="00A37FFA" w:rsidP="00A37FFA">
      <w:pPr>
        <w:spacing w:after="0" w:line="240" w:lineRule="auto"/>
      </w:pPr>
    </w:p>
    <w:p xmlns:w="http://schemas.openxmlformats.org/wordprocessingml/2006/main" w14:paraId="0769403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TP에서 컴파일러를 호출할 수 없습니다.</w:t>
      </w:r>
    </w:p>
    <w:p xmlns:w="http://schemas.openxmlformats.org/wordprocessingml/2006/main" w14:paraId="6BD1AB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12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264EF0" w14:textId="77777777" w:rsidTr="00A37FFA">
        <w:trPr>
          <w:trHeight w:val="54"/>
        </w:trPr>
        <w:tc>
          <w:tcPr>
            <w:tcW w:w="54" w:type="dxa"/>
          </w:tcPr>
          <w:p w14:paraId="65B3743E" w14:textId="77777777" w:rsidR="00A37FFA" w:rsidRDefault="00A37FFA" w:rsidP="00A37FFA">
            <w:pPr>
              <w:pStyle w:val="EmptyCellLayoutStyle"/>
              <w:spacing w:after="0" w:line="240" w:lineRule="auto"/>
            </w:pPr>
          </w:p>
        </w:tc>
        <w:tc>
          <w:tcPr>
            <w:tcW w:w="10395" w:type="dxa"/>
          </w:tcPr>
          <w:p w14:paraId="307F667C" w14:textId="77777777" w:rsidR="00A37FFA" w:rsidRDefault="00A37FFA" w:rsidP="00A37FFA">
            <w:pPr>
              <w:pStyle w:val="EmptyCellLayoutStyle"/>
              <w:spacing w:after="0" w:line="240" w:lineRule="auto"/>
            </w:pPr>
          </w:p>
        </w:tc>
        <w:tc>
          <w:tcPr>
            <w:tcW w:w="149" w:type="dxa"/>
          </w:tcPr>
          <w:p w14:paraId="228B7578" w14:textId="77777777" w:rsidR="00A37FFA" w:rsidRDefault="00A37FFA" w:rsidP="00A37FFA">
            <w:pPr>
              <w:pStyle w:val="EmptyCellLayoutStyle"/>
              <w:spacing w:after="0" w:line="240" w:lineRule="auto"/>
            </w:pPr>
          </w:p>
        </w:tc>
      </w:tr>
      <w:tr w:rsidR="00A37FFA" w14:paraId="3856717A" w14:textId="77777777" w:rsidTr="00A37FFA">
        <w:tc>
          <w:tcPr>
            <w:tcW w:w="54" w:type="dxa"/>
          </w:tcPr>
          <w:p w14:paraId="67AF3E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D35B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0DFF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214F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F367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519F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B9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1F9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204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95C76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93D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945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2C78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3553F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B64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8B1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784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84FB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BDF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E8C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7D1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B8D61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481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7C7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037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09C1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BCB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AFC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2EB5C" w14:textId="77777777" w:rsidR="00A37FFA" w:rsidRDefault="00A37FFA" w:rsidP="00A37FFA">
                  <w:pPr>
                    <w:spacing w:after="0" w:line="240" w:lineRule="auto"/>
                  </w:pPr>
                </w:p>
              </w:tc>
            </w:tr>
            <w:tr w:rsidR="00A37FFA" w14:paraId="5C443F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736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AE4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A7B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61776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4A9D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86E5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22E7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D1BDA62" w14:textId="77777777" w:rsidR="00A37FFA" w:rsidRDefault="00A37FFA" w:rsidP="00A37FFA">
            <w:pPr>
              <w:spacing w:after="0" w:line="240" w:lineRule="auto"/>
            </w:pPr>
          </w:p>
        </w:tc>
        <w:tc>
          <w:tcPr>
            <w:tcW w:w="149" w:type="dxa"/>
          </w:tcPr>
          <w:p w14:paraId="7095A7E2" w14:textId="77777777" w:rsidR="00A37FFA" w:rsidRDefault="00A37FFA" w:rsidP="00A37FFA">
            <w:pPr>
              <w:pStyle w:val="EmptyCellLayoutStyle"/>
              <w:spacing w:after="0" w:line="240" w:lineRule="auto"/>
            </w:pPr>
          </w:p>
        </w:tc>
      </w:tr>
      <w:tr w:rsidR="00A37FFA" w14:paraId="58799250" w14:textId="77777777" w:rsidTr="00A37FFA">
        <w:trPr>
          <w:trHeight w:val="80"/>
        </w:trPr>
        <w:tc>
          <w:tcPr>
            <w:tcW w:w="54" w:type="dxa"/>
          </w:tcPr>
          <w:p w14:paraId="674C3035" w14:textId="77777777" w:rsidR="00A37FFA" w:rsidRDefault="00A37FFA" w:rsidP="00A37FFA">
            <w:pPr>
              <w:pStyle w:val="EmptyCellLayoutStyle"/>
              <w:spacing w:after="0" w:line="240" w:lineRule="auto"/>
            </w:pPr>
          </w:p>
        </w:tc>
        <w:tc>
          <w:tcPr>
            <w:tcW w:w="10395" w:type="dxa"/>
          </w:tcPr>
          <w:p w14:paraId="70E247C1" w14:textId="77777777" w:rsidR="00A37FFA" w:rsidRDefault="00A37FFA" w:rsidP="00A37FFA">
            <w:pPr>
              <w:pStyle w:val="EmptyCellLayoutStyle"/>
              <w:spacing w:after="0" w:line="240" w:lineRule="auto"/>
            </w:pPr>
          </w:p>
        </w:tc>
        <w:tc>
          <w:tcPr>
            <w:tcW w:w="149" w:type="dxa"/>
          </w:tcPr>
          <w:p w14:paraId="33E7A389" w14:textId="77777777" w:rsidR="00A37FFA" w:rsidRDefault="00A37FFA" w:rsidP="00A37FFA">
            <w:pPr>
              <w:pStyle w:val="EmptyCellLayoutStyle"/>
              <w:spacing w:after="0" w:line="240" w:lineRule="auto"/>
            </w:pPr>
          </w:p>
        </w:tc>
      </w:tr>
    </w:tbl>
    <w:p xmlns:w="http://schemas.openxmlformats.org/wordprocessingml/2006/main" w14:paraId="4AEEF535" w14:textId="77777777" w:rsidR="00A37FFA" w:rsidRDefault="00A37FFA" w:rsidP="00A37FFA">
      <w:pPr>
        <w:spacing w:after="0" w:line="240" w:lineRule="auto"/>
      </w:pPr>
    </w:p>
    <w:p xmlns:w="http://schemas.openxmlformats.org/wordprocessingml/2006/main" w14:paraId="4C41CC8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ervice Broker 관리자에서 오류가 발생했습니다.</w:t>
      </w:r>
    </w:p>
    <w:p xmlns:w="http://schemas.openxmlformats.org/wordprocessingml/2006/main" w14:paraId="1350C5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관리자에서 오류가 발생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DD18A9" w14:textId="77777777" w:rsidTr="00A37FFA">
        <w:trPr>
          <w:trHeight w:val="54"/>
        </w:trPr>
        <w:tc>
          <w:tcPr>
            <w:tcW w:w="54" w:type="dxa"/>
          </w:tcPr>
          <w:p w14:paraId="1CB9FF10" w14:textId="77777777" w:rsidR="00A37FFA" w:rsidRDefault="00A37FFA" w:rsidP="00A37FFA">
            <w:pPr>
              <w:pStyle w:val="EmptyCellLayoutStyle"/>
              <w:spacing w:after="0" w:line="240" w:lineRule="auto"/>
            </w:pPr>
          </w:p>
        </w:tc>
        <w:tc>
          <w:tcPr>
            <w:tcW w:w="10395" w:type="dxa"/>
          </w:tcPr>
          <w:p w14:paraId="267AD94A" w14:textId="77777777" w:rsidR="00A37FFA" w:rsidRDefault="00A37FFA" w:rsidP="00A37FFA">
            <w:pPr>
              <w:pStyle w:val="EmptyCellLayoutStyle"/>
              <w:spacing w:after="0" w:line="240" w:lineRule="auto"/>
            </w:pPr>
          </w:p>
        </w:tc>
        <w:tc>
          <w:tcPr>
            <w:tcW w:w="149" w:type="dxa"/>
          </w:tcPr>
          <w:p w14:paraId="51EEA281" w14:textId="77777777" w:rsidR="00A37FFA" w:rsidRDefault="00A37FFA" w:rsidP="00A37FFA">
            <w:pPr>
              <w:pStyle w:val="EmptyCellLayoutStyle"/>
              <w:spacing w:after="0" w:line="240" w:lineRule="auto"/>
            </w:pPr>
          </w:p>
        </w:tc>
      </w:tr>
      <w:tr w:rsidR="00A37FFA" w14:paraId="4BB610F9" w14:textId="77777777" w:rsidTr="00A37FFA">
        <w:tc>
          <w:tcPr>
            <w:tcW w:w="54" w:type="dxa"/>
          </w:tcPr>
          <w:p w14:paraId="1F07F78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CEDE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F60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5C2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9C07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EE9E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302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C5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C1C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CDD33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089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271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4D5D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1C14D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3B2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555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453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F21F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04A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36F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B9F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D71E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27B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C61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442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958AE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614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FED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14AA0" w14:textId="77777777" w:rsidR="00A37FFA" w:rsidRDefault="00A37FFA" w:rsidP="00A37FFA">
                  <w:pPr>
                    <w:spacing w:after="0" w:line="240" w:lineRule="auto"/>
                  </w:pPr>
                </w:p>
              </w:tc>
            </w:tr>
            <w:tr w:rsidR="00A37FFA" w14:paraId="7E831D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A23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A69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76D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C7FAC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0DAC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8D6E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487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139738" w14:textId="77777777" w:rsidR="00A37FFA" w:rsidRDefault="00A37FFA" w:rsidP="00A37FFA">
            <w:pPr>
              <w:spacing w:after="0" w:line="240" w:lineRule="auto"/>
            </w:pPr>
          </w:p>
        </w:tc>
        <w:tc>
          <w:tcPr>
            <w:tcW w:w="149" w:type="dxa"/>
          </w:tcPr>
          <w:p w14:paraId="7F9D2C36" w14:textId="77777777" w:rsidR="00A37FFA" w:rsidRDefault="00A37FFA" w:rsidP="00A37FFA">
            <w:pPr>
              <w:pStyle w:val="EmptyCellLayoutStyle"/>
              <w:spacing w:after="0" w:line="240" w:lineRule="auto"/>
            </w:pPr>
          </w:p>
        </w:tc>
      </w:tr>
      <w:tr w:rsidR="00A37FFA" w14:paraId="4CA05353" w14:textId="77777777" w:rsidTr="00A37FFA">
        <w:trPr>
          <w:trHeight w:val="80"/>
        </w:trPr>
        <w:tc>
          <w:tcPr>
            <w:tcW w:w="54" w:type="dxa"/>
          </w:tcPr>
          <w:p w14:paraId="22B5F5F4" w14:textId="77777777" w:rsidR="00A37FFA" w:rsidRDefault="00A37FFA" w:rsidP="00A37FFA">
            <w:pPr>
              <w:pStyle w:val="EmptyCellLayoutStyle"/>
              <w:spacing w:after="0" w:line="240" w:lineRule="auto"/>
            </w:pPr>
          </w:p>
        </w:tc>
        <w:tc>
          <w:tcPr>
            <w:tcW w:w="10395" w:type="dxa"/>
          </w:tcPr>
          <w:p w14:paraId="39A94EC8" w14:textId="77777777" w:rsidR="00A37FFA" w:rsidRDefault="00A37FFA" w:rsidP="00A37FFA">
            <w:pPr>
              <w:pStyle w:val="EmptyCellLayoutStyle"/>
              <w:spacing w:after="0" w:line="240" w:lineRule="auto"/>
            </w:pPr>
          </w:p>
        </w:tc>
        <w:tc>
          <w:tcPr>
            <w:tcW w:w="149" w:type="dxa"/>
          </w:tcPr>
          <w:p w14:paraId="2F4030E3" w14:textId="77777777" w:rsidR="00A37FFA" w:rsidRDefault="00A37FFA" w:rsidP="00A37FFA">
            <w:pPr>
              <w:pStyle w:val="EmptyCellLayoutStyle"/>
              <w:spacing w:after="0" w:line="240" w:lineRule="auto"/>
            </w:pPr>
          </w:p>
        </w:tc>
      </w:tr>
    </w:tbl>
    <w:p xmlns:w="http://schemas.openxmlformats.org/wordprocessingml/2006/main" w14:paraId="3DA96F58" w14:textId="77777777" w:rsidR="00A37FFA" w:rsidRDefault="00A37FFA" w:rsidP="00A37FFA">
      <w:pPr>
        <w:spacing w:after="0" w:line="240" w:lineRule="auto"/>
      </w:pPr>
    </w:p>
    <w:p xmlns:w="http://schemas.openxmlformats.org/wordprocessingml/2006/main" w14:paraId="282154C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의 로그 검색으로 전달된 LSN이 잘못되었습니다.</w:t>
      </w:r>
    </w:p>
    <w:p xmlns:w="http://schemas.openxmlformats.org/wordprocessingml/2006/main" w14:paraId="21BEB0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시작하는 동안 SQL Server 프로세스가 데이터베이스를 복구하려고 할 때 또는 ATTACH 문으로 인해 이 메시지가 나타나는 경우 데이터베이스의 로그 파일이 손상되었습니다. 복원 과정 동안 메시지가 나타나는 경우 백업 파일이 손상되었습니다. 복제 과정 동안 이 메시지가 나타나는 경우 복제 메타데이터가 잘못되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5AEDA7" w14:textId="77777777" w:rsidTr="00A37FFA">
        <w:trPr>
          <w:trHeight w:val="54"/>
        </w:trPr>
        <w:tc>
          <w:tcPr>
            <w:tcW w:w="54" w:type="dxa"/>
          </w:tcPr>
          <w:p w14:paraId="2B8DFC1A" w14:textId="77777777" w:rsidR="00A37FFA" w:rsidRDefault="00A37FFA" w:rsidP="00A37FFA">
            <w:pPr>
              <w:pStyle w:val="EmptyCellLayoutStyle"/>
              <w:spacing w:after="0" w:line="240" w:lineRule="auto"/>
            </w:pPr>
          </w:p>
        </w:tc>
        <w:tc>
          <w:tcPr>
            <w:tcW w:w="10395" w:type="dxa"/>
          </w:tcPr>
          <w:p w14:paraId="010D3DF4" w14:textId="77777777" w:rsidR="00A37FFA" w:rsidRDefault="00A37FFA" w:rsidP="00A37FFA">
            <w:pPr>
              <w:pStyle w:val="EmptyCellLayoutStyle"/>
              <w:spacing w:after="0" w:line="240" w:lineRule="auto"/>
            </w:pPr>
          </w:p>
        </w:tc>
        <w:tc>
          <w:tcPr>
            <w:tcW w:w="149" w:type="dxa"/>
          </w:tcPr>
          <w:p w14:paraId="740E5835" w14:textId="77777777" w:rsidR="00A37FFA" w:rsidRDefault="00A37FFA" w:rsidP="00A37FFA">
            <w:pPr>
              <w:pStyle w:val="EmptyCellLayoutStyle"/>
              <w:spacing w:after="0" w:line="240" w:lineRule="auto"/>
            </w:pPr>
          </w:p>
        </w:tc>
      </w:tr>
      <w:tr w:rsidR="00A37FFA" w14:paraId="43F376E8" w14:textId="77777777" w:rsidTr="00A37FFA">
        <w:tc>
          <w:tcPr>
            <w:tcW w:w="54" w:type="dxa"/>
          </w:tcPr>
          <w:p w14:paraId="6C5C03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3F0B4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00F0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19DB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FEA6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B3AA8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06F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E9A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F46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1AA9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F6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67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9C36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15D34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37E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6E4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2D5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D2190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249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10C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EBE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EB8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ABA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4C1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39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C0FAF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FD3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04F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6EFF0" w14:textId="77777777" w:rsidR="00A37FFA" w:rsidRDefault="00A37FFA" w:rsidP="00A37FFA">
                  <w:pPr>
                    <w:spacing w:after="0" w:line="240" w:lineRule="auto"/>
                  </w:pPr>
                </w:p>
              </w:tc>
            </w:tr>
            <w:tr w:rsidR="00A37FFA" w14:paraId="6698C0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C3E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3CA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01D6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53B2B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2BF0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994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524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A0FC8D4" w14:textId="77777777" w:rsidR="00A37FFA" w:rsidRDefault="00A37FFA" w:rsidP="00A37FFA">
            <w:pPr>
              <w:spacing w:after="0" w:line="240" w:lineRule="auto"/>
            </w:pPr>
          </w:p>
        </w:tc>
        <w:tc>
          <w:tcPr>
            <w:tcW w:w="149" w:type="dxa"/>
          </w:tcPr>
          <w:p w14:paraId="7A9868A5" w14:textId="77777777" w:rsidR="00A37FFA" w:rsidRDefault="00A37FFA" w:rsidP="00A37FFA">
            <w:pPr>
              <w:pStyle w:val="EmptyCellLayoutStyle"/>
              <w:spacing w:after="0" w:line="240" w:lineRule="auto"/>
            </w:pPr>
          </w:p>
        </w:tc>
      </w:tr>
      <w:tr w:rsidR="00A37FFA" w14:paraId="03AC90C3" w14:textId="77777777" w:rsidTr="00A37FFA">
        <w:trPr>
          <w:trHeight w:val="80"/>
        </w:trPr>
        <w:tc>
          <w:tcPr>
            <w:tcW w:w="54" w:type="dxa"/>
          </w:tcPr>
          <w:p w14:paraId="6E256A96" w14:textId="77777777" w:rsidR="00A37FFA" w:rsidRDefault="00A37FFA" w:rsidP="00A37FFA">
            <w:pPr>
              <w:pStyle w:val="EmptyCellLayoutStyle"/>
              <w:spacing w:after="0" w:line="240" w:lineRule="auto"/>
            </w:pPr>
          </w:p>
        </w:tc>
        <w:tc>
          <w:tcPr>
            <w:tcW w:w="10395" w:type="dxa"/>
          </w:tcPr>
          <w:p w14:paraId="2C76E133" w14:textId="77777777" w:rsidR="00A37FFA" w:rsidRDefault="00A37FFA" w:rsidP="00A37FFA">
            <w:pPr>
              <w:pStyle w:val="EmptyCellLayoutStyle"/>
              <w:spacing w:after="0" w:line="240" w:lineRule="auto"/>
            </w:pPr>
          </w:p>
        </w:tc>
        <w:tc>
          <w:tcPr>
            <w:tcW w:w="149" w:type="dxa"/>
          </w:tcPr>
          <w:p w14:paraId="67AA19CC" w14:textId="77777777" w:rsidR="00A37FFA" w:rsidRDefault="00A37FFA" w:rsidP="00A37FFA">
            <w:pPr>
              <w:pStyle w:val="EmptyCellLayoutStyle"/>
              <w:spacing w:after="0" w:line="240" w:lineRule="auto"/>
            </w:pPr>
          </w:p>
        </w:tc>
      </w:tr>
    </w:tbl>
    <w:p xmlns:w="http://schemas.openxmlformats.org/wordprocessingml/2006/main" w14:paraId="0E3A40AA" w14:textId="77777777" w:rsidR="00A37FFA" w:rsidRDefault="00A37FFA" w:rsidP="00A37FFA">
      <w:pPr>
        <w:spacing w:after="0" w:line="240" w:lineRule="auto"/>
      </w:pPr>
    </w:p>
    <w:p xmlns:w="http://schemas.openxmlformats.org/wordprocessingml/2006/main" w14:paraId="6BCF799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개체 간 연결입니다. 개체에 있는 부모 페이지에서 다른 개체에 있는 페이지를 참조하고 있습니다.</w:t>
      </w:r>
    </w:p>
    <w:p xmlns:w="http://schemas.openxmlformats.org/wordprocessingml/2006/main" w14:paraId="1178B3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개체의 B-트리에서 페이지 P_ID2의 다음 페이지 포인터와 페이지 P_ID1의 자식 페이지 포인터가 다른 개체의 페이지(P_ID3)를 가리킵니다. 또한 페이지 P_ID1 및 P_ID2는 다른 개체에 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999565" w14:textId="77777777" w:rsidTr="00A37FFA">
        <w:trPr>
          <w:trHeight w:val="54"/>
        </w:trPr>
        <w:tc>
          <w:tcPr>
            <w:tcW w:w="54" w:type="dxa"/>
          </w:tcPr>
          <w:p w14:paraId="5E7CDD04" w14:textId="77777777" w:rsidR="00A37FFA" w:rsidRDefault="00A37FFA" w:rsidP="00A37FFA">
            <w:pPr>
              <w:pStyle w:val="EmptyCellLayoutStyle"/>
              <w:spacing w:after="0" w:line="240" w:lineRule="auto"/>
            </w:pPr>
          </w:p>
        </w:tc>
        <w:tc>
          <w:tcPr>
            <w:tcW w:w="10395" w:type="dxa"/>
          </w:tcPr>
          <w:p w14:paraId="7737CF19" w14:textId="77777777" w:rsidR="00A37FFA" w:rsidRDefault="00A37FFA" w:rsidP="00A37FFA">
            <w:pPr>
              <w:pStyle w:val="EmptyCellLayoutStyle"/>
              <w:spacing w:after="0" w:line="240" w:lineRule="auto"/>
            </w:pPr>
          </w:p>
        </w:tc>
        <w:tc>
          <w:tcPr>
            <w:tcW w:w="149" w:type="dxa"/>
          </w:tcPr>
          <w:p w14:paraId="3310DA75" w14:textId="77777777" w:rsidR="00A37FFA" w:rsidRDefault="00A37FFA" w:rsidP="00A37FFA">
            <w:pPr>
              <w:pStyle w:val="EmptyCellLayoutStyle"/>
              <w:spacing w:after="0" w:line="240" w:lineRule="auto"/>
            </w:pPr>
          </w:p>
        </w:tc>
      </w:tr>
      <w:tr w:rsidR="00A37FFA" w14:paraId="181CDDBC" w14:textId="77777777" w:rsidTr="00A37FFA">
        <w:tc>
          <w:tcPr>
            <w:tcW w:w="54" w:type="dxa"/>
          </w:tcPr>
          <w:p w14:paraId="270503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E293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70C8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644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3199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0FD32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487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BF5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7E0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1752A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268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EA8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F4C7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6A40A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C9A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760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EE7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4B6B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61D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C60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F9E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43EE8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4B7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426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C2B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6B70A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51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BAA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A7E2B" w14:textId="77777777" w:rsidR="00A37FFA" w:rsidRDefault="00A37FFA" w:rsidP="00A37FFA">
                  <w:pPr>
                    <w:spacing w:after="0" w:line="240" w:lineRule="auto"/>
                  </w:pPr>
                </w:p>
              </w:tc>
            </w:tr>
            <w:tr w:rsidR="00A37FFA" w14:paraId="290732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2F9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E26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29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0E446F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30AB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26A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F4E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082DFD3" w14:textId="77777777" w:rsidR="00A37FFA" w:rsidRDefault="00A37FFA" w:rsidP="00A37FFA">
            <w:pPr>
              <w:spacing w:after="0" w:line="240" w:lineRule="auto"/>
            </w:pPr>
          </w:p>
        </w:tc>
        <w:tc>
          <w:tcPr>
            <w:tcW w:w="149" w:type="dxa"/>
          </w:tcPr>
          <w:p w14:paraId="57D16BAE" w14:textId="77777777" w:rsidR="00A37FFA" w:rsidRDefault="00A37FFA" w:rsidP="00A37FFA">
            <w:pPr>
              <w:pStyle w:val="EmptyCellLayoutStyle"/>
              <w:spacing w:after="0" w:line="240" w:lineRule="auto"/>
            </w:pPr>
          </w:p>
        </w:tc>
      </w:tr>
      <w:tr w:rsidR="00A37FFA" w14:paraId="4256AB65" w14:textId="77777777" w:rsidTr="00A37FFA">
        <w:trPr>
          <w:trHeight w:val="80"/>
        </w:trPr>
        <w:tc>
          <w:tcPr>
            <w:tcW w:w="54" w:type="dxa"/>
          </w:tcPr>
          <w:p w14:paraId="267341E0" w14:textId="77777777" w:rsidR="00A37FFA" w:rsidRDefault="00A37FFA" w:rsidP="00A37FFA">
            <w:pPr>
              <w:pStyle w:val="EmptyCellLayoutStyle"/>
              <w:spacing w:after="0" w:line="240" w:lineRule="auto"/>
            </w:pPr>
          </w:p>
        </w:tc>
        <w:tc>
          <w:tcPr>
            <w:tcW w:w="10395" w:type="dxa"/>
          </w:tcPr>
          <w:p w14:paraId="2EB2FA47" w14:textId="77777777" w:rsidR="00A37FFA" w:rsidRDefault="00A37FFA" w:rsidP="00A37FFA">
            <w:pPr>
              <w:pStyle w:val="EmptyCellLayoutStyle"/>
              <w:spacing w:after="0" w:line="240" w:lineRule="auto"/>
            </w:pPr>
          </w:p>
        </w:tc>
        <w:tc>
          <w:tcPr>
            <w:tcW w:w="149" w:type="dxa"/>
          </w:tcPr>
          <w:p w14:paraId="23384FB6" w14:textId="77777777" w:rsidR="00A37FFA" w:rsidRDefault="00A37FFA" w:rsidP="00A37FFA">
            <w:pPr>
              <w:pStyle w:val="EmptyCellLayoutStyle"/>
              <w:spacing w:after="0" w:line="240" w:lineRule="auto"/>
            </w:pPr>
          </w:p>
        </w:tc>
      </w:tr>
    </w:tbl>
    <w:p xmlns:w="http://schemas.openxmlformats.org/wordprocessingml/2006/main" w14:paraId="11FA16F7" w14:textId="77777777" w:rsidR="00A37FFA" w:rsidRDefault="00A37FFA" w:rsidP="00A37FFA">
      <w:pPr>
        <w:spacing w:after="0" w:line="240" w:lineRule="auto"/>
      </w:pPr>
    </w:p>
    <w:p xmlns:w="http://schemas.openxmlformats.org/wordprocessingml/2006/main" w14:paraId="424FA9F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또는 데이터베이스 미러링 작업 중 암호화 호출이 실패했습니다.</w:t>
      </w:r>
    </w:p>
    <w:p xmlns:w="http://schemas.openxmlformats.org/wordprocessingml/2006/main" w14:paraId="05385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가 운영 체제 암호화 기능을 호출하려고 했으나 암호화 기능이 오류를 반환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546F1A" w14:textId="77777777" w:rsidTr="00A37FFA">
        <w:trPr>
          <w:trHeight w:val="54"/>
        </w:trPr>
        <w:tc>
          <w:tcPr>
            <w:tcW w:w="54" w:type="dxa"/>
          </w:tcPr>
          <w:p w14:paraId="5D7AE8E3" w14:textId="77777777" w:rsidR="00A37FFA" w:rsidRDefault="00A37FFA" w:rsidP="00A37FFA">
            <w:pPr>
              <w:pStyle w:val="EmptyCellLayoutStyle"/>
              <w:spacing w:after="0" w:line="240" w:lineRule="auto"/>
            </w:pPr>
          </w:p>
        </w:tc>
        <w:tc>
          <w:tcPr>
            <w:tcW w:w="10395" w:type="dxa"/>
          </w:tcPr>
          <w:p w14:paraId="4F452F38" w14:textId="77777777" w:rsidR="00A37FFA" w:rsidRDefault="00A37FFA" w:rsidP="00A37FFA">
            <w:pPr>
              <w:pStyle w:val="EmptyCellLayoutStyle"/>
              <w:spacing w:after="0" w:line="240" w:lineRule="auto"/>
            </w:pPr>
          </w:p>
        </w:tc>
        <w:tc>
          <w:tcPr>
            <w:tcW w:w="149" w:type="dxa"/>
          </w:tcPr>
          <w:p w14:paraId="2C31609F" w14:textId="77777777" w:rsidR="00A37FFA" w:rsidRDefault="00A37FFA" w:rsidP="00A37FFA">
            <w:pPr>
              <w:pStyle w:val="EmptyCellLayoutStyle"/>
              <w:spacing w:after="0" w:line="240" w:lineRule="auto"/>
            </w:pPr>
          </w:p>
        </w:tc>
      </w:tr>
      <w:tr w:rsidR="00A37FFA" w14:paraId="7F1EBD6E" w14:textId="77777777" w:rsidTr="00A37FFA">
        <w:tc>
          <w:tcPr>
            <w:tcW w:w="54" w:type="dxa"/>
          </w:tcPr>
          <w:p w14:paraId="2B3733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09D5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B613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11AC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24E2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10306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28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548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0D9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52AD8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E71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936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846A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EB768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4DA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345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722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03676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B0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872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266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D79EC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3E3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C39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559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70F2F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31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934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0BE3E" w14:textId="77777777" w:rsidR="00A37FFA" w:rsidRDefault="00A37FFA" w:rsidP="00A37FFA">
                  <w:pPr>
                    <w:spacing w:after="0" w:line="240" w:lineRule="auto"/>
                  </w:pPr>
                </w:p>
              </w:tc>
            </w:tr>
            <w:tr w:rsidR="00A37FFA" w14:paraId="029A84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C7A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A99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E05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3C7637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E23E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8DC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B5F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33F8900" w14:textId="77777777" w:rsidR="00A37FFA" w:rsidRDefault="00A37FFA" w:rsidP="00A37FFA">
            <w:pPr>
              <w:spacing w:after="0" w:line="240" w:lineRule="auto"/>
            </w:pPr>
          </w:p>
        </w:tc>
        <w:tc>
          <w:tcPr>
            <w:tcW w:w="149" w:type="dxa"/>
          </w:tcPr>
          <w:p w14:paraId="37778464" w14:textId="77777777" w:rsidR="00A37FFA" w:rsidRDefault="00A37FFA" w:rsidP="00A37FFA">
            <w:pPr>
              <w:pStyle w:val="EmptyCellLayoutStyle"/>
              <w:spacing w:after="0" w:line="240" w:lineRule="auto"/>
            </w:pPr>
          </w:p>
        </w:tc>
      </w:tr>
      <w:tr w:rsidR="00A37FFA" w14:paraId="2AAA3C37" w14:textId="77777777" w:rsidTr="00A37FFA">
        <w:trPr>
          <w:trHeight w:val="80"/>
        </w:trPr>
        <w:tc>
          <w:tcPr>
            <w:tcW w:w="54" w:type="dxa"/>
          </w:tcPr>
          <w:p w14:paraId="59561248" w14:textId="77777777" w:rsidR="00A37FFA" w:rsidRDefault="00A37FFA" w:rsidP="00A37FFA">
            <w:pPr>
              <w:pStyle w:val="EmptyCellLayoutStyle"/>
              <w:spacing w:after="0" w:line="240" w:lineRule="auto"/>
            </w:pPr>
          </w:p>
        </w:tc>
        <w:tc>
          <w:tcPr>
            <w:tcW w:w="10395" w:type="dxa"/>
          </w:tcPr>
          <w:p w14:paraId="56082E98" w14:textId="77777777" w:rsidR="00A37FFA" w:rsidRDefault="00A37FFA" w:rsidP="00A37FFA">
            <w:pPr>
              <w:pStyle w:val="EmptyCellLayoutStyle"/>
              <w:spacing w:after="0" w:line="240" w:lineRule="auto"/>
            </w:pPr>
          </w:p>
        </w:tc>
        <w:tc>
          <w:tcPr>
            <w:tcW w:w="149" w:type="dxa"/>
          </w:tcPr>
          <w:p w14:paraId="12F06047" w14:textId="77777777" w:rsidR="00A37FFA" w:rsidRDefault="00A37FFA" w:rsidP="00A37FFA">
            <w:pPr>
              <w:pStyle w:val="EmptyCellLayoutStyle"/>
              <w:spacing w:after="0" w:line="240" w:lineRule="auto"/>
            </w:pPr>
          </w:p>
        </w:tc>
      </w:tr>
    </w:tbl>
    <w:p xmlns:w="http://schemas.openxmlformats.org/wordprocessingml/2006/main" w14:paraId="5FD4DB33" w14:textId="77777777" w:rsidR="00A37FFA" w:rsidRDefault="00A37FFA" w:rsidP="00A37FFA">
      <w:pPr>
        <w:spacing w:after="0" w:line="240" w:lineRule="auto"/>
      </w:pPr>
    </w:p>
    <w:p xmlns:w="http://schemas.openxmlformats.org/wordprocessingml/2006/main" w14:paraId="03EA2FD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NET Framework 런타임에서 오류가 발생했습니다.</w:t>
      </w:r>
    </w:p>
    <w:p xmlns:w="http://schemas.openxmlformats.org/wordprocessingml/2006/main" w14:paraId="4A39E5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로 인해 .NET Framework가 종료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7F95FD" w14:textId="77777777" w:rsidTr="00A37FFA">
        <w:trPr>
          <w:trHeight w:val="54"/>
        </w:trPr>
        <w:tc>
          <w:tcPr>
            <w:tcW w:w="54" w:type="dxa"/>
          </w:tcPr>
          <w:p w14:paraId="2A1FB763" w14:textId="77777777" w:rsidR="00A37FFA" w:rsidRDefault="00A37FFA" w:rsidP="00A37FFA">
            <w:pPr>
              <w:pStyle w:val="EmptyCellLayoutStyle"/>
              <w:spacing w:after="0" w:line="240" w:lineRule="auto"/>
            </w:pPr>
          </w:p>
        </w:tc>
        <w:tc>
          <w:tcPr>
            <w:tcW w:w="10395" w:type="dxa"/>
          </w:tcPr>
          <w:p w14:paraId="1DCB0BB6" w14:textId="77777777" w:rsidR="00A37FFA" w:rsidRDefault="00A37FFA" w:rsidP="00A37FFA">
            <w:pPr>
              <w:pStyle w:val="EmptyCellLayoutStyle"/>
              <w:spacing w:after="0" w:line="240" w:lineRule="auto"/>
            </w:pPr>
          </w:p>
        </w:tc>
        <w:tc>
          <w:tcPr>
            <w:tcW w:w="149" w:type="dxa"/>
          </w:tcPr>
          <w:p w14:paraId="118D082E" w14:textId="77777777" w:rsidR="00A37FFA" w:rsidRDefault="00A37FFA" w:rsidP="00A37FFA">
            <w:pPr>
              <w:pStyle w:val="EmptyCellLayoutStyle"/>
              <w:spacing w:after="0" w:line="240" w:lineRule="auto"/>
            </w:pPr>
          </w:p>
        </w:tc>
      </w:tr>
      <w:tr w:rsidR="00A37FFA" w14:paraId="6D69DEEF" w14:textId="77777777" w:rsidTr="00A37FFA">
        <w:tc>
          <w:tcPr>
            <w:tcW w:w="54" w:type="dxa"/>
          </w:tcPr>
          <w:p w14:paraId="3BA9FD7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66EF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6E00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F67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416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B68BA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3F9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611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C19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B6790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105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169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82D1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8CE22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C8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B0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8D3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9FF3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B9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86F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98B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C3CD3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BB1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BF6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288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2E1B1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C5D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C0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FD1D5" w14:textId="77777777" w:rsidR="00A37FFA" w:rsidRDefault="00A37FFA" w:rsidP="00A37FFA">
                  <w:pPr>
                    <w:spacing w:after="0" w:line="240" w:lineRule="auto"/>
                  </w:pPr>
                </w:p>
              </w:tc>
            </w:tr>
            <w:tr w:rsidR="00A37FFA" w14:paraId="12F207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6A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B08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D2A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760C4C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866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249B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79E5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668DAC9" w14:textId="77777777" w:rsidR="00A37FFA" w:rsidRDefault="00A37FFA" w:rsidP="00A37FFA">
            <w:pPr>
              <w:spacing w:after="0" w:line="240" w:lineRule="auto"/>
            </w:pPr>
          </w:p>
        </w:tc>
        <w:tc>
          <w:tcPr>
            <w:tcW w:w="149" w:type="dxa"/>
          </w:tcPr>
          <w:p w14:paraId="7F9E0D1C" w14:textId="77777777" w:rsidR="00A37FFA" w:rsidRDefault="00A37FFA" w:rsidP="00A37FFA">
            <w:pPr>
              <w:pStyle w:val="EmptyCellLayoutStyle"/>
              <w:spacing w:after="0" w:line="240" w:lineRule="auto"/>
            </w:pPr>
          </w:p>
        </w:tc>
      </w:tr>
      <w:tr w:rsidR="00A37FFA" w14:paraId="52C82AEA" w14:textId="77777777" w:rsidTr="00A37FFA">
        <w:trPr>
          <w:trHeight w:val="80"/>
        </w:trPr>
        <w:tc>
          <w:tcPr>
            <w:tcW w:w="54" w:type="dxa"/>
          </w:tcPr>
          <w:p w14:paraId="119A6918" w14:textId="77777777" w:rsidR="00A37FFA" w:rsidRDefault="00A37FFA" w:rsidP="00A37FFA">
            <w:pPr>
              <w:pStyle w:val="EmptyCellLayoutStyle"/>
              <w:spacing w:after="0" w:line="240" w:lineRule="auto"/>
            </w:pPr>
          </w:p>
        </w:tc>
        <w:tc>
          <w:tcPr>
            <w:tcW w:w="10395" w:type="dxa"/>
          </w:tcPr>
          <w:p w14:paraId="6BBE7158" w14:textId="77777777" w:rsidR="00A37FFA" w:rsidRDefault="00A37FFA" w:rsidP="00A37FFA">
            <w:pPr>
              <w:pStyle w:val="EmptyCellLayoutStyle"/>
              <w:spacing w:after="0" w:line="240" w:lineRule="auto"/>
            </w:pPr>
          </w:p>
        </w:tc>
        <w:tc>
          <w:tcPr>
            <w:tcW w:w="149" w:type="dxa"/>
          </w:tcPr>
          <w:p w14:paraId="040F1C95" w14:textId="77777777" w:rsidR="00A37FFA" w:rsidRDefault="00A37FFA" w:rsidP="00A37FFA">
            <w:pPr>
              <w:pStyle w:val="EmptyCellLayoutStyle"/>
              <w:spacing w:after="0" w:line="240" w:lineRule="auto"/>
            </w:pPr>
          </w:p>
        </w:tc>
      </w:tr>
    </w:tbl>
    <w:p xmlns:w="http://schemas.openxmlformats.org/wordprocessingml/2006/main" w14:paraId="642321FB" w14:textId="77777777" w:rsidR="00A37FFA" w:rsidRDefault="00A37FFA" w:rsidP="00A37FFA">
      <w:pPr>
        <w:spacing w:after="0" w:line="240" w:lineRule="auto"/>
      </w:pPr>
    </w:p>
    <w:p xmlns:w="http://schemas.openxmlformats.org/wordprocessingml/2006/main" w14:paraId="32DB854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개체, 인덱스, 페이지를 테스트하지 못했습니다. 슬롯 - 오프셋이 잘못되었습니다.</w:t>
      </w:r>
    </w:p>
    <w:p xmlns:w="http://schemas.openxmlformats.org/wordprocessingml/2006/main" w14:paraId="2A93FE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슬롯 배열에 따르면 지정한 슬롯의 페이지에 잘못된 오프셋(ADDRESS)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AEE30B" w14:textId="77777777" w:rsidTr="00A37FFA">
        <w:trPr>
          <w:trHeight w:val="54"/>
        </w:trPr>
        <w:tc>
          <w:tcPr>
            <w:tcW w:w="54" w:type="dxa"/>
          </w:tcPr>
          <w:p w14:paraId="0A883671" w14:textId="77777777" w:rsidR="00A37FFA" w:rsidRDefault="00A37FFA" w:rsidP="00A37FFA">
            <w:pPr>
              <w:pStyle w:val="EmptyCellLayoutStyle"/>
              <w:spacing w:after="0" w:line="240" w:lineRule="auto"/>
            </w:pPr>
          </w:p>
        </w:tc>
        <w:tc>
          <w:tcPr>
            <w:tcW w:w="10395" w:type="dxa"/>
          </w:tcPr>
          <w:p w14:paraId="269D3E5B" w14:textId="77777777" w:rsidR="00A37FFA" w:rsidRDefault="00A37FFA" w:rsidP="00A37FFA">
            <w:pPr>
              <w:pStyle w:val="EmptyCellLayoutStyle"/>
              <w:spacing w:after="0" w:line="240" w:lineRule="auto"/>
            </w:pPr>
          </w:p>
        </w:tc>
        <w:tc>
          <w:tcPr>
            <w:tcW w:w="149" w:type="dxa"/>
          </w:tcPr>
          <w:p w14:paraId="796DF076" w14:textId="77777777" w:rsidR="00A37FFA" w:rsidRDefault="00A37FFA" w:rsidP="00A37FFA">
            <w:pPr>
              <w:pStyle w:val="EmptyCellLayoutStyle"/>
              <w:spacing w:after="0" w:line="240" w:lineRule="auto"/>
            </w:pPr>
          </w:p>
        </w:tc>
      </w:tr>
      <w:tr w:rsidR="00A37FFA" w14:paraId="6F9718EB" w14:textId="77777777" w:rsidTr="00A37FFA">
        <w:tc>
          <w:tcPr>
            <w:tcW w:w="54" w:type="dxa"/>
          </w:tcPr>
          <w:p w14:paraId="1548E0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798A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D3E8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8041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540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B4AF9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B39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DD4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F91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C2356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B56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F5B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0F42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9D9A7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E72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655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BD7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74FD9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8BA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B23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6F3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5BC94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C28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35B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85B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50B75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124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D07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E6F2B" w14:textId="77777777" w:rsidR="00A37FFA" w:rsidRDefault="00A37FFA" w:rsidP="00A37FFA">
                  <w:pPr>
                    <w:spacing w:after="0" w:line="240" w:lineRule="auto"/>
                  </w:pPr>
                </w:p>
              </w:tc>
            </w:tr>
            <w:tr w:rsidR="00A37FFA" w14:paraId="7F8B5E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F2C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A11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B15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A5757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A88D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375E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ED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3C711C5" w14:textId="77777777" w:rsidR="00A37FFA" w:rsidRDefault="00A37FFA" w:rsidP="00A37FFA">
            <w:pPr>
              <w:spacing w:after="0" w:line="240" w:lineRule="auto"/>
            </w:pPr>
          </w:p>
        </w:tc>
        <w:tc>
          <w:tcPr>
            <w:tcW w:w="149" w:type="dxa"/>
          </w:tcPr>
          <w:p w14:paraId="57017FF7" w14:textId="77777777" w:rsidR="00A37FFA" w:rsidRDefault="00A37FFA" w:rsidP="00A37FFA">
            <w:pPr>
              <w:pStyle w:val="EmptyCellLayoutStyle"/>
              <w:spacing w:after="0" w:line="240" w:lineRule="auto"/>
            </w:pPr>
          </w:p>
        </w:tc>
      </w:tr>
      <w:tr w:rsidR="00A37FFA" w14:paraId="5F8E58B5" w14:textId="77777777" w:rsidTr="00A37FFA">
        <w:trPr>
          <w:trHeight w:val="80"/>
        </w:trPr>
        <w:tc>
          <w:tcPr>
            <w:tcW w:w="54" w:type="dxa"/>
          </w:tcPr>
          <w:p w14:paraId="12A3E8AF" w14:textId="77777777" w:rsidR="00A37FFA" w:rsidRDefault="00A37FFA" w:rsidP="00A37FFA">
            <w:pPr>
              <w:pStyle w:val="EmptyCellLayoutStyle"/>
              <w:spacing w:after="0" w:line="240" w:lineRule="auto"/>
            </w:pPr>
          </w:p>
        </w:tc>
        <w:tc>
          <w:tcPr>
            <w:tcW w:w="10395" w:type="dxa"/>
          </w:tcPr>
          <w:p w14:paraId="3522380C" w14:textId="77777777" w:rsidR="00A37FFA" w:rsidRDefault="00A37FFA" w:rsidP="00A37FFA">
            <w:pPr>
              <w:pStyle w:val="EmptyCellLayoutStyle"/>
              <w:spacing w:after="0" w:line="240" w:lineRule="auto"/>
            </w:pPr>
          </w:p>
        </w:tc>
        <w:tc>
          <w:tcPr>
            <w:tcW w:w="149" w:type="dxa"/>
          </w:tcPr>
          <w:p w14:paraId="7CCD0038" w14:textId="77777777" w:rsidR="00A37FFA" w:rsidRDefault="00A37FFA" w:rsidP="00A37FFA">
            <w:pPr>
              <w:pStyle w:val="EmptyCellLayoutStyle"/>
              <w:spacing w:after="0" w:line="240" w:lineRule="auto"/>
            </w:pPr>
          </w:p>
        </w:tc>
      </w:tr>
    </w:tbl>
    <w:p xmlns:w="http://schemas.openxmlformats.org/wordprocessingml/2006/main" w14:paraId="72EDF509" w14:textId="77777777" w:rsidR="00A37FFA" w:rsidRDefault="00A37FFA" w:rsidP="00A37FFA">
      <w:pPr>
        <w:spacing w:after="0" w:line="240" w:lineRule="auto"/>
      </w:pPr>
    </w:p>
    <w:p xmlns:w="http://schemas.openxmlformats.org/wordprocessingml/2006/main" w14:paraId="2DDE5FF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기본 전체 텍스트 카탈로그가 데이터베이스에 없거나 사용자에게 이 동작을 수행할 권한이 없습니다.</w:t>
      </w:r>
    </w:p>
    <w:p xmlns:w="http://schemas.openxmlformats.org/wordprocessingml/2006/main" w14:paraId="47137C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체 텍스트 카탈로그가 없거나, 사용자에게 카탈로그에 전체 텍스트 인덱스를 만들 수 있는 적절한 권한이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0DA731" w14:textId="77777777" w:rsidTr="00A37FFA">
        <w:trPr>
          <w:trHeight w:val="54"/>
        </w:trPr>
        <w:tc>
          <w:tcPr>
            <w:tcW w:w="54" w:type="dxa"/>
          </w:tcPr>
          <w:p w14:paraId="51901CE5" w14:textId="77777777" w:rsidR="00A37FFA" w:rsidRDefault="00A37FFA" w:rsidP="00A37FFA">
            <w:pPr>
              <w:pStyle w:val="EmptyCellLayoutStyle"/>
              <w:spacing w:after="0" w:line="240" w:lineRule="auto"/>
            </w:pPr>
          </w:p>
        </w:tc>
        <w:tc>
          <w:tcPr>
            <w:tcW w:w="10395" w:type="dxa"/>
          </w:tcPr>
          <w:p w14:paraId="20B166C5" w14:textId="77777777" w:rsidR="00A37FFA" w:rsidRDefault="00A37FFA" w:rsidP="00A37FFA">
            <w:pPr>
              <w:pStyle w:val="EmptyCellLayoutStyle"/>
              <w:spacing w:after="0" w:line="240" w:lineRule="auto"/>
            </w:pPr>
          </w:p>
        </w:tc>
        <w:tc>
          <w:tcPr>
            <w:tcW w:w="149" w:type="dxa"/>
          </w:tcPr>
          <w:p w14:paraId="50C0446B" w14:textId="77777777" w:rsidR="00A37FFA" w:rsidRDefault="00A37FFA" w:rsidP="00A37FFA">
            <w:pPr>
              <w:pStyle w:val="EmptyCellLayoutStyle"/>
              <w:spacing w:after="0" w:line="240" w:lineRule="auto"/>
            </w:pPr>
          </w:p>
        </w:tc>
      </w:tr>
      <w:tr w:rsidR="00A37FFA" w14:paraId="4E0EE87A" w14:textId="77777777" w:rsidTr="00A37FFA">
        <w:tc>
          <w:tcPr>
            <w:tcW w:w="54" w:type="dxa"/>
          </w:tcPr>
          <w:p w14:paraId="55D3F95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CC43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13F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CC09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957C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B32E5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250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B3F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168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C787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569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6F8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A6A9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F8707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374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207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2C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611F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4E9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E5B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B62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045F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3E7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2EF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B9E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97E16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311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A1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4195F" w14:textId="77777777" w:rsidR="00A37FFA" w:rsidRDefault="00A37FFA" w:rsidP="00A37FFA">
                  <w:pPr>
                    <w:spacing w:after="0" w:line="240" w:lineRule="auto"/>
                  </w:pPr>
                </w:p>
              </w:tc>
            </w:tr>
            <w:tr w:rsidR="00A37FFA" w14:paraId="2FFDDF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5B1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B74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D9C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6BD520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5CA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C79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B466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00AFEF" w14:textId="77777777" w:rsidR="00A37FFA" w:rsidRDefault="00A37FFA" w:rsidP="00A37FFA">
            <w:pPr>
              <w:spacing w:after="0" w:line="240" w:lineRule="auto"/>
            </w:pPr>
          </w:p>
        </w:tc>
        <w:tc>
          <w:tcPr>
            <w:tcW w:w="149" w:type="dxa"/>
          </w:tcPr>
          <w:p w14:paraId="5D6A320C" w14:textId="77777777" w:rsidR="00A37FFA" w:rsidRDefault="00A37FFA" w:rsidP="00A37FFA">
            <w:pPr>
              <w:pStyle w:val="EmptyCellLayoutStyle"/>
              <w:spacing w:after="0" w:line="240" w:lineRule="auto"/>
            </w:pPr>
          </w:p>
        </w:tc>
      </w:tr>
      <w:tr w:rsidR="00A37FFA" w14:paraId="1BA160E4" w14:textId="77777777" w:rsidTr="00A37FFA">
        <w:trPr>
          <w:trHeight w:val="80"/>
        </w:trPr>
        <w:tc>
          <w:tcPr>
            <w:tcW w:w="54" w:type="dxa"/>
          </w:tcPr>
          <w:p w14:paraId="2CF95C4D" w14:textId="77777777" w:rsidR="00A37FFA" w:rsidRDefault="00A37FFA" w:rsidP="00A37FFA">
            <w:pPr>
              <w:pStyle w:val="EmptyCellLayoutStyle"/>
              <w:spacing w:after="0" w:line="240" w:lineRule="auto"/>
            </w:pPr>
          </w:p>
        </w:tc>
        <w:tc>
          <w:tcPr>
            <w:tcW w:w="10395" w:type="dxa"/>
          </w:tcPr>
          <w:p w14:paraId="7556B07D" w14:textId="77777777" w:rsidR="00A37FFA" w:rsidRDefault="00A37FFA" w:rsidP="00A37FFA">
            <w:pPr>
              <w:pStyle w:val="EmptyCellLayoutStyle"/>
              <w:spacing w:after="0" w:line="240" w:lineRule="auto"/>
            </w:pPr>
          </w:p>
        </w:tc>
        <w:tc>
          <w:tcPr>
            <w:tcW w:w="149" w:type="dxa"/>
          </w:tcPr>
          <w:p w14:paraId="19BDA64C" w14:textId="77777777" w:rsidR="00A37FFA" w:rsidRDefault="00A37FFA" w:rsidP="00A37FFA">
            <w:pPr>
              <w:pStyle w:val="EmptyCellLayoutStyle"/>
              <w:spacing w:after="0" w:line="240" w:lineRule="auto"/>
            </w:pPr>
          </w:p>
        </w:tc>
      </w:tr>
    </w:tbl>
    <w:p xmlns:w="http://schemas.openxmlformats.org/wordprocessingml/2006/main" w14:paraId="190ED5E9" w14:textId="77777777" w:rsidR="00A37FFA" w:rsidRDefault="00A37FFA" w:rsidP="00A37FFA">
      <w:pPr>
        <w:spacing w:after="0" w:line="240" w:lineRule="auto"/>
      </w:pPr>
    </w:p>
    <w:p xmlns:w="http://schemas.openxmlformats.org/wordprocessingml/2006/main" w14:paraId="6930FF4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할당 페이지에 잘못된 페이지 헤더 값이 있습니다.</w:t>
      </w:r>
    </w:p>
    <w:p xmlns:w="http://schemas.openxmlformats.org/wordprocessingml/2006/main" w14:paraId="17BDD9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페이지에 잘못된 페이지 헤더가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F16E98" w14:textId="77777777" w:rsidTr="00A37FFA">
        <w:trPr>
          <w:trHeight w:val="54"/>
        </w:trPr>
        <w:tc>
          <w:tcPr>
            <w:tcW w:w="54" w:type="dxa"/>
          </w:tcPr>
          <w:p w14:paraId="695492FE" w14:textId="77777777" w:rsidR="00A37FFA" w:rsidRDefault="00A37FFA" w:rsidP="00A37FFA">
            <w:pPr>
              <w:pStyle w:val="EmptyCellLayoutStyle"/>
              <w:spacing w:after="0" w:line="240" w:lineRule="auto"/>
            </w:pPr>
          </w:p>
        </w:tc>
        <w:tc>
          <w:tcPr>
            <w:tcW w:w="10395" w:type="dxa"/>
          </w:tcPr>
          <w:p w14:paraId="6C980F9C" w14:textId="77777777" w:rsidR="00A37FFA" w:rsidRDefault="00A37FFA" w:rsidP="00A37FFA">
            <w:pPr>
              <w:pStyle w:val="EmptyCellLayoutStyle"/>
              <w:spacing w:after="0" w:line="240" w:lineRule="auto"/>
            </w:pPr>
          </w:p>
        </w:tc>
        <w:tc>
          <w:tcPr>
            <w:tcW w:w="149" w:type="dxa"/>
          </w:tcPr>
          <w:p w14:paraId="209BBEBF" w14:textId="77777777" w:rsidR="00A37FFA" w:rsidRDefault="00A37FFA" w:rsidP="00A37FFA">
            <w:pPr>
              <w:pStyle w:val="EmptyCellLayoutStyle"/>
              <w:spacing w:after="0" w:line="240" w:lineRule="auto"/>
            </w:pPr>
          </w:p>
        </w:tc>
      </w:tr>
      <w:tr w:rsidR="00A37FFA" w14:paraId="68240B23" w14:textId="77777777" w:rsidTr="00A37FFA">
        <w:tc>
          <w:tcPr>
            <w:tcW w:w="54" w:type="dxa"/>
          </w:tcPr>
          <w:p w14:paraId="762C82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61BA5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956F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EA7A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759F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40B52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742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B65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5B3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27C7B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D05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CC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887B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F9F5D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D45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E90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314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39CC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90E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8C3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D5E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E706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65E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422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985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121E6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54B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D61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1316D" w14:textId="77777777" w:rsidR="00A37FFA" w:rsidRDefault="00A37FFA" w:rsidP="00A37FFA">
                  <w:pPr>
                    <w:spacing w:after="0" w:line="240" w:lineRule="auto"/>
                  </w:pPr>
                </w:p>
              </w:tc>
            </w:tr>
            <w:tr w:rsidR="00A37FFA" w14:paraId="1F0A99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86C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19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59D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730CD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B149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281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FDA8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3760D5" w14:textId="77777777" w:rsidR="00A37FFA" w:rsidRDefault="00A37FFA" w:rsidP="00A37FFA">
            <w:pPr>
              <w:spacing w:after="0" w:line="240" w:lineRule="auto"/>
            </w:pPr>
          </w:p>
        </w:tc>
        <w:tc>
          <w:tcPr>
            <w:tcW w:w="149" w:type="dxa"/>
          </w:tcPr>
          <w:p w14:paraId="758AC7E8" w14:textId="77777777" w:rsidR="00A37FFA" w:rsidRDefault="00A37FFA" w:rsidP="00A37FFA">
            <w:pPr>
              <w:pStyle w:val="EmptyCellLayoutStyle"/>
              <w:spacing w:after="0" w:line="240" w:lineRule="auto"/>
            </w:pPr>
          </w:p>
        </w:tc>
      </w:tr>
      <w:tr w:rsidR="00A37FFA" w14:paraId="785B5BBB" w14:textId="77777777" w:rsidTr="00A37FFA">
        <w:trPr>
          <w:trHeight w:val="80"/>
        </w:trPr>
        <w:tc>
          <w:tcPr>
            <w:tcW w:w="54" w:type="dxa"/>
          </w:tcPr>
          <w:p w14:paraId="49CC214B" w14:textId="77777777" w:rsidR="00A37FFA" w:rsidRDefault="00A37FFA" w:rsidP="00A37FFA">
            <w:pPr>
              <w:pStyle w:val="EmptyCellLayoutStyle"/>
              <w:spacing w:after="0" w:line="240" w:lineRule="auto"/>
            </w:pPr>
          </w:p>
        </w:tc>
        <w:tc>
          <w:tcPr>
            <w:tcW w:w="10395" w:type="dxa"/>
          </w:tcPr>
          <w:p w14:paraId="37262372" w14:textId="77777777" w:rsidR="00A37FFA" w:rsidRDefault="00A37FFA" w:rsidP="00A37FFA">
            <w:pPr>
              <w:pStyle w:val="EmptyCellLayoutStyle"/>
              <w:spacing w:after="0" w:line="240" w:lineRule="auto"/>
            </w:pPr>
          </w:p>
        </w:tc>
        <w:tc>
          <w:tcPr>
            <w:tcW w:w="149" w:type="dxa"/>
          </w:tcPr>
          <w:p w14:paraId="4D2AA727" w14:textId="77777777" w:rsidR="00A37FFA" w:rsidRDefault="00A37FFA" w:rsidP="00A37FFA">
            <w:pPr>
              <w:pStyle w:val="EmptyCellLayoutStyle"/>
              <w:spacing w:after="0" w:line="240" w:lineRule="auto"/>
            </w:pPr>
          </w:p>
        </w:tc>
      </w:tr>
    </w:tbl>
    <w:p xmlns:w="http://schemas.openxmlformats.org/wordprocessingml/2006/main" w14:paraId="63DB0998" w14:textId="77777777" w:rsidR="00A37FFA" w:rsidRDefault="00A37FFA" w:rsidP="00A37FFA">
      <w:pPr>
        <w:spacing w:after="0" w:line="240" w:lineRule="auto"/>
      </w:pPr>
    </w:p>
    <w:p xmlns:w="http://schemas.openxmlformats.org/wordprocessingml/2006/main" w14:paraId="650C056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RESULT를 사용하여 CLR(공용 언어 런타임)을 초기화하지 못했습니다(6511).</w:t>
      </w:r>
    </w:p>
    <w:p xmlns:w="http://schemas.openxmlformats.org/wordprocessingml/2006/main" w14:paraId="193729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어셈블리나 응용 프로그램이 시작되지 않거나 HRESULT 오류를 로그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83F387" w14:textId="77777777" w:rsidTr="00A37FFA">
        <w:trPr>
          <w:trHeight w:val="54"/>
        </w:trPr>
        <w:tc>
          <w:tcPr>
            <w:tcW w:w="54" w:type="dxa"/>
          </w:tcPr>
          <w:p w14:paraId="742F27F2" w14:textId="77777777" w:rsidR="00A37FFA" w:rsidRDefault="00A37FFA" w:rsidP="00A37FFA">
            <w:pPr>
              <w:pStyle w:val="EmptyCellLayoutStyle"/>
              <w:spacing w:after="0" w:line="240" w:lineRule="auto"/>
            </w:pPr>
          </w:p>
        </w:tc>
        <w:tc>
          <w:tcPr>
            <w:tcW w:w="10395" w:type="dxa"/>
          </w:tcPr>
          <w:p w14:paraId="501C66A6" w14:textId="77777777" w:rsidR="00A37FFA" w:rsidRDefault="00A37FFA" w:rsidP="00A37FFA">
            <w:pPr>
              <w:pStyle w:val="EmptyCellLayoutStyle"/>
              <w:spacing w:after="0" w:line="240" w:lineRule="auto"/>
            </w:pPr>
          </w:p>
        </w:tc>
        <w:tc>
          <w:tcPr>
            <w:tcW w:w="149" w:type="dxa"/>
          </w:tcPr>
          <w:p w14:paraId="6C9AD255" w14:textId="77777777" w:rsidR="00A37FFA" w:rsidRDefault="00A37FFA" w:rsidP="00A37FFA">
            <w:pPr>
              <w:pStyle w:val="EmptyCellLayoutStyle"/>
              <w:spacing w:after="0" w:line="240" w:lineRule="auto"/>
            </w:pPr>
          </w:p>
        </w:tc>
      </w:tr>
      <w:tr w:rsidR="00A37FFA" w14:paraId="6C2FD542" w14:textId="77777777" w:rsidTr="00A37FFA">
        <w:tc>
          <w:tcPr>
            <w:tcW w:w="54" w:type="dxa"/>
          </w:tcPr>
          <w:p w14:paraId="032244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81DFE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F67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7D5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B4AD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CCBA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77A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BF7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F8D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755CF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AD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658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F672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115C8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6F2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490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280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9F5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964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1CE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EA2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EEB6D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9B9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E3C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90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0B578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82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51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524E6" w14:textId="77777777" w:rsidR="00A37FFA" w:rsidRDefault="00A37FFA" w:rsidP="00A37FFA">
                  <w:pPr>
                    <w:spacing w:after="0" w:line="240" w:lineRule="auto"/>
                  </w:pPr>
                </w:p>
              </w:tc>
            </w:tr>
            <w:tr w:rsidR="00A37FFA" w14:paraId="44620A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824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A9B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022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D2285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33B3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8518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8E2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6F338F" w14:textId="77777777" w:rsidR="00A37FFA" w:rsidRDefault="00A37FFA" w:rsidP="00A37FFA">
            <w:pPr>
              <w:spacing w:after="0" w:line="240" w:lineRule="auto"/>
            </w:pPr>
          </w:p>
        </w:tc>
        <w:tc>
          <w:tcPr>
            <w:tcW w:w="149" w:type="dxa"/>
          </w:tcPr>
          <w:p w14:paraId="2519DC94" w14:textId="77777777" w:rsidR="00A37FFA" w:rsidRDefault="00A37FFA" w:rsidP="00A37FFA">
            <w:pPr>
              <w:pStyle w:val="EmptyCellLayoutStyle"/>
              <w:spacing w:after="0" w:line="240" w:lineRule="auto"/>
            </w:pPr>
          </w:p>
        </w:tc>
      </w:tr>
      <w:tr w:rsidR="00A37FFA" w14:paraId="792F55AF" w14:textId="77777777" w:rsidTr="00A37FFA">
        <w:trPr>
          <w:trHeight w:val="80"/>
        </w:trPr>
        <w:tc>
          <w:tcPr>
            <w:tcW w:w="54" w:type="dxa"/>
          </w:tcPr>
          <w:p w14:paraId="0215275D" w14:textId="77777777" w:rsidR="00A37FFA" w:rsidRDefault="00A37FFA" w:rsidP="00A37FFA">
            <w:pPr>
              <w:pStyle w:val="EmptyCellLayoutStyle"/>
              <w:spacing w:after="0" w:line="240" w:lineRule="auto"/>
            </w:pPr>
          </w:p>
        </w:tc>
        <w:tc>
          <w:tcPr>
            <w:tcW w:w="10395" w:type="dxa"/>
          </w:tcPr>
          <w:p w14:paraId="0093BAEF" w14:textId="77777777" w:rsidR="00A37FFA" w:rsidRDefault="00A37FFA" w:rsidP="00A37FFA">
            <w:pPr>
              <w:pStyle w:val="EmptyCellLayoutStyle"/>
              <w:spacing w:after="0" w:line="240" w:lineRule="auto"/>
            </w:pPr>
          </w:p>
        </w:tc>
        <w:tc>
          <w:tcPr>
            <w:tcW w:w="149" w:type="dxa"/>
          </w:tcPr>
          <w:p w14:paraId="3E771361" w14:textId="77777777" w:rsidR="00A37FFA" w:rsidRDefault="00A37FFA" w:rsidP="00A37FFA">
            <w:pPr>
              <w:pStyle w:val="EmptyCellLayoutStyle"/>
              <w:spacing w:after="0" w:line="240" w:lineRule="auto"/>
            </w:pPr>
          </w:p>
        </w:tc>
      </w:tr>
    </w:tbl>
    <w:p xmlns:w="http://schemas.openxmlformats.org/wordprocessingml/2006/main" w14:paraId="27F7056C" w14:textId="77777777" w:rsidR="00A37FFA" w:rsidRDefault="00A37FFA" w:rsidP="00A37FFA">
      <w:pPr>
        <w:spacing w:after="0" w:line="240" w:lineRule="auto"/>
      </w:pPr>
    </w:p>
    <w:p xmlns:w="http://schemas.openxmlformats.org/wordprocessingml/2006/main" w14:paraId="4A97DAF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ML: Msxml2.dll을 로드하지 못했습니다.</w:t>
      </w:r>
    </w:p>
    <w:p xmlns:w="http://schemas.openxmlformats.org/wordprocessingml/2006/main" w14:paraId="3EB85B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설치된 컴퓨터에 Msxml2.dll 파일이 없거나 sp_xml_preparedocument 같은 XML 기능을 처리하는 동안 시스템 디렉터리에서 Msxml2.dll 파일을 로드할 수 없습니다. 파일이 있는 경우 제대로 등록되지 않았을 수 있으며 종속 관계 중 하나가 없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CBEF78" w14:textId="77777777" w:rsidTr="00A37FFA">
        <w:trPr>
          <w:trHeight w:val="54"/>
        </w:trPr>
        <w:tc>
          <w:tcPr>
            <w:tcW w:w="54" w:type="dxa"/>
          </w:tcPr>
          <w:p w14:paraId="4188C37B" w14:textId="77777777" w:rsidR="00A37FFA" w:rsidRDefault="00A37FFA" w:rsidP="00A37FFA">
            <w:pPr>
              <w:pStyle w:val="EmptyCellLayoutStyle"/>
              <w:spacing w:after="0" w:line="240" w:lineRule="auto"/>
            </w:pPr>
          </w:p>
        </w:tc>
        <w:tc>
          <w:tcPr>
            <w:tcW w:w="10395" w:type="dxa"/>
          </w:tcPr>
          <w:p w14:paraId="36C01868" w14:textId="77777777" w:rsidR="00A37FFA" w:rsidRDefault="00A37FFA" w:rsidP="00A37FFA">
            <w:pPr>
              <w:pStyle w:val="EmptyCellLayoutStyle"/>
              <w:spacing w:after="0" w:line="240" w:lineRule="auto"/>
            </w:pPr>
          </w:p>
        </w:tc>
        <w:tc>
          <w:tcPr>
            <w:tcW w:w="149" w:type="dxa"/>
          </w:tcPr>
          <w:p w14:paraId="027515A4" w14:textId="77777777" w:rsidR="00A37FFA" w:rsidRDefault="00A37FFA" w:rsidP="00A37FFA">
            <w:pPr>
              <w:pStyle w:val="EmptyCellLayoutStyle"/>
              <w:spacing w:after="0" w:line="240" w:lineRule="auto"/>
            </w:pPr>
          </w:p>
        </w:tc>
      </w:tr>
      <w:tr w:rsidR="00A37FFA" w14:paraId="088081FE" w14:textId="77777777" w:rsidTr="00A37FFA">
        <w:tc>
          <w:tcPr>
            <w:tcW w:w="54" w:type="dxa"/>
          </w:tcPr>
          <w:p w14:paraId="0AAEC5F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25DF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D20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330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EAA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57335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37A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144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561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8C33B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9FC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971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C22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3733C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05E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3AF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362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892C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1B5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83F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E98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71CB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F25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0DF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A6B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F4B04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831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B98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BCD2D" w14:textId="77777777" w:rsidR="00A37FFA" w:rsidRDefault="00A37FFA" w:rsidP="00A37FFA">
                  <w:pPr>
                    <w:spacing w:after="0" w:line="240" w:lineRule="auto"/>
                  </w:pPr>
                </w:p>
              </w:tc>
            </w:tr>
            <w:tr w:rsidR="00A37FFA" w14:paraId="44FA50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C45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FFD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D6F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F7A45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FE36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09B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CEB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CC093E" w14:textId="77777777" w:rsidR="00A37FFA" w:rsidRDefault="00A37FFA" w:rsidP="00A37FFA">
            <w:pPr>
              <w:spacing w:after="0" w:line="240" w:lineRule="auto"/>
            </w:pPr>
          </w:p>
        </w:tc>
        <w:tc>
          <w:tcPr>
            <w:tcW w:w="149" w:type="dxa"/>
          </w:tcPr>
          <w:p w14:paraId="3E8B7E7E" w14:textId="77777777" w:rsidR="00A37FFA" w:rsidRDefault="00A37FFA" w:rsidP="00A37FFA">
            <w:pPr>
              <w:pStyle w:val="EmptyCellLayoutStyle"/>
              <w:spacing w:after="0" w:line="240" w:lineRule="auto"/>
            </w:pPr>
          </w:p>
        </w:tc>
      </w:tr>
      <w:tr w:rsidR="00A37FFA" w14:paraId="20A87FB9" w14:textId="77777777" w:rsidTr="00A37FFA">
        <w:trPr>
          <w:trHeight w:val="80"/>
        </w:trPr>
        <w:tc>
          <w:tcPr>
            <w:tcW w:w="54" w:type="dxa"/>
          </w:tcPr>
          <w:p w14:paraId="4507950F" w14:textId="77777777" w:rsidR="00A37FFA" w:rsidRDefault="00A37FFA" w:rsidP="00A37FFA">
            <w:pPr>
              <w:pStyle w:val="EmptyCellLayoutStyle"/>
              <w:spacing w:after="0" w:line="240" w:lineRule="auto"/>
            </w:pPr>
          </w:p>
        </w:tc>
        <w:tc>
          <w:tcPr>
            <w:tcW w:w="10395" w:type="dxa"/>
          </w:tcPr>
          <w:p w14:paraId="4EEE4B99" w14:textId="77777777" w:rsidR="00A37FFA" w:rsidRDefault="00A37FFA" w:rsidP="00A37FFA">
            <w:pPr>
              <w:pStyle w:val="EmptyCellLayoutStyle"/>
              <w:spacing w:after="0" w:line="240" w:lineRule="auto"/>
            </w:pPr>
          </w:p>
        </w:tc>
        <w:tc>
          <w:tcPr>
            <w:tcW w:w="149" w:type="dxa"/>
          </w:tcPr>
          <w:p w14:paraId="26D6FCAF" w14:textId="77777777" w:rsidR="00A37FFA" w:rsidRDefault="00A37FFA" w:rsidP="00A37FFA">
            <w:pPr>
              <w:pStyle w:val="EmptyCellLayoutStyle"/>
              <w:spacing w:after="0" w:line="240" w:lineRule="auto"/>
            </w:pPr>
          </w:p>
        </w:tc>
      </w:tr>
    </w:tbl>
    <w:p xmlns:w="http://schemas.openxmlformats.org/wordprocessingml/2006/main" w14:paraId="7B388DE2" w14:textId="77777777" w:rsidR="00A37FFA" w:rsidRDefault="00A37FFA" w:rsidP="00A37FFA">
      <w:pPr>
        <w:spacing w:after="0" w:line="240" w:lineRule="auto"/>
      </w:pPr>
    </w:p>
    <w:p xmlns:w="http://schemas.openxmlformats.org/wordprocessingml/2006/main" w14:paraId="43A8015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개체에 대한 사용 권한이 거부되었습니다.</w:t>
      </w:r>
    </w:p>
    <w:p xmlns:w="http://schemas.openxmlformats.org/wordprocessingml/2006/main" w14:paraId="1F48A3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icrosoft SQL Server 사용자가 적절한 권한이 없는 상태에서 저장 프로시저 실행, 테이블 읽기 또는 테이블 수정과 같은 작업을 시도하는 경우 이 오류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51EB5E" w14:textId="77777777" w:rsidTr="00A37FFA">
        <w:trPr>
          <w:trHeight w:val="54"/>
        </w:trPr>
        <w:tc>
          <w:tcPr>
            <w:tcW w:w="54" w:type="dxa"/>
          </w:tcPr>
          <w:p w14:paraId="40A3FCE5" w14:textId="77777777" w:rsidR="00A37FFA" w:rsidRDefault="00A37FFA" w:rsidP="00A37FFA">
            <w:pPr>
              <w:pStyle w:val="EmptyCellLayoutStyle"/>
              <w:spacing w:after="0" w:line="240" w:lineRule="auto"/>
            </w:pPr>
          </w:p>
        </w:tc>
        <w:tc>
          <w:tcPr>
            <w:tcW w:w="10395" w:type="dxa"/>
          </w:tcPr>
          <w:p w14:paraId="6E29A87E" w14:textId="77777777" w:rsidR="00A37FFA" w:rsidRDefault="00A37FFA" w:rsidP="00A37FFA">
            <w:pPr>
              <w:pStyle w:val="EmptyCellLayoutStyle"/>
              <w:spacing w:after="0" w:line="240" w:lineRule="auto"/>
            </w:pPr>
          </w:p>
        </w:tc>
        <w:tc>
          <w:tcPr>
            <w:tcW w:w="149" w:type="dxa"/>
          </w:tcPr>
          <w:p w14:paraId="4F31D8AB" w14:textId="77777777" w:rsidR="00A37FFA" w:rsidRDefault="00A37FFA" w:rsidP="00A37FFA">
            <w:pPr>
              <w:pStyle w:val="EmptyCellLayoutStyle"/>
              <w:spacing w:after="0" w:line="240" w:lineRule="auto"/>
            </w:pPr>
          </w:p>
        </w:tc>
      </w:tr>
      <w:tr w:rsidR="00A37FFA" w14:paraId="15042B5F" w14:textId="77777777" w:rsidTr="00A37FFA">
        <w:tc>
          <w:tcPr>
            <w:tcW w:w="54" w:type="dxa"/>
          </w:tcPr>
          <w:p w14:paraId="4FBF47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F69D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23BE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593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0ACA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4F4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77B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07F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281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0005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852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24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FEFD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1DFD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02B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78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87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CC27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E46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1B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15A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32901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3FD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6FF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A72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3532A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AD1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826D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CA001" w14:textId="77777777" w:rsidR="00A37FFA" w:rsidRDefault="00A37FFA" w:rsidP="00A37FFA">
                  <w:pPr>
                    <w:spacing w:after="0" w:line="240" w:lineRule="auto"/>
                  </w:pPr>
                </w:p>
              </w:tc>
            </w:tr>
            <w:tr w:rsidR="00A37FFA" w14:paraId="65BF86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10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9E4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868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7B91C7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987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194C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A36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86884D" w14:textId="77777777" w:rsidR="00A37FFA" w:rsidRDefault="00A37FFA" w:rsidP="00A37FFA">
            <w:pPr>
              <w:spacing w:after="0" w:line="240" w:lineRule="auto"/>
            </w:pPr>
          </w:p>
        </w:tc>
        <w:tc>
          <w:tcPr>
            <w:tcW w:w="149" w:type="dxa"/>
          </w:tcPr>
          <w:p w14:paraId="0B27E837" w14:textId="77777777" w:rsidR="00A37FFA" w:rsidRDefault="00A37FFA" w:rsidP="00A37FFA">
            <w:pPr>
              <w:pStyle w:val="EmptyCellLayoutStyle"/>
              <w:spacing w:after="0" w:line="240" w:lineRule="auto"/>
            </w:pPr>
          </w:p>
        </w:tc>
      </w:tr>
      <w:tr w:rsidR="00A37FFA" w14:paraId="7EE720D8" w14:textId="77777777" w:rsidTr="00A37FFA">
        <w:trPr>
          <w:trHeight w:val="80"/>
        </w:trPr>
        <w:tc>
          <w:tcPr>
            <w:tcW w:w="54" w:type="dxa"/>
          </w:tcPr>
          <w:p w14:paraId="5C00A77D" w14:textId="77777777" w:rsidR="00A37FFA" w:rsidRDefault="00A37FFA" w:rsidP="00A37FFA">
            <w:pPr>
              <w:pStyle w:val="EmptyCellLayoutStyle"/>
              <w:spacing w:after="0" w:line="240" w:lineRule="auto"/>
            </w:pPr>
          </w:p>
        </w:tc>
        <w:tc>
          <w:tcPr>
            <w:tcW w:w="10395" w:type="dxa"/>
          </w:tcPr>
          <w:p w14:paraId="2026474B" w14:textId="77777777" w:rsidR="00A37FFA" w:rsidRDefault="00A37FFA" w:rsidP="00A37FFA">
            <w:pPr>
              <w:pStyle w:val="EmptyCellLayoutStyle"/>
              <w:spacing w:after="0" w:line="240" w:lineRule="auto"/>
            </w:pPr>
          </w:p>
        </w:tc>
        <w:tc>
          <w:tcPr>
            <w:tcW w:w="149" w:type="dxa"/>
          </w:tcPr>
          <w:p w14:paraId="7789DCC3" w14:textId="77777777" w:rsidR="00A37FFA" w:rsidRDefault="00A37FFA" w:rsidP="00A37FFA">
            <w:pPr>
              <w:pStyle w:val="EmptyCellLayoutStyle"/>
              <w:spacing w:after="0" w:line="240" w:lineRule="auto"/>
            </w:pPr>
          </w:p>
        </w:tc>
      </w:tr>
    </w:tbl>
    <w:p xmlns:w="http://schemas.openxmlformats.org/wordprocessingml/2006/main" w14:paraId="03E3EFFD" w14:textId="77777777" w:rsidR="00A37FFA" w:rsidRDefault="00A37FFA" w:rsidP="00A37FFA">
      <w:pPr>
        <w:spacing w:after="0" w:line="240" w:lineRule="auto"/>
      </w:pPr>
    </w:p>
    <w:p xmlns:w="http://schemas.openxmlformats.org/wordprocessingml/2006/main" w14:paraId="5A7A77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ervice Broker/데이터베이스 미러링 전송 작업 중 SNI를 호출하지 못했습니다.</w:t>
      </w:r>
    </w:p>
    <w:p xmlns:w="http://schemas.openxmlformats.org/wordprocessingml/2006/main" w14:paraId="274A4B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Service Broker/데이터베이스 미러링 전송 작업 중 SNI를 호출하지 못할 경우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E1CBAD" w14:textId="77777777" w:rsidTr="00A37FFA">
        <w:trPr>
          <w:trHeight w:val="54"/>
        </w:trPr>
        <w:tc>
          <w:tcPr>
            <w:tcW w:w="54" w:type="dxa"/>
          </w:tcPr>
          <w:p w14:paraId="6834971B" w14:textId="77777777" w:rsidR="00A37FFA" w:rsidRDefault="00A37FFA" w:rsidP="00A37FFA">
            <w:pPr>
              <w:pStyle w:val="EmptyCellLayoutStyle"/>
              <w:spacing w:after="0" w:line="240" w:lineRule="auto"/>
            </w:pPr>
          </w:p>
        </w:tc>
        <w:tc>
          <w:tcPr>
            <w:tcW w:w="10395" w:type="dxa"/>
          </w:tcPr>
          <w:p w14:paraId="4495D900" w14:textId="77777777" w:rsidR="00A37FFA" w:rsidRDefault="00A37FFA" w:rsidP="00A37FFA">
            <w:pPr>
              <w:pStyle w:val="EmptyCellLayoutStyle"/>
              <w:spacing w:after="0" w:line="240" w:lineRule="auto"/>
            </w:pPr>
          </w:p>
        </w:tc>
        <w:tc>
          <w:tcPr>
            <w:tcW w:w="149" w:type="dxa"/>
          </w:tcPr>
          <w:p w14:paraId="43B2A7F2" w14:textId="77777777" w:rsidR="00A37FFA" w:rsidRDefault="00A37FFA" w:rsidP="00A37FFA">
            <w:pPr>
              <w:pStyle w:val="EmptyCellLayoutStyle"/>
              <w:spacing w:after="0" w:line="240" w:lineRule="auto"/>
            </w:pPr>
          </w:p>
        </w:tc>
      </w:tr>
      <w:tr w:rsidR="00A37FFA" w14:paraId="67D379E9" w14:textId="77777777" w:rsidTr="00A37FFA">
        <w:tc>
          <w:tcPr>
            <w:tcW w:w="54" w:type="dxa"/>
          </w:tcPr>
          <w:p w14:paraId="6C4F80B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92BD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0ACB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027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8FAA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19F9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AB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C8C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CDF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4074F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ECE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C4D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86A0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0C406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20D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69F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12E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F7B9E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C50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957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888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63396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325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99A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59F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7B998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35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494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18009" w14:textId="77777777" w:rsidR="00A37FFA" w:rsidRDefault="00A37FFA" w:rsidP="00A37FFA">
                  <w:pPr>
                    <w:spacing w:after="0" w:line="240" w:lineRule="auto"/>
                  </w:pPr>
                </w:p>
              </w:tc>
            </w:tr>
            <w:tr w:rsidR="00A37FFA" w14:paraId="13B6D3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258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9D6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503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02FCA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D514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710F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0E4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4870424" w14:textId="77777777" w:rsidR="00A37FFA" w:rsidRDefault="00A37FFA" w:rsidP="00A37FFA">
            <w:pPr>
              <w:spacing w:after="0" w:line="240" w:lineRule="auto"/>
            </w:pPr>
          </w:p>
        </w:tc>
        <w:tc>
          <w:tcPr>
            <w:tcW w:w="149" w:type="dxa"/>
          </w:tcPr>
          <w:p w14:paraId="1AB689DC" w14:textId="77777777" w:rsidR="00A37FFA" w:rsidRDefault="00A37FFA" w:rsidP="00A37FFA">
            <w:pPr>
              <w:pStyle w:val="EmptyCellLayoutStyle"/>
              <w:spacing w:after="0" w:line="240" w:lineRule="auto"/>
            </w:pPr>
          </w:p>
        </w:tc>
      </w:tr>
      <w:tr w:rsidR="00A37FFA" w14:paraId="0FB6F3D6" w14:textId="77777777" w:rsidTr="00A37FFA">
        <w:trPr>
          <w:trHeight w:val="80"/>
        </w:trPr>
        <w:tc>
          <w:tcPr>
            <w:tcW w:w="54" w:type="dxa"/>
          </w:tcPr>
          <w:p w14:paraId="36F8DA4E" w14:textId="77777777" w:rsidR="00A37FFA" w:rsidRDefault="00A37FFA" w:rsidP="00A37FFA">
            <w:pPr>
              <w:pStyle w:val="EmptyCellLayoutStyle"/>
              <w:spacing w:after="0" w:line="240" w:lineRule="auto"/>
            </w:pPr>
          </w:p>
        </w:tc>
        <w:tc>
          <w:tcPr>
            <w:tcW w:w="10395" w:type="dxa"/>
          </w:tcPr>
          <w:p w14:paraId="03DBA314" w14:textId="77777777" w:rsidR="00A37FFA" w:rsidRDefault="00A37FFA" w:rsidP="00A37FFA">
            <w:pPr>
              <w:pStyle w:val="EmptyCellLayoutStyle"/>
              <w:spacing w:after="0" w:line="240" w:lineRule="auto"/>
            </w:pPr>
          </w:p>
        </w:tc>
        <w:tc>
          <w:tcPr>
            <w:tcW w:w="149" w:type="dxa"/>
          </w:tcPr>
          <w:p w14:paraId="1C0BE759" w14:textId="77777777" w:rsidR="00A37FFA" w:rsidRDefault="00A37FFA" w:rsidP="00A37FFA">
            <w:pPr>
              <w:pStyle w:val="EmptyCellLayoutStyle"/>
              <w:spacing w:after="0" w:line="240" w:lineRule="auto"/>
            </w:pPr>
          </w:p>
        </w:tc>
      </w:tr>
    </w:tbl>
    <w:p xmlns:w="http://schemas.openxmlformats.org/wordprocessingml/2006/main" w14:paraId="78B51C8D" w14:textId="77777777" w:rsidR="00A37FFA" w:rsidRDefault="00A37FFA" w:rsidP="00A37FFA">
      <w:pPr>
        <w:spacing w:after="0" w:line="240" w:lineRule="auto"/>
      </w:pPr>
    </w:p>
    <w:p xmlns:w="http://schemas.openxmlformats.org/wordprocessingml/2006/main" w14:paraId="571535D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파일을 만들 수 없습니다.</w:t>
      </w:r>
    </w:p>
    <w:p xmlns:w="http://schemas.openxmlformats.org/wordprocessingml/2006/main" w14:paraId="63BEA9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이 이미 있으므로 SQL Server에서 파일을 만들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325B63" w14:textId="77777777" w:rsidTr="00A37FFA">
        <w:trPr>
          <w:trHeight w:val="54"/>
        </w:trPr>
        <w:tc>
          <w:tcPr>
            <w:tcW w:w="54" w:type="dxa"/>
          </w:tcPr>
          <w:p w14:paraId="246684E6" w14:textId="77777777" w:rsidR="00A37FFA" w:rsidRDefault="00A37FFA" w:rsidP="00A37FFA">
            <w:pPr>
              <w:pStyle w:val="EmptyCellLayoutStyle"/>
              <w:spacing w:after="0" w:line="240" w:lineRule="auto"/>
            </w:pPr>
          </w:p>
        </w:tc>
        <w:tc>
          <w:tcPr>
            <w:tcW w:w="10395" w:type="dxa"/>
          </w:tcPr>
          <w:p w14:paraId="0C0536DC" w14:textId="77777777" w:rsidR="00A37FFA" w:rsidRDefault="00A37FFA" w:rsidP="00A37FFA">
            <w:pPr>
              <w:pStyle w:val="EmptyCellLayoutStyle"/>
              <w:spacing w:after="0" w:line="240" w:lineRule="auto"/>
            </w:pPr>
          </w:p>
        </w:tc>
        <w:tc>
          <w:tcPr>
            <w:tcW w:w="149" w:type="dxa"/>
          </w:tcPr>
          <w:p w14:paraId="3F165E74" w14:textId="77777777" w:rsidR="00A37FFA" w:rsidRDefault="00A37FFA" w:rsidP="00A37FFA">
            <w:pPr>
              <w:pStyle w:val="EmptyCellLayoutStyle"/>
              <w:spacing w:after="0" w:line="240" w:lineRule="auto"/>
            </w:pPr>
          </w:p>
        </w:tc>
      </w:tr>
      <w:tr w:rsidR="00A37FFA" w14:paraId="6D184D30" w14:textId="77777777" w:rsidTr="00A37FFA">
        <w:tc>
          <w:tcPr>
            <w:tcW w:w="54" w:type="dxa"/>
          </w:tcPr>
          <w:p w14:paraId="1EE8B73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67FE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A63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AAB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78412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8A654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F7C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B3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D0C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D07C7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73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8B0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9290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EFC8E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8566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E52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36A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CD66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868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6BD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701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B2B3B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2B0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FB2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88D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499F5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111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E27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D6FE2" w14:textId="77777777" w:rsidR="00A37FFA" w:rsidRDefault="00A37FFA" w:rsidP="00A37FFA">
                  <w:pPr>
                    <w:spacing w:after="0" w:line="240" w:lineRule="auto"/>
                  </w:pPr>
                </w:p>
              </w:tc>
            </w:tr>
            <w:tr w:rsidR="00A37FFA" w14:paraId="57BF78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DB5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63F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CC1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97E26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8E84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866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1AD5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A77928" w14:textId="77777777" w:rsidR="00A37FFA" w:rsidRDefault="00A37FFA" w:rsidP="00A37FFA">
            <w:pPr>
              <w:spacing w:after="0" w:line="240" w:lineRule="auto"/>
            </w:pPr>
          </w:p>
        </w:tc>
        <w:tc>
          <w:tcPr>
            <w:tcW w:w="149" w:type="dxa"/>
          </w:tcPr>
          <w:p w14:paraId="7EDFDC6D" w14:textId="77777777" w:rsidR="00A37FFA" w:rsidRDefault="00A37FFA" w:rsidP="00A37FFA">
            <w:pPr>
              <w:pStyle w:val="EmptyCellLayoutStyle"/>
              <w:spacing w:after="0" w:line="240" w:lineRule="auto"/>
            </w:pPr>
          </w:p>
        </w:tc>
      </w:tr>
      <w:tr w:rsidR="00A37FFA" w14:paraId="2CCE1C65" w14:textId="77777777" w:rsidTr="00A37FFA">
        <w:trPr>
          <w:trHeight w:val="80"/>
        </w:trPr>
        <w:tc>
          <w:tcPr>
            <w:tcW w:w="54" w:type="dxa"/>
          </w:tcPr>
          <w:p w14:paraId="58561390" w14:textId="77777777" w:rsidR="00A37FFA" w:rsidRDefault="00A37FFA" w:rsidP="00A37FFA">
            <w:pPr>
              <w:pStyle w:val="EmptyCellLayoutStyle"/>
              <w:spacing w:after="0" w:line="240" w:lineRule="auto"/>
            </w:pPr>
          </w:p>
        </w:tc>
        <w:tc>
          <w:tcPr>
            <w:tcW w:w="10395" w:type="dxa"/>
          </w:tcPr>
          <w:p w14:paraId="79394F27" w14:textId="77777777" w:rsidR="00A37FFA" w:rsidRDefault="00A37FFA" w:rsidP="00A37FFA">
            <w:pPr>
              <w:pStyle w:val="EmptyCellLayoutStyle"/>
              <w:spacing w:after="0" w:line="240" w:lineRule="auto"/>
            </w:pPr>
          </w:p>
        </w:tc>
        <w:tc>
          <w:tcPr>
            <w:tcW w:w="149" w:type="dxa"/>
          </w:tcPr>
          <w:p w14:paraId="269E9530" w14:textId="77777777" w:rsidR="00A37FFA" w:rsidRDefault="00A37FFA" w:rsidP="00A37FFA">
            <w:pPr>
              <w:pStyle w:val="EmptyCellLayoutStyle"/>
              <w:spacing w:after="0" w:line="240" w:lineRule="auto"/>
            </w:pPr>
          </w:p>
        </w:tc>
      </w:tr>
    </w:tbl>
    <w:p xmlns:w="http://schemas.openxmlformats.org/wordprocessingml/2006/main" w14:paraId="7A240CE1" w14:textId="77777777" w:rsidR="00A37FFA" w:rsidRDefault="00A37FFA" w:rsidP="00A37FFA">
      <w:pPr>
        <w:spacing w:after="0" w:line="240" w:lineRule="auto"/>
      </w:pPr>
    </w:p>
    <w:p xmlns:w="http://schemas.openxmlformats.org/wordprocessingml/2006/main" w14:paraId="540F0AC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백업 장치를 열 수 없습니다.</w:t>
      </w:r>
    </w:p>
    <w:p xmlns:w="http://schemas.openxmlformats.org/wordprocessingml/2006/main" w14:paraId="601E26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ACKUP 또는 RESTORE 명령에 지정된 하나 이상의 파일을 열 수 없습니다. 가능한 원인은 다음과 같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AC3BC7" w14:textId="77777777" w:rsidTr="00A37FFA">
        <w:trPr>
          <w:trHeight w:val="54"/>
        </w:trPr>
        <w:tc>
          <w:tcPr>
            <w:tcW w:w="54" w:type="dxa"/>
          </w:tcPr>
          <w:p w14:paraId="7FA78B4D" w14:textId="77777777" w:rsidR="00A37FFA" w:rsidRDefault="00A37FFA" w:rsidP="00A37FFA">
            <w:pPr>
              <w:pStyle w:val="EmptyCellLayoutStyle"/>
              <w:spacing w:after="0" w:line="240" w:lineRule="auto"/>
            </w:pPr>
          </w:p>
        </w:tc>
        <w:tc>
          <w:tcPr>
            <w:tcW w:w="10395" w:type="dxa"/>
          </w:tcPr>
          <w:p w14:paraId="59981876" w14:textId="77777777" w:rsidR="00A37FFA" w:rsidRDefault="00A37FFA" w:rsidP="00A37FFA">
            <w:pPr>
              <w:pStyle w:val="EmptyCellLayoutStyle"/>
              <w:spacing w:after="0" w:line="240" w:lineRule="auto"/>
            </w:pPr>
          </w:p>
        </w:tc>
        <w:tc>
          <w:tcPr>
            <w:tcW w:w="149" w:type="dxa"/>
          </w:tcPr>
          <w:p w14:paraId="3AEF3AB6" w14:textId="77777777" w:rsidR="00A37FFA" w:rsidRDefault="00A37FFA" w:rsidP="00A37FFA">
            <w:pPr>
              <w:pStyle w:val="EmptyCellLayoutStyle"/>
              <w:spacing w:after="0" w:line="240" w:lineRule="auto"/>
            </w:pPr>
          </w:p>
        </w:tc>
      </w:tr>
      <w:tr w:rsidR="00A37FFA" w14:paraId="5E8C71A4" w14:textId="77777777" w:rsidTr="00A37FFA">
        <w:tc>
          <w:tcPr>
            <w:tcW w:w="54" w:type="dxa"/>
          </w:tcPr>
          <w:p w14:paraId="187DE4B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505D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BCD6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DA7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70E0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E923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24D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33E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9E8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830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EBA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58A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4C91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B1B69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ADB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B70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38A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886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C75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43E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9E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EE23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4FB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465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B99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9D901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742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887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2A60C" w14:textId="77777777" w:rsidR="00A37FFA" w:rsidRDefault="00A37FFA" w:rsidP="00A37FFA">
                  <w:pPr>
                    <w:spacing w:after="0" w:line="240" w:lineRule="auto"/>
                  </w:pPr>
                </w:p>
              </w:tc>
            </w:tr>
            <w:tr w:rsidR="00A37FFA" w14:paraId="2DE973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143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EE8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95B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E6B34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D5F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57FC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6D26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C516FA" w14:textId="77777777" w:rsidR="00A37FFA" w:rsidRDefault="00A37FFA" w:rsidP="00A37FFA">
            <w:pPr>
              <w:spacing w:after="0" w:line="240" w:lineRule="auto"/>
            </w:pPr>
          </w:p>
        </w:tc>
        <w:tc>
          <w:tcPr>
            <w:tcW w:w="149" w:type="dxa"/>
          </w:tcPr>
          <w:p w14:paraId="210F2F0B" w14:textId="77777777" w:rsidR="00A37FFA" w:rsidRDefault="00A37FFA" w:rsidP="00A37FFA">
            <w:pPr>
              <w:pStyle w:val="EmptyCellLayoutStyle"/>
              <w:spacing w:after="0" w:line="240" w:lineRule="auto"/>
            </w:pPr>
          </w:p>
        </w:tc>
      </w:tr>
      <w:tr w:rsidR="00A37FFA" w14:paraId="3D9798F2" w14:textId="77777777" w:rsidTr="00A37FFA">
        <w:trPr>
          <w:trHeight w:val="80"/>
        </w:trPr>
        <w:tc>
          <w:tcPr>
            <w:tcW w:w="54" w:type="dxa"/>
          </w:tcPr>
          <w:p w14:paraId="4CF086B4" w14:textId="77777777" w:rsidR="00A37FFA" w:rsidRDefault="00A37FFA" w:rsidP="00A37FFA">
            <w:pPr>
              <w:pStyle w:val="EmptyCellLayoutStyle"/>
              <w:spacing w:after="0" w:line="240" w:lineRule="auto"/>
            </w:pPr>
          </w:p>
        </w:tc>
        <w:tc>
          <w:tcPr>
            <w:tcW w:w="10395" w:type="dxa"/>
          </w:tcPr>
          <w:p w14:paraId="426C9755" w14:textId="77777777" w:rsidR="00A37FFA" w:rsidRDefault="00A37FFA" w:rsidP="00A37FFA">
            <w:pPr>
              <w:pStyle w:val="EmptyCellLayoutStyle"/>
              <w:spacing w:after="0" w:line="240" w:lineRule="auto"/>
            </w:pPr>
          </w:p>
        </w:tc>
        <w:tc>
          <w:tcPr>
            <w:tcW w:w="149" w:type="dxa"/>
          </w:tcPr>
          <w:p w14:paraId="5AF67FF4" w14:textId="77777777" w:rsidR="00A37FFA" w:rsidRDefault="00A37FFA" w:rsidP="00A37FFA">
            <w:pPr>
              <w:pStyle w:val="EmptyCellLayoutStyle"/>
              <w:spacing w:after="0" w:line="240" w:lineRule="auto"/>
            </w:pPr>
          </w:p>
        </w:tc>
      </w:tr>
    </w:tbl>
    <w:p xmlns:w="http://schemas.openxmlformats.org/wordprocessingml/2006/main" w14:paraId="7BD34591" w14:textId="77777777" w:rsidR="00A37FFA" w:rsidRDefault="00A37FFA" w:rsidP="00A37FFA">
      <w:pPr>
        <w:spacing w:after="0" w:line="240" w:lineRule="auto"/>
      </w:pPr>
    </w:p>
    <w:p xmlns:w="http://schemas.openxmlformats.org/wordprocessingml/2006/main" w14:paraId="7320BAB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개체 간 연결입니다. 페이지 PGID-&gt;next가 같은 인덱스에 있지 않습니다.</w:t>
      </w:r>
    </w:p>
    <w:p xmlns:w="http://schemas.openxmlformats.org/wordprocessingml/2006/main" w14:paraId="49A80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가 페이지 P_ID2에 연결되었지만 두 페이지는 다른 인덱스 및/또는 개체에 할당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7415AD" w14:textId="77777777" w:rsidTr="00A37FFA">
        <w:trPr>
          <w:trHeight w:val="54"/>
        </w:trPr>
        <w:tc>
          <w:tcPr>
            <w:tcW w:w="54" w:type="dxa"/>
          </w:tcPr>
          <w:p w14:paraId="4E01C463" w14:textId="77777777" w:rsidR="00A37FFA" w:rsidRDefault="00A37FFA" w:rsidP="00A37FFA">
            <w:pPr>
              <w:pStyle w:val="EmptyCellLayoutStyle"/>
              <w:spacing w:after="0" w:line="240" w:lineRule="auto"/>
            </w:pPr>
          </w:p>
        </w:tc>
        <w:tc>
          <w:tcPr>
            <w:tcW w:w="10395" w:type="dxa"/>
          </w:tcPr>
          <w:p w14:paraId="34D7F437" w14:textId="77777777" w:rsidR="00A37FFA" w:rsidRDefault="00A37FFA" w:rsidP="00A37FFA">
            <w:pPr>
              <w:pStyle w:val="EmptyCellLayoutStyle"/>
              <w:spacing w:after="0" w:line="240" w:lineRule="auto"/>
            </w:pPr>
          </w:p>
        </w:tc>
        <w:tc>
          <w:tcPr>
            <w:tcW w:w="149" w:type="dxa"/>
          </w:tcPr>
          <w:p w14:paraId="5BC0AB2F" w14:textId="77777777" w:rsidR="00A37FFA" w:rsidRDefault="00A37FFA" w:rsidP="00A37FFA">
            <w:pPr>
              <w:pStyle w:val="EmptyCellLayoutStyle"/>
              <w:spacing w:after="0" w:line="240" w:lineRule="auto"/>
            </w:pPr>
          </w:p>
        </w:tc>
      </w:tr>
      <w:tr w:rsidR="00A37FFA" w14:paraId="4979D630" w14:textId="77777777" w:rsidTr="00A37FFA">
        <w:tc>
          <w:tcPr>
            <w:tcW w:w="54" w:type="dxa"/>
          </w:tcPr>
          <w:p w14:paraId="45703B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5E3D5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9569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045F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C609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87B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3D8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91C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A40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29CF2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E2A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E5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7747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C5A4D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E7B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6A9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2BD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92867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967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217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497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F32C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2DD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28E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55C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2C018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E1E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B30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483C7" w14:textId="77777777" w:rsidR="00A37FFA" w:rsidRDefault="00A37FFA" w:rsidP="00A37FFA">
                  <w:pPr>
                    <w:spacing w:after="0" w:line="240" w:lineRule="auto"/>
                  </w:pPr>
                </w:p>
              </w:tc>
            </w:tr>
            <w:tr w:rsidR="00A37FFA" w14:paraId="176F13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A62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867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C43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9ECCC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5B5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EA9A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29E2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C646753" w14:textId="77777777" w:rsidR="00A37FFA" w:rsidRDefault="00A37FFA" w:rsidP="00A37FFA">
            <w:pPr>
              <w:spacing w:after="0" w:line="240" w:lineRule="auto"/>
            </w:pPr>
          </w:p>
        </w:tc>
        <w:tc>
          <w:tcPr>
            <w:tcW w:w="149" w:type="dxa"/>
          </w:tcPr>
          <w:p w14:paraId="62DCBE35" w14:textId="77777777" w:rsidR="00A37FFA" w:rsidRDefault="00A37FFA" w:rsidP="00A37FFA">
            <w:pPr>
              <w:pStyle w:val="EmptyCellLayoutStyle"/>
              <w:spacing w:after="0" w:line="240" w:lineRule="auto"/>
            </w:pPr>
          </w:p>
        </w:tc>
      </w:tr>
      <w:tr w:rsidR="00A37FFA" w14:paraId="51A1E062" w14:textId="77777777" w:rsidTr="00A37FFA">
        <w:trPr>
          <w:trHeight w:val="80"/>
        </w:trPr>
        <w:tc>
          <w:tcPr>
            <w:tcW w:w="54" w:type="dxa"/>
          </w:tcPr>
          <w:p w14:paraId="621ACE98" w14:textId="77777777" w:rsidR="00A37FFA" w:rsidRDefault="00A37FFA" w:rsidP="00A37FFA">
            <w:pPr>
              <w:pStyle w:val="EmptyCellLayoutStyle"/>
              <w:spacing w:after="0" w:line="240" w:lineRule="auto"/>
            </w:pPr>
          </w:p>
        </w:tc>
        <w:tc>
          <w:tcPr>
            <w:tcW w:w="10395" w:type="dxa"/>
          </w:tcPr>
          <w:p w14:paraId="39749149" w14:textId="77777777" w:rsidR="00A37FFA" w:rsidRDefault="00A37FFA" w:rsidP="00A37FFA">
            <w:pPr>
              <w:pStyle w:val="EmptyCellLayoutStyle"/>
              <w:spacing w:after="0" w:line="240" w:lineRule="auto"/>
            </w:pPr>
          </w:p>
        </w:tc>
        <w:tc>
          <w:tcPr>
            <w:tcW w:w="149" w:type="dxa"/>
          </w:tcPr>
          <w:p w14:paraId="47F65EDB" w14:textId="77777777" w:rsidR="00A37FFA" w:rsidRDefault="00A37FFA" w:rsidP="00A37FFA">
            <w:pPr>
              <w:pStyle w:val="EmptyCellLayoutStyle"/>
              <w:spacing w:after="0" w:line="240" w:lineRule="auto"/>
            </w:pPr>
          </w:p>
        </w:tc>
      </w:tr>
    </w:tbl>
    <w:p xmlns:w="http://schemas.openxmlformats.org/wordprocessingml/2006/main" w14:paraId="4A29EDDC" w14:textId="77777777" w:rsidR="00A37FFA" w:rsidRDefault="00A37FFA" w:rsidP="00A37FFA">
      <w:pPr>
        <w:spacing w:after="0" w:line="240" w:lineRule="auto"/>
      </w:pPr>
    </w:p>
    <w:p xmlns:w="http://schemas.openxmlformats.org/wordprocessingml/2006/main" w14:paraId="4596FE1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 실패: 암호가 너무 간단합니다.</w:t>
      </w:r>
    </w:p>
    <w:p xmlns:w="http://schemas.openxmlformats.org/wordprocessingml/2006/main" w14:paraId="4C9EAB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암호를 만들려고 했지만 제안된 암호가 Linux 암호 복잡성 요구 사항 정책을 충족하지 않았습니다. 이러한 암호 복잡성 요구 사항 정책은 암호는 복잡성 요구 사항을 만족해야 함 정책 설정에서 정의됩니다. Linux 보안 로그의 MSSQLSERVER 이벤트 ID 18466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19AD23" w14:textId="77777777" w:rsidTr="00A37FFA">
        <w:trPr>
          <w:trHeight w:val="54"/>
        </w:trPr>
        <w:tc>
          <w:tcPr>
            <w:tcW w:w="54" w:type="dxa"/>
          </w:tcPr>
          <w:p w14:paraId="7E188EC4" w14:textId="77777777" w:rsidR="00A37FFA" w:rsidRDefault="00A37FFA" w:rsidP="00A37FFA">
            <w:pPr>
              <w:pStyle w:val="EmptyCellLayoutStyle"/>
              <w:spacing w:after="0" w:line="240" w:lineRule="auto"/>
            </w:pPr>
          </w:p>
        </w:tc>
        <w:tc>
          <w:tcPr>
            <w:tcW w:w="10395" w:type="dxa"/>
          </w:tcPr>
          <w:p w14:paraId="0F29FDBA" w14:textId="77777777" w:rsidR="00A37FFA" w:rsidRDefault="00A37FFA" w:rsidP="00A37FFA">
            <w:pPr>
              <w:pStyle w:val="EmptyCellLayoutStyle"/>
              <w:spacing w:after="0" w:line="240" w:lineRule="auto"/>
            </w:pPr>
          </w:p>
        </w:tc>
        <w:tc>
          <w:tcPr>
            <w:tcW w:w="149" w:type="dxa"/>
          </w:tcPr>
          <w:p w14:paraId="58F77A3F" w14:textId="77777777" w:rsidR="00A37FFA" w:rsidRDefault="00A37FFA" w:rsidP="00A37FFA">
            <w:pPr>
              <w:pStyle w:val="EmptyCellLayoutStyle"/>
              <w:spacing w:after="0" w:line="240" w:lineRule="auto"/>
            </w:pPr>
          </w:p>
        </w:tc>
      </w:tr>
      <w:tr w:rsidR="00A37FFA" w14:paraId="7924B3F6" w14:textId="77777777" w:rsidTr="00A37FFA">
        <w:tc>
          <w:tcPr>
            <w:tcW w:w="54" w:type="dxa"/>
          </w:tcPr>
          <w:p w14:paraId="5913E0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11E1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882F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B537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2456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371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CD8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05C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5DB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6D974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F8F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6B2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68A0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FF991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BE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BCB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825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0B49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E4C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F49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90F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E87EB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183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C20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7C9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C0B8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BA4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DD4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3E839" w14:textId="77777777" w:rsidR="00A37FFA" w:rsidRDefault="00A37FFA" w:rsidP="00A37FFA">
                  <w:pPr>
                    <w:spacing w:after="0" w:line="240" w:lineRule="auto"/>
                  </w:pPr>
                </w:p>
              </w:tc>
            </w:tr>
            <w:tr w:rsidR="00A37FFA" w14:paraId="26EFE7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5D4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57F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689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2B88B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8505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21F9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B3B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CC16298" w14:textId="77777777" w:rsidR="00A37FFA" w:rsidRDefault="00A37FFA" w:rsidP="00A37FFA">
            <w:pPr>
              <w:spacing w:after="0" w:line="240" w:lineRule="auto"/>
            </w:pPr>
          </w:p>
        </w:tc>
        <w:tc>
          <w:tcPr>
            <w:tcW w:w="149" w:type="dxa"/>
          </w:tcPr>
          <w:p w14:paraId="01F0421B" w14:textId="77777777" w:rsidR="00A37FFA" w:rsidRDefault="00A37FFA" w:rsidP="00A37FFA">
            <w:pPr>
              <w:pStyle w:val="EmptyCellLayoutStyle"/>
              <w:spacing w:after="0" w:line="240" w:lineRule="auto"/>
            </w:pPr>
          </w:p>
        </w:tc>
      </w:tr>
      <w:tr w:rsidR="00A37FFA" w14:paraId="5B513387" w14:textId="77777777" w:rsidTr="00A37FFA">
        <w:trPr>
          <w:trHeight w:val="80"/>
        </w:trPr>
        <w:tc>
          <w:tcPr>
            <w:tcW w:w="54" w:type="dxa"/>
          </w:tcPr>
          <w:p w14:paraId="1018E061" w14:textId="77777777" w:rsidR="00A37FFA" w:rsidRDefault="00A37FFA" w:rsidP="00A37FFA">
            <w:pPr>
              <w:pStyle w:val="EmptyCellLayoutStyle"/>
              <w:spacing w:after="0" w:line="240" w:lineRule="auto"/>
            </w:pPr>
          </w:p>
        </w:tc>
        <w:tc>
          <w:tcPr>
            <w:tcW w:w="10395" w:type="dxa"/>
          </w:tcPr>
          <w:p w14:paraId="2564A4F5" w14:textId="77777777" w:rsidR="00A37FFA" w:rsidRDefault="00A37FFA" w:rsidP="00A37FFA">
            <w:pPr>
              <w:pStyle w:val="EmptyCellLayoutStyle"/>
              <w:spacing w:after="0" w:line="240" w:lineRule="auto"/>
            </w:pPr>
          </w:p>
        </w:tc>
        <w:tc>
          <w:tcPr>
            <w:tcW w:w="149" w:type="dxa"/>
          </w:tcPr>
          <w:p w14:paraId="21191BEE" w14:textId="77777777" w:rsidR="00A37FFA" w:rsidRDefault="00A37FFA" w:rsidP="00A37FFA">
            <w:pPr>
              <w:pStyle w:val="EmptyCellLayoutStyle"/>
              <w:spacing w:after="0" w:line="240" w:lineRule="auto"/>
            </w:pPr>
          </w:p>
        </w:tc>
      </w:tr>
    </w:tbl>
    <w:p xmlns:w="http://schemas.openxmlformats.org/wordprocessingml/2006/main" w14:paraId="5532B97A" w14:textId="77777777" w:rsidR="00A37FFA" w:rsidRDefault="00A37FFA" w:rsidP="00A37FFA">
      <w:pPr>
        <w:spacing w:after="0" w:line="240" w:lineRule="auto"/>
      </w:pPr>
    </w:p>
    <w:p xmlns:w="http://schemas.openxmlformats.org/wordprocessingml/2006/main" w14:paraId="16026BB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 실패: 암호를 변경해야 합니다.</w:t>
      </w:r>
    </w:p>
    <w:p xmlns:w="http://schemas.openxmlformats.org/wordprocessingml/2006/main" w14:paraId="75EA2E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MUST_CHANGE 옵션으로 설정된 암호를 사용하여 SQL Server에 로그인하려고 했습니다. Linux 보안 로그의 MSSQLSERVER 이벤트 ID 18488에 사용자가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820C839" w14:textId="77777777" w:rsidTr="00A37FFA">
        <w:trPr>
          <w:trHeight w:val="54"/>
        </w:trPr>
        <w:tc>
          <w:tcPr>
            <w:tcW w:w="54" w:type="dxa"/>
          </w:tcPr>
          <w:p w14:paraId="33F8971C" w14:textId="77777777" w:rsidR="00A37FFA" w:rsidRDefault="00A37FFA" w:rsidP="00A37FFA">
            <w:pPr>
              <w:pStyle w:val="EmptyCellLayoutStyle"/>
              <w:spacing w:after="0" w:line="240" w:lineRule="auto"/>
            </w:pPr>
          </w:p>
        </w:tc>
        <w:tc>
          <w:tcPr>
            <w:tcW w:w="10395" w:type="dxa"/>
          </w:tcPr>
          <w:p w14:paraId="62C9CF08" w14:textId="77777777" w:rsidR="00A37FFA" w:rsidRDefault="00A37FFA" w:rsidP="00A37FFA">
            <w:pPr>
              <w:pStyle w:val="EmptyCellLayoutStyle"/>
              <w:spacing w:after="0" w:line="240" w:lineRule="auto"/>
            </w:pPr>
          </w:p>
        </w:tc>
        <w:tc>
          <w:tcPr>
            <w:tcW w:w="149" w:type="dxa"/>
          </w:tcPr>
          <w:p w14:paraId="73185925" w14:textId="77777777" w:rsidR="00A37FFA" w:rsidRDefault="00A37FFA" w:rsidP="00A37FFA">
            <w:pPr>
              <w:pStyle w:val="EmptyCellLayoutStyle"/>
              <w:spacing w:after="0" w:line="240" w:lineRule="auto"/>
            </w:pPr>
          </w:p>
        </w:tc>
      </w:tr>
      <w:tr w:rsidR="00A37FFA" w14:paraId="3F756855" w14:textId="77777777" w:rsidTr="00A37FFA">
        <w:tc>
          <w:tcPr>
            <w:tcW w:w="54" w:type="dxa"/>
          </w:tcPr>
          <w:p w14:paraId="6CADD5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52BDA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F1C6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69CE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2826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B711A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198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6F1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C98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0A94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013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6F0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EA05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C633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8A3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E75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9D5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081A9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1A1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F69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D65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4D069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17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F11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F53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76E90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E55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CB8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E520C" w14:textId="77777777" w:rsidR="00A37FFA" w:rsidRDefault="00A37FFA" w:rsidP="00A37FFA">
                  <w:pPr>
                    <w:spacing w:after="0" w:line="240" w:lineRule="auto"/>
                  </w:pPr>
                </w:p>
              </w:tc>
            </w:tr>
            <w:tr w:rsidR="00A37FFA" w14:paraId="02713A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86D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9A4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ED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98F34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D33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9BB0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D1B8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5E3A14A" w14:textId="77777777" w:rsidR="00A37FFA" w:rsidRDefault="00A37FFA" w:rsidP="00A37FFA">
            <w:pPr>
              <w:spacing w:after="0" w:line="240" w:lineRule="auto"/>
            </w:pPr>
          </w:p>
        </w:tc>
        <w:tc>
          <w:tcPr>
            <w:tcW w:w="149" w:type="dxa"/>
          </w:tcPr>
          <w:p w14:paraId="38AF7DAF" w14:textId="77777777" w:rsidR="00A37FFA" w:rsidRDefault="00A37FFA" w:rsidP="00A37FFA">
            <w:pPr>
              <w:pStyle w:val="EmptyCellLayoutStyle"/>
              <w:spacing w:after="0" w:line="240" w:lineRule="auto"/>
            </w:pPr>
          </w:p>
        </w:tc>
      </w:tr>
      <w:tr w:rsidR="00A37FFA" w14:paraId="762C1058" w14:textId="77777777" w:rsidTr="00A37FFA">
        <w:trPr>
          <w:trHeight w:val="80"/>
        </w:trPr>
        <w:tc>
          <w:tcPr>
            <w:tcW w:w="54" w:type="dxa"/>
          </w:tcPr>
          <w:p w14:paraId="163062D8" w14:textId="77777777" w:rsidR="00A37FFA" w:rsidRDefault="00A37FFA" w:rsidP="00A37FFA">
            <w:pPr>
              <w:pStyle w:val="EmptyCellLayoutStyle"/>
              <w:spacing w:after="0" w:line="240" w:lineRule="auto"/>
            </w:pPr>
          </w:p>
        </w:tc>
        <w:tc>
          <w:tcPr>
            <w:tcW w:w="10395" w:type="dxa"/>
          </w:tcPr>
          <w:p w14:paraId="594CA367" w14:textId="77777777" w:rsidR="00A37FFA" w:rsidRDefault="00A37FFA" w:rsidP="00A37FFA">
            <w:pPr>
              <w:pStyle w:val="EmptyCellLayoutStyle"/>
              <w:spacing w:after="0" w:line="240" w:lineRule="auto"/>
            </w:pPr>
          </w:p>
        </w:tc>
        <w:tc>
          <w:tcPr>
            <w:tcW w:w="149" w:type="dxa"/>
          </w:tcPr>
          <w:p w14:paraId="6C258354" w14:textId="77777777" w:rsidR="00A37FFA" w:rsidRDefault="00A37FFA" w:rsidP="00A37FFA">
            <w:pPr>
              <w:pStyle w:val="EmptyCellLayoutStyle"/>
              <w:spacing w:after="0" w:line="240" w:lineRule="auto"/>
            </w:pPr>
          </w:p>
        </w:tc>
      </w:tr>
    </w:tbl>
    <w:p xmlns:w="http://schemas.openxmlformats.org/wordprocessingml/2006/main" w14:paraId="137BF04A" w14:textId="77777777" w:rsidR="00A37FFA" w:rsidRDefault="00A37FFA" w:rsidP="00A37FFA">
      <w:pPr>
        <w:spacing w:after="0" w:line="240" w:lineRule="auto"/>
      </w:pPr>
    </w:p>
    <w:p xmlns:w="http://schemas.openxmlformats.org/wordprocessingml/2006/main" w14:paraId="14BE052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 실패: 암호가 너무 깁니다.</w:t>
      </w:r>
    </w:p>
    <w:p xmlns:w="http://schemas.openxmlformats.org/wordprocessingml/2006/main" w14:paraId="58D85A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암호를 만들려고 했으나 입력한 암호가 너무 깁니다. Linux 보안 로그의 MSSQLSERVER 이벤트 ID 18465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25EEB4" w14:textId="77777777" w:rsidTr="00A37FFA">
        <w:trPr>
          <w:trHeight w:val="54"/>
        </w:trPr>
        <w:tc>
          <w:tcPr>
            <w:tcW w:w="54" w:type="dxa"/>
          </w:tcPr>
          <w:p w14:paraId="7F139B5C" w14:textId="77777777" w:rsidR="00A37FFA" w:rsidRDefault="00A37FFA" w:rsidP="00A37FFA">
            <w:pPr>
              <w:pStyle w:val="EmptyCellLayoutStyle"/>
              <w:spacing w:after="0" w:line="240" w:lineRule="auto"/>
            </w:pPr>
          </w:p>
        </w:tc>
        <w:tc>
          <w:tcPr>
            <w:tcW w:w="10395" w:type="dxa"/>
          </w:tcPr>
          <w:p w14:paraId="2E3C1C99" w14:textId="77777777" w:rsidR="00A37FFA" w:rsidRDefault="00A37FFA" w:rsidP="00A37FFA">
            <w:pPr>
              <w:pStyle w:val="EmptyCellLayoutStyle"/>
              <w:spacing w:after="0" w:line="240" w:lineRule="auto"/>
            </w:pPr>
          </w:p>
        </w:tc>
        <w:tc>
          <w:tcPr>
            <w:tcW w:w="149" w:type="dxa"/>
          </w:tcPr>
          <w:p w14:paraId="5321DCF1" w14:textId="77777777" w:rsidR="00A37FFA" w:rsidRDefault="00A37FFA" w:rsidP="00A37FFA">
            <w:pPr>
              <w:pStyle w:val="EmptyCellLayoutStyle"/>
              <w:spacing w:after="0" w:line="240" w:lineRule="auto"/>
            </w:pPr>
          </w:p>
        </w:tc>
      </w:tr>
      <w:tr w:rsidR="00A37FFA" w14:paraId="4EAD32AE" w14:textId="77777777" w:rsidTr="00A37FFA">
        <w:tc>
          <w:tcPr>
            <w:tcW w:w="54" w:type="dxa"/>
          </w:tcPr>
          <w:p w14:paraId="2B4351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B65F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95F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001B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F38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B9358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8D4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6B0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AB1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E4D8A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EFA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A73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3D48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58093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AA4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B5B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EFA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611A9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920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DDF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CB3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31F7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311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363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6A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94451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96F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B14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49B3C" w14:textId="77777777" w:rsidR="00A37FFA" w:rsidRDefault="00A37FFA" w:rsidP="00A37FFA">
                  <w:pPr>
                    <w:spacing w:after="0" w:line="240" w:lineRule="auto"/>
                  </w:pPr>
                </w:p>
              </w:tc>
            </w:tr>
            <w:tr w:rsidR="00A37FFA" w14:paraId="0A52A4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D02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E86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C93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98685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849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7B59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2E1F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C8591A" w14:textId="77777777" w:rsidR="00A37FFA" w:rsidRDefault="00A37FFA" w:rsidP="00A37FFA">
            <w:pPr>
              <w:spacing w:after="0" w:line="240" w:lineRule="auto"/>
            </w:pPr>
          </w:p>
        </w:tc>
        <w:tc>
          <w:tcPr>
            <w:tcW w:w="149" w:type="dxa"/>
          </w:tcPr>
          <w:p w14:paraId="790EFA81" w14:textId="77777777" w:rsidR="00A37FFA" w:rsidRDefault="00A37FFA" w:rsidP="00A37FFA">
            <w:pPr>
              <w:pStyle w:val="EmptyCellLayoutStyle"/>
              <w:spacing w:after="0" w:line="240" w:lineRule="auto"/>
            </w:pPr>
          </w:p>
        </w:tc>
      </w:tr>
      <w:tr w:rsidR="00A37FFA" w14:paraId="1304112E" w14:textId="77777777" w:rsidTr="00A37FFA">
        <w:trPr>
          <w:trHeight w:val="80"/>
        </w:trPr>
        <w:tc>
          <w:tcPr>
            <w:tcW w:w="54" w:type="dxa"/>
          </w:tcPr>
          <w:p w14:paraId="657E14F3" w14:textId="77777777" w:rsidR="00A37FFA" w:rsidRDefault="00A37FFA" w:rsidP="00A37FFA">
            <w:pPr>
              <w:pStyle w:val="EmptyCellLayoutStyle"/>
              <w:spacing w:after="0" w:line="240" w:lineRule="auto"/>
            </w:pPr>
          </w:p>
        </w:tc>
        <w:tc>
          <w:tcPr>
            <w:tcW w:w="10395" w:type="dxa"/>
          </w:tcPr>
          <w:p w14:paraId="30F6A304" w14:textId="77777777" w:rsidR="00A37FFA" w:rsidRDefault="00A37FFA" w:rsidP="00A37FFA">
            <w:pPr>
              <w:pStyle w:val="EmptyCellLayoutStyle"/>
              <w:spacing w:after="0" w:line="240" w:lineRule="auto"/>
            </w:pPr>
          </w:p>
        </w:tc>
        <w:tc>
          <w:tcPr>
            <w:tcW w:w="149" w:type="dxa"/>
          </w:tcPr>
          <w:p w14:paraId="00D8AA25" w14:textId="77777777" w:rsidR="00A37FFA" w:rsidRDefault="00A37FFA" w:rsidP="00A37FFA">
            <w:pPr>
              <w:pStyle w:val="EmptyCellLayoutStyle"/>
              <w:spacing w:after="0" w:line="240" w:lineRule="auto"/>
            </w:pPr>
          </w:p>
        </w:tc>
      </w:tr>
    </w:tbl>
    <w:p xmlns:w="http://schemas.openxmlformats.org/wordprocessingml/2006/main" w14:paraId="1E13CCFC" w14:textId="77777777" w:rsidR="00A37FFA" w:rsidRDefault="00A37FFA" w:rsidP="00A37FFA">
      <w:pPr>
        <w:spacing w:after="0" w:line="240" w:lineRule="auto"/>
      </w:pPr>
    </w:p>
    <w:p xmlns:w="http://schemas.openxmlformats.org/wordprocessingml/2006/main" w14:paraId="78AB922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인덱싱된 뷰에 뷰 정의가 생성하는 모든 행이 포함되지 않았습니다.</w:t>
      </w:r>
    </w:p>
    <w:p xmlns:w="http://schemas.openxmlformats.org/wordprocessingml/2006/main" w14:paraId="691310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에 대한 자세한 내용은 온라인 설명서를 참조하세요. 이 오류는 현재 데이터베이스의 데이터에 관한 무결성 문제를 나타내지는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99F071" w14:textId="77777777" w:rsidTr="00A37FFA">
        <w:trPr>
          <w:trHeight w:val="54"/>
        </w:trPr>
        <w:tc>
          <w:tcPr>
            <w:tcW w:w="54" w:type="dxa"/>
          </w:tcPr>
          <w:p w14:paraId="1B66A8F5" w14:textId="77777777" w:rsidR="00A37FFA" w:rsidRDefault="00A37FFA" w:rsidP="00A37FFA">
            <w:pPr>
              <w:pStyle w:val="EmptyCellLayoutStyle"/>
              <w:spacing w:after="0" w:line="240" w:lineRule="auto"/>
            </w:pPr>
          </w:p>
        </w:tc>
        <w:tc>
          <w:tcPr>
            <w:tcW w:w="10395" w:type="dxa"/>
          </w:tcPr>
          <w:p w14:paraId="4C6C8031" w14:textId="77777777" w:rsidR="00A37FFA" w:rsidRDefault="00A37FFA" w:rsidP="00A37FFA">
            <w:pPr>
              <w:pStyle w:val="EmptyCellLayoutStyle"/>
              <w:spacing w:after="0" w:line="240" w:lineRule="auto"/>
            </w:pPr>
          </w:p>
        </w:tc>
        <w:tc>
          <w:tcPr>
            <w:tcW w:w="149" w:type="dxa"/>
          </w:tcPr>
          <w:p w14:paraId="797EB2B0" w14:textId="77777777" w:rsidR="00A37FFA" w:rsidRDefault="00A37FFA" w:rsidP="00A37FFA">
            <w:pPr>
              <w:pStyle w:val="EmptyCellLayoutStyle"/>
              <w:spacing w:after="0" w:line="240" w:lineRule="auto"/>
            </w:pPr>
          </w:p>
        </w:tc>
      </w:tr>
      <w:tr w:rsidR="00A37FFA" w14:paraId="451FB1EE" w14:textId="77777777" w:rsidTr="00A37FFA">
        <w:tc>
          <w:tcPr>
            <w:tcW w:w="54" w:type="dxa"/>
          </w:tcPr>
          <w:p w14:paraId="08A9E51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EE1034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C736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8818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2A82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6CDF4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83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FBD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77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663FA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A1E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6AF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D827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78C42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BF2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875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DFF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4204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EBD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B63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521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4D3D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365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8C2B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F59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A95E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64D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959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8035E" w14:textId="77777777" w:rsidR="00A37FFA" w:rsidRDefault="00A37FFA" w:rsidP="00A37FFA">
                  <w:pPr>
                    <w:spacing w:after="0" w:line="240" w:lineRule="auto"/>
                  </w:pPr>
                </w:p>
              </w:tc>
            </w:tr>
            <w:tr w:rsidR="00A37FFA" w14:paraId="23B953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611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AC4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647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C0790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6AE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4E16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CC13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43C1E3" w14:textId="77777777" w:rsidR="00A37FFA" w:rsidRDefault="00A37FFA" w:rsidP="00A37FFA">
            <w:pPr>
              <w:spacing w:after="0" w:line="240" w:lineRule="auto"/>
            </w:pPr>
          </w:p>
        </w:tc>
        <w:tc>
          <w:tcPr>
            <w:tcW w:w="149" w:type="dxa"/>
          </w:tcPr>
          <w:p w14:paraId="5771D5B0" w14:textId="77777777" w:rsidR="00A37FFA" w:rsidRDefault="00A37FFA" w:rsidP="00A37FFA">
            <w:pPr>
              <w:pStyle w:val="EmptyCellLayoutStyle"/>
              <w:spacing w:after="0" w:line="240" w:lineRule="auto"/>
            </w:pPr>
          </w:p>
        </w:tc>
      </w:tr>
      <w:tr w:rsidR="00A37FFA" w14:paraId="2AF170ED" w14:textId="77777777" w:rsidTr="00A37FFA">
        <w:trPr>
          <w:trHeight w:val="80"/>
        </w:trPr>
        <w:tc>
          <w:tcPr>
            <w:tcW w:w="54" w:type="dxa"/>
          </w:tcPr>
          <w:p w14:paraId="6BF9CE00" w14:textId="77777777" w:rsidR="00A37FFA" w:rsidRDefault="00A37FFA" w:rsidP="00A37FFA">
            <w:pPr>
              <w:pStyle w:val="EmptyCellLayoutStyle"/>
              <w:spacing w:after="0" w:line="240" w:lineRule="auto"/>
            </w:pPr>
          </w:p>
        </w:tc>
        <w:tc>
          <w:tcPr>
            <w:tcW w:w="10395" w:type="dxa"/>
          </w:tcPr>
          <w:p w14:paraId="6960CE55" w14:textId="77777777" w:rsidR="00A37FFA" w:rsidRDefault="00A37FFA" w:rsidP="00A37FFA">
            <w:pPr>
              <w:pStyle w:val="EmptyCellLayoutStyle"/>
              <w:spacing w:after="0" w:line="240" w:lineRule="auto"/>
            </w:pPr>
          </w:p>
        </w:tc>
        <w:tc>
          <w:tcPr>
            <w:tcW w:w="149" w:type="dxa"/>
          </w:tcPr>
          <w:p w14:paraId="41D8884B" w14:textId="77777777" w:rsidR="00A37FFA" w:rsidRDefault="00A37FFA" w:rsidP="00A37FFA">
            <w:pPr>
              <w:pStyle w:val="EmptyCellLayoutStyle"/>
              <w:spacing w:after="0" w:line="240" w:lineRule="auto"/>
            </w:pPr>
          </w:p>
        </w:tc>
      </w:tr>
    </w:tbl>
    <w:p xmlns:w="http://schemas.openxmlformats.org/wordprocessingml/2006/main" w14:paraId="0B85F91C" w14:textId="77777777" w:rsidR="00A37FFA" w:rsidRDefault="00A37FFA" w:rsidP="00A37FFA">
      <w:pPr>
        <w:spacing w:after="0" w:line="240" w:lineRule="auto"/>
      </w:pPr>
    </w:p>
    <w:p xmlns:w="http://schemas.openxmlformats.org/wordprocessingml/2006/main" w14:paraId="2DB265D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시스템이 종료되어 SQL Server를 종료하는 중입니다.</w:t>
      </w:r>
    </w:p>
    <w:p xmlns:w="http://schemas.openxmlformats.org/wordprocessingml/2006/main" w14:paraId="2FF8B0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버가 종료되고 있으므로 SQL Server가 종료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6799B1" w14:textId="77777777" w:rsidTr="00A37FFA">
        <w:trPr>
          <w:trHeight w:val="54"/>
        </w:trPr>
        <w:tc>
          <w:tcPr>
            <w:tcW w:w="54" w:type="dxa"/>
          </w:tcPr>
          <w:p w14:paraId="729FE8EA" w14:textId="77777777" w:rsidR="00A37FFA" w:rsidRDefault="00A37FFA" w:rsidP="00A37FFA">
            <w:pPr>
              <w:pStyle w:val="EmptyCellLayoutStyle"/>
              <w:spacing w:after="0" w:line="240" w:lineRule="auto"/>
            </w:pPr>
          </w:p>
        </w:tc>
        <w:tc>
          <w:tcPr>
            <w:tcW w:w="10395" w:type="dxa"/>
          </w:tcPr>
          <w:p w14:paraId="7BB75F0D" w14:textId="77777777" w:rsidR="00A37FFA" w:rsidRDefault="00A37FFA" w:rsidP="00A37FFA">
            <w:pPr>
              <w:pStyle w:val="EmptyCellLayoutStyle"/>
              <w:spacing w:after="0" w:line="240" w:lineRule="auto"/>
            </w:pPr>
          </w:p>
        </w:tc>
        <w:tc>
          <w:tcPr>
            <w:tcW w:w="149" w:type="dxa"/>
          </w:tcPr>
          <w:p w14:paraId="44C67447" w14:textId="77777777" w:rsidR="00A37FFA" w:rsidRDefault="00A37FFA" w:rsidP="00A37FFA">
            <w:pPr>
              <w:pStyle w:val="EmptyCellLayoutStyle"/>
              <w:spacing w:after="0" w:line="240" w:lineRule="auto"/>
            </w:pPr>
          </w:p>
        </w:tc>
      </w:tr>
      <w:tr w:rsidR="00A37FFA" w14:paraId="3E153168" w14:textId="77777777" w:rsidTr="00A37FFA">
        <w:tc>
          <w:tcPr>
            <w:tcW w:w="54" w:type="dxa"/>
          </w:tcPr>
          <w:p w14:paraId="7D7FE3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0A45F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3D36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6BE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124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7A35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9F0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17E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1D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489098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AB4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650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1290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52454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9DD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27A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8DA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6C1B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09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20F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B0E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6DB7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DD2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F55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631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2FB34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DC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F9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474A2" w14:textId="77777777" w:rsidR="00A37FFA" w:rsidRDefault="00A37FFA" w:rsidP="00A37FFA">
                  <w:pPr>
                    <w:spacing w:after="0" w:line="240" w:lineRule="auto"/>
                  </w:pPr>
                </w:p>
              </w:tc>
            </w:tr>
            <w:tr w:rsidR="00A37FFA" w14:paraId="144691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FE7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6A4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7CF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2EA16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3E9A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8EC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24E1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97C7341" w14:textId="77777777" w:rsidR="00A37FFA" w:rsidRDefault="00A37FFA" w:rsidP="00A37FFA">
            <w:pPr>
              <w:spacing w:after="0" w:line="240" w:lineRule="auto"/>
            </w:pPr>
          </w:p>
        </w:tc>
        <w:tc>
          <w:tcPr>
            <w:tcW w:w="149" w:type="dxa"/>
          </w:tcPr>
          <w:p w14:paraId="165E6353" w14:textId="77777777" w:rsidR="00A37FFA" w:rsidRDefault="00A37FFA" w:rsidP="00A37FFA">
            <w:pPr>
              <w:pStyle w:val="EmptyCellLayoutStyle"/>
              <w:spacing w:after="0" w:line="240" w:lineRule="auto"/>
            </w:pPr>
          </w:p>
        </w:tc>
      </w:tr>
      <w:tr w:rsidR="00A37FFA" w14:paraId="68E59350" w14:textId="77777777" w:rsidTr="00A37FFA">
        <w:trPr>
          <w:trHeight w:val="80"/>
        </w:trPr>
        <w:tc>
          <w:tcPr>
            <w:tcW w:w="54" w:type="dxa"/>
          </w:tcPr>
          <w:p w14:paraId="4E153CD8" w14:textId="77777777" w:rsidR="00A37FFA" w:rsidRDefault="00A37FFA" w:rsidP="00A37FFA">
            <w:pPr>
              <w:pStyle w:val="EmptyCellLayoutStyle"/>
              <w:spacing w:after="0" w:line="240" w:lineRule="auto"/>
            </w:pPr>
          </w:p>
        </w:tc>
        <w:tc>
          <w:tcPr>
            <w:tcW w:w="10395" w:type="dxa"/>
          </w:tcPr>
          <w:p w14:paraId="1FCC110C" w14:textId="77777777" w:rsidR="00A37FFA" w:rsidRDefault="00A37FFA" w:rsidP="00A37FFA">
            <w:pPr>
              <w:pStyle w:val="EmptyCellLayoutStyle"/>
              <w:spacing w:after="0" w:line="240" w:lineRule="auto"/>
            </w:pPr>
          </w:p>
        </w:tc>
        <w:tc>
          <w:tcPr>
            <w:tcW w:w="149" w:type="dxa"/>
          </w:tcPr>
          <w:p w14:paraId="72B6C662" w14:textId="77777777" w:rsidR="00A37FFA" w:rsidRDefault="00A37FFA" w:rsidP="00A37FFA">
            <w:pPr>
              <w:pStyle w:val="EmptyCellLayoutStyle"/>
              <w:spacing w:after="0" w:line="240" w:lineRule="auto"/>
            </w:pPr>
          </w:p>
        </w:tc>
      </w:tr>
    </w:tbl>
    <w:p xmlns:w="http://schemas.openxmlformats.org/wordprocessingml/2006/main" w14:paraId="4A514BB0" w14:textId="77777777" w:rsidR="00A37FFA" w:rsidRDefault="00A37FFA" w:rsidP="00A37FFA">
      <w:pPr>
        <w:spacing w:after="0" w:line="240" w:lineRule="auto"/>
      </w:pPr>
    </w:p>
    <w:p xmlns:w="http://schemas.openxmlformats.org/wordprocessingml/2006/main" w14:paraId="2BD180C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백업을 완료하지 못했습니다.</w:t>
      </w:r>
    </w:p>
    <w:p xmlns:w="http://schemas.openxmlformats.org/wordprocessingml/2006/main" w14:paraId="1F46CE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ACKUP에서 명령을 완료하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FDC019" w14:textId="77777777" w:rsidTr="00A37FFA">
        <w:trPr>
          <w:trHeight w:val="54"/>
        </w:trPr>
        <w:tc>
          <w:tcPr>
            <w:tcW w:w="54" w:type="dxa"/>
          </w:tcPr>
          <w:p w14:paraId="7A5E8E6B" w14:textId="77777777" w:rsidR="00A37FFA" w:rsidRDefault="00A37FFA" w:rsidP="00A37FFA">
            <w:pPr>
              <w:pStyle w:val="EmptyCellLayoutStyle"/>
              <w:spacing w:after="0" w:line="240" w:lineRule="auto"/>
            </w:pPr>
          </w:p>
        </w:tc>
        <w:tc>
          <w:tcPr>
            <w:tcW w:w="10395" w:type="dxa"/>
          </w:tcPr>
          <w:p w14:paraId="188A9530" w14:textId="77777777" w:rsidR="00A37FFA" w:rsidRDefault="00A37FFA" w:rsidP="00A37FFA">
            <w:pPr>
              <w:pStyle w:val="EmptyCellLayoutStyle"/>
              <w:spacing w:after="0" w:line="240" w:lineRule="auto"/>
            </w:pPr>
          </w:p>
        </w:tc>
        <w:tc>
          <w:tcPr>
            <w:tcW w:w="149" w:type="dxa"/>
          </w:tcPr>
          <w:p w14:paraId="1789FEB9" w14:textId="77777777" w:rsidR="00A37FFA" w:rsidRDefault="00A37FFA" w:rsidP="00A37FFA">
            <w:pPr>
              <w:pStyle w:val="EmptyCellLayoutStyle"/>
              <w:spacing w:after="0" w:line="240" w:lineRule="auto"/>
            </w:pPr>
          </w:p>
        </w:tc>
      </w:tr>
      <w:tr w:rsidR="00A37FFA" w14:paraId="4AF3F5AA" w14:textId="77777777" w:rsidTr="00A37FFA">
        <w:tc>
          <w:tcPr>
            <w:tcW w:w="54" w:type="dxa"/>
          </w:tcPr>
          <w:p w14:paraId="58BF3E1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E5AD4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BE15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5385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2E2F9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8B7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506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9BF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77A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6833C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2AD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803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B442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33C26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FA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7F1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96D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2ADF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9DB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9B8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2CD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6EC21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A23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65A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FD1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529C5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97B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E01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A50C7" w14:textId="77777777" w:rsidR="00A37FFA" w:rsidRDefault="00A37FFA" w:rsidP="00A37FFA">
                  <w:pPr>
                    <w:spacing w:after="0" w:line="240" w:lineRule="auto"/>
                  </w:pPr>
                </w:p>
              </w:tc>
            </w:tr>
            <w:tr w:rsidR="00A37FFA" w14:paraId="1505F2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8E5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E23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F32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C51C7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3212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87B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A754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680E74" w14:textId="77777777" w:rsidR="00A37FFA" w:rsidRDefault="00A37FFA" w:rsidP="00A37FFA">
            <w:pPr>
              <w:spacing w:after="0" w:line="240" w:lineRule="auto"/>
            </w:pPr>
          </w:p>
        </w:tc>
        <w:tc>
          <w:tcPr>
            <w:tcW w:w="149" w:type="dxa"/>
          </w:tcPr>
          <w:p w14:paraId="1AFF307D" w14:textId="77777777" w:rsidR="00A37FFA" w:rsidRDefault="00A37FFA" w:rsidP="00A37FFA">
            <w:pPr>
              <w:pStyle w:val="EmptyCellLayoutStyle"/>
              <w:spacing w:after="0" w:line="240" w:lineRule="auto"/>
            </w:pPr>
          </w:p>
        </w:tc>
      </w:tr>
      <w:tr w:rsidR="00A37FFA" w14:paraId="64FA5B32" w14:textId="77777777" w:rsidTr="00A37FFA">
        <w:trPr>
          <w:trHeight w:val="80"/>
        </w:trPr>
        <w:tc>
          <w:tcPr>
            <w:tcW w:w="54" w:type="dxa"/>
          </w:tcPr>
          <w:p w14:paraId="0C2454D3" w14:textId="77777777" w:rsidR="00A37FFA" w:rsidRDefault="00A37FFA" w:rsidP="00A37FFA">
            <w:pPr>
              <w:pStyle w:val="EmptyCellLayoutStyle"/>
              <w:spacing w:after="0" w:line="240" w:lineRule="auto"/>
            </w:pPr>
          </w:p>
        </w:tc>
        <w:tc>
          <w:tcPr>
            <w:tcW w:w="10395" w:type="dxa"/>
          </w:tcPr>
          <w:p w14:paraId="68D6E2DD" w14:textId="77777777" w:rsidR="00A37FFA" w:rsidRDefault="00A37FFA" w:rsidP="00A37FFA">
            <w:pPr>
              <w:pStyle w:val="EmptyCellLayoutStyle"/>
              <w:spacing w:after="0" w:line="240" w:lineRule="auto"/>
            </w:pPr>
          </w:p>
        </w:tc>
        <w:tc>
          <w:tcPr>
            <w:tcW w:w="149" w:type="dxa"/>
          </w:tcPr>
          <w:p w14:paraId="16CA2BAD" w14:textId="77777777" w:rsidR="00A37FFA" w:rsidRDefault="00A37FFA" w:rsidP="00A37FFA">
            <w:pPr>
              <w:pStyle w:val="EmptyCellLayoutStyle"/>
              <w:spacing w:after="0" w:line="240" w:lineRule="auto"/>
            </w:pPr>
          </w:p>
        </w:tc>
      </w:tr>
    </w:tbl>
    <w:p xmlns:w="http://schemas.openxmlformats.org/wordprocessingml/2006/main" w14:paraId="738974B6" w14:textId="77777777" w:rsidR="00A37FFA" w:rsidRDefault="00A37FFA" w:rsidP="00A37FFA">
      <w:pPr>
        <w:spacing w:after="0" w:line="240" w:lineRule="auto"/>
      </w:pPr>
    </w:p>
    <w:p xmlns:w="http://schemas.openxmlformats.org/wordprocessingml/2006/main" w14:paraId="7B4F6B5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ervice Broker에서 암호화 작업에 대해 메모리를 할당할 수 없습니다.</w:t>
      </w:r>
    </w:p>
    <w:p xmlns:w="http://schemas.openxmlformats.org/wordprocessingml/2006/main" w14:paraId="30D6DB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가 암호화 작업에 대해 메모리를 할당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366B2E" w14:textId="77777777" w:rsidTr="00A37FFA">
        <w:trPr>
          <w:trHeight w:val="54"/>
        </w:trPr>
        <w:tc>
          <w:tcPr>
            <w:tcW w:w="54" w:type="dxa"/>
          </w:tcPr>
          <w:p w14:paraId="3DB83BAC" w14:textId="77777777" w:rsidR="00A37FFA" w:rsidRDefault="00A37FFA" w:rsidP="00A37FFA">
            <w:pPr>
              <w:pStyle w:val="EmptyCellLayoutStyle"/>
              <w:spacing w:after="0" w:line="240" w:lineRule="auto"/>
            </w:pPr>
          </w:p>
        </w:tc>
        <w:tc>
          <w:tcPr>
            <w:tcW w:w="10395" w:type="dxa"/>
          </w:tcPr>
          <w:p w14:paraId="5FD60BCD" w14:textId="77777777" w:rsidR="00A37FFA" w:rsidRDefault="00A37FFA" w:rsidP="00A37FFA">
            <w:pPr>
              <w:pStyle w:val="EmptyCellLayoutStyle"/>
              <w:spacing w:after="0" w:line="240" w:lineRule="auto"/>
            </w:pPr>
          </w:p>
        </w:tc>
        <w:tc>
          <w:tcPr>
            <w:tcW w:w="149" w:type="dxa"/>
          </w:tcPr>
          <w:p w14:paraId="318F9AE7" w14:textId="77777777" w:rsidR="00A37FFA" w:rsidRDefault="00A37FFA" w:rsidP="00A37FFA">
            <w:pPr>
              <w:pStyle w:val="EmptyCellLayoutStyle"/>
              <w:spacing w:after="0" w:line="240" w:lineRule="auto"/>
            </w:pPr>
          </w:p>
        </w:tc>
      </w:tr>
      <w:tr w:rsidR="00A37FFA" w14:paraId="0E8A2A59" w14:textId="77777777" w:rsidTr="00A37FFA">
        <w:tc>
          <w:tcPr>
            <w:tcW w:w="54" w:type="dxa"/>
          </w:tcPr>
          <w:p w14:paraId="5BBAA6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259D1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99AC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6FB0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C419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6DEAD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8F6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03A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CD5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9C90E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335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D66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D0C2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8D5BD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AB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B5C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B91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07D1A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996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ED9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D10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E41F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4D4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956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8F7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52E05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19A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F4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502ED" w14:textId="77777777" w:rsidR="00A37FFA" w:rsidRDefault="00A37FFA" w:rsidP="00A37FFA">
                  <w:pPr>
                    <w:spacing w:after="0" w:line="240" w:lineRule="auto"/>
                  </w:pPr>
                </w:p>
              </w:tc>
            </w:tr>
            <w:tr w:rsidR="00A37FFA" w14:paraId="2B4D0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BC3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9A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AC1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D2665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8DE2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41F3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178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522A3ED" w14:textId="77777777" w:rsidR="00A37FFA" w:rsidRDefault="00A37FFA" w:rsidP="00A37FFA">
            <w:pPr>
              <w:spacing w:after="0" w:line="240" w:lineRule="auto"/>
            </w:pPr>
          </w:p>
        </w:tc>
        <w:tc>
          <w:tcPr>
            <w:tcW w:w="149" w:type="dxa"/>
          </w:tcPr>
          <w:p w14:paraId="0CF783DB" w14:textId="77777777" w:rsidR="00A37FFA" w:rsidRDefault="00A37FFA" w:rsidP="00A37FFA">
            <w:pPr>
              <w:pStyle w:val="EmptyCellLayoutStyle"/>
              <w:spacing w:after="0" w:line="240" w:lineRule="auto"/>
            </w:pPr>
          </w:p>
        </w:tc>
      </w:tr>
      <w:tr w:rsidR="00A37FFA" w14:paraId="5FFD8086" w14:textId="77777777" w:rsidTr="00A37FFA">
        <w:trPr>
          <w:trHeight w:val="80"/>
        </w:trPr>
        <w:tc>
          <w:tcPr>
            <w:tcW w:w="54" w:type="dxa"/>
          </w:tcPr>
          <w:p w14:paraId="65875E3D" w14:textId="77777777" w:rsidR="00A37FFA" w:rsidRDefault="00A37FFA" w:rsidP="00A37FFA">
            <w:pPr>
              <w:pStyle w:val="EmptyCellLayoutStyle"/>
              <w:spacing w:after="0" w:line="240" w:lineRule="auto"/>
            </w:pPr>
          </w:p>
        </w:tc>
        <w:tc>
          <w:tcPr>
            <w:tcW w:w="10395" w:type="dxa"/>
          </w:tcPr>
          <w:p w14:paraId="1537360F" w14:textId="77777777" w:rsidR="00A37FFA" w:rsidRDefault="00A37FFA" w:rsidP="00A37FFA">
            <w:pPr>
              <w:pStyle w:val="EmptyCellLayoutStyle"/>
              <w:spacing w:after="0" w:line="240" w:lineRule="auto"/>
            </w:pPr>
          </w:p>
        </w:tc>
        <w:tc>
          <w:tcPr>
            <w:tcW w:w="149" w:type="dxa"/>
          </w:tcPr>
          <w:p w14:paraId="0221A682" w14:textId="77777777" w:rsidR="00A37FFA" w:rsidRDefault="00A37FFA" w:rsidP="00A37FFA">
            <w:pPr>
              <w:pStyle w:val="EmptyCellLayoutStyle"/>
              <w:spacing w:after="0" w:line="240" w:lineRule="auto"/>
            </w:pPr>
          </w:p>
        </w:tc>
      </w:tr>
    </w:tbl>
    <w:p xmlns:w="http://schemas.openxmlformats.org/wordprocessingml/2006/main" w14:paraId="1B387079" w14:textId="77777777" w:rsidR="00A37FFA" w:rsidRDefault="00A37FFA" w:rsidP="00A37FFA">
      <w:pPr>
        <w:spacing w:after="0" w:line="240" w:lineRule="auto"/>
      </w:pPr>
    </w:p>
    <w:p xmlns:w="http://schemas.openxmlformats.org/wordprocessingml/2006/main" w14:paraId="5F3F89A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추가 키 또는 잘못된 키입니다.</w:t>
      </w:r>
    </w:p>
    <w:p xmlns:w="http://schemas.openxmlformats.org/wordprocessingml/2006/main" w14:paraId="238FBD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테이블 내 모든 데이터 행(힙 또는 클러스터형 인덱스)은 그 테이블의 모든 비클러스터형 인덱스에서 정확히 하나의 일치하는 인덱스 행을 가져야 합니다. 이 오류는 비클러스터형 인덱스에 어떤 데이터 행과도 일치하지 않는 인덱스 행이 있음을 의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F8A386" w14:textId="77777777" w:rsidTr="00A37FFA">
        <w:trPr>
          <w:trHeight w:val="54"/>
        </w:trPr>
        <w:tc>
          <w:tcPr>
            <w:tcW w:w="54" w:type="dxa"/>
          </w:tcPr>
          <w:p w14:paraId="5C6F6DE7" w14:textId="77777777" w:rsidR="00A37FFA" w:rsidRDefault="00A37FFA" w:rsidP="00A37FFA">
            <w:pPr>
              <w:pStyle w:val="EmptyCellLayoutStyle"/>
              <w:spacing w:after="0" w:line="240" w:lineRule="auto"/>
            </w:pPr>
          </w:p>
        </w:tc>
        <w:tc>
          <w:tcPr>
            <w:tcW w:w="10395" w:type="dxa"/>
          </w:tcPr>
          <w:p w14:paraId="39D81A20" w14:textId="77777777" w:rsidR="00A37FFA" w:rsidRDefault="00A37FFA" w:rsidP="00A37FFA">
            <w:pPr>
              <w:pStyle w:val="EmptyCellLayoutStyle"/>
              <w:spacing w:after="0" w:line="240" w:lineRule="auto"/>
            </w:pPr>
          </w:p>
        </w:tc>
        <w:tc>
          <w:tcPr>
            <w:tcW w:w="149" w:type="dxa"/>
          </w:tcPr>
          <w:p w14:paraId="326F03FC" w14:textId="77777777" w:rsidR="00A37FFA" w:rsidRDefault="00A37FFA" w:rsidP="00A37FFA">
            <w:pPr>
              <w:pStyle w:val="EmptyCellLayoutStyle"/>
              <w:spacing w:after="0" w:line="240" w:lineRule="auto"/>
            </w:pPr>
          </w:p>
        </w:tc>
      </w:tr>
      <w:tr w:rsidR="00A37FFA" w14:paraId="128A27D9" w14:textId="77777777" w:rsidTr="00A37FFA">
        <w:tc>
          <w:tcPr>
            <w:tcW w:w="54" w:type="dxa"/>
          </w:tcPr>
          <w:p w14:paraId="48A648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7CDA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1343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7C9B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761E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FB7A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F33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A8A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CC6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E2E3D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606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36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8039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58035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62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8BA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99E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6D81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264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EB7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5BB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991B5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0E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B2E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BA9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C2547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533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69A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4E1C0" w14:textId="77777777" w:rsidR="00A37FFA" w:rsidRDefault="00A37FFA" w:rsidP="00A37FFA">
                  <w:pPr>
                    <w:spacing w:after="0" w:line="240" w:lineRule="auto"/>
                  </w:pPr>
                </w:p>
              </w:tc>
            </w:tr>
            <w:tr w:rsidR="00A37FFA" w14:paraId="6D6C9D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1A2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E26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03A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2ED0B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ED2B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B2D8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023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AD48CAE" w14:textId="77777777" w:rsidR="00A37FFA" w:rsidRDefault="00A37FFA" w:rsidP="00A37FFA">
            <w:pPr>
              <w:spacing w:after="0" w:line="240" w:lineRule="auto"/>
            </w:pPr>
          </w:p>
        </w:tc>
        <w:tc>
          <w:tcPr>
            <w:tcW w:w="149" w:type="dxa"/>
          </w:tcPr>
          <w:p w14:paraId="4725DC88" w14:textId="77777777" w:rsidR="00A37FFA" w:rsidRDefault="00A37FFA" w:rsidP="00A37FFA">
            <w:pPr>
              <w:pStyle w:val="EmptyCellLayoutStyle"/>
              <w:spacing w:after="0" w:line="240" w:lineRule="auto"/>
            </w:pPr>
          </w:p>
        </w:tc>
      </w:tr>
      <w:tr w:rsidR="00A37FFA" w14:paraId="7D4F6D14" w14:textId="77777777" w:rsidTr="00A37FFA">
        <w:trPr>
          <w:trHeight w:val="80"/>
        </w:trPr>
        <w:tc>
          <w:tcPr>
            <w:tcW w:w="54" w:type="dxa"/>
          </w:tcPr>
          <w:p w14:paraId="59276C86" w14:textId="77777777" w:rsidR="00A37FFA" w:rsidRDefault="00A37FFA" w:rsidP="00A37FFA">
            <w:pPr>
              <w:pStyle w:val="EmptyCellLayoutStyle"/>
              <w:spacing w:after="0" w:line="240" w:lineRule="auto"/>
            </w:pPr>
          </w:p>
        </w:tc>
        <w:tc>
          <w:tcPr>
            <w:tcW w:w="10395" w:type="dxa"/>
          </w:tcPr>
          <w:p w14:paraId="587B2F76" w14:textId="77777777" w:rsidR="00A37FFA" w:rsidRDefault="00A37FFA" w:rsidP="00A37FFA">
            <w:pPr>
              <w:pStyle w:val="EmptyCellLayoutStyle"/>
              <w:spacing w:after="0" w:line="240" w:lineRule="auto"/>
            </w:pPr>
          </w:p>
        </w:tc>
        <w:tc>
          <w:tcPr>
            <w:tcW w:w="149" w:type="dxa"/>
          </w:tcPr>
          <w:p w14:paraId="08D8B975" w14:textId="77777777" w:rsidR="00A37FFA" w:rsidRDefault="00A37FFA" w:rsidP="00A37FFA">
            <w:pPr>
              <w:pStyle w:val="EmptyCellLayoutStyle"/>
              <w:spacing w:after="0" w:line="240" w:lineRule="auto"/>
            </w:pPr>
          </w:p>
        </w:tc>
      </w:tr>
    </w:tbl>
    <w:p xmlns:w="http://schemas.openxmlformats.org/wordprocessingml/2006/main" w14:paraId="6B18A594" w14:textId="77777777" w:rsidR="00A37FFA" w:rsidRDefault="00A37FFA" w:rsidP="00A37FFA">
      <w:pPr>
        <w:spacing w:after="0" w:line="240" w:lineRule="auto"/>
      </w:pPr>
    </w:p>
    <w:p xmlns:w="http://schemas.openxmlformats.org/wordprocessingml/2006/main" w14:paraId="2B950EC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오류로 인해 SQL Server Service Broker 대화가 닫혔습니다.</w:t>
      </w:r>
    </w:p>
    <w:p xmlns:w="http://schemas.openxmlformats.org/wordprocessingml/2006/main" w14:paraId="1064FD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로 인해 SQL Server Service Broker 대화가 닫히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10242D" w14:textId="77777777" w:rsidTr="00A37FFA">
        <w:trPr>
          <w:trHeight w:val="54"/>
        </w:trPr>
        <w:tc>
          <w:tcPr>
            <w:tcW w:w="54" w:type="dxa"/>
          </w:tcPr>
          <w:p w14:paraId="0D687D15" w14:textId="77777777" w:rsidR="00A37FFA" w:rsidRDefault="00A37FFA" w:rsidP="00A37FFA">
            <w:pPr>
              <w:pStyle w:val="EmptyCellLayoutStyle"/>
              <w:spacing w:after="0" w:line="240" w:lineRule="auto"/>
            </w:pPr>
          </w:p>
        </w:tc>
        <w:tc>
          <w:tcPr>
            <w:tcW w:w="10395" w:type="dxa"/>
          </w:tcPr>
          <w:p w14:paraId="7C935489" w14:textId="77777777" w:rsidR="00A37FFA" w:rsidRDefault="00A37FFA" w:rsidP="00A37FFA">
            <w:pPr>
              <w:pStyle w:val="EmptyCellLayoutStyle"/>
              <w:spacing w:after="0" w:line="240" w:lineRule="auto"/>
            </w:pPr>
          </w:p>
        </w:tc>
        <w:tc>
          <w:tcPr>
            <w:tcW w:w="149" w:type="dxa"/>
          </w:tcPr>
          <w:p w14:paraId="3B1EF7AB" w14:textId="77777777" w:rsidR="00A37FFA" w:rsidRDefault="00A37FFA" w:rsidP="00A37FFA">
            <w:pPr>
              <w:pStyle w:val="EmptyCellLayoutStyle"/>
              <w:spacing w:after="0" w:line="240" w:lineRule="auto"/>
            </w:pPr>
          </w:p>
        </w:tc>
      </w:tr>
      <w:tr w:rsidR="00A37FFA" w14:paraId="2010DD2C" w14:textId="77777777" w:rsidTr="00A37FFA">
        <w:tc>
          <w:tcPr>
            <w:tcW w:w="54" w:type="dxa"/>
          </w:tcPr>
          <w:p w14:paraId="3C48B00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FB19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518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DA46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E212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03956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5F1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520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890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7362C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0A4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3F5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10D4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131CC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442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E55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32B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0CA87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E9B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E58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655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72AA0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06B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1FC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E56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C6F4E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3F1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673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28043" w14:textId="77777777" w:rsidR="00A37FFA" w:rsidRDefault="00A37FFA" w:rsidP="00A37FFA">
                  <w:pPr>
                    <w:spacing w:after="0" w:line="240" w:lineRule="auto"/>
                  </w:pPr>
                </w:p>
              </w:tc>
            </w:tr>
            <w:tr w:rsidR="00A37FFA" w14:paraId="789F23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5F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48F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404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E9A599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70E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76D3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A0B7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26BCBB9" w14:textId="77777777" w:rsidR="00A37FFA" w:rsidRDefault="00A37FFA" w:rsidP="00A37FFA">
            <w:pPr>
              <w:spacing w:after="0" w:line="240" w:lineRule="auto"/>
            </w:pPr>
          </w:p>
        </w:tc>
        <w:tc>
          <w:tcPr>
            <w:tcW w:w="149" w:type="dxa"/>
          </w:tcPr>
          <w:p w14:paraId="6C735856" w14:textId="77777777" w:rsidR="00A37FFA" w:rsidRDefault="00A37FFA" w:rsidP="00A37FFA">
            <w:pPr>
              <w:pStyle w:val="EmptyCellLayoutStyle"/>
              <w:spacing w:after="0" w:line="240" w:lineRule="auto"/>
            </w:pPr>
          </w:p>
        </w:tc>
      </w:tr>
      <w:tr w:rsidR="00A37FFA" w14:paraId="0CAE4EAA" w14:textId="77777777" w:rsidTr="00A37FFA">
        <w:trPr>
          <w:trHeight w:val="80"/>
        </w:trPr>
        <w:tc>
          <w:tcPr>
            <w:tcW w:w="54" w:type="dxa"/>
          </w:tcPr>
          <w:p w14:paraId="42019343" w14:textId="77777777" w:rsidR="00A37FFA" w:rsidRDefault="00A37FFA" w:rsidP="00A37FFA">
            <w:pPr>
              <w:pStyle w:val="EmptyCellLayoutStyle"/>
              <w:spacing w:after="0" w:line="240" w:lineRule="auto"/>
            </w:pPr>
          </w:p>
        </w:tc>
        <w:tc>
          <w:tcPr>
            <w:tcW w:w="10395" w:type="dxa"/>
          </w:tcPr>
          <w:p w14:paraId="517B469C" w14:textId="77777777" w:rsidR="00A37FFA" w:rsidRDefault="00A37FFA" w:rsidP="00A37FFA">
            <w:pPr>
              <w:pStyle w:val="EmptyCellLayoutStyle"/>
              <w:spacing w:after="0" w:line="240" w:lineRule="auto"/>
            </w:pPr>
          </w:p>
        </w:tc>
        <w:tc>
          <w:tcPr>
            <w:tcW w:w="149" w:type="dxa"/>
          </w:tcPr>
          <w:p w14:paraId="01509D47" w14:textId="77777777" w:rsidR="00A37FFA" w:rsidRDefault="00A37FFA" w:rsidP="00A37FFA">
            <w:pPr>
              <w:pStyle w:val="EmptyCellLayoutStyle"/>
              <w:spacing w:after="0" w:line="240" w:lineRule="auto"/>
            </w:pPr>
          </w:p>
        </w:tc>
      </w:tr>
    </w:tbl>
    <w:p xmlns:w="http://schemas.openxmlformats.org/wordprocessingml/2006/main" w14:paraId="160C8722" w14:textId="77777777" w:rsidR="00A37FFA" w:rsidRDefault="00A37FFA" w:rsidP="00A37FFA">
      <w:pPr>
        <w:spacing w:after="0" w:line="240" w:lineRule="auto"/>
      </w:pPr>
    </w:p>
    <w:p xmlns:w="http://schemas.openxmlformats.org/wordprocessingml/2006/main" w14:paraId="79A8EB3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ervice Broker/데이터베이스 미러링 전송이 오류로 인해 연결을 수신할 수 없습니다.</w:t>
      </w:r>
    </w:p>
    <w:p xmlns:w="http://schemas.openxmlformats.org/wordprocessingml/2006/main" w14:paraId="6055A1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가 지정된 포트에서 수신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533795" w14:textId="77777777" w:rsidTr="00A37FFA">
        <w:trPr>
          <w:trHeight w:val="54"/>
        </w:trPr>
        <w:tc>
          <w:tcPr>
            <w:tcW w:w="54" w:type="dxa"/>
          </w:tcPr>
          <w:p w14:paraId="501F74A5" w14:textId="77777777" w:rsidR="00A37FFA" w:rsidRDefault="00A37FFA" w:rsidP="00A37FFA">
            <w:pPr>
              <w:pStyle w:val="EmptyCellLayoutStyle"/>
              <w:spacing w:after="0" w:line="240" w:lineRule="auto"/>
            </w:pPr>
          </w:p>
        </w:tc>
        <w:tc>
          <w:tcPr>
            <w:tcW w:w="10395" w:type="dxa"/>
          </w:tcPr>
          <w:p w14:paraId="61CABCCD" w14:textId="77777777" w:rsidR="00A37FFA" w:rsidRDefault="00A37FFA" w:rsidP="00A37FFA">
            <w:pPr>
              <w:pStyle w:val="EmptyCellLayoutStyle"/>
              <w:spacing w:after="0" w:line="240" w:lineRule="auto"/>
            </w:pPr>
          </w:p>
        </w:tc>
        <w:tc>
          <w:tcPr>
            <w:tcW w:w="149" w:type="dxa"/>
          </w:tcPr>
          <w:p w14:paraId="39B9DCAA" w14:textId="77777777" w:rsidR="00A37FFA" w:rsidRDefault="00A37FFA" w:rsidP="00A37FFA">
            <w:pPr>
              <w:pStyle w:val="EmptyCellLayoutStyle"/>
              <w:spacing w:after="0" w:line="240" w:lineRule="auto"/>
            </w:pPr>
          </w:p>
        </w:tc>
      </w:tr>
      <w:tr w:rsidR="00A37FFA" w14:paraId="40D227C9" w14:textId="77777777" w:rsidTr="00A37FFA">
        <w:tc>
          <w:tcPr>
            <w:tcW w:w="54" w:type="dxa"/>
          </w:tcPr>
          <w:p w14:paraId="558810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623AA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DE2E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B27B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7C5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A915D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13D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A35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519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A319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ED9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1E6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35C9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BD19E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94F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B7E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A270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04A8A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85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847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D30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103FA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691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1D0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4E2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5F857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226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3A2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86144" w14:textId="77777777" w:rsidR="00A37FFA" w:rsidRDefault="00A37FFA" w:rsidP="00A37FFA">
                  <w:pPr>
                    <w:spacing w:after="0" w:line="240" w:lineRule="auto"/>
                  </w:pPr>
                </w:p>
              </w:tc>
            </w:tr>
            <w:tr w:rsidR="00A37FFA" w14:paraId="3B655B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A55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4B0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FE5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E41EF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82B8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EC16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1BD8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81523C" w14:textId="77777777" w:rsidR="00A37FFA" w:rsidRDefault="00A37FFA" w:rsidP="00A37FFA">
            <w:pPr>
              <w:spacing w:after="0" w:line="240" w:lineRule="auto"/>
            </w:pPr>
          </w:p>
        </w:tc>
        <w:tc>
          <w:tcPr>
            <w:tcW w:w="149" w:type="dxa"/>
          </w:tcPr>
          <w:p w14:paraId="663CAD53" w14:textId="77777777" w:rsidR="00A37FFA" w:rsidRDefault="00A37FFA" w:rsidP="00A37FFA">
            <w:pPr>
              <w:pStyle w:val="EmptyCellLayoutStyle"/>
              <w:spacing w:after="0" w:line="240" w:lineRule="auto"/>
            </w:pPr>
          </w:p>
        </w:tc>
      </w:tr>
      <w:tr w:rsidR="00A37FFA" w14:paraId="6EECE9AE" w14:textId="77777777" w:rsidTr="00A37FFA">
        <w:trPr>
          <w:trHeight w:val="80"/>
        </w:trPr>
        <w:tc>
          <w:tcPr>
            <w:tcW w:w="54" w:type="dxa"/>
          </w:tcPr>
          <w:p w14:paraId="594D33AB" w14:textId="77777777" w:rsidR="00A37FFA" w:rsidRDefault="00A37FFA" w:rsidP="00A37FFA">
            <w:pPr>
              <w:pStyle w:val="EmptyCellLayoutStyle"/>
              <w:spacing w:after="0" w:line="240" w:lineRule="auto"/>
            </w:pPr>
          </w:p>
        </w:tc>
        <w:tc>
          <w:tcPr>
            <w:tcW w:w="10395" w:type="dxa"/>
          </w:tcPr>
          <w:p w14:paraId="01C4054F" w14:textId="77777777" w:rsidR="00A37FFA" w:rsidRDefault="00A37FFA" w:rsidP="00A37FFA">
            <w:pPr>
              <w:pStyle w:val="EmptyCellLayoutStyle"/>
              <w:spacing w:after="0" w:line="240" w:lineRule="auto"/>
            </w:pPr>
          </w:p>
        </w:tc>
        <w:tc>
          <w:tcPr>
            <w:tcW w:w="149" w:type="dxa"/>
          </w:tcPr>
          <w:p w14:paraId="580C6789" w14:textId="77777777" w:rsidR="00A37FFA" w:rsidRDefault="00A37FFA" w:rsidP="00A37FFA">
            <w:pPr>
              <w:pStyle w:val="EmptyCellLayoutStyle"/>
              <w:spacing w:after="0" w:line="240" w:lineRule="auto"/>
            </w:pPr>
          </w:p>
        </w:tc>
      </w:tr>
    </w:tbl>
    <w:p xmlns:w="http://schemas.openxmlformats.org/wordprocessingml/2006/main" w14:paraId="11CDB32C" w14:textId="77777777" w:rsidR="00A37FFA" w:rsidRDefault="00A37FFA" w:rsidP="00A37FFA">
      <w:pPr>
        <w:spacing w:after="0" w:line="240" w:lineRule="auto"/>
      </w:pPr>
    </w:p>
    <w:p xmlns:w="http://schemas.openxmlformats.org/wordprocessingml/2006/main" w14:paraId="1B5F554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전체 텍스트 검색: 전체 텍스트 카탈로그를 검색하지 못했습니다. 알 수 없는 결과가 발생했습니다.</w:t>
      </w:r>
    </w:p>
    <w:p xmlns:w="http://schemas.openxmlformats.org/wordprocessingml/2006/main" w14:paraId="335885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알 수 없는 이유로 전체 텍스트 쿼리에 실패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8BE2B0" w14:textId="77777777" w:rsidTr="00A37FFA">
        <w:trPr>
          <w:trHeight w:val="54"/>
        </w:trPr>
        <w:tc>
          <w:tcPr>
            <w:tcW w:w="54" w:type="dxa"/>
          </w:tcPr>
          <w:p w14:paraId="660B215E" w14:textId="77777777" w:rsidR="00A37FFA" w:rsidRDefault="00A37FFA" w:rsidP="00A37FFA">
            <w:pPr>
              <w:pStyle w:val="EmptyCellLayoutStyle"/>
              <w:spacing w:after="0" w:line="240" w:lineRule="auto"/>
            </w:pPr>
          </w:p>
        </w:tc>
        <w:tc>
          <w:tcPr>
            <w:tcW w:w="10395" w:type="dxa"/>
          </w:tcPr>
          <w:p w14:paraId="540BEF9C" w14:textId="77777777" w:rsidR="00A37FFA" w:rsidRDefault="00A37FFA" w:rsidP="00A37FFA">
            <w:pPr>
              <w:pStyle w:val="EmptyCellLayoutStyle"/>
              <w:spacing w:after="0" w:line="240" w:lineRule="auto"/>
            </w:pPr>
          </w:p>
        </w:tc>
        <w:tc>
          <w:tcPr>
            <w:tcW w:w="149" w:type="dxa"/>
          </w:tcPr>
          <w:p w14:paraId="68F4130E" w14:textId="77777777" w:rsidR="00A37FFA" w:rsidRDefault="00A37FFA" w:rsidP="00A37FFA">
            <w:pPr>
              <w:pStyle w:val="EmptyCellLayoutStyle"/>
              <w:spacing w:after="0" w:line="240" w:lineRule="auto"/>
            </w:pPr>
          </w:p>
        </w:tc>
      </w:tr>
      <w:tr w:rsidR="00A37FFA" w14:paraId="0BB651B5" w14:textId="77777777" w:rsidTr="00A37FFA">
        <w:tc>
          <w:tcPr>
            <w:tcW w:w="54" w:type="dxa"/>
          </w:tcPr>
          <w:p w14:paraId="6F847B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440F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8806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42C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B4C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75456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5DA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A53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3D3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E582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7E4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535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5666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37936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BF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B6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50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7B9B3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B5F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5FA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BF7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D4116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D19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9B9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95A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B7596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106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3D8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97EE2" w14:textId="77777777" w:rsidR="00A37FFA" w:rsidRDefault="00A37FFA" w:rsidP="00A37FFA">
                  <w:pPr>
                    <w:spacing w:after="0" w:line="240" w:lineRule="auto"/>
                  </w:pPr>
                </w:p>
              </w:tc>
            </w:tr>
            <w:tr w:rsidR="00A37FFA" w14:paraId="406139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66E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934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E1B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251ED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EF06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491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D43D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C06BB4A" w14:textId="77777777" w:rsidR="00A37FFA" w:rsidRDefault="00A37FFA" w:rsidP="00A37FFA">
            <w:pPr>
              <w:spacing w:after="0" w:line="240" w:lineRule="auto"/>
            </w:pPr>
          </w:p>
        </w:tc>
        <w:tc>
          <w:tcPr>
            <w:tcW w:w="149" w:type="dxa"/>
          </w:tcPr>
          <w:p w14:paraId="194BCAF8" w14:textId="77777777" w:rsidR="00A37FFA" w:rsidRDefault="00A37FFA" w:rsidP="00A37FFA">
            <w:pPr>
              <w:pStyle w:val="EmptyCellLayoutStyle"/>
              <w:spacing w:after="0" w:line="240" w:lineRule="auto"/>
            </w:pPr>
          </w:p>
        </w:tc>
      </w:tr>
      <w:tr w:rsidR="00A37FFA" w14:paraId="33006A10" w14:textId="77777777" w:rsidTr="00A37FFA">
        <w:trPr>
          <w:trHeight w:val="80"/>
        </w:trPr>
        <w:tc>
          <w:tcPr>
            <w:tcW w:w="54" w:type="dxa"/>
          </w:tcPr>
          <w:p w14:paraId="6C693669" w14:textId="77777777" w:rsidR="00A37FFA" w:rsidRDefault="00A37FFA" w:rsidP="00A37FFA">
            <w:pPr>
              <w:pStyle w:val="EmptyCellLayoutStyle"/>
              <w:spacing w:after="0" w:line="240" w:lineRule="auto"/>
            </w:pPr>
          </w:p>
        </w:tc>
        <w:tc>
          <w:tcPr>
            <w:tcW w:w="10395" w:type="dxa"/>
          </w:tcPr>
          <w:p w14:paraId="1B595A0D" w14:textId="77777777" w:rsidR="00A37FFA" w:rsidRDefault="00A37FFA" w:rsidP="00A37FFA">
            <w:pPr>
              <w:pStyle w:val="EmptyCellLayoutStyle"/>
              <w:spacing w:after="0" w:line="240" w:lineRule="auto"/>
            </w:pPr>
          </w:p>
        </w:tc>
        <w:tc>
          <w:tcPr>
            <w:tcW w:w="149" w:type="dxa"/>
          </w:tcPr>
          <w:p w14:paraId="4DE05A98" w14:textId="77777777" w:rsidR="00A37FFA" w:rsidRDefault="00A37FFA" w:rsidP="00A37FFA">
            <w:pPr>
              <w:pStyle w:val="EmptyCellLayoutStyle"/>
              <w:spacing w:after="0" w:line="240" w:lineRule="auto"/>
            </w:pPr>
          </w:p>
        </w:tc>
      </w:tr>
    </w:tbl>
    <w:p xmlns:w="http://schemas.openxmlformats.org/wordprocessingml/2006/main" w14:paraId="31F1B06B" w14:textId="77777777" w:rsidR="00A37FFA" w:rsidRDefault="00A37FFA" w:rsidP="00A37FFA">
      <w:pPr>
        <w:spacing w:after="0" w:line="240" w:lineRule="auto"/>
      </w:pPr>
    </w:p>
    <w:p xmlns:w="http://schemas.openxmlformats.org/wordprocessingml/2006/main" w14:paraId="2009D31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사용자 기본 데이터베이스를 열 수 없습니다. 로그인하지 못했습니다.</w:t>
      </w:r>
    </w:p>
    <w:p xmlns:w="http://schemas.openxmlformats.org/wordprocessingml/2006/main" w14:paraId="33F3C1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클라이언트가 데이터베이스 컨텍스트를 지정하지 않고 SQL Server 인스턴스에 연결하는 경우 로그인에 대해 정의된 기본 데이터베이스가 사용됩니다. 어떤 이유로 인해 이 데이터베이스를 사용할 수 없는 경우 위의 메시지가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4E4FE08" w14:textId="77777777" w:rsidTr="00A37FFA">
        <w:trPr>
          <w:trHeight w:val="54"/>
        </w:trPr>
        <w:tc>
          <w:tcPr>
            <w:tcW w:w="54" w:type="dxa"/>
          </w:tcPr>
          <w:p w14:paraId="29456D3A" w14:textId="77777777" w:rsidR="00A37FFA" w:rsidRDefault="00A37FFA" w:rsidP="00A37FFA">
            <w:pPr>
              <w:pStyle w:val="EmptyCellLayoutStyle"/>
              <w:spacing w:after="0" w:line="240" w:lineRule="auto"/>
            </w:pPr>
          </w:p>
        </w:tc>
        <w:tc>
          <w:tcPr>
            <w:tcW w:w="10395" w:type="dxa"/>
          </w:tcPr>
          <w:p w14:paraId="677C1A2B" w14:textId="77777777" w:rsidR="00A37FFA" w:rsidRDefault="00A37FFA" w:rsidP="00A37FFA">
            <w:pPr>
              <w:pStyle w:val="EmptyCellLayoutStyle"/>
              <w:spacing w:after="0" w:line="240" w:lineRule="auto"/>
            </w:pPr>
          </w:p>
        </w:tc>
        <w:tc>
          <w:tcPr>
            <w:tcW w:w="149" w:type="dxa"/>
          </w:tcPr>
          <w:p w14:paraId="1F04C422" w14:textId="77777777" w:rsidR="00A37FFA" w:rsidRDefault="00A37FFA" w:rsidP="00A37FFA">
            <w:pPr>
              <w:pStyle w:val="EmptyCellLayoutStyle"/>
              <w:spacing w:after="0" w:line="240" w:lineRule="auto"/>
            </w:pPr>
          </w:p>
        </w:tc>
      </w:tr>
      <w:tr w:rsidR="00A37FFA" w14:paraId="0E00AB6B" w14:textId="77777777" w:rsidTr="00A37FFA">
        <w:tc>
          <w:tcPr>
            <w:tcW w:w="54" w:type="dxa"/>
          </w:tcPr>
          <w:p w14:paraId="2FF23C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BE36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1300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1855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A345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EE9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E40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91F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5D1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B875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7C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22F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344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04BF7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E5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B66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BEE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F76F0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B3A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E93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DEF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A8425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495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AC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B03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7012D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FE0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99B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5A96A" w14:textId="77777777" w:rsidR="00A37FFA" w:rsidRDefault="00A37FFA" w:rsidP="00A37FFA">
                  <w:pPr>
                    <w:spacing w:after="0" w:line="240" w:lineRule="auto"/>
                  </w:pPr>
                </w:p>
              </w:tc>
            </w:tr>
            <w:tr w:rsidR="00A37FFA" w14:paraId="715FF1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AD0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F52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C9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CF4577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A5E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CC75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D56E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4CC103A" w14:textId="77777777" w:rsidR="00A37FFA" w:rsidRDefault="00A37FFA" w:rsidP="00A37FFA">
            <w:pPr>
              <w:spacing w:after="0" w:line="240" w:lineRule="auto"/>
            </w:pPr>
          </w:p>
        </w:tc>
        <w:tc>
          <w:tcPr>
            <w:tcW w:w="149" w:type="dxa"/>
          </w:tcPr>
          <w:p w14:paraId="73974A0C" w14:textId="77777777" w:rsidR="00A37FFA" w:rsidRDefault="00A37FFA" w:rsidP="00A37FFA">
            <w:pPr>
              <w:pStyle w:val="EmptyCellLayoutStyle"/>
              <w:spacing w:after="0" w:line="240" w:lineRule="auto"/>
            </w:pPr>
          </w:p>
        </w:tc>
      </w:tr>
      <w:tr w:rsidR="00A37FFA" w14:paraId="5C07BCF7" w14:textId="77777777" w:rsidTr="00A37FFA">
        <w:trPr>
          <w:trHeight w:val="80"/>
        </w:trPr>
        <w:tc>
          <w:tcPr>
            <w:tcW w:w="54" w:type="dxa"/>
          </w:tcPr>
          <w:p w14:paraId="4ABCE17E" w14:textId="77777777" w:rsidR="00A37FFA" w:rsidRDefault="00A37FFA" w:rsidP="00A37FFA">
            <w:pPr>
              <w:pStyle w:val="EmptyCellLayoutStyle"/>
              <w:spacing w:after="0" w:line="240" w:lineRule="auto"/>
            </w:pPr>
          </w:p>
        </w:tc>
        <w:tc>
          <w:tcPr>
            <w:tcW w:w="10395" w:type="dxa"/>
          </w:tcPr>
          <w:p w14:paraId="4B236C66" w14:textId="77777777" w:rsidR="00A37FFA" w:rsidRDefault="00A37FFA" w:rsidP="00A37FFA">
            <w:pPr>
              <w:pStyle w:val="EmptyCellLayoutStyle"/>
              <w:spacing w:after="0" w:line="240" w:lineRule="auto"/>
            </w:pPr>
          </w:p>
        </w:tc>
        <w:tc>
          <w:tcPr>
            <w:tcW w:w="149" w:type="dxa"/>
          </w:tcPr>
          <w:p w14:paraId="290265CA" w14:textId="77777777" w:rsidR="00A37FFA" w:rsidRDefault="00A37FFA" w:rsidP="00A37FFA">
            <w:pPr>
              <w:pStyle w:val="EmptyCellLayoutStyle"/>
              <w:spacing w:after="0" w:line="240" w:lineRule="auto"/>
            </w:pPr>
          </w:p>
        </w:tc>
      </w:tr>
    </w:tbl>
    <w:p xmlns:w="http://schemas.openxmlformats.org/wordprocessingml/2006/main" w14:paraId="2FE92D9E" w14:textId="77777777" w:rsidR="00A37FFA" w:rsidRDefault="00A37FFA" w:rsidP="00A37FFA">
      <w:pPr>
        <w:spacing w:after="0" w:line="240" w:lineRule="auto"/>
      </w:pPr>
    </w:p>
    <w:p xmlns:w="http://schemas.openxmlformats.org/wordprocessingml/2006/main" w14:paraId="1F87D0B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B-트리 페이지에 두 개의 부모 노드가 있습니다.</w:t>
      </w:r>
    </w:p>
    <w:p xmlns:w="http://schemas.openxmlformats.org/wordprocessingml/2006/main" w14:paraId="385F50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에서 상위에 있는 두 페이지인 P_ID2 및 P_ID3의 슬롯에서 페이지 P_ID1을 자식 페이지로 참조했으므로 B-트리 구조가 손상되었습니다. 페이지는 단일 부모만 참조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993FD8" w14:textId="77777777" w:rsidTr="00A37FFA">
        <w:trPr>
          <w:trHeight w:val="54"/>
        </w:trPr>
        <w:tc>
          <w:tcPr>
            <w:tcW w:w="54" w:type="dxa"/>
          </w:tcPr>
          <w:p w14:paraId="3BA40667" w14:textId="77777777" w:rsidR="00A37FFA" w:rsidRDefault="00A37FFA" w:rsidP="00A37FFA">
            <w:pPr>
              <w:pStyle w:val="EmptyCellLayoutStyle"/>
              <w:spacing w:after="0" w:line="240" w:lineRule="auto"/>
            </w:pPr>
          </w:p>
        </w:tc>
        <w:tc>
          <w:tcPr>
            <w:tcW w:w="10395" w:type="dxa"/>
          </w:tcPr>
          <w:p w14:paraId="1E966AD2" w14:textId="77777777" w:rsidR="00A37FFA" w:rsidRDefault="00A37FFA" w:rsidP="00A37FFA">
            <w:pPr>
              <w:pStyle w:val="EmptyCellLayoutStyle"/>
              <w:spacing w:after="0" w:line="240" w:lineRule="auto"/>
            </w:pPr>
          </w:p>
        </w:tc>
        <w:tc>
          <w:tcPr>
            <w:tcW w:w="149" w:type="dxa"/>
          </w:tcPr>
          <w:p w14:paraId="0B8CC61F" w14:textId="77777777" w:rsidR="00A37FFA" w:rsidRDefault="00A37FFA" w:rsidP="00A37FFA">
            <w:pPr>
              <w:pStyle w:val="EmptyCellLayoutStyle"/>
              <w:spacing w:after="0" w:line="240" w:lineRule="auto"/>
            </w:pPr>
          </w:p>
        </w:tc>
      </w:tr>
      <w:tr w:rsidR="00A37FFA" w14:paraId="5333094D" w14:textId="77777777" w:rsidTr="00A37FFA">
        <w:tc>
          <w:tcPr>
            <w:tcW w:w="54" w:type="dxa"/>
          </w:tcPr>
          <w:p w14:paraId="3C331E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EB32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1B92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C972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FB4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D79B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072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52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223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E6AE2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D98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674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B265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4115A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F5E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4E9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EF2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DB32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01C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345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329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A482D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A39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1E7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978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FC35E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5F2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B7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44AD" w14:textId="77777777" w:rsidR="00A37FFA" w:rsidRDefault="00A37FFA" w:rsidP="00A37FFA">
                  <w:pPr>
                    <w:spacing w:after="0" w:line="240" w:lineRule="auto"/>
                  </w:pPr>
                </w:p>
              </w:tc>
            </w:tr>
            <w:tr w:rsidR="00A37FFA" w14:paraId="519232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933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1F1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395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01D82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BAFA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2E1A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AF1D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362FB2" w14:textId="77777777" w:rsidR="00A37FFA" w:rsidRDefault="00A37FFA" w:rsidP="00A37FFA">
            <w:pPr>
              <w:spacing w:after="0" w:line="240" w:lineRule="auto"/>
            </w:pPr>
          </w:p>
        </w:tc>
        <w:tc>
          <w:tcPr>
            <w:tcW w:w="149" w:type="dxa"/>
          </w:tcPr>
          <w:p w14:paraId="04D0A412" w14:textId="77777777" w:rsidR="00A37FFA" w:rsidRDefault="00A37FFA" w:rsidP="00A37FFA">
            <w:pPr>
              <w:pStyle w:val="EmptyCellLayoutStyle"/>
              <w:spacing w:after="0" w:line="240" w:lineRule="auto"/>
            </w:pPr>
          </w:p>
        </w:tc>
      </w:tr>
      <w:tr w:rsidR="00A37FFA" w14:paraId="7A35A73C" w14:textId="77777777" w:rsidTr="00A37FFA">
        <w:trPr>
          <w:trHeight w:val="80"/>
        </w:trPr>
        <w:tc>
          <w:tcPr>
            <w:tcW w:w="54" w:type="dxa"/>
          </w:tcPr>
          <w:p w14:paraId="67F8A2BE" w14:textId="77777777" w:rsidR="00A37FFA" w:rsidRDefault="00A37FFA" w:rsidP="00A37FFA">
            <w:pPr>
              <w:pStyle w:val="EmptyCellLayoutStyle"/>
              <w:spacing w:after="0" w:line="240" w:lineRule="auto"/>
            </w:pPr>
          </w:p>
        </w:tc>
        <w:tc>
          <w:tcPr>
            <w:tcW w:w="10395" w:type="dxa"/>
          </w:tcPr>
          <w:p w14:paraId="48882FB6" w14:textId="77777777" w:rsidR="00A37FFA" w:rsidRDefault="00A37FFA" w:rsidP="00A37FFA">
            <w:pPr>
              <w:pStyle w:val="EmptyCellLayoutStyle"/>
              <w:spacing w:after="0" w:line="240" w:lineRule="auto"/>
            </w:pPr>
          </w:p>
        </w:tc>
        <w:tc>
          <w:tcPr>
            <w:tcW w:w="149" w:type="dxa"/>
          </w:tcPr>
          <w:p w14:paraId="2B9B270B" w14:textId="77777777" w:rsidR="00A37FFA" w:rsidRDefault="00A37FFA" w:rsidP="00A37FFA">
            <w:pPr>
              <w:pStyle w:val="EmptyCellLayoutStyle"/>
              <w:spacing w:after="0" w:line="240" w:lineRule="auto"/>
            </w:pPr>
          </w:p>
        </w:tc>
      </w:tr>
    </w:tbl>
    <w:p xmlns:w="http://schemas.openxmlformats.org/wordprocessingml/2006/main" w14:paraId="775DAB9E" w14:textId="77777777" w:rsidR="00A37FFA" w:rsidRDefault="00A37FFA" w:rsidP="00A37FFA">
      <w:pPr>
        <w:spacing w:after="0" w:line="240" w:lineRule="auto"/>
      </w:pPr>
    </w:p>
    <w:p xmlns:w="http://schemas.openxmlformats.org/wordprocessingml/2006/main" w14:paraId="5F8DD24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서버 사용률이 높아서 백업 또는 복원 작업을 수행할 수 없습니다.</w:t>
      </w:r>
    </w:p>
    <w:p xmlns:w="http://schemas.openxmlformats.org/wordprocessingml/2006/main" w14:paraId="5EC977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할 수 있는 스레드가 없거나 너무 많은 하위 프로세스가 실행 중이어서 하위 프로세스(병렬 쿼리 또는 병렬 I/O)를 시작하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8F0BB5" w14:textId="77777777" w:rsidTr="00A37FFA">
        <w:trPr>
          <w:trHeight w:val="54"/>
        </w:trPr>
        <w:tc>
          <w:tcPr>
            <w:tcW w:w="54" w:type="dxa"/>
          </w:tcPr>
          <w:p w14:paraId="72083359" w14:textId="77777777" w:rsidR="00A37FFA" w:rsidRDefault="00A37FFA" w:rsidP="00A37FFA">
            <w:pPr>
              <w:pStyle w:val="EmptyCellLayoutStyle"/>
              <w:spacing w:after="0" w:line="240" w:lineRule="auto"/>
            </w:pPr>
          </w:p>
        </w:tc>
        <w:tc>
          <w:tcPr>
            <w:tcW w:w="10395" w:type="dxa"/>
          </w:tcPr>
          <w:p w14:paraId="3FA6C3E9" w14:textId="77777777" w:rsidR="00A37FFA" w:rsidRDefault="00A37FFA" w:rsidP="00A37FFA">
            <w:pPr>
              <w:pStyle w:val="EmptyCellLayoutStyle"/>
              <w:spacing w:after="0" w:line="240" w:lineRule="auto"/>
            </w:pPr>
          </w:p>
        </w:tc>
        <w:tc>
          <w:tcPr>
            <w:tcW w:w="149" w:type="dxa"/>
          </w:tcPr>
          <w:p w14:paraId="7BB68EBE" w14:textId="77777777" w:rsidR="00A37FFA" w:rsidRDefault="00A37FFA" w:rsidP="00A37FFA">
            <w:pPr>
              <w:pStyle w:val="EmptyCellLayoutStyle"/>
              <w:spacing w:after="0" w:line="240" w:lineRule="auto"/>
            </w:pPr>
          </w:p>
        </w:tc>
      </w:tr>
      <w:tr w:rsidR="00A37FFA" w14:paraId="2AEA2B11" w14:textId="77777777" w:rsidTr="00A37FFA">
        <w:tc>
          <w:tcPr>
            <w:tcW w:w="54" w:type="dxa"/>
          </w:tcPr>
          <w:p w14:paraId="7BC0DB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2E31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BDE28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A91E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FE48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11D8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BBD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D16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D3D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1406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320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F52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5824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307C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40A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521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737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7A95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7EB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91A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BD4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0FAA3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5CC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EA3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1B5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4C9FB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B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EEB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FBD9D" w14:textId="77777777" w:rsidR="00A37FFA" w:rsidRDefault="00A37FFA" w:rsidP="00A37FFA">
                  <w:pPr>
                    <w:spacing w:after="0" w:line="240" w:lineRule="auto"/>
                  </w:pPr>
                </w:p>
              </w:tc>
            </w:tr>
            <w:tr w:rsidR="00A37FFA" w14:paraId="295C48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C01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46E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1A5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1E9D5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68E5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3A61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AE11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B132E5" w14:textId="77777777" w:rsidR="00A37FFA" w:rsidRDefault="00A37FFA" w:rsidP="00A37FFA">
            <w:pPr>
              <w:spacing w:after="0" w:line="240" w:lineRule="auto"/>
            </w:pPr>
          </w:p>
        </w:tc>
        <w:tc>
          <w:tcPr>
            <w:tcW w:w="149" w:type="dxa"/>
          </w:tcPr>
          <w:p w14:paraId="12FA6465" w14:textId="77777777" w:rsidR="00A37FFA" w:rsidRDefault="00A37FFA" w:rsidP="00A37FFA">
            <w:pPr>
              <w:pStyle w:val="EmptyCellLayoutStyle"/>
              <w:spacing w:after="0" w:line="240" w:lineRule="auto"/>
            </w:pPr>
          </w:p>
        </w:tc>
      </w:tr>
      <w:tr w:rsidR="00A37FFA" w14:paraId="12E5011B" w14:textId="77777777" w:rsidTr="00A37FFA">
        <w:trPr>
          <w:trHeight w:val="80"/>
        </w:trPr>
        <w:tc>
          <w:tcPr>
            <w:tcW w:w="54" w:type="dxa"/>
          </w:tcPr>
          <w:p w14:paraId="748303BD" w14:textId="77777777" w:rsidR="00A37FFA" w:rsidRDefault="00A37FFA" w:rsidP="00A37FFA">
            <w:pPr>
              <w:pStyle w:val="EmptyCellLayoutStyle"/>
              <w:spacing w:after="0" w:line="240" w:lineRule="auto"/>
            </w:pPr>
          </w:p>
        </w:tc>
        <w:tc>
          <w:tcPr>
            <w:tcW w:w="10395" w:type="dxa"/>
          </w:tcPr>
          <w:p w14:paraId="61335E52" w14:textId="77777777" w:rsidR="00A37FFA" w:rsidRDefault="00A37FFA" w:rsidP="00A37FFA">
            <w:pPr>
              <w:pStyle w:val="EmptyCellLayoutStyle"/>
              <w:spacing w:after="0" w:line="240" w:lineRule="auto"/>
            </w:pPr>
          </w:p>
        </w:tc>
        <w:tc>
          <w:tcPr>
            <w:tcW w:w="149" w:type="dxa"/>
          </w:tcPr>
          <w:p w14:paraId="0AB668F4" w14:textId="77777777" w:rsidR="00A37FFA" w:rsidRDefault="00A37FFA" w:rsidP="00A37FFA">
            <w:pPr>
              <w:pStyle w:val="EmptyCellLayoutStyle"/>
              <w:spacing w:after="0" w:line="240" w:lineRule="auto"/>
            </w:pPr>
          </w:p>
        </w:tc>
      </w:tr>
    </w:tbl>
    <w:p xmlns:w="http://schemas.openxmlformats.org/wordprocessingml/2006/main" w14:paraId="76681F94" w14:textId="77777777" w:rsidR="00A37FFA" w:rsidRDefault="00A37FFA" w:rsidP="00A37FFA">
      <w:pPr>
        <w:spacing w:after="0" w:line="240" w:lineRule="auto"/>
      </w:pPr>
    </w:p>
    <w:p xmlns:w="http://schemas.openxmlformats.org/wordprocessingml/2006/main" w14:paraId="1390688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CHECKTABLE이 종료되었습니다. 팩트를 수집하는 중 오류가 발생했습니다.</w:t>
      </w:r>
    </w:p>
    <w:p xmlns:w="http://schemas.openxmlformats.org/wordprocessingml/2006/main" w14:paraId="2605DA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empdb의 공간이 부족하거나 시스템 테이블이 일치하지 않습니다. 이전 오류를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B8D0E8" w14:textId="77777777" w:rsidTr="00A37FFA">
        <w:trPr>
          <w:trHeight w:val="54"/>
        </w:trPr>
        <w:tc>
          <w:tcPr>
            <w:tcW w:w="54" w:type="dxa"/>
          </w:tcPr>
          <w:p w14:paraId="499D59B0" w14:textId="77777777" w:rsidR="00A37FFA" w:rsidRDefault="00A37FFA" w:rsidP="00A37FFA">
            <w:pPr>
              <w:pStyle w:val="EmptyCellLayoutStyle"/>
              <w:spacing w:after="0" w:line="240" w:lineRule="auto"/>
            </w:pPr>
          </w:p>
        </w:tc>
        <w:tc>
          <w:tcPr>
            <w:tcW w:w="10395" w:type="dxa"/>
          </w:tcPr>
          <w:p w14:paraId="34869D50" w14:textId="77777777" w:rsidR="00A37FFA" w:rsidRDefault="00A37FFA" w:rsidP="00A37FFA">
            <w:pPr>
              <w:pStyle w:val="EmptyCellLayoutStyle"/>
              <w:spacing w:after="0" w:line="240" w:lineRule="auto"/>
            </w:pPr>
          </w:p>
        </w:tc>
        <w:tc>
          <w:tcPr>
            <w:tcW w:w="149" w:type="dxa"/>
          </w:tcPr>
          <w:p w14:paraId="2B4DE0E1" w14:textId="77777777" w:rsidR="00A37FFA" w:rsidRDefault="00A37FFA" w:rsidP="00A37FFA">
            <w:pPr>
              <w:pStyle w:val="EmptyCellLayoutStyle"/>
              <w:spacing w:after="0" w:line="240" w:lineRule="auto"/>
            </w:pPr>
          </w:p>
        </w:tc>
      </w:tr>
      <w:tr w:rsidR="00A37FFA" w14:paraId="798FC433" w14:textId="77777777" w:rsidTr="00A37FFA">
        <w:tc>
          <w:tcPr>
            <w:tcW w:w="54" w:type="dxa"/>
          </w:tcPr>
          <w:p w14:paraId="7E3344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B0C1B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E425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88FB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1827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5F4AA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3E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6FF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275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CE4FE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9F2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3E1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3A67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97A6C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1A5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486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CCA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C558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AD1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651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CE7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78A8F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954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E5B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7DE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FC1C4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2C9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B5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24C9B" w14:textId="77777777" w:rsidR="00A37FFA" w:rsidRDefault="00A37FFA" w:rsidP="00A37FFA">
                  <w:pPr>
                    <w:spacing w:after="0" w:line="240" w:lineRule="auto"/>
                  </w:pPr>
                </w:p>
              </w:tc>
            </w:tr>
            <w:tr w:rsidR="00A37FFA" w14:paraId="1D63DA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BAF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E7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B04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24A027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CEA5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AEDE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8BB9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C4DD3D8" w14:textId="77777777" w:rsidR="00A37FFA" w:rsidRDefault="00A37FFA" w:rsidP="00A37FFA">
            <w:pPr>
              <w:spacing w:after="0" w:line="240" w:lineRule="auto"/>
            </w:pPr>
          </w:p>
        </w:tc>
        <w:tc>
          <w:tcPr>
            <w:tcW w:w="149" w:type="dxa"/>
          </w:tcPr>
          <w:p w14:paraId="60C4D0EB" w14:textId="77777777" w:rsidR="00A37FFA" w:rsidRDefault="00A37FFA" w:rsidP="00A37FFA">
            <w:pPr>
              <w:pStyle w:val="EmptyCellLayoutStyle"/>
              <w:spacing w:after="0" w:line="240" w:lineRule="auto"/>
            </w:pPr>
          </w:p>
        </w:tc>
      </w:tr>
      <w:tr w:rsidR="00A37FFA" w14:paraId="7FE2F0FE" w14:textId="77777777" w:rsidTr="00A37FFA">
        <w:trPr>
          <w:trHeight w:val="80"/>
        </w:trPr>
        <w:tc>
          <w:tcPr>
            <w:tcW w:w="54" w:type="dxa"/>
          </w:tcPr>
          <w:p w14:paraId="1B66C9E5" w14:textId="77777777" w:rsidR="00A37FFA" w:rsidRDefault="00A37FFA" w:rsidP="00A37FFA">
            <w:pPr>
              <w:pStyle w:val="EmptyCellLayoutStyle"/>
              <w:spacing w:after="0" w:line="240" w:lineRule="auto"/>
            </w:pPr>
          </w:p>
        </w:tc>
        <w:tc>
          <w:tcPr>
            <w:tcW w:w="10395" w:type="dxa"/>
          </w:tcPr>
          <w:p w14:paraId="515C2949" w14:textId="77777777" w:rsidR="00A37FFA" w:rsidRDefault="00A37FFA" w:rsidP="00A37FFA">
            <w:pPr>
              <w:pStyle w:val="EmptyCellLayoutStyle"/>
              <w:spacing w:after="0" w:line="240" w:lineRule="auto"/>
            </w:pPr>
          </w:p>
        </w:tc>
        <w:tc>
          <w:tcPr>
            <w:tcW w:w="149" w:type="dxa"/>
          </w:tcPr>
          <w:p w14:paraId="57A8C037" w14:textId="77777777" w:rsidR="00A37FFA" w:rsidRDefault="00A37FFA" w:rsidP="00A37FFA">
            <w:pPr>
              <w:pStyle w:val="EmptyCellLayoutStyle"/>
              <w:spacing w:after="0" w:line="240" w:lineRule="auto"/>
            </w:pPr>
          </w:p>
        </w:tc>
      </w:tr>
    </w:tbl>
    <w:p xmlns:w="http://schemas.openxmlformats.org/wordprocessingml/2006/main" w14:paraId="40443982" w14:textId="77777777" w:rsidR="00A37FFA" w:rsidRDefault="00A37FFA" w:rsidP="00A37FFA">
      <w:pPr>
        <w:spacing w:after="0" w:line="240" w:lineRule="auto"/>
      </w:pPr>
    </w:p>
    <w:p xmlns:w="http://schemas.openxmlformats.org/wordprocessingml/2006/main" w14:paraId="145F062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ML: FOR XML EXPLICIT 스택 오버플로가 발생했습니다. 순환 부모 태그 관계는 허용되지 않습니다.</w:t>
      </w:r>
    </w:p>
    <w:p xmlns:w="http://schemas.openxmlformats.org/wordprocessingml/2006/main" w14:paraId="1C7C86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요소 태그 중첩 수준이 테이블에서 열 수를 초과했거나, 하나 이상의 태그가 자신을 참조하거나, 두 가지 경우 모두에 해당되기 때문에 XML의 형식이 잘못되었습니다. FOR XML EXPLICIT에 대한 자세한 내용은 온라인 설명서의 "EXPLICIT 모드 사용"을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852B9B" w14:textId="77777777" w:rsidTr="00A37FFA">
        <w:trPr>
          <w:trHeight w:val="54"/>
        </w:trPr>
        <w:tc>
          <w:tcPr>
            <w:tcW w:w="54" w:type="dxa"/>
          </w:tcPr>
          <w:p w14:paraId="70437EE8" w14:textId="77777777" w:rsidR="00A37FFA" w:rsidRDefault="00A37FFA" w:rsidP="00A37FFA">
            <w:pPr>
              <w:pStyle w:val="EmptyCellLayoutStyle"/>
              <w:spacing w:after="0" w:line="240" w:lineRule="auto"/>
            </w:pPr>
          </w:p>
        </w:tc>
        <w:tc>
          <w:tcPr>
            <w:tcW w:w="10395" w:type="dxa"/>
          </w:tcPr>
          <w:p w14:paraId="68686B63" w14:textId="77777777" w:rsidR="00A37FFA" w:rsidRDefault="00A37FFA" w:rsidP="00A37FFA">
            <w:pPr>
              <w:pStyle w:val="EmptyCellLayoutStyle"/>
              <w:spacing w:after="0" w:line="240" w:lineRule="auto"/>
            </w:pPr>
          </w:p>
        </w:tc>
        <w:tc>
          <w:tcPr>
            <w:tcW w:w="149" w:type="dxa"/>
          </w:tcPr>
          <w:p w14:paraId="08EC9E65" w14:textId="77777777" w:rsidR="00A37FFA" w:rsidRDefault="00A37FFA" w:rsidP="00A37FFA">
            <w:pPr>
              <w:pStyle w:val="EmptyCellLayoutStyle"/>
              <w:spacing w:after="0" w:line="240" w:lineRule="auto"/>
            </w:pPr>
          </w:p>
        </w:tc>
      </w:tr>
      <w:tr w:rsidR="00A37FFA" w14:paraId="7F693191" w14:textId="77777777" w:rsidTr="00A37FFA">
        <w:tc>
          <w:tcPr>
            <w:tcW w:w="54" w:type="dxa"/>
          </w:tcPr>
          <w:p w14:paraId="27E6CBE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22CAB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281F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BA3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9C38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8EDC5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6CD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1C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C16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5811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55B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186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4049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72176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2DC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E90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DAB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147D1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CCC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BFC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3E8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296A2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FF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995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9BA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1260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88D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EA0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ED38A" w14:textId="77777777" w:rsidR="00A37FFA" w:rsidRDefault="00A37FFA" w:rsidP="00A37FFA">
                  <w:pPr>
                    <w:spacing w:after="0" w:line="240" w:lineRule="auto"/>
                  </w:pPr>
                </w:p>
              </w:tc>
            </w:tr>
            <w:tr w:rsidR="00A37FFA" w14:paraId="6A4C43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752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E20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4B3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78374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B671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2ADC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61F1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92A0B81" w14:textId="77777777" w:rsidR="00A37FFA" w:rsidRDefault="00A37FFA" w:rsidP="00A37FFA">
            <w:pPr>
              <w:spacing w:after="0" w:line="240" w:lineRule="auto"/>
            </w:pPr>
          </w:p>
        </w:tc>
        <w:tc>
          <w:tcPr>
            <w:tcW w:w="149" w:type="dxa"/>
          </w:tcPr>
          <w:p w14:paraId="3D08386B" w14:textId="77777777" w:rsidR="00A37FFA" w:rsidRDefault="00A37FFA" w:rsidP="00A37FFA">
            <w:pPr>
              <w:pStyle w:val="EmptyCellLayoutStyle"/>
              <w:spacing w:after="0" w:line="240" w:lineRule="auto"/>
            </w:pPr>
          </w:p>
        </w:tc>
      </w:tr>
      <w:tr w:rsidR="00A37FFA" w14:paraId="14F5DFBC" w14:textId="77777777" w:rsidTr="00A37FFA">
        <w:trPr>
          <w:trHeight w:val="80"/>
        </w:trPr>
        <w:tc>
          <w:tcPr>
            <w:tcW w:w="54" w:type="dxa"/>
          </w:tcPr>
          <w:p w14:paraId="019F7992" w14:textId="77777777" w:rsidR="00A37FFA" w:rsidRDefault="00A37FFA" w:rsidP="00A37FFA">
            <w:pPr>
              <w:pStyle w:val="EmptyCellLayoutStyle"/>
              <w:spacing w:after="0" w:line="240" w:lineRule="auto"/>
            </w:pPr>
          </w:p>
        </w:tc>
        <w:tc>
          <w:tcPr>
            <w:tcW w:w="10395" w:type="dxa"/>
          </w:tcPr>
          <w:p w14:paraId="5E078D1C" w14:textId="77777777" w:rsidR="00A37FFA" w:rsidRDefault="00A37FFA" w:rsidP="00A37FFA">
            <w:pPr>
              <w:pStyle w:val="EmptyCellLayoutStyle"/>
              <w:spacing w:after="0" w:line="240" w:lineRule="auto"/>
            </w:pPr>
          </w:p>
        </w:tc>
        <w:tc>
          <w:tcPr>
            <w:tcW w:w="149" w:type="dxa"/>
          </w:tcPr>
          <w:p w14:paraId="62BD586B" w14:textId="77777777" w:rsidR="00A37FFA" w:rsidRDefault="00A37FFA" w:rsidP="00A37FFA">
            <w:pPr>
              <w:pStyle w:val="EmptyCellLayoutStyle"/>
              <w:spacing w:after="0" w:line="240" w:lineRule="auto"/>
            </w:pPr>
          </w:p>
        </w:tc>
      </w:tr>
    </w:tbl>
    <w:p xmlns:w="http://schemas.openxmlformats.org/wordprocessingml/2006/main" w14:paraId="3794E120" w14:textId="77777777" w:rsidR="00A37FFA" w:rsidRDefault="00A37FFA" w:rsidP="00A37FFA">
      <w:pPr>
        <w:spacing w:after="0" w:line="240" w:lineRule="auto"/>
      </w:pPr>
    </w:p>
    <w:p xmlns:w="http://schemas.openxmlformats.org/wordprocessingml/2006/main" w14:paraId="658D5A7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 실패: 유효성 검사 중에 오류가 발생했습니다.</w:t>
      </w:r>
    </w:p>
    <w:p xmlns:w="http://schemas.openxmlformats.org/wordprocessingml/2006/main" w14:paraId="7AD3AE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SQL Server에 로그인하려고 했습니다. 유효성 검사 중 오류가 발생했습니다. Linux 보안 로그의 MSSQLSERVER 이벤트 ID 18468에 사용자 이름 및 오류 ID가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405DF6" w14:textId="77777777" w:rsidTr="00A37FFA">
        <w:trPr>
          <w:trHeight w:val="54"/>
        </w:trPr>
        <w:tc>
          <w:tcPr>
            <w:tcW w:w="54" w:type="dxa"/>
          </w:tcPr>
          <w:p w14:paraId="25E37502" w14:textId="77777777" w:rsidR="00A37FFA" w:rsidRDefault="00A37FFA" w:rsidP="00A37FFA">
            <w:pPr>
              <w:pStyle w:val="EmptyCellLayoutStyle"/>
              <w:spacing w:after="0" w:line="240" w:lineRule="auto"/>
            </w:pPr>
          </w:p>
        </w:tc>
        <w:tc>
          <w:tcPr>
            <w:tcW w:w="10395" w:type="dxa"/>
          </w:tcPr>
          <w:p w14:paraId="220C9A61" w14:textId="77777777" w:rsidR="00A37FFA" w:rsidRDefault="00A37FFA" w:rsidP="00A37FFA">
            <w:pPr>
              <w:pStyle w:val="EmptyCellLayoutStyle"/>
              <w:spacing w:after="0" w:line="240" w:lineRule="auto"/>
            </w:pPr>
          </w:p>
        </w:tc>
        <w:tc>
          <w:tcPr>
            <w:tcW w:w="149" w:type="dxa"/>
          </w:tcPr>
          <w:p w14:paraId="588B4E1C" w14:textId="77777777" w:rsidR="00A37FFA" w:rsidRDefault="00A37FFA" w:rsidP="00A37FFA">
            <w:pPr>
              <w:pStyle w:val="EmptyCellLayoutStyle"/>
              <w:spacing w:after="0" w:line="240" w:lineRule="auto"/>
            </w:pPr>
          </w:p>
        </w:tc>
      </w:tr>
      <w:tr w:rsidR="00A37FFA" w14:paraId="17028325" w14:textId="77777777" w:rsidTr="00A37FFA">
        <w:tc>
          <w:tcPr>
            <w:tcW w:w="54" w:type="dxa"/>
          </w:tcPr>
          <w:p w14:paraId="0761A5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68C8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2062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6192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461A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00A40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D82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8AA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057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584D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3E0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937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0A0D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0D9DE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6B9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553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CCE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5ED2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93D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D94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BF3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FFD5C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D07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AC2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06F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4820B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ACB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D9A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A1485" w14:textId="77777777" w:rsidR="00A37FFA" w:rsidRDefault="00A37FFA" w:rsidP="00A37FFA">
                  <w:pPr>
                    <w:spacing w:after="0" w:line="240" w:lineRule="auto"/>
                  </w:pPr>
                </w:p>
              </w:tc>
            </w:tr>
            <w:tr w:rsidR="00A37FFA" w14:paraId="0FC17C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98D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B13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A26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FA308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CBC6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7B01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F463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C995096" w14:textId="77777777" w:rsidR="00A37FFA" w:rsidRDefault="00A37FFA" w:rsidP="00A37FFA">
            <w:pPr>
              <w:spacing w:after="0" w:line="240" w:lineRule="auto"/>
            </w:pPr>
          </w:p>
        </w:tc>
        <w:tc>
          <w:tcPr>
            <w:tcW w:w="149" w:type="dxa"/>
          </w:tcPr>
          <w:p w14:paraId="10B55174" w14:textId="77777777" w:rsidR="00A37FFA" w:rsidRDefault="00A37FFA" w:rsidP="00A37FFA">
            <w:pPr>
              <w:pStyle w:val="EmptyCellLayoutStyle"/>
              <w:spacing w:after="0" w:line="240" w:lineRule="auto"/>
            </w:pPr>
          </w:p>
        </w:tc>
      </w:tr>
      <w:tr w:rsidR="00A37FFA" w14:paraId="0D146747" w14:textId="77777777" w:rsidTr="00A37FFA">
        <w:trPr>
          <w:trHeight w:val="80"/>
        </w:trPr>
        <w:tc>
          <w:tcPr>
            <w:tcW w:w="54" w:type="dxa"/>
          </w:tcPr>
          <w:p w14:paraId="566DD82A" w14:textId="77777777" w:rsidR="00A37FFA" w:rsidRDefault="00A37FFA" w:rsidP="00A37FFA">
            <w:pPr>
              <w:pStyle w:val="EmptyCellLayoutStyle"/>
              <w:spacing w:after="0" w:line="240" w:lineRule="auto"/>
            </w:pPr>
          </w:p>
        </w:tc>
        <w:tc>
          <w:tcPr>
            <w:tcW w:w="10395" w:type="dxa"/>
          </w:tcPr>
          <w:p w14:paraId="4F0AA62A" w14:textId="77777777" w:rsidR="00A37FFA" w:rsidRDefault="00A37FFA" w:rsidP="00A37FFA">
            <w:pPr>
              <w:pStyle w:val="EmptyCellLayoutStyle"/>
              <w:spacing w:after="0" w:line="240" w:lineRule="auto"/>
            </w:pPr>
          </w:p>
        </w:tc>
        <w:tc>
          <w:tcPr>
            <w:tcW w:w="149" w:type="dxa"/>
          </w:tcPr>
          <w:p w14:paraId="66956A1A" w14:textId="77777777" w:rsidR="00A37FFA" w:rsidRDefault="00A37FFA" w:rsidP="00A37FFA">
            <w:pPr>
              <w:pStyle w:val="EmptyCellLayoutStyle"/>
              <w:spacing w:after="0" w:line="240" w:lineRule="auto"/>
            </w:pPr>
          </w:p>
        </w:tc>
      </w:tr>
    </w:tbl>
    <w:p xmlns:w="http://schemas.openxmlformats.org/wordprocessingml/2006/main" w14:paraId="62CABD9F" w14:textId="77777777" w:rsidR="00A37FFA" w:rsidRDefault="00A37FFA" w:rsidP="00A37FFA">
      <w:pPr>
        <w:spacing w:after="0" w:line="240" w:lineRule="auto"/>
      </w:pPr>
    </w:p>
    <w:p xmlns:w="http://schemas.openxmlformats.org/wordprocessingml/2006/main" w14:paraId="16D96AC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내부 쿼리 프로세서 오류: 쿼리 프로세서에서 내부 제한 오버플로가 발생했습니다.</w:t>
      </w:r>
    </w:p>
    <w:p xmlns:w="http://schemas.openxmlformats.org/wordprocessingml/2006/main" w14:paraId="2DE160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것은 내부 쿼리 프로세서 오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4A8769" w14:textId="77777777" w:rsidTr="00A37FFA">
        <w:trPr>
          <w:trHeight w:val="54"/>
        </w:trPr>
        <w:tc>
          <w:tcPr>
            <w:tcW w:w="54" w:type="dxa"/>
          </w:tcPr>
          <w:p w14:paraId="3A4C8260" w14:textId="77777777" w:rsidR="00A37FFA" w:rsidRDefault="00A37FFA" w:rsidP="00A37FFA">
            <w:pPr>
              <w:pStyle w:val="EmptyCellLayoutStyle"/>
              <w:spacing w:after="0" w:line="240" w:lineRule="auto"/>
            </w:pPr>
          </w:p>
        </w:tc>
        <w:tc>
          <w:tcPr>
            <w:tcW w:w="10395" w:type="dxa"/>
          </w:tcPr>
          <w:p w14:paraId="24328327" w14:textId="77777777" w:rsidR="00A37FFA" w:rsidRDefault="00A37FFA" w:rsidP="00A37FFA">
            <w:pPr>
              <w:pStyle w:val="EmptyCellLayoutStyle"/>
              <w:spacing w:after="0" w:line="240" w:lineRule="auto"/>
            </w:pPr>
          </w:p>
        </w:tc>
        <w:tc>
          <w:tcPr>
            <w:tcW w:w="149" w:type="dxa"/>
          </w:tcPr>
          <w:p w14:paraId="40DE46AF" w14:textId="77777777" w:rsidR="00A37FFA" w:rsidRDefault="00A37FFA" w:rsidP="00A37FFA">
            <w:pPr>
              <w:pStyle w:val="EmptyCellLayoutStyle"/>
              <w:spacing w:after="0" w:line="240" w:lineRule="auto"/>
            </w:pPr>
          </w:p>
        </w:tc>
      </w:tr>
      <w:tr w:rsidR="00A37FFA" w14:paraId="4EB8B13D" w14:textId="77777777" w:rsidTr="00A37FFA">
        <w:tc>
          <w:tcPr>
            <w:tcW w:w="54" w:type="dxa"/>
          </w:tcPr>
          <w:p w14:paraId="083986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B6084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F682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F3A2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CE9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F1467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DD7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28A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967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29A32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359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74C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F7F7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5DF76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EA7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E31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742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7C310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F4F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F21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0F5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FD4EA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8FD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31D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515F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89EE2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4DA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9AD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F410A" w14:textId="77777777" w:rsidR="00A37FFA" w:rsidRDefault="00A37FFA" w:rsidP="00A37FFA">
                  <w:pPr>
                    <w:spacing w:after="0" w:line="240" w:lineRule="auto"/>
                  </w:pPr>
                </w:p>
              </w:tc>
            </w:tr>
            <w:tr w:rsidR="00A37FFA" w14:paraId="478B7A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6F3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EDB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01F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2B17B1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E90B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6541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9E1C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DCBDA3A" w14:textId="77777777" w:rsidR="00A37FFA" w:rsidRDefault="00A37FFA" w:rsidP="00A37FFA">
            <w:pPr>
              <w:spacing w:after="0" w:line="240" w:lineRule="auto"/>
            </w:pPr>
          </w:p>
        </w:tc>
        <w:tc>
          <w:tcPr>
            <w:tcW w:w="149" w:type="dxa"/>
          </w:tcPr>
          <w:p w14:paraId="507FB7BD" w14:textId="77777777" w:rsidR="00A37FFA" w:rsidRDefault="00A37FFA" w:rsidP="00A37FFA">
            <w:pPr>
              <w:pStyle w:val="EmptyCellLayoutStyle"/>
              <w:spacing w:after="0" w:line="240" w:lineRule="auto"/>
            </w:pPr>
          </w:p>
        </w:tc>
      </w:tr>
      <w:tr w:rsidR="00A37FFA" w14:paraId="3E26EC51" w14:textId="77777777" w:rsidTr="00A37FFA">
        <w:trPr>
          <w:trHeight w:val="80"/>
        </w:trPr>
        <w:tc>
          <w:tcPr>
            <w:tcW w:w="54" w:type="dxa"/>
          </w:tcPr>
          <w:p w14:paraId="1E745A5D" w14:textId="77777777" w:rsidR="00A37FFA" w:rsidRDefault="00A37FFA" w:rsidP="00A37FFA">
            <w:pPr>
              <w:pStyle w:val="EmptyCellLayoutStyle"/>
              <w:spacing w:after="0" w:line="240" w:lineRule="auto"/>
            </w:pPr>
          </w:p>
        </w:tc>
        <w:tc>
          <w:tcPr>
            <w:tcW w:w="10395" w:type="dxa"/>
          </w:tcPr>
          <w:p w14:paraId="70BB5628" w14:textId="77777777" w:rsidR="00A37FFA" w:rsidRDefault="00A37FFA" w:rsidP="00A37FFA">
            <w:pPr>
              <w:pStyle w:val="EmptyCellLayoutStyle"/>
              <w:spacing w:after="0" w:line="240" w:lineRule="auto"/>
            </w:pPr>
          </w:p>
        </w:tc>
        <w:tc>
          <w:tcPr>
            <w:tcW w:w="149" w:type="dxa"/>
          </w:tcPr>
          <w:p w14:paraId="5DE53B75" w14:textId="77777777" w:rsidR="00A37FFA" w:rsidRDefault="00A37FFA" w:rsidP="00A37FFA">
            <w:pPr>
              <w:pStyle w:val="EmptyCellLayoutStyle"/>
              <w:spacing w:after="0" w:line="240" w:lineRule="auto"/>
            </w:pPr>
          </w:p>
        </w:tc>
      </w:tr>
    </w:tbl>
    <w:p xmlns:w="http://schemas.openxmlformats.org/wordprocessingml/2006/main" w14:paraId="7644C015" w14:textId="77777777" w:rsidR="00A37FFA" w:rsidRDefault="00A37FFA" w:rsidP="00A37FFA">
      <w:pPr>
        <w:spacing w:after="0" w:line="240" w:lineRule="auto"/>
      </w:pPr>
    </w:p>
    <w:p xmlns:w="http://schemas.openxmlformats.org/wordprocessingml/2006/main" w14:paraId="4689CB9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부모 페이지와 이전 페이지에서 이 페이지를 참조하였지만 검색 시 찾을 수 없습니다. 이전 오류가 있는지 확인하십시오.</w:t>
      </w:r>
    </w:p>
    <w:p xmlns:w="http://schemas.openxmlformats.org/wordprocessingml/2006/main" w14:paraId="2F54DB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인덱스 페이지(P_ID2)가 자식 페이지로 가리키고 페이지 체인의 이전 페이지(P_ID3)가 체인의 다음 페이지로 가리키고 있는데도 B-트리의 페이지(P_ID1)가 없습니다. 이 문제는 B-트리의 모든 수준에서 발생할 수 있습니다. 두 오류 상태 모두 의미는 같고 오류가 발견된 위치만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658550" w14:textId="77777777" w:rsidTr="00A37FFA">
        <w:trPr>
          <w:trHeight w:val="54"/>
        </w:trPr>
        <w:tc>
          <w:tcPr>
            <w:tcW w:w="54" w:type="dxa"/>
          </w:tcPr>
          <w:p w14:paraId="65715C40" w14:textId="77777777" w:rsidR="00A37FFA" w:rsidRDefault="00A37FFA" w:rsidP="00A37FFA">
            <w:pPr>
              <w:pStyle w:val="EmptyCellLayoutStyle"/>
              <w:spacing w:after="0" w:line="240" w:lineRule="auto"/>
            </w:pPr>
          </w:p>
        </w:tc>
        <w:tc>
          <w:tcPr>
            <w:tcW w:w="10395" w:type="dxa"/>
          </w:tcPr>
          <w:p w14:paraId="48ECE3AF" w14:textId="77777777" w:rsidR="00A37FFA" w:rsidRDefault="00A37FFA" w:rsidP="00A37FFA">
            <w:pPr>
              <w:pStyle w:val="EmptyCellLayoutStyle"/>
              <w:spacing w:after="0" w:line="240" w:lineRule="auto"/>
            </w:pPr>
          </w:p>
        </w:tc>
        <w:tc>
          <w:tcPr>
            <w:tcW w:w="149" w:type="dxa"/>
          </w:tcPr>
          <w:p w14:paraId="42E781A6" w14:textId="77777777" w:rsidR="00A37FFA" w:rsidRDefault="00A37FFA" w:rsidP="00A37FFA">
            <w:pPr>
              <w:pStyle w:val="EmptyCellLayoutStyle"/>
              <w:spacing w:after="0" w:line="240" w:lineRule="auto"/>
            </w:pPr>
          </w:p>
        </w:tc>
      </w:tr>
      <w:tr w:rsidR="00A37FFA" w14:paraId="4DB9DB4C" w14:textId="77777777" w:rsidTr="00A37FFA">
        <w:tc>
          <w:tcPr>
            <w:tcW w:w="54" w:type="dxa"/>
          </w:tcPr>
          <w:p w14:paraId="3FB816E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7BDA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317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CA87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AC5D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BC6A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B3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73A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846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64D0D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DF8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CD8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B4B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CFF2C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00C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26C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AA6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23B3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8CC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B46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6F8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72F5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B3D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DE6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40C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5955C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FF4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402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E22AE" w14:textId="77777777" w:rsidR="00A37FFA" w:rsidRDefault="00A37FFA" w:rsidP="00A37FFA">
                  <w:pPr>
                    <w:spacing w:after="0" w:line="240" w:lineRule="auto"/>
                  </w:pPr>
                </w:p>
              </w:tc>
            </w:tr>
            <w:tr w:rsidR="00A37FFA" w14:paraId="13D39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C8A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765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B84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1A9656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78F8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F27A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861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AA4C60F" w14:textId="77777777" w:rsidR="00A37FFA" w:rsidRDefault="00A37FFA" w:rsidP="00A37FFA">
            <w:pPr>
              <w:spacing w:after="0" w:line="240" w:lineRule="auto"/>
            </w:pPr>
          </w:p>
        </w:tc>
        <w:tc>
          <w:tcPr>
            <w:tcW w:w="149" w:type="dxa"/>
          </w:tcPr>
          <w:p w14:paraId="4E4F27E2" w14:textId="77777777" w:rsidR="00A37FFA" w:rsidRDefault="00A37FFA" w:rsidP="00A37FFA">
            <w:pPr>
              <w:pStyle w:val="EmptyCellLayoutStyle"/>
              <w:spacing w:after="0" w:line="240" w:lineRule="auto"/>
            </w:pPr>
          </w:p>
        </w:tc>
      </w:tr>
      <w:tr w:rsidR="00A37FFA" w14:paraId="29F29CB0" w14:textId="77777777" w:rsidTr="00A37FFA">
        <w:trPr>
          <w:trHeight w:val="80"/>
        </w:trPr>
        <w:tc>
          <w:tcPr>
            <w:tcW w:w="54" w:type="dxa"/>
          </w:tcPr>
          <w:p w14:paraId="6E1ED669" w14:textId="77777777" w:rsidR="00A37FFA" w:rsidRDefault="00A37FFA" w:rsidP="00A37FFA">
            <w:pPr>
              <w:pStyle w:val="EmptyCellLayoutStyle"/>
              <w:spacing w:after="0" w:line="240" w:lineRule="auto"/>
            </w:pPr>
          </w:p>
        </w:tc>
        <w:tc>
          <w:tcPr>
            <w:tcW w:w="10395" w:type="dxa"/>
          </w:tcPr>
          <w:p w14:paraId="30147840" w14:textId="77777777" w:rsidR="00A37FFA" w:rsidRDefault="00A37FFA" w:rsidP="00A37FFA">
            <w:pPr>
              <w:pStyle w:val="EmptyCellLayoutStyle"/>
              <w:spacing w:after="0" w:line="240" w:lineRule="auto"/>
            </w:pPr>
          </w:p>
        </w:tc>
        <w:tc>
          <w:tcPr>
            <w:tcW w:w="149" w:type="dxa"/>
          </w:tcPr>
          <w:p w14:paraId="1C55FDB4" w14:textId="77777777" w:rsidR="00A37FFA" w:rsidRDefault="00A37FFA" w:rsidP="00A37FFA">
            <w:pPr>
              <w:pStyle w:val="EmptyCellLayoutStyle"/>
              <w:spacing w:after="0" w:line="240" w:lineRule="auto"/>
            </w:pPr>
          </w:p>
        </w:tc>
      </w:tr>
    </w:tbl>
    <w:p xmlns:w="http://schemas.openxmlformats.org/wordprocessingml/2006/main" w14:paraId="5B71CB8D" w14:textId="77777777" w:rsidR="00A37FFA" w:rsidRDefault="00A37FFA" w:rsidP="00A37FFA">
      <w:pPr>
        <w:spacing w:after="0" w:line="240" w:lineRule="auto"/>
      </w:pPr>
    </w:p>
    <w:p xmlns:w="http://schemas.openxmlformats.org/wordprocessingml/2006/main" w14:paraId="379AC23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또는 데이터베이스 미러링이 FIPS 호환성 모드에서 실행되고 있습니다.</w:t>
      </w:r>
    </w:p>
    <w:p xmlns:w="http://schemas.openxmlformats.org/wordprocessingml/2006/main" w14:paraId="471A1B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링이 FIPS 호환성 모드에서 실행 중인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A8729E" w14:textId="77777777" w:rsidTr="00A37FFA">
        <w:trPr>
          <w:trHeight w:val="54"/>
        </w:trPr>
        <w:tc>
          <w:tcPr>
            <w:tcW w:w="54" w:type="dxa"/>
          </w:tcPr>
          <w:p w14:paraId="4F998985" w14:textId="77777777" w:rsidR="00A37FFA" w:rsidRDefault="00A37FFA" w:rsidP="00A37FFA">
            <w:pPr>
              <w:pStyle w:val="EmptyCellLayoutStyle"/>
              <w:spacing w:after="0" w:line="240" w:lineRule="auto"/>
            </w:pPr>
          </w:p>
        </w:tc>
        <w:tc>
          <w:tcPr>
            <w:tcW w:w="10395" w:type="dxa"/>
          </w:tcPr>
          <w:p w14:paraId="503D8403" w14:textId="77777777" w:rsidR="00A37FFA" w:rsidRDefault="00A37FFA" w:rsidP="00A37FFA">
            <w:pPr>
              <w:pStyle w:val="EmptyCellLayoutStyle"/>
              <w:spacing w:after="0" w:line="240" w:lineRule="auto"/>
            </w:pPr>
          </w:p>
        </w:tc>
        <w:tc>
          <w:tcPr>
            <w:tcW w:w="149" w:type="dxa"/>
          </w:tcPr>
          <w:p w14:paraId="62FE58FB" w14:textId="77777777" w:rsidR="00A37FFA" w:rsidRDefault="00A37FFA" w:rsidP="00A37FFA">
            <w:pPr>
              <w:pStyle w:val="EmptyCellLayoutStyle"/>
              <w:spacing w:after="0" w:line="240" w:lineRule="auto"/>
            </w:pPr>
          </w:p>
        </w:tc>
      </w:tr>
      <w:tr w:rsidR="00A37FFA" w14:paraId="6524CACA" w14:textId="77777777" w:rsidTr="00A37FFA">
        <w:tc>
          <w:tcPr>
            <w:tcW w:w="54" w:type="dxa"/>
          </w:tcPr>
          <w:p w14:paraId="234204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413B1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901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520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6ABE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E148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FA7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AF9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30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5A06F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279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ED0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0844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FFD0E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A8E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C02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163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5241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75F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00C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BEB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31D75C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CD1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E7F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D4B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154D9F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74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C1E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B306D" w14:textId="77777777" w:rsidR="00A37FFA" w:rsidRDefault="00A37FFA" w:rsidP="00A37FFA">
                  <w:pPr>
                    <w:spacing w:after="0" w:line="240" w:lineRule="auto"/>
                  </w:pPr>
                </w:p>
              </w:tc>
            </w:tr>
            <w:tr w:rsidR="00A37FFA" w14:paraId="51F703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1BD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92E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BE8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73BD8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C0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459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2CA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DEF28CF" w14:textId="77777777" w:rsidR="00A37FFA" w:rsidRDefault="00A37FFA" w:rsidP="00A37FFA">
            <w:pPr>
              <w:spacing w:after="0" w:line="240" w:lineRule="auto"/>
            </w:pPr>
          </w:p>
        </w:tc>
        <w:tc>
          <w:tcPr>
            <w:tcW w:w="149" w:type="dxa"/>
          </w:tcPr>
          <w:p w14:paraId="7AFD5EA5" w14:textId="77777777" w:rsidR="00A37FFA" w:rsidRDefault="00A37FFA" w:rsidP="00A37FFA">
            <w:pPr>
              <w:pStyle w:val="EmptyCellLayoutStyle"/>
              <w:spacing w:after="0" w:line="240" w:lineRule="auto"/>
            </w:pPr>
          </w:p>
        </w:tc>
      </w:tr>
      <w:tr w:rsidR="00A37FFA" w14:paraId="3E470C26" w14:textId="77777777" w:rsidTr="00A37FFA">
        <w:trPr>
          <w:trHeight w:val="80"/>
        </w:trPr>
        <w:tc>
          <w:tcPr>
            <w:tcW w:w="54" w:type="dxa"/>
          </w:tcPr>
          <w:p w14:paraId="4F84821F" w14:textId="77777777" w:rsidR="00A37FFA" w:rsidRDefault="00A37FFA" w:rsidP="00A37FFA">
            <w:pPr>
              <w:pStyle w:val="EmptyCellLayoutStyle"/>
              <w:spacing w:after="0" w:line="240" w:lineRule="auto"/>
            </w:pPr>
          </w:p>
        </w:tc>
        <w:tc>
          <w:tcPr>
            <w:tcW w:w="10395" w:type="dxa"/>
          </w:tcPr>
          <w:p w14:paraId="2980B7D4" w14:textId="77777777" w:rsidR="00A37FFA" w:rsidRDefault="00A37FFA" w:rsidP="00A37FFA">
            <w:pPr>
              <w:pStyle w:val="EmptyCellLayoutStyle"/>
              <w:spacing w:after="0" w:line="240" w:lineRule="auto"/>
            </w:pPr>
          </w:p>
        </w:tc>
        <w:tc>
          <w:tcPr>
            <w:tcW w:w="149" w:type="dxa"/>
          </w:tcPr>
          <w:p w14:paraId="4A190E51" w14:textId="77777777" w:rsidR="00A37FFA" w:rsidRDefault="00A37FFA" w:rsidP="00A37FFA">
            <w:pPr>
              <w:pStyle w:val="EmptyCellLayoutStyle"/>
              <w:spacing w:after="0" w:line="240" w:lineRule="auto"/>
            </w:pPr>
          </w:p>
        </w:tc>
      </w:tr>
    </w:tbl>
    <w:p xmlns:w="http://schemas.openxmlformats.org/wordprocessingml/2006/main" w14:paraId="46A9D5A9" w14:textId="77777777" w:rsidR="00A37FFA" w:rsidRDefault="00A37FFA" w:rsidP="00A37FFA">
      <w:pPr>
        <w:spacing w:after="0" w:line="240" w:lineRule="auto"/>
      </w:pPr>
    </w:p>
    <w:p xmlns:w="http://schemas.openxmlformats.org/wordprocessingml/2006/main" w14:paraId="7C7695A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타이머 이벤트 캐시에서 오류가 발생했습니다.</w:t>
      </w:r>
    </w:p>
    <w:p xmlns:w="http://schemas.openxmlformats.org/wordprocessingml/2006/main" w14:paraId="6C57F8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전송 계층 타이머 이벤트 캐시에서 오류가 발생했습니다. Linux 응용 프로그램 로그 또는 SQL Server 오류 로그에 특정 오류가 명시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784C63" w14:textId="77777777" w:rsidTr="00A37FFA">
        <w:trPr>
          <w:trHeight w:val="54"/>
        </w:trPr>
        <w:tc>
          <w:tcPr>
            <w:tcW w:w="54" w:type="dxa"/>
          </w:tcPr>
          <w:p w14:paraId="05EB793D" w14:textId="77777777" w:rsidR="00A37FFA" w:rsidRDefault="00A37FFA" w:rsidP="00A37FFA">
            <w:pPr>
              <w:pStyle w:val="EmptyCellLayoutStyle"/>
              <w:spacing w:after="0" w:line="240" w:lineRule="auto"/>
            </w:pPr>
          </w:p>
        </w:tc>
        <w:tc>
          <w:tcPr>
            <w:tcW w:w="10395" w:type="dxa"/>
          </w:tcPr>
          <w:p w14:paraId="3596C6CB" w14:textId="77777777" w:rsidR="00A37FFA" w:rsidRDefault="00A37FFA" w:rsidP="00A37FFA">
            <w:pPr>
              <w:pStyle w:val="EmptyCellLayoutStyle"/>
              <w:spacing w:after="0" w:line="240" w:lineRule="auto"/>
            </w:pPr>
          </w:p>
        </w:tc>
        <w:tc>
          <w:tcPr>
            <w:tcW w:w="149" w:type="dxa"/>
          </w:tcPr>
          <w:p w14:paraId="745524F9" w14:textId="77777777" w:rsidR="00A37FFA" w:rsidRDefault="00A37FFA" w:rsidP="00A37FFA">
            <w:pPr>
              <w:pStyle w:val="EmptyCellLayoutStyle"/>
              <w:spacing w:after="0" w:line="240" w:lineRule="auto"/>
            </w:pPr>
          </w:p>
        </w:tc>
      </w:tr>
      <w:tr w:rsidR="00A37FFA" w14:paraId="119BF41C" w14:textId="77777777" w:rsidTr="00A37FFA">
        <w:tc>
          <w:tcPr>
            <w:tcW w:w="54" w:type="dxa"/>
          </w:tcPr>
          <w:p w14:paraId="7F1723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2B1E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835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272E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4E4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55886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67C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00A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2C0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92029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BEB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7D9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5072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6BEB0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9B1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ED7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9CD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F5C8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8D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2D5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FBD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306A8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0B7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B89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640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47DC7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AA5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B86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D2AC0" w14:textId="77777777" w:rsidR="00A37FFA" w:rsidRDefault="00A37FFA" w:rsidP="00A37FFA">
                  <w:pPr>
                    <w:spacing w:after="0" w:line="240" w:lineRule="auto"/>
                  </w:pPr>
                </w:p>
              </w:tc>
            </w:tr>
            <w:tr w:rsidR="00A37FFA" w14:paraId="71DD06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19C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509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135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72A23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42AE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1C5A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547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692D746" w14:textId="77777777" w:rsidR="00A37FFA" w:rsidRDefault="00A37FFA" w:rsidP="00A37FFA">
            <w:pPr>
              <w:spacing w:after="0" w:line="240" w:lineRule="auto"/>
            </w:pPr>
          </w:p>
        </w:tc>
        <w:tc>
          <w:tcPr>
            <w:tcW w:w="149" w:type="dxa"/>
          </w:tcPr>
          <w:p w14:paraId="3A595EF0" w14:textId="77777777" w:rsidR="00A37FFA" w:rsidRDefault="00A37FFA" w:rsidP="00A37FFA">
            <w:pPr>
              <w:pStyle w:val="EmptyCellLayoutStyle"/>
              <w:spacing w:after="0" w:line="240" w:lineRule="auto"/>
            </w:pPr>
          </w:p>
        </w:tc>
      </w:tr>
      <w:tr w:rsidR="00A37FFA" w14:paraId="4AEBFD19" w14:textId="77777777" w:rsidTr="00A37FFA">
        <w:trPr>
          <w:trHeight w:val="80"/>
        </w:trPr>
        <w:tc>
          <w:tcPr>
            <w:tcW w:w="54" w:type="dxa"/>
          </w:tcPr>
          <w:p w14:paraId="26F07E43" w14:textId="77777777" w:rsidR="00A37FFA" w:rsidRDefault="00A37FFA" w:rsidP="00A37FFA">
            <w:pPr>
              <w:pStyle w:val="EmptyCellLayoutStyle"/>
              <w:spacing w:after="0" w:line="240" w:lineRule="auto"/>
            </w:pPr>
          </w:p>
        </w:tc>
        <w:tc>
          <w:tcPr>
            <w:tcW w:w="10395" w:type="dxa"/>
          </w:tcPr>
          <w:p w14:paraId="73288AA2" w14:textId="77777777" w:rsidR="00A37FFA" w:rsidRDefault="00A37FFA" w:rsidP="00A37FFA">
            <w:pPr>
              <w:pStyle w:val="EmptyCellLayoutStyle"/>
              <w:spacing w:after="0" w:line="240" w:lineRule="auto"/>
            </w:pPr>
          </w:p>
        </w:tc>
        <w:tc>
          <w:tcPr>
            <w:tcW w:w="149" w:type="dxa"/>
          </w:tcPr>
          <w:p w14:paraId="755B4ED3" w14:textId="77777777" w:rsidR="00A37FFA" w:rsidRDefault="00A37FFA" w:rsidP="00A37FFA">
            <w:pPr>
              <w:pStyle w:val="EmptyCellLayoutStyle"/>
              <w:spacing w:after="0" w:line="240" w:lineRule="auto"/>
            </w:pPr>
          </w:p>
        </w:tc>
      </w:tr>
    </w:tbl>
    <w:p xmlns:w="http://schemas.openxmlformats.org/wordprocessingml/2006/main" w14:paraId="5A597914" w14:textId="77777777" w:rsidR="00A37FFA" w:rsidRDefault="00A37FFA" w:rsidP="00A37FFA">
      <w:pPr>
        <w:spacing w:after="0" w:line="240" w:lineRule="auto"/>
      </w:pPr>
    </w:p>
    <w:p xmlns:w="http://schemas.openxmlformats.org/wordprocessingml/2006/main" w14:paraId="3586DBA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ML: 스트림에서 요청된 데이터 청크 크기가 허용되는 제한을 초과했습니다.</w:t>
      </w:r>
    </w:p>
    <w:p xmlns:w="http://schemas.openxmlformats.org/wordprocessingml/2006/main" w14:paraId="11A5FC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허용되는 제한을 초과하는 XML 문서가 수신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2BE612" w14:textId="77777777" w:rsidTr="00A37FFA">
        <w:trPr>
          <w:trHeight w:val="54"/>
        </w:trPr>
        <w:tc>
          <w:tcPr>
            <w:tcW w:w="54" w:type="dxa"/>
          </w:tcPr>
          <w:p w14:paraId="27C42D49" w14:textId="77777777" w:rsidR="00A37FFA" w:rsidRDefault="00A37FFA" w:rsidP="00A37FFA">
            <w:pPr>
              <w:pStyle w:val="EmptyCellLayoutStyle"/>
              <w:spacing w:after="0" w:line="240" w:lineRule="auto"/>
            </w:pPr>
          </w:p>
        </w:tc>
        <w:tc>
          <w:tcPr>
            <w:tcW w:w="10395" w:type="dxa"/>
          </w:tcPr>
          <w:p w14:paraId="2C0A0ED4" w14:textId="77777777" w:rsidR="00A37FFA" w:rsidRDefault="00A37FFA" w:rsidP="00A37FFA">
            <w:pPr>
              <w:pStyle w:val="EmptyCellLayoutStyle"/>
              <w:spacing w:after="0" w:line="240" w:lineRule="auto"/>
            </w:pPr>
          </w:p>
        </w:tc>
        <w:tc>
          <w:tcPr>
            <w:tcW w:w="149" w:type="dxa"/>
          </w:tcPr>
          <w:p w14:paraId="18E7B588" w14:textId="77777777" w:rsidR="00A37FFA" w:rsidRDefault="00A37FFA" w:rsidP="00A37FFA">
            <w:pPr>
              <w:pStyle w:val="EmptyCellLayoutStyle"/>
              <w:spacing w:after="0" w:line="240" w:lineRule="auto"/>
            </w:pPr>
          </w:p>
        </w:tc>
      </w:tr>
      <w:tr w:rsidR="00A37FFA" w14:paraId="7875E7B8" w14:textId="77777777" w:rsidTr="00A37FFA">
        <w:tc>
          <w:tcPr>
            <w:tcW w:w="54" w:type="dxa"/>
          </w:tcPr>
          <w:p w14:paraId="0B25F4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E763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2EAD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CAA4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2191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ACF52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18C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9C8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32C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3C96A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CE6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BF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00F5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699D9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D02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6C9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DB1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C0C2C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DB3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942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BC6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4802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881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60F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A5A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4B942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42B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E706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B661C" w14:textId="77777777" w:rsidR="00A37FFA" w:rsidRDefault="00A37FFA" w:rsidP="00A37FFA">
                  <w:pPr>
                    <w:spacing w:after="0" w:line="240" w:lineRule="auto"/>
                  </w:pPr>
                </w:p>
              </w:tc>
            </w:tr>
            <w:tr w:rsidR="00A37FFA" w14:paraId="55974F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6B1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EF1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BCB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FE14D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CDA5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4CD7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A85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70CA6B" w14:textId="77777777" w:rsidR="00A37FFA" w:rsidRDefault="00A37FFA" w:rsidP="00A37FFA">
            <w:pPr>
              <w:spacing w:after="0" w:line="240" w:lineRule="auto"/>
            </w:pPr>
          </w:p>
        </w:tc>
        <w:tc>
          <w:tcPr>
            <w:tcW w:w="149" w:type="dxa"/>
          </w:tcPr>
          <w:p w14:paraId="7F123486" w14:textId="77777777" w:rsidR="00A37FFA" w:rsidRDefault="00A37FFA" w:rsidP="00A37FFA">
            <w:pPr>
              <w:pStyle w:val="EmptyCellLayoutStyle"/>
              <w:spacing w:after="0" w:line="240" w:lineRule="auto"/>
            </w:pPr>
          </w:p>
        </w:tc>
      </w:tr>
      <w:tr w:rsidR="00A37FFA" w14:paraId="3405D027" w14:textId="77777777" w:rsidTr="00A37FFA">
        <w:trPr>
          <w:trHeight w:val="80"/>
        </w:trPr>
        <w:tc>
          <w:tcPr>
            <w:tcW w:w="54" w:type="dxa"/>
          </w:tcPr>
          <w:p w14:paraId="5E47858A" w14:textId="77777777" w:rsidR="00A37FFA" w:rsidRDefault="00A37FFA" w:rsidP="00A37FFA">
            <w:pPr>
              <w:pStyle w:val="EmptyCellLayoutStyle"/>
              <w:spacing w:after="0" w:line="240" w:lineRule="auto"/>
            </w:pPr>
          </w:p>
        </w:tc>
        <w:tc>
          <w:tcPr>
            <w:tcW w:w="10395" w:type="dxa"/>
          </w:tcPr>
          <w:p w14:paraId="78DAD72C" w14:textId="77777777" w:rsidR="00A37FFA" w:rsidRDefault="00A37FFA" w:rsidP="00A37FFA">
            <w:pPr>
              <w:pStyle w:val="EmptyCellLayoutStyle"/>
              <w:spacing w:after="0" w:line="240" w:lineRule="auto"/>
            </w:pPr>
          </w:p>
        </w:tc>
        <w:tc>
          <w:tcPr>
            <w:tcW w:w="149" w:type="dxa"/>
          </w:tcPr>
          <w:p w14:paraId="7E7D9D3B" w14:textId="77777777" w:rsidR="00A37FFA" w:rsidRDefault="00A37FFA" w:rsidP="00A37FFA">
            <w:pPr>
              <w:pStyle w:val="EmptyCellLayoutStyle"/>
              <w:spacing w:after="0" w:line="240" w:lineRule="auto"/>
            </w:pPr>
          </w:p>
        </w:tc>
      </w:tr>
    </w:tbl>
    <w:p xmlns:w="http://schemas.openxmlformats.org/wordprocessingml/2006/main" w14:paraId="5E0F3B69" w14:textId="77777777" w:rsidR="00A37FFA" w:rsidRDefault="00A37FFA" w:rsidP="00A37FFA">
      <w:pPr>
        <w:spacing w:after="0" w:line="240" w:lineRule="auto"/>
      </w:pPr>
    </w:p>
    <w:p xmlns:w="http://schemas.openxmlformats.org/wordprocessingml/2006/main" w14:paraId="096723C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내부 쿼리 프로세서 오류: 쿼리 최적화 중 쿼리 프로세서에 스택 공간이 부족합니다.</w:t>
      </w:r>
    </w:p>
    <w:p xmlns:w="http://schemas.openxmlformats.org/wordprocessingml/2006/main" w14:paraId="54D474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쿼리 프로세서가 쿼리를 최적화할 때 크지만 제한된 메모리 스택을 사용 중입니다. 경우에 따라서 100,000개의 상수를 가지는 inlist를 포함하는 쿼리와 같이 매우 큰 쿼리에 대해 스택 사이즈가 제한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DCECB8" w14:textId="77777777" w:rsidTr="00A37FFA">
        <w:trPr>
          <w:trHeight w:val="54"/>
        </w:trPr>
        <w:tc>
          <w:tcPr>
            <w:tcW w:w="54" w:type="dxa"/>
          </w:tcPr>
          <w:p w14:paraId="757583CB" w14:textId="77777777" w:rsidR="00A37FFA" w:rsidRDefault="00A37FFA" w:rsidP="00A37FFA">
            <w:pPr>
              <w:pStyle w:val="EmptyCellLayoutStyle"/>
              <w:spacing w:after="0" w:line="240" w:lineRule="auto"/>
            </w:pPr>
          </w:p>
        </w:tc>
        <w:tc>
          <w:tcPr>
            <w:tcW w:w="10395" w:type="dxa"/>
          </w:tcPr>
          <w:p w14:paraId="384DF7DC" w14:textId="77777777" w:rsidR="00A37FFA" w:rsidRDefault="00A37FFA" w:rsidP="00A37FFA">
            <w:pPr>
              <w:pStyle w:val="EmptyCellLayoutStyle"/>
              <w:spacing w:after="0" w:line="240" w:lineRule="auto"/>
            </w:pPr>
          </w:p>
        </w:tc>
        <w:tc>
          <w:tcPr>
            <w:tcW w:w="149" w:type="dxa"/>
          </w:tcPr>
          <w:p w14:paraId="222A892B" w14:textId="77777777" w:rsidR="00A37FFA" w:rsidRDefault="00A37FFA" w:rsidP="00A37FFA">
            <w:pPr>
              <w:pStyle w:val="EmptyCellLayoutStyle"/>
              <w:spacing w:after="0" w:line="240" w:lineRule="auto"/>
            </w:pPr>
          </w:p>
        </w:tc>
      </w:tr>
      <w:tr w:rsidR="00A37FFA" w14:paraId="40380A3E" w14:textId="77777777" w:rsidTr="00A37FFA">
        <w:tc>
          <w:tcPr>
            <w:tcW w:w="54" w:type="dxa"/>
          </w:tcPr>
          <w:p w14:paraId="3A722E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5C42FE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6449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6B4D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CEE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2DB6F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D7A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1BC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381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44CAA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235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6B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52D0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57C2A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005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FF2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EE5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4054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1C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4A5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7EA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B0FAB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14C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EED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845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27FFB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894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506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FAD17" w14:textId="77777777" w:rsidR="00A37FFA" w:rsidRDefault="00A37FFA" w:rsidP="00A37FFA">
                  <w:pPr>
                    <w:spacing w:after="0" w:line="240" w:lineRule="auto"/>
                  </w:pPr>
                </w:p>
              </w:tc>
            </w:tr>
            <w:tr w:rsidR="00A37FFA" w14:paraId="62B1D4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32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79E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743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8D2C4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327D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1033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93B6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C11789" w14:textId="77777777" w:rsidR="00A37FFA" w:rsidRDefault="00A37FFA" w:rsidP="00A37FFA">
            <w:pPr>
              <w:spacing w:after="0" w:line="240" w:lineRule="auto"/>
            </w:pPr>
          </w:p>
        </w:tc>
        <w:tc>
          <w:tcPr>
            <w:tcW w:w="149" w:type="dxa"/>
          </w:tcPr>
          <w:p w14:paraId="32B0B5B7" w14:textId="77777777" w:rsidR="00A37FFA" w:rsidRDefault="00A37FFA" w:rsidP="00A37FFA">
            <w:pPr>
              <w:pStyle w:val="EmptyCellLayoutStyle"/>
              <w:spacing w:after="0" w:line="240" w:lineRule="auto"/>
            </w:pPr>
          </w:p>
        </w:tc>
      </w:tr>
      <w:tr w:rsidR="00A37FFA" w14:paraId="5EC5161B" w14:textId="77777777" w:rsidTr="00A37FFA">
        <w:trPr>
          <w:trHeight w:val="80"/>
        </w:trPr>
        <w:tc>
          <w:tcPr>
            <w:tcW w:w="54" w:type="dxa"/>
          </w:tcPr>
          <w:p w14:paraId="40EDC16B" w14:textId="77777777" w:rsidR="00A37FFA" w:rsidRDefault="00A37FFA" w:rsidP="00A37FFA">
            <w:pPr>
              <w:pStyle w:val="EmptyCellLayoutStyle"/>
              <w:spacing w:after="0" w:line="240" w:lineRule="auto"/>
            </w:pPr>
          </w:p>
        </w:tc>
        <w:tc>
          <w:tcPr>
            <w:tcW w:w="10395" w:type="dxa"/>
          </w:tcPr>
          <w:p w14:paraId="7C21F7FD" w14:textId="77777777" w:rsidR="00A37FFA" w:rsidRDefault="00A37FFA" w:rsidP="00A37FFA">
            <w:pPr>
              <w:pStyle w:val="EmptyCellLayoutStyle"/>
              <w:spacing w:after="0" w:line="240" w:lineRule="auto"/>
            </w:pPr>
          </w:p>
        </w:tc>
        <w:tc>
          <w:tcPr>
            <w:tcW w:w="149" w:type="dxa"/>
          </w:tcPr>
          <w:p w14:paraId="3E33A81C" w14:textId="77777777" w:rsidR="00A37FFA" w:rsidRDefault="00A37FFA" w:rsidP="00A37FFA">
            <w:pPr>
              <w:pStyle w:val="EmptyCellLayoutStyle"/>
              <w:spacing w:after="0" w:line="240" w:lineRule="auto"/>
            </w:pPr>
          </w:p>
        </w:tc>
      </w:tr>
    </w:tbl>
    <w:p xmlns:w="http://schemas.openxmlformats.org/wordprocessingml/2006/main" w14:paraId="49EE0524" w14:textId="77777777" w:rsidR="00A37FFA" w:rsidRDefault="00A37FFA" w:rsidP="00A37FFA">
      <w:pPr>
        <w:spacing w:after="0" w:line="240" w:lineRule="auto"/>
      </w:pPr>
    </w:p>
    <w:p xmlns:w="http://schemas.openxmlformats.org/wordprocessingml/2006/main" w14:paraId="4B480F2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확인할 수 없는 트랜잭션 결과로 인해 데이터베이스를 복구할 수 없습니다.</w:t>
      </w:r>
    </w:p>
    <w:p xmlns:w="http://schemas.openxmlformats.org/wordprocessingml/2006/main" w14:paraId="267ABD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복구 프로세스가 지정한 데이터베이스에 대해 보류 중인 트랜잭션을 발견했습니다. 이러한 트랜잭션은 MS DTC(Microsoft Distributed Transaction Coordinator)를 사용하는 분산 트랜잭션이거나 단일 인스턴스 데이터베이스 간 트랜잭션입니다. 복구 프로세스에 하나 이상의 이러한 트랜잭션을 커밋하거나 롤백하는 데 필요한 정보가 부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7EA880" w14:textId="77777777" w:rsidTr="00A37FFA">
        <w:trPr>
          <w:trHeight w:val="54"/>
        </w:trPr>
        <w:tc>
          <w:tcPr>
            <w:tcW w:w="54" w:type="dxa"/>
          </w:tcPr>
          <w:p w14:paraId="4DBE687A" w14:textId="77777777" w:rsidR="00A37FFA" w:rsidRDefault="00A37FFA" w:rsidP="00A37FFA">
            <w:pPr>
              <w:pStyle w:val="EmptyCellLayoutStyle"/>
              <w:spacing w:after="0" w:line="240" w:lineRule="auto"/>
            </w:pPr>
          </w:p>
        </w:tc>
        <w:tc>
          <w:tcPr>
            <w:tcW w:w="10395" w:type="dxa"/>
          </w:tcPr>
          <w:p w14:paraId="1CBB012A" w14:textId="77777777" w:rsidR="00A37FFA" w:rsidRDefault="00A37FFA" w:rsidP="00A37FFA">
            <w:pPr>
              <w:pStyle w:val="EmptyCellLayoutStyle"/>
              <w:spacing w:after="0" w:line="240" w:lineRule="auto"/>
            </w:pPr>
          </w:p>
        </w:tc>
        <w:tc>
          <w:tcPr>
            <w:tcW w:w="149" w:type="dxa"/>
          </w:tcPr>
          <w:p w14:paraId="4D2870DD" w14:textId="77777777" w:rsidR="00A37FFA" w:rsidRDefault="00A37FFA" w:rsidP="00A37FFA">
            <w:pPr>
              <w:pStyle w:val="EmptyCellLayoutStyle"/>
              <w:spacing w:after="0" w:line="240" w:lineRule="auto"/>
            </w:pPr>
          </w:p>
        </w:tc>
      </w:tr>
      <w:tr w:rsidR="00A37FFA" w14:paraId="100D0C53" w14:textId="77777777" w:rsidTr="00A37FFA">
        <w:tc>
          <w:tcPr>
            <w:tcW w:w="54" w:type="dxa"/>
          </w:tcPr>
          <w:p w14:paraId="4D1304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D7490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A63F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DD15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84A5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DAAD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99E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088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ED4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8DDA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21D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503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38D3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0A6F8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2CC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7E4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564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8748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0EE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408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627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18455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820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C3A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FD7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A592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8D0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CFC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3C6A9" w14:textId="77777777" w:rsidR="00A37FFA" w:rsidRDefault="00A37FFA" w:rsidP="00A37FFA">
                  <w:pPr>
                    <w:spacing w:after="0" w:line="240" w:lineRule="auto"/>
                  </w:pPr>
                </w:p>
              </w:tc>
            </w:tr>
            <w:tr w:rsidR="00A37FFA" w14:paraId="50E97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3F4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814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9C3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EDCA3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645B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113C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5DF0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7CC195" w14:textId="77777777" w:rsidR="00A37FFA" w:rsidRDefault="00A37FFA" w:rsidP="00A37FFA">
            <w:pPr>
              <w:spacing w:after="0" w:line="240" w:lineRule="auto"/>
            </w:pPr>
          </w:p>
        </w:tc>
        <w:tc>
          <w:tcPr>
            <w:tcW w:w="149" w:type="dxa"/>
          </w:tcPr>
          <w:p w14:paraId="4A1B2FFE" w14:textId="77777777" w:rsidR="00A37FFA" w:rsidRDefault="00A37FFA" w:rsidP="00A37FFA">
            <w:pPr>
              <w:pStyle w:val="EmptyCellLayoutStyle"/>
              <w:spacing w:after="0" w:line="240" w:lineRule="auto"/>
            </w:pPr>
          </w:p>
        </w:tc>
      </w:tr>
      <w:tr w:rsidR="00A37FFA" w14:paraId="20706648" w14:textId="77777777" w:rsidTr="00A37FFA">
        <w:trPr>
          <w:trHeight w:val="80"/>
        </w:trPr>
        <w:tc>
          <w:tcPr>
            <w:tcW w:w="54" w:type="dxa"/>
          </w:tcPr>
          <w:p w14:paraId="5F9E98F4" w14:textId="77777777" w:rsidR="00A37FFA" w:rsidRDefault="00A37FFA" w:rsidP="00A37FFA">
            <w:pPr>
              <w:pStyle w:val="EmptyCellLayoutStyle"/>
              <w:spacing w:after="0" w:line="240" w:lineRule="auto"/>
            </w:pPr>
          </w:p>
        </w:tc>
        <w:tc>
          <w:tcPr>
            <w:tcW w:w="10395" w:type="dxa"/>
          </w:tcPr>
          <w:p w14:paraId="625EA972" w14:textId="77777777" w:rsidR="00A37FFA" w:rsidRDefault="00A37FFA" w:rsidP="00A37FFA">
            <w:pPr>
              <w:pStyle w:val="EmptyCellLayoutStyle"/>
              <w:spacing w:after="0" w:line="240" w:lineRule="auto"/>
            </w:pPr>
          </w:p>
        </w:tc>
        <w:tc>
          <w:tcPr>
            <w:tcW w:w="149" w:type="dxa"/>
          </w:tcPr>
          <w:p w14:paraId="64976E54" w14:textId="77777777" w:rsidR="00A37FFA" w:rsidRDefault="00A37FFA" w:rsidP="00A37FFA">
            <w:pPr>
              <w:pStyle w:val="EmptyCellLayoutStyle"/>
              <w:spacing w:after="0" w:line="240" w:lineRule="auto"/>
            </w:pPr>
          </w:p>
        </w:tc>
      </w:tr>
    </w:tbl>
    <w:p xmlns:w="http://schemas.openxmlformats.org/wordprocessingml/2006/main" w14:paraId="1310A2DD" w14:textId="77777777" w:rsidR="00A37FFA" w:rsidRDefault="00A37FFA" w:rsidP="00A37FFA">
      <w:pPr>
        <w:spacing w:after="0" w:line="240" w:lineRule="auto"/>
      </w:pPr>
    </w:p>
    <w:p xmlns:w="http://schemas.openxmlformats.org/wordprocessingml/2006/main" w14:paraId="0044AF7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파일 ID에 대한 참조가 잘못되었습니다.</w:t>
      </w:r>
    </w:p>
    <w:p xmlns:w="http://schemas.openxmlformats.org/wordprocessingml/2006/main" w14:paraId="660B0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일부 작업 수행 중에 SQL Server가 잘못된 파일 ID를 사용할 때 발생합니다. 이 오류는 서로 다른 여러 시나리오에서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FE65F4" w14:textId="77777777" w:rsidTr="00A37FFA">
        <w:trPr>
          <w:trHeight w:val="54"/>
        </w:trPr>
        <w:tc>
          <w:tcPr>
            <w:tcW w:w="54" w:type="dxa"/>
          </w:tcPr>
          <w:p w14:paraId="4F85A49F" w14:textId="77777777" w:rsidR="00A37FFA" w:rsidRDefault="00A37FFA" w:rsidP="00A37FFA">
            <w:pPr>
              <w:pStyle w:val="EmptyCellLayoutStyle"/>
              <w:spacing w:after="0" w:line="240" w:lineRule="auto"/>
            </w:pPr>
          </w:p>
        </w:tc>
        <w:tc>
          <w:tcPr>
            <w:tcW w:w="10395" w:type="dxa"/>
          </w:tcPr>
          <w:p w14:paraId="550956BB" w14:textId="77777777" w:rsidR="00A37FFA" w:rsidRDefault="00A37FFA" w:rsidP="00A37FFA">
            <w:pPr>
              <w:pStyle w:val="EmptyCellLayoutStyle"/>
              <w:spacing w:after="0" w:line="240" w:lineRule="auto"/>
            </w:pPr>
          </w:p>
        </w:tc>
        <w:tc>
          <w:tcPr>
            <w:tcW w:w="149" w:type="dxa"/>
          </w:tcPr>
          <w:p w14:paraId="62511E25" w14:textId="77777777" w:rsidR="00A37FFA" w:rsidRDefault="00A37FFA" w:rsidP="00A37FFA">
            <w:pPr>
              <w:pStyle w:val="EmptyCellLayoutStyle"/>
              <w:spacing w:after="0" w:line="240" w:lineRule="auto"/>
            </w:pPr>
          </w:p>
        </w:tc>
      </w:tr>
      <w:tr w:rsidR="00A37FFA" w14:paraId="288AD551" w14:textId="77777777" w:rsidTr="00A37FFA">
        <w:tc>
          <w:tcPr>
            <w:tcW w:w="54" w:type="dxa"/>
          </w:tcPr>
          <w:p w14:paraId="269A2C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53591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B511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6C7C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E53B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BC47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61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40A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46C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F18C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F93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7AD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992C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1C364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996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5FF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01D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74FAE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BF7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A2A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4C8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6DC93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2A1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93E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8B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F67A0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D2C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41B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F9B59" w14:textId="77777777" w:rsidR="00A37FFA" w:rsidRDefault="00A37FFA" w:rsidP="00A37FFA">
                  <w:pPr>
                    <w:spacing w:after="0" w:line="240" w:lineRule="auto"/>
                  </w:pPr>
                </w:p>
              </w:tc>
            </w:tr>
            <w:tr w:rsidR="00A37FFA" w14:paraId="5B3C50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753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7C2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15A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67583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DCD6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EBA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B226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531E424" w14:textId="77777777" w:rsidR="00A37FFA" w:rsidRDefault="00A37FFA" w:rsidP="00A37FFA">
            <w:pPr>
              <w:spacing w:after="0" w:line="240" w:lineRule="auto"/>
            </w:pPr>
          </w:p>
        </w:tc>
        <w:tc>
          <w:tcPr>
            <w:tcW w:w="149" w:type="dxa"/>
          </w:tcPr>
          <w:p w14:paraId="6609FF0F" w14:textId="77777777" w:rsidR="00A37FFA" w:rsidRDefault="00A37FFA" w:rsidP="00A37FFA">
            <w:pPr>
              <w:pStyle w:val="EmptyCellLayoutStyle"/>
              <w:spacing w:after="0" w:line="240" w:lineRule="auto"/>
            </w:pPr>
          </w:p>
        </w:tc>
      </w:tr>
      <w:tr w:rsidR="00A37FFA" w14:paraId="4F75AA3A" w14:textId="77777777" w:rsidTr="00A37FFA">
        <w:trPr>
          <w:trHeight w:val="80"/>
        </w:trPr>
        <w:tc>
          <w:tcPr>
            <w:tcW w:w="54" w:type="dxa"/>
          </w:tcPr>
          <w:p w14:paraId="7126495B" w14:textId="77777777" w:rsidR="00A37FFA" w:rsidRDefault="00A37FFA" w:rsidP="00A37FFA">
            <w:pPr>
              <w:pStyle w:val="EmptyCellLayoutStyle"/>
              <w:spacing w:after="0" w:line="240" w:lineRule="auto"/>
            </w:pPr>
          </w:p>
        </w:tc>
        <w:tc>
          <w:tcPr>
            <w:tcW w:w="10395" w:type="dxa"/>
          </w:tcPr>
          <w:p w14:paraId="64D92C74" w14:textId="77777777" w:rsidR="00A37FFA" w:rsidRDefault="00A37FFA" w:rsidP="00A37FFA">
            <w:pPr>
              <w:pStyle w:val="EmptyCellLayoutStyle"/>
              <w:spacing w:after="0" w:line="240" w:lineRule="auto"/>
            </w:pPr>
          </w:p>
        </w:tc>
        <w:tc>
          <w:tcPr>
            <w:tcW w:w="149" w:type="dxa"/>
          </w:tcPr>
          <w:p w14:paraId="7A8B5CD7" w14:textId="77777777" w:rsidR="00A37FFA" w:rsidRDefault="00A37FFA" w:rsidP="00A37FFA">
            <w:pPr>
              <w:pStyle w:val="EmptyCellLayoutStyle"/>
              <w:spacing w:after="0" w:line="240" w:lineRule="auto"/>
            </w:pPr>
          </w:p>
        </w:tc>
      </w:tr>
    </w:tbl>
    <w:p xmlns:w="http://schemas.openxmlformats.org/wordprocessingml/2006/main" w14:paraId="7010524D" w14:textId="77777777" w:rsidR="00A37FFA" w:rsidRDefault="00A37FFA" w:rsidP="00A37FFA">
      <w:pPr>
        <w:spacing w:after="0" w:line="240" w:lineRule="auto"/>
      </w:pPr>
    </w:p>
    <w:p xmlns:w="http://schemas.openxmlformats.org/wordprocessingml/2006/main" w14:paraId="3D324F0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MSSQLServer 서비스가 갑자기 종료되었습니다.</w:t>
      </w:r>
    </w:p>
    <w:p xmlns:w="http://schemas.openxmlformats.org/wordprocessingml/2006/main" w14:paraId="4E0DB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자동으로 다시 시작되면 SQL Server 에이전트 서비스에서 오류를 보고합니다. 사용자 또는 응용 프로그램에서 명시적인 중지 명령 이외의 어떤 이유로 인해 SQL Server가 중지되었고 SQL Server 에이전트 고급 속성에서 "SQL Server가 갑자기 작동을 멈추면 자동으로 다시 시작" 옵션을 선택한 경우에만, SQL Server 에이전트에서 SQL Server를 자동으로 다시 시작합니다. SQL Server를 다시 시작하는 동안 SQL Server 에이전트는 SQL Server를 호스팅하는 컴퓨터의 응용 프로그램 이벤트 로그에 이 메시지를 씁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0CA33F" w14:textId="77777777" w:rsidTr="00A37FFA">
        <w:trPr>
          <w:trHeight w:val="54"/>
        </w:trPr>
        <w:tc>
          <w:tcPr>
            <w:tcW w:w="54" w:type="dxa"/>
          </w:tcPr>
          <w:p w14:paraId="001C127F" w14:textId="77777777" w:rsidR="00A37FFA" w:rsidRDefault="00A37FFA" w:rsidP="00A37FFA">
            <w:pPr>
              <w:pStyle w:val="EmptyCellLayoutStyle"/>
              <w:spacing w:after="0" w:line="240" w:lineRule="auto"/>
            </w:pPr>
          </w:p>
        </w:tc>
        <w:tc>
          <w:tcPr>
            <w:tcW w:w="10395" w:type="dxa"/>
          </w:tcPr>
          <w:p w14:paraId="4FFE3E45" w14:textId="77777777" w:rsidR="00A37FFA" w:rsidRDefault="00A37FFA" w:rsidP="00A37FFA">
            <w:pPr>
              <w:pStyle w:val="EmptyCellLayoutStyle"/>
              <w:spacing w:after="0" w:line="240" w:lineRule="auto"/>
            </w:pPr>
          </w:p>
        </w:tc>
        <w:tc>
          <w:tcPr>
            <w:tcW w:w="149" w:type="dxa"/>
          </w:tcPr>
          <w:p w14:paraId="67A7B661" w14:textId="77777777" w:rsidR="00A37FFA" w:rsidRDefault="00A37FFA" w:rsidP="00A37FFA">
            <w:pPr>
              <w:pStyle w:val="EmptyCellLayoutStyle"/>
              <w:spacing w:after="0" w:line="240" w:lineRule="auto"/>
            </w:pPr>
          </w:p>
        </w:tc>
      </w:tr>
      <w:tr w:rsidR="00A37FFA" w14:paraId="16FE67C4" w14:textId="77777777" w:rsidTr="00A37FFA">
        <w:tc>
          <w:tcPr>
            <w:tcW w:w="54" w:type="dxa"/>
          </w:tcPr>
          <w:p w14:paraId="07DF72F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7951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4A47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AE3D7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85C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73D74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629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7F4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E25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2F0BB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3A2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5F9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D3E0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2B893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2E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7FE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B01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FC70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CEF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F8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BE0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D3C97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EB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54A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9E1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21D2D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559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3F5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7455F" w14:textId="77777777" w:rsidR="00A37FFA" w:rsidRDefault="00A37FFA" w:rsidP="00A37FFA">
                  <w:pPr>
                    <w:spacing w:after="0" w:line="240" w:lineRule="auto"/>
                  </w:pPr>
                </w:p>
              </w:tc>
            </w:tr>
            <w:tr w:rsidR="00A37FFA" w14:paraId="79FD50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CEE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6A3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5A1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12473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F986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A885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11C7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E63AA1D" w14:textId="77777777" w:rsidR="00A37FFA" w:rsidRDefault="00A37FFA" w:rsidP="00A37FFA">
            <w:pPr>
              <w:spacing w:after="0" w:line="240" w:lineRule="auto"/>
            </w:pPr>
          </w:p>
        </w:tc>
        <w:tc>
          <w:tcPr>
            <w:tcW w:w="149" w:type="dxa"/>
          </w:tcPr>
          <w:p w14:paraId="008204CA" w14:textId="77777777" w:rsidR="00A37FFA" w:rsidRDefault="00A37FFA" w:rsidP="00A37FFA">
            <w:pPr>
              <w:pStyle w:val="EmptyCellLayoutStyle"/>
              <w:spacing w:after="0" w:line="240" w:lineRule="auto"/>
            </w:pPr>
          </w:p>
        </w:tc>
      </w:tr>
      <w:tr w:rsidR="00A37FFA" w14:paraId="49D86B5E" w14:textId="77777777" w:rsidTr="00A37FFA">
        <w:trPr>
          <w:trHeight w:val="80"/>
        </w:trPr>
        <w:tc>
          <w:tcPr>
            <w:tcW w:w="54" w:type="dxa"/>
          </w:tcPr>
          <w:p w14:paraId="38DF8E64" w14:textId="77777777" w:rsidR="00A37FFA" w:rsidRDefault="00A37FFA" w:rsidP="00A37FFA">
            <w:pPr>
              <w:pStyle w:val="EmptyCellLayoutStyle"/>
              <w:spacing w:after="0" w:line="240" w:lineRule="auto"/>
            </w:pPr>
          </w:p>
        </w:tc>
        <w:tc>
          <w:tcPr>
            <w:tcW w:w="10395" w:type="dxa"/>
          </w:tcPr>
          <w:p w14:paraId="73665C8B" w14:textId="77777777" w:rsidR="00A37FFA" w:rsidRDefault="00A37FFA" w:rsidP="00A37FFA">
            <w:pPr>
              <w:pStyle w:val="EmptyCellLayoutStyle"/>
              <w:spacing w:after="0" w:line="240" w:lineRule="auto"/>
            </w:pPr>
          </w:p>
        </w:tc>
        <w:tc>
          <w:tcPr>
            <w:tcW w:w="149" w:type="dxa"/>
          </w:tcPr>
          <w:p w14:paraId="38F92A4C" w14:textId="77777777" w:rsidR="00A37FFA" w:rsidRDefault="00A37FFA" w:rsidP="00A37FFA">
            <w:pPr>
              <w:pStyle w:val="EmptyCellLayoutStyle"/>
              <w:spacing w:after="0" w:line="240" w:lineRule="auto"/>
            </w:pPr>
          </w:p>
        </w:tc>
      </w:tr>
    </w:tbl>
    <w:p xmlns:w="http://schemas.openxmlformats.org/wordprocessingml/2006/main" w14:paraId="0E9BD31D" w14:textId="77777777" w:rsidR="00A37FFA" w:rsidRDefault="00A37FFA" w:rsidP="00A37FFA">
      <w:pPr>
        <w:spacing w:after="0" w:line="240" w:lineRule="auto"/>
      </w:pPr>
    </w:p>
    <w:p xmlns:w="http://schemas.openxmlformats.org/wordprocessingml/2006/main" w14:paraId="0AFEAA7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중지된 프로세스를 정리할 수 없습니다.</w:t>
      </w:r>
    </w:p>
    <w:p xmlns:w="http://schemas.openxmlformats.org/wordprocessingml/2006/main" w14:paraId="66DE9A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 메시지는 다른 오류로 인해 사용자 연결이 비정상적으로 종료되었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1E1773" w14:textId="77777777" w:rsidTr="00A37FFA">
        <w:trPr>
          <w:trHeight w:val="54"/>
        </w:trPr>
        <w:tc>
          <w:tcPr>
            <w:tcW w:w="54" w:type="dxa"/>
          </w:tcPr>
          <w:p w14:paraId="04DA29B3" w14:textId="77777777" w:rsidR="00A37FFA" w:rsidRDefault="00A37FFA" w:rsidP="00A37FFA">
            <w:pPr>
              <w:pStyle w:val="EmptyCellLayoutStyle"/>
              <w:spacing w:after="0" w:line="240" w:lineRule="auto"/>
            </w:pPr>
          </w:p>
        </w:tc>
        <w:tc>
          <w:tcPr>
            <w:tcW w:w="10395" w:type="dxa"/>
          </w:tcPr>
          <w:p w14:paraId="407E5B8B" w14:textId="77777777" w:rsidR="00A37FFA" w:rsidRDefault="00A37FFA" w:rsidP="00A37FFA">
            <w:pPr>
              <w:pStyle w:val="EmptyCellLayoutStyle"/>
              <w:spacing w:after="0" w:line="240" w:lineRule="auto"/>
            </w:pPr>
          </w:p>
        </w:tc>
        <w:tc>
          <w:tcPr>
            <w:tcW w:w="149" w:type="dxa"/>
          </w:tcPr>
          <w:p w14:paraId="4A8AC115" w14:textId="77777777" w:rsidR="00A37FFA" w:rsidRDefault="00A37FFA" w:rsidP="00A37FFA">
            <w:pPr>
              <w:pStyle w:val="EmptyCellLayoutStyle"/>
              <w:spacing w:after="0" w:line="240" w:lineRule="auto"/>
            </w:pPr>
          </w:p>
        </w:tc>
      </w:tr>
      <w:tr w:rsidR="00A37FFA" w14:paraId="040E9834" w14:textId="77777777" w:rsidTr="00A37FFA">
        <w:tc>
          <w:tcPr>
            <w:tcW w:w="54" w:type="dxa"/>
          </w:tcPr>
          <w:p w14:paraId="457661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F0ED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97C8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08C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4576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A74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F05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A2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E31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860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36C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393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724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823A2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F38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C6B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C84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6A4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83F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AE8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3CA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D281E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D2F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80E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B56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D7BED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D71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B32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ADAE2" w14:textId="77777777" w:rsidR="00A37FFA" w:rsidRDefault="00A37FFA" w:rsidP="00A37FFA">
                  <w:pPr>
                    <w:spacing w:after="0" w:line="240" w:lineRule="auto"/>
                  </w:pPr>
                </w:p>
              </w:tc>
            </w:tr>
            <w:tr w:rsidR="00A37FFA" w14:paraId="27A853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A4D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65D6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7BF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F966F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A796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618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21ED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9306E7D" w14:textId="77777777" w:rsidR="00A37FFA" w:rsidRDefault="00A37FFA" w:rsidP="00A37FFA">
            <w:pPr>
              <w:spacing w:after="0" w:line="240" w:lineRule="auto"/>
            </w:pPr>
          </w:p>
        </w:tc>
        <w:tc>
          <w:tcPr>
            <w:tcW w:w="149" w:type="dxa"/>
          </w:tcPr>
          <w:p w14:paraId="320BA6E6" w14:textId="77777777" w:rsidR="00A37FFA" w:rsidRDefault="00A37FFA" w:rsidP="00A37FFA">
            <w:pPr>
              <w:pStyle w:val="EmptyCellLayoutStyle"/>
              <w:spacing w:after="0" w:line="240" w:lineRule="auto"/>
            </w:pPr>
          </w:p>
        </w:tc>
      </w:tr>
      <w:tr w:rsidR="00A37FFA" w14:paraId="6D354FBB" w14:textId="77777777" w:rsidTr="00A37FFA">
        <w:trPr>
          <w:trHeight w:val="80"/>
        </w:trPr>
        <w:tc>
          <w:tcPr>
            <w:tcW w:w="54" w:type="dxa"/>
          </w:tcPr>
          <w:p w14:paraId="3EF1C3C7" w14:textId="77777777" w:rsidR="00A37FFA" w:rsidRDefault="00A37FFA" w:rsidP="00A37FFA">
            <w:pPr>
              <w:pStyle w:val="EmptyCellLayoutStyle"/>
              <w:spacing w:after="0" w:line="240" w:lineRule="auto"/>
            </w:pPr>
          </w:p>
        </w:tc>
        <w:tc>
          <w:tcPr>
            <w:tcW w:w="10395" w:type="dxa"/>
          </w:tcPr>
          <w:p w14:paraId="5BF08EAB" w14:textId="77777777" w:rsidR="00A37FFA" w:rsidRDefault="00A37FFA" w:rsidP="00A37FFA">
            <w:pPr>
              <w:pStyle w:val="EmptyCellLayoutStyle"/>
              <w:spacing w:after="0" w:line="240" w:lineRule="auto"/>
            </w:pPr>
          </w:p>
        </w:tc>
        <w:tc>
          <w:tcPr>
            <w:tcW w:w="149" w:type="dxa"/>
          </w:tcPr>
          <w:p w14:paraId="369E2D1C" w14:textId="77777777" w:rsidR="00A37FFA" w:rsidRDefault="00A37FFA" w:rsidP="00A37FFA">
            <w:pPr>
              <w:pStyle w:val="EmptyCellLayoutStyle"/>
              <w:spacing w:after="0" w:line="240" w:lineRule="auto"/>
            </w:pPr>
          </w:p>
        </w:tc>
      </w:tr>
    </w:tbl>
    <w:p xmlns:w="http://schemas.openxmlformats.org/wordprocessingml/2006/main" w14:paraId="31409A7E" w14:textId="77777777" w:rsidR="00A37FFA" w:rsidRDefault="00A37FFA" w:rsidP="00A37FFA">
      <w:pPr>
        <w:spacing w:after="0" w:line="240" w:lineRule="auto"/>
      </w:pPr>
    </w:p>
    <w:p xmlns:w="http://schemas.openxmlformats.org/wordprocessingml/2006/main" w14:paraId="16739A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일관성 오류가 발생했습니다.</w:t>
      </w:r>
    </w:p>
    <w:p xmlns:w="http://schemas.openxmlformats.org/wordprocessingml/2006/main" w14:paraId="6BF852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데이터베이스 일관성 검사에 오류가 발생했지만 오류가 복구되지 않았거나 오류가 일부만 복구되었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AC7D31" w14:textId="77777777" w:rsidTr="00A37FFA">
        <w:trPr>
          <w:trHeight w:val="54"/>
        </w:trPr>
        <w:tc>
          <w:tcPr>
            <w:tcW w:w="54" w:type="dxa"/>
          </w:tcPr>
          <w:p w14:paraId="308DE223" w14:textId="77777777" w:rsidR="00A37FFA" w:rsidRDefault="00A37FFA" w:rsidP="00A37FFA">
            <w:pPr>
              <w:pStyle w:val="EmptyCellLayoutStyle"/>
              <w:spacing w:after="0" w:line="240" w:lineRule="auto"/>
            </w:pPr>
          </w:p>
        </w:tc>
        <w:tc>
          <w:tcPr>
            <w:tcW w:w="10395" w:type="dxa"/>
          </w:tcPr>
          <w:p w14:paraId="4E2913D5" w14:textId="77777777" w:rsidR="00A37FFA" w:rsidRDefault="00A37FFA" w:rsidP="00A37FFA">
            <w:pPr>
              <w:pStyle w:val="EmptyCellLayoutStyle"/>
              <w:spacing w:after="0" w:line="240" w:lineRule="auto"/>
            </w:pPr>
          </w:p>
        </w:tc>
        <w:tc>
          <w:tcPr>
            <w:tcW w:w="149" w:type="dxa"/>
          </w:tcPr>
          <w:p w14:paraId="18EAB849" w14:textId="77777777" w:rsidR="00A37FFA" w:rsidRDefault="00A37FFA" w:rsidP="00A37FFA">
            <w:pPr>
              <w:pStyle w:val="EmptyCellLayoutStyle"/>
              <w:spacing w:after="0" w:line="240" w:lineRule="auto"/>
            </w:pPr>
          </w:p>
        </w:tc>
      </w:tr>
      <w:tr w:rsidR="00A37FFA" w14:paraId="5CD92167" w14:textId="77777777" w:rsidTr="00A37FFA">
        <w:tc>
          <w:tcPr>
            <w:tcW w:w="54" w:type="dxa"/>
          </w:tcPr>
          <w:p w14:paraId="174BB5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68D3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74C9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62A2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36C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F491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5E5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AA8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57E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F2F79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3A9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66D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BBBC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95B8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493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7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7FC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DE253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DE1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64F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29B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8ADAC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76E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3A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C77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CEEF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626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4DC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5AA9C" w14:textId="77777777" w:rsidR="00A37FFA" w:rsidRDefault="00A37FFA" w:rsidP="00A37FFA">
                  <w:pPr>
                    <w:spacing w:after="0" w:line="240" w:lineRule="auto"/>
                  </w:pPr>
                </w:p>
              </w:tc>
            </w:tr>
            <w:tr w:rsidR="00A37FFA" w14:paraId="728347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5E0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5A1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150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FAD3C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4A19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D1E0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8C76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3E83885" w14:textId="77777777" w:rsidR="00A37FFA" w:rsidRDefault="00A37FFA" w:rsidP="00A37FFA">
            <w:pPr>
              <w:spacing w:after="0" w:line="240" w:lineRule="auto"/>
            </w:pPr>
          </w:p>
        </w:tc>
        <w:tc>
          <w:tcPr>
            <w:tcW w:w="149" w:type="dxa"/>
          </w:tcPr>
          <w:p w14:paraId="3ECD1631" w14:textId="77777777" w:rsidR="00A37FFA" w:rsidRDefault="00A37FFA" w:rsidP="00A37FFA">
            <w:pPr>
              <w:pStyle w:val="EmptyCellLayoutStyle"/>
              <w:spacing w:after="0" w:line="240" w:lineRule="auto"/>
            </w:pPr>
          </w:p>
        </w:tc>
      </w:tr>
      <w:tr w:rsidR="00A37FFA" w14:paraId="0AEF57A2" w14:textId="77777777" w:rsidTr="00A37FFA">
        <w:trPr>
          <w:trHeight w:val="80"/>
        </w:trPr>
        <w:tc>
          <w:tcPr>
            <w:tcW w:w="54" w:type="dxa"/>
          </w:tcPr>
          <w:p w14:paraId="10E350D3" w14:textId="77777777" w:rsidR="00A37FFA" w:rsidRDefault="00A37FFA" w:rsidP="00A37FFA">
            <w:pPr>
              <w:pStyle w:val="EmptyCellLayoutStyle"/>
              <w:spacing w:after="0" w:line="240" w:lineRule="auto"/>
            </w:pPr>
          </w:p>
        </w:tc>
        <w:tc>
          <w:tcPr>
            <w:tcW w:w="10395" w:type="dxa"/>
          </w:tcPr>
          <w:p w14:paraId="7BA07169" w14:textId="77777777" w:rsidR="00A37FFA" w:rsidRDefault="00A37FFA" w:rsidP="00A37FFA">
            <w:pPr>
              <w:pStyle w:val="EmptyCellLayoutStyle"/>
              <w:spacing w:after="0" w:line="240" w:lineRule="auto"/>
            </w:pPr>
          </w:p>
        </w:tc>
        <w:tc>
          <w:tcPr>
            <w:tcW w:w="149" w:type="dxa"/>
          </w:tcPr>
          <w:p w14:paraId="552BC347" w14:textId="77777777" w:rsidR="00A37FFA" w:rsidRDefault="00A37FFA" w:rsidP="00A37FFA">
            <w:pPr>
              <w:pStyle w:val="EmptyCellLayoutStyle"/>
              <w:spacing w:after="0" w:line="240" w:lineRule="auto"/>
            </w:pPr>
          </w:p>
        </w:tc>
      </w:tr>
    </w:tbl>
    <w:p xmlns:w="http://schemas.openxmlformats.org/wordprocessingml/2006/main" w14:paraId="1B01975A" w14:textId="77777777" w:rsidR="00A37FFA" w:rsidRDefault="00A37FFA" w:rsidP="00A37FFA">
      <w:pPr>
        <w:spacing w:after="0" w:line="240" w:lineRule="auto"/>
      </w:pPr>
    </w:p>
    <w:p xmlns:w="http://schemas.openxmlformats.org/wordprocessingml/2006/main" w14:paraId="271825B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가 레지스트리에서 FIPS 호환성 모드 플래그를 쿼리할 수 없습니다.</w:t>
      </w:r>
    </w:p>
    <w:p xmlns:w="http://schemas.openxmlformats.org/wordprocessingml/2006/main" w14:paraId="646AFA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가 레지스트리에서 FIPS 호환성 모드 플래그를 쿼리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28E15D" w14:textId="77777777" w:rsidTr="00A37FFA">
        <w:trPr>
          <w:trHeight w:val="54"/>
        </w:trPr>
        <w:tc>
          <w:tcPr>
            <w:tcW w:w="54" w:type="dxa"/>
          </w:tcPr>
          <w:p w14:paraId="77273BB6" w14:textId="77777777" w:rsidR="00A37FFA" w:rsidRDefault="00A37FFA" w:rsidP="00A37FFA">
            <w:pPr>
              <w:pStyle w:val="EmptyCellLayoutStyle"/>
              <w:spacing w:after="0" w:line="240" w:lineRule="auto"/>
            </w:pPr>
          </w:p>
        </w:tc>
        <w:tc>
          <w:tcPr>
            <w:tcW w:w="10395" w:type="dxa"/>
          </w:tcPr>
          <w:p w14:paraId="372ABB3D" w14:textId="77777777" w:rsidR="00A37FFA" w:rsidRDefault="00A37FFA" w:rsidP="00A37FFA">
            <w:pPr>
              <w:pStyle w:val="EmptyCellLayoutStyle"/>
              <w:spacing w:after="0" w:line="240" w:lineRule="auto"/>
            </w:pPr>
          </w:p>
        </w:tc>
        <w:tc>
          <w:tcPr>
            <w:tcW w:w="149" w:type="dxa"/>
          </w:tcPr>
          <w:p w14:paraId="7D5DF264" w14:textId="77777777" w:rsidR="00A37FFA" w:rsidRDefault="00A37FFA" w:rsidP="00A37FFA">
            <w:pPr>
              <w:pStyle w:val="EmptyCellLayoutStyle"/>
              <w:spacing w:after="0" w:line="240" w:lineRule="auto"/>
            </w:pPr>
          </w:p>
        </w:tc>
      </w:tr>
      <w:tr w:rsidR="00A37FFA" w14:paraId="41C7B68C" w14:textId="77777777" w:rsidTr="00A37FFA">
        <w:tc>
          <w:tcPr>
            <w:tcW w:w="54" w:type="dxa"/>
          </w:tcPr>
          <w:p w14:paraId="735A6A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369AC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A72A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732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D8F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DB17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BD0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CF2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46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62E2C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1A6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FBC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4F2A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96647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725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0CD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F59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7B861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0D9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45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CB9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152F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936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95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A03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E4F2B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9A8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376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2ECB1" w14:textId="77777777" w:rsidR="00A37FFA" w:rsidRDefault="00A37FFA" w:rsidP="00A37FFA">
                  <w:pPr>
                    <w:spacing w:after="0" w:line="240" w:lineRule="auto"/>
                  </w:pPr>
                </w:p>
              </w:tc>
            </w:tr>
            <w:tr w:rsidR="00A37FFA" w14:paraId="59AD6F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307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71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AB2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B86E7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A414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B07B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9112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1611DCA" w14:textId="77777777" w:rsidR="00A37FFA" w:rsidRDefault="00A37FFA" w:rsidP="00A37FFA">
            <w:pPr>
              <w:spacing w:after="0" w:line="240" w:lineRule="auto"/>
            </w:pPr>
          </w:p>
        </w:tc>
        <w:tc>
          <w:tcPr>
            <w:tcW w:w="149" w:type="dxa"/>
          </w:tcPr>
          <w:p w14:paraId="35C0D568" w14:textId="77777777" w:rsidR="00A37FFA" w:rsidRDefault="00A37FFA" w:rsidP="00A37FFA">
            <w:pPr>
              <w:pStyle w:val="EmptyCellLayoutStyle"/>
              <w:spacing w:after="0" w:line="240" w:lineRule="auto"/>
            </w:pPr>
          </w:p>
        </w:tc>
      </w:tr>
      <w:tr w:rsidR="00A37FFA" w14:paraId="0220D51A" w14:textId="77777777" w:rsidTr="00A37FFA">
        <w:trPr>
          <w:trHeight w:val="80"/>
        </w:trPr>
        <w:tc>
          <w:tcPr>
            <w:tcW w:w="54" w:type="dxa"/>
          </w:tcPr>
          <w:p w14:paraId="25B2E271" w14:textId="77777777" w:rsidR="00A37FFA" w:rsidRDefault="00A37FFA" w:rsidP="00A37FFA">
            <w:pPr>
              <w:pStyle w:val="EmptyCellLayoutStyle"/>
              <w:spacing w:after="0" w:line="240" w:lineRule="auto"/>
            </w:pPr>
          </w:p>
        </w:tc>
        <w:tc>
          <w:tcPr>
            <w:tcW w:w="10395" w:type="dxa"/>
          </w:tcPr>
          <w:p w14:paraId="5AA5CAC3" w14:textId="77777777" w:rsidR="00A37FFA" w:rsidRDefault="00A37FFA" w:rsidP="00A37FFA">
            <w:pPr>
              <w:pStyle w:val="EmptyCellLayoutStyle"/>
              <w:spacing w:after="0" w:line="240" w:lineRule="auto"/>
            </w:pPr>
          </w:p>
        </w:tc>
        <w:tc>
          <w:tcPr>
            <w:tcW w:w="149" w:type="dxa"/>
          </w:tcPr>
          <w:p w14:paraId="25608025" w14:textId="77777777" w:rsidR="00A37FFA" w:rsidRDefault="00A37FFA" w:rsidP="00A37FFA">
            <w:pPr>
              <w:pStyle w:val="EmptyCellLayoutStyle"/>
              <w:spacing w:after="0" w:line="240" w:lineRule="auto"/>
            </w:pPr>
          </w:p>
        </w:tc>
      </w:tr>
    </w:tbl>
    <w:p xmlns:w="http://schemas.openxmlformats.org/wordprocessingml/2006/main" w14:paraId="409BE8C3" w14:textId="77777777" w:rsidR="00A37FFA" w:rsidRDefault="00A37FFA" w:rsidP="00A37FFA">
      <w:pPr>
        <w:spacing w:after="0" w:line="240" w:lineRule="auto"/>
      </w:pPr>
    </w:p>
    <w:p xmlns:w="http://schemas.openxmlformats.org/wordprocessingml/2006/main" w14:paraId="383D620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master 데이터베이스를 복구할 수 없습니다. 종료합니다.</w:t>
      </w:r>
    </w:p>
    <w:p xmlns:w="http://schemas.openxmlformats.org/wordprocessingml/2006/main" w14:paraId="25E661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aster 데이터베이스가 복구할 수 없는 상태에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0C9333" w14:textId="77777777" w:rsidTr="00A37FFA">
        <w:trPr>
          <w:trHeight w:val="54"/>
        </w:trPr>
        <w:tc>
          <w:tcPr>
            <w:tcW w:w="54" w:type="dxa"/>
          </w:tcPr>
          <w:p w14:paraId="122C3713" w14:textId="77777777" w:rsidR="00A37FFA" w:rsidRDefault="00A37FFA" w:rsidP="00A37FFA">
            <w:pPr>
              <w:pStyle w:val="EmptyCellLayoutStyle"/>
              <w:spacing w:after="0" w:line="240" w:lineRule="auto"/>
            </w:pPr>
          </w:p>
        </w:tc>
        <w:tc>
          <w:tcPr>
            <w:tcW w:w="10395" w:type="dxa"/>
          </w:tcPr>
          <w:p w14:paraId="4549A14E" w14:textId="77777777" w:rsidR="00A37FFA" w:rsidRDefault="00A37FFA" w:rsidP="00A37FFA">
            <w:pPr>
              <w:pStyle w:val="EmptyCellLayoutStyle"/>
              <w:spacing w:after="0" w:line="240" w:lineRule="auto"/>
            </w:pPr>
          </w:p>
        </w:tc>
        <w:tc>
          <w:tcPr>
            <w:tcW w:w="149" w:type="dxa"/>
          </w:tcPr>
          <w:p w14:paraId="34BDF92A" w14:textId="77777777" w:rsidR="00A37FFA" w:rsidRDefault="00A37FFA" w:rsidP="00A37FFA">
            <w:pPr>
              <w:pStyle w:val="EmptyCellLayoutStyle"/>
              <w:spacing w:after="0" w:line="240" w:lineRule="auto"/>
            </w:pPr>
          </w:p>
        </w:tc>
      </w:tr>
      <w:tr w:rsidR="00A37FFA" w14:paraId="2B4ECFCE" w14:textId="77777777" w:rsidTr="00A37FFA">
        <w:tc>
          <w:tcPr>
            <w:tcW w:w="54" w:type="dxa"/>
          </w:tcPr>
          <w:p w14:paraId="38780E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0D4E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D6F1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03B3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FD9A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4F8B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8E4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298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E3D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CE7AF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6C8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1F2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57AD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465B9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31B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AA3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E3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D14E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745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783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D17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3DF5B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C9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8C6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657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8615A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A7F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B97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1E73F" w14:textId="77777777" w:rsidR="00A37FFA" w:rsidRDefault="00A37FFA" w:rsidP="00A37FFA">
                  <w:pPr>
                    <w:spacing w:after="0" w:line="240" w:lineRule="auto"/>
                  </w:pPr>
                </w:p>
              </w:tc>
            </w:tr>
            <w:tr w:rsidR="00A37FFA" w14:paraId="5E75DD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1B3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4C8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9E5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857F8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BAB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EF5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745E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1E18213" w14:textId="77777777" w:rsidR="00A37FFA" w:rsidRDefault="00A37FFA" w:rsidP="00A37FFA">
            <w:pPr>
              <w:spacing w:after="0" w:line="240" w:lineRule="auto"/>
            </w:pPr>
          </w:p>
        </w:tc>
        <w:tc>
          <w:tcPr>
            <w:tcW w:w="149" w:type="dxa"/>
          </w:tcPr>
          <w:p w14:paraId="7347FA00" w14:textId="77777777" w:rsidR="00A37FFA" w:rsidRDefault="00A37FFA" w:rsidP="00A37FFA">
            <w:pPr>
              <w:pStyle w:val="EmptyCellLayoutStyle"/>
              <w:spacing w:after="0" w:line="240" w:lineRule="auto"/>
            </w:pPr>
          </w:p>
        </w:tc>
      </w:tr>
      <w:tr w:rsidR="00A37FFA" w14:paraId="21F23B8C" w14:textId="77777777" w:rsidTr="00A37FFA">
        <w:trPr>
          <w:trHeight w:val="80"/>
        </w:trPr>
        <w:tc>
          <w:tcPr>
            <w:tcW w:w="54" w:type="dxa"/>
          </w:tcPr>
          <w:p w14:paraId="0986EAC8" w14:textId="77777777" w:rsidR="00A37FFA" w:rsidRDefault="00A37FFA" w:rsidP="00A37FFA">
            <w:pPr>
              <w:pStyle w:val="EmptyCellLayoutStyle"/>
              <w:spacing w:after="0" w:line="240" w:lineRule="auto"/>
            </w:pPr>
          </w:p>
        </w:tc>
        <w:tc>
          <w:tcPr>
            <w:tcW w:w="10395" w:type="dxa"/>
          </w:tcPr>
          <w:p w14:paraId="17E99F13" w14:textId="77777777" w:rsidR="00A37FFA" w:rsidRDefault="00A37FFA" w:rsidP="00A37FFA">
            <w:pPr>
              <w:pStyle w:val="EmptyCellLayoutStyle"/>
              <w:spacing w:after="0" w:line="240" w:lineRule="auto"/>
            </w:pPr>
          </w:p>
        </w:tc>
        <w:tc>
          <w:tcPr>
            <w:tcW w:w="149" w:type="dxa"/>
          </w:tcPr>
          <w:p w14:paraId="78885A04" w14:textId="77777777" w:rsidR="00A37FFA" w:rsidRDefault="00A37FFA" w:rsidP="00A37FFA">
            <w:pPr>
              <w:pStyle w:val="EmptyCellLayoutStyle"/>
              <w:spacing w:after="0" w:line="240" w:lineRule="auto"/>
            </w:pPr>
          </w:p>
        </w:tc>
      </w:tr>
    </w:tbl>
    <w:p xmlns:w="http://schemas.openxmlformats.org/wordprocessingml/2006/main" w14:paraId="64E33982" w14:textId="77777777" w:rsidR="00A37FFA" w:rsidRDefault="00A37FFA" w:rsidP="00A37FFA">
      <w:pPr>
        <w:spacing w:after="0" w:line="240" w:lineRule="auto"/>
      </w:pPr>
    </w:p>
    <w:p xmlns:w="http://schemas.openxmlformats.org/wordprocessingml/2006/main" w14:paraId="7C220D4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일관성 오류가 발생하여 복구했습니다.</w:t>
      </w:r>
    </w:p>
    <w:p xmlns:w="http://schemas.openxmlformats.org/wordprocessingml/2006/main" w14:paraId="41649A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데이터베이스 일관성 검사에 오류가 발생했지만 오류가 모두 복구되었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4B4FED" w14:textId="77777777" w:rsidTr="00A37FFA">
        <w:trPr>
          <w:trHeight w:val="54"/>
        </w:trPr>
        <w:tc>
          <w:tcPr>
            <w:tcW w:w="54" w:type="dxa"/>
          </w:tcPr>
          <w:p w14:paraId="4B7FCA98" w14:textId="77777777" w:rsidR="00A37FFA" w:rsidRDefault="00A37FFA" w:rsidP="00A37FFA">
            <w:pPr>
              <w:pStyle w:val="EmptyCellLayoutStyle"/>
              <w:spacing w:after="0" w:line="240" w:lineRule="auto"/>
            </w:pPr>
          </w:p>
        </w:tc>
        <w:tc>
          <w:tcPr>
            <w:tcW w:w="10395" w:type="dxa"/>
          </w:tcPr>
          <w:p w14:paraId="008C0E87" w14:textId="77777777" w:rsidR="00A37FFA" w:rsidRDefault="00A37FFA" w:rsidP="00A37FFA">
            <w:pPr>
              <w:pStyle w:val="EmptyCellLayoutStyle"/>
              <w:spacing w:after="0" w:line="240" w:lineRule="auto"/>
            </w:pPr>
          </w:p>
        </w:tc>
        <w:tc>
          <w:tcPr>
            <w:tcW w:w="149" w:type="dxa"/>
          </w:tcPr>
          <w:p w14:paraId="1815F456" w14:textId="77777777" w:rsidR="00A37FFA" w:rsidRDefault="00A37FFA" w:rsidP="00A37FFA">
            <w:pPr>
              <w:pStyle w:val="EmptyCellLayoutStyle"/>
              <w:spacing w:after="0" w:line="240" w:lineRule="auto"/>
            </w:pPr>
          </w:p>
        </w:tc>
      </w:tr>
      <w:tr w:rsidR="00A37FFA" w14:paraId="3841329D" w14:textId="77777777" w:rsidTr="00A37FFA">
        <w:tc>
          <w:tcPr>
            <w:tcW w:w="54" w:type="dxa"/>
          </w:tcPr>
          <w:p w14:paraId="6D45FD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D0BF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17CA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C248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70E3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D87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0F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093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94C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C09C6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15E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26E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59D2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F5E32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A33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367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51D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4A9B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08A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BF3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911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BFB09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160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7C4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731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2A7B4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B53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67C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1F1D8" w14:textId="77777777" w:rsidR="00A37FFA" w:rsidRDefault="00A37FFA" w:rsidP="00A37FFA">
                  <w:pPr>
                    <w:spacing w:after="0" w:line="240" w:lineRule="auto"/>
                  </w:pPr>
                </w:p>
              </w:tc>
            </w:tr>
            <w:tr w:rsidR="00A37FFA" w14:paraId="4906E1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B16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AF7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958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392785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89A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1608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10F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51F9200" w14:textId="77777777" w:rsidR="00A37FFA" w:rsidRDefault="00A37FFA" w:rsidP="00A37FFA">
            <w:pPr>
              <w:spacing w:after="0" w:line="240" w:lineRule="auto"/>
            </w:pPr>
          </w:p>
        </w:tc>
        <w:tc>
          <w:tcPr>
            <w:tcW w:w="149" w:type="dxa"/>
          </w:tcPr>
          <w:p w14:paraId="4730DAA8" w14:textId="77777777" w:rsidR="00A37FFA" w:rsidRDefault="00A37FFA" w:rsidP="00A37FFA">
            <w:pPr>
              <w:pStyle w:val="EmptyCellLayoutStyle"/>
              <w:spacing w:after="0" w:line="240" w:lineRule="auto"/>
            </w:pPr>
          </w:p>
        </w:tc>
      </w:tr>
      <w:tr w:rsidR="00A37FFA" w14:paraId="53B90E7E" w14:textId="77777777" w:rsidTr="00A37FFA">
        <w:trPr>
          <w:trHeight w:val="80"/>
        </w:trPr>
        <w:tc>
          <w:tcPr>
            <w:tcW w:w="54" w:type="dxa"/>
          </w:tcPr>
          <w:p w14:paraId="383F8F72" w14:textId="77777777" w:rsidR="00A37FFA" w:rsidRDefault="00A37FFA" w:rsidP="00A37FFA">
            <w:pPr>
              <w:pStyle w:val="EmptyCellLayoutStyle"/>
              <w:spacing w:after="0" w:line="240" w:lineRule="auto"/>
            </w:pPr>
          </w:p>
        </w:tc>
        <w:tc>
          <w:tcPr>
            <w:tcW w:w="10395" w:type="dxa"/>
          </w:tcPr>
          <w:p w14:paraId="796EDD28" w14:textId="77777777" w:rsidR="00A37FFA" w:rsidRDefault="00A37FFA" w:rsidP="00A37FFA">
            <w:pPr>
              <w:pStyle w:val="EmptyCellLayoutStyle"/>
              <w:spacing w:after="0" w:line="240" w:lineRule="auto"/>
            </w:pPr>
          </w:p>
        </w:tc>
        <w:tc>
          <w:tcPr>
            <w:tcW w:w="149" w:type="dxa"/>
          </w:tcPr>
          <w:p w14:paraId="2D273215" w14:textId="77777777" w:rsidR="00A37FFA" w:rsidRDefault="00A37FFA" w:rsidP="00A37FFA">
            <w:pPr>
              <w:pStyle w:val="EmptyCellLayoutStyle"/>
              <w:spacing w:after="0" w:line="240" w:lineRule="auto"/>
            </w:pPr>
          </w:p>
        </w:tc>
      </w:tr>
    </w:tbl>
    <w:p xmlns:w="http://schemas.openxmlformats.org/wordprocessingml/2006/main" w14:paraId="7D6DE0D2" w14:textId="77777777" w:rsidR="00A37FFA" w:rsidRDefault="00A37FFA" w:rsidP="00A37FFA">
      <w:pPr>
        <w:spacing w:after="0" w:line="240" w:lineRule="auto"/>
      </w:pPr>
    </w:p>
    <w:p xmlns:w="http://schemas.openxmlformats.org/wordprocessingml/2006/main" w14:paraId="7B56CB7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페이지가 이 데이터베이스의 범위를 벗어났습니다.</w:t>
      </w:r>
    </w:p>
    <w:p xmlns:w="http://schemas.openxmlformats.org/wordprocessingml/2006/main" w14:paraId="4BC802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페이지가 할당된 것으로 표시되었지만 아래에서 설명하는 특정 상태를 제외하고는 페이지가 있는 파일의 사용 중인 범위를 벗어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BCE9781" w14:textId="77777777" w:rsidTr="00A37FFA">
        <w:trPr>
          <w:trHeight w:val="54"/>
        </w:trPr>
        <w:tc>
          <w:tcPr>
            <w:tcW w:w="54" w:type="dxa"/>
          </w:tcPr>
          <w:p w14:paraId="530274C6" w14:textId="77777777" w:rsidR="00A37FFA" w:rsidRDefault="00A37FFA" w:rsidP="00A37FFA">
            <w:pPr>
              <w:pStyle w:val="EmptyCellLayoutStyle"/>
              <w:spacing w:after="0" w:line="240" w:lineRule="auto"/>
            </w:pPr>
          </w:p>
        </w:tc>
        <w:tc>
          <w:tcPr>
            <w:tcW w:w="10395" w:type="dxa"/>
          </w:tcPr>
          <w:p w14:paraId="2046AC8B" w14:textId="77777777" w:rsidR="00A37FFA" w:rsidRDefault="00A37FFA" w:rsidP="00A37FFA">
            <w:pPr>
              <w:pStyle w:val="EmptyCellLayoutStyle"/>
              <w:spacing w:after="0" w:line="240" w:lineRule="auto"/>
            </w:pPr>
          </w:p>
        </w:tc>
        <w:tc>
          <w:tcPr>
            <w:tcW w:w="149" w:type="dxa"/>
          </w:tcPr>
          <w:p w14:paraId="52561774" w14:textId="77777777" w:rsidR="00A37FFA" w:rsidRDefault="00A37FFA" w:rsidP="00A37FFA">
            <w:pPr>
              <w:pStyle w:val="EmptyCellLayoutStyle"/>
              <w:spacing w:after="0" w:line="240" w:lineRule="auto"/>
            </w:pPr>
          </w:p>
        </w:tc>
      </w:tr>
      <w:tr w:rsidR="00A37FFA" w14:paraId="4962A214" w14:textId="77777777" w:rsidTr="00A37FFA">
        <w:tc>
          <w:tcPr>
            <w:tcW w:w="54" w:type="dxa"/>
          </w:tcPr>
          <w:p w14:paraId="4F970BF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E6C3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B24C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177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0272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F991D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A7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687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A9C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B45BB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5E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279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AB31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9FE76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802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30C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AE7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88730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011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C20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6C1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778C1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244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2EE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501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42429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29E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1B0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59C25" w14:textId="77777777" w:rsidR="00A37FFA" w:rsidRDefault="00A37FFA" w:rsidP="00A37FFA">
                  <w:pPr>
                    <w:spacing w:after="0" w:line="240" w:lineRule="auto"/>
                  </w:pPr>
                </w:p>
              </w:tc>
            </w:tr>
            <w:tr w:rsidR="00A37FFA" w14:paraId="628CA4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0DE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B1E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7F4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7A304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9A08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37EA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3105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3FBE7E4" w14:textId="77777777" w:rsidR="00A37FFA" w:rsidRDefault="00A37FFA" w:rsidP="00A37FFA">
            <w:pPr>
              <w:spacing w:after="0" w:line="240" w:lineRule="auto"/>
            </w:pPr>
          </w:p>
        </w:tc>
        <w:tc>
          <w:tcPr>
            <w:tcW w:w="149" w:type="dxa"/>
          </w:tcPr>
          <w:p w14:paraId="51FBF13D" w14:textId="77777777" w:rsidR="00A37FFA" w:rsidRDefault="00A37FFA" w:rsidP="00A37FFA">
            <w:pPr>
              <w:pStyle w:val="EmptyCellLayoutStyle"/>
              <w:spacing w:after="0" w:line="240" w:lineRule="auto"/>
            </w:pPr>
          </w:p>
        </w:tc>
      </w:tr>
      <w:tr w:rsidR="00A37FFA" w14:paraId="0937E75A" w14:textId="77777777" w:rsidTr="00A37FFA">
        <w:trPr>
          <w:trHeight w:val="80"/>
        </w:trPr>
        <w:tc>
          <w:tcPr>
            <w:tcW w:w="54" w:type="dxa"/>
          </w:tcPr>
          <w:p w14:paraId="67F0A8D6" w14:textId="77777777" w:rsidR="00A37FFA" w:rsidRDefault="00A37FFA" w:rsidP="00A37FFA">
            <w:pPr>
              <w:pStyle w:val="EmptyCellLayoutStyle"/>
              <w:spacing w:after="0" w:line="240" w:lineRule="auto"/>
            </w:pPr>
          </w:p>
        </w:tc>
        <w:tc>
          <w:tcPr>
            <w:tcW w:w="10395" w:type="dxa"/>
          </w:tcPr>
          <w:p w14:paraId="168A1633" w14:textId="77777777" w:rsidR="00A37FFA" w:rsidRDefault="00A37FFA" w:rsidP="00A37FFA">
            <w:pPr>
              <w:pStyle w:val="EmptyCellLayoutStyle"/>
              <w:spacing w:after="0" w:line="240" w:lineRule="auto"/>
            </w:pPr>
          </w:p>
        </w:tc>
        <w:tc>
          <w:tcPr>
            <w:tcW w:w="149" w:type="dxa"/>
          </w:tcPr>
          <w:p w14:paraId="4A82710D" w14:textId="77777777" w:rsidR="00A37FFA" w:rsidRDefault="00A37FFA" w:rsidP="00A37FFA">
            <w:pPr>
              <w:pStyle w:val="EmptyCellLayoutStyle"/>
              <w:spacing w:after="0" w:line="240" w:lineRule="auto"/>
            </w:pPr>
          </w:p>
        </w:tc>
      </w:tr>
    </w:tbl>
    <w:p xmlns:w="http://schemas.openxmlformats.org/wordprocessingml/2006/main" w14:paraId="40B32330" w14:textId="77777777" w:rsidR="00A37FFA" w:rsidRDefault="00A37FFA" w:rsidP="00A37FFA">
      <w:pPr>
        <w:spacing w:after="0" w:line="240" w:lineRule="auto"/>
      </w:pPr>
    </w:p>
    <w:p xmlns:w="http://schemas.openxmlformats.org/wordprocessingml/2006/main" w14:paraId="3359CAD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일관성 검사가 오류 없이 수행되었습니다.</w:t>
      </w:r>
    </w:p>
    <w:p xmlns:w="http://schemas.openxmlformats.org/wordprocessingml/2006/main" w14:paraId="16C6A0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데이터베이스 일관성 검사가 실행되었으며 오류가 발생하지 않았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2ECC012" w14:textId="77777777" w:rsidTr="00A37FFA">
        <w:trPr>
          <w:trHeight w:val="54"/>
        </w:trPr>
        <w:tc>
          <w:tcPr>
            <w:tcW w:w="54" w:type="dxa"/>
          </w:tcPr>
          <w:p w14:paraId="5D10A927" w14:textId="77777777" w:rsidR="00A37FFA" w:rsidRDefault="00A37FFA" w:rsidP="00A37FFA">
            <w:pPr>
              <w:pStyle w:val="EmptyCellLayoutStyle"/>
              <w:spacing w:after="0" w:line="240" w:lineRule="auto"/>
            </w:pPr>
          </w:p>
        </w:tc>
        <w:tc>
          <w:tcPr>
            <w:tcW w:w="10395" w:type="dxa"/>
          </w:tcPr>
          <w:p w14:paraId="6336361A" w14:textId="77777777" w:rsidR="00A37FFA" w:rsidRDefault="00A37FFA" w:rsidP="00A37FFA">
            <w:pPr>
              <w:pStyle w:val="EmptyCellLayoutStyle"/>
              <w:spacing w:after="0" w:line="240" w:lineRule="auto"/>
            </w:pPr>
          </w:p>
        </w:tc>
        <w:tc>
          <w:tcPr>
            <w:tcW w:w="149" w:type="dxa"/>
          </w:tcPr>
          <w:p w14:paraId="31C663BB" w14:textId="77777777" w:rsidR="00A37FFA" w:rsidRDefault="00A37FFA" w:rsidP="00A37FFA">
            <w:pPr>
              <w:pStyle w:val="EmptyCellLayoutStyle"/>
              <w:spacing w:after="0" w:line="240" w:lineRule="auto"/>
            </w:pPr>
          </w:p>
        </w:tc>
      </w:tr>
      <w:tr w:rsidR="00A37FFA" w14:paraId="72E4493C" w14:textId="77777777" w:rsidTr="00A37FFA">
        <w:tc>
          <w:tcPr>
            <w:tcW w:w="54" w:type="dxa"/>
          </w:tcPr>
          <w:p w14:paraId="6F9142C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6FD5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BC07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730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8027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8EEE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1D2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5BC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C10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E9919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ADA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A7C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04A9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CB33F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119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9D6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8A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39449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971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61A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EA2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1974B5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92B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9B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0EB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61BCB5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52E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4DA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30B14" w14:textId="77777777" w:rsidR="00A37FFA" w:rsidRDefault="00A37FFA" w:rsidP="00A37FFA">
                  <w:pPr>
                    <w:spacing w:after="0" w:line="240" w:lineRule="auto"/>
                  </w:pPr>
                </w:p>
              </w:tc>
            </w:tr>
            <w:tr w:rsidR="00A37FFA" w14:paraId="67EAB8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CF1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7FE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D3D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11141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B1CC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068A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05C9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16DFD7" w14:textId="77777777" w:rsidR="00A37FFA" w:rsidRDefault="00A37FFA" w:rsidP="00A37FFA">
            <w:pPr>
              <w:spacing w:after="0" w:line="240" w:lineRule="auto"/>
            </w:pPr>
          </w:p>
        </w:tc>
        <w:tc>
          <w:tcPr>
            <w:tcW w:w="149" w:type="dxa"/>
          </w:tcPr>
          <w:p w14:paraId="4E96310B" w14:textId="77777777" w:rsidR="00A37FFA" w:rsidRDefault="00A37FFA" w:rsidP="00A37FFA">
            <w:pPr>
              <w:pStyle w:val="EmptyCellLayoutStyle"/>
              <w:spacing w:after="0" w:line="240" w:lineRule="auto"/>
            </w:pPr>
          </w:p>
        </w:tc>
      </w:tr>
      <w:tr w:rsidR="00A37FFA" w14:paraId="7BC595A0" w14:textId="77777777" w:rsidTr="00A37FFA">
        <w:trPr>
          <w:trHeight w:val="80"/>
        </w:trPr>
        <w:tc>
          <w:tcPr>
            <w:tcW w:w="54" w:type="dxa"/>
          </w:tcPr>
          <w:p w14:paraId="3ADA859F" w14:textId="77777777" w:rsidR="00A37FFA" w:rsidRDefault="00A37FFA" w:rsidP="00A37FFA">
            <w:pPr>
              <w:pStyle w:val="EmptyCellLayoutStyle"/>
              <w:spacing w:after="0" w:line="240" w:lineRule="auto"/>
            </w:pPr>
          </w:p>
        </w:tc>
        <w:tc>
          <w:tcPr>
            <w:tcW w:w="10395" w:type="dxa"/>
          </w:tcPr>
          <w:p w14:paraId="6C45044B" w14:textId="77777777" w:rsidR="00A37FFA" w:rsidRDefault="00A37FFA" w:rsidP="00A37FFA">
            <w:pPr>
              <w:pStyle w:val="EmptyCellLayoutStyle"/>
              <w:spacing w:after="0" w:line="240" w:lineRule="auto"/>
            </w:pPr>
          </w:p>
        </w:tc>
        <w:tc>
          <w:tcPr>
            <w:tcW w:w="149" w:type="dxa"/>
          </w:tcPr>
          <w:p w14:paraId="2EC2A1CA" w14:textId="77777777" w:rsidR="00A37FFA" w:rsidRDefault="00A37FFA" w:rsidP="00A37FFA">
            <w:pPr>
              <w:pStyle w:val="EmptyCellLayoutStyle"/>
              <w:spacing w:after="0" w:line="240" w:lineRule="auto"/>
            </w:pPr>
          </w:p>
        </w:tc>
      </w:tr>
    </w:tbl>
    <w:p xmlns:w="http://schemas.openxmlformats.org/wordprocessingml/2006/main" w14:paraId="660A13C2" w14:textId="77777777" w:rsidR="00A37FFA" w:rsidRDefault="00A37FFA" w:rsidP="00A37FFA">
      <w:pPr>
        <w:spacing w:after="0" w:line="240" w:lineRule="auto"/>
      </w:pPr>
    </w:p>
    <w:p xmlns:w="http://schemas.openxmlformats.org/wordprocessingml/2006/main" w14:paraId="2BA4E4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또는 데이터베이스 미러링 전송이 중지되었습니다.</w:t>
      </w:r>
    </w:p>
    <w:p xmlns:w="http://schemas.openxmlformats.org/wordprocessingml/2006/main" w14:paraId="6FDAFE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대화의 끝점 중 하나가 연결 수신을 중지하는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8B138D" w14:textId="77777777" w:rsidTr="00A37FFA">
        <w:trPr>
          <w:trHeight w:val="54"/>
        </w:trPr>
        <w:tc>
          <w:tcPr>
            <w:tcW w:w="54" w:type="dxa"/>
          </w:tcPr>
          <w:p w14:paraId="3F66938B" w14:textId="77777777" w:rsidR="00A37FFA" w:rsidRDefault="00A37FFA" w:rsidP="00A37FFA">
            <w:pPr>
              <w:pStyle w:val="EmptyCellLayoutStyle"/>
              <w:spacing w:after="0" w:line="240" w:lineRule="auto"/>
            </w:pPr>
          </w:p>
        </w:tc>
        <w:tc>
          <w:tcPr>
            <w:tcW w:w="10395" w:type="dxa"/>
          </w:tcPr>
          <w:p w14:paraId="5D37127D" w14:textId="77777777" w:rsidR="00A37FFA" w:rsidRDefault="00A37FFA" w:rsidP="00A37FFA">
            <w:pPr>
              <w:pStyle w:val="EmptyCellLayoutStyle"/>
              <w:spacing w:after="0" w:line="240" w:lineRule="auto"/>
            </w:pPr>
          </w:p>
        </w:tc>
        <w:tc>
          <w:tcPr>
            <w:tcW w:w="149" w:type="dxa"/>
          </w:tcPr>
          <w:p w14:paraId="24CD1AD5" w14:textId="77777777" w:rsidR="00A37FFA" w:rsidRDefault="00A37FFA" w:rsidP="00A37FFA">
            <w:pPr>
              <w:pStyle w:val="EmptyCellLayoutStyle"/>
              <w:spacing w:after="0" w:line="240" w:lineRule="auto"/>
            </w:pPr>
          </w:p>
        </w:tc>
      </w:tr>
      <w:tr w:rsidR="00A37FFA" w14:paraId="55511F5D" w14:textId="77777777" w:rsidTr="00A37FFA">
        <w:tc>
          <w:tcPr>
            <w:tcW w:w="54" w:type="dxa"/>
          </w:tcPr>
          <w:p w14:paraId="5179EE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24F6CC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C25C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1AE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B04B8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4B8B2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D51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CFB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5F7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8177D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765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CDC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F2DA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46B21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DCC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016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A03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3967B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57F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E52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FB3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0C4897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171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6A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137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1F09F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B42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C9A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42372" w14:textId="77777777" w:rsidR="00A37FFA" w:rsidRDefault="00A37FFA" w:rsidP="00A37FFA">
                  <w:pPr>
                    <w:spacing w:after="0" w:line="240" w:lineRule="auto"/>
                  </w:pPr>
                </w:p>
              </w:tc>
            </w:tr>
            <w:tr w:rsidR="00A37FFA" w14:paraId="5CFF6D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2E9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C5D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82F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B6CFE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1284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6505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9B07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746CC6" w14:textId="77777777" w:rsidR="00A37FFA" w:rsidRDefault="00A37FFA" w:rsidP="00A37FFA">
            <w:pPr>
              <w:spacing w:after="0" w:line="240" w:lineRule="auto"/>
            </w:pPr>
          </w:p>
        </w:tc>
        <w:tc>
          <w:tcPr>
            <w:tcW w:w="149" w:type="dxa"/>
          </w:tcPr>
          <w:p w14:paraId="607DCDE8" w14:textId="77777777" w:rsidR="00A37FFA" w:rsidRDefault="00A37FFA" w:rsidP="00A37FFA">
            <w:pPr>
              <w:pStyle w:val="EmptyCellLayoutStyle"/>
              <w:spacing w:after="0" w:line="240" w:lineRule="auto"/>
            </w:pPr>
          </w:p>
        </w:tc>
      </w:tr>
      <w:tr w:rsidR="00A37FFA" w14:paraId="1C5232C0" w14:textId="77777777" w:rsidTr="00A37FFA">
        <w:trPr>
          <w:trHeight w:val="80"/>
        </w:trPr>
        <w:tc>
          <w:tcPr>
            <w:tcW w:w="54" w:type="dxa"/>
          </w:tcPr>
          <w:p w14:paraId="242D03B6" w14:textId="77777777" w:rsidR="00A37FFA" w:rsidRDefault="00A37FFA" w:rsidP="00A37FFA">
            <w:pPr>
              <w:pStyle w:val="EmptyCellLayoutStyle"/>
              <w:spacing w:after="0" w:line="240" w:lineRule="auto"/>
            </w:pPr>
          </w:p>
        </w:tc>
        <w:tc>
          <w:tcPr>
            <w:tcW w:w="10395" w:type="dxa"/>
          </w:tcPr>
          <w:p w14:paraId="6DF4172F" w14:textId="77777777" w:rsidR="00A37FFA" w:rsidRDefault="00A37FFA" w:rsidP="00A37FFA">
            <w:pPr>
              <w:pStyle w:val="EmptyCellLayoutStyle"/>
              <w:spacing w:after="0" w:line="240" w:lineRule="auto"/>
            </w:pPr>
          </w:p>
        </w:tc>
        <w:tc>
          <w:tcPr>
            <w:tcW w:w="149" w:type="dxa"/>
          </w:tcPr>
          <w:p w14:paraId="482A5D82" w14:textId="77777777" w:rsidR="00A37FFA" w:rsidRDefault="00A37FFA" w:rsidP="00A37FFA">
            <w:pPr>
              <w:pStyle w:val="EmptyCellLayoutStyle"/>
              <w:spacing w:after="0" w:line="240" w:lineRule="auto"/>
            </w:pPr>
          </w:p>
        </w:tc>
      </w:tr>
    </w:tbl>
    <w:p xmlns:w="http://schemas.openxmlformats.org/wordprocessingml/2006/main" w14:paraId="1871A028" w14:textId="77777777" w:rsidR="00A37FFA" w:rsidRDefault="00A37FFA" w:rsidP="00A37FFA">
      <w:pPr>
        <w:spacing w:after="0" w:line="240" w:lineRule="auto"/>
      </w:pPr>
    </w:p>
    <w:p xmlns:w="http://schemas.openxmlformats.org/wordprocessingml/2006/main" w14:paraId="5A19DF0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오류: 헤더에 있는 페이지가 다른 개체에 의해 할당되었습니다.</w:t>
      </w:r>
    </w:p>
    <w:p xmlns:w="http://schemas.openxmlformats.org/wordprocessingml/2006/main" w14:paraId="2D8E91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에 지정된 개체/인덱스 ID가 있지만 해당 인덱스의 IAM 페이지에 의해 할당된 것이 아닙니다. 페이지 헤더에 잘못된 개체/인덱스 ID가 있으므로 이 페이지에 대해 해당 2533(페이지가 할당되었지만 찾을 수 없음) 오류가 발생합니다. 2533 오류는 페이지가 실제로 할당된 인덱스에 해당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5A5294" w14:textId="77777777" w:rsidTr="00A37FFA">
        <w:trPr>
          <w:trHeight w:val="54"/>
        </w:trPr>
        <w:tc>
          <w:tcPr>
            <w:tcW w:w="54" w:type="dxa"/>
          </w:tcPr>
          <w:p w14:paraId="517FE36B" w14:textId="77777777" w:rsidR="00A37FFA" w:rsidRDefault="00A37FFA" w:rsidP="00A37FFA">
            <w:pPr>
              <w:pStyle w:val="EmptyCellLayoutStyle"/>
              <w:spacing w:after="0" w:line="240" w:lineRule="auto"/>
            </w:pPr>
          </w:p>
        </w:tc>
        <w:tc>
          <w:tcPr>
            <w:tcW w:w="10395" w:type="dxa"/>
          </w:tcPr>
          <w:p w14:paraId="324468EC" w14:textId="77777777" w:rsidR="00A37FFA" w:rsidRDefault="00A37FFA" w:rsidP="00A37FFA">
            <w:pPr>
              <w:pStyle w:val="EmptyCellLayoutStyle"/>
              <w:spacing w:after="0" w:line="240" w:lineRule="auto"/>
            </w:pPr>
          </w:p>
        </w:tc>
        <w:tc>
          <w:tcPr>
            <w:tcW w:w="149" w:type="dxa"/>
          </w:tcPr>
          <w:p w14:paraId="0579F28A" w14:textId="77777777" w:rsidR="00A37FFA" w:rsidRDefault="00A37FFA" w:rsidP="00A37FFA">
            <w:pPr>
              <w:pStyle w:val="EmptyCellLayoutStyle"/>
              <w:spacing w:after="0" w:line="240" w:lineRule="auto"/>
            </w:pPr>
          </w:p>
        </w:tc>
      </w:tr>
      <w:tr w:rsidR="00A37FFA" w14:paraId="4D88A348" w14:textId="77777777" w:rsidTr="00A37FFA">
        <w:tc>
          <w:tcPr>
            <w:tcW w:w="54" w:type="dxa"/>
          </w:tcPr>
          <w:p w14:paraId="4E1EC5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A8D2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848E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4FB8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660A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A728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8F8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F57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B6C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7B89D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8B7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05F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8D7B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BEE62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CEF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EB7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256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C4078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BDC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BF6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318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3DB29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37D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D4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CF6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D8D74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2C0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85E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1EF7E" w14:textId="77777777" w:rsidR="00A37FFA" w:rsidRDefault="00A37FFA" w:rsidP="00A37FFA">
                  <w:pPr>
                    <w:spacing w:after="0" w:line="240" w:lineRule="auto"/>
                  </w:pPr>
                </w:p>
              </w:tc>
            </w:tr>
            <w:tr w:rsidR="00A37FFA" w14:paraId="0E5C3F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87C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197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F74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32842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0B80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500E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287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A9CA290" w14:textId="77777777" w:rsidR="00A37FFA" w:rsidRDefault="00A37FFA" w:rsidP="00A37FFA">
            <w:pPr>
              <w:spacing w:after="0" w:line="240" w:lineRule="auto"/>
            </w:pPr>
          </w:p>
        </w:tc>
        <w:tc>
          <w:tcPr>
            <w:tcW w:w="149" w:type="dxa"/>
          </w:tcPr>
          <w:p w14:paraId="16156321" w14:textId="77777777" w:rsidR="00A37FFA" w:rsidRDefault="00A37FFA" w:rsidP="00A37FFA">
            <w:pPr>
              <w:pStyle w:val="EmptyCellLayoutStyle"/>
              <w:spacing w:after="0" w:line="240" w:lineRule="auto"/>
            </w:pPr>
          </w:p>
        </w:tc>
      </w:tr>
      <w:tr w:rsidR="00A37FFA" w14:paraId="315C7B6E" w14:textId="77777777" w:rsidTr="00A37FFA">
        <w:trPr>
          <w:trHeight w:val="80"/>
        </w:trPr>
        <w:tc>
          <w:tcPr>
            <w:tcW w:w="54" w:type="dxa"/>
          </w:tcPr>
          <w:p w14:paraId="0DECE723" w14:textId="77777777" w:rsidR="00A37FFA" w:rsidRDefault="00A37FFA" w:rsidP="00A37FFA">
            <w:pPr>
              <w:pStyle w:val="EmptyCellLayoutStyle"/>
              <w:spacing w:after="0" w:line="240" w:lineRule="auto"/>
            </w:pPr>
          </w:p>
        </w:tc>
        <w:tc>
          <w:tcPr>
            <w:tcW w:w="10395" w:type="dxa"/>
          </w:tcPr>
          <w:p w14:paraId="546BE55B" w14:textId="77777777" w:rsidR="00A37FFA" w:rsidRDefault="00A37FFA" w:rsidP="00A37FFA">
            <w:pPr>
              <w:pStyle w:val="EmptyCellLayoutStyle"/>
              <w:spacing w:after="0" w:line="240" w:lineRule="auto"/>
            </w:pPr>
          </w:p>
        </w:tc>
        <w:tc>
          <w:tcPr>
            <w:tcW w:w="149" w:type="dxa"/>
          </w:tcPr>
          <w:p w14:paraId="4A4AC460" w14:textId="77777777" w:rsidR="00A37FFA" w:rsidRDefault="00A37FFA" w:rsidP="00A37FFA">
            <w:pPr>
              <w:pStyle w:val="EmptyCellLayoutStyle"/>
              <w:spacing w:after="0" w:line="240" w:lineRule="auto"/>
            </w:pPr>
          </w:p>
        </w:tc>
      </w:tr>
    </w:tbl>
    <w:p xmlns:w="http://schemas.openxmlformats.org/wordprocessingml/2006/main" w14:paraId="43F7FBA9" w14:textId="77777777" w:rsidR="00A37FFA" w:rsidRDefault="00A37FFA" w:rsidP="00A37FFA">
      <w:pPr>
        <w:spacing w:after="0" w:line="240" w:lineRule="auto"/>
      </w:pPr>
    </w:p>
    <w:p xmlns:w="http://schemas.openxmlformats.org/wordprocessingml/2006/main" w14:paraId="1B7E4DE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내부 쿼리 프로세서 오류: 원격 쿼리 단계를 처리하는 동안 쿼리 프로세서에서 예기치 않은 오류가 발생했습니다.</w:t>
      </w:r>
    </w:p>
    <w:p xmlns:w="http://schemas.openxmlformats.org/wordprocessingml/2006/main" w14:paraId="578034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것은 내부 쿼리 프로세서 오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925D5F" w14:textId="77777777" w:rsidTr="00A37FFA">
        <w:trPr>
          <w:trHeight w:val="54"/>
        </w:trPr>
        <w:tc>
          <w:tcPr>
            <w:tcW w:w="54" w:type="dxa"/>
          </w:tcPr>
          <w:p w14:paraId="6C5E42DD" w14:textId="77777777" w:rsidR="00A37FFA" w:rsidRDefault="00A37FFA" w:rsidP="00A37FFA">
            <w:pPr>
              <w:pStyle w:val="EmptyCellLayoutStyle"/>
              <w:spacing w:after="0" w:line="240" w:lineRule="auto"/>
            </w:pPr>
          </w:p>
        </w:tc>
        <w:tc>
          <w:tcPr>
            <w:tcW w:w="10395" w:type="dxa"/>
          </w:tcPr>
          <w:p w14:paraId="7738120A" w14:textId="77777777" w:rsidR="00A37FFA" w:rsidRDefault="00A37FFA" w:rsidP="00A37FFA">
            <w:pPr>
              <w:pStyle w:val="EmptyCellLayoutStyle"/>
              <w:spacing w:after="0" w:line="240" w:lineRule="auto"/>
            </w:pPr>
          </w:p>
        </w:tc>
        <w:tc>
          <w:tcPr>
            <w:tcW w:w="149" w:type="dxa"/>
          </w:tcPr>
          <w:p w14:paraId="3D191048" w14:textId="77777777" w:rsidR="00A37FFA" w:rsidRDefault="00A37FFA" w:rsidP="00A37FFA">
            <w:pPr>
              <w:pStyle w:val="EmptyCellLayoutStyle"/>
              <w:spacing w:after="0" w:line="240" w:lineRule="auto"/>
            </w:pPr>
          </w:p>
        </w:tc>
      </w:tr>
      <w:tr w:rsidR="00A37FFA" w14:paraId="633FB334" w14:textId="77777777" w:rsidTr="00A37FFA">
        <w:tc>
          <w:tcPr>
            <w:tcW w:w="54" w:type="dxa"/>
          </w:tcPr>
          <w:p w14:paraId="5B14B6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0CFAE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A4F8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CF1A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32897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06FE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FDD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163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4C8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1AF5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1BF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C86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22B7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72C31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ED9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1F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3C6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14DB4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887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3E0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C22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4473A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A1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512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3C8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B6EA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C15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355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5FD2E" w14:textId="77777777" w:rsidR="00A37FFA" w:rsidRDefault="00A37FFA" w:rsidP="00A37FFA">
                  <w:pPr>
                    <w:spacing w:after="0" w:line="240" w:lineRule="auto"/>
                  </w:pPr>
                </w:p>
              </w:tc>
            </w:tr>
            <w:tr w:rsidR="00A37FFA" w14:paraId="4714CB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BD8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FEB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791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15466A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CA3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8BF3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FD16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DF37CDF" w14:textId="77777777" w:rsidR="00A37FFA" w:rsidRDefault="00A37FFA" w:rsidP="00A37FFA">
            <w:pPr>
              <w:spacing w:after="0" w:line="240" w:lineRule="auto"/>
            </w:pPr>
          </w:p>
        </w:tc>
        <w:tc>
          <w:tcPr>
            <w:tcW w:w="149" w:type="dxa"/>
          </w:tcPr>
          <w:p w14:paraId="610A4D2D" w14:textId="77777777" w:rsidR="00A37FFA" w:rsidRDefault="00A37FFA" w:rsidP="00A37FFA">
            <w:pPr>
              <w:pStyle w:val="EmptyCellLayoutStyle"/>
              <w:spacing w:after="0" w:line="240" w:lineRule="auto"/>
            </w:pPr>
          </w:p>
        </w:tc>
      </w:tr>
      <w:tr w:rsidR="00A37FFA" w14:paraId="39E21869" w14:textId="77777777" w:rsidTr="00A37FFA">
        <w:trPr>
          <w:trHeight w:val="80"/>
        </w:trPr>
        <w:tc>
          <w:tcPr>
            <w:tcW w:w="54" w:type="dxa"/>
          </w:tcPr>
          <w:p w14:paraId="1DCAB566" w14:textId="77777777" w:rsidR="00A37FFA" w:rsidRDefault="00A37FFA" w:rsidP="00A37FFA">
            <w:pPr>
              <w:pStyle w:val="EmptyCellLayoutStyle"/>
              <w:spacing w:after="0" w:line="240" w:lineRule="auto"/>
            </w:pPr>
          </w:p>
        </w:tc>
        <w:tc>
          <w:tcPr>
            <w:tcW w:w="10395" w:type="dxa"/>
          </w:tcPr>
          <w:p w14:paraId="049DC5ED" w14:textId="77777777" w:rsidR="00A37FFA" w:rsidRDefault="00A37FFA" w:rsidP="00A37FFA">
            <w:pPr>
              <w:pStyle w:val="EmptyCellLayoutStyle"/>
              <w:spacing w:after="0" w:line="240" w:lineRule="auto"/>
            </w:pPr>
          </w:p>
        </w:tc>
        <w:tc>
          <w:tcPr>
            <w:tcW w:w="149" w:type="dxa"/>
          </w:tcPr>
          <w:p w14:paraId="33BECD98" w14:textId="77777777" w:rsidR="00A37FFA" w:rsidRDefault="00A37FFA" w:rsidP="00A37FFA">
            <w:pPr>
              <w:pStyle w:val="EmptyCellLayoutStyle"/>
              <w:spacing w:after="0" w:line="240" w:lineRule="auto"/>
            </w:pPr>
          </w:p>
        </w:tc>
      </w:tr>
    </w:tbl>
    <w:p xmlns:w="http://schemas.openxmlformats.org/wordprocessingml/2006/main" w14:paraId="31CF45F8" w14:textId="77777777" w:rsidR="00A37FFA" w:rsidRDefault="00A37FFA" w:rsidP="00A37FFA">
      <w:pPr>
        <w:spacing w:after="0" w:line="240" w:lineRule="auto"/>
      </w:pPr>
    </w:p>
    <w:p xmlns:w="http://schemas.openxmlformats.org/wordprocessingml/2006/main" w14:paraId="77BBFC0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물리적 파일을 열 수 없습니다.</w:t>
      </w:r>
    </w:p>
    <w:p xmlns:w="http://schemas.openxmlformats.org/wordprocessingml/2006/main" w14:paraId="01C191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물리적 파일을 열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BC0DE6" w14:textId="77777777" w:rsidTr="00A37FFA">
        <w:trPr>
          <w:trHeight w:val="54"/>
        </w:trPr>
        <w:tc>
          <w:tcPr>
            <w:tcW w:w="54" w:type="dxa"/>
          </w:tcPr>
          <w:p w14:paraId="79F51BF9" w14:textId="77777777" w:rsidR="00A37FFA" w:rsidRDefault="00A37FFA" w:rsidP="00A37FFA">
            <w:pPr>
              <w:pStyle w:val="EmptyCellLayoutStyle"/>
              <w:spacing w:after="0" w:line="240" w:lineRule="auto"/>
            </w:pPr>
          </w:p>
        </w:tc>
        <w:tc>
          <w:tcPr>
            <w:tcW w:w="10395" w:type="dxa"/>
          </w:tcPr>
          <w:p w14:paraId="4B3F18B1" w14:textId="77777777" w:rsidR="00A37FFA" w:rsidRDefault="00A37FFA" w:rsidP="00A37FFA">
            <w:pPr>
              <w:pStyle w:val="EmptyCellLayoutStyle"/>
              <w:spacing w:after="0" w:line="240" w:lineRule="auto"/>
            </w:pPr>
          </w:p>
        </w:tc>
        <w:tc>
          <w:tcPr>
            <w:tcW w:w="149" w:type="dxa"/>
          </w:tcPr>
          <w:p w14:paraId="4EA32B2C" w14:textId="77777777" w:rsidR="00A37FFA" w:rsidRDefault="00A37FFA" w:rsidP="00A37FFA">
            <w:pPr>
              <w:pStyle w:val="EmptyCellLayoutStyle"/>
              <w:spacing w:after="0" w:line="240" w:lineRule="auto"/>
            </w:pPr>
          </w:p>
        </w:tc>
      </w:tr>
      <w:tr w:rsidR="00A37FFA" w14:paraId="44739A21" w14:textId="77777777" w:rsidTr="00A37FFA">
        <w:tc>
          <w:tcPr>
            <w:tcW w:w="54" w:type="dxa"/>
          </w:tcPr>
          <w:p w14:paraId="1D6E25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A84AF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9C67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472F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0220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C78D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1D6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B53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75F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EE70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D34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351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D04D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43ECC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F64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72C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3AB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A419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874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AC1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B97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771D3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F62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3FB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BBF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8CDDE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758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76E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6454F" w14:textId="77777777" w:rsidR="00A37FFA" w:rsidRDefault="00A37FFA" w:rsidP="00A37FFA">
                  <w:pPr>
                    <w:spacing w:after="0" w:line="240" w:lineRule="auto"/>
                  </w:pPr>
                </w:p>
              </w:tc>
            </w:tr>
            <w:tr w:rsidR="00A37FFA" w14:paraId="10B3C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66B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93A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C21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576E1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703F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99A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AEDD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B81BA4" w14:textId="77777777" w:rsidR="00A37FFA" w:rsidRDefault="00A37FFA" w:rsidP="00A37FFA">
            <w:pPr>
              <w:spacing w:after="0" w:line="240" w:lineRule="auto"/>
            </w:pPr>
          </w:p>
        </w:tc>
        <w:tc>
          <w:tcPr>
            <w:tcW w:w="149" w:type="dxa"/>
          </w:tcPr>
          <w:p w14:paraId="7E09439B" w14:textId="77777777" w:rsidR="00A37FFA" w:rsidRDefault="00A37FFA" w:rsidP="00A37FFA">
            <w:pPr>
              <w:pStyle w:val="EmptyCellLayoutStyle"/>
              <w:spacing w:after="0" w:line="240" w:lineRule="auto"/>
            </w:pPr>
          </w:p>
        </w:tc>
      </w:tr>
      <w:tr w:rsidR="00A37FFA" w14:paraId="3CF32F7D" w14:textId="77777777" w:rsidTr="00A37FFA">
        <w:trPr>
          <w:trHeight w:val="80"/>
        </w:trPr>
        <w:tc>
          <w:tcPr>
            <w:tcW w:w="54" w:type="dxa"/>
          </w:tcPr>
          <w:p w14:paraId="21ECB18B" w14:textId="77777777" w:rsidR="00A37FFA" w:rsidRDefault="00A37FFA" w:rsidP="00A37FFA">
            <w:pPr>
              <w:pStyle w:val="EmptyCellLayoutStyle"/>
              <w:spacing w:after="0" w:line="240" w:lineRule="auto"/>
            </w:pPr>
          </w:p>
        </w:tc>
        <w:tc>
          <w:tcPr>
            <w:tcW w:w="10395" w:type="dxa"/>
          </w:tcPr>
          <w:p w14:paraId="1063D4E6" w14:textId="77777777" w:rsidR="00A37FFA" w:rsidRDefault="00A37FFA" w:rsidP="00A37FFA">
            <w:pPr>
              <w:pStyle w:val="EmptyCellLayoutStyle"/>
              <w:spacing w:after="0" w:line="240" w:lineRule="auto"/>
            </w:pPr>
          </w:p>
        </w:tc>
        <w:tc>
          <w:tcPr>
            <w:tcW w:w="149" w:type="dxa"/>
          </w:tcPr>
          <w:p w14:paraId="60EB4642" w14:textId="77777777" w:rsidR="00A37FFA" w:rsidRDefault="00A37FFA" w:rsidP="00A37FFA">
            <w:pPr>
              <w:pStyle w:val="EmptyCellLayoutStyle"/>
              <w:spacing w:after="0" w:line="240" w:lineRule="auto"/>
            </w:pPr>
          </w:p>
        </w:tc>
      </w:tr>
    </w:tbl>
    <w:p xmlns:w="http://schemas.openxmlformats.org/wordprocessingml/2006/main" w14:paraId="58719C42" w14:textId="77777777" w:rsidR="00A37FFA" w:rsidRDefault="00A37FFA" w:rsidP="00A37FFA">
      <w:pPr>
        <w:spacing w:after="0" w:line="240" w:lineRule="auto"/>
      </w:pPr>
    </w:p>
    <w:p xmlns:w="http://schemas.openxmlformats.org/wordprocessingml/2006/main" w14:paraId="1984859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관리자가 종료되었습니다.</w:t>
      </w:r>
    </w:p>
    <w:p xmlns:w="http://schemas.openxmlformats.org/wordprocessingml/2006/main" w14:paraId="0C06B8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관리자가 종료되는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EB3DA8" w14:textId="77777777" w:rsidTr="00A37FFA">
        <w:trPr>
          <w:trHeight w:val="54"/>
        </w:trPr>
        <w:tc>
          <w:tcPr>
            <w:tcW w:w="54" w:type="dxa"/>
          </w:tcPr>
          <w:p w14:paraId="78E56468" w14:textId="77777777" w:rsidR="00A37FFA" w:rsidRDefault="00A37FFA" w:rsidP="00A37FFA">
            <w:pPr>
              <w:pStyle w:val="EmptyCellLayoutStyle"/>
              <w:spacing w:after="0" w:line="240" w:lineRule="auto"/>
            </w:pPr>
          </w:p>
        </w:tc>
        <w:tc>
          <w:tcPr>
            <w:tcW w:w="10395" w:type="dxa"/>
          </w:tcPr>
          <w:p w14:paraId="1349CFE9" w14:textId="77777777" w:rsidR="00A37FFA" w:rsidRDefault="00A37FFA" w:rsidP="00A37FFA">
            <w:pPr>
              <w:pStyle w:val="EmptyCellLayoutStyle"/>
              <w:spacing w:after="0" w:line="240" w:lineRule="auto"/>
            </w:pPr>
          </w:p>
        </w:tc>
        <w:tc>
          <w:tcPr>
            <w:tcW w:w="149" w:type="dxa"/>
          </w:tcPr>
          <w:p w14:paraId="11B9E74D" w14:textId="77777777" w:rsidR="00A37FFA" w:rsidRDefault="00A37FFA" w:rsidP="00A37FFA">
            <w:pPr>
              <w:pStyle w:val="EmptyCellLayoutStyle"/>
              <w:spacing w:after="0" w:line="240" w:lineRule="auto"/>
            </w:pPr>
          </w:p>
        </w:tc>
      </w:tr>
      <w:tr w:rsidR="00A37FFA" w14:paraId="55D9E67C" w14:textId="77777777" w:rsidTr="00A37FFA">
        <w:tc>
          <w:tcPr>
            <w:tcW w:w="54" w:type="dxa"/>
          </w:tcPr>
          <w:p w14:paraId="12A910D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FDB1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845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8487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44AF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9204A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D41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C35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AF0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A9D7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0BE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946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E108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DA092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DD2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34C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39D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016D2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876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4A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470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AAF1D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D43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5E6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223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34FCFC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6BE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7DB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F2F0F" w14:textId="77777777" w:rsidR="00A37FFA" w:rsidRDefault="00A37FFA" w:rsidP="00A37FFA">
                  <w:pPr>
                    <w:spacing w:after="0" w:line="240" w:lineRule="auto"/>
                  </w:pPr>
                </w:p>
              </w:tc>
            </w:tr>
            <w:tr w:rsidR="00A37FFA" w14:paraId="6D2105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796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C4C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BF8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A34773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E857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1D9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097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9CF0321" w14:textId="77777777" w:rsidR="00A37FFA" w:rsidRDefault="00A37FFA" w:rsidP="00A37FFA">
            <w:pPr>
              <w:spacing w:after="0" w:line="240" w:lineRule="auto"/>
            </w:pPr>
          </w:p>
        </w:tc>
        <w:tc>
          <w:tcPr>
            <w:tcW w:w="149" w:type="dxa"/>
          </w:tcPr>
          <w:p w14:paraId="65B7C3A8" w14:textId="77777777" w:rsidR="00A37FFA" w:rsidRDefault="00A37FFA" w:rsidP="00A37FFA">
            <w:pPr>
              <w:pStyle w:val="EmptyCellLayoutStyle"/>
              <w:spacing w:after="0" w:line="240" w:lineRule="auto"/>
            </w:pPr>
          </w:p>
        </w:tc>
      </w:tr>
      <w:tr w:rsidR="00A37FFA" w14:paraId="6D17EA30" w14:textId="77777777" w:rsidTr="00A37FFA">
        <w:trPr>
          <w:trHeight w:val="80"/>
        </w:trPr>
        <w:tc>
          <w:tcPr>
            <w:tcW w:w="54" w:type="dxa"/>
          </w:tcPr>
          <w:p w14:paraId="236C16D0" w14:textId="77777777" w:rsidR="00A37FFA" w:rsidRDefault="00A37FFA" w:rsidP="00A37FFA">
            <w:pPr>
              <w:pStyle w:val="EmptyCellLayoutStyle"/>
              <w:spacing w:after="0" w:line="240" w:lineRule="auto"/>
            </w:pPr>
          </w:p>
        </w:tc>
        <w:tc>
          <w:tcPr>
            <w:tcW w:w="10395" w:type="dxa"/>
          </w:tcPr>
          <w:p w14:paraId="04B3F565" w14:textId="77777777" w:rsidR="00A37FFA" w:rsidRDefault="00A37FFA" w:rsidP="00A37FFA">
            <w:pPr>
              <w:pStyle w:val="EmptyCellLayoutStyle"/>
              <w:spacing w:after="0" w:line="240" w:lineRule="auto"/>
            </w:pPr>
          </w:p>
        </w:tc>
        <w:tc>
          <w:tcPr>
            <w:tcW w:w="149" w:type="dxa"/>
          </w:tcPr>
          <w:p w14:paraId="06D9D047" w14:textId="77777777" w:rsidR="00A37FFA" w:rsidRDefault="00A37FFA" w:rsidP="00A37FFA">
            <w:pPr>
              <w:pStyle w:val="EmptyCellLayoutStyle"/>
              <w:spacing w:after="0" w:line="240" w:lineRule="auto"/>
            </w:pPr>
          </w:p>
        </w:tc>
      </w:tr>
    </w:tbl>
    <w:p xmlns:w="http://schemas.openxmlformats.org/wordprocessingml/2006/main" w14:paraId="49802EB2" w14:textId="77777777" w:rsidR="00A37FFA" w:rsidRDefault="00A37FFA" w:rsidP="00A37FFA">
      <w:pPr>
        <w:spacing w:after="0" w:line="240" w:lineRule="auto"/>
      </w:pPr>
    </w:p>
    <w:p xmlns:w="http://schemas.openxmlformats.org/wordprocessingml/2006/main" w14:paraId="558C34D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가 지원되지 않는 암호화 알고리즘을 사용하려고 했습니다.</w:t>
      </w:r>
    </w:p>
    <w:p xmlns:w="http://schemas.openxmlformats.org/wordprocessingml/2006/main" w14:paraId="7ED4BF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가 지원되지 않는 암호화 알고리즘을 사용하려고 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D475DE" w14:textId="77777777" w:rsidTr="00A37FFA">
        <w:trPr>
          <w:trHeight w:val="54"/>
        </w:trPr>
        <w:tc>
          <w:tcPr>
            <w:tcW w:w="54" w:type="dxa"/>
          </w:tcPr>
          <w:p w14:paraId="42CC1A50" w14:textId="77777777" w:rsidR="00A37FFA" w:rsidRDefault="00A37FFA" w:rsidP="00A37FFA">
            <w:pPr>
              <w:pStyle w:val="EmptyCellLayoutStyle"/>
              <w:spacing w:after="0" w:line="240" w:lineRule="auto"/>
            </w:pPr>
          </w:p>
        </w:tc>
        <w:tc>
          <w:tcPr>
            <w:tcW w:w="10395" w:type="dxa"/>
          </w:tcPr>
          <w:p w14:paraId="2B1A3D84" w14:textId="77777777" w:rsidR="00A37FFA" w:rsidRDefault="00A37FFA" w:rsidP="00A37FFA">
            <w:pPr>
              <w:pStyle w:val="EmptyCellLayoutStyle"/>
              <w:spacing w:after="0" w:line="240" w:lineRule="auto"/>
            </w:pPr>
          </w:p>
        </w:tc>
        <w:tc>
          <w:tcPr>
            <w:tcW w:w="149" w:type="dxa"/>
          </w:tcPr>
          <w:p w14:paraId="28B6AB40" w14:textId="77777777" w:rsidR="00A37FFA" w:rsidRDefault="00A37FFA" w:rsidP="00A37FFA">
            <w:pPr>
              <w:pStyle w:val="EmptyCellLayoutStyle"/>
              <w:spacing w:after="0" w:line="240" w:lineRule="auto"/>
            </w:pPr>
          </w:p>
        </w:tc>
      </w:tr>
      <w:tr w:rsidR="00A37FFA" w14:paraId="74F5EA72" w14:textId="77777777" w:rsidTr="00A37FFA">
        <w:tc>
          <w:tcPr>
            <w:tcW w:w="54" w:type="dxa"/>
          </w:tcPr>
          <w:p w14:paraId="2BBA81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39C1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FEE4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8574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337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A1438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042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AF3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BD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6E012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8E8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FB2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D346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67CF1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D2B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938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AA0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2A45A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806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FCA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FE0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45A87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A38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30A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91C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657AF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A16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109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77888" w14:textId="77777777" w:rsidR="00A37FFA" w:rsidRDefault="00A37FFA" w:rsidP="00A37FFA">
                  <w:pPr>
                    <w:spacing w:after="0" w:line="240" w:lineRule="auto"/>
                  </w:pPr>
                </w:p>
              </w:tc>
            </w:tr>
            <w:tr w:rsidR="00A37FFA" w14:paraId="1AD907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32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CAF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6B4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C2316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136E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8290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EE1E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21E20C" w14:textId="77777777" w:rsidR="00A37FFA" w:rsidRDefault="00A37FFA" w:rsidP="00A37FFA">
            <w:pPr>
              <w:spacing w:after="0" w:line="240" w:lineRule="auto"/>
            </w:pPr>
          </w:p>
        </w:tc>
        <w:tc>
          <w:tcPr>
            <w:tcW w:w="149" w:type="dxa"/>
          </w:tcPr>
          <w:p w14:paraId="43E9A1ED" w14:textId="77777777" w:rsidR="00A37FFA" w:rsidRDefault="00A37FFA" w:rsidP="00A37FFA">
            <w:pPr>
              <w:pStyle w:val="EmptyCellLayoutStyle"/>
              <w:spacing w:after="0" w:line="240" w:lineRule="auto"/>
            </w:pPr>
          </w:p>
        </w:tc>
      </w:tr>
      <w:tr w:rsidR="00A37FFA" w14:paraId="28772BE9" w14:textId="77777777" w:rsidTr="00A37FFA">
        <w:trPr>
          <w:trHeight w:val="80"/>
        </w:trPr>
        <w:tc>
          <w:tcPr>
            <w:tcW w:w="54" w:type="dxa"/>
          </w:tcPr>
          <w:p w14:paraId="19300017" w14:textId="77777777" w:rsidR="00A37FFA" w:rsidRDefault="00A37FFA" w:rsidP="00A37FFA">
            <w:pPr>
              <w:pStyle w:val="EmptyCellLayoutStyle"/>
              <w:spacing w:after="0" w:line="240" w:lineRule="auto"/>
            </w:pPr>
          </w:p>
        </w:tc>
        <w:tc>
          <w:tcPr>
            <w:tcW w:w="10395" w:type="dxa"/>
          </w:tcPr>
          <w:p w14:paraId="618042C0" w14:textId="77777777" w:rsidR="00A37FFA" w:rsidRDefault="00A37FFA" w:rsidP="00A37FFA">
            <w:pPr>
              <w:pStyle w:val="EmptyCellLayoutStyle"/>
              <w:spacing w:after="0" w:line="240" w:lineRule="auto"/>
            </w:pPr>
          </w:p>
        </w:tc>
        <w:tc>
          <w:tcPr>
            <w:tcW w:w="149" w:type="dxa"/>
          </w:tcPr>
          <w:p w14:paraId="108DBC22" w14:textId="77777777" w:rsidR="00A37FFA" w:rsidRDefault="00A37FFA" w:rsidP="00A37FFA">
            <w:pPr>
              <w:pStyle w:val="EmptyCellLayoutStyle"/>
              <w:spacing w:after="0" w:line="240" w:lineRule="auto"/>
            </w:pPr>
          </w:p>
        </w:tc>
      </w:tr>
    </w:tbl>
    <w:p xmlns:w="http://schemas.openxmlformats.org/wordprocessingml/2006/main" w14:paraId="7EDC4F06" w14:textId="77777777" w:rsidR="00A37FFA" w:rsidRDefault="00A37FFA" w:rsidP="00A37FFA">
      <w:pPr>
        <w:spacing w:after="0" w:line="240" w:lineRule="auto"/>
      </w:pPr>
    </w:p>
    <w:p xmlns:w="http://schemas.openxmlformats.org/wordprocessingml/2006/main" w14:paraId="64D0A10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이 쿼리의 예상 비용이 구성 임계값을 초과하여 쿼리가 취소되었습니다. 시스템 관리자에게 문의하십시오.</w:t>
      </w:r>
    </w:p>
    <w:p xmlns:w="http://schemas.openxmlformats.org/wordprocessingml/2006/main" w14:paraId="32BE49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쿼리 관리자 비용 제한 옵션에 대한 구성 설정이 지정한 쿼리에 대해 SQL Server 최적화 프로그램이 예상한 비용보다 낮습니다. 기본적으로 쿼리 관리자 비용 제한 옵션은 0으로 설정되며 이를 통해 모든 쿼리를 실행할 수 있습니다. 그러나 이 SQL Server 인스턴스에서는 옵션이 0보다 큰 수로 설정되어 상한이 지정되었습니다. 예상되는 비용이 이 값보다 큰 쿼리 계획은 시작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196C8E" w14:textId="77777777" w:rsidTr="00A37FFA">
        <w:trPr>
          <w:trHeight w:val="54"/>
        </w:trPr>
        <w:tc>
          <w:tcPr>
            <w:tcW w:w="54" w:type="dxa"/>
          </w:tcPr>
          <w:p w14:paraId="4909658A" w14:textId="77777777" w:rsidR="00A37FFA" w:rsidRDefault="00A37FFA" w:rsidP="00A37FFA">
            <w:pPr>
              <w:pStyle w:val="EmptyCellLayoutStyle"/>
              <w:spacing w:after="0" w:line="240" w:lineRule="auto"/>
            </w:pPr>
          </w:p>
        </w:tc>
        <w:tc>
          <w:tcPr>
            <w:tcW w:w="10395" w:type="dxa"/>
          </w:tcPr>
          <w:p w14:paraId="08892917" w14:textId="77777777" w:rsidR="00A37FFA" w:rsidRDefault="00A37FFA" w:rsidP="00A37FFA">
            <w:pPr>
              <w:pStyle w:val="EmptyCellLayoutStyle"/>
              <w:spacing w:after="0" w:line="240" w:lineRule="auto"/>
            </w:pPr>
          </w:p>
        </w:tc>
        <w:tc>
          <w:tcPr>
            <w:tcW w:w="149" w:type="dxa"/>
          </w:tcPr>
          <w:p w14:paraId="10FA158D" w14:textId="77777777" w:rsidR="00A37FFA" w:rsidRDefault="00A37FFA" w:rsidP="00A37FFA">
            <w:pPr>
              <w:pStyle w:val="EmptyCellLayoutStyle"/>
              <w:spacing w:after="0" w:line="240" w:lineRule="auto"/>
            </w:pPr>
          </w:p>
        </w:tc>
      </w:tr>
      <w:tr w:rsidR="00A37FFA" w14:paraId="43E3F357" w14:textId="77777777" w:rsidTr="00A37FFA">
        <w:tc>
          <w:tcPr>
            <w:tcW w:w="54" w:type="dxa"/>
          </w:tcPr>
          <w:p w14:paraId="1B6675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4B7D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B5A6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CB27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B1C7D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A0A3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C63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0A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24E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0B222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D0F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8AE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BD1F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9CD6D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29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F9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089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4DBA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75E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03F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20F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C7491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40C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D2E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61A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33FA6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708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77D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56EFD" w14:textId="77777777" w:rsidR="00A37FFA" w:rsidRDefault="00A37FFA" w:rsidP="00A37FFA">
                  <w:pPr>
                    <w:spacing w:after="0" w:line="240" w:lineRule="auto"/>
                  </w:pPr>
                </w:p>
              </w:tc>
            </w:tr>
            <w:tr w:rsidR="00A37FFA" w14:paraId="111BA1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78E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62F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C17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180AD1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01B5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9603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E31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07D11DE" w14:textId="77777777" w:rsidR="00A37FFA" w:rsidRDefault="00A37FFA" w:rsidP="00A37FFA">
            <w:pPr>
              <w:spacing w:after="0" w:line="240" w:lineRule="auto"/>
            </w:pPr>
          </w:p>
        </w:tc>
        <w:tc>
          <w:tcPr>
            <w:tcW w:w="149" w:type="dxa"/>
          </w:tcPr>
          <w:p w14:paraId="29232234" w14:textId="77777777" w:rsidR="00A37FFA" w:rsidRDefault="00A37FFA" w:rsidP="00A37FFA">
            <w:pPr>
              <w:pStyle w:val="EmptyCellLayoutStyle"/>
              <w:spacing w:after="0" w:line="240" w:lineRule="auto"/>
            </w:pPr>
          </w:p>
        </w:tc>
      </w:tr>
      <w:tr w:rsidR="00A37FFA" w14:paraId="1654A248" w14:textId="77777777" w:rsidTr="00A37FFA">
        <w:trPr>
          <w:trHeight w:val="80"/>
        </w:trPr>
        <w:tc>
          <w:tcPr>
            <w:tcW w:w="54" w:type="dxa"/>
          </w:tcPr>
          <w:p w14:paraId="1AFB3144" w14:textId="77777777" w:rsidR="00A37FFA" w:rsidRDefault="00A37FFA" w:rsidP="00A37FFA">
            <w:pPr>
              <w:pStyle w:val="EmptyCellLayoutStyle"/>
              <w:spacing w:after="0" w:line="240" w:lineRule="auto"/>
            </w:pPr>
          </w:p>
        </w:tc>
        <w:tc>
          <w:tcPr>
            <w:tcW w:w="10395" w:type="dxa"/>
          </w:tcPr>
          <w:p w14:paraId="319DBD52" w14:textId="77777777" w:rsidR="00A37FFA" w:rsidRDefault="00A37FFA" w:rsidP="00A37FFA">
            <w:pPr>
              <w:pStyle w:val="EmptyCellLayoutStyle"/>
              <w:spacing w:after="0" w:line="240" w:lineRule="auto"/>
            </w:pPr>
          </w:p>
        </w:tc>
        <w:tc>
          <w:tcPr>
            <w:tcW w:w="149" w:type="dxa"/>
          </w:tcPr>
          <w:p w14:paraId="0B74AE6F" w14:textId="77777777" w:rsidR="00A37FFA" w:rsidRDefault="00A37FFA" w:rsidP="00A37FFA">
            <w:pPr>
              <w:pStyle w:val="EmptyCellLayoutStyle"/>
              <w:spacing w:after="0" w:line="240" w:lineRule="auto"/>
            </w:pPr>
          </w:p>
        </w:tc>
      </w:tr>
    </w:tbl>
    <w:p xmlns:w="http://schemas.openxmlformats.org/wordprocessingml/2006/main" w14:paraId="47E26259" w14:textId="77777777" w:rsidR="00A37FFA" w:rsidRDefault="00A37FFA" w:rsidP="00A37FFA">
      <w:pPr>
        <w:spacing w:after="0" w:line="240" w:lineRule="auto"/>
      </w:pPr>
    </w:p>
    <w:p xmlns:w="http://schemas.openxmlformats.org/wordprocessingml/2006/main" w14:paraId="52E3C1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OLE DB 공급자 인스턴스를 만들 수 없습니다.</w:t>
      </w:r>
    </w:p>
    <w:p xmlns:w="http://schemas.openxmlformats.org/wordprocessingml/2006/main" w14:paraId="06711B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연결된 서버에 연결하기 위한 OLE DB 공급자 인스턴스를 만들지 못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E28D26" w14:textId="77777777" w:rsidTr="00A37FFA">
        <w:trPr>
          <w:trHeight w:val="54"/>
        </w:trPr>
        <w:tc>
          <w:tcPr>
            <w:tcW w:w="54" w:type="dxa"/>
          </w:tcPr>
          <w:p w14:paraId="3C364EC3" w14:textId="77777777" w:rsidR="00A37FFA" w:rsidRDefault="00A37FFA" w:rsidP="00A37FFA">
            <w:pPr>
              <w:pStyle w:val="EmptyCellLayoutStyle"/>
              <w:spacing w:after="0" w:line="240" w:lineRule="auto"/>
            </w:pPr>
          </w:p>
        </w:tc>
        <w:tc>
          <w:tcPr>
            <w:tcW w:w="10395" w:type="dxa"/>
          </w:tcPr>
          <w:p w14:paraId="0A7855BA" w14:textId="77777777" w:rsidR="00A37FFA" w:rsidRDefault="00A37FFA" w:rsidP="00A37FFA">
            <w:pPr>
              <w:pStyle w:val="EmptyCellLayoutStyle"/>
              <w:spacing w:after="0" w:line="240" w:lineRule="auto"/>
            </w:pPr>
          </w:p>
        </w:tc>
        <w:tc>
          <w:tcPr>
            <w:tcW w:w="149" w:type="dxa"/>
          </w:tcPr>
          <w:p w14:paraId="457D6D9A" w14:textId="77777777" w:rsidR="00A37FFA" w:rsidRDefault="00A37FFA" w:rsidP="00A37FFA">
            <w:pPr>
              <w:pStyle w:val="EmptyCellLayoutStyle"/>
              <w:spacing w:after="0" w:line="240" w:lineRule="auto"/>
            </w:pPr>
          </w:p>
        </w:tc>
      </w:tr>
      <w:tr w:rsidR="00A37FFA" w14:paraId="19C0B26D" w14:textId="77777777" w:rsidTr="00A37FFA">
        <w:tc>
          <w:tcPr>
            <w:tcW w:w="54" w:type="dxa"/>
          </w:tcPr>
          <w:p w14:paraId="494DF3B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ECE0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8AEE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EB66A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CD24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2F0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726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7F0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92D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76CD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ED1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BB5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C027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EA5A9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A15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A0A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044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126A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23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36A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9B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52EB5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2F3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709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35B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3F412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51D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908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B777E" w14:textId="77777777" w:rsidR="00A37FFA" w:rsidRDefault="00A37FFA" w:rsidP="00A37FFA">
                  <w:pPr>
                    <w:spacing w:after="0" w:line="240" w:lineRule="auto"/>
                  </w:pPr>
                </w:p>
              </w:tc>
            </w:tr>
            <w:tr w:rsidR="00A37FFA" w14:paraId="5D6E90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7A7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7E5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9AF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F4FC5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27B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5626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6C2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46F9AE" w14:textId="77777777" w:rsidR="00A37FFA" w:rsidRDefault="00A37FFA" w:rsidP="00A37FFA">
            <w:pPr>
              <w:spacing w:after="0" w:line="240" w:lineRule="auto"/>
            </w:pPr>
          </w:p>
        </w:tc>
        <w:tc>
          <w:tcPr>
            <w:tcW w:w="149" w:type="dxa"/>
          </w:tcPr>
          <w:p w14:paraId="57E57B86" w14:textId="77777777" w:rsidR="00A37FFA" w:rsidRDefault="00A37FFA" w:rsidP="00A37FFA">
            <w:pPr>
              <w:pStyle w:val="EmptyCellLayoutStyle"/>
              <w:spacing w:after="0" w:line="240" w:lineRule="auto"/>
            </w:pPr>
          </w:p>
        </w:tc>
      </w:tr>
      <w:tr w:rsidR="00A37FFA" w14:paraId="4A60233B" w14:textId="77777777" w:rsidTr="00A37FFA">
        <w:trPr>
          <w:trHeight w:val="80"/>
        </w:trPr>
        <w:tc>
          <w:tcPr>
            <w:tcW w:w="54" w:type="dxa"/>
          </w:tcPr>
          <w:p w14:paraId="1089C4E9" w14:textId="77777777" w:rsidR="00A37FFA" w:rsidRDefault="00A37FFA" w:rsidP="00A37FFA">
            <w:pPr>
              <w:pStyle w:val="EmptyCellLayoutStyle"/>
              <w:spacing w:after="0" w:line="240" w:lineRule="auto"/>
            </w:pPr>
          </w:p>
        </w:tc>
        <w:tc>
          <w:tcPr>
            <w:tcW w:w="10395" w:type="dxa"/>
          </w:tcPr>
          <w:p w14:paraId="1053D2CC" w14:textId="77777777" w:rsidR="00A37FFA" w:rsidRDefault="00A37FFA" w:rsidP="00A37FFA">
            <w:pPr>
              <w:pStyle w:val="EmptyCellLayoutStyle"/>
              <w:spacing w:after="0" w:line="240" w:lineRule="auto"/>
            </w:pPr>
          </w:p>
        </w:tc>
        <w:tc>
          <w:tcPr>
            <w:tcW w:w="149" w:type="dxa"/>
          </w:tcPr>
          <w:p w14:paraId="7ACA9FC4" w14:textId="77777777" w:rsidR="00A37FFA" w:rsidRDefault="00A37FFA" w:rsidP="00A37FFA">
            <w:pPr>
              <w:pStyle w:val="EmptyCellLayoutStyle"/>
              <w:spacing w:after="0" w:line="240" w:lineRule="auto"/>
            </w:pPr>
          </w:p>
        </w:tc>
      </w:tr>
    </w:tbl>
    <w:p xmlns:w="http://schemas.openxmlformats.org/wordprocessingml/2006/main" w14:paraId="6534602E" w14:textId="77777777" w:rsidR="00A37FFA" w:rsidRDefault="00A37FFA" w:rsidP="00A37FFA">
      <w:pPr>
        <w:spacing w:after="0" w:line="240" w:lineRule="auto"/>
      </w:pPr>
    </w:p>
    <w:p xmlns:w="http://schemas.openxmlformats.org/wordprocessingml/2006/main" w14:paraId="255AA51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에 대한 배타적 잠금을 얻을 수 없습니다.</w:t>
      </w:r>
    </w:p>
    <w:p xmlns:w="http://schemas.openxmlformats.org/wordprocessingml/2006/main" w14:paraId="217B6D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CREATE DATABASE 문을 실행할 때 model 데이터베이스가 사용 중일 경우 model 데이터베이스에 대해 잠금을 설정할 수 없음을 나타내는 이 오류가 나타날 수 있습니다. 새 데이터베이스가 model 데이터베이스에서 복사되므로 model 데이터베이스가 활동이 없는 상태여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470667" w14:textId="77777777" w:rsidTr="00A37FFA">
        <w:trPr>
          <w:trHeight w:val="54"/>
        </w:trPr>
        <w:tc>
          <w:tcPr>
            <w:tcW w:w="54" w:type="dxa"/>
          </w:tcPr>
          <w:p w14:paraId="172A1F12" w14:textId="77777777" w:rsidR="00A37FFA" w:rsidRDefault="00A37FFA" w:rsidP="00A37FFA">
            <w:pPr>
              <w:pStyle w:val="EmptyCellLayoutStyle"/>
              <w:spacing w:after="0" w:line="240" w:lineRule="auto"/>
            </w:pPr>
          </w:p>
        </w:tc>
        <w:tc>
          <w:tcPr>
            <w:tcW w:w="10395" w:type="dxa"/>
          </w:tcPr>
          <w:p w14:paraId="45F6BDFF" w14:textId="77777777" w:rsidR="00A37FFA" w:rsidRDefault="00A37FFA" w:rsidP="00A37FFA">
            <w:pPr>
              <w:pStyle w:val="EmptyCellLayoutStyle"/>
              <w:spacing w:after="0" w:line="240" w:lineRule="auto"/>
            </w:pPr>
          </w:p>
        </w:tc>
        <w:tc>
          <w:tcPr>
            <w:tcW w:w="149" w:type="dxa"/>
          </w:tcPr>
          <w:p w14:paraId="25E3ABEA" w14:textId="77777777" w:rsidR="00A37FFA" w:rsidRDefault="00A37FFA" w:rsidP="00A37FFA">
            <w:pPr>
              <w:pStyle w:val="EmptyCellLayoutStyle"/>
              <w:spacing w:after="0" w:line="240" w:lineRule="auto"/>
            </w:pPr>
          </w:p>
        </w:tc>
      </w:tr>
      <w:tr w:rsidR="00A37FFA" w14:paraId="6FE8C616" w14:textId="77777777" w:rsidTr="00A37FFA">
        <w:tc>
          <w:tcPr>
            <w:tcW w:w="54" w:type="dxa"/>
          </w:tcPr>
          <w:p w14:paraId="01CD61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EBE1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2076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668B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030B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E6A4D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6C3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10F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EC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8B487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861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CB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EC05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76D24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DC8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75D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51C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7EB4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576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1D4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4B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B4482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CDD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2C3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1B4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68A12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225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ED7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CC2CD" w14:textId="77777777" w:rsidR="00A37FFA" w:rsidRDefault="00A37FFA" w:rsidP="00A37FFA">
                  <w:pPr>
                    <w:spacing w:after="0" w:line="240" w:lineRule="auto"/>
                  </w:pPr>
                </w:p>
              </w:tc>
            </w:tr>
            <w:tr w:rsidR="00A37FFA" w14:paraId="7E04E5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E5F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6DA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0EA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C4535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E9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D7C9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53F7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61C88B3" w14:textId="77777777" w:rsidR="00A37FFA" w:rsidRDefault="00A37FFA" w:rsidP="00A37FFA">
            <w:pPr>
              <w:spacing w:after="0" w:line="240" w:lineRule="auto"/>
            </w:pPr>
          </w:p>
        </w:tc>
        <w:tc>
          <w:tcPr>
            <w:tcW w:w="149" w:type="dxa"/>
          </w:tcPr>
          <w:p w14:paraId="4FB50E0C" w14:textId="77777777" w:rsidR="00A37FFA" w:rsidRDefault="00A37FFA" w:rsidP="00A37FFA">
            <w:pPr>
              <w:pStyle w:val="EmptyCellLayoutStyle"/>
              <w:spacing w:after="0" w:line="240" w:lineRule="auto"/>
            </w:pPr>
          </w:p>
        </w:tc>
      </w:tr>
      <w:tr w:rsidR="00A37FFA" w14:paraId="506A59D3" w14:textId="77777777" w:rsidTr="00A37FFA">
        <w:trPr>
          <w:trHeight w:val="80"/>
        </w:trPr>
        <w:tc>
          <w:tcPr>
            <w:tcW w:w="54" w:type="dxa"/>
          </w:tcPr>
          <w:p w14:paraId="50043121" w14:textId="77777777" w:rsidR="00A37FFA" w:rsidRDefault="00A37FFA" w:rsidP="00A37FFA">
            <w:pPr>
              <w:pStyle w:val="EmptyCellLayoutStyle"/>
              <w:spacing w:after="0" w:line="240" w:lineRule="auto"/>
            </w:pPr>
          </w:p>
        </w:tc>
        <w:tc>
          <w:tcPr>
            <w:tcW w:w="10395" w:type="dxa"/>
          </w:tcPr>
          <w:p w14:paraId="4BDD91A2" w14:textId="77777777" w:rsidR="00A37FFA" w:rsidRDefault="00A37FFA" w:rsidP="00A37FFA">
            <w:pPr>
              <w:pStyle w:val="EmptyCellLayoutStyle"/>
              <w:spacing w:after="0" w:line="240" w:lineRule="auto"/>
            </w:pPr>
          </w:p>
        </w:tc>
        <w:tc>
          <w:tcPr>
            <w:tcW w:w="149" w:type="dxa"/>
          </w:tcPr>
          <w:p w14:paraId="0E28DB1B" w14:textId="77777777" w:rsidR="00A37FFA" w:rsidRDefault="00A37FFA" w:rsidP="00A37FFA">
            <w:pPr>
              <w:pStyle w:val="EmptyCellLayoutStyle"/>
              <w:spacing w:after="0" w:line="240" w:lineRule="auto"/>
            </w:pPr>
          </w:p>
        </w:tc>
      </w:tr>
    </w:tbl>
    <w:p xmlns:w="http://schemas.openxmlformats.org/wordprocessingml/2006/main" w14:paraId="1B04C447" w14:textId="77777777" w:rsidR="00A37FFA" w:rsidRDefault="00A37FFA" w:rsidP="00A37FFA">
      <w:pPr>
        <w:spacing w:after="0" w:line="240" w:lineRule="auto"/>
      </w:pPr>
    </w:p>
    <w:p xmlns:w="http://schemas.openxmlformats.org/wordprocessingml/2006/main" w14:paraId="20EA9C5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ervice Broker 큐 롤백 처리기에서 오류가 발생했습니다.</w:t>
      </w:r>
    </w:p>
    <w:p xmlns:w="http://schemas.openxmlformats.org/wordprocessingml/2006/main" w14:paraId="637D0A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로 인해 SQL Server Service Broker가 롤백 중에 큐를 비활성화하지 못하면 MSSQLSERVER 이벤트 ID 8405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BF268D" w14:textId="77777777" w:rsidTr="00A37FFA">
        <w:trPr>
          <w:trHeight w:val="54"/>
        </w:trPr>
        <w:tc>
          <w:tcPr>
            <w:tcW w:w="54" w:type="dxa"/>
          </w:tcPr>
          <w:p w14:paraId="4EFF261F" w14:textId="77777777" w:rsidR="00A37FFA" w:rsidRDefault="00A37FFA" w:rsidP="00A37FFA">
            <w:pPr>
              <w:pStyle w:val="EmptyCellLayoutStyle"/>
              <w:spacing w:after="0" w:line="240" w:lineRule="auto"/>
            </w:pPr>
          </w:p>
        </w:tc>
        <w:tc>
          <w:tcPr>
            <w:tcW w:w="10395" w:type="dxa"/>
          </w:tcPr>
          <w:p w14:paraId="2D664A2E" w14:textId="77777777" w:rsidR="00A37FFA" w:rsidRDefault="00A37FFA" w:rsidP="00A37FFA">
            <w:pPr>
              <w:pStyle w:val="EmptyCellLayoutStyle"/>
              <w:spacing w:after="0" w:line="240" w:lineRule="auto"/>
            </w:pPr>
          </w:p>
        </w:tc>
        <w:tc>
          <w:tcPr>
            <w:tcW w:w="149" w:type="dxa"/>
          </w:tcPr>
          <w:p w14:paraId="48389529" w14:textId="77777777" w:rsidR="00A37FFA" w:rsidRDefault="00A37FFA" w:rsidP="00A37FFA">
            <w:pPr>
              <w:pStyle w:val="EmptyCellLayoutStyle"/>
              <w:spacing w:after="0" w:line="240" w:lineRule="auto"/>
            </w:pPr>
          </w:p>
        </w:tc>
      </w:tr>
      <w:tr w:rsidR="00A37FFA" w14:paraId="0BE67CC8" w14:textId="77777777" w:rsidTr="00A37FFA">
        <w:tc>
          <w:tcPr>
            <w:tcW w:w="54" w:type="dxa"/>
          </w:tcPr>
          <w:p w14:paraId="6936D53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CBF0E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9DE7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C83C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E69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14F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B79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DFE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8F0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20942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453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D1B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D483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939E8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F4E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353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FF5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FBED4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0FA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78F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636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0AA7C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5AE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0D9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61E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313CC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2C9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F6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59D63" w14:textId="77777777" w:rsidR="00A37FFA" w:rsidRDefault="00A37FFA" w:rsidP="00A37FFA">
                  <w:pPr>
                    <w:spacing w:after="0" w:line="240" w:lineRule="auto"/>
                  </w:pPr>
                </w:p>
              </w:tc>
            </w:tr>
            <w:tr w:rsidR="00A37FFA" w14:paraId="51A21E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B27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974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9B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09D65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68C1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71C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622E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15DB3BC" w14:textId="77777777" w:rsidR="00A37FFA" w:rsidRDefault="00A37FFA" w:rsidP="00A37FFA">
            <w:pPr>
              <w:spacing w:after="0" w:line="240" w:lineRule="auto"/>
            </w:pPr>
          </w:p>
        </w:tc>
        <w:tc>
          <w:tcPr>
            <w:tcW w:w="149" w:type="dxa"/>
          </w:tcPr>
          <w:p w14:paraId="72C50890" w14:textId="77777777" w:rsidR="00A37FFA" w:rsidRDefault="00A37FFA" w:rsidP="00A37FFA">
            <w:pPr>
              <w:pStyle w:val="EmptyCellLayoutStyle"/>
              <w:spacing w:after="0" w:line="240" w:lineRule="auto"/>
            </w:pPr>
          </w:p>
        </w:tc>
      </w:tr>
      <w:tr w:rsidR="00A37FFA" w14:paraId="223E7C90" w14:textId="77777777" w:rsidTr="00A37FFA">
        <w:trPr>
          <w:trHeight w:val="80"/>
        </w:trPr>
        <w:tc>
          <w:tcPr>
            <w:tcW w:w="54" w:type="dxa"/>
          </w:tcPr>
          <w:p w14:paraId="244DB549" w14:textId="77777777" w:rsidR="00A37FFA" w:rsidRDefault="00A37FFA" w:rsidP="00A37FFA">
            <w:pPr>
              <w:pStyle w:val="EmptyCellLayoutStyle"/>
              <w:spacing w:after="0" w:line="240" w:lineRule="auto"/>
            </w:pPr>
          </w:p>
        </w:tc>
        <w:tc>
          <w:tcPr>
            <w:tcW w:w="10395" w:type="dxa"/>
          </w:tcPr>
          <w:p w14:paraId="543086F0" w14:textId="77777777" w:rsidR="00A37FFA" w:rsidRDefault="00A37FFA" w:rsidP="00A37FFA">
            <w:pPr>
              <w:pStyle w:val="EmptyCellLayoutStyle"/>
              <w:spacing w:after="0" w:line="240" w:lineRule="auto"/>
            </w:pPr>
          </w:p>
        </w:tc>
        <w:tc>
          <w:tcPr>
            <w:tcW w:w="149" w:type="dxa"/>
          </w:tcPr>
          <w:p w14:paraId="64B581B9" w14:textId="77777777" w:rsidR="00A37FFA" w:rsidRDefault="00A37FFA" w:rsidP="00A37FFA">
            <w:pPr>
              <w:pStyle w:val="EmptyCellLayoutStyle"/>
              <w:spacing w:after="0" w:line="240" w:lineRule="auto"/>
            </w:pPr>
          </w:p>
        </w:tc>
      </w:tr>
    </w:tbl>
    <w:p xmlns:w="http://schemas.openxmlformats.org/wordprocessingml/2006/main" w14:paraId="523D586F" w14:textId="77777777" w:rsidR="00A37FFA" w:rsidRDefault="00A37FFA" w:rsidP="00A37FFA">
      <w:pPr>
        <w:spacing w:after="0" w:line="240" w:lineRule="auto"/>
      </w:pPr>
    </w:p>
    <w:p xmlns:w="http://schemas.openxmlformats.org/wordprocessingml/2006/main" w14:paraId="1676760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Service Broker 메시지 전송기에서 오류가 발생했습니다.</w:t>
      </w:r>
    </w:p>
    <w:p xmlns:w="http://schemas.openxmlformats.org/wordprocessingml/2006/main" w14:paraId="599B1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메시지 전송기에서 오류가 검색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DCE08C" w14:textId="77777777" w:rsidTr="00A37FFA">
        <w:trPr>
          <w:trHeight w:val="54"/>
        </w:trPr>
        <w:tc>
          <w:tcPr>
            <w:tcW w:w="54" w:type="dxa"/>
          </w:tcPr>
          <w:p w14:paraId="2ECF1B1E" w14:textId="77777777" w:rsidR="00A37FFA" w:rsidRDefault="00A37FFA" w:rsidP="00A37FFA">
            <w:pPr>
              <w:pStyle w:val="EmptyCellLayoutStyle"/>
              <w:spacing w:after="0" w:line="240" w:lineRule="auto"/>
            </w:pPr>
          </w:p>
        </w:tc>
        <w:tc>
          <w:tcPr>
            <w:tcW w:w="10395" w:type="dxa"/>
          </w:tcPr>
          <w:p w14:paraId="5A50257D" w14:textId="77777777" w:rsidR="00A37FFA" w:rsidRDefault="00A37FFA" w:rsidP="00A37FFA">
            <w:pPr>
              <w:pStyle w:val="EmptyCellLayoutStyle"/>
              <w:spacing w:after="0" w:line="240" w:lineRule="auto"/>
            </w:pPr>
          </w:p>
        </w:tc>
        <w:tc>
          <w:tcPr>
            <w:tcW w:w="149" w:type="dxa"/>
          </w:tcPr>
          <w:p w14:paraId="4FBB1336" w14:textId="77777777" w:rsidR="00A37FFA" w:rsidRDefault="00A37FFA" w:rsidP="00A37FFA">
            <w:pPr>
              <w:pStyle w:val="EmptyCellLayoutStyle"/>
              <w:spacing w:after="0" w:line="240" w:lineRule="auto"/>
            </w:pPr>
          </w:p>
        </w:tc>
      </w:tr>
      <w:tr w:rsidR="00A37FFA" w14:paraId="498F7F02" w14:textId="77777777" w:rsidTr="00A37FFA">
        <w:tc>
          <w:tcPr>
            <w:tcW w:w="54" w:type="dxa"/>
          </w:tcPr>
          <w:p w14:paraId="729F44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B6E9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088D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39B3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B5D4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95BD1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99C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AB4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C3C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D83E4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132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5F2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A978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2F00B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476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B49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C2C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8A43E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58A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9BD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AB0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66229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A06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EE2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1B4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7902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EF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4A8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38849" w14:textId="77777777" w:rsidR="00A37FFA" w:rsidRDefault="00A37FFA" w:rsidP="00A37FFA">
                  <w:pPr>
                    <w:spacing w:after="0" w:line="240" w:lineRule="auto"/>
                  </w:pPr>
                </w:p>
              </w:tc>
            </w:tr>
            <w:tr w:rsidR="00A37FFA" w14:paraId="56823A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03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5D3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D0C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F4B50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0CC7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6C8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9586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74E2C39" w14:textId="77777777" w:rsidR="00A37FFA" w:rsidRDefault="00A37FFA" w:rsidP="00A37FFA">
            <w:pPr>
              <w:spacing w:after="0" w:line="240" w:lineRule="auto"/>
            </w:pPr>
          </w:p>
        </w:tc>
        <w:tc>
          <w:tcPr>
            <w:tcW w:w="149" w:type="dxa"/>
          </w:tcPr>
          <w:p w14:paraId="3D037AEC" w14:textId="77777777" w:rsidR="00A37FFA" w:rsidRDefault="00A37FFA" w:rsidP="00A37FFA">
            <w:pPr>
              <w:pStyle w:val="EmptyCellLayoutStyle"/>
              <w:spacing w:after="0" w:line="240" w:lineRule="auto"/>
            </w:pPr>
          </w:p>
        </w:tc>
      </w:tr>
      <w:tr w:rsidR="00A37FFA" w14:paraId="0C2725AF" w14:textId="77777777" w:rsidTr="00A37FFA">
        <w:trPr>
          <w:trHeight w:val="80"/>
        </w:trPr>
        <w:tc>
          <w:tcPr>
            <w:tcW w:w="54" w:type="dxa"/>
          </w:tcPr>
          <w:p w14:paraId="21085050" w14:textId="77777777" w:rsidR="00A37FFA" w:rsidRDefault="00A37FFA" w:rsidP="00A37FFA">
            <w:pPr>
              <w:pStyle w:val="EmptyCellLayoutStyle"/>
              <w:spacing w:after="0" w:line="240" w:lineRule="auto"/>
            </w:pPr>
          </w:p>
        </w:tc>
        <w:tc>
          <w:tcPr>
            <w:tcW w:w="10395" w:type="dxa"/>
          </w:tcPr>
          <w:p w14:paraId="56FDC5B5" w14:textId="77777777" w:rsidR="00A37FFA" w:rsidRDefault="00A37FFA" w:rsidP="00A37FFA">
            <w:pPr>
              <w:pStyle w:val="EmptyCellLayoutStyle"/>
              <w:spacing w:after="0" w:line="240" w:lineRule="auto"/>
            </w:pPr>
          </w:p>
        </w:tc>
        <w:tc>
          <w:tcPr>
            <w:tcW w:w="149" w:type="dxa"/>
          </w:tcPr>
          <w:p w14:paraId="609696E1" w14:textId="77777777" w:rsidR="00A37FFA" w:rsidRDefault="00A37FFA" w:rsidP="00A37FFA">
            <w:pPr>
              <w:pStyle w:val="EmptyCellLayoutStyle"/>
              <w:spacing w:after="0" w:line="240" w:lineRule="auto"/>
            </w:pPr>
          </w:p>
        </w:tc>
      </w:tr>
    </w:tbl>
    <w:p xmlns:w="http://schemas.openxmlformats.org/wordprocessingml/2006/main" w14:paraId="54DD6C49" w14:textId="77777777" w:rsidR="00A37FFA" w:rsidRDefault="00A37FFA" w:rsidP="00A37FFA">
      <w:pPr>
        <w:spacing w:after="0" w:line="240" w:lineRule="auto"/>
      </w:pPr>
    </w:p>
    <w:p xmlns:w="http://schemas.openxmlformats.org/wordprocessingml/2006/main" w14:paraId="4D9011D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고유 테이블 계산에 실패했습니다.</w:t>
      </w:r>
    </w:p>
    <w:p xmlns:w="http://schemas.openxmlformats.org/wordprocessingml/2006/main" w14:paraId="2B0895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고유 테이블은 SQL Server용 Microsoft Access 드라이버와 같은 데이터베이스 클라이언트 드라이버에서 업데이트 가능 쿼리를 작성하는 데 사용됩니다. 지정된 SELECT 문에서 고유 테이블은 해당 행 값이 결과 집합에서 한 번 이하로 나타나는 테이블을 식별합니다. 결과 집합에서 행을 다시 선택한 경우 고유 테이블의 키 열 값으로 행을 충분히 식별할 수 있습니다. 이 오류는 서버가 고유 테이블을 계산할 수 없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037BDD" w14:textId="77777777" w:rsidTr="00A37FFA">
        <w:trPr>
          <w:trHeight w:val="54"/>
        </w:trPr>
        <w:tc>
          <w:tcPr>
            <w:tcW w:w="54" w:type="dxa"/>
          </w:tcPr>
          <w:p w14:paraId="0354C062" w14:textId="77777777" w:rsidR="00A37FFA" w:rsidRDefault="00A37FFA" w:rsidP="00A37FFA">
            <w:pPr>
              <w:pStyle w:val="EmptyCellLayoutStyle"/>
              <w:spacing w:after="0" w:line="240" w:lineRule="auto"/>
            </w:pPr>
          </w:p>
        </w:tc>
        <w:tc>
          <w:tcPr>
            <w:tcW w:w="10395" w:type="dxa"/>
          </w:tcPr>
          <w:p w14:paraId="65652A6B" w14:textId="77777777" w:rsidR="00A37FFA" w:rsidRDefault="00A37FFA" w:rsidP="00A37FFA">
            <w:pPr>
              <w:pStyle w:val="EmptyCellLayoutStyle"/>
              <w:spacing w:after="0" w:line="240" w:lineRule="auto"/>
            </w:pPr>
          </w:p>
        </w:tc>
        <w:tc>
          <w:tcPr>
            <w:tcW w:w="149" w:type="dxa"/>
          </w:tcPr>
          <w:p w14:paraId="75193B43" w14:textId="77777777" w:rsidR="00A37FFA" w:rsidRDefault="00A37FFA" w:rsidP="00A37FFA">
            <w:pPr>
              <w:pStyle w:val="EmptyCellLayoutStyle"/>
              <w:spacing w:after="0" w:line="240" w:lineRule="auto"/>
            </w:pPr>
          </w:p>
        </w:tc>
      </w:tr>
      <w:tr w:rsidR="00A37FFA" w14:paraId="6A65C1E8" w14:textId="77777777" w:rsidTr="00A37FFA">
        <w:tc>
          <w:tcPr>
            <w:tcW w:w="54" w:type="dxa"/>
          </w:tcPr>
          <w:p w14:paraId="74B3B7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802B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8C2C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8EBD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9EA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5971D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001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90B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AB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38C1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4D4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ADB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B60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6455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249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2FA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666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4249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0D7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84A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871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A153A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EA4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8A3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E72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107F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2C3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2AA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1F81B" w14:textId="77777777" w:rsidR="00A37FFA" w:rsidRDefault="00A37FFA" w:rsidP="00A37FFA">
                  <w:pPr>
                    <w:spacing w:after="0" w:line="240" w:lineRule="auto"/>
                  </w:pPr>
                </w:p>
              </w:tc>
            </w:tr>
            <w:tr w:rsidR="00A37FFA" w14:paraId="599EE4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837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56D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D55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C9796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A4BE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1FF1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572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704F91" w14:textId="77777777" w:rsidR="00A37FFA" w:rsidRDefault="00A37FFA" w:rsidP="00A37FFA">
            <w:pPr>
              <w:spacing w:after="0" w:line="240" w:lineRule="auto"/>
            </w:pPr>
          </w:p>
        </w:tc>
        <w:tc>
          <w:tcPr>
            <w:tcW w:w="149" w:type="dxa"/>
          </w:tcPr>
          <w:p w14:paraId="25A94917" w14:textId="77777777" w:rsidR="00A37FFA" w:rsidRDefault="00A37FFA" w:rsidP="00A37FFA">
            <w:pPr>
              <w:pStyle w:val="EmptyCellLayoutStyle"/>
              <w:spacing w:after="0" w:line="240" w:lineRule="auto"/>
            </w:pPr>
          </w:p>
        </w:tc>
      </w:tr>
      <w:tr w:rsidR="00A37FFA" w14:paraId="1BB3973F" w14:textId="77777777" w:rsidTr="00A37FFA">
        <w:trPr>
          <w:trHeight w:val="80"/>
        </w:trPr>
        <w:tc>
          <w:tcPr>
            <w:tcW w:w="54" w:type="dxa"/>
          </w:tcPr>
          <w:p w14:paraId="5CCCD738" w14:textId="77777777" w:rsidR="00A37FFA" w:rsidRDefault="00A37FFA" w:rsidP="00A37FFA">
            <w:pPr>
              <w:pStyle w:val="EmptyCellLayoutStyle"/>
              <w:spacing w:after="0" w:line="240" w:lineRule="auto"/>
            </w:pPr>
          </w:p>
        </w:tc>
        <w:tc>
          <w:tcPr>
            <w:tcW w:w="10395" w:type="dxa"/>
          </w:tcPr>
          <w:p w14:paraId="39695570" w14:textId="77777777" w:rsidR="00A37FFA" w:rsidRDefault="00A37FFA" w:rsidP="00A37FFA">
            <w:pPr>
              <w:pStyle w:val="EmptyCellLayoutStyle"/>
              <w:spacing w:after="0" w:line="240" w:lineRule="auto"/>
            </w:pPr>
          </w:p>
        </w:tc>
        <w:tc>
          <w:tcPr>
            <w:tcW w:w="149" w:type="dxa"/>
          </w:tcPr>
          <w:p w14:paraId="18FF7837" w14:textId="77777777" w:rsidR="00A37FFA" w:rsidRDefault="00A37FFA" w:rsidP="00A37FFA">
            <w:pPr>
              <w:pStyle w:val="EmptyCellLayoutStyle"/>
              <w:spacing w:after="0" w:line="240" w:lineRule="auto"/>
            </w:pPr>
          </w:p>
        </w:tc>
      </w:tr>
    </w:tbl>
    <w:p xmlns:w="http://schemas.openxmlformats.org/wordprocessingml/2006/main" w14:paraId="53BE0761" w14:textId="77777777" w:rsidR="00A37FFA" w:rsidRDefault="00A37FFA" w:rsidP="00A37FFA">
      <w:pPr>
        <w:spacing w:after="0" w:line="240" w:lineRule="auto"/>
      </w:pPr>
    </w:p>
    <w:p xmlns:w="http://schemas.openxmlformats.org/wordprocessingml/2006/main" w14:paraId="3C2DF69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 다음 열에 대한 통계를 만듭니다.</w:t>
      </w:r>
    </w:p>
    <w:p xmlns:w="http://schemas.openxmlformats.org/wordprocessingml/2006/main" w14:paraId="4A5AF8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p_createstats가 현재 데이터베이스의 각 적합한 열에 대한 통계를 생성했습니다. 계산 열 및 ntext, text 또는 image 데이터 형식의 열을 통계 열로 지정할 수 없습니다. 이미 통계가 있는 열(예: 인덱스의 첫 번째 열 또는 명시적으로 만든 통계가 있는 열)에는 작업하지 않습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D9D8DA" w14:textId="77777777" w:rsidTr="00A37FFA">
        <w:trPr>
          <w:trHeight w:val="54"/>
        </w:trPr>
        <w:tc>
          <w:tcPr>
            <w:tcW w:w="54" w:type="dxa"/>
          </w:tcPr>
          <w:p w14:paraId="1EF0661D" w14:textId="77777777" w:rsidR="00A37FFA" w:rsidRDefault="00A37FFA" w:rsidP="00A37FFA">
            <w:pPr>
              <w:pStyle w:val="EmptyCellLayoutStyle"/>
              <w:spacing w:after="0" w:line="240" w:lineRule="auto"/>
            </w:pPr>
          </w:p>
        </w:tc>
        <w:tc>
          <w:tcPr>
            <w:tcW w:w="10395" w:type="dxa"/>
          </w:tcPr>
          <w:p w14:paraId="078A391C" w14:textId="77777777" w:rsidR="00A37FFA" w:rsidRDefault="00A37FFA" w:rsidP="00A37FFA">
            <w:pPr>
              <w:pStyle w:val="EmptyCellLayoutStyle"/>
              <w:spacing w:after="0" w:line="240" w:lineRule="auto"/>
            </w:pPr>
          </w:p>
        </w:tc>
        <w:tc>
          <w:tcPr>
            <w:tcW w:w="149" w:type="dxa"/>
          </w:tcPr>
          <w:p w14:paraId="5CBDA117" w14:textId="77777777" w:rsidR="00A37FFA" w:rsidRDefault="00A37FFA" w:rsidP="00A37FFA">
            <w:pPr>
              <w:pStyle w:val="EmptyCellLayoutStyle"/>
              <w:spacing w:after="0" w:line="240" w:lineRule="auto"/>
            </w:pPr>
          </w:p>
        </w:tc>
      </w:tr>
      <w:tr w:rsidR="00A37FFA" w14:paraId="3D40DB64" w14:textId="77777777" w:rsidTr="00A37FFA">
        <w:tc>
          <w:tcPr>
            <w:tcW w:w="54" w:type="dxa"/>
          </w:tcPr>
          <w:p w14:paraId="4D6119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80DF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7E2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393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EAEC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12DE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C05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68C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2D8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0CF3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9D6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3ED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5D37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78B78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40E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05F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6C2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4364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88A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CB2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7F8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8436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3B7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06A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0A7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DF7F1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661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FB9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C11EA" w14:textId="77777777" w:rsidR="00A37FFA" w:rsidRDefault="00A37FFA" w:rsidP="00A37FFA">
                  <w:pPr>
                    <w:spacing w:after="0" w:line="240" w:lineRule="auto"/>
                  </w:pPr>
                </w:p>
              </w:tc>
            </w:tr>
            <w:tr w:rsidR="00A37FFA" w14:paraId="0E0FF0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AD3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41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E23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BFFAF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8AB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7BD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1D9C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AED0AE0" w14:textId="77777777" w:rsidR="00A37FFA" w:rsidRDefault="00A37FFA" w:rsidP="00A37FFA">
            <w:pPr>
              <w:spacing w:after="0" w:line="240" w:lineRule="auto"/>
            </w:pPr>
          </w:p>
        </w:tc>
        <w:tc>
          <w:tcPr>
            <w:tcW w:w="149" w:type="dxa"/>
          </w:tcPr>
          <w:p w14:paraId="52C72770" w14:textId="77777777" w:rsidR="00A37FFA" w:rsidRDefault="00A37FFA" w:rsidP="00A37FFA">
            <w:pPr>
              <w:pStyle w:val="EmptyCellLayoutStyle"/>
              <w:spacing w:after="0" w:line="240" w:lineRule="auto"/>
            </w:pPr>
          </w:p>
        </w:tc>
      </w:tr>
      <w:tr w:rsidR="00A37FFA" w14:paraId="1B8ECDFF" w14:textId="77777777" w:rsidTr="00A37FFA">
        <w:trPr>
          <w:trHeight w:val="80"/>
        </w:trPr>
        <w:tc>
          <w:tcPr>
            <w:tcW w:w="54" w:type="dxa"/>
          </w:tcPr>
          <w:p w14:paraId="7C2D4DC9" w14:textId="77777777" w:rsidR="00A37FFA" w:rsidRDefault="00A37FFA" w:rsidP="00A37FFA">
            <w:pPr>
              <w:pStyle w:val="EmptyCellLayoutStyle"/>
              <w:spacing w:after="0" w:line="240" w:lineRule="auto"/>
            </w:pPr>
          </w:p>
        </w:tc>
        <w:tc>
          <w:tcPr>
            <w:tcW w:w="10395" w:type="dxa"/>
          </w:tcPr>
          <w:p w14:paraId="710E1CA4" w14:textId="77777777" w:rsidR="00A37FFA" w:rsidRDefault="00A37FFA" w:rsidP="00A37FFA">
            <w:pPr>
              <w:pStyle w:val="EmptyCellLayoutStyle"/>
              <w:spacing w:after="0" w:line="240" w:lineRule="auto"/>
            </w:pPr>
          </w:p>
        </w:tc>
        <w:tc>
          <w:tcPr>
            <w:tcW w:w="149" w:type="dxa"/>
          </w:tcPr>
          <w:p w14:paraId="456DACE6" w14:textId="77777777" w:rsidR="00A37FFA" w:rsidRDefault="00A37FFA" w:rsidP="00A37FFA">
            <w:pPr>
              <w:pStyle w:val="EmptyCellLayoutStyle"/>
              <w:spacing w:after="0" w:line="240" w:lineRule="auto"/>
            </w:pPr>
          </w:p>
        </w:tc>
      </w:tr>
    </w:tbl>
    <w:p xmlns:w="http://schemas.openxmlformats.org/wordprocessingml/2006/main" w14:paraId="50816C54" w14:textId="77777777" w:rsidR="00A37FFA" w:rsidRDefault="00A37FFA" w:rsidP="00A37FFA">
      <w:pPr>
        <w:spacing w:after="0" w:line="240" w:lineRule="auto"/>
      </w:pPr>
    </w:p>
    <w:p xmlns:w="http://schemas.openxmlformats.org/wordprocessingml/2006/main" w14:paraId="1025B14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전체 텍스트 검색: 현재 데이터베이스에 전체 텍스트 검색이 사용하도록 설정되지 않았습니다. sp_fulltext_database를 사용하여 전체 텍스트 검색을 활성화하십시오.</w:t>
      </w:r>
    </w:p>
    <w:p xmlns:w="http://schemas.openxmlformats.org/wordprocessingml/2006/main" w14:paraId="110FA8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체 텍스트 인덱싱을 사용하지 않는 데이터베이스에서 전체 텍스트 인덱싱을 수행하려고 시도했습니다. 데이터베이스가 전체 텍스트를 사용하도록 설정되지 않았거나, 데이터베이스가 복원 또는 연결되어 자동으로 전체 텍스트 인덱싱을 사용하지 않게 되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069913" w14:textId="77777777" w:rsidTr="00A37FFA">
        <w:trPr>
          <w:trHeight w:val="54"/>
        </w:trPr>
        <w:tc>
          <w:tcPr>
            <w:tcW w:w="54" w:type="dxa"/>
          </w:tcPr>
          <w:p w14:paraId="20B45C1C" w14:textId="77777777" w:rsidR="00A37FFA" w:rsidRDefault="00A37FFA" w:rsidP="00A37FFA">
            <w:pPr>
              <w:pStyle w:val="EmptyCellLayoutStyle"/>
              <w:spacing w:after="0" w:line="240" w:lineRule="auto"/>
            </w:pPr>
          </w:p>
        </w:tc>
        <w:tc>
          <w:tcPr>
            <w:tcW w:w="10395" w:type="dxa"/>
          </w:tcPr>
          <w:p w14:paraId="423E5EC3" w14:textId="77777777" w:rsidR="00A37FFA" w:rsidRDefault="00A37FFA" w:rsidP="00A37FFA">
            <w:pPr>
              <w:pStyle w:val="EmptyCellLayoutStyle"/>
              <w:spacing w:after="0" w:line="240" w:lineRule="auto"/>
            </w:pPr>
          </w:p>
        </w:tc>
        <w:tc>
          <w:tcPr>
            <w:tcW w:w="149" w:type="dxa"/>
          </w:tcPr>
          <w:p w14:paraId="6DC62858" w14:textId="77777777" w:rsidR="00A37FFA" w:rsidRDefault="00A37FFA" w:rsidP="00A37FFA">
            <w:pPr>
              <w:pStyle w:val="EmptyCellLayoutStyle"/>
              <w:spacing w:after="0" w:line="240" w:lineRule="auto"/>
            </w:pPr>
          </w:p>
        </w:tc>
      </w:tr>
      <w:tr w:rsidR="00A37FFA" w14:paraId="511A4766" w14:textId="77777777" w:rsidTr="00A37FFA">
        <w:tc>
          <w:tcPr>
            <w:tcW w:w="54" w:type="dxa"/>
          </w:tcPr>
          <w:p w14:paraId="262B57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F64F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C1FA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BF30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D3C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53E8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744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989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D32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0A815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94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563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57DC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43A6F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95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AE0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8AA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D3B3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151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0C8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48C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86876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580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62C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C15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32BF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C43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724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D8960" w14:textId="77777777" w:rsidR="00A37FFA" w:rsidRDefault="00A37FFA" w:rsidP="00A37FFA">
                  <w:pPr>
                    <w:spacing w:after="0" w:line="240" w:lineRule="auto"/>
                  </w:pPr>
                </w:p>
              </w:tc>
            </w:tr>
            <w:tr w:rsidR="00A37FFA" w14:paraId="01C69E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E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DC6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109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292EF0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CA69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B55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1116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9E7ECAE" w14:textId="77777777" w:rsidR="00A37FFA" w:rsidRDefault="00A37FFA" w:rsidP="00A37FFA">
            <w:pPr>
              <w:spacing w:after="0" w:line="240" w:lineRule="auto"/>
            </w:pPr>
          </w:p>
        </w:tc>
        <w:tc>
          <w:tcPr>
            <w:tcW w:w="149" w:type="dxa"/>
          </w:tcPr>
          <w:p w14:paraId="216F97AB" w14:textId="77777777" w:rsidR="00A37FFA" w:rsidRDefault="00A37FFA" w:rsidP="00A37FFA">
            <w:pPr>
              <w:pStyle w:val="EmptyCellLayoutStyle"/>
              <w:spacing w:after="0" w:line="240" w:lineRule="auto"/>
            </w:pPr>
          </w:p>
        </w:tc>
      </w:tr>
      <w:tr w:rsidR="00A37FFA" w14:paraId="690A5FBE" w14:textId="77777777" w:rsidTr="00A37FFA">
        <w:trPr>
          <w:trHeight w:val="80"/>
        </w:trPr>
        <w:tc>
          <w:tcPr>
            <w:tcW w:w="54" w:type="dxa"/>
          </w:tcPr>
          <w:p w14:paraId="7831EA72" w14:textId="77777777" w:rsidR="00A37FFA" w:rsidRDefault="00A37FFA" w:rsidP="00A37FFA">
            <w:pPr>
              <w:pStyle w:val="EmptyCellLayoutStyle"/>
              <w:spacing w:after="0" w:line="240" w:lineRule="auto"/>
            </w:pPr>
          </w:p>
        </w:tc>
        <w:tc>
          <w:tcPr>
            <w:tcW w:w="10395" w:type="dxa"/>
          </w:tcPr>
          <w:p w14:paraId="2DFC01D0" w14:textId="77777777" w:rsidR="00A37FFA" w:rsidRDefault="00A37FFA" w:rsidP="00A37FFA">
            <w:pPr>
              <w:pStyle w:val="EmptyCellLayoutStyle"/>
              <w:spacing w:after="0" w:line="240" w:lineRule="auto"/>
            </w:pPr>
          </w:p>
        </w:tc>
        <w:tc>
          <w:tcPr>
            <w:tcW w:w="149" w:type="dxa"/>
          </w:tcPr>
          <w:p w14:paraId="37DE5FB4" w14:textId="77777777" w:rsidR="00A37FFA" w:rsidRDefault="00A37FFA" w:rsidP="00A37FFA">
            <w:pPr>
              <w:pStyle w:val="EmptyCellLayoutStyle"/>
              <w:spacing w:after="0" w:line="240" w:lineRule="auto"/>
            </w:pPr>
          </w:p>
        </w:tc>
      </w:tr>
    </w:tbl>
    <w:p xmlns:w="http://schemas.openxmlformats.org/wordprocessingml/2006/main" w14:paraId="4E07F6AE" w14:textId="77777777" w:rsidR="00A37FFA" w:rsidRDefault="00A37FFA" w:rsidP="00A37FFA">
      <w:pPr>
        <w:spacing w:after="0" w:line="240" w:lineRule="auto"/>
      </w:pPr>
    </w:p>
    <w:p xmlns:w="http://schemas.openxmlformats.org/wordprocessingml/2006/main" w14:paraId="228F585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AppDomain을 만들지 못했습니다.</w:t>
      </w:r>
    </w:p>
    <w:p xmlns:w="http://schemas.openxmlformats.org/wordprocessingml/2006/main" w14:paraId="703BC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응용 프로그램이 응용 프로그램 도메인을 만들려고 했으나 실패할 경우 규칙이 경고를 트리거합니다. 이 오류는 메모리가 부족하여 응용 프로그램 도메인을 시작할 수 없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391243" w14:textId="77777777" w:rsidTr="00A37FFA">
        <w:trPr>
          <w:trHeight w:val="54"/>
        </w:trPr>
        <w:tc>
          <w:tcPr>
            <w:tcW w:w="54" w:type="dxa"/>
          </w:tcPr>
          <w:p w14:paraId="412149BA" w14:textId="77777777" w:rsidR="00A37FFA" w:rsidRDefault="00A37FFA" w:rsidP="00A37FFA">
            <w:pPr>
              <w:pStyle w:val="EmptyCellLayoutStyle"/>
              <w:spacing w:after="0" w:line="240" w:lineRule="auto"/>
            </w:pPr>
          </w:p>
        </w:tc>
        <w:tc>
          <w:tcPr>
            <w:tcW w:w="10395" w:type="dxa"/>
          </w:tcPr>
          <w:p w14:paraId="35164EE5" w14:textId="77777777" w:rsidR="00A37FFA" w:rsidRDefault="00A37FFA" w:rsidP="00A37FFA">
            <w:pPr>
              <w:pStyle w:val="EmptyCellLayoutStyle"/>
              <w:spacing w:after="0" w:line="240" w:lineRule="auto"/>
            </w:pPr>
          </w:p>
        </w:tc>
        <w:tc>
          <w:tcPr>
            <w:tcW w:w="149" w:type="dxa"/>
          </w:tcPr>
          <w:p w14:paraId="33DD775E" w14:textId="77777777" w:rsidR="00A37FFA" w:rsidRDefault="00A37FFA" w:rsidP="00A37FFA">
            <w:pPr>
              <w:pStyle w:val="EmptyCellLayoutStyle"/>
              <w:spacing w:after="0" w:line="240" w:lineRule="auto"/>
            </w:pPr>
          </w:p>
        </w:tc>
      </w:tr>
      <w:tr w:rsidR="00A37FFA" w14:paraId="00B3F142" w14:textId="77777777" w:rsidTr="00A37FFA">
        <w:tc>
          <w:tcPr>
            <w:tcW w:w="54" w:type="dxa"/>
          </w:tcPr>
          <w:p w14:paraId="727E68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4797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7296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0857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972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52F8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9D2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D06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026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D9EA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FC4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840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0243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1F29B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9DA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6A6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FB5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592C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3CC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468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7DA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ABFE2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0B9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308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D5C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22468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E31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0C9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5E164" w14:textId="77777777" w:rsidR="00A37FFA" w:rsidRDefault="00A37FFA" w:rsidP="00A37FFA">
                  <w:pPr>
                    <w:spacing w:after="0" w:line="240" w:lineRule="auto"/>
                  </w:pPr>
                </w:p>
              </w:tc>
            </w:tr>
            <w:tr w:rsidR="00A37FFA" w14:paraId="394B6E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693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024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1B0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D236EC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D41D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8340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41DF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35D4FEF" w14:textId="77777777" w:rsidR="00A37FFA" w:rsidRDefault="00A37FFA" w:rsidP="00A37FFA">
            <w:pPr>
              <w:spacing w:after="0" w:line="240" w:lineRule="auto"/>
            </w:pPr>
          </w:p>
        </w:tc>
        <w:tc>
          <w:tcPr>
            <w:tcW w:w="149" w:type="dxa"/>
          </w:tcPr>
          <w:p w14:paraId="3DD0720B" w14:textId="77777777" w:rsidR="00A37FFA" w:rsidRDefault="00A37FFA" w:rsidP="00A37FFA">
            <w:pPr>
              <w:pStyle w:val="EmptyCellLayoutStyle"/>
              <w:spacing w:after="0" w:line="240" w:lineRule="auto"/>
            </w:pPr>
          </w:p>
        </w:tc>
      </w:tr>
      <w:tr w:rsidR="00A37FFA" w14:paraId="5DF7D616" w14:textId="77777777" w:rsidTr="00A37FFA">
        <w:trPr>
          <w:trHeight w:val="80"/>
        </w:trPr>
        <w:tc>
          <w:tcPr>
            <w:tcW w:w="54" w:type="dxa"/>
          </w:tcPr>
          <w:p w14:paraId="123B1B9D" w14:textId="77777777" w:rsidR="00A37FFA" w:rsidRDefault="00A37FFA" w:rsidP="00A37FFA">
            <w:pPr>
              <w:pStyle w:val="EmptyCellLayoutStyle"/>
              <w:spacing w:after="0" w:line="240" w:lineRule="auto"/>
            </w:pPr>
          </w:p>
        </w:tc>
        <w:tc>
          <w:tcPr>
            <w:tcW w:w="10395" w:type="dxa"/>
          </w:tcPr>
          <w:p w14:paraId="009F1714" w14:textId="77777777" w:rsidR="00A37FFA" w:rsidRDefault="00A37FFA" w:rsidP="00A37FFA">
            <w:pPr>
              <w:pStyle w:val="EmptyCellLayoutStyle"/>
              <w:spacing w:after="0" w:line="240" w:lineRule="auto"/>
            </w:pPr>
          </w:p>
        </w:tc>
        <w:tc>
          <w:tcPr>
            <w:tcW w:w="149" w:type="dxa"/>
          </w:tcPr>
          <w:p w14:paraId="72450C5A" w14:textId="77777777" w:rsidR="00A37FFA" w:rsidRDefault="00A37FFA" w:rsidP="00A37FFA">
            <w:pPr>
              <w:pStyle w:val="EmptyCellLayoutStyle"/>
              <w:spacing w:after="0" w:line="240" w:lineRule="auto"/>
            </w:pPr>
          </w:p>
        </w:tc>
      </w:tr>
    </w:tbl>
    <w:p xmlns:w="http://schemas.openxmlformats.org/wordprocessingml/2006/main" w14:paraId="07DD01A8" w14:textId="77777777" w:rsidR="00A37FFA" w:rsidRDefault="00A37FFA" w:rsidP="00A37FFA">
      <w:pPr>
        <w:spacing w:after="0" w:line="240" w:lineRule="auto"/>
      </w:pPr>
    </w:p>
    <w:p xmlns:w="http://schemas.openxmlformats.org/wordprocessingml/2006/main" w14:paraId="4495409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엔진 - 규칙(경고)</w:t>
      </w:r>
    </w:p>
    <w:p xmlns:w="http://schemas.openxmlformats.org/wordprocessingml/2006/main" w14:paraId="2CDB509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DB 엔진이 다시 시작되었습니다.</w:t>
      </w:r>
    </w:p>
    <w:p xmlns:w="http://schemas.openxmlformats.org/wordprocessingml/2006/main" w14:paraId="74AFC7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DB 엔진 다시 시작을 검색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82DA2A" w14:textId="77777777" w:rsidTr="00A37FFA">
        <w:trPr>
          <w:trHeight w:val="54"/>
        </w:trPr>
        <w:tc>
          <w:tcPr>
            <w:tcW w:w="54" w:type="dxa"/>
          </w:tcPr>
          <w:p w14:paraId="1683D775" w14:textId="77777777" w:rsidR="00A37FFA" w:rsidRDefault="00A37FFA" w:rsidP="00A37FFA">
            <w:pPr>
              <w:pStyle w:val="EmptyCellLayoutStyle"/>
              <w:spacing w:after="0" w:line="240" w:lineRule="auto"/>
            </w:pPr>
          </w:p>
        </w:tc>
        <w:tc>
          <w:tcPr>
            <w:tcW w:w="10395" w:type="dxa"/>
          </w:tcPr>
          <w:p w14:paraId="5AED5208" w14:textId="77777777" w:rsidR="00A37FFA" w:rsidRDefault="00A37FFA" w:rsidP="00A37FFA">
            <w:pPr>
              <w:pStyle w:val="EmptyCellLayoutStyle"/>
              <w:spacing w:after="0" w:line="240" w:lineRule="auto"/>
            </w:pPr>
          </w:p>
        </w:tc>
        <w:tc>
          <w:tcPr>
            <w:tcW w:w="149" w:type="dxa"/>
          </w:tcPr>
          <w:p w14:paraId="5D70F564" w14:textId="77777777" w:rsidR="00A37FFA" w:rsidRDefault="00A37FFA" w:rsidP="00A37FFA">
            <w:pPr>
              <w:pStyle w:val="EmptyCellLayoutStyle"/>
              <w:spacing w:after="0" w:line="240" w:lineRule="auto"/>
            </w:pPr>
          </w:p>
        </w:tc>
      </w:tr>
      <w:tr w:rsidR="00A37FFA" w14:paraId="32962F9A" w14:textId="77777777" w:rsidTr="00A37FFA">
        <w:tc>
          <w:tcPr>
            <w:tcW w:w="54" w:type="dxa"/>
          </w:tcPr>
          <w:p w14:paraId="23F859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74"/>
              <w:gridCol w:w="3074"/>
              <w:gridCol w:w="3012"/>
            </w:tblGrid>
            <w:tr w:rsidR="00A37FFA" w14:paraId="63B5301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FC8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328F8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B9EC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733D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201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51D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746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20B82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944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E22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7E86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7223C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87B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8C8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2E4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D3622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890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9FC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984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0D0BC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CFC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C90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4F3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3F09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B9F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DF9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EFA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3369DB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53A6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할 수 없는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1D23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 서비스가 중지된 후 이 기간 동안 워크플로가 서비스 시작 이벤트를 catch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E933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bl>
          <w:p w14:paraId="7F268A1A" w14:textId="77777777" w:rsidR="00A37FFA" w:rsidRDefault="00A37FFA" w:rsidP="00A37FFA">
            <w:pPr>
              <w:spacing w:after="0" w:line="240" w:lineRule="auto"/>
            </w:pPr>
          </w:p>
        </w:tc>
        <w:tc>
          <w:tcPr>
            <w:tcW w:w="149" w:type="dxa"/>
          </w:tcPr>
          <w:p w14:paraId="048D0F72" w14:textId="77777777" w:rsidR="00A37FFA" w:rsidRDefault="00A37FFA" w:rsidP="00A37FFA">
            <w:pPr>
              <w:pStyle w:val="EmptyCellLayoutStyle"/>
              <w:spacing w:after="0" w:line="240" w:lineRule="auto"/>
            </w:pPr>
          </w:p>
        </w:tc>
      </w:tr>
      <w:tr w:rsidR="00A37FFA" w14:paraId="6E89F752" w14:textId="77777777" w:rsidTr="00A37FFA">
        <w:trPr>
          <w:trHeight w:val="80"/>
        </w:trPr>
        <w:tc>
          <w:tcPr>
            <w:tcW w:w="54" w:type="dxa"/>
          </w:tcPr>
          <w:p w14:paraId="46AD00B6" w14:textId="77777777" w:rsidR="00A37FFA" w:rsidRDefault="00A37FFA" w:rsidP="00A37FFA">
            <w:pPr>
              <w:pStyle w:val="EmptyCellLayoutStyle"/>
              <w:spacing w:after="0" w:line="240" w:lineRule="auto"/>
            </w:pPr>
          </w:p>
        </w:tc>
        <w:tc>
          <w:tcPr>
            <w:tcW w:w="10395" w:type="dxa"/>
          </w:tcPr>
          <w:p w14:paraId="760110D1" w14:textId="77777777" w:rsidR="00A37FFA" w:rsidRDefault="00A37FFA" w:rsidP="00A37FFA">
            <w:pPr>
              <w:pStyle w:val="EmptyCellLayoutStyle"/>
              <w:spacing w:after="0" w:line="240" w:lineRule="auto"/>
            </w:pPr>
          </w:p>
        </w:tc>
        <w:tc>
          <w:tcPr>
            <w:tcW w:w="149" w:type="dxa"/>
          </w:tcPr>
          <w:p w14:paraId="21EF25CD" w14:textId="77777777" w:rsidR="00A37FFA" w:rsidRDefault="00A37FFA" w:rsidP="00A37FFA">
            <w:pPr>
              <w:pStyle w:val="EmptyCellLayoutStyle"/>
              <w:spacing w:after="0" w:line="240" w:lineRule="auto"/>
            </w:pPr>
          </w:p>
        </w:tc>
      </w:tr>
    </w:tbl>
    <w:p xmlns:w="http://schemas.openxmlformats.org/wordprocessingml/2006/main" w14:paraId="3DE1FA6D" w14:textId="77777777" w:rsidR="00A37FFA" w:rsidRDefault="00A37FFA" w:rsidP="00A37FFA">
      <w:pPr>
        <w:spacing w:after="0" w:line="240" w:lineRule="auto"/>
      </w:pPr>
    </w:p>
    <w:p xmlns:w="http://schemas.openxmlformats.org/wordprocessingml/2006/main" w14:paraId="2151085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엔진 - 규칙(비경고)</w:t>
      </w:r>
    </w:p>
    <w:p xmlns:w="http://schemas.openxmlformats.org/wordprocessingml/2006/main" w14:paraId="3CB96B7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부족한 크레딧 대기 수/초</w:t>
      </w:r>
    </w:p>
    <w:p xmlns:w="http://schemas.openxmlformats.org/wordprocessingml/2006/main" w14:paraId="305C6B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Rate Governor에 대한 Linux "부족한 크레딧 대기 수/초"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8C3A64" w14:textId="77777777" w:rsidTr="00A37FFA">
        <w:trPr>
          <w:trHeight w:val="54"/>
        </w:trPr>
        <w:tc>
          <w:tcPr>
            <w:tcW w:w="54" w:type="dxa"/>
          </w:tcPr>
          <w:p w14:paraId="649E9571" w14:textId="77777777" w:rsidR="00A37FFA" w:rsidRDefault="00A37FFA" w:rsidP="00A37FFA">
            <w:pPr>
              <w:pStyle w:val="EmptyCellLayoutStyle"/>
              <w:spacing w:after="0" w:line="240" w:lineRule="auto"/>
            </w:pPr>
          </w:p>
        </w:tc>
        <w:tc>
          <w:tcPr>
            <w:tcW w:w="10395" w:type="dxa"/>
          </w:tcPr>
          <w:p w14:paraId="32D7F116" w14:textId="77777777" w:rsidR="00A37FFA" w:rsidRDefault="00A37FFA" w:rsidP="00A37FFA">
            <w:pPr>
              <w:pStyle w:val="EmptyCellLayoutStyle"/>
              <w:spacing w:after="0" w:line="240" w:lineRule="auto"/>
            </w:pPr>
          </w:p>
        </w:tc>
        <w:tc>
          <w:tcPr>
            <w:tcW w:w="149" w:type="dxa"/>
          </w:tcPr>
          <w:p w14:paraId="21489516" w14:textId="77777777" w:rsidR="00A37FFA" w:rsidRDefault="00A37FFA" w:rsidP="00A37FFA">
            <w:pPr>
              <w:pStyle w:val="EmptyCellLayoutStyle"/>
              <w:spacing w:after="0" w:line="240" w:lineRule="auto"/>
            </w:pPr>
          </w:p>
        </w:tc>
      </w:tr>
      <w:tr w:rsidR="00A37FFA" w14:paraId="64DDD212" w14:textId="77777777" w:rsidTr="00A37FFA">
        <w:tc>
          <w:tcPr>
            <w:tcW w:w="54" w:type="dxa"/>
          </w:tcPr>
          <w:p w14:paraId="36A9008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B491B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5C1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404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2E2E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DC4A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780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8EE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E6C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B350C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7ED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BD3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38E4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A7CAF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42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6A3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9D4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CE395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D2B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B5B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A9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F3167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ADC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5002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754C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AB0BBCE" w14:textId="77777777" w:rsidR="00A37FFA" w:rsidRDefault="00A37FFA" w:rsidP="00A37FFA">
            <w:pPr>
              <w:spacing w:after="0" w:line="240" w:lineRule="auto"/>
            </w:pPr>
          </w:p>
        </w:tc>
        <w:tc>
          <w:tcPr>
            <w:tcW w:w="149" w:type="dxa"/>
          </w:tcPr>
          <w:p w14:paraId="09217DA5" w14:textId="77777777" w:rsidR="00A37FFA" w:rsidRDefault="00A37FFA" w:rsidP="00A37FFA">
            <w:pPr>
              <w:pStyle w:val="EmptyCellLayoutStyle"/>
              <w:spacing w:after="0" w:line="240" w:lineRule="auto"/>
            </w:pPr>
          </w:p>
        </w:tc>
      </w:tr>
      <w:tr w:rsidR="00A37FFA" w14:paraId="45249DA7" w14:textId="77777777" w:rsidTr="00A37FFA">
        <w:trPr>
          <w:trHeight w:val="80"/>
        </w:trPr>
        <w:tc>
          <w:tcPr>
            <w:tcW w:w="54" w:type="dxa"/>
          </w:tcPr>
          <w:p w14:paraId="2CD0E00C" w14:textId="77777777" w:rsidR="00A37FFA" w:rsidRDefault="00A37FFA" w:rsidP="00A37FFA">
            <w:pPr>
              <w:pStyle w:val="EmptyCellLayoutStyle"/>
              <w:spacing w:after="0" w:line="240" w:lineRule="auto"/>
            </w:pPr>
          </w:p>
        </w:tc>
        <w:tc>
          <w:tcPr>
            <w:tcW w:w="10395" w:type="dxa"/>
          </w:tcPr>
          <w:p w14:paraId="642FE83A" w14:textId="77777777" w:rsidR="00A37FFA" w:rsidRDefault="00A37FFA" w:rsidP="00A37FFA">
            <w:pPr>
              <w:pStyle w:val="EmptyCellLayoutStyle"/>
              <w:spacing w:after="0" w:line="240" w:lineRule="auto"/>
            </w:pPr>
          </w:p>
        </w:tc>
        <w:tc>
          <w:tcPr>
            <w:tcW w:w="149" w:type="dxa"/>
          </w:tcPr>
          <w:p w14:paraId="1CECD7EF" w14:textId="77777777" w:rsidR="00A37FFA" w:rsidRDefault="00A37FFA" w:rsidP="00A37FFA">
            <w:pPr>
              <w:pStyle w:val="EmptyCellLayoutStyle"/>
              <w:spacing w:after="0" w:line="240" w:lineRule="auto"/>
            </w:pPr>
          </w:p>
        </w:tc>
      </w:tr>
    </w:tbl>
    <w:p xmlns:w="http://schemas.openxmlformats.org/wordprocessingml/2006/main" w14:paraId="28C0E17E" w14:textId="77777777" w:rsidR="00A37FFA" w:rsidRDefault="00A37FFA" w:rsidP="00A37FFA">
      <w:pPr>
        <w:spacing w:after="0" w:line="240" w:lineRule="auto"/>
      </w:pPr>
    </w:p>
    <w:p xmlns:w="http://schemas.openxmlformats.org/wordprocessingml/2006/main" w14:paraId="0A975FB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평균 마이크로초/쓰기 비교</w:t>
      </w:r>
    </w:p>
    <w:p xmlns:w="http://schemas.openxmlformats.org/wordprocessingml/2006/main" w14:paraId="6C409B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평균 마이크로초/쓰기 비교"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878F4E" w14:textId="77777777" w:rsidTr="00A37FFA">
        <w:trPr>
          <w:trHeight w:val="54"/>
        </w:trPr>
        <w:tc>
          <w:tcPr>
            <w:tcW w:w="54" w:type="dxa"/>
          </w:tcPr>
          <w:p w14:paraId="059FD572" w14:textId="77777777" w:rsidR="00A37FFA" w:rsidRDefault="00A37FFA" w:rsidP="00A37FFA">
            <w:pPr>
              <w:pStyle w:val="EmptyCellLayoutStyle"/>
              <w:spacing w:after="0" w:line="240" w:lineRule="auto"/>
            </w:pPr>
          </w:p>
        </w:tc>
        <w:tc>
          <w:tcPr>
            <w:tcW w:w="10395" w:type="dxa"/>
          </w:tcPr>
          <w:p w14:paraId="5FCC3B6C" w14:textId="77777777" w:rsidR="00A37FFA" w:rsidRDefault="00A37FFA" w:rsidP="00A37FFA">
            <w:pPr>
              <w:pStyle w:val="EmptyCellLayoutStyle"/>
              <w:spacing w:after="0" w:line="240" w:lineRule="auto"/>
            </w:pPr>
          </w:p>
        </w:tc>
        <w:tc>
          <w:tcPr>
            <w:tcW w:w="149" w:type="dxa"/>
          </w:tcPr>
          <w:p w14:paraId="3910833D" w14:textId="77777777" w:rsidR="00A37FFA" w:rsidRDefault="00A37FFA" w:rsidP="00A37FFA">
            <w:pPr>
              <w:pStyle w:val="EmptyCellLayoutStyle"/>
              <w:spacing w:after="0" w:line="240" w:lineRule="auto"/>
            </w:pPr>
          </w:p>
        </w:tc>
      </w:tr>
      <w:tr w:rsidR="00A37FFA" w14:paraId="54487BC6" w14:textId="77777777" w:rsidTr="00A37FFA">
        <w:tc>
          <w:tcPr>
            <w:tcW w:w="54" w:type="dxa"/>
          </w:tcPr>
          <w:p w14:paraId="70917C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3773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621A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9355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3AE3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29E21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3D9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3E7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983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064B8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A8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AFD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B8C5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AE186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57B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205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8DB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FA01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045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1D3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A49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FC7D3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1F4E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274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FD55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1BB186" w14:textId="77777777" w:rsidR="00A37FFA" w:rsidRDefault="00A37FFA" w:rsidP="00A37FFA">
            <w:pPr>
              <w:spacing w:after="0" w:line="240" w:lineRule="auto"/>
            </w:pPr>
          </w:p>
        </w:tc>
        <w:tc>
          <w:tcPr>
            <w:tcW w:w="149" w:type="dxa"/>
          </w:tcPr>
          <w:p w14:paraId="21765931" w14:textId="77777777" w:rsidR="00A37FFA" w:rsidRDefault="00A37FFA" w:rsidP="00A37FFA">
            <w:pPr>
              <w:pStyle w:val="EmptyCellLayoutStyle"/>
              <w:spacing w:after="0" w:line="240" w:lineRule="auto"/>
            </w:pPr>
          </w:p>
        </w:tc>
      </w:tr>
      <w:tr w:rsidR="00A37FFA" w14:paraId="631C3A15" w14:textId="77777777" w:rsidTr="00A37FFA">
        <w:trPr>
          <w:trHeight w:val="80"/>
        </w:trPr>
        <w:tc>
          <w:tcPr>
            <w:tcW w:w="54" w:type="dxa"/>
          </w:tcPr>
          <w:p w14:paraId="7BC14600" w14:textId="77777777" w:rsidR="00A37FFA" w:rsidRDefault="00A37FFA" w:rsidP="00A37FFA">
            <w:pPr>
              <w:pStyle w:val="EmptyCellLayoutStyle"/>
              <w:spacing w:after="0" w:line="240" w:lineRule="auto"/>
            </w:pPr>
          </w:p>
        </w:tc>
        <w:tc>
          <w:tcPr>
            <w:tcW w:w="10395" w:type="dxa"/>
          </w:tcPr>
          <w:p w14:paraId="40A75D7E" w14:textId="77777777" w:rsidR="00A37FFA" w:rsidRDefault="00A37FFA" w:rsidP="00A37FFA">
            <w:pPr>
              <w:pStyle w:val="EmptyCellLayoutStyle"/>
              <w:spacing w:after="0" w:line="240" w:lineRule="auto"/>
            </w:pPr>
          </w:p>
        </w:tc>
        <w:tc>
          <w:tcPr>
            <w:tcW w:w="149" w:type="dxa"/>
          </w:tcPr>
          <w:p w14:paraId="6FBA8F66" w14:textId="77777777" w:rsidR="00A37FFA" w:rsidRDefault="00A37FFA" w:rsidP="00A37FFA">
            <w:pPr>
              <w:pStyle w:val="EmptyCellLayoutStyle"/>
              <w:spacing w:after="0" w:line="240" w:lineRule="auto"/>
            </w:pPr>
          </w:p>
        </w:tc>
      </w:tr>
    </w:tbl>
    <w:p xmlns:w="http://schemas.openxmlformats.org/wordprocessingml/2006/main" w14:paraId="4CED258C" w14:textId="77777777" w:rsidR="00A37FFA" w:rsidRDefault="00A37FFA" w:rsidP="00A37FFA">
      <w:pPr>
        <w:spacing w:after="0" w:line="240" w:lineRule="auto"/>
      </w:pPr>
    </w:p>
    <w:p xmlns:w="http://schemas.openxmlformats.org/wordprocessingml/2006/main" w14:paraId="40C6579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수신 수/초</w:t>
      </w:r>
    </w:p>
    <w:p xmlns:w="http://schemas.openxmlformats.org/wordprocessingml/2006/main" w14:paraId="141BB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수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3C6682" w14:textId="77777777" w:rsidTr="00A37FFA">
        <w:trPr>
          <w:trHeight w:val="54"/>
        </w:trPr>
        <w:tc>
          <w:tcPr>
            <w:tcW w:w="54" w:type="dxa"/>
          </w:tcPr>
          <w:p w14:paraId="0640494A" w14:textId="77777777" w:rsidR="00A37FFA" w:rsidRDefault="00A37FFA" w:rsidP="00A37FFA">
            <w:pPr>
              <w:pStyle w:val="EmptyCellLayoutStyle"/>
              <w:spacing w:after="0" w:line="240" w:lineRule="auto"/>
            </w:pPr>
          </w:p>
        </w:tc>
        <w:tc>
          <w:tcPr>
            <w:tcW w:w="10395" w:type="dxa"/>
          </w:tcPr>
          <w:p w14:paraId="6B48508E" w14:textId="77777777" w:rsidR="00A37FFA" w:rsidRDefault="00A37FFA" w:rsidP="00A37FFA">
            <w:pPr>
              <w:pStyle w:val="EmptyCellLayoutStyle"/>
              <w:spacing w:after="0" w:line="240" w:lineRule="auto"/>
            </w:pPr>
          </w:p>
        </w:tc>
        <w:tc>
          <w:tcPr>
            <w:tcW w:w="149" w:type="dxa"/>
          </w:tcPr>
          <w:p w14:paraId="50474C06" w14:textId="77777777" w:rsidR="00A37FFA" w:rsidRDefault="00A37FFA" w:rsidP="00A37FFA">
            <w:pPr>
              <w:pStyle w:val="EmptyCellLayoutStyle"/>
              <w:spacing w:after="0" w:line="240" w:lineRule="auto"/>
            </w:pPr>
          </w:p>
        </w:tc>
      </w:tr>
      <w:tr w:rsidR="00A37FFA" w14:paraId="71BE8F85" w14:textId="77777777" w:rsidTr="00A37FFA">
        <w:tc>
          <w:tcPr>
            <w:tcW w:w="54" w:type="dxa"/>
          </w:tcPr>
          <w:p w14:paraId="5A356B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2368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6566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19CC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B739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650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E2A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BD6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F87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A6D7C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A74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DA7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5A0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58786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BA0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9BA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3E6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20DD6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8C9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6CC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F66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7EDF3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F893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3157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FE18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EAFF9F0" w14:textId="77777777" w:rsidR="00A37FFA" w:rsidRDefault="00A37FFA" w:rsidP="00A37FFA">
            <w:pPr>
              <w:spacing w:after="0" w:line="240" w:lineRule="auto"/>
            </w:pPr>
          </w:p>
        </w:tc>
        <w:tc>
          <w:tcPr>
            <w:tcW w:w="149" w:type="dxa"/>
          </w:tcPr>
          <w:p w14:paraId="10143193" w14:textId="77777777" w:rsidR="00A37FFA" w:rsidRDefault="00A37FFA" w:rsidP="00A37FFA">
            <w:pPr>
              <w:pStyle w:val="EmptyCellLayoutStyle"/>
              <w:spacing w:after="0" w:line="240" w:lineRule="auto"/>
            </w:pPr>
          </w:p>
        </w:tc>
      </w:tr>
      <w:tr w:rsidR="00A37FFA" w14:paraId="4E429407" w14:textId="77777777" w:rsidTr="00A37FFA">
        <w:trPr>
          <w:trHeight w:val="80"/>
        </w:trPr>
        <w:tc>
          <w:tcPr>
            <w:tcW w:w="54" w:type="dxa"/>
          </w:tcPr>
          <w:p w14:paraId="3694C738" w14:textId="77777777" w:rsidR="00A37FFA" w:rsidRDefault="00A37FFA" w:rsidP="00A37FFA">
            <w:pPr>
              <w:pStyle w:val="EmptyCellLayoutStyle"/>
              <w:spacing w:after="0" w:line="240" w:lineRule="auto"/>
            </w:pPr>
          </w:p>
        </w:tc>
        <w:tc>
          <w:tcPr>
            <w:tcW w:w="10395" w:type="dxa"/>
          </w:tcPr>
          <w:p w14:paraId="04AB8A63" w14:textId="77777777" w:rsidR="00A37FFA" w:rsidRDefault="00A37FFA" w:rsidP="00A37FFA">
            <w:pPr>
              <w:pStyle w:val="EmptyCellLayoutStyle"/>
              <w:spacing w:after="0" w:line="240" w:lineRule="auto"/>
            </w:pPr>
          </w:p>
        </w:tc>
        <w:tc>
          <w:tcPr>
            <w:tcW w:w="149" w:type="dxa"/>
          </w:tcPr>
          <w:p w14:paraId="43E89FAD" w14:textId="77777777" w:rsidR="00A37FFA" w:rsidRDefault="00A37FFA" w:rsidP="00A37FFA">
            <w:pPr>
              <w:pStyle w:val="EmptyCellLayoutStyle"/>
              <w:spacing w:after="0" w:line="240" w:lineRule="auto"/>
            </w:pPr>
          </w:p>
        </w:tc>
      </w:tr>
    </w:tbl>
    <w:p xmlns:w="http://schemas.openxmlformats.org/wordprocessingml/2006/main" w14:paraId="6B35A4C3" w14:textId="77777777" w:rsidR="00A37FFA" w:rsidRDefault="00A37FFA" w:rsidP="00A37FFA">
      <w:pPr>
        <w:spacing w:after="0" w:line="240" w:lineRule="auto"/>
      </w:pPr>
    </w:p>
    <w:p xmlns:w="http://schemas.openxmlformats.org/wordprocessingml/2006/main" w14:paraId="03FEACF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엔진 스레드 수</w:t>
      </w:r>
    </w:p>
    <w:p xmlns:w="http://schemas.openxmlformats.org/wordprocessingml/2006/main" w14:paraId="5C3EA8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 스레드 수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F6D79A" w14:textId="77777777" w:rsidTr="00A37FFA">
        <w:trPr>
          <w:trHeight w:val="54"/>
        </w:trPr>
        <w:tc>
          <w:tcPr>
            <w:tcW w:w="54" w:type="dxa"/>
          </w:tcPr>
          <w:p w14:paraId="6AC3802D" w14:textId="77777777" w:rsidR="00A37FFA" w:rsidRDefault="00A37FFA" w:rsidP="00A37FFA">
            <w:pPr>
              <w:pStyle w:val="EmptyCellLayoutStyle"/>
              <w:spacing w:after="0" w:line="240" w:lineRule="auto"/>
            </w:pPr>
          </w:p>
        </w:tc>
        <w:tc>
          <w:tcPr>
            <w:tcW w:w="10395" w:type="dxa"/>
          </w:tcPr>
          <w:p w14:paraId="691927EB" w14:textId="77777777" w:rsidR="00A37FFA" w:rsidRDefault="00A37FFA" w:rsidP="00A37FFA">
            <w:pPr>
              <w:pStyle w:val="EmptyCellLayoutStyle"/>
              <w:spacing w:after="0" w:line="240" w:lineRule="auto"/>
            </w:pPr>
          </w:p>
        </w:tc>
        <w:tc>
          <w:tcPr>
            <w:tcW w:w="149" w:type="dxa"/>
          </w:tcPr>
          <w:p w14:paraId="051D5FF4" w14:textId="77777777" w:rsidR="00A37FFA" w:rsidRDefault="00A37FFA" w:rsidP="00A37FFA">
            <w:pPr>
              <w:pStyle w:val="EmptyCellLayoutStyle"/>
              <w:spacing w:after="0" w:line="240" w:lineRule="auto"/>
            </w:pPr>
          </w:p>
        </w:tc>
      </w:tr>
      <w:tr w:rsidR="00A37FFA" w14:paraId="1FB21B92" w14:textId="77777777" w:rsidTr="00A37FFA">
        <w:tc>
          <w:tcPr>
            <w:tcW w:w="54" w:type="dxa"/>
          </w:tcPr>
          <w:p w14:paraId="62B9FF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51D3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7D09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DD7B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E305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A8516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FFC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95F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2C9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96DBC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CED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FD6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4397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7E61F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1D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11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99F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45E37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0F4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B64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5539" w14:textId="77777777" w:rsidR="00A37FFA" w:rsidRDefault="00A37FFA" w:rsidP="00A37FFA">
                  <w:pPr>
                    <w:spacing w:after="0" w:line="240" w:lineRule="auto"/>
                  </w:pPr>
                </w:p>
              </w:tc>
            </w:tr>
            <w:tr w:rsidR="00A37FFA" w14:paraId="62076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F9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956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6C1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18F9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5DC2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F3B5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8F6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2F742E" w14:textId="77777777" w:rsidR="00A37FFA" w:rsidRDefault="00A37FFA" w:rsidP="00A37FFA">
            <w:pPr>
              <w:spacing w:after="0" w:line="240" w:lineRule="auto"/>
            </w:pPr>
          </w:p>
        </w:tc>
        <w:tc>
          <w:tcPr>
            <w:tcW w:w="149" w:type="dxa"/>
          </w:tcPr>
          <w:p w14:paraId="2188FF2D" w14:textId="77777777" w:rsidR="00A37FFA" w:rsidRDefault="00A37FFA" w:rsidP="00A37FFA">
            <w:pPr>
              <w:pStyle w:val="EmptyCellLayoutStyle"/>
              <w:spacing w:after="0" w:line="240" w:lineRule="auto"/>
            </w:pPr>
          </w:p>
        </w:tc>
      </w:tr>
      <w:tr w:rsidR="00A37FFA" w14:paraId="4783EB2B" w14:textId="77777777" w:rsidTr="00A37FFA">
        <w:trPr>
          <w:trHeight w:val="80"/>
        </w:trPr>
        <w:tc>
          <w:tcPr>
            <w:tcW w:w="54" w:type="dxa"/>
          </w:tcPr>
          <w:p w14:paraId="0ED868B0" w14:textId="77777777" w:rsidR="00A37FFA" w:rsidRDefault="00A37FFA" w:rsidP="00A37FFA">
            <w:pPr>
              <w:pStyle w:val="EmptyCellLayoutStyle"/>
              <w:spacing w:after="0" w:line="240" w:lineRule="auto"/>
            </w:pPr>
          </w:p>
        </w:tc>
        <w:tc>
          <w:tcPr>
            <w:tcW w:w="10395" w:type="dxa"/>
          </w:tcPr>
          <w:p w14:paraId="1F34E7B4" w14:textId="77777777" w:rsidR="00A37FFA" w:rsidRDefault="00A37FFA" w:rsidP="00A37FFA">
            <w:pPr>
              <w:pStyle w:val="EmptyCellLayoutStyle"/>
              <w:spacing w:after="0" w:line="240" w:lineRule="auto"/>
            </w:pPr>
          </w:p>
        </w:tc>
        <w:tc>
          <w:tcPr>
            <w:tcW w:w="149" w:type="dxa"/>
          </w:tcPr>
          <w:p w14:paraId="4BA9ADF8" w14:textId="77777777" w:rsidR="00A37FFA" w:rsidRDefault="00A37FFA" w:rsidP="00A37FFA">
            <w:pPr>
              <w:pStyle w:val="EmptyCellLayoutStyle"/>
              <w:spacing w:after="0" w:line="240" w:lineRule="auto"/>
            </w:pPr>
          </w:p>
        </w:tc>
      </w:tr>
    </w:tbl>
    <w:p xmlns:w="http://schemas.openxmlformats.org/wordprocessingml/2006/main" w14:paraId="2AE1B5ED" w14:textId="77777777" w:rsidR="00A37FFA" w:rsidRDefault="00A37FFA" w:rsidP="00A37FFA">
      <w:pPr>
        <w:spacing w:after="0" w:line="240" w:lineRule="auto"/>
      </w:pPr>
    </w:p>
    <w:p xmlns:w="http://schemas.openxmlformats.org/wordprocessingml/2006/main" w14:paraId="300D0EC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만든 트랜잭션 수/초</w:t>
      </w:r>
    </w:p>
    <w:p xmlns:w="http://schemas.openxmlformats.org/wordprocessingml/2006/main" w14:paraId="7FFBCA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의 XTP 엔진 트랜잭션에 대한 Linux "만든 트랜잭션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5AAF3D" w14:textId="77777777" w:rsidTr="00A37FFA">
        <w:trPr>
          <w:trHeight w:val="54"/>
        </w:trPr>
        <w:tc>
          <w:tcPr>
            <w:tcW w:w="54" w:type="dxa"/>
          </w:tcPr>
          <w:p w14:paraId="799FAEED" w14:textId="77777777" w:rsidR="00A37FFA" w:rsidRDefault="00A37FFA" w:rsidP="00A37FFA">
            <w:pPr>
              <w:pStyle w:val="EmptyCellLayoutStyle"/>
              <w:spacing w:after="0" w:line="240" w:lineRule="auto"/>
            </w:pPr>
          </w:p>
        </w:tc>
        <w:tc>
          <w:tcPr>
            <w:tcW w:w="10395" w:type="dxa"/>
          </w:tcPr>
          <w:p w14:paraId="7E06AA90" w14:textId="77777777" w:rsidR="00A37FFA" w:rsidRDefault="00A37FFA" w:rsidP="00A37FFA">
            <w:pPr>
              <w:pStyle w:val="EmptyCellLayoutStyle"/>
              <w:spacing w:after="0" w:line="240" w:lineRule="auto"/>
            </w:pPr>
          </w:p>
        </w:tc>
        <w:tc>
          <w:tcPr>
            <w:tcW w:w="149" w:type="dxa"/>
          </w:tcPr>
          <w:p w14:paraId="60CA48E0" w14:textId="77777777" w:rsidR="00A37FFA" w:rsidRDefault="00A37FFA" w:rsidP="00A37FFA">
            <w:pPr>
              <w:pStyle w:val="EmptyCellLayoutStyle"/>
              <w:spacing w:after="0" w:line="240" w:lineRule="auto"/>
            </w:pPr>
          </w:p>
        </w:tc>
      </w:tr>
      <w:tr w:rsidR="00A37FFA" w14:paraId="245D222F" w14:textId="77777777" w:rsidTr="00A37FFA">
        <w:tc>
          <w:tcPr>
            <w:tcW w:w="54" w:type="dxa"/>
          </w:tcPr>
          <w:p w14:paraId="710186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E60CB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971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C73F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DF23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DBA8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822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692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B27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E6D4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36D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F34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4289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48184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46E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E31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BFF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61FD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FA7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1D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B2B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0490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3B1A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76F7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FD21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12C3337" w14:textId="77777777" w:rsidR="00A37FFA" w:rsidRDefault="00A37FFA" w:rsidP="00A37FFA">
            <w:pPr>
              <w:spacing w:after="0" w:line="240" w:lineRule="auto"/>
            </w:pPr>
          </w:p>
        </w:tc>
        <w:tc>
          <w:tcPr>
            <w:tcW w:w="149" w:type="dxa"/>
          </w:tcPr>
          <w:p w14:paraId="47B5CBED" w14:textId="77777777" w:rsidR="00A37FFA" w:rsidRDefault="00A37FFA" w:rsidP="00A37FFA">
            <w:pPr>
              <w:pStyle w:val="EmptyCellLayoutStyle"/>
              <w:spacing w:after="0" w:line="240" w:lineRule="auto"/>
            </w:pPr>
          </w:p>
        </w:tc>
      </w:tr>
      <w:tr w:rsidR="00A37FFA" w14:paraId="2CF86277" w14:textId="77777777" w:rsidTr="00A37FFA">
        <w:trPr>
          <w:trHeight w:val="80"/>
        </w:trPr>
        <w:tc>
          <w:tcPr>
            <w:tcW w:w="54" w:type="dxa"/>
          </w:tcPr>
          <w:p w14:paraId="23F52BCF" w14:textId="77777777" w:rsidR="00A37FFA" w:rsidRDefault="00A37FFA" w:rsidP="00A37FFA">
            <w:pPr>
              <w:pStyle w:val="EmptyCellLayoutStyle"/>
              <w:spacing w:after="0" w:line="240" w:lineRule="auto"/>
            </w:pPr>
          </w:p>
        </w:tc>
        <w:tc>
          <w:tcPr>
            <w:tcW w:w="10395" w:type="dxa"/>
          </w:tcPr>
          <w:p w14:paraId="0F9E69A9" w14:textId="77777777" w:rsidR="00A37FFA" w:rsidRDefault="00A37FFA" w:rsidP="00A37FFA">
            <w:pPr>
              <w:pStyle w:val="EmptyCellLayoutStyle"/>
              <w:spacing w:after="0" w:line="240" w:lineRule="auto"/>
            </w:pPr>
          </w:p>
        </w:tc>
        <w:tc>
          <w:tcPr>
            <w:tcW w:w="149" w:type="dxa"/>
          </w:tcPr>
          <w:p w14:paraId="4B483A7B" w14:textId="77777777" w:rsidR="00A37FFA" w:rsidRDefault="00A37FFA" w:rsidP="00A37FFA">
            <w:pPr>
              <w:pStyle w:val="EmptyCellLayoutStyle"/>
              <w:spacing w:after="0" w:line="240" w:lineRule="auto"/>
            </w:pPr>
          </w:p>
        </w:tc>
      </w:tr>
    </w:tbl>
    <w:p xmlns:w="http://schemas.openxmlformats.org/wordprocessingml/2006/main" w14:paraId="4FE64AA4" w14:textId="77777777" w:rsidR="00A37FFA" w:rsidRDefault="00A37FFA" w:rsidP="00A37FFA">
      <w:pPr>
        <w:spacing w:after="0" w:line="240" w:lineRule="auto"/>
      </w:pPr>
    </w:p>
    <w:p xmlns:w="http://schemas.openxmlformats.org/wordprocessingml/2006/main" w14:paraId="50CA667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커서 쓰기 충돌 수/초</w:t>
      </w:r>
    </w:p>
    <w:p xmlns:w="http://schemas.openxmlformats.org/wordprocessingml/2006/main" w14:paraId="7FCAE5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커서 쓰기 충돌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A02F823" w14:textId="77777777" w:rsidTr="00A37FFA">
        <w:trPr>
          <w:trHeight w:val="54"/>
        </w:trPr>
        <w:tc>
          <w:tcPr>
            <w:tcW w:w="54" w:type="dxa"/>
          </w:tcPr>
          <w:p w14:paraId="25DB4D36" w14:textId="77777777" w:rsidR="00A37FFA" w:rsidRDefault="00A37FFA" w:rsidP="00A37FFA">
            <w:pPr>
              <w:pStyle w:val="EmptyCellLayoutStyle"/>
              <w:spacing w:after="0" w:line="240" w:lineRule="auto"/>
            </w:pPr>
          </w:p>
        </w:tc>
        <w:tc>
          <w:tcPr>
            <w:tcW w:w="10395" w:type="dxa"/>
          </w:tcPr>
          <w:p w14:paraId="692DDF37" w14:textId="77777777" w:rsidR="00A37FFA" w:rsidRDefault="00A37FFA" w:rsidP="00A37FFA">
            <w:pPr>
              <w:pStyle w:val="EmptyCellLayoutStyle"/>
              <w:spacing w:after="0" w:line="240" w:lineRule="auto"/>
            </w:pPr>
          </w:p>
        </w:tc>
        <w:tc>
          <w:tcPr>
            <w:tcW w:w="149" w:type="dxa"/>
          </w:tcPr>
          <w:p w14:paraId="1FD92F94" w14:textId="77777777" w:rsidR="00A37FFA" w:rsidRDefault="00A37FFA" w:rsidP="00A37FFA">
            <w:pPr>
              <w:pStyle w:val="EmptyCellLayoutStyle"/>
              <w:spacing w:after="0" w:line="240" w:lineRule="auto"/>
            </w:pPr>
          </w:p>
        </w:tc>
      </w:tr>
      <w:tr w:rsidR="00A37FFA" w14:paraId="4E82A16F" w14:textId="77777777" w:rsidTr="00A37FFA">
        <w:tc>
          <w:tcPr>
            <w:tcW w:w="54" w:type="dxa"/>
          </w:tcPr>
          <w:p w14:paraId="0EF639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5F31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0799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A6BB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E66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63E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C4A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C78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75C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48BFB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E66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81E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BC25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2C7C8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C3E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8EC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7BB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2A93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7F2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54F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6AA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34B8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6F6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682C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8353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95D179" w14:textId="77777777" w:rsidR="00A37FFA" w:rsidRDefault="00A37FFA" w:rsidP="00A37FFA">
            <w:pPr>
              <w:spacing w:after="0" w:line="240" w:lineRule="auto"/>
            </w:pPr>
          </w:p>
        </w:tc>
        <w:tc>
          <w:tcPr>
            <w:tcW w:w="149" w:type="dxa"/>
          </w:tcPr>
          <w:p w14:paraId="5991EECA" w14:textId="77777777" w:rsidR="00A37FFA" w:rsidRDefault="00A37FFA" w:rsidP="00A37FFA">
            <w:pPr>
              <w:pStyle w:val="EmptyCellLayoutStyle"/>
              <w:spacing w:after="0" w:line="240" w:lineRule="auto"/>
            </w:pPr>
          </w:p>
        </w:tc>
      </w:tr>
      <w:tr w:rsidR="00A37FFA" w14:paraId="17033262" w14:textId="77777777" w:rsidTr="00A37FFA">
        <w:trPr>
          <w:trHeight w:val="80"/>
        </w:trPr>
        <w:tc>
          <w:tcPr>
            <w:tcW w:w="54" w:type="dxa"/>
          </w:tcPr>
          <w:p w14:paraId="0478084D" w14:textId="77777777" w:rsidR="00A37FFA" w:rsidRDefault="00A37FFA" w:rsidP="00A37FFA">
            <w:pPr>
              <w:pStyle w:val="EmptyCellLayoutStyle"/>
              <w:spacing w:after="0" w:line="240" w:lineRule="auto"/>
            </w:pPr>
          </w:p>
        </w:tc>
        <w:tc>
          <w:tcPr>
            <w:tcW w:w="10395" w:type="dxa"/>
          </w:tcPr>
          <w:p w14:paraId="0BE337CF" w14:textId="77777777" w:rsidR="00A37FFA" w:rsidRDefault="00A37FFA" w:rsidP="00A37FFA">
            <w:pPr>
              <w:pStyle w:val="EmptyCellLayoutStyle"/>
              <w:spacing w:after="0" w:line="240" w:lineRule="auto"/>
            </w:pPr>
          </w:p>
        </w:tc>
        <w:tc>
          <w:tcPr>
            <w:tcW w:w="149" w:type="dxa"/>
          </w:tcPr>
          <w:p w14:paraId="26E0BEC4" w14:textId="77777777" w:rsidR="00A37FFA" w:rsidRDefault="00A37FFA" w:rsidP="00A37FFA">
            <w:pPr>
              <w:pStyle w:val="EmptyCellLayoutStyle"/>
              <w:spacing w:after="0" w:line="240" w:lineRule="auto"/>
            </w:pPr>
          </w:p>
        </w:tc>
      </w:tr>
    </w:tbl>
    <w:p xmlns:w="http://schemas.openxmlformats.org/wordprocessingml/2006/main" w14:paraId="70B09085" w14:textId="77777777" w:rsidR="00A37FFA" w:rsidRDefault="00A37FFA" w:rsidP="00A37FFA">
      <w:pPr>
        <w:spacing w:after="0" w:line="240" w:lineRule="auto"/>
      </w:pPr>
    </w:p>
    <w:p xmlns:w="http://schemas.openxmlformats.org/wordprocessingml/2006/main" w14:paraId="40A543F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작업된 만료 행 수/초</w:t>
      </w:r>
    </w:p>
    <w:p xmlns:w="http://schemas.openxmlformats.org/wordprocessingml/2006/main" w14:paraId="1F2E1C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작업된 만료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CF964D" w14:textId="77777777" w:rsidTr="00A37FFA">
        <w:trPr>
          <w:trHeight w:val="54"/>
        </w:trPr>
        <w:tc>
          <w:tcPr>
            <w:tcW w:w="54" w:type="dxa"/>
          </w:tcPr>
          <w:p w14:paraId="470A0651" w14:textId="77777777" w:rsidR="00A37FFA" w:rsidRDefault="00A37FFA" w:rsidP="00A37FFA">
            <w:pPr>
              <w:pStyle w:val="EmptyCellLayoutStyle"/>
              <w:spacing w:after="0" w:line="240" w:lineRule="auto"/>
            </w:pPr>
          </w:p>
        </w:tc>
        <w:tc>
          <w:tcPr>
            <w:tcW w:w="10395" w:type="dxa"/>
          </w:tcPr>
          <w:p w14:paraId="66A13AFF" w14:textId="77777777" w:rsidR="00A37FFA" w:rsidRDefault="00A37FFA" w:rsidP="00A37FFA">
            <w:pPr>
              <w:pStyle w:val="EmptyCellLayoutStyle"/>
              <w:spacing w:after="0" w:line="240" w:lineRule="auto"/>
            </w:pPr>
          </w:p>
        </w:tc>
        <w:tc>
          <w:tcPr>
            <w:tcW w:w="149" w:type="dxa"/>
          </w:tcPr>
          <w:p w14:paraId="52614637" w14:textId="77777777" w:rsidR="00A37FFA" w:rsidRDefault="00A37FFA" w:rsidP="00A37FFA">
            <w:pPr>
              <w:pStyle w:val="EmptyCellLayoutStyle"/>
              <w:spacing w:after="0" w:line="240" w:lineRule="auto"/>
            </w:pPr>
          </w:p>
        </w:tc>
      </w:tr>
      <w:tr w:rsidR="00A37FFA" w14:paraId="0FC28709" w14:textId="77777777" w:rsidTr="00A37FFA">
        <w:tc>
          <w:tcPr>
            <w:tcW w:w="54" w:type="dxa"/>
          </w:tcPr>
          <w:p w14:paraId="4EC5FE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F730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1A8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795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DF6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706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28A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716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819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359E2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1CC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F1B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D00F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A026D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70D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18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87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FB41B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F76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105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80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D681A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9285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27F5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F8FF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C3CFD5" w14:textId="77777777" w:rsidR="00A37FFA" w:rsidRDefault="00A37FFA" w:rsidP="00A37FFA">
            <w:pPr>
              <w:spacing w:after="0" w:line="240" w:lineRule="auto"/>
            </w:pPr>
          </w:p>
        </w:tc>
        <w:tc>
          <w:tcPr>
            <w:tcW w:w="149" w:type="dxa"/>
          </w:tcPr>
          <w:p w14:paraId="4C08FC43" w14:textId="77777777" w:rsidR="00A37FFA" w:rsidRDefault="00A37FFA" w:rsidP="00A37FFA">
            <w:pPr>
              <w:pStyle w:val="EmptyCellLayoutStyle"/>
              <w:spacing w:after="0" w:line="240" w:lineRule="auto"/>
            </w:pPr>
          </w:p>
        </w:tc>
      </w:tr>
      <w:tr w:rsidR="00A37FFA" w14:paraId="0B94FDCD" w14:textId="77777777" w:rsidTr="00A37FFA">
        <w:trPr>
          <w:trHeight w:val="80"/>
        </w:trPr>
        <w:tc>
          <w:tcPr>
            <w:tcW w:w="54" w:type="dxa"/>
          </w:tcPr>
          <w:p w14:paraId="34C31EF0" w14:textId="77777777" w:rsidR="00A37FFA" w:rsidRDefault="00A37FFA" w:rsidP="00A37FFA">
            <w:pPr>
              <w:pStyle w:val="EmptyCellLayoutStyle"/>
              <w:spacing w:after="0" w:line="240" w:lineRule="auto"/>
            </w:pPr>
          </w:p>
        </w:tc>
        <w:tc>
          <w:tcPr>
            <w:tcW w:w="10395" w:type="dxa"/>
          </w:tcPr>
          <w:p w14:paraId="3C86BFA5" w14:textId="77777777" w:rsidR="00A37FFA" w:rsidRDefault="00A37FFA" w:rsidP="00A37FFA">
            <w:pPr>
              <w:pStyle w:val="EmptyCellLayoutStyle"/>
              <w:spacing w:after="0" w:line="240" w:lineRule="auto"/>
            </w:pPr>
          </w:p>
        </w:tc>
        <w:tc>
          <w:tcPr>
            <w:tcW w:w="149" w:type="dxa"/>
          </w:tcPr>
          <w:p w14:paraId="1872EA58" w14:textId="77777777" w:rsidR="00A37FFA" w:rsidRDefault="00A37FFA" w:rsidP="00A37FFA">
            <w:pPr>
              <w:pStyle w:val="EmptyCellLayoutStyle"/>
              <w:spacing w:after="0" w:line="240" w:lineRule="auto"/>
            </w:pPr>
          </w:p>
        </w:tc>
      </w:tr>
    </w:tbl>
    <w:p xmlns:w="http://schemas.openxmlformats.org/wordprocessingml/2006/main" w14:paraId="6DD94E0D" w14:textId="77777777" w:rsidR="00A37FFA" w:rsidRDefault="00A37FFA" w:rsidP="00A37FFA">
      <w:pPr>
        <w:spacing w:after="0" w:line="240" w:lineRule="auto"/>
      </w:pPr>
    </w:p>
    <w:p xmlns:w="http://schemas.openxmlformats.org/wordprocessingml/2006/main" w14:paraId="44944BD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총 메시지 수</w:t>
      </w:r>
    </w:p>
    <w:p xmlns:w="http://schemas.openxmlformats.org/wordprocessingml/2006/main" w14:paraId="082E98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총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204461" w14:textId="77777777" w:rsidTr="00A37FFA">
        <w:trPr>
          <w:trHeight w:val="54"/>
        </w:trPr>
        <w:tc>
          <w:tcPr>
            <w:tcW w:w="54" w:type="dxa"/>
          </w:tcPr>
          <w:p w14:paraId="7EABA96E" w14:textId="77777777" w:rsidR="00A37FFA" w:rsidRDefault="00A37FFA" w:rsidP="00A37FFA">
            <w:pPr>
              <w:pStyle w:val="EmptyCellLayoutStyle"/>
              <w:spacing w:after="0" w:line="240" w:lineRule="auto"/>
            </w:pPr>
          </w:p>
        </w:tc>
        <w:tc>
          <w:tcPr>
            <w:tcW w:w="10395" w:type="dxa"/>
          </w:tcPr>
          <w:p w14:paraId="1A8FDBEC" w14:textId="77777777" w:rsidR="00A37FFA" w:rsidRDefault="00A37FFA" w:rsidP="00A37FFA">
            <w:pPr>
              <w:pStyle w:val="EmptyCellLayoutStyle"/>
              <w:spacing w:after="0" w:line="240" w:lineRule="auto"/>
            </w:pPr>
          </w:p>
        </w:tc>
        <w:tc>
          <w:tcPr>
            <w:tcW w:w="149" w:type="dxa"/>
          </w:tcPr>
          <w:p w14:paraId="1BF4A30F" w14:textId="77777777" w:rsidR="00A37FFA" w:rsidRDefault="00A37FFA" w:rsidP="00A37FFA">
            <w:pPr>
              <w:pStyle w:val="EmptyCellLayoutStyle"/>
              <w:spacing w:after="0" w:line="240" w:lineRule="auto"/>
            </w:pPr>
          </w:p>
        </w:tc>
      </w:tr>
      <w:tr w:rsidR="00A37FFA" w14:paraId="0B2B6233" w14:textId="77777777" w:rsidTr="00A37FFA">
        <w:tc>
          <w:tcPr>
            <w:tcW w:w="54" w:type="dxa"/>
          </w:tcPr>
          <w:p w14:paraId="57EBED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205136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F474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0CC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5DDD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BB79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5A6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132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F9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925A8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62F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0EA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FED7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82EC1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041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C4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82F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D4641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8EF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8B1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DD1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0CCE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13C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E26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E61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14D2DB9" w14:textId="77777777" w:rsidR="00A37FFA" w:rsidRDefault="00A37FFA" w:rsidP="00A37FFA">
            <w:pPr>
              <w:spacing w:after="0" w:line="240" w:lineRule="auto"/>
            </w:pPr>
          </w:p>
        </w:tc>
        <w:tc>
          <w:tcPr>
            <w:tcW w:w="149" w:type="dxa"/>
          </w:tcPr>
          <w:p w14:paraId="08DFC23D" w14:textId="77777777" w:rsidR="00A37FFA" w:rsidRDefault="00A37FFA" w:rsidP="00A37FFA">
            <w:pPr>
              <w:pStyle w:val="EmptyCellLayoutStyle"/>
              <w:spacing w:after="0" w:line="240" w:lineRule="auto"/>
            </w:pPr>
          </w:p>
        </w:tc>
      </w:tr>
      <w:tr w:rsidR="00A37FFA" w14:paraId="6D868D7B" w14:textId="77777777" w:rsidTr="00A37FFA">
        <w:trPr>
          <w:trHeight w:val="80"/>
        </w:trPr>
        <w:tc>
          <w:tcPr>
            <w:tcW w:w="54" w:type="dxa"/>
          </w:tcPr>
          <w:p w14:paraId="1A62FACF" w14:textId="77777777" w:rsidR="00A37FFA" w:rsidRDefault="00A37FFA" w:rsidP="00A37FFA">
            <w:pPr>
              <w:pStyle w:val="EmptyCellLayoutStyle"/>
              <w:spacing w:after="0" w:line="240" w:lineRule="auto"/>
            </w:pPr>
          </w:p>
        </w:tc>
        <w:tc>
          <w:tcPr>
            <w:tcW w:w="10395" w:type="dxa"/>
          </w:tcPr>
          <w:p w14:paraId="623CA2D6" w14:textId="77777777" w:rsidR="00A37FFA" w:rsidRDefault="00A37FFA" w:rsidP="00A37FFA">
            <w:pPr>
              <w:pStyle w:val="EmptyCellLayoutStyle"/>
              <w:spacing w:after="0" w:line="240" w:lineRule="auto"/>
            </w:pPr>
          </w:p>
        </w:tc>
        <w:tc>
          <w:tcPr>
            <w:tcW w:w="149" w:type="dxa"/>
          </w:tcPr>
          <w:p w14:paraId="4B3FE6D0" w14:textId="77777777" w:rsidR="00A37FFA" w:rsidRDefault="00A37FFA" w:rsidP="00A37FFA">
            <w:pPr>
              <w:pStyle w:val="EmptyCellLayoutStyle"/>
              <w:spacing w:after="0" w:line="240" w:lineRule="auto"/>
            </w:pPr>
          </w:p>
        </w:tc>
      </w:tr>
    </w:tbl>
    <w:p xmlns:w="http://schemas.openxmlformats.org/wordprocessingml/2006/main" w14:paraId="5DEE924E" w14:textId="77777777" w:rsidR="00A37FFA" w:rsidRDefault="00A37FFA" w:rsidP="00A37FFA">
      <w:pPr>
        <w:spacing w:after="0" w:line="240" w:lineRule="auto"/>
      </w:pPr>
    </w:p>
    <w:p xmlns:w="http://schemas.openxmlformats.org/wordprocessingml/2006/main" w14:paraId="246FA67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인 수/초</w:t>
      </w:r>
    </w:p>
    <w:p xmlns:w="http://schemas.openxmlformats.org/wordprocessingml/2006/main" w14:paraId="6A51B4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초당 시작된 총 로그인 수입니다. 풀링된 연결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E86F3D6" w14:textId="77777777" w:rsidTr="00A37FFA">
        <w:trPr>
          <w:trHeight w:val="54"/>
        </w:trPr>
        <w:tc>
          <w:tcPr>
            <w:tcW w:w="54" w:type="dxa"/>
          </w:tcPr>
          <w:p w14:paraId="5B850A87" w14:textId="77777777" w:rsidR="00A37FFA" w:rsidRDefault="00A37FFA" w:rsidP="00A37FFA">
            <w:pPr>
              <w:pStyle w:val="EmptyCellLayoutStyle"/>
              <w:spacing w:after="0" w:line="240" w:lineRule="auto"/>
            </w:pPr>
          </w:p>
        </w:tc>
        <w:tc>
          <w:tcPr>
            <w:tcW w:w="10395" w:type="dxa"/>
          </w:tcPr>
          <w:p w14:paraId="19F1B9F5" w14:textId="77777777" w:rsidR="00A37FFA" w:rsidRDefault="00A37FFA" w:rsidP="00A37FFA">
            <w:pPr>
              <w:pStyle w:val="EmptyCellLayoutStyle"/>
              <w:spacing w:after="0" w:line="240" w:lineRule="auto"/>
            </w:pPr>
          </w:p>
        </w:tc>
        <w:tc>
          <w:tcPr>
            <w:tcW w:w="149" w:type="dxa"/>
          </w:tcPr>
          <w:p w14:paraId="6977A878" w14:textId="77777777" w:rsidR="00A37FFA" w:rsidRDefault="00A37FFA" w:rsidP="00A37FFA">
            <w:pPr>
              <w:pStyle w:val="EmptyCellLayoutStyle"/>
              <w:spacing w:after="0" w:line="240" w:lineRule="auto"/>
            </w:pPr>
          </w:p>
        </w:tc>
      </w:tr>
      <w:tr w:rsidR="00A37FFA" w14:paraId="0E8113A1" w14:textId="77777777" w:rsidTr="00A37FFA">
        <w:tc>
          <w:tcPr>
            <w:tcW w:w="54" w:type="dxa"/>
          </w:tcPr>
          <w:p w14:paraId="0A4536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AB69DC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4209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6CF3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C24A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2F2E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046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490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914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BC9D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B2E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4AF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BE42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8C7CA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A3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E7B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E14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7F2C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ACA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C9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D3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D7017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DAA0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5115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BC8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C6142DE" w14:textId="77777777" w:rsidR="00A37FFA" w:rsidRDefault="00A37FFA" w:rsidP="00A37FFA">
            <w:pPr>
              <w:spacing w:after="0" w:line="240" w:lineRule="auto"/>
            </w:pPr>
          </w:p>
        </w:tc>
        <w:tc>
          <w:tcPr>
            <w:tcW w:w="149" w:type="dxa"/>
          </w:tcPr>
          <w:p w14:paraId="3A4F47C5" w14:textId="77777777" w:rsidR="00A37FFA" w:rsidRDefault="00A37FFA" w:rsidP="00A37FFA">
            <w:pPr>
              <w:pStyle w:val="EmptyCellLayoutStyle"/>
              <w:spacing w:after="0" w:line="240" w:lineRule="auto"/>
            </w:pPr>
          </w:p>
        </w:tc>
      </w:tr>
      <w:tr w:rsidR="00A37FFA" w14:paraId="51D8056E" w14:textId="77777777" w:rsidTr="00A37FFA">
        <w:trPr>
          <w:trHeight w:val="80"/>
        </w:trPr>
        <w:tc>
          <w:tcPr>
            <w:tcW w:w="54" w:type="dxa"/>
          </w:tcPr>
          <w:p w14:paraId="08DAD0C6" w14:textId="77777777" w:rsidR="00A37FFA" w:rsidRDefault="00A37FFA" w:rsidP="00A37FFA">
            <w:pPr>
              <w:pStyle w:val="EmptyCellLayoutStyle"/>
              <w:spacing w:after="0" w:line="240" w:lineRule="auto"/>
            </w:pPr>
          </w:p>
        </w:tc>
        <w:tc>
          <w:tcPr>
            <w:tcW w:w="10395" w:type="dxa"/>
          </w:tcPr>
          <w:p w14:paraId="4D87E1C5" w14:textId="77777777" w:rsidR="00A37FFA" w:rsidRDefault="00A37FFA" w:rsidP="00A37FFA">
            <w:pPr>
              <w:pStyle w:val="EmptyCellLayoutStyle"/>
              <w:spacing w:after="0" w:line="240" w:lineRule="auto"/>
            </w:pPr>
          </w:p>
        </w:tc>
        <w:tc>
          <w:tcPr>
            <w:tcW w:w="149" w:type="dxa"/>
          </w:tcPr>
          <w:p w14:paraId="70ED11FD" w14:textId="77777777" w:rsidR="00A37FFA" w:rsidRDefault="00A37FFA" w:rsidP="00A37FFA">
            <w:pPr>
              <w:pStyle w:val="EmptyCellLayoutStyle"/>
              <w:spacing w:after="0" w:line="240" w:lineRule="auto"/>
            </w:pPr>
          </w:p>
        </w:tc>
      </w:tr>
    </w:tbl>
    <w:p xmlns:w="http://schemas.openxmlformats.org/wordprocessingml/2006/main" w14:paraId="675523CD" w14:textId="77777777" w:rsidR="00A37FFA" w:rsidRDefault="00A37FFA" w:rsidP="00A37FFA">
      <w:pPr>
        <w:spacing w:after="0" w:line="240" w:lineRule="auto"/>
      </w:pPr>
    </w:p>
    <w:p xmlns:w="http://schemas.openxmlformats.org/wordprocessingml/2006/main" w14:paraId="484B5D5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자주 사용되지 않는 코너 검색 다시 시도 수/초(Phantom 실행)</w:t>
      </w:r>
    </w:p>
    <w:p xmlns:w="http://schemas.openxmlformats.org/wordprocessingml/2006/main" w14:paraId="0E47D1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Phantom 처리 하위 시스템에 대한 Linux "자주 사용되지 않는 코너 검색 다시 시도 수/초(Phantom 실행)"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BF03BF5" w14:textId="77777777" w:rsidTr="00A37FFA">
        <w:trPr>
          <w:trHeight w:val="54"/>
        </w:trPr>
        <w:tc>
          <w:tcPr>
            <w:tcW w:w="54" w:type="dxa"/>
          </w:tcPr>
          <w:p w14:paraId="74319D7E" w14:textId="77777777" w:rsidR="00A37FFA" w:rsidRDefault="00A37FFA" w:rsidP="00A37FFA">
            <w:pPr>
              <w:pStyle w:val="EmptyCellLayoutStyle"/>
              <w:spacing w:after="0" w:line="240" w:lineRule="auto"/>
            </w:pPr>
          </w:p>
        </w:tc>
        <w:tc>
          <w:tcPr>
            <w:tcW w:w="10395" w:type="dxa"/>
          </w:tcPr>
          <w:p w14:paraId="2E73D04D" w14:textId="77777777" w:rsidR="00A37FFA" w:rsidRDefault="00A37FFA" w:rsidP="00A37FFA">
            <w:pPr>
              <w:pStyle w:val="EmptyCellLayoutStyle"/>
              <w:spacing w:after="0" w:line="240" w:lineRule="auto"/>
            </w:pPr>
          </w:p>
        </w:tc>
        <w:tc>
          <w:tcPr>
            <w:tcW w:w="149" w:type="dxa"/>
          </w:tcPr>
          <w:p w14:paraId="2C0AF89C" w14:textId="77777777" w:rsidR="00A37FFA" w:rsidRDefault="00A37FFA" w:rsidP="00A37FFA">
            <w:pPr>
              <w:pStyle w:val="EmptyCellLayoutStyle"/>
              <w:spacing w:after="0" w:line="240" w:lineRule="auto"/>
            </w:pPr>
          </w:p>
        </w:tc>
      </w:tr>
      <w:tr w:rsidR="00A37FFA" w14:paraId="2EAD6F71" w14:textId="77777777" w:rsidTr="00A37FFA">
        <w:tc>
          <w:tcPr>
            <w:tcW w:w="54" w:type="dxa"/>
          </w:tcPr>
          <w:p w14:paraId="0A3904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F3DE1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28B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93E3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7D26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2E5FB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E9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F0D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DFF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61B6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FD4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06C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A41F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2E031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4DC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AF7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133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018B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04C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D9C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CB9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0EB52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9A5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5161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1CC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D3C9D4" w14:textId="77777777" w:rsidR="00A37FFA" w:rsidRDefault="00A37FFA" w:rsidP="00A37FFA">
            <w:pPr>
              <w:spacing w:after="0" w:line="240" w:lineRule="auto"/>
            </w:pPr>
          </w:p>
        </w:tc>
        <w:tc>
          <w:tcPr>
            <w:tcW w:w="149" w:type="dxa"/>
          </w:tcPr>
          <w:p w14:paraId="0DF29792" w14:textId="77777777" w:rsidR="00A37FFA" w:rsidRDefault="00A37FFA" w:rsidP="00A37FFA">
            <w:pPr>
              <w:pStyle w:val="EmptyCellLayoutStyle"/>
              <w:spacing w:after="0" w:line="240" w:lineRule="auto"/>
            </w:pPr>
          </w:p>
        </w:tc>
      </w:tr>
      <w:tr w:rsidR="00A37FFA" w14:paraId="0FA99E19" w14:textId="77777777" w:rsidTr="00A37FFA">
        <w:trPr>
          <w:trHeight w:val="80"/>
        </w:trPr>
        <w:tc>
          <w:tcPr>
            <w:tcW w:w="54" w:type="dxa"/>
          </w:tcPr>
          <w:p w14:paraId="4E990CC1" w14:textId="77777777" w:rsidR="00A37FFA" w:rsidRDefault="00A37FFA" w:rsidP="00A37FFA">
            <w:pPr>
              <w:pStyle w:val="EmptyCellLayoutStyle"/>
              <w:spacing w:after="0" w:line="240" w:lineRule="auto"/>
            </w:pPr>
          </w:p>
        </w:tc>
        <w:tc>
          <w:tcPr>
            <w:tcW w:w="10395" w:type="dxa"/>
          </w:tcPr>
          <w:p w14:paraId="608B259F" w14:textId="77777777" w:rsidR="00A37FFA" w:rsidRDefault="00A37FFA" w:rsidP="00A37FFA">
            <w:pPr>
              <w:pStyle w:val="EmptyCellLayoutStyle"/>
              <w:spacing w:after="0" w:line="240" w:lineRule="auto"/>
            </w:pPr>
          </w:p>
        </w:tc>
        <w:tc>
          <w:tcPr>
            <w:tcW w:w="149" w:type="dxa"/>
          </w:tcPr>
          <w:p w14:paraId="552F38F9" w14:textId="77777777" w:rsidR="00A37FFA" w:rsidRDefault="00A37FFA" w:rsidP="00A37FFA">
            <w:pPr>
              <w:pStyle w:val="EmptyCellLayoutStyle"/>
              <w:spacing w:after="0" w:line="240" w:lineRule="auto"/>
            </w:pPr>
          </w:p>
        </w:tc>
      </w:tr>
    </w:tbl>
    <w:p xmlns:w="http://schemas.openxmlformats.org/wordprocessingml/2006/main" w14:paraId="7922DF4C" w14:textId="77777777" w:rsidR="00A37FFA" w:rsidRDefault="00A37FFA" w:rsidP="00A37FFA">
      <w:pPr>
        <w:spacing w:after="0" w:line="240" w:lineRule="auto"/>
      </w:pPr>
    </w:p>
    <w:p xmlns:w="http://schemas.openxmlformats.org/wordprocessingml/2006/main" w14:paraId="49DD6BF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시작된 커서 검색 수/초</w:t>
      </w:r>
    </w:p>
    <w:p xmlns:w="http://schemas.openxmlformats.org/wordprocessingml/2006/main" w14:paraId="4E8462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시작된 커서 검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C4EC1D" w14:textId="77777777" w:rsidTr="00A37FFA">
        <w:trPr>
          <w:trHeight w:val="54"/>
        </w:trPr>
        <w:tc>
          <w:tcPr>
            <w:tcW w:w="54" w:type="dxa"/>
          </w:tcPr>
          <w:p w14:paraId="47BC60A4" w14:textId="77777777" w:rsidR="00A37FFA" w:rsidRDefault="00A37FFA" w:rsidP="00A37FFA">
            <w:pPr>
              <w:pStyle w:val="EmptyCellLayoutStyle"/>
              <w:spacing w:after="0" w:line="240" w:lineRule="auto"/>
            </w:pPr>
          </w:p>
        </w:tc>
        <w:tc>
          <w:tcPr>
            <w:tcW w:w="10395" w:type="dxa"/>
          </w:tcPr>
          <w:p w14:paraId="20D45BA8" w14:textId="77777777" w:rsidR="00A37FFA" w:rsidRDefault="00A37FFA" w:rsidP="00A37FFA">
            <w:pPr>
              <w:pStyle w:val="EmptyCellLayoutStyle"/>
              <w:spacing w:after="0" w:line="240" w:lineRule="auto"/>
            </w:pPr>
          </w:p>
        </w:tc>
        <w:tc>
          <w:tcPr>
            <w:tcW w:w="149" w:type="dxa"/>
          </w:tcPr>
          <w:p w14:paraId="0DCCFAF9" w14:textId="77777777" w:rsidR="00A37FFA" w:rsidRDefault="00A37FFA" w:rsidP="00A37FFA">
            <w:pPr>
              <w:pStyle w:val="EmptyCellLayoutStyle"/>
              <w:spacing w:after="0" w:line="240" w:lineRule="auto"/>
            </w:pPr>
          </w:p>
        </w:tc>
      </w:tr>
      <w:tr w:rsidR="00A37FFA" w14:paraId="092BE29C" w14:textId="77777777" w:rsidTr="00A37FFA">
        <w:tc>
          <w:tcPr>
            <w:tcW w:w="54" w:type="dxa"/>
          </w:tcPr>
          <w:p w14:paraId="1CA2DD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60E39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0D68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61DD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325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EA1F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74A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A6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7AB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F61E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7D0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D91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F699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E92C3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C9D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66A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A5E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81A54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68D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064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71E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F1977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36C2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D58F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F2DD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F82B1F" w14:textId="77777777" w:rsidR="00A37FFA" w:rsidRDefault="00A37FFA" w:rsidP="00A37FFA">
            <w:pPr>
              <w:spacing w:after="0" w:line="240" w:lineRule="auto"/>
            </w:pPr>
          </w:p>
        </w:tc>
        <w:tc>
          <w:tcPr>
            <w:tcW w:w="149" w:type="dxa"/>
          </w:tcPr>
          <w:p w14:paraId="119B2D77" w14:textId="77777777" w:rsidR="00A37FFA" w:rsidRDefault="00A37FFA" w:rsidP="00A37FFA">
            <w:pPr>
              <w:pStyle w:val="EmptyCellLayoutStyle"/>
              <w:spacing w:after="0" w:line="240" w:lineRule="auto"/>
            </w:pPr>
          </w:p>
        </w:tc>
      </w:tr>
      <w:tr w:rsidR="00A37FFA" w14:paraId="1DA45EC5" w14:textId="77777777" w:rsidTr="00A37FFA">
        <w:trPr>
          <w:trHeight w:val="80"/>
        </w:trPr>
        <w:tc>
          <w:tcPr>
            <w:tcW w:w="54" w:type="dxa"/>
          </w:tcPr>
          <w:p w14:paraId="73A12CDF" w14:textId="77777777" w:rsidR="00A37FFA" w:rsidRDefault="00A37FFA" w:rsidP="00A37FFA">
            <w:pPr>
              <w:pStyle w:val="EmptyCellLayoutStyle"/>
              <w:spacing w:after="0" w:line="240" w:lineRule="auto"/>
            </w:pPr>
          </w:p>
        </w:tc>
        <w:tc>
          <w:tcPr>
            <w:tcW w:w="10395" w:type="dxa"/>
          </w:tcPr>
          <w:p w14:paraId="09435BAE" w14:textId="77777777" w:rsidR="00A37FFA" w:rsidRDefault="00A37FFA" w:rsidP="00A37FFA">
            <w:pPr>
              <w:pStyle w:val="EmptyCellLayoutStyle"/>
              <w:spacing w:after="0" w:line="240" w:lineRule="auto"/>
            </w:pPr>
          </w:p>
        </w:tc>
        <w:tc>
          <w:tcPr>
            <w:tcW w:w="149" w:type="dxa"/>
          </w:tcPr>
          <w:p w14:paraId="7820CEA4" w14:textId="77777777" w:rsidR="00A37FFA" w:rsidRDefault="00A37FFA" w:rsidP="00A37FFA">
            <w:pPr>
              <w:pStyle w:val="EmptyCellLayoutStyle"/>
              <w:spacing w:after="0" w:line="240" w:lineRule="auto"/>
            </w:pPr>
          </w:p>
        </w:tc>
      </w:tr>
    </w:tbl>
    <w:p xmlns:w="http://schemas.openxmlformats.org/wordprocessingml/2006/main" w14:paraId="45D46257" w14:textId="77777777" w:rsidR="00A37FFA" w:rsidRDefault="00A37FFA" w:rsidP="00A37FFA">
      <w:pPr>
        <w:spacing w:after="0" w:line="240" w:lineRule="auto"/>
      </w:pPr>
    </w:p>
    <w:p xmlns:w="http://schemas.openxmlformats.org/wordprocessingml/2006/main" w14:paraId="7FCD74F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송신 I/O 바이트 수/초</w:t>
      </w:r>
    </w:p>
    <w:p xmlns:w="http://schemas.openxmlformats.org/wordprocessingml/2006/main" w14:paraId="080D7E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w:t>
      </w:r>
      <w:r>
        <w:rPr>
          <w:b/>
          <w:rFonts w:ascii="Calibri" w:eastAsia="Calibri" w:hAnsi="Calibri" w:cs="Calibri" w:hint="Calibri"/>
          <w:color w:val="000000"/>
          <w:sz w:val="22"/>
          <w:lang w:eastAsia="ko-kr" w:bidi="ko-kr" w:val="ko-kr"/>
        </w:rPr>
        <w:t xml:space="preserve"> </w:t>
      </w:r>
      <w:r>
        <w:rPr>
          <w:rFonts w:ascii="Calibri" w:eastAsia="Calibri" w:hAnsi="Calibri" w:cs="Calibri" w:hint="Calibri"/>
          <w:color w:val="000000"/>
          <w:sz w:val="22"/>
          <w:lang w:eastAsia="ko-kr" w:bidi="ko-kr" w:val="ko-kr"/>
        </w:rPr>
        <w:t xml:space="preserve">송신 I/O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5D9751" w14:textId="77777777" w:rsidTr="00A37FFA">
        <w:trPr>
          <w:trHeight w:val="54"/>
        </w:trPr>
        <w:tc>
          <w:tcPr>
            <w:tcW w:w="54" w:type="dxa"/>
          </w:tcPr>
          <w:p w14:paraId="08C277D1" w14:textId="77777777" w:rsidR="00A37FFA" w:rsidRDefault="00A37FFA" w:rsidP="00A37FFA">
            <w:pPr>
              <w:pStyle w:val="EmptyCellLayoutStyle"/>
              <w:spacing w:after="0" w:line="240" w:lineRule="auto"/>
            </w:pPr>
          </w:p>
        </w:tc>
        <w:tc>
          <w:tcPr>
            <w:tcW w:w="10395" w:type="dxa"/>
          </w:tcPr>
          <w:p w14:paraId="277B37C9" w14:textId="77777777" w:rsidR="00A37FFA" w:rsidRDefault="00A37FFA" w:rsidP="00A37FFA">
            <w:pPr>
              <w:pStyle w:val="EmptyCellLayoutStyle"/>
              <w:spacing w:after="0" w:line="240" w:lineRule="auto"/>
            </w:pPr>
          </w:p>
        </w:tc>
        <w:tc>
          <w:tcPr>
            <w:tcW w:w="149" w:type="dxa"/>
          </w:tcPr>
          <w:p w14:paraId="3D17EFF6" w14:textId="77777777" w:rsidR="00A37FFA" w:rsidRDefault="00A37FFA" w:rsidP="00A37FFA">
            <w:pPr>
              <w:pStyle w:val="EmptyCellLayoutStyle"/>
              <w:spacing w:after="0" w:line="240" w:lineRule="auto"/>
            </w:pPr>
          </w:p>
        </w:tc>
      </w:tr>
      <w:tr w:rsidR="00A37FFA" w14:paraId="66A23974" w14:textId="77777777" w:rsidTr="00A37FFA">
        <w:tc>
          <w:tcPr>
            <w:tcW w:w="54" w:type="dxa"/>
          </w:tcPr>
          <w:p w14:paraId="5382EE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6190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FC94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42A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60B0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220F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8F2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A14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97E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E569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321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EC2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9C48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7E255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0C0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3E7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93F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958E4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FEA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EB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D58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71ADF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4908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E09F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80D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D0DE5C9" w14:textId="77777777" w:rsidR="00A37FFA" w:rsidRDefault="00A37FFA" w:rsidP="00A37FFA">
            <w:pPr>
              <w:spacing w:after="0" w:line="240" w:lineRule="auto"/>
            </w:pPr>
          </w:p>
        </w:tc>
        <w:tc>
          <w:tcPr>
            <w:tcW w:w="149" w:type="dxa"/>
          </w:tcPr>
          <w:p w14:paraId="59352390" w14:textId="77777777" w:rsidR="00A37FFA" w:rsidRDefault="00A37FFA" w:rsidP="00A37FFA">
            <w:pPr>
              <w:pStyle w:val="EmptyCellLayoutStyle"/>
              <w:spacing w:after="0" w:line="240" w:lineRule="auto"/>
            </w:pPr>
          </w:p>
        </w:tc>
      </w:tr>
      <w:tr w:rsidR="00A37FFA" w14:paraId="0C4B518A" w14:textId="77777777" w:rsidTr="00A37FFA">
        <w:trPr>
          <w:trHeight w:val="80"/>
        </w:trPr>
        <w:tc>
          <w:tcPr>
            <w:tcW w:w="54" w:type="dxa"/>
          </w:tcPr>
          <w:p w14:paraId="788317CA" w14:textId="77777777" w:rsidR="00A37FFA" w:rsidRDefault="00A37FFA" w:rsidP="00A37FFA">
            <w:pPr>
              <w:pStyle w:val="EmptyCellLayoutStyle"/>
              <w:spacing w:after="0" w:line="240" w:lineRule="auto"/>
            </w:pPr>
          </w:p>
        </w:tc>
        <w:tc>
          <w:tcPr>
            <w:tcW w:w="10395" w:type="dxa"/>
          </w:tcPr>
          <w:p w14:paraId="58349BDD" w14:textId="77777777" w:rsidR="00A37FFA" w:rsidRDefault="00A37FFA" w:rsidP="00A37FFA">
            <w:pPr>
              <w:pStyle w:val="EmptyCellLayoutStyle"/>
              <w:spacing w:after="0" w:line="240" w:lineRule="auto"/>
            </w:pPr>
          </w:p>
        </w:tc>
        <w:tc>
          <w:tcPr>
            <w:tcW w:w="149" w:type="dxa"/>
          </w:tcPr>
          <w:p w14:paraId="754C544F" w14:textId="77777777" w:rsidR="00A37FFA" w:rsidRDefault="00A37FFA" w:rsidP="00A37FFA">
            <w:pPr>
              <w:pStyle w:val="EmptyCellLayoutStyle"/>
              <w:spacing w:after="0" w:line="240" w:lineRule="auto"/>
            </w:pPr>
          </w:p>
        </w:tc>
      </w:tr>
    </w:tbl>
    <w:p xmlns:w="http://schemas.openxmlformats.org/wordprocessingml/2006/main" w14:paraId="4083D1E8" w14:textId="77777777" w:rsidR="00A37FFA" w:rsidRDefault="00A37FFA" w:rsidP="00A37FFA">
      <w:pPr>
        <w:spacing w:after="0" w:line="240" w:lineRule="auto"/>
      </w:pPr>
    </w:p>
    <w:p xmlns:w="http://schemas.openxmlformats.org/wordprocessingml/2006/main" w14:paraId="1C1882A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작업된 Phantom 행 수/초</w:t>
      </w:r>
    </w:p>
    <w:p xmlns:w="http://schemas.openxmlformats.org/wordprocessingml/2006/main" w14:paraId="735924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Phantom 처리 하위 시스템에 대한 Linux "작업된 Phantom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2DFC46" w14:textId="77777777" w:rsidTr="00A37FFA">
        <w:trPr>
          <w:trHeight w:val="54"/>
        </w:trPr>
        <w:tc>
          <w:tcPr>
            <w:tcW w:w="54" w:type="dxa"/>
          </w:tcPr>
          <w:p w14:paraId="3DDBED92" w14:textId="77777777" w:rsidR="00A37FFA" w:rsidRDefault="00A37FFA" w:rsidP="00A37FFA">
            <w:pPr>
              <w:pStyle w:val="EmptyCellLayoutStyle"/>
              <w:spacing w:after="0" w:line="240" w:lineRule="auto"/>
            </w:pPr>
          </w:p>
        </w:tc>
        <w:tc>
          <w:tcPr>
            <w:tcW w:w="10395" w:type="dxa"/>
          </w:tcPr>
          <w:p w14:paraId="3935C44B" w14:textId="77777777" w:rsidR="00A37FFA" w:rsidRDefault="00A37FFA" w:rsidP="00A37FFA">
            <w:pPr>
              <w:pStyle w:val="EmptyCellLayoutStyle"/>
              <w:spacing w:after="0" w:line="240" w:lineRule="auto"/>
            </w:pPr>
          </w:p>
        </w:tc>
        <w:tc>
          <w:tcPr>
            <w:tcW w:w="149" w:type="dxa"/>
          </w:tcPr>
          <w:p w14:paraId="5EB84B4F" w14:textId="77777777" w:rsidR="00A37FFA" w:rsidRDefault="00A37FFA" w:rsidP="00A37FFA">
            <w:pPr>
              <w:pStyle w:val="EmptyCellLayoutStyle"/>
              <w:spacing w:after="0" w:line="240" w:lineRule="auto"/>
            </w:pPr>
          </w:p>
        </w:tc>
      </w:tr>
      <w:tr w:rsidR="00A37FFA" w14:paraId="214C8D8A" w14:textId="77777777" w:rsidTr="00A37FFA">
        <w:tc>
          <w:tcPr>
            <w:tcW w:w="54" w:type="dxa"/>
          </w:tcPr>
          <w:p w14:paraId="0233FCD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F2F6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76D3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A1FB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4480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CCC40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A23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D6C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7BA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3BF07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61E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92B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FAEB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D36DB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C1A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9E2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D8A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7CBBE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FA6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4BD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C6F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9FBC6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678B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7274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EF1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B0AE030" w14:textId="77777777" w:rsidR="00A37FFA" w:rsidRDefault="00A37FFA" w:rsidP="00A37FFA">
            <w:pPr>
              <w:spacing w:after="0" w:line="240" w:lineRule="auto"/>
            </w:pPr>
          </w:p>
        </w:tc>
        <w:tc>
          <w:tcPr>
            <w:tcW w:w="149" w:type="dxa"/>
          </w:tcPr>
          <w:p w14:paraId="1B4781D5" w14:textId="77777777" w:rsidR="00A37FFA" w:rsidRDefault="00A37FFA" w:rsidP="00A37FFA">
            <w:pPr>
              <w:pStyle w:val="EmptyCellLayoutStyle"/>
              <w:spacing w:after="0" w:line="240" w:lineRule="auto"/>
            </w:pPr>
          </w:p>
        </w:tc>
      </w:tr>
      <w:tr w:rsidR="00A37FFA" w14:paraId="22C11493" w14:textId="77777777" w:rsidTr="00A37FFA">
        <w:trPr>
          <w:trHeight w:val="80"/>
        </w:trPr>
        <w:tc>
          <w:tcPr>
            <w:tcW w:w="54" w:type="dxa"/>
          </w:tcPr>
          <w:p w14:paraId="10DEB3B6" w14:textId="77777777" w:rsidR="00A37FFA" w:rsidRDefault="00A37FFA" w:rsidP="00A37FFA">
            <w:pPr>
              <w:pStyle w:val="EmptyCellLayoutStyle"/>
              <w:spacing w:after="0" w:line="240" w:lineRule="auto"/>
            </w:pPr>
          </w:p>
        </w:tc>
        <w:tc>
          <w:tcPr>
            <w:tcW w:w="10395" w:type="dxa"/>
          </w:tcPr>
          <w:p w14:paraId="4AA11905" w14:textId="77777777" w:rsidR="00A37FFA" w:rsidRDefault="00A37FFA" w:rsidP="00A37FFA">
            <w:pPr>
              <w:pStyle w:val="EmptyCellLayoutStyle"/>
              <w:spacing w:after="0" w:line="240" w:lineRule="auto"/>
            </w:pPr>
          </w:p>
        </w:tc>
        <w:tc>
          <w:tcPr>
            <w:tcW w:w="149" w:type="dxa"/>
          </w:tcPr>
          <w:p w14:paraId="2149AEBC" w14:textId="77777777" w:rsidR="00A37FFA" w:rsidRDefault="00A37FFA" w:rsidP="00A37FFA">
            <w:pPr>
              <w:pStyle w:val="EmptyCellLayoutStyle"/>
              <w:spacing w:after="0" w:line="240" w:lineRule="auto"/>
            </w:pPr>
          </w:p>
        </w:tc>
      </w:tr>
    </w:tbl>
    <w:p xmlns:w="http://schemas.openxmlformats.org/wordprocessingml/2006/main" w14:paraId="643F20AB" w14:textId="77777777" w:rsidR="00A37FFA" w:rsidRDefault="00A37FFA" w:rsidP="00A37FFA">
      <w:pPr>
        <w:spacing w:after="0" w:line="240" w:lineRule="auto"/>
      </w:pPr>
    </w:p>
    <w:p xmlns:w="http://schemas.openxmlformats.org/wordprocessingml/2006/main" w14:paraId="64D5351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평균 마이크로초/읽기 비교</w:t>
      </w:r>
    </w:p>
    <w:p xmlns:w="http://schemas.openxmlformats.org/wordprocessingml/2006/main" w14:paraId="626255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평균 마이크로초/읽기 비교"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18A019F" w14:textId="77777777" w:rsidTr="00A37FFA">
        <w:trPr>
          <w:trHeight w:val="54"/>
        </w:trPr>
        <w:tc>
          <w:tcPr>
            <w:tcW w:w="54" w:type="dxa"/>
          </w:tcPr>
          <w:p w14:paraId="716C4971" w14:textId="77777777" w:rsidR="00A37FFA" w:rsidRDefault="00A37FFA" w:rsidP="00A37FFA">
            <w:pPr>
              <w:pStyle w:val="EmptyCellLayoutStyle"/>
              <w:spacing w:after="0" w:line="240" w:lineRule="auto"/>
            </w:pPr>
          </w:p>
        </w:tc>
        <w:tc>
          <w:tcPr>
            <w:tcW w:w="10395" w:type="dxa"/>
          </w:tcPr>
          <w:p w14:paraId="624A56CE" w14:textId="77777777" w:rsidR="00A37FFA" w:rsidRDefault="00A37FFA" w:rsidP="00A37FFA">
            <w:pPr>
              <w:pStyle w:val="EmptyCellLayoutStyle"/>
              <w:spacing w:after="0" w:line="240" w:lineRule="auto"/>
            </w:pPr>
          </w:p>
        </w:tc>
        <w:tc>
          <w:tcPr>
            <w:tcW w:w="149" w:type="dxa"/>
          </w:tcPr>
          <w:p w14:paraId="58F10642" w14:textId="77777777" w:rsidR="00A37FFA" w:rsidRDefault="00A37FFA" w:rsidP="00A37FFA">
            <w:pPr>
              <w:pStyle w:val="EmptyCellLayoutStyle"/>
              <w:spacing w:after="0" w:line="240" w:lineRule="auto"/>
            </w:pPr>
          </w:p>
        </w:tc>
      </w:tr>
      <w:tr w:rsidR="00A37FFA" w14:paraId="51EEB1F5" w14:textId="77777777" w:rsidTr="00A37FFA">
        <w:tc>
          <w:tcPr>
            <w:tcW w:w="54" w:type="dxa"/>
          </w:tcPr>
          <w:p w14:paraId="166CFC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87AF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315F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1C49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43BB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C18FA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996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A4F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FC9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B0D9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400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C48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943F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F08CE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613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40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AAC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85437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C2C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C38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926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53D4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E3C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D696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CBF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E017415" w14:textId="77777777" w:rsidR="00A37FFA" w:rsidRDefault="00A37FFA" w:rsidP="00A37FFA">
            <w:pPr>
              <w:spacing w:after="0" w:line="240" w:lineRule="auto"/>
            </w:pPr>
          </w:p>
        </w:tc>
        <w:tc>
          <w:tcPr>
            <w:tcW w:w="149" w:type="dxa"/>
          </w:tcPr>
          <w:p w14:paraId="48CF409D" w14:textId="77777777" w:rsidR="00A37FFA" w:rsidRDefault="00A37FFA" w:rsidP="00A37FFA">
            <w:pPr>
              <w:pStyle w:val="EmptyCellLayoutStyle"/>
              <w:spacing w:after="0" w:line="240" w:lineRule="auto"/>
            </w:pPr>
          </w:p>
        </w:tc>
      </w:tr>
      <w:tr w:rsidR="00A37FFA" w14:paraId="7A1F95B3" w14:textId="77777777" w:rsidTr="00A37FFA">
        <w:trPr>
          <w:trHeight w:val="80"/>
        </w:trPr>
        <w:tc>
          <w:tcPr>
            <w:tcW w:w="54" w:type="dxa"/>
          </w:tcPr>
          <w:p w14:paraId="4D2DE58F" w14:textId="77777777" w:rsidR="00A37FFA" w:rsidRDefault="00A37FFA" w:rsidP="00A37FFA">
            <w:pPr>
              <w:pStyle w:val="EmptyCellLayoutStyle"/>
              <w:spacing w:after="0" w:line="240" w:lineRule="auto"/>
            </w:pPr>
          </w:p>
        </w:tc>
        <w:tc>
          <w:tcPr>
            <w:tcW w:w="10395" w:type="dxa"/>
          </w:tcPr>
          <w:p w14:paraId="74CC8BD1" w14:textId="77777777" w:rsidR="00A37FFA" w:rsidRDefault="00A37FFA" w:rsidP="00A37FFA">
            <w:pPr>
              <w:pStyle w:val="EmptyCellLayoutStyle"/>
              <w:spacing w:after="0" w:line="240" w:lineRule="auto"/>
            </w:pPr>
          </w:p>
        </w:tc>
        <w:tc>
          <w:tcPr>
            <w:tcW w:w="149" w:type="dxa"/>
          </w:tcPr>
          <w:p w14:paraId="661CCE34" w14:textId="77777777" w:rsidR="00A37FFA" w:rsidRDefault="00A37FFA" w:rsidP="00A37FFA">
            <w:pPr>
              <w:pStyle w:val="EmptyCellLayoutStyle"/>
              <w:spacing w:after="0" w:line="240" w:lineRule="auto"/>
            </w:pPr>
          </w:p>
        </w:tc>
      </w:tr>
    </w:tbl>
    <w:p xmlns:w="http://schemas.openxmlformats.org/wordprocessingml/2006/main" w14:paraId="28BEFB0D" w14:textId="77777777" w:rsidR="00A37FFA" w:rsidRDefault="00A37FFA" w:rsidP="00A37FFA">
      <w:pPr>
        <w:spacing w:after="0" w:line="240" w:lineRule="auto"/>
      </w:pPr>
    </w:p>
    <w:p xmlns:w="http://schemas.openxmlformats.org/wordprocessingml/2006/main" w14:paraId="41B1E17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수신 평균 크기</w:t>
      </w:r>
    </w:p>
    <w:p xmlns:w="http://schemas.openxmlformats.org/wordprocessingml/2006/main" w14:paraId="602441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수신 평균 크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4BCA5E1" w14:textId="77777777" w:rsidTr="00A37FFA">
        <w:trPr>
          <w:trHeight w:val="54"/>
        </w:trPr>
        <w:tc>
          <w:tcPr>
            <w:tcW w:w="54" w:type="dxa"/>
          </w:tcPr>
          <w:p w14:paraId="6A046EFC" w14:textId="77777777" w:rsidR="00A37FFA" w:rsidRDefault="00A37FFA" w:rsidP="00A37FFA">
            <w:pPr>
              <w:pStyle w:val="EmptyCellLayoutStyle"/>
              <w:spacing w:after="0" w:line="240" w:lineRule="auto"/>
            </w:pPr>
          </w:p>
        </w:tc>
        <w:tc>
          <w:tcPr>
            <w:tcW w:w="10395" w:type="dxa"/>
          </w:tcPr>
          <w:p w14:paraId="47229EDA" w14:textId="77777777" w:rsidR="00A37FFA" w:rsidRDefault="00A37FFA" w:rsidP="00A37FFA">
            <w:pPr>
              <w:pStyle w:val="EmptyCellLayoutStyle"/>
              <w:spacing w:after="0" w:line="240" w:lineRule="auto"/>
            </w:pPr>
          </w:p>
        </w:tc>
        <w:tc>
          <w:tcPr>
            <w:tcW w:w="149" w:type="dxa"/>
          </w:tcPr>
          <w:p w14:paraId="1634DADA" w14:textId="77777777" w:rsidR="00A37FFA" w:rsidRDefault="00A37FFA" w:rsidP="00A37FFA">
            <w:pPr>
              <w:pStyle w:val="EmptyCellLayoutStyle"/>
              <w:spacing w:after="0" w:line="240" w:lineRule="auto"/>
            </w:pPr>
          </w:p>
        </w:tc>
      </w:tr>
      <w:tr w:rsidR="00A37FFA" w14:paraId="7F4B1F27" w14:textId="77777777" w:rsidTr="00A37FFA">
        <w:tc>
          <w:tcPr>
            <w:tcW w:w="54" w:type="dxa"/>
          </w:tcPr>
          <w:p w14:paraId="543463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230A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DC2E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318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C9B4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DC66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BBE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D98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1C0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9BD4B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60A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511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D533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34E4A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8F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CA5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A1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7882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E14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1B7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3E7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35F0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3A9D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B0E3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1066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6047CB" w14:textId="77777777" w:rsidR="00A37FFA" w:rsidRDefault="00A37FFA" w:rsidP="00A37FFA">
            <w:pPr>
              <w:spacing w:after="0" w:line="240" w:lineRule="auto"/>
            </w:pPr>
          </w:p>
        </w:tc>
        <w:tc>
          <w:tcPr>
            <w:tcW w:w="149" w:type="dxa"/>
          </w:tcPr>
          <w:p w14:paraId="06AEE9C7" w14:textId="77777777" w:rsidR="00A37FFA" w:rsidRDefault="00A37FFA" w:rsidP="00A37FFA">
            <w:pPr>
              <w:pStyle w:val="EmptyCellLayoutStyle"/>
              <w:spacing w:after="0" w:line="240" w:lineRule="auto"/>
            </w:pPr>
          </w:p>
        </w:tc>
      </w:tr>
      <w:tr w:rsidR="00A37FFA" w14:paraId="68EE6018" w14:textId="77777777" w:rsidTr="00A37FFA">
        <w:trPr>
          <w:trHeight w:val="80"/>
        </w:trPr>
        <w:tc>
          <w:tcPr>
            <w:tcW w:w="54" w:type="dxa"/>
          </w:tcPr>
          <w:p w14:paraId="7FF70D48" w14:textId="77777777" w:rsidR="00A37FFA" w:rsidRDefault="00A37FFA" w:rsidP="00A37FFA">
            <w:pPr>
              <w:pStyle w:val="EmptyCellLayoutStyle"/>
              <w:spacing w:after="0" w:line="240" w:lineRule="auto"/>
            </w:pPr>
          </w:p>
        </w:tc>
        <w:tc>
          <w:tcPr>
            <w:tcW w:w="10395" w:type="dxa"/>
          </w:tcPr>
          <w:p w14:paraId="43C57592" w14:textId="77777777" w:rsidR="00A37FFA" w:rsidRDefault="00A37FFA" w:rsidP="00A37FFA">
            <w:pPr>
              <w:pStyle w:val="EmptyCellLayoutStyle"/>
              <w:spacing w:after="0" w:line="240" w:lineRule="auto"/>
            </w:pPr>
          </w:p>
        </w:tc>
        <w:tc>
          <w:tcPr>
            <w:tcW w:w="149" w:type="dxa"/>
          </w:tcPr>
          <w:p w14:paraId="093C49F8" w14:textId="77777777" w:rsidR="00A37FFA" w:rsidRDefault="00A37FFA" w:rsidP="00A37FFA">
            <w:pPr>
              <w:pStyle w:val="EmptyCellLayoutStyle"/>
              <w:spacing w:after="0" w:line="240" w:lineRule="auto"/>
            </w:pPr>
          </w:p>
        </w:tc>
      </w:tr>
    </w:tbl>
    <w:p xmlns:w="http://schemas.openxmlformats.org/wordprocessingml/2006/main" w14:paraId="1BE970FB" w14:textId="77777777" w:rsidR="00A37FFA" w:rsidRDefault="00A37FFA" w:rsidP="00A37FFA">
      <w:pPr>
        <w:spacing w:after="0" w:line="240" w:lineRule="auto"/>
      </w:pPr>
    </w:p>
    <w:p xmlns:w="http://schemas.openxmlformats.org/wordprocessingml/2006/main" w14:paraId="65A0151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수신 I/O에서 보류 중인 메시지 조각 수</w:t>
      </w:r>
    </w:p>
    <w:p xmlns:w="http://schemas.openxmlformats.org/wordprocessingml/2006/main" w14:paraId="4956E1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에서 보류 중인 메시지 조각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E406ED" w14:textId="77777777" w:rsidTr="00A37FFA">
        <w:trPr>
          <w:trHeight w:val="54"/>
        </w:trPr>
        <w:tc>
          <w:tcPr>
            <w:tcW w:w="54" w:type="dxa"/>
          </w:tcPr>
          <w:p w14:paraId="251FC2B8" w14:textId="77777777" w:rsidR="00A37FFA" w:rsidRDefault="00A37FFA" w:rsidP="00A37FFA">
            <w:pPr>
              <w:pStyle w:val="EmptyCellLayoutStyle"/>
              <w:spacing w:after="0" w:line="240" w:lineRule="auto"/>
            </w:pPr>
          </w:p>
        </w:tc>
        <w:tc>
          <w:tcPr>
            <w:tcW w:w="10395" w:type="dxa"/>
          </w:tcPr>
          <w:p w14:paraId="4E7DCE41" w14:textId="77777777" w:rsidR="00A37FFA" w:rsidRDefault="00A37FFA" w:rsidP="00A37FFA">
            <w:pPr>
              <w:pStyle w:val="EmptyCellLayoutStyle"/>
              <w:spacing w:after="0" w:line="240" w:lineRule="auto"/>
            </w:pPr>
          </w:p>
        </w:tc>
        <w:tc>
          <w:tcPr>
            <w:tcW w:w="149" w:type="dxa"/>
          </w:tcPr>
          <w:p w14:paraId="4B5E8368" w14:textId="77777777" w:rsidR="00A37FFA" w:rsidRDefault="00A37FFA" w:rsidP="00A37FFA">
            <w:pPr>
              <w:pStyle w:val="EmptyCellLayoutStyle"/>
              <w:spacing w:after="0" w:line="240" w:lineRule="auto"/>
            </w:pPr>
          </w:p>
        </w:tc>
      </w:tr>
      <w:tr w:rsidR="00A37FFA" w14:paraId="4F3A6720" w14:textId="77777777" w:rsidTr="00A37FFA">
        <w:tc>
          <w:tcPr>
            <w:tcW w:w="54" w:type="dxa"/>
          </w:tcPr>
          <w:p w14:paraId="5DEA52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FDF1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BCA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0BD5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0B0C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BA8F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FEC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20A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81B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EB56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75D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8CC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101B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C308F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1B7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4DD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15B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2860B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C85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44D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CDF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E57A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81F5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B5FB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6B85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AB4513" w14:textId="77777777" w:rsidR="00A37FFA" w:rsidRDefault="00A37FFA" w:rsidP="00A37FFA">
            <w:pPr>
              <w:spacing w:after="0" w:line="240" w:lineRule="auto"/>
            </w:pPr>
          </w:p>
        </w:tc>
        <w:tc>
          <w:tcPr>
            <w:tcW w:w="149" w:type="dxa"/>
          </w:tcPr>
          <w:p w14:paraId="3D85C098" w14:textId="77777777" w:rsidR="00A37FFA" w:rsidRDefault="00A37FFA" w:rsidP="00A37FFA">
            <w:pPr>
              <w:pStyle w:val="EmptyCellLayoutStyle"/>
              <w:spacing w:after="0" w:line="240" w:lineRule="auto"/>
            </w:pPr>
          </w:p>
        </w:tc>
      </w:tr>
      <w:tr w:rsidR="00A37FFA" w14:paraId="764EB9D4" w14:textId="77777777" w:rsidTr="00A37FFA">
        <w:trPr>
          <w:trHeight w:val="80"/>
        </w:trPr>
        <w:tc>
          <w:tcPr>
            <w:tcW w:w="54" w:type="dxa"/>
          </w:tcPr>
          <w:p w14:paraId="0E9323A6" w14:textId="77777777" w:rsidR="00A37FFA" w:rsidRDefault="00A37FFA" w:rsidP="00A37FFA">
            <w:pPr>
              <w:pStyle w:val="EmptyCellLayoutStyle"/>
              <w:spacing w:after="0" w:line="240" w:lineRule="auto"/>
            </w:pPr>
          </w:p>
        </w:tc>
        <w:tc>
          <w:tcPr>
            <w:tcW w:w="10395" w:type="dxa"/>
          </w:tcPr>
          <w:p w14:paraId="3DCB55CC" w14:textId="77777777" w:rsidR="00A37FFA" w:rsidRDefault="00A37FFA" w:rsidP="00A37FFA">
            <w:pPr>
              <w:pStyle w:val="EmptyCellLayoutStyle"/>
              <w:spacing w:after="0" w:line="240" w:lineRule="auto"/>
            </w:pPr>
          </w:p>
        </w:tc>
        <w:tc>
          <w:tcPr>
            <w:tcW w:w="149" w:type="dxa"/>
          </w:tcPr>
          <w:p w14:paraId="3CA73951" w14:textId="77777777" w:rsidR="00A37FFA" w:rsidRDefault="00A37FFA" w:rsidP="00A37FFA">
            <w:pPr>
              <w:pStyle w:val="EmptyCellLayoutStyle"/>
              <w:spacing w:after="0" w:line="240" w:lineRule="auto"/>
            </w:pPr>
          </w:p>
        </w:tc>
      </w:tr>
    </w:tbl>
    <w:p xmlns:w="http://schemas.openxmlformats.org/wordprocessingml/2006/main" w14:paraId="453BFF50" w14:textId="77777777" w:rsidR="00A37FFA" w:rsidRDefault="00A37FFA" w:rsidP="00A37FFA">
      <w:pPr>
        <w:spacing w:after="0" w:line="240" w:lineRule="auto"/>
      </w:pPr>
    </w:p>
    <w:p xmlns:w="http://schemas.openxmlformats.org/wordprocessingml/2006/main" w14:paraId="29BE7F4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현재 수신 I/O 바이트 수</w:t>
      </w:r>
    </w:p>
    <w:p xmlns:w="http://schemas.openxmlformats.org/wordprocessingml/2006/main" w14:paraId="0C265B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현재 수신 I/O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2FD4520" w14:textId="77777777" w:rsidTr="00A37FFA">
        <w:trPr>
          <w:trHeight w:val="54"/>
        </w:trPr>
        <w:tc>
          <w:tcPr>
            <w:tcW w:w="54" w:type="dxa"/>
          </w:tcPr>
          <w:p w14:paraId="36889660" w14:textId="77777777" w:rsidR="00A37FFA" w:rsidRDefault="00A37FFA" w:rsidP="00A37FFA">
            <w:pPr>
              <w:pStyle w:val="EmptyCellLayoutStyle"/>
              <w:spacing w:after="0" w:line="240" w:lineRule="auto"/>
            </w:pPr>
          </w:p>
        </w:tc>
        <w:tc>
          <w:tcPr>
            <w:tcW w:w="10395" w:type="dxa"/>
          </w:tcPr>
          <w:p w14:paraId="30FDA3B6" w14:textId="77777777" w:rsidR="00A37FFA" w:rsidRDefault="00A37FFA" w:rsidP="00A37FFA">
            <w:pPr>
              <w:pStyle w:val="EmptyCellLayoutStyle"/>
              <w:spacing w:after="0" w:line="240" w:lineRule="auto"/>
            </w:pPr>
          </w:p>
        </w:tc>
        <w:tc>
          <w:tcPr>
            <w:tcW w:w="149" w:type="dxa"/>
          </w:tcPr>
          <w:p w14:paraId="0D7E57DC" w14:textId="77777777" w:rsidR="00A37FFA" w:rsidRDefault="00A37FFA" w:rsidP="00A37FFA">
            <w:pPr>
              <w:pStyle w:val="EmptyCellLayoutStyle"/>
              <w:spacing w:after="0" w:line="240" w:lineRule="auto"/>
            </w:pPr>
          </w:p>
        </w:tc>
      </w:tr>
      <w:tr w:rsidR="00A37FFA" w14:paraId="60643352" w14:textId="77777777" w:rsidTr="00A37FFA">
        <w:tc>
          <w:tcPr>
            <w:tcW w:w="54" w:type="dxa"/>
          </w:tcPr>
          <w:p w14:paraId="0951AA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1298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718D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FF8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7F84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DFB0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F05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5F2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4D8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96C0D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F13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16B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B767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062E6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19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613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4B5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42643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485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69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6B0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A48CF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FD40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93A9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E5CF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63EF53E" w14:textId="77777777" w:rsidR="00A37FFA" w:rsidRDefault="00A37FFA" w:rsidP="00A37FFA">
            <w:pPr>
              <w:spacing w:after="0" w:line="240" w:lineRule="auto"/>
            </w:pPr>
          </w:p>
        </w:tc>
        <w:tc>
          <w:tcPr>
            <w:tcW w:w="149" w:type="dxa"/>
          </w:tcPr>
          <w:p w14:paraId="3852ED3E" w14:textId="77777777" w:rsidR="00A37FFA" w:rsidRDefault="00A37FFA" w:rsidP="00A37FFA">
            <w:pPr>
              <w:pStyle w:val="EmptyCellLayoutStyle"/>
              <w:spacing w:after="0" w:line="240" w:lineRule="auto"/>
            </w:pPr>
          </w:p>
        </w:tc>
      </w:tr>
      <w:tr w:rsidR="00A37FFA" w14:paraId="40CCF70D" w14:textId="77777777" w:rsidTr="00A37FFA">
        <w:trPr>
          <w:trHeight w:val="80"/>
        </w:trPr>
        <w:tc>
          <w:tcPr>
            <w:tcW w:w="54" w:type="dxa"/>
          </w:tcPr>
          <w:p w14:paraId="7F11BBC8" w14:textId="77777777" w:rsidR="00A37FFA" w:rsidRDefault="00A37FFA" w:rsidP="00A37FFA">
            <w:pPr>
              <w:pStyle w:val="EmptyCellLayoutStyle"/>
              <w:spacing w:after="0" w:line="240" w:lineRule="auto"/>
            </w:pPr>
          </w:p>
        </w:tc>
        <w:tc>
          <w:tcPr>
            <w:tcW w:w="10395" w:type="dxa"/>
          </w:tcPr>
          <w:p w14:paraId="665DF68B" w14:textId="77777777" w:rsidR="00A37FFA" w:rsidRDefault="00A37FFA" w:rsidP="00A37FFA">
            <w:pPr>
              <w:pStyle w:val="EmptyCellLayoutStyle"/>
              <w:spacing w:after="0" w:line="240" w:lineRule="auto"/>
            </w:pPr>
          </w:p>
        </w:tc>
        <w:tc>
          <w:tcPr>
            <w:tcW w:w="149" w:type="dxa"/>
          </w:tcPr>
          <w:p w14:paraId="3DC81B52" w14:textId="77777777" w:rsidR="00A37FFA" w:rsidRDefault="00A37FFA" w:rsidP="00A37FFA">
            <w:pPr>
              <w:pStyle w:val="EmptyCellLayoutStyle"/>
              <w:spacing w:after="0" w:line="240" w:lineRule="auto"/>
            </w:pPr>
          </w:p>
        </w:tc>
      </w:tr>
    </w:tbl>
    <w:p xmlns:w="http://schemas.openxmlformats.org/wordprocessingml/2006/main" w14:paraId="122E7488" w14:textId="77777777" w:rsidR="00A37FFA" w:rsidRDefault="00A37FFA" w:rsidP="00A37FFA">
      <w:pPr>
        <w:spacing w:after="0" w:line="240" w:lineRule="auto"/>
      </w:pPr>
    </w:p>
    <w:p xmlns:w="http://schemas.openxmlformats.org/wordprocessingml/2006/main" w14:paraId="1B3951D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 블록 수/초</w:t>
      </w:r>
    </w:p>
    <w:p xmlns:w="http://schemas.openxmlformats.org/wordprocessingml/2006/main" w14:paraId="01053C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Rate Governor에 대한 Linux "로그 블록 수/초"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746A4A" w14:textId="77777777" w:rsidTr="00A37FFA">
        <w:trPr>
          <w:trHeight w:val="54"/>
        </w:trPr>
        <w:tc>
          <w:tcPr>
            <w:tcW w:w="54" w:type="dxa"/>
          </w:tcPr>
          <w:p w14:paraId="40F6CDE9" w14:textId="77777777" w:rsidR="00A37FFA" w:rsidRDefault="00A37FFA" w:rsidP="00A37FFA">
            <w:pPr>
              <w:pStyle w:val="EmptyCellLayoutStyle"/>
              <w:spacing w:after="0" w:line="240" w:lineRule="auto"/>
            </w:pPr>
          </w:p>
        </w:tc>
        <w:tc>
          <w:tcPr>
            <w:tcW w:w="10395" w:type="dxa"/>
          </w:tcPr>
          <w:p w14:paraId="57463B89" w14:textId="77777777" w:rsidR="00A37FFA" w:rsidRDefault="00A37FFA" w:rsidP="00A37FFA">
            <w:pPr>
              <w:pStyle w:val="EmptyCellLayoutStyle"/>
              <w:spacing w:after="0" w:line="240" w:lineRule="auto"/>
            </w:pPr>
          </w:p>
        </w:tc>
        <w:tc>
          <w:tcPr>
            <w:tcW w:w="149" w:type="dxa"/>
          </w:tcPr>
          <w:p w14:paraId="3C66DE8C" w14:textId="77777777" w:rsidR="00A37FFA" w:rsidRDefault="00A37FFA" w:rsidP="00A37FFA">
            <w:pPr>
              <w:pStyle w:val="EmptyCellLayoutStyle"/>
              <w:spacing w:after="0" w:line="240" w:lineRule="auto"/>
            </w:pPr>
          </w:p>
        </w:tc>
      </w:tr>
      <w:tr w:rsidR="00A37FFA" w14:paraId="6D55735F" w14:textId="77777777" w:rsidTr="00A37FFA">
        <w:tc>
          <w:tcPr>
            <w:tcW w:w="54" w:type="dxa"/>
          </w:tcPr>
          <w:p w14:paraId="7A1E73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60B77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2F74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FDC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801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5515D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21C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08B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2BE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4288C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07C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4D0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6571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6CDE3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53D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1E1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13F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D7876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C84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FD1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25B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3880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6DB5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D1E8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E09E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5955674" w14:textId="77777777" w:rsidR="00A37FFA" w:rsidRDefault="00A37FFA" w:rsidP="00A37FFA">
            <w:pPr>
              <w:spacing w:after="0" w:line="240" w:lineRule="auto"/>
            </w:pPr>
          </w:p>
        </w:tc>
        <w:tc>
          <w:tcPr>
            <w:tcW w:w="149" w:type="dxa"/>
          </w:tcPr>
          <w:p w14:paraId="3D2270FD" w14:textId="77777777" w:rsidR="00A37FFA" w:rsidRDefault="00A37FFA" w:rsidP="00A37FFA">
            <w:pPr>
              <w:pStyle w:val="EmptyCellLayoutStyle"/>
              <w:spacing w:after="0" w:line="240" w:lineRule="auto"/>
            </w:pPr>
          </w:p>
        </w:tc>
      </w:tr>
      <w:tr w:rsidR="00A37FFA" w14:paraId="69CC5A7F" w14:textId="77777777" w:rsidTr="00A37FFA">
        <w:trPr>
          <w:trHeight w:val="80"/>
        </w:trPr>
        <w:tc>
          <w:tcPr>
            <w:tcW w:w="54" w:type="dxa"/>
          </w:tcPr>
          <w:p w14:paraId="0237FF13" w14:textId="77777777" w:rsidR="00A37FFA" w:rsidRDefault="00A37FFA" w:rsidP="00A37FFA">
            <w:pPr>
              <w:pStyle w:val="EmptyCellLayoutStyle"/>
              <w:spacing w:after="0" w:line="240" w:lineRule="auto"/>
            </w:pPr>
          </w:p>
        </w:tc>
        <w:tc>
          <w:tcPr>
            <w:tcW w:w="10395" w:type="dxa"/>
          </w:tcPr>
          <w:p w14:paraId="39411D3F" w14:textId="77777777" w:rsidR="00A37FFA" w:rsidRDefault="00A37FFA" w:rsidP="00A37FFA">
            <w:pPr>
              <w:pStyle w:val="EmptyCellLayoutStyle"/>
              <w:spacing w:after="0" w:line="240" w:lineRule="auto"/>
            </w:pPr>
          </w:p>
        </w:tc>
        <w:tc>
          <w:tcPr>
            <w:tcW w:w="149" w:type="dxa"/>
          </w:tcPr>
          <w:p w14:paraId="120BCD36" w14:textId="77777777" w:rsidR="00A37FFA" w:rsidRDefault="00A37FFA" w:rsidP="00A37FFA">
            <w:pPr>
              <w:pStyle w:val="EmptyCellLayoutStyle"/>
              <w:spacing w:after="0" w:line="240" w:lineRule="auto"/>
            </w:pPr>
          </w:p>
        </w:tc>
      </w:tr>
    </w:tbl>
    <w:p xmlns:w="http://schemas.openxmlformats.org/wordprocessingml/2006/main" w14:paraId="5FB897B8" w14:textId="77777777" w:rsidR="00A37FFA" w:rsidRDefault="00A37FFA" w:rsidP="00A37FFA">
      <w:pPr>
        <w:spacing w:after="0" w:line="240" w:lineRule="auto"/>
      </w:pPr>
    </w:p>
    <w:p xmlns:w="http://schemas.openxmlformats.org/wordprocessingml/2006/main" w14:paraId="47A169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송신 I/O 수/초</w:t>
      </w:r>
    </w:p>
    <w:p xmlns:w="http://schemas.openxmlformats.org/wordprocessingml/2006/main" w14:paraId="1646FC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송신 I/O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0042362" w14:textId="77777777" w:rsidTr="00A37FFA">
        <w:trPr>
          <w:trHeight w:val="54"/>
        </w:trPr>
        <w:tc>
          <w:tcPr>
            <w:tcW w:w="54" w:type="dxa"/>
          </w:tcPr>
          <w:p w14:paraId="3C59199F" w14:textId="77777777" w:rsidR="00A37FFA" w:rsidRDefault="00A37FFA" w:rsidP="00A37FFA">
            <w:pPr>
              <w:pStyle w:val="EmptyCellLayoutStyle"/>
              <w:spacing w:after="0" w:line="240" w:lineRule="auto"/>
            </w:pPr>
          </w:p>
        </w:tc>
        <w:tc>
          <w:tcPr>
            <w:tcW w:w="10395" w:type="dxa"/>
          </w:tcPr>
          <w:p w14:paraId="4138C440" w14:textId="77777777" w:rsidR="00A37FFA" w:rsidRDefault="00A37FFA" w:rsidP="00A37FFA">
            <w:pPr>
              <w:pStyle w:val="EmptyCellLayoutStyle"/>
              <w:spacing w:after="0" w:line="240" w:lineRule="auto"/>
            </w:pPr>
          </w:p>
        </w:tc>
        <w:tc>
          <w:tcPr>
            <w:tcW w:w="149" w:type="dxa"/>
          </w:tcPr>
          <w:p w14:paraId="39CD9CC6" w14:textId="77777777" w:rsidR="00A37FFA" w:rsidRDefault="00A37FFA" w:rsidP="00A37FFA">
            <w:pPr>
              <w:pStyle w:val="EmptyCellLayoutStyle"/>
              <w:spacing w:after="0" w:line="240" w:lineRule="auto"/>
            </w:pPr>
          </w:p>
        </w:tc>
      </w:tr>
      <w:tr w:rsidR="00A37FFA" w14:paraId="67714A33" w14:textId="77777777" w:rsidTr="00A37FFA">
        <w:tc>
          <w:tcPr>
            <w:tcW w:w="54" w:type="dxa"/>
          </w:tcPr>
          <w:p w14:paraId="59CE3D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1FE86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09A6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46F5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5AC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D153E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4D6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25C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CF0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CB428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EF2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E16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7BF5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7ABB2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A28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DCF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94B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45A0B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602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FFD5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AB2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22F69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896B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C61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2A69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FEED4EC" w14:textId="77777777" w:rsidR="00A37FFA" w:rsidRDefault="00A37FFA" w:rsidP="00A37FFA">
            <w:pPr>
              <w:spacing w:after="0" w:line="240" w:lineRule="auto"/>
            </w:pPr>
          </w:p>
        </w:tc>
        <w:tc>
          <w:tcPr>
            <w:tcW w:w="149" w:type="dxa"/>
          </w:tcPr>
          <w:p w14:paraId="186B4CE2" w14:textId="77777777" w:rsidR="00A37FFA" w:rsidRDefault="00A37FFA" w:rsidP="00A37FFA">
            <w:pPr>
              <w:pStyle w:val="EmptyCellLayoutStyle"/>
              <w:spacing w:after="0" w:line="240" w:lineRule="auto"/>
            </w:pPr>
          </w:p>
        </w:tc>
      </w:tr>
      <w:tr w:rsidR="00A37FFA" w14:paraId="5D927DD9" w14:textId="77777777" w:rsidTr="00A37FFA">
        <w:trPr>
          <w:trHeight w:val="80"/>
        </w:trPr>
        <w:tc>
          <w:tcPr>
            <w:tcW w:w="54" w:type="dxa"/>
          </w:tcPr>
          <w:p w14:paraId="0038670A" w14:textId="77777777" w:rsidR="00A37FFA" w:rsidRDefault="00A37FFA" w:rsidP="00A37FFA">
            <w:pPr>
              <w:pStyle w:val="EmptyCellLayoutStyle"/>
              <w:spacing w:after="0" w:line="240" w:lineRule="auto"/>
            </w:pPr>
          </w:p>
        </w:tc>
        <w:tc>
          <w:tcPr>
            <w:tcW w:w="10395" w:type="dxa"/>
          </w:tcPr>
          <w:p w14:paraId="0ED59C50" w14:textId="77777777" w:rsidR="00A37FFA" w:rsidRDefault="00A37FFA" w:rsidP="00A37FFA">
            <w:pPr>
              <w:pStyle w:val="EmptyCellLayoutStyle"/>
              <w:spacing w:after="0" w:line="240" w:lineRule="auto"/>
            </w:pPr>
          </w:p>
        </w:tc>
        <w:tc>
          <w:tcPr>
            <w:tcW w:w="149" w:type="dxa"/>
          </w:tcPr>
          <w:p w14:paraId="33DA6CF3" w14:textId="77777777" w:rsidR="00A37FFA" w:rsidRDefault="00A37FFA" w:rsidP="00A37FFA">
            <w:pPr>
              <w:pStyle w:val="EmptyCellLayoutStyle"/>
              <w:spacing w:after="0" w:line="240" w:lineRule="auto"/>
            </w:pPr>
          </w:p>
        </w:tc>
      </w:tr>
    </w:tbl>
    <w:p xmlns:w="http://schemas.openxmlformats.org/wordprocessingml/2006/main" w14:paraId="57F2DC80" w14:textId="77777777" w:rsidR="00A37FFA" w:rsidRDefault="00A37FFA" w:rsidP="00A37FFA">
      <w:pPr>
        <w:spacing w:after="0" w:line="240" w:lineRule="auto"/>
      </w:pPr>
    </w:p>
    <w:p xmlns:w="http://schemas.openxmlformats.org/wordprocessingml/2006/main" w14:paraId="1B01FF3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평균 바이트 수/전송</w:t>
      </w:r>
    </w:p>
    <w:p xmlns:w="http://schemas.openxmlformats.org/wordprocessingml/2006/main" w14:paraId="36A84C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평균 바이트 수/전송"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ABD2D9" w14:textId="77777777" w:rsidTr="00A37FFA">
        <w:trPr>
          <w:trHeight w:val="54"/>
        </w:trPr>
        <w:tc>
          <w:tcPr>
            <w:tcW w:w="54" w:type="dxa"/>
          </w:tcPr>
          <w:p w14:paraId="718C9A53" w14:textId="77777777" w:rsidR="00A37FFA" w:rsidRDefault="00A37FFA" w:rsidP="00A37FFA">
            <w:pPr>
              <w:pStyle w:val="EmptyCellLayoutStyle"/>
              <w:spacing w:after="0" w:line="240" w:lineRule="auto"/>
            </w:pPr>
          </w:p>
        </w:tc>
        <w:tc>
          <w:tcPr>
            <w:tcW w:w="10395" w:type="dxa"/>
          </w:tcPr>
          <w:p w14:paraId="3A0966B4" w14:textId="77777777" w:rsidR="00A37FFA" w:rsidRDefault="00A37FFA" w:rsidP="00A37FFA">
            <w:pPr>
              <w:pStyle w:val="EmptyCellLayoutStyle"/>
              <w:spacing w:after="0" w:line="240" w:lineRule="auto"/>
            </w:pPr>
          </w:p>
        </w:tc>
        <w:tc>
          <w:tcPr>
            <w:tcW w:w="149" w:type="dxa"/>
          </w:tcPr>
          <w:p w14:paraId="15B5C74F" w14:textId="77777777" w:rsidR="00A37FFA" w:rsidRDefault="00A37FFA" w:rsidP="00A37FFA">
            <w:pPr>
              <w:pStyle w:val="EmptyCellLayoutStyle"/>
              <w:spacing w:after="0" w:line="240" w:lineRule="auto"/>
            </w:pPr>
          </w:p>
        </w:tc>
      </w:tr>
      <w:tr w:rsidR="00A37FFA" w14:paraId="38793382" w14:textId="77777777" w:rsidTr="00A37FFA">
        <w:tc>
          <w:tcPr>
            <w:tcW w:w="54" w:type="dxa"/>
          </w:tcPr>
          <w:p w14:paraId="4FC4D5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7D91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2D53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FB7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4EC8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B90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DFC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1DF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3BA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AF72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48F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15D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C9D3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911BF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B41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43D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BAE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C5BB3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2BE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910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CF0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92D9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F510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4DC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10BF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19D8F5B" w14:textId="77777777" w:rsidR="00A37FFA" w:rsidRDefault="00A37FFA" w:rsidP="00A37FFA">
            <w:pPr>
              <w:spacing w:after="0" w:line="240" w:lineRule="auto"/>
            </w:pPr>
          </w:p>
        </w:tc>
        <w:tc>
          <w:tcPr>
            <w:tcW w:w="149" w:type="dxa"/>
          </w:tcPr>
          <w:p w14:paraId="64916269" w14:textId="77777777" w:rsidR="00A37FFA" w:rsidRDefault="00A37FFA" w:rsidP="00A37FFA">
            <w:pPr>
              <w:pStyle w:val="EmptyCellLayoutStyle"/>
              <w:spacing w:after="0" w:line="240" w:lineRule="auto"/>
            </w:pPr>
          </w:p>
        </w:tc>
      </w:tr>
      <w:tr w:rsidR="00A37FFA" w14:paraId="529A69C6" w14:textId="77777777" w:rsidTr="00A37FFA">
        <w:trPr>
          <w:trHeight w:val="80"/>
        </w:trPr>
        <w:tc>
          <w:tcPr>
            <w:tcW w:w="54" w:type="dxa"/>
          </w:tcPr>
          <w:p w14:paraId="1CB9C225" w14:textId="77777777" w:rsidR="00A37FFA" w:rsidRDefault="00A37FFA" w:rsidP="00A37FFA">
            <w:pPr>
              <w:pStyle w:val="EmptyCellLayoutStyle"/>
              <w:spacing w:after="0" w:line="240" w:lineRule="auto"/>
            </w:pPr>
          </w:p>
        </w:tc>
        <w:tc>
          <w:tcPr>
            <w:tcW w:w="10395" w:type="dxa"/>
          </w:tcPr>
          <w:p w14:paraId="1D59B699" w14:textId="77777777" w:rsidR="00A37FFA" w:rsidRDefault="00A37FFA" w:rsidP="00A37FFA">
            <w:pPr>
              <w:pStyle w:val="EmptyCellLayoutStyle"/>
              <w:spacing w:after="0" w:line="240" w:lineRule="auto"/>
            </w:pPr>
          </w:p>
        </w:tc>
        <w:tc>
          <w:tcPr>
            <w:tcW w:w="149" w:type="dxa"/>
          </w:tcPr>
          <w:p w14:paraId="15BEC50E" w14:textId="77777777" w:rsidR="00A37FFA" w:rsidRDefault="00A37FFA" w:rsidP="00A37FFA">
            <w:pPr>
              <w:pStyle w:val="EmptyCellLayoutStyle"/>
              <w:spacing w:after="0" w:line="240" w:lineRule="auto"/>
            </w:pPr>
          </w:p>
        </w:tc>
      </w:tr>
    </w:tbl>
    <w:p xmlns:w="http://schemas.openxmlformats.org/wordprocessingml/2006/main" w14:paraId="08D8B9E8" w14:textId="77777777" w:rsidR="00A37FFA" w:rsidRDefault="00A37FFA" w:rsidP="00A37FFA">
      <w:pPr>
        <w:spacing w:after="0" w:line="240" w:lineRule="auto"/>
      </w:pPr>
    </w:p>
    <w:p xmlns:w="http://schemas.openxmlformats.org/wordprocessingml/2006/main" w14:paraId="7D60BF1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삭제된 총 전달 메시지 수</w:t>
      </w:r>
    </w:p>
    <w:p xmlns:w="http://schemas.openxmlformats.org/wordprocessingml/2006/main" w14:paraId="0390A0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삭제된 총 전달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C0B4F6" w14:textId="77777777" w:rsidTr="00A37FFA">
        <w:trPr>
          <w:trHeight w:val="54"/>
        </w:trPr>
        <w:tc>
          <w:tcPr>
            <w:tcW w:w="54" w:type="dxa"/>
          </w:tcPr>
          <w:p w14:paraId="5E68C27B" w14:textId="77777777" w:rsidR="00A37FFA" w:rsidRDefault="00A37FFA" w:rsidP="00A37FFA">
            <w:pPr>
              <w:pStyle w:val="EmptyCellLayoutStyle"/>
              <w:spacing w:after="0" w:line="240" w:lineRule="auto"/>
            </w:pPr>
          </w:p>
        </w:tc>
        <w:tc>
          <w:tcPr>
            <w:tcW w:w="10395" w:type="dxa"/>
          </w:tcPr>
          <w:p w14:paraId="73F9CCEF" w14:textId="77777777" w:rsidR="00A37FFA" w:rsidRDefault="00A37FFA" w:rsidP="00A37FFA">
            <w:pPr>
              <w:pStyle w:val="EmptyCellLayoutStyle"/>
              <w:spacing w:after="0" w:line="240" w:lineRule="auto"/>
            </w:pPr>
          </w:p>
        </w:tc>
        <w:tc>
          <w:tcPr>
            <w:tcW w:w="149" w:type="dxa"/>
          </w:tcPr>
          <w:p w14:paraId="5137EE60" w14:textId="77777777" w:rsidR="00A37FFA" w:rsidRDefault="00A37FFA" w:rsidP="00A37FFA">
            <w:pPr>
              <w:pStyle w:val="EmptyCellLayoutStyle"/>
              <w:spacing w:after="0" w:line="240" w:lineRule="auto"/>
            </w:pPr>
          </w:p>
        </w:tc>
      </w:tr>
      <w:tr w:rsidR="00A37FFA" w14:paraId="578CF63D" w14:textId="77777777" w:rsidTr="00A37FFA">
        <w:tc>
          <w:tcPr>
            <w:tcW w:w="54" w:type="dxa"/>
          </w:tcPr>
          <w:p w14:paraId="20EB24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63635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B62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5617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714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5FDB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784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433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92E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B7649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91B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798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6EBF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5E0B0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8E2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63C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888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54798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1E5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EF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D00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D84A0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9C0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0D69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9C76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113F22" w14:textId="77777777" w:rsidR="00A37FFA" w:rsidRDefault="00A37FFA" w:rsidP="00A37FFA">
            <w:pPr>
              <w:spacing w:after="0" w:line="240" w:lineRule="auto"/>
            </w:pPr>
          </w:p>
        </w:tc>
        <w:tc>
          <w:tcPr>
            <w:tcW w:w="149" w:type="dxa"/>
          </w:tcPr>
          <w:p w14:paraId="34AFCE60" w14:textId="77777777" w:rsidR="00A37FFA" w:rsidRDefault="00A37FFA" w:rsidP="00A37FFA">
            <w:pPr>
              <w:pStyle w:val="EmptyCellLayoutStyle"/>
              <w:spacing w:after="0" w:line="240" w:lineRule="auto"/>
            </w:pPr>
          </w:p>
        </w:tc>
      </w:tr>
      <w:tr w:rsidR="00A37FFA" w14:paraId="60A886E1" w14:textId="77777777" w:rsidTr="00A37FFA">
        <w:trPr>
          <w:trHeight w:val="80"/>
        </w:trPr>
        <w:tc>
          <w:tcPr>
            <w:tcW w:w="54" w:type="dxa"/>
          </w:tcPr>
          <w:p w14:paraId="55CF794C" w14:textId="77777777" w:rsidR="00A37FFA" w:rsidRDefault="00A37FFA" w:rsidP="00A37FFA">
            <w:pPr>
              <w:pStyle w:val="EmptyCellLayoutStyle"/>
              <w:spacing w:after="0" w:line="240" w:lineRule="auto"/>
            </w:pPr>
          </w:p>
        </w:tc>
        <w:tc>
          <w:tcPr>
            <w:tcW w:w="10395" w:type="dxa"/>
          </w:tcPr>
          <w:p w14:paraId="136D2B1C" w14:textId="77777777" w:rsidR="00A37FFA" w:rsidRDefault="00A37FFA" w:rsidP="00A37FFA">
            <w:pPr>
              <w:pStyle w:val="EmptyCellLayoutStyle"/>
              <w:spacing w:after="0" w:line="240" w:lineRule="auto"/>
            </w:pPr>
          </w:p>
        </w:tc>
        <w:tc>
          <w:tcPr>
            <w:tcW w:w="149" w:type="dxa"/>
          </w:tcPr>
          <w:p w14:paraId="5E1B841F" w14:textId="77777777" w:rsidR="00A37FFA" w:rsidRDefault="00A37FFA" w:rsidP="00A37FFA">
            <w:pPr>
              <w:pStyle w:val="EmptyCellLayoutStyle"/>
              <w:spacing w:after="0" w:line="240" w:lineRule="auto"/>
            </w:pPr>
          </w:p>
        </w:tc>
      </w:tr>
    </w:tbl>
    <w:p xmlns:w="http://schemas.openxmlformats.org/wordprocessingml/2006/main" w14:paraId="3C4B5BFA" w14:textId="77777777" w:rsidR="00A37FFA" w:rsidRDefault="00A37FFA" w:rsidP="00A37FFA">
      <w:pPr>
        <w:spacing w:after="0" w:line="240" w:lineRule="auto"/>
      </w:pPr>
    </w:p>
    <w:p xmlns:w="http://schemas.openxmlformats.org/wordprocessingml/2006/main" w14:paraId="3214516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수신 I/O 바이트 수/초</w:t>
      </w:r>
    </w:p>
    <w:p xmlns:w="http://schemas.openxmlformats.org/wordprocessingml/2006/main" w14:paraId="508480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70F83C" w14:textId="77777777" w:rsidTr="00A37FFA">
        <w:trPr>
          <w:trHeight w:val="54"/>
        </w:trPr>
        <w:tc>
          <w:tcPr>
            <w:tcW w:w="54" w:type="dxa"/>
          </w:tcPr>
          <w:p w14:paraId="0647D658" w14:textId="77777777" w:rsidR="00A37FFA" w:rsidRDefault="00A37FFA" w:rsidP="00A37FFA">
            <w:pPr>
              <w:pStyle w:val="EmptyCellLayoutStyle"/>
              <w:spacing w:after="0" w:line="240" w:lineRule="auto"/>
            </w:pPr>
          </w:p>
        </w:tc>
        <w:tc>
          <w:tcPr>
            <w:tcW w:w="10395" w:type="dxa"/>
          </w:tcPr>
          <w:p w14:paraId="0CF69B61" w14:textId="77777777" w:rsidR="00A37FFA" w:rsidRDefault="00A37FFA" w:rsidP="00A37FFA">
            <w:pPr>
              <w:pStyle w:val="EmptyCellLayoutStyle"/>
              <w:spacing w:after="0" w:line="240" w:lineRule="auto"/>
            </w:pPr>
          </w:p>
        </w:tc>
        <w:tc>
          <w:tcPr>
            <w:tcW w:w="149" w:type="dxa"/>
          </w:tcPr>
          <w:p w14:paraId="6BB38E8F" w14:textId="77777777" w:rsidR="00A37FFA" w:rsidRDefault="00A37FFA" w:rsidP="00A37FFA">
            <w:pPr>
              <w:pStyle w:val="EmptyCellLayoutStyle"/>
              <w:spacing w:after="0" w:line="240" w:lineRule="auto"/>
            </w:pPr>
          </w:p>
        </w:tc>
      </w:tr>
      <w:tr w:rsidR="00A37FFA" w14:paraId="43763E72" w14:textId="77777777" w:rsidTr="00A37FFA">
        <w:tc>
          <w:tcPr>
            <w:tcW w:w="54" w:type="dxa"/>
          </w:tcPr>
          <w:p w14:paraId="22F0126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10AC2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FED5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FF8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BE9F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693C7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231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D77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C66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CD98C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77C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D4D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1A81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ACDC5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4CD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99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DC3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AF11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512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09B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920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FFEBC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4E7E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569A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7C5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904F986" w14:textId="77777777" w:rsidR="00A37FFA" w:rsidRDefault="00A37FFA" w:rsidP="00A37FFA">
            <w:pPr>
              <w:spacing w:after="0" w:line="240" w:lineRule="auto"/>
            </w:pPr>
          </w:p>
        </w:tc>
        <w:tc>
          <w:tcPr>
            <w:tcW w:w="149" w:type="dxa"/>
          </w:tcPr>
          <w:p w14:paraId="7EE572E9" w14:textId="77777777" w:rsidR="00A37FFA" w:rsidRDefault="00A37FFA" w:rsidP="00A37FFA">
            <w:pPr>
              <w:pStyle w:val="EmptyCellLayoutStyle"/>
              <w:spacing w:after="0" w:line="240" w:lineRule="auto"/>
            </w:pPr>
          </w:p>
        </w:tc>
      </w:tr>
      <w:tr w:rsidR="00A37FFA" w14:paraId="71D75787" w14:textId="77777777" w:rsidTr="00A37FFA">
        <w:trPr>
          <w:trHeight w:val="80"/>
        </w:trPr>
        <w:tc>
          <w:tcPr>
            <w:tcW w:w="54" w:type="dxa"/>
          </w:tcPr>
          <w:p w14:paraId="2A46612D" w14:textId="77777777" w:rsidR="00A37FFA" w:rsidRDefault="00A37FFA" w:rsidP="00A37FFA">
            <w:pPr>
              <w:pStyle w:val="EmptyCellLayoutStyle"/>
              <w:spacing w:after="0" w:line="240" w:lineRule="auto"/>
            </w:pPr>
          </w:p>
        </w:tc>
        <w:tc>
          <w:tcPr>
            <w:tcW w:w="10395" w:type="dxa"/>
          </w:tcPr>
          <w:p w14:paraId="690AB2F1" w14:textId="77777777" w:rsidR="00A37FFA" w:rsidRDefault="00A37FFA" w:rsidP="00A37FFA">
            <w:pPr>
              <w:pStyle w:val="EmptyCellLayoutStyle"/>
              <w:spacing w:after="0" w:line="240" w:lineRule="auto"/>
            </w:pPr>
          </w:p>
        </w:tc>
        <w:tc>
          <w:tcPr>
            <w:tcW w:w="149" w:type="dxa"/>
          </w:tcPr>
          <w:p w14:paraId="5A7FBF36" w14:textId="77777777" w:rsidR="00A37FFA" w:rsidRDefault="00A37FFA" w:rsidP="00A37FFA">
            <w:pPr>
              <w:pStyle w:val="EmptyCellLayoutStyle"/>
              <w:spacing w:after="0" w:line="240" w:lineRule="auto"/>
            </w:pPr>
          </w:p>
        </w:tc>
      </w:tr>
    </w:tbl>
    <w:p xmlns:w="http://schemas.openxmlformats.org/wordprocessingml/2006/main" w14:paraId="6D45B8DF" w14:textId="77777777" w:rsidR="00A37FFA" w:rsidRDefault="00A37FFA" w:rsidP="00A37FFA">
      <w:pPr>
        <w:spacing w:after="0" w:line="240" w:lineRule="auto"/>
      </w:pPr>
    </w:p>
    <w:p xmlns:w="http://schemas.openxmlformats.org/wordprocessingml/2006/main" w14:paraId="26D2335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전송 수/초</w:t>
      </w:r>
    </w:p>
    <w:p xmlns:w="http://schemas.openxmlformats.org/wordprocessingml/2006/main" w14:paraId="690802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전송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B6E1FF" w14:textId="77777777" w:rsidTr="00A37FFA">
        <w:trPr>
          <w:trHeight w:val="54"/>
        </w:trPr>
        <w:tc>
          <w:tcPr>
            <w:tcW w:w="54" w:type="dxa"/>
          </w:tcPr>
          <w:p w14:paraId="73471D1B" w14:textId="77777777" w:rsidR="00A37FFA" w:rsidRDefault="00A37FFA" w:rsidP="00A37FFA">
            <w:pPr>
              <w:pStyle w:val="EmptyCellLayoutStyle"/>
              <w:spacing w:after="0" w:line="240" w:lineRule="auto"/>
            </w:pPr>
          </w:p>
        </w:tc>
        <w:tc>
          <w:tcPr>
            <w:tcW w:w="10395" w:type="dxa"/>
          </w:tcPr>
          <w:p w14:paraId="0A348295" w14:textId="77777777" w:rsidR="00A37FFA" w:rsidRDefault="00A37FFA" w:rsidP="00A37FFA">
            <w:pPr>
              <w:pStyle w:val="EmptyCellLayoutStyle"/>
              <w:spacing w:after="0" w:line="240" w:lineRule="auto"/>
            </w:pPr>
          </w:p>
        </w:tc>
        <w:tc>
          <w:tcPr>
            <w:tcW w:w="149" w:type="dxa"/>
          </w:tcPr>
          <w:p w14:paraId="1B8245A7" w14:textId="77777777" w:rsidR="00A37FFA" w:rsidRDefault="00A37FFA" w:rsidP="00A37FFA">
            <w:pPr>
              <w:pStyle w:val="EmptyCellLayoutStyle"/>
              <w:spacing w:after="0" w:line="240" w:lineRule="auto"/>
            </w:pPr>
          </w:p>
        </w:tc>
      </w:tr>
      <w:tr w:rsidR="00A37FFA" w14:paraId="510A14AC" w14:textId="77777777" w:rsidTr="00A37FFA">
        <w:tc>
          <w:tcPr>
            <w:tcW w:w="54" w:type="dxa"/>
          </w:tcPr>
          <w:p w14:paraId="5608D4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0D39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D386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E189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530C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E39F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095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8F4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397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554A8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8EF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C4D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6785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FDE1D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14E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BA0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883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91103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57D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F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D48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A1DA5C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C3A9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5C81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DE60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E6D7293" w14:textId="77777777" w:rsidR="00A37FFA" w:rsidRDefault="00A37FFA" w:rsidP="00A37FFA">
            <w:pPr>
              <w:spacing w:after="0" w:line="240" w:lineRule="auto"/>
            </w:pPr>
          </w:p>
        </w:tc>
        <w:tc>
          <w:tcPr>
            <w:tcW w:w="149" w:type="dxa"/>
          </w:tcPr>
          <w:p w14:paraId="17D13C7C" w14:textId="77777777" w:rsidR="00A37FFA" w:rsidRDefault="00A37FFA" w:rsidP="00A37FFA">
            <w:pPr>
              <w:pStyle w:val="EmptyCellLayoutStyle"/>
              <w:spacing w:after="0" w:line="240" w:lineRule="auto"/>
            </w:pPr>
          </w:p>
        </w:tc>
      </w:tr>
      <w:tr w:rsidR="00A37FFA" w14:paraId="48D2A8D6" w14:textId="77777777" w:rsidTr="00A37FFA">
        <w:trPr>
          <w:trHeight w:val="80"/>
        </w:trPr>
        <w:tc>
          <w:tcPr>
            <w:tcW w:w="54" w:type="dxa"/>
          </w:tcPr>
          <w:p w14:paraId="0AC7EA19" w14:textId="77777777" w:rsidR="00A37FFA" w:rsidRDefault="00A37FFA" w:rsidP="00A37FFA">
            <w:pPr>
              <w:pStyle w:val="EmptyCellLayoutStyle"/>
              <w:spacing w:after="0" w:line="240" w:lineRule="auto"/>
            </w:pPr>
          </w:p>
        </w:tc>
        <w:tc>
          <w:tcPr>
            <w:tcW w:w="10395" w:type="dxa"/>
          </w:tcPr>
          <w:p w14:paraId="326C6BDE" w14:textId="77777777" w:rsidR="00A37FFA" w:rsidRDefault="00A37FFA" w:rsidP="00A37FFA">
            <w:pPr>
              <w:pStyle w:val="EmptyCellLayoutStyle"/>
              <w:spacing w:after="0" w:line="240" w:lineRule="auto"/>
            </w:pPr>
          </w:p>
        </w:tc>
        <w:tc>
          <w:tcPr>
            <w:tcW w:w="149" w:type="dxa"/>
          </w:tcPr>
          <w:p w14:paraId="0472F2A0" w14:textId="77777777" w:rsidR="00A37FFA" w:rsidRDefault="00A37FFA" w:rsidP="00A37FFA">
            <w:pPr>
              <w:pStyle w:val="EmptyCellLayoutStyle"/>
              <w:spacing w:after="0" w:line="240" w:lineRule="auto"/>
            </w:pPr>
          </w:p>
        </w:tc>
      </w:tr>
    </w:tbl>
    <w:p xmlns:w="http://schemas.openxmlformats.org/wordprocessingml/2006/main" w14:paraId="54A3E2DF" w14:textId="77777777" w:rsidR="00A37FFA" w:rsidRDefault="00A37FFA" w:rsidP="00A37FFA">
      <w:pPr>
        <w:spacing w:after="0" w:line="240" w:lineRule="auto"/>
      </w:pPr>
    </w:p>
    <w:p xmlns:w="http://schemas.openxmlformats.org/wordprocessingml/2006/main" w14:paraId="2E4369A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시작된 Phantom 검색 수/초</w:t>
      </w:r>
    </w:p>
    <w:p xmlns:w="http://schemas.openxmlformats.org/wordprocessingml/2006/main" w14:paraId="6B3890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Phantom 처리 하위 시스템에 대한 Linux "시작된 Phantom 검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5DC91E" w14:textId="77777777" w:rsidTr="00A37FFA">
        <w:trPr>
          <w:trHeight w:val="54"/>
        </w:trPr>
        <w:tc>
          <w:tcPr>
            <w:tcW w:w="54" w:type="dxa"/>
          </w:tcPr>
          <w:p w14:paraId="7402884A" w14:textId="77777777" w:rsidR="00A37FFA" w:rsidRDefault="00A37FFA" w:rsidP="00A37FFA">
            <w:pPr>
              <w:pStyle w:val="EmptyCellLayoutStyle"/>
              <w:spacing w:after="0" w:line="240" w:lineRule="auto"/>
            </w:pPr>
          </w:p>
        </w:tc>
        <w:tc>
          <w:tcPr>
            <w:tcW w:w="10395" w:type="dxa"/>
          </w:tcPr>
          <w:p w14:paraId="20338322" w14:textId="77777777" w:rsidR="00A37FFA" w:rsidRDefault="00A37FFA" w:rsidP="00A37FFA">
            <w:pPr>
              <w:pStyle w:val="EmptyCellLayoutStyle"/>
              <w:spacing w:after="0" w:line="240" w:lineRule="auto"/>
            </w:pPr>
          </w:p>
        </w:tc>
        <w:tc>
          <w:tcPr>
            <w:tcW w:w="149" w:type="dxa"/>
          </w:tcPr>
          <w:p w14:paraId="733A79C1" w14:textId="77777777" w:rsidR="00A37FFA" w:rsidRDefault="00A37FFA" w:rsidP="00A37FFA">
            <w:pPr>
              <w:pStyle w:val="EmptyCellLayoutStyle"/>
              <w:spacing w:after="0" w:line="240" w:lineRule="auto"/>
            </w:pPr>
          </w:p>
        </w:tc>
      </w:tr>
      <w:tr w:rsidR="00A37FFA" w14:paraId="42D8C99B" w14:textId="77777777" w:rsidTr="00A37FFA">
        <w:tc>
          <w:tcPr>
            <w:tcW w:w="54" w:type="dxa"/>
          </w:tcPr>
          <w:p w14:paraId="19F93B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3C49E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AA7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83B8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511C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F1C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667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759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B49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B9DA8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422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A40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8C36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2F22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DCA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0D5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EEE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0DA1B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936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5A7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93D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1A4D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5E96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BCE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C9A0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D1664AA" w14:textId="77777777" w:rsidR="00A37FFA" w:rsidRDefault="00A37FFA" w:rsidP="00A37FFA">
            <w:pPr>
              <w:spacing w:after="0" w:line="240" w:lineRule="auto"/>
            </w:pPr>
          </w:p>
        </w:tc>
        <w:tc>
          <w:tcPr>
            <w:tcW w:w="149" w:type="dxa"/>
          </w:tcPr>
          <w:p w14:paraId="1F20A7F9" w14:textId="77777777" w:rsidR="00A37FFA" w:rsidRDefault="00A37FFA" w:rsidP="00A37FFA">
            <w:pPr>
              <w:pStyle w:val="EmptyCellLayoutStyle"/>
              <w:spacing w:after="0" w:line="240" w:lineRule="auto"/>
            </w:pPr>
          </w:p>
        </w:tc>
      </w:tr>
      <w:tr w:rsidR="00A37FFA" w14:paraId="56A8C82E" w14:textId="77777777" w:rsidTr="00A37FFA">
        <w:trPr>
          <w:trHeight w:val="80"/>
        </w:trPr>
        <w:tc>
          <w:tcPr>
            <w:tcW w:w="54" w:type="dxa"/>
          </w:tcPr>
          <w:p w14:paraId="11BB2A76" w14:textId="77777777" w:rsidR="00A37FFA" w:rsidRDefault="00A37FFA" w:rsidP="00A37FFA">
            <w:pPr>
              <w:pStyle w:val="EmptyCellLayoutStyle"/>
              <w:spacing w:after="0" w:line="240" w:lineRule="auto"/>
            </w:pPr>
          </w:p>
        </w:tc>
        <w:tc>
          <w:tcPr>
            <w:tcW w:w="10395" w:type="dxa"/>
          </w:tcPr>
          <w:p w14:paraId="54589A9A" w14:textId="77777777" w:rsidR="00A37FFA" w:rsidRDefault="00A37FFA" w:rsidP="00A37FFA">
            <w:pPr>
              <w:pStyle w:val="EmptyCellLayoutStyle"/>
              <w:spacing w:after="0" w:line="240" w:lineRule="auto"/>
            </w:pPr>
          </w:p>
        </w:tc>
        <w:tc>
          <w:tcPr>
            <w:tcW w:w="149" w:type="dxa"/>
          </w:tcPr>
          <w:p w14:paraId="662FE673" w14:textId="77777777" w:rsidR="00A37FFA" w:rsidRDefault="00A37FFA" w:rsidP="00A37FFA">
            <w:pPr>
              <w:pStyle w:val="EmptyCellLayoutStyle"/>
              <w:spacing w:after="0" w:line="240" w:lineRule="auto"/>
            </w:pPr>
          </w:p>
        </w:tc>
      </w:tr>
    </w:tbl>
    <w:p xmlns:w="http://schemas.openxmlformats.org/wordprocessingml/2006/main" w14:paraId="241476F6" w14:textId="77777777" w:rsidR="00A37FFA" w:rsidRDefault="00A37FFA" w:rsidP="00A37FFA">
      <w:pPr>
        <w:spacing w:after="0" w:line="240" w:lineRule="auto"/>
      </w:pPr>
    </w:p>
    <w:p xmlns:w="http://schemas.openxmlformats.org/wordprocessingml/2006/main" w14:paraId="4024849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6 송신 수/초</w:t>
      </w:r>
    </w:p>
    <w:p xmlns:w="http://schemas.openxmlformats.org/wordprocessingml/2006/main" w14:paraId="53FEC0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6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32ABD95" w14:textId="77777777" w:rsidTr="00A37FFA">
        <w:trPr>
          <w:trHeight w:val="54"/>
        </w:trPr>
        <w:tc>
          <w:tcPr>
            <w:tcW w:w="54" w:type="dxa"/>
          </w:tcPr>
          <w:p w14:paraId="6F3100C2" w14:textId="77777777" w:rsidR="00A37FFA" w:rsidRDefault="00A37FFA" w:rsidP="00A37FFA">
            <w:pPr>
              <w:pStyle w:val="EmptyCellLayoutStyle"/>
              <w:spacing w:after="0" w:line="240" w:lineRule="auto"/>
            </w:pPr>
          </w:p>
        </w:tc>
        <w:tc>
          <w:tcPr>
            <w:tcW w:w="10395" w:type="dxa"/>
          </w:tcPr>
          <w:p w14:paraId="45F7009F" w14:textId="77777777" w:rsidR="00A37FFA" w:rsidRDefault="00A37FFA" w:rsidP="00A37FFA">
            <w:pPr>
              <w:pStyle w:val="EmptyCellLayoutStyle"/>
              <w:spacing w:after="0" w:line="240" w:lineRule="auto"/>
            </w:pPr>
          </w:p>
        </w:tc>
        <w:tc>
          <w:tcPr>
            <w:tcW w:w="149" w:type="dxa"/>
          </w:tcPr>
          <w:p w14:paraId="2FDFAE34" w14:textId="77777777" w:rsidR="00A37FFA" w:rsidRDefault="00A37FFA" w:rsidP="00A37FFA">
            <w:pPr>
              <w:pStyle w:val="EmptyCellLayoutStyle"/>
              <w:spacing w:after="0" w:line="240" w:lineRule="auto"/>
            </w:pPr>
          </w:p>
        </w:tc>
      </w:tr>
      <w:tr w:rsidR="00A37FFA" w14:paraId="6D8D921B" w14:textId="77777777" w:rsidTr="00A37FFA">
        <w:tc>
          <w:tcPr>
            <w:tcW w:w="54" w:type="dxa"/>
          </w:tcPr>
          <w:p w14:paraId="09B7DB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762FD6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7C71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10BA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CADB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9BB7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FC2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E60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C4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FD69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D03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A3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DDDA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0A929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362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26E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3B9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30A3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55A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07A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CF0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F7F52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FDE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B5F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68F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27AFE4F" w14:textId="77777777" w:rsidR="00A37FFA" w:rsidRDefault="00A37FFA" w:rsidP="00A37FFA">
            <w:pPr>
              <w:spacing w:after="0" w:line="240" w:lineRule="auto"/>
            </w:pPr>
          </w:p>
        </w:tc>
        <w:tc>
          <w:tcPr>
            <w:tcW w:w="149" w:type="dxa"/>
          </w:tcPr>
          <w:p w14:paraId="137AEAC7" w14:textId="77777777" w:rsidR="00A37FFA" w:rsidRDefault="00A37FFA" w:rsidP="00A37FFA">
            <w:pPr>
              <w:pStyle w:val="EmptyCellLayoutStyle"/>
              <w:spacing w:after="0" w:line="240" w:lineRule="auto"/>
            </w:pPr>
          </w:p>
        </w:tc>
      </w:tr>
      <w:tr w:rsidR="00A37FFA" w14:paraId="68576265" w14:textId="77777777" w:rsidTr="00A37FFA">
        <w:trPr>
          <w:trHeight w:val="80"/>
        </w:trPr>
        <w:tc>
          <w:tcPr>
            <w:tcW w:w="54" w:type="dxa"/>
          </w:tcPr>
          <w:p w14:paraId="6B2B1064" w14:textId="77777777" w:rsidR="00A37FFA" w:rsidRDefault="00A37FFA" w:rsidP="00A37FFA">
            <w:pPr>
              <w:pStyle w:val="EmptyCellLayoutStyle"/>
              <w:spacing w:after="0" w:line="240" w:lineRule="auto"/>
            </w:pPr>
          </w:p>
        </w:tc>
        <w:tc>
          <w:tcPr>
            <w:tcW w:w="10395" w:type="dxa"/>
          </w:tcPr>
          <w:p w14:paraId="6E20AC75" w14:textId="77777777" w:rsidR="00A37FFA" w:rsidRDefault="00A37FFA" w:rsidP="00A37FFA">
            <w:pPr>
              <w:pStyle w:val="EmptyCellLayoutStyle"/>
              <w:spacing w:after="0" w:line="240" w:lineRule="auto"/>
            </w:pPr>
          </w:p>
        </w:tc>
        <w:tc>
          <w:tcPr>
            <w:tcW w:w="149" w:type="dxa"/>
          </w:tcPr>
          <w:p w14:paraId="76850680" w14:textId="77777777" w:rsidR="00A37FFA" w:rsidRDefault="00A37FFA" w:rsidP="00A37FFA">
            <w:pPr>
              <w:pStyle w:val="EmptyCellLayoutStyle"/>
              <w:spacing w:after="0" w:line="240" w:lineRule="auto"/>
            </w:pPr>
          </w:p>
        </w:tc>
      </w:tr>
    </w:tbl>
    <w:p xmlns:w="http://schemas.openxmlformats.org/wordprocessingml/2006/main" w14:paraId="7B66AD4E" w14:textId="77777777" w:rsidR="00A37FFA" w:rsidRDefault="00A37FFA" w:rsidP="00A37FFA">
      <w:pPr>
        <w:spacing w:after="0" w:line="240" w:lineRule="auto"/>
      </w:pPr>
    </w:p>
    <w:p xmlns:w="http://schemas.openxmlformats.org/wordprocessingml/2006/main" w14:paraId="2D1389C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엔진 도난 서버 메모리(MB)</w:t>
      </w:r>
    </w:p>
    <w:p xmlns:w="http://schemas.openxmlformats.org/wordprocessingml/2006/main" w14:paraId="6198E4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SQL DB 엔진 도난 서버 메모리(MB)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B41938" w14:textId="77777777" w:rsidTr="00A37FFA">
        <w:trPr>
          <w:trHeight w:val="54"/>
        </w:trPr>
        <w:tc>
          <w:tcPr>
            <w:tcW w:w="54" w:type="dxa"/>
          </w:tcPr>
          <w:p w14:paraId="418569A4" w14:textId="77777777" w:rsidR="00A37FFA" w:rsidRDefault="00A37FFA" w:rsidP="00A37FFA">
            <w:pPr>
              <w:pStyle w:val="EmptyCellLayoutStyle"/>
              <w:spacing w:after="0" w:line="240" w:lineRule="auto"/>
            </w:pPr>
          </w:p>
        </w:tc>
        <w:tc>
          <w:tcPr>
            <w:tcW w:w="10395" w:type="dxa"/>
          </w:tcPr>
          <w:p w14:paraId="36327FB0" w14:textId="77777777" w:rsidR="00A37FFA" w:rsidRDefault="00A37FFA" w:rsidP="00A37FFA">
            <w:pPr>
              <w:pStyle w:val="EmptyCellLayoutStyle"/>
              <w:spacing w:after="0" w:line="240" w:lineRule="auto"/>
            </w:pPr>
          </w:p>
        </w:tc>
        <w:tc>
          <w:tcPr>
            <w:tcW w:w="149" w:type="dxa"/>
          </w:tcPr>
          <w:p w14:paraId="4A5944E0" w14:textId="77777777" w:rsidR="00A37FFA" w:rsidRDefault="00A37FFA" w:rsidP="00A37FFA">
            <w:pPr>
              <w:pStyle w:val="EmptyCellLayoutStyle"/>
              <w:spacing w:after="0" w:line="240" w:lineRule="auto"/>
            </w:pPr>
          </w:p>
        </w:tc>
      </w:tr>
      <w:tr w:rsidR="00A37FFA" w14:paraId="2328123D" w14:textId="77777777" w:rsidTr="00A37FFA">
        <w:tc>
          <w:tcPr>
            <w:tcW w:w="54" w:type="dxa"/>
          </w:tcPr>
          <w:p w14:paraId="61385C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7656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5492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90BF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0D9E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ACDBE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DB8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2AC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2DE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8FA27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DCD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269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E059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1C290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141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FD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259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92B6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1B6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380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30D20" w14:textId="77777777" w:rsidR="00A37FFA" w:rsidRDefault="00A37FFA" w:rsidP="00A37FFA">
                  <w:pPr>
                    <w:spacing w:after="0" w:line="240" w:lineRule="auto"/>
                  </w:pPr>
                </w:p>
              </w:tc>
            </w:tr>
            <w:tr w:rsidR="00A37FFA" w14:paraId="34C514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6D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DF2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9B9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A1BF4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595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36D7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BF9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F333EC9" w14:textId="77777777" w:rsidR="00A37FFA" w:rsidRDefault="00A37FFA" w:rsidP="00A37FFA">
            <w:pPr>
              <w:spacing w:after="0" w:line="240" w:lineRule="auto"/>
            </w:pPr>
          </w:p>
        </w:tc>
        <w:tc>
          <w:tcPr>
            <w:tcW w:w="149" w:type="dxa"/>
          </w:tcPr>
          <w:p w14:paraId="7BFC8FDD" w14:textId="77777777" w:rsidR="00A37FFA" w:rsidRDefault="00A37FFA" w:rsidP="00A37FFA">
            <w:pPr>
              <w:pStyle w:val="EmptyCellLayoutStyle"/>
              <w:spacing w:after="0" w:line="240" w:lineRule="auto"/>
            </w:pPr>
          </w:p>
        </w:tc>
      </w:tr>
      <w:tr w:rsidR="00A37FFA" w14:paraId="5EC89AA4" w14:textId="77777777" w:rsidTr="00A37FFA">
        <w:trPr>
          <w:trHeight w:val="80"/>
        </w:trPr>
        <w:tc>
          <w:tcPr>
            <w:tcW w:w="54" w:type="dxa"/>
          </w:tcPr>
          <w:p w14:paraId="535078DD" w14:textId="77777777" w:rsidR="00A37FFA" w:rsidRDefault="00A37FFA" w:rsidP="00A37FFA">
            <w:pPr>
              <w:pStyle w:val="EmptyCellLayoutStyle"/>
              <w:spacing w:after="0" w:line="240" w:lineRule="auto"/>
            </w:pPr>
          </w:p>
        </w:tc>
        <w:tc>
          <w:tcPr>
            <w:tcW w:w="10395" w:type="dxa"/>
          </w:tcPr>
          <w:p w14:paraId="513993CC" w14:textId="77777777" w:rsidR="00A37FFA" w:rsidRDefault="00A37FFA" w:rsidP="00A37FFA">
            <w:pPr>
              <w:pStyle w:val="EmptyCellLayoutStyle"/>
              <w:spacing w:after="0" w:line="240" w:lineRule="auto"/>
            </w:pPr>
          </w:p>
        </w:tc>
        <w:tc>
          <w:tcPr>
            <w:tcW w:w="149" w:type="dxa"/>
          </w:tcPr>
          <w:p w14:paraId="28E7C6F6" w14:textId="77777777" w:rsidR="00A37FFA" w:rsidRDefault="00A37FFA" w:rsidP="00A37FFA">
            <w:pPr>
              <w:pStyle w:val="EmptyCellLayoutStyle"/>
              <w:spacing w:after="0" w:line="240" w:lineRule="auto"/>
            </w:pPr>
          </w:p>
        </w:tc>
      </w:tr>
    </w:tbl>
    <w:p xmlns:w="http://schemas.openxmlformats.org/wordprocessingml/2006/main" w14:paraId="50E16629" w14:textId="77777777" w:rsidR="00A37FFA" w:rsidRDefault="00A37FFA" w:rsidP="00A37FFA">
      <w:pPr>
        <w:spacing w:after="0" w:line="240" w:lineRule="auto"/>
      </w:pPr>
    </w:p>
    <w:p xmlns:w="http://schemas.openxmlformats.org/wordprocessingml/2006/main" w14:paraId="721911E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잠금 대기 수/초</w:t>
      </w:r>
    </w:p>
    <w:p xmlns:w="http://schemas.openxmlformats.org/wordprocessingml/2006/main" w14:paraId="46D0B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SQL DB 엔진의 각 인스턴스에 대한 Linux "잠금 대기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E8B27CC" w14:textId="77777777" w:rsidTr="00A37FFA">
        <w:trPr>
          <w:trHeight w:val="54"/>
        </w:trPr>
        <w:tc>
          <w:tcPr>
            <w:tcW w:w="54" w:type="dxa"/>
          </w:tcPr>
          <w:p w14:paraId="4F24E303" w14:textId="77777777" w:rsidR="00A37FFA" w:rsidRDefault="00A37FFA" w:rsidP="00A37FFA">
            <w:pPr>
              <w:pStyle w:val="EmptyCellLayoutStyle"/>
              <w:spacing w:after="0" w:line="240" w:lineRule="auto"/>
            </w:pPr>
          </w:p>
        </w:tc>
        <w:tc>
          <w:tcPr>
            <w:tcW w:w="10395" w:type="dxa"/>
          </w:tcPr>
          <w:p w14:paraId="5525D922" w14:textId="77777777" w:rsidR="00A37FFA" w:rsidRDefault="00A37FFA" w:rsidP="00A37FFA">
            <w:pPr>
              <w:pStyle w:val="EmptyCellLayoutStyle"/>
              <w:spacing w:after="0" w:line="240" w:lineRule="auto"/>
            </w:pPr>
          </w:p>
        </w:tc>
        <w:tc>
          <w:tcPr>
            <w:tcW w:w="149" w:type="dxa"/>
          </w:tcPr>
          <w:p w14:paraId="2807CE89" w14:textId="77777777" w:rsidR="00A37FFA" w:rsidRDefault="00A37FFA" w:rsidP="00A37FFA">
            <w:pPr>
              <w:pStyle w:val="EmptyCellLayoutStyle"/>
              <w:spacing w:after="0" w:line="240" w:lineRule="auto"/>
            </w:pPr>
          </w:p>
        </w:tc>
      </w:tr>
      <w:tr w:rsidR="00A37FFA" w14:paraId="763EBFCA" w14:textId="77777777" w:rsidTr="00A37FFA">
        <w:tc>
          <w:tcPr>
            <w:tcW w:w="54" w:type="dxa"/>
          </w:tcPr>
          <w:p w14:paraId="4B82A8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CD6BB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8C1B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0516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AF6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0DD6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23F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5AA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FCD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DF8DA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891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997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5A4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5DA0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623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C48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00D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8B16E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86B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A76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26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47F0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ECF9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742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2CE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F28611" w14:textId="77777777" w:rsidR="00A37FFA" w:rsidRDefault="00A37FFA" w:rsidP="00A37FFA">
            <w:pPr>
              <w:spacing w:after="0" w:line="240" w:lineRule="auto"/>
            </w:pPr>
          </w:p>
        </w:tc>
        <w:tc>
          <w:tcPr>
            <w:tcW w:w="149" w:type="dxa"/>
          </w:tcPr>
          <w:p w14:paraId="770E2F6F" w14:textId="77777777" w:rsidR="00A37FFA" w:rsidRDefault="00A37FFA" w:rsidP="00A37FFA">
            <w:pPr>
              <w:pStyle w:val="EmptyCellLayoutStyle"/>
              <w:spacing w:after="0" w:line="240" w:lineRule="auto"/>
            </w:pPr>
          </w:p>
        </w:tc>
      </w:tr>
      <w:tr w:rsidR="00A37FFA" w14:paraId="7B497E5A" w14:textId="77777777" w:rsidTr="00A37FFA">
        <w:trPr>
          <w:trHeight w:val="80"/>
        </w:trPr>
        <w:tc>
          <w:tcPr>
            <w:tcW w:w="54" w:type="dxa"/>
          </w:tcPr>
          <w:p w14:paraId="60509BFF" w14:textId="77777777" w:rsidR="00A37FFA" w:rsidRDefault="00A37FFA" w:rsidP="00A37FFA">
            <w:pPr>
              <w:pStyle w:val="EmptyCellLayoutStyle"/>
              <w:spacing w:after="0" w:line="240" w:lineRule="auto"/>
            </w:pPr>
          </w:p>
        </w:tc>
        <w:tc>
          <w:tcPr>
            <w:tcW w:w="10395" w:type="dxa"/>
          </w:tcPr>
          <w:p w14:paraId="0F7D69F8" w14:textId="77777777" w:rsidR="00A37FFA" w:rsidRDefault="00A37FFA" w:rsidP="00A37FFA">
            <w:pPr>
              <w:pStyle w:val="EmptyCellLayoutStyle"/>
              <w:spacing w:after="0" w:line="240" w:lineRule="auto"/>
            </w:pPr>
          </w:p>
        </w:tc>
        <w:tc>
          <w:tcPr>
            <w:tcW w:w="149" w:type="dxa"/>
          </w:tcPr>
          <w:p w14:paraId="59570AE3" w14:textId="77777777" w:rsidR="00A37FFA" w:rsidRDefault="00A37FFA" w:rsidP="00A37FFA">
            <w:pPr>
              <w:pStyle w:val="EmptyCellLayoutStyle"/>
              <w:spacing w:after="0" w:line="240" w:lineRule="auto"/>
            </w:pPr>
          </w:p>
        </w:tc>
      </w:tr>
    </w:tbl>
    <w:p xmlns:w="http://schemas.openxmlformats.org/wordprocessingml/2006/main" w14:paraId="4D81455F" w14:textId="77777777" w:rsidR="00A37FFA" w:rsidRDefault="00A37FFA" w:rsidP="00A37FFA">
      <w:pPr>
        <w:spacing w:after="0" w:line="240" w:lineRule="auto"/>
      </w:pPr>
    </w:p>
    <w:p xmlns:w="http://schemas.openxmlformats.org/wordprocessingml/2006/main" w14:paraId="734F1EF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작업된 Phantom 만료 중인 행 수/초</w:t>
      </w:r>
    </w:p>
    <w:p xmlns:w="http://schemas.openxmlformats.org/wordprocessingml/2006/main" w14:paraId="3D6387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Phantom 처리 하위 시스템에 대한 Linux "작업된 Phantom 만료 중인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190D636" w14:textId="77777777" w:rsidTr="00A37FFA">
        <w:trPr>
          <w:trHeight w:val="54"/>
        </w:trPr>
        <w:tc>
          <w:tcPr>
            <w:tcW w:w="54" w:type="dxa"/>
          </w:tcPr>
          <w:p w14:paraId="2E5F90EF" w14:textId="77777777" w:rsidR="00A37FFA" w:rsidRDefault="00A37FFA" w:rsidP="00A37FFA">
            <w:pPr>
              <w:pStyle w:val="EmptyCellLayoutStyle"/>
              <w:spacing w:after="0" w:line="240" w:lineRule="auto"/>
            </w:pPr>
          </w:p>
        </w:tc>
        <w:tc>
          <w:tcPr>
            <w:tcW w:w="10395" w:type="dxa"/>
          </w:tcPr>
          <w:p w14:paraId="2347F964" w14:textId="77777777" w:rsidR="00A37FFA" w:rsidRDefault="00A37FFA" w:rsidP="00A37FFA">
            <w:pPr>
              <w:pStyle w:val="EmptyCellLayoutStyle"/>
              <w:spacing w:after="0" w:line="240" w:lineRule="auto"/>
            </w:pPr>
          </w:p>
        </w:tc>
        <w:tc>
          <w:tcPr>
            <w:tcW w:w="149" w:type="dxa"/>
          </w:tcPr>
          <w:p w14:paraId="1B373FA1" w14:textId="77777777" w:rsidR="00A37FFA" w:rsidRDefault="00A37FFA" w:rsidP="00A37FFA">
            <w:pPr>
              <w:pStyle w:val="EmptyCellLayoutStyle"/>
              <w:spacing w:after="0" w:line="240" w:lineRule="auto"/>
            </w:pPr>
          </w:p>
        </w:tc>
      </w:tr>
      <w:tr w:rsidR="00A37FFA" w14:paraId="2DD1CCBB" w14:textId="77777777" w:rsidTr="00A37FFA">
        <w:tc>
          <w:tcPr>
            <w:tcW w:w="54" w:type="dxa"/>
          </w:tcPr>
          <w:p w14:paraId="1C769D7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827B7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840C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D56A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75E0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C524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D96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E15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F8F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F8B5E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D30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E2F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3297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1C761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7C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3AC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F22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41408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720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07E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4A6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1E56B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995F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F237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4EB0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95CE88E" w14:textId="77777777" w:rsidR="00A37FFA" w:rsidRDefault="00A37FFA" w:rsidP="00A37FFA">
            <w:pPr>
              <w:spacing w:after="0" w:line="240" w:lineRule="auto"/>
            </w:pPr>
          </w:p>
        </w:tc>
        <w:tc>
          <w:tcPr>
            <w:tcW w:w="149" w:type="dxa"/>
          </w:tcPr>
          <w:p w14:paraId="6C52569E" w14:textId="77777777" w:rsidR="00A37FFA" w:rsidRDefault="00A37FFA" w:rsidP="00A37FFA">
            <w:pPr>
              <w:pStyle w:val="EmptyCellLayoutStyle"/>
              <w:spacing w:after="0" w:line="240" w:lineRule="auto"/>
            </w:pPr>
          </w:p>
        </w:tc>
      </w:tr>
      <w:tr w:rsidR="00A37FFA" w14:paraId="0732519B" w14:textId="77777777" w:rsidTr="00A37FFA">
        <w:trPr>
          <w:trHeight w:val="80"/>
        </w:trPr>
        <w:tc>
          <w:tcPr>
            <w:tcW w:w="54" w:type="dxa"/>
          </w:tcPr>
          <w:p w14:paraId="64A7F9F9" w14:textId="77777777" w:rsidR="00A37FFA" w:rsidRDefault="00A37FFA" w:rsidP="00A37FFA">
            <w:pPr>
              <w:pStyle w:val="EmptyCellLayoutStyle"/>
              <w:spacing w:after="0" w:line="240" w:lineRule="auto"/>
            </w:pPr>
          </w:p>
        </w:tc>
        <w:tc>
          <w:tcPr>
            <w:tcW w:w="10395" w:type="dxa"/>
          </w:tcPr>
          <w:p w14:paraId="1B2DAFB5" w14:textId="77777777" w:rsidR="00A37FFA" w:rsidRDefault="00A37FFA" w:rsidP="00A37FFA">
            <w:pPr>
              <w:pStyle w:val="EmptyCellLayoutStyle"/>
              <w:spacing w:after="0" w:line="240" w:lineRule="auto"/>
            </w:pPr>
          </w:p>
        </w:tc>
        <w:tc>
          <w:tcPr>
            <w:tcW w:w="149" w:type="dxa"/>
          </w:tcPr>
          <w:p w14:paraId="42BA7BF6" w14:textId="77777777" w:rsidR="00A37FFA" w:rsidRDefault="00A37FFA" w:rsidP="00A37FFA">
            <w:pPr>
              <w:pStyle w:val="EmptyCellLayoutStyle"/>
              <w:spacing w:after="0" w:line="240" w:lineRule="auto"/>
            </w:pPr>
          </w:p>
        </w:tc>
      </w:tr>
    </w:tbl>
    <w:p xmlns:w="http://schemas.openxmlformats.org/wordprocessingml/2006/main" w14:paraId="3071547E" w14:textId="77777777" w:rsidR="00A37FFA" w:rsidRDefault="00A37FFA" w:rsidP="00A37FFA">
      <w:pPr>
        <w:spacing w:after="0" w:line="240" w:lineRule="auto"/>
      </w:pPr>
    </w:p>
    <w:p xmlns:w="http://schemas.openxmlformats.org/wordprocessingml/2006/main" w14:paraId="06C32D8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읽은 바이트 수/초</w:t>
      </w:r>
    </w:p>
    <w:p xmlns:w="http://schemas.openxmlformats.org/wordprocessingml/2006/main" w14:paraId="08B77A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읽은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4463FE6" w14:textId="77777777" w:rsidTr="00A37FFA">
        <w:trPr>
          <w:trHeight w:val="54"/>
        </w:trPr>
        <w:tc>
          <w:tcPr>
            <w:tcW w:w="54" w:type="dxa"/>
          </w:tcPr>
          <w:p w14:paraId="01F1B87F" w14:textId="77777777" w:rsidR="00A37FFA" w:rsidRDefault="00A37FFA" w:rsidP="00A37FFA">
            <w:pPr>
              <w:pStyle w:val="EmptyCellLayoutStyle"/>
              <w:spacing w:after="0" w:line="240" w:lineRule="auto"/>
            </w:pPr>
          </w:p>
        </w:tc>
        <w:tc>
          <w:tcPr>
            <w:tcW w:w="10395" w:type="dxa"/>
          </w:tcPr>
          <w:p w14:paraId="313FA0CD" w14:textId="77777777" w:rsidR="00A37FFA" w:rsidRDefault="00A37FFA" w:rsidP="00A37FFA">
            <w:pPr>
              <w:pStyle w:val="EmptyCellLayoutStyle"/>
              <w:spacing w:after="0" w:line="240" w:lineRule="auto"/>
            </w:pPr>
          </w:p>
        </w:tc>
        <w:tc>
          <w:tcPr>
            <w:tcW w:w="149" w:type="dxa"/>
          </w:tcPr>
          <w:p w14:paraId="7108A8F2" w14:textId="77777777" w:rsidR="00A37FFA" w:rsidRDefault="00A37FFA" w:rsidP="00A37FFA">
            <w:pPr>
              <w:pStyle w:val="EmptyCellLayoutStyle"/>
              <w:spacing w:after="0" w:line="240" w:lineRule="auto"/>
            </w:pPr>
          </w:p>
        </w:tc>
      </w:tr>
      <w:tr w:rsidR="00A37FFA" w14:paraId="32CA750E" w14:textId="77777777" w:rsidTr="00A37FFA">
        <w:tc>
          <w:tcPr>
            <w:tcW w:w="54" w:type="dxa"/>
          </w:tcPr>
          <w:p w14:paraId="460E61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6EA2B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C50A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9F7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F5CD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89CA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955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CD6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662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1073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716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5BD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883A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8D843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E54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9D4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C0B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884D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441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65B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26A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40114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01CE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594D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0B2E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707AA8" w14:textId="77777777" w:rsidR="00A37FFA" w:rsidRDefault="00A37FFA" w:rsidP="00A37FFA">
            <w:pPr>
              <w:spacing w:after="0" w:line="240" w:lineRule="auto"/>
            </w:pPr>
          </w:p>
        </w:tc>
        <w:tc>
          <w:tcPr>
            <w:tcW w:w="149" w:type="dxa"/>
          </w:tcPr>
          <w:p w14:paraId="3E1E7DBC" w14:textId="77777777" w:rsidR="00A37FFA" w:rsidRDefault="00A37FFA" w:rsidP="00A37FFA">
            <w:pPr>
              <w:pStyle w:val="EmptyCellLayoutStyle"/>
              <w:spacing w:after="0" w:line="240" w:lineRule="auto"/>
            </w:pPr>
          </w:p>
        </w:tc>
      </w:tr>
      <w:tr w:rsidR="00A37FFA" w14:paraId="53D2956C" w14:textId="77777777" w:rsidTr="00A37FFA">
        <w:trPr>
          <w:trHeight w:val="80"/>
        </w:trPr>
        <w:tc>
          <w:tcPr>
            <w:tcW w:w="54" w:type="dxa"/>
          </w:tcPr>
          <w:p w14:paraId="1BF9792C" w14:textId="77777777" w:rsidR="00A37FFA" w:rsidRDefault="00A37FFA" w:rsidP="00A37FFA">
            <w:pPr>
              <w:pStyle w:val="EmptyCellLayoutStyle"/>
              <w:spacing w:after="0" w:line="240" w:lineRule="auto"/>
            </w:pPr>
          </w:p>
        </w:tc>
        <w:tc>
          <w:tcPr>
            <w:tcW w:w="10395" w:type="dxa"/>
          </w:tcPr>
          <w:p w14:paraId="4CAA53B7" w14:textId="77777777" w:rsidR="00A37FFA" w:rsidRDefault="00A37FFA" w:rsidP="00A37FFA">
            <w:pPr>
              <w:pStyle w:val="EmptyCellLayoutStyle"/>
              <w:spacing w:after="0" w:line="240" w:lineRule="auto"/>
            </w:pPr>
          </w:p>
        </w:tc>
        <w:tc>
          <w:tcPr>
            <w:tcW w:w="149" w:type="dxa"/>
          </w:tcPr>
          <w:p w14:paraId="3D5A7F4E" w14:textId="77777777" w:rsidR="00A37FFA" w:rsidRDefault="00A37FFA" w:rsidP="00A37FFA">
            <w:pPr>
              <w:pStyle w:val="EmptyCellLayoutStyle"/>
              <w:spacing w:after="0" w:line="240" w:lineRule="auto"/>
            </w:pPr>
          </w:p>
        </w:tc>
      </w:tr>
    </w:tbl>
    <w:p xmlns:w="http://schemas.openxmlformats.org/wordprocessingml/2006/main" w14:paraId="50BB3204" w14:textId="77777777" w:rsidR="00A37FFA" w:rsidRDefault="00A37FFA" w:rsidP="00A37FFA">
      <w:pPr>
        <w:spacing w:after="0" w:line="240" w:lineRule="auto"/>
      </w:pPr>
    </w:p>
    <w:p xmlns:w="http://schemas.openxmlformats.org/wordprocessingml/2006/main" w14:paraId="387A9ED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미해결 병합 요청 수</w:t>
      </w:r>
    </w:p>
    <w:p xmlns:w="http://schemas.openxmlformats.org/wordprocessingml/2006/main" w14:paraId="532D75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저장소 하위 시스템에 대한 Linux "미해결 병합 요청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6C0247A" w14:textId="77777777" w:rsidTr="00A37FFA">
        <w:trPr>
          <w:trHeight w:val="54"/>
        </w:trPr>
        <w:tc>
          <w:tcPr>
            <w:tcW w:w="54" w:type="dxa"/>
          </w:tcPr>
          <w:p w14:paraId="11F61B78" w14:textId="77777777" w:rsidR="00A37FFA" w:rsidRDefault="00A37FFA" w:rsidP="00A37FFA">
            <w:pPr>
              <w:pStyle w:val="EmptyCellLayoutStyle"/>
              <w:spacing w:after="0" w:line="240" w:lineRule="auto"/>
            </w:pPr>
          </w:p>
        </w:tc>
        <w:tc>
          <w:tcPr>
            <w:tcW w:w="10395" w:type="dxa"/>
          </w:tcPr>
          <w:p w14:paraId="29887A53" w14:textId="77777777" w:rsidR="00A37FFA" w:rsidRDefault="00A37FFA" w:rsidP="00A37FFA">
            <w:pPr>
              <w:pStyle w:val="EmptyCellLayoutStyle"/>
              <w:spacing w:after="0" w:line="240" w:lineRule="auto"/>
            </w:pPr>
          </w:p>
        </w:tc>
        <w:tc>
          <w:tcPr>
            <w:tcW w:w="149" w:type="dxa"/>
          </w:tcPr>
          <w:p w14:paraId="73C990AD" w14:textId="77777777" w:rsidR="00A37FFA" w:rsidRDefault="00A37FFA" w:rsidP="00A37FFA">
            <w:pPr>
              <w:pStyle w:val="EmptyCellLayoutStyle"/>
              <w:spacing w:after="0" w:line="240" w:lineRule="auto"/>
            </w:pPr>
          </w:p>
        </w:tc>
      </w:tr>
      <w:tr w:rsidR="00A37FFA" w14:paraId="579FF9A0" w14:textId="77777777" w:rsidTr="00A37FFA">
        <w:tc>
          <w:tcPr>
            <w:tcW w:w="54" w:type="dxa"/>
          </w:tcPr>
          <w:p w14:paraId="644417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99B24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5548D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D73C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2EC0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9616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49E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E43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8CA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8D0A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D25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2A2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DE7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EACC3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C25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17A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C8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E4231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925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6DD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B4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81EBE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799D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ABAD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1D17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E83872B" w14:textId="77777777" w:rsidR="00A37FFA" w:rsidRDefault="00A37FFA" w:rsidP="00A37FFA">
            <w:pPr>
              <w:spacing w:after="0" w:line="240" w:lineRule="auto"/>
            </w:pPr>
          </w:p>
        </w:tc>
        <w:tc>
          <w:tcPr>
            <w:tcW w:w="149" w:type="dxa"/>
          </w:tcPr>
          <w:p w14:paraId="76E5594E" w14:textId="77777777" w:rsidR="00A37FFA" w:rsidRDefault="00A37FFA" w:rsidP="00A37FFA">
            <w:pPr>
              <w:pStyle w:val="EmptyCellLayoutStyle"/>
              <w:spacing w:after="0" w:line="240" w:lineRule="auto"/>
            </w:pPr>
          </w:p>
        </w:tc>
      </w:tr>
      <w:tr w:rsidR="00A37FFA" w14:paraId="548D96B1" w14:textId="77777777" w:rsidTr="00A37FFA">
        <w:trPr>
          <w:trHeight w:val="80"/>
        </w:trPr>
        <w:tc>
          <w:tcPr>
            <w:tcW w:w="54" w:type="dxa"/>
          </w:tcPr>
          <w:p w14:paraId="2F38455E" w14:textId="77777777" w:rsidR="00A37FFA" w:rsidRDefault="00A37FFA" w:rsidP="00A37FFA">
            <w:pPr>
              <w:pStyle w:val="EmptyCellLayoutStyle"/>
              <w:spacing w:after="0" w:line="240" w:lineRule="auto"/>
            </w:pPr>
          </w:p>
        </w:tc>
        <w:tc>
          <w:tcPr>
            <w:tcW w:w="10395" w:type="dxa"/>
          </w:tcPr>
          <w:p w14:paraId="1CCA039D" w14:textId="77777777" w:rsidR="00A37FFA" w:rsidRDefault="00A37FFA" w:rsidP="00A37FFA">
            <w:pPr>
              <w:pStyle w:val="EmptyCellLayoutStyle"/>
              <w:spacing w:after="0" w:line="240" w:lineRule="auto"/>
            </w:pPr>
          </w:p>
        </w:tc>
        <w:tc>
          <w:tcPr>
            <w:tcW w:w="149" w:type="dxa"/>
          </w:tcPr>
          <w:p w14:paraId="0CF9570F" w14:textId="77777777" w:rsidR="00A37FFA" w:rsidRDefault="00A37FFA" w:rsidP="00A37FFA">
            <w:pPr>
              <w:pStyle w:val="EmptyCellLayoutStyle"/>
              <w:spacing w:after="0" w:line="240" w:lineRule="auto"/>
            </w:pPr>
          </w:p>
        </w:tc>
      </w:tr>
    </w:tbl>
    <w:p xmlns:w="http://schemas.openxmlformats.org/wordprocessingml/2006/main" w14:paraId="56DADFA3" w14:textId="77777777" w:rsidR="00A37FFA" w:rsidRDefault="00A37FFA" w:rsidP="00A37FFA">
      <w:pPr>
        <w:spacing w:after="0" w:line="240" w:lineRule="auto"/>
      </w:pPr>
    </w:p>
    <w:p xmlns:w="http://schemas.openxmlformats.org/wordprocessingml/2006/main" w14:paraId="25C25A2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삭제된 총 메시지 수</w:t>
      </w:r>
    </w:p>
    <w:p xmlns:w="http://schemas.openxmlformats.org/wordprocessingml/2006/main" w14:paraId="2C09D0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삭제된 총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02FCDA" w14:textId="77777777" w:rsidTr="00A37FFA">
        <w:trPr>
          <w:trHeight w:val="54"/>
        </w:trPr>
        <w:tc>
          <w:tcPr>
            <w:tcW w:w="54" w:type="dxa"/>
          </w:tcPr>
          <w:p w14:paraId="0FA1F65D" w14:textId="77777777" w:rsidR="00A37FFA" w:rsidRDefault="00A37FFA" w:rsidP="00A37FFA">
            <w:pPr>
              <w:pStyle w:val="EmptyCellLayoutStyle"/>
              <w:spacing w:after="0" w:line="240" w:lineRule="auto"/>
            </w:pPr>
          </w:p>
        </w:tc>
        <w:tc>
          <w:tcPr>
            <w:tcW w:w="10395" w:type="dxa"/>
          </w:tcPr>
          <w:p w14:paraId="5374F978" w14:textId="77777777" w:rsidR="00A37FFA" w:rsidRDefault="00A37FFA" w:rsidP="00A37FFA">
            <w:pPr>
              <w:pStyle w:val="EmptyCellLayoutStyle"/>
              <w:spacing w:after="0" w:line="240" w:lineRule="auto"/>
            </w:pPr>
          </w:p>
        </w:tc>
        <w:tc>
          <w:tcPr>
            <w:tcW w:w="149" w:type="dxa"/>
          </w:tcPr>
          <w:p w14:paraId="49934676" w14:textId="77777777" w:rsidR="00A37FFA" w:rsidRDefault="00A37FFA" w:rsidP="00A37FFA">
            <w:pPr>
              <w:pStyle w:val="EmptyCellLayoutStyle"/>
              <w:spacing w:after="0" w:line="240" w:lineRule="auto"/>
            </w:pPr>
          </w:p>
        </w:tc>
      </w:tr>
      <w:tr w:rsidR="00A37FFA" w14:paraId="340A68A8" w14:textId="77777777" w:rsidTr="00A37FFA">
        <w:tc>
          <w:tcPr>
            <w:tcW w:w="54" w:type="dxa"/>
          </w:tcPr>
          <w:p w14:paraId="37AB04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0EB4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E4CD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9A25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787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ECB40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ED3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B01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6A6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44C1E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5EA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7A5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D0D8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78E8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FB7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68F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B06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D96D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F3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D1A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CDB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E343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4848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C05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456F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3A8B56C" w14:textId="77777777" w:rsidR="00A37FFA" w:rsidRDefault="00A37FFA" w:rsidP="00A37FFA">
            <w:pPr>
              <w:spacing w:after="0" w:line="240" w:lineRule="auto"/>
            </w:pPr>
          </w:p>
        </w:tc>
        <w:tc>
          <w:tcPr>
            <w:tcW w:w="149" w:type="dxa"/>
          </w:tcPr>
          <w:p w14:paraId="7A4494B9" w14:textId="77777777" w:rsidR="00A37FFA" w:rsidRDefault="00A37FFA" w:rsidP="00A37FFA">
            <w:pPr>
              <w:pStyle w:val="EmptyCellLayoutStyle"/>
              <w:spacing w:after="0" w:line="240" w:lineRule="auto"/>
            </w:pPr>
          </w:p>
        </w:tc>
      </w:tr>
      <w:tr w:rsidR="00A37FFA" w14:paraId="6989879D" w14:textId="77777777" w:rsidTr="00A37FFA">
        <w:trPr>
          <w:trHeight w:val="80"/>
        </w:trPr>
        <w:tc>
          <w:tcPr>
            <w:tcW w:w="54" w:type="dxa"/>
          </w:tcPr>
          <w:p w14:paraId="0E5DBACB" w14:textId="77777777" w:rsidR="00A37FFA" w:rsidRDefault="00A37FFA" w:rsidP="00A37FFA">
            <w:pPr>
              <w:pStyle w:val="EmptyCellLayoutStyle"/>
              <w:spacing w:after="0" w:line="240" w:lineRule="auto"/>
            </w:pPr>
          </w:p>
        </w:tc>
        <w:tc>
          <w:tcPr>
            <w:tcW w:w="10395" w:type="dxa"/>
          </w:tcPr>
          <w:p w14:paraId="3CD3B558" w14:textId="77777777" w:rsidR="00A37FFA" w:rsidRDefault="00A37FFA" w:rsidP="00A37FFA">
            <w:pPr>
              <w:pStyle w:val="EmptyCellLayoutStyle"/>
              <w:spacing w:after="0" w:line="240" w:lineRule="auto"/>
            </w:pPr>
          </w:p>
        </w:tc>
        <w:tc>
          <w:tcPr>
            <w:tcW w:w="149" w:type="dxa"/>
          </w:tcPr>
          <w:p w14:paraId="20E0C245" w14:textId="77777777" w:rsidR="00A37FFA" w:rsidRDefault="00A37FFA" w:rsidP="00A37FFA">
            <w:pPr>
              <w:pStyle w:val="EmptyCellLayoutStyle"/>
              <w:spacing w:after="0" w:line="240" w:lineRule="auto"/>
            </w:pPr>
          </w:p>
        </w:tc>
      </w:tr>
    </w:tbl>
    <w:p xmlns:w="http://schemas.openxmlformats.org/wordprocessingml/2006/main" w14:paraId="5C2474DD" w14:textId="77777777" w:rsidR="00A37FFA" w:rsidRDefault="00A37FFA" w:rsidP="00A37FFA">
      <w:pPr>
        <w:spacing w:after="0" w:line="240" w:lineRule="auto"/>
      </w:pPr>
    </w:p>
    <w:p xmlns:w="http://schemas.openxmlformats.org/wordprocessingml/2006/main" w14:paraId="7DA4328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평균 바이트 수/읽기</w:t>
      </w:r>
    </w:p>
    <w:p xmlns:w="http://schemas.openxmlformats.org/wordprocessingml/2006/main" w14:paraId="1F3342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평균 바이트 수/읽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6DF3DD" w14:textId="77777777" w:rsidTr="00A37FFA">
        <w:trPr>
          <w:trHeight w:val="54"/>
        </w:trPr>
        <w:tc>
          <w:tcPr>
            <w:tcW w:w="54" w:type="dxa"/>
          </w:tcPr>
          <w:p w14:paraId="0C8FEF63" w14:textId="77777777" w:rsidR="00A37FFA" w:rsidRDefault="00A37FFA" w:rsidP="00A37FFA">
            <w:pPr>
              <w:pStyle w:val="EmptyCellLayoutStyle"/>
              <w:spacing w:after="0" w:line="240" w:lineRule="auto"/>
            </w:pPr>
          </w:p>
        </w:tc>
        <w:tc>
          <w:tcPr>
            <w:tcW w:w="10395" w:type="dxa"/>
          </w:tcPr>
          <w:p w14:paraId="08DF54BA" w14:textId="77777777" w:rsidR="00A37FFA" w:rsidRDefault="00A37FFA" w:rsidP="00A37FFA">
            <w:pPr>
              <w:pStyle w:val="EmptyCellLayoutStyle"/>
              <w:spacing w:after="0" w:line="240" w:lineRule="auto"/>
            </w:pPr>
          </w:p>
        </w:tc>
        <w:tc>
          <w:tcPr>
            <w:tcW w:w="149" w:type="dxa"/>
          </w:tcPr>
          <w:p w14:paraId="7AC21A0A" w14:textId="77777777" w:rsidR="00A37FFA" w:rsidRDefault="00A37FFA" w:rsidP="00A37FFA">
            <w:pPr>
              <w:pStyle w:val="EmptyCellLayoutStyle"/>
              <w:spacing w:after="0" w:line="240" w:lineRule="auto"/>
            </w:pPr>
          </w:p>
        </w:tc>
      </w:tr>
      <w:tr w:rsidR="00A37FFA" w14:paraId="69D91AE8" w14:textId="77777777" w:rsidTr="00A37FFA">
        <w:tc>
          <w:tcPr>
            <w:tcW w:w="54" w:type="dxa"/>
          </w:tcPr>
          <w:p w14:paraId="2C310D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D3F9D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F56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3D6E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32F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E6AD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EBA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31B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ED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486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D2D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D9C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DB79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41A71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B86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D48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4B1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97E86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B4D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A5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B07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99DD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EB0B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803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7DE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0D7DD1F" w14:textId="77777777" w:rsidR="00A37FFA" w:rsidRDefault="00A37FFA" w:rsidP="00A37FFA">
            <w:pPr>
              <w:spacing w:after="0" w:line="240" w:lineRule="auto"/>
            </w:pPr>
          </w:p>
        </w:tc>
        <w:tc>
          <w:tcPr>
            <w:tcW w:w="149" w:type="dxa"/>
          </w:tcPr>
          <w:p w14:paraId="244AEFAA" w14:textId="77777777" w:rsidR="00A37FFA" w:rsidRDefault="00A37FFA" w:rsidP="00A37FFA">
            <w:pPr>
              <w:pStyle w:val="EmptyCellLayoutStyle"/>
              <w:spacing w:after="0" w:line="240" w:lineRule="auto"/>
            </w:pPr>
          </w:p>
        </w:tc>
      </w:tr>
      <w:tr w:rsidR="00A37FFA" w14:paraId="56C1230B" w14:textId="77777777" w:rsidTr="00A37FFA">
        <w:trPr>
          <w:trHeight w:val="80"/>
        </w:trPr>
        <w:tc>
          <w:tcPr>
            <w:tcW w:w="54" w:type="dxa"/>
          </w:tcPr>
          <w:p w14:paraId="48EA216E" w14:textId="77777777" w:rsidR="00A37FFA" w:rsidRDefault="00A37FFA" w:rsidP="00A37FFA">
            <w:pPr>
              <w:pStyle w:val="EmptyCellLayoutStyle"/>
              <w:spacing w:after="0" w:line="240" w:lineRule="auto"/>
            </w:pPr>
          </w:p>
        </w:tc>
        <w:tc>
          <w:tcPr>
            <w:tcW w:w="10395" w:type="dxa"/>
          </w:tcPr>
          <w:p w14:paraId="5911490F" w14:textId="77777777" w:rsidR="00A37FFA" w:rsidRDefault="00A37FFA" w:rsidP="00A37FFA">
            <w:pPr>
              <w:pStyle w:val="EmptyCellLayoutStyle"/>
              <w:spacing w:after="0" w:line="240" w:lineRule="auto"/>
            </w:pPr>
          </w:p>
        </w:tc>
        <w:tc>
          <w:tcPr>
            <w:tcW w:w="149" w:type="dxa"/>
          </w:tcPr>
          <w:p w14:paraId="072CA4F6" w14:textId="77777777" w:rsidR="00A37FFA" w:rsidRDefault="00A37FFA" w:rsidP="00A37FFA">
            <w:pPr>
              <w:pStyle w:val="EmptyCellLayoutStyle"/>
              <w:spacing w:after="0" w:line="240" w:lineRule="auto"/>
            </w:pPr>
          </w:p>
        </w:tc>
      </w:tr>
    </w:tbl>
    <w:p xmlns:w="http://schemas.openxmlformats.org/wordprocessingml/2006/main" w14:paraId="4A6A473E" w14:textId="77777777" w:rsidR="00A37FFA" w:rsidRDefault="00A37FFA" w:rsidP="00A37FFA">
      <w:pPr>
        <w:spacing w:after="0" w:line="240" w:lineRule="auto"/>
      </w:pPr>
    </w:p>
    <w:p xmlns:w="http://schemas.openxmlformats.org/wordprocessingml/2006/main" w14:paraId="6A3C051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7 송신 수/초</w:t>
      </w:r>
    </w:p>
    <w:p xmlns:w="http://schemas.openxmlformats.org/wordprocessingml/2006/main" w14:paraId="1B9C2E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7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AEA4F9" w14:textId="77777777" w:rsidTr="00A37FFA">
        <w:trPr>
          <w:trHeight w:val="54"/>
        </w:trPr>
        <w:tc>
          <w:tcPr>
            <w:tcW w:w="54" w:type="dxa"/>
          </w:tcPr>
          <w:p w14:paraId="51C21A2F" w14:textId="77777777" w:rsidR="00A37FFA" w:rsidRDefault="00A37FFA" w:rsidP="00A37FFA">
            <w:pPr>
              <w:pStyle w:val="EmptyCellLayoutStyle"/>
              <w:spacing w:after="0" w:line="240" w:lineRule="auto"/>
            </w:pPr>
          </w:p>
        </w:tc>
        <w:tc>
          <w:tcPr>
            <w:tcW w:w="10395" w:type="dxa"/>
          </w:tcPr>
          <w:p w14:paraId="1E736B39" w14:textId="77777777" w:rsidR="00A37FFA" w:rsidRDefault="00A37FFA" w:rsidP="00A37FFA">
            <w:pPr>
              <w:pStyle w:val="EmptyCellLayoutStyle"/>
              <w:spacing w:after="0" w:line="240" w:lineRule="auto"/>
            </w:pPr>
          </w:p>
        </w:tc>
        <w:tc>
          <w:tcPr>
            <w:tcW w:w="149" w:type="dxa"/>
          </w:tcPr>
          <w:p w14:paraId="4CE51DA2" w14:textId="77777777" w:rsidR="00A37FFA" w:rsidRDefault="00A37FFA" w:rsidP="00A37FFA">
            <w:pPr>
              <w:pStyle w:val="EmptyCellLayoutStyle"/>
              <w:spacing w:after="0" w:line="240" w:lineRule="auto"/>
            </w:pPr>
          </w:p>
        </w:tc>
      </w:tr>
      <w:tr w:rsidR="00A37FFA" w14:paraId="2519A29A" w14:textId="77777777" w:rsidTr="00A37FFA">
        <w:tc>
          <w:tcPr>
            <w:tcW w:w="54" w:type="dxa"/>
          </w:tcPr>
          <w:p w14:paraId="22FBA5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D092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FA66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4417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3E0EF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6BF6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B20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629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D47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658E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F17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422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27A2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B373A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43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D8F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29A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6BD49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595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1F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9D0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15CB9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3C9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9A8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F3B9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C308B24" w14:textId="77777777" w:rsidR="00A37FFA" w:rsidRDefault="00A37FFA" w:rsidP="00A37FFA">
            <w:pPr>
              <w:spacing w:after="0" w:line="240" w:lineRule="auto"/>
            </w:pPr>
          </w:p>
        </w:tc>
        <w:tc>
          <w:tcPr>
            <w:tcW w:w="149" w:type="dxa"/>
          </w:tcPr>
          <w:p w14:paraId="1D56C6E9" w14:textId="77777777" w:rsidR="00A37FFA" w:rsidRDefault="00A37FFA" w:rsidP="00A37FFA">
            <w:pPr>
              <w:pStyle w:val="EmptyCellLayoutStyle"/>
              <w:spacing w:after="0" w:line="240" w:lineRule="auto"/>
            </w:pPr>
          </w:p>
        </w:tc>
      </w:tr>
      <w:tr w:rsidR="00A37FFA" w14:paraId="716C8FB4" w14:textId="77777777" w:rsidTr="00A37FFA">
        <w:trPr>
          <w:trHeight w:val="80"/>
        </w:trPr>
        <w:tc>
          <w:tcPr>
            <w:tcW w:w="54" w:type="dxa"/>
          </w:tcPr>
          <w:p w14:paraId="637FAC22" w14:textId="77777777" w:rsidR="00A37FFA" w:rsidRDefault="00A37FFA" w:rsidP="00A37FFA">
            <w:pPr>
              <w:pStyle w:val="EmptyCellLayoutStyle"/>
              <w:spacing w:after="0" w:line="240" w:lineRule="auto"/>
            </w:pPr>
          </w:p>
        </w:tc>
        <w:tc>
          <w:tcPr>
            <w:tcW w:w="10395" w:type="dxa"/>
          </w:tcPr>
          <w:p w14:paraId="33FB8B6A" w14:textId="77777777" w:rsidR="00A37FFA" w:rsidRDefault="00A37FFA" w:rsidP="00A37FFA">
            <w:pPr>
              <w:pStyle w:val="EmptyCellLayoutStyle"/>
              <w:spacing w:after="0" w:line="240" w:lineRule="auto"/>
            </w:pPr>
          </w:p>
        </w:tc>
        <w:tc>
          <w:tcPr>
            <w:tcW w:w="149" w:type="dxa"/>
          </w:tcPr>
          <w:p w14:paraId="54202D09" w14:textId="77777777" w:rsidR="00A37FFA" w:rsidRDefault="00A37FFA" w:rsidP="00A37FFA">
            <w:pPr>
              <w:pStyle w:val="EmptyCellLayoutStyle"/>
              <w:spacing w:after="0" w:line="240" w:lineRule="auto"/>
            </w:pPr>
          </w:p>
        </w:tc>
      </w:tr>
    </w:tbl>
    <w:p xmlns:w="http://schemas.openxmlformats.org/wordprocessingml/2006/main" w14:paraId="6CD1D9A2" w14:textId="77777777" w:rsidR="00A37FFA" w:rsidRDefault="00A37FFA" w:rsidP="00A37FFA">
      <w:pPr>
        <w:spacing w:after="0" w:line="240" w:lineRule="auto"/>
      </w:pPr>
    </w:p>
    <w:p xmlns:w="http://schemas.openxmlformats.org/wordprocessingml/2006/main" w14:paraId="499715C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TransmissionQ 메시지 수/초</w:t>
      </w:r>
    </w:p>
    <w:p xmlns:w="http://schemas.openxmlformats.org/wordprocessingml/2006/main" w14:paraId="442AA1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TransmissionQ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721931" w14:textId="77777777" w:rsidTr="00A37FFA">
        <w:trPr>
          <w:trHeight w:val="54"/>
        </w:trPr>
        <w:tc>
          <w:tcPr>
            <w:tcW w:w="54" w:type="dxa"/>
          </w:tcPr>
          <w:p w14:paraId="328A0AEC" w14:textId="77777777" w:rsidR="00A37FFA" w:rsidRDefault="00A37FFA" w:rsidP="00A37FFA">
            <w:pPr>
              <w:pStyle w:val="EmptyCellLayoutStyle"/>
              <w:spacing w:after="0" w:line="240" w:lineRule="auto"/>
            </w:pPr>
          </w:p>
        </w:tc>
        <w:tc>
          <w:tcPr>
            <w:tcW w:w="10395" w:type="dxa"/>
          </w:tcPr>
          <w:p w14:paraId="74D1D0BB" w14:textId="77777777" w:rsidR="00A37FFA" w:rsidRDefault="00A37FFA" w:rsidP="00A37FFA">
            <w:pPr>
              <w:pStyle w:val="EmptyCellLayoutStyle"/>
              <w:spacing w:after="0" w:line="240" w:lineRule="auto"/>
            </w:pPr>
          </w:p>
        </w:tc>
        <w:tc>
          <w:tcPr>
            <w:tcW w:w="149" w:type="dxa"/>
          </w:tcPr>
          <w:p w14:paraId="30417D56" w14:textId="77777777" w:rsidR="00A37FFA" w:rsidRDefault="00A37FFA" w:rsidP="00A37FFA">
            <w:pPr>
              <w:pStyle w:val="EmptyCellLayoutStyle"/>
              <w:spacing w:after="0" w:line="240" w:lineRule="auto"/>
            </w:pPr>
          </w:p>
        </w:tc>
      </w:tr>
      <w:tr w:rsidR="00A37FFA" w14:paraId="2B0978FE" w14:textId="77777777" w:rsidTr="00A37FFA">
        <w:tc>
          <w:tcPr>
            <w:tcW w:w="54" w:type="dxa"/>
          </w:tcPr>
          <w:p w14:paraId="433D5B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91AE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EDCF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317F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E725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69EAE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495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C03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B1A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5A061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97AE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C33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027B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4BF6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B44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E97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040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7BF01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179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EDA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C9F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F56E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ACB8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B4E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43E6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19E68FE" w14:textId="77777777" w:rsidR="00A37FFA" w:rsidRDefault="00A37FFA" w:rsidP="00A37FFA">
            <w:pPr>
              <w:spacing w:after="0" w:line="240" w:lineRule="auto"/>
            </w:pPr>
          </w:p>
        </w:tc>
        <w:tc>
          <w:tcPr>
            <w:tcW w:w="149" w:type="dxa"/>
          </w:tcPr>
          <w:p w14:paraId="452EAF57" w14:textId="77777777" w:rsidR="00A37FFA" w:rsidRDefault="00A37FFA" w:rsidP="00A37FFA">
            <w:pPr>
              <w:pStyle w:val="EmptyCellLayoutStyle"/>
              <w:spacing w:after="0" w:line="240" w:lineRule="auto"/>
            </w:pPr>
          </w:p>
        </w:tc>
      </w:tr>
      <w:tr w:rsidR="00A37FFA" w14:paraId="2A527A51" w14:textId="77777777" w:rsidTr="00A37FFA">
        <w:trPr>
          <w:trHeight w:val="80"/>
        </w:trPr>
        <w:tc>
          <w:tcPr>
            <w:tcW w:w="54" w:type="dxa"/>
          </w:tcPr>
          <w:p w14:paraId="257380B1" w14:textId="77777777" w:rsidR="00A37FFA" w:rsidRDefault="00A37FFA" w:rsidP="00A37FFA">
            <w:pPr>
              <w:pStyle w:val="EmptyCellLayoutStyle"/>
              <w:spacing w:after="0" w:line="240" w:lineRule="auto"/>
            </w:pPr>
          </w:p>
        </w:tc>
        <w:tc>
          <w:tcPr>
            <w:tcW w:w="10395" w:type="dxa"/>
          </w:tcPr>
          <w:p w14:paraId="5B1CC6AA" w14:textId="77777777" w:rsidR="00A37FFA" w:rsidRDefault="00A37FFA" w:rsidP="00A37FFA">
            <w:pPr>
              <w:pStyle w:val="EmptyCellLayoutStyle"/>
              <w:spacing w:after="0" w:line="240" w:lineRule="auto"/>
            </w:pPr>
          </w:p>
        </w:tc>
        <w:tc>
          <w:tcPr>
            <w:tcW w:w="149" w:type="dxa"/>
          </w:tcPr>
          <w:p w14:paraId="79FE42B8" w14:textId="77777777" w:rsidR="00A37FFA" w:rsidRDefault="00A37FFA" w:rsidP="00A37FFA">
            <w:pPr>
              <w:pStyle w:val="EmptyCellLayoutStyle"/>
              <w:spacing w:after="0" w:line="240" w:lineRule="auto"/>
            </w:pPr>
          </w:p>
        </w:tc>
      </w:tr>
    </w:tbl>
    <w:p xmlns:w="http://schemas.openxmlformats.org/wordprocessingml/2006/main" w14:paraId="392B3770" w14:textId="77777777" w:rsidR="00A37FFA" w:rsidRDefault="00A37FFA" w:rsidP="00A37FFA">
      <w:pPr>
        <w:spacing w:after="0" w:line="240" w:lineRule="auto"/>
      </w:pPr>
    </w:p>
    <w:p xmlns:w="http://schemas.openxmlformats.org/wordprocessingml/2006/main" w14:paraId="49FA9E8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임시 삭제된 작업된 행 수/초</w:t>
      </w:r>
    </w:p>
    <w:p xmlns:w="http://schemas.openxmlformats.org/wordprocessingml/2006/main" w14:paraId="2E9F74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임시 삭제된 작업된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0254C4" w14:textId="77777777" w:rsidTr="00A37FFA">
        <w:trPr>
          <w:trHeight w:val="54"/>
        </w:trPr>
        <w:tc>
          <w:tcPr>
            <w:tcW w:w="54" w:type="dxa"/>
          </w:tcPr>
          <w:p w14:paraId="36334773" w14:textId="77777777" w:rsidR="00A37FFA" w:rsidRDefault="00A37FFA" w:rsidP="00A37FFA">
            <w:pPr>
              <w:pStyle w:val="EmptyCellLayoutStyle"/>
              <w:spacing w:after="0" w:line="240" w:lineRule="auto"/>
            </w:pPr>
          </w:p>
        </w:tc>
        <w:tc>
          <w:tcPr>
            <w:tcW w:w="10395" w:type="dxa"/>
          </w:tcPr>
          <w:p w14:paraId="6848D9DF" w14:textId="77777777" w:rsidR="00A37FFA" w:rsidRDefault="00A37FFA" w:rsidP="00A37FFA">
            <w:pPr>
              <w:pStyle w:val="EmptyCellLayoutStyle"/>
              <w:spacing w:after="0" w:line="240" w:lineRule="auto"/>
            </w:pPr>
          </w:p>
        </w:tc>
        <w:tc>
          <w:tcPr>
            <w:tcW w:w="149" w:type="dxa"/>
          </w:tcPr>
          <w:p w14:paraId="4DDB2AB6" w14:textId="77777777" w:rsidR="00A37FFA" w:rsidRDefault="00A37FFA" w:rsidP="00A37FFA">
            <w:pPr>
              <w:pStyle w:val="EmptyCellLayoutStyle"/>
              <w:spacing w:after="0" w:line="240" w:lineRule="auto"/>
            </w:pPr>
          </w:p>
        </w:tc>
      </w:tr>
      <w:tr w:rsidR="00A37FFA" w14:paraId="633D0CC4" w14:textId="77777777" w:rsidTr="00A37FFA">
        <w:tc>
          <w:tcPr>
            <w:tcW w:w="54" w:type="dxa"/>
          </w:tcPr>
          <w:p w14:paraId="307ADC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56F17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78A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3E29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89D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F87E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91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B15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B4A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B216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722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E5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A9C7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31A45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EF0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B0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2FD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3858A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99B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D4E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C3A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63A61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1FFC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571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5E56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AAE39A" w14:textId="77777777" w:rsidR="00A37FFA" w:rsidRDefault="00A37FFA" w:rsidP="00A37FFA">
            <w:pPr>
              <w:spacing w:after="0" w:line="240" w:lineRule="auto"/>
            </w:pPr>
          </w:p>
        </w:tc>
        <w:tc>
          <w:tcPr>
            <w:tcW w:w="149" w:type="dxa"/>
          </w:tcPr>
          <w:p w14:paraId="5EEA72A5" w14:textId="77777777" w:rsidR="00A37FFA" w:rsidRDefault="00A37FFA" w:rsidP="00A37FFA">
            <w:pPr>
              <w:pStyle w:val="EmptyCellLayoutStyle"/>
              <w:spacing w:after="0" w:line="240" w:lineRule="auto"/>
            </w:pPr>
          </w:p>
        </w:tc>
      </w:tr>
      <w:tr w:rsidR="00A37FFA" w14:paraId="39E338C7" w14:textId="77777777" w:rsidTr="00A37FFA">
        <w:trPr>
          <w:trHeight w:val="80"/>
        </w:trPr>
        <w:tc>
          <w:tcPr>
            <w:tcW w:w="54" w:type="dxa"/>
          </w:tcPr>
          <w:p w14:paraId="381F9977" w14:textId="77777777" w:rsidR="00A37FFA" w:rsidRDefault="00A37FFA" w:rsidP="00A37FFA">
            <w:pPr>
              <w:pStyle w:val="EmptyCellLayoutStyle"/>
              <w:spacing w:after="0" w:line="240" w:lineRule="auto"/>
            </w:pPr>
          </w:p>
        </w:tc>
        <w:tc>
          <w:tcPr>
            <w:tcW w:w="10395" w:type="dxa"/>
          </w:tcPr>
          <w:p w14:paraId="2F4F310A" w14:textId="77777777" w:rsidR="00A37FFA" w:rsidRDefault="00A37FFA" w:rsidP="00A37FFA">
            <w:pPr>
              <w:pStyle w:val="EmptyCellLayoutStyle"/>
              <w:spacing w:after="0" w:line="240" w:lineRule="auto"/>
            </w:pPr>
          </w:p>
        </w:tc>
        <w:tc>
          <w:tcPr>
            <w:tcW w:w="149" w:type="dxa"/>
          </w:tcPr>
          <w:p w14:paraId="0C191910" w14:textId="77777777" w:rsidR="00A37FFA" w:rsidRDefault="00A37FFA" w:rsidP="00A37FFA">
            <w:pPr>
              <w:pStyle w:val="EmptyCellLayoutStyle"/>
              <w:spacing w:after="0" w:line="240" w:lineRule="auto"/>
            </w:pPr>
          </w:p>
        </w:tc>
      </w:tr>
    </w:tbl>
    <w:p xmlns:w="http://schemas.openxmlformats.org/wordprocessingml/2006/main" w14:paraId="5D060C73" w14:textId="77777777" w:rsidR="00A37FFA" w:rsidRDefault="00A37FFA" w:rsidP="00A37FFA">
      <w:pPr>
        <w:spacing w:after="0" w:line="240" w:lineRule="auto"/>
      </w:pPr>
    </w:p>
    <w:p xmlns:w="http://schemas.openxmlformats.org/wordprocessingml/2006/main" w14:paraId="4C186FA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전달된 메시지 바이트 수/초</w:t>
      </w:r>
    </w:p>
    <w:p xmlns:w="http://schemas.openxmlformats.org/wordprocessingml/2006/main" w14:paraId="6080CF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메시지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6E60B6" w14:textId="77777777" w:rsidTr="00A37FFA">
        <w:trPr>
          <w:trHeight w:val="54"/>
        </w:trPr>
        <w:tc>
          <w:tcPr>
            <w:tcW w:w="54" w:type="dxa"/>
          </w:tcPr>
          <w:p w14:paraId="48A2A6C5" w14:textId="77777777" w:rsidR="00A37FFA" w:rsidRDefault="00A37FFA" w:rsidP="00A37FFA">
            <w:pPr>
              <w:pStyle w:val="EmptyCellLayoutStyle"/>
              <w:spacing w:after="0" w:line="240" w:lineRule="auto"/>
            </w:pPr>
          </w:p>
        </w:tc>
        <w:tc>
          <w:tcPr>
            <w:tcW w:w="10395" w:type="dxa"/>
          </w:tcPr>
          <w:p w14:paraId="22E4BE6B" w14:textId="77777777" w:rsidR="00A37FFA" w:rsidRDefault="00A37FFA" w:rsidP="00A37FFA">
            <w:pPr>
              <w:pStyle w:val="EmptyCellLayoutStyle"/>
              <w:spacing w:after="0" w:line="240" w:lineRule="auto"/>
            </w:pPr>
          </w:p>
        </w:tc>
        <w:tc>
          <w:tcPr>
            <w:tcW w:w="149" w:type="dxa"/>
          </w:tcPr>
          <w:p w14:paraId="3C69C319" w14:textId="77777777" w:rsidR="00A37FFA" w:rsidRDefault="00A37FFA" w:rsidP="00A37FFA">
            <w:pPr>
              <w:pStyle w:val="EmptyCellLayoutStyle"/>
              <w:spacing w:after="0" w:line="240" w:lineRule="auto"/>
            </w:pPr>
          </w:p>
        </w:tc>
      </w:tr>
      <w:tr w:rsidR="00A37FFA" w14:paraId="6147CF74" w14:textId="77777777" w:rsidTr="00A37FFA">
        <w:tc>
          <w:tcPr>
            <w:tcW w:w="54" w:type="dxa"/>
          </w:tcPr>
          <w:p w14:paraId="6580FC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1BD4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69B1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632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7ADA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6A446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357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DF0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678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A7637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859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335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5C72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EFED2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8E3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4D4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539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C495A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EF1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154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65F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B4F9D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646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A2F1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F30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E25166" w14:textId="77777777" w:rsidR="00A37FFA" w:rsidRDefault="00A37FFA" w:rsidP="00A37FFA">
            <w:pPr>
              <w:spacing w:after="0" w:line="240" w:lineRule="auto"/>
            </w:pPr>
          </w:p>
        </w:tc>
        <w:tc>
          <w:tcPr>
            <w:tcW w:w="149" w:type="dxa"/>
          </w:tcPr>
          <w:p w14:paraId="4359A626" w14:textId="77777777" w:rsidR="00A37FFA" w:rsidRDefault="00A37FFA" w:rsidP="00A37FFA">
            <w:pPr>
              <w:pStyle w:val="EmptyCellLayoutStyle"/>
              <w:spacing w:after="0" w:line="240" w:lineRule="auto"/>
            </w:pPr>
          </w:p>
        </w:tc>
      </w:tr>
      <w:tr w:rsidR="00A37FFA" w14:paraId="6E3BF738" w14:textId="77777777" w:rsidTr="00A37FFA">
        <w:trPr>
          <w:trHeight w:val="80"/>
        </w:trPr>
        <w:tc>
          <w:tcPr>
            <w:tcW w:w="54" w:type="dxa"/>
          </w:tcPr>
          <w:p w14:paraId="1AEE7234" w14:textId="77777777" w:rsidR="00A37FFA" w:rsidRDefault="00A37FFA" w:rsidP="00A37FFA">
            <w:pPr>
              <w:pStyle w:val="EmptyCellLayoutStyle"/>
              <w:spacing w:after="0" w:line="240" w:lineRule="auto"/>
            </w:pPr>
          </w:p>
        </w:tc>
        <w:tc>
          <w:tcPr>
            <w:tcW w:w="10395" w:type="dxa"/>
          </w:tcPr>
          <w:p w14:paraId="489FFF4B" w14:textId="77777777" w:rsidR="00A37FFA" w:rsidRDefault="00A37FFA" w:rsidP="00A37FFA">
            <w:pPr>
              <w:pStyle w:val="EmptyCellLayoutStyle"/>
              <w:spacing w:after="0" w:line="240" w:lineRule="auto"/>
            </w:pPr>
          </w:p>
        </w:tc>
        <w:tc>
          <w:tcPr>
            <w:tcW w:w="149" w:type="dxa"/>
          </w:tcPr>
          <w:p w14:paraId="3D11C83F" w14:textId="77777777" w:rsidR="00A37FFA" w:rsidRDefault="00A37FFA" w:rsidP="00A37FFA">
            <w:pPr>
              <w:pStyle w:val="EmptyCellLayoutStyle"/>
              <w:spacing w:after="0" w:line="240" w:lineRule="auto"/>
            </w:pPr>
          </w:p>
        </w:tc>
      </w:tr>
    </w:tbl>
    <w:p xmlns:w="http://schemas.openxmlformats.org/wordprocessingml/2006/main" w14:paraId="0D88137C" w14:textId="77777777" w:rsidR="00A37FFA" w:rsidRDefault="00A37FFA" w:rsidP="00A37FFA">
      <w:pPr>
        <w:spacing w:after="0" w:line="240" w:lineRule="auto"/>
      </w:pPr>
    </w:p>
    <w:p xmlns:w="http://schemas.openxmlformats.org/wordprocessingml/2006/main" w14:paraId="3860448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로컬 메시지 수/초</w:t>
      </w:r>
    </w:p>
    <w:p xmlns:w="http://schemas.openxmlformats.org/wordprocessingml/2006/main" w14:paraId="6030D5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로컬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3B89DD" w14:textId="77777777" w:rsidTr="00A37FFA">
        <w:trPr>
          <w:trHeight w:val="54"/>
        </w:trPr>
        <w:tc>
          <w:tcPr>
            <w:tcW w:w="54" w:type="dxa"/>
          </w:tcPr>
          <w:p w14:paraId="4C6D9C78" w14:textId="77777777" w:rsidR="00A37FFA" w:rsidRDefault="00A37FFA" w:rsidP="00A37FFA">
            <w:pPr>
              <w:pStyle w:val="EmptyCellLayoutStyle"/>
              <w:spacing w:after="0" w:line="240" w:lineRule="auto"/>
            </w:pPr>
          </w:p>
        </w:tc>
        <w:tc>
          <w:tcPr>
            <w:tcW w:w="10395" w:type="dxa"/>
          </w:tcPr>
          <w:p w14:paraId="241891FE" w14:textId="77777777" w:rsidR="00A37FFA" w:rsidRDefault="00A37FFA" w:rsidP="00A37FFA">
            <w:pPr>
              <w:pStyle w:val="EmptyCellLayoutStyle"/>
              <w:spacing w:after="0" w:line="240" w:lineRule="auto"/>
            </w:pPr>
          </w:p>
        </w:tc>
        <w:tc>
          <w:tcPr>
            <w:tcW w:w="149" w:type="dxa"/>
          </w:tcPr>
          <w:p w14:paraId="5DA5946A" w14:textId="77777777" w:rsidR="00A37FFA" w:rsidRDefault="00A37FFA" w:rsidP="00A37FFA">
            <w:pPr>
              <w:pStyle w:val="EmptyCellLayoutStyle"/>
              <w:spacing w:after="0" w:line="240" w:lineRule="auto"/>
            </w:pPr>
          </w:p>
        </w:tc>
      </w:tr>
      <w:tr w:rsidR="00A37FFA" w14:paraId="71C5B72C" w14:textId="77777777" w:rsidTr="00A37FFA">
        <w:tc>
          <w:tcPr>
            <w:tcW w:w="54" w:type="dxa"/>
          </w:tcPr>
          <w:p w14:paraId="6B24B7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AEF347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A38F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D30F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F6BE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0562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C7E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6AF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5BC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545AC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B95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706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4928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61D7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BFA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8DB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8A0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8F89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3F4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6C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42B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7E6C2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316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1834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B117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ABFD914" w14:textId="77777777" w:rsidR="00A37FFA" w:rsidRDefault="00A37FFA" w:rsidP="00A37FFA">
            <w:pPr>
              <w:spacing w:after="0" w:line="240" w:lineRule="auto"/>
            </w:pPr>
          </w:p>
        </w:tc>
        <w:tc>
          <w:tcPr>
            <w:tcW w:w="149" w:type="dxa"/>
          </w:tcPr>
          <w:p w14:paraId="6CF7996C" w14:textId="77777777" w:rsidR="00A37FFA" w:rsidRDefault="00A37FFA" w:rsidP="00A37FFA">
            <w:pPr>
              <w:pStyle w:val="EmptyCellLayoutStyle"/>
              <w:spacing w:after="0" w:line="240" w:lineRule="auto"/>
            </w:pPr>
          </w:p>
        </w:tc>
      </w:tr>
      <w:tr w:rsidR="00A37FFA" w14:paraId="3A7CE01F" w14:textId="77777777" w:rsidTr="00A37FFA">
        <w:trPr>
          <w:trHeight w:val="80"/>
        </w:trPr>
        <w:tc>
          <w:tcPr>
            <w:tcW w:w="54" w:type="dxa"/>
          </w:tcPr>
          <w:p w14:paraId="49110566" w14:textId="77777777" w:rsidR="00A37FFA" w:rsidRDefault="00A37FFA" w:rsidP="00A37FFA">
            <w:pPr>
              <w:pStyle w:val="EmptyCellLayoutStyle"/>
              <w:spacing w:after="0" w:line="240" w:lineRule="auto"/>
            </w:pPr>
          </w:p>
        </w:tc>
        <w:tc>
          <w:tcPr>
            <w:tcW w:w="10395" w:type="dxa"/>
          </w:tcPr>
          <w:p w14:paraId="2D0901FB" w14:textId="77777777" w:rsidR="00A37FFA" w:rsidRDefault="00A37FFA" w:rsidP="00A37FFA">
            <w:pPr>
              <w:pStyle w:val="EmptyCellLayoutStyle"/>
              <w:spacing w:after="0" w:line="240" w:lineRule="auto"/>
            </w:pPr>
          </w:p>
        </w:tc>
        <w:tc>
          <w:tcPr>
            <w:tcW w:w="149" w:type="dxa"/>
          </w:tcPr>
          <w:p w14:paraId="4D9DD18D" w14:textId="77777777" w:rsidR="00A37FFA" w:rsidRDefault="00A37FFA" w:rsidP="00A37FFA">
            <w:pPr>
              <w:pStyle w:val="EmptyCellLayoutStyle"/>
              <w:spacing w:after="0" w:line="240" w:lineRule="auto"/>
            </w:pPr>
          </w:p>
        </w:tc>
      </w:tr>
    </w:tbl>
    <w:p xmlns:w="http://schemas.openxmlformats.org/wordprocessingml/2006/main" w14:paraId="63AECD31" w14:textId="77777777" w:rsidR="00A37FFA" w:rsidRDefault="00A37FFA" w:rsidP="00A37FFA">
      <w:pPr>
        <w:spacing w:after="0" w:line="240" w:lineRule="auto"/>
      </w:pPr>
    </w:p>
    <w:p xmlns:w="http://schemas.openxmlformats.org/wordprocessingml/2006/main" w14:paraId="4402B9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8 메시지 수/초</w:t>
      </w:r>
    </w:p>
    <w:p xmlns:w="http://schemas.openxmlformats.org/wordprocessingml/2006/main" w14:paraId="37810E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8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4E8CDF" w14:textId="77777777" w:rsidTr="00A37FFA">
        <w:trPr>
          <w:trHeight w:val="54"/>
        </w:trPr>
        <w:tc>
          <w:tcPr>
            <w:tcW w:w="54" w:type="dxa"/>
          </w:tcPr>
          <w:p w14:paraId="6D1306A5" w14:textId="77777777" w:rsidR="00A37FFA" w:rsidRDefault="00A37FFA" w:rsidP="00A37FFA">
            <w:pPr>
              <w:pStyle w:val="EmptyCellLayoutStyle"/>
              <w:spacing w:after="0" w:line="240" w:lineRule="auto"/>
            </w:pPr>
          </w:p>
        </w:tc>
        <w:tc>
          <w:tcPr>
            <w:tcW w:w="10395" w:type="dxa"/>
          </w:tcPr>
          <w:p w14:paraId="0DF2D7BD" w14:textId="77777777" w:rsidR="00A37FFA" w:rsidRDefault="00A37FFA" w:rsidP="00A37FFA">
            <w:pPr>
              <w:pStyle w:val="EmptyCellLayoutStyle"/>
              <w:spacing w:after="0" w:line="240" w:lineRule="auto"/>
            </w:pPr>
          </w:p>
        </w:tc>
        <w:tc>
          <w:tcPr>
            <w:tcW w:w="149" w:type="dxa"/>
          </w:tcPr>
          <w:p w14:paraId="384B2170" w14:textId="77777777" w:rsidR="00A37FFA" w:rsidRDefault="00A37FFA" w:rsidP="00A37FFA">
            <w:pPr>
              <w:pStyle w:val="EmptyCellLayoutStyle"/>
              <w:spacing w:after="0" w:line="240" w:lineRule="auto"/>
            </w:pPr>
          </w:p>
        </w:tc>
      </w:tr>
      <w:tr w:rsidR="00A37FFA" w14:paraId="02EEF8C0" w14:textId="77777777" w:rsidTr="00A37FFA">
        <w:tc>
          <w:tcPr>
            <w:tcW w:w="54" w:type="dxa"/>
          </w:tcPr>
          <w:p w14:paraId="217F0F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D97B5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927A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62CE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262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27D8C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265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EBA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A7C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544EC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174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166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7DC2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E526C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C17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C5B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610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4728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709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B68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A30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7412B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CCE0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CBA6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AFCC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A22AAE0" w14:textId="77777777" w:rsidR="00A37FFA" w:rsidRDefault="00A37FFA" w:rsidP="00A37FFA">
            <w:pPr>
              <w:spacing w:after="0" w:line="240" w:lineRule="auto"/>
            </w:pPr>
          </w:p>
        </w:tc>
        <w:tc>
          <w:tcPr>
            <w:tcW w:w="149" w:type="dxa"/>
          </w:tcPr>
          <w:p w14:paraId="2F02366E" w14:textId="77777777" w:rsidR="00A37FFA" w:rsidRDefault="00A37FFA" w:rsidP="00A37FFA">
            <w:pPr>
              <w:pStyle w:val="EmptyCellLayoutStyle"/>
              <w:spacing w:after="0" w:line="240" w:lineRule="auto"/>
            </w:pPr>
          </w:p>
        </w:tc>
      </w:tr>
      <w:tr w:rsidR="00A37FFA" w14:paraId="7A8AD2B5" w14:textId="77777777" w:rsidTr="00A37FFA">
        <w:trPr>
          <w:trHeight w:val="80"/>
        </w:trPr>
        <w:tc>
          <w:tcPr>
            <w:tcW w:w="54" w:type="dxa"/>
          </w:tcPr>
          <w:p w14:paraId="24C9889C" w14:textId="77777777" w:rsidR="00A37FFA" w:rsidRDefault="00A37FFA" w:rsidP="00A37FFA">
            <w:pPr>
              <w:pStyle w:val="EmptyCellLayoutStyle"/>
              <w:spacing w:after="0" w:line="240" w:lineRule="auto"/>
            </w:pPr>
          </w:p>
        </w:tc>
        <w:tc>
          <w:tcPr>
            <w:tcW w:w="10395" w:type="dxa"/>
          </w:tcPr>
          <w:p w14:paraId="628A9E9D" w14:textId="77777777" w:rsidR="00A37FFA" w:rsidRDefault="00A37FFA" w:rsidP="00A37FFA">
            <w:pPr>
              <w:pStyle w:val="EmptyCellLayoutStyle"/>
              <w:spacing w:after="0" w:line="240" w:lineRule="auto"/>
            </w:pPr>
          </w:p>
        </w:tc>
        <w:tc>
          <w:tcPr>
            <w:tcW w:w="149" w:type="dxa"/>
          </w:tcPr>
          <w:p w14:paraId="7AF3EAFD" w14:textId="77777777" w:rsidR="00A37FFA" w:rsidRDefault="00A37FFA" w:rsidP="00A37FFA">
            <w:pPr>
              <w:pStyle w:val="EmptyCellLayoutStyle"/>
              <w:spacing w:after="0" w:line="240" w:lineRule="auto"/>
            </w:pPr>
          </w:p>
        </w:tc>
      </w:tr>
    </w:tbl>
    <w:p xmlns:w="http://schemas.openxmlformats.org/wordprocessingml/2006/main" w14:paraId="3AC2720D" w14:textId="77777777" w:rsidR="00A37FFA" w:rsidRDefault="00A37FFA" w:rsidP="00A37FFA">
      <w:pPr>
        <w:spacing w:after="0" w:line="240" w:lineRule="auto"/>
      </w:pPr>
    </w:p>
    <w:p xmlns:w="http://schemas.openxmlformats.org/wordprocessingml/2006/main" w14:paraId="509E1FC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처리된 행 수/초(연결 해제로 표시됨)</w:t>
      </w:r>
    </w:p>
    <w:p xmlns:w="http://schemas.openxmlformats.org/wordprocessingml/2006/main" w14:paraId="5D362B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처리된 행 수/초(연결 해제로 표시됨)"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C56DBC3" w14:textId="77777777" w:rsidTr="00A37FFA">
        <w:trPr>
          <w:trHeight w:val="54"/>
        </w:trPr>
        <w:tc>
          <w:tcPr>
            <w:tcW w:w="54" w:type="dxa"/>
          </w:tcPr>
          <w:p w14:paraId="0227F52E" w14:textId="77777777" w:rsidR="00A37FFA" w:rsidRDefault="00A37FFA" w:rsidP="00A37FFA">
            <w:pPr>
              <w:pStyle w:val="EmptyCellLayoutStyle"/>
              <w:spacing w:after="0" w:line="240" w:lineRule="auto"/>
            </w:pPr>
          </w:p>
        </w:tc>
        <w:tc>
          <w:tcPr>
            <w:tcW w:w="10395" w:type="dxa"/>
          </w:tcPr>
          <w:p w14:paraId="51F58EC5" w14:textId="77777777" w:rsidR="00A37FFA" w:rsidRDefault="00A37FFA" w:rsidP="00A37FFA">
            <w:pPr>
              <w:pStyle w:val="EmptyCellLayoutStyle"/>
              <w:spacing w:after="0" w:line="240" w:lineRule="auto"/>
            </w:pPr>
          </w:p>
        </w:tc>
        <w:tc>
          <w:tcPr>
            <w:tcW w:w="149" w:type="dxa"/>
          </w:tcPr>
          <w:p w14:paraId="54730A16" w14:textId="77777777" w:rsidR="00A37FFA" w:rsidRDefault="00A37FFA" w:rsidP="00A37FFA">
            <w:pPr>
              <w:pStyle w:val="EmptyCellLayoutStyle"/>
              <w:spacing w:after="0" w:line="240" w:lineRule="auto"/>
            </w:pPr>
          </w:p>
        </w:tc>
      </w:tr>
      <w:tr w:rsidR="00A37FFA" w14:paraId="46165653" w14:textId="77777777" w:rsidTr="00A37FFA">
        <w:tc>
          <w:tcPr>
            <w:tcW w:w="54" w:type="dxa"/>
          </w:tcPr>
          <w:p w14:paraId="0B39A5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7AE6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4BB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D7E0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D3EE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06DD6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245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2FA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DEF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775BF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CEB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032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2312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51C2F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DD7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5EF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8CA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1060E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1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524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29F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E3F36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79B4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090C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42E8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FCD096" w14:textId="77777777" w:rsidR="00A37FFA" w:rsidRDefault="00A37FFA" w:rsidP="00A37FFA">
            <w:pPr>
              <w:spacing w:after="0" w:line="240" w:lineRule="auto"/>
            </w:pPr>
          </w:p>
        </w:tc>
        <w:tc>
          <w:tcPr>
            <w:tcW w:w="149" w:type="dxa"/>
          </w:tcPr>
          <w:p w14:paraId="43DB108A" w14:textId="77777777" w:rsidR="00A37FFA" w:rsidRDefault="00A37FFA" w:rsidP="00A37FFA">
            <w:pPr>
              <w:pStyle w:val="EmptyCellLayoutStyle"/>
              <w:spacing w:after="0" w:line="240" w:lineRule="auto"/>
            </w:pPr>
          </w:p>
        </w:tc>
      </w:tr>
      <w:tr w:rsidR="00A37FFA" w14:paraId="17C4CDDE" w14:textId="77777777" w:rsidTr="00A37FFA">
        <w:trPr>
          <w:trHeight w:val="80"/>
        </w:trPr>
        <w:tc>
          <w:tcPr>
            <w:tcW w:w="54" w:type="dxa"/>
          </w:tcPr>
          <w:p w14:paraId="61FA7FF9" w14:textId="77777777" w:rsidR="00A37FFA" w:rsidRDefault="00A37FFA" w:rsidP="00A37FFA">
            <w:pPr>
              <w:pStyle w:val="EmptyCellLayoutStyle"/>
              <w:spacing w:after="0" w:line="240" w:lineRule="auto"/>
            </w:pPr>
          </w:p>
        </w:tc>
        <w:tc>
          <w:tcPr>
            <w:tcW w:w="10395" w:type="dxa"/>
          </w:tcPr>
          <w:p w14:paraId="620C5AC8" w14:textId="77777777" w:rsidR="00A37FFA" w:rsidRDefault="00A37FFA" w:rsidP="00A37FFA">
            <w:pPr>
              <w:pStyle w:val="EmptyCellLayoutStyle"/>
              <w:spacing w:after="0" w:line="240" w:lineRule="auto"/>
            </w:pPr>
          </w:p>
        </w:tc>
        <w:tc>
          <w:tcPr>
            <w:tcW w:w="149" w:type="dxa"/>
          </w:tcPr>
          <w:p w14:paraId="0F039702" w14:textId="77777777" w:rsidR="00A37FFA" w:rsidRDefault="00A37FFA" w:rsidP="00A37FFA">
            <w:pPr>
              <w:pStyle w:val="EmptyCellLayoutStyle"/>
              <w:spacing w:after="0" w:line="240" w:lineRule="auto"/>
            </w:pPr>
          </w:p>
        </w:tc>
      </w:tr>
    </w:tbl>
    <w:p xmlns:w="http://schemas.openxmlformats.org/wordprocessingml/2006/main" w14:paraId="741A8294" w14:textId="77777777" w:rsidR="00A37FFA" w:rsidRDefault="00A37FFA" w:rsidP="00A37FFA">
      <w:pPr>
        <w:spacing w:after="0" w:line="240" w:lineRule="auto"/>
      </w:pPr>
    </w:p>
    <w:p xmlns:w="http://schemas.openxmlformats.org/wordprocessingml/2006/main" w14:paraId="38106C2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설치된 병합 수</w:t>
      </w:r>
    </w:p>
    <w:p xmlns:w="http://schemas.openxmlformats.org/wordprocessingml/2006/main" w14:paraId="69125F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저장소 하위 시스템에 대한 Linux "설치된 병합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075DB31" w14:textId="77777777" w:rsidTr="00A37FFA">
        <w:trPr>
          <w:trHeight w:val="54"/>
        </w:trPr>
        <w:tc>
          <w:tcPr>
            <w:tcW w:w="54" w:type="dxa"/>
          </w:tcPr>
          <w:p w14:paraId="00EA5058" w14:textId="77777777" w:rsidR="00A37FFA" w:rsidRDefault="00A37FFA" w:rsidP="00A37FFA">
            <w:pPr>
              <w:pStyle w:val="EmptyCellLayoutStyle"/>
              <w:spacing w:after="0" w:line="240" w:lineRule="auto"/>
            </w:pPr>
          </w:p>
        </w:tc>
        <w:tc>
          <w:tcPr>
            <w:tcW w:w="10395" w:type="dxa"/>
          </w:tcPr>
          <w:p w14:paraId="3818F8B1" w14:textId="77777777" w:rsidR="00A37FFA" w:rsidRDefault="00A37FFA" w:rsidP="00A37FFA">
            <w:pPr>
              <w:pStyle w:val="EmptyCellLayoutStyle"/>
              <w:spacing w:after="0" w:line="240" w:lineRule="auto"/>
            </w:pPr>
          </w:p>
        </w:tc>
        <w:tc>
          <w:tcPr>
            <w:tcW w:w="149" w:type="dxa"/>
          </w:tcPr>
          <w:p w14:paraId="31096509" w14:textId="77777777" w:rsidR="00A37FFA" w:rsidRDefault="00A37FFA" w:rsidP="00A37FFA">
            <w:pPr>
              <w:pStyle w:val="EmptyCellLayoutStyle"/>
              <w:spacing w:after="0" w:line="240" w:lineRule="auto"/>
            </w:pPr>
          </w:p>
        </w:tc>
      </w:tr>
      <w:tr w:rsidR="00A37FFA" w14:paraId="4B0B1767" w14:textId="77777777" w:rsidTr="00A37FFA">
        <w:tc>
          <w:tcPr>
            <w:tcW w:w="54" w:type="dxa"/>
          </w:tcPr>
          <w:p w14:paraId="5466C7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D8399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F619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4B48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16B0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6B6FD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3BC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726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9C7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9BBCE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7F8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EFB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2386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3A6F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40B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C76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A70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C1DB8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B9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794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B2D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5F742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47DA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9B2F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67DF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CE008B" w14:textId="77777777" w:rsidR="00A37FFA" w:rsidRDefault="00A37FFA" w:rsidP="00A37FFA">
            <w:pPr>
              <w:spacing w:after="0" w:line="240" w:lineRule="auto"/>
            </w:pPr>
          </w:p>
        </w:tc>
        <w:tc>
          <w:tcPr>
            <w:tcW w:w="149" w:type="dxa"/>
          </w:tcPr>
          <w:p w14:paraId="0EF79490" w14:textId="77777777" w:rsidR="00A37FFA" w:rsidRDefault="00A37FFA" w:rsidP="00A37FFA">
            <w:pPr>
              <w:pStyle w:val="EmptyCellLayoutStyle"/>
              <w:spacing w:after="0" w:line="240" w:lineRule="auto"/>
            </w:pPr>
          </w:p>
        </w:tc>
      </w:tr>
      <w:tr w:rsidR="00A37FFA" w14:paraId="27B99AE2" w14:textId="77777777" w:rsidTr="00A37FFA">
        <w:trPr>
          <w:trHeight w:val="80"/>
        </w:trPr>
        <w:tc>
          <w:tcPr>
            <w:tcW w:w="54" w:type="dxa"/>
          </w:tcPr>
          <w:p w14:paraId="038DA203" w14:textId="77777777" w:rsidR="00A37FFA" w:rsidRDefault="00A37FFA" w:rsidP="00A37FFA">
            <w:pPr>
              <w:pStyle w:val="EmptyCellLayoutStyle"/>
              <w:spacing w:after="0" w:line="240" w:lineRule="auto"/>
            </w:pPr>
          </w:p>
        </w:tc>
        <w:tc>
          <w:tcPr>
            <w:tcW w:w="10395" w:type="dxa"/>
          </w:tcPr>
          <w:p w14:paraId="6B8D0D87" w14:textId="77777777" w:rsidR="00A37FFA" w:rsidRDefault="00A37FFA" w:rsidP="00A37FFA">
            <w:pPr>
              <w:pStyle w:val="EmptyCellLayoutStyle"/>
              <w:spacing w:after="0" w:line="240" w:lineRule="auto"/>
            </w:pPr>
          </w:p>
        </w:tc>
        <w:tc>
          <w:tcPr>
            <w:tcW w:w="149" w:type="dxa"/>
          </w:tcPr>
          <w:p w14:paraId="1D4CD5FA" w14:textId="77777777" w:rsidR="00A37FFA" w:rsidRDefault="00A37FFA" w:rsidP="00A37FFA">
            <w:pPr>
              <w:pStyle w:val="EmptyCellLayoutStyle"/>
              <w:spacing w:after="0" w:line="240" w:lineRule="auto"/>
            </w:pPr>
          </w:p>
        </w:tc>
      </w:tr>
    </w:tbl>
    <w:p xmlns:w="http://schemas.openxmlformats.org/wordprocessingml/2006/main" w14:paraId="16779962" w14:textId="77777777" w:rsidR="00A37FFA" w:rsidRDefault="00A37FFA" w:rsidP="00A37FFA">
      <w:pPr>
        <w:spacing w:after="0" w:line="240" w:lineRule="auto"/>
      </w:pPr>
    </w:p>
    <w:p xmlns:w="http://schemas.openxmlformats.org/wordprocessingml/2006/main" w14:paraId="054410C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3 송신 수/초</w:t>
      </w:r>
    </w:p>
    <w:p xmlns:w="http://schemas.openxmlformats.org/wordprocessingml/2006/main" w14:paraId="1F457E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3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CE18EA6" w14:textId="77777777" w:rsidTr="00A37FFA">
        <w:trPr>
          <w:trHeight w:val="54"/>
        </w:trPr>
        <w:tc>
          <w:tcPr>
            <w:tcW w:w="54" w:type="dxa"/>
          </w:tcPr>
          <w:p w14:paraId="4809987F" w14:textId="77777777" w:rsidR="00A37FFA" w:rsidRDefault="00A37FFA" w:rsidP="00A37FFA">
            <w:pPr>
              <w:pStyle w:val="EmptyCellLayoutStyle"/>
              <w:spacing w:after="0" w:line="240" w:lineRule="auto"/>
            </w:pPr>
          </w:p>
        </w:tc>
        <w:tc>
          <w:tcPr>
            <w:tcW w:w="10395" w:type="dxa"/>
          </w:tcPr>
          <w:p w14:paraId="332C16E8" w14:textId="77777777" w:rsidR="00A37FFA" w:rsidRDefault="00A37FFA" w:rsidP="00A37FFA">
            <w:pPr>
              <w:pStyle w:val="EmptyCellLayoutStyle"/>
              <w:spacing w:after="0" w:line="240" w:lineRule="auto"/>
            </w:pPr>
          </w:p>
        </w:tc>
        <w:tc>
          <w:tcPr>
            <w:tcW w:w="149" w:type="dxa"/>
          </w:tcPr>
          <w:p w14:paraId="3D7782CC" w14:textId="77777777" w:rsidR="00A37FFA" w:rsidRDefault="00A37FFA" w:rsidP="00A37FFA">
            <w:pPr>
              <w:pStyle w:val="EmptyCellLayoutStyle"/>
              <w:spacing w:after="0" w:line="240" w:lineRule="auto"/>
            </w:pPr>
          </w:p>
        </w:tc>
      </w:tr>
      <w:tr w:rsidR="00A37FFA" w14:paraId="1CBE83CE" w14:textId="77777777" w:rsidTr="00A37FFA">
        <w:tc>
          <w:tcPr>
            <w:tcW w:w="54" w:type="dxa"/>
          </w:tcPr>
          <w:p w14:paraId="642A35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A0FC3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69BA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EE2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CBEB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4BA2A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B3C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DBF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23B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3516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22F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B6A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0074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463E4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F2D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153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052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3F9D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9E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9B8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51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0B0C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D8FF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D87E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80C4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7F4C33D" w14:textId="77777777" w:rsidR="00A37FFA" w:rsidRDefault="00A37FFA" w:rsidP="00A37FFA">
            <w:pPr>
              <w:spacing w:after="0" w:line="240" w:lineRule="auto"/>
            </w:pPr>
          </w:p>
        </w:tc>
        <w:tc>
          <w:tcPr>
            <w:tcW w:w="149" w:type="dxa"/>
          </w:tcPr>
          <w:p w14:paraId="03F302C9" w14:textId="77777777" w:rsidR="00A37FFA" w:rsidRDefault="00A37FFA" w:rsidP="00A37FFA">
            <w:pPr>
              <w:pStyle w:val="EmptyCellLayoutStyle"/>
              <w:spacing w:after="0" w:line="240" w:lineRule="auto"/>
            </w:pPr>
          </w:p>
        </w:tc>
      </w:tr>
      <w:tr w:rsidR="00A37FFA" w14:paraId="78EA8493" w14:textId="77777777" w:rsidTr="00A37FFA">
        <w:trPr>
          <w:trHeight w:val="80"/>
        </w:trPr>
        <w:tc>
          <w:tcPr>
            <w:tcW w:w="54" w:type="dxa"/>
          </w:tcPr>
          <w:p w14:paraId="53D344CF" w14:textId="77777777" w:rsidR="00A37FFA" w:rsidRDefault="00A37FFA" w:rsidP="00A37FFA">
            <w:pPr>
              <w:pStyle w:val="EmptyCellLayoutStyle"/>
              <w:spacing w:after="0" w:line="240" w:lineRule="auto"/>
            </w:pPr>
          </w:p>
        </w:tc>
        <w:tc>
          <w:tcPr>
            <w:tcW w:w="10395" w:type="dxa"/>
          </w:tcPr>
          <w:p w14:paraId="6B03A445" w14:textId="77777777" w:rsidR="00A37FFA" w:rsidRDefault="00A37FFA" w:rsidP="00A37FFA">
            <w:pPr>
              <w:pStyle w:val="EmptyCellLayoutStyle"/>
              <w:spacing w:after="0" w:line="240" w:lineRule="auto"/>
            </w:pPr>
          </w:p>
        </w:tc>
        <w:tc>
          <w:tcPr>
            <w:tcW w:w="149" w:type="dxa"/>
          </w:tcPr>
          <w:p w14:paraId="05C1DA90" w14:textId="77777777" w:rsidR="00A37FFA" w:rsidRDefault="00A37FFA" w:rsidP="00A37FFA">
            <w:pPr>
              <w:pStyle w:val="EmptyCellLayoutStyle"/>
              <w:spacing w:after="0" w:line="240" w:lineRule="auto"/>
            </w:pPr>
          </w:p>
        </w:tc>
      </w:tr>
    </w:tbl>
    <w:p xmlns:w="http://schemas.openxmlformats.org/wordprocessingml/2006/main" w14:paraId="57ECF96E" w14:textId="77777777" w:rsidR="00A37FFA" w:rsidRDefault="00A37FFA" w:rsidP="00A37FFA">
      <w:pPr>
        <w:spacing w:after="0" w:line="240" w:lineRule="auto"/>
      </w:pPr>
    </w:p>
    <w:p xmlns:w="http://schemas.openxmlformats.org/wordprocessingml/2006/main" w14:paraId="3929DEE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저장점 롤백 수/초</w:t>
      </w:r>
    </w:p>
    <w:p xmlns:w="http://schemas.openxmlformats.org/wordprocessingml/2006/main" w14:paraId="165849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Linux "저장점 롤백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5F4BB8" w14:textId="77777777" w:rsidTr="00A37FFA">
        <w:trPr>
          <w:trHeight w:val="54"/>
        </w:trPr>
        <w:tc>
          <w:tcPr>
            <w:tcW w:w="54" w:type="dxa"/>
          </w:tcPr>
          <w:p w14:paraId="5407FB87" w14:textId="77777777" w:rsidR="00A37FFA" w:rsidRDefault="00A37FFA" w:rsidP="00A37FFA">
            <w:pPr>
              <w:pStyle w:val="EmptyCellLayoutStyle"/>
              <w:spacing w:after="0" w:line="240" w:lineRule="auto"/>
            </w:pPr>
          </w:p>
        </w:tc>
        <w:tc>
          <w:tcPr>
            <w:tcW w:w="10395" w:type="dxa"/>
          </w:tcPr>
          <w:p w14:paraId="51494FF2" w14:textId="77777777" w:rsidR="00A37FFA" w:rsidRDefault="00A37FFA" w:rsidP="00A37FFA">
            <w:pPr>
              <w:pStyle w:val="EmptyCellLayoutStyle"/>
              <w:spacing w:after="0" w:line="240" w:lineRule="auto"/>
            </w:pPr>
          </w:p>
        </w:tc>
        <w:tc>
          <w:tcPr>
            <w:tcW w:w="149" w:type="dxa"/>
          </w:tcPr>
          <w:p w14:paraId="048CD1F5" w14:textId="77777777" w:rsidR="00A37FFA" w:rsidRDefault="00A37FFA" w:rsidP="00A37FFA">
            <w:pPr>
              <w:pStyle w:val="EmptyCellLayoutStyle"/>
              <w:spacing w:after="0" w:line="240" w:lineRule="auto"/>
            </w:pPr>
          </w:p>
        </w:tc>
      </w:tr>
      <w:tr w:rsidR="00A37FFA" w14:paraId="56CA64D3" w14:textId="77777777" w:rsidTr="00A37FFA">
        <w:tc>
          <w:tcPr>
            <w:tcW w:w="54" w:type="dxa"/>
          </w:tcPr>
          <w:p w14:paraId="47E88F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8C13D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DC1A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F5D9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9922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282F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96A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116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902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9F97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D3D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4CD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EE40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45EBD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214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BF2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786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8E01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709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7A4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A6E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0DACD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C93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C081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28D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6AD1EA1" w14:textId="77777777" w:rsidR="00A37FFA" w:rsidRDefault="00A37FFA" w:rsidP="00A37FFA">
            <w:pPr>
              <w:spacing w:after="0" w:line="240" w:lineRule="auto"/>
            </w:pPr>
          </w:p>
        </w:tc>
        <w:tc>
          <w:tcPr>
            <w:tcW w:w="149" w:type="dxa"/>
          </w:tcPr>
          <w:p w14:paraId="6A7CF4DB" w14:textId="77777777" w:rsidR="00A37FFA" w:rsidRDefault="00A37FFA" w:rsidP="00A37FFA">
            <w:pPr>
              <w:pStyle w:val="EmptyCellLayoutStyle"/>
              <w:spacing w:after="0" w:line="240" w:lineRule="auto"/>
            </w:pPr>
          </w:p>
        </w:tc>
      </w:tr>
      <w:tr w:rsidR="00A37FFA" w14:paraId="78E1C680" w14:textId="77777777" w:rsidTr="00A37FFA">
        <w:trPr>
          <w:trHeight w:val="80"/>
        </w:trPr>
        <w:tc>
          <w:tcPr>
            <w:tcW w:w="54" w:type="dxa"/>
          </w:tcPr>
          <w:p w14:paraId="2D8AE8BE" w14:textId="77777777" w:rsidR="00A37FFA" w:rsidRDefault="00A37FFA" w:rsidP="00A37FFA">
            <w:pPr>
              <w:pStyle w:val="EmptyCellLayoutStyle"/>
              <w:spacing w:after="0" w:line="240" w:lineRule="auto"/>
            </w:pPr>
          </w:p>
        </w:tc>
        <w:tc>
          <w:tcPr>
            <w:tcW w:w="10395" w:type="dxa"/>
          </w:tcPr>
          <w:p w14:paraId="450F7EB0" w14:textId="77777777" w:rsidR="00A37FFA" w:rsidRDefault="00A37FFA" w:rsidP="00A37FFA">
            <w:pPr>
              <w:pStyle w:val="EmptyCellLayoutStyle"/>
              <w:spacing w:after="0" w:line="240" w:lineRule="auto"/>
            </w:pPr>
          </w:p>
        </w:tc>
        <w:tc>
          <w:tcPr>
            <w:tcW w:w="149" w:type="dxa"/>
          </w:tcPr>
          <w:p w14:paraId="7E7C1294" w14:textId="77777777" w:rsidR="00A37FFA" w:rsidRDefault="00A37FFA" w:rsidP="00A37FFA">
            <w:pPr>
              <w:pStyle w:val="EmptyCellLayoutStyle"/>
              <w:spacing w:after="0" w:line="240" w:lineRule="auto"/>
            </w:pPr>
          </w:p>
        </w:tc>
      </w:tr>
    </w:tbl>
    <w:p xmlns:w="http://schemas.openxmlformats.org/wordprocessingml/2006/main" w14:paraId="08891DC1" w14:textId="77777777" w:rsidR="00A37FFA" w:rsidRDefault="00A37FFA" w:rsidP="00A37FFA">
      <w:pPr>
        <w:spacing w:after="0" w:line="240" w:lineRule="auto"/>
      </w:pPr>
    </w:p>
    <w:p xmlns:w="http://schemas.openxmlformats.org/wordprocessingml/2006/main" w14:paraId="0F47355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송신 I/O 평균 바이트 수</w:t>
      </w:r>
    </w:p>
    <w:p xmlns:w="http://schemas.openxmlformats.org/wordprocessingml/2006/main" w14:paraId="39D5A4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송신 I/O 평균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95DAF8" w14:textId="77777777" w:rsidTr="00A37FFA">
        <w:trPr>
          <w:trHeight w:val="54"/>
        </w:trPr>
        <w:tc>
          <w:tcPr>
            <w:tcW w:w="54" w:type="dxa"/>
          </w:tcPr>
          <w:p w14:paraId="541637D8" w14:textId="77777777" w:rsidR="00A37FFA" w:rsidRDefault="00A37FFA" w:rsidP="00A37FFA">
            <w:pPr>
              <w:pStyle w:val="EmptyCellLayoutStyle"/>
              <w:spacing w:after="0" w:line="240" w:lineRule="auto"/>
            </w:pPr>
          </w:p>
        </w:tc>
        <w:tc>
          <w:tcPr>
            <w:tcW w:w="10395" w:type="dxa"/>
          </w:tcPr>
          <w:p w14:paraId="73694104" w14:textId="77777777" w:rsidR="00A37FFA" w:rsidRDefault="00A37FFA" w:rsidP="00A37FFA">
            <w:pPr>
              <w:pStyle w:val="EmptyCellLayoutStyle"/>
              <w:spacing w:after="0" w:line="240" w:lineRule="auto"/>
            </w:pPr>
          </w:p>
        </w:tc>
        <w:tc>
          <w:tcPr>
            <w:tcW w:w="149" w:type="dxa"/>
          </w:tcPr>
          <w:p w14:paraId="27F037B5" w14:textId="77777777" w:rsidR="00A37FFA" w:rsidRDefault="00A37FFA" w:rsidP="00A37FFA">
            <w:pPr>
              <w:pStyle w:val="EmptyCellLayoutStyle"/>
              <w:spacing w:after="0" w:line="240" w:lineRule="auto"/>
            </w:pPr>
          </w:p>
        </w:tc>
      </w:tr>
      <w:tr w:rsidR="00A37FFA" w14:paraId="46DF8EC3" w14:textId="77777777" w:rsidTr="00A37FFA">
        <w:tc>
          <w:tcPr>
            <w:tcW w:w="54" w:type="dxa"/>
          </w:tcPr>
          <w:p w14:paraId="20FE29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781A3B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C59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869D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A6E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675D8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2B6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722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6D9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88A20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7FD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4D2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85AA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74A4F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4FB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B3F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DC4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C911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210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ECC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141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927F0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A8C8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DA7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EC45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C389399" w14:textId="77777777" w:rsidR="00A37FFA" w:rsidRDefault="00A37FFA" w:rsidP="00A37FFA">
            <w:pPr>
              <w:spacing w:after="0" w:line="240" w:lineRule="auto"/>
            </w:pPr>
          </w:p>
        </w:tc>
        <w:tc>
          <w:tcPr>
            <w:tcW w:w="149" w:type="dxa"/>
          </w:tcPr>
          <w:p w14:paraId="2183584F" w14:textId="77777777" w:rsidR="00A37FFA" w:rsidRDefault="00A37FFA" w:rsidP="00A37FFA">
            <w:pPr>
              <w:pStyle w:val="EmptyCellLayoutStyle"/>
              <w:spacing w:after="0" w:line="240" w:lineRule="auto"/>
            </w:pPr>
          </w:p>
        </w:tc>
      </w:tr>
      <w:tr w:rsidR="00A37FFA" w14:paraId="57DB066D" w14:textId="77777777" w:rsidTr="00A37FFA">
        <w:trPr>
          <w:trHeight w:val="80"/>
        </w:trPr>
        <w:tc>
          <w:tcPr>
            <w:tcW w:w="54" w:type="dxa"/>
          </w:tcPr>
          <w:p w14:paraId="0974B44C" w14:textId="77777777" w:rsidR="00A37FFA" w:rsidRDefault="00A37FFA" w:rsidP="00A37FFA">
            <w:pPr>
              <w:pStyle w:val="EmptyCellLayoutStyle"/>
              <w:spacing w:after="0" w:line="240" w:lineRule="auto"/>
            </w:pPr>
          </w:p>
        </w:tc>
        <w:tc>
          <w:tcPr>
            <w:tcW w:w="10395" w:type="dxa"/>
          </w:tcPr>
          <w:p w14:paraId="5D3578D6" w14:textId="77777777" w:rsidR="00A37FFA" w:rsidRDefault="00A37FFA" w:rsidP="00A37FFA">
            <w:pPr>
              <w:pStyle w:val="EmptyCellLayoutStyle"/>
              <w:spacing w:after="0" w:line="240" w:lineRule="auto"/>
            </w:pPr>
          </w:p>
        </w:tc>
        <w:tc>
          <w:tcPr>
            <w:tcW w:w="149" w:type="dxa"/>
          </w:tcPr>
          <w:p w14:paraId="6769908B" w14:textId="77777777" w:rsidR="00A37FFA" w:rsidRDefault="00A37FFA" w:rsidP="00A37FFA">
            <w:pPr>
              <w:pStyle w:val="EmptyCellLayoutStyle"/>
              <w:spacing w:after="0" w:line="240" w:lineRule="auto"/>
            </w:pPr>
          </w:p>
        </w:tc>
      </w:tr>
    </w:tbl>
    <w:p xmlns:w="http://schemas.openxmlformats.org/wordprocessingml/2006/main" w14:paraId="08926CF3" w14:textId="77777777" w:rsidR="00A37FFA" w:rsidRDefault="00A37FFA" w:rsidP="00A37FFA">
      <w:pPr>
        <w:spacing w:after="0" w:line="240" w:lineRule="auto"/>
      </w:pPr>
    </w:p>
    <w:p xmlns:w="http://schemas.openxmlformats.org/wordprocessingml/2006/main" w14:paraId="746A689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10 메시지 수/초</w:t>
      </w:r>
    </w:p>
    <w:p xmlns:w="http://schemas.openxmlformats.org/wordprocessingml/2006/main" w14:paraId="313B39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10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F008828" w14:textId="77777777" w:rsidTr="00A37FFA">
        <w:trPr>
          <w:trHeight w:val="54"/>
        </w:trPr>
        <w:tc>
          <w:tcPr>
            <w:tcW w:w="54" w:type="dxa"/>
          </w:tcPr>
          <w:p w14:paraId="480D68C3" w14:textId="77777777" w:rsidR="00A37FFA" w:rsidRDefault="00A37FFA" w:rsidP="00A37FFA">
            <w:pPr>
              <w:pStyle w:val="EmptyCellLayoutStyle"/>
              <w:spacing w:after="0" w:line="240" w:lineRule="auto"/>
            </w:pPr>
          </w:p>
        </w:tc>
        <w:tc>
          <w:tcPr>
            <w:tcW w:w="10395" w:type="dxa"/>
          </w:tcPr>
          <w:p w14:paraId="4578CC84" w14:textId="77777777" w:rsidR="00A37FFA" w:rsidRDefault="00A37FFA" w:rsidP="00A37FFA">
            <w:pPr>
              <w:pStyle w:val="EmptyCellLayoutStyle"/>
              <w:spacing w:after="0" w:line="240" w:lineRule="auto"/>
            </w:pPr>
          </w:p>
        </w:tc>
        <w:tc>
          <w:tcPr>
            <w:tcW w:w="149" w:type="dxa"/>
          </w:tcPr>
          <w:p w14:paraId="464ACF53" w14:textId="77777777" w:rsidR="00A37FFA" w:rsidRDefault="00A37FFA" w:rsidP="00A37FFA">
            <w:pPr>
              <w:pStyle w:val="EmptyCellLayoutStyle"/>
              <w:spacing w:after="0" w:line="240" w:lineRule="auto"/>
            </w:pPr>
          </w:p>
        </w:tc>
      </w:tr>
      <w:tr w:rsidR="00A37FFA" w14:paraId="6EC4D412" w14:textId="77777777" w:rsidTr="00A37FFA">
        <w:tc>
          <w:tcPr>
            <w:tcW w:w="54" w:type="dxa"/>
          </w:tcPr>
          <w:p w14:paraId="12743A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C325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FBD8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9ACA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61E6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EA2F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774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C7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F70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90118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E76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572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019F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8A1D2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65A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A93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70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0DC1A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18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BA7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8FA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5E445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FA69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AC41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62A4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071479A" w14:textId="77777777" w:rsidR="00A37FFA" w:rsidRDefault="00A37FFA" w:rsidP="00A37FFA">
            <w:pPr>
              <w:spacing w:after="0" w:line="240" w:lineRule="auto"/>
            </w:pPr>
          </w:p>
        </w:tc>
        <w:tc>
          <w:tcPr>
            <w:tcW w:w="149" w:type="dxa"/>
          </w:tcPr>
          <w:p w14:paraId="04D4B232" w14:textId="77777777" w:rsidR="00A37FFA" w:rsidRDefault="00A37FFA" w:rsidP="00A37FFA">
            <w:pPr>
              <w:pStyle w:val="EmptyCellLayoutStyle"/>
              <w:spacing w:after="0" w:line="240" w:lineRule="auto"/>
            </w:pPr>
          </w:p>
        </w:tc>
      </w:tr>
      <w:tr w:rsidR="00A37FFA" w14:paraId="3ABC0D36" w14:textId="77777777" w:rsidTr="00A37FFA">
        <w:trPr>
          <w:trHeight w:val="80"/>
        </w:trPr>
        <w:tc>
          <w:tcPr>
            <w:tcW w:w="54" w:type="dxa"/>
          </w:tcPr>
          <w:p w14:paraId="1008A151" w14:textId="77777777" w:rsidR="00A37FFA" w:rsidRDefault="00A37FFA" w:rsidP="00A37FFA">
            <w:pPr>
              <w:pStyle w:val="EmptyCellLayoutStyle"/>
              <w:spacing w:after="0" w:line="240" w:lineRule="auto"/>
            </w:pPr>
          </w:p>
        </w:tc>
        <w:tc>
          <w:tcPr>
            <w:tcW w:w="10395" w:type="dxa"/>
          </w:tcPr>
          <w:p w14:paraId="36214DC2" w14:textId="77777777" w:rsidR="00A37FFA" w:rsidRDefault="00A37FFA" w:rsidP="00A37FFA">
            <w:pPr>
              <w:pStyle w:val="EmptyCellLayoutStyle"/>
              <w:spacing w:after="0" w:line="240" w:lineRule="auto"/>
            </w:pPr>
          </w:p>
        </w:tc>
        <w:tc>
          <w:tcPr>
            <w:tcW w:w="149" w:type="dxa"/>
          </w:tcPr>
          <w:p w14:paraId="36B0E132" w14:textId="77777777" w:rsidR="00A37FFA" w:rsidRDefault="00A37FFA" w:rsidP="00A37FFA">
            <w:pPr>
              <w:pStyle w:val="EmptyCellLayoutStyle"/>
              <w:spacing w:after="0" w:line="240" w:lineRule="auto"/>
            </w:pPr>
          </w:p>
        </w:tc>
      </w:tr>
    </w:tbl>
    <w:p xmlns:w="http://schemas.openxmlformats.org/wordprocessingml/2006/main" w14:paraId="5B53A67C" w14:textId="77777777" w:rsidR="00A37FFA" w:rsidRDefault="00A37FFA" w:rsidP="00A37FFA">
      <w:pPr>
        <w:spacing w:after="0" w:line="240" w:lineRule="auto"/>
      </w:pPr>
    </w:p>
    <w:p xmlns:w="http://schemas.openxmlformats.org/wordprocessingml/2006/main" w14:paraId="3326C30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수신 I/O 수/초</w:t>
      </w:r>
    </w:p>
    <w:p xmlns:w="http://schemas.openxmlformats.org/wordprocessingml/2006/main" w14:paraId="7114D7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415F86" w14:textId="77777777" w:rsidTr="00A37FFA">
        <w:trPr>
          <w:trHeight w:val="54"/>
        </w:trPr>
        <w:tc>
          <w:tcPr>
            <w:tcW w:w="54" w:type="dxa"/>
          </w:tcPr>
          <w:p w14:paraId="479D5D23" w14:textId="77777777" w:rsidR="00A37FFA" w:rsidRDefault="00A37FFA" w:rsidP="00A37FFA">
            <w:pPr>
              <w:pStyle w:val="EmptyCellLayoutStyle"/>
              <w:spacing w:after="0" w:line="240" w:lineRule="auto"/>
            </w:pPr>
          </w:p>
        </w:tc>
        <w:tc>
          <w:tcPr>
            <w:tcW w:w="10395" w:type="dxa"/>
          </w:tcPr>
          <w:p w14:paraId="7B0AF4BB" w14:textId="77777777" w:rsidR="00A37FFA" w:rsidRDefault="00A37FFA" w:rsidP="00A37FFA">
            <w:pPr>
              <w:pStyle w:val="EmptyCellLayoutStyle"/>
              <w:spacing w:after="0" w:line="240" w:lineRule="auto"/>
            </w:pPr>
          </w:p>
        </w:tc>
        <w:tc>
          <w:tcPr>
            <w:tcW w:w="149" w:type="dxa"/>
          </w:tcPr>
          <w:p w14:paraId="6E5BB526" w14:textId="77777777" w:rsidR="00A37FFA" w:rsidRDefault="00A37FFA" w:rsidP="00A37FFA">
            <w:pPr>
              <w:pStyle w:val="EmptyCellLayoutStyle"/>
              <w:spacing w:after="0" w:line="240" w:lineRule="auto"/>
            </w:pPr>
          </w:p>
        </w:tc>
      </w:tr>
      <w:tr w:rsidR="00A37FFA" w14:paraId="463CB1CB" w14:textId="77777777" w:rsidTr="00A37FFA">
        <w:tc>
          <w:tcPr>
            <w:tcW w:w="54" w:type="dxa"/>
          </w:tcPr>
          <w:p w14:paraId="19FA87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89C9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1DA7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8FF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A95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CB4D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5FE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571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B6A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E276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C41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C5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7C52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8040C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FB6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8A7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5A1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7427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1D0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5D9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C8E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B3433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322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9835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976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CBB8592" w14:textId="77777777" w:rsidR="00A37FFA" w:rsidRDefault="00A37FFA" w:rsidP="00A37FFA">
            <w:pPr>
              <w:spacing w:after="0" w:line="240" w:lineRule="auto"/>
            </w:pPr>
          </w:p>
        </w:tc>
        <w:tc>
          <w:tcPr>
            <w:tcW w:w="149" w:type="dxa"/>
          </w:tcPr>
          <w:p w14:paraId="10FFF3E7" w14:textId="77777777" w:rsidR="00A37FFA" w:rsidRDefault="00A37FFA" w:rsidP="00A37FFA">
            <w:pPr>
              <w:pStyle w:val="EmptyCellLayoutStyle"/>
              <w:spacing w:after="0" w:line="240" w:lineRule="auto"/>
            </w:pPr>
          </w:p>
        </w:tc>
      </w:tr>
      <w:tr w:rsidR="00A37FFA" w14:paraId="573A8E51" w14:textId="77777777" w:rsidTr="00A37FFA">
        <w:trPr>
          <w:trHeight w:val="80"/>
        </w:trPr>
        <w:tc>
          <w:tcPr>
            <w:tcW w:w="54" w:type="dxa"/>
          </w:tcPr>
          <w:p w14:paraId="217DA086" w14:textId="77777777" w:rsidR="00A37FFA" w:rsidRDefault="00A37FFA" w:rsidP="00A37FFA">
            <w:pPr>
              <w:pStyle w:val="EmptyCellLayoutStyle"/>
              <w:spacing w:after="0" w:line="240" w:lineRule="auto"/>
            </w:pPr>
          </w:p>
        </w:tc>
        <w:tc>
          <w:tcPr>
            <w:tcW w:w="10395" w:type="dxa"/>
          </w:tcPr>
          <w:p w14:paraId="6B83FE1B" w14:textId="77777777" w:rsidR="00A37FFA" w:rsidRDefault="00A37FFA" w:rsidP="00A37FFA">
            <w:pPr>
              <w:pStyle w:val="EmptyCellLayoutStyle"/>
              <w:spacing w:after="0" w:line="240" w:lineRule="auto"/>
            </w:pPr>
          </w:p>
        </w:tc>
        <w:tc>
          <w:tcPr>
            <w:tcW w:w="149" w:type="dxa"/>
          </w:tcPr>
          <w:p w14:paraId="41B85250" w14:textId="77777777" w:rsidR="00A37FFA" w:rsidRDefault="00A37FFA" w:rsidP="00A37FFA">
            <w:pPr>
              <w:pStyle w:val="EmptyCellLayoutStyle"/>
              <w:spacing w:after="0" w:line="240" w:lineRule="auto"/>
            </w:pPr>
          </w:p>
        </w:tc>
      </w:tr>
    </w:tbl>
    <w:p xmlns:w="http://schemas.openxmlformats.org/wordprocessingml/2006/main" w14:paraId="7C72AFA9" w14:textId="77777777" w:rsidR="00A37FFA" w:rsidRDefault="00A37FFA" w:rsidP="00A37FFA">
      <w:pPr>
        <w:spacing w:after="0" w:line="240" w:lineRule="auto"/>
      </w:pPr>
    </w:p>
    <w:p xmlns:w="http://schemas.openxmlformats.org/wordprocessingml/2006/main" w14:paraId="56C9D85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게시된 총 비율 개체 수</w:t>
      </w:r>
    </w:p>
    <w:p xmlns:w="http://schemas.openxmlformats.org/wordprocessingml/2006/main" w14:paraId="187E25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Rate Governor에 대한 Linux "게시된 총 비율 개체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57FBF1" w14:textId="77777777" w:rsidTr="00A37FFA">
        <w:trPr>
          <w:trHeight w:val="54"/>
        </w:trPr>
        <w:tc>
          <w:tcPr>
            <w:tcW w:w="54" w:type="dxa"/>
          </w:tcPr>
          <w:p w14:paraId="3A80D8A6" w14:textId="77777777" w:rsidR="00A37FFA" w:rsidRDefault="00A37FFA" w:rsidP="00A37FFA">
            <w:pPr>
              <w:pStyle w:val="EmptyCellLayoutStyle"/>
              <w:spacing w:after="0" w:line="240" w:lineRule="auto"/>
            </w:pPr>
          </w:p>
        </w:tc>
        <w:tc>
          <w:tcPr>
            <w:tcW w:w="10395" w:type="dxa"/>
          </w:tcPr>
          <w:p w14:paraId="7C0427F3" w14:textId="77777777" w:rsidR="00A37FFA" w:rsidRDefault="00A37FFA" w:rsidP="00A37FFA">
            <w:pPr>
              <w:pStyle w:val="EmptyCellLayoutStyle"/>
              <w:spacing w:after="0" w:line="240" w:lineRule="auto"/>
            </w:pPr>
          </w:p>
        </w:tc>
        <w:tc>
          <w:tcPr>
            <w:tcW w:w="149" w:type="dxa"/>
          </w:tcPr>
          <w:p w14:paraId="467D98B4" w14:textId="77777777" w:rsidR="00A37FFA" w:rsidRDefault="00A37FFA" w:rsidP="00A37FFA">
            <w:pPr>
              <w:pStyle w:val="EmptyCellLayoutStyle"/>
              <w:spacing w:after="0" w:line="240" w:lineRule="auto"/>
            </w:pPr>
          </w:p>
        </w:tc>
      </w:tr>
      <w:tr w:rsidR="00A37FFA" w14:paraId="519E39FC" w14:textId="77777777" w:rsidTr="00A37FFA">
        <w:tc>
          <w:tcPr>
            <w:tcW w:w="54" w:type="dxa"/>
          </w:tcPr>
          <w:p w14:paraId="596942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1BA5D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88B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CA2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6E97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9DB5F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9F1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281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F9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6E122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6F6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085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AB01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B9B7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2D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2E1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107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2E5A5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96C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9C5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6D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C6941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0041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E4EF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076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D068937" w14:textId="77777777" w:rsidR="00A37FFA" w:rsidRDefault="00A37FFA" w:rsidP="00A37FFA">
            <w:pPr>
              <w:spacing w:after="0" w:line="240" w:lineRule="auto"/>
            </w:pPr>
          </w:p>
        </w:tc>
        <w:tc>
          <w:tcPr>
            <w:tcW w:w="149" w:type="dxa"/>
          </w:tcPr>
          <w:p w14:paraId="4ECAB568" w14:textId="77777777" w:rsidR="00A37FFA" w:rsidRDefault="00A37FFA" w:rsidP="00A37FFA">
            <w:pPr>
              <w:pStyle w:val="EmptyCellLayoutStyle"/>
              <w:spacing w:after="0" w:line="240" w:lineRule="auto"/>
            </w:pPr>
          </w:p>
        </w:tc>
      </w:tr>
      <w:tr w:rsidR="00A37FFA" w14:paraId="6FF322B4" w14:textId="77777777" w:rsidTr="00A37FFA">
        <w:trPr>
          <w:trHeight w:val="80"/>
        </w:trPr>
        <w:tc>
          <w:tcPr>
            <w:tcW w:w="54" w:type="dxa"/>
          </w:tcPr>
          <w:p w14:paraId="3E236545" w14:textId="77777777" w:rsidR="00A37FFA" w:rsidRDefault="00A37FFA" w:rsidP="00A37FFA">
            <w:pPr>
              <w:pStyle w:val="EmptyCellLayoutStyle"/>
              <w:spacing w:after="0" w:line="240" w:lineRule="auto"/>
            </w:pPr>
          </w:p>
        </w:tc>
        <w:tc>
          <w:tcPr>
            <w:tcW w:w="10395" w:type="dxa"/>
          </w:tcPr>
          <w:p w14:paraId="6EF0D10B" w14:textId="77777777" w:rsidR="00A37FFA" w:rsidRDefault="00A37FFA" w:rsidP="00A37FFA">
            <w:pPr>
              <w:pStyle w:val="EmptyCellLayoutStyle"/>
              <w:spacing w:after="0" w:line="240" w:lineRule="auto"/>
            </w:pPr>
          </w:p>
        </w:tc>
        <w:tc>
          <w:tcPr>
            <w:tcW w:w="149" w:type="dxa"/>
          </w:tcPr>
          <w:p w14:paraId="2790900E" w14:textId="77777777" w:rsidR="00A37FFA" w:rsidRDefault="00A37FFA" w:rsidP="00A37FFA">
            <w:pPr>
              <w:pStyle w:val="EmptyCellLayoutStyle"/>
              <w:spacing w:after="0" w:line="240" w:lineRule="auto"/>
            </w:pPr>
          </w:p>
        </w:tc>
      </w:tr>
    </w:tbl>
    <w:p xmlns:w="http://schemas.openxmlformats.org/wordprocessingml/2006/main" w14:paraId="5D874761" w14:textId="77777777" w:rsidR="00A37FFA" w:rsidRDefault="00A37FFA" w:rsidP="00A37FFA">
      <w:pPr>
        <w:spacing w:after="0" w:line="240" w:lineRule="auto"/>
      </w:pPr>
    </w:p>
    <w:p xmlns:w="http://schemas.openxmlformats.org/wordprocessingml/2006/main" w14:paraId="29CA34F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서 제거한 TransmissionQ 메시지 수/초</w:t>
      </w:r>
    </w:p>
    <w:p xmlns:w="http://schemas.openxmlformats.org/wordprocessingml/2006/main" w14:paraId="4D5EFB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서 제거한 TransmissionQ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1B758E9" w14:textId="77777777" w:rsidTr="00A37FFA">
        <w:trPr>
          <w:trHeight w:val="54"/>
        </w:trPr>
        <w:tc>
          <w:tcPr>
            <w:tcW w:w="54" w:type="dxa"/>
          </w:tcPr>
          <w:p w14:paraId="4FD18C84" w14:textId="77777777" w:rsidR="00A37FFA" w:rsidRDefault="00A37FFA" w:rsidP="00A37FFA">
            <w:pPr>
              <w:pStyle w:val="EmptyCellLayoutStyle"/>
              <w:spacing w:after="0" w:line="240" w:lineRule="auto"/>
            </w:pPr>
          </w:p>
        </w:tc>
        <w:tc>
          <w:tcPr>
            <w:tcW w:w="10395" w:type="dxa"/>
          </w:tcPr>
          <w:p w14:paraId="350894A5" w14:textId="77777777" w:rsidR="00A37FFA" w:rsidRDefault="00A37FFA" w:rsidP="00A37FFA">
            <w:pPr>
              <w:pStyle w:val="EmptyCellLayoutStyle"/>
              <w:spacing w:after="0" w:line="240" w:lineRule="auto"/>
            </w:pPr>
          </w:p>
        </w:tc>
        <w:tc>
          <w:tcPr>
            <w:tcW w:w="149" w:type="dxa"/>
          </w:tcPr>
          <w:p w14:paraId="253B5EFA" w14:textId="77777777" w:rsidR="00A37FFA" w:rsidRDefault="00A37FFA" w:rsidP="00A37FFA">
            <w:pPr>
              <w:pStyle w:val="EmptyCellLayoutStyle"/>
              <w:spacing w:after="0" w:line="240" w:lineRule="auto"/>
            </w:pPr>
          </w:p>
        </w:tc>
      </w:tr>
      <w:tr w:rsidR="00A37FFA" w14:paraId="56D6539F" w14:textId="77777777" w:rsidTr="00A37FFA">
        <w:tc>
          <w:tcPr>
            <w:tcW w:w="54" w:type="dxa"/>
          </w:tcPr>
          <w:p w14:paraId="21DAD66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BED79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6046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6C14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529A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54B58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9A8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B72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319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4DFF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065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AA5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C315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45EE0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52E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176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AC4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30E7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E96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E1E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213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EC3DB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E1B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0C44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B76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D72034" w14:textId="77777777" w:rsidR="00A37FFA" w:rsidRDefault="00A37FFA" w:rsidP="00A37FFA">
            <w:pPr>
              <w:spacing w:after="0" w:line="240" w:lineRule="auto"/>
            </w:pPr>
          </w:p>
        </w:tc>
        <w:tc>
          <w:tcPr>
            <w:tcW w:w="149" w:type="dxa"/>
          </w:tcPr>
          <w:p w14:paraId="19FB4016" w14:textId="77777777" w:rsidR="00A37FFA" w:rsidRDefault="00A37FFA" w:rsidP="00A37FFA">
            <w:pPr>
              <w:pStyle w:val="EmptyCellLayoutStyle"/>
              <w:spacing w:after="0" w:line="240" w:lineRule="auto"/>
            </w:pPr>
          </w:p>
        </w:tc>
      </w:tr>
      <w:tr w:rsidR="00A37FFA" w14:paraId="1ACF75AC" w14:textId="77777777" w:rsidTr="00A37FFA">
        <w:trPr>
          <w:trHeight w:val="80"/>
        </w:trPr>
        <w:tc>
          <w:tcPr>
            <w:tcW w:w="54" w:type="dxa"/>
          </w:tcPr>
          <w:p w14:paraId="7752ED79" w14:textId="77777777" w:rsidR="00A37FFA" w:rsidRDefault="00A37FFA" w:rsidP="00A37FFA">
            <w:pPr>
              <w:pStyle w:val="EmptyCellLayoutStyle"/>
              <w:spacing w:after="0" w:line="240" w:lineRule="auto"/>
            </w:pPr>
          </w:p>
        </w:tc>
        <w:tc>
          <w:tcPr>
            <w:tcW w:w="10395" w:type="dxa"/>
          </w:tcPr>
          <w:p w14:paraId="436D3EAE" w14:textId="77777777" w:rsidR="00A37FFA" w:rsidRDefault="00A37FFA" w:rsidP="00A37FFA">
            <w:pPr>
              <w:pStyle w:val="EmptyCellLayoutStyle"/>
              <w:spacing w:after="0" w:line="240" w:lineRule="auto"/>
            </w:pPr>
          </w:p>
        </w:tc>
        <w:tc>
          <w:tcPr>
            <w:tcW w:w="149" w:type="dxa"/>
          </w:tcPr>
          <w:p w14:paraId="510A7FA3" w14:textId="77777777" w:rsidR="00A37FFA" w:rsidRDefault="00A37FFA" w:rsidP="00A37FFA">
            <w:pPr>
              <w:pStyle w:val="EmptyCellLayoutStyle"/>
              <w:spacing w:after="0" w:line="240" w:lineRule="auto"/>
            </w:pPr>
          </w:p>
        </w:tc>
      </w:tr>
    </w:tbl>
    <w:p xmlns:w="http://schemas.openxmlformats.org/wordprocessingml/2006/main" w14:paraId="23E1F8B7" w14:textId="77777777" w:rsidR="00A37FFA" w:rsidRDefault="00A37FFA" w:rsidP="00A37FFA">
      <w:pPr>
        <w:spacing w:after="0" w:line="240" w:lineRule="auto"/>
      </w:pPr>
    </w:p>
    <w:p xmlns:w="http://schemas.openxmlformats.org/wordprocessingml/2006/main" w14:paraId="2F0F44E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교착 상태 수/초</w:t>
      </w:r>
    </w:p>
    <w:p xmlns:w="http://schemas.openxmlformats.org/wordprocessingml/2006/main" w14:paraId="77D3CD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SQL DB 엔진의 각 인스턴스에 대한 Linux "교착 상태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B8B992" w14:textId="77777777" w:rsidTr="00A37FFA">
        <w:trPr>
          <w:trHeight w:val="54"/>
        </w:trPr>
        <w:tc>
          <w:tcPr>
            <w:tcW w:w="54" w:type="dxa"/>
          </w:tcPr>
          <w:p w14:paraId="1377EC53" w14:textId="77777777" w:rsidR="00A37FFA" w:rsidRDefault="00A37FFA" w:rsidP="00A37FFA">
            <w:pPr>
              <w:pStyle w:val="EmptyCellLayoutStyle"/>
              <w:spacing w:after="0" w:line="240" w:lineRule="auto"/>
            </w:pPr>
          </w:p>
        </w:tc>
        <w:tc>
          <w:tcPr>
            <w:tcW w:w="10395" w:type="dxa"/>
          </w:tcPr>
          <w:p w14:paraId="7AB1EE9C" w14:textId="77777777" w:rsidR="00A37FFA" w:rsidRDefault="00A37FFA" w:rsidP="00A37FFA">
            <w:pPr>
              <w:pStyle w:val="EmptyCellLayoutStyle"/>
              <w:spacing w:after="0" w:line="240" w:lineRule="auto"/>
            </w:pPr>
          </w:p>
        </w:tc>
        <w:tc>
          <w:tcPr>
            <w:tcW w:w="149" w:type="dxa"/>
          </w:tcPr>
          <w:p w14:paraId="171BDB4C" w14:textId="77777777" w:rsidR="00A37FFA" w:rsidRDefault="00A37FFA" w:rsidP="00A37FFA">
            <w:pPr>
              <w:pStyle w:val="EmptyCellLayoutStyle"/>
              <w:spacing w:after="0" w:line="240" w:lineRule="auto"/>
            </w:pPr>
          </w:p>
        </w:tc>
      </w:tr>
      <w:tr w:rsidR="00A37FFA" w14:paraId="078F9872" w14:textId="77777777" w:rsidTr="00A37FFA">
        <w:tc>
          <w:tcPr>
            <w:tcW w:w="54" w:type="dxa"/>
          </w:tcPr>
          <w:p w14:paraId="23B3CA0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15D3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5ABD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D1E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017C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99229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E48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237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D2B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4843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F91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716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6C8D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CDD48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DF4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A89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07C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7B01F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093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9AF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E6B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9527C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C228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9BE6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D909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C76FBD3" w14:textId="77777777" w:rsidR="00A37FFA" w:rsidRDefault="00A37FFA" w:rsidP="00A37FFA">
            <w:pPr>
              <w:spacing w:after="0" w:line="240" w:lineRule="auto"/>
            </w:pPr>
          </w:p>
        </w:tc>
        <w:tc>
          <w:tcPr>
            <w:tcW w:w="149" w:type="dxa"/>
          </w:tcPr>
          <w:p w14:paraId="1BA7986F" w14:textId="77777777" w:rsidR="00A37FFA" w:rsidRDefault="00A37FFA" w:rsidP="00A37FFA">
            <w:pPr>
              <w:pStyle w:val="EmptyCellLayoutStyle"/>
              <w:spacing w:after="0" w:line="240" w:lineRule="auto"/>
            </w:pPr>
          </w:p>
        </w:tc>
      </w:tr>
      <w:tr w:rsidR="00A37FFA" w14:paraId="13EC0476" w14:textId="77777777" w:rsidTr="00A37FFA">
        <w:trPr>
          <w:trHeight w:val="80"/>
        </w:trPr>
        <w:tc>
          <w:tcPr>
            <w:tcW w:w="54" w:type="dxa"/>
          </w:tcPr>
          <w:p w14:paraId="2AD7F0C8" w14:textId="77777777" w:rsidR="00A37FFA" w:rsidRDefault="00A37FFA" w:rsidP="00A37FFA">
            <w:pPr>
              <w:pStyle w:val="EmptyCellLayoutStyle"/>
              <w:spacing w:after="0" w:line="240" w:lineRule="auto"/>
            </w:pPr>
          </w:p>
        </w:tc>
        <w:tc>
          <w:tcPr>
            <w:tcW w:w="10395" w:type="dxa"/>
          </w:tcPr>
          <w:p w14:paraId="393CF84E" w14:textId="77777777" w:rsidR="00A37FFA" w:rsidRDefault="00A37FFA" w:rsidP="00A37FFA">
            <w:pPr>
              <w:pStyle w:val="EmptyCellLayoutStyle"/>
              <w:spacing w:after="0" w:line="240" w:lineRule="auto"/>
            </w:pPr>
          </w:p>
        </w:tc>
        <w:tc>
          <w:tcPr>
            <w:tcW w:w="149" w:type="dxa"/>
          </w:tcPr>
          <w:p w14:paraId="730EA565" w14:textId="77777777" w:rsidR="00A37FFA" w:rsidRDefault="00A37FFA" w:rsidP="00A37FFA">
            <w:pPr>
              <w:pStyle w:val="EmptyCellLayoutStyle"/>
              <w:spacing w:after="0" w:line="240" w:lineRule="auto"/>
            </w:pPr>
          </w:p>
        </w:tc>
      </w:tr>
    </w:tbl>
    <w:p xmlns:w="http://schemas.openxmlformats.org/wordprocessingml/2006/main" w14:paraId="6073E494" w14:textId="77777777" w:rsidR="00A37FFA" w:rsidRDefault="00A37FFA" w:rsidP="00A37FFA">
      <w:pPr>
        <w:spacing w:after="0" w:line="240" w:lineRule="auto"/>
      </w:pPr>
    </w:p>
    <w:p xmlns:w="http://schemas.openxmlformats.org/wordprocessingml/2006/main" w14:paraId="5914E71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저장점 새로 고침 수/초</w:t>
      </w:r>
    </w:p>
    <w:p xmlns:w="http://schemas.openxmlformats.org/wordprocessingml/2006/main" w14:paraId="11F16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Linux "저장점 새로 고침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A6BF40F" w14:textId="77777777" w:rsidTr="00A37FFA">
        <w:trPr>
          <w:trHeight w:val="54"/>
        </w:trPr>
        <w:tc>
          <w:tcPr>
            <w:tcW w:w="54" w:type="dxa"/>
          </w:tcPr>
          <w:p w14:paraId="7510B1D7" w14:textId="77777777" w:rsidR="00A37FFA" w:rsidRDefault="00A37FFA" w:rsidP="00A37FFA">
            <w:pPr>
              <w:pStyle w:val="EmptyCellLayoutStyle"/>
              <w:spacing w:after="0" w:line="240" w:lineRule="auto"/>
            </w:pPr>
          </w:p>
        </w:tc>
        <w:tc>
          <w:tcPr>
            <w:tcW w:w="10395" w:type="dxa"/>
          </w:tcPr>
          <w:p w14:paraId="1C838CA7" w14:textId="77777777" w:rsidR="00A37FFA" w:rsidRDefault="00A37FFA" w:rsidP="00A37FFA">
            <w:pPr>
              <w:pStyle w:val="EmptyCellLayoutStyle"/>
              <w:spacing w:after="0" w:line="240" w:lineRule="auto"/>
            </w:pPr>
          </w:p>
        </w:tc>
        <w:tc>
          <w:tcPr>
            <w:tcW w:w="149" w:type="dxa"/>
          </w:tcPr>
          <w:p w14:paraId="7DB7ACC5" w14:textId="77777777" w:rsidR="00A37FFA" w:rsidRDefault="00A37FFA" w:rsidP="00A37FFA">
            <w:pPr>
              <w:pStyle w:val="EmptyCellLayoutStyle"/>
              <w:spacing w:after="0" w:line="240" w:lineRule="auto"/>
            </w:pPr>
          </w:p>
        </w:tc>
      </w:tr>
      <w:tr w:rsidR="00A37FFA" w14:paraId="7A655F6A" w14:textId="77777777" w:rsidTr="00A37FFA">
        <w:tc>
          <w:tcPr>
            <w:tcW w:w="54" w:type="dxa"/>
          </w:tcPr>
          <w:p w14:paraId="6A7EABE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7270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95AF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CD7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5E0F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4C4F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2E8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66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13E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A4C74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23A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9C5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11B9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50787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799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22F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1FF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8A30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E70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92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C0E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039B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454B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280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A9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B7E4D64" w14:textId="77777777" w:rsidR="00A37FFA" w:rsidRDefault="00A37FFA" w:rsidP="00A37FFA">
            <w:pPr>
              <w:spacing w:after="0" w:line="240" w:lineRule="auto"/>
            </w:pPr>
          </w:p>
        </w:tc>
        <w:tc>
          <w:tcPr>
            <w:tcW w:w="149" w:type="dxa"/>
          </w:tcPr>
          <w:p w14:paraId="776BB756" w14:textId="77777777" w:rsidR="00A37FFA" w:rsidRDefault="00A37FFA" w:rsidP="00A37FFA">
            <w:pPr>
              <w:pStyle w:val="EmptyCellLayoutStyle"/>
              <w:spacing w:after="0" w:line="240" w:lineRule="auto"/>
            </w:pPr>
          </w:p>
        </w:tc>
      </w:tr>
      <w:tr w:rsidR="00A37FFA" w14:paraId="51C7A174" w14:textId="77777777" w:rsidTr="00A37FFA">
        <w:trPr>
          <w:trHeight w:val="80"/>
        </w:trPr>
        <w:tc>
          <w:tcPr>
            <w:tcW w:w="54" w:type="dxa"/>
          </w:tcPr>
          <w:p w14:paraId="1E0A6B68" w14:textId="77777777" w:rsidR="00A37FFA" w:rsidRDefault="00A37FFA" w:rsidP="00A37FFA">
            <w:pPr>
              <w:pStyle w:val="EmptyCellLayoutStyle"/>
              <w:spacing w:after="0" w:line="240" w:lineRule="auto"/>
            </w:pPr>
          </w:p>
        </w:tc>
        <w:tc>
          <w:tcPr>
            <w:tcW w:w="10395" w:type="dxa"/>
          </w:tcPr>
          <w:p w14:paraId="10C73F0A" w14:textId="77777777" w:rsidR="00A37FFA" w:rsidRDefault="00A37FFA" w:rsidP="00A37FFA">
            <w:pPr>
              <w:pStyle w:val="EmptyCellLayoutStyle"/>
              <w:spacing w:after="0" w:line="240" w:lineRule="auto"/>
            </w:pPr>
          </w:p>
        </w:tc>
        <w:tc>
          <w:tcPr>
            <w:tcW w:w="149" w:type="dxa"/>
          </w:tcPr>
          <w:p w14:paraId="46CA1655" w14:textId="77777777" w:rsidR="00A37FFA" w:rsidRDefault="00A37FFA" w:rsidP="00A37FFA">
            <w:pPr>
              <w:pStyle w:val="EmptyCellLayoutStyle"/>
              <w:spacing w:after="0" w:line="240" w:lineRule="auto"/>
            </w:pPr>
          </w:p>
        </w:tc>
      </w:tr>
    </w:tbl>
    <w:p xmlns:w="http://schemas.openxmlformats.org/wordprocessingml/2006/main" w14:paraId="7289D287" w14:textId="77777777" w:rsidR="00A37FFA" w:rsidRDefault="00A37FFA" w:rsidP="00A37FFA">
      <w:pPr>
        <w:spacing w:after="0" w:line="240" w:lineRule="auto"/>
      </w:pPr>
    </w:p>
    <w:p xmlns:w="http://schemas.openxmlformats.org/wordprocessingml/2006/main" w14:paraId="2C5E7AC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읽기 수/초</w:t>
      </w:r>
    </w:p>
    <w:p xmlns:w="http://schemas.openxmlformats.org/wordprocessingml/2006/main" w14:paraId="3F9825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읽기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93DD4CC" w14:textId="77777777" w:rsidTr="00A37FFA">
        <w:trPr>
          <w:trHeight w:val="54"/>
        </w:trPr>
        <w:tc>
          <w:tcPr>
            <w:tcW w:w="54" w:type="dxa"/>
          </w:tcPr>
          <w:p w14:paraId="4AECA584" w14:textId="77777777" w:rsidR="00A37FFA" w:rsidRDefault="00A37FFA" w:rsidP="00A37FFA">
            <w:pPr>
              <w:pStyle w:val="EmptyCellLayoutStyle"/>
              <w:spacing w:after="0" w:line="240" w:lineRule="auto"/>
            </w:pPr>
          </w:p>
        </w:tc>
        <w:tc>
          <w:tcPr>
            <w:tcW w:w="10395" w:type="dxa"/>
          </w:tcPr>
          <w:p w14:paraId="73969B55" w14:textId="77777777" w:rsidR="00A37FFA" w:rsidRDefault="00A37FFA" w:rsidP="00A37FFA">
            <w:pPr>
              <w:pStyle w:val="EmptyCellLayoutStyle"/>
              <w:spacing w:after="0" w:line="240" w:lineRule="auto"/>
            </w:pPr>
          </w:p>
        </w:tc>
        <w:tc>
          <w:tcPr>
            <w:tcW w:w="149" w:type="dxa"/>
          </w:tcPr>
          <w:p w14:paraId="73D1F8AC" w14:textId="77777777" w:rsidR="00A37FFA" w:rsidRDefault="00A37FFA" w:rsidP="00A37FFA">
            <w:pPr>
              <w:pStyle w:val="EmptyCellLayoutStyle"/>
              <w:spacing w:after="0" w:line="240" w:lineRule="auto"/>
            </w:pPr>
          </w:p>
        </w:tc>
      </w:tr>
      <w:tr w:rsidR="00A37FFA" w14:paraId="52FDE6F9" w14:textId="77777777" w:rsidTr="00A37FFA">
        <w:tc>
          <w:tcPr>
            <w:tcW w:w="54" w:type="dxa"/>
          </w:tcPr>
          <w:p w14:paraId="341968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B2B5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D49B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5924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D2F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E26E7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FF5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58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180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FD812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D02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8CE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8336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2B1F9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36D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C39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4AB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AF46A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D86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CD7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5F7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2177FF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9CEC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857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D583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A95F0CA" w14:textId="77777777" w:rsidR="00A37FFA" w:rsidRDefault="00A37FFA" w:rsidP="00A37FFA">
            <w:pPr>
              <w:spacing w:after="0" w:line="240" w:lineRule="auto"/>
            </w:pPr>
          </w:p>
        </w:tc>
        <w:tc>
          <w:tcPr>
            <w:tcW w:w="149" w:type="dxa"/>
          </w:tcPr>
          <w:p w14:paraId="15435418" w14:textId="77777777" w:rsidR="00A37FFA" w:rsidRDefault="00A37FFA" w:rsidP="00A37FFA">
            <w:pPr>
              <w:pStyle w:val="EmptyCellLayoutStyle"/>
              <w:spacing w:after="0" w:line="240" w:lineRule="auto"/>
            </w:pPr>
          </w:p>
        </w:tc>
      </w:tr>
      <w:tr w:rsidR="00A37FFA" w14:paraId="2E920591" w14:textId="77777777" w:rsidTr="00A37FFA">
        <w:trPr>
          <w:trHeight w:val="80"/>
        </w:trPr>
        <w:tc>
          <w:tcPr>
            <w:tcW w:w="54" w:type="dxa"/>
          </w:tcPr>
          <w:p w14:paraId="7192B885" w14:textId="77777777" w:rsidR="00A37FFA" w:rsidRDefault="00A37FFA" w:rsidP="00A37FFA">
            <w:pPr>
              <w:pStyle w:val="EmptyCellLayoutStyle"/>
              <w:spacing w:after="0" w:line="240" w:lineRule="auto"/>
            </w:pPr>
          </w:p>
        </w:tc>
        <w:tc>
          <w:tcPr>
            <w:tcW w:w="10395" w:type="dxa"/>
          </w:tcPr>
          <w:p w14:paraId="24BDACE5" w14:textId="77777777" w:rsidR="00A37FFA" w:rsidRDefault="00A37FFA" w:rsidP="00A37FFA">
            <w:pPr>
              <w:pStyle w:val="EmptyCellLayoutStyle"/>
              <w:spacing w:after="0" w:line="240" w:lineRule="auto"/>
            </w:pPr>
          </w:p>
        </w:tc>
        <w:tc>
          <w:tcPr>
            <w:tcW w:w="149" w:type="dxa"/>
          </w:tcPr>
          <w:p w14:paraId="1B9E9A4C" w14:textId="77777777" w:rsidR="00A37FFA" w:rsidRDefault="00A37FFA" w:rsidP="00A37FFA">
            <w:pPr>
              <w:pStyle w:val="EmptyCellLayoutStyle"/>
              <w:spacing w:after="0" w:line="240" w:lineRule="auto"/>
            </w:pPr>
          </w:p>
        </w:tc>
      </w:tr>
    </w:tbl>
    <w:p xmlns:w="http://schemas.openxmlformats.org/wordprocessingml/2006/main" w14:paraId="32EC48BE" w14:textId="77777777" w:rsidR="00A37FFA" w:rsidRDefault="00A37FFA" w:rsidP="00A37FFA">
      <w:pPr>
        <w:spacing w:after="0" w:line="240" w:lineRule="auto"/>
      </w:pPr>
    </w:p>
    <w:p xmlns:w="http://schemas.openxmlformats.org/wordprocessingml/2006/main" w14:paraId="2DAF7C4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커서 삭제 수/초</w:t>
      </w:r>
    </w:p>
    <w:p xmlns:w="http://schemas.openxmlformats.org/wordprocessingml/2006/main" w14:paraId="403FDF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커서 삭제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5DAD6B3" w14:textId="77777777" w:rsidTr="00A37FFA">
        <w:trPr>
          <w:trHeight w:val="54"/>
        </w:trPr>
        <w:tc>
          <w:tcPr>
            <w:tcW w:w="54" w:type="dxa"/>
          </w:tcPr>
          <w:p w14:paraId="6D6E0950" w14:textId="77777777" w:rsidR="00A37FFA" w:rsidRDefault="00A37FFA" w:rsidP="00A37FFA">
            <w:pPr>
              <w:pStyle w:val="EmptyCellLayoutStyle"/>
              <w:spacing w:after="0" w:line="240" w:lineRule="auto"/>
            </w:pPr>
          </w:p>
        </w:tc>
        <w:tc>
          <w:tcPr>
            <w:tcW w:w="10395" w:type="dxa"/>
          </w:tcPr>
          <w:p w14:paraId="31683DC5" w14:textId="77777777" w:rsidR="00A37FFA" w:rsidRDefault="00A37FFA" w:rsidP="00A37FFA">
            <w:pPr>
              <w:pStyle w:val="EmptyCellLayoutStyle"/>
              <w:spacing w:after="0" w:line="240" w:lineRule="auto"/>
            </w:pPr>
          </w:p>
        </w:tc>
        <w:tc>
          <w:tcPr>
            <w:tcW w:w="149" w:type="dxa"/>
          </w:tcPr>
          <w:p w14:paraId="07168437" w14:textId="77777777" w:rsidR="00A37FFA" w:rsidRDefault="00A37FFA" w:rsidP="00A37FFA">
            <w:pPr>
              <w:pStyle w:val="EmptyCellLayoutStyle"/>
              <w:spacing w:after="0" w:line="240" w:lineRule="auto"/>
            </w:pPr>
          </w:p>
        </w:tc>
      </w:tr>
      <w:tr w:rsidR="00A37FFA" w14:paraId="2759D34F" w14:textId="77777777" w:rsidTr="00A37FFA">
        <w:tc>
          <w:tcPr>
            <w:tcW w:w="54" w:type="dxa"/>
          </w:tcPr>
          <w:p w14:paraId="376B44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D58D1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59A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6C66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5FA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E07D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3A2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409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FF4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923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DF8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A68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FA96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463B4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12A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C71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C31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D57A2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5B5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E75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EE4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AF95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06D5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48C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65F6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B071E06" w14:textId="77777777" w:rsidR="00A37FFA" w:rsidRDefault="00A37FFA" w:rsidP="00A37FFA">
            <w:pPr>
              <w:spacing w:after="0" w:line="240" w:lineRule="auto"/>
            </w:pPr>
          </w:p>
        </w:tc>
        <w:tc>
          <w:tcPr>
            <w:tcW w:w="149" w:type="dxa"/>
          </w:tcPr>
          <w:p w14:paraId="0B17B3CF" w14:textId="77777777" w:rsidR="00A37FFA" w:rsidRDefault="00A37FFA" w:rsidP="00A37FFA">
            <w:pPr>
              <w:pStyle w:val="EmptyCellLayoutStyle"/>
              <w:spacing w:after="0" w:line="240" w:lineRule="auto"/>
            </w:pPr>
          </w:p>
        </w:tc>
      </w:tr>
      <w:tr w:rsidR="00A37FFA" w14:paraId="2974D09D" w14:textId="77777777" w:rsidTr="00A37FFA">
        <w:trPr>
          <w:trHeight w:val="80"/>
        </w:trPr>
        <w:tc>
          <w:tcPr>
            <w:tcW w:w="54" w:type="dxa"/>
          </w:tcPr>
          <w:p w14:paraId="3C0C3FA3" w14:textId="77777777" w:rsidR="00A37FFA" w:rsidRDefault="00A37FFA" w:rsidP="00A37FFA">
            <w:pPr>
              <w:pStyle w:val="EmptyCellLayoutStyle"/>
              <w:spacing w:after="0" w:line="240" w:lineRule="auto"/>
            </w:pPr>
          </w:p>
        </w:tc>
        <w:tc>
          <w:tcPr>
            <w:tcW w:w="10395" w:type="dxa"/>
          </w:tcPr>
          <w:p w14:paraId="3CF2240F" w14:textId="77777777" w:rsidR="00A37FFA" w:rsidRDefault="00A37FFA" w:rsidP="00A37FFA">
            <w:pPr>
              <w:pStyle w:val="EmptyCellLayoutStyle"/>
              <w:spacing w:after="0" w:line="240" w:lineRule="auto"/>
            </w:pPr>
          </w:p>
        </w:tc>
        <w:tc>
          <w:tcPr>
            <w:tcW w:w="149" w:type="dxa"/>
          </w:tcPr>
          <w:p w14:paraId="305E371B" w14:textId="77777777" w:rsidR="00A37FFA" w:rsidRDefault="00A37FFA" w:rsidP="00A37FFA">
            <w:pPr>
              <w:pStyle w:val="EmptyCellLayoutStyle"/>
              <w:spacing w:after="0" w:line="240" w:lineRule="auto"/>
            </w:pPr>
          </w:p>
        </w:tc>
      </w:tr>
    </w:tbl>
    <w:p xmlns:w="http://schemas.openxmlformats.org/wordprocessingml/2006/main" w14:paraId="0173EDA8" w14:textId="77777777" w:rsidR="00A37FFA" w:rsidRDefault="00A37FFA" w:rsidP="00A37FFA">
      <w:pPr>
        <w:spacing w:after="0" w:line="240" w:lineRule="auto"/>
      </w:pPr>
    </w:p>
    <w:p xmlns:w="http://schemas.openxmlformats.org/wordprocessingml/2006/main" w14:paraId="5770F89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전송 메시지 수/초</w:t>
      </w:r>
    </w:p>
    <w:p xmlns:w="http://schemas.openxmlformats.org/wordprocessingml/2006/main" w14:paraId="23FE43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전송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45E165F" w14:textId="77777777" w:rsidTr="00A37FFA">
        <w:trPr>
          <w:trHeight w:val="54"/>
        </w:trPr>
        <w:tc>
          <w:tcPr>
            <w:tcW w:w="54" w:type="dxa"/>
          </w:tcPr>
          <w:p w14:paraId="6C6E82B8" w14:textId="77777777" w:rsidR="00A37FFA" w:rsidRDefault="00A37FFA" w:rsidP="00A37FFA">
            <w:pPr>
              <w:pStyle w:val="EmptyCellLayoutStyle"/>
              <w:spacing w:after="0" w:line="240" w:lineRule="auto"/>
            </w:pPr>
          </w:p>
        </w:tc>
        <w:tc>
          <w:tcPr>
            <w:tcW w:w="10395" w:type="dxa"/>
          </w:tcPr>
          <w:p w14:paraId="6699B4EB" w14:textId="77777777" w:rsidR="00A37FFA" w:rsidRDefault="00A37FFA" w:rsidP="00A37FFA">
            <w:pPr>
              <w:pStyle w:val="EmptyCellLayoutStyle"/>
              <w:spacing w:after="0" w:line="240" w:lineRule="auto"/>
            </w:pPr>
          </w:p>
        </w:tc>
        <w:tc>
          <w:tcPr>
            <w:tcW w:w="149" w:type="dxa"/>
          </w:tcPr>
          <w:p w14:paraId="31BE80C0" w14:textId="77777777" w:rsidR="00A37FFA" w:rsidRDefault="00A37FFA" w:rsidP="00A37FFA">
            <w:pPr>
              <w:pStyle w:val="EmptyCellLayoutStyle"/>
              <w:spacing w:after="0" w:line="240" w:lineRule="auto"/>
            </w:pPr>
          </w:p>
        </w:tc>
      </w:tr>
      <w:tr w:rsidR="00A37FFA" w14:paraId="6AD0AD30" w14:textId="77777777" w:rsidTr="00A37FFA">
        <w:tc>
          <w:tcPr>
            <w:tcW w:w="54" w:type="dxa"/>
          </w:tcPr>
          <w:p w14:paraId="588D25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17E42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1F4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7F28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40C9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F06D7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A52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68B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561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20A1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3B6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923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897B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08C6D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D55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B2C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628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DB077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EC4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50B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67B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D5638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E41D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3D0E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44E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FB08FAD" w14:textId="77777777" w:rsidR="00A37FFA" w:rsidRDefault="00A37FFA" w:rsidP="00A37FFA">
            <w:pPr>
              <w:spacing w:after="0" w:line="240" w:lineRule="auto"/>
            </w:pPr>
          </w:p>
        </w:tc>
        <w:tc>
          <w:tcPr>
            <w:tcW w:w="149" w:type="dxa"/>
          </w:tcPr>
          <w:p w14:paraId="1384DAF5" w14:textId="77777777" w:rsidR="00A37FFA" w:rsidRDefault="00A37FFA" w:rsidP="00A37FFA">
            <w:pPr>
              <w:pStyle w:val="EmptyCellLayoutStyle"/>
              <w:spacing w:after="0" w:line="240" w:lineRule="auto"/>
            </w:pPr>
          </w:p>
        </w:tc>
      </w:tr>
      <w:tr w:rsidR="00A37FFA" w14:paraId="4CDB914B" w14:textId="77777777" w:rsidTr="00A37FFA">
        <w:trPr>
          <w:trHeight w:val="80"/>
        </w:trPr>
        <w:tc>
          <w:tcPr>
            <w:tcW w:w="54" w:type="dxa"/>
          </w:tcPr>
          <w:p w14:paraId="6290EF84" w14:textId="77777777" w:rsidR="00A37FFA" w:rsidRDefault="00A37FFA" w:rsidP="00A37FFA">
            <w:pPr>
              <w:pStyle w:val="EmptyCellLayoutStyle"/>
              <w:spacing w:after="0" w:line="240" w:lineRule="auto"/>
            </w:pPr>
          </w:p>
        </w:tc>
        <w:tc>
          <w:tcPr>
            <w:tcW w:w="10395" w:type="dxa"/>
          </w:tcPr>
          <w:p w14:paraId="6D417623" w14:textId="77777777" w:rsidR="00A37FFA" w:rsidRDefault="00A37FFA" w:rsidP="00A37FFA">
            <w:pPr>
              <w:pStyle w:val="EmptyCellLayoutStyle"/>
              <w:spacing w:after="0" w:line="240" w:lineRule="auto"/>
            </w:pPr>
          </w:p>
        </w:tc>
        <w:tc>
          <w:tcPr>
            <w:tcW w:w="149" w:type="dxa"/>
          </w:tcPr>
          <w:p w14:paraId="035E1F18" w14:textId="77777777" w:rsidR="00A37FFA" w:rsidRDefault="00A37FFA" w:rsidP="00A37FFA">
            <w:pPr>
              <w:pStyle w:val="EmptyCellLayoutStyle"/>
              <w:spacing w:after="0" w:line="240" w:lineRule="auto"/>
            </w:pPr>
          </w:p>
        </w:tc>
      </w:tr>
    </w:tbl>
    <w:p xmlns:w="http://schemas.openxmlformats.org/wordprocessingml/2006/main" w14:paraId="1E61BF38" w14:textId="77777777" w:rsidR="00A37FFA" w:rsidRDefault="00A37FFA" w:rsidP="00A37FFA">
      <w:pPr>
        <w:spacing w:after="0" w:line="240" w:lineRule="auto"/>
      </w:pPr>
    </w:p>
    <w:p xmlns:w="http://schemas.openxmlformats.org/wordprocessingml/2006/main" w14:paraId="26F17A1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수신 I/O 평균 바이트 수</w:t>
      </w:r>
    </w:p>
    <w:p xmlns:w="http://schemas.openxmlformats.org/wordprocessingml/2006/main" w14:paraId="18E4DD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평균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DA445B" w14:textId="77777777" w:rsidTr="00A37FFA">
        <w:trPr>
          <w:trHeight w:val="54"/>
        </w:trPr>
        <w:tc>
          <w:tcPr>
            <w:tcW w:w="54" w:type="dxa"/>
          </w:tcPr>
          <w:p w14:paraId="1F08E2DA" w14:textId="77777777" w:rsidR="00A37FFA" w:rsidRDefault="00A37FFA" w:rsidP="00A37FFA">
            <w:pPr>
              <w:pStyle w:val="EmptyCellLayoutStyle"/>
              <w:spacing w:after="0" w:line="240" w:lineRule="auto"/>
            </w:pPr>
          </w:p>
        </w:tc>
        <w:tc>
          <w:tcPr>
            <w:tcW w:w="10395" w:type="dxa"/>
          </w:tcPr>
          <w:p w14:paraId="32F38FAD" w14:textId="77777777" w:rsidR="00A37FFA" w:rsidRDefault="00A37FFA" w:rsidP="00A37FFA">
            <w:pPr>
              <w:pStyle w:val="EmptyCellLayoutStyle"/>
              <w:spacing w:after="0" w:line="240" w:lineRule="auto"/>
            </w:pPr>
          </w:p>
        </w:tc>
        <w:tc>
          <w:tcPr>
            <w:tcW w:w="149" w:type="dxa"/>
          </w:tcPr>
          <w:p w14:paraId="44DBA874" w14:textId="77777777" w:rsidR="00A37FFA" w:rsidRDefault="00A37FFA" w:rsidP="00A37FFA">
            <w:pPr>
              <w:pStyle w:val="EmptyCellLayoutStyle"/>
              <w:spacing w:after="0" w:line="240" w:lineRule="auto"/>
            </w:pPr>
          </w:p>
        </w:tc>
      </w:tr>
      <w:tr w:rsidR="00A37FFA" w14:paraId="3AC497F8" w14:textId="77777777" w:rsidTr="00A37FFA">
        <w:tc>
          <w:tcPr>
            <w:tcW w:w="54" w:type="dxa"/>
          </w:tcPr>
          <w:p w14:paraId="057D25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FF286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94D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EB38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E400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4628C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E5C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096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EC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56F3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92A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F4E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372F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7BD5C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350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18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CD1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CCB62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1E4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898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4E0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37B44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0D1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8E72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D12B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B0269C9" w14:textId="77777777" w:rsidR="00A37FFA" w:rsidRDefault="00A37FFA" w:rsidP="00A37FFA">
            <w:pPr>
              <w:spacing w:after="0" w:line="240" w:lineRule="auto"/>
            </w:pPr>
          </w:p>
        </w:tc>
        <w:tc>
          <w:tcPr>
            <w:tcW w:w="149" w:type="dxa"/>
          </w:tcPr>
          <w:p w14:paraId="16A10835" w14:textId="77777777" w:rsidR="00A37FFA" w:rsidRDefault="00A37FFA" w:rsidP="00A37FFA">
            <w:pPr>
              <w:pStyle w:val="EmptyCellLayoutStyle"/>
              <w:spacing w:after="0" w:line="240" w:lineRule="auto"/>
            </w:pPr>
          </w:p>
        </w:tc>
      </w:tr>
      <w:tr w:rsidR="00A37FFA" w14:paraId="0E88A1B8" w14:textId="77777777" w:rsidTr="00A37FFA">
        <w:trPr>
          <w:trHeight w:val="80"/>
        </w:trPr>
        <w:tc>
          <w:tcPr>
            <w:tcW w:w="54" w:type="dxa"/>
          </w:tcPr>
          <w:p w14:paraId="2306E035" w14:textId="77777777" w:rsidR="00A37FFA" w:rsidRDefault="00A37FFA" w:rsidP="00A37FFA">
            <w:pPr>
              <w:pStyle w:val="EmptyCellLayoutStyle"/>
              <w:spacing w:after="0" w:line="240" w:lineRule="auto"/>
            </w:pPr>
          </w:p>
        </w:tc>
        <w:tc>
          <w:tcPr>
            <w:tcW w:w="10395" w:type="dxa"/>
          </w:tcPr>
          <w:p w14:paraId="59D4264C" w14:textId="77777777" w:rsidR="00A37FFA" w:rsidRDefault="00A37FFA" w:rsidP="00A37FFA">
            <w:pPr>
              <w:pStyle w:val="EmptyCellLayoutStyle"/>
              <w:spacing w:after="0" w:line="240" w:lineRule="auto"/>
            </w:pPr>
          </w:p>
        </w:tc>
        <w:tc>
          <w:tcPr>
            <w:tcW w:w="149" w:type="dxa"/>
          </w:tcPr>
          <w:p w14:paraId="3ACE11AB" w14:textId="77777777" w:rsidR="00A37FFA" w:rsidRDefault="00A37FFA" w:rsidP="00A37FFA">
            <w:pPr>
              <w:pStyle w:val="EmptyCellLayoutStyle"/>
              <w:spacing w:after="0" w:line="240" w:lineRule="auto"/>
            </w:pPr>
          </w:p>
        </w:tc>
      </w:tr>
    </w:tbl>
    <w:p xmlns:w="http://schemas.openxmlformats.org/wordprocessingml/2006/main" w14:paraId="2AB0C618" w14:textId="77777777" w:rsidR="00A37FFA" w:rsidRDefault="00A37FFA" w:rsidP="00A37FFA">
      <w:pPr>
        <w:spacing w:after="0" w:line="240" w:lineRule="auto"/>
      </w:pPr>
    </w:p>
    <w:p xmlns:w="http://schemas.openxmlformats.org/wordprocessingml/2006/main" w14:paraId="5AAC4DA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2 송신 수/초</w:t>
      </w:r>
    </w:p>
    <w:p xmlns:w="http://schemas.openxmlformats.org/wordprocessingml/2006/main" w14:paraId="1F2CC0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2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6280F9" w14:textId="77777777" w:rsidTr="00A37FFA">
        <w:trPr>
          <w:trHeight w:val="54"/>
        </w:trPr>
        <w:tc>
          <w:tcPr>
            <w:tcW w:w="54" w:type="dxa"/>
          </w:tcPr>
          <w:p w14:paraId="12D6B3B5" w14:textId="77777777" w:rsidR="00A37FFA" w:rsidRDefault="00A37FFA" w:rsidP="00A37FFA">
            <w:pPr>
              <w:pStyle w:val="EmptyCellLayoutStyle"/>
              <w:spacing w:after="0" w:line="240" w:lineRule="auto"/>
            </w:pPr>
          </w:p>
        </w:tc>
        <w:tc>
          <w:tcPr>
            <w:tcW w:w="10395" w:type="dxa"/>
          </w:tcPr>
          <w:p w14:paraId="51B8E34C" w14:textId="77777777" w:rsidR="00A37FFA" w:rsidRDefault="00A37FFA" w:rsidP="00A37FFA">
            <w:pPr>
              <w:pStyle w:val="EmptyCellLayoutStyle"/>
              <w:spacing w:after="0" w:line="240" w:lineRule="auto"/>
            </w:pPr>
          </w:p>
        </w:tc>
        <w:tc>
          <w:tcPr>
            <w:tcW w:w="149" w:type="dxa"/>
          </w:tcPr>
          <w:p w14:paraId="3CF4AB75" w14:textId="77777777" w:rsidR="00A37FFA" w:rsidRDefault="00A37FFA" w:rsidP="00A37FFA">
            <w:pPr>
              <w:pStyle w:val="EmptyCellLayoutStyle"/>
              <w:spacing w:after="0" w:line="240" w:lineRule="auto"/>
            </w:pPr>
          </w:p>
        </w:tc>
      </w:tr>
      <w:tr w:rsidR="00A37FFA" w14:paraId="2966AA5C" w14:textId="77777777" w:rsidTr="00A37FFA">
        <w:tc>
          <w:tcPr>
            <w:tcW w:w="54" w:type="dxa"/>
          </w:tcPr>
          <w:p w14:paraId="0AFA7F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45B04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F201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30F1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61A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80BE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969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091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7DF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A4876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5E2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48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920B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302BA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ACA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F32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8AD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478EF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E8D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BA0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3E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D758C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81F2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FF8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5192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18EBE09" w14:textId="77777777" w:rsidR="00A37FFA" w:rsidRDefault="00A37FFA" w:rsidP="00A37FFA">
            <w:pPr>
              <w:spacing w:after="0" w:line="240" w:lineRule="auto"/>
            </w:pPr>
          </w:p>
        </w:tc>
        <w:tc>
          <w:tcPr>
            <w:tcW w:w="149" w:type="dxa"/>
          </w:tcPr>
          <w:p w14:paraId="1C1D4181" w14:textId="77777777" w:rsidR="00A37FFA" w:rsidRDefault="00A37FFA" w:rsidP="00A37FFA">
            <w:pPr>
              <w:pStyle w:val="EmptyCellLayoutStyle"/>
              <w:spacing w:after="0" w:line="240" w:lineRule="auto"/>
            </w:pPr>
          </w:p>
        </w:tc>
      </w:tr>
      <w:tr w:rsidR="00A37FFA" w14:paraId="741FA972" w14:textId="77777777" w:rsidTr="00A37FFA">
        <w:trPr>
          <w:trHeight w:val="80"/>
        </w:trPr>
        <w:tc>
          <w:tcPr>
            <w:tcW w:w="54" w:type="dxa"/>
          </w:tcPr>
          <w:p w14:paraId="62A2639C" w14:textId="77777777" w:rsidR="00A37FFA" w:rsidRDefault="00A37FFA" w:rsidP="00A37FFA">
            <w:pPr>
              <w:pStyle w:val="EmptyCellLayoutStyle"/>
              <w:spacing w:after="0" w:line="240" w:lineRule="auto"/>
            </w:pPr>
          </w:p>
        </w:tc>
        <w:tc>
          <w:tcPr>
            <w:tcW w:w="10395" w:type="dxa"/>
          </w:tcPr>
          <w:p w14:paraId="0AD44FDC" w14:textId="77777777" w:rsidR="00A37FFA" w:rsidRDefault="00A37FFA" w:rsidP="00A37FFA">
            <w:pPr>
              <w:pStyle w:val="EmptyCellLayoutStyle"/>
              <w:spacing w:after="0" w:line="240" w:lineRule="auto"/>
            </w:pPr>
          </w:p>
        </w:tc>
        <w:tc>
          <w:tcPr>
            <w:tcW w:w="149" w:type="dxa"/>
          </w:tcPr>
          <w:p w14:paraId="0E086BE3" w14:textId="77777777" w:rsidR="00A37FFA" w:rsidRDefault="00A37FFA" w:rsidP="00A37FFA">
            <w:pPr>
              <w:pStyle w:val="EmptyCellLayoutStyle"/>
              <w:spacing w:after="0" w:line="240" w:lineRule="auto"/>
            </w:pPr>
          </w:p>
        </w:tc>
      </w:tr>
    </w:tbl>
    <w:p xmlns:w="http://schemas.openxmlformats.org/wordprocessingml/2006/main" w14:paraId="7DB46D47" w14:textId="77777777" w:rsidR="00A37FFA" w:rsidRDefault="00A37FFA" w:rsidP="00A37FFA">
      <w:pPr>
        <w:spacing w:after="0" w:line="240" w:lineRule="auto"/>
      </w:pPr>
    </w:p>
    <w:p xmlns:w="http://schemas.openxmlformats.org/wordprocessingml/2006/main" w14:paraId="0DD1282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현재 송신 I/O 바이트 수</w:t>
      </w:r>
    </w:p>
    <w:p xmlns:w="http://schemas.openxmlformats.org/wordprocessingml/2006/main" w14:paraId="2BFEB8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현재 송신 I/O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C2E074" w14:textId="77777777" w:rsidTr="00A37FFA">
        <w:trPr>
          <w:trHeight w:val="54"/>
        </w:trPr>
        <w:tc>
          <w:tcPr>
            <w:tcW w:w="54" w:type="dxa"/>
          </w:tcPr>
          <w:p w14:paraId="65F2965A" w14:textId="77777777" w:rsidR="00A37FFA" w:rsidRDefault="00A37FFA" w:rsidP="00A37FFA">
            <w:pPr>
              <w:pStyle w:val="EmptyCellLayoutStyle"/>
              <w:spacing w:after="0" w:line="240" w:lineRule="auto"/>
            </w:pPr>
          </w:p>
        </w:tc>
        <w:tc>
          <w:tcPr>
            <w:tcW w:w="10395" w:type="dxa"/>
          </w:tcPr>
          <w:p w14:paraId="267EF61B" w14:textId="77777777" w:rsidR="00A37FFA" w:rsidRDefault="00A37FFA" w:rsidP="00A37FFA">
            <w:pPr>
              <w:pStyle w:val="EmptyCellLayoutStyle"/>
              <w:spacing w:after="0" w:line="240" w:lineRule="auto"/>
            </w:pPr>
          </w:p>
        </w:tc>
        <w:tc>
          <w:tcPr>
            <w:tcW w:w="149" w:type="dxa"/>
          </w:tcPr>
          <w:p w14:paraId="6FB42380" w14:textId="77777777" w:rsidR="00A37FFA" w:rsidRDefault="00A37FFA" w:rsidP="00A37FFA">
            <w:pPr>
              <w:pStyle w:val="EmptyCellLayoutStyle"/>
              <w:spacing w:after="0" w:line="240" w:lineRule="auto"/>
            </w:pPr>
          </w:p>
        </w:tc>
      </w:tr>
      <w:tr w:rsidR="00A37FFA" w14:paraId="42FEA686" w14:textId="77777777" w:rsidTr="00A37FFA">
        <w:tc>
          <w:tcPr>
            <w:tcW w:w="54" w:type="dxa"/>
          </w:tcPr>
          <w:p w14:paraId="0B29C53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0C9A8C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7EB6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7B3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F518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0BA07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C46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14B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EB1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75D30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BB9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88B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1DD2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0CF17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ACA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B88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9BF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2F05B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7EF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FCA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69C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46A5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03E6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B332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B203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4B0DE3" w14:textId="77777777" w:rsidR="00A37FFA" w:rsidRDefault="00A37FFA" w:rsidP="00A37FFA">
            <w:pPr>
              <w:spacing w:after="0" w:line="240" w:lineRule="auto"/>
            </w:pPr>
          </w:p>
        </w:tc>
        <w:tc>
          <w:tcPr>
            <w:tcW w:w="149" w:type="dxa"/>
          </w:tcPr>
          <w:p w14:paraId="5A607F40" w14:textId="77777777" w:rsidR="00A37FFA" w:rsidRDefault="00A37FFA" w:rsidP="00A37FFA">
            <w:pPr>
              <w:pStyle w:val="EmptyCellLayoutStyle"/>
              <w:spacing w:after="0" w:line="240" w:lineRule="auto"/>
            </w:pPr>
          </w:p>
        </w:tc>
      </w:tr>
      <w:tr w:rsidR="00A37FFA" w14:paraId="4DEB922E" w14:textId="77777777" w:rsidTr="00A37FFA">
        <w:trPr>
          <w:trHeight w:val="80"/>
        </w:trPr>
        <w:tc>
          <w:tcPr>
            <w:tcW w:w="54" w:type="dxa"/>
          </w:tcPr>
          <w:p w14:paraId="3E47369A" w14:textId="77777777" w:rsidR="00A37FFA" w:rsidRDefault="00A37FFA" w:rsidP="00A37FFA">
            <w:pPr>
              <w:pStyle w:val="EmptyCellLayoutStyle"/>
              <w:spacing w:after="0" w:line="240" w:lineRule="auto"/>
            </w:pPr>
          </w:p>
        </w:tc>
        <w:tc>
          <w:tcPr>
            <w:tcW w:w="10395" w:type="dxa"/>
          </w:tcPr>
          <w:p w14:paraId="4D067634" w14:textId="77777777" w:rsidR="00A37FFA" w:rsidRDefault="00A37FFA" w:rsidP="00A37FFA">
            <w:pPr>
              <w:pStyle w:val="EmptyCellLayoutStyle"/>
              <w:spacing w:after="0" w:line="240" w:lineRule="auto"/>
            </w:pPr>
          </w:p>
        </w:tc>
        <w:tc>
          <w:tcPr>
            <w:tcW w:w="149" w:type="dxa"/>
          </w:tcPr>
          <w:p w14:paraId="0BF194F1" w14:textId="77777777" w:rsidR="00A37FFA" w:rsidRDefault="00A37FFA" w:rsidP="00A37FFA">
            <w:pPr>
              <w:pStyle w:val="EmptyCellLayoutStyle"/>
              <w:spacing w:after="0" w:line="240" w:lineRule="auto"/>
            </w:pPr>
          </w:p>
        </w:tc>
      </w:tr>
    </w:tbl>
    <w:p xmlns:w="http://schemas.openxmlformats.org/wordprocessingml/2006/main" w14:paraId="6153C421" w14:textId="77777777" w:rsidR="00A37FFA" w:rsidRDefault="00A37FFA" w:rsidP="00A37FFA">
      <w:pPr>
        <w:spacing w:after="0" w:line="240" w:lineRule="auto"/>
      </w:pPr>
    </w:p>
    <w:p xmlns:w="http://schemas.openxmlformats.org/wordprocessingml/2006/main" w14:paraId="6598028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5 메시지 수/초</w:t>
      </w:r>
    </w:p>
    <w:p xmlns:w="http://schemas.openxmlformats.org/wordprocessingml/2006/main" w14:paraId="13A5B5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5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6CE4E6" w14:textId="77777777" w:rsidTr="00A37FFA">
        <w:trPr>
          <w:trHeight w:val="54"/>
        </w:trPr>
        <w:tc>
          <w:tcPr>
            <w:tcW w:w="54" w:type="dxa"/>
          </w:tcPr>
          <w:p w14:paraId="571ED264" w14:textId="77777777" w:rsidR="00A37FFA" w:rsidRDefault="00A37FFA" w:rsidP="00A37FFA">
            <w:pPr>
              <w:pStyle w:val="EmptyCellLayoutStyle"/>
              <w:spacing w:after="0" w:line="240" w:lineRule="auto"/>
            </w:pPr>
          </w:p>
        </w:tc>
        <w:tc>
          <w:tcPr>
            <w:tcW w:w="10395" w:type="dxa"/>
          </w:tcPr>
          <w:p w14:paraId="547A220A" w14:textId="77777777" w:rsidR="00A37FFA" w:rsidRDefault="00A37FFA" w:rsidP="00A37FFA">
            <w:pPr>
              <w:pStyle w:val="EmptyCellLayoutStyle"/>
              <w:spacing w:after="0" w:line="240" w:lineRule="auto"/>
            </w:pPr>
          </w:p>
        </w:tc>
        <w:tc>
          <w:tcPr>
            <w:tcW w:w="149" w:type="dxa"/>
          </w:tcPr>
          <w:p w14:paraId="6C78C00F" w14:textId="77777777" w:rsidR="00A37FFA" w:rsidRDefault="00A37FFA" w:rsidP="00A37FFA">
            <w:pPr>
              <w:pStyle w:val="EmptyCellLayoutStyle"/>
              <w:spacing w:after="0" w:line="240" w:lineRule="auto"/>
            </w:pPr>
          </w:p>
        </w:tc>
      </w:tr>
      <w:tr w:rsidR="00A37FFA" w14:paraId="73DBFBDD" w14:textId="77777777" w:rsidTr="00A37FFA">
        <w:tc>
          <w:tcPr>
            <w:tcW w:w="54" w:type="dxa"/>
          </w:tcPr>
          <w:p w14:paraId="3F9649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77F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94A6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D18D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FEA9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785B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2F5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FB6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F68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FC2A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1B7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0A4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304C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C15FD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75E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85A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32D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594A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3A8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D9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EF4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22B7B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5F6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757F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B386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91EFD2C" w14:textId="77777777" w:rsidR="00A37FFA" w:rsidRDefault="00A37FFA" w:rsidP="00A37FFA">
            <w:pPr>
              <w:spacing w:after="0" w:line="240" w:lineRule="auto"/>
            </w:pPr>
          </w:p>
        </w:tc>
        <w:tc>
          <w:tcPr>
            <w:tcW w:w="149" w:type="dxa"/>
          </w:tcPr>
          <w:p w14:paraId="14E36D12" w14:textId="77777777" w:rsidR="00A37FFA" w:rsidRDefault="00A37FFA" w:rsidP="00A37FFA">
            <w:pPr>
              <w:pStyle w:val="EmptyCellLayoutStyle"/>
              <w:spacing w:after="0" w:line="240" w:lineRule="auto"/>
            </w:pPr>
          </w:p>
        </w:tc>
      </w:tr>
      <w:tr w:rsidR="00A37FFA" w14:paraId="66A6C79D" w14:textId="77777777" w:rsidTr="00A37FFA">
        <w:trPr>
          <w:trHeight w:val="80"/>
        </w:trPr>
        <w:tc>
          <w:tcPr>
            <w:tcW w:w="54" w:type="dxa"/>
          </w:tcPr>
          <w:p w14:paraId="595A538E" w14:textId="77777777" w:rsidR="00A37FFA" w:rsidRDefault="00A37FFA" w:rsidP="00A37FFA">
            <w:pPr>
              <w:pStyle w:val="EmptyCellLayoutStyle"/>
              <w:spacing w:after="0" w:line="240" w:lineRule="auto"/>
            </w:pPr>
          </w:p>
        </w:tc>
        <w:tc>
          <w:tcPr>
            <w:tcW w:w="10395" w:type="dxa"/>
          </w:tcPr>
          <w:p w14:paraId="79445B9A" w14:textId="77777777" w:rsidR="00A37FFA" w:rsidRDefault="00A37FFA" w:rsidP="00A37FFA">
            <w:pPr>
              <w:pStyle w:val="EmptyCellLayoutStyle"/>
              <w:spacing w:after="0" w:line="240" w:lineRule="auto"/>
            </w:pPr>
          </w:p>
        </w:tc>
        <w:tc>
          <w:tcPr>
            <w:tcW w:w="149" w:type="dxa"/>
          </w:tcPr>
          <w:p w14:paraId="4E7B2E29" w14:textId="77777777" w:rsidR="00A37FFA" w:rsidRDefault="00A37FFA" w:rsidP="00A37FFA">
            <w:pPr>
              <w:pStyle w:val="EmptyCellLayoutStyle"/>
              <w:spacing w:after="0" w:line="240" w:lineRule="auto"/>
            </w:pPr>
          </w:p>
        </w:tc>
      </w:tr>
    </w:tbl>
    <w:p xmlns:w="http://schemas.openxmlformats.org/wordprocessingml/2006/main" w14:paraId="2744C161" w14:textId="77777777" w:rsidR="00A37FFA" w:rsidRDefault="00A37FFA" w:rsidP="00A37FFA">
      <w:pPr>
        <w:spacing w:after="0" w:line="240" w:lineRule="auto"/>
      </w:pPr>
    </w:p>
    <w:p xmlns:w="http://schemas.openxmlformats.org/wordprocessingml/2006/main" w14:paraId="13BB7CE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준비된 읽기 전용 트랜잭션 수/초</w:t>
      </w:r>
    </w:p>
    <w:p xmlns:w="http://schemas.openxmlformats.org/wordprocessingml/2006/main" w14:paraId="1AB496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Linux "준비된 읽기 전용 트랜잭션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4D13D74" w14:textId="77777777" w:rsidTr="00A37FFA">
        <w:trPr>
          <w:trHeight w:val="54"/>
        </w:trPr>
        <w:tc>
          <w:tcPr>
            <w:tcW w:w="54" w:type="dxa"/>
          </w:tcPr>
          <w:p w14:paraId="1CF9812C" w14:textId="77777777" w:rsidR="00A37FFA" w:rsidRDefault="00A37FFA" w:rsidP="00A37FFA">
            <w:pPr>
              <w:pStyle w:val="EmptyCellLayoutStyle"/>
              <w:spacing w:after="0" w:line="240" w:lineRule="auto"/>
            </w:pPr>
          </w:p>
        </w:tc>
        <w:tc>
          <w:tcPr>
            <w:tcW w:w="10395" w:type="dxa"/>
          </w:tcPr>
          <w:p w14:paraId="2ADD337A" w14:textId="77777777" w:rsidR="00A37FFA" w:rsidRDefault="00A37FFA" w:rsidP="00A37FFA">
            <w:pPr>
              <w:pStyle w:val="EmptyCellLayoutStyle"/>
              <w:spacing w:after="0" w:line="240" w:lineRule="auto"/>
            </w:pPr>
          </w:p>
        </w:tc>
        <w:tc>
          <w:tcPr>
            <w:tcW w:w="149" w:type="dxa"/>
          </w:tcPr>
          <w:p w14:paraId="030C9588" w14:textId="77777777" w:rsidR="00A37FFA" w:rsidRDefault="00A37FFA" w:rsidP="00A37FFA">
            <w:pPr>
              <w:pStyle w:val="EmptyCellLayoutStyle"/>
              <w:spacing w:after="0" w:line="240" w:lineRule="auto"/>
            </w:pPr>
          </w:p>
        </w:tc>
      </w:tr>
      <w:tr w:rsidR="00A37FFA" w14:paraId="3D43C735" w14:textId="77777777" w:rsidTr="00A37FFA">
        <w:tc>
          <w:tcPr>
            <w:tcW w:w="54" w:type="dxa"/>
          </w:tcPr>
          <w:p w14:paraId="3A2F43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1563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593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2FF5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52E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BE1B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518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DE8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68B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AF17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329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6F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E8EF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E1959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1D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92E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A7D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C73F4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CDB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9CD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8E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F02C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8A94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054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342E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CEC8DF3" w14:textId="77777777" w:rsidR="00A37FFA" w:rsidRDefault="00A37FFA" w:rsidP="00A37FFA">
            <w:pPr>
              <w:spacing w:after="0" w:line="240" w:lineRule="auto"/>
            </w:pPr>
          </w:p>
        </w:tc>
        <w:tc>
          <w:tcPr>
            <w:tcW w:w="149" w:type="dxa"/>
          </w:tcPr>
          <w:p w14:paraId="1A0E9A57" w14:textId="77777777" w:rsidR="00A37FFA" w:rsidRDefault="00A37FFA" w:rsidP="00A37FFA">
            <w:pPr>
              <w:pStyle w:val="EmptyCellLayoutStyle"/>
              <w:spacing w:after="0" w:line="240" w:lineRule="auto"/>
            </w:pPr>
          </w:p>
        </w:tc>
      </w:tr>
      <w:tr w:rsidR="00A37FFA" w14:paraId="1B797688" w14:textId="77777777" w:rsidTr="00A37FFA">
        <w:trPr>
          <w:trHeight w:val="80"/>
        </w:trPr>
        <w:tc>
          <w:tcPr>
            <w:tcW w:w="54" w:type="dxa"/>
          </w:tcPr>
          <w:p w14:paraId="6C3E20A8" w14:textId="77777777" w:rsidR="00A37FFA" w:rsidRDefault="00A37FFA" w:rsidP="00A37FFA">
            <w:pPr>
              <w:pStyle w:val="EmptyCellLayoutStyle"/>
              <w:spacing w:after="0" w:line="240" w:lineRule="auto"/>
            </w:pPr>
          </w:p>
        </w:tc>
        <w:tc>
          <w:tcPr>
            <w:tcW w:w="10395" w:type="dxa"/>
          </w:tcPr>
          <w:p w14:paraId="2677B628" w14:textId="77777777" w:rsidR="00A37FFA" w:rsidRDefault="00A37FFA" w:rsidP="00A37FFA">
            <w:pPr>
              <w:pStyle w:val="EmptyCellLayoutStyle"/>
              <w:spacing w:after="0" w:line="240" w:lineRule="auto"/>
            </w:pPr>
          </w:p>
        </w:tc>
        <w:tc>
          <w:tcPr>
            <w:tcW w:w="149" w:type="dxa"/>
          </w:tcPr>
          <w:p w14:paraId="5993F060" w14:textId="77777777" w:rsidR="00A37FFA" w:rsidRDefault="00A37FFA" w:rsidP="00A37FFA">
            <w:pPr>
              <w:pStyle w:val="EmptyCellLayoutStyle"/>
              <w:spacing w:after="0" w:line="240" w:lineRule="auto"/>
            </w:pPr>
          </w:p>
        </w:tc>
      </w:tr>
    </w:tbl>
    <w:p xmlns:w="http://schemas.openxmlformats.org/wordprocessingml/2006/main" w14:paraId="1DC50937" w14:textId="77777777" w:rsidR="00A37FFA" w:rsidRDefault="00A37FFA" w:rsidP="00A37FFA">
      <w:pPr>
        <w:spacing w:after="0" w:line="240" w:lineRule="auto"/>
      </w:pPr>
    </w:p>
    <w:p xmlns:w="http://schemas.openxmlformats.org/wordprocessingml/2006/main" w14:paraId="2AFF333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쓰기 수/초</w:t>
      </w:r>
    </w:p>
    <w:p xmlns:w="http://schemas.openxmlformats.org/wordprocessingml/2006/main" w14:paraId="1B5D5D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쓰기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6F80E59" w14:textId="77777777" w:rsidTr="00A37FFA">
        <w:trPr>
          <w:trHeight w:val="54"/>
        </w:trPr>
        <w:tc>
          <w:tcPr>
            <w:tcW w:w="54" w:type="dxa"/>
          </w:tcPr>
          <w:p w14:paraId="67E1E670" w14:textId="77777777" w:rsidR="00A37FFA" w:rsidRDefault="00A37FFA" w:rsidP="00A37FFA">
            <w:pPr>
              <w:pStyle w:val="EmptyCellLayoutStyle"/>
              <w:spacing w:after="0" w:line="240" w:lineRule="auto"/>
            </w:pPr>
          </w:p>
        </w:tc>
        <w:tc>
          <w:tcPr>
            <w:tcW w:w="10395" w:type="dxa"/>
          </w:tcPr>
          <w:p w14:paraId="60523B2A" w14:textId="77777777" w:rsidR="00A37FFA" w:rsidRDefault="00A37FFA" w:rsidP="00A37FFA">
            <w:pPr>
              <w:pStyle w:val="EmptyCellLayoutStyle"/>
              <w:spacing w:after="0" w:line="240" w:lineRule="auto"/>
            </w:pPr>
          </w:p>
        </w:tc>
        <w:tc>
          <w:tcPr>
            <w:tcW w:w="149" w:type="dxa"/>
          </w:tcPr>
          <w:p w14:paraId="4DB4AA5A" w14:textId="77777777" w:rsidR="00A37FFA" w:rsidRDefault="00A37FFA" w:rsidP="00A37FFA">
            <w:pPr>
              <w:pStyle w:val="EmptyCellLayoutStyle"/>
              <w:spacing w:after="0" w:line="240" w:lineRule="auto"/>
            </w:pPr>
          </w:p>
        </w:tc>
      </w:tr>
      <w:tr w:rsidR="00A37FFA" w14:paraId="5205D8B8" w14:textId="77777777" w:rsidTr="00A37FFA">
        <w:tc>
          <w:tcPr>
            <w:tcW w:w="54" w:type="dxa"/>
          </w:tcPr>
          <w:p w14:paraId="154B23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D9BC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8BB4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9122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ED0B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4AA7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3A8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E59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989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43C9C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4AB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FB6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1126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68264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8C0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7D3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CAD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F44AB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FCB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23C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98B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25D5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80C8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9B59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E73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28AB943" w14:textId="77777777" w:rsidR="00A37FFA" w:rsidRDefault="00A37FFA" w:rsidP="00A37FFA">
            <w:pPr>
              <w:spacing w:after="0" w:line="240" w:lineRule="auto"/>
            </w:pPr>
          </w:p>
        </w:tc>
        <w:tc>
          <w:tcPr>
            <w:tcW w:w="149" w:type="dxa"/>
          </w:tcPr>
          <w:p w14:paraId="6EF1EC5F" w14:textId="77777777" w:rsidR="00A37FFA" w:rsidRDefault="00A37FFA" w:rsidP="00A37FFA">
            <w:pPr>
              <w:pStyle w:val="EmptyCellLayoutStyle"/>
              <w:spacing w:after="0" w:line="240" w:lineRule="auto"/>
            </w:pPr>
          </w:p>
        </w:tc>
      </w:tr>
      <w:tr w:rsidR="00A37FFA" w14:paraId="0A5EC28B" w14:textId="77777777" w:rsidTr="00A37FFA">
        <w:trPr>
          <w:trHeight w:val="80"/>
        </w:trPr>
        <w:tc>
          <w:tcPr>
            <w:tcW w:w="54" w:type="dxa"/>
          </w:tcPr>
          <w:p w14:paraId="4557ED60" w14:textId="77777777" w:rsidR="00A37FFA" w:rsidRDefault="00A37FFA" w:rsidP="00A37FFA">
            <w:pPr>
              <w:pStyle w:val="EmptyCellLayoutStyle"/>
              <w:spacing w:after="0" w:line="240" w:lineRule="auto"/>
            </w:pPr>
          </w:p>
        </w:tc>
        <w:tc>
          <w:tcPr>
            <w:tcW w:w="10395" w:type="dxa"/>
          </w:tcPr>
          <w:p w14:paraId="593A503E" w14:textId="77777777" w:rsidR="00A37FFA" w:rsidRDefault="00A37FFA" w:rsidP="00A37FFA">
            <w:pPr>
              <w:pStyle w:val="EmptyCellLayoutStyle"/>
              <w:spacing w:after="0" w:line="240" w:lineRule="auto"/>
            </w:pPr>
          </w:p>
        </w:tc>
        <w:tc>
          <w:tcPr>
            <w:tcW w:w="149" w:type="dxa"/>
          </w:tcPr>
          <w:p w14:paraId="2D254898" w14:textId="77777777" w:rsidR="00A37FFA" w:rsidRDefault="00A37FFA" w:rsidP="00A37FFA">
            <w:pPr>
              <w:pStyle w:val="EmptyCellLayoutStyle"/>
              <w:spacing w:after="0" w:line="240" w:lineRule="auto"/>
            </w:pPr>
          </w:p>
        </w:tc>
      </w:tr>
    </w:tbl>
    <w:p xmlns:w="http://schemas.openxmlformats.org/wordprocessingml/2006/main" w14:paraId="705A015F" w14:textId="77777777" w:rsidR="00A37FFA" w:rsidRDefault="00A37FFA" w:rsidP="00A37FFA">
      <w:pPr>
        <w:spacing w:after="0" w:line="240" w:lineRule="auto"/>
      </w:pPr>
    </w:p>
    <w:p xmlns:w="http://schemas.openxmlformats.org/wordprocessingml/2006/main" w14:paraId="47F3802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완료된 핵심 병합 수</w:t>
      </w:r>
    </w:p>
    <w:p xmlns:w="http://schemas.openxmlformats.org/wordprocessingml/2006/main" w14:paraId="63889F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저장소 하위 시스템에 대한 Linux "완료된 핵심 병합 수"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303710" w14:textId="77777777" w:rsidTr="00A37FFA">
        <w:trPr>
          <w:trHeight w:val="54"/>
        </w:trPr>
        <w:tc>
          <w:tcPr>
            <w:tcW w:w="54" w:type="dxa"/>
          </w:tcPr>
          <w:p w14:paraId="0B580B96" w14:textId="77777777" w:rsidR="00A37FFA" w:rsidRDefault="00A37FFA" w:rsidP="00A37FFA">
            <w:pPr>
              <w:pStyle w:val="EmptyCellLayoutStyle"/>
              <w:spacing w:after="0" w:line="240" w:lineRule="auto"/>
            </w:pPr>
          </w:p>
        </w:tc>
        <w:tc>
          <w:tcPr>
            <w:tcW w:w="10395" w:type="dxa"/>
          </w:tcPr>
          <w:p w14:paraId="4BC132D0" w14:textId="77777777" w:rsidR="00A37FFA" w:rsidRDefault="00A37FFA" w:rsidP="00A37FFA">
            <w:pPr>
              <w:pStyle w:val="EmptyCellLayoutStyle"/>
              <w:spacing w:after="0" w:line="240" w:lineRule="auto"/>
            </w:pPr>
          </w:p>
        </w:tc>
        <w:tc>
          <w:tcPr>
            <w:tcW w:w="149" w:type="dxa"/>
          </w:tcPr>
          <w:p w14:paraId="4DC72DAD" w14:textId="77777777" w:rsidR="00A37FFA" w:rsidRDefault="00A37FFA" w:rsidP="00A37FFA">
            <w:pPr>
              <w:pStyle w:val="EmptyCellLayoutStyle"/>
              <w:spacing w:after="0" w:line="240" w:lineRule="auto"/>
            </w:pPr>
          </w:p>
        </w:tc>
      </w:tr>
      <w:tr w:rsidR="00A37FFA" w14:paraId="3BBC088F" w14:textId="77777777" w:rsidTr="00A37FFA">
        <w:tc>
          <w:tcPr>
            <w:tcW w:w="54" w:type="dxa"/>
          </w:tcPr>
          <w:p w14:paraId="6DBD4C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54F20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236C1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6D9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42C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554A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30F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F07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BA6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05E37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ED2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871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EEA4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38DE5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97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8AF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1D7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E7AE1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A72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F4A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ADA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4D26A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20BA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86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F1C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7D05395" w14:textId="77777777" w:rsidR="00A37FFA" w:rsidRDefault="00A37FFA" w:rsidP="00A37FFA">
            <w:pPr>
              <w:spacing w:after="0" w:line="240" w:lineRule="auto"/>
            </w:pPr>
          </w:p>
        </w:tc>
        <w:tc>
          <w:tcPr>
            <w:tcW w:w="149" w:type="dxa"/>
          </w:tcPr>
          <w:p w14:paraId="4E234FDF" w14:textId="77777777" w:rsidR="00A37FFA" w:rsidRDefault="00A37FFA" w:rsidP="00A37FFA">
            <w:pPr>
              <w:pStyle w:val="EmptyCellLayoutStyle"/>
              <w:spacing w:after="0" w:line="240" w:lineRule="auto"/>
            </w:pPr>
          </w:p>
        </w:tc>
      </w:tr>
      <w:tr w:rsidR="00A37FFA" w14:paraId="23DDF8F6" w14:textId="77777777" w:rsidTr="00A37FFA">
        <w:trPr>
          <w:trHeight w:val="80"/>
        </w:trPr>
        <w:tc>
          <w:tcPr>
            <w:tcW w:w="54" w:type="dxa"/>
          </w:tcPr>
          <w:p w14:paraId="37A13B07" w14:textId="77777777" w:rsidR="00A37FFA" w:rsidRDefault="00A37FFA" w:rsidP="00A37FFA">
            <w:pPr>
              <w:pStyle w:val="EmptyCellLayoutStyle"/>
              <w:spacing w:after="0" w:line="240" w:lineRule="auto"/>
            </w:pPr>
          </w:p>
        </w:tc>
        <w:tc>
          <w:tcPr>
            <w:tcW w:w="10395" w:type="dxa"/>
          </w:tcPr>
          <w:p w14:paraId="3F6256A8" w14:textId="77777777" w:rsidR="00A37FFA" w:rsidRDefault="00A37FFA" w:rsidP="00A37FFA">
            <w:pPr>
              <w:pStyle w:val="EmptyCellLayoutStyle"/>
              <w:spacing w:after="0" w:line="240" w:lineRule="auto"/>
            </w:pPr>
          </w:p>
        </w:tc>
        <w:tc>
          <w:tcPr>
            <w:tcW w:w="149" w:type="dxa"/>
          </w:tcPr>
          <w:p w14:paraId="3AA34013" w14:textId="77777777" w:rsidR="00A37FFA" w:rsidRDefault="00A37FFA" w:rsidP="00A37FFA">
            <w:pPr>
              <w:pStyle w:val="EmptyCellLayoutStyle"/>
              <w:spacing w:after="0" w:line="240" w:lineRule="auto"/>
            </w:pPr>
          </w:p>
        </w:tc>
      </w:tr>
    </w:tbl>
    <w:p xmlns:w="http://schemas.openxmlformats.org/wordprocessingml/2006/main" w14:paraId="15A4C9F7" w14:textId="77777777" w:rsidR="00A37FFA" w:rsidRDefault="00A37FFA" w:rsidP="00A37FFA">
      <w:pPr>
        <w:spacing w:after="0" w:line="240" w:lineRule="auto"/>
      </w:pPr>
    </w:p>
    <w:p xmlns:w="http://schemas.openxmlformats.org/wordprocessingml/2006/main" w14:paraId="6DE4BEF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병합된 총 파일 수</w:t>
      </w:r>
    </w:p>
    <w:p xmlns:w="http://schemas.openxmlformats.org/wordprocessingml/2006/main" w14:paraId="7B7F6A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저장소 하위 시스템에 대한 Linux "병합된 총 파일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DB583B4" w14:textId="77777777" w:rsidTr="00A37FFA">
        <w:trPr>
          <w:trHeight w:val="54"/>
        </w:trPr>
        <w:tc>
          <w:tcPr>
            <w:tcW w:w="54" w:type="dxa"/>
          </w:tcPr>
          <w:p w14:paraId="6217C184" w14:textId="77777777" w:rsidR="00A37FFA" w:rsidRDefault="00A37FFA" w:rsidP="00A37FFA">
            <w:pPr>
              <w:pStyle w:val="EmptyCellLayoutStyle"/>
              <w:spacing w:after="0" w:line="240" w:lineRule="auto"/>
            </w:pPr>
          </w:p>
        </w:tc>
        <w:tc>
          <w:tcPr>
            <w:tcW w:w="10395" w:type="dxa"/>
          </w:tcPr>
          <w:p w14:paraId="4467C815" w14:textId="77777777" w:rsidR="00A37FFA" w:rsidRDefault="00A37FFA" w:rsidP="00A37FFA">
            <w:pPr>
              <w:pStyle w:val="EmptyCellLayoutStyle"/>
              <w:spacing w:after="0" w:line="240" w:lineRule="auto"/>
            </w:pPr>
          </w:p>
        </w:tc>
        <w:tc>
          <w:tcPr>
            <w:tcW w:w="149" w:type="dxa"/>
          </w:tcPr>
          <w:p w14:paraId="5C73B361" w14:textId="77777777" w:rsidR="00A37FFA" w:rsidRDefault="00A37FFA" w:rsidP="00A37FFA">
            <w:pPr>
              <w:pStyle w:val="EmptyCellLayoutStyle"/>
              <w:spacing w:after="0" w:line="240" w:lineRule="auto"/>
            </w:pPr>
          </w:p>
        </w:tc>
      </w:tr>
      <w:tr w:rsidR="00A37FFA" w14:paraId="3EC4DB2F" w14:textId="77777777" w:rsidTr="00A37FFA">
        <w:tc>
          <w:tcPr>
            <w:tcW w:w="54" w:type="dxa"/>
          </w:tcPr>
          <w:p w14:paraId="178A66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6B3B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9311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0713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7DAD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2E2B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759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F10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59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4A5D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5B1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986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330F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5E0AE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ED1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773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959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1BBA7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2D3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7DB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5BE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56AC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1F2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D24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884F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2FA93D" w14:textId="77777777" w:rsidR="00A37FFA" w:rsidRDefault="00A37FFA" w:rsidP="00A37FFA">
            <w:pPr>
              <w:spacing w:after="0" w:line="240" w:lineRule="auto"/>
            </w:pPr>
          </w:p>
        </w:tc>
        <w:tc>
          <w:tcPr>
            <w:tcW w:w="149" w:type="dxa"/>
          </w:tcPr>
          <w:p w14:paraId="337C3332" w14:textId="77777777" w:rsidR="00A37FFA" w:rsidRDefault="00A37FFA" w:rsidP="00A37FFA">
            <w:pPr>
              <w:pStyle w:val="EmptyCellLayoutStyle"/>
              <w:spacing w:after="0" w:line="240" w:lineRule="auto"/>
            </w:pPr>
          </w:p>
        </w:tc>
      </w:tr>
      <w:tr w:rsidR="00A37FFA" w14:paraId="3B5CDDB2" w14:textId="77777777" w:rsidTr="00A37FFA">
        <w:trPr>
          <w:trHeight w:val="80"/>
        </w:trPr>
        <w:tc>
          <w:tcPr>
            <w:tcW w:w="54" w:type="dxa"/>
          </w:tcPr>
          <w:p w14:paraId="211961A2" w14:textId="77777777" w:rsidR="00A37FFA" w:rsidRDefault="00A37FFA" w:rsidP="00A37FFA">
            <w:pPr>
              <w:pStyle w:val="EmptyCellLayoutStyle"/>
              <w:spacing w:after="0" w:line="240" w:lineRule="auto"/>
            </w:pPr>
          </w:p>
        </w:tc>
        <w:tc>
          <w:tcPr>
            <w:tcW w:w="10395" w:type="dxa"/>
          </w:tcPr>
          <w:p w14:paraId="65C3493C" w14:textId="77777777" w:rsidR="00A37FFA" w:rsidRDefault="00A37FFA" w:rsidP="00A37FFA">
            <w:pPr>
              <w:pStyle w:val="EmptyCellLayoutStyle"/>
              <w:spacing w:after="0" w:line="240" w:lineRule="auto"/>
            </w:pPr>
          </w:p>
        </w:tc>
        <w:tc>
          <w:tcPr>
            <w:tcW w:w="149" w:type="dxa"/>
          </w:tcPr>
          <w:p w14:paraId="0FDD6448" w14:textId="77777777" w:rsidR="00A37FFA" w:rsidRDefault="00A37FFA" w:rsidP="00A37FFA">
            <w:pPr>
              <w:pStyle w:val="EmptyCellLayoutStyle"/>
              <w:spacing w:after="0" w:line="240" w:lineRule="auto"/>
            </w:pPr>
          </w:p>
        </w:tc>
      </w:tr>
    </w:tbl>
    <w:p xmlns:w="http://schemas.openxmlformats.org/wordprocessingml/2006/main" w14:paraId="74B1D0B3" w14:textId="77777777" w:rsidR="00A37FFA" w:rsidRDefault="00A37FFA" w:rsidP="00A37FFA">
      <w:pPr>
        <w:spacing w:after="0" w:line="240" w:lineRule="auto"/>
      </w:pPr>
    </w:p>
    <w:p xmlns:w="http://schemas.openxmlformats.org/wordprocessingml/2006/main" w14:paraId="64A0577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기본 GC 작업 항목 수/초</w:t>
      </w:r>
    </w:p>
    <w:p xmlns:w="http://schemas.openxmlformats.org/wordprocessingml/2006/main" w14:paraId="764854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기본 GC 작업 항목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E8A0FC" w14:textId="77777777" w:rsidTr="00A37FFA">
        <w:trPr>
          <w:trHeight w:val="54"/>
        </w:trPr>
        <w:tc>
          <w:tcPr>
            <w:tcW w:w="54" w:type="dxa"/>
          </w:tcPr>
          <w:p w14:paraId="4FE0D41B" w14:textId="77777777" w:rsidR="00A37FFA" w:rsidRDefault="00A37FFA" w:rsidP="00A37FFA">
            <w:pPr>
              <w:pStyle w:val="EmptyCellLayoutStyle"/>
              <w:spacing w:after="0" w:line="240" w:lineRule="auto"/>
            </w:pPr>
          </w:p>
        </w:tc>
        <w:tc>
          <w:tcPr>
            <w:tcW w:w="10395" w:type="dxa"/>
          </w:tcPr>
          <w:p w14:paraId="7F35E7D9" w14:textId="77777777" w:rsidR="00A37FFA" w:rsidRDefault="00A37FFA" w:rsidP="00A37FFA">
            <w:pPr>
              <w:pStyle w:val="EmptyCellLayoutStyle"/>
              <w:spacing w:after="0" w:line="240" w:lineRule="auto"/>
            </w:pPr>
          </w:p>
        </w:tc>
        <w:tc>
          <w:tcPr>
            <w:tcW w:w="149" w:type="dxa"/>
          </w:tcPr>
          <w:p w14:paraId="520C5A14" w14:textId="77777777" w:rsidR="00A37FFA" w:rsidRDefault="00A37FFA" w:rsidP="00A37FFA">
            <w:pPr>
              <w:pStyle w:val="EmptyCellLayoutStyle"/>
              <w:spacing w:after="0" w:line="240" w:lineRule="auto"/>
            </w:pPr>
          </w:p>
        </w:tc>
      </w:tr>
      <w:tr w:rsidR="00A37FFA" w14:paraId="2D883F17" w14:textId="77777777" w:rsidTr="00A37FFA">
        <w:tc>
          <w:tcPr>
            <w:tcW w:w="54" w:type="dxa"/>
          </w:tcPr>
          <w:p w14:paraId="7D74B6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11571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27C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B186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7E44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839B2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7B7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EB3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0A7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8AA4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2D6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CCD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B806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D8CFA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3DF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5A9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9FC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C0F08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3C5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B5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1E3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A6CCF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C0D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489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6B74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B5DE168" w14:textId="77777777" w:rsidR="00A37FFA" w:rsidRDefault="00A37FFA" w:rsidP="00A37FFA">
            <w:pPr>
              <w:spacing w:after="0" w:line="240" w:lineRule="auto"/>
            </w:pPr>
          </w:p>
        </w:tc>
        <w:tc>
          <w:tcPr>
            <w:tcW w:w="149" w:type="dxa"/>
          </w:tcPr>
          <w:p w14:paraId="0B9D5310" w14:textId="77777777" w:rsidR="00A37FFA" w:rsidRDefault="00A37FFA" w:rsidP="00A37FFA">
            <w:pPr>
              <w:pStyle w:val="EmptyCellLayoutStyle"/>
              <w:spacing w:after="0" w:line="240" w:lineRule="auto"/>
            </w:pPr>
          </w:p>
        </w:tc>
      </w:tr>
      <w:tr w:rsidR="00A37FFA" w14:paraId="52A11B35" w14:textId="77777777" w:rsidTr="00A37FFA">
        <w:trPr>
          <w:trHeight w:val="80"/>
        </w:trPr>
        <w:tc>
          <w:tcPr>
            <w:tcW w:w="54" w:type="dxa"/>
          </w:tcPr>
          <w:p w14:paraId="5EE92A9F" w14:textId="77777777" w:rsidR="00A37FFA" w:rsidRDefault="00A37FFA" w:rsidP="00A37FFA">
            <w:pPr>
              <w:pStyle w:val="EmptyCellLayoutStyle"/>
              <w:spacing w:after="0" w:line="240" w:lineRule="auto"/>
            </w:pPr>
          </w:p>
        </w:tc>
        <w:tc>
          <w:tcPr>
            <w:tcW w:w="10395" w:type="dxa"/>
          </w:tcPr>
          <w:p w14:paraId="32150ABA" w14:textId="77777777" w:rsidR="00A37FFA" w:rsidRDefault="00A37FFA" w:rsidP="00A37FFA">
            <w:pPr>
              <w:pStyle w:val="EmptyCellLayoutStyle"/>
              <w:spacing w:after="0" w:line="240" w:lineRule="auto"/>
            </w:pPr>
          </w:p>
        </w:tc>
        <w:tc>
          <w:tcPr>
            <w:tcW w:w="149" w:type="dxa"/>
          </w:tcPr>
          <w:p w14:paraId="6C4949CC" w14:textId="77777777" w:rsidR="00A37FFA" w:rsidRDefault="00A37FFA" w:rsidP="00A37FFA">
            <w:pPr>
              <w:pStyle w:val="EmptyCellLayoutStyle"/>
              <w:spacing w:after="0" w:line="240" w:lineRule="auto"/>
            </w:pPr>
          </w:p>
        </w:tc>
      </w:tr>
    </w:tbl>
    <w:p xmlns:w="http://schemas.openxmlformats.org/wordprocessingml/2006/main" w14:paraId="099DA317" w14:textId="77777777" w:rsidR="00A37FFA" w:rsidRDefault="00A37FFA" w:rsidP="00A37FFA">
      <w:pPr>
        <w:spacing w:after="0" w:line="240" w:lineRule="auto"/>
      </w:pPr>
    </w:p>
    <w:p xmlns:w="http://schemas.openxmlformats.org/wordprocessingml/2006/main" w14:paraId="7F864CD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활성화: 제한에 도달한 태스크 수/초</w:t>
      </w:r>
    </w:p>
    <w:p xmlns:w="http://schemas.openxmlformats.org/wordprocessingml/2006/main" w14:paraId="5E3FE4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제한에 도달한 태스크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E8F755" w14:textId="77777777" w:rsidTr="00A37FFA">
        <w:trPr>
          <w:trHeight w:val="54"/>
        </w:trPr>
        <w:tc>
          <w:tcPr>
            <w:tcW w:w="54" w:type="dxa"/>
          </w:tcPr>
          <w:p w14:paraId="5431967A" w14:textId="77777777" w:rsidR="00A37FFA" w:rsidRDefault="00A37FFA" w:rsidP="00A37FFA">
            <w:pPr>
              <w:pStyle w:val="EmptyCellLayoutStyle"/>
              <w:spacing w:after="0" w:line="240" w:lineRule="auto"/>
            </w:pPr>
          </w:p>
        </w:tc>
        <w:tc>
          <w:tcPr>
            <w:tcW w:w="10395" w:type="dxa"/>
          </w:tcPr>
          <w:p w14:paraId="0D669872" w14:textId="77777777" w:rsidR="00A37FFA" w:rsidRDefault="00A37FFA" w:rsidP="00A37FFA">
            <w:pPr>
              <w:pStyle w:val="EmptyCellLayoutStyle"/>
              <w:spacing w:after="0" w:line="240" w:lineRule="auto"/>
            </w:pPr>
          </w:p>
        </w:tc>
        <w:tc>
          <w:tcPr>
            <w:tcW w:w="149" w:type="dxa"/>
          </w:tcPr>
          <w:p w14:paraId="33F303E3" w14:textId="77777777" w:rsidR="00A37FFA" w:rsidRDefault="00A37FFA" w:rsidP="00A37FFA">
            <w:pPr>
              <w:pStyle w:val="EmptyCellLayoutStyle"/>
              <w:spacing w:after="0" w:line="240" w:lineRule="auto"/>
            </w:pPr>
          </w:p>
        </w:tc>
      </w:tr>
      <w:tr w:rsidR="00A37FFA" w14:paraId="3B6A97A4" w14:textId="77777777" w:rsidTr="00A37FFA">
        <w:tc>
          <w:tcPr>
            <w:tcW w:w="54" w:type="dxa"/>
          </w:tcPr>
          <w:p w14:paraId="60651F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F964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76E8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B56B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EDAC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88CFC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8A1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69B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117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70D0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35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085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2786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9FD88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D88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EFD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DB1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BF7F1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035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1F6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653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A108D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F854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C12C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02C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8233091" w14:textId="77777777" w:rsidR="00A37FFA" w:rsidRDefault="00A37FFA" w:rsidP="00A37FFA">
            <w:pPr>
              <w:spacing w:after="0" w:line="240" w:lineRule="auto"/>
            </w:pPr>
          </w:p>
        </w:tc>
        <w:tc>
          <w:tcPr>
            <w:tcW w:w="149" w:type="dxa"/>
          </w:tcPr>
          <w:p w14:paraId="790B23D5" w14:textId="77777777" w:rsidR="00A37FFA" w:rsidRDefault="00A37FFA" w:rsidP="00A37FFA">
            <w:pPr>
              <w:pStyle w:val="EmptyCellLayoutStyle"/>
              <w:spacing w:after="0" w:line="240" w:lineRule="auto"/>
            </w:pPr>
          </w:p>
        </w:tc>
      </w:tr>
      <w:tr w:rsidR="00A37FFA" w14:paraId="5A7E90AA" w14:textId="77777777" w:rsidTr="00A37FFA">
        <w:trPr>
          <w:trHeight w:val="80"/>
        </w:trPr>
        <w:tc>
          <w:tcPr>
            <w:tcW w:w="54" w:type="dxa"/>
          </w:tcPr>
          <w:p w14:paraId="034852C3" w14:textId="77777777" w:rsidR="00A37FFA" w:rsidRDefault="00A37FFA" w:rsidP="00A37FFA">
            <w:pPr>
              <w:pStyle w:val="EmptyCellLayoutStyle"/>
              <w:spacing w:after="0" w:line="240" w:lineRule="auto"/>
            </w:pPr>
          </w:p>
        </w:tc>
        <w:tc>
          <w:tcPr>
            <w:tcW w:w="10395" w:type="dxa"/>
          </w:tcPr>
          <w:p w14:paraId="089BB0B3" w14:textId="77777777" w:rsidR="00A37FFA" w:rsidRDefault="00A37FFA" w:rsidP="00A37FFA">
            <w:pPr>
              <w:pStyle w:val="EmptyCellLayoutStyle"/>
              <w:spacing w:after="0" w:line="240" w:lineRule="auto"/>
            </w:pPr>
          </w:p>
        </w:tc>
        <w:tc>
          <w:tcPr>
            <w:tcW w:w="149" w:type="dxa"/>
          </w:tcPr>
          <w:p w14:paraId="57D67CCC" w14:textId="77777777" w:rsidR="00A37FFA" w:rsidRDefault="00A37FFA" w:rsidP="00A37FFA">
            <w:pPr>
              <w:pStyle w:val="EmptyCellLayoutStyle"/>
              <w:spacing w:after="0" w:line="240" w:lineRule="auto"/>
            </w:pPr>
          </w:p>
        </w:tc>
      </w:tr>
    </w:tbl>
    <w:p xmlns:w="http://schemas.openxmlformats.org/wordprocessingml/2006/main" w14:paraId="4480B042" w14:textId="77777777" w:rsidR="00A37FFA" w:rsidRDefault="00A37FFA" w:rsidP="00A37FFA">
      <w:pPr>
        <w:spacing w:after="0" w:line="240" w:lineRule="auto"/>
      </w:pPr>
    </w:p>
    <w:p xmlns:w="http://schemas.openxmlformats.org/wordprocessingml/2006/main" w14:paraId="17F6C0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총 전송 메시지 수</w:t>
      </w:r>
    </w:p>
    <w:p xmlns:w="http://schemas.openxmlformats.org/wordprocessingml/2006/main" w14:paraId="703FDC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총 전송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C5962D" w14:textId="77777777" w:rsidTr="00A37FFA">
        <w:trPr>
          <w:trHeight w:val="54"/>
        </w:trPr>
        <w:tc>
          <w:tcPr>
            <w:tcW w:w="54" w:type="dxa"/>
          </w:tcPr>
          <w:p w14:paraId="5CFBE7DB" w14:textId="77777777" w:rsidR="00A37FFA" w:rsidRDefault="00A37FFA" w:rsidP="00A37FFA">
            <w:pPr>
              <w:pStyle w:val="EmptyCellLayoutStyle"/>
              <w:spacing w:after="0" w:line="240" w:lineRule="auto"/>
            </w:pPr>
          </w:p>
        </w:tc>
        <w:tc>
          <w:tcPr>
            <w:tcW w:w="10395" w:type="dxa"/>
          </w:tcPr>
          <w:p w14:paraId="46FA9B0B" w14:textId="77777777" w:rsidR="00A37FFA" w:rsidRDefault="00A37FFA" w:rsidP="00A37FFA">
            <w:pPr>
              <w:pStyle w:val="EmptyCellLayoutStyle"/>
              <w:spacing w:after="0" w:line="240" w:lineRule="auto"/>
            </w:pPr>
          </w:p>
        </w:tc>
        <w:tc>
          <w:tcPr>
            <w:tcW w:w="149" w:type="dxa"/>
          </w:tcPr>
          <w:p w14:paraId="171AD0B6" w14:textId="77777777" w:rsidR="00A37FFA" w:rsidRDefault="00A37FFA" w:rsidP="00A37FFA">
            <w:pPr>
              <w:pStyle w:val="EmptyCellLayoutStyle"/>
              <w:spacing w:after="0" w:line="240" w:lineRule="auto"/>
            </w:pPr>
          </w:p>
        </w:tc>
      </w:tr>
      <w:tr w:rsidR="00A37FFA" w14:paraId="51492BE3" w14:textId="77777777" w:rsidTr="00A37FFA">
        <w:tc>
          <w:tcPr>
            <w:tcW w:w="54" w:type="dxa"/>
          </w:tcPr>
          <w:p w14:paraId="091F48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4C7F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204B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EA0D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FF5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2A4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0C0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05F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6DB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2D85B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036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380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974F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7C770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80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C1B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5AC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C515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293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4EF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C1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41956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884D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2CC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5B7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B11928F" w14:textId="77777777" w:rsidR="00A37FFA" w:rsidRDefault="00A37FFA" w:rsidP="00A37FFA">
            <w:pPr>
              <w:spacing w:after="0" w:line="240" w:lineRule="auto"/>
            </w:pPr>
          </w:p>
        </w:tc>
        <w:tc>
          <w:tcPr>
            <w:tcW w:w="149" w:type="dxa"/>
          </w:tcPr>
          <w:p w14:paraId="2C303AB6" w14:textId="77777777" w:rsidR="00A37FFA" w:rsidRDefault="00A37FFA" w:rsidP="00A37FFA">
            <w:pPr>
              <w:pStyle w:val="EmptyCellLayoutStyle"/>
              <w:spacing w:after="0" w:line="240" w:lineRule="auto"/>
            </w:pPr>
          </w:p>
        </w:tc>
      </w:tr>
      <w:tr w:rsidR="00A37FFA" w14:paraId="086B85D5" w14:textId="77777777" w:rsidTr="00A37FFA">
        <w:trPr>
          <w:trHeight w:val="80"/>
        </w:trPr>
        <w:tc>
          <w:tcPr>
            <w:tcW w:w="54" w:type="dxa"/>
          </w:tcPr>
          <w:p w14:paraId="7F258026" w14:textId="77777777" w:rsidR="00A37FFA" w:rsidRDefault="00A37FFA" w:rsidP="00A37FFA">
            <w:pPr>
              <w:pStyle w:val="EmptyCellLayoutStyle"/>
              <w:spacing w:after="0" w:line="240" w:lineRule="auto"/>
            </w:pPr>
          </w:p>
        </w:tc>
        <w:tc>
          <w:tcPr>
            <w:tcW w:w="10395" w:type="dxa"/>
          </w:tcPr>
          <w:p w14:paraId="5CB22618" w14:textId="77777777" w:rsidR="00A37FFA" w:rsidRDefault="00A37FFA" w:rsidP="00A37FFA">
            <w:pPr>
              <w:pStyle w:val="EmptyCellLayoutStyle"/>
              <w:spacing w:after="0" w:line="240" w:lineRule="auto"/>
            </w:pPr>
          </w:p>
        </w:tc>
        <w:tc>
          <w:tcPr>
            <w:tcW w:w="149" w:type="dxa"/>
          </w:tcPr>
          <w:p w14:paraId="396C3CF6" w14:textId="77777777" w:rsidR="00A37FFA" w:rsidRDefault="00A37FFA" w:rsidP="00A37FFA">
            <w:pPr>
              <w:pStyle w:val="EmptyCellLayoutStyle"/>
              <w:spacing w:after="0" w:line="240" w:lineRule="auto"/>
            </w:pPr>
          </w:p>
        </w:tc>
      </w:tr>
    </w:tbl>
    <w:p xmlns:w="http://schemas.openxmlformats.org/wordprocessingml/2006/main" w14:paraId="1FF9F567" w14:textId="77777777" w:rsidR="00A37FFA" w:rsidRDefault="00A37FFA" w:rsidP="00A37FFA">
      <w:pPr>
        <w:spacing w:after="0" w:line="240" w:lineRule="auto"/>
      </w:pPr>
    </w:p>
    <w:p xmlns:w="http://schemas.openxmlformats.org/wordprocessingml/2006/main" w14:paraId="53482CA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Broker 트랜잭션 롤백 수</w:t>
      </w:r>
    </w:p>
    <w:p xmlns:w="http://schemas.openxmlformats.org/wordprocessingml/2006/main" w14:paraId="12E62A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트랜잭션 롤백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E3F011" w14:textId="77777777" w:rsidTr="00A37FFA">
        <w:trPr>
          <w:trHeight w:val="54"/>
        </w:trPr>
        <w:tc>
          <w:tcPr>
            <w:tcW w:w="54" w:type="dxa"/>
          </w:tcPr>
          <w:p w14:paraId="230231E2" w14:textId="77777777" w:rsidR="00A37FFA" w:rsidRDefault="00A37FFA" w:rsidP="00A37FFA">
            <w:pPr>
              <w:pStyle w:val="EmptyCellLayoutStyle"/>
              <w:spacing w:after="0" w:line="240" w:lineRule="auto"/>
            </w:pPr>
          </w:p>
        </w:tc>
        <w:tc>
          <w:tcPr>
            <w:tcW w:w="10395" w:type="dxa"/>
          </w:tcPr>
          <w:p w14:paraId="26407ECC" w14:textId="77777777" w:rsidR="00A37FFA" w:rsidRDefault="00A37FFA" w:rsidP="00A37FFA">
            <w:pPr>
              <w:pStyle w:val="EmptyCellLayoutStyle"/>
              <w:spacing w:after="0" w:line="240" w:lineRule="auto"/>
            </w:pPr>
          </w:p>
        </w:tc>
        <w:tc>
          <w:tcPr>
            <w:tcW w:w="149" w:type="dxa"/>
          </w:tcPr>
          <w:p w14:paraId="134D2DD5" w14:textId="77777777" w:rsidR="00A37FFA" w:rsidRDefault="00A37FFA" w:rsidP="00A37FFA">
            <w:pPr>
              <w:pStyle w:val="EmptyCellLayoutStyle"/>
              <w:spacing w:after="0" w:line="240" w:lineRule="auto"/>
            </w:pPr>
          </w:p>
        </w:tc>
      </w:tr>
      <w:tr w:rsidR="00A37FFA" w14:paraId="551D42B2" w14:textId="77777777" w:rsidTr="00A37FFA">
        <w:tc>
          <w:tcPr>
            <w:tcW w:w="54" w:type="dxa"/>
          </w:tcPr>
          <w:p w14:paraId="4D7D6B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BC10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98D2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495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B347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3CBB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11C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1D7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2F2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59E7E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0FC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BE5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9625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F3D5E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8E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9FF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921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D8819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F37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33E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ABB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D2100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34F9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6052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5C9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0EC53A" w14:textId="77777777" w:rsidR="00A37FFA" w:rsidRDefault="00A37FFA" w:rsidP="00A37FFA">
            <w:pPr>
              <w:spacing w:after="0" w:line="240" w:lineRule="auto"/>
            </w:pPr>
          </w:p>
        </w:tc>
        <w:tc>
          <w:tcPr>
            <w:tcW w:w="149" w:type="dxa"/>
          </w:tcPr>
          <w:p w14:paraId="4FB10518" w14:textId="77777777" w:rsidR="00A37FFA" w:rsidRDefault="00A37FFA" w:rsidP="00A37FFA">
            <w:pPr>
              <w:pStyle w:val="EmptyCellLayoutStyle"/>
              <w:spacing w:after="0" w:line="240" w:lineRule="auto"/>
            </w:pPr>
          </w:p>
        </w:tc>
      </w:tr>
      <w:tr w:rsidR="00A37FFA" w14:paraId="76E72A99" w14:textId="77777777" w:rsidTr="00A37FFA">
        <w:trPr>
          <w:trHeight w:val="80"/>
        </w:trPr>
        <w:tc>
          <w:tcPr>
            <w:tcW w:w="54" w:type="dxa"/>
          </w:tcPr>
          <w:p w14:paraId="5E948812" w14:textId="77777777" w:rsidR="00A37FFA" w:rsidRDefault="00A37FFA" w:rsidP="00A37FFA">
            <w:pPr>
              <w:pStyle w:val="EmptyCellLayoutStyle"/>
              <w:spacing w:after="0" w:line="240" w:lineRule="auto"/>
            </w:pPr>
          </w:p>
        </w:tc>
        <w:tc>
          <w:tcPr>
            <w:tcW w:w="10395" w:type="dxa"/>
          </w:tcPr>
          <w:p w14:paraId="0334F97A" w14:textId="77777777" w:rsidR="00A37FFA" w:rsidRDefault="00A37FFA" w:rsidP="00A37FFA">
            <w:pPr>
              <w:pStyle w:val="EmptyCellLayoutStyle"/>
              <w:spacing w:after="0" w:line="240" w:lineRule="auto"/>
            </w:pPr>
          </w:p>
        </w:tc>
        <w:tc>
          <w:tcPr>
            <w:tcW w:w="149" w:type="dxa"/>
          </w:tcPr>
          <w:p w14:paraId="2253761E" w14:textId="77777777" w:rsidR="00A37FFA" w:rsidRDefault="00A37FFA" w:rsidP="00A37FFA">
            <w:pPr>
              <w:pStyle w:val="EmptyCellLayoutStyle"/>
              <w:spacing w:after="0" w:line="240" w:lineRule="auto"/>
            </w:pPr>
          </w:p>
        </w:tc>
      </w:tr>
    </w:tbl>
    <w:p xmlns:w="http://schemas.openxmlformats.org/wordprocessingml/2006/main" w14:paraId="1D5A2E4A" w14:textId="77777777" w:rsidR="00A37FFA" w:rsidRDefault="00A37FFA" w:rsidP="00A37FFA">
      <w:pPr>
        <w:spacing w:after="0" w:line="240" w:lineRule="auto"/>
      </w:pPr>
    </w:p>
    <w:p xmlns:w="http://schemas.openxmlformats.org/wordprocessingml/2006/main" w14:paraId="27AE865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활성화: 중단된 태스크 수/초</w:t>
      </w:r>
    </w:p>
    <w:p xmlns:w="http://schemas.openxmlformats.org/wordprocessingml/2006/main" w14:paraId="6D6510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중단된 태스크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EFAC95" w14:textId="77777777" w:rsidTr="00A37FFA">
        <w:trPr>
          <w:trHeight w:val="54"/>
        </w:trPr>
        <w:tc>
          <w:tcPr>
            <w:tcW w:w="54" w:type="dxa"/>
          </w:tcPr>
          <w:p w14:paraId="5940585C" w14:textId="77777777" w:rsidR="00A37FFA" w:rsidRDefault="00A37FFA" w:rsidP="00A37FFA">
            <w:pPr>
              <w:pStyle w:val="EmptyCellLayoutStyle"/>
              <w:spacing w:after="0" w:line="240" w:lineRule="auto"/>
            </w:pPr>
          </w:p>
        </w:tc>
        <w:tc>
          <w:tcPr>
            <w:tcW w:w="10395" w:type="dxa"/>
          </w:tcPr>
          <w:p w14:paraId="148AADB2" w14:textId="77777777" w:rsidR="00A37FFA" w:rsidRDefault="00A37FFA" w:rsidP="00A37FFA">
            <w:pPr>
              <w:pStyle w:val="EmptyCellLayoutStyle"/>
              <w:spacing w:after="0" w:line="240" w:lineRule="auto"/>
            </w:pPr>
          </w:p>
        </w:tc>
        <w:tc>
          <w:tcPr>
            <w:tcW w:w="149" w:type="dxa"/>
          </w:tcPr>
          <w:p w14:paraId="27364B33" w14:textId="77777777" w:rsidR="00A37FFA" w:rsidRDefault="00A37FFA" w:rsidP="00A37FFA">
            <w:pPr>
              <w:pStyle w:val="EmptyCellLayoutStyle"/>
              <w:spacing w:after="0" w:line="240" w:lineRule="auto"/>
            </w:pPr>
          </w:p>
        </w:tc>
      </w:tr>
      <w:tr w:rsidR="00A37FFA" w14:paraId="6E3A017A" w14:textId="77777777" w:rsidTr="00A37FFA">
        <w:tc>
          <w:tcPr>
            <w:tcW w:w="54" w:type="dxa"/>
          </w:tcPr>
          <w:p w14:paraId="4DBCAD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C8C1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63FA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131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4247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AD4B1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6C3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369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D19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F7BB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A5D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E0C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38A4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31CE4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B76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4C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5E5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B77BF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4A7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C54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8AF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4249C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EE51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B0FD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FA79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B9553DC" w14:textId="77777777" w:rsidR="00A37FFA" w:rsidRDefault="00A37FFA" w:rsidP="00A37FFA">
            <w:pPr>
              <w:spacing w:after="0" w:line="240" w:lineRule="auto"/>
            </w:pPr>
          </w:p>
        </w:tc>
        <w:tc>
          <w:tcPr>
            <w:tcW w:w="149" w:type="dxa"/>
          </w:tcPr>
          <w:p w14:paraId="5ABF0BF1" w14:textId="77777777" w:rsidR="00A37FFA" w:rsidRDefault="00A37FFA" w:rsidP="00A37FFA">
            <w:pPr>
              <w:pStyle w:val="EmptyCellLayoutStyle"/>
              <w:spacing w:after="0" w:line="240" w:lineRule="auto"/>
            </w:pPr>
          </w:p>
        </w:tc>
      </w:tr>
      <w:tr w:rsidR="00A37FFA" w14:paraId="7FD208BA" w14:textId="77777777" w:rsidTr="00A37FFA">
        <w:trPr>
          <w:trHeight w:val="80"/>
        </w:trPr>
        <w:tc>
          <w:tcPr>
            <w:tcW w:w="54" w:type="dxa"/>
          </w:tcPr>
          <w:p w14:paraId="425798DC" w14:textId="77777777" w:rsidR="00A37FFA" w:rsidRDefault="00A37FFA" w:rsidP="00A37FFA">
            <w:pPr>
              <w:pStyle w:val="EmptyCellLayoutStyle"/>
              <w:spacing w:after="0" w:line="240" w:lineRule="auto"/>
            </w:pPr>
          </w:p>
        </w:tc>
        <w:tc>
          <w:tcPr>
            <w:tcW w:w="10395" w:type="dxa"/>
          </w:tcPr>
          <w:p w14:paraId="35900D5C" w14:textId="77777777" w:rsidR="00A37FFA" w:rsidRDefault="00A37FFA" w:rsidP="00A37FFA">
            <w:pPr>
              <w:pStyle w:val="EmptyCellLayoutStyle"/>
              <w:spacing w:after="0" w:line="240" w:lineRule="auto"/>
            </w:pPr>
          </w:p>
        </w:tc>
        <w:tc>
          <w:tcPr>
            <w:tcW w:w="149" w:type="dxa"/>
          </w:tcPr>
          <w:p w14:paraId="725D494D" w14:textId="77777777" w:rsidR="00A37FFA" w:rsidRDefault="00A37FFA" w:rsidP="00A37FFA">
            <w:pPr>
              <w:pStyle w:val="EmptyCellLayoutStyle"/>
              <w:spacing w:after="0" w:line="240" w:lineRule="auto"/>
            </w:pPr>
          </w:p>
        </w:tc>
      </w:tr>
    </w:tbl>
    <w:p xmlns:w="http://schemas.openxmlformats.org/wordprocessingml/2006/main" w14:paraId="37A5CE38" w14:textId="77777777" w:rsidR="00A37FFA" w:rsidRDefault="00A37FFA" w:rsidP="00A37FFA">
      <w:pPr>
        <w:spacing w:after="0" w:line="240" w:lineRule="auto"/>
      </w:pPr>
    </w:p>
    <w:p xmlns:w="http://schemas.openxmlformats.org/wordprocessingml/2006/main" w14:paraId="6EE4FD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시간이 초과된 잠금 요청 수/초</w:t>
      </w:r>
    </w:p>
    <w:p xmlns:w="http://schemas.openxmlformats.org/wordprocessingml/2006/main" w14:paraId="61E007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SQL DB 엔진의 각 인스턴스에 대한 Linux "시간이 초과된 잠금 요청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913ADA" w14:textId="77777777" w:rsidTr="00A37FFA">
        <w:trPr>
          <w:trHeight w:val="54"/>
        </w:trPr>
        <w:tc>
          <w:tcPr>
            <w:tcW w:w="54" w:type="dxa"/>
          </w:tcPr>
          <w:p w14:paraId="6A982DCB" w14:textId="77777777" w:rsidR="00A37FFA" w:rsidRDefault="00A37FFA" w:rsidP="00A37FFA">
            <w:pPr>
              <w:pStyle w:val="EmptyCellLayoutStyle"/>
              <w:spacing w:after="0" w:line="240" w:lineRule="auto"/>
            </w:pPr>
          </w:p>
        </w:tc>
        <w:tc>
          <w:tcPr>
            <w:tcW w:w="10395" w:type="dxa"/>
          </w:tcPr>
          <w:p w14:paraId="6B21BB48" w14:textId="77777777" w:rsidR="00A37FFA" w:rsidRDefault="00A37FFA" w:rsidP="00A37FFA">
            <w:pPr>
              <w:pStyle w:val="EmptyCellLayoutStyle"/>
              <w:spacing w:after="0" w:line="240" w:lineRule="auto"/>
            </w:pPr>
          </w:p>
        </w:tc>
        <w:tc>
          <w:tcPr>
            <w:tcW w:w="149" w:type="dxa"/>
          </w:tcPr>
          <w:p w14:paraId="081AA0A3" w14:textId="77777777" w:rsidR="00A37FFA" w:rsidRDefault="00A37FFA" w:rsidP="00A37FFA">
            <w:pPr>
              <w:pStyle w:val="EmptyCellLayoutStyle"/>
              <w:spacing w:after="0" w:line="240" w:lineRule="auto"/>
            </w:pPr>
          </w:p>
        </w:tc>
      </w:tr>
      <w:tr w:rsidR="00A37FFA" w14:paraId="7077746B" w14:textId="77777777" w:rsidTr="00A37FFA">
        <w:tc>
          <w:tcPr>
            <w:tcW w:w="54" w:type="dxa"/>
          </w:tcPr>
          <w:p w14:paraId="5E8B620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91BB9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3DC1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062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4783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7F3C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64C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7F6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B6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C1450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97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9D0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2FDE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2E7D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6A6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D99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E4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2AC15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F7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23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0EB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237A3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C811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663C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197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824648" w14:textId="77777777" w:rsidR="00A37FFA" w:rsidRDefault="00A37FFA" w:rsidP="00A37FFA">
            <w:pPr>
              <w:spacing w:after="0" w:line="240" w:lineRule="auto"/>
            </w:pPr>
          </w:p>
        </w:tc>
        <w:tc>
          <w:tcPr>
            <w:tcW w:w="149" w:type="dxa"/>
          </w:tcPr>
          <w:p w14:paraId="6FCEED6D" w14:textId="77777777" w:rsidR="00A37FFA" w:rsidRDefault="00A37FFA" w:rsidP="00A37FFA">
            <w:pPr>
              <w:pStyle w:val="EmptyCellLayoutStyle"/>
              <w:spacing w:after="0" w:line="240" w:lineRule="auto"/>
            </w:pPr>
          </w:p>
        </w:tc>
      </w:tr>
      <w:tr w:rsidR="00A37FFA" w14:paraId="5D886208" w14:textId="77777777" w:rsidTr="00A37FFA">
        <w:trPr>
          <w:trHeight w:val="80"/>
        </w:trPr>
        <w:tc>
          <w:tcPr>
            <w:tcW w:w="54" w:type="dxa"/>
          </w:tcPr>
          <w:p w14:paraId="31BA1699" w14:textId="77777777" w:rsidR="00A37FFA" w:rsidRDefault="00A37FFA" w:rsidP="00A37FFA">
            <w:pPr>
              <w:pStyle w:val="EmptyCellLayoutStyle"/>
              <w:spacing w:after="0" w:line="240" w:lineRule="auto"/>
            </w:pPr>
          </w:p>
        </w:tc>
        <w:tc>
          <w:tcPr>
            <w:tcW w:w="10395" w:type="dxa"/>
          </w:tcPr>
          <w:p w14:paraId="4B01AA72" w14:textId="77777777" w:rsidR="00A37FFA" w:rsidRDefault="00A37FFA" w:rsidP="00A37FFA">
            <w:pPr>
              <w:pStyle w:val="EmptyCellLayoutStyle"/>
              <w:spacing w:after="0" w:line="240" w:lineRule="auto"/>
            </w:pPr>
          </w:p>
        </w:tc>
        <w:tc>
          <w:tcPr>
            <w:tcW w:w="149" w:type="dxa"/>
          </w:tcPr>
          <w:p w14:paraId="19F4C077" w14:textId="77777777" w:rsidR="00A37FFA" w:rsidRDefault="00A37FFA" w:rsidP="00A37FFA">
            <w:pPr>
              <w:pStyle w:val="EmptyCellLayoutStyle"/>
              <w:spacing w:after="0" w:line="240" w:lineRule="auto"/>
            </w:pPr>
          </w:p>
        </w:tc>
      </w:tr>
    </w:tbl>
    <w:p xmlns:w="http://schemas.openxmlformats.org/wordprocessingml/2006/main" w14:paraId="5425ADB6" w14:textId="77777777" w:rsidR="00A37FFA" w:rsidRDefault="00A37FFA" w:rsidP="00A37FFA">
      <w:pPr>
        <w:spacing w:after="0" w:line="240" w:lineRule="auto"/>
      </w:pPr>
    </w:p>
    <w:p xmlns:w="http://schemas.openxmlformats.org/wordprocessingml/2006/main" w14:paraId="4486130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평균 마이크로초/읽기</w:t>
      </w:r>
    </w:p>
    <w:p xmlns:w="http://schemas.openxmlformats.org/wordprocessingml/2006/main" w14:paraId="6694F3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평균 마이크로초/읽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C04F44" w14:textId="77777777" w:rsidTr="00A37FFA">
        <w:trPr>
          <w:trHeight w:val="54"/>
        </w:trPr>
        <w:tc>
          <w:tcPr>
            <w:tcW w:w="54" w:type="dxa"/>
          </w:tcPr>
          <w:p w14:paraId="7B54D82F" w14:textId="77777777" w:rsidR="00A37FFA" w:rsidRDefault="00A37FFA" w:rsidP="00A37FFA">
            <w:pPr>
              <w:pStyle w:val="EmptyCellLayoutStyle"/>
              <w:spacing w:after="0" w:line="240" w:lineRule="auto"/>
            </w:pPr>
          </w:p>
        </w:tc>
        <w:tc>
          <w:tcPr>
            <w:tcW w:w="10395" w:type="dxa"/>
          </w:tcPr>
          <w:p w14:paraId="00F686F4" w14:textId="77777777" w:rsidR="00A37FFA" w:rsidRDefault="00A37FFA" w:rsidP="00A37FFA">
            <w:pPr>
              <w:pStyle w:val="EmptyCellLayoutStyle"/>
              <w:spacing w:after="0" w:line="240" w:lineRule="auto"/>
            </w:pPr>
          </w:p>
        </w:tc>
        <w:tc>
          <w:tcPr>
            <w:tcW w:w="149" w:type="dxa"/>
          </w:tcPr>
          <w:p w14:paraId="0CA3E622" w14:textId="77777777" w:rsidR="00A37FFA" w:rsidRDefault="00A37FFA" w:rsidP="00A37FFA">
            <w:pPr>
              <w:pStyle w:val="EmptyCellLayoutStyle"/>
              <w:spacing w:after="0" w:line="240" w:lineRule="auto"/>
            </w:pPr>
          </w:p>
        </w:tc>
      </w:tr>
      <w:tr w:rsidR="00A37FFA" w14:paraId="4CF21135" w14:textId="77777777" w:rsidTr="00A37FFA">
        <w:tc>
          <w:tcPr>
            <w:tcW w:w="54" w:type="dxa"/>
          </w:tcPr>
          <w:p w14:paraId="1AADA9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9D17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4981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08EE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AD68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FD0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F56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EF1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C51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5FA47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94B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DB4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FCE4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CB5F1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85B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021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AA0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B186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2BF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949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457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B8E8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43B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5954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1A8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BE4C20" w14:textId="77777777" w:rsidR="00A37FFA" w:rsidRDefault="00A37FFA" w:rsidP="00A37FFA">
            <w:pPr>
              <w:spacing w:after="0" w:line="240" w:lineRule="auto"/>
            </w:pPr>
          </w:p>
        </w:tc>
        <w:tc>
          <w:tcPr>
            <w:tcW w:w="149" w:type="dxa"/>
          </w:tcPr>
          <w:p w14:paraId="397B5ED6" w14:textId="77777777" w:rsidR="00A37FFA" w:rsidRDefault="00A37FFA" w:rsidP="00A37FFA">
            <w:pPr>
              <w:pStyle w:val="EmptyCellLayoutStyle"/>
              <w:spacing w:after="0" w:line="240" w:lineRule="auto"/>
            </w:pPr>
          </w:p>
        </w:tc>
      </w:tr>
      <w:tr w:rsidR="00A37FFA" w14:paraId="2B036780" w14:textId="77777777" w:rsidTr="00A37FFA">
        <w:trPr>
          <w:trHeight w:val="80"/>
        </w:trPr>
        <w:tc>
          <w:tcPr>
            <w:tcW w:w="54" w:type="dxa"/>
          </w:tcPr>
          <w:p w14:paraId="7D8AF372" w14:textId="77777777" w:rsidR="00A37FFA" w:rsidRDefault="00A37FFA" w:rsidP="00A37FFA">
            <w:pPr>
              <w:pStyle w:val="EmptyCellLayoutStyle"/>
              <w:spacing w:after="0" w:line="240" w:lineRule="auto"/>
            </w:pPr>
          </w:p>
        </w:tc>
        <w:tc>
          <w:tcPr>
            <w:tcW w:w="10395" w:type="dxa"/>
          </w:tcPr>
          <w:p w14:paraId="56AA4A68" w14:textId="77777777" w:rsidR="00A37FFA" w:rsidRDefault="00A37FFA" w:rsidP="00A37FFA">
            <w:pPr>
              <w:pStyle w:val="EmptyCellLayoutStyle"/>
              <w:spacing w:after="0" w:line="240" w:lineRule="auto"/>
            </w:pPr>
          </w:p>
        </w:tc>
        <w:tc>
          <w:tcPr>
            <w:tcW w:w="149" w:type="dxa"/>
          </w:tcPr>
          <w:p w14:paraId="5DF56A7F" w14:textId="77777777" w:rsidR="00A37FFA" w:rsidRDefault="00A37FFA" w:rsidP="00A37FFA">
            <w:pPr>
              <w:pStyle w:val="EmptyCellLayoutStyle"/>
              <w:spacing w:after="0" w:line="240" w:lineRule="auto"/>
            </w:pPr>
          </w:p>
        </w:tc>
      </w:tr>
    </w:tbl>
    <w:p xmlns:w="http://schemas.openxmlformats.org/wordprocessingml/2006/main" w14:paraId="3CA6596A" w14:textId="77777777" w:rsidR="00A37FFA" w:rsidRDefault="00A37FFA" w:rsidP="00A37FFA">
      <w:pPr>
        <w:spacing w:after="0" w:line="240" w:lineRule="auto"/>
      </w:pPr>
    </w:p>
    <w:p xmlns:w="http://schemas.openxmlformats.org/wordprocessingml/2006/main" w14:paraId="54C10F0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총 활성화 오류 수</w:t>
      </w:r>
    </w:p>
    <w:p xmlns:w="http://schemas.openxmlformats.org/wordprocessingml/2006/main" w14:paraId="0D6A39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총 활성화 오류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BF2464D" w14:textId="77777777" w:rsidTr="00A37FFA">
        <w:trPr>
          <w:trHeight w:val="54"/>
        </w:trPr>
        <w:tc>
          <w:tcPr>
            <w:tcW w:w="54" w:type="dxa"/>
          </w:tcPr>
          <w:p w14:paraId="3F1A0E24" w14:textId="77777777" w:rsidR="00A37FFA" w:rsidRDefault="00A37FFA" w:rsidP="00A37FFA">
            <w:pPr>
              <w:pStyle w:val="EmptyCellLayoutStyle"/>
              <w:spacing w:after="0" w:line="240" w:lineRule="auto"/>
            </w:pPr>
          </w:p>
        </w:tc>
        <w:tc>
          <w:tcPr>
            <w:tcW w:w="10395" w:type="dxa"/>
          </w:tcPr>
          <w:p w14:paraId="659D640D" w14:textId="77777777" w:rsidR="00A37FFA" w:rsidRDefault="00A37FFA" w:rsidP="00A37FFA">
            <w:pPr>
              <w:pStyle w:val="EmptyCellLayoutStyle"/>
              <w:spacing w:after="0" w:line="240" w:lineRule="auto"/>
            </w:pPr>
          </w:p>
        </w:tc>
        <w:tc>
          <w:tcPr>
            <w:tcW w:w="149" w:type="dxa"/>
          </w:tcPr>
          <w:p w14:paraId="621432EB" w14:textId="77777777" w:rsidR="00A37FFA" w:rsidRDefault="00A37FFA" w:rsidP="00A37FFA">
            <w:pPr>
              <w:pStyle w:val="EmptyCellLayoutStyle"/>
              <w:spacing w:after="0" w:line="240" w:lineRule="auto"/>
            </w:pPr>
          </w:p>
        </w:tc>
      </w:tr>
      <w:tr w:rsidR="00A37FFA" w14:paraId="03EAAB9E" w14:textId="77777777" w:rsidTr="00A37FFA">
        <w:tc>
          <w:tcPr>
            <w:tcW w:w="54" w:type="dxa"/>
          </w:tcPr>
          <w:p w14:paraId="587FC5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FEB1C3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B20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AF1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A5E26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55EAB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6A7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DF5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525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D29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865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E0A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914E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8B9AB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EAF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CD9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32A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4D4F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FBD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100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B84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055F0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50F3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9FE0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623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EEAFB4" w14:textId="77777777" w:rsidR="00A37FFA" w:rsidRDefault="00A37FFA" w:rsidP="00A37FFA">
            <w:pPr>
              <w:spacing w:after="0" w:line="240" w:lineRule="auto"/>
            </w:pPr>
          </w:p>
        </w:tc>
        <w:tc>
          <w:tcPr>
            <w:tcW w:w="149" w:type="dxa"/>
          </w:tcPr>
          <w:p w14:paraId="5ED747CF" w14:textId="77777777" w:rsidR="00A37FFA" w:rsidRDefault="00A37FFA" w:rsidP="00A37FFA">
            <w:pPr>
              <w:pStyle w:val="EmptyCellLayoutStyle"/>
              <w:spacing w:after="0" w:line="240" w:lineRule="auto"/>
            </w:pPr>
          </w:p>
        </w:tc>
      </w:tr>
      <w:tr w:rsidR="00A37FFA" w14:paraId="7EC4D19B" w14:textId="77777777" w:rsidTr="00A37FFA">
        <w:trPr>
          <w:trHeight w:val="80"/>
        </w:trPr>
        <w:tc>
          <w:tcPr>
            <w:tcW w:w="54" w:type="dxa"/>
          </w:tcPr>
          <w:p w14:paraId="5CC67096" w14:textId="77777777" w:rsidR="00A37FFA" w:rsidRDefault="00A37FFA" w:rsidP="00A37FFA">
            <w:pPr>
              <w:pStyle w:val="EmptyCellLayoutStyle"/>
              <w:spacing w:after="0" w:line="240" w:lineRule="auto"/>
            </w:pPr>
          </w:p>
        </w:tc>
        <w:tc>
          <w:tcPr>
            <w:tcW w:w="10395" w:type="dxa"/>
          </w:tcPr>
          <w:p w14:paraId="43DA206E" w14:textId="77777777" w:rsidR="00A37FFA" w:rsidRDefault="00A37FFA" w:rsidP="00A37FFA">
            <w:pPr>
              <w:pStyle w:val="EmptyCellLayoutStyle"/>
              <w:spacing w:after="0" w:line="240" w:lineRule="auto"/>
            </w:pPr>
          </w:p>
        </w:tc>
        <w:tc>
          <w:tcPr>
            <w:tcW w:w="149" w:type="dxa"/>
          </w:tcPr>
          <w:p w14:paraId="221AF20E" w14:textId="77777777" w:rsidR="00A37FFA" w:rsidRDefault="00A37FFA" w:rsidP="00A37FFA">
            <w:pPr>
              <w:pStyle w:val="EmptyCellLayoutStyle"/>
              <w:spacing w:after="0" w:line="240" w:lineRule="auto"/>
            </w:pPr>
          </w:p>
        </w:tc>
      </w:tr>
    </w:tbl>
    <w:p xmlns:w="http://schemas.openxmlformats.org/wordprocessingml/2006/main" w14:paraId="5FAA354C" w14:textId="77777777" w:rsidR="00A37FFA" w:rsidRDefault="00A37FFA" w:rsidP="00A37FFA">
      <w:pPr>
        <w:spacing w:after="0" w:line="240" w:lineRule="auto"/>
      </w:pPr>
    </w:p>
    <w:p xmlns:w="http://schemas.openxmlformats.org/wordprocessingml/2006/main" w14:paraId="1FCB868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1 메시지 수/초</w:t>
      </w:r>
    </w:p>
    <w:p xmlns:w="http://schemas.openxmlformats.org/wordprocessingml/2006/main" w14:paraId="5DF545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1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EAB370" w14:textId="77777777" w:rsidTr="00A37FFA">
        <w:trPr>
          <w:trHeight w:val="54"/>
        </w:trPr>
        <w:tc>
          <w:tcPr>
            <w:tcW w:w="54" w:type="dxa"/>
          </w:tcPr>
          <w:p w14:paraId="2577685C" w14:textId="77777777" w:rsidR="00A37FFA" w:rsidRDefault="00A37FFA" w:rsidP="00A37FFA">
            <w:pPr>
              <w:pStyle w:val="EmptyCellLayoutStyle"/>
              <w:spacing w:after="0" w:line="240" w:lineRule="auto"/>
            </w:pPr>
          </w:p>
        </w:tc>
        <w:tc>
          <w:tcPr>
            <w:tcW w:w="10395" w:type="dxa"/>
          </w:tcPr>
          <w:p w14:paraId="70EB61BE" w14:textId="77777777" w:rsidR="00A37FFA" w:rsidRDefault="00A37FFA" w:rsidP="00A37FFA">
            <w:pPr>
              <w:pStyle w:val="EmptyCellLayoutStyle"/>
              <w:spacing w:after="0" w:line="240" w:lineRule="auto"/>
            </w:pPr>
          </w:p>
        </w:tc>
        <w:tc>
          <w:tcPr>
            <w:tcW w:w="149" w:type="dxa"/>
          </w:tcPr>
          <w:p w14:paraId="1111AB70" w14:textId="77777777" w:rsidR="00A37FFA" w:rsidRDefault="00A37FFA" w:rsidP="00A37FFA">
            <w:pPr>
              <w:pStyle w:val="EmptyCellLayoutStyle"/>
              <w:spacing w:after="0" w:line="240" w:lineRule="auto"/>
            </w:pPr>
          </w:p>
        </w:tc>
      </w:tr>
      <w:tr w:rsidR="00A37FFA" w14:paraId="6C2A4947" w14:textId="77777777" w:rsidTr="00A37FFA">
        <w:tc>
          <w:tcPr>
            <w:tcW w:w="54" w:type="dxa"/>
          </w:tcPr>
          <w:p w14:paraId="5FF2C2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21780B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0A67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3454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A849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9CE5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204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29E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6A3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C2D58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76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82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6858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AAF3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357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D02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3F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9F70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982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440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311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3BCAD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BC7C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0DC2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E9DC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5459C0" w14:textId="77777777" w:rsidR="00A37FFA" w:rsidRDefault="00A37FFA" w:rsidP="00A37FFA">
            <w:pPr>
              <w:spacing w:after="0" w:line="240" w:lineRule="auto"/>
            </w:pPr>
          </w:p>
        </w:tc>
        <w:tc>
          <w:tcPr>
            <w:tcW w:w="149" w:type="dxa"/>
          </w:tcPr>
          <w:p w14:paraId="7703E9B9" w14:textId="77777777" w:rsidR="00A37FFA" w:rsidRDefault="00A37FFA" w:rsidP="00A37FFA">
            <w:pPr>
              <w:pStyle w:val="EmptyCellLayoutStyle"/>
              <w:spacing w:after="0" w:line="240" w:lineRule="auto"/>
            </w:pPr>
          </w:p>
        </w:tc>
      </w:tr>
      <w:tr w:rsidR="00A37FFA" w14:paraId="78ED1D74" w14:textId="77777777" w:rsidTr="00A37FFA">
        <w:trPr>
          <w:trHeight w:val="80"/>
        </w:trPr>
        <w:tc>
          <w:tcPr>
            <w:tcW w:w="54" w:type="dxa"/>
          </w:tcPr>
          <w:p w14:paraId="2D4A185D" w14:textId="77777777" w:rsidR="00A37FFA" w:rsidRDefault="00A37FFA" w:rsidP="00A37FFA">
            <w:pPr>
              <w:pStyle w:val="EmptyCellLayoutStyle"/>
              <w:spacing w:after="0" w:line="240" w:lineRule="auto"/>
            </w:pPr>
          </w:p>
        </w:tc>
        <w:tc>
          <w:tcPr>
            <w:tcW w:w="10395" w:type="dxa"/>
          </w:tcPr>
          <w:p w14:paraId="0E956D19" w14:textId="77777777" w:rsidR="00A37FFA" w:rsidRDefault="00A37FFA" w:rsidP="00A37FFA">
            <w:pPr>
              <w:pStyle w:val="EmptyCellLayoutStyle"/>
              <w:spacing w:after="0" w:line="240" w:lineRule="auto"/>
            </w:pPr>
          </w:p>
        </w:tc>
        <w:tc>
          <w:tcPr>
            <w:tcW w:w="149" w:type="dxa"/>
          </w:tcPr>
          <w:p w14:paraId="15870C3C" w14:textId="77777777" w:rsidR="00A37FFA" w:rsidRDefault="00A37FFA" w:rsidP="00A37FFA">
            <w:pPr>
              <w:pStyle w:val="EmptyCellLayoutStyle"/>
              <w:spacing w:after="0" w:line="240" w:lineRule="auto"/>
            </w:pPr>
          </w:p>
        </w:tc>
      </w:tr>
    </w:tbl>
    <w:p xmlns:w="http://schemas.openxmlformats.org/wordprocessingml/2006/main" w14:paraId="3B8FEC2B" w14:textId="77777777" w:rsidR="00A37FFA" w:rsidRDefault="00A37FFA" w:rsidP="00A37FFA">
      <w:pPr>
        <w:spacing w:after="0" w:line="240" w:lineRule="auto"/>
      </w:pPr>
    </w:p>
    <w:p xmlns:w="http://schemas.openxmlformats.org/wordprocessingml/2006/main" w14:paraId="1B63FF5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5 송신 수/초</w:t>
      </w:r>
    </w:p>
    <w:p xmlns:w="http://schemas.openxmlformats.org/wordprocessingml/2006/main" w14:paraId="664899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5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814B5A" w14:textId="77777777" w:rsidTr="00A37FFA">
        <w:trPr>
          <w:trHeight w:val="54"/>
        </w:trPr>
        <w:tc>
          <w:tcPr>
            <w:tcW w:w="54" w:type="dxa"/>
          </w:tcPr>
          <w:p w14:paraId="0A35DA56" w14:textId="77777777" w:rsidR="00A37FFA" w:rsidRDefault="00A37FFA" w:rsidP="00A37FFA">
            <w:pPr>
              <w:pStyle w:val="EmptyCellLayoutStyle"/>
              <w:spacing w:after="0" w:line="240" w:lineRule="auto"/>
            </w:pPr>
          </w:p>
        </w:tc>
        <w:tc>
          <w:tcPr>
            <w:tcW w:w="10395" w:type="dxa"/>
          </w:tcPr>
          <w:p w14:paraId="4F05BB01" w14:textId="77777777" w:rsidR="00A37FFA" w:rsidRDefault="00A37FFA" w:rsidP="00A37FFA">
            <w:pPr>
              <w:pStyle w:val="EmptyCellLayoutStyle"/>
              <w:spacing w:after="0" w:line="240" w:lineRule="auto"/>
            </w:pPr>
          </w:p>
        </w:tc>
        <w:tc>
          <w:tcPr>
            <w:tcW w:w="149" w:type="dxa"/>
          </w:tcPr>
          <w:p w14:paraId="29E4042F" w14:textId="77777777" w:rsidR="00A37FFA" w:rsidRDefault="00A37FFA" w:rsidP="00A37FFA">
            <w:pPr>
              <w:pStyle w:val="EmptyCellLayoutStyle"/>
              <w:spacing w:after="0" w:line="240" w:lineRule="auto"/>
            </w:pPr>
          </w:p>
        </w:tc>
      </w:tr>
      <w:tr w:rsidR="00A37FFA" w14:paraId="10BA1A9F" w14:textId="77777777" w:rsidTr="00A37FFA">
        <w:tc>
          <w:tcPr>
            <w:tcW w:w="54" w:type="dxa"/>
          </w:tcPr>
          <w:p w14:paraId="1A3492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A28AF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D540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1413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3BC6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10F5C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F65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3D2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7F5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CFD07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1E1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87F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C85F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4444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7F2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2CB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33F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FC255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FCB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3A2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FC4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3082B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463C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287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772E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12CC0C" w14:textId="77777777" w:rsidR="00A37FFA" w:rsidRDefault="00A37FFA" w:rsidP="00A37FFA">
            <w:pPr>
              <w:spacing w:after="0" w:line="240" w:lineRule="auto"/>
            </w:pPr>
          </w:p>
        </w:tc>
        <w:tc>
          <w:tcPr>
            <w:tcW w:w="149" w:type="dxa"/>
          </w:tcPr>
          <w:p w14:paraId="452AA99F" w14:textId="77777777" w:rsidR="00A37FFA" w:rsidRDefault="00A37FFA" w:rsidP="00A37FFA">
            <w:pPr>
              <w:pStyle w:val="EmptyCellLayoutStyle"/>
              <w:spacing w:after="0" w:line="240" w:lineRule="auto"/>
            </w:pPr>
          </w:p>
        </w:tc>
      </w:tr>
      <w:tr w:rsidR="00A37FFA" w14:paraId="7B3378E7" w14:textId="77777777" w:rsidTr="00A37FFA">
        <w:trPr>
          <w:trHeight w:val="80"/>
        </w:trPr>
        <w:tc>
          <w:tcPr>
            <w:tcW w:w="54" w:type="dxa"/>
          </w:tcPr>
          <w:p w14:paraId="4E9C01C7" w14:textId="77777777" w:rsidR="00A37FFA" w:rsidRDefault="00A37FFA" w:rsidP="00A37FFA">
            <w:pPr>
              <w:pStyle w:val="EmptyCellLayoutStyle"/>
              <w:spacing w:after="0" w:line="240" w:lineRule="auto"/>
            </w:pPr>
          </w:p>
        </w:tc>
        <w:tc>
          <w:tcPr>
            <w:tcW w:w="10395" w:type="dxa"/>
          </w:tcPr>
          <w:p w14:paraId="51FD1C17" w14:textId="77777777" w:rsidR="00A37FFA" w:rsidRDefault="00A37FFA" w:rsidP="00A37FFA">
            <w:pPr>
              <w:pStyle w:val="EmptyCellLayoutStyle"/>
              <w:spacing w:after="0" w:line="240" w:lineRule="auto"/>
            </w:pPr>
          </w:p>
        </w:tc>
        <w:tc>
          <w:tcPr>
            <w:tcW w:w="149" w:type="dxa"/>
          </w:tcPr>
          <w:p w14:paraId="762B6E4D" w14:textId="77777777" w:rsidR="00A37FFA" w:rsidRDefault="00A37FFA" w:rsidP="00A37FFA">
            <w:pPr>
              <w:pStyle w:val="EmptyCellLayoutStyle"/>
              <w:spacing w:after="0" w:line="240" w:lineRule="auto"/>
            </w:pPr>
          </w:p>
        </w:tc>
      </w:tr>
    </w:tbl>
    <w:p xmlns:w="http://schemas.openxmlformats.org/wordprocessingml/2006/main" w14:paraId="00B23CB8" w14:textId="77777777" w:rsidR="00A37FFA" w:rsidRDefault="00A37FFA" w:rsidP="00A37FFA">
      <w:pPr>
        <w:spacing w:after="0" w:line="240" w:lineRule="auto"/>
      </w:pPr>
    </w:p>
    <w:p xmlns:w="http://schemas.openxmlformats.org/wordprocessingml/2006/main" w14:paraId="50D009A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총 로컬 메시지 수</w:t>
      </w:r>
    </w:p>
    <w:p xmlns:w="http://schemas.openxmlformats.org/wordprocessingml/2006/main" w14:paraId="580E34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총 로컬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72C0CB" w14:textId="77777777" w:rsidTr="00A37FFA">
        <w:trPr>
          <w:trHeight w:val="54"/>
        </w:trPr>
        <w:tc>
          <w:tcPr>
            <w:tcW w:w="54" w:type="dxa"/>
          </w:tcPr>
          <w:p w14:paraId="33FF8968" w14:textId="77777777" w:rsidR="00A37FFA" w:rsidRDefault="00A37FFA" w:rsidP="00A37FFA">
            <w:pPr>
              <w:pStyle w:val="EmptyCellLayoutStyle"/>
              <w:spacing w:after="0" w:line="240" w:lineRule="auto"/>
            </w:pPr>
          </w:p>
        </w:tc>
        <w:tc>
          <w:tcPr>
            <w:tcW w:w="10395" w:type="dxa"/>
          </w:tcPr>
          <w:p w14:paraId="6D471BE4" w14:textId="77777777" w:rsidR="00A37FFA" w:rsidRDefault="00A37FFA" w:rsidP="00A37FFA">
            <w:pPr>
              <w:pStyle w:val="EmptyCellLayoutStyle"/>
              <w:spacing w:after="0" w:line="240" w:lineRule="auto"/>
            </w:pPr>
          </w:p>
        </w:tc>
        <w:tc>
          <w:tcPr>
            <w:tcW w:w="149" w:type="dxa"/>
          </w:tcPr>
          <w:p w14:paraId="5C05F41C" w14:textId="77777777" w:rsidR="00A37FFA" w:rsidRDefault="00A37FFA" w:rsidP="00A37FFA">
            <w:pPr>
              <w:pStyle w:val="EmptyCellLayoutStyle"/>
              <w:spacing w:after="0" w:line="240" w:lineRule="auto"/>
            </w:pPr>
          </w:p>
        </w:tc>
      </w:tr>
      <w:tr w:rsidR="00A37FFA" w14:paraId="7364F175" w14:textId="77777777" w:rsidTr="00A37FFA">
        <w:tc>
          <w:tcPr>
            <w:tcW w:w="54" w:type="dxa"/>
          </w:tcPr>
          <w:p w14:paraId="2C5B17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4E847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AC9D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31F0D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F07C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7912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179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D5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B91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864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CD5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3AD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B94C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DEFAA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413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A34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AA3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CE93A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4C8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990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BEE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3DC3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8193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057F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00F8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28B315B" w14:textId="77777777" w:rsidR="00A37FFA" w:rsidRDefault="00A37FFA" w:rsidP="00A37FFA">
            <w:pPr>
              <w:spacing w:after="0" w:line="240" w:lineRule="auto"/>
            </w:pPr>
          </w:p>
        </w:tc>
        <w:tc>
          <w:tcPr>
            <w:tcW w:w="149" w:type="dxa"/>
          </w:tcPr>
          <w:p w14:paraId="70F14806" w14:textId="77777777" w:rsidR="00A37FFA" w:rsidRDefault="00A37FFA" w:rsidP="00A37FFA">
            <w:pPr>
              <w:pStyle w:val="EmptyCellLayoutStyle"/>
              <w:spacing w:after="0" w:line="240" w:lineRule="auto"/>
            </w:pPr>
          </w:p>
        </w:tc>
      </w:tr>
      <w:tr w:rsidR="00A37FFA" w14:paraId="1EEC8F5F" w14:textId="77777777" w:rsidTr="00A37FFA">
        <w:trPr>
          <w:trHeight w:val="80"/>
        </w:trPr>
        <w:tc>
          <w:tcPr>
            <w:tcW w:w="54" w:type="dxa"/>
          </w:tcPr>
          <w:p w14:paraId="02900946" w14:textId="77777777" w:rsidR="00A37FFA" w:rsidRDefault="00A37FFA" w:rsidP="00A37FFA">
            <w:pPr>
              <w:pStyle w:val="EmptyCellLayoutStyle"/>
              <w:spacing w:after="0" w:line="240" w:lineRule="auto"/>
            </w:pPr>
          </w:p>
        </w:tc>
        <w:tc>
          <w:tcPr>
            <w:tcW w:w="10395" w:type="dxa"/>
          </w:tcPr>
          <w:p w14:paraId="6AC067F7" w14:textId="77777777" w:rsidR="00A37FFA" w:rsidRDefault="00A37FFA" w:rsidP="00A37FFA">
            <w:pPr>
              <w:pStyle w:val="EmptyCellLayoutStyle"/>
              <w:spacing w:after="0" w:line="240" w:lineRule="auto"/>
            </w:pPr>
          </w:p>
        </w:tc>
        <w:tc>
          <w:tcPr>
            <w:tcW w:w="149" w:type="dxa"/>
          </w:tcPr>
          <w:p w14:paraId="72616F02" w14:textId="77777777" w:rsidR="00A37FFA" w:rsidRDefault="00A37FFA" w:rsidP="00A37FFA">
            <w:pPr>
              <w:pStyle w:val="EmptyCellLayoutStyle"/>
              <w:spacing w:after="0" w:line="240" w:lineRule="auto"/>
            </w:pPr>
          </w:p>
        </w:tc>
      </w:tr>
    </w:tbl>
    <w:p xmlns:w="http://schemas.openxmlformats.org/wordprocessingml/2006/main" w14:paraId="7444FBDC" w14:textId="77777777" w:rsidR="00A37FFA" w:rsidRDefault="00A37FFA" w:rsidP="00A37FFA">
      <w:pPr>
        <w:spacing w:after="0" w:line="240" w:lineRule="auto"/>
      </w:pPr>
    </w:p>
    <w:p xmlns:w="http://schemas.openxmlformats.org/wordprocessingml/2006/main" w14:paraId="157F2AA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쓴 로그 레코드 수/초</w:t>
      </w:r>
    </w:p>
    <w:p xmlns:w="http://schemas.openxmlformats.org/wordprocessingml/2006/main" w14:paraId="4A93E2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트랜잭션 로깅에 대한 Linux "쓴 로그 레코드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96A4F9" w14:textId="77777777" w:rsidTr="00A37FFA">
        <w:trPr>
          <w:trHeight w:val="54"/>
        </w:trPr>
        <w:tc>
          <w:tcPr>
            <w:tcW w:w="54" w:type="dxa"/>
          </w:tcPr>
          <w:p w14:paraId="2660159A" w14:textId="77777777" w:rsidR="00A37FFA" w:rsidRDefault="00A37FFA" w:rsidP="00A37FFA">
            <w:pPr>
              <w:pStyle w:val="EmptyCellLayoutStyle"/>
              <w:spacing w:after="0" w:line="240" w:lineRule="auto"/>
            </w:pPr>
          </w:p>
        </w:tc>
        <w:tc>
          <w:tcPr>
            <w:tcW w:w="10395" w:type="dxa"/>
          </w:tcPr>
          <w:p w14:paraId="4F298C89" w14:textId="77777777" w:rsidR="00A37FFA" w:rsidRDefault="00A37FFA" w:rsidP="00A37FFA">
            <w:pPr>
              <w:pStyle w:val="EmptyCellLayoutStyle"/>
              <w:spacing w:after="0" w:line="240" w:lineRule="auto"/>
            </w:pPr>
          </w:p>
        </w:tc>
        <w:tc>
          <w:tcPr>
            <w:tcW w:w="149" w:type="dxa"/>
          </w:tcPr>
          <w:p w14:paraId="08014A93" w14:textId="77777777" w:rsidR="00A37FFA" w:rsidRDefault="00A37FFA" w:rsidP="00A37FFA">
            <w:pPr>
              <w:pStyle w:val="EmptyCellLayoutStyle"/>
              <w:spacing w:after="0" w:line="240" w:lineRule="auto"/>
            </w:pPr>
          </w:p>
        </w:tc>
      </w:tr>
      <w:tr w:rsidR="00A37FFA" w14:paraId="2FC61628" w14:textId="77777777" w:rsidTr="00A37FFA">
        <w:tc>
          <w:tcPr>
            <w:tcW w:w="54" w:type="dxa"/>
          </w:tcPr>
          <w:p w14:paraId="1243A7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12A7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B82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2E9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E3C5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73A33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53A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16E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E17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AC44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11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248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598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35258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F3C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F74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17B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E74BC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D25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6EB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98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36C7B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D2F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FC9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E501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D00231" w14:textId="77777777" w:rsidR="00A37FFA" w:rsidRDefault="00A37FFA" w:rsidP="00A37FFA">
            <w:pPr>
              <w:spacing w:after="0" w:line="240" w:lineRule="auto"/>
            </w:pPr>
          </w:p>
        </w:tc>
        <w:tc>
          <w:tcPr>
            <w:tcW w:w="149" w:type="dxa"/>
          </w:tcPr>
          <w:p w14:paraId="4DF0F3CE" w14:textId="77777777" w:rsidR="00A37FFA" w:rsidRDefault="00A37FFA" w:rsidP="00A37FFA">
            <w:pPr>
              <w:pStyle w:val="EmptyCellLayoutStyle"/>
              <w:spacing w:after="0" w:line="240" w:lineRule="auto"/>
            </w:pPr>
          </w:p>
        </w:tc>
      </w:tr>
      <w:tr w:rsidR="00A37FFA" w14:paraId="137508A3" w14:textId="77777777" w:rsidTr="00A37FFA">
        <w:trPr>
          <w:trHeight w:val="80"/>
        </w:trPr>
        <w:tc>
          <w:tcPr>
            <w:tcW w:w="54" w:type="dxa"/>
          </w:tcPr>
          <w:p w14:paraId="5D4CBAB8" w14:textId="77777777" w:rsidR="00A37FFA" w:rsidRDefault="00A37FFA" w:rsidP="00A37FFA">
            <w:pPr>
              <w:pStyle w:val="EmptyCellLayoutStyle"/>
              <w:spacing w:after="0" w:line="240" w:lineRule="auto"/>
            </w:pPr>
          </w:p>
        </w:tc>
        <w:tc>
          <w:tcPr>
            <w:tcW w:w="10395" w:type="dxa"/>
          </w:tcPr>
          <w:p w14:paraId="63A41BE7" w14:textId="77777777" w:rsidR="00A37FFA" w:rsidRDefault="00A37FFA" w:rsidP="00A37FFA">
            <w:pPr>
              <w:pStyle w:val="EmptyCellLayoutStyle"/>
              <w:spacing w:after="0" w:line="240" w:lineRule="auto"/>
            </w:pPr>
          </w:p>
        </w:tc>
        <w:tc>
          <w:tcPr>
            <w:tcW w:w="149" w:type="dxa"/>
          </w:tcPr>
          <w:p w14:paraId="29CF5ED0" w14:textId="77777777" w:rsidR="00A37FFA" w:rsidRDefault="00A37FFA" w:rsidP="00A37FFA">
            <w:pPr>
              <w:pStyle w:val="EmptyCellLayoutStyle"/>
              <w:spacing w:after="0" w:line="240" w:lineRule="auto"/>
            </w:pPr>
          </w:p>
        </w:tc>
      </w:tr>
    </w:tbl>
    <w:p xmlns:w="http://schemas.openxmlformats.org/wordprocessingml/2006/main" w14:paraId="0BD91C1A" w14:textId="77777777" w:rsidR="00A37FFA" w:rsidRDefault="00A37FFA" w:rsidP="00A37FFA">
      <w:pPr>
        <w:spacing w:after="0" w:line="240" w:lineRule="auto"/>
      </w:pPr>
    </w:p>
    <w:p xmlns:w="http://schemas.openxmlformats.org/wordprocessingml/2006/main" w14:paraId="2317BE7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4 메시지 수/초</w:t>
      </w:r>
    </w:p>
    <w:p xmlns:w="http://schemas.openxmlformats.org/wordprocessingml/2006/main" w14:paraId="60F32E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4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0DD947" w14:textId="77777777" w:rsidTr="00A37FFA">
        <w:trPr>
          <w:trHeight w:val="54"/>
        </w:trPr>
        <w:tc>
          <w:tcPr>
            <w:tcW w:w="54" w:type="dxa"/>
          </w:tcPr>
          <w:p w14:paraId="6C4CD392" w14:textId="77777777" w:rsidR="00A37FFA" w:rsidRDefault="00A37FFA" w:rsidP="00A37FFA">
            <w:pPr>
              <w:pStyle w:val="EmptyCellLayoutStyle"/>
              <w:spacing w:after="0" w:line="240" w:lineRule="auto"/>
            </w:pPr>
          </w:p>
        </w:tc>
        <w:tc>
          <w:tcPr>
            <w:tcW w:w="10395" w:type="dxa"/>
          </w:tcPr>
          <w:p w14:paraId="5A5D82C5" w14:textId="77777777" w:rsidR="00A37FFA" w:rsidRDefault="00A37FFA" w:rsidP="00A37FFA">
            <w:pPr>
              <w:pStyle w:val="EmptyCellLayoutStyle"/>
              <w:spacing w:after="0" w:line="240" w:lineRule="auto"/>
            </w:pPr>
          </w:p>
        </w:tc>
        <w:tc>
          <w:tcPr>
            <w:tcW w:w="149" w:type="dxa"/>
          </w:tcPr>
          <w:p w14:paraId="506EADC9" w14:textId="77777777" w:rsidR="00A37FFA" w:rsidRDefault="00A37FFA" w:rsidP="00A37FFA">
            <w:pPr>
              <w:pStyle w:val="EmptyCellLayoutStyle"/>
              <w:spacing w:after="0" w:line="240" w:lineRule="auto"/>
            </w:pPr>
          </w:p>
        </w:tc>
      </w:tr>
      <w:tr w:rsidR="00A37FFA" w14:paraId="4A14E2F9" w14:textId="77777777" w:rsidTr="00A37FFA">
        <w:tc>
          <w:tcPr>
            <w:tcW w:w="54" w:type="dxa"/>
          </w:tcPr>
          <w:p w14:paraId="4B5549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C58AD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FCB1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3D38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F70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72E2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755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1FB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EDE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5410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A2E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9AB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3F75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AB1D1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0C1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685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2A4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D024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3E1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0FD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C58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5FA606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762E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F38D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957D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151D931" w14:textId="77777777" w:rsidR="00A37FFA" w:rsidRDefault="00A37FFA" w:rsidP="00A37FFA">
            <w:pPr>
              <w:spacing w:after="0" w:line="240" w:lineRule="auto"/>
            </w:pPr>
          </w:p>
        </w:tc>
        <w:tc>
          <w:tcPr>
            <w:tcW w:w="149" w:type="dxa"/>
          </w:tcPr>
          <w:p w14:paraId="3C05EAFE" w14:textId="77777777" w:rsidR="00A37FFA" w:rsidRDefault="00A37FFA" w:rsidP="00A37FFA">
            <w:pPr>
              <w:pStyle w:val="EmptyCellLayoutStyle"/>
              <w:spacing w:after="0" w:line="240" w:lineRule="auto"/>
            </w:pPr>
          </w:p>
        </w:tc>
      </w:tr>
      <w:tr w:rsidR="00A37FFA" w14:paraId="207E0962" w14:textId="77777777" w:rsidTr="00A37FFA">
        <w:trPr>
          <w:trHeight w:val="80"/>
        </w:trPr>
        <w:tc>
          <w:tcPr>
            <w:tcW w:w="54" w:type="dxa"/>
          </w:tcPr>
          <w:p w14:paraId="1E544173" w14:textId="77777777" w:rsidR="00A37FFA" w:rsidRDefault="00A37FFA" w:rsidP="00A37FFA">
            <w:pPr>
              <w:pStyle w:val="EmptyCellLayoutStyle"/>
              <w:spacing w:after="0" w:line="240" w:lineRule="auto"/>
            </w:pPr>
          </w:p>
        </w:tc>
        <w:tc>
          <w:tcPr>
            <w:tcW w:w="10395" w:type="dxa"/>
          </w:tcPr>
          <w:p w14:paraId="215FAE33" w14:textId="77777777" w:rsidR="00A37FFA" w:rsidRDefault="00A37FFA" w:rsidP="00A37FFA">
            <w:pPr>
              <w:pStyle w:val="EmptyCellLayoutStyle"/>
              <w:spacing w:after="0" w:line="240" w:lineRule="auto"/>
            </w:pPr>
          </w:p>
        </w:tc>
        <w:tc>
          <w:tcPr>
            <w:tcW w:w="149" w:type="dxa"/>
          </w:tcPr>
          <w:p w14:paraId="6EAA90B3" w14:textId="77777777" w:rsidR="00A37FFA" w:rsidRDefault="00A37FFA" w:rsidP="00A37FFA">
            <w:pPr>
              <w:pStyle w:val="EmptyCellLayoutStyle"/>
              <w:spacing w:after="0" w:line="240" w:lineRule="auto"/>
            </w:pPr>
          </w:p>
        </w:tc>
      </w:tr>
    </w:tbl>
    <w:p xmlns:w="http://schemas.openxmlformats.org/wordprocessingml/2006/main" w14:paraId="1E3AACE0" w14:textId="77777777" w:rsidR="00A37FFA" w:rsidRDefault="00A37FFA" w:rsidP="00A37FFA">
      <w:pPr>
        <w:spacing w:after="0" w:line="240" w:lineRule="auto"/>
      </w:pPr>
    </w:p>
    <w:p xmlns:w="http://schemas.openxmlformats.org/wordprocessingml/2006/main" w14:paraId="4C06D0A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총 SQL 송신 수</w:t>
      </w:r>
    </w:p>
    <w:p xmlns:w="http://schemas.openxmlformats.org/wordprocessingml/2006/main" w14:paraId="3C7FC1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총 SQL 송신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B1BC3C" w14:textId="77777777" w:rsidTr="00A37FFA">
        <w:trPr>
          <w:trHeight w:val="54"/>
        </w:trPr>
        <w:tc>
          <w:tcPr>
            <w:tcW w:w="54" w:type="dxa"/>
          </w:tcPr>
          <w:p w14:paraId="0C3230F9" w14:textId="77777777" w:rsidR="00A37FFA" w:rsidRDefault="00A37FFA" w:rsidP="00A37FFA">
            <w:pPr>
              <w:pStyle w:val="EmptyCellLayoutStyle"/>
              <w:spacing w:after="0" w:line="240" w:lineRule="auto"/>
            </w:pPr>
          </w:p>
        </w:tc>
        <w:tc>
          <w:tcPr>
            <w:tcW w:w="10395" w:type="dxa"/>
          </w:tcPr>
          <w:p w14:paraId="7C8D6AA3" w14:textId="77777777" w:rsidR="00A37FFA" w:rsidRDefault="00A37FFA" w:rsidP="00A37FFA">
            <w:pPr>
              <w:pStyle w:val="EmptyCellLayoutStyle"/>
              <w:spacing w:after="0" w:line="240" w:lineRule="auto"/>
            </w:pPr>
          </w:p>
        </w:tc>
        <w:tc>
          <w:tcPr>
            <w:tcW w:w="149" w:type="dxa"/>
          </w:tcPr>
          <w:p w14:paraId="5840F988" w14:textId="77777777" w:rsidR="00A37FFA" w:rsidRDefault="00A37FFA" w:rsidP="00A37FFA">
            <w:pPr>
              <w:pStyle w:val="EmptyCellLayoutStyle"/>
              <w:spacing w:after="0" w:line="240" w:lineRule="auto"/>
            </w:pPr>
          </w:p>
        </w:tc>
      </w:tr>
      <w:tr w:rsidR="00A37FFA" w14:paraId="1B50A255" w14:textId="77777777" w:rsidTr="00A37FFA">
        <w:tc>
          <w:tcPr>
            <w:tcW w:w="54" w:type="dxa"/>
          </w:tcPr>
          <w:p w14:paraId="708F1D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4C9E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799F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F605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806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F057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FD7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3F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CA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DBF2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FAF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FC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2F9F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370E2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223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068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F63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5A3B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2FE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0F1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FFC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348D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A291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B9EE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0B57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02601AD" w14:textId="77777777" w:rsidR="00A37FFA" w:rsidRDefault="00A37FFA" w:rsidP="00A37FFA">
            <w:pPr>
              <w:spacing w:after="0" w:line="240" w:lineRule="auto"/>
            </w:pPr>
          </w:p>
        </w:tc>
        <w:tc>
          <w:tcPr>
            <w:tcW w:w="149" w:type="dxa"/>
          </w:tcPr>
          <w:p w14:paraId="7D1B4C72" w14:textId="77777777" w:rsidR="00A37FFA" w:rsidRDefault="00A37FFA" w:rsidP="00A37FFA">
            <w:pPr>
              <w:pStyle w:val="EmptyCellLayoutStyle"/>
              <w:spacing w:after="0" w:line="240" w:lineRule="auto"/>
            </w:pPr>
          </w:p>
        </w:tc>
      </w:tr>
      <w:tr w:rsidR="00A37FFA" w14:paraId="7292535B" w14:textId="77777777" w:rsidTr="00A37FFA">
        <w:trPr>
          <w:trHeight w:val="80"/>
        </w:trPr>
        <w:tc>
          <w:tcPr>
            <w:tcW w:w="54" w:type="dxa"/>
          </w:tcPr>
          <w:p w14:paraId="7F706686" w14:textId="77777777" w:rsidR="00A37FFA" w:rsidRDefault="00A37FFA" w:rsidP="00A37FFA">
            <w:pPr>
              <w:pStyle w:val="EmptyCellLayoutStyle"/>
              <w:spacing w:after="0" w:line="240" w:lineRule="auto"/>
            </w:pPr>
          </w:p>
        </w:tc>
        <w:tc>
          <w:tcPr>
            <w:tcW w:w="10395" w:type="dxa"/>
          </w:tcPr>
          <w:p w14:paraId="161A261B" w14:textId="77777777" w:rsidR="00A37FFA" w:rsidRDefault="00A37FFA" w:rsidP="00A37FFA">
            <w:pPr>
              <w:pStyle w:val="EmptyCellLayoutStyle"/>
              <w:spacing w:after="0" w:line="240" w:lineRule="auto"/>
            </w:pPr>
          </w:p>
        </w:tc>
        <w:tc>
          <w:tcPr>
            <w:tcW w:w="149" w:type="dxa"/>
          </w:tcPr>
          <w:p w14:paraId="0434A45E" w14:textId="77777777" w:rsidR="00A37FFA" w:rsidRDefault="00A37FFA" w:rsidP="00A37FFA">
            <w:pPr>
              <w:pStyle w:val="EmptyCellLayoutStyle"/>
              <w:spacing w:after="0" w:line="240" w:lineRule="auto"/>
            </w:pPr>
          </w:p>
        </w:tc>
      </w:tr>
    </w:tbl>
    <w:p xmlns:w="http://schemas.openxmlformats.org/wordprocessingml/2006/main" w14:paraId="7294C683" w14:textId="77777777" w:rsidR="00A37FFA" w:rsidRDefault="00A37FFA" w:rsidP="00A37FFA">
      <w:pPr>
        <w:spacing w:after="0" w:line="240" w:lineRule="auto"/>
      </w:pPr>
    </w:p>
    <w:p xmlns:w="http://schemas.openxmlformats.org/wordprocessingml/2006/main" w14:paraId="509084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평균 마이크로초/쓰기</w:t>
      </w:r>
    </w:p>
    <w:p xmlns:w="http://schemas.openxmlformats.org/wordprocessingml/2006/main" w14:paraId="533A03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평균 마이크로초/쓰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7CAB35" w14:textId="77777777" w:rsidTr="00A37FFA">
        <w:trPr>
          <w:trHeight w:val="54"/>
        </w:trPr>
        <w:tc>
          <w:tcPr>
            <w:tcW w:w="54" w:type="dxa"/>
          </w:tcPr>
          <w:p w14:paraId="73B42687" w14:textId="77777777" w:rsidR="00A37FFA" w:rsidRDefault="00A37FFA" w:rsidP="00A37FFA">
            <w:pPr>
              <w:pStyle w:val="EmptyCellLayoutStyle"/>
              <w:spacing w:after="0" w:line="240" w:lineRule="auto"/>
            </w:pPr>
          </w:p>
        </w:tc>
        <w:tc>
          <w:tcPr>
            <w:tcW w:w="10395" w:type="dxa"/>
          </w:tcPr>
          <w:p w14:paraId="61370E0A" w14:textId="77777777" w:rsidR="00A37FFA" w:rsidRDefault="00A37FFA" w:rsidP="00A37FFA">
            <w:pPr>
              <w:pStyle w:val="EmptyCellLayoutStyle"/>
              <w:spacing w:after="0" w:line="240" w:lineRule="auto"/>
            </w:pPr>
          </w:p>
        </w:tc>
        <w:tc>
          <w:tcPr>
            <w:tcW w:w="149" w:type="dxa"/>
          </w:tcPr>
          <w:p w14:paraId="18227F5C" w14:textId="77777777" w:rsidR="00A37FFA" w:rsidRDefault="00A37FFA" w:rsidP="00A37FFA">
            <w:pPr>
              <w:pStyle w:val="EmptyCellLayoutStyle"/>
              <w:spacing w:after="0" w:line="240" w:lineRule="auto"/>
            </w:pPr>
          </w:p>
        </w:tc>
      </w:tr>
      <w:tr w:rsidR="00A37FFA" w14:paraId="527E4469" w14:textId="77777777" w:rsidTr="00A37FFA">
        <w:tc>
          <w:tcPr>
            <w:tcW w:w="54" w:type="dxa"/>
          </w:tcPr>
          <w:p w14:paraId="0FC118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1AAC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DD5C0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2039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4DD6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0040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5B4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687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BAF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77CA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E9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BE4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230F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6025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B8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AD6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D2B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9D3FC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52B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E63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B45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C93F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7AB8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105E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F3E5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B9A6DE8" w14:textId="77777777" w:rsidR="00A37FFA" w:rsidRDefault="00A37FFA" w:rsidP="00A37FFA">
            <w:pPr>
              <w:spacing w:after="0" w:line="240" w:lineRule="auto"/>
            </w:pPr>
          </w:p>
        </w:tc>
        <w:tc>
          <w:tcPr>
            <w:tcW w:w="149" w:type="dxa"/>
          </w:tcPr>
          <w:p w14:paraId="4E77517F" w14:textId="77777777" w:rsidR="00A37FFA" w:rsidRDefault="00A37FFA" w:rsidP="00A37FFA">
            <w:pPr>
              <w:pStyle w:val="EmptyCellLayoutStyle"/>
              <w:spacing w:after="0" w:line="240" w:lineRule="auto"/>
            </w:pPr>
          </w:p>
        </w:tc>
      </w:tr>
      <w:tr w:rsidR="00A37FFA" w14:paraId="70E2BFD8" w14:textId="77777777" w:rsidTr="00A37FFA">
        <w:trPr>
          <w:trHeight w:val="80"/>
        </w:trPr>
        <w:tc>
          <w:tcPr>
            <w:tcW w:w="54" w:type="dxa"/>
          </w:tcPr>
          <w:p w14:paraId="511350BA" w14:textId="77777777" w:rsidR="00A37FFA" w:rsidRDefault="00A37FFA" w:rsidP="00A37FFA">
            <w:pPr>
              <w:pStyle w:val="EmptyCellLayoutStyle"/>
              <w:spacing w:after="0" w:line="240" w:lineRule="auto"/>
            </w:pPr>
          </w:p>
        </w:tc>
        <w:tc>
          <w:tcPr>
            <w:tcW w:w="10395" w:type="dxa"/>
          </w:tcPr>
          <w:p w14:paraId="6D0CCE94" w14:textId="77777777" w:rsidR="00A37FFA" w:rsidRDefault="00A37FFA" w:rsidP="00A37FFA">
            <w:pPr>
              <w:pStyle w:val="EmptyCellLayoutStyle"/>
              <w:spacing w:after="0" w:line="240" w:lineRule="auto"/>
            </w:pPr>
          </w:p>
        </w:tc>
        <w:tc>
          <w:tcPr>
            <w:tcW w:w="149" w:type="dxa"/>
          </w:tcPr>
          <w:p w14:paraId="1F5DE9E5" w14:textId="77777777" w:rsidR="00A37FFA" w:rsidRDefault="00A37FFA" w:rsidP="00A37FFA">
            <w:pPr>
              <w:pStyle w:val="EmptyCellLayoutStyle"/>
              <w:spacing w:after="0" w:line="240" w:lineRule="auto"/>
            </w:pPr>
          </w:p>
        </w:tc>
      </w:tr>
    </w:tbl>
    <w:p xmlns:w="http://schemas.openxmlformats.org/wordprocessingml/2006/main" w14:paraId="45E6B083" w14:textId="77777777" w:rsidR="00A37FFA" w:rsidRDefault="00A37FFA" w:rsidP="00A37FFA">
      <w:pPr>
        <w:spacing w:after="0" w:line="240" w:lineRule="auto"/>
      </w:pPr>
    </w:p>
    <w:p xmlns:w="http://schemas.openxmlformats.org/wordprocessingml/2006/main" w14:paraId="3E0E72E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처리된 행 수/초(먼저 버킷에 있었음)</w:t>
      </w:r>
    </w:p>
    <w:p xmlns:w="http://schemas.openxmlformats.org/wordprocessingml/2006/main" w14:paraId="4B5B9F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처리된 행 수/초(먼저 버킷에 있었음)"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50547D" w14:textId="77777777" w:rsidTr="00A37FFA">
        <w:trPr>
          <w:trHeight w:val="54"/>
        </w:trPr>
        <w:tc>
          <w:tcPr>
            <w:tcW w:w="54" w:type="dxa"/>
          </w:tcPr>
          <w:p w14:paraId="150A794F" w14:textId="77777777" w:rsidR="00A37FFA" w:rsidRDefault="00A37FFA" w:rsidP="00A37FFA">
            <w:pPr>
              <w:pStyle w:val="EmptyCellLayoutStyle"/>
              <w:spacing w:after="0" w:line="240" w:lineRule="auto"/>
            </w:pPr>
          </w:p>
        </w:tc>
        <w:tc>
          <w:tcPr>
            <w:tcW w:w="10395" w:type="dxa"/>
          </w:tcPr>
          <w:p w14:paraId="4DDC9906" w14:textId="77777777" w:rsidR="00A37FFA" w:rsidRDefault="00A37FFA" w:rsidP="00A37FFA">
            <w:pPr>
              <w:pStyle w:val="EmptyCellLayoutStyle"/>
              <w:spacing w:after="0" w:line="240" w:lineRule="auto"/>
            </w:pPr>
          </w:p>
        </w:tc>
        <w:tc>
          <w:tcPr>
            <w:tcW w:w="149" w:type="dxa"/>
          </w:tcPr>
          <w:p w14:paraId="22E76667" w14:textId="77777777" w:rsidR="00A37FFA" w:rsidRDefault="00A37FFA" w:rsidP="00A37FFA">
            <w:pPr>
              <w:pStyle w:val="EmptyCellLayoutStyle"/>
              <w:spacing w:after="0" w:line="240" w:lineRule="auto"/>
            </w:pPr>
          </w:p>
        </w:tc>
      </w:tr>
      <w:tr w:rsidR="00A37FFA" w14:paraId="0CA2FE53" w14:textId="77777777" w:rsidTr="00A37FFA">
        <w:tc>
          <w:tcPr>
            <w:tcW w:w="54" w:type="dxa"/>
          </w:tcPr>
          <w:p w14:paraId="7EC5F5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E589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657B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48E8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07F8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7BC72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B67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0B5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61E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CC5E2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547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785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3BB5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C1755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A4F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6A8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85D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BC4BE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FC0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0F5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CE6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C2E23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C0FC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B5A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9B70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02FDAB" w14:textId="77777777" w:rsidR="00A37FFA" w:rsidRDefault="00A37FFA" w:rsidP="00A37FFA">
            <w:pPr>
              <w:spacing w:after="0" w:line="240" w:lineRule="auto"/>
            </w:pPr>
          </w:p>
        </w:tc>
        <w:tc>
          <w:tcPr>
            <w:tcW w:w="149" w:type="dxa"/>
          </w:tcPr>
          <w:p w14:paraId="0ACA4418" w14:textId="77777777" w:rsidR="00A37FFA" w:rsidRDefault="00A37FFA" w:rsidP="00A37FFA">
            <w:pPr>
              <w:pStyle w:val="EmptyCellLayoutStyle"/>
              <w:spacing w:after="0" w:line="240" w:lineRule="auto"/>
            </w:pPr>
          </w:p>
        </w:tc>
      </w:tr>
      <w:tr w:rsidR="00A37FFA" w14:paraId="30068D5F" w14:textId="77777777" w:rsidTr="00A37FFA">
        <w:trPr>
          <w:trHeight w:val="80"/>
        </w:trPr>
        <w:tc>
          <w:tcPr>
            <w:tcW w:w="54" w:type="dxa"/>
          </w:tcPr>
          <w:p w14:paraId="64037311" w14:textId="77777777" w:rsidR="00A37FFA" w:rsidRDefault="00A37FFA" w:rsidP="00A37FFA">
            <w:pPr>
              <w:pStyle w:val="EmptyCellLayoutStyle"/>
              <w:spacing w:after="0" w:line="240" w:lineRule="auto"/>
            </w:pPr>
          </w:p>
        </w:tc>
        <w:tc>
          <w:tcPr>
            <w:tcW w:w="10395" w:type="dxa"/>
          </w:tcPr>
          <w:p w14:paraId="736246DD" w14:textId="77777777" w:rsidR="00A37FFA" w:rsidRDefault="00A37FFA" w:rsidP="00A37FFA">
            <w:pPr>
              <w:pStyle w:val="EmptyCellLayoutStyle"/>
              <w:spacing w:after="0" w:line="240" w:lineRule="auto"/>
            </w:pPr>
          </w:p>
        </w:tc>
        <w:tc>
          <w:tcPr>
            <w:tcW w:w="149" w:type="dxa"/>
          </w:tcPr>
          <w:p w14:paraId="1C457783" w14:textId="77777777" w:rsidR="00A37FFA" w:rsidRDefault="00A37FFA" w:rsidP="00A37FFA">
            <w:pPr>
              <w:pStyle w:val="EmptyCellLayoutStyle"/>
              <w:spacing w:after="0" w:line="240" w:lineRule="auto"/>
            </w:pPr>
          </w:p>
        </w:tc>
      </w:tr>
    </w:tbl>
    <w:p xmlns:w="http://schemas.openxmlformats.org/wordprocessingml/2006/main" w14:paraId="066A3282" w14:textId="77777777" w:rsidR="00A37FFA" w:rsidRDefault="00A37FFA" w:rsidP="00A37FFA">
      <w:pPr>
        <w:spacing w:after="0" w:line="240" w:lineRule="auto"/>
      </w:pPr>
    </w:p>
    <w:p xmlns:w="http://schemas.openxmlformats.org/wordprocessingml/2006/main" w14:paraId="3320532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전송 메시지 조각 수/초</w:t>
      </w:r>
    </w:p>
    <w:p xmlns:w="http://schemas.openxmlformats.org/wordprocessingml/2006/main" w14:paraId="7A230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전송 메시지 조각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2815675" w14:textId="77777777" w:rsidTr="00A37FFA">
        <w:trPr>
          <w:trHeight w:val="54"/>
        </w:trPr>
        <w:tc>
          <w:tcPr>
            <w:tcW w:w="54" w:type="dxa"/>
          </w:tcPr>
          <w:p w14:paraId="2DA87A4B" w14:textId="77777777" w:rsidR="00A37FFA" w:rsidRDefault="00A37FFA" w:rsidP="00A37FFA">
            <w:pPr>
              <w:pStyle w:val="EmptyCellLayoutStyle"/>
              <w:spacing w:after="0" w:line="240" w:lineRule="auto"/>
            </w:pPr>
          </w:p>
        </w:tc>
        <w:tc>
          <w:tcPr>
            <w:tcW w:w="10395" w:type="dxa"/>
          </w:tcPr>
          <w:p w14:paraId="33686830" w14:textId="77777777" w:rsidR="00A37FFA" w:rsidRDefault="00A37FFA" w:rsidP="00A37FFA">
            <w:pPr>
              <w:pStyle w:val="EmptyCellLayoutStyle"/>
              <w:spacing w:after="0" w:line="240" w:lineRule="auto"/>
            </w:pPr>
          </w:p>
        </w:tc>
        <w:tc>
          <w:tcPr>
            <w:tcW w:w="149" w:type="dxa"/>
          </w:tcPr>
          <w:p w14:paraId="4771C437" w14:textId="77777777" w:rsidR="00A37FFA" w:rsidRDefault="00A37FFA" w:rsidP="00A37FFA">
            <w:pPr>
              <w:pStyle w:val="EmptyCellLayoutStyle"/>
              <w:spacing w:after="0" w:line="240" w:lineRule="auto"/>
            </w:pPr>
          </w:p>
        </w:tc>
      </w:tr>
      <w:tr w:rsidR="00A37FFA" w14:paraId="1A6C3B4A" w14:textId="77777777" w:rsidTr="00A37FFA">
        <w:tc>
          <w:tcPr>
            <w:tcW w:w="54" w:type="dxa"/>
          </w:tcPr>
          <w:p w14:paraId="66DEB69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327B2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0FDB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5A43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DC29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1B67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AA5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31E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E1A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5DFCC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F18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8D9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9F7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A751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A0B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218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FC6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575B0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5B6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D76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9A0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04DF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F31D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C97C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C029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06CBE3" w14:textId="77777777" w:rsidR="00A37FFA" w:rsidRDefault="00A37FFA" w:rsidP="00A37FFA">
            <w:pPr>
              <w:spacing w:after="0" w:line="240" w:lineRule="auto"/>
            </w:pPr>
          </w:p>
        </w:tc>
        <w:tc>
          <w:tcPr>
            <w:tcW w:w="149" w:type="dxa"/>
          </w:tcPr>
          <w:p w14:paraId="67C8B8F3" w14:textId="77777777" w:rsidR="00A37FFA" w:rsidRDefault="00A37FFA" w:rsidP="00A37FFA">
            <w:pPr>
              <w:pStyle w:val="EmptyCellLayoutStyle"/>
              <w:spacing w:after="0" w:line="240" w:lineRule="auto"/>
            </w:pPr>
          </w:p>
        </w:tc>
      </w:tr>
      <w:tr w:rsidR="00A37FFA" w14:paraId="5A054EB1" w14:textId="77777777" w:rsidTr="00A37FFA">
        <w:trPr>
          <w:trHeight w:val="80"/>
        </w:trPr>
        <w:tc>
          <w:tcPr>
            <w:tcW w:w="54" w:type="dxa"/>
          </w:tcPr>
          <w:p w14:paraId="452B46C5" w14:textId="77777777" w:rsidR="00A37FFA" w:rsidRDefault="00A37FFA" w:rsidP="00A37FFA">
            <w:pPr>
              <w:pStyle w:val="EmptyCellLayoutStyle"/>
              <w:spacing w:after="0" w:line="240" w:lineRule="auto"/>
            </w:pPr>
          </w:p>
        </w:tc>
        <w:tc>
          <w:tcPr>
            <w:tcW w:w="10395" w:type="dxa"/>
          </w:tcPr>
          <w:p w14:paraId="2846D8F2" w14:textId="77777777" w:rsidR="00A37FFA" w:rsidRDefault="00A37FFA" w:rsidP="00A37FFA">
            <w:pPr>
              <w:pStyle w:val="EmptyCellLayoutStyle"/>
              <w:spacing w:after="0" w:line="240" w:lineRule="auto"/>
            </w:pPr>
          </w:p>
        </w:tc>
        <w:tc>
          <w:tcPr>
            <w:tcW w:w="149" w:type="dxa"/>
          </w:tcPr>
          <w:p w14:paraId="40FD8C8A" w14:textId="77777777" w:rsidR="00A37FFA" w:rsidRDefault="00A37FFA" w:rsidP="00A37FFA">
            <w:pPr>
              <w:pStyle w:val="EmptyCellLayoutStyle"/>
              <w:spacing w:after="0" w:line="240" w:lineRule="auto"/>
            </w:pPr>
          </w:p>
        </w:tc>
      </w:tr>
    </w:tbl>
    <w:p xmlns:w="http://schemas.openxmlformats.org/wordprocessingml/2006/main" w14:paraId="18A8BDDC" w14:textId="77777777" w:rsidR="00A37FFA" w:rsidRDefault="00A37FFA" w:rsidP="00A37FFA">
      <w:pPr>
        <w:spacing w:after="0" w:line="240" w:lineRule="auto"/>
      </w:pPr>
    </w:p>
    <w:p xmlns:w="http://schemas.openxmlformats.org/wordprocessingml/2006/main" w14:paraId="1C8867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다시 컴파일 수/초</w:t>
      </w:r>
    </w:p>
    <w:p xmlns:w="http://schemas.openxmlformats.org/wordprocessingml/2006/main" w14:paraId="37F4BD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SQL DB 엔진의 각 인스턴스에 대한 Linux "SQL 다시 컴파일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5761AB" w14:textId="77777777" w:rsidTr="00A37FFA">
        <w:trPr>
          <w:trHeight w:val="54"/>
        </w:trPr>
        <w:tc>
          <w:tcPr>
            <w:tcW w:w="54" w:type="dxa"/>
          </w:tcPr>
          <w:p w14:paraId="43252F30" w14:textId="77777777" w:rsidR="00A37FFA" w:rsidRDefault="00A37FFA" w:rsidP="00A37FFA">
            <w:pPr>
              <w:pStyle w:val="EmptyCellLayoutStyle"/>
              <w:spacing w:after="0" w:line="240" w:lineRule="auto"/>
            </w:pPr>
          </w:p>
        </w:tc>
        <w:tc>
          <w:tcPr>
            <w:tcW w:w="10395" w:type="dxa"/>
          </w:tcPr>
          <w:p w14:paraId="04902519" w14:textId="77777777" w:rsidR="00A37FFA" w:rsidRDefault="00A37FFA" w:rsidP="00A37FFA">
            <w:pPr>
              <w:pStyle w:val="EmptyCellLayoutStyle"/>
              <w:spacing w:after="0" w:line="240" w:lineRule="auto"/>
            </w:pPr>
          </w:p>
        </w:tc>
        <w:tc>
          <w:tcPr>
            <w:tcW w:w="149" w:type="dxa"/>
          </w:tcPr>
          <w:p w14:paraId="28EBEFB3" w14:textId="77777777" w:rsidR="00A37FFA" w:rsidRDefault="00A37FFA" w:rsidP="00A37FFA">
            <w:pPr>
              <w:pStyle w:val="EmptyCellLayoutStyle"/>
              <w:spacing w:after="0" w:line="240" w:lineRule="auto"/>
            </w:pPr>
          </w:p>
        </w:tc>
      </w:tr>
      <w:tr w:rsidR="00A37FFA" w14:paraId="4C2AE007" w14:textId="77777777" w:rsidTr="00A37FFA">
        <w:tc>
          <w:tcPr>
            <w:tcW w:w="54" w:type="dxa"/>
          </w:tcPr>
          <w:p w14:paraId="794ACD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BFC4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B826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A2C9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C44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8EF1D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B8E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D0E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0C1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AF33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DEC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BB7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6E15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2CB71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D42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B1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47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09193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E1A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CF5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D9E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886FF3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D492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0171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75C8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F8EE6A" w14:textId="77777777" w:rsidR="00A37FFA" w:rsidRDefault="00A37FFA" w:rsidP="00A37FFA">
            <w:pPr>
              <w:spacing w:after="0" w:line="240" w:lineRule="auto"/>
            </w:pPr>
          </w:p>
        </w:tc>
        <w:tc>
          <w:tcPr>
            <w:tcW w:w="149" w:type="dxa"/>
          </w:tcPr>
          <w:p w14:paraId="61DF3CC3" w14:textId="77777777" w:rsidR="00A37FFA" w:rsidRDefault="00A37FFA" w:rsidP="00A37FFA">
            <w:pPr>
              <w:pStyle w:val="EmptyCellLayoutStyle"/>
              <w:spacing w:after="0" w:line="240" w:lineRule="auto"/>
            </w:pPr>
          </w:p>
        </w:tc>
      </w:tr>
      <w:tr w:rsidR="00A37FFA" w14:paraId="02FB4166" w14:textId="77777777" w:rsidTr="00A37FFA">
        <w:trPr>
          <w:trHeight w:val="80"/>
        </w:trPr>
        <w:tc>
          <w:tcPr>
            <w:tcW w:w="54" w:type="dxa"/>
          </w:tcPr>
          <w:p w14:paraId="23E1488F" w14:textId="77777777" w:rsidR="00A37FFA" w:rsidRDefault="00A37FFA" w:rsidP="00A37FFA">
            <w:pPr>
              <w:pStyle w:val="EmptyCellLayoutStyle"/>
              <w:spacing w:after="0" w:line="240" w:lineRule="auto"/>
            </w:pPr>
          </w:p>
        </w:tc>
        <w:tc>
          <w:tcPr>
            <w:tcW w:w="10395" w:type="dxa"/>
          </w:tcPr>
          <w:p w14:paraId="14A94B87" w14:textId="77777777" w:rsidR="00A37FFA" w:rsidRDefault="00A37FFA" w:rsidP="00A37FFA">
            <w:pPr>
              <w:pStyle w:val="EmptyCellLayoutStyle"/>
              <w:spacing w:after="0" w:line="240" w:lineRule="auto"/>
            </w:pPr>
          </w:p>
        </w:tc>
        <w:tc>
          <w:tcPr>
            <w:tcW w:w="149" w:type="dxa"/>
          </w:tcPr>
          <w:p w14:paraId="3DC328A6" w14:textId="77777777" w:rsidR="00A37FFA" w:rsidRDefault="00A37FFA" w:rsidP="00A37FFA">
            <w:pPr>
              <w:pStyle w:val="EmptyCellLayoutStyle"/>
              <w:spacing w:after="0" w:line="240" w:lineRule="auto"/>
            </w:pPr>
          </w:p>
        </w:tc>
      </w:tr>
    </w:tbl>
    <w:p xmlns:w="http://schemas.openxmlformats.org/wordprocessingml/2006/main" w14:paraId="7C089867" w14:textId="77777777" w:rsidR="00A37FFA" w:rsidRDefault="00A37FFA" w:rsidP="00A37FFA">
      <w:pPr>
        <w:spacing w:after="0" w:line="240" w:lineRule="auto"/>
      </w:pPr>
    </w:p>
    <w:p xmlns:w="http://schemas.openxmlformats.org/wordprocessingml/2006/main" w14:paraId="70CBAA0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자주 사용 되지 않는 코너 검색 다시 시도 수/초(GC 실행)</w:t>
      </w:r>
    </w:p>
    <w:p xmlns:w="http://schemas.openxmlformats.org/wordprocessingml/2006/main" w14:paraId="504663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자주 사용 되지 않는 코너 검색 다시 시도 수/초(GC 실행)"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07DAB2" w14:textId="77777777" w:rsidTr="00A37FFA">
        <w:trPr>
          <w:trHeight w:val="54"/>
        </w:trPr>
        <w:tc>
          <w:tcPr>
            <w:tcW w:w="54" w:type="dxa"/>
          </w:tcPr>
          <w:p w14:paraId="375C4096" w14:textId="77777777" w:rsidR="00A37FFA" w:rsidRDefault="00A37FFA" w:rsidP="00A37FFA">
            <w:pPr>
              <w:pStyle w:val="EmptyCellLayoutStyle"/>
              <w:spacing w:after="0" w:line="240" w:lineRule="auto"/>
            </w:pPr>
          </w:p>
        </w:tc>
        <w:tc>
          <w:tcPr>
            <w:tcW w:w="10395" w:type="dxa"/>
          </w:tcPr>
          <w:p w14:paraId="69269C7F" w14:textId="77777777" w:rsidR="00A37FFA" w:rsidRDefault="00A37FFA" w:rsidP="00A37FFA">
            <w:pPr>
              <w:pStyle w:val="EmptyCellLayoutStyle"/>
              <w:spacing w:after="0" w:line="240" w:lineRule="auto"/>
            </w:pPr>
          </w:p>
        </w:tc>
        <w:tc>
          <w:tcPr>
            <w:tcW w:w="149" w:type="dxa"/>
          </w:tcPr>
          <w:p w14:paraId="094EA475" w14:textId="77777777" w:rsidR="00A37FFA" w:rsidRDefault="00A37FFA" w:rsidP="00A37FFA">
            <w:pPr>
              <w:pStyle w:val="EmptyCellLayoutStyle"/>
              <w:spacing w:after="0" w:line="240" w:lineRule="auto"/>
            </w:pPr>
          </w:p>
        </w:tc>
      </w:tr>
      <w:tr w:rsidR="00A37FFA" w14:paraId="7956C33A" w14:textId="77777777" w:rsidTr="00A37FFA">
        <w:tc>
          <w:tcPr>
            <w:tcW w:w="54" w:type="dxa"/>
          </w:tcPr>
          <w:p w14:paraId="2D5DAF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F1013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1D4E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230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1B65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03B05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707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59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561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BE2B8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000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232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134C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8ED6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7D4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2F0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ED9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DE96C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2B5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FD9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A06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F6AE7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F4BF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671A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71DE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2CC477" w14:textId="77777777" w:rsidR="00A37FFA" w:rsidRDefault="00A37FFA" w:rsidP="00A37FFA">
            <w:pPr>
              <w:spacing w:after="0" w:line="240" w:lineRule="auto"/>
            </w:pPr>
          </w:p>
        </w:tc>
        <w:tc>
          <w:tcPr>
            <w:tcW w:w="149" w:type="dxa"/>
          </w:tcPr>
          <w:p w14:paraId="5779DE6C" w14:textId="77777777" w:rsidR="00A37FFA" w:rsidRDefault="00A37FFA" w:rsidP="00A37FFA">
            <w:pPr>
              <w:pStyle w:val="EmptyCellLayoutStyle"/>
              <w:spacing w:after="0" w:line="240" w:lineRule="auto"/>
            </w:pPr>
          </w:p>
        </w:tc>
      </w:tr>
      <w:tr w:rsidR="00A37FFA" w14:paraId="29B29A83" w14:textId="77777777" w:rsidTr="00A37FFA">
        <w:trPr>
          <w:trHeight w:val="80"/>
        </w:trPr>
        <w:tc>
          <w:tcPr>
            <w:tcW w:w="54" w:type="dxa"/>
          </w:tcPr>
          <w:p w14:paraId="108C7ACA" w14:textId="77777777" w:rsidR="00A37FFA" w:rsidRDefault="00A37FFA" w:rsidP="00A37FFA">
            <w:pPr>
              <w:pStyle w:val="EmptyCellLayoutStyle"/>
              <w:spacing w:after="0" w:line="240" w:lineRule="auto"/>
            </w:pPr>
          </w:p>
        </w:tc>
        <w:tc>
          <w:tcPr>
            <w:tcW w:w="10395" w:type="dxa"/>
          </w:tcPr>
          <w:p w14:paraId="784F4E74" w14:textId="77777777" w:rsidR="00A37FFA" w:rsidRDefault="00A37FFA" w:rsidP="00A37FFA">
            <w:pPr>
              <w:pStyle w:val="EmptyCellLayoutStyle"/>
              <w:spacing w:after="0" w:line="240" w:lineRule="auto"/>
            </w:pPr>
          </w:p>
        </w:tc>
        <w:tc>
          <w:tcPr>
            <w:tcW w:w="149" w:type="dxa"/>
          </w:tcPr>
          <w:p w14:paraId="1581A564" w14:textId="77777777" w:rsidR="00A37FFA" w:rsidRDefault="00A37FFA" w:rsidP="00A37FFA">
            <w:pPr>
              <w:pStyle w:val="EmptyCellLayoutStyle"/>
              <w:spacing w:after="0" w:line="240" w:lineRule="auto"/>
            </w:pPr>
          </w:p>
        </w:tc>
      </w:tr>
    </w:tbl>
    <w:p xmlns:w="http://schemas.openxmlformats.org/wordprocessingml/2006/main" w14:paraId="43DE5B5F" w14:textId="77777777" w:rsidR="00A37FFA" w:rsidRDefault="00A37FFA" w:rsidP="00A37FFA">
      <w:pPr>
        <w:spacing w:after="0" w:line="240" w:lineRule="auto"/>
      </w:pPr>
    </w:p>
    <w:p xmlns:w="http://schemas.openxmlformats.org/wordprocessingml/2006/main" w14:paraId="446425C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중단된 트랜잭션 수/초</w:t>
      </w:r>
    </w:p>
    <w:p xmlns:w="http://schemas.openxmlformats.org/wordprocessingml/2006/main" w14:paraId="510AF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Linux "중단된 트랜잭션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1232D7" w14:textId="77777777" w:rsidTr="00A37FFA">
        <w:trPr>
          <w:trHeight w:val="54"/>
        </w:trPr>
        <w:tc>
          <w:tcPr>
            <w:tcW w:w="54" w:type="dxa"/>
          </w:tcPr>
          <w:p w14:paraId="2DD5CDE2" w14:textId="77777777" w:rsidR="00A37FFA" w:rsidRDefault="00A37FFA" w:rsidP="00A37FFA">
            <w:pPr>
              <w:pStyle w:val="EmptyCellLayoutStyle"/>
              <w:spacing w:after="0" w:line="240" w:lineRule="auto"/>
            </w:pPr>
          </w:p>
        </w:tc>
        <w:tc>
          <w:tcPr>
            <w:tcW w:w="10395" w:type="dxa"/>
          </w:tcPr>
          <w:p w14:paraId="7E482792" w14:textId="77777777" w:rsidR="00A37FFA" w:rsidRDefault="00A37FFA" w:rsidP="00A37FFA">
            <w:pPr>
              <w:pStyle w:val="EmptyCellLayoutStyle"/>
              <w:spacing w:after="0" w:line="240" w:lineRule="auto"/>
            </w:pPr>
          </w:p>
        </w:tc>
        <w:tc>
          <w:tcPr>
            <w:tcW w:w="149" w:type="dxa"/>
          </w:tcPr>
          <w:p w14:paraId="31230F64" w14:textId="77777777" w:rsidR="00A37FFA" w:rsidRDefault="00A37FFA" w:rsidP="00A37FFA">
            <w:pPr>
              <w:pStyle w:val="EmptyCellLayoutStyle"/>
              <w:spacing w:after="0" w:line="240" w:lineRule="auto"/>
            </w:pPr>
          </w:p>
        </w:tc>
      </w:tr>
      <w:tr w:rsidR="00A37FFA" w14:paraId="0793B0E1" w14:textId="77777777" w:rsidTr="00A37FFA">
        <w:tc>
          <w:tcPr>
            <w:tcW w:w="54" w:type="dxa"/>
          </w:tcPr>
          <w:p w14:paraId="3A352E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03563B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527B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DE50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7A3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BA91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E6F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527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690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FBD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C62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F08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96C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07815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033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2E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38A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926C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314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924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2EC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6ABC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DB4D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4A56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EBAD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C0B255" w14:textId="77777777" w:rsidR="00A37FFA" w:rsidRDefault="00A37FFA" w:rsidP="00A37FFA">
            <w:pPr>
              <w:spacing w:after="0" w:line="240" w:lineRule="auto"/>
            </w:pPr>
          </w:p>
        </w:tc>
        <w:tc>
          <w:tcPr>
            <w:tcW w:w="149" w:type="dxa"/>
          </w:tcPr>
          <w:p w14:paraId="7A862704" w14:textId="77777777" w:rsidR="00A37FFA" w:rsidRDefault="00A37FFA" w:rsidP="00A37FFA">
            <w:pPr>
              <w:pStyle w:val="EmptyCellLayoutStyle"/>
              <w:spacing w:after="0" w:line="240" w:lineRule="auto"/>
            </w:pPr>
          </w:p>
        </w:tc>
      </w:tr>
      <w:tr w:rsidR="00A37FFA" w14:paraId="1A85AAA5" w14:textId="77777777" w:rsidTr="00A37FFA">
        <w:trPr>
          <w:trHeight w:val="80"/>
        </w:trPr>
        <w:tc>
          <w:tcPr>
            <w:tcW w:w="54" w:type="dxa"/>
          </w:tcPr>
          <w:p w14:paraId="47F554EB" w14:textId="77777777" w:rsidR="00A37FFA" w:rsidRDefault="00A37FFA" w:rsidP="00A37FFA">
            <w:pPr>
              <w:pStyle w:val="EmptyCellLayoutStyle"/>
              <w:spacing w:after="0" w:line="240" w:lineRule="auto"/>
            </w:pPr>
          </w:p>
        </w:tc>
        <w:tc>
          <w:tcPr>
            <w:tcW w:w="10395" w:type="dxa"/>
          </w:tcPr>
          <w:p w14:paraId="29C7A984" w14:textId="77777777" w:rsidR="00A37FFA" w:rsidRDefault="00A37FFA" w:rsidP="00A37FFA">
            <w:pPr>
              <w:pStyle w:val="EmptyCellLayoutStyle"/>
              <w:spacing w:after="0" w:line="240" w:lineRule="auto"/>
            </w:pPr>
          </w:p>
        </w:tc>
        <w:tc>
          <w:tcPr>
            <w:tcW w:w="149" w:type="dxa"/>
          </w:tcPr>
          <w:p w14:paraId="6BBF073D" w14:textId="77777777" w:rsidR="00A37FFA" w:rsidRDefault="00A37FFA" w:rsidP="00A37FFA">
            <w:pPr>
              <w:pStyle w:val="EmptyCellLayoutStyle"/>
              <w:spacing w:after="0" w:line="240" w:lineRule="auto"/>
            </w:pPr>
          </w:p>
        </w:tc>
      </w:tr>
    </w:tbl>
    <w:p xmlns:w="http://schemas.openxmlformats.org/wordprocessingml/2006/main" w14:paraId="14F03C9C" w14:textId="77777777" w:rsidR="00A37FFA" w:rsidRDefault="00A37FFA" w:rsidP="00A37FFA">
      <w:pPr>
        <w:spacing w:after="0" w:line="240" w:lineRule="auto"/>
      </w:pPr>
    </w:p>
    <w:p xmlns:w="http://schemas.openxmlformats.org/wordprocessingml/2006/main" w14:paraId="5F51D6C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누락된 크레딧 슬롯 수</w:t>
      </w:r>
    </w:p>
    <w:p xmlns:w="http://schemas.openxmlformats.org/wordprocessingml/2006/main" w14:paraId="61A993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Rate Governor에 대한 Linux "누락된 크레딧 슬롯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A9B4E1" w14:textId="77777777" w:rsidTr="00A37FFA">
        <w:trPr>
          <w:trHeight w:val="54"/>
        </w:trPr>
        <w:tc>
          <w:tcPr>
            <w:tcW w:w="54" w:type="dxa"/>
          </w:tcPr>
          <w:p w14:paraId="4191E461" w14:textId="77777777" w:rsidR="00A37FFA" w:rsidRDefault="00A37FFA" w:rsidP="00A37FFA">
            <w:pPr>
              <w:pStyle w:val="EmptyCellLayoutStyle"/>
              <w:spacing w:after="0" w:line="240" w:lineRule="auto"/>
            </w:pPr>
          </w:p>
        </w:tc>
        <w:tc>
          <w:tcPr>
            <w:tcW w:w="10395" w:type="dxa"/>
          </w:tcPr>
          <w:p w14:paraId="14F32300" w14:textId="77777777" w:rsidR="00A37FFA" w:rsidRDefault="00A37FFA" w:rsidP="00A37FFA">
            <w:pPr>
              <w:pStyle w:val="EmptyCellLayoutStyle"/>
              <w:spacing w:after="0" w:line="240" w:lineRule="auto"/>
            </w:pPr>
          </w:p>
        </w:tc>
        <w:tc>
          <w:tcPr>
            <w:tcW w:w="149" w:type="dxa"/>
          </w:tcPr>
          <w:p w14:paraId="4E926E99" w14:textId="77777777" w:rsidR="00A37FFA" w:rsidRDefault="00A37FFA" w:rsidP="00A37FFA">
            <w:pPr>
              <w:pStyle w:val="EmptyCellLayoutStyle"/>
              <w:spacing w:after="0" w:line="240" w:lineRule="auto"/>
            </w:pPr>
          </w:p>
        </w:tc>
      </w:tr>
      <w:tr w:rsidR="00A37FFA" w14:paraId="02969283" w14:textId="77777777" w:rsidTr="00A37FFA">
        <w:tc>
          <w:tcPr>
            <w:tcW w:w="54" w:type="dxa"/>
          </w:tcPr>
          <w:p w14:paraId="238CF8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97F96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2BDB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297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FE7F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D076A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989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EA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D5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C20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3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E85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B2F4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81A76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B61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CE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376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F3DFF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FC9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235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FEC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4BE3D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7A96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FE1E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EDAA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13D1AB2" w14:textId="77777777" w:rsidR="00A37FFA" w:rsidRDefault="00A37FFA" w:rsidP="00A37FFA">
            <w:pPr>
              <w:spacing w:after="0" w:line="240" w:lineRule="auto"/>
            </w:pPr>
          </w:p>
        </w:tc>
        <w:tc>
          <w:tcPr>
            <w:tcW w:w="149" w:type="dxa"/>
          </w:tcPr>
          <w:p w14:paraId="1035FF7A" w14:textId="77777777" w:rsidR="00A37FFA" w:rsidRDefault="00A37FFA" w:rsidP="00A37FFA">
            <w:pPr>
              <w:pStyle w:val="EmptyCellLayoutStyle"/>
              <w:spacing w:after="0" w:line="240" w:lineRule="auto"/>
            </w:pPr>
          </w:p>
        </w:tc>
      </w:tr>
      <w:tr w:rsidR="00A37FFA" w14:paraId="7B188706" w14:textId="77777777" w:rsidTr="00A37FFA">
        <w:trPr>
          <w:trHeight w:val="80"/>
        </w:trPr>
        <w:tc>
          <w:tcPr>
            <w:tcW w:w="54" w:type="dxa"/>
          </w:tcPr>
          <w:p w14:paraId="657F5EFD" w14:textId="77777777" w:rsidR="00A37FFA" w:rsidRDefault="00A37FFA" w:rsidP="00A37FFA">
            <w:pPr>
              <w:pStyle w:val="EmptyCellLayoutStyle"/>
              <w:spacing w:after="0" w:line="240" w:lineRule="auto"/>
            </w:pPr>
          </w:p>
        </w:tc>
        <w:tc>
          <w:tcPr>
            <w:tcW w:w="10395" w:type="dxa"/>
          </w:tcPr>
          <w:p w14:paraId="626C00FA" w14:textId="77777777" w:rsidR="00A37FFA" w:rsidRDefault="00A37FFA" w:rsidP="00A37FFA">
            <w:pPr>
              <w:pStyle w:val="EmptyCellLayoutStyle"/>
              <w:spacing w:after="0" w:line="240" w:lineRule="auto"/>
            </w:pPr>
          </w:p>
        </w:tc>
        <w:tc>
          <w:tcPr>
            <w:tcW w:w="149" w:type="dxa"/>
          </w:tcPr>
          <w:p w14:paraId="646E6B55" w14:textId="77777777" w:rsidR="00A37FFA" w:rsidRDefault="00A37FFA" w:rsidP="00A37FFA">
            <w:pPr>
              <w:pStyle w:val="EmptyCellLayoutStyle"/>
              <w:spacing w:after="0" w:line="240" w:lineRule="auto"/>
            </w:pPr>
          </w:p>
        </w:tc>
      </w:tr>
    </w:tbl>
    <w:p xmlns:w="http://schemas.openxmlformats.org/wordprocessingml/2006/main" w14:paraId="7700E7A3" w14:textId="77777777" w:rsidR="00A37FFA" w:rsidRDefault="00A37FFA" w:rsidP="00A37FFA">
      <w:pPr>
        <w:spacing w:after="0" w:line="240" w:lineRule="auto"/>
      </w:pPr>
    </w:p>
    <w:p xmlns:w="http://schemas.openxmlformats.org/wordprocessingml/2006/main" w14:paraId="78C35F2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메시지 수/초</w:t>
      </w:r>
    </w:p>
    <w:p xmlns:w="http://schemas.openxmlformats.org/wordprocessingml/2006/main" w14:paraId="7A268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047B1B" w14:textId="77777777" w:rsidTr="00A37FFA">
        <w:trPr>
          <w:trHeight w:val="54"/>
        </w:trPr>
        <w:tc>
          <w:tcPr>
            <w:tcW w:w="54" w:type="dxa"/>
          </w:tcPr>
          <w:p w14:paraId="331511FE" w14:textId="77777777" w:rsidR="00A37FFA" w:rsidRDefault="00A37FFA" w:rsidP="00A37FFA">
            <w:pPr>
              <w:pStyle w:val="EmptyCellLayoutStyle"/>
              <w:spacing w:after="0" w:line="240" w:lineRule="auto"/>
            </w:pPr>
          </w:p>
        </w:tc>
        <w:tc>
          <w:tcPr>
            <w:tcW w:w="10395" w:type="dxa"/>
          </w:tcPr>
          <w:p w14:paraId="4A6009C6" w14:textId="77777777" w:rsidR="00A37FFA" w:rsidRDefault="00A37FFA" w:rsidP="00A37FFA">
            <w:pPr>
              <w:pStyle w:val="EmptyCellLayoutStyle"/>
              <w:spacing w:after="0" w:line="240" w:lineRule="auto"/>
            </w:pPr>
          </w:p>
        </w:tc>
        <w:tc>
          <w:tcPr>
            <w:tcW w:w="149" w:type="dxa"/>
          </w:tcPr>
          <w:p w14:paraId="6163DC3A" w14:textId="77777777" w:rsidR="00A37FFA" w:rsidRDefault="00A37FFA" w:rsidP="00A37FFA">
            <w:pPr>
              <w:pStyle w:val="EmptyCellLayoutStyle"/>
              <w:spacing w:after="0" w:line="240" w:lineRule="auto"/>
            </w:pPr>
          </w:p>
        </w:tc>
      </w:tr>
      <w:tr w:rsidR="00A37FFA" w14:paraId="75049110" w14:textId="77777777" w:rsidTr="00A37FFA">
        <w:tc>
          <w:tcPr>
            <w:tcW w:w="54" w:type="dxa"/>
          </w:tcPr>
          <w:p w14:paraId="79F39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BD433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5E18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E621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A31E7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8D337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34D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E80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7AC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4932C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A60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B6D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8222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A2DA9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A42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A05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1C9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32C77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D49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5A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D56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E71D86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E854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0B1C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C27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88753C" w14:textId="77777777" w:rsidR="00A37FFA" w:rsidRDefault="00A37FFA" w:rsidP="00A37FFA">
            <w:pPr>
              <w:spacing w:after="0" w:line="240" w:lineRule="auto"/>
            </w:pPr>
          </w:p>
        </w:tc>
        <w:tc>
          <w:tcPr>
            <w:tcW w:w="149" w:type="dxa"/>
          </w:tcPr>
          <w:p w14:paraId="1E065C03" w14:textId="77777777" w:rsidR="00A37FFA" w:rsidRDefault="00A37FFA" w:rsidP="00A37FFA">
            <w:pPr>
              <w:pStyle w:val="EmptyCellLayoutStyle"/>
              <w:spacing w:after="0" w:line="240" w:lineRule="auto"/>
            </w:pPr>
          </w:p>
        </w:tc>
      </w:tr>
      <w:tr w:rsidR="00A37FFA" w14:paraId="0AA44E7B" w14:textId="77777777" w:rsidTr="00A37FFA">
        <w:trPr>
          <w:trHeight w:val="80"/>
        </w:trPr>
        <w:tc>
          <w:tcPr>
            <w:tcW w:w="54" w:type="dxa"/>
          </w:tcPr>
          <w:p w14:paraId="4B3E18EF" w14:textId="77777777" w:rsidR="00A37FFA" w:rsidRDefault="00A37FFA" w:rsidP="00A37FFA">
            <w:pPr>
              <w:pStyle w:val="EmptyCellLayoutStyle"/>
              <w:spacing w:after="0" w:line="240" w:lineRule="auto"/>
            </w:pPr>
          </w:p>
        </w:tc>
        <w:tc>
          <w:tcPr>
            <w:tcW w:w="10395" w:type="dxa"/>
          </w:tcPr>
          <w:p w14:paraId="284F680F" w14:textId="77777777" w:rsidR="00A37FFA" w:rsidRDefault="00A37FFA" w:rsidP="00A37FFA">
            <w:pPr>
              <w:pStyle w:val="EmptyCellLayoutStyle"/>
              <w:spacing w:after="0" w:line="240" w:lineRule="auto"/>
            </w:pPr>
          </w:p>
        </w:tc>
        <w:tc>
          <w:tcPr>
            <w:tcW w:w="149" w:type="dxa"/>
          </w:tcPr>
          <w:p w14:paraId="0957DC1F" w14:textId="77777777" w:rsidR="00A37FFA" w:rsidRDefault="00A37FFA" w:rsidP="00A37FFA">
            <w:pPr>
              <w:pStyle w:val="EmptyCellLayoutStyle"/>
              <w:spacing w:after="0" w:line="240" w:lineRule="auto"/>
            </w:pPr>
          </w:p>
        </w:tc>
      </w:tr>
    </w:tbl>
    <w:p xmlns:w="http://schemas.openxmlformats.org/wordprocessingml/2006/main" w14:paraId="5C638785" w14:textId="77777777" w:rsidR="00A37FFA" w:rsidRDefault="00A37FFA" w:rsidP="00A37FFA">
      <w:pPr>
        <w:spacing w:after="0" w:line="240" w:lineRule="auto"/>
      </w:pPr>
    </w:p>
    <w:p xmlns:w="http://schemas.openxmlformats.org/wordprocessingml/2006/main" w14:paraId="7152D40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쓴 로그 바이트 수/초</w:t>
      </w:r>
    </w:p>
    <w:p xmlns:w="http://schemas.openxmlformats.org/wordprocessingml/2006/main" w14:paraId="119DF5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트랜잭션 로깅에 대한 Linux "쓴 로그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B45410" w14:textId="77777777" w:rsidTr="00A37FFA">
        <w:trPr>
          <w:trHeight w:val="54"/>
        </w:trPr>
        <w:tc>
          <w:tcPr>
            <w:tcW w:w="54" w:type="dxa"/>
          </w:tcPr>
          <w:p w14:paraId="73E5D61D" w14:textId="77777777" w:rsidR="00A37FFA" w:rsidRDefault="00A37FFA" w:rsidP="00A37FFA">
            <w:pPr>
              <w:pStyle w:val="EmptyCellLayoutStyle"/>
              <w:spacing w:after="0" w:line="240" w:lineRule="auto"/>
            </w:pPr>
          </w:p>
        </w:tc>
        <w:tc>
          <w:tcPr>
            <w:tcW w:w="10395" w:type="dxa"/>
          </w:tcPr>
          <w:p w14:paraId="53541D8E" w14:textId="77777777" w:rsidR="00A37FFA" w:rsidRDefault="00A37FFA" w:rsidP="00A37FFA">
            <w:pPr>
              <w:pStyle w:val="EmptyCellLayoutStyle"/>
              <w:spacing w:after="0" w:line="240" w:lineRule="auto"/>
            </w:pPr>
          </w:p>
        </w:tc>
        <w:tc>
          <w:tcPr>
            <w:tcW w:w="149" w:type="dxa"/>
          </w:tcPr>
          <w:p w14:paraId="5CFEB6B6" w14:textId="77777777" w:rsidR="00A37FFA" w:rsidRDefault="00A37FFA" w:rsidP="00A37FFA">
            <w:pPr>
              <w:pStyle w:val="EmptyCellLayoutStyle"/>
              <w:spacing w:after="0" w:line="240" w:lineRule="auto"/>
            </w:pPr>
          </w:p>
        </w:tc>
      </w:tr>
      <w:tr w:rsidR="00A37FFA" w14:paraId="0285656E" w14:textId="77777777" w:rsidTr="00A37FFA">
        <w:tc>
          <w:tcPr>
            <w:tcW w:w="54" w:type="dxa"/>
          </w:tcPr>
          <w:p w14:paraId="4B09AB8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1656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0618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F945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E0A4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F4830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C52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4F5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4A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F4F5B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8FA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94A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8270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AADD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513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618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810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CD533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4D9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744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044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0DD1C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13F0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437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979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534F82F" w14:textId="77777777" w:rsidR="00A37FFA" w:rsidRDefault="00A37FFA" w:rsidP="00A37FFA">
            <w:pPr>
              <w:spacing w:after="0" w:line="240" w:lineRule="auto"/>
            </w:pPr>
          </w:p>
        </w:tc>
        <w:tc>
          <w:tcPr>
            <w:tcW w:w="149" w:type="dxa"/>
          </w:tcPr>
          <w:p w14:paraId="3C2214D1" w14:textId="77777777" w:rsidR="00A37FFA" w:rsidRDefault="00A37FFA" w:rsidP="00A37FFA">
            <w:pPr>
              <w:pStyle w:val="EmptyCellLayoutStyle"/>
              <w:spacing w:after="0" w:line="240" w:lineRule="auto"/>
            </w:pPr>
          </w:p>
        </w:tc>
      </w:tr>
      <w:tr w:rsidR="00A37FFA" w14:paraId="0A7AC918" w14:textId="77777777" w:rsidTr="00A37FFA">
        <w:trPr>
          <w:trHeight w:val="80"/>
        </w:trPr>
        <w:tc>
          <w:tcPr>
            <w:tcW w:w="54" w:type="dxa"/>
          </w:tcPr>
          <w:p w14:paraId="5290D5B9" w14:textId="77777777" w:rsidR="00A37FFA" w:rsidRDefault="00A37FFA" w:rsidP="00A37FFA">
            <w:pPr>
              <w:pStyle w:val="EmptyCellLayoutStyle"/>
              <w:spacing w:after="0" w:line="240" w:lineRule="auto"/>
            </w:pPr>
          </w:p>
        </w:tc>
        <w:tc>
          <w:tcPr>
            <w:tcW w:w="10395" w:type="dxa"/>
          </w:tcPr>
          <w:p w14:paraId="1963ECDC" w14:textId="77777777" w:rsidR="00A37FFA" w:rsidRDefault="00A37FFA" w:rsidP="00A37FFA">
            <w:pPr>
              <w:pStyle w:val="EmptyCellLayoutStyle"/>
              <w:spacing w:after="0" w:line="240" w:lineRule="auto"/>
            </w:pPr>
          </w:p>
        </w:tc>
        <w:tc>
          <w:tcPr>
            <w:tcW w:w="149" w:type="dxa"/>
          </w:tcPr>
          <w:p w14:paraId="29826574" w14:textId="77777777" w:rsidR="00A37FFA" w:rsidRDefault="00A37FFA" w:rsidP="00A37FFA">
            <w:pPr>
              <w:pStyle w:val="EmptyCellLayoutStyle"/>
              <w:spacing w:after="0" w:line="240" w:lineRule="auto"/>
            </w:pPr>
          </w:p>
        </w:tc>
      </w:tr>
    </w:tbl>
    <w:p xmlns:w="http://schemas.openxmlformats.org/wordprocessingml/2006/main" w14:paraId="238148CE" w14:textId="77777777" w:rsidR="00A37FFA" w:rsidRDefault="00A37FFA" w:rsidP="00A37FFA">
      <w:pPr>
        <w:spacing w:after="0" w:line="240" w:lineRule="auto"/>
      </w:pPr>
    </w:p>
    <w:p xmlns:w="http://schemas.openxmlformats.org/wordprocessingml/2006/main" w14:paraId="31D2CB5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병렬 GC 작업 항목 수/초</w:t>
      </w:r>
    </w:p>
    <w:p xmlns:w="http://schemas.openxmlformats.org/wordprocessingml/2006/main" w14:paraId="7ECEE3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병렬 GC 작업 항목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5284D4" w14:textId="77777777" w:rsidTr="00A37FFA">
        <w:trPr>
          <w:trHeight w:val="54"/>
        </w:trPr>
        <w:tc>
          <w:tcPr>
            <w:tcW w:w="54" w:type="dxa"/>
          </w:tcPr>
          <w:p w14:paraId="61F5CADD" w14:textId="77777777" w:rsidR="00A37FFA" w:rsidRDefault="00A37FFA" w:rsidP="00A37FFA">
            <w:pPr>
              <w:pStyle w:val="EmptyCellLayoutStyle"/>
              <w:spacing w:after="0" w:line="240" w:lineRule="auto"/>
            </w:pPr>
          </w:p>
        </w:tc>
        <w:tc>
          <w:tcPr>
            <w:tcW w:w="10395" w:type="dxa"/>
          </w:tcPr>
          <w:p w14:paraId="2D747D31" w14:textId="77777777" w:rsidR="00A37FFA" w:rsidRDefault="00A37FFA" w:rsidP="00A37FFA">
            <w:pPr>
              <w:pStyle w:val="EmptyCellLayoutStyle"/>
              <w:spacing w:after="0" w:line="240" w:lineRule="auto"/>
            </w:pPr>
          </w:p>
        </w:tc>
        <w:tc>
          <w:tcPr>
            <w:tcW w:w="149" w:type="dxa"/>
          </w:tcPr>
          <w:p w14:paraId="68F392C5" w14:textId="77777777" w:rsidR="00A37FFA" w:rsidRDefault="00A37FFA" w:rsidP="00A37FFA">
            <w:pPr>
              <w:pStyle w:val="EmptyCellLayoutStyle"/>
              <w:spacing w:after="0" w:line="240" w:lineRule="auto"/>
            </w:pPr>
          </w:p>
        </w:tc>
      </w:tr>
      <w:tr w:rsidR="00A37FFA" w14:paraId="5F9D2045" w14:textId="77777777" w:rsidTr="00A37FFA">
        <w:tc>
          <w:tcPr>
            <w:tcW w:w="54" w:type="dxa"/>
          </w:tcPr>
          <w:p w14:paraId="6FBE9D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3CDB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9E7B8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F534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FBFD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7BB85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94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60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B46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5D7EF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D9A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F22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9950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B63D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DDC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812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FF3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A9374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C2B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9CA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492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97B15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F35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87B4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C9C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1F04B8E" w14:textId="77777777" w:rsidR="00A37FFA" w:rsidRDefault="00A37FFA" w:rsidP="00A37FFA">
            <w:pPr>
              <w:spacing w:after="0" w:line="240" w:lineRule="auto"/>
            </w:pPr>
          </w:p>
        </w:tc>
        <w:tc>
          <w:tcPr>
            <w:tcW w:w="149" w:type="dxa"/>
          </w:tcPr>
          <w:p w14:paraId="2A8F8990" w14:textId="77777777" w:rsidR="00A37FFA" w:rsidRDefault="00A37FFA" w:rsidP="00A37FFA">
            <w:pPr>
              <w:pStyle w:val="EmptyCellLayoutStyle"/>
              <w:spacing w:after="0" w:line="240" w:lineRule="auto"/>
            </w:pPr>
          </w:p>
        </w:tc>
      </w:tr>
      <w:tr w:rsidR="00A37FFA" w14:paraId="094BC18E" w14:textId="77777777" w:rsidTr="00A37FFA">
        <w:trPr>
          <w:trHeight w:val="80"/>
        </w:trPr>
        <w:tc>
          <w:tcPr>
            <w:tcW w:w="54" w:type="dxa"/>
          </w:tcPr>
          <w:p w14:paraId="29EBD16E" w14:textId="77777777" w:rsidR="00A37FFA" w:rsidRDefault="00A37FFA" w:rsidP="00A37FFA">
            <w:pPr>
              <w:pStyle w:val="EmptyCellLayoutStyle"/>
              <w:spacing w:after="0" w:line="240" w:lineRule="auto"/>
            </w:pPr>
          </w:p>
        </w:tc>
        <w:tc>
          <w:tcPr>
            <w:tcW w:w="10395" w:type="dxa"/>
          </w:tcPr>
          <w:p w14:paraId="56CE450C" w14:textId="77777777" w:rsidR="00A37FFA" w:rsidRDefault="00A37FFA" w:rsidP="00A37FFA">
            <w:pPr>
              <w:pStyle w:val="EmptyCellLayoutStyle"/>
              <w:spacing w:after="0" w:line="240" w:lineRule="auto"/>
            </w:pPr>
          </w:p>
        </w:tc>
        <w:tc>
          <w:tcPr>
            <w:tcW w:w="149" w:type="dxa"/>
          </w:tcPr>
          <w:p w14:paraId="423BC044" w14:textId="77777777" w:rsidR="00A37FFA" w:rsidRDefault="00A37FFA" w:rsidP="00A37FFA">
            <w:pPr>
              <w:pStyle w:val="EmptyCellLayoutStyle"/>
              <w:spacing w:after="0" w:line="240" w:lineRule="auto"/>
            </w:pPr>
          </w:p>
        </w:tc>
      </w:tr>
    </w:tbl>
    <w:p xmlns:w="http://schemas.openxmlformats.org/wordprocessingml/2006/main" w14:paraId="3A4D17B0" w14:textId="77777777" w:rsidR="00A37FFA" w:rsidRDefault="00A37FFA" w:rsidP="00A37FFA">
      <w:pPr>
        <w:spacing w:after="0" w:line="240" w:lineRule="auto"/>
      </w:pPr>
    </w:p>
    <w:p xmlns:w="http://schemas.openxmlformats.org/wordprocessingml/2006/main" w14:paraId="3A92902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완료된 검사점 수</w:t>
      </w:r>
    </w:p>
    <w:p xmlns:w="http://schemas.openxmlformats.org/wordprocessingml/2006/main" w14:paraId="23B02F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저장소 하위 시스템에 대한 Linux "완료된 검사점 수"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9CFA109" w14:textId="77777777" w:rsidTr="00A37FFA">
        <w:trPr>
          <w:trHeight w:val="54"/>
        </w:trPr>
        <w:tc>
          <w:tcPr>
            <w:tcW w:w="54" w:type="dxa"/>
          </w:tcPr>
          <w:p w14:paraId="392DA2E6" w14:textId="77777777" w:rsidR="00A37FFA" w:rsidRDefault="00A37FFA" w:rsidP="00A37FFA">
            <w:pPr>
              <w:pStyle w:val="EmptyCellLayoutStyle"/>
              <w:spacing w:after="0" w:line="240" w:lineRule="auto"/>
            </w:pPr>
          </w:p>
        </w:tc>
        <w:tc>
          <w:tcPr>
            <w:tcW w:w="10395" w:type="dxa"/>
          </w:tcPr>
          <w:p w14:paraId="26CF2EEB" w14:textId="77777777" w:rsidR="00A37FFA" w:rsidRDefault="00A37FFA" w:rsidP="00A37FFA">
            <w:pPr>
              <w:pStyle w:val="EmptyCellLayoutStyle"/>
              <w:spacing w:after="0" w:line="240" w:lineRule="auto"/>
            </w:pPr>
          </w:p>
        </w:tc>
        <w:tc>
          <w:tcPr>
            <w:tcW w:w="149" w:type="dxa"/>
          </w:tcPr>
          <w:p w14:paraId="7547AD48" w14:textId="77777777" w:rsidR="00A37FFA" w:rsidRDefault="00A37FFA" w:rsidP="00A37FFA">
            <w:pPr>
              <w:pStyle w:val="EmptyCellLayoutStyle"/>
              <w:spacing w:after="0" w:line="240" w:lineRule="auto"/>
            </w:pPr>
          </w:p>
        </w:tc>
      </w:tr>
      <w:tr w:rsidR="00A37FFA" w14:paraId="58960DA3" w14:textId="77777777" w:rsidTr="00A37FFA">
        <w:tc>
          <w:tcPr>
            <w:tcW w:w="54" w:type="dxa"/>
          </w:tcPr>
          <w:p w14:paraId="0D61B6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EB686F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93E9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7196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989C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83C3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3E1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857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324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22FD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A98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A97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BEA9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BC004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446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472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631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21886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0E7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0F8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94E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F3590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DAE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BE0C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3E8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505B953" w14:textId="77777777" w:rsidR="00A37FFA" w:rsidRDefault="00A37FFA" w:rsidP="00A37FFA">
            <w:pPr>
              <w:spacing w:after="0" w:line="240" w:lineRule="auto"/>
            </w:pPr>
          </w:p>
        </w:tc>
        <w:tc>
          <w:tcPr>
            <w:tcW w:w="149" w:type="dxa"/>
          </w:tcPr>
          <w:p w14:paraId="77A38E46" w14:textId="77777777" w:rsidR="00A37FFA" w:rsidRDefault="00A37FFA" w:rsidP="00A37FFA">
            <w:pPr>
              <w:pStyle w:val="EmptyCellLayoutStyle"/>
              <w:spacing w:after="0" w:line="240" w:lineRule="auto"/>
            </w:pPr>
          </w:p>
        </w:tc>
      </w:tr>
      <w:tr w:rsidR="00A37FFA" w14:paraId="3B0986A4" w14:textId="77777777" w:rsidTr="00A37FFA">
        <w:trPr>
          <w:trHeight w:val="80"/>
        </w:trPr>
        <w:tc>
          <w:tcPr>
            <w:tcW w:w="54" w:type="dxa"/>
          </w:tcPr>
          <w:p w14:paraId="0F9609F3" w14:textId="77777777" w:rsidR="00A37FFA" w:rsidRDefault="00A37FFA" w:rsidP="00A37FFA">
            <w:pPr>
              <w:pStyle w:val="EmptyCellLayoutStyle"/>
              <w:spacing w:after="0" w:line="240" w:lineRule="auto"/>
            </w:pPr>
          </w:p>
        </w:tc>
        <w:tc>
          <w:tcPr>
            <w:tcW w:w="10395" w:type="dxa"/>
          </w:tcPr>
          <w:p w14:paraId="0A0859B1" w14:textId="77777777" w:rsidR="00A37FFA" w:rsidRDefault="00A37FFA" w:rsidP="00A37FFA">
            <w:pPr>
              <w:pStyle w:val="EmptyCellLayoutStyle"/>
              <w:spacing w:after="0" w:line="240" w:lineRule="auto"/>
            </w:pPr>
          </w:p>
        </w:tc>
        <w:tc>
          <w:tcPr>
            <w:tcW w:w="149" w:type="dxa"/>
          </w:tcPr>
          <w:p w14:paraId="7D65876E" w14:textId="77777777" w:rsidR="00A37FFA" w:rsidRDefault="00A37FFA" w:rsidP="00A37FFA">
            <w:pPr>
              <w:pStyle w:val="EmptyCellLayoutStyle"/>
              <w:spacing w:after="0" w:line="240" w:lineRule="auto"/>
            </w:pPr>
          </w:p>
        </w:tc>
      </w:tr>
    </w:tbl>
    <w:p xmlns:w="http://schemas.openxmlformats.org/wordprocessingml/2006/main" w14:paraId="777F08D5" w14:textId="77777777" w:rsidR="00A37FFA" w:rsidRDefault="00A37FFA" w:rsidP="00A37FFA">
      <w:pPr>
        <w:spacing w:after="0" w:line="240" w:lineRule="auto"/>
      </w:pPr>
    </w:p>
    <w:p xmlns:w="http://schemas.openxmlformats.org/wordprocessingml/2006/main" w14:paraId="5F82C99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HTTP 저장소 I/O 다시 시도 수/초</w:t>
      </w:r>
    </w:p>
    <w:p xmlns:w="http://schemas.openxmlformats.org/wordprocessingml/2006/main" w14:paraId="377D7E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HTTP 저장소 I/O 다시 시도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1422E20" w14:textId="77777777" w:rsidTr="00A37FFA">
        <w:trPr>
          <w:trHeight w:val="54"/>
        </w:trPr>
        <w:tc>
          <w:tcPr>
            <w:tcW w:w="54" w:type="dxa"/>
          </w:tcPr>
          <w:p w14:paraId="645D6A25" w14:textId="77777777" w:rsidR="00A37FFA" w:rsidRDefault="00A37FFA" w:rsidP="00A37FFA">
            <w:pPr>
              <w:pStyle w:val="EmptyCellLayoutStyle"/>
              <w:spacing w:after="0" w:line="240" w:lineRule="auto"/>
            </w:pPr>
          </w:p>
        </w:tc>
        <w:tc>
          <w:tcPr>
            <w:tcW w:w="10395" w:type="dxa"/>
          </w:tcPr>
          <w:p w14:paraId="6EBDEE52" w14:textId="77777777" w:rsidR="00A37FFA" w:rsidRDefault="00A37FFA" w:rsidP="00A37FFA">
            <w:pPr>
              <w:pStyle w:val="EmptyCellLayoutStyle"/>
              <w:spacing w:after="0" w:line="240" w:lineRule="auto"/>
            </w:pPr>
          </w:p>
        </w:tc>
        <w:tc>
          <w:tcPr>
            <w:tcW w:w="149" w:type="dxa"/>
          </w:tcPr>
          <w:p w14:paraId="076CBAAD" w14:textId="77777777" w:rsidR="00A37FFA" w:rsidRDefault="00A37FFA" w:rsidP="00A37FFA">
            <w:pPr>
              <w:pStyle w:val="EmptyCellLayoutStyle"/>
              <w:spacing w:after="0" w:line="240" w:lineRule="auto"/>
            </w:pPr>
          </w:p>
        </w:tc>
      </w:tr>
      <w:tr w:rsidR="00A37FFA" w14:paraId="0082A43E" w14:textId="77777777" w:rsidTr="00A37FFA">
        <w:tc>
          <w:tcPr>
            <w:tcW w:w="54" w:type="dxa"/>
          </w:tcPr>
          <w:p w14:paraId="12F07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3D7D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B2D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86439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DC80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338E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408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49D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4AE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CDA2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1DE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18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2A03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63C88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73F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B74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147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98D88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0EA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935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803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77BD2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8F3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933A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2E18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443EBF9" w14:textId="77777777" w:rsidR="00A37FFA" w:rsidRDefault="00A37FFA" w:rsidP="00A37FFA">
            <w:pPr>
              <w:spacing w:after="0" w:line="240" w:lineRule="auto"/>
            </w:pPr>
          </w:p>
        </w:tc>
        <w:tc>
          <w:tcPr>
            <w:tcW w:w="149" w:type="dxa"/>
          </w:tcPr>
          <w:p w14:paraId="7CC08386" w14:textId="77777777" w:rsidR="00A37FFA" w:rsidRDefault="00A37FFA" w:rsidP="00A37FFA">
            <w:pPr>
              <w:pStyle w:val="EmptyCellLayoutStyle"/>
              <w:spacing w:after="0" w:line="240" w:lineRule="auto"/>
            </w:pPr>
          </w:p>
        </w:tc>
      </w:tr>
      <w:tr w:rsidR="00A37FFA" w14:paraId="1C5A4D09" w14:textId="77777777" w:rsidTr="00A37FFA">
        <w:trPr>
          <w:trHeight w:val="80"/>
        </w:trPr>
        <w:tc>
          <w:tcPr>
            <w:tcW w:w="54" w:type="dxa"/>
          </w:tcPr>
          <w:p w14:paraId="2EE39C0A" w14:textId="77777777" w:rsidR="00A37FFA" w:rsidRDefault="00A37FFA" w:rsidP="00A37FFA">
            <w:pPr>
              <w:pStyle w:val="EmptyCellLayoutStyle"/>
              <w:spacing w:after="0" w:line="240" w:lineRule="auto"/>
            </w:pPr>
          </w:p>
        </w:tc>
        <w:tc>
          <w:tcPr>
            <w:tcW w:w="10395" w:type="dxa"/>
          </w:tcPr>
          <w:p w14:paraId="6CE60A57" w14:textId="77777777" w:rsidR="00A37FFA" w:rsidRDefault="00A37FFA" w:rsidP="00A37FFA">
            <w:pPr>
              <w:pStyle w:val="EmptyCellLayoutStyle"/>
              <w:spacing w:after="0" w:line="240" w:lineRule="auto"/>
            </w:pPr>
          </w:p>
        </w:tc>
        <w:tc>
          <w:tcPr>
            <w:tcW w:w="149" w:type="dxa"/>
          </w:tcPr>
          <w:p w14:paraId="5027A7B9" w14:textId="77777777" w:rsidR="00A37FFA" w:rsidRDefault="00A37FFA" w:rsidP="00A37FFA">
            <w:pPr>
              <w:pStyle w:val="EmptyCellLayoutStyle"/>
              <w:spacing w:after="0" w:line="240" w:lineRule="auto"/>
            </w:pPr>
          </w:p>
        </w:tc>
      </w:tr>
    </w:tbl>
    <w:p xmlns:w="http://schemas.openxmlformats.org/wordprocessingml/2006/main" w14:paraId="4F4A0A2A" w14:textId="77777777" w:rsidR="00A37FFA" w:rsidRDefault="00A37FFA" w:rsidP="00A37FFA">
      <w:pPr>
        <w:spacing w:after="0" w:line="240" w:lineRule="auto"/>
      </w:pPr>
    </w:p>
    <w:p xmlns:w="http://schemas.openxmlformats.org/wordprocessingml/2006/main" w14:paraId="6674DA6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활성화: 실행 중인 작업 수</w:t>
      </w:r>
    </w:p>
    <w:p xmlns:w="http://schemas.openxmlformats.org/wordprocessingml/2006/main" w14:paraId="2BEC7A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실행 중인 작업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CBC1103" w14:textId="77777777" w:rsidTr="00A37FFA">
        <w:trPr>
          <w:trHeight w:val="54"/>
        </w:trPr>
        <w:tc>
          <w:tcPr>
            <w:tcW w:w="54" w:type="dxa"/>
          </w:tcPr>
          <w:p w14:paraId="2A200C4C" w14:textId="77777777" w:rsidR="00A37FFA" w:rsidRDefault="00A37FFA" w:rsidP="00A37FFA">
            <w:pPr>
              <w:pStyle w:val="EmptyCellLayoutStyle"/>
              <w:spacing w:after="0" w:line="240" w:lineRule="auto"/>
            </w:pPr>
          </w:p>
        </w:tc>
        <w:tc>
          <w:tcPr>
            <w:tcW w:w="10395" w:type="dxa"/>
          </w:tcPr>
          <w:p w14:paraId="2A847B67" w14:textId="77777777" w:rsidR="00A37FFA" w:rsidRDefault="00A37FFA" w:rsidP="00A37FFA">
            <w:pPr>
              <w:pStyle w:val="EmptyCellLayoutStyle"/>
              <w:spacing w:after="0" w:line="240" w:lineRule="auto"/>
            </w:pPr>
          </w:p>
        </w:tc>
        <w:tc>
          <w:tcPr>
            <w:tcW w:w="149" w:type="dxa"/>
          </w:tcPr>
          <w:p w14:paraId="377EF64F" w14:textId="77777777" w:rsidR="00A37FFA" w:rsidRDefault="00A37FFA" w:rsidP="00A37FFA">
            <w:pPr>
              <w:pStyle w:val="EmptyCellLayoutStyle"/>
              <w:spacing w:after="0" w:line="240" w:lineRule="auto"/>
            </w:pPr>
          </w:p>
        </w:tc>
      </w:tr>
      <w:tr w:rsidR="00A37FFA" w14:paraId="77059C22" w14:textId="77777777" w:rsidTr="00A37FFA">
        <w:tc>
          <w:tcPr>
            <w:tcW w:w="54" w:type="dxa"/>
          </w:tcPr>
          <w:p w14:paraId="75E571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FAD165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17F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C9AB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B736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DE67C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E6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D3E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555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CB467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4D2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1B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707D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85372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B9E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047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70B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A5CF1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BD8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B8D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816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EE6C0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4C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46F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FDE9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574034F" w14:textId="77777777" w:rsidR="00A37FFA" w:rsidRDefault="00A37FFA" w:rsidP="00A37FFA">
            <w:pPr>
              <w:spacing w:after="0" w:line="240" w:lineRule="auto"/>
            </w:pPr>
          </w:p>
        </w:tc>
        <w:tc>
          <w:tcPr>
            <w:tcW w:w="149" w:type="dxa"/>
          </w:tcPr>
          <w:p w14:paraId="3EAFBD80" w14:textId="77777777" w:rsidR="00A37FFA" w:rsidRDefault="00A37FFA" w:rsidP="00A37FFA">
            <w:pPr>
              <w:pStyle w:val="EmptyCellLayoutStyle"/>
              <w:spacing w:after="0" w:line="240" w:lineRule="auto"/>
            </w:pPr>
          </w:p>
        </w:tc>
      </w:tr>
      <w:tr w:rsidR="00A37FFA" w14:paraId="2F2C6C31" w14:textId="77777777" w:rsidTr="00A37FFA">
        <w:trPr>
          <w:trHeight w:val="80"/>
        </w:trPr>
        <w:tc>
          <w:tcPr>
            <w:tcW w:w="54" w:type="dxa"/>
          </w:tcPr>
          <w:p w14:paraId="2D43ACE1" w14:textId="77777777" w:rsidR="00A37FFA" w:rsidRDefault="00A37FFA" w:rsidP="00A37FFA">
            <w:pPr>
              <w:pStyle w:val="EmptyCellLayoutStyle"/>
              <w:spacing w:after="0" w:line="240" w:lineRule="auto"/>
            </w:pPr>
          </w:p>
        </w:tc>
        <w:tc>
          <w:tcPr>
            <w:tcW w:w="10395" w:type="dxa"/>
          </w:tcPr>
          <w:p w14:paraId="184BF634" w14:textId="77777777" w:rsidR="00A37FFA" w:rsidRDefault="00A37FFA" w:rsidP="00A37FFA">
            <w:pPr>
              <w:pStyle w:val="EmptyCellLayoutStyle"/>
              <w:spacing w:after="0" w:line="240" w:lineRule="auto"/>
            </w:pPr>
          </w:p>
        </w:tc>
        <w:tc>
          <w:tcPr>
            <w:tcW w:w="149" w:type="dxa"/>
          </w:tcPr>
          <w:p w14:paraId="3530E0CA" w14:textId="77777777" w:rsidR="00A37FFA" w:rsidRDefault="00A37FFA" w:rsidP="00A37FFA">
            <w:pPr>
              <w:pStyle w:val="EmptyCellLayoutStyle"/>
              <w:spacing w:after="0" w:line="240" w:lineRule="auto"/>
            </w:pPr>
          </w:p>
        </w:tc>
      </w:tr>
    </w:tbl>
    <w:p xmlns:w="http://schemas.openxmlformats.org/wordprocessingml/2006/main" w14:paraId="563F603A" w14:textId="77777777" w:rsidR="00A37FFA" w:rsidRDefault="00A37FFA" w:rsidP="00A37FFA">
      <w:pPr>
        <w:spacing w:after="0" w:line="240" w:lineRule="auto"/>
      </w:pPr>
    </w:p>
    <w:p xmlns:w="http://schemas.openxmlformats.org/wordprocessingml/2006/main" w14:paraId="585B756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송신 I/O에 대한 현재 메시지 조각 수</w:t>
      </w:r>
    </w:p>
    <w:p xmlns:w="http://schemas.openxmlformats.org/wordprocessingml/2006/main" w14:paraId="47B3AC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송신 I/O에 대한 현재 메시지 조각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CBA19D" w14:textId="77777777" w:rsidTr="00A37FFA">
        <w:trPr>
          <w:trHeight w:val="54"/>
        </w:trPr>
        <w:tc>
          <w:tcPr>
            <w:tcW w:w="54" w:type="dxa"/>
          </w:tcPr>
          <w:p w14:paraId="52E26B82" w14:textId="77777777" w:rsidR="00A37FFA" w:rsidRDefault="00A37FFA" w:rsidP="00A37FFA">
            <w:pPr>
              <w:pStyle w:val="EmptyCellLayoutStyle"/>
              <w:spacing w:after="0" w:line="240" w:lineRule="auto"/>
            </w:pPr>
          </w:p>
        </w:tc>
        <w:tc>
          <w:tcPr>
            <w:tcW w:w="10395" w:type="dxa"/>
          </w:tcPr>
          <w:p w14:paraId="5343368A" w14:textId="77777777" w:rsidR="00A37FFA" w:rsidRDefault="00A37FFA" w:rsidP="00A37FFA">
            <w:pPr>
              <w:pStyle w:val="EmptyCellLayoutStyle"/>
              <w:spacing w:after="0" w:line="240" w:lineRule="auto"/>
            </w:pPr>
          </w:p>
        </w:tc>
        <w:tc>
          <w:tcPr>
            <w:tcW w:w="149" w:type="dxa"/>
          </w:tcPr>
          <w:p w14:paraId="54901D94" w14:textId="77777777" w:rsidR="00A37FFA" w:rsidRDefault="00A37FFA" w:rsidP="00A37FFA">
            <w:pPr>
              <w:pStyle w:val="EmptyCellLayoutStyle"/>
              <w:spacing w:after="0" w:line="240" w:lineRule="auto"/>
            </w:pPr>
          </w:p>
        </w:tc>
      </w:tr>
      <w:tr w:rsidR="00A37FFA" w14:paraId="36E37AE7" w14:textId="77777777" w:rsidTr="00A37FFA">
        <w:tc>
          <w:tcPr>
            <w:tcW w:w="54" w:type="dxa"/>
          </w:tcPr>
          <w:p w14:paraId="1A03DE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09FC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806A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8C44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32B3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42F4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F7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934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642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141C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A67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619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A3C3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74FA8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C58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405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F03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92B9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A69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1AD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9A7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D820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9C11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6932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C529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6C47E0" w14:textId="77777777" w:rsidR="00A37FFA" w:rsidRDefault="00A37FFA" w:rsidP="00A37FFA">
            <w:pPr>
              <w:spacing w:after="0" w:line="240" w:lineRule="auto"/>
            </w:pPr>
          </w:p>
        </w:tc>
        <w:tc>
          <w:tcPr>
            <w:tcW w:w="149" w:type="dxa"/>
          </w:tcPr>
          <w:p w14:paraId="4D0E4114" w14:textId="77777777" w:rsidR="00A37FFA" w:rsidRDefault="00A37FFA" w:rsidP="00A37FFA">
            <w:pPr>
              <w:pStyle w:val="EmptyCellLayoutStyle"/>
              <w:spacing w:after="0" w:line="240" w:lineRule="auto"/>
            </w:pPr>
          </w:p>
        </w:tc>
      </w:tr>
      <w:tr w:rsidR="00A37FFA" w14:paraId="75A26F5B" w14:textId="77777777" w:rsidTr="00A37FFA">
        <w:trPr>
          <w:trHeight w:val="80"/>
        </w:trPr>
        <w:tc>
          <w:tcPr>
            <w:tcW w:w="54" w:type="dxa"/>
          </w:tcPr>
          <w:p w14:paraId="4FEEB334" w14:textId="77777777" w:rsidR="00A37FFA" w:rsidRDefault="00A37FFA" w:rsidP="00A37FFA">
            <w:pPr>
              <w:pStyle w:val="EmptyCellLayoutStyle"/>
              <w:spacing w:after="0" w:line="240" w:lineRule="auto"/>
            </w:pPr>
          </w:p>
        </w:tc>
        <w:tc>
          <w:tcPr>
            <w:tcW w:w="10395" w:type="dxa"/>
          </w:tcPr>
          <w:p w14:paraId="135DB014" w14:textId="77777777" w:rsidR="00A37FFA" w:rsidRDefault="00A37FFA" w:rsidP="00A37FFA">
            <w:pPr>
              <w:pStyle w:val="EmptyCellLayoutStyle"/>
              <w:spacing w:after="0" w:line="240" w:lineRule="auto"/>
            </w:pPr>
          </w:p>
        </w:tc>
        <w:tc>
          <w:tcPr>
            <w:tcW w:w="149" w:type="dxa"/>
          </w:tcPr>
          <w:p w14:paraId="0C38AF1C" w14:textId="77777777" w:rsidR="00A37FFA" w:rsidRDefault="00A37FFA" w:rsidP="00A37FFA">
            <w:pPr>
              <w:pStyle w:val="EmptyCellLayoutStyle"/>
              <w:spacing w:after="0" w:line="240" w:lineRule="auto"/>
            </w:pPr>
          </w:p>
        </w:tc>
      </w:tr>
    </w:tbl>
    <w:p xmlns:w="http://schemas.openxmlformats.org/wordprocessingml/2006/main" w14:paraId="7396DA03" w14:textId="77777777" w:rsidR="00A37FFA" w:rsidRDefault="00A37FFA" w:rsidP="00A37FFA">
      <w:pPr>
        <w:spacing w:after="0" w:line="240" w:lineRule="auto"/>
      </w:pPr>
    </w:p>
    <w:p xmlns:w="http://schemas.openxmlformats.org/wordprocessingml/2006/main" w14:paraId="7D368AE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활성화: 제한에 도달한 태스크</w:t>
      </w:r>
    </w:p>
    <w:p xmlns:w="http://schemas.openxmlformats.org/wordprocessingml/2006/main" w14:paraId="307C2D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제한에 도달한 태스크"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A137F1" w14:textId="77777777" w:rsidTr="00A37FFA">
        <w:trPr>
          <w:trHeight w:val="54"/>
        </w:trPr>
        <w:tc>
          <w:tcPr>
            <w:tcW w:w="54" w:type="dxa"/>
          </w:tcPr>
          <w:p w14:paraId="26EAFA32" w14:textId="77777777" w:rsidR="00A37FFA" w:rsidRDefault="00A37FFA" w:rsidP="00A37FFA">
            <w:pPr>
              <w:pStyle w:val="EmptyCellLayoutStyle"/>
              <w:spacing w:after="0" w:line="240" w:lineRule="auto"/>
            </w:pPr>
          </w:p>
        </w:tc>
        <w:tc>
          <w:tcPr>
            <w:tcW w:w="10395" w:type="dxa"/>
          </w:tcPr>
          <w:p w14:paraId="1F8D1074" w14:textId="77777777" w:rsidR="00A37FFA" w:rsidRDefault="00A37FFA" w:rsidP="00A37FFA">
            <w:pPr>
              <w:pStyle w:val="EmptyCellLayoutStyle"/>
              <w:spacing w:after="0" w:line="240" w:lineRule="auto"/>
            </w:pPr>
          </w:p>
        </w:tc>
        <w:tc>
          <w:tcPr>
            <w:tcW w:w="149" w:type="dxa"/>
          </w:tcPr>
          <w:p w14:paraId="01BD0624" w14:textId="77777777" w:rsidR="00A37FFA" w:rsidRDefault="00A37FFA" w:rsidP="00A37FFA">
            <w:pPr>
              <w:pStyle w:val="EmptyCellLayoutStyle"/>
              <w:spacing w:after="0" w:line="240" w:lineRule="auto"/>
            </w:pPr>
          </w:p>
        </w:tc>
      </w:tr>
      <w:tr w:rsidR="00A37FFA" w14:paraId="265337C3" w14:textId="77777777" w:rsidTr="00A37FFA">
        <w:tc>
          <w:tcPr>
            <w:tcW w:w="54" w:type="dxa"/>
          </w:tcPr>
          <w:p w14:paraId="02EC00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6103E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DB36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CDED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0F11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45DF3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130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67B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F9E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997F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4FB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368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4706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5E69F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402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60B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5B5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18398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40D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D94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1CD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606A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79E6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8DB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B39B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1E7EED1" w14:textId="77777777" w:rsidR="00A37FFA" w:rsidRDefault="00A37FFA" w:rsidP="00A37FFA">
            <w:pPr>
              <w:spacing w:after="0" w:line="240" w:lineRule="auto"/>
            </w:pPr>
          </w:p>
        </w:tc>
        <w:tc>
          <w:tcPr>
            <w:tcW w:w="149" w:type="dxa"/>
          </w:tcPr>
          <w:p w14:paraId="49C1AE94" w14:textId="77777777" w:rsidR="00A37FFA" w:rsidRDefault="00A37FFA" w:rsidP="00A37FFA">
            <w:pPr>
              <w:pStyle w:val="EmptyCellLayoutStyle"/>
              <w:spacing w:after="0" w:line="240" w:lineRule="auto"/>
            </w:pPr>
          </w:p>
        </w:tc>
      </w:tr>
      <w:tr w:rsidR="00A37FFA" w14:paraId="6BF15875" w14:textId="77777777" w:rsidTr="00A37FFA">
        <w:trPr>
          <w:trHeight w:val="80"/>
        </w:trPr>
        <w:tc>
          <w:tcPr>
            <w:tcW w:w="54" w:type="dxa"/>
          </w:tcPr>
          <w:p w14:paraId="618EFF11" w14:textId="77777777" w:rsidR="00A37FFA" w:rsidRDefault="00A37FFA" w:rsidP="00A37FFA">
            <w:pPr>
              <w:pStyle w:val="EmptyCellLayoutStyle"/>
              <w:spacing w:after="0" w:line="240" w:lineRule="auto"/>
            </w:pPr>
          </w:p>
        </w:tc>
        <w:tc>
          <w:tcPr>
            <w:tcW w:w="10395" w:type="dxa"/>
          </w:tcPr>
          <w:p w14:paraId="45DC171A" w14:textId="77777777" w:rsidR="00A37FFA" w:rsidRDefault="00A37FFA" w:rsidP="00A37FFA">
            <w:pPr>
              <w:pStyle w:val="EmptyCellLayoutStyle"/>
              <w:spacing w:after="0" w:line="240" w:lineRule="auto"/>
            </w:pPr>
          </w:p>
        </w:tc>
        <w:tc>
          <w:tcPr>
            <w:tcW w:w="149" w:type="dxa"/>
          </w:tcPr>
          <w:p w14:paraId="276F17D0" w14:textId="77777777" w:rsidR="00A37FFA" w:rsidRDefault="00A37FFA" w:rsidP="00A37FFA">
            <w:pPr>
              <w:pStyle w:val="EmptyCellLayoutStyle"/>
              <w:spacing w:after="0" w:line="240" w:lineRule="auto"/>
            </w:pPr>
          </w:p>
        </w:tc>
      </w:tr>
    </w:tbl>
    <w:p xmlns:w="http://schemas.openxmlformats.org/wordprocessingml/2006/main" w14:paraId="24DB6ECD" w14:textId="77777777" w:rsidR="00A37FFA" w:rsidRDefault="00A37FFA" w:rsidP="00A37FFA">
      <w:pPr>
        <w:spacing w:after="0" w:line="240" w:lineRule="auto"/>
      </w:pPr>
    </w:p>
    <w:p xmlns:w="http://schemas.openxmlformats.org/wordprocessingml/2006/main" w14:paraId="1136705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보류 중인 송신 I/O 바이트 수</w:t>
      </w:r>
    </w:p>
    <w:p xmlns:w="http://schemas.openxmlformats.org/wordprocessingml/2006/main" w14:paraId="708060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보류 중인 송신 I/O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C5AEE6" w14:textId="77777777" w:rsidTr="00A37FFA">
        <w:trPr>
          <w:trHeight w:val="54"/>
        </w:trPr>
        <w:tc>
          <w:tcPr>
            <w:tcW w:w="54" w:type="dxa"/>
          </w:tcPr>
          <w:p w14:paraId="07F446AE" w14:textId="77777777" w:rsidR="00A37FFA" w:rsidRDefault="00A37FFA" w:rsidP="00A37FFA">
            <w:pPr>
              <w:pStyle w:val="EmptyCellLayoutStyle"/>
              <w:spacing w:after="0" w:line="240" w:lineRule="auto"/>
            </w:pPr>
          </w:p>
        </w:tc>
        <w:tc>
          <w:tcPr>
            <w:tcW w:w="10395" w:type="dxa"/>
          </w:tcPr>
          <w:p w14:paraId="4148245A" w14:textId="77777777" w:rsidR="00A37FFA" w:rsidRDefault="00A37FFA" w:rsidP="00A37FFA">
            <w:pPr>
              <w:pStyle w:val="EmptyCellLayoutStyle"/>
              <w:spacing w:after="0" w:line="240" w:lineRule="auto"/>
            </w:pPr>
          </w:p>
        </w:tc>
        <w:tc>
          <w:tcPr>
            <w:tcW w:w="149" w:type="dxa"/>
          </w:tcPr>
          <w:p w14:paraId="07A771CE" w14:textId="77777777" w:rsidR="00A37FFA" w:rsidRDefault="00A37FFA" w:rsidP="00A37FFA">
            <w:pPr>
              <w:pStyle w:val="EmptyCellLayoutStyle"/>
              <w:spacing w:after="0" w:line="240" w:lineRule="auto"/>
            </w:pPr>
          </w:p>
        </w:tc>
      </w:tr>
      <w:tr w:rsidR="00A37FFA" w14:paraId="7DF7DC62" w14:textId="77777777" w:rsidTr="00A37FFA">
        <w:tc>
          <w:tcPr>
            <w:tcW w:w="54" w:type="dxa"/>
          </w:tcPr>
          <w:p w14:paraId="63D376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9C58E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2BB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7102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738B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53AC1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CB7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C6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A2B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519CF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2E3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EDB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A00B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81762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857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BCB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3E8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DB31F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F33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590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FE2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7B15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D9C5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876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3E42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A03D759" w14:textId="77777777" w:rsidR="00A37FFA" w:rsidRDefault="00A37FFA" w:rsidP="00A37FFA">
            <w:pPr>
              <w:spacing w:after="0" w:line="240" w:lineRule="auto"/>
            </w:pPr>
          </w:p>
        </w:tc>
        <w:tc>
          <w:tcPr>
            <w:tcW w:w="149" w:type="dxa"/>
          </w:tcPr>
          <w:p w14:paraId="20692D34" w14:textId="77777777" w:rsidR="00A37FFA" w:rsidRDefault="00A37FFA" w:rsidP="00A37FFA">
            <w:pPr>
              <w:pStyle w:val="EmptyCellLayoutStyle"/>
              <w:spacing w:after="0" w:line="240" w:lineRule="auto"/>
            </w:pPr>
          </w:p>
        </w:tc>
      </w:tr>
      <w:tr w:rsidR="00A37FFA" w14:paraId="4470BC0E" w14:textId="77777777" w:rsidTr="00A37FFA">
        <w:trPr>
          <w:trHeight w:val="80"/>
        </w:trPr>
        <w:tc>
          <w:tcPr>
            <w:tcW w:w="54" w:type="dxa"/>
          </w:tcPr>
          <w:p w14:paraId="28CE9A28" w14:textId="77777777" w:rsidR="00A37FFA" w:rsidRDefault="00A37FFA" w:rsidP="00A37FFA">
            <w:pPr>
              <w:pStyle w:val="EmptyCellLayoutStyle"/>
              <w:spacing w:after="0" w:line="240" w:lineRule="auto"/>
            </w:pPr>
          </w:p>
        </w:tc>
        <w:tc>
          <w:tcPr>
            <w:tcW w:w="10395" w:type="dxa"/>
          </w:tcPr>
          <w:p w14:paraId="18FCC26E" w14:textId="77777777" w:rsidR="00A37FFA" w:rsidRDefault="00A37FFA" w:rsidP="00A37FFA">
            <w:pPr>
              <w:pStyle w:val="EmptyCellLayoutStyle"/>
              <w:spacing w:after="0" w:line="240" w:lineRule="auto"/>
            </w:pPr>
          </w:p>
        </w:tc>
        <w:tc>
          <w:tcPr>
            <w:tcW w:w="149" w:type="dxa"/>
          </w:tcPr>
          <w:p w14:paraId="33BBBDE5" w14:textId="77777777" w:rsidR="00A37FFA" w:rsidRDefault="00A37FFA" w:rsidP="00A37FFA">
            <w:pPr>
              <w:pStyle w:val="EmptyCellLayoutStyle"/>
              <w:spacing w:after="0" w:line="240" w:lineRule="auto"/>
            </w:pPr>
          </w:p>
        </w:tc>
      </w:tr>
    </w:tbl>
    <w:p xmlns:w="http://schemas.openxmlformats.org/wordprocessingml/2006/main" w14:paraId="33EB31F7" w14:textId="77777777" w:rsidR="00A37FFA" w:rsidRDefault="00A37FFA" w:rsidP="00A37FFA">
      <w:pPr>
        <w:spacing w:after="0" w:line="240" w:lineRule="auto"/>
      </w:pPr>
    </w:p>
    <w:p xmlns:w="http://schemas.openxmlformats.org/wordprocessingml/2006/main" w14:paraId="60E8922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중단된 병합 수</w:t>
      </w:r>
    </w:p>
    <w:p xmlns:w="http://schemas.openxmlformats.org/wordprocessingml/2006/main" w14:paraId="553B5E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저장소 하위 시스템에 대한 Linux "중단된 병합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07E2AB" w14:textId="77777777" w:rsidTr="00A37FFA">
        <w:trPr>
          <w:trHeight w:val="54"/>
        </w:trPr>
        <w:tc>
          <w:tcPr>
            <w:tcW w:w="54" w:type="dxa"/>
          </w:tcPr>
          <w:p w14:paraId="61B36B26" w14:textId="77777777" w:rsidR="00A37FFA" w:rsidRDefault="00A37FFA" w:rsidP="00A37FFA">
            <w:pPr>
              <w:pStyle w:val="EmptyCellLayoutStyle"/>
              <w:spacing w:after="0" w:line="240" w:lineRule="auto"/>
            </w:pPr>
          </w:p>
        </w:tc>
        <w:tc>
          <w:tcPr>
            <w:tcW w:w="10395" w:type="dxa"/>
          </w:tcPr>
          <w:p w14:paraId="3B227E5A" w14:textId="77777777" w:rsidR="00A37FFA" w:rsidRDefault="00A37FFA" w:rsidP="00A37FFA">
            <w:pPr>
              <w:pStyle w:val="EmptyCellLayoutStyle"/>
              <w:spacing w:after="0" w:line="240" w:lineRule="auto"/>
            </w:pPr>
          </w:p>
        </w:tc>
        <w:tc>
          <w:tcPr>
            <w:tcW w:w="149" w:type="dxa"/>
          </w:tcPr>
          <w:p w14:paraId="35560B9A" w14:textId="77777777" w:rsidR="00A37FFA" w:rsidRDefault="00A37FFA" w:rsidP="00A37FFA">
            <w:pPr>
              <w:pStyle w:val="EmptyCellLayoutStyle"/>
              <w:spacing w:after="0" w:line="240" w:lineRule="auto"/>
            </w:pPr>
          </w:p>
        </w:tc>
      </w:tr>
      <w:tr w:rsidR="00A37FFA" w14:paraId="5054D657" w14:textId="77777777" w:rsidTr="00A37FFA">
        <w:tc>
          <w:tcPr>
            <w:tcW w:w="54" w:type="dxa"/>
          </w:tcPr>
          <w:p w14:paraId="668F9E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F467E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B304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BE98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DFEA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F0E7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23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470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418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242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A44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0C5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84B0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63C90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5B0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A0C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887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E2230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9FF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C67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375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BF457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A42A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EE2F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A243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C719C7" w14:textId="77777777" w:rsidR="00A37FFA" w:rsidRDefault="00A37FFA" w:rsidP="00A37FFA">
            <w:pPr>
              <w:spacing w:after="0" w:line="240" w:lineRule="auto"/>
            </w:pPr>
          </w:p>
        </w:tc>
        <w:tc>
          <w:tcPr>
            <w:tcW w:w="149" w:type="dxa"/>
          </w:tcPr>
          <w:p w14:paraId="3C34CACC" w14:textId="77777777" w:rsidR="00A37FFA" w:rsidRDefault="00A37FFA" w:rsidP="00A37FFA">
            <w:pPr>
              <w:pStyle w:val="EmptyCellLayoutStyle"/>
              <w:spacing w:after="0" w:line="240" w:lineRule="auto"/>
            </w:pPr>
          </w:p>
        </w:tc>
      </w:tr>
      <w:tr w:rsidR="00A37FFA" w14:paraId="3AAB706A" w14:textId="77777777" w:rsidTr="00A37FFA">
        <w:trPr>
          <w:trHeight w:val="80"/>
        </w:trPr>
        <w:tc>
          <w:tcPr>
            <w:tcW w:w="54" w:type="dxa"/>
          </w:tcPr>
          <w:p w14:paraId="61AFA677" w14:textId="77777777" w:rsidR="00A37FFA" w:rsidRDefault="00A37FFA" w:rsidP="00A37FFA">
            <w:pPr>
              <w:pStyle w:val="EmptyCellLayoutStyle"/>
              <w:spacing w:after="0" w:line="240" w:lineRule="auto"/>
            </w:pPr>
          </w:p>
        </w:tc>
        <w:tc>
          <w:tcPr>
            <w:tcW w:w="10395" w:type="dxa"/>
          </w:tcPr>
          <w:p w14:paraId="2A91FB6C" w14:textId="77777777" w:rsidR="00A37FFA" w:rsidRDefault="00A37FFA" w:rsidP="00A37FFA">
            <w:pPr>
              <w:pStyle w:val="EmptyCellLayoutStyle"/>
              <w:spacing w:after="0" w:line="240" w:lineRule="auto"/>
            </w:pPr>
          </w:p>
        </w:tc>
        <w:tc>
          <w:tcPr>
            <w:tcW w:w="149" w:type="dxa"/>
          </w:tcPr>
          <w:p w14:paraId="3D67300E" w14:textId="77777777" w:rsidR="00A37FFA" w:rsidRDefault="00A37FFA" w:rsidP="00A37FFA">
            <w:pPr>
              <w:pStyle w:val="EmptyCellLayoutStyle"/>
              <w:spacing w:after="0" w:line="240" w:lineRule="auto"/>
            </w:pPr>
          </w:p>
        </w:tc>
      </w:tr>
    </w:tbl>
    <w:p xmlns:w="http://schemas.openxmlformats.org/wordprocessingml/2006/main" w14:paraId="5E04587D" w14:textId="77777777" w:rsidR="00A37FFA" w:rsidRDefault="00A37FFA" w:rsidP="00A37FFA">
      <w:pPr>
        <w:spacing w:after="0" w:line="240" w:lineRule="auto"/>
      </w:pPr>
    </w:p>
    <w:p xmlns:w="http://schemas.openxmlformats.org/wordprocessingml/2006/main" w14:paraId="67C3A64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8 송신 수/초</w:t>
      </w:r>
    </w:p>
    <w:p xmlns:w="http://schemas.openxmlformats.org/wordprocessingml/2006/main" w14:paraId="57CEB6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8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0C0402" w14:textId="77777777" w:rsidTr="00A37FFA">
        <w:trPr>
          <w:trHeight w:val="54"/>
        </w:trPr>
        <w:tc>
          <w:tcPr>
            <w:tcW w:w="54" w:type="dxa"/>
          </w:tcPr>
          <w:p w14:paraId="3044DB9B" w14:textId="77777777" w:rsidR="00A37FFA" w:rsidRDefault="00A37FFA" w:rsidP="00A37FFA">
            <w:pPr>
              <w:pStyle w:val="EmptyCellLayoutStyle"/>
              <w:spacing w:after="0" w:line="240" w:lineRule="auto"/>
            </w:pPr>
          </w:p>
        </w:tc>
        <w:tc>
          <w:tcPr>
            <w:tcW w:w="10395" w:type="dxa"/>
          </w:tcPr>
          <w:p w14:paraId="5CA9A193" w14:textId="77777777" w:rsidR="00A37FFA" w:rsidRDefault="00A37FFA" w:rsidP="00A37FFA">
            <w:pPr>
              <w:pStyle w:val="EmptyCellLayoutStyle"/>
              <w:spacing w:after="0" w:line="240" w:lineRule="auto"/>
            </w:pPr>
          </w:p>
        </w:tc>
        <w:tc>
          <w:tcPr>
            <w:tcW w:w="149" w:type="dxa"/>
          </w:tcPr>
          <w:p w14:paraId="72A85D31" w14:textId="77777777" w:rsidR="00A37FFA" w:rsidRDefault="00A37FFA" w:rsidP="00A37FFA">
            <w:pPr>
              <w:pStyle w:val="EmptyCellLayoutStyle"/>
              <w:spacing w:after="0" w:line="240" w:lineRule="auto"/>
            </w:pPr>
          </w:p>
        </w:tc>
      </w:tr>
      <w:tr w:rsidR="00A37FFA" w14:paraId="760C5F82" w14:textId="77777777" w:rsidTr="00A37FFA">
        <w:tc>
          <w:tcPr>
            <w:tcW w:w="54" w:type="dxa"/>
          </w:tcPr>
          <w:p w14:paraId="2802871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EA1A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051F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A86A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FD13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A743E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995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EA8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464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23A55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A11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430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A06F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2FF86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591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782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15D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F3B6B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45D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922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71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AE1F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8BED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1D52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E5DF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F3A1CB" w14:textId="77777777" w:rsidR="00A37FFA" w:rsidRDefault="00A37FFA" w:rsidP="00A37FFA">
            <w:pPr>
              <w:spacing w:after="0" w:line="240" w:lineRule="auto"/>
            </w:pPr>
          </w:p>
        </w:tc>
        <w:tc>
          <w:tcPr>
            <w:tcW w:w="149" w:type="dxa"/>
          </w:tcPr>
          <w:p w14:paraId="6B92B3E6" w14:textId="77777777" w:rsidR="00A37FFA" w:rsidRDefault="00A37FFA" w:rsidP="00A37FFA">
            <w:pPr>
              <w:pStyle w:val="EmptyCellLayoutStyle"/>
              <w:spacing w:after="0" w:line="240" w:lineRule="auto"/>
            </w:pPr>
          </w:p>
        </w:tc>
      </w:tr>
      <w:tr w:rsidR="00A37FFA" w14:paraId="19A812A8" w14:textId="77777777" w:rsidTr="00A37FFA">
        <w:trPr>
          <w:trHeight w:val="80"/>
        </w:trPr>
        <w:tc>
          <w:tcPr>
            <w:tcW w:w="54" w:type="dxa"/>
          </w:tcPr>
          <w:p w14:paraId="53B9003A" w14:textId="77777777" w:rsidR="00A37FFA" w:rsidRDefault="00A37FFA" w:rsidP="00A37FFA">
            <w:pPr>
              <w:pStyle w:val="EmptyCellLayoutStyle"/>
              <w:spacing w:after="0" w:line="240" w:lineRule="auto"/>
            </w:pPr>
          </w:p>
        </w:tc>
        <w:tc>
          <w:tcPr>
            <w:tcW w:w="10395" w:type="dxa"/>
          </w:tcPr>
          <w:p w14:paraId="7B4A909A" w14:textId="77777777" w:rsidR="00A37FFA" w:rsidRDefault="00A37FFA" w:rsidP="00A37FFA">
            <w:pPr>
              <w:pStyle w:val="EmptyCellLayoutStyle"/>
              <w:spacing w:after="0" w:line="240" w:lineRule="auto"/>
            </w:pPr>
          </w:p>
        </w:tc>
        <w:tc>
          <w:tcPr>
            <w:tcW w:w="149" w:type="dxa"/>
          </w:tcPr>
          <w:p w14:paraId="769A547C" w14:textId="77777777" w:rsidR="00A37FFA" w:rsidRDefault="00A37FFA" w:rsidP="00A37FFA">
            <w:pPr>
              <w:pStyle w:val="EmptyCellLayoutStyle"/>
              <w:spacing w:after="0" w:line="240" w:lineRule="auto"/>
            </w:pPr>
          </w:p>
        </w:tc>
      </w:tr>
    </w:tbl>
    <w:p xmlns:w="http://schemas.openxmlformats.org/wordprocessingml/2006/main" w14:paraId="5FE08960" w14:textId="77777777" w:rsidR="00A37FFA" w:rsidRDefault="00A37FFA" w:rsidP="00A37FFA">
      <w:pPr>
        <w:spacing w:after="0" w:line="240" w:lineRule="auto"/>
      </w:pPr>
    </w:p>
    <w:p xmlns:w="http://schemas.openxmlformats.org/wordprocessingml/2006/main" w14:paraId="4403199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제거된 만료 행 수/초</w:t>
      </w:r>
    </w:p>
    <w:p xmlns:w="http://schemas.openxmlformats.org/wordprocessingml/2006/main" w14:paraId="45FA91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제거된 만료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364E93" w14:textId="77777777" w:rsidTr="00A37FFA">
        <w:trPr>
          <w:trHeight w:val="54"/>
        </w:trPr>
        <w:tc>
          <w:tcPr>
            <w:tcW w:w="54" w:type="dxa"/>
          </w:tcPr>
          <w:p w14:paraId="38BBF3AE" w14:textId="77777777" w:rsidR="00A37FFA" w:rsidRDefault="00A37FFA" w:rsidP="00A37FFA">
            <w:pPr>
              <w:pStyle w:val="EmptyCellLayoutStyle"/>
              <w:spacing w:after="0" w:line="240" w:lineRule="auto"/>
            </w:pPr>
          </w:p>
        </w:tc>
        <w:tc>
          <w:tcPr>
            <w:tcW w:w="10395" w:type="dxa"/>
          </w:tcPr>
          <w:p w14:paraId="1D802CDC" w14:textId="77777777" w:rsidR="00A37FFA" w:rsidRDefault="00A37FFA" w:rsidP="00A37FFA">
            <w:pPr>
              <w:pStyle w:val="EmptyCellLayoutStyle"/>
              <w:spacing w:after="0" w:line="240" w:lineRule="auto"/>
            </w:pPr>
          </w:p>
        </w:tc>
        <w:tc>
          <w:tcPr>
            <w:tcW w:w="149" w:type="dxa"/>
          </w:tcPr>
          <w:p w14:paraId="5945B4CF" w14:textId="77777777" w:rsidR="00A37FFA" w:rsidRDefault="00A37FFA" w:rsidP="00A37FFA">
            <w:pPr>
              <w:pStyle w:val="EmptyCellLayoutStyle"/>
              <w:spacing w:after="0" w:line="240" w:lineRule="auto"/>
            </w:pPr>
          </w:p>
        </w:tc>
      </w:tr>
      <w:tr w:rsidR="00A37FFA" w14:paraId="59C10201" w14:textId="77777777" w:rsidTr="00A37FFA">
        <w:tc>
          <w:tcPr>
            <w:tcW w:w="54" w:type="dxa"/>
          </w:tcPr>
          <w:p w14:paraId="5871546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239C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F44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C29A0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9B9E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F9201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54C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1C9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79A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3EAFD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DB2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F76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3A9E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74144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9D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3E9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CC9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D36A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419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90B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B28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7DB1E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A7D1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2135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2065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32D071" w14:textId="77777777" w:rsidR="00A37FFA" w:rsidRDefault="00A37FFA" w:rsidP="00A37FFA">
            <w:pPr>
              <w:spacing w:after="0" w:line="240" w:lineRule="auto"/>
            </w:pPr>
          </w:p>
        </w:tc>
        <w:tc>
          <w:tcPr>
            <w:tcW w:w="149" w:type="dxa"/>
          </w:tcPr>
          <w:p w14:paraId="0473639C" w14:textId="77777777" w:rsidR="00A37FFA" w:rsidRDefault="00A37FFA" w:rsidP="00A37FFA">
            <w:pPr>
              <w:pStyle w:val="EmptyCellLayoutStyle"/>
              <w:spacing w:after="0" w:line="240" w:lineRule="auto"/>
            </w:pPr>
          </w:p>
        </w:tc>
      </w:tr>
      <w:tr w:rsidR="00A37FFA" w14:paraId="71840FB3" w14:textId="77777777" w:rsidTr="00A37FFA">
        <w:trPr>
          <w:trHeight w:val="80"/>
        </w:trPr>
        <w:tc>
          <w:tcPr>
            <w:tcW w:w="54" w:type="dxa"/>
          </w:tcPr>
          <w:p w14:paraId="5C76D241" w14:textId="77777777" w:rsidR="00A37FFA" w:rsidRDefault="00A37FFA" w:rsidP="00A37FFA">
            <w:pPr>
              <w:pStyle w:val="EmptyCellLayoutStyle"/>
              <w:spacing w:after="0" w:line="240" w:lineRule="auto"/>
            </w:pPr>
          </w:p>
        </w:tc>
        <w:tc>
          <w:tcPr>
            <w:tcW w:w="10395" w:type="dxa"/>
          </w:tcPr>
          <w:p w14:paraId="556CE50C" w14:textId="77777777" w:rsidR="00A37FFA" w:rsidRDefault="00A37FFA" w:rsidP="00A37FFA">
            <w:pPr>
              <w:pStyle w:val="EmptyCellLayoutStyle"/>
              <w:spacing w:after="0" w:line="240" w:lineRule="auto"/>
            </w:pPr>
          </w:p>
        </w:tc>
        <w:tc>
          <w:tcPr>
            <w:tcW w:w="149" w:type="dxa"/>
          </w:tcPr>
          <w:p w14:paraId="4D9BEA9B" w14:textId="77777777" w:rsidR="00A37FFA" w:rsidRDefault="00A37FFA" w:rsidP="00A37FFA">
            <w:pPr>
              <w:pStyle w:val="EmptyCellLayoutStyle"/>
              <w:spacing w:after="0" w:line="240" w:lineRule="auto"/>
            </w:pPr>
          </w:p>
        </w:tc>
      </w:tr>
    </w:tbl>
    <w:p xmlns:w="http://schemas.openxmlformats.org/wordprocessingml/2006/main" w14:paraId="725B4C99" w14:textId="77777777" w:rsidR="00A37FFA" w:rsidRDefault="00A37FFA" w:rsidP="00A37FFA">
      <w:pPr>
        <w:spacing w:after="0" w:line="240" w:lineRule="auto"/>
      </w:pPr>
    </w:p>
    <w:p xmlns:w="http://schemas.openxmlformats.org/wordprocessingml/2006/main" w14:paraId="33966C1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사용자에 의해 중단된 트랜잭션 수/초</w:t>
      </w:r>
    </w:p>
    <w:p xmlns:w="http://schemas.openxmlformats.org/wordprocessingml/2006/main" w14:paraId="2CBE6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Linux "사용자에 의해 중단된 트랜잭션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4F87881" w14:textId="77777777" w:rsidTr="00A37FFA">
        <w:trPr>
          <w:trHeight w:val="54"/>
        </w:trPr>
        <w:tc>
          <w:tcPr>
            <w:tcW w:w="54" w:type="dxa"/>
          </w:tcPr>
          <w:p w14:paraId="1FCE33DC" w14:textId="77777777" w:rsidR="00A37FFA" w:rsidRDefault="00A37FFA" w:rsidP="00A37FFA">
            <w:pPr>
              <w:pStyle w:val="EmptyCellLayoutStyle"/>
              <w:spacing w:after="0" w:line="240" w:lineRule="auto"/>
            </w:pPr>
          </w:p>
        </w:tc>
        <w:tc>
          <w:tcPr>
            <w:tcW w:w="10395" w:type="dxa"/>
          </w:tcPr>
          <w:p w14:paraId="44A84E1F" w14:textId="77777777" w:rsidR="00A37FFA" w:rsidRDefault="00A37FFA" w:rsidP="00A37FFA">
            <w:pPr>
              <w:pStyle w:val="EmptyCellLayoutStyle"/>
              <w:spacing w:after="0" w:line="240" w:lineRule="auto"/>
            </w:pPr>
          </w:p>
        </w:tc>
        <w:tc>
          <w:tcPr>
            <w:tcW w:w="149" w:type="dxa"/>
          </w:tcPr>
          <w:p w14:paraId="07C9D4E1" w14:textId="77777777" w:rsidR="00A37FFA" w:rsidRDefault="00A37FFA" w:rsidP="00A37FFA">
            <w:pPr>
              <w:pStyle w:val="EmptyCellLayoutStyle"/>
              <w:spacing w:after="0" w:line="240" w:lineRule="auto"/>
            </w:pPr>
          </w:p>
        </w:tc>
      </w:tr>
      <w:tr w:rsidR="00A37FFA" w14:paraId="1B10602B" w14:textId="77777777" w:rsidTr="00A37FFA">
        <w:tc>
          <w:tcPr>
            <w:tcW w:w="54" w:type="dxa"/>
          </w:tcPr>
          <w:p w14:paraId="2B33D2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8F1B75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23C4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638D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2E8D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B8955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2A7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08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D6C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56348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13A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0EE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FE8C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990E4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6E3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FD3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99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A0366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438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493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12C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2647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359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0A17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549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F83AC2F" w14:textId="77777777" w:rsidR="00A37FFA" w:rsidRDefault="00A37FFA" w:rsidP="00A37FFA">
            <w:pPr>
              <w:spacing w:after="0" w:line="240" w:lineRule="auto"/>
            </w:pPr>
          </w:p>
        </w:tc>
        <w:tc>
          <w:tcPr>
            <w:tcW w:w="149" w:type="dxa"/>
          </w:tcPr>
          <w:p w14:paraId="49714FD4" w14:textId="77777777" w:rsidR="00A37FFA" w:rsidRDefault="00A37FFA" w:rsidP="00A37FFA">
            <w:pPr>
              <w:pStyle w:val="EmptyCellLayoutStyle"/>
              <w:spacing w:after="0" w:line="240" w:lineRule="auto"/>
            </w:pPr>
          </w:p>
        </w:tc>
      </w:tr>
      <w:tr w:rsidR="00A37FFA" w14:paraId="6C76EEF7" w14:textId="77777777" w:rsidTr="00A37FFA">
        <w:trPr>
          <w:trHeight w:val="80"/>
        </w:trPr>
        <w:tc>
          <w:tcPr>
            <w:tcW w:w="54" w:type="dxa"/>
          </w:tcPr>
          <w:p w14:paraId="5E461787" w14:textId="77777777" w:rsidR="00A37FFA" w:rsidRDefault="00A37FFA" w:rsidP="00A37FFA">
            <w:pPr>
              <w:pStyle w:val="EmptyCellLayoutStyle"/>
              <w:spacing w:after="0" w:line="240" w:lineRule="auto"/>
            </w:pPr>
          </w:p>
        </w:tc>
        <w:tc>
          <w:tcPr>
            <w:tcW w:w="10395" w:type="dxa"/>
          </w:tcPr>
          <w:p w14:paraId="420181F1" w14:textId="77777777" w:rsidR="00A37FFA" w:rsidRDefault="00A37FFA" w:rsidP="00A37FFA">
            <w:pPr>
              <w:pStyle w:val="EmptyCellLayoutStyle"/>
              <w:spacing w:after="0" w:line="240" w:lineRule="auto"/>
            </w:pPr>
          </w:p>
        </w:tc>
        <w:tc>
          <w:tcPr>
            <w:tcW w:w="149" w:type="dxa"/>
          </w:tcPr>
          <w:p w14:paraId="4EE2C39B" w14:textId="77777777" w:rsidR="00A37FFA" w:rsidRDefault="00A37FFA" w:rsidP="00A37FFA">
            <w:pPr>
              <w:pStyle w:val="EmptyCellLayoutStyle"/>
              <w:spacing w:after="0" w:line="240" w:lineRule="auto"/>
            </w:pPr>
          </w:p>
        </w:tc>
      </w:tr>
    </w:tbl>
    <w:p xmlns:w="http://schemas.openxmlformats.org/wordprocessingml/2006/main" w14:paraId="29BA7BE2" w14:textId="77777777" w:rsidR="00A37FFA" w:rsidRDefault="00A37FFA" w:rsidP="00A37FFA">
      <w:pPr>
        <w:spacing w:after="0" w:line="240" w:lineRule="auto"/>
      </w:pPr>
    </w:p>
    <w:p xmlns:w="http://schemas.openxmlformats.org/wordprocessingml/2006/main" w14:paraId="722F543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처리된 행 수/초</w:t>
      </w:r>
    </w:p>
    <w:p xmlns:w="http://schemas.openxmlformats.org/wordprocessingml/2006/main" w14:paraId="1CBE5D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처리된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7C7E782" w14:textId="77777777" w:rsidTr="00A37FFA">
        <w:trPr>
          <w:trHeight w:val="54"/>
        </w:trPr>
        <w:tc>
          <w:tcPr>
            <w:tcW w:w="54" w:type="dxa"/>
          </w:tcPr>
          <w:p w14:paraId="4E17E46E" w14:textId="77777777" w:rsidR="00A37FFA" w:rsidRDefault="00A37FFA" w:rsidP="00A37FFA">
            <w:pPr>
              <w:pStyle w:val="EmptyCellLayoutStyle"/>
              <w:spacing w:after="0" w:line="240" w:lineRule="auto"/>
            </w:pPr>
          </w:p>
        </w:tc>
        <w:tc>
          <w:tcPr>
            <w:tcW w:w="10395" w:type="dxa"/>
          </w:tcPr>
          <w:p w14:paraId="05A3339F" w14:textId="77777777" w:rsidR="00A37FFA" w:rsidRDefault="00A37FFA" w:rsidP="00A37FFA">
            <w:pPr>
              <w:pStyle w:val="EmptyCellLayoutStyle"/>
              <w:spacing w:after="0" w:line="240" w:lineRule="auto"/>
            </w:pPr>
          </w:p>
        </w:tc>
        <w:tc>
          <w:tcPr>
            <w:tcW w:w="149" w:type="dxa"/>
          </w:tcPr>
          <w:p w14:paraId="60FFFE33" w14:textId="77777777" w:rsidR="00A37FFA" w:rsidRDefault="00A37FFA" w:rsidP="00A37FFA">
            <w:pPr>
              <w:pStyle w:val="EmptyCellLayoutStyle"/>
              <w:spacing w:after="0" w:line="240" w:lineRule="auto"/>
            </w:pPr>
          </w:p>
        </w:tc>
      </w:tr>
      <w:tr w:rsidR="00A37FFA" w14:paraId="7BAFE49D" w14:textId="77777777" w:rsidTr="00A37FFA">
        <w:tc>
          <w:tcPr>
            <w:tcW w:w="54" w:type="dxa"/>
          </w:tcPr>
          <w:p w14:paraId="2B093F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BE5B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91F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670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D801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D7B81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B9D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41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B92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C8A8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36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42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6EA5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0B6A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202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8AF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FE0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62C11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5D3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9CD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A57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CA773D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9812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0C36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80F0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F14AEF0" w14:textId="77777777" w:rsidR="00A37FFA" w:rsidRDefault="00A37FFA" w:rsidP="00A37FFA">
            <w:pPr>
              <w:spacing w:after="0" w:line="240" w:lineRule="auto"/>
            </w:pPr>
          </w:p>
        </w:tc>
        <w:tc>
          <w:tcPr>
            <w:tcW w:w="149" w:type="dxa"/>
          </w:tcPr>
          <w:p w14:paraId="37881C3B" w14:textId="77777777" w:rsidR="00A37FFA" w:rsidRDefault="00A37FFA" w:rsidP="00A37FFA">
            <w:pPr>
              <w:pStyle w:val="EmptyCellLayoutStyle"/>
              <w:spacing w:after="0" w:line="240" w:lineRule="auto"/>
            </w:pPr>
          </w:p>
        </w:tc>
      </w:tr>
      <w:tr w:rsidR="00A37FFA" w14:paraId="42419128" w14:textId="77777777" w:rsidTr="00A37FFA">
        <w:trPr>
          <w:trHeight w:val="80"/>
        </w:trPr>
        <w:tc>
          <w:tcPr>
            <w:tcW w:w="54" w:type="dxa"/>
          </w:tcPr>
          <w:p w14:paraId="25E24B6E" w14:textId="77777777" w:rsidR="00A37FFA" w:rsidRDefault="00A37FFA" w:rsidP="00A37FFA">
            <w:pPr>
              <w:pStyle w:val="EmptyCellLayoutStyle"/>
              <w:spacing w:after="0" w:line="240" w:lineRule="auto"/>
            </w:pPr>
          </w:p>
        </w:tc>
        <w:tc>
          <w:tcPr>
            <w:tcW w:w="10395" w:type="dxa"/>
          </w:tcPr>
          <w:p w14:paraId="7574801E" w14:textId="77777777" w:rsidR="00A37FFA" w:rsidRDefault="00A37FFA" w:rsidP="00A37FFA">
            <w:pPr>
              <w:pStyle w:val="EmptyCellLayoutStyle"/>
              <w:spacing w:after="0" w:line="240" w:lineRule="auto"/>
            </w:pPr>
          </w:p>
        </w:tc>
        <w:tc>
          <w:tcPr>
            <w:tcW w:w="149" w:type="dxa"/>
          </w:tcPr>
          <w:p w14:paraId="1163F1D7" w14:textId="77777777" w:rsidR="00A37FFA" w:rsidRDefault="00A37FFA" w:rsidP="00A37FFA">
            <w:pPr>
              <w:pStyle w:val="EmptyCellLayoutStyle"/>
              <w:spacing w:after="0" w:line="240" w:lineRule="auto"/>
            </w:pPr>
          </w:p>
        </w:tc>
      </w:tr>
    </w:tbl>
    <w:p xmlns:w="http://schemas.openxmlformats.org/wordprocessingml/2006/main" w14:paraId="686A9361" w14:textId="77777777" w:rsidR="00A37FFA" w:rsidRDefault="00A37FFA" w:rsidP="00A37FFA">
      <w:pPr>
        <w:spacing w:after="0" w:line="240" w:lineRule="auto"/>
      </w:pPr>
    </w:p>
    <w:p xmlns:w="http://schemas.openxmlformats.org/wordprocessingml/2006/main" w14:paraId="5BA4E70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총 초당 트랜잭션 수</w:t>
      </w:r>
    </w:p>
    <w:p xmlns:w="http://schemas.openxmlformats.org/wordprocessingml/2006/main" w14:paraId="603EC1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각 SQL DB 엔진 인스턴스에 대한 데이터베이스 성능 개체의 _Total 인스턴스에 대한 Linux "총 초당 트랜잭션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1A9B68" w14:textId="77777777" w:rsidTr="00A37FFA">
        <w:trPr>
          <w:trHeight w:val="54"/>
        </w:trPr>
        <w:tc>
          <w:tcPr>
            <w:tcW w:w="54" w:type="dxa"/>
          </w:tcPr>
          <w:p w14:paraId="627FA45F" w14:textId="77777777" w:rsidR="00A37FFA" w:rsidRDefault="00A37FFA" w:rsidP="00A37FFA">
            <w:pPr>
              <w:pStyle w:val="EmptyCellLayoutStyle"/>
              <w:spacing w:after="0" w:line="240" w:lineRule="auto"/>
            </w:pPr>
          </w:p>
        </w:tc>
        <w:tc>
          <w:tcPr>
            <w:tcW w:w="10395" w:type="dxa"/>
          </w:tcPr>
          <w:p w14:paraId="55D1BC42" w14:textId="77777777" w:rsidR="00A37FFA" w:rsidRDefault="00A37FFA" w:rsidP="00A37FFA">
            <w:pPr>
              <w:pStyle w:val="EmptyCellLayoutStyle"/>
              <w:spacing w:after="0" w:line="240" w:lineRule="auto"/>
            </w:pPr>
          </w:p>
        </w:tc>
        <w:tc>
          <w:tcPr>
            <w:tcW w:w="149" w:type="dxa"/>
          </w:tcPr>
          <w:p w14:paraId="6A301175" w14:textId="77777777" w:rsidR="00A37FFA" w:rsidRDefault="00A37FFA" w:rsidP="00A37FFA">
            <w:pPr>
              <w:pStyle w:val="EmptyCellLayoutStyle"/>
              <w:spacing w:after="0" w:line="240" w:lineRule="auto"/>
            </w:pPr>
          </w:p>
        </w:tc>
      </w:tr>
      <w:tr w:rsidR="00A37FFA" w14:paraId="394E1EB9" w14:textId="77777777" w:rsidTr="00A37FFA">
        <w:tc>
          <w:tcPr>
            <w:tcW w:w="54" w:type="dxa"/>
          </w:tcPr>
          <w:p w14:paraId="04C8BFD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575D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73A9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538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D72FF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362B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760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5D8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5B0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2635C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397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7F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1526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7CAD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93E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1B1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3A1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05AC5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E12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760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5B7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DB3A7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3AF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5393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53AA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2D09B4" w14:textId="77777777" w:rsidR="00A37FFA" w:rsidRDefault="00A37FFA" w:rsidP="00A37FFA">
            <w:pPr>
              <w:spacing w:after="0" w:line="240" w:lineRule="auto"/>
            </w:pPr>
          </w:p>
        </w:tc>
        <w:tc>
          <w:tcPr>
            <w:tcW w:w="149" w:type="dxa"/>
          </w:tcPr>
          <w:p w14:paraId="1ADA0713" w14:textId="77777777" w:rsidR="00A37FFA" w:rsidRDefault="00A37FFA" w:rsidP="00A37FFA">
            <w:pPr>
              <w:pStyle w:val="EmptyCellLayoutStyle"/>
              <w:spacing w:after="0" w:line="240" w:lineRule="auto"/>
            </w:pPr>
          </w:p>
        </w:tc>
      </w:tr>
      <w:tr w:rsidR="00A37FFA" w14:paraId="12AFDE0E" w14:textId="77777777" w:rsidTr="00A37FFA">
        <w:trPr>
          <w:trHeight w:val="80"/>
        </w:trPr>
        <w:tc>
          <w:tcPr>
            <w:tcW w:w="54" w:type="dxa"/>
          </w:tcPr>
          <w:p w14:paraId="04FD693D" w14:textId="77777777" w:rsidR="00A37FFA" w:rsidRDefault="00A37FFA" w:rsidP="00A37FFA">
            <w:pPr>
              <w:pStyle w:val="EmptyCellLayoutStyle"/>
              <w:spacing w:after="0" w:line="240" w:lineRule="auto"/>
            </w:pPr>
          </w:p>
        </w:tc>
        <w:tc>
          <w:tcPr>
            <w:tcW w:w="10395" w:type="dxa"/>
          </w:tcPr>
          <w:p w14:paraId="08BB0E53" w14:textId="77777777" w:rsidR="00A37FFA" w:rsidRDefault="00A37FFA" w:rsidP="00A37FFA">
            <w:pPr>
              <w:pStyle w:val="EmptyCellLayoutStyle"/>
              <w:spacing w:after="0" w:line="240" w:lineRule="auto"/>
            </w:pPr>
          </w:p>
        </w:tc>
        <w:tc>
          <w:tcPr>
            <w:tcW w:w="149" w:type="dxa"/>
          </w:tcPr>
          <w:p w14:paraId="0B212C5F" w14:textId="77777777" w:rsidR="00A37FFA" w:rsidRDefault="00A37FFA" w:rsidP="00A37FFA">
            <w:pPr>
              <w:pStyle w:val="EmptyCellLayoutStyle"/>
              <w:spacing w:after="0" w:line="240" w:lineRule="auto"/>
            </w:pPr>
          </w:p>
        </w:tc>
      </w:tr>
    </w:tbl>
    <w:p xmlns:w="http://schemas.openxmlformats.org/wordprocessingml/2006/main" w14:paraId="7FE672A2" w14:textId="77777777" w:rsidR="00A37FFA" w:rsidRDefault="00A37FFA" w:rsidP="00A37FFA">
      <w:pPr>
        <w:spacing w:after="0" w:line="240" w:lineRule="auto"/>
      </w:pPr>
    </w:p>
    <w:p xmlns:w="http://schemas.openxmlformats.org/wordprocessingml/2006/main" w14:paraId="46C8AFD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제거된 Phantom 만료 행 수/초</w:t>
      </w:r>
    </w:p>
    <w:p xmlns:w="http://schemas.openxmlformats.org/wordprocessingml/2006/main" w14:paraId="1C0F39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Phantom 처리 하위 시스템에 대한 Linux "제거된 Phantom 만료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CEECFD5" w14:textId="77777777" w:rsidTr="00A37FFA">
        <w:trPr>
          <w:trHeight w:val="54"/>
        </w:trPr>
        <w:tc>
          <w:tcPr>
            <w:tcW w:w="54" w:type="dxa"/>
          </w:tcPr>
          <w:p w14:paraId="0F2D287D" w14:textId="77777777" w:rsidR="00A37FFA" w:rsidRDefault="00A37FFA" w:rsidP="00A37FFA">
            <w:pPr>
              <w:pStyle w:val="EmptyCellLayoutStyle"/>
              <w:spacing w:after="0" w:line="240" w:lineRule="auto"/>
            </w:pPr>
          </w:p>
        </w:tc>
        <w:tc>
          <w:tcPr>
            <w:tcW w:w="10395" w:type="dxa"/>
          </w:tcPr>
          <w:p w14:paraId="52770785" w14:textId="77777777" w:rsidR="00A37FFA" w:rsidRDefault="00A37FFA" w:rsidP="00A37FFA">
            <w:pPr>
              <w:pStyle w:val="EmptyCellLayoutStyle"/>
              <w:spacing w:after="0" w:line="240" w:lineRule="auto"/>
            </w:pPr>
          </w:p>
        </w:tc>
        <w:tc>
          <w:tcPr>
            <w:tcW w:w="149" w:type="dxa"/>
          </w:tcPr>
          <w:p w14:paraId="3B68576D" w14:textId="77777777" w:rsidR="00A37FFA" w:rsidRDefault="00A37FFA" w:rsidP="00A37FFA">
            <w:pPr>
              <w:pStyle w:val="EmptyCellLayoutStyle"/>
              <w:spacing w:after="0" w:line="240" w:lineRule="auto"/>
            </w:pPr>
          </w:p>
        </w:tc>
      </w:tr>
      <w:tr w:rsidR="00A37FFA" w14:paraId="65D54B0A" w14:textId="77777777" w:rsidTr="00A37FFA">
        <w:tc>
          <w:tcPr>
            <w:tcW w:w="54" w:type="dxa"/>
          </w:tcPr>
          <w:p w14:paraId="60A7F30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FA6F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3F6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C53E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F736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8B2F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5D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7FB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736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EA111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08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78E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7CA8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78831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67C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1AE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AE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522AE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31C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8F3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F612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6AF6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807F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9D21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1AC7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878D2B" w14:textId="77777777" w:rsidR="00A37FFA" w:rsidRDefault="00A37FFA" w:rsidP="00A37FFA">
            <w:pPr>
              <w:spacing w:after="0" w:line="240" w:lineRule="auto"/>
            </w:pPr>
          </w:p>
        </w:tc>
        <w:tc>
          <w:tcPr>
            <w:tcW w:w="149" w:type="dxa"/>
          </w:tcPr>
          <w:p w14:paraId="683F776C" w14:textId="77777777" w:rsidR="00A37FFA" w:rsidRDefault="00A37FFA" w:rsidP="00A37FFA">
            <w:pPr>
              <w:pStyle w:val="EmptyCellLayoutStyle"/>
              <w:spacing w:after="0" w:line="240" w:lineRule="auto"/>
            </w:pPr>
          </w:p>
        </w:tc>
      </w:tr>
      <w:tr w:rsidR="00A37FFA" w14:paraId="4E22C49A" w14:textId="77777777" w:rsidTr="00A37FFA">
        <w:trPr>
          <w:trHeight w:val="80"/>
        </w:trPr>
        <w:tc>
          <w:tcPr>
            <w:tcW w:w="54" w:type="dxa"/>
          </w:tcPr>
          <w:p w14:paraId="42ACB28C" w14:textId="77777777" w:rsidR="00A37FFA" w:rsidRDefault="00A37FFA" w:rsidP="00A37FFA">
            <w:pPr>
              <w:pStyle w:val="EmptyCellLayoutStyle"/>
              <w:spacing w:after="0" w:line="240" w:lineRule="auto"/>
            </w:pPr>
          </w:p>
        </w:tc>
        <w:tc>
          <w:tcPr>
            <w:tcW w:w="10395" w:type="dxa"/>
          </w:tcPr>
          <w:p w14:paraId="764A7E9F" w14:textId="77777777" w:rsidR="00A37FFA" w:rsidRDefault="00A37FFA" w:rsidP="00A37FFA">
            <w:pPr>
              <w:pStyle w:val="EmptyCellLayoutStyle"/>
              <w:spacing w:after="0" w:line="240" w:lineRule="auto"/>
            </w:pPr>
          </w:p>
        </w:tc>
        <w:tc>
          <w:tcPr>
            <w:tcW w:w="149" w:type="dxa"/>
          </w:tcPr>
          <w:p w14:paraId="22E88AD5" w14:textId="77777777" w:rsidR="00A37FFA" w:rsidRDefault="00A37FFA" w:rsidP="00A37FFA">
            <w:pPr>
              <w:pStyle w:val="EmptyCellLayoutStyle"/>
              <w:spacing w:after="0" w:line="240" w:lineRule="auto"/>
            </w:pPr>
          </w:p>
        </w:tc>
      </w:tr>
    </w:tbl>
    <w:p xmlns:w="http://schemas.openxmlformats.org/wordprocessingml/2006/main" w14:paraId="26DD1CC4" w14:textId="77777777" w:rsidR="00A37FFA" w:rsidRDefault="00A37FFA" w:rsidP="00A37FFA">
      <w:pPr>
        <w:spacing w:after="0" w:line="240" w:lineRule="auto"/>
      </w:pPr>
    </w:p>
    <w:p xmlns:w="http://schemas.openxmlformats.org/wordprocessingml/2006/main" w14:paraId="0BA5565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열린 연결 수</w:t>
      </w:r>
    </w:p>
    <w:p xmlns:w="http://schemas.openxmlformats.org/wordprocessingml/2006/main" w14:paraId="60EEC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열린 연결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DD5A87" w14:textId="77777777" w:rsidTr="00A37FFA">
        <w:trPr>
          <w:trHeight w:val="54"/>
        </w:trPr>
        <w:tc>
          <w:tcPr>
            <w:tcW w:w="54" w:type="dxa"/>
          </w:tcPr>
          <w:p w14:paraId="4295EEF1" w14:textId="77777777" w:rsidR="00A37FFA" w:rsidRDefault="00A37FFA" w:rsidP="00A37FFA">
            <w:pPr>
              <w:pStyle w:val="EmptyCellLayoutStyle"/>
              <w:spacing w:after="0" w:line="240" w:lineRule="auto"/>
            </w:pPr>
          </w:p>
        </w:tc>
        <w:tc>
          <w:tcPr>
            <w:tcW w:w="10395" w:type="dxa"/>
          </w:tcPr>
          <w:p w14:paraId="0CFC6514" w14:textId="77777777" w:rsidR="00A37FFA" w:rsidRDefault="00A37FFA" w:rsidP="00A37FFA">
            <w:pPr>
              <w:pStyle w:val="EmptyCellLayoutStyle"/>
              <w:spacing w:after="0" w:line="240" w:lineRule="auto"/>
            </w:pPr>
          </w:p>
        </w:tc>
        <w:tc>
          <w:tcPr>
            <w:tcW w:w="149" w:type="dxa"/>
          </w:tcPr>
          <w:p w14:paraId="49BE555B" w14:textId="77777777" w:rsidR="00A37FFA" w:rsidRDefault="00A37FFA" w:rsidP="00A37FFA">
            <w:pPr>
              <w:pStyle w:val="EmptyCellLayoutStyle"/>
              <w:spacing w:after="0" w:line="240" w:lineRule="auto"/>
            </w:pPr>
          </w:p>
        </w:tc>
      </w:tr>
      <w:tr w:rsidR="00A37FFA" w14:paraId="5730C669" w14:textId="77777777" w:rsidTr="00A37FFA">
        <w:tc>
          <w:tcPr>
            <w:tcW w:w="54" w:type="dxa"/>
          </w:tcPr>
          <w:p w14:paraId="37E6B80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A9B082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F776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3A7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4FA5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8B4C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44C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175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E7D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8601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97A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C8C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FD33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BD2EB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1D6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039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AE6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E1E25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D7B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5CB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BE7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CEFC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9274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7DBF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2B3C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1C2C83C" w14:textId="77777777" w:rsidR="00A37FFA" w:rsidRDefault="00A37FFA" w:rsidP="00A37FFA">
            <w:pPr>
              <w:spacing w:after="0" w:line="240" w:lineRule="auto"/>
            </w:pPr>
          </w:p>
        </w:tc>
        <w:tc>
          <w:tcPr>
            <w:tcW w:w="149" w:type="dxa"/>
          </w:tcPr>
          <w:p w14:paraId="68887D03" w14:textId="77777777" w:rsidR="00A37FFA" w:rsidRDefault="00A37FFA" w:rsidP="00A37FFA">
            <w:pPr>
              <w:pStyle w:val="EmptyCellLayoutStyle"/>
              <w:spacing w:after="0" w:line="240" w:lineRule="auto"/>
            </w:pPr>
          </w:p>
        </w:tc>
      </w:tr>
      <w:tr w:rsidR="00A37FFA" w14:paraId="1F44AD2F" w14:textId="77777777" w:rsidTr="00A37FFA">
        <w:trPr>
          <w:trHeight w:val="80"/>
        </w:trPr>
        <w:tc>
          <w:tcPr>
            <w:tcW w:w="54" w:type="dxa"/>
          </w:tcPr>
          <w:p w14:paraId="0538A0AF" w14:textId="77777777" w:rsidR="00A37FFA" w:rsidRDefault="00A37FFA" w:rsidP="00A37FFA">
            <w:pPr>
              <w:pStyle w:val="EmptyCellLayoutStyle"/>
              <w:spacing w:after="0" w:line="240" w:lineRule="auto"/>
            </w:pPr>
          </w:p>
        </w:tc>
        <w:tc>
          <w:tcPr>
            <w:tcW w:w="10395" w:type="dxa"/>
          </w:tcPr>
          <w:p w14:paraId="68791AAF" w14:textId="77777777" w:rsidR="00A37FFA" w:rsidRDefault="00A37FFA" w:rsidP="00A37FFA">
            <w:pPr>
              <w:pStyle w:val="EmptyCellLayoutStyle"/>
              <w:spacing w:after="0" w:line="240" w:lineRule="auto"/>
            </w:pPr>
          </w:p>
        </w:tc>
        <w:tc>
          <w:tcPr>
            <w:tcW w:w="149" w:type="dxa"/>
          </w:tcPr>
          <w:p w14:paraId="0901A5DC" w14:textId="77777777" w:rsidR="00A37FFA" w:rsidRDefault="00A37FFA" w:rsidP="00A37FFA">
            <w:pPr>
              <w:pStyle w:val="EmptyCellLayoutStyle"/>
              <w:spacing w:after="0" w:line="240" w:lineRule="auto"/>
            </w:pPr>
          </w:p>
        </w:tc>
      </w:tr>
    </w:tbl>
    <w:p xmlns:w="http://schemas.openxmlformats.org/wordprocessingml/2006/main" w14:paraId="28B4A9C2" w14:textId="77777777" w:rsidR="00A37FFA" w:rsidRDefault="00A37FFA" w:rsidP="00A37FFA">
      <w:pPr>
        <w:spacing w:after="0" w:line="240" w:lineRule="auto"/>
      </w:pPr>
    </w:p>
    <w:p xmlns:w="http://schemas.openxmlformats.org/wordprocessingml/2006/main" w14:paraId="35E14E7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삭제된 전달 메시지 수/초</w:t>
      </w:r>
    </w:p>
    <w:p xmlns:w="http://schemas.openxmlformats.org/wordprocessingml/2006/main" w14:paraId="1F8C27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삭제된 전달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8BCA8C" w14:textId="77777777" w:rsidTr="00A37FFA">
        <w:trPr>
          <w:trHeight w:val="54"/>
        </w:trPr>
        <w:tc>
          <w:tcPr>
            <w:tcW w:w="54" w:type="dxa"/>
          </w:tcPr>
          <w:p w14:paraId="5EC17AA0" w14:textId="77777777" w:rsidR="00A37FFA" w:rsidRDefault="00A37FFA" w:rsidP="00A37FFA">
            <w:pPr>
              <w:pStyle w:val="EmptyCellLayoutStyle"/>
              <w:spacing w:after="0" w:line="240" w:lineRule="auto"/>
            </w:pPr>
          </w:p>
        </w:tc>
        <w:tc>
          <w:tcPr>
            <w:tcW w:w="10395" w:type="dxa"/>
          </w:tcPr>
          <w:p w14:paraId="3F8A327A" w14:textId="77777777" w:rsidR="00A37FFA" w:rsidRDefault="00A37FFA" w:rsidP="00A37FFA">
            <w:pPr>
              <w:pStyle w:val="EmptyCellLayoutStyle"/>
              <w:spacing w:after="0" w:line="240" w:lineRule="auto"/>
            </w:pPr>
          </w:p>
        </w:tc>
        <w:tc>
          <w:tcPr>
            <w:tcW w:w="149" w:type="dxa"/>
          </w:tcPr>
          <w:p w14:paraId="33BF50CE" w14:textId="77777777" w:rsidR="00A37FFA" w:rsidRDefault="00A37FFA" w:rsidP="00A37FFA">
            <w:pPr>
              <w:pStyle w:val="EmptyCellLayoutStyle"/>
              <w:spacing w:after="0" w:line="240" w:lineRule="auto"/>
            </w:pPr>
          </w:p>
        </w:tc>
      </w:tr>
      <w:tr w:rsidR="00A37FFA" w14:paraId="6B993BD1" w14:textId="77777777" w:rsidTr="00A37FFA">
        <w:tc>
          <w:tcPr>
            <w:tcW w:w="54" w:type="dxa"/>
          </w:tcPr>
          <w:p w14:paraId="06E643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B651D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B02C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A24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05C7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7E1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DF5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FC9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3CC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4EE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E2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4EF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8A06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E6723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C9E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9AF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F22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9A5C1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9E9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236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2D2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C33A3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FAF5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ADD2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B3D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196553" w14:textId="77777777" w:rsidR="00A37FFA" w:rsidRDefault="00A37FFA" w:rsidP="00A37FFA">
            <w:pPr>
              <w:spacing w:after="0" w:line="240" w:lineRule="auto"/>
            </w:pPr>
          </w:p>
        </w:tc>
        <w:tc>
          <w:tcPr>
            <w:tcW w:w="149" w:type="dxa"/>
          </w:tcPr>
          <w:p w14:paraId="3D511B83" w14:textId="77777777" w:rsidR="00A37FFA" w:rsidRDefault="00A37FFA" w:rsidP="00A37FFA">
            <w:pPr>
              <w:pStyle w:val="EmptyCellLayoutStyle"/>
              <w:spacing w:after="0" w:line="240" w:lineRule="auto"/>
            </w:pPr>
          </w:p>
        </w:tc>
      </w:tr>
      <w:tr w:rsidR="00A37FFA" w14:paraId="5BF1914F" w14:textId="77777777" w:rsidTr="00A37FFA">
        <w:trPr>
          <w:trHeight w:val="80"/>
        </w:trPr>
        <w:tc>
          <w:tcPr>
            <w:tcW w:w="54" w:type="dxa"/>
          </w:tcPr>
          <w:p w14:paraId="7098A8D9" w14:textId="77777777" w:rsidR="00A37FFA" w:rsidRDefault="00A37FFA" w:rsidP="00A37FFA">
            <w:pPr>
              <w:pStyle w:val="EmptyCellLayoutStyle"/>
              <w:spacing w:after="0" w:line="240" w:lineRule="auto"/>
            </w:pPr>
          </w:p>
        </w:tc>
        <w:tc>
          <w:tcPr>
            <w:tcW w:w="10395" w:type="dxa"/>
          </w:tcPr>
          <w:p w14:paraId="2B928AA3" w14:textId="77777777" w:rsidR="00A37FFA" w:rsidRDefault="00A37FFA" w:rsidP="00A37FFA">
            <w:pPr>
              <w:pStyle w:val="EmptyCellLayoutStyle"/>
              <w:spacing w:after="0" w:line="240" w:lineRule="auto"/>
            </w:pPr>
          </w:p>
        </w:tc>
        <w:tc>
          <w:tcPr>
            <w:tcW w:w="149" w:type="dxa"/>
          </w:tcPr>
          <w:p w14:paraId="2FDD6828" w14:textId="77777777" w:rsidR="00A37FFA" w:rsidRDefault="00A37FFA" w:rsidP="00A37FFA">
            <w:pPr>
              <w:pStyle w:val="EmptyCellLayoutStyle"/>
              <w:spacing w:after="0" w:line="240" w:lineRule="auto"/>
            </w:pPr>
          </w:p>
        </w:tc>
      </w:tr>
    </w:tbl>
    <w:p xmlns:w="http://schemas.openxmlformats.org/wordprocessingml/2006/main" w14:paraId="5D60682D" w14:textId="77777777" w:rsidR="00A37FFA" w:rsidRDefault="00A37FFA" w:rsidP="00A37FFA">
      <w:pPr>
        <w:spacing w:after="0" w:line="240" w:lineRule="auto"/>
      </w:pPr>
    </w:p>
    <w:p xmlns:w="http://schemas.openxmlformats.org/wordprocessingml/2006/main" w14:paraId="5689767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쓰기 바이트 수/초</w:t>
      </w:r>
    </w:p>
    <w:p xmlns:w="http://schemas.openxmlformats.org/wordprocessingml/2006/main" w14:paraId="72919C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쓰기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FDB470" w14:textId="77777777" w:rsidTr="00A37FFA">
        <w:trPr>
          <w:trHeight w:val="54"/>
        </w:trPr>
        <w:tc>
          <w:tcPr>
            <w:tcW w:w="54" w:type="dxa"/>
          </w:tcPr>
          <w:p w14:paraId="57355C16" w14:textId="77777777" w:rsidR="00A37FFA" w:rsidRDefault="00A37FFA" w:rsidP="00A37FFA">
            <w:pPr>
              <w:pStyle w:val="EmptyCellLayoutStyle"/>
              <w:spacing w:after="0" w:line="240" w:lineRule="auto"/>
            </w:pPr>
          </w:p>
        </w:tc>
        <w:tc>
          <w:tcPr>
            <w:tcW w:w="10395" w:type="dxa"/>
          </w:tcPr>
          <w:p w14:paraId="351AA8E9" w14:textId="77777777" w:rsidR="00A37FFA" w:rsidRDefault="00A37FFA" w:rsidP="00A37FFA">
            <w:pPr>
              <w:pStyle w:val="EmptyCellLayoutStyle"/>
              <w:spacing w:after="0" w:line="240" w:lineRule="auto"/>
            </w:pPr>
          </w:p>
        </w:tc>
        <w:tc>
          <w:tcPr>
            <w:tcW w:w="149" w:type="dxa"/>
          </w:tcPr>
          <w:p w14:paraId="5ACEC238" w14:textId="77777777" w:rsidR="00A37FFA" w:rsidRDefault="00A37FFA" w:rsidP="00A37FFA">
            <w:pPr>
              <w:pStyle w:val="EmptyCellLayoutStyle"/>
              <w:spacing w:after="0" w:line="240" w:lineRule="auto"/>
            </w:pPr>
          </w:p>
        </w:tc>
      </w:tr>
      <w:tr w:rsidR="00A37FFA" w14:paraId="03ACE531" w14:textId="77777777" w:rsidTr="00A37FFA">
        <w:tc>
          <w:tcPr>
            <w:tcW w:w="54" w:type="dxa"/>
          </w:tcPr>
          <w:p w14:paraId="47FFFB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7AEB3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552E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BE2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8885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AB43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DAD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704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560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20D9F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91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69D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F82E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63868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8F0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1C0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E36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1616C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FF4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27B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9E5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C1B18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E18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1CA9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A536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844E5C" w14:textId="77777777" w:rsidR="00A37FFA" w:rsidRDefault="00A37FFA" w:rsidP="00A37FFA">
            <w:pPr>
              <w:spacing w:after="0" w:line="240" w:lineRule="auto"/>
            </w:pPr>
          </w:p>
        </w:tc>
        <w:tc>
          <w:tcPr>
            <w:tcW w:w="149" w:type="dxa"/>
          </w:tcPr>
          <w:p w14:paraId="3CBEED93" w14:textId="77777777" w:rsidR="00A37FFA" w:rsidRDefault="00A37FFA" w:rsidP="00A37FFA">
            <w:pPr>
              <w:pStyle w:val="EmptyCellLayoutStyle"/>
              <w:spacing w:after="0" w:line="240" w:lineRule="auto"/>
            </w:pPr>
          </w:p>
        </w:tc>
      </w:tr>
      <w:tr w:rsidR="00A37FFA" w14:paraId="296F26A1" w14:textId="77777777" w:rsidTr="00A37FFA">
        <w:trPr>
          <w:trHeight w:val="80"/>
        </w:trPr>
        <w:tc>
          <w:tcPr>
            <w:tcW w:w="54" w:type="dxa"/>
          </w:tcPr>
          <w:p w14:paraId="1AE1328A" w14:textId="77777777" w:rsidR="00A37FFA" w:rsidRDefault="00A37FFA" w:rsidP="00A37FFA">
            <w:pPr>
              <w:pStyle w:val="EmptyCellLayoutStyle"/>
              <w:spacing w:after="0" w:line="240" w:lineRule="auto"/>
            </w:pPr>
          </w:p>
        </w:tc>
        <w:tc>
          <w:tcPr>
            <w:tcW w:w="10395" w:type="dxa"/>
          </w:tcPr>
          <w:p w14:paraId="4C5C9247" w14:textId="77777777" w:rsidR="00A37FFA" w:rsidRDefault="00A37FFA" w:rsidP="00A37FFA">
            <w:pPr>
              <w:pStyle w:val="EmptyCellLayoutStyle"/>
              <w:spacing w:after="0" w:line="240" w:lineRule="auto"/>
            </w:pPr>
          </w:p>
        </w:tc>
        <w:tc>
          <w:tcPr>
            <w:tcW w:w="149" w:type="dxa"/>
          </w:tcPr>
          <w:p w14:paraId="166485D6" w14:textId="77777777" w:rsidR="00A37FFA" w:rsidRDefault="00A37FFA" w:rsidP="00A37FFA">
            <w:pPr>
              <w:pStyle w:val="EmptyCellLayoutStyle"/>
              <w:spacing w:after="0" w:line="240" w:lineRule="auto"/>
            </w:pPr>
          </w:p>
        </w:tc>
      </w:tr>
    </w:tbl>
    <w:p xmlns:w="http://schemas.openxmlformats.org/wordprocessingml/2006/main" w14:paraId="2829B7B2" w14:textId="77777777" w:rsidR="00A37FFA" w:rsidRDefault="00A37FFA" w:rsidP="00A37FFA">
      <w:pPr>
        <w:spacing w:after="0" w:line="240" w:lineRule="auto"/>
      </w:pPr>
    </w:p>
    <w:p xmlns:w="http://schemas.openxmlformats.org/wordprocessingml/2006/main" w14:paraId="6378ECE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총 바이트 수/초</w:t>
      </w:r>
    </w:p>
    <w:p xmlns:w="http://schemas.openxmlformats.org/wordprocessingml/2006/main" w14:paraId="312507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의 "HTTP 저장소: 총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2541607" w14:textId="77777777" w:rsidTr="00A37FFA">
        <w:trPr>
          <w:trHeight w:val="54"/>
        </w:trPr>
        <w:tc>
          <w:tcPr>
            <w:tcW w:w="54" w:type="dxa"/>
          </w:tcPr>
          <w:p w14:paraId="748E3839" w14:textId="77777777" w:rsidR="00A37FFA" w:rsidRDefault="00A37FFA" w:rsidP="00A37FFA">
            <w:pPr>
              <w:pStyle w:val="EmptyCellLayoutStyle"/>
              <w:spacing w:after="0" w:line="240" w:lineRule="auto"/>
            </w:pPr>
          </w:p>
        </w:tc>
        <w:tc>
          <w:tcPr>
            <w:tcW w:w="10395" w:type="dxa"/>
          </w:tcPr>
          <w:p w14:paraId="0F0FE35D" w14:textId="77777777" w:rsidR="00A37FFA" w:rsidRDefault="00A37FFA" w:rsidP="00A37FFA">
            <w:pPr>
              <w:pStyle w:val="EmptyCellLayoutStyle"/>
              <w:spacing w:after="0" w:line="240" w:lineRule="auto"/>
            </w:pPr>
          </w:p>
        </w:tc>
        <w:tc>
          <w:tcPr>
            <w:tcW w:w="149" w:type="dxa"/>
          </w:tcPr>
          <w:p w14:paraId="6F92159D" w14:textId="77777777" w:rsidR="00A37FFA" w:rsidRDefault="00A37FFA" w:rsidP="00A37FFA">
            <w:pPr>
              <w:pStyle w:val="EmptyCellLayoutStyle"/>
              <w:spacing w:after="0" w:line="240" w:lineRule="auto"/>
            </w:pPr>
          </w:p>
        </w:tc>
      </w:tr>
      <w:tr w:rsidR="00A37FFA" w14:paraId="6BA79D99" w14:textId="77777777" w:rsidTr="00A37FFA">
        <w:tc>
          <w:tcPr>
            <w:tcW w:w="54" w:type="dxa"/>
          </w:tcPr>
          <w:p w14:paraId="7EDDFD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CC352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49AA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188BA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B304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FF9B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3C1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2D7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EEF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E7AC2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390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036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E09C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1E1B6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3CD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98C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141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FF5CE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839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0A7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47E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BF8F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10B0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48F9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8C26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F5A21A" w14:textId="77777777" w:rsidR="00A37FFA" w:rsidRDefault="00A37FFA" w:rsidP="00A37FFA">
            <w:pPr>
              <w:spacing w:after="0" w:line="240" w:lineRule="auto"/>
            </w:pPr>
          </w:p>
        </w:tc>
        <w:tc>
          <w:tcPr>
            <w:tcW w:w="149" w:type="dxa"/>
          </w:tcPr>
          <w:p w14:paraId="71588307" w14:textId="77777777" w:rsidR="00A37FFA" w:rsidRDefault="00A37FFA" w:rsidP="00A37FFA">
            <w:pPr>
              <w:pStyle w:val="EmptyCellLayoutStyle"/>
              <w:spacing w:after="0" w:line="240" w:lineRule="auto"/>
            </w:pPr>
          </w:p>
        </w:tc>
      </w:tr>
      <w:tr w:rsidR="00A37FFA" w14:paraId="08809479" w14:textId="77777777" w:rsidTr="00A37FFA">
        <w:trPr>
          <w:trHeight w:val="80"/>
        </w:trPr>
        <w:tc>
          <w:tcPr>
            <w:tcW w:w="54" w:type="dxa"/>
          </w:tcPr>
          <w:p w14:paraId="1855F2BE" w14:textId="77777777" w:rsidR="00A37FFA" w:rsidRDefault="00A37FFA" w:rsidP="00A37FFA">
            <w:pPr>
              <w:pStyle w:val="EmptyCellLayoutStyle"/>
              <w:spacing w:after="0" w:line="240" w:lineRule="auto"/>
            </w:pPr>
          </w:p>
        </w:tc>
        <w:tc>
          <w:tcPr>
            <w:tcW w:w="10395" w:type="dxa"/>
          </w:tcPr>
          <w:p w14:paraId="344E15C0" w14:textId="77777777" w:rsidR="00A37FFA" w:rsidRDefault="00A37FFA" w:rsidP="00A37FFA">
            <w:pPr>
              <w:pStyle w:val="EmptyCellLayoutStyle"/>
              <w:spacing w:after="0" w:line="240" w:lineRule="auto"/>
            </w:pPr>
          </w:p>
        </w:tc>
        <w:tc>
          <w:tcPr>
            <w:tcW w:w="149" w:type="dxa"/>
          </w:tcPr>
          <w:p w14:paraId="32A53F77" w14:textId="77777777" w:rsidR="00A37FFA" w:rsidRDefault="00A37FFA" w:rsidP="00A37FFA">
            <w:pPr>
              <w:pStyle w:val="EmptyCellLayoutStyle"/>
              <w:spacing w:after="0" w:line="240" w:lineRule="auto"/>
            </w:pPr>
          </w:p>
        </w:tc>
      </w:tr>
    </w:tbl>
    <w:p xmlns:w="http://schemas.openxmlformats.org/wordprocessingml/2006/main" w14:paraId="47CC8A13" w14:textId="77777777" w:rsidR="00A37FFA" w:rsidRDefault="00A37FFA" w:rsidP="00A37FFA">
      <w:pPr>
        <w:spacing w:after="0" w:line="240" w:lineRule="auto"/>
      </w:pPr>
    </w:p>
    <w:p xmlns:w="http://schemas.openxmlformats.org/wordprocessingml/2006/main" w14:paraId="0CD9C38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3 메시지 수/초</w:t>
      </w:r>
    </w:p>
    <w:p xmlns:w="http://schemas.openxmlformats.org/wordprocessingml/2006/main" w14:paraId="192E2C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3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85546D" w14:textId="77777777" w:rsidTr="00A37FFA">
        <w:trPr>
          <w:trHeight w:val="54"/>
        </w:trPr>
        <w:tc>
          <w:tcPr>
            <w:tcW w:w="54" w:type="dxa"/>
          </w:tcPr>
          <w:p w14:paraId="1B6BB934" w14:textId="77777777" w:rsidR="00A37FFA" w:rsidRDefault="00A37FFA" w:rsidP="00A37FFA">
            <w:pPr>
              <w:pStyle w:val="EmptyCellLayoutStyle"/>
              <w:spacing w:after="0" w:line="240" w:lineRule="auto"/>
            </w:pPr>
          </w:p>
        </w:tc>
        <w:tc>
          <w:tcPr>
            <w:tcW w:w="10395" w:type="dxa"/>
          </w:tcPr>
          <w:p w14:paraId="0EACC4AE" w14:textId="77777777" w:rsidR="00A37FFA" w:rsidRDefault="00A37FFA" w:rsidP="00A37FFA">
            <w:pPr>
              <w:pStyle w:val="EmptyCellLayoutStyle"/>
              <w:spacing w:after="0" w:line="240" w:lineRule="auto"/>
            </w:pPr>
          </w:p>
        </w:tc>
        <w:tc>
          <w:tcPr>
            <w:tcW w:w="149" w:type="dxa"/>
          </w:tcPr>
          <w:p w14:paraId="1501F0F3" w14:textId="77777777" w:rsidR="00A37FFA" w:rsidRDefault="00A37FFA" w:rsidP="00A37FFA">
            <w:pPr>
              <w:pStyle w:val="EmptyCellLayoutStyle"/>
              <w:spacing w:after="0" w:line="240" w:lineRule="auto"/>
            </w:pPr>
          </w:p>
        </w:tc>
      </w:tr>
      <w:tr w:rsidR="00A37FFA" w14:paraId="144E0770" w14:textId="77777777" w:rsidTr="00A37FFA">
        <w:tc>
          <w:tcPr>
            <w:tcW w:w="54" w:type="dxa"/>
          </w:tcPr>
          <w:p w14:paraId="44048B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9CCF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FE6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216A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FC50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3B3D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6A7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D8B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13E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D98E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7F3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7EF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4067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E2ADF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81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E6E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327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50DA1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A9C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3F0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5DB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2E81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0A2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9D96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A5C9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9333F1F" w14:textId="77777777" w:rsidR="00A37FFA" w:rsidRDefault="00A37FFA" w:rsidP="00A37FFA">
            <w:pPr>
              <w:spacing w:after="0" w:line="240" w:lineRule="auto"/>
            </w:pPr>
          </w:p>
        </w:tc>
        <w:tc>
          <w:tcPr>
            <w:tcW w:w="149" w:type="dxa"/>
          </w:tcPr>
          <w:p w14:paraId="0E0942A2" w14:textId="77777777" w:rsidR="00A37FFA" w:rsidRDefault="00A37FFA" w:rsidP="00A37FFA">
            <w:pPr>
              <w:pStyle w:val="EmptyCellLayoutStyle"/>
              <w:spacing w:after="0" w:line="240" w:lineRule="auto"/>
            </w:pPr>
          </w:p>
        </w:tc>
      </w:tr>
      <w:tr w:rsidR="00A37FFA" w14:paraId="3FFD1A5F" w14:textId="77777777" w:rsidTr="00A37FFA">
        <w:trPr>
          <w:trHeight w:val="80"/>
        </w:trPr>
        <w:tc>
          <w:tcPr>
            <w:tcW w:w="54" w:type="dxa"/>
          </w:tcPr>
          <w:p w14:paraId="10800B36" w14:textId="77777777" w:rsidR="00A37FFA" w:rsidRDefault="00A37FFA" w:rsidP="00A37FFA">
            <w:pPr>
              <w:pStyle w:val="EmptyCellLayoutStyle"/>
              <w:spacing w:after="0" w:line="240" w:lineRule="auto"/>
            </w:pPr>
          </w:p>
        </w:tc>
        <w:tc>
          <w:tcPr>
            <w:tcW w:w="10395" w:type="dxa"/>
          </w:tcPr>
          <w:p w14:paraId="1B3AE0F3" w14:textId="77777777" w:rsidR="00A37FFA" w:rsidRDefault="00A37FFA" w:rsidP="00A37FFA">
            <w:pPr>
              <w:pStyle w:val="EmptyCellLayoutStyle"/>
              <w:spacing w:after="0" w:line="240" w:lineRule="auto"/>
            </w:pPr>
          </w:p>
        </w:tc>
        <w:tc>
          <w:tcPr>
            <w:tcW w:w="149" w:type="dxa"/>
          </w:tcPr>
          <w:p w14:paraId="3CD484F2" w14:textId="77777777" w:rsidR="00A37FFA" w:rsidRDefault="00A37FFA" w:rsidP="00A37FFA">
            <w:pPr>
              <w:pStyle w:val="EmptyCellLayoutStyle"/>
              <w:spacing w:after="0" w:line="240" w:lineRule="auto"/>
            </w:pPr>
          </w:p>
        </w:tc>
      </w:tr>
    </w:tbl>
    <w:p xmlns:w="http://schemas.openxmlformats.org/wordprocessingml/2006/main" w14:paraId="6BE97BE9" w14:textId="77777777" w:rsidR="00A37FFA" w:rsidRDefault="00A37FFA" w:rsidP="00A37FFA">
      <w:pPr>
        <w:spacing w:after="0" w:line="240" w:lineRule="auto"/>
      </w:pPr>
    </w:p>
    <w:p xmlns:w="http://schemas.openxmlformats.org/wordprocessingml/2006/main" w14:paraId="77438BD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전달된 보류 중인 메시지 수</w:t>
      </w:r>
    </w:p>
    <w:p xmlns:w="http://schemas.openxmlformats.org/wordprocessingml/2006/main" w14:paraId="75586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보류 중인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4A997D" w14:textId="77777777" w:rsidTr="00A37FFA">
        <w:trPr>
          <w:trHeight w:val="54"/>
        </w:trPr>
        <w:tc>
          <w:tcPr>
            <w:tcW w:w="54" w:type="dxa"/>
          </w:tcPr>
          <w:p w14:paraId="5AF533C6" w14:textId="77777777" w:rsidR="00A37FFA" w:rsidRDefault="00A37FFA" w:rsidP="00A37FFA">
            <w:pPr>
              <w:pStyle w:val="EmptyCellLayoutStyle"/>
              <w:spacing w:after="0" w:line="240" w:lineRule="auto"/>
            </w:pPr>
          </w:p>
        </w:tc>
        <w:tc>
          <w:tcPr>
            <w:tcW w:w="10395" w:type="dxa"/>
          </w:tcPr>
          <w:p w14:paraId="0BD00EDF" w14:textId="77777777" w:rsidR="00A37FFA" w:rsidRDefault="00A37FFA" w:rsidP="00A37FFA">
            <w:pPr>
              <w:pStyle w:val="EmptyCellLayoutStyle"/>
              <w:spacing w:after="0" w:line="240" w:lineRule="auto"/>
            </w:pPr>
          </w:p>
        </w:tc>
        <w:tc>
          <w:tcPr>
            <w:tcW w:w="149" w:type="dxa"/>
          </w:tcPr>
          <w:p w14:paraId="47D72F9E" w14:textId="77777777" w:rsidR="00A37FFA" w:rsidRDefault="00A37FFA" w:rsidP="00A37FFA">
            <w:pPr>
              <w:pStyle w:val="EmptyCellLayoutStyle"/>
              <w:spacing w:after="0" w:line="240" w:lineRule="auto"/>
            </w:pPr>
          </w:p>
        </w:tc>
      </w:tr>
      <w:tr w:rsidR="00A37FFA" w14:paraId="7D76FFB1" w14:textId="77777777" w:rsidTr="00A37FFA">
        <w:tc>
          <w:tcPr>
            <w:tcW w:w="54" w:type="dxa"/>
          </w:tcPr>
          <w:p w14:paraId="39EF29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B28EE6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98C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6DC4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225B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E8D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F26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AE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D42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CEB65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AFA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427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F2AD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56197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7D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127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72F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8017D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654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2BF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8D5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FD9F2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404E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0D5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DD53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2E7DE7" w14:textId="77777777" w:rsidR="00A37FFA" w:rsidRDefault="00A37FFA" w:rsidP="00A37FFA">
            <w:pPr>
              <w:spacing w:after="0" w:line="240" w:lineRule="auto"/>
            </w:pPr>
          </w:p>
        </w:tc>
        <w:tc>
          <w:tcPr>
            <w:tcW w:w="149" w:type="dxa"/>
          </w:tcPr>
          <w:p w14:paraId="5DA0D0CC" w14:textId="77777777" w:rsidR="00A37FFA" w:rsidRDefault="00A37FFA" w:rsidP="00A37FFA">
            <w:pPr>
              <w:pStyle w:val="EmptyCellLayoutStyle"/>
              <w:spacing w:after="0" w:line="240" w:lineRule="auto"/>
            </w:pPr>
          </w:p>
        </w:tc>
      </w:tr>
      <w:tr w:rsidR="00A37FFA" w14:paraId="7920D5AE" w14:textId="77777777" w:rsidTr="00A37FFA">
        <w:trPr>
          <w:trHeight w:val="80"/>
        </w:trPr>
        <w:tc>
          <w:tcPr>
            <w:tcW w:w="54" w:type="dxa"/>
          </w:tcPr>
          <w:p w14:paraId="593C247B" w14:textId="77777777" w:rsidR="00A37FFA" w:rsidRDefault="00A37FFA" w:rsidP="00A37FFA">
            <w:pPr>
              <w:pStyle w:val="EmptyCellLayoutStyle"/>
              <w:spacing w:after="0" w:line="240" w:lineRule="auto"/>
            </w:pPr>
          </w:p>
        </w:tc>
        <w:tc>
          <w:tcPr>
            <w:tcW w:w="10395" w:type="dxa"/>
          </w:tcPr>
          <w:p w14:paraId="73507432" w14:textId="77777777" w:rsidR="00A37FFA" w:rsidRDefault="00A37FFA" w:rsidP="00A37FFA">
            <w:pPr>
              <w:pStyle w:val="EmptyCellLayoutStyle"/>
              <w:spacing w:after="0" w:line="240" w:lineRule="auto"/>
            </w:pPr>
          </w:p>
        </w:tc>
        <w:tc>
          <w:tcPr>
            <w:tcW w:w="149" w:type="dxa"/>
          </w:tcPr>
          <w:p w14:paraId="7086A97B" w14:textId="77777777" w:rsidR="00A37FFA" w:rsidRDefault="00A37FFA" w:rsidP="00A37FFA">
            <w:pPr>
              <w:pStyle w:val="EmptyCellLayoutStyle"/>
              <w:spacing w:after="0" w:line="240" w:lineRule="auto"/>
            </w:pPr>
          </w:p>
        </w:tc>
      </w:tr>
    </w:tbl>
    <w:p xmlns:w="http://schemas.openxmlformats.org/wordprocessingml/2006/main" w14:paraId="7BB27A1B" w14:textId="77777777" w:rsidR="00A37FFA" w:rsidRDefault="00A37FFA" w:rsidP="00A37FFA">
      <w:pPr>
        <w:spacing w:after="0" w:line="240" w:lineRule="auto"/>
      </w:pPr>
    </w:p>
    <w:p xmlns:w="http://schemas.openxmlformats.org/wordprocessingml/2006/main" w14:paraId="09034E6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작업된 스윕 행 수/초</w:t>
      </w:r>
    </w:p>
    <w:p xmlns:w="http://schemas.openxmlformats.org/wordprocessingml/2006/main" w14:paraId="5EE485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작업된 스윕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1B8C7C" w14:textId="77777777" w:rsidTr="00A37FFA">
        <w:trPr>
          <w:trHeight w:val="54"/>
        </w:trPr>
        <w:tc>
          <w:tcPr>
            <w:tcW w:w="54" w:type="dxa"/>
          </w:tcPr>
          <w:p w14:paraId="7FEB6AD7" w14:textId="77777777" w:rsidR="00A37FFA" w:rsidRDefault="00A37FFA" w:rsidP="00A37FFA">
            <w:pPr>
              <w:pStyle w:val="EmptyCellLayoutStyle"/>
              <w:spacing w:after="0" w:line="240" w:lineRule="auto"/>
            </w:pPr>
          </w:p>
        </w:tc>
        <w:tc>
          <w:tcPr>
            <w:tcW w:w="10395" w:type="dxa"/>
          </w:tcPr>
          <w:p w14:paraId="056EA961" w14:textId="77777777" w:rsidR="00A37FFA" w:rsidRDefault="00A37FFA" w:rsidP="00A37FFA">
            <w:pPr>
              <w:pStyle w:val="EmptyCellLayoutStyle"/>
              <w:spacing w:after="0" w:line="240" w:lineRule="auto"/>
            </w:pPr>
          </w:p>
        </w:tc>
        <w:tc>
          <w:tcPr>
            <w:tcW w:w="149" w:type="dxa"/>
          </w:tcPr>
          <w:p w14:paraId="016497AE" w14:textId="77777777" w:rsidR="00A37FFA" w:rsidRDefault="00A37FFA" w:rsidP="00A37FFA">
            <w:pPr>
              <w:pStyle w:val="EmptyCellLayoutStyle"/>
              <w:spacing w:after="0" w:line="240" w:lineRule="auto"/>
            </w:pPr>
          </w:p>
        </w:tc>
      </w:tr>
      <w:tr w:rsidR="00A37FFA" w14:paraId="132B0833" w14:textId="77777777" w:rsidTr="00A37FFA">
        <w:tc>
          <w:tcPr>
            <w:tcW w:w="54" w:type="dxa"/>
          </w:tcPr>
          <w:p w14:paraId="3AE933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60D0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E6C8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576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5A18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BB573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F61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64A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40F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8AB3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AA5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D2B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441B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77A9C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86B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8FE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9CE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6B3FE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89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10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1E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614C4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2AB2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0ED4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FB4A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B7D586" w14:textId="77777777" w:rsidR="00A37FFA" w:rsidRDefault="00A37FFA" w:rsidP="00A37FFA">
            <w:pPr>
              <w:spacing w:after="0" w:line="240" w:lineRule="auto"/>
            </w:pPr>
          </w:p>
        </w:tc>
        <w:tc>
          <w:tcPr>
            <w:tcW w:w="149" w:type="dxa"/>
          </w:tcPr>
          <w:p w14:paraId="4F87433B" w14:textId="77777777" w:rsidR="00A37FFA" w:rsidRDefault="00A37FFA" w:rsidP="00A37FFA">
            <w:pPr>
              <w:pStyle w:val="EmptyCellLayoutStyle"/>
              <w:spacing w:after="0" w:line="240" w:lineRule="auto"/>
            </w:pPr>
          </w:p>
        </w:tc>
      </w:tr>
      <w:tr w:rsidR="00A37FFA" w14:paraId="4BE9627A" w14:textId="77777777" w:rsidTr="00A37FFA">
        <w:trPr>
          <w:trHeight w:val="80"/>
        </w:trPr>
        <w:tc>
          <w:tcPr>
            <w:tcW w:w="54" w:type="dxa"/>
          </w:tcPr>
          <w:p w14:paraId="74E6573A" w14:textId="77777777" w:rsidR="00A37FFA" w:rsidRDefault="00A37FFA" w:rsidP="00A37FFA">
            <w:pPr>
              <w:pStyle w:val="EmptyCellLayoutStyle"/>
              <w:spacing w:after="0" w:line="240" w:lineRule="auto"/>
            </w:pPr>
          </w:p>
        </w:tc>
        <w:tc>
          <w:tcPr>
            <w:tcW w:w="10395" w:type="dxa"/>
          </w:tcPr>
          <w:p w14:paraId="43AD4FF2" w14:textId="77777777" w:rsidR="00A37FFA" w:rsidRDefault="00A37FFA" w:rsidP="00A37FFA">
            <w:pPr>
              <w:pStyle w:val="EmptyCellLayoutStyle"/>
              <w:spacing w:after="0" w:line="240" w:lineRule="auto"/>
            </w:pPr>
          </w:p>
        </w:tc>
        <w:tc>
          <w:tcPr>
            <w:tcW w:w="149" w:type="dxa"/>
          </w:tcPr>
          <w:p w14:paraId="6AE0C4C3" w14:textId="77777777" w:rsidR="00A37FFA" w:rsidRDefault="00A37FFA" w:rsidP="00A37FFA">
            <w:pPr>
              <w:pStyle w:val="EmptyCellLayoutStyle"/>
              <w:spacing w:after="0" w:line="240" w:lineRule="auto"/>
            </w:pPr>
          </w:p>
        </w:tc>
      </w:tr>
    </w:tbl>
    <w:p xmlns:w="http://schemas.openxmlformats.org/wordprocessingml/2006/main" w14:paraId="5373C30D" w14:textId="77777777" w:rsidR="00A37FFA" w:rsidRDefault="00A37FFA" w:rsidP="00A37FFA">
      <w:pPr>
        <w:spacing w:after="0" w:line="240" w:lineRule="auto"/>
      </w:pPr>
    </w:p>
    <w:p xmlns:w="http://schemas.openxmlformats.org/wordprocessingml/2006/main" w14:paraId="1B0EB6A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총 SQL 수신 수</w:t>
      </w:r>
    </w:p>
    <w:p xmlns:w="http://schemas.openxmlformats.org/wordprocessingml/2006/main" w14:paraId="1E829C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총 SQL 수신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C3C677" w14:textId="77777777" w:rsidTr="00A37FFA">
        <w:trPr>
          <w:trHeight w:val="54"/>
        </w:trPr>
        <w:tc>
          <w:tcPr>
            <w:tcW w:w="54" w:type="dxa"/>
          </w:tcPr>
          <w:p w14:paraId="13A7C30F" w14:textId="77777777" w:rsidR="00A37FFA" w:rsidRDefault="00A37FFA" w:rsidP="00A37FFA">
            <w:pPr>
              <w:pStyle w:val="EmptyCellLayoutStyle"/>
              <w:spacing w:after="0" w:line="240" w:lineRule="auto"/>
            </w:pPr>
          </w:p>
        </w:tc>
        <w:tc>
          <w:tcPr>
            <w:tcW w:w="10395" w:type="dxa"/>
          </w:tcPr>
          <w:p w14:paraId="25F2D11F" w14:textId="77777777" w:rsidR="00A37FFA" w:rsidRDefault="00A37FFA" w:rsidP="00A37FFA">
            <w:pPr>
              <w:pStyle w:val="EmptyCellLayoutStyle"/>
              <w:spacing w:after="0" w:line="240" w:lineRule="auto"/>
            </w:pPr>
          </w:p>
        </w:tc>
        <w:tc>
          <w:tcPr>
            <w:tcW w:w="149" w:type="dxa"/>
          </w:tcPr>
          <w:p w14:paraId="6F4D4E5A" w14:textId="77777777" w:rsidR="00A37FFA" w:rsidRDefault="00A37FFA" w:rsidP="00A37FFA">
            <w:pPr>
              <w:pStyle w:val="EmptyCellLayoutStyle"/>
              <w:spacing w:after="0" w:line="240" w:lineRule="auto"/>
            </w:pPr>
          </w:p>
        </w:tc>
      </w:tr>
      <w:tr w:rsidR="00A37FFA" w14:paraId="0138C65D" w14:textId="77777777" w:rsidTr="00A37FFA">
        <w:tc>
          <w:tcPr>
            <w:tcW w:w="54" w:type="dxa"/>
          </w:tcPr>
          <w:p w14:paraId="08A168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B2C9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3D27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0725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CEAF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300D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D29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013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D21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A5B91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B9C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06F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45CD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59895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DC2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6DD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15B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1649B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7C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D6D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048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F91AC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BB0C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E9C6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83B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29FE668" w14:textId="77777777" w:rsidR="00A37FFA" w:rsidRDefault="00A37FFA" w:rsidP="00A37FFA">
            <w:pPr>
              <w:spacing w:after="0" w:line="240" w:lineRule="auto"/>
            </w:pPr>
          </w:p>
        </w:tc>
        <w:tc>
          <w:tcPr>
            <w:tcW w:w="149" w:type="dxa"/>
          </w:tcPr>
          <w:p w14:paraId="6B56EFC2" w14:textId="77777777" w:rsidR="00A37FFA" w:rsidRDefault="00A37FFA" w:rsidP="00A37FFA">
            <w:pPr>
              <w:pStyle w:val="EmptyCellLayoutStyle"/>
              <w:spacing w:after="0" w:line="240" w:lineRule="auto"/>
            </w:pPr>
          </w:p>
        </w:tc>
      </w:tr>
      <w:tr w:rsidR="00A37FFA" w14:paraId="135827CE" w14:textId="77777777" w:rsidTr="00A37FFA">
        <w:trPr>
          <w:trHeight w:val="80"/>
        </w:trPr>
        <w:tc>
          <w:tcPr>
            <w:tcW w:w="54" w:type="dxa"/>
          </w:tcPr>
          <w:p w14:paraId="7A1E8C03" w14:textId="77777777" w:rsidR="00A37FFA" w:rsidRDefault="00A37FFA" w:rsidP="00A37FFA">
            <w:pPr>
              <w:pStyle w:val="EmptyCellLayoutStyle"/>
              <w:spacing w:after="0" w:line="240" w:lineRule="auto"/>
            </w:pPr>
          </w:p>
        </w:tc>
        <w:tc>
          <w:tcPr>
            <w:tcW w:w="10395" w:type="dxa"/>
          </w:tcPr>
          <w:p w14:paraId="00EE5212" w14:textId="77777777" w:rsidR="00A37FFA" w:rsidRDefault="00A37FFA" w:rsidP="00A37FFA">
            <w:pPr>
              <w:pStyle w:val="EmptyCellLayoutStyle"/>
              <w:spacing w:after="0" w:line="240" w:lineRule="auto"/>
            </w:pPr>
          </w:p>
        </w:tc>
        <w:tc>
          <w:tcPr>
            <w:tcW w:w="149" w:type="dxa"/>
          </w:tcPr>
          <w:p w14:paraId="51CF28AC" w14:textId="77777777" w:rsidR="00A37FFA" w:rsidRDefault="00A37FFA" w:rsidP="00A37FFA">
            <w:pPr>
              <w:pStyle w:val="EmptyCellLayoutStyle"/>
              <w:spacing w:after="0" w:line="240" w:lineRule="auto"/>
            </w:pPr>
          </w:p>
        </w:tc>
      </w:tr>
    </w:tbl>
    <w:p xmlns:w="http://schemas.openxmlformats.org/wordprocessingml/2006/main" w14:paraId="37FBB632" w14:textId="77777777" w:rsidR="00A37FFA" w:rsidRDefault="00A37FFA" w:rsidP="00A37FFA">
      <w:pPr>
        <w:spacing w:after="0" w:line="240" w:lineRule="auto"/>
      </w:pPr>
    </w:p>
    <w:p xmlns:w="http://schemas.openxmlformats.org/wordprocessingml/2006/main" w14:paraId="4E89640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송신 수/초</w:t>
      </w:r>
    </w:p>
    <w:p xmlns:w="http://schemas.openxmlformats.org/wordprocessingml/2006/main" w14:paraId="07CEF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163676" w14:textId="77777777" w:rsidTr="00A37FFA">
        <w:trPr>
          <w:trHeight w:val="54"/>
        </w:trPr>
        <w:tc>
          <w:tcPr>
            <w:tcW w:w="54" w:type="dxa"/>
          </w:tcPr>
          <w:p w14:paraId="299CAAE7" w14:textId="77777777" w:rsidR="00A37FFA" w:rsidRDefault="00A37FFA" w:rsidP="00A37FFA">
            <w:pPr>
              <w:pStyle w:val="EmptyCellLayoutStyle"/>
              <w:spacing w:after="0" w:line="240" w:lineRule="auto"/>
            </w:pPr>
          </w:p>
        </w:tc>
        <w:tc>
          <w:tcPr>
            <w:tcW w:w="10395" w:type="dxa"/>
          </w:tcPr>
          <w:p w14:paraId="7A5520F4" w14:textId="77777777" w:rsidR="00A37FFA" w:rsidRDefault="00A37FFA" w:rsidP="00A37FFA">
            <w:pPr>
              <w:pStyle w:val="EmptyCellLayoutStyle"/>
              <w:spacing w:after="0" w:line="240" w:lineRule="auto"/>
            </w:pPr>
          </w:p>
        </w:tc>
        <w:tc>
          <w:tcPr>
            <w:tcW w:w="149" w:type="dxa"/>
          </w:tcPr>
          <w:p w14:paraId="2EDE23F5" w14:textId="77777777" w:rsidR="00A37FFA" w:rsidRDefault="00A37FFA" w:rsidP="00A37FFA">
            <w:pPr>
              <w:pStyle w:val="EmptyCellLayoutStyle"/>
              <w:spacing w:after="0" w:line="240" w:lineRule="auto"/>
            </w:pPr>
          </w:p>
        </w:tc>
      </w:tr>
      <w:tr w:rsidR="00A37FFA" w14:paraId="57209AEA" w14:textId="77777777" w:rsidTr="00A37FFA">
        <w:tc>
          <w:tcPr>
            <w:tcW w:w="54" w:type="dxa"/>
          </w:tcPr>
          <w:p w14:paraId="3E34192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DE275A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B576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CB3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A9B0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BE5A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968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B03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3F2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20512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300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575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71C4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E8916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4C8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E4D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E21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8B816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D94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F9E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F1C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4176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49EE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414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7179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5673D55" w14:textId="77777777" w:rsidR="00A37FFA" w:rsidRDefault="00A37FFA" w:rsidP="00A37FFA">
            <w:pPr>
              <w:spacing w:after="0" w:line="240" w:lineRule="auto"/>
            </w:pPr>
          </w:p>
        </w:tc>
        <w:tc>
          <w:tcPr>
            <w:tcW w:w="149" w:type="dxa"/>
          </w:tcPr>
          <w:p w14:paraId="04A8B47C" w14:textId="77777777" w:rsidR="00A37FFA" w:rsidRDefault="00A37FFA" w:rsidP="00A37FFA">
            <w:pPr>
              <w:pStyle w:val="EmptyCellLayoutStyle"/>
              <w:spacing w:after="0" w:line="240" w:lineRule="auto"/>
            </w:pPr>
          </w:p>
        </w:tc>
      </w:tr>
      <w:tr w:rsidR="00A37FFA" w14:paraId="35855E75" w14:textId="77777777" w:rsidTr="00A37FFA">
        <w:trPr>
          <w:trHeight w:val="80"/>
        </w:trPr>
        <w:tc>
          <w:tcPr>
            <w:tcW w:w="54" w:type="dxa"/>
          </w:tcPr>
          <w:p w14:paraId="18E3E0BF" w14:textId="77777777" w:rsidR="00A37FFA" w:rsidRDefault="00A37FFA" w:rsidP="00A37FFA">
            <w:pPr>
              <w:pStyle w:val="EmptyCellLayoutStyle"/>
              <w:spacing w:after="0" w:line="240" w:lineRule="auto"/>
            </w:pPr>
          </w:p>
        </w:tc>
        <w:tc>
          <w:tcPr>
            <w:tcW w:w="10395" w:type="dxa"/>
          </w:tcPr>
          <w:p w14:paraId="7931BBC7" w14:textId="77777777" w:rsidR="00A37FFA" w:rsidRDefault="00A37FFA" w:rsidP="00A37FFA">
            <w:pPr>
              <w:pStyle w:val="EmptyCellLayoutStyle"/>
              <w:spacing w:after="0" w:line="240" w:lineRule="auto"/>
            </w:pPr>
          </w:p>
        </w:tc>
        <w:tc>
          <w:tcPr>
            <w:tcW w:w="149" w:type="dxa"/>
          </w:tcPr>
          <w:p w14:paraId="03FDAA92" w14:textId="77777777" w:rsidR="00A37FFA" w:rsidRDefault="00A37FFA" w:rsidP="00A37FFA">
            <w:pPr>
              <w:pStyle w:val="EmptyCellLayoutStyle"/>
              <w:spacing w:after="0" w:line="240" w:lineRule="auto"/>
            </w:pPr>
          </w:p>
        </w:tc>
      </w:tr>
    </w:tbl>
    <w:p xmlns:w="http://schemas.openxmlformats.org/wordprocessingml/2006/main" w14:paraId="588589EA" w14:textId="77777777" w:rsidR="00A37FFA" w:rsidRDefault="00A37FFA" w:rsidP="00A37FFA">
      <w:pPr>
        <w:spacing w:after="0" w:line="240" w:lineRule="auto"/>
      </w:pPr>
    </w:p>
    <w:p xmlns:w="http://schemas.openxmlformats.org/wordprocessingml/2006/main" w14:paraId="1608C6E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손상된 총 메시지 수</w:t>
      </w:r>
    </w:p>
    <w:p xmlns:w="http://schemas.openxmlformats.org/wordprocessingml/2006/main" w14:paraId="69C441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손상된 총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E109C15" w14:textId="77777777" w:rsidTr="00A37FFA">
        <w:trPr>
          <w:trHeight w:val="54"/>
        </w:trPr>
        <w:tc>
          <w:tcPr>
            <w:tcW w:w="54" w:type="dxa"/>
          </w:tcPr>
          <w:p w14:paraId="29183994" w14:textId="77777777" w:rsidR="00A37FFA" w:rsidRDefault="00A37FFA" w:rsidP="00A37FFA">
            <w:pPr>
              <w:pStyle w:val="EmptyCellLayoutStyle"/>
              <w:spacing w:after="0" w:line="240" w:lineRule="auto"/>
            </w:pPr>
          </w:p>
        </w:tc>
        <w:tc>
          <w:tcPr>
            <w:tcW w:w="10395" w:type="dxa"/>
          </w:tcPr>
          <w:p w14:paraId="2165B14B" w14:textId="77777777" w:rsidR="00A37FFA" w:rsidRDefault="00A37FFA" w:rsidP="00A37FFA">
            <w:pPr>
              <w:pStyle w:val="EmptyCellLayoutStyle"/>
              <w:spacing w:after="0" w:line="240" w:lineRule="auto"/>
            </w:pPr>
          </w:p>
        </w:tc>
        <w:tc>
          <w:tcPr>
            <w:tcW w:w="149" w:type="dxa"/>
          </w:tcPr>
          <w:p w14:paraId="554F4B82" w14:textId="77777777" w:rsidR="00A37FFA" w:rsidRDefault="00A37FFA" w:rsidP="00A37FFA">
            <w:pPr>
              <w:pStyle w:val="EmptyCellLayoutStyle"/>
              <w:spacing w:after="0" w:line="240" w:lineRule="auto"/>
            </w:pPr>
          </w:p>
        </w:tc>
      </w:tr>
      <w:tr w:rsidR="00A37FFA" w14:paraId="1019915F" w14:textId="77777777" w:rsidTr="00A37FFA">
        <w:tc>
          <w:tcPr>
            <w:tcW w:w="54" w:type="dxa"/>
          </w:tcPr>
          <w:p w14:paraId="3E40B4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BD7BB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69D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15ED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A0C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6C680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09E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DB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9B1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26D7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2B33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06C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57A0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7E8FC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620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95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2CF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2541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F31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2A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1A5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90261D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4D4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15E4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DC28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716A53" w14:textId="77777777" w:rsidR="00A37FFA" w:rsidRDefault="00A37FFA" w:rsidP="00A37FFA">
            <w:pPr>
              <w:spacing w:after="0" w:line="240" w:lineRule="auto"/>
            </w:pPr>
          </w:p>
        </w:tc>
        <w:tc>
          <w:tcPr>
            <w:tcW w:w="149" w:type="dxa"/>
          </w:tcPr>
          <w:p w14:paraId="6908C279" w14:textId="77777777" w:rsidR="00A37FFA" w:rsidRDefault="00A37FFA" w:rsidP="00A37FFA">
            <w:pPr>
              <w:pStyle w:val="EmptyCellLayoutStyle"/>
              <w:spacing w:after="0" w:line="240" w:lineRule="auto"/>
            </w:pPr>
          </w:p>
        </w:tc>
      </w:tr>
      <w:tr w:rsidR="00A37FFA" w14:paraId="4A382609" w14:textId="77777777" w:rsidTr="00A37FFA">
        <w:trPr>
          <w:trHeight w:val="80"/>
        </w:trPr>
        <w:tc>
          <w:tcPr>
            <w:tcW w:w="54" w:type="dxa"/>
          </w:tcPr>
          <w:p w14:paraId="3FEAB531" w14:textId="77777777" w:rsidR="00A37FFA" w:rsidRDefault="00A37FFA" w:rsidP="00A37FFA">
            <w:pPr>
              <w:pStyle w:val="EmptyCellLayoutStyle"/>
              <w:spacing w:after="0" w:line="240" w:lineRule="auto"/>
            </w:pPr>
          </w:p>
        </w:tc>
        <w:tc>
          <w:tcPr>
            <w:tcW w:w="10395" w:type="dxa"/>
          </w:tcPr>
          <w:p w14:paraId="2A35DDD0" w14:textId="77777777" w:rsidR="00A37FFA" w:rsidRDefault="00A37FFA" w:rsidP="00A37FFA">
            <w:pPr>
              <w:pStyle w:val="EmptyCellLayoutStyle"/>
              <w:spacing w:after="0" w:line="240" w:lineRule="auto"/>
            </w:pPr>
          </w:p>
        </w:tc>
        <w:tc>
          <w:tcPr>
            <w:tcW w:w="149" w:type="dxa"/>
          </w:tcPr>
          <w:p w14:paraId="6F8B3333" w14:textId="77777777" w:rsidR="00A37FFA" w:rsidRDefault="00A37FFA" w:rsidP="00A37FFA">
            <w:pPr>
              <w:pStyle w:val="EmptyCellLayoutStyle"/>
              <w:spacing w:after="0" w:line="240" w:lineRule="auto"/>
            </w:pPr>
          </w:p>
        </w:tc>
      </w:tr>
    </w:tbl>
    <w:p xmlns:w="http://schemas.openxmlformats.org/wordprocessingml/2006/main" w14:paraId="67180082" w14:textId="77777777" w:rsidR="00A37FFA" w:rsidRDefault="00A37FFA" w:rsidP="00A37FFA">
      <w:pPr>
        <w:spacing w:after="0" w:line="240" w:lineRule="auto"/>
      </w:pPr>
    </w:p>
    <w:p xmlns:w="http://schemas.openxmlformats.org/wordprocessingml/2006/main" w14:paraId="1ED861E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6 메시지 수/초</w:t>
      </w:r>
    </w:p>
    <w:p xmlns:w="http://schemas.openxmlformats.org/wordprocessingml/2006/main" w14:paraId="6E2FC8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6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F7E2BE" w14:textId="77777777" w:rsidTr="00A37FFA">
        <w:trPr>
          <w:trHeight w:val="54"/>
        </w:trPr>
        <w:tc>
          <w:tcPr>
            <w:tcW w:w="54" w:type="dxa"/>
          </w:tcPr>
          <w:p w14:paraId="3A349F87" w14:textId="77777777" w:rsidR="00A37FFA" w:rsidRDefault="00A37FFA" w:rsidP="00A37FFA">
            <w:pPr>
              <w:pStyle w:val="EmptyCellLayoutStyle"/>
              <w:spacing w:after="0" w:line="240" w:lineRule="auto"/>
            </w:pPr>
          </w:p>
        </w:tc>
        <w:tc>
          <w:tcPr>
            <w:tcW w:w="10395" w:type="dxa"/>
          </w:tcPr>
          <w:p w14:paraId="0FD8BF9C" w14:textId="77777777" w:rsidR="00A37FFA" w:rsidRDefault="00A37FFA" w:rsidP="00A37FFA">
            <w:pPr>
              <w:pStyle w:val="EmptyCellLayoutStyle"/>
              <w:spacing w:after="0" w:line="240" w:lineRule="auto"/>
            </w:pPr>
          </w:p>
        </w:tc>
        <w:tc>
          <w:tcPr>
            <w:tcW w:w="149" w:type="dxa"/>
          </w:tcPr>
          <w:p w14:paraId="093B74AE" w14:textId="77777777" w:rsidR="00A37FFA" w:rsidRDefault="00A37FFA" w:rsidP="00A37FFA">
            <w:pPr>
              <w:pStyle w:val="EmptyCellLayoutStyle"/>
              <w:spacing w:after="0" w:line="240" w:lineRule="auto"/>
            </w:pPr>
          </w:p>
        </w:tc>
      </w:tr>
      <w:tr w:rsidR="00A37FFA" w14:paraId="0BA605D4" w14:textId="77777777" w:rsidTr="00A37FFA">
        <w:tc>
          <w:tcPr>
            <w:tcW w:w="54" w:type="dxa"/>
          </w:tcPr>
          <w:p w14:paraId="68C281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81C5D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E7E8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D51B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8E8B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1781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063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523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2B6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11417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196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A4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1AC8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0178C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1D0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2B9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063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E4A7B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3D2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E64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C4A0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9DD97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7ADA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516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E43B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5126CFF" w14:textId="77777777" w:rsidR="00A37FFA" w:rsidRDefault="00A37FFA" w:rsidP="00A37FFA">
            <w:pPr>
              <w:spacing w:after="0" w:line="240" w:lineRule="auto"/>
            </w:pPr>
          </w:p>
        </w:tc>
        <w:tc>
          <w:tcPr>
            <w:tcW w:w="149" w:type="dxa"/>
          </w:tcPr>
          <w:p w14:paraId="3EEC55D8" w14:textId="77777777" w:rsidR="00A37FFA" w:rsidRDefault="00A37FFA" w:rsidP="00A37FFA">
            <w:pPr>
              <w:pStyle w:val="EmptyCellLayoutStyle"/>
              <w:spacing w:after="0" w:line="240" w:lineRule="auto"/>
            </w:pPr>
          </w:p>
        </w:tc>
      </w:tr>
      <w:tr w:rsidR="00A37FFA" w14:paraId="7525E51F" w14:textId="77777777" w:rsidTr="00A37FFA">
        <w:trPr>
          <w:trHeight w:val="80"/>
        </w:trPr>
        <w:tc>
          <w:tcPr>
            <w:tcW w:w="54" w:type="dxa"/>
          </w:tcPr>
          <w:p w14:paraId="7B3A5EFE" w14:textId="77777777" w:rsidR="00A37FFA" w:rsidRDefault="00A37FFA" w:rsidP="00A37FFA">
            <w:pPr>
              <w:pStyle w:val="EmptyCellLayoutStyle"/>
              <w:spacing w:after="0" w:line="240" w:lineRule="auto"/>
            </w:pPr>
          </w:p>
        </w:tc>
        <w:tc>
          <w:tcPr>
            <w:tcW w:w="10395" w:type="dxa"/>
          </w:tcPr>
          <w:p w14:paraId="095B3355" w14:textId="77777777" w:rsidR="00A37FFA" w:rsidRDefault="00A37FFA" w:rsidP="00A37FFA">
            <w:pPr>
              <w:pStyle w:val="EmptyCellLayoutStyle"/>
              <w:spacing w:after="0" w:line="240" w:lineRule="auto"/>
            </w:pPr>
          </w:p>
        </w:tc>
        <w:tc>
          <w:tcPr>
            <w:tcW w:w="149" w:type="dxa"/>
          </w:tcPr>
          <w:p w14:paraId="0ACCFD81" w14:textId="77777777" w:rsidR="00A37FFA" w:rsidRDefault="00A37FFA" w:rsidP="00A37FFA">
            <w:pPr>
              <w:pStyle w:val="EmptyCellLayoutStyle"/>
              <w:spacing w:after="0" w:line="240" w:lineRule="auto"/>
            </w:pPr>
          </w:p>
        </w:tc>
      </w:tr>
    </w:tbl>
    <w:p xmlns:w="http://schemas.openxmlformats.org/wordprocessingml/2006/main" w14:paraId="49D3DD5B" w14:textId="77777777" w:rsidR="00A37FFA" w:rsidRDefault="00A37FFA" w:rsidP="00A37FFA">
      <w:pPr>
        <w:spacing w:after="0" w:line="240" w:lineRule="auto"/>
      </w:pPr>
    </w:p>
    <w:p xmlns:w="http://schemas.openxmlformats.org/wordprocessingml/2006/main" w14:paraId="5FDFD91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전달된 메시지 수/초</w:t>
      </w:r>
    </w:p>
    <w:p xmlns:w="http://schemas.openxmlformats.org/wordprocessingml/2006/main" w14:paraId="2997B9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371FAFC" w14:textId="77777777" w:rsidTr="00A37FFA">
        <w:trPr>
          <w:trHeight w:val="54"/>
        </w:trPr>
        <w:tc>
          <w:tcPr>
            <w:tcW w:w="54" w:type="dxa"/>
          </w:tcPr>
          <w:p w14:paraId="3CA5A078" w14:textId="77777777" w:rsidR="00A37FFA" w:rsidRDefault="00A37FFA" w:rsidP="00A37FFA">
            <w:pPr>
              <w:pStyle w:val="EmptyCellLayoutStyle"/>
              <w:spacing w:after="0" w:line="240" w:lineRule="auto"/>
            </w:pPr>
          </w:p>
        </w:tc>
        <w:tc>
          <w:tcPr>
            <w:tcW w:w="10395" w:type="dxa"/>
          </w:tcPr>
          <w:p w14:paraId="3909FD00" w14:textId="77777777" w:rsidR="00A37FFA" w:rsidRDefault="00A37FFA" w:rsidP="00A37FFA">
            <w:pPr>
              <w:pStyle w:val="EmptyCellLayoutStyle"/>
              <w:spacing w:after="0" w:line="240" w:lineRule="auto"/>
            </w:pPr>
          </w:p>
        </w:tc>
        <w:tc>
          <w:tcPr>
            <w:tcW w:w="149" w:type="dxa"/>
          </w:tcPr>
          <w:p w14:paraId="4F3BC7EF" w14:textId="77777777" w:rsidR="00A37FFA" w:rsidRDefault="00A37FFA" w:rsidP="00A37FFA">
            <w:pPr>
              <w:pStyle w:val="EmptyCellLayoutStyle"/>
              <w:spacing w:after="0" w:line="240" w:lineRule="auto"/>
            </w:pPr>
          </w:p>
        </w:tc>
      </w:tr>
      <w:tr w:rsidR="00A37FFA" w14:paraId="60C34BDD" w14:textId="77777777" w:rsidTr="00A37FFA">
        <w:tc>
          <w:tcPr>
            <w:tcW w:w="54" w:type="dxa"/>
          </w:tcPr>
          <w:p w14:paraId="06B663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2DC9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0A4F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9C16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10FF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063EE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170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1BF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B6F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E7213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4DA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874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FC0B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D1A9C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458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F3E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CF3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E0ED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C61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708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143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711B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0D9F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B7D5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800C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364BD6" w14:textId="77777777" w:rsidR="00A37FFA" w:rsidRDefault="00A37FFA" w:rsidP="00A37FFA">
            <w:pPr>
              <w:spacing w:after="0" w:line="240" w:lineRule="auto"/>
            </w:pPr>
          </w:p>
        </w:tc>
        <w:tc>
          <w:tcPr>
            <w:tcW w:w="149" w:type="dxa"/>
          </w:tcPr>
          <w:p w14:paraId="12083AC5" w14:textId="77777777" w:rsidR="00A37FFA" w:rsidRDefault="00A37FFA" w:rsidP="00A37FFA">
            <w:pPr>
              <w:pStyle w:val="EmptyCellLayoutStyle"/>
              <w:spacing w:after="0" w:line="240" w:lineRule="auto"/>
            </w:pPr>
          </w:p>
        </w:tc>
      </w:tr>
      <w:tr w:rsidR="00A37FFA" w14:paraId="6ABF40CF" w14:textId="77777777" w:rsidTr="00A37FFA">
        <w:trPr>
          <w:trHeight w:val="80"/>
        </w:trPr>
        <w:tc>
          <w:tcPr>
            <w:tcW w:w="54" w:type="dxa"/>
          </w:tcPr>
          <w:p w14:paraId="3F42553F" w14:textId="77777777" w:rsidR="00A37FFA" w:rsidRDefault="00A37FFA" w:rsidP="00A37FFA">
            <w:pPr>
              <w:pStyle w:val="EmptyCellLayoutStyle"/>
              <w:spacing w:after="0" w:line="240" w:lineRule="auto"/>
            </w:pPr>
          </w:p>
        </w:tc>
        <w:tc>
          <w:tcPr>
            <w:tcW w:w="10395" w:type="dxa"/>
          </w:tcPr>
          <w:p w14:paraId="6ECD244E" w14:textId="77777777" w:rsidR="00A37FFA" w:rsidRDefault="00A37FFA" w:rsidP="00A37FFA">
            <w:pPr>
              <w:pStyle w:val="EmptyCellLayoutStyle"/>
              <w:spacing w:after="0" w:line="240" w:lineRule="auto"/>
            </w:pPr>
          </w:p>
        </w:tc>
        <w:tc>
          <w:tcPr>
            <w:tcW w:w="149" w:type="dxa"/>
          </w:tcPr>
          <w:p w14:paraId="4EF6BD0B" w14:textId="77777777" w:rsidR="00A37FFA" w:rsidRDefault="00A37FFA" w:rsidP="00A37FFA">
            <w:pPr>
              <w:pStyle w:val="EmptyCellLayoutStyle"/>
              <w:spacing w:after="0" w:line="240" w:lineRule="auto"/>
            </w:pPr>
          </w:p>
        </w:tc>
      </w:tr>
    </w:tbl>
    <w:p xmlns:w="http://schemas.openxmlformats.org/wordprocessingml/2006/main" w14:paraId="46264208" w14:textId="77777777" w:rsidR="00A37FFA" w:rsidRDefault="00A37FFA" w:rsidP="00A37FFA">
      <w:pPr>
        <w:spacing w:after="0" w:line="240" w:lineRule="auto"/>
      </w:pPr>
    </w:p>
    <w:p xmlns:w="http://schemas.openxmlformats.org/wordprocessingml/2006/main" w14:paraId="44BFF7E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평균 바이트 수/쓰기</w:t>
      </w:r>
    </w:p>
    <w:p xmlns:w="http://schemas.openxmlformats.org/wordprocessingml/2006/main" w14:paraId="139678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평균 바이트 수/쓰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D0B85B" w14:textId="77777777" w:rsidTr="00A37FFA">
        <w:trPr>
          <w:trHeight w:val="54"/>
        </w:trPr>
        <w:tc>
          <w:tcPr>
            <w:tcW w:w="54" w:type="dxa"/>
          </w:tcPr>
          <w:p w14:paraId="0E9FF57E" w14:textId="77777777" w:rsidR="00A37FFA" w:rsidRDefault="00A37FFA" w:rsidP="00A37FFA">
            <w:pPr>
              <w:pStyle w:val="EmptyCellLayoutStyle"/>
              <w:spacing w:after="0" w:line="240" w:lineRule="auto"/>
            </w:pPr>
          </w:p>
        </w:tc>
        <w:tc>
          <w:tcPr>
            <w:tcW w:w="10395" w:type="dxa"/>
          </w:tcPr>
          <w:p w14:paraId="29998D2F" w14:textId="77777777" w:rsidR="00A37FFA" w:rsidRDefault="00A37FFA" w:rsidP="00A37FFA">
            <w:pPr>
              <w:pStyle w:val="EmptyCellLayoutStyle"/>
              <w:spacing w:after="0" w:line="240" w:lineRule="auto"/>
            </w:pPr>
          </w:p>
        </w:tc>
        <w:tc>
          <w:tcPr>
            <w:tcW w:w="149" w:type="dxa"/>
          </w:tcPr>
          <w:p w14:paraId="02CA1693" w14:textId="77777777" w:rsidR="00A37FFA" w:rsidRDefault="00A37FFA" w:rsidP="00A37FFA">
            <w:pPr>
              <w:pStyle w:val="EmptyCellLayoutStyle"/>
              <w:spacing w:after="0" w:line="240" w:lineRule="auto"/>
            </w:pPr>
          </w:p>
        </w:tc>
      </w:tr>
      <w:tr w:rsidR="00A37FFA" w14:paraId="07097681" w14:textId="77777777" w:rsidTr="00A37FFA">
        <w:tc>
          <w:tcPr>
            <w:tcW w:w="54" w:type="dxa"/>
          </w:tcPr>
          <w:p w14:paraId="6B3D42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491D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2604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7FE6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BBE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EA48E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E3B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220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A0B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5CA9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2E4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F4D3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2B37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261AF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CFE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F47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56C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ED5D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59B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674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F15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A96A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8D40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E292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116D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55B2280" w14:textId="77777777" w:rsidR="00A37FFA" w:rsidRDefault="00A37FFA" w:rsidP="00A37FFA">
            <w:pPr>
              <w:spacing w:after="0" w:line="240" w:lineRule="auto"/>
            </w:pPr>
          </w:p>
        </w:tc>
        <w:tc>
          <w:tcPr>
            <w:tcW w:w="149" w:type="dxa"/>
          </w:tcPr>
          <w:p w14:paraId="444786C1" w14:textId="77777777" w:rsidR="00A37FFA" w:rsidRDefault="00A37FFA" w:rsidP="00A37FFA">
            <w:pPr>
              <w:pStyle w:val="EmptyCellLayoutStyle"/>
              <w:spacing w:after="0" w:line="240" w:lineRule="auto"/>
            </w:pPr>
          </w:p>
        </w:tc>
      </w:tr>
      <w:tr w:rsidR="00A37FFA" w14:paraId="668FBF72" w14:textId="77777777" w:rsidTr="00A37FFA">
        <w:trPr>
          <w:trHeight w:val="80"/>
        </w:trPr>
        <w:tc>
          <w:tcPr>
            <w:tcW w:w="54" w:type="dxa"/>
          </w:tcPr>
          <w:p w14:paraId="1113E4EB" w14:textId="77777777" w:rsidR="00A37FFA" w:rsidRDefault="00A37FFA" w:rsidP="00A37FFA">
            <w:pPr>
              <w:pStyle w:val="EmptyCellLayoutStyle"/>
              <w:spacing w:after="0" w:line="240" w:lineRule="auto"/>
            </w:pPr>
          </w:p>
        </w:tc>
        <w:tc>
          <w:tcPr>
            <w:tcW w:w="10395" w:type="dxa"/>
          </w:tcPr>
          <w:p w14:paraId="4341CBBC" w14:textId="77777777" w:rsidR="00A37FFA" w:rsidRDefault="00A37FFA" w:rsidP="00A37FFA">
            <w:pPr>
              <w:pStyle w:val="EmptyCellLayoutStyle"/>
              <w:spacing w:after="0" w:line="240" w:lineRule="auto"/>
            </w:pPr>
          </w:p>
        </w:tc>
        <w:tc>
          <w:tcPr>
            <w:tcW w:w="149" w:type="dxa"/>
          </w:tcPr>
          <w:p w14:paraId="4E31C642" w14:textId="77777777" w:rsidR="00A37FFA" w:rsidRDefault="00A37FFA" w:rsidP="00A37FFA">
            <w:pPr>
              <w:pStyle w:val="EmptyCellLayoutStyle"/>
              <w:spacing w:after="0" w:line="240" w:lineRule="auto"/>
            </w:pPr>
          </w:p>
        </w:tc>
      </w:tr>
    </w:tbl>
    <w:p xmlns:w="http://schemas.openxmlformats.org/wordprocessingml/2006/main" w14:paraId="33B060B7" w14:textId="77777777" w:rsidR="00A37FFA" w:rsidRDefault="00A37FFA" w:rsidP="00A37FFA">
      <w:pPr>
        <w:spacing w:after="0" w:line="240" w:lineRule="auto"/>
      </w:pPr>
    </w:p>
    <w:p xmlns:w="http://schemas.openxmlformats.org/wordprocessingml/2006/main" w14:paraId="107B20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보류 중인 수신 I/O 바이트 수</w:t>
      </w:r>
    </w:p>
    <w:p xmlns:w="http://schemas.openxmlformats.org/wordprocessingml/2006/main" w14:paraId="5E93F3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보류 중인 수신 I/O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49BE67" w14:textId="77777777" w:rsidTr="00A37FFA">
        <w:trPr>
          <w:trHeight w:val="54"/>
        </w:trPr>
        <w:tc>
          <w:tcPr>
            <w:tcW w:w="54" w:type="dxa"/>
          </w:tcPr>
          <w:p w14:paraId="6CFD1600" w14:textId="77777777" w:rsidR="00A37FFA" w:rsidRDefault="00A37FFA" w:rsidP="00A37FFA">
            <w:pPr>
              <w:pStyle w:val="EmptyCellLayoutStyle"/>
              <w:spacing w:after="0" w:line="240" w:lineRule="auto"/>
            </w:pPr>
          </w:p>
        </w:tc>
        <w:tc>
          <w:tcPr>
            <w:tcW w:w="10395" w:type="dxa"/>
          </w:tcPr>
          <w:p w14:paraId="4441FAFB" w14:textId="77777777" w:rsidR="00A37FFA" w:rsidRDefault="00A37FFA" w:rsidP="00A37FFA">
            <w:pPr>
              <w:pStyle w:val="EmptyCellLayoutStyle"/>
              <w:spacing w:after="0" w:line="240" w:lineRule="auto"/>
            </w:pPr>
          </w:p>
        </w:tc>
        <w:tc>
          <w:tcPr>
            <w:tcW w:w="149" w:type="dxa"/>
          </w:tcPr>
          <w:p w14:paraId="32464820" w14:textId="77777777" w:rsidR="00A37FFA" w:rsidRDefault="00A37FFA" w:rsidP="00A37FFA">
            <w:pPr>
              <w:pStyle w:val="EmptyCellLayoutStyle"/>
              <w:spacing w:after="0" w:line="240" w:lineRule="auto"/>
            </w:pPr>
          </w:p>
        </w:tc>
      </w:tr>
      <w:tr w:rsidR="00A37FFA" w14:paraId="6B857120" w14:textId="77777777" w:rsidTr="00A37FFA">
        <w:tc>
          <w:tcPr>
            <w:tcW w:w="54" w:type="dxa"/>
          </w:tcPr>
          <w:p w14:paraId="211A59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2A07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F796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D3E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56D4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1EFC4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0E9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6FB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FF6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1D07C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7A3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4D1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0BFF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CD70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325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329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442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BED83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89A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867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CFA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14FDB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914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F477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A33C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AE73BF" w14:textId="77777777" w:rsidR="00A37FFA" w:rsidRDefault="00A37FFA" w:rsidP="00A37FFA">
            <w:pPr>
              <w:spacing w:after="0" w:line="240" w:lineRule="auto"/>
            </w:pPr>
          </w:p>
        </w:tc>
        <w:tc>
          <w:tcPr>
            <w:tcW w:w="149" w:type="dxa"/>
          </w:tcPr>
          <w:p w14:paraId="129B512A" w14:textId="77777777" w:rsidR="00A37FFA" w:rsidRDefault="00A37FFA" w:rsidP="00A37FFA">
            <w:pPr>
              <w:pStyle w:val="EmptyCellLayoutStyle"/>
              <w:spacing w:after="0" w:line="240" w:lineRule="auto"/>
            </w:pPr>
          </w:p>
        </w:tc>
      </w:tr>
      <w:tr w:rsidR="00A37FFA" w14:paraId="45E62D67" w14:textId="77777777" w:rsidTr="00A37FFA">
        <w:trPr>
          <w:trHeight w:val="80"/>
        </w:trPr>
        <w:tc>
          <w:tcPr>
            <w:tcW w:w="54" w:type="dxa"/>
          </w:tcPr>
          <w:p w14:paraId="7951D3A7" w14:textId="77777777" w:rsidR="00A37FFA" w:rsidRDefault="00A37FFA" w:rsidP="00A37FFA">
            <w:pPr>
              <w:pStyle w:val="EmptyCellLayoutStyle"/>
              <w:spacing w:after="0" w:line="240" w:lineRule="auto"/>
            </w:pPr>
          </w:p>
        </w:tc>
        <w:tc>
          <w:tcPr>
            <w:tcW w:w="10395" w:type="dxa"/>
          </w:tcPr>
          <w:p w14:paraId="5331B7C3" w14:textId="77777777" w:rsidR="00A37FFA" w:rsidRDefault="00A37FFA" w:rsidP="00A37FFA">
            <w:pPr>
              <w:pStyle w:val="EmptyCellLayoutStyle"/>
              <w:spacing w:after="0" w:line="240" w:lineRule="auto"/>
            </w:pPr>
          </w:p>
        </w:tc>
        <w:tc>
          <w:tcPr>
            <w:tcW w:w="149" w:type="dxa"/>
          </w:tcPr>
          <w:p w14:paraId="356384B0" w14:textId="77777777" w:rsidR="00A37FFA" w:rsidRDefault="00A37FFA" w:rsidP="00A37FFA">
            <w:pPr>
              <w:pStyle w:val="EmptyCellLayoutStyle"/>
              <w:spacing w:after="0" w:line="240" w:lineRule="auto"/>
            </w:pPr>
          </w:p>
        </w:tc>
      </w:tr>
    </w:tbl>
    <w:p xmlns:w="http://schemas.openxmlformats.org/wordprocessingml/2006/main" w14:paraId="2A689D9D" w14:textId="77777777" w:rsidR="00A37FFA" w:rsidRDefault="00A37FFA" w:rsidP="00A37FFA">
      <w:pPr>
        <w:spacing w:after="0" w:line="240" w:lineRule="auto"/>
      </w:pPr>
    </w:p>
    <w:p xmlns:w="http://schemas.openxmlformats.org/wordprocessingml/2006/main" w14:paraId="0A7357A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작업된 스윕 만료 행 수/초</w:t>
      </w:r>
    </w:p>
    <w:p xmlns:w="http://schemas.openxmlformats.org/wordprocessingml/2006/main" w14:paraId="05F707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작업된 스윕 만료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26D6FC" w14:textId="77777777" w:rsidTr="00A37FFA">
        <w:trPr>
          <w:trHeight w:val="54"/>
        </w:trPr>
        <w:tc>
          <w:tcPr>
            <w:tcW w:w="54" w:type="dxa"/>
          </w:tcPr>
          <w:p w14:paraId="70E68A51" w14:textId="77777777" w:rsidR="00A37FFA" w:rsidRDefault="00A37FFA" w:rsidP="00A37FFA">
            <w:pPr>
              <w:pStyle w:val="EmptyCellLayoutStyle"/>
              <w:spacing w:after="0" w:line="240" w:lineRule="auto"/>
            </w:pPr>
          </w:p>
        </w:tc>
        <w:tc>
          <w:tcPr>
            <w:tcW w:w="10395" w:type="dxa"/>
          </w:tcPr>
          <w:p w14:paraId="57552BB4" w14:textId="77777777" w:rsidR="00A37FFA" w:rsidRDefault="00A37FFA" w:rsidP="00A37FFA">
            <w:pPr>
              <w:pStyle w:val="EmptyCellLayoutStyle"/>
              <w:spacing w:after="0" w:line="240" w:lineRule="auto"/>
            </w:pPr>
          </w:p>
        </w:tc>
        <w:tc>
          <w:tcPr>
            <w:tcW w:w="149" w:type="dxa"/>
          </w:tcPr>
          <w:p w14:paraId="797A6FFB" w14:textId="77777777" w:rsidR="00A37FFA" w:rsidRDefault="00A37FFA" w:rsidP="00A37FFA">
            <w:pPr>
              <w:pStyle w:val="EmptyCellLayoutStyle"/>
              <w:spacing w:after="0" w:line="240" w:lineRule="auto"/>
            </w:pPr>
          </w:p>
        </w:tc>
      </w:tr>
      <w:tr w:rsidR="00A37FFA" w14:paraId="24DED666" w14:textId="77777777" w:rsidTr="00A37FFA">
        <w:tc>
          <w:tcPr>
            <w:tcW w:w="54" w:type="dxa"/>
          </w:tcPr>
          <w:p w14:paraId="121263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D09B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7F28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4810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B932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DA8B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57D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E75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7EC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F8F2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B9F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CFA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005B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55B92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2BC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90A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F30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9978C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D70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332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826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417A45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EC4C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4D9D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9CD1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076343" w14:textId="77777777" w:rsidR="00A37FFA" w:rsidRDefault="00A37FFA" w:rsidP="00A37FFA">
            <w:pPr>
              <w:spacing w:after="0" w:line="240" w:lineRule="auto"/>
            </w:pPr>
          </w:p>
        </w:tc>
        <w:tc>
          <w:tcPr>
            <w:tcW w:w="149" w:type="dxa"/>
          </w:tcPr>
          <w:p w14:paraId="7877BEC7" w14:textId="77777777" w:rsidR="00A37FFA" w:rsidRDefault="00A37FFA" w:rsidP="00A37FFA">
            <w:pPr>
              <w:pStyle w:val="EmptyCellLayoutStyle"/>
              <w:spacing w:after="0" w:line="240" w:lineRule="auto"/>
            </w:pPr>
          </w:p>
        </w:tc>
      </w:tr>
      <w:tr w:rsidR="00A37FFA" w14:paraId="6472E940" w14:textId="77777777" w:rsidTr="00A37FFA">
        <w:trPr>
          <w:trHeight w:val="80"/>
        </w:trPr>
        <w:tc>
          <w:tcPr>
            <w:tcW w:w="54" w:type="dxa"/>
          </w:tcPr>
          <w:p w14:paraId="13D3D582" w14:textId="77777777" w:rsidR="00A37FFA" w:rsidRDefault="00A37FFA" w:rsidP="00A37FFA">
            <w:pPr>
              <w:pStyle w:val="EmptyCellLayoutStyle"/>
              <w:spacing w:after="0" w:line="240" w:lineRule="auto"/>
            </w:pPr>
          </w:p>
        </w:tc>
        <w:tc>
          <w:tcPr>
            <w:tcW w:w="10395" w:type="dxa"/>
          </w:tcPr>
          <w:p w14:paraId="40B29685" w14:textId="77777777" w:rsidR="00A37FFA" w:rsidRDefault="00A37FFA" w:rsidP="00A37FFA">
            <w:pPr>
              <w:pStyle w:val="EmptyCellLayoutStyle"/>
              <w:spacing w:after="0" w:line="240" w:lineRule="auto"/>
            </w:pPr>
          </w:p>
        </w:tc>
        <w:tc>
          <w:tcPr>
            <w:tcW w:w="149" w:type="dxa"/>
          </w:tcPr>
          <w:p w14:paraId="1E45524C" w14:textId="77777777" w:rsidR="00A37FFA" w:rsidRDefault="00A37FFA" w:rsidP="00A37FFA">
            <w:pPr>
              <w:pStyle w:val="EmptyCellLayoutStyle"/>
              <w:spacing w:after="0" w:line="240" w:lineRule="auto"/>
            </w:pPr>
          </w:p>
        </w:tc>
      </w:tr>
    </w:tbl>
    <w:p xmlns:w="http://schemas.openxmlformats.org/wordprocessingml/2006/main" w14:paraId="276B2C92" w14:textId="77777777" w:rsidR="00A37FFA" w:rsidRDefault="00A37FFA" w:rsidP="00A37FFA">
      <w:pPr>
        <w:spacing w:after="0" w:line="240" w:lineRule="auto"/>
      </w:pPr>
    </w:p>
    <w:p xmlns:w="http://schemas.openxmlformats.org/wordprocessingml/2006/main" w14:paraId="55999B3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작업된 행 수/초</w:t>
      </w:r>
    </w:p>
    <w:p xmlns:w="http://schemas.openxmlformats.org/wordprocessingml/2006/main" w14:paraId="00E4F7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작업된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3C9AC9" w14:textId="77777777" w:rsidTr="00A37FFA">
        <w:trPr>
          <w:trHeight w:val="54"/>
        </w:trPr>
        <w:tc>
          <w:tcPr>
            <w:tcW w:w="54" w:type="dxa"/>
          </w:tcPr>
          <w:p w14:paraId="6AE99EE1" w14:textId="77777777" w:rsidR="00A37FFA" w:rsidRDefault="00A37FFA" w:rsidP="00A37FFA">
            <w:pPr>
              <w:pStyle w:val="EmptyCellLayoutStyle"/>
              <w:spacing w:after="0" w:line="240" w:lineRule="auto"/>
            </w:pPr>
          </w:p>
        </w:tc>
        <w:tc>
          <w:tcPr>
            <w:tcW w:w="10395" w:type="dxa"/>
          </w:tcPr>
          <w:p w14:paraId="1F80FB2D" w14:textId="77777777" w:rsidR="00A37FFA" w:rsidRDefault="00A37FFA" w:rsidP="00A37FFA">
            <w:pPr>
              <w:pStyle w:val="EmptyCellLayoutStyle"/>
              <w:spacing w:after="0" w:line="240" w:lineRule="auto"/>
            </w:pPr>
          </w:p>
        </w:tc>
        <w:tc>
          <w:tcPr>
            <w:tcW w:w="149" w:type="dxa"/>
          </w:tcPr>
          <w:p w14:paraId="3230BFD8" w14:textId="77777777" w:rsidR="00A37FFA" w:rsidRDefault="00A37FFA" w:rsidP="00A37FFA">
            <w:pPr>
              <w:pStyle w:val="EmptyCellLayoutStyle"/>
              <w:spacing w:after="0" w:line="240" w:lineRule="auto"/>
            </w:pPr>
          </w:p>
        </w:tc>
      </w:tr>
      <w:tr w:rsidR="00A37FFA" w14:paraId="37C01F80" w14:textId="77777777" w:rsidTr="00A37FFA">
        <w:tc>
          <w:tcPr>
            <w:tcW w:w="54" w:type="dxa"/>
          </w:tcPr>
          <w:p w14:paraId="170AD84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6BEC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17EB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B8CA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45FF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10077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821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8A8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48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3C29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FB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07F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4CEB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56F34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396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EFF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662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3E7D0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401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ED8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9B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D14D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DCB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F4E2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318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A7CF6C" w14:textId="77777777" w:rsidR="00A37FFA" w:rsidRDefault="00A37FFA" w:rsidP="00A37FFA">
            <w:pPr>
              <w:spacing w:after="0" w:line="240" w:lineRule="auto"/>
            </w:pPr>
          </w:p>
        </w:tc>
        <w:tc>
          <w:tcPr>
            <w:tcW w:w="149" w:type="dxa"/>
          </w:tcPr>
          <w:p w14:paraId="0CCD36E8" w14:textId="77777777" w:rsidR="00A37FFA" w:rsidRDefault="00A37FFA" w:rsidP="00A37FFA">
            <w:pPr>
              <w:pStyle w:val="EmptyCellLayoutStyle"/>
              <w:spacing w:after="0" w:line="240" w:lineRule="auto"/>
            </w:pPr>
          </w:p>
        </w:tc>
      </w:tr>
      <w:tr w:rsidR="00A37FFA" w14:paraId="13D47E34" w14:textId="77777777" w:rsidTr="00A37FFA">
        <w:trPr>
          <w:trHeight w:val="80"/>
        </w:trPr>
        <w:tc>
          <w:tcPr>
            <w:tcW w:w="54" w:type="dxa"/>
          </w:tcPr>
          <w:p w14:paraId="60853456" w14:textId="77777777" w:rsidR="00A37FFA" w:rsidRDefault="00A37FFA" w:rsidP="00A37FFA">
            <w:pPr>
              <w:pStyle w:val="EmptyCellLayoutStyle"/>
              <w:spacing w:after="0" w:line="240" w:lineRule="auto"/>
            </w:pPr>
          </w:p>
        </w:tc>
        <w:tc>
          <w:tcPr>
            <w:tcW w:w="10395" w:type="dxa"/>
          </w:tcPr>
          <w:p w14:paraId="7135A1FA" w14:textId="77777777" w:rsidR="00A37FFA" w:rsidRDefault="00A37FFA" w:rsidP="00A37FFA">
            <w:pPr>
              <w:pStyle w:val="EmptyCellLayoutStyle"/>
              <w:spacing w:after="0" w:line="240" w:lineRule="auto"/>
            </w:pPr>
          </w:p>
        </w:tc>
        <w:tc>
          <w:tcPr>
            <w:tcW w:w="149" w:type="dxa"/>
          </w:tcPr>
          <w:p w14:paraId="3193F2C0" w14:textId="77777777" w:rsidR="00A37FFA" w:rsidRDefault="00A37FFA" w:rsidP="00A37FFA">
            <w:pPr>
              <w:pStyle w:val="EmptyCellLayoutStyle"/>
              <w:spacing w:after="0" w:line="240" w:lineRule="auto"/>
            </w:pPr>
          </w:p>
        </w:tc>
      </w:tr>
    </w:tbl>
    <w:p xmlns:w="http://schemas.openxmlformats.org/wordprocessingml/2006/main" w14:paraId="59FA4B2F" w14:textId="77777777" w:rsidR="00A37FFA" w:rsidRDefault="00A37FFA" w:rsidP="00A37FFA">
      <w:pPr>
        <w:spacing w:after="0" w:line="240" w:lineRule="auto"/>
      </w:pPr>
    </w:p>
    <w:p xmlns:w="http://schemas.openxmlformats.org/wordprocessingml/2006/main" w14:paraId="7223300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작업된 Phantom 만료 행 수/초</w:t>
      </w:r>
    </w:p>
    <w:p xmlns:w="http://schemas.openxmlformats.org/wordprocessingml/2006/main" w14:paraId="4AF744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Phantom 처리 하위 시스템에 대한 Linux "작업된 Phantom 만료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06637A" w14:textId="77777777" w:rsidTr="00A37FFA">
        <w:trPr>
          <w:trHeight w:val="54"/>
        </w:trPr>
        <w:tc>
          <w:tcPr>
            <w:tcW w:w="54" w:type="dxa"/>
          </w:tcPr>
          <w:p w14:paraId="0B1483E4" w14:textId="77777777" w:rsidR="00A37FFA" w:rsidRDefault="00A37FFA" w:rsidP="00A37FFA">
            <w:pPr>
              <w:pStyle w:val="EmptyCellLayoutStyle"/>
              <w:spacing w:after="0" w:line="240" w:lineRule="auto"/>
            </w:pPr>
          </w:p>
        </w:tc>
        <w:tc>
          <w:tcPr>
            <w:tcW w:w="10395" w:type="dxa"/>
          </w:tcPr>
          <w:p w14:paraId="2D148005" w14:textId="77777777" w:rsidR="00A37FFA" w:rsidRDefault="00A37FFA" w:rsidP="00A37FFA">
            <w:pPr>
              <w:pStyle w:val="EmptyCellLayoutStyle"/>
              <w:spacing w:after="0" w:line="240" w:lineRule="auto"/>
            </w:pPr>
          </w:p>
        </w:tc>
        <w:tc>
          <w:tcPr>
            <w:tcW w:w="149" w:type="dxa"/>
          </w:tcPr>
          <w:p w14:paraId="06801085" w14:textId="77777777" w:rsidR="00A37FFA" w:rsidRDefault="00A37FFA" w:rsidP="00A37FFA">
            <w:pPr>
              <w:pStyle w:val="EmptyCellLayoutStyle"/>
              <w:spacing w:after="0" w:line="240" w:lineRule="auto"/>
            </w:pPr>
          </w:p>
        </w:tc>
      </w:tr>
      <w:tr w:rsidR="00A37FFA" w14:paraId="708E75BF" w14:textId="77777777" w:rsidTr="00A37FFA">
        <w:tc>
          <w:tcPr>
            <w:tcW w:w="54" w:type="dxa"/>
          </w:tcPr>
          <w:p w14:paraId="622343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2E486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D2C3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815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859C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58B1B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262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7C6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54C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A70A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8A5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09E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C24A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2170B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36B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6D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ABD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92371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5D7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AF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7EA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BEB1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C056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C326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9DF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0BF4E58" w14:textId="77777777" w:rsidR="00A37FFA" w:rsidRDefault="00A37FFA" w:rsidP="00A37FFA">
            <w:pPr>
              <w:spacing w:after="0" w:line="240" w:lineRule="auto"/>
            </w:pPr>
          </w:p>
        </w:tc>
        <w:tc>
          <w:tcPr>
            <w:tcW w:w="149" w:type="dxa"/>
          </w:tcPr>
          <w:p w14:paraId="662D3D1D" w14:textId="77777777" w:rsidR="00A37FFA" w:rsidRDefault="00A37FFA" w:rsidP="00A37FFA">
            <w:pPr>
              <w:pStyle w:val="EmptyCellLayoutStyle"/>
              <w:spacing w:after="0" w:line="240" w:lineRule="auto"/>
            </w:pPr>
          </w:p>
        </w:tc>
      </w:tr>
      <w:tr w:rsidR="00A37FFA" w14:paraId="61057DE4" w14:textId="77777777" w:rsidTr="00A37FFA">
        <w:trPr>
          <w:trHeight w:val="80"/>
        </w:trPr>
        <w:tc>
          <w:tcPr>
            <w:tcW w:w="54" w:type="dxa"/>
          </w:tcPr>
          <w:p w14:paraId="24481607" w14:textId="77777777" w:rsidR="00A37FFA" w:rsidRDefault="00A37FFA" w:rsidP="00A37FFA">
            <w:pPr>
              <w:pStyle w:val="EmptyCellLayoutStyle"/>
              <w:spacing w:after="0" w:line="240" w:lineRule="auto"/>
            </w:pPr>
          </w:p>
        </w:tc>
        <w:tc>
          <w:tcPr>
            <w:tcW w:w="10395" w:type="dxa"/>
          </w:tcPr>
          <w:p w14:paraId="7C81C4E9" w14:textId="77777777" w:rsidR="00A37FFA" w:rsidRDefault="00A37FFA" w:rsidP="00A37FFA">
            <w:pPr>
              <w:pStyle w:val="EmptyCellLayoutStyle"/>
              <w:spacing w:after="0" w:line="240" w:lineRule="auto"/>
            </w:pPr>
          </w:p>
        </w:tc>
        <w:tc>
          <w:tcPr>
            <w:tcW w:w="149" w:type="dxa"/>
          </w:tcPr>
          <w:p w14:paraId="196C0B98" w14:textId="77777777" w:rsidR="00A37FFA" w:rsidRDefault="00A37FFA" w:rsidP="00A37FFA">
            <w:pPr>
              <w:pStyle w:val="EmptyCellLayoutStyle"/>
              <w:spacing w:after="0" w:line="240" w:lineRule="auto"/>
            </w:pPr>
          </w:p>
        </w:tc>
      </w:tr>
    </w:tbl>
    <w:p xmlns:w="http://schemas.openxmlformats.org/wordprocessingml/2006/main" w14:paraId="2ABB6C18" w14:textId="77777777" w:rsidR="00A37FFA" w:rsidRDefault="00A37FFA" w:rsidP="00A37FFA">
      <w:pPr>
        <w:spacing w:after="0" w:line="240" w:lineRule="auto"/>
      </w:pPr>
    </w:p>
    <w:p xmlns:w="http://schemas.openxmlformats.org/wordprocessingml/2006/main" w14:paraId="732EAD8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만든 저장점 수/초</w:t>
      </w:r>
    </w:p>
    <w:p xmlns:w="http://schemas.openxmlformats.org/wordprocessingml/2006/main" w14:paraId="60C337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Linux "만든 저장점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5EEAC7" w14:textId="77777777" w:rsidTr="00A37FFA">
        <w:trPr>
          <w:trHeight w:val="54"/>
        </w:trPr>
        <w:tc>
          <w:tcPr>
            <w:tcW w:w="54" w:type="dxa"/>
          </w:tcPr>
          <w:p w14:paraId="3C3263AF" w14:textId="77777777" w:rsidR="00A37FFA" w:rsidRDefault="00A37FFA" w:rsidP="00A37FFA">
            <w:pPr>
              <w:pStyle w:val="EmptyCellLayoutStyle"/>
              <w:spacing w:after="0" w:line="240" w:lineRule="auto"/>
            </w:pPr>
          </w:p>
        </w:tc>
        <w:tc>
          <w:tcPr>
            <w:tcW w:w="10395" w:type="dxa"/>
          </w:tcPr>
          <w:p w14:paraId="7426F98D" w14:textId="77777777" w:rsidR="00A37FFA" w:rsidRDefault="00A37FFA" w:rsidP="00A37FFA">
            <w:pPr>
              <w:pStyle w:val="EmptyCellLayoutStyle"/>
              <w:spacing w:after="0" w:line="240" w:lineRule="auto"/>
            </w:pPr>
          </w:p>
        </w:tc>
        <w:tc>
          <w:tcPr>
            <w:tcW w:w="149" w:type="dxa"/>
          </w:tcPr>
          <w:p w14:paraId="16409348" w14:textId="77777777" w:rsidR="00A37FFA" w:rsidRDefault="00A37FFA" w:rsidP="00A37FFA">
            <w:pPr>
              <w:pStyle w:val="EmptyCellLayoutStyle"/>
              <w:spacing w:after="0" w:line="240" w:lineRule="auto"/>
            </w:pPr>
          </w:p>
        </w:tc>
      </w:tr>
      <w:tr w:rsidR="00A37FFA" w14:paraId="027D8F23" w14:textId="77777777" w:rsidTr="00A37FFA">
        <w:tc>
          <w:tcPr>
            <w:tcW w:w="54" w:type="dxa"/>
          </w:tcPr>
          <w:p w14:paraId="4261A1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FA056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8D95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DF3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8F21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54818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D68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59A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A73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6AED2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12E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47B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F64E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3F1A2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FF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FEA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647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1855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356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E06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B10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AD55DE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019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80F7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91FE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80853F" w14:textId="77777777" w:rsidR="00A37FFA" w:rsidRDefault="00A37FFA" w:rsidP="00A37FFA">
            <w:pPr>
              <w:spacing w:after="0" w:line="240" w:lineRule="auto"/>
            </w:pPr>
          </w:p>
        </w:tc>
        <w:tc>
          <w:tcPr>
            <w:tcW w:w="149" w:type="dxa"/>
          </w:tcPr>
          <w:p w14:paraId="5B846E05" w14:textId="77777777" w:rsidR="00A37FFA" w:rsidRDefault="00A37FFA" w:rsidP="00A37FFA">
            <w:pPr>
              <w:pStyle w:val="EmptyCellLayoutStyle"/>
              <w:spacing w:after="0" w:line="240" w:lineRule="auto"/>
            </w:pPr>
          </w:p>
        </w:tc>
      </w:tr>
      <w:tr w:rsidR="00A37FFA" w14:paraId="0BAFC392" w14:textId="77777777" w:rsidTr="00A37FFA">
        <w:trPr>
          <w:trHeight w:val="80"/>
        </w:trPr>
        <w:tc>
          <w:tcPr>
            <w:tcW w:w="54" w:type="dxa"/>
          </w:tcPr>
          <w:p w14:paraId="25E8D29C" w14:textId="77777777" w:rsidR="00A37FFA" w:rsidRDefault="00A37FFA" w:rsidP="00A37FFA">
            <w:pPr>
              <w:pStyle w:val="EmptyCellLayoutStyle"/>
              <w:spacing w:after="0" w:line="240" w:lineRule="auto"/>
            </w:pPr>
          </w:p>
        </w:tc>
        <w:tc>
          <w:tcPr>
            <w:tcW w:w="10395" w:type="dxa"/>
          </w:tcPr>
          <w:p w14:paraId="6FE47A8C" w14:textId="77777777" w:rsidR="00A37FFA" w:rsidRDefault="00A37FFA" w:rsidP="00A37FFA">
            <w:pPr>
              <w:pStyle w:val="EmptyCellLayoutStyle"/>
              <w:spacing w:after="0" w:line="240" w:lineRule="auto"/>
            </w:pPr>
          </w:p>
        </w:tc>
        <w:tc>
          <w:tcPr>
            <w:tcW w:w="149" w:type="dxa"/>
          </w:tcPr>
          <w:p w14:paraId="2B3E2F77" w14:textId="77777777" w:rsidR="00A37FFA" w:rsidRDefault="00A37FFA" w:rsidP="00A37FFA">
            <w:pPr>
              <w:pStyle w:val="EmptyCellLayoutStyle"/>
              <w:spacing w:after="0" w:line="240" w:lineRule="auto"/>
            </w:pPr>
          </w:p>
        </w:tc>
      </w:tr>
    </w:tbl>
    <w:p xmlns:w="http://schemas.openxmlformats.org/wordprocessingml/2006/main" w14:paraId="70EE7B9F" w14:textId="77777777" w:rsidR="00A37FFA" w:rsidRDefault="00A37FFA" w:rsidP="00A37FFA">
      <w:pPr>
        <w:spacing w:after="0" w:line="240" w:lineRule="auto"/>
      </w:pPr>
    </w:p>
    <w:p xmlns:w="http://schemas.openxmlformats.org/wordprocessingml/2006/main" w14:paraId="08097CD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제거된 스윕 만료 행 제거/초</w:t>
      </w:r>
    </w:p>
    <w:p xmlns:w="http://schemas.openxmlformats.org/wordprocessingml/2006/main" w14:paraId="6F065A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제거된 스윕 만료 행 제거/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1900B6" w14:textId="77777777" w:rsidTr="00A37FFA">
        <w:trPr>
          <w:trHeight w:val="54"/>
        </w:trPr>
        <w:tc>
          <w:tcPr>
            <w:tcW w:w="54" w:type="dxa"/>
          </w:tcPr>
          <w:p w14:paraId="61BAB0A4" w14:textId="77777777" w:rsidR="00A37FFA" w:rsidRDefault="00A37FFA" w:rsidP="00A37FFA">
            <w:pPr>
              <w:pStyle w:val="EmptyCellLayoutStyle"/>
              <w:spacing w:after="0" w:line="240" w:lineRule="auto"/>
            </w:pPr>
          </w:p>
        </w:tc>
        <w:tc>
          <w:tcPr>
            <w:tcW w:w="10395" w:type="dxa"/>
          </w:tcPr>
          <w:p w14:paraId="52177BB0" w14:textId="77777777" w:rsidR="00A37FFA" w:rsidRDefault="00A37FFA" w:rsidP="00A37FFA">
            <w:pPr>
              <w:pStyle w:val="EmptyCellLayoutStyle"/>
              <w:spacing w:after="0" w:line="240" w:lineRule="auto"/>
            </w:pPr>
          </w:p>
        </w:tc>
        <w:tc>
          <w:tcPr>
            <w:tcW w:w="149" w:type="dxa"/>
          </w:tcPr>
          <w:p w14:paraId="69F0EF4B" w14:textId="77777777" w:rsidR="00A37FFA" w:rsidRDefault="00A37FFA" w:rsidP="00A37FFA">
            <w:pPr>
              <w:pStyle w:val="EmptyCellLayoutStyle"/>
              <w:spacing w:after="0" w:line="240" w:lineRule="auto"/>
            </w:pPr>
          </w:p>
        </w:tc>
      </w:tr>
      <w:tr w:rsidR="00A37FFA" w14:paraId="2B44DD0E" w14:textId="77777777" w:rsidTr="00A37FFA">
        <w:tc>
          <w:tcPr>
            <w:tcW w:w="54" w:type="dxa"/>
          </w:tcPr>
          <w:p w14:paraId="693D38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8F180F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B181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B39B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5856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E7046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C26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534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3A2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3B56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F2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472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38AA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171E6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F76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0C4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EBB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49DA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576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293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215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46EE7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5760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2D01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9474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37A832" w14:textId="77777777" w:rsidR="00A37FFA" w:rsidRDefault="00A37FFA" w:rsidP="00A37FFA">
            <w:pPr>
              <w:spacing w:after="0" w:line="240" w:lineRule="auto"/>
            </w:pPr>
          </w:p>
        </w:tc>
        <w:tc>
          <w:tcPr>
            <w:tcW w:w="149" w:type="dxa"/>
          </w:tcPr>
          <w:p w14:paraId="3E3C52E4" w14:textId="77777777" w:rsidR="00A37FFA" w:rsidRDefault="00A37FFA" w:rsidP="00A37FFA">
            <w:pPr>
              <w:pStyle w:val="EmptyCellLayoutStyle"/>
              <w:spacing w:after="0" w:line="240" w:lineRule="auto"/>
            </w:pPr>
          </w:p>
        </w:tc>
      </w:tr>
      <w:tr w:rsidR="00A37FFA" w14:paraId="4E295C26" w14:textId="77777777" w:rsidTr="00A37FFA">
        <w:trPr>
          <w:trHeight w:val="80"/>
        </w:trPr>
        <w:tc>
          <w:tcPr>
            <w:tcW w:w="54" w:type="dxa"/>
          </w:tcPr>
          <w:p w14:paraId="0BE12EF7" w14:textId="77777777" w:rsidR="00A37FFA" w:rsidRDefault="00A37FFA" w:rsidP="00A37FFA">
            <w:pPr>
              <w:pStyle w:val="EmptyCellLayoutStyle"/>
              <w:spacing w:after="0" w:line="240" w:lineRule="auto"/>
            </w:pPr>
          </w:p>
        </w:tc>
        <w:tc>
          <w:tcPr>
            <w:tcW w:w="10395" w:type="dxa"/>
          </w:tcPr>
          <w:p w14:paraId="58D37B24" w14:textId="77777777" w:rsidR="00A37FFA" w:rsidRDefault="00A37FFA" w:rsidP="00A37FFA">
            <w:pPr>
              <w:pStyle w:val="EmptyCellLayoutStyle"/>
              <w:spacing w:after="0" w:line="240" w:lineRule="auto"/>
            </w:pPr>
          </w:p>
        </w:tc>
        <w:tc>
          <w:tcPr>
            <w:tcW w:w="149" w:type="dxa"/>
          </w:tcPr>
          <w:p w14:paraId="442803DF" w14:textId="77777777" w:rsidR="00A37FFA" w:rsidRDefault="00A37FFA" w:rsidP="00A37FFA">
            <w:pPr>
              <w:pStyle w:val="EmptyCellLayoutStyle"/>
              <w:spacing w:after="0" w:line="240" w:lineRule="auto"/>
            </w:pPr>
          </w:p>
        </w:tc>
      </w:tr>
    </w:tbl>
    <w:p xmlns:w="http://schemas.openxmlformats.org/wordprocessingml/2006/main" w14:paraId="23C10B5A" w14:textId="77777777" w:rsidR="00A37FFA" w:rsidRDefault="00A37FFA" w:rsidP="00A37FFA">
      <w:pPr>
        <w:spacing w:after="0" w:line="240" w:lineRule="auto"/>
      </w:pPr>
    </w:p>
    <w:p xmlns:w="http://schemas.openxmlformats.org/wordprocessingml/2006/main" w14:paraId="3FDD449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전달된 보류 중인 메시지 바이트 수</w:t>
      </w:r>
    </w:p>
    <w:p xmlns:w="http://schemas.openxmlformats.org/wordprocessingml/2006/main" w14:paraId="269D97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보류 중인 메시지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9EBAFFD" w14:textId="77777777" w:rsidTr="00A37FFA">
        <w:trPr>
          <w:trHeight w:val="54"/>
        </w:trPr>
        <w:tc>
          <w:tcPr>
            <w:tcW w:w="54" w:type="dxa"/>
          </w:tcPr>
          <w:p w14:paraId="06D05F27" w14:textId="77777777" w:rsidR="00A37FFA" w:rsidRDefault="00A37FFA" w:rsidP="00A37FFA">
            <w:pPr>
              <w:pStyle w:val="EmptyCellLayoutStyle"/>
              <w:spacing w:after="0" w:line="240" w:lineRule="auto"/>
            </w:pPr>
          </w:p>
        </w:tc>
        <w:tc>
          <w:tcPr>
            <w:tcW w:w="10395" w:type="dxa"/>
          </w:tcPr>
          <w:p w14:paraId="02DF2174" w14:textId="77777777" w:rsidR="00A37FFA" w:rsidRDefault="00A37FFA" w:rsidP="00A37FFA">
            <w:pPr>
              <w:pStyle w:val="EmptyCellLayoutStyle"/>
              <w:spacing w:after="0" w:line="240" w:lineRule="auto"/>
            </w:pPr>
          </w:p>
        </w:tc>
        <w:tc>
          <w:tcPr>
            <w:tcW w:w="149" w:type="dxa"/>
          </w:tcPr>
          <w:p w14:paraId="45132127" w14:textId="77777777" w:rsidR="00A37FFA" w:rsidRDefault="00A37FFA" w:rsidP="00A37FFA">
            <w:pPr>
              <w:pStyle w:val="EmptyCellLayoutStyle"/>
              <w:spacing w:after="0" w:line="240" w:lineRule="auto"/>
            </w:pPr>
          </w:p>
        </w:tc>
      </w:tr>
      <w:tr w:rsidR="00A37FFA" w14:paraId="29132D2F" w14:textId="77777777" w:rsidTr="00A37FFA">
        <w:tc>
          <w:tcPr>
            <w:tcW w:w="54" w:type="dxa"/>
          </w:tcPr>
          <w:p w14:paraId="31CB26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821D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9948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7845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171B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42EE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2BD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55D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38F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83AB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EB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042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9C0B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B34CF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C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E4A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899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0B672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AC9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CD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815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24199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57B6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FA8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3339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5F72EFE" w14:textId="77777777" w:rsidR="00A37FFA" w:rsidRDefault="00A37FFA" w:rsidP="00A37FFA">
            <w:pPr>
              <w:spacing w:after="0" w:line="240" w:lineRule="auto"/>
            </w:pPr>
          </w:p>
        </w:tc>
        <w:tc>
          <w:tcPr>
            <w:tcW w:w="149" w:type="dxa"/>
          </w:tcPr>
          <w:p w14:paraId="16D29E64" w14:textId="77777777" w:rsidR="00A37FFA" w:rsidRDefault="00A37FFA" w:rsidP="00A37FFA">
            <w:pPr>
              <w:pStyle w:val="EmptyCellLayoutStyle"/>
              <w:spacing w:after="0" w:line="240" w:lineRule="auto"/>
            </w:pPr>
          </w:p>
        </w:tc>
      </w:tr>
      <w:tr w:rsidR="00A37FFA" w14:paraId="5B757901" w14:textId="77777777" w:rsidTr="00A37FFA">
        <w:trPr>
          <w:trHeight w:val="80"/>
        </w:trPr>
        <w:tc>
          <w:tcPr>
            <w:tcW w:w="54" w:type="dxa"/>
          </w:tcPr>
          <w:p w14:paraId="5FB92928" w14:textId="77777777" w:rsidR="00A37FFA" w:rsidRDefault="00A37FFA" w:rsidP="00A37FFA">
            <w:pPr>
              <w:pStyle w:val="EmptyCellLayoutStyle"/>
              <w:spacing w:after="0" w:line="240" w:lineRule="auto"/>
            </w:pPr>
          </w:p>
        </w:tc>
        <w:tc>
          <w:tcPr>
            <w:tcW w:w="10395" w:type="dxa"/>
          </w:tcPr>
          <w:p w14:paraId="5D6CCF80" w14:textId="77777777" w:rsidR="00A37FFA" w:rsidRDefault="00A37FFA" w:rsidP="00A37FFA">
            <w:pPr>
              <w:pStyle w:val="EmptyCellLayoutStyle"/>
              <w:spacing w:after="0" w:line="240" w:lineRule="auto"/>
            </w:pPr>
          </w:p>
        </w:tc>
        <w:tc>
          <w:tcPr>
            <w:tcW w:w="149" w:type="dxa"/>
          </w:tcPr>
          <w:p w14:paraId="326157E3" w14:textId="77777777" w:rsidR="00A37FFA" w:rsidRDefault="00A37FFA" w:rsidP="00A37FFA">
            <w:pPr>
              <w:pStyle w:val="EmptyCellLayoutStyle"/>
              <w:spacing w:after="0" w:line="240" w:lineRule="auto"/>
            </w:pPr>
          </w:p>
        </w:tc>
      </w:tr>
    </w:tbl>
    <w:p xmlns:w="http://schemas.openxmlformats.org/wordprocessingml/2006/main" w14:paraId="44AFF786" w14:textId="77777777" w:rsidR="00A37FFA" w:rsidRDefault="00A37FFA" w:rsidP="00A37FFA">
      <w:pPr>
        <w:spacing w:after="0" w:line="240" w:lineRule="auto"/>
      </w:pPr>
    </w:p>
    <w:p xmlns:w="http://schemas.openxmlformats.org/wordprocessingml/2006/main" w14:paraId="2DB7B98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총 전송 메시지 조각 수</w:t>
      </w:r>
    </w:p>
    <w:p xmlns:w="http://schemas.openxmlformats.org/wordprocessingml/2006/main" w14:paraId="7C564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총 전송 메시지 조각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09E928" w14:textId="77777777" w:rsidTr="00A37FFA">
        <w:trPr>
          <w:trHeight w:val="54"/>
        </w:trPr>
        <w:tc>
          <w:tcPr>
            <w:tcW w:w="54" w:type="dxa"/>
          </w:tcPr>
          <w:p w14:paraId="15475BE8" w14:textId="77777777" w:rsidR="00A37FFA" w:rsidRDefault="00A37FFA" w:rsidP="00A37FFA">
            <w:pPr>
              <w:pStyle w:val="EmptyCellLayoutStyle"/>
              <w:spacing w:after="0" w:line="240" w:lineRule="auto"/>
            </w:pPr>
          </w:p>
        </w:tc>
        <w:tc>
          <w:tcPr>
            <w:tcW w:w="10395" w:type="dxa"/>
          </w:tcPr>
          <w:p w14:paraId="6D9D7EAA" w14:textId="77777777" w:rsidR="00A37FFA" w:rsidRDefault="00A37FFA" w:rsidP="00A37FFA">
            <w:pPr>
              <w:pStyle w:val="EmptyCellLayoutStyle"/>
              <w:spacing w:after="0" w:line="240" w:lineRule="auto"/>
            </w:pPr>
          </w:p>
        </w:tc>
        <w:tc>
          <w:tcPr>
            <w:tcW w:w="149" w:type="dxa"/>
          </w:tcPr>
          <w:p w14:paraId="4E11201D" w14:textId="77777777" w:rsidR="00A37FFA" w:rsidRDefault="00A37FFA" w:rsidP="00A37FFA">
            <w:pPr>
              <w:pStyle w:val="EmptyCellLayoutStyle"/>
              <w:spacing w:after="0" w:line="240" w:lineRule="auto"/>
            </w:pPr>
          </w:p>
        </w:tc>
      </w:tr>
      <w:tr w:rsidR="00A37FFA" w14:paraId="094052A1" w14:textId="77777777" w:rsidTr="00A37FFA">
        <w:tc>
          <w:tcPr>
            <w:tcW w:w="54" w:type="dxa"/>
          </w:tcPr>
          <w:p w14:paraId="514257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C1587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1959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78AC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6FE7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3E9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55A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5FE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AD08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A45B4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685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B12C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63C5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C4B4E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490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7E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6D7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BB842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226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754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9A1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B3DB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010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0DD3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75E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503D9E7" w14:textId="77777777" w:rsidR="00A37FFA" w:rsidRDefault="00A37FFA" w:rsidP="00A37FFA">
            <w:pPr>
              <w:spacing w:after="0" w:line="240" w:lineRule="auto"/>
            </w:pPr>
          </w:p>
        </w:tc>
        <w:tc>
          <w:tcPr>
            <w:tcW w:w="149" w:type="dxa"/>
          </w:tcPr>
          <w:p w14:paraId="0FCB6723" w14:textId="77777777" w:rsidR="00A37FFA" w:rsidRDefault="00A37FFA" w:rsidP="00A37FFA">
            <w:pPr>
              <w:pStyle w:val="EmptyCellLayoutStyle"/>
              <w:spacing w:after="0" w:line="240" w:lineRule="auto"/>
            </w:pPr>
          </w:p>
        </w:tc>
      </w:tr>
      <w:tr w:rsidR="00A37FFA" w14:paraId="43687BAC" w14:textId="77777777" w:rsidTr="00A37FFA">
        <w:trPr>
          <w:trHeight w:val="80"/>
        </w:trPr>
        <w:tc>
          <w:tcPr>
            <w:tcW w:w="54" w:type="dxa"/>
          </w:tcPr>
          <w:p w14:paraId="03AEA4B6" w14:textId="77777777" w:rsidR="00A37FFA" w:rsidRDefault="00A37FFA" w:rsidP="00A37FFA">
            <w:pPr>
              <w:pStyle w:val="EmptyCellLayoutStyle"/>
              <w:spacing w:after="0" w:line="240" w:lineRule="auto"/>
            </w:pPr>
          </w:p>
        </w:tc>
        <w:tc>
          <w:tcPr>
            <w:tcW w:w="10395" w:type="dxa"/>
          </w:tcPr>
          <w:p w14:paraId="5DF192C3" w14:textId="77777777" w:rsidR="00A37FFA" w:rsidRDefault="00A37FFA" w:rsidP="00A37FFA">
            <w:pPr>
              <w:pStyle w:val="EmptyCellLayoutStyle"/>
              <w:spacing w:after="0" w:line="240" w:lineRule="auto"/>
            </w:pPr>
          </w:p>
        </w:tc>
        <w:tc>
          <w:tcPr>
            <w:tcW w:w="149" w:type="dxa"/>
          </w:tcPr>
          <w:p w14:paraId="179828F8" w14:textId="77777777" w:rsidR="00A37FFA" w:rsidRDefault="00A37FFA" w:rsidP="00A37FFA">
            <w:pPr>
              <w:pStyle w:val="EmptyCellLayoutStyle"/>
              <w:spacing w:after="0" w:line="240" w:lineRule="auto"/>
            </w:pPr>
          </w:p>
        </w:tc>
      </w:tr>
    </w:tbl>
    <w:p xmlns:w="http://schemas.openxmlformats.org/wordprocessingml/2006/main" w14:paraId="1A5D5D90" w14:textId="77777777" w:rsidR="00A37FFA" w:rsidRDefault="00A37FFA" w:rsidP="00A37FFA">
      <w:pPr>
        <w:spacing w:after="0" w:line="240" w:lineRule="auto"/>
      </w:pPr>
    </w:p>
    <w:p xmlns:w="http://schemas.openxmlformats.org/wordprocessingml/2006/main" w14:paraId="0ADB1C4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7 메시지 수/초</w:t>
      </w:r>
    </w:p>
    <w:p xmlns:w="http://schemas.openxmlformats.org/wordprocessingml/2006/main" w14:paraId="12D7B3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7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2EBB4A5" w14:textId="77777777" w:rsidTr="00A37FFA">
        <w:trPr>
          <w:trHeight w:val="54"/>
        </w:trPr>
        <w:tc>
          <w:tcPr>
            <w:tcW w:w="54" w:type="dxa"/>
          </w:tcPr>
          <w:p w14:paraId="780526BE" w14:textId="77777777" w:rsidR="00A37FFA" w:rsidRDefault="00A37FFA" w:rsidP="00A37FFA">
            <w:pPr>
              <w:pStyle w:val="EmptyCellLayoutStyle"/>
              <w:spacing w:after="0" w:line="240" w:lineRule="auto"/>
            </w:pPr>
          </w:p>
        </w:tc>
        <w:tc>
          <w:tcPr>
            <w:tcW w:w="10395" w:type="dxa"/>
          </w:tcPr>
          <w:p w14:paraId="78AC4E91" w14:textId="77777777" w:rsidR="00A37FFA" w:rsidRDefault="00A37FFA" w:rsidP="00A37FFA">
            <w:pPr>
              <w:pStyle w:val="EmptyCellLayoutStyle"/>
              <w:spacing w:after="0" w:line="240" w:lineRule="auto"/>
            </w:pPr>
          </w:p>
        </w:tc>
        <w:tc>
          <w:tcPr>
            <w:tcW w:w="149" w:type="dxa"/>
          </w:tcPr>
          <w:p w14:paraId="054F0126" w14:textId="77777777" w:rsidR="00A37FFA" w:rsidRDefault="00A37FFA" w:rsidP="00A37FFA">
            <w:pPr>
              <w:pStyle w:val="EmptyCellLayoutStyle"/>
              <w:spacing w:after="0" w:line="240" w:lineRule="auto"/>
            </w:pPr>
          </w:p>
        </w:tc>
      </w:tr>
      <w:tr w:rsidR="00A37FFA" w14:paraId="0023345D" w14:textId="77777777" w:rsidTr="00A37FFA">
        <w:tc>
          <w:tcPr>
            <w:tcW w:w="54" w:type="dxa"/>
          </w:tcPr>
          <w:p w14:paraId="677DED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08820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07F74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A742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9FC65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0C6A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DC5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CCF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5A4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C405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54E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430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8C11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C25C3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0E0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A94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0EC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C86D4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F82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8A1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18C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EDD98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A443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C5E0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6EA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2B5E3C" w14:textId="77777777" w:rsidR="00A37FFA" w:rsidRDefault="00A37FFA" w:rsidP="00A37FFA">
            <w:pPr>
              <w:spacing w:after="0" w:line="240" w:lineRule="auto"/>
            </w:pPr>
          </w:p>
        </w:tc>
        <w:tc>
          <w:tcPr>
            <w:tcW w:w="149" w:type="dxa"/>
          </w:tcPr>
          <w:p w14:paraId="58CB08F3" w14:textId="77777777" w:rsidR="00A37FFA" w:rsidRDefault="00A37FFA" w:rsidP="00A37FFA">
            <w:pPr>
              <w:pStyle w:val="EmptyCellLayoutStyle"/>
              <w:spacing w:after="0" w:line="240" w:lineRule="auto"/>
            </w:pPr>
          </w:p>
        </w:tc>
      </w:tr>
      <w:tr w:rsidR="00A37FFA" w14:paraId="21CFD6F3" w14:textId="77777777" w:rsidTr="00A37FFA">
        <w:trPr>
          <w:trHeight w:val="80"/>
        </w:trPr>
        <w:tc>
          <w:tcPr>
            <w:tcW w:w="54" w:type="dxa"/>
          </w:tcPr>
          <w:p w14:paraId="619C7E58" w14:textId="77777777" w:rsidR="00A37FFA" w:rsidRDefault="00A37FFA" w:rsidP="00A37FFA">
            <w:pPr>
              <w:pStyle w:val="EmptyCellLayoutStyle"/>
              <w:spacing w:after="0" w:line="240" w:lineRule="auto"/>
            </w:pPr>
          </w:p>
        </w:tc>
        <w:tc>
          <w:tcPr>
            <w:tcW w:w="10395" w:type="dxa"/>
          </w:tcPr>
          <w:p w14:paraId="4BA7D667" w14:textId="77777777" w:rsidR="00A37FFA" w:rsidRDefault="00A37FFA" w:rsidP="00A37FFA">
            <w:pPr>
              <w:pStyle w:val="EmptyCellLayoutStyle"/>
              <w:spacing w:after="0" w:line="240" w:lineRule="auto"/>
            </w:pPr>
          </w:p>
        </w:tc>
        <w:tc>
          <w:tcPr>
            <w:tcW w:w="149" w:type="dxa"/>
          </w:tcPr>
          <w:p w14:paraId="00D90CE1" w14:textId="77777777" w:rsidR="00A37FFA" w:rsidRDefault="00A37FFA" w:rsidP="00A37FFA">
            <w:pPr>
              <w:pStyle w:val="EmptyCellLayoutStyle"/>
              <w:spacing w:after="0" w:line="240" w:lineRule="auto"/>
            </w:pPr>
          </w:p>
        </w:tc>
      </w:tr>
    </w:tbl>
    <w:p xmlns:w="http://schemas.openxmlformats.org/wordprocessingml/2006/main" w14:paraId="3D75FF7F" w14:textId="77777777" w:rsidR="00A37FFA" w:rsidRDefault="00A37FFA" w:rsidP="00A37FFA">
      <w:pPr>
        <w:spacing w:after="0" w:line="240" w:lineRule="auto"/>
      </w:pPr>
    </w:p>
    <w:p xmlns:w="http://schemas.openxmlformats.org/wordprocessingml/2006/main" w14:paraId="72D77A9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병합 정책 평가 수</w:t>
      </w:r>
    </w:p>
    <w:p xmlns:w="http://schemas.openxmlformats.org/wordprocessingml/2006/main" w14:paraId="4F871E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저장소 하위 시스템에 대한 Linux "병합 정책 평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F0B8213" w14:textId="77777777" w:rsidTr="00A37FFA">
        <w:trPr>
          <w:trHeight w:val="54"/>
        </w:trPr>
        <w:tc>
          <w:tcPr>
            <w:tcW w:w="54" w:type="dxa"/>
          </w:tcPr>
          <w:p w14:paraId="0DA7AD65" w14:textId="77777777" w:rsidR="00A37FFA" w:rsidRDefault="00A37FFA" w:rsidP="00A37FFA">
            <w:pPr>
              <w:pStyle w:val="EmptyCellLayoutStyle"/>
              <w:spacing w:after="0" w:line="240" w:lineRule="auto"/>
            </w:pPr>
          </w:p>
        </w:tc>
        <w:tc>
          <w:tcPr>
            <w:tcW w:w="10395" w:type="dxa"/>
          </w:tcPr>
          <w:p w14:paraId="74B3B515" w14:textId="77777777" w:rsidR="00A37FFA" w:rsidRDefault="00A37FFA" w:rsidP="00A37FFA">
            <w:pPr>
              <w:pStyle w:val="EmptyCellLayoutStyle"/>
              <w:spacing w:after="0" w:line="240" w:lineRule="auto"/>
            </w:pPr>
          </w:p>
        </w:tc>
        <w:tc>
          <w:tcPr>
            <w:tcW w:w="149" w:type="dxa"/>
          </w:tcPr>
          <w:p w14:paraId="2D36EC14" w14:textId="77777777" w:rsidR="00A37FFA" w:rsidRDefault="00A37FFA" w:rsidP="00A37FFA">
            <w:pPr>
              <w:pStyle w:val="EmptyCellLayoutStyle"/>
              <w:spacing w:after="0" w:line="240" w:lineRule="auto"/>
            </w:pPr>
          </w:p>
        </w:tc>
      </w:tr>
      <w:tr w:rsidR="00A37FFA" w14:paraId="7F97495B" w14:textId="77777777" w:rsidTr="00A37FFA">
        <w:tc>
          <w:tcPr>
            <w:tcW w:w="54" w:type="dxa"/>
          </w:tcPr>
          <w:p w14:paraId="6789DF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A7870C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497D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DA9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1137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A24A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AE0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92B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951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1E408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1C4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682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FA90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A4679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71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031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640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27F66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834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313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3B6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CD5F8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8D86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77BD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A92A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9E901F" w14:textId="77777777" w:rsidR="00A37FFA" w:rsidRDefault="00A37FFA" w:rsidP="00A37FFA">
            <w:pPr>
              <w:spacing w:after="0" w:line="240" w:lineRule="auto"/>
            </w:pPr>
          </w:p>
        </w:tc>
        <w:tc>
          <w:tcPr>
            <w:tcW w:w="149" w:type="dxa"/>
          </w:tcPr>
          <w:p w14:paraId="690BAA75" w14:textId="77777777" w:rsidR="00A37FFA" w:rsidRDefault="00A37FFA" w:rsidP="00A37FFA">
            <w:pPr>
              <w:pStyle w:val="EmptyCellLayoutStyle"/>
              <w:spacing w:after="0" w:line="240" w:lineRule="auto"/>
            </w:pPr>
          </w:p>
        </w:tc>
      </w:tr>
      <w:tr w:rsidR="00A37FFA" w14:paraId="5BB7FAD3" w14:textId="77777777" w:rsidTr="00A37FFA">
        <w:trPr>
          <w:trHeight w:val="80"/>
        </w:trPr>
        <w:tc>
          <w:tcPr>
            <w:tcW w:w="54" w:type="dxa"/>
          </w:tcPr>
          <w:p w14:paraId="69E615C0" w14:textId="77777777" w:rsidR="00A37FFA" w:rsidRDefault="00A37FFA" w:rsidP="00A37FFA">
            <w:pPr>
              <w:pStyle w:val="EmptyCellLayoutStyle"/>
              <w:spacing w:after="0" w:line="240" w:lineRule="auto"/>
            </w:pPr>
          </w:p>
        </w:tc>
        <w:tc>
          <w:tcPr>
            <w:tcW w:w="10395" w:type="dxa"/>
          </w:tcPr>
          <w:p w14:paraId="3ADD63F5" w14:textId="77777777" w:rsidR="00A37FFA" w:rsidRDefault="00A37FFA" w:rsidP="00A37FFA">
            <w:pPr>
              <w:pStyle w:val="EmptyCellLayoutStyle"/>
              <w:spacing w:after="0" w:line="240" w:lineRule="auto"/>
            </w:pPr>
          </w:p>
        </w:tc>
        <w:tc>
          <w:tcPr>
            <w:tcW w:w="149" w:type="dxa"/>
          </w:tcPr>
          <w:p w14:paraId="5A50757C" w14:textId="77777777" w:rsidR="00A37FFA" w:rsidRDefault="00A37FFA" w:rsidP="00A37FFA">
            <w:pPr>
              <w:pStyle w:val="EmptyCellLayoutStyle"/>
              <w:spacing w:after="0" w:line="240" w:lineRule="auto"/>
            </w:pPr>
          </w:p>
        </w:tc>
      </w:tr>
    </w:tbl>
    <w:p xmlns:w="http://schemas.openxmlformats.org/wordprocessingml/2006/main" w14:paraId="3C1E5641" w14:textId="77777777" w:rsidR="00A37FFA" w:rsidRDefault="00A37FFA" w:rsidP="00A37FFA">
      <w:pPr>
        <w:spacing w:after="0" w:line="240" w:lineRule="auto"/>
      </w:pPr>
    </w:p>
    <w:p xmlns:w="http://schemas.openxmlformats.org/wordprocessingml/2006/main" w14:paraId="72DFE12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4 송신 수/초</w:t>
      </w:r>
    </w:p>
    <w:p xmlns:w="http://schemas.openxmlformats.org/wordprocessingml/2006/main" w14:paraId="11CD00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4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1732AB" w14:textId="77777777" w:rsidTr="00A37FFA">
        <w:trPr>
          <w:trHeight w:val="54"/>
        </w:trPr>
        <w:tc>
          <w:tcPr>
            <w:tcW w:w="54" w:type="dxa"/>
          </w:tcPr>
          <w:p w14:paraId="009E500D" w14:textId="77777777" w:rsidR="00A37FFA" w:rsidRDefault="00A37FFA" w:rsidP="00A37FFA">
            <w:pPr>
              <w:pStyle w:val="EmptyCellLayoutStyle"/>
              <w:spacing w:after="0" w:line="240" w:lineRule="auto"/>
            </w:pPr>
          </w:p>
        </w:tc>
        <w:tc>
          <w:tcPr>
            <w:tcW w:w="10395" w:type="dxa"/>
          </w:tcPr>
          <w:p w14:paraId="5471A63D" w14:textId="77777777" w:rsidR="00A37FFA" w:rsidRDefault="00A37FFA" w:rsidP="00A37FFA">
            <w:pPr>
              <w:pStyle w:val="EmptyCellLayoutStyle"/>
              <w:spacing w:after="0" w:line="240" w:lineRule="auto"/>
            </w:pPr>
          </w:p>
        </w:tc>
        <w:tc>
          <w:tcPr>
            <w:tcW w:w="149" w:type="dxa"/>
          </w:tcPr>
          <w:p w14:paraId="27034FC0" w14:textId="77777777" w:rsidR="00A37FFA" w:rsidRDefault="00A37FFA" w:rsidP="00A37FFA">
            <w:pPr>
              <w:pStyle w:val="EmptyCellLayoutStyle"/>
              <w:spacing w:after="0" w:line="240" w:lineRule="auto"/>
            </w:pPr>
          </w:p>
        </w:tc>
      </w:tr>
      <w:tr w:rsidR="00A37FFA" w14:paraId="5DA930BA" w14:textId="77777777" w:rsidTr="00A37FFA">
        <w:tc>
          <w:tcPr>
            <w:tcW w:w="54" w:type="dxa"/>
          </w:tcPr>
          <w:p w14:paraId="25FFB39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410F8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9AAB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9F5A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5319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CC77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007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0CB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097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254D3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BB3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C8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F4E2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D3DDF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55B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34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F8F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BD042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D8A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773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11E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95B50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A377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3BA6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7103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4E3856" w14:textId="77777777" w:rsidR="00A37FFA" w:rsidRDefault="00A37FFA" w:rsidP="00A37FFA">
            <w:pPr>
              <w:spacing w:after="0" w:line="240" w:lineRule="auto"/>
            </w:pPr>
          </w:p>
        </w:tc>
        <w:tc>
          <w:tcPr>
            <w:tcW w:w="149" w:type="dxa"/>
          </w:tcPr>
          <w:p w14:paraId="63D42C02" w14:textId="77777777" w:rsidR="00A37FFA" w:rsidRDefault="00A37FFA" w:rsidP="00A37FFA">
            <w:pPr>
              <w:pStyle w:val="EmptyCellLayoutStyle"/>
              <w:spacing w:after="0" w:line="240" w:lineRule="auto"/>
            </w:pPr>
          </w:p>
        </w:tc>
      </w:tr>
      <w:tr w:rsidR="00A37FFA" w14:paraId="3BB0DED1" w14:textId="77777777" w:rsidTr="00A37FFA">
        <w:trPr>
          <w:trHeight w:val="80"/>
        </w:trPr>
        <w:tc>
          <w:tcPr>
            <w:tcW w:w="54" w:type="dxa"/>
          </w:tcPr>
          <w:p w14:paraId="3EBF2DE8" w14:textId="77777777" w:rsidR="00A37FFA" w:rsidRDefault="00A37FFA" w:rsidP="00A37FFA">
            <w:pPr>
              <w:pStyle w:val="EmptyCellLayoutStyle"/>
              <w:spacing w:after="0" w:line="240" w:lineRule="auto"/>
            </w:pPr>
          </w:p>
        </w:tc>
        <w:tc>
          <w:tcPr>
            <w:tcW w:w="10395" w:type="dxa"/>
          </w:tcPr>
          <w:p w14:paraId="4750EB0F" w14:textId="77777777" w:rsidR="00A37FFA" w:rsidRDefault="00A37FFA" w:rsidP="00A37FFA">
            <w:pPr>
              <w:pStyle w:val="EmptyCellLayoutStyle"/>
              <w:spacing w:after="0" w:line="240" w:lineRule="auto"/>
            </w:pPr>
          </w:p>
        </w:tc>
        <w:tc>
          <w:tcPr>
            <w:tcW w:w="149" w:type="dxa"/>
          </w:tcPr>
          <w:p w14:paraId="065666C2" w14:textId="77777777" w:rsidR="00A37FFA" w:rsidRDefault="00A37FFA" w:rsidP="00A37FFA">
            <w:pPr>
              <w:pStyle w:val="EmptyCellLayoutStyle"/>
              <w:spacing w:after="0" w:line="240" w:lineRule="auto"/>
            </w:pPr>
          </w:p>
        </w:tc>
      </w:tr>
    </w:tbl>
    <w:p xmlns:w="http://schemas.openxmlformats.org/wordprocessingml/2006/main" w14:paraId="0B60D690" w14:textId="77777777" w:rsidR="00A37FFA" w:rsidRDefault="00A37FFA" w:rsidP="00A37FFA">
      <w:pPr>
        <w:spacing w:after="0" w:line="240" w:lineRule="auto"/>
      </w:pPr>
    </w:p>
    <w:p xmlns:w="http://schemas.openxmlformats.org/wordprocessingml/2006/main" w14:paraId="1D14159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활성화: 호출된 저장 프로시저 수/초</w:t>
      </w:r>
    </w:p>
    <w:p xmlns:w="http://schemas.openxmlformats.org/wordprocessingml/2006/main" w14:paraId="268D6C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호출된 저장 프로시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BACE45" w14:textId="77777777" w:rsidTr="00A37FFA">
        <w:trPr>
          <w:trHeight w:val="54"/>
        </w:trPr>
        <w:tc>
          <w:tcPr>
            <w:tcW w:w="54" w:type="dxa"/>
          </w:tcPr>
          <w:p w14:paraId="1A928168" w14:textId="77777777" w:rsidR="00A37FFA" w:rsidRDefault="00A37FFA" w:rsidP="00A37FFA">
            <w:pPr>
              <w:pStyle w:val="EmptyCellLayoutStyle"/>
              <w:spacing w:after="0" w:line="240" w:lineRule="auto"/>
            </w:pPr>
          </w:p>
        </w:tc>
        <w:tc>
          <w:tcPr>
            <w:tcW w:w="10395" w:type="dxa"/>
          </w:tcPr>
          <w:p w14:paraId="017B4355" w14:textId="77777777" w:rsidR="00A37FFA" w:rsidRDefault="00A37FFA" w:rsidP="00A37FFA">
            <w:pPr>
              <w:pStyle w:val="EmptyCellLayoutStyle"/>
              <w:spacing w:after="0" w:line="240" w:lineRule="auto"/>
            </w:pPr>
          </w:p>
        </w:tc>
        <w:tc>
          <w:tcPr>
            <w:tcW w:w="149" w:type="dxa"/>
          </w:tcPr>
          <w:p w14:paraId="70D2D178" w14:textId="77777777" w:rsidR="00A37FFA" w:rsidRDefault="00A37FFA" w:rsidP="00A37FFA">
            <w:pPr>
              <w:pStyle w:val="EmptyCellLayoutStyle"/>
              <w:spacing w:after="0" w:line="240" w:lineRule="auto"/>
            </w:pPr>
          </w:p>
        </w:tc>
      </w:tr>
      <w:tr w:rsidR="00A37FFA" w14:paraId="6F0EBD3D" w14:textId="77777777" w:rsidTr="00A37FFA">
        <w:tc>
          <w:tcPr>
            <w:tcW w:w="54" w:type="dxa"/>
          </w:tcPr>
          <w:p w14:paraId="338825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3FD2B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070F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F25C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130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3A56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E4F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F73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CFB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8B248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884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350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7054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69C79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4F8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B54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ECF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7691C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B03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864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84B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962B4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80C8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397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818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C0192F" w14:textId="77777777" w:rsidR="00A37FFA" w:rsidRDefault="00A37FFA" w:rsidP="00A37FFA">
            <w:pPr>
              <w:spacing w:after="0" w:line="240" w:lineRule="auto"/>
            </w:pPr>
          </w:p>
        </w:tc>
        <w:tc>
          <w:tcPr>
            <w:tcW w:w="149" w:type="dxa"/>
          </w:tcPr>
          <w:p w14:paraId="2692F6B1" w14:textId="77777777" w:rsidR="00A37FFA" w:rsidRDefault="00A37FFA" w:rsidP="00A37FFA">
            <w:pPr>
              <w:pStyle w:val="EmptyCellLayoutStyle"/>
              <w:spacing w:after="0" w:line="240" w:lineRule="auto"/>
            </w:pPr>
          </w:p>
        </w:tc>
      </w:tr>
      <w:tr w:rsidR="00A37FFA" w14:paraId="7D60C170" w14:textId="77777777" w:rsidTr="00A37FFA">
        <w:trPr>
          <w:trHeight w:val="80"/>
        </w:trPr>
        <w:tc>
          <w:tcPr>
            <w:tcW w:w="54" w:type="dxa"/>
          </w:tcPr>
          <w:p w14:paraId="237EBE4E" w14:textId="77777777" w:rsidR="00A37FFA" w:rsidRDefault="00A37FFA" w:rsidP="00A37FFA">
            <w:pPr>
              <w:pStyle w:val="EmptyCellLayoutStyle"/>
              <w:spacing w:after="0" w:line="240" w:lineRule="auto"/>
            </w:pPr>
          </w:p>
        </w:tc>
        <w:tc>
          <w:tcPr>
            <w:tcW w:w="10395" w:type="dxa"/>
          </w:tcPr>
          <w:p w14:paraId="5057749A" w14:textId="77777777" w:rsidR="00A37FFA" w:rsidRDefault="00A37FFA" w:rsidP="00A37FFA">
            <w:pPr>
              <w:pStyle w:val="EmptyCellLayoutStyle"/>
              <w:spacing w:after="0" w:line="240" w:lineRule="auto"/>
            </w:pPr>
          </w:p>
        </w:tc>
        <w:tc>
          <w:tcPr>
            <w:tcW w:w="149" w:type="dxa"/>
          </w:tcPr>
          <w:p w14:paraId="46210F9D" w14:textId="77777777" w:rsidR="00A37FFA" w:rsidRDefault="00A37FFA" w:rsidP="00A37FFA">
            <w:pPr>
              <w:pStyle w:val="EmptyCellLayoutStyle"/>
              <w:spacing w:after="0" w:line="240" w:lineRule="auto"/>
            </w:pPr>
          </w:p>
        </w:tc>
      </w:tr>
    </w:tbl>
    <w:p xmlns:w="http://schemas.openxmlformats.org/wordprocessingml/2006/main" w14:paraId="03E9E9DD" w14:textId="77777777" w:rsidR="00A37FFA" w:rsidRDefault="00A37FFA" w:rsidP="00A37FFA">
      <w:pPr>
        <w:spacing w:after="0" w:line="240" w:lineRule="auto"/>
      </w:pPr>
    </w:p>
    <w:p xmlns:w="http://schemas.openxmlformats.org/wordprocessingml/2006/main" w14:paraId="3FBD86A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커서 UNIQUE 위반 수/초</w:t>
      </w:r>
    </w:p>
    <w:p xmlns:w="http://schemas.openxmlformats.org/wordprocessingml/2006/main" w14:paraId="64E34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커서 UNIQUE 위반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33383B3" w14:textId="77777777" w:rsidTr="00A37FFA">
        <w:trPr>
          <w:trHeight w:val="54"/>
        </w:trPr>
        <w:tc>
          <w:tcPr>
            <w:tcW w:w="54" w:type="dxa"/>
          </w:tcPr>
          <w:p w14:paraId="7F1173CC" w14:textId="77777777" w:rsidR="00A37FFA" w:rsidRDefault="00A37FFA" w:rsidP="00A37FFA">
            <w:pPr>
              <w:pStyle w:val="EmptyCellLayoutStyle"/>
              <w:spacing w:after="0" w:line="240" w:lineRule="auto"/>
            </w:pPr>
          </w:p>
        </w:tc>
        <w:tc>
          <w:tcPr>
            <w:tcW w:w="10395" w:type="dxa"/>
          </w:tcPr>
          <w:p w14:paraId="5B945065" w14:textId="77777777" w:rsidR="00A37FFA" w:rsidRDefault="00A37FFA" w:rsidP="00A37FFA">
            <w:pPr>
              <w:pStyle w:val="EmptyCellLayoutStyle"/>
              <w:spacing w:after="0" w:line="240" w:lineRule="auto"/>
            </w:pPr>
          </w:p>
        </w:tc>
        <w:tc>
          <w:tcPr>
            <w:tcW w:w="149" w:type="dxa"/>
          </w:tcPr>
          <w:p w14:paraId="63DD131F" w14:textId="77777777" w:rsidR="00A37FFA" w:rsidRDefault="00A37FFA" w:rsidP="00A37FFA">
            <w:pPr>
              <w:pStyle w:val="EmptyCellLayoutStyle"/>
              <w:spacing w:after="0" w:line="240" w:lineRule="auto"/>
            </w:pPr>
          </w:p>
        </w:tc>
      </w:tr>
      <w:tr w:rsidR="00A37FFA" w14:paraId="1A520EE3" w14:textId="77777777" w:rsidTr="00A37FFA">
        <w:tc>
          <w:tcPr>
            <w:tcW w:w="54" w:type="dxa"/>
          </w:tcPr>
          <w:p w14:paraId="5A5032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861CF4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9C4C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204A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CB6E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4DACD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95D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637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D1D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DE58C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9B4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79B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E7CC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150BB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E0C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2F8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5EF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FAD36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5DA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74A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5B2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DD2BDA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075B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4BD3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F3DF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C3267C" w14:textId="77777777" w:rsidR="00A37FFA" w:rsidRDefault="00A37FFA" w:rsidP="00A37FFA">
            <w:pPr>
              <w:spacing w:after="0" w:line="240" w:lineRule="auto"/>
            </w:pPr>
          </w:p>
        </w:tc>
        <w:tc>
          <w:tcPr>
            <w:tcW w:w="149" w:type="dxa"/>
          </w:tcPr>
          <w:p w14:paraId="31A822F6" w14:textId="77777777" w:rsidR="00A37FFA" w:rsidRDefault="00A37FFA" w:rsidP="00A37FFA">
            <w:pPr>
              <w:pStyle w:val="EmptyCellLayoutStyle"/>
              <w:spacing w:after="0" w:line="240" w:lineRule="auto"/>
            </w:pPr>
          </w:p>
        </w:tc>
      </w:tr>
      <w:tr w:rsidR="00A37FFA" w14:paraId="0DE69988" w14:textId="77777777" w:rsidTr="00A37FFA">
        <w:trPr>
          <w:trHeight w:val="80"/>
        </w:trPr>
        <w:tc>
          <w:tcPr>
            <w:tcW w:w="54" w:type="dxa"/>
          </w:tcPr>
          <w:p w14:paraId="5911D3EF" w14:textId="77777777" w:rsidR="00A37FFA" w:rsidRDefault="00A37FFA" w:rsidP="00A37FFA">
            <w:pPr>
              <w:pStyle w:val="EmptyCellLayoutStyle"/>
              <w:spacing w:after="0" w:line="240" w:lineRule="auto"/>
            </w:pPr>
          </w:p>
        </w:tc>
        <w:tc>
          <w:tcPr>
            <w:tcW w:w="10395" w:type="dxa"/>
          </w:tcPr>
          <w:p w14:paraId="1BFC5DE1" w14:textId="77777777" w:rsidR="00A37FFA" w:rsidRDefault="00A37FFA" w:rsidP="00A37FFA">
            <w:pPr>
              <w:pStyle w:val="EmptyCellLayoutStyle"/>
              <w:spacing w:after="0" w:line="240" w:lineRule="auto"/>
            </w:pPr>
          </w:p>
        </w:tc>
        <w:tc>
          <w:tcPr>
            <w:tcW w:w="149" w:type="dxa"/>
          </w:tcPr>
          <w:p w14:paraId="3BAA435A" w14:textId="77777777" w:rsidR="00A37FFA" w:rsidRDefault="00A37FFA" w:rsidP="00A37FFA">
            <w:pPr>
              <w:pStyle w:val="EmptyCellLayoutStyle"/>
              <w:spacing w:after="0" w:line="240" w:lineRule="auto"/>
            </w:pPr>
          </w:p>
        </w:tc>
      </w:tr>
    </w:tbl>
    <w:p xmlns:w="http://schemas.openxmlformats.org/wordprocessingml/2006/main" w14:paraId="629CB4F8" w14:textId="77777777" w:rsidR="00A37FFA" w:rsidRDefault="00A37FFA" w:rsidP="00A37FFA">
      <w:pPr>
        <w:spacing w:after="0" w:line="240" w:lineRule="auto"/>
      </w:pPr>
    </w:p>
    <w:p xmlns:w="http://schemas.openxmlformats.org/wordprocessingml/2006/main" w14:paraId="30D781A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컴파일 수/초</w:t>
      </w:r>
    </w:p>
    <w:p xmlns:w="http://schemas.openxmlformats.org/wordprocessingml/2006/main" w14:paraId="569501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SQL DB 엔진의 각 인스턴스에 대한 Linux "SQL 컴파일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990562E" w14:textId="77777777" w:rsidTr="00A37FFA">
        <w:trPr>
          <w:trHeight w:val="54"/>
        </w:trPr>
        <w:tc>
          <w:tcPr>
            <w:tcW w:w="54" w:type="dxa"/>
          </w:tcPr>
          <w:p w14:paraId="2D597B06" w14:textId="77777777" w:rsidR="00A37FFA" w:rsidRDefault="00A37FFA" w:rsidP="00A37FFA">
            <w:pPr>
              <w:pStyle w:val="EmptyCellLayoutStyle"/>
              <w:spacing w:after="0" w:line="240" w:lineRule="auto"/>
            </w:pPr>
          </w:p>
        </w:tc>
        <w:tc>
          <w:tcPr>
            <w:tcW w:w="10395" w:type="dxa"/>
          </w:tcPr>
          <w:p w14:paraId="5CD170D1" w14:textId="77777777" w:rsidR="00A37FFA" w:rsidRDefault="00A37FFA" w:rsidP="00A37FFA">
            <w:pPr>
              <w:pStyle w:val="EmptyCellLayoutStyle"/>
              <w:spacing w:after="0" w:line="240" w:lineRule="auto"/>
            </w:pPr>
          </w:p>
        </w:tc>
        <w:tc>
          <w:tcPr>
            <w:tcW w:w="149" w:type="dxa"/>
          </w:tcPr>
          <w:p w14:paraId="69E1E162" w14:textId="77777777" w:rsidR="00A37FFA" w:rsidRDefault="00A37FFA" w:rsidP="00A37FFA">
            <w:pPr>
              <w:pStyle w:val="EmptyCellLayoutStyle"/>
              <w:spacing w:after="0" w:line="240" w:lineRule="auto"/>
            </w:pPr>
          </w:p>
        </w:tc>
      </w:tr>
      <w:tr w:rsidR="00A37FFA" w14:paraId="4D7DC23E" w14:textId="77777777" w:rsidTr="00A37FFA">
        <w:tc>
          <w:tcPr>
            <w:tcW w:w="54" w:type="dxa"/>
          </w:tcPr>
          <w:p w14:paraId="5146D3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5909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2F25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3AE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5F37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095D7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059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EAD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6CA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D8A3B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72F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8B0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6947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8DC77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6CA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456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AA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F04C1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F16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3B3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D57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F42B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8C6A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C9F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10EA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32AD4A5" w14:textId="77777777" w:rsidR="00A37FFA" w:rsidRDefault="00A37FFA" w:rsidP="00A37FFA">
            <w:pPr>
              <w:spacing w:after="0" w:line="240" w:lineRule="auto"/>
            </w:pPr>
          </w:p>
        </w:tc>
        <w:tc>
          <w:tcPr>
            <w:tcW w:w="149" w:type="dxa"/>
          </w:tcPr>
          <w:p w14:paraId="1D2C747E" w14:textId="77777777" w:rsidR="00A37FFA" w:rsidRDefault="00A37FFA" w:rsidP="00A37FFA">
            <w:pPr>
              <w:pStyle w:val="EmptyCellLayoutStyle"/>
              <w:spacing w:after="0" w:line="240" w:lineRule="auto"/>
            </w:pPr>
          </w:p>
        </w:tc>
      </w:tr>
      <w:tr w:rsidR="00A37FFA" w14:paraId="516A6E7A" w14:textId="77777777" w:rsidTr="00A37FFA">
        <w:trPr>
          <w:trHeight w:val="80"/>
        </w:trPr>
        <w:tc>
          <w:tcPr>
            <w:tcW w:w="54" w:type="dxa"/>
          </w:tcPr>
          <w:p w14:paraId="6C91A567" w14:textId="77777777" w:rsidR="00A37FFA" w:rsidRDefault="00A37FFA" w:rsidP="00A37FFA">
            <w:pPr>
              <w:pStyle w:val="EmptyCellLayoutStyle"/>
              <w:spacing w:after="0" w:line="240" w:lineRule="auto"/>
            </w:pPr>
          </w:p>
        </w:tc>
        <w:tc>
          <w:tcPr>
            <w:tcW w:w="10395" w:type="dxa"/>
          </w:tcPr>
          <w:p w14:paraId="2A835B4D" w14:textId="77777777" w:rsidR="00A37FFA" w:rsidRDefault="00A37FFA" w:rsidP="00A37FFA">
            <w:pPr>
              <w:pStyle w:val="EmptyCellLayoutStyle"/>
              <w:spacing w:after="0" w:line="240" w:lineRule="auto"/>
            </w:pPr>
          </w:p>
        </w:tc>
        <w:tc>
          <w:tcPr>
            <w:tcW w:w="149" w:type="dxa"/>
          </w:tcPr>
          <w:p w14:paraId="0C526E9F" w14:textId="77777777" w:rsidR="00A37FFA" w:rsidRDefault="00A37FFA" w:rsidP="00A37FFA">
            <w:pPr>
              <w:pStyle w:val="EmptyCellLayoutStyle"/>
              <w:spacing w:after="0" w:line="240" w:lineRule="auto"/>
            </w:pPr>
          </w:p>
        </w:tc>
      </w:tr>
    </w:tbl>
    <w:p xmlns:w="http://schemas.openxmlformats.org/wordprocessingml/2006/main" w14:paraId="7B1D184E" w14:textId="77777777" w:rsidR="00A37FFA" w:rsidRDefault="00A37FFA" w:rsidP="00A37FFA">
      <w:pPr>
        <w:spacing w:after="0" w:line="240" w:lineRule="auto"/>
      </w:pPr>
    </w:p>
    <w:p xmlns:w="http://schemas.openxmlformats.org/wordprocessingml/2006/main" w14:paraId="263A6E4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커서 삽입 수/초</w:t>
      </w:r>
    </w:p>
    <w:p xmlns:w="http://schemas.openxmlformats.org/wordprocessingml/2006/main" w14:paraId="2AA69D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커서 삽입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4C23490" w14:textId="77777777" w:rsidTr="00A37FFA">
        <w:trPr>
          <w:trHeight w:val="54"/>
        </w:trPr>
        <w:tc>
          <w:tcPr>
            <w:tcW w:w="54" w:type="dxa"/>
          </w:tcPr>
          <w:p w14:paraId="55025CCE" w14:textId="77777777" w:rsidR="00A37FFA" w:rsidRDefault="00A37FFA" w:rsidP="00A37FFA">
            <w:pPr>
              <w:pStyle w:val="EmptyCellLayoutStyle"/>
              <w:spacing w:after="0" w:line="240" w:lineRule="auto"/>
            </w:pPr>
          </w:p>
        </w:tc>
        <w:tc>
          <w:tcPr>
            <w:tcW w:w="10395" w:type="dxa"/>
          </w:tcPr>
          <w:p w14:paraId="56AF35E8" w14:textId="77777777" w:rsidR="00A37FFA" w:rsidRDefault="00A37FFA" w:rsidP="00A37FFA">
            <w:pPr>
              <w:pStyle w:val="EmptyCellLayoutStyle"/>
              <w:spacing w:after="0" w:line="240" w:lineRule="auto"/>
            </w:pPr>
          </w:p>
        </w:tc>
        <w:tc>
          <w:tcPr>
            <w:tcW w:w="149" w:type="dxa"/>
          </w:tcPr>
          <w:p w14:paraId="1AB3F4C7" w14:textId="77777777" w:rsidR="00A37FFA" w:rsidRDefault="00A37FFA" w:rsidP="00A37FFA">
            <w:pPr>
              <w:pStyle w:val="EmptyCellLayoutStyle"/>
              <w:spacing w:after="0" w:line="240" w:lineRule="auto"/>
            </w:pPr>
          </w:p>
        </w:tc>
      </w:tr>
      <w:tr w:rsidR="00A37FFA" w14:paraId="4D9E2956" w14:textId="77777777" w:rsidTr="00A37FFA">
        <w:tc>
          <w:tcPr>
            <w:tcW w:w="54" w:type="dxa"/>
          </w:tcPr>
          <w:p w14:paraId="296729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34EE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B459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E611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FD0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72C0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E42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86A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337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487A5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47B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146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1D28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B03A7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662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4D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FB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D2C5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9B2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00C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8B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EF9CA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D8F1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A298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B662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858AB6B" w14:textId="77777777" w:rsidR="00A37FFA" w:rsidRDefault="00A37FFA" w:rsidP="00A37FFA">
            <w:pPr>
              <w:spacing w:after="0" w:line="240" w:lineRule="auto"/>
            </w:pPr>
          </w:p>
        </w:tc>
        <w:tc>
          <w:tcPr>
            <w:tcW w:w="149" w:type="dxa"/>
          </w:tcPr>
          <w:p w14:paraId="7CB52D77" w14:textId="77777777" w:rsidR="00A37FFA" w:rsidRDefault="00A37FFA" w:rsidP="00A37FFA">
            <w:pPr>
              <w:pStyle w:val="EmptyCellLayoutStyle"/>
              <w:spacing w:after="0" w:line="240" w:lineRule="auto"/>
            </w:pPr>
          </w:p>
        </w:tc>
      </w:tr>
      <w:tr w:rsidR="00A37FFA" w14:paraId="5119FB6E" w14:textId="77777777" w:rsidTr="00A37FFA">
        <w:trPr>
          <w:trHeight w:val="80"/>
        </w:trPr>
        <w:tc>
          <w:tcPr>
            <w:tcW w:w="54" w:type="dxa"/>
          </w:tcPr>
          <w:p w14:paraId="47A4B2DD" w14:textId="77777777" w:rsidR="00A37FFA" w:rsidRDefault="00A37FFA" w:rsidP="00A37FFA">
            <w:pPr>
              <w:pStyle w:val="EmptyCellLayoutStyle"/>
              <w:spacing w:after="0" w:line="240" w:lineRule="auto"/>
            </w:pPr>
          </w:p>
        </w:tc>
        <w:tc>
          <w:tcPr>
            <w:tcW w:w="10395" w:type="dxa"/>
          </w:tcPr>
          <w:p w14:paraId="146EB456" w14:textId="77777777" w:rsidR="00A37FFA" w:rsidRDefault="00A37FFA" w:rsidP="00A37FFA">
            <w:pPr>
              <w:pStyle w:val="EmptyCellLayoutStyle"/>
              <w:spacing w:after="0" w:line="240" w:lineRule="auto"/>
            </w:pPr>
          </w:p>
        </w:tc>
        <w:tc>
          <w:tcPr>
            <w:tcW w:w="149" w:type="dxa"/>
          </w:tcPr>
          <w:p w14:paraId="7608F7DE" w14:textId="77777777" w:rsidR="00A37FFA" w:rsidRDefault="00A37FFA" w:rsidP="00A37FFA">
            <w:pPr>
              <w:pStyle w:val="EmptyCellLayoutStyle"/>
              <w:spacing w:after="0" w:line="240" w:lineRule="auto"/>
            </w:pPr>
          </w:p>
        </w:tc>
      </w:tr>
    </w:tbl>
    <w:p xmlns:w="http://schemas.openxmlformats.org/wordprocessingml/2006/main" w14:paraId="6CCF877F" w14:textId="77777777" w:rsidR="00A37FFA" w:rsidRDefault="00A37FFA" w:rsidP="00A37FFA">
      <w:pPr>
        <w:spacing w:after="0" w:line="240" w:lineRule="auto"/>
      </w:pPr>
    </w:p>
    <w:p xmlns:w="http://schemas.openxmlformats.org/wordprocessingml/2006/main" w14:paraId="708DF97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엔진 페이지 수명 예상</w:t>
      </w:r>
    </w:p>
    <w:p xmlns:w="http://schemas.openxmlformats.org/wordprocessingml/2006/main" w14:paraId="11A90F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SQL DB 엔진 페이지 수명 예상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F794D8" w14:textId="77777777" w:rsidTr="00A37FFA">
        <w:trPr>
          <w:trHeight w:val="54"/>
        </w:trPr>
        <w:tc>
          <w:tcPr>
            <w:tcW w:w="54" w:type="dxa"/>
          </w:tcPr>
          <w:p w14:paraId="1DB302B9" w14:textId="77777777" w:rsidR="00A37FFA" w:rsidRDefault="00A37FFA" w:rsidP="00A37FFA">
            <w:pPr>
              <w:pStyle w:val="EmptyCellLayoutStyle"/>
              <w:spacing w:after="0" w:line="240" w:lineRule="auto"/>
            </w:pPr>
          </w:p>
        </w:tc>
        <w:tc>
          <w:tcPr>
            <w:tcW w:w="10395" w:type="dxa"/>
          </w:tcPr>
          <w:p w14:paraId="777C31FE" w14:textId="77777777" w:rsidR="00A37FFA" w:rsidRDefault="00A37FFA" w:rsidP="00A37FFA">
            <w:pPr>
              <w:pStyle w:val="EmptyCellLayoutStyle"/>
              <w:spacing w:after="0" w:line="240" w:lineRule="auto"/>
            </w:pPr>
          </w:p>
        </w:tc>
        <w:tc>
          <w:tcPr>
            <w:tcW w:w="149" w:type="dxa"/>
          </w:tcPr>
          <w:p w14:paraId="7296E5B7" w14:textId="77777777" w:rsidR="00A37FFA" w:rsidRDefault="00A37FFA" w:rsidP="00A37FFA">
            <w:pPr>
              <w:pStyle w:val="EmptyCellLayoutStyle"/>
              <w:spacing w:after="0" w:line="240" w:lineRule="auto"/>
            </w:pPr>
          </w:p>
        </w:tc>
      </w:tr>
      <w:tr w:rsidR="00A37FFA" w14:paraId="25B9693C" w14:textId="77777777" w:rsidTr="00A37FFA">
        <w:tc>
          <w:tcPr>
            <w:tcW w:w="54" w:type="dxa"/>
          </w:tcPr>
          <w:p w14:paraId="3215E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D5746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89F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8A79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767E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B77E0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04F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428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558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79BB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8DA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E08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DE51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AB394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CC7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972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350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A3F6B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C16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DE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50C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50B903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0DB1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632F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1B36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A92E3B" w14:textId="77777777" w:rsidR="00A37FFA" w:rsidRDefault="00A37FFA" w:rsidP="00A37FFA">
            <w:pPr>
              <w:spacing w:after="0" w:line="240" w:lineRule="auto"/>
            </w:pPr>
          </w:p>
        </w:tc>
        <w:tc>
          <w:tcPr>
            <w:tcW w:w="149" w:type="dxa"/>
          </w:tcPr>
          <w:p w14:paraId="405F5E82" w14:textId="77777777" w:rsidR="00A37FFA" w:rsidRDefault="00A37FFA" w:rsidP="00A37FFA">
            <w:pPr>
              <w:pStyle w:val="EmptyCellLayoutStyle"/>
              <w:spacing w:after="0" w:line="240" w:lineRule="auto"/>
            </w:pPr>
          </w:p>
        </w:tc>
      </w:tr>
      <w:tr w:rsidR="00A37FFA" w14:paraId="665D64C1" w14:textId="77777777" w:rsidTr="00A37FFA">
        <w:trPr>
          <w:trHeight w:val="80"/>
        </w:trPr>
        <w:tc>
          <w:tcPr>
            <w:tcW w:w="54" w:type="dxa"/>
          </w:tcPr>
          <w:p w14:paraId="5506EBA0" w14:textId="77777777" w:rsidR="00A37FFA" w:rsidRDefault="00A37FFA" w:rsidP="00A37FFA">
            <w:pPr>
              <w:pStyle w:val="EmptyCellLayoutStyle"/>
              <w:spacing w:after="0" w:line="240" w:lineRule="auto"/>
            </w:pPr>
          </w:p>
        </w:tc>
        <w:tc>
          <w:tcPr>
            <w:tcW w:w="10395" w:type="dxa"/>
          </w:tcPr>
          <w:p w14:paraId="058A483F" w14:textId="77777777" w:rsidR="00A37FFA" w:rsidRDefault="00A37FFA" w:rsidP="00A37FFA">
            <w:pPr>
              <w:pStyle w:val="EmptyCellLayoutStyle"/>
              <w:spacing w:after="0" w:line="240" w:lineRule="auto"/>
            </w:pPr>
          </w:p>
        </w:tc>
        <w:tc>
          <w:tcPr>
            <w:tcW w:w="149" w:type="dxa"/>
          </w:tcPr>
          <w:p w14:paraId="25025AAD" w14:textId="77777777" w:rsidR="00A37FFA" w:rsidRDefault="00A37FFA" w:rsidP="00A37FFA">
            <w:pPr>
              <w:pStyle w:val="EmptyCellLayoutStyle"/>
              <w:spacing w:after="0" w:line="240" w:lineRule="auto"/>
            </w:pPr>
          </w:p>
        </w:tc>
      </w:tr>
    </w:tbl>
    <w:p xmlns:w="http://schemas.openxmlformats.org/wordprocessingml/2006/main" w14:paraId="27EF2C03" w14:textId="77777777" w:rsidR="00A37FFA" w:rsidRDefault="00A37FFA" w:rsidP="00A37FFA">
      <w:pPr>
        <w:spacing w:after="0" w:line="240" w:lineRule="auto"/>
      </w:pPr>
    </w:p>
    <w:p xmlns:w="http://schemas.openxmlformats.org/wordprocessingml/2006/main" w14:paraId="1D78382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트랜잭션 유효성 검사 실패 수/초</w:t>
      </w:r>
    </w:p>
    <w:p xmlns:w="http://schemas.openxmlformats.org/wordprocessingml/2006/main" w14:paraId="280EC1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Linux "트랜잭션 유효성 검사 실패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8FB64D" w14:textId="77777777" w:rsidTr="00A37FFA">
        <w:trPr>
          <w:trHeight w:val="54"/>
        </w:trPr>
        <w:tc>
          <w:tcPr>
            <w:tcW w:w="54" w:type="dxa"/>
          </w:tcPr>
          <w:p w14:paraId="5912DE3B" w14:textId="77777777" w:rsidR="00A37FFA" w:rsidRDefault="00A37FFA" w:rsidP="00A37FFA">
            <w:pPr>
              <w:pStyle w:val="EmptyCellLayoutStyle"/>
              <w:spacing w:after="0" w:line="240" w:lineRule="auto"/>
            </w:pPr>
          </w:p>
        </w:tc>
        <w:tc>
          <w:tcPr>
            <w:tcW w:w="10395" w:type="dxa"/>
          </w:tcPr>
          <w:p w14:paraId="43E46AD4" w14:textId="77777777" w:rsidR="00A37FFA" w:rsidRDefault="00A37FFA" w:rsidP="00A37FFA">
            <w:pPr>
              <w:pStyle w:val="EmptyCellLayoutStyle"/>
              <w:spacing w:after="0" w:line="240" w:lineRule="auto"/>
            </w:pPr>
          </w:p>
        </w:tc>
        <w:tc>
          <w:tcPr>
            <w:tcW w:w="149" w:type="dxa"/>
          </w:tcPr>
          <w:p w14:paraId="2CE32859" w14:textId="77777777" w:rsidR="00A37FFA" w:rsidRDefault="00A37FFA" w:rsidP="00A37FFA">
            <w:pPr>
              <w:pStyle w:val="EmptyCellLayoutStyle"/>
              <w:spacing w:after="0" w:line="240" w:lineRule="auto"/>
            </w:pPr>
          </w:p>
        </w:tc>
      </w:tr>
      <w:tr w:rsidR="00A37FFA" w14:paraId="6AAF395A" w14:textId="77777777" w:rsidTr="00A37FFA">
        <w:tc>
          <w:tcPr>
            <w:tcW w:w="54" w:type="dxa"/>
          </w:tcPr>
          <w:p w14:paraId="215164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953D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984C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AE5F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8E56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5EBA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500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AD9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2B1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F586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4BF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407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7AA1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5FC3A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2B7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503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C86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4C438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EB8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04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4DD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FD1984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BC1F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0884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C320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CCBB21" w14:textId="77777777" w:rsidR="00A37FFA" w:rsidRDefault="00A37FFA" w:rsidP="00A37FFA">
            <w:pPr>
              <w:spacing w:after="0" w:line="240" w:lineRule="auto"/>
            </w:pPr>
          </w:p>
        </w:tc>
        <w:tc>
          <w:tcPr>
            <w:tcW w:w="149" w:type="dxa"/>
          </w:tcPr>
          <w:p w14:paraId="0733D641" w14:textId="77777777" w:rsidR="00A37FFA" w:rsidRDefault="00A37FFA" w:rsidP="00A37FFA">
            <w:pPr>
              <w:pStyle w:val="EmptyCellLayoutStyle"/>
              <w:spacing w:after="0" w:line="240" w:lineRule="auto"/>
            </w:pPr>
          </w:p>
        </w:tc>
      </w:tr>
      <w:tr w:rsidR="00A37FFA" w14:paraId="57BF4307" w14:textId="77777777" w:rsidTr="00A37FFA">
        <w:trPr>
          <w:trHeight w:val="80"/>
        </w:trPr>
        <w:tc>
          <w:tcPr>
            <w:tcW w:w="54" w:type="dxa"/>
          </w:tcPr>
          <w:p w14:paraId="5F38254F" w14:textId="77777777" w:rsidR="00A37FFA" w:rsidRDefault="00A37FFA" w:rsidP="00A37FFA">
            <w:pPr>
              <w:pStyle w:val="EmptyCellLayoutStyle"/>
              <w:spacing w:after="0" w:line="240" w:lineRule="auto"/>
            </w:pPr>
          </w:p>
        </w:tc>
        <w:tc>
          <w:tcPr>
            <w:tcW w:w="10395" w:type="dxa"/>
          </w:tcPr>
          <w:p w14:paraId="07FC2BF5" w14:textId="77777777" w:rsidR="00A37FFA" w:rsidRDefault="00A37FFA" w:rsidP="00A37FFA">
            <w:pPr>
              <w:pStyle w:val="EmptyCellLayoutStyle"/>
              <w:spacing w:after="0" w:line="240" w:lineRule="auto"/>
            </w:pPr>
          </w:p>
        </w:tc>
        <w:tc>
          <w:tcPr>
            <w:tcW w:w="149" w:type="dxa"/>
          </w:tcPr>
          <w:p w14:paraId="702F0AD3" w14:textId="77777777" w:rsidR="00A37FFA" w:rsidRDefault="00A37FFA" w:rsidP="00A37FFA">
            <w:pPr>
              <w:pStyle w:val="EmptyCellLayoutStyle"/>
              <w:spacing w:after="0" w:line="240" w:lineRule="auto"/>
            </w:pPr>
          </w:p>
        </w:tc>
      </w:tr>
    </w:tbl>
    <w:p xmlns:w="http://schemas.openxmlformats.org/wordprocessingml/2006/main" w14:paraId="5F7B3F7A" w14:textId="77777777" w:rsidR="00A37FFA" w:rsidRDefault="00A37FFA" w:rsidP="00A37FFA">
      <w:pPr>
        <w:spacing w:after="0" w:line="240" w:lineRule="auto"/>
      </w:pPr>
    </w:p>
    <w:p xmlns:w="http://schemas.openxmlformats.org/wordprocessingml/2006/main" w14:paraId="163F26A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시작된 스윕 검색 수/초</w:t>
      </w:r>
    </w:p>
    <w:p xmlns:w="http://schemas.openxmlformats.org/wordprocessingml/2006/main" w14:paraId="0FBAAD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시작된 스윕 검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EAAB4B" w14:textId="77777777" w:rsidTr="00A37FFA">
        <w:trPr>
          <w:trHeight w:val="54"/>
        </w:trPr>
        <w:tc>
          <w:tcPr>
            <w:tcW w:w="54" w:type="dxa"/>
          </w:tcPr>
          <w:p w14:paraId="07A8C432" w14:textId="77777777" w:rsidR="00A37FFA" w:rsidRDefault="00A37FFA" w:rsidP="00A37FFA">
            <w:pPr>
              <w:pStyle w:val="EmptyCellLayoutStyle"/>
              <w:spacing w:after="0" w:line="240" w:lineRule="auto"/>
            </w:pPr>
          </w:p>
        </w:tc>
        <w:tc>
          <w:tcPr>
            <w:tcW w:w="10395" w:type="dxa"/>
          </w:tcPr>
          <w:p w14:paraId="707B6809" w14:textId="77777777" w:rsidR="00A37FFA" w:rsidRDefault="00A37FFA" w:rsidP="00A37FFA">
            <w:pPr>
              <w:pStyle w:val="EmptyCellLayoutStyle"/>
              <w:spacing w:after="0" w:line="240" w:lineRule="auto"/>
            </w:pPr>
          </w:p>
        </w:tc>
        <w:tc>
          <w:tcPr>
            <w:tcW w:w="149" w:type="dxa"/>
          </w:tcPr>
          <w:p w14:paraId="4953121C" w14:textId="77777777" w:rsidR="00A37FFA" w:rsidRDefault="00A37FFA" w:rsidP="00A37FFA">
            <w:pPr>
              <w:pStyle w:val="EmptyCellLayoutStyle"/>
              <w:spacing w:after="0" w:line="240" w:lineRule="auto"/>
            </w:pPr>
          </w:p>
        </w:tc>
      </w:tr>
      <w:tr w:rsidR="00A37FFA" w14:paraId="23300E11" w14:textId="77777777" w:rsidTr="00A37FFA">
        <w:tc>
          <w:tcPr>
            <w:tcW w:w="54" w:type="dxa"/>
          </w:tcPr>
          <w:p w14:paraId="4FBA1E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2F434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F05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167B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2E8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196EA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52A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3A8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BE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1E7CA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DF5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F3B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C842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949F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5F4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26B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24A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32F1B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D3B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A7B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989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41DB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4D5B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B5A8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0DB0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9A0BCF" w14:textId="77777777" w:rsidR="00A37FFA" w:rsidRDefault="00A37FFA" w:rsidP="00A37FFA">
            <w:pPr>
              <w:spacing w:after="0" w:line="240" w:lineRule="auto"/>
            </w:pPr>
          </w:p>
        </w:tc>
        <w:tc>
          <w:tcPr>
            <w:tcW w:w="149" w:type="dxa"/>
          </w:tcPr>
          <w:p w14:paraId="70C3D0D9" w14:textId="77777777" w:rsidR="00A37FFA" w:rsidRDefault="00A37FFA" w:rsidP="00A37FFA">
            <w:pPr>
              <w:pStyle w:val="EmptyCellLayoutStyle"/>
              <w:spacing w:after="0" w:line="240" w:lineRule="auto"/>
            </w:pPr>
          </w:p>
        </w:tc>
      </w:tr>
      <w:tr w:rsidR="00A37FFA" w14:paraId="4ED67D22" w14:textId="77777777" w:rsidTr="00A37FFA">
        <w:trPr>
          <w:trHeight w:val="80"/>
        </w:trPr>
        <w:tc>
          <w:tcPr>
            <w:tcW w:w="54" w:type="dxa"/>
          </w:tcPr>
          <w:p w14:paraId="0598781F" w14:textId="77777777" w:rsidR="00A37FFA" w:rsidRDefault="00A37FFA" w:rsidP="00A37FFA">
            <w:pPr>
              <w:pStyle w:val="EmptyCellLayoutStyle"/>
              <w:spacing w:after="0" w:line="240" w:lineRule="auto"/>
            </w:pPr>
          </w:p>
        </w:tc>
        <w:tc>
          <w:tcPr>
            <w:tcW w:w="10395" w:type="dxa"/>
          </w:tcPr>
          <w:p w14:paraId="4544FDDA" w14:textId="77777777" w:rsidR="00A37FFA" w:rsidRDefault="00A37FFA" w:rsidP="00A37FFA">
            <w:pPr>
              <w:pStyle w:val="EmptyCellLayoutStyle"/>
              <w:spacing w:after="0" w:line="240" w:lineRule="auto"/>
            </w:pPr>
          </w:p>
        </w:tc>
        <w:tc>
          <w:tcPr>
            <w:tcW w:w="149" w:type="dxa"/>
          </w:tcPr>
          <w:p w14:paraId="02CB5DB4" w14:textId="77777777" w:rsidR="00A37FFA" w:rsidRDefault="00A37FFA" w:rsidP="00A37FFA">
            <w:pPr>
              <w:pStyle w:val="EmptyCellLayoutStyle"/>
              <w:spacing w:after="0" w:line="240" w:lineRule="auto"/>
            </w:pPr>
          </w:p>
        </w:tc>
      </w:tr>
    </w:tbl>
    <w:p xmlns:w="http://schemas.openxmlformats.org/wordprocessingml/2006/main" w14:paraId="158B6AC8" w14:textId="77777777" w:rsidR="00A37FFA" w:rsidRDefault="00A37FFA" w:rsidP="00A37FFA">
      <w:pPr>
        <w:spacing w:after="0" w:line="240" w:lineRule="auto"/>
      </w:pPr>
    </w:p>
    <w:p xmlns:w="http://schemas.openxmlformats.org/wordprocessingml/2006/main" w14:paraId="208C34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SQL 송신 수/초</w:t>
      </w:r>
    </w:p>
    <w:p xmlns:w="http://schemas.openxmlformats.org/wordprocessingml/2006/main" w14:paraId="3DC9D4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SQL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7A3370" w14:textId="77777777" w:rsidTr="00A37FFA">
        <w:trPr>
          <w:trHeight w:val="54"/>
        </w:trPr>
        <w:tc>
          <w:tcPr>
            <w:tcW w:w="54" w:type="dxa"/>
          </w:tcPr>
          <w:p w14:paraId="02F9722C" w14:textId="77777777" w:rsidR="00A37FFA" w:rsidRDefault="00A37FFA" w:rsidP="00A37FFA">
            <w:pPr>
              <w:pStyle w:val="EmptyCellLayoutStyle"/>
              <w:spacing w:after="0" w:line="240" w:lineRule="auto"/>
            </w:pPr>
          </w:p>
        </w:tc>
        <w:tc>
          <w:tcPr>
            <w:tcW w:w="10395" w:type="dxa"/>
          </w:tcPr>
          <w:p w14:paraId="369DA3B4" w14:textId="77777777" w:rsidR="00A37FFA" w:rsidRDefault="00A37FFA" w:rsidP="00A37FFA">
            <w:pPr>
              <w:pStyle w:val="EmptyCellLayoutStyle"/>
              <w:spacing w:after="0" w:line="240" w:lineRule="auto"/>
            </w:pPr>
          </w:p>
        </w:tc>
        <w:tc>
          <w:tcPr>
            <w:tcW w:w="149" w:type="dxa"/>
          </w:tcPr>
          <w:p w14:paraId="589E0031" w14:textId="77777777" w:rsidR="00A37FFA" w:rsidRDefault="00A37FFA" w:rsidP="00A37FFA">
            <w:pPr>
              <w:pStyle w:val="EmptyCellLayoutStyle"/>
              <w:spacing w:after="0" w:line="240" w:lineRule="auto"/>
            </w:pPr>
          </w:p>
        </w:tc>
      </w:tr>
      <w:tr w:rsidR="00A37FFA" w14:paraId="4FEB9C9B" w14:textId="77777777" w:rsidTr="00A37FFA">
        <w:tc>
          <w:tcPr>
            <w:tcW w:w="54" w:type="dxa"/>
          </w:tcPr>
          <w:p w14:paraId="2B142F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FE9FA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6188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ABD8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A402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1CAE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004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95B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581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DF5D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415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546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CF56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24616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B3E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93D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33A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2B914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A4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ED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4D7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7794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54FB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4AA8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3021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A8011FA" w14:textId="77777777" w:rsidR="00A37FFA" w:rsidRDefault="00A37FFA" w:rsidP="00A37FFA">
            <w:pPr>
              <w:spacing w:after="0" w:line="240" w:lineRule="auto"/>
            </w:pPr>
          </w:p>
        </w:tc>
        <w:tc>
          <w:tcPr>
            <w:tcW w:w="149" w:type="dxa"/>
          </w:tcPr>
          <w:p w14:paraId="4E3E87C6" w14:textId="77777777" w:rsidR="00A37FFA" w:rsidRDefault="00A37FFA" w:rsidP="00A37FFA">
            <w:pPr>
              <w:pStyle w:val="EmptyCellLayoutStyle"/>
              <w:spacing w:after="0" w:line="240" w:lineRule="auto"/>
            </w:pPr>
          </w:p>
        </w:tc>
      </w:tr>
      <w:tr w:rsidR="00A37FFA" w14:paraId="3149AEFB" w14:textId="77777777" w:rsidTr="00A37FFA">
        <w:trPr>
          <w:trHeight w:val="80"/>
        </w:trPr>
        <w:tc>
          <w:tcPr>
            <w:tcW w:w="54" w:type="dxa"/>
          </w:tcPr>
          <w:p w14:paraId="1CE3D2CF" w14:textId="77777777" w:rsidR="00A37FFA" w:rsidRDefault="00A37FFA" w:rsidP="00A37FFA">
            <w:pPr>
              <w:pStyle w:val="EmptyCellLayoutStyle"/>
              <w:spacing w:after="0" w:line="240" w:lineRule="auto"/>
            </w:pPr>
          </w:p>
        </w:tc>
        <w:tc>
          <w:tcPr>
            <w:tcW w:w="10395" w:type="dxa"/>
          </w:tcPr>
          <w:p w14:paraId="6B1B0346" w14:textId="77777777" w:rsidR="00A37FFA" w:rsidRDefault="00A37FFA" w:rsidP="00A37FFA">
            <w:pPr>
              <w:pStyle w:val="EmptyCellLayoutStyle"/>
              <w:spacing w:after="0" w:line="240" w:lineRule="auto"/>
            </w:pPr>
          </w:p>
        </w:tc>
        <w:tc>
          <w:tcPr>
            <w:tcW w:w="149" w:type="dxa"/>
          </w:tcPr>
          <w:p w14:paraId="0659777D" w14:textId="77777777" w:rsidR="00A37FFA" w:rsidRDefault="00A37FFA" w:rsidP="00A37FFA">
            <w:pPr>
              <w:pStyle w:val="EmptyCellLayoutStyle"/>
              <w:spacing w:after="0" w:line="240" w:lineRule="auto"/>
            </w:pPr>
          </w:p>
        </w:tc>
      </w:tr>
    </w:tbl>
    <w:p xmlns:w="http://schemas.openxmlformats.org/wordprocessingml/2006/main" w14:paraId="72CAB257" w14:textId="77777777" w:rsidR="00A37FFA" w:rsidRDefault="00A37FFA" w:rsidP="00A37FFA">
      <w:pPr>
        <w:spacing w:after="0" w:line="240" w:lineRule="auto"/>
      </w:pPr>
    </w:p>
    <w:p xmlns:w="http://schemas.openxmlformats.org/wordprocessingml/2006/main" w14:paraId="6528A7A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부실 비율 개체 대기 수/초</w:t>
      </w:r>
    </w:p>
    <w:p xmlns:w="http://schemas.openxmlformats.org/wordprocessingml/2006/main" w14:paraId="63B532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Rate Governor에 대한 Linux "부실 비율 개체 대기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B2F02A" w14:textId="77777777" w:rsidTr="00A37FFA">
        <w:trPr>
          <w:trHeight w:val="54"/>
        </w:trPr>
        <w:tc>
          <w:tcPr>
            <w:tcW w:w="54" w:type="dxa"/>
          </w:tcPr>
          <w:p w14:paraId="396E6AFC" w14:textId="77777777" w:rsidR="00A37FFA" w:rsidRDefault="00A37FFA" w:rsidP="00A37FFA">
            <w:pPr>
              <w:pStyle w:val="EmptyCellLayoutStyle"/>
              <w:spacing w:after="0" w:line="240" w:lineRule="auto"/>
            </w:pPr>
          </w:p>
        </w:tc>
        <w:tc>
          <w:tcPr>
            <w:tcW w:w="10395" w:type="dxa"/>
          </w:tcPr>
          <w:p w14:paraId="5C0B1FAF" w14:textId="77777777" w:rsidR="00A37FFA" w:rsidRDefault="00A37FFA" w:rsidP="00A37FFA">
            <w:pPr>
              <w:pStyle w:val="EmptyCellLayoutStyle"/>
              <w:spacing w:after="0" w:line="240" w:lineRule="auto"/>
            </w:pPr>
          </w:p>
        </w:tc>
        <w:tc>
          <w:tcPr>
            <w:tcW w:w="149" w:type="dxa"/>
          </w:tcPr>
          <w:p w14:paraId="31CB6A1F" w14:textId="77777777" w:rsidR="00A37FFA" w:rsidRDefault="00A37FFA" w:rsidP="00A37FFA">
            <w:pPr>
              <w:pStyle w:val="EmptyCellLayoutStyle"/>
              <w:spacing w:after="0" w:line="240" w:lineRule="auto"/>
            </w:pPr>
          </w:p>
        </w:tc>
      </w:tr>
      <w:tr w:rsidR="00A37FFA" w14:paraId="1E107464" w14:textId="77777777" w:rsidTr="00A37FFA">
        <w:tc>
          <w:tcPr>
            <w:tcW w:w="54" w:type="dxa"/>
          </w:tcPr>
          <w:p w14:paraId="62B4715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4801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6D21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97C3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2B89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6C68A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3A0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FA1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387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DF345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2AC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FA0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91A5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9DE8B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3B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A10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BC6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F5BF3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F4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B0F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737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64D6D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942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9444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1A84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35EF4C9" w14:textId="77777777" w:rsidR="00A37FFA" w:rsidRDefault="00A37FFA" w:rsidP="00A37FFA">
            <w:pPr>
              <w:spacing w:after="0" w:line="240" w:lineRule="auto"/>
            </w:pPr>
          </w:p>
        </w:tc>
        <w:tc>
          <w:tcPr>
            <w:tcW w:w="149" w:type="dxa"/>
          </w:tcPr>
          <w:p w14:paraId="6CE165EF" w14:textId="77777777" w:rsidR="00A37FFA" w:rsidRDefault="00A37FFA" w:rsidP="00A37FFA">
            <w:pPr>
              <w:pStyle w:val="EmptyCellLayoutStyle"/>
              <w:spacing w:after="0" w:line="240" w:lineRule="auto"/>
            </w:pPr>
          </w:p>
        </w:tc>
      </w:tr>
      <w:tr w:rsidR="00A37FFA" w14:paraId="09727A76" w14:textId="77777777" w:rsidTr="00A37FFA">
        <w:trPr>
          <w:trHeight w:val="80"/>
        </w:trPr>
        <w:tc>
          <w:tcPr>
            <w:tcW w:w="54" w:type="dxa"/>
          </w:tcPr>
          <w:p w14:paraId="784DEFD3" w14:textId="77777777" w:rsidR="00A37FFA" w:rsidRDefault="00A37FFA" w:rsidP="00A37FFA">
            <w:pPr>
              <w:pStyle w:val="EmptyCellLayoutStyle"/>
              <w:spacing w:after="0" w:line="240" w:lineRule="auto"/>
            </w:pPr>
          </w:p>
        </w:tc>
        <w:tc>
          <w:tcPr>
            <w:tcW w:w="10395" w:type="dxa"/>
          </w:tcPr>
          <w:p w14:paraId="60F66723" w14:textId="77777777" w:rsidR="00A37FFA" w:rsidRDefault="00A37FFA" w:rsidP="00A37FFA">
            <w:pPr>
              <w:pStyle w:val="EmptyCellLayoutStyle"/>
              <w:spacing w:after="0" w:line="240" w:lineRule="auto"/>
            </w:pPr>
          </w:p>
        </w:tc>
        <w:tc>
          <w:tcPr>
            <w:tcW w:w="149" w:type="dxa"/>
          </w:tcPr>
          <w:p w14:paraId="67DFA2B9" w14:textId="77777777" w:rsidR="00A37FFA" w:rsidRDefault="00A37FFA" w:rsidP="00A37FFA">
            <w:pPr>
              <w:pStyle w:val="EmptyCellLayoutStyle"/>
              <w:spacing w:after="0" w:line="240" w:lineRule="auto"/>
            </w:pPr>
          </w:p>
        </w:tc>
      </w:tr>
    </w:tbl>
    <w:p xmlns:w="http://schemas.openxmlformats.org/wordprocessingml/2006/main" w14:paraId="07D0BFE3" w14:textId="77777777" w:rsidR="00A37FFA" w:rsidRDefault="00A37FFA" w:rsidP="00A37FFA">
      <w:pPr>
        <w:spacing w:after="0" w:line="240" w:lineRule="auto"/>
      </w:pPr>
    </w:p>
    <w:p xmlns:w="http://schemas.openxmlformats.org/wordprocessingml/2006/main" w14:paraId="6E5E11B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작업된 스윕 만료 중인 행 수/초</w:t>
      </w:r>
    </w:p>
    <w:p xmlns:w="http://schemas.openxmlformats.org/wordprocessingml/2006/main" w14:paraId="29DAD1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작업된 스윕 만료 중인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13C0CE7" w14:textId="77777777" w:rsidTr="00A37FFA">
        <w:trPr>
          <w:trHeight w:val="54"/>
        </w:trPr>
        <w:tc>
          <w:tcPr>
            <w:tcW w:w="54" w:type="dxa"/>
          </w:tcPr>
          <w:p w14:paraId="4A95C09F" w14:textId="77777777" w:rsidR="00A37FFA" w:rsidRDefault="00A37FFA" w:rsidP="00A37FFA">
            <w:pPr>
              <w:pStyle w:val="EmptyCellLayoutStyle"/>
              <w:spacing w:after="0" w:line="240" w:lineRule="auto"/>
            </w:pPr>
          </w:p>
        </w:tc>
        <w:tc>
          <w:tcPr>
            <w:tcW w:w="10395" w:type="dxa"/>
          </w:tcPr>
          <w:p w14:paraId="6E0B613C" w14:textId="77777777" w:rsidR="00A37FFA" w:rsidRDefault="00A37FFA" w:rsidP="00A37FFA">
            <w:pPr>
              <w:pStyle w:val="EmptyCellLayoutStyle"/>
              <w:spacing w:after="0" w:line="240" w:lineRule="auto"/>
            </w:pPr>
          </w:p>
        </w:tc>
        <w:tc>
          <w:tcPr>
            <w:tcW w:w="149" w:type="dxa"/>
          </w:tcPr>
          <w:p w14:paraId="459E33F5" w14:textId="77777777" w:rsidR="00A37FFA" w:rsidRDefault="00A37FFA" w:rsidP="00A37FFA">
            <w:pPr>
              <w:pStyle w:val="EmptyCellLayoutStyle"/>
              <w:spacing w:after="0" w:line="240" w:lineRule="auto"/>
            </w:pPr>
          </w:p>
        </w:tc>
      </w:tr>
      <w:tr w:rsidR="00A37FFA" w14:paraId="5E629767" w14:textId="77777777" w:rsidTr="00A37FFA">
        <w:tc>
          <w:tcPr>
            <w:tcW w:w="54" w:type="dxa"/>
          </w:tcPr>
          <w:p w14:paraId="57C7DE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FE7F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D59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7CB5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40DA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8B9B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34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92B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0F4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8503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25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4ED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E790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BA9F1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784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DBE1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ECC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B9983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F54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03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B71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06DB0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5721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B53D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FE7C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B0C8BFB" w14:textId="77777777" w:rsidR="00A37FFA" w:rsidRDefault="00A37FFA" w:rsidP="00A37FFA">
            <w:pPr>
              <w:spacing w:after="0" w:line="240" w:lineRule="auto"/>
            </w:pPr>
          </w:p>
        </w:tc>
        <w:tc>
          <w:tcPr>
            <w:tcW w:w="149" w:type="dxa"/>
          </w:tcPr>
          <w:p w14:paraId="3B62F520" w14:textId="77777777" w:rsidR="00A37FFA" w:rsidRDefault="00A37FFA" w:rsidP="00A37FFA">
            <w:pPr>
              <w:pStyle w:val="EmptyCellLayoutStyle"/>
              <w:spacing w:after="0" w:line="240" w:lineRule="auto"/>
            </w:pPr>
          </w:p>
        </w:tc>
      </w:tr>
      <w:tr w:rsidR="00A37FFA" w14:paraId="5DEEFDAE" w14:textId="77777777" w:rsidTr="00A37FFA">
        <w:trPr>
          <w:trHeight w:val="80"/>
        </w:trPr>
        <w:tc>
          <w:tcPr>
            <w:tcW w:w="54" w:type="dxa"/>
          </w:tcPr>
          <w:p w14:paraId="07572EE7" w14:textId="77777777" w:rsidR="00A37FFA" w:rsidRDefault="00A37FFA" w:rsidP="00A37FFA">
            <w:pPr>
              <w:pStyle w:val="EmptyCellLayoutStyle"/>
              <w:spacing w:after="0" w:line="240" w:lineRule="auto"/>
            </w:pPr>
          </w:p>
        </w:tc>
        <w:tc>
          <w:tcPr>
            <w:tcW w:w="10395" w:type="dxa"/>
          </w:tcPr>
          <w:p w14:paraId="36AEF749" w14:textId="77777777" w:rsidR="00A37FFA" w:rsidRDefault="00A37FFA" w:rsidP="00A37FFA">
            <w:pPr>
              <w:pStyle w:val="EmptyCellLayoutStyle"/>
              <w:spacing w:after="0" w:line="240" w:lineRule="auto"/>
            </w:pPr>
          </w:p>
        </w:tc>
        <w:tc>
          <w:tcPr>
            <w:tcW w:w="149" w:type="dxa"/>
          </w:tcPr>
          <w:p w14:paraId="71517B2A" w14:textId="77777777" w:rsidR="00A37FFA" w:rsidRDefault="00A37FFA" w:rsidP="00A37FFA">
            <w:pPr>
              <w:pStyle w:val="EmptyCellLayoutStyle"/>
              <w:spacing w:after="0" w:line="240" w:lineRule="auto"/>
            </w:pPr>
          </w:p>
        </w:tc>
      </w:tr>
    </w:tbl>
    <w:p xmlns:w="http://schemas.openxmlformats.org/wordprocessingml/2006/main" w14:paraId="3486ED21" w14:textId="77777777" w:rsidR="00A37FFA" w:rsidRDefault="00A37FFA" w:rsidP="00A37FFA">
      <w:pPr>
        <w:spacing w:after="0" w:line="240" w:lineRule="auto"/>
      </w:pPr>
    </w:p>
    <w:p xmlns:w="http://schemas.openxmlformats.org/wordprocessingml/2006/main" w14:paraId="3743DA9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1 송신 수/초</w:t>
      </w:r>
    </w:p>
    <w:p xmlns:w="http://schemas.openxmlformats.org/wordprocessingml/2006/main" w14:paraId="41249C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1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A0AF18" w14:textId="77777777" w:rsidTr="00A37FFA">
        <w:trPr>
          <w:trHeight w:val="54"/>
        </w:trPr>
        <w:tc>
          <w:tcPr>
            <w:tcW w:w="54" w:type="dxa"/>
          </w:tcPr>
          <w:p w14:paraId="3491104F" w14:textId="77777777" w:rsidR="00A37FFA" w:rsidRDefault="00A37FFA" w:rsidP="00A37FFA">
            <w:pPr>
              <w:pStyle w:val="EmptyCellLayoutStyle"/>
              <w:spacing w:after="0" w:line="240" w:lineRule="auto"/>
            </w:pPr>
          </w:p>
        </w:tc>
        <w:tc>
          <w:tcPr>
            <w:tcW w:w="10395" w:type="dxa"/>
          </w:tcPr>
          <w:p w14:paraId="3C2B67F6" w14:textId="77777777" w:rsidR="00A37FFA" w:rsidRDefault="00A37FFA" w:rsidP="00A37FFA">
            <w:pPr>
              <w:pStyle w:val="EmptyCellLayoutStyle"/>
              <w:spacing w:after="0" w:line="240" w:lineRule="auto"/>
            </w:pPr>
          </w:p>
        </w:tc>
        <w:tc>
          <w:tcPr>
            <w:tcW w:w="149" w:type="dxa"/>
          </w:tcPr>
          <w:p w14:paraId="68402A39" w14:textId="77777777" w:rsidR="00A37FFA" w:rsidRDefault="00A37FFA" w:rsidP="00A37FFA">
            <w:pPr>
              <w:pStyle w:val="EmptyCellLayoutStyle"/>
              <w:spacing w:after="0" w:line="240" w:lineRule="auto"/>
            </w:pPr>
          </w:p>
        </w:tc>
      </w:tr>
      <w:tr w:rsidR="00A37FFA" w14:paraId="27ED76CB" w14:textId="77777777" w:rsidTr="00A37FFA">
        <w:tc>
          <w:tcPr>
            <w:tcW w:w="54" w:type="dxa"/>
          </w:tcPr>
          <w:p w14:paraId="2F69CB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84F3E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BBD4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CD9EF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7BF3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EF35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0B4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09F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84A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47163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2BC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02B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5217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F1541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75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1F4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6B4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CDDAB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79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C4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856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FB75E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FB0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B883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8719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E673E8" w14:textId="77777777" w:rsidR="00A37FFA" w:rsidRDefault="00A37FFA" w:rsidP="00A37FFA">
            <w:pPr>
              <w:spacing w:after="0" w:line="240" w:lineRule="auto"/>
            </w:pPr>
          </w:p>
        </w:tc>
        <w:tc>
          <w:tcPr>
            <w:tcW w:w="149" w:type="dxa"/>
          </w:tcPr>
          <w:p w14:paraId="3DF98198" w14:textId="77777777" w:rsidR="00A37FFA" w:rsidRDefault="00A37FFA" w:rsidP="00A37FFA">
            <w:pPr>
              <w:pStyle w:val="EmptyCellLayoutStyle"/>
              <w:spacing w:after="0" w:line="240" w:lineRule="auto"/>
            </w:pPr>
          </w:p>
        </w:tc>
      </w:tr>
      <w:tr w:rsidR="00A37FFA" w14:paraId="755EA726" w14:textId="77777777" w:rsidTr="00A37FFA">
        <w:trPr>
          <w:trHeight w:val="80"/>
        </w:trPr>
        <w:tc>
          <w:tcPr>
            <w:tcW w:w="54" w:type="dxa"/>
          </w:tcPr>
          <w:p w14:paraId="5BF303AA" w14:textId="77777777" w:rsidR="00A37FFA" w:rsidRDefault="00A37FFA" w:rsidP="00A37FFA">
            <w:pPr>
              <w:pStyle w:val="EmptyCellLayoutStyle"/>
              <w:spacing w:after="0" w:line="240" w:lineRule="auto"/>
            </w:pPr>
          </w:p>
        </w:tc>
        <w:tc>
          <w:tcPr>
            <w:tcW w:w="10395" w:type="dxa"/>
          </w:tcPr>
          <w:p w14:paraId="14E07A43" w14:textId="77777777" w:rsidR="00A37FFA" w:rsidRDefault="00A37FFA" w:rsidP="00A37FFA">
            <w:pPr>
              <w:pStyle w:val="EmptyCellLayoutStyle"/>
              <w:spacing w:after="0" w:line="240" w:lineRule="auto"/>
            </w:pPr>
          </w:p>
        </w:tc>
        <w:tc>
          <w:tcPr>
            <w:tcW w:w="149" w:type="dxa"/>
          </w:tcPr>
          <w:p w14:paraId="02BF063B" w14:textId="77777777" w:rsidR="00A37FFA" w:rsidRDefault="00A37FFA" w:rsidP="00A37FFA">
            <w:pPr>
              <w:pStyle w:val="EmptyCellLayoutStyle"/>
              <w:spacing w:after="0" w:line="240" w:lineRule="auto"/>
            </w:pPr>
          </w:p>
        </w:tc>
      </w:tr>
    </w:tbl>
    <w:p xmlns:w="http://schemas.openxmlformats.org/wordprocessingml/2006/main" w14:paraId="4B3F52F8" w14:textId="77777777" w:rsidR="00A37FFA" w:rsidRDefault="00A37FFA" w:rsidP="00A37FFA">
      <w:pPr>
        <w:spacing w:after="0" w:line="240" w:lineRule="auto"/>
      </w:pPr>
    </w:p>
    <w:p xmlns:w="http://schemas.openxmlformats.org/wordprocessingml/2006/main" w14:paraId="575ECFB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버퍼 캐시 적중률</w:t>
      </w:r>
    </w:p>
    <w:p xmlns:w="http://schemas.openxmlformats.org/wordprocessingml/2006/main" w14:paraId="6B5418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SQL DB 엔진의 각 인스턴스에 대한 Linux "버퍼 캐시 적중률"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AACEE9" w14:textId="77777777" w:rsidTr="00A37FFA">
        <w:trPr>
          <w:trHeight w:val="54"/>
        </w:trPr>
        <w:tc>
          <w:tcPr>
            <w:tcW w:w="54" w:type="dxa"/>
          </w:tcPr>
          <w:p w14:paraId="14389DE8" w14:textId="77777777" w:rsidR="00A37FFA" w:rsidRDefault="00A37FFA" w:rsidP="00A37FFA">
            <w:pPr>
              <w:pStyle w:val="EmptyCellLayoutStyle"/>
              <w:spacing w:after="0" w:line="240" w:lineRule="auto"/>
            </w:pPr>
          </w:p>
        </w:tc>
        <w:tc>
          <w:tcPr>
            <w:tcW w:w="10395" w:type="dxa"/>
          </w:tcPr>
          <w:p w14:paraId="5B0E7E35" w14:textId="77777777" w:rsidR="00A37FFA" w:rsidRDefault="00A37FFA" w:rsidP="00A37FFA">
            <w:pPr>
              <w:pStyle w:val="EmptyCellLayoutStyle"/>
              <w:spacing w:after="0" w:line="240" w:lineRule="auto"/>
            </w:pPr>
          </w:p>
        </w:tc>
        <w:tc>
          <w:tcPr>
            <w:tcW w:w="149" w:type="dxa"/>
          </w:tcPr>
          <w:p w14:paraId="560CA88B" w14:textId="77777777" w:rsidR="00A37FFA" w:rsidRDefault="00A37FFA" w:rsidP="00A37FFA">
            <w:pPr>
              <w:pStyle w:val="EmptyCellLayoutStyle"/>
              <w:spacing w:after="0" w:line="240" w:lineRule="auto"/>
            </w:pPr>
          </w:p>
        </w:tc>
      </w:tr>
      <w:tr w:rsidR="00A37FFA" w14:paraId="598E3B85" w14:textId="77777777" w:rsidTr="00A37FFA">
        <w:tc>
          <w:tcPr>
            <w:tcW w:w="54" w:type="dxa"/>
          </w:tcPr>
          <w:p w14:paraId="39D0A8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C7A4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CE0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9EBD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3B5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B7F4F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BC9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485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F2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52625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9AE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C03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7DD6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3E958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7E2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16C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C64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3E7ED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2D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85F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BCF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3704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DA6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F08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06C1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FBD5246" w14:textId="77777777" w:rsidR="00A37FFA" w:rsidRDefault="00A37FFA" w:rsidP="00A37FFA">
            <w:pPr>
              <w:spacing w:after="0" w:line="240" w:lineRule="auto"/>
            </w:pPr>
          </w:p>
        </w:tc>
        <w:tc>
          <w:tcPr>
            <w:tcW w:w="149" w:type="dxa"/>
          </w:tcPr>
          <w:p w14:paraId="0D0A2731" w14:textId="77777777" w:rsidR="00A37FFA" w:rsidRDefault="00A37FFA" w:rsidP="00A37FFA">
            <w:pPr>
              <w:pStyle w:val="EmptyCellLayoutStyle"/>
              <w:spacing w:after="0" w:line="240" w:lineRule="auto"/>
            </w:pPr>
          </w:p>
        </w:tc>
      </w:tr>
      <w:tr w:rsidR="00A37FFA" w14:paraId="59A0137E" w14:textId="77777777" w:rsidTr="00A37FFA">
        <w:trPr>
          <w:trHeight w:val="80"/>
        </w:trPr>
        <w:tc>
          <w:tcPr>
            <w:tcW w:w="54" w:type="dxa"/>
          </w:tcPr>
          <w:p w14:paraId="408E4A6A" w14:textId="77777777" w:rsidR="00A37FFA" w:rsidRDefault="00A37FFA" w:rsidP="00A37FFA">
            <w:pPr>
              <w:pStyle w:val="EmptyCellLayoutStyle"/>
              <w:spacing w:after="0" w:line="240" w:lineRule="auto"/>
            </w:pPr>
          </w:p>
        </w:tc>
        <w:tc>
          <w:tcPr>
            <w:tcW w:w="10395" w:type="dxa"/>
          </w:tcPr>
          <w:p w14:paraId="2DC989F8" w14:textId="77777777" w:rsidR="00A37FFA" w:rsidRDefault="00A37FFA" w:rsidP="00A37FFA">
            <w:pPr>
              <w:pStyle w:val="EmptyCellLayoutStyle"/>
              <w:spacing w:after="0" w:line="240" w:lineRule="auto"/>
            </w:pPr>
          </w:p>
        </w:tc>
        <w:tc>
          <w:tcPr>
            <w:tcW w:w="149" w:type="dxa"/>
          </w:tcPr>
          <w:p w14:paraId="27BEB12F" w14:textId="77777777" w:rsidR="00A37FFA" w:rsidRDefault="00A37FFA" w:rsidP="00A37FFA">
            <w:pPr>
              <w:pStyle w:val="EmptyCellLayoutStyle"/>
              <w:spacing w:after="0" w:line="240" w:lineRule="auto"/>
            </w:pPr>
          </w:p>
        </w:tc>
      </w:tr>
    </w:tbl>
    <w:p xmlns:w="http://schemas.openxmlformats.org/wordprocessingml/2006/main" w14:paraId="6D18A42F" w14:textId="77777777" w:rsidR="00A37FFA" w:rsidRDefault="00A37FFA" w:rsidP="00A37FFA">
      <w:pPr>
        <w:spacing w:after="0" w:line="240" w:lineRule="auto"/>
      </w:pPr>
    </w:p>
    <w:p xmlns:w="http://schemas.openxmlformats.org/wordprocessingml/2006/main" w14:paraId="655F8FF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처리된 행 수/초(먼저 버킷에 있었으며 제거됨)</w:t>
      </w:r>
    </w:p>
    <w:p xmlns:w="http://schemas.openxmlformats.org/wordprocessingml/2006/main" w14:paraId="1E23D2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처리된 행 수/초(먼저 버킷에 있었으며 제거됨)"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401432" w14:textId="77777777" w:rsidTr="00A37FFA">
        <w:trPr>
          <w:trHeight w:val="54"/>
        </w:trPr>
        <w:tc>
          <w:tcPr>
            <w:tcW w:w="54" w:type="dxa"/>
          </w:tcPr>
          <w:p w14:paraId="5F5F84CB" w14:textId="77777777" w:rsidR="00A37FFA" w:rsidRDefault="00A37FFA" w:rsidP="00A37FFA">
            <w:pPr>
              <w:pStyle w:val="EmptyCellLayoutStyle"/>
              <w:spacing w:after="0" w:line="240" w:lineRule="auto"/>
            </w:pPr>
          </w:p>
        </w:tc>
        <w:tc>
          <w:tcPr>
            <w:tcW w:w="10395" w:type="dxa"/>
          </w:tcPr>
          <w:p w14:paraId="6E765083" w14:textId="77777777" w:rsidR="00A37FFA" w:rsidRDefault="00A37FFA" w:rsidP="00A37FFA">
            <w:pPr>
              <w:pStyle w:val="EmptyCellLayoutStyle"/>
              <w:spacing w:after="0" w:line="240" w:lineRule="auto"/>
            </w:pPr>
          </w:p>
        </w:tc>
        <w:tc>
          <w:tcPr>
            <w:tcW w:w="149" w:type="dxa"/>
          </w:tcPr>
          <w:p w14:paraId="4BFB9997" w14:textId="77777777" w:rsidR="00A37FFA" w:rsidRDefault="00A37FFA" w:rsidP="00A37FFA">
            <w:pPr>
              <w:pStyle w:val="EmptyCellLayoutStyle"/>
              <w:spacing w:after="0" w:line="240" w:lineRule="auto"/>
            </w:pPr>
          </w:p>
        </w:tc>
      </w:tr>
      <w:tr w:rsidR="00A37FFA" w14:paraId="12ED4ABD" w14:textId="77777777" w:rsidTr="00A37FFA">
        <w:tc>
          <w:tcPr>
            <w:tcW w:w="54" w:type="dxa"/>
          </w:tcPr>
          <w:p w14:paraId="4B5369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24E3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061B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4966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E437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6AAE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C39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5EC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D8F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9F45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47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B64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2763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96C21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FC7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E82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945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F7E7E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FE2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DB1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B47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6477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B87C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941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7E5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3A6D99" w14:textId="77777777" w:rsidR="00A37FFA" w:rsidRDefault="00A37FFA" w:rsidP="00A37FFA">
            <w:pPr>
              <w:spacing w:after="0" w:line="240" w:lineRule="auto"/>
            </w:pPr>
          </w:p>
        </w:tc>
        <w:tc>
          <w:tcPr>
            <w:tcW w:w="149" w:type="dxa"/>
          </w:tcPr>
          <w:p w14:paraId="2F8B6D4F" w14:textId="77777777" w:rsidR="00A37FFA" w:rsidRDefault="00A37FFA" w:rsidP="00A37FFA">
            <w:pPr>
              <w:pStyle w:val="EmptyCellLayoutStyle"/>
              <w:spacing w:after="0" w:line="240" w:lineRule="auto"/>
            </w:pPr>
          </w:p>
        </w:tc>
      </w:tr>
      <w:tr w:rsidR="00A37FFA" w14:paraId="5CF15444" w14:textId="77777777" w:rsidTr="00A37FFA">
        <w:trPr>
          <w:trHeight w:val="80"/>
        </w:trPr>
        <w:tc>
          <w:tcPr>
            <w:tcW w:w="54" w:type="dxa"/>
          </w:tcPr>
          <w:p w14:paraId="345902BD" w14:textId="77777777" w:rsidR="00A37FFA" w:rsidRDefault="00A37FFA" w:rsidP="00A37FFA">
            <w:pPr>
              <w:pStyle w:val="EmptyCellLayoutStyle"/>
              <w:spacing w:after="0" w:line="240" w:lineRule="auto"/>
            </w:pPr>
          </w:p>
        </w:tc>
        <w:tc>
          <w:tcPr>
            <w:tcW w:w="10395" w:type="dxa"/>
          </w:tcPr>
          <w:p w14:paraId="55CACA7A" w14:textId="77777777" w:rsidR="00A37FFA" w:rsidRDefault="00A37FFA" w:rsidP="00A37FFA">
            <w:pPr>
              <w:pStyle w:val="EmptyCellLayoutStyle"/>
              <w:spacing w:after="0" w:line="240" w:lineRule="auto"/>
            </w:pPr>
          </w:p>
        </w:tc>
        <w:tc>
          <w:tcPr>
            <w:tcW w:w="149" w:type="dxa"/>
          </w:tcPr>
          <w:p w14:paraId="5FC67E8A" w14:textId="77777777" w:rsidR="00A37FFA" w:rsidRDefault="00A37FFA" w:rsidP="00A37FFA">
            <w:pPr>
              <w:pStyle w:val="EmptyCellLayoutStyle"/>
              <w:spacing w:after="0" w:line="240" w:lineRule="auto"/>
            </w:pPr>
          </w:p>
        </w:tc>
      </w:tr>
    </w:tbl>
    <w:p xmlns:w="http://schemas.openxmlformats.org/wordprocessingml/2006/main" w14:paraId="313A9044" w14:textId="77777777" w:rsidR="00A37FFA" w:rsidRDefault="00A37FFA" w:rsidP="00A37FFA">
      <w:pPr>
        <w:spacing w:after="0" w:line="240" w:lineRule="auto"/>
      </w:pPr>
    </w:p>
    <w:p xmlns:w="http://schemas.openxmlformats.org/wordprocessingml/2006/main" w14:paraId="2EBD593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엔진 평균 대기 시간(밀리초)</w:t>
      </w:r>
    </w:p>
    <w:p xmlns:w="http://schemas.openxmlformats.org/wordprocessingml/2006/main" w14:paraId="31139A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SQL DB 엔진 평균 대기 시간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70275F" w14:textId="77777777" w:rsidTr="00A37FFA">
        <w:trPr>
          <w:trHeight w:val="54"/>
        </w:trPr>
        <w:tc>
          <w:tcPr>
            <w:tcW w:w="54" w:type="dxa"/>
          </w:tcPr>
          <w:p w14:paraId="581AD0FA" w14:textId="77777777" w:rsidR="00A37FFA" w:rsidRDefault="00A37FFA" w:rsidP="00A37FFA">
            <w:pPr>
              <w:pStyle w:val="EmptyCellLayoutStyle"/>
              <w:spacing w:after="0" w:line="240" w:lineRule="auto"/>
            </w:pPr>
          </w:p>
        </w:tc>
        <w:tc>
          <w:tcPr>
            <w:tcW w:w="10395" w:type="dxa"/>
          </w:tcPr>
          <w:p w14:paraId="17CFF4AB" w14:textId="77777777" w:rsidR="00A37FFA" w:rsidRDefault="00A37FFA" w:rsidP="00A37FFA">
            <w:pPr>
              <w:pStyle w:val="EmptyCellLayoutStyle"/>
              <w:spacing w:after="0" w:line="240" w:lineRule="auto"/>
            </w:pPr>
          </w:p>
        </w:tc>
        <w:tc>
          <w:tcPr>
            <w:tcW w:w="149" w:type="dxa"/>
          </w:tcPr>
          <w:p w14:paraId="1FEA028A" w14:textId="77777777" w:rsidR="00A37FFA" w:rsidRDefault="00A37FFA" w:rsidP="00A37FFA">
            <w:pPr>
              <w:pStyle w:val="EmptyCellLayoutStyle"/>
              <w:spacing w:after="0" w:line="240" w:lineRule="auto"/>
            </w:pPr>
          </w:p>
        </w:tc>
      </w:tr>
      <w:tr w:rsidR="00A37FFA" w14:paraId="6F7D2E26" w14:textId="77777777" w:rsidTr="00A37FFA">
        <w:tc>
          <w:tcPr>
            <w:tcW w:w="54" w:type="dxa"/>
          </w:tcPr>
          <w:p w14:paraId="3CA34D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6776C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CF57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53B5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611B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1D083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2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AE5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16F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BEF7E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E2D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790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339D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5BEC9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727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EC1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42E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5D7F8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9B1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0A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03C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BAB5B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63E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6F8D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9E9A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D10ED1" w14:textId="77777777" w:rsidR="00A37FFA" w:rsidRDefault="00A37FFA" w:rsidP="00A37FFA">
            <w:pPr>
              <w:spacing w:after="0" w:line="240" w:lineRule="auto"/>
            </w:pPr>
          </w:p>
        </w:tc>
        <w:tc>
          <w:tcPr>
            <w:tcW w:w="149" w:type="dxa"/>
          </w:tcPr>
          <w:p w14:paraId="7A321C86" w14:textId="77777777" w:rsidR="00A37FFA" w:rsidRDefault="00A37FFA" w:rsidP="00A37FFA">
            <w:pPr>
              <w:pStyle w:val="EmptyCellLayoutStyle"/>
              <w:spacing w:after="0" w:line="240" w:lineRule="auto"/>
            </w:pPr>
          </w:p>
        </w:tc>
      </w:tr>
      <w:tr w:rsidR="00A37FFA" w14:paraId="40719D0D" w14:textId="77777777" w:rsidTr="00A37FFA">
        <w:trPr>
          <w:trHeight w:val="80"/>
        </w:trPr>
        <w:tc>
          <w:tcPr>
            <w:tcW w:w="54" w:type="dxa"/>
          </w:tcPr>
          <w:p w14:paraId="3060502E" w14:textId="77777777" w:rsidR="00A37FFA" w:rsidRDefault="00A37FFA" w:rsidP="00A37FFA">
            <w:pPr>
              <w:pStyle w:val="EmptyCellLayoutStyle"/>
              <w:spacing w:after="0" w:line="240" w:lineRule="auto"/>
            </w:pPr>
          </w:p>
        </w:tc>
        <w:tc>
          <w:tcPr>
            <w:tcW w:w="10395" w:type="dxa"/>
          </w:tcPr>
          <w:p w14:paraId="79F0CF99" w14:textId="77777777" w:rsidR="00A37FFA" w:rsidRDefault="00A37FFA" w:rsidP="00A37FFA">
            <w:pPr>
              <w:pStyle w:val="EmptyCellLayoutStyle"/>
              <w:spacing w:after="0" w:line="240" w:lineRule="auto"/>
            </w:pPr>
          </w:p>
        </w:tc>
        <w:tc>
          <w:tcPr>
            <w:tcW w:w="149" w:type="dxa"/>
          </w:tcPr>
          <w:p w14:paraId="26590716" w14:textId="77777777" w:rsidR="00A37FFA" w:rsidRDefault="00A37FFA" w:rsidP="00A37FFA">
            <w:pPr>
              <w:pStyle w:val="EmptyCellLayoutStyle"/>
              <w:spacing w:after="0" w:line="240" w:lineRule="auto"/>
            </w:pPr>
          </w:p>
        </w:tc>
      </w:tr>
    </w:tbl>
    <w:p xmlns:w="http://schemas.openxmlformats.org/wordprocessingml/2006/main" w14:paraId="61A2CF31" w14:textId="77777777" w:rsidR="00A37FFA" w:rsidRDefault="00A37FFA" w:rsidP="00A37FFA">
      <w:pPr>
        <w:spacing w:after="0" w:line="240" w:lineRule="auto"/>
      </w:pPr>
    </w:p>
    <w:p xmlns:w="http://schemas.openxmlformats.org/wordprocessingml/2006/main" w14:paraId="3DF371F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HTTP 저장소 I/O 실패 수/초</w:t>
      </w:r>
    </w:p>
    <w:p xmlns:w="http://schemas.openxmlformats.org/wordprocessingml/2006/main" w14:paraId="3F6862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니터링하는 SQL DB 엔진에 대한 "HTTP 저장소: HTTP 저장소 I/O 실패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82B162E" w14:textId="77777777" w:rsidTr="00A37FFA">
        <w:trPr>
          <w:trHeight w:val="54"/>
        </w:trPr>
        <w:tc>
          <w:tcPr>
            <w:tcW w:w="54" w:type="dxa"/>
          </w:tcPr>
          <w:p w14:paraId="228D462E" w14:textId="77777777" w:rsidR="00A37FFA" w:rsidRDefault="00A37FFA" w:rsidP="00A37FFA">
            <w:pPr>
              <w:pStyle w:val="EmptyCellLayoutStyle"/>
              <w:spacing w:after="0" w:line="240" w:lineRule="auto"/>
            </w:pPr>
          </w:p>
        </w:tc>
        <w:tc>
          <w:tcPr>
            <w:tcW w:w="10395" w:type="dxa"/>
          </w:tcPr>
          <w:p w14:paraId="20CA16E6" w14:textId="77777777" w:rsidR="00A37FFA" w:rsidRDefault="00A37FFA" w:rsidP="00A37FFA">
            <w:pPr>
              <w:pStyle w:val="EmptyCellLayoutStyle"/>
              <w:spacing w:after="0" w:line="240" w:lineRule="auto"/>
            </w:pPr>
          </w:p>
        </w:tc>
        <w:tc>
          <w:tcPr>
            <w:tcW w:w="149" w:type="dxa"/>
          </w:tcPr>
          <w:p w14:paraId="03DD3446" w14:textId="77777777" w:rsidR="00A37FFA" w:rsidRDefault="00A37FFA" w:rsidP="00A37FFA">
            <w:pPr>
              <w:pStyle w:val="EmptyCellLayoutStyle"/>
              <w:spacing w:after="0" w:line="240" w:lineRule="auto"/>
            </w:pPr>
          </w:p>
        </w:tc>
      </w:tr>
      <w:tr w:rsidR="00A37FFA" w14:paraId="7A6A8686" w14:textId="77777777" w:rsidTr="00A37FFA">
        <w:tc>
          <w:tcPr>
            <w:tcW w:w="54" w:type="dxa"/>
          </w:tcPr>
          <w:p w14:paraId="07FEB7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D1321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C47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A337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805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21DE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D55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6F8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9EC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31E03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FFF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A37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D262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FB478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1FB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8B4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710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18353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ECE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1C8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255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939118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25F0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88F4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AEE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624AA6" w14:textId="77777777" w:rsidR="00A37FFA" w:rsidRDefault="00A37FFA" w:rsidP="00A37FFA">
            <w:pPr>
              <w:spacing w:after="0" w:line="240" w:lineRule="auto"/>
            </w:pPr>
          </w:p>
        </w:tc>
        <w:tc>
          <w:tcPr>
            <w:tcW w:w="149" w:type="dxa"/>
          </w:tcPr>
          <w:p w14:paraId="2ED69DA5" w14:textId="77777777" w:rsidR="00A37FFA" w:rsidRDefault="00A37FFA" w:rsidP="00A37FFA">
            <w:pPr>
              <w:pStyle w:val="EmptyCellLayoutStyle"/>
              <w:spacing w:after="0" w:line="240" w:lineRule="auto"/>
            </w:pPr>
          </w:p>
        </w:tc>
      </w:tr>
      <w:tr w:rsidR="00A37FFA" w14:paraId="711F5346" w14:textId="77777777" w:rsidTr="00A37FFA">
        <w:trPr>
          <w:trHeight w:val="80"/>
        </w:trPr>
        <w:tc>
          <w:tcPr>
            <w:tcW w:w="54" w:type="dxa"/>
          </w:tcPr>
          <w:p w14:paraId="63B7BCBC" w14:textId="77777777" w:rsidR="00A37FFA" w:rsidRDefault="00A37FFA" w:rsidP="00A37FFA">
            <w:pPr>
              <w:pStyle w:val="EmptyCellLayoutStyle"/>
              <w:spacing w:after="0" w:line="240" w:lineRule="auto"/>
            </w:pPr>
          </w:p>
        </w:tc>
        <w:tc>
          <w:tcPr>
            <w:tcW w:w="10395" w:type="dxa"/>
          </w:tcPr>
          <w:p w14:paraId="1AD07475" w14:textId="77777777" w:rsidR="00A37FFA" w:rsidRDefault="00A37FFA" w:rsidP="00A37FFA">
            <w:pPr>
              <w:pStyle w:val="EmptyCellLayoutStyle"/>
              <w:spacing w:after="0" w:line="240" w:lineRule="auto"/>
            </w:pPr>
          </w:p>
        </w:tc>
        <w:tc>
          <w:tcPr>
            <w:tcW w:w="149" w:type="dxa"/>
          </w:tcPr>
          <w:p w14:paraId="4A105F28" w14:textId="77777777" w:rsidR="00A37FFA" w:rsidRDefault="00A37FFA" w:rsidP="00A37FFA">
            <w:pPr>
              <w:pStyle w:val="EmptyCellLayoutStyle"/>
              <w:spacing w:after="0" w:line="240" w:lineRule="auto"/>
            </w:pPr>
          </w:p>
        </w:tc>
      </w:tr>
    </w:tbl>
    <w:p xmlns:w="http://schemas.openxmlformats.org/wordprocessingml/2006/main" w14:paraId="59CAAB26" w14:textId="77777777" w:rsidR="00A37FFA" w:rsidRDefault="00A37FFA" w:rsidP="00A37FFA">
      <w:pPr>
        <w:spacing w:after="0" w:line="240" w:lineRule="auto"/>
      </w:pPr>
    </w:p>
    <w:p xmlns:w="http://schemas.openxmlformats.org/wordprocessingml/2006/main" w14:paraId="4F14C16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발급된 IO 수/초</w:t>
      </w:r>
    </w:p>
    <w:p xmlns:w="http://schemas.openxmlformats.org/wordprocessingml/2006/main" w14:paraId="6A4D26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Rate Governor에 대한 Linux "발급된 IO 수/초"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648F52" w14:textId="77777777" w:rsidTr="00A37FFA">
        <w:trPr>
          <w:trHeight w:val="54"/>
        </w:trPr>
        <w:tc>
          <w:tcPr>
            <w:tcW w:w="54" w:type="dxa"/>
          </w:tcPr>
          <w:p w14:paraId="2CC31830" w14:textId="77777777" w:rsidR="00A37FFA" w:rsidRDefault="00A37FFA" w:rsidP="00A37FFA">
            <w:pPr>
              <w:pStyle w:val="EmptyCellLayoutStyle"/>
              <w:spacing w:after="0" w:line="240" w:lineRule="auto"/>
            </w:pPr>
          </w:p>
        </w:tc>
        <w:tc>
          <w:tcPr>
            <w:tcW w:w="10395" w:type="dxa"/>
          </w:tcPr>
          <w:p w14:paraId="5383B677" w14:textId="77777777" w:rsidR="00A37FFA" w:rsidRDefault="00A37FFA" w:rsidP="00A37FFA">
            <w:pPr>
              <w:pStyle w:val="EmptyCellLayoutStyle"/>
              <w:spacing w:after="0" w:line="240" w:lineRule="auto"/>
            </w:pPr>
          </w:p>
        </w:tc>
        <w:tc>
          <w:tcPr>
            <w:tcW w:w="149" w:type="dxa"/>
          </w:tcPr>
          <w:p w14:paraId="7EFBC293" w14:textId="77777777" w:rsidR="00A37FFA" w:rsidRDefault="00A37FFA" w:rsidP="00A37FFA">
            <w:pPr>
              <w:pStyle w:val="EmptyCellLayoutStyle"/>
              <w:spacing w:after="0" w:line="240" w:lineRule="auto"/>
            </w:pPr>
          </w:p>
        </w:tc>
      </w:tr>
      <w:tr w:rsidR="00A37FFA" w14:paraId="2E4102D8" w14:textId="77777777" w:rsidTr="00A37FFA">
        <w:tc>
          <w:tcPr>
            <w:tcW w:w="54" w:type="dxa"/>
          </w:tcPr>
          <w:p w14:paraId="7BDAF17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D81B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6E30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004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FFCF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13FC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322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D70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233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A8C8E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C91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C0E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9DE9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96538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2B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D26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ED2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0623B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79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4EB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8BF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9ABC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A12D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5818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A504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742160B" w14:textId="77777777" w:rsidR="00A37FFA" w:rsidRDefault="00A37FFA" w:rsidP="00A37FFA">
            <w:pPr>
              <w:spacing w:after="0" w:line="240" w:lineRule="auto"/>
            </w:pPr>
          </w:p>
        </w:tc>
        <w:tc>
          <w:tcPr>
            <w:tcW w:w="149" w:type="dxa"/>
          </w:tcPr>
          <w:p w14:paraId="7D548360" w14:textId="77777777" w:rsidR="00A37FFA" w:rsidRDefault="00A37FFA" w:rsidP="00A37FFA">
            <w:pPr>
              <w:pStyle w:val="EmptyCellLayoutStyle"/>
              <w:spacing w:after="0" w:line="240" w:lineRule="auto"/>
            </w:pPr>
          </w:p>
        </w:tc>
      </w:tr>
      <w:tr w:rsidR="00A37FFA" w14:paraId="3C00F346" w14:textId="77777777" w:rsidTr="00A37FFA">
        <w:trPr>
          <w:trHeight w:val="80"/>
        </w:trPr>
        <w:tc>
          <w:tcPr>
            <w:tcW w:w="54" w:type="dxa"/>
          </w:tcPr>
          <w:p w14:paraId="0F16F3CF" w14:textId="77777777" w:rsidR="00A37FFA" w:rsidRDefault="00A37FFA" w:rsidP="00A37FFA">
            <w:pPr>
              <w:pStyle w:val="EmptyCellLayoutStyle"/>
              <w:spacing w:after="0" w:line="240" w:lineRule="auto"/>
            </w:pPr>
          </w:p>
        </w:tc>
        <w:tc>
          <w:tcPr>
            <w:tcW w:w="10395" w:type="dxa"/>
          </w:tcPr>
          <w:p w14:paraId="7E940FC8" w14:textId="77777777" w:rsidR="00A37FFA" w:rsidRDefault="00A37FFA" w:rsidP="00A37FFA">
            <w:pPr>
              <w:pStyle w:val="EmptyCellLayoutStyle"/>
              <w:spacing w:after="0" w:line="240" w:lineRule="auto"/>
            </w:pPr>
          </w:p>
        </w:tc>
        <w:tc>
          <w:tcPr>
            <w:tcW w:w="149" w:type="dxa"/>
          </w:tcPr>
          <w:p w14:paraId="112E65B8" w14:textId="77777777" w:rsidR="00A37FFA" w:rsidRDefault="00A37FFA" w:rsidP="00A37FFA">
            <w:pPr>
              <w:pStyle w:val="EmptyCellLayoutStyle"/>
              <w:spacing w:after="0" w:line="240" w:lineRule="auto"/>
            </w:pPr>
          </w:p>
        </w:tc>
      </w:tr>
    </w:tbl>
    <w:p xmlns:w="http://schemas.openxmlformats.org/wordprocessingml/2006/main" w14:paraId="0B819D73" w14:textId="77777777" w:rsidR="00A37FFA" w:rsidRDefault="00A37FFA" w:rsidP="00A37FFA">
      <w:pPr>
        <w:spacing w:after="0" w:line="240" w:lineRule="auto"/>
      </w:pPr>
    </w:p>
    <w:p xmlns:w="http://schemas.openxmlformats.org/wordprocessingml/2006/main" w14:paraId="0681F02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SQL 수신 수/초</w:t>
      </w:r>
    </w:p>
    <w:p xmlns:w="http://schemas.openxmlformats.org/wordprocessingml/2006/main" w14:paraId="41E735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SQL 수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8084B4A" w14:textId="77777777" w:rsidTr="00A37FFA">
        <w:trPr>
          <w:trHeight w:val="54"/>
        </w:trPr>
        <w:tc>
          <w:tcPr>
            <w:tcW w:w="54" w:type="dxa"/>
          </w:tcPr>
          <w:p w14:paraId="5DF2C8B7" w14:textId="77777777" w:rsidR="00A37FFA" w:rsidRDefault="00A37FFA" w:rsidP="00A37FFA">
            <w:pPr>
              <w:pStyle w:val="EmptyCellLayoutStyle"/>
              <w:spacing w:after="0" w:line="240" w:lineRule="auto"/>
            </w:pPr>
          </w:p>
        </w:tc>
        <w:tc>
          <w:tcPr>
            <w:tcW w:w="10395" w:type="dxa"/>
          </w:tcPr>
          <w:p w14:paraId="460B06F9" w14:textId="77777777" w:rsidR="00A37FFA" w:rsidRDefault="00A37FFA" w:rsidP="00A37FFA">
            <w:pPr>
              <w:pStyle w:val="EmptyCellLayoutStyle"/>
              <w:spacing w:after="0" w:line="240" w:lineRule="auto"/>
            </w:pPr>
          </w:p>
        </w:tc>
        <w:tc>
          <w:tcPr>
            <w:tcW w:w="149" w:type="dxa"/>
          </w:tcPr>
          <w:p w14:paraId="301746EA" w14:textId="77777777" w:rsidR="00A37FFA" w:rsidRDefault="00A37FFA" w:rsidP="00A37FFA">
            <w:pPr>
              <w:pStyle w:val="EmptyCellLayoutStyle"/>
              <w:spacing w:after="0" w:line="240" w:lineRule="auto"/>
            </w:pPr>
          </w:p>
        </w:tc>
      </w:tr>
      <w:tr w:rsidR="00A37FFA" w14:paraId="48F84B01" w14:textId="77777777" w:rsidTr="00A37FFA">
        <w:tc>
          <w:tcPr>
            <w:tcW w:w="54" w:type="dxa"/>
          </w:tcPr>
          <w:p w14:paraId="413D05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A8643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18A6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A6CB2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CBE1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99DF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52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52B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0443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2DA0F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FC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757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A6ED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13555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0CD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5D6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093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EB69C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FCC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8BE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074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CC160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F0D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707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E044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1AFAD8D" w14:textId="77777777" w:rsidR="00A37FFA" w:rsidRDefault="00A37FFA" w:rsidP="00A37FFA">
            <w:pPr>
              <w:spacing w:after="0" w:line="240" w:lineRule="auto"/>
            </w:pPr>
          </w:p>
        </w:tc>
        <w:tc>
          <w:tcPr>
            <w:tcW w:w="149" w:type="dxa"/>
          </w:tcPr>
          <w:p w14:paraId="3BA1CB12" w14:textId="77777777" w:rsidR="00A37FFA" w:rsidRDefault="00A37FFA" w:rsidP="00A37FFA">
            <w:pPr>
              <w:pStyle w:val="EmptyCellLayoutStyle"/>
              <w:spacing w:after="0" w:line="240" w:lineRule="auto"/>
            </w:pPr>
          </w:p>
        </w:tc>
      </w:tr>
      <w:tr w:rsidR="00A37FFA" w14:paraId="2CD9AB1F" w14:textId="77777777" w:rsidTr="00A37FFA">
        <w:trPr>
          <w:trHeight w:val="80"/>
        </w:trPr>
        <w:tc>
          <w:tcPr>
            <w:tcW w:w="54" w:type="dxa"/>
          </w:tcPr>
          <w:p w14:paraId="78623A8E" w14:textId="77777777" w:rsidR="00A37FFA" w:rsidRDefault="00A37FFA" w:rsidP="00A37FFA">
            <w:pPr>
              <w:pStyle w:val="EmptyCellLayoutStyle"/>
              <w:spacing w:after="0" w:line="240" w:lineRule="auto"/>
            </w:pPr>
          </w:p>
        </w:tc>
        <w:tc>
          <w:tcPr>
            <w:tcW w:w="10395" w:type="dxa"/>
          </w:tcPr>
          <w:p w14:paraId="6B6D4794" w14:textId="77777777" w:rsidR="00A37FFA" w:rsidRDefault="00A37FFA" w:rsidP="00A37FFA">
            <w:pPr>
              <w:pStyle w:val="EmptyCellLayoutStyle"/>
              <w:spacing w:after="0" w:line="240" w:lineRule="auto"/>
            </w:pPr>
          </w:p>
        </w:tc>
        <w:tc>
          <w:tcPr>
            <w:tcW w:w="149" w:type="dxa"/>
          </w:tcPr>
          <w:p w14:paraId="5A5FEB7B" w14:textId="77777777" w:rsidR="00A37FFA" w:rsidRDefault="00A37FFA" w:rsidP="00A37FFA">
            <w:pPr>
              <w:pStyle w:val="EmptyCellLayoutStyle"/>
              <w:spacing w:after="0" w:line="240" w:lineRule="auto"/>
            </w:pPr>
          </w:p>
        </w:tc>
      </w:tr>
    </w:tbl>
    <w:p xmlns:w="http://schemas.openxmlformats.org/wordprocessingml/2006/main" w14:paraId="35868B25" w14:textId="77777777" w:rsidR="00A37FFA" w:rsidRDefault="00A37FFA" w:rsidP="00A37FFA">
      <w:pPr>
        <w:spacing w:after="0" w:line="240" w:lineRule="auto"/>
      </w:pPr>
    </w:p>
    <w:p xmlns:w="http://schemas.openxmlformats.org/wordprocessingml/2006/main" w14:paraId="0594DDD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미해결 HTTP 저장소 I/O 수</w:t>
      </w:r>
    </w:p>
    <w:p xmlns:w="http://schemas.openxmlformats.org/wordprocessingml/2006/main" w14:paraId="3B0F3A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의 "HTTP 저장소: 미해결 HTTP 저장소 I/O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6DB1B4" w14:textId="77777777" w:rsidTr="00A37FFA">
        <w:trPr>
          <w:trHeight w:val="54"/>
        </w:trPr>
        <w:tc>
          <w:tcPr>
            <w:tcW w:w="54" w:type="dxa"/>
          </w:tcPr>
          <w:p w14:paraId="52555ECF" w14:textId="77777777" w:rsidR="00A37FFA" w:rsidRDefault="00A37FFA" w:rsidP="00A37FFA">
            <w:pPr>
              <w:pStyle w:val="EmptyCellLayoutStyle"/>
              <w:spacing w:after="0" w:line="240" w:lineRule="auto"/>
            </w:pPr>
          </w:p>
        </w:tc>
        <w:tc>
          <w:tcPr>
            <w:tcW w:w="10395" w:type="dxa"/>
          </w:tcPr>
          <w:p w14:paraId="3022FF92" w14:textId="77777777" w:rsidR="00A37FFA" w:rsidRDefault="00A37FFA" w:rsidP="00A37FFA">
            <w:pPr>
              <w:pStyle w:val="EmptyCellLayoutStyle"/>
              <w:spacing w:after="0" w:line="240" w:lineRule="auto"/>
            </w:pPr>
          </w:p>
        </w:tc>
        <w:tc>
          <w:tcPr>
            <w:tcW w:w="149" w:type="dxa"/>
          </w:tcPr>
          <w:p w14:paraId="49B34BBF" w14:textId="77777777" w:rsidR="00A37FFA" w:rsidRDefault="00A37FFA" w:rsidP="00A37FFA">
            <w:pPr>
              <w:pStyle w:val="EmptyCellLayoutStyle"/>
              <w:spacing w:after="0" w:line="240" w:lineRule="auto"/>
            </w:pPr>
          </w:p>
        </w:tc>
      </w:tr>
      <w:tr w:rsidR="00A37FFA" w14:paraId="7EF8533C" w14:textId="77777777" w:rsidTr="00A37FFA">
        <w:tc>
          <w:tcPr>
            <w:tcW w:w="54" w:type="dxa"/>
          </w:tcPr>
          <w:p w14:paraId="514745F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31AE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5508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20C2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E444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0FBF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18F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318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588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18FD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2D1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74B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24AB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DBB0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1AC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9A1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7C2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B003E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693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3C0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977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841B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679F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3E0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BB53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F2AAEC3" w14:textId="77777777" w:rsidR="00A37FFA" w:rsidRDefault="00A37FFA" w:rsidP="00A37FFA">
            <w:pPr>
              <w:spacing w:after="0" w:line="240" w:lineRule="auto"/>
            </w:pPr>
          </w:p>
        </w:tc>
        <w:tc>
          <w:tcPr>
            <w:tcW w:w="149" w:type="dxa"/>
          </w:tcPr>
          <w:p w14:paraId="437F1FEB" w14:textId="77777777" w:rsidR="00A37FFA" w:rsidRDefault="00A37FFA" w:rsidP="00A37FFA">
            <w:pPr>
              <w:pStyle w:val="EmptyCellLayoutStyle"/>
              <w:spacing w:after="0" w:line="240" w:lineRule="auto"/>
            </w:pPr>
          </w:p>
        </w:tc>
      </w:tr>
      <w:tr w:rsidR="00A37FFA" w14:paraId="7CCE42E0" w14:textId="77777777" w:rsidTr="00A37FFA">
        <w:trPr>
          <w:trHeight w:val="80"/>
        </w:trPr>
        <w:tc>
          <w:tcPr>
            <w:tcW w:w="54" w:type="dxa"/>
          </w:tcPr>
          <w:p w14:paraId="179E0EF9" w14:textId="77777777" w:rsidR="00A37FFA" w:rsidRDefault="00A37FFA" w:rsidP="00A37FFA">
            <w:pPr>
              <w:pStyle w:val="EmptyCellLayoutStyle"/>
              <w:spacing w:after="0" w:line="240" w:lineRule="auto"/>
            </w:pPr>
          </w:p>
        </w:tc>
        <w:tc>
          <w:tcPr>
            <w:tcW w:w="10395" w:type="dxa"/>
          </w:tcPr>
          <w:p w14:paraId="25B128C5" w14:textId="77777777" w:rsidR="00A37FFA" w:rsidRDefault="00A37FFA" w:rsidP="00A37FFA">
            <w:pPr>
              <w:pStyle w:val="EmptyCellLayoutStyle"/>
              <w:spacing w:after="0" w:line="240" w:lineRule="auto"/>
            </w:pPr>
          </w:p>
        </w:tc>
        <w:tc>
          <w:tcPr>
            <w:tcW w:w="149" w:type="dxa"/>
          </w:tcPr>
          <w:p w14:paraId="1875DDE4" w14:textId="77777777" w:rsidR="00A37FFA" w:rsidRDefault="00A37FFA" w:rsidP="00A37FFA">
            <w:pPr>
              <w:pStyle w:val="EmptyCellLayoutStyle"/>
              <w:spacing w:after="0" w:line="240" w:lineRule="auto"/>
            </w:pPr>
          </w:p>
        </w:tc>
      </w:tr>
    </w:tbl>
    <w:p xmlns:w="http://schemas.openxmlformats.org/wordprocessingml/2006/main" w14:paraId="0FE87D6B" w14:textId="77777777" w:rsidR="00A37FFA" w:rsidRDefault="00A37FFA" w:rsidP="00A37FFA">
      <w:pPr>
        <w:spacing w:after="0" w:line="240" w:lineRule="auto"/>
      </w:pPr>
    </w:p>
    <w:p xmlns:w="http://schemas.openxmlformats.org/wordprocessingml/2006/main" w14:paraId="652037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커서 업데이트 수/초</w:t>
      </w:r>
    </w:p>
    <w:p xmlns:w="http://schemas.openxmlformats.org/wordprocessingml/2006/main" w14:paraId="1FEBFA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커서 업데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4F9265" w14:textId="77777777" w:rsidTr="00A37FFA">
        <w:trPr>
          <w:trHeight w:val="54"/>
        </w:trPr>
        <w:tc>
          <w:tcPr>
            <w:tcW w:w="54" w:type="dxa"/>
          </w:tcPr>
          <w:p w14:paraId="3AF532F3" w14:textId="77777777" w:rsidR="00A37FFA" w:rsidRDefault="00A37FFA" w:rsidP="00A37FFA">
            <w:pPr>
              <w:pStyle w:val="EmptyCellLayoutStyle"/>
              <w:spacing w:after="0" w:line="240" w:lineRule="auto"/>
            </w:pPr>
          </w:p>
        </w:tc>
        <w:tc>
          <w:tcPr>
            <w:tcW w:w="10395" w:type="dxa"/>
          </w:tcPr>
          <w:p w14:paraId="6BB06E30" w14:textId="77777777" w:rsidR="00A37FFA" w:rsidRDefault="00A37FFA" w:rsidP="00A37FFA">
            <w:pPr>
              <w:pStyle w:val="EmptyCellLayoutStyle"/>
              <w:spacing w:after="0" w:line="240" w:lineRule="auto"/>
            </w:pPr>
          </w:p>
        </w:tc>
        <w:tc>
          <w:tcPr>
            <w:tcW w:w="149" w:type="dxa"/>
          </w:tcPr>
          <w:p w14:paraId="6A802670" w14:textId="77777777" w:rsidR="00A37FFA" w:rsidRDefault="00A37FFA" w:rsidP="00A37FFA">
            <w:pPr>
              <w:pStyle w:val="EmptyCellLayoutStyle"/>
              <w:spacing w:after="0" w:line="240" w:lineRule="auto"/>
            </w:pPr>
          </w:p>
        </w:tc>
      </w:tr>
      <w:tr w:rsidR="00A37FFA" w14:paraId="6E0E6065" w14:textId="77777777" w:rsidTr="00A37FFA">
        <w:tc>
          <w:tcPr>
            <w:tcW w:w="54" w:type="dxa"/>
          </w:tcPr>
          <w:p w14:paraId="74B002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20D1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388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A681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D4A0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41692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54B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C3A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D7F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E422C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FC3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A35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6E02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9F848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1FB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61C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1EC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253EC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E16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59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6B3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94C583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A93E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E17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3C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E1CA77" w14:textId="77777777" w:rsidR="00A37FFA" w:rsidRDefault="00A37FFA" w:rsidP="00A37FFA">
            <w:pPr>
              <w:spacing w:after="0" w:line="240" w:lineRule="auto"/>
            </w:pPr>
          </w:p>
        </w:tc>
        <w:tc>
          <w:tcPr>
            <w:tcW w:w="149" w:type="dxa"/>
          </w:tcPr>
          <w:p w14:paraId="01211AD0" w14:textId="77777777" w:rsidR="00A37FFA" w:rsidRDefault="00A37FFA" w:rsidP="00A37FFA">
            <w:pPr>
              <w:pStyle w:val="EmptyCellLayoutStyle"/>
              <w:spacing w:after="0" w:line="240" w:lineRule="auto"/>
            </w:pPr>
          </w:p>
        </w:tc>
      </w:tr>
      <w:tr w:rsidR="00A37FFA" w14:paraId="664E118F" w14:textId="77777777" w:rsidTr="00A37FFA">
        <w:trPr>
          <w:trHeight w:val="80"/>
        </w:trPr>
        <w:tc>
          <w:tcPr>
            <w:tcW w:w="54" w:type="dxa"/>
          </w:tcPr>
          <w:p w14:paraId="389503CB" w14:textId="77777777" w:rsidR="00A37FFA" w:rsidRDefault="00A37FFA" w:rsidP="00A37FFA">
            <w:pPr>
              <w:pStyle w:val="EmptyCellLayoutStyle"/>
              <w:spacing w:after="0" w:line="240" w:lineRule="auto"/>
            </w:pPr>
          </w:p>
        </w:tc>
        <w:tc>
          <w:tcPr>
            <w:tcW w:w="10395" w:type="dxa"/>
          </w:tcPr>
          <w:p w14:paraId="47BF66ED" w14:textId="77777777" w:rsidR="00A37FFA" w:rsidRDefault="00A37FFA" w:rsidP="00A37FFA">
            <w:pPr>
              <w:pStyle w:val="EmptyCellLayoutStyle"/>
              <w:spacing w:after="0" w:line="240" w:lineRule="auto"/>
            </w:pPr>
          </w:p>
        </w:tc>
        <w:tc>
          <w:tcPr>
            <w:tcW w:w="149" w:type="dxa"/>
          </w:tcPr>
          <w:p w14:paraId="14DC6652" w14:textId="77777777" w:rsidR="00A37FFA" w:rsidRDefault="00A37FFA" w:rsidP="00A37FFA">
            <w:pPr>
              <w:pStyle w:val="EmptyCellLayoutStyle"/>
              <w:spacing w:after="0" w:line="240" w:lineRule="auto"/>
            </w:pPr>
          </w:p>
        </w:tc>
      </w:tr>
    </w:tbl>
    <w:p xmlns:w="http://schemas.openxmlformats.org/wordprocessingml/2006/main" w14:paraId="5C047683" w14:textId="77777777" w:rsidR="00A37FFA" w:rsidRDefault="00A37FFA" w:rsidP="00A37FFA">
      <w:pPr>
        <w:spacing w:after="0" w:line="240" w:lineRule="auto"/>
      </w:pPr>
    </w:p>
    <w:p xmlns:w="http://schemas.openxmlformats.org/wordprocessingml/2006/main" w14:paraId="3243581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송신 I/O에서 보류 중인 메시지 조각 수</w:t>
      </w:r>
    </w:p>
    <w:p xmlns:w="http://schemas.openxmlformats.org/wordprocessingml/2006/main" w14:paraId="5C96E4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송신 I/O에서 보류 중인 메시지 조각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F5D385" w14:textId="77777777" w:rsidTr="00A37FFA">
        <w:trPr>
          <w:trHeight w:val="54"/>
        </w:trPr>
        <w:tc>
          <w:tcPr>
            <w:tcW w:w="54" w:type="dxa"/>
          </w:tcPr>
          <w:p w14:paraId="23DA8836" w14:textId="77777777" w:rsidR="00A37FFA" w:rsidRDefault="00A37FFA" w:rsidP="00A37FFA">
            <w:pPr>
              <w:pStyle w:val="EmptyCellLayoutStyle"/>
              <w:spacing w:after="0" w:line="240" w:lineRule="auto"/>
            </w:pPr>
          </w:p>
        </w:tc>
        <w:tc>
          <w:tcPr>
            <w:tcW w:w="10395" w:type="dxa"/>
          </w:tcPr>
          <w:p w14:paraId="11A8471A" w14:textId="77777777" w:rsidR="00A37FFA" w:rsidRDefault="00A37FFA" w:rsidP="00A37FFA">
            <w:pPr>
              <w:pStyle w:val="EmptyCellLayoutStyle"/>
              <w:spacing w:after="0" w:line="240" w:lineRule="auto"/>
            </w:pPr>
          </w:p>
        </w:tc>
        <w:tc>
          <w:tcPr>
            <w:tcW w:w="149" w:type="dxa"/>
          </w:tcPr>
          <w:p w14:paraId="7FBC6EDB" w14:textId="77777777" w:rsidR="00A37FFA" w:rsidRDefault="00A37FFA" w:rsidP="00A37FFA">
            <w:pPr>
              <w:pStyle w:val="EmptyCellLayoutStyle"/>
              <w:spacing w:after="0" w:line="240" w:lineRule="auto"/>
            </w:pPr>
          </w:p>
        </w:tc>
      </w:tr>
      <w:tr w:rsidR="00A37FFA" w14:paraId="0D1857A3" w14:textId="77777777" w:rsidTr="00A37FFA">
        <w:tc>
          <w:tcPr>
            <w:tcW w:w="54" w:type="dxa"/>
          </w:tcPr>
          <w:p w14:paraId="43C0A1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2671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F54C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38A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2658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39BA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BA9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20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29C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5DADB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2CE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BE6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2E51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628E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530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511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216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0CFEB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725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7BD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E20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A422E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8BC0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6BD2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6C5D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0C296D" w14:textId="77777777" w:rsidR="00A37FFA" w:rsidRDefault="00A37FFA" w:rsidP="00A37FFA">
            <w:pPr>
              <w:spacing w:after="0" w:line="240" w:lineRule="auto"/>
            </w:pPr>
          </w:p>
        </w:tc>
        <w:tc>
          <w:tcPr>
            <w:tcW w:w="149" w:type="dxa"/>
          </w:tcPr>
          <w:p w14:paraId="359E1855" w14:textId="77777777" w:rsidR="00A37FFA" w:rsidRDefault="00A37FFA" w:rsidP="00A37FFA">
            <w:pPr>
              <w:pStyle w:val="EmptyCellLayoutStyle"/>
              <w:spacing w:after="0" w:line="240" w:lineRule="auto"/>
            </w:pPr>
          </w:p>
        </w:tc>
      </w:tr>
      <w:tr w:rsidR="00A37FFA" w14:paraId="209CB7D4" w14:textId="77777777" w:rsidTr="00A37FFA">
        <w:trPr>
          <w:trHeight w:val="80"/>
        </w:trPr>
        <w:tc>
          <w:tcPr>
            <w:tcW w:w="54" w:type="dxa"/>
          </w:tcPr>
          <w:p w14:paraId="79E6CB1F" w14:textId="77777777" w:rsidR="00A37FFA" w:rsidRDefault="00A37FFA" w:rsidP="00A37FFA">
            <w:pPr>
              <w:pStyle w:val="EmptyCellLayoutStyle"/>
              <w:spacing w:after="0" w:line="240" w:lineRule="auto"/>
            </w:pPr>
          </w:p>
        </w:tc>
        <w:tc>
          <w:tcPr>
            <w:tcW w:w="10395" w:type="dxa"/>
          </w:tcPr>
          <w:p w14:paraId="260B6C55" w14:textId="77777777" w:rsidR="00A37FFA" w:rsidRDefault="00A37FFA" w:rsidP="00A37FFA">
            <w:pPr>
              <w:pStyle w:val="EmptyCellLayoutStyle"/>
              <w:spacing w:after="0" w:line="240" w:lineRule="auto"/>
            </w:pPr>
          </w:p>
        </w:tc>
        <w:tc>
          <w:tcPr>
            <w:tcW w:w="149" w:type="dxa"/>
          </w:tcPr>
          <w:p w14:paraId="1F47CD53" w14:textId="77777777" w:rsidR="00A37FFA" w:rsidRDefault="00A37FFA" w:rsidP="00A37FFA">
            <w:pPr>
              <w:pStyle w:val="EmptyCellLayoutStyle"/>
              <w:spacing w:after="0" w:line="240" w:lineRule="auto"/>
            </w:pPr>
          </w:p>
        </w:tc>
      </w:tr>
    </w:tbl>
    <w:p xmlns:w="http://schemas.openxmlformats.org/wordprocessingml/2006/main" w14:paraId="37450F37" w14:textId="77777777" w:rsidR="00A37FFA" w:rsidRDefault="00A37FFA" w:rsidP="00A37FFA">
      <w:pPr>
        <w:spacing w:after="0" w:line="240" w:lineRule="auto"/>
      </w:pPr>
    </w:p>
    <w:p xmlns:w="http://schemas.openxmlformats.org/wordprocessingml/2006/main" w14:paraId="6F658A9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연계된 중단 수/초</w:t>
      </w:r>
    </w:p>
    <w:p xmlns:w="http://schemas.openxmlformats.org/wordprocessingml/2006/main" w14:paraId="2582CC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Linux "연계된 중단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72538E6" w14:textId="77777777" w:rsidTr="00A37FFA">
        <w:trPr>
          <w:trHeight w:val="54"/>
        </w:trPr>
        <w:tc>
          <w:tcPr>
            <w:tcW w:w="54" w:type="dxa"/>
          </w:tcPr>
          <w:p w14:paraId="25E65829" w14:textId="77777777" w:rsidR="00A37FFA" w:rsidRDefault="00A37FFA" w:rsidP="00A37FFA">
            <w:pPr>
              <w:pStyle w:val="EmptyCellLayoutStyle"/>
              <w:spacing w:after="0" w:line="240" w:lineRule="auto"/>
            </w:pPr>
          </w:p>
        </w:tc>
        <w:tc>
          <w:tcPr>
            <w:tcW w:w="10395" w:type="dxa"/>
          </w:tcPr>
          <w:p w14:paraId="10D0F0F8" w14:textId="77777777" w:rsidR="00A37FFA" w:rsidRDefault="00A37FFA" w:rsidP="00A37FFA">
            <w:pPr>
              <w:pStyle w:val="EmptyCellLayoutStyle"/>
              <w:spacing w:after="0" w:line="240" w:lineRule="auto"/>
            </w:pPr>
          </w:p>
        </w:tc>
        <w:tc>
          <w:tcPr>
            <w:tcW w:w="149" w:type="dxa"/>
          </w:tcPr>
          <w:p w14:paraId="3AB905ED" w14:textId="77777777" w:rsidR="00A37FFA" w:rsidRDefault="00A37FFA" w:rsidP="00A37FFA">
            <w:pPr>
              <w:pStyle w:val="EmptyCellLayoutStyle"/>
              <w:spacing w:after="0" w:line="240" w:lineRule="auto"/>
            </w:pPr>
          </w:p>
        </w:tc>
      </w:tr>
      <w:tr w:rsidR="00A37FFA" w14:paraId="340EA668" w14:textId="77777777" w:rsidTr="00A37FFA">
        <w:tc>
          <w:tcPr>
            <w:tcW w:w="54" w:type="dxa"/>
          </w:tcPr>
          <w:p w14:paraId="1A04CD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816B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529A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0851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2214B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8A5FB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F72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DED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B2C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9ABB4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E99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3EB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43B8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DF00E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7AC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B02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CED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41A15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D38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18C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887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C1DFD9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1C9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8A3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BEBB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5965575" w14:textId="77777777" w:rsidR="00A37FFA" w:rsidRDefault="00A37FFA" w:rsidP="00A37FFA">
            <w:pPr>
              <w:spacing w:after="0" w:line="240" w:lineRule="auto"/>
            </w:pPr>
          </w:p>
        </w:tc>
        <w:tc>
          <w:tcPr>
            <w:tcW w:w="149" w:type="dxa"/>
          </w:tcPr>
          <w:p w14:paraId="23594DE9" w14:textId="77777777" w:rsidR="00A37FFA" w:rsidRDefault="00A37FFA" w:rsidP="00A37FFA">
            <w:pPr>
              <w:pStyle w:val="EmptyCellLayoutStyle"/>
              <w:spacing w:after="0" w:line="240" w:lineRule="auto"/>
            </w:pPr>
          </w:p>
        </w:tc>
      </w:tr>
      <w:tr w:rsidR="00A37FFA" w14:paraId="2296C749" w14:textId="77777777" w:rsidTr="00A37FFA">
        <w:trPr>
          <w:trHeight w:val="80"/>
        </w:trPr>
        <w:tc>
          <w:tcPr>
            <w:tcW w:w="54" w:type="dxa"/>
          </w:tcPr>
          <w:p w14:paraId="3112B78D" w14:textId="77777777" w:rsidR="00A37FFA" w:rsidRDefault="00A37FFA" w:rsidP="00A37FFA">
            <w:pPr>
              <w:pStyle w:val="EmptyCellLayoutStyle"/>
              <w:spacing w:after="0" w:line="240" w:lineRule="auto"/>
            </w:pPr>
          </w:p>
        </w:tc>
        <w:tc>
          <w:tcPr>
            <w:tcW w:w="10395" w:type="dxa"/>
          </w:tcPr>
          <w:p w14:paraId="361878E9" w14:textId="77777777" w:rsidR="00A37FFA" w:rsidRDefault="00A37FFA" w:rsidP="00A37FFA">
            <w:pPr>
              <w:pStyle w:val="EmptyCellLayoutStyle"/>
              <w:spacing w:after="0" w:line="240" w:lineRule="auto"/>
            </w:pPr>
          </w:p>
        </w:tc>
        <w:tc>
          <w:tcPr>
            <w:tcW w:w="149" w:type="dxa"/>
          </w:tcPr>
          <w:p w14:paraId="63E35091" w14:textId="77777777" w:rsidR="00A37FFA" w:rsidRDefault="00A37FFA" w:rsidP="00A37FFA">
            <w:pPr>
              <w:pStyle w:val="EmptyCellLayoutStyle"/>
              <w:spacing w:after="0" w:line="240" w:lineRule="auto"/>
            </w:pPr>
          </w:p>
        </w:tc>
      </w:tr>
    </w:tbl>
    <w:p xmlns:w="http://schemas.openxmlformats.org/wordprocessingml/2006/main" w14:paraId="0D67F19F" w14:textId="77777777" w:rsidR="00A37FFA" w:rsidRDefault="00A37FFA" w:rsidP="00A37FFA">
      <w:pPr>
        <w:spacing w:after="0" w:line="240" w:lineRule="auto"/>
      </w:pPr>
    </w:p>
    <w:p xmlns:w="http://schemas.openxmlformats.org/wordprocessingml/2006/main" w14:paraId="67AD19C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닫힌 검사점 수</w:t>
      </w:r>
    </w:p>
    <w:p xmlns:w="http://schemas.openxmlformats.org/wordprocessingml/2006/main" w14:paraId="76C2F0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저장소 하위 시스템에 대한 Linux "닫힌 검사점 수"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DC03E73" w14:textId="77777777" w:rsidTr="00A37FFA">
        <w:trPr>
          <w:trHeight w:val="54"/>
        </w:trPr>
        <w:tc>
          <w:tcPr>
            <w:tcW w:w="54" w:type="dxa"/>
          </w:tcPr>
          <w:p w14:paraId="2F8815AE" w14:textId="77777777" w:rsidR="00A37FFA" w:rsidRDefault="00A37FFA" w:rsidP="00A37FFA">
            <w:pPr>
              <w:pStyle w:val="EmptyCellLayoutStyle"/>
              <w:spacing w:after="0" w:line="240" w:lineRule="auto"/>
            </w:pPr>
          </w:p>
        </w:tc>
        <w:tc>
          <w:tcPr>
            <w:tcW w:w="10395" w:type="dxa"/>
          </w:tcPr>
          <w:p w14:paraId="12B477E0" w14:textId="77777777" w:rsidR="00A37FFA" w:rsidRDefault="00A37FFA" w:rsidP="00A37FFA">
            <w:pPr>
              <w:pStyle w:val="EmptyCellLayoutStyle"/>
              <w:spacing w:after="0" w:line="240" w:lineRule="auto"/>
            </w:pPr>
          </w:p>
        </w:tc>
        <w:tc>
          <w:tcPr>
            <w:tcW w:w="149" w:type="dxa"/>
          </w:tcPr>
          <w:p w14:paraId="306780AD" w14:textId="77777777" w:rsidR="00A37FFA" w:rsidRDefault="00A37FFA" w:rsidP="00A37FFA">
            <w:pPr>
              <w:pStyle w:val="EmptyCellLayoutStyle"/>
              <w:spacing w:after="0" w:line="240" w:lineRule="auto"/>
            </w:pPr>
          </w:p>
        </w:tc>
      </w:tr>
      <w:tr w:rsidR="00A37FFA" w14:paraId="7A707696" w14:textId="77777777" w:rsidTr="00A37FFA">
        <w:tc>
          <w:tcPr>
            <w:tcW w:w="54" w:type="dxa"/>
          </w:tcPr>
          <w:p w14:paraId="23286D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F5E6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A7D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6DA6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A249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5DE6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E5E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9FC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3DB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7B298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56A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58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C995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8198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522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C45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7F6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95775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DF3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5DD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265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6D3B8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48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9123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0EDE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91C78B" w14:textId="77777777" w:rsidR="00A37FFA" w:rsidRDefault="00A37FFA" w:rsidP="00A37FFA">
            <w:pPr>
              <w:spacing w:after="0" w:line="240" w:lineRule="auto"/>
            </w:pPr>
          </w:p>
        </w:tc>
        <w:tc>
          <w:tcPr>
            <w:tcW w:w="149" w:type="dxa"/>
          </w:tcPr>
          <w:p w14:paraId="35A0F1FE" w14:textId="77777777" w:rsidR="00A37FFA" w:rsidRDefault="00A37FFA" w:rsidP="00A37FFA">
            <w:pPr>
              <w:pStyle w:val="EmptyCellLayoutStyle"/>
              <w:spacing w:after="0" w:line="240" w:lineRule="auto"/>
            </w:pPr>
          </w:p>
        </w:tc>
      </w:tr>
      <w:tr w:rsidR="00A37FFA" w14:paraId="4012BED5" w14:textId="77777777" w:rsidTr="00A37FFA">
        <w:trPr>
          <w:trHeight w:val="80"/>
        </w:trPr>
        <w:tc>
          <w:tcPr>
            <w:tcW w:w="54" w:type="dxa"/>
          </w:tcPr>
          <w:p w14:paraId="4782461D" w14:textId="77777777" w:rsidR="00A37FFA" w:rsidRDefault="00A37FFA" w:rsidP="00A37FFA">
            <w:pPr>
              <w:pStyle w:val="EmptyCellLayoutStyle"/>
              <w:spacing w:after="0" w:line="240" w:lineRule="auto"/>
            </w:pPr>
          </w:p>
        </w:tc>
        <w:tc>
          <w:tcPr>
            <w:tcW w:w="10395" w:type="dxa"/>
          </w:tcPr>
          <w:p w14:paraId="6BC8967B" w14:textId="77777777" w:rsidR="00A37FFA" w:rsidRDefault="00A37FFA" w:rsidP="00A37FFA">
            <w:pPr>
              <w:pStyle w:val="EmptyCellLayoutStyle"/>
              <w:spacing w:after="0" w:line="240" w:lineRule="auto"/>
            </w:pPr>
          </w:p>
        </w:tc>
        <w:tc>
          <w:tcPr>
            <w:tcW w:w="149" w:type="dxa"/>
          </w:tcPr>
          <w:p w14:paraId="0941E59F" w14:textId="77777777" w:rsidR="00A37FFA" w:rsidRDefault="00A37FFA" w:rsidP="00A37FFA">
            <w:pPr>
              <w:pStyle w:val="EmptyCellLayoutStyle"/>
              <w:spacing w:after="0" w:line="240" w:lineRule="auto"/>
            </w:pPr>
          </w:p>
        </w:tc>
      </w:tr>
    </w:tbl>
    <w:p xmlns:w="http://schemas.openxmlformats.org/wordprocessingml/2006/main" w14:paraId="2A2FC274" w14:textId="77777777" w:rsidR="00A37FFA" w:rsidRDefault="00A37FFA" w:rsidP="00A37FFA">
      <w:pPr>
        <w:spacing w:after="0" w:line="240" w:lineRule="auto"/>
      </w:pPr>
    </w:p>
    <w:p xmlns:w="http://schemas.openxmlformats.org/wordprocessingml/2006/main" w14:paraId="0543A42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10 송신 수/초</w:t>
      </w:r>
    </w:p>
    <w:p xmlns:w="http://schemas.openxmlformats.org/wordprocessingml/2006/main" w14:paraId="0EFD0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10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378EA5" w14:textId="77777777" w:rsidTr="00A37FFA">
        <w:trPr>
          <w:trHeight w:val="54"/>
        </w:trPr>
        <w:tc>
          <w:tcPr>
            <w:tcW w:w="54" w:type="dxa"/>
          </w:tcPr>
          <w:p w14:paraId="1D274BF9" w14:textId="77777777" w:rsidR="00A37FFA" w:rsidRDefault="00A37FFA" w:rsidP="00A37FFA">
            <w:pPr>
              <w:pStyle w:val="EmptyCellLayoutStyle"/>
              <w:spacing w:after="0" w:line="240" w:lineRule="auto"/>
            </w:pPr>
          </w:p>
        </w:tc>
        <w:tc>
          <w:tcPr>
            <w:tcW w:w="10395" w:type="dxa"/>
          </w:tcPr>
          <w:p w14:paraId="079A513F" w14:textId="77777777" w:rsidR="00A37FFA" w:rsidRDefault="00A37FFA" w:rsidP="00A37FFA">
            <w:pPr>
              <w:pStyle w:val="EmptyCellLayoutStyle"/>
              <w:spacing w:after="0" w:line="240" w:lineRule="auto"/>
            </w:pPr>
          </w:p>
        </w:tc>
        <w:tc>
          <w:tcPr>
            <w:tcW w:w="149" w:type="dxa"/>
          </w:tcPr>
          <w:p w14:paraId="462BA3CB" w14:textId="77777777" w:rsidR="00A37FFA" w:rsidRDefault="00A37FFA" w:rsidP="00A37FFA">
            <w:pPr>
              <w:pStyle w:val="EmptyCellLayoutStyle"/>
              <w:spacing w:after="0" w:line="240" w:lineRule="auto"/>
            </w:pPr>
          </w:p>
        </w:tc>
      </w:tr>
      <w:tr w:rsidR="00A37FFA" w14:paraId="3CEB8E47" w14:textId="77777777" w:rsidTr="00A37FFA">
        <w:tc>
          <w:tcPr>
            <w:tcW w:w="54" w:type="dxa"/>
          </w:tcPr>
          <w:p w14:paraId="556818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7170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93CC4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115B6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EC1F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50CB8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EF8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17A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904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6B501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E90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764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CCDE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F153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7C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1EC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CC2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82801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935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8BE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602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659B2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F18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DD17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E34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A125A25" w14:textId="77777777" w:rsidR="00A37FFA" w:rsidRDefault="00A37FFA" w:rsidP="00A37FFA">
            <w:pPr>
              <w:spacing w:after="0" w:line="240" w:lineRule="auto"/>
            </w:pPr>
          </w:p>
        </w:tc>
        <w:tc>
          <w:tcPr>
            <w:tcW w:w="149" w:type="dxa"/>
          </w:tcPr>
          <w:p w14:paraId="2D194151" w14:textId="77777777" w:rsidR="00A37FFA" w:rsidRDefault="00A37FFA" w:rsidP="00A37FFA">
            <w:pPr>
              <w:pStyle w:val="EmptyCellLayoutStyle"/>
              <w:spacing w:after="0" w:line="240" w:lineRule="auto"/>
            </w:pPr>
          </w:p>
        </w:tc>
      </w:tr>
      <w:tr w:rsidR="00A37FFA" w14:paraId="4DB8012C" w14:textId="77777777" w:rsidTr="00A37FFA">
        <w:trPr>
          <w:trHeight w:val="80"/>
        </w:trPr>
        <w:tc>
          <w:tcPr>
            <w:tcW w:w="54" w:type="dxa"/>
          </w:tcPr>
          <w:p w14:paraId="33BE0911" w14:textId="77777777" w:rsidR="00A37FFA" w:rsidRDefault="00A37FFA" w:rsidP="00A37FFA">
            <w:pPr>
              <w:pStyle w:val="EmptyCellLayoutStyle"/>
              <w:spacing w:after="0" w:line="240" w:lineRule="auto"/>
            </w:pPr>
          </w:p>
        </w:tc>
        <w:tc>
          <w:tcPr>
            <w:tcW w:w="10395" w:type="dxa"/>
          </w:tcPr>
          <w:p w14:paraId="1C6EB1C3" w14:textId="77777777" w:rsidR="00A37FFA" w:rsidRDefault="00A37FFA" w:rsidP="00A37FFA">
            <w:pPr>
              <w:pStyle w:val="EmptyCellLayoutStyle"/>
              <w:spacing w:after="0" w:line="240" w:lineRule="auto"/>
            </w:pPr>
          </w:p>
        </w:tc>
        <w:tc>
          <w:tcPr>
            <w:tcW w:w="149" w:type="dxa"/>
          </w:tcPr>
          <w:p w14:paraId="5DA63E7C" w14:textId="77777777" w:rsidR="00A37FFA" w:rsidRDefault="00A37FFA" w:rsidP="00A37FFA">
            <w:pPr>
              <w:pStyle w:val="EmptyCellLayoutStyle"/>
              <w:spacing w:after="0" w:line="240" w:lineRule="auto"/>
            </w:pPr>
          </w:p>
        </w:tc>
      </w:tr>
    </w:tbl>
    <w:p xmlns:w="http://schemas.openxmlformats.org/wordprocessingml/2006/main" w14:paraId="2711E4EE" w14:textId="77777777" w:rsidR="00A37FFA" w:rsidRDefault="00A37FFA" w:rsidP="00A37FFA">
      <w:pPr>
        <w:spacing w:after="0" w:line="240" w:lineRule="auto"/>
      </w:pPr>
    </w:p>
    <w:p xmlns:w="http://schemas.openxmlformats.org/wordprocessingml/2006/main" w14:paraId="7488402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사용자 연결 수</w:t>
      </w:r>
    </w:p>
    <w:p xmlns:w="http://schemas.openxmlformats.org/wordprocessingml/2006/main" w14:paraId="2A12BD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현재 SQL Server에 연결한 사용자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124186A" w14:textId="77777777" w:rsidTr="00A37FFA">
        <w:trPr>
          <w:trHeight w:val="54"/>
        </w:trPr>
        <w:tc>
          <w:tcPr>
            <w:tcW w:w="54" w:type="dxa"/>
          </w:tcPr>
          <w:p w14:paraId="2BF4898A" w14:textId="77777777" w:rsidR="00A37FFA" w:rsidRDefault="00A37FFA" w:rsidP="00A37FFA">
            <w:pPr>
              <w:pStyle w:val="EmptyCellLayoutStyle"/>
              <w:spacing w:after="0" w:line="240" w:lineRule="auto"/>
            </w:pPr>
          </w:p>
        </w:tc>
        <w:tc>
          <w:tcPr>
            <w:tcW w:w="10395" w:type="dxa"/>
          </w:tcPr>
          <w:p w14:paraId="5F4D3BD0" w14:textId="77777777" w:rsidR="00A37FFA" w:rsidRDefault="00A37FFA" w:rsidP="00A37FFA">
            <w:pPr>
              <w:pStyle w:val="EmptyCellLayoutStyle"/>
              <w:spacing w:after="0" w:line="240" w:lineRule="auto"/>
            </w:pPr>
          </w:p>
        </w:tc>
        <w:tc>
          <w:tcPr>
            <w:tcW w:w="149" w:type="dxa"/>
          </w:tcPr>
          <w:p w14:paraId="30FC7BBF" w14:textId="77777777" w:rsidR="00A37FFA" w:rsidRDefault="00A37FFA" w:rsidP="00A37FFA">
            <w:pPr>
              <w:pStyle w:val="EmptyCellLayoutStyle"/>
              <w:spacing w:after="0" w:line="240" w:lineRule="auto"/>
            </w:pPr>
          </w:p>
        </w:tc>
      </w:tr>
      <w:tr w:rsidR="00A37FFA" w14:paraId="64DD846A" w14:textId="77777777" w:rsidTr="00A37FFA">
        <w:tc>
          <w:tcPr>
            <w:tcW w:w="54" w:type="dxa"/>
          </w:tcPr>
          <w:p w14:paraId="40C986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82A5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27AD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3739F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6F9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67CE0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1B5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5D9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199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351E5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47C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56B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00FF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9A541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E02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E6C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0D0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0B4C2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A84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BEC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4AF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1D05A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95CF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42CA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505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1398F7F" w14:textId="77777777" w:rsidR="00A37FFA" w:rsidRDefault="00A37FFA" w:rsidP="00A37FFA">
            <w:pPr>
              <w:spacing w:after="0" w:line="240" w:lineRule="auto"/>
            </w:pPr>
          </w:p>
        </w:tc>
        <w:tc>
          <w:tcPr>
            <w:tcW w:w="149" w:type="dxa"/>
          </w:tcPr>
          <w:p w14:paraId="6842C71D" w14:textId="77777777" w:rsidR="00A37FFA" w:rsidRDefault="00A37FFA" w:rsidP="00A37FFA">
            <w:pPr>
              <w:pStyle w:val="EmptyCellLayoutStyle"/>
              <w:spacing w:after="0" w:line="240" w:lineRule="auto"/>
            </w:pPr>
          </w:p>
        </w:tc>
      </w:tr>
      <w:tr w:rsidR="00A37FFA" w14:paraId="61A85EE8" w14:textId="77777777" w:rsidTr="00A37FFA">
        <w:trPr>
          <w:trHeight w:val="80"/>
        </w:trPr>
        <w:tc>
          <w:tcPr>
            <w:tcW w:w="54" w:type="dxa"/>
          </w:tcPr>
          <w:p w14:paraId="212DD164" w14:textId="77777777" w:rsidR="00A37FFA" w:rsidRDefault="00A37FFA" w:rsidP="00A37FFA">
            <w:pPr>
              <w:pStyle w:val="EmptyCellLayoutStyle"/>
              <w:spacing w:after="0" w:line="240" w:lineRule="auto"/>
            </w:pPr>
          </w:p>
        </w:tc>
        <w:tc>
          <w:tcPr>
            <w:tcW w:w="10395" w:type="dxa"/>
          </w:tcPr>
          <w:p w14:paraId="75C6BEF8" w14:textId="77777777" w:rsidR="00A37FFA" w:rsidRDefault="00A37FFA" w:rsidP="00A37FFA">
            <w:pPr>
              <w:pStyle w:val="EmptyCellLayoutStyle"/>
              <w:spacing w:after="0" w:line="240" w:lineRule="auto"/>
            </w:pPr>
          </w:p>
        </w:tc>
        <w:tc>
          <w:tcPr>
            <w:tcW w:w="149" w:type="dxa"/>
          </w:tcPr>
          <w:p w14:paraId="64992189" w14:textId="77777777" w:rsidR="00A37FFA" w:rsidRDefault="00A37FFA" w:rsidP="00A37FFA">
            <w:pPr>
              <w:pStyle w:val="EmptyCellLayoutStyle"/>
              <w:spacing w:after="0" w:line="240" w:lineRule="auto"/>
            </w:pPr>
          </w:p>
        </w:tc>
      </w:tr>
    </w:tbl>
    <w:p xmlns:w="http://schemas.openxmlformats.org/wordprocessingml/2006/main" w14:paraId="134DD7D4" w14:textId="77777777" w:rsidR="00A37FFA" w:rsidRDefault="00A37FFA" w:rsidP="00A37FFA">
      <w:pPr>
        <w:spacing w:after="0" w:line="240" w:lineRule="auto"/>
      </w:pPr>
    </w:p>
    <w:p xmlns:w="http://schemas.openxmlformats.org/wordprocessingml/2006/main" w14:paraId="2C5DA8E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처리된 행 수/초(스윕이 필요 없음)</w:t>
      </w:r>
    </w:p>
    <w:p xmlns:w="http://schemas.openxmlformats.org/wordprocessingml/2006/main" w14:paraId="202635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비지 수집기에 대한 Linux "처리된 행 수/초(스윕이 필요 없음)"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3687B6" w14:textId="77777777" w:rsidTr="00A37FFA">
        <w:trPr>
          <w:trHeight w:val="54"/>
        </w:trPr>
        <w:tc>
          <w:tcPr>
            <w:tcW w:w="54" w:type="dxa"/>
          </w:tcPr>
          <w:p w14:paraId="74DDAD88" w14:textId="77777777" w:rsidR="00A37FFA" w:rsidRDefault="00A37FFA" w:rsidP="00A37FFA">
            <w:pPr>
              <w:pStyle w:val="EmptyCellLayoutStyle"/>
              <w:spacing w:after="0" w:line="240" w:lineRule="auto"/>
            </w:pPr>
          </w:p>
        </w:tc>
        <w:tc>
          <w:tcPr>
            <w:tcW w:w="10395" w:type="dxa"/>
          </w:tcPr>
          <w:p w14:paraId="7757270D" w14:textId="77777777" w:rsidR="00A37FFA" w:rsidRDefault="00A37FFA" w:rsidP="00A37FFA">
            <w:pPr>
              <w:pStyle w:val="EmptyCellLayoutStyle"/>
              <w:spacing w:after="0" w:line="240" w:lineRule="auto"/>
            </w:pPr>
          </w:p>
        </w:tc>
        <w:tc>
          <w:tcPr>
            <w:tcW w:w="149" w:type="dxa"/>
          </w:tcPr>
          <w:p w14:paraId="6582063F" w14:textId="77777777" w:rsidR="00A37FFA" w:rsidRDefault="00A37FFA" w:rsidP="00A37FFA">
            <w:pPr>
              <w:pStyle w:val="EmptyCellLayoutStyle"/>
              <w:spacing w:after="0" w:line="240" w:lineRule="auto"/>
            </w:pPr>
          </w:p>
        </w:tc>
      </w:tr>
      <w:tr w:rsidR="00A37FFA" w14:paraId="7066A3CB" w14:textId="77777777" w:rsidTr="00A37FFA">
        <w:tc>
          <w:tcPr>
            <w:tcW w:w="54" w:type="dxa"/>
          </w:tcPr>
          <w:p w14:paraId="6F012F6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09006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8363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B8F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4AD6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93D0A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061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96A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32B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4BC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93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090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9B7C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DB427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674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09B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935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6DF5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FB0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53C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209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5E5E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6F2F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1D8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4EF6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06D79A1" w14:textId="77777777" w:rsidR="00A37FFA" w:rsidRDefault="00A37FFA" w:rsidP="00A37FFA">
            <w:pPr>
              <w:spacing w:after="0" w:line="240" w:lineRule="auto"/>
            </w:pPr>
          </w:p>
        </w:tc>
        <w:tc>
          <w:tcPr>
            <w:tcW w:w="149" w:type="dxa"/>
          </w:tcPr>
          <w:p w14:paraId="52DFD7CD" w14:textId="77777777" w:rsidR="00A37FFA" w:rsidRDefault="00A37FFA" w:rsidP="00A37FFA">
            <w:pPr>
              <w:pStyle w:val="EmptyCellLayoutStyle"/>
              <w:spacing w:after="0" w:line="240" w:lineRule="auto"/>
            </w:pPr>
          </w:p>
        </w:tc>
      </w:tr>
      <w:tr w:rsidR="00A37FFA" w14:paraId="2A5E8F0A" w14:textId="77777777" w:rsidTr="00A37FFA">
        <w:trPr>
          <w:trHeight w:val="80"/>
        </w:trPr>
        <w:tc>
          <w:tcPr>
            <w:tcW w:w="54" w:type="dxa"/>
          </w:tcPr>
          <w:p w14:paraId="2CA69829" w14:textId="77777777" w:rsidR="00A37FFA" w:rsidRDefault="00A37FFA" w:rsidP="00A37FFA">
            <w:pPr>
              <w:pStyle w:val="EmptyCellLayoutStyle"/>
              <w:spacing w:after="0" w:line="240" w:lineRule="auto"/>
            </w:pPr>
          </w:p>
        </w:tc>
        <w:tc>
          <w:tcPr>
            <w:tcW w:w="10395" w:type="dxa"/>
          </w:tcPr>
          <w:p w14:paraId="0E2828A7" w14:textId="77777777" w:rsidR="00A37FFA" w:rsidRDefault="00A37FFA" w:rsidP="00A37FFA">
            <w:pPr>
              <w:pStyle w:val="EmptyCellLayoutStyle"/>
              <w:spacing w:after="0" w:line="240" w:lineRule="auto"/>
            </w:pPr>
          </w:p>
        </w:tc>
        <w:tc>
          <w:tcPr>
            <w:tcW w:w="149" w:type="dxa"/>
          </w:tcPr>
          <w:p w14:paraId="35AC3448" w14:textId="77777777" w:rsidR="00A37FFA" w:rsidRDefault="00A37FFA" w:rsidP="00A37FFA">
            <w:pPr>
              <w:pStyle w:val="EmptyCellLayoutStyle"/>
              <w:spacing w:after="0" w:line="240" w:lineRule="auto"/>
            </w:pPr>
          </w:p>
        </w:tc>
      </w:tr>
    </w:tbl>
    <w:p xmlns:w="http://schemas.openxmlformats.org/wordprocessingml/2006/main" w14:paraId="08A24728" w14:textId="77777777" w:rsidR="00A37FFA" w:rsidRDefault="00A37FFA" w:rsidP="00A37FFA">
      <w:pPr>
        <w:spacing w:after="0" w:line="240" w:lineRule="auto"/>
      </w:pPr>
    </w:p>
    <w:p xmlns:w="http://schemas.openxmlformats.org/wordprocessingml/2006/main" w14:paraId="549078C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수신 I/O 버퍼 복사본 수</w:t>
      </w:r>
    </w:p>
    <w:p xmlns:w="http://schemas.openxmlformats.org/wordprocessingml/2006/main" w14:paraId="45778E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버퍼 복사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EA8518" w14:textId="77777777" w:rsidTr="00A37FFA">
        <w:trPr>
          <w:trHeight w:val="54"/>
        </w:trPr>
        <w:tc>
          <w:tcPr>
            <w:tcW w:w="54" w:type="dxa"/>
          </w:tcPr>
          <w:p w14:paraId="16A80392" w14:textId="77777777" w:rsidR="00A37FFA" w:rsidRDefault="00A37FFA" w:rsidP="00A37FFA">
            <w:pPr>
              <w:pStyle w:val="EmptyCellLayoutStyle"/>
              <w:spacing w:after="0" w:line="240" w:lineRule="auto"/>
            </w:pPr>
          </w:p>
        </w:tc>
        <w:tc>
          <w:tcPr>
            <w:tcW w:w="10395" w:type="dxa"/>
          </w:tcPr>
          <w:p w14:paraId="469DB149" w14:textId="77777777" w:rsidR="00A37FFA" w:rsidRDefault="00A37FFA" w:rsidP="00A37FFA">
            <w:pPr>
              <w:pStyle w:val="EmptyCellLayoutStyle"/>
              <w:spacing w:after="0" w:line="240" w:lineRule="auto"/>
            </w:pPr>
          </w:p>
        </w:tc>
        <w:tc>
          <w:tcPr>
            <w:tcW w:w="149" w:type="dxa"/>
          </w:tcPr>
          <w:p w14:paraId="2AA70EAB" w14:textId="77777777" w:rsidR="00A37FFA" w:rsidRDefault="00A37FFA" w:rsidP="00A37FFA">
            <w:pPr>
              <w:pStyle w:val="EmptyCellLayoutStyle"/>
              <w:spacing w:after="0" w:line="240" w:lineRule="auto"/>
            </w:pPr>
          </w:p>
        </w:tc>
      </w:tr>
      <w:tr w:rsidR="00A37FFA" w14:paraId="5675F837" w14:textId="77777777" w:rsidTr="00A37FFA">
        <w:tc>
          <w:tcPr>
            <w:tcW w:w="54" w:type="dxa"/>
          </w:tcPr>
          <w:p w14:paraId="7100D4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83FE5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F038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C2CE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65D4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002F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020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CD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51F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1006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D26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E1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1636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5B385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3FF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0CB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BB5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39E25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831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547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A76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6F007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058A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9E9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924F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14D7F08" w14:textId="77777777" w:rsidR="00A37FFA" w:rsidRDefault="00A37FFA" w:rsidP="00A37FFA">
            <w:pPr>
              <w:spacing w:after="0" w:line="240" w:lineRule="auto"/>
            </w:pPr>
          </w:p>
        </w:tc>
        <w:tc>
          <w:tcPr>
            <w:tcW w:w="149" w:type="dxa"/>
          </w:tcPr>
          <w:p w14:paraId="250F4926" w14:textId="77777777" w:rsidR="00A37FFA" w:rsidRDefault="00A37FFA" w:rsidP="00A37FFA">
            <w:pPr>
              <w:pStyle w:val="EmptyCellLayoutStyle"/>
              <w:spacing w:after="0" w:line="240" w:lineRule="auto"/>
            </w:pPr>
          </w:p>
        </w:tc>
      </w:tr>
      <w:tr w:rsidR="00A37FFA" w14:paraId="25B8061D" w14:textId="77777777" w:rsidTr="00A37FFA">
        <w:trPr>
          <w:trHeight w:val="80"/>
        </w:trPr>
        <w:tc>
          <w:tcPr>
            <w:tcW w:w="54" w:type="dxa"/>
          </w:tcPr>
          <w:p w14:paraId="06C045C7" w14:textId="77777777" w:rsidR="00A37FFA" w:rsidRDefault="00A37FFA" w:rsidP="00A37FFA">
            <w:pPr>
              <w:pStyle w:val="EmptyCellLayoutStyle"/>
              <w:spacing w:after="0" w:line="240" w:lineRule="auto"/>
            </w:pPr>
          </w:p>
        </w:tc>
        <w:tc>
          <w:tcPr>
            <w:tcW w:w="10395" w:type="dxa"/>
          </w:tcPr>
          <w:p w14:paraId="19419712" w14:textId="77777777" w:rsidR="00A37FFA" w:rsidRDefault="00A37FFA" w:rsidP="00A37FFA">
            <w:pPr>
              <w:pStyle w:val="EmptyCellLayoutStyle"/>
              <w:spacing w:after="0" w:line="240" w:lineRule="auto"/>
            </w:pPr>
          </w:p>
        </w:tc>
        <w:tc>
          <w:tcPr>
            <w:tcW w:w="149" w:type="dxa"/>
          </w:tcPr>
          <w:p w14:paraId="044D54BA" w14:textId="77777777" w:rsidR="00A37FFA" w:rsidRDefault="00A37FFA" w:rsidP="00A37FFA">
            <w:pPr>
              <w:pStyle w:val="EmptyCellLayoutStyle"/>
              <w:spacing w:after="0" w:line="240" w:lineRule="auto"/>
            </w:pPr>
          </w:p>
        </w:tc>
      </w:tr>
    </w:tbl>
    <w:p xmlns:w="http://schemas.openxmlformats.org/wordprocessingml/2006/main" w14:paraId="1FCF5643" w14:textId="77777777" w:rsidR="00A37FFA" w:rsidRDefault="00A37FFA" w:rsidP="00A37FFA">
      <w:pPr>
        <w:spacing w:after="0" w:line="240" w:lineRule="auto"/>
      </w:pPr>
    </w:p>
    <w:p xmlns:w="http://schemas.openxmlformats.org/wordprocessingml/2006/main" w14:paraId="702D060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2 메시지 수/초</w:t>
      </w:r>
    </w:p>
    <w:p xmlns:w="http://schemas.openxmlformats.org/wordprocessingml/2006/main" w14:paraId="0A4C41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2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5E8BD2C" w14:textId="77777777" w:rsidTr="00A37FFA">
        <w:trPr>
          <w:trHeight w:val="54"/>
        </w:trPr>
        <w:tc>
          <w:tcPr>
            <w:tcW w:w="54" w:type="dxa"/>
          </w:tcPr>
          <w:p w14:paraId="2A66D241" w14:textId="77777777" w:rsidR="00A37FFA" w:rsidRDefault="00A37FFA" w:rsidP="00A37FFA">
            <w:pPr>
              <w:pStyle w:val="EmptyCellLayoutStyle"/>
              <w:spacing w:after="0" w:line="240" w:lineRule="auto"/>
            </w:pPr>
          </w:p>
        </w:tc>
        <w:tc>
          <w:tcPr>
            <w:tcW w:w="10395" w:type="dxa"/>
          </w:tcPr>
          <w:p w14:paraId="459CCA00" w14:textId="77777777" w:rsidR="00A37FFA" w:rsidRDefault="00A37FFA" w:rsidP="00A37FFA">
            <w:pPr>
              <w:pStyle w:val="EmptyCellLayoutStyle"/>
              <w:spacing w:after="0" w:line="240" w:lineRule="auto"/>
            </w:pPr>
          </w:p>
        </w:tc>
        <w:tc>
          <w:tcPr>
            <w:tcW w:w="149" w:type="dxa"/>
          </w:tcPr>
          <w:p w14:paraId="2AFE394B" w14:textId="77777777" w:rsidR="00A37FFA" w:rsidRDefault="00A37FFA" w:rsidP="00A37FFA">
            <w:pPr>
              <w:pStyle w:val="EmptyCellLayoutStyle"/>
              <w:spacing w:after="0" w:line="240" w:lineRule="auto"/>
            </w:pPr>
          </w:p>
        </w:tc>
      </w:tr>
      <w:tr w:rsidR="00A37FFA" w14:paraId="0D52DDE0" w14:textId="77777777" w:rsidTr="00A37FFA">
        <w:tc>
          <w:tcPr>
            <w:tcW w:w="54" w:type="dxa"/>
          </w:tcPr>
          <w:p w14:paraId="7CAE336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2C9C5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6B7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FCEF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81A5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443F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A9F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E43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959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B678E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76B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46A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7857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5148E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648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32B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2D7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DD49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F0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CC9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02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780BD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903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161F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B074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0FEF235" w14:textId="77777777" w:rsidR="00A37FFA" w:rsidRDefault="00A37FFA" w:rsidP="00A37FFA">
            <w:pPr>
              <w:spacing w:after="0" w:line="240" w:lineRule="auto"/>
            </w:pPr>
          </w:p>
        </w:tc>
        <w:tc>
          <w:tcPr>
            <w:tcW w:w="149" w:type="dxa"/>
          </w:tcPr>
          <w:p w14:paraId="7F9EE20C" w14:textId="77777777" w:rsidR="00A37FFA" w:rsidRDefault="00A37FFA" w:rsidP="00A37FFA">
            <w:pPr>
              <w:pStyle w:val="EmptyCellLayoutStyle"/>
              <w:spacing w:after="0" w:line="240" w:lineRule="auto"/>
            </w:pPr>
          </w:p>
        </w:tc>
      </w:tr>
      <w:tr w:rsidR="00A37FFA" w14:paraId="783133A8" w14:textId="77777777" w:rsidTr="00A37FFA">
        <w:trPr>
          <w:trHeight w:val="80"/>
        </w:trPr>
        <w:tc>
          <w:tcPr>
            <w:tcW w:w="54" w:type="dxa"/>
          </w:tcPr>
          <w:p w14:paraId="3F168310" w14:textId="77777777" w:rsidR="00A37FFA" w:rsidRDefault="00A37FFA" w:rsidP="00A37FFA">
            <w:pPr>
              <w:pStyle w:val="EmptyCellLayoutStyle"/>
              <w:spacing w:after="0" w:line="240" w:lineRule="auto"/>
            </w:pPr>
          </w:p>
        </w:tc>
        <w:tc>
          <w:tcPr>
            <w:tcW w:w="10395" w:type="dxa"/>
          </w:tcPr>
          <w:p w14:paraId="5DAEC87D" w14:textId="77777777" w:rsidR="00A37FFA" w:rsidRDefault="00A37FFA" w:rsidP="00A37FFA">
            <w:pPr>
              <w:pStyle w:val="EmptyCellLayoutStyle"/>
              <w:spacing w:after="0" w:line="240" w:lineRule="auto"/>
            </w:pPr>
          </w:p>
        </w:tc>
        <w:tc>
          <w:tcPr>
            <w:tcW w:w="149" w:type="dxa"/>
          </w:tcPr>
          <w:p w14:paraId="154E4EC9" w14:textId="77777777" w:rsidR="00A37FFA" w:rsidRDefault="00A37FFA" w:rsidP="00A37FFA">
            <w:pPr>
              <w:pStyle w:val="EmptyCellLayoutStyle"/>
              <w:spacing w:after="0" w:line="240" w:lineRule="auto"/>
            </w:pPr>
          </w:p>
        </w:tc>
      </w:tr>
    </w:tbl>
    <w:p xmlns:w="http://schemas.openxmlformats.org/wordprocessingml/2006/main" w14:paraId="1297AE8B" w14:textId="77777777" w:rsidR="00A37FFA" w:rsidRDefault="00A37FFA" w:rsidP="00A37FFA">
      <w:pPr>
        <w:spacing w:after="0" w:line="240" w:lineRule="auto"/>
      </w:pPr>
    </w:p>
    <w:p xmlns:w="http://schemas.openxmlformats.org/wordprocessingml/2006/main" w14:paraId="600FBD5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수신 I/O 버퍼 복사본 바이트 수/초</w:t>
      </w:r>
    </w:p>
    <w:p xmlns:w="http://schemas.openxmlformats.org/wordprocessingml/2006/main" w14:paraId="56E0CC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버퍼 복사본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07D9945" w14:textId="77777777" w:rsidTr="00A37FFA">
        <w:trPr>
          <w:trHeight w:val="54"/>
        </w:trPr>
        <w:tc>
          <w:tcPr>
            <w:tcW w:w="54" w:type="dxa"/>
          </w:tcPr>
          <w:p w14:paraId="09053B42" w14:textId="77777777" w:rsidR="00A37FFA" w:rsidRDefault="00A37FFA" w:rsidP="00A37FFA">
            <w:pPr>
              <w:pStyle w:val="EmptyCellLayoutStyle"/>
              <w:spacing w:after="0" w:line="240" w:lineRule="auto"/>
            </w:pPr>
          </w:p>
        </w:tc>
        <w:tc>
          <w:tcPr>
            <w:tcW w:w="10395" w:type="dxa"/>
          </w:tcPr>
          <w:p w14:paraId="28BEF7D8" w14:textId="77777777" w:rsidR="00A37FFA" w:rsidRDefault="00A37FFA" w:rsidP="00A37FFA">
            <w:pPr>
              <w:pStyle w:val="EmptyCellLayoutStyle"/>
              <w:spacing w:after="0" w:line="240" w:lineRule="auto"/>
            </w:pPr>
          </w:p>
        </w:tc>
        <w:tc>
          <w:tcPr>
            <w:tcW w:w="149" w:type="dxa"/>
          </w:tcPr>
          <w:p w14:paraId="4136DB08" w14:textId="77777777" w:rsidR="00A37FFA" w:rsidRDefault="00A37FFA" w:rsidP="00A37FFA">
            <w:pPr>
              <w:pStyle w:val="EmptyCellLayoutStyle"/>
              <w:spacing w:after="0" w:line="240" w:lineRule="auto"/>
            </w:pPr>
          </w:p>
        </w:tc>
      </w:tr>
      <w:tr w:rsidR="00A37FFA" w14:paraId="56E460AC" w14:textId="77777777" w:rsidTr="00A37FFA">
        <w:tc>
          <w:tcPr>
            <w:tcW w:w="54" w:type="dxa"/>
          </w:tcPr>
          <w:p w14:paraId="1D6DE4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F519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DD32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E807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4F5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1C1A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180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EDD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500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8BAB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4E5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FA3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1F5B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B5C8A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212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E9E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33B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2F86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26A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A9F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7EF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C0A1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6D62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7B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D3A0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0022BEF" w14:textId="77777777" w:rsidR="00A37FFA" w:rsidRDefault="00A37FFA" w:rsidP="00A37FFA">
            <w:pPr>
              <w:spacing w:after="0" w:line="240" w:lineRule="auto"/>
            </w:pPr>
          </w:p>
        </w:tc>
        <w:tc>
          <w:tcPr>
            <w:tcW w:w="149" w:type="dxa"/>
          </w:tcPr>
          <w:p w14:paraId="1E5C52E2" w14:textId="77777777" w:rsidR="00A37FFA" w:rsidRDefault="00A37FFA" w:rsidP="00A37FFA">
            <w:pPr>
              <w:pStyle w:val="EmptyCellLayoutStyle"/>
              <w:spacing w:after="0" w:line="240" w:lineRule="auto"/>
            </w:pPr>
          </w:p>
        </w:tc>
      </w:tr>
      <w:tr w:rsidR="00A37FFA" w14:paraId="50D4D39E" w14:textId="77777777" w:rsidTr="00A37FFA">
        <w:trPr>
          <w:trHeight w:val="80"/>
        </w:trPr>
        <w:tc>
          <w:tcPr>
            <w:tcW w:w="54" w:type="dxa"/>
          </w:tcPr>
          <w:p w14:paraId="125D85A5" w14:textId="77777777" w:rsidR="00A37FFA" w:rsidRDefault="00A37FFA" w:rsidP="00A37FFA">
            <w:pPr>
              <w:pStyle w:val="EmptyCellLayoutStyle"/>
              <w:spacing w:after="0" w:line="240" w:lineRule="auto"/>
            </w:pPr>
          </w:p>
        </w:tc>
        <w:tc>
          <w:tcPr>
            <w:tcW w:w="10395" w:type="dxa"/>
          </w:tcPr>
          <w:p w14:paraId="28DCD8A5" w14:textId="77777777" w:rsidR="00A37FFA" w:rsidRDefault="00A37FFA" w:rsidP="00A37FFA">
            <w:pPr>
              <w:pStyle w:val="EmptyCellLayoutStyle"/>
              <w:spacing w:after="0" w:line="240" w:lineRule="auto"/>
            </w:pPr>
          </w:p>
        </w:tc>
        <w:tc>
          <w:tcPr>
            <w:tcW w:w="149" w:type="dxa"/>
          </w:tcPr>
          <w:p w14:paraId="3B6FF348" w14:textId="77777777" w:rsidR="00A37FFA" w:rsidRDefault="00A37FFA" w:rsidP="00A37FFA">
            <w:pPr>
              <w:pStyle w:val="EmptyCellLayoutStyle"/>
              <w:spacing w:after="0" w:line="240" w:lineRule="auto"/>
            </w:pPr>
          </w:p>
        </w:tc>
      </w:tr>
    </w:tbl>
    <w:p xmlns:w="http://schemas.openxmlformats.org/wordprocessingml/2006/main" w14:paraId="0FC732A9" w14:textId="77777777" w:rsidR="00A37FFA" w:rsidRDefault="00A37FFA" w:rsidP="00A37FFA">
      <w:pPr>
        <w:spacing w:after="0" w:line="240" w:lineRule="auto"/>
      </w:pPr>
    </w:p>
    <w:p xmlns:w="http://schemas.openxmlformats.org/wordprocessingml/2006/main" w14:paraId="67EF443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전달된 메시지 총 바이트 수</w:t>
      </w:r>
    </w:p>
    <w:p xmlns:w="http://schemas.openxmlformats.org/wordprocessingml/2006/main" w14:paraId="61184B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메시지 총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57250F" w14:textId="77777777" w:rsidTr="00A37FFA">
        <w:trPr>
          <w:trHeight w:val="54"/>
        </w:trPr>
        <w:tc>
          <w:tcPr>
            <w:tcW w:w="54" w:type="dxa"/>
          </w:tcPr>
          <w:p w14:paraId="7C0E46C0" w14:textId="77777777" w:rsidR="00A37FFA" w:rsidRDefault="00A37FFA" w:rsidP="00A37FFA">
            <w:pPr>
              <w:pStyle w:val="EmptyCellLayoutStyle"/>
              <w:spacing w:after="0" w:line="240" w:lineRule="auto"/>
            </w:pPr>
          </w:p>
        </w:tc>
        <w:tc>
          <w:tcPr>
            <w:tcW w:w="10395" w:type="dxa"/>
          </w:tcPr>
          <w:p w14:paraId="4ABD3C45" w14:textId="77777777" w:rsidR="00A37FFA" w:rsidRDefault="00A37FFA" w:rsidP="00A37FFA">
            <w:pPr>
              <w:pStyle w:val="EmptyCellLayoutStyle"/>
              <w:spacing w:after="0" w:line="240" w:lineRule="auto"/>
            </w:pPr>
          </w:p>
        </w:tc>
        <w:tc>
          <w:tcPr>
            <w:tcW w:w="149" w:type="dxa"/>
          </w:tcPr>
          <w:p w14:paraId="58BDFB1B" w14:textId="77777777" w:rsidR="00A37FFA" w:rsidRDefault="00A37FFA" w:rsidP="00A37FFA">
            <w:pPr>
              <w:pStyle w:val="EmptyCellLayoutStyle"/>
              <w:spacing w:after="0" w:line="240" w:lineRule="auto"/>
            </w:pPr>
          </w:p>
        </w:tc>
      </w:tr>
      <w:tr w:rsidR="00A37FFA" w14:paraId="36A8C31C" w14:textId="77777777" w:rsidTr="00A37FFA">
        <w:tc>
          <w:tcPr>
            <w:tcW w:w="54" w:type="dxa"/>
          </w:tcPr>
          <w:p w14:paraId="293579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E7337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88E7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1CEF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332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E8FE5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94E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D07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966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645BD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17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61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6A99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A4812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D42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822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561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DA490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099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89D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727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7A42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386A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60F1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6B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457DA9C" w14:textId="77777777" w:rsidR="00A37FFA" w:rsidRDefault="00A37FFA" w:rsidP="00A37FFA">
            <w:pPr>
              <w:spacing w:after="0" w:line="240" w:lineRule="auto"/>
            </w:pPr>
          </w:p>
        </w:tc>
        <w:tc>
          <w:tcPr>
            <w:tcW w:w="149" w:type="dxa"/>
          </w:tcPr>
          <w:p w14:paraId="696A8622" w14:textId="77777777" w:rsidR="00A37FFA" w:rsidRDefault="00A37FFA" w:rsidP="00A37FFA">
            <w:pPr>
              <w:pStyle w:val="EmptyCellLayoutStyle"/>
              <w:spacing w:after="0" w:line="240" w:lineRule="auto"/>
            </w:pPr>
          </w:p>
        </w:tc>
      </w:tr>
      <w:tr w:rsidR="00A37FFA" w14:paraId="5FDAEEBB" w14:textId="77777777" w:rsidTr="00A37FFA">
        <w:trPr>
          <w:trHeight w:val="80"/>
        </w:trPr>
        <w:tc>
          <w:tcPr>
            <w:tcW w:w="54" w:type="dxa"/>
          </w:tcPr>
          <w:p w14:paraId="0351CD36" w14:textId="77777777" w:rsidR="00A37FFA" w:rsidRDefault="00A37FFA" w:rsidP="00A37FFA">
            <w:pPr>
              <w:pStyle w:val="EmptyCellLayoutStyle"/>
              <w:spacing w:after="0" w:line="240" w:lineRule="auto"/>
            </w:pPr>
          </w:p>
        </w:tc>
        <w:tc>
          <w:tcPr>
            <w:tcW w:w="10395" w:type="dxa"/>
          </w:tcPr>
          <w:p w14:paraId="743A4165" w14:textId="77777777" w:rsidR="00A37FFA" w:rsidRDefault="00A37FFA" w:rsidP="00A37FFA">
            <w:pPr>
              <w:pStyle w:val="EmptyCellLayoutStyle"/>
              <w:spacing w:after="0" w:line="240" w:lineRule="auto"/>
            </w:pPr>
          </w:p>
        </w:tc>
        <w:tc>
          <w:tcPr>
            <w:tcW w:w="149" w:type="dxa"/>
          </w:tcPr>
          <w:p w14:paraId="79EBA30C" w14:textId="77777777" w:rsidR="00A37FFA" w:rsidRDefault="00A37FFA" w:rsidP="00A37FFA">
            <w:pPr>
              <w:pStyle w:val="EmptyCellLayoutStyle"/>
              <w:spacing w:after="0" w:line="240" w:lineRule="auto"/>
            </w:pPr>
          </w:p>
        </w:tc>
      </w:tr>
    </w:tbl>
    <w:p xmlns:w="http://schemas.openxmlformats.org/wordprocessingml/2006/main" w14:paraId="6D056102" w14:textId="77777777" w:rsidR="00A37FFA" w:rsidRDefault="00A37FFA" w:rsidP="00A37FFA">
      <w:pPr>
        <w:spacing w:after="0" w:line="240" w:lineRule="auto"/>
      </w:pPr>
    </w:p>
    <w:p xmlns:w="http://schemas.openxmlformats.org/wordprocessingml/2006/main" w14:paraId="02678B3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송신 평균 크기</w:t>
      </w:r>
    </w:p>
    <w:p xmlns:w="http://schemas.openxmlformats.org/wordprocessingml/2006/main" w14:paraId="59541E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송신 평균 크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80DC2F" w14:textId="77777777" w:rsidTr="00A37FFA">
        <w:trPr>
          <w:trHeight w:val="54"/>
        </w:trPr>
        <w:tc>
          <w:tcPr>
            <w:tcW w:w="54" w:type="dxa"/>
          </w:tcPr>
          <w:p w14:paraId="0B3396E3" w14:textId="77777777" w:rsidR="00A37FFA" w:rsidRDefault="00A37FFA" w:rsidP="00A37FFA">
            <w:pPr>
              <w:pStyle w:val="EmptyCellLayoutStyle"/>
              <w:spacing w:after="0" w:line="240" w:lineRule="auto"/>
            </w:pPr>
          </w:p>
        </w:tc>
        <w:tc>
          <w:tcPr>
            <w:tcW w:w="10395" w:type="dxa"/>
          </w:tcPr>
          <w:p w14:paraId="553047B3" w14:textId="77777777" w:rsidR="00A37FFA" w:rsidRDefault="00A37FFA" w:rsidP="00A37FFA">
            <w:pPr>
              <w:pStyle w:val="EmptyCellLayoutStyle"/>
              <w:spacing w:after="0" w:line="240" w:lineRule="auto"/>
            </w:pPr>
          </w:p>
        </w:tc>
        <w:tc>
          <w:tcPr>
            <w:tcW w:w="149" w:type="dxa"/>
          </w:tcPr>
          <w:p w14:paraId="383B7193" w14:textId="77777777" w:rsidR="00A37FFA" w:rsidRDefault="00A37FFA" w:rsidP="00A37FFA">
            <w:pPr>
              <w:pStyle w:val="EmptyCellLayoutStyle"/>
              <w:spacing w:after="0" w:line="240" w:lineRule="auto"/>
            </w:pPr>
          </w:p>
        </w:tc>
      </w:tr>
      <w:tr w:rsidR="00A37FFA" w14:paraId="15FC13C1" w14:textId="77777777" w:rsidTr="00A37FFA">
        <w:tc>
          <w:tcPr>
            <w:tcW w:w="54" w:type="dxa"/>
          </w:tcPr>
          <w:p w14:paraId="798BD1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8D0FF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EBB1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4D1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C701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0C5FA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9C7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710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E94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46955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31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E2E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82B1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C5D8D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171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1AF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9EE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A40E1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6FA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6BF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BAA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D79EE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1124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AFBD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F71F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B5D614" w14:textId="77777777" w:rsidR="00A37FFA" w:rsidRDefault="00A37FFA" w:rsidP="00A37FFA">
            <w:pPr>
              <w:spacing w:after="0" w:line="240" w:lineRule="auto"/>
            </w:pPr>
          </w:p>
        </w:tc>
        <w:tc>
          <w:tcPr>
            <w:tcW w:w="149" w:type="dxa"/>
          </w:tcPr>
          <w:p w14:paraId="5FE2AC62" w14:textId="77777777" w:rsidR="00A37FFA" w:rsidRDefault="00A37FFA" w:rsidP="00A37FFA">
            <w:pPr>
              <w:pStyle w:val="EmptyCellLayoutStyle"/>
              <w:spacing w:after="0" w:line="240" w:lineRule="auto"/>
            </w:pPr>
          </w:p>
        </w:tc>
      </w:tr>
      <w:tr w:rsidR="00A37FFA" w14:paraId="69E5FD6E" w14:textId="77777777" w:rsidTr="00A37FFA">
        <w:trPr>
          <w:trHeight w:val="80"/>
        </w:trPr>
        <w:tc>
          <w:tcPr>
            <w:tcW w:w="54" w:type="dxa"/>
          </w:tcPr>
          <w:p w14:paraId="028E9907" w14:textId="77777777" w:rsidR="00A37FFA" w:rsidRDefault="00A37FFA" w:rsidP="00A37FFA">
            <w:pPr>
              <w:pStyle w:val="EmptyCellLayoutStyle"/>
              <w:spacing w:after="0" w:line="240" w:lineRule="auto"/>
            </w:pPr>
          </w:p>
        </w:tc>
        <w:tc>
          <w:tcPr>
            <w:tcW w:w="10395" w:type="dxa"/>
          </w:tcPr>
          <w:p w14:paraId="339140B7" w14:textId="77777777" w:rsidR="00A37FFA" w:rsidRDefault="00A37FFA" w:rsidP="00A37FFA">
            <w:pPr>
              <w:pStyle w:val="EmptyCellLayoutStyle"/>
              <w:spacing w:after="0" w:line="240" w:lineRule="auto"/>
            </w:pPr>
          </w:p>
        </w:tc>
        <w:tc>
          <w:tcPr>
            <w:tcW w:w="149" w:type="dxa"/>
          </w:tcPr>
          <w:p w14:paraId="666C7589" w14:textId="77777777" w:rsidR="00A37FFA" w:rsidRDefault="00A37FFA" w:rsidP="00A37FFA">
            <w:pPr>
              <w:pStyle w:val="EmptyCellLayoutStyle"/>
              <w:spacing w:after="0" w:line="240" w:lineRule="auto"/>
            </w:pPr>
          </w:p>
        </w:tc>
      </w:tr>
    </w:tbl>
    <w:p xmlns:w="http://schemas.openxmlformats.org/wordprocessingml/2006/main" w14:paraId="37385E0C" w14:textId="77777777" w:rsidR="00A37FFA" w:rsidRDefault="00A37FFA" w:rsidP="00A37FFA">
      <w:pPr>
        <w:spacing w:after="0" w:line="240" w:lineRule="auto"/>
      </w:pPr>
    </w:p>
    <w:p xmlns:w="http://schemas.openxmlformats.org/wordprocessingml/2006/main" w14:paraId="087CBA3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큐에 넣은 P9 메시지 수/초</w:t>
      </w:r>
    </w:p>
    <w:p xmlns:w="http://schemas.openxmlformats.org/wordprocessingml/2006/main" w14:paraId="3400B1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9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A5BAAD" w14:textId="77777777" w:rsidTr="00A37FFA">
        <w:trPr>
          <w:trHeight w:val="54"/>
        </w:trPr>
        <w:tc>
          <w:tcPr>
            <w:tcW w:w="54" w:type="dxa"/>
          </w:tcPr>
          <w:p w14:paraId="199C4229" w14:textId="77777777" w:rsidR="00A37FFA" w:rsidRDefault="00A37FFA" w:rsidP="00A37FFA">
            <w:pPr>
              <w:pStyle w:val="EmptyCellLayoutStyle"/>
              <w:spacing w:after="0" w:line="240" w:lineRule="auto"/>
            </w:pPr>
          </w:p>
        </w:tc>
        <w:tc>
          <w:tcPr>
            <w:tcW w:w="10395" w:type="dxa"/>
          </w:tcPr>
          <w:p w14:paraId="1AA2DFEF" w14:textId="77777777" w:rsidR="00A37FFA" w:rsidRDefault="00A37FFA" w:rsidP="00A37FFA">
            <w:pPr>
              <w:pStyle w:val="EmptyCellLayoutStyle"/>
              <w:spacing w:after="0" w:line="240" w:lineRule="auto"/>
            </w:pPr>
          </w:p>
        </w:tc>
        <w:tc>
          <w:tcPr>
            <w:tcW w:w="149" w:type="dxa"/>
          </w:tcPr>
          <w:p w14:paraId="7575A0C6" w14:textId="77777777" w:rsidR="00A37FFA" w:rsidRDefault="00A37FFA" w:rsidP="00A37FFA">
            <w:pPr>
              <w:pStyle w:val="EmptyCellLayoutStyle"/>
              <w:spacing w:after="0" w:line="240" w:lineRule="auto"/>
            </w:pPr>
          </w:p>
        </w:tc>
      </w:tr>
      <w:tr w:rsidR="00A37FFA" w14:paraId="08E6DD31" w14:textId="77777777" w:rsidTr="00A37FFA">
        <w:tc>
          <w:tcPr>
            <w:tcW w:w="54" w:type="dxa"/>
          </w:tcPr>
          <w:p w14:paraId="3CF7444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1091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044C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29C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463F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355E4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9A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9D7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1E0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722FA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575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536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5B6C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5F677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D9E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321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B05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A52EC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469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198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060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672A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5BD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5ED0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75F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D1C380" w14:textId="77777777" w:rsidR="00A37FFA" w:rsidRDefault="00A37FFA" w:rsidP="00A37FFA">
            <w:pPr>
              <w:spacing w:after="0" w:line="240" w:lineRule="auto"/>
            </w:pPr>
          </w:p>
        </w:tc>
        <w:tc>
          <w:tcPr>
            <w:tcW w:w="149" w:type="dxa"/>
          </w:tcPr>
          <w:p w14:paraId="5845CD6E" w14:textId="77777777" w:rsidR="00A37FFA" w:rsidRDefault="00A37FFA" w:rsidP="00A37FFA">
            <w:pPr>
              <w:pStyle w:val="EmptyCellLayoutStyle"/>
              <w:spacing w:after="0" w:line="240" w:lineRule="auto"/>
            </w:pPr>
          </w:p>
        </w:tc>
      </w:tr>
      <w:tr w:rsidR="00A37FFA" w14:paraId="32B925E9" w14:textId="77777777" w:rsidTr="00A37FFA">
        <w:trPr>
          <w:trHeight w:val="80"/>
        </w:trPr>
        <w:tc>
          <w:tcPr>
            <w:tcW w:w="54" w:type="dxa"/>
          </w:tcPr>
          <w:p w14:paraId="1BC04751" w14:textId="77777777" w:rsidR="00A37FFA" w:rsidRDefault="00A37FFA" w:rsidP="00A37FFA">
            <w:pPr>
              <w:pStyle w:val="EmptyCellLayoutStyle"/>
              <w:spacing w:after="0" w:line="240" w:lineRule="auto"/>
            </w:pPr>
          </w:p>
        </w:tc>
        <w:tc>
          <w:tcPr>
            <w:tcW w:w="10395" w:type="dxa"/>
          </w:tcPr>
          <w:p w14:paraId="3A7CAFD7" w14:textId="77777777" w:rsidR="00A37FFA" w:rsidRDefault="00A37FFA" w:rsidP="00A37FFA">
            <w:pPr>
              <w:pStyle w:val="EmptyCellLayoutStyle"/>
              <w:spacing w:after="0" w:line="240" w:lineRule="auto"/>
            </w:pPr>
          </w:p>
        </w:tc>
        <w:tc>
          <w:tcPr>
            <w:tcW w:w="149" w:type="dxa"/>
          </w:tcPr>
          <w:p w14:paraId="5C729489" w14:textId="77777777" w:rsidR="00A37FFA" w:rsidRDefault="00A37FFA" w:rsidP="00A37FFA">
            <w:pPr>
              <w:pStyle w:val="EmptyCellLayoutStyle"/>
              <w:spacing w:after="0" w:line="240" w:lineRule="auto"/>
            </w:pPr>
          </w:p>
        </w:tc>
      </w:tr>
    </w:tbl>
    <w:p xmlns:w="http://schemas.openxmlformats.org/wordprocessingml/2006/main" w14:paraId="03F022D5" w14:textId="77777777" w:rsidR="00A37FFA" w:rsidRDefault="00A37FFA" w:rsidP="00A37FFA">
      <w:pPr>
        <w:spacing w:after="0" w:line="240" w:lineRule="auto"/>
      </w:pPr>
    </w:p>
    <w:p xmlns:w="http://schemas.openxmlformats.org/wordprocessingml/2006/main" w14:paraId="2E74E7E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사용된 커밋 종속성 수/초</w:t>
      </w:r>
    </w:p>
    <w:p xmlns:w="http://schemas.openxmlformats.org/wordprocessingml/2006/main" w14:paraId="55F21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Linux "사용된 커밋 종속성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FA1AE6" w14:textId="77777777" w:rsidTr="00A37FFA">
        <w:trPr>
          <w:trHeight w:val="54"/>
        </w:trPr>
        <w:tc>
          <w:tcPr>
            <w:tcW w:w="54" w:type="dxa"/>
          </w:tcPr>
          <w:p w14:paraId="43A12489" w14:textId="77777777" w:rsidR="00A37FFA" w:rsidRDefault="00A37FFA" w:rsidP="00A37FFA">
            <w:pPr>
              <w:pStyle w:val="EmptyCellLayoutStyle"/>
              <w:spacing w:after="0" w:line="240" w:lineRule="auto"/>
            </w:pPr>
          </w:p>
        </w:tc>
        <w:tc>
          <w:tcPr>
            <w:tcW w:w="10395" w:type="dxa"/>
          </w:tcPr>
          <w:p w14:paraId="1803620E" w14:textId="77777777" w:rsidR="00A37FFA" w:rsidRDefault="00A37FFA" w:rsidP="00A37FFA">
            <w:pPr>
              <w:pStyle w:val="EmptyCellLayoutStyle"/>
              <w:spacing w:after="0" w:line="240" w:lineRule="auto"/>
            </w:pPr>
          </w:p>
        </w:tc>
        <w:tc>
          <w:tcPr>
            <w:tcW w:w="149" w:type="dxa"/>
          </w:tcPr>
          <w:p w14:paraId="54D57519" w14:textId="77777777" w:rsidR="00A37FFA" w:rsidRDefault="00A37FFA" w:rsidP="00A37FFA">
            <w:pPr>
              <w:pStyle w:val="EmptyCellLayoutStyle"/>
              <w:spacing w:after="0" w:line="240" w:lineRule="auto"/>
            </w:pPr>
          </w:p>
        </w:tc>
      </w:tr>
      <w:tr w:rsidR="00A37FFA" w14:paraId="07CC9BCC" w14:textId="77777777" w:rsidTr="00A37FFA">
        <w:tc>
          <w:tcPr>
            <w:tcW w:w="54" w:type="dxa"/>
          </w:tcPr>
          <w:p w14:paraId="64E6A2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68B8A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FD83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42F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9C5C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54C2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F7C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C39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8B4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D58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335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664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AA76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F807F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6BE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BEC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8A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0D76A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A91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096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9C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3803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36C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0AF5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76B6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CEB9BA5" w14:textId="77777777" w:rsidR="00A37FFA" w:rsidRDefault="00A37FFA" w:rsidP="00A37FFA">
            <w:pPr>
              <w:spacing w:after="0" w:line="240" w:lineRule="auto"/>
            </w:pPr>
          </w:p>
        </w:tc>
        <w:tc>
          <w:tcPr>
            <w:tcW w:w="149" w:type="dxa"/>
          </w:tcPr>
          <w:p w14:paraId="05BEE7BB" w14:textId="77777777" w:rsidR="00A37FFA" w:rsidRDefault="00A37FFA" w:rsidP="00A37FFA">
            <w:pPr>
              <w:pStyle w:val="EmptyCellLayoutStyle"/>
              <w:spacing w:after="0" w:line="240" w:lineRule="auto"/>
            </w:pPr>
          </w:p>
        </w:tc>
      </w:tr>
      <w:tr w:rsidR="00A37FFA" w14:paraId="73EC07FC" w14:textId="77777777" w:rsidTr="00A37FFA">
        <w:trPr>
          <w:trHeight w:val="80"/>
        </w:trPr>
        <w:tc>
          <w:tcPr>
            <w:tcW w:w="54" w:type="dxa"/>
          </w:tcPr>
          <w:p w14:paraId="4F8190B0" w14:textId="77777777" w:rsidR="00A37FFA" w:rsidRDefault="00A37FFA" w:rsidP="00A37FFA">
            <w:pPr>
              <w:pStyle w:val="EmptyCellLayoutStyle"/>
              <w:spacing w:after="0" w:line="240" w:lineRule="auto"/>
            </w:pPr>
          </w:p>
        </w:tc>
        <w:tc>
          <w:tcPr>
            <w:tcW w:w="10395" w:type="dxa"/>
          </w:tcPr>
          <w:p w14:paraId="389896E4" w14:textId="77777777" w:rsidR="00A37FFA" w:rsidRDefault="00A37FFA" w:rsidP="00A37FFA">
            <w:pPr>
              <w:pStyle w:val="EmptyCellLayoutStyle"/>
              <w:spacing w:after="0" w:line="240" w:lineRule="auto"/>
            </w:pPr>
          </w:p>
        </w:tc>
        <w:tc>
          <w:tcPr>
            <w:tcW w:w="149" w:type="dxa"/>
          </w:tcPr>
          <w:p w14:paraId="50E17255" w14:textId="77777777" w:rsidR="00A37FFA" w:rsidRDefault="00A37FFA" w:rsidP="00A37FFA">
            <w:pPr>
              <w:pStyle w:val="EmptyCellLayoutStyle"/>
              <w:spacing w:after="0" w:line="240" w:lineRule="auto"/>
            </w:pPr>
          </w:p>
        </w:tc>
      </w:tr>
    </w:tbl>
    <w:p xmlns:w="http://schemas.openxmlformats.org/wordprocessingml/2006/main" w14:paraId="40FB37F9" w14:textId="77777777" w:rsidR="00A37FFA" w:rsidRDefault="00A37FFA" w:rsidP="00A37FFA">
      <w:pPr>
        <w:spacing w:after="0" w:line="240" w:lineRule="auto"/>
      </w:pPr>
    </w:p>
    <w:p xmlns:w="http://schemas.openxmlformats.org/wordprocessingml/2006/main" w14:paraId="009F14D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잠금 요청 수/초</w:t>
      </w:r>
    </w:p>
    <w:p xmlns:w="http://schemas.openxmlformats.org/wordprocessingml/2006/main" w14:paraId="71EE42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SQL DB 엔진의 각 인스턴스에 대한 Linux "잠금 요청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7DEA01" w14:textId="77777777" w:rsidTr="00A37FFA">
        <w:trPr>
          <w:trHeight w:val="54"/>
        </w:trPr>
        <w:tc>
          <w:tcPr>
            <w:tcW w:w="54" w:type="dxa"/>
          </w:tcPr>
          <w:p w14:paraId="5C82F199" w14:textId="77777777" w:rsidR="00A37FFA" w:rsidRDefault="00A37FFA" w:rsidP="00A37FFA">
            <w:pPr>
              <w:pStyle w:val="EmptyCellLayoutStyle"/>
              <w:spacing w:after="0" w:line="240" w:lineRule="auto"/>
            </w:pPr>
          </w:p>
        </w:tc>
        <w:tc>
          <w:tcPr>
            <w:tcW w:w="10395" w:type="dxa"/>
          </w:tcPr>
          <w:p w14:paraId="267B7517" w14:textId="77777777" w:rsidR="00A37FFA" w:rsidRDefault="00A37FFA" w:rsidP="00A37FFA">
            <w:pPr>
              <w:pStyle w:val="EmptyCellLayoutStyle"/>
              <w:spacing w:after="0" w:line="240" w:lineRule="auto"/>
            </w:pPr>
          </w:p>
        </w:tc>
        <w:tc>
          <w:tcPr>
            <w:tcW w:w="149" w:type="dxa"/>
          </w:tcPr>
          <w:p w14:paraId="6947CC85" w14:textId="77777777" w:rsidR="00A37FFA" w:rsidRDefault="00A37FFA" w:rsidP="00A37FFA">
            <w:pPr>
              <w:pStyle w:val="EmptyCellLayoutStyle"/>
              <w:spacing w:after="0" w:line="240" w:lineRule="auto"/>
            </w:pPr>
          </w:p>
        </w:tc>
      </w:tr>
      <w:tr w:rsidR="00A37FFA" w14:paraId="4D5FB2F7" w14:textId="77777777" w:rsidTr="00A37FFA">
        <w:tc>
          <w:tcPr>
            <w:tcW w:w="54" w:type="dxa"/>
          </w:tcPr>
          <w:p w14:paraId="3386DA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3EED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6A7B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1A77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5BC2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FA138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D8A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532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142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8F22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955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31F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E05D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9BD68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9FE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CE9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9AD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44A31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06F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158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D2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B58D0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5468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3E59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F0F7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391AE8" w14:textId="77777777" w:rsidR="00A37FFA" w:rsidRDefault="00A37FFA" w:rsidP="00A37FFA">
            <w:pPr>
              <w:spacing w:after="0" w:line="240" w:lineRule="auto"/>
            </w:pPr>
          </w:p>
        </w:tc>
        <w:tc>
          <w:tcPr>
            <w:tcW w:w="149" w:type="dxa"/>
          </w:tcPr>
          <w:p w14:paraId="1ECA2E52" w14:textId="77777777" w:rsidR="00A37FFA" w:rsidRDefault="00A37FFA" w:rsidP="00A37FFA">
            <w:pPr>
              <w:pStyle w:val="EmptyCellLayoutStyle"/>
              <w:spacing w:after="0" w:line="240" w:lineRule="auto"/>
            </w:pPr>
          </w:p>
        </w:tc>
      </w:tr>
      <w:tr w:rsidR="00A37FFA" w14:paraId="1C95879C" w14:textId="77777777" w:rsidTr="00A37FFA">
        <w:trPr>
          <w:trHeight w:val="80"/>
        </w:trPr>
        <w:tc>
          <w:tcPr>
            <w:tcW w:w="54" w:type="dxa"/>
          </w:tcPr>
          <w:p w14:paraId="6B6189E4" w14:textId="77777777" w:rsidR="00A37FFA" w:rsidRDefault="00A37FFA" w:rsidP="00A37FFA">
            <w:pPr>
              <w:pStyle w:val="EmptyCellLayoutStyle"/>
              <w:spacing w:after="0" w:line="240" w:lineRule="auto"/>
            </w:pPr>
          </w:p>
        </w:tc>
        <w:tc>
          <w:tcPr>
            <w:tcW w:w="10395" w:type="dxa"/>
          </w:tcPr>
          <w:p w14:paraId="17F3D9B4" w14:textId="77777777" w:rsidR="00A37FFA" w:rsidRDefault="00A37FFA" w:rsidP="00A37FFA">
            <w:pPr>
              <w:pStyle w:val="EmptyCellLayoutStyle"/>
              <w:spacing w:after="0" w:line="240" w:lineRule="auto"/>
            </w:pPr>
          </w:p>
        </w:tc>
        <w:tc>
          <w:tcPr>
            <w:tcW w:w="149" w:type="dxa"/>
          </w:tcPr>
          <w:p w14:paraId="00F39B32" w14:textId="77777777" w:rsidR="00A37FFA" w:rsidRDefault="00A37FFA" w:rsidP="00A37FFA">
            <w:pPr>
              <w:pStyle w:val="EmptyCellLayoutStyle"/>
              <w:spacing w:after="0" w:line="240" w:lineRule="auto"/>
            </w:pPr>
          </w:p>
        </w:tc>
      </w:tr>
    </w:tbl>
    <w:p xmlns:w="http://schemas.openxmlformats.org/wordprocessingml/2006/main" w14:paraId="2F80393A" w14:textId="77777777" w:rsidR="00A37FFA" w:rsidRDefault="00A37FFA" w:rsidP="00A37FFA">
      <w:pPr>
        <w:spacing w:after="0" w:line="240" w:lineRule="auto"/>
      </w:pPr>
    </w:p>
    <w:p xmlns:w="http://schemas.openxmlformats.org/wordprocessingml/2006/main" w14:paraId="652024F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대화 타이머 이벤트 수</w:t>
      </w:r>
    </w:p>
    <w:p xmlns:w="http://schemas.openxmlformats.org/wordprocessingml/2006/main" w14:paraId="1D373D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대화 타이머 이벤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924ED1" w14:textId="77777777" w:rsidTr="00A37FFA">
        <w:trPr>
          <w:trHeight w:val="54"/>
        </w:trPr>
        <w:tc>
          <w:tcPr>
            <w:tcW w:w="54" w:type="dxa"/>
          </w:tcPr>
          <w:p w14:paraId="6B4B0C28" w14:textId="77777777" w:rsidR="00A37FFA" w:rsidRDefault="00A37FFA" w:rsidP="00A37FFA">
            <w:pPr>
              <w:pStyle w:val="EmptyCellLayoutStyle"/>
              <w:spacing w:after="0" w:line="240" w:lineRule="auto"/>
            </w:pPr>
          </w:p>
        </w:tc>
        <w:tc>
          <w:tcPr>
            <w:tcW w:w="10395" w:type="dxa"/>
          </w:tcPr>
          <w:p w14:paraId="391E5231" w14:textId="77777777" w:rsidR="00A37FFA" w:rsidRDefault="00A37FFA" w:rsidP="00A37FFA">
            <w:pPr>
              <w:pStyle w:val="EmptyCellLayoutStyle"/>
              <w:spacing w:after="0" w:line="240" w:lineRule="auto"/>
            </w:pPr>
          </w:p>
        </w:tc>
        <w:tc>
          <w:tcPr>
            <w:tcW w:w="149" w:type="dxa"/>
          </w:tcPr>
          <w:p w14:paraId="5B43FEC9" w14:textId="77777777" w:rsidR="00A37FFA" w:rsidRDefault="00A37FFA" w:rsidP="00A37FFA">
            <w:pPr>
              <w:pStyle w:val="EmptyCellLayoutStyle"/>
              <w:spacing w:after="0" w:line="240" w:lineRule="auto"/>
            </w:pPr>
          </w:p>
        </w:tc>
      </w:tr>
      <w:tr w:rsidR="00A37FFA" w14:paraId="2B58EFE9" w14:textId="77777777" w:rsidTr="00A37FFA">
        <w:tc>
          <w:tcPr>
            <w:tcW w:w="54" w:type="dxa"/>
          </w:tcPr>
          <w:p w14:paraId="39E6940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8761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CA6E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711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755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3BB9B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DC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01A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ADF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0347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B9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E14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3E7E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F4229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ACE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210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BB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2C8C2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75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1F0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93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2D1F4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A3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9B4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C8C8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AC5D71" w14:textId="77777777" w:rsidR="00A37FFA" w:rsidRDefault="00A37FFA" w:rsidP="00A37FFA">
            <w:pPr>
              <w:spacing w:after="0" w:line="240" w:lineRule="auto"/>
            </w:pPr>
          </w:p>
        </w:tc>
        <w:tc>
          <w:tcPr>
            <w:tcW w:w="149" w:type="dxa"/>
          </w:tcPr>
          <w:p w14:paraId="6E897BA2" w14:textId="77777777" w:rsidR="00A37FFA" w:rsidRDefault="00A37FFA" w:rsidP="00A37FFA">
            <w:pPr>
              <w:pStyle w:val="EmptyCellLayoutStyle"/>
              <w:spacing w:after="0" w:line="240" w:lineRule="auto"/>
            </w:pPr>
          </w:p>
        </w:tc>
      </w:tr>
      <w:tr w:rsidR="00A37FFA" w14:paraId="4B7C2612" w14:textId="77777777" w:rsidTr="00A37FFA">
        <w:trPr>
          <w:trHeight w:val="80"/>
        </w:trPr>
        <w:tc>
          <w:tcPr>
            <w:tcW w:w="54" w:type="dxa"/>
          </w:tcPr>
          <w:p w14:paraId="0DF89371" w14:textId="77777777" w:rsidR="00A37FFA" w:rsidRDefault="00A37FFA" w:rsidP="00A37FFA">
            <w:pPr>
              <w:pStyle w:val="EmptyCellLayoutStyle"/>
              <w:spacing w:after="0" w:line="240" w:lineRule="auto"/>
            </w:pPr>
          </w:p>
        </w:tc>
        <w:tc>
          <w:tcPr>
            <w:tcW w:w="10395" w:type="dxa"/>
          </w:tcPr>
          <w:p w14:paraId="143D08B5" w14:textId="77777777" w:rsidR="00A37FFA" w:rsidRDefault="00A37FFA" w:rsidP="00A37FFA">
            <w:pPr>
              <w:pStyle w:val="EmptyCellLayoutStyle"/>
              <w:spacing w:after="0" w:line="240" w:lineRule="auto"/>
            </w:pPr>
          </w:p>
        </w:tc>
        <w:tc>
          <w:tcPr>
            <w:tcW w:w="149" w:type="dxa"/>
          </w:tcPr>
          <w:p w14:paraId="0483B324" w14:textId="77777777" w:rsidR="00A37FFA" w:rsidRDefault="00A37FFA" w:rsidP="00A37FFA">
            <w:pPr>
              <w:pStyle w:val="EmptyCellLayoutStyle"/>
              <w:spacing w:after="0" w:line="240" w:lineRule="auto"/>
            </w:pPr>
          </w:p>
        </w:tc>
      </w:tr>
    </w:tbl>
    <w:p xmlns:w="http://schemas.openxmlformats.org/wordprocessingml/2006/main" w14:paraId="74CD7101" w14:textId="77777777" w:rsidR="00A37FFA" w:rsidRDefault="00A37FFA" w:rsidP="00A37FFA">
      <w:pPr>
        <w:spacing w:after="0" w:line="240" w:lineRule="auto"/>
      </w:pPr>
    </w:p>
    <w:p xmlns:w="http://schemas.openxmlformats.org/wordprocessingml/2006/main" w14:paraId="087525D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자주 사용 되지 않는 코너 검색 다시 시도 수/초(사용자 실행)</w:t>
      </w:r>
    </w:p>
    <w:p xmlns:w="http://schemas.openxmlformats.org/wordprocessingml/2006/main" w14:paraId="113A0B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자주 사용 되지 않는 코너 검색 다시 시도 수/초(사용자 실행)"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323A3C" w14:textId="77777777" w:rsidTr="00A37FFA">
        <w:trPr>
          <w:trHeight w:val="54"/>
        </w:trPr>
        <w:tc>
          <w:tcPr>
            <w:tcW w:w="54" w:type="dxa"/>
          </w:tcPr>
          <w:p w14:paraId="7AC564BA" w14:textId="77777777" w:rsidR="00A37FFA" w:rsidRDefault="00A37FFA" w:rsidP="00A37FFA">
            <w:pPr>
              <w:pStyle w:val="EmptyCellLayoutStyle"/>
              <w:spacing w:after="0" w:line="240" w:lineRule="auto"/>
            </w:pPr>
          </w:p>
        </w:tc>
        <w:tc>
          <w:tcPr>
            <w:tcW w:w="10395" w:type="dxa"/>
          </w:tcPr>
          <w:p w14:paraId="01B63054" w14:textId="77777777" w:rsidR="00A37FFA" w:rsidRDefault="00A37FFA" w:rsidP="00A37FFA">
            <w:pPr>
              <w:pStyle w:val="EmptyCellLayoutStyle"/>
              <w:spacing w:after="0" w:line="240" w:lineRule="auto"/>
            </w:pPr>
          </w:p>
        </w:tc>
        <w:tc>
          <w:tcPr>
            <w:tcW w:w="149" w:type="dxa"/>
          </w:tcPr>
          <w:p w14:paraId="4568CAA0" w14:textId="77777777" w:rsidR="00A37FFA" w:rsidRDefault="00A37FFA" w:rsidP="00A37FFA">
            <w:pPr>
              <w:pStyle w:val="EmptyCellLayoutStyle"/>
              <w:spacing w:after="0" w:line="240" w:lineRule="auto"/>
            </w:pPr>
          </w:p>
        </w:tc>
      </w:tr>
      <w:tr w:rsidR="00A37FFA" w14:paraId="3B430282" w14:textId="77777777" w:rsidTr="00A37FFA">
        <w:tc>
          <w:tcPr>
            <w:tcW w:w="54" w:type="dxa"/>
          </w:tcPr>
          <w:p w14:paraId="01F106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74F3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8152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5519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BCF7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C65C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DBE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6C5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C8D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6AA37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0DE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B7C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C920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5DE89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150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333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D99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3362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9B5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664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4BA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DE9F1D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E26B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4A2E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F555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2F09B4E" w14:textId="77777777" w:rsidR="00A37FFA" w:rsidRDefault="00A37FFA" w:rsidP="00A37FFA">
            <w:pPr>
              <w:spacing w:after="0" w:line="240" w:lineRule="auto"/>
            </w:pPr>
          </w:p>
        </w:tc>
        <w:tc>
          <w:tcPr>
            <w:tcW w:w="149" w:type="dxa"/>
          </w:tcPr>
          <w:p w14:paraId="3382C818" w14:textId="77777777" w:rsidR="00A37FFA" w:rsidRDefault="00A37FFA" w:rsidP="00A37FFA">
            <w:pPr>
              <w:pStyle w:val="EmptyCellLayoutStyle"/>
              <w:spacing w:after="0" w:line="240" w:lineRule="auto"/>
            </w:pPr>
          </w:p>
        </w:tc>
      </w:tr>
      <w:tr w:rsidR="00A37FFA" w14:paraId="337E78FF" w14:textId="77777777" w:rsidTr="00A37FFA">
        <w:trPr>
          <w:trHeight w:val="80"/>
        </w:trPr>
        <w:tc>
          <w:tcPr>
            <w:tcW w:w="54" w:type="dxa"/>
          </w:tcPr>
          <w:p w14:paraId="14C3FB23" w14:textId="77777777" w:rsidR="00A37FFA" w:rsidRDefault="00A37FFA" w:rsidP="00A37FFA">
            <w:pPr>
              <w:pStyle w:val="EmptyCellLayoutStyle"/>
              <w:spacing w:after="0" w:line="240" w:lineRule="auto"/>
            </w:pPr>
          </w:p>
        </w:tc>
        <w:tc>
          <w:tcPr>
            <w:tcW w:w="10395" w:type="dxa"/>
          </w:tcPr>
          <w:p w14:paraId="3D863340" w14:textId="77777777" w:rsidR="00A37FFA" w:rsidRDefault="00A37FFA" w:rsidP="00A37FFA">
            <w:pPr>
              <w:pStyle w:val="EmptyCellLayoutStyle"/>
              <w:spacing w:after="0" w:line="240" w:lineRule="auto"/>
            </w:pPr>
          </w:p>
        </w:tc>
        <w:tc>
          <w:tcPr>
            <w:tcW w:w="149" w:type="dxa"/>
          </w:tcPr>
          <w:p w14:paraId="6068E74E" w14:textId="77777777" w:rsidR="00A37FFA" w:rsidRDefault="00A37FFA" w:rsidP="00A37FFA">
            <w:pPr>
              <w:pStyle w:val="EmptyCellLayoutStyle"/>
              <w:spacing w:after="0" w:line="240" w:lineRule="auto"/>
            </w:pPr>
          </w:p>
        </w:tc>
      </w:tr>
    </w:tbl>
    <w:p xmlns:w="http://schemas.openxmlformats.org/wordprocessingml/2006/main" w14:paraId="15F4AA6D" w14:textId="77777777" w:rsidR="00A37FFA" w:rsidRDefault="00A37FFA" w:rsidP="00A37FFA">
      <w:pPr>
        <w:spacing w:after="0" w:line="240" w:lineRule="auto"/>
      </w:pPr>
    </w:p>
    <w:p xmlns:w="http://schemas.openxmlformats.org/wordprocessingml/2006/main" w14:paraId="663ADEA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반환된 행 수/초</w:t>
      </w:r>
    </w:p>
    <w:p xmlns:w="http://schemas.openxmlformats.org/wordprocessingml/2006/main" w14:paraId="7B7BA7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Linux "반환된 행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A4F3F5" w14:textId="77777777" w:rsidTr="00A37FFA">
        <w:trPr>
          <w:trHeight w:val="54"/>
        </w:trPr>
        <w:tc>
          <w:tcPr>
            <w:tcW w:w="54" w:type="dxa"/>
          </w:tcPr>
          <w:p w14:paraId="51E1FB41" w14:textId="77777777" w:rsidR="00A37FFA" w:rsidRDefault="00A37FFA" w:rsidP="00A37FFA">
            <w:pPr>
              <w:pStyle w:val="EmptyCellLayoutStyle"/>
              <w:spacing w:after="0" w:line="240" w:lineRule="auto"/>
            </w:pPr>
          </w:p>
        </w:tc>
        <w:tc>
          <w:tcPr>
            <w:tcW w:w="10395" w:type="dxa"/>
          </w:tcPr>
          <w:p w14:paraId="6570D00B" w14:textId="77777777" w:rsidR="00A37FFA" w:rsidRDefault="00A37FFA" w:rsidP="00A37FFA">
            <w:pPr>
              <w:pStyle w:val="EmptyCellLayoutStyle"/>
              <w:spacing w:after="0" w:line="240" w:lineRule="auto"/>
            </w:pPr>
          </w:p>
        </w:tc>
        <w:tc>
          <w:tcPr>
            <w:tcW w:w="149" w:type="dxa"/>
          </w:tcPr>
          <w:p w14:paraId="33EA1143" w14:textId="77777777" w:rsidR="00A37FFA" w:rsidRDefault="00A37FFA" w:rsidP="00A37FFA">
            <w:pPr>
              <w:pStyle w:val="EmptyCellLayoutStyle"/>
              <w:spacing w:after="0" w:line="240" w:lineRule="auto"/>
            </w:pPr>
          </w:p>
        </w:tc>
      </w:tr>
      <w:tr w:rsidR="00A37FFA" w14:paraId="484AAC11" w14:textId="77777777" w:rsidTr="00A37FFA">
        <w:tc>
          <w:tcPr>
            <w:tcW w:w="54" w:type="dxa"/>
          </w:tcPr>
          <w:p w14:paraId="142FD5D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F44B7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2AAE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7A52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B8BD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E8B86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059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658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14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6C40B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C6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A7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E3A0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B2B0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CF2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859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0C3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CB096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A6D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88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238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9884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776D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A7BF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758C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2B21E9" w14:textId="77777777" w:rsidR="00A37FFA" w:rsidRDefault="00A37FFA" w:rsidP="00A37FFA">
            <w:pPr>
              <w:spacing w:after="0" w:line="240" w:lineRule="auto"/>
            </w:pPr>
          </w:p>
        </w:tc>
        <w:tc>
          <w:tcPr>
            <w:tcW w:w="149" w:type="dxa"/>
          </w:tcPr>
          <w:p w14:paraId="26C0AA1C" w14:textId="77777777" w:rsidR="00A37FFA" w:rsidRDefault="00A37FFA" w:rsidP="00A37FFA">
            <w:pPr>
              <w:pStyle w:val="EmptyCellLayoutStyle"/>
              <w:spacing w:after="0" w:line="240" w:lineRule="auto"/>
            </w:pPr>
          </w:p>
        </w:tc>
      </w:tr>
      <w:tr w:rsidR="00A37FFA" w14:paraId="0D8C9A12" w14:textId="77777777" w:rsidTr="00A37FFA">
        <w:trPr>
          <w:trHeight w:val="80"/>
        </w:trPr>
        <w:tc>
          <w:tcPr>
            <w:tcW w:w="54" w:type="dxa"/>
          </w:tcPr>
          <w:p w14:paraId="73B7F558" w14:textId="77777777" w:rsidR="00A37FFA" w:rsidRDefault="00A37FFA" w:rsidP="00A37FFA">
            <w:pPr>
              <w:pStyle w:val="EmptyCellLayoutStyle"/>
              <w:spacing w:after="0" w:line="240" w:lineRule="auto"/>
            </w:pPr>
          </w:p>
        </w:tc>
        <w:tc>
          <w:tcPr>
            <w:tcW w:w="10395" w:type="dxa"/>
          </w:tcPr>
          <w:p w14:paraId="734C23C2" w14:textId="77777777" w:rsidR="00A37FFA" w:rsidRDefault="00A37FFA" w:rsidP="00A37FFA">
            <w:pPr>
              <w:pStyle w:val="EmptyCellLayoutStyle"/>
              <w:spacing w:after="0" w:line="240" w:lineRule="auto"/>
            </w:pPr>
          </w:p>
        </w:tc>
        <w:tc>
          <w:tcPr>
            <w:tcW w:w="149" w:type="dxa"/>
          </w:tcPr>
          <w:p w14:paraId="4B04ADCE" w14:textId="77777777" w:rsidR="00A37FFA" w:rsidRDefault="00A37FFA" w:rsidP="00A37FFA">
            <w:pPr>
              <w:pStyle w:val="EmptyCellLayoutStyle"/>
              <w:spacing w:after="0" w:line="240" w:lineRule="auto"/>
            </w:pPr>
          </w:p>
        </w:tc>
      </w:tr>
    </w:tbl>
    <w:p xmlns:w="http://schemas.openxmlformats.org/wordprocessingml/2006/main" w14:paraId="65FF5D08" w14:textId="77777777" w:rsidR="00A37FFA" w:rsidRDefault="00A37FFA" w:rsidP="00A37FFA">
      <w:pPr>
        <w:spacing w:after="0" w:line="240" w:lineRule="auto"/>
      </w:pPr>
    </w:p>
    <w:p xmlns:w="http://schemas.openxmlformats.org/wordprocessingml/2006/main" w14:paraId="10A0FA7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HTTP 저장소: 평균 마이크로초/전송</w:t>
      </w:r>
    </w:p>
    <w:p xmlns:w="http://schemas.openxmlformats.org/wordprocessingml/2006/main" w14:paraId="0AB552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Storage 계정을 모니터링하는 SQL DB 엔진에 대한 "HTTP 저장소: 평균 마이크로초/전송"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C82AFC" w14:textId="77777777" w:rsidTr="00A37FFA">
        <w:trPr>
          <w:trHeight w:val="54"/>
        </w:trPr>
        <w:tc>
          <w:tcPr>
            <w:tcW w:w="54" w:type="dxa"/>
          </w:tcPr>
          <w:p w14:paraId="69321143" w14:textId="77777777" w:rsidR="00A37FFA" w:rsidRDefault="00A37FFA" w:rsidP="00A37FFA">
            <w:pPr>
              <w:pStyle w:val="EmptyCellLayoutStyle"/>
              <w:spacing w:after="0" w:line="240" w:lineRule="auto"/>
            </w:pPr>
          </w:p>
        </w:tc>
        <w:tc>
          <w:tcPr>
            <w:tcW w:w="10395" w:type="dxa"/>
          </w:tcPr>
          <w:p w14:paraId="40CD23B0" w14:textId="77777777" w:rsidR="00A37FFA" w:rsidRDefault="00A37FFA" w:rsidP="00A37FFA">
            <w:pPr>
              <w:pStyle w:val="EmptyCellLayoutStyle"/>
              <w:spacing w:after="0" w:line="240" w:lineRule="auto"/>
            </w:pPr>
          </w:p>
        </w:tc>
        <w:tc>
          <w:tcPr>
            <w:tcW w:w="149" w:type="dxa"/>
          </w:tcPr>
          <w:p w14:paraId="18DEE371" w14:textId="77777777" w:rsidR="00A37FFA" w:rsidRDefault="00A37FFA" w:rsidP="00A37FFA">
            <w:pPr>
              <w:pStyle w:val="EmptyCellLayoutStyle"/>
              <w:spacing w:after="0" w:line="240" w:lineRule="auto"/>
            </w:pPr>
          </w:p>
        </w:tc>
      </w:tr>
      <w:tr w:rsidR="00A37FFA" w14:paraId="304F794E" w14:textId="77777777" w:rsidTr="00A37FFA">
        <w:tc>
          <w:tcPr>
            <w:tcW w:w="54" w:type="dxa"/>
          </w:tcPr>
          <w:p w14:paraId="4F25E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432800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98A3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132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BA7B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7B51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784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BA1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9B8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EDED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9AA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A08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FD51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F71A8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39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50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F51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A7959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4E5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476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3E0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C144E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6F82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FB9C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A10A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21E6A2E" w14:textId="77777777" w:rsidR="00A37FFA" w:rsidRDefault="00A37FFA" w:rsidP="00A37FFA">
            <w:pPr>
              <w:spacing w:after="0" w:line="240" w:lineRule="auto"/>
            </w:pPr>
          </w:p>
        </w:tc>
        <w:tc>
          <w:tcPr>
            <w:tcW w:w="149" w:type="dxa"/>
          </w:tcPr>
          <w:p w14:paraId="03DC2A4D" w14:textId="77777777" w:rsidR="00A37FFA" w:rsidRDefault="00A37FFA" w:rsidP="00A37FFA">
            <w:pPr>
              <w:pStyle w:val="EmptyCellLayoutStyle"/>
              <w:spacing w:after="0" w:line="240" w:lineRule="auto"/>
            </w:pPr>
          </w:p>
        </w:tc>
      </w:tr>
      <w:tr w:rsidR="00A37FFA" w14:paraId="5DE08445" w14:textId="77777777" w:rsidTr="00A37FFA">
        <w:trPr>
          <w:trHeight w:val="80"/>
        </w:trPr>
        <w:tc>
          <w:tcPr>
            <w:tcW w:w="54" w:type="dxa"/>
          </w:tcPr>
          <w:p w14:paraId="73ED7B0D" w14:textId="77777777" w:rsidR="00A37FFA" w:rsidRDefault="00A37FFA" w:rsidP="00A37FFA">
            <w:pPr>
              <w:pStyle w:val="EmptyCellLayoutStyle"/>
              <w:spacing w:after="0" w:line="240" w:lineRule="auto"/>
            </w:pPr>
          </w:p>
        </w:tc>
        <w:tc>
          <w:tcPr>
            <w:tcW w:w="10395" w:type="dxa"/>
          </w:tcPr>
          <w:p w14:paraId="78969A21" w14:textId="77777777" w:rsidR="00A37FFA" w:rsidRDefault="00A37FFA" w:rsidP="00A37FFA">
            <w:pPr>
              <w:pStyle w:val="EmptyCellLayoutStyle"/>
              <w:spacing w:after="0" w:line="240" w:lineRule="auto"/>
            </w:pPr>
          </w:p>
        </w:tc>
        <w:tc>
          <w:tcPr>
            <w:tcW w:w="149" w:type="dxa"/>
          </w:tcPr>
          <w:p w14:paraId="44A3E04B" w14:textId="77777777" w:rsidR="00A37FFA" w:rsidRDefault="00A37FFA" w:rsidP="00A37FFA">
            <w:pPr>
              <w:pStyle w:val="EmptyCellLayoutStyle"/>
              <w:spacing w:after="0" w:line="240" w:lineRule="auto"/>
            </w:pPr>
          </w:p>
        </w:tc>
      </w:tr>
    </w:tbl>
    <w:p xmlns:w="http://schemas.openxmlformats.org/wordprocessingml/2006/main" w14:paraId="093F41E8" w14:textId="77777777" w:rsidR="00A37FFA" w:rsidRDefault="00A37FFA" w:rsidP="00A37FFA">
      <w:pPr>
        <w:spacing w:after="0" w:line="240" w:lineRule="auto"/>
      </w:pPr>
    </w:p>
    <w:p xmlns:w="http://schemas.openxmlformats.org/wordprocessingml/2006/main" w14:paraId="5AD017E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활성화: 시작된 태스크 수/초</w:t>
      </w:r>
    </w:p>
    <w:p xmlns:w="http://schemas.openxmlformats.org/wordprocessingml/2006/main" w14:paraId="7C31E2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시작된 태스크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2708B7" w14:textId="77777777" w:rsidTr="00A37FFA">
        <w:trPr>
          <w:trHeight w:val="54"/>
        </w:trPr>
        <w:tc>
          <w:tcPr>
            <w:tcW w:w="54" w:type="dxa"/>
          </w:tcPr>
          <w:p w14:paraId="20D3729B" w14:textId="77777777" w:rsidR="00A37FFA" w:rsidRDefault="00A37FFA" w:rsidP="00A37FFA">
            <w:pPr>
              <w:pStyle w:val="EmptyCellLayoutStyle"/>
              <w:spacing w:after="0" w:line="240" w:lineRule="auto"/>
            </w:pPr>
          </w:p>
        </w:tc>
        <w:tc>
          <w:tcPr>
            <w:tcW w:w="10395" w:type="dxa"/>
          </w:tcPr>
          <w:p w14:paraId="6AE05BFA" w14:textId="77777777" w:rsidR="00A37FFA" w:rsidRDefault="00A37FFA" w:rsidP="00A37FFA">
            <w:pPr>
              <w:pStyle w:val="EmptyCellLayoutStyle"/>
              <w:spacing w:after="0" w:line="240" w:lineRule="auto"/>
            </w:pPr>
          </w:p>
        </w:tc>
        <w:tc>
          <w:tcPr>
            <w:tcW w:w="149" w:type="dxa"/>
          </w:tcPr>
          <w:p w14:paraId="3C358473" w14:textId="77777777" w:rsidR="00A37FFA" w:rsidRDefault="00A37FFA" w:rsidP="00A37FFA">
            <w:pPr>
              <w:pStyle w:val="EmptyCellLayoutStyle"/>
              <w:spacing w:after="0" w:line="240" w:lineRule="auto"/>
            </w:pPr>
          </w:p>
        </w:tc>
      </w:tr>
      <w:tr w:rsidR="00A37FFA" w14:paraId="196EA59A" w14:textId="77777777" w:rsidTr="00A37FFA">
        <w:tc>
          <w:tcPr>
            <w:tcW w:w="54" w:type="dxa"/>
          </w:tcPr>
          <w:p w14:paraId="308645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C161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29C9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1FD8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D476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5A1B8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205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C2F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F67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A0543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D65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F40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B396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4E3A7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13E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85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D32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F6507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E24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5DE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4D5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26C6A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56E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F890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DBA5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300033" w14:textId="77777777" w:rsidR="00A37FFA" w:rsidRDefault="00A37FFA" w:rsidP="00A37FFA">
            <w:pPr>
              <w:spacing w:after="0" w:line="240" w:lineRule="auto"/>
            </w:pPr>
          </w:p>
        </w:tc>
        <w:tc>
          <w:tcPr>
            <w:tcW w:w="149" w:type="dxa"/>
          </w:tcPr>
          <w:p w14:paraId="208495AC" w14:textId="77777777" w:rsidR="00A37FFA" w:rsidRDefault="00A37FFA" w:rsidP="00A37FFA">
            <w:pPr>
              <w:pStyle w:val="EmptyCellLayoutStyle"/>
              <w:spacing w:after="0" w:line="240" w:lineRule="auto"/>
            </w:pPr>
          </w:p>
        </w:tc>
      </w:tr>
      <w:tr w:rsidR="00A37FFA" w14:paraId="7AF141EE" w14:textId="77777777" w:rsidTr="00A37FFA">
        <w:trPr>
          <w:trHeight w:val="80"/>
        </w:trPr>
        <w:tc>
          <w:tcPr>
            <w:tcW w:w="54" w:type="dxa"/>
          </w:tcPr>
          <w:p w14:paraId="44D3CEAD" w14:textId="77777777" w:rsidR="00A37FFA" w:rsidRDefault="00A37FFA" w:rsidP="00A37FFA">
            <w:pPr>
              <w:pStyle w:val="EmptyCellLayoutStyle"/>
              <w:spacing w:after="0" w:line="240" w:lineRule="auto"/>
            </w:pPr>
          </w:p>
        </w:tc>
        <w:tc>
          <w:tcPr>
            <w:tcW w:w="10395" w:type="dxa"/>
          </w:tcPr>
          <w:p w14:paraId="0CAC9280" w14:textId="77777777" w:rsidR="00A37FFA" w:rsidRDefault="00A37FFA" w:rsidP="00A37FFA">
            <w:pPr>
              <w:pStyle w:val="EmptyCellLayoutStyle"/>
              <w:spacing w:after="0" w:line="240" w:lineRule="auto"/>
            </w:pPr>
          </w:p>
        </w:tc>
        <w:tc>
          <w:tcPr>
            <w:tcW w:w="149" w:type="dxa"/>
          </w:tcPr>
          <w:p w14:paraId="537CEF32" w14:textId="77777777" w:rsidR="00A37FFA" w:rsidRDefault="00A37FFA" w:rsidP="00A37FFA">
            <w:pPr>
              <w:pStyle w:val="EmptyCellLayoutStyle"/>
              <w:spacing w:after="0" w:line="240" w:lineRule="auto"/>
            </w:pPr>
          </w:p>
        </w:tc>
      </w:tr>
    </w:tbl>
    <w:p xmlns:w="http://schemas.openxmlformats.org/wordprocessingml/2006/main" w14:paraId="147B2F77" w14:textId="77777777" w:rsidR="00A37FFA" w:rsidRDefault="00A37FFA" w:rsidP="00A37FFA">
      <w:pPr>
        <w:spacing w:after="0" w:line="240" w:lineRule="auto"/>
      </w:pPr>
    </w:p>
    <w:p xmlns:w="http://schemas.openxmlformats.org/wordprocessingml/2006/main" w14:paraId="54D8A03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DBM 전송: 메시지 조각 P9 송신 수/초</w:t>
      </w:r>
    </w:p>
    <w:p xmlns:w="http://schemas.openxmlformats.org/wordprocessingml/2006/main" w14:paraId="1586B8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9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3AB5F5" w14:textId="77777777" w:rsidTr="00A37FFA">
        <w:trPr>
          <w:trHeight w:val="54"/>
        </w:trPr>
        <w:tc>
          <w:tcPr>
            <w:tcW w:w="54" w:type="dxa"/>
          </w:tcPr>
          <w:p w14:paraId="6C67406D" w14:textId="77777777" w:rsidR="00A37FFA" w:rsidRDefault="00A37FFA" w:rsidP="00A37FFA">
            <w:pPr>
              <w:pStyle w:val="EmptyCellLayoutStyle"/>
              <w:spacing w:after="0" w:line="240" w:lineRule="auto"/>
            </w:pPr>
          </w:p>
        </w:tc>
        <w:tc>
          <w:tcPr>
            <w:tcW w:w="10395" w:type="dxa"/>
          </w:tcPr>
          <w:p w14:paraId="501F7A4D" w14:textId="77777777" w:rsidR="00A37FFA" w:rsidRDefault="00A37FFA" w:rsidP="00A37FFA">
            <w:pPr>
              <w:pStyle w:val="EmptyCellLayoutStyle"/>
              <w:spacing w:after="0" w:line="240" w:lineRule="auto"/>
            </w:pPr>
          </w:p>
        </w:tc>
        <w:tc>
          <w:tcPr>
            <w:tcW w:w="149" w:type="dxa"/>
          </w:tcPr>
          <w:p w14:paraId="62A3BA9B" w14:textId="77777777" w:rsidR="00A37FFA" w:rsidRDefault="00A37FFA" w:rsidP="00A37FFA">
            <w:pPr>
              <w:pStyle w:val="EmptyCellLayoutStyle"/>
              <w:spacing w:after="0" w:line="240" w:lineRule="auto"/>
            </w:pPr>
          </w:p>
        </w:tc>
      </w:tr>
      <w:tr w:rsidR="00A37FFA" w14:paraId="6E627058" w14:textId="77777777" w:rsidTr="00A37FFA">
        <w:tc>
          <w:tcPr>
            <w:tcW w:w="54" w:type="dxa"/>
          </w:tcPr>
          <w:p w14:paraId="6D63563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C8D3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EE55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5845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60C0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B66D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482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10F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4B9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1F2C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048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41E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BC71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AC6A1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375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A6C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2AA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D00E6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EB7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DD7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764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19E6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9AC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5E00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51E7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AB5007" w14:textId="77777777" w:rsidR="00A37FFA" w:rsidRDefault="00A37FFA" w:rsidP="00A37FFA">
            <w:pPr>
              <w:spacing w:after="0" w:line="240" w:lineRule="auto"/>
            </w:pPr>
          </w:p>
        </w:tc>
        <w:tc>
          <w:tcPr>
            <w:tcW w:w="149" w:type="dxa"/>
          </w:tcPr>
          <w:p w14:paraId="0729EC7F" w14:textId="77777777" w:rsidR="00A37FFA" w:rsidRDefault="00A37FFA" w:rsidP="00A37FFA">
            <w:pPr>
              <w:pStyle w:val="EmptyCellLayoutStyle"/>
              <w:spacing w:after="0" w:line="240" w:lineRule="auto"/>
            </w:pPr>
          </w:p>
        </w:tc>
      </w:tr>
      <w:tr w:rsidR="00A37FFA" w14:paraId="424CEFF9" w14:textId="77777777" w:rsidTr="00A37FFA">
        <w:trPr>
          <w:trHeight w:val="80"/>
        </w:trPr>
        <w:tc>
          <w:tcPr>
            <w:tcW w:w="54" w:type="dxa"/>
          </w:tcPr>
          <w:p w14:paraId="517CC040" w14:textId="77777777" w:rsidR="00A37FFA" w:rsidRDefault="00A37FFA" w:rsidP="00A37FFA">
            <w:pPr>
              <w:pStyle w:val="EmptyCellLayoutStyle"/>
              <w:spacing w:after="0" w:line="240" w:lineRule="auto"/>
            </w:pPr>
          </w:p>
        </w:tc>
        <w:tc>
          <w:tcPr>
            <w:tcW w:w="10395" w:type="dxa"/>
          </w:tcPr>
          <w:p w14:paraId="39E840D3" w14:textId="77777777" w:rsidR="00A37FFA" w:rsidRDefault="00A37FFA" w:rsidP="00A37FFA">
            <w:pPr>
              <w:pStyle w:val="EmptyCellLayoutStyle"/>
              <w:spacing w:after="0" w:line="240" w:lineRule="auto"/>
            </w:pPr>
          </w:p>
        </w:tc>
        <w:tc>
          <w:tcPr>
            <w:tcW w:w="149" w:type="dxa"/>
          </w:tcPr>
          <w:p w14:paraId="1E0BB5DF" w14:textId="77777777" w:rsidR="00A37FFA" w:rsidRDefault="00A37FFA" w:rsidP="00A37FFA">
            <w:pPr>
              <w:pStyle w:val="EmptyCellLayoutStyle"/>
              <w:spacing w:after="0" w:line="240" w:lineRule="auto"/>
            </w:pPr>
          </w:p>
        </w:tc>
      </w:tr>
    </w:tbl>
    <w:p xmlns:w="http://schemas.openxmlformats.org/wordprocessingml/2006/main" w14:paraId="1C9EF3A2" w14:textId="77777777" w:rsidR="00A37FFA" w:rsidRDefault="00A37FFA" w:rsidP="00A37FFA">
      <w:pPr>
        <w:spacing w:after="0" w:line="240" w:lineRule="auto"/>
      </w:pPr>
    </w:p>
    <w:p xmlns:w="http://schemas.openxmlformats.org/wordprocessingml/2006/main" w14:paraId="18F54EF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Broker 통계: 전달된 총 메시지 수</w:t>
      </w:r>
    </w:p>
    <w:p xmlns:w="http://schemas.openxmlformats.org/wordprocessingml/2006/main" w14:paraId="15E32D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총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2EB0BE" w14:textId="77777777" w:rsidTr="00A37FFA">
        <w:trPr>
          <w:trHeight w:val="54"/>
        </w:trPr>
        <w:tc>
          <w:tcPr>
            <w:tcW w:w="54" w:type="dxa"/>
          </w:tcPr>
          <w:p w14:paraId="475B23ED" w14:textId="77777777" w:rsidR="00A37FFA" w:rsidRDefault="00A37FFA" w:rsidP="00A37FFA">
            <w:pPr>
              <w:pStyle w:val="EmptyCellLayoutStyle"/>
              <w:spacing w:after="0" w:line="240" w:lineRule="auto"/>
            </w:pPr>
          </w:p>
        </w:tc>
        <w:tc>
          <w:tcPr>
            <w:tcW w:w="10395" w:type="dxa"/>
          </w:tcPr>
          <w:p w14:paraId="0E7E2726" w14:textId="77777777" w:rsidR="00A37FFA" w:rsidRDefault="00A37FFA" w:rsidP="00A37FFA">
            <w:pPr>
              <w:pStyle w:val="EmptyCellLayoutStyle"/>
              <w:spacing w:after="0" w:line="240" w:lineRule="auto"/>
            </w:pPr>
          </w:p>
        </w:tc>
        <w:tc>
          <w:tcPr>
            <w:tcW w:w="149" w:type="dxa"/>
          </w:tcPr>
          <w:p w14:paraId="18B08D70" w14:textId="77777777" w:rsidR="00A37FFA" w:rsidRDefault="00A37FFA" w:rsidP="00A37FFA">
            <w:pPr>
              <w:pStyle w:val="EmptyCellLayoutStyle"/>
              <w:spacing w:after="0" w:line="240" w:lineRule="auto"/>
            </w:pPr>
          </w:p>
        </w:tc>
      </w:tr>
      <w:tr w:rsidR="00A37FFA" w14:paraId="3EDB6F36" w14:textId="77777777" w:rsidTr="00A37FFA">
        <w:tc>
          <w:tcPr>
            <w:tcW w:w="54" w:type="dxa"/>
          </w:tcPr>
          <w:p w14:paraId="423F45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9F19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5C65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7197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8879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6FE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E90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305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D97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9EB7F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DCB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45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F43D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D8468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55C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918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CDA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9F983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648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FE6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73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771E3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925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15F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ECA4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731B8E3" w14:textId="77777777" w:rsidR="00A37FFA" w:rsidRDefault="00A37FFA" w:rsidP="00A37FFA">
            <w:pPr>
              <w:spacing w:after="0" w:line="240" w:lineRule="auto"/>
            </w:pPr>
          </w:p>
        </w:tc>
        <w:tc>
          <w:tcPr>
            <w:tcW w:w="149" w:type="dxa"/>
          </w:tcPr>
          <w:p w14:paraId="098E9AF5" w14:textId="77777777" w:rsidR="00A37FFA" w:rsidRDefault="00A37FFA" w:rsidP="00A37FFA">
            <w:pPr>
              <w:pStyle w:val="EmptyCellLayoutStyle"/>
              <w:spacing w:after="0" w:line="240" w:lineRule="auto"/>
            </w:pPr>
          </w:p>
        </w:tc>
      </w:tr>
      <w:tr w:rsidR="00A37FFA" w14:paraId="0192B55F" w14:textId="77777777" w:rsidTr="00A37FFA">
        <w:trPr>
          <w:trHeight w:val="80"/>
        </w:trPr>
        <w:tc>
          <w:tcPr>
            <w:tcW w:w="54" w:type="dxa"/>
          </w:tcPr>
          <w:p w14:paraId="03464C07" w14:textId="77777777" w:rsidR="00A37FFA" w:rsidRDefault="00A37FFA" w:rsidP="00A37FFA">
            <w:pPr>
              <w:pStyle w:val="EmptyCellLayoutStyle"/>
              <w:spacing w:after="0" w:line="240" w:lineRule="auto"/>
            </w:pPr>
          </w:p>
        </w:tc>
        <w:tc>
          <w:tcPr>
            <w:tcW w:w="10395" w:type="dxa"/>
          </w:tcPr>
          <w:p w14:paraId="3ADF611D" w14:textId="77777777" w:rsidR="00A37FFA" w:rsidRDefault="00A37FFA" w:rsidP="00A37FFA">
            <w:pPr>
              <w:pStyle w:val="EmptyCellLayoutStyle"/>
              <w:spacing w:after="0" w:line="240" w:lineRule="auto"/>
            </w:pPr>
          </w:p>
        </w:tc>
        <w:tc>
          <w:tcPr>
            <w:tcW w:w="149" w:type="dxa"/>
          </w:tcPr>
          <w:p w14:paraId="269D74B3" w14:textId="77777777" w:rsidR="00A37FFA" w:rsidRDefault="00A37FFA" w:rsidP="00A37FFA">
            <w:pPr>
              <w:pStyle w:val="EmptyCellLayoutStyle"/>
              <w:spacing w:after="0" w:line="240" w:lineRule="auto"/>
            </w:pPr>
          </w:p>
        </w:tc>
      </w:tr>
    </w:tbl>
    <w:p xmlns:w="http://schemas.openxmlformats.org/wordprocessingml/2006/main" w14:paraId="7444B5C8" w14:textId="77777777" w:rsidR="00A37FFA" w:rsidRDefault="00A37FFA" w:rsidP="00A37FFA">
      <w:pPr>
        <w:spacing w:after="0" w:line="240" w:lineRule="auto"/>
      </w:pPr>
    </w:p>
    <w:p xmlns:w="http://schemas.openxmlformats.org/wordprocessingml/2006/main" w14:paraId="0AFEA34F"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엔진 - 작업</w:t>
      </w:r>
    </w:p>
    <w:p xmlns:w="http://schemas.openxmlformats.org/wordprocessingml/2006/main" w14:paraId="65CBD10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전역 구성 설정</w:t>
      </w:r>
    </w:p>
    <w:p xmlns:w="http://schemas.openxmlformats.org/wordprocessingml/2006/main" w14:paraId="572011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역 구성 설정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203FD4" w14:textId="77777777" w:rsidTr="00A37FFA">
        <w:trPr>
          <w:trHeight w:val="54"/>
        </w:trPr>
        <w:tc>
          <w:tcPr>
            <w:tcW w:w="54" w:type="dxa"/>
          </w:tcPr>
          <w:p w14:paraId="04502308" w14:textId="77777777" w:rsidR="00A37FFA" w:rsidRDefault="00A37FFA" w:rsidP="00A37FFA">
            <w:pPr>
              <w:pStyle w:val="EmptyCellLayoutStyle"/>
              <w:spacing w:after="0" w:line="240" w:lineRule="auto"/>
            </w:pPr>
          </w:p>
        </w:tc>
        <w:tc>
          <w:tcPr>
            <w:tcW w:w="10395" w:type="dxa"/>
          </w:tcPr>
          <w:p w14:paraId="115C9478" w14:textId="77777777" w:rsidR="00A37FFA" w:rsidRDefault="00A37FFA" w:rsidP="00A37FFA">
            <w:pPr>
              <w:pStyle w:val="EmptyCellLayoutStyle"/>
              <w:spacing w:after="0" w:line="240" w:lineRule="auto"/>
            </w:pPr>
          </w:p>
        </w:tc>
        <w:tc>
          <w:tcPr>
            <w:tcW w:w="149" w:type="dxa"/>
          </w:tcPr>
          <w:p w14:paraId="27B879AA" w14:textId="77777777" w:rsidR="00A37FFA" w:rsidRDefault="00A37FFA" w:rsidP="00A37FFA">
            <w:pPr>
              <w:pStyle w:val="EmptyCellLayoutStyle"/>
              <w:spacing w:after="0" w:line="240" w:lineRule="auto"/>
            </w:pPr>
          </w:p>
        </w:tc>
      </w:tr>
      <w:tr w:rsidR="00A37FFA" w14:paraId="0D994943" w14:textId="77777777" w:rsidTr="00A37FFA">
        <w:tc>
          <w:tcPr>
            <w:tcW w:w="54" w:type="dxa"/>
          </w:tcPr>
          <w:p w14:paraId="4F3D96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D1D42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BF1C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366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491E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EAD8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874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993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A3E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2479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78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97E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30A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4BF33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CBEE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8C2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6E47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1AFBAB" w14:textId="77777777" w:rsidR="00A37FFA" w:rsidRDefault="00A37FFA" w:rsidP="00A37FFA">
            <w:pPr>
              <w:spacing w:after="0" w:line="240" w:lineRule="auto"/>
            </w:pPr>
          </w:p>
        </w:tc>
        <w:tc>
          <w:tcPr>
            <w:tcW w:w="149" w:type="dxa"/>
          </w:tcPr>
          <w:p w14:paraId="3435C37C" w14:textId="77777777" w:rsidR="00A37FFA" w:rsidRDefault="00A37FFA" w:rsidP="00A37FFA">
            <w:pPr>
              <w:pStyle w:val="EmptyCellLayoutStyle"/>
              <w:spacing w:after="0" w:line="240" w:lineRule="auto"/>
            </w:pPr>
          </w:p>
        </w:tc>
      </w:tr>
      <w:tr w:rsidR="00A37FFA" w14:paraId="05BA8DA1" w14:textId="77777777" w:rsidTr="00A37FFA">
        <w:trPr>
          <w:trHeight w:val="80"/>
        </w:trPr>
        <w:tc>
          <w:tcPr>
            <w:tcW w:w="54" w:type="dxa"/>
          </w:tcPr>
          <w:p w14:paraId="4C9C4151" w14:textId="77777777" w:rsidR="00A37FFA" w:rsidRDefault="00A37FFA" w:rsidP="00A37FFA">
            <w:pPr>
              <w:pStyle w:val="EmptyCellLayoutStyle"/>
              <w:spacing w:after="0" w:line="240" w:lineRule="auto"/>
            </w:pPr>
          </w:p>
        </w:tc>
        <w:tc>
          <w:tcPr>
            <w:tcW w:w="10395" w:type="dxa"/>
          </w:tcPr>
          <w:p w14:paraId="2182A030" w14:textId="77777777" w:rsidR="00A37FFA" w:rsidRDefault="00A37FFA" w:rsidP="00A37FFA">
            <w:pPr>
              <w:pStyle w:val="EmptyCellLayoutStyle"/>
              <w:spacing w:after="0" w:line="240" w:lineRule="auto"/>
            </w:pPr>
          </w:p>
        </w:tc>
        <w:tc>
          <w:tcPr>
            <w:tcW w:w="149" w:type="dxa"/>
          </w:tcPr>
          <w:p w14:paraId="2B480A29" w14:textId="77777777" w:rsidR="00A37FFA" w:rsidRDefault="00A37FFA" w:rsidP="00A37FFA">
            <w:pPr>
              <w:pStyle w:val="EmptyCellLayoutStyle"/>
              <w:spacing w:after="0" w:line="240" w:lineRule="auto"/>
            </w:pPr>
          </w:p>
        </w:tc>
      </w:tr>
    </w:tbl>
    <w:p xmlns:w="http://schemas.openxmlformats.org/wordprocessingml/2006/main" w14:paraId="60D81EF2" w14:textId="77777777" w:rsidR="00A37FFA" w:rsidRDefault="00A37FFA" w:rsidP="00A37FFA">
      <w:pPr>
        <w:spacing w:after="0" w:line="240" w:lineRule="auto"/>
      </w:pPr>
    </w:p>
    <w:p xmlns:w="http://schemas.openxmlformats.org/wordprocessingml/2006/main" w14:paraId="5E28125D"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엔진 - 콘솔 작업</w:t>
      </w:r>
    </w:p>
    <w:p xmlns:w="http://schemas.openxmlformats.org/wordprocessingml/2006/main" w14:paraId="42555B9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Management Studio</w:t>
      </w:r>
    </w:p>
    <w:p xmlns:w="http://schemas.openxmlformats.org/wordprocessingml/2006/main" w14:paraId="5FA6A516" w14:textId="77777777" w:rsidR="00A37FFA" w:rsidRDefault="00A37FFA" w:rsidP="00A37FFA">
      <w:pPr>
        <w:spacing w:after="0" w:line="240" w:lineRule="auto"/>
      </w:pPr>
    </w:p>
    <w:p xmlns:w="http://schemas.openxmlformats.org/wordprocessingml/2006/main" w14:paraId="17182DE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프로파일러</w:t>
      </w:r>
    </w:p>
    <w:p xmlns:w="http://schemas.openxmlformats.org/wordprocessingml/2006/main" w14:paraId="15A61339" w14:textId="77777777" w:rsidR="00A37FFA" w:rsidRDefault="00A37FFA" w:rsidP="00A37FFA">
      <w:pPr>
        <w:spacing w:after="0" w:line="240" w:lineRule="auto"/>
      </w:pPr>
    </w:p>
    <w:p xmlns:w="http://schemas.openxmlformats.org/wordprocessingml/2006/main" w14:paraId="1F3C2170"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DB 파일</w:t>
      </w:r>
    </w:p>
    <w:p xmlns:w="http://schemas.openxmlformats.org/wordprocessingml/2006/main" w14:paraId="60DB94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데이터베이스 파일입니다.</w:t>
      </w:r>
    </w:p>
    <w:p xmlns:w="http://schemas.openxmlformats.org/wordprocessingml/2006/main" w14:paraId="62D1C33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파일 - 검색</w:t>
      </w:r>
    </w:p>
    <w:p xmlns:w="http://schemas.openxmlformats.org/wordprocessingml/2006/main" w14:paraId="243C036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DB 파일 검색</w:t>
      </w:r>
    </w:p>
    <w:p xmlns:w="http://schemas.openxmlformats.org/wordprocessingml/2006/main" w14:paraId="2D5A82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각 SQL Server 데이터베이스에 대한 파일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6FED18" w14:textId="77777777" w:rsidTr="00A37FFA">
        <w:trPr>
          <w:trHeight w:val="54"/>
        </w:trPr>
        <w:tc>
          <w:tcPr>
            <w:tcW w:w="54" w:type="dxa"/>
          </w:tcPr>
          <w:p w14:paraId="0451D433" w14:textId="77777777" w:rsidR="00A37FFA" w:rsidRDefault="00A37FFA" w:rsidP="00A37FFA">
            <w:pPr>
              <w:pStyle w:val="EmptyCellLayoutStyle"/>
              <w:spacing w:after="0" w:line="240" w:lineRule="auto"/>
            </w:pPr>
          </w:p>
        </w:tc>
        <w:tc>
          <w:tcPr>
            <w:tcW w:w="10395" w:type="dxa"/>
          </w:tcPr>
          <w:p w14:paraId="5246521D" w14:textId="77777777" w:rsidR="00A37FFA" w:rsidRDefault="00A37FFA" w:rsidP="00A37FFA">
            <w:pPr>
              <w:pStyle w:val="EmptyCellLayoutStyle"/>
              <w:spacing w:after="0" w:line="240" w:lineRule="auto"/>
            </w:pPr>
          </w:p>
        </w:tc>
        <w:tc>
          <w:tcPr>
            <w:tcW w:w="149" w:type="dxa"/>
          </w:tcPr>
          <w:p w14:paraId="6EC8F51B" w14:textId="77777777" w:rsidR="00A37FFA" w:rsidRDefault="00A37FFA" w:rsidP="00A37FFA">
            <w:pPr>
              <w:pStyle w:val="EmptyCellLayoutStyle"/>
              <w:spacing w:after="0" w:line="240" w:lineRule="auto"/>
            </w:pPr>
          </w:p>
        </w:tc>
      </w:tr>
      <w:tr w:rsidR="00A37FFA" w14:paraId="35210855" w14:textId="77777777" w:rsidTr="00A37FFA">
        <w:tc>
          <w:tcPr>
            <w:tcW w:w="54" w:type="dxa"/>
          </w:tcPr>
          <w:p w14:paraId="16E774E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25B6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DA5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49C8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9110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B8A1A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43E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42A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1C2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DC2F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429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945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13E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5AB51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251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3AD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1DF96" w14:textId="77777777" w:rsidR="00A37FFA" w:rsidRDefault="00A37FFA" w:rsidP="00A37FFA">
                  <w:pPr>
                    <w:spacing w:after="0" w:line="240" w:lineRule="auto"/>
                  </w:pPr>
                </w:p>
              </w:tc>
            </w:tr>
            <w:tr w:rsidR="00A37FFA" w14:paraId="3C3680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C33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FC8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64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B0199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EF52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3093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B88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7598B25" w14:textId="77777777" w:rsidR="00A37FFA" w:rsidRDefault="00A37FFA" w:rsidP="00A37FFA">
            <w:pPr>
              <w:spacing w:after="0" w:line="240" w:lineRule="auto"/>
            </w:pPr>
          </w:p>
        </w:tc>
        <w:tc>
          <w:tcPr>
            <w:tcW w:w="149" w:type="dxa"/>
          </w:tcPr>
          <w:p w14:paraId="413BFB35" w14:textId="77777777" w:rsidR="00A37FFA" w:rsidRDefault="00A37FFA" w:rsidP="00A37FFA">
            <w:pPr>
              <w:pStyle w:val="EmptyCellLayoutStyle"/>
              <w:spacing w:after="0" w:line="240" w:lineRule="auto"/>
            </w:pPr>
          </w:p>
        </w:tc>
      </w:tr>
      <w:tr w:rsidR="00A37FFA" w14:paraId="3F3FFC67" w14:textId="77777777" w:rsidTr="00A37FFA">
        <w:trPr>
          <w:trHeight w:val="80"/>
        </w:trPr>
        <w:tc>
          <w:tcPr>
            <w:tcW w:w="54" w:type="dxa"/>
          </w:tcPr>
          <w:p w14:paraId="4F4963D1" w14:textId="77777777" w:rsidR="00A37FFA" w:rsidRDefault="00A37FFA" w:rsidP="00A37FFA">
            <w:pPr>
              <w:pStyle w:val="EmptyCellLayoutStyle"/>
              <w:spacing w:after="0" w:line="240" w:lineRule="auto"/>
            </w:pPr>
          </w:p>
        </w:tc>
        <w:tc>
          <w:tcPr>
            <w:tcW w:w="10395" w:type="dxa"/>
          </w:tcPr>
          <w:p w14:paraId="4D8738F1" w14:textId="77777777" w:rsidR="00A37FFA" w:rsidRDefault="00A37FFA" w:rsidP="00A37FFA">
            <w:pPr>
              <w:pStyle w:val="EmptyCellLayoutStyle"/>
              <w:spacing w:after="0" w:line="240" w:lineRule="auto"/>
            </w:pPr>
          </w:p>
        </w:tc>
        <w:tc>
          <w:tcPr>
            <w:tcW w:w="149" w:type="dxa"/>
          </w:tcPr>
          <w:p w14:paraId="57A06498" w14:textId="77777777" w:rsidR="00A37FFA" w:rsidRDefault="00A37FFA" w:rsidP="00A37FFA">
            <w:pPr>
              <w:pStyle w:val="EmptyCellLayoutStyle"/>
              <w:spacing w:after="0" w:line="240" w:lineRule="auto"/>
            </w:pPr>
          </w:p>
        </w:tc>
      </w:tr>
    </w:tbl>
    <w:p xmlns:w="http://schemas.openxmlformats.org/wordprocessingml/2006/main" w14:paraId="14C2C573" w14:textId="77777777" w:rsidR="00A37FFA" w:rsidRDefault="00A37FFA" w:rsidP="00A37FFA">
      <w:pPr>
        <w:spacing w:after="0" w:line="240" w:lineRule="auto"/>
      </w:pPr>
    </w:p>
    <w:p xmlns:w="http://schemas.openxmlformats.org/wordprocessingml/2006/main" w14:paraId="0F1D91F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파일 - 유닛 모니터</w:t>
      </w:r>
    </w:p>
    <w:p xmlns:w="http://schemas.openxmlformats.org/wordprocessingml/2006/main" w14:paraId="7C7470C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에 남아 있는 사용 가능 공간</w:t>
      </w:r>
    </w:p>
    <w:p xmlns:w="http://schemas.openxmlformats.org/wordprocessingml/2006/main" w14:paraId="1A16DB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미디어의 이미 할당된 공간 및 사용 가능한 공간을 모두 포함한 사용 가능한 공간이 데이터 크기 및 사용 가능한 디스크 공간의 합계 비율로 표현되는 경고 임계값 설정 아래로 떨어질 경우 모니터가 경고를 보고합니다. 사용 가능한 공간이 위험 임계값 아래로 떨어질 경우 모니터가 중요한 경고를 보고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1BD340" w14:textId="77777777" w:rsidTr="00A37FFA">
        <w:trPr>
          <w:trHeight w:val="54"/>
        </w:trPr>
        <w:tc>
          <w:tcPr>
            <w:tcW w:w="54" w:type="dxa"/>
          </w:tcPr>
          <w:p w14:paraId="79E074CB" w14:textId="77777777" w:rsidR="00A37FFA" w:rsidRDefault="00A37FFA" w:rsidP="00A37FFA">
            <w:pPr>
              <w:pStyle w:val="EmptyCellLayoutStyle"/>
              <w:spacing w:after="0" w:line="240" w:lineRule="auto"/>
            </w:pPr>
          </w:p>
        </w:tc>
        <w:tc>
          <w:tcPr>
            <w:tcW w:w="10395" w:type="dxa"/>
          </w:tcPr>
          <w:p w14:paraId="32ED95B8" w14:textId="77777777" w:rsidR="00A37FFA" w:rsidRDefault="00A37FFA" w:rsidP="00A37FFA">
            <w:pPr>
              <w:pStyle w:val="EmptyCellLayoutStyle"/>
              <w:spacing w:after="0" w:line="240" w:lineRule="auto"/>
            </w:pPr>
          </w:p>
        </w:tc>
        <w:tc>
          <w:tcPr>
            <w:tcW w:w="149" w:type="dxa"/>
          </w:tcPr>
          <w:p w14:paraId="5F9584FD" w14:textId="77777777" w:rsidR="00A37FFA" w:rsidRDefault="00A37FFA" w:rsidP="00A37FFA">
            <w:pPr>
              <w:pStyle w:val="EmptyCellLayoutStyle"/>
              <w:spacing w:after="0" w:line="240" w:lineRule="auto"/>
            </w:pPr>
          </w:p>
        </w:tc>
      </w:tr>
      <w:tr w:rsidR="00A37FFA" w14:paraId="6A8CBD8E" w14:textId="77777777" w:rsidTr="00A37FFA">
        <w:tc>
          <w:tcPr>
            <w:tcW w:w="54" w:type="dxa"/>
          </w:tcPr>
          <w:p w14:paraId="748402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F0FFC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7260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CCC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7852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1B2F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372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36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0C3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A3139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981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6F5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68036"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055654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E88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AD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BAF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2AC87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DD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4F0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2F7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4776D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47F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B7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C11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CAD7F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640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8C2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BA389" w14:textId="77777777" w:rsidR="00A37FFA" w:rsidRDefault="00A37FFA" w:rsidP="00A37FFA">
                  <w:pPr>
                    <w:spacing w:after="0" w:line="240" w:lineRule="auto"/>
                  </w:pPr>
                </w:p>
              </w:tc>
            </w:tr>
            <w:tr w:rsidR="00A37FFA" w14:paraId="61FE32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CF5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5A1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363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21FFF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44B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D3C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14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7C8B89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8DEB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878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경고로 변경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D60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w:t>
                  </w:r>
                </w:p>
              </w:tc>
            </w:tr>
          </w:tbl>
          <w:p w14:paraId="1037463B" w14:textId="77777777" w:rsidR="00A37FFA" w:rsidRDefault="00A37FFA" w:rsidP="00A37FFA">
            <w:pPr>
              <w:spacing w:after="0" w:line="240" w:lineRule="auto"/>
            </w:pPr>
          </w:p>
        </w:tc>
        <w:tc>
          <w:tcPr>
            <w:tcW w:w="149" w:type="dxa"/>
          </w:tcPr>
          <w:p w14:paraId="338E0619" w14:textId="77777777" w:rsidR="00A37FFA" w:rsidRDefault="00A37FFA" w:rsidP="00A37FFA">
            <w:pPr>
              <w:pStyle w:val="EmptyCellLayoutStyle"/>
              <w:spacing w:after="0" w:line="240" w:lineRule="auto"/>
            </w:pPr>
          </w:p>
        </w:tc>
      </w:tr>
      <w:tr w:rsidR="00A37FFA" w14:paraId="7842803E" w14:textId="77777777" w:rsidTr="00A37FFA">
        <w:trPr>
          <w:trHeight w:val="80"/>
        </w:trPr>
        <w:tc>
          <w:tcPr>
            <w:tcW w:w="54" w:type="dxa"/>
          </w:tcPr>
          <w:p w14:paraId="3450CD93" w14:textId="77777777" w:rsidR="00A37FFA" w:rsidRDefault="00A37FFA" w:rsidP="00A37FFA">
            <w:pPr>
              <w:pStyle w:val="EmptyCellLayoutStyle"/>
              <w:spacing w:after="0" w:line="240" w:lineRule="auto"/>
            </w:pPr>
          </w:p>
        </w:tc>
        <w:tc>
          <w:tcPr>
            <w:tcW w:w="10395" w:type="dxa"/>
          </w:tcPr>
          <w:p w14:paraId="1AEB43D7" w14:textId="77777777" w:rsidR="00A37FFA" w:rsidRDefault="00A37FFA" w:rsidP="00A37FFA">
            <w:pPr>
              <w:pStyle w:val="EmptyCellLayoutStyle"/>
              <w:spacing w:after="0" w:line="240" w:lineRule="auto"/>
            </w:pPr>
          </w:p>
        </w:tc>
        <w:tc>
          <w:tcPr>
            <w:tcW w:w="149" w:type="dxa"/>
          </w:tcPr>
          <w:p w14:paraId="4E9654DD" w14:textId="77777777" w:rsidR="00A37FFA" w:rsidRDefault="00A37FFA" w:rsidP="00A37FFA">
            <w:pPr>
              <w:pStyle w:val="EmptyCellLayoutStyle"/>
              <w:spacing w:after="0" w:line="240" w:lineRule="auto"/>
            </w:pPr>
          </w:p>
        </w:tc>
      </w:tr>
    </w:tbl>
    <w:p xmlns:w="http://schemas.openxmlformats.org/wordprocessingml/2006/main" w14:paraId="2A3EC230" w14:textId="77777777" w:rsidR="00A37FFA" w:rsidRDefault="00A37FFA" w:rsidP="00A37FFA">
      <w:pPr>
        <w:spacing w:after="0" w:line="240" w:lineRule="auto"/>
      </w:pPr>
    </w:p>
    <w:p xmlns:w="http://schemas.openxmlformats.org/wordprocessingml/2006/main" w14:paraId="44AC620F"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파일 - 규칙(비경고)</w:t>
      </w:r>
    </w:p>
    <w:p xmlns:w="http://schemas.openxmlformats.org/wordprocessingml/2006/main" w14:paraId="243AC34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파일 사용 가능한 총 공간(MB)</w:t>
      </w:r>
    </w:p>
    <w:p xmlns:w="http://schemas.openxmlformats.org/wordprocessingml/2006/main" w14:paraId="7D6134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에 남아 있는 공간(MB)입니다. 자동 증가를 사용하도록 설정된 파일을 호스팅하는 미디어에 남아 있는 공간도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4CC75E" w14:textId="77777777" w:rsidTr="00A37FFA">
        <w:trPr>
          <w:trHeight w:val="54"/>
        </w:trPr>
        <w:tc>
          <w:tcPr>
            <w:tcW w:w="54" w:type="dxa"/>
          </w:tcPr>
          <w:p w14:paraId="15150EB1" w14:textId="77777777" w:rsidR="00A37FFA" w:rsidRDefault="00A37FFA" w:rsidP="00A37FFA">
            <w:pPr>
              <w:pStyle w:val="EmptyCellLayoutStyle"/>
              <w:spacing w:after="0" w:line="240" w:lineRule="auto"/>
            </w:pPr>
          </w:p>
        </w:tc>
        <w:tc>
          <w:tcPr>
            <w:tcW w:w="10395" w:type="dxa"/>
          </w:tcPr>
          <w:p w14:paraId="63E14762" w14:textId="77777777" w:rsidR="00A37FFA" w:rsidRDefault="00A37FFA" w:rsidP="00A37FFA">
            <w:pPr>
              <w:pStyle w:val="EmptyCellLayoutStyle"/>
              <w:spacing w:after="0" w:line="240" w:lineRule="auto"/>
            </w:pPr>
          </w:p>
        </w:tc>
        <w:tc>
          <w:tcPr>
            <w:tcW w:w="149" w:type="dxa"/>
          </w:tcPr>
          <w:p w14:paraId="547C6573" w14:textId="77777777" w:rsidR="00A37FFA" w:rsidRDefault="00A37FFA" w:rsidP="00A37FFA">
            <w:pPr>
              <w:pStyle w:val="EmptyCellLayoutStyle"/>
              <w:spacing w:after="0" w:line="240" w:lineRule="auto"/>
            </w:pPr>
          </w:p>
        </w:tc>
      </w:tr>
      <w:tr w:rsidR="00A37FFA" w14:paraId="0DEAF3EB" w14:textId="77777777" w:rsidTr="00A37FFA">
        <w:tc>
          <w:tcPr>
            <w:tcW w:w="54" w:type="dxa"/>
          </w:tcPr>
          <w:p w14:paraId="73892B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CF7C41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6147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DAE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F751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2D69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B0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123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1F1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38B03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15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4C9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8E23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F9C66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586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F7E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9F7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62BA70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40B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C66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34C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3A23F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366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CD4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1FA0A" w14:textId="77777777" w:rsidR="00A37FFA" w:rsidRDefault="00A37FFA" w:rsidP="00A37FFA">
                  <w:pPr>
                    <w:spacing w:after="0" w:line="240" w:lineRule="auto"/>
                  </w:pPr>
                </w:p>
              </w:tc>
            </w:tr>
            <w:tr w:rsidR="00A37FFA" w14:paraId="07566C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450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BA0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8A2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7F113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8452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537F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6215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9710BE" w14:textId="77777777" w:rsidR="00A37FFA" w:rsidRDefault="00A37FFA" w:rsidP="00A37FFA">
            <w:pPr>
              <w:spacing w:after="0" w:line="240" w:lineRule="auto"/>
            </w:pPr>
          </w:p>
        </w:tc>
        <w:tc>
          <w:tcPr>
            <w:tcW w:w="149" w:type="dxa"/>
          </w:tcPr>
          <w:p w14:paraId="7C6A1D17" w14:textId="77777777" w:rsidR="00A37FFA" w:rsidRDefault="00A37FFA" w:rsidP="00A37FFA">
            <w:pPr>
              <w:pStyle w:val="EmptyCellLayoutStyle"/>
              <w:spacing w:after="0" w:line="240" w:lineRule="auto"/>
            </w:pPr>
          </w:p>
        </w:tc>
      </w:tr>
      <w:tr w:rsidR="00A37FFA" w14:paraId="08F8B803" w14:textId="77777777" w:rsidTr="00A37FFA">
        <w:trPr>
          <w:trHeight w:val="80"/>
        </w:trPr>
        <w:tc>
          <w:tcPr>
            <w:tcW w:w="54" w:type="dxa"/>
          </w:tcPr>
          <w:p w14:paraId="099C3BE4" w14:textId="77777777" w:rsidR="00A37FFA" w:rsidRDefault="00A37FFA" w:rsidP="00A37FFA">
            <w:pPr>
              <w:pStyle w:val="EmptyCellLayoutStyle"/>
              <w:spacing w:after="0" w:line="240" w:lineRule="auto"/>
            </w:pPr>
          </w:p>
        </w:tc>
        <w:tc>
          <w:tcPr>
            <w:tcW w:w="10395" w:type="dxa"/>
          </w:tcPr>
          <w:p w14:paraId="49B2522D" w14:textId="77777777" w:rsidR="00A37FFA" w:rsidRDefault="00A37FFA" w:rsidP="00A37FFA">
            <w:pPr>
              <w:pStyle w:val="EmptyCellLayoutStyle"/>
              <w:spacing w:after="0" w:line="240" w:lineRule="auto"/>
            </w:pPr>
          </w:p>
        </w:tc>
        <w:tc>
          <w:tcPr>
            <w:tcW w:w="149" w:type="dxa"/>
          </w:tcPr>
          <w:p w14:paraId="5907529A" w14:textId="77777777" w:rsidR="00A37FFA" w:rsidRDefault="00A37FFA" w:rsidP="00A37FFA">
            <w:pPr>
              <w:pStyle w:val="EmptyCellLayoutStyle"/>
              <w:spacing w:after="0" w:line="240" w:lineRule="auto"/>
            </w:pPr>
          </w:p>
        </w:tc>
      </w:tr>
    </w:tbl>
    <w:p xmlns:w="http://schemas.openxmlformats.org/wordprocessingml/2006/main" w14:paraId="48B80B4E" w14:textId="77777777" w:rsidR="00A37FFA" w:rsidRDefault="00A37FFA" w:rsidP="00A37FFA">
      <w:pPr>
        <w:spacing w:after="0" w:line="240" w:lineRule="auto"/>
      </w:pPr>
    </w:p>
    <w:p xmlns:w="http://schemas.openxmlformats.org/wordprocessingml/2006/main" w14:paraId="57967C5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파일 할당된 사용 가능한 공간(%)</w:t>
      </w:r>
    </w:p>
    <w:p xmlns:w="http://schemas.openxmlformats.org/wordprocessingml/2006/main" w14:paraId="432DCB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에 남아 있는 공간(%)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DBD4EAA" w14:textId="77777777" w:rsidTr="00A37FFA">
        <w:trPr>
          <w:trHeight w:val="54"/>
        </w:trPr>
        <w:tc>
          <w:tcPr>
            <w:tcW w:w="54" w:type="dxa"/>
          </w:tcPr>
          <w:p w14:paraId="4ED6BEE7" w14:textId="77777777" w:rsidR="00A37FFA" w:rsidRDefault="00A37FFA" w:rsidP="00A37FFA">
            <w:pPr>
              <w:pStyle w:val="EmptyCellLayoutStyle"/>
              <w:spacing w:after="0" w:line="240" w:lineRule="auto"/>
            </w:pPr>
          </w:p>
        </w:tc>
        <w:tc>
          <w:tcPr>
            <w:tcW w:w="10395" w:type="dxa"/>
          </w:tcPr>
          <w:p w14:paraId="1F667ECF" w14:textId="77777777" w:rsidR="00A37FFA" w:rsidRDefault="00A37FFA" w:rsidP="00A37FFA">
            <w:pPr>
              <w:pStyle w:val="EmptyCellLayoutStyle"/>
              <w:spacing w:after="0" w:line="240" w:lineRule="auto"/>
            </w:pPr>
          </w:p>
        </w:tc>
        <w:tc>
          <w:tcPr>
            <w:tcW w:w="149" w:type="dxa"/>
          </w:tcPr>
          <w:p w14:paraId="3A1B8B57" w14:textId="77777777" w:rsidR="00A37FFA" w:rsidRDefault="00A37FFA" w:rsidP="00A37FFA">
            <w:pPr>
              <w:pStyle w:val="EmptyCellLayoutStyle"/>
              <w:spacing w:after="0" w:line="240" w:lineRule="auto"/>
            </w:pPr>
          </w:p>
        </w:tc>
      </w:tr>
      <w:tr w:rsidR="00A37FFA" w14:paraId="2FD77C3D" w14:textId="77777777" w:rsidTr="00A37FFA">
        <w:tc>
          <w:tcPr>
            <w:tcW w:w="54" w:type="dxa"/>
          </w:tcPr>
          <w:p w14:paraId="727FA3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A493B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A5CF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0C82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F252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8DAF8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E6C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0F2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126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4F9F8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EC4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46D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7ADF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CCB6E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F5E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8AF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98E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58CC6E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F2F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DE4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EEB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FCEED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533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4D2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876B5" w14:textId="77777777" w:rsidR="00A37FFA" w:rsidRDefault="00A37FFA" w:rsidP="00A37FFA">
                  <w:pPr>
                    <w:spacing w:after="0" w:line="240" w:lineRule="auto"/>
                  </w:pPr>
                </w:p>
              </w:tc>
            </w:tr>
            <w:tr w:rsidR="00A37FFA" w14:paraId="58BDE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A4D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92E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CD7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2887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7436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585E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2A13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F0725D" w14:textId="77777777" w:rsidR="00A37FFA" w:rsidRDefault="00A37FFA" w:rsidP="00A37FFA">
            <w:pPr>
              <w:spacing w:after="0" w:line="240" w:lineRule="auto"/>
            </w:pPr>
          </w:p>
        </w:tc>
        <w:tc>
          <w:tcPr>
            <w:tcW w:w="149" w:type="dxa"/>
          </w:tcPr>
          <w:p w14:paraId="27602E28" w14:textId="77777777" w:rsidR="00A37FFA" w:rsidRDefault="00A37FFA" w:rsidP="00A37FFA">
            <w:pPr>
              <w:pStyle w:val="EmptyCellLayoutStyle"/>
              <w:spacing w:after="0" w:line="240" w:lineRule="auto"/>
            </w:pPr>
          </w:p>
        </w:tc>
      </w:tr>
      <w:tr w:rsidR="00A37FFA" w14:paraId="08EF0BD5" w14:textId="77777777" w:rsidTr="00A37FFA">
        <w:trPr>
          <w:trHeight w:val="80"/>
        </w:trPr>
        <w:tc>
          <w:tcPr>
            <w:tcW w:w="54" w:type="dxa"/>
          </w:tcPr>
          <w:p w14:paraId="78C6037A" w14:textId="77777777" w:rsidR="00A37FFA" w:rsidRDefault="00A37FFA" w:rsidP="00A37FFA">
            <w:pPr>
              <w:pStyle w:val="EmptyCellLayoutStyle"/>
              <w:spacing w:after="0" w:line="240" w:lineRule="auto"/>
            </w:pPr>
          </w:p>
        </w:tc>
        <w:tc>
          <w:tcPr>
            <w:tcW w:w="10395" w:type="dxa"/>
          </w:tcPr>
          <w:p w14:paraId="5F805EEC" w14:textId="77777777" w:rsidR="00A37FFA" w:rsidRDefault="00A37FFA" w:rsidP="00A37FFA">
            <w:pPr>
              <w:pStyle w:val="EmptyCellLayoutStyle"/>
              <w:spacing w:after="0" w:line="240" w:lineRule="auto"/>
            </w:pPr>
          </w:p>
        </w:tc>
        <w:tc>
          <w:tcPr>
            <w:tcW w:w="149" w:type="dxa"/>
          </w:tcPr>
          <w:p w14:paraId="5AC66A76" w14:textId="77777777" w:rsidR="00A37FFA" w:rsidRDefault="00A37FFA" w:rsidP="00A37FFA">
            <w:pPr>
              <w:pStyle w:val="EmptyCellLayoutStyle"/>
              <w:spacing w:after="0" w:line="240" w:lineRule="auto"/>
            </w:pPr>
          </w:p>
        </w:tc>
      </w:tr>
    </w:tbl>
    <w:p xmlns:w="http://schemas.openxmlformats.org/wordprocessingml/2006/main" w14:paraId="55A5B17C" w14:textId="77777777" w:rsidR="00A37FFA" w:rsidRDefault="00A37FFA" w:rsidP="00A37FFA">
      <w:pPr>
        <w:spacing w:after="0" w:line="240" w:lineRule="auto"/>
      </w:pPr>
    </w:p>
    <w:p xmlns:w="http://schemas.openxmlformats.org/wordprocessingml/2006/main" w14:paraId="5096CA5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파일 할당된 사용 가능한 공간(MB)</w:t>
      </w:r>
    </w:p>
    <w:p xmlns:w="http://schemas.openxmlformats.org/wordprocessingml/2006/main" w14:paraId="43DD8C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에 남아 있는 공간(MB)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450B1A" w14:textId="77777777" w:rsidTr="00A37FFA">
        <w:trPr>
          <w:trHeight w:val="54"/>
        </w:trPr>
        <w:tc>
          <w:tcPr>
            <w:tcW w:w="54" w:type="dxa"/>
          </w:tcPr>
          <w:p w14:paraId="25577E01" w14:textId="77777777" w:rsidR="00A37FFA" w:rsidRDefault="00A37FFA" w:rsidP="00A37FFA">
            <w:pPr>
              <w:pStyle w:val="EmptyCellLayoutStyle"/>
              <w:spacing w:after="0" w:line="240" w:lineRule="auto"/>
            </w:pPr>
          </w:p>
        </w:tc>
        <w:tc>
          <w:tcPr>
            <w:tcW w:w="10395" w:type="dxa"/>
          </w:tcPr>
          <w:p w14:paraId="2889B62B" w14:textId="77777777" w:rsidR="00A37FFA" w:rsidRDefault="00A37FFA" w:rsidP="00A37FFA">
            <w:pPr>
              <w:pStyle w:val="EmptyCellLayoutStyle"/>
              <w:spacing w:after="0" w:line="240" w:lineRule="auto"/>
            </w:pPr>
          </w:p>
        </w:tc>
        <w:tc>
          <w:tcPr>
            <w:tcW w:w="149" w:type="dxa"/>
          </w:tcPr>
          <w:p w14:paraId="461E663D" w14:textId="77777777" w:rsidR="00A37FFA" w:rsidRDefault="00A37FFA" w:rsidP="00A37FFA">
            <w:pPr>
              <w:pStyle w:val="EmptyCellLayoutStyle"/>
              <w:spacing w:after="0" w:line="240" w:lineRule="auto"/>
            </w:pPr>
          </w:p>
        </w:tc>
      </w:tr>
      <w:tr w:rsidR="00A37FFA" w14:paraId="75F8591A" w14:textId="77777777" w:rsidTr="00A37FFA">
        <w:tc>
          <w:tcPr>
            <w:tcW w:w="54" w:type="dxa"/>
          </w:tcPr>
          <w:p w14:paraId="4EC7AF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04CEE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9A02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52B5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FD02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488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B1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878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DB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C0DD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CA5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2E6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F418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53F86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E6C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737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0EF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5482E8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64B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40B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7E1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B1BFE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8F2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EAF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0C96C" w14:textId="77777777" w:rsidR="00A37FFA" w:rsidRDefault="00A37FFA" w:rsidP="00A37FFA">
                  <w:pPr>
                    <w:spacing w:after="0" w:line="240" w:lineRule="auto"/>
                  </w:pPr>
                </w:p>
              </w:tc>
            </w:tr>
            <w:tr w:rsidR="00A37FFA" w14:paraId="551C9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1C6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63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66E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47D65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FC22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B901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CB8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BEC5F9" w14:textId="77777777" w:rsidR="00A37FFA" w:rsidRDefault="00A37FFA" w:rsidP="00A37FFA">
            <w:pPr>
              <w:spacing w:after="0" w:line="240" w:lineRule="auto"/>
            </w:pPr>
          </w:p>
        </w:tc>
        <w:tc>
          <w:tcPr>
            <w:tcW w:w="149" w:type="dxa"/>
          </w:tcPr>
          <w:p w14:paraId="46BDAF3C" w14:textId="77777777" w:rsidR="00A37FFA" w:rsidRDefault="00A37FFA" w:rsidP="00A37FFA">
            <w:pPr>
              <w:pStyle w:val="EmptyCellLayoutStyle"/>
              <w:spacing w:after="0" w:line="240" w:lineRule="auto"/>
            </w:pPr>
          </w:p>
        </w:tc>
      </w:tr>
      <w:tr w:rsidR="00A37FFA" w14:paraId="41E6166D" w14:textId="77777777" w:rsidTr="00A37FFA">
        <w:trPr>
          <w:trHeight w:val="80"/>
        </w:trPr>
        <w:tc>
          <w:tcPr>
            <w:tcW w:w="54" w:type="dxa"/>
          </w:tcPr>
          <w:p w14:paraId="537F1F26" w14:textId="77777777" w:rsidR="00A37FFA" w:rsidRDefault="00A37FFA" w:rsidP="00A37FFA">
            <w:pPr>
              <w:pStyle w:val="EmptyCellLayoutStyle"/>
              <w:spacing w:after="0" w:line="240" w:lineRule="auto"/>
            </w:pPr>
          </w:p>
        </w:tc>
        <w:tc>
          <w:tcPr>
            <w:tcW w:w="10395" w:type="dxa"/>
          </w:tcPr>
          <w:p w14:paraId="4EDAD370" w14:textId="77777777" w:rsidR="00A37FFA" w:rsidRDefault="00A37FFA" w:rsidP="00A37FFA">
            <w:pPr>
              <w:pStyle w:val="EmptyCellLayoutStyle"/>
              <w:spacing w:after="0" w:line="240" w:lineRule="auto"/>
            </w:pPr>
          </w:p>
        </w:tc>
        <w:tc>
          <w:tcPr>
            <w:tcW w:w="149" w:type="dxa"/>
          </w:tcPr>
          <w:p w14:paraId="3BEE5956" w14:textId="77777777" w:rsidR="00A37FFA" w:rsidRDefault="00A37FFA" w:rsidP="00A37FFA">
            <w:pPr>
              <w:pStyle w:val="EmptyCellLayoutStyle"/>
              <w:spacing w:after="0" w:line="240" w:lineRule="auto"/>
            </w:pPr>
          </w:p>
        </w:tc>
      </w:tr>
    </w:tbl>
    <w:p xmlns:w="http://schemas.openxmlformats.org/wordprocessingml/2006/main" w14:paraId="32F739CD" w14:textId="77777777" w:rsidR="00A37FFA" w:rsidRDefault="00A37FFA" w:rsidP="00A37FFA">
      <w:pPr>
        <w:spacing w:after="0" w:line="240" w:lineRule="auto"/>
      </w:pPr>
    </w:p>
    <w:p xmlns:w="http://schemas.openxmlformats.org/wordprocessingml/2006/main" w14:paraId="51713E0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파일 사용 가능한 총 공간(%)</w:t>
      </w:r>
    </w:p>
    <w:p xmlns:w="http://schemas.openxmlformats.org/wordprocessingml/2006/main" w14:paraId="006529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에 남아 있는 공간(%)입니다. 자동 증가를 사용하도록 설정된 파일을 호스팅하는 미디어에 남아 있는 공간도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9938D7" w14:textId="77777777" w:rsidTr="00A37FFA">
        <w:trPr>
          <w:trHeight w:val="54"/>
        </w:trPr>
        <w:tc>
          <w:tcPr>
            <w:tcW w:w="54" w:type="dxa"/>
          </w:tcPr>
          <w:p w14:paraId="4400503F" w14:textId="77777777" w:rsidR="00A37FFA" w:rsidRDefault="00A37FFA" w:rsidP="00A37FFA">
            <w:pPr>
              <w:pStyle w:val="EmptyCellLayoutStyle"/>
              <w:spacing w:after="0" w:line="240" w:lineRule="auto"/>
            </w:pPr>
          </w:p>
        </w:tc>
        <w:tc>
          <w:tcPr>
            <w:tcW w:w="10395" w:type="dxa"/>
          </w:tcPr>
          <w:p w14:paraId="5B134705" w14:textId="77777777" w:rsidR="00A37FFA" w:rsidRDefault="00A37FFA" w:rsidP="00A37FFA">
            <w:pPr>
              <w:pStyle w:val="EmptyCellLayoutStyle"/>
              <w:spacing w:after="0" w:line="240" w:lineRule="auto"/>
            </w:pPr>
          </w:p>
        </w:tc>
        <w:tc>
          <w:tcPr>
            <w:tcW w:w="149" w:type="dxa"/>
          </w:tcPr>
          <w:p w14:paraId="0D9873A5" w14:textId="77777777" w:rsidR="00A37FFA" w:rsidRDefault="00A37FFA" w:rsidP="00A37FFA">
            <w:pPr>
              <w:pStyle w:val="EmptyCellLayoutStyle"/>
              <w:spacing w:after="0" w:line="240" w:lineRule="auto"/>
            </w:pPr>
          </w:p>
        </w:tc>
      </w:tr>
      <w:tr w:rsidR="00A37FFA" w14:paraId="258EA8EA" w14:textId="77777777" w:rsidTr="00A37FFA">
        <w:tc>
          <w:tcPr>
            <w:tcW w:w="54" w:type="dxa"/>
          </w:tcPr>
          <w:p w14:paraId="0D2656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4FB7B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E11B7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655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0C9D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6D9E5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F5F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E39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163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0727E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C96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2B2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B44F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88209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B86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E8C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BC4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5D7AD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957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847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B0B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56B91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2B0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EF3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278A7" w14:textId="77777777" w:rsidR="00A37FFA" w:rsidRDefault="00A37FFA" w:rsidP="00A37FFA">
                  <w:pPr>
                    <w:spacing w:after="0" w:line="240" w:lineRule="auto"/>
                  </w:pPr>
                </w:p>
              </w:tc>
            </w:tr>
            <w:tr w:rsidR="00A37FFA" w14:paraId="1D2E40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9BA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6B0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F52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38305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F6D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84C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7CD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6A24089" w14:textId="77777777" w:rsidR="00A37FFA" w:rsidRDefault="00A37FFA" w:rsidP="00A37FFA">
            <w:pPr>
              <w:spacing w:after="0" w:line="240" w:lineRule="auto"/>
            </w:pPr>
          </w:p>
        </w:tc>
        <w:tc>
          <w:tcPr>
            <w:tcW w:w="149" w:type="dxa"/>
          </w:tcPr>
          <w:p w14:paraId="19928896" w14:textId="77777777" w:rsidR="00A37FFA" w:rsidRDefault="00A37FFA" w:rsidP="00A37FFA">
            <w:pPr>
              <w:pStyle w:val="EmptyCellLayoutStyle"/>
              <w:spacing w:after="0" w:line="240" w:lineRule="auto"/>
            </w:pPr>
          </w:p>
        </w:tc>
      </w:tr>
      <w:tr w:rsidR="00A37FFA" w14:paraId="3699C0EF" w14:textId="77777777" w:rsidTr="00A37FFA">
        <w:trPr>
          <w:trHeight w:val="80"/>
        </w:trPr>
        <w:tc>
          <w:tcPr>
            <w:tcW w:w="54" w:type="dxa"/>
          </w:tcPr>
          <w:p w14:paraId="6CF2D210" w14:textId="77777777" w:rsidR="00A37FFA" w:rsidRDefault="00A37FFA" w:rsidP="00A37FFA">
            <w:pPr>
              <w:pStyle w:val="EmptyCellLayoutStyle"/>
              <w:spacing w:after="0" w:line="240" w:lineRule="auto"/>
            </w:pPr>
          </w:p>
        </w:tc>
        <w:tc>
          <w:tcPr>
            <w:tcW w:w="10395" w:type="dxa"/>
          </w:tcPr>
          <w:p w14:paraId="3A71A916" w14:textId="77777777" w:rsidR="00A37FFA" w:rsidRDefault="00A37FFA" w:rsidP="00A37FFA">
            <w:pPr>
              <w:pStyle w:val="EmptyCellLayoutStyle"/>
              <w:spacing w:after="0" w:line="240" w:lineRule="auto"/>
            </w:pPr>
          </w:p>
        </w:tc>
        <w:tc>
          <w:tcPr>
            <w:tcW w:w="149" w:type="dxa"/>
          </w:tcPr>
          <w:p w14:paraId="35707733" w14:textId="77777777" w:rsidR="00A37FFA" w:rsidRDefault="00A37FFA" w:rsidP="00A37FFA">
            <w:pPr>
              <w:pStyle w:val="EmptyCellLayoutStyle"/>
              <w:spacing w:after="0" w:line="240" w:lineRule="auto"/>
            </w:pPr>
          </w:p>
        </w:tc>
      </w:tr>
    </w:tbl>
    <w:p xmlns:w="http://schemas.openxmlformats.org/wordprocessingml/2006/main" w14:paraId="438B6FC2" w14:textId="77777777" w:rsidR="00A37FFA" w:rsidRDefault="00A37FFA" w:rsidP="00A37FFA">
      <w:pPr>
        <w:spacing w:after="0" w:line="240" w:lineRule="auto"/>
      </w:pPr>
    </w:p>
    <w:p xmlns:w="http://schemas.openxmlformats.org/wordprocessingml/2006/main" w14:paraId="574B44A2"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DB 파일 그룹</w:t>
      </w:r>
    </w:p>
    <w:p xmlns:w="http://schemas.openxmlformats.org/wordprocessingml/2006/main" w14:paraId="7D94EE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데이터베이스 파일 그룹입니다.</w:t>
      </w:r>
    </w:p>
    <w:p xmlns:w="http://schemas.openxmlformats.org/wordprocessingml/2006/main" w14:paraId="559E6EB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파일 그룹 - 검색</w:t>
      </w:r>
    </w:p>
    <w:p xmlns:w="http://schemas.openxmlformats.org/wordprocessingml/2006/main" w14:paraId="3A09FE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DB 파일 그룹 검색</w:t>
      </w:r>
    </w:p>
    <w:p xmlns:w="http://schemas.openxmlformats.org/wordprocessingml/2006/main" w14:paraId="2C785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각 SQL Server 데이터베이스에 대한 파일 그룹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B6AA02" w14:textId="77777777" w:rsidTr="00A37FFA">
        <w:trPr>
          <w:trHeight w:val="54"/>
        </w:trPr>
        <w:tc>
          <w:tcPr>
            <w:tcW w:w="54" w:type="dxa"/>
          </w:tcPr>
          <w:p w14:paraId="1EEF9D5A" w14:textId="77777777" w:rsidR="00A37FFA" w:rsidRDefault="00A37FFA" w:rsidP="00A37FFA">
            <w:pPr>
              <w:pStyle w:val="EmptyCellLayoutStyle"/>
              <w:spacing w:after="0" w:line="240" w:lineRule="auto"/>
            </w:pPr>
          </w:p>
        </w:tc>
        <w:tc>
          <w:tcPr>
            <w:tcW w:w="10395" w:type="dxa"/>
          </w:tcPr>
          <w:p w14:paraId="6974521F" w14:textId="77777777" w:rsidR="00A37FFA" w:rsidRDefault="00A37FFA" w:rsidP="00A37FFA">
            <w:pPr>
              <w:pStyle w:val="EmptyCellLayoutStyle"/>
              <w:spacing w:after="0" w:line="240" w:lineRule="auto"/>
            </w:pPr>
          </w:p>
        </w:tc>
        <w:tc>
          <w:tcPr>
            <w:tcW w:w="149" w:type="dxa"/>
          </w:tcPr>
          <w:p w14:paraId="2E7F5398" w14:textId="77777777" w:rsidR="00A37FFA" w:rsidRDefault="00A37FFA" w:rsidP="00A37FFA">
            <w:pPr>
              <w:pStyle w:val="EmptyCellLayoutStyle"/>
              <w:spacing w:after="0" w:line="240" w:lineRule="auto"/>
            </w:pPr>
          </w:p>
        </w:tc>
      </w:tr>
      <w:tr w:rsidR="00A37FFA" w14:paraId="0648CE53" w14:textId="77777777" w:rsidTr="00A37FFA">
        <w:tc>
          <w:tcPr>
            <w:tcW w:w="54" w:type="dxa"/>
          </w:tcPr>
          <w:p w14:paraId="2BA50C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8441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EFD5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DE3A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7A51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726E4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92D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9A9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F20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86298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2CA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161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CF9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49DF07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A18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1D5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57FA7" w14:textId="77777777" w:rsidR="00A37FFA" w:rsidRDefault="00A37FFA" w:rsidP="00A37FFA">
                  <w:pPr>
                    <w:spacing w:after="0" w:line="240" w:lineRule="auto"/>
                  </w:pPr>
                </w:p>
              </w:tc>
            </w:tr>
            <w:tr w:rsidR="00A37FFA" w14:paraId="5D1A61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8FD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A60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FD7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EF570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2100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047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7008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F7F767" w14:textId="77777777" w:rsidR="00A37FFA" w:rsidRDefault="00A37FFA" w:rsidP="00A37FFA">
            <w:pPr>
              <w:spacing w:after="0" w:line="240" w:lineRule="auto"/>
            </w:pPr>
          </w:p>
        </w:tc>
        <w:tc>
          <w:tcPr>
            <w:tcW w:w="149" w:type="dxa"/>
          </w:tcPr>
          <w:p w14:paraId="2BDADC79" w14:textId="77777777" w:rsidR="00A37FFA" w:rsidRDefault="00A37FFA" w:rsidP="00A37FFA">
            <w:pPr>
              <w:pStyle w:val="EmptyCellLayoutStyle"/>
              <w:spacing w:after="0" w:line="240" w:lineRule="auto"/>
            </w:pPr>
          </w:p>
        </w:tc>
      </w:tr>
      <w:tr w:rsidR="00A37FFA" w14:paraId="48FE96C9" w14:textId="77777777" w:rsidTr="00A37FFA">
        <w:trPr>
          <w:trHeight w:val="80"/>
        </w:trPr>
        <w:tc>
          <w:tcPr>
            <w:tcW w:w="54" w:type="dxa"/>
          </w:tcPr>
          <w:p w14:paraId="321FFAC1" w14:textId="77777777" w:rsidR="00A37FFA" w:rsidRDefault="00A37FFA" w:rsidP="00A37FFA">
            <w:pPr>
              <w:pStyle w:val="EmptyCellLayoutStyle"/>
              <w:spacing w:after="0" w:line="240" w:lineRule="auto"/>
            </w:pPr>
          </w:p>
        </w:tc>
        <w:tc>
          <w:tcPr>
            <w:tcW w:w="10395" w:type="dxa"/>
          </w:tcPr>
          <w:p w14:paraId="0FE38539" w14:textId="77777777" w:rsidR="00A37FFA" w:rsidRDefault="00A37FFA" w:rsidP="00A37FFA">
            <w:pPr>
              <w:pStyle w:val="EmptyCellLayoutStyle"/>
              <w:spacing w:after="0" w:line="240" w:lineRule="auto"/>
            </w:pPr>
          </w:p>
        </w:tc>
        <w:tc>
          <w:tcPr>
            <w:tcW w:w="149" w:type="dxa"/>
          </w:tcPr>
          <w:p w14:paraId="267A9DA5" w14:textId="77777777" w:rsidR="00A37FFA" w:rsidRDefault="00A37FFA" w:rsidP="00A37FFA">
            <w:pPr>
              <w:pStyle w:val="EmptyCellLayoutStyle"/>
              <w:spacing w:after="0" w:line="240" w:lineRule="auto"/>
            </w:pPr>
          </w:p>
        </w:tc>
      </w:tr>
    </w:tbl>
    <w:p xmlns:w="http://schemas.openxmlformats.org/wordprocessingml/2006/main" w14:paraId="69EB80AC" w14:textId="77777777" w:rsidR="00A37FFA" w:rsidRDefault="00A37FFA" w:rsidP="00A37FFA">
      <w:pPr>
        <w:spacing w:after="0" w:line="240" w:lineRule="auto"/>
      </w:pPr>
    </w:p>
    <w:p xmlns:w="http://schemas.openxmlformats.org/wordprocessingml/2006/main" w14:paraId="0AB436A8"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파일 그룹 - 종속성(롤업) 모니터</w:t>
      </w:r>
    </w:p>
    <w:p xmlns:w="http://schemas.openxmlformats.org/wordprocessingml/2006/main" w14:paraId="3EA17B4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성능</w:t>
      </w:r>
    </w:p>
    <w:p xmlns:w="http://schemas.openxmlformats.org/wordprocessingml/2006/main" w14:paraId="54037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파일 그룹에 모든 DB 파일 성능 모니터를 롤업합니다.</w:t>
      </w:r>
    </w:p>
    <w:p xmlns:w="http://schemas.openxmlformats.org/wordprocessingml/2006/main" w14:paraId="243111A6" w14:textId="77777777" w:rsidR="00A37FFA" w:rsidRDefault="00A37FFA" w:rsidP="00A37FFA">
      <w:pPr>
        <w:spacing w:after="0" w:line="240" w:lineRule="auto"/>
      </w:pPr>
    </w:p>
    <w:p xmlns:w="http://schemas.openxmlformats.org/wordprocessingml/2006/main" w14:paraId="097ECB6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가용성</w:t>
      </w:r>
    </w:p>
    <w:p xmlns:w="http://schemas.openxmlformats.org/wordprocessingml/2006/main" w14:paraId="604EB7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파일 그룹에 모든 DB 파일 가용성 모니터를 롤업합니다.</w:t>
      </w:r>
    </w:p>
    <w:p xmlns:w="http://schemas.openxmlformats.org/wordprocessingml/2006/main" w14:paraId="46F44E61" w14:textId="77777777" w:rsidR="00A37FFA" w:rsidRDefault="00A37FFA" w:rsidP="00A37FFA">
      <w:pPr>
        <w:spacing w:after="0" w:line="240" w:lineRule="auto"/>
      </w:pPr>
    </w:p>
    <w:p xmlns:w="http://schemas.openxmlformats.org/wordprocessingml/2006/main" w14:paraId="256FBC4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구성</w:t>
      </w:r>
    </w:p>
    <w:p xmlns:w="http://schemas.openxmlformats.org/wordprocessingml/2006/main" w14:paraId="4A97A0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파일 그룹에 모든 DB 파일 구성 모니터를 롤업합니다.</w:t>
      </w:r>
    </w:p>
    <w:p xmlns:w="http://schemas.openxmlformats.org/wordprocessingml/2006/main" w14:paraId="35F06AE0" w14:textId="77777777" w:rsidR="00A37FFA" w:rsidRDefault="00A37FFA" w:rsidP="00A37FFA">
      <w:pPr>
        <w:spacing w:after="0" w:line="240" w:lineRule="auto"/>
      </w:pPr>
    </w:p>
    <w:p xmlns:w="http://schemas.openxmlformats.org/wordprocessingml/2006/main" w14:paraId="6340F1B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보안</w:t>
      </w:r>
    </w:p>
    <w:p xmlns:w="http://schemas.openxmlformats.org/wordprocessingml/2006/main" w14:paraId="4D85A0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파일 그룹에 모든 DB 파일 보안 모니터를 롤업합니다.</w:t>
      </w:r>
    </w:p>
    <w:p xmlns:w="http://schemas.openxmlformats.org/wordprocessingml/2006/main" w14:paraId="1A7A3980" w14:textId="77777777" w:rsidR="00A37FFA" w:rsidRDefault="00A37FFA" w:rsidP="00A37FFA">
      <w:pPr>
        <w:spacing w:after="0" w:line="240" w:lineRule="auto"/>
      </w:pPr>
    </w:p>
    <w:p xmlns:w="http://schemas.openxmlformats.org/wordprocessingml/2006/main" w14:paraId="5DFCA1D7"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DB FILESTREAM 파일 그룹</w:t>
      </w:r>
    </w:p>
    <w:p xmlns:w="http://schemas.openxmlformats.org/wordprocessingml/2006/main" w14:paraId="3FD993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FILESTREAM 파일 그룹입니다.</w:t>
      </w:r>
    </w:p>
    <w:p xmlns:w="http://schemas.openxmlformats.org/wordprocessingml/2006/main" w14:paraId="1905A35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FILESTREAM 파일 그룹 - 검색</w:t>
      </w:r>
    </w:p>
    <w:p xmlns:w="http://schemas.openxmlformats.org/wordprocessingml/2006/main" w14:paraId="0856EBE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FILESTREAM 파일 그룹 검색</w:t>
      </w:r>
    </w:p>
    <w:p xmlns:w="http://schemas.openxmlformats.org/wordprocessingml/2006/main" w14:paraId="09A423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각 SQL Server 데이터베이스에 대한 DB FILESTREAM 파일 그룹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D69027" w14:textId="77777777" w:rsidTr="00A37FFA">
        <w:trPr>
          <w:trHeight w:val="54"/>
        </w:trPr>
        <w:tc>
          <w:tcPr>
            <w:tcW w:w="54" w:type="dxa"/>
          </w:tcPr>
          <w:p w14:paraId="78EB37E1" w14:textId="77777777" w:rsidR="00A37FFA" w:rsidRDefault="00A37FFA" w:rsidP="00A37FFA">
            <w:pPr>
              <w:pStyle w:val="EmptyCellLayoutStyle"/>
              <w:spacing w:after="0" w:line="240" w:lineRule="auto"/>
            </w:pPr>
          </w:p>
        </w:tc>
        <w:tc>
          <w:tcPr>
            <w:tcW w:w="10395" w:type="dxa"/>
          </w:tcPr>
          <w:p w14:paraId="72CBBD0E" w14:textId="77777777" w:rsidR="00A37FFA" w:rsidRDefault="00A37FFA" w:rsidP="00A37FFA">
            <w:pPr>
              <w:pStyle w:val="EmptyCellLayoutStyle"/>
              <w:spacing w:after="0" w:line="240" w:lineRule="auto"/>
            </w:pPr>
          </w:p>
        </w:tc>
        <w:tc>
          <w:tcPr>
            <w:tcW w:w="149" w:type="dxa"/>
          </w:tcPr>
          <w:p w14:paraId="0D20A7EB" w14:textId="77777777" w:rsidR="00A37FFA" w:rsidRDefault="00A37FFA" w:rsidP="00A37FFA">
            <w:pPr>
              <w:pStyle w:val="EmptyCellLayoutStyle"/>
              <w:spacing w:after="0" w:line="240" w:lineRule="auto"/>
            </w:pPr>
          </w:p>
        </w:tc>
      </w:tr>
      <w:tr w:rsidR="00A37FFA" w14:paraId="337C948D" w14:textId="77777777" w:rsidTr="00A37FFA">
        <w:tc>
          <w:tcPr>
            <w:tcW w:w="54" w:type="dxa"/>
          </w:tcPr>
          <w:p w14:paraId="1A65015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322E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F0F9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A2E1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AF03D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6B0A3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BEE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119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AE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19B7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D4F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AE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07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FF566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50E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72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D5C93" w14:textId="77777777" w:rsidR="00A37FFA" w:rsidRDefault="00A37FFA" w:rsidP="00A37FFA">
                  <w:pPr>
                    <w:spacing w:after="0" w:line="240" w:lineRule="auto"/>
                  </w:pPr>
                </w:p>
              </w:tc>
            </w:tr>
            <w:tr w:rsidR="00A37FFA" w14:paraId="30C8AB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CA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EC7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C12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B210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5655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25A7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97F5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51FD4A4" w14:textId="77777777" w:rsidR="00A37FFA" w:rsidRDefault="00A37FFA" w:rsidP="00A37FFA">
            <w:pPr>
              <w:spacing w:after="0" w:line="240" w:lineRule="auto"/>
            </w:pPr>
          </w:p>
        </w:tc>
        <w:tc>
          <w:tcPr>
            <w:tcW w:w="149" w:type="dxa"/>
          </w:tcPr>
          <w:p w14:paraId="312D5758" w14:textId="77777777" w:rsidR="00A37FFA" w:rsidRDefault="00A37FFA" w:rsidP="00A37FFA">
            <w:pPr>
              <w:pStyle w:val="EmptyCellLayoutStyle"/>
              <w:spacing w:after="0" w:line="240" w:lineRule="auto"/>
            </w:pPr>
          </w:p>
        </w:tc>
      </w:tr>
      <w:tr w:rsidR="00A37FFA" w14:paraId="1A6F95A0" w14:textId="77777777" w:rsidTr="00A37FFA">
        <w:trPr>
          <w:trHeight w:val="80"/>
        </w:trPr>
        <w:tc>
          <w:tcPr>
            <w:tcW w:w="54" w:type="dxa"/>
          </w:tcPr>
          <w:p w14:paraId="4D5BA6EF" w14:textId="77777777" w:rsidR="00A37FFA" w:rsidRDefault="00A37FFA" w:rsidP="00A37FFA">
            <w:pPr>
              <w:pStyle w:val="EmptyCellLayoutStyle"/>
              <w:spacing w:after="0" w:line="240" w:lineRule="auto"/>
            </w:pPr>
          </w:p>
        </w:tc>
        <w:tc>
          <w:tcPr>
            <w:tcW w:w="10395" w:type="dxa"/>
          </w:tcPr>
          <w:p w14:paraId="50200420" w14:textId="77777777" w:rsidR="00A37FFA" w:rsidRDefault="00A37FFA" w:rsidP="00A37FFA">
            <w:pPr>
              <w:pStyle w:val="EmptyCellLayoutStyle"/>
              <w:spacing w:after="0" w:line="240" w:lineRule="auto"/>
            </w:pPr>
          </w:p>
        </w:tc>
        <w:tc>
          <w:tcPr>
            <w:tcW w:w="149" w:type="dxa"/>
          </w:tcPr>
          <w:p w14:paraId="774B2FA4" w14:textId="77777777" w:rsidR="00A37FFA" w:rsidRDefault="00A37FFA" w:rsidP="00A37FFA">
            <w:pPr>
              <w:pStyle w:val="EmptyCellLayoutStyle"/>
              <w:spacing w:after="0" w:line="240" w:lineRule="auto"/>
            </w:pPr>
          </w:p>
        </w:tc>
      </w:tr>
    </w:tbl>
    <w:p xmlns:w="http://schemas.openxmlformats.org/wordprocessingml/2006/main" w14:paraId="45CBD618" w14:textId="77777777" w:rsidR="00A37FFA" w:rsidRDefault="00A37FFA" w:rsidP="00A37FFA">
      <w:pPr>
        <w:spacing w:after="0" w:line="240" w:lineRule="auto"/>
      </w:pPr>
    </w:p>
    <w:p xmlns:w="http://schemas.openxmlformats.org/wordprocessingml/2006/main" w14:paraId="37E12EAF"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DB 로그 파일</w:t>
      </w:r>
    </w:p>
    <w:p xmlns:w="http://schemas.openxmlformats.org/wordprocessingml/2006/main" w14:paraId="54C8D2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데이터베이스 트랜잭션 로그 파일입니다.</w:t>
      </w:r>
    </w:p>
    <w:p xmlns:w="http://schemas.openxmlformats.org/wordprocessingml/2006/main" w14:paraId="374DE8E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로그 파일 - 검색</w:t>
      </w:r>
    </w:p>
    <w:p xmlns:w="http://schemas.openxmlformats.org/wordprocessingml/2006/main" w14:paraId="42EC115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트랜잭션 로그 파일 검색</w:t>
      </w:r>
    </w:p>
    <w:p xmlns:w="http://schemas.openxmlformats.org/wordprocessingml/2006/main" w14:paraId="756174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각 SQL Server 데이터베이스에 대한 트랜잭션 로그 파일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8DEF4D" w14:textId="77777777" w:rsidTr="00A37FFA">
        <w:trPr>
          <w:trHeight w:val="54"/>
        </w:trPr>
        <w:tc>
          <w:tcPr>
            <w:tcW w:w="54" w:type="dxa"/>
          </w:tcPr>
          <w:p w14:paraId="36B464BB" w14:textId="77777777" w:rsidR="00A37FFA" w:rsidRDefault="00A37FFA" w:rsidP="00A37FFA">
            <w:pPr>
              <w:pStyle w:val="EmptyCellLayoutStyle"/>
              <w:spacing w:after="0" w:line="240" w:lineRule="auto"/>
            </w:pPr>
          </w:p>
        </w:tc>
        <w:tc>
          <w:tcPr>
            <w:tcW w:w="10395" w:type="dxa"/>
          </w:tcPr>
          <w:p w14:paraId="4189326D" w14:textId="77777777" w:rsidR="00A37FFA" w:rsidRDefault="00A37FFA" w:rsidP="00A37FFA">
            <w:pPr>
              <w:pStyle w:val="EmptyCellLayoutStyle"/>
              <w:spacing w:after="0" w:line="240" w:lineRule="auto"/>
            </w:pPr>
          </w:p>
        </w:tc>
        <w:tc>
          <w:tcPr>
            <w:tcW w:w="149" w:type="dxa"/>
          </w:tcPr>
          <w:p w14:paraId="476046EE" w14:textId="77777777" w:rsidR="00A37FFA" w:rsidRDefault="00A37FFA" w:rsidP="00A37FFA">
            <w:pPr>
              <w:pStyle w:val="EmptyCellLayoutStyle"/>
              <w:spacing w:after="0" w:line="240" w:lineRule="auto"/>
            </w:pPr>
          </w:p>
        </w:tc>
      </w:tr>
      <w:tr w:rsidR="00A37FFA" w14:paraId="41BF2584" w14:textId="77777777" w:rsidTr="00A37FFA">
        <w:tc>
          <w:tcPr>
            <w:tcW w:w="54" w:type="dxa"/>
          </w:tcPr>
          <w:p w14:paraId="07224A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115E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9D18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C996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B273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0026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13B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7CB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236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DE82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CDB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118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B87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7DBD3D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BB8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667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5C898" w14:textId="77777777" w:rsidR="00A37FFA" w:rsidRDefault="00A37FFA" w:rsidP="00A37FFA">
                  <w:pPr>
                    <w:spacing w:after="0" w:line="240" w:lineRule="auto"/>
                  </w:pPr>
                </w:p>
              </w:tc>
            </w:tr>
            <w:tr w:rsidR="00A37FFA" w14:paraId="09324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F29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EC4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7C2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F6605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EB8E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B8F2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3F59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7DE0C7D" w14:textId="77777777" w:rsidR="00A37FFA" w:rsidRDefault="00A37FFA" w:rsidP="00A37FFA">
            <w:pPr>
              <w:spacing w:after="0" w:line="240" w:lineRule="auto"/>
            </w:pPr>
          </w:p>
        </w:tc>
        <w:tc>
          <w:tcPr>
            <w:tcW w:w="149" w:type="dxa"/>
          </w:tcPr>
          <w:p w14:paraId="3C91D5AD" w14:textId="77777777" w:rsidR="00A37FFA" w:rsidRDefault="00A37FFA" w:rsidP="00A37FFA">
            <w:pPr>
              <w:pStyle w:val="EmptyCellLayoutStyle"/>
              <w:spacing w:after="0" w:line="240" w:lineRule="auto"/>
            </w:pPr>
          </w:p>
        </w:tc>
      </w:tr>
      <w:tr w:rsidR="00A37FFA" w14:paraId="44231FAF" w14:textId="77777777" w:rsidTr="00A37FFA">
        <w:trPr>
          <w:trHeight w:val="80"/>
        </w:trPr>
        <w:tc>
          <w:tcPr>
            <w:tcW w:w="54" w:type="dxa"/>
          </w:tcPr>
          <w:p w14:paraId="5D0F005C" w14:textId="77777777" w:rsidR="00A37FFA" w:rsidRDefault="00A37FFA" w:rsidP="00A37FFA">
            <w:pPr>
              <w:pStyle w:val="EmptyCellLayoutStyle"/>
              <w:spacing w:after="0" w:line="240" w:lineRule="auto"/>
            </w:pPr>
          </w:p>
        </w:tc>
        <w:tc>
          <w:tcPr>
            <w:tcW w:w="10395" w:type="dxa"/>
          </w:tcPr>
          <w:p w14:paraId="238DA73C" w14:textId="77777777" w:rsidR="00A37FFA" w:rsidRDefault="00A37FFA" w:rsidP="00A37FFA">
            <w:pPr>
              <w:pStyle w:val="EmptyCellLayoutStyle"/>
              <w:spacing w:after="0" w:line="240" w:lineRule="auto"/>
            </w:pPr>
          </w:p>
        </w:tc>
        <w:tc>
          <w:tcPr>
            <w:tcW w:w="149" w:type="dxa"/>
          </w:tcPr>
          <w:p w14:paraId="0C556C29" w14:textId="77777777" w:rsidR="00A37FFA" w:rsidRDefault="00A37FFA" w:rsidP="00A37FFA">
            <w:pPr>
              <w:pStyle w:val="EmptyCellLayoutStyle"/>
              <w:spacing w:after="0" w:line="240" w:lineRule="auto"/>
            </w:pPr>
          </w:p>
        </w:tc>
      </w:tr>
    </w:tbl>
    <w:p xmlns:w="http://schemas.openxmlformats.org/wordprocessingml/2006/main" w14:paraId="12835EA9" w14:textId="77777777" w:rsidR="00A37FFA" w:rsidRDefault="00A37FFA" w:rsidP="00A37FFA">
      <w:pPr>
        <w:spacing w:after="0" w:line="240" w:lineRule="auto"/>
      </w:pPr>
    </w:p>
    <w:p xmlns:w="http://schemas.openxmlformats.org/wordprocessingml/2006/main" w14:paraId="54D323F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로그 파일 - 유닛 모니터</w:t>
      </w:r>
    </w:p>
    <w:p xmlns:w="http://schemas.openxmlformats.org/wordprocessingml/2006/main" w14:paraId="4317281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사용 가능한 공간</w:t>
      </w:r>
    </w:p>
    <w:p xmlns:w="http://schemas.openxmlformats.org/wordprocessingml/2006/main" w14:paraId="6A6931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미디어의 이미 할당된 공간 및 사용 가능한 공간을 모두 포함한 사용 가능한 공간이 데이터 크기 및 사용 가능한 디스크 공간의 합계 비율로 표현되는 경고 임계값 설정 아래로 떨어질 경우 모니터가 경고를 보고합니다. 사용 가능한 공간이 위험 임계값 아래로 떨어질 경우 모니터가 중요한 경고를 보고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1D47A4" w14:textId="77777777" w:rsidTr="00A37FFA">
        <w:trPr>
          <w:trHeight w:val="54"/>
        </w:trPr>
        <w:tc>
          <w:tcPr>
            <w:tcW w:w="54" w:type="dxa"/>
          </w:tcPr>
          <w:p w14:paraId="60AF0BD3" w14:textId="77777777" w:rsidR="00A37FFA" w:rsidRDefault="00A37FFA" w:rsidP="00A37FFA">
            <w:pPr>
              <w:pStyle w:val="EmptyCellLayoutStyle"/>
              <w:spacing w:after="0" w:line="240" w:lineRule="auto"/>
            </w:pPr>
          </w:p>
        </w:tc>
        <w:tc>
          <w:tcPr>
            <w:tcW w:w="10395" w:type="dxa"/>
          </w:tcPr>
          <w:p w14:paraId="36658CD9" w14:textId="77777777" w:rsidR="00A37FFA" w:rsidRDefault="00A37FFA" w:rsidP="00A37FFA">
            <w:pPr>
              <w:pStyle w:val="EmptyCellLayoutStyle"/>
              <w:spacing w:after="0" w:line="240" w:lineRule="auto"/>
            </w:pPr>
          </w:p>
        </w:tc>
        <w:tc>
          <w:tcPr>
            <w:tcW w:w="149" w:type="dxa"/>
          </w:tcPr>
          <w:p w14:paraId="70D92996" w14:textId="77777777" w:rsidR="00A37FFA" w:rsidRDefault="00A37FFA" w:rsidP="00A37FFA">
            <w:pPr>
              <w:pStyle w:val="EmptyCellLayoutStyle"/>
              <w:spacing w:after="0" w:line="240" w:lineRule="auto"/>
            </w:pPr>
          </w:p>
        </w:tc>
      </w:tr>
      <w:tr w:rsidR="00A37FFA" w14:paraId="71EBFA9B" w14:textId="77777777" w:rsidTr="00A37FFA">
        <w:tc>
          <w:tcPr>
            <w:tcW w:w="54" w:type="dxa"/>
          </w:tcPr>
          <w:p w14:paraId="3C524B0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AD80E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412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156C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FA9F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D875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394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580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DC2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DEFC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B56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67C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8A28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2579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2B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0A5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812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7B0A77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544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02B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7FB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21D88B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5D3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EAC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F0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C6CBD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8F0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A5A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79930" w14:textId="77777777" w:rsidR="00A37FFA" w:rsidRDefault="00A37FFA" w:rsidP="00A37FFA">
                  <w:pPr>
                    <w:spacing w:after="0" w:line="240" w:lineRule="auto"/>
                  </w:pPr>
                </w:p>
              </w:tc>
            </w:tr>
            <w:tr w:rsidR="00A37FFA" w14:paraId="316B31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A22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AC8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C4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64305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573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B1C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F60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56A2B4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2EDC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CFB9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경고로 변경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0F50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w:t>
                  </w:r>
                </w:p>
              </w:tc>
            </w:tr>
          </w:tbl>
          <w:p w14:paraId="3AFF13D6" w14:textId="77777777" w:rsidR="00A37FFA" w:rsidRDefault="00A37FFA" w:rsidP="00A37FFA">
            <w:pPr>
              <w:spacing w:after="0" w:line="240" w:lineRule="auto"/>
            </w:pPr>
          </w:p>
        </w:tc>
        <w:tc>
          <w:tcPr>
            <w:tcW w:w="149" w:type="dxa"/>
          </w:tcPr>
          <w:p w14:paraId="66A8B9C7" w14:textId="77777777" w:rsidR="00A37FFA" w:rsidRDefault="00A37FFA" w:rsidP="00A37FFA">
            <w:pPr>
              <w:pStyle w:val="EmptyCellLayoutStyle"/>
              <w:spacing w:after="0" w:line="240" w:lineRule="auto"/>
            </w:pPr>
          </w:p>
        </w:tc>
      </w:tr>
      <w:tr w:rsidR="00A37FFA" w14:paraId="18E6A6B3" w14:textId="77777777" w:rsidTr="00A37FFA">
        <w:trPr>
          <w:trHeight w:val="80"/>
        </w:trPr>
        <w:tc>
          <w:tcPr>
            <w:tcW w:w="54" w:type="dxa"/>
          </w:tcPr>
          <w:p w14:paraId="04F9FB0E" w14:textId="77777777" w:rsidR="00A37FFA" w:rsidRDefault="00A37FFA" w:rsidP="00A37FFA">
            <w:pPr>
              <w:pStyle w:val="EmptyCellLayoutStyle"/>
              <w:spacing w:after="0" w:line="240" w:lineRule="auto"/>
            </w:pPr>
          </w:p>
        </w:tc>
        <w:tc>
          <w:tcPr>
            <w:tcW w:w="10395" w:type="dxa"/>
          </w:tcPr>
          <w:p w14:paraId="05210D8C" w14:textId="77777777" w:rsidR="00A37FFA" w:rsidRDefault="00A37FFA" w:rsidP="00A37FFA">
            <w:pPr>
              <w:pStyle w:val="EmptyCellLayoutStyle"/>
              <w:spacing w:after="0" w:line="240" w:lineRule="auto"/>
            </w:pPr>
          </w:p>
        </w:tc>
        <w:tc>
          <w:tcPr>
            <w:tcW w:w="149" w:type="dxa"/>
          </w:tcPr>
          <w:p w14:paraId="601175F2" w14:textId="77777777" w:rsidR="00A37FFA" w:rsidRDefault="00A37FFA" w:rsidP="00A37FFA">
            <w:pPr>
              <w:pStyle w:val="EmptyCellLayoutStyle"/>
              <w:spacing w:after="0" w:line="240" w:lineRule="auto"/>
            </w:pPr>
          </w:p>
        </w:tc>
      </w:tr>
    </w:tbl>
    <w:p xmlns:w="http://schemas.openxmlformats.org/wordprocessingml/2006/main" w14:paraId="6395D613" w14:textId="77777777" w:rsidR="00A37FFA" w:rsidRDefault="00A37FFA" w:rsidP="00A37FFA">
      <w:pPr>
        <w:spacing w:after="0" w:line="240" w:lineRule="auto"/>
      </w:pPr>
    </w:p>
    <w:p xmlns:w="http://schemas.openxmlformats.org/wordprocessingml/2006/main" w14:paraId="064287D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로그 파일 - 규칙(비경고)</w:t>
      </w:r>
    </w:p>
    <w:p xmlns:w="http://schemas.openxmlformats.org/wordprocessingml/2006/main" w14:paraId="416152D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로그 파일 할당된 사용 가능한 공간(%)</w:t>
      </w:r>
    </w:p>
    <w:p xmlns:w="http://schemas.openxmlformats.org/wordprocessingml/2006/main" w14:paraId="4DB4BE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로그 파일에 남아 있는 공간(%)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979A5F" w14:textId="77777777" w:rsidTr="00A37FFA">
        <w:trPr>
          <w:trHeight w:val="54"/>
        </w:trPr>
        <w:tc>
          <w:tcPr>
            <w:tcW w:w="54" w:type="dxa"/>
          </w:tcPr>
          <w:p w14:paraId="29F85DC4" w14:textId="77777777" w:rsidR="00A37FFA" w:rsidRDefault="00A37FFA" w:rsidP="00A37FFA">
            <w:pPr>
              <w:pStyle w:val="EmptyCellLayoutStyle"/>
              <w:spacing w:after="0" w:line="240" w:lineRule="auto"/>
            </w:pPr>
          </w:p>
        </w:tc>
        <w:tc>
          <w:tcPr>
            <w:tcW w:w="10395" w:type="dxa"/>
          </w:tcPr>
          <w:p w14:paraId="3831E977" w14:textId="77777777" w:rsidR="00A37FFA" w:rsidRDefault="00A37FFA" w:rsidP="00A37FFA">
            <w:pPr>
              <w:pStyle w:val="EmptyCellLayoutStyle"/>
              <w:spacing w:after="0" w:line="240" w:lineRule="auto"/>
            </w:pPr>
          </w:p>
        </w:tc>
        <w:tc>
          <w:tcPr>
            <w:tcW w:w="149" w:type="dxa"/>
          </w:tcPr>
          <w:p w14:paraId="6DD65C16" w14:textId="77777777" w:rsidR="00A37FFA" w:rsidRDefault="00A37FFA" w:rsidP="00A37FFA">
            <w:pPr>
              <w:pStyle w:val="EmptyCellLayoutStyle"/>
              <w:spacing w:after="0" w:line="240" w:lineRule="auto"/>
            </w:pPr>
          </w:p>
        </w:tc>
      </w:tr>
      <w:tr w:rsidR="00A37FFA" w14:paraId="02E35658" w14:textId="77777777" w:rsidTr="00A37FFA">
        <w:tc>
          <w:tcPr>
            <w:tcW w:w="54" w:type="dxa"/>
          </w:tcPr>
          <w:p w14:paraId="7A0A1B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7B9E5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955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29D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CB48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2F77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37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53A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7C6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2C2B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B0C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F01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00FD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3058A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BA4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D3C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CB0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71242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8FD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187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501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DE324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358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755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52617" w14:textId="77777777" w:rsidR="00A37FFA" w:rsidRDefault="00A37FFA" w:rsidP="00A37FFA">
                  <w:pPr>
                    <w:spacing w:after="0" w:line="240" w:lineRule="auto"/>
                  </w:pPr>
                </w:p>
              </w:tc>
            </w:tr>
            <w:tr w:rsidR="00A37FFA" w14:paraId="234C44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EAF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78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D55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4C35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D47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9BFA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D916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1A1BBFF" w14:textId="77777777" w:rsidR="00A37FFA" w:rsidRDefault="00A37FFA" w:rsidP="00A37FFA">
            <w:pPr>
              <w:spacing w:after="0" w:line="240" w:lineRule="auto"/>
            </w:pPr>
          </w:p>
        </w:tc>
        <w:tc>
          <w:tcPr>
            <w:tcW w:w="149" w:type="dxa"/>
          </w:tcPr>
          <w:p w14:paraId="74B5F0C9" w14:textId="77777777" w:rsidR="00A37FFA" w:rsidRDefault="00A37FFA" w:rsidP="00A37FFA">
            <w:pPr>
              <w:pStyle w:val="EmptyCellLayoutStyle"/>
              <w:spacing w:after="0" w:line="240" w:lineRule="auto"/>
            </w:pPr>
          </w:p>
        </w:tc>
      </w:tr>
      <w:tr w:rsidR="00A37FFA" w14:paraId="4C22EFFD" w14:textId="77777777" w:rsidTr="00A37FFA">
        <w:trPr>
          <w:trHeight w:val="80"/>
        </w:trPr>
        <w:tc>
          <w:tcPr>
            <w:tcW w:w="54" w:type="dxa"/>
          </w:tcPr>
          <w:p w14:paraId="6674233E" w14:textId="77777777" w:rsidR="00A37FFA" w:rsidRDefault="00A37FFA" w:rsidP="00A37FFA">
            <w:pPr>
              <w:pStyle w:val="EmptyCellLayoutStyle"/>
              <w:spacing w:after="0" w:line="240" w:lineRule="auto"/>
            </w:pPr>
          </w:p>
        </w:tc>
        <w:tc>
          <w:tcPr>
            <w:tcW w:w="10395" w:type="dxa"/>
          </w:tcPr>
          <w:p w14:paraId="1078E0FD" w14:textId="77777777" w:rsidR="00A37FFA" w:rsidRDefault="00A37FFA" w:rsidP="00A37FFA">
            <w:pPr>
              <w:pStyle w:val="EmptyCellLayoutStyle"/>
              <w:spacing w:after="0" w:line="240" w:lineRule="auto"/>
            </w:pPr>
          </w:p>
        </w:tc>
        <w:tc>
          <w:tcPr>
            <w:tcW w:w="149" w:type="dxa"/>
          </w:tcPr>
          <w:p w14:paraId="085BFDC4" w14:textId="77777777" w:rsidR="00A37FFA" w:rsidRDefault="00A37FFA" w:rsidP="00A37FFA">
            <w:pPr>
              <w:pStyle w:val="EmptyCellLayoutStyle"/>
              <w:spacing w:after="0" w:line="240" w:lineRule="auto"/>
            </w:pPr>
          </w:p>
        </w:tc>
      </w:tr>
    </w:tbl>
    <w:p xmlns:w="http://schemas.openxmlformats.org/wordprocessingml/2006/main" w14:paraId="735DA80E" w14:textId="77777777" w:rsidR="00A37FFA" w:rsidRDefault="00A37FFA" w:rsidP="00A37FFA">
      <w:pPr>
        <w:spacing w:after="0" w:line="240" w:lineRule="auto"/>
      </w:pPr>
    </w:p>
    <w:p xmlns:w="http://schemas.openxmlformats.org/wordprocessingml/2006/main" w14:paraId="6B05178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로그 파일 할당된 사용 가능한 공간(MB)</w:t>
      </w:r>
    </w:p>
    <w:p xmlns:w="http://schemas.openxmlformats.org/wordprocessingml/2006/main" w14:paraId="3D6536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로그 파일에 남아 있는 공간(MB)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D94C3F" w14:textId="77777777" w:rsidTr="00A37FFA">
        <w:trPr>
          <w:trHeight w:val="54"/>
        </w:trPr>
        <w:tc>
          <w:tcPr>
            <w:tcW w:w="54" w:type="dxa"/>
          </w:tcPr>
          <w:p w14:paraId="6EE66C22" w14:textId="77777777" w:rsidR="00A37FFA" w:rsidRDefault="00A37FFA" w:rsidP="00A37FFA">
            <w:pPr>
              <w:pStyle w:val="EmptyCellLayoutStyle"/>
              <w:spacing w:after="0" w:line="240" w:lineRule="auto"/>
            </w:pPr>
          </w:p>
        </w:tc>
        <w:tc>
          <w:tcPr>
            <w:tcW w:w="10395" w:type="dxa"/>
          </w:tcPr>
          <w:p w14:paraId="18CF4173" w14:textId="77777777" w:rsidR="00A37FFA" w:rsidRDefault="00A37FFA" w:rsidP="00A37FFA">
            <w:pPr>
              <w:pStyle w:val="EmptyCellLayoutStyle"/>
              <w:spacing w:after="0" w:line="240" w:lineRule="auto"/>
            </w:pPr>
          </w:p>
        </w:tc>
        <w:tc>
          <w:tcPr>
            <w:tcW w:w="149" w:type="dxa"/>
          </w:tcPr>
          <w:p w14:paraId="620E9E3C" w14:textId="77777777" w:rsidR="00A37FFA" w:rsidRDefault="00A37FFA" w:rsidP="00A37FFA">
            <w:pPr>
              <w:pStyle w:val="EmptyCellLayoutStyle"/>
              <w:spacing w:after="0" w:line="240" w:lineRule="auto"/>
            </w:pPr>
          </w:p>
        </w:tc>
      </w:tr>
      <w:tr w:rsidR="00A37FFA" w14:paraId="06505155" w14:textId="77777777" w:rsidTr="00A37FFA">
        <w:tc>
          <w:tcPr>
            <w:tcW w:w="54" w:type="dxa"/>
          </w:tcPr>
          <w:p w14:paraId="5C4EEE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E6CAFA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26F1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0CDF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E042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EFA7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BE8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421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A45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BB8F7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256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A58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7399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E3A88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032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B88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001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6F051F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EC5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55C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DB4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FEED5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210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1AA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BCCDB" w14:textId="77777777" w:rsidR="00A37FFA" w:rsidRDefault="00A37FFA" w:rsidP="00A37FFA">
                  <w:pPr>
                    <w:spacing w:after="0" w:line="240" w:lineRule="auto"/>
                  </w:pPr>
                </w:p>
              </w:tc>
            </w:tr>
            <w:tr w:rsidR="00A37FFA" w14:paraId="06AE5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B0D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3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C60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8D9F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73A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4018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DA9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11B64A0" w14:textId="77777777" w:rsidR="00A37FFA" w:rsidRDefault="00A37FFA" w:rsidP="00A37FFA">
            <w:pPr>
              <w:spacing w:after="0" w:line="240" w:lineRule="auto"/>
            </w:pPr>
          </w:p>
        </w:tc>
        <w:tc>
          <w:tcPr>
            <w:tcW w:w="149" w:type="dxa"/>
          </w:tcPr>
          <w:p w14:paraId="72F0433C" w14:textId="77777777" w:rsidR="00A37FFA" w:rsidRDefault="00A37FFA" w:rsidP="00A37FFA">
            <w:pPr>
              <w:pStyle w:val="EmptyCellLayoutStyle"/>
              <w:spacing w:after="0" w:line="240" w:lineRule="auto"/>
            </w:pPr>
          </w:p>
        </w:tc>
      </w:tr>
      <w:tr w:rsidR="00A37FFA" w14:paraId="7BEC1B05" w14:textId="77777777" w:rsidTr="00A37FFA">
        <w:trPr>
          <w:trHeight w:val="80"/>
        </w:trPr>
        <w:tc>
          <w:tcPr>
            <w:tcW w:w="54" w:type="dxa"/>
          </w:tcPr>
          <w:p w14:paraId="524CD928" w14:textId="77777777" w:rsidR="00A37FFA" w:rsidRDefault="00A37FFA" w:rsidP="00A37FFA">
            <w:pPr>
              <w:pStyle w:val="EmptyCellLayoutStyle"/>
              <w:spacing w:after="0" w:line="240" w:lineRule="auto"/>
            </w:pPr>
          </w:p>
        </w:tc>
        <w:tc>
          <w:tcPr>
            <w:tcW w:w="10395" w:type="dxa"/>
          </w:tcPr>
          <w:p w14:paraId="6933C4F8" w14:textId="77777777" w:rsidR="00A37FFA" w:rsidRDefault="00A37FFA" w:rsidP="00A37FFA">
            <w:pPr>
              <w:pStyle w:val="EmptyCellLayoutStyle"/>
              <w:spacing w:after="0" w:line="240" w:lineRule="auto"/>
            </w:pPr>
          </w:p>
        </w:tc>
        <w:tc>
          <w:tcPr>
            <w:tcW w:w="149" w:type="dxa"/>
          </w:tcPr>
          <w:p w14:paraId="02185E73" w14:textId="77777777" w:rsidR="00A37FFA" w:rsidRDefault="00A37FFA" w:rsidP="00A37FFA">
            <w:pPr>
              <w:pStyle w:val="EmptyCellLayoutStyle"/>
              <w:spacing w:after="0" w:line="240" w:lineRule="auto"/>
            </w:pPr>
          </w:p>
        </w:tc>
      </w:tr>
    </w:tbl>
    <w:p xmlns:w="http://schemas.openxmlformats.org/wordprocessingml/2006/main" w14:paraId="2BD58655" w14:textId="77777777" w:rsidR="00A37FFA" w:rsidRDefault="00A37FFA" w:rsidP="00A37FFA">
      <w:pPr>
        <w:spacing w:after="0" w:line="240" w:lineRule="auto"/>
      </w:pPr>
    </w:p>
    <w:p xmlns:w="http://schemas.openxmlformats.org/wordprocessingml/2006/main" w14:paraId="398F2A7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로그 파일 사용 가능한 총 공간(MB)</w:t>
      </w:r>
    </w:p>
    <w:p xmlns:w="http://schemas.openxmlformats.org/wordprocessingml/2006/main" w14:paraId="445E05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로그 파일에 남아 있는 공간(MB)입니다. 자동 증가를 사용하도록 설정된 파일을 호스팅하는 미디어에 남아 있는 공간도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EB63A18" w14:textId="77777777" w:rsidTr="00A37FFA">
        <w:trPr>
          <w:trHeight w:val="54"/>
        </w:trPr>
        <w:tc>
          <w:tcPr>
            <w:tcW w:w="54" w:type="dxa"/>
          </w:tcPr>
          <w:p w14:paraId="6610939C" w14:textId="77777777" w:rsidR="00A37FFA" w:rsidRDefault="00A37FFA" w:rsidP="00A37FFA">
            <w:pPr>
              <w:pStyle w:val="EmptyCellLayoutStyle"/>
              <w:spacing w:after="0" w:line="240" w:lineRule="auto"/>
            </w:pPr>
          </w:p>
        </w:tc>
        <w:tc>
          <w:tcPr>
            <w:tcW w:w="10395" w:type="dxa"/>
          </w:tcPr>
          <w:p w14:paraId="24FBAC3A" w14:textId="77777777" w:rsidR="00A37FFA" w:rsidRDefault="00A37FFA" w:rsidP="00A37FFA">
            <w:pPr>
              <w:pStyle w:val="EmptyCellLayoutStyle"/>
              <w:spacing w:after="0" w:line="240" w:lineRule="auto"/>
            </w:pPr>
          </w:p>
        </w:tc>
        <w:tc>
          <w:tcPr>
            <w:tcW w:w="149" w:type="dxa"/>
          </w:tcPr>
          <w:p w14:paraId="660AFDC4" w14:textId="77777777" w:rsidR="00A37FFA" w:rsidRDefault="00A37FFA" w:rsidP="00A37FFA">
            <w:pPr>
              <w:pStyle w:val="EmptyCellLayoutStyle"/>
              <w:spacing w:after="0" w:line="240" w:lineRule="auto"/>
            </w:pPr>
          </w:p>
        </w:tc>
      </w:tr>
      <w:tr w:rsidR="00A37FFA" w14:paraId="7DD7C916" w14:textId="77777777" w:rsidTr="00A37FFA">
        <w:tc>
          <w:tcPr>
            <w:tcW w:w="54" w:type="dxa"/>
          </w:tcPr>
          <w:p w14:paraId="3FDF882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33B052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772D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160E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4694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FE23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7A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681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F71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70A44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ED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32D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91E4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0A0B4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8BE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E27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AD5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4905AE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6EE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767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1E0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B4F4E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CD5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88B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F8C1F" w14:textId="77777777" w:rsidR="00A37FFA" w:rsidRDefault="00A37FFA" w:rsidP="00A37FFA">
                  <w:pPr>
                    <w:spacing w:after="0" w:line="240" w:lineRule="auto"/>
                  </w:pPr>
                </w:p>
              </w:tc>
            </w:tr>
            <w:tr w:rsidR="00A37FFA" w14:paraId="05F471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85C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C21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E70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DB2B1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B17B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E22F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3FFB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B5871AD" w14:textId="77777777" w:rsidR="00A37FFA" w:rsidRDefault="00A37FFA" w:rsidP="00A37FFA">
            <w:pPr>
              <w:spacing w:after="0" w:line="240" w:lineRule="auto"/>
            </w:pPr>
          </w:p>
        </w:tc>
        <w:tc>
          <w:tcPr>
            <w:tcW w:w="149" w:type="dxa"/>
          </w:tcPr>
          <w:p w14:paraId="1B0DDCAE" w14:textId="77777777" w:rsidR="00A37FFA" w:rsidRDefault="00A37FFA" w:rsidP="00A37FFA">
            <w:pPr>
              <w:pStyle w:val="EmptyCellLayoutStyle"/>
              <w:spacing w:after="0" w:line="240" w:lineRule="auto"/>
            </w:pPr>
          </w:p>
        </w:tc>
      </w:tr>
      <w:tr w:rsidR="00A37FFA" w14:paraId="0073F59C" w14:textId="77777777" w:rsidTr="00A37FFA">
        <w:trPr>
          <w:trHeight w:val="80"/>
        </w:trPr>
        <w:tc>
          <w:tcPr>
            <w:tcW w:w="54" w:type="dxa"/>
          </w:tcPr>
          <w:p w14:paraId="5A4A54F1" w14:textId="77777777" w:rsidR="00A37FFA" w:rsidRDefault="00A37FFA" w:rsidP="00A37FFA">
            <w:pPr>
              <w:pStyle w:val="EmptyCellLayoutStyle"/>
              <w:spacing w:after="0" w:line="240" w:lineRule="auto"/>
            </w:pPr>
          </w:p>
        </w:tc>
        <w:tc>
          <w:tcPr>
            <w:tcW w:w="10395" w:type="dxa"/>
          </w:tcPr>
          <w:p w14:paraId="70A97671" w14:textId="77777777" w:rsidR="00A37FFA" w:rsidRDefault="00A37FFA" w:rsidP="00A37FFA">
            <w:pPr>
              <w:pStyle w:val="EmptyCellLayoutStyle"/>
              <w:spacing w:after="0" w:line="240" w:lineRule="auto"/>
            </w:pPr>
          </w:p>
        </w:tc>
        <w:tc>
          <w:tcPr>
            <w:tcW w:w="149" w:type="dxa"/>
          </w:tcPr>
          <w:p w14:paraId="3031C589" w14:textId="77777777" w:rsidR="00A37FFA" w:rsidRDefault="00A37FFA" w:rsidP="00A37FFA">
            <w:pPr>
              <w:pStyle w:val="EmptyCellLayoutStyle"/>
              <w:spacing w:after="0" w:line="240" w:lineRule="auto"/>
            </w:pPr>
          </w:p>
        </w:tc>
      </w:tr>
    </w:tbl>
    <w:p xmlns:w="http://schemas.openxmlformats.org/wordprocessingml/2006/main" w14:paraId="7BA2172B" w14:textId="77777777" w:rsidR="00A37FFA" w:rsidRDefault="00A37FFA" w:rsidP="00A37FFA">
      <w:pPr>
        <w:spacing w:after="0" w:line="240" w:lineRule="auto"/>
      </w:pPr>
    </w:p>
    <w:p xmlns:w="http://schemas.openxmlformats.org/wordprocessingml/2006/main" w14:paraId="145FC0F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DB 로그 파일 사용 가능한 총 공간(%)</w:t>
      </w:r>
    </w:p>
    <w:p xmlns:w="http://schemas.openxmlformats.org/wordprocessingml/2006/main" w14:paraId="387B6C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로그 파일에 남아 있는 공간(%)입니다. 자동 증가를 사용하도록 설정된 파일을 호스팅하는 미디어에 남아 있는 공간도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298331" w14:textId="77777777" w:rsidTr="00A37FFA">
        <w:trPr>
          <w:trHeight w:val="54"/>
        </w:trPr>
        <w:tc>
          <w:tcPr>
            <w:tcW w:w="54" w:type="dxa"/>
          </w:tcPr>
          <w:p w14:paraId="71F956C5" w14:textId="77777777" w:rsidR="00A37FFA" w:rsidRDefault="00A37FFA" w:rsidP="00A37FFA">
            <w:pPr>
              <w:pStyle w:val="EmptyCellLayoutStyle"/>
              <w:spacing w:after="0" w:line="240" w:lineRule="auto"/>
            </w:pPr>
          </w:p>
        </w:tc>
        <w:tc>
          <w:tcPr>
            <w:tcW w:w="10395" w:type="dxa"/>
          </w:tcPr>
          <w:p w14:paraId="0582B0BE" w14:textId="77777777" w:rsidR="00A37FFA" w:rsidRDefault="00A37FFA" w:rsidP="00A37FFA">
            <w:pPr>
              <w:pStyle w:val="EmptyCellLayoutStyle"/>
              <w:spacing w:after="0" w:line="240" w:lineRule="auto"/>
            </w:pPr>
          </w:p>
        </w:tc>
        <w:tc>
          <w:tcPr>
            <w:tcW w:w="149" w:type="dxa"/>
          </w:tcPr>
          <w:p w14:paraId="01C30F2B" w14:textId="77777777" w:rsidR="00A37FFA" w:rsidRDefault="00A37FFA" w:rsidP="00A37FFA">
            <w:pPr>
              <w:pStyle w:val="EmptyCellLayoutStyle"/>
              <w:spacing w:after="0" w:line="240" w:lineRule="auto"/>
            </w:pPr>
          </w:p>
        </w:tc>
      </w:tr>
      <w:tr w:rsidR="00A37FFA" w14:paraId="76BB536C" w14:textId="77777777" w:rsidTr="00A37FFA">
        <w:tc>
          <w:tcPr>
            <w:tcW w:w="54" w:type="dxa"/>
          </w:tcPr>
          <w:p w14:paraId="5A9ACC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D9F63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B11D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2CBD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1CE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7CFF7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90D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625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D81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D77BD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EDB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B5A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955A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EC3CC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0B1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278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D67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296305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675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CD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246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266D8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765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BE1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63C5E" w14:textId="77777777" w:rsidR="00A37FFA" w:rsidRDefault="00A37FFA" w:rsidP="00A37FFA">
                  <w:pPr>
                    <w:spacing w:after="0" w:line="240" w:lineRule="auto"/>
                  </w:pPr>
                </w:p>
              </w:tc>
            </w:tr>
            <w:tr w:rsidR="00A37FFA" w14:paraId="733169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399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91B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C60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49B06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BB92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E1F4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80C1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A625D17" w14:textId="77777777" w:rsidR="00A37FFA" w:rsidRDefault="00A37FFA" w:rsidP="00A37FFA">
            <w:pPr>
              <w:spacing w:after="0" w:line="240" w:lineRule="auto"/>
            </w:pPr>
          </w:p>
        </w:tc>
        <w:tc>
          <w:tcPr>
            <w:tcW w:w="149" w:type="dxa"/>
          </w:tcPr>
          <w:p w14:paraId="2A9A2648" w14:textId="77777777" w:rsidR="00A37FFA" w:rsidRDefault="00A37FFA" w:rsidP="00A37FFA">
            <w:pPr>
              <w:pStyle w:val="EmptyCellLayoutStyle"/>
              <w:spacing w:after="0" w:line="240" w:lineRule="auto"/>
            </w:pPr>
          </w:p>
        </w:tc>
      </w:tr>
      <w:tr w:rsidR="00A37FFA" w14:paraId="6DCF8E1C" w14:textId="77777777" w:rsidTr="00A37FFA">
        <w:trPr>
          <w:trHeight w:val="80"/>
        </w:trPr>
        <w:tc>
          <w:tcPr>
            <w:tcW w:w="54" w:type="dxa"/>
          </w:tcPr>
          <w:p w14:paraId="0B7C4A14" w14:textId="77777777" w:rsidR="00A37FFA" w:rsidRDefault="00A37FFA" w:rsidP="00A37FFA">
            <w:pPr>
              <w:pStyle w:val="EmptyCellLayoutStyle"/>
              <w:spacing w:after="0" w:line="240" w:lineRule="auto"/>
            </w:pPr>
          </w:p>
        </w:tc>
        <w:tc>
          <w:tcPr>
            <w:tcW w:w="10395" w:type="dxa"/>
          </w:tcPr>
          <w:p w14:paraId="3A328DD9" w14:textId="77777777" w:rsidR="00A37FFA" w:rsidRDefault="00A37FFA" w:rsidP="00A37FFA">
            <w:pPr>
              <w:pStyle w:val="EmptyCellLayoutStyle"/>
              <w:spacing w:after="0" w:line="240" w:lineRule="auto"/>
            </w:pPr>
          </w:p>
        </w:tc>
        <w:tc>
          <w:tcPr>
            <w:tcW w:w="149" w:type="dxa"/>
          </w:tcPr>
          <w:p w14:paraId="40789A98" w14:textId="77777777" w:rsidR="00A37FFA" w:rsidRDefault="00A37FFA" w:rsidP="00A37FFA">
            <w:pPr>
              <w:pStyle w:val="EmptyCellLayoutStyle"/>
              <w:spacing w:after="0" w:line="240" w:lineRule="auto"/>
            </w:pPr>
          </w:p>
        </w:tc>
      </w:tr>
    </w:tbl>
    <w:p xmlns:w="http://schemas.openxmlformats.org/wordprocessingml/2006/main" w14:paraId="4E8BC0A8" w14:textId="77777777" w:rsidR="00A37FFA" w:rsidRDefault="00A37FFA" w:rsidP="00A37FFA">
      <w:pPr>
        <w:spacing w:after="0" w:line="240" w:lineRule="auto"/>
      </w:pPr>
    </w:p>
    <w:p xmlns:w="http://schemas.openxmlformats.org/wordprocessingml/2006/main" w14:paraId="626AC9DE"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DB 메모리 액세스에 최적화된 데이터 컨테이너</w:t>
      </w:r>
    </w:p>
    <w:p xmlns:w="http://schemas.openxmlformats.org/wordprocessingml/2006/main" w14:paraId="35CF2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Microsoft SQL Server 데이터베이스 메모리 액세스에 최적화된 데이터 파일 그룹 컨테이너입니다.</w:t>
      </w:r>
    </w:p>
    <w:p xmlns:w="http://schemas.openxmlformats.org/wordprocessingml/2006/main" w14:paraId="66DEE09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메모리 액세스에 최적화된 데이터 컨테이너 - 검색</w:t>
      </w:r>
    </w:p>
    <w:p xmlns:w="http://schemas.openxmlformats.org/wordprocessingml/2006/main" w14:paraId="0F5ADE1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메모리 액세스에 최적화된 데이터 파일 그룹 컨테이너 검색</w:t>
      </w:r>
    </w:p>
    <w:p xmlns:w="http://schemas.openxmlformats.org/wordprocessingml/2006/main" w14:paraId="2C060A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각 SQL Server 데이터베이스에 대한 컨테이너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0BC674" w14:textId="77777777" w:rsidTr="00A37FFA">
        <w:trPr>
          <w:trHeight w:val="54"/>
        </w:trPr>
        <w:tc>
          <w:tcPr>
            <w:tcW w:w="54" w:type="dxa"/>
          </w:tcPr>
          <w:p w14:paraId="7ECE49B5" w14:textId="77777777" w:rsidR="00A37FFA" w:rsidRDefault="00A37FFA" w:rsidP="00A37FFA">
            <w:pPr>
              <w:pStyle w:val="EmptyCellLayoutStyle"/>
              <w:spacing w:after="0" w:line="240" w:lineRule="auto"/>
            </w:pPr>
          </w:p>
        </w:tc>
        <w:tc>
          <w:tcPr>
            <w:tcW w:w="10395" w:type="dxa"/>
          </w:tcPr>
          <w:p w14:paraId="4AEEAA33" w14:textId="77777777" w:rsidR="00A37FFA" w:rsidRDefault="00A37FFA" w:rsidP="00A37FFA">
            <w:pPr>
              <w:pStyle w:val="EmptyCellLayoutStyle"/>
              <w:spacing w:after="0" w:line="240" w:lineRule="auto"/>
            </w:pPr>
          </w:p>
        </w:tc>
        <w:tc>
          <w:tcPr>
            <w:tcW w:w="149" w:type="dxa"/>
          </w:tcPr>
          <w:p w14:paraId="410453B3" w14:textId="77777777" w:rsidR="00A37FFA" w:rsidRDefault="00A37FFA" w:rsidP="00A37FFA">
            <w:pPr>
              <w:pStyle w:val="EmptyCellLayoutStyle"/>
              <w:spacing w:after="0" w:line="240" w:lineRule="auto"/>
            </w:pPr>
          </w:p>
        </w:tc>
      </w:tr>
      <w:tr w:rsidR="00A37FFA" w14:paraId="73259603" w14:textId="77777777" w:rsidTr="00A37FFA">
        <w:tc>
          <w:tcPr>
            <w:tcW w:w="54" w:type="dxa"/>
          </w:tcPr>
          <w:p w14:paraId="04C934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4959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EEC1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8BBA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8401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0A9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2BD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427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7A5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F4C3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1AE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B70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30D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42DE3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8B8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469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DE458" w14:textId="77777777" w:rsidR="00A37FFA" w:rsidRDefault="00A37FFA" w:rsidP="00A37FFA">
                  <w:pPr>
                    <w:spacing w:after="0" w:line="240" w:lineRule="auto"/>
                  </w:pPr>
                </w:p>
              </w:tc>
            </w:tr>
            <w:tr w:rsidR="00A37FFA" w14:paraId="1C664C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355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ECA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9B8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C4EEF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0B4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36D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6CF0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B53D7D5" w14:textId="77777777" w:rsidR="00A37FFA" w:rsidRDefault="00A37FFA" w:rsidP="00A37FFA">
            <w:pPr>
              <w:spacing w:after="0" w:line="240" w:lineRule="auto"/>
            </w:pPr>
          </w:p>
        </w:tc>
        <w:tc>
          <w:tcPr>
            <w:tcW w:w="149" w:type="dxa"/>
          </w:tcPr>
          <w:p w14:paraId="4A8BE038" w14:textId="77777777" w:rsidR="00A37FFA" w:rsidRDefault="00A37FFA" w:rsidP="00A37FFA">
            <w:pPr>
              <w:pStyle w:val="EmptyCellLayoutStyle"/>
              <w:spacing w:after="0" w:line="240" w:lineRule="auto"/>
            </w:pPr>
          </w:p>
        </w:tc>
      </w:tr>
      <w:tr w:rsidR="00A37FFA" w14:paraId="25DA12BE" w14:textId="77777777" w:rsidTr="00A37FFA">
        <w:trPr>
          <w:trHeight w:val="80"/>
        </w:trPr>
        <w:tc>
          <w:tcPr>
            <w:tcW w:w="54" w:type="dxa"/>
          </w:tcPr>
          <w:p w14:paraId="03F8F0D9" w14:textId="77777777" w:rsidR="00A37FFA" w:rsidRDefault="00A37FFA" w:rsidP="00A37FFA">
            <w:pPr>
              <w:pStyle w:val="EmptyCellLayoutStyle"/>
              <w:spacing w:after="0" w:line="240" w:lineRule="auto"/>
            </w:pPr>
          </w:p>
        </w:tc>
        <w:tc>
          <w:tcPr>
            <w:tcW w:w="10395" w:type="dxa"/>
          </w:tcPr>
          <w:p w14:paraId="003C5CC6" w14:textId="77777777" w:rsidR="00A37FFA" w:rsidRDefault="00A37FFA" w:rsidP="00A37FFA">
            <w:pPr>
              <w:pStyle w:val="EmptyCellLayoutStyle"/>
              <w:spacing w:after="0" w:line="240" w:lineRule="auto"/>
            </w:pPr>
          </w:p>
        </w:tc>
        <w:tc>
          <w:tcPr>
            <w:tcW w:w="149" w:type="dxa"/>
          </w:tcPr>
          <w:p w14:paraId="26BFC44A" w14:textId="77777777" w:rsidR="00A37FFA" w:rsidRDefault="00A37FFA" w:rsidP="00A37FFA">
            <w:pPr>
              <w:pStyle w:val="EmptyCellLayoutStyle"/>
              <w:spacing w:after="0" w:line="240" w:lineRule="auto"/>
            </w:pPr>
          </w:p>
        </w:tc>
      </w:tr>
    </w:tbl>
    <w:p xmlns:w="http://schemas.openxmlformats.org/wordprocessingml/2006/main" w14:paraId="3A0DCC4E" w14:textId="77777777" w:rsidR="00A37FFA" w:rsidRDefault="00A37FFA" w:rsidP="00A37FFA">
      <w:pPr>
        <w:spacing w:after="0" w:line="240" w:lineRule="auto"/>
      </w:pPr>
    </w:p>
    <w:p xmlns:w="http://schemas.openxmlformats.org/wordprocessingml/2006/main" w14:paraId="3E63988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메모리 액세스에 최적화된 데이터 컨테이너 - 유닛 모니터</w:t>
      </w:r>
    </w:p>
    <w:p xmlns:w="http://schemas.openxmlformats.org/wordprocessingml/2006/main" w14:paraId="0DDFB58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메모리 액세스에 최적화된 데이터 파일 그룹 컨테이너 사용 가능 공간</w:t>
      </w:r>
    </w:p>
    <w:p xmlns:w="http://schemas.openxmlformats.org/wordprocessingml/2006/main" w14:paraId="5A44F7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 컨테이너의 사용 가능한 디스크 공간이 메모리 액세스에 최적화된 데이터 파일 그룹 컨테이너 크기 및 사용 가능한 디스크 공간의 합계 비율로 표현되는 경고 임계값 설정 아래로 떨어질 경우 모니터가 경고를 보고합니다. 사용 가능한 공간이 위험 임계값 아래로 떨어질 경우 모니터가 중요한 경고를 보고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333687" w14:textId="77777777" w:rsidTr="00A37FFA">
        <w:trPr>
          <w:trHeight w:val="54"/>
        </w:trPr>
        <w:tc>
          <w:tcPr>
            <w:tcW w:w="54" w:type="dxa"/>
          </w:tcPr>
          <w:p w14:paraId="22C89D94" w14:textId="77777777" w:rsidR="00A37FFA" w:rsidRDefault="00A37FFA" w:rsidP="00A37FFA">
            <w:pPr>
              <w:pStyle w:val="EmptyCellLayoutStyle"/>
              <w:spacing w:after="0" w:line="240" w:lineRule="auto"/>
            </w:pPr>
          </w:p>
        </w:tc>
        <w:tc>
          <w:tcPr>
            <w:tcW w:w="10395" w:type="dxa"/>
          </w:tcPr>
          <w:p w14:paraId="0551F748" w14:textId="77777777" w:rsidR="00A37FFA" w:rsidRDefault="00A37FFA" w:rsidP="00A37FFA">
            <w:pPr>
              <w:pStyle w:val="EmptyCellLayoutStyle"/>
              <w:spacing w:after="0" w:line="240" w:lineRule="auto"/>
            </w:pPr>
          </w:p>
        </w:tc>
        <w:tc>
          <w:tcPr>
            <w:tcW w:w="149" w:type="dxa"/>
          </w:tcPr>
          <w:p w14:paraId="348847B2" w14:textId="77777777" w:rsidR="00A37FFA" w:rsidRDefault="00A37FFA" w:rsidP="00A37FFA">
            <w:pPr>
              <w:pStyle w:val="EmptyCellLayoutStyle"/>
              <w:spacing w:after="0" w:line="240" w:lineRule="auto"/>
            </w:pPr>
          </w:p>
        </w:tc>
      </w:tr>
      <w:tr w:rsidR="00A37FFA" w14:paraId="2DE0C992" w14:textId="77777777" w:rsidTr="00A37FFA">
        <w:tc>
          <w:tcPr>
            <w:tcW w:w="54" w:type="dxa"/>
          </w:tcPr>
          <w:p w14:paraId="26BFC21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931AF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5DFA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E291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02B6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1EA47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744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E05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537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26B0C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6A0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7FD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7072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013927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DA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CB2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BCE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1154C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644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219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면 모니터에서 상태를 '위험'으로 변경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8C4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27B83D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959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68C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5F6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91AA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B0D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47C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5834B" w14:textId="77777777" w:rsidR="00A37FFA" w:rsidRDefault="00A37FFA" w:rsidP="00A37FFA">
                  <w:pPr>
                    <w:spacing w:after="0" w:line="240" w:lineRule="auto"/>
                  </w:pPr>
                </w:p>
              </w:tc>
            </w:tr>
            <w:tr w:rsidR="00A37FFA" w14:paraId="3493F7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5FB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03E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B5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C380E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D56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C1E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D0A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2EA818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94C3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19D6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경고로 변경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519A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w:t>
                  </w:r>
                </w:p>
              </w:tc>
            </w:tr>
          </w:tbl>
          <w:p w14:paraId="01B604B9" w14:textId="77777777" w:rsidR="00A37FFA" w:rsidRDefault="00A37FFA" w:rsidP="00A37FFA">
            <w:pPr>
              <w:spacing w:after="0" w:line="240" w:lineRule="auto"/>
            </w:pPr>
          </w:p>
        </w:tc>
        <w:tc>
          <w:tcPr>
            <w:tcW w:w="149" w:type="dxa"/>
          </w:tcPr>
          <w:p w14:paraId="3EDFE1A8" w14:textId="77777777" w:rsidR="00A37FFA" w:rsidRDefault="00A37FFA" w:rsidP="00A37FFA">
            <w:pPr>
              <w:pStyle w:val="EmptyCellLayoutStyle"/>
              <w:spacing w:after="0" w:line="240" w:lineRule="auto"/>
            </w:pPr>
          </w:p>
        </w:tc>
      </w:tr>
      <w:tr w:rsidR="00A37FFA" w14:paraId="43470F0D" w14:textId="77777777" w:rsidTr="00A37FFA">
        <w:trPr>
          <w:trHeight w:val="80"/>
        </w:trPr>
        <w:tc>
          <w:tcPr>
            <w:tcW w:w="54" w:type="dxa"/>
          </w:tcPr>
          <w:p w14:paraId="23A1A0DC" w14:textId="77777777" w:rsidR="00A37FFA" w:rsidRDefault="00A37FFA" w:rsidP="00A37FFA">
            <w:pPr>
              <w:pStyle w:val="EmptyCellLayoutStyle"/>
              <w:spacing w:after="0" w:line="240" w:lineRule="auto"/>
            </w:pPr>
          </w:p>
        </w:tc>
        <w:tc>
          <w:tcPr>
            <w:tcW w:w="10395" w:type="dxa"/>
          </w:tcPr>
          <w:p w14:paraId="0AA4E1F4" w14:textId="77777777" w:rsidR="00A37FFA" w:rsidRDefault="00A37FFA" w:rsidP="00A37FFA">
            <w:pPr>
              <w:pStyle w:val="EmptyCellLayoutStyle"/>
              <w:spacing w:after="0" w:line="240" w:lineRule="auto"/>
            </w:pPr>
          </w:p>
        </w:tc>
        <w:tc>
          <w:tcPr>
            <w:tcW w:w="149" w:type="dxa"/>
          </w:tcPr>
          <w:p w14:paraId="727D12CC" w14:textId="77777777" w:rsidR="00A37FFA" w:rsidRDefault="00A37FFA" w:rsidP="00A37FFA">
            <w:pPr>
              <w:pStyle w:val="EmptyCellLayoutStyle"/>
              <w:spacing w:after="0" w:line="240" w:lineRule="auto"/>
            </w:pPr>
          </w:p>
        </w:tc>
      </w:tr>
    </w:tbl>
    <w:p xmlns:w="http://schemas.openxmlformats.org/wordprocessingml/2006/main" w14:paraId="181931C7" w14:textId="77777777" w:rsidR="00A37FFA" w:rsidRDefault="00A37FFA" w:rsidP="00A37FFA">
      <w:pPr>
        <w:spacing w:after="0" w:line="240" w:lineRule="auto"/>
      </w:pPr>
    </w:p>
    <w:p xmlns:w="http://schemas.openxmlformats.org/wordprocessingml/2006/main" w14:paraId="199760C8"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메모리 액세스에 최적화된 데이터 컨테이너 - 규칙(비경고)</w:t>
      </w:r>
    </w:p>
    <w:p xmlns:w="http://schemas.openxmlformats.org/wordprocessingml/2006/main" w14:paraId="5F68A90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메모리 액세스에 최적화된 데이터 파일 그룹 컨테이너 사용 가능한 공간(%)</w:t>
      </w:r>
    </w:p>
    <w:p xmlns:w="http://schemas.openxmlformats.org/wordprocessingml/2006/main" w14:paraId="4D2A54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 컨테이너에 저장된 데이터 크기 및 사용 가능한 디스크 공간의 합계 비율로 표현되는, 메모리 액세스에 최적화된 데이터 파일 그룹 컨테이너에서 사용 가능한 공간의 크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3614A30" w14:textId="77777777" w:rsidTr="00A37FFA">
        <w:trPr>
          <w:trHeight w:val="54"/>
        </w:trPr>
        <w:tc>
          <w:tcPr>
            <w:tcW w:w="54" w:type="dxa"/>
          </w:tcPr>
          <w:p w14:paraId="6BE9575D" w14:textId="77777777" w:rsidR="00A37FFA" w:rsidRDefault="00A37FFA" w:rsidP="00A37FFA">
            <w:pPr>
              <w:pStyle w:val="EmptyCellLayoutStyle"/>
              <w:spacing w:after="0" w:line="240" w:lineRule="auto"/>
            </w:pPr>
          </w:p>
        </w:tc>
        <w:tc>
          <w:tcPr>
            <w:tcW w:w="10395" w:type="dxa"/>
          </w:tcPr>
          <w:p w14:paraId="71C97688" w14:textId="77777777" w:rsidR="00A37FFA" w:rsidRDefault="00A37FFA" w:rsidP="00A37FFA">
            <w:pPr>
              <w:pStyle w:val="EmptyCellLayoutStyle"/>
              <w:spacing w:after="0" w:line="240" w:lineRule="auto"/>
            </w:pPr>
          </w:p>
        </w:tc>
        <w:tc>
          <w:tcPr>
            <w:tcW w:w="149" w:type="dxa"/>
          </w:tcPr>
          <w:p w14:paraId="58D52109" w14:textId="77777777" w:rsidR="00A37FFA" w:rsidRDefault="00A37FFA" w:rsidP="00A37FFA">
            <w:pPr>
              <w:pStyle w:val="EmptyCellLayoutStyle"/>
              <w:spacing w:after="0" w:line="240" w:lineRule="auto"/>
            </w:pPr>
          </w:p>
        </w:tc>
      </w:tr>
      <w:tr w:rsidR="00A37FFA" w14:paraId="43307CD5" w14:textId="77777777" w:rsidTr="00A37FFA">
        <w:tc>
          <w:tcPr>
            <w:tcW w:w="54" w:type="dxa"/>
          </w:tcPr>
          <w:p w14:paraId="4667C6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7B502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3F0D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7A12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2C9D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2167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8B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0D4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607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EBDFD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79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0A5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5BFD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9CC29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BCE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2D9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DC5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10D77B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904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47D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3A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E567C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C90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66C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938E" w14:textId="77777777" w:rsidR="00A37FFA" w:rsidRDefault="00A37FFA" w:rsidP="00A37FFA">
                  <w:pPr>
                    <w:spacing w:after="0" w:line="240" w:lineRule="auto"/>
                  </w:pPr>
                </w:p>
              </w:tc>
            </w:tr>
            <w:tr w:rsidR="00A37FFA" w14:paraId="7CE18E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F03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F06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85E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2E2C0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01B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D34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DB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FFD1A98" w14:textId="77777777" w:rsidR="00A37FFA" w:rsidRDefault="00A37FFA" w:rsidP="00A37FFA">
            <w:pPr>
              <w:spacing w:after="0" w:line="240" w:lineRule="auto"/>
            </w:pPr>
          </w:p>
        </w:tc>
        <w:tc>
          <w:tcPr>
            <w:tcW w:w="149" w:type="dxa"/>
          </w:tcPr>
          <w:p w14:paraId="6BF222DE" w14:textId="77777777" w:rsidR="00A37FFA" w:rsidRDefault="00A37FFA" w:rsidP="00A37FFA">
            <w:pPr>
              <w:pStyle w:val="EmptyCellLayoutStyle"/>
              <w:spacing w:after="0" w:line="240" w:lineRule="auto"/>
            </w:pPr>
          </w:p>
        </w:tc>
      </w:tr>
      <w:tr w:rsidR="00A37FFA" w14:paraId="053E135B" w14:textId="77777777" w:rsidTr="00A37FFA">
        <w:trPr>
          <w:trHeight w:val="80"/>
        </w:trPr>
        <w:tc>
          <w:tcPr>
            <w:tcW w:w="54" w:type="dxa"/>
          </w:tcPr>
          <w:p w14:paraId="3631DDA8" w14:textId="77777777" w:rsidR="00A37FFA" w:rsidRDefault="00A37FFA" w:rsidP="00A37FFA">
            <w:pPr>
              <w:pStyle w:val="EmptyCellLayoutStyle"/>
              <w:spacing w:after="0" w:line="240" w:lineRule="auto"/>
            </w:pPr>
          </w:p>
        </w:tc>
        <w:tc>
          <w:tcPr>
            <w:tcW w:w="10395" w:type="dxa"/>
          </w:tcPr>
          <w:p w14:paraId="32114D8C" w14:textId="77777777" w:rsidR="00A37FFA" w:rsidRDefault="00A37FFA" w:rsidP="00A37FFA">
            <w:pPr>
              <w:pStyle w:val="EmptyCellLayoutStyle"/>
              <w:spacing w:after="0" w:line="240" w:lineRule="auto"/>
            </w:pPr>
          </w:p>
        </w:tc>
        <w:tc>
          <w:tcPr>
            <w:tcW w:w="149" w:type="dxa"/>
          </w:tcPr>
          <w:p w14:paraId="5CD8D3B1" w14:textId="77777777" w:rsidR="00A37FFA" w:rsidRDefault="00A37FFA" w:rsidP="00A37FFA">
            <w:pPr>
              <w:pStyle w:val="EmptyCellLayoutStyle"/>
              <w:spacing w:after="0" w:line="240" w:lineRule="auto"/>
            </w:pPr>
          </w:p>
        </w:tc>
      </w:tr>
    </w:tbl>
    <w:p xmlns:w="http://schemas.openxmlformats.org/wordprocessingml/2006/main" w14:paraId="39794CAC" w14:textId="77777777" w:rsidR="00A37FFA" w:rsidRDefault="00A37FFA" w:rsidP="00A37FFA">
      <w:pPr>
        <w:spacing w:after="0" w:line="240" w:lineRule="auto"/>
      </w:pPr>
    </w:p>
    <w:p xmlns:w="http://schemas.openxmlformats.org/wordprocessingml/2006/main" w14:paraId="7D7F285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메모리 액세스에 최적화된 데이터 파일 그룹 컨테이너 사용 가능한 공간(MB)</w:t>
      </w:r>
    </w:p>
    <w:p xmlns:w="http://schemas.openxmlformats.org/wordprocessingml/2006/main" w14:paraId="123A90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 컨테이너에서 사용 가능한 공간의 크기(MB)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8809C6" w14:textId="77777777" w:rsidTr="00A37FFA">
        <w:trPr>
          <w:trHeight w:val="54"/>
        </w:trPr>
        <w:tc>
          <w:tcPr>
            <w:tcW w:w="54" w:type="dxa"/>
          </w:tcPr>
          <w:p w14:paraId="6BC0C04F" w14:textId="77777777" w:rsidR="00A37FFA" w:rsidRDefault="00A37FFA" w:rsidP="00A37FFA">
            <w:pPr>
              <w:pStyle w:val="EmptyCellLayoutStyle"/>
              <w:spacing w:after="0" w:line="240" w:lineRule="auto"/>
            </w:pPr>
          </w:p>
        </w:tc>
        <w:tc>
          <w:tcPr>
            <w:tcW w:w="10395" w:type="dxa"/>
          </w:tcPr>
          <w:p w14:paraId="5C9E7AF4" w14:textId="77777777" w:rsidR="00A37FFA" w:rsidRDefault="00A37FFA" w:rsidP="00A37FFA">
            <w:pPr>
              <w:pStyle w:val="EmptyCellLayoutStyle"/>
              <w:spacing w:after="0" w:line="240" w:lineRule="auto"/>
            </w:pPr>
          </w:p>
        </w:tc>
        <w:tc>
          <w:tcPr>
            <w:tcW w:w="149" w:type="dxa"/>
          </w:tcPr>
          <w:p w14:paraId="46DFBDFA" w14:textId="77777777" w:rsidR="00A37FFA" w:rsidRDefault="00A37FFA" w:rsidP="00A37FFA">
            <w:pPr>
              <w:pStyle w:val="EmptyCellLayoutStyle"/>
              <w:spacing w:after="0" w:line="240" w:lineRule="auto"/>
            </w:pPr>
          </w:p>
        </w:tc>
      </w:tr>
      <w:tr w:rsidR="00A37FFA" w14:paraId="492D0CE2" w14:textId="77777777" w:rsidTr="00A37FFA">
        <w:tc>
          <w:tcPr>
            <w:tcW w:w="54" w:type="dxa"/>
          </w:tcPr>
          <w:p w14:paraId="4DEB9E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E5663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2346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437F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7F01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5B6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E1A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D09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B5E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4B723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E5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6E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2709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A880D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672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CD3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AD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0D187C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B33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B95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795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0F641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FA6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CC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B8125" w14:textId="77777777" w:rsidR="00A37FFA" w:rsidRDefault="00A37FFA" w:rsidP="00A37FFA">
                  <w:pPr>
                    <w:spacing w:after="0" w:line="240" w:lineRule="auto"/>
                  </w:pPr>
                </w:p>
              </w:tc>
            </w:tr>
            <w:tr w:rsidR="00A37FFA" w14:paraId="14E073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437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425E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CB4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7279F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C2CB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143F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CC0D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1887F2" w14:textId="77777777" w:rsidR="00A37FFA" w:rsidRDefault="00A37FFA" w:rsidP="00A37FFA">
            <w:pPr>
              <w:spacing w:after="0" w:line="240" w:lineRule="auto"/>
            </w:pPr>
          </w:p>
        </w:tc>
        <w:tc>
          <w:tcPr>
            <w:tcW w:w="149" w:type="dxa"/>
          </w:tcPr>
          <w:p w14:paraId="562449B8" w14:textId="77777777" w:rsidR="00A37FFA" w:rsidRDefault="00A37FFA" w:rsidP="00A37FFA">
            <w:pPr>
              <w:pStyle w:val="EmptyCellLayoutStyle"/>
              <w:spacing w:after="0" w:line="240" w:lineRule="auto"/>
            </w:pPr>
          </w:p>
        </w:tc>
      </w:tr>
      <w:tr w:rsidR="00A37FFA" w14:paraId="4EB46A84" w14:textId="77777777" w:rsidTr="00A37FFA">
        <w:trPr>
          <w:trHeight w:val="80"/>
        </w:trPr>
        <w:tc>
          <w:tcPr>
            <w:tcW w:w="54" w:type="dxa"/>
          </w:tcPr>
          <w:p w14:paraId="6054094D" w14:textId="77777777" w:rsidR="00A37FFA" w:rsidRDefault="00A37FFA" w:rsidP="00A37FFA">
            <w:pPr>
              <w:pStyle w:val="EmptyCellLayoutStyle"/>
              <w:spacing w:after="0" w:line="240" w:lineRule="auto"/>
            </w:pPr>
          </w:p>
        </w:tc>
        <w:tc>
          <w:tcPr>
            <w:tcW w:w="10395" w:type="dxa"/>
          </w:tcPr>
          <w:p w14:paraId="12F5A897" w14:textId="77777777" w:rsidR="00A37FFA" w:rsidRDefault="00A37FFA" w:rsidP="00A37FFA">
            <w:pPr>
              <w:pStyle w:val="EmptyCellLayoutStyle"/>
              <w:spacing w:after="0" w:line="240" w:lineRule="auto"/>
            </w:pPr>
          </w:p>
        </w:tc>
        <w:tc>
          <w:tcPr>
            <w:tcW w:w="149" w:type="dxa"/>
          </w:tcPr>
          <w:p w14:paraId="7551659F" w14:textId="77777777" w:rsidR="00A37FFA" w:rsidRDefault="00A37FFA" w:rsidP="00A37FFA">
            <w:pPr>
              <w:pStyle w:val="EmptyCellLayoutStyle"/>
              <w:spacing w:after="0" w:line="240" w:lineRule="auto"/>
            </w:pPr>
          </w:p>
        </w:tc>
      </w:tr>
    </w:tbl>
    <w:p xmlns:w="http://schemas.openxmlformats.org/wordprocessingml/2006/main" w14:paraId="7A671733" w14:textId="77777777" w:rsidR="00A37FFA" w:rsidRDefault="00A37FFA" w:rsidP="00A37FFA">
      <w:pPr>
        <w:spacing w:after="0" w:line="240" w:lineRule="auto"/>
      </w:pPr>
    </w:p>
    <w:p xmlns:w="http://schemas.openxmlformats.org/wordprocessingml/2006/main" w14:paraId="5FF20A25"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DB 메모리 액세스에 최적화된 데이터 파일 그룹</w:t>
      </w:r>
    </w:p>
    <w:p xmlns:w="http://schemas.openxmlformats.org/wordprocessingml/2006/main" w14:paraId="637C08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Microsoft SQL Server 데이터베이스 메모리 액세스에 최적화된 데이터 파일 그룹입니다.</w:t>
      </w:r>
    </w:p>
    <w:p xmlns:w="http://schemas.openxmlformats.org/wordprocessingml/2006/main" w14:paraId="2869A43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메모리 액세스에 최적화된 데이터 파일 그룹 - 검색</w:t>
      </w:r>
    </w:p>
    <w:p xmlns:w="http://schemas.openxmlformats.org/wordprocessingml/2006/main" w14:paraId="77CEB23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메모리 액세스에 최적화된 데이터 파일 그룹 검색</w:t>
      </w:r>
    </w:p>
    <w:p xmlns:w="http://schemas.openxmlformats.org/wordprocessingml/2006/main" w14:paraId="4F97E4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Linux에서 각 SQL Server 데이터베이스에 대한 메모리 액세스에 최적화된 데이터 파일 그룹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9580D9" w14:textId="77777777" w:rsidTr="00A37FFA">
        <w:trPr>
          <w:trHeight w:val="54"/>
        </w:trPr>
        <w:tc>
          <w:tcPr>
            <w:tcW w:w="54" w:type="dxa"/>
          </w:tcPr>
          <w:p w14:paraId="11150BDD" w14:textId="77777777" w:rsidR="00A37FFA" w:rsidRDefault="00A37FFA" w:rsidP="00A37FFA">
            <w:pPr>
              <w:pStyle w:val="EmptyCellLayoutStyle"/>
              <w:spacing w:after="0" w:line="240" w:lineRule="auto"/>
            </w:pPr>
          </w:p>
        </w:tc>
        <w:tc>
          <w:tcPr>
            <w:tcW w:w="10395" w:type="dxa"/>
          </w:tcPr>
          <w:p w14:paraId="6F74CCCA" w14:textId="77777777" w:rsidR="00A37FFA" w:rsidRDefault="00A37FFA" w:rsidP="00A37FFA">
            <w:pPr>
              <w:pStyle w:val="EmptyCellLayoutStyle"/>
              <w:spacing w:after="0" w:line="240" w:lineRule="auto"/>
            </w:pPr>
          </w:p>
        </w:tc>
        <w:tc>
          <w:tcPr>
            <w:tcW w:w="149" w:type="dxa"/>
          </w:tcPr>
          <w:p w14:paraId="6EE1415D" w14:textId="77777777" w:rsidR="00A37FFA" w:rsidRDefault="00A37FFA" w:rsidP="00A37FFA">
            <w:pPr>
              <w:pStyle w:val="EmptyCellLayoutStyle"/>
              <w:spacing w:after="0" w:line="240" w:lineRule="auto"/>
            </w:pPr>
          </w:p>
        </w:tc>
      </w:tr>
      <w:tr w:rsidR="00A37FFA" w14:paraId="2A80AF83" w14:textId="77777777" w:rsidTr="00A37FFA">
        <w:tc>
          <w:tcPr>
            <w:tcW w:w="54" w:type="dxa"/>
          </w:tcPr>
          <w:p w14:paraId="4C7CEC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C3CA79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8DE6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C14D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A3A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6E71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770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C74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CE0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C47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B39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363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A9B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5B185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2E5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1CB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640" w14:textId="77777777" w:rsidR="00A37FFA" w:rsidRDefault="00A37FFA" w:rsidP="00A37FFA">
                  <w:pPr>
                    <w:spacing w:after="0" w:line="240" w:lineRule="auto"/>
                  </w:pPr>
                </w:p>
              </w:tc>
            </w:tr>
            <w:tr w:rsidR="00A37FFA" w14:paraId="421E22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E3E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3CE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CF5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A491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1376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BA4E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696D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77590C2" w14:textId="77777777" w:rsidR="00A37FFA" w:rsidRDefault="00A37FFA" w:rsidP="00A37FFA">
            <w:pPr>
              <w:spacing w:after="0" w:line="240" w:lineRule="auto"/>
            </w:pPr>
          </w:p>
        </w:tc>
        <w:tc>
          <w:tcPr>
            <w:tcW w:w="149" w:type="dxa"/>
          </w:tcPr>
          <w:p w14:paraId="243F4682" w14:textId="77777777" w:rsidR="00A37FFA" w:rsidRDefault="00A37FFA" w:rsidP="00A37FFA">
            <w:pPr>
              <w:pStyle w:val="EmptyCellLayoutStyle"/>
              <w:spacing w:after="0" w:line="240" w:lineRule="auto"/>
            </w:pPr>
          </w:p>
        </w:tc>
      </w:tr>
      <w:tr w:rsidR="00A37FFA" w14:paraId="6293D344" w14:textId="77777777" w:rsidTr="00A37FFA">
        <w:trPr>
          <w:trHeight w:val="80"/>
        </w:trPr>
        <w:tc>
          <w:tcPr>
            <w:tcW w:w="54" w:type="dxa"/>
          </w:tcPr>
          <w:p w14:paraId="25D9F69B" w14:textId="77777777" w:rsidR="00A37FFA" w:rsidRDefault="00A37FFA" w:rsidP="00A37FFA">
            <w:pPr>
              <w:pStyle w:val="EmptyCellLayoutStyle"/>
              <w:spacing w:after="0" w:line="240" w:lineRule="auto"/>
            </w:pPr>
          </w:p>
        </w:tc>
        <w:tc>
          <w:tcPr>
            <w:tcW w:w="10395" w:type="dxa"/>
          </w:tcPr>
          <w:p w14:paraId="35D64CC2" w14:textId="77777777" w:rsidR="00A37FFA" w:rsidRDefault="00A37FFA" w:rsidP="00A37FFA">
            <w:pPr>
              <w:pStyle w:val="EmptyCellLayoutStyle"/>
              <w:spacing w:after="0" w:line="240" w:lineRule="auto"/>
            </w:pPr>
          </w:p>
        </w:tc>
        <w:tc>
          <w:tcPr>
            <w:tcW w:w="149" w:type="dxa"/>
          </w:tcPr>
          <w:p w14:paraId="794B8E02" w14:textId="77777777" w:rsidR="00A37FFA" w:rsidRDefault="00A37FFA" w:rsidP="00A37FFA">
            <w:pPr>
              <w:pStyle w:val="EmptyCellLayoutStyle"/>
              <w:spacing w:after="0" w:line="240" w:lineRule="auto"/>
            </w:pPr>
          </w:p>
        </w:tc>
      </w:tr>
    </w:tbl>
    <w:p xmlns:w="http://schemas.openxmlformats.org/wordprocessingml/2006/main" w14:paraId="5C1CD14F" w14:textId="77777777" w:rsidR="00A37FFA" w:rsidRDefault="00A37FFA" w:rsidP="00A37FFA">
      <w:pPr>
        <w:spacing w:after="0" w:line="240" w:lineRule="auto"/>
      </w:pPr>
    </w:p>
    <w:p xmlns:w="http://schemas.openxmlformats.org/wordprocessingml/2006/main" w14:paraId="5896BC5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메모리 액세스에 최적화된 데이터 파일 그룹 - 유닛 모니터</w:t>
      </w:r>
    </w:p>
    <w:p xmlns:w="http://schemas.openxmlformats.org/wordprocessingml/2006/main" w14:paraId="29C3F3A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해시 버킷에 있는 행 체인의 평균 길이</w:t>
      </w:r>
    </w:p>
    <w:p xmlns:w="http://schemas.openxmlformats.org/wordprocessingml/2006/main" w14:paraId="5D6721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데이터베이스의 해시 인덱스 빈 버킷 수와 해시 버킷에 있는 행 체인의 평균 길이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8B0A35" w14:textId="77777777" w:rsidTr="00A37FFA">
        <w:trPr>
          <w:trHeight w:val="54"/>
        </w:trPr>
        <w:tc>
          <w:tcPr>
            <w:tcW w:w="54" w:type="dxa"/>
          </w:tcPr>
          <w:p w14:paraId="5874E2A2" w14:textId="77777777" w:rsidR="00A37FFA" w:rsidRDefault="00A37FFA" w:rsidP="00A37FFA">
            <w:pPr>
              <w:pStyle w:val="EmptyCellLayoutStyle"/>
              <w:spacing w:after="0" w:line="240" w:lineRule="auto"/>
            </w:pPr>
          </w:p>
        </w:tc>
        <w:tc>
          <w:tcPr>
            <w:tcW w:w="10395" w:type="dxa"/>
          </w:tcPr>
          <w:p w14:paraId="17273706" w14:textId="77777777" w:rsidR="00A37FFA" w:rsidRDefault="00A37FFA" w:rsidP="00A37FFA">
            <w:pPr>
              <w:pStyle w:val="EmptyCellLayoutStyle"/>
              <w:spacing w:after="0" w:line="240" w:lineRule="auto"/>
            </w:pPr>
          </w:p>
        </w:tc>
        <w:tc>
          <w:tcPr>
            <w:tcW w:w="149" w:type="dxa"/>
          </w:tcPr>
          <w:p w14:paraId="5676904F" w14:textId="77777777" w:rsidR="00A37FFA" w:rsidRDefault="00A37FFA" w:rsidP="00A37FFA">
            <w:pPr>
              <w:pStyle w:val="EmptyCellLayoutStyle"/>
              <w:spacing w:after="0" w:line="240" w:lineRule="auto"/>
            </w:pPr>
          </w:p>
        </w:tc>
      </w:tr>
      <w:tr w:rsidR="00A37FFA" w14:paraId="2B745E2D" w14:textId="77777777" w:rsidTr="00A37FFA">
        <w:tc>
          <w:tcPr>
            <w:tcW w:w="54" w:type="dxa"/>
          </w:tcPr>
          <w:p w14:paraId="7A134F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B5157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CF37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82789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598B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A91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5AA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9A0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0DC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7B19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8B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78A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569D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77135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96C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평균 체인 길이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13C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평균 체인 길이에 대한 임계값은 해시 버킷의 평균 행 체인 길이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48C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0</w:t>
                  </w:r>
                </w:p>
              </w:tc>
            </w:tr>
            <w:tr w:rsidR="00A37FFA" w14:paraId="7315E0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131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인덱스 개수 표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B9B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범 사례에 따른 구성되지 않음 인덱스의 표시 수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B6B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5</w:t>
                  </w:r>
                </w:p>
              </w:tc>
            </w:tr>
            <w:tr w:rsidR="00A37FFA" w14:paraId="2E03EF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863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빈 버킷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271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빈 버킷 임계값(%)은 해시 인덱스에 있는 빈 버킷 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C70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4498D5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36B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FD5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902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6B8230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FC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99F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6B8F3" w14:textId="77777777" w:rsidR="00A37FFA" w:rsidRDefault="00A37FFA" w:rsidP="00A37FFA">
                  <w:pPr>
                    <w:spacing w:after="0" w:line="240" w:lineRule="auto"/>
                  </w:pPr>
                </w:p>
              </w:tc>
            </w:tr>
            <w:tr w:rsidR="00A37FFA" w14:paraId="7652B7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A1A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DAD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DD7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0B810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51FB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1FA4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FB96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6BEBA4" w14:textId="77777777" w:rsidR="00A37FFA" w:rsidRDefault="00A37FFA" w:rsidP="00A37FFA">
            <w:pPr>
              <w:spacing w:after="0" w:line="240" w:lineRule="auto"/>
            </w:pPr>
          </w:p>
        </w:tc>
        <w:tc>
          <w:tcPr>
            <w:tcW w:w="149" w:type="dxa"/>
          </w:tcPr>
          <w:p w14:paraId="573BC7FF" w14:textId="77777777" w:rsidR="00A37FFA" w:rsidRDefault="00A37FFA" w:rsidP="00A37FFA">
            <w:pPr>
              <w:pStyle w:val="EmptyCellLayoutStyle"/>
              <w:spacing w:after="0" w:line="240" w:lineRule="auto"/>
            </w:pPr>
          </w:p>
        </w:tc>
      </w:tr>
      <w:tr w:rsidR="00A37FFA" w14:paraId="75FF5C95" w14:textId="77777777" w:rsidTr="00A37FFA">
        <w:trPr>
          <w:trHeight w:val="80"/>
        </w:trPr>
        <w:tc>
          <w:tcPr>
            <w:tcW w:w="54" w:type="dxa"/>
          </w:tcPr>
          <w:p w14:paraId="2A4DA457" w14:textId="77777777" w:rsidR="00A37FFA" w:rsidRDefault="00A37FFA" w:rsidP="00A37FFA">
            <w:pPr>
              <w:pStyle w:val="EmptyCellLayoutStyle"/>
              <w:spacing w:after="0" w:line="240" w:lineRule="auto"/>
            </w:pPr>
          </w:p>
        </w:tc>
        <w:tc>
          <w:tcPr>
            <w:tcW w:w="10395" w:type="dxa"/>
          </w:tcPr>
          <w:p w14:paraId="7FA655B9" w14:textId="77777777" w:rsidR="00A37FFA" w:rsidRDefault="00A37FFA" w:rsidP="00A37FFA">
            <w:pPr>
              <w:pStyle w:val="EmptyCellLayoutStyle"/>
              <w:spacing w:after="0" w:line="240" w:lineRule="auto"/>
            </w:pPr>
          </w:p>
        </w:tc>
        <w:tc>
          <w:tcPr>
            <w:tcW w:w="149" w:type="dxa"/>
          </w:tcPr>
          <w:p w14:paraId="2B339C49" w14:textId="77777777" w:rsidR="00A37FFA" w:rsidRDefault="00A37FFA" w:rsidP="00A37FFA">
            <w:pPr>
              <w:pStyle w:val="EmptyCellLayoutStyle"/>
              <w:spacing w:after="0" w:line="240" w:lineRule="auto"/>
            </w:pPr>
          </w:p>
        </w:tc>
      </w:tr>
    </w:tbl>
    <w:p xmlns:w="http://schemas.openxmlformats.org/wordprocessingml/2006/main" w14:paraId="608FA595" w14:textId="77777777" w:rsidR="00A37FFA" w:rsidRDefault="00A37FFA" w:rsidP="00A37FFA">
      <w:pPr>
        <w:spacing w:after="0" w:line="240" w:lineRule="auto"/>
      </w:pPr>
    </w:p>
    <w:p xmlns:w="http://schemas.openxmlformats.org/wordprocessingml/2006/main" w14:paraId="01D01CE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XTP 구성</w:t>
      </w:r>
    </w:p>
    <w:p xmlns:w="http://schemas.openxmlformats.org/wordprocessingml/2006/main" w14:paraId="27F065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데이터베이스 XTP 구성의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986BA7" w14:textId="77777777" w:rsidTr="00A37FFA">
        <w:trPr>
          <w:trHeight w:val="54"/>
        </w:trPr>
        <w:tc>
          <w:tcPr>
            <w:tcW w:w="54" w:type="dxa"/>
          </w:tcPr>
          <w:p w14:paraId="4C6E60A8" w14:textId="77777777" w:rsidR="00A37FFA" w:rsidRDefault="00A37FFA" w:rsidP="00A37FFA">
            <w:pPr>
              <w:pStyle w:val="EmptyCellLayoutStyle"/>
              <w:spacing w:after="0" w:line="240" w:lineRule="auto"/>
            </w:pPr>
          </w:p>
        </w:tc>
        <w:tc>
          <w:tcPr>
            <w:tcW w:w="10395" w:type="dxa"/>
          </w:tcPr>
          <w:p w14:paraId="417EE7C5" w14:textId="77777777" w:rsidR="00A37FFA" w:rsidRDefault="00A37FFA" w:rsidP="00A37FFA">
            <w:pPr>
              <w:pStyle w:val="EmptyCellLayoutStyle"/>
              <w:spacing w:after="0" w:line="240" w:lineRule="auto"/>
            </w:pPr>
          </w:p>
        </w:tc>
        <w:tc>
          <w:tcPr>
            <w:tcW w:w="149" w:type="dxa"/>
          </w:tcPr>
          <w:p w14:paraId="3C8E4922" w14:textId="77777777" w:rsidR="00A37FFA" w:rsidRDefault="00A37FFA" w:rsidP="00A37FFA">
            <w:pPr>
              <w:pStyle w:val="EmptyCellLayoutStyle"/>
              <w:spacing w:after="0" w:line="240" w:lineRule="auto"/>
            </w:pPr>
          </w:p>
        </w:tc>
      </w:tr>
      <w:tr w:rsidR="00A37FFA" w14:paraId="69633B4A" w14:textId="77777777" w:rsidTr="00A37FFA">
        <w:tc>
          <w:tcPr>
            <w:tcW w:w="54" w:type="dxa"/>
          </w:tcPr>
          <w:p w14:paraId="2766B8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D409C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BC9C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C098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A0C5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F79E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7E4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C0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5D5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D6C20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425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24C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0925E"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00323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04D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276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BBE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72ADB0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35D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CF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86669" w14:textId="77777777" w:rsidR="00A37FFA" w:rsidRDefault="00A37FFA" w:rsidP="00A37FFA">
                  <w:pPr>
                    <w:spacing w:after="0" w:line="240" w:lineRule="auto"/>
                  </w:pPr>
                </w:p>
              </w:tc>
            </w:tr>
            <w:tr w:rsidR="00A37FFA" w14:paraId="238988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A15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4E8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762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5FE1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395C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A5D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0DED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852B942" w14:textId="77777777" w:rsidR="00A37FFA" w:rsidRDefault="00A37FFA" w:rsidP="00A37FFA">
            <w:pPr>
              <w:spacing w:after="0" w:line="240" w:lineRule="auto"/>
            </w:pPr>
          </w:p>
        </w:tc>
        <w:tc>
          <w:tcPr>
            <w:tcW w:w="149" w:type="dxa"/>
          </w:tcPr>
          <w:p w14:paraId="189A0FF7" w14:textId="77777777" w:rsidR="00A37FFA" w:rsidRDefault="00A37FFA" w:rsidP="00A37FFA">
            <w:pPr>
              <w:pStyle w:val="EmptyCellLayoutStyle"/>
              <w:spacing w:after="0" w:line="240" w:lineRule="auto"/>
            </w:pPr>
          </w:p>
        </w:tc>
      </w:tr>
      <w:tr w:rsidR="00A37FFA" w14:paraId="50A4E719" w14:textId="77777777" w:rsidTr="00A37FFA">
        <w:trPr>
          <w:trHeight w:val="80"/>
        </w:trPr>
        <w:tc>
          <w:tcPr>
            <w:tcW w:w="54" w:type="dxa"/>
          </w:tcPr>
          <w:p w14:paraId="1EE66771" w14:textId="77777777" w:rsidR="00A37FFA" w:rsidRDefault="00A37FFA" w:rsidP="00A37FFA">
            <w:pPr>
              <w:pStyle w:val="EmptyCellLayoutStyle"/>
              <w:spacing w:after="0" w:line="240" w:lineRule="auto"/>
            </w:pPr>
          </w:p>
        </w:tc>
        <w:tc>
          <w:tcPr>
            <w:tcW w:w="10395" w:type="dxa"/>
          </w:tcPr>
          <w:p w14:paraId="081B2090" w14:textId="77777777" w:rsidR="00A37FFA" w:rsidRDefault="00A37FFA" w:rsidP="00A37FFA">
            <w:pPr>
              <w:pStyle w:val="EmptyCellLayoutStyle"/>
              <w:spacing w:after="0" w:line="240" w:lineRule="auto"/>
            </w:pPr>
          </w:p>
        </w:tc>
        <w:tc>
          <w:tcPr>
            <w:tcW w:w="149" w:type="dxa"/>
          </w:tcPr>
          <w:p w14:paraId="13BCE4DE" w14:textId="77777777" w:rsidR="00A37FFA" w:rsidRDefault="00A37FFA" w:rsidP="00A37FFA">
            <w:pPr>
              <w:pStyle w:val="EmptyCellLayoutStyle"/>
              <w:spacing w:after="0" w:line="240" w:lineRule="auto"/>
            </w:pPr>
          </w:p>
        </w:tc>
      </w:tr>
    </w:tbl>
    <w:p xmlns:w="http://schemas.openxmlformats.org/wordprocessingml/2006/main" w14:paraId="61428ABD" w14:textId="77777777" w:rsidR="00A37FFA" w:rsidRDefault="00A37FFA" w:rsidP="00A37FFA">
      <w:pPr>
        <w:spacing w:after="0" w:line="240" w:lineRule="auto"/>
      </w:pPr>
    </w:p>
    <w:p xmlns:w="http://schemas.openxmlformats.org/wordprocessingml/2006/main" w14:paraId="50D15AA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메모리 액세스에 최적화된 데이터 부실 검사점 파일 쌍 비율</w:t>
      </w:r>
    </w:p>
    <w:p xmlns:w="http://schemas.openxmlformats.org/wordprocessingml/2006/main" w14:paraId="0A8F01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에서 부실 검사점 파일 쌍 비율이 지정된 임계값보다 높으면 모니터에서 경고 상태를 보고하고 경고를 발생시킵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해당 데이터베이스의 크기가 상당히 큰 경우(총 검사점 파일 수가 300개 이상)에만 경고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7DF85A" w14:textId="77777777" w:rsidTr="00A37FFA">
        <w:trPr>
          <w:trHeight w:val="54"/>
        </w:trPr>
        <w:tc>
          <w:tcPr>
            <w:tcW w:w="54" w:type="dxa"/>
          </w:tcPr>
          <w:p w14:paraId="2B2EB1AA" w14:textId="77777777" w:rsidR="00A37FFA" w:rsidRDefault="00A37FFA" w:rsidP="00A37FFA">
            <w:pPr>
              <w:pStyle w:val="EmptyCellLayoutStyle"/>
              <w:spacing w:after="0" w:line="240" w:lineRule="auto"/>
            </w:pPr>
          </w:p>
        </w:tc>
        <w:tc>
          <w:tcPr>
            <w:tcW w:w="10395" w:type="dxa"/>
          </w:tcPr>
          <w:p w14:paraId="396284F3" w14:textId="77777777" w:rsidR="00A37FFA" w:rsidRDefault="00A37FFA" w:rsidP="00A37FFA">
            <w:pPr>
              <w:pStyle w:val="EmptyCellLayoutStyle"/>
              <w:spacing w:after="0" w:line="240" w:lineRule="auto"/>
            </w:pPr>
          </w:p>
        </w:tc>
        <w:tc>
          <w:tcPr>
            <w:tcW w:w="149" w:type="dxa"/>
          </w:tcPr>
          <w:p w14:paraId="13932EFA" w14:textId="77777777" w:rsidR="00A37FFA" w:rsidRDefault="00A37FFA" w:rsidP="00A37FFA">
            <w:pPr>
              <w:pStyle w:val="EmptyCellLayoutStyle"/>
              <w:spacing w:after="0" w:line="240" w:lineRule="auto"/>
            </w:pPr>
          </w:p>
        </w:tc>
      </w:tr>
      <w:tr w:rsidR="00A37FFA" w14:paraId="77F0FD13" w14:textId="77777777" w:rsidTr="00A37FFA">
        <w:tc>
          <w:tcPr>
            <w:tcW w:w="54" w:type="dxa"/>
          </w:tcPr>
          <w:p w14:paraId="4BAD4BC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7E50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408B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328E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50E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A43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CA1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2DB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D19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0B6D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852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B13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F2C83"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191E4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619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검사점 파일 쌍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4EE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검사점 파일 쌍의 총 개수가 검사점 파일 쌍 임계값보다 크거나 같으면 경고가 생성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526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2C37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FE38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A4D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798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FFFFE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A46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A7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에 측정된 값이 임계값을 위반해야 하는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35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6E8B28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E12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9DB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4CF8C" w14:textId="77777777" w:rsidR="00A37FFA" w:rsidRDefault="00A37FFA" w:rsidP="00A37FFA">
                  <w:pPr>
                    <w:spacing w:after="0" w:line="240" w:lineRule="auto"/>
                  </w:pPr>
                </w:p>
              </w:tc>
            </w:tr>
            <w:tr w:rsidR="00A37FFA" w14:paraId="5859B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F76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C46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비율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59D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w:t>
                  </w:r>
                </w:p>
              </w:tc>
            </w:tr>
            <w:tr w:rsidR="00A37FFA" w14:paraId="51ED2A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325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7F5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EF8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73820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D5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037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87AE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F37B072" w14:textId="77777777" w:rsidR="00A37FFA" w:rsidRDefault="00A37FFA" w:rsidP="00A37FFA">
            <w:pPr>
              <w:spacing w:after="0" w:line="240" w:lineRule="auto"/>
            </w:pPr>
          </w:p>
        </w:tc>
        <w:tc>
          <w:tcPr>
            <w:tcW w:w="149" w:type="dxa"/>
          </w:tcPr>
          <w:p w14:paraId="5678EB8A" w14:textId="77777777" w:rsidR="00A37FFA" w:rsidRDefault="00A37FFA" w:rsidP="00A37FFA">
            <w:pPr>
              <w:pStyle w:val="EmptyCellLayoutStyle"/>
              <w:spacing w:after="0" w:line="240" w:lineRule="auto"/>
            </w:pPr>
          </w:p>
        </w:tc>
      </w:tr>
      <w:tr w:rsidR="00A37FFA" w14:paraId="3E308699" w14:textId="77777777" w:rsidTr="00A37FFA">
        <w:trPr>
          <w:trHeight w:val="80"/>
        </w:trPr>
        <w:tc>
          <w:tcPr>
            <w:tcW w:w="54" w:type="dxa"/>
          </w:tcPr>
          <w:p w14:paraId="7329A9FA" w14:textId="77777777" w:rsidR="00A37FFA" w:rsidRDefault="00A37FFA" w:rsidP="00A37FFA">
            <w:pPr>
              <w:pStyle w:val="EmptyCellLayoutStyle"/>
              <w:spacing w:after="0" w:line="240" w:lineRule="auto"/>
            </w:pPr>
          </w:p>
        </w:tc>
        <w:tc>
          <w:tcPr>
            <w:tcW w:w="10395" w:type="dxa"/>
          </w:tcPr>
          <w:p w14:paraId="206AC133" w14:textId="77777777" w:rsidR="00A37FFA" w:rsidRDefault="00A37FFA" w:rsidP="00A37FFA">
            <w:pPr>
              <w:pStyle w:val="EmptyCellLayoutStyle"/>
              <w:spacing w:after="0" w:line="240" w:lineRule="auto"/>
            </w:pPr>
          </w:p>
        </w:tc>
        <w:tc>
          <w:tcPr>
            <w:tcW w:w="149" w:type="dxa"/>
          </w:tcPr>
          <w:p w14:paraId="3A82923A" w14:textId="77777777" w:rsidR="00A37FFA" w:rsidRDefault="00A37FFA" w:rsidP="00A37FFA">
            <w:pPr>
              <w:pStyle w:val="EmptyCellLayoutStyle"/>
              <w:spacing w:after="0" w:line="240" w:lineRule="auto"/>
            </w:pPr>
          </w:p>
        </w:tc>
      </w:tr>
    </w:tbl>
    <w:p xmlns:w="http://schemas.openxmlformats.org/wordprocessingml/2006/main" w14:paraId="66A87904" w14:textId="77777777" w:rsidR="00A37FFA" w:rsidRDefault="00A37FFA" w:rsidP="00A37FFA">
      <w:pPr>
        <w:spacing w:after="0" w:line="240" w:lineRule="auto"/>
      </w:pPr>
    </w:p>
    <w:p xmlns:w="http://schemas.openxmlformats.org/wordprocessingml/2006/main" w14:paraId="68377BB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해시 인덱스에서 빈 버킷(%)</w:t>
      </w:r>
    </w:p>
    <w:p xmlns:w="http://schemas.openxmlformats.org/wordprocessingml/2006/main" w14:paraId="339155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데이터베이스의 해시 인덱스 빈 버킷 수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6AE475B" w14:textId="77777777" w:rsidTr="00A37FFA">
        <w:trPr>
          <w:trHeight w:val="54"/>
        </w:trPr>
        <w:tc>
          <w:tcPr>
            <w:tcW w:w="54" w:type="dxa"/>
          </w:tcPr>
          <w:p w14:paraId="6986F071" w14:textId="77777777" w:rsidR="00A37FFA" w:rsidRDefault="00A37FFA" w:rsidP="00A37FFA">
            <w:pPr>
              <w:pStyle w:val="EmptyCellLayoutStyle"/>
              <w:spacing w:after="0" w:line="240" w:lineRule="auto"/>
            </w:pPr>
          </w:p>
        </w:tc>
        <w:tc>
          <w:tcPr>
            <w:tcW w:w="10395" w:type="dxa"/>
          </w:tcPr>
          <w:p w14:paraId="78C30194" w14:textId="77777777" w:rsidR="00A37FFA" w:rsidRDefault="00A37FFA" w:rsidP="00A37FFA">
            <w:pPr>
              <w:pStyle w:val="EmptyCellLayoutStyle"/>
              <w:spacing w:after="0" w:line="240" w:lineRule="auto"/>
            </w:pPr>
          </w:p>
        </w:tc>
        <w:tc>
          <w:tcPr>
            <w:tcW w:w="149" w:type="dxa"/>
          </w:tcPr>
          <w:p w14:paraId="6C20857F" w14:textId="77777777" w:rsidR="00A37FFA" w:rsidRDefault="00A37FFA" w:rsidP="00A37FFA">
            <w:pPr>
              <w:pStyle w:val="EmptyCellLayoutStyle"/>
              <w:spacing w:after="0" w:line="240" w:lineRule="auto"/>
            </w:pPr>
          </w:p>
        </w:tc>
      </w:tr>
      <w:tr w:rsidR="00A37FFA" w14:paraId="5E860943" w14:textId="77777777" w:rsidTr="00A37FFA">
        <w:tc>
          <w:tcPr>
            <w:tcW w:w="54" w:type="dxa"/>
          </w:tcPr>
          <w:p w14:paraId="56F44F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478C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9687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D12B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FA77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E427C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BF9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E4D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D50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57D3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4EF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642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33FEB"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094C4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865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인덱스 개수 표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667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범 사례에 따른 구성되지 않음 인덱스의 표시 수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C4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5</w:t>
                  </w:r>
                </w:p>
              </w:tc>
            </w:tr>
            <w:tr w:rsidR="00A37FFA" w14:paraId="7E1ED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493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빈 버킷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A36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빈 버킷 임계값(%)은 해시 인덱스에 있는 빈 버킷 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2A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3355ED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0DD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103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321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7ABC69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51F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75D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7E442" w14:textId="77777777" w:rsidR="00A37FFA" w:rsidRDefault="00A37FFA" w:rsidP="00A37FFA">
                  <w:pPr>
                    <w:spacing w:after="0" w:line="240" w:lineRule="auto"/>
                  </w:pPr>
                </w:p>
              </w:tc>
            </w:tr>
            <w:tr w:rsidR="00A37FFA" w14:paraId="0EF87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6B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EDF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A40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C00FEB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572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B8DA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ADD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38DD17" w14:textId="77777777" w:rsidR="00A37FFA" w:rsidRDefault="00A37FFA" w:rsidP="00A37FFA">
            <w:pPr>
              <w:spacing w:after="0" w:line="240" w:lineRule="auto"/>
            </w:pPr>
          </w:p>
        </w:tc>
        <w:tc>
          <w:tcPr>
            <w:tcW w:w="149" w:type="dxa"/>
          </w:tcPr>
          <w:p w14:paraId="1986AC20" w14:textId="77777777" w:rsidR="00A37FFA" w:rsidRDefault="00A37FFA" w:rsidP="00A37FFA">
            <w:pPr>
              <w:pStyle w:val="EmptyCellLayoutStyle"/>
              <w:spacing w:after="0" w:line="240" w:lineRule="auto"/>
            </w:pPr>
          </w:p>
        </w:tc>
      </w:tr>
      <w:tr w:rsidR="00A37FFA" w14:paraId="78BCC5A9" w14:textId="77777777" w:rsidTr="00A37FFA">
        <w:trPr>
          <w:trHeight w:val="80"/>
        </w:trPr>
        <w:tc>
          <w:tcPr>
            <w:tcW w:w="54" w:type="dxa"/>
          </w:tcPr>
          <w:p w14:paraId="571E2DAC" w14:textId="77777777" w:rsidR="00A37FFA" w:rsidRDefault="00A37FFA" w:rsidP="00A37FFA">
            <w:pPr>
              <w:pStyle w:val="EmptyCellLayoutStyle"/>
              <w:spacing w:after="0" w:line="240" w:lineRule="auto"/>
            </w:pPr>
          </w:p>
        </w:tc>
        <w:tc>
          <w:tcPr>
            <w:tcW w:w="10395" w:type="dxa"/>
          </w:tcPr>
          <w:p w14:paraId="3BCB13A0" w14:textId="77777777" w:rsidR="00A37FFA" w:rsidRDefault="00A37FFA" w:rsidP="00A37FFA">
            <w:pPr>
              <w:pStyle w:val="EmptyCellLayoutStyle"/>
              <w:spacing w:after="0" w:line="240" w:lineRule="auto"/>
            </w:pPr>
          </w:p>
        </w:tc>
        <w:tc>
          <w:tcPr>
            <w:tcW w:w="149" w:type="dxa"/>
          </w:tcPr>
          <w:p w14:paraId="78BCA96D" w14:textId="77777777" w:rsidR="00A37FFA" w:rsidRDefault="00A37FFA" w:rsidP="00A37FFA">
            <w:pPr>
              <w:pStyle w:val="EmptyCellLayoutStyle"/>
              <w:spacing w:after="0" w:line="240" w:lineRule="auto"/>
            </w:pPr>
          </w:p>
        </w:tc>
      </w:tr>
    </w:tbl>
    <w:p xmlns:w="http://schemas.openxmlformats.org/wordprocessingml/2006/main" w14:paraId="7CF7E964" w14:textId="77777777" w:rsidR="00A37FFA" w:rsidRDefault="00A37FFA" w:rsidP="00A37FFA">
      <w:pPr>
        <w:spacing w:after="0" w:line="240" w:lineRule="auto"/>
      </w:pPr>
    </w:p>
    <w:p xmlns:w="http://schemas.openxmlformats.org/wordprocessingml/2006/main" w14:paraId="4DC18B0D"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메모리 액세스에 최적화된 데이터 파일 그룹 - 종속성(롤업) 모니터</w:t>
      </w:r>
    </w:p>
    <w:p xmlns:w="http://schemas.openxmlformats.org/wordprocessingml/2006/main" w14:paraId="150056F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컨테이너 보안</w:t>
      </w:r>
    </w:p>
    <w:p xmlns:w="http://schemas.openxmlformats.org/wordprocessingml/2006/main" w14:paraId="491491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메모리 액세스에 최적화된 데이터 파일 그룹에 모든 컨테이너 보안 모니터를 롤업합니다.</w:t>
      </w:r>
    </w:p>
    <w:p xmlns:w="http://schemas.openxmlformats.org/wordprocessingml/2006/main" w14:paraId="35181051" w14:textId="77777777" w:rsidR="00A37FFA" w:rsidRDefault="00A37FFA" w:rsidP="00A37FFA">
      <w:pPr>
        <w:spacing w:after="0" w:line="240" w:lineRule="auto"/>
      </w:pPr>
    </w:p>
    <w:p xmlns:w="http://schemas.openxmlformats.org/wordprocessingml/2006/main" w14:paraId="7736D43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컨테이너 성능</w:t>
      </w:r>
    </w:p>
    <w:p xmlns:w="http://schemas.openxmlformats.org/wordprocessingml/2006/main" w14:paraId="0D78CF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메모리 액세스에 최적화된 데이터 파일 그룹에 모든 컨테이너 성능 모니터를 롤업합니다.</w:t>
      </w:r>
    </w:p>
    <w:p xmlns:w="http://schemas.openxmlformats.org/wordprocessingml/2006/main" w14:paraId="6EB7632B" w14:textId="77777777" w:rsidR="00A37FFA" w:rsidRDefault="00A37FFA" w:rsidP="00A37FFA">
      <w:pPr>
        <w:spacing w:after="0" w:line="240" w:lineRule="auto"/>
      </w:pPr>
    </w:p>
    <w:p xmlns:w="http://schemas.openxmlformats.org/wordprocessingml/2006/main" w14:paraId="0C6460A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컨테이너 가용성</w:t>
      </w:r>
    </w:p>
    <w:p xmlns:w="http://schemas.openxmlformats.org/wordprocessingml/2006/main" w14:paraId="01DCE6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메모리 액세스에 최적화된 데이터 파일 그룹에 모든 컨테이너 가용성 모니터를 롤업합니다.</w:t>
      </w:r>
    </w:p>
    <w:p xmlns:w="http://schemas.openxmlformats.org/wordprocessingml/2006/main" w14:paraId="12864B34" w14:textId="77777777" w:rsidR="00A37FFA" w:rsidRDefault="00A37FFA" w:rsidP="00A37FFA">
      <w:pPr>
        <w:spacing w:after="0" w:line="240" w:lineRule="auto"/>
      </w:pPr>
    </w:p>
    <w:p xmlns:w="http://schemas.openxmlformats.org/wordprocessingml/2006/main" w14:paraId="44FFCD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컨테이너 구성</w:t>
      </w:r>
    </w:p>
    <w:p xmlns:w="http://schemas.openxmlformats.org/wordprocessingml/2006/main" w14:paraId="2477CC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메모리 액세스에 최적화된 데이터 파일 그룹에 모든 컨테이너 구성 모니터를 롤업합니다.</w:t>
      </w:r>
    </w:p>
    <w:p xmlns:w="http://schemas.openxmlformats.org/wordprocessingml/2006/main" w14:paraId="22DF9E94" w14:textId="77777777" w:rsidR="00A37FFA" w:rsidRDefault="00A37FFA" w:rsidP="00A37FFA">
      <w:pPr>
        <w:spacing w:after="0" w:line="240" w:lineRule="auto"/>
      </w:pPr>
    </w:p>
    <w:p xmlns:w="http://schemas.openxmlformats.org/wordprocessingml/2006/main" w14:paraId="77D3664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DB 메모리 액세스에 최적화된 데이터 파일 그룹 - 규칙(비경고)</w:t>
      </w:r>
    </w:p>
    <w:p xmlns:w="http://schemas.openxmlformats.org/wordprocessingml/2006/main" w14:paraId="0406F1A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사용된 XTP 메모리(KB)</w:t>
      </w:r>
    </w:p>
    <w:p xmlns:w="http://schemas.openxmlformats.org/wordprocessingml/2006/main" w14:paraId="197181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테이블이 있는 SQL Database에 대한 Linux "사용된 XTP 메모리(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1C1D40" w14:textId="77777777" w:rsidTr="00A37FFA">
        <w:trPr>
          <w:trHeight w:val="54"/>
        </w:trPr>
        <w:tc>
          <w:tcPr>
            <w:tcW w:w="54" w:type="dxa"/>
          </w:tcPr>
          <w:p w14:paraId="3279C3C2" w14:textId="77777777" w:rsidR="00A37FFA" w:rsidRDefault="00A37FFA" w:rsidP="00A37FFA">
            <w:pPr>
              <w:pStyle w:val="EmptyCellLayoutStyle"/>
              <w:spacing w:after="0" w:line="240" w:lineRule="auto"/>
            </w:pPr>
          </w:p>
        </w:tc>
        <w:tc>
          <w:tcPr>
            <w:tcW w:w="10395" w:type="dxa"/>
          </w:tcPr>
          <w:p w14:paraId="0457B515" w14:textId="77777777" w:rsidR="00A37FFA" w:rsidRDefault="00A37FFA" w:rsidP="00A37FFA">
            <w:pPr>
              <w:pStyle w:val="EmptyCellLayoutStyle"/>
              <w:spacing w:after="0" w:line="240" w:lineRule="auto"/>
            </w:pPr>
          </w:p>
        </w:tc>
        <w:tc>
          <w:tcPr>
            <w:tcW w:w="149" w:type="dxa"/>
          </w:tcPr>
          <w:p w14:paraId="33CAA4AC" w14:textId="77777777" w:rsidR="00A37FFA" w:rsidRDefault="00A37FFA" w:rsidP="00A37FFA">
            <w:pPr>
              <w:pStyle w:val="EmptyCellLayoutStyle"/>
              <w:spacing w:after="0" w:line="240" w:lineRule="auto"/>
            </w:pPr>
          </w:p>
        </w:tc>
      </w:tr>
      <w:tr w:rsidR="00A37FFA" w14:paraId="2172E595" w14:textId="77777777" w:rsidTr="00A37FFA">
        <w:tc>
          <w:tcPr>
            <w:tcW w:w="54" w:type="dxa"/>
          </w:tcPr>
          <w:p w14:paraId="519ACD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1645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D082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33A9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D34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211EF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E6B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1F9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878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589C1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108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14E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5458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B809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5F4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89C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1DD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E29DA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218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232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68F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185D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B476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31FE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EC7A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B97EB9" w14:textId="77777777" w:rsidR="00A37FFA" w:rsidRDefault="00A37FFA" w:rsidP="00A37FFA">
            <w:pPr>
              <w:spacing w:after="0" w:line="240" w:lineRule="auto"/>
            </w:pPr>
          </w:p>
        </w:tc>
        <w:tc>
          <w:tcPr>
            <w:tcW w:w="149" w:type="dxa"/>
          </w:tcPr>
          <w:p w14:paraId="333F60D7" w14:textId="77777777" w:rsidR="00A37FFA" w:rsidRDefault="00A37FFA" w:rsidP="00A37FFA">
            <w:pPr>
              <w:pStyle w:val="EmptyCellLayoutStyle"/>
              <w:spacing w:after="0" w:line="240" w:lineRule="auto"/>
            </w:pPr>
          </w:p>
        </w:tc>
      </w:tr>
      <w:tr w:rsidR="00A37FFA" w14:paraId="50196362" w14:textId="77777777" w:rsidTr="00A37FFA">
        <w:trPr>
          <w:trHeight w:val="80"/>
        </w:trPr>
        <w:tc>
          <w:tcPr>
            <w:tcW w:w="54" w:type="dxa"/>
          </w:tcPr>
          <w:p w14:paraId="4FDE57ED" w14:textId="77777777" w:rsidR="00A37FFA" w:rsidRDefault="00A37FFA" w:rsidP="00A37FFA">
            <w:pPr>
              <w:pStyle w:val="EmptyCellLayoutStyle"/>
              <w:spacing w:after="0" w:line="240" w:lineRule="auto"/>
            </w:pPr>
          </w:p>
        </w:tc>
        <w:tc>
          <w:tcPr>
            <w:tcW w:w="10395" w:type="dxa"/>
          </w:tcPr>
          <w:p w14:paraId="1FDFEDED" w14:textId="77777777" w:rsidR="00A37FFA" w:rsidRDefault="00A37FFA" w:rsidP="00A37FFA">
            <w:pPr>
              <w:pStyle w:val="EmptyCellLayoutStyle"/>
              <w:spacing w:after="0" w:line="240" w:lineRule="auto"/>
            </w:pPr>
          </w:p>
        </w:tc>
        <w:tc>
          <w:tcPr>
            <w:tcW w:w="149" w:type="dxa"/>
          </w:tcPr>
          <w:p w14:paraId="6CB753DE" w14:textId="77777777" w:rsidR="00A37FFA" w:rsidRDefault="00A37FFA" w:rsidP="00A37FFA">
            <w:pPr>
              <w:pStyle w:val="EmptyCellLayoutStyle"/>
              <w:spacing w:after="0" w:line="240" w:lineRule="auto"/>
            </w:pPr>
          </w:p>
        </w:tc>
      </w:tr>
    </w:tbl>
    <w:p xmlns:w="http://schemas.openxmlformats.org/wordprocessingml/2006/main" w14:paraId="79068AA1" w14:textId="77777777" w:rsidR="00A37FFA" w:rsidRDefault="00A37FFA" w:rsidP="00A37FFA">
      <w:pPr>
        <w:spacing w:after="0" w:line="240" w:lineRule="auto"/>
      </w:pPr>
    </w:p>
    <w:p xmlns:w="http://schemas.openxmlformats.org/wordprocessingml/2006/main" w14:paraId="0B012F2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로그 잘림을 대기 중인 검사점 파일 쌍</w:t>
      </w:r>
    </w:p>
    <w:p xmlns:w="http://schemas.openxmlformats.org/wordprocessingml/2006/main" w14:paraId="477A13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에서 로그 잘림 대기 중인 검사점 파일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CE2706" w14:textId="77777777" w:rsidTr="00A37FFA">
        <w:trPr>
          <w:trHeight w:val="54"/>
        </w:trPr>
        <w:tc>
          <w:tcPr>
            <w:tcW w:w="54" w:type="dxa"/>
          </w:tcPr>
          <w:p w14:paraId="31596120" w14:textId="77777777" w:rsidR="00A37FFA" w:rsidRDefault="00A37FFA" w:rsidP="00A37FFA">
            <w:pPr>
              <w:pStyle w:val="EmptyCellLayoutStyle"/>
              <w:spacing w:after="0" w:line="240" w:lineRule="auto"/>
            </w:pPr>
          </w:p>
        </w:tc>
        <w:tc>
          <w:tcPr>
            <w:tcW w:w="10395" w:type="dxa"/>
          </w:tcPr>
          <w:p w14:paraId="4CEFDFEA" w14:textId="77777777" w:rsidR="00A37FFA" w:rsidRDefault="00A37FFA" w:rsidP="00A37FFA">
            <w:pPr>
              <w:pStyle w:val="EmptyCellLayoutStyle"/>
              <w:spacing w:after="0" w:line="240" w:lineRule="auto"/>
            </w:pPr>
          </w:p>
        </w:tc>
        <w:tc>
          <w:tcPr>
            <w:tcW w:w="149" w:type="dxa"/>
          </w:tcPr>
          <w:p w14:paraId="296E054D" w14:textId="77777777" w:rsidR="00A37FFA" w:rsidRDefault="00A37FFA" w:rsidP="00A37FFA">
            <w:pPr>
              <w:pStyle w:val="EmptyCellLayoutStyle"/>
              <w:spacing w:after="0" w:line="240" w:lineRule="auto"/>
            </w:pPr>
          </w:p>
        </w:tc>
      </w:tr>
      <w:tr w:rsidR="00A37FFA" w14:paraId="2546AEFA" w14:textId="77777777" w:rsidTr="00A37FFA">
        <w:tc>
          <w:tcPr>
            <w:tcW w:w="54" w:type="dxa"/>
          </w:tcPr>
          <w:p w14:paraId="0BBBF9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8423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4D78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12DE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F24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F3E00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6C2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EEE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DD0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AF6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A36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E0B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1EB26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5465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0D09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0BD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527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907E3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6E3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A02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42764" w14:textId="77777777" w:rsidR="00A37FFA" w:rsidRDefault="00A37FFA" w:rsidP="00A37FFA">
                  <w:pPr>
                    <w:spacing w:after="0" w:line="240" w:lineRule="auto"/>
                  </w:pPr>
                </w:p>
              </w:tc>
            </w:tr>
            <w:tr w:rsidR="00A37FFA" w14:paraId="6685E3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6B3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02C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ED8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7D976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7B36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D401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256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CA3FFE3" w14:textId="77777777" w:rsidR="00A37FFA" w:rsidRDefault="00A37FFA" w:rsidP="00A37FFA">
            <w:pPr>
              <w:spacing w:after="0" w:line="240" w:lineRule="auto"/>
            </w:pPr>
          </w:p>
        </w:tc>
        <w:tc>
          <w:tcPr>
            <w:tcW w:w="149" w:type="dxa"/>
          </w:tcPr>
          <w:p w14:paraId="3A9C9D2E" w14:textId="77777777" w:rsidR="00A37FFA" w:rsidRDefault="00A37FFA" w:rsidP="00A37FFA">
            <w:pPr>
              <w:pStyle w:val="EmptyCellLayoutStyle"/>
              <w:spacing w:after="0" w:line="240" w:lineRule="auto"/>
            </w:pPr>
          </w:p>
        </w:tc>
      </w:tr>
      <w:tr w:rsidR="00A37FFA" w14:paraId="7B7302C7" w14:textId="77777777" w:rsidTr="00A37FFA">
        <w:trPr>
          <w:trHeight w:val="80"/>
        </w:trPr>
        <w:tc>
          <w:tcPr>
            <w:tcW w:w="54" w:type="dxa"/>
          </w:tcPr>
          <w:p w14:paraId="23B36851" w14:textId="77777777" w:rsidR="00A37FFA" w:rsidRDefault="00A37FFA" w:rsidP="00A37FFA">
            <w:pPr>
              <w:pStyle w:val="EmptyCellLayoutStyle"/>
              <w:spacing w:after="0" w:line="240" w:lineRule="auto"/>
            </w:pPr>
          </w:p>
        </w:tc>
        <w:tc>
          <w:tcPr>
            <w:tcW w:w="10395" w:type="dxa"/>
          </w:tcPr>
          <w:p w14:paraId="34B5A772" w14:textId="77777777" w:rsidR="00A37FFA" w:rsidRDefault="00A37FFA" w:rsidP="00A37FFA">
            <w:pPr>
              <w:pStyle w:val="EmptyCellLayoutStyle"/>
              <w:spacing w:after="0" w:line="240" w:lineRule="auto"/>
            </w:pPr>
          </w:p>
        </w:tc>
        <w:tc>
          <w:tcPr>
            <w:tcW w:w="149" w:type="dxa"/>
          </w:tcPr>
          <w:p w14:paraId="37E586D9" w14:textId="77777777" w:rsidR="00A37FFA" w:rsidRDefault="00A37FFA" w:rsidP="00A37FFA">
            <w:pPr>
              <w:pStyle w:val="EmptyCellLayoutStyle"/>
              <w:spacing w:after="0" w:line="240" w:lineRule="auto"/>
            </w:pPr>
          </w:p>
        </w:tc>
      </w:tr>
    </w:tbl>
    <w:p xmlns:w="http://schemas.openxmlformats.org/wordprocessingml/2006/main" w14:paraId="063E853B" w14:textId="77777777" w:rsidR="00A37FFA" w:rsidRDefault="00A37FFA" w:rsidP="00A37FFA">
      <w:pPr>
        <w:spacing w:after="0" w:line="240" w:lineRule="auto"/>
      </w:pPr>
    </w:p>
    <w:p xmlns:w="http://schemas.openxmlformats.org/wordprocessingml/2006/main" w14:paraId="2789E28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인덱스에 사용 중인 메모리(MB)</w:t>
      </w:r>
    </w:p>
    <w:p xmlns:w="http://schemas.openxmlformats.org/wordprocessingml/2006/main" w14:paraId="6FC33F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지정된 SQL Server 데이터베이스에서 메모리 액세스에 최적화된 테이블에 대해 정의된 인덱스에 할당된 메모리 양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47115F" w14:textId="77777777" w:rsidTr="00A37FFA">
        <w:trPr>
          <w:trHeight w:val="54"/>
        </w:trPr>
        <w:tc>
          <w:tcPr>
            <w:tcW w:w="54" w:type="dxa"/>
          </w:tcPr>
          <w:p w14:paraId="3078A232" w14:textId="77777777" w:rsidR="00A37FFA" w:rsidRDefault="00A37FFA" w:rsidP="00A37FFA">
            <w:pPr>
              <w:pStyle w:val="EmptyCellLayoutStyle"/>
              <w:spacing w:after="0" w:line="240" w:lineRule="auto"/>
            </w:pPr>
          </w:p>
        </w:tc>
        <w:tc>
          <w:tcPr>
            <w:tcW w:w="10395" w:type="dxa"/>
          </w:tcPr>
          <w:p w14:paraId="1EF32112" w14:textId="77777777" w:rsidR="00A37FFA" w:rsidRDefault="00A37FFA" w:rsidP="00A37FFA">
            <w:pPr>
              <w:pStyle w:val="EmptyCellLayoutStyle"/>
              <w:spacing w:after="0" w:line="240" w:lineRule="auto"/>
            </w:pPr>
          </w:p>
        </w:tc>
        <w:tc>
          <w:tcPr>
            <w:tcW w:w="149" w:type="dxa"/>
          </w:tcPr>
          <w:p w14:paraId="70487F43" w14:textId="77777777" w:rsidR="00A37FFA" w:rsidRDefault="00A37FFA" w:rsidP="00A37FFA">
            <w:pPr>
              <w:pStyle w:val="EmptyCellLayoutStyle"/>
              <w:spacing w:after="0" w:line="240" w:lineRule="auto"/>
            </w:pPr>
          </w:p>
        </w:tc>
      </w:tr>
      <w:tr w:rsidR="00A37FFA" w14:paraId="1B745BF3" w14:textId="77777777" w:rsidTr="00A37FFA">
        <w:tc>
          <w:tcPr>
            <w:tcW w:w="54" w:type="dxa"/>
          </w:tcPr>
          <w:p w14:paraId="49722F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9BC5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A346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754F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B367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CF7FC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A73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673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343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0AC8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9D3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F36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9C72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AD064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CC8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00B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412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E8A82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32F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740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8A6F9" w14:textId="77777777" w:rsidR="00A37FFA" w:rsidRDefault="00A37FFA" w:rsidP="00A37FFA">
                  <w:pPr>
                    <w:spacing w:after="0" w:line="240" w:lineRule="auto"/>
                  </w:pPr>
                </w:p>
              </w:tc>
            </w:tr>
            <w:tr w:rsidR="00A37FFA" w14:paraId="2AB982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CBB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95D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B90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66A0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E0AE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989C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BF5D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C30D270" w14:textId="77777777" w:rsidR="00A37FFA" w:rsidRDefault="00A37FFA" w:rsidP="00A37FFA">
            <w:pPr>
              <w:spacing w:after="0" w:line="240" w:lineRule="auto"/>
            </w:pPr>
          </w:p>
        </w:tc>
        <w:tc>
          <w:tcPr>
            <w:tcW w:w="149" w:type="dxa"/>
          </w:tcPr>
          <w:p w14:paraId="78060ED8" w14:textId="77777777" w:rsidR="00A37FFA" w:rsidRDefault="00A37FFA" w:rsidP="00A37FFA">
            <w:pPr>
              <w:pStyle w:val="EmptyCellLayoutStyle"/>
              <w:spacing w:after="0" w:line="240" w:lineRule="auto"/>
            </w:pPr>
          </w:p>
        </w:tc>
      </w:tr>
      <w:tr w:rsidR="00A37FFA" w14:paraId="68CF738D" w14:textId="77777777" w:rsidTr="00A37FFA">
        <w:trPr>
          <w:trHeight w:val="80"/>
        </w:trPr>
        <w:tc>
          <w:tcPr>
            <w:tcW w:w="54" w:type="dxa"/>
          </w:tcPr>
          <w:p w14:paraId="59F826E8" w14:textId="77777777" w:rsidR="00A37FFA" w:rsidRDefault="00A37FFA" w:rsidP="00A37FFA">
            <w:pPr>
              <w:pStyle w:val="EmptyCellLayoutStyle"/>
              <w:spacing w:after="0" w:line="240" w:lineRule="auto"/>
            </w:pPr>
          </w:p>
        </w:tc>
        <w:tc>
          <w:tcPr>
            <w:tcW w:w="10395" w:type="dxa"/>
          </w:tcPr>
          <w:p w14:paraId="1FF983E0" w14:textId="77777777" w:rsidR="00A37FFA" w:rsidRDefault="00A37FFA" w:rsidP="00A37FFA">
            <w:pPr>
              <w:pStyle w:val="EmptyCellLayoutStyle"/>
              <w:spacing w:after="0" w:line="240" w:lineRule="auto"/>
            </w:pPr>
          </w:p>
        </w:tc>
        <w:tc>
          <w:tcPr>
            <w:tcW w:w="149" w:type="dxa"/>
          </w:tcPr>
          <w:p w14:paraId="4244E9F0" w14:textId="77777777" w:rsidR="00A37FFA" w:rsidRDefault="00A37FFA" w:rsidP="00A37FFA">
            <w:pPr>
              <w:pStyle w:val="EmptyCellLayoutStyle"/>
              <w:spacing w:after="0" w:line="240" w:lineRule="auto"/>
            </w:pPr>
          </w:p>
        </w:tc>
      </w:tr>
    </w:tbl>
    <w:p xmlns:w="http://schemas.openxmlformats.org/wordprocessingml/2006/main" w14:paraId="7990E07B" w14:textId="77777777" w:rsidR="00A37FFA" w:rsidRDefault="00A37FFA" w:rsidP="00A37FFA">
      <w:pPr>
        <w:spacing w:after="0" w:line="240" w:lineRule="auto"/>
      </w:pPr>
    </w:p>
    <w:p xmlns:w="http://schemas.openxmlformats.org/wordprocessingml/2006/main" w14:paraId="4600BCF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사전 생성된 검사점 파일</w:t>
      </w:r>
    </w:p>
    <w:p xmlns:w="http://schemas.openxmlformats.org/wordprocessingml/2006/main" w14:paraId="255EAB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의 미리 만든 검사점 파일 쌍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DBBA84" w14:textId="77777777" w:rsidTr="00A37FFA">
        <w:trPr>
          <w:trHeight w:val="54"/>
        </w:trPr>
        <w:tc>
          <w:tcPr>
            <w:tcW w:w="54" w:type="dxa"/>
          </w:tcPr>
          <w:p w14:paraId="3BD4B83D" w14:textId="77777777" w:rsidR="00A37FFA" w:rsidRDefault="00A37FFA" w:rsidP="00A37FFA">
            <w:pPr>
              <w:pStyle w:val="EmptyCellLayoutStyle"/>
              <w:spacing w:after="0" w:line="240" w:lineRule="auto"/>
            </w:pPr>
          </w:p>
        </w:tc>
        <w:tc>
          <w:tcPr>
            <w:tcW w:w="10395" w:type="dxa"/>
          </w:tcPr>
          <w:p w14:paraId="6AACBD92" w14:textId="77777777" w:rsidR="00A37FFA" w:rsidRDefault="00A37FFA" w:rsidP="00A37FFA">
            <w:pPr>
              <w:pStyle w:val="EmptyCellLayoutStyle"/>
              <w:spacing w:after="0" w:line="240" w:lineRule="auto"/>
            </w:pPr>
          </w:p>
        </w:tc>
        <w:tc>
          <w:tcPr>
            <w:tcW w:w="149" w:type="dxa"/>
          </w:tcPr>
          <w:p w14:paraId="7FF179D4" w14:textId="77777777" w:rsidR="00A37FFA" w:rsidRDefault="00A37FFA" w:rsidP="00A37FFA">
            <w:pPr>
              <w:pStyle w:val="EmptyCellLayoutStyle"/>
              <w:spacing w:after="0" w:line="240" w:lineRule="auto"/>
            </w:pPr>
          </w:p>
        </w:tc>
      </w:tr>
      <w:tr w:rsidR="00A37FFA" w14:paraId="57FE3986" w14:textId="77777777" w:rsidTr="00A37FFA">
        <w:tc>
          <w:tcPr>
            <w:tcW w:w="54" w:type="dxa"/>
          </w:tcPr>
          <w:p w14:paraId="218F47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1EAE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B9A2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9629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9F5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E3D4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7D2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772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A25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3844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BEA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0D0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FE59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64CF4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F16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CEF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A82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7A18B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4BE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5A7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87871" w14:textId="77777777" w:rsidR="00A37FFA" w:rsidRDefault="00A37FFA" w:rsidP="00A37FFA">
                  <w:pPr>
                    <w:spacing w:after="0" w:line="240" w:lineRule="auto"/>
                  </w:pPr>
                </w:p>
              </w:tc>
            </w:tr>
            <w:tr w:rsidR="00A37FFA" w14:paraId="3A3DA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B1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56D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BD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33F4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006D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8659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2E9C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449D84" w14:textId="77777777" w:rsidR="00A37FFA" w:rsidRDefault="00A37FFA" w:rsidP="00A37FFA">
            <w:pPr>
              <w:spacing w:after="0" w:line="240" w:lineRule="auto"/>
            </w:pPr>
          </w:p>
        </w:tc>
        <w:tc>
          <w:tcPr>
            <w:tcW w:w="149" w:type="dxa"/>
          </w:tcPr>
          <w:p w14:paraId="215BC0C0" w14:textId="77777777" w:rsidR="00A37FFA" w:rsidRDefault="00A37FFA" w:rsidP="00A37FFA">
            <w:pPr>
              <w:pStyle w:val="EmptyCellLayoutStyle"/>
              <w:spacing w:after="0" w:line="240" w:lineRule="auto"/>
            </w:pPr>
          </w:p>
        </w:tc>
      </w:tr>
      <w:tr w:rsidR="00A37FFA" w14:paraId="0EAABA87" w14:textId="77777777" w:rsidTr="00A37FFA">
        <w:trPr>
          <w:trHeight w:val="80"/>
        </w:trPr>
        <w:tc>
          <w:tcPr>
            <w:tcW w:w="54" w:type="dxa"/>
          </w:tcPr>
          <w:p w14:paraId="4EF1B739" w14:textId="77777777" w:rsidR="00A37FFA" w:rsidRDefault="00A37FFA" w:rsidP="00A37FFA">
            <w:pPr>
              <w:pStyle w:val="EmptyCellLayoutStyle"/>
              <w:spacing w:after="0" w:line="240" w:lineRule="auto"/>
            </w:pPr>
          </w:p>
        </w:tc>
        <w:tc>
          <w:tcPr>
            <w:tcW w:w="10395" w:type="dxa"/>
          </w:tcPr>
          <w:p w14:paraId="2A0EF4FA" w14:textId="77777777" w:rsidR="00A37FFA" w:rsidRDefault="00A37FFA" w:rsidP="00A37FFA">
            <w:pPr>
              <w:pStyle w:val="EmptyCellLayoutStyle"/>
              <w:spacing w:after="0" w:line="240" w:lineRule="auto"/>
            </w:pPr>
          </w:p>
        </w:tc>
        <w:tc>
          <w:tcPr>
            <w:tcW w:w="149" w:type="dxa"/>
          </w:tcPr>
          <w:p w14:paraId="1AD8EA8C" w14:textId="77777777" w:rsidR="00A37FFA" w:rsidRDefault="00A37FFA" w:rsidP="00A37FFA">
            <w:pPr>
              <w:pStyle w:val="EmptyCellLayoutStyle"/>
              <w:spacing w:after="0" w:line="240" w:lineRule="auto"/>
            </w:pPr>
          </w:p>
        </w:tc>
      </w:tr>
    </w:tbl>
    <w:p xmlns:w="http://schemas.openxmlformats.org/wordprocessingml/2006/main" w14:paraId="46C29353" w14:textId="77777777" w:rsidR="00A37FFA" w:rsidRDefault="00A37FFA" w:rsidP="00A37FFA">
      <w:pPr>
        <w:spacing w:after="0" w:line="240" w:lineRule="auto"/>
      </w:pPr>
    </w:p>
    <w:p xmlns:w="http://schemas.openxmlformats.org/wordprocessingml/2006/main" w14:paraId="319ABF8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TP 컨트롤러 DLC 대기 시간/페치</w:t>
      </w:r>
    </w:p>
    <w:p xmlns:w="http://schemas.openxmlformats.org/wordprocessingml/2006/main" w14:paraId="18B27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테이블이 있는 SQL Database에 대한 Linux "XTP 컨트롤러 DLC 대기 시간/페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AF0C15" w14:textId="77777777" w:rsidTr="00A37FFA">
        <w:trPr>
          <w:trHeight w:val="54"/>
        </w:trPr>
        <w:tc>
          <w:tcPr>
            <w:tcW w:w="54" w:type="dxa"/>
          </w:tcPr>
          <w:p w14:paraId="11D34918" w14:textId="77777777" w:rsidR="00A37FFA" w:rsidRDefault="00A37FFA" w:rsidP="00A37FFA">
            <w:pPr>
              <w:pStyle w:val="EmptyCellLayoutStyle"/>
              <w:spacing w:after="0" w:line="240" w:lineRule="auto"/>
            </w:pPr>
          </w:p>
        </w:tc>
        <w:tc>
          <w:tcPr>
            <w:tcW w:w="10395" w:type="dxa"/>
          </w:tcPr>
          <w:p w14:paraId="71A7E7E5" w14:textId="77777777" w:rsidR="00A37FFA" w:rsidRDefault="00A37FFA" w:rsidP="00A37FFA">
            <w:pPr>
              <w:pStyle w:val="EmptyCellLayoutStyle"/>
              <w:spacing w:after="0" w:line="240" w:lineRule="auto"/>
            </w:pPr>
          </w:p>
        </w:tc>
        <w:tc>
          <w:tcPr>
            <w:tcW w:w="149" w:type="dxa"/>
          </w:tcPr>
          <w:p w14:paraId="517835A6" w14:textId="77777777" w:rsidR="00A37FFA" w:rsidRDefault="00A37FFA" w:rsidP="00A37FFA">
            <w:pPr>
              <w:pStyle w:val="EmptyCellLayoutStyle"/>
              <w:spacing w:after="0" w:line="240" w:lineRule="auto"/>
            </w:pPr>
          </w:p>
        </w:tc>
      </w:tr>
      <w:tr w:rsidR="00A37FFA" w14:paraId="4167CF55" w14:textId="77777777" w:rsidTr="00A37FFA">
        <w:tc>
          <w:tcPr>
            <w:tcW w:w="54" w:type="dxa"/>
          </w:tcPr>
          <w:p w14:paraId="556F2E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36B3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6689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AAD9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595C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0E71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241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1DB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DC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D34E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8FF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AD8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CB41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17557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B36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76E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B92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E214E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D6C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883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402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C525C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C30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2FDC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23B7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EB75152" w14:textId="77777777" w:rsidR="00A37FFA" w:rsidRDefault="00A37FFA" w:rsidP="00A37FFA">
            <w:pPr>
              <w:spacing w:after="0" w:line="240" w:lineRule="auto"/>
            </w:pPr>
          </w:p>
        </w:tc>
        <w:tc>
          <w:tcPr>
            <w:tcW w:w="149" w:type="dxa"/>
          </w:tcPr>
          <w:p w14:paraId="69B78B4C" w14:textId="77777777" w:rsidR="00A37FFA" w:rsidRDefault="00A37FFA" w:rsidP="00A37FFA">
            <w:pPr>
              <w:pStyle w:val="EmptyCellLayoutStyle"/>
              <w:spacing w:after="0" w:line="240" w:lineRule="auto"/>
            </w:pPr>
          </w:p>
        </w:tc>
      </w:tr>
      <w:tr w:rsidR="00A37FFA" w14:paraId="590B6E92" w14:textId="77777777" w:rsidTr="00A37FFA">
        <w:trPr>
          <w:trHeight w:val="80"/>
        </w:trPr>
        <w:tc>
          <w:tcPr>
            <w:tcW w:w="54" w:type="dxa"/>
          </w:tcPr>
          <w:p w14:paraId="4689B8DC" w14:textId="77777777" w:rsidR="00A37FFA" w:rsidRDefault="00A37FFA" w:rsidP="00A37FFA">
            <w:pPr>
              <w:pStyle w:val="EmptyCellLayoutStyle"/>
              <w:spacing w:after="0" w:line="240" w:lineRule="auto"/>
            </w:pPr>
          </w:p>
        </w:tc>
        <w:tc>
          <w:tcPr>
            <w:tcW w:w="10395" w:type="dxa"/>
          </w:tcPr>
          <w:p w14:paraId="2C85A69E" w14:textId="77777777" w:rsidR="00A37FFA" w:rsidRDefault="00A37FFA" w:rsidP="00A37FFA">
            <w:pPr>
              <w:pStyle w:val="EmptyCellLayoutStyle"/>
              <w:spacing w:after="0" w:line="240" w:lineRule="auto"/>
            </w:pPr>
          </w:p>
        </w:tc>
        <w:tc>
          <w:tcPr>
            <w:tcW w:w="149" w:type="dxa"/>
          </w:tcPr>
          <w:p w14:paraId="1E55B4F2" w14:textId="77777777" w:rsidR="00A37FFA" w:rsidRDefault="00A37FFA" w:rsidP="00A37FFA">
            <w:pPr>
              <w:pStyle w:val="EmptyCellLayoutStyle"/>
              <w:spacing w:after="0" w:line="240" w:lineRule="auto"/>
            </w:pPr>
          </w:p>
        </w:tc>
      </w:tr>
    </w:tbl>
    <w:p xmlns:w="http://schemas.openxmlformats.org/wordprocessingml/2006/main" w14:paraId="269DBBE5" w14:textId="77777777" w:rsidR="00A37FFA" w:rsidRDefault="00A37FFA" w:rsidP="00A37FFA">
      <w:pPr>
        <w:spacing w:after="0" w:line="240" w:lineRule="auto"/>
      </w:pPr>
    </w:p>
    <w:p xmlns:w="http://schemas.openxmlformats.org/wordprocessingml/2006/main" w14:paraId="0C3E06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활성 검사점 파일 쌍</w:t>
      </w:r>
    </w:p>
    <w:p xmlns:w="http://schemas.openxmlformats.org/wordprocessingml/2006/main" w14:paraId="428858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의 활성 검사점 파일 쌍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BF74EC" w14:textId="77777777" w:rsidTr="00A37FFA">
        <w:trPr>
          <w:trHeight w:val="54"/>
        </w:trPr>
        <w:tc>
          <w:tcPr>
            <w:tcW w:w="54" w:type="dxa"/>
          </w:tcPr>
          <w:p w14:paraId="03B685CE" w14:textId="77777777" w:rsidR="00A37FFA" w:rsidRDefault="00A37FFA" w:rsidP="00A37FFA">
            <w:pPr>
              <w:pStyle w:val="EmptyCellLayoutStyle"/>
              <w:spacing w:after="0" w:line="240" w:lineRule="auto"/>
            </w:pPr>
          </w:p>
        </w:tc>
        <w:tc>
          <w:tcPr>
            <w:tcW w:w="10395" w:type="dxa"/>
          </w:tcPr>
          <w:p w14:paraId="0C37E8A3" w14:textId="77777777" w:rsidR="00A37FFA" w:rsidRDefault="00A37FFA" w:rsidP="00A37FFA">
            <w:pPr>
              <w:pStyle w:val="EmptyCellLayoutStyle"/>
              <w:spacing w:after="0" w:line="240" w:lineRule="auto"/>
            </w:pPr>
          </w:p>
        </w:tc>
        <w:tc>
          <w:tcPr>
            <w:tcW w:w="149" w:type="dxa"/>
          </w:tcPr>
          <w:p w14:paraId="57E45C8D" w14:textId="77777777" w:rsidR="00A37FFA" w:rsidRDefault="00A37FFA" w:rsidP="00A37FFA">
            <w:pPr>
              <w:pStyle w:val="EmptyCellLayoutStyle"/>
              <w:spacing w:after="0" w:line="240" w:lineRule="auto"/>
            </w:pPr>
          </w:p>
        </w:tc>
      </w:tr>
      <w:tr w:rsidR="00A37FFA" w14:paraId="4733A5AF" w14:textId="77777777" w:rsidTr="00A37FFA">
        <w:tc>
          <w:tcPr>
            <w:tcW w:w="54" w:type="dxa"/>
          </w:tcPr>
          <w:p w14:paraId="41F56A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5688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05CE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794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90F0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281E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DA0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46B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894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7A9ED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A78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8D2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0286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41FB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0CB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85D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16A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8E7E6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06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582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0465B" w14:textId="77777777" w:rsidR="00A37FFA" w:rsidRDefault="00A37FFA" w:rsidP="00A37FFA">
                  <w:pPr>
                    <w:spacing w:after="0" w:line="240" w:lineRule="auto"/>
                  </w:pPr>
                </w:p>
              </w:tc>
            </w:tr>
            <w:tr w:rsidR="00A37FFA" w14:paraId="75A107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2F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DDD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DE7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D1865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B979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8610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377F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C0191FD" w14:textId="77777777" w:rsidR="00A37FFA" w:rsidRDefault="00A37FFA" w:rsidP="00A37FFA">
            <w:pPr>
              <w:spacing w:after="0" w:line="240" w:lineRule="auto"/>
            </w:pPr>
          </w:p>
        </w:tc>
        <w:tc>
          <w:tcPr>
            <w:tcW w:w="149" w:type="dxa"/>
          </w:tcPr>
          <w:p w14:paraId="334A5F38" w14:textId="77777777" w:rsidR="00A37FFA" w:rsidRDefault="00A37FFA" w:rsidP="00A37FFA">
            <w:pPr>
              <w:pStyle w:val="EmptyCellLayoutStyle"/>
              <w:spacing w:after="0" w:line="240" w:lineRule="auto"/>
            </w:pPr>
          </w:p>
        </w:tc>
      </w:tr>
      <w:tr w:rsidR="00A37FFA" w14:paraId="391A2EA6" w14:textId="77777777" w:rsidTr="00A37FFA">
        <w:trPr>
          <w:trHeight w:val="80"/>
        </w:trPr>
        <w:tc>
          <w:tcPr>
            <w:tcW w:w="54" w:type="dxa"/>
          </w:tcPr>
          <w:p w14:paraId="23680936" w14:textId="77777777" w:rsidR="00A37FFA" w:rsidRDefault="00A37FFA" w:rsidP="00A37FFA">
            <w:pPr>
              <w:pStyle w:val="EmptyCellLayoutStyle"/>
              <w:spacing w:after="0" w:line="240" w:lineRule="auto"/>
            </w:pPr>
          </w:p>
        </w:tc>
        <w:tc>
          <w:tcPr>
            <w:tcW w:w="10395" w:type="dxa"/>
          </w:tcPr>
          <w:p w14:paraId="69361FE7" w14:textId="77777777" w:rsidR="00A37FFA" w:rsidRDefault="00A37FFA" w:rsidP="00A37FFA">
            <w:pPr>
              <w:pStyle w:val="EmptyCellLayoutStyle"/>
              <w:spacing w:after="0" w:line="240" w:lineRule="auto"/>
            </w:pPr>
          </w:p>
        </w:tc>
        <w:tc>
          <w:tcPr>
            <w:tcW w:w="149" w:type="dxa"/>
          </w:tcPr>
          <w:p w14:paraId="5C72BF1A" w14:textId="77777777" w:rsidR="00A37FFA" w:rsidRDefault="00A37FFA" w:rsidP="00A37FFA">
            <w:pPr>
              <w:pStyle w:val="EmptyCellLayoutStyle"/>
              <w:spacing w:after="0" w:line="240" w:lineRule="auto"/>
            </w:pPr>
          </w:p>
        </w:tc>
      </w:tr>
    </w:tbl>
    <w:p xmlns:w="http://schemas.openxmlformats.org/wordprocessingml/2006/main" w14:paraId="3C7C66DA" w14:textId="77777777" w:rsidR="00A37FFA" w:rsidRDefault="00A37FFA" w:rsidP="00A37FFA">
      <w:pPr>
        <w:spacing w:after="0" w:line="240" w:lineRule="auto"/>
      </w:pPr>
    </w:p>
    <w:p xmlns:w="http://schemas.openxmlformats.org/wordprocessingml/2006/main" w14:paraId="0B829D2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병합 대상 검사점 파일 쌍</w:t>
      </w:r>
    </w:p>
    <w:p xmlns:w="http://schemas.openxmlformats.org/wordprocessingml/2006/main" w14:paraId="2CD3A0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의 병합 대상 검사점 파일 쌍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43F8DB" w14:textId="77777777" w:rsidTr="00A37FFA">
        <w:trPr>
          <w:trHeight w:val="54"/>
        </w:trPr>
        <w:tc>
          <w:tcPr>
            <w:tcW w:w="54" w:type="dxa"/>
          </w:tcPr>
          <w:p w14:paraId="4DC07B2E" w14:textId="77777777" w:rsidR="00A37FFA" w:rsidRDefault="00A37FFA" w:rsidP="00A37FFA">
            <w:pPr>
              <w:pStyle w:val="EmptyCellLayoutStyle"/>
              <w:spacing w:after="0" w:line="240" w:lineRule="auto"/>
            </w:pPr>
          </w:p>
        </w:tc>
        <w:tc>
          <w:tcPr>
            <w:tcW w:w="10395" w:type="dxa"/>
          </w:tcPr>
          <w:p w14:paraId="6C426E26" w14:textId="77777777" w:rsidR="00A37FFA" w:rsidRDefault="00A37FFA" w:rsidP="00A37FFA">
            <w:pPr>
              <w:pStyle w:val="EmptyCellLayoutStyle"/>
              <w:spacing w:after="0" w:line="240" w:lineRule="auto"/>
            </w:pPr>
          </w:p>
        </w:tc>
        <w:tc>
          <w:tcPr>
            <w:tcW w:w="149" w:type="dxa"/>
          </w:tcPr>
          <w:p w14:paraId="4B888ADC" w14:textId="77777777" w:rsidR="00A37FFA" w:rsidRDefault="00A37FFA" w:rsidP="00A37FFA">
            <w:pPr>
              <w:pStyle w:val="EmptyCellLayoutStyle"/>
              <w:spacing w:after="0" w:line="240" w:lineRule="auto"/>
            </w:pPr>
          </w:p>
        </w:tc>
      </w:tr>
      <w:tr w:rsidR="00A37FFA" w14:paraId="2F5F553C" w14:textId="77777777" w:rsidTr="00A37FFA">
        <w:tc>
          <w:tcPr>
            <w:tcW w:w="54" w:type="dxa"/>
          </w:tcPr>
          <w:p w14:paraId="5AAEC8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FB9A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5708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EFA4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FA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83BFE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930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CB2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DB4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5B391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550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BB0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39AB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09B4C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879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B4B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E25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F9AA2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3DB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7F6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A28C3" w14:textId="77777777" w:rsidR="00A37FFA" w:rsidRDefault="00A37FFA" w:rsidP="00A37FFA">
                  <w:pPr>
                    <w:spacing w:after="0" w:line="240" w:lineRule="auto"/>
                  </w:pPr>
                </w:p>
              </w:tc>
            </w:tr>
            <w:tr w:rsidR="00A37FFA" w14:paraId="38A909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C4A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0B2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9EF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A04C8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BEA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0D5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8EDC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A5F0F9" w14:textId="77777777" w:rsidR="00A37FFA" w:rsidRDefault="00A37FFA" w:rsidP="00A37FFA">
            <w:pPr>
              <w:spacing w:after="0" w:line="240" w:lineRule="auto"/>
            </w:pPr>
          </w:p>
        </w:tc>
        <w:tc>
          <w:tcPr>
            <w:tcW w:w="149" w:type="dxa"/>
          </w:tcPr>
          <w:p w14:paraId="411A774B" w14:textId="77777777" w:rsidR="00A37FFA" w:rsidRDefault="00A37FFA" w:rsidP="00A37FFA">
            <w:pPr>
              <w:pStyle w:val="EmptyCellLayoutStyle"/>
              <w:spacing w:after="0" w:line="240" w:lineRule="auto"/>
            </w:pPr>
          </w:p>
        </w:tc>
      </w:tr>
      <w:tr w:rsidR="00A37FFA" w14:paraId="1B536208" w14:textId="77777777" w:rsidTr="00A37FFA">
        <w:trPr>
          <w:trHeight w:val="80"/>
        </w:trPr>
        <w:tc>
          <w:tcPr>
            <w:tcW w:w="54" w:type="dxa"/>
          </w:tcPr>
          <w:p w14:paraId="7755A23B" w14:textId="77777777" w:rsidR="00A37FFA" w:rsidRDefault="00A37FFA" w:rsidP="00A37FFA">
            <w:pPr>
              <w:pStyle w:val="EmptyCellLayoutStyle"/>
              <w:spacing w:after="0" w:line="240" w:lineRule="auto"/>
            </w:pPr>
          </w:p>
        </w:tc>
        <w:tc>
          <w:tcPr>
            <w:tcW w:w="10395" w:type="dxa"/>
          </w:tcPr>
          <w:p w14:paraId="2B3D9D8F" w14:textId="77777777" w:rsidR="00A37FFA" w:rsidRDefault="00A37FFA" w:rsidP="00A37FFA">
            <w:pPr>
              <w:pStyle w:val="EmptyCellLayoutStyle"/>
              <w:spacing w:after="0" w:line="240" w:lineRule="auto"/>
            </w:pPr>
          </w:p>
        </w:tc>
        <w:tc>
          <w:tcPr>
            <w:tcW w:w="149" w:type="dxa"/>
          </w:tcPr>
          <w:p w14:paraId="75D22E9E" w14:textId="77777777" w:rsidR="00A37FFA" w:rsidRDefault="00A37FFA" w:rsidP="00A37FFA">
            <w:pPr>
              <w:pStyle w:val="EmptyCellLayoutStyle"/>
              <w:spacing w:after="0" w:line="240" w:lineRule="auto"/>
            </w:pPr>
          </w:p>
        </w:tc>
      </w:tr>
    </w:tbl>
    <w:p xmlns:w="http://schemas.openxmlformats.org/wordprocessingml/2006/main" w14:paraId="68E47F7B" w14:textId="77777777" w:rsidR="00A37FFA" w:rsidRDefault="00A37FFA" w:rsidP="00A37FFA">
      <w:pPr>
        <w:spacing w:after="0" w:line="240" w:lineRule="auto"/>
      </w:pPr>
    </w:p>
    <w:p xmlns:w="http://schemas.openxmlformats.org/wordprocessingml/2006/main" w14:paraId="20FB82D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TP 컨트롤러 DLC 최고 대기 시간</w:t>
      </w:r>
    </w:p>
    <w:p xmlns:w="http://schemas.openxmlformats.org/wordprocessingml/2006/main" w14:paraId="6BD6B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테이블이 있는 SQL Database에 대한 Linux "XTP 컨트롤러 DLC 최고 대기 시간"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8642FF7" w14:textId="77777777" w:rsidTr="00A37FFA">
        <w:trPr>
          <w:trHeight w:val="54"/>
        </w:trPr>
        <w:tc>
          <w:tcPr>
            <w:tcW w:w="54" w:type="dxa"/>
          </w:tcPr>
          <w:p w14:paraId="28228B15" w14:textId="77777777" w:rsidR="00A37FFA" w:rsidRDefault="00A37FFA" w:rsidP="00A37FFA">
            <w:pPr>
              <w:pStyle w:val="EmptyCellLayoutStyle"/>
              <w:spacing w:after="0" w:line="240" w:lineRule="auto"/>
            </w:pPr>
          </w:p>
        </w:tc>
        <w:tc>
          <w:tcPr>
            <w:tcW w:w="10395" w:type="dxa"/>
          </w:tcPr>
          <w:p w14:paraId="503E7447" w14:textId="77777777" w:rsidR="00A37FFA" w:rsidRDefault="00A37FFA" w:rsidP="00A37FFA">
            <w:pPr>
              <w:pStyle w:val="EmptyCellLayoutStyle"/>
              <w:spacing w:after="0" w:line="240" w:lineRule="auto"/>
            </w:pPr>
          </w:p>
        </w:tc>
        <w:tc>
          <w:tcPr>
            <w:tcW w:w="149" w:type="dxa"/>
          </w:tcPr>
          <w:p w14:paraId="06FFA4DC" w14:textId="77777777" w:rsidR="00A37FFA" w:rsidRDefault="00A37FFA" w:rsidP="00A37FFA">
            <w:pPr>
              <w:pStyle w:val="EmptyCellLayoutStyle"/>
              <w:spacing w:after="0" w:line="240" w:lineRule="auto"/>
            </w:pPr>
          </w:p>
        </w:tc>
      </w:tr>
      <w:tr w:rsidR="00A37FFA" w14:paraId="05F8CE68" w14:textId="77777777" w:rsidTr="00A37FFA">
        <w:tc>
          <w:tcPr>
            <w:tcW w:w="54" w:type="dxa"/>
          </w:tcPr>
          <w:p w14:paraId="5690D8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C3B7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C96C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539E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00CC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3D7D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B90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F2C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BAC5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D7620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FC4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97C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7647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69610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EC8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E27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D39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04223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D6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8FB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67D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D160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45E6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B365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4771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B6B0376" w14:textId="77777777" w:rsidR="00A37FFA" w:rsidRDefault="00A37FFA" w:rsidP="00A37FFA">
            <w:pPr>
              <w:spacing w:after="0" w:line="240" w:lineRule="auto"/>
            </w:pPr>
          </w:p>
        </w:tc>
        <w:tc>
          <w:tcPr>
            <w:tcW w:w="149" w:type="dxa"/>
          </w:tcPr>
          <w:p w14:paraId="3370B5BC" w14:textId="77777777" w:rsidR="00A37FFA" w:rsidRDefault="00A37FFA" w:rsidP="00A37FFA">
            <w:pPr>
              <w:pStyle w:val="EmptyCellLayoutStyle"/>
              <w:spacing w:after="0" w:line="240" w:lineRule="auto"/>
            </w:pPr>
          </w:p>
        </w:tc>
      </w:tr>
      <w:tr w:rsidR="00A37FFA" w14:paraId="595F9210" w14:textId="77777777" w:rsidTr="00A37FFA">
        <w:trPr>
          <w:trHeight w:val="80"/>
        </w:trPr>
        <w:tc>
          <w:tcPr>
            <w:tcW w:w="54" w:type="dxa"/>
          </w:tcPr>
          <w:p w14:paraId="35132ED8" w14:textId="77777777" w:rsidR="00A37FFA" w:rsidRDefault="00A37FFA" w:rsidP="00A37FFA">
            <w:pPr>
              <w:pStyle w:val="EmptyCellLayoutStyle"/>
              <w:spacing w:after="0" w:line="240" w:lineRule="auto"/>
            </w:pPr>
          </w:p>
        </w:tc>
        <w:tc>
          <w:tcPr>
            <w:tcW w:w="10395" w:type="dxa"/>
          </w:tcPr>
          <w:p w14:paraId="3BF8DDC0" w14:textId="77777777" w:rsidR="00A37FFA" w:rsidRDefault="00A37FFA" w:rsidP="00A37FFA">
            <w:pPr>
              <w:pStyle w:val="EmptyCellLayoutStyle"/>
              <w:spacing w:after="0" w:line="240" w:lineRule="auto"/>
            </w:pPr>
          </w:p>
        </w:tc>
        <w:tc>
          <w:tcPr>
            <w:tcW w:w="149" w:type="dxa"/>
          </w:tcPr>
          <w:p w14:paraId="555FDAF3" w14:textId="77777777" w:rsidR="00A37FFA" w:rsidRDefault="00A37FFA" w:rsidP="00A37FFA">
            <w:pPr>
              <w:pStyle w:val="EmptyCellLayoutStyle"/>
              <w:spacing w:after="0" w:line="240" w:lineRule="auto"/>
            </w:pPr>
          </w:p>
        </w:tc>
      </w:tr>
    </w:tbl>
    <w:p xmlns:w="http://schemas.openxmlformats.org/wordprocessingml/2006/main" w14:paraId="42735E55" w14:textId="77777777" w:rsidR="00A37FFA" w:rsidRDefault="00A37FFA" w:rsidP="00A37FFA">
      <w:pPr>
        <w:spacing w:after="0" w:line="240" w:lineRule="auto"/>
      </w:pPr>
    </w:p>
    <w:p xmlns:w="http://schemas.openxmlformats.org/wordprocessingml/2006/main" w14:paraId="5EF6B9A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준비 중인 검사점 파일 쌍</w:t>
      </w:r>
    </w:p>
    <w:p xmlns:w="http://schemas.openxmlformats.org/wordprocessingml/2006/main" w14:paraId="3A3CD5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에서 준비 중인 검사점 파일 쌍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F0F142F" w14:textId="77777777" w:rsidTr="00A37FFA">
        <w:trPr>
          <w:trHeight w:val="54"/>
        </w:trPr>
        <w:tc>
          <w:tcPr>
            <w:tcW w:w="54" w:type="dxa"/>
          </w:tcPr>
          <w:p w14:paraId="4AE39BD3" w14:textId="77777777" w:rsidR="00A37FFA" w:rsidRDefault="00A37FFA" w:rsidP="00A37FFA">
            <w:pPr>
              <w:pStyle w:val="EmptyCellLayoutStyle"/>
              <w:spacing w:after="0" w:line="240" w:lineRule="auto"/>
            </w:pPr>
          </w:p>
        </w:tc>
        <w:tc>
          <w:tcPr>
            <w:tcW w:w="10395" w:type="dxa"/>
          </w:tcPr>
          <w:p w14:paraId="18DDD2E2" w14:textId="77777777" w:rsidR="00A37FFA" w:rsidRDefault="00A37FFA" w:rsidP="00A37FFA">
            <w:pPr>
              <w:pStyle w:val="EmptyCellLayoutStyle"/>
              <w:spacing w:after="0" w:line="240" w:lineRule="auto"/>
            </w:pPr>
          </w:p>
        </w:tc>
        <w:tc>
          <w:tcPr>
            <w:tcW w:w="149" w:type="dxa"/>
          </w:tcPr>
          <w:p w14:paraId="10EFEACA" w14:textId="77777777" w:rsidR="00A37FFA" w:rsidRDefault="00A37FFA" w:rsidP="00A37FFA">
            <w:pPr>
              <w:pStyle w:val="EmptyCellLayoutStyle"/>
              <w:spacing w:after="0" w:line="240" w:lineRule="auto"/>
            </w:pPr>
          </w:p>
        </w:tc>
      </w:tr>
      <w:tr w:rsidR="00A37FFA" w14:paraId="4DDA7D5A" w14:textId="77777777" w:rsidTr="00A37FFA">
        <w:tc>
          <w:tcPr>
            <w:tcW w:w="54" w:type="dxa"/>
          </w:tcPr>
          <w:p w14:paraId="60862F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0019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E7BE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89E6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59FB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E096A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DFB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6F5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390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FCE3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8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786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B45A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6A8EC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318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C1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AE1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7C600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2DF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9F0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B883B" w14:textId="77777777" w:rsidR="00A37FFA" w:rsidRDefault="00A37FFA" w:rsidP="00A37FFA">
                  <w:pPr>
                    <w:spacing w:after="0" w:line="240" w:lineRule="auto"/>
                  </w:pPr>
                </w:p>
              </w:tc>
            </w:tr>
            <w:tr w:rsidR="00A37FFA" w14:paraId="1EC8B0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E2E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CA4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A98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2FAD4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14B2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00D7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2A2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BB7E840" w14:textId="77777777" w:rsidR="00A37FFA" w:rsidRDefault="00A37FFA" w:rsidP="00A37FFA">
            <w:pPr>
              <w:spacing w:after="0" w:line="240" w:lineRule="auto"/>
            </w:pPr>
          </w:p>
        </w:tc>
        <w:tc>
          <w:tcPr>
            <w:tcW w:w="149" w:type="dxa"/>
          </w:tcPr>
          <w:p w14:paraId="5955DBB4" w14:textId="77777777" w:rsidR="00A37FFA" w:rsidRDefault="00A37FFA" w:rsidP="00A37FFA">
            <w:pPr>
              <w:pStyle w:val="EmptyCellLayoutStyle"/>
              <w:spacing w:after="0" w:line="240" w:lineRule="auto"/>
            </w:pPr>
          </w:p>
        </w:tc>
      </w:tr>
      <w:tr w:rsidR="00A37FFA" w14:paraId="5974C971" w14:textId="77777777" w:rsidTr="00A37FFA">
        <w:trPr>
          <w:trHeight w:val="80"/>
        </w:trPr>
        <w:tc>
          <w:tcPr>
            <w:tcW w:w="54" w:type="dxa"/>
          </w:tcPr>
          <w:p w14:paraId="5207D44A" w14:textId="77777777" w:rsidR="00A37FFA" w:rsidRDefault="00A37FFA" w:rsidP="00A37FFA">
            <w:pPr>
              <w:pStyle w:val="EmptyCellLayoutStyle"/>
              <w:spacing w:after="0" w:line="240" w:lineRule="auto"/>
            </w:pPr>
          </w:p>
        </w:tc>
        <w:tc>
          <w:tcPr>
            <w:tcW w:w="10395" w:type="dxa"/>
          </w:tcPr>
          <w:p w14:paraId="1167F89F" w14:textId="77777777" w:rsidR="00A37FFA" w:rsidRDefault="00A37FFA" w:rsidP="00A37FFA">
            <w:pPr>
              <w:pStyle w:val="EmptyCellLayoutStyle"/>
              <w:spacing w:after="0" w:line="240" w:lineRule="auto"/>
            </w:pPr>
          </w:p>
        </w:tc>
        <w:tc>
          <w:tcPr>
            <w:tcW w:w="149" w:type="dxa"/>
          </w:tcPr>
          <w:p w14:paraId="5CB9A827" w14:textId="77777777" w:rsidR="00A37FFA" w:rsidRDefault="00A37FFA" w:rsidP="00A37FFA">
            <w:pPr>
              <w:pStyle w:val="EmptyCellLayoutStyle"/>
              <w:spacing w:after="0" w:line="240" w:lineRule="auto"/>
            </w:pPr>
          </w:p>
        </w:tc>
      </w:tr>
    </w:tbl>
    <w:p xmlns:w="http://schemas.openxmlformats.org/wordprocessingml/2006/main" w14:paraId="7060D5C1" w14:textId="77777777" w:rsidR="00A37FFA" w:rsidRDefault="00A37FFA" w:rsidP="00A37FFA">
      <w:pPr>
        <w:spacing w:after="0" w:line="240" w:lineRule="auto"/>
      </w:pPr>
    </w:p>
    <w:p xmlns:w="http://schemas.openxmlformats.org/wordprocessingml/2006/main" w14:paraId="4DF547E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테이블에 사용 중인 메모리(MB)</w:t>
      </w:r>
    </w:p>
    <w:p xmlns:w="http://schemas.openxmlformats.org/wordprocessingml/2006/main" w14:paraId="55D4F7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지정된 SQL Server 데이터베이스에서 메모리 액세스에 최적화된 테이블에 할당된 메모리 양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280B18" w14:textId="77777777" w:rsidTr="00A37FFA">
        <w:trPr>
          <w:trHeight w:val="54"/>
        </w:trPr>
        <w:tc>
          <w:tcPr>
            <w:tcW w:w="54" w:type="dxa"/>
          </w:tcPr>
          <w:p w14:paraId="66272636" w14:textId="77777777" w:rsidR="00A37FFA" w:rsidRDefault="00A37FFA" w:rsidP="00A37FFA">
            <w:pPr>
              <w:pStyle w:val="EmptyCellLayoutStyle"/>
              <w:spacing w:after="0" w:line="240" w:lineRule="auto"/>
            </w:pPr>
          </w:p>
        </w:tc>
        <w:tc>
          <w:tcPr>
            <w:tcW w:w="10395" w:type="dxa"/>
          </w:tcPr>
          <w:p w14:paraId="06F1E17A" w14:textId="77777777" w:rsidR="00A37FFA" w:rsidRDefault="00A37FFA" w:rsidP="00A37FFA">
            <w:pPr>
              <w:pStyle w:val="EmptyCellLayoutStyle"/>
              <w:spacing w:after="0" w:line="240" w:lineRule="auto"/>
            </w:pPr>
          </w:p>
        </w:tc>
        <w:tc>
          <w:tcPr>
            <w:tcW w:w="149" w:type="dxa"/>
          </w:tcPr>
          <w:p w14:paraId="0863C277" w14:textId="77777777" w:rsidR="00A37FFA" w:rsidRDefault="00A37FFA" w:rsidP="00A37FFA">
            <w:pPr>
              <w:pStyle w:val="EmptyCellLayoutStyle"/>
              <w:spacing w:after="0" w:line="240" w:lineRule="auto"/>
            </w:pPr>
          </w:p>
        </w:tc>
      </w:tr>
      <w:tr w:rsidR="00A37FFA" w14:paraId="0DBA0EEF" w14:textId="77777777" w:rsidTr="00A37FFA">
        <w:tc>
          <w:tcPr>
            <w:tcW w:w="54" w:type="dxa"/>
          </w:tcPr>
          <w:p w14:paraId="793E9CF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0892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17A1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A87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2344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8DF1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FD6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396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F54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176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B5F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91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2F90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FEE01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B54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3C0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BB1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2294F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C43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948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D977B" w14:textId="77777777" w:rsidR="00A37FFA" w:rsidRDefault="00A37FFA" w:rsidP="00A37FFA">
                  <w:pPr>
                    <w:spacing w:after="0" w:line="240" w:lineRule="auto"/>
                  </w:pPr>
                </w:p>
              </w:tc>
            </w:tr>
            <w:tr w:rsidR="00A37FFA" w14:paraId="372CD8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351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9CF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AFD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915E9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8898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556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9FC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BBDB73" w14:textId="77777777" w:rsidR="00A37FFA" w:rsidRDefault="00A37FFA" w:rsidP="00A37FFA">
            <w:pPr>
              <w:spacing w:after="0" w:line="240" w:lineRule="auto"/>
            </w:pPr>
          </w:p>
        </w:tc>
        <w:tc>
          <w:tcPr>
            <w:tcW w:w="149" w:type="dxa"/>
          </w:tcPr>
          <w:p w14:paraId="19DEA704" w14:textId="77777777" w:rsidR="00A37FFA" w:rsidRDefault="00A37FFA" w:rsidP="00A37FFA">
            <w:pPr>
              <w:pStyle w:val="EmptyCellLayoutStyle"/>
              <w:spacing w:after="0" w:line="240" w:lineRule="auto"/>
            </w:pPr>
          </w:p>
        </w:tc>
      </w:tr>
      <w:tr w:rsidR="00A37FFA" w14:paraId="5F8AC048" w14:textId="77777777" w:rsidTr="00A37FFA">
        <w:trPr>
          <w:trHeight w:val="80"/>
        </w:trPr>
        <w:tc>
          <w:tcPr>
            <w:tcW w:w="54" w:type="dxa"/>
          </w:tcPr>
          <w:p w14:paraId="35DBAF6E" w14:textId="77777777" w:rsidR="00A37FFA" w:rsidRDefault="00A37FFA" w:rsidP="00A37FFA">
            <w:pPr>
              <w:pStyle w:val="EmptyCellLayoutStyle"/>
              <w:spacing w:after="0" w:line="240" w:lineRule="auto"/>
            </w:pPr>
          </w:p>
        </w:tc>
        <w:tc>
          <w:tcPr>
            <w:tcW w:w="10395" w:type="dxa"/>
          </w:tcPr>
          <w:p w14:paraId="47E5E92D" w14:textId="77777777" w:rsidR="00A37FFA" w:rsidRDefault="00A37FFA" w:rsidP="00A37FFA">
            <w:pPr>
              <w:pStyle w:val="EmptyCellLayoutStyle"/>
              <w:spacing w:after="0" w:line="240" w:lineRule="auto"/>
            </w:pPr>
          </w:p>
        </w:tc>
        <w:tc>
          <w:tcPr>
            <w:tcW w:w="149" w:type="dxa"/>
          </w:tcPr>
          <w:p w14:paraId="5A2F317F" w14:textId="77777777" w:rsidR="00A37FFA" w:rsidRDefault="00A37FFA" w:rsidP="00A37FFA">
            <w:pPr>
              <w:pStyle w:val="EmptyCellLayoutStyle"/>
              <w:spacing w:after="0" w:line="240" w:lineRule="auto"/>
            </w:pPr>
          </w:p>
        </w:tc>
      </w:tr>
    </w:tbl>
    <w:p xmlns:w="http://schemas.openxmlformats.org/wordprocessingml/2006/main" w14:paraId="68FF809E" w14:textId="77777777" w:rsidR="00A37FFA" w:rsidRDefault="00A37FFA" w:rsidP="00A37FFA">
      <w:pPr>
        <w:spacing w:after="0" w:line="240" w:lineRule="auto"/>
      </w:pPr>
    </w:p>
    <w:p xmlns:w="http://schemas.openxmlformats.org/wordprocessingml/2006/main" w14:paraId="2CF60DE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XTP 컨트롤러 처리된 로그 수/초</w:t>
      </w:r>
    </w:p>
    <w:p xmlns:w="http://schemas.openxmlformats.org/wordprocessingml/2006/main" w14:paraId="768055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테이블이 있는 SQL Database에 대한 Linux "XTP 컨트롤러 처리된 로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018AEF" w14:textId="77777777" w:rsidTr="00A37FFA">
        <w:trPr>
          <w:trHeight w:val="54"/>
        </w:trPr>
        <w:tc>
          <w:tcPr>
            <w:tcW w:w="54" w:type="dxa"/>
          </w:tcPr>
          <w:p w14:paraId="3456150A" w14:textId="77777777" w:rsidR="00A37FFA" w:rsidRDefault="00A37FFA" w:rsidP="00A37FFA">
            <w:pPr>
              <w:pStyle w:val="EmptyCellLayoutStyle"/>
              <w:spacing w:after="0" w:line="240" w:lineRule="auto"/>
            </w:pPr>
          </w:p>
        </w:tc>
        <w:tc>
          <w:tcPr>
            <w:tcW w:w="10395" w:type="dxa"/>
          </w:tcPr>
          <w:p w14:paraId="6571E9FC" w14:textId="77777777" w:rsidR="00A37FFA" w:rsidRDefault="00A37FFA" w:rsidP="00A37FFA">
            <w:pPr>
              <w:pStyle w:val="EmptyCellLayoutStyle"/>
              <w:spacing w:after="0" w:line="240" w:lineRule="auto"/>
            </w:pPr>
          </w:p>
        </w:tc>
        <w:tc>
          <w:tcPr>
            <w:tcW w:w="149" w:type="dxa"/>
          </w:tcPr>
          <w:p w14:paraId="5E2A6214" w14:textId="77777777" w:rsidR="00A37FFA" w:rsidRDefault="00A37FFA" w:rsidP="00A37FFA">
            <w:pPr>
              <w:pStyle w:val="EmptyCellLayoutStyle"/>
              <w:spacing w:after="0" w:line="240" w:lineRule="auto"/>
            </w:pPr>
          </w:p>
        </w:tc>
      </w:tr>
      <w:tr w:rsidR="00A37FFA" w14:paraId="7245E29C" w14:textId="77777777" w:rsidTr="00A37FFA">
        <w:tc>
          <w:tcPr>
            <w:tcW w:w="54" w:type="dxa"/>
          </w:tcPr>
          <w:p w14:paraId="253BBB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4A234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8F654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2E33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7EAC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4820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7BA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B21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CC6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426DC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631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701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4D47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EE1FC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ABD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E9C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726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E16D1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9F6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2CA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B9B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32B45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7253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EF06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DB11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243D92" w14:textId="77777777" w:rsidR="00A37FFA" w:rsidRDefault="00A37FFA" w:rsidP="00A37FFA">
            <w:pPr>
              <w:spacing w:after="0" w:line="240" w:lineRule="auto"/>
            </w:pPr>
          </w:p>
        </w:tc>
        <w:tc>
          <w:tcPr>
            <w:tcW w:w="149" w:type="dxa"/>
          </w:tcPr>
          <w:p w14:paraId="4F5B07C5" w14:textId="77777777" w:rsidR="00A37FFA" w:rsidRDefault="00A37FFA" w:rsidP="00A37FFA">
            <w:pPr>
              <w:pStyle w:val="EmptyCellLayoutStyle"/>
              <w:spacing w:after="0" w:line="240" w:lineRule="auto"/>
            </w:pPr>
          </w:p>
        </w:tc>
      </w:tr>
      <w:tr w:rsidR="00A37FFA" w14:paraId="78F0BAE1" w14:textId="77777777" w:rsidTr="00A37FFA">
        <w:trPr>
          <w:trHeight w:val="80"/>
        </w:trPr>
        <w:tc>
          <w:tcPr>
            <w:tcW w:w="54" w:type="dxa"/>
          </w:tcPr>
          <w:p w14:paraId="7E1376E6" w14:textId="77777777" w:rsidR="00A37FFA" w:rsidRDefault="00A37FFA" w:rsidP="00A37FFA">
            <w:pPr>
              <w:pStyle w:val="EmptyCellLayoutStyle"/>
              <w:spacing w:after="0" w:line="240" w:lineRule="auto"/>
            </w:pPr>
          </w:p>
        </w:tc>
        <w:tc>
          <w:tcPr>
            <w:tcW w:w="10395" w:type="dxa"/>
          </w:tcPr>
          <w:p w14:paraId="4BC55C0D" w14:textId="77777777" w:rsidR="00A37FFA" w:rsidRDefault="00A37FFA" w:rsidP="00A37FFA">
            <w:pPr>
              <w:pStyle w:val="EmptyCellLayoutStyle"/>
              <w:spacing w:after="0" w:line="240" w:lineRule="auto"/>
            </w:pPr>
          </w:p>
        </w:tc>
        <w:tc>
          <w:tcPr>
            <w:tcW w:w="149" w:type="dxa"/>
          </w:tcPr>
          <w:p w14:paraId="6D693A5C" w14:textId="77777777" w:rsidR="00A37FFA" w:rsidRDefault="00A37FFA" w:rsidP="00A37FFA">
            <w:pPr>
              <w:pStyle w:val="EmptyCellLayoutStyle"/>
              <w:spacing w:after="0" w:line="240" w:lineRule="auto"/>
            </w:pPr>
          </w:p>
        </w:tc>
      </w:tr>
    </w:tbl>
    <w:p xmlns:w="http://schemas.openxmlformats.org/wordprocessingml/2006/main" w14:paraId="463E3376" w14:textId="77777777" w:rsidR="00A37FFA" w:rsidRDefault="00A37FFA" w:rsidP="00A37FFA">
      <w:pPr>
        <w:spacing w:after="0" w:line="240" w:lineRule="auto"/>
      </w:pPr>
    </w:p>
    <w:p xmlns:w="http://schemas.openxmlformats.org/wordprocessingml/2006/main" w14:paraId="5B491B18"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기본 리소스 풀</w:t>
      </w:r>
    </w:p>
    <w:p xmlns:w="http://schemas.openxmlformats.org/wordprocessingml/2006/main" w14:paraId="1EA150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기본 리소스 풀입니다.</w:t>
      </w:r>
    </w:p>
    <w:p xmlns:w="http://schemas.openxmlformats.org/wordprocessingml/2006/main" w14:paraId="2DA4625F"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기본 리소스 풀 - 검색</w:t>
      </w:r>
    </w:p>
    <w:p xmlns:w="http://schemas.openxmlformats.org/wordprocessingml/2006/main" w14:paraId="165E90F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엔진 리소스 풀 검색</w:t>
      </w:r>
    </w:p>
    <w:p xmlns:w="http://schemas.openxmlformats.org/wordprocessingml/2006/main" w14:paraId="44EBD4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SQL Server DB 엔진의 지정된 인스턴스에 대한 모든 리소스 풀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5453CE86" w14:textId="77777777" w:rsidTr="00A37FFA">
        <w:trPr>
          <w:trHeight w:val="54"/>
        </w:trPr>
        <w:tc>
          <w:tcPr>
            <w:tcW w:w="54" w:type="dxa"/>
          </w:tcPr>
          <w:p w14:paraId="2646255A" w14:textId="77777777" w:rsidR="00A37FFA" w:rsidRDefault="00A37FFA" w:rsidP="00A37FFA">
            <w:pPr>
              <w:pStyle w:val="EmptyCellLayoutStyle"/>
              <w:spacing w:after="0" w:line="240" w:lineRule="auto"/>
            </w:pPr>
          </w:p>
        </w:tc>
        <w:tc>
          <w:tcPr>
            <w:tcW w:w="10395" w:type="dxa"/>
          </w:tcPr>
          <w:p w14:paraId="6C13B865" w14:textId="77777777" w:rsidR="00A37FFA" w:rsidRDefault="00A37FFA" w:rsidP="00A37FFA">
            <w:pPr>
              <w:pStyle w:val="EmptyCellLayoutStyle"/>
              <w:spacing w:after="0" w:line="240" w:lineRule="auto"/>
            </w:pPr>
          </w:p>
        </w:tc>
        <w:tc>
          <w:tcPr>
            <w:tcW w:w="149" w:type="dxa"/>
          </w:tcPr>
          <w:p w14:paraId="4B95FE91" w14:textId="77777777" w:rsidR="00A37FFA" w:rsidRDefault="00A37FFA" w:rsidP="00A37FFA">
            <w:pPr>
              <w:pStyle w:val="EmptyCellLayoutStyle"/>
              <w:spacing w:after="0" w:line="240" w:lineRule="auto"/>
            </w:pPr>
          </w:p>
        </w:tc>
      </w:tr>
      <w:tr w:rsidR="00A37FFA" w14:paraId="24871023" w14:textId="77777777" w:rsidTr="00A37FFA">
        <w:tc>
          <w:tcPr>
            <w:tcW w:w="54" w:type="dxa"/>
          </w:tcPr>
          <w:p w14:paraId="2E26E05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4D446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78640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17F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AE35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1A9B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A86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3C2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AF1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BDD1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B96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가 없는 풀 무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BE1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 또는 'false'여야 합니다. 이 속성을 true로 설정하면 검색에서 바인딩된 데이터베이스가 있는 풀만 검색합니다. sys.sp_xtp_bind_db_resource_pool 함수를 사용하여 데이터베이스를 풀에 바인딩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336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37F7F6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D1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5C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9B6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26ED2A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527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F03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016F2" w14:textId="77777777" w:rsidR="00A37FFA" w:rsidRDefault="00A37FFA" w:rsidP="00A37FFA">
                  <w:pPr>
                    <w:spacing w:after="0" w:line="240" w:lineRule="auto"/>
                  </w:pPr>
                </w:p>
              </w:tc>
            </w:tr>
            <w:tr w:rsidR="00A37FFA" w14:paraId="3DFABC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7953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91A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1905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5713A767" w14:textId="77777777" w:rsidR="00A37FFA" w:rsidRDefault="00A37FFA" w:rsidP="00A37FFA">
            <w:pPr>
              <w:spacing w:after="0" w:line="240" w:lineRule="auto"/>
            </w:pPr>
          </w:p>
        </w:tc>
        <w:tc>
          <w:tcPr>
            <w:tcW w:w="149" w:type="dxa"/>
          </w:tcPr>
          <w:p w14:paraId="280A0C50" w14:textId="77777777" w:rsidR="00A37FFA" w:rsidRDefault="00A37FFA" w:rsidP="00A37FFA">
            <w:pPr>
              <w:pStyle w:val="EmptyCellLayoutStyle"/>
              <w:spacing w:after="0" w:line="240" w:lineRule="auto"/>
            </w:pPr>
          </w:p>
        </w:tc>
      </w:tr>
      <w:tr w:rsidR="00A37FFA" w14:paraId="4D0C5305" w14:textId="77777777" w:rsidTr="00A37FFA">
        <w:trPr>
          <w:trHeight w:val="80"/>
        </w:trPr>
        <w:tc>
          <w:tcPr>
            <w:tcW w:w="54" w:type="dxa"/>
          </w:tcPr>
          <w:p w14:paraId="6C82D598" w14:textId="77777777" w:rsidR="00A37FFA" w:rsidRDefault="00A37FFA" w:rsidP="00A37FFA">
            <w:pPr>
              <w:pStyle w:val="EmptyCellLayoutStyle"/>
              <w:spacing w:after="0" w:line="240" w:lineRule="auto"/>
            </w:pPr>
          </w:p>
        </w:tc>
        <w:tc>
          <w:tcPr>
            <w:tcW w:w="10395" w:type="dxa"/>
          </w:tcPr>
          <w:p w14:paraId="724921F9" w14:textId="77777777" w:rsidR="00A37FFA" w:rsidRDefault="00A37FFA" w:rsidP="00A37FFA">
            <w:pPr>
              <w:pStyle w:val="EmptyCellLayoutStyle"/>
              <w:spacing w:after="0" w:line="240" w:lineRule="auto"/>
            </w:pPr>
          </w:p>
        </w:tc>
        <w:tc>
          <w:tcPr>
            <w:tcW w:w="149" w:type="dxa"/>
          </w:tcPr>
          <w:p w14:paraId="7AA9541A" w14:textId="77777777" w:rsidR="00A37FFA" w:rsidRDefault="00A37FFA" w:rsidP="00A37FFA">
            <w:pPr>
              <w:pStyle w:val="EmptyCellLayoutStyle"/>
              <w:spacing w:after="0" w:line="240" w:lineRule="auto"/>
            </w:pPr>
          </w:p>
        </w:tc>
      </w:tr>
    </w:tbl>
    <w:p xmlns:w="http://schemas.openxmlformats.org/wordprocessingml/2006/main" w14:paraId="6CD9BE1B" w14:textId="77777777" w:rsidR="00A37FFA" w:rsidRDefault="00A37FFA" w:rsidP="00A37FFA">
      <w:pPr>
        <w:spacing w:after="0" w:line="240" w:lineRule="auto"/>
      </w:pPr>
    </w:p>
    <w:p xmlns:w="http://schemas.openxmlformats.org/wordprocessingml/2006/main" w14:paraId="785F031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메모리 액세스에 최적화된 데이터 리소스를 관리하는 데이터베이스 엔진 리소스 풀 검색</w:t>
      </w:r>
    </w:p>
    <w:p xmlns:w="http://schemas.openxmlformats.org/wordprocessingml/2006/main" w14:paraId="7006C8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대상 SQL Server 데이터베이스의 메모리 액세스에 최적화된 데이터 리소스를 관리하는 리소스 풀 및 리소스 풀과 데이터베이스 간의 관계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9B88D7E" w14:textId="77777777" w:rsidTr="00A37FFA">
        <w:trPr>
          <w:trHeight w:val="54"/>
        </w:trPr>
        <w:tc>
          <w:tcPr>
            <w:tcW w:w="54" w:type="dxa"/>
          </w:tcPr>
          <w:p w14:paraId="4F469810" w14:textId="77777777" w:rsidR="00A37FFA" w:rsidRDefault="00A37FFA" w:rsidP="00A37FFA">
            <w:pPr>
              <w:pStyle w:val="EmptyCellLayoutStyle"/>
              <w:spacing w:after="0" w:line="240" w:lineRule="auto"/>
            </w:pPr>
          </w:p>
        </w:tc>
        <w:tc>
          <w:tcPr>
            <w:tcW w:w="10395" w:type="dxa"/>
          </w:tcPr>
          <w:p w14:paraId="62447541" w14:textId="77777777" w:rsidR="00A37FFA" w:rsidRDefault="00A37FFA" w:rsidP="00A37FFA">
            <w:pPr>
              <w:pStyle w:val="EmptyCellLayoutStyle"/>
              <w:spacing w:after="0" w:line="240" w:lineRule="auto"/>
            </w:pPr>
          </w:p>
        </w:tc>
        <w:tc>
          <w:tcPr>
            <w:tcW w:w="149" w:type="dxa"/>
          </w:tcPr>
          <w:p w14:paraId="7753177A" w14:textId="77777777" w:rsidR="00A37FFA" w:rsidRDefault="00A37FFA" w:rsidP="00A37FFA">
            <w:pPr>
              <w:pStyle w:val="EmptyCellLayoutStyle"/>
              <w:spacing w:after="0" w:line="240" w:lineRule="auto"/>
            </w:pPr>
          </w:p>
        </w:tc>
      </w:tr>
      <w:tr w:rsidR="00A37FFA" w14:paraId="5E8008E6" w14:textId="77777777" w:rsidTr="00A37FFA">
        <w:tc>
          <w:tcPr>
            <w:tcW w:w="54" w:type="dxa"/>
          </w:tcPr>
          <w:p w14:paraId="481903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A5D7F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A623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D6B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31B2D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C721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9EE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116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C9E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5D9C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C5F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1E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8C9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468EC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65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491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C370D" w14:textId="77777777" w:rsidR="00A37FFA" w:rsidRDefault="00A37FFA" w:rsidP="00A37FFA">
                  <w:pPr>
                    <w:spacing w:after="0" w:line="240" w:lineRule="auto"/>
                  </w:pPr>
                </w:p>
              </w:tc>
            </w:tr>
            <w:tr w:rsidR="00A37FFA" w14:paraId="5F52B6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3D31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81B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298E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032A3CB8" w14:textId="77777777" w:rsidR="00A37FFA" w:rsidRDefault="00A37FFA" w:rsidP="00A37FFA">
            <w:pPr>
              <w:spacing w:after="0" w:line="240" w:lineRule="auto"/>
            </w:pPr>
          </w:p>
        </w:tc>
        <w:tc>
          <w:tcPr>
            <w:tcW w:w="149" w:type="dxa"/>
          </w:tcPr>
          <w:p w14:paraId="0667FDCB" w14:textId="77777777" w:rsidR="00A37FFA" w:rsidRDefault="00A37FFA" w:rsidP="00A37FFA">
            <w:pPr>
              <w:pStyle w:val="EmptyCellLayoutStyle"/>
              <w:spacing w:after="0" w:line="240" w:lineRule="auto"/>
            </w:pPr>
          </w:p>
        </w:tc>
      </w:tr>
      <w:tr w:rsidR="00A37FFA" w14:paraId="7C34A2F0" w14:textId="77777777" w:rsidTr="00A37FFA">
        <w:trPr>
          <w:trHeight w:val="80"/>
        </w:trPr>
        <w:tc>
          <w:tcPr>
            <w:tcW w:w="54" w:type="dxa"/>
          </w:tcPr>
          <w:p w14:paraId="70E23A35" w14:textId="77777777" w:rsidR="00A37FFA" w:rsidRDefault="00A37FFA" w:rsidP="00A37FFA">
            <w:pPr>
              <w:pStyle w:val="EmptyCellLayoutStyle"/>
              <w:spacing w:after="0" w:line="240" w:lineRule="auto"/>
            </w:pPr>
          </w:p>
        </w:tc>
        <w:tc>
          <w:tcPr>
            <w:tcW w:w="10395" w:type="dxa"/>
          </w:tcPr>
          <w:p w14:paraId="31DFEBEE" w14:textId="77777777" w:rsidR="00A37FFA" w:rsidRDefault="00A37FFA" w:rsidP="00A37FFA">
            <w:pPr>
              <w:pStyle w:val="EmptyCellLayoutStyle"/>
              <w:spacing w:after="0" w:line="240" w:lineRule="auto"/>
            </w:pPr>
          </w:p>
        </w:tc>
        <w:tc>
          <w:tcPr>
            <w:tcW w:w="149" w:type="dxa"/>
          </w:tcPr>
          <w:p w14:paraId="766AD9DB" w14:textId="77777777" w:rsidR="00A37FFA" w:rsidRDefault="00A37FFA" w:rsidP="00A37FFA">
            <w:pPr>
              <w:pStyle w:val="EmptyCellLayoutStyle"/>
              <w:spacing w:after="0" w:line="240" w:lineRule="auto"/>
            </w:pPr>
          </w:p>
        </w:tc>
      </w:tr>
    </w:tbl>
    <w:p xmlns:w="http://schemas.openxmlformats.org/wordprocessingml/2006/main" w14:paraId="0A5BBF1C" w14:textId="77777777" w:rsidR="00A37FFA" w:rsidRDefault="00A37FFA" w:rsidP="00A37FFA">
      <w:pPr>
        <w:spacing w:after="0" w:line="240" w:lineRule="auto"/>
      </w:pPr>
    </w:p>
    <w:p xmlns:w="http://schemas.openxmlformats.org/wordprocessingml/2006/main" w14:paraId="7CBF5AA1"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Linux 가용성 복제본 그룹</w:t>
      </w:r>
    </w:p>
    <w:p xmlns:w="http://schemas.openxmlformats.org/wordprocessingml/2006/main" w14:paraId="5404BA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 가용성 복제본의 그룹입니다.</w:t>
      </w:r>
    </w:p>
    <w:p xmlns:w="http://schemas.openxmlformats.org/wordprocessingml/2006/main" w14:paraId="54846B1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Linux 가용성 복제본 그룹 - 검색</w:t>
      </w:r>
    </w:p>
    <w:p xmlns:w="http://schemas.openxmlformats.org/wordprocessingml/2006/main" w14:paraId="770E473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Linux 가용성 복제본 그룹 채우기</w:t>
      </w:r>
    </w:p>
    <w:p xmlns:w="http://schemas.openxmlformats.org/wordprocessingml/2006/main" w14:paraId="79D024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 가용성 복제본 그룹을 채웁니다.</w:t>
      </w:r>
    </w:p>
    <w:p xmlns:w="http://schemas.openxmlformats.org/wordprocessingml/2006/main" w14:paraId="411778B6" w14:textId="77777777" w:rsidR="00A37FFA" w:rsidRDefault="00A37FFA" w:rsidP="00A37FFA">
      <w:pPr>
        <w:spacing w:after="0" w:line="240" w:lineRule="auto"/>
      </w:pPr>
    </w:p>
    <w:p xmlns:w="http://schemas.openxmlformats.org/wordprocessingml/2006/main" w14:paraId="3C7EB436"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Linux 데이터베이스 복제본 그룹</w:t>
      </w:r>
    </w:p>
    <w:p xmlns:w="http://schemas.openxmlformats.org/wordprocessingml/2006/main" w14:paraId="63D44A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 데이터베이스 복제본의 그룹입니다.</w:t>
      </w:r>
    </w:p>
    <w:p xmlns:w="http://schemas.openxmlformats.org/wordprocessingml/2006/main" w14:paraId="622D2EB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Linux 데이터베이스 복제본 그룹 - 검색</w:t>
      </w:r>
    </w:p>
    <w:p xmlns:w="http://schemas.openxmlformats.org/wordprocessingml/2006/main" w14:paraId="7A65913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Linux 데이터베이스 복제본 그룹 채우기</w:t>
      </w:r>
    </w:p>
    <w:p xmlns:w="http://schemas.openxmlformats.org/wordprocessingml/2006/main" w14:paraId="258200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 데이터베이스 복제본 그룹을 채웁니다.</w:t>
      </w:r>
    </w:p>
    <w:p xmlns:w="http://schemas.openxmlformats.org/wordprocessingml/2006/main" w14:paraId="07511D94" w14:textId="77777777" w:rsidR="00A37FFA" w:rsidRDefault="00A37FFA" w:rsidP="00A37FFA">
      <w:pPr>
        <w:spacing w:after="0" w:line="240" w:lineRule="auto"/>
      </w:pPr>
    </w:p>
    <w:p xmlns:w="http://schemas.openxmlformats.org/wordprocessingml/2006/main" w14:paraId="4DE86752"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내부 리소스 풀</w:t>
      </w:r>
    </w:p>
    <w:p xmlns:w="http://schemas.openxmlformats.org/wordprocessingml/2006/main" w14:paraId="67D083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내부 리소스 풀입니다.</w:t>
      </w:r>
    </w:p>
    <w:p xmlns:w="http://schemas.openxmlformats.org/wordprocessingml/2006/main" w14:paraId="45479BD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내부 리소스 풀 - 검색</w:t>
      </w:r>
    </w:p>
    <w:p xmlns:w="http://schemas.openxmlformats.org/wordprocessingml/2006/main" w14:paraId="673186E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엔진 리소스 풀 검색</w:t>
      </w:r>
    </w:p>
    <w:p xmlns:w="http://schemas.openxmlformats.org/wordprocessingml/2006/main" w14:paraId="72112D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SQL Server DB 엔진의 지정된 인스턴스에 대한 모든 리소스 풀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30874D58" w14:textId="77777777" w:rsidTr="00A37FFA">
        <w:trPr>
          <w:trHeight w:val="54"/>
        </w:trPr>
        <w:tc>
          <w:tcPr>
            <w:tcW w:w="54" w:type="dxa"/>
          </w:tcPr>
          <w:p w14:paraId="181BA70E" w14:textId="77777777" w:rsidR="00A37FFA" w:rsidRDefault="00A37FFA" w:rsidP="00A37FFA">
            <w:pPr>
              <w:pStyle w:val="EmptyCellLayoutStyle"/>
              <w:spacing w:after="0" w:line="240" w:lineRule="auto"/>
            </w:pPr>
          </w:p>
        </w:tc>
        <w:tc>
          <w:tcPr>
            <w:tcW w:w="10395" w:type="dxa"/>
          </w:tcPr>
          <w:p w14:paraId="77E48259" w14:textId="77777777" w:rsidR="00A37FFA" w:rsidRDefault="00A37FFA" w:rsidP="00A37FFA">
            <w:pPr>
              <w:pStyle w:val="EmptyCellLayoutStyle"/>
              <w:spacing w:after="0" w:line="240" w:lineRule="auto"/>
            </w:pPr>
          </w:p>
        </w:tc>
        <w:tc>
          <w:tcPr>
            <w:tcW w:w="149" w:type="dxa"/>
          </w:tcPr>
          <w:p w14:paraId="14698E5D" w14:textId="77777777" w:rsidR="00A37FFA" w:rsidRDefault="00A37FFA" w:rsidP="00A37FFA">
            <w:pPr>
              <w:pStyle w:val="EmptyCellLayoutStyle"/>
              <w:spacing w:after="0" w:line="240" w:lineRule="auto"/>
            </w:pPr>
          </w:p>
        </w:tc>
      </w:tr>
      <w:tr w:rsidR="00A37FFA" w14:paraId="0C34B515" w14:textId="77777777" w:rsidTr="00A37FFA">
        <w:tc>
          <w:tcPr>
            <w:tcW w:w="54" w:type="dxa"/>
          </w:tcPr>
          <w:p w14:paraId="51AEEE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523136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FAD4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AA8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057A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6021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639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94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1E1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EBFB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D99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가 없는 풀 무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540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 또는 'false'여야 합니다. 이 속성을 true로 설정하면 검색에서 바인딩된 데이터베이스가 있는 풀만 검색합니다. sys.sp_xtp_bind_db_resource_pool 함수를 사용하여 데이터베이스를 풀에 바인딩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D2E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351311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2ED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C00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8E4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76E357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C28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5E9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17572" w14:textId="77777777" w:rsidR="00A37FFA" w:rsidRDefault="00A37FFA" w:rsidP="00A37FFA">
                  <w:pPr>
                    <w:spacing w:after="0" w:line="240" w:lineRule="auto"/>
                  </w:pPr>
                </w:p>
              </w:tc>
            </w:tr>
            <w:tr w:rsidR="00A37FFA" w14:paraId="36C2A0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9BEA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7559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F1F1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638278A5" w14:textId="77777777" w:rsidR="00A37FFA" w:rsidRDefault="00A37FFA" w:rsidP="00A37FFA">
            <w:pPr>
              <w:spacing w:after="0" w:line="240" w:lineRule="auto"/>
            </w:pPr>
          </w:p>
        </w:tc>
        <w:tc>
          <w:tcPr>
            <w:tcW w:w="149" w:type="dxa"/>
          </w:tcPr>
          <w:p w14:paraId="1F5B4A0E" w14:textId="77777777" w:rsidR="00A37FFA" w:rsidRDefault="00A37FFA" w:rsidP="00A37FFA">
            <w:pPr>
              <w:pStyle w:val="EmptyCellLayoutStyle"/>
              <w:spacing w:after="0" w:line="240" w:lineRule="auto"/>
            </w:pPr>
          </w:p>
        </w:tc>
      </w:tr>
      <w:tr w:rsidR="00A37FFA" w14:paraId="243BF35D" w14:textId="77777777" w:rsidTr="00A37FFA">
        <w:trPr>
          <w:trHeight w:val="80"/>
        </w:trPr>
        <w:tc>
          <w:tcPr>
            <w:tcW w:w="54" w:type="dxa"/>
          </w:tcPr>
          <w:p w14:paraId="5D13B0BB" w14:textId="77777777" w:rsidR="00A37FFA" w:rsidRDefault="00A37FFA" w:rsidP="00A37FFA">
            <w:pPr>
              <w:pStyle w:val="EmptyCellLayoutStyle"/>
              <w:spacing w:after="0" w:line="240" w:lineRule="auto"/>
            </w:pPr>
          </w:p>
        </w:tc>
        <w:tc>
          <w:tcPr>
            <w:tcW w:w="10395" w:type="dxa"/>
          </w:tcPr>
          <w:p w14:paraId="576FE86C" w14:textId="77777777" w:rsidR="00A37FFA" w:rsidRDefault="00A37FFA" w:rsidP="00A37FFA">
            <w:pPr>
              <w:pStyle w:val="EmptyCellLayoutStyle"/>
              <w:spacing w:after="0" w:line="240" w:lineRule="auto"/>
            </w:pPr>
          </w:p>
        </w:tc>
        <w:tc>
          <w:tcPr>
            <w:tcW w:w="149" w:type="dxa"/>
          </w:tcPr>
          <w:p w14:paraId="7B34660D" w14:textId="77777777" w:rsidR="00A37FFA" w:rsidRDefault="00A37FFA" w:rsidP="00A37FFA">
            <w:pPr>
              <w:pStyle w:val="EmptyCellLayoutStyle"/>
              <w:spacing w:after="0" w:line="240" w:lineRule="auto"/>
            </w:pPr>
          </w:p>
        </w:tc>
      </w:tr>
    </w:tbl>
    <w:p xmlns:w="http://schemas.openxmlformats.org/wordprocessingml/2006/main" w14:paraId="2AF40D54" w14:textId="77777777" w:rsidR="00A37FFA" w:rsidRDefault="00A37FFA" w:rsidP="00A37FFA">
      <w:pPr>
        <w:spacing w:after="0" w:line="240" w:lineRule="auto"/>
      </w:pPr>
    </w:p>
    <w:p xmlns:w="http://schemas.openxmlformats.org/wordprocessingml/2006/main" w14:paraId="6FB0217C"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메모리 액세스에 최적화된 데이터 리소스 풀 그룹</w:t>
      </w:r>
    </w:p>
    <w:p xmlns:w="http://schemas.openxmlformats.org/wordprocessingml/2006/main" w14:paraId="530187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SQL Server 메모리 액세스에 최적화된 데이터 리소스 풀 그룹에는 Linux에서 메모리 액세스에 최적화된 데이터 리소스를 관리하는 모든 SQL Server 리소스 풀이 포함되어 있습니다.</w:t>
      </w:r>
    </w:p>
    <w:p xmlns:w="http://schemas.openxmlformats.org/wordprocessingml/2006/main" w14:paraId="7CB0C5E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메모리 액세스에 최적화된 데이터 리소스 풀 그룹 - 검색</w:t>
      </w:r>
    </w:p>
    <w:p xmlns:w="http://schemas.openxmlformats.org/wordprocessingml/2006/main" w14:paraId="24A41CF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메모리 액세스에 최적화된 데이터 리소스 풀 그룹 검색</w:t>
      </w:r>
    </w:p>
    <w:p xmlns:w="http://schemas.openxmlformats.org/wordprocessingml/2006/main" w14:paraId="46F7C3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메모리 액세스에 최적화된 데이터 리소스 풀 그룹을 검색합니다.</w:t>
      </w:r>
    </w:p>
    <w:p xmlns:w="http://schemas.openxmlformats.org/wordprocessingml/2006/main" w14:paraId="2A05F147" w14:textId="77777777" w:rsidR="00A37FFA" w:rsidRDefault="00A37FFA" w:rsidP="00A37FFA">
      <w:pPr>
        <w:spacing w:after="0" w:line="240" w:lineRule="auto"/>
      </w:pPr>
    </w:p>
    <w:p xmlns:w="http://schemas.openxmlformats.org/wordprocessingml/2006/main" w14:paraId="41060949"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메모리 액세스에 최적화된 데이터 범위 그룹</w:t>
      </w:r>
    </w:p>
    <w:p xmlns:w="http://schemas.openxmlformats.org/wordprocessingml/2006/main" w14:paraId="1F9EFC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SQL Server 메모리 액세스에 최적화된 데이터 범위 그룹에는 Linux에서 메모리 액세스에 최적화된 데이터 파일 그룹, 컨테이너 및 리소스 풀과 같은 모든 SQL Server 메모리 액세스에 최적화된 데이터 개체가 포함되어 있습니다.</w:t>
      </w:r>
    </w:p>
    <w:p xmlns:w="http://schemas.openxmlformats.org/wordprocessingml/2006/main" w14:paraId="31570E0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메모리 액세스에 최적화된 데이터 범위 그룹 - 검색</w:t>
      </w:r>
    </w:p>
    <w:p xmlns:w="http://schemas.openxmlformats.org/wordprocessingml/2006/main" w14:paraId="73C25D1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메모리 액세스에 최적화된 데이터 범위 그룹 검색</w:t>
      </w:r>
    </w:p>
    <w:p xmlns:w="http://schemas.openxmlformats.org/wordprocessingml/2006/main" w14:paraId="027B06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에서 SQL Server 메모리 액세스에 최적화된 데이터 범위 그룹을 검색합니다.</w:t>
      </w:r>
    </w:p>
    <w:p xmlns:w="http://schemas.openxmlformats.org/wordprocessingml/2006/main" w14:paraId="44AE10BD" w14:textId="77777777" w:rsidR="00A37FFA" w:rsidRDefault="00A37FFA" w:rsidP="00A37FFA">
      <w:pPr>
        <w:spacing w:after="0" w:line="240" w:lineRule="auto"/>
      </w:pPr>
    </w:p>
    <w:p xmlns:w="http://schemas.openxmlformats.org/wordprocessingml/2006/main" w14:paraId="64C50F28"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모니터링 풀 경고 수집</w:t>
      </w:r>
    </w:p>
    <w:p xmlns:w="http://schemas.openxmlformats.org/wordprocessingml/2006/main" w14:paraId="76E362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icrosoft SQL Server on Linux 모니터링 풀 경고 수집입니다. 이 개체는 SQL Server 모니터링 풀의 멤버인 노드의 이벤트 로그에서 Linux 모듈 오류 및 경고를 수집하는 데 사용됩니다.</w:t>
      </w:r>
    </w:p>
    <w:p xmlns:w="http://schemas.openxmlformats.org/wordprocessingml/2006/main" w14:paraId="0C58C47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모니터링 풀 경고 수집 - 검색</w:t>
      </w:r>
    </w:p>
    <w:p xmlns:w="http://schemas.openxmlformats.org/wordprocessingml/2006/main" w14:paraId="4475291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SQL Server 모니터링 풀 경고 수집 검색</w:t>
      </w:r>
    </w:p>
    <w:p xmlns:w="http://schemas.openxmlformats.org/wordprocessingml/2006/main" w14:paraId="5DB67C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MSSQL on Linux에 대한 모니터링 풀 경고 수집을 검색합니다. 이 개체는 SQL Server 모니터링 풀의 멤버인 노드의 이벤트 로그에서 모듈 오류 및 경고를 수집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07B6E2" w14:textId="77777777" w:rsidTr="00A37FFA">
        <w:trPr>
          <w:trHeight w:val="54"/>
        </w:trPr>
        <w:tc>
          <w:tcPr>
            <w:tcW w:w="54" w:type="dxa"/>
          </w:tcPr>
          <w:p w14:paraId="3CC77B62" w14:textId="77777777" w:rsidR="00A37FFA" w:rsidRDefault="00A37FFA" w:rsidP="00A37FFA">
            <w:pPr>
              <w:pStyle w:val="EmptyCellLayoutStyle"/>
              <w:spacing w:after="0" w:line="240" w:lineRule="auto"/>
            </w:pPr>
          </w:p>
        </w:tc>
        <w:tc>
          <w:tcPr>
            <w:tcW w:w="10395" w:type="dxa"/>
          </w:tcPr>
          <w:p w14:paraId="4BD523AF" w14:textId="77777777" w:rsidR="00A37FFA" w:rsidRDefault="00A37FFA" w:rsidP="00A37FFA">
            <w:pPr>
              <w:pStyle w:val="EmptyCellLayoutStyle"/>
              <w:spacing w:after="0" w:line="240" w:lineRule="auto"/>
            </w:pPr>
          </w:p>
        </w:tc>
        <w:tc>
          <w:tcPr>
            <w:tcW w:w="149" w:type="dxa"/>
          </w:tcPr>
          <w:p w14:paraId="4AC6DC8C" w14:textId="77777777" w:rsidR="00A37FFA" w:rsidRDefault="00A37FFA" w:rsidP="00A37FFA">
            <w:pPr>
              <w:pStyle w:val="EmptyCellLayoutStyle"/>
              <w:spacing w:after="0" w:line="240" w:lineRule="auto"/>
            </w:pPr>
          </w:p>
        </w:tc>
      </w:tr>
      <w:tr w:rsidR="00A37FFA" w14:paraId="3EF122F6" w14:textId="77777777" w:rsidTr="00A37FFA">
        <w:tc>
          <w:tcPr>
            <w:tcW w:w="54" w:type="dxa"/>
          </w:tcPr>
          <w:p w14:paraId="24FFD5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86291F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3D0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5BCC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C270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8358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6F5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4D3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8BD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91BCC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679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641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7F3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E65EE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86DA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732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BB101D" w14:textId="77777777" w:rsidR="00A37FFA" w:rsidRDefault="00A37FFA" w:rsidP="00A37FFA">
                  <w:pPr>
                    <w:spacing w:after="0" w:line="240" w:lineRule="auto"/>
                  </w:pPr>
                </w:p>
              </w:tc>
            </w:tr>
          </w:tbl>
          <w:p w14:paraId="478D700B" w14:textId="77777777" w:rsidR="00A37FFA" w:rsidRDefault="00A37FFA" w:rsidP="00A37FFA">
            <w:pPr>
              <w:spacing w:after="0" w:line="240" w:lineRule="auto"/>
            </w:pPr>
          </w:p>
        </w:tc>
        <w:tc>
          <w:tcPr>
            <w:tcW w:w="149" w:type="dxa"/>
          </w:tcPr>
          <w:p w14:paraId="18102892" w14:textId="77777777" w:rsidR="00A37FFA" w:rsidRDefault="00A37FFA" w:rsidP="00A37FFA">
            <w:pPr>
              <w:pStyle w:val="EmptyCellLayoutStyle"/>
              <w:spacing w:after="0" w:line="240" w:lineRule="auto"/>
            </w:pPr>
          </w:p>
        </w:tc>
      </w:tr>
      <w:tr w:rsidR="00A37FFA" w14:paraId="722E0C32" w14:textId="77777777" w:rsidTr="00A37FFA">
        <w:trPr>
          <w:trHeight w:val="80"/>
        </w:trPr>
        <w:tc>
          <w:tcPr>
            <w:tcW w:w="54" w:type="dxa"/>
          </w:tcPr>
          <w:p w14:paraId="43D6FA81" w14:textId="77777777" w:rsidR="00A37FFA" w:rsidRDefault="00A37FFA" w:rsidP="00A37FFA">
            <w:pPr>
              <w:pStyle w:val="EmptyCellLayoutStyle"/>
              <w:spacing w:after="0" w:line="240" w:lineRule="auto"/>
            </w:pPr>
          </w:p>
        </w:tc>
        <w:tc>
          <w:tcPr>
            <w:tcW w:w="10395" w:type="dxa"/>
          </w:tcPr>
          <w:p w14:paraId="2954F71D" w14:textId="77777777" w:rsidR="00A37FFA" w:rsidRDefault="00A37FFA" w:rsidP="00A37FFA">
            <w:pPr>
              <w:pStyle w:val="EmptyCellLayoutStyle"/>
              <w:spacing w:after="0" w:line="240" w:lineRule="auto"/>
            </w:pPr>
          </w:p>
        </w:tc>
        <w:tc>
          <w:tcPr>
            <w:tcW w:w="149" w:type="dxa"/>
          </w:tcPr>
          <w:p w14:paraId="3B98DB9E" w14:textId="77777777" w:rsidR="00A37FFA" w:rsidRDefault="00A37FFA" w:rsidP="00A37FFA">
            <w:pPr>
              <w:pStyle w:val="EmptyCellLayoutStyle"/>
              <w:spacing w:after="0" w:line="240" w:lineRule="auto"/>
            </w:pPr>
          </w:p>
        </w:tc>
      </w:tr>
    </w:tbl>
    <w:p xmlns:w="http://schemas.openxmlformats.org/wordprocessingml/2006/main" w14:paraId="6B96C529" w14:textId="77777777" w:rsidR="00A37FFA" w:rsidRDefault="00A37FFA" w:rsidP="00A37FFA">
      <w:pPr>
        <w:spacing w:after="0" w:line="240" w:lineRule="auto"/>
      </w:pPr>
    </w:p>
    <w:p xmlns:w="http://schemas.openxmlformats.org/wordprocessingml/2006/main" w14:paraId="12169E6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모니터링 풀 경고 수집 - 규칙(경고)</w:t>
      </w:r>
    </w:p>
    <w:p xmlns:w="http://schemas.openxmlformats.org/wordprocessingml/2006/main" w14:paraId="08C857B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모니터링 경고</w:t>
      </w:r>
    </w:p>
    <w:p xmlns:w="http://schemas.openxmlformats.org/wordprocessingml/2006/main" w14:paraId="08D925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모니터링 워크플로 경고를 추적하고 경고 메시지를 생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45C532C9" w14:textId="77777777" w:rsidTr="00A37FFA">
        <w:trPr>
          <w:trHeight w:val="54"/>
        </w:trPr>
        <w:tc>
          <w:tcPr>
            <w:tcW w:w="54" w:type="dxa"/>
          </w:tcPr>
          <w:p w14:paraId="0D90BBE9" w14:textId="77777777" w:rsidR="00A37FFA" w:rsidRDefault="00A37FFA" w:rsidP="00A37FFA">
            <w:pPr>
              <w:pStyle w:val="EmptyCellLayoutStyle"/>
              <w:spacing w:after="0" w:line="240" w:lineRule="auto"/>
            </w:pPr>
          </w:p>
        </w:tc>
        <w:tc>
          <w:tcPr>
            <w:tcW w:w="10395" w:type="dxa"/>
          </w:tcPr>
          <w:p w14:paraId="04857FB6" w14:textId="77777777" w:rsidR="00A37FFA" w:rsidRDefault="00A37FFA" w:rsidP="00A37FFA">
            <w:pPr>
              <w:pStyle w:val="EmptyCellLayoutStyle"/>
              <w:spacing w:after="0" w:line="240" w:lineRule="auto"/>
            </w:pPr>
          </w:p>
        </w:tc>
        <w:tc>
          <w:tcPr>
            <w:tcW w:w="149" w:type="dxa"/>
          </w:tcPr>
          <w:p w14:paraId="10812716" w14:textId="77777777" w:rsidR="00A37FFA" w:rsidRDefault="00A37FFA" w:rsidP="00A37FFA">
            <w:pPr>
              <w:pStyle w:val="EmptyCellLayoutStyle"/>
              <w:spacing w:after="0" w:line="240" w:lineRule="auto"/>
            </w:pPr>
          </w:p>
        </w:tc>
      </w:tr>
      <w:tr w:rsidR="00A37FFA" w14:paraId="2D1C9286" w14:textId="77777777" w:rsidTr="00A37FFA">
        <w:tc>
          <w:tcPr>
            <w:tcW w:w="54" w:type="dxa"/>
          </w:tcPr>
          <w:p w14:paraId="393A20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79FB68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0D66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3396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1FA4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10FA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CFF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3AB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F5D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A137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AF5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834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A4F4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6467B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A4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63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430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095D0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F67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328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701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3E624C5D" w14:textId="77777777" w:rsidR="00A37FFA" w:rsidRDefault="00A37FFA" w:rsidP="00A37FFA">
            <w:pPr>
              <w:spacing w:after="0" w:line="240" w:lineRule="auto"/>
            </w:pPr>
          </w:p>
        </w:tc>
        <w:tc>
          <w:tcPr>
            <w:tcW w:w="149" w:type="dxa"/>
          </w:tcPr>
          <w:p w14:paraId="5C185909" w14:textId="77777777" w:rsidR="00A37FFA" w:rsidRDefault="00A37FFA" w:rsidP="00A37FFA">
            <w:pPr>
              <w:pStyle w:val="EmptyCellLayoutStyle"/>
              <w:spacing w:after="0" w:line="240" w:lineRule="auto"/>
            </w:pPr>
          </w:p>
        </w:tc>
      </w:tr>
      <w:tr w:rsidR="00A37FFA" w14:paraId="3A37A1D9" w14:textId="77777777" w:rsidTr="00A37FFA">
        <w:trPr>
          <w:trHeight w:val="80"/>
        </w:trPr>
        <w:tc>
          <w:tcPr>
            <w:tcW w:w="54" w:type="dxa"/>
          </w:tcPr>
          <w:p w14:paraId="3C2DF9DE" w14:textId="77777777" w:rsidR="00A37FFA" w:rsidRDefault="00A37FFA" w:rsidP="00A37FFA">
            <w:pPr>
              <w:pStyle w:val="EmptyCellLayoutStyle"/>
              <w:spacing w:after="0" w:line="240" w:lineRule="auto"/>
            </w:pPr>
          </w:p>
        </w:tc>
        <w:tc>
          <w:tcPr>
            <w:tcW w:w="10395" w:type="dxa"/>
          </w:tcPr>
          <w:p w14:paraId="4AD795A9" w14:textId="77777777" w:rsidR="00A37FFA" w:rsidRDefault="00A37FFA" w:rsidP="00A37FFA">
            <w:pPr>
              <w:pStyle w:val="EmptyCellLayoutStyle"/>
              <w:spacing w:after="0" w:line="240" w:lineRule="auto"/>
            </w:pPr>
          </w:p>
        </w:tc>
        <w:tc>
          <w:tcPr>
            <w:tcW w:w="149" w:type="dxa"/>
          </w:tcPr>
          <w:p w14:paraId="4B955055" w14:textId="77777777" w:rsidR="00A37FFA" w:rsidRDefault="00A37FFA" w:rsidP="00A37FFA">
            <w:pPr>
              <w:pStyle w:val="EmptyCellLayoutStyle"/>
              <w:spacing w:after="0" w:line="240" w:lineRule="auto"/>
            </w:pPr>
          </w:p>
        </w:tc>
      </w:tr>
    </w:tbl>
    <w:p xmlns:w="http://schemas.openxmlformats.org/wordprocessingml/2006/main" w14:paraId="0348DAED" w14:textId="77777777" w:rsidR="00A37FFA" w:rsidRDefault="00A37FFA" w:rsidP="00A37FFA">
      <w:pPr>
        <w:spacing w:after="0" w:line="240" w:lineRule="auto"/>
      </w:pPr>
    </w:p>
    <w:p xmlns:w="http://schemas.openxmlformats.org/wordprocessingml/2006/main" w14:paraId="1D03687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모니터링 오류</w:t>
      </w:r>
    </w:p>
    <w:p xmlns:w="http://schemas.openxmlformats.org/wordprocessingml/2006/main" w14:paraId="26CAE0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모니터링 워크플로 오류를 추적하고 오류 메시지를 생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067CE8C0" w14:textId="77777777" w:rsidTr="00A37FFA">
        <w:trPr>
          <w:trHeight w:val="54"/>
        </w:trPr>
        <w:tc>
          <w:tcPr>
            <w:tcW w:w="54" w:type="dxa"/>
          </w:tcPr>
          <w:p w14:paraId="5000DAEF" w14:textId="77777777" w:rsidR="00A37FFA" w:rsidRDefault="00A37FFA" w:rsidP="00A37FFA">
            <w:pPr>
              <w:pStyle w:val="EmptyCellLayoutStyle"/>
              <w:spacing w:after="0" w:line="240" w:lineRule="auto"/>
            </w:pPr>
          </w:p>
        </w:tc>
        <w:tc>
          <w:tcPr>
            <w:tcW w:w="10395" w:type="dxa"/>
          </w:tcPr>
          <w:p w14:paraId="4BDBE8BA" w14:textId="77777777" w:rsidR="00A37FFA" w:rsidRDefault="00A37FFA" w:rsidP="00A37FFA">
            <w:pPr>
              <w:pStyle w:val="EmptyCellLayoutStyle"/>
              <w:spacing w:after="0" w:line="240" w:lineRule="auto"/>
            </w:pPr>
          </w:p>
        </w:tc>
        <w:tc>
          <w:tcPr>
            <w:tcW w:w="149" w:type="dxa"/>
          </w:tcPr>
          <w:p w14:paraId="4E7C029C" w14:textId="77777777" w:rsidR="00A37FFA" w:rsidRDefault="00A37FFA" w:rsidP="00A37FFA">
            <w:pPr>
              <w:pStyle w:val="EmptyCellLayoutStyle"/>
              <w:spacing w:after="0" w:line="240" w:lineRule="auto"/>
            </w:pPr>
          </w:p>
        </w:tc>
      </w:tr>
      <w:tr w:rsidR="00A37FFA" w14:paraId="34F6B575" w14:textId="77777777" w:rsidTr="00A37FFA">
        <w:tc>
          <w:tcPr>
            <w:tcW w:w="54" w:type="dxa"/>
          </w:tcPr>
          <w:p w14:paraId="00F9CB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31A6BA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034D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D02A5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F499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164CC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D8F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67E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C1F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A4C2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46D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764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7C38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67E0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445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CB4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BAB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2B47F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18A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7B4E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09B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bl>
          <w:p w14:paraId="7194CE05" w14:textId="77777777" w:rsidR="00A37FFA" w:rsidRDefault="00A37FFA" w:rsidP="00A37FFA">
            <w:pPr>
              <w:spacing w:after="0" w:line="240" w:lineRule="auto"/>
            </w:pPr>
          </w:p>
        </w:tc>
        <w:tc>
          <w:tcPr>
            <w:tcW w:w="149" w:type="dxa"/>
          </w:tcPr>
          <w:p w14:paraId="74B092A5" w14:textId="77777777" w:rsidR="00A37FFA" w:rsidRDefault="00A37FFA" w:rsidP="00A37FFA">
            <w:pPr>
              <w:pStyle w:val="EmptyCellLayoutStyle"/>
              <w:spacing w:after="0" w:line="240" w:lineRule="auto"/>
            </w:pPr>
          </w:p>
        </w:tc>
      </w:tr>
      <w:tr w:rsidR="00A37FFA" w14:paraId="26027F87" w14:textId="77777777" w:rsidTr="00A37FFA">
        <w:trPr>
          <w:trHeight w:val="80"/>
        </w:trPr>
        <w:tc>
          <w:tcPr>
            <w:tcW w:w="54" w:type="dxa"/>
          </w:tcPr>
          <w:p w14:paraId="779C2A88" w14:textId="77777777" w:rsidR="00A37FFA" w:rsidRDefault="00A37FFA" w:rsidP="00A37FFA">
            <w:pPr>
              <w:pStyle w:val="EmptyCellLayoutStyle"/>
              <w:spacing w:after="0" w:line="240" w:lineRule="auto"/>
            </w:pPr>
          </w:p>
        </w:tc>
        <w:tc>
          <w:tcPr>
            <w:tcW w:w="10395" w:type="dxa"/>
          </w:tcPr>
          <w:p w14:paraId="3D18AC3A" w14:textId="77777777" w:rsidR="00A37FFA" w:rsidRDefault="00A37FFA" w:rsidP="00A37FFA">
            <w:pPr>
              <w:pStyle w:val="EmptyCellLayoutStyle"/>
              <w:spacing w:after="0" w:line="240" w:lineRule="auto"/>
            </w:pPr>
          </w:p>
        </w:tc>
        <w:tc>
          <w:tcPr>
            <w:tcW w:w="149" w:type="dxa"/>
          </w:tcPr>
          <w:p w14:paraId="7693FA9E" w14:textId="77777777" w:rsidR="00A37FFA" w:rsidRDefault="00A37FFA" w:rsidP="00A37FFA">
            <w:pPr>
              <w:pStyle w:val="EmptyCellLayoutStyle"/>
              <w:spacing w:after="0" w:line="240" w:lineRule="auto"/>
            </w:pPr>
          </w:p>
        </w:tc>
      </w:tr>
    </w:tbl>
    <w:p xmlns:w="http://schemas.openxmlformats.org/wordprocessingml/2006/main" w14:paraId="48E328E5" w14:textId="77777777" w:rsidR="00A37FFA" w:rsidRDefault="00A37FFA" w:rsidP="00A37FFA">
      <w:pPr>
        <w:spacing w:after="0" w:line="240" w:lineRule="auto"/>
      </w:pPr>
    </w:p>
    <w:p xmlns:w="http://schemas.openxmlformats.org/wordprocessingml/2006/main" w14:paraId="4DA4C4A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검색 경고</w:t>
      </w:r>
    </w:p>
    <w:p xmlns:w="http://schemas.openxmlformats.org/wordprocessingml/2006/main" w14:paraId="45188D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검색 워크플로 경고를 추적하고 경고 메시지를 생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5F9EFE93" w14:textId="77777777" w:rsidTr="00A37FFA">
        <w:trPr>
          <w:trHeight w:val="54"/>
        </w:trPr>
        <w:tc>
          <w:tcPr>
            <w:tcW w:w="54" w:type="dxa"/>
          </w:tcPr>
          <w:p w14:paraId="59ED3A76" w14:textId="77777777" w:rsidR="00A37FFA" w:rsidRDefault="00A37FFA" w:rsidP="00A37FFA">
            <w:pPr>
              <w:pStyle w:val="EmptyCellLayoutStyle"/>
              <w:spacing w:after="0" w:line="240" w:lineRule="auto"/>
            </w:pPr>
          </w:p>
        </w:tc>
        <w:tc>
          <w:tcPr>
            <w:tcW w:w="10395" w:type="dxa"/>
          </w:tcPr>
          <w:p w14:paraId="7CE89A67" w14:textId="77777777" w:rsidR="00A37FFA" w:rsidRDefault="00A37FFA" w:rsidP="00A37FFA">
            <w:pPr>
              <w:pStyle w:val="EmptyCellLayoutStyle"/>
              <w:spacing w:after="0" w:line="240" w:lineRule="auto"/>
            </w:pPr>
          </w:p>
        </w:tc>
        <w:tc>
          <w:tcPr>
            <w:tcW w:w="149" w:type="dxa"/>
          </w:tcPr>
          <w:p w14:paraId="027863F2" w14:textId="77777777" w:rsidR="00A37FFA" w:rsidRDefault="00A37FFA" w:rsidP="00A37FFA">
            <w:pPr>
              <w:pStyle w:val="EmptyCellLayoutStyle"/>
              <w:spacing w:after="0" w:line="240" w:lineRule="auto"/>
            </w:pPr>
          </w:p>
        </w:tc>
      </w:tr>
      <w:tr w:rsidR="00A37FFA" w14:paraId="7CA99E64" w14:textId="77777777" w:rsidTr="00A37FFA">
        <w:tc>
          <w:tcPr>
            <w:tcW w:w="54" w:type="dxa"/>
          </w:tcPr>
          <w:p w14:paraId="719928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1154B9A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A2FC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827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A5DE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ED3E1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1F7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6BB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B65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C805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D15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B96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90C0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36CB0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334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688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B02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9AE0D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1DA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1EA9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7B3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55408F7F" w14:textId="77777777" w:rsidR="00A37FFA" w:rsidRDefault="00A37FFA" w:rsidP="00A37FFA">
            <w:pPr>
              <w:spacing w:after="0" w:line="240" w:lineRule="auto"/>
            </w:pPr>
          </w:p>
        </w:tc>
        <w:tc>
          <w:tcPr>
            <w:tcW w:w="149" w:type="dxa"/>
          </w:tcPr>
          <w:p w14:paraId="28CDDD25" w14:textId="77777777" w:rsidR="00A37FFA" w:rsidRDefault="00A37FFA" w:rsidP="00A37FFA">
            <w:pPr>
              <w:pStyle w:val="EmptyCellLayoutStyle"/>
              <w:spacing w:after="0" w:line="240" w:lineRule="auto"/>
            </w:pPr>
          </w:p>
        </w:tc>
      </w:tr>
      <w:tr w:rsidR="00A37FFA" w14:paraId="38550909" w14:textId="77777777" w:rsidTr="00A37FFA">
        <w:trPr>
          <w:trHeight w:val="80"/>
        </w:trPr>
        <w:tc>
          <w:tcPr>
            <w:tcW w:w="54" w:type="dxa"/>
          </w:tcPr>
          <w:p w14:paraId="122E6D40" w14:textId="77777777" w:rsidR="00A37FFA" w:rsidRDefault="00A37FFA" w:rsidP="00A37FFA">
            <w:pPr>
              <w:pStyle w:val="EmptyCellLayoutStyle"/>
              <w:spacing w:after="0" w:line="240" w:lineRule="auto"/>
            </w:pPr>
          </w:p>
        </w:tc>
        <w:tc>
          <w:tcPr>
            <w:tcW w:w="10395" w:type="dxa"/>
          </w:tcPr>
          <w:p w14:paraId="1A21DABD" w14:textId="77777777" w:rsidR="00A37FFA" w:rsidRDefault="00A37FFA" w:rsidP="00A37FFA">
            <w:pPr>
              <w:pStyle w:val="EmptyCellLayoutStyle"/>
              <w:spacing w:after="0" w:line="240" w:lineRule="auto"/>
            </w:pPr>
          </w:p>
        </w:tc>
        <w:tc>
          <w:tcPr>
            <w:tcW w:w="149" w:type="dxa"/>
          </w:tcPr>
          <w:p w14:paraId="1FD137C3" w14:textId="77777777" w:rsidR="00A37FFA" w:rsidRDefault="00A37FFA" w:rsidP="00A37FFA">
            <w:pPr>
              <w:pStyle w:val="EmptyCellLayoutStyle"/>
              <w:spacing w:after="0" w:line="240" w:lineRule="auto"/>
            </w:pPr>
          </w:p>
        </w:tc>
      </w:tr>
    </w:tbl>
    <w:p xmlns:w="http://schemas.openxmlformats.org/wordprocessingml/2006/main" w14:paraId="314865E7" w14:textId="77777777" w:rsidR="00A37FFA" w:rsidRDefault="00A37FFA" w:rsidP="00A37FFA">
      <w:pPr>
        <w:spacing w:after="0" w:line="240" w:lineRule="auto"/>
      </w:pPr>
    </w:p>
    <w:p xmlns:w="http://schemas.openxmlformats.org/wordprocessingml/2006/main" w14:paraId="417A1B4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검색 오류</w:t>
      </w:r>
    </w:p>
    <w:p xmlns:w="http://schemas.openxmlformats.org/wordprocessingml/2006/main" w14:paraId="047503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검색 워크플로 오류를 추적하고 오류 메시지를 생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3F571D86" w14:textId="77777777" w:rsidTr="00A37FFA">
        <w:trPr>
          <w:trHeight w:val="54"/>
        </w:trPr>
        <w:tc>
          <w:tcPr>
            <w:tcW w:w="54" w:type="dxa"/>
          </w:tcPr>
          <w:p w14:paraId="181152E1" w14:textId="77777777" w:rsidR="00A37FFA" w:rsidRDefault="00A37FFA" w:rsidP="00A37FFA">
            <w:pPr>
              <w:pStyle w:val="EmptyCellLayoutStyle"/>
              <w:spacing w:after="0" w:line="240" w:lineRule="auto"/>
            </w:pPr>
          </w:p>
        </w:tc>
        <w:tc>
          <w:tcPr>
            <w:tcW w:w="10395" w:type="dxa"/>
          </w:tcPr>
          <w:p w14:paraId="6BA532E4" w14:textId="77777777" w:rsidR="00A37FFA" w:rsidRDefault="00A37FFA" w:rsidP="00A37FFA">
            <w:pPr>
              <w:pStyle w:val="EmptyCellLayoutStyle"/>
              <w:spacing w:after="0" w:line="240" w:lineRule="auto"/>
            </w:pPr>
          </w:p>
        </w:tc>
        <w:tc>
          <w:tcPr>
            <w:tcW w:w="149" w:type="dxa"/>
          </w:tcPr>
          <w:p w14:paraId="3B9E34A9" w14:textId="77777777" w:rsidR="00A37FFA" w:rsidRDefault="00A37FFA" w:rsidP="00A37FFA">
            <w:pPr>
              <w:pStyle w:val="EmptyCellLayoutStyle"/>
              <w:spacing w:after="0" w:line="240" w:lineRule="auto"/>
            </w:pPr>
          </w:p>
        </w:tc>
      </w:tr>
      <w:tr w:rsidR="00A37FFA" w14:paraId="3DE1BF22" w14:textId="77777777" w:rsidTr="00A37FFA">
        <w:tc>
          <w:tcPr>
            <w:tcW w:w="54" w:type="dxa"/>
          </w:tcPr>
          <w:p w14:paraId="0C1467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45E9D6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CA37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ED3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E27D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B159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B90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70F9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8EA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1D376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83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F63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2B70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2B52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C9F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39C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5A4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17BB11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64E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F78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1D6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bl>
          <w:p w14:paraId="41459932" w14:textId="77777777" w:rsidR="00A37FFA" w:rsidRDefault="00A37FFA" w:rsidP="00A37FFA">
            <w:pPr>
              <w:spacing w:after="0" w:line="240" w:lineRule="auto"/>
            </w:pPr>
          </w:p>
        </w:tc>
        <w:tc>
          <w:tcPr>
            <w:tcW w:w="149" w:type="dxa"/>
          </w:tcPr>
          <w:p w14:paraId="2612E4D6" w14:textId="77777777" w:rsidR="00A37FFA" w:rsidRDefault="00A37FFA" w:rsidP="00A37FFA">
            <w:pPr>
              <w:pStyle w:val="EmptyCellLayoutStyle"/>
              <w:spacing w:after="0" w:line="240" w:lineRule="auto"/>
            </w:pPr>
          </w:p>
        </w:tc>
      </w:tr>
      <w:tr w:rsidR="00A37FFA" w14:paraId="07119E22" w14:textId="77777777" w:rsidTr="00A37FFA">
        <w:trPr>
          <w:trHeight w:val="80"/>
        </w:trPr>
        <w:tc>
          <w:tcPr>
            <w:tcW w:w="54" w:type="dxa"/>
          </w:tcPr>
          <w:p w14:paraId="186E4994" w14:textId="77777777" w:rsidR="00A37FFA" w:rsidRDefault="00A37FFA" w:rsidP="00A37FFA">
            <w:pPr>
              <w:pStyle w:val="EmptyCellLayoutStyle"/>
              <w:spacing w:after="0" w:line="240" w:lineRule="auto"/>
            </w:pPr>
          </w:p>
        </w:tc>
        <w:tc>
          <w:tcPr>
            <w:tcW w:w="10395" w:type="dxa"/>
          </w:tcPr>
          <w:p w14:paraId="5A097E84" w14:textId="77777777" w:rsidR="00A37FFA" w:rsidRDefault="00A37FFA" w:rsidP="00A37FFA">
            <w:pPr>
              <w:pStyle w:val="EmptyCellLayoutStyle"/>
              <w:spacing w:after="0" w:line="240" w:lineRule="auto"/>
            </w:pPr>
          </w:p>
        </w:tc>
        <w:tc>
          <w:tcPr>
            <w:tcW w:w="149" w:type="dxa"/>
          </w:tcPr>
          <w:p w14:paraId="3947804B" w14:textId="77777777" w:rsidR="00A37FFA" w:rsidRDefault="00A37FFA" w:rsidP="00A37FFA">
            <w:pPr>
              <w:pStyle w:val="EmptyCellLayoutStyle"/>
              <w:spacing w:after="0" w:line="240" w:lineRule="auto"/>
            </w:pPr>
          </w:p>
        </w:tc>
      </w:tr>
    </w:tbl>
    <w:p xmlns:w="http://schemas.openxmlformats.org/wordprocessingml/2006/main" w14:paraId="49EC2C82" w14:textId="77777777" w:rsidR="00A37FFA" w:rsidRDefault="00A37FFA" w:rsidP="00A37FFA">
      <w:pPr>
        <w:spacing w:after="0" w:line="240" w:lineRule="auto"/>
      </w:pPr>
    </w:p>
    <w:p xmlns:w="http://schemas.openxmlformats.org/wordprocessingml/2006/main" w14:paraId="04744CE0"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리소스 풀</w:t>
      </w:r>
    </w:p>
    <w:p xmlns:w="http://schemas.openxmlformats.org/wordprocessingml/2006/main" w14:paraId="7CB5D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리소스 풀 추상 클래스입니다.</w:t>
      </w:r>
    </w:p>
    <w:p xmlns:w="http://schemas.openxmlformats.org/wordprocessingml/2006/main" w14:paraId="66499658"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리소스 풀 - 규칙(비경고)</w:t>
      </w:r>
    </w:p>
    <w:p xmlns:w="http://schemas.openxmlformats.org/wordprocessingml/2006/main" w14:paraId="30198DA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캐시 메모리에 대한 현재 메모리 목표 값(KB)</w:t>
      </w:r>
    </w:p>
    <w:p xmlns:w="http://schemas.openxmlformats.org/wordprocessingml/2006/main" w14:paraId="5F5C17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캐시 메모리 목표 값(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9AD617" w14:textId="77777777" w:rsidTr="00A37FFA">
        <w:trPr>
          <w:trHeight w:val="54"/>
        </w:trPr>
        <w:tc>
          <w:tcPr>
            <w:tcW w:w="54" w:type="dxa"/>
          </w:tcPr>
          <w:p w14:paraId="6B0944DF" w14:textId="77777777" w:rsidR="00A37FFA" w:rsidRDefault="00A37FFA" w:rsidP="00A37FFA">
            <w:pPr>
              <w:pStyle w:val="EmptyCellLayoutStyle"/>
              <w:spacing w:after="0" w:line="240" w:lineRule="auto"/>
            </w:pPr>
          </w:p>
        </w:tc>
        <w:tc>
          <w:tcPr>
            <w:tcW w:w="10395" w:type="dxa"/>
          </w:tcPr>
          <w:p w14:paraId="5DA40A75" w14:textId="77777777" w:rsidR="00A37FFA" w:rsidRDefault="00A37FFA" w:rsidP="00A37FFA">
            <w:pPr>
              <w:pStyle w:val="EmptyCellLayoutStyle"/>
              <w:spacing w:after="0" w:line="240" w:lineRule="auto"/>
            </w:pPr>
          </w:p>
        </w:tc>
        <w:tc>
          <w:tcPr>
            <w:tcW w:w="149" w:type="dxa"/>
          </w:tcPr>
          <w:p w14:paraId="7932169F" w14:textId="77777777" w:rsidR="00A37FFA" w:rsidRDefault="00A37FFA" w:rsidP="00A37FFA">
            <w:pPr>
              <w:pStyle w:val="EmptyCellLayoutStyle"/>
              <w:spacing w:after="0" w:line="240" w:lineRule="auto"/>
            </w:pPr>
          </w:p>
        </w:tc>
      </w:tr>
      <w:tr w:rsidR="00A37FFA" w14:paraId="76E9A45C" w14:textId="77777777" w:rsidTr="00A37FFA">
        <w:tc>
          <w:tcPr>
            <w:tcW w:w="54" w:type="dxa"/>
          </w:tcPr>
          <w:p w14:paraId="7C13DB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08A9D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D642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35C8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0BF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5AB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7A8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7F5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177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50D6E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7F0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CA6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AF7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9617E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58C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B8A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64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0CE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D9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71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187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C693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8ED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89A3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564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909FD92" w14:textId="77777777" w:rsidR="00A37FFA" w:rsidRDefault="00A37FFA" w:rsidP="00A37FFA">
            <w:pPr>
              <w:spacing w:after="0" w:line="240" w:lineRule="auto"/>
            </w:pPr>
          </w:p>
        </w:tc>
        <w:tc>
          <w:tcPr>
            <w:tcW w:w="149" w:type="dxa"/>
          </w:tcPr>
          <w:p w14:paraId="7F518F0B" w14:textId="77777777" w:rsidR="00A37FFA" w:rsidRDefault="00A37FFA" w:rsidP="00A37FFA">
            <w:pPr>
              <w:pStyle w:val="EmptyCellLayoutStyle"/>
              <w:spacing w:after="0" w:line="240" w:lineRule="auto"/>
            </w:pPr>
          </w:p>
        </w:tc>
      </w:tr>
      <w:tr w:rsidR="00A37FFA" w14:paraId="03748A15" w14:textId="77777777" w:rsidTr="00A37FFA">
        <w:trPr>
          <w:trHeight w:val="80"/>
        </w:trPr>
        <w:tc>
          <w:tcPr>
            <w:tcW w:w="54" w:type="dxa"/>
          </w:tcPr>
          <w:p w14:paraId="7C5357ED" w14:textId="77777777" w:rsidR="00A37FFA" w:rsidRDefault="00A37FFA" w:rsidP="00A37FFA">
            <w:pPr>
              <w:pStyle w:val="EmptyCellLayoutStyle"/>
              <w:spacing w:after="0" w:line="240" w:lineRule="auto"/>
            </w:pPr>
          </w:p>
        </w:tc>
        <w:tc>
          <w:tcPr>
            <w:tcW w:w="10395" w:type="dxa"/>
          </w:tcPr>
          <w:p w14:paraId="24611EB4" w14:textId="77777777" w:rsidR="00A37FFA" w:rsidRDefault="00A37FFA" w:rsidP="00A37FFA">
            <w:pPr>
              <w:pStyle w:val="EmptyCellLayoutStyle"/>
              <w:spacing w:after="0" w:line="240" w:lineRule="auto"/>
            </w:pPr>
          </w:p>
        </w:tc>
        <w:tc>
          <w:tcPr>
            <w:tcW w:w="149" w:type="dxa"/>
          </w:tcPr>
          <w:p w14:paraId="3CE39FC1" w14:textId="77777777" w:rsidR="00A37FFA" w:rsidRDefault="00A37FFA" w:rsidP="00A37FFA">
            <w:pPr>
              <w:pStyle w:val="EmptyCellLayoutStyle"/>
              <w:spacing w:after="0" w:line="240" w:lineRule="auto"/>
            </w:pPr>
          </w:p>
        </w:tc>
      </w:tr>
    </w:tbl>
    <w:p xmlns:w="http://schemas.openxmlformats.org/wordprocessingml/2006/main" w14:paraId="28E1E860" w14:textId="77777777" w:rsidR="00A37FFA" w:rsidRDefault="00A37FFA" w:rsidP="00A37FFA">
      <w:pPr>
        <w:spacing w:after="0" w:line="240" w:lineRule="auto"/>
      </w:pPr>
    </w:p>
    <w:p xmlns:w="http://schemas.openxmlformats.org/wordprocessingml/2006/main" w14:paraId="7D9C6CC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리소스 풀에서 메모리 부여를 대기 중인 쿼리 수</w:t>
      </w:r>
    </w:p>
    <w:p xmlns:w="http://schemas.openxmlformats.org/wordprocessingml/2006/main" w14:paraId="75073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보류 중인 메모리 부여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409182" w14:textId="77777777" w:rsidTr="00A37FFA">
        <w:trPr>
          <w:trHeight w:val="54"/>
        </w:trPr>
        <w:tc>
          <w:tcPr>
            <w:tcW w:w="54" w:type="dxa"/>
          </w:tcPr>
          <w:p w14:paraId="317EE883" w14:textId="77777777" w:rsidR="00A37FFA" w:rsidRDefault="00A37FFA" w:rsidP="00A37FFA">
            <w:pPr>
              <w:pStyle w:val="EmptyCellLayoutStyle"/>
              <w:spacing w:after="0" w:line="240" w:lineRule="auto"/>
            </w:pPr>
          </w:p>
        </w:tc>
        <w:tc>
          <w:tcPr>
            <w:tcW w:w="10395" w:type="dxa"/>
          </w:tcPr>
          <w:p w14:paraId="6CAABA6F" w14:textId="77777777" w:rsidR="00A37FFA" w:rsidRDefault="00A37FFA" w:rsidP="00A37FFA">
            <w:pPr>
              <w:pStyle w:val="EmptyCellLayoutStyle"/>
              <w:spacing w:after="0" w:line="240" w:lineRule="auto"/>
            </w:pPr>
          </w:p>
        </w:tc>
        <w:tc>
          <w:tcPr>
            <w:tcW w:w="149" w:type="dxa"/>
          </w:tcPr>
          <w:p w14:paraId="6CBF3426" w14:textId="77777777" w:rsidR="00A37FFA" w:rsidRDefault="00A37FFA" w:rsidP="00A37FFA">
            <w:pPr>
              <w:pStyle w:val="EmptyCellLayoutStyle"/>
              <w:spacing w:after="0" w:line="240" w:lineRule="auto"/>
            </w:pPr>
          </w:p>
        </w:tc>
      </w:tr>
      <w:tr w:rsidR="00A37FFA" w14:paraId="7E2B1D07" w14:textId="77777777" w:rsidTr="00A37FFA">
        <w:tc>
          <w:tcPr>
            <w:tcW w:w="54" w:type="dxa"/>
          </w:tcPr>
          <w:p w14:paraId="0E1B24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A1C6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9DC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AE37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89D4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3D29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75F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595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B5D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26C0E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161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03E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A333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51DD1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68F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E04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884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BCB3B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3E2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551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32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8398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57A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4829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6179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57AD135" w14:textId="77777777" w:rsidR="00A37FFA" w:rsidRDefault="00A37FFA" w:rsidP="00A37FFA">
            <w:pPr>
              <w:spacing w:after="0" w:line="240" w:lineRule="auto"/>
            </w:pPr>
          </w:p>
        </w:tc>
        <w:tc>
          <w:tcPr>
            <w:tcW w:w="149" w:type="dxa"/>
          </w:tcPr>
          <w:p w14:paraId="23B8A8A9" w14:textId="77777777" w:rsidR="00A37FFA" w:rsidRDefault="00A37FFA" w:rsidP="00A37FFA">
            <w:pPr>
              <w:pStyle w:val="EmptyCellLayoutStyle"/>
              <w:spacing w:after="0" w:line="240" w:lineRule="auto"/>
            </w:pPr>
          </w:p>
        </w:tc>
      </w:tr>
      <w:tr w:rsidR="00A37FFA" w14:paraId="7ADC9662" w14:textId="77777777" w:rsidTr="00A37FFA">
        <w:trPr>
          <w:trHeight w:val="80"/>
        </w:trPr>
        <w:tc>
          <w:tcPr>
            <w:tcW w:w="54" w:type="dxa"/>
          </w:tcPr>
          <w:p w14:paraId="57059A3D" w14:textId="77777777" w:rsidR="00A37FFA" w:rsidRDefault="00A37FFA" w:rsidP="00A37FFA">
            <w:pPr>
              <w:pStyle w:val="EmptyCellLayoutStyle"/>
              <w:spacing w:after="0" w:line="240" w:lineRule="auto"/>
            </w:pPr>
          </w:p>
        </w:tc>
        <w:tc>
          <w:tcPr>
            <w:tcW w:w="10395" w:type="dxa"/>
          </w:tcPr>
          <w:p w14:paraId="0CFB0A61" w14:textId="77777777" w:rsidR="00A37FFA" w:rsidRDefault="00A37FFA" w:rsidP="00A37FFA">
            <w:pPr>
              <w:pStyle w:val="EmptyCellLayoutStyle"/>
              <w:spacing w:after="0" w:line="240" w:lineRule="auto"/>
            </w:pPr>
          </w:p>
        </w:tc>
        <w:tc>
          <w:tcPr>
            <w:tcW w:w="149" w:type="dxa"/>
          </w:tcPr>
          <w:p w14:paraId="15C9D427" w14:textId="77777777" w:rsidR="00A37FFA" w:rsidRDefault="00A37FFA" w:rsidP="00A37FFA">
            <w:pPr>
              <w:pStyle w:val="EmptyCellLayoutStyle"/>
              <w:spacing w:after="0" w:line="240" w:lineRule="auto"/>
            </w:pPr>
          </w:p>
        </w:tc>
      </w:tr>
    </w:tbl>
    <w:p xmlns:w="http://schemas.openxmlformats.org/wordprocessingml/2006/main" w14:paraId="7B8232F8" w14:textId="77777777" w:rsidR="00A37FFA" w:rsidRDefault="00A37FFA" w:rsidP="00A37FFA">
      <w:pPr>
        <w:spacing w:after="0" w:line="240" w:lineRule="auto"/>
      </w:pPr>
    </w:p>
    <w:p xmlns:w="http://schemas.openxmlformats.org/wordprocessingml/2006/main" w14:paraId="4CEA609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리소스 풀에서 부여된 총 메모리 양(KB)</w:t>
      </w:r>
    </w:p>
    <w:p xmlns:w="http://schemas.openxmlformats.org/wordprocessingml/2006/main" w14:paraId="568824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부여된 활성 메모리 양"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7FF8364" w14:textId="77777777" w:rsidTr="00A37FFA">
        <w:trPr>
          <w:trHeight w:val="54"/>
        </w:trPr>
        <w:tc>
          <w:tcPr>
            <w:tcW w:w="54" w:type="dxa"/>
          </w:tcPr>
          <w:p w14:paraId="3FDF8E7C" w14:textId="77777777" w:rsidR="00A37FFA" w:rsidRDefault="00A37FFA" w:rsidP="00A37FFA">
            <w:pPr>
              <w:pStyle w:val="EmptyCellLayoutStyle"/>
              <w:spacing w:after="0" w:line="240" w:lineRule="auto"/>
            </w:pPr>
          </w:p>
        </w:tc>
        <w:tc>
          <w:tcPr>
            <w:tcW w:w="10395" w:type="dxa"/>
          </w:tcPr>
          <w:p w14:paraId="7E6A0C3A" w14:textId="77777777" w:rsidR="00A37FFA" w:rsidRDefault="00A37FFA" w:rsidP="00A37FFA">
            <w:pPr>
              <w:pStyle w:val="EmptyCellLayoutStyle"/>
              <w:spacing w:after="0" w:line="240" w:lineRule="auto"/>
            </w:pPr>
          </w:p>
        </w:tc>
        <w:tc>
          <w:tcPr>
            <w:tcW w:w="149" w:type="dxa"/>
          </w:tcPr>
          <w:p w14:paraId="4563FD76" w14:textId="77777777" w:rsidR="00A37FFA" w:rsidRDefault="00A37FFA" w:rsidP="00A37FFA">
            <w:pPr>
              <w:pStyle w:val="EmptyCellLayoutStyle"/>
              <w:spacing w:after="0" w:line="240" w:lineRule="auto"/>
            </w:pPr>
          </w:p>
        </w:tc>
      </w:tr>
      <w:tr w:rsidR="00A37FFA" w14:paraId="58383E68" w14:textId="77777777" w:rsidTr="00A37FFA">
        <w:tc>
          <w:tcPr>
            <w:tcW w:w="54" w:type="dxa"/>
          </w:tcPr>
          <w:p w14:paraId="10605FE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8A4D3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4C13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8CB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681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B17D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537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530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4E7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F3979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A6D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A9B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B758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5121B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D47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188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F2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C56BF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749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799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BA9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DE1A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F21F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B179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8E36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5B462DB" w14:textId="77777777" w:rsidR="00A37FFA" w:rsidRDefault="00A37FFA" w:rsidP="00A37FFA">
            <w:pPr>
              <w:spacing w:after="0" w:line="240" w:lineRule="auto"/>
            </w:pPr>
          </w:p>
        </w:tc>
        <w:tc>
          <w:tcPr>
            <w:tcW w:w="149" w:type="dxa"/>
          </w:tcPr>
          <w:p w14:paraId="04414D1F" w14:textId="77777777" w:rsidR="00A37FFA" w:rsidRDefault="00A37FFA" w:rsidP="00A37FFA">
            <w:pPr>
              <w:pStyle w:val="EmptyCellLayoutStyle"/>
              <w:spacing w:after="0" w:line="240" w:lineRule="auto"/>
            </w:pPr>
          </w:p>
        </w:tc>
      </w:tr>
      <w:tr w:rsidR="00A37FFA" w14:paraId="6F391342" w14:textId="77777777" w:rsidTr="00A37FFA">
        <w:trPr>
          <w:trHeight w:val="80"/>
        </w:trPr>
        <w:tc>
          <w:tcPr>
            <w:tcW w:w="54" w:type="dxa"/>
          </w:tcPr>
          <w:p w14:paraId="00BEF2B4" w14:textId="77777777" w:rsidR="00A37FFA" w:rsidRDefault="00A37FFA" w:rsidP="00A37FFA">
            <w:pPr>
              <w:pStyle w:val="EmptyCellLayoutStyle"/>
              <w:spacing w:after="0" w:line="240" w:lineRule="auto"/>
            </w:pPr>
          </w:p>
        </w:tc>
        <w:tc>
          <w:tcPr>
            <w:tcW w:w="10395" w:type="dxa"/>
          </w:tcPr>
          <w:p w14:paraId="38718B7A" w14:textId="77777777" w:rsidR="00A37FFA" w:rsidRDefault="00A37FFA" w:rsidP="00A37FFA">
            <w:pPr>
              <w:pStyle w:val="EmptyCellLayoutStyle"/>
              <w:spacing w:after="0" w:line="240" w:lineRule="auto"/>
            </w:pPr>
          </w:p>
        </w:tc>
        <w:tc>
          <w:tcPr>
            <w:tcW w:w="149" w:type="dxa"/>
          </w:tcPr>
          <w:p w14:paraId="7700A7FA" w14:textId="77777777" w:rsidR="00A37FFA" w:rsidRDefault="00A37FFA" w:rsidP="00A37FFA">
            <w:pPr>
              <w:pStyle w:val="EmptyCellLayoutStyle"/>
              <w:spacing w:after="0" w:line="240" w:lineRule="auto"/>
            </w:pPr>
          </w:p>
        </w:tc>
      </w:tr>
    </w:tbl>
    <w:p xmlns:w="http://schemas.openxmlformats.org/wordprocessingml/2006/main" w14:paraId="7BA4CB7A" w14:textId="77777777" w:rsidR="00A37FFA" w:rsidRDefault="00A37FFA" w:rsidP="00A37FFA">
      <w:pPr>
        <w:spacing w:after="0" w:line="240" w:lineRule="auto"/>
      </w:pPr>
    </w:p>
    <w:p xmlns:w="http://schemas.openxmlformats.org/wordprocessingml/2006/main" w14:paraId="7C1EF4F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리소스 풀의 쿼리 메모리 부여 수</w:t>
      </w:r>
    </w:p>
    <w:p xmlns:w="http://schemas.openxmlformats.org/wordprocessingml/2006/main" w14:paraId="4AA791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부여된 활성 메모리 양(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98CAAD6" w14:textId="77777777" w:rsidTr="00A37FFA">
        <w:trPr>
          <w:trHeight w:val="54"/>
        </w:trPr>
        <w:tc>
          <w:tcPr>
            <w:tcW w:w="54" w:type="dxa"/>
          </w:tcPr>
          <w:p w14:paraId="1985AE26" w14:textId="77777777" w:rsidR="00A37FFA" w:rsidRDefault="00A37FFA" w:rsidP="00A37FFA">
            <w:pPr>
              <w:pStyle w:val="EmptyCellLayoutStyle"/>
              <w:spacing w:after="0" w:line="240" w:lineRule="auto"/>
            </w:pPr>
          </w:p>
        </w:tc>
        <w:tc>
          <w:tcPr>
            <w:tcW w:w="10395" w:type="dxa"/>
          </w:tcPr>
          <w:p w14:paraId="3876A8B2" w14:textId="77777777" w:rsidR="00A37FFA" w:rsidRDefault="00A37FFA" w:rsidP="00A37FFA">
            <w:pPr>
              <w:pStyle w:val="EmptyCellLayoutStyle"/>
              <w:spacing w:after="0" w:line="240" w:lineRule="auto"/>
            </w:pPr>
          </w:p>
        </w:tc>
        <w:tc>
          <w:tcPr>
            <w:tcW w:w="149" w:type="dxa"/>
          </w:tcPr>
          <w:p w14:paraId="3B3273AE" w14:textId="77777777" w:rsidR="00A37FFA" w:rsidRDefault="00A37FFA" w:rsidP="00A37FFA">
            <w:pPr>
              <w:pStyle w:val="EmptyCellLayoutStyle"/>
              <w:spacing w:after="0" w:line="240" w:lineRule="auto"/>
            </w:pPr>
          </w:p>
        </w:tc>
      </w:tr>
      <w:tr w:rsidR="00A37FFA" w14:paraId="3CF9916B" w14:textId="77777777" w:rsidTr="00A37FFA">
        <w:tc>
          <w:tcPr>
            <w:tcW w:w="54" w:type="dxa"/>
          </w:tcPr>
          <w:p w14:paraId="448298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D8C0B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19A3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A35E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7D0D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6DB8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3DA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2DF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58F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8C740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DB7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22E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372C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D287D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29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48A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715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AA592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E7D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AD4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4D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05908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0C6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C0E4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1853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2B0F961" w14:textId="77777777" w:rsidR="00A37FFA" w:rsidRDefault="00A37FFA" w:rsidP="00A37FFA">
            <w:pPr>
              <w:spacing w:after="0" w:line="240" w:lineRule="auto"/>
            </w:pPr>
          </w:p>
        </w:tc>
        <w:tc>
          <w:tcPr>
            <w:tcW w:w="149" w:type="dxa"/>
          </w:tcPr>
          <w:p w14:paraId="4A5BC0A0" w14:textId="77777777" w:rsidR="00A37FFA" w:rsidRDefault="00A37FFA" w:rsidP="00A37FFA">
            <w:pPr>
              <w:pStyle w:val="EmptyCellLayoutStyle"/>
              <w:spacing w:after="0" w:line="240" w:lineRule="auto"/>
            </w:pPr>
          </w:p>
        </w:tc>
      </w:tr>
      <w:tr w:rsidR="00A37FFA" w14:paraId="13A1E1CF" w14:textId="77777777" w:rsidTr="00A37FFA">
        <w:trPr>
          <w:trHeight w:val="80"/>
        </w:trPr>
        <w:tc>
          <w:tcPr>
            <w:tcW w:w="54" w:type="dxa"/>
          </w:tcPr>
          <w:p w14:paraId="4D4C80CD" w14:textId="77777777" w:rsidR="00A37FFA" w:rsidRDefault="00A37FFA" w:rsidP="00A37FFA">
            <w:pPr>
              <w:pStyle w:val="EmptyCellLayoutStyle"/>
              <w:spacing w:after="0" w:line="240" w:lineRule="auto"/>
            </w:pPr>
          </w:p>
        </w:tc>
        <w:tc>
          <w:tcPr>
            <w:tcW w:w="10395" w:type="dxa"/>
          </w:tcPr>
          <w:p w14:paraId="0AF60487" w14:textId="77777777" w:rsidR="00A37FFA" w:rsidRDefault="00A37FFA" w:rsidP="00A37FFA">
            <w:pPr>
              <w:pStyle w:val="EmptyCellLayoutStyle"/>
              <w:spacing w:after="0" w:line="240" w:lineRule="auto"/>
            </w:pPr>
          </w:p>
        </w:tc>
        <w:tc>
          <w:tcPr>
            <w:tcW w:w="149" w:type="dxa"/>
          </w:tcPr>
          <w:p w14:paraId="1B187088" w14:textId="77777777" w:rsidR="00A37FFA" w:rsidRDefault="00A37FFA" w:rsidP="00A37FFA">
            <w:pPr>
              <w:pStyle w:val="EmptyCellLayoutStyle"/>
              <w:spacing w:after="0" w:line="240" w:lineRule="auto"/>
            </w:pPr>
          </w:p>
        </w:tc>
      </w:tr>
    </w:tbl>
    <w:p xmlns:w="http://schemas.openxmlformats.org/wordprocessingml/2006/main" w14:paraId="446071DB" w14:textId="77777777" w:rsidR="00A37FFA" w:rsidRDefault="00A37FFA" w:rsidP="00A37FFA">
      <w:pPr>
        <w:spacing w:after="0" w:line="240" w:lineRule="auto"/>
      </w:pPr>
    </w:p>
    <w:p xmlns:w="http://schemas.openxmlformats.org/wordprocessingml/2006/main" w14:paraId="42FCA61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리소스 풀에서 발생하는 쿼리 메모리 부여 수/초</w:t>
      </w:r>
    </w:p>
    <w:p xmlns:w="http://schemas.openxmlformats.org/wordprocessingml/2006/main" w14:paraId="717D9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메모리 부여 시간 초과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0E31807" w14:textId="77777777" w:rsidTr="00A37FFA">
        <w:trPr>
          <w:trHeight w:val="54"/>
        </w:trPr>
        <w:tc>
          <w:tcPr>
            <w:tcW w:w="54" w:type="dxa"/>
          </w:tcPr>
          <w:p w14:paraId="7961B5A3" w14:textId="77777777" w:rsidR="00A37FFA" w:rsidRDefault="00A37FFA" w:rsidP="00A37FFA">
            <w:pPr>
              <w:pStyle w:val="EmptyCellLayoutStyle"/>
              <w:spacing w:after="0" w:line="240" w:lineRule="auto"/>
            </w:pPr>
          </w:p>
        </w:tc>
        <w:tc>
          <w:tcPr>
            <w:tcW w:w="10395" w:type="dxa"/>
          </w:tcPr>
          <w:p w14:paraId="34821431" w14:textId="77777777" w:rsidR="00A37FFA" w:rsidRDefault="00A37FFA" w:rsidP="00A37FFA">
            <w:pPr>
              <w:pStyle w:val="EmptyCellLayoutStyle"/>
              <w:spacing w:after="0" w:line="240" w:lineRule="auto"/>
            </w:pPr>
          </w:p>
        </w:tc>
        <w:tc>
          <w:tcPr>
            <w:tcW w:w="149" w:type="dxa"/>
          </w:tcPr>
          <w:p w14:paraId="7D4D7DE1" w14:textId="77777777" w:rsidR="00A37FFA" w:rsidRDefault="00A37FFA" w:rsidP="00A37FFA">
            <w:pPr>
              <w:pStyle w:val="EmptyCellLayoutStyle"/>
              <w:spacing w:after="0" w:line="240" w:lineRule="auto"/>
            </w:pPr>
          </w:p>
        </w:tc>
      </w:tr>
      <w:tr w:rsidR="00A37FFA" w14:paraId="6027F05A" w14:textId="77777777" w:rsidTr="00A37FFA">
        <w:tc>
          <w:tcPr>
            <w:tcW w:w="54" w:type="dxa"/>
          </w:tcPr>
          <w:p w14:paraId="431D7E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91756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8F1E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82E0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DF0D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CFC5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4BD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5BE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E6B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2C54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08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B1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DEF2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9913A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682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A40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901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F8A39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FBA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AC1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458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2239E0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47B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424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05F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7364FE" w14:textId="77777777" w:rsidR="00A37FFA" w:rsidRDefault="00A37FFA" w:rsidP="00A37FFA">
            <w:pPr>
              <w:spacing w:after="0" w:line="240" w:lineRule="auto"/>
            </w:pPr>
          </w:p>
        </w:tc>
        <w:tc>
          <w:tcPr>
            <w:tcW w:w="149" w:type="dxa"/>
          </w:tcPr>
          <w:p w14:paraId="34F618F3" w14:textId="77777777" w:rsidR="00A37FFA" w:rsidRDefault="00A37FFA" w:rsidP="00A37FFA">
            <w:pPr>
              <w:pStyle w:val="EmptyCellLayoutStyle"/>
              <w:spacing w:after="0" w:line="240" w:lineRule="auto"/>
            </w:pPr>
          </w:p>
        </w:tc>
      </w:tr>
      <w:tr w:rsidR="00A37FFA" w14:paraId="09852043" w14:textId="77777777" w:rsidTr="00A37FFA">
        <w:trPr>
          <w:trHeight w:val="80"/>
        </w:trPr>
        <w:tc>
          <w:tcPr>
            <w:tcW w:w="54" w:type="dxa"/>
          </w:tcPr>
          <w:p w14:paraId="773C90DF" w14:textId="77777777" w:rsidR="00A37FFA" w:rsidRDefault="00A37FFA" w:rsidP="00A37FFA">
            <w:pPr>
              <w:pStyle w:val="EmptyCellLayoutStyle"/>
              <w:spacing w:after="0" w:line="240" w:lineRule="auto"/>
            </w:pPr>
          </w:p>
        </w:tc>
        <w:tc>
          <w:tcPr>
            <w:tcW w:w="10395" w:type="dxa"/>
          </w:tcPr>
          <w:p w14:paraId="698EB598" w14:textId="77777777" w:rsidR="00A37FFA" w:rsidRDefault="00A37FFA" w:rsidP="00A37FFA">
            <w:pPr>
              <w:pStyle w:val="EmptyCellLayoutStyle"/>
              <w:spacing w:after="0" w:line="240" w:lineRule="auto"/>
            </w:pPr>
          </w:p>
        </w:tc>
        <w:tc>
          <w:tcPr>
            <w:tcW w:w="149" w:type="dxa"/>
          </w:tcPr>
          <w:p w14:paraId="22D9685B" w14:textId="77777777" w:rsidR="00A37FFA" w:rsidRDefault="00A37FFA" w:rsidP="00A37FFA">
            <w:pPr>
              <w:pStyle w:val="EmptyCellLayoutStyle"/>
              <w:spacing w:after="0" w:line="240" w:lineRule="auto"/>
            </w:pPr>
          </w:p>
        </w:tc>
      </w:tr>
    </w:tbl>
    <w:p xmlns:w="http://schemas.openxmlformats.org/wordprocessingml/2006/main" w14:paraId="53335C77" w14:textId="77777777" w:rsidR="00A37FFA" w:rsidRDefault="00A37FFA" w:rsidP="00A37FFA">
      <w:pPr>
        <w:spacing w:after="0" w:line="240" w:lineRule="auto"/>
      </w:pPr>
    </w:p>
    <w:p xmlns:w="http://schemas.openxmlformats.org/wordprocessingml/2006/main" w14:paraId="746F2EE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리소스 풀에서 발생하는 쿼리 메모리 부여 시간 초과 수/초</w:t>
      </w:r>
    </w:p>
    <w:p xmlns:w="http://schemas.openxmlformats.org/wordprocessingml/2006/main" w14:paraId="686810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메모리 부여 시간 초과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D828EE5" w14:textId="77777777" w:rsidTr="00A37FFA">
        <w:trPr>
          <w:trHeight w:val="54"/>
        </w:trPr>
        <w:tc>
          <w:tcPr>
            <w:tcW w:w="54" w:type="dxa"/>
          </w:tcPr>
          <w:p w14:paraId="7B5EB51B" w14:textId="77777777" w:rsidR="00A37FFA" w:rsidRDefault="00A37FFA" w:rsidP="00A37FFA">
            <w:pPr>
              <w:pStyle w:val="EmptyCellLayoutStyle"/>
              <w:spacing w:after="0" w:line="240" w:lineRule="auto"/>
            </w:pPr>
          </w:p>
        </w:tc>
        <w:tc>
          <w:tcPr>
            <w:tcW w:w="10395" w:type="dxa"/>
          </w:tcPr>
          <w:p w14:paraId="7B56B88D" w14:textId="77777777" w:rsidR="00A37FFA" w:rsidRDefault="00A37FFA" w:rsidP="00A37FFA">
            <w:pPr>
              <w:pStyle w:val="EmptyCellLayoutStyle"/>
              <w:spacing w:after="0" w:line="240" w:lineRule="auto"/>
            </w:pPr>
          </w:p>
        </w:tc>
        <w:tc>
          <w:tcPr>
            <w:tcW w:w="149" w:type="dxa"/>
          </w:tcPr>
          <w:p w14:paraId="48F30138" w14:textId="77777777" w:rsidR="00A37FFA" w:rsidRDefault="00A37FFA" w:rsidP="00A37FFA">
            <w:pPr>
              <w:pStyle w:val="EmptyCellLayoutStyle"/>
              <w:spacing w:after="0" w:line="240" w:lineRule="auto"/>
            </w:pPr>
          </w:p>
        </w:tc>
      </w:tr>
      <w:tr w:rsidR="00A37FFA" w14:paraId="7F9914AA" w14:textId="77777777" w:rsidTr="00A37FFA">
        <w:tc>
          <w:tcPr>
            <w:tcW w:w="54" w:type="dxa"/>
          </w:tcPr>
          <w:p w14:paraId="04B0C0F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AB46D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741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09A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AF0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45FE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A46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561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181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FF6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CD1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9CD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EEAB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54118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A4B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CBC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E6C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B286D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E82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87A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6DF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4C65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ECC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02A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ADBD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FCF122C" w14:textId="77777777" w:rsidR="00A37FFA" w:rsidRDefault="00A37FFA" w:rsidP="00A37FFA">
            <w:pPr>
              <w:spacing w:after="0" w:line="240" w:lineRule="auto"/>
            </w:pPr>
          </w:p>
        </w:tc>
        <w:tc>
          <w:tcPr>
            <w:tcW w:w="149" w:type="dxa"/>
          </w:tcPr>
          <w:p w14:paraId="45F914A0" w14:textId="77777777" w:rsidR="00A37FFA" w:rsidRDefault="00A37FFA" w:rsidP="00A37FFA">
            <w:pPr>
              <w:pStyle w:val="EmptyCellLayoutStyle"/>
              <w:spacing w:after="0" w:line="240" w:lineRule="auto"/>
            </w:pPr>
          </w:p>
        </w:tc>
      </w:tr>
      <w:tr w:rsidR="00A37FFA" w14:paraId="403D0FE5" w14:textId="77777777" w:rsidTr="00A37FFA">
        <w:trPr>
          <w:trHeight w:val="80"/>
        </w:trPr>
        <w:tc>
          <w:tcPr>
            <w:tcW w:w="54" w:type="dxa"/>
          </w:tcPr>
          <w:p w14:paraId="2EBAB618" w14:textId="77777777" w:rsidR="00A37FFA" w:rsidRDefault="00A37FFA" w:rsidP="00A37FFA">
            <w:pPr>
              <w:pStyle w:val="EmptyCellLayoutStyle"/>
              <w:spacing w:after="0" w:line="240" w:lineRule="auto"/>
            </w:pPr>
          </w:p>
        </w:tc>
        <w:tc>
          <w:tcPr>
            <w:tcW w:w="10395" w:type="dxa"/>
          </w:tcPr>
          <w:p w14:paraId="4BE885C5" w14:textId="77777777" w:rsidR="00A37FFA" w:rsidRDefault="00A37FFA" w:rsidP="00A37FFA">
            <w:pPr>
              <w:pStyle w:val="EmptyCellLayoutStyle"/>
              <w:spacing w:after="0" w:line="240" w:lineRule="auto"/>
            </w:pPr>
          </w:p>
        </w:tc>
        <w:tc>
          <w:tcPr>
            <w:tcW w:w="149" w:type="dxa"/>
          </w:tcPr>
          <w:p w14:paraId="3260A23F" w14:textId="77777777" w:rsidR="00A37FFA" w:rsidRDefault="00A37FFA" w:rsidP="00A37FFA">
            <w:pPr>
              <w:pStyle w:val="EmptyCellLayoutStyle"/>
              <w:spacing w:after="0" w:line="240" w:lineRule="auto"/>
            </w:pPr>
          </w:p>
        </w:tc>
      </w:tr>
    </w:tbl>
    <w:p xmlns:w="http://schemas.openxmlformats.org/wordprocessingml/2006/main" w14:paraId="0197A933" w14:textId="77777777" w:rsidR="00A37FFA" w:rsidRDefault="00A37FFA" w:rsidP="00A37FFA">
      <w:pPr>
        <w:spacing w:after="0" w:line="240" w:lineRule="auto"/>
      </w:pPr>
    </w:p>
    <w:p xmlns:w="http://schemas.openxmlformats.org/wordprocessingml/2006/main" w14:paraId="3242B74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설정 및 서버 상태를 기준으로 리소스 풀에서 사용할 수 있는 최대 메모리 양(KB)</w:t>
      </w:r>
    </w:p>
    <w:p xmlns:w="http://schemas.openxmlformats.org/wordprocessingml/2006/main" w14:paraId="447F2A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최대 메모리(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A91A1D" w14:textId="77777777" w:rsidTr="00A37FFA">
        <w:trPr>
          <w:trHeight w:val="54"/>
        </w:trPr>
        <w:tc>
          <w:tcPr>
            <w:tcW w:w="54" w:type="dxa"/>
          </w:tcPr>
          <w:p w14:paraId="5D9C4B78" w14:textId="77777777" w:rsidR="00A37FFA" w:rsidRDefault="00A37FFA" w:rsidP="00A37FFA">
            <w:pPr>
              <w:pStyle w:val="EmptyCellLayoutStyle"/>
              <w:spacing w:after="0" w:line="240" w:lineRule="auto"/>
            </w:pPr>
          </w:p>
        </w:tc>
        <w:tc>
          <w:tcPr>
            <w:tcW w:w="10395" w:type="dxa"/>
          </w:tcPr>
          <w:p w14:paraId="50082165" w14:textId="77777777" w:rsidR="00A37FFA" w:rsidRDefault="00A37FFA" w:rsidP="00A37FFA">
            <w:pPr>
              <w:pStyle w:val="EmptyCellLayoutStyle"/>
              <w:spacing w:after="0" w:line="240" w:lineRule="auto"/>
            </w:pPr>
          </w:p>
        </w:tc>
        <w:tc>
          <w:tcPr>
            <w:tcW w:w="149" w:type="dxa"/>
          </w:tcPr>
          <w:p w14:paraId="62F6019F" w14:textId="77777777" w:rsidR="00A37FFA" w:rsidRDefault="00A37FFA" w:rsidP="00A37FFA">
            <w:pPr>
              <w:pStyle w:val="EmptyCellLayoutStyle"/>
              <w:spacing w:after="0" w:line="240" w:lineRule="auto"/>
            </w:pPr>
          </w:p>
        </w:tc>
      </w:tr>
      <w:tr w:rsidR="00A37FFA" w14:paraId="0E867639" w14:textId="77777777" w:rsidTr="00A37FFA">
        <w:tc>
          <w:tcPr>
            <w:tcW w:w="54" w:type="dxa"/>
          </w:tcPr>
          <w:p w14:paraId="7C5B8C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FFF7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731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659A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E811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CC48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B9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065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42F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D33B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DCA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5AA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2779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20EBF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DD9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FE5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181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3AFE9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218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979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95E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7E2FB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BC4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15F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57BC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9DD1FC4" w14:textId="77777777" w:rsidR="00A37FFA" w:rsidRDefault="00A37FFA" w:rsidP="00A37FFA">
            <w:pPr>
              <w:spacing w:after="0" w:line="240" w:lineRule="auto"/>
            </w:pPr>
          </w:p>
        </w:tc>
        <w:tc>
          <w:tcPr>
            <w:tcW w:w="149" w:type="dxa"/>
          </w:tcPr>
          <w:p w14:paraId="731883D5" w14:textId="77777777" w:rsidR="00A37FFA" w:rsidRDefault="00A37FFA" w:rsidP="00A37FFA">
            <w:pPr>
              <w:pStyle w:val="EmptyCellLayoutStyle"/>
              <w:spacing w:after="0" w:line="240" w:lineRule="auto"/>
            </w:pPr>
          </w:p>
        </w:tc>
      </w:tr>
      <w:tr w:rsidR="00A37FFA" w14:paraId="70BCADDC" w14:textId="77777777" w:rsidTr="00A37FFA">
        <w:trPr>
          <w:trHeight w:val="80"/>
        </w:trPr>
        <w:tc>
          <w:tcPr>
            <w:tcW w:w="54" w:type="dxa"/>
          </w:tcPr>
          <w:p w14:paraId="5772154A" w14:textId="77777777" w:rsidR="00A37FFA" w:rsidRDefault="00A37FFA" w:rsidP="00A37FFA">
            <w:pPr>
              <w:pStyle w:val="EmptyCellLayoutStyle"/>
              <w:spacing w:after="0" w:line="240" w:lineRule="auto"/>
            </w:pPr>
          </w:p>
        </w:tc>
        <w:tc>
          <w:tcPr>
            <w:tcW w:w="10395" w:type="dxa"/>
          </w:tcPr>
          <w:p w14:paraId="4EA794A5" w14:textId="77777777" w:rsidR="00A37FFA" w:rsidRDefault="00A37FFA" w:rsidP="00A37FFA">
            <w:pPr>
              <w:pStyle w:val="EmptyCellLayoutStyle"/>
              <w:spacing w:after="0" w:line="240" w:lineRule="auto"/>
            </w:pPr>
          </w:p>
        </w:tc>
        <w:tc>
          <w:tcPr>
            <w:tcW w:w="149" w:type="dxa"/>
          </w:tcPr>
          <w:p w14:paraId="0DFE52D7" w14:textId="77777777" w:rsidR="00A37FFA" w:rsidRDefault="00A37FFA" w:rsidP="00A37FFA">
            <w:pPr>
              <w:pStyle w:val="EmptyCellLayoutStyle"/>
              <w:spacing w:after="0" w:line="240" w:lineRule="auto"/>
            </w:pPr>
          </w:p>
        </w:tc>
      </w:tr>
    </w:tbl>
    <w:p xmlns:w="http://schemas.openxmlformats.org/wordprocessingml/2006/main" w14:paraId="1166D420" w14:textId="77777777" w:rsidR="00A37FFA" w:rsidRDefault="00A37FFA" w:rsidP="00A37FFA">
      <w:pPr>
        <w:spacing w:after="0" w:line="240" w:lineRule="auto"/>
      </w:pPr>
    </w:p>
    <w:p xmlns:w="http://schemas.openxmlformats.org/wordprocessingml/2006/main" w14:paraId="30E4853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리소스 풀에서 사용된 메모리 양(KB)</w:t>
      </w:r>
    </w:p>
    <w:p xmlns:w="http://schemas.openxmlformats.org/wordprocessingml/2006/main" w14:paraId="49D6CA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사용된 메모리(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0BBD89" w14:textId="77777777" w:rsidTr="00A37FFA">
        <w:trPr>
          <w:trHeight w:val="54"/>
        </w:trPr>
        <w:tc>
          <w:tcPr>
            <w:tcW w:w="54" w:type="dxa"/>
          </w:tcPr>
          <w:p w14:paraId="5023433A" w14:textId="77777777" w:rsidR="00A37FFA" w:rsidRDefault="00A37FFA" w:rsidP="00A37FFA">
            <w:pPr>
              <w:pStyle w:val="EmptyCellLayoutStyle"/>
              <w:spacing w:after="0" w:line="240" w:lineRule="auto"/>
            </w:pPr>
          </w:p>
        </w:tc>
        <w:tc>
          <w:tcPr>
            <w:tcW w:w="10395" w:type="dxa"/>
          </w:tcPr>
          <w:p w14:paraId="73D6E0C8" w14:textId="77777777" w:rsidR="00A37FFA" w:rsidRDefault="00A37FFA" w:rsidP="00A37FFA">
            <w:pPr>
              <w:pStyle w:val="EmptyCellLayoutStyle"/>
              <w:spacing w:after="0" w:line="240" w:lineRule="auto"/>
            </w:pPr>
          </w:p>
        </w:tc>
        <w:tc>
          <w:tcPr>
            <w:tcW w:w="149" w:type="dxa"/>
          </w:tcPr>
          <w:p w14:paraId="157A5B42" w14:textId="77777777" w:rsidR="00A37FFA" w:rsidRDefault="00A37FFA" w:rsidP="00A37FFA">
            <w:pPr>
              <w:pStyle w:val="EmptyCellLayoutStyle"/>
              <w:spacing w:after="0" w:line="240" w:lineRule="auto"/>
            </w:pPr>
          </w:p>
        </w:tc>
      </w:tr>
      <w:tr w:rsidR="00A37FFA" w14:paraId="6A9A2214" w14:textId="77777777" w:rsidTr="00A37FFA">
        <w:tc>
          <w:tcPr>
            <w:tcW w:w="54" w:type="dxa"/>
          </w:tcPr>
          <w:p w14:paraId="6772D9F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42BD9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2148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E9A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D2FD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5AA1E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FB9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46C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5A0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733DA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371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49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7494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07DDA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99E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BA9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E80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F55DA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489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706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FD5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8E48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26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EDC7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0F5D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38BDDAE" w14:textId="77777777" w:rsidR="00A37FFA" w:rsidRDefault="00A37FFA" w:rsidP="00A37FFA">
            <w:pPr>
              <w:spacing w:after="0" w:line="240" w:lineRule="auto"/>
            </w:pPr>
          </w:p>
        </w:tc>
        <w:tc>
          <w:tcPr>
            <w:tcW w:w="149" w:type="dxa"/>
          </w:tcPr>
          <w:p w14:paraId="67C423B1" w14:textId="77777777" w:rsidR="00A37FFA" w:rsidRDefault="00A37FFA" w:rsidP="00A37FFA">
            <w:pPr>
              <w:pStyle w:val="EmptyCellLayoutStyle"/>
              <w:spacing w:after="0" w:line="240" w:lineRule="auto"/>
            </w:pPr>
          </w:p>
        </w:tc>
      </w:tr>
      <w:tr w:rsidR="00A37FFA" w14:paraId="45AB82F6" w14:textId="77777777" w:rsidTr="00A37FFA">
        <w:trPr>
          <w:trHeight w:val="80"/>
        </w:trPr>
        <w:tc>
          <w:tcPr>
            <w:tcW w:w="54" w:type="dxa"/>
          </w:tcPr>
          <w:p w14:paraId="361A3EDF" w14:textId="77777777" w:rsidR="00A37FFA" w:rsidRDefault="00A37FFA" w:rsidP="00A37FFA">
            <w:pPr>
              <w:pStyle w:val="EmptyCellLayoutStyle"/>
              <w:spacing w:after="0" w:line="240" w:lineRule="auto"/>
            </w:pPr>
          </w:p>
        </w:tc>
        <w:tc>
          <w:tcPr>
            <w:tcW w:w="10395" w:type="dxa"/>
          </w:tcPr>
          <w:p w14:paraId="27EAB02E" w14:textId="77777777" w:rsidR="00A37FFA" w:rsidRDefault="00A37FFA" w:rsidP="00A37FFA">
            <w:pPr>
              <w:pStyle w:val="EmptyCellLayoutStyle"/>
              <w:spacing w:after="0" w:line="240" w:lineRule="auto"/>
            </w:pPr>
          </w:p>
        </w:tc>
        <w:tc>
          <w:tcPr>
            <w:tcW w:w="149" w:type="dxa"/>
          </w:tcPr>
          <w:p w14:paraId="71758CE8" w14:textId="77777777" w:rsidR="00A37FFA" w:rsidRDefault="00A37FFA" w:rsidP="00A37FFA">
            <w:pPr>
              <w:pStyle w:val="EmptyCellLayoutStyle"/>
              <w:spacing w:after="0" w:line="240" w:lineRule="auto"/>
            </w:pPr>
          </w:p>
        </w:tc>
      </w:tr>
    </w:tbl>
    <w:p xmlns:w="http://schemas.openxmlformats.org/wordprocessingml/2006/main" w14:paraId="5FCBF9BF" w14:textId="77777777" w:rsidR="00A37FFA" w:rsidRDefault="00A37FFA" w:rsidP="00A37FFA">
      <w:pPr>
        <w:spacing w:after="0" w:line="240" w:lineRule="auto"/>
      </w:pPr>
    </w:p>
    <w:p xmlns:w="http://schemas.openxmlformats.org/wordprocessingml/2006/main" w14:paraId="2F39012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쿼리 컴파일에 대한 현재 메모리 목표 값(KB)</w:t>
      </w:r>
    </w:p>
    <w:p xmlns:w="http://schemas.openxmlformats.org/wordprocessingml/2006/main" w14:paraId="38EF38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컴파일 메모리 목표 값(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67F3808" w14:textId="77777777" w:rsidTr="00A37FFA">
        <w:trPr>
          <w:trHeight w:val="54"/>
        </w:trPr>
        <w:tc>
          <w:tcPr>
            <w:tcW w:w="54" w:type="dxa"/>
          </w:tcPr>
          <w:p w14:paraId="4C4510C0" w14:textId="77777777" w:rsidR="00A37FFA" w:rsidRDefault="00A37FFA" w:rsidP="00A37FFA">
            <w:pPr>
              <w:pStyle w:val="EmptyCellLayoutStyle"/>
              <w:spacing w:after="0" w:line="240" w:lineRule="auto"/>
            </w:pPr>
          </w:p>
        </w:tc>
        <w:tc>
          <w:tcPr>
            <w:tcW w:w="10395" w:type="dxa"/>
          </w:tcPr>
          <w:p w14:paraId="10A07609" w14:textId="77777777" w:rsidR="00A37FFA" w:rsidRDefault="00A37FFA" w:rsidP="00A37FFA">
            <w:pPr>
              <w:pStyle w:val="EmptyCellLayoutStyle"/>
              <w:spacing w:after="0" w:line="240" w:lineRule="auto"/>
            </w:pPr>
          </w:p>
        </w:tc>
        <w:tc>
          <w:tcPr>
            <w:tcW w:w="149" w:type="dxa"/>
          </w:tcPr>
          <w:p w14:paraId="76DCFA67" w14:textId="77777777" w:rsidR="00A37FFA" w:rsidRDefault="00A37FFA" w:rsidP="00A37FFA">
            <w:pPr>
              <w:pStyle w:val="EmptyCellLayoutStyle"/>
              <w:spacing w:after="0" w:line="240" w:lineRule="auto"/>
            </w:pPr>
          </w:p>
        </w:tc>
      </w:tr>
      <w:tr w:rsidR="00A37FFA" w14:paraId="59B37EEF" w14:textId="77777777" w:rsidTr="00A37FFA">
        <w:tc>
          <w:tcPr>
            <w:tcW w:w="54" w:type="dxa"/>
          </w:tcPr>
          <w:p w14:paraId="299553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EDDC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A063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90B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E07B7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05044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2CF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EEA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AB7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A8D8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F0E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E8B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92EE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DE362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74F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377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E0A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E0268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1EF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151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591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66D85E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6F89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FEE5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B1E3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2B63A64" w14:textId="77777777" w:rsidR="00A37FFA" w:rsidRDefault="00A37FFA" w:rsidP="00A37FFA">
            <w:pPr>
              <w:spacing w:after="0" w:line="240" w:lineRule="auto"/>
            </w:pPr>
          </w:p>
        </w:tc>
        <w:tc>
          <w:tcPr>
            <w:tcW w:w="149" w:type="dxa"/>
          </w:tcPr>
          <w:p w14:paraId="33EB01DE" w14:textId="77777777" w:rsidR="00A37FFA" w:rsidRDefault="00A37FFA" w:rsidP="00A37FFA">
            <w:pPr>
              <w:pStyle w:val="EmptyCellLayoutStyle"/>
              <w:spacing w:after="0" w:line="240" w:lineRule="auto"/>
            </w:pPr>
          </w:p>
        </w:tc>
      </w:tr>
      <w:tr w:rsidR="00A37FFA" w14:paraId="29921DB9" w14:textId="77777777" w:rsidTr="00A37FFA">
        <w:trPr>
          <w:trHeight w:val="80"/>
        </w:trPr>
        <w:tc>
          <w:tcPr>
            <w:tcW w:w="54" w:type="dxa"/>
          </w:tcPr>
          <w:p w14:paraId="56197622" w14:textId="77777777" w:rsidR="00A37FFA" w:rsidRDefault="00A37FFA" w:rsidP="00A37FFA">
            <w:pPr>
              <w:pStyle w:val="EmptyCellLayoutStyle"/>
              <w:spacing w:after="0" w:line="240" w:lineRule="auto"/>
            </w:pPr>
          </w:p>
        </w:tc>
        <w:tc>
          <w:tcPr>
            <w:tcW w:w="10395" w:type="dxa"/>
          </w:tcPr>
          <w:p w14:paraId="29D5D1FE" w14:textId="77777777" w:rsidR="00A37FFA" w:rsidRDefault="00A37FFA" w:rsidP="00A37FFA">
            <w:pPr>
              <w:pStyle w:val="EmptyCellLayoutStyle"/>
              <w:spacing w:after="0" w:line="240" w:lineRule="auto"/>
            </w:pPr>
          </w:p>
        </w:tc>
        <w:tc>
          <w:tcPr>
            <w:tcW w:w="149" w:type="dxa"/>
          </w:tcPr>
          <w:p w14:paraId="0AE5B65F" w14:textId="77777777" w:rsidR="00A37FFA" w:rsidRDefault="00A37FFA" w:rsidP="00A37FFA">
            <w:pPr>
              <w:pStyle w:val="EmptyCellLayoutStyle"/>
              <w:spacing w:after="0" w:line="240" w:lineRule="auto"/>
            </w:pPr>
          </w:p>
        </w:tc>
      </w:tr>
    </w:tbl>
    <w:p xmlns:w="http://schemas.openxmlformats.org/wordprocessingml/2006/main" w14:paraId="658B196C" w14:textId="77777777" w:rsidR="00A37FFA" w:rsidRDefault="00A37FFA" w:rsidP="00A37FFA">
      <w:pPr>
        <w:spacing w:after="0" w:line="240" w:lineRule="auto"/>
      </w:pPr>
    </w:p>
    <w:p xmlns:w="http://schemas.openxmlformats.org/wordprocessingml/2006/main" w14:paraId="245B2E8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설정 및 서버 상태를 기준으로 리소스 풀이 확보하려고 하는 대상 메모리 양(KB)</w:t>
      </w:r>
    </w:p>
    <w:p xmlns:w="http://schemas.openxmlformats.org/wordprocessingml/2006/main" w14:paraId="5915F4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목표 메모리(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984002" w14:textId="77777777" w:rsidTr="00A37FFA">
        <w:trPr>
          <w:trHeight w:val="54"/>
        </w:trPr>
        <w:tc>
          <w:tcPr>
            <w:tcW w:w="54" w:type="dxa"/>
          </w:tcPr>
          <w:p w14:paraId="3A4330BD" w14:textId="77777777" w:rsidR="00A37FFA" w:rsidRDefault="00A37FFA" w:rsidP="00A37FFA">
            <w:pPr>
              <w:pStyle w:val="EmptyCellLayoutStyle"/>
              <w:spacing w:after="0" w:line="240" w:lineRule="auto"/>
            </w:pPr>
          </w:p>
        </w:tc>
        <w:tc>
          <w:tcPr>
            <w:tcW w:w="10395" w:type="dxa"/>
          </w:tcPr>
          <w:p w14:paraId="3EB19695" w14:textId="77777777" w:rsidR="00A37FFA" w:rsidRDefault="00A37FFA" w:rsidP="00A37FFA">
            <w:pPr>
              <w:pStyle w:val="EmptyCellLayoutStyle"/>
              <w:spacing w:after="0" w:line="240" w:lineRule="auto"/>
            </w:pPr>
          </w:p>
        </w:tc>
        <w:tc>
          <w:tcPr>
            <w:tcW w:w="149" w:type="dxa"/>
          </w:tcPr>
          <w:p w14:paraId="3DEA9664" w14:textId="77777777" w:rsidR="00A37FFA" w:rsidRDefault="00A37FFA" w:rsidP="00A37FFA">
            <w:pPr>
              <w:pStyle w:val="EmptyCellLayoutStyle"/>
              <w:spacing w:after="0" w:line="240" w:lineRule="auto"/>
            </w:pPr>
          </w:p>
        </w:tc>
      </w:tr>
      <w:tr w:rsidR="00A37FFA" w14:paraId="31E3723C" w14:textId="77777777" w:rsidTr="00A37FFA">
        <w:tc>
          <w:tcPr>
            <w:tcW w:w="54" w:type="dxa"/>
          </w:tcPr>
          <w:p w14:paraId="4ADC8A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4377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AA1D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2C11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B26E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ABC6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01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5E8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644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54BC5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300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15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A967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93154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C35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7CD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E39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846D1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F01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D31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57C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4B35A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277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F0A9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A18A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5629C1" w14:textId="77777777" w:rsidR="00A37FFA" w:rsidRDefault="00A37FFA" w:rsidP="00A37FFA">
            <w:pPr>
              <w:spacing w:after="0" w:line="240" w:lineRule="auto"/>
            </w:pPr>
          </w:p>
        </w:tc>
        <w:tc>
          <w:tcPr>
            <w:tcW w:w="149" w:type="dxa"/>
          </w:tcPr>
          <w:p w14:paraId="3E8C92AB" w14:textId="77777777" w:rsidR="00A37FFA" w:rsidRDefault="00A37FFA" w:rsidP="00A37FFA">
            <w:pPr>
              <w:pStyle w:val="EmptyCellLayoutStyle"/>
              <w:spacing w:after="0" w:line="240" w:lineRule="auto"/>
            </w:pPr>
          </w:p>
        </w:tc>
      </w:tr>
      <w:tr w:rsidR="00A37FFA" w14:paraId="33736ADD" w14:textId="77777777" w:rsidTr="00A37FFA">
        <w:trPr>
          <w:trHeight w:val="80"/>
        </w:trPr>
        <w:tc>
          <w:tcPr>
            <w:tcW w:w="54" w:type="dxa"/>
          </w:tcPr>
          <w:p w14:paraId="7DA22FA6" w14:textId="77777777" w:rsidR="00A37FFA" w:rsidRDefault="00A37FFA" w:rsidP="00A37FFA">
            <w:pPr>
              <w:pStyle w:val="EmptyCellLayoutStyle"/>
              <w:spacing w:after="0" w:line="240" w:lineRule="auto"/>
            </w:pPr>
          </w:p>
        </w:tc>
        <w:tc>
          <w:tcPr>
            <w:tcW w:w="10395" w:type="dxa"/>
          </w:tcPr>
          <w:p w14:paraId="520AFAED" w14:textId="77777777" w:rsidR="00A37FFA" w:rsidRDefault="00A37FFA" w:rsidP="00A37FFA">
            <w:pPr>
              <w:pStyle w:val="EmptyCellLayoutStyle"/>
              <w:spacing w:after="0" w:line="240" w:lineRule="auto"/>
            </w:pPr>
          </w:p>
        </w:tc>
        <w:tc>
          <w:tcPr>
            <w:tcW w:w="149" w:type="dxa"/>
          </w:tcPr>
          <w:p w14:paraId="0A492740" w14:textId="77777777" w:rsidR="00A37FFA" w:rsidRDefault="00A37FFA" w:rsidP="00A37FFA">
            <w:pPr>
              <w:pStyle w:val="EmptyCellLayoutStyle"/>
              <w:spacing w:after="0" w:line="240" w:lineRule="auto"/>
            </w:pPr>
          </w:p>
        </w:tc>
      </w:tr>
    </w:tbl>
    <w:p xmlns:w="http://schemas.openxmlformats.org/wordprocessingml/2006/main" w14:paraId="6DD764FE" w14:textId="77777777" w:rsidR="00A37FFA" w:rsidRDefault="00A37FFA" w:rsidP="00A37FFA">
      <w:pPr>
        <w:spacing w:after="0" w:line="240" w:lineRule="auto"/>
      </w:pPr>
    </w:p>
    <w:p xmlns:w="http://schemas.openxmlformats.org/wordprocessingml/2006/main" w14:paraId="7B4A53C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쿼리 실행 메모리 부여에 대한 현재 메모리 목표 값(KB)</w:t>
      </w:r>
    </w:p>
    <w:p xmlns:w="http://schemas.openxmlformats.org/wordprocessingml/2006/main" w14:paraId="6D7C6A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Linux "쿼리 실행 메모리 목표 값(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6F03E8" w14:textId="77777777" w:rsidTr="00A37FFA">
        <w:trPr>
          <w:trHeight w:val="54"/>
        </w:trPr>
        <w:tc>
          <w:tcPr>
            <w:tcW w:w="54" w:type="dxa"/>
          </w:tcPr>
          <w:p w14:paraId="591B451E" w14:textId="77777777" w:rsidR="00A37FFA" w:rsidRDefault="00A37FFA" w:rsidP="00A37FFA">
            <w:pPr>
              <w:pStyle w:val="EmptyCellLayoutStyle"/>
              <w:spacing w:after="0" w:line="240" w:lineRule="auto"/>
            </w:pPr>
          </w:p>
        </w:tc>
        <w:tc>
          <w:tcPr>
            <w:tcW w:w="10395" w:type="dxa"/>
          </w:tcPr>
          <w:p w14:paraId="063784B7" w14:textId="77777777" w:rsidR="00A37FFA" w:rsidRDefault="00A37FFA" w:rsidP="00A37FFA">
            <w:pPr>
              <w:pStyle w:val="EmptyCellLayoutStyle"/>
              <w:spacing w:after="0" w:line="240" w:lineRule="auto"/>
            </w:pPr>
          </w:p>
        </w:tc>
        <w:tc>
          <w:tcPr>
            <w:tcW w:w="149" w:type="dxa"/>
          </w:tcPr>
          <w:p w14:paraId="1AEB1AC7" w14:textId="77777777" w:rsidR="00A37FFA" w:rsidRDefault="00A37FFA" w:rsidP="00A37FFA">
            <w:pPr>
              <w:pStyle w:val="EmptyCellLayoutStyle"/>
              <w:spacing w:after="0" w:line="240" w:lineRule="auto"/>
            </w:pPr>
          </w:p>
        </w:tc>
      </w:tr>
      <w:tr w:rsidR="00A37FFA" w14:paraId="7806CD75" w14:textId="77777777" w:rsidTr="00A37FFA">
        <w:tc>
          <w:tcPr>
            <w:tcW w:w="54" w:type="dxa"/>
          </w:tcPr>
          <w:p w14:paraId="65F5BD4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A859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6B89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93BB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8523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0A5D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6C3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502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BF4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C8F25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C23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F13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90EF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7118F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95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941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EDF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79812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2D6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D18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721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93CF5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E76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EB0D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76CA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29482B9" w14:textId="77777777" w:rsidR="00A37FFA" w:rsidRDefault="00A37FFA" w:rsidP="00A37FFA">
            <w:pPr>
              <w:spacing w:after="0" w:line="240" w:lineRule="auto"/>
            </w:pPr>
          </w:p>
        </w:tc>
        <w:tc>
          <w:tcPr>
            <w:tcW w:w="149" w:type="dxa"/>
          </w:tcPr>
          <w:p w14:paraId="2667D298" w14:textId="77777777" w:rsidR="00A37FFA" w:rsidRDefault="00A37FFA" w:rsidP="00A37FFA">
            <w:pPr>
              <w:pStyle w:val="EmptyCellLayoutStyle"/>
              <w:spacing w:after="0" w:line="240" w:lineRule="auto"/>
            </w:pPr>
          </w:p>
        </w:tc>
      </w:tr>
      <w:tr w:rsidR="00A37FFA" w14:paraId="6C075A14" w14:textId="77777777" w:rsidTr="00A37FFA">
        <w:trPr>
          <w:trHeight w:val="80"/>
        </w:trPr>
        <w:tc>
          <w:tcPr>
            <w:tcW w:w="54" w:type="dxa"/>
          </w:tcPr>
          <w:p w14:paraId="38050335" w14:textId="77777777" w:rsidR="00A37FFA" w:rsidRDefault="00A37FFA" w:rsidP="00A37FFA">
            <w:pPr>
              <w:pStyle w:val="EmptyCellLayoutStyle"/>
              <w:spacing w:after="0" w:line="240" w:lineRule="auto"/>
            </w:pPr>
          </w:p>
        </w:tc>
        <w:tc>
          <w:tcPr>
            <w:tcW w:w="10395" w:type="dxa"/>
          </w:tcPr>
          <w:p w14:paraId="3358CBEA" w14:textId="77777777" w:rsidR="00A37FFA" w:rsidRDefault="00A37FFA" w:rsidP="00A37FFA">
            <w:pPr>
              <w:pStyle w:val="EmptyCellLayoutStyle"/>
              <w:spacing w:after="0" w:line="240" w:lineRule="auto"/>
            </w:pPr>
          </w:p>
        </w:tc>
        <w:tc>
          <w:tcPr>
            <w:tcW w:w="149" w:type="dxa"/>
          </w:tcPr>
          <w:p w14:paraId="7093AAAB" w14:textId="77777777" w:rsidR="00A37FFA" w:rsidRDefault="00A37FFA" w:rsidP="00A37FFA">
            <w:pPr>
              <w:pStyle w:val="EmptyCellLayoutStyle"/>
              <w:spacing w:after="0" w:line="240" w:lineRule="auto"/>
            </w:pPr>
          </w:p>
        </w:tc>
      </w:tr>
    </w:tbl>
    <w:p xmlns:w="http://schemas.openxmlformats.org/wordprocessingml/2006/main" w14:paraId="7117AA1F" w14:textId="77777777" w:rsidR="00A37FFA" w:rsidRDefault="00A37FFA" w:rsidP="00A37FFA">
      <w:pPr>
        <w:spacing w:after="0" w:line="240" w:lineRule="auto"/>
      </w:pPr>
    </w:p>
    <w:p xmlns:w="http://schemas.openxmlformats.org/wordprocessingml/2006/main" w14:paraId="33E66704"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사용자 리소스 풀</w:t>
      </w:r>
    </w:p>
    <w:p xmlns:w="http://schemas.openxmlformats.org/wordprocessingml/2006/main" w14:paraId="290AD2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 추상 클래스의 Microsoft SQL Server 사용자 리소스 풀입니다.</w:t>
      </w:r>
    </w:p>
    <w:p xmlns:w="http://schemas.openxmlformats.org/wordprocessingml/2006/main" w14:paraId="1F4408D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사용자 리소스 풀 - 유닛 모니터</w:t>
      </w:r>
    </w:p>
    <w:p xmlns:w="http://schemas.openxmlformats.org/wordprocessingml/2006/main" w14:paraId="1013C19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리소스 풀 메모리 사용</w:t>
      </w:r>
    </w:p>
    <w:p xmlns:w="http://schemas.openxmlformats.org/wordprocessingml/2006/main" w14:paraId="60F6EB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리소스 풀에 사용된 메모리 양이 지정된 리소스 풀에 대해 메모리 액세스에 최적화된 데이터 테이블에 사용 가능한 메모리 비율로 표현되는 임계값 설정보다 큰 경우 모니터가 위험 상태를 보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7F887A" w14:textId="77777777" w:rsidTr="00A37FFA">
        <w:trPr>
          <w:trHeight w:val="54"/>
        </w:trPr>
        <w:tc>
          <w:tcPr>
            <w:tcW w:w="54" w:type="dxa"/>
          </w:tcPr>
          <w:p w14:paraId="7BC2681A" w14:textId="77777777" w:rsidR="00A37FFA" w:rsidRDefault="00A37FFA" w:rsidP="00A37FFA">
            <w:pPr>
              <w:pStyle w:val="EmptyCellLayoutStyle"/>
              <w:spacing w:after="0" w:line="240" w:lineRule="auto"/>
            </w:pPr>
          </w:p>
        </w:tc>
        <w:tc>
          <w:tcPr>
            <w:tcW w:w="10395" w:type="dxa"/>
          </w:tcPr>
          <w:p w14:paraId="6C2094D8" w14:textId="77777777" w:rsidR="00A37FFA" w:rsidRDefault="00A37FFA" w:rsidP="00A37FFA">
            <w:pPr>
              <w:pStyle w:val="EmptyCellLayoutStyle"/>
              <w:spacing w:after="0" w:line="240" w:lineRule="auto"/>
            </w:pPr>
          </w:p>
        </w:tc>
        <w:tc>
          <w:tcPr>
            <w:tcW w:w="149" w:type="dxa"/>
          </w:tcPr>
          <w:p w14:paraId="38FB15C9" w14:textId="77777777" w:rsidR="00A37FFA" w:rsidRDefault="00A37FFA" w:rsidP="00A37FFA">
            <w:pPr>
              <w:pStyle w:val="EmptyCellLayoutStyle"/>
              <w:spacing w:after="0" w:line="240" w:lineRule="auto"/>
            </w:pPr>
          </w:p>
        </w:tc>
      </w:tr>
      <w:tr w:rsidR="00A37FFA" w14:paraId="42C298D0" w14:textId="77777777" w:rsidTr="00A37FFA">
        <w:tc>
          <w:tcPr>
            <w:tcW w:w="54" w:type="dxa"/>
          </w:tcPr>
          <w:p w14:paraId="1EA37C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565E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FCF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0A6D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2541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E768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2E7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67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E4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79FB6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690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4BD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6F347"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26204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804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35C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96C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52A76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891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8FE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6A2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01406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471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E79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4132D" w14:textId="77777777" w:rsidR="00A37FFA" w:rsidRDefault="00A37FFA" w:rsidP="00A37FFA">
                  <w:pPr>
                    <w:spacing w:after="0" w:line="240" w:lineRule="auto"/>
                  </w:pPr>
                </w:p>
              </w:tc>
            </w:tr>
            <w:tr w:rsidR="00A37FFA" w14:paraId="65C705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651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3DE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3FE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w:t>
                  </w:r>
                </w:p>
              </w:tc>
            </w:tr>
            <w:tr w:rsidR="00A37FFA" w14:paraId="17AAF9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9A2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C6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F10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5E3A5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3BC5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247E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EE1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568587" w14:textId="77777777" w:rsidR="00A37FFA" w:rsidRDefault="00A37FFA" w:rsidP="00A37FFA">
            <w:pPr>
              <w:spacing w:after="0" w:line="240" w:lineRule="auto"/>
            </w:pPr>
          </w:p>
        </w:tc>
        <w:tc>
          <w:tcPr>
            <w:tcW w:w="149" w:type="dxa"/>
          </w:tcPr>
          <w:p w14:paraId="074D7D0A" w14:textId="77777777" w:rsidR="00A37FFA" w:rsidRDefault="00A37FFA" w:rsidP="00A37FFA">
            <w:pPr>
              <w:pStyle w:val="EmptyCellLayoutStyle"/>
              <w:spacing w:after="0" w:line="240" w:lineRule="auto"/>
            </w:pPr>
          </w:p>
        </w:tc>
      </w:tr>
      <w:tr w:rsidR="00A37FFA" w14:paraId="7BE00151" w14:textId="77777777" w:rsidTr="00A37FFA">
        <w:trPr>
          <w:trHeight w:val="80"/>
        </w:trPr>
        <w:tc>
          <w:tcPr>
            <w:tcW w:w="54" w:type="dxa"/>
          </w:tcPr>
          <w:p w14:paraId="3E6D3589" w14:textId="77777777" w:rsidR="00A37FFA" w:rsidRDefault="00A37FFA" w:rsidP="00A37FFA">
            <w:pPr>
              <w:pStyle w:val="EmptyCellLayoutStyle"/>
              <w:spacing w:after="0" w:line="240" w:lineRule="auto"/>
            </w:pPr>
          </w:p>
        </w:tc>
        <w:tc>
          <w:tcPr>
            <w:tcW w:w="10395" w:type="dxa"/>
          </w:tcPr>
          <w:p w14:paraId="7EAB97AA" w14:textId="77777777" w:rsidR="00A37FFA" w:rsidRDefault="00A37FFA" w:rsidP="00A37FFA">
            <w:pPr>
              <w:pStyle w:val="EmptyCellLayoutStyle"/>
              <w:spacing w:after="0" w:line="240" w:lineRule="auto"/>
            </w:pPr>
          </w:p>
        </w:tc>
        <w:tc>
          <w:tcPr>
            <w:tcW w:w="149" w:type="dxa"/>
          </w:tcPr>
          <w:p w14:paraId="17E65F3A" w14:textId="77777777" w:rsidR="00A37FFA" w:rsidRDefault="00A37FFA" w:rsidP="00A37FFA">
            <w:pPr>
              <w:pStyle w:val="EmptyCellLayoutStyle"/>
              <w:spacing w:after="0" w:line="240" w:lineRule="auto"/>
            </w:pPr>
          </w:p>
        </w:tc>
      </w:tr>
    </w:tbl>
    <w:p xmlns:w="http://schemas.openxmlformats.org/wordprocessingml/2006/main" w14:paraId="5B9F8B0B" w14:textId="77777777" w:rsidR="00A37FFA" w:rsidRDefault="00A37FFA" w:rsidP="00A37FFA">
      <w:pPr>
        <w:spacing w:after="0" w:line="240" w:lineRule="auto"/>
      </w:pPr>
    </w:p>
    <w:p xmlns:w="http://schemas.openxmlformats.org/wordprocessingml/2006/main" w14:paraId="12A6005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사용자 리소스 풀 - 규칙(비경고)</w:t>
      </w:r>
    </w:p>
    <w:p xmlns:w="http://schemas.openxmlformats.org/wordprocessingml/2006/main" w14:paraId="0567A6D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사용자 리소스 풀 메모리 사용(%)</w:t>
      </w:r>
    </w:p>
    <w:p xmlns:w="http://schemas.openxmlformats.org/wordprocessingml/2006/main" w14:paraId="7477E6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리소스 풀에 대해 메모리 액세스에 최적화된 데이터 테이블에 사용 가능한 메모리 비율로 표현되는, 리소스 풀에 사용 중인 메모리 양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E3CE62" w14:textId="77777777" w:rsidTr="00A37FFA">
        <w:trPr>
          <w:trHeight w:val="54"/>
        </w:trPr>
        <w:tc>
          <w:tcPr>
            <w:tcW w:w="54" w:type="dxa"/>
          </w:tcPr>
          <w:p w14:paraId="36DAA9D6" w14:textId="77777777" w:rsidR="00A37FFA" w:rsidRDefault="00A37FFA" w:rsidP="00A37FFA">
            <w:pPr>
              <w:pStyle w:val="EmptyCellLayoutStyle"/>
              <w:spacing w:after="0" w:line="240" w:lineRule="auto"/>
            </w:pPr>
          </w:p>
        </w:tc>
        <w:tc>
          <w:tcPr>
            <w:tcW w:w="10395" w:type="dxa"/>
          </w:tcPr>
          <w:p w14:paraId="7DB248C9" w14:textId="77777777" w:rsidR="00A37FFA" w:rsidRDefault="00A37FFA" w:rsidP="00A37FFA">
            <w:pPr>
              <w:pStyle w:val="EmptyCellLayoutStyle"/>
              <w:spacing w:after="0" w:line="240" w:lineRule="auto"/>
            </w:pPr>
          </w:p>
        </w:tc>
        <w:tc>
          <w:tcPr>
            <w:tcW w:w="149" w:type="dxa"/>
          </w:tcPr>
          <w:p w14:paraId="3B9F4340" w14:textId="77777777" w:rsidR="00A37FFA" w:rsidRDefault="00A37FFA" w:rsidP="00A37FFA">
            <w:pPr>
              <w:pStyle w:val="EmptyCellLayoutStyle"/>
              <w:spacing w:after="0" w:line="240" w:lineRule="auto"/>
            </w:pPr>
          </w:p>
        </w:tc>
      </w:tr>
      <w:tr w:rsidR="00A37FFA" w14:paraId="5D555885" w14:textId="77777777" w:rsidTr="00A37FFA">
        <w:tc>
          <w:tcPr>
            <w:tcW w:w="54" w:type="dxa"/>
          </w:tcPr>
          <w:p w14:paraId="297161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5D0A7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A960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F16D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F295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1968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64F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92D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63D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F096E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114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D38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F804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6933E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1B6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F67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D3F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B9B68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201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90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DB952" w14:textId="77777777" w:rsidR="00A37FFA" w:rsidRDefault="00A37FFA" w:rsidP="00A37FFA">
                  <w:pPr>
                    <w:spacing w:after="0" w:line="240" w:lineRule="auto"/>
                  </w:pPr>
                </w:p>
              </w:tc>
            </w:tr>
            <w:tr w:rsidR="00A37FFA" w14:paraId="3530CA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B0E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A64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834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5361F5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CE03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563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B76F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5D06D4" w14:textId="77777777" w:rsidR="00A37FFA" w:rsidRDefault="00A37FFA" w:rsidP="00A37FFA">
            <w:pPr>
              <w:spacing w:after="0" w:line="240" w:lineRule="auto"/>
            </w:pPr>
          </w:p>
        </w:tc>
        <w:tc>
          <w:tcPr>
            <w:tcW w:w="149" w:type="dxa"/>
          </w:tcPr>
          <w:p w14:paraId="43DBABA9" w14:textId="77777777" w:rsidR="00A37FFA" w:rsidRDefault="00A37FFA" w:rsidP="00A37FFA">
            <w:pPr>
              <w:pStyle w:val="EmptyCellLayoutStyle"/>
              <w:spacing w:after="0" w:line="240" w:lineRule="auto"/>
            </w:pPr>
          </w:p>
        </w:tc>
      </w:tr>
      <w:tr w:rsidR="00A37FFA" w14:paraId="292DA833" w14:textId="77777777" w:rsidTr="00A37FFA">
        <w:trPr>
          <w:trHeight w:val="80"/>
        </w:trPr>
        <w:tc>
          <w:tcPr>
            <w:tcW w:w="54" w:type="dxa"/>
          </w:tcPr>
          <w:p w14:paraId="2E31D643" w14:textId="77777777" w:rsidR="00A37FFA" w:rsidRDefault="00A37FFA" w:rsidP="00A37FFA">
            <w:pPr>
              <w:pStyle w:val="EmptyCellLayoutStyle"/>
              <w:spacing w:after="0" w:line="240" w:lineRule="auto"/>
            </w:pPr>
          </w:p>
        </w:tc>
        <w:tc>
          <w:tcPr>
            <w:tcW w:w="10395" w:type="dxa"/>
          </w:tcPr>
          <w:p w14:paraId="48F58A0D" w14:textId="77777777" w:rsidR="00A37FFA" w:rsidRDefault="00A37FFA" w:rsidP="00A37FFA">
            <w:pPr>
              <w:pStyle w:val="EmptyCellLayoutStyle"/>
              <w:spacing w:after="0" w:line="240" w:lineRule="auto"/>
            </w:pPr>
          </w:p>
        </w:tc>
        <w:tc>
          <w:tcPr>
            <w:tcW w:w="149" w:type="dxa"/>
          </w:tcPr>
          <w:p w14:paraId="0EBDFA07" w14:textId="77777777" w:rsidR="00A37FFA" w:rsidRDefault="00A37FFA" w:rsidP="00A37FFA">
            <w:pPr>
              <w:pStyle w:val="EmptyCellLayoutStyle"/>
              <w:spacing w:after="0" w:line="240" w:lineRule="auto"/>
            </w:pPr>
          </w:p>
        </w:tc>
      </w:tr>
    </w:tbl>
    <w:p xmlns:w="http://schemas.openxmlformats.org/wordprocessingml/2006/main" w14:paraId="579A7535" w14:textId="77777777" w:rsidR="00A37FFA" w:rsidRDefault="00A37FFA" w:rsidP="00A37FFA">
      <w:pPr>
        <w:spacing w:after="0" w:line="240" w:lineRule="auto"/>
      </w:pPr>
    </w:p>
    <w:p xmlns:w="http://schemas.openxmlformats.org/wordprocessingml/2006/main" w14:paraId="5B8F53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사용자 리소스 풀 메모리 사용(MB)</w:t>
      </w:r>
    </w:p>
    <w:p xmlns:w="http://schemas.openxmlformats.org/wordprocessingml/2006/main" w14:paraId="2480B9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리소스 풀에서 사용 중인 메모리 양(MB)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6263CB" w14:textId="77777777" w:rsidTr="00A37FFA">
        <w:trPr>
          <w:trHeight w:val="54"/>
        </w:trPr>
        <w:tc>
          <w:tcPr>
            <w:tcW w:w="54" w:type="dxa"/>
          </w:tcPr>
          <w:p w14:paraId="79618D00" w14:textId="77777777" w:rsidR="00A37FFA" w:rsidRDefault="00A37FFA" w:rsidP="00A37FFA">
            <w:pPr>
              <w:pStyle w:val="EmptyCellLayoutStyle"/>
              <w:spacing w:after="0" w:line="240" w:lineRule="auto"/>
            </w:pPr>
          </w:p>
        </w:tc>
        <w:tc>
          <w:tcPr>
            <w:tcW w:w="10395" w:type="dxa"/>
          </w:tcPr>
          <w:p w14:paraId="2E6B2BF1" w14:textId="77777777" w:rsidR="00A37FFA" w:rsidRDefault="00A37FFA" w:rsidP="00A37FFA">
            <w:pPr>
              <w:pStyle w:val="EmptyCellLayoutStyle"/>
              <w:spacing w:after="0" w:line="240" w:lineRule="auto"/>
            </w:pPr>
          </w:p>
        </w:tc>
        <w:tc>
          <w:tcPr>
            <w:tcW w:w="149" w:type="dxa"/>
          </w:tcPr>
          <w:p w14:paraId="6081889A" w14:textId="77777777" w:rsidR="00A37FFA" w:rsidRDefault="00A37FFA" w:rsidP="00A37FFA">
            <w:pPr>
              <w:pStyle w:val="EmptyCellLayoutStyle"/>
              <w:spacing w:after="0" w:line="240" w:lineRule="auto"/>
            </w:pPr>
          </w:p>
        </w:tc>
      </w:tr>
      <w:tr w:rsidR="00A37FFA" w14:paraId="5E7AEC83" w14:textId="77777777" w:rsidTr="00A37FFA">
        <w:tc>
          <w:tcPr>
            <w:tcW w:w="54" w:type="dxa"/>
          </w:tcPr>
          <w:p w14:paraId="2D9B59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B5DB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C5A6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87867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3D88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14F3C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61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06E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795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60F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120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9BD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3076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884CD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23E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F23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A0A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B53F4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F32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0B2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D04F5" w14:textId="77777777" w:rsidR="00A37FFA" w:rsidRDefault="00A37FFA" w:rsidP="00A37FFA">
                  <w:pPr>
                    <w:spacing w:after="0" w:line="240" w:lineRule="auto"/>
                  </w:pPr>
                </w:p>
              </w:tc>
            </w:tr>
            <w:tr w:rsidR="00A37FFA" w14:paraId="62A615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240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4D2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D27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3A94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A191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59DF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AA0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769398E" w14:textId="77777777" w:rsidR="00A37FFA" w:rsidRDefault="00A37FFA" w:rsidP="00A37FFA">
            <w:pPr>
              <w:spacing w:after="0" w:line="240" w:lineRule="auto"/>
            </w:pPr>
          </w:p>
        </w:tc>
        <w:tc>
          <w:tcPr>
            <w:tcW w:w="149" w:type="dxa"/>
          </w:tcPr>
          <w:p w14:paraId="7AD1D23A" w14:textId="77777777" w:rsidR="00A37FFA" w:rsidRDefault="00A37FFA" w:rsidP="00A37FFA">
            <w:pPr>
              <w:pStyle w:val="EmptyCellLayoutStyle"/>
              <w:spacing w:after="0" w:line="240" w:lineRule="auto"/>
            </w:pPr>
          </w:p>
        </w:tc>
      </w:tr>
      <w:tr w:rsidR="00A37FFA" w14:paraId="4667818F" w14:textId="77777777" w:rsidTr="00A37FFA">
        <w:trPr>
          <w:trHeight w:val="80"/>
        </w:trPr>
        <w:tc>
          <w:tcPr>
            <w:tcW w:w="54" w:type="dxa"/>
          </w:tcPr>
          <w:p w14:paraId="2CD037BB" w14:textId="77777777" w:rsidR="00A37FFA" w:rsidRDefault="00A37FFA" w:rsidP="00A37FFA">
            <w:pPr>
              <w:pStyle w:val="EmptyCellLayoutStyle"/>
              <w:spacing w:after="0" w:line="240" w:lineRule="auto"/>
            </w:pPr>
          </w:p>
        </w:tc>
        <w:tc>
          <w:tcPr>
            <w:tcW w:w="10395" w:type="dxa"/>
          </w:tcPr>
          <w:p w14:paraId="4AF6C81D" w14:textId="77777777" w:rsidR="00A37FFA" w:rsidRDefault="00A37FFA" w:rsidP="00A37FFA">
            <w:pPr>
              <w:pStyle w:val="EmptyCellLayoutStyle"/>
              <w:spacing w:after="0" w:line="240" w:lineRule="auto"/>
            </w:pPr>
          </w:p>
        </w:tc>
        <w:tc>
          <w:tcPr>
            <w:tcW w:w="149" w:type="dxa"/>
          </w:tcPr>
          <w:p w14:paraId="7867EFCD" w14:textId="77777777" w:rsidR="00A37FFA" w:rsidRDefault="00A37FFA" w:rsidP="00A37FFA">
            <w:pPr>
              <w:pStyle w:val="EmptyCellLayoutStyle"/>
              <w:spacing w:after="0" w:line="240" w:lineRule="auto"/>
            </w:pPr>
          </w:p>
        </w:tc>
      </w:tr>
    </w:tbl>
    <w:p xmlns:w="http://schemas.openxmlformats.org/wordprocessingml/2006/main" w14:paraId="0BE22EFB" w14:textId="77777777" w:rsidR="00A37FFA" w:rsidRDefault="00A37FFA" w:rsidP="00A37FFA">
      <w:pPr>
        <w:spacing w:after="0" w:line="240" w:lineRule="auto"/>
      </w:pPr>
    </w:p>
    <w:p xmlns:w="http://schemas.openxmlformats.org/wordprocessingml/2006/main" w14:paraId="7F311976"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Linux: 사용자 정의 리소스 풀</w:t>
      </w:r>
    </w:p>
    <w:p xmlns:w="http://schemas.openxmlformats.org/wordprocessingml/2006/main" w14:paraId="19AAD2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inux의 Microsoft SQL Server 사용자 정의 리소스 풀입니다.</w:t>
      </w:r>
    </w:p>
    <w:p xmlns:w="http://schemas.openxmlformats.org/wordprocessingml/2006/main" w14:paraId="495E5F3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Linux: 사용자 정의 리소스 풀 - 검색</w:t>
      </w:r>
    </w:p>
    <w:p xmlns:w="http://schemas.openxmlformats.org/wordprocessingml/2006/main" w14:paraId="4476E7A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 엔진 리소스 풀 검색</w:t>
      </w:r>
    </w:p>
    <w:p xmlns:w="http://schemas.openxmlformats.org/wordprocessingml/2006/main" w14:paraId="20A251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SQL Server DB 엔진의 지정된 인스턴스에 대한 모든 리소스 풀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6F699C1E" w14:textId="77777777" w:rsidTr="00A37FFA">
        <w:trPr>
          <w:trHeight w:val="54"/>
        </w:trPr>
        <w:tc>
          <w:tcPr>
            <w:tcW w:w="54" w:type="dxa"/>
          </w:tcPr>
          <w:p w14:paraId="0E11252F" w14:textId="77777777" w:rsidR="00A37FFA" w:rsidRDefault="00A37FFA" w:rsidP="00A37FFA">
            <w:pPr>
              <w:pStyle w:val="EmptyCellLayoutStyle"/>
              <w:spacing w:after="0" w:line="240" w:lineRule="auto"/>
            </w:pPr>
          </w:p>
        </w:tc>
        <w:tc>
          <w:tcPr>
            <w:tcW w:w="10395" w:type="dxa"/>
          </w:tcPr>
          <w:p w14:paraId="42CC3CE3" w14:textId="77777777" w:rsidR="00A37FFA" w:rsidRDefault="00A37FFA" w:rsidP="00A37FFA">
            <w:pPr>
              <w:pStyle w:val="EmptyCellLayoutStyle"/>
              <w:spacing w:after="0" w:line="240" w:lineRule="auto"/>
            </w:pPr>
          </w:p>
        </w:tc>
        <w:tc>
          <w:tcPr>
            <w:tcW w:w="149" w:type="dxa"/>
          </w:tcPr>
          <w:p w14:paraId="3048AEE0" w14:textId="77777777" w:rsidR="00A37FFA" w:rsidRDefault="00A37FFA" w:rsidP="00A37FFA">
            <w:pPr>
              <w:pStyle w:val="EmptyCellLayoutStyle"/>
              <w:spacing w:after="0" w:line="240" w:lineRule="auto"/>
            </w:pPr>
          </w:p>
        </w:tc>
      </w:tr>
      <w:tr w:rsidR="00A37FFA" w14:paraId="51B665E2" w14:textId="77777777" w:rsidTr="00A37FFA">
        <w:tc>
          <w:tcPr>
            <w:tcW w:w="54" w:type="dxa"/>
          </w:tcPr>
          <w:p w14:paraId="419715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6A5B73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1E9B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45CB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A1AC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C4B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21A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CF6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B06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09D22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BC6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가 없는 풀 무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DC4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 또는 'false'여야 합니다. 이 속성을 true로 설정하면 검색에서 바인딩된 데이터베이스가 있는 풀만 검색합니다. sys.sp_xtp_bind_db_resource_pool 함수를 사용하여 데이터베이스를 풀에 바인딩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1E1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116A12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E9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37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C22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68D3C4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8E4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1ED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B630E" w14:textId="77777777" w:rsidR="00A37FFA" w:rsidRDefault="00A37FFA" w:rsidP="00A37FFA">
                  <w:pPr>
                    <w:spacing w:after="0" w:line="240" w:lineRule="auto"/>
                  </w:pPr>
                </w:p>
              </w:tc>
            </w:tr>
            <w:tr w:rsidR="00A37FFA" w14:paraId="652E50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EFB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A8B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C3AF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3CE47563" w14:textId="77777777" w:rsidR="00A37FFA" w:rsidRDefault="00A37FFA" w:rsidP="00A37FFA">
            <w:pPr>
              <w:spacing w:after="0" w:line="240" w:lineRule="auto"/>
            </w:pPr>
          </w:p>
        </w:tc>
        <w:tc>
          <w:tcPr>
            <w:tcW w:w="149" w:type="dxa"/>
          </w:tcPr>
          <w:p w14:paraId="23781B27" w14:textId="77777777" w:rsidR="00A37FFA" w:rsidRDefault="00A37FFA" w:rsidP="00A37FFA">
            <w:pPr>
              <w:pStyle w:val="EmptyCellLayoutStyle"/>
              <w:spacing w:after="0" w:line="240" w:lineRule="auto"/>
            </w:pPr>
          </w:p>
        </w:tc>
      </w:tr>
      <w:tr w:rsidR="00A37FFA" w14:paraId="360AE3C1" w14:textId="77777777" w:rsidTr="00A37FFA">
        <w:trPr>
          <w:trHeight w:val="80"/>
        </w:trPr>
        <w:tc>
          <w:tcPr>
            <w:tcW w:w="54" w:type="dxa"/>
          </w:tcPr>
          <w:p w14:paraId="5D6F6A37" w14:textId="77777777" w:rsidR="00A37FFA" w:rsidRDefault="00A37FFA" w:rsidP="00A37FFA">
            <w:pPr>
              <w:pStyle w:val="EmptyCellLayoutStyle"/>
              <w:spacing w:after="0" w:line="240" w:lineRule="auto"/>
            </w:pPr>
          </w:p>
        </w:tc>
        <w:tc>
          <w:tcPr>
            <w:tcW w:w="10395" w:type="dxa"/>
          </w:tcPr>
          <w:p w14:paraId="164A9507" w14:textId="77777777" w:rsidR="00A37FFA" w:rsidRDefault="00A37FFA" w:rsidP="00A37FFA">
            <w:pPr>
              <w:pStyle w:val="EmptyCellLayoutStyle"/>
              <w:spacing w:after="0" w:line="240" w:lineRule="auto"/>
            </w:pPr>
          </w:p>
        </w:tc>
        <w:tc>
          <w:tcPr>
            <w:tcW w:w="149" w:type="dxa"/>
          </w:tcPr>
          <w:p w14:paraId="4643E73D" w14:textId="77777777" w:rsidR="00A37FFA" w:rsidRDefault="00A37FFA" w:rsidP="00A37FFA">
            <w:pPr>
              <w:pStyle w:val="EmptyCellLayoutStyle"/>
              <w:spacing w:after="0" w:line="240" w:lineRule="auto"/>
            </w:pPr>
          </w:p>
        </w:tc>
      </w:tr>
    </w:tbl>
    <w:p xmlns:w="http://schemas.openxmlformats.org/wordprocessingml/2006/main" w14:paraId="5AD03FB9" w14:textId="77777777" w:rsidR="00A37FFA" w:rsidRDefault="00A37FFA" w:rsidP="00A37FFA">
      <w:pPr>
        <w:spacing w:after="0" w:line="240" w:lineRule="auto"/>
      </w:pPr>
    </w:p>
    <w:p xmlns:w="http://schemas.openxmlformats.org/wordprocessingml/2006/main" w14:paraId="0229898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메모리 액세스에 최적화된 데이터 리소스를 관리하는 데이터베이스 엔진 리소스 풀 검색</w:t>
      </w:r>
    </w:p>
    <w:p xmlns:w="http://schemas.openxmlformats.org/wordprocessingml/2006/main" w14:paraId="0E8DDA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대상 SQL Server 데이터베이스의 메모리 액세스에 최적화된 데이터 리소스를 관리하는 리소스 풀 및 리소스 풀과 데이터베이스 간의 관계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E6DE2B" w14:textId="77777777" w:rsidTr="00A37FFA">
        <w:trPr>
          <w:trHeight w:val="54"/>
        </w:trPr>
        <w:tc>
          <w:tcPr>
            <w:tcW w:w="54" w:type="dxa"/>
          </w:tcPr>
          <w:p w14:paraId="7300A3DE" w14:textId="77777777" w:rsidR="00A37FFA" w:rsidRDefault="00A37FFA" w:rsidP="00A37FFA">
            <w:pPr>
              <w:pStyle w:val="EmptyCellLayoutStyle"/>
              <w:spacing w:after="0" w:line="240" w:lineRule="auto"/>
            </w:pPr>
          </w:p>
        </w:tc>
        <w:tc>
          <w:tcPr>
            <w:tcW w:w="10395" w:type="dxa"/>
          </w:tcPr>
          <w:p w14:paraId="7A9B758E" w14:textId="77777777" w:rsidR="00A37FFA" w:rsidRDefault="00A37FFA" w:rsidP="00A37FFA">
            <w:pPr>
              <w:pStyle w:val="EmptyCellLayoutStyle"/>
              <w:spacing w:after="0" w:line="240" w:lineRule="auto"/>
            </w:pPr>
          </w:p>
        </w:tc>
        <w:tc>
          <w:tcPr>
            <w:tcW w:w="149" w:type="dxa"/>
          </w:tcPr>
          <w:p w14:paraId="38F9B6CE" w14:textId="77777777" w:rsidR="00A37FFA" w:rsidRDefault="00A37FFA" w:rsidP="00A37FFA">
            <w:pPr>
              <w:pStyle w:val="EmptyCellLayoutStyle"/>
              <w:spacing w:after="0" w:line="240" w:lineRule="auto"/>
            </w:pPr>
          </w:p>
        </w:tc>
      </w:tr>
      <w:tr w:rsidR="00A37FFA" w14:paraId="61E17547" w14:textId="77777777" w:rsidTr="00A37FFA">
        <w:tc>
          <w:tcPr>
            <w:tcW w:w="54" w:type="dxa"/>
          </w:tcPr>
          <w:p w14:paraId="59E5EF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3FE1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2530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CE9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1D4D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CF51E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69E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478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55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062E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CD5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7CB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F19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56785E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207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AFA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568F6" w14:textId="77777777" w:rsidR="00A37FFA" w:rsidRDefault="00A37FFA" w:rsidP="00A37FFA">
                  <w:pPr>
                    <w:spacing w:after="0" w:line="240" w:lineRule="auto"/>
                  </w:pPr>
                </w:p>
              </w:tc>
            </w:tr>
            <w:tr w:rsidR="00A37FFA" w14:paraId="6313AF1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CF9E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F936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F87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0530B1DE" w14:textId="77777777" w:rsidR="00A37FFA" w:rsidRDefault="00A37FFA" w:rsidP="00A37FFA">
            <w:pPr>
              <w:spacing w:after="0" w:line="240" w:lineRule="auto"/>
            </w:pPr>
          </w:p>
        </w:tc>
        <w:tc>
          <w:tcPr>
            <w:tcW w:w="149" w:type="dxa"/>
          </w:tcPr>
          <w:p w14:paraId="38244114" w14:textId="77777777" w:rsidR="00A37FFA" w:rsidRDefault="00A37FFA" w:rsidP="00A37FFA">
            <w:pPr>
              <w:pStyle w:val="EmptyCellLayoutStyle"/>
              <w:spacing w:after="0" w:line="240" w:lineRule="auto"/>
            </w:pPr>
          </w:p>
        </w:tc>
      </w:tr>
      <w:tr w:rsidR="00A37FFA" w14:paraId="4FE156AE" w14:textId="77777777" w:rsidTr="00A37FFA">
        <w:trPr>
          <w:trHeight w:val="80"/>
        </w:trPr>
        <w:tc>
          <w:tcPr>
            <w:tcW w:w="54" w:type="dxa"/>
          </w:tcPr>
          <w:p w14:paraId="215D1CE8" w14:textId="77777777" w:rsidR="00A37FFA" w:rsidRDefault="00A37FFA" w:rsidP="00A37FFA">
            <w:pPr>
              <w:pStyle w:val="EmptyCellLayoutStyle"/>
              <w:spacing w:after="0" w:line="240" w:lineRule="auto"/>
            </w:pPr>
          </w:p>
        </w:tc>
        <w:tc>
          <w:tcPr>
            <w:tcW w:w="10395" w:type="dxa"/>
          </w:tcPr>
          <w:p w14:paraId="0C2AAA47" w14:textId="77777777" w:rsidR="00A37FFA" w:rsidRDefault="00A37FFA" w:rsidP="00A37FFA">
            <w:pPr>
              <w:pStyle w:val="EmptyCellLayoutStyle"/>
              <w:spacing w:after="0" w:line="240" w:lineRule="auto"/>
            </w:pPr>
          </w:p>
        </w:tc>
        <w:tc>
          <w:tcPr>
            <w:tcW w:w="149" w:type="dxa"/>
          </w:tcPr>
          <w:p w14:paraId="5BD32FE5" w14:textId="77777777" w:rsidR="00A37FFA" w:rsidRDefault="00A37FFA" w:rsidP="00A37FFA">
            <w:pPr>
              <w:pStyle w:val="EmptyCellLayoutStyle"/>
              <w:spacing w:after="0" w:line="240" w:lineRule="auto"/>
            </w:pPr>
          </w:p>
        </w:tc>
      </w:tr>
    </w:tbl>
    <w:p xmlns:w="http://schemas.openxmlformats.org/wordprocessingml/2006/main" w14:paraId="12C74008" w14:textId="77777777" w:rsidR="00A37FFA" w:rsidRDefault="00A37FFA" w:rsidP="00A37FFA">
      <w:pPr>
        <w:spacing w:after="0" w:line="240" w:lineRule="auto"/>
      </w:pPr>
    </w:p>
    <w:p xmlns:w="http://schemas.openxmlformats.org/wordprocessingml/2006/main" w14:paraId="00F03F30"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SQL Server 가용성 그룹</w:t>
      </w:r>
    </w:p>
    <w:p xmlns:w="http://schemas.openxmlformats.org/wordprocessingml/2006/main" w14:paraId="1BB4C4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개체는 가용성 그룹 SMO 개체를 나타내며 ID 및 모니터링에 필요한 모든 속성을 포함합니다.</w:t>
      </w:r>
    </w:p>
    <w:p xmlns:w="http://schemas.openxmlformats.org/wordprocessingml/2006/main" w14:paraId="00E1F3A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SQL Server 가용성 그룹 - 검색</w:t>
      </w:r>
    </w:p>
    <w:p xmlns:w="http://schemas.openxmlformats.org/wordprocessingml/2006/main" w14:paraId="774C4A2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일반 Always On 검색</w:t>
      </w:r>
    </w:p>
    <w:p xmlns:w="http://schemas.openxmlformats.org/wordprocessingml/2006/main" w14:paraId="44C4C5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검색은 Always On을 사용하도록 설정된 인스턴스를 정의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843C9C" w14:textId="77777777" w:rsidTr="00A37FFA">
        <w:trPr>
          <w:trHeight w:val="54"/>
        </w:trPr>
        <w:tc>
          <w:tcPr>
            <w:tcW w:w="54" w:type="dxa"/>
          </w:tcPr>
          <w:p w14:paraId="4BEC818E" w14:textId="77777777" w:rsidR="00A37FFA" w:rsidRDefault="00A37FFA" w:rsidP="00A37FFA">
            <w:pPr>
              <w:pStyle w:val="EmptyCellLayoutStyle"/>
              <w:spacing w:after="0" w:line="240" w:lineRule="auto"/>
            </w:pPr>
          </w:p>
        </w:tc>
        <w:tc>
          <w:tcPr>
            <w:tcW w:w="10395" w:type="dxa"/>
          </w:tcPr>
          <w:p w14:paraId="4B330E16" w14:textId="77777777" w:rsidR="00A37FFA" w:rsidRDefault="00A37FFA" w:rsidP="00A37FFA">
            <w:pPr>
              <w:pStyle w:val="EmptyCellLayoutStyle"/>
              <w:spacing w:after="0" w:line="240" w:lineRule="auto"/>
            </w:pPr>
          </w:p>
        </w:tc>
        <w:tc>
          <w:tcPr>
            <w:tcW w:w="149" w:type="dxa"/>
          </w:tcPr>
          <w:p w14:paraId="00B0323F" w14:textId="77777777" w:rsidR="00A37FFA" w:rsidRDefault="00A37FFA" w:rsidP="00A37FFA">
            <w:pPr>
              <w:pStyle w:val="EmptyCellLayoutStyle"/>
              <w:spacing w:after="0" w:line="240" w:lineRule="auto"/>
            </w:pPr>
          </w:p>
        </w:tc>
      </w:tr>
      <w:tr w:rsidR="00A37FFA" w14:paraId="68A7DABD" w14:textId="77777777" w:rsidTr="00A37FFA">
        <w:tc>
          <w:tcPr>
            <w:tcW w:w="54" w:type="dxa"/>
          </w:tcPr>
          <w:p w14:paraId="2615D6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0BFF6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C3C0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5508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DE57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84D3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24F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50F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1C2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5F2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C85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D14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9D7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60CB97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F2A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E6D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25DF8" w14:textId="77777777" w:rsidR="00A37FFA" w:rsidRDefault="00A37FFA" w:rsidP="00A37FFA">
                  <w:pPr>
                    <w:spacing w:after="0" w:line="240" w:lineRule="auto"/>
                  </w:pPr>
                </w:p>
              </w:tc>
            </w:tr>
            <w:tr w:rsidR="00A37FFA" w14:paraId="3436A7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31A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65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0E3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3E71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D686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FD1D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DA4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B985B09" w14:textId="77777777" w:rsidR="00A37FFA" w:rsidRDefault="00A37FFA" w:rsidP="00A37FFA">
            <w:pPr>
              <w:spacing w:after="0" w:line="240" w:lineRule="auto"/>
            </w:pPr>
          </w:p>
        </w:tc>
        <w:tc>
          <w:tcPr>
            <w:tcW w:w="149" w:type="dxa"/>
          </w:tcPr>
          <w:p w14:paraId="4EE9567D" w14:textId="77777777" w:rsidR="00A37FFA" w:rsidRDefault="00A37FFA" w:rsidP="00A37FFA">
            <w:pPr>
              <w:pStyle w:val="EmptyCellLayoutStyle"/>
              <w:spacing w:after="0" w:line="240" w:lineRule="auto"/>
            </w:pPr>
          </w:p>
        </w:tc>
      </w:tr>
      <w:tr w:rsidR="00A37FFA" w14:paraId="362AA6D9" w14:textId="77777777" w:rsidTr="00A37FFA">
        <w:trPr>
          <w:trHeight w:val="80"/>
        </w:trPr>
        <w:tc>
          <w:tcPr>
            <w:tcW w:w="54" w:type="dxa"/>
          </w:tcPr>
          <w:p w14:paraId="0A7F82FE" w14:textId="77777777" w:rsidR="00A37FFA" w:rsidRDefault="00A37FFA" w:rsidP="00A37FFA">
            <w:pPr>
              <w:pStyle w:val="EmptyCellLayoutStyle"/>
              <w:spacing w:after="0" w:line="240" w:lineRule="auto"/>
            </w:pPr>
          </w:p>
        </w:tc>
        <w:tc>
          <w:tcPr>
            <w:tcW w:w="10395" w:type="dxa"/>
          </w:tcPr>
          <w:p w14:paraId="58D10730" w14:textId="77777777" w:rsidR="00A37FFA" w:rsidRDefault="00A37FFA" w:rsidP="00A37FFA">
            <w:pPr>
              <w:pStyle w:val="EmptyCellLayoutStyle"/>
              <w:spacing w:after="0" w:line="240" w:lineRule="auto"/>
            </w:pPr>
          </w:p>
        </w:tc>
        <w:tc>
          <w:tcPr>
            <w:tcW w:w="149" w:type="dxa"/>
          </w:tcPr>
          <w:p w14:paraId="660DB020" w14:textId="77777777" w:rsidR="00A37FFA" w:rsidRDefault="00A37FFA" w:rsidP="00A37FFA">
            <w:pPr>
              <w:pStyle w:val="EmptyCellLayoutStyle"/>
              <w:spacing w:after="0" w:line="240" w:lineRule="auto"/>
            </w:pPr>
          </w:p>
        </w:tc>
      </w:tr>
    </w:tbl>
    <w:p xmlns:w="http://schemas.openxmlformats.org/wordprocessingml/2006/main" w14:paraId="1D4FA9E7" w14:textId="77777777" w:rsidR="00A37FFA" w:rsidRDefault="00A37FFA" w:rsidP="00A37FFA">
      <w:pPr>
        <w:spacing w:after="0" w:line="240" w:lineRule="auto"/>
      </w:pPr>
    </w:p>
    <w:p xmlns:w="http://schemas.openxmlformats.org/wordprocessingml/2006/main" w14:paraId="1435B8F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SQL Server 가용성 그룹 - 종속성(롤업) 모니터</w:t>
      </w:r>
    </w:p>
    <w:p xmlns:w="http://schemas.openxmlformats.org/wordprocessingml/2006/main" w14:paraId="6C04CDF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온라인(Linux 롤업)</w:t>
      </w:r>
    </w:p>
    <w:p xmlns:w="http://schemas.openxmlformats.org/wordprocessingml/2006/main" w14:paraId="0F5E63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그룹의 온라인 또는 오프라인 상태를 확인합니다. 가용성 그룹의 클러스터 리소스가 오프라인 상태이거나 가용성 그룹에 주 복제본이 없는 경우 이 모니터가 비정상 상태이며 경고가 발생합니다. 가용성 그룹의 클러스터 리소스가 온라인 상태이고 가용성 그룹에 주 복제본이 있으면 모니터 상태가 정상입니다. 이 모니터는 종속성(롤업) 모니터입니다.</w:t>
      </w:r>
    </w:p>
    <w:p xmlns:w="http://schemas.openxmlformats.org/wordprocessingml/2006/main" w14:paraId="331A5A8B" w14:textId="77777777" w:rsidR="00A37FFA" w:rsidRDefault="00A37FFA" w:rsidP="00A37FFA">
      <w:pPr>
        <w:spacing w:after="0" w:line="240" w:lineRule="auto"/>
      </w:pPr>
    </w:p>
    <w:p xmlns:w="http://schemas.openxmlformats.org/wordprocessingml/2006/main" w14:paraId="1510549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자동 장애 조치(Linux 롤업)</w:t>
      </w:r>
    </w:p>
    <w:p xmlns:w="http://schemas.openxmlformats.org/wordprocessingml/2006/main" w14:paraId="2E894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그룹에 장애 조치(Failover)가 준비된 보조 복제본이 하나 이상 있는지 확인합니다. 주 복제본의 장애 조치(Failover) 모드가 자동이지만 가용성 그룹에 자동 장애 조치가 준비된 보조 복제본이 하나도 없는 경우 이 모니터는 비정상 상태가 되어 경고가 발생합니다. 자동 장애 조치(Failover)가 준비된 보조 복제본이 적어도 하나 있으면 모니터는 정상 상태입니다. 이 모니터는 종속성(롤업) 모니터입니다.</w:t>
      </w:r>
    </w:p>
    <w:p xmlns:w="http://schemas.openxmlformats.org/wordprocessingml/2006/main" w14:paraId="63CABD90" w14:textId="77777777" w:rsidR="00A37FFA" w:rsidRDefault="00A37FFA" w:rsidP="00A37FFA">
      <w:pPr>
        <w:spacing w:after="0" w:line="240" w:lineRule="auto"/>
      </w:pPr>
    </w:p>
    <w:p xmlns:w="http://schemas.openxmlformats.org/wordprocessingml/2006/main" w14:paraId="73D71D7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확장 상태(Linux 롤업)</w:t>
      </w:r>
    </w:p>
    <w:p xmlns:w="http://schemas.openxmlformats.org/wordprocessingml/2006/main" w14:paraId="1E9179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확장 상태 모니터에 대한 롤업 모니터입니다. 확장 상태 모니터는 Linux의 SQL Server 인스턴스에서 기존 상태 정책을 검색하여 자동으로 생성됩니다.</w:t>
      </w:r>
    </w:p>
    <w:p xmlns:w="http://schemas.openxmlformats.org/wordprocessingml/2006/main" w14:paraId="4E014476" w14:textId="77777777" w:rsidR="00A37FFA" w:rsidRDefault="00A37FFA" w:rsidP="00A37FFA">
      <w:pPr>
        <w:spacing w:after="0" w:line="240" w:lineRule="auto"/>
      </w:pPr>
    </w:p>
    <w:p xmlns:w="http://schemas.openxmlformats.org/wordprocessingml/2006/main" w14:paraId="21AC382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데이터 동기화(Linux 롤업)</w:t>
      </w:r>
    </w:p>
    <w:p xmlns:w="http://schemas.openxmlformats.org/wordprocessingml/2006/main" w14:paraId="66F265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모든 가용성 복제본의 데이터 동기화 상태를 롤업하고 예상되는 동기화 상태가 아닌 가용성 복제본이 있는지 확인합니다. SYNCHRONIZING 상태가 아닌 비동기 복제본이 있거나 SYNCHRONIZED 상태가 아닌 동기 복제본이 있으면 모니터는 비정상 상태입니다. 그렇지 않으면 모니터 상태는 정상입니다. 이 모니터는 종속성(롤업) 모니터입니다.</w:t>
      </w:r>
    </w:p>
    <w:p xmlns:w="http://schemas.openxmlformats.org/wordprocessingml/2006/main" w14:paraId="7C259CA7" w14:textId="77777777" w:rsidR="00A37FFA" w:rsidRDefault="00A37FFA" w:rsidP="00A37FFA">
      <w:pPr>
        <w:spacing w:after="0" w:line="240" w:lineRule="auto"/>
      </w:pPr>
    </w:p>
    <w:p xmlns:w="http://schemas.openxmlformats.org/wordprocessingml/2006/main" w14:paraId="49F7B6C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연결(Linux 롤업)</w:t>
      </w:r>
    </w:p>
    <w:p xmlns:w="http://schemas.openxmlformats.org/wordprocessingml/2006/main" w14:paraId="3F2B60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모든 가용성 복제본의 연결 상태를 롤업하며 DISCONNECTED 상태인 가용성 복제본이 있는지 확인합니다. DISCONNECTED 상태인 가용성 복제본이 있으면 모니터는 비정상 상태입니다. 그렇지 않으면 모니터는 정상 상태입니다. 이 모니터는 종속성(롤업) 모니터입니다.</w:t>
      </w:r>
    </w:p>
    <w:p xmlns:w="http://schemas.openxmlformats.org/wordprocessingml/2006/main" w14:paraId="7E100325" w14:textId="77777777" w:rsidR="00A37FFA" w:rsidRDefault="00A37FFA" w:rsidP="00A37FFA">
      <w:pPr>
        <w:spacing w:after="0" w:line="240" w:lineRule="auto"/>
      </w:pPr>
    </w:p>
    <w:p xmlns:w="http://schemas.openxmlformats.org/wordprocessingml/2006/main" w14:paraId="4755A66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역할(Linux 롤업)</w:t>
      </w:r>
    </w:p>
    <w:p xmlns:w="http://schemas.openxmlformats.org/wordprocessingml/2006/main" w14:paraId="3BDD1F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모든 가용성 복제본의 역할 상태를 롤업하고 정상 상태의 역할에 없는 가용성 복제본이 있는지 확인합니다. 가용성 복제본이 주 복제본이나 보조 복제본이 아니면 모니터는 비정상 상태이고, 그렇지 않으면 모니터는 정상 상태입니다. 이 모니터는 종속성(롤업) 모니터입니다.</w:t>
      </w:r>
    </w:p>
    <w:p xmlns:w="http://schemas.openxmlformats.org/wordprocessingml/2006/main" w14:paraId="2D039FD4" w14:textId="77777777" w:rsidR="00A37FFA" w:rsidRDefault="00A37FFA" w:rsidP="00A37FFA">
      <w:pPr>
        <w:spacing w:after="0" w:line="240" w:lineRule="auto"/>
      </w:pPr>
    </w:p>
    <w:p xmlns:w="http://schemas.openxmlformats.org/wordprocessingml/2006/main" w14:paraId="7F1764D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동기 복제본 데이터 동기화(Linux 롤업)</w:t>
      </w:r>
    </w:p>
    <w:p xmlns:w="http://schemas.openxmlformats.org/wordprocessingml/2006/main" w14:paraId="3F84DB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모든 가용성 복제본의 데이터 동기화 상태를 롤업하고 예상되는 동기화 상태가 아닌 가용성 복제본이 있는지 확인합니다. SYNCHRONIZING 상태가 아닌 비동기 복제본이 있거나 SYNCHRONIZED 상태가 아닌 동기 복제본이 있으면 모니터는 비정상 상태입니다. 그렇지 않으면 모니터 상태는 정상입니다. 이 모니터는 종속성(롤업) 모니터입니다.</w:t>
      </w:r>
    </w:p>
    <w:p xmlns:w="http://schemas.openxmlformats.org/wordprocessingml/2006/main" w14:paraId="66D49C99" w14:textId="77777777" w:rsidR="00A37FFA" w:rsidRDefault="00A37FFA" w:rsidP="00A37FFA">
      <w:pPr>
        <w:spacing w:after="0" w:line="240" w:lineRule="auto"/>
      </w:pPr>
    </w:p>
    <w:p xmlns:w="http://schemas.openxmlformats.org/wordprocessingml/2006/main" w14:paraId="058884BC"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에이전트</w:t>
      </w:r>
    </w:p>
    <w:p xmlns:w="http://schemas.openxmlformats.org/wordprocessingml/2006/main" w14:paraId="6158CA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Microsoft SQL Server 데이터베이스 엔진의 일부로 실행되는 SQL Server 에이전트 구성 요소입니다.</w:t>
      </w:r>
    </w:p>
    <w:p xmlns:w="http://schemas.openxmlformats.org/wordprocessingml/2006/main" w14:paraId="264B756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에이전트 - 검색</w:t>
      </w:r>
    </w:p>
    <w:p xmlns:w="http://schemas.openxmlformats.org/wordprocessingml/2006/main" w14:paraId="37E43B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엔진에 대한 SQL Server 에이전트 검색</w:t>
      </w:r>
    </w:p>
    <w:p xmlns:w="http://schemas.openxmlformats.org/wordprocessingml/2006/main" w14:paraId="49CD54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SQL Server DB 엔진의 인스턴스에 대한 SQL Server 에이전트를 검색합니다. 각 DB 엔진 인스턴스에 대해 SQL Server 에이전트 인스턴스는 하나만 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A9DD6A5" w14:textId="77777777" w:rsidTr="00A37FFA">
        <w:trPr>
          <w:trHeight w:val="54"/>
        </w:trPr>
        <w:tc>
          <w:tcPr>
            <w:tcW w:w="54" w:type="dxa"/>
          </w:tcPr>
          <w:p w14:paraId="65207F60" w14:textId="77777777" w:rsidR="00A37FFA" w:rsidRDefault="00A37FFA" w:rsidP="00A37FFA">
            <w:pPr>
              <w:pStyle w:val="EmptyCellLayoutStyle"/>
              <w:spacing w:after="0" w:line="240" w:lineRule="auto"/>
            </w:pPr>
          </w:p>
        </w:tc>
        <w:tc>
          <w:tcPr>
            <w:tcW w:w="10395" w:type="dxa"/>
          </w:tcPr>
          <w:p w14:paraId="2AC37179" w14:textId="77777777" w:rsidR="00A37FFA" w:rsidRDefault="00A37FFA" w:rsidP="00A37FFA">
            <w:pPr>
              <w:pStyle w:val="EmptyCellLayoutStyle"/>
              <w:spacing w:after="0" w:line="240" w:lineRule="auto"/>
            </w:pPr>
          </w:p>
        </w:tc>
        <w:tc>
          <w:tcPr>
            <w:tcW w:w="149" w:type="dxa"/>
          </w:tcPr>
          <w:p w14:paraId="26E50281" w14:textId="77777777" w:rsidR="00A37FFA" w:rsidRDefault="00A37FFA" w:rsidP="00A37FFA">
            <w:pPr>
              <w:pStyle w:val="EmptyCellLayoutStyle"/>
              <w:spacing w:after="0" w:line="240" w:lineRule="auto"/>
            </w:pPr>
          </w:p>
        </w:tc>
      </w:tr>
      <w:tr w:rsidR="00A37FFA" w14:paraId="57DA697C" w14:textId="77777777" w:rsidTr="00A37FFA">
        <w:tc>
          <w:tcPr>
            <w:tcW w:w="54" w:type="dxa"/>
          </w:tcPr>
          <w:p w14:paraId="544052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8397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9F76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93E6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F4F5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57604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1DC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ED9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A48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C6552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053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344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27E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7849A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883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762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4DCDC" w14:textId="77777777" w:rsidR="00A37FFA" w:rsidRDefault="00A37FFA" w:rsidP="00A37FFA">
                  <w:pPr>
                    <w:spacing w:after="0" w:line="240" w:lineRule="auto"/>
                  </w:pPr>
                </w:p>
              </w:tc>
            </w:tr>
            <w:tr w:rsidR="00A37FFA" w14:paraId="574DA7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A8F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3FD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C3D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1EC3A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0FA8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B833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9FE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7C5CF8" w14:textId="77777777" w:rsidR="00A37FFA" w:rsidRDefault="00A37FFA" w:rsidP="00A37FFA">
            <w:pPr>
              <w:spacing w:after="0" w:line="240" w:lineRule="auto"/>
            </w:pPr>
          </w:p>
        </w:tc>
        <w:tc>
          <w:tcPr>
            <w:tcW w:w="149" w:type="dxa"/>
          </w:tcPr>
          <w:p w14:paraId="740751CF" w14:textId="77777777" w:rsidR="00A37FFA" w:rsidRDefault="00A37FFA" w:rsidP="00A37FFA">
            <w:pPr>
              <w:pStyle w:val="EmptyCellLayoutStyle"/>
              <w:spacing w:after="0" w:line="240" w:lineRule="auto"/>
            </w:pPr>
          </w:p>
        </w:tc>
      </w:tr>
      <w:tr w:rsidR="00A37FFA" w14:paraId="5154C89E" w14:textId="77777777" w:rsidTr="00A37FFA">
        <w:trPr>
          <w:trHeight w:val="80"/>
        </w:trPr>
        <w:tc>
          <w:tcPr>
            <w:tcW w:w="54" w:type="dxa"/>
          </w:tcPr>
          <w:p w14:paraId="710D9A7A" w14:textId="77777777" w:rsidR="00A37FFA" w:rsidRDefault="00A37FFA" w:rsidP="00A37FFA">
            <w:pPr>
              <w:pStyle w:val="EmptyCellLayoutStyle"/>
              <w:spacing w:after="0" w:line="240" w:lineRule="auto"/>
            </w:pPr>
          </w:p>
        </w:tc>
        <w:tc>
          <w:tcPr>
            <w:tcW w:w="10395" w:type="dxa"/>
          </w:tcPr>
          <w:p w14:paraId="31EC31C2" w14:textId="77777777" w:rsidR="00A37FFA" w:rsidRDefault="00A37FFA" w:rsidP="00A37FFA">
            <w:pPr>
              <w:pStyle w:val="EmptyCellLayoutStyle"/>
              <w:spacing w:after="0" w:line="240" w:lineRule="auto"/>
            </w:pPr>
          </w:p>
        </w:tc>
        <w:tc>
          <w:tcPr>
            <w:tcW w:w="149" w:type="dxa"/>
          </w:tcPr>
          <w:p w14:paraId="4D3DA7A2" w14:textId="77777777" w:rsidR="00A37FFA" w:rsidRDefault="00A37FFA" w:rsidP="00A37FFA">
            <w:pPr>
              <w:pStyle w:val="EmptyCellLayoutStyle"/>
              <w:spacing w:after="0" w:line="240" w:lineRule="auto"/>
            </w:pPr>
          </w:p>
        </w:tc>
      </w:tr>
    </w:tbl>
    <w:p xmlns:w="http://schemas.openxmlformats.org/wordprocessingml/2006/main" w14:paraId="3CA13C47" w14:textId="77777777" w:rsidR="00A37FFA" w:rsidRDefault="00A37FFA" w:rsidP="00A37FFA">
      <w:pPr>
        <w:spacing w:after="0" w:line="240" w:lineRule="auto"/>
      </w:pPr>
    </w:p>
    <w:p xmlns:w="http://schemas.openxmlformats.org/wordprocessingml/2006/main" w14:paraId="1092325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에이전트 - 유닛 모니터</w:t>
      </w:r>
    </w:p>
    <w:p xmlns:w="http://schemas.openxmlformats.org/wordprocessingml/2006/main" w14:paraId="53A1A5B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Server 에이전트 서비스</w:t>
      </w:r>
    </w:p>
    <w:p xmlns:w="http://schemas.openxmlformats.org/wordprocessingml/2006/main" w14:paraId="7B6053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이 SQL Server 인스턴스에 대한 SQL 에이전트 서비스의 상태를 확인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Express의 어떤 버전에서도 SQL Server 에이전트 Windows 서비스가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2AD2EB" w14:textId="77777777" w:rsidTr="00A37FFA">
        <w:trPr>
          <w:trHeight w:val="54"/>
        </w:trPr>
        <w:tc>
          <w:tcPr>
            <w:tcW w:w="54" w:type="dxa"/>
          </w:tcPr>
          <w:p w14:paraId="395FCCB4" w14:textId="77777777" w:rsidR="00A37FFA" w:rsidRDefault="00A37FFA" w:rsidP="00A37FFA">
            <w:pPr>
              <w:pStyle w:val="EmptyCellLayoutStyle"/>
              <w:spacing w:after="0" w:line="240" w:lineRule="auto"/>
            </w:pPr>
          </w:p>
        </w:tc>
        <w:tc>
          <w:tcPr>
            <w:tcW w:w="10395" w:type="dxa"/>
          </w:tcPr>
          <w:p w14:paraId="2B3CF646" w14:textId="77777777" w:rsidR="00A37FFA" w:rsidRDefault="00A37FFA" w:rsidP="00A37FFA">
            <w:pPr>
              <w:pStyle w:val="EmptyCellLayoutStyle"/>
              <w:spacing w:after="0" w:line="240" w:lineRule="auto"/>
            </w:pPr>
          </w:p>
        </w:tc>
        <w:tc>
          <w:tcPr>
            <w:tcW w:w="149" w:type="dxa"/>
          </w:tcPr>
          <w:p w14:paraId="5CC0AFF3" w14:textId="77777777" w:rsidR="00A37FFA" w:rsidRDefault="00A37FFA" w:rsidP="00A37FFA">
            <w:pPr>
              <w:pStyle w:val="EmptyCellLayoutStyle"/>
              <w:spacing w:after="0" w:line="240" w:lineRule="auto"/>
            </w:pPr>
          </w:p>
        </w:tc>
      </w:tr>
      <w:tr w:rsidR="00A37FFA" w14:paraId="37F29A07" w14:textId="77777777" w:rsidTr="00A37FFA">
        <w:tc>
          <w:tcPr>
            <w:tcW w:w="54" w:type="dxa"/>
          </w:tcPr>
          <w:p w14:paraId="70EA72C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24DCA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436F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1B53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EC3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F376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91B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568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033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8F06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FF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20D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2255F"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A3E7A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D02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비스 시작 유형이 자동인 경우에만 경고를 발생시킵니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26F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값은 'true' 또는 'false'로만 설정할 수 있습니다.  'false'로 설정하면 설정된 시작 유형에 관계없이 경고가 트리거됩니다.  기본값은 'true'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27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235379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0B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4BA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C43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27E47B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780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418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02626" w14:textId="77777777" w:rsidR="00A37FFA" w:rsidRDefault="00A37FFA" w:rsidP="00A37FFA">
                  <w:pPr>
                    <w:spacing w:after="0" w:line="240" w:lineRule="auto"/>
                  </w:pPr>
                </w:p>
              </w:tc>
            </w:tr>
            <w:tr w:rsidR="00A37FFA" w14:paraId="557D23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8E5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B6A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789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57692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99D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E1E2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B6DE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D89807" w14:textId="77777777" w:rsidR="00A37FFA" w:rsidRDefault="00A37FFA" w:rsidP="00A37FFA">
            <w:pPr>
              <w:spacing w:after="0" w:line="240" w:lineRule="auto"/>
            </w:pPr>
          </w:p>
        </w:tc>
        <w:tc>
          <w:tcPr>
            <w:tcW w:w="149" w:type="dxa"/>
          </w:tcPr>
          <w:p w14:paraId="504D1384" w14:textId="77777777" w:rsidR="00A37FFA" w:rsidRDefault="00A37FFA" w:rsidP="00A37FFA">
            <w:pPr>
              <w:pStyle w:val="EmptyCellLayoutStyle"/>
              <w:spacing w:after="0" w:line="240" w:lineRule="auto"/>
            </w:pPr>
          </w:p>
        </w:tc>
      </w:tr>
      <w:tr w:rsidR="00A37FFA" w14:paraId="5DC4083E" w14:textId="77777777" w:rsidTr="00A37FFA">
        <w:trPr>
          <w:trHeight w:val="80"/>
        </w:trPr>
        <w:tc>
          <w:tcPr>
            <w:tcW w:w="54" w:type="dxa"/>
          </w:tcPr>
          <w:p w14:paraId="710BC7AC" w14:textId="77777777" w:rsidR="00A37FFA" w:rsidRDefault="00A37FFA" w:rsidP="00A37FFA">
            <w:pPr>
              <w:pStyle w:val="EmptyCellLayoutStyle"/>
              <w:spacing w:after="0" w:line="240" w:lineRule="auto"/>
            </w:pPr>
          </w:p>
        </w:tc>
        <w:tc>
          <w:tcPr>
            <w:tcW w:w="10395" w:type="dxa"/>
          </w:tcPr>
          <w:p w14:paraId="6BF7F61C" w14:textId="77777777" w:rsidR="00A37FFA" w:rsidRDefault="00A37FFA" w:rsidP="00A37FFA">
            <w:pPr>
              <w:pStyle w:val="EmptyCellLayoutStyle"/>
              <w:spacing w:after="0" w:line="240" w:lineRule="auto"/>
            </w:pPr>
          </w:p>
        </w:tc>
        <w:tc>
          <w:tcPr>
            <w:tcW w:w="149" w:type="dxa"/>
          </w:tcPr>
          <w:p w14:paraId="22A98E47" w14:textId="77777777" w:rsidR="00A37FFA" w:rsidRDefault="00A37FFA" w:rsidP="00A37FFA">
            <w:pPr>
              <w:pStyle w:val="EmptyCellLayoutStyle"/>
              <w:spacing w:after="0" w:line="240" w:lineRule="auto"/>
            </w:pPr>
          </w:p>
        </w:tc>
      </w:tr>
    </w:tbl>
    <w:p xmlns:w="http://schemas.openxmlformats.org/wordprocessingml/2006/main" w14:paraId="447D132E" w14:textId="77777777" w:rsidR="00A37FFA" w:rsidRDefault="00A37FFA" w:rsidP="00A37FFA">
      <w:pPr>
        <w:spacing w:after="0" w:line="240" w:lineRule="auto"/>
      </w:pPr>
    </w:p>
    <w:p xmlns:w="http://schemas.openxmlformats.org/wordprocessingml/2006/main" w14:paraId="0D55B1B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장기 실행 작업</w:t>
      </w:r>
    </w:p>
    <w:p xmlns:w="http://schemas.openxmlformats.org/wordprocessingml/2006/main" w14:paraId="2B8E8E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장기 실행 SQL 에이전트 작업을 확인합니다. </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에이전트 서비스는 모든 버전의 SQL Server Express에서 지원되지 않습니다. 적절히 검색되는 개체가 없습니다.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EC61B62" w14:textId="77777777" w:rsidTr="00A37FFA">
        <w:trPr>
          <w:trHeight w:val="54"/>
        </w:trPr>
        <w:tc>
          <w:tcPr>
            <w:tcW w:w="54" w:type="dxa"/>
          </w:tcPr>
          <w:p w14:paraId="170EA3DF" w14:textId="77777777" w:rsidR="00A37FFA" w:rsidRDefault="00A37FFA" w:rsidP="00A37FFA">
            <w:pPr>
              <w:pStyle w:val="EmptyCellLayoutStyle"/>
              <w:spacing w:after="0" w:line="240" w:lineRule="auto"/>
            </w:pPr>
          </w:p>
        </w:tc>
        <w:tc>
          <w:tcPr>
            <w:tcW w:w="10395" w:type="dxa"/>
          </w:tcPr>
          <w:p w14:paraId="27B16034" w14:textId="77777777" w:rsidR="00A37FFA" w:rsidRDefault="00A37FFA" w:rsidP="00A37FFA">
            <w:pPr>
              <w:pStyle w:val="EmptyCellLayoutStyle"/>
              <w:spacing w:after="0" w:line="240" w:lineRule="auto"/>
            </w:pPr>
          </w:p>
        </w:tc>
        <w:tc>
          <w:tcPr>
            <w:tcW w:w="149" w:type="dxa"/>
          </w:tcPr>
          <w:p w14:paraId="5AC47B96" w14:textId="77777777" w:rsidR="00A37FFA" w:rsidRDefault="00A37FFA" w:rsidP="00A37FFA">
            <w:pPr>
              <w:pStyle w:val="EmptyCellLayoutStyle"/>
              <w:spacing w:after="0" w:line="240" w:lineRule="auto"/>
            </w:pPr>
          </w:p>
        </w:tc>
      </w:tr>
      <w:tr w:rsidR="00A37FFA" w14:paraId="1666821C" w14:textId="77777777" w:rsidTr="00A37FFA">
        <w:tc>
          <w:tcPr>
            <w:tcW w:w="54" w:type="dxa"/>
          </w:tcPr>
          <w:p w14:paraId="51155C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1F5BA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78B2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6545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2247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ECDB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C5D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D82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BBA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1FE17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568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780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69850"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E8BD4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BF6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FC6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을 초과하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715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20</w:t>
                  </w:r>
                </w:p>
              </w:tc>
            </w:tr>
            <w:tr w:rsidR="00A37FFA" w14:paraId="26148E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261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속적으로 실행되는 작업 포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329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일부 SQL 에이전트 작업은 무한히 실행될 수 있습니다(에이전트에서 중지할 때까지). 일정 유형은 일반적으로 'SQL Server 에이전트가 시작될 때 자동으로 시작'입니다. 예를 들어 SQL Server 복제는 종종 이러한 작업을 사용합니다. 이러한 작업으로 인해 잘못된 경고가 발생하고, 모니터에서 기본적으로 계정을 사용하지 않습니다. 그러나 이러한 작업이 짧은 기간 동안 실행되면 제외가 있을 수 있습니다. 이러한 작업을 모니터링할 수 있도록 해당 작업의 이름 목록을 쉼표로 구분하여 정의해야 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E9E88" w14:textId="77777777" w:rsidR="00A37FFA" w:rsidRDefault="00A37FFA" w:rsidP="00A37FFA">
                  <w:pPr>
                    <w:spacing w:after="0" w:line="240" w:lineRule="auto"/>
                  </w:pPr>
                </w:p>
              </w:tc>
            </w:tr>
            <w:tr w:rsidR="00A37FFA" w14:paraId="4E423F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4BF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37F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937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082322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3C6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831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5AF4E" w14:textId="77777777" w:rsidR="00A37FFA" w:rsidRDefault="00A37FFA" w:rsidP="00A37FFA">
                  <w:pPr>
                    <w:spacing w:after="0" w:line="240" w:lineRule="auto"/>
                  </w:pPr>
                </w:p>
              </w:tc>
            </w:tr>
            <w:tr w:rsidR="00A37FFA" w14:paraId="4AFB54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AAF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4B4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A74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79A6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69D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ABD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A1E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199FDAA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A33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7F0C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 이 임계값을 초과하면 모니터가 경고 상태로 변경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1924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w:t>
                  </w:r>
                </w:p>
              </w:tc>
            </w:tr>
          </w:tbl>
          <w:p w14:paraId="24944904" w14:textId="77777777" w:rsidR="00A37FFA" w:rsidRDefault="00A37FFA" w:rsidP="00A37FFA">
            <w:pPr>
              <w:spacing w:after="0" w:line="240" w:lineRule="auto"/>
            </w:pPr>
          </w:p>
        </w:tc>
        <w:tc>
          <w:tcPr>
            <w:tcW w:w="149" w:type="dxa"/>
          </w:tcPr>
          <w:p w14:paraId="67C1F1CF" w14:textId="77777777" w:rsidR="00A37FFA" w:rsidRDefault="00A37FFA" w:rsidP="00A37FFA">
            <w:pPr>
              <w:pStyle w:val="EmptyCellLayoutStyle"/>
              <w:spacing w:after="0" w:line="240" w:lineRule="auto"/>
            </w:pPr>
          </w:p>
        </w:tc>
      </w:tr>
      <w:tr w:rsidR="00A37FFA" w14:paraId="740F02CC" w14:textId="77777777" w:rsidTr="00A37FFA">
        <w:trPr>
          <w:trHeight w:val="80"/>
        </w:trPr>
        <w:tc>
          <w:tcPr>
            <w:tcW w:w="54" w:type="dxa"/>
          </w:tcPr>
          <w:p w14:paraId="759A172E" w14:textId="77777777" w:rsidR="00A37FFA" w:rsidRDefault="00A37FFA" w:rsidP="00A37FFA">
            <w:pPr>
              <w:pStyle w:val="EmptyCellLayoutStyle"/>
              <w:spacing w:after="0" w:line="240" w:lineRule="auto"/>
            </w:pPr>
          </w:p>
        </w:tc>
        <w:tc>
          <w:tcPr>
            <w:tcW w:w="10395" w:type="dxa"/>
          </w:tcPr>
          <w:p w14:paraId="33782397" w14:textId="77777777" w:rsidR="00A37FFA" w:rsidRDefault="00A37FFA" w:rsidP="00A37FFA">
            <w:pPr>
              <w:pStyle w:val="EmptyCellLayoutStyle"/>
              <w:spacing w:after="0" w:line="240" w:lineRule="auto"/>
            </w:pPr>
          </w:p>
        </w:tc>
        <w:tc>
          <w:tcPr>
            <w:tcW w:w="149" w:type="dxa"/>
          </w:tcPr>
          <w:p w14:paraId="22FA36A4" w14:textId="77777777" w:rsidR="00A37FFA" w:rsidRDefault="00A37FFA" w:rsidP="00A37FFA">
            <w:pPr>
              <w:pStyle w:val="EmptyCellLayoutStyle"/>
              <w:spacing w:after="0" w:line="240" w:lineRule="auto"/>
            </w:pPr>
          </w:p>
        </w:tc>
      </w:tr>
    </w:tbl>
    <w:p xmlns:w="http://schemas.openxmlformats.org/wordprocessingml/2006/main" w14:paraId="7EEB4869" w14:textId="77777777" w:rsidR="00A37FFA" w:rsidRDefault="00A37FFA" w:rsidP="00A37FFA">
      <w:pPr>
        <w:spacing w:after="0" w:line="240" w:lineRule="auto"/>
      </w:pPr>
    </w:p>
    <w:p xmlns:w="http://schemas.openxmlformats.org/wordprocessingml/2006/main" w14:paraId="2345F189"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에이전트 - 종속성(롤업) 모니터</w:t>
      </w:r>
    </w:p>
    <w:p xmlns:w="http://schemas.openxmlformats.org/wordprocessingml/2006/main" w14:paraId="4D4FE55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에이전트 작업 구성</w:t>
      </w:r>
    </w:p>
    <w:p xmlns:w="http://schemas.openxmlformats.org/wordprocessingml/2006/main" w14:paraId="0D1D38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 모든 에이전트 작업 구성 모니터를 롤업합니다.</w:t>
      </w:r>
    </w:p>
    <w:p xmlns:w="http://schemas.openxmlformats.org/wordprocessingml/2006/main" w14:paraId="3508C6EB" w14:textId="77777777" w:rsidR="00A37FFA" w:rsidRDefault="00A37FFA" w:rsidP="00A37FFA">
      <w:pPr>
        <w:spacing w:after="0" w:line="240" w:lineRule="auto"/>
      </w:pPr>
    </w:p>
    <w:p xmlns:w="http://schemas.openxmlformats.org/wordprocessingml/2006/main" w14:paraId="2CC3EB8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에이전트 작업 보안</w:t>
      </w:r>
    </w:p>
    <w:p xmlns:w="http://schemas.openxmlformats.org/wordprocessingml/2006/main" w14:paraId="732E8E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 모든 에이전트 작업 보안 모니터를 롤업합니다.</w:t>
      </w:r>
    </w:p>
    <w:p xmlns:w="http://schemas.openxmlformats.org/wordprocessingml/2006/main" w14:paraId="5C160307" w14:textId="77777777" w:rsidR="00A37FFA" w:rsidRDefault="00A37FFA" w:rsidP="00A37FFA">
      <w:pPr>
        <w:spacing w:after="0" w:line="240" w:lineRule="auto"/>
      </w:pPr>
    </w:p>
    <w:p xmlns:w="http://schemas.openxmlformats.org/wordprocessingml/2006/main" w14:paraId="537F027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에이전트 작업 가용성</w:t>
      </w:r>
    </w:p>
    <w:p xmlns:w="http://schemas.openxmlformats.org/wordprocessingml/2006/main" w14:paraId="4A8EE1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 모든 에이전트 작업 가용성 모니터를 롤업합니다.</w:t>
      </w:r>
    </w:p>
    <w:p xmlns:w="http://schemas.openxmlformats.org/wordprocessingml/2006/main" w14:paraId="666CF962" w14:textId="77777777" w:rsidR="00A37FFA" w:rsidRDefault="00A37FFA" w:rsidP="00A37FFA">
      <w:pPr>
        <w:spacing w:after="0" w:line="240" w:lineRule="auto"/>
      </w:pPr>
    </w:p>
    <w:p xmlns:w="http://schemas.openxmlformats.org/wordprocessingml/2006/main" w14:paraId="7DA80C4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에이전트 작업 성능</w:t>
      </w:r>
    </w:p>
    <w:p xmlns:w="http://schemas.openxmlformats.org/wordprocessingml/2006/main" w14:paraId="32ECCE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 모든 에이전트 작업 성능 모니터를 롤업합니다.</w:t>
      </w:r>
    </w:p>
    <w:p xmlns:w="http://schemas.openxmlformats.org/wordprocessingml/2006/main" w14:paraId="41C64672" w14:textId="77777777" w:rsidR="00A37FFA" w:rsidRDefault="00A37FFA" w:rsidP="00A37FFA">
      <w:pPr>
        <w:spacing w:after="0" w:line="240" w:lineRule="auto"/>
      </w:pPr>
    </w:p>
    <w:p xmlns:w="http://schemas.openxmlformats.org/wordprocessingml/2006/main" w14:paraId="6E89513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에이전트 - 규칙(경고)</w:t>
      </w:r>
    </w:p>
    <w:p xmlns:w="http://schemas.openxmlformats.org/wordprocessingml/2006/main" w14:paraId="24FC8D1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하위 시스템을 로드하지 못하여 작업 단계를 실행할 수 없습니다.</w:t>
      </w:r>
    </w:p>
    <w:p xmlns:w="http://schemas.openxmlformats.org/wordprocessingml/2006/main" w14:paraId="07BE29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 하위 시스템을 로드하지 못해서 SQL Server 작업을 실행하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705AF218" w14:textId="77777777" w:rsidTr="00A37FFA">
        <w:trPr>
          <w:trHeight w:val="54"/>
        </w:trPr>
        <w:tc>
          <w:tcPr>
            <w:tcW w:w="54" w:type="dxa"/>
          </w:tcPr>
          <w:p w14:paraId="254E4519" w14:textId="77777777" w:rsidR="00A37FFA" w:rsidRDefault="00A37FFA" w:rsidP="00A37FFA">
            <w:pPr>
              <w:pStyle w:val="EmptyCellLayoutStyle"/>
              <w:spacing w:after="0" w:line="240" w:lineRule="auto"/>
            </w:pPr>
          </w:p>
        </w:tc>
        <w:tc>
          <w:tcPr>
            <w:tcW w:w="10395" w:type="dxa"/>
          </w:tcPr>
          <w:p w14:paraId="46BD8F3F" w14:textId="77777777" w:rsidR="00A37FFA" w:rsidRDefault="00A37FFA" w:rsidP="00A37FFA">
            <w:pPr>
              <w:pStyle w:val="EmptyCellLayoutStyle"/>
              <w:spacing w:after="0" w:line="240" w:lineRule="auto"/>
            </w:pPr>
          </w:p>
        </w:tc>
        <w:tc>
          <w:tcPr>
            <w:tcW w:w="149" w:type="dxa"/>
          </w:tcPr>
          <w:p w14:paraId="712D4272" w14:textId="77777777" w:rsidR="00A37FFA" w:rsidRDefault="00A37FFA" w:rsidP="00A37FFA">
            <w:pPr>
              <w:pStyle w:val="EmptyCellLayoutStyle"/>
              <w:spacing w:after="0" w:line="240" w:lineRule="auto"/>
            </w:pPr>
          </w:p>
        </w:tc>
      </w:tr>
      <w:tr w:rsidR="00A37FFA" w14:paraId="39741B8A" w14:textId="77777777" w:rsidTr="00A37FFA">
        <w:tc>
          <w:tcPr>
            <w:tcW w:w="54" w:type="dxa"/>
          </w:tcPr>
          <w:p w14:paraId="6C0665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07560A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615CF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37D3A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BEC3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A5D64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19C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5EE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BE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689CE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10F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953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3BCA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B0FC2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2B2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록시 허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645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듈에서 ComputerName 매개 변수에 지정된 컴퓨터로부터 시작하지 않은 이벤트를 수집해야 하는지 여부를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A1F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alse</w:t>
                  </w:r>
                </w:p>
              </w:tc>
            </w:tr>
            <w:tr w:rsidR="00A37FFA" w14:paraId="0D6EC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11B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E4D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148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B7F62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BA51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C78B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3BA0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00FAA116" w14:textId="77777777" w:rsidR="00A37FFA" w:rsidRDefault="00A37FFA" w:rsidP="00A37FFA">
            <w:pPr>
              <w:spacing w:after="0" w:line="240" w:lineRule="auto"/>
            </w:pPr>
          </w:p>
        </w:tc>
        <w:tc>
          <w:tcPr>
            <w:tcW w:w="149" w:type="dxa"/>
          </w:tcPr>
          <w:p w14:paraId="2A02689D" w14:textId="77777777" w:rsidR="00A37FFA" w:rsidRDefault="00A37FFA" w:rsidP="00A37FFA">
            <w:pPr>
              <w:pStyle w:val="EmptyCellLayoutStyle"/>
              <w:spacing w:after="0" w:line="240" w:lineRule="auto"/>
            </w:pPr>
          </w:p>
        </w:tc>
      </w:tr>
      <w:tr w:rsidR="00A37FFA" w14:paraId="37E4F012" w14:textId="77777777" w:rsidTr="00A37FFA">
        <w:trPr>
          <w:trHeight w:val="80"/>
        </w:trPr>
        <w:tc>
          <w:tcPr>
            <w:tcW w:w="54" w:type="dxa"/>
          </w:tcPr>
          <w:p w14:paraId="36514D92" w14:textId="77777777" w:rsidR="00A37FFA" w:rsidRDefault="00A37FFA" w:rsidP="00A37FFA">
            <w:pPr>
              <w:pStyle w:val="EmptyCellLayoutStyle"/>
              <w:spacing w:after="0" w:line="240" w:lineRule="auto"/>
            </w:pPr>
          </w:p>
        </w:tc>
        <w:tc>
          <w:tcPr>
            <w:tcW w:w="10395" w:type="dxa"/>
          </w:tcPr>
          <w:p w14:paraId="6819A052" w14:textId="77777777" w:rsidR="00A37FFA" w:rsidRDefault="00A37FFA" w:rsidP="00A37FFA">
            <w:pPr>
              <w:pStyle w:val="EmptyCellLayoutStyle"/>
              <w:spacing w:after="0" w:line="240" w:lineRule="auto"/>
            </w:pPr>
          </w:p>
        </w:tc>
        <w:tc>
          <w:tcPr>
            <w:tcW w:w="149" w:type="dxa"/>
          </w:tcPr>
          <w:p w14:paraId="3A28522A" w14:textId="77777777" w:rsidR="00A37FFA" w:rsidRDefault="00A37FFA" w:rsidP="00A37FFA">
            <w:pPr>
              <w:pStyle w:val="EmptyCellLayoutStyle"/>
              <w:spacing w:after="0" w:line="240" w:lineRule="auto"/>
            </w:pPr>
          </w:p>
        </w:tc>
      </w:tr>
    </w:tbl>
    <w:p xmlns:w="http://schemas.openxmlformats.org/wordprocessingml/2006/main" w14:paraId="64DAC212" w14:textId="77777777" w:rsidR="00A37FFA" w:rsidRDefault="00A37FFA" w:rsidP="00A37FFA">
      <w:pPr>
        <w:spacing w:after="0" w:line="240" w:lineRule="auto"/>
      </w:pPr>
    </w:p>
    <w:p xmlns:w="http://schemas.openxmlformats.org/wordprocessingml/2006/main" w14:paraId="37541D1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작업 단계로 인해 하위 시스템에서 예외가 발생했습니다.</w:t>
      </w:r>
    </w:p>
    <w:p xmlns:w="http://schemas.openxmlformats.org/wordprocessingml/2006/main" w14:paraId="30EC81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특정 작업 단계 때문에 SQL Server 에이전트가 Windows 응용 프로그램 로그에 오류를 기록했습니다. 로그에 특정 작업 및 작업 단계가 표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72CF2953" w14:textId="77777777" w:rsidTr="00A37FFA">
        <w:trPr>
          <w:trHeight w:val="54"/>
        </w:trPr>
        <w:tc>
          <w:tcPr>
            <w:tcW w:w="54" w:type="dxa"/>
          </w:tcPr>
          <w:p w14:paraId="7C3980E7" w14:textId="77777777" w:rsidR="00A37FFA" w:rsidRDefault="00A37FFA" w:rsidP="00A37FFA">
            <w:pPr>
              <w:pStyle w:val="EmptyCellLayoutStyle"/>
              <w:spacing w:after="0" w:line="240" w:lineRule="auto"/>
            </w:pPr>
          </w:p>
        </w:tc>
        <w:tc>
          <w:tcPr>
            <w:tcW w:w="10395" w:type="dxa"/>
          </w:tcPr>
          <w:p w14:paraId="451310EF" w14:textId="77777777" w:rsidR="00A37FFA" w:rsidRDefault="00A37FFA" w:rsidP="00A37FFA">
            <w:pPr>
              <w:pStyle w:val="EmptyCellLayoutStyle"/>
              <w:spacing w:after="0" w:line="240" w:lineRule="auto"/>
            </w:pPr>
          </w:p>
        </w:tc>
        <w:tc>
          <w:tcPr>
            <w:tcW w:w="149" w:type="dxa"/>
          </w:tcPr>
          <w:p w14:paraId="077D73C6" w14:textId="77777777" w:rsidR="00A37FFA" w:rsidRDefault="00A37FFA" w:rsidP="00A37FFA">
            <w:pPr>
              <w:pStyle w:val="EmptyCellLayoutStyle"/>
              <w:spacing w:after="0" w:line="240" w:lineRule="auto"/>
            </w:pPr>
          </w:p>
        </w:tc>
      </w:tr>
      <w:tr w:rsidR="00A37FFA" w14:paraId="79E018AD" w14:textId="77777777" w:rsidTr="00A37FFA">
        <w:tc>
          <w:tcPr>
            <w:tcW w:w="54" w:type="dxa"/>
          </w:tcPr>
          <w:p w14:paraId="107150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54E764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269E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9553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ADBA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B680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745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87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9BE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04FC4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47B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048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5C97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0381B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712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록시 허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D8B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듈에서 ComputerName 매개 변수에 지정된 컴퓨터로부터 시작하지 않은 이벤트를 수집해야 하는지 여부를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CB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alse</w:t>
                  </w:r>
                </w:p>
              </w:tc>
            </w:tr>
            <w:tr w:rsidR="00A37FFA" w14:paraId="426EDB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71D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186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131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CEC2E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26E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8A20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013F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4BC339F5" w14:textId="77777777" w:rsidR="00A37FFA" w:rsidRDefault="00A37FFA" w:rsidP="00A37FFA">
            <w:pPr>
              <w:spacing w:after="0" w:line="240" w:lineRule="auto"/>
            </w:pPr>
          </w:p>
        </w:tc>
        <w:tc>
          <w:tcPr>
            <w:tcW w:w="149" w:type="dxa"/>
          </w:tcPr>
          <w:p w14:paraId="1B933835" w14:textId="77777777" w:rsidR="00A37FFA" w:rsidRDefault="00A37FFA" w:rsidP="00A37FFA">
            <w:pPr>
              <w:pStyle w:val="EmptyCellLayoutStyle"/>
              <w:spacing w:after="0" w:line="240" w:lineRule="auto"/>
            </w:pPr>
          </w:p>
        </w:tc>
      </w:tr>
      <w:tr w:rsidR="00A37FFA" w14:paraId="526116E4" w14:textId="77777777" w:rsidTr="00A37FFA">
        <w:trPr>
          <w:trHeight w:val="80"/>
        </w:trPr>
        <w:tc>
          <w:tcPr>
            <w:tcW w:w="54" w:type="dxa"/>
          </w:tcPr>
          <w:p w14:paraId="251F935E" w14:textId="77777777" w:rsidR="00A37FFA" w:rsidRDefault="00A37FFA" w:rsidP="00A37FFA">
            <w:pPr>
              <w:pStyle w:val="EmptyCellLayoutStyle"/>
              <w:spacing w:after="0" w:line="240" w:lineRule="auto"/>
            </w:pPr>
          </w:p>
        </w:tc>
        <w:tc>
          <w:tcPr>
            <w:tcW w:w="10395" w:type="dxa"/>
          </w:tcPr>
          <w:p w14:paraId="476553FD" w14:textId="77777777" w:rsidR="00A37FFA" w:rsidRDefault="00A37FFA" w:rsidP="00A37FFA">
            <w:pPr>
              <w:pStyle w:val="EmptyCellLayoutStyle"/>
              <w:spacing w:after="0" w:line="240" w:lineRule="auto"/>
            </w:pPr>
          </w:p>
        </w:tc>
        <w:tc>
          <w:tcPr>
            <w:tcW w:w="149" w:type="dxa"/>
          </w:tcPr>
          <w:p w14:paraId="1553FEC2" w14:textId="77777777" w:rsidR="00A37FFA" w:rsidRDefault="00A37FFA" w:rsidP="00A37FFA">
            <w:pPr>
              <w:pStyle w:val="EmptyCellLayoutStyle"/>
              <w:spacing w:after="0" w:line="240" w:lineRule="auto"/>
            </w:pPr>
          </w:p>
        </w:tc>
      </w:tr>
    </w:tbl>
    <w:p xmlns:w="http://schemas.openxmlformats.org/wordprocessingml/2006/main" w14:paraId="71B80E6E" w14:textId="77777777" w:rsidR="00A37FFA" w:rsidRDefault="00A37FFA" w:rsidP="00A37FFA">
      <w:pPr>
        <w:spacing w:after="0" w:line="240" w:lineRule="auto"/>
      </w:pPr>
    </w:p>
    <w:p xmlns:w="http://schemas.openxmlformats.org/wordprocessingml/2006/main" w14:paraId="3D0E777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에이전트가 SQL Server에 연결할 수 없습니다.</w:t>
      </w:r>
    </w:p>
    <w:p xmlns:w="http://schemas.openxmlformats.org/wordprocessingml/2006/main" w14:paraId="6F0AD5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 서비스가 SQL Server 인스턴스에 연결할 수 없습니다. SQL Server 에이전트 서비스 계정에 SQL Server에 대한 유효한 로그인이 없는 경우 이 오류가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4EB4BE58" w14:textId="77777777" w:rsidTr="00A37FFA">
        <w:trPr>
          <w:trHeight w:val="54"/>
        </w:trPr>
        <w:tc>
          <w:tcPr>
            <w:tcW w:w="54" w:type="dxa"/>
          </w:tcPr>
          <w:p w14:paraId="0D9BF0A6" w14:textId="77777777" w:rsidR="00A37FFA" w:rsidRDefault="00A37FFA" w:rsidP="00A37FFA">
            <w:pPr>
              <w:pStyle w:val="EmptyCellLayoutStyle"/>
              <w:spacing w:after="0" w:line="240" w:lineRule="auto"/>
            </w:pPr>
          </w:p>
        </w:tc>
        <w:tc>
          <w:tcPr>
            <w:tcW w:w="10395" w:type="dxa"/>
          </w:tcPr>
          <w:p w14:paraId="326BC847" w14:textId="77777777" w:rsidR="00A37FFA" w:rsidRDefault="00A37FFA" w:rsidP="00A37FFA">
            <w:pPr>
              <w:pStyle w:val="EmptyCellLayoutStyle"/>
              <w:spacing w:after="0" w:line="240" w:lineRule="auto"/>
            </w:pPr>
          </w:p>
        </w:tc>
        <w:tc>
          <w:tcPr>
            <w:tcW w:w="149" w:type="dxa"/>
          </w:tcPr>
          <w:p w14:paraId="6BEF1991" w14:textId="77777777" w:rsidR="00A37FFA" w:rsidRDefault="00A37FFA" w:rsidP="00A37FFA">
            <w:pPr>
              <w:pStyle w:val="EmptyCellLayoutStyle"/>
              <w:spacing w:after="0" w:line="240" w:lineRule="auto"/>
            </w:pPr>
          </w:p>
        </w:tc>
      </w:tr>
      <w:tr w:rsidR="00A37FFA" w14:paraId="4FF78BF1" w14:textId="77777777" w:rsidTr="00A37FFA">
        <w:tc>
          <w:tcPr>
            <w:tcW w:w="54" w:type="dxa"/>
          </w:tcPr>
          <w:p w14:paraId="06F71A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487F53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C9F6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152D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7D00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6F61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B83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92D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E9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95B6B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017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486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9C36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8F2A0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1A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록시 허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C17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듈에서 ComputerName 매개 변수에 지정된 컴퓨터로부터 시작하지 않은 이벤트를 수집해야 하는지 여부를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756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alse</w:t>
                  </w:r>
                </w:p>
              </w:tc>
            </w:tr>
            <w:tr w:rsidR="00A37FFA" w14:paraId="6D6E6E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B44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8BB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4DD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A82573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815E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0453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0734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7559E87F" w14:textId="77777777" w:rsidR="00A37FFA" w:rsidRDefault="00A37FFA" w:rsidP="00A37FFA">
            <w:pPr>
              <w:spacing w:after="0" w:line="240" w:lineRule="auto"/>
            </w:pPr>
          </w:p>
        </w:tc>
        <w:tc>
          <w:tcPr>
            <w:tcW w:w="149" w:type="dxa"/>
          </w:tcPr>
          <w:p w14:paraId="15393D76" w14:textId="77777777" w:rsidR="00A37FFA" w:rsidRDefault="00A37FFA" w:rsidP="00A37FFA">
            <w:pPr>
              <w:pStyle w:val="EmptyCellLayoutStyle"/>
              <w:spacing w:after="0" w:line="240" w:lineRule="auto"/>
            </w:pPr>
          </w:p>
        </w:tc>
      </w:tr>
      <w:tr w:rsidR="00A37FFA" w14:paraId="0E843480" w14:textId="77777777" w:rsidTr="00A37FFA">
        <w:trPr>
          <w:trHeight w:val="80"/>
        </w:trPr>
        <w:tc>
          <w:tcPr>
            <w:tcW w:w="54" w:type="dxa"/>
          </w:tcPr>
          <w:p w14:paraId="66C07F9B" w14:textId="77777777" w:rsidR="00A37FFA" w:rsidRDefault="00A37FFA" w:rsidP="00A37FFA">
            <w:pPr>
              <w:pStyle w:val="EmptyCellLayoutStyle"/>
              <w:spacing w:after="0" w:line="240" w:lineRule="auto"/>
            </w:pPr>
          </w:p>
        </w:tc>
        <w:tc>
          <w:tcPr>
            <w:tcW w:w="10395" w:type="dxa"/>
          </w:tcPr>
          <w:p w14:paraId="01EC3C19" w14:textId="77777777" w:rsidR="00A37FFA" w:rsidRDefault="00A37FFA" w:rsidP="00A37FFA">
            <w:pPr>
              <w:pStyle w:val="EmptyCellLayoutStyle"/>
              <w:spacing w:after="0" w:line="240" w:lineRule="auto"/>
            </w:pPr>
          </w:p>
        </w:tc>
        <w:tc>
          <w:tcPr>
            <w:tcW w:w="149" w:type="dxa"/>
          </w:tcPr>
          <w:p w14:paraId="5ECA35F1" w14:textId="77777777" w:rsidR="00A37FFA" w:rsidRDefault="00A37FFA" w:rsidP="00A37FFA">
            <w:pPr>
              <w:pStyle w:val="EmptyCellLayoutStyle"/>
              <w:spacing w:after="0" w:line="240" w:lineRule="auto"/>
            </w:pPr>
          </w:p>
        </w:tc>
      </w:tr>
    </w:tbl>
    <w:p xmlns:w="http://schemas.openxmlformats.org/wordprocessingml/2006/main" w14:paraId="00DEC3BB" w14:textId="77777777" w:rsidR="00A37FFA" w:rsidRDefault="00A37FFA" w:rsidP="00A37FFA">
      <w:pPr>
        <w:spacing w:after="0" w:line="240" w:lineRule="auto"/>
      </w:pPr>
    </w:p>
    <w:p xmlns:w="http://schemas.openxmlformats.org/wordprocessingml/2006/main" w14:paraId="7D079D5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에이전트가 자동 종료를 시작했습니다.</w:t>
      </w:r>
    </w:p>
    <w:p xmlns:w="http://schemas.openxmlformats.org/wordprocessingml/2006/main" w14:paraId="282D27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가 SQL Server 에이전트 서비스를 종료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68178874" w14:textId="77777777" w:rsidTr="00A37FFA">
        <w:trPr>
          <w:trHeight w:val="54"/>
        </w:trPr>
        <w:tc>
          <w:tcPr>
            <w:tcW w:w="54" w:type="dxa"/>
          </w:tcPr>
          <w:p w14:paraId="674F0F03" w14:textId="77777777" w:rsidR="00A37FFA" w:rsidRDefault="00A37FFA" w:rsidP="00A37FFA">
            <w:pPr>
              <w:pStyle w:val="EmptyCellLayoutStyle"/>
              <w:spacing w:after="0" w:line="240" w:lineRule="auto"/>
            </w:pPr>
          </w:p>
        </w:tc>
        <w:tc>
          <w:tcPr>
            <w:tcW w:w="10395" w:type="dxa"/>
          </w:tcPr>
          <w:p w14:paraId="5EFFD4AF" w14:textId="77777777" w:rsidR="00A37FFA" w:rsidRDefault="00A37FFA" w:rsidP="00A37FFA">
            <w:pPr>
              <w:pStyle w:val="EmptyCellLayoutStyle"/>
              <w:spacing w:after="0" w:line="240" w:lineRule="auto"/>
            </w:pPr>
          </w:p>
        </w:tc>
        <w:tc>
          <w:tcPr>
            <w:tcW w:w="149" w:type="dxa"/>
          </w:tcPr>
          <w:p w14:paraId="178F1B50" w14:textId="77777777" w:rsidR="00A37FFA" w:rsidRDefault="00A37FFA" w:rsidP="00A37FFA">
            <w:pPr>
              <w:pStyle w:val="EmptyCellLayoutStyle"/>
              <w:spacing w:after="0" w:line="240" w:lineRule="auto"/>
            </w:pPr>
          </w:p>
        </w:tc>
      </w:tr>
      <w:tr w:rsidR="00A37FFA" w14:paraId="27E564E9" w14:textId="77777777" w:rsidTr="00A37FFA">
        <w:tc>
          <w:tcPr>
            <w:tcW w:w="54" w:type="dxa"/>
          </w:tcPr>
          <w:p w14:paraId="69DAB3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5E1B79A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1CB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7DD1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D811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EB97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5EF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29B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73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6B9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4F8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16D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1671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1A9F5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8E0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록시 허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2F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듈에서 ComputerName 매개 변수에 지정된 컴퓨터로부터 시작하지 않은 이벤트를 수집해야 하는지 여부를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5FC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alse</w:t>
                  </w:r>
                </w:p>
              </w:tc>
            </w:tr>
            <w:tr w:rsidR="00A37FFA" w14:paraId="7B0665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9F6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E74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F17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2A0BF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7097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5E8B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1DBB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6BD8A0ED" w14:textId="77777777" w:rsidR="00A37FFA" w:rsidRDefault="00A37FFA" w:rsidP="00A37FFA">
            <w:pPr>
              <w:spacing w:after="0" w:line="240" w:lineRule="auto"/>
            </w:pPr>
          </w:p>
        </w:tc>
        <w:tc>
          <w:tcPr>
            <w:tcW w:w="149" w:type="dxa"/>
          </w:tcPr>
          <w:p w14:paraId="70A292C4" w14:textId="77777777" w:rsidR="00A37FFA" w:rsidRDefault="00A37FFA" w:rsidP="00A37FFA">
            <w:pPr>
              <w:pStyle w:val="EmptyCellLayoutStyle"/>
              <w:spacing w:after="0" w:line="240" w:lineRule="auto"/>
            </w:pPr>
          </w:p>
        </w:tc>
      </w:tr>
      <w:tr w:rsidR="00A37FFA" w14:paraId="16A20AAC" w14:textId="77777777" w:rsidTr="00A37FFA">
        <w:trPr>
          <w:trHeight w:val="80"/>
        </w:trPr>
        <w:tc>
          <w:tcPr>
            <w:tcW w:w="54" w:type="dxa"/>
          </w:tcPr>
          <w:p w14:paraId="265D144A" w14:textId="77777777" w:rsidR="00A37FFA" w:rsidRDefault="00A37FFA" w:rsidP="00A37FFA">
            <w:pPr>
              <w:pStyle w:val="EmptyCellLayoutStyle"/>
              <w:spacing w:after="0" w:line="240" w:lineRule="auto"/>
            </w:pPr>
          </w:p>
        </w:tc>
        <w:tc>
          <w:tcPr>
            <w:tcW w:w="10395" w:type="dxa"/>
          </w:tcPr>
          <w:p w14:paraId="5BE025F6" w14:textId="77777777" w:rsidR="00A37FFA" w:rsidRDefault="00A37FFA" w:rsidP="00A37FFA">
            <w:pPr>
              <w:pStyle w:val="EmptyCellLayoutStyle"/>
              <w:spacing w:after="0" w:line="240" w:lineRule="auto"/>
            </w:pPr>
          </w:p>
        </w:tc>
        <w:tc>
          <w:tcPr>
            <w:tcW w:w="149" w:type="dxa"/>
          </w:tcPr>
          <w:p w14:paraId="411D285B" w14:textId="77777777" w:rsidR="00A37FFA" w:rsidRDefault="00A37FFA" w:rsidP="00A37FFA">
            <w:pPr>
              <w:pStyle w:val="EmptyCellLayoutStyle"/>
              <w:spacing w:after="0" w:line="240" w:lineRule="auto"/>
            </w:pPr>
          </w:p>
        </w:tc>
      </w:tr>
    </w:tbl>
    <w:p xmlns:w="http://schemas.openxmlformats.org/wordprocessingml/2006/main" w14:paraId="61801344" w14:textId="77777777" w:rsidR="00A37FFA" w:rsidRDefault="00A37FFA" w:rsidP="00A37FFA">
      <w:pPr>
        <w:spacing w:after="0" w:line="240" w:lineRule="auto"/>
      </w:pPr>
    </w:p>
    <w:p xmlns:w="http://schemas.openxmlformats.org/wordprocessingml/2006/main" w14:paraId="09700D0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작업을 완료하지 못했습니다.</w:t>
      </w:r>
    </w:p>
    <w:p xmlns:w="http://schemas.openxmlformats.org/wordprocessingml/2006/main" w14:paraId="2AB123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 작업이 실패했습니다. SQL Server 에이전트는 특정 시간이나 간격으로 발생하도록 예약된 SQL Server 태스크를 실행할 뿐 아니라 관리자가 호출기나 전자 메일을 통한 경고와 같은 동작을 정의한 특정 상태 또는 이러한 상태를 해결할 태스크를 검색합니다. SQL Server 에이전트는 관리자가 정의한 복제 태스크 실행에도 사용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1174915B" w14:textId="77777777" w:rsidTr="00A37FFA">
        <w:trPr>
          <w:trHeight w:val="54"/>
        </w:trPr>
        <w:tc>
          <w:tcPr>
            <w:tcW w:w="54" w:type="dxa"/>
          </w:tcPr>
          <w:p w14:paraId="68B39FE2" w14:textId="77777777" w:rsidR="00A37FFA" w:rsidRDefault="00A37FFA" w:rsidP="00A37FFA">
            <w:pPr>
              <w:pStyle w:val="EmptyCellLayoutStyle"/>
              <w:spacing w:after="0" w:line="240" w:lineRule="auto"/>
            </w:pPr>
          </w:p>
        </w:tc>
        <w:tc>
          <w:tcPr>
            <w:tcW w:w="10395" w:type="dxa"/>
          </w:tcPr>
          <w:p w14:paraId="4E0985BB" w14:textId="77777777" w:rsidR="00A37FFA" w:rsidRDefault="00A37FFA" w:rsidP="00A37FFA">
            <w:pPr>
              <w:pStyle w:val="EmptyCellLayoutStyle"/>
              <w:spacing w:after="0" w:line="240" w:lineRule="auto"/>
            </w:pPr>
          </w:p>
        </w:tc>
        <w:tc>
          <w:tcPr>
            <w:tcW w:w="149" w:type="dxa"/>
          </w:tcPr>
          <w:p w14:paraId="5E5C2E99" w14:textId="77777777" w:rsidR="00A37FFA" w:rsidRDefault="00A37FFA" w:rsidP="00A37FFA">
            <w:pPr>
              <w:pStyle w:val="EmptyCellLayoutStyle"/>
              <w:spacing w:after="0" w:line="240" w:lineRule="auto"/>
            </w:pPr>
          </w:p>
        </w:tc>
      </w:tr>
      <w:tr w:rsidR="00A37FFA" w14:paraId="0164D5C7" w14:textId="77777777" w:rsidTr="00A37FFA">
        <w:tc>
          <w:tcPr>
            <w:tcW w:w="54" w:type="dxa"/>
          </w:tcPr>
          <w:p w14:paraId="3FF907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77F8E7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A1C9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BF64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84F0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FC492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6B0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C78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66B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0C0F4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F0B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B0D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49E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D31DE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B97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록시 허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9FE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듈에서 ComputerName 매개 변수에 지정된 컴퓨터로부터 시작하지 않은 이벤트를 수집해야 하는지 여부를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10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alse</w:t>
                  </w:r>
                </w:p>
              </w:tc>
            </w:tr>
            <w:tr w:rsidR="00A37FFA" w14:paraId="4C5200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2AD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BF7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10F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B4C85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F100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AE3B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7D0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bl>
          <w:p w14:paraId="71989976" w14:textId="77777777" w:rsidR="00A37FFA" w:rsidRDefault="00A37FFA" w:rsidP="00A37FFA">
            <w:pPr>
              <w:spacing w:after="0" w:line="240" w:lineRule="auto"/>
            </w:pPr>
          </w:p>
        </w:tc>
        <w:tc>
          <w:tcPr>
            <w:tcW w:w="149" w:type="dxa"/>
          </w:tcPr>
          <w:p w14:paraId="064432FD" w14:textId="77777777" w:rsidR="00A37FFA" w:rsidRDefault="00A37FFA" w:rsidP="00A37FFA">
            <w:pPr>
              <w:pStyle w:val="EmptyCellLayoutStyle"/>
              <w:spacing w:after="0" w:line="240" w:lineRule="auto"/>
            </w:pPr>
          </w:p>
        </w:tc>
      </w:tr>
      <w:tr w:rsidR="00A37FFA" w14:paraId="300EAE7B" w14:textId="77777777" w:rsidTr="00A37FFA">
        <w:trPr>
          <w:trHeight w:val="80"/>
        </w:trPr>
        <w:tc>
          <w:tcPr>
            <w:tcW w:w="54" w:type="dxa"/>
          </w:tcPr>
          <w:p w14:paraId="1469D9CF" w14:textId="77777777" w:rsidR="00A37FFA" w:rsidRDefault="00A37FFA" w:rsidP="00A37FFA">
            <w:pPr>
              <w:pStyle w:val="EmptyCellLayoutStyle"/>
              <w:spacing w:after="0" w:line="240" w:lineRule="auto"/>
            </w:pPr>
          </w:p>
        </w:tc>
        <w:tc>
          <w:tcPr>
            <w:tcW w:w="10395" w:type="dxa"/>
          </w:tcPr>
          <w:p w14:paraId="3BD59B9D" w14:textId="77777777" w:rsidR="00A37FFA" w:rsidRDefault="00A37FFA" w:rsidP="00A37FFA">
            <w:pPr>
              <w:pStyle w:val="EmptyCellLayoutStyle"/>
              <w:spacing w:after="0" w:line="240" w:lineRule="auto"/>
            </w:pPr>
          </w:p>
        </w:tc>
        <w:tc>
          <w:tcPr>
            <w:tcW w:w="149" w:type="dxa"/>
          </w:tcPr>
          <w:p w14:paraId="0CBFAAF8" w14:textId="77777777" w:rsidR="00A37FFA" w:rsidRDefault="00A37FFA" w:rsidP="00A37FFA">
            <w:pPr>
              <w:pStyle w:val="EmptyCellLayoutStyle"/>
              <w:spacing w:after="0" w:line="240" w:lineRule="auto"/>
            </w:pPr>
          </w:p>
        </w:tc>
      </w:tr>
    </w:tbl>
    <w:p xmlns:w="http://schemas.openxmlformats.org/wordprocessingml/2006/main" w14:paraId="3E487BFA" w14:textId="77777777" w:rsidR="00A37FFA" w:rsidRDefault="00A37FFA" w:rsidP="00A37FFA">
      <w:pPr>
        <w:spacing w:after="0" w:line="240" w:lineRule="auto"/>
      </w:pPr>
    </w:p>
    <w:p xmlns:w="http://schemas.openxmlformats.org/wordprocessingml/2006/main" w14:paraId="7DC8F0B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에이전트를 시작할 수 없습니다</w:t>
      </w:r>
    </w:p>
    <w:p xmlns:w="http://schemas.openxmlformats.org/wordprocessingml/2006/main" w14:paraId="20C8C1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로세스나 사용자가 SQL Server 에이전트 서비스를 시작하려고 했으나 서비스가 시작되지 않았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55DD0E48" w14:textId="77777777" w:rsidTr="00A37FFA">
        <w:trPr>
          <w:trHeight w:val="54"/>
        </w:trPr>
        <w:tc>
          <w:tcPr>
            <w:tcW w:w="54" w:type="dxa"/>
          </w:tcPr>
          <w:p w14:paraId="50BFBD66" w14:textId="77777777" w:rsidR="00A37FFA" w:rsidRDefault="00A37FFA" w:rsidP="00A37FFA">
            <w:pPr>
              <w:pStyle w:val="EmptyCellLayoutStyle"/>
              <w:spacing w:after="0" w:line="240" w:lineRule="auto"/>
            </w:pPr>
          </w:p>
        </w:tc>
        <w:tc>
          <w:tcPr>
            <w:tcW w:w="10395" w:type="dxa"/>
          </w:tcPr>
          <w:p w14:paraId="66D1C96B" w14:textId="77777777" w:rsidR="00A37FFA" w:rsidRDefault="00A37FFA" w:rsidP="00A37FFA">
            <w:pPr>
              <w:pStyle w:val="EmptyCellLayoutStyle"/>
              <w:spacing w:after="0" w:line="240" w:lineRule="auto"/>
            </w:pPr>
          </w:p>
        </w:tc>
        <w:tc>
          <w:tcPr>
            <w:tcW w:w="149" w:type="dxa"/>
          </w:tcPr>
          <w:p w14:paraId="19290622" w14:textId="77777777" w:rsidR="00A37FFA" w:rsidRDefault="00A37FFA" w:rsidP="00A37FFA">
            <w:pPr>
              <w:pStyle w:val="EmptyCellLayoutStyle"/>
              <w:spacing w:after="0" w:line="240" w:lineRule="auto"/>
            </w:pPr>
          </w:p>
        </w:tc>
      </w:tr>
      <w:tr w:rsidR="00A37FFA" w14:paraId="2FEDAC0E" w14:textId="77777777" w:rsidTr="00A37FFA">
        <w:tc>
          <w:tcPr>
            <w:tcW w:w="54" w:type="dxa"/>
          </w:tcPr>
          <w:p w14:paraId="1C79C8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798C47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0924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9441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463C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6812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898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07F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991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7A54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A49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6E5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0D55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825F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B96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록시 허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AB0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듈에서 ComputerName 매개 변수에 지정된 컴퓨터로부터 시작하지 않은 이벤트를 수집해야 하는지 여부를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0A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alse</w:t>
                  </w:r>
                </w:p>
              </w:tc>
            </w:tr>
            <w:tr w:rsidR="00A37FFA" w14:paraId="13F9B9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467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55C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396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A704B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53FF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7FB3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13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0111169C" w14:textId="77777777" w:rsidR="00A37FFA" w:rsidRDefault="00A37FFA" w:rsidP="00A37FFA">
            <w:pPr>
              <w:spacing w:after="0" w:line="240" w:lineRule="auto"/>
            </w:pPr>
          </w:p>
        </w:tc>
        <w:tc>
          <w:tcPr>
            <w:tcW w:w="149" w:type="dxa"/>
          </w:tcPr>
          <w:p w14:paraId="079D12FA" w14:textId="77777777" w:rsidR="00A37FFA" w:rsidRDefault="00A37FFA" w:rsidP="00A37FFA">
            <w:pPr>
              <w:pStyle w:val="EmptyCellLayoutStyle"/>
              <w:spacing w:after="0" w:line="240" w:lineRule="auto"/>
            </w:pPr>
          </w:p>
        </w:tc>
      </w:tr>
      <w:tr w:rsidR="00A37FFA" w14:paraId="15961138" w14:textId="77777777" w:rsidTr="00A37FFA">
        <w:trPr>
          <w:trHeight w:val="80"/>
        </w:trPr>
        <w:tc>
          <w:tcPr>
            <w:tcW w:w="54" w:type="dxa"/>
          </w:tcPr>
          <w:p w14:paraId="4BEE7302" w14:textId="77777777" w:rsidR="00A37FFA" w:rsidRDefault="00A37FFA" w:rsidP="00A37FFA">
            <w:pPr>
              <w:pStyle w:val="EmptyCellLayoutStyle"/>
              <w:spacing w:after="0" w:line="240" w:lineRule="auto"/>
            </w:pPr>
          </w:p>
        </w:tc>
        <w:tc>
          <w:tcPr>
            <w:tcW w:w="10395" w:type="dxa"/>
          </w:tcPr>
          <w:p w14:paraId="15BEF4B9" w14:textId="77777777" w:rsidR="00A37FFA" w:rsidRDefault="00A37FFA" w:rsidP="00A37FFA">
            <w:pPr>
              <w:pStyle w:val="EmptyCellLayoutStyle"/>
              <w:spacing w:after="0" w:line="240" w:lineRule="auto"/>
            </w:pPr>
          </w:p>
        </w:tc>
        <w:tc>
          <w:tcPr>
            <w:tcW w:w="149" w:type="dxa"/>
          </w:tcPr>
          <w:p w14:paraId="59BF2909" w14:textId="77777777" w:rsidR="00A37FFA" w:rsidRDefault="00A37FFA" w:rsidP="00A37FFA">
            <w:pPr>
              <w:pStyle w:val="EmptyCellLayoutStyle"/>
              <w:spacing w:after="0" w:line="240" w:lineRule="auto"/>
            </w:pPr>
          </w:p>
        </w:tc>
      </w:tr>
    </w:tbl>
    <w:p xmlns:w="http://schemas.openxmlformats.org/wordprocessingml/2006/main" w14:paraId="391F47BE" w14:textId="77777777" w:rsidR="00A37FFA" w:rsidRDefault="00A37FFA" w:rsidP="00A37FFA">
      <w:pPr>
        <w:spacing w:after="0" w:line="240" w:lineRule="auto"/>
      </w:pPr>
    </w:p>
    <w:p xmlns:w="http://schemas.openxmlformats.org/wordprocessingml/2006/main" w14:paraId="001018E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컬 이벤트 로그를 다시 열 수 없습니다.</w:t>
      </w:r>
    </w:p>
    <w:p xmlns:w="http://schemas.openxmlformats.org/wordprocessingml/2006/main" w14:paraId="0498C1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서 로컬 이벤트 로그를 열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02B1B142" w14:textId="77777777" w:rsidTr="00A37FFA">
        <w:trPr>
          <w:trHeight w:val="54"/>
        </w:trPr>
        <w:tc>
          <w:tcPr>
            <w:tcW w:w="54" w:type="dxa"/>
          </w:tcPr>
          <w:p w14:paraId="7343DB9C" w14:textId="77777777" w:rsidR="00A37FFA" w:rsidRDefault="00A37FFA" w:rsidP="00A37FFA">
            <w:pPr>
              <w:pStyle w:val="EmptyCellLayoutStyle"/>
              <w:spacing w:after="0" w:line="240" w:lineRule="auto"/>
            </w:pPr>
          </w:p>
        </w:tc>
        <w:tc>
          <w:tcPr>
            <w:tcW w:w="10395" w:type="dxa"/>
          </w:tcPr>
          <w:p w14:paraId="0D4CD931" w14:textId="77777777" w:rsidR="00A37FFA" w:rsidRDefault="00A37FFA" w:rsidP="00A37FFA">
            <w:pPr>
              <w:pStyle w:val="EmptyCellLayoutStyle"/>
              <w:spacing w:after="0" w:line="240" w:lineRule="auto"/>
            </w:pPr>
          </w:p>
        </w:tc>
        <w:tc>
          <w:tcPr>
            <w:tcW w:w="149" w:type="dxa"/>
          </w:tcPr>
          <w:p w14:paraId="5834F541" w14:textId="77777777" w:rsidR="00A37FFA" w:rsidRDefault="00A37FFA" w:rsidP="00A37FFA">
            <w:pPr>
              <w:pStyle w:val="EmptyCellLayoutStyle"/>
              <w:spacing w:after="0" w:line="240" w:lineRule="auto"/>
            </w:pPr>
          </w:p>
        </w:tc>
      </w:tr>
      <w:tr w:rsidR="00A37FFA" w14:paraId="7593548E" w14:textId="77777777" w:rsidTr="00A37FFA">
        <w:tc>
          <w:tcPr>
            <w:tcW w:w="54" w:type="dxa"/>
          </w:tcPr>
          <w:p w14:paraId="75E9E10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238330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69CD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7A0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9440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8C3C4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7DC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201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FC4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561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3FF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C66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04B5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9139B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4A0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록시 허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52A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듈에서 ComputerName 매개 변수에 지정된 컴퓨터로부터 시작하지 않은 이벤트를 수집해야 하는지 여부를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7AA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alse</w:t>
                  </w:r>
                </w:p>
              </w:tc>
            </w:tr>
            <w:tr w:rsidR="00A37FFA" w14:paraId="399ADB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805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22E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A57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B3203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F06C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904F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084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48C1382F" w14:textId="77777777" w:rsidR="00A37FFA" w:rsidRDefault="00A37FFA" w:rsidP="00A37FFA">
            <w:pPr>
              <w:spacing w:after="0" w:line="240" w:lineRule="auto"/>
            </w:pPr>
          </w:p>
        </w:tc>
        <w:tc>
          <w:tcPr>
            <w:tcW w:w="149" w:type="dxa"/>
          </w:tcPr>
          <w:p w14:paraId="37954C0D" w14:textId="77777777" w:rsidR="00A37FFA" w:rsidRDefault="00A37FFA" w:rsidP="00A37FFA">
            <w:pPr>
              <w:pStyle w:val="EmptyCellLayoutStyle"/>
              <w:spacing w:after="0" w:line="240" w:lineRule="auto"/>
            </w:pPr>
          </w:p>
        </w:tc>
      </w:tr>
      <w:tr w:rsidR="00A37FFA" w14:paraId="4B4466A1" w14:textId="77777777" w:rsidTr="00A37FFA">
        <w:trPr>
          <w:trHeight w:val="80"/>
        </w:trPr>
        <w:tc>
          <w:tcPr>
            <w:tcW w:w="54" w:type="dxa"/>
          </w:tcPr>
          <w:p w14:paraId="301FB084" w14:textId="77777777" w:rsidR="00A37FFA" w:rsidRDefault="00A37FFA" w:rsidP="00A37FFA">
            <w:pPr>
              <w:pStyle w:val="EmptyCellLayoutStyle"/>
              <w:spacing w:after="0" w:line="240" w:lineRule="auto"/>
            </w:pPr>
          </w:p>
        </w:tc>
        <w:tc>
          <w:tcPr>
            <w:tcW w:w="10395" w:type="dxa"/>
          </w:tcPr>
          <w:p w14:paraId="4AC38534" w14:textId="77777777" w:rsidR="00A37FFA" w:rsidRDefault="00A37FFA" w:rsidP="00A37FFA">
            <w:pPr>
              <w:pStyle w:val="EmptyCellLayoutStyle"/>
              <w:spacing w:after="0" w:line="240" w:lineRule="auto"/>
            </w:pPr>
          </w:p>
        </w:tc>
        <w:tc>
          <w:tcPr>
            <w:tcW w:w="149" w:type="dxa"/>
          </w:tcPr>
          <w:p w14:paraId="49DA0025" w14:textId="77777777" w:rsidR="00A37FFA" w:rsidRDefault="00A37FFA" w:rsidP="00A37FFA">
            <w:pPr>
              <w:pStyle w:val="EmptyCellLayoutStyle"/>
              <w:spacing w:after="0" w:line="240" w:lineRule="auto"/>
            </w:pPr>
          </w:p>
        </w:tc>
      </w:tr>
    </w:tbl>
    <w:p xmlns:w="http://schemas.openxmlformats.org/wordprocessingml/2006/main" w14:paraId="1A220A81" w14:textId="77777777" w:rsidR="00A37FFA" w:rsidRDefault="00A37FFA" w:rsidP="00A37FFA">
      <w:pPr>
        <w:spacing w:after="0" w:line="240" w:lineRule="auto"/>
      </w:pPr>
    </w:p>
    <w:p xmlns:w="http://schemas.openxmlformats.org/wordprocessingml/2006/main" w14:paraId="26F9AC7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에이전트 상태가 확실하지 않습니다. 마지막 몇 분 동안 응답이 없습니다.</w:t>
      </w:r>
    </w:p>
    <w:p xmlns:w="http://schemas.openxmlformats.org/wordprocessingml/2006/main" w14:paraId="535919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엔터프라이즈 관리자가 복제 에이전트를 폴링할 때 복제 에이전트 사용량이 많아서 응답할 수 없을 경우 이 문제가 발생합니다. 따라서 SQL Server 엔터프라이즈 관리자가 복제 에이전트 상태를 알지 못하고 복제 에이전트의 작동 여부를 보고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14E7DD01" w14:textId="77777777" w:rsidTr="00A37FFA">
        <w:trPr>
          <w:trHeight w:val="54"/>
        </w:trPr>
        <w:tc>
          <w:tcPr>
            <w:tcW w:w="54" w:type="dxa"/>
          </w:tcPr>
          <w:p w14:paraId="1C3A1B20" w14:textId="77777777" w:rsidR="00A37FFA" w:rsidRDefault="00A37FFA" w:rsidP="00A37FFA">
            <w:pPr>
              <w:pStyle w:val="EmptyCellLayoutStyle"/>
              <w:spacing w:after="0" w:line="240" w:lineRule="auto"/>
            </w:pPr>
          </w:p>
        </w:tc>
        <w:tc>
          <w:tcPr>
            <w:tcW w:w="10395" w:type="dxa"/>
          </w:tcPr>
          <w:p w14:paraId="7C2F4CF9" w14:textId="77777777" w:rsidR="00A37FFA" w:rsidRDefault="00A37FFA" w:rsidP="00A37FFA">
            <w:pPr>
              <w:pStyle w:val="EmptyCellLayoutStyle"/>
              <w:spacing w:after="0" w:line="240" w:lineRule="auto"/>
            </w:pPr>
          </w:p>
        </w:tc>
        <w:tc>
          <w:tcPr>
            <w:tcW w:w="149" w:type="dxa"/>
          </w:tcPr>
          <w:p w14:paraId="3DA8EF0F" w14:textId="77777777" w:rsidR="00A37FFA" w:rsidRDefault="00A37FFA" w:rsidP="00A37FFA">
            <w:pPr>
              <w:pStyle w:val="EmptyCellLayoutStyle"/>
              <w:spacing w:after="0" w:line="240" w:lineRule="auto"/>
            </w:pPr>
          </w:p>
        </w:tc>
      </w:tr>
      <w:tr w:rsidR="00A37FFA" w14:paraId="1E0D3617" w14:textId="77777777" w:rsidTr="00A37FFA">
        <w:tc>
          <w:tcPr>
            <w:tcW w:w="54" w:type="dxa"/>
          </w:tcPr>
          <w:p w14:paraId="1E163E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3C66BC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7953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CBF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D25D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2FB3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E1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399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7B0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B39B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286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ECB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1132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D2FF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41F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록시 허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784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듈에서 ComputerName 매개 변수에 지정된 컴퓨터로부터 시작하지 않은 이벤트를 수집해야 하는지 여부를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FE9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alse</w:t>
                  </w:r>
                </w:p>
              </w:tc>
            </w:tr>
            <w:tr w:rsidR="00A37FFA" w14:paraId="716BA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C40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1AF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4C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0E522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1186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4F1F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780F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bl>
          <w:p w14:paraId="316AB4F1" w14:textId="77777777" w:rsidR="00A37FFA" w:rsidRDefault="00A37FFA" w:rsidP="00A37FFA">
            <w:pPr>
              <w:spacing w:after="0" w:line="240" w:lineRule="auto"/>
            </w:pPr>
          </w:p>
        </w:tc>
        <w:tc>
          <w:tcPr>
            <w:tcW w:w="149" w:type="dxa"/>
          </w:tcPr>
          <w:p w14:paraId="65AC4CDA" w14:textId="77777777" w:rsidR="00A37FFA" w:rsidRDefault="00A37FFA" w:rsidP="00A37FFA">
            <w:pPr>
              <w:pStyle w:val="EmptyCellLayoutStyle"/>
              <w:spacing w:after="0" w:line="240" w:lineRule="auto"/>
            </w:pPr>
          </w:p>
        </w:tc>
      </w:tr>
      <w:tr w:rsidR="00A37FFA" w14:paraId="35890C8D" w14:textId="77777777" w:rsidTr="00A37FFA">
        <w:trPr>
          <w:trHeight w:val="80"/>
        </w:trPr>
        <w:tc>
          <w:tcPr>
            <w:tcW w:w="54" w:type="dxa"/>
          </w:tcPr>
          <w:p w14:paraId="7BE0E399" w14:textId="77777777" w:rsidR="00A37FFA" w:rsidRDefault="00A37FFA" w:rsidP="00A37FFA">
            <w:pPr>
              <w:pStyle w:val="EmptyCellLayoutStyle"/>
              <w:spacing w:after="0" w:line="240" w:lineRule="auto"/>
            </w:pPr>
          </w:p>
        </w:tc>
        <w:tc>
          <w:tcPr>
            <w:tcW w:w="10395" w:type="dxa"/>
          </w:tcPr>
          <w:p w14:paraId="7D885D37" w14:textId="77777777" w:rsidR="00A37FFA" w:rsidRDefault="00A37FFA" w:rsidP="00A37FFA">
            <w:pPr>
              <w:pStyle w:val="EmptyCellLayoutStyle"/>
              <w:spacing w:after="0" w:line="240" w:lineRule="auto"/>
            </w:pPr>
          </w:p>
        </w:tc>
        <w:tc>
          <w:tcPr>
            <w:tcW w:w="149" w:type="dxa"/>
          </w:tcPr>
          <w:p w14:paraId="736CF1E6" w14:textId="77777777" w:rsidR="00A37FFA" w:rsidRDefault="00A37FFA" w:rsidP="00A37FFA">
            <w:pPr>
              <w:pStyle w:val="EmptyCellLayoutStyle"/>
              <w:spacing w:after="0" w:line="240" w:lineRule="auto"/>
            </w:pPr>
          </w:p>
        </w:tc>
      </w:tr>
    </w:tbl>
    <w:p xmlns:w="http://schemas.openxmlformats.org/wordprocessingml/2006/main" w14:paraId="65B34AC5" w14:textId="77777777" w:rsidR="00A37FFA" w:rsidRDefault="00A37FFA" w:rsidP="00A37FFA">
      <w:pPr>
        <w:spacing w:after="0" w:line="240" w:lineRule="auto"/>
      </w:pPr>
    </w:p>
    <w:p xmlns:w="http://schemas.openxmlformats.org/wordprocessingml/2006/main" w14:paraId="2A4867B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복구할 수 없는 로컬 이벤트 로그 오류로 인해 경고 엔진이 중지되었습니다.</w:t>
      </w:r>
    </w:p>
    <w:p xmlns:w="http://schemas.openxmlformats.org/wordprocessingml/2006/main" w14:paraId="36BEE2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에이전트에서 로컬 이벤트 로그를 열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73186FA0" w14:textId="77777777" w:rsidTr="00A37FFA">
        <w:trPr>
          <w:trHeight w:val="54"/>
        </w:trPr>
        <w:tc>
          <w:tcPr>
            <w:tcW w:w="54" w:type="dxa"/>
          </w:tcPr>
          <w:p w14:paraId="53FF0DA8" w14:textId="77777777" w:rsidR="00A37FFA" w:rsidRDefault="00A37FFA" w:rsidP="00A37FFA">
            <w:pPr>
              <w:pStyle w:val="EmptyCellLayoutStyle"/>
              <w:spacing w:after="0" w:line="240" w:lineRule="auto"/>
            </w:pPr>
          </w:p>
        </w:tc>
        <w:tc>
          <w:tcPr>
            <w:tcW w:w="10395" w:type="dxa"/>
          </w:tcPr>
          <w:p w14:paraId="7ABBDA3E" w14:textId="77777777" w:rsidR="00A37FFA" w:rsidRDefault="00A37FFA" w:rsidP="00A37FFA">
            <w:pPr>
              <w:pStyle w:val="EmptyCellLayoutStyle"/>
              <w:spacing w:after="0" w:line="240" w:lineRule="auto"/>
            </w:pPr>
          </w:p>
        </w:tc>
        <w:tc>
          <w:tcPr>
            <w:tcW w:w="149" w:type="dxa"/>
          </w:tcPr>
          <w:p w14:paraId="13B0722A" w14:textId="77777777" w:rsidR="00A37FFA" w:rsidRDefault="00A37FFA" w:rsidP="00A37FFA">
            <w:pPr>
              <w:pStyle w:val="EmptyCellLayoutStyle"/>
              <w:spacing w:after="0" w:line="240" w:lineRule="auto"/>
            </w:pPr>
          </w:p>
        </w:tc>
      </w:tr>
      <w:tr w:rsidR="00A37FFA" w14:paraId="0A1C86C8" w14:textId="77777777" w:rsidTr="00A37FFA">
        <w:tc>
          <w:tcPr>
            <w:tcW w:w="54" w:type="dxa"/>
          </w:tcPr>
          <w:p w14:paraId="0B7F3A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4EFFA6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E3A2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0B9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3FAD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80AC5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39F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7DD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7A8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B8289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4BF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0BC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878E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CCCB1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27E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프록시 허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D6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듈에서 ComputerName 매개 변수에 지정된 컴퓨터로부터 시작하지 않은 이벤트를 수집해야 하는지 여부를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A90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alse</w:t>
                  </w:r>
                </w:p>
              </w:tc>
            </w:tr>
            <w:tr w:rsidR="00A37FFA" w14:paraId="411A2A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13C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29E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0ED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A1283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DDAD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EF2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78F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433E572B" w14:textId="77777777" w:rsidR="00A37FFA" w:rsidRDefault="00A37FFA" w:rsidP="00A37FFA">
            <w:pPr>
              <w:spacing w:after="0" w:line="240" w:lineRule="auto"/>
            </w:pPr>
          </w:p>
        </w:tc>
        <w:tc>
          <w:tcPr>
            <w:tcW w:w="149" w:type="dxa"/>
          </w:tcPr>
          <w:p w14:paraId="49A2EAF5" w14:textId="77777777" w:rsidR="00A37FFA" w:rsidRDefault="00A37FFA" w:rsidP="00A37FFA">
            <w:pPr>
              <w:pStyle w:val="EmptyCellLayoutStyle"/>
              <w:spacing w:after="0" w:line="240" w:lineRule="auto"/>
            </w:pPr>
          </w:p>
        </w:tc>
      </w:tr>
      <w:tr w:rsidR="00A37FFA" w14:paraId="3C95A6A2" w14:textId="77777777" w:rsidTr="00A37FFA">
        <w:trPr>
          <w:trHeight w:val="80"/>
        </w:trPr>
        <w:tc>
          <w:tcPr>
            <w:tcW w:w="54" w:type="dxa"/>
          </w:tcPr>
          <w:p w14:paraId="036B6EF7" w14:textId="77777777" w:rsidR="00A37FFA" w:rsidRDefault="00A37FFA" w:rsidP="00A37FFA">
            <w:pPr>
              <w:pStyle w:val="EmptyCellLayoutStyle"/>
              <w:spacing w:after="0" w:line="240" w:lineRule="auto"/>
            </w:pPr>
          </w:p>
        </w:tc>
        <w:tc>
          <w:tcPr>
            <w:tcW w:w="10395" w:type="dxa"/>
          </w:tcPr>
          <w:p w14:paraId="4B8CB812" w14:textId="77777777" w:rsidR="00A37FFA" w:rsidRDefault="00A37FFA" w:rsidP="00A37FFA">
            <w:pPr>
              <w:pStyle w:val="EmptyCellLayoutStyle"/>
              <w:spacing w:after="0" w:line="240" w:lineRule="auto"/>
            </w:pPr>
          </w:p>
        </w:tc>
        <w:tc>
          <w:tcPr>
            <w:tcW w:w="149" w:type="dxa"/>
          </w:tcPr>
          <w:p w14:paraId="707E692C" w14:textId="77777777" w:rsidR="00A37FFA" w:rsidRDefault="00A37FFA" w:rsidP="00A37FFA">
            <w:pPr>
              <w:pStyle w:val="EmptyCellLayoutStyle"/>
              <w:spacing w:after="0" w:line="240" w:lineRule="auto"/>
            </w:pPr>
          </w:p>
        </w:tc>
      </w:tr>
    </w:tbl>
    <w:p xmlns:w="http://schemas.openxmlformats.org/wordprocessingml/2006/main" w14:paraId="5426732F" w14:textId="77777777" w:rsidR="00A37FFA" w:rsidRDefault="00A37FFA" w:rsidP="00A37FFA">
      <w:pPr>
        <w:spacing w:after="0" w:line="240" w:lineRule="auto"/>
      </w:pPr>
    </w:p>
    <w:p xmlns:w="http://schemas.openxmlformats.org/wordprocessingml/2006/main" w14:paraId="621DC636"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에이전트 작업</w:t>
      </w:r>
    </w:p>
    <w:p xmlns:w="http://schemas.openxmlformats.org/wordprocessingml/2006/main" w14:paraId="2B49F4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모든 Microsoft SQL Server 에이전트 작업입니다.</w:t>
      </w:r>
    </w:p>
    <w:p xmlns:w="http://schemas.openxmlformats.org/wordprocessingml/2006/main" w14:paraId="4F2D7939"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에이전트 작업 - 검색</w:t>
      </w:r>
    </w:p>
    <w:p xmlns:w="http://schemas.openxmlformats.org/wordprocessingml/2006/main" w14:paraId="1E905E5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에이전트 작업 검색</w:t>
      </w:r>
    </w:p>
    <w:p xmlns:w="http://schemas.openxmlformats.org/wordprocessingml/2006/main" w14:paraId="238019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모든 SQL Server 에이전트 작업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7A65A1" w14:textId="77777777" w:rsidTr="00A37FFA">
        <w:trPr>
          <w:trHeight w:val="54"/>
        </w:trPr>
        <w:tc>
          <w:tcPr>
            <w:tcW w:w="54" w:type="dxa"/>
          </w:tcPr>
          <w:p w14:paraId="0455B0CD" w14:textId="77777777" w:rsidR="00A37FFA" w:rsidRDefault="00A37FFA" w:rsidP="00A37FFA">
            <w:pPr>
              <w:pStyle w:val="EmptyCellLayoutStyle"/>
              <w:spacing w:after="0" w:line="240" w:lineRule="auto"/>
            </w:pPr>
          </w:p>
        </w:tc>
        <w:tc>
          <w:tcPr>
            <w:tcW w:w="10395" w:type="dxa"/>
          </w:tcPr>
          <w:p w14:paraId="666C684F" w14:textId="77777777" w:rsidR="00A37FFA" w:rsidRDefault="00A37FFA" w:rsidP="00A37FFA">
            <w:pPr>
              <w:pStyle w:val="EmptyCellLayoutStyle"/>
              <w:spacing w:after="0" w:line="240" w:lineRule="auto"/>
            </w:pPr>
          </w:p>
        </w:tc>
        <w:tc>
          <w:tcPr>
            <w:tcW w:w="149" w:type="dxa"/>
          </w:tcPr>
          <w:p w14:paraId="67EA959C" w14:textId="77777777" w:rsidR="00A37FFA" w:rsidRDefault="00A37FFA" w:rsidP="00A37FFA">
            <w:pPr>
              <w:pStyle w:val="EmptyCellLayoutStyle"/>
              <w:spacing w:after="0" w:line="240" w:lineRule="auto"/>
            </w:pPr>
          </w:p>
        </w:tc>
      </w:tr>
      <w:tr w:rsidR="00A37FFA" w14:paraId="7F310BF5" w14:textId="77777777" w:rsidTr="00A37FFA">
        <w:tc>
          <w:tcPr>
            <w:tcW w:w="54" w:type="dxa"/>
          </w:tcPr>
          <w:p w14:paraId="4B9990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CE29A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54F4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46A8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BC4C7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F8F59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0BC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E2C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65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0AD3D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943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152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2A3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697487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003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5CC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CDCEE" w14:textId="77777777" w:rsidR="00A37FFA" w:rsidRDefault="00A37FFA" w:rsidP="00A37FFA">
                  <w:pPr>
                    <w:spacing w:after="0" w:line="240" w:lineRule="auto"/>
                  </w:pPr>
                </w:p>
              </w:tc>
            </w:tr>
            <w:tr w:rsidR="00A37FFA" w14:paraId="2B8921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162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A27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FFF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C68B3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D1FD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71F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BE5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B7BA36" w14:textId="77777777" w:rsidR="00A37FFA" w:rsidRDefault="00A37FFA" w:rsidP="00A37FFA">
            <w:pPr>
              <w:spacing w:after="0" w:line="240" w:lineRule="auto"/>
            </w:pPr>
          </w:p>
        </w:tc>
        <w:tc>
          <w:tcPr>
            <w:tcW w:w="149" w:type="dxa"/>
          </w:tcPr>
          <w:p w14:paraId="2E6F4EDC" w14:textId="77777777" w:rsidR="00A37FFA" w:rsidRDefault="00A37FFA" w:rsidP="00A37FFA">
            <w:pPr>
              <w:pStyle w:val="EmptyCellLayoutStyle"/>
              <w:spacing w:after="0" w:line="240" w:lineRule="auto"/>
            </w:pPr>
          </w:p>
        </w:tc>
      </w:tr>
      <w:tr w:rsidR="00A37FFA" w14:paraId="338385E4" w14:textId="77777777" w:rsidTr="00A37FFA">
        <w:trPr>
          <w:trHeight w:val="80"/>
        </w:trPr>
        <w:tc>
          <w:tcPr>
            <w:tcW w:w="54" w:type="dxa"/>
          </w:tcPr>
          <w:p w14:paraId="17A4C57F" w14:textId="77777777" w:rsidR="00A37FFA" w:rsidRDefault="00A37FFA" w:rsidP="00A37FFA">
            <w:pPr>
              <w:pStyle w:val="EmptyCellLayoutStyle"/>
              <w:spacing w:after="0" w:line="240" w:lineRule="auto"/>
            </w:pPr>
          </w:p>
        </w:tc>
        <w:tc>
          <w:tcPr>
            <w:tcW w:w="10395" w:type="dxa"/>
          </w:tcPr>
          <w:p w14:paraId="2739469F" w14:textId="77777777" w:rsidR="00A37FFA" w:rsidRDefault="00A37FFA" w:rsidP="00A37FFA">
            <w:pPr>
              <w:pStyle w:val="EmptyCellLayoutStyle"/>
              <w:spacing w:after="0" w:line="240" w:lineRule="auto"/>
            </w:pPr>
          </w:p>
        </w:tc>
        <w:tc>
          <w:tcPr>
            <w:tcW w:w="149" w:type="dxa"/>
          </w:tcPr>
          <w:p w14:paraId="5B56FF0D" w14:textId="77777777" w:rsidR="00A37FFA" w:rsidRDefault="00A37FFA" w:rsidP="00A37FFA">
            <w:pPr>
              <w:pStyle w:val="EmptyCellLayoutStyle"/>
              <w:spacing w:after="0" w:line="240" w:lineRule="auto"/>
            </w:pPr>
          </w:p>
        </w:tc>
      </w:tr>
    </w:tbl>
    <w:p xmlns:w="http://schemas.openxmlformats.org/wordprocessingml/2006/main" w14:paraId="57B45272" w14:textId="77777777" w:rsidR="00A37FFA" w:rsidRDefault="00A37FFA" w:rsidP="00A37FFA">
      <w:pPr>
        <w:spacing w:after="0" w:line="240" w:lineRule="auto"/>
      </w:pPr>
    </w:p>
    <w:p xmlns:w="http://schemas.openxmlformats.org/wordprocessingml/2006/main" w14:paraId="3BCBB85B"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에이전트 작업 - 유닛 모니터</w:t>
      </w:r>
    </w:p>
    <w:p xmlns:w="http://schemas.openxmlformats.org/wordprocessingml/2006/main" w14:paraId="116C45D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마지막 실행 상태</w:t>
      </w:r>
    </w:p>
    <w:p xmlns:w="http://schemas.openxmlformats.org/wordprocessingml/2006/main" w14:paraId="01C007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마지막 실행 상태 모니터의 SQL 에이전트 작업입니다. SQL 에이전트 작업의 마지막 실행 상태를 모니터링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Express의 어떤 버전에서도 SQL Server 에이전트 Windows 서비스가 지원되지 않습니다. 적절한 개체가 검색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7B661C" w14:textId="77777777" w:rsidTr="00A37FFA">
        <w:trPr>
          <w:trHeight w:val="54"/>
        </w:trPr>
        <w:tc>
          <w:tcPr>
            <w:tcW w:w="54" w:type="dxa"/>
          </w:tcPr>
          <w:p w14:paraId="3EE1DF70" w14:textId="77777777" w:rsidR="00A37FFA" w:rsidRDefault="00A37FFA" w:rsidP="00A37FFA">
            <w:pPr>
              <w:pStyle w:val="EmptyCellLayoutStyle"/>
              <w:spacing w:after="0" w:line="240" w:lineRule="auto"/>
            </w:pPr>
          </w:p>
        </w:tc>
        <w:tc>
          <w:tcPr>
            <w:tcW w:w="10395" w:type="dxa"/>
          </w:tcPr>
          <w:p w14:paraId="7A459B56" w14:textId="77777777" w:rsidR="00A37FFA" w:rsidRDefault="00A37FFA" w:rsidP="00A37FFA">
            <w:pPr>
              <w:pStyle w:val="EmptyCellLayoutStyle"/>
              <w:spacing w:after="0" w:line="240" w:lineRule="auto"/>
            </w:pPr>
          </w:p>
        </w:tc>
        <w:tc>
          <w:tcPr>
            <w:tcW w:w="149" w:type="dxa"/>
          </w:tcPr>
          <w:p w14:paraId="5B65264E" w14:textId="77777777" w:rsidR="00A37FFA" w:rsidRDefault="00A37FFA" w:rsidP="00A37FFA">
            <w:pPr>
              <w:pStyle w:val="EmptyCellLayoutStyle"/>
              <w:spacing w:after="0" w:line="240" w:lineRule="auto"/>
            </w:pPr>
          </w:p>
        </w:tc>
      </w:tr>
      <w:tr w:rsidR="00A37FFA" w14:paraId="1E5A96CE" w14:textId="77777777" w:rsidTr="00A37FFA">
        <w:tc>
          <w:tcPr>
            <w:tcW w:w="54" w:type="dxa"/>
          </w:tcPr>
          <w:p w14:paraId="63092F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35FF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81F0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262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DE1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68208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785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6FA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526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2312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39A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0C7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06942"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29AB0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86B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DE2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F9C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36ABDC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350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644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3518A" w14:textId="77777777" w:rsidR="00A37FFA" w:rsidRDefault="00A37FFA" w:rsidP="00A37FFA">
                  <w:pPr>
                    <w:spacing w:after="0" w:line="240" w:lineRule="auto"/>
                  </w:pPr>
                </w:p>
              </w:tc>
            </w:tr>
            <w:tr w:rsidR="00A37FFA" w14:paraId="4D530E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771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965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E89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5F2B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5A40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6861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70B1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035C94" w14:textId="77777777" w:rsidR="00A37FFA" w:rsidRDefault="00A37FFA" w:rsidP="00A37FFA">
            <w:pPr>
              <w:spacing w:after="0" w:line="240" w:lineRule="auto"/>
            </w:pPr>
          </w:p>
        </w:tc>
        <w:tc>
          <w:tcPr>
            <w:tcW w:w="149" w:type="dxa"/>
          </w:tcPr>
          <w:p w14:paraId="6A035ED9" w14:textId="77777777" w:rsidR="00A37FFA" w:rsidRDefault="00A37FFA" w:rsidP="00A37FFA">
            <w:pPr>
              <w:pStyle w:val="EmptyCellLayoutStyle"/>
              <w:spacing w:after="0" w:line="240" w:lineRule="auto"/>
            </w:pPr>
          </w:p>
        </w:tc>
      </w:tr>
      <w:tr w:rsidR="00A37FFA" w14:paraId="23276A6B" w14:textId="77777777" w:rsidTr="00A37FFA">
        <w:trPr>
          <w:trHeight w:val="80"/>
        </w:trPr>
        <w:tc>
          <w:tcPr>
            <w:tcW w:w="54" w:type="dxa"/>
          </w:tcPr>
          <w:p w14:paraId="14582CDD" w14:textId="77777777" w:rsidR="00A37FFA" w:rsidRDefault="00A37FFA" w:rsidP="00A37FFA">
            <w:pPr>
              <w:pStyle w:val="EmptyCellLayoutStyle"/>
              <w:spacing w:after="0" w:line="240" w:lineRule="auto"/>
            </w:pPr>
          </w:p>
        </w:tc>
        <w:tc>
          <w:tcPr>
            <w:tcW w:w="10395" w:type="dxa"/>
          </w:tcPr>
          <w:p w14:paraId="15BDCD77" w14:textId="77777777" w:rsidR="00A37FFA" w:rsidRDefault="00A37FFA" w:rsidP="00A37FFA">
            <w:pPr>
              <w:pStyle w:val="EmptyCellLayoutStyle"/>
              <w:spacing w:after="0" w:line="240" w:lineRule="auto"/>
            </w:pPr>
          </w:p>
        </w:tc>
        <w:tc>
          <w:tcPr>
            <w:tcW w:w="149" w:type="dxa"/>
          </w:tcPr>
          <w:p w14:paraId="2D800408" w14:textId="77777777" w:rsidR="00A37FFA" w:rsidRDefault="00A37FFA" w:rsidP="00A37FFA">
            <w:pPr>
              <w:pStyle w:val="EmptyCellLayoutStyle"/>
              <w:spacing w:after="0" w:line="240" w:lineRule="auto"/>
            </w:pPr>
          </w:p>
        </w:tc>
      </w:tr>
    </w:tbl>
    <w:p xmlns:w="http://schemas.openxmlformats.org/wordprocessingml/2006/main" w14:paraId="3A2A5799" w14:textId="77777777" w:rsidR="00A37FFA" w:rsidRDefault="00A37FFA" w:rsidP="00A37FFA">
      <w:pPr>
        <w:spacing w:after="0" w:line="240" w:lineRule="auto"/>
      </w:pPr>
    </w:p>
    <w:p xmlns:w="http://schemas.openxmlformats.org/wordprocessingml/2006/main" w14:paraId="056F626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작업 기간</w:t>
      </w:r>
    </w:p>
    <w:p xmlns:w="http://schemas.openxmlformats.org/wordprocessingml/2006/main" w14:paraId="1D1F9A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에이전트 작업 기간을 모니터링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Express의 어떤 버전에서도 SQL Server 에이전트 Windows 서비스가 지원되지 않습니다. 적절한 개체가 검색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32962FE" w14:textId="77777777" w:rsidTr="00A37FFA">
        <w:trPr>
          <w:trHeight w:val="54"/>
        </w:trPr>
        <w:tc>
          <w:tcPr>
            <w:tcW w:w="54" w:type="dxa"/>
          </w:tcPr>
          <w:p w14:paraId="60868FAB" w14:textId="77777777" w:rsidR="00A37FFA" w:rsidRDefault="00A37FFA" w:rsidP="00A37FFA">
            <w:pPr>
              <w:pStyle w:val="EmptyCellLayoutStyle"/>
              <w:spacing w:after="0" w:line="240" w:lineRule="auto"/>
            </w:pPr>
          </w:p>
        </w:tc>
        <w:tc>
          <w:tcPr>
            <w:tcW w:w="10395" w:type="dxa"/>
          </w:tcPr>
          <w:p w14:paraId="254287B6" w14:textId="77777777" w:rsidR="00A37FFA" w:rsidRDefault="00A37FFA" w:rsidP="00A37FFA">
            <w:pPr>
              <w:pStyle w:val="EmptyCellLayoutStyle"/>
              <w:spacing w:after="0" w:line="240" w:lineRule="auto"/>
            </w:pPr>
          </w:p>
        </w:tc>
        <w:tc>
          <w:tcPr>
            <w:tcW w:w="149" w:type="dxa"/>
          </w:tcPr>
          <w:p w14:paraId="045D1CE0" w14:textId="77777777" w:rsidR="00A37FFA" w:rsidRDefault="00A37FFA" w:rsidP="00A37FFA">
            <w:pPr>
              <w:pStyle w:val="EmptyCellLayoutStyle"/>
              <w:spacing w:after="0" w:line="240" w:lineRule="auto"/>
            </w:pPr>
          </w:p>
        </w:tc>
      </w:tr>
      <w:tr w:rsidR="00A37FFA" w14:paraId="26F03C2B" w14:textId="77777777" w:rsidTr="00A37FFA">
        <w:tc>
          <w:tcPr>
            <w:tcW w:w="54" w:type="dxa"/>
          </w:tcPr>
          <w:p w14:paraId="65C764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5029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294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AEE1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7FB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45A1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77F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804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CD9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B267D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507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93D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A6020"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B858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05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A2D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을 초과하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739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20</w:t>
                  </w:r>
                </w:p>
              </w:tc>
            </w:tr>
            <w:tr w:rsidR="00A37FFA" w14:paraId="43E904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623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801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B70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56BAD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2D6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B81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45F5A" w14:textId="77777777" w:rsidR="00A37FFA" w:rsidRDefault="00A37FFA" w:rsidP="00A37FFA">
                  <w:pPr>
                    <w:spacing w:after="0" w:line="240" w:lineRule="auto"/>
                  </w:pPr>
                </w:p>
              </w:tc>
            </w:tr>
            <w:tr w:rsidR="00A37FFA" w14:paraId="44C1C9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70A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E24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7D9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CB3CA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494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B5B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A97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1999AA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7C5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2C52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 이 임계값을 초과하면 모니터가 경고 상태로 변경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6C66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w:t>
                  </w:r>
                </w:p>
              </w:tc>
            </w:tr>
          </w:tbl>
          <w:p w14:paraId="373F8F0E" w14:textId="77777777" w:rsidR="00A37FFA" w:rsidRDefault="00A37FFA" w:rsidP="00A37FFA">
            <w:pPr>
              <w:spacing w:after="0" w:line="240" w:lineRule="auto"/>
            </w:pPr>
          </w:p>
        </w:tc>
        <w:tc>
          <w:tcPr>
            <w:tcW w:w="149" w:type="dxa"/>
          </w:tcPr>
          <w:p w14:paraId="1C5FEC12" w14:textId="77777777" w:rsidR="00A37FFA" w:rsidRDefault="00A37FFA" w:rsidP="00A37FFA">
            <w:pPr>
              <w:pStyle w:val="EmptyCellLayoutStyle"/>
              <w:spacing w:after="0" w:line="240" w:lineRule="auto"/>
            </w:pPr>
          </w:p>
        </w:tc>
      </w:tr>
      <w:tr w:rsidR="00A37FFA" w14:paraId="33D54BD2" w14:textId="77777777" w:rsidTr="00A37FFA">
        <w:trPr>
          <w:trHeight w:val="80"/>
        </w:trPr>
        <w:tc>
          <w:tcPr>
            <w:tcW w:w="54" w:type="dxa"/>
          </w:tcPr>
          <w:p w14:paraId="6940F7FD" w14:textId="77777777" w:rsidR="00A37FFA" w:rsidRDefault="00A37FFA" w:rsidP="00A37FFA">
            <w:pPr>
              <w:pStyle w:val="EmptyCellLayoutStyle"/>
              <w:spacing w:after="0" w:line="240" w:lineRule="auto"/>
            </w:pPr>
          </w:p>
        </w:tc>
        <w:tc>
          <w:tcPr>
            <w:tcW w:w="10395" w:type="dxa"/>
          </w:tcPr>
          <w:p w14:paraId="7C7691DA" w14:textId="77777777" w:rsidR="00A37FFA" w:rsidRDefault="00A37FFA" w:rsidP="00A37FFA">
            <w:pPr>
              <w:pStyle w:val="EmptyCellLayoutStyle"/>
              <w:spacing w:after="0" w:line="240" w:lineRule="auto"/>
            </w:pPr>
          </w:p>
        </w:tc>
        <w:tc>
          <w:tcPr>
            <w:tcW w:w="149" w:type="dxa"/>
          </w:tcPr>
          <w:p w14:paraId="6BC65C71" w14:textId="77777777" w:rsidR="00A37FFA" w:rsidRDefault="00A37FFA" w:rsidP="00A37FFA">
            <w:pPr>
              <w:pStyle w:val="EmptyCellLayoutStyle"/>
              <w:spacing w:after="0" w:line="240" w:lineRule="auto"/>
            </w:pPr>
          </w:p>
        </w:tc>
      </w:tr>
    </w:tbl>
    <w:p xmlns:w="http://schemas.openxmlformats.org/wordprocessingml/2006/main" w14:paraId="18CA7901" w14:textId="77777777" w:rsidR="00A37FFA" w:rsidRDefault="00A37FFA" w:rsidP="00A37FFA">
      <w:pPr>
        <w:spacing w:after="0" w:line="240" w:lineRule="auto"/>
      </w:pPr>
    </w:p>
    <w:p xmlns:w="http://schemas.openxmlformats.org/wordprocessingml/2006/main" w14:paraId="2A90DA4E"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모든 SQL Server 파일 그룹</w:t>
      </w:r>
    </w:p>
    <w:p xmlns:w="http://schemas.openxmlformats.org/wordprocessingml/2006/main" w14:paraId="1213AB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모든 SQL Server 파일 그룹에는 모든 SQL Server 파일 그룹(예: Windows의 데이터베이스 파일 그룹, 메모리 액세스에 최적화된 데이터 파일 그룹, FILESTREAM 파일 그룹)이 포함되어 있습니다.</w:t>
      </w:r>
    </w:p>
    <w:p xmlns:w="http://schemas.openxmlformats.org/wordprocessingml/2006/main" w14:paraId="17B9F7F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모든 SQL Server 파일 그룹 - 검색</w:t>
      </w:r>
    </w:p>
    <w:p xmlns:w="http://schemas.openxmlformats.org/wordprocessingml/2006/main" w14:paraId="546A2CD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모든 SQL Server 파일 그룹 검색</w:t>
      </w:r>
    </w:p>
    <w:p xmlns:w="http://schemas.openxmlformats.org/wordprocessingml/2006/main" w14:paraId="084664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모든 SQL Server 파일 그룹을 검색합니다.</w:t>
      </w:r>
    </w:p>
    <w:p xmlns:w="http://schemas.openxmlformats.org/wordprocessingml/2006/main" w14:paraId="0F9152BC" w14:textId="77777777" w:rsidR="00A37FFA" w:rsidRDefault="00A37FFA" w:rsidP="00A37FFA">
      <w:pPr>
        <w:spacing w:after="0" w:line="240" w:lineRule="auto"/>
      </w:pPr>
    </w:p>
    <w:p xmlns:w="http://schemas.openxmlformats.org/wordprocessingml/2006/main" w14:paraId="551FC2DF"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모든 SQL Server 개체 그룹</w:t>
      </w:r>
    </w:p>
    <w:p xmlns:w="http://schemas.openxmlformats.org/wordprocessingml/2006/main" w14:paraId="3E83D7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SQL Server 모든 SQL Server 개체 그룹에는 경고를 발생시킬 수 있는 SQL Server 개체가 포함되어 있습니다.</w:t>
      </w:r>
    </w:p>
    <w:p xmlns:w="http://schemas.openxmlformats.org/wordprocessingml/2006/main" w14:paraId="62E698B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모든 SQL Server 개체 그룹 - 검색</w:t>
      </w:r>
    </w:p>
    <w:p xmlns:w="http://schemas.openxmlformats.org/wordprocessingml/2006/main" w14:paraId="437D306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모든 SQL Server 개체 그룹 검색</w:t>
      </w:r>
    </w:p>
    <w:p xmlns:w="http://schemas.openxmlformats.org/wordprocessingml/2006/main" w14:paraId="34B667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SSQL 모든 SQL Server 개체 그룹을 검색합니다.</w:t>
      </w:r>
    </w:p>
    <w:p xmlns:w="http://schemas.openxmlformats.org/wordprocessingml/2006/main" w14:paraId="54BF16F7" w14:textId="77777777" w:rsidR="00A37FFA" w:rsidRDefault="00A37FFA" w:rsidP="00A37FFA">
      <w:pPr>
        <w:spacing w:after="0" w:line="240" w:lineRule="auto"/>
      </w:pPr>
    </w:p>
    <w:p xmlns:w="http://schemas.openxmlformats.org/wordprocessingml/2006/main" w14:paraId="41E0F053"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Always On 초기값</w:t>
      </w:r>
    </w:p>
    <w:p xmlns:w="http://schemas.openxmlformats.org/wordprocessingml/2006/main" w14:paraId="6D707D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개체는 특정 Microsoft SQL Server on Windows 설치에 Always On 구성 요소를 사용하도록 설정되어 있음을 나타냅니다.</w:t>
      </w:r>
    </w:p>
    <w:p xmlns:w="http://schemas.openxmlformats.org/wordprocessingml/2006/main" w14:paraId="0F9A5039"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Always On 초기값 - 검색</w:t>
      </w:r>
    </w:p>
    <w:p xmlns:w="http://schemas.openxmlformats.org/wordprocessingml/2006/main" w14:paraId="2E045DC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Always On 초기값 검색</w:t>
      </w:r>
    </w:p>
    <w:p xmlns:w="http://schemas.openxmlformats.org/wordprocessingml/2006/main" w14:paraId="788E17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검색은 Always On을 사용하도록 설정된 인스턴스를 정의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1480E4" w14:textId="77777777" w:rsidTr="00A37FFA">
        <w:trPr>
          <w:trHeight w:val="54"/>
        </w:trPr>
        <w:tc>
          <w:tcPr>
            <w:tcW w:w="54" w:type="dxa"/>
          </w:tcPr>
          <w:p w14:paraId="7E35AC08" w14:textId="77777777" w:rsidR="00A37FFA" w:rsidRDefault="00A37FFA" w:rsidP="00A37FFA">
            <w:pPr>
              <w:pStyle w:val="EmptyCellLayoutStyle"/>
              <w:spacing w:after="0" w:line="240" w:lineRule="auto"/>
            </w:pPr>
          </w:p>
        </w:tc>
        <w:tc>
          <w:tcPr>
            <w:tcW w:w="10395" w:type="dxa"/>
          </w:tcPr>
          <w:p w14:paraId="6C15A4C4" w14:textId="77777777" w:rsidR="00A37FFA" w:rsidRDefault="00A37FFA" w:rsidP="00A37FFA">
            <w:pPr>
              <w:pStyle w:val="EmptyCellLayoutStyle"/>
              <w:spacing w:after="0" w:line="240" w:lineRule="auto"/>
            </w:pPr>
          </w:p>
        </w:tc>
        <w:tc>
          <w:tcPr>
            <w:tcW w:w="149" w:type="dxa"/>
          </w:tcPr>
          <w:p w14:paraId="155EE8C5" w14:textId="77777777" w:rsidR="00A37FFA" w:rsidRDefault="00A37FFA" w:rsidP="00A37FFA">
            <w:pPr>
              <w:pStyle w:val="EmptyCellLayoutStyle"/>
              <w:spacing w:after="0" w:line="240" w:lineRule="auto"/>
            </w:pPr>
          </w:p>
        </w:tc>
      </w:tr>
      <w:tr w:rsidR="00A37FFA" w14:paraId="4D0C1A14" w14:textId="77777777" w:rsidTr="00A37FFA">
        <w:tc>
          <w:tcPr>
            <w:tcW w:w="54" w:type="dxa"/>
          </w:tcPr>
          <w:p w14:paraId="2EA194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FC8FA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DB29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CB8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9B66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621D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CF1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838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6B8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CC79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13A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438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6DB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7D6DEB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AB9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BA9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3E67C" w14:textId="77777777" w:rsidR="00A37FFA" w:rsidRDefault="00A37FFA" w:rsidP="00A37FFA">
                  <w:pPr>
                    <w:spacing w:after="0" w:line="240" w:lineRule="auto"/>
                  </w:pPr>
                </w:p>
              </w:tc>
            </w:tr>
            <w:tr w:rsidR="00A37FFA" w14:paraId="29407A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63F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D8F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D75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A7124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9614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FD7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0B74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1988246" w14:textId="77777777" w:rsidR="00A37FFA" w:rsidRDefault="00A37FFA" w:rsidP="00A37FFA">
            <w:pPr>
              <w:spacing w:after="0" w:line="240" w:lineRule="auto"/>
            </w:pPr>
          </w:p>
        </w:tc>
        <w:tc>
          <w:tcPr>
            <w:tcW w:w="149" w:type="dxa"/>
          </w:tcPr>
          <w:p w14:paraId="22CA7C37" w14:textId="77777777" w:rsidR="00A37FFA" w:rsidRDefault="00A37FFA" w:rsidP="00A37FFA">
            <w:pPr>
              <w:pStyle w:val="EmptyCellLayoutStyle"/>
              <w:spacing w:after="0" w:line="240" w:lineRule="auto"/>
            </w:pPr>
          </w:p>
        </w:tc>
      </w:tr>
      <w:tr w:rsidR="00A37FFA" w14:paraId="1F39AD2D" w14:textId="77777777" w:rsidTr="00A37FFA">
        <w:trPr>
          <w:trHeight w:val="80"/>
        </w:trPr>
        <w:tc>
          <w:tcPr>
            <w:tcW w:w="54" w:type="dxa"/>
          </w:tcPr>
          <w:p w14:paraId="645151C5" w14:textId="77777777" w:rsidR="00A37FFA" w:rsidRDefault="00A37FFA" w:rsidP="00A37FFA">
            <w:pPr>
              <w:pStyle w:val="EmptyCellLayoutStyle"/>
              <w:spacing w:after="0" w:line="240" w:lineRule="auto"/>
            </w:pPr>
          </w:p>
        </w:tc>
        <w:tc>
          <w:tcPr>
            <w:tcW w:w="10395" w:type="dxa"/>
          </w:tcPr>
          <w:p w14:paraId="1EBAF0F9" w14:textId="77777777" w:rsidR="00A37FFA" w:rsidRDefault="00A37FFA" w:rsidP="00A37FFA">
            <w:pPr>
              <w:pStyle w:val="EmptyCellLayoutStyle"/>
              <w:spacing w:after="0" w:line="240" w:lineRule="auto"/>
            </w:pPr>
          </w:p>
        </w:tc>
        <w:tc>
          <w:tcPr>
            <w:tcW w:w="149" w:type="dxa"/>
          </w:tcPr>
          <w:p w14:paraId="04BB4459" w14:textId="77777777" w:rsidR="00A37FFA" w:rsidRDefault="00A37FFA" w:rsidP="00A37FFA">
            <w:pPr>
              <w:pStyle w:val="EmptyCellLayoutStyle"/>
              <w:spacing w:after="0" w:line="240" w:lineRule="auto"/>
            </w:pPr>
          </w:p>
        </w:tc>
      </w:tr>
    </w:tbl>
    <w:p xmlns:w="http://schemas.openxmlformats.org/wordprocessingml/2006/main" w14:paraId="02B55C96" w14:textId="77777777" w:rsidR="00A37FFA" w:rsidRDefault="00A37FFA" w:rsidP="00A37FFA">
      <w:pPr>
        <w:spacing w:after="0" w:line="240" w:lineRule="auto"/>
      </w:pPr>
    </w:p>
    <w:p xmlns:w="http://schemas.openxmlformats.org/wordprocessingml/2006/main" w14:paraId="02AD93AE"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가용성 그룹 중요 정책</w:t>
      </w:r>
    </w:p>
    <w:p xmlns:w="http://schemas.openxmlformats.org/wordprocessingml/2006/main" w14:paraId="58071B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을 패싯으로 사용하고 오류 범주 중 하나를 정책 범주로 사용하는 사용자 지정 사용자 정책입니다.</w:t>
      </w:r>
    </w:p>
    <w:p xmlns:w="http://schemas.openxmlformats.org/wordprocessingml/2006/main" w14:paraId="23BBE0C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그룹 중요 정책 - 검색</w:t>
      </w:r>
    </w:p>
    <w:p xmlns:w="http://schemas.openxmlformats.org/wordprocessingml/2006/main" w14:paraId="79AAF6B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가용성 그룹 사용자 지정 사용자 정책 검색</w:t>
      </w:r>
    </w:p>
    <w:p xmlns:w="http://schemas.openxmlformats.org/wordprocessingml/2006/main" w14:paraId="2EC72B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가용성 그룹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7C693E" w14:textId="77777777" w:rsidTr="00A37FFA">
        <w:trPr>
          <w:trHeight w:val="54"/>
        </w:trPr>
        <w:tc>
          <w:tcPr>
            <w:tcW w:w="54" w:type="dxa"/>
          </w:tcPr>
          <w:p w14:paraId="29C9E0D7" w14:textId="77777777" w:rsidR="00A37FFA" w:rsidRDefault="00A37FFA" w:rsidP="00A37FFA">
            <w:pPr>
              <w:pStyle w:val="EmptyCellLayoutStyle"/>
              <w:spacing w:after="0" w:line="240" w:lineRule="auto"/>
            </w:pPr>
          </w:p>
        </w:tc>
        <w:tc>
          <w:tcPr>
            <w:tcW w:w="10395" w:type="dxa"/>
          </w:tcPr>
          <w:p w14:paraId="40C36E46" w14:textId="77777777" w:rsidR="00A37FFA" w:rsidRDefault="00A37FFA" w:rsidP="00A37FFA">
            <w:pPr>
              <w:pStyle w:val="EmptyCellLayoutStyle"/>
              <w:spacing w:after="0" w:line="240" w:lineRule="auto"/>
            </w:pPr>
          </w:p>
        </w:tc>
        <w:tc>
          <w:tcPr>
            <w:tcW w:w="149" w:type="dxa"/>
          </w:tcPr>
          <w:p w14:paraId="246A48ED" w14:textId="77777777" w:rsidR="00A37FFA" w:rsidRDefault="00A37FFA" w:rsidP="00A37FFA">
            <w:pPr>
              <w:pStyle w:val="EmptyCellLayoutStyle"/>
              <w:spacing w:after="0" w:line="240" w:lineRule="auto"/>
            </w:pPr>
          </w:p>
        </w:tc>
      </w:tr>
      <w:tr w:rsidR="00A37FFA" w14:paraId="1DDB96DF" w14:textId="77777777" w:rsidTr="00A37FFA">
        <w:tc>
          <w:tcPr>
            <w:tcW w:w="54" w:type="dxa"/>
          </w:tcPr>
          <w:p w14:paraId="6BDE2B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AEEE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337A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E35B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44C1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14D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C41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A33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E39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093F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63A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962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60E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22CEC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DC9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1FD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B6B44" w14:textId="77777777" w:rsidR="00A37FFA" w:rsidRDefault="00A37FFA" w:rsidP="00A37FFA">
                  <w:pPr>
                    <w:spacing w:after="0" w:line="240" w:lineRule="auto"/>
                  </w:pPr>
                </w:p>
              </w:tc>
            </w:tr>
            <w:tr w:rsidR="00A37FFA" w14:paraId="23D0FD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B7D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86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293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7B24E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9635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85DA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1B4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E8D8B57" w14:textId="77777777" w:rsidR="00A37FFA" w:rsidRDefault="00A37FFA" w:rsidP="00A37FFA">
            <w:pPr>
              <w:spacing w:after="0" w:line="240" w:lineRule="auto"/>
            </w:pPr>
          </w:p>
        </w:tc>
        <w:tc>
          <w:tcPr>
            <w:tcW w:w="149" w:type="dxa"/>
          </w:tcPr>
          <w:p w14:paraId="5727685D" w14:textId="77777777" w:rsidR="00A37FFA" w:rsidRDefault="00A37FFA" w:rsidP="00A37FFA">
            <w:pPr>
              <w:pStyle w:val="EmptyCellLayoutStyle"/>
              <w:spacing w:after="0" w:line="240" w:lineRule="auto"/>
            </w:pPr>
          </w:p>
        </w:tc>
      </w:tr>
      <w:tr w:rsidR="00A37FFA" w14:paraId="2C287627" w14:textId="77777777" w:rsidTr="00A37FFA">
        <w:trPr>
          <w:trHeight w:val="80"/>
        </w:trPr>
        <w:tc>
          <w:tcPr>
            <w:tcW w:w="54" w:type="dxa"/>
          </w:tcPr>
          <w:p w14:paraId="0C37AFBF" w14:textId="77777777" w:rsidR="00A37FFA" w:rsidRDefault="00A37FFA" w:rsidP="00A37FFA">
            <w:pPr>
              <w:pStyle w:val="EmptyCellLayoutStyle"/>
              <w:spacing w:after="0" w:line="240" w:lineRule="auto"/>
            </w:pPr>
          </w:p>
        </w:tc>
        <w:tc>
          <w:tcPr>
            <w:tcW w:w="10395" w:type="dxa"/>
          </w:tcPr>
          <w:p w14:paraId="4F5DF7D8" w14:textId="77777777" w:rsidR="00A37FFA" w:rsidRDefault="00A37FFA" w:rsidP="00A37FFA">
            <w:pPr>
              <w:pStyle w:val="EmptyCellLayoutStyle"/>
              <w:spacing w:after="0" w:line="240" w:lineRule="auto"/>
            </w:pPr>
          </w:p>
        </w:tc>
        <w:tc>
          <w:tcPr>
            <w:tcW w:w="149" w:type="dxa"/>
          </w:tcPr>
          <w:p w14:paraId="62FA01EB" w14:textId="77777777" w:rsidR="00A37FFA" w:rsidRDefault="00A37FFA" w:rsidP="00A37FFA">
            <w:pPr>
              <w:pStyle w:val="EmptyCellLayoutStyle"/>
              <w:spacing w:after="0" w:line="240" w:lineRule="auto"/>
            </w:pPr>
          </w:p>
        </w:tc>
      </w:tr>
    </w:tbl>
    <w:p xmlns:w="http://schemas.openxmlformats.org/wordprocessingml/2006/main" w14:paraId="27499195" w14:textId="77777777" w:rsidR="00A37FFA" w:rsidRDefault="00A37FFA" w:rsidP="00A37FFA">
      <w:pPr>
        <w:spacing w:after="0" w:line="240" w:lineRule="auto"/>
      </w:pPr>
    </w:p>
    <w:p xmlns:w="http://schemas.openxmlformats.org/wordprocessingml/2006/main" w14:paraId="4C62CBAF"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그룹 중요 정책 - 유닛 모니터</w:t>
      </w:r>
    </w:p>
    <w:p xmlns:w="http://schemas.openxmlformats.org/wordprocessingml/2006/main" w14:paraId="052CC82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상태 정책</w:t>
      </w:r>
    </w:p>
    <w:p xmlns:w="http://schemas.openxmlformats.org/wordprocessingml/2006/main" w14:paraId="22072F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위험 상태가 포함된 두 가지 상태 모니터가 사용자 지정 사용자 정책의 상태를 반영하는 데 특별히 사용되며, 가용성 그룹을 패싯으로 사용하고 미리 정의된 오류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B2CAF5" w14:textId="77777777" w:rsidTr="00A37FFA">
        <w:trPr>
          <w:trHeight w:val="54"/>
        </w:trPr>
        <w:tc>
          <w:tcPr>
            <w:tcW w:w="54" w:type="dxa"/>
          </w:tcPr>
          <w:p w14:paraId="08C55915" w14:textId="77777777" w:rsidR="00A37FFA" w:rsidRDefault="00A37FFA" w:rsidP="00A37FFA">
            <w:pPr>
              <w:pStyle w:val="EmptyCellLayoutStyle"/>
              <w:spacing w:after="0" w:line="240" w:lineRule="auto"/>
            </w:pPr>
          </w:p>
        </w:tc>
        <w:tc>
          <w:tcPr>
            <w:tcW w:w="10395" w:type="dxa"/>
          </w:tcPr>
          <w:p w14:paraId="15F73BE5" w14:textId="77777777" w:rsidR="00A37FFA" w:rsidRDefault="00A37FFA" w:rsidP="00A37FFA">
            <w:pPr>
              <w:pStyle w:val="EmptyCellLayoutStyle"/>
              <w:spacing w:after="0" w:line="240" w:lineRule="auto"/>
            </w:pPr>
          </w:p>
        </w:tc>
        <w:tc>
          <w:tcPr>
            <w:tcW w:w="149" w:type="dxa"/>
          </w:tcPr>
          <w:p w14:paraId="48C17BAF" w14:textId="77777777" w:rsidR="00A37FFA" w:rsidRDefault="00A37FFA" w:rsidP="00A37FFA">
            <w:pPr>
              <w:pStyle w:val="EmptyCellLayoutStyle"/>
              <w:spacing w:after="0" w:line="240" w:lineRule="auto"/>
            </w:pPr>
          </w:p>
        </w:tc>
      </w:tr>
      <w:tr w:rsidR="00A37FFA" w14:paraId="4F2DA728" w14:textId="77777777" w:rsidTr="00A37FFA">
        <w:tc>
          <w:tcPr>
            <w:tcW w:w="54" w:type="dxa"/>
          </w:tcPr>
          <w:p w14:paraId="0320DF7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5A80C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289B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78E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5DAC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4677C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EB2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805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B14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0D70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FB8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340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9C313"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65B437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9FA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AD1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6B8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5A0E4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4B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328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A7FAE" w14:textId="77777777" w:rsidR="00A37FFA" w:rsidRDefault="00A37FFA" w:rsidP="00A37FFA">
                  <w:pPr>
                    <w:spacing w:after="0" w:line="240" w:lineRule="auto"/>
                  </w:pPr>
                </w:p>
              </w:tc>
            </w:tr>
            <w:tr w:rsidR="00A37FFA" w14:paraId="64C0E3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89F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203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55D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99A9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1A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789F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9837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3FBC6A4" w14:textId="77777777" w:rsidR="00A37FFA" w:rsidRDefault="00A37FFA" w:rsidP="00A37FFA">
            <w:pPr>
              <w:spacing w:after="0" w:line="240" w:lineRule="auto"/>
            </w:pPr>
          </w:p>
        </w:tc>
        <w:tc>
          <w:tcPr>
            <w:tcW w:w="149" w:type="dxa"/>
          </w:tcPr>
          <w:p w14:paraId="3D004A42" w14:textId="77777777" w:rsidR="00A37FFA" w:rsidRDefault="00A37FFA" w:rsidP="00A37FFA">
            <w:pPr>
              <w:pStyle w:val="EmptyCellLayoutStyle"/>
              <w:spacing w:after="0" w:line="240" w:lineRule="auto"/>
            </w:pPr>
          </w:p>
        </w:tc>
      </w:tr>
      <w:tr w:rsidR="00A37FFA" w14:paraId="2413517E" w14:textId="77777777" w:rsidTr="00A37FFA">
        <w:trPr>
          <w:trHeight w:val="80"/>
        </w:trPr>
        <w:tc>
          <w:tcPr>
            <w:tcW w:w="54" w:type="dxa"/>
          </w:tcPr>
          <w:p w14:paraId="257299ED" w14:textId="77777777" w:rsidR="00A37FFA" w:rsidRDefault="00A37FFA" w:rsidP="00A37FFA">
            <w:pPr>
              <w:pStyle w:val="EmptyCellLayoutStyle"/>
              <w:spacing w:after="0" w:line="240" w:lineRule="auto"/>
            </w:pPr>
          </w:p>
        </w:tc>
        <w:tc>
          <w:tcPr>
            <w:tcW w:w="10395" w:type="dxa"/>
          </w:tcPr>
          <w:p w14:paraId="3887DE42" w14:textId="77777777" w:rsidR="00A37FFA" w:rsidRDefault="00A37FFA" w:rsidP="00A37FFA">
            <w:pPr>
              <w:pStyle w:val="EmptyCellLayoutStyle"/>
              <w:spacing w:after="0" w:line="240" w:lineRule="auto"/>
            </w:pPr>
          </w:p>
        </w:tc>
        <w:tc>
          <w:tcPr>
            <w:tcW w:w="149" w:type="dxa"/>
          </w:tcPr>
          <w:p w14:paraId="4F66568D" w14:textId="77777777" w:rsidR="00A37FFA" w:rsidRDefault="00A37FFA" w:rsidP="00A37FFA">
            <w:pPr>
              <w:pStyle w:val="EmptyCellLayoutStyle"/>
              <w:spacing w:after="0" w:line="240" w:lineRule="auto"/>
            </w:pPr>
          </w:p>
        </w:tc>
      </w:tr>
    </w:tbl>
    <w:p xmlns:w="http://schemas.openxmlformats.org/wordprocessingml/2006/main" w14:paraId="142A0254" w14:textId="77777777" w:rsidR="00A37FFA" w:rsidRDefault="00A37FFA" w:rsidP="00A37FFA">
      <w:pPr>
        <w:spacing w:after="0" w:line="240" w:lineRule="auto"/>
      </w:pPr>
    </w:p>
    <w:p xmlns:w="http://schemas.openxmlformats.org/wordprocessingml/2006/main" w14:paraId="2AA802CB"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가용성 그룹 상태</w:t>
      </w:r>
    </w:p>
    <w:p xmlns:w="http://schemas.openxmlformats.org/wordprocessingml/2006/main" w14:paraId="0A7FFB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에이전트에서 가용성 그룹 수준으로 상태를 롤업하는 데 사용되는 숨겨진 개체입니다.</w:t>
      </w:r>
    </w:p>
    <w:p xmlns:w="http://schemas.openxmlformats.org/wordprocessingml/2006/main" w14:paraId="6ACD970D"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그룹 상태 - 검색</w:t>
      </w:r>
    </w:p>
    <w:p xmlns:w="http://schemas.openxmlformats.org/wordprocessingml/2006/main" w14:paraId="6C28BC5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일반 Always On 검색</w:t>
      </w:r>
    </w:p>
    <w:p xmlns:w="http://schemas.openxmlformats.org/wordprocessingml/2006/main" w14:paraId="71CD4D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검색은 Always On을 사용하도록 설정된 인스턴스를 정의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628D45E" w14:textId="77777777" w:rsidTr="00A37FFA">
        <w:trPr>
          <w:trHeight w:val="54"/>
        </w:trPr>
        <w:tc>
          <w:tcPr>
            <w:tcW w:w="54" w:type="dxa"/>
          </w:tcPr>
          <w:p w14:paraId="6C1600B9" w14:textId="77777777" w:rsidR="00A37FFA" w:rsidRDefault="00A37FFA" w:rsidP="00A37FFA">
            <w:pPr>
              <w:pStyle w:val="EmptyCellLayoutStyle"/>
              <w:spacing w:after="0" w:line="240" w:lineRule="auto"/>
            </w:pPr>
          </w:p>
        </w:tc>
        <w:tc>
          <w:tcPr>
            <w:tcW w:w="10395" w:type="dxa"/>
          </w:tcPr>
          <w:p w14:paraId="2326A987" w14:textId="77777777" w:rsidR="00A37FFA" w:rsidRDefault="00A37FFA" w:rsidP="00A37FFA">
            <w:pPr>
              <w:pStyle w:val="EmptyCellLayoutStyle"/>
              <w:spacing w:after="0" w:line="240" w:lineRule="auto"/>
            </w:pPr>
          </w:p>
        </w:tc>
        <w:tc>
          <w:tcPr>
            <w:tcW w:w="149" w:type="dxa"/>
          </w:tcPr>
          <w:p w14:paraId="1D425E50" w14:textId="77777777" w:rsidR="00A37FFA" w:rsidRDefault="00A37FFA" w:rsidP="00A37FFA">
            <w:pPr>
              <w:pStyle w:val="EmptyCellLayoutStyle"/>
              <w:spacing w:after="0" w:line="240" w:lineRule="auto"/>
            </w:pPr>
          </w:p>
        </w:tc>
      </w:tr>
      <w:tr w:rsidR="00A37FFA" w14:paraId="354FB71F" w14:textId="77777777" w:rsidTr="00A37FFA">
        <w:tc>
          <w:tcPr>
            <w:tcW w:w="54" w:type="dxa"/>
          </w:tcPr>
          <w:p w14:paraId="3767E1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EE56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44E2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AE26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0495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4537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857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AA5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882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D8DFD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145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D4E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10C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7DA7C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19C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156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8D971" w14:textId="77777777" w:rsidR="00A37FFA" w:rsidRDefault="00A37FFA" w:rsidP="00A37FFA">
                  <w:pPr>
                    <w:spacing w:after="0" w:line="240" w:lineRule="auto"/>
                  </w:pPr>
                </w:p>
              </w:tc>
            </w:tr>
            <w:tr w:rsidR="00A37FFA" w14:paraId="183F92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8DF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1C7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106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88FC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E943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D7AE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58E6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4565D72" w14:textId="77777777" w:rsidR="00A37FFA" w:rsidRDefault="00A37FFA" w:rsidP="00A37FFA">
            <w:pPr>
              <w:spacing w:after="0" w:line="240" w:lineRule="auto"/>
            </w:pPr>
          </w:p>
        </w:tc>
        <w:tc>
          <w:tcPr>
            <w:tcW w:w="149" w:type="dxa"/>
          </w:tcPr>
          <w:p w14:paraId="404BC19F" w14:textId="77777777" w:rsidR="00A37FFA" w:rsidRDefault="00A37FFA" w:rsidP="00A37FFA">
            <w:pPr>
              <w:pStyle w:val="EmptyCellLayoutStyle"/>
              <w:spacing w:after="0" w:line="240" w:lineRule="auto"/>
            </w:pPr>
          </w:p>
        </w:tc>
      </w:tr>
      <w:tr w:rsidR="00A37FFA" w14:paraId="15E1F07D" w14:textId="77777777" w:rsidTr="00A37FFA">
        <w:trPr>
          <w:trHeight w:val="80"/>
        </w:trPr>
        <w:tc>
          <w:tcPr>
            <w:tcW w:w="54" w:type="dxa"/>
          </w:tcPr>
          <w:p w14:paraId="4E30E93E" w14:textId="77777777" w:rsidR="00A37FFA" w:rsidRDefault="00A37FFA" w:rsidP="00A37FFA">
            <w:pPr>
              <w:pStyle w:val="EmptyCellLayoutStyle"/>
              <w:spacing w:after="0" w:line="240" w:lineRule="auto"/>
            </w:pPr>
          </w:p>
        </w:tc>
        <w:tc>
          <w:tcPr>
            <w:tcW w:w="10395" w:type="dxa"/>
          </w:tcPr>
          <w:p w14:paraId="4570C637" w14:textId="77777777" w:rsidR="00A37FFA" w:rsidRDefault="00A37FFA" w:rsidP="00A37FFA">
            <w:pPr>
              <w:pStyle w:val="EmptyCellLayoutStyle"/>
              <w:spacing w:after="0" w:line="240" w:lineRule="auto"/>
            </w:pPr>
          </w:p>
        </w:tc>
        <w:tc>
          <w:tcPr>
            <w:tcW w:w="149" w:type="dxa"/>
          </w:tcPr>
          <w:p w14:paraId="12710BE4" w14:textId="77777777" w:rsidR="00A37FFA" w:rsidRDefault="00A37FFA" w:rsidP="00A37FFA">
            <w:pPr>
              <w:pStyle w:val="EmptyCellLayoutStyle"/>
              <w:spacing w:after="0" w:line="240" w:lineRule="auto"/>
            </w:pPr>
          </w:p>
        </w:tc>
      </w:tr>
    </w:tbl>
    <w:p xmlns:w="http://schemas.openxmlformats.org/wordprocessingml/2006/main" w14:paraId="17D3A9E7" w14:textId="77777777" w:rsidR="00A37FFA" w:rsidRDefault="00A37FFA" w:rsidP="00A37FFA">
      <w:pPr>
        <w:spacing w:after="0" w:line="240" w:lineRule="auto"/>
      </w:pPr>
    </w:p>
    <w:p xmlns:w="http://schemas.openxmlformats.org/wordprocessingml/2006/main" w14:paraId="2E29C92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그룹 상태 - 유닛 모니터</w:t>
      </w:r>
    </w:p>
    <w:p xmlns:w="http://schemas.openxmlformats.org/wordprocessingml/2006/main" w14:paraId="1415B20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온라인 모니터</w:t>
      </w:r>
    </w:p>
    <w:p xmlns:w="http://schemas.openxmlformats.org/wordprocessingml/2006/main" w14:paraId="1F5BBB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 온라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D48EBA" w14:textId="77777777" w:rsidTr="00A37FFA">
        <w:trPr>
          <w:trHeight w:val="54"/>
        </w:trPr>
        <w:tc>
          <w:tcPr>
            <w:tcW w:w="54" w:type="dxa"/>
          </w:tcPr>
          <w:p w14:paraId="1D420644" w14:textId="77777777" w:rsidR="00A37FFA" w:rsidRDefault="00A37FFA" w:rsidP="00A37FFA">
            <w:pPr>
              <w:pStyle w:val="EmptyCellLayoutStyle"/>
              <w:spacing w:after="0" w:line="240" w:lineRule="auto"/>
            </w:pPr>
          </w:p>
        </w:tc>
        <w:tc>
          <w:tcPr>
            <w:tcW w:w="10395" w:type="dxa"/>
          </w:tcPr>
          <w:p w14:paraId="08F72C68" w14:textId="77777777" w:rsidR="00A37FFA" w:rsidRDefault="00A37FFA" w:rsidP="00A37FFA">
            <w:pPr>
              <w:pStyle w:val="EmptyCellLayoutStyle"/>
              <w:spacing w:after="0" w:line="240" w:lineRule="auto"/>
            </w:pPr>
          </w:p>
        </w:tc>
        <w:tc>
          <w:tcPr>
            <w:tcW w:w="149" w:type="dxa"/>
          </w:tcPr>
          <w:p w14:paraId="0D6F531F" w14:textId="77777777" w:rsidR="00A37FFA" w:rsidRDefault="00A37FFA" w:rsidP="00A37FFA">
            <w:pPr>
              <w:pStyle w:val="EmptyCellLayoutStyle"/>
              <w:spacing w:after="0" w:line="240" w:lineRule="auto"/>
            </w:pPr>
          </w:p>
        </w:tc>
      </w:tr>
      <w:tr w:rsidR="00A37FFA" w14:paraId="4F792554" w14:textId="77777777" w:rsidTr="00A37FFA">
        <w:tc>
          <w:tcPr>
            <w:tcW w:w="54" w:type="dxa"/>
          </w:tcPr>
          <w:p w14:paraId="2F742D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B044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011B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521D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705D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321A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85E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B59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156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1D64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DFE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B9C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E99C1"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595D6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CC3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7C0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1C6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24F36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B2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B01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47F95" w14:textId="77777777" w:rsidR="00A37FFA" w:rsidRDefault="00A37FFA" w:rsidP="00A37FFA">
                  <w:pPr>
                    <w:spacing w:after="0" w:line="240" w:lineRule="auto"/>
                  </w:pPr>
                </w:p>
              </w:tc>
            </w:tr>
            <w:tr w:rsidR="00A37FFA" w14:paraId="7A810F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E39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89E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54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946CB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340B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B3A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E654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F396D5" w14:textId="77777777" w:rsidR="00A37FFA" w:rsidRDefault="00A37FFA" w:rsidP="00A37FFA">
            <w:pPr>
              <w:spacing w:after="0" w:line="240" w:lineRule="auto"/>
            </w:pPr>
          </w:p>
        </w:tc>
        <w:tc>
          <w:tcPr>
            <w:tcW w:w="149" w:type="dxa"/>
          </w:tcPr>
          <w:p w14:paraId="6AEE3521" w14:textId="77777777" w:rsidR="00A37FFA" w:rsidRDefault="00A37FFA" w:rsidP="00A37FFA">
            <w:pPr>
              <w:pStyle w:val="EmptyCellLayoutStyle"/>
              <w:spacing w:after="0" w:line="240" w:lineRule="auto"/>
            </w:pPr>
          </w:p>
        </w:tc>
      </w:tr>
      <w:tr w:rsidR="00A37FFA" w14:paraId="18E28D96" w14:textId="77777777" w:rsidTr="00A37FFA">
        <w:trPr>
          <w:trHeight w:val="80"/>
        </w:trPr>
        <w:tc>
          <w:tcPr>
            <w:tcW w:w="54" w:type="dxa"/>
          </w:tcPr>
          <w:p w14:paraId="7599E88B" w14:textId="77777777" w:rsidR="00A37FFA" w:rsidRDefault="00A37FFA" w:rsidP="00A37FFA">
            <w:pPr>
              <w:pStyle w:val="EmptyCellLayoutStyle"/>
              <w:spacing w:after="0" w:line="240" w:lineRule="auto"/>
            </w:pPr>
          </w:p>
        </w:tc>
        <w:tc>
          <w:tcPr>
            <w:tcW w:w="10395" w:type="dxa"/>
          </w:tcPr>
          <w:p w14:paraId="2C7B2551" w14:textId="77777777" w:rsidR="00A37FFA" w:rsidRDefault="00A37FFA" w:rsidP="00A37FFA">
            <w:pPr>
              <w:pStyle w:val="EmptyCellLayoutStyle"/>
              <w:spacing w:after="0" w:line="240" w:lineRule="auto"/>
            </w:pPr>
          </w:p>
        </w:tc>
        <w:tc>
          <w:tcPr>
            <w:tcW w:w="149" w:type="dxa"/>
          </w:tcPr>
          <w:p w14:paraId="0B5361FB" w14:textId="77777777" w:rsidR="00A37FFA" w:rsidRDefault="00A37FFA" w:rsidP="00A37FFA">
            <w:pPr>
              <w:pStyle w:val="EmptyCellLayoutStyle"/>
              <w:spacing w:after="0" w:line="240" w:lineRule="auto"/>
            </w:pPr>
          </w:p>
        </w:tc>
      </w:tr>
    </w:tbl>
    <w:p xmlns:w="http://schemas.openxmlformats.org/wordprocessingml/2006/main" w14:paraId="465E7E32" w14:textId="77777777" w:rsidR="00A37FFA" w:rsidRDefault="00A37FFA" w:rsidP="00A37FFA">
      <w:pPr>
        <w:spacing w:after="0" w:line="240" w:lineRule="auto"/>
      </w:pPr>
    </w:p>
    <w:p xmlns:w="http://schemas.openxmlformats.org/wordprocessingml/2006/main" w14:paraId="321C21A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연결 모니터</w:t>
      </w:r>
    </w:p>
    <w:p xmlns:w="http://schemas.openxmlformats.org/wordprocessingml/2006/main" w14:paraId="7C44B7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 연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3CF9FF" w14:textId="77777777" w:rsidTr="00A37FFA">
        <w:trPr>
          <w:trHeight w:val="54"/>
        </w:trPr>
        <w:tc>
          <w:tcPr>
            <w:tcW w:w="54" w:type="dxa"/>
          </w:tcPr>
          <w:p w14:paraId="73481D4C" w14:textId="77777777" w:rsidR="00A37FFA" w:rsidRDefault="00A37FFA" w:rsidP="00A37FFA">
            <w:pPr>
              <w:pStyle w:val="EmptyCellLayoutStyle"/>
              <w:spacing w:after="0" w:line="240" w:lineRule="auto"/>
            </w:pPr>
          </w:p>
        </w:tc>
        <w:tc>
          <w:tcPr>
            <w:tcW w:w="10395" w:type="dxa"/>
          </w:tcPr>
          <w:p w14:paraId="3098F3B5" w14:textId="77777777" w:rsidR="00A37FFA" w:rsidRDefault="00A37FFA" w:rsidP="00A37FFA">
            <w:pPr>
              <w:pStyle w:val="EmptyCellLayoutStyle"/>
              <w:spacing w:after="0" w:line="240" w:lineRule="auto"/>
            </w:pPr>
          </w:p>
        </w:tc>
        <w:tc>
          <w:tcPr>
            <w:tcW w:w="149" w:type="dxa"/>
          </w:tcPr>
          <w:p w14:paraId="76CA2D69" w14:textId="77777777" w:rsidR="00A37FFA" w:rsidRDefault="00A37FFA" w:rsidP="00A37FFA">
            <w:pPr>
              <w:pStyle w:val="EmptyCellLayoutStyle"/>
              <w:spacing w:after="0" w:line="240" w:lineRule="auto"/>
            </w:pPr>
          </w:p>
        </w:tc>
      </w:tr>
      <w:tr w:rsidR="00A37FFA" w14:paraId="1717E3AF" w14:textId="77777777" w:rsidTr="00A37FFA">
        <w:tc>
          <w:tcPr>
            <w:tcW w:w="54" w:type="dxa"/>
          </w:tcPr>
          <w:p w14:paraId="4F4F98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885E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94CA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5A8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AF1A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D52B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5FB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C37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B68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D7F01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F10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5B8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D583E"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02D42D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23C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A28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B58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2B17E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F29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665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371CD" w14:textId="77777777" w:rsidR="00A37FFA" w:rsidRDefault="00A37FFA" w:rsidP="00A37FFA">
                  <w:pPr>
                    <w:spacing w:after="0" w:line="240" w:lineRule="auto"/>
                  </w:pPr>
                </w:p>
              </w:tc>
            </w:tr>
            <w:tr w:rsidR="00A37FFA" w14:paraId="7ABCB5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30A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5DF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95E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096B3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9BAD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58D2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9B5E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61949C" w14:textId="77777777" w:rsidR="00A37FFA" w:rsidRDefault="00A37FFA" w:rsidP="00A37FFA">
            <w:pPr>
              <w:spacing w:after="0" w:line="240" w:lineRule="auto"/>
            </w:pPr>
          </w:p>
        </w:tc>
        <w:tc>
          <w:tcPr>
            <w:tcW w:w="149" w:type="dxa"/>
          </w:tcPr>
          <w:p w14:paraId="3A8EE5EF" w14:textId="77777777" w:rsidR="00A37FFA" w:rsidRDefault="00A37FFA" w:rsidP="00A37FFA">
            <w:pPr>
              <w:pStyle w:val="EmptyCellLayoutStyle"/>
              <w:spacing w:after="0" w:line="240" w:lineRule="auto"/>
            </w:pPr>
          </w:p>
        </w:tc>
      </w:tr>
      <w:tr w:rsidR="00A37FFA" w14:paraId="0CE635E7" w14:textId="77777777" w:rsidTr="00A37FFA">
        <w:trPr>
          <w:trHeight w:val="80"/>
        </w:trPr>
        <w:tc>
          <w:tcPr>
            <w:tcW w:w="54" w:type="dxa"/>
          </w:tcPr>
          <w:p w14:paraId="0A867AFB" w14:textId="77777777" w:rsidR="00A37FFA" w:rsidRDefault="00A37FFA" w:rsidP="00A37FFA">
            <w:pPr>
              <w:pStyle w:val="EmptyCellLayoutStyle"/>
              <w:spacing w:after="0" w:line="240" w:lineRule="auto"/>
            </w:pPr>
          </w:p>
        </w:tc>
        <w:tc>
          <w:tcPr>
            <w:tcW w:w="10395" w:type="dxa"/>
          </w:tcPr>
          <w:p w14:paraId="6428B0D2" w14:textId="77777777" w:rsidR="00A37FFA" w:rsidRDefault="00A37FFA" w:rsidP="00A37FFA">
            <w:pPr>
              <w:pStyle w:val="EmptyCellLayoutStyle"/>
              <w:spacing w:after="0" w:line="240" w:lineRule="auto"/>
            </w:pPr>
          </w:p>
        </w:tc>
        <w:tc>
          <w:tcPr>
            <w:tcW w:w="149" w:type="dxa"/>
          </w:tcPr>
          <w:p w14:paraId="081446A1" w14:textId="77777777" w:rsidR="00A37FFA" w:rsidRDefault="00A37FFA" w:rsidP="00A37FFA">
            <w:pPr>
              <w:pStyle w:val="EmptyCellLayoutStyle"/>
              <w:spacing w:after="0" w:line="240" w:lineRule="auto"/>
            </w:pPr>
          </w:p>
        </w:tc>
      </w:tr>
    </w:tbl>
    <w:p xmlns:w="http://schemas.openxmlformats.org/wordprocessingml/2006/main" w14:paraId="76AEA739" w14:textId="77777777" w:rsidR="00A37FFA" w:rsidRDefault="00A37FFA" w:rsidP="00A37FFA">
      <w:pPr>
        <w:spacing w:after="0" w:line="240" w:lineRule="auto"/>
      </w:pPr>
    </w:p>
    <w:p xmlns:w="http://schemas.openxmlformats.org/wordprocessingml/2006/main" w14:paraId="25521A6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데이터 동기화 모니터</w:t>
      </w:r>
    </w:p>
    <w:p xmlns:w="http://schemas.openxmlformats.org/wordprocessingml/2006/main" w14:paraId="59CC0C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 데이터 동기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D30F0C" w14:textId="77777777" w:rsidTr="00A37FFA">
        <w:trPr>
          <w:trHeight w:val="54"/>
        </w:trPr>
        <w:tc>
          <w:tcPr>
            <w:tcW w:w="54" w:type="dxa"/>
          </w:tcPr>
          <w:p w14:paraId="041317F2" w14:textId="77777777" w:rsidR="00A37FFA" w:rsidRDefault="00A37FFA" w:rsidP="00A37FFA">
            <w:pPr>
              <w:pStyle w:val="EmptyCellLayoutStyle"/>
              <w:spacing w:after="0" w:line="240" w:lineRule="auto"/>
            </w:pPr>
          </w:p>
        </w:tc>
        <w:tc>
          <w:tcPr>
            <w:tcW w:w="10395" w:type="dxa"/>
          </w:tcPr>
          <w:p w14:paraId="6B8A56BC" w14:textId="77777777" w:rsidR="00A37FFA" w:rsidRDefault="00A37FFA" w:rsidP="00A37FFA">
            <w:pPr>
              <w:pStyle w:val="EmptyCellLayoutStyle"/>
              <w:spacing w:after="0" w:line="240" w:lineRule="auto"/>
            </w:pPr>
          </w:p>
        </w:tc>
        <w:tc>
          <w:tcPr>
            <w:tcW w:w="149" w:type="dxa"/>
          </w:tcPr>
          <w:p w14:paraId="352E5080" w14:textId="77777777" w:rsidR="00A37FFA" w:rsidRDefault="00A37FFA" w:rsidP="00A37FFA">
            <w:pPr>
              <w:pStyle w:val="EmptyCellLayoutStyle"/>
              <w:spacing w:after="0" w:line="240" w:lineRule="auto"/>
            </w:pPr>
          </w:p>
        </w:tc>
      </w:tr>
      <w:tr w:rsidR="00A37FFA" w14:paraId="30C31088" w14:textId="77777777" w:rsidTr="00A37FFA">
        <w:tc>
          <w:tcPr>
            <w:tcW w:w="54" w:type="dxa"/>
          </w:tcPr>
          <w:p w14:paraId="57F523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42F9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899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0ED4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EDDC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BC374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D05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202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2FF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B73D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D6D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E7F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A3303"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274EF9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A42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B8D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280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6FC2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9C4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B5B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4BC64" w14:textId="77777777" w:rsidR="00A37FFA" w:rsidRDefault="00A37FFA" w:rsidP="00A37FFA">
                  <w:pPr>
                    <w:spacing w:after="0" w:line="240" w:lineRule="auto"/>
                  </w:pPr>
                </w:p>
              </w:tc>
            </w:tr>
            <w:tr w:rsidR="00A37FFA" w14:paraId="00530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EB7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790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F37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09945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DF73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B95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8B0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3007FB5" w14:textId="77777777" w:rsidR="00A37FFA" w:rsidRDefault="00A37FFA" w:rsidP="00A37FFA">
            <w:pPr>
              <w:spacing w:after="0" w:line="240" w:lineRule="auto"/>
            </w:pPr>
          </w:p>
        </w:tc>
        <w:tc>
          <w:tcPr>
            <w:tcW w:w="149" w:type="dxa"/>
          </w:tcPr>
          <w:p w14:paraId="553015D9" w14:textId="77777777" w:rsidR="00A37FFA" w:rsidRDefault="00A37FFA" w:rsidP="00A37FFA">
            <w:pPr>
              <w:pStyle w:val="EmptyCellLayoutStyle"/>
              <w:spacing w:after="0" w:line="240" w:lineRule="auto"/>
            </w:pPr>
          </w:p>
        </w:tc>
      </w:tr>
      <w:tr w:rsidR="00A37FFA" w14:paraId="23428825" w14:textId="77777777" w:rsidTr="00A37FFA">
        <w:trPr>
          <w:trHeight w:val="80"/>
        </w:trPr>
        <w:tc>
          <w:tcPr>
            <w:tcW w:w="54" w:type="dxa"/>
          </w:tcPr>
          <w:p w14:paraId="465DFE0F" w14:textId="77777777" w:rsidR="00A37FFA" w:rsidRDefault="00A37FFA" w:rsidP="00A37FFA">
            <w:pPr>
              <w:pStyle w:val="EmptyCellLayoutStyle"/>
              <w:spacing w:after="0" w:line="240" w:lineRule="auto"/>
            </w:pPr>
          </w:p>
        </w:tc>
        <w:tc>
          <w:tcPr>
            <w:tcW w:w="10395" w:type="dxa"/>
          </w:tcPr>
          <w:p w14:paraId="1EE85852" w14:textId="77777777" w:rsidR="00A37FFA" w:rsidRDefault="00A37FFA" w:rsidP="00A37FFA">
            <w:pPr>
              <w:pStyle w:val="EmptyCellLayoutStyle"/>
              <w:spacing w:after="0" w:line="240" w:lineRule="auto"/>
            </w:pPr>
          </w:p>
        </w:tc>
        <w:tc>
          <w:tcPr>
            <w:tcW w:w="149" w:type="dxa"/>
          </w:tcPr>
          <w:p w14:paraId="52911795" w14:textId="77777777" w:rsidR="00A37FFA" w:rsidRDefault="00A37FFA" w:rsidP="00A37FFA">
            <w:pPr>
              <w:pStyle w:val="EmptyCellLayoutStyle"/>
              <w:spacing w:after="0" w:line="240" w:lineRule="auto"/>
            </w:pPr>
          </w:p>
        </w:tc>
      </w:tr>
    </w:tbl>
    <w:p xmlns:w="http://schemas.openxmlformats.org/wordprocessingml/2006/main" w14:paraId="4A6DC530" w14:textId="77777777" w:rsidR="00A37FFA" w:rsidRDefault="00A37FFA" w:rsidP="00A37FFA">
      <w:pPr>
        <w:spacing w:after="0" w:line="240" w:lineRule="auto"/>
      </w:pPr>
    </w:p>
    <w:p xmlns:w="http://schemas.openxmlformats.org/wordprocessingml/2006/main" w14:paraId="7032A2C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자동 장애 조치(Failover) 모니터</w:t>
      </w:r>
    </w:p>
    <w:p xmlns:w="http://schemas.openxmlformats.org/wordprocessingml/2006/main" w14:paraId="619C36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 자동 장애 조치(Failo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49D3CC" w14:textId="77777777" w:rsidTr="00A37FFA">
        <w:trPr>
          <w:trHeight w:val="54"/>
        </w:trPr>
        <w:tc>
          <w:tcPr>
            <w:tcW w:w="54" w:type="dxa"/>
          </w:tcPr>
          <w:p w14:paraId="40D8A82F" w14:textId="77777777" w:rsidR="00A37FFA" w:rsidRDefault="00A37FFA" w:rsidP="00A37FFA">
            <w:pPr>
              <w:pStyle w:val="EmptyCellLayoutStyle"/>
              <w:spacing w:after="0" w:line="240" w:lineRule="auto"/>
            </w:pPr>
          </w:p>
        </w:tc>
        <w:tc>
          <w:tcPr>
            <w:tcW w:w="10395" w:type="dxa"/>
          </w:tcPr>
          <w:p w14:paraId="52B8E27F" w14:textId="77777777" w:rsidR="00A37FFA" w:rsidRDefault="00A37FFA" w:rsidP="00A37FFA">
            <w:pPr>
              <w:pStyle w:val="EmptyCellLayoutStyle"/>
              <w:spacing w:after="0" w:line="240" w:lineRule="auto"/>
            </w:pPr>
          </w:p>
        </w:tc>
        <w:tc>
          <w:tcPr>
            <w:tcW w:w="149" w:type="dxa"/>
          </w:tcPr>
          <w:p w14:paraId="19D610A9" w14:textId="77777777" w:rsidR="00A37FFA" w:rsidRDefault="00A37FFA" w:rsidP="00A37FFA">
            <w:pPr>
              <w:pStyle w:val="EmptyCellLayoutStyle"/>
              <w:spacing w:after="0" w:line="240" w:lineRule="auto"/>
            </w:pPr>
          </w:p>
        </w:tc>
      </w:tr>
      <w:tr w:rsidR="00A37FFA" w14:paraId="06E7D715" w14:textId="77777777" w:rsidTr="00A37FFA">
        <w:tc>
          <w:tcPr>
            <w:tcW w:w="54" w:type="dxa"/>
          </w:tcPr>
          <w:p w14:paraId="5F4F1F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B7CE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8AEF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10CD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ADF5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C82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CD7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73D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E18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4484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598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4CFC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F8CC5"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4BC482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579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B54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FBC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8E72C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F8C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612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3D09F" w14:textId="77777777" w:rsidR="00A37FFA" w:rsidRDefault="00A37FFA" w:rsidP="00A37FFA">
                  <w:pPr>
                    <w:spacing w:after="0" w:line="240" w:lineRule="auto"/>
                  </w:pPr>
                </w:p>
              </w:tc>
            </w:tr>
            <w:tr w:rsidR="00A37FFA" w14:paraId="5D6361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82C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4A6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710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CC31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AC7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908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B60A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7878A93" w14:textId="77777777" w:rsidR="00A37FFA" w:rsidRDefault="00A37FFA" w:rsidP="00A37FFA">
            <w:pPr>
              <w:spacing w:after="0" w:line="240" w:lineRule="auto"/>
            </w:pPr>
          </w:p>
        </w:tc>
        <w:tc>
          <w:tcPr>
            <w:tcW w:w="149" w:type="dxa"/>
          </w:tcPr>
          <w:p w14:paraId="25DC1394" w14:textId="77777777" w:rsidR="00A37FFA" w:rsidRDefault="00A37FFA" w:rsidP="00A37FFA">
            <w:pPr>
              <w:pStyle w:val="EmptyCellLayoutStyle"/>
              <w:spacing w:after="0" w:line="240" w:lineRule="auto"/>
            </w:pPr>
          </w:p>
        </w:tc>
      </w:tr>
      <w:tr w:rsidR="00A37FFA" w14:paraId="1C464E61" w14:textId="77777777" w:rsidTr="00A37FFA">
        <w:trPr>
          <w:trHeight w:val="80"/>
        </w:trPr>
        <w:tc>
          <w:tcPr>
            <w:tcW w:w="54" w:type="dxa"/>
          </w:tcPr>
          <w:p w14:paraId="0732EA98" w14:textId="77777777" w:rsidR="00A37FFA" w:rsidRDefault="00A37FFA" w:rsidP="00A37FFA">
            <w:pPr>
              <w:pStyle w:val="EmptyCellLayoutStyle"/>
              <w:spacing w:after="0" w:line="240" w:lineRule="auto"/>
            </w:pPr>
          </w:p>
        </w:tc>
        <w:tc>
          <w:tcPr>
            <w:tcW w:w="10395" w:type="dxa"/>
          </w:tcPr>
          <w:p w14:paraId="475E71E8" w14:textId="77777777" w:rsidR="00A37FFA" w:rsidRDefault="00A37FFA" w:rsidP="00A37FFA">
            <w:pPr>
              <w:pStyle w:val="EmptyCellLayoutStyle"/>
              <w:spacing w:after="0" w:line="240" w:lineRule="auto"/>
            </w:pPr>
          </w:p>
        </w:tc>
        <w:tc>
          <w:tcPr>
            <w:tcW w:w="149" w:type="dxa"/>
          </w:tcPr>
          <w:p w14:paraId="0D449CF6" w14:textId="77777777" w:rsidR="00A37FFA" w:rsidRDefault="00A37FFA" w:rsidP="00A37FFA">
            <w:pPr>
              <w:pStyle w:val="EmptyCellLayoutStyle"/>
              <w:spacing w:after="0" w:line="240" w:lineRule="auto"/>
            </w:pPr>
          </w:p>
        </w:tc>
      </w:tr>
    </w:tbl>
    <w:p xmlns:w="http://schemas.openxmlformats.org/wordprocessingml/2006/main" w14:paraId="50399DE1" w14:textId="77777777" w:rsidR="00A37FFA" w:rsidRDefault="00A37FFA" w:rsidP="00A37FFA">
      <w:pPr>
        <w:spacing w:after="0" w:line="240" w:lineRule="auto"/>
      </w:pPr>
    </w:p>
    <w:p xmlns:w="http://schemas.openxmlformats.org/wordprocessingml/2006/main" w14:paraId="4D6A94E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동기 복제본 데이터 동기화 모니터</w:t>
      </w:r>
    </w:p>
    <w:p xmlns:w="http://schemas.openxmlformats.org/wordprocessingml/2006/main" w14:paraId="0CDE7B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 복제본 데이터 동기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CDE334" w14:textId="77777777" w:rsidTr="00A37FFA">
        <w:trPr>
          <w:trHeight w:val="54"/>
        </w:trPr>
        <w:tc>
          <w:tcPr>
            <w:tcW w:w="54" w:type="dxa"/>
          </w:tcPr>
          <w:p w14:paraId="4E2BBF63" w14:textId="77777777" w:rsidR="00A37FFA" w:rsidRDefault="00A37FFA" w:rsidP="00A37FFA">
            <w:pPr>
              <w:pStyle w:val="EmptyCellLayoutStyle"/>
              <w:spacing w:after="0" w:line="240" w:lineRule="auto"/>
            </w:pPr>
          </w:p>
        </w:tc>
        <w:tc>
          <w:tcPr>
            <w:tcW w:w="10395" w:type="dxa"/>
          </w:tcPr>
          <w:p w14:paraId="7F5A1114" w14:textId="77777777" w:rsidR="00A37FFA" w:rsidRDefault="00A37FFA" w:rsidP="00A37FFA">
            <w:pPr>
              <w:pStyle w:val="EmptyCellLayoutStyle"/>
              <w:spacing w:after="0" w:line="240" w:lineRule="auto"/>
            </w:pPr>
          </w:p>
        </w:tc>
        <w:tc>
          <w:tcPr>
            <w:tcW w:w="149" w:type="dxa"/>
          </w:tcPr>
          <w:p w14:paraId="3D4E1D7C" w14:textId="77777777" w:rsidR="00A37FFA" w:rsidRDefault="00A37FFA" w:rsidP="00A37FFA">
            <w:pPr>
              <w:pStyle w:val="EmptyCellLayoutStyle"/>
              <w:spacing w:after="0" w:line="240" w:lineRule="auto"/>
            </w:pPr>
          </w:p>
        </w:tc>
      </w:tr>
      <w:tr w:rsidR="00A37FFA" w14:paraId="09A08E7F" w14:textId="77777777" w:rsidTr="00A37FFA">
        <w:tc>
          <w:tcPr>
            <w:tcW w:w="54" w:type="dxa"/>
          </w:tcPr>
          <w:p w14:paraId="0D9234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B7A46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019B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4B2D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3CA5F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0E90E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A48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CC3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07D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5003E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4C6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7A4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615D4"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74E7E2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228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9AF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FFE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63CD8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269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E7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E5C03" w14:textId="77777777" w:rsidR="00A37FFA" w:rsidRDefault="00A37FFA" w:rsidP="00A37FFA">
                  <w:pPr>
                    <w:spacing w:after="0" w:line="240" w:lineRule="auto"/>
                  </w:pPr>
                </w:p>
              </w:tc>
            </w:tr>
            <w:tr w:rsidR="00A37FFA" w14:paraId="6AE82B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3BE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085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4E0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773C3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721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6B7E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D131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F11B7F5" w14:textId="77777777" w:rsidR="00A37FFA" w:rsidRDefault="00A37FFA" w:rsidP="00A37FFA">
            <w:pPr>
              <w:spacing w:after="0" w:line="240" w:lineRule="auto"/>
            </w:pPr>
          </w:p>
        </w:tc>
        <w:tc>
          <w:tcPr>
            <w:tcW w:w="149" w:type="dxa"/>
          </w:tcPr>
          <w:p w14:paraId="75CB0C37" w14:textId="77777777" w:rsidR="00A37FFA" w:rsidRDefault="00A37FFA" w:rsidP="00A37FFA">
            <w:pPr>
              <w:pStyle w:val="EmptyCellLayoutStyle"/>
              <w:spacing w:after="0" w:line="240" w:lineRule="auto"/>
            </w:pPr>
          </w:p>
        </w:tc>
      </w:tr>
      <w:tr w:rsidR="00A37FFA" w14:paraId="5929EA73" w14:textId="77777777" w:rsidTr="00A37FFA">
        <w:trPr>
          <w:trHeight w:val="80"/>
        </w:trPr>
        <w:tc>
          <w:tcPr>
            <w:tcW w:w="54" w:type="dxa"/>
          </w:tcPr>
          <w:p w14:paraId="6F8762FE" w14:textId="77777777" w:rsidR="00A37FFA" w:rsidRDefault="00A37FFA" w:rsidP="00A37FFA">
            <w:pPr>
              <w:pStyle w:val="EmptyCellLayoutStyle"/>
              <w:spacing w:after="0" w:line="240" w:lineRule="auto"/>
            </w:pPr>
          </w:p>
        </w:tc>
        <w:tc>
          <w:tcPr>
            <w:tcW w:w="10395" w:type="dxa"/>
          </w:tcPr>
          <w:p w14:paraId="37EDA7B4" w14:textId="77777777" w:rsidR="00A37FFA" w:rsidRDefault="00A37FFA" w:rsidP="00A37FFA">
            <w:pPr>
              <w:pStyle w:val="EmptyCellLayoutStyle"/>
              <w:spacing w:after="0" w:line="240" w:lineRule="auto"/>
            </w:pPr>
          </w:p>
        </w:tc>
        <w:tc>
          <w:tcPr>
            <w:tcW w:w="149" w:type="dxa"/>
          </w:tcPr>
          <w:p w14:paraId="334780EE" w14:textId="77777777" w:rsidR="00A37FFA" w:rsidRDefault="00A37FFA" w:rsidP="00A37FFA">
            <w:pPr>
              <w:pStyle w:val="EmptyCellLayoutStyle"/>
              <w:spacing w:after="0" w:line="240" w:lineRule="auto"/>
            </w:pPr>
          </w:p>
        </w:tc>
      </w:tr>
    </w:tbl>
    <w:p xmlns:w="http://schemas.openxmlformats.org/wordprocessingml/2006/main" w14:paraId="38141C43" w14:textId="77777777" w:rsidR="00A37FFA" w:rsidRDefault="00A37FFA" w:rsidP="00A37FFA">
      <w:pPr>
        <w:spacing w:after="0" w:line="240" w:lineRule="auto"/>
      </w:pPr>
    </w:p>
    <w:p xmlns:w="http://schemas.openxmlformats.org/wordprocessingml/2006/main" w14:paraId="768D120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역할 모니터</w:t>
      </w:r>
    </w:p>
    <w:p xmlns:w="http://schemas.openxmlformats.org/wordprocessingml/2006/main" w14:paraId="1CFA63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 역할</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629074" w14:textId="77777777" w:rsidTr="00A37FFA">
        <w:trPr>
          <w:trHeight w:val="54"/>
        </w:trPr>
        <w:tc>
          <w:tcPr>
            <w:tcW w:w="54" w:type="dxa"/>
          </w:tcPr>
          <w:p w14:paraId="4CBA8E55" w14:textId="77777777" w:rsidR="00A37FFA" w:rsidRDefault="00A37FFA" w:rsidP="00A37FFA">
            <w:pPr>
              <w:pStyle w:val="EmptyCellLayoutStyle"/>
              <w:spacing w:after="0" w:line="240" w:lineRule="auto"/>
            </w:pPr>
          </w:p>
        </w:tc>
        <w:tc>
          <w:tcPr>
            <w:tcW w:w="10395" w:type="dxa"/>
          </w:tcPr>
          <w:p w14:paraId="2BF33171" w14:textId="77777777" w:rsidR="00A37FFA" w:rsidRDefault="00A37FFA" w:rsidP="00A37FFA">
            <w:pPr>
              <w:pStyle w:val="EmptyCellLayoutStyle"/>
              <w:spacing w:after="0" w:line="240" w:lineRule="auto"/>
            </w:pPr>
          </w:p>
        </w:tc>
        <w:tc>
          <w:tcPr>
            <w:tcW w:w="149" w:type="dxa"/>
          </w:tcPr>
          <w:p w14:paraId="2BBC785F" w14:textId="77777777" w:rsidR="00A37FFA" w:rsidRDefault="00A37FFA" w:rsidP="00A37FFA">
            <w:pPr>
              <w:pStyle w:val="EmptyCellLayoutStyle"/>
              <w:spacing w:after="0" w:line="240" w:lineRule="auto"/>
            </w:pPr>
          </w:p>
        </w:tc>
      </w:tr>
      <w:tr w:rsidR="00A37FFA" w14:paraId="6ED769BE" w14:textId="77777777" w:rsidTr="00A37FFA">
        <w:tc>
          <w:tcPr>
            <w:tcW w:w="54" w:type="dxa"/>
          </w:tcPr>
          <w:p w14:paraId="784C97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1DE8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6ED9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0D2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E479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C1A2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6D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ED6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134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B80D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11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049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EF7DF"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78E5B0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5C7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230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E3A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BDA4A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15D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DC3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487CB" w14:textId="77777777" w:rsidR="00A37FFA" w:rsidRDefault="00A37FFA" w:rsidP="00A37FFA">
                  <w:pPr>
                    <w:spacing w:after="0" w:line="240" w:lineRule="auto"/>
                  </w:pPr>
                </w:p>
              </w:tc>
            </w:tr>
            <w:tr w:rsidR="00A37FFA" w14:paraId="27B419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B2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EFE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50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46D0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403D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9439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2FC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AC0D08" w14:textId="77777777" w:rsidR="00A37FFA" w:rsidRDefault="00A37FFA" w:rsidP="00A37FFA">
            <w:pPr>
              <w:spacing w:after="0" w:line="240" w:lineRule="auto"/>
            </w:pPr>
          </w:p>
        </w:tc>
        <w:tc>
          <w:tcPr>
            <w:tcW w:w="149" w:type="dxa"/>
          </w:tcPr>
          <w:p w14:paraId="2B7CD3D5" w14:textId="77777777" w:rsidR="00A37FFA" w:rsidRDefault="00A37FFA" w:rsidP="00A37FFA">
            <w:pPr>
              <w:pStyle w:val="EmptyCellLayoutStyle"/>
              <w:spacing w:after="0" w:line="240" w:lineRule="auto"/>
            </w:pPr>
          </w:p>
        </w:tc>
      </w:tr>
      <w:tr w:rsidR="00A37FFA" w14:paraId="4148D721" w14:textId="77777777" w:rsidTr="00A37FFA">
        <w:trPr>
          <w:trHeight w:val="80"/>
        </w:trPr>
        <w:tc>
          <w:tcPr>
            <w:tcW w:w="54" w:type="dxa"/>
          </w:tcPr>
          <w:p w14:paraId="59009648" w14:textId="77777777" w:rsidR="00A37FFA" w:rsidRDefault="00A37FFA" w:rsidP="00A37FFA">
            <w:pPr>
              <w:pStyle w:val="EmptyCellLayoutStyle"/>
              <w:spacing w:after="0" w:line="240" w:lineRule="auto"/>
            </w:pPr>
          </w:p>
        </w:tc>
        <w:tc>
          <w:tcPr>
            <w:tcW w:w="10395" w:type="dxa"/>
          </w:tcPr>
          <w:p w14:paraId="06923688" w14:textId="77777777" w:rsidR="00A37FFA" w:rsidRDefault="00A37FFA" w:rsidP="00A37FFA">
            <w:pPr>
              <w:pStyle w:val="EmptyCellLayoutStyle"/>
              <w:spacing w:after="0" w:line="240" w:lineRule="auto"/>
            </w:pPr>
          </w:p>
        </w:tc>
        <w:tc>
          <w:tcPr>
            <w:tcW w:w="149" w:type="dxa"/>
          </w:tcPr>
          <w:p w14:paraId="3242A1E0" w14:textId="77777777" w:rsidR="00A37FFA" w:rsidRDefault="00A37FFA" w:rsidP="00A37FFA">
            <w:pPr>
              <w:pStyle w:val="EmptyCellLayoutStyle"/>
              <w:spacing w:after="0" w:line="240" w:lineRule="auto"/>
            </w:pPr>
          </w:p>
        </w:tc>
      </w:tr>
    </w:tbl>
    <w:p xmlns:w="http://schemas.openxmlformats.org/wordprocessingml/2006/main" w14:paraId="2271F524" w14:textId="77777777" w:rsidR="00A37FFA" w:rsidRDefault="00A37FFA" w:rsidP="00A37FFA">
      <w:pPr>
        <w:spacing w:after="0" w:line="240" w:lineRule="auto"/>
      </w:pPr>
    </w:p>
    <w:p xmlns:w="http://schemas.openxmlformats.org/wordprocessingml/2006/main" w14:paraId="08D62BFD"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그룹 상태 - 집계 모니터</w:t>
      </w:r>
    </w:p>
    <w:p xmlns:w="http://schemas.openxmlformats.org/wordprocessingml/2006/main" w14:paraId="1B624E7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확장 상태</w:t>
      </w:r>
    </w:p>
    <w:p xmlns:w="http://schemas.openxmlformats.org/wordprocessingml/2006/main" w14:paraId="256834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 확장 상태 집계 상태 모니터입니다.</w:t>
      </w:r>
    </w:p>
    <w:p xmlns:w="http://schemas.openxmlformats.org/wordprocessingml/2006/main" w14:paraId="29B1BD41" w14:textId="77777777" w:rsidR="00A37FFA" w:rsidRDefault="00A37FFA" w:rsidP="00A37FFA">
      <w:pPr>
        <w:spacing w:after="0" w:line="240" w:lineRule="auto"/>
      </w:pPr>
    </w:p>
    <w:p xmlns:w="http://schemas.openxmlformats.org/wordprocessingml/2006/main" w14:paraId="22B6426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그룹 상태 - 종속성(롤업) 모니터</w:t>
      </w:r>
    </w:p>
    <w:p xmlns:w="http://schemas.openxmlformats.org/wordprocessingml/2006/main" w14:paraId="451E307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경고 정책(롤업)</w:t>
      </w:r>
    </w:p>
    <w:p xmlns:w="http://schemas.openxmlformats.org/wordprocessingml/2006/main" w14:paraId="32358D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그룹을 패싯으로 사용하고 미리 정의된 경고 범주 중 하나를 정책 범주로 사용하는 모든 사용자 지정 사용자 정책에 대한 롤업 모니터입니다.</w:t>
      </w:r>
    </w:p>
    <w:p xmlns:w="http://schemas.openxmlformats.org/wordprocessingml/2006/main" w14:paraId="4B734323" w14:textId="77777777" w:rsidR="00A37FFA" w:rsidRDefault="00A37FFA" w:rsidP="00A37FFA">
      <w:pPr>
        <w:spacing w:after="0" w:line="240" w:lineRule="auto"/>
      </w:pPr>
    </w:p>
    <w:p xmlns:w="http://schemas.openxmlformats.org/wordprocessingml/2006/main" w14:paraId="1FE378F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중요 정책(롤업)</w:t>
      </w:r>
    </w:p>
    <w:p xmlns:w="http://schemas.openxmlformats.org/wordprocessingml/2006/main" w14:paraId="74A59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그룹을 패싯으로 사용하고 미리 정의된 오류 범주 중 하나를 정책 범주로 사용하는 모든 사용자 지정 사용자 정책에 대한 롤업 모니터입니다.</w:t>
      </w:r>
    </w:p>
    <w:p xmlns:w="http://schemas.openxmlformats.org/wordprocessingml/2006/main" w14:paraId="105D1798" w14:textId="77777777" w:rsidR="00A37FFA" w:rsidRDefault="00A37FFA" w:rsidP="00A37FFA">
      <w:pPr>
        <w:spacing w:after="0" w:line="240" w:lineRule="auto"/>
      </w:pPr>
    </w:p>
    <w:p xmlns:w="http://schemas.openxmlformats.org/wordprocessingml/2006/main" w14:paraId="5E5ED2FF"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가용성 그룹 경고 정책</w:t>
      </w:r>
    </w:p>
    <w:p xmlns:w="http://schemas.openxmlformats.org/wordprocessingml/2006/main" w14:paraId="76D163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을 패싯으로 사용하고 경고 범주 중 하나를 정책 범주로 사용하는 사용자 지정 사용자 정책입니다.</w:t>
      </w:r>
    </w:p>
    <w:p xmlns:w="http://schemas.openxmlformats.org/wordprocessingml/2006/main" w14:paraId="59F5DB9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그룹 경고 정책 - 검색</w:t>
      </w:r>
    </w:p>
    <w:p xmlns:w="http://schemas.openxmlformats.org/wordprocessingml/2006/main" w14:paraId="47F530D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가용성 그룹 사용자 지정 사용자 정책 검색</w:t>
      </w:r>
    </w:p>
    <w:p xmlns:w="http://schemas.openxmlformats.org/wordprocessingml/2006/main" w14:paraId="245FF9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가용성 그룹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0354B90" w14:textId="77777777" w:rsidTr="00A37FFA">
        <w:trPr>
          <w:trHeight w:val="54"/>
        </w:trPr>
        <w:tc>
          <w:tcPr>
            <w:tcW w:w="54" w:type="dxa"/>
          </w:tcPr>
          <w:p w14:paraId="10F7840E" w14:textId="77777777" w:rsidR="00A37FFA" w:rsidRDefault="00A37FFA" w:rsidP="00A37FFA">
            <w:pPr>
              <w:pStyle w:val="EmptyCellLayoutStyle"/>
              <w:spacing w:after="0" w:line="240" w:lineRule="auto"/>
            </w:pPr>
          </w:p>
        </w:tc>
        <w:tc>
          <w:tcPr>
            <w:tcW w:w="10395" w:type="dxa"/>
          </w:tcPr>
          <w:p w14:paraId="0291D146" w14:textId="77777777" w:rsidR="00A37FFA" w:rsidRDefault="00A37FFA" w:rsidP="00A37FFA">
            <w:pPr>
              <w:pStyle w:val="EmptyCellLayoutStyle"/>
              <w:spacing w:after="0" w:line="240" w:lineRule="auto"/>
            </w:pPr>
          </w:p>
        </w:tc>
        <w:tc>
          <w:tcPr>
            <w:tcW w:w="149" w:type="dxa"/>
          </w:tcPr>
          <w:p w14:paraId="2F162925" w14:textId="77777777" w:rsidR="00A37FFA" w:rsidRDefault="00A37FFA" w:rsidP="00A37FFA">
            <w:pPr>
              <w:pStyle w:val="EmptyCellLayoutStyle"/>
              <w:spacing w:after="0" w:line="240" w:lineRule="auto"/>
            </w:pPr>
          </w:p>
        </w:tc>
      </w:tr>
      <w:tr w:rsidR="00A37FFA" w14:paraId="46FE78C9" w14:textId="77777777" w:rsidTr="00A37FFA">
        <w:tc>
          <w:tcPr>
            <w:tcW w:w="54" w:type="dxa"/>
          </w:tcPr>
          <w:p w14:paraId="17A072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192D6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5A87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1A4D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1296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DBF7E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F17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97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3F7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14B93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6E7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49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B41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64A220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3C7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423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2757D" w14:textId="77777777" w:rsidR="00A37FFA" w:rsidRDefault="00A37FFA" w:rsidP="00A37FFA">
                  <w:pPr>
                    <w:spacing w:after="0" w:line="240" w:lineRule="auto"/>
                  </w:pPr>
                </w:p>
              </w:tc>
            </w:tr>
            <w:tr w:rsidR="00A37FFA" w14:paraId="528B45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7D5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3DE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305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3390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FC0D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B128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7554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72F780C" w14:textId="77777777" w:rsidR="00A37FFA" w:rsidRDefault="00A37FFA" w:rsidP="00A37FFA">
            <w:pPr>
              <w:spacing w:after="0" w:line="240" w:lineRule="auto"/>
            </w:pPr>
          </w:p>
        </w:tc>
        <w:tc>
          <w:tcPr>
            <w:tcW w:w="149" w:type="dxa"/>
          </w:tcPr>
          <w:p w14:paraId="731D52CD" w14:textId="77777777" w:rsidR="00A37FFA" w:rsidRDefault="00A37FFA" w:rsidP="00A37FFA">
            <w:pPr>
              <w:pStyle w:val="EmptyCellLayoutStyle"/>
              <w:spacing w:after="0" w:line="240" w:lineRule="auto"/>
            </w:pPr>
          </w:p>
        </w:tc>
      </w:tr>
      <w:tr w:rsidR="00A37FFA" w14:paraId="792DDC81" w14:textId="77777777" w:rsidTr="00A37FFA">
        <w:trPr>
          <w:trHeight w:val="80"/>
        </w:trPr>
        <w:tc>
          <w:tcPr>
            <w:tcW w:w="54" w:type="dxa"/>
          </w:tcPr>
          <w:p w14:paraId="2B6C89AB" w14:textId="77777777" w:rsidR="00A37FFA" w:rsidRDefault="00A37FFA" w:rsidP="00A37FFA">
            <w:pPr>
              <w:pStyle w:val="EmptyCellLayoutStyle"/>
              <w:spacing w:after="0" w:line="240" w:lineRule="auto"/>
            </w:pPr>
          </w:p>
        </w:tc>
        <w:tc>
          <w:tcPr>
            <w:tcW w:w="10395" w:type="dxa"/>
          </w:tcPr>
          <w:p w14:paraId="7DEA2601" w14:textId="77777777" w:rsidR="00A37FFA" w:rsidRDefault="00A37FFA" w:rsidP="00A37FFA">
            <w:pPr>
              <w:pStyle w:val="EmptyCellLayoutStyle"/>
              <w:spacing w:after="0" w:line="240" w:lineRule="auto"/>
            </w:pPr>
          </w:p>
        </w:tc>
        <w:tc>
          <w:tcPr>
            <w:tcW w:w="149" w:type="dxa"/>
          </w:tcPr>
          <w:p w14:paraId="1AC1001B" w14:textId="77777777" w:rsidR="00A37FFA" w:rsidRDefault="00A37FFA" w:rsidP="00A37FFA">
            <w:pPr>
              <w:pStyle w:val="EmptyCellLayoutStyle"/>
              <w:spacing w:after="0" w:line="240" w:lineRule="auto"/>
            </w:pPr>
          </w:p>
        </w:tc>
      </w:tr>
    </w:tbl>
    <w:p xmlns:w="http://schemas.openxmlformats.org/wordprocessingml/2006/main" w14:paraId="6F7132C0" w14:textId="77777777" w:rsidR="00A37FFA" w:rsidRDefault="00A37FFA" w:rsidP="00A37FFA">
      <w:pPr>
        <w:spacing w:after="0" w:line="240" w:lineRule="auto"/>
      </w:pPr>
    </w:p>
    <w:p xmlns:w="http://schemas.openxmlformats.org/wordprocessingml/2006/main" w14:paraId="64B4F38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그룹 경고 정책 - 유닛 모니터</w:t>
      </w:r>
    </w:p>
    <w:p xmlns:w="http://schemas.openxmlformats.org/wordprocessingml/2006/main" w14:paraId="0CF02F2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상태 정책</w:t>
      </w:r>
    </w:p>
    <w:p xmlns:w="http://schemas.openxmlformats.org/wordprocessingml/2006/main" w14:paraId="754ED2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위험 상태가 포함된 두 가지 상태 모니터가 사용자 지정 사용자 정책의 상태를 반영하는 데 특별히 사용되며, 가용성 그룹을 패싯으로 사용하고 미리 정의된 경고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CC4B27" w14:textId="77777777" w:rsidTr="00A37FFA">
        <w:trPr>
          <w:trHeight w:val="54"/>
        </w:trPr>
        <w:tc>
          <w:tcPr>
            <w:tcW w:w="54" w:type="dxa"/>
          </w:tcPr>
          <w:p w14:paraId="6BDDFEFD" w14:textId="77777777" w:rsidR="00A37FFA" w:rsidRDefault="00A37FFA" w:rsidP="00A37FFA">
            <w:pPr>
              <w:pStyle w:val="EmptyCellLayoutStyle"/>
              <w:spacing w:after="0" w:line="240" w:lineRule="auto"/>
            </w:pPr>
          </w:p>
        </w:tc>
        <w:tc>
          <w:tcPr>
            <w:tcW w:w="10395" w:type="dxa"/>
          </w:tcPr>
          <w:p w14:paraId="3E8C12E4" w14:textId="77777777" w:rsidR="00A37FFA" w:rsidRDefault="00A37FFA" w:rsidP="00A37FFA">
            <w:pPr>
              <w:pStyle w:val="EmptyCellLayoutStyle"/>
              <w:spacing w:after="0" w:line="240" w:lineRule="auto"/>
            </w:pPr>
          </w:p>
        </w:tc>
        <w:tc>
          <w:tcPr>
            <w:tcW w:w="149" w:type="dxa"/>
          </w:tcPr>
          <w:p w14:paraId="1EBD8CB9" w14:textId="77777777" w:rsidR="00A37FFA" w:rsidRDefault="00A37FFA" w:rsidP="00A37FFA">
            <w:pPr>
              <w:pStyle w:val="EmptyCellLayoutStyle"/>
              <w:spacing w:after="0" w:line="240" w:lineRule="auto"/>
            </w:pPr>
          </w:p>
        </w:tc>
      </w:tr>
      <w:tr w:rsidR="00A37FFA" w14:paraId="76D4266F" w14:textId="77777777" w:rsidTr="00A37FFA">
        <w:tc>
          <w:tcPr>
            <w:tcW w:w="54" w:type="dxa"/>
          </w:tcPr>
          <w:p w14:paraId="006C0E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4B42F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777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06B5B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5DD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3E12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15F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15E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97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C33A3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893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F42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95DE3"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042637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673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8D0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6C5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6EB99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BCE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30A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6D30F" w14:textId="77777777" w:rsidR="00A37FFA" w:rsidRDefault="00A37FFA" w:rsidP="00A37FFA">
                  <w:pPr>
                    <w:spacing w:after="0" w:line="240" w:lineRule="auto"/>
                  </w:pPr>
                </w:p>
              </w:tc>
            </w:tr>
            <w:tr w:rsidR="00A37FFA" w14:paraId="68B49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5EB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41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CE3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5973BF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76A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609F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C689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5E43B7D" w14:textId="77777777" w:rsidR="00A37FFA" w:rsidRDefault="00A37FFA" w:rsidP="00A37FFA">
            <w:pPr>
              <w:spacing w:after="0" w:line="240" w:lineRule="auto"/>
            </w:pPr>
          </w:p>
        </w:tc>
        <w:tc>
          <w:tcPr>
            <w:tcW w:w="149" w:type="dxa"/>
          </w:tcPr>
          <w:p w14:paraId="0FCAEC33" w14:textId="77777777" w:rsidR="00A37FFA" w:rsidRDefault="00A37FFA" w:rsidP="00A37FFA">
            <w:pPr>
              <w:pStyle w:val="EmptyCellLayoutStyle"/>
              <w:spacing w:after="0" w:line="240" w:lineRule="auto"/>
            </w:pPr>
          </w:p>
        </w:tc>
      </w:tr>
      <w:tr w:rsidR="00A37FFA" w14:paraId="6EB3FF49" w14:textId="77777777" w:rsidTr="00A37FFA">
        <w:trPr>
          <w:trHeight w:val="80"/>
        </w:trPr>
        <w:tc>
          <w:tcPr>
            <w:tcW w:w="54" w:type="dxa"/>
          </w:tcPr>
          <w:p w14:paraId="43D35C39" w14:textId="77777777" w:rsidR="00A37FFA" w:rsidRDefault="00A37FFA" w:rsidP="00A37FFA">
            <w:pPr>
              <w:pStyle w:val="EmptyCellLayoutStyle"/>
              <w:spacing w:after="0" w:line="240" w:lineRule="auto"/>
            </w:pPr>
          </w:p>
        </w:tc>
        <w:tc>
          <w:tcPr>
            <w:tcW w:w="10395" w:type="dxa"/>
          </w:tcPr>
          <w:p w14:paraId="1E85BFC4" w14:textId="77777777" w:rsidR="00A37FFA" w:rsidRDefault="00A37FFA" w:rsidP="00A37FFA">
            <w:pPr>
              <w:pStyle w:val="EmptyCellLayoutStyle"/>
              <w:spacing w:after="0" w:line="240" w:lineRule="auto"/>
            </w:pPr>
          </w:p>
        </w:tc>
        <w:tc>
          <w:tcPr>
            <w:tcW w:w="149" w:type="dxa"/>
          </w:tcPr>
          <w:p w14:paraId="0C1A7981" w14:textId="77777777" w:rsidR="00A37FFA" w:rsidRDefault="00A37FFA" w:rsidP="00A37FFA">
            <w:pPr>
              <w:pStyle w:val="EmptyCellLayoutStyle"/>
              <w:spacing w:after="0" w:line="240" w:lineRule="auto"/>
            </w:pPr>
          </w:p>
        </w:tc>
      </w:tr>
    </w:tbl>
    <w:p xmlns:w="http://schemas.openxmlformats.org/wordprocessingml/2006/main" w14:paraId="0A5580EB" w14:textId="77777777" w:rsidR="00A37FFA" w:rsidRDefault="00A37FFA" w:rsidP="00A37FFA">
      <w:pPr>
        <w:spacing w:after="0" w:line="240" w:lineRule="auto"/>
      </w:pPr>
    </w:p>
    <w:p xmlns:w="http://schemas.openxmlformats.org/wordprocessingml/2006/main" w14:paraId="0D3F7258"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가용성 복제본</w:t>
      </w:r>
    </w:p>
    <w:p xmlns:w="http://schemas.openxmlformats.org/wordprocessingml/2006/main" w14:paraId="56124B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개체는 가용성 복제본 SMO 개체를 나타내며 ID 및 모니터링에 필요한 모든 속성을 포함합니다.</w:t>
      </w:r>
    </w:p>
    <w:p xmlns:w="http://schemas.openxmlformats.org/wordprocessingml/2006/main" w14:paraId="16EA035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 검색</w:t>
      </w:r>
    </w:p>
    <w:p xmlns:w="http://schemas.openxmlformats.org/wordprocessingml/2006/main" w14:paraId="2A8E2E1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일반 Always On 검색</w:t>
      </w:r>
    </w:p>
    <w:p xmlns:w="http://schemas.openxmlformats.org/wordprocessingml/2006/main" w14:paraId="2B8BF9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검색은 Always On을 사용하도록 설정된 인스턴스를 정의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CED2AF" w14:textId="77777777" w:rsidTr="00A37FFA">
        <w:trPr>
          <w:trHeight w:val="54"/>
        </w:trPr>
        <w:tc>
          <w:tcPr>
            <w:tcW w:w="54" w:type="dxa"/>
          </w:tcPr>
          <w:p w14:paraId="33F95E8B" w14:textId="77777777" w:rsidR="00A37FFA" w:rsidRDefault="00A37FFA" w:rsidP="00A37FFA">
            <w:pPr>
              <w:pStyle w:val="EmptyCellLayoutStyle"/>
              <w:spacing w:after="0" w:line="240" w:lineRule="auto"/>
            </w:pPr>
          </w:p>
        </w:tc>
        <w:tc>
          <w:tcPr>
            <w:tcW w:w="10395" w:type="dxa"/>
          </w:tcPr>
          <w:p w14:paraId="00ACD6E3" w14:textId="77777777" w:rsidR="00A37FFA" w:rsidRDefault="00A37FFA" w:rsidP="00A37FFA">
            <w:pPr>
              <w:pStyle w:val="EmptyCellLayoutStyle"/>
              <w:spacing w:after="0" w:line="240" w:lineRule="auto"/>
            </w:pPr>
          </w:p>
        </w:tc>
        <w:tc>
          <w:tcPr>
            <w:tcW w:w="149" w:type="dxa"/>
          </w:tcPr>
          <w:p w14:paraId="01BC7485" w14:textId="77777777" w:rsidR="00A37FFA" w:rsidRDefault="00A37FFA" w:rsidP="00A37FFA">
            <w:pPr>
              <w:pStyle w:val="EmptyCellLayoutStyle"/>
              <w:spacing w:after="0" w:line="240" w:lineRule="auto"/>
            </w:pPr>
          </w:p>
        </w:tc>
      </w:tr>
      <w:tr w:rsidR="00A37FFA" w14:paraId="323F02BE" w14:textId="77777777" w:rsidTr="00A37FFA">
        <w:tc>
          <w:tcPr>
            <w:tcW w:w="54" w:type="dxa"/>
          </w:tcPr>
          <w:p w14:paraId="5A7543A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4C36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B202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1C09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9D79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627E7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0A7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A57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9B6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A9C2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483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5AA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38A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5C6E3F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9EF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745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E1668" w14:textId="77777777" w:rsidR="00A37FFA" w:rsidRDefault="00A37FFA" w:rsidP="00A37FFA">
                  <w:pPr>
                    <w:spacing w:after="0" w:line="240" w:lineRule="auto"/>
                  </w:pPr>
                </w:p>
              </w:tc>
            </w:tr>
            <w:tr w:rsidR="00A37FFA" w14:paraId="5BCC56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72E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923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809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E96C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19E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F1CC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4CC3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9065716" w14:textId="77777777" w:rsidR="00A37FFA" w:rsidRDefault="00A37FFA" w:rsidP="00A37FFA">
            <w:pPr>
              <w:spacing w:after="0" w:line="240" w:lineRule="auto"/>
            </w:pPr>
          </w:p>
        </w:tc>
        <w:tc>
          <w:tcPr>
            <w:tcW w:w="149" w:type="dxa"/>
          </w:tcPr>
          <w:p w14:paraId="4347BD89" w14:textId="77777777" w:rsidR="00A37FFA" w:rsidRDefault="00A37FFA" w:rsidP="00A37FFA">
            <w:pPr>
              <w:pStyle w:val="EmptyCellLayoutStyle"/>
              <w:spacing w:after="0" w:line="240" w:lineRule="auto"/>
            </w:pPr>
          </w:p>
        </w:tc>
      </w:tr>
      <w:tr w:rsidR="00A37FFA" w14:paraId="0C986651" w14:textId="77777777" w:rsidTr="00A37FFA">
        <w:trPr>
          <w:trHeight w:val="80"/>
        </w:trPr>
        <w:tc>
          <w:tcPr>
            <w:tcW w:w="54" w:type="dxa"/>
          </w:tcPr>
          <w:p w14:paraId="365901ED" w14:textId="77777777" w:rsidR="00A37FFA" w:rsidRDefault="00A37FFA" w:rsidP="00A37FFA">
            <w:pPr>
              <w:pStyle w:val="EmptyCellLayoutStyle"/>
              <w:spacing w:after="0" w:line="240" w:lineRule="auto"/>
            </w:pPr>
          </w:p>
        </w:tc>
        <w:tc>
          <w:tcPr>
            <w:tcW w:w="10395" w:type="dxa"/>
          </w:tcPr>
          <w:p w14:paraId="0FAB9ED8" w14:textId="77777777" w:rsidR="00A37FFA" w:rsidRDefault="00A37FFA" w:rsidP="00A37FFA">
            <w:pPr>
              <w:pStyle w:val="EmptyCellLayoutStyle"/>
              <w:spacing w:after="0" w:line="240" w:lineRule="auto"/>
            </w:pPr>
          </w:p>
        </w:tc>
        <w:tc>
          <w:tcPr>
            <w:tcW w:w="149" w:type="dxa"/>
          </w:tcPr>
          <w:p w14:paraId="45F96B5B" w14:textId="77777777" w:rsidR="00A37FFA" w:rsidRDefault="00A37FFA" w:rsidP="00A37FFA">
            <w:pPr>
              <w:pStyle w:val="EmptyCellLayoutStyle"/>
              <w:spacing w:after="0" w:line="240" w:lineRule="auto"/>
            </w:pPr>
          </w:p>
        </w:tc>
      </w:tr>
    </w:tbl>
    <w:p xmlns:w="http://schemas.openxmlformats.org/wordprocessingml/2006/main" w14:paraId="4D99E640" w14:textId="77777777" w:rsidR="00A37FFA" w:rsidRDefault="00A37FFA" w:rsidP="00A37FFA">
      <w:pPr>
        <w:spacing w:after="0" w:line="240" w:lineRule="auto"/>
      </w:pPr>
    </w:p>
    <w:p xmlns:w="http://schemas.openxmlformats.org/wordprocessingml/2006/main" w14:paraId="2423014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 유닛 모니터</w:t>
      </w:r>
    </w:p>
    <w:p xmlns:w="http://schemas.openxmlformats.org/wordprocessingml/2006/main" w14:paraId="6DF4434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보안 개체 구성 상태</w:t>
      </w:r>
    </w:p>
    <w:p xmlns:w="http://schemas.openxmlformats.org/wordprocessingml/2006/main" w14:paraId="4EC5CF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Windows에서 Always On 보안 개체 액세스 구성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660660" w14:textId="77777777" w:rsidTr="00A37FFA">
        <w:trPr>
          <w:trHeight w:val="54"/>
        </w:trPr>
        <w:tc>
          <w:tcPr>
            <w:tcW w:w="54" w:type="dxa"/>
          </w:tcPr>
          <w:p w14:paraId="15C04515" w14:textId="77777777" w:rsidR="00A37FFA" w:rsidRDefault="00A37FFA" w:rsidP="00A37FFA">
            <w:pPr>
              <w:pStyle w:val="EmptyCellLayoutStyle"/>
              <w:spacing w:after="0" w:line="240" w:lineRule="auto"/>
            </w:pPr>
          </w:p>
        </w:tc>
        <w:tc>
          <w:tcPr>
            <w:tcW w:w="10395" w:type="dxa"/>
          </w:tcPr>
          <w:p w14:paraId="0C26F6EC" w14:textId="77777777" w:rsidR="00A37FFA" w:rsidRDefault="00A37FFA" w:rsidP="00A37FFA">
            <w:pPr>
              <w:pStyle w:val="EmptyCellLayoutStyle"/>
              <w:spacing w:after="0" w:line="240" w:lineRule="auto"/>
            </w:pPr>
          </w:p>
        </w:tc>
        <w:tc>
          <w:tcPr>
            <w:tcW w:w="149" w:type="dxa"/>
          </w:tcPr>
          <w:p w14:paraId="4DDB695D" w14:textId="77777777" w:rsidR="00A37FFA" w:rsidRDefault="00A37FFA" w:rsidP="00A37FFA">
            <w:pPr>
              <w:pStyle w:val="EmptyCellLayoutStyle"/>
              <w:spacing w:after="0" w:line="240" w:lineRule="auto"/>
            </w:pPr>
          </w:p>
        </w:tc>
      </w:tr>
      <w:tr w:rsidR="00A37FFA" w14:paraId="73A68976" w14:textId="77777777" w:rsidTr="00A37FFA">
        <w:tc>
          <w:tcPr>
            <w:tcW w:w="54" w:type="dxa"/>
          </w:tcPr>
          <w:p w14:paraId="660F78C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AA486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9A27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FA14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FF99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7B3E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8F1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824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BD3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E74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FA7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A48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7410D"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7F3E98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9D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10A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595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3258B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A94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B39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B3E66" w14:textId="77777777" w:rsidR="00A37FFA" w:rsidRDefault="00A37FFA" w:rsidP="00A37FFA">
                  <w:pPr>
                    <w:spacing w:after="0" w:line="240" w:lineRule="auto"/>
                  </w:pPr>
                </w:p>
              </w:tc>
            </w:tr>
            <w:tr w:rsidR="00A37FFA" w14:paraId="4A91B3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6C1D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ACE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5957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528E8BEE" w14:textId="77777777" w:rsidR="00A37FFA" w:rsidRDefault="00A37FFA" w:rsidP="00A37FFA">
            <w:pPr>
              <w:spacing w:after="0" w:line="240" w:lineRule="auto"/>
            </w:pPr>
          </w:p>
        </w:tc>
        <w:tc>
          <w:tcPr>
            <w:tcW w:w="149" w:type="dxa"/>
          </w:tcPr>
          <w:p w14:paraId="419B089F" w14:textId="77777777" w:rsidR="00A37FFA" w:rsidRDefault="00A37FFA" w:rsidP="00A37FFA">
            <w:pPr>
              <w:pStyle w:val="EmptyCellLayoutStyle"/>
              <w:spacing w:after="0" w:line="240" w:lineRule="auto"/>
            </w:pPr>
          </w:p>
        </w:tc>
      </w:tr>
      <w:tr w:rsidR="00A37FFA" w14:paraId="4FFD1DCC" w14:textId="77777777" w:rsidTr="00A37FFA">
        <w:trPr>
          <w:trHeight w:val="80"/>
        </w:trPr>
        <w:tc>
          <w:tcPr>
            <w:tcW w:w="54" w:type="dxa"/>
          </w:tcPr>
          <w:p w14:paraId="56F45B91" w14:textId="77777777" w:rsidR="00A37FFA" w:rsidRDefault="00A37FFA" w:rsidP="00A37FFA">
            <w:pPr>
              <w:pStyle w:val="EmptyCellLayoutStyle"/>
              <w:spacing w:after="0" w:line="240" w:lineRule="auto"/>
            </w:pPr>
          </w:p>
        </w:tc>
        <w:tc>
          <w:tcPr>
            <w:tcW w:w="10395" w:type="dxa"/>
          </w:tcPr>
          <w:p w14:paraId="7769B27F" w14:textId="77777777" w:rsidR="00A37FFA" w:rsidRDefault="00A37FFA" w:rsidP="00A37FFA">
            <w:pPr>
              <w:pStyle w:val="EmptyCellLayoutStyle"/>
              <w:spacing w:after="0" w:line="240" w:lineRule="auto"/>
            </w:pPr>
          </w:p>
        </w:tc>
        <w:tc>
          <w:tcPr>
            <w:tcW w:w="149" w:type="dxa"/>
          </w:tcPr>
          <w:p w14:paraId="2CF1B6C3" w14:textId="77777777" w:rsidR="00A37FFA" w:rsidRDefault="00A37FFA" w:rsidP="00A37FFA">
            <w:pPr>
              <w:pStyle w:val="EmptyCellLayoutStyle"/>
              <w:spacing w:after="0" w:line="240" w:lineRule="auto"/>
            </w:pPr>
          </w:p>
        </w:tc>
      </w:tr>
    </w:tbl>
    <w:p xmlns:w="http://schemas.openxmlformats.org/wordprocessingml/2006/main" w14:paraId="3C6CF579" w14:textId="77777777" w:rsidR="00A37FFA" w:rsidRDefault="00A37FFA" w:rsidP="00A37FFA">
      <w:pPr>
        <w:spacing w:after="0" w:line="240" w:lineRule="auto"/>
      </w:pPr>
    </w:p>
    <w:p xmlns:w="http://schemas.openxmlformats.org/wordprocessingml/2006/main" w14:paraId="3B11FF0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역할</w:t>
      </w:r>
    </w:p>
    <w:p xmlns:w="http://schemas.openxmlformats.org/wordprocessingml/2006/main" w14:paraId="3C722B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복제본의 역할 상태를 확인합니다. 가용성 복제본의 역할이 주 역할이나 보조 역할이 아니면 모니터는 비정상 상태이고,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4CBC0F" w14:textId="77777777" w:rsidTr="00A37FFA">
        <w:trPr>
          <w:trHeight w:val="54"/>
        </w:trPr>
        <w:tc>
          <w:tcPr>
            <w:tcW w:w="54" w:type="dxa"/>
          </w:tcPr>
          <w:p w14:paraId="030B0DC5" w14:textId="77777777" w:rsidR="00A37FFA" w:rsidRDefault="00A37FFA" w:rsidP="00A37FFA">
            <w:pPr>
              <w:pStyle w:val="EmptyCellLayoutStyle"/>
              <w:spacing w:after="0" w:line="240" w:lineRule="auto"/>
            </w:pPr>
          </w:p>
        </w:tc>
        <w:tc>
          <w:tcPr>
            <w:tcW w:w="10395" w:type="dxa"/>
          </w:tcPr>
          <w:p w14:paraId="5A1BF1AB" w14:textId="77777777" w:rsidR="00A37FFA" w:rsidRDefault="00A37FFA" w:rsidP="00A37FFA">
            <w:pPr>
              <w:pStyle w:val="EmptyCellLayoutStyle"/>
              <w:spacing w:after="0" w:line="240" w:lineRule="auto"/>
            </w:pPr>
          </w:p>
        </w:tc>
        <w:tc>
          <w:tcPr>
            <w:tcW w:w="149" w:type="dxa"/>
          </w:tcPr>
          <w:p w14:paraId="7D130250" w14:textId="77777777" w:rsidR="00A37FFA" w:rsidRDefault="00A37FFA" w:rsidP="00A37FFA">
            <w:pPr>
              <w:pStyle w:val="EmptyCellLayoutStyle"/>
              <w:spacing w:after="0" w:line="240" w:lineRule="auto"/>
            </w:pPr>
          </w:p>
        </w:tc>
      </w:tr>
      <w:tr w:rsidR="00A37FFA" w14:paraId="2DD38046" w14:textId="77777777" w:rsidTr="00A37FFA">
        <w:tc>
          <w:tcPr>
            <w:tcW w:w="54" w:type="dxa"/>
          </w:tcPr>
          <w:p w14:paraId="63D775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6120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B6FE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4066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B471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FA03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27A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92D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88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52B1B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20E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6C9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CAC4F"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4102BE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498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5BF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8BC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C7724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AFD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45F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21BF4" w14:textId="77777777" w:rsidR="00A37FFA" w:rsidRDefault="00A37FFA" w:rsidP="00A37FFA">
                  <w:pPr>
                    <w:spacing w:after="0" w:line="240" w:lineRule="auto"/>
                  </w:pPr>
                </w:p>
              </w:tc>
            </w:tr>
            <w:tr w:rsidR="00A37FFA" w14:paraId="7ABF29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01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1AC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2BA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53A2F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B352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06A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D576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306907" w14:textId="77777777" w:rsidR="00A37FFA" w:rsidRDefault="00A37FFA" w:rsidP="00A37FFA">
            <w:pPr>
              <w:spacing w:after="0" w:line="240" w:lineRule="auto"/>
            </w:pPr>
          </w:p>
        </w:tc>
        <w:tc>
          <w:tcPr>
            <w:tcW w:w="149" w:type="dxa"/>
          </w:tcPr>
          <w:p w14:paraId="603A0B61" w14:textId="77777777" w:rsidR="00A37FFA" w:rsidRDefault="00A37FFA" w:rsidP="00A37FFA">
            <w:pPr>
              <w:pStyle w:val="EmptyCellLayoutStyle"/>
              <w:spacing w:after="0" w:line="240" w:lineRule="auto"/>
            </w:pPr>
          </w:p>
        </w:tc>
      </w:tr>
      <w:tr w:rsidR="00A37FFA" w14:paraId="321076BB" w14:textId="77777777" w:rsidTr="00A37FFA">
        <w:trPr>
          <w:trHeight w:val="80"/>
        </w:trPr>
        <w:tc>
          <w:tcPr>
            <w:tcW w:w="54" w:type="dxa"/>
          </w:tcPr>
          <w:p w14:paraId="25ECD6D2" w14:textId="77777777" w:rsidR="00A37FFA" w:rsidRDefault="00A37FFA" w:rsidP="00A37FFA">
            <w:pPr>
              <w:pStyle w:val="EmptyCellLayoutStyle"/>
              <w:spacing w:after="0" w:line="240" w:lineRule="auto"/>
            </w:pPr>
          </w:p>
        </w:tc>
        <w:tc>
          <w:tcPr>
            <w:tcW w:w="10395" w:type="dxa"/>
          </w:tcPr>
          <w:p w14:paraId="09FA0485" w14:textId="77777777" w:rsidR="00A37FFA" w:rsidRDefault="00A37FFA" w:rsidP="00A37FFA">
            <w:pPr>
              <w:pStyle w:val="EmptyCellLayoutStyle"/>
              <w:spacing w:after="0" w:line="240" w:lineRule="auto"/>
            </w:pPr>
          </w:p>
        </w:tc>
        <w:tc>
          <w:tcPr>
            <w:tcW w:w="149" w:type="dxa"/>
          </w:tcPr>
          <w:p w14:paraId="578C07B4" w14:textId="77777777" w:rsidR="00A37FFA" w:rsidRDefault="00A37FFA" w:rsidP="00A37FFA">
            <w:pPr>
              <w:pStyle w:val="EmptyCellLayoutStyle"/>
              <w:spacing w:after="0" w:line="240" w:lineRule="auto"/>
            </w:pPr>
          </w:p>
        </w:tc>
      </w:tr>
    </w:tbl>
    <w:p xmlns:w="http://schemas.openxmlformats.org/wordprocessingml/2006/main" w14:paraId="3CA7C4D1" w14:textId="77777777" w:rsidR="00A37FFA" w:rsidRDefault="00A37FFA" w:rsidP="00A37FFA">
      <w:pPr>
        <w:spacing w:after="0" w:line="240" w:lineRule="auto"/>
      </w:pPr>
    </w:p>
    <w:p xmlns:w="http://schemas.openxmlformats.org/wordprocessingml/2006/main" w14:paraId="0B365A7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조인 상태</w:t>
      </w:r>
    </w:p>
    <w:p xmlns:w="http://schemas.openxmlformats.org/wordprocessingml/2006/main" w14:paraId="3F389D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복제본의 조인 상태를 확인합니다. 가용성 복제본이 가용성 그룹에 추가되었지만 제대로 조인되지 않은 경우 모니터는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E4DEF8" w14:textId="77777777" w:rsidTr="00A37FFA">
        <w:trPr>
          <w:trHeight w:val="54"/>
        </w:trPr>
        <w:tc>
          <w:tcPr>
            <w:tcW w:w="54" w:type="dxa"/>
          </w:tcPr>
          <w:p w14:paraId="79EE1386" w14:textId="77777777" w:rsidR="00A37FFA" w:rsidRDefault="00A37FFA" w:rsidP="00A37FFA">
            <w:pPr>
              <w:pStyle w:val="EmptyCellLayoutStyle"/>
              <w:spacing w:after="0" w:line="240" w:lineRule="auto"/>
            </w:pPr>
          </w:p>
        </w:tc>
        <w:tc>
          <w:tcPr>
            <w:tcW w:w="10395" w:type="dxa"/>
          </w:tcPr>
          <w:p w14:paraId="3D6FFC08" w14:textId="77777777" w:rsidR="00A37FFA" w:rsidRDefault="00A37FFA" w:rsidP="00A37FFA">
            <w:pPr>
              <w:pStyle w:val="EmptyCellLayoutStyle"/>
              <w:spacing w:after="0" w:line="240" w:lineRule="auto"/>
            </w:pPr>
          </w:p>
        </w:tc>
        <w:tc>
          <w:tcPr>
            <w:tcW w:w="149" w:type="dxa"/>
          </w:tcPr>
          <w:p w14:paraId="0C249E98" w14:textId="77777777" w:rsidR="00A37FFA" w:rsidRDefault="00A37FFA" w:rsidP="00A37FFA">
            <w:pPr>
              <w:pStyle w:val="EmptyCellLayoutStyle"/>
              <w:spacing w:after="0" w:line="240" w:lineRule="auto"/>
            </w:pPr>
          </w:p>
        </w:tc>
      </w:tr>
      <w:tr w:rsidR="00A37FFA" w14:paraId="33FC960D" w14:textId="77777777" w:rsidTr="00A37FFA">
        <w:tc>
          <w:tcPr>
            <w:tcW w:w="54" w:type="dxa"/>
          </w:tcPr>
          <w:p w14:paraId="2E4AC1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5AFF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E6DF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0E5A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AA6E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C5C9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B2D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B43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05F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C41A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924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1C1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F52A0"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05364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675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FA5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F26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841A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4D3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29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2B7CA" w14:textId="77777777" w:rsidR="00A37FFA" w:rsidRDefault="00A37FFA" w:rsidP="00A37FFA">
                  <w:pPr>
                    <w:spacing w:after="0" w:line="240" w:lineRule="auto"/>
                  </w:pPr>
                </w:p>
              </w:tc>
            </w:tr>
            <w:tr w:rsidR="00A37FFA" w14:paraId="1BFAE6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B0F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368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44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DB22F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5C94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AF4D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B35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7D6F915" w14:textId="77777777" w:rsidR="00A37FFA" w:rsidRDefault="00A37FFA" w:rsidP="00A37FFA">
            <w:pPr>
              <w:spacing w:after="0" w:line="240" w:lineRule="auto"/>
            </w:pPr>
          </w:p>
        </w:tc>
        <w:tc>
          <w:tcPr>
            <w:tcW w:w="149" w:type="dxa"/>
          </w:tcPr>
          <w:p w14:paraId="1D1E71B3" w14:textId="77777777" w:rsidR="00A37FFA" w:rsidRDefault="00A37FFA" w:rsidP="00A37FFA">
            <w:pPr>
              <w:pStyle w:val="EmptyCellLayoutStyle"/>
              <w:spacing w:after="0" w:line="240" w:lineRule="auto"/>
            </w:pPr>
          </w:p>
        </w:tc>
      </w:tr>
      <w:tr w:rsidR="00A37FFA" w14:paraId="5AE11C6E" w14:textId="77777777" w:rsidTr="00A37FFA">
        <w:trPr>
          <w:trHeight w:val="80"/>
        </w:trPr>
        <w:tc>
          <w:tcPr>
            <w:tcW w:w="54" w:type="dxa"/>
          </w:tcPr>
          <w:p w14:paraId="7C154922" w14:textId="77777777" w:rsidR="00A37FFA" w:rsidRDefault="00A37FFA" w:rsidP="00A37FFA">
            <w:pPr>
              <w:pStyle w:val="EmptyCellLayoutStyle"/>
              <w:spacing w:after="0" w:line="240" w:lineRule="auto"/>
            </w:pPr>
          </w:p>
        </w:tc>
        <w:tc>
          <w:tcPr>
            <w:tcW w:w="10395" w:type="dxa"/>
          </w:tcPr>
          <w:p w14:paraId="57A3AA71" w14:textId="77777777" w:rsidR="00A37FFA" w:rsidRDefault="00A37FFA" w:rsidP="00A37FFA">
            <w:pPr>
              <w:pStyle w:val="EmptyCellLayoutStyle"/>
              <w:spacing w:after="0" w:line="240" w:lineRule="auto"/>
            </w:pPr>
          </w:p>
        </w:tc>
        <w:tc>
          <w:tcPr>
            <w:tcW w:w="149" w:type="dxa"/>
          </w:tcPr>
          <w:p w14:paraId="3CCE8C17" w14:textId="77777777" w:rsidR="00A37FFA" w:rsidRDefault="00A37FFA" w:rsidP="00A37FFA">
            <w:pPr>
              <w:pStyle w:val="EmptyCellLayoutStyle"/>
              <w:spacing w:after="0" w:line="240" w:lineRule="auto"/>
            </w:pPr>
          </w:p>
        </w:tc>
      </w:tr>
    </w:tbl>
    <w:p xmlns:w="http://schemas.openxmlformats.org/wordprocessingml/2006/main" w14:paraId="090C8C25" w14:textId="77777777" w:rsidR="00A37FFA" w:rsidRDefault="00A37FFA" w:rsidP="00A37FFA">
      <w:pPr>
        <w:spacing w:after="0" w:line="240" w:lineRule="auto"/>
      </w:pPr>
    </w:p>
    <w:p xmlns:w="http://schemas.openxmlformats.org/wordprocessingml/2006/main" w14:paraId="4169154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연결</w:t>
      </w:r>
    </w:p>
    <w:p xmlns:w="http://schemas.openxmlformats.org/wordprocessingml/2006/main" w14:paraId="7762E4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복제본 간의 연결 상태를 확인합니다. 가용성 복제본의 연결 상태가 DISCONNECTED인 경우 모니터는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BFAE83" w14:textId="77777777" w:rsidTr="00A37FFA">
        <w:trPr>
          <w:trHeight w:val="54"/>
        </w:trPr>
        <w:tc>
          <w:tcPr>
            <w:tcW w:w="54" w:type="dxa"/>
          </w:tcPr>
          <w:p w14:paraId="27EE2896" w14:textId="77777777" w:rsidR="00A37FFA" w:rsidRDefault="00A37FFA" w:rsidP="00A37FFA">
            <w:pPr>
              <w:pStyle w:val="EmptyCellLayoutStyle"/>
              <w:spacing w:after="0" w:line="240" w:lineRule="auto"/>
            </w:pPr>
          </w:p>
        </w:tc>
        <w:tc>
          <w:tcPr>
            <w:tcW w:w="10395" w:type="dxa"/>
          </w:tcPr>
          <w:p w14:paraId="7697DB21" w14:textId="77777777" w:rsidR="00A37FFA" w:rsidRDefault="00A37FFA" w:rsidP="00A37FFA">
            <w:pPr>
              <w:pStyle w:val="EmptyCellLayoutStyle"/>
              <w:spacing w:after="0" w:line="240" w:lineRule="auto"/>
            </w:pPr>
          </w:p>
        </w:tc>
        <w:tc>
          <w:tcPr>
            <w:tcW w:w="149" w:type="dxa"/>
          </w:tcPr>
          <w:p w14:paraId="3ABE7C9F" w14:textId="77777777" w:rsidR="00A37FFA" w:rsidRDefault="00A37FFA" w:rsidP="00A37FFA">
            <w:pPr>
              <w:pStyle w:val="EmptyCellLayoutStyle"/>
              <w:spacing w:after="0" w:line="240" w:lineRule="auto"/>
            </w:pPr>
          </w:p>
        </w:tc>
      </w:tr>
      <w:tr w:rsidR="00A37FFA" w14:paraId="07BDEF92" w14:textId="77777777" w:rsidTr="00A37FFA">
        <w:tc>
          <w:tcPr>
            <w:tcW w:w="54" w:type="dxa"/>
          </w:tcPr>
          <w:p w14:paraId="2C96AD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B532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94C0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BCD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B48D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5FB2E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C31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F4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D94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4968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424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F31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9A55A"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6059C5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C2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437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A6AD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B1D00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F82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533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0997C" w14:textId="77777777" w:rsidR="00A37FFA" w:rsidRDefault="00A37FFA" w:rsidP="00A37FFA">
                  <w:pPr>
                    <w:spacing w:after="0" w:line="240" w:lineRule="auto"/>
                  </w:pPr>
                </w:p>
              </w:tc>
            </w:tr>
            <w:tr w:rsidR="00A37FFA" w14:paraId="048E1D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6B3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12A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A3D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CCB73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D3C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0552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37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41A44A6" w14:textId="77777777" w:rsidR="00A37FFA" w:rsidRDefault="00A37FFA" w:rsidP="00A37FFA">
            <w:pPr>
              <w:spacing w:after="0" w:line="240" w:lineRule="auto"/>
            </w:pPr>
          </w:p>
        </w:tc>
        <w:tc>
          <w:tcPr>
            <w:tcW w:w="149" w:type="dxa"/>
          </w:tcPr>
          <w:p w14:paraId="1EC85DA9" w14:textId="77777777" w:rsidR="00A37FFA" w:rsidRDefault="00A37FFA" w:rsidP="00A37FFA">
            <w:pPr>
              <w:pStyle w:val="EmptyCellLayoutStyle"/>
              <w:spacing w:after="0" w:line="240" w:lineRule="auto"/>
            </w:pPr>
          </w:p>
        </w:tc>
      </w:tr>
      <w:tr w:rsidR="00A37FFA" w14:paraId="181199D8" w14:textId="77777777" w:rsidTr="00A37FFA">
        <w:trPr>
          <w:trHeight w:val="80"/>
        </w:trPr>
        <w:tc>
          <w:tcPr>
            <w:tcW w:w="54" w:type="dxa"/>
          </w:tcPr>
          <w:p w14:paraId="1C9C58FB" w14:textId="77777777" w:rsidR="00A37FFA" w:rsidRDefault="00A37FFA" w:rsidP="00A37FFA">
            <w:pPr>
              <w:pStyle w:val="EmptyCellLayoutStyle"/>
              <w:spacing w:after="0" w:line="240" w:lineRule="auto"/>
            </w:pPr>
          </w:p>
        </w:tc>
        <w:tc>
          <w:tcPr>
            <w:tcW w:w="10395" w:type="dxa"/>
          </w:tcPr>
          <w:p w14:paraId="350E5DB7" w14:textId="77777777" w:rsidR="00A37FFA" w:rsidRDefault="00A37FFA" w:rsidP="00A37FFA">
            <w:pPr>
              <w:pStyle w:val="EmptyCellLayoutStyle"/>
              <w:spacing w:after="0" w:line="240" w:lineRule="auto"/>
            </w:pPr>
          </w:p>
        </w:tc>
        <w:tc>
          <w:tcPr>
            <w:tcW w:w="149" w:type="dxa"/>
          </w:tcPr>
          <w:p w14:paraId="032E08BB" w14:textId="77777777" w:rsidR="00A37FFA" w:rsidRDefault="00A37FFA" w:rsidP="00A37FFA">
            <w:pPr>
              <w:pStyle w:val="EmptyCellLayoutStyle"/>
              <w:spacing w:after="0" w:line="240" w:lineRule="auto"/>
            </w:pPr>
          </w:p>
        </w:tc>
      </w:tr>
    </w:tbl>
    <w:p xmlns:w="http://schemas.openxmlformats.org/wordprocessingml/2006/main" w14:paraId="7647B7E1" w14:textId="77777777" w:rsidR="00A37FFA" w:rsidRDefault="00A37FFA" w:rsidP="00A37FFA">
      <w:pPr>
        <w:spacing w:after="0" w:line="240" w:lineRule="auto"/>
      </w:pPr>
    </w:p>
    <w:p xmlns:w="http://schemas.openxmlformats.org/wordprocessingml/2006/main" w14:paraId="38661D5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데이터 동기화</w:t>
      </w:r>
    </w:p>
    <w:p xmlns:w="http://schemas.openxmlformats.org/wordprocessingml/2006/main" w14:paraId="40813E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복제본에서 모든 데이터베이스 복제본의 데이터 동기화 상태를 롤업합니다. 예상되는 데이터 동기화 상태가 아닌 데이터베이스 복제본이 있으면 모니터가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C5AC70" w14:textId="77777777" w:rsidTr="00A37FFA">
        <w:trPr>
          <w:trHeight w:val="54"/>
        </w:trPr>
        <w:tc>
          <w:tcPr>
            <w:tcW w:w="54" w:type="dxa"/>
          </w:tcPr>
          <w:p w14:paraId="39493875" w14:textId="77777777" w:rsidR="00A37FFA" w:rsidRDefault="00A37FFA" w:rsidP="00A37FFA">
            <w:pPr>
              <w:pStyle w:val="EmptyCellLayoutStyle"/>
              <w:spacing w:after="0" w:line="240" w:lineRule="auto"/>
            </w:pPr>
          </w:p>
        </w:tc>
        <w:tc>
          <w:tcPr>
            <w:tcW w:w="10395" w:type="dxa"/>
          </w:tcPr>
          <w:p w14:paraId="4907B1CD" w14:textId="77777777" w:rsidR="00A37FFA" w:rsidRDefault="00A37FFA" w:rsidP="00A37FFA">
            <w:pPr>
              <w:pStyle w:val="EmptyCellLayoutStyle"/>
              <w:spacing w:after="0" w:line="240" w:lineRule="auto"/>
            </w:pPr>
          </w:p>
        </w:tc>
        <w:tc>
          <w:tcPr>
            <w:tcW w:w="149" w:type="dxa"/>
          </w:tcPr>
          <w:p w14:paraId="473CE262" w14:textId="77777777" w:rsidR="00A37FFA" w:rsidRDefault="00A37FFA" w:rsidP="00A37FFA">
            <w:pPr>
              <w:pStyle w:val="EmptyCellLayoutStyle"/>
              <w:spacing w:after="0" w:line="240" w:lineRule="auto"/>
            </w:pPr>
          </w:p>
        </w:tc>
      </w:tr>
      <w:tr w:rsidR="00A37FFA" w14:paraId="29BF6D60" w14:textId="77777777" w:rsidTr="00A37FFA">
        <w:tc>
          <w:tcPr>
            <w:tcW w:w="54" w:type="dxa"/>
          </w:tcPr>
          <w:p w14:paraId="0B74E8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1189D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FCF07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24D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629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B4D13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AE0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F83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29E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E6207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14F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3E3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826B8"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393FD2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876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C3E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168D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982BF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2FD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F8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A43AA" w14:textId="77777777" w:rsidR="00A37FFA" w:rsidRDefault="00A37FFA" w:rsidP="00A37FFA">
                  <w:pPr>
                    <w:spacing w:after="0" w:line="240" w:lineRule="auto"/>
                  </w:pPr>
                </w:p>
              </w:tc>
            </w:tr>
            <w:tr w:rsidR="00A37FFA" w14:paraId="2E3393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C5D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A45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4D1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5BC10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9D8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AD7C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935C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408BE85" w14:textId="77777777" w:rsidR="00A37FFA" w:rsidRDefault="00A37FFA" w:rsidP="00A37FFA">
            <w:pPr>
              <w:spacing w:after="0" w:line="240" w:lineRule="auto"/>
            </w:pPr>
          </w:p>
        </w:tc>
        <w:tc>
          <w:tcPr>
            <w:tcW w:w="149" w:type="dxa"/>
          </w:tcPr>
          <w:p w14:paraId="0E81EF21" w14:textId="77777777" w:rsidR="00A37FFA" w:rsidRDefault="00A37FFA" w:rsidP="00A37FFA">
            <w:pPr>
              <w:pStyle w:val="EmptyCellLayoutStyle"/>
              <w:spacing w:after="0" w:line="240" w:lineRule="auto"/>
            </w:pPr>
          </w:p>
        </w:tc>
      </w:tr>
      <w:tr w:rsidR="00A37FFA" w14:paraId="5C81063D" w14:textId="77777777" w:rsidTr="00A37FFA">
        <w:trPr>
          <w:trHeight w:val="80"/>
        </w:trPr>
        <w:tc>
          <w:tcPr>
            <w:tcW w:w="54" w:type="dxa"/>
          </w:tcPr>
          <w:p w14:paraId="2FD3D20B" w14:textId="77777777" w:rsidR="00A37FFA" w:rsidRDefault="00A37FFA" w:rsidP="00A37FFA">
            <w:pPr>
              <w:pStyle w:val="EmptyCellLayoutStyle"/>
              <w:spacing w:after="0" w:line="240" w:lineRule="auto"/>
            </w:pPr>
          </w:p>
        </w:tc>
        <w:tc>
          <w:tcPr>
            <w:tcW w:w="10395" w:type="dxa"/>
          </w:tcPr>
          <w:p w14:paraId="6C2DC57D" w14:textId="77777777" w:rsidR="00A37FFA" w:rsidRDefault="00A37FFA" w:rsidP="00A37FFA">
            <w:pPr>
              <w:pStyle w:val="EmptyCellLayoutStyle"/>
              <w:spacing w:after="0" w:line="240" w:lineRule="auto"/>
            </w:pPr>
          </w:p>
        </w:tc>
        <w:tc>
          <w:tcPr>
            <w:tcW w:w="149" w:type="dxa"/>
          </w:tcPr>
          <w:p w14:paraId="32FE2FEB" w14:textId="77777777" w:rsidR="00A37FFA" w:rsidRDefault="00A37FFA" w:rsidP="00A37FFA">
            <w:pPr>
              <w:pStyle w:val="EmptyCellLayoutStyle"/>
              <w:spacing w:after="0" w:line="240" w:lineRule="auto"/>
            </w:pPr>
          </w:p>
        </w:tc>
      </w:tr>
    </w:tbl>
    <w:p xmlns:w="http://schemas.openxmlformats.org/wordprocessingml/2006/main" w14:paraId="5CD93105" w14:textId="77777777" w:rsidR="00A37FFA" w:rsidRDefault="00A37FFA" w:rsidP="00A37FFA">
      <w:pPr>
        <w:spacing w:after="0" w:line="240" w:lineRule="auto"/>
      </w:pPr>
    </w:p>
    <w:p xmlns:w="http://schemas.openxmlformats.org/wordprocessingml/2006/main" w14:paraId="133A650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 종속성(롤업) 모니터</w:t>
      </w:r>
    </w:p>
    <w:p xmlns:w="http://schemas.openxmlformats.org/wordprocessingml/2006/main" w14:paraId="4241CF8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보안</w:t>
      </w:r>
    </w:p>
    <w:p xmlns:w="http://schemas.openxmlformats.org/wordprocessingml/2006/main" w14:paraId="71C415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데이터베이스 복제본 보안 모니터를 롤업합니다.</w:t>
      </w:r>
    </w:p>
    <w:p xmlns:w="http://schemas.openxmlformats.org/wordprocessingml/2006/main" w14:paraId="0A6D986D" w14:textId="77777777" w:rsidR="00A37FFA" w:rsidRDefault="00A37FFA" w:rsidP="00A37FFA">
      <w:pPr>
        <w:spacing w:after="0" w:line="240" w:lineRule="auto"/>
      </w:pPr>
    </w:p>
    <w:p xmlns:w="http://schemas.openxmlformats.org/wordprocessingml/2006/main" w14:paraId="297D33E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성능</w:t>
      </w:r>
    </w:p>
    <w:p xmlns:w="http://schemas.openxmlformats.org/wordprocessingml/2006/main" w14:paraId="433C5E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데이터베이스 복제본 성능 모니터를 롤업합니다.</w:t>
      </w:r>
    </w:p>
    <w:p xmlns:w="http://schemas.openxmlformats.org/wordprocessingml/2006/main" w14:paraId="7DFBDF08" w14:textId="77777777" w:rsidR="00A37FFA" w:rsidRDefault="00A37FFA" w:rsidP="00A37FFA">
      <w:pPr>
        <w:spacing w:after="0" w:line="240" w:lineRule="auto"/>
      </w:pPr>
    </w:p>
    <w:p xmlns:w="http://schemas.openxmlformats.org/wordprocessingml/2006/main" w14:paraId="42A8354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경고 정책 구성</w:t>
      </w:r>
    </w:p>
    <w:p xmlns:w="http://schemas.openxmlformats.org/wordprocessingml/2006/main" w14:paraId="4A1103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경고 정책 구성 모니터를 롤업합니다.</w:t>
      </w:r>
    </w:p>
    <w:p xmlns:w="http://schemas.openxmlformats.org/wordprocessingml/2006/main" w14:paraId="09B72811" w14:textId="77777777" w:rsidR="00A37FFA" w:rsidRDefault="00A37FFA" w:rsidP="00A37FFA">
      <w:pPr>
        <w:spacing w:after="0" w:line="240" w:lineRule="auto"/>
      </w:pPr>
    </w:p>
    <w:p xmlns:w="http://schemas.openxmlformats.org/wordprocessingml/2006/main" w14:paraId="5288B7E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중요 정책 구성</w:t>
      </w:r>
    </w:p>
    <w:p xmlns:w="http://schemas.openxmlformats.org/wordprocessingml/2006/main" w14:paraId="62047E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중요 정책 구성 모니터를 롤업합니다.</w:t>
      </w:r>
    </w:p>
    <w:p xmlns:w="http://schemas.openxmlformats.org/wordprocessingml/2006/main" w14:paraId="6175BCF4" w14:textId="77777777" w:rsidR="00A37FFA" w:rsidRDefault="00A37FFA" w:rsidP="00A37FFA">
      <w:pPr>
        <w:spacing w:after="0" w:line="240" w:lineRule="auto"/>
      </w:pPr>
    </w:p>
    <w:p xmlns:w="http://schemas.openxmlformats.org/wordprocessingml/2006/main" w14:paraId="7CDECF4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중요 정책 보안</w:t>
      </w:r>
    </w:p>
    <w:p xmlns:w="http://schemas.openxmlformats.org/wordprocessingml/2006/main" w14:paraId="0AC2D3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중요 정책 보안 모니터를 롤업합니다.</w:t>
      </w:r>
    </w:p>
    <w:p xmlns:w="http://schemas.openxmlformats.org/wordprocessingml/2006/main" w14:paraId="6F3A8C54" w14:textId="77777777" w:rsidR="00A37FFA" w:rsidRDefault="00A37FFA" w:rsidP="00A37FFA">
      <w:pPr>
        <w:spacing w:after="0" w:line="240" w:lineRule="auto"/>
      </w:pPr>
    </w:p>
    <w:p xmlns:w="http://schemas.openxmlformats.org/wordprocessingml/2006/main" w14:paraId="342676F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경고 정책 가용성</w:t>
      </w:r>
    </w:p>
    <w:p xmlns:w="http://schemas.openxmlformats.org/wordprocessingml/2006/main" w14:paraId="42AFA7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경고 정책 가용성 모니터를 롤업합니다.</w:t>
      </w:r>
    </w:p>
    <w:p xmlns:w="http://schemas.openxmlformats.org/wordprocessingml/2006/main" w14:paraId="67AC0B1C" w14:textId="77777777" w:rsidR="00A37FFA" w:rsidRDefault="00A37FFA" w:rsidP="00A37FFA">
      <w:pPr>
        <w:spacing w:after="0" w:line="240" w:lineRule="auto"/>
      </w:pPr>
    </w:p>
    <w:p xmlns:w="http://schemas.openxmlformats.org/wordprocessingml/2006/main" w14:paraId="4E3314C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중요 정책 가용성</w:t>
      </w:r>
    </w:p>
    <w:p xmlns:w="http://schemas.openxmlformats.org/wordprocessingml/2006/main" w14:paraId="18AFF2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중요 정책 가용성 모니터를 롤업합니다.</w:t>
      </w:r>
    </w:p>
    <w:p xmlns:w="http://schemas.openxmlformats.org/wordprocessingml/2006/main" w14:paraId="31082F04" w14:textId="77777777" w:rsidR="00A37FFA" w:rsidRDefault="00A37FFA" w:rsidP="00A37FFA">
      <w:pPr>
        <w:spacing w:after="0" w:line="240" w:lineRule="auto"/>
      </w:pPr>
    </w:p>
    <w:p xmlns:w="http://schemas.openxmlformats.org/wordprocessingml/2006/main" w14:paraId="2200850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구성</w:t>
      </w:r>
    </w:p>
    <w:p xmlns:w="http://schemas.openxmlformats.org/wordprocessingml/2006/main" w14:paraId="08FBDF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데이터베이스 복제본 구성 모니터를 롤업합니다.</w:t>
      </w:r>
    </w:p>
    <w:p xmlns:w="http://schemas.openxmlformats.org/wordprocessingml/2006/main" w14:paraId="41AB549F" w14:textId="77777777" w:rsidR="00A37FFA" w:rsidRDefault="00A37FFA" w:rsidP="00A37FFA">
      <w:pPr>
        <w:spacing w:after="0" w:line="240" w:lineRule="auto"/>
      </w:pPr>
    </w:p>
    <w:p xmlns:w="http://schemas.openxmlformats.org/wordprocessingml/2006/main" w14:paraId="64DA1F9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경고 정책 보안</w:t>
      </w:r>
    </w:p>
    <w:p xmlns:w="http://schemas.openxmlformats.org/wordprocessingml/2006/main" w14:paraId="1EFBD1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경고 정책 보안 모니터를 롤업합니다.</w:t>
      </w:r>
    </w:p>
    <w:p xmlns:w="http://schemas.openxmlformats.org/wordprocessingml/2006/main" w14:paraId="3DA6EB07" w14:textId="77777777" w:rsidR="00A37FFA" w:rsidRDefault="00A37FFA" w:rsidP="00A37FFA">
      <w:pPr>
        <w:spacing w:after="0" w:line="240" w:lineRule="auto"/>
      </w:pPr>
    </w:p>
    <w:p xmlns:w="http://schemas.openxmlformats.org/wordprocessingml/2006/main" w14:paraId="479352F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경고 정책 성능</w:t>
      </w:r>
    </w:p>
    <w:p xmlns:w="http://schemas.openxmlformats.org/wordprocessingml/2006/main" w14:paraId="79E1DA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가용성 복제본 경고 정책 성능 모니터를 롤업합니다.</w:t>
      </w:r>
    </w:p>
    <w:p xmlns:w="http://schemas.openxmlformats.org/wordprocessingml/2006/main" w14:paraId="68963F07" w14:textId="77777777" w:rsidR="00A37FFA" w:rsidRDefault="00A37FFA" w:rsidP="00A37FFA">
      <w:pPr>
        <w:spacing w:after="0" w:line="240" w:lineRule="auto"/>
      </w:pPr>
    </w:p>
    <w:p xmlns:w="http://schemas.openxmlformats.org/wordprocessingml/2006/main" w14:paraId="66FCDB5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가용성</w:t>
      </w:r>
    </w:p>
    <w:p xmlns:w="http://schemas.openxmlformats.org/wordprocessingml/2006/main" w14:paraId="0D7867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에 모든 데이터베이스 복제본 가용성 모니터를 롤업합니다.</w:t>
      </w:r>
    </w:p>
    <w:p xmlns:w="http://schemas.openxmlformats.org/wordprocessingml/2006/main" w14:paraId="5F1D4A94" w14:textId="77777777" w:rsidR="00A37FFA" w:rsidRDefault="00A37FFA" w:rsidP="00A37FFA">
      <w:pPr>
        <w:spacing w:after="0" w:line="240" w:lineRule="auto"/>
      </w:pPr>
    </w:p>
    <w:p xmlns:w="http://schemas.openxmlformats.org/wordprocessingml/2006/main" w14:paraId="01C2EB2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중요 정책 성능</w:t>
      </w:r>
    </w:p>
    <w:p xmlns:w="http://schemas.openxmlformats.org/wordprocessingml/2006/main" w14:paraId="2DC50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가용성 복제본 중요 정책 성능 모니터를 가용성 복제본으로 롤업합니다.</w:t>
      </w:r>
    </w:p>
    <w:p xmlns:w="http://schemas.openxmlformats.org/wordprocessingml/2006/main" w14:paraId="7BC11647" w14:textId="77777777" w:rsidR="00A37FFA" w:rsidRDefault="00A37FFA" w:rsidP="00A37FFA">
      <w:pPr>
        <w:spacing w:after="0" w:line="240" w:lineRule="auto"/>
      </w:pPr>
    </w:p>
    <w:p xmlns:w="http://schemas.openxmlformats.org/wordprocessingml/2006/main" w14:paraId="39808EE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 규칙(경고)</w:t>
      </w:r>
    </w:p>
    <w:p xmlns:w="http://schemas.openxmlformats.org/wordprocessingml/2006/main" w14:paraId="13F6864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가용성 그룹이 실패했습니다</w:t>
      </w:r>
    </w:p>
    <w:p xmlns:w="http://schemas.openxmlformats.org/wordprocessingml/2006/main" w14:paraId="738A86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그룹에 가용성 복제본을 조인하려는 시도가 실패한 경우 이 오류가 발생합니다. </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180CA6" w14:textId="77777777" w:rsidTr="00A37FFA">
        <w:trPr>
          <w:trHeight w:val="54"/>
        </w:trPr>
        <w:tc>
          <w:tcPr>
            <w:tcW w:w="54" w:type="dxa"/>
          </w:tcPr>
          <w:p w14:paraId="2468B9E1" w14:textId="77777777" w:rsidR="00A37FFA" w:rsidRDefault="00A37FFA" w:rsidP="00A37FFA">
            <w:pPr>
              <w:pStyle w:val="EmptyCellLayoutStyle"/>
              <w:spacing w:after="0" w:line="240" w:lineRule="auto"/>
            </w:pPr>
          </w:p>
        </w:tc>
        <w:tc>
          <w:tcPr>
            <w:tcW w:w="10395" w:type="dxa"/>
          </w:tcPr>
          <w:p w14:paraId="60AFA1DC" w14:textId="77777777" w:rsidR="00A37FFA" w:rsidRDefault="00A37FFA" w:rsidP="00A37FFA">
            <w:pPr>
              <w:pStyle w:val="EmptyCellLayoutStyle"/>
              <w:spacing w:after="0" w:line="240" w:lineRule="auto"/>
            </w:pPr>
          </w:p>
        </w:tc>
        <w:tc>
          <w:tcPr>
            <w:tcW w:w="149" w:type="dxa"/>
          </w:tcPr>
          <w:p w14:paraId="4CE16CCF" w14:textId="77777777" w:rsidR="00A37FFA" w:rsidRDefault="00A37FFA" w:rsidP="00A37FFA">
            <w:pPr>
              <w:pStyle w:val="EmptyCellLayoutStyle"/>
              <w:spacing w:after="0" w:line="240" w:lineRule="auto"/>
            </w:pPr>
          </w:p>
        </w:tc>
      </w:tr>
      <w:tr w:rsidR="00A37FFA" w14:paraId="10C7ACED" w14:textId="77777777" w:rsidTr="00A37FFA">
        <w:tc>
          <w:tcPr>
            <w:tcW w:w="54" w:type="dxa"/>
          </w:tcPr>
          <w:p w14:paraId="58AA39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3AC7B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5EBE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CD2B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0EB4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C92E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C3D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3B9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7AD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8E415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497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79D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63B7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019DF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638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2D2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1D5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658B5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D1B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E49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6B3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856EC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BB8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A53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766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5E5F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B12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0E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6AA0A" w14:textId="77777777" w:rsidR="00A37FFA" w:rsidRDefault="00A37FFA" w:rsidP="00A37FFA">
                  <w:pPr>
                    <w:spacing w:after="0" w:line="240" w:lineRule="auto"/>
                  </w:pPr>
                </w:p>
              </w:tc>
            </w:tr>
            <w:tr w:rsidR="00A37FFA" w14:paraId="024004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702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24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1E8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6DF82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F308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930A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0CA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7AC916F" w14:textId="77777777" w:rsidR="00A37FFA" w:rsidRDefault="00A37FFA" w:rsidP="00A37FFA">
            <w:pPr>
              <w:spacing w:after="0" w:line="240" w:lineRule="auto"/>
            </w:pPr>
          </w:p>
        </w:tc>
        <w:tc>
          <w:tcPr>
            <w:tcW w:w="149" w:type="dxa"/>
          </w:tcPr>
          <w:p w14:paraId="225422CC" w14:textId="77777777" w:rsidR="00A37FFA" w:rsidRDefault="00A37FFA" w:rsidP="00A37FFA">
            <w:pPr>
              <w:pStyle w:val="EmptyCellLayoutStyle"/>
              <w:spacing w:after="0" w:line="240" w:lineRule="auto"/>
            </w:pPr>
          </w:p>
        </w:tc>
      </w:tr>
      <w:tr w:rsidR="00A37FFA" w14:paraId="0E18B1D8" w14:textId="77777777" w:rsidTr="00A37FFA">
        <w:trPr>
          <w:trHeight w:val="80"/>
        </w:trPr>
        <w:tc>
          <w:tcPr>
            <w:tcW w:w="54" w:type="dxa"/>
          </w:tcPr>
          <w:p w14:paraId="5741B825" w14:textId="77777777" w:rsidR="00A37FFA" w:rsidRDefault="00A37FFA" w:rsidP="00A37FFA">
            <w:pPr>
              <w:pStyle w:val="EmptyCellLayoutStyle"/>
              <w:spacing w:after="0" w:line="240" w:lineRule="auto"/>
            </w:pPr>
          </w:p>
        </w:tc>
        <w:tc>
          <w:tcPr>
            <w:tcW w:w="10395" w:type="dxa"/>
          </w:tcPr>
          <w:p w14:paraId="0F423830" w14:textId="77777777" w:rsidR="00A37FFA" w:rsidRDefault="00A37FFA" w:rsidP="00A37FFA">
            <w:pPr>
              <w:pStyle w:val="EmptyCellLayoutStyle"/>
              <w:spacing w:after="0" w:line="240" w:lineRule="auto"/>
            </w:pPr>
          </w:p>
        </w:tc>
        <w:tc>
          <w:tcPr>
            <w:tcW w:w="149" w:type="dxa"/>
          </w:tcPr>
          <w:p w14:paraId="7A724D9E" w14:textId="77777777" w:rsidR="00A37FFA" w:rsidRDefault="00A37FFA" w:rsidP="00A37FFA">
            <w:pPr>
              <w:pStyle w:val="EmptyCellLayoutStyle"/>
              <w:spacing w:after="0" w:line="240" w:lineRule="auto"/>
            </w:pPr>
          </w:p>
        </w:tc>
      </w:tr>
    </w:tbl>
    <w:p xmlns:w="http://schemas.openxmlformats.org/wordprocessingml/2006/main" w14:paraId="646B604B" w14:textId="77777777" w:rsidR="00A37FFA" w:rsidRDefault="00A37FFA" w:rsidP="00A37FFA">
      <w:pPr>
        <w:spacing w:after="0" w:line="240" w:lineRule="auto"/>
      </w:pPr>
    </w:p>
    <w:p xmlns:w="http://schemas.openxmlformats.org/wordprocessingml/2006/main" w14:paraId="0659F94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가용성 복제본 역할 변경됨</w:t>
      </w:r>
    </w:p>
    <w:p xmlns:w="http://schemas.openxmlformats.org/wordprocessingml/2006/main" w14:paraId="44BC34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가용성 복제본의 역할이 변경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A387AA" w14:textId="77777777" w:rsidTr="00A37FFA">
        <w:trPr>
          <w:trHeight w:val="54"/>
        </w:trPr>
        <w:tc>
          <w:tcPr>
            <w:tcW w:w="54" w:type="dxa"/>
          </w:tcPr>
          <w:p w14:paraId="0346C9FB" w14:textId="77777777" w:rsidR="00A37FFA" w:rsidRDefault="00A37FFA" w:rsidP="00A37FFA">
            <w:pPr>
              <w:pStyle w:val="EmptyCellLayoutStyle"/>
              <w:spacing w:after="0" w:line="240" w:lineRule="auto"/>
            </w:pPr>
          </w:p>
        </w:tc>
        <w:tc>
          <w:tcPr>
            <w:tcW w:w="10395" w:type="dxa"/>
          </w:tcPr>
          <w:p w14:paraId="4DBF54E9" w14:textId="77777777" w:rsidR="00A37FFA" w:rsidRDefault="00A37FFA" w:rsidP="00A37FFA">
            <w:pPr>
              <w:pStyle w:val="EmptyCellLayoutStyle"/>
              <w:spacing w:after="0" w:line="240" w:lineRule="auto"/>
            </w:pPr>
          </w:p>
        </w:tc>
        <w:tc>
          <w:tcPr>
            <w:tcW w:w="149" w:type="dxa"/>
          </w:tcPr>
          <w:p w14:paraId="4029475D" w14:textId="77777777" w:rsidR="00A37FFA" w:rsidRDefault="00A37FFA" w:rsidP="00A37FFA">
            <w:pPr>
              <w:pStyle w:val="EmptyCellLayoutStyle"/>
              <w:spacing w:after="0" w:line="240" w:lineRule="auto"/>
            </w:pPr>
          </w:p>
        </w:tc>
      </w:tr>
      <w:tr w:rsidR="00A37FFA" w14:paraId="1A5FD2A5" w14:textId="77777777" w:rsidTr="00A37FFA">
        <w:tc>
          <w:tcPr>
            <w:tcW w:w="54" w:type="dxa"/>
          </w:tcPr>
          <w:p w14:paraId="3E9846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F99B6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C8CF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9EF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B7A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F9F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F1B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D33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BC9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CC9F9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39A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811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0730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B54D9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A6E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A1A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638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DEEA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434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2F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37D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88CF0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DC1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E04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F9A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F6365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82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2F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82369" w14:textId="77777777" w:rsidR="00A37FFA" w:rsidRDefault="00A37FFA" w:rsidP="00A37FFA">
                  <w:pPr>
                    <w:spacing w:after="0" w:line="240" w:lineRule="auto"/>
                  </w:pPr>
                </w:p>
              </w:tc>
            </w:tr>
            <w:tr w:rsidR="00A37FFA" w14:paraId="05701F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087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40F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C1E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1A1A5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7F7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17E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AE1D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15355C1" w14:textId="77777777" w:rsidR="00A37FFA" w:rsidRDefault="00A37FFA" w:rsidP="00A37FFA">
            <w:pPr>
              <w:spacing w:after="0" w:line="240" w:lineRule="auto"/>
            </w:pPr>
          </w:p>
        </w:tc>
        <w:tc>
          <w:tcPr>
            <w:tcW w:w="149" w:type="dxa"/>
          </w:tcPr>
          <w:p w14:paraId="250DB830" w14:textId="77777777" w:rsidR="00A37FFA" w:rsidRDefault="00A37FFA" w:rsidP="00A37FFA">
            <w:pPr>
              <w:pStyle w:val="EmptyCellLayoutStyle"/>
              <w:spacing w:after="0" w:line="240" w:lineRule="auto"/>
            </w:pPr>
          </w:p>
        </w:tc>
      </w:tr>
      <w:tr w:rsidR="00A37FFA" w14:paraId="31F3A8BF" w14:textId="77777777" w:rsidTr="00A37FFA">
        <w:trPr>
          <w:trHeight w:val="80"/>
        </w:trPr>
        <w:tc>
          <w:tcPr>
            <w:tcW w:w="54" w:type="dxa"/>
          </w:tcPr>
          <w:p w14:paraId="6920C92C" w14:textId="77777777" w:rsidR="00A37FFA" w:rsidRDefault="00A37FFA" w:rsidP="00A37FFA">
            <w:pPr>
              <w:pStyle w:val="EmptyCellLayoutStyle"/>
              <w:spacing w:after="0" w:line="240" w:lineRule="auto"/>
            </w:pPr>
          </w:p>
        </w:tc>
        <w:tc>
          <w:tcPr>
            <w:tcW w:w="10395" w:type="dxa"/>
          </w:tcPr>
          <w:p w14:paraId="29D296E5" w14:textId="77777777" w:rsidR="00A37FFA" w:rsidRDefault="00A37FFA" w:rsidP="00A37FFA">
            <w:pPr>
              <w:pStyle w:val="EmptyCellLayoutStyle"/>
              <w:spacing w:after="0" w:line="240" w:lineRule="auto"/>
            </w:pPr>
          </w:p>
        </w:tc>
        <w:tc>
          <w:tcPr>
            <w:tcW w:w="149" w:type="dxa"/>
          </w:tcPr>
          <w:p w14:paraId="0EF396FA" w14:textId="77777777" w:rsidR="00A37FFA" w:rsidRDefault="00A37FFA" w:rsidP="00A37FFA">
            <w:pPr>
              <w:pStyle w:val="EmptyCellLayoutStyle"/>
              <w:spacing w:after="0" w:line="240" w:lineRule="auto"/>
            </w:pPr>
          </w:p>
        </w:tc>
      </w:tr>
    </w:tbl>
    <w:p xmlns:w="http://schemas.openxmlformats.org/wordprocessingml/2006/main" w14:paraId="6B9D7C81" w14:textId="77777777" w:rsidR="00A37FFA" w:rsidRDefault="00A37FFA" w:rsidP="00A37FFA">
      <w:pPr>
        <w:spacing w:after="0" w:line="240" w:lineRule="auto"/>
      </w:pPr>
    </w:p>
    <w:p xmlns:w="http://schemas.openxmlformats.org/wordprocessingml/2006/main" w14:paraId="13BE47E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 규칙(비경고)</w:t>
      </w:r>
    </w:p>
    <w:p xmlns:w="http://schemas.openxmlformats.org/wordprocessingml/2006/main" w14:paraId="05D8C66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복제본에서 받은 바이트 수/초</w:t>
      </w:r>
    </w:p>
    <w:p xmlns:w="http://schemas.openxmlformats.org/wordprocessingml/2006/main" w14:paraId="683F34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AG에 대해 이 복제본에서 받은 총 바이트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4761E9" w14:textId="77777777" w:rsidTr="00A37FFA">
        <w:trPr>
          <w:trHeight w:val="54"/>
        </w:trPr>
        <w:tc>
          <w:tcPr>
            <w:tcW w:w="54" w:type="dxa"/>
          </w:tcPr>
          <w:p w14:paraId="5BDA8EB1" w14:textId="77777777" w:rsidR="00A37FFA" w:rsidRDefault="00A37FFA" w:rsidP="00A37FFA">
            <w:pPr>
              <w:pStyle w:val="EmptyCellLayoutStyle"/>
              <w:spacing w:after="0" w:line="240" w:lineRule="auto"/>
            </w:pPr>
          </w:p>
        </w:tc>
        <w:tc>
          <w:tcPr>
            <w:tcW w:w="10395" w:type="dxa"/>
          </w:tcPr>
          <w:p w14:paraId="6AA108CB" w14:textId="77777777" w:rsidR="00A37FFA" w:rsidRDefault="00A37FFA" w:rsidP="00A37FFA">
            <w:pPr>
              <w:pStyle w:val="EmptyCellLayoutStyle"/>
              <w:spacing w:after="0" w:line="240" w:lineRule="auto"/>
            </w:pPr>
          </w:p>
        </w:tc>
        <w:tc>
          <w:tcPr>
            <w:tcW w:w="149" w:type="dxa"/>
          </w:tcPr>
          <w:p w14:paraId="3EDB548C" w14:textId="77777777" w:rsidR="00A37FFA" w:rsidRDefault="00A37FFA" w:rsidP="00A37FFA">
            <w:pPr>
              <w:pStyle w:val="EmptyCellLayoutStyle"/>
              <w:spacing w:after="0" w:line="240" w:lineRule="auto"/>
            </w:pPr>
          </w:p>
        </w:tc>
      </w:tr>
      <w:tr w:rsidR="00A37FFA" w14:paraId="3567D931" w14:textId="77777777" w:rsidTr="00A37FFA">
        <w:tc>
          <w:tcPr>
            <w:tcW w:w="54" w:type="dxa"/>
          </w:tcPr>
          <w:p w14:paraId="70842C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EB66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B739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1437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B481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2527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09C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8E0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901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FF6F5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F55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492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D948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4D95D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F8F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AF5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171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8962C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F8C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9C2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A54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F6012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2FEE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D7F0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2C77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C980332" w14:textId="77777777" w:rsidR="00A37FFA" w:rsidRDefault="00A37FFA" w:rsidP="00A37FFA">
            <w:pPr>
              <w:spacing w:after="0" w:line="240" w:lineRule="auto"/>
            </w:pPr>
          </w:p>
        </w:tc>
        <w:tc>
          <w:tcPr>
            <w:tcW w:w="149" w:type="dxa"/>
          </w:tcPr>
          <w:p w14:paraId="1EBF8BEE" w14:textId="77777777" w:rsidR="00A37FFA" w:rsidRDefault="00A37FFA" w:rsidP="00A37FFA">
            <w:pPr>
              <w:pStyle w:val="EmptyCellLayoutStyle"/>
              <w:spacing w:after="0" w:line="240" w:lineRule="auto"/>
            </w:pPr>
          </w:p>
        </w:tc>
      </w:tr>
      <w:tr w:rsidR="00A37FFA" w14:paraId="4E9D0E21" w14:textId="77777777" w:rsidTr="00A37FFA">
        <w:trPr>
          <w:trHeight w:val="80"/>
        </w:trPr>
        <w:tc>
          <w:tcPr>
            <w:tcW w:w="54" w:type="dxa"/>
          </w:tcPr>
          <w:p w14:paraId="6C03FB53" w14:textId="77777777" w:rsidR="00A37FFA" w:rsidRDefault="00A37FFA" w:rsidP="00A37FFA">
            <w:pPr>
              <w:pStyle w:val="EmptyCellLayoutStyle"/>
              <w:spacing w:after="0" w:line="240" w:lineRule="auto"/>
            </w:pPr>
          </w:p>
        </w:tc>
        <w:tc>
          <w:tcPr>
            <w:tcW w:w="10395" w:type="dxa"/>
          </w:tcPr>
          <w:p w14:paraId="6FCD86C7" w14:textId="77777777" w:rsidR="00A37FFA" w:rsidRDefault="00A37FFA" w:rsidP="00A37FFA">
            <w:pPr>
              <w:pStyle w:val="EmptyCellLayoutStyle"/>
              <w:spacing w:after="0" w:line="240" w:lineRule="auto"/>
            </w:pPr>
          </w:p>
        </w:tc>
        <w:tc>
          <w:tcPr>
            <w:tcW w:w="149" w:type="dxa"/>
          </w:tcPr>
          <w:p w14:paraId="3AB8623A" w14:textId="77777777" w:rsidR="00A37FFA" w:rsidRDefault="00A37FFA" w:rsidP="00A37FFA">
            <w:pPr>
              <w:pStyle w:val="EmptyCellLayoutStyle"/>
              <w:spacing w:after="0" w:line="240" w:lineRule="auto"/>
            </w:pPr>
          </w:p>
        </w:tc>
      </w:tr>
    </w:tbl>
    <w:p xmlns:w="http://schemas.openxmlformats.org/wordprocessingml/2006/main" w14:paraId="7A33F7A1" w14:textId="77777777" w:rsidR="00A37FFA" w:rsidRDefault="00A37FFA" w:rsidP="00A37FFA">
      <w:pPr>
        <w:spacing w:after="0" w:line="240" w:lineRule="auto"/>
      </w:pPr>
    </w:p>
    <w:p xmlns:w="http://schemas.openxmlformats.org/wordprocessingml/2006/main" w14:paraId="36AFCE0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흐름 제어 수/초</w:t>
      </w:r>
    </w:p>
    <w:p xmlns:w="http://schemas.openxmlformats.org/wordprocessingml/2006/main" w14:paraId="1180B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복제본에 사용하도록 설정된 초당 흐름 제어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4BB9A43" w14:textId="77777777" w:rsidTr="00A37FFA">
        <w:trPr>
          <w:trHeight w:val="54"/>
        </w:trPr>
        <w:tc>
          <w:tcPr>
            <w:tcW w:w="54" w:type="dxa"/>
          </w:tcPr>
          <w:p w14:paraId="131C4F9F" w14:textId="77777777" w:rsidR="00A37FFA" w:rsidRDefault="00A37FFA" w:rsidP="00A37FFA">
            <w:pPr>
              <w:pStyle w:val="EmptyCellLayoutStyle"/>
              <w:spacing w:after="0" w:line="240" w:lineRule="auto"/>
            </w:pPr>
          </w:p>
        </w:tc>
        <w:tc>
          <w:tcPr>
            <w:tcW w:w="10395" w:type="dxa"/>
          </w:tcPr>
          <w:p w14:paraId="4027330B" w14:textId="77777777" w:rsidR="00A37FFA" w:rsidRDefault="00A37FFA" w:rsidP="00A37FFA">
            <w:pPr>
              <w:pStyle w:val="EmptyCellLayoutStyle"/>
              <w:spacing w:after="0" w:line="240" w:lineRule="auto"/>
            </w:pPr>
          </w:p>
        </w:tc>
        <w:tc>
          <w:tcPr>
            <w:tcW w:w="149" w:type="dxa"/>
          </w:tcPr>
          <w:p w14:paraId="3ADE143F" w14:textId="77777777" w:rsidR="00A37FFA" w:rsidRDefault="00A37FFA" w:rsidP="00A37FFA">
            <w:pPr>
              <w:pStyle w:val="EmptyCellLayoutStyle"/>
              <w:spacing w:after="0" w:line="240" w:lineRule="auto"/>
            </w:pPr>
          </w:p>
        </w:tc>
      </w:tr>
      <w:tr w:rsidR="00A37FFA" w14:paraId="6D8F540A" w14:textId="77777777" w:rsidTr="00A37FFA">
        <w:tc>
          <w:tcPr>
            <w:tcW w:w="54" w:type="dxa"/>
          </w:tcPr>
          <w:p w14:paraId="5C19F3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BFEE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8A2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8E947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E239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AC94E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B90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2B8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504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8914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530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4CD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2CF5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BAE42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8A8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6ED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855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63D74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19D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134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C58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6BB1A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A9BB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83F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3C70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2FB2E6D" w14:textId="77777777" w:rsidR="00A37FFA" w:rsidRDefault="00A37FFA" w:rsidP="00A37FFA">
            <w:pPr>
              <w:spacing w:after="0" w:line="240" w:lineRule="auto"/>
            </w:pPr>
          </w:p>
        </w:tc>
        <w:tc>
          <w:tcPr>
            <w:tcW w:w="149" w:type="dxa"/>
          </w:tcPr>
          <w:p w14:paraId="4930BB54" w14:textId="77777777" w:rsidR="00A37FFA" w:rsidRDefault="00A37FFA" w:rsidP="00A37FFA">
            <w:pPr>
              <w:pStyle w:val="EmptyCellLayoutStyle"/>
              <w:spacing w:after="0" w:line="240" w:lineRule="auto"/>
            </w:pPr>
          </w:p>
        </w:tc>
      </w:tr>
      <w:tr w:rsidR="00A37FFA" w14:paraId="68062629" w14:textId="77777777" w:rsidTr="00A37FFA">
        <w:trPr>
          <w:trHeight w:val="80"/>
        </w:trPr>
        <w:tc>
          <w:tcPr>
            <w:tcW w:w="54" w:type="dxa"/>
          </w:tcPr>
          <w:p w14:paraId="2E97EB43" w14:textId="77777777" w:rsidR="00A37FFA" w:rsidRDefault="00A37FFA" w:rsidP="00A37FFA">
            <w:pPr>
              <w:pStyle w:val="EmptyCellLayoutStyle"/>
              <w:spacing w:after="0" w:line="240" w:lineRule="auto"/>
            </w:pPr>
          </w:p>
        </w:tc>
        <w:tc>
          <w:tcPr>
            <w:tcW w:w="10395" w:type="dxa"/>
          </w:tcPr>
          <w:p w14:paraId="152924E9" w14:textId="77777777" w:rsidR="00A37FFA" w:rsidRDefault="00A37FFA" w:rsidP="00A37FFA">
            <w:pPr>
              <w:pStyle w:val="EmptyCellLayoutStyle"/>
              <w:spacing w:after="0" w:line="240" w:lineRule="auto"/>
            </w:pPr>
          </w:p>
        </w:tc>
        <w:tc>
          <w:tcPr>
            <w:tcW w:w="149" w:type="dxa"/>
          </w:tcPr>
          <w:p w14:paraId="6679C1A1" w14:textId="77777777" w:rsidR="00A37FFA" w:rsidRDefault="00A37FFA" w:rsidP="00A37FFA">
            <w:pPr>
              <w:pStyle w:val="EmptyCellLayoutStyle"/>
              <w:spacing w:after="0" w:line="240" w:lineRule="auto"/>
            </w:pPr>
          </w:p>
        </w:tc>
      </w:tr>
    </w:tbl>
    <w:p xmlns:w="http://schemas.openxmlformats.org/wordprocessingml/2006/main" w14:paraId="4EF2E995" w14:textId="77777777" w:rsidR="00A37FFA" w:rsidRDefault="00A37FFA" w:rsidP="00A37FFA">
      <w:pPr>
        <w:spacing w:after="0" w:line="240" w:lineRule="auto"/>
      </w:pPr>
    </w:p>
    <w:p xmlns:w="http://schemas.openxmlformats.org/wordprocessingml/2006/main" w14:paraId="57F7C82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복제본으로부터의 받기 수/초</w:t>
      </w:r>
    </w:p>
    <w:p xmlns:w="http://schemas.openxmlformats.org/wordprocessingml/2006/main" w14:paraId="57C758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G에 대해 이 복제본으로부터 받은 총 메시지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C2C211" w14:textId="77777777" w:rsidTr="00A37FFA">
        <w:trPr>
          <w:trHeight w:val="54"/>
        </w:trPr>
        <w:tc>
          <w:tcPr>
            <w:tcW w:w="54" w:type="dxa"/>
          </w:tcPr>
          <w:p w14:paraId="1596B957" w14:textId="77777777" w:rsidR="00A37FFA" w:rsidRDefault="00A37FFA" w:rsidP="00A37FFA">
            <w:pPr>
              <w:pStyle w:val="EmptyCellLayoutStyle"/>
              <w:spacing w:after="0" w:line="240" w:lineRule="auto"/>
            </w:pPr>
          </w:p>
        </w:tc>
        <w:tc>
          <w:tcPr>
            <w:tcW w:w="10395" w:type="dxa"/>
          </w:tcPr>
          <w:p w14:paraId="5250FD3F" w14:textId="77777777" w:rsidR="00A37FFA" w:rsidRDefault="00A37FFA" w:rsidP="00A37FFA">
            <w:pPr>
              <w:pStyle w:val="EmptyCellLayoutStyle"/>
              <w:spacing w:after="0" w:line="240" w:lineRule="auto"/>
            </w:pPr>
          </w:p>
        </w:tc>
        <w:tc>
          <w:tcPr>
            <w:tcW w:w="149" w:type="dxa"/>
          </w:tcPr>
          <w:p w14:paraId="08102E09" w14:textId="77777777" w:rsidR="00A37FFA" w:rsidRDefault="00A37FFA" w:rsidP="00A37FFA">
            <w:pPr>
              <w:pStyle w:val="EmptyCellLayoutStyle"/>
              <w:spacing w:after="0" w:line="240" w:lineRule="auto"/>
            </w:pPr>
          </w:p>
        </w:tc>
      </w:tr>
      <w:tr w:rsidR="00A37FFA" w14:paraId="553630F6" w14:textId="77777777" w:rsidTr="00A37FFA">
        <w:tc>
          <w:tcPr>
            <w:tcW w:w="54" w:type="dxa"/>
          </w:tcPr>
          <w:p w14:paraId="1D9C0C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03479E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8DBE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14F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EFD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0A350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452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C46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012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19EF7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73C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8F2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4E6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22970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33F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7D2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5E7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9AEBC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885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AA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95A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BC5A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595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EFDF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101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BFAB5A2" w14:textId="77777777" w:rsidR="00A37FFA" w:rsidRDefault="00A37FFA" w:rsidP="00A37FFA">
            <w:pPr>
              <w:spacing w:after="0" w:line="240" w:lineRule="auto"/>
            </w:pPr>
          </w:p>
        </w:tc>
        <w:tc>
          <w:tcPr>
            <w:tcW w:w="149" w:type="dxa"/>
          </w:tcPr>
          <w:p w14:paraId="3C16E404" w14:textId="77777777" w:rsidR="00A37FFA" w:rsidRDefault="00A37FFA" w:rsidP="00A37FFA">
            <w:pPr>
              <w:pStyle w:val="EmptyCellLayoutStyle"/>
              <w:spacing w:after="0" w:line="240" w:lineRule="auto"/>
            </w:pPr>
          </w:p>
        </w:tc>
      </w:tr>
      <w:tr w:rsidR="00A37FFA" w14:paraId="67F8FBF7" w14:textId="77777777" w:rsidTr="00A37FFA">
        <w:trPr>
          <w:trHeight w:val="80"/>
        </w:trPr>
        <w:tc>
          <w:tcPr>
            <w:tcW w:w="54" w:type="dxa"/>
          </w:tcPr>
          <w:p w14:paraId="1B014076" w14:textId="77777777" w:rsidR="00A37FFA" w:rsidRDefault="00A37FFA" w:rsidP="00A37FFA">
            <w:pPr>
              <w:pStyle w:val="EmptyCellLayoutStyle"/>
              <w:spacing w:after="0" w:line="240" w:lineRule="auto"/>
            </w:pPr>
          </w:p>
        </w:tc>
        <w:tc>
          <w:tcPr>
            <w:tcW w:w="10395" w:type="dxa"/>
          </w:tcPr>
          <w:p w14:paraId="1A12A258" w14:textId="77777777" w:rsidR="00A37FFA" w:rsidRDefault="00A37FFA" w:rsidP="00A37FFA">
            <w:pPr>
              <w:pStyle w:val="EmptyCellLayoutStyle"/>
              <w:spacing w:after="0" w:line="240" w:lineRule="auto"/>
            </w:pPr>
          </w:p>
        </w:tc>
        <w:tc>
          <w:tcPr>
            <w:tcW w:w="149" w:type="dxa"/>
          </w:tcPr>
          <w:p w14:paraId="57EADBA4" w14:textId="77777777" w:rsidR="00A37FFA" w:rsidRDefault="00A37FFA" w:rsidP="00A37FFA">
            <w:pPr>
              <w:pStyle w:val="EmptyCellLayoutStyle"/>
              <w:spacing w:after="0" w:line="240" w:lineRule="auto"/>
            </w:pPr>
          </w:p>
        </w:tc>
      </w:tr>
    </w:tbl>
    <w:p xmlns:w="http://schemas.openxmlformats.org/wordprocessingml/2006/main" w14:paraId="55E72751" w14:textId="77777777" w:rsidR="00A37FFA" w:rsidRDefault="00A37FFA" w:rsidP="00A37FFA">
      <w:pPr>
        <w:spacing w:after="0" w:line="240" w:lineRule="auto"/>
      </w:pPr>
    </w:p>
    <w:p xmlns:w="http://schemas.openxmlformats.org/wordprocessingml/2006/main" w14:paraId="1FDC408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전송하기 위한 보내기 수/초</w:t>
      </w:r>
    </w:p>
    <w:p xmlns:w="http://schemas.openxmlformats.org/wordprocessingml/2006/main" w14:paraId="5FA4E0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이 복제본에 전송된 메시지의 수입니다. 제어 메시지를 비롯하여 이 복제본에서 전송된 모든 메시지가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63D9A5" w14:textId="77777777" w:rsidTr="00A37FFA">
        <w:trPr>
          <w:trHeight w:val="54"/>
        </w:trPr>
        <w:tc>
          <w:tcPr>
            <w:tcW w:w="54" w:type="dxa"/>
          </w:tcPr>
          <w:p w14:paraId="534462D7" w14:textId="77777777" w:rsidR="00A37FFA" w:rsidRDefault="00A37FFA" w:rsidP="00A37FFA">
            <w:pPr>
              <w:pStyle w:val="EmptyCellLayoutStyle"/>
              <w:spacing w:after="0" w:line="240" w:lineRule="auto"/>
            </w:pPr>
          </w:p>
        </w:tc>
        <w:tc>
          <w:tcPr>
            <w:tcW w:w="10395" w:type="dxa"/>
          </w:tcPr>
          <w:p w14:paraId="0190A6A1" w14:textId="77777777" w:rsidR="00A37FFA" w:rsidRDefault="00A37FFA" w:rsidP="00A37FFA">
            <w:pPr>
              <w:pStyle w:val="EmptyCellLayoutStyle"/>
              <w:spacing w:after="0" w:line="240" w:lineRule="auto"/>
            </w:pPr>
          </w:p>
        </w:tc>
        <w:tc>
          <w:tcPr>
            <w:tcW w:w="149" w:type="dxa"/>
          </w:tcPr>
          <w:p w14:paraId="25551DC5" w14:textId="77777777" w:rsidR="00A37FFA" w:rsidRDefault="00A37FFA" w:rsidP="00A37FFA">
            <w:pPr>
              <w:pStyle w:val="EmptyCellLayoutStyle"/>
              <w:spacing w:after="0" w:line="240" w:lineRule="auto"/>
            </w:pPr>
          </w:p>
        </w:tc>
      </w:tr>
      <w:tr w:rsidR="00A37FFA" w14:paraId="21BABD35" w14:textId="77777777" w:rsidTr="00A37FFA">
        <w:tc>
          <w:tcPr>
            <w:tcW w:w="54" w:type="dxa"/>
          </w:tcPr>
          <w:p w14:paraId="0AA174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9F2BD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FC8E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A3B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0674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DA1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14F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AED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43E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85A02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325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B40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8874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0270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067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581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D4C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F5D7B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5CA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E9B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6D7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BF301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4FA5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8CA3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7963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99EB25" w14:textId="77777777" w:rsidR="00A37FFA" w:rsidRDefault="00A37FFA" w:rsidP="00A37FFA">
            <w:pPr>
              <w:spacing w:after="0" w:line="240" w:lineRule="auto"/>
            </w:pPr>
          </w:p>
        </w:tc>
        <w:tc>
          <w:tcPr>
            <w:tcW w:w="149" w:type="dxa"/>
          </w:tcPr>
          <w:p w14:paraId="7FDECF11" w14:textId="77777777" w:rsidR="00A37FFA" w:rsidRDefault="00A37FFA" w:rsidP="00A37FFA">
            <w:pPr>
              <w:pStyle w:val="EmptyCellLayoutStyle"/>
              <w:spacing w:after="0" w:line="240" w:lineRule="auto"/>
            </w:pPr>
          </w:p>
        </w:tc>
      </w:tr>
      <w:tr w:rsidR="00A37FFA" w14:paraId="47CACE98" w14:textId="77777777" w:rsidTr="00A37FFA">
        <w:trPr>
          <w:trHeight w:val="80"/>
        </w:trPr>
        <w:tc>
          <w:tcPr>
            <w:tcW w:w="54" w:type="dxa"/>
          </w:tcPr>
          <w:p w14:paraId="13F961D0" w14:textId="77777777" w:rsidR="00A37FFA" w:rsidRDefault="00A37FFA" w:rsidP="00A37FFA">
            <w:pPr>
              <w:pStyle w:val="EmptyCellLayoutStyle"/>
              <w:spacing w:after="0" w:line="240" w:lineRule="auto"/>
            </w:pPr>
          </w:p>
        </w:tc>
        <w:tc>
          <w:tcPr>
            <w:tcW w:w="10395" w:type="dxa"/>
          </w:tcPr>
          <w:p w14:paraId="612A2DF2" w14:textId="77777777" w:rsidR="00A37FFA" w:rsidRDefault="00A37FFA" w:rsidP="00A37FFA">
            <w:pPr>
              <w:pStyle w:val="EmptyCellLayoutStyle"/>
              <w:spacing w:after="0" w:line="240" w:lineRule="auto"/>
            </w:pPr>
          </w:p>
        </w:tc>
        <w:tc>
          <w:tcPr>
            <w:tcW w:w="149" w:type="dxa"/>
          </w:tcPr>
          <w:p w14:paraId="2A317E66" w14:textId="77777777" w:rsidR="00A37FFA" w:rsidRDefault="00A37FFA" w:rsidP="00A37FFA">
            <w:pPr>
              <w:pStyle w:val="EmptyCellLayoutStyle"/>
              <w:spacing w:after="0" w:line="240" w:lineRule="auto"/>
            </w:pPr>
          </w:p>
        </w:tc>
      </w:tr>
    </w:tbl>
    <w:p xmlns:w="http://schemas.openxmlformats.org/wordprocessingml/2006/main" w14:paraId="4A647842" w14:textId="77777777" w:rsidR="00A37FFA" w:rsidRDefault="00A37FFA" w:rsidP="00A37FFA">
      <w:pPr>
        <w:spacing w:after="0" w:line="240" w:lineRule="auto"/>
      </w:pPr>
    </w:p>
    <w:p xmlns:w="http://schemas.openxmlformats.org/wordprocessingml/2006/main" w14:paraId="0B664A0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복제본에 보낸 바이트 수/초</w:t>
      </w:r>
    </w:p>
    <w:p xmlns:w="http://schemas.openxmlformats.org/wordprocessingml/2006/main" w14:paraId="6E33B8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이 복제본에 전송되기 위해 큐에 배치된 데이터베이스 메시지 바이트의 수입니다. 바이트에는 AG의 모든 데이터베이스에 대한 메시지가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075DB2F" w14:textId="77777777" w:rsidTr="00A37FFA">
        <w:trPr>
          <w:trHeight w:val="54"/>
        </w:trPr>
        <w:tc>
          <w:tcPr>
            <w:tcW w:w="54" w:type="dxa"/>
          </w:tcPr>
          <w:p w14:paraId="51494A23" w14:textId="77777777" w:rsidR="00A37FFA" w:rsidRDefault="00A37FFA" w:rsidP="00A37FFA">
            <w:pPr>
              <w:pStyle w:val="EmptyCellLayoutStyle"/>
              <w:spacing w:after="0" w:line="240" w:lineRule="auto"/>
            </w:pPr>
          </w:p>
        </w:tc>
        <w:tc>
          <w:tcPr>
            <w:tcW w:w="10395" w:type="dxa"/>
          </w:tcPr>
          <w:p w14:paraId="03AE00DA" w14:textId="77777777" w:rsidR="00A37FFA" w:rsidRDefault="00A37FFA" w:rsidP="00A37FFA">
            <w:pPr>
              <w:pStyle w:val="EmptyCellLayoutStyle"/>
              <w:spacing w:after="0" w:line="240" w:lineRule="auto"/>
            </w:pPr>
          </w:p>
        </w:tc>
        <w:tc>
          <w:tcPr>
            <w:tcW w:w="149" w:type="dxa"/>
          </w:tcPr>
          <w:p w14:paraId="45636065" w14:textId="77777777" w:rsidR="00A37FFA" w:rsidRDefault="00A37FFA" w:rsidP="00A37FFA">
            <w:pPr>
              <w:pStyle w:val="EmptyCellLayoutStyle"/>
              <w:spacing w:after="0" w:line="240" w:lineRule="auto"/>
            </w:pPr>
          </w:p>
        </w:tc>
      </w:tr>
      <w:tr w:rsidR="00A37FFA" w14:paraId="11206EEE" w14:textId="77777777" w:rsidTr="00A37FFA">
        <w:tc>
          <w:tcPr>
            <w:tcW w:w="54" w:type="dxa"/>
          </w:tcPr>
          <w:p w14:paraId="1466616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DAC4A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3A9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7F26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F8ED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345CC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68E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F14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FED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B7CAE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FE4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EA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85FB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F0AD8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A8E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FBA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452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C6ECC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E09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D9A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FE0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C7FCA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AA9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999F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80E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D766467" w14:textId="77777777" w:rsidR="00A37FFA" w:rsidRDefault="00A37FFA" w:rsidP="00A37FFA">
            <w:pPr>
              <w:spacing w:after="0" w:line="240" w:lineRule="auto"/>
            </w:pPr>
          </w:p>
        </w:tc>
        <w:tc>
          <w:tcPr>
            <w:tcW w:w="149" w:type="dxa"/>
          </w:tcPr>
          <w:p w14:paraId="21F6B8E8" w14:textId="77777777" w:rsidR="00A37FFA" w:rsidRDefault="00A37FFA" w:rsidP="00A37FFA">
            <w:pPr>
              <w:pStyle w:val="EmptyCellLayoutStyle"/>
              <w:spacing w:after="0" w:line="240" w:lineRule="auto"/>
            </w:pPr>
          </w:p>
        </w:tc>
      </w:tr>
      <w:tr w:rsidR="00A37FFA" w14:paraId="6A6A7395" w14:textId="77777777" w:rsidTr="00A37FFA">
        <w:trPr>
          <w:trHeight w:val="80"/>
        </w:trPr>
        <w:tc>
          <w:tcPr>
            <w:tcW w:w="54" w:type="dxa"/>
          </w:tcPr>
          <w:p w14:paraId="244C615A" w14:textId="77777777" w:rsidR="00A37FFA" w:rsidRDefault="00A37FFA" w:rsidP="00A37FFA">
            <w:pPr>
              <w:pStyle w:val="EmptyCellLayoutStyle"/>
              <w:spacing w:after="0" w:line="240" w:lineRule="auto"/>
            </w:pPr>
          </w:p>
        </w:tc>
        <w:tc>
          <w:tcPr>
            <w:tcW w:w="10395" w:type="dxa"/>
          </w:tcPr>
          <w:p w14:paraId="213F78B6" w14:textId="77777777" w:rsidR="00A37FFA" w:rsidRDefault="00A37FFA" w:rsidP="00A37FFA">
            <w:pPr>
              <w:pStyle w:val="EmptyCellLayoutStyle"/>
              <w:spacing w:after="0" w:line="240" w:lineRule="auto"/>
            </w:pPr>
          </w:p>
        </w:tc>
        <w:tc>
          <w:tcPr>
            <w:tcW w:w="149" w:type="dxa"/>
          </w:tcPr>
          <w:p w14:paraId="1B06AEBE" w14:textId="77777777" w:rsidR="00A37FFA" w:rsidRDefault="00A37FFA" w:rsidP="00A37FFA">
            <w:pPr>
              <w:pStyle w:val="EmptyCellLayoutStyle"/>
              <w:spacing w:after="0" w:line="240" w:lineRule="auto"/>
            </w:pPr>
          </w:p>
        </w:tc>
      </w:tr>
    </w:tbl>
    <w:p xmlns:w="http://schemas.openxmlformats.org/wordprocessingml/2006/main" w14:paraId="10E0FCB0" w14:textId="77777777" w:rsidR="00A37FFA" w:rsidRDefault="00A37FFA" w:rsidP="00A37FFA">
      <w:pPr>
        <w:spacing w:after="0" w:line="240" w:lineRule="auto"/>
      </w:pPr>
    </w:p>
    <w:p xmlns:w="http://schemas.openxmlformats.org/wordprocessingml/2006/main" w14:paraId="224AB27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복제본에 대한 보내기 수/초</w:t>
      </w:r>
    </w:p>
    <w:p xmlns:w="http://schemas.openxmlformats.org/wordprocessingml/2006/main" w14:paraId="26AC96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이 복제본에 보내기 위해 큐에 넣을 메시지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05C474" w14:textId="77777777" w:rsidTr="00A37FFA">
        <w:trPr>
          <w:trHeight w:val="54"/>
        </w:trPr>
        <w:tc>
          <w:tcPr>
            <w:tcW w:w="54" w:type="dxa"/>
          </w:tcPr>
          <w:p w14:paraId="46100954" w14:textId="77777777" w:rsidR="00A37FFA" w:rsidRDefault="00A37FFA" w:rsidP="00A37FFA">
            <w:pPr>
              <w:pStyle w:val="EmptyCellLayoutStyle"/>
              <w:spacing w:after="0" w:line="240" w:lineRule="auto"/>
            </w:pPr>
          </w:p>
        </w:tc>
        <w:tc>
          <w:tcPr>
            <w:tcW w:w="10395" w:type="dxa"/>
          </w:tcPr>
          <w:p w14:paraId="7042BC2C" w14:textId="77777777" w:rsidR="00A37FFA" w:rsidRDefault="00A37FFA" w:rsidP="00A37FFA">
            <w:pPr>
              <w:pStyle w:val="EmptyCellLayoutStyle"/>
              <w:spacing w:after="0" w:line="240" w:lineRule="auto"/>
            </w:pPr>
          </w:p>
        </w:tc>
        <w:tc>
          <w:tcPr>
            <w:tcW w:w="149" w:type="dxa"/>
          </w:tcPr>
          <w:p w14:paraId="4B39C9F6" w14:textId="77777777" w:rsidR="00A37FFA" w:rsidRDefault="00A37FFA" w:rsidP="00A37FFA">
            <w:pPr>
              <w:pStyle w:val="EmptyCellLayoutStyle"/>
              <w:spacing w:after="0" w:line="240" w:lineRule="auto"/>
            </w:pPr>
          </w:p>
        </w:tc>
      </w:tr>
      <w:tr w:rsidR="00A37FFA" w14:paraId="529916DE" w14:textId="77777777" w:rsidTr="00A37FFA">
        <w:tc>
          <w:tcPr>
            <w:tcW w:w="54" w:type="dxa"/>
          </w:tcPr>
          <w:p w14:paraId="0F4E40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B49DA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4F3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CCDD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B4BD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08DE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538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B8C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CD3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CD5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ED3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5FB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CD1E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2D549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165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874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0DE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99291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B43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6A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362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53DD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AD9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AC02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8E2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57E2BA" w14:textId="77777777" w:rsidR="00A37FFA" w:rsidRDefault="00A37FFA" w:rsidP="00A37FFA">
            <w:pPr>
              <w:spacing w:after="0" w:line="240" w:lineRule="auto"/>
            </w:pPr>
          </w:p>
        </w:tc>
        <w:tc>
          <w:tcPr>
            <w:tcW w:w="149" w:type="dxa"/>
          </w:tcPr>
          <w:p w14:paraId="1AA1F74D" w14:textId="77777777" w:rsidR="00A37FFA" w:rsidRDefault="00A37FFA" w:rsidP="00A37FFA">
            <w:pPr>
              <w:pStyle w:val="EmptyCellLayoutStyle"/>
              <w:spacing w:after="0" w:line="240" w:lineRule="auto"/>
            </w:pPr>
          </w:p>
        </w:tc>
      </w:tr>
      <w:tr w:rsidR="00A37FFA" w14:paraId="2E22F966" w14:textId="77777777" w:rsidTr="00A37FFA">
        <w:trPr>
          <w:trHeight w:val="80"/>
        </w:trPr>
        <w:tc>
          <w:tcPr>
            <w:tcW w:w="54" w:type="dxa"/>
          </w:tcPr>
          <w:p w14:paraId="560F30F1" w14:textId="77777777" w:rsidR="00A37FFA" w:rsidRDefault="00A37FFA" w:rsidP="00A37FFA">
            <w:pPr>
              <w:pStyle w:val="EmptyCellLayoutStyle"/>
              <w:spacing w:after="0" w:line="240" w:lineRule="auto"/>
            </w:pPr>
          </w:p>
        </w:tc>
        <w:tc>
          <w:tcPr>
            <w:tcW w:w="10395" w:type="dxa"/>
          </w:tcPr>
          <w:p w14:paraId="1FD575C7" w14:textId="77777777" w:rsidR="00A37FFA" w:rsidRDefault="00A37FFA" w:rsidP="00A37FFA">
            <w:pPr>
              <w:pStyle w:val="EmptyCellLayoutStyle"/>
              <w:spacing w:after="0" w:line="240" w:lineRule="auto"/>
            </w:pPr>
          </w:p>
        </w:tc>
        <w:tc>
          <w:tcPr>
            <w:tcW w:w="149" w:type="dxa"/>
          </w:tcPr>
          <w:p w14:paraId="5B14202B" w14:textId="77777777" w:rsidR="00A37FFA" w:rsidRDefault="00A37FFA" w:rsidP="00A37FFA">
            <w:pPr>
              <w:pStyle w:val="EmptyCellLayoutStyle"/>
              <w:spacing w:after="0" w:line="240" w:lineRule="auto"/>
            </w:pPr>
          </w:p>
        </w:tc>
      </w:tr>
    </w:tbl>
    <w:p xmlns:w="http://schemas.openxmlformats.org/wordprocessingml/2006/main" w14:paraId="0EC6877D" w14:textId="77777777" w:rsidR="00A37FFA" w:rsidRDefault="00A37FFA" w:rsidP="00A37FFA">
      <w:pPr>
        <w:spacing w:after="0" w:line="240" w:lineRule="auto"/>
      </w:pPr>
    </w:p>
    <w:p xmlns:w="http://schemas.openxmlformats.org/wordprocessingml/2006/main" w14:paraId="71487A2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흐름 제어 시간(밀리초/초)</w:t>
      </w:r>
    </w:p>
    <w:p xmlns:w="http://schemas.openxmlformats.org/wordprocessingml/2006/main" w14:paraId="04844A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마지막 1초 안에 이 복제본에 흐름 제어를 사용하도록 설정된 시간(밀리초)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732C31" w14:textId="77777777" w:rsidTr="00A37FFA">
        <w:trPr>
          <w:trHeight w:val="54"/>
        </w:trPr>
        <w:tc>
          <w:tcPr>
            <w:tcW w:w="54" w:type="dxa"/>
          </w:tcPr>
          <w:p w14:paraId="622F7ED1" w14:textId="77777777" w:rsidR="00A37FFA" w:rsidRDefault="00A37FFA" w:rsidP="00A37FFA">
            <w:pPr>
              <w:pStyle w:val="EmptyCellLayoutStyle"/>
              <w:spacing w:after="0" w:line="240" w:lineRule="auto"/>
            </w:pPr>
          </w:p>
        </w:tc>
        <w:tc>
          <w:tcPr>
            <w:tcW w:w="10395" w:type="dxa"/>
          </w:tcPr>
          <w:p w14:paraId="5320F596" w14:textId="77777777" w:rsidR="00A37FFA" w:rsidRDefault="00A37FFA" w:rsidP="00A37FFA">
            <w:pPr>
              <w:pStyle w:val="EmptyCellLayoutStyle"/>
              <w:spacing w:after="0" w:line="240" w:lineRule="auto"/>
            </w:pPr>
          </w:p>
        </w:tc>
        <w:tc>
          <w:tcPr>
            <w:tcW w:w="149" w:type="dxa"/>
          </w:tcPr>
          <w:p w14:paraId="327A5748" w14:textId="77777777" w:rsidR="00A37FFA" w:rsidRDefault="00A37FFA" w:rsidP="00A37FFA">
            <w:pPr>
              <w:pStyle w:val="EmptyCellLayoutStyle"/>
              <w:spacing w:after="0" w:line="240" w:lineRule="auto"/>
            </w:pPr>
          </w:p>
        </w:tc>
      </w:tr>
      <w:tr w:rsidR="00A37FFA" w14:paraId="6D92B762" w14:textId="77777777" w:rsidTr="00A37FFA">
        <w:tc>
          <w:tcPr>
            <w:tcW w:w="54" w:type="dxa"/>
          </w:tcPr>
          <w:p w14:paraId="4F730E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5EF1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0A73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FF0B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702C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7F03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5F8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67D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E3B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D0AD2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3E9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070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B795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B8DFB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869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471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FDF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70C17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F475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3FE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201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491B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EC3A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7F6D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88E8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7A8346F" w14:textId="77777777" w:rsidR="00A37FFA" w:rsidRDefault="00A37FFA" w:rsidP="00A37FFA">
            <w:pPr>
              <w:spacing w:after="0" w:line="240" w:lineRule="auto"/>
            </w:pPr>
          </w:p>
        </w:tc>
        <w:tc>
          <w:tcPr>
            <w:tcW w:w="149" w:type="dxa"/>
          </w:tcPr>
          <w:p w14:paraId="7AF03E4B" w14:textId="77777777" w:rsidR="00A37FFA" w:rsidRDefault="00A37FFA" w:rsidP="00A37FFA">
            <w:pPr>
              <w:pStyle w:val="EmptyCellLayoutStyle"/>
              <w:spacing w:after="0" w:line="240" w:lineRule="auto"/>
            </w:pPr>
          </w:p>
        </w:tc>
      </w:tr>
      <w:tr w:rsidR="00A37FFA" w14:paraId="5B60BC9F" w14:textId="77777777" w:rsidTr="00A37FFA">
        <w:trPr>
          <w:trHeight w:val="80"/>
        </w:trPr>
        <w:tc>
          <w:tcPr>
            <w:tcW w:w="54" w:type="dxa"/>
          </w:tcPr>
          <w:p w14:paraId="3092196C" w14:textId="77777777" w:rsidR="00A37FFA" w:rsidRDefault="00A37FFA" w:rsidP="00A37FFA">
            <w:pPr>
              <w:pStyle w:val="EmptyCellLayoutStyle"/>
              <w:spacing w:after="0" w:line="240" w:lineRule="auto"/>
            </w:pPr>
          </w:p>
        </w:tc>
        <w:tc>
          <w:tcPr>
            <w:tcW w:w="10395" w:type="dxa"/>
          </w:tcPr>
          <w:p w14:paraId="6FE61095" w14:textId="77777777" w:rsidR="00A37FFA" w:rsidRDefault="00A37FFA" w:rsidP="00A37FFA">
            <w:pPr>
              <w:pStyle w:val="EmptyCellLayoutStyle"/>
              <w:spacing w:after="0" w:line="240" w:lineRule="auto"/>
            </w:pPr>
          </w:p>
        </w:tc>
        <w:tc>
          <w:tcPr>
            <w:tcW w:w="149" w:type="dxa"/>
          </w:tcPr>
          <w:p w14:paraId="681727DA" w14:textId="77777777" w:rsidR="00A37FFA" w:rsidRDefault="00A37FFA" w:rsidP="00A37FFA">
            <w:pPr>
              <w:pStyle w:val="EmptyCellLayoutStyle"/>
              <w:spacing w:after="0" w:line="240" w:lineRule="auto"/>
            </w:pPr>
          </w:p>
        </w:tc>
      </w:tr>
    </w:tbl>
    <w:p xmlns:w="http://schemas.openxmlformats.org/wordprocessingml/2006/main" w14:paraId="29310537" w14:textId="77777777" w:rsidR="00A37FFA" w:rsidRDefault="00A37FFA" w:rsidP="00A37FFA">
      <w:pPr>
        <w:spacing w:after="0" w:line="240" w:lineRule="auto"/>
      </w:pPr>
    </w:p>
    <w:p xmlns:w="http://schemas.openxmlformats.org/wordprocessingml/2006/main" w14:paraId="58A1E69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다시 보낸 메시지 수/초</w:t>
      </w:r>
    </w:p>
    <w:p xmlns:w="http://schemas.openxmlformats.org/wordprocessingml/2006/main" w14:paraId="561755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복제본에 보낸 메시지에 대한 승인을 얻는 초당 속도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6FAE039" w14:textId="77777777" w:rsidTr="00A37FFA">
        <w:trPr>
          <w:trHeight w:val="54"/>
        </w:trPr>
        <w:tc>
          <w:tcPr>
            <w:tcW w:w="54" w:type="dxa"/>
          </w:tcPr>
          <w:p w14:paraId="5844FB09" w14:textId="77777777" w:rsidR="00A37FFA" w:rsidRDefault="00A37FFA" w:rsidP="00A37FFA">
            <w:pPr>
              <w:pStyle w:val="EmptyCellLayoutStyle"/>
              <w:spacing w:after="0" w:line="240" w:lineRule="auto"/>
            </w:pPr>
          </w:p>
        </w:tc>
        <w:tc>
          <w:tcPr>
            <w:tcW w:w="10395" w:type="dxa"/>
          </w:tcPr>
          <w:p w14:paraId="695F719E" w14:textId="77777777" w:rsidR="00A37FFA" w:rsidRDefault="00A37FFA" w:rsidP="00A37FFA">
            <w:pPr>
              <w:pStyle w:val="EmptyCellLayoutStyle"/>
              <w:spacing w:after="0" w:line="240" w:lineRule="auto"/>
            </w:pPr>
          </w:p>
        </w:tc>
        <w:tc>
          <w:tcPr>
            <w:tcW w:w="149" w:type="dxa"/>
          </w:tcPr>
          <w:p w14:paraId="0D96A314" w14:textId="77777777" w:rsidR="00A37FFA" w:rsidRDefault="00A37FFA" w:rsidP="00A37FFA">
            <w:pPr>
              <w:pStyle w:val="EmptyCellLayoutStyle"/>
              <w:spacing w:after="0" w:line="240" w:lineRule="auto"/>
            </w:pPr>
          </w:p>
        </w:tc>
      </w:tr>
      <w:tr w:rsidR="00A37FFA" w14:paraId="45C09C59" w14:textId="77777777" w:rsidTr="00A37FFA">
        <w:tc>
          <w:tcPr>
            <w:tcW w:w="54" w:type="dxa"/>
          </w:tcPr>
          <w:p w14:paraId="4178E0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9B6B0C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3AD0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E728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2DBCF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F0AD6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8E8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032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814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E1CF7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35B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CBE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5C46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ED40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00C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73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2A7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CE75C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F18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432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6C7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E6DAC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05A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0175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1E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091949E" w14:textId="77777777" w:rsidR="00A37FFA" w:rsidRDefault="00A37FFA" w:rsidP="00A37FFA">
            <w:pPr>
              <w:spacing w:after="0" w:line="240" w:lineRule="auto"/>
            </w:pPr>
          </w:p>
        </w:tc>
        <w:tc>
          <w:tcPr>
            <w:tcW w:w="149" w:type="dxa"/>
          </w:tcPr>
          <w:p w14:paraId="3BFF21CD" w14:textId="77777777" w:rsidR="00A37FFA" w:rsidRDefault="00A37FFA" w:rsidP="00A37FFA">
            <w:pPr>
              <w:pStyle w:val="EmptyCellLayoutStyle"/>
              <w:spacing w:after="0" w:line="240" w:lineRule="auto"/>
            </w:pPr>
          </w:p>
        </w:tc>
      </w:tr>
      <w:tr w:rsidR="00A37FFA" w14:paraId="1F84E138" w14:textId="77777777" w:rsidTr="00A37FFA">
        <w:trPr>
          <w:trHeight w:val="80"/>
        </w:trPr>
        <w:tc>
          <w:tcPr>
            <w:tcW w:w="54" w:type="dxa"/>
          </w:tcPr>
          <w:p w14:paraId="093AEB3C" w14:textId="77777777" w:rsidR="00A37FFA" w:rsidRDefault="00A37FFA" w:rsidP="00A37FFA">
            <w:pPr>
              <w:pStyle w:val="EmptyCellLayoutStyle"/>
              <w:spacing w:after="0" w:line="240" w:lineRule="auto"/>
            </w:pPr>
          </w:p>
        </w:tc>
        <w:tc>
          <w:tcPr>
            <w:tcW w:w="10395" w:type="dxa"/>
          </w:tcPr>
          <w:p w14:paraId="345F1BAA" w14:textId="77777777" w:rsidR="00A37FFA" w:rsidRDefault="00A37FFA" w:rsidP="00A37FFA">
            <w:pPr>
              <w:pStyle w:val="EmptyCellLayoutStyle"/>
              <w:spacing w:after="0" w:line="240" w:lineRule="auto"/>
            </w:pPr>
          </w:p>
        </w:tc>
        <w:tc>
          <w:tcPr>
            <w:tcW w:w="149" w:type="dxa"/>
          </w:tcPr>
          <w:p w14:paraId="3FB50B72" w14:textId="77777777" w:rsidR="00A37FFA" w:rsidRDefault="00A37FFA" w:rsidP="00A37FFA">
            <w:pPr>
              <w:pStyle w:val="EmptyCellLayoutStyle"/>
              <w:spacing w:after="0" w:line="240" w:lineRule="auto"/>
            </w:pPr>
          </w:p>
        </w:tc>
      </w:tr>
    </w:tbl>
    <w:p xmlns:w="http://schemas.openxmlformats.org/wordprocessingml/2006/main" w14:paraId="47C0DBCA" w14:textId="77777777" w:rsidR="00A37FFA" w:rsidRDefault="00A37FFA" w:rsidP="00A37FFA">
      <w:pPr>
        <w:spacing w:after="0" w:line="240" w:lineRule="auto"/>
      </w:pPr>
    </w:p>
    <w:p xmlns:w="http://schemas.openxmlformats.org/wordprocessingml/2006/main" w14:paraId="4CBCA1E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전송을 위해 보낸 바이트 수/초</w:t>
      </w:r>
    </w:p>
    <w:p xmlns:w="http://schemas.openxmlformats.org/wordprocessingml/2006/main" w14:paraId="7B9D2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네트워크를 통해 복제본에 보낸 총 바이트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7CA902" w14:textId="77777777" w:rsidTr="00A37FFA">
        <w:trPr>
          <w:trHeight w:val="54"/>
        </w:trPr>
        <w:tc>
          <w:tcPr>
            <w:tcW w:w="54" w:type="dxa"/>
          </w:tcPr>
          <w:p w14:paraId="5704968F" w14:textId="77777777" w:rsidR="00A37FFA" w:rsidRDefault="00A37FFA" w:rsidP="00A37FFA">
            <w:pPr>
              <w:pStyle w:val="EmptyCellLayoutStyle"/>
              <w:spacing w:after="0" w:line="240" w:lineRule="auto"/>
            </w:pPr>
          </w:p>
        </w:tc>
        <w:tc>
          <w:tcPr>
            <w:tcW w:w="10395" w:type="dxa"/>
          </w:tcPr>
          <w:p w14:paraId="6610C988" w14:textId="77777777" w:rsidR="00A37FFA" w:rsidRDefault="00A37FFA" w:rsidP="00A37FFA">
            <w:pPr>
              <w:pStyle w:val="EmptyCellLayoutStyle"/>
              <w:spacing w:after="0" w:line="240" w:lineRule="auto"/>
            </w:pPr>
          </w:p>
        </w:tc>
        <w:tc>
          <w:tcPr>
            <w:tcW w:w="149" w:type="dxa"/>
          </w:tcPr>
          <w:p w14:paraId="2D106197" w14:textId="77777777" w:rsidR="00A37FFA" w:rsidRDefault="00A37FFA" w:rsidP="00A37FFA">
            <w:pPr>
              <w:pStyle w:val="EmptyCellLayoutStyle"/>
              <w:spacing w:after="0" w:line="240" w:lineRule="auto"/>
            </w:pPr>
          </w:p>
        </w:tc>
      </w:tr>
      <w:tr w:rsidR="00A37FFA" w14:paraId="0DFDB01E" w14:textId="77777777" w:rsidTr="00A37FFA">
        <w:tc>
          <w:tcPr>
            <w:tcW w:w="54" w:type="dxa"/>
          </w:tcPr>
          <w:p w14:paraId="116C92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69832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441F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687A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2A00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F32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87A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AC8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A8A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169C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87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933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89F7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F15D5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9A8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943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E3B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75256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0C4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7BB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5BD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AF7FE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CFFE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6EB7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76B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1C9FC82" w14:textId="77777777" w:rsidR="00A37FFA" w:rsidRDefault="00A37FFA" w:rsidP="00A37FFA">
            <w:pPr>
              <w:spacing w:after="0" w:line="240" w:lineRule="auto"/>
            </w:pPr>
          </w:p>
        </w:tc>
        <w:tc>
          <w:tcPr>
            <w:tcW w:w="149" w:type="dxa"/>
          </w:tcPr>
          <w:p w14:paraId="7CE8E748" w14:textId="77777777" w:rsidR="00A37FFA" w:rsidRDefault="00A37FFA" w:rsidP="00A37FFA">
            <w:pPr>
              <w:pStyle w:val="EmptyCellLayoutStyle"/>
              <w:spacing w:after="0" w:line="240" w:lineRule="auto"/>
            </w:pPr>
          </w:p>
        </w:tc>
      </w:tr>
      <w:tr w:rsidR="00A37FFA" w14:paraId="4D3ECF2E" w14:textId="77777777" w:rsidTr="00A37FFA">
        <w:trPr>
          <w:trHeight w:val="80"/>
        </w:trPr>
        <w:tc>
          <w:tcPr>
            <w:tcW w:w="54" w:type="dxa"/>
          </w:tcPr>
          <w:p w14:paraId="585A2538" w14:textId="77777777" w:rsidR="00A37FFA" w:rsidRDefault="00A37FFA" w:rsidP="00A37FFA">
            <w:pPr>
              <w:pStyle w:val="EmptyCellLayoutStyle"/>
              <w:spacing w:after="0" w:line="240" w:lineRule="auto"/>
            </w:pPr>
          </w:p>
        </w:tc>
        <w:tc>
          <w:tcPr>
            <w:tcW w:w="10395" w:type="dxa"/>
          </w:tcPr>
          <w:p w14:paraId="1552C9A3" w14:textId="77777777" w:rsidR="00A37FFA" w:rsidRDefault="00A37FFA" w:rsidP="00A37FFA">
            <w:pPr>
              <w:pStyle w:val="EmptyCellLayoutStyle"/>
              <w:spacing w:after="0" w:line="240" w:lineRule="auto"/>
            </w:pPr>
          </w:p>
        </w:tc>
        <w:tc>
          <w:tcPr>
            <w:tcW w:w="149" w:type="dxa"/>
          </w:tcPr>
          <w:p w14:paraId="240E2219" w14:textId="77777777" w:rsidR="00A37FFA" w:rsidRDefault="00A37FFA" w:rsidP="00A37FFA">
            <w:pPr>
              <w:pStyle w:val="EmptyCellLayoutStyle"/>
              <w:spacing w:after="0" w:line="240" w:lineRule="auto"/>
            </w:pPr>
          </w:p>
        </w:tc>
      </w:tr>
    </w:tbl>
    <w:p xmlns:w="http://schemas.openxmlformats.org/wordprocessingml/2006/main" w14:paraId="7D9EF717" w14:textId="77777777" w:rsidR="00A37FFA" w:rsidRDefault="00A37FFA" w:rsidP="00A37FFA">
      <w:pPr>
        <w:spacing w:after="0" w:line="240" w:lineRule="auto"/>
      </w:pPr>
    </w:p>
    <w:p xmlns:w="http://schemas.openxmlformats.org/wordprocessingml/2006/main" w14:paraId="567A365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 콘솔 작업</w:t>
      </w:r>
    </w:p>
    <w:p xmlns:w="http://schemas.openxmlformats.org/wordprocessingml/2006/main" w14:paraId="2982E97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강제 장애 조치(Failover)</w:t>
      </w:r>
    </w:p>
    <w:p xmlns:w="http://schemas.openxmlformats.org/wordprocessingml/2006/main" w14:paraId="1E444A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PS 콘솔을 열고 이 복제본을 가용성 그룹의 새로운 주 복제본으로 만들 대상 가용성 복제본으로 장애 조치합니다. 이 태스크에서는 -AllowDataLoss 매개 변수가 사용됩니다.</w:t>
      </w:r>
    </w:p>
    <w:p xmlns:w="http://schemas.openxmlformats.org/wordprocessingml/2006/main" w14:paraId="3CE57F1E" w14:textId="77777777" w:rsidR="00A37FFA" w:rsidRDefault="00A37FFA" w:rsidP="00A37FFA">
      <w:pPr>
        <w:spacing w:after="0" w:line="240" w:lineRule="auto"/>
      </w:pPr>
    </w:p>
    <w:p xmlns:w="http://schemas.openxmlformats.org/wordprocessingml/2006/main" w14:paraId="4B4A779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Server PowerShell</w:t>
      </w:r>
    </w:p>
    <w:p xmlns:w="http://schemas.openxmlformats.org/wordprocessingml/2006/main" w14:paraId="02DBBA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PS 콘솔을 열고 대상 가용성 복제본에 연결합니다.</w:t>
      </w:r>
    </w:p>
    <w:p xmlns:w="http://schemas.openxmlformats.org/wordprocessingml/2006/main" w14:paraId="428C7D48" w14:textId="77777777" w:rsidR="00A37FFA" w:rsidRDefault="00A37FFA" w:rsidP="00A37FFA">
      <w:pPr>
        <w:spacing w:after="0" w:line="240" w:lineRule="auto"/>
      </w:pPr>
    </w:p>
    <w:p xmlns:w="http://schemas.openxmlformats.org/wordprocessingml/2006/main" w14:paraId="22AF132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수동 장애 조치(Failover)</w:t>
      </w:r>
    </w:p>
    <w:p xmlns:w="http://schemas.openxmlformats.org/wordprocessingml/2006/main" w14:paraId="317E30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PS 콘솔을 열고 이 복제본을 가용성 그룹의 새로운 주 복제본으로 만들 대상 가용성 복제본으로 장애 조치합니다.</w:t>
      </w:r>
    </w:p>
    <w:p xmlns:w="http://schemas.openxmlformats.org/wordprocessingml/2006/main" w14:paraId="511F676B" w14:textId="77777777" w:rsidR="00A37FFA" w:rsidRDefault="00A37FFA" w:rsidP="00A37FFA">
      <w:pPr>
        <w:spacing w:after="0" w:line="240" w:lineRule="auto"/>
      </w:pPr>
    </w:p>
    <w:p xmlns:w="http://schemas.openxmlformats.org/wordprocessingml/2006/main" w14:paraId="3CCF61A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Server Management Studio</w:t>
      </w:r>
    </w:p>
    <w:p xmlns:w="http://schemas.openxmlformats.org/wordprocessingml/2006/main" w14:paraId="7AE1A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Management Studio를 열고 대상 가용성 복제본에 연결합니다.</w:t>
      </w:r>
    </w:p>
    <w:p xmlns:w="http://schemas.openxmlformats.org/wordprocessingml/2006/main" w14:paraId="3EEBF5B0" w14:textId="77777777" w:rsidR="00A37FFA" w:rsidRDefault="00A37FFA" w:rsidP="00A37FFA">
      <w:pPr>
        <w:spacing w:after="0" w:line="240" w:lineRule="auto"/>
      </w:pPr>
    </w:p>
    <w:p xmlns:w="http://schemas.openxmlformats.org/wordprocessingml/2006/main" w14:paraId="7D3D462A"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가용성 복제본 중요 정책</w:t>
      </w:r>
    </w:p>
    <w:p xmlns:w="http://schemas.openxmlformats.org/wordprocessingml/2006/main" w14:paraId="32B9A2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을 패싯으로 사용하고 오류 범주 중 하나를 정책 범주로 사용하는 사용자 지정 사용자 정책입니다.</w:t>
      </w:r>
    </w:p>
    <w:p xmlns:w="http://schemas.openxmlformats.org/wordprocessingml/2006/main" w14:paraId="16947DA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중요 정책 - 검색</w:t>
      </w:r>
    </w:p>
    <w:p xmlns:w="http://schemas.openxmlformats.org/wordprocessingml/2006/main" w14:paraId="59A5380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가용성 복제본 사용자 지정 사용자 정책 검색</w:t>
      </w:r>
    </w:p>
    <w:p xmlns:w="http://schemas.openxmlformats.org/wordprocessingml/2006/main" w14:paraId="326410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가용성 복제본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A59528" w14:textId="77777777" w:rsidTr="00A37FFA">
        <w:trPr>
          <w:trHeight w:val="54"/>
        </w:trPr>
        <w:tc>
          <w:tcPr>
            <w:tcW w:w="54" w:type="dxa"/>
          </w:tcPr>
          <w:p w14:paraId="43C7DD6B" w14:textId="77777777" w:rsidR="00A37FFA" w:rsidRDefault="00A37FFA" w:rsidP="00A37FFA">
            <w:pPr>
              <w:pStyle w:val="EmptyCellLayoutStyle"/>
              <w:spacing w:after="0" w:line="240" w:lineRule="auto"/>
            </w:pPr>
          </w:p>
        </w:tc>
        <w:tc>
          <w:tcPr>
            <w:tcW w:w="10395" w:type="dxa"/>
          </w:tcPr>
          <w:p w14:paraId="65863BE5" w14:textId="77777777" w:rsidR="00A37FFA" w:rsidRDefault="00A37FFA" w:rsidP="00A37FFA">
            <w:pPr>
              <w:pStyle w:val="EmptyCellLayoutStyle"/>
              <w:spacing w:after="0" w:line="240" w:lineRule="auto"/>
            </w:pPr>
          </w:p>
        </w:tc>
        <w:tc>
          <w:tcPr>
            <w:tcW w:w="149" w:type="dxa"/>
          </w:tcPr>
          <w:p w14:paraId="69B49ADA" w14:textId="77777777" w:rsidR="00A37FFA" w:rsidRDefault="00A37FFA" w:rsidP="00A37FFA">
            <w:pPr>
              <w:pStyle w:val="EmptyCellLayoutStyle"/>
              <w:spacing w:after="0" w:line="240" w:lineRule="auto"/>
            </w:pPr>
          </w:p>
        </w:tc>
      </w:tr>
      <w:tr w:rsidR="00A37FFA" w14:paraId="3B554B78" w14:textId="77777777" w:rsidTr="00A37FFA">
        <w:tc>
          <w:tcPr>
            <w:tcW w:w="54" w:type="dxa"/>
          </w:tcPr>
          <w:p w14:paraId="7B57F1F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F21E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9EF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888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42E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5BE6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870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96A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32E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C3A6A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CDA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6E6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57A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76223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339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BA5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FA8FA" w14:textId="77777777" w:rsidR="00A37FFA" w:rsidRDefault="00A37FFA" w:rsidP="00A37FFA">
                  <w:pPr>
                    <w:spacing w:after="0" w:line="240" w:lineRule="auto"/>
                  </w:pPr>
                </w:p>
              </w:tc>
            </w:tr>
            <w:tr w:rsidR="00A37FFA" w14:paraId="2CB7E5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FD8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17D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67F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E57B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75E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553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309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4C54315" w14:textId="77777777" w:rsidR="00A37FFA" w:rsidRDefault="00A37FFA" w:rsidP="00A37FFA">
            <w:pPr>
              <w:spacing w:after="0" w:line="240" w:lineRule="auto"/>
            </w:pPr>
          </w:p>
        </w:tc>
        <w:tc>
          <w:tcPr>
            <w:tcW w:w="149" w:type="dxa"/>
          </w:tcPr>
          <w:p w14:paraId="6EAB43CF" w14:textId="77777777" w:rsidR="00A37FFA" w:rsidRDefault="00A37FFA" w:rsidP="00A37FFA">
            <w:pPr>
              <w:pStyle w:val="EmptyCellLayoutStyle"/>
              <w:spacing w:after="0" w:line="240" w:lineRule="auto"/>
            </w:pPr>
          </w:p>
        </w:tc>
      </w:tr>
      <w:tr w:rsidR="00A37FFA" w14:paraId="7AE05E98" w14:textId="77777777" w:rsidTr="00A37FFA">
        <w:trPr>
          <w:trHeight w:val="80"/>
        </w:trPr>
        <w:tc>
          <w:tcPr>
            <w:tcW w:w="54" w:type="dxa"/>
          </w:tcPr>
          <w:p w14:paraId="523D0A64" w14:textId="77777777" w:rsidR="00A37FFA" w:rsidRDefault="00A37FFA" w:rsidP="00A37FFA">
            <w:pPr>
              <w:pStyle w:val="EmptyCellLayoutStyle"/>
              <w:spacing w:after="0" w:line="240" w:lineRule="auto"/>
            </w:pPr>
          </w:p>
        </w:tc>
        <w:tc>
          <w:tcPr>
            <w:tcW w:w="10395" w:type="dxa"/>
          </w:tcPr>
          <w:p w14:paraId="0AC48954" w14:textId="77777777" w:rsidR="00A37FFA" w:rsidRDefault="00A37FFA" w:rsidP="00A37FFA">
            <w:pPr>
              <w:pStyle w:val="EmptyCellLayoutStyle"/>
              <w:spacing w:after="0" w:line="240" w:lineRule="auto"/>
            </w:pPr>
          </w:p>
        </w:tc>
        <w:tc>
          <w:tcPr>
            <w:tcW w:w="149" w:type="dxa"/>
          </w:tcPr>
          <w:p w14:paraId="30D51DAE" w14:textId="77777777" w:rsidR="00A37FFA" w:rsidRDefault="00A37FFA" w:rsidP="00A37FFA">
            <w:pPr>
              <w:pStyle w:val="EmptyCellLayoutStyle"/>
              <w:spacing w:after="0" w:line="240" w:lineRule="auto"/>
            </w:pPr>
          </w:p>
        </w:tc>
      </w:tr>
    </w:tbl>
    <w:p xmlns:w="http://schemas.openxmlformats.org/wordprocessingml/2006/main" w14:paraId="0C99EAE1" w14:textId="77777777" w:rsidR="00A37FFA" w:rsidRDefault="00A37FFA" w:rsidP="00A37FFA">
      <w:pPr>
        <w:spacing w:after="0" w:line="240" w:lineRule="auto"/>
      </w:pPr>
    </w:p>
    <w:p xmlns:w="http://schemas.openxmlformats.org/wordprocessingml/2006/main" w14:paraId="07D45E6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중요 정책 - 유닛 모니터</w:t>
      </w:r>
    </w:p>
    <w:p xmlns:w="http://schemas.openxmlformats.org/wordprocessingml/2006/main" w14:paraId="7935824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상태 정책</w:t>
      </w:r>
    </w:p>
    <w:p xmlns:w="http://schemas.openxmlformats.org/wordprocessingml/2006/main" w14:paraId="14D301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위험 상태가 포함된 두 가지 상태 모니터가 사용자 지정 사용자 정책의 상태를 반영하는 데 특별히 사용되며, 가용성 복제본을 패싯으로 사용하고 미리 정의된 오류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26D3FA" w14:textId="77777777" w:rsidTr="00A37FFA">
        <w:trPr>
          <w:trHeight w:val="54"/>
        </w:trPr>
        <w:tc>
          <w:tcPr>
            <w:tcW w:w="54" w:type="dxa"/>
          </w:tcPr>
          <w:p w14:paraId="7DF54D99" w14:textId="77777777" w:rsidR="00A37FFA" w:rsidRDefault="00A37FFA" w:rsidP="00A37FFA">
            <w:pPr>
              <w:pStyle w:val="EmptyCellLayoutStyle"/>
              <w:spacing w:after="0" w:line="240" w:lineRule="auto"/>
            </w:pPr>
          </w:p>
        </w:tc>
        <w:tc>
          <w:tcPr>
            <w:tcW w:w="10395" w:type="dxa"/>
          </w:tcPr>
          <w:p w14:paraId="46AEE669" w14:textId="77777777" w:rsidR="00A37FFA" w:rsidRDefault="00A37FFA" w:rsidP="00A37FFA">
            <w:pPr>
              <w:pStyle w:val="EmptyCellLayoutStyle"/>
              <w:spacing w:after="0" w:line="240" w:lineRule="auto"/>
            </w:pPr>
          </w:p>
        </w:tc>
        <w:tc>
          <w:tcPr>
            <w:tcW w:w="149" w:type="dxa"/>
          </w:tcPr>
          <w:p w14:paraId="3ECA1F7D" w14:textId="77777777" w:rsidR="00A37FFA" w:rsidRDefault="00A37FFA" w:rsidP="00A37FFA">
            <w:pPr>
              <w:pStyle w:val="EmptyCellLayoutStyle"/>
              <w:spacing w:after="0" w:line="240" w:lineRule="auto"/>
            </w:pPr>
          </w:p>
        </w:tc>
      </w:tr>
      <w:tr w:rsidR="00A37FFA" w14:paraId="2B4E5C90" w14:textId="77777777" w:rsidTr="00A37FFA">
        <w:tc>
          <w:tcPr>
            <w:tcW w:w="54" w:type="dxa"/>
          </w:tcPr>
          <w:p w14:paraId="4B9F08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2892C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0E03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A679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310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A5B11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435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46C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45A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1FCDF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4D1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745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4F738"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523600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79D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B97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4B5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95C0A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E8E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C9A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2E019" w14:textId="77777777" w:rsidR="00A37FFA" w:rsidRDefault="00A37FFA" w:rsidP="00A37FFA">
                  <w:pPr>
                    <w:spacing w:after="0" w:line="240" w:lineRule="auto"/>
                  </w:pPr>
                </w:p>
              </w:tc>
            </w:tr>
            <w:tr w:rsidR="00A37FFA" w14:paraId="7BF8DD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288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542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BB8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3C98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62A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DFFB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D263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BF9CC9" w14:textId="77777777" w:rsidR="00A37FFA" w:rsidRDefault="00A37FFA" w:rsidP="00A37FFA">
            <w:pPr>
              <w:spacing w:after="0" w:line="240" w:lineRule="auto"/>
            </w:pPr>
          </w:p>
        </w:tc>
        <w:tc>
          <w:tcPr>
            <w:tcW w:w="149" w:type="dxa"/>
          </w:tcPr>
          <w:p w14:paraId="31EEA576" w14:textId="77777777" w:rsidR="00A37FFA" w:rsidRDefault="00A37FFA" w:rsidP="00A37FFA">
            <w:pPr>
              <w:pStyle w:val="EmptyCellLayoutStyle"/>
              <w:spacing w:after="0" w:line="240" w:lineRule="auto"/>
            </w:pPr>
          </w:p>
        </w:tc>
      </w:tr>
      <w:tr w:rsidR="00A37FFA" w14:paraId="05163BEF" w14:textId="77777777" w:rsidTr="00A37FFA">
        <w:trPr>
          <w:trHeight w:val="80"/>
        </w:trPr>
        <w:tc>
          <w:tcPr>
            <w:tcW w:w="54" w:type="dxa"/>
          </w:tcPr>
          <w:p w14:paraId="7841B8BB" w14:textId="77777777" w:rsidR="00A37FFA" w:rsidRDefault="00A37FFA" w:rsidP="00A37FFA">
            <w:pPr>
              <w:pStyle w:val="EmptyCellLayoutStyle"/>
              <w:spacing w:after="0" w:line="240" w:lineRule="auto"/>
            </w:pPr>
          </w:p>
        </w:tc>
        <w:tc>
          <w:tcPr>
            <w:tcW w:w="10395" w:type="dxa"/>
          </w:tcPr>
          <w:p w14:paraId="0C58D586" w14:textId="77777777" w:rsidR="00A37FFA" w:rsidRDefault="00A37FFA" w:rsidP="00A37FFA">
            <w:pPr>
              <w:pStyle w:val="EmptyCellLayoutStyle"/>
              <w:spacing w:after="0" w:line="240" w:lineRule="auto"/>
            </w:pPr>
          </w:p>
        </w:tc>
        <w:tc>
          <w:tcPr>
            <w:tcW w:w="149" w:type="dxa"/>
          </w:tcPr>
          <w:p w14:paraId="47042542" w14:textId="77777777" w:rsidR="00A37FFA" w:rsidRDefault="00A37FFA" w:rsidP="00A37FFA">
            <w:pPr>
              <w:pStyle w:val="EmptyCellLayoutStyle"/>
              <w:spacing w:after="0" w:line="240" w:lineRule="auto"/>
            </w:pPr>
          </w:p>
        </w:tc>
      </w:tr>
    </w:tbl>
    <w:p xmlns:w="http://schemas.openxmlformats.org/wordprocessingml/2006/main" w14:paraId="4105E2F7" w14:textId="77777777" w:rsidR="00A37FFA" w:rsidRDefault="00A37FFA" w:rsidP="00A37FFA">
      <w:pPr>
        <w:spacing w:after="0" w:line="240" w:lineRule="auto"/>
      </w:pPr>
    </w:p>
    <w:p xmlns:w="http://schemas.openxmlformats.org/wordprocessingml/2006/main" w14:paraId="19E0FED7"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가용성 복제본 경고 정책</w:t>
      </w:r>
    </w:p>
    <w:p xmlns:w="http://schemas.openxmlformats.org/wordprocessingml/2006/main" w14:paraId="679D4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가용성 복제본을 패싯으로 사용하고 경고 범주 중 하나를 정책 범주로 사용하는 사용자 지정 사용자 정책입니다.</w:t>
      </w:r>
    </w:p>
    <w:p xmlns:w="http://schemas.openxmlformats.org/wordprocessingml/2006/main" w14:paraId="16D9D7E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경고 정책 - 검색</w:t>
      </w:r>
    </w:p>
    <w:p xmlns:w="http://schemas.openxmlformats.org/wordprocessingml/2006/main" w14:paraId="3E3C851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가용성 복제본 사용자 지정 사용자 정책 검색</w:t>
      </w:r>
    </w:p>
    <w:p xmlns:w="http://schemas.openxmlformats.org/wordprocessingml/2006/main" w14:paraId="32CBC5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가용성 복제본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05EB9A3" w14:textId="77777777" w:rsidTr="00A37FFA">
        <w:trPr>
          <w:trHeight w:val="54"/>
        </w:trPr>
        <w:tc>
          <w:tcPr>
            <w:tcW w:w="54" w:type="dxa"/>
          </w:tcPr>
          <w:p w14:paraId="4E6BB918" w14:textId="77777777" w:rsidR="00A37FFA" w:rsidRDefault="00A37FFA" w:rsidP="00A37FFA">
            <w:pPr>
              <w:pStyle w:val="EmptyCellLayoutStyle"/>
              <w:spacing w:after="0" w:line="240" w:lineRule="auto"/>
            </w:pPr>
          </w:p>
        </w:tc>
        <w:tc>
          <w:tcPr>
            <w:tcW w:w="10395" w:type="dxa"/>
          </w:tcPr>
          <w:p w14:paraId="15A8A47D" w14:textId="77777777" w:rsidR="00A37FFA" w:rsidRDefault="00A37FFA" w:rsidP="00A37FFA">
            <w:pPr>
              <w:pStyle w:val="EmptyCellLayoutStyle"/>
              <w:spacing w:after="0" w:line="240" w:lineRule="auto"/>
            </w:pPr>
          </w:p>
        </w:tc>
        <w:tc>
          <w:tcPr>
            <w:tcW w:w="149" w:type="dxa"/>
          </w:tcPr>
          <w:p w14:paraId="01BB0FED" w14:textId="77777777" w:rsidR="00A37FFA" w:rsidRDefault="00A37FFA" w:rsidP="00A37FFA">
            <w:pPr>
              <w:pStyle w:val="EmptyCellLayoutStyle"/>
              <w:spacing w:after="0" w:line="240" w:lineRule="auto"/>
            </w:pPr>
          </w:p>
        </w:tc>
      </w:tr>
      <w:tr w:rsidR="00A37FFA" w14:paraId="69CBDD1F" w14:textId="77777777" w:rsidTr="00A37FFA">
        <w:tc>
          <w:tcPr>
            <w:tcW w:w="54" w:type="dxa"/>
          </w:tcPr>
          <w:p w14:paraId="4D0461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78FF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0D3C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CFA2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A949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C78A0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4E2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33E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96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59940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DD3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21F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707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3EDA3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A7D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25B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A4D8B" w14:textId="77777777" w:rsidR="00A37FFA" w:rsidRDefault="00A37FFA" w:rsidP="00A37FFA">
                  <w:pPr>
                    <w:spacing w:after="0" w:line="240" w:lineRule="auto"/>
                  </w:pPr>
                </w:p>
              </w:tc>
            </w:tr>
            <w:tr w:rsidR="00A37FFA" w14:paraId="6F27AA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805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0D0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49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F2237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D44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0C38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0BF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EA6E6F5" w14:textId="77777777" w:rsidR="00A37FFA" w:rsidRDefault="00A37FFA" w:rsidP="00A37FFA">
            <w:pPr>
              <w:spacing w:after="0" w:line="240" w:lineRule="auto"/>
            </w:pPr>
          </w:p>
        </w:tc>
        <w:tc>
          <w:tcPr>
            <w:tcW w:w="149" w:type="dxa"/>
          </w:tcPr>
          <w:p w14:paraId="73F71ACB" w14:textId="77777777" w:rsidR="00A37FFA" w:rsidRDefault="00A37FFA" w:rsidP="00A37FFA">
            <w:pPr>
              <w:pStyle w:val="EmptyCellLayoutStyle"/>
              <w:spacing w:after="0" w:line="240" w:lineRule="auto"/>
            </w:pPr>
          </w:p>
        </w:tc>
      </w:tr>
      <w:tr w:rsidR="00A37FFA" w14:paraId="3D080607" w14:textId="77777777" w:rsidTr="00A37FFA">
        <w:trPr>
          <w:trHeight w:val="80"/>
        </w:trPr>
        <w:tc>
          <w:tcPr>
            <w:tcW w:w="54" w:type="dxa"/>
          </w:tcPr>
          <w:p w14:paraId="4CEEE65F" w14:textId="77777777" w:rsidR="00A37FFA" w:rsidRDefault="00A37FFA" w:rsidP="00A37FFA">
            <w:pPr>
              <w:pStyle w:val="EmptyCellLayoutStyle"/>
              <w:spacing w:after="0" w:line="240" w:lineRule="auto"/>
            </w:pPr>
          </w:p>
        </w:tc>
        <w:tc>
          <w:tcPr>
            <w:tcW w:w="10395" w:type="dxa"/>
          </w:tcPr>
          <w:p w14:paraId="0408AAE0" w14:textId="77777777" w:rsidR="00A37FFA" w:rsidRDefault="00A37FFA" w:rsidP="00A37FFA">
            <w:pPr>
              <w:pStyle w:val="EmptyCellLayoutStyle"/>
              <w:spacing w:after="0" w:line="240" w:lineRule="auto"/>
            </w:pPr>
          </w:p>
        </w:tc>
        <w:tc>
          <w:tcPr>
            <w:tcW w:w="149" w:type="dxa"/>
          </w:tcPr>
          <w:p w14:paraId="5B8FF71D" w14:textId="77777777" w:rsidR="00A37FFA" w:rsidRDefault="00A37FFA" w:rsidP="00A37FFA">
            <w:pPr>
              <w:pStyle w:val="EmptyCellLayoutStyle"/>
              <w:spacing w:after="0" w:line="240" w:lineRule="auto"/>
            </w:pPr>
          </w:p>
        </w:tc>
      </w:tr>
    </w:tbl>
    <w:p xmlns:w="http://schemas.openxmlformats.org/wordprocessingml/2006/main" w14:paraId="77DC02FF" w14:textId="77777777" w:rsidR="00A37FFA" w:rsidRDefault="00A37FFA" w:rsidP="00A37FFA">
      <w:pPr>
        <w:spacing w:after="0" w:line="240" w:lineRule="auto"/>
      </w:pPr>
    </w:p>
    <w:p xmlns:w="http://schemas.openxmlformats.org/wordprocessingml/2006/main" w14:paraId="4E6BE34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가용성 복제본 경고 정책 - 유닛 모니터</w:t>
      </w:r>
    </w:p>
    <w:p xmlns:w="http://schemas.openxmlformats.org/wordprocessingml/2006/main" w14:paraId="1BFAF15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상태 정책</w:t>
      </w:r>
    </w:p>
    <w:p xmlns:w="http://schemas.openxmlformats.org/wordprocessingml/2006/main" w14:paraId="050942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위험 상태가 포함된 두 가지 상태 모니터가 사용자 지정 사용자 정책의 상태를 반영하는 데 특별히 사용되며, 가용성 복제본을 패싯으로 사용하고 미리 정의된 경고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DFE71A" w14:textId="77777777" w:rsidTr="00A37FFA">
        <w:trPr>
          <w:trHeight w:val="54"/>
        </w:trPr>
        <w:tc>
          <w:tcPr>
            <w:tcW w:w="54" w:type="dxa"/>
          </w:tcPr>
          <w:p w14:paraId="4F3E06E1" w14:textId="77777777" w:rsidR="00A37FFA" w:rsidRDefault="00A37FFA" w:rsidP="00A37FFA">
            <w:pPr>
              <w:pStyle w:val="EmptyCellLayoutStyle"/>
              <w:spacing w:after="0" w:line="240" w:lineRule="auto"/>
            </w:pPr>
          </w:p>
        </w:tc>
        <w:tc>
          <w:tcPr>
            <w:tcW w:w="10395" w:type="dxa"/>
          </w:tcPr>
          <w:p w14:paraId="199AC9D8" w14:textId="77777777" w:rsidR="00A37FFA" w:rsidRDefault="00A37FFA" w:rsidP="00A37FFA">
            <w:pPr>
              <w:pStyle w:val="EmptyCellLayoutStyle"/>
              <w:spacing w:after="0" w:line="240" w:lineRule="auto"/>
            </w:pPr>
          </w:p>
        </w:tc>
        <w:tc>
          <w:tcPr>
            <w:tcW w:w="149" w:type="dxa"/>
          </w:tcPr>
          <w:p w14:paraId="623E30B8" w14:textId="77777777" w:rsidR="00A37FFA" w:rsidRDefault="00A37FFA" w:rsidP="00A37FFA">
            <w:pPr>
              <w:pStyle w:val="EmptyCellLayoutStyle"/>
              <w:spacing w:after="0" w:line="240" w:lineRule="auto"/>
            </w:pPr>
          </w:p>
        </w:tc>
      </w:tr>
      <w:tr w:rsidR="00A37FFA" w14:paraId="304A545E" w14:textId="77777777" w:rsidTr="00A37FFA">
        <w:tc>
          <w:tcPr>
            <w:tcW w:w="54" w:type="dxa"/>
          </w:tcPr>
          <w:p w14:paraId="56B1854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26FAE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284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A1CF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96D2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F847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384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67D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0D3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3294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CFF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759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7C5F7"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69B019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A12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B8A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FFE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5D977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67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3AC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5AD62" w14:textId="77777777" w:rsidR="00A37FFA" w:rsidRDefault="00A37FFA" w:rsidP="00A37FFA">
                  <w:pPr>
                    <w:spacing w:after="0" w:line="240" w:lineRule="auto"/>
                  </w:pPr>
                </w:p>
              </w:tc>
            </w:tr>
            <w:tr w:rsidR="00A37FFA" w14:paraId="1045BE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176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922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FD1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1FFE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AEE3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4E3A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26EB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6E1CBC" w14:textId="77777777" w:rsidR="00A37FFA" w:rsidRDefault="00A37FFA" w:rsidP="00A37FFA">
            <w:pPr>
              <w:spacing w:after="0" w:line="240" w:lineRule="auto"/>
            </w:pPr>
          </w:p>
        </w:tc>
        <w:tc>
          <w:tcPr>
            <w:tcW w:w="149" w:type="dxa"/>
          </w:tcPr>
          <w:p w14:paraId="1351482B" w14:textId="77777777" w:rsidR="00A37FFA" w:rsidRDefault="00A37FFA" w:rsidP="00A37FFA">
            <w:pPr>
              <w:pStyle w:val="EmptyCellLayoutStyle"/>
              <w:spacing w:after="0" w:line="240" w:lineRule="auto"/>
            </w:pPr>
          </w:p>
        </w:tc>
      </w:tr>
      <w:tr w:rsidR="00A37FFA" w14:paraId="7C93E9E6" w14:textId="77777777" w:rsidTr="00A37FFA">
        <w:trPr>
          <w:trHeight w:val="80"/>
        </w:trPr>
        <w:tc>
          <w:tcPr>
            <w:tcW w:w="54" w:type="dxa"/>
          </w:tcPr>
          <w:p w14:paraId="2E935D36" w14:textId="77777777" w:rsidR="00A37FFA" w:rsidRDefault="00A37FFA" w:rsidP="00A37FFA">
            <w:pPr>
              <w:pStyle w:val="EmptyCellLayoutStyle"/>
              <w:spacing w:after="0" w:line="240" w:lineRule="auto"/>
            </w:pPr>
          </w:p>
        </w:tc>
        <w:tc>
          <w:tcPr>
            <w:tcW w:w="10395" w:type="dxa"/>
          </w:tcPr>
          <w:p w14:paraId="666BA9E5" w14:textId="77777777" w:rsidR="00A37FFA" w:rsidRDefault="00A37FFA" w:rsidP="00A37FFA">
            <w:pPr>
              <w:pStyle w:val="EmptyCellLayoutStyle"/>
              <w:spacing w:after="0" w:line="240" w:lineRule="auto"/>
            </w:pPr>
          </w:p>
        </w:tc>
        <w:tc>
          <w:tcPr>
            <w:tcW w:w="149" w:type="dxa"/>
          </w:tcPr>
          <w:p w14:paraId="4B61A8C2" w14:textId="77777777" w:rsidR="00A37FFA" w:rsidRDefault="00A37FFA" w:rsidP="00A37FFA">
            <w:pPr>
              <w:pStyle w:val="EmptyCellLayoutStyle"/>
              <w:spacing w:after="0" w:line="240" w:lineRule="auto"/>
            </w:pPr>
          </w:p>
        </w:tc>
      </w:tr>
    </w:tbl>
    <w:p xmlns:w="http://schemas.openxmlformats.org/wordprocessingml/2006/main" w14:paraId="51810B13" w14:textId="77777777" w:rsidR="00A37FFA" w:rsidRDefault="00A37FFA" w:rsidP="00A37FFA">
      <w:pPr>
        <w:spacing w:after="0" w:line="240" w:lineRule="auto"/>
      </w:pPr>
    </w:p>
    <w:p xmlns:w="http://schemas.openxmlformats.org/wordprocessingml/2006/main" w14:paraId="5E92AEBE"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사용자 지정 사용자 정책</w:t>
      </w:r>
    </w:p>
    <w:p xmlns:w="http://schemas.openxmlformats.org/wordprocessingml/2006/main" w14:paraId="3C469C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사용자 지정 사용자 정책 개체입니다.</w:t>
      </w:r>
    </w:p>
    <w:p xmlns:w="http://schemas.openxmlformats.org/wordprocessingml/2006/main" w14:paraId="7BFCD56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사용자 지정 사용자 정책 - 검색</w:t>
      </w:r>
    </w:p>
    <w:p xmlns:w="http://schemas.openxmlformats.org/wordprocessingml/2006/main" w14:paraId="2D949C3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사용자 지정 사용자 정책 검색</w:t>
      </w:r>
    </w:p>
    <w:p xmlns:w="http://schemas.openxmlformats.org/wordprocessingml/2006/main" w14:paraId="393936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SQL Server 데이터베이스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CEF501" w14:textId="77777777" w:rsidTr="00A37FFA">
        <w:trPr>
          <w:trHeight w:val="54"/>
        </w:trPr>
        <w:tc>
          <w:tcPr>
            <w:tcW w:w="54" w:type="dxa"/>
          </w:tcPr>
          <w:p w14:paraId="62DB95A5" w14:textId="77777777" w:rsidR="00A37FFA" w:rsidRDefault="00A37FFA" w:rsidP="00A37FFA">
            <w:pPr>
              <w:pStyle w:val="EmptyCellLayoutStyle"/>
              <w:spacing w:after="0" w:line="240" w:lineRule="auto"/>
            </w:pPr>
          </w:p>
        </w:tc>
        <w:tc>
          <w:tcPr>
            <w:tcW w:w="10395" w:type="dxa"/>
          </w:tcPr>
          <w:p w14:paraId="1D08BDA0" w14:textId="77777777" w:rsidR="00A37FFA" w:rsidRDefault="00A37FFA" w:rsidP="00A37FFA">
            <w:pPr>
              <w:pStyle w:val="EmptyCellLayoutStyle"/>
              <w:spacing w:after="0" w:line="240" w:lineRule="auto"/>
            </w:pPr>
          </w:p>
        </w:tc>
        <w:tc>
          <w:tcPr>
            <w:tcW w:w="149" w:type="dxa"/>
          </w:tcPr>
          <w:p w14:paraId="735F5F11" w14:textId="77777777" w:rsidR="00A37FFA" w:rsidRDefault="00A37FFA" w:rsidP="00A37FFA">
            <w:pPr>
              <w:pStyle w:val="EmptyCellLayoutStyle"/>
              <w:spacing w:after="0" w:line="240" w:lineRule="auto"/>
            </w:pPr>
          </w:p>
        </w:tc>
      </w:tr>
      <w:tr w:rsidR="00A37FFA" w14:paraId="1AE92B71" w14:textId="77777777" w:rsidTr="00A37FFA">
        <w:tc>
          <w:tcPr>
            <w:tcW w:w="54" w:type="dxa"/>
          </w:tcPr>
          <w:p w14:paraId="1A99FB8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4B46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52836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8773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54123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F601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D65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25A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FBC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8F403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177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23B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C5D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383D3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1E2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66B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758FA" w14:textId="77777777" w:rsidR="00A37FFA" w:rsidRDefault="00A37FFA" w:rsidP="00A37FFA">
                  <w:pPr>
                    <w:spacing w:after="0" w:line="240" w:lineRule="auto"/>
                  </w:pPr>
                </w:p>
              </w:tc>
            </w:tr>
            <w:tr w:rsidR="00A37FFA" w14:paraId="66155A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61C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98F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1B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14D1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53E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1B2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4235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FAE7869" w14:textId="77777777" w:rsidR="00A37FFA" w:rsidRDefault="00A37FFA" w:rsidP="00A37FFA">
            <w:pPr>
              <w:spacing w:after="0" w:line="240" w:lineRule="auto"/>
            </w:pPr>
          </w:p>
        </w:tc>
        <w:tc>
          <w:tcPr>
            <w:tcW w:w="149" w:type="dxa"/>
          </w:tcPr>
          <w:p w14:paraId="734E38E2" w14:textId="77777777" w:rsidR="00A37FFA" w:rsidRDefault="00A37FFA" w:rsidP="00A37FFA">
            <w:pPr>
              <w:pStyle w:val="EmptyCellLayoutStyle"/>
              <w:spacing w:after="0" w:line="240" w:lineRule="auto"/>
            </w:pPr>
          </w:p>
        </w:tc>
      </w:tr>
      <w:tr w:rsidR="00A37FFA" w14:paraId="73D76A04" w14:textId="77777777" w:rsidTr="00A37FFA">
        <w:trPr>
          <w:trHeight w:val="80"/>
        </w:trPr>
        <w:tc>
          <w:tcPr>
            <w:tcW w:w="54" w:type="dxa"/>
          </w:tcPr>
          <w:p w14:paraId="7E3452E8" w14:textId="77777777" w:rsidR="00A37FFA" w:rsidRDefault="00A37FFA" w:rsidP="00A37FFA">
            <w:pPr>
              <w:pStyle w:val="EmptyCellLayoutStyle"/>
              <w:spacing w:after="0" w:line="240" w:lineRule="auto"/>
            </w:pPr>
          </w:p>
        </w:tc>
        <w:tc>
          <w:tcPr>
            <w:tcW w:w="10395" w:type="dxa"/>
          </w:tcPr>
          <w:p w14:paraId="385D8BB6" w14:textId="77777777" w:rsidR="00A37FFA" w:rsidRDefault="00A37FFA" w:rsidP="00A37FFA">
            <w:pPr>
              <w:pStyle w:val="EmptyCellLayoutStyle"/>
              <w:spacing w:after="0" w:line="240" w:lineRule="auto"/>
            </w:pPr>
          </w:p>
        </w:tc>
        <w:tc>
          <w:tcPr>
            <w:tcW w:w="149" w:type="dxa"/>
          </w:tcPr>
          <w:p w14:paraId="77C5A1A7" w14:textId="77777777" w:rsidR="00A37FFA" w:rsidRDefault="00A37FFA" w:rsidP="00A37FFA">
            <w:pPr>
              <w:pStyle w:val="EmptyCellLayoutStyle"/>
              <w:spacing w:after="0" w:line="240" w:lineRule="auto"/>
            </w:pPr>
          </w:p>
        </w:tc>
      </w:tr>
    </w:tbl>
    <w:p xmlns:w="http://schemas.openxmlformats.org/wordprocessingml/2006/main" w14:paraId="2A0B2074" w14:textId="77777777" w:rsidR="00A37FFA" w:rsidRDefault="00A37FFA" w:rsidP="00A37FFA">
      <w:pPr>
        <w:spacing w:after="0" w:line="240" w:lineRule="auto"/>
      </w:pPr>
    </w:p>
    <w:p xmlns:w="http://schemas.openxmlformats.org/wordprocessingml/2006/main" w14:paraId="07E8C581"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데이터베이스</w:t>
      </w:r>
    </w:p>
    <w:p xmlns:w="http://schemas.openxmlformats.org/wordprocessingml/2006/main" w14:paraId="07EDA4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데이터베이스입니다.</w:t>
      </w:r>
    </w:p>
    <w:p xmlns:w="http://schemas.openxmlformats.org/wordprocessingml/2006/main" w14:paraId="42D27CC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 검색</w:t>
      </w:r>
    </w:p>
    <w:p xmlns:w="http://schemas.openxmlformats.org/wordprocessingml/2006/main" w14:paraId="2008A2A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엔진에 대한 SQL Server 데이터베이스 검색</w:t>
      </w:r>
    </w:p>
    <w:p xmlns:w="http://schemas.openxmlformats.org/wordprocessingml/2006/main" w14:paraId="065580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지정된 SQL Server DB 엔진 인스턴스에 대해 Windows에서 실행되는 모든 데이터베이스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7E99EF" w14:textId="77777777" w:rsidTr="00A37FFA">
        <w:trPr>
          <w:trHeight w:val="54"/>
        </w:trPr>
        <w:tc>
          <w:tcPr>
            <w:tcW w:w="54" w:type="dxa"/>
          </w:tcPr>
          <w:p w14:paraId="193F8872" w14:textId="77777777" w:rsidR="00A37FFA" w:rsidRDefault="00A37FFA" w:rsidP="00A37FFA">
            <w:pPr>
              <w:pStyle w:val="EmptyCellLayoutStyle"/>
              <w:spacing w:after="0" w:line="240" w:lineRule="auto"/>
            </w:pPr>
          </w:p>
        </w:tc>
        <w:tc>
          <w:tcPr>
            <w:tcW w:w="10395" w:type="dxa"/>
          </w:tcPr>
          <w:p w14:paraId="3562456C" w14:textId="77777777" w:rsidR="00A37FFA" w:rsidRDefault="00A37FFA" w:rsidP="00A37FFA">
            <w:pPr>
              <w:pStyle w:val="EmptyCellLayoutStyle"/>
              <w:spacing w:after="0" w:line="240" w:lineRule="auto"/>
            </w:pPr>
          </w:p>
        </w:tc>
        <w:tc>
          <w:tcPr>
            <w:tcW w:w="149" w:type="dxa"/>
          </w:tcPr>
          <w:p w14:paraId="160E0911" w14:textId="77777777" w:rsidR="00A37FFA" w:rsidRDefault="00A37FFA" w:rsidP="00A37FFA">
            <w:pPr>
              <w:pStyle w:val="EmptyCellLayoutStyle"/>
              <w:spacing w:after="0" w:line="240" w:lineRule="auto"/>
            </w:pPr>
          </w:p>
        </w:tc>
      </w:tr>
      <w:tr w:rsidR="00A37FFA" w14:paraId="74F0ED30" w14:textId="77777777" w:rsidTr="00A37FFA">
        <w:tc>
          <w:tcPr>
            <w:tcW w:w="54" w:type="dxa"/>
          </w:tcPr>
          <w:p w14:paraId="1AE427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4DBA10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D077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9644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CB8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D45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DE3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F1A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2BB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D889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56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7D4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FB6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36B750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D95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B6B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75F7E" w14:textId="77777777" w:rsidR="00A37FFA" w:rsidRDefault="00A37FFA" w:rsidP="00A37FFA">
                  <w:pPr>
                    <w:spacing w:after="0" w:line="240" w:lineRule="auto"/>
                  </w:pPr>
                </w:p>
              </w:tc>
            </w:tr>
            <w:tr w:rsidR="00A37FFA" w14:paraId="244B2F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17F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1B8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6ED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386B8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5D77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C65A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9C3A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251D447" w14:textId="77777777" w:rsidR="00A37FFA" w:rsidRDefault="00A37FFA" w:rsidP="00A37FFA">
            <w:pPr>
              <w:spacing w:after="0" w:line="240" w:lineRule="auto"/>
            </w:pPr>
          </w:p>
        </w:tc>
        <w:tc>
          <w:tcPr>
            <w:tcW w:w="149" w:type="dxa"/>
          </w:tcPr>
          <w:p w14:paraId="384973EC" w14:textId="77777777" w:rsidR="00A37FFA" w:rsidRDefault="00A37FFA" w:rsidP="00A37FFA">
            <w:pPr>
              <w:pStyle w:val="EmptyCellLayoutStyle"/>
              <w:spacing w:after="0" w:line="240" w:lineRule="auto"/>
            </w:pPr>
          </w:p>
        </w:tc>
      </w:tr>
      <w:tr w:rsidR="00A37FFA" w14:paraId="4E2AF008" w14:textId="77777777" w:rsidTr="00A37FFA">
        <w:trPr>
          <w:trHeight w:val="80"/>
        </w:trPr>
        <w:tc>
          <w:tcPr>
            <w:tcW w:w="54" w:type="dxa"/>
          </w:tcPr>
          <w:p w14:paraId="59C83D14" w14:textId="77777777" w:rsidR="00A37FFA" w:rsidRDefault="00A37FFA" w:rsidP="00A37FFA">
            <w:pPr>
              <w:pStyle w:val="EmptyCellLayoutStyle"/>
              <w:spacing w:after="0" w:line="240" w:lineRule="auto"/>
            </w:pPr>
          </w:p>
        </w:tc>
        <w:tc>
          <w:tcPr>
            <w:tcW w:w="10395" w:type="dxa"/>
          </w:tcPr>
          <w:p w14:paraId="71DBFECE" w14:textId="77777777" w:rsidR="00A37FFA" w:rsidRDefault="00A37FFA" w:rsidP="00A37FFA">
            <w:pPr>
              <w:pStyle w:val="EmptyCellLayoutStyle"/>
              <w:spacing w:after="0" w:line="240" w:lineRule="auto"/>
            </w:pPr>
          </w:p>
        </w:tc>
        <w:tc>
          <w:tcPr>
            <w:tcW w:w="149" w:type="dxa"/>
          </w:tcPr>
          <w:p w14:paraId="1FCB1D2C" w14:textId="77777777" w:rsidR="00A37FFA" w:rsidRDefault="00A37FFA" w:rsidP="00A37FFA">
            <w:pPr>
              <w:pStyle w:val="EmptyCellLayoutStyle"/>
              <w:spacing w:after="0" w:line="240" w:lineRule="auto"/>
            </w:pPr>
          </w:p>
        </w:tc>
      </w:tr>
    </w:tbl>
    <w:p xmlns:w="http://schemas.openxmlformats.org/wordprocessingml/2006/main" w14:paraId="604754F2" w14:textId="77777777" w:rsidR="00A37FFA" w:rsidRDefault="00A37FFA" w:rsidP="00A37FFA">
      <w:pPr>
        <w:spacing w:after="0" w:line="240" w:lineRule="auto"/>
      </w:pPr>
    </w:p>
    <w:p xmlns:w="http://schemas.openxmlformats.org/wordprocessingml/2006/main" w14:paraId="2B92B34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 유닛 모니터</w:t>
      </w:r>
    </w:p>
    <w:p xmlns:w="http://schemas.openxmlformats.org/wordprocessingml/2006/main" w14:paraId="35F4DC8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디스크 읽기 대기 시간</w:t>
      </w:r>
    </w:p>
    <w:p xmlns:w="http://schemas.openxmlformats.org/wordprocessingml/2006/main" w14:paraId="0DBCD4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파일을 호스팅하는 모든 논리 디스크의 디스크 읽기 대기 시간을 모니터링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CE483C" w14:textId="77777777" w:rsidTr="00A37FFA">
        <w:trPr>
          <w:trHeight w:val="54"/>
        </w:trPr>
        <w:tc>
          <w:tcPr>
            <w:tcW w:w="54" w:type="dxa"/>
          </w:tcPr>
          <w:p w14:paraId="203D7BD2" w14:textId="77777777" w:rsidR="00A37FFA" w:rsidRDefault="00A37FFA" w:rsidP="00A37FFA">
            <w:pPr>
              <w:pStyle w:val="EmptyCellLayoutStyle"/>
              <w:spacing w:after="0" w:line="240" w:lineRule="auto"/>
            </w:pPr>
          </w:p>
        </w:tc>
        <w:tc>
          <w:tcPr>
            <w:tcW w:w="10395" w:type="dxa"/>
          </w:tcPr>
          <w:p w14:paraId="71C3E09B" w14:textId="77777777" w:rsidR="00A37FFA" w:rsidRDefault="00A37FFA" w:rsidP="00A37FFA">
            <w:pPr>
              <w:pStyle w:val="EmptyCellLayoutStyle"/>
              <w:spacing w:after="0" w:line="240" w:lineRule="auto"/>
            </w:pPr>
          </w:p>
        </w:tc>
        <w:tc>
          <w:tcPr>
            <w:tcW w:w="149" w:type="dxa"/>
          </w:tcPr>
          <w:p w14:paraId="028C98CB" w14:textId="77777777" w:rsidR="00A37FFA" w:rsidRDefault="00A37FFA" w:rsidP="00A37FFA">
            <w:pPr>
              <w:pStyle w:val="EmptyCellLayoutStyle"/>
              <w:spacing w:after="0" w:line="240" w:lineRule="auto"/>
            </w:pPr>
          </w:p>
        </w:tc>
      </w:tr>
      <w:tr w:rsidR="00A37FFA" w14:paraId="1E8DB475" w14:textId="77777777" w:rsidTr="00A37FFA">
        <w:tc>
          <w:tcPr>
            <w:tcW w:w="54" w:type="dxa"/>
          </w:tcPr>
          <w:p w14:paraId="12B611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D159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C07A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847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4A2D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D2611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76E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76E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05D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6ED16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31E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312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75D8F"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8FF62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17D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2E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을 초과하는 경우 모니터가 상태를 위험으로 변경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5DE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0</w:t>
                  </w:r>
                </w:p>
              </w:tc>
            </w:tr>
            <w:tr w:rsidR="00A37FFA" w14:paraId="4EBE16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A72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417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88D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6C7B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A5E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9FF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E31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3064C2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8E1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513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AC357" w14:textId="77777777" w:rsidR="00A37FFA" w:rsidRDefault="00A37FFA" w:rsidP="00A37FFA">
                  <w:pPr>
                    <w:spacing w:after="0" w:line="240" w:lineRule="auto"/>
                  </w:pPr>
                </w:p>
              </w:tc>
            </w:tr>
            <w:tr w:rsidR="00A37FFA" w14:paraId="3D3D3E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8DAA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37A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D4D0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7195DF9E" w14:textId="77777777" w:rsidR="00A37FFA" w:rsidRDefault="00A37FFA" w:rsidP="00A37FFA">
            <w:pPr>
              <w:spacing w:after="0" w:line="240" w:lineRule="auto"/>
            </w:pPr>
          </w:p>
        </w:tc>
        <w:tc>
          <w:tcPr>
            <w:tcW w:w="149" w:type="dxa"/>
          </w:tcPr>
          <w:p w14:paraId="1DB0B147" w14:textId="77777777" w:rsidR="00A37FFA" w:rsidRDefault="00A37FFA" w:rsidP="00A37FFA">
            <w:pPr>
              <w:pStyle w:val="EmptyCellLayoutStyle"/>
              <w:spacing w:after="0" w:line="240" w:lineRule="auto"/>
            </w:pPr>
          </w:p>
        </w:tc>
      </w:tr>
      <w:tr w:rsidR="00A37FFA" w14:paraId="49E4E5BC" w14:textId="77777777" w:rsidTr="00A37FFA">
        <w:trPr>
          <w:trHeight w:val="80"/>
        </w:trPr>
        <w:tc>
          <w:tcPr>
            <w:tcW w:w="54" w:type="dxa"/>
          </w:tcPr>
          <w:p w14:paraId="3D50A0CE" w14:textId="77777777" w:rsidR="00A37FFA" w:rsidRDefault="00A37FFA" w:rsidP="00A37FFA">
            <w:pPr>
              <w:pStyle w:val="EmptyCellLayoutStyle"/>
              <w:spacing w:after="0" w:line="240" w:lineRule="auto"/>
            </w:pPr>
          </w:p>
        </w:tc>
        <w:tc>
          <w:tcPr>
            <w:tcW w:w="10395" w:type="dxa"/>
          </w:tcPr>
          <w:p w14:paraId="5935D06E" w14:textId="77777777" w:rsidR="00A37FFA" w:rsidRDefault="00A37FFA" w:rsidP="00A37FFA">
            <w:pPr>
              <w:pStyle w:val="EmptyCellLayoutStyle"/>
              <w:spacing w:after="0" w:line="240" w:lineRule="auto"/>
            </w:pPr>
          </w:p>
        </w:tc>
        <w:tc>
          <w:tcPr>
            <w:tcW w:w="149" w:type="dxa"/>
          </w:tcPr>
          <w:p w14:paraId="008A04C0" w14:textId="77777777" w:rsidR="00A37FFA" w:rsidRDefault="00A37FFA" w:rsidP="00A37FFA">
            <w:pPr>
              <w:pStyle w:val="EmptyCellLayoutStyle"/>
              <w:spacing w:after="0" w:line="240" w:lineRule="auto"/>
            </w:pPr>
          </w:p>
        </w:tc>
      </w:tr>
    </w:tbl>
    <w:p xmlns:w="http://schemas.openxmlformats.org/wordprocessingml/2006/main" w14:paraId="6D4E28AC" w14:textId="77777777" w:rsidR="00A37FFA" w:rsidRDefault="00A37FFA" w:rsidP="00A37FFA">
      <w:pPr>
        <w:spacing w:after="0" w:line="240" w:lineRule="auto"/>
      </w:pPr>
    </w:p>
    <w:p xmlns:w="http://schemas.openxmlformats.org/wordprocessingml/2006/main" w14:paraId="6A7B4FC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페이지 확인 구성</w:t>
      </w:r>
    </w:p>
    <w:p xmlns:w="http://schemas.openxmlformats.org/wordprocessingml/2006/main" w14:paraId="17B1A5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페이지 확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4"/>
        <w:gridCol w:w="9194"/>
        <w:gridCol w:w="122"/>
      </w:tblGrid>
      <w:tr w:rsidR="00A37FFA" w14:paraId="762CA846" w14:textId="77777777" w:rsidTr="00A37FFA">
        <w:trPr>
          <w:trHeight w:val="54"/>
        </w:trPr>
        <w:tc>
          <w:tcPr>
            <w:tcW w:w="54" w:type="dxa"/>
          </w:tcPr>
          <w:p w14:paraId="1533392A" w14:textId="77777777" w:rsidR="00A37FFA" w:rsidRDefault="00A37FFA" w:rsidP="00A37FFA">
            <w:pPr>
              <w:pStyle w:val="EmptyCellLayoutStyle"/>
              <w:spacing w:after="0" w:line="240" w:lineRule="auto"/>
            </w:pPr>
          </w:p>
        </w:tc>
        <w:tc>
          <w:tcPr>
            <w:tcW w:w="10395" w:type="dxa"/>
          </w:tcPr>
          <w:p w14:paraId="6924CBDC" w14:textId="77777777" w:rsidR="00A37FFA" w:rsidRDefault="00A37FFA" w:rsidP="00A37FFA">
            <w:pPr>
              <w:pStyle w:val="EmptyCellLayoutStyle"/>
              <w:spacing w:after="0" w:line="240" w:lineRule="auto"/>
            </w:pPr>
          </w:p>
        </w:tc>
        <w:tc>
          <w:tcPr>
            <w:tcW w:w="149" w:type="dxa"/>
          </w:tcPr>
          <w:p w14:paraId="43AD9B53" w14:textId="77777777" w:rsidR="00A37FFA" w:rsidRDefault="00A37FFA" w:rsidP="00A37FFA">
            <w:pPr>
              <w:pStyle w:val="EmptyCellLayoutStyle"/>
              <w:spacing w:after="0" w:line="240" w:lineRule="auto"/>
            </w:pPr>
          </w:p>
        </w:tc>
      </w:tr>
      <w:tr w:rsidR="00A37FFA" w14:paraId="7EF6C37F" w14:textId="77777777" w:rsidTr="00A37FFA">
        <w:tc>
          <w:tcPr>
            <w:tcW w:w="54" w:type="dxa"/>
          </w:tcPr>
          <w:p w14:paraId="2A407F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83"/>
              <w:gridCol w:w="3080"/>
              <w:gridCol w:w="3003"/>
            </w:tblGrid>
            <w:tr w:rsidR="00A37FFA" w14:paraId="37BA117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6A94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C251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3DB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571E3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D27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96E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BE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C1E7D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8B1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3F0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06FD1"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AAD32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3F8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22A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5D2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CHECKSUM</w:t>
                  </w:r>
                </w:p>
              </w:tc>
            </w:tr>
            <w:tr w:rsidR="00A37FFA" w14:paraId="63D590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31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786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AAA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789F95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37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2A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24CB7F" w14:textId="77777777" w:rsidR="00A37FFA" w:rsidRDefault="00A37FFA" w:rsidP="00A37FFA">
                  <w:pPr>
                    <w:spacing w:after="0" w:line="240" w:lineRule="auto"/>
                  </w:pPr>
                </w:p>
              </w:tc>
            </w:tr>
            <w:tr w:rsidR="00A37FFA" w14:paraId="735460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31B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CE1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4E2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BBC5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0EF3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A3E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1E5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E9CA93E" w14:textId="77777777" w:rsidR="00A37FFA" w:rsidRDefault="00A37FFA" w:rsidP="00A37FFA">
            <w:pPr>
              <w:spacing w:after="0" w:line="240" w:lineRule="auto"/>
            </w:pPr>
          </w:p>
        </w:tc>
        <w:tc>
          <w:tcPr>
            <w:tcW w:w="149" w:type="dxa"/>
          </w:tcPr>
          <w:p w14:paraId="7B1565FE" w14:textId="77777777" w:rsidR="00A37FFA" w:rsidRDefault="00A37FFA" w:rsidP="00A37FFA">
            <w:pPr>
              <w:pStyle w:val="EmptyCellLayoutStyle"/>
              <w:spacing w:after="0" w:line="240" w:lineRule="auto"/>
            </w:pPr>
          </w:p>
        </w:tc>
      </w:tr>
      <w:tr w:rsidR="00A37FFA" w14:paraId="13B61A90" w14:textId="77777777" w:rsidTr="00A37FFA">
        <w:trPr>
          <w:trHeight w:val="80"/>
        </w:trPr>
        <w:tc>
          <w:tcPr>
            <w:tcW w:w="54" w:type="dxa"/>
          </w:tcPr>
          <w:p w14:paraId="5BB6D3A6" w14:textId="77777777" w:rsidR="00A37FFA" w:rsidRDefault="00A37FFA" w:rsidP="00A37FFA">
            <w:pPr>
              <w:pStyle w:val="EmptyCellLayoutStyle"/>
              <w:spacing w:after="0" w:line="240" w:lineRule="auto"/>
            </w:pPr>
          </w:p>
        </w:tc>
        <w:tc>
          <w:tcPr>
            <w:tcW w:w="10395" w:type="dxa"/>
          </w:tcPr>
          <w:p w14:paraId="0FE27288" w14:textId="77777777" w:rsidR="00A37FFA" w:rsidRDefault="00A37FFA" w:rsidP="00A37FFA">
            <w:pPr>
              <w:pStyle w:val="EmptyCellLayoutStyle"/>
              <w:spacing w:after="0" w:line="240" w:lineRule="auto"/>
            </w:pPr>
          </w:p>
        </w:tc>
        <w:tc>
          <w:tcPr>
            <w:tcW w:w="149" w:type="dxa"/>
          </w:tcPr>
          <w:p w14:paraId="7D507C1B" w14:textId="77777777" w:rsidR="00A37FFA" w:rsidRDefault="00A37FFA" w:rsidP="00A37FFA">
            <w:pPr>
              <w:pStyle w:val="EmptyCellLayoutStyle"/>
              <w:spacing w:after="0" w:line="240" w:lineRule="auto"/>
            </w:pPr>
          </w:p>
        </w:tc>
      </w:tr>
    </w:tbl>
    <w:p xmlns:w="http://schemas.openxmlformats.org/wordprocessingml/2006/main" w14:paraId="4C25B870" w14:textId="77777777" w:rsidR="00A37FFA" w:rsidRDefault="00A37FFA" w:rsidP="00A37FFA">
      <w:pPr>
        <w:spacing w:after="0" w:line="240" w:lineRule="auto"/>
      </w:pPr>
    </w:p>
    <w:p xmlns:w="http://schemas.openxmlformats.org/wordprocessingml/2006/main" w14:paraId="5E218E6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공간 변경 비율</w:t>
      </w:r>
    </w:p>
    <w:p xmlns:w="http://schemas.openxmlformats.org/wordprocessingml/2006/main" w14:paraId="48601C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 가능한 데이터베이스 공간을 크게 줄이기 위해 많은 샘플 기간 동안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F2CA32" w14:textId="77777777" w:rsidTr="00A37FFA">
        <w:trPr>
          <w:trHeight w:val="54"/>
        </w:trPr>
        <w:tc>
          <w:tcPr>
            <w:tcW w:w="54" w:type="dxa"/>
          </w:tcPr>
          <w:p w14:paraId="2A3008E6" w14:textId="77777777" w:rsidR="00A37FFA" w:rsidRDefault="00A37FFA" w:rsidP="00A37FFA">
            <w:pPr>
              <w:pStyle w:val="EmptyCellLayoutStyle"/>
              <w:spacing w:after="0" w:line="240" w:lineRule="auto"/>
            </w:pPr>
          </w:p>
        </w:tc>
        <w:tc>
          <w:tcPr>
            <w:tcW w:w="10395" w:type="dxa"/>
          </w:tcPr>
          <w:p w14:paraId="0FD21DF9" w14:textId="77777777" w:rsidR="00A37FFA" w:rsidRDefault="00A37FFA" w:rsidP="00A37FFA">
            <w:pPr>
              <w:pStyle w:val="EmptyCellLayoutStyle"/>
              <w:spacing w:after="0" w:line="240" w:lineRule="auto"/>
            </w:pPr>
          </w:p>
        </w:tc>
        <w:tc>
          <w:tcPr>
            <w:tcW w:w="149" w:type="dxa"/>
          </w:tcPr>
          <w:p w14:paraId="0AD498B3" w14:textId="77777777" w:rsidR="00A37FFA" w:rsidRDefault="00A37FFA" w:rsidP="00A37FFA">
            <w:pPr>
              <w:pStyle w:val="EmptyCellLayoutStyle"/>
              <w:spacing w:after="0" w:line="240" w:lineRule="auto"/>
            </w:pPr>
          </w:p>
        </w:tc>
      </w:tr>
      <w:tr w:rsidR="00A37FFA" w14:paraId="224A35B8" w14:textId="77777777" w:rsidTr="00A37FFA">
        <w:tc>
          <w:tcPr>
            <w:tcW w:w="54" w:type="dxa"/>
          </w:tcPr>
          <w:p w14:paraId="354398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4FBD3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38E4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39B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CAFA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FD8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A8A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0FC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674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E9C1F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CFD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8D6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5293E"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5C18C1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E5F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8A7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F0F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07456B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D54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DB0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을 초과하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F49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5</w:t>
                  </w:r>
                </w:p>
              </w:tc>
            </w:tr>
            <w:tr w:rsidR="00A37FFA" w14:paraId="46C41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0BD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AB6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48F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8B5F2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DBF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15A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6AC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5</w:t>
                  </w:r>
                </w:p>
              </w:tc>
            </w:tr>
            <w:tr w:rsidR="00A37FFA" w14:paraId="51046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B37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9F3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478A0" w14:textId="77777777" w:rsidR="00A37FFA" w:rsidRDefault="00A37FFA" w:rsidP="00A37FFA">
                  <w:pPr>
                    <w:spacing w:after="0" w:line="240" w:lineRule="auto"/>
                  </w:pPr>
                </w:p>
              </w:tc>
            </w:tr>
            <w:tr w:rsidR="00A37FFA" w14:paraId="089B00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01F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757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34E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AB91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779B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2F6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 이 임계값을 초과하면 모니터가 경고 상태로 변경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0931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5</w:t>
                  </w:r>
                </w:p>
              </w:tc>
            </w:tr>
          </w:tbl>
          <w:p w14:paraId="58FB68D2" w14:textId="77777777" w:rsidR="00A37FFA" w:rsidRDefault="00A37FFA" w:rsidP="00A37FFA">
            <w:pPr>
              <w:spacing w:after="0" w:line="240" w:lineRule="auto"/>
            </w:pPr>
          </w:p>
        </w:tc>
        <w:tc>
          <w:tcPr>
            <w:tcW w:w="149" w:type="dxa"/>
          </w:tcPr>
          <w:p w14:paraId="3FF12CA3" w14:textId="77777777" w:rsidR="00A37FFA" w:rsidRDefault="00A37FFA" w:rsidP="00A37FFA">
            <w:pPr>
              <w:pStyle w:val="EmptyCellLayoutStyle"/>
              <w:spacing w:after="0" w:line="240" w:lineRule="auto"/>
            </w:pPr>
          </w:p>
        </w:tc>
      </w:tr>
      <w:tr w:rsidR="00A37FFA" w14:paraId="1CD9EF73" w14:textId="77777777" w:rsidTr="00A37FFA">
        <w:trPr>
          <w:trHeight w:val="80"/>
        </w:trPr>
        <w:tc>
          <w:tcPr>
            <w:tcW w:w="54" w:type="dxa"/>
          </w:tcPr>
          <w:p w14:paraId="13FB98C8" w14:textId="77777777" w:rsidR="00A37FFA" w:rsidRDefault="00A37FFA" w:rsidP="00A37FFA">
            <w:pPr>
              <w:pStyle w:val="EmptyCellLayoutStyle"/>
              <w:spacing w:after="0" w:line="240" w:lineRule="auto"/>
            </w:pPr>
          </w:p>
        </w:tc>
        <w:tc>
          <w:tcPr>
            <w:tcW w:w="10395" w:type="dxa"/>
          </w:tcPr>
          <w:p w14:paraId="3620E854" w14:textId="77777777" w:rsidR="00A37FFA" w:rsidRDefault="00A37FFA" w:rsidP="00A37FFA">
            <w:pPr>
              <w:pStyle w:val="EmptyCellLayoutStyle"/>
              <w:spacing w:after="0" w:line="240" w:lineRule="auto"/>
            </w:pPr>
          </w:p>
        </w:tc>
        <w:tc>
          <w:tcPr>
            <w:tcW w:w="149" w:type="dxa"/>
          </w:tcPr>
          <w:p w14:paraId="277DB6C8" w14:textId="77777777" w:rsidR="00A37FFA" w:rsidRDefault="00A37FFA" w:rsidP="00A37FFA">
            <w:pPr>
              <w:pStyle w:val="EmptyCellLayoutStyle"/>
              <w:spacing w:after="0" w:line="240" w:lineRule="auto"/>
            </w:pPr>
          </w:p>
        </w:tc>
      </w:tr>
    </w:tbl>
    <w:p xmlns:w="http://schemas.openxmlformats.org/wordprocessingml/2006/main" w14:paraId="6FC3CB9E" w14:textId="77777777" w:rsidR="00A37FFA" w:rsidRDefault="00A37FFA" w:rsidP="00A37FFA">
      <w:pPr>
        <w:spacing w:after="0" w:line="240" w:lineRule="auto"/>
      </w:pPr>
    </w:p>
    <w:p xmlns:w="http://schemas.openxmlformats.org/wordprocessingml/2006/main" w14:paraId="4567591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에 남아 있는 사용 가능 공간</w:t>
      </w:r>
    </w:p>
    <w:p xmlns:w="http://schemas.openxmlformats.org/wordprocessingml/2006/main" w14:paraId="28D2C3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및 해당 데이터베이스를 호스팅하는 미디어에서 사용 가능한 공간(%)을 모니터링합니다. 참고: 이 모니터는 기본적으로 사용되지 않습니다. 필요한 경우 재정의를 통해 사용하도록 설정하세요. 이 모니터에서는 FILESTREAM 및 메모리 액세스에 최적화된 데이터 파일 그룹에 대한 사용 가능한 공간을 계산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4D7B44" w14:textId="77777777" w:rsidTr="00A37FFA">
        <w:trPr>
          <w:trHeight w:val="54"/>
        </w:trPr>
        <w:tc>
          <w:tcPr>
            <w:tcW w:w="54" w:type="dxa"/>
          </w:tcPr>
          <w:p w14:paraId="389BD816" w14:textId="77777777" w:rsidR="00A37FFA" w:rsidRDefault="00A37FFA" w:rsidP="00A37FFA">
            <w:pPr>
              <w:pStyle w:val="EmptyCellLayoutStyle"/>
              <w:spacing w:after="0" w:line="240" w:lineRule="auto"/>
            </w:pPr>
          </w:p>
        </w:tc>
        <w:tc>
          <w:tcPr>
            <w:tcW w:w="10395" w:type="dxa"/>
          </w:tcPr>
          <w:p w14:paraId="4DBD9FC7" w14:textId="77777777" w:rsidR="00A37FFA" w:rsidRDefault="00A37FFA" w:rsidP="00A37FFA">
            <w:pPr>
              <w:pStyle w:val="EmptyCellLayoutStyle"/>
              <w:spacing w:after="0" w:line="240" w:lineRule="auto"/>
            </w:pPr>
          </w:p>
        </w:tc>
        <w:tc>
          <w:tcPr>
            <w:tcW w:w="149" w:type="dxa"/>
          </w:tcPr>
          <w:p w14:paraId="7EA782AF" w14:textId="77777777" w:rsidR="00A37FFA" w:rsidRDefault="00A37FFA" w:rsidP="00A37FFA">
            <w:pPr>
              <w:pStyle w:val="EmptyCellLayoutStyle"/>
              <w:spacing w:after="0" w:line="240" w:lineRule="auto"/>
            </w:pPr>
          </w:p>
        </w:tc>
      </w:tr>
      <w:tr w:rsidR="00A37FFA" w14:paraId="74EB5F4B" w14:textId="77777777" w:rsidTr="00A37FFA">
        <w:tc>
          <w:tcPr>
            <w:tcW w:w="54" w:type="dxa"/>
          </w:tcPr>
          <w:p w14:paraId="667EDE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F3792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1B9C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4194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EBC0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6594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A3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FB0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B3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46D03E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1B2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713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F8DD1"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0AE7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867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085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65A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5CA779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C0F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80F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8B4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0BF329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3C2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534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525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2AB0E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445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8CB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2AB1B" w14:textId="77777777" w:rsidR="00A37FFA" w:rsidRDefault="00A37FFA" w:rsidP="00A37FFA">
                  <w:pPr>
                    <w:spacing w:after="0" w:line="240" w:lineRule="auto"/>
                  </w:pPr>
                </w:p>
              </w:tc>
            </w:tr>
            <w:tr w:rsidR="00A37FFA" w14:paraId="0F80F0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994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25A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15D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F213E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7AA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3E70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경고로 변경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7BF2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w:t>
                  </w:r>
                </w:p>
              </w:tc>
            </w:tr>
          </w:tbl>
          <w:p w14:paraId="7959987B" w14:textId="77777777" w:rsidR="00A37FFA" w:rsidRDefault="00A37FFA" w:rsidP="00A37FFA">
            <w:pPr>
              <w:spacing w:after="0" w:line="240" w:lineRule="auto"/>
            </w:pPr>
          </w:p>
        </w:tc>
        <w:tc>
          <w:tcPr>
            <w:tcW w:w="149" w:type="dxa"/>
          </w:tcPr>
          <w:p w14:paraId="7D3BA9BB" w14:textId="77777777" w:rsidR="00A37FFA" w:rsidRDefault="00A37FFA" w:rsidP="00A37FFA">
            <w:pPr>
              <w:pStyle w:val="EmptyCellLayoutStyle"/>
              <w:spacing w:after="0" w:line="240" w:lineRule="auto"/>
            </w:pPr>
          </w:p>
        </w:tc>
      </w:tr>
      <w:tr w:rsidR="00A37FFA" w14:paraId="64CFA910" w14:textId="77777777" w:rsidTr="00A37FFA">
        <w:trPr>
          <w:trHeight w:val="80"/>
        </w:trPr>
        <w:tc>
          <w:tcPr>
            <w:tcW w:w="54" w:type="dxa"/>
          </w:tcPr>
          <w:p w14:paraId="04B3C3E6" w14:textId="77777777" w:rsidR="00A37FFA" w:rsidRDefault="00A37FFA" w:rsidP="00A37FFA">
            <w:pPr>
              <w:pStyle w:val="EmptyCellLayoutStyle"/>
              <w:spacing w:after="0" w:line="240" w:lineRule="auto"/>
            </w:pPr>
          </w:p>
        </w:tc>
        <w:tc>
          <w:tcPr>
            <w:tcW w:w="10395" w:type="dxa"/>
          </w:tcPr>
          <w:p w14:paraId="7F6F0792" w14:textId="77777777" w:rsidR="00A37FFA" w:rsidRDefault="00A37FFA" w:rsidP="00A37FFA">
            <w:pPr>
              <w:pStyle w:val="EmptyCellLayoutStyle"/>
              <w:spacing w:after="0" w:line="240" w:lineRule="auto"/>
            </w:pPr>
          </w:p>
        </w:tc>
        <w:tc>
          <w:tcPr>
            <w:tcW w:w="149" w:type="dxa"/>
          </w:tcPr>
          <w:p w14:paraId="61827502" w14:textId="77777777" w:rsidR="00A37FFA" w:rsidRDefault="00A37FFA" w:rsidP="00A37FFA">
            <w:pPr>
              <w:pStyle w:val="EmptyCellLayoutStyle"/>
              <w:spacing w:after="0" w:line="240" w:lineRule="auto"/>
            </w:pPr>
          </w:p>
        </w:tc>
      </w:tr>
    </w:tbl>
    <w:p xmlns:w="http://schemas.openxmlformats.org/wordprocessingml/2006/main" w14:paraId="0D95B4C4" w14:textId="77777777" w:rsidR="00A37FFA" w:rsidRDefault="00A37FFA" w:rsidP="00A37FFA">
      <w:pPr>
        <w:spacing w:after="0" w:line="240" w:lineRule="auto"/>
      </w:pPr>
    </w:p>
    <w:p xmlns:w="http://schemas.openxmlformats.org/wordprocessingml/2006/main" w14:paraId="4344708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자동 닫기 구성</w:t>
      </w:r>
    </w:p>
    <w:p xmlns:w="http://schemas.openxmlformats.org/wordprocessingml/2006/main" w14:paraId="339E0D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데이터베이스에 대한 자동 닫기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682DC4" w14:textId="77777777" w:rsidTr="00A37FFA">
        <w:trPr>
          <w:trHeight w:val="54"/>
        </w:trPr>
        <w:tc>
          <w:tcPr>
            <w:tcW w:w="54" w:type="dxa"/>
          </w:tcPr>
          <w:p w14:paraId="51784675" w14:textId="77777777" w:rsidR="00A37FFA" w:rsidRDefault="00A37FFA" w:rsidP="00A37FFA">
            <w:pPr>
              <w:pStyle w:val="EmptyCellLayoutStyle"/>
              <w:spacing w:after="0" w:line="240" w:lineRule="auto"/>
            </w:pPr>
          </w:p>
        </w:tc>
        <w:tc>
          <w:tcPr>
            <w:tcW w:w="10395" w:type="dxa"/>
          </w:tcPr>
          <w:p w14:paraId="0E33CC60" w14:textId="77777777" w:rsidR="00A37FFA" w:rsidRDefault="00A37FFA" w:rsidP="00A37FFA">
            <w:pPr>
              <w:pStyle w:val="EmptyCellLayoutStyle"/>
              <w:spacing w:after="0" w:line="240" w:lineRule="auto"/>
            </w:pPr>
          </w:p>
        </w:tc>
        <w:tc>
          <w:tcPr>
            <w:tcW w:w="149" w:type="dxa"/>
          </w:tcPr>
          <w:p w14:paraId="7434387E" w14:textId="77777777" w:rsidR="00A37FFA" w:rsidRDefault="00A37FFA" w:rsidP="00A37FFA">
            <w:pPr>
              <w:pStyle w:val="EmptyCellLayoutStyle"/>
              <w:spacing w:after="0" w:line="240" w:lineRule="auto"/>
            </w:pPr>
          </w:p>
        </w:tc>
      </w:tr>
      <w:tr w:rsidR="00A37FFA" w14:paraId="0686BA27" w14:textId="77777777" w:rsidTr="00A37FFA">
        <w:tc>
          <w:tcPr>
            <w:tcW w:w="54" w:type="dxa"/>
          </w:tcPr>
          <w:p w14:paraId="41B072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B3C9F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837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F89C7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9618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BB9E2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778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5FA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5D9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5DC8A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9B4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99B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A6B1"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181D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4A9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29E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0E2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7F4B4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840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1E0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72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33E739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373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375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F8D2A" w14:textId="77777777" w:rsidR="00A37FFA" w:rsidRDefault="00A37FFA" w:rsidP="00A37FFA">
                  <w:pPr>
                    <w:spacing w:after="0" w:line="240" w:lineRule="auto"/>
                  </w:pPr>
                </w:p>
              </w:tc>
            </w:tr>
            <w:tr w:rsidR="00A37FFA" w14:paraId="369D01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275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CB0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F7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0093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FEF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A13D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D1AD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3A88C9" w14:textId="77777777" w:rsidR="00A37FFA" w:rsidRDefault="00A37FFA" w:rsidP="00A37FFA">
            <w:pPr>
              <w:spacing w:after="0" w:line="240" w:lineRule="auto"/>
            </w:pPr>
          </w:p>
        </w:tc>
        <w:tc>
          <w:tcPr>
            <w:tcW w:w="149" w:type="dxa"/>
          </w:tcPr>
          <w:p w14:paraId="659E5744" w14:textId="77777777" w:rsidR="00A37FFA" w:rsidRDefault="00A37FFA" w:rsidP="00A37FFA">
            <w:pPr>
              <w:pStyle w:val="EmptyCellLayoutStyle"/>
              <w:spacing w:after="0" w:line="240" w:lineRule="auto"/>
            </w:pPr>
          </w:p>
        </w:tc>
      </w:tr>
      <w:tr w:rsidR="00A37FFA" w14:paraId="3E83BCA7" w14:textId="77777777" w:rsidTr="00A37FFA">
        <w:trPr>
          <w:trHeight w:val="80"/>
        </w:trPr>
        <w:tc>
          <w:tcPr>
            <w:tcW w:w="54" w:type="dxa"/>
          </w:tcPr>
          <w:p w14:paraId="79A0139A" w14:textId="77777777" w:rsidR="00A37FFA" w:rsidRDefault="00A37FFA" w:rsidP="00A37FFA">
            <w:pPr>
              <w:pStyle w:val="EmptyCellLayoutStyle"/>
              <w:spacing w:after="0" w:line="240" w:lineRule="auto"/>
            </w:pPr>
          </w:p>
        </w:tc>
        <w:tc>
          <w:tcPr>
            <w:tcW w:w="10395" w:type="dxa"/>
          </w:tcPr>
          <w:p w14:paraId="0D1CE5F2" w14:textId="77777777" w:rsidR="00A37FFA" w:rsidRDefault="00A37FFA" w:rsidP="00A37FFA">
            <w:pPr>
              <w:pStyle w:val="EmptyCellLayoutStyle"/>
              <w:spacing w:after="0" w:line="240" w:lineRule="auto"/>
            </w:pPr>
          </w:p>
        </w:tc>
        <w:tc>
          <w:tcPr>
            <w:tcW w:w="149" w:type="dxa"/>
          </w:tcPr>
          <w:p w14:paraId="28AE3714" w14:textId="77777777" w:rsidR="00A37FFA" w:rsidRDefault="00A37FFA" w:rsidP="00A37FFA">
            <w:pPr>
              <w:pStyle w:val="EmptyCellLayoutStyle"/>
              <w:spacing w:after="0" w:line="240" w:lineRule="auto"/>
            </w:pPr>
          </w:p>
        </w:tc>
      </w:tr>
    </w:tbl>
    <w:p xmlns:w="http://schemas.openxmlformats.org/wordprocessingml/2006/main" w14:paraId="5EE929F5" w14:textId="77777777" w:rsidR="00A37FFA" w:rsidRDefault="00A37FFA" w:rsidP="00A37FFA">
      <w:pPr>
        <w:spacing w:after="0" w:line="240" w:lineRule="auto"/>
      </w:pPr>
    </w:p>
    <w:p xmlns:w="http://schemas.openxmlformats.org/wordprocessingml/2006/main" w14:paraId="31FB8D4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복구 모델 구성</w:t>
      </w:r>
    </w:p>
    <w:p xmlns:w="http://schemas.openxmlformats.org/wordprocessingml/2006/main" w14:paraId="1A6868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복구 모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8A7BB0" w14:textId="77777777" w:rsidTr="00A37FFA">
        <w:trPr>
          <w:trHeight w:val="54"/>
        </w:trPr>
        <w:tc>
          <w:tcPr>
            <w:tcW w:w="54" w:type="dxa"/>
          </w:tcPr>
          <w:p w14:paraId="3284033F" w14:textId="77777777" w:rsidR="00A37FFA" w:rsidRDefault="00A37FFA" w:rsidP="00A37FFA">
            <w:pPr>
              <w:pStyle w:val="EmptyCellLayoutStyle"/>
              <w:spacing w:after="0" w:line="240" w:lineRule="auto"/>
            </w:pPr>
          </w:p>
        </w:tc>
        <w:tc>
          <w:tcPr>
            <w:tcW w:w="10395" w:type="dxa"/>
          </w:tcPr>
          <w:p w14:paraId="0D7D584A" w14:textId="77777777" w:rsidR="00A37FFA" w:rsidRDefault="00A37FFA" w:rsidP="00A37FFA">
            <w:pPr>
              <w:pStyle w:val="EmptyCellLayoutStyle"/>
              <w:spacing w:after="0" w:line="240" w:lineRule="auto"/>
            </w:pPr>
          </w:p>
        </w:tc>
        <w:tc>
          <w:tcPr>
            <w:tcW w:w="149" w:type="dxa"/>
          </w:tcPr>
          <w:p w14:paraId="1CB0BE8A" w14:textId="77777777" w:rsidR="00A37FFA" w:rsidRDefault="00A37FFA" w:rsidP="00A37FFA">
            <w:pPr>
              <w:pStyle w:val="EmptyCellLayoutStyle"/>
              <w:spacing w:after="0" w:line="240" w:lineRule="auto"/>
            </w:pPr>
          </w:p>
        </w:tc>
      </w:tr>
      <w:tr w:rsidR="00A37FFA" w14:paraId="5CA6801A" w14:textId="77777777" w:rsidTr="00A37FFA">
        <w:tc>
          <w:tcPr>
            <w:tcW w:w="54" w:type="dxa"/>
          </w:tcPr>
          <w:p w14:paraId="32B7FA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AA7B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18ED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4B17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E41F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BA672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EF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342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A6F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91D05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84E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38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224DD"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582569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584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BF3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D2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ULL</w:t>
                  </w:r>
                </w:p>
              </w:tc>
            </w:tr>
            <w:tr w:rsidR="00A37FFA" w14:paraId="742EFD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9BA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42A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B4E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11233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128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66F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40511" w14:textId="77777777" w:rsidR="00A37FFA" w:rsidRDefault="00A37FFA" w:rsidP="00A37FFA">
                  <w:pPr>
                    <w:spacing w:after="0" w:line="240" w:lineRule="auto"/>
                  </w:pPr>
                </w:p>
              </w:tc>
            </w:tr>
            <w:tr w:rsidR="00A37FFA" w14:paraId="4DFF3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F24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4D5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F90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BA0B7E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1370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DA29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6AAD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FBC8E62" w14:textId="77777777" w:rsidR="00A37FFA" w:rsidRDefault="00A37FFA" w:rsidP="00A37FFA">
            <w:pPr>
              <w:spacing w:after="0" w:line="240" w:lineRule="auto"/>
            </w:pPr>
          </w:p>
        </w:tc>
        <w:tc>
          <w:tcPr>
            <w:tcW w:w="149" w:type="dxa"/>
          </w:tcPr>
          <w:p w14:paraId="5FAF2189" w14:textId="77777777" w:rsidR="00A37FFA" w:rsidRDefault="00A37FFA" w:rsidP="00A37FFA">
            <w:pPr>
              <w:pStyle w:val="EmptyCellLayoutStyle"/>
              <w:spacing w:after="0" w:line="240" w:lineRule="auto"/>
            </w:pPr>
          </w:p>
        </w:tc>
      </w:tr>
      <w:tr w:rsidR="00A37FFA" w14:paraId="08905E01" w14:textId="77777777" w:rsidTr="00A37FFA">
        <w:trPr>
          <w:trHeight w:val="80"/>
        </w:trPr>
        <w:tc>
          <w:tcPr>
            <w:tcW w:w="54" w:type="dxa"/>
          </w:tcPr>
          <w:p w14:paraId="7A8D3E88" w14:textId="77777777" w:rsidR="00A37FFA" w:rsidRDefault="00A37FFA" w:rsidP="00A37FFA">
            <w:pPr>
              <w:pStyle w:val="EmptyCellLayoutStyle"/>
              <w:spacing w:after="0" w:line="240" w:lineRule="auto"/>
            </w:pPr>
          </w:p>
        </w:tc>
        <w:tc>
          <w:tcPr>
            <w:tcW w:w="10395" w:type="dxa"/>
          </w:tcPr>
          <w:p w14:paraId="17A4E67D" w14:textId="77777777" w:rsidR="00A37FFA" w:rsidRDefault="00A37FFA" w:rsidP="00A37FFA">
            <w:pPr>
              <w:pStyle w:val="EmptyCellLayoutStyle"/>
              <w:spacing w:after="0" w:line="240" w:lineRule="auto"/>
            </w:pPr>
          </w:p>
        </w:tc>
        <w:tc>
          <w:tcPr>
            <w:tcW w:w="149" w:type="dxa"/>
          </w:tcPr>
          <w:p w14:paraId="2C2AFF49" w14:textId="77777777" w:rsidR="00A37FFA" w:rsidRDefault="00A37FFA" w:rsidP="00A37FFA">
            <w:pPr>
              <w:pStyle w:val="EmptyCellLayoutStyle"/>
              <w:spacing w:after="0" w:line="240" w:lineRule="auto"/>
            </w:pPr>
          </w:p>
        </w:tc>
      </w:tr>
    </w:tbl>
    <w:p xmlns:w="http://schemas.openxmlformats.org/wordprocessingml/2006/main" w14:paraId="2572EE9C" w14:textId="77777777" w:rsidR="00A37FFA" w:rsidRDefault="00A37FFA" w:rsidP="00A37FFA">
      <w:pPr>
        <w:spacing w:after="0" w:line="240" w:lineRule="auto"/>
      </w:pPr>
    </w:p>
    <w:p xmlns:w="http://schemas.openxmlformats.org/wordprocessingml/2006/main" w14:paraId="45388A8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통계 자동 작성 구성</w:t>
      </w:r>
    </w:p>
    <w:p xmlns:w="http://schemas.openxmlformats.org/wordprocessingml/2006/main" w14:paraId="252704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통계 자동 작성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FB10B7" w14:textId="77777777" w:rsidTr="00A37FFA">
        <w:trPr>
          <w:trHeight w:val="54"/>
        </w:trPr>
        <w:tc>
          <w:tcPr>
            <w:tcW w:w="54" w:type="dxa"/>
          </w:tcPr>
          <w:p w14:paraId="64F12429" w14:textId="77777777" w:rsidR="00A37FFA" w:rsidRDefault="00A37FFA" w:rsidP="00A37FFA">
            <w:pPr>
              <w:pStyle w:val="EmptyCellLayoutStyle"/>
              <w:spacing w:after="0" w:line="240" w:lineRule="auto"/>
            </w:pPr>
          </w:p>
        </w:tc>
        <w:tc>
          <w:tcPr>
            <w:tcW w:w="10395" w:type="dxa"/>
          </w:tcPr>
          <w:p w14:paraId="12052F5C" w14:textId="77777777" w:rsidR="00A37FFA" w:rsidRDefault="00A37FFA" w:rsidP="00A37FFA">
            <w:pPr>
              <w:pStyle w:val="EmptyCellLayoutStyle"/>
              <w:spacing w:after="0" w:line="240" w:lineRule="auto"/>
            </w:pPr>
          </w:p>
        </w:tc>
        <w:tc>
          <w:tcPr>
            <w:tcW w:w="149" w:type="dxa"/>
          </w:tcPr>
          <w:p w14:paraId="6BF69690" w14:textId="77777777" w:rsidR="00A37FFA" w:rsidRDefault="00A37FFA" w:rsidP="00A37FFA">
            <w:pPr>
              <w:pStyle w:val="EmptyCellLayoutStyle"/>
              <w:spacing w:after="0" w:line="240" w:lineRule="auto"/>
            </w:pPr>
          </w:p>
        </w:tc>
      </w:tr>
      <w:tr w:rsidR="00A37FFA" w14:paraId="2BC19F1F" w14:textId="77777777" w:rsidTr="00A37FFA">
        <w:tc>
          <w:tcPr>
            <w:tcW w:w="54" w:type="dxa"/>
          </w:tcPr>
          <w:p w14:paraId="53BD26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73EB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867D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797D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011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37E6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C2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23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3AB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36F05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93C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C9C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03CF4"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ACCF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332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819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F60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N</w:t>
                  </w:r>
                </w:p>
              </w:tc>
            </w:tr>
            <w:tr w:rsidR="00A37FFA" w14:paraId="7FF76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AC7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036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2BB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29F70B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522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5C5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F1435" w14:textId="77777777" w:rsidR="00A37FFA" w:rsidRDefault="00A37FFA" w:rsidP="00A37FFA">
                  <w:pPr>
                    <w:spacing w:after="0" w:line="240" w:lineRule="auto"/>
                  </w:pPr>
                </w:p>
              </w:tc>
            </w:tr>
            <w:tr w:rsidR="00A37FFA" w14:paraId="132CDB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FA4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1C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A5C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AE709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E871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E79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8E58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C61E8BA" w14:textId="77777777" w:rsidR="00A37FFA" w:rsidRDefault="00A37FFA" w:rsidP="00A37FFA">
            <w:pPr>
              <w:spacing w:after="0" w:line="240" w:lineRule="auto"/>
            </w:pPr>
          </w:p>
        </w:tc>
        <w:tc>
          <w:tcPr>
            <w:tcW w:w="149" w:type="dxa"/>
          </w:tcPr>
          <w:p w14:paraId="7329F5A5" w14:textId="77777777" w:rsidR="00A37FFA" w:rsidRDefault="00A37FFA" w:rsidP="00A37FFA">
            <w:pPr>
              <w:pStyle w:val="EmptyCellLayoutStyle"/>
              <w:spacing w:after="0" w:line="240" w:lineRule="auto"/>
            </w:pPr>
          </w:p>
        </w:tc>
      </w:tr>
      <w:tr w:rsidR="00A37FFA" w14:paraId="0F3BA72E" w14:textId="77777777" w:rsidTr="00A37FFA">
        <w:trPr>
          <w:trHeight w:val="80"/>
        </w:trPr>
        <w:tc>
          <w:tcPr>
            <w:tcW w:w="54" w:type="dxa"/>
          </w:tcPr>
          <w:p w14:paraId="3E023C8E" w14:textId="77777777" w:rsidR="00A37FFA" w:rsidRDefault="00A37FFA" w:rsidP="00A37FFA">
            <w:pPr>
              <w:pStyle w:val="EmptyCellLayoutStyle"/>
              <w:spacing w:after="0" w:line="240" w:lineRule="auto"/>
            </w:pPr>
          </w:p>
        </w:tc>
        <w:tc>
          <w:tcPr>
            <w:tcW w:w="10395" w:type="dxa"/>
          </w:tcPr>
          <w:p w14:paraId="76D9FAAF" w14:textId="77777777" w:rsidR="00A37FFA" w:rsidRDefault="00A37FFA" w:rsidP="00A37FFA">
            <w:pPr>
              <w:pStyle w:val="EmptyCellLayoutStyle"/>
              <w:spacing w:after="0" w:line="240" w:lineRule="auto"/>
            </w:pPr>
          </w:p>
        </w:tc>
        <w:tc>
          <w:tcPr>
            <w:tcW w:w="149" w:type="dxa"/>
          </w:tcPr>
          <w:p w14:paraId="23730962" w14:textId="77777777" w:rsidR="00A37FFA" w:rsidRDefault="00A37FFA" w:rsidP="00A37FFA">
            <w:pPr>
              <w:pStyle w:val="EmptyCellLayoutStyle"/>
              <w:spacing w:after="0" w:line="240" w:lineRule="auto"/>
            </w:pPr>
          </w:p>
        </w:tc>
      </w:tr>
    </w:tbl>
    <w:p xmlns:w="http://schemas.openxmlformats.org/wordprocessingml/2006/main" w14:paraId="7E895A7C" w14:textId="77777777" w:rsidR="00A37FFA" w:rsidRDefault="00A37FFA" w:rsidP="00A37FFA">
      <w:pPr>
        <w:spacing w:after="0" w:line="240" w:lineRule="auto"/>
      </w:pPr>
    </w:p>
    <w:p xmlns:w="http://schemas.openxmlformats.org/wordprocessingml/2006/main" w14:paraId="766151E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통계 자동 업데이트 구성</w:t>
      </w:r>
    </w:p>
    <w:p xmlns:w="http://schemas.openxmlformats.org/wordprocessingml/2006/main" w14:paraId="0E8F61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통계 자동 업데이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E42F8A" w14:textId="77777777" w:rsidTr="00A37FFA">
        <w:trPr>
          <w:trHeight w:val="54"/>
        </w:trPr>
        <w:tc>
          <w:tcPr>
            <w:tcW w:w="54" w:type="dxa"/>
          </w:tcPr>
          <w:p w14:paraId="2DA15A8C" w14:textId="77777777" w:rsidR="00A37FFA" w:rsidRDefault="00A37FFA" w:rsidP="00A37FFA">
            <w:pPr>
              <w:pStyle w:val="EmptyCellLayoutStyle"/>
              <w:spacing w:after="0" w:line="240" w:lineRule="auto"/>
            </w:pPr>
          </w:p>
        </w:tc>
        <w:tc>
          <w:tcPr>
            <w:tcW w:w="10395" w:type="dxa"/>
          </w:tcPr>
          <w:p w14:paraId="221B6668" w14:textId="77777777" w:rsidR="00A37FFA" w:rsidRDefault="00A37FFA" w:rsidP="00A37FFA">
            <w:pPr>
              <w:pStyle w:val="EmptyCellLayoutStyle"/>
              <w:spacing w:after="0" w:line="240" w:lineRule="auto"/>
            </w:pPr>
          </w:p>
        </w:tc>
        <w:tc>
          <w:tcPr>
            <w:tcW w:w="149" w:type="dxa"/>
          </w:tcPr>
          <w:p w14:paraId="10346A71" w14:textId="77777777" w:rsidR="00A37FFA" w:rsidRDefault="00A37FFA" w:rsidP="00A37FFA">
            <w:pPr>
              <w:pStyle w:val="EmptyCellLayoutStyle"/>
              <w:spacing w:after="0" w:line="240" w:lineRule="auto"/>
            </w:pPr>
          </w:p>
        </w:tc>
      </w:tr>
      <w:tr w:rsidR="00A37FFA" w14:paraId="2CF66E10" w14:textId="77777777" w:rsidTr="00A37FFA">
        <w:tc>
          <w:tcPr>
            <w:tcW w:w="54" w:type="dxa"/>
          </w:tcPr>
          <w:p w14:paraId="5E00AD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DF55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14B3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4278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041D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77BC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5A0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D21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E99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B2E6C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C46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6F5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CAE10"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579398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B6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295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F6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N</w:t>
                  </w:r>
                </w:p>
              </w:tc>
            </w:tr>
            <w:tr w:rsidR="00A37FFA" w14:paraId="2E0AF2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827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D23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54E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61C3C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E1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558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4AB7E" w14:textId="77777777" w:rsidR="00A37FFA" w:rsidRDefault="00A37FFA" w:rsidP="00A37FFA">
                  <w:pPr>
                    <w:spacing w:after="0" w:line="240" w:lineRule="auto"/>
                  </w:pPr>
                </w:p>
              </w:tc>
            </w:tr>
            <w:tr w:rsidR="00A37FFA" w14:paraId="140AF6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B8D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A0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941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E975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ADD0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2C8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5F81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E5ED681" w14:textId="77777777" w:rsidR="00A37FFA" w:rsidRDefault="00A37FFA" w:rsidP="00A37FFA">
            <w:pPr>
              <w:spacing w:after="0" w:line="240" w:lineRule="auto"/>
            </w:pPr>
          </w:p>
        </w:tc>
        <w:tc>
          <w:tcPr>
            <w:tcW w:w="149" w:type="dxa"/>
          </w:tcPr>
          <w:p w14:paraId="6757C391" w14:textId="77777777" w:rsidR="00A37FFA" w:rsidRDefault="00A37FFA" w:rsidP="00A37FFA">
            <w:pPr>
              <w:pStyle w:val="EmptyCellLayoutStyle"/>
              <w:spacing w:after="0" w:line="240" w:lineRule="auto"/>
            </w:pPr>
          </w:p>
        </w:tc>
      </w:tr>
      <w:tr w:rsidR="00A37FFA" w14:paraId="6EA0CC02" w14:textId="77777777" w:rsidTr="00A37FFA">
        <w:trPr>
          <w:trHeight w:val="80"/>
        </w:trPr>
        <w:tc>
          <w:tcPr>
            <w:tcW w:w="54" w:type="dxa"/>
          </w:tcPr>
          <w:p w14:paraId="04E9343B" w14:textId="77777777" w:rsidR="00A37FFA" w:rsidRDefault="00A37FFA" w:rsidP="00A37FFA">
            <w:pPr>
              <w:pStyle w:val="EmptyCellLayoutStyle"/>
              <w:spacing w:after="0" w:line="240" w:lineRule="auto"/>
            </w:pPr>
          </w:p>
        </w:tc>
        <w:tc>
          <w:tcPr>
            <w:tcW w:w="10395" w:type="dxa"/>
          </w:tcPr>
          <w:p w14:paraId="01857BCD" w14:textId="77777777" w:rsidR="00A37FFA" w:rsidRDefault="00A37FFA" w:rsidP="00A37FFA">
            <w:pPr>
              <w:pStyle w:val="EmptyCellLayoutStyle"/>
              <w:spacing w:after="0" w:line="240" w:lineRule="auto"/>
            </w:pPr>
          </w:p>
        </w:tc>
        <w:tc>
          <w:tcPr>
            <w:tcW w:w="149" w:type="dxa"/>
          </w:tcPr>
          <w:p w14:paraId="78EB1C12" w14:textId="77777777" w:rsidR="00A37FFA" w:rsidRDefault="00A37FFA" w:rsidP="00A37FFA">
            <w:pPr>
              <w:pStyle w:val="EmptyCellLayoutStyle"/>
              <w:spacing w:after="0" w:line="240" w:lineRule="auto"/>
            </w:pPr>
          </w:p>
        </w:tc>
      </w:tr>
    </w:tbl>
    <w:p xmlns:w="http://schemas.openxmlformats.org/wordprocessingml/2006/main" w14:paraId="29BF5CA4" w14:textId="77777777" w:rsidR="00A37FFA" w:rsidRDefault="00A37FFA" w:rsidP="00A37FFA">
      <w:pPr>
        <w:spacing w:after="0" w:line="240" w:lineRule="auto"/>
      </w:pPr>
    </w:p>
    <w:p xmlns:w="http://schemas.openxmlformats.org/wordprocessingml/2006/main" w14:paraId="2D51D96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원본 로그 전달</w:t>
      </w:r>
    </w:p>
    <w:p xmlns:w="http://schemas.openxmlformats.org/wordprocessingml/2006/main" w14:paraId="380EAF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로그 전달 원본의 로그가 로그 전달 구성의 일부분으로 정의된 임계값 내에서 백업되지 않은 경우를 검색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Express 버전에서는 로그 전달이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F86D110" w14:textId="77777777" w:rsidTr="00A37FFA">
        <w:trPr>
          <w:trHeight w:val="54"/>
        </w:trPr>
        <w:tc>
          <w:tcPr>
            <w:tcW w:w="54" w:type="dxa"/>
          </w:tcPr>
          <w:p w14:paraId="267140E3" w14:textId="77777777" w:rsidR="00A37FFA" w:rsidRDefault="00A37FFA" w:rsidP="00A37FFA">
            <w:pPr>
              <w:pStyle w:val="EmptyCellLayoutStyle"/>
              <w:spacing w:after="0" w:line="240" w:lineRule="auto"/>
            </w:pPr>
          </w:p>
        </w:tc>
        <w:tc>
          <w:tcPr>
            <w:tcW w:w="10395" w:type="dxa"/>
          </w:tcPr>
          <w:p w14:paraId="61D312B0" w14:textId="77777777" w:rsidR="00A37FFA" w:rsidRDefault="00A37FFA" w:rsidP="00A37FFA">
            <w:pPr>
              <w:pStyle w:val="EmptyCellLayoutStyle"/>
              <w:spacing w:after="0" w:line="240" w:lineRule="auto"/>
            </w:pPr>
          </w:p>
        </w:tc>
        <w:tc>
          <w:tcPr>
            <w:tcW w:w="149" w:type="dxa"/>
          </w:tcPr>
          <w:p w14:paraId="7980DC0D" w14:textId="77777777" w:rsidR="00A37FFA" w:rsidRDefault="00A37FFA" w:rsidP="00A37FFA">
            <w:pPr>
              <w:pStyle w:val="EmptyCellLayoutStyle"/>
              <w:spacing w:after="0" w:line="240" w:lineRule="auto"/>
            </w:pPr>
          </w:p>
        </w:tc>
      </w:tr>
      <w:tr w:rsidR="00A37FFA" w14:paraId="10BDE879" w14:textId="77777777" w:rsidTr="00A37FFA">
        <w:tc>
          <w:tcPr>
            <w:tcW w:w="54" w:type="dxa"/>
          </w:tcPr>
          <w:p w14:paraId="520F33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5FB7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44C7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B69C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9EA6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27EE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E06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123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738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6AFE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3F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B60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D24D6"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17DB5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0AA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305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9CE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DC7E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062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1B9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3B8FC" w14:textId="77777777" w:rsidR="00A37FFA" w:rsidRDefault="00A37FFA" w:rsidP="00A37FFA">
                  <w:pPr>
                    <w:spacing w:after="0" w:line="240" w:lineRule="auto"/>
                  </w:pPr>
                </w:p>
              </w:tc>
            </w:tr>
            <w:tr w:rsidR="00A37FFA" w14:paraId="50F422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778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582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D07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48354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200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4BC2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66CA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4A4570" w14:textId="77777777" w:rsidR="00A37FFA" w:rsidRDefault="00A37FFA" w:rsidP="00A37FFA">
            <w:pPr>
              <w:spacing w:after="0" w:line="240" w:lineRule="auto"/>
            </w:pPr>
          </w:p>
        </w:tc>
        <w:tc>
          <w:tcPr>
            <w:tcW w:w="149" w:type="dxa"/>
          </w:tcPr>
          <w:p w14:paraId="2556DF36" w14:textId="77777777" w:rsidR="00A37FFA" w:rsidRDefault="00A37FFA" w:rsidP="00A37FFA">
            <w:pPr>
              <w:pStyle w:val="EmptyCellLayoutStyle"/>
              <w:spacing w:after="0" w:line="240" w:lineRule="auto"/>
            </w:pPr>
          </w:p>
        </w:tc>
      </w:tr>
      <w:tr w:rsidR="00A37FFA" w14:paraId="555D5A2D" w14:textId="77777777" w:rsidTr="00A37FFA">
        <w:trPr>
          <w:trHeight w:val="80"/>
        </w:trPr>
        <w:tc>
          <w:tcPr>
            <w:tcW w:w="54" w:type="dxa"/>
          </w:tcPr>
          <w:p w14:paraId="608C12DE" w14:textId="77777777" w:rsidR="00A37FFA" w:rsidRDefault="00A37FFA" w:rsidP="00A37FFA">
            <w:pPr>
              <w:pStyle w:val="EmptyCellLayoutStyle"/>
              <w:spacing w:after="0" w:line="240" w:lineRule="auto"/>
            </w:pPr>
          </w:p>
        </w:tc>
        <w:tc>
          <w:tcPr>
            <w:tcW w:w="10395" w:type="dxa"/>
          </w:tcPr>
          <w:p w14:paraId="78BCAF3A" w14:textId="77777777" w:rsidR="00A37FFA" w:rsidRDefault="00A37FFA" w:rsidP="00A37FFA">
            <w:pPr>
              <w:pStyle w:val="EmptyCellLayoutStyle"/>
              <w:spacing w:after="0" w:line="240" w:lineRule="auto"/>
            </w:pPr>
          </w:p>
        </w:tc>
        <w:tc>
          <w:tcPr>
            <w:tcW w:w="149" w:type="dxa"/>
          </w:tcPr>
          <w:p w14:paraId="799B4971" w14:textId="77777777" w:rsidR="00A37FFA" w:rsidRDefault="00A37FFA" w:rsidP="00A37FFA">
            <w:pPr>
              <w:pStyle w:val="EmptyCellLayoutStyle"/>
              <w:spacing w:after="0" w:line="240" w:lineRule="auto"/>
            </w:pPr>
          </w:p>
        </w:tc>
      </w:tr>
    </w:tbl>
    <w:p xmlns:w="http://schemas.openxmlformats.org/wordprocessingml/2006/main" w14:paraId="7959605D" w14:textId="77777777" w:rsidR="00A37FFA" w:rsidRDefault="00A37FFA" w:rsidP="00A37FFA">
      <w:pPr>
        <w:spacing w:after="0" w:line="240" w:lineRule="auto"/>
      </w:pPr>
    </w:p>
    <w:p xmlns:w="http://schemas.openxmlformats.org/wordprocessingml/2006/main" w14:paraId="74D2BED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상태</w:t>
      </w:r>
    </w:p>
    <w:p xmlns:w="http://schemas.openxmlformats.org/wordprocessingml/2006/main" w14:paraId="53EFA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Microsoft SQL Server가 보고한 데이터베이스의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4E7398" w14:textId="77777777" w:rsidTr="00A37FFA">
        <w:trPr>
          <w:trHeight w:val="54"/>
        </w:trPr>
        <w:tc>
          <w:tcPr>
            <w:tcW w:w="54" w:type="dxa"/>
          </w:tcPr>
          <w:p w14:paraId="2CB3AA60" w14:textId="77777777" w:rsidR="00A37FFA" w:rsidRDefault="00A37FFA" w:rsidP="00A37FFA">
            <w:pPr>
              <w:pStyle w:val="EmptyCellLayoutStyle"/>
              <w:spacing w:after="0" w:line="240" w:lineRule="auto"/>
            </w:pPr>
          </w:p>
        </w:tc>
        <w:tc>
          <w:tcPr>
            <w:tcW w:w="10395" w:type="dxa"/>
          </w:tcPr>
          <w:p w14:paraId="039BE8C4" w14:textId="77777777" w:rsidR="00A37FFA" w:rsidRDefault="00A37FFA" w:rsidP="00A37FFA">
            <w:pPr>
              <w:pStyle w:val="EmptyCellLayoutStyle"/>
              <w:spacing w:after="0" w:line="240" w:lineRule="auto"/>
            </w:pPr>
          </w:p>
        </w:tc>
        <w:tc>
          <w:tcPr>
            <w:tcW w:w="149" w:type="dxa"/>
          </w:tcPr>
          <w:p w14:paraId="0F3D4A0C" w14:textId="77777777" w:rsidR="00A37FFA" w:rsidRDefault="00A37FFA" w:rsidP="00A37FFA">
            <w:pPr>
              <w:pStyle w:val="EmptyCellLayoutStyle"/>
              <w:spacing w:after="0" w:line="240" w:lineRule="auto"/>
            </w:pPr>
          </w:p>
        </w:tc>
      </w:tr>
      <w:tr w:rsidR="00A37FFA" w14:paraId="58A60AEF" w14:textId="77777777" w:rsidTr="00A37FFA">
        <w:tc>
          <w:tcPr>
            <w:tcW w:w="54" w:type="dxa"/>
          </w:tcPr>
          <w:p w14:paraId="05B561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E5A0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7463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2C94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6AA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A97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C5A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254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99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C23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0F4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001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55BDE"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58ADB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0D6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42F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E5F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58B8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D3A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A1B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08A6E" w14:textId="77777777" w:rsidR="00A37FFA" w:rsidRDefault="00A37FFA" w:rsidP="00A37FFA">
                  <w:pPr>
                    <w:spacing w:after="0" w:line="240" w:lineRule="auto"/>
                  </w:pPr>
                </w:p>
              </w:tc>
            </w:tr>
            <w:tr w:rsidR="00A37FFA" w14:paraId="7591CE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79B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F52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9FB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6CFED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E0B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3C5C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BAB5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1DBB55E" w14:textId="77777777" w:rsidR="00A37FFA" w:rsidRDefault="00A37FFA" w:rsidP="00A37FFA">
            <w:pPr>
              <w:spacing w:after="0" w:line="240" w:lineRule="auto"/>
            </w:pPr>
          </w:p>
        </w:tc>
        <w:tc>
          <w:tcPr>
            <w:tcW w:w="149" w:type="dxa"/>
          </w:tcPr>
          <w:p w14:paraId="54C9B15C" w14:textId="77777777" w:rsidR="00A37FFA" w:rsidRDefault="00A37FFA" w:rsidP="00A37FFA">
            <w:pPr>
              <w:pStyle w:val="EmptyCellLayoutStyle"/>
              <w:spacing w:after="0" w:line="240" w:lineRule="auto"/>
            </w:pPr>
          </w:p>
        </w:tc>
      </w:tr>
      <w:tr w:rsidR="00A37FFA" w14:paraId="6D06C9A1" w14:textId="77777777" w:rsidTr="00A37FFA">
        <w:trPr>
          <w:trHeight w:val="80"/>
        </w:trPr>
        <w:tc>
          <w:tcPr>
            <w:tcW w:w="54" w:type="dxa"/>
          </w:tcPr>
          <w:p w14:paraId="74FE5DF8" w14:textId="77777777" w:rsidR="00A37FFA" w:rsidRDefault="00A37FFA" w:rsidP="00A37FFA">
            <w:pPr>
              <w:pStyle w:val="EmptyCellLayoutStyle"/>
              <w:spacing w:after="0" w:line="240" w:lineRule="auto"/>
            </w:pPr>
          </w:p>
        </w:tc>
        <w:tc>
          <w:tcPr>
            <w:tcW w:w="10395" w:type="dxa"/>
          </w:tcPr>
          <w:p w14:paraId="5D67E98E" w14:textId="77777777" w:rsidR="00A37FFA" w:rsidRDefault="00A37FFA" w:rsidP="00A37FFA">
            <w:pPr>
              <w:pStyle w:val="EmptyCellLayoutStyle"/>
              <w:spacing w:after="0" w:line="240" w:lineRule="auto"/>
            </w:pPr>
          </w:p>
        </w:tc>
        <w:tc>
          <w:tcPr>
            <w:tcW w:w="149" w:type="dxa"/>
          </w:tcPr>
          <w:p w14:paraId="7677CD2A" w14:textId="77777777" w:rsidR="00A37FFA" w:rsidRDefault="00A37FFA" w:rsidP="00A37FFA">
            <w:pPr>
              <w:pStyle w:val="EmptyCellLayoutStyle"/>
              <w:spacing w:after="0" w:line="240" w:lineRule="auto"/>
            </w:pPr>
          </w:p>
        </w:tc>
      </w:tr>
    </w:tbl>
    <w:p xmlns:w="http://schemas.openxmlformats.org/wordprocessingml/2006/main" w14:paraId="38720B9E" w14:textId="77777777" w:rsidR="00A37FFA" w:rsidRDefault="00A37FFA" w:rsidP="00A37FFA">
      <w:pPr>
        <w:spacing w:after="0" w:line="240" w:lineRule="auto"/>
      </w:pPr>
    </w:p>
    <w:p xmlns:w="http://schemas.openxmlformats.org/wordprocessingml/2006/main" w14:paraId="0A34760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백업 상태</w:t>
      </w:r>
    </w:p>
    <w:p xmlns:w="http://schemas.openxmlformats.org/wordprocessingml/2006/main" w14:paraId="19A1BF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Microsoft SQL Server가 보고한 데이터베이스 백업의 상태를 확인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BE93B1" w14:textId="77777777" w:rsidTr="00A37FFA">
        <w:trPr>
          <w:trHeight w:val="54"/>
        </w:trPr>
        <w:tc>
          <w:tcPr>
            <w:tcW w:w="54" w:type="dxa"/>
          </w:tcPr>
          <w:p w14:paraId="6D46A362" w14:textId="77777777" w:rsidR="00A37FFA" w:rsidRDefault="00A37FFA" w:rsidP="00A37FFA">
            <w:pPr>
              <w:pStyle w:val="EmptyCellLayoutStyle"/>
              <w:spacing w:after="0" w:line="240" w:lineRule="auto"/>
            </w:pPr>
          </w:p>
        </w:tc>
        <w:tc>
          <w:tcPr>
            <w:tcW w:w="10395" w:type="dxa"/>
          </w:tcPr>
          <w:p w14:paraId="49F6D6FE" w14:textId="77777777" w:rsidR="00A37FFA" w:rsidRDefault="00A37FFA" w:rsidP="00A37FFA">
            <w:pPr>
              <w:pStyle w:val="EmptyCellLayoutStyle"/>
              <w:spacing w:after="0" w:line="240" w:lineRule="auto"/>
            </w:pPr>
          </w:p>
        </w:tc>
        <w:tc>
          <w:tcPr>
            <w:tcW w:w="149" w:type="dxa"/>
          </w:tcPr>
          <w:p w14:paraId="1DA2B9CC" w14:textId="77777777" w:rsidR="00A37FFA" w:rsidRDefault="00A37FFA" w:rsidP="00A37FFA">
            <w:pPr>
              <w:pStyle w:val="EmptyCellLayoutStyle"/>
              <w:spacing w:after="0" w:line="240" w:lineRule="auto"/>
            </w:pPr>
          </w:p>
        </w:tc>
      </w:tr>
      <w:tr w:rsidR="00A37FFA" w14:paraId="468D2FDE" w14:textId="77777777" w:rsidTr="00A37FFA">
        <w:tc>
          <w:tcPr>
            <w:tcW w:w="54" w:type="dxa"/>
          </w:tcPr>
          <w:p w14:paraId="583492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82076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21C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29C47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6291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E216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2BE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41F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BFA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2CA11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62D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F23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7B5E7"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96C12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FA0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백업 기간(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F87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대상 백업 빈도(일)입니다. RPO(복구 지점 목표)에 따라 설정해야 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F0C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7</w:t>
                  </w:r>
                </w:p>
              </w:tc>
            </w:tr>
            <w:tr w:rsidR="00A37FFA" w14:paraId="1BAC0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907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9F8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CA1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86400</w:t>
                  </w:r>
                </w:p>
              </w:tc>
            </w:tr>
            <w:tr w:rsidR="00A37FFA" w14:paraId="6F70EF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360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6B1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5D107" w14:textId="77777777" w:rsidR="00A37FFA" w:rsidRDefault="00A37FFA" w:rsidP="00A37FFA">
                  <w:pPr>
                    <w:spacing w:after="0" w:line="240" w:lineRule="auto"/>
                  </w:pPr>
                </w:p>
              </w:tc>
            </w:tr>
            <w:tr w:rsidR="00A37FFA" w14:paraId="6108FF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778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C9E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9C1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BD06D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33BF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3C74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47AD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0BF4EB" w14:textId="77777777" w:rsidR="00A37FFA" w:rsidRDefault="00A37FFA" w:rsidP="00A37FFA">
            <w:pPr>
              <w:spacing w:after="0" w:line="240" w:lineRule="auto"/>
            </w:pPr>
          </w:p>
        </w:tc>
        <w:tc>
          <w:tcPr>
            <w:tcW w:w="149" w:type="dxa"/>
          </w:tcPr>
          <w:p w14:paraId="63BF8CE6" w14:textId="77777777" w:rsidR="00A37FFA" w:rsidRDefault="00A37FFA" w:rsidP="00A37FFA">
            <w:pPr>
              <w:pStyle w:val="EmptyCellLayoutStyle"/>
              <w:spacing w:after="0" w:line="240" w:lineRule="auto"/>
            </w:pPr>
          </w:p>
        </w:tc>
      </w:tr>
      <w:tr w:rsidR="00A37FFA" w14:paraId="38B5C455" w14:textId="77777777" w:rsidTr="00A37FFA">
        <w:trPr>
          <w:trHeight w:val="80"/>
        </w:trPr>
        <w:tc>
          <w:tcPr>
            <w:tcW w:w="54" w:type="dxa"/>
          </w:tcPr>
          <w:p w14:paraId="31722919" w14:textId="77777777" w:rsidR="00A37FFA" w:rsidRDefault="00A37FFA" w:rsidP="00A37FFA">
            <w:pPr>
              <w:pStyle w:val="EmptyCellLayoutStyle"/>
              <w:spacing w:after="0" w:line="240" w:lineRule="auto"/>
            </w:pPr>
          </w:p>
        </w:tc>
        <w:tc>
          <w:tcPr>
            <w:tcW w:w="10395" w:type="dxa"/>
          </w:tcPr>
          <w:p w14:paraId="039F6892" w14:textId="77777777" w:rsidR="00A37FFA" w:rsidRDefault="00A37FFA" w:rsidP="00A37FFA">
            <w:pPr>
              <w:pStyle w:val="EmptyCellLayoutStyle"/>
              <w:spacing w:after="0" w:line="240" w:lineRule="auto"/>
            </w:pPr>
          </w:p>
        </w:tc>
        <w:tc>
          <w:tcPr>
            <w:tcW w:w="149" w:type="dxa"/>
          </w:tcPr>
          <w:p w14:paraId="157B5D44" w14:textId="77777777" w:rsidR="00A37FFA" w:rsidRDefault="00A37FFA" w:rsidP="00A37FFA">
            <w:pPr>
              <w:pStyle w:val="EmptyCellLayoutStyle"/>
              <w:spacing w:after="0" w:line="240" w:lineRule="auto"/>
            </w:pPr>
          </w:p>
        </w:tc>
      </w:tr>
    </w:tbl>
    <w:p xmlns:w="http://schemas.openxmlformats.org/wordprocessingml/2006/main" w14:paraId="3039C76C" w14:textId="77777777" w:rsidR="00A37FFA" w:rsidRDefault="00A37FFA" w:rsidP="00A37FFA">
      <w:pPr>
        <w:spacing w:after="0" w:line="240" w:lineRule="auto"/>
      </w:pPr>
    </w:p>
    <w:p xmlns:w="http://schemas.openxmlformats.org/wordprocessingml/2006/main" w14:paraId="33A44C3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신뢰 구성</w:t>
      </w:r>
    </w:p>
    <w:p xmlns:w="http://schemas.openxmlformats.org/wordprocessingml/2006/main" w14:paraId="410C5C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신뢰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344D6C" w14:textId="77777777" w:rsidTr="00A37FFA">
        <w:trPr>
          <w:trHeight w:val="54"/>
        </w:trPr>
        <w:tc>
          <w:tcPr>
            <w:tcW w:w="54" w:type="dxa"/>
          </w:tcPr>
          <w:p w14:paraId="12382846" w14:textId="77777777" w:rsidR="00A37FFA" w:rsidRDefault="00A37FFA" w:rsidP="00A37FFA">
            <w:pPr>
              <w:pStyle w:val="EmptyCellLayoutStyle"/>
              <w:spacing w:after="0" w:line="240" w:lineRule="auto"/>
            </w:pPr>
          </w:p>
        </w:tc>
        <w:tc>
          <w:tcPr>
            <w:tcW w:w="10395" w:type="dxa"/>
          </w:tcPr>
          <w:p w14:paraId="0F6DD2AF" w14:textId="77777777" w:rsidR="00A37FFA" w:rsidRDefault="00A37FFA" w:rsidP="00A37FFA">
            <w:pPr>
              <w:pStyle w:val="EmptyCellLayoutStyle"/>
              <w:spacing w:after="0" w:line="240" w:lineRule="auto"/>
            </w:pPr>
          </w:p>
        </w:tc>
        <w:tc>
          <w:tcPr>
            <w:tcW w:w="149" w:type="dxa"/>
          </w:tcPr>
          <w:p w14:paraId="03384178" w14:textId="77777777" w:rsidR="00A37FFA" w:rsidRDefault="00A37FFA" w:rsidP="00A37FFA">
            <w:pPr>
              <w:pStyle w:val="EmptyCellLayoutStyle"/>
              <w:spacing w:after="0" w:line="240" w:lineRule="auto"/>
            </w:pPr>
          </w:p>
        </w:tc>
      </w:tr>
      <w:tr w:rsidR="00A37FFA" w14:paraId="4277596C" w14:textId="77777777" w:rsidTr="00A37FFA">
        <w:tc>
          <w:tcPr>
            <w:tcW w:w="54" w:type="dxa"/>
          </w:tcPr>
          <w:p w14:paraId="118ADD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947C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6F1A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6E3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1C8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58E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EDF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05D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A63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630BF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F6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C75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8E9BD"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60352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1B4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06A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496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317829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ABE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304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4D3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23EFC8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BF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57F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9B774" w14:textId="77777777" w:rsidR="00A37FFA" w:rsidRDefault="00A37FFA" w:rsidP="00A37FFA">
                  <w:pPr>
                    <w:spacing w:after="0" w:line="240" w:lineRule="auto"/>
                  </w:pPr>
                </w:p>
              </w:tc>
            </w:tr>
            <w:tr w:rsidR="00A37FFA" w14:paraId="56EBB3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94E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DE7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5E5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00C7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594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31BA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D608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E5D002" w14:textId="77777777" w:rsidR="00A37FFA" w:rsidRDefault="00A37FFA" w:rsidP="00A37FFA">
            <w:pPr>
              <w:spacing w:after="0" w:line="240" w:lineRule="auto"/>
            </w:pPr>
          </w:p>
        </w:tc>
        <w:tc>
          <w:tcPr>
            <w:tcW w:w="149" w:type="dxa"/>
          </w:tcPr>
          <w:p w14:paraId="64699B4A" w14:textId="77777777" w:rsidR="00A37FFA" w:rsidRDefault="00A37FFA" w:rsidP="00A37FFA">
            <w:pPr>
              <w:pStyle w:val="EmptyCellLayoutStyle"/>
              <w:spacing w:after="0" w:line="240" w:lineRule="auto"/>
            </w:pPr>
          </w:p>
        </w:tc>
      </w:tr>
      <w:tr w:rsidR="00A37FFA" w14:paraId="6B73535F" w14:textId="77777777" w:rsidTr="00A37FFA">
        <w:trPr>
          <w:trHeight w:val="80"/>
        </w:trPr>
        <w:tc>
          <w:tcPr>
            <w:tcW w:w="54" w:type="dxa"/>
          </w:tcPr>
          <w:p w14:paraId="77AE6184" w14:textId="77777777" w:rsidR="00A37FFA" w:rsidRDefault="00A37FFA" w:rsidP="00A37FFA">
            <w:pPr>
              <w:pStyle w:val="EmptyCellLayoutStyle"/>
              <w:spacing w:after="0" w:line="240" w:lineRule="auto"/>
            </w:pPr>
          </w:p>
        </w:tc>
        <w:tc>
          <w:tcPr>
            <w:tcW w:w="10395" w:type="dxa"/>
          </w:tcPr>
          <w:p w14:paraId="77E00A9F" w14:textId="77777777" w:rsidR="00A37FFA" w:rsidRDefault="00A37FFA" w:rsidP="00A37FFA">
            <w:pPr>
              <w:pStyle w:val="EmptyCellLayoutStyle"/>
              <w:spacing w:after="0" w:line="240" w:lineRule="auto"/>
            </w:pPr>
          </w:p>
        </w:tc>
        <w:tc>
          <w:tcPr>
            <w:tcW w:w="149" w:type="dxa"/>
          </w:tcPr>
          <w:p w14:paraId="690477C3" w14:textId="77777777" w:rsidR="00A37FFA" w:rsidRDefault="00A37FFA" w:rsidP="00A37FFA">
            <w:pPr>
              <w:pStyle w:val="EmptyCellLayoutStyle"/>
              <w:spacing w:after="0" w:line="240" w:lineRule="auto"/>
            </w:pPr>
          </w:p>
        </w:tc>
      </w:tr>
    </w:tbl>
    <w:p xmlns:w="http://schemas.openxmlformats.org/wordprocessingml/2006/main" w14:paraId="4252540E" w14:textId="77777777" w:rsidR="00A37FFA" w:rsidRDefault="00A37FFA" w:rsidP="00A37FFA">
      <w:pPr>
        <w:spacing w:after="0" w:line="240" w:lineRule="auto"/>
      </w:pPr>
    </w:p>
    <w:p xmlns:w="http://schemas.openxmlformats.org/wordprocessingml/2006/main" w14:paraId="6B6F70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체인 구성</w:t>
      </w:r>
    </w:p>
    <w:p xmlns:w="http://schemas.openxmlformats.org/wordprocessingml/2006/main" w14:paraId="2D353F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대해 데이터베이스 간 소유권 체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707ACB" w14:textId="77777777" w:rsidTr="00A37FFA">
        <w:trPr>
          <w:trHeight w:val="54"/>
        </w:trPr>
        <w:tc>
          <w:tcPr>
            <w:tcW w:w="54" w:type="dxa"/>
          </w:tcPr>
          <w:p w14:paraId="6EC47FBA" w14:textId="77777777" w:rsidR="00A37FFA" w:rsidRDefault="00A37FFA" w:rsidP="00A37FFA">
            <w:pPr>
              <w:pStyle w:val="EmptyCellLayoutStyle"/>
              <w:spacing w:after="0" w:line="240" w:lineRule="auto"/>
            </w:pPr>
          </w:p>
        </w:tc>
        <w:tc>
          <w:tcPr>
            <w:tcW w:w="10395" w:type="dxa"/>
          </w:tcPr>
          <w:p w14:paraId="0364E422" w14:textId="77777777" w:rsidR="00A37FFA" w:rsidRDefault="00A37FFA" w:rsidP="00A37FFA">
            <w:pPr>
              <w:pStyle w:val="EmptyCellLayoutStyle"/>
              <w:spacing w:after="0" w:line="240" w:lineRule="auto"/>
            </w:pPr>
          </w:p>
        </w:tc>
        <w:tc>
          <w:tcPr>
            <w:tcW w:w="149" w:type="dxa"/>
          </w:tcPr>
          <w:p w14:paraId="50908CA5" w14:textId="77777777" w:rsidR="00A37FFA" w:rsidRDefault="00A37FFA" w:rsidP="00A37FFA">
            <w:pPr>
              <w:pStyle w:val="EmptyCellLayoutStyle"/>
              <w:spacing w:after="0" w:line="240" w:lineRule="auto"/>
            </w:pPr>
          </w:p>
        </w:tc>
      </w:tr>
      <w:tr w:rsidR="00A37FFA" w14:paraId="33ACCB00" w14:textId="77777777" w:rsidTr="00A37FFA">
        <w:tc>
          <w:tcPr>
            <w:tcW w:w="54" w:type="dxa"/>
          </w:tcPr>
          <w:p w14:paraId="7A23AA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032BC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49C6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DB8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4B4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E3213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2C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85C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1C5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7E802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DD7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47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45183"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2CD0A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3A9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6B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7DB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4F5CA0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04C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0CF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134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5144CE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FB7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D01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282E9" w14:textId="77777777" w:rsidR="00A37FFA" w:rsidRDefault="00A37FFA" w:rsidP="00A37FFA">
                  <w:pPr>
                    <w:spacing w:after="0" w:line="240" w:lineRule="auto"/>
                  </w:pPr>
                </w:p>
              </w:tc>
            </w:tr>
            <w:tr w:rsidR="00A37FFA" w14:paraId="290BA6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FE0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048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C60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B7AA93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F385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4EFE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348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BA6FA2" w14:textId="77777777" w:rsidR="00A37FFA" w:rsidRDefault="00A37FFA" w:rsidP="00A37FFA">
            <w:pPr>
              <w:spacing w:after="0" w:line="240" w:lineRule="auto"/>
            </w:pPr>
          </w:p>
        </w:tc>
        <w:tc>
          <w:tcPr>
            <w:tcW w:w="149" w:type="dxa"/>
          </w:tcPr>
          <w:p w14:paraId="5A596CB9" w14:textId="77777777" w:rsidR="00A37FFA" w:rsidRDefault="00A37FFA" w:rsidP="00A37FFA">
            <w:pPr>
              <w:pStyle w:val="EmptyCellLayoutStyle"/>
              <w:spacing w:after="0" w:line="240" w:lineRule="auto"/>
            </w:pPr>
          </w:p>
        </w:tc>
      </w:tr>
      <w:tr w:rsidR="00A37FFA" w14:paraId="7949BDB7" w14:textId="77777777" w:rsidTr="00A37FFA">
        <w:trPr>
          <w:trHeight w:val="80"/>
        </w:trPr>
        <w:tc>
          <w:tcPr>
            <w:tcW w:w="54" w:type="dxa"/>
          </w:tcPr>
          <w:p w14:paraId="06F49805" w14:textId="77777777" w:rsidR="00A37FFA" w:rsidRDefault="00A37FFA" w:rsidP="00A37FFA">
            <w:pPr>
              <w:pStyle w:val="EmptyCellLayoutStyle"/>
              <w:spacing w:after="0" w:line="240" w:lineRule="auto"/>
            </w:pPr>
          </w:p>
        </w:tc>
        <w:tc>
          <w:tcPr>
            <w:tcW w:w="10395" w:type="dxa"/>
          </w:tcPr>
          <w:p w14:paraId="7078A332" w14:textId="77777777" w:rsidR="00A37FFA" w:rsidRDefault="00A37FFA" w:rsidP="00A37FFA">
            <w:pPr>
              <w:pStyle w:val="EmptyCellLayoutStyle"/>
              <w:spacing w:after="0" w:line="240" w:lineRule="auto"/>
            </w:pPr>
          </w:p>
        </w:tc>
        <w:tc>
          <w:tcPr>
            <w:tcW w:w="149" w:type="dxa"/>
          </w:tcPr>
          <w:p w14:paraId="5F19BBE2" w14:textId="77777777" w:rsidR="00A37FFA" w:rsidRDefault="00A37FFA" w:rsidP="00A37FFA">
            <w:pPr>
              <w:pStyle w:val="EmptyCellLayoutStyle"/>
              <w:spacing w:after="0" w:line="240" w:lineRule="auto"/>
            </w:pPr>
          </w:p>
        </w:tc>
      </w:tr>
    </w:tbl>
    <w:p xmlns:w="http://schemas.openxmlformats.org/wordprocessingml/2006/main" w14:paraId="1D0015E9" w14:textId="77777777" w:rsidR="00A37FFA" w:rsidRDefault="00A37FFA" w:rsidP="00A37FFA">
      <w:pPr>
        <w:spacing w:after="0" w:line="240" w:lineRule="auto"/>
      </w:pPr>
    </w:p>
    <w:p xmlns:w="http://schemas.openxmlformats.org/wordprocessingml/2006/main" w14:paraId="27554C0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자동 축소 구성</w:t>
      </w:r>
    </w:p>
    <w:p xmlns:w="http://schemas.openxmlformats.org/wordprocessingml/2006/main" w14:paraId="0E51C3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자동 축소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691C9C" w14:textId="77777777" w:rsidTr="00A37FFA">
        <w:trPr>
          <w:trHeight w:val="54"/>
        </w:trPr>
        <w:tc>
          <w:tcPr>
            <w:tcW w:w="54" w:type="dxa"/>
          </w:tcPr>
          <w:p w14:paraId="71CD2468" w14:textId="77777777" w:rsidR="00A37FFA" w:rsidRDefault="00A37FFA" w:rsidP="00A37FFA">
            <w:pPr>
              <w:pStyle w:val="EmptyCellLayoutStyle"/>
              <w:spacing w:after="0" w:line="240" w:lineRule="auto"/>
            </w:pPr>
          </w:p>
        </w:tc>
        <w:tc>
          <w:tcPr>
            <w:tcW w:w="10395" w:type="dxa"/>
          </w:tcPr>
          <w:p w14:paraId="65FA9214" w14:textId="77777777" w:rsidR="00A37FFA" w:rsidRDefault="00A37FFA" w:rsidP="00A37FFA">
            <w:pPr>
              <w:pStyle w:val="EmptyCellLayoutStyle"/>
              <w:spacing w:after="0" w:line="240" w:lineRule="auto"/>
            </w:pPr>
          </w:p>
        </w:tc>
        <w:tc>
          <w:tcPr>
            <w:tcW w:w="149" w:type="dxa"/>
          </w:tcPr>
          <w:p w14:paraId="58C30379" w14:textId="77777777" w:rsidR="00A37FFA" w:rsidRDefault="00A37FFA" w:rsidP="00A37FFA">
            <w:pPr>
              <w:pStyle w:val="EmptyCellLayoutStyle"/>
              <w:spacing w:after="0" w:line="240" w:lineRule="auto"/>
            </w:pPr>
          </w:p>
        </w:tc>
      </w:tr>
      <w:tr w:rsidR="00A37FFA" w14:paraId="0720E964" w14:textId="77777777" w:rsidTr="00A37FFA">
        <w:tc>
          <w:tcPr>
            <w:tcW w:w="54" w:type="dxa"/>
          </w:tcPr>
          <w:p w14:paraId="777B7C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6C68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711A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1B04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7AF0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D344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5F2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12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14E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B3D74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A30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C4B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555E8"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5077F0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D4C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FE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5C2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7A964D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48E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ACC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3ED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634E83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52F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6D5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3660B" w14:textId="77777777" w:rsidR="00A37FFA" w:rsidRDefault="00A37FFA" w:rsidP="00A37FFA">
                  <w:pPr>
                    <w:spacing w:after="0" w:line="240" w:lineRule="auto"/>
                  </w:pPr>
                </w:p>
              </w:tc>
            </w:tr>
            <w:tr w:rsidR="00A37FFA" w14:paraId="71931B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76E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DD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3F4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70A7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25B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BB2C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B3A2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E66CA4" w14:textId="77777777" w:rsidR="00A37FFA" w:rsidRDefault="00A37FFA" w:rsidP="00A37FFA">
            <w:pPr>
              <w:spacing w:after="0" w:line="240" w:lineRule="auto"/>
            </w:pPr>
          </w:p>
        </w:tc>
        <w:tc>
          <w:tcPr>
            <w:tcW w:w="149" w:type="dxa"/>
          </w:tcPr>
          <w:p w14:paraId="37E27EA2" w14:textId="77777777" w:rsidR="00A37FFA" w:rsidRDefault="00A37FFA" w:rsidP="00A37FFA">
            <w:pPr>
              <w:pStyle w:val="EmptyCellLayoutStyle"/>
              <w:spacing w:after="0" w:line="240" w:lineRule="auto"/>
            </w:pPr>
          </w:p>
        </w:tc>
      </w:tr>
      <w:tr w:rsidR="00A37FFA" w14:paraId="6440257C" w14:textId="77777777" w:rsidTr="00A37FFA">
        <w:trPr>
          <w:trHeight w:val="80"/>
        </w:trPr>
        <w:tc>
          <w:tcPr>
            <w:tcW w:w="54" w:type="dxa"/>
          </w:tcPr>
          <w:p w14:paraId="14A66152" w14:textId="77777777" w:rsidR="00A37FFA" w:rsidRDefault="00A37FFA" w:rsidP="00A37FFA">
            <w:pPr>
              <w:pStyle w:val="EmptyCellLayoutStyle"/>
              <w:spacing w:after="0" w:line="240" w:lineRule="auto"/>
            </w:pPr>
          </w:p>
        </w:tc>
        <w:tc>
          <w:tcPr>
            <w:tcW w:w="10395" w:type="dxa"/>
          </w:tcPr>
          <w:p w14:paraId="4DF03EE9" w14:textId="77777777" w:rsidR="00A37FFA" w:rsidRDefault="00A37FFA" w:rsidP="00A37FFA">
            <w:pPr>
              <w:pStyle w:val="EmptyCellLayoutStyle"/>
              <w:spacing w:after="0" w:line="240" w:lineRule="auto"/>
            </w:pPr>
          </w:p>
        </w:tc>
        <w:tc>
          <w:tcPr>
            <w:tcW w:w="149" w:type="dxa"/>
          </w:tcPr>
          <w:p w14:paraId="14AA4C5C" w14:textId="77777777" w:rsidR="00A37FFA" w:rsidRDefault="00A37FFA" w:rsidP="00A37FFA">
            <w:pPr>
              <w:pStyle w:val="EmptyCellLayoutStyle"/>
              <w:spacing w:after="0" w:line="240" w:lineRule="auto"/>
            </w:pPr>
          </w:p>
        </w:tc>
      </w:tr>
    </w:tbl>
    <w:p xmlns:w="http://schemas.openxmlformats.org/wordprocessingml/2006/main" w14:paraId="0BEAEB81" w14:textId="77777777" w:rsidR="00A37FFA" w:rsidRDefault="00A37FFA" w:rsidP="00A37FFA">
      <w:pPr>
        <w:spacing w:after="0" w:line="240" w:lineRule="auto"/>
      </w:pPr>
    </w:p>
    <w:p xmlns:w="http://schemas.openxmlformats.org/wordprocessingml/2006/main" w14:paraId="4E59651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디스크 쓰기 대기 시간</w:t>
      </w:r>
    </w:p>
    <w:p xmlns:w="http://schemas.openxmlformats.org/wordprocessingml/2006/main" w14:paraId="56880A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파일을 호스팅하는 모든 논리 디스크에서 디스크 쓰기 대기 시간을 모니터링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2AAD5A" w14:textId="77777777" w:rsidTr="00A37FFA">
        <w:trPr>
          <w:trHeight w:val="54"/>
        </w:trPr>
        <w:tc>
          <w:tcPr>
            <w:tcW w:w="54" w:type="dxa"/>
          </w:tcPr>
          <w:p w14:paraId="3BFA8277" w14:textId="77777777" w:rsidR="00A37FFA" w:rsidRDefault="00A37FFA" w:rsidP="00A37FFA">
            <w:pPr>
              <w:pStyle w:val="EmptyCellLayoutStyle"/>
              <w:spacing w:after="0" w:line="240" w:lineRule="auto"/>
            </w:pPr>
          </w:p>
        </w:tc>
        <w:tc>
          <w:tcPr>
            <w:tcW w:w="10395" w:type="dxa"/>
          </w:tcPr>
          <w:p w14:paraId="146BD238" w14:textId="77777777" w:rsidR="00A37FFA" w:rsidRDefault="00A37FFA" w:rsidP="00A37FFA">
            <w:pPr>
              <w:pStyle w:val="EmptyCellLayoutStyle"/>
              <w:spacing w:after="0" w:line="240" w:lineRule="auto"/>
            </w:pPr>
          </w:p>
        </w:tc>
        <w:tc>
          <w:tcPr>
            <w:tcW w:w="149" w:type="dxa"/>
          </w:tcPr>
          <w:p w14:paraId="076C70A9" w14:textId="77777777" w:rsidR="00A37FFA" w:rsidRDefault="00A37FFA" w:rsidP="00A37FFA">
            <w:pPr>
              <w:pStyle w:val="EmptyCellLayoutStyle"/>
              <w:spacing w:after="0" w:line="240" w:lineRule="auto"/>
            </w:pPr>
          </w:p>
        </w:tc>
      </w:tr>
      <w:tr w:rsidR="00A37FFA" w14:paraId="6CD29847" w14:textId="77777777" w:rsidTr="00A37FFA">
        <w:tc>
          <w:tcPr>
            <w:tcW w:w="54" w:type="dxa"/>
          </w:tcPr>
          <w:p w14:paraId="0E494B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09D4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33CD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D23C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5C7B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58A2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3C0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935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4E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4882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49D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410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C20EF"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7F3E35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7D3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8BBB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을 초과하는 경우 모니터가 상태를 위험으로 변경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CA3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5</w:t>
                  </w:r>
                </w:p>
              </w:tc>
            </w:tr>
            <w:tr w:rsidR="00A37FFA" w14:paraId="2489BE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B0D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DDF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A8D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7BE94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285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DB9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E8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5F9886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27E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3F9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5180D" w14:textId="77777777" w:rsidR="00A37FFA" w:rsidRDefault="00A37FFA" w:rsidP="00A37FFA">
                  <w:pPr>
                    <w:spacing w:after="0" w:line="240" w:lineRule="auto"/>
                  </w:pPr>
                </w:p>
              </w:tc>
            </w:tr>
            <w:tr w:rsidR="00A37FFA" w14:paraId="2A0A95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789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235A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59B8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730AAF66" w14:textId="77777777" w:rsidR="00A37FFA" w:rsidRDefault="00A37FFA" w:rsidP="00A37FFA">
            <w:pPr>
              <w:spacing w:after="0" w:line="240" w:lineRule="auto"/>
            </w:pPr>
          </w:p>
        </w:tc>
        <w:tc>
          <w:tcPr>
            <w:tcW w:w="149" w:type="dxa"/>
          </w:tcPr>
          <w:p w14:paraId="7BF7CF24" w14:textId="77777777" w:rsidR="00A37FFA" w:rsidRDefault="00A37FFA" w:rsidP="00A37FFA">
            <w:pPr>
              <w:pStyle w:val="EmptyCellLayoutStyle"/>
              <w:spacing w:after="0" w:line="240" w:lineRule="auto"/>
            </w:pPr>
          </w:p>
        </w:tc>
      </w:tr>
      <w:tr w:rsidR="00A37FFA" w14:paraId="121A5393" w14:textId="77777777" w:rsidTr="00A37FFA">
        <w:trPr>
          <w:trHeight w:val="80"/>
        </w:trPr>
        <w:tc>
          <w:tcPr>
            <w:tcW w:w="54" w:type="dxa"/>
          </w:tcPr>
          <w:p w14:paraId="6628D3E7" w14:textId="77777777" w:rsidR="00A37FFA" w:rsidRDefault="00A37FFA" w:rsidP="00A37FFA">
            <w:pPr>
              <w:pStyle w:val="EmptyCellLayoutStyle"/>
              <w:spacing w:after="0" w:line="240" w:lineRule="auto"/>
            </w:pPr>
          </w:p>
        </w:tc>
        <w:tc>
          <w:tcPr>
            <w:tcW w:w="10395" w:type="dxa"/>
          </w:tcPr>
          <w:p w14:paraId="4756255A" w14:textId="77777777" w:rsidR="00A37FFA" w:rsidRDefault="00A37FFA" w:rsidP="00A37FFA">
            <w:pPr>
              <w:pStyle w:val="EmptyCellLayoutStyle"/>
              <w:spacing w:after="0" w:line="240" w:lineRule="auto"/>
            </w:pPr>
          </w:p>
        </w:tc>
        <w:tc>
          <w:tcPr>
            <w:tcW w:w="149" w:type="dxa"/>
          </w:tcPr>
          <w:p w14:paraId="4EE3BEC4" w14:textId="77777777" w:rsidR="00A37FFA" w:rsidRDefault="00A37FFA" w:rsidP="00A37FFA">
            <w:pPr>
              <w:pStyle w:val="EmptyCellLayoutStyle"/>
              <w:spacing w:after="0" w:line="240" w:lineRule="auto"/>
            </w:pPr>
          </w:p>
        </w:tc>
      </w:tr>
    </w:tbl>
    <w:p xmlns:w="http://schemas.openxmlformats.org/wordprocessingml/2006/main" w14:paraId="1704F73C" w14:textId="77777777" w:rsidR="00A37FFA" w:rsidRDefault="00A37FFA" w:rsidP="00A37FFA">
      <w:pPr>
        <w:spacing w:after="0" w:line="240" w:lineRule="auto"/>
      </w:pPr>
    </w:p>
    <w:p xmlns:w="http://schemas.openxmlformats.org/wordprocessingml/2006/main" w14:paraId="348D818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대상 로그 전달</w:t>
      </w:r>
    </w:p>
    <w:p xmlns:w="http://schemas.openxmlformats.org/wordprocessingml/2006/main" w14:paraId="33AFE6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로그 전달 대상의 로그가 로그 전달 구성의 일부분으로 정의된 임계값 내에서 해당 대상으로 복원되지 않은 경우를 검색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Express 버전에서는 로그 전달이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D2D33E" w14:textId="77777777" w:rsidTr="00A37FFA">
        <w:trPr>
          <w:trHeight w:val="54"/>
        </w:trPr>
        <w:tc>
          <w:tcPr>
            <w:tcW w:w="54" w:type="dxa"/>
          </w:tcPr>
          <w:p w14:paraId="7E25B6C8" w14:textId="77777777" w:rsidR="00A37FFA" w:rsidRDefault="00A37FFA" w:rsidP="00A37FFA">
            <w:pPr>
              <w:pStyle w:val="EmptyCellLayoutStyle"/>
              <w:spacing w:after="0" w:line="240" w:lineRule="auto"/>
            </w:pPr>
          </w:p>
        </w:tc>
        <w:tc>
          <w:tcPr>
            <w:tcW w:w="10395" w:type="dxa"/>
          </w:tcPr>
          <w:p w14:paraId="07E2028F" w14:textId="77777777" w:rsidR="00A37FFA" w:rsidRDefault="00A37FFA" w:rsidP="00A37FFA">
            <w:pPr>
              <w:pStyle w:val="EmptyCellLayoutStyle"/>
              <w:spacing w:after="0" w:line="240" w:lineRule="auto"/>
            </w:pPr>
          </w:p>
        </w:tc>
        <w:tc>
          <w:tcPr>
            <w:tcW w:w="149" w:type="dxa"/>
          </w:tcPr>
          <w:p w14:paraId="0488CAA5" w14:textId="77777777" w:rsidR="00A37FFA" w:rsidRDefault="00A37FFA" w:rsidP="00A37FFA">
            <w:pPr>
              <w:pStyle w:val="EmptyCellLayoutStyle"/>
              <w:spacing w:after="0" w:line="240" w:lineRule="auto"/>
            </w:pPr>
          </w:p>
        </w:tc>
      </w:tr>
      <w:tr w:rsidR="00A37FFA" w14:paraId="5E0E549F" w14:textId="77777777" w:rsidTr="00A37FFA">
        <w:tc>
          <w:tcPr>
            <w:tcW w:w="54" w:type="dxa"/>
          </w:tcPr>
          <w:p w14:paraId="48FEA6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8F4C3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577F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BBDB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CE99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6BCE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2CB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F63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92D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DA03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34D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11D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18723"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77D314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A47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017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366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9056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3D1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21F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828E3" w14:textId="77777777" w:rsidR="00A37FFA" w:rsidRDefault="00A37FFA" w:rsidP="00A37FFA">
                  <w:pPr>
                    <w:spacing w:after="0" w:line="240" w:lineRule="auto"/>
                  </w:pPr>
                </w:p>
              </w:tc>
            </w:tr>
            <w:tr w:rsidR="00A37FFA" w14:paraId="51B7D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C28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5DD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5A7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948E1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125E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C7A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907E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C0498AE" w14:textId="77777777" w:rsidR="00A37FFA" w:rsidRDefault="00A37FFA" w:rsidP="00A37FFA">
            <w:pPr>
              <w:spacing w:after="0" w:line="240" w:lineRule="auto"/>
            </w:pPr>
          </w:p>
        </w:tc>
        <w:tc>
          <w:tcPr>
            <w:tcW w:w="149" w:type="dxa"/>
          </w:tcPr>
          <w:p w14:paraId="07623816" w14:textId="77777777" w:rsidR="00A37FFA" w:rsidRDefault="00A37FFA" w:rsidP="00A37FFA">
            <w:pPr>
              <w:pStyle w:val="EmptyCellLayoutStyle"/>
              <w:spacing w:after="0" w:line="240" w:lineRule="auto"/>
            </w:pPr>
          </w:p>
        </w:tc>
      </w:tr>
      <w:tr w:rsidR="00A37FFA" w14:paraId="1E5B07A6" w14:textId="77777777" w:rsidTr="00A37FFA">
        <w:trPr>
          <w:trHeight w:val="80"/>
        </w:trPr>
        <w:tc>
          <w:tcPr>
            <w:tcW w:w="54" w:type="dxa"/>
          </w:tcPr>
          <w:p w14:paraId="66D12D2E" w14:textId="77777777" w:rsidR="00A37FFA" w:rsidRDefault="00A37FFA" w:rsidP="00A37FFA">
            <w:pPr>
              <w:pStyle w:val="EmptyCellLayoutStyle"/>
              <w:spacing w:after="0" w:line="240" w:lineRule="auto"/>
            </w:pPr>
          </w:p>
        </w:tc>
        <w:tc>
          <w:tcPr>
            <w:tcW w:w="10395" w:type="dxa"/>
          </w:tcPr>
          <w:p w14:paraId="01BF1A40" w14:textId="77777777" w:rsidR="00A37FFA" w:rsidRDefault="00A37FFA" w:rsidP="00A37FFA">
            <w:pPr>
              <w:pStyle w:val="EmptyCellLayoutStyle"/>
              <w:spacing w:after="0" w:line="240" w:lineRule="auto"/>
            </w:pPr>
          </w:p>
        </w:tc>
        <w:tc>
          <w:tcPr>
            <w:tcW w:w="149" w:type="dxa"/>
          </w:tcPr>
          <w:p w14:paraId="1B5EC93E" w14:textId="77777777" w:rsidR="00A37FFA" w:rsidRDefault="00A37FFA" w:rsidP="00A37FFA">
            <w:pPr>
              <w:pStyle w:val="EmptyCellLayoutStyle"/>
              <w:spacing w:after="0" w:line="240" w:lineRule="auto"/>
            </w:pPr>
          </w:p>
        </w:tc>
      </w:tr>
    </w:tbl>
    <w:p xmlns:w="http://schemas.openxmlformats.org/wordprocessingml/2006/main" w14:paraId="254137A9" w14:textId="77777777" w:rsidR="00A37FFA" w:rsidRDefault="00A37FFA" w:rsidP="00A37FFA">
      <w:pPr>
        <w:spacing w:after="0" w:line="240" w:lineRule="auto"/>
      </w:pPr>
    </w:p>
    <w:p xmlns:w="http://schemas.openxmlformats.org/wordprocessingml/2006/main" w14:paraId="5201056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트랜잭션 로그 사용 가능한 공간(%)</w:t>
      </w:r>
    </w:p>
    <w:p xmlns:w="http://schemas.openxmlformats.org/wordprocessingml/2006/main" w14:paraId="0C38B3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SQL DB에 대한 트랜잭션 로그 사용 가능한 공간(%) 모니터입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059CEE" w14:textId="77777777" w:rsidTr="00A37FFA">
        <w:trPr>
          <w:trHeight w:val="54"/>
        </w:trPr>
        <w:tc>
          <w:tcPr>
            <w:tcW w:w="54" w:type="dxa"/>
          </w:tcPr>
          <w:p w14:paraId="764F18D2" w14:textId="77777777" w:rsidR="00A37FFA" w:rsidRDefault="00A37FFA" w:rsidP="00A37FFA">
            <w:pPr>
              <w:pStyle w:val="EmptyCellLayoutStyle"/>
              <w:spacing w:after="0" w:line="240" w:lineRule="auto"/>
            </w:pPr>
          </w:p>
        </w:tc>
        <w:tc>
          <w:tcPr>
            <w:tcW w:w="10395" w:type="dxa"/>
          </w:tcPr>
          <w:p w14:paraId="5378367C" w14:textId="77777777" w:rsidR="00A37FFA" w:rsidRDefault="00A37FFA" w:rsidP="00A37FFA">
            <w:pPr>
              <w:pStyle w:val="EmptyCellLayoutStyle"/>
              <w:spacing w:after="0" w:line="240" w:lineRule="auto"/>
            </w:pPr>
          </w:p>
        </w:tc>
        <w:tc>
          <w:tcPr>
            <w:tcW w:w="149" w:type="dxa"/>
          </w:tcPr>
          <w:p w14:paraId="45CF192D" w14:textId="77777777" w:rsidR="00A37FFA" w:rsidRDefault="00A37FFA" w:rsidP="00A37FFA">
            <w:pPr>
              <w:pStyle w:val="EmptyCellLayoutStyle"/>
              <w:spacing w:after="0" w:line="240" w:lineRule="auto"/>
            </w:pPr>
          </w:p>
        </w:tc>
      </w:tr>
      <w:tr w:rsidR="00A37FFA" w14:paraId="4427765E" w14:textId="77777777" w:rsidTr="00A37FFA">
        <w:tc>
          <w:tcPr>
            <w:tcW w:w="54" w:type="dxa"/>
          </w:tcPr>
          <w:p w14:paraId="336218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76"/>
              <w:gridCol w:w="3032"/>
            </w:tblGrid>
            <w:tr w:rsidR="00A37FFA" w14:paraId="26BDD3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4635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7721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4E73D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91400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11B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76A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3AE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89C8A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628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23A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CC4F4"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04563D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EE8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F2D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E66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6A79B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BBE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449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3F5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511A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197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50F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EEE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56E17A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851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9F5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234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1373D2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158C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B694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703A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bl>
          <w:p w14:paraId="5D5859B2" w14:textId="77777777" w:rsidR="00A37FFA" w:rsidRDefault="00A37FFA" w:rsidP="00A37FFA">
            <w:pPr>
              <w:spacing w:after="0" w:line="240" w:lineRule="auto"/>
            </w:pPr>
          </w:p>
        </w:tc>
        <w:tc>
          <w:tcPr>
            <w:tcW w:w="149" w:type="dxa"/>
          </w:tcPr>
          <w:p w14:paraId="2175ED90" w14:textId="77777777" w:rsidR="00A37FFA" w:rsidRDefault="00A37FFA" w:rsidP="00A37FFA">
            <w:pPr>
              <w:pStyle w:val="EmptyCellLayoutStyle"/>
              <w:spacing w:after="0" w:line="240" w:lineRule="auto"/>
            </w:pPr>
          </w:p>
        </w:tc>
      </w:tr>
      <w:tr w:rsidR="00A37FFA" w14:paraId="7F9DE3E1" w14:textId="77777777" w:rsidTr="00A37FFA">
        <w:trPr>
          <w:trHeight w:val="80"/>
        </w:trPr>
        <w:tc>
          <w:tcPr>
            <w:tcW w:w="54" w:type="dxa"/>
          </w:tcPr>
          <w:p w14:paraId="38F4D1CF" w14:textId="77777777" w:rsidR="00A37FFA" w:rsidRDefault="00A37FFA" w:rsidP="00A37FFA">
            <w:pPr>
              <w:pStyle w:val="EmptyCellLayoutStyle"/>
              <w:spacing w:after="0" w:line="240" w:lineRule="auto"/>
            </w:pPr>
          </w:p>
        </w:tc>
        <w:tc>
          <w:tcPr>
            <w:tcW w:w="10395" w:type="dxa"/>
          </w:tcPr>
          <w:p w14:paraId="2321CDFD" w14:textId="77777777" w:rsidR="00A37FFA" w:rsidRDefault="00A37FFA" w:rsidP="00A37FFA">
            <w:pPr>
              <w:pStyle w:val="EmptyCellLayoutStyle"/>
              <w:spacing w:after="0" w:line="240" w:lineRule="auto"/>
            </w:pPr>
          </w:p>
        </w:tc>
        <w:tc>
          <w:tcPr>
            <w:tcW w:w="149" w:type="dxa"/>
          </w:tcPr>
          <w:p w14:paraId="62E829F1" w14:textId="77777777" w:rsidR="00A37FFA" w:rsidRDefault="00A37FFA" w:rsidP="00A37FFA">
            <w:pPr>
              <w:pStyle w:val="EmptyCellLayoutStyle"/>
              <w:spacing w:after="0" w:line="240" w:lineRule="auto"/>
            </w:pPr>
          </w:p>
        </w:tc>
      </w:tr>
    </w:tbl>
    <w:p xmlns:w="http://schemas.openxmlformats.org/wordprocessingml/2006/main" w14:paraId="673C2D11" w14:textId="77777777" w:rsidR="00A37FFA" w:rsidRDefault="00A37FFA" w:rsidP="00A37FFA">
      <w:pPr>
        <w:spacing w:after="0" w:line="240" w:lineRule="auto"/>
      </w:pPr>
    </w:p>
    <w:p xmlns:w="http://schemas.openxmlformats.org/wordprocessingml/2006/main" w14:paraId="0A99C89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통계를 비동기적으로 자동 업데이트 구성</w:t>
      </w:r>
    </w:p>
    <w:p xmlns:w="http://schemas.openxmlformats.org/wordprocessingml/2006/main" w14:paraId="48B1BD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대한 통계를 비동기적으로 자동 업데이트 설정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D22FCF" w14:textId="77777777" w:rsidTr="00A37FFA">
        <w:trPr>
          <w:trHeight w:val="54"/>
        </w:trPr>
        <w:tc>
          <w:tcPr>
            <w:tcW w:w="54" w:type="dxa"/>
          </w:tcPr>
          <w:p w14:paraId="65C26D04" w14:textId="77777777" w:rsidR="00A37FFA" w:rsidRDefault="00A37FFA" w:rsidP="00A37FFA">
            <w:pPr>
              <w:pStyle w:val="EmptyCellLayoutStyle"/>
              <w:spacing w:after="0" w:line="240" w:lineRule="auto"/>
            </w:pPr>
          </w:p>
        </w:tc>
        <w:tc>
          <w:tcPr>
            <w:tcW w:w="10395" w:type="dxa"/>
          </w:tcPr>
          <w:p w14:paraId="6EDD30A1" w14:textId="77777777" w:rsidR="00A37FFA" w:rsidRDefault="00A37FFA" w:rsidP="00A37FFA">
            <w:pPr>
              <w:pStyle w:val="EmptyCellLayoutStyle"/>
              <w:spacing w:after="0" w:line="240" w:lineRule="auto"/>
            </w:pPr>
          </w:p>
        </w:tc>
        <w:tc>
          <w:tcPr>
            <w:tcW w:w="149" w:type="dxa"/>
          </w:tcPr>
          <w:p w14:paraId="369F8C32" w14:textId="77777777" w:rsidR="00A37FFA" w:rsidRDefault="00A37FFA" w:rsidP="00A37FFA">
            <w:pPr>
              <w:pStyle w:val="EmptyCellLayoutStyle"/>
              <w:spacing w:after="0" w:line="240" w:lineRule="auto"/>
            </w:pPr>
          </w:p>
        </w:tc>
      </w:tr>
      <w:tr w:rsidR="00A37FFA" w14:paraId="249D9D14" w14:textId="77777777" w:rsidTr="00A37FFA">
        <w:tc>
          <w:tcPr>
            <w:tcW w:w="54" w:type="dxa"/>
          </w:tcPr>
          <w:p w14:paraId="1780E3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7633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9BF4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0A7C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E0D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4F136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5E3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2AC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1E0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C6191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5C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F16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0999B"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AB7BB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DF1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 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F76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상되는 데이터베이스 구성 설정 값입니다. 적용 가능한 값 집합을 보려면 이 모니터의 기술 자료 문서 "구성" 섹션을 참조하세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828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OFF</w:t>
                  </w:r>
                </w:p>
              </w:tc>
            </w:tr>
            <w:tr w:rsidR="00A37FFA" w14:paraId="15B69C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066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ED3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38F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53F26D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01D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E8E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C1084" w14:textId="77777777" w:rsidR="00A37FFA" w:rsidRDefault="00A37FFA" w:rsidP="00A37FFA">
                  <w:pPr>
                    <w:spacing w:after="0" w:line="240" w:lineRule="auto"/>
                  </w:pPr>
                </w:p>
              </w:tc>
            </w:tr>
            <w:tr w:rsidR="00A37FFA" w14:paraId="68BCC5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351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09A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F81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D14A8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FBBF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E4EC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9BE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95898B" w14:textId="77777777" w:rsidR="00A37FFA" w:rsidRDefault="00A37FFA" w:rsidP="00A37FFA">
            <w:pPr>
              <w:spacing w:after="0" w:line="240" w:lineRule="auto"/>
            </w:pPr>
          </w:p>
        </w:tc>
        <w:tc>
          <w:tcPr>
            <w:tcW w:w="149" w:type="dxa"/>
          </w:tcPr>
          <w:p w14:paraId="4FCA72A9" w14:textId="77777777" w:rsidR="00A37FFA" w:rsidRDefault="00A37FFA" w:rsidP="00A37FFA">
            <w:pPr>
              <w:pStyle w:val="EmptyCellLayoutStyle"/>
              <w:spacing w:after="0" w:line="240" w:lineRule="auto"/>
            </w:pPr>
          </w:p>
        </w:tc>
      </w:tr>
      <w:tr w:rsidR="00A37FFA" w14:paraId="17578977" w14:textId="77777777" w:rsidTr="00A37FFA">
        <w:trPr>
          <w:trHeight w:val="80"/>
        </w:trPr>
        <w:tc>
          <w:tcPr>
            <w:tcW w:w="54" w:type="dxa"/>
          </w:tcPr>
          <w:p w14:paraId="4D9FE061" w14:textId="77777777" w:rsidR="00A37FFA" w:rsidRDefault="00A37FFA" w:rsidP="00A37FFA">
            <w:pPr>
              <w:pStyle w:val="EmptyCellLayoutStyle"/>
              <w:spacing w:after="0" w:line="240" w:lineRule="auto"/>
            </w:pPr>
          </w:p>
        </w:tc>
        <w:tc>
          <w:tcPr>
            <w:tcW w:w="10395" w:type="dxa"/>
          </w:tcPr>
          <w:p w14:paraId="096FDA75" w14:textId="77777777" w:rsidR="00A37FFA" w:rsidRDefault="00A37FFA" w:rsidP="00A37FFA">
            <w:pPr>
              <w:pStyle w:val="EmptyCellLayoutStyle"/>
              <w:spacing w:after="0" w:line="240" w:lineRule="auto"/>
            </w:pPr>
          </w:p>
        </w:tc>
        <w:tc>
          <w:tcPr>
            <w:tcW w:w="149" w:type="dxa"/>
          </w:tcPr>
          <w:p w14:paraId="231C7F97" w14:textId="77777777" w:rsidR="00A37FFA" w:rsidRDefault="00A37FFA" w:rsidP="00A37FFA">
            <w:pPr>
              <w:pStyle w:val="EmptyCellLayoutStyle"/>
              <w:spacing w:after="0" w:line="240" w:lineRule="auto"/>
            </w:pPr>
          </w:p>
        </w:tc>
      </w:tr>
    </w:tbl>
    <w:p xmlns:w="http://schemas.openxmlformats.org/wordprocessingml/2006/main" w14:paraId="14416A42" w14:textId="77777777" w:rsidR="00A37FFA" w:rsidRDefault="00A37FFA" w:rsidP="00A37FFA">
      <w:pPr>
        <w:spacing w:after="0" w:line="240" w:lineRule="auto"/>
      </w:pPr>
    </w:p>
    <w:p xmlns:w="http://schemas.openxmlformats.org/wordprocessingml/2006/main" w14:paraId="2C96192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 집계 모니터</w:t>
      </w:r>
    </w:p>
    <w:p xmlns:w="http://schemas.openxmlformats.org/wordprocessingml/2006/main" w14:paraId="154FC95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외부 액세스 구성</w:t>
      </w:r>
    </w:p>
    <w:p xmlns:w="http://schemas.openxmlformats.org/wordprocessingml/2006/main" w14:paraId="30EB85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집계 외부 액세스 구성 상태를 모니터링합니다.</w:t>
      </w:r>
    </w:p>
    <w:p xmlns:w="http://schemas.openxmlformats.org/wordprocessingml/2006/main" w14:paraId="56691A0E" w14:textId="77777777" w:rsidR="00A37FFA" w:rsidRDefault="00A37FFA" w:rsidP="00A37FFA">
      <w:pPr>
        <w:spacing w:after="0" w:line="240" w:lineRule="auto"/>
      </w:pPr>
    </w:p>
    <w:p xmlns:w="http://schemas.openxmlformats.org/wordprocessingml/2006/main" w14:paraId="191964E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복구 구성</w:t>
      </w:r>
    </w:p>
    <w:p xmlns:w="http://schemas.openxmlformats.org/wordprocessingml/2006/main" w14:paraId="7E41A9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집계 복구 구성 상태를 모니터링합니다.</w:t>
      </w:r>
    </w:p>
    <w:p xmlns:w="http://schemas.openxmlformats.org/wordprocessingml/2006/main" w14:paraId="381AC3F5" w14:textId="77777777" w:rsidR="00A37FFA" w:rsidRDefault="00A37FFA" w:rsidP="00A37FFA">
      <w:pPr>
        <w:spacing w:after="0" w:line="240" w:lineRule="auto"/>
      </w:pPr>
    </w:p>
    <w:p xmlns:w="http://schemas.openxmlformats.org/wordprocessingml/2006/main" w14:paraId="75DC5C4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자동 구성</w:t>
      </w:r>
    </w:p>
    <w:p xmlns:w="http://schemas.openxmlformats.org/wordprocessingml/2006/main" w14:paraId="21CDEF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자동 구성 모니터 상태를 집계합니다.</w:t>
      </w:r>
    </w:p>
    <w:p xmlns:w="http://schemas.openxmlformats.org/wordprocessingml/2006/main" w14:paraId="7458DA4D" w14:textId="77777777" w:rsidR="00A37FFA" w:rsidRDefault="00A37FFA" w:rsidP="00A37FFA">
      <w:pPr>
        <w:spacing w:after="0" w:line="240" w:lineRule="auto"/>
      </w:pPr>
    </w:p>
    <w:p xmlns:w="http://schemas.openxmlformats.org/wordprocessingml/2006/main" w14:paraId="0FBBC39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공간</w:t>
      </w:r>
    </w:p>
    <w:p xmlns:w="http://schemas.openxmlformats.org/wordprocessingml/2006/main" w14:paraId="314B6F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집계 공간 상태를 모니터링합니다.</w:t>
      </w:r>
    </w:p>
    <w:p xmlns:w="http://schemas.openxmlformats.org/wordprocessingml/2006/main" w14:paraId="35FC3820" w14:textId="77777777" w:rsidR="00A37FFA" w:rsidRDefault="00A37FFA" w:rsidP="00A37FFA">
      <w:pPr>
        <w:spacing w:after="0" w:line="240" w:lineRule="auto"/>
      </w:pPr>
    </w:p>
    <w:p xmlns:w="http://schemas.openxmlformats.org/wordprocessingml/2006/main" w14:paraId="2801E85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 종속성(롤업) 모니터</w:t>
      </w:r>
    </w:p>
    <w:p xmlns:w="http://schemas.openxmlformats.org/wordprocessingml/2006/main" w14:paraId="6C3AF45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메모리 액세스에 최적화된 데이터 파일 그룹 구성</w:t>
      </w:r>
    </w:p>
    <w:p xmlns:w="http://schemas.openxmlformats.org/wordprocessingml/2006/main" w14:paraId="2CBDC5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메모리 액세스에 최적화된 데이터 파일 그룹 구성 모니터를 롤업합니다.</w:t>
      </w:r>
    </w:p>
    <w:p xmlns:w="http://schemas.openxmlformats.org/wordprocessingml/2006/main" w14:paraId="0740CDD3" w14:textId="77777777" w:rsidR="00A37FFA" w:rsidRDefault="00A37FFA" w:rsidP="00A37FFA">
      <w:pPr>
        <w:spacing w:after="0" w:line="240" w:lineRule="auto"/>
      </w:pPr>
    </w:p>
    <w:p xmlns:w="http://schemas.openxmlformats.org/wordprocessingml/2006/main" w14:paraId="5C24BFA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경고 정책 보안</w:t>
      </w:r>
    </w:p>
    <w:p xmlns:w="http://schemas.openxmlformats.org/wordprocessingml/2006/main" w14:paraId="08D9B6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경고 정책 보안 모니터를 롤업합니다.</w:t>
      </w:r>
    </w:p>
    <w:p xmlns:w="http://schemas.openxmlformats.org/wordprocessingml/2006/main" w14:paraId="23391D84" w14:textId="77777777" w:rsidR="00A37FFA" w:rsidRDefault="00A37FFA" w:rsidP="00A37FFA">
      <w:pPr>
        <w:spacing w:after="0" w:line="240" w:lineRule="auto"/>
      </w:pPr>
    </w:p>
    <w:p xmlns:w="http://schemas.openxmlformats.org/wordprocessingml/2006/main" w14:paraId="612E0C3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구성</w:t>
      </w:r>
    </w:p>
    <w:p xmlns:w="http://schemas.openxmlformats.org/wordprocessingml/2006/main" w14:paraId="3E97B4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로그 파일 구성 모니터를 롤업합니다.</w:t>
      </w:r>
    </w:p>
    <w:p xmlns:w="http://schemas.openxmlformats.org/wordprocessingml/2006/main" w14:paraId="5CE841DE" w14:textId="77777777" w:rsidR="00A37FFA" w:rsidRDefault="00A37FFA" w:rsidP="00A37FFA">
      <w:pPr>
        <w:spacing w:after="0" w:line="240" w:lineRule="auto"/>
      </w:pPr>
    </w:p>
    <w:p xmlns:w="http://schemas.openxmlformats.org/wordprocessingml/2006/main" w14:paraId="5533D6D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그룹 성능</w:t>
      </w:r>
    </w:p>
    <w:p xmlns:w="http://schemas.openxmlformats.org/wordprocessingml/2006/main" w14:paraId="40C5AC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파일 그룹 성능 모니터를 롤업합니다.</w:t>
      </w:r>
    </w:p>
    <w:p xmlns:w="http://schemas.openxmlformats.org/wordprocessingml/2006/main" w14:paraId="7A86051B" w14:textId="77777777" w:rsidR="00A37FFA" w:rsidRDefault="00A37FFA" w:rsidP="00A37FFA">
      <w:pPr>
        <w:spacing w:after="0" w:line="240" w:lineRule="auto"/>
      </w:pPr>
    </w:p>
    <w:p xmlns:w="http://schemas.openxmlformats.org/wordprocessingml/2006/main" w14:paraId="027EE70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경고 정책 가용성</w:t>
      </w:r>
    </w:p>
    <w:p xmlns:w="http://schemas.openxmlformats.org/wordprocessingml/2006/main" w14:paraId="5972BC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경고 정책 가용성 모니터를 롤업합니다.</w:t>
      </w:r>
    </w:p>
    <w:p xmlns:w="http://schemas.openxmlformats.org/wordprocessingml/2006/main" w14:paraId="21B69874" w14:textId="77777777" w:rsidR="00A37FFA" w:rsidRDefault="00A37FFA" w:rsidP="00A37FFA">
      <w:pPr>
        <w:spacing w:after="0" w:line="240" w:lineRule="auto"/>
      </w:pPr>
    </w:p>
    <w:p xmlns:w="http://schemas.openxmlformats.org/wordprocessingml/2006/main" w14:paraId="750360B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메모리 액세스에 최적화된 데이터 파일 그룹 성능</w:t>
      </w:r>
    </w:p>
    <w:p xmlns:w="http://schemas.openxmlformats.org/wordprocessingml/2006/main" w14:paraId="1DA277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메모리 액세스에 최적화된 데이터 파일 그룹 성능 모니터를 롤업합니다.</w:t>
      </w:r>
    </w:p>
    <w:p xmlns:w="http://schemas.openxmlformats.org/wordprocessingml/2006/main" w14:paraId="7CBF9E1F" w14:textId="77777777" w:rsidR="00A37FFA" w:rsidRDefault="00A37FFA" w:rsidP="00A37FFA">
      <w:pPr>
        <w:spacing w:after="0" w:line="240" w:lineRule="auto"/>
      </w:pPr>
    </w:p>
    <w:p xmlns:w="http://schemas.openxmlformats.org/wordprocessingml/2006/main" w14:paraId="5E21F34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FILESTREAM 파일 그룹 구성</w:t>
      </w:r>
    </w:p>
    <w:p xmlns:w="http://schemas.openxmlformats.org/wordprocessingml/2006/main" w14:paraId="577E2F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FILESTREAM 파일 그룹 구성 모니터를 롤업합니다.</w:t>
      </w:r>
    </w:p>
    <w:p xmlns:w="http://schemas.openxmlformats.org/wordprocessingml/2006/main" w14:paraId="1EF7CDA0" w14:textId="77777777" w:rsidR="00A37FFA" w:rsidRDefault="00A37FFA" w:rsidP="00A37FFA">
      <w:pPr>
        <w:spacing w:after="0" w:line="240" w:lineRule="auto"/>
      </w:pPr>
    </w:p>
    <w:p xmlns:w="http://schemas.openxmlformats.org/wordprocessingml/2006/main" w14:paraId="23983B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FILESTREAM 파일 그룹 성능</w:t>
      </w:r>
    </w:p>
    <w:p xmlns:w="http://schemas.openxmlformats.org/wordprocessingml/2006/main" w14:paraId="222CCF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FILESTREAM 파일 그룹 성능 모니터를 롤업합니다.</w:t>
      </w:r>
    </w:p>
    <w:p xmlns:w="http://schemas.openxmlformats.org/wordprocessingml/2006/main" w14:paraId="2C278B65" w14:textId="77777777" w:rsidR="00A37FFA" w:rsidRDefault="00A37FFA" w:rsidP="00A37FFA">
      <w:pPr>
        <w:spacing w:after="0" w:line="240" w:lineRule="auto"/>
      </w:pPr>
    </w:p>
    <w:p xmlns:w="http://schemas.openxmlformats.org/wordprocessingml/2006/main" w14:paraId="041B64F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FILESTREAM 파일 그룹 가용성</w:t>
      </w:r>
    </w:p>
    <w:p xmlns:w="http://schemas.openxmlformats.org/wordprocessingml/2006/main" w14:paraId="29FDA9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FILESTREAM 파일 그룹 가용성 모니터를 롤업합니다.</w:t>
      </w:r>
    </w:p>
    <w:p xmlns:w="http://schemas.openxmlformats.org/wordprocessingml/2006/main" w14:paraId="03497192" w14:textId="77777777" w:rsidR="00A37FFA" w:rsidRDefault="00A37FFA" w:rsidP="00A37FFA">
      <w:pPr>
        <w:spacing w:after="0" w:line="240" w:lineRule="auto"/>
      </w:pPr>
    </w:p>
    <w:p xmlns:w="http://schemas.openxmlformats.org/wordprocessingml/2006/main" w14:paraId="3396983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성능</w:t>
      </w:r>
    </w:p>
    <w:p xmlns:w="http://schemas.openxmlformats.org/wordprocessingml/2006/main" w14:paraId="335AA6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로그 파일 성능 모니터를 롤업합니다.</w:t>
      </w:r>
    </w:p>
    <w:p xmlns:w="http://schemas.openxmlformats.org/wordprocessingml/2006/main" w14:paraId="37B89E13" w14:textId="77777777" w:rsidR="00A37FFA" w:rsidRDefault="00A37FFA" w:rsidP="00A37FFA">
      <w:pPr>
        <w:spacing w:after="0" w:line="240" w:lineRule="auto"/>
      </w:pPr>
    </w:p>
    <w:p xmlns:w="http://schemas.openxmlformats.org/wordprocessingml/2006/main" w14:paraId="4095225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그룹 구성</w:t>
      </w:r>
    </w:p>
    <w:p xmlns:w="http://schemas.openxmlformats.org/wordprocessingml/2006/main" w14:paraId="3452F2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파일 그룹 구성 모니터를 롤업합니다.</w:t>
      </w:r>
    </w:p>
    <w:p xmlns:w="http://schemas.openxmlformats.org/wordprocessingml/2006/main" w14:paraId="6D20320E" w14:textId="77777777" w:rsidR="00A37FFA" w:rsidRDefault="00A37FFA" w:rsidP="00A37FFA">
      <w:pPr>
        <w:spacing w:after="0" w:line="240" w:lineRule="auto"/>
      </w:pPr>
    </w:p>
    <w:p xmlns:w="http://schemas.openxmlformats.org/wordprocessingml/2006/main" w14:paraId="072D414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그룹 가용성</w:t>
      </w:r>
    </w:p>
    <w:p xmlns:w="http://schemas.openxmlformats.org/wordprocessingml/2006/main" w14:paraId="6E2DA3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파일 그룹 가용성 모니터를 롤업합니다.</w:t>
      </w:r>
    </w:p>
    <w:p xmlns:w="http://schemas.openxmlformats.org/wordprocessingml/2006/main" w14:paraId="67D4D8ED" w14:textId="77777777" w:rsidR="00A37FFA" w:rsidRDefault="00A37FFA" w:rsidP="00A37FFA">
      <w:pPr>
        <w:spacing w:after="0" w:line="240" w:lineRule="auto"/>
      </w:pPr>
    </w:p>
    <w:p xmlns:w="http://schemas.openxmlformats.org/wordprocessingml/2006/main" w14:paraId="6B92E6B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중요 정책 성능</w:t>
      </w:r>
    </w:p>
    <w:p xmlns:w="http://schemas.openxmlformats.org/wordprocessingml/2006/main" w14:paraId="7DAA0C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중요 정책 성능 모니터를 롤업합니다.</w:t>
      </w:r>
    </w:p>
    <w:p xmlns:w="http://schemas.openxmlformats.org/wordprocessingml/2006/main" w14:paraId="7FBD5DF7" w14:textId="77777777" w:rsidR="00A37FFA" w:rsidRDefault="00A37FFA" w:rsidP="00A37FFA">
      <w:pPr>
        <w:spacing w:after="0" w:line="240" w:lineRule="auto"/>
      </w:pPr>
    </w:p>
    <w:p xmlns:w="http://schemas.openxmlformats.org/wordprocessingml/2006/main" w14:paraId="1ECAD68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경고 정책 성능</w:t>
      </w:r>
    </w:p>
    <w:p xmlns:w="http://schemas.openxmlformats.org/wordprocessingml/2006/main" w14:paraId="6694AE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경고 정책 성능 모니터를 롤업합니다.</w:t>
      </w:r>
    </w:p>
    <w:p xmlns:w="http://schemas.openxmlformats.org/wordprocessingml/2006/main" w14:paraId="70E4B966" w14:textId="77777777" w:rsidR="00A37FFA" w:rsidRDefault="00A37FFA" w:rsidP="00A37FFA">
      <w:pPr>
        <w:spacing w:after="0" w:line="240" w:lineRule="auto"/>
      </w:pPr>
    </w:p>
    <w:p xmlns:w="http://schemas.openxmlformats.org/wordprocessingml/2006/main" w14:paraId="11A9781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중요 정책 가용성</w:t>
      </w:r>
    </w:p>
    <w:p xmlns:w="http://schemas.openxmlformats.org/wordprocessingml/2006/main" w14:paraId="2D71C6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중요 정책 가용성 모니터를 롤업합니다.</w:t>
      </w:r>
    </w:p>
    <w:p xmlns:w="http://schemas.openxmlformats.org/wordprocessingml/2006/main" w14:paraId="00D25D89" w14:textId="77777777" w:rsidR="00A37FFA" w:rsidRDefault="00A37FFA" w:rsidP="00A37FFA">
      <w:pPr>
        <w:spacing w:after="0" w:line="240" w:lineRule="auto"/>
      </w:pPr>
    </w:p>
    <w:p xmlns:w="http://schemas.openxmlformats.org/wordprocessingml/2006/main" w14:paraId="215AFC2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가용성</w:t>
      </w:r>
    </w:p>
    <w:p xmlns:w="http://schemas.openxmlformats.org/wordprocessingml/2006/main" w14:paraId="3A8844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DB 로그 파일 가용성 모니터를 데이터베이스로 롤업합니다.</w:t>
      </w:r>
    </w:p>
    <w:p xmlns:w="http://schemas.openxmlformats.org/wordprocessingml/2006/main" w14:paraId="18B9C4A7" w14:textId="77777777" w:rsidR="00A37FFA" w:rsidRDefault="00A37FFA" w:rsidP="00A37FFA">
      <w:pPr>
        <w:spacing w:after="0" w:line="240" w:lineRule="auto"/>
      </w:pPr>
    </w:p>
    <w:p xmlns:w="http://schemas.openxmlformats.org/wordprocessingml/2006/main" w14:paraId="29B9EF1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그룹 보안</w:t>
      </w:r>
    </w:p>
    <w:p xmlns:w="http://schemas.openxmlformats.org/wordprocessingml/2006/main" w14:paraId="5D1731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파일 그룹 보안 모니터를 롤업합니다.</w:t>
      </w:r>
    </w:p>
    <w:p xmlns:w="http://schemas.openxmlformats.org/wordprocessingml/2006/main" w14:paraId="5DD03980" w14:textId="77777777" w:rsidR="00A37FFA" w:rsidRDefault="00A37FFA" w:rsidP="00A37FFA">
      <w:pPr>
        <w:spacing w:after="0" w:line="240" w:lineRule="auto"/>
      </w:pPr>
    </w:p>
    <w:p xmlns:w="http://schemas.openxmlformats.org/wordprocessingml/2006/main" w14:paraId="183ADCF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경고 정책 구성</w:t>
      </w:r>
    </w:p>
    <w:p xmlns:w="http://schemas.openxmlformats.org/wordprocessingml/2006/main" w14:paraId="253B8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경고 정책 구성 모니터를 롤업합니다.</w:t>
      </w:r>
    </w:p>
    <w:p xmlns:w="http://schemas.openxmlformats.org/wordprocessingml/2006/main" w14:paraId="78B7FF0A" w14:textId="77777777" w:rsidR="00A37FFA" w:rsidRDefault="00A37FFA" w:rsidP="00A37FFA">
      <w:pPr>
        <w:spacing w:after="0" w:line="240" w:lineRule="auto"/>
      </w:pPr>
    </w:p>
    <w:p xmlns:w="http://schemas.openxmlformats.org/wordprocessingml/2006/main" w14:paraId="45C01BD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메모리 액세스에 최적화된 데이터 파일 그룹 보안</w:t>
      </w:r>
    </w:p>
    <w:p xmlns:w="http://schemas.openxmlformats.org/wordprocessingml/2006/main" w14:paraId="75F9E9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메모리 액세스에 최적화된 데이터 파일 그룹 보안 모니터를 롤업합니다.</w:t>
      </w:r>
    </w:p>
    <w:p xmlns:w="http://schemas.openxmlformats.org/wordprocessingml/2006/main" w14:paraId="0F832CCF" w14:textId="77777777" w:rsidR="00A37FFA" w:rsidRDefault="00A37FFA" w:rsidP="00A37FFA">
      <w:pPr>
        <w:spacing w:after="0" w:line="240" w:lineRule="auto"/>
      </w:pPr>
    </w:p>
    <w:p xmlns:w="http://schemas.openxmlformats.org/wordprocessingml/2006/main" w14:paraId="365ACAD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중요 정책 구성</w:t>
      </w:r>
    </w:p>
    <w:p xmlns:w="http://schemas.openxmlformats.org/wordprocessingml/2006/main" w14:paraId="5424FC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중요 정책 구성 모니터를 롤업합니다.</w:t>
      </w:r>
    </w:p>
    <w:p xmlns:w="http://schemas.openxmlformats.org/wordprocessingml/2006/main" w14:paraId="29ED9158" w14:textId="77777777" w:rsidR="00A37FFA" w:rsidRDefault="00A37FFA" w:rsidP="00A37FFA">
      <w:pPr>
        <w:spacing w:after="0" w:line="240" w:lineRule="auto"/>
      </w:pPr>
    </w:p>
    <w:p xmlns:w="http://schemas.openxmlformats.org/wordprocessingml/2006/main" w14:paraId="19EDA70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보안</w:t>
      </w:r>
    </w:p>
    <w:p xmlns:w="http://schemas.openxmlformats.org/wordprocessingml/2006/main" w14:paraId="4D2C70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로그 파일 보안 모니터를 롤업합니다.</w:t>
      </w:r>
    </w:p>
    <w:p xmlns:w="http://schemas.openxmlformats.org/wordprocessingml/2006/main" w14:paraId="3CD7A179" w14:textId="77777777" w:rsidR="00A37FFA" w:rsidRDefault="00A37FFA" w:rsidP="00A37FFA">
      <w:pPr>
        <w:spacing w:after="0" w:line="240" w:lineRule="auto"/>
      </w:pPr>
    </w:p>
    <w:p xmlns:w="http://schemas.openxmlformats.org/wordprocessingml/2006/main" w14:paraId="375A6AD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리소스 풀 메모리 사용(롤업)</w:t>
      </w:r>
    </w:p>
    <w:p xmlns:w="http://schemas.openxmlformats.org/wordprocessingml/2006/main" w14:paraId="22C253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리소스 풀에 사용된 메모리 양이 지정된 리소스 풀에 대해 메모리 액세스에 최적화된 데이터 테이블에 사용 가능한 메모리 비율로 표현되는 임계값 설정보다 큰 경우 모니터가 위험 상태를 보고하고 경고를 발생시킵니다. 이 모니터는 종속성(롤업) 모니터입니다.</w:t>
      </w:r>
    </w:p>
    <w:p xmlns:w="http://schemas.openxmlformats.org/wordprocessingml/2006/main" w14:paraId="14171163" w14:textId="77777777" w:rsidR="00A37FFA" w:rsidRDefault="00A37FFA" w:rsidP="00A37FFA">
      <w:pPr>
        <w:spacing w:after="0" w:line="240" w:lineRule="auto"/>
      </w:pPr>
    </w:p>
    <w:p xmlns:w="http://schemas.openxmlformats.org/wordprocessingml/2006/main" w14:paraId="5402B1D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중요 정책 보안</w:t>
      </w:r>
    </w:p>
    <w:p xmlns:w="http://schemas.openxmlformats.org/wordprocessingml/2006/main" w14:paraId="066E86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데이터베이스 중요 정책 보안 모니터를 롤업합니다.</w:t>
      </w:r>
    </w:p>
    <w:p xmlns:w="http://schemas.openxmlformats.org/wordprocessingml/2006/main" w14:paraId="592EFD44" w14:textId="77777777" w:rsidR="00A37FFA" w:rsidRDefault="00A37FFA" w:rsidP="00A37FFA">
      <w:pPr>
        <w:spacing w:after="0" w:line="240" w:lineRule="auto"/>
      </w:pPr>
    </w:p>
    <w:p xmlns:w="http://schemas.openxmlformats.org/wordprocessingml/2006/main" w14:paraId="7AB6F7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메모리 액세스에 최적화된 데이터 파일 그룹 가용성</w:t>
      </w:r>
    </w:p>
    <w:p xmlns:w="http://schemas.openxmlformats.org/wordprocessingml/2006/main" w14:paraId="583F66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메모리 액세스에 최적화된 데이터 파일 그룹 가용성 모니터를 롤업합니다.</w:t>
      </w:r>
    </w:p>
    <w:p xmlns:w="http://schemas.openxmlformats.org/wordprocessingml/2006/main" w14:paraId="1349E67A" w14:textId="77777777" w:rsidR="00A37FFA" w:rsidRDefault="00A37FFA" w:rsidP="00A37FFA">
      <w:pPr>
        <w:spacing w:after="0" w:line="240" w:lineRule="auto"/>
      </w:pPr>
    </w:p>
    <w:p xmlns:w="http://schemas.openxmlformats.org/wordprocessingml/2006/main" w14:paraId="151B9F9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FILESTREAM 파일 그룹 보안</w:t>
      </w:r>
    </w:p>
    <w:p xmlns:w="http://schemas.openxmlformats.org/wordprocessingml/2006/main" w14:paraId="5FC6A3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에 모든 DB FILESTREAM 파일 그룹 보안 모니터를 롤업합니다.</w:t>
      </w:r>
    </w:p>
    <w:p xmlns:w="http://schemas.openxmlformats.org/wordprocessingml/2006/main" w14:paraId="626DB83A" w14:textId="77777777" w:rsidR="00A37FFA" w:rsidRDefault="00A37FFA" w:rsidP="00A37FFA">
      <w:pPr>
        <w:spacing w:after="0" w:line="240" w:lineRule="auto"/>
      </w:pPr>
    </w:p>
    <w:p xmlns:w="http://schemas.openxmlformats.org/wordprocessingml/2006/main" w14:paraId="2641779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 규칙(비경고)</w:t>
      </w:r>
    </w:p>
    <w:p xmlns:w="http://schemas.openxmlformats.org/wordprocessingml/2006/main" w14:paraId="3895B2A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할당된 사용 가능한 공간(MB)</w:t>
      </w:r>
    </w:p>
    <w:p xmlns:w="http://schemas.openxmlformats.org/wordprocessingml/2006/main" w14:paraId="61F264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SQL DB 할당된 사용 가능한 공간(MB)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9FF2BC7" w14:textId="77777777" w:rsidTr="00A37FFA">
        <w:trPr>
          <w:trHeight w:val="54"/>
        </w:trPr>
        <w:tc>
          <w:tcPr>
            <w:tcW w:w="54" w:type="dxa"/>
          </w:tcPr>
          <w:p w14:paraId="2B0BAA1E" w14:textId="77777777" w:rsidR="00A37FFA" w:rsidRDefault="00A37FFA" w:rsidP="00A37FFA">
            <w:pPr>
              <w:pStyle w:val="EmptyCellLayoutStyle"/>
              <w:spacing w:after="0" w:line="240" w:lineRule="auto"/>
            </w:pPr>
          </w:p>
        </w:tc>
        <w:tc>
          <w:tcPr>
            <w:tcW w:w="10395" w:type="dxa"/>
          </w:tcPr>
          <w:p w14:paraId="7989FFC3" w14:textId="77777777" w:rsidR="00A37FFA" w:rsidRDefault="00A37FFA" w:rsidP="00A37FFA">
            <w:pPr>
              <w:pStyle w:val="EmptyCellLayoutStyle"/>
              <w:spacing w:after="0" w:line="240" w:lineRule="auto"/>
            </w:pPr>
          </w:p>
        </w:tc>
        <w:tc>
          <w:tcPr>
            <w:tcW w:w="149" w:type="dxa"/>
          </w:tcPr>
          <w:p w14:paraId="3E25C4E4" w14:textId="77777777" w:rsidR="00A37FFA" w:rsidRDefault="00A37FFA" w:rsidP="00A37FFA">
            <w:pPr>
              <w:pStyle w:val="EmptyCellLayoutStyle"/>
              <w:spacing w:after="0" w:line="240" w:lineRule="auto"/>
            </w:pPr>
          </w:p>
        </w:tc>
      </w:tr>
      <w:tr w:rsidR="00A37FFA" w14:paraId="2D72855F" w14:textId="77777777" w:rsidTr="00A37FFA">
        <w:tc>
          <w:tcPr>
            <w:tcW w:w="54" w:type="dxa"/>
          </w:tcPr>
          <w:p w14:paraId="5D3F60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6C60B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5424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A0C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4DAB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44E26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066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469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64A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4F0DB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6EC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6CC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BC4F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DFD22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903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AA4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905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27B79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701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9FF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411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4762D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DC8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EA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8976F" w14:textId="77777777" w:rsidR="00A37FFA" w:rsidRDefault="00A37FFA" w:rsidP="00A37FFA">
                  <w:pPr>
                    <w:spacing w:after="0" w:line="240" w:lineRule="auto"/>
                  </w:pPr>
                </w:p>
              </w:tc>
            </w:tr>
            <w:tr w:rsidR="00A37FFA" w14:paraId="1E378F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F5F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784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3FB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90525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6AE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DAA2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A888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6B42A0C" w14:textId="77777777" w:rsidR="00A37FFA" w:rsidRDefault="00A37FFA" w:rsidP="00A37FFA">
            <w:pPr>
              <w:spacing w:after="0" w:line="240" w:lineRule="auto"/>
            </w:pPr>
          </w:p>
        </w:tc>
        <w:tc>
          <w:tcPr>
            <w:tcW w:w="149" w:type="dxa"/>
          </w:tcPr>
          <w:p w14:paraId="78BE092A" w14:textId="77777777" w:rsidR="00A37FFA" w:rsidRDefault="00A37FFA" w:rsidP="00A37FFA">
            <w:pPr>
              <w:pStyle w:val="EmptyCellLayoutStyle"/>
              <w:spacing w:after="0" w:line="240" w:lineRule="auto"/>
            </w:pPr>
          </w:p>
        </w:tc>
      </w:tr>
      <w:tr w:rsidR="00A37FFA" w14:paraId="5B0B86B3" w14:textId="77777777" w:rsidTr="00A37FFA">
        <w:trPr>
          <w:trHeight w:val="80"/>
        </w:trPr>
        <w:tc>
          <w:tcPr>
            <w:tcW w:w="54" w:type="dxa"/>
          </w:tcPr>
          <w:p w14:paraId="1D7363C2" w14:textId="77777777" w:rsidR="00A37FFA" w:rsidRDefault="00A37FFA" w:rsidP="00A37FFA">
            <w:pPr>
              <w:pStyle w:val="EmptyCellLayoutStyle"/>
              <w:spacing w:after="0" w:line="240" w:lineRule="auto"/>
            </w:pPr>
          </w:p>
        </w:tc>
        <w:tc>
          <w:tcPr>
            <w:tcW w:w="10395" w:type="dxa"/>
          </w:tcPr>
          <w:p w14:paraId="6EC6BF92" w14:textId="77777777" w:rsidR="00A37FFA" w:rsidRDefault="00A37FFA" w:rsidP="00A37FFA">
            <w:pPr>
              <w:pStyle w:val="EmptyCellLayoutStyle"/>
              <w:spacing w:after="0" w:line="240" w:lineRule="auto"/>
            </w:pPr>
          </w:p>
        </w:tc>
        <w:tc>
          <w:tcPr>
            <w:tcW w:w="149" w:type="dxa"/>
          </w:tcPr>
          <w:p w14:paraId="59B049C9" w14:textId="77777777" w:rsidR="00A37FFA" w:rsidRDefault="00A37FFA" w:rsidP="00A37FFA">
            <w:pPr>
              <w:pStyle w:val="EmptyCellLayoutStyle"/>
              <w:spacing w:after="0" w:line="240" w:lineRule="auto"/>
            </w:pPr>
          </w:p>
        </w:tc>
      </w:tr>
    </w:tbl>
    <w:p xmlns:w="http://schemas.openxmlformats.org/wordprocessingml/2006/main" w14:paraId="643B6355" w14:textId="77777777" w:rsidR="00A37FFA" w:rsidRDefault="00A37FFA" w:rsidP="00A37FFA">
      <w:pPr>
        <w:spacing w:after="0" w:line="240" w:lineRule="auto"/>
      </w:pPr>
    </w:p>
    <w:p xmlns:w="http://schemas.openxmlformats.org/wordprocessingml/2006/main" w14:paraId="555E99B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디스크 읽기 대기 시간(밀리초)</w:t>
      </w:r>
    </w:p>
    <w:p xmlns:w="http://schemas.openxmlformats.org/wordprocessingml/2006/main" w14:paraId="293B88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파일을 호스팅하는 모든 논리 디스크에서 최대 디스크 읽기 대기 시간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F21962" w14:textId="77777777" w:rsidTr="00A37FFA">
        <w:trPr>
          <w:trHeight w:val="54"/>
        </w:trPr>
        <w:tc>
          <w:tcPr>
            <w:tcW w:w="54" w:type="dxa"/>
          </w:tcPr>
          <w:p w14:paraId="6BFCD8D9" w14:textId="77777777" w:rsidR="00A37FFA" w:rsidRDefault="00A37FFA" w:rsidP="00A37FFA">
            <w:pPr>
              <w:pStyle w:val="EmptyCellLayoutStyle"/>
              <w:spacing w:after="0" w:line="240" w:lineRule="auto"/>
            </w:pPr>
          </w:p>
        </w:tc>
        <w:tc>
          <w:tcPr>
            <w:tcW w:w="10395" w:type="dxa"/>
          </w:tcPr>
          <w:p w14:paraId="5E17E0A3" w14:textId="77777777" w:rsidR="00A37FFA" w:rsidRDefault="00A37FFA" w:rsidP="00A37FFA">
            <w:pPr>
              <w:pStyle w:val="EmptyCellLayoutStyle"/>
              <w:spacing w:after="0" w:line="240" w:lineRule="auto"/>
            </w:pPr>
          </w:p>
        </w:tc>
        <w:tc>
          <w:tcPr>
            <w:tcW w:w="149" w:type="dxa"/>
          </w:tcPr>
          <w:p w14:paraId="5511A4F4" w14:textId="77777777" w:rsidR="00A37FFA" w:rsidRDefault="00A37FFA" w:rsidP="00A37FFA">
            <w:pPr>
              <w:pStyle w:val="EmptyCellLayoutStyle"/>
              <w:spacing w:after="0" w:line="240" w:lineRule="auto"/>
            </w:pPr>
          </w:p>
        </w:tc>
      </w:tr>
      <w:tr w:rsidR="00A37FFA" w14:paraId="0776BB77" w14:textId="77777777" w:rsidTr="00A37FFA">
        <w:tc>
          <w:tcPr>
            <w:tcW w:w="54" w:type="dxa"/>
          </w:tcPr>
          <w:p w14:paraId="02C477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BB2C9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39A9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1CC4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B6AA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DC799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A46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1B0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F1F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1DF21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FAC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934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CDB8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1E0B3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1ED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C65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FBA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98BB3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DF7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89B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71EF7" w14:textId="77777777" w:rsidR="00A37FFA" w:rsidRDefault="00A37FFA" w:rsidP="00A37FFA">
                  <w:pPr>
                    <w:spacing w:after="0" w:line="240" w:lineRule="auto"/>
                  </w:pPr>
                </w:p>
              </w:tc>
            </w:tr>
            <w:tr w:rsidR="00A37FFA" w14:paraId="3FAFBA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4A4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BDB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6F3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C3B3D4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84DE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5DA1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04C6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7AB6015" w14:textId="77777777" w:rsidR="00A37FFA" w:rsidRDefault="00A37FFA" w:rsidP="00A37FFA">
            <w:pPr>
              <w:spacing w:after="0" w:line="240" w:lineRule="auto"/>
            </w:pPr>
          </w:p>
        </w:tc>
        <w:tc>
          <w:tcPr>
            <w:tcW w:w="149" w:type="dxa"/>
          </w:tcPr>
          <w:p w14:paraId="2491C672" w14:textId="77777777" w:rsidR="00A37FFA" w:rsidRDefault="00A37FFA" w:rsidP="00A37FFA">
            <w:pPr>
              <w:pStyle w:val="EmptyCellLayoutStyle"/>
              <w:spacing w:after="0" w:line="240" w:lineRule="auto"/>
            </w:pPr>
          </w:p>
        </w:tc>
      </w:tr>
      <w:tr w:rsidR="00A37FFA" w14:paraId="3EAE6C17" w14:textId="77777777" w:rsidTr="00A37FFA">
        <w:trPr>
          <w:trHeight w:val="80"/>
        </w:trPr>
        <w:tc>
          <w:tcPr>
            <w:tcW w:w="54" w:type="dxa"/>
          </w:tcPr>
          <w:p w14:paraId="7102729C" w14:textId="77777777" w:rsidR="00A37FFA" w:rsidRDefault="00A37FFA" w:rsidP="00A37FFA">
            <w:pPr>
              <w:pStyle w:val="EmptyCellLayoutStyle"/>
              <w:spacing w:after="0" w:line="240" w:lineRule="auto"/>
            </w:pPr>
          </w:p>
        </w:tc>
        <w:tc>
          <w:tcPr>
            <w:tcW w:w="10395" w:type="dxa"/>
          </w:tcPr>
          <w:p w14:paraId="05F3B539" w14:textId="77777777" w:rsidR="00A37FFA" w:rsidRDefault="00A37FFA" w:rsidP="00A37FFA">
            <w:pPr>
              <w:pStyle w:val="EmptyCellLayoutStyle"/>
              <w:spacing w:after="0" w:line="240" w:lineRule="auto"/>
            </w:pPr>
          </w:p>
        </w:tc>
        <w:tc>
          <w:tcPr>
            <w:tcW w:w="149" w:type="dxa"/>
          </w:tcPr>
          <w:p w14:paraId="717C0A92" w14:textId="77777777" w:rsidR="00A37FFA" w:rsidRDefault="00A37FFA" w:rsidP="00A37FFA">
            <w:pPr>
              <w:pStyle w:val="EmptyCellLayoutStyle"/>
              <w:spacing w:after="0" w:line="240" w:lineRule="auto"/>
            </w:pPr>
          </w:p>
        </w:tc>
      </w:tr>
    </w:tbl>
    <w:p xmlns:w="http://schemas.openxmlformats.org/wordprocessingml/2006/main" w14:paraId="44757B4F" w14:textId="77777777" w:rsidR="00A37FFA" w:rsidRDefault="00A37FFA" w:rsidP="00A37FFA">
      <w:pPr>
        <w:spacing w:after="0" w:line="240" w:lineRule="auto"/>
      </w:pPr>
    </w:p>
    <w:p xmlns:w="http://schemas.openxmlformats.org/wordprocessingml/2006/main" w14:paraId="6A084E1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초당 트랜잭션 수</w:t>
      </w:r>
    </w:p>
    <w:p xmlns:w="http://schemas.openxmlformats.org/wordprocessingml/2006/main" w14:paraId="5BA840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Windows DB 초당 트랜잭션 수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FEDA90" w14:textId="77777777" w:rsidTr="00A37FFA">
        <w:trPr>
          <w:trHeight w:val="54"/>
        </w:trPr>
        <w:tc>
          <w:tcPr>
            <w:tcW w:w="54" w:type="dxa"/>
          </w:tcPr>
          <w:p w14:paraId="60D011B3" w14:textId="77777777" w:rsidR="00A37FFA" w:rsidRDefault="00A37FFA" w:rsidP="00A37FFA">
            <w:pPr>
              <w:pStyle w:val="EmptyCellLayoutStyle"/>
              <w:spacing w:after="0" w:line="240" w:lineRule="auto"/>
            </w:pPr>
          </w:p>
        </w:tc>
        <w:tc>
          <w:tcPr>
            <w:tcW w:w="10395" w:type="dxa"/>
          </w:tcPr>
          <w:p w14:paraId="2943EA0D" w14:textId="77777777" w:rsidR="00A37FFA" w:rsidRDefault="00A37FFA" w:rsidP="00A37FFA">
            <w:pPr>
              <w:pStyle w:val="EmptyCellLayoutStyle"/>
              <w:spacing w:after="0" w:line="240" w:lineRule="auto"/>
            </w:pPr>
          </w:p>
        </w:tc>
        <w:tc>
          <w:tcPr>
            <w:tcW w:w="149" w:type="dxa"/>
          </w:tcPr>
          <w:p w14:paraId="2D76CF63" w14:textId="77777777" w:rsidR="00A37FFA" w:rsidRDefault="00A37FFA" w:rsidP="00A37FFA">
            <w:pPr>
              <w:pStyle w:val="EmptyCellLayoutStyle"/>
              <w:spacing w:after="0" w:line="240" w:lineRule="auto"/>
            </w:pPr>
          </w:p>
        </w:tc>
      </w:tr>
      <w:tr w:rsidR="00A37FFA" w14:paraId="34176466" w14:textId="77777777" w:rsidTr="00A37FFA">
        <w:tc>
          <w:tcPr>
            <w:tcW w:w="54" w:type="dxa"/>
          </w:tcPr>
          <w:p w14:paraId="691398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F676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D736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823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FD0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C65E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CDD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076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4CA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4B908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39F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328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888E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E600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D21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3D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E17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E11AB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5BF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BD4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585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B27E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EC31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256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2976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C9BD714" w14:textId="77777777" w:rsidR="00A37FFA" w:rsidRDefault="00A37FFA" w:rsidP="00A37FFA">
            <w:pPr>
              <w:spacing w:after="0" w:line="240" w:lineRule="auto"/>
            </w:pPr>
          </w:p>
        </w:tc>
        <w:tc>
          <w:tcPr>
            <w:tcW w:w="149" w:type="dxa"/>
          </w:tcPr>
          <w:p w14:paraId="2196DFE0" w14:textId="77777777" w:rsidR="00A37FFA" w:rsidRDefault="00A37FFA" w:rsidP="00A37FFA">
            <w:pPr>
              <w:pStyle w:val="EmptyCellLayoutStyle"/>
              <w:spacing w:after="0" w:line="240" w:lineRule="auto"/>
            </w:pPr>
          </w:p>
        </w:tc>
      </w:tr>
      <w:tr w:rsidR="00A37FFA" w14:paraId="3ADF40BA" w14:textId="77777777" w:rsidTr="00A37FFA">
        <w:trPr>
          <w:trHeight w:val="80"/>
        </w:trPr>
        <w:tc>
          <w:tcPr>
            <w:tcW w:w="54" w:type="dxa"/>
          </w:tcPr>
          <w:p w14:paraId="00737699" w14:textId="77777777" w:rsidR="00A37FFA" w:rsidRDefault="00A37FFA" w:rsidP="00A37FFA">
            <w:pPr>
              <w:pStyle w:val="EmptyCellLayoutStyle"/>
              <w:spacing w:after="0" w:line="240" w:lineRule="auto"/>
            </w:pPr>
          </w:p>
        </w:tc>
        <w:tc>
          <w:tcPr>
            <w:tcW w:w="10395" w:type="dxa"/>
          </w:tcPr>
          <w:p w14:paraId="68998161" w14:textId="77777777" w:rsidR="00A37FFA" w:rsidRDefault="00A37FFA" w:rsidP="00A37FFA">
            <w:pPr>
              <w:pStyle w:val="EmptyCellLayoutStyle"/>
              <w:spacing w:after="0" w:line="240" w:lineRule="auto"/>
            </w:pPr>
          </w:p>
        </w:tc>
        <w:tc>
          <w:tcPr>
            <w:tcW w:w="149" w:type="dxa"/>
          </w:tcPr>
          <w:p w14:paraId="6405501C" w14:textId="77777777" w:rsidR="00A37FFA" w:rsidRDefault="00A37FFA" w:rsidP="00A37FFA">
            <w:pPr>
              <w:pStyle w:val="EmptyCellLayoutStyle"/>
              <w:spacing w:after="0" w:line="240" w:lineRule="auto"/>
            </w:pPr>
          </w:p>
        </w:tc>
      </w:tr>
    </w:tbl>
    <w:p xmlns:w="http://schemas.openxmlformats.org/wordprocessingml/2006/main" w14:paraId="21C2F165" w14:textId="77777777" w:rsidR="00A37FFA" w:rsidRDefault="00A37FFA" w:rsidP="00A37FFA">
      <w:pPr>
        <w:spacing w:after="0" w:line="240" w:lineRule="auto"/>
      </w:pPr>
    </w:p>
    <w:p xmlns:w="http://schemas.openxmlformats.org/wordprocessingml/2006/main" w14:paraId="4EB370A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활성 세션 수</w:t>
      </w:r>
    </w:p>
    <w:p xmlns:w="http://schemas.openxmlformats.org/wordprocessingml/2006/main" w14:paraId="54F5A3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Windows DB 활성 세션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06362F9" w14:textId="77777777" w:rsidTr="00A37FFA">
        <w:trPr>
          <w:trHeight w:val="54"/>
        </w:trPr>
        <w:tc>
          <w:tcPr>
            <w:tcW w:w="54" w:type="dxa"/>
          </w:tcPr>
          <w:p w14:paraId="6E7B9CF4" w14:textId="77777777" w:rsidR="00A37FFA" w:rsidRDefault="00A37FFA" w:rsidP="00A37FFA">
            <w:pPr>
              <w:pStyle w:val="EmptyCellLayoutStyle"/>
              <w:spacing w:after="0" w:line="240" w:lineRule="auto"/>
            </w:pPr>
          </w:p>
        </w:tc>
        <w:tc>
          <w:tcPr>
            <w:tcW w:w="10395" w:type="dxa"/>
          </w:tcPr>
          <w:p w14:paraId="174127F1" w14:textId="77777777" w:rsidR="00A37FFA" w:rsidRDefault="00A37FFA" w:rsidP="00A37FFA">
            <w:pPr>
              <w:pStyle w:val="EmptyCellLayoutStyle"/>
              <w:spacing w:after="0" w:line="240" w:lineRule="auto"/>
            </w:pPr>
          </w:p>
        </w:tc>
        <w:tc>
          <w:tcPr>
            <w:tcW w:w="149" w:type="dxa"/>
          </w:tcPr>
          <w:p w14:paraId="39A60039" w14:textId="77777777" w:rsidR="00A37FFA" w:rsidRDefault="00A37FFA" w:rsidP="00A37FFA">
            <w:pPr>
              <w:pStyle w:val="EmptyCellLayoutStyle"/>
              <w:spacing w:after="0" w:line="240" w:lineRule="auto"/>
            </w:pPr>
          </w:p>
        </w:tc>
      </w:tr>
      <w:tr w:rsidR="00A37FFA" w14:paraId="6C8BD909" w14:textId="77777777" w:rsidTr="00A37FFA">
        <w:tc>
          <w:tcPr>
            <w:tcW w:w="54" w:type="dxa"/>
          </w:tcPr>
          <w:p w14:paraId="6FD8C33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FB5D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72B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CFE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3C0E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855C7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1D6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571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046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2BD5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21F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113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623E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550C5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973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1EA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C24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5940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3BF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902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EC285" w14:textId="77777777" w:rsidR="00A37FFA" w:rsidRDefault="00A37FFA" w:rsidP="00A37FFA">
                  <w:pPr>
                    <w:spacing w:after="0" w:line="240" w:lineRule="auto"/>
                  </w:pPr>
                </w:p>
              </w:tc>
            </w:tr>
            <w:tr w:rsidR="00A37FFA" w14:paraId="377B89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10D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245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2A1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FC419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60C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FA5A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BCC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1017537" w14:textId="77777777" w:rsidR="00A37FFA" w:rsidRDefault="00A37FFA" w:rsidP="00A37FFA">
            <w:pPr>
              <w:spacing w:after="0" w:line="240" w:lineRule="auto"/>
            </w:pPr>
          </w:p>
        </w:tc>
        <w:tc>
          <w:tcPr>
            <w:tcW w:w="149" w:type="dxa"/>
          </w:tcPr>
          <w:p w14:paraId="1FFA9DFE" w14:textId="77777777" w:rsidR="00A37FFA" w:rsidRDefault="00A37FFA" w:rsidP="00A37FFA">
            <w:pPr>
              <w:pStyle w:val="EmptyCellLayoutStyle"/>
              <w:spacing w:after="0" w:line="240" w:lineRule="auto"/>
            </w:pPr>
          </w:p>
        </w:tc>
      </w:tr>
      <w:tr w:rsidR="00A37FFA" w14:paraId="116E83E6" w14:textId="77777777" w:rsidTr="00A37FFA">
        <w:trPr>
          <w:trHeight w:val="80"/>
        </w:trPr>
        <w:tc>
          <w:tcPr>
            <w:tcW w:w="54" w:type="dxa"/>
          </w:tcPr>
          <w:p w14:paraId="4C121E36" w14:textId="77777777" w:rsidR="00A37FFA" w:rsidRDefault="00A37FFA" w:rsidP="00A37FFA">
            <w:pPr>
              <w:pStyle w:val="EmptyCellLayoutStyle"/>
              <w:spacing w:after="0" w:line="240" w:lineRule="auto"/>
            </w:pPr>
          </w:p>
        </w:tc>
        <w:tc>
          <w:tcPr>
            <w:tcW w:w="10395" w:type="dxa"/>
          </w:tcPr>
          <w:p w14:paraId="6E1DE5D7" w14:textId="77777777" w:rsidR="00A37FFA" w:rsidRDefault="00A37FFA" w:rsidP="00A37FFA">
            <w:pPr>
              <w:pStyle w:val="EmptyCellLayoutStyle"/>
              <w:spacing w:after="0" w:line="240" w:lineRule="auto"/>
            </w:pPr>
          </w:p>
        </w:tc>
        <w:tc>
          <w:tcPr>
            <w:tcW w:w="149" w:type="dxa"/>
          </w:tcPr>
          <w:p w14:paraId="0C075C59" w14:textId="77777777" w:rsidR="00A37FFA" w:rsidRDefault="00A37FFA" w:rsidP="00A37FFA">
            <w:pPr>
              <w:pStyle w:val="EmptyCellLayoutStyle"/>
              <w:spacing w:after="0" w:line="240" w:lineRule="auto"/>
            </w:pPr>
          </w:p>
        </w:tc>
      </w:tr>
    </w:tbl>
    <w:p xmlns:w="http://schemas.openxmlformats.org/wordprocessingml/2006/main" w14:paraId="57C6BF8F" w14:textId="77777777" w:rsidR="00A37FFA" w:rsidRDefault="00A37FFA" w:rsidP="00A37FFA">
      <w:pPr>
        <w:spacing w:after="0" w:line="240" w:lineRule="auto"/>
      </w:pPr>
    </w:p>
    <w:p xmlns:w="http://schemas.openxmlformats.org/wordprocessingml/2006/main" w14:paraId="7EAFA2D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할당된 공간(MB)</w:t>
      </w:r>
    </w:p>
    <w:p xmlns:w="http://schemas.openxmlformats.org/wordprocessingml/2006/main" w14:paraId="330726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할당 크기 수집</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5DB602" w14:textId="77777777" w:rsidTr="00A37FFA">
        <w:trPr>
          <w:trHeight w:val="54"/>
        </w:trPr>
        <w:tc>
          <w:tcPr>
            <w:tcW w:w="54" w:type="dxa"/>
          </w:tcPr>
          <w:p w14:paraId="3466EF11" w14:textId="77777777" w:rsidR="00A37FFA" w:rsidRDefault="00A37FFA" w:rsidP="00A37FFA">
            <w:pPr>
              <w:pStyle w:val="EmptyCellLayoutStyle"/>
              <w:spacing w:after="0" w:line="240" w:lineRule="auto"/>
            </w:pPr>
          </w:p>
        </w:tc>
        <w:tc>
          <w:tcPr>
            <w:tcW w:w="10395" w:type="dxa"/>
          </w:tcPr>
          <w:p w14:paraId="6BEE2C0D" w14:textId="77777777" w:rsidR="00A37FFA" w:rsidRDefault="00A37FFA" w:rsidP="00A37FFA">
            <w:pPr>
              <w:pStyle w:val="EmptyCellLayoutStyle"/>
              <w:spacing w:after="0" w:line="240" w:lineRule="auto"/>
            </w:pPr>
          </w:p>
        </w:tc>
        <w:tc>
          <w:tcPr>
            <w:tcW w:w="149" w:type="dxa"/>
          </w:tcPr>
          <w:p w14:paraId="2B1CD680" w14:textId="77777777" w:rsidR="00A37FFA" w:rsidRDefault="00A37FFA" w:rsidP="00A37FFA">
            <w:pPr>
              <w:pStyle w:val="EmptyCellLayoutStyle"/>
              <w:spacing w:after="0" w:line="240" w:lineRule="auto"/>
            </w:pPr>
          </w:p>
        </w:tc>
      </w:tr>
      <w:tr w:rsidR="00A37FFA" w14:paraId="2CAA1DDE" w14:textId="77777777" w:rsidTr="00A37FFA">
        <w:tc>
          <w:tcPr>
            <w:tcW w:w="54" w:type="dxa"/>
          </w:tcPr>
          <w:p w14:paraId="021C25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0539A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D6560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AEC71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18ED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CD2D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200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1EB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F03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4402F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5C9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CBE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B06C8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8D5B1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DD8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952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7D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4CCC7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8E6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FAA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CB3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0CD2D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2BE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31F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F1388" w14:textId="77777777" w:rsidR="00A37FFA" w:rsidRDefault="00A37FFA" w:rsidP="00A37FFA">
                  <w:pPr>
                    <w:spacing w:after="0" w:line="240" w:lineRule="auto"/>
                  </w:pPr>
                </w:p>
              </w:tc>
            </w:tr>
            <w:tr w:rsidR="00A37FFA" w14:paraId="3C007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58A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C63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38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4205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AFB7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CC0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1B5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AE87682" w14:textId="77777777" w:rsidR="00A37FFA" w:rsidRDefault="00A37FFA" w:rsidP="00A37FFA">
            <w:pPr>
              <w:spacing w:after="0" w:line="240" w:lineRule="auto"/>
            </w:pPr>
          </w:p>
        </w:tc>
        <w:tc>
          <w:tcPr>
            <w:tcW w:w="149" w:type="dxa"/>
          </w:tcPr>
          <w:p w14:paraId="0317371E" w14:textId="77777777" w:rsidR="00A37FFA" w:rsidRDefault="00A37FFA" w:rsidP="00A37FFA">
            <w:pPr>
              <w:pStyle w:val="EmptyCellLayoutStyle"/>
              <w:spacing w:after="0" w:line="240" w:lineRule="auto"/>
            </w:pPr>
          </w:p>
        </w:tc>
      </w:tr>
      <w:tr w:rsidR="00A37FFA" w14:paraId="4DE7D120" w14:textId="77777777" w:rsidTr="00A37FFA">
        <w:trPr>
          <w:trHeight w:val="80"/>
        </w:trPr>
        <w:tc>
          <w:tcPr>
            <w:tcW w:w="54" w:type="dxa"/>
          </w:tcPr>
          <w:p w14:paraId="15488853" w14:textId="77777777" w:rsidR="00A37FFA" w:rsidRDefault="00A37FFA" w:rsidP="00A37FFA">
            <w:pPr>
              <w:pStyle w:val="EmptyCellLayoutStyle"/>
              <w:spacing w:after="0" w:line="240" w:lineRule="auto"/>
            </w:pPr>
          </w:p>
        </w:tc>
        <w:tc>
          <w:tcPr>
            <w:tcW w:w="10395" w:type="dxa"/>
          </w:tcPr>
          <w:p w14:paraId="1AA284E3" w14:textId="77777777" w:rsidR="00A37FFA" w:rsidRDefault="00A37FFA" w:rsidP="00A37FFA">
            <w:pPr>
              <w:pStyle w:val="EmptyCellLayoutStyle"/>
              <w:spacing w:after="0" w:line="240" w:lineRule="auto"/>
            </w:pPr>
          </w:p>
        </w:tc>
        <w:tc>
          <w:tcPr>
            <w:tcW w:w="149" w:type="dxa"/>
          </w:tcPr>
          <w:p w14:paraId="67D0BCCC" w14:textId="77777777" w:rsidR="00A37FFA" w:rsidRDefault="00A37FFA" w:rsidP="00A37FFA">
            <w:pPr>
              <w:pStyle w:val="EmptyCellLayoutStyle"/>
              <w:spacing w:after="0" w:line="240" w:lineRule="auto"/>
            </w:pPr>
          </w:p>
        </w:tc>
      </w:tr>
    </w:tbl>
    <w:p xmlns:w="http://schemas.openxmlformats.org/wordprocessingml/2006/main" w14:paraId="514E8B7F" w14:textId="77777777" w:rsidR="00A37FFA" w:rsidRDefault="00A37FFA" w:rsidP="00A37FFA">
      <w:pPr>
        <w:spacing w:after="0" w:line="240" w:lineRule="auto"/>
      </w:pPr>
    </w:p>
    <w:p xmlns:w="http://schemas.openxmlformats.org/wordprocessingml/2006/main" w14:paraId="4D4A5CE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사용 가능한 총 공간(MB)</w:t>
      </w:r>
    </w:p>
    <w:p xmlns:w="http://schemas.openxmlformats.org/wordprocessingml/2006/main" w14:paraId="38DBEF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파일 그룹에 있는 모든 파일에 대해 데이터베이스에 남아 있는 공간(MB)입니다. 자동 증가를 사용하도록 설정된 파일을 호스팅하는 미디어에 남아 있는 공간도 포함됩니다. </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이 규칙은 ROWS 데이터에 대한 메트릭만 수집합니다. FILESTREAM 및 메모리 액세스에 최적화된 데이터에 대한 메트릭은 무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C93781" w14:textId="77777777" w:rsidTr="00A37FFA">
        <w:trPr>
          <w:trHeight w:val="54"/>
        </w:trPr>
        <w:tc>
          <w:tcPr>
            <w:tcW w:w="54" w:type="dxa"/>
          </w:tcPr>
          <w:p w14:paraId="687EED11" w14:textId="77777777" w:rsidR="00A37FFA" w:rsidRDefault="00A37FFA" w:rsidP="00A37FFA">
            <w:pPr>
              <w:pStyle w:val="EmptyCellLayoutStyle"/>
              <w:spacing w:after="0" w:line="240" w:lineRule="auto"/>
            </w:pPr>
          </w:p>
        </w:tc>
        <w:tc>
          <w:tcPr>
            <w:tcW w:w="10395" w:type="dxa"/>
          </w:tcPr>
          <w:p w14:paraId="68598588" w14:textId="77777777" w:rsidR="00A37FFA" w:rsidRDefault="00A37FFA" w:rsidP="00A37FFA">
            <w:pPr>
              <w:pStyle w:val="EmptyCellLayoutStyle"/>
              <w:spacing w:after="0" w:line="240" w:lineRule="auto"/>
            </w:pPr>
          </w:p>
        </w:tc>
        <w:tc>
          <w:tcPr>
            <w:tcW w:w="149" w:type="dxa"/>
          </w:tcPr>
          <w:p w14:paraId="4D64A2E0" w14:textId="77777777" w:rsidR="00A37FFA" w:rsidRDefault="00A37FFA" w:rsidP="00A37FFA">
            <w:pPr>
              <w:pStyle w:val="EmptyCellLayoutStyle"/>
              <w:spacing w:after="0" w:line="240" w:lineRule="auto"/>
            </w:pPr>
          </w:p>
        </w:tc>
      </w:tr>
      <w:tr w:rsidR="00A37FFA" w14:paraId="25FEB08D" w14:textId="77777777" w:rsidTr="00A37FFA">
        <w:tc>
          <w:tcPr>
            <w:tcW w:w="54" w:type="dxa"/>
          </w:tcPr>
          <w:p w14:paraId="4A63185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FCD99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A8CE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F638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4FD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FE7D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51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A36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C6F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C2BB8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DAD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8E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A1C4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0385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1E3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698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D4E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26463A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170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472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6F3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60B0E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766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C79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AFDE4" w14:textId="77777777" w:rsidR="00A37FFA" w:rsidRDefault="00A37FFA" w:rsidP="00A37FFA">
                  <w:pPr>
                    <w:spacing w:after="0" w:line="240" w:lineRule="auto"/>
                  </w:pPr>
                </w:p>
              </w:tc>
            </w:tr>
            <w:tr w:rsidR="00A37FFA" w14:paraId="659177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7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4FD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000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03396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9A4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6BB1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8EF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196DC0" w14:textId="77777777" w:rsidR="00A37FFA" w:rsidRDefault="00A37FFA" w:rsidP="00A37FFA">
            <w:pPr>
              <w:spacing w:after="0" w:line="240" w:lineRule="auto"/>
            </w:pPr>
          </w:p>
        </w:tc>
        <w:tc>
          <w:tcPr>
            <w:tcW w:w="149" w:type="dxa"/>
          </w:tcPr>
          <w:p w14:paraId="38942290" w14:textId="77777777" w:rsidR="00A37FFA" w:rsidRDefault="00A37FFA" w:rsidP="00A37FFA">
            <w:pPr>
              <w:pStyle w:val="EmptyCellLayoutStyle"/>
              <w:spacing w:after="0" w:line="240" w:lineRule="auto"/>
            </w:pPr>
          </w:p>
        </w:tc>
      </w:tr>
      <w:tr w:rsidR="00A37FFA" w14:paraId="4054664E" w14:textId="77777777" w:rsidTr="00A37FFA">
        <w:trPr>
          <w:trHeight w:val="80"/>
        </w:trPr>
        <w:tc>
          <w:tcPr>
            <w:tcW w:w="54" w:type="dxa"/>
          </w:tcPr>
          <w:p w14:paraId="36C7DA94" w14:textId="77777777" w:rsidR="00A37FFA" w:rsidRDefault="00A37FFA" w:rsidP="00A37FFA">
            <w:pPr>
              <w:pStyle w:val="EmptyCellLayoutStyle"/>
              <w:spacing w:after="0" w:line="240" w:lineRule="auto"/>
            </w:pPr>
          </w:p>
        </w:tc>
        <w:tc>
          <w:tcPr>
            <w:tcW w:w="10395" w:type="dxa"/>
          </w:tcPr>
          <w:p w14:paraId="2C1932F0" w14:textId="77777777" w:rsidR="00A37FFA" w:rsidRDefault="00A37FFA" w:rsidP="00A37FFA">
            <w:pPr>
              <w:pStyle w:val="EmptyCellLayoutStyle"/>
              <w:spacing w:after="0" w:line="240" w:lineRule="auto"/>
            </w:pPr>
          </w:p>
        </w:tc>
        <w:tc>
          <w:tcPr>
            <w:tcW w:w="149" w:type="dxa"/>
          </w:tcPr>
          <w:p w14:paraId="5DC3EC7D" w14:textId="77777777" w:rsidR="00A37FFA" w:rsidRDefault="00A37FFA" w:rsidP="00A37FFA">
            <w:pPr>
              <w:pStyle w:val="EmptyCellLayoutStyle"/>
              <w:spacing w:after="0" w:line="240" w:lineRule="auto"/>
            </w:pPr>
          </w:p>
        </w:tc>
      </w:tr>
    </w:tbl>
    <w:p xmlns:w="http://schemas.openxmlformats.org/wordprocessingml/2006/main" w14:paraId="00E59196" w14:textId="77777777" w:rsidR="00A37FFA" w:rsidRDefault="00A37FFA" w:rsidP="00A37FFA">
      <w:pPr>
        <w:spacing w:after="0" w:line="240" w:lineRule="auto"/>
      </w:pPr>
    </w:p>
    <w:p xmlns:w="http://schemas.openxmlformats.org/wordprocessingml/2006/main" w14:paraId="020ED36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활성 연결 수</w:t>
      </w:r>
    </w:p>
    <w:p xmlns:w="http://schemas.openxmlformats.org/wordprocessingml/2006/main" w14:paraId="0DD0DA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Windows DB 활성 연결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F381C6" w14:textId="77777777" w:rsidTr="00A37FFA">
        <w:trPr>
          <w:trHeight w:val="54"/>
        </w:trPr>
        <w:tc>
          <w:tcPr>
            <w:tcW w:w="54" w:type="dxa"/>
          </w:tcPr>
          <w:p w14:paraId="2067D623" w14:textId="77777777" w:rsidR="00A37FFA" w:rsidRDefault="00A37FFA" w:rsidP="00A37FFA">
            <w:pPr>
              <w:pStyle w:val="EmptyCellLayoutStyle"/>
              <w:spacing w:after="0" w:line="240" w:lineRule="auto"/>
            </w:pPr>
          </w:p>
        </w:tc>
        <w:tc>
          <w:tcPr>
            <w:tcW w:w="10395" w:type="dxa"/>
          </w:tcPr>
          <w:p w14:paraId="4A8EC31C" w14:textId="77777777" w:rsidR="00A37FFA" w:rsidRDefault="00A37FFA" w:rsidP="00A37FFA">
            <w:pPr>
              <w:pStyle w:val="EmptyCellLayoutStyle"/>
              <w:spacing w:after="0" w:line="240" w:lineRule="auto"/>
            </w:pPr>
          </w:p>
        </w:tc>
        <w:tc>
          <w:tcPr>
            <w:tcW w:w="149" w:type="dxa"/>
          </w:tcPr>
          <w:p w14:paraId="61DFE8D1" w14:textId="77777777" w:rsidR="00A37FFA" w:rsidRDefault="00A37FFA" w:rsidP="00A37FFA">
            <w:pPr>
              <w:pStyle w:val="EmptyCellLayoutStyle"/>
              <w:spacing w:after="0" w:line="240" w:lineRule="auto"/>
            </w:pPr>
          </w:p>
        </w:tc>
      </w:tr>
      <w:tr w:rsidR="00A37FFA" w14:paraId="3A4918AF" w14:textId="77777777" w:rsidTr="00A37FFA">
        <w:tc>
          <w:tcPr>
            <w:tcW w:w="54" w:type="dxa"/>
          </w:tcPr>
          <w:p w14:paraId="49C67F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ACF0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1D7F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AA34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6FFB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4B498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4F3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579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3CE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B6DEF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896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3D4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725B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5F20C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AF0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6CA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FC2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93CBB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D8D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9F2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AA299" w14:textId="77777777" w:rsidR="00A37FFA" w:rsidRDefault="00A37FFA" w:rsidP="00A37FFA">
                  <w:pPr>
                    <w:spacing w:after="0" w:line="240" w:lineRule="auto"/>
                  </w:pPr>
                </w:p>
              </w:tc>
            </w:tr>
            <w:tr w:rsidR="00A37FFA" w14:paraId="7EBA02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651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13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EF2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E2D0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0848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3A4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236B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62C042" w14:textId="77777777" w:rsidR="00A37FFA" w:rsidRDefault="00A37FFA" w:rsidP="00A37FFA">
            <w:pPr>
              <w:spacing w:after="0" w:line="240" w:lineRule="auto"/>
            </w:pPr>
          </w:p>
        </w:tc>
        <w:tc>
          <w:tcPr>
            <w:tcW w:w="149" w:type="dxa"/>
          </w:tcPr>
          <w:p w14:paraId="2D769BF0" w14:textId="77777777" w:rsidR="00A37FFA" w:rsidRDefault="00A37FFA" w:rsidP="00A37FFA">
            <w:pPr>
              <w:pStyle w:val="EmptyCellLayoutStyle"/>
              <w:spacing w:after="0" w:line="240" w:lineRule="auto"/>
            </w:pPr>
          </w:p>
        </w:tc>
      </w:tr>
      <w:tr w:rsidR="00A37FFA" w14:paraId="44B7D340" w14:textId="77777777" w:rsidTr="00A37FFA">
        <w:trPr>
          <w:trHeight w:val="80"/>
        </w:trPr>
        <w:tc>
          <w:tcPr>
            <w:tcW w:w="54" w:type="dxa"/>
          </w:tcPr>
          <w:p w14:paraId="2144CAE4" w14:textId="77777777" w:rsidR="00A37FFA" w:rsidRDefault="00A37FFA" w:rsidP="00A37FFA">
            <w:pPr>
              <w:pStyle w:val="EmptyCellLayoutStyle"/>
              <w:spacing w:after="0" w:line="240" w:lineRule="auto"/>
            </w:pPr>
          </w:p>
        </w:tc>
        <w:tc>
          <w:tcPr>
            <w:tcW w:w="10395" w:type="dxa"/>
          </w:tcPr>
          <w:p w14:paraId="67285415" w14:textId="77777777" w:rsidR="00A37FFA" w:rsidRDefault="00A37FFA" w:rsidP="00A37FFA">
            <w:pPr>
              <w:pStyle w:val="EmptyCellLayoutStyle"/>
              <w:spacing w:after="0" w:line="240" w:lineRule="auto"/>
            </w:pPr>
          </w:p>
        </w:tc>
        <w:tc>
          <w:tcPr>
            <w:tcW w:w="149" w:type="dxa"/>
          </w:tcPr>
          <w:p w14:paraId="112E9FDE" w14:textId="77777777" w:rsidR="00A37FFA" w:rsidRDefault="00A37FFA" w:rsidP="00A37FFA">
            <w:pPr>
              <w:pStyle w:val="EmptyCellLayoutStyle"/>
              <w:spacing w:after="0" w:line="240" w:lineRule="auto"/>
            </w:pPr>
          </w:p>
        </w:tc>
      </w:tr>
    </w:tbl>
    <w:p xmlns:w="http://schemas.openxmlformats.org/wordprocessingml/2006/main" w14:paraId="5B3022A7" w14:textId="77777777" w:rsidR="00A37FFA" w:rsidRDefault="00A37FFA" w:rsidP="00A37FFA">
      <w:pPr>
        <w:spacing w:after="0" w:line="240" w:lineRule="auto"/>
      </w:pPr>
    </w:p>
    <w:p xmlns:w="http://schemas.openxmlformats.org/wordprocessingml/2006/main" w14:paraId="60AE49C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활성 트랜잭션 수</w:t>
      </w:r>
    </w:p>
    <w:p xmlns:w="http://schemas.openxmlformats.org/wordprocessingml/2006/main" w14:paraId="1951C4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SSQL on Windows DB 활성 트랜잭션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78E845" w14:textId="77777777" w:rsidTr="00A37FFA">
        <w:trPr>
          <w:trHeight w:val="54"/>
        </w:trPr>
        <w:tc>
          <w:tcPr>
            <w:tcW w:w="54" w:type="dxa"/>
          </w:tcPr>
          <w:p w14:paraId="70ECD8A3" w14:textId="77777777" w:rsidR="00A37FFA" w:rsidRDefault="00A37FFA" w:rsidP="00A37FFA">
            <w:pPr>
              <w:pStyle w:val="EmptyCellLayoutStyle"/>
              <w:spacing w:after="0" w:line="240" w:lineRule="auto"/>
            </w:pPr>
          </w:p>
        </w:tc>
        <w:tc>
          <w:tcPr>
            <w:tcW w:w="10395" w:type="dxa"/>
          </w:tcPr>
          <w:p w14:paraId="493FD981" w14:textId="77777777" w:rsidR="00A37FFA" w:rsidRDefault="00A37FFA" w:rsidP="00A37FFA">
            <w:pPr>
              <w:pStyle w:val="EmptyCellLayoutStyle"/>
              <w:spacing w:after="0" w:line="240" w:lineRule="auto"/>
            </w:pPr>
          </w:p>
        </w:tc>
        <w:tc>
          <w:tcPr>
            <w:tcW w:w="149" w:type="dxa"/>
          </w:tcPr>
          <w:p w14:paraId="3188001B" w14:textId="77777777" w:rsidR="00A37FFA" w:rsidRDefault="00A37FFA" w:rsidP="00A37FFA">
            <w:pPr>
              <w:pStyle w:val="EmptyCellLayoutStyle"/>
              <w:spacing w:after="0" w:line="240" w:lineRule="auto"/>
            </w:pPr>
          </w:p>
        </w:tc>
      </w:tr>
      <w:tr w:rsidR="00A37FFA" w14:paraId="465964CA" w14:textId="77777777" w:rsidTr="00A37FFA">
        <w:tc>
          <w:tcPr>
            <w:tcW w:w="54" w:type="dxa"/>
          </w:tcPr>
          <w:p w14:paraId="3E737E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C07D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C6E4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345E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B07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6963E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304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A32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184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F5F42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FF9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141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BBFF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C1B9A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B09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2BE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AEE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8D50C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5A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9AA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045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FA43A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51D9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22F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4BB6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60E087" w14:textId="77777777" w:rsidR="00A37FFA" w:rsidRDefault="00A37FFA" w:rsidP="00A37FFA">
            <w:pPr>
              <w:spacing w:after="0" w:line="240" w:lineRule="auto"/>
            </w:pPr>
          </w:p>
        </w:tc>
        <w:tc>
          <w:tcPr>
            <w:tcW w:w="149" w:type="dxa"/>
          </w:tcPr>
          <w:p w14:paraId="6192587C" w14:textId="77777777" w:rsidR="00A37FFA" w:rsidRDefault="00A37FFA" w:rsidP="00A37FFA">
            <w:pPr>
              <w:pStyle w:val="EmptyCellLayoutStyle"/>
              <w:spacing w:after="0" w:line="240" w:lineRule="auto"/>
            </w:pPr>
          </w:p>
        </w:tc>
      </w:tr>
      <w:tr w:rsidR="00A37FFA" w14:paraId="6401F48F" w14:textId="77777777" w:rsidTr="00A37FFA">
        <w:trPr>
          <w:trHeight w:val="80"/>
        </w:trPr>
        <w:tc>
          <w:tcPr>
            <w:tcW w:w="54" w:type="dxa"/>
          </w:tcPr>
          <w:p w14:paraId="6E7C67C1" w14:textId="77777777" w:rsidR="00A37FFA" w:rsidRDefault="00A37FFA" w:rsidP="00A37FFA">
            <w:pPr>
              <w:pStyle w:val="EmptyCellLayoutStyle"/>
              <w:spacing w:after="0" w:line="240" w:lineRule="auto"/>
            </w:pPr>
          </w:p>
        </w:tc>
        <w:tc>
          <w:tcPr>
            <w:tcW w:w="10395" w:type="dxa"/>
          </w:tcPr>
          <w:p w14:paraId="35A5572B" w14:textId="77777777" w:rsidR="00A37FFA" w:rsidRDefault="00A37FFA" w:rsidP="00A37FFA">
            <w:pPr>
              <w:pStyle w:val="EmptyCellLayoutStyle"/>
              <w:spacing w:after="0" w:line="240" w:lineRule="auto"/>
            </w:pPr>
          </w:p>
        </w:tc>
        <w:tc>
          <w:tcPr>
            <w:tcW w:w="149" w:type="dxa"/>
          </w:tcPr>
          <w:p w14:paraId="230DD06F" w14:textId="77777777" w:rsidR="00A37FFA" w:rsidRDefault="00A37FFA" w:rsidP="00A37FFA">
            <w:pPr>
              <w:pStyle w:val="EmptyCellLayoutStyle"/>
              <w:spacing w:after="0" w:line="240" w:lineRule="auto"/>
            </w:pPr>
          </w:p>
        </w:tc>
      </w:tr>
    </w:tbl>
    <w:p xmlns:w="http://schemas.openxmlformats.org/wordprocessingml/2006/main" w14:paraId="3A1001AB" w14:textId="77777777" w:rsidR="00A37FFA" w:rsidRDefault="00A37FFA" w:rsidP="00A37FFA">
      <w:pPr>
        <w:spacing w:after="0" w:line="240" w:lineRule="auto"/>
      </w:pPr>
    </w:p>
    <w:p xmlns:w="http://schemas.openxmlformats.org/wordprocessingml/2006/main" w14:paraId="131CD04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사용 중인 할당된 공간(MB)</w:t>
      </w:r>
    </w:p>
    <w:p xmlns:w="http://schemas.openxmlformats.org/wordprocessingml/2006/main" w14:paraId="536F9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Windows DB 사용 중인 할당된 공간(MB)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2953BF2" w14:textId="77777777" w:rsidTr="00A37FFA">
        <w:trPr>
          <w:trHeight w:val="54"/>
        </w:trPr>
        <w:tc>
          <w:tcPr>
            <w:tcW w:w="54" w:type="dxa"/>
          </w:tcPr>
          <w:p w14:paraId="7B3C21C0" w14:textId="77777777" w:rsidR="00A37FFA" w:rsidRDefault="00A37FFA" w:rsidP="00A37FFA">
            <w:pPr>
              <w:pStyle w:val="EmptyCellLayoutStyle"/>
              <w:spacing w:after="0" w:line="240" w:lineRule="auto"/>
            </w:pPr>
          </w:p>
        </w:tc>
        <w:tc>
          <w:tcPr>
            <w:tcW w:w="10395" w:type="dxa"/>
          </w:tcPr>
          <w:p w14:paraId="4CE7BC5C" w14:textId="77777777" w:rsidR="00A37FFA" w:rsidRDefault="00A37FFA" w:rsidP="00A37FFA">
            <w:pPr>
              <w:pStyle w:val="EmptyCellLayoutStyle"/>
              <w:spacing w:after="0" w:line="240" w:lineRule="auto"/>
            </w:pPr>
          </w:p>
        </w:tc>
        <w:tc>
          <w:tcPr>
            <w:tcW w:w="149" w:type="dxa"/>
          </w:tcPr>
          <w:p w14:paraId="7131E7C4" w14:textId="77777777" w:rsidR="00A37FFA" w:rsidRDefault="00A37FFA" w:rsidP="00A37FFA">
            <w:pPr>
              <w:pStyle w:val="EmptyCellLayoutStyle"/>
              <w:spacing w:after="0" w:line="240" w:lineRule="auto"/>
            </w:pPr>
          </w:p>
        </w:tc>
      </w:tr>
      <w:tr w:rsidR="00A37FFA" w14:paraId="136FF1A4" w14:textId="77777777" w:rsidTr="00A37FFA">
        <w:tc>
          <w:tcPr>
            <w:tcW w:w="54" w:type="dxa"/>
          </w:tcPr>
          <w:p w14:paraId="522982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70F75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2AB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F54C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C27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23AE1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B74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D82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A2A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D162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66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872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4615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1DDE6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32A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302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8DC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E4E7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5ED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BDE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48C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381C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00B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3FA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3F099" w14:textId="77777777" w:rsidR="00A37FFA" w:rsidRDefault="00A37FFA" w:rsidP="00A37FFA">
                  <w:pPr>
                    <w:spacing w:after="0" w:line="240" w:lineRule="auto"/>
                  </w:pPr>
                </w:p>
              </w:tc>
            </w:tr>
            <w:tr w:rsidR="00A37FFA" w14:paraId="15B735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8CB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C93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F14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4757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84DB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E312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B0E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CF9983F" w14:textId="77777777" w:rsidR="00A37FFA" w:rsidRDefault="00A37FFA" w:rsidP="00A37FFA">
            <w:pPr>
              <w:spacing w:after="0" w:line="240" w:lineRule="auto"/>
            </w:pPr>
          </w:p>
        </w:tc>
        <w:tc>
          <w:tcPr>
            <w:tcW w:w="149" w:type="dxa"/>
          </w:tcPr>
          <w:p w14:paraId="0E52A426" w14:textId="77777777" w:rsidR="00A37FFA" w:rsidRDefault="00A37FFA" w:rsidP="00A37FFA">
            <w:pPr>
              <w:pStyle w:val="EmptyCellLayoutStyle"/>
              <w:spacing w:after="0" w:line="240" w:lineRule="auto"/>
            </w:pPr>
          </w:p>
        </w:tc>
      </w:tr>
      <w:tr w:rsidR="00A37FFA" w14:paraId="74F4FAD7" w14:textId="77777777" w:rsidTr="00A37FFA">
        <w:trPr>
          <w:trHeight w:val="80"/>
        </w:trPr>
        <w:tc>
          <w:tcPr>
            <w:tcW w:w="54" w:type="dxa"/>
          </w:tcPr>
          <w:p w14:paraId="4895DE05" w14:textId="77777777" w:rsidR="00A37FFA" w:rsidRDefault="00A37FFA" w:rsidP="00A37FFA">
            <w:pPr>
              <w:pStyle w:val="EmptyCellLayoutStyle"/>
              <w:spacing w:after="0" w:line="240" w:lineRule="auto"/>
            </w:pPr>
          </w:p>
        </w:tc>
        <w:tc>
          <w:tcPr>
            <w:tcW w:w="10395" w:type="dxa"/>
          </w:tcPr>
          <w:p w14:paraId="38733D8F" w14:textId="77777777" w:rsidR="00A37FFA" w:rsidRDefault="00A37FFA" w:rsidP="00A37FFA">
            <w:pPr>
              <w:pStyle w:val="EmptyCellLayoutStyle"/>
              <w:spacing w:after="0" w:line="240" w:lineRule="auto"/>
            </w:pPr>
          </w:p>
        </w:tc>
        <w:tc>
          <w:tcPr>
            <w:tcW w:w="149" w:type="dxa"/>
          </w:tcPr>
          <w:p w14:paraId="380D6553" w14:textId="77777777" w:rsidR="00A37FFA" w:rsidRDefault="00A37FFA" w:rsidP="00A37FFA">
            <w:pPr>
              <w:pStyle w:val="EmptyCellLayoutStyle"/>
              <w:spacing w:after="0" w:line="240" w:lineRule="auto"/>
            </w:pPr>
          </w:p>
        </w:tc>
      </w:tr>
    </w:tbl>
    <w:p xmlns:w="http://schemas.openxmlformats.org/wordprocessingml/2006/main" w14:paraId="7547F433" w14:textId="77777777" w:rsidR="00A37FFA" w:rsidRDefault="00A37FFA" w:rsidP="00A37FFA">
      <w:pPr>
        <w:spacing w:after="0" w:line="240" w:lineRule="auto"/>
      </w:pPr>
    </w:p>
    <w:p xmlns:w="http://schemas.openxmlformats.org/wordprocessingml/2006/main" w14:paraId="6470508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사용 가능한 총 공간(%)</w:t>
      </w:r>
    </w:p>
    <w:p xmlns:w="http://schemas.openxmlformats.org/wordprocessingml/2006/main" w14:paraId="43CDF2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파일 그룹에 있는 모든 파일에 대해 데이터베이스에 남아 있는 공간(%)입니다. 자동 증가를 사용하도록 설정된 파일을 호스팅하는 미디어에 남아 있는 공간도 포함됩니다. </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이 규칙은 ROWS 데이터에 대한 메트릭만 수집합니다. FILESTREAM 및 메모리 액세스에 최적화된 데이터에 대한 메트릭은 무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FEA3C4" w14:textId="77777777" w:rsidTr="00A37FFA">
        <w:trPr>
          <w:trHeight w:val="54"/>
        </w:trPr>
        <w:tc>
          <w:tcPr>
            <w:tcW w:w="54" w:type="dxa"/>
          </w:tcPr>
          <w:p w14:paraId="4ED29B32" w14:textId="77777777" w:rsidR="00A37FFA" w:rsidRDefault="00A37FFA" w:rsidP="00A37FFA">
            <w:pPr>
              <w:pStyle w:val="EmptyCellLayoutStyle"/>
              <w:spacing w:after="0" w:line="240" w:lineRule="auto"/>
            </w:pPr>
          </w:p>
        </w:tc>
        <w:tc>
          <w:tcPr>
            <w:tcW w:w="10395" w:type="dxa"/>
          </w:tcPr>
          <w:p w14:paraId="0098BE3C" w14:textId="77777777" w:rsidR="00A37FFA" w:rsidRDefault="00A37FFA" w:rsidP="00A37FFA">
            <w:pPr>
              <w:pStyle w:val="EmptyCellLayoutStyle"/>
              <w:spacing w:after="0" w:line="240" w:lineRule="auto"/>
            </w:pPr>
          </w:p>
        </w:tc>
        <w:tc>
          <w:tcPr>
            <w:tcW w:w="149" w:type="dxa"/>
          </w:tcPr>
          <w:p w14:paraId="7EC6BAF1" w14:textId="77777777" w:rsidR="00A37FFA" w:rsidRDefault="00A37FFA" w:rsidP="00A37FFA">
            <w:pPr>
              <w:pStyle w:val="EmptyCellLayoutStyle"/>
              <w:spacing w:after="0" w:line="240" w:lineRule="auto"/>
            </w:pPr>
          </w:p>
        </w:tc>
      </w:tr>
      <w:tr w:rsidR="00A37FFA" w14:paraId="3178E2C9" w14:textId="77777777" w:rsidTr="00A37FFA">
        <w:tc>
          <w:tcPr>
            <w:tcW w:w="54" w:type="dxa"/>
          </w:tcPr>
          <w:p w14:paraId="4BDD71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3DCFB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4865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786E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4666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BF14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66B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56B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938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071C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2C0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78E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0187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50F7C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C90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C77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867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1A4798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C64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B0B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FA2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B58A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009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58B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4F06F" w14:textId="77777777" w:rsidR="00A37FFA" w:rsidRDefault="00A37FFA" w:rsidP="00A37FFA">
                  <w:pPr>
                    <w:spacing w:after="0" w:line="240" w:lineRule="auto"/>
                  </w:pPr>
                </w:p>
              </w:tc>
            </w:tr>
            <w:tr w:rsidR="00A37FFA" w14:paraId="6D5386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AF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ADF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D74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2DA5C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640C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3E5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71FB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E16F8BD" w14:textId="77777777" w:rsidR="00A37FFA" w:rsidRDefault="00A37FFA" w:rsidP="00A37FFA">
            <w:pPr>
              <w:spacing w:after="0" w:line="240" w:lineRule="auto"/>
            </w:pPr>
          </w:p>
        </w:tc>
        <w:tc>
          <w:tcPr>
            <w:tcW w:w="149" w:type="dxa"/>
          </w:tcPr>
          <w:p w14:paraId="72513C08" w14:textId="77777777" w:rsidR="00A37FFA" w:rsidRDefault="00A37FFA" w:rsidP="00A37FFA">
            <w:pPr>
              <w:pStyle w:val="EmptyCellLayoutStyle"/>
              <w:spacing w:after="0" w:line="240" w:lineRule="auto"/>
            </w:pPr>
          </w:p>
        </w:tc>
      </w:tr>
      <w:tr w:rsidR="00A37FFA" w14:paraId="7E0F2747" w14:textId="77777777" w:rsidTr="00A37FFA">
        <w:trPr>
          <w:trHeight w:val="80"/>
        </w:trPr>
        <w:tc>
          <w:tcPr>
            <w:tcW w:w="54" w:type="dxa"/>
          </w:tcPr>
          <w:p w14:paraId="05A117CF" w14:textId="77777777" w:rsidR="00A37FFA" w:rsidRDefault="00A37FFA" w:rsidP="00A37FFA">
            <w:pPr>
              <w:pStyle w:val="EmptyCellLayoutStyle"/>
              <w:spacing w:after="0" w:line="240" w:lineRule="auto"/>
            </w:pPr>
          </w:p>
        </w:tc>
        <w:tc>
          <w:tcPr>
            <w:tcW w:w="10395" w:type="dxa"/>
          </w:tcPr>
          <w:p w14:paraId="101B0B10" w14:textId="77777777" w:rsidR="00A37FFA" w:rsidRDefault="00A37FFA" w:rsidP="00A37FFA">
            <w:pPr>
              <w:pStyle w:val="EmptyCellLayoutStyle"/>
              <w:spacing w:after="0" w:line="240" w:lineRule="auto"/>
            </w:pPr>
          </w:p>
        </w:tc>
        <w:tc>
          <w:tcPr>
            <w:tcW w:w="149" w:type="dxa"/>
          </w:tcPr>
          <w:p w14:paraId="78841464" w14:textId="77777777" w:rsidR="00A37FFA" w:rsidRDefault="00A37FFA" w:rsidP="00A37FFA">
            <w:pPr>
              <w:pStyle w:val="EmptyCellLayoutStyle"/>
              <w:spacing w:after="0" w:line="240" w:lineRule="auto"/>
            </w:pPr>
          </w:p>
        </w:tc>
      </w:tr>
    </w:tbl>
    <w:p xmlns:w="http://schemas.openxmlformats.org/wordprocessingml/2006/main" w14:paraId="2662BED0" w14:textId="77777777" w:rsidR="00A37FFA" w:rsidRDefault="00A37FFA" w:rsidP="00A37FFA">
      <w:pPr>
        <w:spacing w:after="0" w:line="240" w:lineRule="auto"/>
      </w:pPr>
    </w:p>
    <w:p xmlns:w="http://schemas.openxmlformats.org/wordprocessingml/2006/main" w14:paraId="353EFA5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트랜잭션 로그 사용 가능한 총 공간(%)</w:t>
      </w:r>
    </w:p>
    <w:p xmlns:w="http://schemas.openxmlformats.org/wordprocessingml/2006/main" w14:paraId="4C15DD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보고한 사용되지 않은 트랜잭션 로그 공간을 총 트랜잭션 로그 공간에 대한 백분율로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0790C4" w14:textId="77777777" w:rsidTr="00A37FFA">
        <w:trPr>
          <w:trHeight w:val="54"/>
        </w:trPr>
        <w:tc>
          <w:tcPr>
            <w:tcW w:w="54" w:type="dxa"/>
          </w:tcPr>
          <w:p w14:paraId="7DE23CAC" w14:textId="77777777" w:rsidR="00A37FFA" w:rsidRDefault="00A37FFA" w:rsidP="00A37FFA">
            <w:pPr>
              <w:pStyle w:val="EmptyCellLayoutStyle"/>
              <w:spacing w:after="0" w:line="240" w:lineRule="auto"/>
            </w:pPr>
          </w:p>
        </w:tc>
        <w:tc>
          <w:tcPr>
            <w:tcW w:w="10395" w:type="dxa"/>
          </w:tcPr>
          <w:p w14:paraId="6B3E7E61" w14:textId="77777777" w:rsidR="00A37FFA" w:rsidRDefault="00A37FFA" w:rsidP="00A37FFA">
            <w:pPr>
              <w:pStyle w:val="EmptyCellLayoutStyle"/>
              <w:spacing w:after="0" w:line="240" w:lineRule="auto"/>
            </w:pPr>
          </w:p>
        </w:tc>
        <w:tc>
          <w:tcPr>
            <w:tcW w:w="149" w:type="dxa"/>
          </w:tcPr>
          <w:p w14:paraId="57833EA8" w14:textId="77777777" w:rsidR="00A37FFA" w:rsidRDefault="00A37FFA" w:rsidP="00A37FFA">
            <w:pPr>
              <w:pStyle w:val="EmptyCellLayoutStyle"/>
              <w:spacing w:after="0" w:line="240" w:lineRule="auto"/>
            </w:pPr>
          </w:p>
        </w:tc>
      </w:tr>
      <w:tr w:rsidR="00A37FFA" w14:paraId="4D630075" w14:textId="77777777" w:rsidTr="00A37FFA">
        <w:tc>
          <w:tcPr>
            <w:tcW w:w="54" w:type="dxa"/>
          </w:tcPr>
          <w:p w14:paraId="7A4991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3E6E04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14D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E7E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3AA8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26811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9BC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3D4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34C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62CA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E40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4E3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6E1D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48E77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7B3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20D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2E9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2A6D73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70E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154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BF4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0373A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78B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D33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0CA8C" w14:textId="77777777" w:rsidR="00A37FFA" w:rsidRDefault="00A37FFA" w:rsidP="00A37FFA">
                  <w:pPr>
                    <w:spacing w:after="0" w:line="240" w:lineRule="auto"/>
                  </w:pPr>
                </w:p>
              </w:tc>
            </w:tr>
            <w:tr w:rsidR="00A37FFA" w14:paraId="507CCA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CDC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4BE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A2D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5A28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DCB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63E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99E1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D92BFB" w14:textId="77777777" w:rsidR="00A37FFA" w:rsidRDefault="00A37FFA" w:rsidP="00A37FFA">
            <w:pPr>
              <w:spacing w:after="0" w:line="240" w:lineRule="auto"/>
            </w:pPr>
          </w:p>
        </w:tc>
        <w:tc>
          <w:tcPr>
            <w:tcW w:w="149" w:type="dxa"/>
          </w:tcPr>
          <w:p w14:paraId="66790FE0" w14:textId="77777777" w:rsidR="00A37FFA" w:rsidRDefault="00A37FFA" w:rsidP="00A37FFA">
            <w:pPr>
              <w:pStyle w:val="EmptyCellLayoutStyle"/>
              <w:spacing w:after="0" w:line="240" w:lineRule="auto"/>
            </w:pPr>
          </w:p>
        </w:tc>
      </w:tr>
      <w:tr w:rsidR="00A37FFA" w14:paraId="74F4523A" w14:textId="77777777" w:rsidTr="00A37FFA">
        <w:trPr>
          <w:trHeight w:val="80"/>
        </w:trPr>
        <w:tc>
          <w:tcPr>
            <w:tcW w:w="54" w:type="dxa"/>
          </w:tcPr>
          <w:p w14:paraId="6A155A8C" w14:textId="77777777" w:rsidR="00A37FFA" w:rsidRDefault="00A37FFA" w:rsidP="00A37FFA">
            <w:pPr>
              <w:pStyle w:val="EmptyCellLayoutStyle"/>
              <w:spacing w:after="0" w:line="240" w:lineRule="auto"/>
            </w:pPr>
          </w:p>
        </w:tc>
        <w:tc>
          <w:tcPr>
            <w:tcW w:w="10395" w:type="dxa"/>
          </w:tcPr>
          <w:p w14:paraId="503FA917" w14:textId="77777777" w:rsidR="00A37FFA" w:rsidRDefault="00A37FFA" w:rsidP="00A37FFA">
            <w:pPr>
              <w:pStyle w:val="EmptyCellLayoutStyle"/>
              <w:spacing w:after="0" w:line="240" w:lineRule="auto"/>
            </w:pPr>
          </w:p>
        </w:tc>
        <w:tc>
          <w:tcPr>
            <w:tcW w:w="149" w:type="dxa"/>
          </w:tcPr>
          <w:p w14:paraId="3546B757" w14:textId="77777777" w:rsidR="00A37FFA" w:rsidRDefault="00A37FFA" w:rsidP="00A37FFA">
            <w:pPr>
              <w:pStyle w:val="EmptyCellLayoutStyle"/>
              <w:spacing w:after="0" w:line="240" w:lineRule="auto"/>
            </w:pPr>
          </w:p>
        </w:tc>
      </w:tr>
    </w:tbl>
    <w:p xmlns:w="http://schemas.openxmlformats.org/wordprocessingml/2006/main" w14:paraId="5C03822A" w14:textId="77777777" w:rsidR="00A37FFA" w:rsidRDefault="00A37FFA" w:rsidP="00A37FFA">
      <w:pPr>
        <w:spacing w:after="0" w:line="240" w:lineRule="auto"/>
      </w:pPr>
    </w:p>
    <w:p xmlns:w="http://schemas.openxmlformats.org/wordprocessingml/2006/main" w14:paraId="0DA5724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사용 가능한 외부 공간(MB)</w:t>
      </w:r>
    </w:p>
    <w:p xmlns:w="http://schemas.openxmlformats.org/wordprocessingml/2006/main" w14:paraId="1F1DF2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Windows DB 사용 가능한 외부 공간(MB)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8C4332" w14:textId="77777777" w:rsidTr="00A37FFA">
        <w:trPr>
          <w:trHeight w:val="54"/>
        </w:trPr>
        <w:tc>
          <w:tcPr>
            <w:tcW w:w="54" w:type="dxa"/>
          </w:tcPr>
          <w:p w14:paraId="5AF29083" w14:textId="77777777" w:rsidR="00A37FFA" w:rsidRDefault="00A37FFA" w:rsidP="00A37FFA">
            <w:pPr>
              <w:pStyle w:val="EmptyCellLayoutStyle"/>
              <w:spacing w:after="0" w:line="240" w:lineRule="auto"/>
            </w:pPr>
          </w:p>
        </w:tc>
        <w:tc>
          <w:tcPr>
            <w:tcW w:w="10395" w:type="dxa"/>
          </w:tcPr>
          <w:p w14:paraId="269ED300" w14:textId="77777777" w:rsidR="00A37FFA" w:rsidRDefault="00A37FFA" w:rsidP="00A37FFA">
            <w:pPr>
              <w:pStyle w:val="EmptyCellLayoutStyle"/>
              <w:spacing w:after="0" w:line="240" w:lineRule="auto"/>
            </w:pPr>
          </w:p>
        </w:tc>
        <w:tc>
          <w:tcPr>
            <w:tcW w:w="149" w:type="dxa"/>
          </w:tcPr>
          <w:p w14:paraId="36115F92" w14:textId="77777777" w:rsidR="00A37FFA" w:rsidRDefault="00A37FFA" w:rsidP="00A37FFA">
            <w:pPr>
              <w:pStyle w:val="EmptyCellLayoutStyle"/>
              <w:spacing w:after="0" w:line="240" w:lineRule="auto"/>
            </w:pPr>
          </w:p>
        </w:tc>
      </w:tr>
      <w:tr w:rsidR="00A37FFA" w14:paraId="04DAE8C6" w14:textId="77777777" w:rsidTr="00A37FFA">
        <w:tc>
          <w:tcPr>
            <w:tcW w:w="54" w:type="dxa"/>
          </w:tcPr>
          <w:p w14:paraId="46FAC9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7ED08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069D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F77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F415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4855B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7E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F79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EA2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20AA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014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9E4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DAE3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3AC03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E9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0BCA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377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454CD1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DFE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D71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2B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00DEA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A60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F4C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A33B1" w14:textId="77777777" w:rsidR="00A37FFA" w:rsidRDefault="00A37FFA" w:rsidP="00A37FFA">
                  <w:pPr>
                    <w:spacing w:after="0" w:line="240" w:lineRule="auto"/>
                  </w:pPr>
                </w:p>
              </w:tc>
            </w:tr>
            <w:tr w:rsidR="00A37FFA" w14:paraId="5090D4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1DC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DFB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07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89135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385B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1761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A9E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5C11D4C" w14:textId="77777777" w:rsidR="00A37FFA" w:rsidRDefault="00A37FFA" w:rsidP="00A37FFA">
            <w:pPr>
              <w:spacing w:after="0" w:line="240" w:lineRule="auto"/>
            </w:pPr>
          </w:p>
        </w:tc>
        <w:tc>
          <w:tcPr>
            <w:tcW w:w="149" w:type="dxa"/>
          </w:tcPr>
          <w:p w14:paraId="1C8DBEBC" w14:textId="77777777" w:rsidR="00A37FFA" w:rsidRDefault="00A37FFA" w:rsidP="00A37FFA">
            <w:pPr>
              <w:pStyle w:val="EmptyCellLayoutStyle"/>
              <w:spacing w:after="0" w:line="240" w:lineRule="auto"/>
            </w:pPr>
          </w:p>
        </w:tc>
      </w:tr>
      <w:tr w:rsidR="00A37FFA" w14:paraId="5E5E361B" w14:textId="77777777" w:rsidTr="00A37FFA">
        <w:trPr>
          <w:trHeight w:val="80"/>
        </w:trPr>
        <w:tc>
          <w:tcPr>
            <w:tcW w:w="54" w:type="dxa"/>
          </w:tcPr>
          <w:p w14:paraId="5D20A96D" w14:textId="77777777" w:rsidR="00A37FFA" w:rsidRDefault="00A37FFA" w:rsidP="00A37FFA">
            <w:pPr>
              <w:pStyle w:val="EmptyCellLayoutStyle"/>
              <w:spacing w:after="0" w:line="240" w:lineRule="auto"/>
            </w:pPr>
          </w:p>
        </w:tc>
        <w:tc>
          <w:tcPr>
            <w:tcW w:w="10395" w:type="dxa"/>
          </w:tcPr>
          <w:p w14:paraId="4910AEF6" w14:textId="77777777" w:rsidR="00A37FFA" w:rsidRDefault="00A37FFA" w:rsidP="00A37FFA">
            <w:pPr>
              <w:pStyle w:val="EmptyCellLayoutStyle"/>
              <w:spacing w:after="0" w:line="240" w:lineRule="auto"/>
            </w:pPr>
          </w:p>
        </w:tc>
        <w:tc>
          <w:tcPr>
            <w:tcW w:w="149" w:type="dxa"/>
          </w:tcPr>
          <w:p w14:paraId="2014F095" w14:textId="77777777" w:rsidR="00A37FFA" w:rsidRDefault="00A37FFA" w:rsidP="00A37FFA">
            <w:pPr>
              <w:pStyle w:val="EmptyCellLayoutStyle"/>
              <w:spacing w:after="0" w:line="240" w:lineRule="auto"/>
            </w:pPr>
          </w:p>
        </w:tc>
      </w:tr>
    </w:tbl>
    <w:p xmlns:w="http://schemas.openxmlformats.org/wordprocessingml/2006/main" w14:paraId="5F4E8991" w14:textId="77777777" w:rsidR="00A37FFA" w:rsidRDefault="00A37FFA" w:rsidP="00A37FFA">
      <w:pPr>
        <w:spacing w:after="0" w:line="240" w:lineRule="auto"/>
      </w:pPr>
    </w:p>
    <w:p xmlns:w="http://schemas.openxmlformats.org/wordprocessingml/2006/main" w14:paraId="63005EC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활성 요청 수</w:t>
      </w:r>
    </w:p>
    <w:p xmlns:w="http://schemas.openxmlformats.org/wordprocessingml/2006/main" w14:paraId="204025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on Windows DB 활성 요청 성능 수집 규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1A0FA8" w14:textId="77777777" w:rsidTr="00A37FFA">
        <w:trPr>
          <w:trHeight w:val="54"/>
        </w:trPr>
        <w:tc>
          <w:tcPr>
            <w:tcW w:w="54" w:type="dxa"/>
          </w:tcPr>
          <w:p w14:paraId="57EE3DDC" w14:textId="77777777" w:rsidR="00A37FFA" w:rsidRDefault="00A37FFA" w:rsidP="00A37FFA">
            <w:pPr>
              <w:pStyle w:val="EmptyCellLayoutStyle"/>
              <w:spacing w:after="0" w:line="240" w:lineRule="auto"/>
            </w:pPr>
          </w:p>
        </w:tc>
        <w:tc>
          <w:tcPr>
            <w:tcW w:w="10395" w:type="dxa"/>
          </w:tcPr>
          <w:p w14:paraId="69C8095F" w14:textId="77777777" w:rsidR="00A37FFA" w:rsidRDefault="00A37FFA" w:rsidP="00A37FFA">
            <w:pPr>
              <w:pStyle w:val="EmptyCellLayoutStyle"/>
              <w:spacing w:after="0" w:line="240" w:lineRule="auto"/>
            </w:pPr>
          </w:p>
        </w:tc>
        <w:tc>
          <w:tcPr>
            <w:tcW w:w="149" w:type="dxa"/>
          </w:tcPr>
          <w:p w14:paraId="3A1C634B" w14:textId="77777777" w:rsidR="00A37FFA" w:rsidRDefault="00A37FFA" w:rsidP="00A37FFA">
            <w:pPr>
              <w:pStyle w:val="EmptyCellLayoutStyle"/>
              <w:spacing w:after="0" w:line="240" w:lineRule="auto"/>
            </w:pPr>
          </w:p>
        </w:tc>
      </w:tr>
      <w:tr w:rsidR="00A37FFA" w14:paraId="1B5E1050" w14:textId="77777777" w:rsidTr="00A37FFA">
        <w:tc>
          <w:tcPr>
            <w:tcW w:w="54" w:type="dxa"/>
          </w:tcPr>
          <w:p w14:paraId="78D790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8BD69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089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1826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7F9D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63999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6FF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1B2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EDB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ED22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F20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54B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80ED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EC317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363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AE2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7E1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66149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B3C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79E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3BF5E" w14:textId="77777777" w:rsidR="00A37FFA" w:rsidRDefault="00A37FFA" w:rsidP="00A37FFA">
                  <w:pPr>
                    <w:spacing w:after="0" w:line="240" w:lineRule="auto"/>
                  </w:pPr>
                </w:p>
              </w:tc>
            </w:tr>
            <w:tr w:rsidR="00A37FFA" w14:paraId="02BCF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B36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17B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AD7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0223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3CD2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709E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702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30A8227" w14:textId="77777777" w:rsidR="00A37FFA" w:rsidRDefault="00A37FFA" w:rsidP="00A37FFA">
            <w:pPr>
              <w:spacing w:after="0" w:line="240" w:lineRule="auto"/>
            </w:pPr>
          </w:p>
        </w:tc>
        <w:tc>
          <w:tcPr>
            <w:tcW w:w="149" w:type="dxa"/>
          </w:tcPr>
          <w:p w14:paraId="052FF1DB" w14:textId="77777777" w:rsidR="00A37FFA" w:rsidRDefault="00A37FFA" w:rsidP="00A37FFA">
            <w:pPr>
              <w:pStyle w:val="EmptyCellLayoutStyle"/>
              <w:spacing w:after="0" w:line="240" w:lineRule="auto"/>
            </w:pPr>
          </w:p>
        </w:tc>
      </w:tr>
      <w:tr w:rsidR="00A37FFA" w14:paraId="568F648F" w14:textId="77777777" w:rsidTr="00A37FFA">
        <w:trPr>
          <w:trHeight w:val="80"/>
        </w:trPr>
        <w:tc>
          <w:tcPr>
            <w:tcW w:w="54" w:type="dxa"/>
          </w:tcPr>
          <w:p w14:paraId="02A497EC" w14:textId="77777777" w:rsidR="00A37FFA" w:rsidRDefault="00A37FFA" w:rsidP="00A37FFA">
            <w:pPr>
              <w:pStyle w:val="EmptyCellLayoutStyle"/>
              <w:spacing w:after="0" w:line="240" w:lineRule="auto"/>
            </w:pPr>
          </w:p>
        </w:tc>
        <w:tc>
          <w:tcPr>
            <w:tcW w:w="10395" w:type="dxa"/>
          </w:tcPr>
          <w:p w14:paraId="7F64D774" w14:textId="77777777" w:rsidR="00A37FFA" w:rsidRDefault="00A37FFA" w:rsidP="00A37FFA">
            <w:pPr>
              <w:pStyle w:val="EmptyCellLayoutStyle"/>
              <w:spacing w:after="0" w:line="240" w:lineRule="auto"/>
            </w:pPr>
          </w:p>
        </w:tc>
        <w:tc>
          <w:tcPr>
            <w:tcW w:w="149" w:type="dxa"/>
          </w:tcPr>
          <w:p w14:paraId="5AAA691D" w14:textId="77777777" w:rsidR="00A37FFA" w:rsidRDefault="00A37FFA" w:rsidP="00A37FFA">
            <w:pPr>
              <w:pStyle w:val="EmptyCellLayoutStyle"/>
              <w:spacing w:after="0" w:line="240" w:lineRule="auto"/>
            </w:pPr>
          </w:p>
        </w:tc>
      </w:tr>
    </w:tbl>
    <w:p xmlns:w="http://schemas.openxmlformats.org/wordprocessingml/2006/main" w14:paraId="5611B8C9" w14:textId="77777777" w:rsidR="00A37FFA" w:rsidRDefault="00A37FFA" w:rsidP="00A37FFA">
      <w:pPr>
        <w:spacing w:after="0" w:line="240" w:lineRule="auto"/>
      </w:pPr>
    </w:p>
    <w:p xmlns:w="http://schemas.openxmlformats.org/wordprocessingml/2006/main" w14:paraId="00EAD40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디스크 쓰기 대기 시간(밀리초)</w:t>
      </w:r>
    </w:p>
    <w:p xmlns:w="http://schemas.openxmlformats.org/wordprocessingml/2006/main" w14:paraId="4BD414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파일을 호스팅하는 모든 논리 디스크에서 최대 디스크 쓰기 대기 시간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852405" w14:textId="77777777" w:rsidTr="00A37FFA">
        <w:trPr>
          <w:trHeight w:val="54"/>
        </w:trPr>
        <w:tc>
          <w:tcPr>
            <w:tcW w:w="54" w:type="dxa"/>
          </w:tcPr>
          <w:p w14:paraId="22165505" w14:textId="77777777" w:rsidR="00A37FFA" w:rsidRDefault="00A37FFA" w:rsidP="00A37FFA">
            <w:pPr>
              <w:pStyle w:val="EmptyCellLayoutStyle"/>
              <w:spacing w:after="0" w:line="240" w:lineRule="auto"/>
            </w:pPr>
          </w:p>
        </w:tc>
        <w:tc>
          <w:tcPr>
            <w:tcW w:w="10395" w:type="dxa"/>
          </w:tcPr>
          <w:p w14:paraId="4DC863E0" w14:textId="77777777" w:rsidR="00A37FFA" w:rsidRDefault="00A37FFA" w:rsidP="00A37FFA">
            <w:pPr>
              <w:pStyle w:val="EmptyCellLayoutStyle"/>
              <w:spacing w:after="0" w:line="240" w:lineRule="auto"/>
            </w:pPr>
          </w:p>
        </w:tc>
        <w:tc>
          <w:tcPr>
            <w:tcW w:w="149" w:type="dxa"/>
          </w:tcPr>
          <w:p w14:paraId="1BAC7805" w14:textId="77777777" w:rsidR="00A37FFA" w:rsidRDefault="00A37FFA" w:rsidP="00A37FFA">
            <w:pPr>
              <w:pStyle w:val="EmptyCellLayoutStyle"/>
              <w:spacing w:after="0" w:line="240" w:lineRule="auto"/>
            </w:pPr>
          </w:p>
        </w:tc>
      </w:tr>
      <w:tr w:rsidR="00A37FFA" w14:paraId="745657E0" w14:textId="77777777" w:rsidTr="00A37FFA">
        <w:tc>
          <w:tcPr>
            <w:tcW w:w="54" w:type="dxa"/>
          </w:tcPr>
          <w:p w14:paraId="08C3A3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9EBC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5A49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96E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353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897F5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4C5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B28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15F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0427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5D9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AA8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DFD8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A7478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C3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2C9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B82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BE9B4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495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189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6B0CE" w14:textId="77777777" w:rsidR="00A37FFA" w:rsidRDefault="00A37FFA" w:rsidP="00A37FFA">
                  <w:pPr>
                    <w:spacing w:after="0" w:line="240" w:lineRule="auto"/>
                  </w:pPr>
                </w:p>
              </w:tc>
            </w:tr>
            <w:tr w:rsidR="00A37FFA" w14:paraId="773556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092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9FE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79E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74092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4025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8E8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099F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34EE16" w14:textId="77777777" w:rsidR="00A37FFA" w:rsidRDefault="00A37FFA" w:rsidP="00A37FFA">
            <w:pPr>
              <w:spacing w:after="0" w:line="240" w:lineRule="auto"/>
            </w:pPr>
          </w:p>
        </w:tc>
        <w:tc>
          <w:tcPr>
            <w:tcW w:w="149" w:type="dxa"/>
          </w:tcPr>
          <w:p w14:paraId="509EBA1A" w14:textId="77777777" w:rsidR="00A37FFA" w:rsidRDefault="00A37FFA" w:rsidP="00A37FFA">
            <w:pPr>
              <w:pStyle w:val="EmptyCellLayoutStyle"/>
              <w:spacing w:after="0" w:line="240" w:lineRule="auto"/>
            </w:pPr>
          </w:p>
        </w:tc>
      </w:tr>
      <w:tr w:rsidR="00A37FFA" w14:paraId="1EF7E68D" w14:textId="77777777" w:rsidTr="00A37FFA">
        <w:trPr>
          <w:trHeight w:val="80"/>
        </w:trPr>
        <w:tc>
          <w:tcPr>
            <w:tcW w:w="54" w:type="dxa"/>
          </w:tcPr>
          <w:p w14:paraId="2F7623D0" w14:textId="77777777" w:rsidR="00A37FFA" w:rsidRDefault="00A37FFA" w:rsidP="00A37FFA">
            <w:pPr>
              <w:pStyle w:val="EmptyCellLayoutStyle"/>
              <w:spacing w:after="0" w:line="240" w:lineRule="auto"/>
            </w:pPr>
          </w:p>
        </w:tc>
        <w:tc>
          <w:tcPr>
            <w:tcW w:w="10395" w:type="dxa"/>
          </w:tcPr>
          <w:p w14:paraId="6248AAB7" w14:textId="77777777" w:rsidR="00A37FFA" w:rsidRDefault="00A37FFA" w:rsidP="00A37FFA">
            <w:pPr>
              <w:pStyle w:val="EmptyCellLayoutStyle"/>
              <w:spacing w:after="0" w:line="240" w:lineRule="auto"/>
            </w:pPr>
          </w:p>
        </w:tc>
        <w:tc>
          <w:tcPr>
            <w:tcW w:w="149" w:type="dxa"/>
          </w:tcPr>
          <w:p w14:paraId="18CA2B9D" w14:textId="77777777" w:rsidR="00A37FFA" w:rsidRDefault="00A37FFA" w:rsidP="00A37FFA">
            <w:pPr>
              <w:pStyle w:val="EmptyCellLayoutStyle"/>
              <w:spacing w:after="0" w:line="240" w:lineRule="auto"/>
            </w:pPr>
          </w:p>
        </w:tc>
      </w:tr>
    </w:tbl>
    <w:p xmlns:w="http://schemas.openxmlformats.org/wordprocessingml/2006/main" w14:paraId="275471C3" w14:textId="77777777" w:rsidR="00A37FFA" w:rsidRDefault="00A37FFA" w:rsidP="00A37FFA">
      <w:pPr>
        <w:spacing w:after="0" w:line="240" w:lineRule="auto"/>
      </w:pPr>
    </w:p>
    <w:p xmlns:w="http://schemas.openxmlformats.org/wordprocessingml/2006/main" w14:paraId="6D9D04B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 작업</w:t>
      </w:r>
    </w:p>
    <w:p xmlns:w="http://schemas.openxmlformats.org/wordprocessingml/2006/main" w14:paraId="3BCA567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디스크 확인(DBCC)</w:t>
      </w:r>
    </w:p>
    <w:p xmlns:w="http://schemas.openxmlformats.org/wordprocessingml/2006/main" w14:paraId="5C62FA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데이터베이스에 대한 디스크 공간 할당 구조의 일관성을 검사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F61F760" w14:textId="77777777" w:rsidTr="00A37FFA">
        <w:trPr>
          <w:trHeight w:val="54"/>
        </w:trPr>
        <w:tc>
          <w:tcPr>
            <w:tcW w:w="54" w:type="dxa"/>
          </w:tcPr>
          <w:p w14:paraId="5C1DC0BE" w14:textId="77777777" w:rsidR="00A37FFA" w:rsidRDefault="00A37FFA" w:rsidP="00A37FFA">
            <w:pPr>
              <w:pStyle w:val="EmptyCellLayoutStyle"/>
              <w:spacing w:after="0" w:line="240" w:lineRule="auto"/>
            </w:pPr>
          </w:p>
        </w:tc>
        <w:tc>
          <w:tcPr>
            <w:tcW w:w="10395" w:type="dxa"/>
          </w:tcPr>
          <w:p w14:paraId="7C7824B1" w14:textId="77777777" w:rsidR="00A37FFA" w:rsidRDefault="00A37FFA" w:rsidP="00A37FFA">
            <w:pPr>
              <w:pStyle w:val="EmptyCellLayoutStyle"/>
              <w:spacing w:after="0" w:line="240" w:lineRule="auto"/>
            </w:pPr>
          </w:p>
        </w:tc>
        <w:tc>
          <w:tcPr>
            <w:tcW w:w="149" w:type="dxa"/>
          </w:tcPr>
          <w:p w14:paraId="28249B2E" w14:textId="77777777" w:rsidR="00A37FFA" w:rsidRDefault="00A37FFA" w:rsidP="00A37FFA">
            <w:pPr>
              <w:pStyle w:val="EmptyCellLayoutStyle"/>
              <w:spacing w:after="0" w:line="240" w:lineRule="auto"/>
            </w:pPr>
          </w:p>
        </w:tc>
      </w:tr>
      <w:tr w:rsidR="00A37FFA" w14:paraId="63B09998" w14:textId="77777777" w:rsidTr="00A37FFA">
        <w:tc>
          <w:tcPr>
            <w:tcW w:w="54" w:type="dxa"/>
          </w:tcPr>
          <w:p w14:paraId="0C5BD2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9AEB0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9AD9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A7EB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C14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B53D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BBD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9DB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F8D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1AFA3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0C6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969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D61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E8B41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BF9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C5D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B1EA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F4E4E9B" w14:textId="77777777" w:rsidR="00A37FFA" w:rsidRDefault="00A37FFA" w:rsidP="00A37FFA">
            <w:pPr>
              <w:spacing w:after="0" w:line="240" w:lineRule="auto"/>
            </w:pPr>
          </w:p>
        </w:tc>
        <w:tc>
          <w:tcPr>
            <w:tcW w:w="149" w:type="dxa"/>
          </w:tcPr>
          <w:p w14:paraId="1A2A4BF4" w14:textId="77777777" w:rsidR="00A37FFA" w:rsidRDefault="00A37FFA" w:rsidP="00A37FFA">
            <w:pPr>
              <w:pStyle w:val="EmptyCellLayoutStyle"/>
              <w:spacing w:after="0" w:line="240" w:lineRule="auto"/>
            </w:pPr>
          </w:p>
        </w:tc>
      </w:tr>
      <w:tr w:rsidR="00A37FFA" w14:paraId="0F6CCEE4" w14:textId="77777777" w:rsidTr="00A37FFA">
        <w:trPr>
          <w:trHeight w:val="80"/>
        </w:trPr>
        <w:tc>
          <w:tcPr>
            <w:tcW w:w="54" w:type="dxa"/>
          </w:tcPr>
          <w:p w14:paraId="090140C7" w14:textId="77777777" w:rsidR="00A37FFA" w:rsidRDefault="00A37FFA" w:rsidP="00A37FFA">
            <w:pPr>
              <w:pStyle w:val="EmptyCellLayoutStyle"/>
              <w:spacing w:after="0" w:line="240" w:lineRule="auto"/>
            </w:pPr>
          </w:p>
        </w:tc>
        <w:tc>
          <w:tcPr>
            <w:tcW w:w="10395" w:type="dxa"/>
          </w:tcPr>
          <w:p w14:paraId="101EBCA1" w14:textId="77777777" w:rsidR="00A37FFA" w:rsidRDefault="00A37FFA" w:rsidP="00A37FFA">
            <w:pPr>
              <w:pStyle w:val="EmptyCellLayoutStyle"/>
              <w:spacing w:after="0" w:line="240" w:lineRule="auto"/>
            </w:pPr>
          </w:p>
        </w:tc>
        <w:tc>
          <w:tcPr>
            <w:tcW w:w="149" w:type="dxa"/>
          </w:tcPr>
          <w:p w14:paraId="06373805" w14:textId="77777777" w:rsidR="00A37FFA" w:rsidRDefault="00A37FFA" w:rsidP="00A37FFA">
            <w:pPr>
              <w:pStyle w:val="EmptyCellLayoutStyle"/>
              <w:spacing w:after="0" w:line="240" w:lineRule="auto"/>
            </w:pPr>
          </w:p>
        </w:tc>
      </w:tr>
    </w:tbl>
    <w:p xmlns:w="http://schemas.openxmlformats.org/wordprocessingml/2006/main" w14:paraId="5C49C7B5" w14:textId="77777777" w:rsidR="00A37FFA" w:rsidRDefault="00A37FFA" w:rsidP="00A37FFA">
      <w:pPr>
        <w:spacing w:after="0" w:line="240" w:lineRule="auto"/>
      </w:pPr>
    </w:p>
    <w:p xmlns:w="http://schemas.openxmlformats.org/wordprocessingml/2006/main" w14:paraId="157F648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를 긴급 상태로 설정</w:t>
      </w:r>
    </w:p>
    <w:p xmlns:w="http://schemas.openxmlformats.org/wordprocessingml/2006/main" w14:paraId="533FD5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긴급 상태로 설정</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096BDD" w14:textId="77777777" w:rsidTr="00A37FFA">
        <w:trPr>
          <w:trHeight w:val="54"/>
        </w:trPr>
        <w:tc>
          <w:tcPr>
            <w:tcW w:w="54" w:type="dxa"/>
          </w:tcPr>
          <w:p w14:paraId="52F9D5A4" w14:textId="77777777" w:rsidR="00A37FFA" w:rsidRDefault="00A37FFA" w:rsidP="00A37FFA">
            <w:pPr>
              <w:pStyle w:val="EmptyCellLayoutStyle"/>
              <w:spacing w:after="0" w:line="240" w:lineRule="auto"/>
            </w:pPr>
          </w:p>
        </w:tc>
        <w:tc>
          <w:tcPr>
            <w:tcW w:w="10395" w:type="dxa"/>
          </w:tcPr>
          <w:p w14:paraId="5585C8F2" w14:textId="77777777" w:rsidR="00A37FFA" w:rsidRDefault="00A37FFA" w:rsidP="00A37FFA">
            <w:pPr>
              <w:pStyle w:val="EmptyCellLayoutStyle"/>
              <w:spacing w:after="0" w:line="240" w:lineRule="auto"/>
            </w:pPr>
          </w:p>
        </w:tc>
        <w:tc>
          <w:tcPr>
            <w:tcW w:w="149" w:type="dxa"/>
          </w:tcPr>
          <w:p w14:paraId="087AD9FD" w14:textId="77777777" w:rsidR="00A37FFA" w:rsidRDefault="00A37FFA" w:rsidP="00A37FFA">
            <w:pPr>
              <w:pStyle w:val="EmptyCellLayoutStyle"/>
              <w:spacing w:after="0" w:line="240" w:lineRule="auto"/>
            </w:pPr>
          </w:p>
        </w:tc>
      </w:tr>
      <w:tr w:rsidR="00A37FFA" w14:paraId="67C22FF9" w14:textId="77777777" w:rsidTr="00A37FFA">
        <w:tc>
          <w:tcPr>
            <w:tcW w:w="54" w:type="dxa"/>
          </w:tcPr>
          <w:p w14:paraId="407BFC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CF6E1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177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666D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DBF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50AC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F01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E3B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E93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40D01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534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AB2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B97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8641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F78C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7F8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87B7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7CFC1C" w14:textId="77777777" w:rsidR="00A37FFA" w:rsidRDefault="00A37FFA" w:rsidP="00A37FFA">
            <w:pPr>
              <w:spacing w:after="0" w:line="240" w:lineRule="auto"/>
            </w:pPr>
          </w:p>
        </w:tc>
        <w:tc>
          <w:tcPr>
            <w:tcW w:w="149" w:type="dxa"/>
          </w:tcPr>
          <w:p w14:paraId="3DE07A57" w14:textId="77777777" w:rsidR="00A37FFA" w:rsidRDefault="00A37FFA" w:rsidP="00A37FFA">
            <w:pPr>
              <w:pStyle w:val="EmptyCellLayoutStyle"/>
              <w:spacing w:after="0" w:line="240" w:lineRule="auto"/>
            </w:pPr>
          </w:p>
        </w:tc>
      </w:tr>
      <w:tr w:rsidR="00A37FFA" w14:paraId="2CC564D5" w14:textId="77777777" w:rsidTr="00A37FFA">
        <w:trPr>
          <w:trHeight w:val="80"/>
        </w:trPr>
        <w:tc>
          <w:tcPr>
            <w:tcW w:w="54" w:type="dxa"/>
          </w:tcPr>
          <w:p w14:paraId="1FB75187" w14:textId="77777777" w:rsidR="00A37FFA" w:rsidRDefault="00A37FFA" w:rsidP="00A37FFA">
            <w:pPr>
              <w:pStyle w:val="EmptyCellLayoutStyle"/>
              <w:spacing w:after="0" w:line="240" w:lineRule="auto"/>
            </w:pPr>
          </w:p>
        </w:tc>
        <w:tc>
          <w:tcPr>
            <w:tcW w:w="10395" w:type="dxa"/>
          </w:tcPr>
          <w:p w14:paraId="56BF7B5D" w14:textId="77777777" w:rsidR="00A37FFA" w:rsidRDefault="00A37FFA" w:rsidP="00A37FFA">
            <w:pPr>
              <w:pStyle w:val="EmptyCellLayoutStyle"/>
              <w:spacing w:after="0" w:line="240" w:lineRule="auto"/>
            </w:pPr>
          </w:p>
        </w:tc>
        <w:tc>
          <w:tcPr>
            <w:tcW w:w="149" w:type="dxa"/>
          </w:tcPr>
          <w:p w14:paraId="0AEC7807" w14:textId="77777777" w:rsidR="00A37FFA" w:rsidRDefault="00A37FFA" w:rsidP="00A37FFA">
            <w:pPr>
              <w:pStyle w:val="EmptyCellLayoutStyle"/>
              <w:spacing w:after="0" w:line="240" w:lineRule="auto"/>
            </w:pPr>
          </w:p>
        </w:tc>
      </w:tr>
    </w:tbl>
    <w:p xmlns:w="http://schemas.openxmlformats.org/wordprocessingml/2006/main" w14:paraId="2BBA1360" w14:textId="77777777" w:rsidR="00A37FFA" w:rsidRDefault="00A37FFA" w:rsidP="00A37FFA">
      <w:pPr>
        <w:spacing w:after="0" w:line="240" w:lineRule="auto"/>
      </w:pPr>
    </w:p>
    <w:p xmlns:w="http://schemas.openxmlformats.org/wordprocessingml/2006/main" w14:paraId="1C86151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를 온라인으로 설정</w:t>
      </w:r>
    </w:p>
    <w:p xmlns:w="http://schemas.openxmlformats.org/wordprocessingml/2006/main" w14:paraId="5EE46E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온라인으로 설정</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455289" w14:textId="77777777" w:rsidTr="00A37FFA">
        <w:trPr>
          <w:trHeight w:val="54"/>
        </w:trPr>
        <w:tc>
          <w:tcPr>
            <w:tcW w:w="54" w:type="dxa"/>
          </w:tcPr>
          <w:p w14:paraId="7C6B09E0" w14:textId="77777777" w:rsidR="00A37FFA" w:rsidRDefault="00A37FFA" w:rsidP="00A37FFA">
            <w:pPr>
              <w:pStyle w:val="EmptyCellLayoutStyle"/>
              <w:spacing w:after="0" w:line="240" w:lineRule="auto"/>
            </w:pPr>
          </w:p>
        </w:tc>
        <w:tc>
          <w:tcPr>
            <w:tcW w:w="10395" w:type="dxa"/>
          </w:tcPr>
          <w:p w14:paraId="3166CEA3" w14:textId="77777777" w:rsidR="00A37FFA" w:rsidRDefault="00A37FFA" w:rsidP="00A37FFA">
            <w:pPr>
              <w:pStyle w:val="EmptyCellLayoutStyle"/>
              <w:spacing w:after="0" w:line="240" w:lineRule="auto"/>
            </w:pPr>
          </w:p>
        </w:tc>
        <w:tc>
          <w:tcPr>
            <w:tcW w:w="149" w:type="dxa"/>
          </w:tcPr>
          <w:p w14:paraId="50120B38" w14:textId="77777777" w:rsidR="00A37FFA" w:rsidRDefault="00A37FFA" w:rsidP="00A37FFA">
            <w:pPr>
              <w:pStyle w:val="EmptyCellLayoutStyle"/>
              <w:spacing w:after="0" w:line="240" w:lineRule="auto"/>
            </w:pPr>
          </w:p>
        </w:tc>
      </w:tr>
      <w:tr w:rsidR="00A37FFA" w14:paraId="05C187F6" w14:textId="77777777" w:rsidTr="00A37FFA">
        <w:tc>
          <w:tcPr>
            <w:tcW w:w="54" w:type="dxa"/>
          </w:tcPr>
          <w:p w14:paraId="017C40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9E7D6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D22C9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066F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E8FA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3006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99C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6BD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D13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4D42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67A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324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BF5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F3271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6B5A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C28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9D2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D29ECA8" w14:textId="77777777" w:rsidR="00A37FFA" w:rsidRDefault="00A37FFA" w:rsidP="00A37FFA">
            <w:pPr>
              <w:spacing w:after="0" w:line="240" w:lineRule="auto"/>
            </w:pPr>
          </w:p>
        </w:tc>
        <w:tc>
          <w:tcPr>
            <w:tcW w:w="149" w:type="dxa"/>
          </w:tcPr>
          <w:p w14:paraId="6C68A652" w14:textId="77777777" w:rsidR="00A37FFA" w:rsidRDefault="00A37FFA" w:rsidP="00A37FFA">
            <w:pPr>
              <w:pStyle w:val="EmptyCellLayoutStyle"/>
              <w:spacing w:after="0" w:line="240" w:lineRule="auto"/>
            </w:pPr>
          </w:p>
        </w:tc>
      </w:tr>
      <w:tr w:rsidR="00A37FFA" w14:paraId="7F20DE60" w14:textId="77777777" w:rsidTr="00A37FFA">
        <w:trPr>
          <w:trHeight w:val="80"/>
        </w:trPr>
        <w:tc>
          <w:tcPr>
            <w:tcW w:w="54" w:type="dxa"/>
          </w:tcPr>
          <w:p w14:paraId="6C8998B2" w14:textId="77777777" w:rsidR="00A37FFA" w:rsidRDefault="00A37FFA" w:rsidP="00A37FFA">
            <w:pPr>
              <w:pStyle w:val="EmptyCellLayoutStyle"/>
              <w:spacing w:after="0" w:line="240" w:lineRule="auto"/>
            </w:pPr>
          </w:p>
        </w:tc>
        <w:tc>
          <w:tcPr>
            <w:tcW w:w="10395" w:type="dxa"/>
          </w:tcPr>
          <w:p w14:paraId="75B3C492" w14:textId="77777777" w:rsidR="00A37FFA" w:rsidRDefault="00A37FFA" w:rsidP="00A37FFA">
            <w:pPr>
              <w:pStyle w:val="EmptyCellLayoutStyle"/>
              <w:spacing w:after="0" w:line="240" w:lineRule="auto"/>
            </w:pPr>
          </w:p>
        </w:tc>
        <w:tc>
          <w:tcPr>
            <w:tcW w:w="149" w:type="dxa"/>
          </w:tcPr>
          <w:p w14:paraId="0C890210" w14:textId="77777777" w:rsidR="00A37FFA" w:rsidRDefault="00A37FFA" w:rsidP="00A37FFA">
            <w:pPr>
              <w:pStyle w:val="EmptyCellLayoutStyle"/>
              <w:spacing w:after="0" w:line="240" w:lineRule="auto"/>
            </w:pPr>
          </w:p>
        </w:tc>
      </w:tr>
    </w:tbl>
    <w:p xmlns:w="http://schemas.openxmlformats.org/wordprocessingml/2006/main" w14:paraId="2AFFFC6B" w14:textId="77777777" w:rsidR="00A37FFA" w:rsidRDefault="00A37FFA" w:rsidP="00A37FFA">
      <w:pPr>
        <w:spacing w:after="0" w:line="240" w:lineRule="auto"/>
      </w:pPr>
    </w:p>
    <w:p xmlns:w="http://schemas.openxmlformats.org/wordprocessingml/2006/main" w14:paraId="39834BF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확인(DBCC)</w:t>
      </w:r>
    </w:p>
    <w:p xmlns:w="http://schemas.openxmlformats.org/wordprocessingml/2006/main" w14:paraId="7D0549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데이터베이스에 있는 모든 개체의 할당, 구조적 및 논리적 무결성을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F840CC" w14:textId="77777777" w:rsidTr="00A37FFA">
        <w:trPr>
          <w:trHeight w:val="54"/>
        </w:trPr>
        <w:tc>
          <w:tcPr>
            <w:tcW w:w="54" w:type="dxa"/>
          </w:tcPr>
          <w:p w14:paraId="4EECEA81" w14:textId="77777777" w:rsidR="00A37FFA" w:rsidRDefault="00A37FFA" w:rsidP="00A37FFA">
            <w:pPr>
              <w:pStyle w:val="EmptyCellLayoutStyle"/>
              <w:spacing w:after="0" w:line="240" w:lineRule="auto"/>
            </w:pPr>
          </w:p>
        </w:tc>
        <w:tc>
          <w:tcPr>
            <w:tcW w:w="10395" w:type="dxa"/>
          </w:tcPr>
          <w:p w14:paraId="71ED3725" w14:textId="77777777" w:rsidR="00A37FFA" w:rsidRDefault="00A37FFA" w:rsidP="00A37FFA">
            <w:pPr>
              <w:pStyle w:val="EmptyCellLayoutStyle"/>
              <w:spacing w:after="0" w:line="240" w:lineRule="auto"/>
            </w:pPr>
          </w:p>
        </w:tc>
        <w:tc>
          <w:tcPr>
            <w:tcW w:w="149" w:type="dxa"/>
          </w:tcPr>
          <w:p w14:paraId="34696FF1" w14:textId="77777777" w:rsidR="00A37FFA" w:rsidRDefault="00A37FFA" w:rsidP="00A37FFA">
            <w:pPr>
              <w:pStyle w:val="EmptyCellLayoutStyle"/>
              <w:spacing w:after="0" w:line="240" w:lineRule="auto"/>
            </w:pPr>
          </w:p>
        </w:tc>
      </w:tr>
      <w:tr w:rsidR="00A37FFA" w14:paraId="0150289A" w14:textId="77777777" w:rsidTr="00A37FFA">
        <w:tc>
          <w:tcPr>
            <w:tcW w:w="54" w:type="dxa"/>
          </w:tcPr>
          <w:p w14:paraId="0DDAC0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9B0CF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9D7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68B5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B97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5EBCA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778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CAD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707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453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A39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1D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F74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FBC67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8E97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4697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1CF3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9E10946" w14:textId="77777777" w:rsidR="00A37FFA" w:rsidRDefault="00A37FFA" w:rsidP="00A37FFA">
            <w:pPr>
              <w:spacing w:after="0" w:line="240" w:lineRule="auto"/>
            </w:pPr>
          </w:p>
        </w:tc>
        <w:tc>
          <w:tcPr>
            <w:tcW w:w="149" w:type="dxa"/>
          </w:tcPr>
          <w:p w14:paraId="192D7E3A" w14:textId="77777777" w:rsidR="00A37FFA" w:rsidRDefault="00A37FFA" w:rsidP="00A37FFA">
            <w:pPr>
              <w:pStyle w:val="EmptyCellLayoutStyle"/>
              <w:spacing w:after="0" w:line="240" w:lineRule="auto"/>
            </w:pPr>
          </w:p>
        </w:tc>
      </w:tr>
      <w:tr w:rsidR="00A37FFA" w14:paraId="00CD0B5C" w14:textId="77777777" w:rsidTr="00A37FFA">
        <w:trPr>
          <w:trHeight w:val="80"/>
        </w:trPr>
        <w:tc>
          <w:tcPr>
            <w:tcW w:w="54" w:type="dxa"/>
          </w:tcPr>
          <w:p w14:paraId="7B3251E4" w14:textId="77777777" w:rsidR="00A37FFA" w:rsidRDefault="00A37FFA" w:rsidP="00A37FFA">
            <w:pPr>
              <w:pStyle w:val="EmptyCellLayoutStyle"/>
              <w:spacing w:after="0" w:line="240" w:lineRule="auto"/>
            </w:pPr>
          </w:p>
        </w:tc>
        <w:tc>
          <w:tcPr>
            <w:tcW w:w="10395" w:type="dxa"/>
          </w:tcPr>
          <w:p w14:paraId="547C8FA4" w14:textId="77777777" w:rsidR="00A37FFA" w:rsidRDefault="00A37FFA" w:rsidP="00A37FFA">
            <w:pPr>
              <w:pStyle w:val="EmptyCellLayoutStyle"/>
              <w:spacing w:after="0" w:line="240" w:lineRule="auto"/>
            </w:pPr>
          </w:p>
        </w:tc>
        <w:tc>
          <w:tcPr>
            <w:tcW w:w="149" w:type="dxa"/>
          </w:tcPr>
          <w:p w14:paraId="499F56AD" w14:textId="77777777" w:rsidR="00A37FFA" w:rsidRDefault="00A37FFA" w:rsidP="00A37FFA">
            <w:pPr>
              <w:pStyle w:val="EmptyCellLayoutStyle"/>
              <w:spacing w:after="0" w:line="240" w:lineRule="auto"/>
            </w:pPr>
          </w:p>
        </w:tc>
      </w:tr>
    </w:tbl>
    <w:p xmlns:w="http://schemas.openxmlformats.org/wordprocessingml/2006/main" w14:paraId="55397A19" w14:textId="77777777" w:rsidR="00A37FFA" w:rsidRDefault="00A37FFA" w:rsidP="00A37FFA">
      <w:pPr>
        <w:spacing w:after="0" w:line="240" w:lineRule="auto"/>
      </w:pPr>
    </w:p>
    <w:p xmlns:w="http://schemas.openxmlformats.org/wordprocessingml/2006/main" w14:paraId="190DFB5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를 오프라인으로 설정</w:t>
      </w:r>
    </w:p>
    <w:p xmlns:w="http://schemas.openxmlformats.org/wordprocessingml/2006/main" w14:paraId="486FC0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오프라인으로 설정</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C7CC75" w14:textId="77777777" w:rsidTr="00A37FFA">
        <w:trPr>
          <w:trHeight w:val="54"/>
        </w:trPr>
        <w:tc>
          <w:tcPr>
            <w:tcW w:w="54" w:type="dxa"/>
          </w:tcPr>
          <w:p w14:paraId="023A9E71" w14:textId="77777777" w:rsidR="00A37FFA" w:rsidRDefault="00A37FFA" w:rsidP="00A37FFA">
            <w:pPr>
              <w:pStyle w:val="EmptyCellLayoutStyle"/>
              <w:spacing w:after="0" w:line="240" w:lineRule="auto"/>
            </w:pPr>
          </w:p>
        </w:tc>
        <w:tc>
          <w:tcPr>
            <w:tcW w:w="10395" w:type="dxa"/>
          </w:tcPr>
          <w:p w14:paraId="1DDD17E4" w14:textId="77777777" w:rsidR="00A37FFA" w:rsidRDefault="00A37FFA" w:rsidP="00A37FFA">
            <w:pPr>
              <w:pStyle w:val="EmptyCellLayoutStyle"/>
              <w:spacing w:after="0" w:line="240" w:lineRule="auto"/>
            </w:pPr>
          </w:p>
        </w:tc>
        <w:tc>
          <w:tcPr>
            <w:tcW w:w="149" w:type="dxa"/>
          </w:tcPr>
          <w:p w14:paraId="45EA3A35" w14:textId="77777777" w:rsidR="00A37FFA" w:rsidRDefault="00A37FFA" w:rsidP="00A37FFA">
            <w:pPr>
              <w:pStyle w:val="EmptyCellLayoutStyle"/>
              <w:spacing w:after="0" w:line="240" w:lineRule="auto"/>
            </w:pPr>
          </w:p>
        </w:tc>
      </w:tr>
      <w:tr w:rsidR="00A37FFA" w14:paraId="7D5C5865" w14:textId="77777777" w:rsidTr="00A37FFA">
        <w:tc>
          <w:tcPr>
            <w:tcW w:w="54" w:type="dxa"/>
          </w:tcPr>
          <w:p w14:paraId="1CFB90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68FE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D408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69C0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F9B3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34BD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151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063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378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D14CE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D12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065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871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D04B4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376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6101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75B0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87A136" w14:textId="77777777" w:rsidR="00A37FFA" w:rsidRDefault="00A37FFA" w:rsidP="00A37FFA">
            <w:pPr>
              <w:spacing w:after="0" w:line="240" w:lineRule="auto"/>
            </w:pPr>
          </w:p>
        </w:tc>
        <w:tc>
          <w:tcPr>
            <w:tcW w:w="149" w:type="dxa"/>
          </w:tcPr>
          <w:p w14:paraId="56405727" w14:textId="77777777" w:rsidR="00A37FFA" w:rsidRDefault="00A37FFA" w:rsidP="00A37FFA">
            <w:pPr>
              <w:pStyle w:val="EmptyCellLayoutStyle"/>
              <w:spacing w:after="0" w:line="240" w:lineRule="auto"/>
            </w:pPr>
          </w:p>
        </w:tc>
      </w:tr>
      <w:tr w:rsidR="00A37FFA" w14:paraId="38F7AF33" w14:textId="77777777" w:rsidTr="00A37FFA">
        <w:trPr>
          <w:trHeight w:val="80"/>
        </w:trPr>
        <w:tc>
          <w:tcPr>
            <w:tcW w:w="54" w:type="dxa"/>
          </w:tcPr>
          <w:p w14:paraId="5AB803BD" w14:textId="77777777" w:rsidR="00A37FFA" w:rsidRDefault="00A37FFA" w:rsidP="00A37FFA">
            <w:pPr>
              <w:pStyle w:val="EmptyCellLayoutStyle"/>
              <w:spacing w:after="0" w:line="240" w:lineRule="auto"/>
            </w:pPr>
          </w:p>
        </w:tc>
        <w:tc>
          <w:tcPr>
            <w:tcW w:w="10395" w:type="dxa"/>
          </w:tcPr>
          <w:p w14:paraId="60745CF9" w14:textId="77777777" w:rsidR="00A37FFA" w:rsidRDefault="00A37FFA" w:rsidP="00A37FFA">
            <w:pPr>
              <w:pStyle w:val="EmptyCellLayoutStyle"/>
              <w:spacing w:after="0" w:line="240" w:lineRule="auto"/>
            </w:pPr>
          </w:p>
        </w:tc>
        <w:tc>
          <w:tcPr>
            <w:tcW w:w="149" w:type="dxa"/>
          </w:tcPr>
          <w:p w14:paraId="6B1FAB33" w14:textId="77777777" w:rsidR="00A37FFA" w:rsidRDefault="00A37FFA" w:rsidP="00A37FFA">
            <w:pPr>
              <w:pStyle w:val="EmptyCellLayoutStyle"/>
              <w:spacing w:after="0" w:line="240" w:lineRule="auto"/>
            </w:pPr>
          </w:p>
        </w:tc>
      </w:tr>
    </w:tbl>
    <w:p xmlns:w="http://schemas.openxmlformats.org/wordprocessingml/2006/main" w14:paraId="1109121E" w14:textId="77777777" w:rsidR="00A37FFA" w:rsidRDefault="00A37FFA" w:rsidP="00A37FFA">
      <w:pPr>
        <w:spacing w:after="0" w:line="240" w:lineRule="auto"/>
      </w:pPr>
    </w:p>
    <w:p xmlns:w="http://schemas.openxmlformats.org/wordprocessingml/2006/main" w14:paraId="2408D38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카탈로그 확인(DBCC)</w:t>
      </w:r>
    </w:p>
    <w:p xmlns:w="http://schemas.openxmlformats.org/wordprocessingml/2006/main" w14:paraId="01A7B8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데이터베이스 내의 카탈로그 일관성을 검사합니다. 데이터베이스는 온라인 상태여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230D81E" w14:textId="77777777" w:rsidTr="00A37FFA">
        <w:trPr>
          <w:trHeight w:val="54"/>
        </w:trPr>
        <w:tc>
          <w:tcPr>
            <w:tcW w:w="54" w:type="dxa"/>
          </w:tcPr>
          <w:p w14:paraId="1A612477" w14:textId="77777777" w:rsidR="00A37FFA" w:rsidRDefault="00A37FFA" w:rsidP="00A37FFA">
            <w:pPr>
              <w:pStyle w:val="EmptyCellLayoutStyle"/>
              <w:spacing w:after="0" w:line="240" w:lineRule="auto"/>
            </w:pPr>
          </w:p>
        </w:tc>
        <w:tc>
          <w:tcPr>
            <w:tcW w:w="10395" w:type="dxa"/>
          </w:tcPr>
          <w:p w14:paraId="1BC0B822" w14:textId="77777777" w:rsidR="00A37FFA" w:rsidRDefault="00A37FFA" w:rsidP="00A37FFA">
            <w:pPr>
              <w:pStyle w:val="EmptyCellLayoutStyle"/>
              <w:spacing w:after="0" w:line="240" w:lineRule="auto"/>
            </w:pPr>
          </w:p>
        </w:tc>
        <w:tc>
          <w:tcPr>
            <w:tcW w:w="149" w:type="dxa"/>
          </w:tcPr>
          <w:p w14:paraId="4B64B998" w14:textId="77777777" w:rsidR="00A37FFA" w:rsidRDefault="00A37FFA" w:rsidP="00A37FFA">
            <w:pPr>
              <w:pStyle w:val="EmptyCellLayoutStyle"/>
              <w:spacing w:after="0" w:line="240" w:lineRule="auto"/>
            </w:pPr>
          </w:p>
        </w:tc>
      </w:tr>
      <w:tr w:rsidR="00A37FFA" w14:paraId="0D4F26EE" w14:textId="77777777" w:rsidTr="00A37FFA">
        <w:tc>
          <w:tcPr>
            <w:tcW w:w="54" w:type="dxa"/>
          </w:tcPr>
          <w:p w14:paraId="56DFDB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943C0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F881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8FF4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064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3FAB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CE5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9D1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791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018B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549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0B9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F8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EB0C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5974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EB7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36F1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F392B9B" w14:textId="77777777" w:rsidR="00A37FFA" w:rsidRDefault="00A37FFA" w:rsidP="00A37FFA">
            <w:pPr>
              <w:spacing w:after="0" w:line="240" w:lineRule="auto"/>
            </w:pPr>
          </w:p>
        </w:tc>
        <w:tc>
          <w:tcPr>
            <w:tcW w:w="149" w:type="dxa"/>
          </w:tcPr>
          <w:p w14:paraId="1F4AA2AA" w14:textId="77777777" w:rsidR="00A37FFA" w:rsidRDefault="00A37FFA" w:rsidP="00A37FFA">
            <w:pPr>
              <w:pStyle w:val="EmptyCellLayoutStyle"/>
              <w:spacing w:after="0" w:line="240" w:lineRule="auto"/>
            </w:pPr>
          </w:p>
        </w:tc>
      </w:tr>
      <w:tr w:rsidR="00A37FFA" w14:paraId="630637C4" w14:textId="77777777" w:rsidTr="00A37FFA">
        <w:trPr>
          <w:trHeight w:val="80"/>
        </w:trPr>
        <w:tc>
          <w:tcPr>
            <w:tcW w:w="54" w:type="dxa"/>
          </w:tcPr>
          <w:p w14:paraId="309543C4" w14:textId="77777777" w:rsidR="00A37FFA" w:rsidRDefault="00A37FFA" w:rsidP="00A37FFA">
            <w:pPr>
              <w:pStyle w:val="EmptyCellLayoutStyle"/>
              <w:spacing w:after="0" w:line="240" w:lineRule="auto"/>
            </w:pPr>
          </w:p>
        </w:tc>
        <w:tc>
          <w:tcPr>
            <w:tcW w:w="10395" w:type="dxa"/>
          </w:tcPr>
          <w:p w14:paraId="69557EBB" w14:textId="77777777" w:rsidR="00A37FFA" w:rsidRDefault="00A37FFA" w:rsidP="00A37FFA">
            <w:pPr>
              <w:pStyle w:val="EmptyCellLayoutStyle"/>
              <w:spacing w:after="0" w:line="240" w:lineRule="auto"/>
            </w:pPr>
          </w:p>
        </w:tc>
        <w:tc>
          <w:tcPr>
            <w:tcW w:w="149" w:type="dxa"/>
          </w:tcPr>
          <w:p w14:paraId="0FEBC58C" w14:textId="77777777" w:rsidR="00A37FFA" w:rsidRDefault="00A37FFA" w:rsidP="00A37FFA">
            <w:pPr>
              <w:pStyle w:val="EmptyCellLayoutStyle"/>
              <w:spacing w:after="0" w:line="240" w:lineRule="auto"/>
            </w:pPr>
          </w:p>
        </w:tc>
      </w:tr>
    </w:tbl>
    <w:p xmlns:w="http://schemas.openxmlformats.org/wordprocessingml/2006/main" w14:paraId="009644FB" w14:textId="77777777" w:rsidR="00A37FFA" w:rsidRDefault="00A37FFA" w:rsidP="00A37FFA">
      <w:pPr>
        <w:spacing w:after="0" w:line="240" w:lineRule="auto"/>
      </w:pPr>
    </w:p>
    <w:p xmlns:w="http://schemas.openxmlformats.org/wordprocessingml/2006/main" w14:paraId="1FE0FE7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 콘솔 작업</w:t>
      </w:r>
    </w:p>
    <w:p xmlns:w="http://schemas.openxmlformats.org/wordprocessingml/2006/main" w14:paraId="158E03C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프로파일러</w:t>
      </w:r>
    </w:p>
    <w:p xmlns:w="http://schemas.openxmlformats.org/wordprocessingml/2006/main" w14:paraId="0434B125" w14:textId="77777777" w:rsidR="00A37FFA" w:rsidRDefault="00A37FFA" w:rsidP="00A37FFA">
      <w:pPr>
        <w:spacing w:after="0" w:line="240" w:lineRule="auto"/>
      </w:pPr>
    </w:p>
    <w:p xmlns:w="http://schemas.openxmlformats.org/wordprocessingml/2006/main" w14:paraId="747C963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Management Studio</w:t>
      </w:r>
    </w:p>
    <w:p xmlns:w="http://schemas.openxmlformats.org/wordprocessingml/2006/main" w14:paraId="6A9BC642" w14:textId="77777777" w:rsidR="00A37FFA" w:rsidRDefault="00A37FFA" w:rsidP="00A37FFA">
      <w:pPr>
        <w:spacing w:after="0" w:line="240" w:lineRule="auto"/>
      </w:pPr>
    </w:p>
    <w:p xmlns:w="http://schemas.openxmlformats.org/wordprocessingml/2006/main" w14:paraId="7511C763"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데이터베이스 중요 정책</w:t>
      </w:r>
    </w:p>
    <w:p xmlns:w="http://schemas.openxmlformats.org/wordprocessingml/2006/main" w14:paraId="461B13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패싯으로 사용하고 오류 범주 중 하나를 정책 범주로 사용하는 Microsoft SQL Server on Windows 사용자 지정 사용자 정책입니다.</w:t>
      </w:r>
    </w:p>
    <w:p xmlns:w="http://schemas.openxmlformats.org/wordprocessingml/2006/main" w14:paraId="17B4F8E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중요 정책 - 유닛 모니터</w:t>
      </w:r>
    </w:p>
    <w:p xmlns:w="http://schemas.openxmlformats.org/wordprocessingml/2006/main" w14:paraId="14BCE90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상태 정책</w:t>
      </w:r>
    </w:p>
    <w:p xmlns:w="http://schemas.openxmlformats.org/wordprocessingml/2006/main" w14:paraId="2E4516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위험 상태가 포함된 두 가지 상태 모니터가 사용자 지정 사용자 정책의 상태를 반영하는 데 특별히 사용되며, 데이터베이스를 패싯으로 사용하고 미리 정의된 오류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7D00C6" w14:textId="77777777" w:rsidTr="00A37FFA">
        <w:trPr>
          <w:trHeight w:val="54"/>
        </w:trPr>
        <w:tc>
          <w:tcPr>
            <w:tcW w:w="54" w:type="dxa"/>
          </w:tcPr>
          <w:p w14:paraId="2B8C4F78" w14:textId="77777777" w:rsidR="00A37FFA" w:rsidRDefault="00A37FFA" w:rsidP="00A37FFA">
            <w:pPr>
              <w:pStyle w:val="EmptyCellLayoutStyle"/>
              <w:spacing w:after="0" w:line="240" w:lineRule="auto"/>
            </w:pPr>
          </w:p>
        </w:tc>
        <w:tc>
          <w:tcPr>
            <w:tcW w:w="10395" w:type="dxa"/>
          </w:tcPr>
          <w:p w14:paraId="40D1873C" w14:textId="77777777" w:rsidR="00A37FFA" w:rsidRDefault="00A37FFA" w:rsidP="00A37FFA">
            <w:pPr>
              <w:pStyle w:val="EmptyCellLayoutStyle"/>
              <w:spacing w:after="0" w:line="240" w:lineRule="auto"/>
            </w:pPr>
          </w:p>
        </w:tc>
        <w:tc>
          <w:tcPr>
            <w:tcW w:w="149" w:type="dxa"/>
          </w:tcPr>
          <w:p w14:paraId="413DDE11" w14:textId="77777777" w:rsidR="00A37FFA" w:rsidRDefault="00A37FFA" w:rsidP="00A37FFA">
            <w:pPr>
              <w:pStyle w:val="EmptyCellLayoutStyle"/>
              <w:spacing w:after="0" w:line="240" w:lineRule="auto"/>
            </w:pPr>
          </w:p>
        </w:tc>
      </w:tr>
      <w:tr w:rsidR="00A37FFA" w14:paraId="6EC4C4A0" w14:textId="77777777" w:rsidTr="00A37FFA">
        <w:tc>
          <w:tcPr>
            <w:tcW w:w="54" w:type="dxa"/>
          </w:tcPr>
          <w:p w14:paraId="3F939A8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BFD0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9BE4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9699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8288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BB1C3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7DD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813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80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1F5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EDD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676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6B4B4"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B56B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F47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8D0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0F5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99B70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742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83C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A4666" w14:textId="77777777" w:rsidR="00A37FFA" w:rsidRDefault="00A37FFA" w:rsidP="00A37FFA">
                  <w:pPr>
                    <w:spacing w:after="0" w:line="240" w:lineRule="auto"/>
                  </w:pPr>
                </w:p>
              </w:tc>
            </w:tr>
            <w:tr w:rsidR="00A37FFA" w14:paraId="4E667E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42A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458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8A1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986B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1009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47AB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8125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5E4A9A" w14:textId="77777777" w:rsidR="00A37FFA" w:rsidRDefault="00A37FFA" w:rsidP="00A37FFA">
            <w:pPr>
              <w:spacing w:after="0" w:line="240" w:lineRule="auto"/>
            </w:pPr>
          </w:p>
        </w:tc>
        <w:tc>
          <w:tcPr>
            <w:tcW w:w="149" w:type="dxa"/>
          </w:tcPr>
          <w:p w14:paraId="2660E884" w14:textId="77777777" w:rsidR="00A37FFA" w:rsidRDefault="00A37FFA" w:rsidP="00A37FFA">
            <w:pPr>
              <w:pStyle w:val="EmptyCellLayoutStyle"/>
              <w:spacing w:after="0" w:line="240" w:lineRule="auto"/>
            </w:pPr>
          </w:p>
        </w:tc>
      </w:tr>
      <w:tr w:rsidR="00A37FFA" w14:paraId="74F36756" w14:textId="77777777" w:rsidTr="00A37FFA">
        <w:trPr>
          <w:trHeight w:val="80"/>
        </w:trPr>
        <w:tc>
          <w:tcPr>
            <w:tcW w:w="54" w:type="dxa"/>
          </w:tcPr>
          <w:p w14:paraId="0DB82291" w14:textId="77777777" w:rsidR="00A37FFA" w:rsidRDefault="00A37FFA" w:rsidP="00A37FFA">
            <w:pPr>
              <w:pStyle w:val="EmptyCellLayoutStyle"/>
              <w:spacing w:after="0" w:line="240" w:lineRule="auto"/>
            </w:pPr>
          </w:p>
        </w:tc>
        <w:tc>
          <w:tcPr>
            <w:tcW w:w="10395" w:type="dxa"/>
          </w:tcPr>
          <w:p w14:paraId="6C12D2A4" w14:textId="77777777" w:rsidR="00A37FFA" w:rsidRDefault="00A37FFA" w:rsidP="00A37FFA">
            <w:pPr>
              <w:pStyle w:val="EmptyCellLayoutStyle"/>
              <w:spacing w:after="0" w:line="240" w:lineRule="auto"/>
            </w:pPr>
          </w:p>
        </w:tc>
        <w:tc>
          <w:tcPr>
            <w:tcW w:w="149" w:type="dxa"/>
          </w:tcPr>
          <w:p w14:paraId="2927BFBC" w14:textId="77777777" w:rsidR="00A37FFA" w:rsidRDefault="00A37FFA" w:rsidP="00A37FFA">
            <w:pPr>
              <w:pStyle w:val="EmptyCellLayoutStyle"/>
              <w:spacing w:after="0" w:line="240" w:lineRule="auto"/>
            </w:pPr>
          </w:p>
        </w:tc>
      </w:tr>
    </w:tbl>
    <w:p xmlns:w="http://schemas.openxmlformats.org/wordprocessingml/2006/main" w14:paraId="38D0387E" w14:textId="77777777" w:rsidR="00A37FFA" w:rsidRDefault="00A37FFA" w:rsidP="00A37FFA">
      <w:pPr>
        <w:spacing w:after="0" w:line="240" w:lineRule="auto"/>
      </w:pPr>
    </w:p>
    <w:p xmlns:w="http://schemas.openxmlformats.org/wordprocessingml/2006/main" w14:paraId="27140321"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데이터베이스 복제본</w:t>
      </w:r>
    </w:p>
    <w:p xmlns:w="http://schemas.openxmlformats.org/wordprocessingml/2006/main" w14:paraId="45C8DC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 상태 SMO 개체를 나타냅니다.</w:t>
      </w:r>
    </w:p>
    <w:p xmlns:w="http://schemas.openxmlformats.org/wordprocessingml/2006/main" w14:paraId="45B2DC3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 검색</w:t>
      </w:r>
    </w:p>
    <w:p xmlns:w="http://schemas.openxmlformats.org/wordprocessingml/2006/main" w14:paraId="79B6590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복제본 검색</w:t>
      </w:r>
    </w:p>
    <w:p xmlns:w="http://schemas.openxmlformats.org/wordprocessingml/2006/main" w14:paraId="638367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 Always On 개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4366D7" w14:textId="77777777" w:rsidTr="00A37FFA">
        <w:trPr>
          <w:trHeight w:val="54"/>
        </w:trPr>
        <w:tc>
          <w:tcPr>
            <w:tcW w:w="54" w:type="dxa"/>
          </w:tcPr>
          <w:p w14:paraId="432DEA03" w14:textId="77777777" w:rsidR="00A37FFA" w:rsidRDefault="00A37FFA" w:rsidP="00A37FFA">
            <w:pPr>
              <w:pStyle w:val="EmptyCellLayoutStyle"/>
              <w:spacing w:after="0" w:line="240" w:lineRule="auto"/>
            </w:pPr>
          </w:p>
        </w:tc>
        <w:tc>
          <w:tcPr>
            <w:tcW w:w="10395" w:type="dxa"/>
          </w:tcPr>
          <w:p w14:paraId="53774078" w14:textId="77777777" w:rsidR="00A37FFA" w:rsidRDefault="00A37FFA" w:rsidP="00A37FFA">
            <w:pPr>
              <w:pStyle w:val="EmptyCellLayoutStyle"/>
              <w:spacing w:after="0" w:line="240" w:lineRule="auto"/>
            </w:pPr>
          </w:p>
        </w:tc>
        <w:tc>
          <w:tcPr>
            <w:tcW w:w="149" w:type="dxa"/>
          </w:tcPr>
          <w:p w14:paraId="20F10B18" w14:textId="77777777" w:rsidR="00A37FFA" w:rsidRDefault="00A37FFA" w:rsidP="00A37FFA">
            <w:pPr>
              <w:pStyle w:val="EmptyCellLayoutStyle"/>
              <w:spacing w:after="0" w:line="240" w:lineRule="auto"/>
            </w:pPr>
          </w:p>
        </w:tc>
      </w:tr>
      <w:tr w:rsidR="00A37FFA" w14:paraId="3EF23CBC" w14:textId="77777777" w:rsidTr="00A37FFA">
        <w:tc>
          <w:tcPr>
            <w:tcW w:w="54" w:type="dxa"/>
          </w:tcPr>
          <w:p w14:paraId="66CD3F1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469AA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B22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725E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9C3F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F032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763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E57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96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5BC82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6A0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C98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557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57DB4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934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CD8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8C8D7" w14:textId="77777777" w:rsidR="00A37FFA" w:rsidRDefault="00A37FFA" w:rsidP="00A37FFA">
                  <w:pPr>
                    <w:spacing w:after="0" w:line="240" w:lineRule="auto"/>
                  </w:pPr>
                </w:p>
              </w:tc>
            </w:tr>
            <w:tr w:rsidR="00A37FFA" w14:paraId="31498B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8D4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9C6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51D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E918CD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6EF5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BFC5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FAC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0D58599" w14:textId="77777777" w:rsidR="00A37FFA" w:rsidRDefault="00A37FFA" w:rsidP="00A37FFA">
            <w:pPr>
              <w:spacing w:after="0" w:line="240" w:lineRule="auto"/>
            </w:pPr>
          </w:p>
        </w:tc>
        <w:tc>
          <w:tcPr>
            <w:tcW w:w="149" w:type="dxa"/>
          </w:tcPr>
          <w:p w14:paraId="4A7328D4" w14:textId="77777777" w:rsidR="00A37FFA" w:rsidRDefault="00A37FFA" w:rsidP="00A37FFA">
            <w:pPr>
              <w:pStyle w:val="EmptyCellLayoutStyle"/>
              <w:spacing w:after="0" w:line="240" w:lineRule="auto"/>
            </w:pPr>
          </w:p>
        </w:tc>
      </w:tr>
      <w:tr w:rsidR="00A37FFA" w14:paraId="5200AC1B" w14:textId="77777777" w:rsidTr="00A37FFA">
        <w:trPr>
          <w:trHeight w:val="80"/>
        </w:trPr>
        <w:tc>
          <w:tcPr>
            <w:tcW w:w="54" w:type="dxa"/>
          </w:tcPr>
          <w:p w14:paraId="6E10CB77" w14:textId="77777777" w:rsidR="00A37FFA" w:rsidRDefault="00A37FFA" w:rsidP="00A37FFA">
            <w:pPr>
              <w:pStyle w:val="EmptyCellLayoutStyle"/>
              <w:spacing w:after="0" w:line="240" w:lineRule="auto"/>
            </w:pPr>
          </w:p>
        </w:tc>
        <w:tc>
          <w:tcPr>
            <w:tcW w:w="10395" w:type="dxa"/>
          </w:tcPr>
          <w:p w14:paraId="155A85E6" w14:textId="77777777" w:rsidR="00A37FFA" w:rsidRDefault="00A37FFA" w:rsidP="00A37FFA">
            <w:pPr>
              <w:pStyle w:val="EmptyCellLayoutStyle"/>
              <w:spacing w:after="0" w:line="240" w:lineRule="auto"/>
            </w:pPr>
          </w:p>
        </w:tc>
        <w:tc>
          <w:tcPr>
            <w:tcW w:w="149" w:type="dxa"/>
          </w:tcPr>
          <w:p w14:paraId="4CCF9129" w14:textId="77777777" w:rsidR="00A37FFA" w:rsidRDefault="00A37FFA" w:rsidP="00A37FFA">
            <w:pPr>
              <w:pStyle w:val="EmptyCellLayoutStyle"/>
              <w:spacing w:after="0" w:line="240" w:lineRule="auto"/>
            </w:pPr>
          </w:p>
        </w:tc>
      </w:tr>
    </w:tbl>
    <w:p xmlns:w="http://schemas.openxmlformats.org/wordprocessingml/2006/main" w14:paraId="7ED77C52" w14:textId="77777777" w:rsidR="00A37FFA" w:rsidRDefault="00A37FFA" w:rsidP="00A37FFA">
      <w:pPr>
        <w:spacing w:after="0" w:line="240" w:lineRule="auto"/>
      </w:pPr>
    </w:p>
    <w:p xmlns:w="http://schemas.openxmlformats.org/wordprocessingml/2006/main" w14:paraId="2BC940F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 유닛 모니터</w:t>
      </w:r>
    </w:p>
    <w:p xmlns:w="http://schemas.openxmlformats.org/wordprocessingml/2006/main" w14:paraId="62CD07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데이터베이스 일시 중지 상태</w:t>
      </w:r>
    </w:p>
    <w:p xmlns:w="http://schemas.openxmlformats.org/wordprocessingml/2006/main" w14:paraId="6EA31B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데이터베이스 복제본의 데이터 이동 상태를 확인합니다. 데이터 이동이 일시 중지된 경우 모니터는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9CE95C" w14:textId="77777777" w:rsidTr="00A37FFA">
        <w:trPr>
          <w:trHeight w:val="54"/>
        </w:trPr>
        <w:tc>
          <w:tcPr>
            <w:tcW w:w="54" w:type="dxa"/>
          </w:tcPr>
          <w:p w14:paraId="026D245E" w14:textId="77777777" w:rsidR="00A37FFA" w:rsidRDefault="00A37FFA" w:rsidP="00A37FFA">
            <w:pPr>
              <w:pStyle w:val="EmptyCellLayoutStyle"/>
              <w:spacing w:after="0" w:line="240" w:lineRule="auto"/>
            </w:pPr>
          </w:p>
        </w:tc>
        <w:tc>
          <w:tcPr>
            <w:tcW w:w="10395" w:type="dxa"/>
          </w:tcPr>
          <w:p w14:paraId="3018EEDC" w14:textId="77777777" w:rsidR="00A37FFA" w:rsidRDefault="00A37FFA" w:rsidP="00A37FFA">
            <w:pPr>
              <w:pStyle w:val="EmptyCellLayoutStyle"/>
              <w:spacing w:after="0" w:line="240" w:lineRule="auto"/>
            </w:pPr>
          </w:p>
        </w:tc>
        <w:tc>
          <w:tcPr>
            <w:tcW w:w="149" w:type="dxa"/>
          </w:tcPr>
          <w:p w14:paraId="4790370E" w14:textId="77777777" w:rsidR="00A37FFA" w:rsidRDefault="00A37FFA" w:rsidP="00A37FFA">
            <w:pPr>
              <w:pStyle w:val="EmptyCellLayoutStyle"/>
              <w:spacing w:after="0" w:line="240" w:lineRule="auto"/>
            </w:pPr>
          </w:p>
        </w:tc>
      </w:tr>
      <w:tr w:rsidR="00A37FFA" w14:paraId="720B7223" w14:textId="77777777" w:rsidTr="00A37FFA">
        <w:tc>
          <w:tcPr>
            <w:tcW w:w="54" w:type="dxa"/>
          </w:tcPr>
          <w:p w14:paraId="58B116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8750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BF19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4703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C0E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74EF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A39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1E6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60D9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25F5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3E1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F5B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5CC28"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25522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06F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00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FDD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EA8C4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7A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59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0B2D0" w14:textId="77777777" w:rsidR="00A37FFA" w:rsidRDefault="00A37FFA" w:rsidP="00A37FFA">
                  <w:pPr>
                    <w:spacing w:after="0" w:line="240" w:lineRule="auto"/>
                  </w:pPr>
                </w:p>
              </w:tc>
            </w:tr>
            <w:tr w:rsidR="00A37FFA" w14:paraId="1C2B30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86F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EF4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679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4441F3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DAE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2E84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ABD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6D7709" w14:textId="77777777" w:rsidR="00A37FFA" w:rsidRDefault="00A37FFA" w:rsidP="00A37FFA">
            <w:pPr>
              <w:spacing w:after="0" w:line="240" w:lineRule="auto"/>
            </w:pPr>
          </w:p>
        </w:tc>
        <w:tc>
          <w:tcPr>
            <w:tcW w:w="149" w:type="dxa"/>
          </w:tcPr>
          <w:p w14:paraId="067C851E" w14:textId="77777777" w:rsidR="00A37FFA" w:rsidRDefault="00A37FFA" w:rsidP="00A37FFA">
            <w:pPr>
              <w:pStyle w:val="EmptyCellLayoutStyle"/>
              <w:spacing w:after="0" w:line="240" w:lineRule="auto"/>
            </w:pPr>
          </w:p>
        </w:tc>
      </w:tr>
      <w:tr w:rsidR="00A37FFA" w14:paraId="0514B135" w14:textId="77777777" w:rsidTr="00A37FFA">
        <w:trPr>
          <w:trHeight w:val="80"/>
        </w:trPr>
        <w:tc>
          <w:tcPr>
            <w:tcW w:w="54" w:type="dxa"/>
          </w:tcPr>
          <w:p w14:paraId="3C26A94B" w14:textId="77777777" w:rsidR="00A37FFA" w:rsidRDefault="00A37FFA" w:rsidP="00A37FFA">
            <w:pPr>
              <w:pStyle w:val="EmptyCellLayoutStyle"/>
              <w:spacing w:after="0" w:line="240" w:lineRule="auto"/>
            </w:pPr>
          </w:p>
        </w:tc>
        <w:tc>
          <w:tcPr>
            <w:tcW w:w="10395" w:type="dxa"/>
          </w:tcPr>
          <w:p w14:paraId="32397066" w14:textId="77777777" w:rsidR="00A37FFA" w:rsidRDefault="00A37FFA" w:rsidP="00A37FFA">
            <w:pPr>
              <w:pStyle w:val="EmptyCellLayoutStyle"/>
              <w:spacing w:after="0" w:line="240" w:lineRule="auto"/>
            </w:pPr>
          </w:p>
        </w:tc>
        <w:tc>
          <w:tcPr>
            <w:tcW w:w="149" w:type="dxa"/>
          </w:tcPr>
          <w:p w14:paraId="6099BDD6" w14:textId="77777777" w:rsidR="00A37FFA" w:rsidRDefault="00A37FFA" w:rsidP="00A37FFA">
            <w:pPr>
              <w:pStyle w:val="EmptyCellLayoutStyle"/>
              <w:spacing w:after="0" w:line="240" w:lineRule="auto"/>
            </w:pPr>
          </w:p>
        </w:tc>
      </w:tr>
    </w:tbl>
    <w:p xmlns:w="http://schemas.openxmlformats.org/wordprocessingml/2006/main" w14:paraId="05DEF867" w14:textId="77777777" w:rsidR="00A37FFA" w:rsidRDefault="00A37FFA" w:rsidP="00A37FFA">
      <w:pPr>
        <w:spacing w:after="0" w:line="240" w:lineRule="auto"/>
      </w:pPr>
    </w:p>
    <w:p xmlns:w="http://schemas.openxmlformats.org/wordprocessingml/2006/main" w14:paraId="55EC391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데이터베이스 조인 상태</w:t>
      </w:r>
    </w:p>
    <w:p xmlns:w="http://schemas.openxmlformats.org/wordprocessingml/2006/main" w14:paraId="625737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데이터베이스 복제본의 조인 상태를 확인합니다. 데이터베이스 복제본이 조인되지 않은 경우 모니터는 비정상 상태입니다. 그렇지 않으면 모니터는 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5E6141" w14:textId="77777777" w:rsidTr="00A37FFA">
        <w:trPr>
          <w:trHeight w:val="54"/>
        </w:trPr>
        <w:tc>
          <w:tcPr>
            <w:tcW w:w="54" w:type="dxa"/>
          </w:tcPr>
          <w:p w14:paraId="470AEE4C" w14:textId="77777777" w:rsidR="00A37FFA" w:rsidRDefault="00A37FFA" w:rsidP="00A37FFA">
            <w:pPr>
              <w:pStyle w:val="EmptyCellLayoutStyle"/>
              <w:spacing w:after="0" w:line="240" w:lineRule="auto"/>
            </w:pPr>
          </w:p>
        </w:tc>
        <w:tc>
          <w:tcPr>
            <w:tcW w:w="10395" w:type="dxa"/>
          </w:tcPr>
          <w:p w14:paraId="0964C536" w14:textId="77777777" w:rsidR="00A37FFA" w:rsidRDefault="00A37FFA" w:rsidP="00A37FFA">
            <w:pPr>
              <w:pStyle w:val="EmptyCellLayoutStyle"/>
              <w:spacing w:after="0" w:line="240" w:lineRule="auto"/>
            </w:pPr>
          </w:p>
        </w:tc>
        <w:tc>
          <w:tcPr>
            <w:tcW w:w="149" w:type="dxa"/>
          </w:tcPr>
          <w:p w14:paraId="79EE55CC" w14:textId="77777777" w:rsidR="00A37FFA" w:rsidRDefault="00A37FFA" w:rsidP="00A37FFA">
            <w:pPr>
              <w:pStyle w:val="EmptyCellLayoutStyle"/>
              <w:spacing w:after="0" w:line="240" w:lineRule="auto"/>
            </w:pPr>
          </w:p>
        </w:tc>
      </w:tr>
      <w:tr w:rsidR="00A37FFA" w14:paraId="35F1D8CA" w14:textId="77777777" w:rsidTr="00A37FFA">
        <w:tc>
          <w:tcPr>
            <w:tcW w:w="54" w:type="dxa"/>
          </w:tcPr>
          <w:p w14:paraId="0AC5D50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D828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B36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14F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0383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F26F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0EB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D08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7CE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023B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655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F32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AD88C"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0ACE9B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D3E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65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134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A9BAD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40B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392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6ABDB" w14:textId="77777777" w:rsidR="00A37FFA" w:rsidRDefault="00A37FFA" w:rsidP="00A37FFA">
                  <w:pPr>
                    <w:spacing w:after="0" w:line="240" w:lineRule="auto"/>
                  </w:pPr>
                </w:p>
              </w:tc>
            </w:tr>
            <w:tr w:rsidR="00A37FFA" w14:paraId="43B23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66E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BC2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A32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9A237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F567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83F1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C939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F439AF3" w14:textId="77777777" w:rsidR="00A37FFA" w:rsidRDefault="00A37FFA" w:rsidP="00A37FFA">
            <w:pPr>
              <w:spacing w:after="0" w:line="240" w:lineRule="auto"/>
            </w:pPr>
          </w:p>
        </w:tc>
        <w:tc>
          <w:tcPr>
            <w:tcW w:w="149" w:type="dxa"/>
          </w:tcPr>
          <w:p w14:paraId="4F9C3032" w14:textId="77777777" w:rsidR="00A37FFA" w:rsidRDefault="00A37FFA" w:rsidP="00A37FFA">
            <w:pPr>
              <w:pStyle w:val="EmptyCellLayoutStyle"/>
              <w:spacing w:after="0" w:line="240" w:lineRule="auto"/>
            </w:pPr>
          </w:p>
        </w:tc>
      </w:tr>
      <w:tr w:rsidR="00A37FFA" w14:paraId="578D712B" w14:textId="77777777" w:rsidTr="00A37FFA">
        <w:trPr>
          <w:trHeight w:val="80"/>
        </w:trPr>
        <w:tc>
          <w:tcPr>
            <w:tcW w:w="54" w:type="dxa"/>
          </w:tcPr>
          <w:p w14:paraId="1A168312" w14:textId="77777777" w:rsidR="00A37FFA" w:rsidRDefault="00A37FFA" w:rsidP="00A37FFA">
            <w:pPr>
              <w:pStyle w:val="EmptyCellLayoutStyle"/>
              <w:spacing w:after="0" w:line="240" w:lineRule="auto"/>
            </w:pPr>
          </w:p>
        </w:tc>
        <w:tc>
          <w:tcPr>
            <w:tcW w:w="10395" w:type="dxa"/>
          </w:tcPr>
          <w:p w14:paraId="6CAEFA2A" w14:textId="77777777" w:rsidR="00A37FFA" w:rsidRDefault="00A37FFA" w:rsidP="00A37FFA">
            <w:pPr>
              <w:pStyle w:val="EmptyCellLayoutStyle"/>
              <w:spacing w:after="0" w:line="240" w:lineRule="auto"/>
            </w:pPr>
          </w:p>
        </w:tc>
        <w:tc>
          <w:tcPr>
            <w:tcW w:w="149" w:type="dxa"/>
          </w:tcPr>
          <w:p w14:paraId="0FC0190B" w14:textId="77777777" w:rsidR="00A37FFA" w:rsidRDefault="00A37FFA" w:rsidP="00A37FFA">
            <w:pPr>
              <w:pStyle w:val="EmptyCellLayoutStyle"/>
              <w:spacing w:after="0" w:line="240" w:lineRule="auto"/>
            </w:pPr>
          </w:p>
        </w:tc>
      </w:tr>
    </w:tbl>
    <w:p xmlns:w="http://schemas.openxmlformats.org/wordprocessingml/2006/main" w14:paraId="683B64F9" w14:textId="77777777" w:rsidR="00A37FFA" w:rsidRDefault="00A37FFA" w:rsidP="00A37FFA">
      <w:pPr>
        <w:spacing w:after="0" w:line="240" w:lineRule="auto"/>
      </w:pPr>
    </w:p>
    <w:p xmlns:w="http://schemas.openxmlformats.org/wordprocessingml/2006/main" w14:paraId="499D82F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데이터베이스 데이터 동기화</w:t>
      </w:r>
    </w:p>
    <w:p xmlns:w="http://schemas.openxmlformats.org/wordprocessingml/2006/main" w14:paraId="3AB53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데이터베이스 복제본의 데이터 동기화 상태를 확인합니다. 데이터 동기화 상태가 NOT SYNCHRONIZING이거나 동기 커밋 데이터베이스 복제본에 대한 상태가 SYNCHRONIZED가 아닌 경우 모니터는 비정상 상태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955E590" w14:textId="77777777" w:rsidTr="00A37FFA">
        <w:trPr>
          <w:trHeight w:val="54"/>
        </w:trPr>
        <w:tc>
          <w:tcPr>
            <w:tcW w:w="54" w:type="dxa"/>
          </w:tcPr>
          <w:p w14:paraId="547C77C4" w14:textId="77777777" w:rsidR="00A37FFA" w:rsidRDefault="00A37FFA" w:rsidP="00A37FFA">
            <w:pPr>
              <w:pStyle w:val="EmptyCellLayoutStyle"/>
              <w:spacing w:after="0" w:line="240" w:lineRule="auto"/>
            </w:pPr>
          </w:p>
        </w:tc>
        <w:tc>
          <w:tcPr>
            <w:tcW w:w="10395" w:type="dxa"/>
          </w:tcPr>
          <w:p w14:paraId="460B7FA8" w14:textId="77777777" w:rsidR="00A37FFA" w:rsidRDefault="00A37FFA" w:rsidP="00A37FFA">
            <w:pPr>
              <w:pStyle w:val="EmptyCellLayoutStyle"/>
              <w:spacing w:after="0" w:line="240" w:lineRule="auto"/>
            </w:pPr>
          </w:p>
        </w:tc>
        <w:tc>
          <w:tcPr>
            <w:tcW w:w="149" w:type="dxa"/>
          </w:tcPr>
          <w:p w14:paraId="422D279F" w14:textId="77777777" w:rsidR="00A37FFA" w:rsidRDefault="00A37FFA" w:rsidP="00A37FFA">
            <w:pPr>
              <w:pStyle w:val="EmptyCellLayoutStyle"/>
              <w:spacing w:after="0" w:line="240" w:lineRule="auto"/>
            </w:pPr>
          </w:p>
        </w:tc>
      </w:tr>
      <w:tr w:rsidR="00A37FFA" w14:paraId="17AFC1B5" w14:textId="77777777" w:rsidTr="00A37FFA">
        <w:tc>
          <w:tcPr>
            <w:tcW w:w="54" w:type="dxa"/>
          </w:tcPr>
          <w:p w14:paraId="4F54A7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B0AA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A0DE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2F9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81A5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5B20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093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6A3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C0F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B4237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302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3F9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9D5F7"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39AE4E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BE4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2FF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A41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79973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51C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2CD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2CE85" w14:textId="77777777" w:rsidR="00A37FFA" w:rsidRDefault="00A37FFA" w:rsidP="00A37FFA">
                  <w:pPr>
                    <w:spacing w:after="0" w:line="240" w:lineRule="auto"/>
                  </w:pPr>
                </w:p>
              </w:tc>
            </w:tr>
            <w:tr w:rsidR="00A37FFA" w14:paraId="391CC8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060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56B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C6D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58D5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3878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8061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2317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11008D9" w14:textId="77777777" w:rsidR="00A37FFA" w:rsidRDefault="00A37FFA" w:rsidP="00A37FFA">
            <w:pPr>
              <w:spacing w:after="0" w:line="240" w:lineRule="auto"/>
            </w:pPr>
          </w:p>
        </w:tc>
        <w:tc>
          <w:tcPr>
            <w:tcW w:w="149" w:type="dxa"/>
          </w:tcPr>
          <w:p w14:paraId="1F3036B7" w14:textId="77777777" w:rsidR="00A37FFA" w:rsidRDefault="00A37FFA" w:rsidP="00A37FFA">
            <w:pPr>
              <w:pStyle w:val="EmptyCellLayoutStyle"/>
              <w:spacing w:after="0" w:line="240" w:lineRule="auto"/>
            </w:pPr>
          </w:p>
        </w:tc>
      </w:tr>
      <w:tr w:rsidR="00A37FFA" w14:paraId="28C6072B" w14:textId="77777777" w:rsidTr="00A37FFA">
        <w:trPr>
          <w:trHeight w:val="80"/>
        </w:trPr>
        <w:tc>
          <w:tcPr>
            <w:tcW w:w="54" w:type="dxa"/>
          </w:tcPr>
          <w:p w14:paraId="4CA6EB36" w14:textId="77777777" w:rsidR="00A37FFA" w:rsidRDefault="00A37FFA" w:rsidP="00A37FFA">
            <w:pPr>
              <w:pStyle w:val="EmptyCellLayoutStyle"/>
              <w:spacing w:after="0" w:line="240" w:lineRule="auto"/>
            </w:pPr>
          </w:p>
        </w:tc>
        <w:tc>
          <w:tcPr>
            <w:tcW w:w="10395" w:type="dxa"/>
          </w:tcPr>
          <w:p w14:paraId="3A9A41C5" w14:textId="77777777" w:rsidR="00A37FFA" w:rsidRDefault="00A37FFA" w:rsidP="00A37FFA">
            <w:pPr>
              <w:pStyle w:val="EmptyCellLayoutStyle"/>
              <w:spacing w:after="0" w:line="240" w:lineRule="auto"/>
            </w:pPr>
          </w:p>
        </w:tc>
        <w:tc>
          <w:tcPr>
            <w:tcW w:w="149" w:type="dxa"/>
          </w:tcPr>
          <w:p w14:paraId="4ADA0386" w14:textId="77777777" w:rsidR="00A37FFA" w:rsidRDefault="00A37FFA" w:rsidP="00A37FFA">
            <w:pPr>
              <w:pStyle w:val="EmptyCellLayoutStyle"/>
              <w:spacing w:after="0" w:line="240" w:lineRule="auto"/>
            </w:pPr>
          </w:p>
        </w:tc>
      </w:tr>
    </w:tbl>
    <w:p xmlns:w="http://schemas.openxmlformats.org/wordprocessingml/2006/main" w14:paraId="500DCE24" w14:textId="77777777" w:rsidR="00A37FFA" w:rsidRDefault="00A37FFA" w:rsidP="00A37FFA">
      <w:pPr>
        <w:spacing w:after="0" w:line="240" w:lineRule="auto"/>
      </w:pPr>
    </w:p>
    <w:p xmlns:w="http://schemas.openxmlformats.org/wordprocessingml/2006/main" w14:paraId="3CAA2CE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 종속성(롤업) 모니터</w:t>
      </w:r>
    </w:p>
    <w:p xmlns:w="http://schemas.openxmlformats.org/wordprocessingml/2006/main" w14:paraId="678923A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중요 정책 구성</w:t>
      </w:r>
    </w:p>
    <w:p xmlns:w="http://schemas.openxmlformats.org/wordprocessingml/2006/main" w14:paraId="1329D5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중요 정책 구성 모니터를 롤업합니다.</w:t>
      </w:r>
    </w:p>
    <w:p xmlns:w="http://schemas.openxmlformats.org/wordprocessingml/2006/main" w14:paraId="46EC7D13" w14:textId="77777777" w:rsidR="00A37FFA" w:rsidRDefault="00A37FFA" w:rsidP="00A37FFA">
      <w:pPr>
        <w:spacing w:after="0" w:line="240" w:lineRule="auto"/>
      </w:pPr>
    </w:p>
    <w:p xmlns:w="http://schemas.openxmlformats.org/wordprocessingml/2006/main" w14:paraId="798725A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경고 정책 구성</w:t>
      </w:r>
    </w:p>
    <w:p xmlns:w="http://schemas.openxmlformats.org/wordprocessingml/2006/main" w14:paraId="50BB8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경고 정책 구성 모니터를 롤업합니다.</w:t>
      </w:r>
    </w:p>
    <w:p xmlns:w="http://schemas.openxmlformats.org/wordprocessingml/2006/main" w14:paraId="457534C5" w14:textId="77777777" w:rsidR="00A37FFA" w:rsidRDefault="00A37FFA" w:rsidP="00A37FFA">
      <w:pPr>
        <w:spacing w:after="0" w:line="240" w:lineRule="auto"/>
      </w:pPr>
    </w:p>
    <w:p xmlns:w="http://schemas.openxmlformats.org/wordprocessingml/2006/main" w14:paraId="3C7650D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중요 정책 보안</w:t>
      </w:r>
    </w:p>
    <w:p xmlns:w="http://schemas.openxmlformats.org/wordprocessingml/2006/main" w14:paraId="220747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중요 정책 보안 모니터를 롤업합니다.</w:t>
      </w:r>
    </w:p>
    <w:p xmlns:w="http://schemas.openxmlformats.org/wordprocessingml/2006/main" w14:paraId="0C474BF6" w14:textId="77777777" w:rsidR="00A37FFA" w:rsidRDefault="00A37FFA" w:rsidP="00A37FFA">
      <w:pPr>
        <w:spacing w:after="0" w:line="240" w:lineRule="auto"/>
      </w:pPr>
    </w:p>
    <w:p xmlns:w="http://schemas.openxmlformats.org/wordprocessingml/2006/main" w14:paraId="2639E0E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경고 정책 성능</w:t>
      </w:r>
    </w:p>
    <w:p xmlns:w="http://schemas.openxmlformats.org/wordprocessingml/2006/main" w14:paraId="1576C5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경고 정책 성능 모니터를 롤업합니다.</w:t>
      </w:r>
    </w:p>
    <w:p xmlns:w="http://schemas.openxmlformats.org/wordprocessingml/2006/main" w14:paraId="0889848B" w14:textId="77777777" w:rsidR="00A37FFA" w:rsidRDefault="00A37FFA" w:rsidP="00A37FFA">
      <w:pPr>
        <w:spacing w:after="0" w:line="240" w:lineRule="auto"/>
      </w:pPr>
    </w:p>
    <w:p xmlns:w="http://schemas.openxmlformats.org/wordprocessingml/2006/main" w14:paraId="1EAE790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경고 정책 가용성</w:t>
      </w:r>
    </w:p>
    <w:p xmlns:w="http://schemas.openxmlformats.org/wordprocessingml/2006/main" w14:paraId="2666B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경고 정책 가용성 모니터를 롤업합니다.</w:t>
      </w:r>
    </w:p>
    <w:p xmlns:w="http://schemas.openxmlformats.org/wordprocessingml/2006/main" w14:paraId="4D6796A4" w14:textId="77777777" w:rsidR="00A37FFA" w:rsidRDefault="00A37FFA" w:rsidP="00A37FFA">
      <w:pPr>
        <w:spacing w:after="0" w:line="240" w:lineRule="auto"/>
      </w:pPr>
    </w:p>
    <w:p xmlns:w="http://schemas.openxmlformats.org/wordprocessingml/2006/main" w14:paraId="1A0AF78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중요 정책 성능</w:t>
      </w:r>
    </w:p>
    <w:p xmlns:w="http://schemas.openxmlformats.org/wordprocessingml/2006/main" w14:paraId="31C7E4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중요 정책 성능 모니터를 롤업합니다.</w:t>
      </w:r>
    </w:p>
    <w:p xmlns:w="http://schemas.openxmlformats.org/wordprocessingml/2006/main" w14:paraId="5C99652C" w14:textId="77777777" w:rsidR="00A37FFA" w:rsidRDefault="00A37FFA" w:rsidP="00A37FFA">
      <w:pPr>
        <w:spacing w:after="0" w:line="240" w:lineRule="auto"/>
      </w:pPr>
    </w:p>
    <w:p xmlns:w="http://schemas.openxmlformats.org/wordprocessingml/2006/main" w14:paraId="03CB2D8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중요 정책 가용성</w:t>
      </w:r>
    </w:p>
    <w:p xmlns:w="http://schemas.openxmlformats.org/wordprocessingml/2006/main" w14:paraId="249ED7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중요 정책 가용성 모니터를 롤업합니다.</w:t>
      </w:r>
    </w:p>
    <w:p xmlns:w="http://schemas.openxmlformats.org/wordprocessingml/2006/main" w14:paraId="7CCAD1E7" w14:textId="77777777" w:rsidR="00A37FFA" w:rsidRDefault="00A37FFA" w:rsidP="00A37FFA">
      <w:pPr>
        <w:spacing w:after="0" w:line="240" w:lineRule="auto"/>
      </w:pPr>
    </w:p>
    <w:p xmlns:w="http://schemas.openxmlformats.org/wordprocessingml/2006/main" w14:paraId="0BE38EB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경고 정책 보안</w:t>
      </w:r>
    </w:p>
    <w:p xmlns:w="http://schemas.openxmlformats.org/wordprocessingml/2006/main" w14:paraId="33E6EF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모든 데이터베이스 복제본 경고 정책 보안 모니터를 롤업합니다.</w:t>
      </w:r>
    </w:p>
    <w:p xmlns:w="http://schemas.openxmlformats.org/wordprocessingml/2006/main" w14:paraId="3D8A65D6" w14:textId="77777777" w:rsidR="00A37FFA" w:rsidRDefault="00A37FFA" w:rsidP="00A37FFA">
      <w:pPr>
        <w:spacing w:after="0" w:line="240" w:lineRule="auto"/>
      </w:pPr>
    </w:p>
    <w:p xmlns:w="http://schemas.openxmlformats.org/wordprocessingml/2006/main" w14:paraId="01719ED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 규칙(경고)</w:t>
      </w:r>
    </w:p>
    <w:p xmlns:w="http://schemas.openxmlformats.org/wordprocessingml/2006/main" w14:paraId="7EE70DE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복제본 역할 변경됨</w:t>
      </w:r>
    </w:p>
    <w:p xmlns:w="http://schemas.openxmlformats.org/wordprocessingml/2006/main" w14:paraId="010DE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데이터베이스 복제본의 역할이 변경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E9B302" w14:textId="77777777" w:rsidTr="00A37FFA">
        <w:trPr>
          <w:trHeight w:val="54"/>
        </w:trPr>
        <w:tc>
          <w:tcPr>
            <w:tcW w:w="54" w:type="dxa"/>
          </w:tcPr>
          <w:p w14:paraId="0D7A2436" w14:textId="77777777" w:rsidR="00A37FFA" w:rsidRDefault="00A37FFA" w:rsidP="00A37FFA">
            <w:pPr>
              <w:pStyle w:val="EmptyCellLayoutStyle"/>
              <w:spacing w:after="0" w:line="240" w:lineRule="auto"/>
            </w:pPr>
          </w:p>
        </w:tc>
        <w:tc>
          <w:tcPr>
            <w:tcW w:w="10395" w:type="dxa"/>
          </w:tcPr>
          <w:p w14:paraId="21CBE05F" w14:textId="77777777" w:rsidR="00A37FFA" w:rsidRDefault="00A37FFA" w:rsidP="00A37FFA">
            <w:pPr>
              <w:pStyle w:val="EmptyCellLayoutStyle"/>
              <w:spacing w:after="0" w:line="240" w:lineRule="auto"/>
            </w:pPr>
          </w:p>
        </w:tc>
        <w:tc>
          <w:tcPr>
            <w:tcW w:w="149" w:type="dxa"/>
          </w:tcPr>
          <w:p w14:paraId="256B56B2" w14:textId="77777777" w:rsidR="00A37FFA" w:rsidRDefault="00A37FFA" w:rsidP="00A37FFA">
            <w:pPr>
              <w:pStyle w:val="EmptyCellLayoutStyle"/>
              <w:spacing w:after="0" w:line="240" w:lineRule="auto"/>
            </w:pPr>
          </w:p>
        </w:tc>
      </w:tr>
      <w:tr w:rsidR="00A37FFA" w14:paraId="306E64C7" w14:textId="77777777" w:rsidTr="00A37FFA">
        <w:tc>
          <w:tcPr>
            <w:tcW w:w="54" w:type="dxa"/>
          </w:tcPr>
          <w:p w14:paraId="1D8528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7D95B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787D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7AB2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932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CEF72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654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1A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36F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57DB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A86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711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6FCA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24139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A08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D62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777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05704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88A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940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98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4D57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A45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789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9E0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C1D14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037B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919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21DC7" w14:textId="77777777" w:rsidR="00A37FFA" w:rsidRDefault="00A37FFA" w:rsidP="00A37FFA">
                  <w:pPr>
                    <w:spacing w:after="0" w:line="240" w:lineRule="auto"/>
                  </w:pPr>
                </w:p>
              </w:tc>
            </w:tr>
            <w:tr w:rsidR="00A37FFA" w14:paraId="47A39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822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581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91E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F5231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2BB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AF6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ACFC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F52D95F" w14:textId="77777777" w:rsidR="00A37FFA" w:rsidRDefault="00A37FFA" w:rsidP="00A37FFA">
            <w:pPr>
              <w:spacing w:after="0" w:line="240" w:lineRule="auto"/>
            </w:pPr>
          </w:p>
        </w:tc>
        <w:tc>
          <w:tcPr>
            <w:tcW w:w="149" w:type="dxa"/>
          </w:tcPr>
          <w:p w14:paraId="1869DDCB" w14:textId="77777777" w:rsidR="00A37FFA" w:rsidRDefault="00A37FFA" w:rsidP="00A37FFA">
            <w:pPr>
              <w:pStyle w:val="EmptyCellLayoutStyle"/>
              <w:spacing w:after="0" w:line="240" w:lineRule="auto"/>
            </w:pPr>
          </w:p>
        </w:tc>
      </w:tr>
      <w:tr w:rsidR="00A37FFA" w14:paraId="611FA168" w14:textId="77777777" w:rsidTr="00A37FFA">
        <w:trPr>
          <w:trHeight w:val="80"/>
        </w:trPr>
        <w:tc>
          <w:tcPr>
            <w:tcW w:w="54" w:type="dxa"/>
          </w:tcPr>
          <w:p w14:paraId="161CEA55" w14:textId="77777777" w:rsidR="00A37FFA" w:rsidRDefault="00A37FFA" w:rsidP="00A37FFA">
            <w:pPr>
              <w:pStyle w:val="EmptyCellLayoutStyle"/>
              <w:spacing w:after="0" w:line="240" w:lineRule="auto"/>
            </w:pPr>
          </w:p>
        </w:tc>
        <w:tc>
          <w:tcPr>
            <w:tcW w:w="10395" w:type="dxa"/>
          </w:tcPr>
          <w:p w14:paraId="6E566FA8" w14:textId="77777777" w:rsidR="00A37FFA" w:rsidRDefault="00A37FFA" w:rsidP="00A37FFA">
            <w:pPr>
              <w:pStyle w:val="EmptyCellLayoutStyle"/>
              <w:spacing w:after="0" w:line="240" w:lineRule="auto"/>
            </w:pPr>
          </w:p>
        </w:tc>
        <w:tc>
          <w:tcPr>
            <w:tcW w:w="149" w:type="dxa"/>
          </w:tcPr>
          <w:p w14:paraId="05066364" w14:textId="77777777" w:rsidR="00A37FFA" w:rsidRDefault="00A37FFA" w:rsidP="00A37FFA">
            <w:pPr>
              <w:pStyle w:val="EmptyCellLayoutStyle"/>
              <w:spacing w:after="0" w:line="240" w:lineRule="auto"/>
            </w:pPr>
          </w:p>
        </w:tc>
      </w:tr>
    </w:tbl>
    <w:p xmlns:w="http://schemas.openxmlformats.org/wordprocessingml/2006/main" w14:paraId="158007D2" w14:textId="77777777" w:rsidR="00A37FFA" w:rsidRDefault="00A37FFA" w:rsidP="00A37FFA">
      <w:pPr>
        <w:spacing w:after="0" w:line="240" w:lineRule="auto"/>
      </w:pPr>
    </w:p>
    <w:p xmlns:w="http://schemas.openxmlformats.org/wordprocessingml/2006/main" w14:paraId="6BB8D27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 규칙(비경고)</w:t>
      </w:r>
    </w:p>
    <w:p xmlns:w="http://schemas.openxmlformats.org/wordprocessingml/2006/main" w14:paraId="2C6FDF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미러된 쓰기 트랜잭션 수/초</w:t>
      </w:r>
    </w:p>
    <w:p xmlns:w="http://schemas.openxmlformats.org/wordprocessingml/2006/main" w14:paraId="5ACBCC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커밋을 통해 처리된 트랜잭션 수입니다. 트랜잭션 지연을 미러링된 트랜잭션으로 나누면 트랜잭션당 지연을 얻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2DDA89" w14:textId="77777777" w:rsidTr="00A37FFA">
        <w:trPr>
          <w:trHeight w:val="54"/>
        </w:trPr>
        <w:tc>
          <w:tcPr>
            <w:tcW w:w="54" w:type="dxa"/>
          </w:tcPr>
          <w:p w14:paraId="5769D873" w14:textId="77777777" w:rsidR="00A37FFA" w:rsidRDefault="00A37FFA" w:rsidP="00A37FFA">
            <w:pPr>
              <w:pStyle w:val="EmptyCellLayoutStyle"/>
              <w:spacing w:after="0" w:line="240" w:lineRule="auto"/>
            </w:pPr>
          </w:p>
        </w:tc>
        <w:tc>
          <w:tcPr>
            <w:tcW w:w="10395" w:type="dxa"/>
          </w:tcPr>
          <w:p w14:paraId="12A1A73F" w14:textId="77777777" w:rsidR="00A37FFA" w:rsidRDefault="00A37FFA" w:rsidP="00A37FFA">
            <w:pPr>
              <w:pStyle w:val="EmptyCellLayoutStyle"/>
              <w:spacing w:after="0" w:line="240" w:lineRule="auto"/>
            </w:pPr>
          </w:p>
        </w:tc>
        <w:tc>
          <w:tcPr>
            <w:tcW w:w="149" w:type="dxa"/>
          </w:tcPr>
          <w:p w14:paraId="5E99CBD7" w14:textId="77777777" w:rsidR="00A37FFA" w:rsidRDefault="00A37FFA" w:rsidP="00A37FFA">
            <w:pPr>
              <w:pStyle w:val="EmptyCellLayoutStyle"/>
              <w:spacing w:after="0" w:line="240" w:lineRule="auto"/>
            </w:pPr>
          </w:p>
        </w:tc>
      </w:tr>
      <w:tr w:rsidR="00A37FFA" w14:paraId="6C07C45B" w14:textId="77777777" w:rsidTr="00A37FFA">
        <w:tc>
          <w:tcPr>
            <w:tcW w:w="54" w:type="dxa"/>
          </w:tcPr>
          <w:p w14:paraId="732595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1BFA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336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ED7A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7BD1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6E0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773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44C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285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2526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FE1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F66A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9927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29399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73C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AE2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F1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4610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29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5FC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BE1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EB00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17F9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B99A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7642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F73F041" w14:textId="77777777" w:rsidR="00A37FFA" w:rsidRDefault="00A37FFA" w:rsidP="00A37FFA">
            <w:pPr>
              <w:spacing w:after="0" w:line="240" w:lineRule="auto"/>
            </w:pPr>
          </w:p>
        </w:tc>
        <w:tc>
          <w:tcPr>
            <w:tcW w:w="149" w:type="dxa"/>
          </w:tcPr>
          <w:p w14:paraId="7DD4E951" w14:textId="77777777" w:rsidR="00A37FFA" w:rsidRDefault="00A37FFA" w:rsidP="00A37FFA">
            <w:pPr>
              <w:pStyle w:val="EmptyCellLayoutStyle"/>
              <w:spacing w:after="0" w:line="240" w:lineRule="auto"/>
            </w:pPr>
          </w:p>
        </w:tc>
      </w:tr>
      <w:tr w:rsidR="00A37FFA" w14:paraId="6C1702E7" w14:textId="77777777" w:rsidTr="00A37FFA">
        <w:trPr>
          <w:trHeight w:val="80"/>
        </w:trPr>
        <w:tc>
          <w:tcPr>
            <w:tcW w:w="54" w:type="dxa"/>
          </w:tcPr>
          <w:p w14:paraId="0104C1B0" w14:textId="77777777" w:rsidR="00A37FFA" w:rsidRDefault="00A37FFA" w:rsidP="00A37FFA">
            <w:pPr>
              <w:pStyle w:val="EmptyCellLayoutStyle"/>
              <w:spacing w:after="0" w:line="240" w:lineRule="auto"/>
            </w:pPr>
          </w:p>
        </w:tc>
        <w:tc>
          <w:tcPr>
            <w:tcW w:w="10395" w:type="dxa"/>
          </w:tcPr>
          <w:p w14:paraId="2E871C55" w14:textId="77777777" w:rsidR="00A37FFA" w:rsidRDefault="00A37FFA" w:rsidP="00A37FFA">
            <w:pPr>
              <w:pStyle w:val="EmptyCellLayoutStyle"/>
              <w:spacing w:after="0" w:line="240" w:lineRule="auto"/>
            </w:pPr>
          </w:p>
        </w:tc>
        <w:tc>
          <w:tcPr>
            <w:tcW w:w="149" w:type="dxa"/>
          </w:tcPr>
          <w:p w14:paraId="1056C6D8" w14:textId="77777777" w:rsidR="00A37FFA" w:rsidRDefault="00A37FFA" w:rsidP="00A37FFA">
            <w:pPr>
              <w:pStyle w:val="EmptyCellLayoutStyle"/>
              <w:spacing w:after="0" w:line="240" w:lineRule="auto"/>
            </w:pPr>
          </w:p>
        </w:tc>
      </w:tr>
    </w:tbl>
    <w:p xmlns:w="http://schemas.openxmlformats.org/wordprocessingml/2006/main" w14:paraId="49D7437A" w14:textId="77777777" w:rsidR="00A37FFA" w:rsidRDefault="00A37FFA" w:rsidP="00A37FFA">
      <w:pPr>
        <w:spacing w:after="0" w:line="240" w:lineRule="auto"/>
      </w:pPr>
    </w:p>
    <w:p xmlns:w="http://schemas.openxmlformats.org/wordprocessingml/2006/main" w14:paraId="6244829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차단된 다시 실행/초</w:t>
      </w:r>
    </w:p>
    <w:p xmlns:w="http://schemas.openxmlformats.org/wordprocessingml/2006/main" w14:paraId="79531B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가 ONLINE 상태로 전환된 이후 REDO 스레드가 이 데이터베이스에서 차단된 시간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3339410" w14:textId="77777777" w:rsidTr="00A37FFA">
        <w:trPr>
          <w:trHeight w:val="54"/>
        </w:trPr>
        <w:tc>
          <w:tcPr>
            <w:tcW w:w="54" w:type="dxa"/>
          </w:tcPr>
          <w:p w14:paraId="044A114B" w14:textId="77777777" w:rsidR="00A37FFA" w:rsidRDefault="00A37FFA" w:rsidP="00A37FFA">
            <w:pPr>
              <w:pStyle w:val="EmptyCellLayoutStyle"/>
              <w:spacing w:after="0" w:line="240" w:lineRule="auto"/>
            </w:pPr>
          </w:p>
        </w:tc>
        <w:tc>
          <w:tcPr>
            <w:tcW w:w="10395" w:type="dxa"/>
          </w:tcPr>
          <w:p w14:paraId="28861B07" w14:textId="77777777" w:rsidR="00A37FFA" w:rsidRDefault="00A37FFA" w:rsidP="00A37FFA">
            <w:pPr>
              <w:pStyle w:val="EmptyCellLayoutStyle"/>
              <w:spacing w:after="0" w:line="240" w:lineRule="auto"/>
            </w:pPr>
          </w:p>
        </w:tc>
        <w:tc>
          <w:tcPr>
            <w:tcW w:w="149" w:type="dxa"/>
          </w:tcPr>
          <w:p w14:paraId="3BC79889" w14:textId="77777777" w:rsidR="00A37FFA" w:rsidRDefault="00A37FFA" w:rsidP="00A37FFA">
            <w:pPr>
              <w:pStyle w:val="EmptyCellLayoutStyle"/>
              <w:spacing w:after="0" w:line="240" w:lineRule="auto"/>
            </w:pPr>
          </w:p>
        </w:tc>
      </w:tr>
      <w:tr w:rsidR="00A37FFA" w14:paraId="6B716EC3" w14:textId="77777777" w:rsidTr="00A37FFA">
        <w:tc>
          <w:tcPr>
            <w:tcW w:w="54" w:type="dxa"/>
          </w:tcPr>
          <w:p w14:paraId="1CC410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6863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C9B8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B5EC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4439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CF644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83D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AEE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E72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21AD5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F5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9B0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00BA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0EBD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0BA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E05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860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1E8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CC9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7C6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49F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1F41E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4663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5DD1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44A8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D53A232" w14:textId="77777777" w:rsidR="00A37FFA" w:rsidRDefault="00A37FFA" w:rsidP="00A37FFA">
            <w:pPr>
              <w:spacing w:after="0" w:line="240" w:lineRule="auto"/>
            </w:pPr>
          </w:p>
        </w:tc>
        <w:tc>
          <w:tcPr>
            <w:tcW w:w="149" w:type="dxa"/>
          </w:tcPr>
          <w:p w14:paraId="3C823D2B" w14:textId="77777777" w:rsidR="00A37FFA" w:rsidRDefault="00A37FFA" w:rsidP="00A37FFA">
            <w:pPr>
              <w:pStyle w:val="EmptyCellLayoutStyle"/>
              <w:spacing w:after="0" w:line="240" w:lineRule="auto"/>
            </w:pPr>
          </w:p>
        </w:tc>
      </w:tr>
      <w:tr w:rsidR="00A37FFA" w14:paraId="3C5FA0A5" w14:textId="77777777" w:rsidTr="00A37FFA">
        <w:trPr>
          <w:trHeight w:val="80"/>
        </w:trPr>
        <w:tc>
          <w:tcPr>
            <w:tcW w:w="54" w:type="dxa"/>
          </w:tcPr>
          <w:p w14:paraId="79B32E5D" w14:textId="77777777" w:rsidR="00A37FFA" w:rsidRDefault="00A37FFA" w:rsidP="00A37FFA">
            <w:pPr>
              <w:pStyle w:val="EmptyCellLayoutStyle"/>
              <w:spacing w:after="0" w:line="240" w:lineRule="auto"/>
            </w:pPr>
          </w:p>
        </w:tc>
        <w:tc>
          <w:tcPr>
            <w:tcW w:w="10395" w:type="dxa"/>
          </w:tcPr>
          <w:p w14:paraId="6A06ABFB" w14:textId="77777777" w:rsidR="00A37FFA" w:rsidRDefault="00A37FFA" w:rsidP="00A37FFA">
            <w:pPr>
              <w:pStyle w:val="EmptyCellLayoutStyle"/>
              <w:spacing w:after="0" w:line="240" w:lineRule="auto"/>
            </w:pPr>
          </w:p>
        </w:tc>
        <w:tc>
          <w:tcPr>
            <w:tcW w:w="149" w:type="dxa"/>
          </w:tcPr>
          <w:p w14:paraId="1D00A250" w14:textId="77777777" w:rsidR="00A37FFA" w:rsidRDefault="00A37FFA" w:rsidP="00A37FFA">
            <w:pPr>
              <w:pStyle w:val="EmptyCellLayoutStyle"/>
              <w:spacing w:after="0" w:line="240" w:lineRule="auto"/>
            </w:pPr>
          </w:p>
        </w:tc>
      </w:tr>
    </w:tbl>
    <w:p xmlns:w="http://schemas.openxmlformats.org/wordprocessingml/2006/main" w14:paraId="3BA29BA7" w14:textId="77777777" w:rsidR="00A37FFA" w:rsidRDefault="00A37FFA" w:rsidP="00A37FFA">
      <w:pPr>
        <w:spacing w:after="0" w:line="240" w:lineRule="auto"/>
      </w:pPr>
    </w:p>
    <w:p xmlns:w="http://schemas.openxmlformats.org/wordprocessingml/2006/main" w14:paraId="683A3AF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받은 로그 바이트 수/초</w:t>
      </w:r>
    </w:p>
    <w:p xmlns:w="http://schemas.openxmlformats.org/wordprocessingml/2006/main" w14:paraId="1CF52C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복제본이 받은 로그 바이트 수입니다. 보조 복제본에서만 유효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797650B" w14:textId="77777777" w:rsidTr="00A37FFA">
        <w:trPr>
          <w:trHeight w:val="54"/>
        </w:trPr>
        <w:tc>
          <w:tcPr>
            <w:tcW w:w="54" w:type="dxa"/>
          </w:tcPr>
          <w:p w14:paraId="04AA1D38" w14:textId="77777777" w:rsidR="00A37FFA" w:rsidRDefault="00A37FFA" w:rsidP="00A37FFA">
            <w:pPr>
              <w:pStyle w:val="EmptyCellLayoutStyle"/>
              <w:spacing w:after="0" w:line="240" w:lineRule="auto"/>
            </w:pPr>
          </w:p>
        </w:tc>
        <w:tc>
          <w:tcPr>
            <w:tcW w:w="10395" w:type="dxa"/>
          </w:tcPr>
          <w:p w14:paraId="0D2FA82A" w14:textId="77777777" w:rsidR="00A37FFA" w:rsidRDefault="00A37FFA" w:rsidP="00A37FFA">
            <w:pPr>
              <w:pStyle w:val="EmptyCellLayoutStyle"/>
              <w:spacing w:after="0" w:line="240" w:lineRule="auto"/>
            </w:pPr>
          </w:p>
        </w:tc>
        <w:tc>
          <w:tcPr>
            <w:tcW w:w="149" w:type="dxa"/>
          </w:tcPr>
          <w:p w14:paraId="78531D49" w14:textId="77777777" w:rsidR="00A37FFA" w:rsidRDefault="00A37FFA" w:rsidP="00A37FFA">
            <w:pPr>
              <w:pStyle w:val="EmptyCellLayoutStyle"/>
              <w:spacing w:after="0" w:line="240" w:lineRule="auto"/>
            </w:pPr>
          </w:p>
        </w:tc>
      </w:tr>
      <w:tr w:rsidR="00A37FFA" w14:paraId="1AA6FA87" w14:textId="77777777" w:rsidTr="00A37FFA">
        <w:tc>
          <w:tcPr>
            <w:tcW w:w="54" w:type="dxa"/>
          </w:tcPr>
          <w:p w14:paraId="760C23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A70A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C06A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B616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81FB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F9B8F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0F3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D40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7DC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ACF83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BC3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AC2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F1FB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D559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9E4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D02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E14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53458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117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374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AEA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D57D3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281A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9643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BB02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57DF29" w14:textId="77777777" w:rsidR="00A37FFA" w:rsidRDefault="00A37FFA" w:rsidP="00A37FFA">
            <w:pPr>
              <w:spacing w:after="0" w:line="240" w:lineRule="auto"/>
            </w:pPr>
          </w:p>
        </w:tc>
        <w:tc>
          <w:tcPr>
            <w:tcW w:w="149" w:type="dxa"/>
          </w:tcPr>
          <w:p w14:paraId="1F18EF74" w14:textId="77777777" w:rsidR="00A37FFA" w:rsidRDefault="00A37FFA" w:rsidP="00A37FFA">
            <w:pPr>
              <w:pStyle w:val="EmptyCellLayoutStyle"/>
              <w:spacing w:after="0" w:line="240" w:lineRule="auto"/>
            </w:pPr>
          </w:p>
        </w:tc>
      </w:tr>
      <w:tr w:rsidR="00A37FFA" w14:paraId="6D18DAE1" w14:textId="77777777" w:rsidTr="00A37FFA">
        <w:trPr>
          <w:trHeight w:val="80"/>
        </w:trPr>
        <w:tc>
          <w:tcPr>
            <w:tcW w:w="54" w:type="dxa"/>
          </w:tcPr>
          <w:p w14:paraId="12E5C82A" w14:textId="77777777" w:rsidR="00A37FFA" w:rsidRDefault="00A37FFA" w:rsidP="00A37FFA">
            <w:pPr>
              <w:pStyle w:val="EmptyCellLayoutStyle"/>
              <w:spacing w:after="0" w:line="240" w:lineRule="auto"/>
            </w:pPr>
          </w:p>
        </w:tc>
        <w:tc>
          <w:tcPr>
            <w:tcW w:w="10395" w:type="dxa"/>
          </w:tcPr>
          <w:p w14:paraId="143CB2CD" w14:textId="77777777" w:rsidR="00A37FFA" w:rsidRDefault="00A37FFA" w:rsidP="00A37FFA">
            <w:pPr>
              <w:pStyle w:val="EmptyCellLayoutStyle"/>
              <w:spacing w:after="0" w:line="240" w:lineRule="auto"/>
            </w:pPr>
          </w:p>
        </w:tc>
        <w:tc>
          <w:tcPr>
            <w:tcW w:w="149" w:type="dxa"/>
          </w:tcPr>
          <w:p w14:paraId="77A41725" w14:textId="77777777" w:rsidR="00A37FFA" w:rsidRDefault="00A37FFA" w:rsidP="00A37FFA">
            <w:pPr>
              <w:pStyle w:val="EmptyCellLayoutStyle"/>
              <w:spacing w:after="0" w:line="240" w:lineRule="auto"/>
            </w:pPr>
          </w:p>
        </w:tc>
      </w:tr>
    </w:tbl>
    <w:p xmlns:w="http://schemas.openxmlformats.org/wordprocessingml/2006/main" w14:paraId="6D91CE11" w14:textId="77777777" w:rsidR="00A37FFA" w:rsidRDefault="00A37FFA" w:rsidP="00A37FFA">
      <w:pPr>
        <w:spacing w:after="0" w:line="240" w:lineRule="auto"/>
      </w:pPr>
    </w:p>
    <w:p xmlns:w="http://schemas.openxmlformats.org/wordprocessingml/2006/main" w14:paraId="0D9B446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 적용 보류 중인 큐</w:t>
      </w:r>
    </w:p>
    <w:p xmlns:w="http://schemas.openxmlformats.org/wordprocessingml/2006/main" w14:paraId="189C28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적용하는 작업을 보류 중인 로그 블록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3B9198" w14:textId="77777777" w:rsidTr="00A37FFA">
        <w:trPr>
          <w:trHeight w:val="54"/>
        </w:trPr>
        <w:tc>
          <w:tcPr>
            <w:tcW w:w="54" w:type="dxa"/>
          </w:tcPr>
          <w:p w14:paraId="39D2D3A4" w14:textId="77777777" w:rsidR="00A37FFA" w:rsidRDefault="00A37FFA" w:rsidP="00A37FFA">
            <w:pPr>
              <w:pStyle w:val="EmptyCellLayoutStyle"/>
              <w:spacing w:after="0" w:line="240" w:lineRule="auto"/>
            </w:pPr>
          </w:p>
        </w:tc>
        <w:tc>
          <w:tcPr>
            <w:tcW w:w="10395" w:type="dxa"/>
          </w:tcPr>
          <w:p w14:paraId="680E0847" w14:textId="77777777" w:rsidR="00A37FFA" w:rsidRDefault="00A37FFA" w:rsidP="00A37FFA">
            <w:pPr>
              <w:pStyle w:val="EmptyCellLayoutStyle"/>
              <w:spacing w:after="0" w:line="240" w:lineRule="auto"/>
            </w:pPr>
          </w:p>
        </w:tc>
        <w:tc>
          <w:tcPr>
            <w:tcW w:w="149" w:type="dxa"/>
          </w:tcPr>
          <w:p w14:paraId="7D60737E" w14:textId="77777777" w:rsidR="00A37FFA" w:rsidRDefault="00A37FFA" w:rsidP="00A37FFA">
            <w:pPr>
              <w:pStyle w:val="EmptyCellLayoutStyle"/>
              <w:spacing w:after="0" w:line="240" w:lineRule="auto"/>
            </w:pPr>
          </w:p>
        </w:tc>
      </w:tr>
      <w:tr w:rsidR="00A37FFA" w14:paraId="6B572E8B" w14:textId="77777777" w:rsidTr="00A37FFA">
        <w:tc>
          <w:tcPr>
            <w:tcW w:w="54" w:type="dxa"/>
          </w:tcPr>
          <w:p w14:paraId="204D78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E699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49D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062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217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5DA5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092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A72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955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C13E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7F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881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60D1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341F7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95D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C34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9C5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B51D1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0E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2F0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A90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6A9C3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EE65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A7B7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C8A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CED057" w14:textId="77777777" w:rsidR="00A37FFA" w:rsidRDefault="00A37FFA" w:rsidP="00A37FFA">
            <w:pPr>
              <w:spacing w:after="0" w:line="240" w:lineRule="auto"/>
            </w:pPr>
          </w:p>
        </w:tc>
        <w:tc>
          <w:tcPr>
            <w:tcW w:w="149" w:type="dxa"/>
          </w:tcPr>
          <w:p w14:paraId="2E1B60A4" w14:textId="77777777" w:rsidR="00A37FFA" w:rsidRDefault="00A37FFA" w:rsidP="00A37FFA">
            <w:pPr>
              <w:pStyle w:val="EmptyCellLayoutStyle"/>
              <w:spacing w:after="0" w:line="240" w:lineRule="auto"/>
            </w:pPr>
          </w:p>
        </w:tc>
      </w:tr>
      <w:tr w:rsidR="00A37FFA" w14:paraId="7F52C7F4" w14:textId="77777777" w:rsidTr="00A37FFA">
        <w:trPr>
          <w:trHeight w:val="80"/>
        </w:trPr>
        <w:tc>
          <w:tcPr>
            <w:tcW w:w="54" w:type="dxa"/>
          </w:tcPr>
          <w:p w14:paraId="0AA188D4" w14:textId="77777777" w:rsidR="00A37FFA" w:rsidRDefault="00A37FFA" w:rsidP="00A37FFA">
            <w:pPr>
              <w:pStyle w:val="EmptyCellLayoutStyle"/>
              <w:spacing w:after="0" w:line="240" w:lineRule="auto"/>
            </w:pPr>
          </w:p>
        </w:tc>
        <w:tc>
          <w:tcPr>
            <w:tcW w:w="10395" w:type="dxa"/>
          </w:tcPr>
          <w:p w14:paraId="720AEA14" w14:textId="77777777" w:rsidR="00A37FFA" w:rsidRDefault="00A37FFA" w:rsidP="00A37FFA">
            <w:pPr>
              <w:pStyle w:val="EmptyCellLayoutStyle"/>
              <w:spacing w:after="0" w:line="240" w:lineRule="auto"/>
            </w:pPr>
          </w:p>
        </w:tc>
        <w:tc>
          <w:tcPr>
            <w:tcW w:w="149" w:type="dxa"/>
          </w:tcPr>
          <w:p w14:paraId="27C302E5" w14:textId="77777777" w:rsidR="00A37FFA" w:rsidRDefault="00A37FFA" w:rsidP="00A37FFA">
            <w:pPr>
              <w:pStyle w:val="EmptyCellLayoutStyle"/>
              <w:spacing w:after="0" w:line="240" w:lineRule="auto"/>
            </w:pPr>
          </w:p>
        </w:tc>
      </w:tr>
    </w:tbl>
    <w:p xmlns:w="http://schemas.openxmlformats.org/wordprocessingml/2006/main" w14:paraId="25CDE7C2" w14:textId="77777777" w:rsidR="00A37FFA" w:rsidRDefault="00A37FFA" w:rsidP="00A37FFA">
      <w:pPr>
        <w:spacing w:after="0" w:line="240" w:lineRule="auto"/>
      </w:pPr>
    </w:p>
    <w:p xmlns:w="http://schemas.openxmlformats.org/wordprocessingml/2006/main" w14:paraId="6740CAB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남은 다시 실행 바이트 수</w:t>
      </w:r>
    </w:p>
    <w:p xmlns:w="http://schemas.openxmlformats.org/wordprocessingml/2006/main" w14:paraId="3BAE25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되돌리기 단계를 완료하기 위해 다시 실행할 남은 로그 바이트의 양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74DEB5" w14:textId="77777777" w:rsidTr="00A37FFA">
        <w:trPr>
          <w:trHeight w:val="54"/>
        </w:trPr>
        <w:tc>
          <w:tcPr>
            <w:tcW w:w="54" w:type="dxa"/>
          </w:tcPr>
          <w:p w14:paraId="22EDEAD8" w14:textId="77777777" w:rsidR="00A37FFA" w:rsidRDefault="00A37FFA" w:rsidP="00A37FFA">
            <w:pPr>
              <w:pStyle w:val="EmptyCellLayoutStyle"/>
              <w:spacing w:after="0" w:line="240" w:lineRule="auto"/>
            </w:pPr>
          </w:p>
        </w:tc>
        <w:tc>
          <w:tcPr>
            <w:tcW w:w="10395" w:type="dxa"/>
          </w:tcPr>
          <w:p w14:paraId="1C57161F" w14:textId="77777777" w:rsidR="00A37FFA" w:rsidRDefault="00A37FFA" w:rsidP="00A37FFA">
            <w:pPr>
              <w:pStyle w:val="EmptyCellLayoutStyle"/>
              <w:spacing w:after="0" w:line="240" w:lineRule="auto"/>
            </w:pPr>
          </w:p>
        </w:tc>
        <w:tc>
          <w:tcPr>
            <w:tcW w:w="149" w:type="dxa"/>
          </w:tcPr>
          <w:p w14:paraId="53F858D6" w14:textId="77777777" w:rsidR="00A37FFA" w:rsidRDefault="00A37FFA" w:rsidP="00A37FFA">
            <w:pPr>
              <w:pStyle w:val="EmptyCellLayoutStyle"/>
              <w:spacing w:after="0" w:line="240" w:lineRule="auto"/>
            </w:pPr>
          </w:p>
        </w:tc>
      </w:tr>
      <w:tr w:rsidR="00A37FFA" w14:paraId="2A65A64C" w14:textId="77777777" w:rsidTr="00A37FFA">
        <w:tc>
          <w:tcPr>
            <w:tcW w:w="54" w:type="dxa"/>
          </w:tcPr>
          <w:p w14:paraId="1390C5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4F65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EA5B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398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2C9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B9AE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B5F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D2E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F04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40078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65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E5D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EFA9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AF902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6EE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954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A71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B418E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D40C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C7F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3E7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5A47D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101F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9CC5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55B2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27CA894" w14:textId="77777777" w:rsidR="00A37FFA" w:rsidRDefault="00A37FFA" w:rsidP="00A37FFA">
            <w:pPr>
              <w:spacing w:after="0" w:line="240" w:lineRule="auto"/>
            </w:pPr>
          </w:p>
        </w:tc>
        <w:tc>
          <w:tcPr>
            <w:tcW w:w="149" w:type="dxa"/>
          </w:tcPr>
          <w:p w14:paraId="735BF8D3" w14:textId="77777777" w:rsidR="00A37FFA" w:rsidRDefault="00A37FFA" w:rsidP="00A37FFA">
            <w:pPr>
              <w:pStyle w:val="EmptyCellLayoutStyle"/>
              <w:spacing w:after="0" w:line="240" w:lineRule="auto"/>
            </w:pPr>
          </w:p>
        </w:tc>
      </w:tr>
      <w:tr w:rsidR="00A37FFA" w14:paraId="488F6859" w14:textId="77777777" w:rsidTr="00A37FFA">
        <w:trPr>
          <w:trHeight w:val="80"/>
        </w:trPr>
        <w:tc>
          <w:tcPr>
            <w:tcW w:w="54" w:type="dxa"/>
          </w:tcPr>
          <w:p w14:paraId="18A97DF7" w14:textId="77777777" w:rsidR="00A37FFA" w:rsidRDefault="00A37FFA" w:rsidP="00A37FFA">
            <w:pPr>
              <w:pStyle w:val="EmptyCellLayoutStyle"/>
              <w:spacing w:after="0" w:line="240" w:lineRule="auto"/>
            </w:pPr>
          </w:p>
        </w:tc>
        <w:tc>
          <w:tcPr>
            <w:tcW w:w="10395" w:type="dxa"/>
          </w:tcPr>
          <w:p w14:paraId="395223BB" w14:textId="77777777" w:rsidR="00A37FFA" w:rsidRDefault="00A37FFA" w:rsidP="00A37FFA">
            <w:pPr>
              <w:pStyle w:val="EmptyCellLayoutStyle"/>
              <w:spacing w:after="0" w:line="240" w:lineRule="auto"/>
            </w:pPr>
          </w:p>
        </w:tc>
        <w:tc>
          <w:tcPr>
            <w:tcW w:w="149" w:type="dxa"/>
          </w:tcPr>
          <w:p w14:paraId="1F317CDA" w14:textId="77777777" w:rsidR="00A37FFA" w:rsidRDefault="00A37FFA" w:rsidP="00A37FFA">
            <w:pPr>
              <w:pStyle w:val="EmptyCellLayoutStyle"/>
              <w:spacing w:after="0" w:line="240" w:lineRule="auto"/>
            </w:pPr>
          </w:p>
        </w:tc>
      </w:tr>
    </w:tbl>
    <w:p xmlns:w="http://schemas.openxmlformats.org/wordprocessingml/2006/main" w14:paraId="40A2FE2A" w14:textId="77777777" w:rsidR="00A37FFA" w:rsidRDefault="00A37FFA" w:rsidP="00A37FFA">
      <w:pPr>
        <w:spacing w:after="0" w:line="240" w:lineRule="auto"/>
      </w:pPr>
    </w:p>
    <w:p xmlns:w="http://schemas.openxmlformats.org/wordprocessingml/2006/main" w14:paraId="47FD774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트랜잭션 지연</w:t>
      </w:r>
    </w:p>
    <w:p xmlns:w="http://schemas.openxmlformats.org/wordprocessingml/2006/main" w14:paraId="61D6FA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보조 승인에서 대기한 모든 트랜잭션의 총 시간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B910E6" w14:textId="77777777" w:rsidTr="00A37FFA">
        <w:trPr>
          <w:trHeight w:val="54"/>
        </w:trPr>
        <w:tc>
          <w:tcPr>
            <w:tcW w:w="54" w:type="dxa"/>
          </w:tcPr>
          <w:p w14:paraId="0F5B84AF" w14:textId="77777777" w:rsidR="00A37FFA" w:rsidRDefault="00A37FFA" w:rsidP="00A37FFA">
            <w:pPr>
              <w:pStyle w:val="EmptyCellLayoutStyle"/>
              <w:spacing w:after="0" w:line="240" w:lineRule="auto"/>
            </w:pPr>
          </w:p>
        </w:tc>
        <w:tc>
          <w:tcPr>
            <w:tcW w:w="10395" w:type="dxa"/>
          </w:tcPr>
          <w:p w14:paraId="44FDEC24" w14:textId="77777777" w:rsidR="00A37FFA" w:rsidRDefault="00A37FFA" w:rsidP="00A37FFA">
            <w:pPr>
              <w:pStyle w:val="EmptyCellLayoutStyle"/>
              <w:spacing w:after="0" w:line="240" w:lineRule="auto"/>
            </w:pPr>
          </w:p>
        </w:tc>
        <w:tc>
          <w:tcPr>
            <w:tcW w:w="149" w:type="dxa"/>
          </w:tcPr>
          <w:p w14:paraId="5C58EE41" w14:textId="77777777" w:rsidR="00A37FFA" w:rsidRDefault="00A37FFA" w:rsidP="00A37FFA">
            <w:pPr>
              <w:pStyle w:val="EmptyCellLayoutStyle"/>
              <w:spacing w:after="0" w:line="240" w:lineRule="auto"/>
            </w:pPr>
          </w:p>
        </w:tc>
      </w:tr>
      <w:tr w:rsidR="00A37FFA" w14:paraId="5D770432" w14:textId="77777777" w:rsidTr="00A37FFA">
        <w:tc>
          <w:tcPr>
            <w:tcW w:w="54" w:type="dxa"/>
          </w:tcPr>
          <w:p w14:paraId="08CA26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C69F1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41C7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9F88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38A9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F743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21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626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B65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C20FB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5BD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2DE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FF4D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7E916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97E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E82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245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645E0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A64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CFB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4C7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10C2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BCCB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C714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75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0F6EF4" w14:textId="77777777" w:rsidR="00A37FFA" w:rsidRDefault="00A37FFA" w:rsidP="00A37FFA">
            <w:pPr>
              <w:spacing w:after="0" w:line="240" w:lineRule="auto"/>
            </w:pPr>
          </w:p>
        </w:tc>
        <w:tc>
          <w:tcPr>
            <w:tcW w:w="149" w:type="dxa"/>
          </w:tcPr>
          <w:p w14:paraId="252026A3" w14:textId="77777777" w:rsidR="00A37FFA" w:rsidRDefault="00A37FFA" w:rsidP="00A37FFA">
            <w:pPr>
              <w:pStyle w:val="EmptyCellLayoutStyle"/>
              <w:spacing w:after="0" w:line="240" w:lineRule="auto"/>
            </w:pPr>
          </w:p>
        </w:tc>
      </w:tr>
      <w:tr w:rsidR="00A37FFA" w14:paraId="71EC055A" w14:textId="77777777" w:rsidTr="00A37FFA">
        <w:trPr>
          <w:trHeight w:val="80"/>
        </w:trPr>
        <w:tc>
          <w:tcPr>
            <w:tcW w:w="54" w:type="dxa"/>
          </w:tcPr>
          <w:p w14:paraId="39E8DFDC" w14:textId="77777777" w:rsidR="00A37FFA" w:rsidRDefault="00A37FFA" w:rsidP="00A37FFA">
            <w:pPr>
              <w:pStyle w:val="EmptyCellLayoutStyle"/>
              <w:spacing w:after="0" w:line="240" w:lineRule="auto"/>
            </w:pPr>
          </w:p>
        </w:tc>
        <w:tc>
          <w:tcPr>
            <w:tcW w:w="10395" w:type="dxa"/>
          </w:tcPr>
          <w:p w14:paraId="35E0D1C4" w14:textId="77777777" w:rsidR="00A37FFA" w:rsidRDefault="00A37FFA" w:rsidP="00A37FFA">
            <w:pPr>
              <w:pStyle w:val="EmptyCellLayoutStyle"/>
              <w:spacing w:after="0" w:line="240" w:lineRule="auto"/>
            </w:pPr>
          </w:p>
        </w:tc>
        <w:tc>
          <w:tcPr>
            <w:tcW w:w="149" w:type="dxa"/>
          </w:tcPr>
          <w:p w14:paraId="0CDC13B0" w14:textId="77777777" w:rsidR="00A37FFA" w:rsidRDefault="00A37FFA" w:rsidP="00A37FFA">
            <w:pPr>
              <w:pStyle w:val="EmptyCellLayoutStyle"/>
              <w:spacing w:after="0" w:line="240" w:lineRule="auto"/>
            </w:pPr>
          </w:p>
        </w:tc>
      </w:tr>
    </w:tbl>
    <w:p xmlns:w="http://schemas.openxmlformats.org/wordprocessingml/2006/main" w14:paraId="0696334D" w14:textId="77777777" w:rsidR="00A37FFA" w:rsidRDefault="00A37FFA" w:rsidP="00A37FFA">
      <w:pPr>
        <w:spacing w:after="0" w:line="240" w:lineRule="auto"/>
      </w:pPr>
    </w:p>
    <w:p xmlns:w="http://schemas.openxmlformats.org/wordprocessingml/2006/main" w14:paraId="4B3AD02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받은 파일 바이트 수/초</w:t>
      </w:r>
    </w:p>
    <w:p xmlns:w="http://schemas.openxmlformats.org/wordprocessingml/2006/main" w14:paraId="2A4FAD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마지막 1초 동안 보조 데이터베이스에 대해 보조 복제본에서 받은 FILESTREAM 데이터의 양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830CE1" w14:textId="77777777" w:rsidTr="00A37FFA">
        <w:trPr>
          <w:trHeight w:val="54"/>
        </w:trPr>
        <w:tc>
          <w:tcPr>
            <w:tcW w:w="54" w:type="dxa"/>
          </w:tcPr>
          <w:p w14:paraId="4DB7391C" w14:textId="77777777" w:rsidR="00A37FFA" w:rsidRDefault="00A37FFA" w:rsidP="00A37FFA">
            <w:pPr>
              <w:pStyle w:val="EmptyCellLayoutStyle"/>
              <w:spacing w:after="0" w:line="240" w:lineRule="auto"/>
            </w:pPr>
          </w:p>
        </w:tc>
        <w:tc>
          <w:tcPr>
            <w:tcW w:w="10395" w:type="dxa"/>
          </w:tcPr>
          <w:p w14:paraId="0916C97B" w14:textId="77777777" w:rsidR="00A37FFA" w:rsidRDefault="00A37FFA" w:rsidP="00A37FFA">
            <w:pPr>
              <w:pStyle w:val="EmptyCellLayoutStyle"/>
              <w:spacing w:after="0" w:line="240" w:lineRule="auto"/>
            </w:pPr>
          </w:p>
        </w:tc>
        <w:tc>
          <w:tcPr>
            <w:tcW w:w="149" w:type="dxa"/>
          </w:tcPr>
          <w:p w14:paraId="4A3C3326" w14:textId="77777777" w:rsidR="00A37FFA" w:rsidRDefault="00A37FFA" w:rsidP="00A37FFA">
            <w:pPr>
              <w:pStyle w:val="EmptyCellLayoutStyle"/>
              <w:spacing w:after="0" w:line="240" w:lineRule="auto"/>
            </w:pPr>
          </w:p>
        </w:tc>
      </w:tr>
      <w:tr w:rsidR="00A37FFA" w14:paraId="45FCA886" w14:textId="77777777" w:rsidTr="00A37FFA">
        <w:tc>
          <w:tcPr>
            <w:tcW w:w="54" w:type="dxa"/>
          </w:tcPr>
          <w:p w14:paraId="7891BF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980AA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6F27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5878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0B7B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E216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19C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DBA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916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4395D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AD6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E38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A5F5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72952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B5CB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6D6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DA7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23070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EE4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2A5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171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77034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5B77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02F5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829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69569D0" w14:textId="77777777" w:rsidR="00A37FFA" w:rsidRDefault="00A37FFA" w:rsidP="00A37FFA">
            <w:pPr>
              <w:spacing w:after="0" w:line="240" w:lineRule="auto"/>
            </w:pPr>
          </w:p>
        </w:tc>
        <w:tc>
          <w:tcPr>
            <w:tcW w:w="149" w:type="dxa"/>
          </w:tcPr>
          <w:p w14:paraId="5D0939D6" w14:textId="77777777" w:rsidR="00A37FFA" w:rsidRDefault="00A37FFA" w:rsidP="00A37FFA">
            <w:pPr>
              <w:pStyle w:val="EmptyCellLayoutStyle"/>
              <w:spacing w:after="0" w:line="240" w:lineRule="auto"/>
            </w:pPr>
          </w:p>
        </w:tc>
      </w:tr>
      <w:tr w:rsidR="00A37FFA" w14:paraId="7BE88874" w14:textId="77777777" w:rsidTr="00A37FFA">
        <w:trPr>
          <w:trHeight w:val="80"/>
        </w:trPr>
        <w:tc>
          <w:tcPr>
            <w:tcW w:w="54" w:type="dxa"/>
          </w:tcPr>
          <w:p w14:paraId="08D9F819" w14:textId="77777777" w:rsidR="00A37FFA" w:rsidRDefault="00A37FFA" w:rsidP="00A37FFA">
            <w:pPr>
              <w:pStyle w:val="EmptyCellLayoutStyle"/>
              <w:spacing w:after="0" w:line="240" w:lineRule="auto"/>
            </w:pPr>
          </w:p>
        </w:tc>
        <w:tc>
          <w:tcPr>
            <w:tcW w:w="10395" w:type="dxa"/>
          </w:tcPr>
          <w:p w14:paraId="2D0F7B46" w14:textId="77777777" w:rsidR="00A37FFA" w:rsidRDefault="00A37FFA" w:rsidP="00A37FFA">
            <w:pPr>
              <w:pStyle w:val="EmptyCellLayoutStyle"/>
              <w:spacing w:after="0" w:line="240" w:lineRule="auto"/>
            </w:pPr>
          </w:p>
        </w:tc>
        <w:tc>
          <w:tcPr>
            <w:tcW w:w="149" w:type="dxa"/>
          </w:tcPr>
          <w:p w14:paraId="45F8FC01" w14:textId="77777777" w:rsidR="00A37FFA" w:rsidRDefault="00A37FFA" w:rsidP="00A37FFA">
            <w:pPr>
              <w:pStyle w:val="EmptyCellLayoutStyle"/>
              <w:spacing w:after="0" w:line="240" w:lineRule="auto"/>
            </w:pPr>
          </w:p>
        </w:tc>
      </w:tr>
    </w:tbl>
    <w:p xmlns:w="http://schemas.openxmlformats.org/wordprocessingml/2006/main" w14:paraId="22C7BF08" w14:textId="77777777" w:rsidR="00A37FFA" w:rsidRDefault="00A37FFA" w:rsidP="00A37FFA">
      <w:pPr>
        <w:spacing w:after="0" w:line="240" w:lineRule="auto"/>
      </w:pPr>
    </w:p>
    <w:p xmlns:w="http://schemas.openxmlformats.org/wordprocessingml/2006/main" w14:paraId="63F8572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복구 큐</w:t>
      </w:r>
    </w:p>
    <w:p xmlns:w="http://schemas.openxmlformats.org/wordprocessingml/2006/main" w14:paraId="4934EE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직 다시 실행되지 않은 보조 복제본의 로그 파일에 있는 로그 레코드의 양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37F385" w14:textId="77777777" w:rsidTr="00A37FFA">
        <w:trPr>
          <w:trHeight w:val="54"/>
        </w:trPr>
        <w:tc>
          <w:tcPr>
            <w:tcW w:w="54" w:type="dxa"/>
          </w:tcPr>
          <w:p w14:paraId="0EADA0B4" w14:textId="77777777" w:rsidR="00A37FFA" w:rsidRDefault="00A37FFA" w:rsidP="00A37FFA">
            <w:pPr>
              <w:pStyle w:val="EmptyCellLayoutStyle"/>
              <w:spacing w:after="0" w:line="240" w:lineRule="auto"/>
            </w:pPr>
          </w:p>
        </w:tc>
        <w:tc>
          <w:tcPr>
            <w:tcW w:w="10395" w:type="dxa"/>
          </w:tcPr>
          <w:p w14:paraId="35FADFD3" w14:textId="77777777" w:rsidR="00A37FFA" w:rsidRDefault="00A37FFA" w:rsidP="00A37FFA">
            <w:pPr>
              <w:pStyle w:val="EmptyCellLayoutStyle"/>
              <w:spacing w:after="0" w:line="240" w:lineRule="auto"/>
            </w:pPr>
          </w:p>
        </w:tc>
        <w:tc>
          <w:tcPr>
            <w:tcW w:w="149" w:type="dxa"/>
          </w:tcPr>
          <w:p w14:paraId="74697199" w14:textId="77777777" w:rsidR="00A37FFA" w:rsidRDefault="00A37FFA" w:rsidP="00A37FFA">
            <w:pPr>
              <w:pStyle w:val="EmptyCellLayoutStyle"/>
              <w:spacing w:after="0" w:line="240" w:lineRule="auto"/>
            </w:pPr>
          </w:p>
        </w:tc>
      </w:tr>
      <w:tr w:rsidR="00A37FFA" w14:paraId="2CEE2281" w14:textId="77777777" w:rsidTr="00A37FFA">
        <w:tc>
          <w:tcPr>
            <w:tcW w:w="54" w:type="dxa"/>
          </w:tcPr>
          <w:p w14:paraId="5985EF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7B28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3D7A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7F99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35F1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C00FF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CA8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BDC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698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FB6A8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CD4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6F7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EBF8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D6CA0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416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E38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867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D20F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15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FC2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32A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AA88F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E3D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8913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C737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5551C8" w14:textId="77777777" w:rsidR="00A37FFA" w:rsidRDefault="00A37FFA" w:rsidP="00A37FFA">
            <w:pPr>
              <w:spacing w:after="0" w:line="240" w:lineRule="auto"/>
            </w:pPr>
          </w:p>
        </w:tc>
        <w:tc>
          <w:tcPr>
            <w:tcW w:w="149" w:type="dxa"/>
          </w:tcPr>
          <w:p w14:paraId="372F4EC8" w14:textId="77777777" w:rsidR="00A37FFA" w:rsidRDefault="00A37FFA" w:rsidP="00A37FFA">
            <w:pPr>
              <w:pStyle w:val="EmptyCellLayoutStyle"/>
              <w:spacing w:after="0" w:line="240" w:lineRule="auto"/>
            </w:pPr>
          </w:p>
        </w:tc>
      </w:tr>
      <w:tr w:rsidR="00A37FFA" w14:paraId="462B29DD" w14:textId="77777777" w:rsidTr="00A37FFA">
        <w:trPr>
          <w:trHeight w:val="80"/>
        </w:trPr>
        <w:tc>
          <w:tcPr>
            <w:tcW w:w="54" w:type="dxa"/>
          </w:tcPr>
          <w:p w14:paraId="46AE6C28" w14:textId="77777777" w:rsidR="00A37FFA" w:rsidRDefault="00A37FFA" w:rsidP="00A37FFA">
            <w:pPr>
              <w:pStyle w:val="EmptyCellLayoutStyle"/>
              <w:spacing w:after="0" w:line="240" w:lineRule="auto"/>
            </w:pPr>
          </w:p>
        </w:tc>
        <w:tc>
          <w:tcPr>
            <w:tcW w:w="10395" w:type="dxa"/>
          </w:tcPr>
          <w:p w14:paraId="2C780456" w14:textId="77777777" w:rsidR="00A37FFA" w:rsidRDefault="00A37FFA" w:rsidP="00A37FFA">
            <w:pPr>
              <w:pStyle w:val="EmptyCellLayoutStyle"/>
              <w:spacing w:after="0" w:line="240" w:lineRule="auto"/>
            </w:pPr>
          </w:p>
        </w:tc>
        <w:tc>
          <w:tcPr>
            <w:tcW w:w="149" w:type="dxa"/>
          </w:tcPr>
          <w:p w14:paraId="134B2DDD" w14:textId="77777777" w:rsidR="00A37FFA" w:rsidRDefault="00A37FFA" w:rsidP="00A37FFA">
            <w:pPr>
              <w:pStyle w:val="EmptyCellLayoutStyle"/>
              <w:spacing w:after="0" w:line="240" w:lineRule="auto"/>
            </w:pPr>
          </w:p>
        </w:tc>
      </w:tr>
    </w:tbl>
    <w:p xmlns:w="http://schemas.openxmlformats.org/wordprocessingml/2006/main" w14:paraId="00F1CE11" w14:textId="77777777" w:rsidR="00A37FFA" w:rsidRDefault="00A37FFA" w:rsidP="00A37FFA">
      <w:pPr>
        <w:spacing w:after="0" w:line="240" w:lineRule="auto"/>
      </w:pPr>
    </w:p>
    <w:p xmlns:w="http://schemas.openxmlformats.org/wordprocessingml/2006/main" w14:paraId="577B204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다시 실행된 바이트 수/초</w:t>
      </w:r>
    </w:p>
    <w:p xmlns:w="http://schemas.openxmlformats.org/wordprocessingml/2006/main" w14:paraId="2992A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보조 복제본에서 로그 레코드가 다시 실행되는 속도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0F9037" w14:textId="77777777" w:rsidTr="00A37FFA">
        <w:trPr>
          <w:trHeight w:val="54"/>
        </w:trPr>
        <w:tc>
          <w:tcPr>
            <w:tcW w:w="54" w:type="dxa"/>
          </w:tcPr>
          <w:p w14:paraId="7A1C9FEE" w14:textId="77777777" w:rsidR="00A37FFA" w:rsidRDefault="00A37FFA" w:rsidP="00A37FFA">
            <w:pPr>
              <w:pStyle w:val="EmptyCellLayoutStyle"/>
              <w:spacing w:after="0" w:line="240" w:lineRule="auto"/>
            </w:pPr>
          </w:p>
        </w:tc>
        <w:tc>
          <w:tcPr>
            <w:tcW w:w="10395" w:type="dxa"/>
          </w:tcPr>
          <w:p w14:paraId="373068DE" w14:textId="77777777" w:rsidR="00A37FFA" w:rsidRDefault="00A37FFA" w:rsidP="00A37FFA">
            <w:pPr>
              <w:pStyle w:val="EmptyCellLayoutStyle"/>
              <w:spacing w:after="0" w:line="240" w:lineRule="auto"/>
            </w:pPr>
          </w:p>
        </w:tc>
        <w:tc>
          <w:tcPr>
            <w:tcW w:w="149" w:type="dxa"/>
          </w:tcPr>
          <w:p w14:paraId="5733ECC8" w14:textId="77777777" w:rsidR="00A37FFA" w:rsidRDefault="00A37FFA" w:rsidP="00A37FFA">
            <w:pPr>
              <w:pStyle w:val="EmptyCellLayoutStyle"/>
              <w:spacing w:after="0" w:line="240" w:lineRule="auto"/>
            </w:pPr>
          </w:p>
        </w:tc>
      </w:tr>
      <w:tr w:rsidR="00A37FFA" w14:paraId="04911AD7" w14:textId="77777777" w:rsidTr="00A37FFA">
        <w:tc>
          <w:tcPr>
            <w:tcW w:w="54" w:type="dxa"/>
          </w:tcPr>
          <w:p w14:paraId="361C8C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C36860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3B5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59509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680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A77E3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024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E4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F16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34A2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B5C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7E1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BFA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D99A0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B47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ADC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D21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A3BB0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A16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B46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CC5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98C70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E326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409A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69AF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BFEA78" w14:textId="77777777" w:rsidR="00A37FFA" w:rsidRDefault="00A37FFA" w:rsidP="00A37FFA">
            <w:pPr>
              <w:spacing w:after="0" w:line="240" w:lineRule="auto"/>
            </w:pPr>
          </w:p>
        </w:tc>
        <w:tc>
          <w:tcPr>
            <w:tcW w:w="149" w:type="dxa"/>
          </w:tcPr>
          <w:p w14:paraId="5C92BE08" w14:textId="77777777" w:rsidR="00A37FFA" w:rsidRDefault="00A37FFA" w:rsidP="00A37FFA">
            <w:pPr>
              <w:pStyle w:val="EmptyCellLayoutStyle"/>
              <w:spacing w:after="0" w:line="240" w:lineRule="auto"/>
            </w:pPr>
          </w:p>
        </w:tc>
      </w:tr>
      <w:tr w:rsidR="00A37FFA" w14:paraId="248A517C" w14:textId="77777777" w:rsidTr="00A37FFA">
        <w:trPr>
          <w:trHeight w:val="80"/>
        </w:trPr>
        <w:tc>
          <w:tcPr>
            <w:tcW w:w="54" w:type="dxa"/>
          </w:tcPr>
          <w:p w14:paraId="4DBF6D17" w14:textId="77777777" w:rsidR="00A37FFA" w:rsidRDefault="00A37FFA" w:rsidP="00A37FFA">
            <w:pPr>
              <w:pStyle w:val="EmptyCellLayoutStyle"/>
              <w:spacing w:after="0" w:line="240" w:lineRule="auto"/>
            </w:pPr>
          </w:p>
        </w:tc>
        <w:tc>
          <w:tcPr>
            <w:tcW w:w="10395" w:type="dxa"/>
          </w:tcPr>
          <w:p w14:paraId="43C8F408" w14:textId="77777777" w:rsidR="00A37FFA" w:rsidRDefault="00A37FFA" w:rsidP="00A37FFA">
            <w:pPr>
              <w:pStyle w:val="EmptyCellLayoutStyle"/>
              <w:spacing w:after="0" w:line="240" w:lineRule="auto"/>
            </w:pPr>
          </w:p>
        </w:tc>
        <w:tc>
          <w:tcPr>
            <w:tcW w:w="149" w:type="dxa"/>
          </w:tcPr>
          <w:p w14:paraId="0F46A73C" w14:textId="77777777" w:rsidR="00A37FFA" w:rsidRDefault="00A37FFA" w:rsidP="00A37FFA">
            <w:pPr>
              <w:pStyle w:val="EmptyCellLayoutStyle"/>
              <w:spacing w:after="0" w:line="240" w:lineRule="auto"/>
            </w:pPr>
          </w:p>
        </w:tc>
      </w:tr>
    </w:tbl>
    <w:p xmlns:w="http://schemas.openxmlformats.org/wordprocessingml/2006/main" w14:paraId="6964CDB9" w14:textId="77777777" w:rsidR="00A37FFA" w:rsidRDefault="00A37FFA" w:rsidP="00A37FFA">
      <w:pPr>
        <w:spacing w:after="0" w:line="240" w:lineRule="auto"/>
      </w:pPr>
    </w:p>
    <w:p xmlns:w="http://schemas.openxmlformats.org/wordprocessingml/2006/main" w14:paraId="5B351D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실행 취소가 필요한 총 로그</w:t>
      </w:r>
    </w:p>
    <w:p xmlns:w="http://schemas.openxmlformats.org/wordprocessingml/2006/main" w14:paraId="1FBC9B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실행 취소해야 하는 로그의 총 크기(KB)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F21439" w14:textId="77777777" w:rsidTr="00A37FFA">
        <w:trPr>
          <w:trHeight w:val="54"/>
        </w:trPr>
        <w:tc>
          <w:tcPr>
            <w:tcW w:w="54" w:type="dxa"/>
          </w:tcPr>
          <w:p w14:paraId="21B0A8B7" w14:textId="77777777" w:rsidR="00A37FFA" w:rsidRDefault="00A37FFA" w:rsidP="00A37FFA">
            <w:pPr>
              <w:pStyle w:val="EmptyCellLayoutStyle"/>
              <w:spacing w:after="0" w:line="240" w:lineRule="auto"/>
            </w:pPr>
          </w:p>
        </w:tc>
        <w:tc>
          <w:tcPr>
            <w:tcW w:w="10395" w:type="dxa"/>
          </w:tcPr>
          <w:p w14:paraId="11452749" w14:textId="77777777" w:rsidR="00A37FFA" w:rsidRDefault="00A37FFA" w:rsidP="00A37FFA">
            <w:pPr>
              <w:pStyle w:val="EmptyCellLayoutStyle"/>
              <w:spacing w:after="0" w:line="240" w:lineRule="auto"/>
            </w:pPr>
          </w:p>
        </w:tc>
        <w:tc>
          <w:tcPr>
            <w:tcW w:w="149" w:type="dxa"/>
          </w:tcPr>
          <w:p w14:paraId="2500D4D7" w14:textId="77777777" w:rsidR="00A37FFA" w:rsidRDefault="00A37FFA" w:rsidP="00A37FFA">
            <w:pPr>
              <w:pStyle w:val="EmptyCellLayoutStyle"/>
              <w:spacing w:after="0" w:line="240" w:lineRule="auto"/>
            </w:pPr>
          </w:p>
        </w:tc>
      </w:tr>
      <w:tr w:rsidR="00A37FFA" w14:paraId="537332D3" w14:textId="77777777" w:rsidTr="00A37FFA">
        <w:tc>
          <w:tcPr>
            <w:tcW w:w="54" w:type="dxa"/>
          </w:tcPr>
          <w:p w14:paraId="00FE99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9BC7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55EE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A784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949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C4030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0B2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B77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523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E0C9A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31C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8E0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6501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32A27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556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8CD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E96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A9AF0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3C7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FB9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EF6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210C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0EA5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F335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563A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FFA5317" w14:textId="77777777" w:rsidR="00A37FFA" w:rsidRDefault="00A37FFA" w:rsidP="00A37FFA">
            <w:pPr>
              <w:spacing w:after="0" w:line="240" w:lineRule="auto"/>
            </w:pPr>
          </w:p>
        </w:tc>
        <w:tc>
          <w:tcPr>
            <w:tcW w:w="149" w:type="dxa"/>
          </w:tcPr>
          <w:p w14:paraId="01527585" w14:textId="77777777" w:rsidR="00A37FFA" w:rsidRDefault="00A37FFA" w:rsidP="00A37FFA">
            <w:pPr>
              <w:pStyle w:val="EmptyCellLayoutStyle"/>
              <w:spacing w:after="0" w:line="240" w:lineRule="auto"/>
            </w:pPr>
          </w:p>
        </w:tc>
      </w:tr>
      <w:tr w:rsidR="00A37FFA" w14:paraId="4DBCB5BD" w14:textId="77777777" w:rsidTr="00A37FFA">
        <w:trPr>
          <w:trHeight w:val="80"/>
        </w:trPr>
        <w:tc>
          <w:tcPr>
            <w:tcW w:w="54" w:type="dxa"/>
          </w:tcPr>
          <w:p w14:paraId="0571BBBF" w14:textId="77777777" w:rsidR="00A37FFA" w:rsidRDefault="00A37FFA" w:rsidP="00A37FFA">
            <w:pPr>
              <w:pStyle w:val="EmptyCellLayoutStyle"/>
              <w:spacing w:after="0" w:line="240" w:lineRule="auto"/>
            </w:pPr>
          </w:p>
        </w:tc>
        <w:tc>
          <w:tcPr>
            <w:tcW w:w="10395" w:type="dxa"/>
          </w:tcPr>
          <w:p w14:paraId="773C4D53" w14:textId="77777777" w:rsidR="00A37FFA" w:rsidRDefault="00A37FFA" w:rsidP="00A37FFA">
            <w:pPr>
              <w:pStyle w:val="EmptyCellLayoutStyle"/>
              <w:spacing w:after="0" w:line="240" w:lineRule="auto"/>
            </w:pPr>
          </w:p>
        </w:tc>
        <w:tc>
          <w:tcPr>
            <w:tcW w:w="149" w:type="dxa"/>
          </w:tcPr>
          <w:p w14:paraId="5F6F592B" w14:textId="77777777" w:rsidR="00A37FFA" w:rsidRDefault="00A37FFA" w:rsidP="00A37FFA">
            <w:pPr>
              <w:pStyle w:val="EmptyCellLayoutStyle"/>
              <w:spacing w:after="0" w:line="240" w:lineRule="auto"/>
            </w:pPr>
          </w:p>
        </w:tc>
      </w:tr>
    </w:tbl>
    <w:p xmlns:w="http://schemas.openxmlformats.org/wordprocessingml/2006/main" w14:paraId="5B94FBCF" w14:textId="77777777" w:rsidR="00A37FFA" w:rsidRDefault="00A37FFA" w:rsidP="00A37FFA">
      <w:pPr>
        <w:spacing w:after="0" w:line="240" w:lineRule="auto"/>
      </w:pPr>
    </w:p>
    <w:p xmlns:w="http://schemas.openxmlformats.org/wordprocessingml/2006/main" w14:paraId="7D8D207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실행 취소를 위해 남은 로그</w:t>
      </w:r>
    </w:p>
    <w:p xmlns:w="http://schemas.openxmlformats.org/wordprocessingml/2006/main" w14:paraId="2A2387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실행 취소해야 하는 로그의 양(KB)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651973F" w14:textId="77777777" w:rsidTr="00A37FFA">
        <w:trPr>
          <w:trHeight w:val="54"/>
        </w:trPr>
        <w:tc>
          <w:tcPr>
            <w:tcW w:w="54" w:type="dxa"/>
          </w:tcPr>
          <w:p w14:paraId="3011B5D4" w14:textId="77777777" w:rsidR="00A37FFA" w:rsidRDefault="00A37FFA" w:rsidP="00A37FFA">
            <w:pPr>
              <w:pStyle w:val="EmptyCellLayoutStyle"/>
              <w:spacing w:after="0" w:line="240" w:lineRule="auto"/>
            </w:pPr>
          </w:p>
        </w:tc>
        <w:tc>
          <w:tcPr>
            <w:tcW w:w="10395" w:type="dxa"/>
          </w:tcPr>
          <w:p w14:paraId="327963AD" w14:textId="77777777" w:rsidR="00A37FFA" w:rsidRDefault="00A37FFA" w:rsidP="00A37FFA">
            <w:pPr>
              <w:pStyle w:val="EmptyCellLayoutStyle"/>
              <w:spacing w:after="0" w:line="240" w:lineRule="auto"/>
            </w:pPr>
          </w:p>
        </w:tc>
        <w:tc>
          <w:tcPr>
            <w:tcW w:w="149" w:type="dxa"/>
          </w:tcPr>
          <w:p w14:paraId="75F1BFA2" w14:textId="77777777" w:rsidR="00A37FFA" w:rsidRDefault="00A37FFA" w:rsidP="00A37FFA">
            <w:pPr>
              <w:pStyle w:val="EmptyCellLayoutStyle"/>
              <w:spacing w:after="0" w:line="240" w:lineRule="auto"/>
            </w:pPr>
          </w:p>
        </w:tc>
      </w:tr>
      <w:tr w:rsidR="00A37FFA" w14:paraId="3C68B7BB" w14:textId="77777777" w:rsidTr="00A37FFA">
        <w:tc>
          <w:tcPr>
            <w:tcW w:w="54" w:type="dxa"/>
          </w:tcPr>
          <w:p w14:paraId="13242D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1BF2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795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57DA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789C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7F575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C06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B37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C0F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9FD5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9D0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4C3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31EC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EF44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879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C82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508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956D9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8EB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CC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65C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F578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D079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C012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9DC0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02BF768" w14:textId="77777777" w:rsidR="00A37FFA" w:rsidRDefault="00A37FFA" w:rsidP="00A37FFA">
            <w:pPr>
              <w:spacing w:after="0" w:line="240" w:lineRule="auto"/>
            </w:pPr>
          </w:p>
        </w:tc>
        <w:tc>
          <w:tcPr>
            <w:tcW w:w="149" w:type="dxa"/>
          </w:tcPr>
          <w:p w14:paraId="21BF212E" w14:textId="77777777" w:rsidR="00A37FFA" w:rsidRDefault="00A37FFA" w:rsidP="00A37FFA">
            <w:pPr>
              <w:pStyle w:val="EmptyCellLayoutStyle"/>
              <w:spacing w:after="0" w:line="240" w:lineRule="auto"/>
            </w:pPr>
          </w:p>
        </w:tc>
      </w:tr>
      <w:tr w:rsidR="00A37FFA" w14:paraId="33603FFE" w14:textId="77777777" w:rsidTr="00A37FFA">
        <w:trPr>
          <w:trHeight w:val="80"/>
        </w:trPr>
        <w:tc>
          <w:tcPr>
            <w:tcW w:w="54" w:type="dxa"/>
          </w:tcPr>
          <w:p w14:paraId="185D487E" w14:textId="77777777" w:rsidR="00A37FFA" w:rsidRDefault="00A37FFA" w:rsidP="00A37FFA">
            <w:pPr>
              <w:pStyle w:val="EmptyCellLayoutStyle"/>
              <w:spacing w:after="0" w:line="240" w:lineRule="auto"/>
            </w:pPr>
          </w:p>
        </w:tc>
        <w:tc>
          <w:tcPr>
            <w:tcW w:w="10395" w:type="dxa"/>
          </w:tcPr>
          <w:p w14:paraId="4DB2CF28" w14:textId="77777777" w:rsidR="00A37FFA" w:rsidRDefault="00A37FFA" w:rsidP="00A37FFA">
            <w:pPr>
              <w:pStyle w:val="EmptyCellLayoutStyle"/>
              <w:spacing w:after="0" w:line="240" w:lineRule="auto"/>
            </w:pPr>
          </w:p>
        </w:tc>
        <w:tc>
          <w:tcPr>
            <w:tcW w:w="149" w:type="dxa"/>
          </w:tcPr>
          <w:p w14:paraId="5FC21303" w14:textId="77777777" w:rsidR="00A37FFA" w:rsidRDefault="00A37FFA" w:rsidP="00A37FFA">
            <w:pPr>
              <w:pStyle w:val="EmptyCellLayoutStyle"/>
              <w:spacing w:after="0" w:line="240" w:lineRule="auto"/>
            </w:pPr>
          </w:p>
        </w:tc>
      </w:tr>
    </w:tbl>
    <w:p xmlns:w="http://schemas.openxmlformats.org/wordprocessingml/2006/main" w14:paraId="0E83CE51" w14:textId="77777777" w:rsidR="00A37FFA" w:rsidRDefault="00A37FFA" w:rsidP="00A37FFA">
      <w:pPr>
        <w:spacing w:after="0" w:line="240" w:lineRule="auto"/>
      </w:pPr>
    </w:p>
    <w:p xmlns:w="http://schemas.openxmlformats.org/wordprocessingml/2006/main" w14:paraId="718EA12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 적용 준비 큐</w:t>
      </w:r>
    </w:p>
    <w:p xmlns:w="http://schemas.openxmlformats.org/wordprocessingml/2006/main" w14:paraId="07C89F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에 적용하는 작업을 보류 중이고 준비를 마친 로그 블록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02F2C1" w14:textId="77777777" w:rsidTr="00A37FFA">
        <w:trPr>
          <w:trHeight w:val="54"/>
        </w:trPr>
        <w:tc>
          <w:tcPr>
            <w:tcW w:w="54" w:type="dxa"/>
          </w:tcPr>
          <w:p w14:paraId="36AAE87D" w14:textId="77777777" w:rsidR="00A37FFA" w:rsidRDefault="00A37FFA" w:rsidP="00A37FFA">
            <w:pPr>
              <w:pStyle w:val="EmptyCellLayoutStyle"/>
              <w:spacing w:after="0" w:line="240" w:lineRule="auto"/>
            </w:pPr>
          </w:p>
        </w:tc>
        <w:tc>
          <w:tcPr>
            <w:tcW w:w="10395" w:type="dxa"/>
          </w:tcPr>
          <w:p w14:paraId="55A5C426" w14:textId="77777777" w:rsidR="00A37FFA" w:rsidRDefault="00A37FFA" w:rsidP="00A37FFA">
            <w:pPr>
              <w:pStyle w:val="EmptyCellLayoutStyle"/>
              <w:spacing w:after="0" w:line="240" w:lineRule="auto"/>
            </w:pPr>
          </w:p>
        </w:tc>
        <w:tc>
          <w:tcPr>
            <w:tcW w:w="149" w:type="dxa"/>
          </w:tcPr>
          <w:p w14:paraId="5362BD3F" w14:textId="77777777" w:rsidR="00A37FFA" w:rsidRDefault="00A37FFA" w:rsidP="00A37FFA">
            <w:pPr>
              <w:pStyle w:val="EmptyCellLayoutStyle"/>
              <w:spacing w:after="0" w:line="240" w:lineRule="auto"/>
            </w:pPr>
          </w:p>
        </w:tc>
      </w:tr>
      <w:tr w:rsidR="00A37FFA" w14:paraId="6DD4772F" w14:textId="77777777" w:rsidTr="00A37FFA">
        <w:tc>
          <w:tcPr>
            <w:tcW w:w="54" w:type="dxa"/>
          </w:tcPr>
          <w:p w14:paraId="222799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4ECA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48DB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133B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E22F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9A64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833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8C9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D51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1CF1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74B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6D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A3A5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1CA72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FEF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D43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38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FF55C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844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67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71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BE1AB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FFA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59F7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B9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B6DA8EF" w14:textId="77777777" w:rsidR="00A37FFA" w:rsidRDefault="00A37FFA" w:rsidP="00A37FFA">
            <w:pPr>
              <w:spacing w:after="0" w:line="240" w:lineRule="auto"/>
            </w:pPr>
          </w:p>
        </w:tc>
        <w:tc>
          <w:tcPr>
            <w:tcW w:w="149" w:type="dxa"/>
          </w:tcPr>
          <w:p w14:paraId="38F6C446" w14:textId="77777777" w:rsidR="00A37FFA" w:rsidRDefault="00A37FFA" w:rsidP="00A37FFA">
            <w:pPr>
              <w:pStyle w:val="EmptyCellLayoutStyle"/>
              <w:spacing w:after="0" w:line="240" w:lineRule="auto"/>
            </w:pPr>
          </w:p>
        </w:tc>
      </w:tr>
      <w:tr w:rsidR="00A37FFA" w14:paraId="3E2E21EC" w14:textId="77777777" w:rsidTr="00A37FFA">
        <w:trPr>
          <w:trHeight w:val="80"/>
        </w:trPr>
        <w:tc>
          <w:tcPr>
            <w:tcW w:w="54" w:type="dxa"/>
          </w:tcPr>
          <w:p w14:paraId="0AED4A67" w14:textId="77777777" w:rsidR="00A37FFA" w:rsidRDefault="00A37FFA" w:rsidP="00A37FFA">
            <w:pPr>
              <w:pStyle w:val="EmptyCellLayoutStyle"/>
              <w:spacing w:after="0" w:line="240" w:lineRule="auto"/>
            </w:pPr>
          </w:p>
        </w:tc>
        <w:tc>
          <w:tcPr>
            <w:tcW w:w="10395" w:type="dxa"/>
          </w:tcPr>
          <w:p w14:paraId="4C4BFC80" w14:textId="77777777" w:rsidR="00A37FFA" w:rsidRDefault="00A37FFA" w:rsidP="00A37FFA">
            <w:pPr>
              <w:pStyle w:val="EmptyCellLayoutStyle"/>
              <w:spacing w:after="0" w:line="240" w:lineRule="auto"/>
            </w:pPr>
          </w:p>
        </w:tc>
        <w:tc>
          <w:tcPr>
            <w:tcW w:w="149" w:type="dxa"/>
          </w:tcPr>
          <w:p w14:paraId="1A22A55A" w14:textId="77777777" w:rsidR="00A37FFA" w:rsidRDefault="00A37FFA" w:rsidP="00A37FFA">
            <w:pPr>
              <w:pStyle w:val="EmptyCellLayoutStyle"/>
              <w:spacing w:after="0" w:line="240" w:lineRule="auto"/>
            </w:pPr>
          </w:p>
        </w:tc>
      </w:tr>
    </w:tbl>
    <w:p xmlns:w="http://schemas.openxmlformats.org/wordprocessingml/2006/main" w14:paraId="0AD8255E" w14:textId="77777777" w:rsidR="00A37FFA" w:rsidRDefault="00A37FFA" w:rsidP="00A37FFA">
      <w:pPr>
        <w:spacing w:after="0" w:line="240" w:lineRule="auto"/>
      </w:pPr>
    </w:p>
    <w:p xmlns:w="http://schemas.openxmlformats.org/wordprocessingml/2006/main" w14:paraId="211E37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 전송 큐</w:t>
      </w:r>
    </w:p>
    <w:p xmlns:w="http://schemas.openxmlformats.org/wordprocessingml/2006/main" w14:paraId="1F3D63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복제본에 대한 로그 전송 큐의 크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923B3F" w14:textId="77777777" w:rsidTr="00A37FFA">
        <w:trPr>
          <w:trHeight w:val="54"/>
        </w:trPr>
        <w:tc>
          <w:tcPr>
            <w:tcW w:w="54" w:type="dxa"/>
          </w:tcPr>
          <w:p w14:paraId="111E8150" w14:textId="77777777" w:rsidR="00A37FFA" w:rsidRDefault="00A37FFA" w:rsidP="00A37FFA">
            <w:pPr>
              <w:pStyle w:val="EmptyCellLayoutStyle"/>
              <w:spacing w:after="0" w:line="240" w:lineRule="auto"/>
            </w:pPr>
          </w:p>
        </w:tc>
        <w:tc>
          <w:tcPr>
            <w:tcW w:w="10395" w:type="dxa"/>
          </w:tcPr>
          <w:p w14:paraId="5A5397CD" w14:textId="77777777" w:rsidR="00A37FFA" w:rsidRDefault="00A37FFA" w:rsidP="00A37FFA">
            <w:pPr>
              <w:pStyle w:val="EmptyCellLayoutStyle"/>
              <w:spacing w:after="0" w:line="240" w:lineRule="auto"/>
            </w:pPr>
          </w:p>
        </w:tc>
        <w:tc>
          <w:tcPr>
            <w:tcW w:w="149" w:type="dxa"/>
          </w:tcPr>
          <w:p w14:paraId="53F38716" w14:textId="77777777" w:rsidR="00A37FFA" w:rsidRDefault="00A37FFA" w:rsidP="00A37FFA">
            <w:pPr>
              <w:pStyle w:val="EmptyCellLayoutStyle"/>
              <w:spacing w:after="0" w:line="240" w:lineRule="auto"/>
            </w:pPr>
          </w:p>
        </w:tc>
      </w:tr>
      <w:tr w:rsidR="00A37FFA" w14:paraId="0EED48DB" w14:textId="77777777" w:rsidTr="00A37FFA">
        <w:tc>
          <w:tcPr>
            <w:tcW w:w="54" w:type="dxa"/>
          </w:tcPr>
          <w:p w14:paraId="44F7BB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DECA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0A3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D23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8CF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923ED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A9C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F1E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DCF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898B0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195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5F5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AF6B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52169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780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D81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EC6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F9764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0AF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91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F6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7C64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03A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FDB6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5B66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7186BAB" w14:textId="77777777" w:rsidR="00A37FFA" w:rsidRDefault="00A37FFA" w:rsidP="00A37FFA">
            <w:pPr>
              <w:spacing w:after="0" w:line="240" w:lineRule="auto"/>
            </w:pPr>
          </w:p>
        </w:tc>
        <w:tc>
          <w:tcPr>
            <w:tcW w:w="149" w:type="dxa"/>
          </w:tcPr>
          <w:p w14:paraId="7EE76A7D" w14:textId="77777777" w:rsidR="00A37FFA" w:rsidRDefault="00A37FFA" w:rsidP="00A37FFA">
            <w:pPr>
              <w:pStyle w:val="EmptyCellLayoutStyle"/>
              <w:spacing w:after="0" w:line="240" w:lineRule="auto"/>
            </w:pPr>
          </w:p>
        </w:tc>
      </w:tr>
      <w:tr w:rsidR="00A37FFA" w14:paraId="6378486D" w14:textId="77777777" w:rsidTr="00A37FFA">
        <w:trPr>
          <w:trHeight w:val="80"/>
        </w:trPr>
        <w:tc>
          <w:tcPr>
            <w:tcW w:w="54" w:type="dxa"/>
          </w:tcPr>
          <w:p w14:paraId="4010AE62" w14:textId="77777777" w:rsidR="00A37FFA" w:rsidRDefault="00A37FFA" w:rsidP="00A37FFA">
            <w:pPr>
              <w:pStyle w:val="EmptyCellLayoutStyle"/>
              <w:spacing w:after="0" w:line="240" w:lineRule="auto"/>
            </w:pPr>
          </w:p>
        </w:tc>
        <w:tc>
          <w:tcPr>
            <w:tcW w:w="10395" w:type="dxa"/>
          </w:tcPr>
          <w:p w14:paraId="5AFEC19D" w14:textId="77777777" w:rsidR="00A37FFA" w:rsidRDefault="00A37FFA" w:rsidP="00A37FFA">
            <w:pPr>
              <w:pStyle w:val="EmptyCellLayoutStyle"/>
              <w:spacing w:after="0" w:line="240" w:lineRule="auto"/>
            </w:pPr>
          </w:p>
        </w:tc>
        <w:tc>
          <w:tcPr>
            <w:tcW w:w="149" w:type="dxa"/>
          </w:tcPr>
          <w:p w14:paraId="7A567FF8" w14:textId="77777777" w:rsidR="00A37FFA" w:rsidRDefault="00A37FFA" w:rsidP="00A37FFA">
            <w:pPr>
              <w:pStyle w:val="EmptyCellLayoutStyle"/>
              <w:spacing w:after="0" w:line="240" w:lineRule="auto"/>
            </w:pPr>
          </w:p>
        </w:tc>
      </w:tr>
    </w:tbl>
    <w:p xmlns:w="http://schemas.openxmlformats.org/wordprocessingml/2006/main" w14:paraId="187F56D7" w14:textId="77777777" w:rsidR="00A37FFA" w:rsidRDefault="00A37FFA" w:rsidP="00A37FFA">
      <w:pPr>
        <w:spacing w:after="0" w:line="240" w:lineRule="auto"/>
      </w:pPr>
    </w:p>
    <w:p xmlns:w="http://schemas.openxmlformats.org/wordprocessingml/2006/main" w14:paraId="6833366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 콘솔 작업</w:t>
      </w:r>
    </w:p>
    <w:p xmlns:w="http://schemas.openxmlformats.org/wordprocessingml/2006/main" w14:paraId="0FBA94B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Server PowerShell</w:t>
      </w:r>
    </w:p>
    <w:p xmlns:w="http://schemas.openxmlformats.org/wordprocessingml/2006/main" w14:paraId="03E6EF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PS 콘솔을 열고 대상 데이터베이스 복제본의 가용성 복제본에 연결합니다.</w:t>
      </w:r>
    </w:p>
    <w:p xmlns:w="http://schemas.openxmlformats.org/wordprocessingml/2006/main" w14:paraId="4D72062F" w14:textId="77777777" w:rsidR="00A37FFA" w:rsidRDefault="00A37FFA" w:rsidP="00A37FFA">
      <w:pPr>
        <w:spacing w:after="0" w:line="240" w:lineRule="auto"/>
      </w:pPr>
    </w:p>
    <w:p xmlns:w="http://schemas.openxmlformats.org/wordprocessingml/2006/main" w14:paraId="2A64107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Server Management Studio</w:t>
      </w:r>
    </w:p>
    <w:p xmlns:w="http://schemas.openxmlformats.org/wordprocessingml/2006/main" w14:paraId="5BD790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Management Studio를 열고 대상 데이터베이스 복제본의 가용성 복제본에 연결합니다.</w:t>
      </w:r>
    </w:p>
    <w:p xmlns:w="http://schemas.openxmlformats.org/wordprocessingml/2006/main" w14:paraId="77E08235" w14:textId="77777777" w:rsidR="00A37FFA" w:rsidRDefault="00A37FFA" w:rsidP="00A37FFA">
      <w:pPr>
        <w:spacing w:after="0" w:line="240" w:lineRule="auto"/>
      </w:pPr>
    </w:p>
    <w:p xmlns:w="http://schemas.openxmlformats.org/wordprocessingml/2006/main" w14:paraId="7AF0137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 이동 일시 중지</w:t>
      </w:r>
    </w:p>
    <w:p xmlns:w="http://schemas.openxmlformats.org/wordprocessingml/2006/main" w14:paraId="672822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PS 콘솔을 열고 대상 데이터베이스 복제본에 대한 데이터 이동을 일시 중지합니다.</w:t>
      </w:r>
    </w:p>
    <w:p xmlns:w="http://schemas.openxmlformats.org/wordprocessingml/2006/main" w14:paraId="09C58FAD" w14:textId="77777777" w:rsidR="00A37FFA" w:rsidRDefault="00A37FFA" w:rsidP="00A37FFA">
      <w:pPr>
        <w:spacing w:after="0" w:line="240" w:lineRule="auto"/>
      </w:pPr>
    </w:p>
    <w:p xmlns:w="http://schemas.openxmlformats.org/wordprocessingml/2006/main" w14:paraId="7B2585C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 이동 재개</w:t>
      </w:r>
    </w:p>
    <w:p xmlns:w="http://schemas.openxmlformats.org/wordprocessingml/2006/main" w14:paraId="698960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PS 콘솔을 열고 대상 데이터베이스 복제본에 대한 데이터 이동을 다시 시작합니다.</w:t>
      </w:r>
    </w:p>
    <w:p xmlns:w="http://schemas.openxmlformats.org/wordprocessingml/2006/main" w14:paraId="563DA1E8" w14:textId="77777777" w:rsidR="00A37FFA" w:rsidRDefault="00A37FFA" w:rsidP="00A37FFA">
      <w:pPr>
        <w:spacing w:after="0" w:line="240" w:lineRule="auto"/>
      </w:pPr>
    </w:p>
    <w:p xmlns:w="http://schemas.openxmlformats.org/wordprocessingml/2006/main" w14:paraId="15791F65"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데이터베이스 복제본 중요 정책</w:t>
      </w:r>
    </w:p>
    <w:p xmlns:w="http://schemas.openxmlformats.org/wordprocessingml/2006/main" w14:paraId="62B61E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 상태를 패싯으로 사용하고 오류 범주 중 하나를 정책 범주로 사용하는 사용자 지정 사용자 정책입니다.</w:t>
      </w:r>
    </w:p>
    <w:p xmlns:w="http://schemas.openxmlformats.org/wordprocessingml/2006/main" w14:paraId="7FBF4EF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중요 정책 - 검색</w:t>
      </w:r>
    </w:p>
    <w:p xmlns:w="http://schemas.openxmlformats.org/wordprocessingml/2006/main" w14:paraId="6945D6C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복제본 사용자 지정 사용자 정책 검색</w:t>
      </w:r>
    </w:p>
    <w:p xmlns:w="http://schemas.openxmlformats.org/wordprocessingml/2006/main" w14:paraId="374CE0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데이터베이스 복제본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2DFCC4" w14:textId="77777777" w:rsidTr="00A37FFA">
        <w:trPr>
          <w:trHeight w:val="54"/>
        </w:trPr>
        <w:tc>
          <w:tcPr>
            <w:tcW w:w="54" w:type="dxa"/>
          </w:tcPr>
          <w:p w14:paraId="1B3E9A3F" w14:textId="77777777" w:rsidR="00A37FFA" w:rsidRDefault="00A37FFA" w:rsidP="00A37FFA">
            <w:pPr>
              <w:pStyle w:val="EmptyCellLayoutStyle"/>
              <w:spacing w:after="0" w:line="240" w:lineRule="auto"/>
            </w:pPr>
          </w:p>
        </w:tc>
        <w:tc>
          <w:tcPr>
            <w:tcW w:w="10395" w:type="dxa"/>
          </w:tcPr>
          <w:p w14:paraId="4BB010F8" w14:textId="77777777" w:rsidR="00A37FFA" w:rsidRDefault="00A37FFA" w:rsidP="00A37FFA">
            <w:pPr>
              <w:pStyle w:val="EmptyCellLayoutStyle"/>
              <w:spacing w:after="0" w:line="240" w:lineRule="auto"/>
            </w:pPr>
          </w:p>
        </w:tc>
        <w:tc>
          <w:tcPr>
            <w:tcW w:w="149" w:type="dxa"/>
          </w:tcPr>
          <w:p w14:paraId="3C87C8C5" w14:textId="77777777" w:rsidR="00A37FFA" w:rsidRDefault="00A37FFA" w:rsidP="00A37FFA">
            <w:pPr>
              <w:pStyle w:val="EmptyCellLayoutStyle"/>
              <w:spacing w:after="0" w:line="240" w:lineRule="auto"/>
            </w:pPr>
          </w:p>
        </w:tc>
      </w:tr>
      <w:tr w:rsidR="00A37FFA" w14:paraId="0B616853" w14:textId="77777777" w:rsidTr="00A37FFA">
        <w:tc>
          <w:tcPr>
            <w:tcW w:w="54" w:type="dxa"/>
          </w:tcPr>
          <w:p w14:paraId="3F46C4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6013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9690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023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ABBC3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C8A46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BA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DF5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DB5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F85C3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0AD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A182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49A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5D6E44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9A1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C0B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C06D0" w14:textId="77777777" w:rsidR="00A37FFA" w:rsidRDefault="00A37FFA" w:rsidP="00A37FFA">
                  <w:pPr>
                    <w:spacing w:after="0" w:line="240" w:lineRule="auto"/>
                  </w:pPr>
                </w:p>
              </w:tc>
            </w:tr>
            <w:tr w:rsidR="00A37FFA" w14:paraId="7E2885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BEA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CF6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82D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53DAD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A703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2E0D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D35A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A3B7E4F" w14:textId="77777777" w:rsidR="00A37FFA" w:rsidRDefault="00A37FFA" w:rsidP="00A37FFA">
            <w:pPr>
              <w:spacing w:after="0" w:line="240" w:lineRule="auto"/>
            </w:pPr>
          </w:p>
        </w:tc>
        <w:tc>
          <w:tcPr>
            <w:tcW w:w="149" w:type="dxa"/>
          </w:tcPr>
          <w:p w14:paraId="5769A811" w14:textId="77777777" w:rsidR="00A37FFA" w:rsidRDefault="00A37FFA" w:rsidP="00A37FFA">
            <w:pPr>
              <w:pStyle w:val="EmptyCellLayoutStyle"/>
              <w:spacing w:after="0" w:line="240" w:lineRule="auto"/>
            </w:pPr>
          </w:p>
        </w:tc>
      </w:tr>
      <w:tr w:rsidR="00A37FFA" w14:paraId="48E2CBEB" w14:textId="77777777" w:rsidTr="00A37FFA">
        <w:trPr>
          <w:trHeight w:val="80"/>
        </w:trPr>
        <w:tc>
          <w:tcPr>
            <w:tcW w:w="54" w:type="dxa"/>
          </w:tcPr>
          <w:p w14:paraId="32EBEAF4" w14:textId="77777777" w:rsidR="00A37FFA" w:rsidRDefault="00A37FFA" w:rsidP="00A37FFA">
            <w:pPr>
              <w:pStyle w:val="EmptyCellLayoutStyle"/>
              <w:spacing w:after="0" w:line="240" w:lineRule="auto"/>
            </w:pPr>
          </w:p>
        </w:tc>
        <w:tc>
          <w:tcPr>
            <w:tcW w:w="10395" w:type="dxa"/>
          </w:tcPr>
          <w:p w14:paraId="1FA17254" w14:textId="77777777" w:rsidR="00A37FFA" w:rsidRDefault="00A37FFA" w:rsidP="00A37FFA">
            <w:pPr>
              <w:pStyle w:val="EmptyCellLayoutStyle"/>
              <w:spacing w:after="0" w:line="240" w:lineRule="auto"/>
            </w:pPr>
          </w:p>
        </w:tc>
        <w:tc>
          <w:tcPr>
            <w:tcW w:w="149" w:type="dxa"/>
          </w:tcPr>
          <w:p w14:paraId="0FABB245" w14:textId="77777777" w:rsidR="00A37FFA" w:rsidRDefault="00A37FFA" w:rsidP="00A37FFA">
            <w:pPr>
              <w:pStyle w:val="EmptyCellLayoutStyle"/>
              <w:spacing w:after="0" w:line="240" w:lineRule="auto"/>
            </w:pPr>
          </w:p>
        </w:tc>
      </w:tr>
    </w:tbl>
    <w:p xmlns:w="http://schemas.openxmlformats.org/wordprocessingml/2006/main" w14:paraId="3FB5E1D2" w14:textId="77777777" w:rsidR="00A37FFA" w:rsidRDefault="00A37FFA" w:rsidP="00A37FFA">
      <w:pPr>
        <w:spacing w:after="0" w:line="240" w:lineRule="auto"/>
      </w:pPr>
    </w:p>
    <w:p xmlns:w="http://schemas.openxmlformats.org/wordprocessingml/2006/main" w14:paraId="3FA4FAE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중요 정책 - 유닛 모니터</w:t>
      </w:r>
    </w:p>
    <w:p xmlns:w="http://schemas.openxmlformats.org/wordprocessingml/2006/main" w14:paraId="373A19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상태 정책</w:t>
      </w:r>
    </w:p>
    <w:p xmlns:w="http://schemas.openxmlformats.org/wordprocessingml/2006/main" w14:paraId="4AF41C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위험 상태가 포함된 두 가지 상태 모니터가 사용자 지정 사용자 정책의 상태를 반영하는 데 특별히 사용되며, 데이터베이스 복제본 상태를 패싯으로 사용하고 미리 정의된 오류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7EA8C4" w14:textId="77777777" w:rsidTr="00A37FFA">
        <w:trPr>
          <w:trHeight w:val="54"/>
        </w:trPr>
        <w:tc>
          <w:tcPr>
            <w:tcW w:w="54" w:type="dxa"/>
          </w:tcPr>
          <w:p w14:paraId="11EEB880" w14:textId="77777777" w:rsidR="00A37FFA" w:rsidRDefault="00A37FFA" w:rsidP="00A37FFA">
            <w:pPr>
              <w:pStyle w:val="EmptyCellLayoutStyle"/>
              <w:spacing w:after="0" w:line="240" w:lineRule="auto"/>
            </w:pPr>
          </w:p>
        </w:tc>
        <w:tc>
          <w:tcPr>
            <w:tcW w:w="10395" w:type="dxa"/>
          </w:tcPr>
          <w:p w14:paraId="0E28CA04" w14:textId="77777777" w:rsidR="00A37FFA" w:rsidRDefault="00A37FFA" w:rsidP="00A37FFA">
            <w:pPr>
              <w:pStyle w:val="EmptyCellLayoutStyle"/>
              <w:spacing w:after="0" w:line="240" w:lineRule="auto"/>
            </w:pPr>
          </w:p>
        </w:tc>
        <w:tc>
          <w:tcPr>
            <w:tcW w:w="149" w:type="dxa"/>
          </w:tcPr>
          <w:p w14:paraId="4DDAA1D1" w14:textId="77777777" w:rsidR="00A37FFA" w:rsidRDefault="00A37FFA" w:rsidP="00A37FFA">
            <w:pPr>
              <w:pStyle w:val="EmptyCellLayoutStyle"/>
              <w:spacing w:after="0" w:line="240" w:lineRule="auto"/>
            </w:pPr>
          </w:p>
        </w:tc>
      </w:tr>
      <w:tr w:rsidR="00A37FFA" w14:paraId="3ED05F67" w14:textId="77777777" w:rsidTr="00A37FFA">
        <w:tc>
          <w:tcPr>
            <w:tcW w:w="54" w:type="dxa"/>
          </w:tcPr>
          <w:p w14:paraId="311D38E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C622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1BC2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0BA7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2F2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2971C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4C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881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C47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CD447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88F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B8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77B5D"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05FB6C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3D8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FB7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939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8A4F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799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5F0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EE455" w14:textId="77777777" w:rsidR="00A37FFA" w:rsidRDefault="00A37FFA" w:rsidP="00A37FFA">
                  <w:pPr>
                    <w:spacing w:after="0" w:line="240" w:lineRule="auto"/>
                  </w:pPr>
                </w:p>
              </w:tc>
            </w:tr>
            <w:tr w:rsidR="00A37FFA" w14:paraId="33546D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0D5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8CB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E67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B0DB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02A3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468B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7154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D01AD4" w14:textId="77777777" w:rsidR="00A37FFA" w:rsidRDefault="00A37FFA" w:rsidP="00A37FFA">
            <w:pPr>
              <w:spacing w:after="0" w:line="240" w:lineRule="auto"/>
            </w:pPr>
          </w:p>
        </w:tc>
        <w:tc>
          <w:tcPr>
            <w:tcW w:w="149" w:type="dxa"/>
          </w:tcPr>
          <w:p w14:paraId="55A1E4B9" w14:textId="77777777" w:rsidR="00A37FFA" w:rsidRDefault="00A37FFA" w:rsidP="00A37FFA">
            <w:pPr>
              <w:pStyle w:val="EmptyCellLayoutStyle"/>
              <w:spacing w:after="0" w:line="240" w:lineRule="auto"/>
            </w:pPr>
          </w:p>
        </w:tc>
      </w:tr>
      <w:tr w:rsidR="00A37FFA" w14:paraId="255873DC" w14:textId="77777777" w:rsidTr="00A37FFA">
        <w:trPr>
          <w:trHeight w:val="80"/>
        </w:trPr>
        <w:tc>
          <w:tcPr>
            <w:tcW w:w="54" w:type="dxa"/>
          </w:tcPr>
          <w:p w14:paraId="5AE8D639" w14:textId="77777777" w:rsidR="00A37FFA" w:rsidRDefault="00A37FFA" w:rsidP="00A37FFA">
            <w:pPr>
              <w:pStyle w:val="EmptyCellLayoutStyle"/>
              <w:spacing w:after="0" w:line="240" w:lineRule="auto"/>
            </w:pPr>
          </w:p>
        </w:tc>
        <w:tc>
          <w:tcPr>
            <w:tcW w:w="10395" w:type="dxa"/>
          </w:tcPr>
          <w:p w14:paraId="316F2073" w14:textId="77777777" w:rsidR="00A37FFA" w:rsidRDefault="00A37FFA" w:rsidP="00A37FFA">
            <w:pPr>
              <w:pStyle w:val="EmptyCellLayoutStyle"/>
              <w:spacing w:after="0" w:line="240" w:lineRule="auto"/>
            </w:pPr>
          </w:p>
        </w:tc>
        <w:tc>
          <w:tcPr>
            <w:tcW w:w="149" w:type="dxa"/>
          </w:tcPr>
          <w:p w14:paraId="0F3CAA28" w14:textId="77777777" w:rsidR="00A37FFA" w:rsidRDefault="00A37FFA" w:rsidP="00A37FFA">
            <w:pPr>
              <w:pStyle w:val="EmptyCellLayoutStyle"/>
              <w:spacing w:after="0" w:line="240" w:lineRule="auto"/>
            </w:pPr>
          </w:p>
        </w:tc>
      </w:tr>
    </w:tbl>
    <w:p xmlns:w="http://schemas.openxmlformats.org/wordprocessingml/2006/main" w14:paraId="4D6182A8" w14:textId="77777777" w:rsidR="00A37FFA" w:rsidRDefault="00A37FFA" w:rsidP="00A37FFA">
      <w:pPr>
        <w:spacing w:after="0" w:line="240" w:lineRule="auto"/>
      </w:pPr>
    </w:p>
    <w:p xmlns:w="http://schemas.openxmlformats.org/wordprocessingml/2006/main" w14:paraId="30DE48AA"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데이터베이스 복제본 경고 정책</w:t>
      </w:r>
    </w:p>
    <w:p xmlns:w="http://schemas.openxmlformats.org/wordprocessingml/2006/main" w14:paraId="5A966F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제본 상태를 패싯으로 사용하고 경고 범주 중 하나를 정책 범주로 사용하는 사용자 지정 사용자 정책입니다.</w:t>
      </w:r>
    </w:p>
    <w:p xmlns:w="http://schemas.openxmlformats.org/wordprocessingml/2006/main" w14:paraId="5836239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경고 정책 - 검색</w:t>
      </w:r>
    </w:p>
    <w:p xmlns:w="http://schemas.openxmlformats.org/wordprocessingml/2006/main" w14:paraId="30004D0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복제본 사용자 지정 사용자 정책 검색</w:t>
      </w:r>
    </w:p>
    <w:p xmlns:w="http://schemas.openxmlformats.org/wordprocessingml/2006/main" w14:paraId="16987C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lways On 데이터베이스 복제본에 대한 사용자 지정 사용자 정책을 검색합니다. 참고: 이 검색은 기본적으로 사용하지 않도록 설정되어 있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D4F398" w14:textId="77777777" w:rsidTr="00A37FFA">
        <w:trPr>
          <w:trHeight w:val="54"/>
        </w:trPr>
        <w:tc>
          <w:tcPr>
            <w:tcW w:w="54" w:type="dxa"/>
          </w:tcPr>
          <w:p w14:paraId="72DEF5B9" w14:textId="77777777" w:rsidR="00A37FFA" w:rsidRDefault="00A37FFA" w:rsidP="00A37FFA">
            <w:pPr>
              <w:pStyle w:val="EmptyCellLayoutStyle"/>
              <w:spacing w:after="0" w:line="240" w:lineRule="auto"/>
            </w:pPr>
          </w:p>
        </w:tc>
        <w:tc>
          <w:tcPr>
            <w:tcW w:w="10395" w:type="dxa"/>
          </w:tcPr>
          <w:p w14:paraId="6E859E15" w14:textId="77777777" w:rsidR="00A37FFA" w:rsidRDefault="00A37FFA" w:rsidP="00A37FFA">
            <w:pPr>
              <w:pStyle w:val="EmptyCellLayoutStyle"/>
              <w:spacing w:after="0" w:line="240" w:lineRule="auto"/>
            </w:pPr>
          </w:p>
        </w:tc>
        <w:tc>
          <w:tcPr>
            <w:tcW w:w="149" w:type="dxa"/>
          </w:tcPr>
          <w:p w14:paraId="170E90C8" w14:textId="77777777" w:rsidR="00A37FFA" w:rsidRDefault="00A37FFA" w:rsidP="00A37FFA">
            <w:pPr>
              <w:pStyle w:val="EmptyCellLayoutStyle"/>
              <w:spacing w:after="0" w:line="240" w:lineRule="auto"/>
            </w:pPr>
          </w:p>
        </w:tc>
      </w:tr>
      <w:tr w:rsidR="00A37FFA" w14:paraId="369773AC" w14:textId="77777777" w:rsidTr="00A37FFA">
        <w:tc>
          <w:tcPr>
            <w:tcW w:w="54" w:type="dxa"/>
          </w:tcPr>
          <w:p w14:paraId="1891C4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448D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3676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5B01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7EC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8E693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7B5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C58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DB0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D21D5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558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0F4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12E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A5EE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5B7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9C4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36C4F" w14:textId="77777777" w:rsidR="00A37FFA" w:rsidRDefault="00A37FFA" w:rsidP="00A37FFA">
                  <w:pPr>
                    <w:spacing w:after="0" w:line="240" w:lineRule="auto"/>
                  </w:pPr>
                </w:p>
              </w:tc>
            </w:tr>
            <w:tr w:rsidR="00A37FFA" w14:paraId="60DEC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11C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741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B79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8E347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F48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01A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C1F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17EAD0A" w14:textId="77777777" w:rsidR="00A37FFA" w:rsidRDefault="00A37FFA" w:rsidP="00A37FFA">
            <w:pPr>
              <w:spacing w:after="0" w:line="240" w:lineRule="auto"/>
            </w:pPr>
          </w:p>
        </w:tc>
        <w:tc>
          <w:tcPr>
            <w:tcW w:w="149" w:type="dxa"/>
          </w:tcPr>
          <w:p w14:paraId="53C1383E" w14:textId="77777777" w:rsidR="00A37FFA" w:rsidRDefault="00A37FFA" w:rsidP="00A37FFA">
            <w:pPr>
              <w:pStyle w:val="EmptyCellLayoutStyle"/>
              <w:spacing w:after="0" w:line="240" w:lineRule="auto"/>
            </w:pPr>
          </w:p>
        </w:tc>
      </w:tr>
      <w:tr w:rsidR="00A37FFA" w14:paraId="164B8AB2" w14:textId="77777777" w:rsidTr="00A37FFA">
        <w:trPr>
          <w:trHeight w:val="80"/>
        </w:trPr>
        <w:tc>
          <w:tcPr>
            <w:tcW w:w="54" w:type="dxa"/>
          </w:tcPr>
          <w:p w14:paraId="6B3D5C75" w14:textId="77777777" w:rsidR="00A37FFA" w:rsidRDefault="00A37FFA" w:rsidP="00A37FFA">
            <w:pPr>
              <w:pStyle w:val="EmptyCellLayoutStyle"/>
              <w:spacing w:after="0" w:line="240" w:lineRule="auto"/>
            </w:pPr>
          </w:p>
        </w:tc>
        <w:tc>
          <w:tcPr>
            <w:tcW w:w="10395" w:type="dxa"/>
          </w:tcPr>
          <w:p w14:paraId="2C10DF94" w14:textId="77777777" w:rsidR="00A37FFA" w:rsidRDefault="00A37FFA" w:rsidP="00A37FFA">
            <w:pPr>
              <w:pStyle w:val="EmptyCellLayoutStyle"/>
              <w:spacing w:after="0" w:line="240" w:lineRule="auto"/>
            </w:pPr>
          </w:p>
        </w:tc>
        <w:tc>
          <w:tcPr>
            <w:tcW w:w="149" w:type="dxa"/>
          </w:tcPr>
          <w:p w14:paraId="1E5DF9F9" w14:textId="77777777" w:rsidR="00A37FFA" w:rsidRDefault="00A37FFA" w:rsidP="00A37FFA">
            <w:pPr>
              <w:pStyle w:val="EmptyCellLayoutStyle"/>
              <w:spacing w:after="0" w:line="240" w:lineRule="auto"/>
            </w:pPr>
          </w:p>
        </w:tc>
      </w:tr>
    </w:tbl>
    <w:p xmlns:w="http://schemas.openxmlformats.org/wordprocessingml/2006/main" w14:paraId="6B147BD8" w14:textId="77777777" w:rsidR="00A37FFA" w:rsidRDefault="00A37FFA" w:rsidP="00A37FFA">
      <w:pPr>
        <w:spacing w:after="0" w:line="240" w:lineRule="auto"/>
      </w:pPr>
    </w:p>
    <w:p xmlns:w="http://schemas.openxmlformats.org/wordprocessingml/2006/main" w14:paraId="0BDFFB9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복제본 경고 정책 - 유닛 모니터</w:t>
      </w:r>
    </w:p>
    <w:p xmlns:w="http://schemas.openxmlformats.org/wordprocessingml/2006/main" w14:paraId="2AC4907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복제본 상태 정책</w:t>
      </w:r>
    </w:p>
    <w:p xmlns:w="http://schemas.openxmlformats.org/wordprocessingml/2006/main" w14:paraId="51E755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위험 상태가 포함된 두 가지 상태 모니터가 사용자 지정 사용자 정책의 상태를 반영하는 데 특별히 사용되며, 데이터베이스 복제본 상태를 패싯으로 사용하고 미리 정의된 경고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C6FBEB5" w14:textId="77777777" w:rsidTr="00A37FFA">
        <w:trPr>
          <w:trHeight w:val="54"/>
        </w:trPr>
        <w:tc>
          <w:tcPr>
            <w:tcW w:w="54" w:type="dxa"/>
          </w:tcPr>
          <w:p w14:paraId="32B532E0" w14:textId="77777777" w:rsidR="00A37FFA" w:rsidRDefault="00A37FFA" w:rsidP="00A37FFA">
            <w:pPr>
              <w:pStyle w:val="EmptyCellLayoutStyle"/>
              <w:spacing w:after="0" w:line="240" w:lineRule="auto"/>
            </w:pPr>
          </w:p>
        </w:tc>
        <w:tc>
          <w:tcPr>
            <w:tcW w:w="10395" w:type="dxa"/>
          </w:tcPr>
          <w:p w14:paraId="6C6D8C98" w14:textId="77777777" w:rsidR="00A37FFA" w:rsidRDefault="00A37FFA" w:rsidP="00A37FFA">
            <w:pPr>
              <w:pStyle w:val="EmptyCellLayoutStyle"/>
              <w:spacing w:after="0" w:line="240" w:lineRule="auto"/>
            </w:pPr>
          </w:p>
        </w:tc>
        <w:tc>
          <w:tcPr>
            <w:tcW w:w="149" w:type="dxa"/>
          </w:tcPr>
          <w:p w14:paraId="41B79F86" w14:textId="77777777" w:rsidR="00A37FFA" w:rsidRDefault="00A37FFA" w:rsidP="00A37FFA">
            <w:pPr>
              <w:pStyle w:val="EmptyCellLayoutStyle"/>
              <w:spacing w:after="0" w:line="240" w:lineRule="auto"/>
            </w:pPr>
          </w:p>
        </w:tc>
      </w:tr>
      <w:tr w:rsidR="00A37FFA" w14:paraId="32371D68" w14:textId="77777777" w:rsidTr="00A37FFA">
        <w:tc>
          <w:tcPr>
            <w:tcW w:w="54" w:type="dxa"/>
          </w:tcPr>
          <w:p w14:paraId="25F3F6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D4F8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39EC0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21BE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4D0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A28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489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8AA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2C9D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790E6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C6A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85C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9E7DD"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6B2ADD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00E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95B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1B5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E045E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CAF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38E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DD295" w14:textId="77777777" w:rsidR="00A37FFA" w:rsidRDefault="00A37FFA" w:rsidP="00A37FFA">
                  <w:pPr>
                    <w:spacing w:after="0" w:line="240" w:lineRule="auto"/>
                  </w:pPr>
                </w:p>
              </w:tc>
            </w:tr>
            <w:tr w:rsidR="00A37FFA" w14:paraId="78E58D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FA2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907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36E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50BC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6B3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7ADB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44F3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5D4070" w14:textId="77777777" w:rsidR="00A37FFA" w:rsidRDefault="00A37FFA" w:rsidP="00A37FFA">
            <w:pPr>
              <w:spacing w:after="0" w:line="240" w:lineRule="auto"/>
            </w:pPr>
          </w:p>
        </w:tc>
        <w:tc>
          <w:tcPr>
            <w:tcW w:w="149" w:type="dxa"/>
          </w:tcPr>
          <w:p w14:paraId="0D7DE7ED" w14:textId="77777777" w:rsidR="00A37FFA" w:rsidRDefault="00A37FFA" w:rsidP="00A37FFA">
            <w:pPr>
              <w:pStyle w:val="EmptyCellLayoutStyle"/>
              <w:spacing w:after="0" w:line="240" w:lineRule="auto"/>
            </w:pPr>
          </w:p>
        </w:tc>
      </w:tr>
      <w:tr w:rsidR="00A37FFA" w14:paraId="68C6A13F" w14:textId="77777777" w:rsidTr="00A37FFA">
        <w:trPr>
          <w:trHeight w:val="80"/>
        </w:trPr>
        <w:tc>
          <w:tcPr>
            <w:tcW w:w="54" w:type="dxa"/>
          </w:tcPr>
          <w:p w14:paraId="076FDC00" w14:textId="77777777" w:rsidR="00A37FFA" w:rsidRDefault="00A37FFA" w:rsidP="00A37FFA">
            <w:pPr>
              <w:pStyle w:val="EmptyCellLayoutStyle"/>
              <w:spacing w:after="0" w:line="240" w:lineRule="auto"/>
            </w:pPr>
          </w:p>
        </w:tc>
        <w:tc>
          <w:tcPr>
            <w:tcW w:w="10395" w:type="dxa"/>
          </w:tcPr>
          <w:p w14:paraId="6957AED5" w14:textId="77777777" w:rsidR="00A37FFA" w:rsidRDefault="00A37FFA" w:rsidP="00A37FFA">
            <w:pPr>
              <w:pStyle w:val="EmptyCellLayoutStyle"/>
              <w:spacing w:after="0" w:line="240" w:lineRule="auto"/>
            </w:pPr>
          </w:p>
        </w:tc>
        <w:tc>
          <w:tcPr>
            <w:tcW w:w="149" w:type="dxa"/>
          </w:tcPr>
          <w:p w14:paraId="63DB227A" w14:textId="77777777" w:rsidR="00A37FFA" w:rsidRDefault="00A37FFA" w:rsidP="00A37FFA">
            <w:pPr>
              <w:pStyle w:val="EmptyCellLayoutStyle"/>
              <w:spacing w:after="0" w:line="240" w:lineRule="auto"/>
            </w:pPr>
          </w:p>
        </w:tc>
      </w:tr>
    </w:tbl>
    <w:p xmlns:w="http://schemas.openxmlformats.org/wordprocessingml/2006/main" w14:paraId="2724E28D" w14:textId="77777777" w:rsidR="00A37FFA" w:rsidRDefault="00A37FFA" w:rsidP="00A37FFA">
      <w:pPr>
        <w:spacing w:after="0" w:line="240" w:lineRule="auto"/>
      </w:pPr>
    </w:p>
    <w:p xmlns:w="http://schemas.openxmlformats.org/wordprocessingml/2006/main" w14:paraId="4D140DF1"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데이터베이스 경고 정책</w:t>
      </w:r>
    </w:p>
    <w:p xmlns:w="http://schemas.openxmlformats.org/wordprocessingml/2006/main" w14:paraId="1567C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를 패싯으로 사용하고 경고 범주 중 하나를 정책 범주로 사용하는 Microsoft SQL Server on Windows 사용자 지정 사용자 정책입니다.</w:t>
      </w:r>
    </w:p>
    <w:p xmlns:w="http://schemas.openxmlformats.org/wordprocessingml/2006/main" w14:paraId="48F49AD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데이터베이스 경고 정책 - 유닛 모니터</w:t>
      </w:r>
    </w:p>
    <w:p xmlns:w="http://schemas.openxmlformats.org/wordprocessingml/2006/main" w14:paraId="6AE461A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상태 정책</w:t>
      </w:r>
    </w:p>
    <w:p xmlns:w="http://schemas.openxmlformats.org/wordprocessingml/2006/main" w14:paraId="568304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위험 상태가 포함된 두 가지 상태 모니터가 사용자 지정 사용자 정책의 상태를 반영하는 데 특별히 사용되며, 데이터베이스를 패싯으로 사용하고 미리 정의된 경고 범주 중 하나를 정책 범주로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8DFC70" w14:textId="77777777" w:rsidTr="00A37FFA">
        <w:trPr>
          <w:trHeight w:val="54"/>
        </w:trPr>
        <w:tc>
          <w:tcPr>
            <w:tcW w:w="54" w:type="dxa"/>
          </w:tcPr>
          <w:p w14:paraId="7B5860B4" w14:textId="77777777" w:rsidR="00A37FFA" w:rsidRDefault="00A37FFA" w:rsidP="00A37FFA">
            <w:pPr>
              <w:pStyle w:val="EmptyCellLayoutStyle"/>
              <w:spacing w:after="0" w:line="240" w:lineRule="auto"/>
            </w:pPr>
          </w:p>
        </w:tc>
        <w:tc>
          <w:tcPr>
            <w:tcW w:w="10395" w:type="dxa"/>
          </w:tcPr>
          <w:p w14:paraId="0882C823" w14:textId="77777777" w:rsidR="00A37FFA" w:rsidRDefault="00A37FFA" w:rsidP="00A37FFA">
            <w:pPr>
              <w:pStyle w:val="EmptyCellLayoutStyle"/>
              <w:spacing w:after="0" w:line="240" w:lineRule="auto"/>
            </w:pPr>
          </w:p>
        </w:tc>
        <w:tc>
          <w:tcPr>
            <w:tcW w:w="149" w:type="dxa"/>
          </w:tcPr>
          <w:p w14:paraId="1C44AC2D" w14:textId="77777777" w:rsidR="00A37FFA" w:rsidRDefault="00A37FFA" w:rsidP="00A37FFA">
            <w:pPr>
              <w:pStyle w:val="EmptyCellLayoutStyle"/>
              <w:spacing w:after="0" w:line="240" w:lineRule="auto"/>
            </w:pPr>
          </w:p>
        </w:tc>
      </w:tr>
      <w:tr w:rsidR="00A37FFA" w14:paraId="7205C1BF" w14:textId="77777777" w:rsidTr="00A37FFA">
        <w:tc>
          <w:tcPr>
            <w:tcW w:w="54" w:type="dxa"/>
          </w:tcPr>
          <w:p w14:paraId="0F1A10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B9EC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E8B7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C9D0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4769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66597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159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C3E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290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1284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E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7C9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53DD9"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803B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489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19E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988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88CB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A76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12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EF369" w14:textId="77777777" w:rsidR="00A37FFA" w:rsidRDefault="00A37FFA" w:rsidP="00A37FFA">
                  <w:pPr>
                    <w:spacing w:after="0" w:line="240" w:lineRule="auto"/>
                  </w:pPr>
                </w:p>
              </w:tc>
            </w:tr>
            <w:tr w:rsidR="00A37FFA" w14:paraId="06DB4F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ED6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8F8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215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AE13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90A4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0715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C2C9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248683" w14:textId="77777777" w:rsidR="00A37FFA" w:rsidRDefault="00A37FFA" w:rsidP="00A37FFA">
            <w:pPr>
              <w:spacing w:after="0" w:line="240" w:lineRule="auto"/>
            </w:pPr>
          </w:p>
        </w:tc>
        <w:tc>
          <w:tcPr>
            <w:tcW w:w="149" w:type="dxa"/>
          </w:tcPr>
          <w:p w14:paraId="0C4945C1" w14:textId="77777777" w:rsidR="00A37FFA" w:rsidRDefault="00A37FFA" w:rsidP="00A37FFA">
            <w:pPr>
              <w:pStyle w:val="EmptyCellLayoutStyle"/>
              <w:spacing w:after="0" w:line="240" w:lineRule="auto"/>
            </w:pPr>
          </w:p>
        </w:tc>
      </w:tr>
      <w:tr w:rsidR="00A37FFA" w14:paraId="638D4C5D" w14:textId="77777777" w:rsidTr="00A37FFA">
        <w:trPr>
          <w:trHeight w:val="80"/>
        </w:trPr>
        <w:tc>
          <w:tcPr>
            <w:tcW w:w="54" w:type="dxa"/>
          </w:tcPr>
          <w:p w14:paraId="61E6A4E9" w14:textId="77777777" w:rsidR="00A37FFA" w:rsidRDefault="00A37FFA" w:rsidP="00A37FFA">
            <w:pPr>
              <w:pStyle w:val="EmptyCellLayoutStyle"/>
              <w:spacing w:after="0" w:line="240" w:lineRule="auto"/>
            </w:pPr>
          </w:p>
        </w:tc>
        <w:tc>
          <w:tcPr>
            <w:tcW w:w="10395" w:type="dxa"/>
          </w:tcPr>
          <w:p w14:paraId="68516778" w14:textId="77777777" w:rsidR="00A37FFA" w:rsidRDefault="00A37FFA" w:rsidP="00A37FFA">
            <w:pPr>
              <w:pStyle w:val="EmptyCellLayoutStyle"/>
              <w:spacing w:after="0" w:line="240" w:lineRule="auto"/>
            </w:pPr>
          </w:p>
        </w:tc>
        <w:tc>
          <w:tcPr>
            <w:tcW w:w="149" w:type="dxa"/>
          </w:tcPr>
          <w:p w14:paraId="15FB44DB" w14:textId="77777777" w:rsidR="00A37FFA" w:rsidRDefault="00A37FFA" w:rsidP="00A37FFA">
            <w:pPr>
              <w:pStyle w:val="EmptyCellLayoutStyle"/>
              <w:spacing w:after="0" w:line="240" w:lineRule="auto"/>
            </w:pPr>
          </w:p>
        </w:tc>
      </w:tr>
    </w:tbl>
    <w:p xmlns:w="http://schemas.openxmlformats.org/wordprocessingml/2006/main" w14:paraId="3EB77E93" w14:textId="77777777" w:rsidR="00A37FFA" w:rsidRDefault="00A37FFA" w:rsidP="00A37FFA">
      <w:pPr>
        <w:spacing w:after="0" w:line="240" w:lineRule="auto"/>
      </w:pPr>
    </w:p>
    <w:p xmlns:w="http://schemas.openxmlformats.org/wordprocessingml/2006/main" w14:paraId="207FB1BC"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DB 엔진</w:t>
      </w:r>
    </w:p>
    <w:p xmlns:w="http://schemas.openxmlformats.org/wordprocessingml/2006/main" w14:paraId="5DD235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 설치된 MSSQL 데이터베이스 엔진입니다. 이 데이터베이스 엔진은 데이터베이스 및 기타 SQL Server 구성 요소를 호스팅합니다.</w:t>
      </w:r>
    </w:p>
    <w:p xmlns:w="http://schemas.openxmlformats.org/wordprocessingml/2006/main" w14:paraId="644B8B3F"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엔진 - 검색</w:t>
      </w:r>
    </w:p>
    <w:p xmlns:w="http://schemas.openxmlformats.org/wordprocessingml/2006/main" w14:paraId="4129CC3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데이터베이스 엔진 검색</w:t>
      </w:r>
    </w:p>
    <w:p xmlns:w="http://schemas.openxmlformats.org/wordprocessingml/2006/main" w14:paraId="7B8B91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SQL Server DB 엔진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57C1E4" w14:textId="77777777" w:rsidTr="00A37FFA">
        <w:trPr>
          <w:trHeight w:val="54"/>
        </w:trPr>
        <w:tc>
          <w:tcPr>
            <w:tcW w:w="54" w:type="dxa"/>
          </w:tcPr>
          <w:p w14:paraId="346BE84E" w14:textId="77777777" w:rsidR="00A37FFA" w:rsidRDefault="00A37FFA" w:rsidP="00A37FFA">
            <w:pPr>
              <w:pStyle w:val="EmptyCellLayoutStyle"/>
              <w:spacing w:after="0" w:line="240" w:lineRule="auto"/>
            </w:pPr>
          </w:p>
        </w:tc>
        <w:tc>
          <w:tcPr>
            <w:tcW w:w="10395" w:type="dxa"/>
          </w:tcPr>
          <w:p w14:paraId="2ABBD313" w14:textId="77777777" w:rsidR="00A37FFA" w:rsidRDefault="00A37FFA" w:rsidP="00A37FFA">
            <w:pPr>
              <w:pStyle w:val="EmptyCellLayoutStyle"/>
              <w:spacing w:after="0" w:line="240" w:lineRule="auto"/>
            </w:pPr>
          </w:p>
        </w:tc>
        <w:tc>
          <w:tcPr>
            <w:tcW w:w="149" w:type="dxa"/>
          </w:tcPr>
          <w:p w14:paraId="029D5879" w14:textId="77777777" w:rsidR="00A37FFA" w:rsidRDefault="00A37FFA" w:rsidP="00A37FFA">
            <w:pPr>
              <w:pStyle w:val="EmptyCellLayoutStyle"/>
              <w:spacing w:after="0" w:line="240" w:lineRule="auto"/>
            </w:pPr>
          </w:p>
        </w:tc>
      </w:tr>
      <w:tr w:rsidR="00A37FFA" w14:paraId="2E9C16F7" w14:textId="77777777" w:rsidTr="00A37FFA">
        <w:tc>
          <w:tcPr>
            <w:tcW w:w="54" w:type="dxa"/>
          </w:tcPr>
          <w:p w14:paraId="66B640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F7774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E52F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A2F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A1D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F62C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860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9CE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0A9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AD564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7B3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E49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30A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433DEF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B4D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6D4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A9909" w14:textId="77777777" w:rsidR="00A37FFA" w:rsidRDefault="00A37FFA" w:rsidP="00A37FFA">
                  <w:pPr>
                    <w:spacing w:after="0" w:line="240" w:lineRule="auto"/>
                  </w:pPr>
                </w:p>
              </w:tc>
            </w:tr>
            <w:tr w:rsidR="00A37FFA" w14:paraId="2AA19E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7C7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E7F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C7E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4FC81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1FC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8C64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E7DC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0FFFF1" w14:textId="77777777" w:rsidR="00A37FFA" w:rsidRDefault="00A37FFA" w:rsidP="00A37FFA">
            <w:pPr>
              <w:spacing w:after="0" w:line="240" w:lineRule="auto"/>
            </w:pPr>
          </w:p>
        </w:tc>
        <w:tc>
          <w:tcPr>
            <w:tcW w:w="149" w:type="dxa"/>
          </w:tcPr>
          <w:p w14:paraId="4EDA7A8B" w14:textId="77777777" w:rsidR="00A37FFA" w:rsidRDefault="00A37FFA" w:rsidP="00A37FFA">
            <w:pPr>
              <w:pStyle w:val="EmptyCellLayoutStyle"/>
              <w:spacing w:after="0" w:line="240" w:lineRule="auto"/>
            </w:pPr>
          </w:p>
        </w:tc>
      </w:tr>
      <w:tr w:rsidR="00A37FFA" w14:paraId="09514059" w14:textId="77777777" w:rsidTr="00A37FFA">
        <w:trPr>
          <w:trHeight w:val="80"/>
        </w:trPr>
        <w:tc>
          <w:tcPr>
            <w:tcW w:w="54" w:type="dxa"/>
          </w:tcPr>
          <w:p w14:paraId="3529CDDC" w14:textId="77777777" w:rsidR="00A37FFA" w:rsidRDefault="00A37FFA" w:rsidP="00A37FFA">
            <w:pPr>
              <w:pStyle w:val="EmptyCellLayoutStyle"/>
              <w:spacing w:after="0" w:line="240" w:lineRule="auto"/>
            </w:pPr>
          </w:p>
        </w:tc>
        <w:tc>
          <w:tcPr>
            <w:tcW w:w="10395" w:type="dxa"/>
          </w:tcPr>
          <w:p w14:paraId="1FCB3961" w14:textId="77777777" w:rsidR="00A37FFA" w:rsidRDefault="00A37FFA" w:rsidP="00A37FFA">
            <w:pPr>
              <w:pStyle w:val="EmptyCellLayoutStyle"/>
              <w:spacing w:after="0" w:line="240" w:lineRule="auto"/>
            </w:pPr>
          </w:p>
        </w:tc>
        <w:tc>
          <w:tcPr>
            <w:tcW w:w="149" w:type="dxa"/>
          </w:tcPr>
          <w:p w14:paraId="52650A84" w14:textId="77777777" w:rsidR="00A37FFA" w:rsidRDefault="00A37FFA" w:rsidP="00A37FFA">
            <w:pPr>
              <w:pStyle w:val="EmptyCellLayoutStyle"/>
              <w:spacing w:after="0" w:line="240" w:lineRule="auto"/>
            </w:pPr>
          </w:p>
        </w:tc>
      </w:tr>
    </w:tbl>
    <w:p xmlns:w="http://schemas.openxmlformats.org/wordprocessingml/2006/main" w14:paraId="0D1E5A5F" w14:textId="77777777" w:rsidR="00A37FFA" w:rsidRDefault="00A37FFA" w:rsidP="00A37FFA">
      <w:pPr>
        <w:spacing w:after="0" w:line="240" w:lineRule="auto"/>
      </w:pPr>
    </w:p>
    <w:p xmlns:w="http://schemas.openxmlformats.org/wordprocessingml/2006/main" w14:paraId="607D9F4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엔진 - 유닛 모니터</w:t>
      </w:r>
    </w:p>
    <w:p xmlns:w="http://schemas.openxmlformats.org/wordprocessingml/2006/main" w14:paraId="4E54BD3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전체 텍스트 필터 데몬 시작 관리자 서비스</w:t>
      </w:r>
    </w:p>
    <w:p xmlns:w="http://schemas.openxmlformats.org/wordprocessingml/2006/main" w14:paraId="23ECA1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전체 텍스트 필터 데몬 시작 관리자 서비스의 상태를 확인합니다. SQL 전체 텍스트 검색 기능은 SQL Server Express with Advanced Services를 제외하고 SQL Server Express의 어떤 버전에서도 사용할 수 없습니다.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3B648B" w14:textId="77777777" w:rsidTr="00A37FFA">
        <w:trPr>
          <w:trHeight w:val="54"/>
        </w:trPr>
        <w:tc>
          <w:tcPr>
            <w:tcW w:w="54" w:type="dxa"/>
          </w:tcPr>
          <w:p w14:paraId="47FAC63E" w14:textId="77777777" w:rsidR="00A37FFA" w:rsidRDefault="00A37FFA" w:rsidP="00A37FFA">
            <w:pPr>
              <w:pStyle w:val="EmptyCellLayoutStyle"/>
              <w:spacing w:after="0" w:line="240" w:lineRule="auto"/>
            </w:pPr>
          </w:p>
        </w:tc>
        <w:tc>
          <w:tcPr>
            <w:tcW w:w="10395" w:type="dxa"/>
          </w:tcPr>
          <w:p w14:paraId="7A940FF6" w14:textId="77777777" w:rsidR="00A37FFA" w:rsidRDefault="00A37FFA" w:rsidP="00A37FFA">
            <w:pPr>
              <w:pStyle w:val="EmptyCellLayoutStyle"/>
              <w:spacing w:after="0" w:line="240" w:lineRule="auto"/>
            </w:pPr>
          </w:p>
        </w:tc>
        <w:tc>
          <w:tcPr>
            <w:tcW w:w="149" w:type="dxa"/>
          </w:tcPr>
          <w:p w14:paraId="1D354F99" w14:textId="77777777" w:rsidR="00A37FFA" w:rsidRDefault="00A37FFA" w:rsidP="00A37FFA">
            <w:pPr>
              <w:pStyle w:val="EmptyCellLayoutStyle"/>
              <w:spacing w:after="0" w:line="240" w:lineRule="auto"/>
            </w:pPr>
          </w:p>
        </w:tc>
      </w:tr>
      <w:tr w:rsidR="00A37FFA" w14:paraId="0AACDA2D" w14:textId="77777777" w:rsidTr="00A37FFA">
        <w:tc>
          <w:tcPr>
            <w:tcW w:w="54" w:type="dxa"/>
          </w:tcPr>
          <w:p w14:paraId="7E8CF8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5DBF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C9F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F384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31EC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F40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01C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214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F54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FA217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CB6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247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54E1A"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EEC3F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C60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비스 시작 유형이 자동인 경우에만 경고를 발생시킵니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F15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값은 'true' 또는 'false'로만 설정할 수 있습니다.  'false'로 설정하면 설정된 시작 유형에 관계없이 경고가 트리거됩니다.  기본값은 'true'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B32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5B064A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F8B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170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5A9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0</w:t>
                  </w:r>
                </w:p>
              </w:tc>
            </w:tr>
            <w:tr w:rsidR="00A37FFA" w14:paraId="163CE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43C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AA8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F6184" w14:textId="77777777" w:rsidR="00A37FFA" w:rsidRDefault="00A37FFA" w:rsidP="00A37FFA">
                  <w:pPr>
                    <w:spacing w:after="0" w:line="240" w:lineRule="auto"/>
                  </w:pPr>
                </w:p>
              </w:tc>
            </w:tr>
            <w:tr w:rsidR="00A37FFA" w14:paraId="7B2828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35E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73D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874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E8434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AEB3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2E9F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CB4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0EE8E7C" w14:textId="77777777" w:rsidR="00A37FFA" w:rsidRDefault="00A37FFA" w:rsidP="00A37FFA">
            <w:pPr>
              <w:spacing w:after="0" w:line="240" w:lineRule="auto"/>
            </w:pPr>
          </w:p>
        </w:tc>
        <w:tc>
          <w:tcPr>
            <w:tcW w:w="149" w:type="dxa"/>
          </w:tcPr>
          <w:p w14:paraId="7ADCFB97" w14:textId="77777777" w:rsidR="00A37FFA" w:rsidRDefault="00A37FFA" w:rsidP="00A37FFA">
            <w:pPr>
              <w:pStyle w:val="EmptyCellLayoutStyle"/>
              <w:spacing w:after="0" w:line="240" w:lineRule="auto"/>
            </w:pPr>
          </w:p>
        </w:tc>
      </w:tr>
      <w:tr w:rsidR="00A37FFA" w14:paraId="55EA673D" w14:textId="77777777" w:rsidTr="00A37FFA">
        <w:trPr>
          <w:trHeight w:val="80"/>
        </w:trPr>
        <w:tc>
          <w:tcPr>
            <w:tcW w:w="54" w:type="dxa"/>
          </w:tcPr>
          <w:p w14:paraId="243AAFD0" w14:textId="77777777" w:rsidR="00A37FFA" w:rsidRDefault="00A37FFA" w:rsidP="00A37FFA">
            <w:pPr>
              <w:pStyle w:val="EmptyCellLayoutStyle"/>
              <w:spacing w:after="0" w:line="240" w:lineRule="auto"/>
            </w:pPr>
          </w:p>
        </w:tc>
        <w:tc>
          <w:tcPr>
            <w:tcW w:w="10395" w:type="dxa"/>
          </w:tcPr>
          <w:p w14:paraId="7A7792A1" w14:textId="77777777" w:rsidR="00A37FFA" w:rsidRDefault="00A37FFA" w:rsidP="00A37FFA">
            <w:pPr>
              <w:pStyle w:val="EmptyCellLayoutStyle"/>
              <w:spacing w:after="0" w:line="240" w:lineRule="auto"/>
            </w:pPr>
          </w:p>
        </w:tc>
        <w:tc>
          <w:tcPr>
            <w:tcW w:w="149" w:type="dxa"/>
          </w:tcPr>
          <w:p w14:paraId="5841230C" w14:textId="77777777" w:rsidR="00A37FFA" w:rsidRDefault="00A37FFA" w:rsidP="00A37FFA">
            <w:pPr>
              <w:pStyle w:val="EmptyCellLayoutStyle"/>
              <w:spacing w:after="0" w:line="240" w:lineRule="auto"/>
            </w:pPr>
          </w:p>
        </w:tc>
      </w:tr>
    </w:tbl>
    <w:p xmlns:w="http://schemas.openxmlformats.org/wordprocessingml/2006/main" w14:paraId="1C876DDF" w14:textId="77777777" w:rsidR="00A37FFA" w:rsidRDefault="00A37FFA" w:rsidP="00A37FFA">
      <w:pPr>
        <w:spacing w:after="0" w:line="240" w:lineRule="auto"/>
      </w:pPr>
    </w:p>
    <w:p xmlns:w="http://schemas.openxmlformats.org/wordprocessingml/2006/main" w14:paraId="128ECE4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anaged Backup 시스템 상태 정책</w:t>
      </w:r>
    </w:p>
    <w:p xmlns:w="http://schemas.openxmlformats.org/wordprocessingml/2006/main" w14:paraId="0B8BE0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anaged Backup 시스템 상태 정책은 SQL 자격 증명 부족 또는 잘못된 SQL 자격 증명, 연결 오류와 같은 오류를 평가하며 시스템의 상태를 보고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7A11349" w14:textId="77777777" w:rsidTr="00A37FFA">
        <w:trPr>
          <w:trHeight w:val="54"/>
        </w:trPr>
        <w:tc>
          <w:tcPr>
            <w:tcW w:w="54" w:type="dxa"/>
          </w:tcPr>
          <w:p w14:paraId="103AA5C8" w14:textId="77777777" w:rsidR="00A37FFA" w:rsidRDefault="00A37FFA" w:rsidP="00A37FFA">
            <w:pPr>
              <w:pStyle w:val="EmptyCellLayoutStyle"/>
              <w:spacing w:after="0" w:line="240" w:lineRule="auto"/>
            </w:pPr>
          </w:p>
        </w:tc>
        <w:tc>
          <w:tcPr>
            <w:tcW w:w="10395" w:type="dxa"/>
          </w:tcPr>
          <w:p w14:paraId="34F6B6AF" w14:textId="77777777" w:rsidR="00A37FFA" w:rsidRDefault="00A37FFA" w:rsidP="00A37FFA">
            <w:pPr>
              <w:pStyle w:val="EmptyCellLayoutStyle"/>
              <w:spacing w:after="0" w:line="240" w:lineRule="auto"/>
            </w:pPr>
          </w:p>
        </w:tc>
        <w:tc>
          <w:tcPr>
            <w:tcW w:w="149" w:type="dxa"/>
          </w:tcPr>
          <w:p w14:paraId="77CB26EC" w14:textId="77777777" w:rsidR="00A37FFA" w:rsidRDefault="00A37FFA" w:rsidP="00A37FFA">
            <w:pPr>
              <w:pStyle w:val="EmptyCellLayoutStyle"/>
              <w:spacing w:after="0" w:line="240" w:lineRule="auto"/>
            </w:pPr>
          </w:p>
        </w:tc>
      </w:tr>
      <w:tr w:rsidR="00A37FFA" w14:paraId="08D615D8" w14:textId="77777777" w:rsidTr="00A37FFA">
        <w:tc>
          <w:tcPr>
            <w:tcW w:w="54" w:type="dxa"/>
          </w:tcPr>
          <w:p w14:paraId="096DB2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58CB94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67E6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058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7A95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FC39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4E5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EFC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C56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68AE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E2D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747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1D72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A7FC3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B92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26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757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48F0D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509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72C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1479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3EF7206C" w14:textId="77777777" w:rsidR="00A37FFA" w:rsidRDefault="00A37FFA" w:rsidP="00A37FFA">
            <w:pPr>
              <w:spacing w:after="0" w:line="240" w:lineRule="auto"/>
            </w:pPr>
          </w:p>
        </w:tc>
        <w:tc>
          <w:tcPr>
            <w:tcW w:w="149" w:type="dxa"/>
          </w:tcPr>
          <w:p w14:paraId="29A3B7FC" w14:textId="77777777" w:rsidR="00A37FFA" w:rsidRDefault="00A37FFA" w:rsidP="00A37FFA">
            <w:pPr>
              <w:pStyle w:val="EmptyCellLayoutStyle"/>
              <w:spacing w:after="0" w:line="240" w:lineRule="auto"/>
            </w:pPr>
          </w:p>
        </w:tc>
      </w:tr>
      <w:tr w:rsidR="00A37FFA" w14:paraId="1F7171FA" w14:textId="77777777" w:rsidTr="00A37FFA">
        <w:trPr>
          <w:trHeight w:val="80"/>
        </w:trPr>
        <w:tc>
          <w:tcPr>
            <w:tcW w:w="54" w:type="dxa"/>
          </w:tcPr>
          <w:p w14:paraId="1810A409" w14:textId="77777777" w:rsidR="00A37FFA" w:rsidRDefault="00A37FFA" w:rsidP="00A37FFA">
            <w:pPr>
              <w:pStyle w:val="EmptyCellLayoutStyle"/>
              <w:spacing w:after="0" w:line="240" w:lineRule="auto"/>
            </w:pPr>
          </w:p>
        </w:tc>
        <w:tc>
          <w:tcPr>
            <w:tcW w:w="10395" w:type="dxa"/>
          </w:tcPr>
          <w:p w14:paraId="5171B952" w14:textId="77777777" w:rsidR="00A37FFA" w:rsidRDefault="00A37FFA" w:rsidP="00A37FFA">
            <w:pPr>
              <w:pStyle w:val="EmptyCellLayoutStyle"/>
              <w:spacing w:after="0" w:line="240" w:lineRule="auto"/>
            </w:pPr>
          </w:p>
        </w:tc>
        <w:tc>
          <w:tcPr>
            <w:tcW w:w="149" w:type="dxa"/>
          </w:tcPr>
          <w:p w14:paraId="12DF66A5" w14:textId="77777777" w:rsidR="00A37FFA" w:rsidRDefault="00A37FFA" w:rsidP="00A37FFA">
            <w:pPr>
              <w:pStyle w:val="EmptyCellLayoutStyle"/>
              <w:spacing w:after="0" w:line="240" w:lineRule="auto"/>
            </w:pPr>
          </w:p>
        </w:tc>
      </w:tr>
    </w:tbl>
    <w:p xmlns:w="http://schemas.openxmlformats.org/wordprocessingml/2006/main" w14:paraId="5E2E59D6" w14:textId="77777777" w:rsidR="00A37FFA" w:rsidRDefault="00A37FFA" w:rsidP="00A37FFA">
      <w:pPr>
        <w:spacing w:after="0" w:line="240" w:lineRule="auto"/>
      </w:pPr>
    </w:p>
    <w:p xmlns:w="http://schemas.openxmlformats.org/wordprocessingml/2006/main" w14:paraId="333954A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CPU 사용률(%)</w:t>
      </w:r>
    </w:p>
    <w:p xmlns:w="http://schemas.openxmlformats.org/wordprocessingml/2006/main" w14:paraId="3971C3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SSQL DB 엔진의 CPU 사용률(%)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1E35DF" w14:textId="77777777" w:rsidTr="00A37FFA">
        <w:trPr>
          <w:trHeight w:val="54"/>
        </w:trPr>
        <w:tc>
          <w:tcPr>
            <w:tcW w:w="54" w:type="dxa"/>
          </w:tcPr>
          <w:p w14:paraId="5C581D8F" w14:textId="77777777" w:rsidR="00A37FFA" w:rsidRDefault="00A37FFA" w:rsidP="00A37FFA">
            <w:pPr>
              <w:pStyle w:val="EmptyCellLayoutStyle"/>
              <w:spacing w:after="0" w:line="240" w:lineRule="auto"/>
            </w:pPr>
          </w:p>
        </w:tc>
        <w:tc>
          <w:tcPr>
            <w:tcW w:w="10395" w:type="dxa"/>
          </w:tcPr>
          <w:p w14:paraId="3B72DCDA" w14:textId="77777777" w:rsidR="00A37FFA" w:rsidRDefault="00A37FFA" w:rsidP="00A37FFA">
            <w:pPr>
              <w:pStyle w:val="EmptyCellLayoutStyle"/>
              <w:spacing w:after="0" w:line="240" w:lineRule="auto"/>
            </w:pPr>
          </w:p>
        </w:tc>
        <w:tc>
          <w:tcPr>
            <w:tcW w:w="149" w:type="dxa"/>
          </w:tcPr>
          <w:p w14:paraId="408F723C" w14:textId="77777777" w:rsidR="00A37FFA" w:rsidRDefault="00A37FFA" w:rsidP="00A37FFA">
            <w:pPr>
              <w:pStyle w:val="EmptyCellLayoutStyle"/>
              <w:spacing w:after="0" w:line="240" w:lineRule="auto"/>
            </w:pPr>
          </w:p>
        </w:tc>
      </w:tr>
      <w:tr w:rsidR="00A37FFA" w14:paraId="0E092357" w14:textId="77777777" w:rsidTr="00A37FFA">
        <w:tc>
          <w:tcPr>
            <w:tcW w:w="54" w:type="dxa"/>
          </w:tcPr>
          <w:p w14:paraId="540590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A8448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797C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97AB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C64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E5BBC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A52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28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2CD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4CDE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5C6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3D7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A79B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87634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E50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326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E7D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88F30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A0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783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CDE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40AEFD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8A6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6F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7CEA3" w14:textId="77777777" w:rsidR="00A37FFA" w:rsidRDefault="00A37FFA" w:rsidP="00A37FFA">
                  <w:pPr>
                    <w:spacing w:after="0" w:line="240" w:lineRule="auto"/>
                  </w:pPr>
                </w:p>
              </w:tc>
            </w:tr>
            <w:tr w:rsidR="00A37FFA" w14:paraId="43CB66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4CA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51F2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C62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w:t>
                  </w:r>
                </w:p>
              </w:tc>
            </w:tr>
            <w:tr w:rsidR="00A37FFA" w14:paraId="45BE1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AFE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BF4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CC9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55D05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B821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D63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04FC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CA81AB9" w14:textId="77777777" w:rsidR="00A37FFA" w:rsidRDefault="00A37FFA" w:rsidP="00A37FFA">
            <w:pPr>
              <w:spacing w:after="0" w:line="240" w:lineRule="auto"/>
            </w:pPr>
          </w:p>
        </w:tc>
        <w:tc>
          <w:tcPr>
            <w:tcW w:w="149" w:type="dxa"/>
          </w:tcPr>
          <w:p w14:paraId="4815F948" w14:textId="77777777" w:rsidR="00A37FFA" w:rsidRDefault="00A37FFA" w:rsidP="00A37FFA">
            <w:pPr>
              <w:pStyle w:val="EmptyCellLayoutStyle"/>
              <w:spacing w:after="0" w:line="240" w:lineRule="auto"/>
            </w:pPr>
          </w:p>
        </w:tc>
      </w:tr>
      <w:tr w:rsidR="00A37FFA" w14:paraId="58E468CD" w14:textId="77777777" w:rsidTr="00A37FFA">
        <w:trPr>
          <w:trHeight w:val="80"/>
        </w:trPr>
        <w:tc>
          <w:tcPr>
            <w:tcW w:w="54" w:type="dxa"/>
          </w:tcPr>
          <w:p w14:paraId="0F9D6E77" w14:textId="77777777" w:rsidR="00A37FFA" w:rsidRDefault="00A37FFA" w:rsidP="00A37FFA">
            <w:pPr>
              <w:pStyle w:val="EmptyCellLayoutStyle"/>
              <w:spacing w:after="0" w:line="240" w:lineRule="auto"/>
            </w:pPr>
          </w:p>
        </w:tc>
        <w:tc>
          <w:tcPr>
            <w:tcW w:w="10395" w:type="dxa"/>
          </w:tcPr>
          <w:p w14:paraId="25A38501" w14:textId="77777777" w:rsidR="00A37FFA" w:rsidRDefault="00A37FFA" w:rsidP="00A37FFA">
            <w:pPr>
              <w:pStyle w:val="EmptyCellLayoutStyle"/>
              <w:spacing w:after="0" w:line="240" w:lineRule="auto"/>
            </w:pPr>
          </w:p>
        </w:tc>
        <w:tc>
          <w:tcPr>
            <w:tcW w:w="149" w:type="dxa"/>
          </w:tcPr>
          <w:p w14:paraId="0D322C91" w14:textId="77777777" w:rsidR="00A37FFA" w:rsidRDefault="00A37FFA" w:rsidP="00A37FFA">
            <w:pPr>
              <w:pStyle w:val="EmptyCellLayoutStyle"/>
              <w:spacing w:after="0" w:line="240" w:lineRule="auto"/>
            </w:pPr>
          </w:p>
        </w:tc>
      </w:tr>
    </w:tbl>
    <w:p xmlns:w="http://schemas.openxmlformats.org/wordprocessingml/2006/main" w14:paraId="4D956E2B" w14:textId="77777777" w:rsidR="00A37FFA" w:rsidRDefault="00A37FFA" w:rsidP="00A37FFA">
      <w:pPr>
        <w:spacing w:after="0" w:line="240" w:lineRule="auto"/>
      </w:pPr>
    </w:p>
    <w:p xmlns:w="http://schemas.openxmlformats.org/wordprocessingml/2006/main" w14:paraId="78B03E7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Buffer Cache Hit Ratio</w:t>
      </w:r>
    </w:p>
    <w:p xmlns:w="http://schemas.openxmlformats.org/wordprocessingml/2006/main" w14:paraId="1C5922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버퍼 캐시 적중률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6D6365" w14:textId="77777777" w:rsidTr="00A37FFA">
        <w:trPr>
          <w:trHeight w:val="54"/>
        </w:trPr>
        <w:tc>
          <w:tcPr>
            <w:tcW w:w="54" w:type="dxa"/>
          </w:tcPr>
          <w:p w14:paraId="2295850C" w14:textId="77777777" w:rsidR="00A37FFA" w:rsidRDefault="00A37FFA" w:rsidP="00A37FFA">
            <w:pPr>
              <w:pStyle w:val="EmptyCellLayoutStyle"/>
              <w:spacing w:after="0" w:line="240" w:lineRule="auto"/>
            </w:pPr>
          </w:p>
        </w:tc>
        <w:tc>
          <w:tcPr>
            <w:tcW w:w="10395" w:type="dxa"/>
          </w:tcPr>
          <w:p w14:paraId="5D1DEA89" w14:textId="77777777" w:rsidR="00A37FFA" w:rsidRDefault="00A37FFA" w:rsidP="00A37FFA">
            <w:pPr>
              <w:pStyle w:val="EmptyCellLayoutStyle"/>
              <w:spacing w:after="0" w:line="240" w:lineRule="auto"/>
            </w:pPr>
          </w:p>
        </w:tc>
        <w:tc>
          <w:tcPr>
            <w:tcW w:w="149" w:type="dxa"/>
          </w:tcPr>
          <w:p w14:paraId="5FBB670E" w14:textId="77777777" w:rsidR="00A37FFA" w:rsidRDefault="00A37FFA" w:rsidP="00A37FFA">
            <w:pPr>
              <w:pStyle w:val="EmptyCellLayoutStyle"/>
              <w:spacing w:after="0" w:line="240" w:lineRule="auto"/>
            </w:pPr>
          </w:p>
        </w:tc>
      </w:tr>
      <w:tr w:rsidR="00A37FFA" w14:paraId="482AC29F" w14:textId="77777777" w:rsidTr="00A37FFA">
        <w:tc>
          <w:tcPr>
            <w:tcW w:w="54" w:type="dxa"/>
          </w:tcPr>
          <w:p w14:paraId="068AF5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D509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F276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CB18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65C2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578F2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D8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034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E9F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2D46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051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2B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B40B0"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1D2AC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1B1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A54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A2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BE807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44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A86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6D2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068AE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2F4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770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06B8D" w14:textId="77777777" w:rsidR="00A37FFA" w:rsidRDefault="00A37FFA" w:rsidP="00A37FFA">
                  <w:pPr>
                    <w:spacing w:after="0" w:line="240" w:lineRule="auto"/>
                  </w:pPr>
                </w:p>
              </w:tc>
            </w:tr>
            <w:tr w:rsidR="00A37FFA" w14:paraId="55C5E2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791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6DB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102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44F6C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F2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EF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3F0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8B788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57AD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532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BFD7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3F78B51" w14:textId="77777777" w:rsidR="00A37FFA" w:rsidRDefault="00A37FFA" w:rsidP="00A37FFA">
            <w:pPr>
              <w:spacing w:after="0" w:line="240" w:lineRule="auto"/>
            </w:pPr>
          </w:p>
        </w:tc>
        <w:tc>
          <w:tcPr>
            <w:tcW w:w="149" w:type="dxa"/>
          </w:tcPr>
          <w:p w14:paraId="1AA85DFF" w14:textId="77777777" w:rsidR="00A37FFA" w:rsidRDefault="00A37FFA" w:rsidP="00A37FFA">
            <w:pPr>
              <w:pStyle w:val="EmptyCellLayoutStyle"/>
              <w:spacing w:after="0" w:line="240" w:lineRule="auto"/>
            </w:pPr>
          </w:p>
        </w:tc>
      </w:tr>
      <w:tr w:rsidR="00A37FFA" w14:paraId="3F6F59C2" w14:textId="77777777" w:rsidTr="00A37FFA">
        <w:trPr>
          <w:trHeight w:val="80"/>
        </w:trPr>
        <w:tc>
          <w:tcPr>
            <w:tcW w:w="54" w:type="dxa"/>
          </w:tcPr>
          <w:p w14:paraId="2B793670" w14:textId="77777777" w:rsidR="00A37FFA" w:rsidRDefault="00A37FFA" w:rsidP="00A37FFA">
            <w:pPr>
              <w:pStyle w:val="EmptyCellLayoutStyle"/>
              <w:spacing w:after="0" w:line="240" w:lineRule="auto"/>
            </w:pPr>
          </w:p>
        </w:tc>
        <w:tc>
          <w:tcPr>
            <w:tcW w:w="10395" w:type="dxa"/>
          </w:tcPr>
          <w:p w14:paraId="642A3702" w14:textId="77777777" w:rsidR="00A37FFA" w:rsidRDefault="00A37FFA" w:rsidP="00A37FFA">
            <w:pPr>
              <w:pStyle w:val="EmptyCellLayoutStyle"/>
              <w:spacing w:after="0" w:line="240" w:lineRule="auto"/>
            </w:pPr>
          </w:p>
        </w:tc>
        <w:tc>
          <w:tcPr>
            <w:tcW w:w="149" w:type="dxa"/>
          </w:tcPr>
          <w:p w14:paraId="428D3D24" w14:textId="77777777" w:rsidR="00A37FFA" w:rsidRDefault="00A37FFA" w:rsidP="00A37FFA">
            <w:pPr>
              <w:pStyle w:val="EmptyCellLayoutStyle"/>
              <w:spacing w:after="0" w:line="240" w:lineRule="auto"/>
            </w:pPr>
          </w:p>
        </w:tc>
      </w:tr>
    </w:tbl>
    <w:p xmlns:w="http://schemas.openxmlformats.org/wordprocessingml/2006/main" w14:paraId="2DD32C7D" w14:textId="77777777" w:rsidR="00A37FFA" w:rsidRDefault="00A37FFA" w:rsidP="00A37FFA">
      <w:pPr>
        <w:spacing w:after="0" w:line="240" w:lineRule="auto"/>
      </w:pPr>
    </w:p>
    <w:p xmlns:w="http://schemas.openxmlformats.org/wordprocessingml/2006/main" w14:paraId="195E760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서비스 팩 확인</w:t>
      </w:r>
    </w:p>
    <w:p xmlns:w="http://schemas.openxmlformats.org/wordprocessingml/2006/main" w14:paraId="57E3A4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규격 설정과 비교하여 데이터베이스 엔진의 서비스 팩 수준을 모니터링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128E38" w14:textId="77777777" w:rsidTr="00A37FFA">
        <w:trPr>
          <w:trHeight w:val="54"/>
        </w:trPr>
        <w:tc>
          <w:tcPr>
            <w:tcW w:w="54" w:type="dxa"/>
          </w:tcPr>
          <w:p w14:paraId="5338B1D0" w14:textId="77777777" w:rsidR="00A37FFA" w:rsidRDefault="00A37FFA" w:rsidP="00A37FFA">
            <w:pPr>
              <w:pStyle w:val="EmptyCellLayoutStyle"/>
              <w:spacing w:after="0" w:line="240" w:lineRule="auto"/>
            </w:pPr>
          </w:p>
        </w:tc>
        <w:tc>
          <w:tcPr>
            <w:tcW w:w="10395" w:type="dxa"/>
          </w:tcPr>
          <w:p w14:paraId="410A583F" w14:textId="77777777" w:rsidR="00A37FFA" w:rsidRDefault="00A37FFA" w:rsidP="00A37FFA">
            <w:pPr>
              <w:pStyle w:val="EmptyCellLayoutStyle"/>
              <w:spacing w:after="0" w:line="240" w:lineRule="auto"/>
            </w:pPr>
          </w:p>
        </w:tc>
        <w:tc>
          <w:tcPr>
            <w:tcW w:w="149" w:type="dxa"/>
          </w:tcPr>
          <w:p w14:paraId="44E84101" w14:textId="77777777" w:rsidR="00A37FFA" w:rsidRDefault="00A37FFA" w:rsidP="00A37FFA">
            <w:pPr>
              <w:pStyle w:val="EmptyCellLayoutStyle"/>
              <w:spacing w:after="0" w:line="240" w:lineRule="auto"/>
            </w:pPr>
          </w:p>
        </w:tc>
      </w:tr>
      <w:tr w:rsidR="00A37FFA" w14:paraId="0DC6609D" w14:textId="77777777" w:rsidTr="00A37FFA">
        <w:tc>
          <w:tcPr>
            <w:tcW w:w="54" w:type="dxa"/>
          </w:tcPr>
          <w:p w14:paraId="6BE6BF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C3D2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4AA4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9845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A130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124F8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8D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BDD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A3D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2800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044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E86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F9ABD"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41809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911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604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88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0AEC56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660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용 최소 서비스 팩 수준</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1CE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회사 정책에 따른 최소 서비스 팩 수준입니다. 기본적으로 0(정수)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937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1C18B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CD9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E7B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C0140" w14:textId="77777777" w:rsidR="00A37FFA" w:rsidRDefault="00A37FFA" w:rsidP="00A37FFA">
                  <w:pPr>
                    <w:spacing w:after="0" w:line="240" w:lineRule="auto"/>
                  </w:pPr>
                </w:p>
              </w:tc>
            </w:tr>
            <w:tr w:rsidR="00A37FFA" w14:paraId="6EBDCC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3B3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545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2D2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E6E09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4BB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5474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FEF0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7A8C15" w14:textId="77777777" w:rsidR="00A37FFA" w:rsidRDefault="00A37FFA" w:rsidP="00A37FFA">
            <w:pPr>
              <w:spacing w:after="0" w:line="240" w:lineRule="auto"/>
            </w:pPr>
          </w:p>
        </w:tc>
        <w:tc>
          <w:tcPr>
            <w:tcW w:w="149" w:type="dxa"/>
          </w:tcPr>
          <w:p w14:paraId="3E5CEB94" w14:textId="77777777" w:rsidR="00A37FFA" w:rsidRDefault="00A37FFA" w:rsidP="00A37FFA">
            <w:pPr>
              <w:pStyle w:val="EmptyCellLayoutStyle"/>
              <w:spacing w:after="0" w:line="240" w:lineRule="auto"/>
            </w:pPr>
          </w:p>
        </w:tc>
      </w:tr>
      <w:tr w:rsidR="00A37FFA" w14:paraId="493322B9" w14:textId="77777777" w:rsidTr="00A37FFA">
        <w:trPr>
          <w:trHeight w:val="80"/>
        </w:trPr>
        <w:tc>
          <w:tcPr>
            <w:tcW w:w="54" w:type="dxa"/>
          </w:tcPr>
          <w:p w14:paraId="0E752454" w14:textId="77777777" w:rsidR="00A37FFA" w:rsidRDefault="00A37FFA" w:rsidP="00A37FFA">
            <w:pPr>
              <w:pStyle w:val="EmptyCellLayoutStyle"/>
              <w:spacing w:after="0" w:line="240" w:lineRule="auto"/>
            </w:pPr>
          </w:p>
        </w:tc>
        <w:tc>
          <w:tcPr>
            <w:tcW w:w="10395" w:type="dxa"/>
          </w:tcPr>
          <w:p w14:paraId="3EFF7452" w14:textId="77777777" w:rsidR="00A37FFA" w:rsidRDefault="00A37FFA" w:rsidP="00A37FFA">
            <w:pPr>
              <w:pStyle w:val="EmptyCellLayoutStyle"/>
              <w:spacing w:after="0" w:line="240" w:lineRule="auto"/>
            </w:pPr>
          </w:p>
        </w:tc>
        <w:tc>
          <w:tcPr>
            <w:tcW w:w="149" w:type="dxa"/>
          </w:tcPr>
          <w:p w14:paraId="691E4467" w14:textId="77777777" w:rsidR="00A37FFA" w:rsidRDefault="00A37FFA" w:rsidP="00A37FFA">
            <w:pPr>
              <w:pStyle w:val="EmptyCellLayoutStyle"/>
              <w:spacing w:after="0" w:line="240" w:lineRule="auto"/>
            </w:pPr>
          </w:p>
        </w:tc>
      </w:tr>
    </w:tbl>
    <w:p xmlns:w="http://schemas.openxmlformats.org/wordprocessingml/2006/main" w14:paraId="49C7DDFC" w14:textId="77777777" w:rsidR="00A37FFA" w:rsidRDefault="00A37FFA" w:rsidP="00A37FFA">
      <w:pPr>
        <w:spacing w:after="0" w:line="240" w:lineRule="auto"/>
      </w:pPr>
    </w:p>
    <w:p xmlns:w="http://schemas.openxmlformats.org/wordprocessingml/2006/main" w14:paraId="139BF1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다시 컴파일</w:t>
      </w:r>
    </w:p>
    <w:p xmlns:w="http://schemas.openxmlformats.org/wordprocessingml/2006/main" w14:paraId="607A63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SQL 다시 컴파일입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E40F5F" w14:textId="77777777" w:rsidTr="00A37FFA">
        <w:trPr>
          <w:trHeight w:val="54"/>
        </w:trPr>
        <w:tc>
          <w:tcPr>
            <w:tcW w:w="54" w:type="dxa"/>
          </w:tcPr>
          <w:p w14:paraId="523F4414" w14:textId="77777777" w:rsidR="00A37FFA" w:rsidRDefault="00A37FFA" w:rsidP="00A37FFA">
            <w:pPr>
              <w:pStyle w:val="EmptyCellLayoutStyle"/>
              <w:spacing w:after="0" w:line="240" w:lineRule="auto"/>
            </w:pPr>
          </w:p>
        </w:tc>
        <w:tc>
          <w:tcPr>
            <w:tcW w:w="10395" w:type="dxa"/>
          </w:tcPr>
          <w:p w14:paraId="60239053" w14:textId="77777777" w:rsidR="00A37FFA" w:rsidRDefault="00A37FFA" w:rsidP="00A37FFA">
            <w:pPr>
              <w:pStyle w:val="EmptyCellLayoutStyle"/>
              <w:spacing w:after="0" w:line="240" w:lineRule="auto"/>
            </w:pPr>
          </w:p>
        </w:tc>
        <w:tc>
          <w:tcPr>
            <w:tcW w:w="149" w:type="dxa"/>
          </w:tcPr>
          <w:p w14:paraId="4F64B0EB" w14:textId="77777777" w:rsidR="00A37FFA" w:rsidRDefault="00A37FFA" w:rsidP="00A37FFA">
            <w:pPr>
              <w:pStyle w:val="EmptyCellLayoutStyle"/>
              <w:spacing w:after="0" w:line="240" w:lineRule="auto"/>
            </w:pPr>
          </w:p>
        </w:tc>
      </w:tr>
      <w:tr w:rsidR="00A37FFA" w14:paraId="4514BD6C" w14:textId="77777777" w:rsidTr="00A37FFA">
        <w:tc>
          <w:tcPr>
            <w:tcW w:w="54" w:type="dxa"/>
          </w:tcPr>
          <w:p w14:paraId="1C2E8D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8821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048B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6CA7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7506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8F42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2E3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97B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729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40CB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799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92E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78AB3"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0E16DD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9F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253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C2D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67342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00C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3AC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71A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14734C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D62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13B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4DB07" w14:textId="77777777" w:rsidR="00A37FFA" w:rsidRDefault="00A37FFA" w:rsidP="00A37FFA">
                  <w:pPr>
                    <w:spacing w:after="0" w:line="240" w:lineRule="auto"/>
                  </w:pPr>
                </w:p>
              </w:tc>
            </w:tr>
            <w:tr w:rsidR="00A37FFA" w14:paraId="37A711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C68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BA2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다시 컴파일 및 SQL 컴파일 사이의 비율이 이 임계값보다 크면 경고가 생성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258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5</w:t>
                  </w:r>
                </w:p>
              </w:tc>
            </w:tr>
            <w:tr w:rsidR="00A37FFA" w14:paraId="04FF0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B28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60A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2E9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8910A9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F886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49F9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FC9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F502B3B" w14:textId="77777777" w:rsidR="00A37FFA" w:rsidRDefault="00A37FFA" w:rsidP="00A37FFA">
            <w:pPr>
              <w:spacing w:after="0" w:line="240" w:lineRule="auto"/>
            </w:pPr>
          </w:p>
        </w:tc>
        <w:tc>
          <w:tcPr>
            <w:tcW w:w="149" w:type="dxa"/>
          </w:tcPr>
          <w:p w14:paraId="21975140" w14:textId="77777777" w:rsidR="00A37FFA" w:rsidRDefault="00A37FFA" w:rsidP="00A37FFA">
            <w:pPr>
              <w:pStyle w:val="EmptyCellLayoutStyle"/>
              <w:spacing w:after="0" w:line="240" w:lineRule="auto"/>
            </w:pPr>
          </w:p>
        </w:tc>
      </w:tr>
      <w:tr w:rsidR="00A37FFA" w14:paraId="182A1399" w14:textId="77777777" w:rsidTr="00A37FFA">
        <w:trPr>
          <w:trHeight w:val="80"/>
        </w:trPr>
        <w:tc>
          <w:tcPr>
            <w:tcW w:w="54" w:type="dxa"/>
          </w:tcPr>
          <w:p w14:paraId="47B3A26A" w14:textId="77777777" w:rsidR="00A37FFA" w:rsidRDefault="00A37FFA" w:rsidP="00A37FFA">
            <w:pPr>
              <w:pStyle w:val="EmptyCellLayoutStyle"/>
              <w:spacing w:after="0" w:line="240" w:lineRule="auto"/>
            </w:pPr>
          </w:p>
        </w:tc>
        <w:tc>
          <w:tcPr>
            <w:tcW w:w="10395" w:type="dxa"/>
          </w:tcPr>
          <w:p w14:paraId="516A8F9A" w14:textId="77777777" w:rsidR="00A37FFA" w:rsidRDefault="00A37FFA" w:rsidP="00A37FFA">
            <w:pPr>
              <w:pStyle w:val="EmptyCellLayoutStyle"/>
              <w:spacing w:after="0" w:line="240" w:lineRule="auto"/>
            </w:pPr>
          </w:p>
        </w:tc>
        <w:tc>
          <w:tcPr>
            <w:tcW w:w="149" w:type="dxa"/>
          </w:tcPr>
          <w:p w14:paraId="0013F1A6" w14:textId="77777777" w:rsidR="00A37FFA" w:rsidRDefault="00A37FFA" w:rsidP="00A37FFA">
            <w:pPr>
              <w:pStyle w:val="EmptyCellLayoutStyle"/>
              <w:spacing w:after="0" w:line="240" w:lineRule="auto"/>
            </w:pPr>
          </w:p>
        </w:tc>
      </w:tr>
    </w:tbl>
    <w:p xmlns:w="http://schemas.openxmlformats.org/wordprocessingml/2006/main" w14:paraId="213E8118" w14:textId="77777777" w:rsidR="00A37FFA" w:rsidRDefault="00A37FFA" w:rsidP="00A37FFA">
      <w:pPr>
        <w:spacing w:after="0" w:line="240" w:lineRule="auto"/>
      </w:pPr>
    </w:p>
    <w:p xmlns:w="http://schemas.openxmlformats.org/wordprocessingml/2006/main" w14:paraId="75EB32C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페이지 수명 예상</w:t>
      </w:r>
    </w:p>
    <w:p xmlns:w="http://schemas.openxmlformats.org/wordprocessingml/2006/main" w14:paraId="5B08DC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페이지 수명 예상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2CEF68" w14:textId="77777777" w:rsidTr="00A37FFA">
        <w:trPr>
          <w:trHeight w:val="54"/>
        </w:trPr>
        <w:tc>
          <w:tcPr>
            <w:tcW w:w="54" w:type="dxa"/>
          </w:tcPr>
          <w:p w14:paraId="7DF5A3B7" w14:textId="77777777" w:rsidR="00A37FFA" w:rsidRDefault="00A37FFA" w:rsidP="00A37FFA">
            <w:pPr>
              <w:pStyle w:val="EmptyCellLayoutStyle"/>
              <w:spacing w:after="0" w:line="240" w:lineRule="auto"/>
            </w:pPr>
          </w:p>
        </w:tc>
        <w:tc>
          <w:tcPr>
            <w:tcW w:w="10395" w:type="dxa"/>
          </w:tcPr>
          <w:p w14:paraId="53968CFB" w14:textId="77777777" w:rsidR="00A37FFA" w:rsidRDefault="00A37FFA" w:rsidP="00A37FFA">
            <w:pPr>
              <w:pStyle w:val="EmptyCellLayoutStyle"/>
              <w:spacing w:after="0" w:line="240" w:lineRule="auto"/>
            </w:pPr>
          </w:p>
        </w:tc>
        <w:tc>
          <w:tcPr>
            <w:tcW w:w="149" w:type="dxa"/>
          </w:tcPr>
          <w:p w14:paraId="51AB496E" w14:textId="77777777" w:rsidR="00A37FFA" w:rsidRDefault="00A37FFA" w:rsidP="00A37FFA">
            <w:pPr>
              <w:pStyle w:val="EmptyCellLayoutStyle"/>
              <w:spacing w:after="0" w:line="240" w:lineRule="auto"/>
            </w:pPr>
          </w:p>
        </w:tc>
      </w:tr>
      <w:tr w:rsidR="00A37FFA" w14:paraId="22CCE1F9" w14:textId="77777777" w:rsidTr="00A37FFA">
        <w:tc>
          <w:tcPr>
            <w:tcW w:w="54" w:type="dxa"/>
          </w:tcPr>
          <w:p w14:paraId="5DE938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C0F0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C70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ED1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E2C5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79A89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660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A25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D31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BFF53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A3C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3F4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D40E4"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2EDE3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D8C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1C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352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BB2A9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9F5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790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0F7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574DB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D79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8FD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D87B" w14:textId="77777777" w:rsidR="00A37FFA" w:rsidRDefault="00A37FFA" w:rsidP="00A37FFA">
                  <w:pPr>
                    <w:spacing w:after="0" w:line="240" w:lineRule="auto"/>
                  </w:pPr>
                </w:p>
              </w:tc>
            </w:tr>
            <w:tr w:rsidR="00A37FFA" w14:paraId="4088B2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654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28E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E88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6A10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31C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FE4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DB1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03E62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0D6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F98E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CE59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5CE502" w14:textId="77777777" w:rsidR="00A37FFA" w:rsidRDefault="00A37FFA" w:rsidP="00A37FFA">
            <w:pPr>
              <w:spacing w:after="0" w:line="240" w:lineRule="auto"/>
            </w:pPr>
          </w:p>
        </w:tc>
        <w:tc>
          <w:tcPr>
            <w:tcW w:w="149" w:type="dxa"/>
          </w:tcPr>
          <w:p w14:paraId="5ACA6D38" w14:textId="77777777" w:rsidR="00A37FFA" w:rsidRDefault="00A37FFA" w:rsidP="00A37FFA">
            <w:pPr>
              <w:pStyle w:val="EmptyCellLayoutStyle"/>
              <w:spacing w:after="0" w:line="240" w:lineRule="auto"/>
            </w:pPr>
          </w:p>
        </w:tc>
      </w:tr>
      <w:tr w:rsidR="00A37FFA" w14:paraId="13FD0A35" w14:textId="77777777" w:rsidTr="00A37FFA">
        <w:trPr>
          <w:trHeight w:val="80"/>
        </w:trPr>
        <w:tc>
          <w:tcPr>
            <w:tcW w:w="54" w:type="dxa"/>
          </w:tcPr>
          <w:p w14:paraId="2905E520" w14:textId="77777777" w:rsidR="00A37FFA" w:rsidRDefault="00A37FFA" w:rsidP="00A37FFA">
            <w:pPr>
              <w:pStyle w:val="EmptyCellLayoutStyle"/>
              <w:spacing w:after="0" w:line="240" w:lineRule="auto"/>
            </w:pPr>
          </w:p>
        </w:tc>
        <w:tc>
          <w:tcPr>
            <w:tcW w:w="10395" w:type="dxa"/>
          </w:tcPr>
          <w:p w14:paraId="6233C408" w14:textId="77777777" w:rsidR="00A37FFA" w:rsidRDefault="00A37FFA" w:rsidP="00A37FFA">
            <w:pPr>
              <w:pStyle w:val="EmptyCellLayoutStyle"/>
              <w:spacing w:after="0" w:line="240" w:lineRule="auto"/>
            </w:pPr>
          </w:p>
        </w:tc>
        <w:tc>
          <w:tcPr>
            <w:tcW w:w="149" w:type="dxa"/>
          </w:tcPr>
          <w:p w14:paraId="76F444B7" w14:textId="77777777" w:rsidR="00A37FFA" w:rsidRDefault="00A37FFA" w:rsidP="00A37FFA">
            <w:pPr>
              <w:pStyle w:val="EmptyCellLayoutStyle"/>
              <w:spacing w:after="0" w:line="240" w:lineRule="auto"/>
            </w:pPr>
          </w:p>
        </w:tc>
      </w:tr>
    </w:tbl>
    <w:p xmlns:w="http://schemas.openxmlformats.org/wordprocessingml/2006/main" w14:paraId="6D7D521E" w14:textId="77777777" w:rsidR="00A37FFA" w:rsidRDefault="00A37FFA" w:rsidP="00A37FFA">
      <w:pPr>
        <w:spacing w:after="0" w:line="240" w:lineRule="auto"/>
      </w:pPr>
    </w:p>
    <w:p xmlns:w="http://schemas.openxmlformats.org/wordprocessingml/2006/main" w14:paraId="7BC431F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차단 세션</w:t>
      </w:r>
    </w:p>
    <w:p xmlns:w="http://schemas.openxmlformats.org/wordprocessingml/2006/main" w14:paraId="30BD04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SQL 인스턴스에 대한 차단 세션을 모니터링합니다. 참고: 이 모니터는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8DF701" w14:textId="77777777" w:rsidTr="00A37FFA">
        <w:trPr>
          <w:trHeight w:val="54"/>
        </w:trPr>
        <w:tc>
          <w:tcPr>
            <w:tcW w:w="54" w:type="dxa"/>
          </w:tcPr>
          <w:p w14:paraId="5E5813E3" w14:textId="77777777" w:rsidR="00A37FFA" w:rsidRDefault="00A37FFA" w:rsidP="00A37FFA">
            <w:pPr>
              <w:pStyle w:val="EmptyCellLayoutStyle"/>
              <w:spacing w:after="0" w:line="240" w:lineRule="auto"/>
            </w:pPr>
          </w:p>
        </w:tc>
        <w:tc>
          <w:tcPr>
            <w:tcW w:w="10395" w:type="dxa"/>
          </w:tcPr>
          <w:p w14:paraId="73FFDE1A" w14:textId="77777777" w:rsidR="00A37FFA" w:rsidRDefault="00A37FFA" w:rsidP="00A37FFA">
            <w:pPr>
              <w:pStyle w:val="EmptyCellLayoutStyle"/>
              <w:spacing w:after="0" w:line="240" w:lineRule="auto"/>
            </w:pPr>
          </w:p>
        </w:tc>
        <w:tc>
          <w:tcPr>
            <w:tcW w:w="149" w:type="dxa"/>
          </w:tcPr>
          <w:p w14:paraId="39F88834" w14:textId="77777777" w:rsidR="00A37FFA" w:rsidRDefault="00A37FFA" w:rsidP="00A37FFA">
            <w:pPr>
              <w:pStyle w:val="EmptyCellLayoutStyle"/>
              <w:spacing w:after="0" w:line="240" w:lineRule="auto"/>
            </w:pPr>
          </w:p>
        </w:tc>
      </w:tr>
      <w:tr w:rsidR="00A37FFA" w14:paraId="5490FDB9" w14:textId="77777777" w:rsidTr="00A37FFA">
        <w:tc>
          <w:tcPr>
            <w:tcW w:w="54" w:type="dxa"/>
          </w:tcPr>
          <w:p w14:paraId="774999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BFB1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83A6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93B8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1AD7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69B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BD9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3E1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B7F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9FE59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8DD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D2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B02FD"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ADBB8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17E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8A9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4AE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972E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B26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차단 세션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739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허용되는 최대 차단 세션 수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A33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C6710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21B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44C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4BF2E" w14:textId="77777777" w:rsidR="00A37FFA" w:rsidRDefault="00A37FFA" w:rsidP="00A37FFA">
                  <w:pPr>
                    <w:spacing w:after="0" w:line="240" w:lineRule="auto"/>
                  </w:pPr>
                </w:p>
              </w:tc>
            </w:tr>
            <w:tr w:rsidR="00A37FFA" w14:paraId="390AD2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DEC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FB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42E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BED78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B53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D48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E18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1D7CAB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2471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대기 시간(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0A9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차단 SPID 분석을 위해 고려하기 전 경과해야 하는 최소 프로세스 실행 기간입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D76C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52BEEC6F" w14:textId="77777777" w:rsidR="00A37FFA" w:rsidRDefault="00A37FFA" w:rsidP="00A37FFA">
            <w:pPr>
              <w:spacing w:after="0" w:line="240" w:lineRule="auto"/>
            </w:pPr>
          </w:p>
        </w:tc>
        <w:tc>
          <w:tcPr>
            <w:tcW w:w="149" w:type="dxa"/>
          </w:tcPr>
          <w:p w14:paraId="01813312" w14:textId="77777777" w:rsidR="00A37FFA" w:rsidRDefault="00A37FFA" w:rsidP="00A37FFA">
            <w:pPr>
              <w:pStyle w:val="EmptyCellLayoutStyle"/>
              <w:spacing w:after="0" w:line="240" w:lineRule="auto"/>
            </w:pPr>
          </w:p>
        </w:tc>
      </w:tr>
      <w:tr w:rsidR="00A37FFA" w14:paraId="2AB34F86" w14:textId="77777777" w:rsidTr="00A37FFA">
        <w:trPr>
          <w:trHeight w:val="80"/>
        </w:trPr>
        <w:tc>
          <w:tcPr>
            <w:tcW w:w="54" w:type="dxa"/>
          </w:tcPr>
          <w:p w14:paraId="59628749" w14:textId="77777777" w:rsidR="00A37FFA" w:rsidRDefault="00A37FFA" w:rsidP="00A37FFA">
            <w:pPr>
              <w:pStyle w:val="EmptyCellLayoutStyle"/>
              <w:spacing w:after="0" w:line="240" w:lineRule="auto"/>
            </w:pPr>
          </w:p>
        </w:tc>
        <w:tc>
          <w:tcPr>
            <w:tcW w:w="10395" w:type="dxa"/>
          </w:tcPr>
          <w:p w14:paraId="33ECE219" w14:textId="77777777" w:rsidR="00A37FFA" w:rsidRDefault="00A37FFA" w:rsidP="00A37FFA">
            <w:pPr>
              <w:pStyle w:val="EmptyCellLayoutStyle"/>
              <w:spacing w:after="0" w:line="240" w:lineRule="auto"/>
            </w:pPr>
          </w:p>
        </w:tc>
        <w:tc>
          <w:tcPr>
            <w:tcW w:w="149" w:type="dxa"/>
          </w:tcPr>
          <w:p w14:paraId="21AAA61C" w14:textId="77777777" w:rsidR="00A37FFA" w:rsidRDefault="00A37FFA" w:rsidP="00A37FFA">
            <w:pPr>
              <w:pStyle w:val="EmptyCellLayoutStyle"/>
              <w:spacing w:after="0" w:line="240" w:lineRule="auto"/>
            </w:pPr>
          </w:p>
        </w:tc>
      </w:tr>
    </w:tbl>
    <w:p xmlns:w="http://schemas.openxmlformats.org/wordprocessingml/2006/main" w14:paraId="3BFE88DE" w14:textId="77777777" w:rsidR="00A37FFA" w:rsidRDefault="00A37FFA" w:rsidP="00A37FFA">
      <w:pPr>
        <w:spacing w:after="0" w:line="240" w:lineRule="auto"/>
      </w:pPr>
    </w:p>
    <w:p xmlns:w="http://schemas.openxmlformats.org/wordprocessingml/2006/main" w14:paraId="2ED5878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스레드 수</w:t>
      </w:r>
    </w:p>
    <w:p xmlns:w="http://schemas.openxmlformats.org/wordprocessingml/2006/main" w14:paraId="50BD7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스레드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5AEB7F" w14:textId="77777777" w:rsidTr="00A37FFA">
        <w:trPr>
          <w:trHeight w:val="54"/>
        </w:trPr>
        <w:tc>
          <w:tcPr>
            <w:tcW w:w="54" w:type="dxa"/>
          </w:tcPr>
          <w:p w14:paraId="0FE2387E" w14:textId="77777777" w:rsidR="00A37FFA" w:rsidRDefault="00A37FFA" w:rsidP="00A37FFA">
            <w:pPr>
              <w:pStyle w:val="EmptyCellLayoutStyle"/>
              <w:spacing w:after="0" w:line="240" w:lineRule="auto"/>
            </w:pPr>
          </w:p>
        </w:tc>
        <w:tc>
          <w:tcPr>
            <w:tcW w:w="10395" w:type="dxa"/>
          </w:tcPr>
          <w:p w14:paraId="749DE6E1" w14:textId="77777777" w:rsidR="00A37FFA" w:rsidRDefault="00A37FFA" w:rsidP="00A37FFA">
            <w:pPr>
              <w:pStyle w:val="EmptyCellLayoutStyle"/>
              <w:spacing w:after="0" w:line="240" w:lineRule="auto"/>
            </w:pPr>
          </w:p>
        </w:tc>
        <w:tc>
          <w:tcPr>
            <w:tcW w:w="149" w:type="dxa"/>
          </w:tcPr>
          <w:p w14:paraId="68AF2CEA" w14:textId="77777777" w:rsidR="00A37FFA" w:rsidRDefault="00A37FFA" w:rsidP="00A37FFA">
            <w:pPr>
              <w:pStyle w:val="EmptyCellLayoutStyle"/>
              <w:spacing w:after="0" w:line="240" w:lineRule="auto"/>
            </w:pPr>
          </w:p>
        </w:tc>
      </w:tr>
      <w:tr w:rsidR="00A37FFA" w14:paraId="6D2B8C4E" w14:textId="77777777" w:rsidTr="00A37FFA">
        <w:tc>
          <w:tcPr>
            <w:tcW w:w="54" w:type="dxa"/>
          </w:tcPr>
          <w:p w14:paraId="72091C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93A5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96A7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A3B2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31D9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F52A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3BD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ECC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3F5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F8095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330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AD3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8073"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79FF58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2E0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4D8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4F7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28E3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3BA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최소 빈 스레드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B58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는 각 DB 엔진 프로세스의 최대 스레드 수 및 활성 스레드 수를 결정합니다. 빈 스레드 수가 이 매개 변수 이하인 경우 경고가 생성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73B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3C3A95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4C0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A1F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E0A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52B5B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3BD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7F1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E8B60" w14:textId="77777777" w:rsidR="00A37FFA" w:rsidRDefault="00A37FFA" w:rsidP="00A37FFA">
                  <w:pPr>
                    <w:spacing w:after="0" w:line="240" w:lineRule="auto"/>
                  </w:pPr>
                </w:p>
              </w:tc>
            </w:tr>
            <w:tr w:rsidR="00A37FFA" w14:paraId="3595F2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EC1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B83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4FE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BBB320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65C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4F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B8AC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77C0ADE" w14:textId="77777777" w:rsidR="00A37FFA" w:rsidRDefault="00A37FFA" w:rsidP="00A37FFA">
            <w:pPr>
              <w:spacing w:after="0" w:line="240" w:lineRule="auto"/>
            </w:pPr>
          </w:p>
        </w:tc>
        <w:tc>
          <w:tcPr>
            <w:tcW w:w="149" w:type="dxa"/>
          </w:tcPr>
          <w:p w14:paraId="2CB9C0F0" w14:textId="77777777" w:rsidR="00A37FFA" w:rsidRDefault="00A37FFA" w:rsidP="00A37FFA">
            <w:pPr>
              <w:pStyle w:val="EmptyCellLayoutStyle"/>
              <w:spacing w:after="0" w:line="240" w:lineRule="auto"/>
            </w:pPr>
          </w:p>
        </w:tc>
      </w:tr>
      <w:tr w:rsidR="00A37FFA" w14:paraId="6150F034" w14:textId="77777777" w:rsidTr="00A37FFA">
        <w:trPr>
          <w:trHeight w:val="80"/>
        </w:trPr>
        <w:tc>
          <w:tcPr>
            <w:tcW w:w="54" w:type="dxa"/>
          </w:tcPr>
          <w:p w14:paraId="3AB2735D" w14:textId="77777777" w:rsidR="00A37FFA" w:rsidRDefault="00A37FFA" w:rsidP="00A37FFA">
            <w:pPr>
              <w:pStyle w:val="EmptyCellLayoutStyle"/>
              <w:spacing w:after="0" w:line="240" w:lineRule="auto"/>
            </w:pPr>
          </w:p>
        </w:tc>
        <w:tc>
          <w:tcPr>
            <w:tcW w:w="10395" w:type="dxa"/>
          </w:tcPr>
          <w:p w14:paraId="6B008755" w14:textId="77777777" w:rsidR="00A37FFA" w:rsidRDefault="00A37FFA" w:rsidP="00A37FFA">
            <w:pPr>
              <w:pStyle w:val="EmptyCellLayoutStyle"/>
              <w:spacing w:after="0" w:line="240" w:lineRule="auto"/>
            </w:pPr>
          </w:p>
        </w:tc>
        <w:tc>
          <w:tcPr>
            <w:tcW w:w="149" w:type="dxa"/>
          </w:tcPr>
          <w:p w14:paraId="0E54ABD6" w14:textId="77777777" w:rsidR="00A37FFA" w:rsidRDefault="00A37FFA" w:rsidP="00A37FFA">
            <w:pPr>
              <w:pStyle w:val="EmptyCellLayoutStyle"/>
              <w:spacing w:after="0" w:line="240" w:lineRule="auto"/>
            </w:pPr>
          </w:p>
        </w:tc>
      </w:tr>
    </w:tbl>
    <w:p xmlns:w="http://schemas.openxmlformats.org/wordprocessingml/2006/main" w14:paraId="791BF552" w14:textId="77777777" w:rsidR="00A37FFA" w:rsidRDefault="00A37FFA" w:rsidP="00A37FFA">
      <w:pPr>
        <w:spacing w:after="0" w:line="240" w:lineRule="auto"/>
      </w:pPr>
    </w:p>
    <w:p xmlns:w="http://schemas.openxmlformats.org/wordprocessingml/2006/main" w14:paraId="409F435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엔진 상태</w:t>
      </w:r>
    </w:p>
    <w:p xmlns:w="http://schemas.openxmlformats.org/wordprocessingml/2006/main" w14:paraId="38E791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Server DB 엔진의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6D1910" w14:textId="77777777" w:rsidTr="00A37FFA">
        <w:trPr>
          <w:trHeight w:val="54"/>
        </w:trPr>
        <w:tc>
          <w:tcPr>
            <w:tcW w:w="54" w:type="dxa"/>
          </w:tcPr>
          <w:p w14:paraId="26BAA354" w14:textId="77777777" w:rsidR="00A37FFA" w:rsidRDefault="00A37FFA" w:rsidP="00A37FFA">
            <w:pPr>
              <w:pStyle w:val="EmptyCellLayoutStyle"/>
              <w:spacing w:after="0" w:line="240" w:lineRule="auto"/>
            </w:pPr>
          </w:p>
        </w:tc>
        <w:tc>
          <w:tcPr>
            <w:tcW w:w="10395" w:type="dxa"/>
          </w:tcPr>
          <w:p w14:paraId="611897C5" w14:textId="77777777" w:rsidR="00A37FFA" w:rsidRDefault="00A37FFA" w:rsidP="00A37FFA">
            <w:pPr>
              <w:pStyle w:val="EmptyCellLayoutStyle"/>
              <w:spacing w:after="0" w:line="240" w:lineRule="auto"/>
            </w:pPr>
          </w:p>
        </w:tc>
        <w:tc>
          <w:tcPr>
            <w:tcW w:w="149" w:type="dxa"/>
          </w:tcPr>
          <w:p w14:paraId="07833AA2" w14:textId="77777777" w:rsidR="00A37FFA" w:rsidRDefault="00A37FFA" w:rsidP="00A37FFA">
            <w:pPr>
              <w:pStyle w:val="EmptyCellLayoutStyle"/>
              <w:spacing w:after="0" w:line="240" w:lineRule="auto"/>
            </w:pPr>
          </w:p>
        </w:tc>
      </w:tr>
      <w:tr w:rsidR="00A37FFA" w14:paraId="18942ACF" w14:textId="77777777" w:rsidTr="00A37FFA">
        <w:tc>
          <w:tcPr>
            <w:tcW w:w="54" w:type="dxa"/>
          </w:tcPr>
          <w:p w14:paraId="04676E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05E7C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FB90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95B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A030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D410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916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8F1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AFE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9C952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A30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D17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B758B"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E7AA3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C4A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A25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B4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B7942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CA8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E93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7872B" w14:textId="77777777" w:rsidR="00A37FFA" w:rsidRDefault="00A37FFA" w:rsidP="00A37FFA">
                  <w:pPr>
                    <w:spacing w:after="0" w:line="240" w:lineRule="auto"/>
                  </w:pPr>
                </w:p>
              </w:tc>
            </w:tr>
            <w:tr w:rsidR="00A37FFA" w14:paraId="5BB4D8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D00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4F0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DF6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23E94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D4B6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6048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BEF1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5CE9F3C" w14:textId="77777777" w:rsidR="00A37FFA" w:rsidRDefault="00A37FFA" w:rsidP="00A37FFA">
            <w:pPr>
              <w:spacing w:after="0" w:line="240" w:lineRule="auto"/>
            </w:pPr>
          </w:p>
        </w:tc>
        <w:tc>
          <w:tcPr>
            <w:tcW w:w="149" w:type="dxa"/>
          </w:tcPr>
          <w:p w14:paraId="52BF8668" w14:textId="77777777" w:rsidR="00A37FFA" w:rsidRDefault="00A37FFA" w:rsidP="00A37FFA">
            <w:pPr>
              <w:pStyle w:val="EmptyCellLayoutStyle"/>
              <w:spacing w:after="0" w:line="240" w:lineRule="auto"/>
            </w:pPr>
          </w:p>
        </w:tc>
      </w:tr>
      <w:tr w:rsidR="00A37FFA" w14:paraId="431F8773" w14:textId="77777777" w:rsidTr="00A37FFA">
        <w:trPr>
          <w:trHeight w:val="80"/>
        </w:trPr>
        <w:tc>
          <w:tcPr>
            <w:tcW w:w="54" w:type="dxa"/>
          </w:tcPr>
          <w:p w14:paraId="073B17AD" w14:textId="77777777" w:rsidR="00A37FFA" w:rsidRDefault="00A37FFA" w:rsidP="00A37FFA">
            <w:pPr>
              <w:pStyle w:val="EmptyCellLayoutStyle"/>
              <w:spacing w:after="0" w:line="240" w:lineRule="auto"/>
            </w:pPr>
          </w:p>
        </w:tc>
        <w:tc>
          <w:tcPr>
            <w:tcW w:w="10395" w:type="dxa"/>
          </w:tcPr>
          <w:p w14:paraId="0107FE79" w14:textId="77777777" w:rsidR="00A37FFA" w:rsidRDefault="00A37FFA" w:rsidP="00A37FFA">
            <w:pPr>
              <w:pStyle w:val="EmptyCellLayoutStyle"/>
              <w:spacing w:after="0" w:line="240" w:lineRule="auto"/>
            </w:pPr>
          </w:p>
        </w:tc>
        <w:tc>
          <w:tcPr>
            <w:tcW w:w="149" w:type="dxa"/>
          </w:tcPr>
          <w:p w14:paraId="2ABA2B65" w14:textId="77777777" w:rsidR="00A37FFA" w:rsidRDefault="00A37FFA" w:rsidP="00A37FFA">
            <w:pPr>
              <w:pStyle w:val="EmptyCellLayoutStyle"/>
              <w:spacing w:after="0" w:line="240" w:lineRule="auto"/>
            </w:pPr>
          </w:p>
        </w:tc>
      </w:tr>
    </w:tbl>
    <w:p xmlns:w="http://schemas.openxmlformats.org/wordprocessingml/2006/main" w14:paraId="2B9C303E" w14:textId="77777777" w:rsidR="00A37FFA" w:rsidRDefault="00A37FFA" w:rsidP="00A37FFA">
      <w:pPr>
        <w:spacing w:after="0" w:line="240" w:lineRule="auto"/>
      </w:pPr>
    </w:p>
    <w:p xmlns:w="http://schemas.openxmlformats.org/wordprocessingml/2006/main" w14:paraId="21F3741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평균 대기 시간</w:t>
      </w:r>
    </w:p>
    <w:p xmlns:w="http://schemas.openxmlformats.org/wordprocessingml/2006/main" w14:paraId="13B89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의 평균 대기 시간 모니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CDBF66D" w14:textId="77777777" w:rsidTr="00A37FFA">
        <w:trPr>
          <w:trHeight w:val="54"/>
        </w:trPr>
        <w:tc>
          <w:tcPr>
            <w:tcW w:w="54" w:type="dxa"/>
          </w:tcPr>
          <w:p w14:paraId="2C736C05" w14:textId="77777777" w:rsidR="00A37FFA" w:rsidRDefault="00A37FFA" w:rsidP="00A37FFA">
            <w:pPr>
              <w:pStyle w:val="EmptyCellLayoutStyle"/>
              <w:spacing w:after="0" w:line="240" w:lineRule="auto"/>
            </w:pPr>
          </w:p>
        </w:tc>
        <w:tc>
          <w:tcPr>
            <w:tcW w:w="10395" w:type="dxa"/>
          </w:tcPr>
          <w:p w14:paraId="6303C206" w14:textId="77777777" w:rsidR="00A37FFA" w:rsidRDefault="00A37FFA" w:rsidP="00A37FFA">
            <w:pPr>
              <w:pStyle w:val="EmptyCellLayoutStyle"/>
              <w:spacing w:after="0" w:line="240" w:lineRule="auto"/>
            </w:pPr>
          </w:p>
        </w:tc>
        <w:tc>
          <w:tcPr>
            <w:tcW w:w="149" w:type="dxa"/>
          </w:tcPr>
          <w:p w14:paraId="22374197" w14:textId="77777777" w:rsidR="00A37FFA" w:rsidRDefault="00A37FFA" w:rsidP="00A37FFA">
            <w:pPr>
              <w:pStyle w:val="EmptyCellLayoutStyle"/>
              <w:spacing w:after="0" w:line="240" w:lineRule="auto"/>
            </w:pPr>
          </w:p>
        </w:tc>
      </w:tr>
      <w:tr w:rsidR="00A37FFA" w14:paraId="062A0554" w14:textId="77777777" w:rsidTr="00A37FFA">
        <w:tc>
          <w:tcPr>
            <w:tcW w:w="54" w:type="dxa"/>
          </w:tcPr>
          <w:p w14:paraId="5D8992C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24A9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CFEA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57A8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D6BD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17939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12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F1F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B7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FEFFE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AD6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FB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4417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7B7C3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6E5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FDE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6D6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D63A0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15C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2F6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F86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1FA1E1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C4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213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115E6" w14:textId="77777777" w:rsidR="00A37FFA" w:rsidRDefault="00A37FFA" w:rsidP="00A37FFA">
                  <w:pPr>
                    <w:spacing w:after="0" w:line="240" w:lineRule="auto"/>
                  </w:pPr>
                </w:p>
              </w:tc>
            </w:tr>
            <w:tr w:rsidR="00A37FFA" w14:paraId="53B712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EBB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B9B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752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50</w:t>
                  </w:r>
                </w:p>
              </w:tc>
            </w:tr>
            <w:tr w:rsidR="00A37FFA" w14:paraId="6438D5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943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CF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6E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35372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5DC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BFE6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EF60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364C200" w14:textId="77777777" w:rsidR="00A37FFA" w:rsidRDefault="00A37FFA" w:rsidP="00A37FFA">
            <w:pPr>
              <w:spacing w:after="0" w:line="240" w:lineRule="auto"/>
            </w:pPr>
          </w:p>
        </w:tc>
        <w:tc>
          <w:tcPr>
            <w:tcW w:w="149" w:type="dxa"/>
          </w:tcPr>
          <w:p w14:paraId="2B736D04" w14:textId="77777777" w:rsidR="00A37FFA" w:rsidRDefault="00A37FFA" w:rsidP="00A37FFA">
            <w:pPr>
              <w:pStyle w:val="EmptyCellLayoutStyle"/>
              <w:spacing w:after="0" w:line="240" w:lineRule="auto"/>
            </w:pPr>
          </w:p>
        </w:tc>
      </w:tr>
      <w:tr w:rsidR="00A37FFA" w14:paraId="620C479C" w14:textId="77777777" w:rsidTr="00A37FFA">
        <w:trPr>
          <w:trHeight w:val="80"/>
        </w:trPr>
        <w:tc>
          <w:tcPr>
            <w:tcW w:w="54" w:type="dxa"/>
          </w:tcPr>
          <w:p w14:paraId="151B16F3" w14:textId="77777777" w:rsidR="00A37FFA" w:rsidRDefault="00A37FFA" w:rsidP="00A37FFA">
            <w:pPr>
              <w:pStyle w:val="EmptyCellLayoutStyle"/>
              <w:spacing w:after="0" w:line="240" w:lineRule="auto"/>
            </w:pPr>
          </w:p>
        </w:tc>
        <w:tc>
          <w:tcPr>
            <w:tcW w:w="10395" w:type="dxa"/>
          </w:tcPr>
          <w:p w14:paraId="4B4C1AEE" w14:textId="77777777" w:rsidR="00A37FFA" w:rsidRDefault="00A37FFA" w:rsidP="00A37FFA">
            <w:pPr>
              <w:pStyle w:val="EmptyCellLayoutStyle"/>
              <w:spacing w:after="0" w:line="240" w:lineRule="auto"/>
            </w:pPr>
          </w:p>
        </w:tc>
        <w:tc>
          <w:tcPr>
            <w:tcW w:w="149" w:type="dxa"/>
          </w:tcPr>
          <w:p w14:paraId="41B1EE35" w14:textId="77777777" w:rsidR="00A37FFA" w:rsidRDefault="00A37FFA" w:rsidP="00A37FFA">
            <w:pPr>
              <w:pStyle w:val="EmptyCellLayoutStyle"/>
              <w:spacing w:after="0" w:line="240" w:lineRule="auto"/>
            </w:pPr>
          </w:p>
        </w:tc>
      </w:tr>
    </w:tbl>
    <w:p xmlns:w="http://schemas.openxmlformats.org/wordprocessingml/2006/main" w14:paraId="0C241C25" w14:textId="77777777" w:rsidR="00A37FFA" w:rsidRDefault="00A37FFA" w:rsidP="00A37FFA">
      <w:pPr>
        <w:spacing w:after="0" w:line="240" w:lineRule="auto"/>
      </w:pPr>
    </w:p>
    <w:p xmlns:w="http://schemas.openxmlformats.org/wordprocessingml/2006/main" w14:paraId="60585D3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anaged Backup 사용자 동작 상태 정책</w:t>
      </w:r>
    </w:p>
    <w:p xmlns:w="http://schemas.openxmlformats.org/wordprocessingml/2006/main" w14:paraId="38FC82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anaged Backup 사용자 동작 상태 정책은 손상된 백업과 같은 경고를 평가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5BB0B0" w14:textId="77777777" w:rsidTr="00A37FFA">
        <w:trPr>
          <w:trHeight w:val="54"/>
        </w:trPr>
        <w:tc>
          <w:tcPr>
            <w:tcW w:w="54" w:type="dxa"/>
          </w:tcPr>
          <w:p w14:paraId="4A2F4C65" w14:textId="77777777" w:rsidR="00A37FFA" w:rsidRDefault="00A37FFA" w:rsidP="00A37FFA">
            <w:pPr>
              <w:pStyle w:val="EmptyCellLayoutStyle"/>
              <w:spacing w:after="0" w:line="240" w:lineRule="auto"/>
            </w:pPr>
          </w:p>
        </w:tc>
        <w:tc>
          <w:tcPr>
            <w:tcW w:w="10395" w:type="dxa"/>
          </w:tcPr>
          <w:p w14:paraId="13929516" w14:textId="77777777" w:rsidR="00A37FFA" w:rsidRDefault="00A37FFA" w:rsidP="00A37FFA">
            <w:pPr>
              <w:pStyle w:val="EmptyCellLayoutStyle"/>
              <w:spacing w:after="0" w:line="240" w:lineRule="auto"/>
            </w:pPr>
          </w:p>
        </w:tc>
        <w:tc>
          <w:tcPr>
            <w:tcW w:w="149" w:type="dxa"/>
          </w:tcPr>
          <w:p w14:paraId="796E3106" w14:textId="77777777" w:rsidR="00A37FFA" w:rsidRDefault="00A37FFA" w:rsidP="00A37FFA">
            <w:pPr>
              <w:pStyle w:val="EmptyCellLayoutStyle"/>
              <w:spacing w:after="0" w:line="240" w:lineRule="auto"/>
            </w:pPr>
          </w:p>
        </w:tc>
      </w:tr>
      <w:tr w:rsidR="00A37FFA" w14:paraId="15633EC8" w14:textId="77777777" w:rsidTr="00A37FFA">
        <w:tc>
          <w:tcPr>
            <w:tcW w:w="54" w:type="dxa"/>
          </w:tcPr>
          <w:p w14:paraId="3F960D0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47DB4D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7DBA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6D6F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C36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AF783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2D4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DE1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378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18E33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EC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47D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FFDF4"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5BD332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15E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50A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F3D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DB60F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4330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995C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8B86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6C85AB4E" w14:textId="77777777" w:rsidR="00A37FFA" w:rsidRDefault="00A37FFA" w:rsidP="00A37FFA">
            <w:pPr>
              <w:spacing w:after="0" w:line="240" w:lineRule="auto"/>
            </w:pPr>
          </w:p>
        </w:tc>
        <w:tc>
          <w:tcPr>
            <w:tcW w:w="149" w:type="dxa"/>
          </w:tcPr>
          <w:p w14:paraId="5F09C8A5" w14:textId="77777777" w:rsidR="00A37FFA" w:rsidRDefault="00A37FFA" w:rsidP="00A37FFA">
            <w:pPr>
              <w:pStyle w:val="EmptyCellLayoutStyle"/>
              <w:spacing w:after="0" w:line="240" w:lineRule="auto"/>
            </w:pPr>
          </w:p>
        </w:tc>
      </w:tr>
      <w:tr w:rsidR="00A37FFA" w14:paraId="29873BBE" w14:textId="77777777" w:rsidTr="00A37FFA">
        <w:trPr>
          <w:trHeight w:val="80"/>
        </w:trPr>
        <w:tc>
          <w:tcPr>
            <w:tcW w:w="54" w:type="dxa"/>
          </w:tcPr>
          <w:p w14:paraId="1B6C3428" w14:textId="77777777" w:rsidR="00A37FFA" w:rsidRDefault="00A37FFA" w:rsidP="00A37FFA">
            <w:pPr>
              <w:pStyle w:val="EmptyCellLayoutStyle"/>
              <w:spacing w:after="0" w:line="240" w:lineRule="auto"/>
            </w:pPr>
          </w:p>
        </w:tc>
        <w:tc>
          <w:tcPr>
            <w:tcW w:w="10395" w:type="dxa"/>
          </w:tcPr>
          <w:p w14:paraId="2119B089" w14:textId="77777777" w:rsidR="00A37FFA" w:rsidRDefault="00A37FFA" w:rsidP="00A37FFA">
            <w:pPr>
              <w:pStyle w:val="EmptyCellLayoutStyle"/>
              <w:spacing w:after="0" w:line="240" w:lineRule="auto"/>
            </w:pPr>
          </w:p>
        </w:tc>
        <w:tc>
          <w:tcPr>
            <w:tcW w:w="149" w:type="dxa"/>
          </w:tcPr>
          <w:p w14:paraId="71962E9D" w14:textId="77777777" w:rsidR="00A37FFA" w:rsidRDefault="00A37FFA" w:rsidP="00A37FFA">
            <w:pPr>
              <w:pStyle w:val="EmptyCellLayoutStyle"/>
              <w:spacing w:after="0" w:line="240" w:lineRule="auto"/>
            </w:pPr>
          </w:p>
        </w:tc>
      </w:tr>
    </w:tbl>
    <w:p xmlns:w="http://schemas.openxmlformats.org/wordprocessingml/2006/main" w14:paraId="440BA17E" w14:textId="77777777" w:rsidR="00A37FFA" w:rsidRDefault="00A37FFA" w:rsidP="00A37FFA">
      <w:pPr>
        <w:spacing w:after="0" w:line="240" w:lineRule="auto"/>
      </w:pPr>
    </w:p>
    <w:p xmlns:w="http://schemas.openxmlformats.org/wordprocessingml/2006/main" w14:paraId="0D3F44D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보안 개체 구성 상태</w:t>
      </w:r>
    </w:p>
    <w:p xmlns:w="http://schemas.openxmlformats.org/wordprocessingml/2006/main" w14:paraId="4F403B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Windows에서 SQL Server 보안 액세스 구성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4C23F8" w14:textId="77777777" w:rsidTr="00A37FFA">
        <w:trPr>
          <w:trHeight w:val="54"/>
        </w:trPr>
        <w:tc>
          <w:tcPr>
            <w:tcW w:w="54" w:type="dxa"/>
          </w:tcPr>
          <w:p w14:paraId="6E3C5552" w14:textId="77777777" w:rsidR="00A37FFA" w:rsidRDefault="00A37FFA" w:rsidP="00A37FFA">
            <w:pPr>
              <w:pStyle w:val="EmptyCellLayoutStyle"/>
              <w:spacing w:after="0" w:line="240" w:lineRule="auto"/>
            </w:pPr>
          </w:p>
        </w:tc>
        <w:tc>
          <w:tcPr>
            <w:tcW w:w="10395" w:type="dxa"/>
          </w:tcPr>
          <w:p w14:paraId="1BA20FB8" w14:textId="77777777" w:rsidR="00A37FFA" w:rsidRDefault="00A37FFA" w:rsidP="00A37FFA">
            <w:pPr>
              <w:pStyle w:val="EmptyCellLayoutStyle"/>
              <w:spacing w:after="0" w:line="240" w:lineRule="auto"/>
            </w:pPr>
          </w:p>
        </w:tc>
        <w:tc>
          <w:tcPr>
            <w:tcW w:w="149" w:type="dxa"/>
          </w:tcPr>
          <w:p w14:paraId="3341D319" w14:textId="77777777" w:rsidR="00A37FFA" w:rsidRDefault="00A37FFA" w:rsidP="00A37FFA">
            <w:pPr>
              <w:pStyle w:val="EmptyCellLayoutStyle"/>
              <w:spacing w:after="0" w:line="240" w:lineRule="auto"/>
            </w:pPr>
          </w:p>
        </w:tc>
      </w:tr>
      <w:tr w:rsidR="00A37FFA" w14:paraId="2D78C7D0" w14:textId="77777777" w:rsidTr="00A37FFA">
        <w:tc>
          <w:tcPr>
            <w:tcW w:w="54" w:type="dxa"/>
          </w:tcPr>
          <w:p w14:paraId="270CE2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9946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5FB0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0DF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B90F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406A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5E4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A8E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405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E0028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59D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54F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72841"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7C38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0E7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CBE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73A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72439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16B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5AF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6A928" w14:textId="77777777" w:rsidR="00A37FFA" w:rsidRDefault="00A37FFA" w:rsidP="00A37FFA">
                  <w:pPr>
                    <w:spacing w:after="0" w:line="240" w:lineRule="auto"/>
                  </w:pPr>
                </w:p>
              </w:tc>
            </w:tr>
            <w:tr w:rsidR="00A37FFA" w14:paraId="457417E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CC1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B6E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1EEC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11C6415B" w14:textId="77777777" w:rsidR="00A37FFA" w:rsidRDefault="00A37FFA" w:rsidP="00A37FFA">
            <w:pPr>
              <w:spacing w:after="0" w:line="240" w:lineRule="auto"/>
            </w:pPr>
          </w:p>
        </w:tc>
        <w:tc>
          <w:tcPr>
            <w:tcW w:w="149" w:type="dxa"/>
          </w:tcPr>
          <w:p w14:paraId="7DC5EF43" w14:textId="77777777" w:rsidR="00A37FFA" w:rsidRDefault="00A37FFA" w:rsidP="00A37FFA">
            <w:pPr>
              <w:pStyle w:val="EmptyCellLayoutStyle"/>
              <w:spacing w:after="0" w:line="240" w:lineRule="auto"/>
            </w:pPr>
          </w:p>
        </w:tc>
      </w:tr>
      <w:tr w:rsidR="00A37FFA" w14:paraId="611C715F" w14:textId="77777777" w:rsidTr="00A37FFA">
        <w:trPr>
          <w:trHeight w:val="80"/>
        </w:trPr>
        <w:tc>
          <w:tcPr>
            <w:tcW w:w="54" w:type="dxa"/>
          </w:tcPr>
          <w:p w14:paraId="0D9654C0" w14:textId="77777777" w:rsidR="00A37FFA" w:rsidRDefault="00A37FFA" w:rsidP="00A37FFA">
            <w:pPr>
              <w:pStyle w:val="EmptyCellLayoutStyle"/>
              <w:spacing w:after="0" w:line="240" w:lineRule="auto"/>
            </w:pPr>
          </w:p>
        </w:tc>
        <w:tc>
          <w:tcPr>
            <w:tcW w:w="10395" w:type="dxa"/>
          </w:tcPr>
          <w:p w14:paraId="5B3E0996" w14:textId="77777777" w:rsidR="00A37FFA" w:rsidRDefault="00A37FFA" w:rsidP="00A37FFA">
            <w:pPr>
              <w:pStyle w:val="EmptyCellLayoutStyle"/>
              <w:spacing w:after="0" w:line="240" w:lineRule="auto"/>
            </w:pPr>
          </w:p>
        </w:tc>
        <w:tc>
          <w:tcPr>
            <w:tcW w:w="149" w:type="dxa"/>
          </w:tcPr>
          <w:p w14:paraId="7602B667" w14:textId="77777777" w:rsidR="00A37FFA" w:rsidRDefault="00A37FFA" w:rsidP="00A37FFA">
            <w:pPr>
              <w:pStyle w:val="EmptyCellLayoutStyle"/>
              <w:spacing w:after="0" w:line="240" w:lineRule="auto"/>
            </w:pPr>
          </w:p>
        </w:tc>
      </w:tr>
    </w:tbl>
    <w:p xmlns:w="http://schemas.openxmlformats.org/wordprocessingml/2006/main" w14:paraId="1B362F58" w14:textId="77777777" w:rsidR="00A37FFA" w:rsidRDefault="00A37FFA" w:rsidP="00A37FFA">
      <w:pPr>
        <w:spacing w:after="0" w:line="240" w:lineRule="auto"/>
      </w:pPr>
    </w:p>
    <w:p xmlns:w="http://schemas.openxmlformats.org/wordprocessingml/2006/main" w14:paraId="08C2F0A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도난 서버 메모리</w:t>
      </w:r>
    </w:p>
    <w:p xmlns:w="http://schemas.openxmlformats.org/wordprocessingml/2006/main" w14:paraId="3997EF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의 도난 서버 메모리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8FB4BF" w14:textId="77777777" w:rsidTr="00A37FFA">
        <w:trPr>
          <w:trHeight w:val="54"/>
        </w:trPr>
        <w:tc>
          <w:tcPr>
            <w:tcW w:w="54" w:type="dxa"/>
          </w:tcPr>
          <w:p w14:paraId="14BA5CCE" w14:textId="77777777" w:rsidR="00A37FFA" w:rsidRDefault="00A37FFA" w:rsidP="00A37FFA">
            <w:pPr>
              <w:pStyle w:val="EmptyCellLayoutStyle"/>
              <w:spacing w:after="0" w:line="240" w:lineRule="auto"/>
            </w:pPr>
          </w:p>
        </w:tc>
        <w:tc>
          <w:tcPr>
            <w:tcW w:w="10395" w:type="dxa"/>
          </w:tcPr>
          <w:p w14:paraId="4C86FC37" w14:textId="77777777" w:rsidR="00A37FFA" w:rsidRDefault="00A37FFA" w:rsidP="00A37FFA">
            <w:pPr>
              <w:pStyle w:val="EmptyCellLayoutStyle"/>
              <w:spacing w:after="0" w:line="240" w:lineRule="auto"/>
            </w:pPr>
          </w:p>
        </w:tc>
        <w:tc>
          <w:tcPr>
            <w:tcW w:w="149" w:type="dxa"/>
          </w:tcPr>
          <w:p w14:paraId="7186985A" w14:textId="77777777" w:rsidR="00A37FFA" w:rsidRDefault="00A37FFA" w:rsidP="00A37FFA">
            <w:pPr>
              <w:pStyle w:val="EmptyCellLayoutStyle"/>
              <w:spacing w:after="0" w:line="240" w:lineRule="auto"/>
            </w:pPr>
          </w:p>
        </w:tc>
      </w:tr>
      <w:tr w:rsidR="00A37FFA" w14:paraId="0CCFDC4D" w14:textId="77777777" w:rsidTr="00A37FFA">
        <w:tc>
          <w:tcPr>
            <w:tcW w:w="54" w:type="dxa"/>
          </w:tcPr>
          <w:p w14:paraId="4B15ED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67A77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76F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8F3D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A29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7B985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155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264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97A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DE302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FE9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2E0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D39E7"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4F13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269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425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017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AE34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C4D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27F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C88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11FB5A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3D8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84B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1E859" w14:textId="77777777" w:rsidR="00A37FFA" w:rsidRDefault="00A37FFA" w:rsidP="00A37FFA">
                  <w:pPr>
                    <w:spacing w:after="0" w:line="240" w:lineRule="auto"/>
                  </w:pPr>
                </w:p>
              </w:tc>
            </w:tr>
            <w:tr w:rsidR="00A37FFA" w14:paraId="5589C3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D5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685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도난 서버 메모리/SQL Server 최대 메모리 비율이 이 임계값보다 큰 경우 경고가 생성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353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70</w:t>
                  </w:r>
                </w:p>
              </w:tc>
            </w:tr>
            <w:tr w:rsidR="00A37FFA" w14:paraId="5C5E83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3B8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08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8BE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30941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DDB7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D437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55CF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530F170" w14:textId="77777777" w:rsidR="00A37FFA" w:rsidRDefault="00A37FFA" w:rsidP="00A37FFA">
            <w:pPr>
              <w:spacing w:after="0" w:line="240" w:lineRule="auto"/>
            </w:pPr>
          </w:p>
        </w:tc>
        <w:tc>
          <w:tcPr>
            <w:tcW w:w="149" w:type="dxa"/>
          </w:tcPr>
          <w:p w14:paraId="31AB1EF8" w14:textId="77777777" w:rsidR="00A37FFA" w:rsidRDefault="00A37FFA" w:rsidP="00A37FFA">
            <w:pPr>
              <w:pStyle w:val="EmptyCellLayoutStyle"/>
              <w:spacing w:after="0" w:line="240" w:lineRule="auto"/>
            </w:pPr>
          </w:p>
        </w:tc>
      </w:tr>
      <w:tr w:rsidR="00A37FFA" w14:paraId="243856AA" w14:textId="77777777" w:rsidTr="00A37FFA">
        <w:trPr>
          <w:trHeight w:val="80"/>
        </w:trPr>
        <w:tc>
          <w:tcPr>
            <w:tcW w:w="54" w:type="dxa"/>
          </w:tcPr>
          <w:p w14:paraId="1D431F09" w14:textId="77777777" w:rsidR="00A37FFA" w:rsidRDefault="00A37FFA" w:rsidP="00A37FFA">
            <w:pPr>
              <w:pStyle w:val="EmptyCellLayoutStyle"/>
              <w:spacing w:after="0" w:line="240" w:lineRule="auto"/>
            </w:pPr>
          </w:p>
        </w:tc>
        <w:tc>
          <w:tcPr>
            <w:tcW w:w="10395" w:type="dxa"/>
          </w:tcPr>
          <w:p w14:paraId="330A646D" w14:textId="77777777" w:rsidR="00A37FFA" w:rsidRDefault="00A37FFA" w:rsidP="00A37FFA">
            <w:pPr>
              <w:pStyle w:val="EmptyCellLayoutStyle"/>
              <w:spacing w:after="0" w:line="240" w:lineRule="auto"/>
            </w:pPr>
          </w:p>
        </w:tc>
        <w:tc>
          <w:tcPr>
            <w:tcW w:w="149" w:type="dxa"/>
          </w:tcPr>
          <w:p w14:paraId="30BB805E" w14:textId="77777777" w:rsidR="00A37FFA" w:rsidRDefault="00A37FFA" w:rsidP="00A37FFA">
            <w:pPr>
              <w:pStyle w:val="EmptyCellLayoutStyle"/>
              <w:spacing w:after="0" w:line="240" w:lineRule="auto"/>
            </w:pPr>
          </w:p>
        </w:tc>
      </w:tr>
    </w:tbl>
    <w:p xmlns:w="http://schemas.openxmlformats.org/wordprocessingml/2006/main" w14:paraId="20617A4C" w14:textId="77777777" w:rsidR="00A37FFA" w:rsidRDefault="00A37FFA" w:rsidP="00A37FFA">
      <w:pPr>
        <w:spacing w:after="0" w:line="240" w:lineRule="auto"/>
      </w:pPr>
    </w:p>
    <w:p xmlns:w="http://schemas.openxmlformats.org/wordprocessingml/2006/main" w14:paraId="569D7479"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엔진 - 종속성(롤업) 모니터</w:t>
      </w:r>
    </w:p>
    <w:p xmlns:w="http://schemas.openxmlformats.org/wordprocessingml/2006/main" w14:paraId="718A2F0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구성</w:t>
      </w:r>
    </w:p>
    <w:p xmlns:w="http://schemas.openxmlformats.org/wordprocessingml/2006/main" w14:paraId="5D3A2C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 모든 데이터베이스 구성 모니터를 롤업합니다.</w:t>
      </w:r>
    </w:p>
    <w:p xmlns:w="http://schemas.openxmlformats.org/wordprocessingml/2006/main" w14:paraId="1BCB17EE" w14:textId="77777777" w:rsidR="00A37FFA" w:rsidRDefault="00A37FFA" w:rsidP="00A37FFA">
      <w:pPr>
        <w:spacing w:after="0" w:line="240" w:lineRule="auto"/>
      </w:pPr>
    </w:p>
    <w:p xmlns:w="http://schemas.openxmlformats.org/wordprocessingml/2006/main" w14:paraId="5961B39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보안</w:t>
      </w:r>
    </w:p>
    <w:p xmlns:w="http://schemas.openxmlformats.org/wordprocessingml/2006/main" w14:paraId="14348A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 모든 데이터베이스 보안 모니터를 롤업합니다.</w:t>
      </w:r>
    </w:p>
    <w:p xmlns:w="http://schemas.openxmlformats.org/wordprocessingml/2006/main" w14:paraId="3EA09313" w14:textId="77777777" w:rsidR="00A37FFA" w:rsidRDefault="00A37FFA" w:rsidP="00A37FFA">
      <w:pPr>
        <w:spacing w:after="0" w:line="240" w:lineRule="auto"/>
      </w:pPr>
    </w:p>
    <w:p xmlns:w="http://schemas.openxmlformats.org/wordprocessingml/2006/main" w14:paraId="313719E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가용성</w:t>
      </w:r>
    </w:p>
    <w:p xmlns:w="http://schemas.openxmlformats.org/wordprocessingml/2006/main" w14:paraId="29E91F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 모든 데이터베이스 가용성 모니터를 롤업합니다.</w:t>
      </w:r>
    </w:p>
    <w:p xmlns:w="http://schemas.openxmlformats.org/wordprocessingml/2006/main" w14:paraId="6F67DCD5" w14:textId="77777777" w:rsidR="00A37FFA" w:rsidRDefault="00A37FFA" w:rsidP="00A37FFA">
      <w:pPr>
        <w:spacing w:after="0" w:line="240" w:lineRule="auto"/>
      </w:pPr>
    </w:p>
    <w:p xmlns:w="http://schemas.openxmlformats.org/wordprocessingml/2006/main" w14:paraId="7E8FCCB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데이터베이스 성능</w:t>
      </w:r>
    </w:p>
    <w:p xmlns:w="http://schemas.openxmlformats.org/wordprocessingml/2006/main" w14:paraId="6DAD73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 모든 데이터베이스 성능 모니터를 롤업합니다.</w:t>
      </w:r>
    </w:p>
    <w:p xmlns:w="http://schemas.openxmlformats.org/wordprocessingml/2006/main" w14:paraId="323C9789" w14:textId="77777777" w:rsidR="00A37FFA" w:rsidRDefault="00A37FFA" w:rsidP="00A37FFA">
      <w:pPr>
        <w:spacing w:after="0" w:line="240" w:lineRule="auto"/>
      </w:pPr>
    </w:p>
    <w:p xmlns:w="http://schemas.openxmlformats.org/wordprocessingml/2006/main" w14:paraId="598E1FD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엔진 - 규칙(경고)</w:t>
      </w:r>
    </w:p>
    <w:p xmlns:w="http://schemas.openxmlformats.org/wordprocessingml/2006/main" w14:paraId="3C68300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개체 간 연결입니다.</w:t>
      </w:r>
    </w:p>
    <w:p xmlns:w="http://schemas.openxmlformats.org/wordprocessingml/2006/main" w14:paraId="040679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1이 부모-자식 방식으로 다른 개체에 있는 페이지(P_ID2)를 가리키고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E1782C" w14:textId="77777777" w:rsidTr="00A37FFA">
        <w:trPr>
          <w:trHeight w:val="54"/>
        </w:trPr>
        <w:tc>
          <w:tcPr>
            <w:tcW w:w="54" w:type="dxa"/>
          </w:tcPr>
          <w:p w14:paraId="0769FCCA" w14:textId="77777777" w:rsidR="00A37FFA" w:rsidRDefault="00A37FFA" w:rsidP="00A37FFA">
            <w:pPr>
              <w:pStyle w:val="EmptyCellLayoutStyle"/>
              <w:spacing w:after="0" w:line="240" w:lineRule="auto"/>
            </w:pPr>
          </w:p>
        </w:tc>
        <w:tc>
          <w:tcPr>
            <w:tcW w:w="10395" w:type="dxa"/>
          </w:tcPr>
          <w:p w14:paraId="0813805E" w14:textId="77777777" w:rsidR="00A37FFA" w:rsidRDefault="00A37FFA" w:rsidP="00A37FFA">
            <w:pPr>
              <w:pStyle w:val="EmptyCellLayoutStyle"/>
              <w:spacing w:after="0" w:line="240" w:lineRule="auto"/>
            </w:pPr>
          </w:p>
        </w:tc>
        <w:tc>
          <w:tcPr>
            <w:tcW w:w="149" w:type="dxa"/>
          </w:tcPr>
          <w:p w14:paraId="6F30455A" w14:textId="77777777" w:rsidR="00A37FFA" w:rsidRDefault="00A37FFA" w:rsidP="00A37FFA">
            <w:pPr>
              <w:pStyle w:val="EmptyCellLayoutStyle"/>
              <w:spacing w:after="0" w:line="240" w:lineRule="auto"/>
            </w:pPr>
          </w:p>
        </w:tc>
      </w:tr>
      <w:tr w:rsidR="00A37FFA" w14:paraId="45D89447" w14:textId="77777777" w:rsidTr="00A37FFA">
        <w:tc>
          <w:tcPr>
            <w:tcW w:w="54" w:type="dxa"/>
          </w:tcPr>
          <w:p w14:paraId="49CBE7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7E477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88B0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D640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6908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4271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75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DA7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86D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8A7B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8C8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1A2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26BB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6D42A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33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193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4BB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2A33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CFB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A59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5A2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01737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5E2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F36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950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B548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3B9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CF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1CDE4" w14:textId="77777777" w:rsidR="00A37FFA" w:rsidRDefault="00A37FFA" w:rsidP="00A37FFA">
                  <w:pPr>
                    <w:spacing w:after="0" w:line="240" w:lineRule="auto"/>
                  </w:pPr>
                </w:p>
              </w:tc>
            </w:tr>
            <w:tr w:rsidR="00A37FFA" w14:paraId="418132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BB5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E6C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B20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489E2C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897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5804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A8F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CCD88A" w14:textId="77777777" w:rsidR="00A37FFA" w:rsidRDefault="00A37FFA" w:rsidP="00A37FFA">
            <w:pPr>
              <w:spacing w:after="0" w:line="240" w:lineRule="auto"/>
            </w:pPr>
          </w:p>
        </w:tc>
        <w:tc>
          <w:tcPr>
            <w:tcW w:w="149" w:type="dxa"/>
          </w:tcPr>
          <w:p w14:paraId="059BD21F" w14:textId="77777777" w:rsidR="00A37FFA" w:rsidRDefault="00A37FFA" w:rsidP="00A37FFA">
            <w:pPr>
              <w:pStyle w:val="EmptyCellLayoutStyle"/>
              <w:spacing w:after="0" w:line="240" w:lineRule="auto"/>
            </w:pPr>
          </w:p>
        </w:tc>
      </w:tr>
      <w:tr w:rsidR="00A37FFA" w14:paraId="3E88D7C8" w14:textId="77777777" w:rsidTr="00A37FFA">
        <w:trPr>
          <w:trHeight w:val="80"/>
        </w:trPr>
        <w:tc>
          <w:tcPr>
            <w:tcW w:w="54" w:type="dxa"/>
          </w:tcPr>
          <w:p w14:paraId="20BD374B" w14:textId="77777777" w:rsidR="00A37FFA" w:rsidRDefault="00A37FFA" w:rsidP="00A37FFA">
            <w:pPr>
              <w:pStyle w:val="EmptyCellLayoutStyle"/>
              <w:spacing w:after="0" w:line="240" w:lineRule="auto"/>
            </w:pPr>
          </w:p>
        </w:tc>
        <w:tc>
          <w:tcPr>
            <w:tcW w:w="10395" w:type="dxa"/>
          </w:tcPr>
          <w:p w14:paraId="15FF0760" w14:textId="77777777" w:rsidR="00A37FFA" w:rsidRDefault="00A37FFA" w:rsidP="00A37FFA">
            <w:pPr>
              <w:pStyle w:val="EmptyCellLayoutStyle"/>
              <w:spacing w:after="0" w:line="240" w:lineRule="auto"/>
            </w:pPr>
          </w:p>
        </w:tc>
        <w:tc>
          <w:tcPr>
            <w:tcW w:w="149" w:type="dxa"/>
          </w:tcPr>
          <w:p w14:paraId="73CA9A28" w14:textId="77777777" w:rsidR="00A37FFA" w:rsidRDefault="00A37FFA" w:rsidP="00A37FFA">
            <w:pPr>
              <w:pStyle w:val="EmptyCellLayoutStyle"/>
              <w:spacing w:after="0" w:line="240" w:lineRule="auto"/>
            </w:pPr>
          </w:p>
        </w:tc>
      </w:tr>
    </w:tbl>
    <w:p xmlns:w="http://schemas.openxmlformats.org/wordprocessingml/2006/main" w14:paraId="22CAF930" w14:textId="77777777" w:rsidR="00A37FFA" w:rsidRDefault="00A37FFA" w:rsidP="00A37FFA">
      <w:pPr>
        <w:spacing w:after="0" w:line="240" w:lineRule="auto"/>
      </w:pPr>
    </w:p>
    <w:p xmlns:w="http://schemas.openxmlformats.org/wordprocessingml/2006/main" w14:paraId="5FC65EA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복구하지 않고 시작합니다.</w:t>
      </w:r>
    </w:p>
    <w:p xmlns:w="http://schemas.openxmlformats.org/wordprocessingml/2006/main" w14:paraId="58294F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를 복구하지 않고 시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3B81BF" w14:textId="77777777" w:rsidTr="00A37FFA">
        <w:trPr>
          <w:trHeight w:val="54"/>
        </w:trPr>
        <w:tc>
          <w:tcPr>
            <w:tcW w:w="54" w:type="dxa"/>
          </w:tcPr>
          <w:p w14:paraId="43DCF6B6" w14:textId="77777777" w:rsidR="00A37FFA" w:rsidRDefault="00A37FFA" w:rsidP="00A37FFA">
            <w:pPr>
              <w:pStyle w:val="EmptyCellLayoutStyle"/>
              <w:spacing w:after="0" w:line="240" w:lineRule="auto"/>
            </w:pPr>
          </w:p>
        </w:tc>
        <w:tc>
          <w:tcPr>
            <w:tcW w:w="10395" w:type="dxa"/>
          </w:tcPr>
          <w:p w14:paraId="0EF189F3" w14:textId="77777777" w:rsidR="00A37FFA" w:rsidRDefault="00A37FFA" w:rsidP="00A37FFA">
            <w:pPr>
              <w:pStyle w:val="EmptyCellLayoutStyle"/>
              <w:spacing w:after="0" w:line="240" w:lineRule="auto"/>
            </w:pPr>
          </w:p>
        </w:tc>
        <w:tc>
          <w:tcPr>
            <w:tcW w:w="149" w:type="dxa"/>
          </w:tcPr>
          <w:p w14:paraId="6345DCFB" w14:textId="77777777" w:rsidR="00A37FFA" w:rsidRDefault="00A37FFA" w:rsidP="00A37FFA">
            <w:pPr>
              <w:pStyle w:val="EmptyCellLayoutStyle"/>
              <w:spacing w:after="0" w:line="240" w:lineRule="auto"/>
            </w:pPr>
          </w:p>
        </w:tc>
      </w:tr>
      <w:tr w:rsidR="00A37FFA" w14:paraId="485D06B6" w14:textId="77777777" w:rsidTr="00A37FFA">
        <w:tc>
          <w:tcPr>
            <w:tcW w:w="54" w:type="dxa"/>
          </w:tcPr>
          <w:p w14:paraId="27ED39D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EA31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D051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DD4D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007D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B0B9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E53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919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F24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9C9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A26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FF1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8D47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8ACDA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AD5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E03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697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AB7E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7D2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6C9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E67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0F19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213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F7F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D7F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398C9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49F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508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3CC13" w14:textId="77777777" w:rsidR="00A37FFA" w:rsidRDefault="00A37FFA" w:rsidP="00A37FFA">
                  <w:pPr>
                    <w:spacing w:after="0" w:line="240" w:lineRule="auto"/>
                  </w:pPr>
                </w:p>
              </w:tc>
            </w:tr>
            <w:tr w:rsidR="00A37FFA" w14:paraId="032CDA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549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243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758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58219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D3E5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2ACE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AF4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0E92E0" w14:textId="77777777" w:rsidR="00A37FFA" w:rsidRDefault="00A37FFA" w:rsidP="00A37FFA">
            <w:pPr>
              <w:spacing w:after="0" w:line="240" w:lineRule="auto"/>
            </w:pPr>
          </w:p>
        </w:tc>
        <w:tc>
          <w:tcPr>
            <w:tcW w:w="149" w:type="dxa"/>
          </w:tcPr>
          <w:p w14:paraId="192555E6" w14:textId="77777777" w:rsidR="00A37FFA" w:rsidRDefault="00A37FFA" w:rsidP="00A37FFA">
            <w:pPr>
              <w:pStyle w:val="EmptyCellLayoutStyle"/>
              <w:spacing w:after="0" w:line="240" w:lineRule="auto"/>
            </w:pPr>
          </w:p>
        </w:tc>
      </w:tr>
      <w:tr w:rsidR="00A37FFA" w14:paraId="12869E09" w14:textId="77777777" w:rsidTr="00A37FFA">
        <w:trPr>
          <w:trHeight w:val="80"/>
        </w:trPr>
        <w:tc>
          <w:tcPr>
            <w:tcW w:w="54" w:type="dxa"/>
          </w:tcPr>
          <w:p w14:paraId="33D749C3" w14:textId="77777777" w:rsidR="00A37FFA" w:rsidRDefault="00A37FFA" w:rsidP="00A37FFA">
            <w:pPr>
              <w:pStyle w:val="EmptyCellLayoutStyle"/>
              <w:spacing w:after="0" w:line="240" w:lineRule="auto"/>
            </w:pPr>
          </w:p>
        </w:tc>
        <w:tc>
          <w:tcPr>
            <w:tcW w:w="10395" w:type="dxa"/>
          </w:tcPr>
          <w:p w14:paraId="653588EB" w14:textId="77777777" w:rsidR="00A37FFA" w:rsidRDefault="00A37FFA" w:rsidP="00A37FFA">
            <w:pPr>
              <w:pStyle w:val="EmptyCellLayoutStyle"/>
              <w:spacing w:after="0" w:line="240" w:lineRule="auto"/>
            </w:pPr>
          </w:p>
        </w:tc>
        <w:tc>
          <w:tcPr>
            <w:tcW w:w="149" w:type="dxa"/>
          </w:tcPr>
          <w:p w14:paraId="51D2795C" w14:textId="77777777" w:rsidR="00A37FFA" w:rsidRDefault="00A37FFA" w:rsidP="00A37FFA">
            <w:pPr>
              <w:pStyle w:val="EmptyCellLayoutStyle"/>
              <w:spacing w:after="0" w:line="240" w:lineRule="auto"/>
            </w:pPr>
          </w:p>
        </w:tc>
      </w:tr>
    </w:tbl>
    <w:p xmlns:w="http://schemas.openxmlformats.org/wordprocessingml/2006/main" w14:paraId="51696A0E" w14:textId="77777777" w:rsidR="00A37FFA" w:rsidRDefault="00A37FFA" w:rsidP="00A37FFA">
      <w:pPr>
        <w:spacing w:after="0" w:line="240" w:lineRule="auto"/>
      </w:pPr>
    </w:p>
    <w:p xmlns:w="http://schemas.openxmlformats.org/wordprocessingml/2006/main" w14:paraId="54166A0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ervice Broker 관리자에서 오류가 발생했습니다.</w:t>
      </w:r>
    </w:p>
    <w:p xmlns:w="http://schemas.openxmlformats.org/wordprocessingml/2006/main" w14:paraId="7AEFAC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관리자에서 오류가 발생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2E5AFB" w14:textId="77777777" w:rsidTr="00A37FFA">
        <w:trPr>
          <w:trHeight w:val="54"/>
        </w:trPr>
        <w:tc>
          <w:tcPr>
            <w:tcW w:w="54" w:type="dxa"/>
          </w:tcPr>
          <w:p w14:paraId="57BA59CF" w14:textId="77777777" w:rsidR="00A37FFA" w:rsidRDefault="00A37FFA" w:rsidP="00A37FFA">
            <w:pPr>
              <w:pStyle w:val="EmptyCellLayoutStyle"/>
              <w:spacing w:after="0" w:line="240" w:lineRule="auto"/>
            </w:pPr>
          </w:p>
        </w:tc>
        <w:tc>
          <w:tcPr>
            <w:tcW w:w="10395" w:type="dxa"/>
          </w:tcPr>
          <w:p w14:paraId="23143ED4" w14:textId="77777777" w:rsidR="00A37FFA" w:rsidRDefault="00A37FFA" w:rsidP="00A37FFA">
            <w:pPr>
              <w:pStyle w:val="EmptyCellLayoutStyle"/>
              <w:spacing w:after="0" w:line="240" w:lineRule="auto"/>
            </w:pPr>
          </w:p>
        </w:tc>
        <w:tc>
          <w:tcPr>
            <w:tcW w:w="149" w:type="dxa"/>
          </w:tcPr>
          <w:p w14:paraId="5ABB22AE" w14:textId="77777777" w:rsidR="00A37FFA" w:rsidRDefault="00A37FFA" w:rsidP="00A37FFA">
            <w:pPr>
              <w:pStyle w:val="EmptyCellLayoutStyle"/>
              <w:spacing w:after="0" w:line="240" w:lineRule="auto"/>
            </w:pPr>
          </w:p>
        </w:tc>
      </w:tr>
      <w:tr w:rsidR="00A37FFA" w14:paraId="1654EFC3" w14:textId="77777777" w:rsidTr="00A37FFA">
        <w:tc>
          <w:tcPr>
            <w:tcW w:w="54" w:type="dxa"/>
          </w:tcPr>
          <w:p w14:paraId="05652C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78CD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7BF6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91C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F253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59834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331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2B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43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A5C9B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521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9A7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C393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63BEA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9C1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C8E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91A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E3B9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04F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6A5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7AF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54657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E42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2A6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89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31726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A34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E43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20644" w14:textId="77777777" w:rsidR="00A37FFA" w:rsidRDefault="00A37FFA" w:rsidP="00A37FFA">
                  <w:pPr>
                    <w:spacing w:after="0" w:line="240" w:lineRule="auto"/>
                  </w:pPr>
                </w:p>
              </w:tc>
            </w:tr>
            <w:tr w:rsidR="00A37FFA" w14:paraId="7CC053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1FD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6B5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00D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43C5B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2EB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E018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B25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A9F4D04" w14:textId="77777777" w:rsidR="00A37FFA" w:rsidRDefault="00A37FFA" w:rsidP="00A37FFA">
            <w:pPr>
              <w:spacing w:after="0" w:line="240" w:lineRule="auto"/>
            </w:pPr>
          </w:p>
        </w:tc>
        <w:tc>
          <w:tcPr>
            <w:tcW w:w="149" w:type="dxa"/>
          </w:tcPr>
          <w:p w14:paraId="5C5A7C07" w14:textId="77777777" w:rsidR="00A37FFA" w:rsidRDefault="00A37FFA" w:rsidP="00A37FFA">
            <w:pPr>
              <w:pStyle w:val="EmptyCellLayoutStyle"/>
              <w:spacing w:after="0" w:line="240" w:lineRule="auto"/>
            </w:pPr>
          </w:p>
        </w:tc>
      </w:tr>
      <w:tr w:rsidR="00A37FFA" w14:paraId="4E762CCA" w14:textId="77777777" w:rsidTr="00A37FFA">
        <w:trPr>
          <w:trHeight w:val="80"/>
        </w:trPr>
        <w:tc>
          <w:tcPr>
            <w:tcW w:w="54" w:type="dxa"/>
          </w:tcPr>
          <w:p w14:paraId="537ECFCD" w14:textId="77777777" w:rsidR="00A37FFA" w:rsidRDefault="00A37FFA" w:rsidP="00A37FFA">
            <w:pPr>
              <w:pStyle w:val="EmptyCellLayoutStyle"/>
              <w:spacing w:after="0" w:line="240" w:lineRule="auto"/>
            </w:pPr>
          </w:p>
        </w:tc>
        <w:tc>
          <w:tcPr>
            <w:tcW w:w="10395" w:type="dxa"/>
          </w:tcPr>
          <w:p w14:paraId="42F6BBA5" w14:textId="77777777" w:rsidR="00A37FFA" w:rsidRDefault="00A37FFA" w:rsidP="00A37FFA">
            <w:pPr>
              <w:pStyle w:val="EmptyCellLayoutStyle"/>
              <w:spacing w:after="0" w:line="240" w:lineRule="auto"/>
            </w:pPr>
          </w:p>
        </w:tc>
        <w:tc>
          <w:tcPr>
            <w:tcW w:w="149" w:type="dxa"/>
          </w:tcPr>
          <w:p w14:paraId="0E89906C" w14:textId="77777777" w:rsidR="00A37FFA" w:rsidRDefault="00A37FFA" w:rsidP="00A37FFA">
            <w:pPr>
              <w:pStyle w:val="EmptyCellLayoutStyle"/>
              <w:spacing w:after="0" w:line="240" w:lineRule="auto"/>
            </w:pPr>
          </w:p>
        </w:tc>
      </w:tr>
    </w:tbl>
    <w:p xmlns:w="http://schemas.openxmlformats.org/wordprocessingml/2006/main" w14:paraId="26A12C02" w14:textId="77777777" w:rsidR="00A37FFA" w:rsidRDefault="00A37FFA" w:rsidP="00A37FFA">
      <w:pPr>
        <w:spacing w:after="0" w:line="240" w:lineRule="auto"/>
      </w:pPr>
    </w:p>
    <w:p xmlns:w="http://schemas.openxmlformats.org/wordprocessingml/2006/main" w14:paraId="10220E6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를 복구하는 동안 오류가 발생했습니다. MSDTC에 연결하여 트랜잭션의 완료 상태를 확인할 수 없습니다.</w:t>
      </w:r>
    </w:p>
    <w:p xmlns:w="http://schemas.openxmlformats.org/wordprocessingml/2006/main" w14:paraId="058FA9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S DTC를 사용하여 여러 서버에서 분산 트랜잭션을 관리할 때 연결 손실이 발생하면 분산 트랜잭션은 알 수 없거나 "확실하지 않은" 상태로 남습니다. 중단의 일반적인 원인은 다음과 같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A750349" w14:textId="77777777" w:rsidTr="00A37FFA">
        <w:trPr>
          <w:trHeight w:val="54"/>
        </w:trPr>
        <w:tc>
          <w:tcPr>
            <w:tcW w:w="54" w:type="dxa"/>
          </w:tcPr>
          <w:p w14:paraId="73587921" w14:textId="77777777" w:rsidR="00A37FFA" w:rsidRDefault="00A37FFA" w:rsidP="00A37FFA">
            <w:pPr>
              <w:pStyle w:val="EmptyCellLayoutStyle"/>
              <w:spacing w:after="0" w:line="240" w:lineRule="auto"/>
            </w:pPr>
          </w:p>
        </w:tc>
        <w:tc>
          <w:tcPr>
            <w:tcW w:w="10395" w:type="dxa"/>
          </w:tcPr>
          <w:p w14:paraId="242BE9E4" w14:textId="77777777" w:rsidR="00A37FFA" w:rsidRDefault="00A37FFA" w:rsidP="00A37FFA">
            <w:pPr>
              <w:pStyle w:val="EmptyCellLayoutStyle"/>
              <w:spacing w:after="0" w:line="240" w:lineRule="auto"/>
            </w:pPr>
          </w:p>
        </w:tc>
        <w:tc>
          <w:tcPr>
            <w:tcW w:w="149" w:type="dxa"/>
          </w:tcPr>
          <w:p w14:paraId="43B88FE4" w14:textId="77777777" w:rsidR="00A37FFA" w:rsidRDefault="00A37FFA" w:rsidP="00A37FFA">
            <w:pPr>
              <w:pStyle w:val="EmptyCellLayoutStyle"/>
              <w:spacing w:after="0" w:line="240" w:lineRule="auto"/>
            </w:pPr>
          </w:p>
        </w:tc>
      </w:tr>
      <w:tr w:rsidR="00A37FFA" w14:paraId="4F2FA61A" w14:textId="77777777" w:rsidTr="00A37FFA">
        <w:tc>
          <w:tcPr>
            <w:tcW w:w="54" w:type="dxa"/>
          </w:tcPr>
          <w:p w14:paraId="160BB8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AB54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BB5E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939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BAB4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F698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17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3F6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4F1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9072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314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9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4CFB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162C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A15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623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04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12419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D2F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4E3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132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4E2FC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EE6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DEB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127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EBE62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657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25D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A0C15" w14:textId="77777777" w:rsidR="00A37FFA" w:rsidRDefault="00A37FFA" w:rsidP="00A37FFA">
                  <w:pPr>
                    <w:spacing w:after="0" w:line="240" w:lineRule="auto"/>
                  </w:pPr>
                </w:p>
              </w:tc>
            </w:tr>
            <w:tr w:rsidR="00A37FFA" w14:paraId="5BBD8D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46F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4E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5C9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19468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DEA2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19C6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D795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5885156" w14:textId="77777777" w:rsidR="00A37FFA" w:rsidRDefault="00A37FFA" w:rsidP="00A37FFA">
            <w:pPr>
              <w:spacing w:after="0" w:line="240" w:lineRule="auto"/>
            </w:pPr>
          </w:p>
        </w:tc>
        <w:tc>
          <w:tcPr>
            <w:tcW w:w="149" w:type="dxa"/>
          </w:tcPr>
          <w:p w14:paraId="79A522A9" w14:textId="77777777" w:rsidR="00A37FFA" w:rsidRDefault="00A37FFA" w:rsidP="00A37FFA">
            <w:pPr>
              <w:pStyle w:val="EmptyCellLayoutStyle"/>
              <w:spacing w:after="0" w:line="240" w:lineRule="auto"/>
            </w:pPr>
          </w:p>
        </w:tc>
      </w:tr>
      <w:tr w:rsidR="00A37FFA" w14:paraId="393786A7" w14:textId="77777777" w:rsidTr="00A37FFA">
        <w:trPr>
          <w:trHeight w:val="80"/>
        </w:trPr>
        <w:tc>
          <w:tcPr>
            <w:tcW w:w="54" w:type="dxa"/>
          </w:tcPr>
          <w:p w14:paraId="72042542" w14:textId="77777777" w:rsidR="00A37FFA" w:rsidRDefault="00A37FFA" w:rsidP="00A37FFA">
            <w:pPr>
              <w:pStyle w:val="EmptyCellLayoutStyle"/>
              <w:spacing w:after="0" w:line="240" w:lineRule="auto"/>
            </w:pPr>
          </w:p>
        </w:tc>
        <w:tc>
          <w:tcPr>
            <w:tcW w:w="10395" w:type="dxa"/>
          </w:tcPr>
          <w:p w14:paraId="241651CF" w14:textId="77777777" w:rsidR="00A37FFA" w:rsidRDefault="00A37FFA" w:rsidP="00A37FFA">
            <w:pPr>
              <w:pStyle w:val="EmptyCellLayoutStyle"/>
              <w:spacing w:after="0" w:line="240" w:lineRule="auto"/>
            </w:pPr>
          </w:p>
        </w:tc>
        <w:tc>
          <w:tcPr>
            <w:tcW w:w="149" w:type="dxa"/>
          </w:tcPr>
          <w:p w14:paraId="074D3D5B" w14:textId="77777777" w:rsidR="00A37FFA" w:rsidRDefault="00A37FFA" w:rsidP="00A37FFA">
            <w:pPr>
              <w:pStyle w:val="EmptyCellLayoutStyle"/>
              <w:spacing w:after="0" w:line="240" w:lineRule="auto"/>
            </w:pPr>
          </w:p>
        </w:tc>
      </w:tr>
    </w:tbl>
    <w:p xmlns:w="http://schemas.openxmlformats.org/wordprocessingml/2006/main" w14:paraId="22359028" w14:textId="77777777" w:rsidR="00A37FFA" w:rsidRDefault="00A37FFA" w:rsidP="00A37FFA">
      <w:pPr>
        <w:spacing w:after="0" w:line="240" w:lineRule="auto"/>
      </w:pPr>
    </w:p>
    <w:p xmlns:w="http://schemas.openxmlformats.org/wordprocessingml/2006/main" w14:paraId="7BE8200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ervice Broker 큐 롤백 처리기에서 오류가 발생했습니다.</w:t>
      </w:r>
    </w:p>
    <w:p xmlns:w="http://schemas.openxmlformats.org/wordprocessingml/2006/main" w14:paraId="132284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로 인해 SQL Server Service Broker가 롤백 중에 큐를 비활성화하지 못하면 MSSQLSERVER 이벤트 ID 8405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76669E" w14:textId="77777777" w:rsidTr="00A37FFA">
        <w:trPr>
          <w:trHeight w:val="54"/>
        </w:trPr>
        <w:tc>
          <w:tcPr>
            <w:tcW w:w="54" w:type="dxa"/>
          </w:tcPr>
          <w:p w14:paraId="2E4378AD" w14:textId="77777777" w:rsidR="00A37FFA" w:rsidRDefault="00A37FFA" w:rsidP="00A37FFA">
            <w:pPr>
              <w:pStyle w:val="EmptyCellLayoutStyle"/>
              <w:spacing w:after="0" w:line="240" w:lineRule="auto"/>
            </w:pPr>
          </w:p>
        </w:tc>
        <w:tc>
          <w:tcPr>
            <w:tcW w:w="10395" w:type="dxa"/>
          </w:tcPr>
          <w:p w14:paraId="6D7956D1" w14:textId="77777777" w:rsidR="00A37FFA" w:rsidRDefault="00A37FFA" w:rsidP="00A37FFA">
            <w:pPr>
              <w:pStyle w:val="EmptyCellLayoutStyle"/>
              <w:spacing w:after="0" w:line="240" w:lineRule="auto"/>
            </w:pPr>
          </w:p>
        </w:tc>
        <w:tc>
          <w:tcPr>
            <w:tcW w:w="149" w:type="dxa"/>
          </w:tcPr>
          <w:p w14:paraId="63048530" w14:textId="77777777" w:rsidR="00A37FFA" w:rsidRDefault="00A37FFA" w:rsidP="00A37FFA">
            <w:pPr>
              <w:pStyle w:val="EmptyCellLayoutStyle"/>
              <w:spacing w:after="0" w:line="240" w:lineRule="auto"/>
            </w:pPr>
          </w:p>
        </w:tc>
      </w:tr>
      <w:tr w:rsidR="00A37FFA" w14:paraId="6330EF4A" w14:textId="77777777" w:rsidTr="00A37FFA">
        <w:tc>
          <w:tcPr>
            <w:tcW w:w="54" w:type="dxa"/>
          </w:tcPr>
          <w:p w14:paraId="3C4B8F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1597D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D180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3CBC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2A4E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17CC4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E50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2DF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995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44DE3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C83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954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7895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C64A9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9AE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1F6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E3B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A78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5A7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165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22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080E7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531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0A5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D9D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D2C01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796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5BD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30D24" w14:textId="77777777" w:rsidR="00A37FFA" w:rsidRDefault="00A37FFA" w:rsidP="00A37FFA">
                  <w:pPr>
                    <w:spacing w:after="0" w:line="240" w:lineRule="auto"/>
                  </w:pPr>
                </w:p>
              </w:tc>
            </w:tr>
            <w:tr w:rsidR="00A37FFA" w14:paraId="100343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CF3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FD1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924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34C11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FFB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DAC1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442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518E54" w14:textId="77777777" w:rsidR="00A37FFA" w:rsidRDefault="00A37FFA" w:rsidP="00A37FFA">
            <w:pPr>
              <w:spacing w:after="0" w:line="240" w:lineRule="auto"/>
            </w:pPr>
          </w:p>
        </w:tc>
        <w:tc>
          <w:tcPr>
            <w:tcW w:w="149" w:type="dxa"/>
          </w:tcPr>
          <w:p w14:paraId="3BCDD9FF" w14:textId="77777777" w:rsidR="00A37FFA" w:rsidRDefault="00A37FFA" w:rsidP="00A37FFA">
            <w:pPr>
              <w:pStyle w:val="EmptyCellLayoutStyle"/>
              <w:spacing w:after="0" w:line="240" w:lineRule="auto"/>
            </w:pPr>
          </w:p>
        </w:tc>
      </w:tr>
      <w:tr w:rsidR="00A37FFA" w14:paraId="0821F2A4" w14:textId="77777777" w:rsidTr="00A37FFA">
        <w:trPr>
          <w:trHeight w:val="80"/>
        </w:trPr>
        <w:tc>
          <w:tcPr>
            <w:tcW w:w="54" w:type="dxa"/>
          </w:tcPr>
          <w:p w14:paraId="6758DA0C" w14:textId="77777777" w:rsidR="00A37FFA" w:rsidRDefault="00A37FFA" w:rsidP="00A37FFA">
            <w:pPr>
              <w:pStyle w:val="EmptyCellLayoutStyle"/>
              <w:spacing w:after="0" w:line="240" w:lineRule="auto"/>
            </w:pPr>
          </w:p>
        </w:tc>
        <w:tc>
          <w:tcPr>
            <w:tcW w:w="10395" w:type="dxa"/>
          </w:tcPr>
          <w:p w14:paraId="56B1FB57" w14:textId="77777777" w:rsidR="00A37FFA" w:rsidRDefault="00A37FFA" w:rsidP="00A37FFA">
            <w:pPr>
              <w:pStyle w:val="EmptyCellLayoutStyle"/>
              <w:spacing w:after="0" w:line="240" w:lineRule="auto"/>
            </w:pPr>
          </w:p>
        </w:tc>
        <w:tc>
          <w:tcPr>
            <w:tcW w:w="149" w:type="dxa"/>
          </w:tcPr>
          <w:p w14:paraId="0504118D" w14:textId="77777777" w:rsidR="00A37FFA" w:rsidRDefault="00A37FFA" w:rsidP="00A37FFA">
            <w:pPr>
              <w:pStyle w:val="EmptyCellLayoutStyle"/>
              <w:spacing w:after="0" w:line="240" w:lineRule="auto"/>
            </w:pPr>
          </w:p>
        </w:tc>
      </w:tr>
    </w:tbl>
    <w:p xmlns:w="http://schemas.openxmlformats.org/wordprocessingml/2006/main" w14:paraId="19663BB2" w14:textId="77777777" w:rsidR="00A37FFA" w:rsidRDefault="00A37FFA" w:rsidP="00A37FFA">
      <w:pPr>
        <w:spacing w:after="0" w:line="240" w:lineRule="auto"/>
      </w:pPr>
    </w:p>
    <w:p xmlns:w="http://schemas.openxmlformats.org/wordprocessingml/2006/main" w14:paraId="020CE56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사용자에게 시스템 테이블을 자를 수 있는 권한이 없습니다.</w:t>
      </w:r>
    </w:p>
    <w:p xmlns:w="http://schemas.openxmlformats.org/wordprocessingml/2006/main" w14:paraId="43C923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업데이트 허용 구성 옵션이 설정되어 있어도 시스템 테이블에 대해 TRUNCATE TABLE 문을 실행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E2C4FA" w14:textId="77777777" w:rsidTr="00A37FFA">
        <w:trPr>
          <w:trHeight w:val="54"/>
        </w:trPr>
        <w:tc>
          <w:tcPr>
            <w:tcW w:w="54" w:type="dxa"/>
          </w:tcPr>
          <w:p w14:paraId="165D9DAC" w14:textId="77777777" w:rsidR="00A37FFA" w:rsidRDefault="00A37FFA" w:rsidP="00A37FFA">
            <w:pPr>
              <w:pStyle w:val="EmptyCellLayoutStyle"/>
              <w:spacing w:after="0" w:line="240" w:lineRule="auto"/>
            </w:pPr>
          </w:p>
        </w:tc>
        <w:tc>
          <w:tcPr>
            <w:tcW w:w="10395" w:type="dxa"/>
          </w:tcPr>
          <w:p w14:paraId="20768A88" w14:textId="77777777" w:rsidR="00A37FFA" w:rsidRDefault="00A37FFA" w:rsidP="00A37FFA">
            <w:pPr>
              <w:pStyle w:val="EmptyCellLayoutStyle"/>
              <w:spacing w:after="0" w:line="240" w:lineRule="auto"/>
            </w:pPr>
          </w:p>
        </w:tc>
        <w:tc>
          <w:tcPr>
            <w:tcW w:w="149" w:type="dxa"/>
          </w:tcPr>
          <w:p w14:paraId="7EAD3BF9" w14:textId="77777777" w:rsidR="00A37FFA" w:rsidRDefault="00A37FFA" w:rsidP="00A37FFA">
            <w:pPr>
              <w:pStyle w:val="EmptyCellLayoutStyle"/>
              <w:spacing w:after="0" w:line="240" w:lineRule="auto"/>
            </w:pPr>
          </w:p>
        </w:tc>
      </w:tr>
      <w:tr w:rsidR="00A37FFA" w14:paraId="18A6B2FE" w14:textId="77777777" w:rsidTr="00A37FFA">
        <w:tc>
          <w:tcPr>
            <w:tcW w:w="54" w:type="dxa"/>
          </w:tcPr>
          <w:p w14:paraId="54AB9F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83BD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00EB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5914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422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B54C3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BE0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183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FFB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7F63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E9A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B81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28A4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0AB90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1E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69A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22E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B14AD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D80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949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2B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EA7A5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FDB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33C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C0D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C9AB4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9FD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BF08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75DEB" w14:textId="77777777" w:rsidR="00A37FFA" w:rsidRDefault="00A37FFA" w:rsidP="00A37FFA">
                  <w:pPr>
                    <w:spacing w:after="0" w:line="240" w:lineRule="auto"/>
                  </w:pPr>
                </w:p>
              </w:tc>
            </w:tr>
            <w:tr w:rsidR="00A37FFA" w14:paraId="50627E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39C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072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92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2B63A8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8B62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4869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FEF2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3F13261" w14:textId="77777777" w:rsidR="00A37FFA" w:rsidRDefault="00A37FFA" w:rsidP="00A37FFA">
            <w:pPr>
              <w:spacing w:after="0" w:line="240" w:lineRule="auto"/>
            </w:pPr>
          </w:p>
        </w:tc>
        <w:tc>
          <w:tcPr>
            <w:tcW w:w="149" w:type="dxa"/>
          </w:tcPr>
          <w:p w14:paraId="77267014" w14:textId="77777777" w:rsidR="00A37FFA" w:rsidRDefault="00A37FFA" w:rsidP="00A37FFA">
            <w:pPr>
              <w:pStyle w:val="EmptyCellLayoutStyle"/>
              <w:spacing w:after="0" w:line="240" w:lineRule="auto"/>
            </w:pPr>
          </w:p>
        </w:tc>
      </w:tr>
      <w:tr w:rsidR="00A37FFA" w14:paraId="7A230269" w14:textId="77777777" w:rsidTr="00A37FFA">
        <w:trPr>
          <w:trHeight w:val="80"/>
        </w:trPr>
        <w:tc>
          <w:tcPr>
            <w:tcW w:w="54" w:type="dxa"/>
          </w:tcPr>
          <w:p w14:paraId="4E2D7A56" w14:textId="77777777" w:rsidR="00A37FFA" w:rsidRDefault="00A37FFA" w:rsidP="00A37FFA">
            <w:pPr>
              <w:pStyle w:val="EmptyCellLayoutStyle"/>
              <w:spacing w:after="0" w:line="240" w:lineRule="auto"/>
            </w:pPr>
          </w:p>
        </w:tc>
        <w:tc>
          <w:tcPr>
            <w:tcW w:w="10395" w:type="dxa"/>
          </w:tcPr>
          <w:p w14:paraId="41BB1AB2" w14:textId="77777777" w:rsidR="00A37FFA" w:rsidRDefault="00A37FFA" w:rsidP="00A37FFA">
            <w:pPr>
              <w:pStyle w:val="EmptyCellLayoutStyle"/>
              <w:spacing w:after="0" w:line="240" w:lineRule="auto"/>
            </w:pPr>
          </w:p>
        </w:tc>
        <w:tc>
          <w:tcPr>
            <w:tcW w:w="149" w:type="dxa"/>
          </w:tcPr>
          <w:p w14:paraId="41FBF641" w14:textId="77777777" w:rsidR="00A37FFA" w:rsidRDefault="00A37FFA" w:rsidP="00A37FFA">
            <w:pPr>
              <w:pStyle w:val="EmptyCellLayoutStyle"/>
              <w:spacing w:after="0" w:line="240" w:lineRule="auto"/>
            </w:pPr>
          </w:p>
        </w:tc>
      </w:tr>
    </w:tbl>
    <w:p xmlns:w="http://schemas.openxmlformats.org/wordprocessingml/2006/main" w14:paraId="2C207E71" w14:textId="77777777" w:rsidR="00A37FFA" w:rsidRDefault="00A37FFA" w:rsidP="00A37FFA">
      <w:pPr>
        <w:spacing w:after="0" w:line="240" w:lineRule="auto"/>
      </w:pPr>
    </w:p>
    <w:p xmlns:w="http://schemas.openxmlformats.org/wordprocessingml/2006/main" w14:paraId="759F781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운영 체제 오류 때문에 Service Broker 관리자를 시작할 수 없습니다.</w:t>
      </w:r>
    </w:p>
    <w:p xmlns:w="http://schemas.openxmlformats.org/wordprocessingml/2006/main" w14:paraId="01CFB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운영 체제 오류로 인해 SQL Server가 Service Broker 관리자를 시작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96533B" w14:textId="77777777" w:rsidTr="00A37FFA">
        <w:trPr>
          <w:trHeight w:val="54"/>
        </w:trPr>
        <w:tc>
          <w:tcPr>
            <w:tcW w:w="54" w:type="dxa"/>
          </w:tcPr>
          <w:p w14:paraId="19185348" w14:textId="77777777" w:rsidR="00A37FFA" w:rsidRDefault="00A37FFA" w:rsidP="00A37FFA">
            <w:pPr>
              <w:pStyle w:val="EmptyCellLayoutStyle"/>
              <w:spacing w:after="0" w:line="240" w:lineRule="auto"/>
            </w:pPr>
          </w:p>
        </w:tc>
        <w:tc>
          <w:tcPr>
            <w:tcW w:w="10395" w:type="dxa"/>
          </w:tcPr>
          <w:p w14:paraId="553FA828" w14:textId="77777777" w:rsidR="00A37FFA" w:rsidRDefault="00A37FFA" w:rsidP="00A37FFA">
            <w:pPr>
              <w:pStyle w:val="EmptyCellLayoutStyle"/>
              <w:spacing w:after="0" w:line="240" w:lineRule="auto"/>
            </w:pPr>
          </w:p>
        </w:tc>
        <w:tc>
          <w:tcPr>
            <w:tcW w:w="149" w:type="dxa"/>
          </w:tcPr>
          <w:p w14:paraId="0622DD74" w14:textId="77777777" w:rsidR="00A37FFA" w:rsidRDefault="00A37FFA" w:rsidP="00A37FFA">
            <w:pPr>
              <w:pStyle w:val="EmptyCellLayoutStyle"/>
              <w:spacing w:after="0" w:line="240" w:lineRule="auto"/>
            </w:pPr>
          </w:p>
        </w:tc>
      </w:tr>
      <w:tr w:rsidR="00A37FFA" w14:paraId="724D03E9" w14:textId="77777777" w:rsidTr="00A37FFA">
        <w:tc>
          <w:tcPr>
            <w:tcW w:w="54" w:type="dxa"/>
          </w:tcPr>
          <w:p w14:paraId="5C03B8B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2AD7E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D29D8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2FC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DBB7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E635F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ABC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C4C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960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3AB7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559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479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CC34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73FA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CA1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CEA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8BB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1DD2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103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C5E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4B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FB823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639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18F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F68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0F7EB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9F7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34F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BFDE4" w14:textId="77777777" w:rsidR="00A37FFA" w:rsidRDefault="00A37FFA" w:rsidP="00A37FFA">
                  <w:pPr>
                    <w:spacing w:after="0" w:line="240" w:lineRule="auto"/>
                  </w:pPr>
                </w:p>
              </w:tc>
            </w:tr>
            <w:tr w:rsidR="00A37FFA" w14:paraId="0A2238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98E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D2A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971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455CB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DE33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329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28D3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A6A59F6" w14:textId="77777777" w:rsidR="00A37FFA" w:rsidRDefault="00A37FFA" w:rsidP="00A37FFA">
            <w:pPr>
              <w:spacing w:after="0" w:line="240" w:lineRule="auto"/>
            </w:pPr>
          </w:p>
        </w:tc>
        <w:tc>
          <w:tcPr>
            <w:tcW w:w="149" w:type="dxa"/>
          </w:tcPr>
          <w:p w14:paraId="2D09F6C7" w14:textId="77777777" w:rsidR="00A37FFA" w:rsidRDefault="00A37FFA" w:rsidP="00A37FFA">
            <w:pPr>
              <w:pStyle w:val="EmptyCellLayoutStyle"/>
              <w:spacing w:after="0" w:line="240" w:lineRule="auto"/>
            </w:pPr>
          </w:p>
        </w:tc>
      </w:tr>
      <w:tr w:rsidR="00A37FFA" w14:paraId="3DADD8DF" w14:textId="77777777" w:rsidTr="00A37FFA">
        <w:trPr>
          <w:trHeight w:val="80"/>
        </w:trPr>
        <w:tc>
          <w:tcPr>
            <w:tcW w:w="54" w:type="dxa"/>
          </w:tcPr>
          <w:p w14:paraId="0F9BF6C3" w14:textId="77777777" w:rsidR="00A37FFA" w:rsidRDefault="00A37FFA" w:rsidP="00A37FFA">
            <w:pPr>
              <w:pStyle w:val="EmptyCellLayoutStyle"/>
              <w:spacing w:after="0" w:line="240" w:lineRule="auto"/>
            </w:pPr>
          </w:p>
        </w:tc>
        <w:tc>
          <w:tcPr>
            <w:tcW w:w="10395" w:type="dxa"/>
          </w:tcPr>
          <w:p w14:paraId="6D5646B7" w14:textId="77777777" w:rsidR="00A37FFA" w:rsidRDefault="00A37FFA" w:rsidP="00A37FFA">
            <w:pPr>
              <w:pStyle w:val="EmptyCellLayoutStyle"/>
              <w:spacing w:after="0" w:line="240" w:lineRule="auto"/>
            </w:pPr>
          </w:p>
        </w:tc>
        <w:tc>
          <w:tcPr>
            <w:tcW w:w="149" w:type="dxa"/>
          </w:tcPr>
          <w:p w14:paraId="21E3DD4F" w14:textId="77777777" w:rsidR="00A37FFA" w:rsidRDefault="00A37FFA" w:rsidP="00A37FFA">
            <w:pPr>
              <w:pStyle w:val="EmptyCellLayoutStyle"/>
              <w:spacing w:after="0" w:line="240" w:lineRule="auto"/>
            </w:pPr>
          </w:p>
        </w:tc>
      </w:tr>
    </w:tbl>
    <w:p xmlns:w="http://schemas.openxmlformats.org/wordprocessingml/2006/main" w14:paraId="5165AD31" w14:textId="77777777" w:rsidR="00A37FFA" w:rsidRDefault="00A37FFA" w:rsidP="00A37FFA">
      <w:pPr>
        <w:spacing w:after="0" w:line="240" w:lineRule="auto"/>
      </w:pPr>
    </w:p>
    <w:p xmlns:w="http://schemas.openxmlformats.org/wordprocessingml/2006/main" w14:paraId="44B203E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참조된 열 이름을 테이블에서 확인할 수 없습니다.</w:t>
      </w:r>
    </w:p>
    <w:p xmlns:w="http://schemas.openxmlformats.org/wordprocessingml/2006/main" w14:paraId="7C4C52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참조된 테이블에 더 이상 존재하지 않는 열을 참조하는 외래 키를 사용하여 테이블의 데이터를 수정하려고 할 때 발생합니다. 열 이름을 바꾸는 것만으로는 이 오류가 발생하지 않습니다. 정상적인 경우에는 외래 키가 참조하는 열을 삭제할 수 없으므로 이 오류는 지원되지 않는 직접 시스템 테이블 업데이트가 발생했음을 나타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CB2326" w14:textId="77777777" w:rsidTr="00A37FFA">
        <w:trPr>
          <w:trHeight w:val="54"/>
        </w:trPr>
        <w:tc>
          <w:tcPr>
            <w:tcW w:w="54" w:type="dxa"/>
          </w:tcPr>
          <w:p w14:paraId="1714C17C" w14:textId="77777777" w:rsidR="00A37FFA" w:rsidRDefault="00A37FFA" w:rsidP="00A37FFA">
            <w:pPr>
              <w:pStyle w:val="EmptyCellLayoutStyle"/>
              <w:spacing w:after="0" w:line="240" w:lineRule="auto"/>
            </w:pPr>
          </w:p>
        </w:tc>
        <w:tc>
          <w:tcPr>
            <w:tcW w:w="10395" w:type="dxa"/>
          </w:tcPr>
          <w:p w14:paraId="124F5EA2" w14:textId="77777777" w:rsidR="00A37FFA" w:rsidRDefault="00A37FFA" w:rsidP="00A37FFA">
            <w:pPr>
              <w:pStyle w:val="EmptyCellLayoutStyle"/>
              <w:spacing w:after="0" w:line="240" w:lineRule="auto"/>
            </w:pPr>
          </w:p>
        </w:tc>
        <w:tc>
          <w:tcPr>
            <w:tcW w:w="149" w:type="dxa"/>
          </w:tcPr>
          <w:p w14:paraId="09EE2341" w14:textId="77777777" w:rsidR="00A37FFA" w:rsidRDefault="00A37FFA" w:rsidP="00A37FFA">
            <w:pPr>
              <w:pStyle w:val="EmptyCellLayoutStyle"/>
              <w:spacing w:after="0" w:line="240" w:lineRule="auto"/>
            </w:pPr>
          </w:p>
        </w:tc>
      </w:tr>
      <w:tr w:rsidR="00A37FFA" w14:paraId="73DEC9C5" w14:textId="77777777" w:rsidTr="00A37FFA">
        <w:tc>
          <w:tcPr>
            <w:tcW w:w="54" w:type="dxa"/>
          </w:tcPr>
          <w:p w14:paraId="7F1014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6C20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F1B5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BF4E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3CA3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C598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268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FD2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467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E7F5D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F4B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60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53F0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C42E3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DBF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B09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A97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C759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2AF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323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F78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46BC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C38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77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F8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9B0F3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81D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389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BE6C5" w14:textId="77777777" w:rsidR="00A37FFA" w:rsidRDefault="00A37FFA" w:rsidP="00A37FFA">
                  <w:pPr>
                    <w:spacing w:after="0" w:line="240" w:lineRule="auto"/>
                  </w:pPr>
                </w:p>
              </w:tc>
            </w:tr>
            <w:tr w:rsidR="00A37FFA" w14:paraId="0711A3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1F5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77A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D6F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E4339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BE12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5C4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DB7C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40F1865" w14:textId="77777777" w:rsidR="00A37FFA" w:rsidRDefault="00A37FFA" w:rsidP="00A37FFA">
            <w:pPr>
              <w:spacing w:after="0" w:line="240" w:lineRule="auto"/>
            </w:pPr>
          </w:p>
        </w:tc>
        <w:tc>
          <w:tcPr>
            <w:tcW w:w="149" w:type="dxa"/>
          </w:tcPr>
          <w:p w14:paraId="72279728" w14:textId="77777777" w:rsidR="00A37FFA" w:rsidRDefault="00A37FFA" w:rsidP="00A37FFA">
            <w:pPr>
              <w:pStyle w:val="EmptyCellLayoutStyle"/>
              <w:spacing w:after="0" w:line="240" w:lineRule="auto"/>
            </w:pPr>
          </w:p>
        </w:tc>
      </w:tr>
      <w:tr w:rsidR="00A37FFA" w14:paraId="096A8DE3" w14:textId="77777777" w:rsidTr="00A37FFA">
        <w:trPr>
          <w:trHeight w:val="80"/>
        </w:trPr>
        <w:tc>
          <w:tcPr>
            <w:tcW w:w="54" w:type="dxa"/>
          </w:tcPr>
          <w:p w14:paraId="44EF8EAA" w14:textId="77777777" w:rsidR="00A37FFA" w:rsidRDefault="00A37FFA" w:rsidP="00A37FFA">
            <w:pPr>
              <w:pStyle w:val="EmptyCellLayoutStyle"/>
              <w:spacing w:after="0" w:line="240" w:lineRule="auto"/>
            </w:pPr>
          </w:p>
        </w:tc>
        <w:tc>
          <w:tcPr>
            <w:tcW w:w="10395" w:type="dxa"/>
          </w:tcPr>
          <w:p w14:paraId="3540F297" w14:textId="77777777" w:rsidR="00A37FFA" w:rsidRDefault="00A37FFA" w:rsidP="00A37FFA">
            <w:pPr>
              <w:pStyle w:val="EmptyCellLayoutStyle"/>
              <w:spacing w:after="0" w:line="240" w:lineRule="auto"/>
            </w:pPr>
          </w:p>
        </w:tc>
        <w:tc>
          <w:tcPr>
            <w:tcW w:w="149" w:type="dxa"/>
          </w:tcPr>
          <w:p w14:paraId="17A754BD" w14:textId="77777777" w:rsidR="00A37FFA" w:rsidRDefault="00A37FFA" w:rsidP="00A37FFA">
            <w:pPr>
              <w:pStyle w:val="EmptyCellLayoutStyle"/>
              <w:spacing w:after="0" w:line="240" w:lineRule="auto"/>
            </w:pPr>
          </w:p>
        </w:tc>
      </w:tr>
    </w:tbl>
    <w:p xmlns:w="http://schemas.openxmlformats.org/wordprocessingml/2006/main" w14:paraId="57D1EBEB" w14:textId="77777777" w:rsidR="00A37FFA" w:rsidRDefault="00A37FFA" w:rsidP="00A37FFA">
      <w:pPr>
        <w:spacing w:after="0" w:line="240" w:lineRule="auto"/>
      </w:pPr>
    </w:p>
    <w:p xmlns:w="http://schemas.openxmlformats.org/wordprocessingml/2006/main" w14:paraId="2B5487E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서버 사용률이 높아서 백업 또는 복원 작업을 수행할 수 없습니다.</w:t>
      </w:r>
    </w:p>
    <w:p xmlns:w="http://schemas.openxmlformats.org/wordprocessingml/2006/main" w14:paraId="64EDF0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할 수 있는 스레드가 없거나 너무 많은 하위 프로세스가 실행 중이어서 하위 프로세스(병렬 쿼리 또는 병렬 I/O)를 시작하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DE156E" w14:textId="77777777" w:rsidTr="00A37FFA">
        <w:trPr>
          <w:trHeight w:val="54"/>
        </w:trPr>
        <w:tc>
          <w:tcPr>
            <w:tcW w:w="54" w:type="dxa"/>
          </w:tcPr>
          <w:p w14:paraId="172D3ABA" w14:textId="77777777" w:rsidR="00A37FFA" w:rsidRDefault="00A37FFA" w:rsidP="00A37FFA">
            <w:pPr>
              <w:pStyle w:val="EmptyCellLayoutStyle"/>
              <w:spacing w:after="0" w:line="240" w:lineRule="auto"/>
            </w:pPr>
          </w:p>
        </w:tc>
        <w:tc>
          <w:tcPr>
            <w:tcW w:w="10395" w:type="dxa"/>
          </w:tcPr>
          <w:p w14:paraId="3D329CBB" w14:textId="77777777" w:rsidR="00A37FFA" w:rsidRDefault="00A37FFA" w:rsidP="00A37FFA">
            <w:pPr>
              <w:pStyle w:val="EmptyCellLayoutStyle"/>
              <w:spacing w:after="0" w:line="240" w:lineRule="auto"/>
            </w:pPr>
          </w:p>
        </w:tc>
        <w:tc>
          <w:tcPr>
            <w:tcW w:w="149" w:type="dxa"/>
          </w:tcPr>
          <w:p w14:paraId="59B37D63" w14:textId="77777777" w:rsidR="00A37FFA" w:rsidRDefault="00A37FFA" w:rsidP="00A37FFA">
            <w:pPr>
              <w:pStyle w:val="EmptyCellLayoutStyle"/>
              <w:spacing w:after="0" w:line="240" w:lineRule="auto"/>
            </w:pPr>
          </w:p>
        </w:tc>
      </w:tr>
      <w:tr w:rsidR="00A37FFA" w14:paraId="36ACADCE" w14:textId="77777777" w:rsidTr="00A37FFA">
        <w:tc>
          <w:tcPr>
            <w:tcW w:w="54" w:type="dxa"/>
          </w:tcPr>
          <w:p w14:paraId="43E90E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3A70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D77F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48E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1B95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604A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B0D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E62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FC9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1DEA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6C5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49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9FAF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3EA7A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B7F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7B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C49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31D2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266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487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E3C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25B9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75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283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DA6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DCDF8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8E6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18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E74A7" w14:textId="77777777" w:rsidR="00A37FFA" w:rsidRDefault="00A37FFA" w:rsidP="00A37FFA">
                  <w:pPr>
                    <w:spacing w:after="0" w:line="240" w:lineRule="auto"/>
                  </w:pPr>
                </w:p>
              </w:tc>
            </w:tr>
            <w:tr w:rsidR="00A37FFA" w14:paraId="18389F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C75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920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492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9B71C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56E1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0C18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3E0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BCFE70" w14:textId="77777777" w:rsidR="00A37FFA" w:rsidRDefault="00A37FFA" w:rsidP="00A37FFA">
            <w:pPr>
              <w:spacing w:after="0" w:line="240" w:lineRule="auto"/>
            </w:pPr>
          </w:p>
        </w:tc>
        <w:tc>
          <w:tcPr>
            <w:tcW w:w="149" w:type="dxa"/>
          </w:tcPr>
          <w:p w14:paraId="2D79D9FE" w14:textId="77777777" w:rsidR="00A37FFA" w:rsidRDefault="00A37FFA" w:rsidP="00A37FFA">
            <w:pPr>
              <w:pStyle w:val="EmptyCellLayoutStyle"/>
              <w:spacing w:after="0" w:line="240" w:lineRule="auto"/>
            </w:pPr>
          </w:p>
        </w:tc>
      </w:tr>
      <w:tr w:rsidR="00A37FFA" w14:paraId="733EAA35" w14:textId="77777777" w:rsidTr="00A37FFA">
        <w:trPr>
          <w:trHeight w:val="80"/>
        </w:trPr>
        <w:tc>
          <w:tcPr>
            <w:tcW w:w="54" w:type="dxa"/>
          </w:tcPr>
          <w:p w14:paraId="19948B15" w14:textId="77777777" w:rsidR="00A37FFA" w:rsidRDefault="00A37FFA" w:rsidP="00A37FFA">
            <w:pPr>
              <w:pStyle w:val="EmptyCellLayoutStyle"/>
              <w:spacing w:after="0" w:line="240" w:lineRule="auto"/>
            </w:pPr>
          </w:p>
        </w:tc>
        <w:tc>
          <w:tcPr>
            <w:tcW w:w="10395" w:type="dxa"/>
          </w:tcPr>
          <w:p w14:paraId="72A876E6" w14:textId="77777777" w:rsidR="00A37FFA" w:rsidRDefault="00A37FFA" w:rsidP="00A37FFA">
            <w:pPr>
              <w:pStyle w:val="EmptyCellLayoutStyle"/>
              <w:spacing w:after="0" w:line="240" w:lineRule="auto"/>
            </w:pPr>
          </w:p>
        </w:tc>
        <w:tc>
          <w:tcPr>
            <w:tcW w:w="149" w:type="dxa"/>
          </w:tcPr>
          <w:p w14:paraId="43E64054" w14:textId="77777777" w:rsidR="00A37FFA" w:rsidRDefault="00A37FFA" w:rsidP="00A37FFA">
            <w:pPr>
              <w:pStyle w:val="EmptyCellLayoutStyle"/>
              <w:spacing w:after="0" w:line="240" w:lineRule="auto"/>
            </w:pPr>
          </w:p>
        </w:tc>
      </w:tr>
    </w:tbl>
    <w:p xmlns:w="http://schemas.openxmlformats.org/wordprocessingml/2006/main" w14:paraId="4614AF56" w14:textId="77777777" w:rsidR="00A37FFA" w:rsidRDefault="00A37FFA" w:rsidP="00A37FFA">
      <w:pPr>
        <w:spacing w:after="0" w:line="240" w:lineRule="auto"/>
      </w:pPr>
    </w:p>
    <w:p xmlns:w="http://schemas.openxmlformats.org/wordprocessingml/2006/main" w14:paraId="2297484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에 대한 배타적 잠금을 얻을 수 없습니다.</w:t>
      </w:r>
    </w:p>
    <w:p xmlns:w="http://schemas.openxmlformats.org/wordprocessingml/2006/main" w14:paraId="20BD14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CREATE DATABASE 문을 실행할 때 model 데이터베이스가 사용 중일 경우 model 데이터베이스에 대해 잠금을 설정할 수 없음을 나타내는 이 오류가 나타날 수 있습니다. 새 데이터베이스가 model 데이터베이스에서 복사되므로 model 데이터베이스가 활동이 없는 상태여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FB562D" w14:textId="77777777" w:rsidTr="00A37FFA">
        <w:trPr>
          <w:trHeight w:val="54"/>
        </w:trPr>
        <w:tc>
          <w:tcPr>
            <w:tcW w:w="54" w:type="dxa"/>
          </w:tcPr>
          <w:p w14:paraId="10D1E9BD" w14:textId="77777777" w:rsidR="00A37FFA" w:rsidRDefault="00A37FFA" w:rsidP="00A37FFA">
            <w:pPr>
              <w:pStyle w:val="EmptyCellLayoutStyle"/>
              <w:spacing w:after="0" w:line="240" w:lineRule="auto"/>
            </w:pPr>
          </w:p>
        </w:tc>
        <w:tc>
          <w:tcPr>
            <w:tcW w:w="10395" w:type="dxa"/>
          </w:tcPr>
          <w:p w14:paraId="60009EEC" w14:textId="77777777" w:rsidR="00A37FFA" w:rsidRDefault="00A37FFA" w:rsidP="00A37FFA">
            <w:pPr>
              <w:pStyle w:val="EmptyCellLayoutStyle"/>
              <w:spacing w:after="0" w:line="240" w:lineRule="auto"/>
            </w:pPr>
          </w:p>
        </w:tc>
        <w:tc>
          <w:tcPr>
            <w:tcW w:w="149" w:type="dxa"/>
          </w:tcPr>
          <w:p w14:paraId="12DDA478" w14:textId="77777777" w:rsidR="00A37FFA" w:rsidRDefault="00A37FFA" w:rsidP="00A37FFA">
            <w:pPr>
              <w:pStyle w:val="EmptyCellLayoutStyle"/>
              <w:spacing w:after="0" w:line="240" w:lineRule="auto"/>
            </w:pPr>
          </w:p>
        </w:tc>
      </w:tr>
      <w:tr w:rsidR="00A37FFA" w14:paraId="65A928EF" w14:textId="77777777" w:rsidTr="00A37FFA">
        <w:tc>
          <w:tcPr>
            <w:tcW w:w="54" w:type="dxa"/>
          </w:tcPr>
          <w:p w14:paraId="5425DA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52E9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31FA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557E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E8D5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0D77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09C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C7B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209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200A0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18B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C7A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1FF6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829FB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FFB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D54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F06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8E6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6E7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7DB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DB4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17C6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BBE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CA1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888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E6FB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661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8D1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B1E21" w14:textId="77777777" w:rsidR="00A37FFA" w:rsidRDefault="00A37FFA" w:rsidP="00A37FFA">
                  <w:pPr>
                    <w:spacing w:after="0" w:line="240" w:lineRule="auto"/>
                  </w:pPr>
                </w:p>
              </w:tc>
            </w:tr>
            <w:tr w:rsidR="00A37FFA" w14:paraId="309006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CD2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4F1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5B0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3CDBE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6531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303D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B333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70A8982" w14:textId="77777777" w:rsidR="00A37FFA" w:rsidRDefault="00A37FFA" w:rsidP="00A37FFA">
            <w:pPr>
              <w:spacing w:after="0" w:line="240" w:lineRule="auto"/>
            </w:pPr>
          </w:p>
        </w:tc>
        <w:tc>
          <w:tcPr>
            <w:tcW w:w="149" w:type="dxa"/>
          </w:tcPr>
          <w:p w14:paraId="5A4A0B87" w14:textId="77777777" w:rsidR="00A37FFA" w:rsidRDefault="00A37FFA" w:rsidP="00A37FFA">
            <w:pPr>
              <w:pStyle w:val="EmptyCellLayoutStyle"/>
              <w:spacing w:after="0" w:line="240" w:lineRule="auto"/>
            </w:pPr>
          </w:p>
        </w:tc>
      </w:tr>
      <w:tr w:rsidR="00A37FFA" w14:paraId="0A29DEE6" w14:textId="77777777" w:rsidTr="00A37FFA">
        <w:trPr>
          <w:trHeight w:val="80"/>
        </w:trPr>
        <w:tc>
          <w:tcPr>
            <w:tcW w:w="54" w:type="dxa"/>
          </w:tcPr>
          <w:p w14:paraId="2594526F" w14:textId="77777777" w:rsidR="00A37FFA" w:rsidRDefault="00A37FFA" w:rsidP="00A37FFA">
            <w:pPr>
              <w:pStyle w:val="EmptyCellLayoutStyle"/>
              <w:spacing w:after="0" w:line="240" w:lineRule="auto"/>
            </w:pPr>
          </w:p>
        </w:tc>
        <w:tc>
          <w:tcPr>
            <w:tcW w:w="10395" w:type="dxa"/>
          </w:tcPr>
          <w:p w14:paraId="462B3E98" w14:textId="77777777" w:rsidR="00A37FFA" w:rsidRDefault="00A37FFA" w:rsidP="00A37FFA">
            <w:pPr>
              <w:pStyle w:val="EmptyCellLayoutStyle"/>
              <w:spacing w:after="0" w:line="240" w:lineRule="auto"/>
            </w:pPr>
          </w:p>
        </w:tc>
        <w:tc>
          <w:tcPr>
            <w:tcW w:w="149" w:type="dxa"/>
          </w:tcPr>
          <w:p w14:paraId="040D37FF" w14:textId="77777777" w:rsidR="00A37FFA" w:rsidRDefault="00A37FFA" w:rsidP="00A37FFA">
            <w:pPr>
              <w:pStyle w:val="EmptyCellLayoutStyle"/>
              <w:spacing w:after="0" w:line="240" w:lineRule="auto"/>
            </w:pPr>
          </w:p>
        </w:tc>
      </w:tr>
    </w:tbl>
    <w:p xmlns:w="http://schemas.openxmlformats.org/wordprocessingml/2006/main" w14:paraId="0358C5F2" w14:textId="77777777" w:rsidR="00A37FFA" w:rsidRDefault="00A37FFA" w:rsidP="00A37FFA">
      <w:pPr>
        <w:spacing w:after="0" w:line="240" w:lineRule="auto"/>
      </w:pPr>
    </w:p>
    <w:p xmlns:w="http://schemas.openxmlformats.org/wordprocessingml/2006/main" w14:paraId="7FAE84B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확인할 수 없는 트랜잭션 결과로 인해 데이터베이스를 복구할 수 없습니다.</w:t>
      </w:r>
    </w:p>
    <w:p xmlns:w="http://schemas.openxmlformats.org/wordprocessingml/2006/main" w14:paraId="65265C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복구 프로세스가 지정한 데이터베이스에 대해 보류 중인 트랜잭션을 발견했습니다. 이러한 트랜잭션은 MS DTC(Microsoft Distributed Transaction Coordinator)를 사용하는 분산 트랜잭션이거나 단일 인스턴스 데이터베이스 간 트랜잭션입니다. 복구 프로세스에 하나 이상의 이러한 트랜잭션을 커밋하거나 롤백하는 데 필요한 정보가 부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CB2B5E" w14:textId="77777777" w:rsidTr="00A37FFA">
        <w:trPr>
          <w:trHeight w:val="54"/>
        </w:trPr>
        <w:tc>
          <w:tcPr>
            <w:tcW w:w="54" w:type="dxa"/>
          </w:tcPr>
          <w:p w14:paraId="0BB132D3" w14:textId="77777777" w:rsidR="00A37FFA" w:rsidRDefault="00A37FFA" w:rsidP="00A37FFA">
            <w:pPr>
              <w:pStyle w:val="EmptyCellLayoutStyle"/>
              <w:spacing w:after="0" w:line="240" w:lineRule="auto"/>
            </w:pPr>
          </w:p>
        </w:tc>
        <w:tc>
          <w:tcPr>
            <w:tcW w:w="10395" w:type="dxa"/>
          </w:tcPr>
          <w:p w14:paraId="27F78B7D" w14:textId="77777777" w:rsidR="00A37FFA" w:rsidRDefault="00A37FFA" w:rsidP="00A37FFA">
            <w:pPr>
              <w:pStyle w:val="EmptyCellLayoutStyle"/>
              <w:spacing w:after="0" w:line="240" w:lineRule="auto"/>
            </w:pPr>
          </w:p>
        </w:tc>
        <w:tc>
          <w:tcPr>
            <w:tcW w:w="149" w:type="dxa"/>
          </w:tcPr>
          <w:p w14:paraId="5EAF1526" w14:textId="77777777" w:rsidR="00A37FFA" w:rsidRDefault="00A37FFA" w:rsidP="00A37FFA">
            <w:pPr>
              <w:pStyle w:val="EmptyCellLayoutStyle"/>
              <w:spacing w:after="0" w:line="240" w:lineRule="auto"/>
            </w:pPr>
          </w:p>
        </w:tc>
      </w:tr>
      <w:tr w:rsidR="00A37FFA" w14:paraId="3F0E9022" w14:textId="77777777" w:rsidTr="00A37FFA">
        <w:tc>
          <w:tcPr>
            <w:tcW w:w="54" w:type="dxa"/>
          </w:tcPr>
          <w:p w14:paraId="764BA9C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2BBE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BE63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68F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E520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88442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5D9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140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03A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65EA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89A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6EE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6E25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0BEC4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A30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04C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BEC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F0EF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5F8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C1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546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31C2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716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689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4E1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46554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D80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EDB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BBFB" w14:textId="77777777" w:rsidR="00A37FFA" w:rsidRDefault="00A37FFA" w:rsidP="00A37FFA">
                  <w:pPr>
                    <w:spacing w:after="0" w:line="240" w:lineRule="auto"/>
                  </w:pPr>
                </w:p>
              </w:tc>
            </w:tr>
            <w:tr w:rsidR="00A37FFA" w14:paraId="47E427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724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14B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D9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05D41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C2A8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81A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AFBF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AEA5BB" w14:textId="77777777" w:rsidR="00A37FFA" w:rsidRDefault="00A37FFA" w:rsidP="00A37FFA">
            <w:pPr>
              <w:spacing w:after="0" w:line="240" w:lineRule="auto"/>
            </w:pPr>
          </w:p>
        </w:tc>
        <w:tc>
          <w:tcPr>
            <w:tcW w:w="149" w:type="dxa"/>
          </w:tcPr>
          <w:p w14:paraId="3B18BCC4" w14:textId="77777777" w:rsidR="00A37FFA" w:rsidRDefault="00A37FFA" w:rsidP="00A37FFA">
            <w:pPr>
              <w:pStyle w:val="EmptyCellLayoutStyle"/>
              <w:spacing w:after="0" w:line="240" w:lineRule="auto"/>
            </w:pPr>
          </w:p>
        </w:tc>
      </w:tr>
      <w:tr w:rsidR="00A37FFA" w14:paraId="7692DC49" w14:textId="77777777" w:rsidTr="00A37FFA">
        <w:trPr>
          <w:trHeight w:val="80"/>
        </w:trPr>
        <w:tc>
          <w:tcPr>
            <w:tcW w:w="54" w:type="dxa"/>
          </w:tcPr>
          <w:p w14:paraId="2CBC3587" w14:textId="77777777" w:rsidR="00A37FFA" w:rsidRDefault="00A37FFA" w:rsidP="00A37FFA">
            <w:pPr>
              <w:pStyle w:val="EmptyCellLayoutStyle"/>
              <w:spacing w:after="0" w:line="240" w:lineRule="auto"/>
            </w:pPr>
          </w:p>
        </w:tc>
        <w:tc>
          <w:tcPr>
            <w:tcW w:w="10395" w:type="dxa"/>
          </w:tcPr>
          <w:p w14:paraId="4B5E5954" w14:textId="77777777" w:rsidR="00A37FFA" w:rsidRDefault="00A37FFA" w:rsidP="00A37FFA">
            <w:pPr>
              <w:pStyle w:val="EmptyCellLayoutStyle"/>
              <w:spacing w:after="0" w:line="240" w:lineRule="auto"/>
            </w:pPr>
          </w:p>
        </w:tc>
        <w:tc>
          <w:tcPr>
            <w:tcW w:w="149" w:type="dxa"/>
          </w:tcPr>
          <w:p w14:paraId="7D95CAD2" w14:textId="77777777" w:rsidR="00A37FFA" w:rsidRDefault="00A37FFA" w:rsidP="00A37FFA">
            <w:pPr>
              <w:pStyle w:val="EmptyCellLayoutStyle"/>
              <w:spacing w:after="0" w:line="240" w:lineRule="auto"/>
            </w:pPr>
          </w:p>
        </w:tc>
      </w:tr>
    </w:tbl>
    <w:p xmlns:w="http://schemas.openxmlformats.org/wordprocessingml/2006/main" w14:paraId="7B19E26A" w14:textId="77777777" w:rsidR="00A37FFA" w:rsidRDefault="00A37FFA" w:rsidP="00A37FFA">
      <w:pPr>
        <w:spacing w:after="0" w:line="240" w:lineRule="auto"/>
      </w:pPr>
    </w:p>
    <w:p xmlns:w="http://schemas.openxmlformats.org/wordprocessingml/2006/main" w14:paraId="2B0FED2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할당 페이지에 잘못된 페이지 헤더 값이 있습니다.</w:t>
      </w:r>
    </w:p>
    <w:p xmlns:w="http://schemas.openxmlformats.org/wordprocessingml/2006/main" w14:paraId="1D08BE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페이지에 잘못된 페이지 헤더가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FFEC33" w14:textId="77777777" w:rsidTr="00A37FFA">
        <w:trPr>
          <w:trHeight w:val="54"/>
        </w:trPr>
        <w:tc>
          <w:tcPr>
            <w:tcW w:w="54" w:type="dxa"/>
          </w:tcPr>
          <w:p w14:paraId="738B2C62" w14:textId="77777777" w:rsidR="00A37FFA" w:rsidRDefault="00A37FFA" w:rsidP="00A37FFA">
            <w:pPr>
              <w:pStyle w:val="EmptyCellLayoutStyle"/>
              <w:spacing w:after="0" w:line="240" w:lineRule="auto"/>
            </w:pPr>
          </w:p>
        </w:tc>
        <w:tc>
          <w:tcPr>
            <w:tcW w:w="10395" w:type="dxa"/>
          </w:tcPr>
          <w:p w14:paraId="3D329ADF" w14:textId="77777777" w:rsidR="00A37FFA" w:rsidRDefault="00A37FFA" w:rsidP="00A37FFA">
            <w:pPr>
              <w:pStyle w:val="EmptyCellLayoutStyle"/>
              <w:spacing w:after="0" w:line="240" w:lineRule="auto"/>
            </w:pPr>
          </w:p>
        </w:tc>
        <w:tc>
          <w:tcPr>
            <w:tcW w:w="149" w:type="dxa"/>
          </w:tcPr>
          <w:p w14:paraId="596C2CCF" w14:textId="77777777" w:rsidR="00A37FFA" w:rsidRDefault="00A37FFA" w:rsidP="00A37FFA">
            <w:pPr>
              <w:pStyle w:val="EmptyCellLayoutStyle"/>
              <w:spacing w:after="0" w:line="240" w:lineRule="auto"/>
            </w:pPr>
          </w:p>
        </w:tc>
      </w:tr>
      <w:tr w:rsidR="00A37FFA" w14:paraId="021548D0" w14:textId="77777777" w:rsidTr="00A37FFA">
        <w:tc>
          <w:tcPr>
            <w:tcW w:w="54" w:type="dxa"/>
          </w:tcPr>
          <w:p w14:paraId="661522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5AEE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E0A2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CE11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77CF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4A621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96F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AEA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785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B457A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D3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D97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7FCA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E7AA6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FB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8CF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C83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5BBA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560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51B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573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86DDD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549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0A3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B2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DA0A4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5BE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941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35215" w14:textId="77777777" w:rsidR="00A37FFA" w:rsidRDefault="00A37FFA" w:rsidP="00A37FFA">
                  <w:pPr>
                    <w:spacing w:after="0" w:line="240" w:lineRule="auto"/>
                  </w:pPr>
                </w:p>
              </w:tc>
            </w:tr>
            <w:tr w:rsidR="00A37FFA" w14:paraId="324879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1D2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7FE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C26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6DCF7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6B3D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23C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A5AC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60FE73C" w14:textId="77777777" w:rsidR="00A37FFA" w:rsidRDefault="00A37FFA" w:rsidP="00A37FFA">
            <w:pPr>
              <w:spacing w:after="0" w:line="240" w:lineRule="auto"/>
            </w:pPr>
          </w:p>
        </w:tc>
        <w:tc>
          <w:tcPr>
            <w:tcW w:w="149" w:type="dxa"/>
          </w:tcPr>
          <w:p w14:paraId="2B269455" w14:textId="77777777" w:rsidR="00A37FFA" w:rsidRDefault="00A37FFA" w:rsidP="00A37FFA">
            <w:pPr>
              <w:pStyle w:val="EmptyCellLayoutStyle"/>
              <w:spacing w:after="0" w:line="240" w:lineRule="auto"/>
            </w:pPr>
          </w:p>
        </w:tc>
      </w:tr>
      <w:tr w:rsidR="00A37FFA" w14:paraId="318C720D" w14:textId="77777777" w:rsidTr="00A37FFA">
        <w:trPr>
          <w:trHeight w:val="80"/>
        </w:trPr>
        <w:tc>
          <w:tcPr>
            <w:tcW w:w="54" w:type="dxa"/>
          </w:tcPr>
          <w:p w14:paraId="0597156E" w14:textId="77777777" w:rsidR="00A37FFA" w:rsidRDefault="00A37FFA" w:rsidP="00A37FFA">
            <w:pPr>
              <w:pStyle w:val="EmptyCellLayoutStyle"/>
              <w:spacing w:after="0" w:line="240" w:lineRule="auto"/>
            </w:pPr>
          </w:p>
        </w:tc>
        <w:tc>
          <w:tcPr>
            <w:tcW w:w="10395" w:type="dxa"/>
          </w:tcPr>
          <w:p w14:paraId="101DC37B" w14:textId="77777777" w:rsidR="00A37FFA" w:rsidRDefault="00A37FFA" w:rsidP="00A37FFA">
            <w:pPr>
              <w:pStyle w:val="EmptyCellLayoutStyle"/>
              <w:spacing w:after="0" w:line="240" w:lineRule="auto"/>
            </w:pPr>
          </w:p>
        </w:tc>
        <w:tc>
          <w:tcPr>
            <w:tcW w:w="149" w:type="dxa"/>
          </w:tcPr>
          <w:p w14:paraId="60E0F7BA" w14:textId="77777777" w:rsidR="00A37FFA" w:rsidRDefault="00A37FFA" w:rsidP="00A37FFA">
            <w:pPr>
              <w:pStyle w:val="EmptyCellLayoutStyle"/>
              <w:spacing w:after="0" w:line="240" w:lineRule="auto"/>
            </w:pPr>
          </w:p>
        </w:tc>
      </w:tr>
    </w:tbl>
    <w:p xmlns:w="http://schemas.openxmlformats.org/wordprocessingml/2006/main" w14:paraId="740025DA" w14:textId="77777777" w:rsidR="00A37FFA" w:rsidRDefault="00A37FFA" w:rsidP="00A37FFA">
      <w:pPr>
        <w:spacing w:after="0" w:line="240" w:lineRule="auto"/>
      </w:pPr>
    </w:p>
    <w:p xmlns:w="http://schemas.openxmlformats.org/wordprocessingml/2006/main" w14:paraId="44B900D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LOB 페이지에 대한 참조가 잘못되었습니다.</w:t>
      </w:r>
    </w:p>
    <w:p xmlns:w="http://schemas.openxmlformats.org/wordprocessingml/2006/main" w14:paraId="086176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작업의 LOB 페이지에 대한 잘못된 참조를 사용할 때 이 오류가 발생합니다. 이 오류는 서로 다른 여러 이유로 인해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48AD13C" w14:textId="77777777" w:rsidTr="00A37FFA">
        <w:trPr>
          <w:trHeight w:val="54"/>
        </w:trPr>
        <w:tc>
          <w:tcPr>
            <w:tcW w:w="54" w:type="dxa"/>
          </w:tcPr>
          <w:p w14:paraId="1E07CF12" w14:textId="77777777" w:rsidR="00A37FFA" w:rsidRDefault="00A37FFA" w:rsidP="00A37FFA">
            <w:pPr>
              <w:pStyle w:val="EmptyCellLayoutStyle"/>
              <w:spacing w:after="0" w:line="240" w:lineRule="auto"/>
            </w:pPr>
          </w:p>
        </w:tc>
        <w:tc>
          <w:tcPr>
            <w:tcW w:w="10395" w:type="dxa"/>
          </w:tcPr>
          <w:p w14:paraId="2C9F98DE" w14:textId="77777777" w:rsidR="00A37FFA" w:rsidRDefault="00A37FFA" w:rsidP="00A37FFA">
            <w:pPr>
              <w:pStyle w:val="EmptyCellLayoutStyle"/>
              <w:spacing w:after="0" w:line="240" w:lineRule="auto"/>
            </w:pPr>
          </w:p>
        </w:tc>
        <w:tc>
          <w:tcPr>
            <w:tcW w:w="149" w:type="dxa"/>
          </w:tcPr>
          <w:p w14:paraId="01B84063" w14:textId="77777777" w:rsidR="00A37FFA" w:rsidRDefault="00A37FFA" w:rsidP="00A37FFA">
            <w:pPr>
              <w:pStyle w:val="EmptyCellLayoutStyle"/>
              <w:spacing w:after="0" w:line="240" w:lineRule="auto"/>
            </w:pPr>
          </w:p>
        </w:tc>
      </w:tr>
      <w:tr w:rsidR="00A37FFA" w14:paraId="77126EDB" w14:textId="77777777" w:rsidTr="00A37FFA">
        <w:tc>
          <w:tcPr>
            <w:tcW w:w="54" w:type="dxa"/>
          </w:tcPr>
          <w:p w14:paraId="2C89B84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A4CB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6F3F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980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17B5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303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1DA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D0E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396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CB00E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7A9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E56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5DBD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1148A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E78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824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ED8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3D8D4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8EC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4F0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47C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29530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E4C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0D0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28D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E45E9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49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F91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EA67E" w14:textId="77777777" w:rsidR="00A37FFA" w:rsidRDefault="00A37FFA" w:rsidP="00A37FFA">
                  <w:pPr>
                    <w:spacing w:after="0" w:line="240" w:lineRule="auto"/>
                  </w:pPr>
                </w:p>
              </w:tc>
            </w:tr>
            <w:tr w:rsidR="00A37FFA" w14:paraId="486D7A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A44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1D5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665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14D423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EFAD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DCCF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0845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BF2DB3A" w14:textId="77777777" w:rsidR="00A37FFA" w:rsidRDefault="00A37FFA" w:rsidP="00A37FFA">
            <w:pPr>
              <w:spacing w:after="0" w:line="240" w:lineRule="auto"/>
            </w:pPr>
          </w:p>
        </w:tc>
        <w:tc>
          <w:tcPr>
            <w:tcW w:w="149" w:type="dxa"/>
          </w:tcPr>
          <w:p w14:paraId="3ED11B55" w14:textId="77777777" w:rsidR="00A37FFA" w:rsidRDefault="00A37FFA" w:rsidP="00A37FFA">
            <w:pPr>
              <w:pStyle w:val="EmptyCellLayoutStyle"/>
              <w:spacing w:after="0" w:line="240" w:lineRule="auto"/>
            </w:pPr>
          </w:p>
        </w:tc>
      </w:tr>
      <w:tr w:rsidR="00A37FFA" w14:paraId="38ED0516" w14:textId="77777777" w:rsidTr="00A37FFA">
        <w:trPr>
          <w:trHeight w:val="80"/>
        </w:trPr>
        <w:tc>
          <w:tcPr>
            <w:tcW w:w="54" w:type="dxa"/>
          </w:tcPr>
          <w:p w14:paraId="1933C5BE" w14:textId="77777777" w:rsidR="00A37FFA" w:rsidRDefault="00A37FFA" w:rsidP="00A37FFA">
            <w:pPr>
              <w:pStyle w:val="EmptyCellLayoutStyle"/>
              <w:spacing w:after="0" w:line="240" w:lineRule="auto"/>
            </w:pPr>
          </w:p>
        </w:tc>
        <w:tc>
          <w:tcPr>
            <w:tcW w:w="10395" w:type="dxa"/>
          </w:tcPr>
          <w:p w14:paraId="7235B900" w14:textId="77777777" w:rsidR="00A37FFA" w:rsidRDefault="00A37FFA" w:rsidP="00A37FFA">
            <w:pPr>
              <w:pStyle w:val="EmptyCellLayoutStyle"/>
              <w:spacing w:after="0" w:line="240" w:lineRule="auto"/>
            </w:pPr>
          </w:p>
        </w:tc>
        <w:tc>
          <w:tcPr>
            <w:tcW w:w="149" w:type="dxa"/>
          </w:tcPr>
          <w:p w14:paraId="120730EF" w14:textId="77777777" w:rsidR="00A37FFA" w:rsidRDefault="00A37FFA" w:rsidP="00A37FFA">
            <w:pPr>
              <w:pStyle w:val="EmptyCellLayoutStyle"/>
              <w:spacing w:after="0" w:line="240" w:lineRule="auto"/>
            </w:pPr>
          </w:p>
        </w:tc>
      </w:tr>
    </w:tbl>
    <w:p xmlns:w="http://schemas.openxmlformats.org/wordprocessingml/2006/main" w14:paraId="77E8E2AC" w14:textId="77777777" w:rsidR="00A37FFA" w:rsidRDefault="00A37FFA" w:rsidP="00A37FFA">
      <w:pPr>
        <w:spacing w:after="0" w:line="240" w:lineRule="auto"/>
      </w:pPr>
    </w:p>
    <w:p xmlns:w="http://schemas.openxmlformats.org/wordprocessingml/2006/main" w14:paraId="3C4CDDD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의 이전 연결이 부모 슬롯에서 이 페이지에 대해 필요로 하는 이전 페이지와 일치하지 않습니다.</w:t>
      </w:r>
    </w:p>
    <w:p xmlns:w="http://schemas.openxmlformats.org/wordprocessingml/2006/main" w14:paraId="6BE756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는 단일 수준의 페이지가 이중으로 연결된 목록에서 서로를 가리키는 구조로 되어 있습니다. 또한 B-트리에 있는 페이지의 부모에는 각 자식에 대한 레코드(해당 키 및 페이지 ID 포함)가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9C2104" w14:textId="77777777" w:rsidTr="00A37FFA">
        <w:trPr>
          <w:trHeight w:val="54"/>
        </w:trPr>
        <w:tc>
          <w:tcPr>
            <w:tcW w:w="54" w:type="dxa"/>
          </w:tcPr>
          <w:p w14:paraId="24F20F17" w14:textId="77777777" w:rsidR="00A37FFA" w:rsidRDefault="00A37FFA" w:rsidP="00A37FFA">
            <w:pPr>
              <w:pStyle w:val="EmptyCellLayoutStyle"/>
              <w:spacing w:after="0" w:line="240" w:lineRule="auto"/>
            </w:pPr>
          </w:p>
        </w:tc>
        <w:tc>
          <w:tcPr>
            <w:tcW w:w="10395" w:type="dxa"/>
          </w:tcPr>
          <w:p w14:paraId="7539A138" w14:textId="77777777" w:rsidR="00A37FFA" w:rsidRDefault="00A37FFA" w:rsidP="00A37FFA">
            <w:pPr>
              <w:pStyle w:val="EmptyCellLayoutStyle"/>
              <w:spacing w:after="0" w:line="240" w:lineRule="auto"/>
            </w:pPr>
          </w:p>
        </w:tc>
        <w:tc>
          <w:tcPr>
            <w:tcW w:w="149" w:type="dxa"/>
          </w:tcPr>
          <w:p w14:paraId="3EEAE691" w14:textId="77777777" w:rsidR="00A37FFA" w:rsidRDefault="00A37FFA" w:rsidP="00A37FFA">
            <w:pPr>
              <w:pStyle w:val="EmptyCellLayoutStyle"/>
              <w:spacing w:after="0" w:line="240" w:lineRule="auto"/>
            </w:pPr>
          </w:p>
        </w:tc>
      </w:tr>
      <w:tr w:rsidR="00A37FFA" w14:paraId="4A831BFC" w14:textId="77777777" w:rsidTr="00A37FFA">
        <w:tc>
          <w:tcPr>
            <w:tcW w:w="54" w:type="dxa"/>
          </w:tcPr>
          <w:p w14:paraId="04AB763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FB9F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E2D4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06C4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9EC5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F236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2A4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1FB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AB9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54472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F90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B00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3440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27C5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BF1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A2C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96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A67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C35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7A0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065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90A07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E31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549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31B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5409A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D6E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5D8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78AB1" w14:textId="77777777" w:rsidR="00A37FFA" w:rsidRDefault="00A37FFA" w:rsidP="00A37FFA">
                  <w:pPr>
                    <w:spacing w:after="0" w:line="240" w:lineRule="auto"/>
                  </w:pPr>
                </w:p>
              </w:tc>
            </w:tr>
            <w:tr w:rsidR="00A37FFA" w14:paraId="75AD4C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686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627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608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A3B9F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5813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FDB0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5A2B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C55A33E" w14:textId="77777777" w:rsidR="00A37FFA" w:rsidRDefault="00A37FFA" w:rsidP="00A37FFA">
            <w:pPr>
              <w:spacing w:after="0" w:line="240" w:lineRule="auto"/>
            </w:pPr>
          </w:p>
        </w:tc>
        <w:tc>
          <w:tcPr>
            <w:tcW w:w="149" w:type="dxa"/>
          </w:tcPr>
          <w:p w14:paraId="1C642F9B" w14:textId="77777777" w:rsidR="00A37FFA" w:rsidRDefault="00A37FFA" w:rsidP="00A37FFA">
            <w:pPr>
              <w:pStyle w:val="EmptyCellLayoutStyle"/>
              <w:spacing w:after="0" w:line="240" w:lineRule="auto"/>
            </w:pPr>
          </w:p>
        </w:tc>
      </w:tr>
      <w:tr w:rsidR="00A37FFA" w14:paraId="664A34D0" w14:textId="77777777" w:rsidTr="00A37FFA">
        <w:trPr>
          <w:trHeight w:val="80"/>
        </w:trPr>
        <w:tc>
          <w:tcPr>
            <w:tcW w:w="54" w:type="dxa"/>
          </w:tcPr>
          <w:p w14:paraId="22D561C0" w14:textId="77777777" w:rsidR="00A37FFA" w:rsidRDefault="00A37FFA" w:rsidP="00A37FFA">
            <w:pPr>
              <w:pStyle w:val="EmptyCellLayoutStyle"/>
              <w:spacing w:after="0" w:line="240" w:lineRule="auto"/>
            </w:pPr>
          </w:p>
        </w:tc>
        <w:tc>
          <w:tcPr>
            <w:tcW w:w="10395" w:type="dxa"/>
          </w:tcPr>
          <w:p w14:paraId="6F13B600" w14:textId="77777777" w:rsidR="00A37FFA" w:rsidRDefault="00A37FFA" w:rsidP="00A37FFA">
            <w:pPr>
              <w:pStyle w:val="EmptyCellLayoutStyle"/>
              <w:spacing w:after="0" w:line="240" w:lineRule="auto"/>
            </w:pPr>
          </w:p>
        </w:tc>
        <w:tc>
          <w:tcPr>
            <w:tcW w:w="149" w:type="dxa"/>
          </w:tcPr>
          <w:p w14:paraId="623A0121" w14:textId="77777777" w:rsidR="00A37FFA" w:rsidRDefault="00A37FFA" w:rsidP="00A37FFA">
            <w:pPr>
              <w:pStyle w:val="EmptyCellLayoutStyle"/>
              <w:spacing w:after="0" w:line="240" w:lineRule="auto"/>
            </w:pPr>
          </w:p>
        </w:tc>
      </w:tr>
    </w:tbl>
    <w:p xmlns:w="http://schemas.openxmlformats.org/wordprocessingml/2006/main" w14:paraId="47D909FF" w14:textId="77777777" w:rsidR="00A37FFA" w:rsidRDefault="00A37FFA" w:rsidP="00A37FFA">
      <w:pPr>
        <w:spacing w:after="0" w:line="240" w:lineRule="auto"/>
      </w:pPr>
    </w:p>
    <w:p xmlns:w="http://schemas.openxmlformats.org/wordprocessingml/2006/main" w14:paraId="6C614DD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다른 Service Broker 또는 데이터베이스 미러링 호스트에 연결할 때 보안(SSPI) 오류가 발생했습니다.</w:t>
      </w:r>
    </w:p>
    <w:p xmlns:w="http://schemas.openxmlformats.org/wordprocessingml/2006/main" w14:paraId="6BF3C8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 전송 보안에 SSPI가 사용될 경우 원격 데이터베이스에 대한 서비스 계정은 master 데이터베이스에서 CONNECT 권한을 가져야 합니다. 원격 SQL Server 인스턴스는 원격 호스트에서 사용 중인 계정에 대해 Windows 인증을 허용해야 합니다. 로그인이 다른 권한을 갖거나 데이터베이스의 개체를 소유하기 위해 필요한 요구 사항은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B18763" w14:textId="77777777" w:rsidTr="00A37FFA">
        <w:trPr>
          <w:trHeight w:val="54"/>
        </w:trPr>
        <w:tc>
          <w:tcPr>
            <w:tcW w:w="54" w:type="dxa"/>
          </w:tcPr>
          <w:p w14:paraId="02538AD2" w14:textId="77777777" w:rsidR="00A37FFA" w:rsidRDefault="00A37FFA" w:rsidP="00A37FFA">
            <w:pPr>
              <w:pStyle w:val="EmptyCellLayoutStyle"/>
              <w:spacing w:after="0" w:line="240" w:lineRule="auto"/>
            </w:pPr>
          </w:p>
        </w:tc>
        <w:tc>
          <w:tcPr>
            <w:tcW w:w="10395" w:type="dxa"/>
          </w:tcPr>
          <w:p w14:paraId="5A014260" w14:textId="77777777" w:rsidR="00A37FFA" w:rsidRDefault="00A37FFA" w:rsidP="00A37FFA">
            <w:pPr>
              <w:pStyle w:val="EmptyCellLayoutStyle"/>
              <w:spacing w:after="0" w:line="240" w:lineRule="auto"/>
            </w:pPr>
          </w:p>
        </w:tc>
        <w:tc>
          <w:tcPr>
            <w:tcW w:w="149" w:type="dxa"/>
          </w:tcPr>
          <w:p w14:paraId="7D5C3D88" w14:textId="77777777" w:rsidR="00A37FFA" w:rsidRDefault="00A37FFA" w:rsidP="00A37FFA">
            <w:pPr>
              <w:pStyle w:val="EmptyCellLayoutStyle"/>
              <w:spacing w:after="0" w:line="240" w:lineRule="auto"/>
            </w:pPr>
          </w:p>
        </w:tc>
      </w:tr>
      <w:tr w:rsidR="00A37FFA" w14:paraId="10E5E3F6" w14:textId="77777777" w:rsidTr="00A37FFA">
        <w:tc>
          <w:tcPr>
            <w:tcW w:w="54" w:type="dxa"/>
          </w:tcPr>
          <w:p w14:paraId="73A3B9E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EE4E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1FC40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B158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8CCF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126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715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863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228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5F3D0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CC1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94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6B5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A8740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582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E2B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0C9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549A2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80A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9B2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CDA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B720B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4A7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2F1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1E7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695BA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3E3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85C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F275C" w14:textId="77777777" w:rsidR="00A37FFA" w:rsidRDefault="00A37FFA" w:rsidP="00A37FFA">
                  <w:pPr>
                    <w:spacing w:after="0" w:line="240" w:lineRule="auto"/>
                  </w:pPr>
                </w:p>
              </w:tc>
            </w:tr>
            <w:tr w:rsidR="00A37FFA" w14:paraId="54AA05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454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11B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964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F7DF3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99B2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6222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C444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DE21DD5" w14:textId="77777777" w:rsidR="00A37FFA" w:rsidRDefault="00A37FFA" w:rsidP="00A37FFA">
            <w:pPr>
              <w:spacing w:after="0" w:line="240" w:lineRule="auto"/>
            </w:pPr>
          </w:p>
        </w:tc>
        <w:tc>
          <w:tcPr>
            <w:tcW w:w="149" w:type="dxa"/>
          </w:tcPr>
          <w:p w14:paraId="369F1B45" w14:textId="77777777" w:rsidR="00A37FFA" w:rsidRDefault="00A37FFA" w:rsidP="00A37FFA">
            <w:pPr>
              <w:pStyle w:val="EmptyCellLayoutStyle"/>
              <w:spacing w:after="0" w:line="240" w:lineRule="auto"/>
            </w:pPr>
          </w:p>
        </w:tc>
      </w:tr>
      <w:tr w:rsidR="00A37FFA" w14:paraId="7EB6C677" w14:textId="77777777" w:rsidTr="00A37FFA">
        <w:trPr>
          <w:trHeight w:val="80"/>
        </w:trPr>
        <w:tc>
          <w:tcPr>
            <w:tcW w:w="54" w:type="dxa"/>
          </w:tcPr>
          <w:p w14:paraId="5E670931" w14:textId="77777777" w:rsidR="00A37FFA" w:rsidRDefault="00A37FFA" w:rsidP="00A37FFA">
            <w:pPr>
              <w:pStyle w:val="EmptyCellLayoutStyle"/>
              <w:spacing w:after="0" w:line="240" w:lineRule="auto"/>
            </w:pPr>
          </w:p>
        </w:tc>
        <w:tc>
          <w:tcPr>
            <w:tcW w:w="10395" w:type="dxa"/>
          </w:tcPr>
          <w:p w14:paraId="31D878D0" w14:textId="77777777" w:rsidR="00A37FFA" w:rsidRDefault="00A37FFA" w:rsidP="00A37FFA">
            <w:pPr>
              <w:pStyle w:val="EmptyCellLayoutStyle"/>
              <w:spacing w:after="0" w:line="240" w:lineRule="auto"/>
            </w:pPr>
          </w:p>
        </w:tc>
        <w:tc>
          <w:tcPr>
            <w:tcW w:w="149" w:type="dxa"/>
          </w:tcPr>
          <w:p w14:paraId="589F9F80" w14:textId="77777777" w:rsidR="00A37FFA" w:rsidRDefault="00A37FFA" w:rsidP="00A37FFA">
            <w:pPr>
              <w:pStyle w:val="EmptyCellLayoutStyle"/>
              <w:spacing w:after="0" w:line="240" w:lineRule="auto"/>
            </w:pPr>
          </w:p>
        </w:tc>
      </w:tr>
    </w:tbl>
    <w:p xmlns:w="http://schemas.openxmlformats.org/wordprocessingml/2006/main" w14:paraId="44E8C2AF" w14:textId="77777777" w:rsidR="00A37FFA" w:rsidRDefault="00A37FFA" w:rsidP="00A37FFA">
      <w:pPr>
        <w:spacing w:after="0" w:line="240" w:lineRule="auto"/>
      </w:pPr>
    </w:p>
    <w:p xmlns:w="http://schemas.openxmlformats.org/wordprocessingml/2006/main" w14:paraId="30818C5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에 열을 추가하지 못했습니다.</w:t>
      </w:r>
    </w:p>
    <w:p xmlns:w="http://schemas.openxmlformats.org/wordprocessingml/2006/main" w14:paraId="74F2AE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p_repladdcolumn으로 게시 데이터베이스의 테이블에 지정한 열을 추가하지 못했습니다. 이 오류와 함께 다른 오류가 보고되는 경우 다른 오류는 열을 추가할 수 없는 이유를 나타냅니다. 다른 오류가 보고되지 않으면 소유자 정규화된 테이블이 없거나 데이터 형식이 복제된 테이블에 추가될 수 없는 형식이기 때문일 수 있습니다. 새 열의 데이터 형식이 ID 열이거나 계산 열이거나 타임스탬프 열이어야 하며, Null을 허용하고, 기본값을 갖고 있어야 합니다. sp_repladdcolumn에 대한 자세한 내용은 온라인 설명서에서 "게시 데이터베이스의 스키마 변경"을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E07956" w14:textId="77777777" w:rsidTr="00A37FFA">
        <w:trPr>
          <w:trHeight w:val="54"/>
        </w:trPr>
        <w:tc>
          <w:tcPr>
            <w:tcW w:w="54" w:type="dxa"/>
          </w:tcPr>
          <w:p w14:paraId="1D300CA2" w14:textId="77777777" w:rsidR="00A37FFA" w:rsidRDefault="00A37FFA" w:rsidP="00A37FFA">
            <w:pPr>
              <w:pStyle w:val="EmptyCellLayoutStyle"/>
              <w:spacing w:after="0" w:line="240" w:lineRule="auto"/>
            </w:pPr>
          </w:p>
        </w:tc>
        <w:tc>
          <w:tcPr>
            <w:tcW w:w="10395" w:type="dxa"/>
          </w:tcPr>
          <w:p w14:paraId="57616BE8" w14:textId="77777777" w:rsidR="00A37FFA" w:rsidRDefault="00A37FFA" w:rsidP="00A37FFA">
            <w:pPr>
              <w:pStyle w:val="EmptyCellLayoutStyle"/>
              <w:spacing w:after="0" w:line="240" w:lineRule="auto"/>
            </w:pPr>
          </w:p>
        </w:tc>
        <w:tc>
          <w:tcPr>
            <w:tcW w:w="149" w:type="dxa"/>
          </w:tcPr>
          <w:p w14:paraId="4F7580F1" w14:textId="77777777" w:rsidR="00A37FFA" w:rsidRDefault="00A37FFA" w:rsidP="00A37FFA">
            <w:pPr>
              <w:pStyle w:val="EmptyCellLayoutStyle"/>
              <w:spacing w:after="0" w:line="240" w:lineRule="auto"/>
            </w:pPr>
          </w:p>
        </w:tc>
      </w:tr>
      <w:tr w:rsidR="00A37FFA" w14:paraId="04F49A14" w14:textId="77777777" w:rsidTr="00A37FFA">
        <w:tc>
          <w:tcPr>
            <w:tcW w:w="54" w:type="dxa"/>
          </w:tcPr>
          <w:p w14:paraId="639BC5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32B8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F9DF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1D5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4E2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C3AC4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F75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964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591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73766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F39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B11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8DE5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CBAB8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50F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5C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BA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76D7D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96E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C3B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99B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D417A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5E5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B25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B89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F90E0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407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5B3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92944" w14:textId="77777777" w:rsidR="00A37FFA" w:rsidRDefault="00A37FFA" w:rsidP="00A37FFA">
                  <w:pPr>
                    <w:spacing w:after="0" w:line="240" w:lineRule="auto"/>
                  </w:pPr>
                </w:p>
              </w:tc>
            </w:tr>
            <w:tr w:rsidR="00A37FFA" w14:paraId="2CBD2C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813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2DE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797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30B90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707B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954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3464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DB410CF" w14:textId="77777777" w:rsidR="00A37FFA" w:rsidRDefault="00A37FFA" w:rsidP="00A37FFA">
            <w:pPr>
              <w:spacing w:after="0" w:line="240" w:lineRule="auto"/>
            </w:pPr>
          </w:p>
        </w:tc>
        <w:tc>
          <w:tcPr>
            <w:tcW w:w="149" w:type="dxa"/>
          </w:tcPr>
          <w:p w14:paraId="2FF5D4E1" w14:textId="77777777" w:rsidR="00A37FFA" w:rsidRDefault="00A37FFA" w:rsidP="00A37FFA">
            <w:pPr>
              <w:pStyle w:val="EmptyCellLayoutStyle"/>
              <w:spacing w:after="0" w:line="240" w:lineRule="auto"/>
            </w:pPr>
          </w:p>
        </w:tc>
      </w:tr>
      <w:tr w:rsidR="00A37FFA" w14:paraId="7E6372AA" w14:textId="77777777" w:rsidTr="00A37FFA">
        <w:trPr>
          <w:trHeight w:val="80"/>
        </w:trPr>
        <w:tc>
          <w:tcPr>
            <w:tcW w:w="54" w:type="dxa"/>
          </w:tcPr>
          <w:p w14:paraId="36C798AE" w14:textId="77777777" w:rsidR="00A37FFA" w:rsidRDefault="00A37FFA" w:rsidP="00A37FFA">
            <w:pPr>
              <w:pStyle w:val="EmptyCellLayoutStyle"/>
              <w:spacing w:after="0" w:line="240" w:lineRule="auto"/>
            </w:pPr>
          </w:p>
        </w:tc>
        <w:tc>
          <w:tcPr>
            <w:tcW w:w="10395" w:type="dxa"/>
          </w:tcPr>
          <w:p w14:paraId="22391385" w14:textId="77777777" w:rsidR="00A37FFA" w:rsidRDefault="00A37FFA" w:rsidP="00A37FFA">
            <w:pPr>
              <w:pStyle w:val="EmptyCellLayoutStyle"/>
              <w:spacing w:after="0" w:line="240" w:lineRule="auto"/>
            </w:pPr>
          </w:p>
        </w:tc>
        <w:tc>
          <w:tcPr>
            <w:tcW w:w="149" w:type="dxa"/>
          </w:tcPr>
          <w:p w14:paraId="02AE93A9" w14:textId="77777777" w:rsidR="00A37FFA" w:rsidRDefault="00A37FFA" w:rsidP="00A37FFA">
            <w:pPr>
              <w:pStyle w:val="EmptyCellLayoutStyle"/>
              <w:spacing w:after="0" w:line="240" w:lineRule="auto"/>
            </w:pPr>
          </w:p>
        </w:tc>
      </w:tr>
    </w:tbl>
    <w:p xmlns:w="http://schemas.openxmlformats.org/wordprocessingml/2006/main" w14:paraId="4832CD69" w14:textId="77777777" w:rsidR="00A37FFA" w:rsidRDefault="00A37FFA" w:rsidP="00A37FFA">
      <w:pPr>
        <w:spacing w:after="0" w:line="240" w:lineRule="auto"/>
      </w:pPr>
    </w:p>
    <w:p xmlns:w="http://schemas.openxmlformats.org/wordprocessingml/2006/main" w14:paraId="5FFF040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B-트리 체인 연결이 일치하지 않습니다.</w:t>
      </w:r>
    </w:p>
    <w:p xmlns:w="http://schemas.openxmlformats.org/wordprocessingml/2006/main" w14:paraId="554AFE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B-트리의 일부 수준에서 논리 페이지 체인이 끊어졌습니다. 이 문제는 리프 수준을 포함한 모든 수준에서 발생할 수 있습니다. 페이지 P_ID1의 다음 페이지 포인터가 페이지 P_ID2를 가리키고 있지만 페이지 P_ID2의 이전 페이지 포인터는 다른 페이지인 P_ID3을 가리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73BBF5" w14:textId="77777777" w:rsidTr="00A37FFA">
        <w:trPr>
          <w:trHeight w:val="54"/>
        </w:trPr>
        <w:tc>
          <w:tcPr>
            <w:tcW w:w="54" w:type="dxa"/>
          </w:tcPr>
          <w:p w14:paraId="3902F8B2" w14:textId="77777777" w:rsidR="00A37FFA" w:rsidRDefault="00A37FFA" w:rsidP="00A37FFA">
            <w:pPr>
              <w:pStyle w:val="EmptyCellLayoutStyle"/>
              <w:spacing w:after="0" w:line="240" w:lineRule="auto"/>
            </w:pPr>
          </w:p>
        </w:tc>
        <w:tc>
          <w:tcPr>
            <w:tcW w:w="10395" w:type="dxa"/>
          </w:tcPr>
          <w:p w14:paraId="420BA8EB" w14:textId="77777777" w:rsidR="00A37FFA" w:rsidRDefault="00A37FFA" w:rsidP="00A37FFA">
            <w:pPr>
              <w:pStyle w:val="EmptyCellLayoutStyle"/>
              <w:spacing w:after="0" w:line="240" w:lineRule="auto"/>
            </w:pPr>
          </w:p>
        </w:tc>
        <w:tc>
          <w:tcPr>
            <w:tcW w:w="149" w:type="dxa"/>
          </w:tcPr>
          <w:p w14:paraId="545C1A8F" w14:textId="77777777" w:rsidR="00A37FFA" w:rsidRDefault="00A37FFA" w:rsidP="00A37FFA">
            <w:pPr>
              <w:pStyle w:val="EmptyCellLayoutStyle"/>
              <w:spacing w:after="0" w:line="240" w:lineRule="auto"/>
            </w:pPr>
          </w:p>
        </w:tc>
      </w:tr>
      <w:tr w:rsidR="00A37FFA" w14:paraId="60ECEEA5" w14:textId="77777777" w:rsidTr="00A37FFA">
        <w:tc>
          <w:tcPr>
            <w:tcW w:w="54" w:type="dxa"/>
          </w:tcPr>
          <w:p w14:paraId="2EFEA8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22F1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8B8D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BBA2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4E12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78F9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DBC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EFA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857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1FD9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E66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72D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801F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5DED9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824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B87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A3E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DDD6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55E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3C0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1BC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C6C0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C34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A34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0AB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2D596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75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B06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96B48" w14:textId="77777777" w:rsidR="00A37FFA" w:rsidRDefault="00A37FFA" w:rsidP="00A37FFA">
                  <w:pPr>
                    <w:spacing w:after="0" w:line="240" w:lineRule="auto"/>
                  </w:pPr>
                </w:p>
              </w:tc>
            </w:tr>
            <w:tr w:rsidR="00A37FFA" w14:paraId="27A06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AA0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335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437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D0332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0013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EBDA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18C3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B6B8A4" w14:textId="77777777" w:rsidR="00A37FFA" w:rsidRDefault="00A37FFA" w:rsidP="00A37FFA">
            <w:pPr>
              <w:spacing w:after="0" w:line="240" w:lineRule="auto"/>
            </w:pPr>
          </w:p>
        </w:tc>
        <w:tc>
          <w:tcPr>
            <w:tcW w:w="149" w:type="dxa"/>
          </w:tcPr>
          <w:p w14:paraId="32D6439F" w14:textId="77777777" w:rsidR="00A37FFA" w:rsidRDefault="00A37FFA" w:rsidP="00A37FFA">
            <w:pPr>
              <w:pStyle w:val="EmptyCellLayoutStyle"/>
              <w:spacing w:after="0" w:line="240" w:lineRule="auto"/>
            </w:pPr>
          </w:p>
        </w:tc>
      </w:tr>
      <w:tr w:rsidR="00A37FFA" w14:paraId="58D8874F" w14:textId="77777777" w:rsidTr="00A37FFA">
        <w:trPr>
          <w:trHeight w:val="80"/>
        </w:trPr>
        <w:tc>
          <w:tcPr>
            <w:tcW w:w="54" w:type="dxa"/>
          </w:tcPr>
          <w:p w14:paraId="7C8C1F82" w14:textId="77777777" w:rsidR="00A37FFA" w:rsidRDefault="00A37FFA" w:rsidP="00A37FFA">
            <w:pPr>
              <w:pStyle w:val="EmptyCellLayoutStyle"/>
              <w:spacing w:after="0" w:line="240" w:lineRule="auto"/>
            </w:pPr>
          </w:p>
        </w:tc>
        <w:tc>
          <w:tcPr>
            <w:tcW w:w="10395" w:type="dxa"/>
          </w:tcPr>
          <w:p w14:paraId="26A1A9D3" w14:textId="77777777" w:rsidR="00A37FFA" w:rsidRDefault="00A37FFA" w:rsidP="00A37FFA">
            <w:pPr>
              <w:pStyle w:val="EmptyCellLayoutStyle"/>
              <w:spacing w:after="0" w:line="240" w:lineRule="auto"/>
            </w:pPr>
          </w:p>
        </w:tc>
        <w:tc>
          <w:tcPr>
            <w:tcW w:w="149" w:type="dxa"/>
          </w:tcPr>
          <w:p w14:paraId="22FCD733" w14:textId="77777777" w:rsidR="00A37FFA" w:rsidRDefault="00A37FFA" w:rsidP="00A37FFA">
            <w:pPr>
              <w:pStyle w:val="EmptyCellLayoutStyle"/>
              <w:spacing w:after="0" w:line="240" w:lineRule="auto"/>
            </w:pPr>
          </w:p>
        </w:tc>
      </w:tr>
    </w:tbl>
    <w:p xmlns:w="http://schemas.openxmlformats.org/wordprocessingml/2006/main" w14:paraId="05CBBBFE" w14:textId="77777777" w:rsidR="00A37FFA" w:rsidRDefault="00A37FFA" w:rsidP="00A37FFA">
      <w:pPr>
        <w:spacing w:after="0" w:line="240" w:lineRule="auto"/>
      </w:pPr>
    </w:p>
    <w:p xmlns:w="http://schemas.openxmlformats.org/wordprocessingml/2006/main" w14:paraId="73F7AE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B-트리 페이지에 두 개의 부모 노드가 있습니다.</w:t>
      </w:r>
    </w:p>
    <w:p xmlns:w="http://schemas.openxmlformats.org/wordprocessingml/2006/main" w14:paraId="7FDC2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에서 상위에 있는 두 페이지인 P_ID2 및 P_ID3의 슬롯에서 페이지 P_ID1을 자식 페이지로 참조했으므로 B-트리 구조가 손상되었습니다. 페이지는 단일 부모만 참조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D9B3BD" w14:textId="77777777" w:rsidTr="00A37FFA">
        <w:trPr>
          <w:trHeight w:val="54"/>
        </w:trPr>
        <w:tc>
          <w:tcPr>
            <w:tcW w:w="54" w:type="dxa"/>
          </w:tcPr>
          <w:p w14:paraId="3C339696" w14:textId="77777777" w:rsidR="00A37FFA" w:rsidRDefault="00A37FFA" w:rsidP="00A37FFA">
            <w:pPr>
              <w:pStyle w:val="EmptyCellLayoutStyle"/>
              <w:spacing w:after="0" w:line="240" w:lineRule="auto"/>
            </w:pPr>
          </w:p>
        </w:tc>
        <w:tc>
          <w:tcPr>
            <w:tcW w:w="10395" w:type="dxa"/>
          </w:tcPr>
          <w:p w14:paraId="2224DC86" w14:textId="77777777" w:rsidR="00A37FFA" w:rsidRDefault="00A37FFA" w:rsidP="00A37FFA">
            <w:pPr>
              <w:pStyle w:val="EmptyCellLayoutStyle"/>
              <w:spacing w:after="0" w:line="240" w:lineRule="auto"/>
            </w:pPr>
          </w:p>
        </w:tc>
        <w:tc>
          <w:tcPr>
            <w:tcW w:w="149" w:type="dxa"/>
          </w:tcPr>
          <w:p w14:paraId="7B2CC6F6" w14:textId="77777777" w:rsidR="00A37FFA" w:rsidRDefault="00A37FFA" w:rsidP="00A37FFA">
            <w:pPr>
              <w:pStyle w:val="EmptyCellLayoutStyle"/>
              <w:spacing w:after="0" w:line="240" w:lineRule="auto"/>
            </w:pPr>
          </w:p>
        </w:tc>
      </w:tr>
      <w:tr w:rsidR="00A37FFA" w14:paraId="15D8EEEB" w14:textId="77777777" w:rsidTr="00A37FFA">
        <w:tc>
          <w:tcPr>
            <w:tcW w:w="54" w:type="dxa"/>
          </w:tcPr>
          <w:p w14:paraId="5DD15A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9EAE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9983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4BEE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1271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A20D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BD2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88D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444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EC3CD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9C4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558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55FA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0C261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C8D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90E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ADA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03EC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E8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C39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388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03BE1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5B8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509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BB9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03F56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5FA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1EC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10BD1" w14:textId="77777777" w:rsidR="00A37FFA" w:rsidRDefault="00A37FFA" w:rsidP="00A37FFA">
                  <w:pPr>
                    <w:spacing w:after="0" w:line="240" w:lineRule="auto"/>
                  </w:pPr>
                </w:p>
              </w:tc>
            </w:tr>
            <w:tr w:rsidR="00A37FFA" w14:paraId="4B1436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453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51A7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76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751D2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6C79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84FA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7E74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913AF25" w14:textId="77777777" w:rsidR="00A37FFA" w:rsidRDefault="00A37FFA" w:rsidP="00A37FFA">
            <w:pPr>
              <w:spacing w:after="0" w:line="240" w:lineRule="auto"/>
            </w:pPr>
          </w:p>
        </w:tc>
        <w:tc>
          <w:tcPr>
            <w:tcW w:w="149" w:type="dxa"/>
          </w:tcPr>
          <w:p w14:paraId="4332FB21" w14:textId="77777777" w:rsidR="00A37FFA" w:rsidRDefault="00A37FFA" w:rsidP="00A37FFA">
            <w:pPr>
              <w:pStyle w:val="EmptyCellLayoutStyle"/>
              <w:spacing w:after="0" w:line="240" w:lineRule="auto"/>
            </w:pPr>
          </w:p>
        </w:tc>
      </w:tr>
      <w:tr w:rsidR="00A37FFA" w14:paraId="49FE9E2E" w14:textId="77777777" w:rsidTr="00A37FFA">
        <w:trPr>
          <w:trHeight w:val="80"/>
        </w:trPr>
        <w:tc>
          <w:tcPr>
            <w:tcW w:w="54" w:type="dxa"/>
          </w:tcPr>
          <w:p w14:paraId="3E525D40" w14:textId="77777777" w:rsidR="00A37FFA" w:rsidRDefault="00A37FFA" w:rsidP="00A37FFA">
            <w:pPr>
              <w:pStyle w:val="EmptyCellLayoutStyle"/>
              <w:spacing w:after="0" w:line="240" w:lineRule="auto"/>
            </w:pPr>
          </w:p>
        </w:tc>
        <w:tc>
          <w:tcPr>
            <w:tcW w:w="10395" w:type="dxa"/>
          </w:tcPr>
          <w:p w14:paraId="78D03CB5" w14:textId="77777777" w:rsidR="00A37FFA" w:rsidRDefault="00A37FFA" w:rsidP="00A37FFA">
            <w:pPr>
              <w:pStyle w:val="EmptyCellLayoutStyle"/>
              <w:spacing w:after="0" w:line="240" w:lineRule="auto"/>
            </w:pPr>
          </w:p>
        </w:tc>
        <w:tc>
          <w:tcPr>
            <w:tcW w:w="149" w:type="dxa"/>
          </w:tcPr>
          <w:p w14:paraId="67B5F180" w14:textId="77777777" w:rsidR="00A37FFA" w:rsidRDefault="00A37FFA" w:rsidP="00A37FFA">
            <w:pPr>
              <w:pStyle w:val="EmptyCellLayoutStyle"/>
              <w:spacing w:after="0" w:line="240" w:lineRule="auto"/>
            </w:pPr>
          </w:p>
        </w:tc>
      </w:tr>
    </w:tbl>
    <w:p xmlns:w="http://schemas.openxmlformats.org/wordprocessingml/2006/main" w14:paraId="48072D04" w14:textId="77777777" w:rsidR="00A37FFA" w:rsidRDefault="00A37FFA" w:rsidP="00A37FFA">
      <w:pPr>
        <w:spacing w:after="0" w:line="240" w:lineRule="auto"/>
      </w:pPr>
    </w:p>
    <w:p xmlns:w="http://schemas.openxmlformats.org/wordprocessingml/2006/main" w14:paraId="5656D84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내부 쿼리 프로세서 오류: 쿼리 프로세서에서 내부 제한 오버플로가 발생했습니다.</w:t>
      </w:r>
    </w:p>
    <w:p xmlns:w="http://schemas.openxmlformats.org/wordprocessingml/2006/main" w14:paraId="5CB416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것은 내부 쿼리 프로세서 오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A1FB78" w14:textId="77777777" w:rsidTr="00A37FFA">
        <w:trPr>
          <w:trHeight w:val="54"/>
        </w:trPr>
        <w:tc>
          <w:tcPr>
            <w:tcW w:w="54" w:type="dxa"/>
          </w:tcPr>
          <w:p w14:paraId="03C58145" w14:textId="77777777" w:rsidR="00A37FFA" w:rsidRDefault="00A37FFA" w:rsidP="00A37FFA">
            <w:pPr>
              <w:pStyle w:val="EmptyCellLayoutStyle"/>
              <w:spacing w:after="0" w:line="240" w:lineRule="auto"/>
            </w:pPr>
          </w:p>
        </w:tc>
        <w:tc>
          <w:tcPr>
            <w:tcW w:w="10395" w:type="dxa"/>
          </w:tcPr>
          <w:p w14:paraId="4AFCF182" w14:textId="77777777" w:rsidR="00A37FFA" w:rsidRDefault="00A37FFA" w:rsidP="00A37FFA">
            <w:pPr>
              <w:pStyle w:val="EmptyCellLayoutStyle"/>
              <w:spacing w:after="0" w:line="240" w:lineRule="auto"/>
            </w:pPr>
          </w:p>
        </w:tc>
        <w:tc>
          <w:tcPr>
            <w:tcW w:w="149" w:type="dxa"/>
          </w:tcPr>
          <w:p w14:paraId="64C9DFF7" w14:textId="77777777" w:rsidR="00A37FFA" w:rsidRDefault="00A37FFA" w:rsidP="00A37FFA">
            <w:pPr>
              <w:pStyle w:val="EmptyCellLayoutStyle"/>
              <w:spacing w:after="0" w:line="240" w:lineRule="auto"/>
            </w:pPr>
          </w:p>
        </w:tc>
      </w:tr>
      <w:tr w:rsidR="00A37FFA" w14:paraId="433A6B08" w14:textId="77777777" w:rsidTr="00A37FFA">
        <w:tc>
          <w:tcPr>
            <w:tcW w:w="54" w:type="dxa"/>
          </w:tcPr>
          <w:p w14:paraId="743904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C7E7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6628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327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A569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CDBA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C0E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306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2DB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F88C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5A5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30A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041C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9AD37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0FA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7FF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A70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6C2E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4E4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E58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A4D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264A7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648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6DD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5F2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B453A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763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31B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11952" w14:textId="77777777" w:rsidR="00A37FFA" w:rsidRDefault="00A37FFA" w:rsidP="00A37FFA">
                  <w:pPr>
                    <w:spacing w:after="0" w:line="240" w:lineRule="auto"/>
                  </w:pPr>
                </w:p>
              </w:tc>
            </w:tr>
            <w:tr w:rsidR="00A37FFA" w14:paraId="495761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F47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5CD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FA3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C7007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524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BB3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B08F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E57EDA" w14:textId="77777777" w:rsidR="00A37FFA" w:rsidRDefault="00A37FFA" w:rsidP="00A37FFA">
            <w:pPr>
              <w:spacing w:after="0" w:line="240" w:lineRule="auto"/>
            </w:pPr>
          </w:p>
        </w:tc>
        <w:tc>
          <w:tcPr>
            <w:tcW w:w="149" w:type="dxa"/>
          </w:tcPr>
          <w:p w14:paraId="5F405CF1" w14:textId="77777777" w:rsidR="00A37FFA" w:rsidRDefault="00A37FFA" w:rsidP="00A37FFA">
            <w:pPr>
              <w:pStyle w:val="EmptyCellLayoutStyle"/>
              <w:spacing w:after="0" w:line="240" w:lineRule="auto"/>
            </w:pPr>
          </w:p>
        </w:tc>
      </w:tr>
      <w:tr w:rsidR="00A37FFA" w14:paraId="23927EFA" w14:textId="77777777" w:rsidTr="00A37FFA">
        <w:trPr>
          <w:trHeight w:val="80"/>
        </w:trPr>
        <w:tc>
          <w:tcPr>
            <w:tcW w:w="54" w:type="dxa"/>
          </w:tcPr>
          <w:p w14:paraId="3328F7CF" w14:textId="77777777" w:rsidR="00A37FFA" w:rsidRDefault="00A37FFA" w:rsidP="00A37FFA">
            <w:pPr>
              <w:pStyle w:val="EmptyCellLayoutStyle"/>
              <w:spacing w:after="0" w:line="240" w:lineRule="auto"/>
            </w:pPr>
          </w:p>
        </w:tc>
        <w:tc>
          <w:tcPr>
            <w:tcW w:w="10395" w:type="dxa"/>
          </w:tcPr>
          <w:p w14:paraId="45B79B3D" w14:textId="77777777" w:rsidR="00A37FFA" w:rsidRDefault="00A37FFA" w:rsidP="00A37FFA">
            <w:pPr>
              <w:pStyle w:val="EmptyCellLayoutStyle"/>
              <w:spacing w:after="0" w:line="240" w:lineRule="auto"/>
            </w:pPr>
          </w:p>
        </w:tc>
        <w:tc>
          <w:tcPr>
            <w:tcW w:w="149" w:type="dxa"/>
          </w:tcPr>
          <w:p w14:paraId="2FCB413D" w14:textId="77777777" w:rsidR="00A37FFA" w:rsidRDefault="00A37FFA" w:rsidP="00A37FFA">
            <w:pPr>
              <w:pStyle w:val="EmptyCellLayoutStyle"/>
              <w:spacing w:after="0" w:line="240" w:lineRule="auto"/>
            </w:pPr>
          </w:p>
        </w:tc>
      </w:tr>
    </w:tbl>
    <w:p xmlns:w="http://schemas.openxmlformats.org/wordprocessingml/2006/main" w14:paraId="461E110A" w14:textId="77777777" w:rsidR="00A37FFA" w:rsidRDefault="00A37FFA" w:rsidP="00A37FFA">
      <w:pPr>
        <w:spacing w:after="0" w:line="240" w:lineRule="auto"/>
      </w:pPr>
    </w:p>
    <w:p xmlns:w="http://schemas.openxmlformats.org/wordprocessingml/2006/main" w14:paraId="0A808CC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에 있는 text, ntext 또는 image 노드를 참조하지 않았습니다.</w:t>
      </w:r>
    </w:p>
    <w:p xmlns:w="http://schemas.openxmlformats.org/wordprocessingml/2006/main" w14:paraId="00A516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힙 또는 클러스터형 인덱스의 어느 복합 열에서도 이 텍스트 노드를 참조하지 않았습니다. 따라서 이 텍스트 노드는 사실상 분리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9D0F61" w14:textId="77777777" w:rsidTr="00A37FFA">
        <w:trPr>
          <w:trHeight w:val="54"/>
        </w:trPr>
        <w:tc>
          <w:tcPr>
            <w:tcW w:w="54" w:type="dxa"/>
          </w:tcPr>
          <w:p w14:paraId="586735B1" w14:textId="77777777" w:rsidR="00A37FFA" w:rsidRDefault="00A37FFA" w:rsidP="00A37FFA">
            <w:pPr>
              <w:pStyle w:val="EmptyCellLayoutStyle"/>
              <w:spacing w:after="0" w:line="240" w:lineRule="auto"/>
            </w:pPr>
          </w:p>
        </w:tc>
        <w:tc>
          <w:tcPr>
            <w:tcW w:w="10395" w:type="dxa"/>
          </w:tcPr>
          <w:p w14:paraId="0A83B500" w14:textId="77777777" w:rsidR="00A37FFA" w:rsidRDefault="00A37FFA" w:rsidP="00A37FFA">
            <w:pPr>
              <w:pStyle w:val="EmptyCellLayoutStyle"/>
              <w:spacing w:after="0" w:line="240" w:lineRule="auto"/>
            </w:pPr>
          </w:p>
        </w:tc>
        <w:tc>
          <w:tcPr>
            <w:tcW w:w="149" w:type="dxa"/>
          </w:tcPr>
          <w:p w14:paraId="79C37CF0" w14:textId="77777777" w:rsidR="00A37FFA" w:rsidRDefault="00A37FFA" w:rsidP="00A37FFA">
            <w:pPr>
              <w:pStyle w:val="EmptyCellLayoutStyle"/>
              <w:spacing w:after="0" w:line="240" w:lineRule="auto"/>
            </w:pPr>
          </w:p>
        </w:tc>
      </w:tr>
      <w:tr w:rsidR="00A37FFA" w14:paraId="0A76455B" w14:textId="77777777" w:rsidTr="00A37FFA">
        <w:tc>
          <w:tcPr>
            <w:tcW w:w="54" w:type="dxa"/>
          </w:tcPr>
          <w:p w14:paraId="3363D0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B830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3E18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48F6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343A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61E2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BF8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E24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F52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880BA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368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3B2B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6C21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6FEFC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59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840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55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71E1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BA0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A18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CE7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530E6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CF2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30D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D6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323C8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716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636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CAD5E" w14:textId="77777777" w:rsidR="00A37FFA" w:rsidRDefault="00A37FFA" w:rsidP="00A37FFA">
                  <w:pPr>
                    <w:spacing w:after="0" w:line="240" w:lineRule="auto"/>
                  </w:pPr>
                </w:p>
              </w:tc>
            </w:tr>
            <w:tr w:rsidR="00A37FFA" w14:paraId="339FEF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2C5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C9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55E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6B99B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AAD3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7261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059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98129E3" w14:textId="77777777" w:rsidR="00A37FFA" w:rsidRDefault="00A37FFA" w:rsidP="00A37FFA">
            <w:pPr>
              <w:spacing w:after="0" w:line="240" w:lineRule="auto"/>
            </w:pPr>
          </w:p>
        </w:tc>
        <w:tc>
          <w:tcPr>
            <w:tcW w:w="149" w:type="dxa"/>
          </w:tcPr>
          <w:p w14:paraId="2B30CEB2" w14:textId="77777777" w:rsidR="00A37FFA" w:rsidRDefault="00A37FFA" w:rsidP="00A37FFA">
            <w:pPr>
              <w:pStyle w:val="EmptyCellLayoutStyle"/>
              <w:spacing w:after="0" w:line="240" w:lineRule="auto"/>
            </w:pPr>
          </w:p>
        </w:tc>
      </w:tr>
      <w:tr w:rsidR="00A37FFA" w14:paraId="32A9C5FF" w14:textId="77777777" w:rsidTr="00A37FFA">
        <w:trPr>
          <w:trHeight w:val="80"/>
        </w:trPr>
        <w:tc>
          <w:tcPr>
            <w:tcW w:w="54" w:type="dxa"/>
          </w:tcPr>
          <w:p w14:paraId="764F5A7E" w14:textId="77777777" w:rsidR="00A37FFA" w:rsidRDefault="00A37FFA" w:rsidP="00A37FFA">
            <w:pPr>
              <w:pStyle w:val="EmptyCellLayoutStyle"/>
              <w:spacing w:after="0" w:line="240" w:lineRule="auto"/>
            </w:pPr>
          </w:p>
        </w:tc>
        <w:tc>
          <w:tcPr>
            <w:tcW w:w="10395" w:type="dxa"/>
          </w:tcPr>
          <w:p w14:paraId="5D4F9AF1" w14:textId="77777777" w:rsidR="00A37FFA" w:rsidRDefault="00A37FFA" w:rsidP="00A37FFA">
            <w:pPr>
              <w:pStyle w:val="EmptyCellLayoutStyle"/>
              <w:spacing w:after="0" w:line="240" w:lineRule="auto"/>
            </w:pPr>
          </w:p>
        </w:tc>
        <w:tc>
          <w:tcPr>
            <w:tcW w:w="149" w:type="dxa"/>
          </w:tcPr>
          <w:p w14:paraId="51F80377" w14:textId="77777777" w:rsidR="00A37FFA" w:rsidRDefault="00A37FFA" w:rsidP="00A37FFA">
            <w:pPr>
              <w:pStyle w:val="EmptyCellLayoutStyle"/>
              <w:spacing w:after="0" w:line="240" w:lineRule="auto"/>
            </w:pPr>
          </w:p>
        </w:tc>
      </w:tr>
    </w:tbl>
    <w:p xmlns:w="http://schemas.openxmlformats.org/wordprocessingml/2006/main" w14:paraId="361D9257" w14:textId="77777777" w:rsidR="00A37FFA" w:rsidRDefault="00A37FFA" w:rsidP="00A37FFA">
      <w:pPr>
        <w:spacing w:after="0" w:line="240" w:lineRule="auto"/>
      </w:pPr>
    </w:p>
    <w:p xmlns:w="http://schemas.openxmlformats.org/wordprocessingml/2006/main" w14:paraId="2783F11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를 주의 대상으로 표시할 수 없습니다. sysdatabases.dbid의 Getnext NC 검사가 실패했습니다.</w:t>
      </w:r>
    </w:p>
    <w:p xmlns:w="http://schemas.openxmlformats.org/wordprocessingml/2006/main" w14:paraId="0BC5D9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복구 프로세스가 지정한 데이터베이스에 대해 주의 대상 플래그를 설정하려고 했지만 sysdatabases에서 해당 행을 찾을 수 없거나 메모리에서 데이터베이스 정보를 업데이트할 수 없습니다. 데이터베이스를 주의 대상으로 표시해야 하는 이유가 SQL Server 오류 로그 또는 이벤트 뷰어의 다른 메시지에 나타나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ED4DF7" w14:textId="77777777" w:rsidTr="00A37FFA">
        <w:trPr>
          <w:trHeight w:val="54"/>
        </w:trPr>
        <w:tc>
          <w:tcPr>
            <w:tcW w:w="54" w:type="dxa"/>
          </w:tcPr>
          <w:p w14:paraId="403F6A06" w14:textId="77777777" w:rsidR="00A37FFA" w:rsidRDefault="00A37FFA" w:rsidP="00A37FFA">
            <w:pPr>
              <w:pStyle w:val="EmptyCellLayoutStyle"/>
              <w:spacing w:after="0" w:line="240" w:lineRule="auto"/>
            </w:pPr>
          </w:p>
        </w:tc>
        <w:tc>
          <w:tcPr>
            <w:tcW w:w="10395" w:type="dxa"/>
          </w:tcPr>
          <w:p w14:paraId="5BD348C3" w14:textId="77777777" w:rsidR="00A37FFA" w:rsidRDefault="00A37FFA" w:rsidP="00A37FFA">
            <w:pPr>
              <w:pStyle w:val="EmptyCellLayoutStyle"/>
              <w:spacing w:after="0" w:line="240" w:lineRule="auto"/>
            </w:pPr>
          </w:p>
        </w:tc>
        <w:tc>
          <w:tcPr>
            <w:tcW w:w="149" w:type="dxa"/>
          </w:tcPr>
          <w:p w14:paraId="539B3FD9" w14:textId="77777777" w:rsidR="00A37FFA" w:rsidRDefault="00A37FFA" w:rsidP="00A37FFA">
            <w:pPr>
              <w:pStyle w:val="EmptyCellLayoutStyle"/>
              <w:spacing w:after="0" w:line="240" w:lineRule="auto"/>
            </w:pPr>
          </w:p>
        </w:tc>
      </w:tr>
      <w:tr w:rsidR="00A37FFA" w14:paraId="73C689B0" w14:textId="77777777" w:rsidTr="00A37FFA">
        <w:tc>
          <w:tcPr>
            <w:tcW w:w="54" w:type="dxa"/>
          </w:tcPr>
          <w:p w14:paraId="7BD49F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ED57C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8EE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545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FFF8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3D43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D9B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64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FAB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3CC5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E30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053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E88A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91FD7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2D7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04C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0DD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5C748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646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BD9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72E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6B629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39E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8FE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171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E6C36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FF4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438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86309" w14:textId="77777777" w:rsidR="00A37FFA" w:rsidRDefault="00A37FFA" w:rsidP="00A37FFA">
                  <w:pPr>
                    <w:spacing w:after="0" w:line="240" w:lineRule="auto"/>
                  </w:pPr>
                </w:p>
              </w:tc>
            </w:tr>
            <w:tr w:rsidR="00A37FFA" w14:paraId="500072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850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B5C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C40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68768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2926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B4FE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4E7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3C7967B" w14:textId="77777777" w:rsidR="00A37FFA" w:rsidRDefault="00A37FFA" w:rsidP="00A37FFA">
            <w:pPr>
              <w:spacing w:after="0" w:line="240" w:lineRule="auto"/>
            </w:pPr>
          </w:p>
        </w:tc>
        <w:tc>
          <w:tcPr>
            <w:tcW w:w="149" w:type="dxa"/>
          </w:tcPr>
          <w:p w14:paraId="3AE4BA29" w14:textId="77777777" w:rsidR="00A37FFA" w:rsidRDefault="00A37FFA" w:rsidP="00A37FFA">
            <w:pPr>
              <w:pStyle w:val="EmptyCellLayoutStyle"/>
              <w:spacing w:after="0" w:line="240" w:lineRule="auto"/>
            </w:pPr>
          </w:p>
        </w:tc>
      </w:tr>
      <w:tr w:rsidR="00A37FFA" w14:paraId="301D0780" w14:textId="77777777" w:rsidTr="00A37FFA">
        <w:trPr>
          <w:trHeight w:val="80"/>
        </w:trPr>
        <w:tc>
          <w:tcPr>
            <w:tcW w:w="54" w:type="dxa"/>
          </w:tcPr>
          <w:p w14:paraId="229D1A21" w14:textId="77777777" w:rsidR="00A37FFA" w:rsidRDefault="00A37FFA" w:rsidP="00A37FFA">
            <w:pPr>
              <w:pStyle w:val="EmptyCellLayoutStyle"/>
              <w:spacing w:after="0" w:line="240" w:lineRule="auto"/>
            </w:pPr>
          </w:p>
        </w:tc>
        <w:tc>
          <w:tcPr>
            <w:tcW w:w="10395" w:type="dxa"/>
          </w:tcPr>
          <w:p w14:paraId="00001AC4" w14:textId="77777777" w:rsidR="00A37FFA" w:rsidRDefault="00A37FFA" w:rsidP="00A37FFA">
            <w:pPr>
              <w:pStyle w:val="EmptyCellLayoutStyle"/>
              <w:spacing w:after="0" w:line="240" w:lineRule="auto"/>
            </w:pPr>
          </w:p>
        </w:tc>
        <w:tc>
          <w:tcPr>
            <w:tcW w:w="149" w:type="dxa"/>
          </w:tcPr>
          <w:p w14:paraId="1F0F7C37" w14:textId="77777777" w:rsidR="00A37FFA" w:rsidRDefault="00A37FFA" w:rsidP="00A37FFA">
            <w:pPr>
              <w:pStyle w:val="EmptyCellLayoutStyle"/>
              <w:spacing w:after="0" w:line="240" w:lineRule="auto"/>
            </w:pPr>
          </w:p>
        </w:tc>
      </w:tr>
    </w:tbl>
    <w:p xmlns:w="http://schemas.openxmlformats.org/wordprocessingml/2006/main" w14:paraId="64B57FA2" w14:textId="77777777" w:rsidR="00A37FFA" w:rsidRDefault="00A37FFA" w:rsidP="00A37FFA">
      <w:pPr>
        <w:spacing w:after="0" w:line="240" w:lineRule="auto"/>
      </w:pPr>
    </w:p>
    <w:p xmlns:w="http://schemas.openxmlformats.org/wordprocessingml/2006/main" w14:paraId="21EE444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이 실패했습니다. SQL Server 액세스를 위한 워크스테이션 라이선스 한도에 이미 도달했습니다.</w:t>
      </w:r>
    </w:p>
    <w:p xmlns:w="http://schemas.openxmlformats.org/wordprocessingml/2006/main" w14:paraId="4CBEAD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는 라이선스 제한에 도달한 이후에 워크스테이션에 대한 연결을 제공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26B31E" w14:textId="77777777" w:rsidTr="00A37FFA">
        <w:trPr>
          <w:trHeight w:val="54"/>
        </w:trPr>
        <w:tc>
          <w:tcPr>
            <w:tcW w:w="54" w:type="dxa"/>
          </w:tcPr>
          <w:p w14:paraId="4A23AEF9" w14:textId="77777777" w:rsidR="00A37FFA" w:rsidRDefault="00A37FFA" w:rsidP="00A37FFA">
            <w:pPr>
              <w:pStyle w:val="EmptyCellLayoutStyle"/>
              <w:spacing w:after="0" w:line="240" w:lineRule="auto"/>
            </w:pPr>
          </w:p>
        </w:tc>
        <w:tc>
          <w:tcPr>
            <w:tcW w:w="10395" w:type="dxa"/>
          </w:tcPr>
          <w:p w14:paraId="55FC57AE" w14:textId="77777777" w:rsidR="00A37FFA" w:rsidRDefault="00A37FFA" w:rsidP="00A37FFA">
            <w:pPr>
              <w:pStyle w:val="EmptyCellLayoutStyle"/>
              <w:spacing w:after="0" w:line="240" w:lineRule="auto"/>
            </w:pPr>
          </w:p>
        </w:tc>
        <w:tc>
          <w:tcPr>
            <w:tcW w:w="149" w:type="dxa"/>
          </w:tcPr>
          <w:p w14:paraId="4CBC8427" w14:textId="77777777" w:rsidR="00A37FFA" w:rsidRDefault="00A37FFA" w:rsidP="00A37FFA">
            <w:pPr>
              <w:pStyle w:val="EmptyCellLayoutStyle"/>
              <w:spacing w:after="0" w:line="240" w:lineRule="auto"/>
            </w:pPr>
          </w:p>
        </w:tc>
      </w:tr>
      <w:tr w:rsidR="00A37FFA" w14:paraId="268E4F6B" w14:textId="77777777" w:rsidTr="00A37FFA">
        <w:tc>
          <w:tcPr>
            <w:tcW w:w="54" w:type="dxa"/>
          </w:tcPr>
          <w:p w14:paraId="22B275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9D29A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5CC1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73BC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2647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7507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510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3E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2B2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285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AE5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F64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06D2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8E3EB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154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3B3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CD1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7E42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DAF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406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C95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B0454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BA6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DFD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38F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419E8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DA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7D9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F9A29" w14:textId="77777777" w:rsidR="00A37FFA" w:rsidRDefault="00A37FFA" w:rsidP="00A37FFA">
                  <w:pPr>
                    <w:spacing w:after="0" w:line="240" w:lineRule="auto"/>
                  </w:pPr>
                </w:p>
              </w:tc>
            </w:tr>
            <w:tr w:rsidR="00A37FFA" w14:paraId="6D85FD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A3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657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53A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1A5437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66B4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323A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0270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C1A0F6F" w14:textId="77777777" w:rsidR="00A37FFA" w:rsidRDefault="00A37FFA" w:rsidP="00A37FFA">
            <w:pPr>
              <w:spacing w:after="0" w:line="240" w:lineRule="auto"/>
            </w:pPr>
          </w:p>
        </w:tc>
        <w:tc>
          <w:tcPr>
            <w:tcW w:w="149" w:type="dxa"/>
          </w:tcPr>
          <w:p w14:paraId="3ECF020C" w14:textId="77777777" w:rsidR="00A37FFA" w:rsidRDefault="00A37FFA" w:rsidP="00A37FFA">
            <w:pPr>
              <w:pStyle w:val="EmptyCellLayoutStyle"/>
              <w:spacing w:after="0" w:line="240" w:lineRule="auto"/>
            </w:pPr>
          </w:p>
        </w:tc>
      </w:tr>
      <w:tr w:rsidR="00A37FFA" w14:paraId="7E68EAAD" w14:textId="77777777" w:rsidTr="00A37FFA">
        <w:trPr>
          <w:trHeight w:val="80"/>
        </w:trPr>
        <w:tc>
          <w:tcPr>
            <w:tcW w:w="54" w:type="dxa"/>
          </w:tcPr>
          <w:p w14:paraId="3C89732B" w14:textId="77777777" w:rsidR="00A37FFA" w:rsidRDefault="00A37FFA" w:rsidP="00A37FFA">
            <w:pPr>
              <w:pStyle w:val="EmptyCellLayoutStyle"/>
              <w:spacing w:after="0" w:line="240" w:lineRule="auto"/>
            </w:pPr>
          </w:p>
        </w:tc>
        <w:tc>
          <w:tcPr>
            <w:tcW w:w="10395" w:type="dxa"/>
          </w:tcPr>
          <w:p w14:paraId="0014146A" w14:textId="77777777" w:rsidR="00A37FFA" w:rsidRDefault="00A37FFA" w:rsidP="00A37FFA">
            <w:pPr>
              <w:pStyle w:val="EmptyCellLayoutStyle"/>
              <w:spacing w:after="0" w:line="240" w:lineRule="auto"/>
            </w:pPr>
          </w:p>
        </w:tc>
        <w:tc>
          <w:tcPr>
            <w:tcW w:w="149" w:type="dxa"/>
          </w:tcPr>
          <w:p w14:paraId="1D5FC72E" w14:textId="77777777" w:rsidR="00A37FFA" w:rsidRDefault="00A37FFA" w:rsidP="00A37FFA">
            <w:pPr>
              <w:pStyle w:val="EmptyCellLayoutStyle"/>
              <w:spacing w:after="0" w:line="240" w:lineRule="auto"/>
            </w:pPr>
          </w:p>
        </w:tc>
      </w:tr>
    </w:tbl>
    <w:p xmlns:w="http://schemas.openxmlformats.org/wordprocessingml/2006/main" w14:paraId="19FFFAD1" w14:textId="77777777" w:rsidR="00A37FFA" w:rsidRDefault="00A37FFA" w:rsidP="00A37FFA">
      <w:pPr>
        <w:spacing w:after="0" w:line="240" w:lineRule="auto"/>
      </w:pPr>
    </w:p>
    <w:p xmlns:w="http://schemas.openxmlformats.org/wordprocessingml/2006/main" w14:paraId="0C45E31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ML: 클래스를 인스턴스화하지 못했습니다. 설치된 SQL Server에 Msxml2.dll이 있는지 확인하십시오.</w:t>
      </w:r>
    </w:p>
    <w:p xmlns:w="http://schemas.openxmlformats.org/wordprocessingml/2006/main" w14:paraId="7025C7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설치된 컴퓨터에 Msxml2.dll 파일이 없거나 sp_xml_preparedocument 같은 XML 기능을 처리하는 동안 시스템 디렉터리에서 Msxml2.dll 파일을 로드할 수 없습니다. 파일이 있는 경우 제대로 등록되지 않았을 수 있으며 종속 관계 중 하나가 없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D01287" w14:textId="77777777" w:rsidTr="00A37FFA">
        <w:trPr>
          <w:trHeight w:val="54"/>
        </w:trPr>
        <w:tc>
          <w:tcPr>
            <w:tcW w:w="54" w:type="dxa"/>
          </w:tcPr>
          <w:p w14:paraId="74733EAF" w14:textId="77777777" w:rsidR="00A37FFA" w:rsidRDefault="00A37FFA" w:rsidP="00A37FFA">
            <w:pPr>
              <w:pStyle w:val="EmptyCellLayoutStyle"/>
              <w:spacing w:after="0" w:line="240" w:lineRule="auto"/>
            </w:pPr>
          </w:p>
        </w:tc>
        <w:tc>
          <w:tcPr>
            <w:tcW w:w="10395" w:type="dxa"/>
          </w:tcPr>
          <w:p w14:paraId="0438C853" w14:textId="77777777" w:rsidR="00A37FFA" w:rsidRDefault="00A37FFA" w:rsidP="00A37FFA">
            <w:pPr>
              <w:pStyle w:val="EmptyCellLayoutStyle"/>
              <w:spacing w:after="0" w:line="240" w:lineRule="auto"/>
            </w:pPr>
          </w:p>
        </w:tc>
        <w:tc>
          <w:tcPr>
            <w:tcW w:w="149" w:type="dxa"/>
          </w:tcPr>
          <w:p w14:paraId="1169B84D" w14:textId="77777777" w:rsidR="00A37FFA" w:rsidRDefault="00A37FFA" w:rsidP="00A37FFA">
            <w:pPr>
              <w:pStyle w:val="EmptyCellLayoutStyle"/>
              <w:spacing w:after="0" w:line="240" w:lineRule="auto"/>
            </w:pPr>
          </w:p>
        </w:tc>
      </w:tr>
      <w:tr w:rsidR="00A37FFA" w14:paraId="22BA4539" w14:textId="77777777" w:rsidTr="00A37FFA">
        <w:tc>
          <w:tcPr>
            <w:tcW w:w="54" w:type="dxa"/>
          </w:tcPr>
          <w:p w14:paraId="0C6393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5613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1E29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2846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3647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763F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84A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FF4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BB1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8834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E88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965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AC7E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29201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B4F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CD7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701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5E671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1E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6F3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5C4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91DB5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710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71F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F5D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DD989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63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CA8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1E5CB" w14:textId="77777777" w:rsidR="00A37FFA" w:rsidRDefault="00A37FFA" w:rsidP="00A37FFA">
                  <w:pPr>
                    <w:spacing w:after="0" w:line="240" w:lineRule="auto"/>
                  </w:pPr>
                </w:p>
              </w:tc>
            </w:tr>
            <w:tr w:rsidR="00A37FFA" w14:paraId="7C23A0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429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2A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474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CF472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D739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F6A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28D1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E57ED7" w14:textId="77777777" w:rsidR="00A37FFA" w:rsidRDefault="00A37FFA" w:rsidP="00A37FFA">
            <w:pPr>
              <w:spacing w:after="0" w:line="240" w:lineRule="auto"/>
            </w:pPr>
          </w:p>
        </w:tc>
        <w:tc>
          <w:tcPr>
            <w:tcW w:w="149" w:type="dxa"/>
          </w:tcPr>
          <w:p w14:paraId="373FB973" w14:textId="77777777" w:rsidR="00A37FFA" w:rsidRDefault="00A37FFA" w:rsidP="00A37FFA">
            <w:pPr>
              <w:pStyle w:val="EmptyCellLayoutStyle"/>
              <w:spacing w:after="0" w:line="240" w:lineRule="auto"/>
            </w:pPr>
          </w:p>
        </w:tc>
      </w:tr>
      <w:tr w:rsidR="00A37FFA" w14:paraId="03F43920" w14:textId="77777777" w:rsidTr="00A37FFA">
        <w:trPr>
          <w:trHeight w:val="80"/>
        </w:trPr>
        <w:tc>
          <w:tcPr>
            <w:tcW w:w="54" w:type="dxa"/>
          </w:tcPr>
          <w:p w14:paraId="5EFE6A61" w14:textId="77777777" w:rsidR="00A37FFA" w:rsidRDefault="00A37FFA" w:rsidP="00A37FFA">
            <w:pPr>
              <w:pStyle w:val="EmptyCellLayoutStyle"/>
              <w:spacing w:after="0" w:line="240" w:lineRule="auto"/>
            </w:pPr>
          </w:p>
        </w:tc>
        <w:tc>
          <w:tcPr>
            <w:tcW w:w="10395" w:type="dxa"/>
          </w:tcPr>
          <w:p w14:paraId="614400CD" w14:textId="77777777" w:rsidR="00A37FFA" w:rsidRDefault="00A37FFA" w:rsidP="00A37FFA">
            <w:pPr>
              <w:pStyle w:val="EmptyCellLayoutStyle"/>
              <w:spacing w:after="0" w:line="240" w:lineRule="auto"/>
            </w:pPr>
          </w:p>
        </w:tc>
        <w:tc>
          <w:tcPr>
            <w:tcW w:w="149" w:type="dxa"/>
          </w:tcPr>
          <w:p w14:paraId="08DF9217" w14:textId="77777777" w:rsidR="00A37FFA" w:rsidRDefault="00A37FFA" w:rsidP="00A37FFA">
            <w:pPr>
              <w:pStyle w:val="EmptyCellLayoutStyle"/>
              <w:spacing w:after="0" w:line="240" w:lineRule="auto"/>
            </w:pPr>
          </w:p>
        </w:tc>
      </w:tr>
    </w:tbl>
    <w:p xmlns:w="http://schemas.openxmlformats.org/wordprocessingml/2006/main" w14:paraId="4B404004" w14:textId="77777777" w:rsidR="00A37FFA" w:rsidRDefault="00A37FFA" w:rsidP="00A37FFA">
      <w:pPr>
        <w:spacing w:after="0" w:line="240" w:lineRule="auto"/>
      </w:pPr>
    </w:p>
    <w:p xmlns:w="http://schemas.openxmlformats.org/wordprocessingml/2006/main" w14:paraId="7AE4A6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ervice Broker 관리자를 시작할 수 없습니다.</w:t>
      </w:r>
    </w:p>
    <w:p xmlns:w="http://schemas.openxmlformats.org/wordprocessingml/2006/main" w14:paraId="30D66B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Service Broker 관리자를 시작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D29758" w14:textId="77777777" w:rsidTr="00A37FFA">
        <w:trPr>
          <w:trHeight w:val="54"/>
        </w:trPr>
        <w:tc>
          <w:tcPr>
            <w:tcW w:w="54" w:type="dxa"/>
          </w:tcPr>
          <w:p w14:paraId="2CF66059" w14:textId="77777777" w:rsidR="00A37FFA" w:rsidRDefault="00A37FFA" w:rsidP="00A37FFA">
            <w:pPr>
              <w:pStyle w:val="EmptyCellLayoutStyle"/>
              <w:spacing w:after="0" w:line="240" w:lineRule="auto"/>
            </w:pPr>
          </w:p>
        </w:tc>
        <w:tc>
          <w:tcPr>
            <w:tcW w:w="10395" w:type="dxa"/>
          </w:tcPr>
          <w:p w14:paraId="02DB1199" w14:textId="77777777" w:rsidR="00A37FFA" w:rsidRDefault="00A37FFA" w:rsidP="00A37FFA">
            <w:pPr>
              <w:pStyle w:val="EmptyCellLayoutStyle"/>
              <w:spacing w:after="0" w:line="240" w:lineRule="auto"/>
            </w:pPr>
          </w:p>
        </w:tc>
        <w:tc>
          <w:tcPr>
            <w:tcW w:w="149" w:type="dxa"/>
          </w:tcPr>
          <w:p w14:paraId="293ED733" w14:textId="77777777" w:rsidR="00A37FFA" w:rsidRDefault="00A37FFA" w:rsidP="00A37FFA">
            <w:pPr>
              <w:pStyle w:val="EmptyCellLayoutStyle"/>
              <w:spacing w:after="0" w:line="240" w:lineRule="auto"/>
            </w:pPr>
          </w:p>
        </w:tc>
      </w:tr>
      <w:tr w:rsidR="00A37FFA" w14:paraId="3F5EC339" w14:textId="77777777" w:rsidTr="00A37FFA">
        <w:tc>
          <w:tcPr>
            <w:tcW w:w="54" w:type="dxa"/>
          </w:tcPr>
          <w:p w14:paraId="2C04F7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8AD1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90AB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FFF1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D2A18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2E564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A0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27C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C2B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CC8C3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E0A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01A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D198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22A8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C45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A6E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D07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0DB0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02B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6EC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94C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112B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5B7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FAE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FD4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09A1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652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BEF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6E5406" w14:textId="77777777" w:rsidR="00A37FFA" w:rsidRDefault="00A37FFA" w:rsidP="00A37FFA">
                  <w:pPr>
                    <w:spacing w:after="0" w:line="240" w:lineRule="auto"/>
                  </w:pPr>
                </w:p>
              </w:tc>
            </w:tr>
            <w:tr w:rsidR="00A37FFA" w14:paraId="4E8205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55F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3A1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B3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6057F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1E53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B56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E227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BE8EFAA" w14:textId="77777777" w:rsidR="00A37FFA" w:rsidRDefault="00A37FFA" w:rsidP="00A37FFA">
            <w:pPr>
              <w:spacing w:after="0" w:line="240" w:lineRule="auto"/>
            </w:pPr>
          </w:p>
        </w:tc>
        <w:tc>
          <w:tcPr>
            <w:tcW w:w="149" w:type="dxa"/>
          </w:tcPr>
          <w:p w14:paraId="323F3EF3" w14:textId="77777777" w:rsidR="00A37FFA" w:rsidRDefault="00A37FFA" w:rsidP="00A37FFA">
            <w:pPr>
              <w:pStyle w:val="EmptyCellLayoutStyle"/>
              <w:spacing w:after="0" w:line="240" w:lineRule="auto"/>
            </w:pPr>
          </w:p>
        </w:tc>
      </w:tr>
      <w:tr w:rsidR="00A37FFA" w14:paraId="40FBFD3E" w14:textId="77777777" w:rsidTr="00A37FFA">
        <w:trPr>
          <w:trHeight w:val="80"/>
        </w:trPr>
        <w:tc>
          <w:tcPr>
            <w:tcW w:w="54" w:type="dxa"/>
          </w:tcPr>
          <w:p w14:paraId="31743E78" w14:textId="77777777" w:rsidR="00A37FFA" w:rsidRDefault="00A37FFA" w:rsidP="00A37FFA">
            <w:pPr>
              <w:pStyle w:val="EmptyCellLayoutStyle"/>
              <w:spacing w:after="0" w:line="240" w:lineRule="auto"/>
            </w:pPr>
          </w:p>
        </w:tc>
        <w:tc>
          <w:tcPr>
            <w:tcW w:w="10395" w:type="dxa"/>
          </w:tcPr>
          <w:p w14:paraId="538D567D" w14:textId="77777777" w:rsidR="00A37FFA" w:rsidRDefault="00A37FFA" w:rsidP="00A37FFA">
            <w:pPr>
              <w:pStyle w:val="EmptyCellLayoutStyle"/>
              <w:spacing w:after="0" w:line="240" w:lineRule="auto"/>
            </w:pPr>
          </w:p>
        </w:tc>
        <w:tc>
          <w:tcPr>
            <w:tcW w:w="149" w:type="dxa"/>
          </w:tcPr>
          <w:p w14:paraId="703BCB87" w14:textId="77777777" w:rsidR="00A37FFA" w:rsidRDefault="00A37FFA" w:rsidP="00A37FFA">
            <w:pPr>
              <w:pStyle w:val="EmptyCellLayoutStyle"/>
              <w:spacing w:after="0" w:line="240" w:lineRule="auto"/>
            </w:pPr>
          </w:p>
        </w:tc>
      </w:tr>
    </w:tbl>
    <w:p xmlns:w="http://schemas.openxmlformats.org/wordprocessingml/2006/main" w14:paraId="1E2F0F76" w14:textId="77777777" w:rsidR="00A37FFA" w:rsidRDefault="00A37FFA" w:rsidP="00A37FFA">
      <w:pPr>
        <w:spacing w:after="0" w:line="240" w:lineRule="auto"/>
      </w:pPr>
    </w:p>
    <w:p xmlns:w="http://schemas.openxmlformats.org/wordprocessingml/2006/main" w14:paraId="0E70F6D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전체 텍스트 검색: 전체 텍스트 카탈로그를 검색하지 못했습니다. 알 수 없는 결과가 발생했습니다.</w:t>
      </w:r>
    </w:p>
    <w:p xmlns:w="http://schemas.openxmlformats.org/wordprocessingml/2006/main" w14:paraId="1EBA48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알 수 없는 이유로 전체 텍스트 쿼리에 실패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DFCA99" w14:textId="77777777" w:rsidTr="00A37FFA">
        <w:trPr>
          <w:trHeight w:val="54"/>
        </w:trPr>
        <w:tc>
          <w:tcPr>
            <w:tcW w:w="54" w:type="dxa"/>
          </w:tcPr>
          <w:p w14:paraId="6B88EC17" w14:textId="77777777" w:rsidR="00A37FFA" w:rsidRDefault="00A37FFA" w:rsidP="00A37FFA">
            <w:pPr>
              <w:pStyle w:val="EmptyCellLayoutStyle"/>
              <w:spacing w:after="0" w:line="240" w:lineRule="auto"/>
            </w:pPr>
          </w:p>
        </w:tc>
        <w:tc>
          <w:tcPr>
            <w:tcW w:w="10395" w:type="dxa"/>
          </w:tcPr>
          <w:p w14:paraId="7ED630F4" w14:textId="77777777" w:rsidR="00A37FFA" w:rsidRDefault="00A37FFA" w:rsidP="00A37FFA">
            <w:pPr>
              <w:pStyle w:val="EmptyCellLayoutStyle"/>
              <w:spacing w:after="0" w:line="240" w:lineRule="auto"/>
            </w:pPr>
          </w:p>
        </w:tc>
        <w:tc>
          <w:tcPr>
            <w:tcW w:w="149" w:type="dxa"/>
          </w:tcPr>
          <w:p w14:paraId="7A20F18E" w14:textId="77777777" w:rsidR="00A37FFA" w:rsidRDefault="00A37FFA" w:rsidP="00A37FFA">
            <w:pPr>
              <w:pStyle w:val="EmptyCellLayoutStyle"/>
              <w:spacing w:after="0" w:line="240" w:lineRule="auto"/>
            </w:pPr>
          </w:p>
        </w:tc>
      </w:tr>
      <w:tr w:rsidR="00A37FFA" w14:paraId="38A43C62" w14:textId="77777777" w:rsidTr="00A37FFA">
        <w:tc>
          <w:tcPr>
            <w:tcW w:w="54" w:type="dxa"/>
          </w:tcPr>
          <w:p w14:paraId="106C2C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7198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C60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0401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C833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D3C0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51D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ABA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009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A209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2AA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B5B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ACE1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09E4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94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09E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D4C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ED2B2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2D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C9B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59E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40B54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1F3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3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627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B0645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C87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54A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09664" w14:textId="77777777" w:rsidR="00A37FFA" w:rsidRDefault="00A37FFA" w:rsidP="00A37FFA">
                  <w:pPr>
                    <w:spacing w:after="0" w:line="240" w:lineRule="auto"/>
                  </w:pPr>
                </w:p>
              </w:tc>
            </w:tr>
            <w:tr w:rsidR="00A37FFA" w14:paraId="3C176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460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C4F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210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4DD0B1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63B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812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EDF5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FF687E" w14:textId="77777777" w:rsidR="00A37FFA" w:rsidRDefault="00A37FFA" w:rsidP="00A37FFA">
            <w:pPr>
              <w:spacing w:after="0" w:line="240" w:lineRule="auto"/>
            </w:pPr>
          </w:p>
        </w:tc>
        <w:tc>
          <w:tcPr>
            <w:tcW w:w="149" w:type="dxa"/>
          </w:tcPr>
          <w:p w14:paraId="17587C46" w14:textId="77777777" w:rsidR="00A37FFA" w:rsidRDefault="00A37FFA" w:rsidP="00A37FFA">
            <w:pPr>
              <w:pStyle w:val="EmptyCellLayoutStyle"/>
              <w:spacing w:after="0" w:line="240" w:lineRule="auto"/>
            </w:pPr>
          </w:p>
        </w:tc>
      </w:tr>
      <w:tr w:rsidR="00A37FFA" w14:paraId="15857C86" w14:textId="77777777" w:rsidTr="00A37FFA">
        <w:trPr>
          <w:trHeight w:val="80"/>
        </w:trPr>
        <w:tc>
          <w:tcPr>
            <w:tcW w:w="54" w:type="dxa"/>
          </w:tcPr>
          <w:p w14:paraId="0FAD42DD" w14:textId="77777777" w:rsidR="00A37FFA" w:rsidRDefault="00A37FFA" w:rsidP="00A37FFA">
            <w:pPr>
              <w:pStyle w:val="EmptyCellLayoutStyle"/>
              <w:spacing w:after="0" w:line="240" w:lineRule="auto"/>
            </w:pPr>
          </w:p>
        </w:tc>
        <w:tc>
          <w:tcPr>
            <w:tcW w:w="10395" w:type="dxa"/>
          </w:tcPr>
          <w:p w14:paraId="04EAC1CD" w14:textId="77777777" w:rsidR="00A37FFA" w:rsidRDefault="00A37FFA" w:rsidP="00A37FFA">
            <w:pPr>
              <w:pStyle w:val="EmptyCellLayoutStyle"/>
              <w:spacing w:after="0" w:line="240" w:lineRule="auto"/>
            </w:pPr>
          </w:p>
        </w:tc>
        <w:tc>
          <w:tcPr>
            <w:tcW w:w="149" w:type="dxa"/>
          </w:tcPr>
          <w:p w14:paraId="3D197AB6" w14:textId="77777777" w:rsidR="00A37FFA" w:rsidRDefault="00A37FFA" w:rsidP="00A37FFA">
            <w:pPr>
              <w:pStyle w:val="EmptyCellLayoutStyle"/>
              <w:spacing w:after="0" w:line="240" w:lineRule="auto"/>
            </w:pPr>
          </w:p>
        </w:tc>
      </w:tr>
    </w:tbl>
    <w:p xmlns:w="http://schemas.openxmlformats.org/wordprocessingml/2006/main" w14:paraId="3D06E371" w14:textId="77777777" w:rsidR="00A37FFA" w:rsidRDefault="00A37FFA" w:rsidP="00A37FFA">
      <w:pPr>
        <w:spacing w:after="0" w:line="240" w:lineRule="auto"/>
      </w:pPr>
    </w:p>
    <w:p xmlns:w="http://schemas.openxmlformats.org/wordprocessingml/2006/main" w14:paraId="4C5039D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AppDomain을 만들지 못했습니다.</w:t>
      </w:r>
    </w:p>
    <w:p xmlns:w="http://schemas.openxmlformats.org/wordprocessingml/2006/main" w14:paraId="3CC709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응용 프로그램이 응용 프로그램 도메인을 만들려고 했으나 실패할 경우 규칙이 경고를 트리거합니다. 이 오류는 메모리가 부족하여 응용 프로그램 도메인을 시작할 수 없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2F5FA9" w14:textId="77777777" w:rsidTr="00A37FFA">
        <w:trPr>
          <w:trHeight w:val="54"/>
        </w:trPr>
        <w:tc>
          <w:tcPr>
            <w:tcW w:w="54" w:type="dxa"/>
          </w:tcPr>
          <w:p w14:paraId="3AD689BF" w14:textId="77777777" w:rsidR="00A37FFA" w:rsidRDefault="00A37FFA" w:rsidP="00A37FFA">
            <w:pPr>
              <w:pStyle w:val="EmptyCellLayoutStyle"/>
              <w:spacing w:after="0" w:line="240" w:lineRule="auto"/>
            </w:pPr>
          </w:p>
        </w:tc>
        <w:tc>
          <w:tcPr>
            <w:tcW w:w="10395" w:type="dxa"/>
          </w:tcPr>
          <w:p w14:paraId="536F3AA1" w14:textId="77777777" w:rsidR="00A37FFA" w:rsidRDefault="00A37FFA" w:rsidP="00A37FFA">
            <w:pPr>
              <w:pStyle w:val="EmptyCellLayoutStyle"/>
              <w:spacing w:after="0" w:line="240" w:lineRule="auto"/>
            </w:pPr>
          </w:p>
        </w:tc>
        <w:tc>
          <w:tcPr>
            <w:tcW w:w="149" w:type="dxa"/>
          </w:tcPr>
          <w:p w14:paraId="6D290EF3" w14:textId="77777777" w:rsidR="00A37FFA" w:rsidRDefault="00A37FFA" w:rsidP="00A37FFA">
            <w:pPr>
              <w:pStyle w:val="EmptyCellLayoutStyle"/>
              <w:spacing w:after="0" w:line="240" w:lineRule="auto"/>
            </w:pPr>
          </w:p>
        </w:tc>
      </w:tr>
      <w:tr w:rsidR="00A37FFA" w14:paraId="3EC56C71" w14:textId="77777777" w:rsidTr="00A37FFA">
        <w:tc>
          <w:tcPr>
            <w:tcW w:w="54" w:type="dxa"/>
          </w:tcPr>
          <w:p w14:paraId="4375B9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F499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9F0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9107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C984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B6F26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703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E90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3DB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9833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301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962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55B9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7E153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05E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1B8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8A6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80B6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A14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0CB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6F7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D759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181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CAF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42D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525D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AFF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6A2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82023" w14:textId="77777777" w:rsidR="00A37FFA" w:rsidRDefault="00A37FFA" w:rsidP="00A37FFA">
                  <w:pPr>
                    <w:spacing w:after="0" w:line="240" w:lineRule="auto"/>
                  </w:pPr>
                </w:p>
              </w:tc>
            </w:tr>
            <w:tr w:rsidR="00A37FFA" w14:paraId="08A0B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4B6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1E8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1A2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F52F9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7B45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31B4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827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D3BFAE0" w14:textId="77777777" w:rsidR="00A37FFA" w:rsidRDefault="00A37FFA" w:rsidP="00A37FFA">
            <w:pPr>
              <w:spacing w:after="0" w:line="240" w:lineRule="auto"/>
            </w:pPr>
          </w:p>
        </w:tc>
        <w:tc>
          <w:tcPr>
            <w:tcW w:w="149" w:type="dxa"/>
          </w:tcPr>
          <w:p w14:paraId="411431C0" w14:textId="77777777" w:rsidR="00A37FFA" w:rsidRDefault="00A37FFA" w:rsidP="00A37FFA">
            <w:pPr>
              <w:pStyle w:val="EmptyCellLayoutStyle"/>
              <w:spacing w:after="0" w:line="240" w:lineRule="auto"/>
            </w:pPr>
          </w:p>
        </w:tc>
      </w:tr>
      <w:tr w:rsidR="00A37FFA" w14:paraId="47510863" w14:textId="77777777" w:rsidTr="00A37FFA">
        <w:trPr>
          <w:trHeight w:val="80"/>
        </w:trPr>
        <w:tc>
          <w:tcPr>
            <w:tcW w:w="54" w:type="dxa"/>
          </w:tcPr>
          <w:p w14:paraId="36DDEEC9" w14:textId="77777777" w:rsidR="00A37FFA" w:rsidRDefault="00A37FFA" w:rsidP="00A37FFA">
            <w:pPr>
              <w:pStyle w:val="EmptyCellLayoutStyle"/>
              <w:spacing w:after="0" w:line="240" w:lineRule="auto"/>
            </w:pPr>
          </w:p>
        </w:tc>
        <w:tc>
          <w:tcPr>
            <w:tcW w:w="10395" w:type="dxa"/>
          </w:tcPr>
          <w:p w14:paraId="7B1E76A6" w14:textId="77777777" w:rsidR="00A37FFA" w:rsidRDefault="00A37FFA" w:rsidP="00A37FFA">
            <w:pPr>
              <w:pStyle w:val="EmptyCellLayoutStyle"/>
              <w:spacing w:after="0" w:line="240" w:lineRule="auto"/>
            </w:pPr>
          </w:p>
        </w:tc>
        <w:tc>
          <w:tcPr>
            <w:tcW w:w="149" w:type="dxa"/>
          </w:tcPr>
          <w:p w14:paraId="5ABAB224" w14:textId="77777777" w:rsidR="00A37FFA" w:rsidRDefault="00A37FFA" w:rsidP="00A37FFA">
            <w:pPr>
              <w:pStyle w:val="EmptyCellLayoutStyle"/>
              <w:spacing w:after="0" w:line="240" w:lineRule="auto"/>
            </w:pPr>
          </w:p>
        </w:tc>
      </w:tr>
    </w:tbl>
    <w:p xmlns:w="http://schemas.openxmlformats.org/wordprocessingml/2006/main" w14:paraId="0ABB9ABB" w14:textId="77777777" w:rsidR="00A37FFA" w:rsidRDefault="00A37FFA" w:rsidP="00A37FFA">
      <w:pPr>
        <w:spacing w:after="0" w:line="240" w:lineRule="auto"/>
      </w:pPr>
    </w:p>
    <w:p xmlns:w="http://schemas.openxmlformats.org/wordprocessingml/2006/main" w14:paraId="5A2BA67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백업 장치를 열 수 없습니다.</w:t>
      </w:r>
    </w:p>
    <w:p xmlns:w="http://schemas.openxmlformats.org/wordprocessingml/2006/main" w14:paraId="579DF5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ACKUP 또는 RESTORE 명령에 지정된 하나 이상의 파일을 열 수 없습니다. 가능한 원인은 다음과 같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AB8162" w14:textId="77777777" w:rsidTr="00A37FFA">
        <w:trPr>
          <w:trHeight w:val="54"/>
        </w:trPr>
        <w:tc>
          <w:tcPr>
            <w:tcW w:w="54" w:type="dxa"/>
          </w:tcPr>
          <w:p w14:paraId="61DA5A88" w14:textId="77777777" w:rsidR="00A37FFA" w:rsidRDefault="00A37FFA" w:rsidP="00A37FFA">
            <w:pPr>
              <w:pStyle w:val="EmptyCellLayoutStyle"/>
              <w:spacing w:after="0" w:line="240" w:lineRule="auto"/>
            </w:pPr>
          </w:p>
        </w:tc>
        <w:tc>
          <w:tcPr>
            <w:tcW w:w="10395" w:type="dxa"/>
          </w:tcPr>
          <w:p w14:paraId="10CFEF46" w14:textId="77777777" w:rsidR="00A37FFA" w:rsidRDefault="00A37FFA" w:rsidP="00A37FFA">
            <w:pPr>
              <w:pStyle w:val="EmptyCellLayoutStyle"/>
              <w:spacing w:after="0" w:line="240" w:lineRule="auto"/>
            </w:pPr>
          </w:p>
        </w:tc>
        <w:tc>
          <w:tcPr>
            <w:tcW w:w="149" w:type="dxa"/>
          </w:tcPr>
          <w:p w14:paraId="141AF812" w14:textId="77777777" w:rsidR="00A37FFA" w:rsidRDefault="00A37FFA" w:rsidP="00A37FFA">
            <w:pPr>
              <w:pStyle w:val="EmptyCellLayoutStyle"/>
              <w:spacing w:after="0" w:line="240" w:lineRule="auto"/>
            </w:pPr>
          </w:p>
        </w:tc>
      </w:tr>
      <w:tr w:rsidR="00A37FFA" w14:paraId="32828D5A" w14:textId="77777777" w:rsidTr="00A37FFA">
        <w:tc>
          <w:tcPr>
            <w:tcW w:w="54" w:type="dxa"/>
          </w:tcPr>
          <w:p w14:paraId="738F8B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E925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E00F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FEA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567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29D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814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A4C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E4C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D497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00B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4A9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7452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CB943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E20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CF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8CD4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9A84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FE7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4F0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53F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44AB4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780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F13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CEF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EA7BA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181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0B5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A38F3" w14:textId="77777777" w:rsidR="00A37FFA" w:rsidRDefault="00A37FFA" w:rsidP="00A37FFA">
                  <w:pPr>
                    <w:spacing w:after="0" w:line="240" w:lineRule="auto"/>
                  </w:pPr>
                </w:p>
              </w:tc>
            </w:tr>
            <w:tr w:rsidR="00A37FFA" w14:paraId="3AA012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787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ABD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395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013D0B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C63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881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5940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33A02F3" w14:textId="77777777" w:rsidR="00A37FFA" w:rsidRDefault="00A37FFA" w:rsidP="00A37FFA">
            <w:pPr>
              <w:spacing w:after="0" w:line="240" w:lineRule="auto"/>
            </w:pPr>
          </w:p>
        </w:tc>
        <w:tc>
          <w:tcPr>
            <w:tcW w:w="149" w:type="dxa"/>
          </w:tcPr>
          <w:p w14:paraId="338FE64B" w14:textId="77777777" w:rsidR="00A37FFA" w:rsidRDefault="00A37FFA" w:rsidP="00A37FFA">
            <w:pPr>
              <w:pStyle w:val="EmptyCellLayoutStyle"/>
              <w:spacing w:after="0" w:line="240" w:lineRule="auto"/>
            </w:pPr>
          </w:p>
        </w:tc>
      </w:tr>
      <w:tr w:rsidR="00A37FFA" w14:paraId="16D3617B" w14:textId="77777777" w:rsidTr="00A37FFA">
        <w:trPr>
          <w:trHeight w:val="80"/>
        </w:trPr>
        <w:tc>
          <w:tcPr>
            <w:tcW w:w="54" w:type="dxa"/>
          </w:tcPr>
          <w:p w14:paraId="55758F9C" w14:textId="77777777" w:rsidR="00A37FFA" w:rsidRDefault="00A37FFA" w:rsidP="00A37FFA">
            <w:pPr>
              <w:pStyle w:val="EmptyCellLayoutStyle"/>
              <w:spacing w:after="0" w:line="240" w:lineRule="auto"/>
            </w:pPr>
          </w:p>
        </w:tc>
        <w:tc>
          <w:tcPr>
            <w:tcW w:w="10395" w:type="dxa"/>
          </w:tcPr>
          <w:p w14:paraId="1A132C51" w14:textId="77777777" w:rsidR="00A37FFA" w:rsidRDefault="00A37FFA" w:rsidP="00A37FFA">
            <w:pPr>
              <w:pStyle w:val="EmptyCellLayoutStyle"/>
              <w:spacing w:after="0" w:line="240" w:lineRule="auto"/>
            </w:pPr>
          </w:p>
        </w:tc>
        <w:tc>
          <w:tcPr>
            <w:tcW w:w="149" w:type="dxa"/>
          </w:tcPr>
          <w:p w14:paraId="6C97CE54" w14:textId="77777777" w:rsidR="00A37FFA" w:rsidRDefault="00A37FFA" w:rsidP="00A37FFA">
            <w:pPr>
              <w:pStyle w:val="EmptyCellLayoutStyle"/>
              <w:spacing w:after="0" w:line="240" w:lineRule="auto"/>
            </w:pPr>
          </w:p>
        </w:tc>
      </w:tr>
    </w:tbl>
    <w:p xmlns:w="http://schemas.openxmlformats.org/wordprocessingml/2006/main" w14:paraId="464F73FD" w14:textId="77777777" w:rsidR="00A37FFA" w:rsidRDefault="00A37FFA" w:rsidP="00A37FFA">
      <w:pPr>
        <w:spacing w:after="0" w:line="240" w:lineRule="auto"/>
      </w:pPr>
    </w:p>
    <w:p xmlns:w="http://schemas.openxmlformats.org/wordprocessingml/2006/main" w14:paraId="7121959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페이지에서 I/O를 수행한 후 논리적 일관성 오류가 발생했습니다.</w:t>
      </w:r>
    </w:p>
    <w:p xmlns:w="http://schemas.openxmlformats.org/wordprocessingml/2006/main" w14:paraId="307586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페이지 또는 트랜잭션 로그 블록을 읽거나 쓸 때 일관성 검사가 실패했습니다. 오류 메시지에 실패한 특정 유형의 일관성 검사가 포함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069E77" w14:textId="77777777" w:rsidTr="00A37FFA">
        <w:trPr>
          <w:trHeight w:val="54"/>
        </w:trPr>
        <w:tc>
          <w:tcPr>
            <w:tcW w:w="54" w:type="dxa"/>
          </w:tcPr>
          <w:p w14:paraId="27BC37D9" w14:textId="77777777" w:rsidR="00A37FFA" w:rsidRDefault="00A37FFA" w:rsidP="00A37FFA">
            <w:pPr>
              <w:pStyle w:val="EmptyCellLayoutStyle"/>
              <w:spacing w:after="0" w:line="240" w:lineRule="auto"/>
            </w:pPr>
          </w:p>
        </w:tc>
        <w:tc>
          <w:tcPr>
            <w:tcW w:w="10395" w:type="dxa"/>
          </w:tcPr>
          <w:p w14:paraId="7AB73E9E" w14:textId="77777777" w:rsidR="00A37FFA" w:rsidRDefault="00A37FFA" w:rsidP="00A37FFA">
            <w:pPr>
              <w:pStyle w:val="EmptyCellLayoutStyle"/>
              <w:spacing w:after="0" w:line="240" w:lineRule="auto"/>
            </w:pPr>
          </w:p>
        </w:tc>
        <w:tc>
          <w:tcPr>
            <w:tcW w:w="149" w:type="dxa"/>
          </w:tcPr>
          <w:p w14:paraId="62EA3BD7" w14:textId="77777777" w:rsidR="00A37FFA" w:rsidRDefault="00A37FFA" w:rsidP="00A37FFA">
            <w:pPr>
              <w:pStyle w:val="EmptyCellLayoutStyle"/>
              <w:spacing w:after="0" w:line="240" w:lineRule="auto"/>
            </w:pPr>
          </w:p>
        </w:tc>
      </w:tr>
      <w:tr w:rsidR="00A37FFA" w14:paraId="747EC2CD" w14:textId="77777777" w:rsidTr="00A37FFA">
        <w:tc>
          <w:tcPr>
            <w:tcW w:w="54" w:type="dxa"/>
          </w:tcPr>
          <w:p w14:paraId="4BFA22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F206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0F6D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F440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5069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0F6D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3FC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392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9B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6EE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7B4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C93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F61F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04CB0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636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325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AB9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156E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783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A43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5D2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6E6BA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FDB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AB2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8C9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7F10A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7E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C39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58020" w14:textId="77777777" w:rsidR="00A37FFA" w:rsidRDefault="00A37FFA" w:rsidP="00A37FFA">
                  <w:pPr>
                    <w:spacing w:after="0" w:line="240" w:lineRule="auto"/>
                  </w:pPr>
                </w:p>
              </w:tc>
            </w:tr>
            <w:tr w:rsidR="00A37FFA" w14:paraId="17F48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0C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E4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AE5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F97FDD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9E6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222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E19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F28ABC" w14:textId="77777777" w:rsidR="00A37FFA" w:rsidRDefault="00A37FFA" w:rsidP="00A37FFA">
            <w:pPr>
              <w:spacing w:after="0" w:line="240" w:lineRule="auto"/>
            </w:pPr>
          </w:p>
        </w:tc>
        <w:tc>
          <w:tcPr>
            <w:tcW w:w="149" w:type="dxa"/>
          </w:tcPr>
          <w:p w14:paraId="67C10F8F" w14:textId="77777777" w:rsidR="00A37FFA" w:rsidRDefault="00A37FFA" w:rsidP="00A37FFA">
            <w:pPr>
              <w:pStyle w:val="EmptyCellLayoutStyle"/>
              <w:spacing w:after="0" w:line="240" w:lineRule="auto"/>
            </w:pPr>
          </w:p>
        </w:tc>
      </w:tr>
      <w:tr w:rsidR="00A37FFA" w14:paraId="1AB281FD" w14:textId="77777777" w:rsidTr="00A37FFA">
        <w:trPr>
          <w:trHeight w:val="80"/>
        </w:trPr>
        <w:tc>
          <w:tcPr>
            <w:tcW w:w="54" w:type="dxa"/>
          </w:tcPr>
          <w:p w14:paraId="3E043B38" w14:textId="77777777" w:rsidR="00A37FFA" w:rsidRDefault="00A37FFA" w:rsidP="00A37FFA">
            <w:pPr>
              <w:pStyle w:val="EmptyCellLayoutStyle"/>
              <w:spacing w:after="0" w:line="240" w:lineRule="auto"/>
            </w:pPr>
          </w:p>
        </w:tc>
        <w:tc>
          <w:tcPr>
            <w:tcW w:w="10395" w:type="dxa"/>
          </w:tcPr>
          <w:p w14:paraId="436099DA" w14:textId="77777777" w:rsidR="00A37FFA" w:rsidRDefault="00A37FFA" w:rsidP="00A37FFA">
            <w:pPr>
              <w:pStyle w:val="EmptyCellLayoutStyle"/>
              <w:spacing w:after="0" w:line="240" w:lineRule="auto"/>
            </w:pPr>
          </w:p>
        </w:tc>
        <w:tc>
          <w:tcPr>
            <w:tcW w:w="149" w:type="dxa"/>
          </w:tcPr>
          <w:p w14:paraId="6BFB171C" w14:textId="77777777" w:rsidR="00A37FFA" w:rsidRDefault="00A37FFA" w:rsidP="00A37FFA">
            <w:pPr>
              <w:pStyle w:val="EmptyCellLayoutStyle"/>
              <w:spacing w:after="0" w:line="240" w:lineRule="auto"/>
            </w:pPr>
          </w:p>
        </w:tc>
      </w:tr>
    </w:tbl>
    <w:p xmlns:w="http://schemas.openxmlformats.org/wordprocessingml/2006/main" w14:paraId="4D318147" w14:textId="77777777" w:rsidR="00A37FFA" w:rsidRDefault="00A37FFA" w:rsidP="00A37FFA">
      <w:pPr>
        <w:spacing w:after="0" w:line="240" w:lineRule="auto"/>
      </w:pPr>
    </w:p>
    <w:p xmlns:w="http://schemas.openxmlformats.org/wordprocessingml/2006/main" w14:paraId="7F396DB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ML: FOR XML EXPLICIT 스택 오버플로가 발생했습니다. 순환 부모 태그 관계는 허용되지 않습니다.</w:t>
      </w:r>
    </w:p>
    <w:p xmlns:w="http://schemas.openxmlformats.org/wordprocessingml/2006/main" w14:paraId="5933C9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요소 태그 중첩 수준이 테이블에서 열 수를 초과했거나, 하나 이상의 태그가 자신을 참조하거나, 두 가지 경우 모두에 해당되기 때문에 XML의 형식이 잘못되었습니다. FOR XML EXPLICIT에 대한 자세한 내용은 온라인 설명서의 "EXPLICIT 모드 사용"을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48CA54" w14:textId="77777777" w:rsidTr="00A37FFA">
        <w:trPr>
          <w:trHeight w:val="54"/>
        </w:trPr>
        <w:tc>
          <w:tcPr>
            <w:tcW w:w="54" w:type="dxa"/>
          </w:tcPr>
          <w:p w14:paraId="32C7CA44" w14:textId="77777777" w:rsidR="00A37FFA" w:rsidRDefault="00A37FFA" w:rsidP="00A37FFA">
            <w:pPr>
              <w:pStyle w:val="EmptyCellLayoutStyle"/>
              <w:spacing w:after="0" w:line="240" w:lineRule="auto"/>
            </w:pPr>
          </w:p>
        </w:tc>
        <w:tc>
          <w:tcPr>
            <w:tcW w:w="10395" w:type="dxa"/>
          </w:tcPr>
          <w:p w14:paraId="35A75457" w14:textId="77777777" w:rsidR="00A37FFA" w:rsidRDefault="00A37FFA" w:rsidP="00A37FFA">
            <w:pPr>
              <w:pStyle w:val="EmptyCellLayoutStyle"/>
              <w:spacing w:after="0" w:line="240" w:lineRule="auto"/>
            </w:pPr>
          </w:p>
        </w:tc>
        <w:tc>
          <w:tcPr>
            <w:tcW w:w="149" w:type="dxa"/>
          </w:tcPr>
          <w:p w14:paraId="6F5B6BF0" w14:textId="77777777" w:rsidR="00A37FFA" w:rsidRDefault="00A37FFA" w:rsidP="00A37FFA">
            <w:pPr>
              <w:pStyle w:val="EmptyCellLayoutStyle"/>
              <w:spacing w:after="0" w:line="240" w:lineRule="auto"/>
            </w:pPr>
          </w:p>
        </w:tc>
      </w:tr>
      <w:tr w:rsidR="00A37FFA" w14:paraId="72100CDC" w14:textId="77777777" w:rsidTr="00A37FFA">
        <w:tc>
          <w:tcPr>
            <w:tcW w:w="54" w:type="dxa"/>
          </w:tcPr>
          <w:p w14:paraId="0086C0F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DD46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A5DC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1EE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FECB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BE293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A2E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4E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585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262E2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A7C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00C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A412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1C5AF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593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E9C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71B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E8DF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13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BA6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43F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2BCB8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4E4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20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684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9668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2C5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39F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1B4EC" w14:textId="77777777" w:rsidR="00A37FFA" w:rsidRDefault="00A37FFA" w:rsidP="00A37FFA">
                  <w:pPr>
                    <w:spacing w:after="0" w:line="240" w:lineRule="auto"/>
                  </w:pPr>
                </w:p>
              </w:tc>
            </w:tr>
            <w:tr w:rsidR="00A37FFA" w14:paraId="66E279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542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731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0F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595D0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6D9F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BC5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7DB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F5D6B9B" w14:textId="77777777" w:rsidR="00A37FFA" w:rsidRDefault="00A37FFA" w:rsidP="00A37FFA">
            <w:pPr>
              <w:spacing w:after="0" w:line="240" w:lineRule="auto"/>
            </w:pPr>
          </w:p>
        </w:tc>
        <w:tc>
          <w:tcPr>
            <w:tcW w:w="149" w:type="dxa"/>
          </w:tcPr>
          <w:p w14:paraId="4DF6044E" w14:textId="77777777" w:rsidR="00A37FFA" w:rsidRDefault="00A37FFA" w:rsidP="00A37FFA">
            <w:pPr>
              <w:pStyle w:val="EmptyCellLayoutStyle"/>
              <w:spacing w:after="0" w:line="240" w:lineRule="auto"/>
            </w:pPr>
          </w:p>
        </w:tc>
      </w:tr>
      <w:tr w:rsidR="00A37FFA" w14:paraId="327B846A" w14:textId="77777777" w:rsidTr="00A37FFA">
        <w:trPr>
          <w:trHeight w:val="80"/>
        </w:trPr>
        <w:tc>
          <w:tcPr>
            <w:tcW w:w="54" w:type="dxa"/>
          </w:tcPr>
          <w:p w14:paraId="6CCA3CAB" w14:textId="77777777" w:rsidR="00A37FFA" w:rsidRDefault="00A37FFA" w:rsidP="00A37FFA">
            <w:pPr>
              <w:pStyle w:val="EmptyCellLayoutStyle"/>
              <w:spacing w:after="0" w:line="240" w:lineRule="auto"/>
            </w:pPr>
          </w:p>
        </w:tc>
        <w:tc>
          <w:tcPr>
            <w:tcW w:w="10395" w:type="dxa"/>
          </w:tcPr>
          <w:p w14:paraId="258669ED" w14:textId="77777777" w:rsidR="00A37FFA" w:rsidRDefault="00A37FFA" w:rsidP="00A37FFA">
            <w:pPr>
              <w:pStyle w:val="EmptyCellLayoutStyle"/>
              <w:spacing w:after="0" w:line="240" w:lineRule="auto"/>
            </w:pPr>
          </w:p>
        </w:tc>
        <w:tc>
          <w:tcPr>
            <w:tcW w:w="149" w:type="dxa"/>
          </w:tcPr>
          <w:p w14:paraId="309A820A" w14:textId="77777777" w:rsidR="00A37FFA" w:rsidRDefault="00A37FFA" w:rsidP="00A37FFA">
            <w:pPr>
              <w:pStyle w:val="EmptyCellLayoutStyle"/>
              <w:spacing w:after="0" w:line="240" w:lineRule="auto"/>
            </w:pPr>
          </w:p>
        </w:tc>
      </w:tr>
    </w:tbl>
    <w:p xmlns:w="http://schemas.openxmlformats.org/wordprocessingml/2006/main" w14:paraId="479394A0" w14:textId="77777777" w:rsidR="00A37FFA" w:rsidRDefault="00A37FFA" w:rsidP="00A37FFA">
      <w:pPr>
        <w:spacing w:after="0" w:line="240" w:lineRule="auto"/>
      </w:pPr>
    </w:p>
    <w:p xmlns:w="http://schemas.openxmlformats.org/wordprocessingml/2006/main" w14:paraId="03B987D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노드의 모든 스케줄러에 잠재적 교착 상태가 있습니다.</w:t>
      </w:r>
    </w:p>
    <w:p xmlns:w="http://schemas.openxmlformats.org/wordprocessingml/2006/main" w14:paraId="7F9DAC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서버가 지정된 시간 제한 내에 새 쿼리에 응답하지 못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B53ABB8" w14:textId="77777777" w:rsidTr="00A37FFA">
        <w:trPr>
          <w:trHeight w:val="54"/>
        </w:trPr>
        <w:tc>
          <w:tcPr>
            <w:tcW w:w="54" w:type="dxa"/>
          </w:tcPr>
          <w:p w14:paraId="5EE44A50" w14:textId="77777777" w:rsidR="00A37FFA" w:rsidRDefault="00A37FFA" w:rsidP="00A37FFA">
            <w:pPr>
              <w:pStyle w:val="EmptyCellLayoutStyle"/>
              <w:spacing w:after="0" w:line="240" w:lineRule="auto"/>
            </w:pPr>
          </w:p>
        </w:tc>
        <w:tc>
          <w:tcPr>
            <w:tcW w:w="10395" w:type="dxa"/>
          </w:tcPr>
          <w:p w14:paraId="7703CFFA" w14:textId="77777777" w:rsidR="00A37FFA" w:rsidRDefault="00A37FFA" w:rsidP="00A37FFA">
            <w:pPr>
              <w:pStyle w:val="EmptyCellLayoutStyle"/>
              <w:spacing w:after="0" w:line="240" w:lineRule="auto"/>
            </w:pPr>
          </w:p>
        </w:tc>
        <w:tc>
          <w:tcPr>
            <w:tcW w:w="149" w:type="dxa"/>
          </w:tcPr>
          <w:p w14:paraId="684E9FC1" w14:textId="77777777" w:rsidR="00A37FFA" w:rsidRDefault="00A37FFA" w:rsidP="00A37FFA">
            <w:pPr>
              <w:pStyle w:val="EmptyCellLayoutStyle"/>
              <w:spacing w:after="0" w:line="240" w:lineRule="auto"/>
            </w:pPr>
          </w:p>
        </w:tc>
      </w:tr>
      <w:tr w:rsidR="00A37FFA" w14:paraId="76E894AF" w14:textId="77777777" w:rsidTr="00A37FFA">
        <w:tc>
          <w:tcPr>
            <w:tcW w:w="54" w:type="dxa"/>
          </w:tcPr>
          <w:p w14:paraId="43EF8E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7633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3325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AE6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A7A5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B17B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1E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721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648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42DA2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765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D9D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2C28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2027B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90F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16F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F19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97DC1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224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A4F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DD0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6D076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7E8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901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3D8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77769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E2C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B4B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643E4" w14:textId="77777777" w:rsidR="00A37FFA" w:rsidRDefault="00A37FFA" w:rsidP="00A37FFA">
                  <w:pPr>
                    <w:spacing w:after="0" w:line="240" w:lineRule="auto"/>
                  </w:pPr>
                </w:p>
              </w:tc>
            </w:tr>
            <w:tr w:rsidR="00A37FFA" w14:paraId="1FA3A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E08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42DE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C07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A1F6B6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E8C8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A86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D56F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26835F8" w14:textId="77777777" w:rsidR="00A37FFA" w:rsidRDefault="00A37FFA" w:rsidP="00A37FFA">
            <w:pPr>
              <w:spacing w:after="0" w:line="240" w:lineRule="auto"/>
            </w:pPr>
          </w:p>
        </w:tc>
        <w:tc>
          <w:tcPr>
            <w:tcW w:w="149" w:type="dxa"/>
          </w:tcPr>
          <w:p w14:paraId="62EB45FB" w14:textId="77777777" w:rsidR="00A37FFA" w:rsidRDefault="00A37FFA" w:rsidP="00A37FFA">
            <w:pPr>
              <w:pStyle w:val="EmptyCellLayoutStyle"/>
              <w:spacing w:after="0" w:line="240" w:lineRule="auto"/>
            </w:pPr>
          </w:p>
        </w:tc>
      </w:tr>
      <w:tr w:rsidR="00A37FFA" w14:paraId="251A5CD9" w14:textId="77777777" w:rsidTr="00A37FFA">
        <w:trPr>
          <w:trHeight w:val="80"/>
        </w:trPr>
        <w:tc>
          <w:tcPr>
            <w:tcW w:w="54" w:type="dxa"/>
          </w:tcPr>
          <w:p w14:paraId="539CE9FF" w14:textId="77777777" w:rsidR="00A37FFA" w:rsidRDefault="00A37FFA" w:rsidP="00A37FFA">
            <w:pPr>
              <w:pStyle w:val="EmptyCellLayoutStyle"/>
              <w:spacing w:after="0" w:line="240" w:lineRule="auto"/>
            </w:pPr>
          </w:p>
        </w:tc>
        <w:tc>
          <w:tcPr>
            <w:tcW w:w="10395" w:type="dxa"/>
          </w:tcPr>
          <w:p w14:paraId="45C9AF2F" w14:textId="77777777" w:rsidR="00A37FFA" w:rsidRDefault="00A37FFA" w:rsidP="00A37FFA">
            <w:pPr>
              <w:pStyle w:val="EmptyCellLayoutStyle"/>
              <w:spacing w:after="0" w:line="240" w:lineRule="auto"/>
            </w:pPr>
          </w:p>
        </w:tc>
        <w:tc>
          <w:tcPr>
            <w:tcW w:w="149" w:type="dxa"/>
          </w:tcPr>
          <w:p w14:paraId="655265DB" w14:textId="77777777" w:rsidR="00A37FFA" w:rsidRDefault="00A37FFA" w:rsidP="00A37FFA">
            <w:pPr>
              <w:pStyle w:val="EmptyCellLayoutStyle"/>
              <w:spacing w:after="0" w:line="240" w:lineRule="auto"/>
            </w:pPr>
          </w:p>
        </w:tc>
      </w:tr>
    </w:tbl>
    <w:p xmlns:w="http://schemas.openxmlformats.org/wordprocessingml/2006/main" w14:paraId="7F68C5F2" w14:textId="77777777" w:rsidR="00A37FFA" w:rsidRDefault="00A37FFA" w:rsidP="00A37FFA">
      <w:pPr>
        <w:spacing w:after="0" w:line="240" w:lineRule="auto"/>
      </w:pPr>
    </w:p>
    <w:p xmlns:w="http://schemas.openxmlformats.org/wordprocessingml/2006/main" w14:paraId="717EE24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가 레지스트리에서 FIPS 호환성 모드 플래그를 쿼리할 수 없습니다.</w:t>
      </w:r>
    </w:p>
    <w:p xmlns:w="http://schemas.openxmlformats.org/wordprocessingml/2006/main" w14:paraId="2BBC9A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가 레지스트리에서 FIPS 호환성 모드 플래그를 쿼리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EE30A0" w14:textId="77777777" w:rsidTr="00A37FFA">
        <w:trPr>
          <w:trHeight w:val="54"/>
        </w:trPr>
        <w:tc>
          <w:tcPr>
            <w:tcW w:w="54" w:type="dxa"/>
          </w:tcPr>
          <w:p w14:paraId="7D8EB421" w14:textId="77777777" w:rsidR="00A37FFA" w:rsidRDefault="00A37FFA" w:rsidP="00A37FFA">
            <w:pPr>
              <w:pStyle w:val="EmptyCellLayoutStyle"/>
              <w:spacing w:after="0" w:line="240" w:lineRule="auto"/>
            </w:pPr>
          </w:p>
        </w:tc>
        <w:tc>
          <w:tcPr>
            <w:tcW w:w="10395" w:type="dxa"/>
          </w:tcPr>
          <w:p w14:paraId="66A142A2" w14:textId="77777777" w:rsidR="00A37FFA" w:rsidRDefault="00A37FFA" w:rsidP="00A37FFA">
            <w:pPr>
              <w:pStyle w:val="EmptyCellLayoutStyle"/>
              <w:spacing w:after="0" w:line="240" w:lineRule="auto"/>
            </w:pPr>
          </w:p>
        </w:tc>
        <w:tc>
          <w:tcPr>
            <w:tcW w:w="149" w:type="dxa"/>
          </w:tcPr>
          <w:p w14:paraId="53862960" w14:textId="77777777" w:rsidR="00A37FFA" w:rsidRDefault="00A37FFA" w:rsidP="00A37FFA">
            <w:pPr>
              <w:pStyle w:val="EmptyCellLayoutStyle"/>
              <w:spacing w:after="0" w:line="240" w:lineRule="auto"/>
            </w:pPr>
          </w:p>
        </w:tc>
      </w:tr>
      <w:tr w:rsidR="00A37FFA" w14:paraId="5FFF421F" w14:textId="77777777" w:rsidTr="00A37FFA">
        <w:tc>
          <w:tcPr>
            <w:tcW w:w="54" w:type="dxa"/>
          </w:tcPr>
          <w:p w14:paraId="38CC41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7391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F670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5234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B5E0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6265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D61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FD6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602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A2C23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C3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1A1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5DEA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FE7B4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16C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956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83E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04F9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68B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F50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22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4D10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A0A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20F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78E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BBB6C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B0A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D51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4ADC6" w14:textId="77777777" w:rsidR="00A37FFA" w:rsidRDefault="00A37FFA" w:rsidP="00A37FFA">
                  <w:pPr>
                    <w:spacing w:after="0" w:line="240" w:lineRule="auto"/>
                  </w:pPr>
                </w:p>
              </w:tc>
            </w:tr>
            <w:tr w:rsidR="00A37FFA" w14:paraId="6FC2E7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C46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39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271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377694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D86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A09F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2354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70E7142" w14:textId="77777777" w:rsidR="00A37FFA" w:rsidRDefault="00A37FFA" w:rsidP="00A37FFA">
            <w:pPr>
              <w:spacing w:after="0" w:line="240" w:lineRule="auto"/>
            </w:pPr>
          </w:p>
        </w:tc>
        <w:tc>
          <w:tcPr>
            <w:tcW w:w="149" w:type="dxa"/>
          </w:tcPr>
          <w:p w14:paraId="201BA7C0" w14:textId="77777777" w:rsidR="00A37FFA" w:rsidRDefault="00A37FFA" w:rsidP="00A37FFA">
            <w:pPr>
              <w:pStyle w:val="EmptyCellLayoutStyle"/>
              <w:spacing w:after="0" w:line="240" w:lineRule="auto"/>
            </w:pPr>
          </w:p>
        </w:tc>
      </w:tr>
      <w:tr w:rsidR="00A37FFA" w14:paraId="1023E448" w14:textId="77777777" w:rsidTr="00A37FFA">
        <w:trPr>
          <w:trHeight w:val="80"/>
        </w:trPr>
        <w:tc>
          <w:tcPr>
            <w:tcW w:w="54" w:type="dxa"/>
          </w:tcPr>
          <w:p w14:paraId="5E988324" w14:textId="77777777" w:rsidR="00A37FFA" w:rsidRDefault="00A37FFA" w:rsidP="00A37FFA">
            <w:pPr>
              <w:pStyle w:val="EmptyCellLayoutStyle"/>
              <w:spacing w:after="0" w:line="240" w:lineRule="auto"/>
            </w:pPr>
          </w:p>
        </w:tc>
        <w:tc>
          <w:tcPr>
            <w:tcW w:w="10395" w:type="dxa"/>
          </w:tcPr>
          <w:p w14:paraId="1BEBDACA" w14:textId="77777777" w:rsidR="00A37FFA" w:rsidRDefault="00A37FFA" w:rsidP="00A37FFA">
            <w:pPr>
              <w:pStyle w:val="EmptyCellLayoutStyle"/>
              <w:spacing w:after="0" w:line="240" w:lineRule="auto"/>
            </w:pPr>
          </w:p>
        </w:tc>
        <w:tc>
          <w:tcPr>
            <w:tcW w:w="149" w:type="dxa"/>
          </w:tcPr>
          <w:p w14:paraId="423541A3" w14:textId="77777777" w:rsidR="00A37FFA" w:rsidRDefault="00A37FFA" w:rsidP="00A37FFA">
            <w:pPr>
              <w:pStyle w:val="EmptyCellLayoutStyle"/>
              <w:spacing w:after="0" w:line="240" w:lineRule="auto"/>
            </w:pPr>
          </w:p>
        </w:tc>
      </w:tr>
    </w:tbl>
    <w:p xmlns:w="http://schemas.openxmlformats.org/wordprocessingml/2006/main" w14:paraId="4BF95E5F" w14:textId="77777777" w:rsidR="00A37FFA" w:rsidRDefault="00A37FFA" w:rsidP="00A37FFA">
      <w:pPr>
        <w:spacing w:after="0" w:line="240" w:lineRule="auto"/>
      </w:pPr>
    </w:p>
    <w:p xmlns:w="http://schemas.openxmlformats.org/wordprocessingml/2006/main" w14:paraId="38A62F8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백업 장치에서 운영 체제 오류가 발행했습니다.</w:t>
      </w:r>
    </w:p>
    <w:p xmlns:w="http://schemas.openxmlformats.org/wordprocessingml/2006/main" w14:paraId="5A7A90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운영 체제가 BACKUP 또는 RESTORE 명령의 일부로 지정된 백업 장치(디스크, 테이프 또는 파이프)를 열거나 닫을 수 없음을 나타냅니다. 백업 장치에 대한 자세한 내용은 온라인 설명서 항목 "백업 장치" 및 "BACKUP"을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713B52" w14:textId="77777777" w:rsidTr="00A37FFA">
        <w:trPr>
          <w:trHeight w:val="54"/>
        </w:trPr>
        <w:tc>
          <w:tcPr>
            <w:tcW w:w="54" w:type="dxa"/>
          </w:tcPr>
          <w:p w14:paraId="2B05A63C" w14:textId="77777777" w:rsidR="00A37FFA" w:rsidRDefault="00A37FFA" w:rsidP="00A37FFA">
            <w:pPr>
              <w:pStyle w:val="EmptyCellLayoutStyle"/>
              <w:spacing w:after="0" w:line="240" w:lineRule="auto"/>
            </w:pPr>
          </w:p>
        </w:tc>
        <w:tc>
          <w:tcPr>
            <w:tcW w:w="10395" w:type="dxa"/>
          </w:tcPr>
          <w:p w14:paraId="12C726B0" w14:textId="77777777" w:rsidR="00A37FFA" w:rsidRDefault="00A37FFA" w:rsidP="00A37FFA">
            <w:pPr>
              <w:pStyle w:val="EmptyCellLayoutStyle"/>
              <w:spacing w:after="0" w:line="240" w:lineRule="auto"/>
            </w:pPr>
          </w:p>
        </w:tc>
        <w:tc>
          <w:tcPr>
            <w:tcW w:w="149" w:type="dxa"/>
          </w:tcPr>
          <w:p w14:paraId="7D23EE13" w14:textId="77777777" w:rsidR="00A37FFA" w:rsidRDefault="00A37FFA" w:rsidP="00A37FFA">
            <w:pPr>
              <w:pStyle w:val="EmptyCellLayoutStyle"/>
              <w:spacing w:after="0" w:line="240" w:lineRule="auto"/>
            </w:pPr>
          </w:p>
        </w:tc>
      </w:tr>
      <w:tr w:rsidR="00A37FFA" w14:paraId="15A2241A" w14:textId="77777777" w:rsidTr="00A37FFA">
        <w:tc>
          <w:tcPr>
            <w:tcW w:w="54" w:type="dxa"/>
          </w:tcPr>
          <w:p w14:paraId="20FDB2B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DFDD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D44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0593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7F7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8D155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0CC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24B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868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B89A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438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A53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E9BB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AF5EF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153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4B2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07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6398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EF8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788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1B0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1ECC0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683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978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BFB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FEE19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CCB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2A1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04899" w14:textId="77777777" w:rsidR="00A37FFA" w:rsidRDefault="00A37FFA" w:rsidP="00A37FFA">
                  <w:pPr>
                    <w:spacing w:after="0" w:line="240" w:lineRule="auto"/>
                  </w:pPr>
                </w:p>
              </w:tc>
            </w:tr>
            <w:tr w:rsidR="00A37FFA" w14:paraId="589363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8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A16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BA5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50BD8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6616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6A2E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7FE1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2893327" w14:textId="77777777" w:rsidR="00A37FFA" w:rsidRDefault="00A37FFA" w:rsidP="00A37FFA">
            <w:pPr>
              <w:spacing w:after="0" w:line="240" w:lineRule="auto"/>
            </w:pPr>
          </w:p>
        </w:tc>
        <w:tc>
          <w:tcPr>
            <w:tcW w:w="149" w:type="dxa"/>
          </w:tcPr>
          <w:p w14:paraId="347C0A41" w14:textId="77777777" w:rsidR="00A37FFA" w:rsidRDefault="00A37FFA" w:rsidP="00A37FFA">
            <w:pPr>
              <w:pStyle w:val="EmptyCellLayoutStyle"/>
              <w:spacing w:after="0" w:line="240" w:lineRule="auto"/>
            </w:pPr>
          </w:p>
        </w:tc>
      </w:tr>
      <w:tr w:rsidR="00A37FFA" w14:paraId="76531E4F" w14:textId="77777777" w:rsidTr="00A37FFA">
        <w:trPr>
          <w:trHeight w:val="80"/>
        </w:trPr>
        <w:tc>
          <w:tcPr>
            <w:tcW w:w="54" w:type="dxa"/>
          </w:tcPr>
          <w:p w14:paraId="084FADAD" w14:textId="77777777" w:rsidR="00A37FFA" w:rsidRDefault="00A37FFA" w:rsidP="00A37FFA">
            <w:pPr>
              <w:pStyle w:val="EmptyCellLayoutStyle"/>
              <w:spacing w:after="0" w:line="240" w:lineRule="auto"/>
            </w:pPr>
          </w:p>
        </w:tc>
        <w:tc>
          <w:tcPr>
            <w:tcW w:w="10395" w:type="dxa"/>
          </w:tcPr>
          <w:p w14:paraId="73C66A1C" w14:textId="77777777" w:rsidR="00A37FFA" w:rsidRDefault="00A37FFA" w:rsidP="00A37FFA">
            <w:pPr>
              <w:pStyle w:val="EmptyCellLayoutStyle"/>
              <w:spacing w:after="0" w:line="240" w:lineRule="auto"/>
            </w:pPr>
          </w:p>
        </w:tc>
        <w:tc>
          <w:tcPr>
            <w:tcW w:w="149" w:type="dxa"/>
          </w:tcPr>
          <w:p w14:paraId="1DE1B114" w14:textId="77777777" w:rsidR="00A37FFA" w:rsidRDefault="00A37FFA" w:rsidP="00A37FFA">
            <w:pPr>
              <w:pStyle w:val="EmptyCellLayoutStyle"/>
              <w:spacing w:after="0" w:line="240" w:lineRule="auto"/>
            </w:pPr>
          </w:p>
        </w:tc>
      </w:tr>
    </w:tbl>
    <w:p xmlns:w="http://schemas.openxmlformats.org/wordprocessingml/2006/main" w14:paraId="6DBEB8EE" w14:textId="77777777" w:rsidR="00A37FFA" w:rsidRDefault="00A37FFA" w:rsidP="00A37FFA">
      <w:pPr>
        <w:spacing w:after="0" w:line="240" w:lineRule="auto"/>
      </w:pPr>
    </w:p>
    <w:p xmlns:w="http://schemas.openxmlformats.org/wordprocessingml/2006/main" w14:paraId="48C9629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내부 MSDTC 트랜잭션을 커밋하지 못했습니다.</w:t>
      </w:r>
    </w:p>
    <w:p xmlns:w="http://schemas.openxmlformats.org/wordprocessingml/2006/main" w14:paraId="70D83C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MSDTC 트랜잭션 COMMIT에 실패하는 경우 규칙이 오류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A09396" w14:textId="77777777" w:rsidTr="00A37FFA">
        <w:trPr>
          <w:trHeight w:val="54"/>
        </w:trPr>
        <w:tc>
          <w:tcPr>
            <w:tcW w:w="54" w:type="dxa"/>
          </w:tcPr>
          <w:p w14:paraId="32A37D05" w14:textId="77777777" w:rsidR="00A37FFA" w:rsidRDefault="00A37FFA" w:rsidP="00A37FFA">
            <w:pPr>
              <w:pStyle w:val="EmptyCellLayoutStyle"/>
              <w:spacing w:after="0" w:line="240" w:lineRule="auto"/>
            </w:pPr>
          </w:p>
        </w:tc>
        <w:tc>
          <w:tcPr>
            <w:tcW w:w="10395" w:type="dxa"/>
          </w:tcPr>
          <w:p w14:paraId="44FFEC2D" w14:textId="77777777" w:rsidR="00A37FFA" w:rsidRDefault="00A37FFA" w:rsidP="00A37FFA">
            <w:pPr>
              <w:pStyle w:val="EmptyCellLayoutStyle"/>
              <w:spacing w:after="0" w:line="240" w:lineRule="auto"/>
            </w:pPr>
          </w:p>
        </w:tc>
        <w:tc>
          <w:tcPr>
            <w:tcW w:w="149" w:type="dxa"/>
          </w:tcPr>
          <w:p w14:paraId="29145F81" w14:textId="77777777" w:rsidR="00A37FFA" w:rsidRDefault="00A37FFA" w:rsidP="00A37FFA">
            <w:pPr>
              <w:pStyle w:val="EmptyCellLayoutStyle"/>
              <w:spacing w:after="0" w:line="240" w:lineRule="auto"/>
            </w:pPr>
          </w:p>
        </w:tc>
      </w:tr>
      <w:tr w:rsidR="00A37FFA" w14:paraId="6B01BDBE" w14:textId="77777777" w:rsidTr="00A37FFA">
        <w:tc>
          <w:tcPr>
            <w:tcW w:w="54" w:type="dxa"/>
          </w:tcPr>
          <w:p w14:paraId="644A8C0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6398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EBAF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AB62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F29C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ACE2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4E4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7C2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D8B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5143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845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36C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5965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03521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A5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82E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47E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6496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3F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00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0C5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E44D4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4E5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8C1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434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A5F4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C45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144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0FC63" w14:textId="77777777" w:rsidR="00A37FFA" w:rsidRDefault="00A37FFA" w:rsidP="00A37FFA">
                  <w:pPr>
                    <w:spacing w:after="0" w:line="240" w:lineRule="auto"/>
                  </w:pPr>
                </w:p>
              </w:tc>
            </w:tr>
            <w:tr w:rsidR="00A37FFA" w14:paraId="587AF4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008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C64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37A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9E855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CE4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9414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E8B1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11E4F6C" w14:textId="77777777" w:rsidR="00A37FFA" w:rsidRDefault="00A37FFA" w:rsidP="00A37FFA">
            <w:pPr>
              <w:spacing w:after="0" w:line="240" w:lineRule="auto"/>
            </w:pPr>
          </w:p>
        </w:tc>
        <w:tc>
          <w:tcPr>
            <w:tcW w:w="149" w:type="dxa"/>
          </w:tcPr>
          <w:p w14:paraId="32D9DD0B" w14:textId="77777777" w:rsidR="00A37FFA" w:rsidRDefault="00A37FFA" w:rsidP="00A37FFA">
            <w:pPr>
              <w:pStyle w:val="EmptyCellLayoutStyle"/>
              <w:spacing w:after="0" w:line="240" w:lineRule="auto"/>
            </w:pPr>
          </w:p>
        </w:tc>
      </w:tr>
      <w:tr w:rsidR="00A37FFA" w14:paraId="51E7B0BA" w14:textId="77777777" w:rsidTr="00A37FFA">
        <w:trPr>
          <w:trHeight w:val="80"/>
        </w:trPr>
        <w:tc>
          <w:tcPr>
            <w:tcW w:w="54" w:type="dxa"/>
          </w:tcPr>
          <w:p w14:paraId="3CD91E8E" w14:textId="77777777" w:rsidR="00A37FFA" w:rsidRDefault="00A37FFA" w:rsidP="00A37FFA">
            <w:pPr>
              <w:pStyle w:val="EmptyCellLayoutStyle"/>
              <w:spacing w:after="0" w:line="240" w:lineRule="auto"/>
            </w:pPr>
          </w:p>
        </w:tc>
        <w:tc>
          <w:tcPr>
            <w:tcW w:w="10395" w:type="dxa"/>
          </w:tcPr>
          <w:p w14:paraId="7076033A" w14:textId="77777777" w:rsidR="00A37FFA" w:rsidRDefault="00A37FFA" w:rsidP="00A37FFA">
            <w:pPr>
              <w:pStyle w:val="EmptyCellLayoutStyle"/>
              <w:spacing w:after="0" w:line="240" w:lineRule="auto"/>
            </w:pPr>
          </w:p>
        </w:tc>
        <w:tc>
          <w:tcPr>
            <w:tcW w:w="149" w:type="dxa"/>
          </w:tcPr>
          <w:p w14:paraId="7A66B982" w14:textId="77777777" w:rsidR="00A37FFA" w:rsidRDefault="00A37FFA" w:rsidP="00A37FFA">
            <w:pPr>
              <w:pStyle w:val="EmptyCellLayoutStyle"/>
              <w:spacing w:after="0" w:line="240" w:lineRule="auto"/>
            </w:pPr>
          </w:p>
        </w:tc>
      </w:tr>
    </w:tbl>
    <w:p xmlns:w="http://schemas.openxmlformats.org/wordprocessingml/2006/main" w14:paraId="4073BD31" w14:textId="77777777" w:rsidR="00A37FFA" w:rsidRDefault="00A37FFA" w:rsidP="00A37FFA">
      <w:pPr>
        <w:spacing w:after="0" w:line="240" w:lineRule="auto"/>
      </w:pPr>
    </w:p>
    <w:p xmlns:w="http://schemas.openxmlformats.org/wordprocessingml/2006/main" w14:paraId="332DD0A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에서 열을 삭제하지 못했습니다.</w:t>
      </w:r>
    </w:p>
    <w:p xmlns:w="http://schemas.openxmlformats.org/wordprocessingml/2006/main" w14:paraId="7FAB48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p_repldropcolumn이 게시 데이터베이스에 지정된 열을 삭제하지 못했습니다. 이 오류는 시스템 테이블 업데이트 실패 또는 기본 ALTER TABLE 문 실패로 인해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B70C48" w14:textId="77777777" w:rsidTr="00A37FFA">
        <w:trPr>
          <w:trHeight w:val="54"/>
        </w:trPr>
        <w:tc>
          <w:tcPr>
            <w:tcW w:w="54" w:type="dxa"/>
          </w:tcPr>
          <w:p w14:paraId="6907482E" w14:textId="77777777" w:rsidR="00A37FFA" w:rsidRDefault="00A37FFA" w:rsidP="00A37FFA">
            <w:pPr>
              <w:pStyle w:val="EmptyCellLayoutStyle"/>
              <w:spacing w:after="0" w:line="240" w:lineRule="auto"/>
            </w:pPr>
          </w:p>
        </w:tc>
        <w:tc>
          <w:tcPr>
            <w:tcW w:w="10395" w:type="dxa"/>
          </w:tcPr>
          <w:p w14:paraId="5768F5D6" w14:textId="77777777" w:rsidR="00A37FFA" w:rsidRDefault="00A37FFA" w:rsidP="00A37FFA">
            <w:pPr>
              <w:pStyle w:val="EmptyCellLayoutStyle"/>
              <w:spacing w:after="0" w:line="240" w:lineRule="auto"/>
            </w:pPr>
          </w:p>
        </w:tc>
        <w:tc>
          <w:tcPr>
            <w:tcW w:w="149" w:type="dxa"/>
          </w:tcPr>
          <w:p w14:paraId="70ABE682" w14:textId="77777777" w:rsidR="00A37FFA" w:rsidRDefault="00A37FFA" w:rsidP="00A37FFA">
            <w:pPr>
              <w:pStyle w:val="EmptyCellLayoutStyle"/>
              <w:spacing w:after="0" w:line="240" w:lineRule="auto"/>
            </w:pPr>
          </w:p>
        </w:tc>
      </w:tr>
      <w:tr w:rsidR="00A37FFA" w14:paraId="43905A35" w14:textId="77777777" w:rsidTr="00A37FFA">
        <w:tc>
          <w:tcPr>
            <w:tcW w:w="54" w:type="dxa"/>
          </w:tcPr>
          <w:p w14:paraId="425ECD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4F3D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9C1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62AC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7A8B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E902D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2DC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224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CEC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8A72B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11B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7E5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6974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3F27A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EC4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0420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A5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4E7A7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500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D1A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9ED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12266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387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DCF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F3F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E4F10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5B8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6AF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6015D" w14:textId="77777777" w:rsidR="00A37FFA" w:rsidRDefault="00A37FFA" w:rsidP="00A37FFA">
                  <w:pPr>
                    <w:spacing w:after="0" w:line="240" w:lineRule="auto"/>
                  </w:pPr>
                </w:p>
              </w:tc>
            </w:tr>
            <w:tr w:rsidR="00A37FFA" w14:paraId="3DA76B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E20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053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450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0552F5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DCE5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6C00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4C6F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04DEF6" w14:textId="77777777" w:rsidR="00A37FFA" w:rsidRDefault="00A37FFA" w:rsidP="00A37FFA">
            <w:pPr>
              <w:spacing w:after="0" w:line="240" w:lineRule="auto"/>
            </w:pPr>
          </w:p>
        </w:tc>
        <w:tc>
          <w:tcPr>
            <w:tcW w:w="149" w:type="dxa"/>
          </w:tcPr>
          <w:p w14:paraId="28EA6779" w14:textId="77777777" w:rsidR="00A37FFA" w:rsidRDefault="00A37FFA" w:rsidP="00A37FFA">
            <w:pPr>
              <w:pStyle w:val="EmptyCellLayoutStyle"/>
              <w:spacing w:after="0" w:line="240" w:lineRule="auto"/>
            </w:pPr>
          </w:p>
        </w:tc>
      </w:tr>
      <w:tr w:rsidR="00A37FFA" w14:paraId="6886F940" w14:textId="77777777" w:rsidTr="00A37FFA">
        <w:trPr>
          <w:trHeight w:val="80"/>
        </w:trPr>
        <w:tc>
          <w:tcPr>
            <w:tcW w:w="54" w:type="dxa"/>
          </w:tcPr>
          <w:p w14:paraId="13E18783" w14:textId="77777777" w:rsidR="00A37FFA" w:rsidRDefault="00A37FFA" w:rsidP="00A37FFA">
            <w:pPr>
              <w:pStyle w:val="EmptyCellLayoutStyle"/>
              <w:spacing w:after="0" w:line="240" w:lineRule="auto"/>
            </w:pPr>
          </w:p>
        </w:tc>
        <w:tc>
          <w:tcPr>
            <w:tcW w:w="10395" w:type="dxa"/>
          </w:tcPr>
          <w:p w14:paraId="4E18616A" w14:textId="77777777" w:rsidR="00A37FFA" w:rsidRDefault="00A37FFA" w:rsidP="00A37FFA">
            <w:pPr>
              <w:pStyle w:val="EmptyCellLayoutStyle"/>
              <w:spacing w:after="0" w:line="240" w:lineRule="auto"/>
            </w:pPr>
          </w:p>
        </w:tc>
        <w:tc>
          <w:tcPr>
            <w:tcW w:w="149" w:type="dxa"/>
          </w:tcPr>
          <w:p w14:paraId="185DFB86" w14:textId="77777777" w:rsidR="00A37FFA" w:rsidRDefault="00A37FFA" w:rsidP="00A37FFA">
            <w:pPr>
              <w:pStyle w:val="EmptyCellLayoutStyle"/>
              <w:spacing w:after="0" w:line="240" w:lineRule="auto"/>
            </w:pPr>
          </w:p>
        </w:tc>
      </w:tr>
    </w:tbl>
    <w:p xmlns:w="http://schemas.openxmlformats.org/wordprocessingml/2006/main" w14:paraId="1D150796" w14:textId="77777777" w:rsidR="00A37FFA" w:rsidRDefault="00A37FFA" w:rsidP="00A37FFA">
      <w:pPr>
        <w:spacing w:after="0" w:line="240" w:lineRule="auto"/>
      </w:pPr>
    </w:p>
    <w:p xmlns:w="http://schemas.openxmlformats.org/wordprocessingml/2006/main" w14:paraId="4AD0B83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 헤더에 잘못된 PageId가 있습니다.</w:t>
      </w:r>
    </w:p>
    <w:p xmlns:w="http://schemas.openxmlformats.org/wordprocessingml/2006/main" w14:paraId="443815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CC가 페이지 P_ID1을 요청했습니다. 이 페이지를 디스크에서 읽으면 헤더에서 페이지 ID가 P_ID2로 표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FEB589" w14:textId="77777777" w:rsidTr="00A37FFA">
        <w:trPr>
          <w:trHeight w:val="54"/>
        </w:trPr>
        <w:tc>
          <w:tcPr>
            <w:tcW w:w="54" w:type="dxa"/>
          </w:tcPr>
          <w:p w14:paraId="368CBCB0" w14:textId="77777777" w:rsidR="00A37FFA" w:rsidRDefault="00A37FFA" w:rsidP="00A37FFA">
            <w:pPr>
              <w:pStyle w:val="EmptyCellLayoutStyle"/>
              <w:spacing w:after="0" w:line="240" w:lineRule="auto"/>
            </w:pPr>
          </w:p>
        </w:tc>
        <w:tc>
          <w:tcPr>
            <w:tcW w:w="10395" w:type="dxa"/>
          </w:tcPr>
          <w:p w14:paraId="502F766A" w14:textId="77777777" w:rsidR="00A37FFA" w:rsidRDefault="00A37FFA" w:rsidP="00A37FFA">
            <w:pPr>
              <w:pStyle w:val="EmptyCellLayoutStyle"/>
              <w:spacing w:after="0" w:line="240" w:lineRule="auto"/>
            </w:pPr>
          </w:p>
        </w:tc>
        <w:tc>
          <w:tcPr>
            <w:tcW w:w="149" w:type="dxa"/>
          </w:tcPr>
          <w:p w14:paraId="47DEAF7A" w14:textId="77777777" w:rsidR="00A37FFA" w:rsidRDefault="00A37FFA" w:rsidP="00A37FFA">
            <w:pPr>
              <w:pStyle w:val="EmptyCellLayoutStyle"/>
              <w:spacing w:after="0" w:line="240" w:lineRule="auto"/>
            </w:pPr>
          </w:p>
        </w:tc>
      </w:tr>
      <w:tr w:rsidR="00A37FFA" w14:paraId="320EAEAF" w14:textId="77777777" w:rsidTr="00A37FFA">
        <w:tc>
          <w:tcPr>
            <w:tcW w:w="54" w:type="dxa"/>
          </w:tcPr>
          <w:p w14:paraId="7A8716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9DEA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720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F75E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F3A8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9464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72A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993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BEE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C846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620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39F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50D3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0F538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44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37E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F28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7AD6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F78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5EE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31F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315D0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3BA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5F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030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A5189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2D1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7D2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861EC" w14:textId="77777777" w:rsidR="00A37FFA" w:rsidRDefault="00A37FFA" w:rsidP="00A37FFA">
                  <w:pPr>
                    <w:spacing w:after="0" w:line="240" w:lineRule="auto"/>
                  </w:pPr>
                </w:p>
              </w:tc>
            </w:tr>
            <w:tr w:rsidR="00A37FFA" w14:paraId="4EC222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599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E3F1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E3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07661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E71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1664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2599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8E3A15" w14:textId="77777777" w:rsidR="00A37FFA" w:rsidRDefault="00A37FFA" w:rsidP="00A37FFA">
            <w:pPr>
              <w:spacing w:after="0" w:line="240" w:lineRule="auto"/>
            </w:pPr>
          </w:p>
        </w:tc>
        <w:tc>
          <w:tcPr>
            <w:tcW w:w="149" w:type="dxa"/>
          </w:tcPr>
          <w:p w14:paraId="33572AB8" w14:textId="77777777" w:rsidR="00A37FFA" w:rsidRDefault="00A37FFA" w:rsidP="00A37FFA">
            <w:pPr>
              <w:pStyle w:val="EmptyCellLayoutStyle"/>
              <w:spacing w:after="0" w:line="240" w:lineRule="auto"/>
            </w:pPr>
          </w:p>
        </w:tc>
      </w:tr>
      <w:tr w:rsidR="00A37FFA" w14:paraId="7BFC3470" w14:textId="77777777" w:rsidTr="00A37FFA">
        <w:trPr>
          <w:trHeight w:val="80"/>
        </w:trPr>
        <w:tc>
          <w:tcPr>
            <w:tcW w:w="54" w:type="dxa"/>
          </w:tcPr>
          <w:p w14:paraId="7850413E" w14:textId="77777777" w:rsidR="00A37FFA" w:rsidRDefault="00A37FFA" w:rsidP="00A37FFA">
            <w:pPr>
              <w:pStyle w:val="EmptyCellLayoutStyle"/>
              <w:spacing w:after="0" w:line="240" w:lineRule="auto"/>
            </w:pPr>
          </w:p>
        </w:tc>
        <w:tc>
          <w:tcPr>
            <w:tcW w:w="10395" w:type="dxa"/>
          </w:tcPr>
          <w:p w14:paraId="39E3E747" w14:textId="77777777" w:rsidR="00A37FFA" w:rsidRDefault="00A37FFA" w:rsidP="00A37FFA">
            <w:pPr>
              <w:pStyle w:val="EmptyCellLayoutStyle"/>
              <w:spacing w:after="0" w:line="240" w:lineRule="auto"/>
            </w:pPr>
          </w:p>
        </w:tc>
        <w:tc>
          <w:tcPr>
            <w:tcW w:w="149" w:type="dxa"/>
          </w:tcPr>
          <w:p w14:paraId="772C5D17" w14:textId="77777777" w:rsidR="00A37FFA" w:rsidRDefault="00A37FFA" w:rsidP="00A37FFA">
            <w:pPr>
              <w:pStyle w:val="EmptyCellLayoutStyle"/>
              <w:spacing w:after="0" w:line="240" w:lineRule="auto"/>
            </w:pPr>
          </w:p>
        </w:tc>
      </w:tr>
    </w:tbl>
    <w:p xmlns:w="http://schemas.openxmlformats.org/wordprocessingml/2006/main" w14:paraId="15749AE9" w14:textId="77777777" w:rsidR="00A37FFA" w:rsidRDefault="00A37FFA" w:rsidP="00A37FFA">
      <w:pPr>
        <w:spacing w:after="0" w:line="240" w:lineRule="auto"/>
      </w:pPr>
    </w:p>
    <w:p xmlns:w="http://schemas.openxmlformats.org/wordprocessingml/2006/main" w14:paraId="3567979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전체 텍스트 검색: 현재 데이터베이스에 전체 텍스트 검색이 사용하도록 설정되지 않았습니다. sp_fulltext_database를 사용하여 전체 텍스트 검색을 활성화하십시오.</w:t>
      </w:r>
    </w:p>
    <w:p xmlns:w="http://schemas.openxmlformats.org/wordprocessingml/2006/main" w14:paraId="62303A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체 텍스트 인덱싱을 사용하지 않는 데이터베이스에서 전체 텍스트 인덱싱을 수행하려고 시도했습니다. 데이터베이스가 전체 텍스트를 사용하도록 설정되지 않았거나, 데이터베이스가 복원 또는 연결되어 자동으로 전체 텍스트 인덱싱을 사용하지 않게 되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174858" w14:textId="77777777" w:rsidTr="00A37FFA">
        <w:trPr>
          <w:trHeight w:val="54"/>
        </w:trPr>
        <w:tc>
          <w:tcPr>
            <w:tcW w:w="54" w:type="dxa"/>
          </w:tcPr>
          <w:p w14:paraId="6F2DF547" w14:textId="77777777" w:rsidR="00A37FFA" w:rsidRDefault="00A37FFA" w:rsidP="00A37FFA">
            <w:pPr>
              <w:pStyle w:val="EmptyCellLayoutStyle"/>
              <w:spacing w:after="0" w:line="240" w:lineRule="auto"/>
            </w:pPr>
          </w:p>
        </w:tc>
        <w:tc>
          <w:tcPr>
            <w:tcW w:w="10395" w:type="dxa"/>
          </w:tcPr>
          <w:p w14:paraId="5127987B" w14:textId="77777777" w:rsidR="00A37FFA" w:rsidRDefault="00A37FFA" w:rsidP="00A37FFA">
            <w:pPr>
              <w:pStyle w:val="EmptyCellLayoutStyle"/>
              <w:spacing w:after="0" w:line="240" w:lineRule="auto"/>
            </w:pPr>
          </w:p>
        </w:tc>
        <w:tc>
          <w:tcPr>
            <w:tcW w:w="149" w:type="dxa"/>
          </w:tcPr>
          <w:p w14:paraId="771191E7" w14:textId="77777777" w:rsidR="00A37FFA" w:rsidRDefault="00A37FFA" w:rsidP="00A37FFA">
            <w:pPr>
              <w:pStyle w:val="EmptyCellLayoutStyle"/>
              <w:spacing w:after="0" w:line="240" w:lineRule="auto"/>
            </w:pPr>
          </w:p>
        </w:tc>
      </w:tr>
      <w:tr w:rsidR="00A37FFA" w14:paraId="6E72D32B" w14:textId="77777777" w:rsidTr="00A37FFA">
        <w:tc>
          <w:tcPr>
            <w:tcW w:w="54" w:type="dxa"/>
          </w:tcPr>
          <w:p w14:paraId="303F5A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EF981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8DDD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6707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9205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BB255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B25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3AD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10E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F0333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029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489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BE0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A891C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FBC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379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6D5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F75D4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144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EA0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B7C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FC8B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21B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726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813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0240A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4E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9F6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98E3" w14:textId="77777777" w:rsidR="00A37FFA" w:rsidRDefault="00A37FFA" w:rsidP="00A37FFA">
                  <w:pPr>
                    <w:spacing w:after="0" w:line="240" w:lineRule="auto"/>
                  </w:pPr>
                </w:p>
              </w:tc>
            </w:tr>
            <w:tr w:rsidR="00A37FFA" w14:paraId="4980A8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814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B1F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7BB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210930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D91D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597D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3AB3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0E4EEAC" w14:textId="77777777" w:rsidR="00A37FFA" w:rsidRDefault="00A37FFA" w:rsidP="00A37FFA">
            <w:pPr>
              <w:spacing w:after="0" w:line="240" w:lineRule="auto"/>
            </w:pPr>
          </w:p>
        </w:tc>
        <w:tc>
          <w:tcPr>
            <w:tcW w:w="149" w:type="dxa"/>
          </w:tcPr>
          <w:p w14:paraId="19A51DBE" w14:textId="77777777" w:rsidR="00A37FFA" w:rsidRDefault="00A37FFA" w:rsidP="00A37FFA">
            <w:pPr>
              <w:pStyle w:val="EmptyCellLayoutStyle"/>
              <w:spacing w:after="0" w:line="240" w:lineRule="auto"/>
            </w:pPr>
          </w:p>
        </w:tc>
      </w:tr>
      <w:tr w:rsidR="00A37FFA" w14:paraId="005AF61B" w14:textId="77777777" w:rsidTr="00A37FFA">
        <w:trPr>
          <w:trHeight w:val="80"/>
        </w:trPr>
        <w:tc>
          <w:tcPr>
            <w:tcW w:w="54" w:type="dxa"/>
          </w:tcPr>
          <w:p w14:paraId="461C0DF5" w14:textId="77777777" w:rsidR="00A37FFA" w:rsidRDefault="00A37FFA" w:rsidP="00A37FFA">
            <w:pPr>
              <w:pStyle w:val="EmptyCellLayoutStyle"/>
              <w:spacing w:after="0" w:line="240" w:lineRule="auto"/>
            </w:pPr>
          </w:p>
        </w:tc>
        <w:tc>
          <w:tcPr>
            <w:tcW w:w="10395" w:type="dxa"/>
          </w:tcPr>
          <w:p w14:paraId="3D505B3A" w14:textId="77777777" w:rsidR="00A37FFA" w:rsidRDefault="00A37FFA" w:rsidP="00A37FFA">
            <w:pPr>
              <w:pStyle w:val="EmptyCellLayoutStyle"/>
              <w:spacing w:after="0" w:line="240" w:lineRule="auto"/>
            </w:pPr>
          </w:p>
        </w:tc>
        <w:tc>
          <w:tcPr>
            <w:tcW w:w="149" w:type="dxa"/>
          </w:tcPr>
          <w:p w14:paraId="4EC89723" w14:textId="77777777" w:rsidR="00A37FFA" w:rsidRDefault="00A37FFA" w:rsidP="00A37FFA">
            <w:pPr>
              <w:pStyle w:val="EmptyCellLayoutStyle"/>
              <w:spacing w:after="0" w:line="240" w:lineRule="auto"/>
            </w:pPr>
          </w:p>
        </w:tc>
      </w:tr>
    </w:tbl>
    <w:p xmlns:w="http://schemas.openxmlformats.org/wordprocessingml/2006/main" w14:paraId="3CA01BDC" w14:textId="77777777" w:rsidR="00A37FFA" w:rsidRDefault="00A37FFA" w:rsidP="00A37FFA">
      <w:pPr>
        <w:spacing w:after="0" w:line="240" w:lineRule="auto"/>
      </w:pPr>
    </w:p>
    <w:p xmlns:w="http://schemas.openxmlformats.org/wordprocessingml/2006/main" w14:paraId="6559ADA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미러링 경로를 처리하는 동안 오류가 발생했습니다.</w:t>
      </w:r>
    </w:p>
    <w:p xmlns:w="http://schemas.openxmlformats.org/wordprocessingml/2006/main" w14:paraId="3C67A2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미러링 경로를 처리하는 동안 오류가 발생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457849" w14:textId="77777777" w:rsidTr="00A37FFA">
        <w:trPr>
          <w:trHeight w:val="54"/>
        </w:trPr>
        <w:tc>
          <w:tcPr>
            <w:tcW w:w="54" w:type="dxa"/>
          </w:tcPr>
          <w:p w14:paraId="6ED7C957" w14:textId="77777777" w:rsidR="00A37FFA" w:rsidRDefault="00A37FFA" w:rsidP="00A37FFA">
            <w:pPr>
              <w:pStyle w:val="EmptyCellLayoutStyle"/>
              <w:spacing w:after="0" w:line="240" w:lineRule="auto"/>
            </w:pPr>
          </w:p>
        </w:tc>
        <w:tc>
          <w:tcPr>
            <w:tcW w:w="10395" w:type="dxa"/>
          </w:tcPr>
          <w:p w14:paraId="6754054A" w14:textId="77777777" w:rsidR="00A37FFA" w:rsidRDefault="00A37FFA" w:rsidP="00A37FFA">
            <w:pPr>
              <w:pStyle w:val="EmptyCellLayoutStyle"/>
              <w:spacing w:after="0" w:line="240" w:lineRule="auto"/>
            </w:pPr>
          </w:p>
        </w:tc>
        <w:tc>
          <w:tcPr>
            <w:tcW w:w="149" w:type="dxa"/>
          </w:tcPr>
          <w:p w14:paraId="1D5BDD4C" w14:textId="77777777" w:rsidR="00A37FFA" w:rsidRDefault="00A37FFA" w:rsidP="00A37FFA">
            <w:pPr>
              <w:pStyle w:val="EmptyCellLayoutStyle"/>
              <w:spacing w:after="0" w:line="240" w:lineRule="auto"/>
            </w:pPr>
          </w:p>
        </w:tc>
      </w:tr>
      <w:tr w:rsidR="00A37FFA" w14:paraId="5DD4E2DD" w14:textId="77777777" w:rsidTr="00A37FFA">
        <w:tc>
          <w:tcPr>
            <w:tcW w:w="54" w:type="dxa"/>
          </w:tcPr>
          <w:p w14:paraId="4C2473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207C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ED6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047D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5056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C14DB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D7C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BDB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353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ACDBE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BB2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388C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44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533F5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6EA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BEB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D3F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458E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4E5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3E8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AF7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68116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62F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966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406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E8E82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69A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739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A5F80" w14:textId="77777777" w:rsidR="00A37FFA" w:rsidRDefault="00A37FFA" w:rsidP="00A37FFA">
                  <w:pPr>
                    <w:spacing w:after="0" w:line="240" w:lineRule="auto"/>
                  </w:pPr>
                </w:p>
              </w:tc>
            </w:tr>
            <w:tr w:rsidR="00A37FFA" w14:paraId="3A427A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6E9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033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294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B68AD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7287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141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719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9D85F03" w14:textId="77777777" w:rsidR="00A37FFA" w:rsidRDefault="00A37FFA" w:rsidP="00A37FFA">
            <w:pPr>
              <w:spacing w:after="0" w:line="240" w:lineRule="auto"/>
            </w:pPr>
          </w:p>
        </w:tc>
        <w:tc>
          <w:tcPr>
            <w:tcW w:w="149" w:type="dxa"/>
          </w:tcPr>
          <w:p w14:paraId="6CC1B1F5" w14:textId="77777777" w:rsidR="00A37FFA" w:rsidRDefault="00A37FFA" w:rsidP="00A37FFA">
            <w:pPr>
              <w:pStyle w:val="EmptyCellLayoutStyle"/>
              <w:spacing w:after="0" w:line="240" w:lineRule="auto"/>
            </w:pPr>
          </w:p>
        </w:tc>
      </w:tr>
      <w:tr w:rsidR="00A37FFA" w14:paraId="0A10522C" w14:textId="77777777" w:rsidTr="00A37FFA">
        <w:trPr>
          <w:trHeight w:val="80"/>
        </w:trPr>
        <w:tc>
          <w:tcPr>
            <w:tcW w:w="54" w:type="dxa"/>
          </w:tcPr>
          <w:p w14:paraId="4B1010A0" w14:textId="77777777" w:rsidR="00A37FFA" w:rsidRDefault="00A37FFA" w:rsidP="00A37FFA">
            <w:pPr>
              <w:pStyle w:val="EmptyCellLayoutStyle"/>
              <w:spacing w:after="0" w:line="240" w:lineRule="auto"/>
            </w:pPr>
          </w:p>
        </w:tc>
        <w:tc>
          <w:tcPr>
            <w:tcW w:w="10395" w:type="dxa"/>
          </w:tcPr>
          <w:p w14:paraId="425AA9E2" w14:textId="77777777" w:rsidR="00A37FFA" w:rsidRDefault="00A37FFA" w:rsidP="00A37FFA">
            <w:pPr>
              <w:pStyle w:val="EmptyCellLayoutStyle"/>
              <w:spacing w:after="0" w:line="240" w:lineRule="auto"/>
            </w:pPr>
          </w:p>
        </w:tc>
        <w:tc>
          <w:tcPr>
            <w:tcW w:w="149" w:type="dxa"/>
          </w:tcPr>
          <w:p w14:paraId="2B342230" w14:textId="77777777" w:rsidR="00A37FFA" w:rsidRDefault="00A37FFA" w:rsidP="00A37FFA">
            <w:pPr>
              <w:pStyle w:val="EmptyCellLayoutStyle"/>
              <w:spacing w:after="0" w:line="240" w:lineRule="auto"/>
            </w:pPr>
          </w:p>
        </w:tc>
      </w:tr>
    </w:tbl>
    <w:p xmlns:w="http://schemas.openxmlformats.org/wordprocessingml/2006/main" w14:paraId="2F2D2772" w14:textId="77777777" w:rsidR="00A37FFA" w:rsidRDefault="00A37FFA" w:rsidP="00A37FFA">
      <w:pPr>
        <w:spacing w:after="0" w:line="240" w:lineRule="auto"/>
      </w:pPr>
    </w:p>
    <w:p xmlns:w="http://schemas.openxmlformats.org/wordprocessingml/2006/main" w14:paraId="724F028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Extent 개체가 이 데이터베이스의 범위를 벗어났습니다.</w:t>
      </w:r>
    </w:p>
    <w:p xmlns:w="http://schemas.openxmlformats.org/wordprocessingml/2006/main" w14:paraId="5C1FCA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_ID는 (filenum:pageinfile) 형식의 PageID입니다. 이 익스텐트의 pageinfile이 데이터베이스 파일 filenum의 실제 크기보다 큽니다. 이 익스텐트는 지정된 개체/인덱스 ID에 대해 IAM 페이지에 할당된 것으로 표시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B8761D" w14:textId="77777777" w:rsidTr="00A37FFA">
        <w:trPr>
          <w:trHeight w:val="54"/>
        </w:trPr>
        <w:tc>
          <w:tcPr>
            <w:tcW w:w="54" w:type="dxa"/>
          </w:tcPr>
          <w:p w14:paraId="4AA007A5" w14:textId="77777777" w:rsidR="00A37FFA" w:rsidRDefault="00A37FFA" w:rsidP="00A37FFA">
            <w:pPr>
              <w:pStyle w:val="EmptyCellLayoutStyle"/>
              <w:spacing w:after="0" w:line="240" w:lineRule="auto"/>
            </w:pPr>
          </w:p>
        </w:tc>
        <w:tc>
          <w:tcPr>
            <w:tcW w:w="10395" w:type="dxa"/>
          </w:tcPr>
          <w:p w14:paraId="78521676" w14:textId="77777777" w:rsidR="00A37FFA" w:rsidRDefault="00A37FFA" w:rsidP="00A37FFA">
            <w:pPr>
              <w:pStyle w:val="EmptyCellLayoutStyle"/>
              <w:spacing w:after="0" w:line="240" w:lineRule="auto"/>
            </w:pPr>
          </w:p>
        </w:tc>
        <w:tc>
          <w:tcPr>
            <w:tcW w:w="149" w:type="dxa"/>
          </w:tcPr>
          <w:p w14:paraId="00349EB0" w14:textId="77777777" w:rsidR="00A37FFA" w:rsidRDefault="00A37FFA" w:rsidP="00A37FFA">
            <w:pPr>
              <w:pStyle w:val="EmptyCellLayoutStyle"/>
              <w:spacing w:after="0" w:line="240" w:lineRule="auto"/>
            </w:pPr>
          </w:p>
        </w:tc>
      </w:tr>
      <w:tr w:rsidR="00A37FFA" w14:paraId="64B6D556" w14:textId="77777777" w:rsidTr="00A37FFA">
        <w:tc>
          <w:tcPr>
            <w:tcW w:w="54" w:type="dxa"/>
          </w:tcPr>
          <w:p w14:paraId="28982EE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02DB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4AFE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0A88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37B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C5119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F83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A4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32E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7A5BF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5C2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8FE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B1A8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7FB3E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17C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F03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C47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E30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AAB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903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BCD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07FB7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03B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769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DAE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78841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E61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248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13C6F" w14:textId="77777777" w:rsidR="00A37FFA" w:rsidRDefault="00A37FFA" w:rsidP="00A37FFA">
                  <w:pPr>
                    <w:spacing w:after="0" w:line="240" w:lineRule="auto"/>
                  </w:pPr>
                </w:p>
              </w:tc>
            </w:tr>
            <w:tr w:rsidR="00A37FFA" w14:paraId="453CAD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B30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43B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632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418DB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E092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7F1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D4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ADC70A" w14:textId="77777777" w:rsidR="00A37FFA" w:rsidRDefault="00A37FFA" w:rsidP="00A37FFA">
            <w:pPr>
              <w:spacing w:after="0" w:line="240" w:lineRule="auto"/>
            </w:pPr>
          </w:p>
        </w:tc>
        <w:tc>
          <w:tcPr>
            <w:tcW w:w="149" w:type="dxa"/>
          </w:tcPr>
          <w:p w14:paraId="4DB99C87" w14:textId="77777777" w:rsidR="00A37FFA" w:rsidRDefault="00A37FFA" w:rsidP="00A37FFA">
            <w:pPr>
              <w:pStyle w:val="EmptyCellLayoutStyle"/>
              <w:spacing w:after="0" w:line="240" w:lineRule="auto"/>
            </w:pPr>
          </w:p>
        </w:tc>
      </w:tr>
      <w:tr w:rsidR="00A37FFA" w14:paraId="2FE860F1" w14:textId="77777777" w:rsidTr="00A37FFA">
        <w:trPr>
          <w:trHeight w:val="80"/>
        </w:trPr>
        <w:tc>
          <w:tcPr>
            <w:tcW w:w="54" w:type="dxa"/>
          </w:tcPr>
          <w:p w14:paraId="55232C77" w14:textId="77777777" w:rsidR="00A37FFA" w:rsidRDefault="00A37FFA" w:rsidP="00A37FFA">
            <w:pPr>
              <w:pStyle w:val="EmptyCellLayoutStyle"/>
              <w:spacing w:after="0" w:line="240" w:lineRule="auto"/>
            </w:pPr>
          </w:p>
        </w:tc>
        <w:tc>
          <w:tcPr>
            <w:tcW w:w="10395" w:type="dxa"/>
          </w:tcPr>
          <w:p w14:paraId="416DC478" w14:textId="77777777" w:rsidR="00A37FFA" w:rsidRDefault="00A37FFA" w:rsidP="00A37FFA">
            <w:pPr>
              <w:pStyle w:val="EmptyCellLayoutStyle"/>
              <w:spacing w:after="0" w:line="240" w:lineRule="auto"/>
            </w:pPr>
          </w:p>
        </w:tc>
        <w:tc>
          <w:tcPr>
            <w:tcW w:w="149" w:type="dxa"/>
          </w:tcPr>
          <w:p w14:paraId="2B17175F" w14:textId="77777777" w:rsidR="00A37FFA" w:rsidRDefault="00A37FFA" w:rsidP="00A37FFA">
            <w:pPr>
              <w:pStyle w:val="EmptyCellLayoutStyle"/>
              <w:spacing w:after="0" w:line="240" w:lineRule="auto"/>
            </w:pPr>
          </w:p>
        </w:tc>
      </w:tr>
    </w:tbl>
    <w:p xmlns:w="http://schemas.openxmlformats.org/wordprocessingml/2006/main" w14:paraId="00DBD7B2" w14:textId="77777777" w:rsidR="00A37FFA" w:rsidRDefault="00A37FFA" w:rsidP="00A37FFA">
      <w:pPr>
        <w:spacing w:after="0" w:line="240" w:lineRule="auto"/>
      </w:pPr>
    </w:p>
    <w:p xmlns:w="http://schemas.openxmlformats.org/wordprocessingml/2006/main" w14:paraId="0CEE687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의 하위 키 값이 부모 슬롯에 있는 키 값이 아닙니다.</w:t>
      </w:r>
    </w:p>
    <w:p xmlns:w="http://schemas.openxmlformats.org/wordprocessingml/2006/main" w14:paraId="312B25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의 트리 수준 페이지에는 각 자식 페이지에 대한 레코드 및 해당 자식 페이지의 키 값이 포함되어 있습니다. 자식 페이지가 리프 수준 페이지(수준 0)인 경우 페이지의 모든 레코드는 부모 페이지의 키 값보다 크거나 같은 키 값을 가져야 합니다. 자식 페이지가 트리 수준 페이지(수준 &gt; 0)인 경우 첫 번째 레코드는 부모 페이지의 키 값과 정확하게 일치하는 키 값을 가져야 하며, 첫 번째 레코드를 제외한 모든 레코드는 부모 페이지의 키 값보다 큰 키 값을 가져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D6D8B1" w14:textId="77777777" w:rsidTr="00A37FFA">
        <w:trPr>
          <w:trHeight w:val="54"/>
        </w:trPr>
        <w:tc>
          <w:tcPr>
            <w:tcW w:w="54" w:type="dxa"/>
          </w:tcPr>
          <w:p w14:paraId="5F5BDCDD" w14:textId="77777777" w:rsidR="00A37FFA" w:rsidRDefault="00A37FFA" w:rsidP="00A37FFA">
            <w:pPr>
              <w:pStyle w:val="EmptyCellLayoutStyle"/>
              <w:spacing w:after="0" w:line="240" w:lineRule="auto"/>
            </w:pPr>
          </w:p>
        </w:tc>
        <w:tc>
          <w:tcPr>
            <w:tcW w:w="10395" w:type="dxa"/>
          </w:tcPr>
          <w:p w14:paraId="6234FCF6" w14:textId="77777777" w:rsidR="00A37FFA" w:rsidRDefault="00A37FFA" w:rsidP="00A37FFA">
            <w:pPr>
              <w:pStyle w:val="EmptyCellLayoutStyle"/>
              <w:spacing w:after="0" w:line="240" w:lineRule="auto"/>
            </w:pPr>
          </w:p>
        </w:tc>
        <w:tc>
          <w:tcPr>
            <w:tcW w:w="149" w:type="dxa"/>
          </w:tcPr>
          <w:p w14:paraId="25D95677" w14:textId="77777777" w:rsidR="00A37FFA" w:rsidRDefault="00A37FFA" w:rsidP="00A37FFA">
            <w:pPr>
              <w:pStyle w:val="EmptyCellLayoutStyle"/>
              <w:spacing w:after="0" w:line="240" w:lineRule="auto"/>
            </w:pPr>
          </w:p>
        </w:tc>
      </w:tr>
      <w:tr w:rsidR="00A37FFA" w14:paraId="6261938F" w14:textId="77777777" w:rsidTr="00A37FFA">
        <w:tc>
          <w:tcPr>
            <w:tcW w:w="54" w:type="dxa"/>
          </w:tcPr>
          <w:p w14:paraId="5643C06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039E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3877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56B5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8944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A5ECA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3D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0FB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59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ABDF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B48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CB5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0586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7CEF1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EDB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A8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FD9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7903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12B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048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E7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E726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8BC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CB0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DD0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ED1C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12A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541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CD7DC" w14:textId="77777777" w:rsidR="00A37FFA" w:rsidRDefault="00A37FFA" w:rsidP="00A37FFA">
                  <w:pPr>
                    <w:spacing w:after="0" w:line="240" w:lineRule="auto"/>
                  </w:pPr>
                </w:p>
              </w:tc>
            </w:tr>
            <w:tr w:rsidR="00A37FFA" w14:paraId="54453D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104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9DD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1D2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E7433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5FE6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184D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48B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AFABD95" w14:textId="77777777" w:rsidR="00A37FFA" w:rsidRDefault="00A37FFA" w:rsidP="00A37FFA">
            <w:pPr>
              <w:spacing w:after="0" w:line="240" w:lineRule="auto"/>
            </w:pPr>
          </w:p>
        </w:tc>
        <w:tc>
          <w:tcPr>
            <w:tcW w:w="149" w:type="dxa"/>
          </w:tcPr>
          <w:p w14:paraId="0047ED27" w14:textId="77777777" w:rsidR="00A37FFA" w:rsidRDefault="00A37FFA" w:rsidP="00A37FFA">
            <w:pPr>
              <w:pStyle w:val="EmptyCellLayoutStyle"/>
              <w:spacing w:after="0" w:line="240" w:lineRule="auto"/>
            </w:pPr>
          </w:p>
        </w:tc>
      </w:tr>
      <w:tr w:rsidR="00A37FFA" w14:paraId="67F9B747" w14:textId="77777777" w:rsidTr="00A37FFA">
        <w:trPr>
          <w:trHeight w:val="80"/>
        </w:trPr>
        <w:tc>
          <w:tcPr>
            <w:tcW w:w="54" w:type="dxa"/>
          </w:tcPr>
          <w:p w14:paraId="5466BD1A" w14:textId="77777777" w:rsidR="00A37FFA" w:rsidRDefault="00A37FFA" w:rsidP="00A37FFA">
            <w:pPr>
              <w:pStyle w:val="EmptyCellLayoutStyle"/>
              <w:spacing w:after="0" w:line="240" w:lineRule="auto"/>
            </w:pPr>
          </w:p>
        </w:tc>
        <w:tc>
          <w:tcPr>
            <w:tcW w:w="10395" w:type="dxa"/>
          </w:tcPr>
          <w:p w14:paraId="047162BE" w14:textId="77777777" w:rsidR="00A37FFA" w:rsidRDefault="00A37FFA" w:rsidP="00A37FFA">
            <w:pPr>
              <w:pStyle w:val="EmptyCellLayoutStyle"/>
              <w:spacing w:after="0" w:line="240" w:lineRule="auto"/>
            </w:pPr>
          </w:p>
        </w:tc>
        <w:tc>
          <w:tcPr>
            <w:tcW w:w="149" w:type="dxa"/>
          </w:tcPr>
          <w:p w14:paraId="0CE5D3C4" w14:textId="77777777" w:rsidR="00A37FFA" w:rsidRDefault="00A37FFA" w:rsidP="00A37FFA">
            <w:pPr>
              <w:pStyle w:val="EmptyCellLayoutStyle"/>
              <w:spacing w:after="0" w:line="240" w:lineRule="auto"/>
            </w:pPr>
          </w:p>
        </w:tc>
      </w:tr>
    </w:tbl>
    <w:p xmlns:w="http://schemas.openxmlformats.org/wordprocessingml/2006/main" w14:paraId="71F91E05" w14:textId="77777777" w:rsidR="00A37FFA" w:rsidRDefault="00A37FFA" w:rsidP="00A37FFA">
      <w:pPr>
        <w:spacing w:after="0" w:line="240" w:lineRule="auto"/>
      </w:pPr>
    </w:p>
    <w:p xmlns:w="http://schemas.openxmlformats.org/wordprocessingml/2006/main" w14:paraId="7D018FF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전체 텍스트 검색: 알 수 없는 전체 텍스트 오류가 발생했습니다.</w:t>
      </w:r>
    </w:p>
    <w:p xmlns:w="http://schemas.openxmlformats.org/wordprocessingml/2006/main" w14:paraId="3FFDC5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다양한 상황에서 발생할 수 있습니다. 권한 또는 누락된 파일과 관련된 경우가 많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EB0A4B6" w14:textId="77777777" w:rsidTr="00A37FFA">
        <w:trPr>
          <w:trHeight w:val="54"/>
        </w:trPr>
        <w:tc>
          <w:tcPr>
            <w:tcW w:w="54" w:type="dxa"/>
          </w:tcPr>
          <w:p w14:paraId="0591DBE5" w14:textId="77777777" w:rsidR="00A37FFA" w:rsidRDefault="00A37FFA" w:rsidP="00A37FFA">
            <w:pPr>
              <w:pStyle w:val="EmptyCellLayoutStyle"/>
              <w:spacing w:after="0" w:line="240" w:lineRule="auto"/>
            </w:pPr>
          </w:p>
        </w:tc>
        <w:tc>
          <w:tcPr>
            <w:tcW w:w="10395" w:type="dxa"/>
          </w:tcPr>
          <w:p w14:paraId="47AD8FD8" w14:textId="77777777" w:rsidR="00A37FFA" w:rsidRDefault="00A37FFA" w:rsidP="00A37FFA">
            <w:pPr>
              <w:pStyle w:val="EmptyCellLayoutStyle"/>
              <w:spacing w:after="0" w:line="240" w:lineRule="auto"/>
            </w:pPr>
          </w:p>
        </w:tc>
        <w:tc>
          <w:tcPr>
            <w:tcW w:w="149" w:type="dxa"/>
          </w:tcPr>
          <w:p w14:paraId="68743F63" w14:textId="77777777" w:rsidR="00A37FFA" w:rsidRDefault="00A37FFA" w:rsidP="00A37FFA">
            <w:pPr>
              <w:pStyle w:val="EmptyCellLayoutStyle"/>
              <w:spacing w:after="0" w:line="240" w:lineRule="auto"/>
            </w:pPr>
          </w:p>
        </w:tc>
      </w:tr>
      <w:tr w:rsidR="00A37FFA" w14:paraId="51E28811" w14:textId="77777777" w:rsidTr="00A37FFA">
        <w:tc>
          <w:tcPr>
            <w:tcW w:w="54" w:type="dxa"/>
          </w:tcPr>
          <w:p w14:paraId="69ABBB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227C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48C2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9EA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761C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B747B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48D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88B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E49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B30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DE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ECC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960C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27F32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2E3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C5E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F6B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69446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CF6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7B6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C72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3C9E4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AC6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AE4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6E2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00E8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245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630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DD419" w14:textId="77777777" w:rsidR="00A37FFA" w:rsidRDefault="00A37FFA" w:rsidP="00A37FFA">
                  <w:pPr>
                    <w:spacing w:after="0" w:line="240" w:lineRule="auto"/>
                  </w:pPr>
                </w:p>
              </w:tc>
            </w:tr>
            <w:tr w:rsidR="00A37FFA" w14:paraId="56AB2A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4FA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8B8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D3B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526E8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88DC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75F5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4B20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B57BD1" w14:textId="77777777" w:rsidR="00A37FFA" w:rsidRDefault="00A37FFA" w:rsidP="00A37FFA">
            <w:pPr>
              <w:spacing w:after="0" w:line="240" w:lineRule="auto"/>
            </w:pPr>
          </w:p>
        </w:tc>
        <w:tc>
          <w:tcPr>
            <w:tcW w:w="149" w:type="dxa"/>
          </w:tcPr>
          <w:p w14:paraId="4D5BB2AD" w14:textId="77777777" w:rsidR="00A37FFA" w:rsidRDefault="00A37FFA" w:rsidP="00A37FFA">
            <w:pPr>
              <w:pStyle w:val="EmptyCellLayoutStyle"/>
              <w:spacing w:after="0" w:line="240" w:lineRule="auto"/>
            </w:pPr>
          </w:p>
        </w:tc>
      </w:tr>
      <w:tr w:rsidR="00A37FFA" w14:paraId="10314848" w14:textId="77777777" w:rsidTr="00A37FFA">
        <w:trPr>
          <w:trHeight w:val="80"/>
        </w:trPr>
        <w:tc>
          <w:tcPr>
            <w:tcW w:w="54" w:type="dxa"/>
          </w:tcPr>
          <w:p w14:paraId="7A8AC4B8" w14:textId="77777777" w:rsidR="00A37FFA" w:rsidRDefault="00A37FFA" w:rsidP="00A37FFA">
            <w:pPr>
              <w:pStyle w:val="EmptyCellLayoutStyle"/>
              <w:spacing w:after="0" w:line="240" w:lineRule="auto"/>
            </w:pPr>
          </w:p>
        </w:tc>
        <w:tc>
          <w:tcPr>
            <w:tcW w:w="10395" w:type="dxa"/>
          </w:tcPr>
          <w:p w14:paraId="38A9D12A" w14:textId="77777777" w:rsidR="00A37FFA" w:rsidRDefault="00A37FFA" w:rsidP="00A37FFA">
            <w:pPr>
              <w:pStyle w:val="EmptyCellLayoutStyle"/>
              <w:spacing w:after="0" w:line="240" w:lineRule="auto"/>
            </w:pPr>
          </w:p>
        </w:tc>
        <w:tc>
          <w:tcPr>
            <w:tcW w:w="149" w:type="dxa"/>
          </w:tcPr>
          <w:p w14:paraId="65C9F7B8" w14:textId="77777777" w:rsidR="00A37FFA" w:rsidRDefault="00A37FFA" w:rsidP="00A37FFA">
            <w:pPr>
              <w:pStyle w:val="EmptyCellLayoutStyle"/>
              <w:spacing w:after="0" w:line="240" w:lineRule="auto"/>
            </w:pPr>
          </w:p>
        </w:tc>
      </w:tr>
    </w:tbl>
    <w:p xmlns:w="http://schemas.openxmlformats.org/wordprocessingml/2006/main" w14:paraId="4DAE9DFD" w14:textId="77777777" w:rsidR="00A37FFA" w:rsidRDefault="00A37FFA" w:rsidP="00A37FFA">
      <w:pPr>
        <w:spacing w:after="0" w:line="240" w:lineRule="auto"/>
      </w:pPr>
    </w:p>
    <w:p xmlns:w="http://schemas.openxmlformats.org/wordprocessingml/2006/main" w14:paraId="3EEFD6B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충돌 테이블이 없습니다.</w:t>
      </w:r>
    </w:p>
    <w:p xmlns:w="http://schemas.openxmlformats.org/wordprocessingml/2006/main" w14:paraId="120D02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병합 아티클에 열을 추가하거나 삭제하려고 하지만 수정된 아티클의 sysmergearticles에 지정된 충돌 테이블이 데이터베이스에 실제로 없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5A4550" w14:textId="77777777" w:rsidTr="00A37FFA">
        <w:trPr>
          <w:trHeight w:val="54"/>
        </w:trPr>
        <w:tc>
          <w:tcPr>
            <w:tcW w:w="54" w:type="dxa"/>
          </w:tcPr>
          <w:p w14:paraId="181B1316" w14:textId="77777777" w:rsidR="00A37FFA" w:rsidRDefault="00A37FFA" w:rsidP="00A37FFA">
            <w:pPr>
              <w:pStyle w:val="EmptyCellLayoutStyle"/>
              <w:spacing w:after="0" w:line="240" w:lineRule="auto"/>
            </w:pPr>
          </w:p>
        </w:tc>
        <w:tc>
          <w:tcPr>
            <w:tcW w:w="10395" w:type="dxa"/>
          </w:tcPr>
          <w:p w14:paraId="61B7E651" w14:textId="77777777" w:rsidR="00A37FFA" w:rsidRDefault="00A37FFA" w:rsidP="00A37FFA">
            <w:pPr>
              <w:pStyle w:val="EmptyCellLayoutStyle"/>
              <w:spacing w:after="0" w:line="240" w:lineRule="auto"/>
            </w:pPr>
          </w:p>
        </w:tc>
        <w:tc>
          <w:tcPr>
            <w:tcW w:w="149" w:type="dxa"/>
          </w:tcPr>
          <w:p w14:paraId="670B9B86" w14:textId="77777777" w:rsidR="00A37FFA" w:rsidRDefault="00A37FFA" w:rsidP="00A37FFA">
            <w:pPr>
              <w:pStyle w:val="EmptyCellLayoutStyle"/>
              <w:spacing w:after="0" w:line="240" w:lineRule="auto"/>
            </w:pPr>
          </w:p>
        </w:tc>
      </w:tr>
      <w:tr w:rsidR="00A37FFA" w14:paraId="5C3F942A" w14:textId="77777777" w:rsidTr="00A37FFA">
        <w:tc>
          <w:tcPr>
            <w:tcW w:w="54" w:type="dxa"/>
          </w:tcPr>
          <w:p w14:paraId="7921DB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4C2D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F00F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9FEC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3B69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8C2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27A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D25B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44A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96FED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F9A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835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42FE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25B3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302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275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A51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B66CF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4B2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370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529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63F4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E2B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446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D7D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8E34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23F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DD3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F97E8" w14:textId="77777777" w:rsidR="00A37FFA" w:rsidRDefault="00A37FFA" w:rsidP="00A37FFA">
                  <w:pPr>
                    <w:spacing w:after="0" w:line="240" w:lineRule="auto"/>
                  </w:pPr>
                </w:p>
              </w:tc>
            </w:tr>
            <w:tr w:rsidR="00A37FFA" w14:paraId="105CF0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9E0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5C7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1FB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9A957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8625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CE6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EE3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981C9E" w14:textId="77777777" w:rsidR="00A37FFA" w:rsidRDefault="00A37FFA" w:rsidP="00A37FFA">
            <w:pPr>
              <w:spacing w:after="0" w:line="240" w:lineRule="auto"/>
            </w:pPr>
          </w:p>
        </w:tc>
        <w:tc>
          <w:tcPr>
            <w:tcW w:w="149" w:type="dxa"/>
          </w:tcPr>
          <w:p w14:paraId="768EB841" w14:textId="77777777" w:rsidR="00A37FFA" w:rsidRDefault="00A37FFA" w:rsidP="00A37FFA">
            <w:pPr>
              <w:pStyle w:val="EmptyCellLayoutStyle"/>
              <w:spacing w:after="0" w:line="240" w:lineRule="auto"/>
            </w:pPr>
          </w:p>
        </w:tc>
      </w:tr>
      <w:tr w:rsidR="00A37FFA" w14:paraId="319E836A" w14:textId="77777777" w:rsidTr="00A37FFA">
        <w:trPr>
          <w:trHeight w:val="80"/>
        </w:trPr>
        <w:tc>
          <w:tcPr>
            <w:tcW w:w="54" w:type="dxa"/>
          </w:tcPr>
          <w:p w14:paraId="0E240785" w14:textId="77777777" w:rsidR="00A37FFA" w:rsidRDefault="00A37FFA" w:rsidP="00A37FFA">
            <w:pPr>
              <w:pStyle w:val="EmptyCellLayoutStyle"/>
              <w:spacing w:after="0" w:line="240" w:lineRule="auto"/>
            </w:pPr>
          </w:p>
        </w:tc>
        <w:tc>
          <w:tcPr>
            <w:tcW w:w="10395" w:type="dxa"/>
          </w:tcPr>
          <w:p w14:paraId="17414140" w14:textId="77777777" w:rsidR="00A37FFA" w:rsidRDefault="00A37FFA" w:rsidP="00A37FFA">
            <w:pPr>
              <w:pStyle w:val="EmptyCellLayoutStyle"/>
              <w:spacing w:after="0" w:line="240" w:lineRule="auto"/>
            </w:pPr>
          </w:p>
        </w:tc>
        <w:tc>
          <w:tcPr>
            <w:tcW w:w="149" w:type="dxa"/>
          </w:tcPr>
          <w:p w14:paraId="3D70F61D" w14:textId="77777777" w:rsidR="00A37FFA" w:rsidRDefault="00A37FFA" w:rsidP="00A37FFA">
            <w:pPr>
              <w:pStyle w:val="EmptyCellLayoutStyle"/>
              <w:spacing w:after="0" w:line="240" w:lineRule="auto"/>
            </w:pPr>
          </w:p>
        </w:tc>
      </w:tr>
    </w:tbl>
    <w:p xmlns:w="http://schemas.openxmlformats.org/wordprocessingml/2006/main" w14:paraId="29243AEC" w14:textId="77777777" w:rsidR="00A37FFA" w:rsidRDefault="00A37FFA" w:rsidP="00A37FFA">
      <w:pPr>
        <w:spacing w:after="0" w:line="240" w:lineRule="auto"/>
      </w:pPr>
    </w:p>
    <w:p xmlns:w="http://schemas.openxmlformats.org/wordprocessingml/2006/main" w14:paraId="6DF5392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어설션(17066)</w:t>
      </w:r>
    </w:p>
    <w:p xmlns:w="http://schemas.openxmlformats.org/wordprocessingml/2006/main" w14:paraId="739EDA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오류가 발생했습니다. 정상적인 경우 SQL Server는 오류를 발생시킨 동작을 식별하는 데 도움을 주기 위해 로그 디렉터리에 덤프 파일을 게시합니다. 데이터 손상, 클라이언트 응용 프로그램 오류, SQL Server 서버 오류, 네트워크 불안정 또는 하드웨어 장애 등으로 인해 오류가 발생한 것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27A83AE" w14:textId="77777777" w:rsidTr="00A37FFA">
        <w:trPr>
          <w:trHeight w:val="54"/>
        </w:trPr>
        <w:tc>
          <w:tcPr>
            <w:tcW w:w="54" w:type="dxa"/>
          </w:tcPr>
          <w:p w14:paraId="302D4250" w14:textId="77777777" w:rsidR="00A37FFA" w:rsidRDefault="00A37FFA" w:rsidP="00A37FFA">
            <w:pPr>
              <w:pStyle w:val="EmptyCellLayoutStyle"/>
              <w:spacing w:after="0" w:line="240" w:lineRule="auto"/>
            </w:pPr>
          </w:p>
        </w:tc>
        <w:tc>
          <w:tcPr>
            <w:tcW w:w="10395" w:type="dxa"/>
          </w:tcPr>
          <w:p w14:paraId="5355C703" w14:textId="77777777" w:rsidR="00A37FFA" w:rsidRDefault="00A37FFA" w:rsidP="00A37FFA">
            <w:pPr>
              <w:pStyle w:val="EmptyCellLayoutStyle"/>
              <w:spacing w:after="0" w:line="240" w:lineRule="auto"/>
            </w:pPr>
          </w:p>
        </w:tc>
        <w:tc>
          <w:tcPr>
            <w:tcW w:w="149" w:type="dxa"/>
          </w:tcPr>
          <w:p w14:paraId="1CC090AA" w14:textId="77777777" w:rsidR="00A37FFA" w:rsidRDefault="00A37FFA" w:rsidP="00A37FFA">
            <w:pPr>
              <w:pStyle w:val="EmptyCellLayoutStyle"/>
              <w:spacing w:after="0" w:line="240" w:lineRule="auto"/>
            </w:pPr>
          </w:p>
        </w:tc>
      </w:tr>
      <w:tr w:rsidR="00A37FFA" w14:paraId="4C2CF083" w14:textId="77777777" w:rsidTr="00A37FFA">
        <w:tc>
          <w:tcPr>
            <w:tcW w:w="54" w:type="dxa"/>
          </w:tcPr>
          <w:p w14:paraId="511A6D5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E22F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E1BF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7F7F3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00A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58051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B64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EAF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108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6F3C0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CE3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341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63B0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E9B2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B3A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530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3A4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58C59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92D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26F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C79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02D0A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C16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679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DB9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B5546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B5C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6D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AF491" w14:textId="77777777" w:rsidR="00A37FFA" w:rsidRDefault="00A37FFA" w:rsidP="00A37FFA">
                  <w:pPr>
                    <w:spacing w:after="0" w:line="240" w:lineRule="auto"/>
                  </w:pPr>
                </w:p>
              </w:tc>
            </w:tr>
            <w:tr w:rsidR="00A37FFA" w14:paraId="676031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9B9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5E6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06B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35E7F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090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3A9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B283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58E504" w14:textId="77777777" w:rsidR="00A37FFA" w:rsidRDefault="00A37FFA" w:rsidP="00A37FFA">
            <w:pPr>
              <w:spacing w:after="0" w:line="240" w:lineRule="auto"/>
            </w:pPr>
          </w:p>
        </w:tc>
        <w:tc>
          <w:tcPr>
            <w:tcW w:w="149" w:type="dxa"/>
          </w:tcPr>
          <w:p w14:paraId="6C567755" w14:textId="77777777" w:rsidR="00A37FFA" w:rsidRDefault="00A37FFA" w:rsidP="00A37FFA">
            <w:pPr>
              <w:pStyle w:val="EmptyCellLayoutStyle"/>
              <w:spacing w:after="0" w:line="240" w:lineRule="auto"/>
            </w:pPr>
          </w:p>
        </w:tc>
      </w:tr>
      <w:tr w:rsidR="00A37FFA" w14:paraId="5724B2B8" w14:textId="77777777" w:rsidTr="00A37FFA">
        <w:trPr>
          <w:trHeight w:val="80"/>
        </w:trPr>
        <w:tc>
          <w:tcPr>
            <w:tcW w:w="54" w:type="dxa"/>
          </w:tcPr>
          <w:p w14:paraId="7313BC82" w14:textId="77777777" w:rsidR="00A37FFA" w:rsidRDefault="00A37FFA" w:rsidP="00A37FFA">
            <w:pPr>
              <w:pStyle w:val="EmptyCellLayoutStyle"/>
              <w:spacing w:after="0" w:line="240" w:lineRule="auto"/>
            </w:pPr>
          </w:p>
        </w:tc>
        <w:tc>
          <w:tcPr>
            <w:tcW w:w="10395" w:type="dxa"/>
          </w:tcPr>
          <w:p w14:paraId="5733CF25" w14:textId="77777777" w:rsidR="00A37FFA" w:rsidRDefault="00A37FFA" w:rsidP="00A37FFA">
            <w:pPr>
              <w:pStyle w:val="EmptyCellLayoutStyle"/>
              <w:spacing w:after="0" w:line="240" w:lineRule="auto"/>
            </w:pPr>
          </w:p>
        </w:tc>
        <w:tc>
          <w:tcPr>
            <w:tcW w:w="149" w:type="dxa"/>
          </w:tcPr>
          <w:p w14:paraId="799EAB75" w14:textId="77777777" w:rsidR="00A37FFA" w:rsidRDefault="00A37FFA" w:rsidP="00A37FFA">
            <w:pPr>
              <w:pStyle w:val="EmptyCellLayoutStyle"/>
              <w:spacing w:after="0" w:line="240" w:lineRule="auto"/>
            </w:pPr>
          </w:p>
        </w:tc>
      </w:tr>
    </w:tbl>
    <w:p xmlns:w="http://schemas.openxmlformats.org/wordprocessingml/2006/main" w14:paraId="35E92991" w14:textId="77777777" w:rsidR="00A37FFA" w:rsidRDefault="00A37FFA" w:rsidP="00A37FFA">
      <w:pPr>
        <w:spacing w:after="0" w:line="240" w:lineRule="auto"/>
      </w:pPr>
    </w:p>
    <w:p xmlns:w="http://schemas.openxmlformats.org/wordprocessingml/2006/main" w14:paraId="4CEC68A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 백업을 완료하지 못했습니다.</w:t>
      </w:r>
    </w:p>
    <w:p xmlns:w="http://schemas.openxmlformats.org/wordprocessingml/2006/main" w14:paraId="2477CB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SQL Server가 이전 오류로 인해 지정된 데이터베이스의 BACKUP을 완료할 수 없음을 나타냅니다. 실패한 BACKUP 명령은 오류 메시지 끝에 표시됩니다. 이 메시지는 Windows 응용 프로그램 로그에도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5C9642" w14:textId="77777777" w:rsidTr="00A37FFA">
        <w:trPr>
          <w:trHeight w:val="54"/>
        </w:trPr>
        <w:tc>
          <w:tcPr>
            <w:tcW w:w="54" w:type="dxa"/>
          </w:tcPr>
          <w:p w14:paraId="22CF581E" w14:textId="77777777" w:rsidR="00A37FFA" w:rsidRDefault="00A37FFA" w:rsidP="00A37FFA">
            <w:pPr>
              <w:pStyle w:val="EmptyCellLayoutStyle"/>
              <w:spacing w:after="0" w:line="240" w:lineRule="auto"/>
            </w:pPr>
          </w:p>
        </w:tc>
        <w:tc>
          <w:tcPr>
            <w:tcW w:w="10395" w:type="dxa"/>
          </w:tcPr>
          <w:p w14:paraId="07743D8F" w14:textId="77777777" w:rsidR="00A37FFA" w:rsidRDefault="00A37FFA" w:rsidP="00A37FFA">
            <w:pPr>
              <w:pStyle w:val="EmptyCellLayoutStyle"/>
              <w:spacing w:after="0" w:line="240" w:lineRule="auto"/>
            </w:pPr>
          </w:p>
        </w:tc>
        <w:tc>
          <w:tcPr>
            <w:tcW w:w="149" w:type="dxa"/>
          </w:tcPr>
          <w:p w14:paraId="116A5571" w14:textId="77777777" w:rsidR="00A37FFA" w:rsidRDefault="00A37FFA" w:rsidP="00A37FFA">
            <w:pPr>
              <w:pStyle w:val="EmptyCellLayoutStyle"/>
              <w:spacing w:after="0" w:line="240" w:lineRule="auto"/>
            </w:pPr>
          </w:p>
        </w:tc>
      </w:tr>
      <w:tr w:rsidR="00A37FFA" w14:paraId="7AF5E88D" w14:textId="77777777" w:rsidTr="00A37FFA">
        <w:tc>
          <w:tcPr>
            <w:tcW w:w="54" w:type="dxa"/>
          </w:tcPr>
          <w:p w14:paraId="75FD43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7E9D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0EE5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898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3C33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F2A24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C87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D56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110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67543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AF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219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956D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6FA7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5DE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E7E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E39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DD7B0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331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4AD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2C6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A03D9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A9E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10E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8BF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C101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F26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316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73EC6" w14:textId="77777777" w:rsidR="00A37FFA" w:rsidRDefault="00A37FFA" w:rsidP="00A37FFA">
                  <w:pPr>
                    <w:spacing w:after="0" w:line="240" w:lineRule="auto"/>
                  </w:pPr>
                </w:p>
              </w:tc>
            </w:tr>
            <w:tr w:rsidR="00A37FFA" w14:paraId="19384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096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C92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72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1754F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9F8E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2924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636D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C82BC58" w14:textId="77777777" w:rsidR="00A37FFA" w:rsidRDefault="00A37FFA" w:rsidP="00A37FFA">
            <w:pPr>
              <w:spacing w:after="0" w:line="240" w:lineRule="auto"/>
            </w:pPr>
          </w:p>
        </w:tc>
        <w:tc>
          <w:tcPr>
            <w:tcW w:w="149" w:type="dxa"/>
          </w:tcPr>
          <w:p w14:paraId="5E804C24" w14:textId="77777777" w:rsidR="00A37FFA" w:rsidRDefault="00A37FFA" w:rsidP="00A37FFA">
            <w:pPr>
              <w:pStyle w:val="EmptyCellLayoutStyle"/>
              <w:spacing w:after="0" w:line="240" w:lineRule="auto"/>
            </w:pPr>
          </w:p>
        </w:tc>
      </w:tr>
      <w:tr w:rsidR="00A37FFA" w14:paraId="7F59B2B5" w14:textId="77777777" w:rsidTr="00A37FFA">
        <w:trPr>
          <w:trHeight w:val="80"/>
        </w:trPr>
        <w:tc>
          <w:tcPr>
            <w:tcW w:w="54" w:type="dxa"/>
          </w:tcPr>
          <w:p w14:paraId="46E76381" w14:textId="77777777" w:rsidR="00A37FFA" w:rsidRDefault="00A37FFA" w:rsidP="00A37FFA">
            <w:pPr>
              <w:pStyle w:val="EmptyCellLayoutStyle"/>
              <w:spacing w:after="0" w:line="240" w:lineRule="auto"/>
            </w:pPr>
          </w:p>
        </w:tc>
        <w:tc>
          <w:tcPr>
            <w:tcW w:w="10395" w:type="dxa"/>
          </w:tcPr>
          <w:p w14:paraId="35E1367D" w14:textId="77777777" w:rsidR="00A37FFA" w:rsidRDefault="00A37FFA" w:rsidP="00A37FFA">
            <w:pPr>
              <w:pStyle w:val="EmptyCellLayoutStyle"/>
              <w:spacing w:after="0" w:line="240" w:lineRule="auto"/>
            </w:pPr>
          </w:p>
        </w:tc>
        <w:tc>
          <w:tcPr>
            <w:tcW w:w="149" w:type="dxa"/>
          </w:tcPr>
          <w:p w14:paraId="1BF41F19" w14:textId="77777777" w:rsidR="00A37FFA" w:rsidRDefault="00A37FFA" w:rsidP="00A37FFA">
            <w:pPr>
              <w:pStyle w:val="EmptyCellLayoutStyle"/>
              <w:spacing w:after="0" w:line="240" w:lineRule="auto"/>
            </w:pPr>
          </w:p>
        </w:tc>
      </w:tr>
    </w:tbl>
    <w:p xmlns:w="http://schemas.openxmlformats.org/wordprocessingml/2006/main" w14:paraId="2F29C589" w14:textId="77777777" w:rsidR="00A37FFA" w:rsidRDefault="00A37FFA" w:rsidP="00A37FFA">
      <w:pPr>
        <w:spacing w:after="0" w:line="240" w:lineRule="auto"/>
      </w:pPr>
    </w:p>
    <w:p xmlns:w="http://schemas.openxmlformats.org/wordprocessingml/2006/main" w14:paraId="708BF54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의 상위 키 값이 다음 페이지의 부모 슬롯에 있는 하위 키 값보다 작지 않습니다.</w:t>
      </w:r>
    </w:p>
    <w:p xmlns:w="http://schemas.openxmlformats.org/wordprocessingml/2006/main" w14:paraId="444E97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의 트리 수준 페이지에는 각 자식 페이지에 대한 레코드 및 해당 자식 페이지의 키 값이 포함되어 있습니다. 자식 페이지가 리프 수준 페이지인 경우 페이지의 모든 레코드는 부모 페이지의 키 값보다 크거나 같은 키 값을 가져야 합니다. 자식 페이지가 트리 수준 페이지인 경우 부모의 키 값과 정확하게 일치하는 키 값을 가져야 하는 첫 번째 레코드를 제외하고 모든 레코드의 키 값은 부모의 키 값보다 커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182878" w14:textId="77777777" w:rsidTr="00A37FFA">
        <w:trPr>
          <w:trHeight w:val="54"/>
        </w:trPr>
        <w:tc>
          <w:tcPr>
            <w:tcW w:w="54" w:type="dxa"/>
          </w:tcPr>
          <w:p w14:paraId="161E1993" w14:textId="77777777" w:rsidR="00A37FFA" w:rsidRDefault="00A37FFA" w:rsidP="00A37FFA">
            <w:pPr>
              <w:pStyle w:val="EmptyCellLayoutStyle"/>
              <w:spacing w:after="0" w:line="240" w:lineRule="auto"/>
            </w:pPr>
          </w:p>
        </w:tc>
        <w:tc>
          <w:tcPr>
            <w:tcW w:w="10395" w:type="dxa"/>
          </w:tcPr>
          <w:p w14:paraId="1BC7DFB1" w14:textId="77777777" w:rsidR="00A37FFA" w:rsidRDefault="00A37FFA" w:rsidP="00A37FFA">
            <w:pPr>
              <w:pStyle w:val="EmptyCellLayoutStyle"/>
              <w:spacing w:after="0" w:line="240" w:lineRule="auto"/>
            </w:pPr>
          </w:p>
        </w:tc>
        <w:tc>
          <w:tcPr>
            <w:tcW w:w="149" w:type="dxa"/>
          </w:tcPr>
          <w:p w14:paraId="5DDD411F" w14:textId="77777777" w:rsidR="00A37FFA" w:rsidRDefault="00A37FFA" w:rsidP="00A37FFA">
            <w:pPr>
              <w:pStyle w:val="EmptyCellLayoutStyle"/>
              <w:spacing w:after="0" w:line="240" w:lineRule="auto"/>
            </w:pPr>
          </w:p>
        </w:tc>
      </w:tr>
      <w:tr w:rsidR="00A37FFA" w14:paraId="06C7D332" w14:textId="77777777" w:rsidTr="00A37FFA">
        <w:tc>
          <w:tcPr>
            <w:tcW w:w="54" w:type="dxa"/>
          </w:tcPr>
          <w:p w14:paraId="15D52DC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E630A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A0F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37C9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3C85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92898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4C0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3D5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E7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C84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CB4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41D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75BC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2061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303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D11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6A6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A4B21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266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EE4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958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6F84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EE6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583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D8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EF292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FA9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43B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AC05D" w14:textId="77777777" w:rsidR="00A37FFA" w:rsidRDefault="00A37FFA" w:rsidP="00A37FFA">
                  <w:pPr>
                    <w:spacing w:after="0" w:line="240" w:lineRule="auto"/>
                  </w:pPr>
                </w:p>
              </w:tc>
            </w:tr>
            <w:tr w:rsidR="00A37FFA" w14:paraId="6155F2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E42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8E3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AA2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921A3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40A9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B221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BB51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87CFB6" w14:textId="77777777" w:rsidR="00A37FFA" w:rsidRDefault="00A37FFA" w:rsidP="00A37FFA">
            <w:pPr>
              <w:spacing w:after="0" w:line="240" w:lineRule="auto"/>
            </w:pPr>
          </w:p>
        </w:tc>
        <w:tc>
          <w:tcPr>
            <w:tcW w:w="149" w:type="dxa"/>
          </w:tcPr>
          <w:p w14:paraId="373852A8" w14:textId="77777777" w:rsidR="00A37FFA" w:rsidRDefault="00A37FFA" w:rsidP="00A37FFA">
            <w:pPr>
              <w:pStyle w:val="EmptyCellLayoutStyle"/>
              <w:spacing w:after="0" w:line="240" w:lineRule="auto"/>
            </w:pPr>
          </w:p>
        </w:tc>
      </w:tr>
      <w:tr w:rsidR="00A37FFA" w14:paraId="4F59A232" w14:textId="77777777" w:rsidTr="00A37FFA">
        <w:trPr>
          <w:trHeight w:val="80"/>
        </w:trPr>
        <w:tc>
          <w:tcPr>
            <w:tcW w:w="54" w:type="dxa"/>
          </w:tcPr>
          <w:p w14:paraId="3AFDE8AD" w14:textId="77777777" w:rsidR="00A37FFA" w:rsidRDefault="00A37FFA" w:rsidP="00A37FFA">
            <w:pPr>
              <w:pStyle w:val="EmptyCellLayoutStyle"/>
              <w:spacing w:after="0" w:line="240" w:lineRule="auto"/>
            </w:pPr>
          </w:p>
        </w:tc>
        <w:tc>
          <w:tcPr>
            <w:tcW w:w="10395" w:type="dxa"/>
          </w:tcPr>
          <w:p w14:paraId="39D40193" w14:textId="77777777" w:rsidR="00A37FFA" w:rsidRDefault="00A37FFA" w:rsidP="00A37FFA">
            <w:pPr>
              <w:pStyle w:val="EmptyCellLayoutStyle"/>
              <w:spacing w:after="0" w:line="240" w:lineRule="auto"/>
            </w:pPr>
          </w:p>
        </w:tc>
        <w:tc>
          <w:tcPr>
            <w:tcW w:w="149" w:type="dxa"/>
          </w:tcPr>
          <w:p w14:paraId="154D3E3F" w14:textId="77777777" w:rsidR="00A37FFA" w:rsidRDefault="00A37FFA" w:rsidP="00A37FFA">
            <w:pPr>
              <w:pStyle w:val="EmptyCellLayoutStyle"/>
              <w:spacing w:after="0" w:line="240" w:lineRule="auto"/>
            </w:pPr>
          </w:p>
        </w:tc>
      </w:tr>
    </w:tbl>
    <w:p xmlns:w="http://schemas.openxmlformats.org/wordprocessingml/2006/main" w14:paraId="3CB0318E" w14:textId="77777777" w:rsidR="00A37FFA" w:rsidRDefault="00A37FFA" w:rsidP="00A37FFA">
      <w:pPr>
        <w:spacing w:after="0" w:line="240" w:lineRule="auto"/>
      </w:pPr>
    </w:p>
    <w:p xmlns:w="http://schemas.openxmlformats.org/wordprocessingml/2006/main" w14:paraId="4E69E2C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Linux: 데이터베이스에서 논리 페이지가 이미 해시되었습니다.</w:t>
      </w:r>
    </w:p>
    <w:p xmlns:w="http://schemas.openxmlformats.org/wordprocessingml/2006/main" w14:paraId="4F2F11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데이터베이스 ID%d의 논리 페이지 %S_PGID를 해시하려고 했으나 페이지가 SQL Server 해시 테이블에 이미 있는 경우 이 오류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B1396B" w14:textId="77777777" w:rsidTr="00A37FFA">
        <w:trPr>
          <w:trHeight w:val="54"/>
        </w:trPr>
        <w:tc>
          <w:tcPr>
            <w:tcW w:w="54" w:type="dxa"/>
          </w:tcPr>
          <w:p w14:paraId="5BB81C67" w14:textId="77777777" w:rsidR="00A37FFA" w:rsidRDefault="00A37FFA" w:rsidP="00A37FFA">
            <w:pPr>
              <w:pStyle w:val="EmptyCellLayoutStyle"/>
              <w:spacing w:after="0" w:line="240" w:lineRule="auto"/>
            </w:pPr>
          </w:p>
        </w:tc>
        <w:tc>
          <w:tcPr>
            <w:tcW w:w="10395" w:type="dxa"/>
          </w:tcPr>
          <w:p w14:paraId="41267C4D" w14:textId="77777777" w:rsidR="00A37FFA" w:rsidRDefault="00A37FFA" w:rsidP="00A37FFA">
            <w:pPr>
              <w:pStyle w:val="EmptyCellLayoutStyle"/>
              <w:spacing w:after="0" w:line="240" w:lineRule="auto"/>
            </w:pPr>
          </w:p>
        </w:tc>
        <w:tc>
          <w:tcPr>
            <w:tcW w:w="149" w:type="dxa"/>
          </w:tcPr>
          <w:p w14:paraId="7C7B6A7D" w14:textId="77777777" w:rsidR="00A37FFA" w:rsidRDefault="00A37FFA" w:rsidP="00A37FFA">
            <w:pPr>
              <w:pStyle w:val="EmptyCellLayoutStyle"/>
              <w:spacing w:after="0" w:line="240" w:lineRule="auto"/>
            </w:pPr>
          </w:p>
        </w:tc>
      </w:tr>
      <w:tr w:rsidR="00A37FFA" w14:paraId="6995371D" w14:textId="77777777" w:rsidTr="00A37FFA">
        <w:tc>
          <w:tcPr>
            <w:tcW w:w="54" w:type="dxa"/>
          </w:tcPr>
          <w:p w14:paraId="1AF489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A97F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398C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C1F6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EFA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91515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ED6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4A8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C8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CDA5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AF0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03E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8317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0A966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20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A9A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873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2290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191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7D7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09E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72AF9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2BF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37F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812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C113E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E75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738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C4287" w14:textId="77777777" w:rsidR="00A37FFA" w:rsidRDefault="00A37FFA" w:rsidP="00A37FFA">
                  <w:pPr>
                    <w:spacing w:after="0" w:line="240" w:lineRule="auto"/>
                  </w:pPr>
                </w:p>
              </w:tc>
            </w:tr>
            <w:tr w:rsidR="00A37FFA" w14:paraId="52B64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BD3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992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CA7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30D9D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252F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13E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F6B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C6A93DE" w14:textId="77777777" w:rsidR="00A37FFA" w:rsidRDefault="00A37FFA" w:rsidP="00A37FFA">
            <w:pPr>
              <w:spacing w:after="0" w:line="240" w:lineRule="auto"/>
            </w:pPr>
          </w:p>
        </w:tc>
        <w:tc>
          <w:tcPr>
            <w:tcW w:w="149" w:type="dxa"/>
          </w:tcPr>
          <w:p w14:paraId="6FB76471" w14:textId="77777777" w:rsidR="00A37FFA" w:rsidRDefault="00A37FFA" w:rsidP="00A37FFA">
            <w:pPr>
              <w:pStyle w:val="EmptyCellLayoutStyle"/>
              <w:spacing w:after="0" w:line="240" w:lineRule="auto"/>
            </w:pPr>
          </w:p>
        </w:tc>
      </w:tr>
      <w:tr w:rsidR="00A37FFA" w14:paraId="53636430" w14:textId="77777777" w:rsidTr="00A37FFA">
        <w:trPr>
          <w:trHeight w:val="80"/>
        </w:trPr>
        <w:tc>
          <w:tcPr>
            <w:tcW w:w="54" w:type="dxa"/>
          </w:tcPr>
          <w:p w14:paraId="1C703B50" w14:textId="77777777" w:rsidR="00A37FFA" w:rsidRDefault="00A37FFA" w:rsidP="00A37FFA">
            <w:pPr>
              <w:pStyle w:val="EmptyCellLayoutStyle"/>
              <w:spacing w:after="0" w:line="240" w:lineRule="auto"/>
            </w:pPr>
          </w:p>
        </w:tc>
        <w:tc>
          <w:tcPr>
            <w:tcW w:w="10395" w:type="dxa"/>
          </w:tcPr>
          <w:p w14:paraId="18A0357F" w14:textId="77777777" w:rsidR="00A37FFA" w:rsidRDefault="00A37FFA" w:rsidP="00A37FFA">
            <w:pPr>
              <w:pStyle w:val="EmptyCellLayoutStyle"/>
              <w:spacing w:after="0" w:line="240" w:lineRule="auto"/>
            </w:pPr>
          </w:p>
        </w:tc>
        <w:tc>
          <w:tcPr>
            <w:tcW w:w="149" w:type="dxa"/>
          </w:tcPr>
          <w:p w14:paraId="5530FCE9" w14:textId="77777777" w:rsidR="00A37FFA" w:rsidRDefault="00A37FFA" w:rsidP="00A37FFA">
            <w:pPr>
              <w:pStyle w:val="EmptyCellLayoutStyle"/>
              <w:spacing w:after="0" w:line="240" w:lineRule="auto"/>
            </w:pPr>
          </w:p>
        </w:tc>
      </w:tr>
    </w:tbl>
    <w:p xmlns:w="http://schemas.openxmlformats.org/wordprocessingml/2006/main" w14:paraId="270774B5" w14:textId="77777777" w:rsidR="00A37FFA" w:rsidRDefault="00A37FFA" w:rsidP="00A37FFA">
      <w:pPr>
        <w:spacing w:after="0" w:line="240" w:lineRule="auto"/>
      </w:pPr>
    </w:p>
    <w:p xmlns:w="http://schemas.openxmlformats.org/wordprocessingml/2006/main" w14:paraId="6415137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IAM 체인 연결 오류입니다.</w:t>
      </w:r>
    </w:p>
    <w:p xmlns:w="http://schemas.openxmlformats.org/wordprocessingml/2006/main" w14:paraId="179913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인덱스에 대한 IAM 체인이 끊어졌습니다. 페이지 P_ID1의 다음 페이지 포인터가 페이지 P_ID2를 가리키고 있지만 페이지 P_ID2의 이전 페이지 포인터는 다른 페이지인 P_ID3을 가리킵니다. 두 오류 상태 모두 의미는 같고 오류가 발견된 위치만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06B25B" w14:textId="77777777" w:rsidTr="00A37FFA">
        <w:trPr>
          <w:trHeight w:val="54"/>
        </w:trPr>
        <w:tc>
          <w:tcPr>
            <w:tcW w:w="54" w:type="dxa"/>
          </w:tcPr>
          <w:p w14:paraId="668829FA" w14:textId="77777777" w:rsidR="00A37FFA" w:rsidRDefault="00A37FFA" w:rsidP="00A37FFA">
            <w:pPr>
              <w:pStyle w:val="EmptyCellLayoutStyle"/>
              <w:spacing w:after="0" w:line="240" w:lineRule="auto"/>
            </w:pPr>
          </w:p>
        </w:tc>
        <w:tc>
          <w:tcPr>
            <w:tcW w:w="10395" w:type="dxa"/>
          </w:tcPr>
          <w:p w14:paraId="10BF4433" w14:textId="77777777" w:rsidR="00A37FFA" w:rsidRDefault="00A37FFA" w:rsidP="00A37FFA">
            <w:pPr>
              <w:pStyle w:val="EmptyCellLayoutStyle"/>
              <w:spacing w:after="0" w:line="240" w:lineRule="auto"/>
            </w:pPr>
          </w:p>
        </w:tc>
        <w:tc>
          <w:tcPr>
            <w:tcW w:w="149" w:type="dxa"/>
          </w:tcPr>
          <w:p w14:paraId="14A80CFB" w14:textId="77777777" w:rsidR="00A37FFA" w:rsidRDefault="00A37FFA" w:rsidP="00A37FFA">
            <w:pPr>
              <w:pStyle w:val="EmptyCellLayoutStyle"/>
              <w:spacing w:after="0" w:line="240" w:lineRule="auto"/>
            </w:pPr>
          </w:p>
        </w:tc>
      </w:tr>
      <w:tr w:rsidR="00A37FFA" w14:paraId="57656BBF" w14:textId="77777777" w:rsidTr="00A37FFA">
        <w:tc>
          <w:tcPr>
            <w:tcW w:w="54" w:type="dxa"/>
          </w:tcPr>
          <w:p w14:paraId="31F5173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8FC6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8952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2572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9F33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33C8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940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194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E16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8880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D9E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47A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8B1C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1F5B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80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63D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4B1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0286F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B7B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0C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A34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3A04E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616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78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13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875FE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9E5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E0F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30A7B" w14:textId="77777777" w:rsidR="00A37FFA" w:rsidRDefault="00A37FFA" w:rsidP="00A37FFA">
                  <w:pPr>
                    <w:spacing w:after="0" w:line="240" w:lineRule="auto"/>
                  </w:pPr>
                </w:p>
              </w:tc>
            </w:tr>
            <w:tr w:rsidR="00A37FFA" w14:paraId="5E1626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545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F78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976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1EAE4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E285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3AF8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4CB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B4D7784" w14:textId="77777777" w:rsidR="00A37FFA" w:rsidRDefault="00A37FFA" w:rsidP="00A37FFA">
            <w:pPr>
              <w:spacing w:after="0" w:line="240" w:lineRule="auto"/>
            </w:pPr>
          </w:p>
        </w:tc>
        <w:tc>
          <w:tcPr>
            <w:tcW w:w="149" w:type="dxa"/>
          </w:tcPr>
          <w:p w14:paraId="25EEDB72" w14:textId="77777777" w:rsidR="00A37FFA" w:rsidRDefault="00A37FFA" w:rsidP="00A37FFA">
            <w:pPr>
              <w:pStyle w:val="EmptyCellLayoutStyle"/>
              <w:spacing w:after="0" w:line="240" w:lineRule="auto"/>
            </w:pPr>
          </w:p>
        </w:tc>
      </w:tr>
      <w:tr w:rsidR="00A37FFA" w14:paraId="6B6CBCB2" w14:textId="77777777" w:rsidTr="00A37FFA">
        <w:trPr>
          <w:trHeight w:val="80"/>
        </w:trPr>
        <w:tc>
          <w:tcPr>
            <w:tcW w:w="54" w:type="dxa"/>
          </w:tcPr>
          <w:p w14:paraId="68E3553A" w14:textId="77777777" w:rsidR="00A37FFA" w:rsidRDefault="00A37FFA" w:rsidP="00A37FFA">
            <w:pPr>
              <w:pStyle w:val="EmptyCellLayoutStyle"/>
              <w:spacing w:after="0" w:line="240" w:lineRule="auto"/>
            </w:pPr>
          </w:p>
        </w:tc>
        <w:tc>
          <w:tcPr>
            <w:tcW w:w="10395" w:type="dxa"/>
          </w:tcPr>
          <w:p w14:paraId="74497FEA" w14:textId="77777777" w:rsidR="00A37FFA" w:rsidRDefault="00A37FFA" w:rsidP="00A37FFA">
            <w:pPr>
              <w:pStyle w:val="EmptyCellLayoutStyle"/>
              <w:spacing w:after="0" w:line="240" w:lineRule="auto"/>
            </w:pPr>
          </w:p>
        </w:tc>
        <w:tc>
          <w:tcPr>
            <w:tcW w:w="149" w:type="dxa"/>
          </w:tcPr>
          <w:p w14:paraId="42BD18C9" w14:textId="77777777" w:rsidR="00A37FFA" w:rsidRDefault="00A37FFA" w:rsidP="00A37FFA">
            <w:pPr>
              <w:pStyle w:val="EmptyCellLayoutStyle"/>
              <w:spacing w:after="0" w:line="240" w:lineRule="auto"/>
            </w:pPr>
          </w:p>
        </w:tc>
      </w:tr>
    </w:tbl>
    <w:p xmlns:w="http://schemas.openxmlformats.org/wordprocessingml/2006/main" w14:paraId="458FE529" w14:textId="77777777" w:rsidR="00A37FFA" w:rsidRDefault="00A37FFA" w:rsidP="00A37FFA">
      <w:pPr>
        <w:spacing w:after="0" w:line="240" w:lineRule="auto"/>
      </w:pPr>
    </w:p>
    <w:p xmlns:w="http://schemas.openxmlformats.org/wordprocessingml/2006/main" w14:paraId="3C57305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TP 백그라운드 스레드 오류</w:t>
      </w:r>
    </w:p>
    <w:p xmlns:w="http://schemas.openxmlformats.org/wordprocessingml/2006/main" w14:paraId="77E60F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54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61B732" w14:textId="77777777" w:rsidTr="00A37FFA">
        <w:trPr>
          <w:trHeight w:val="54"/>
        </w:trPr>
        <w:tc>
          <w:tcPr>
            <w:tcW w:w="54" w:type="dxa"/>
          </w:tcPr>
          <w:p w14:paraId="4FFE229C" w14:textId="77777777" w:rsidR="00A37FFA" w:rsidRDefault="00A37FFA" w:rsidP="00A37FFA">
            <w:pPr>
              <w:pStyle w:val="EmptyCellLayoutStyle"/>
              <w:spacing w:after="0" w:line="240" w:lineRule="auto"/>
            </w:pPr>
          </w:p>
        </w:tc>
        <w:tc>
          <w:tcPr>
            <w:tcW w:w="10395" w:type="dxa"/>
          </w:tcPr>
          <w:p w14:paraId="63828BF8" w14:textId="77777777" w:rsidR="00A37FFA" w:rsidRDefault="00A37FFA" w:rsidP="00A37FFA">
            <w:pPr>
              <w:pStyle w:val="EmptyCellLayoutStyle"/>
              <w:spacing w:after="0" w:line="240" w:lineRule="auto"/>
            </w:pPr>
          </w:p>
        </w:tc>
        <w:tc>
          <w:tcPr>
            <w:tcW w:w="149" w:type="dxa"/>
          </w:tcPr>
          <w:p w14:paraId="22408602" w14:textId="77777777" w:rsidR="00A37FFA" w:rsidRDefault="00A37FFA" w:rsidP="00A37FFA">
            <w:pPr>
              <w:pStyle w:val="EmptyCellLayoutStyle"/>
              <w:spacing w:after="0" w:line="240" w:lineRule="auto"/>
            </w:pPr>
          </w:p>
        </w:tc>
      </w:tr>
      <w:tr w:rsidR="00A37FFA" w14:paraId="27880955" w14:textId="77777777" w:rsidTr="00A37FFA">
        <w:tc>
          <w:tcPr>
            <w:tcW w:w="54" w:type="dxa"/>
          </w:tcPr>
          <w:p w14:paraId="5FBDC30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FFC7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F05A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CFDA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F67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3831D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55D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E9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4EA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2E6E4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0D3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D7A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840B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32BA0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AC0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E83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085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1AB8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823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1A2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A8A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1C07F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763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682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07A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83005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05B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738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11643" w14:textId="77777777" w:rsidR="00A37FFA" w:rsidRDefault="00A37FFA" w:rsidP="00A37FFA">
                  <w:pPr>
                    <w:spacing w:after="0" w:line="240" w:lineRule="auto"/>
                  </w:pPr>
                </w:p>
              </w:tc>
            </w:tr>
            <w:tr w:rsidR="00A37FFA" w14:paraId="218840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613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78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39F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4AD367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E1C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9AA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A87C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40FC209" w14:textId="77777777" w:rsidR="00A37FFA" w:rsidRDefault="00A37FFA" w:rsidP="00A37FFA">
            <w:pPr>
              <w:spacing w:after="0" w:line="240" w:lineRule="auto"/>
            </w:pPr>
          </w:p>
        </w:tc>
        <w:tc>
          <w:tcPr>
            <w:tcW w:w="149" w:type="dxa"/>
          </w:tcPr>
          <w:p w14:paraId="3B939355" w14:textId="77777777" w:rsidR="00A37FFA" w:rsidRDefault="00A37FFA" w:rsidP="00A37FFA">
            <w:pPr>
              <w:pStyle w:val="EmptyCellLayoutStyle"/>
              <w:spacing w:after="0" w:line="240" w:lineRule="auto"/>
            </w:pPr>
          </w:p>
        </w:tc>
      </w:tr>
      <w:tr w:rsidR="00A37FFA" w14:paraId="73D1E02F" w14:textId="77777777" w:rsidTr="00A37FFA">
        <w:trPr>
          <w:trHeight w:val="80"/>
        </w:trPr>
        <w:tc>
          <w:tcPr>
            <w:tcW w:w="54" w:type="dxa"/>
          </w:tcPr>
          <w:p w14:paraId="28DAD979" w14:textId="77777777" w:rsidR="00A37FFA" w:rsidRDefault="00A37FFA" w:rsidP="00A37FFA">
            <w:pPr>
              <w:pStyle w:val="EmptyCellLayoutStyle"/>
              <w:spacing w:after="0" w:line="240" w:lineRule="auto"/>
            </w:pPr>
          </w:p>
        </w:tc>
        <w:tc>
          <w:tcPr>
            <w:tcW w:w="10395" w:type="dxa"/>
          </w:tcPr>
          <w:p w14:paraId="6ED5B765" w14:textId="77777777" w:rsidR="00A37FFA" w:rsidRDefault="00A37FFA" w:rsidP="00A37FFA">
            <w:pPr>
              <w:pStyle w:val="EmptyCellLayoutStyle"/>
              <w:spacing w:after="0" w:line="240" w:lineRule="auto"/>
            </w:pPr>
          </w:p>
        </w:tc>
        <w:tc>
          <w:tcPr>
            <w:tcW w:w="149" w:type="dxa"/>
          </w:tcPr>
          <w:p w14:paraId="17E97FA0" w14:textId="77777777" w:rsidR="00A37FFA" w:rsidRDefault="00A37FFA" w:rsidP="00A37FFA">
            <w:pPr>
              <w:pStyle w:val="EmptyCellLayoutStyle"/>
              <w:spacing w:after="0" w:line="240" w:lineRule="auto"/>
            </w:pPr>
          </w:p>
        </w:tc>
      </w:tr>
    </w:tbl>
    <w:p xmlns:w="http://schemas.openxmlformats.org/wordprocessingml/2006/main" w14:paraId="55925AB7" w14:textId="77777777" w:rsidR="00A37FFA" w:rsidRDefault="00A37FFA" w:rsidP="00A37FFA">
      <w:pPr>
        <w:spacing w:after="0" w:line="240" w:lineRule="auto"/>
      </w:pPr>
    </w:p>
    <w:p xmlns:w="http://schemas.openxmlformats.org/wordprocessingml/2006/main" w14:paraId="6AAF113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이 쿼리의 예상 비용이 구성 임계값을 초과하여 쿼리가 취소되었습니다. 시스템 관리자에게 문의하십시오.</w:t>
      </w:r>
    </w:p>
    <w:p xmlns:w="http://schemas.openxmlformats.org/wordprocessingml/2006/main" w14:paraId="593388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쿼리 관리자 비용 제한 옵션에 대한 구성 설정이 지정한 쿼리에 대해 SQL Server 최적화 프로그램이 예상한 비용보다 낮습니다. 기본적으로 쿼리 관리자 비용 제한 옵션은 0으로 설정되며 이를 통해 모든 쿼리를 실행할 수 있습니다. 그러나 이 SQL Server 인스턴스에서는 옵션이 0보다 큰 수로 설정되어 상한이 지정되었습니다. 예상되는 비용이 이 값보다 큰 쿼리 계획은 시작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E0ED5DC" w14:textId="77777777" w:rsidTr="00A37FFA">
        <w:trPr>
          <w:trHeight w:val="54"/>
        </w:trPr>
        <w:tc>
          <w:tcPr>
            <w:tcW w:w="54" w:type="dxa"/>
          </w:tcPr>
          <w:p w14:paraId="290962F5" w14:textId="77777777" w:rsidR="00A37FFA" w:rsidRDefault="00A37FFA" w:rsidP="00A37FFA">
            <w:pPr>
              <w:pStyle w:val="EmptyCellLayoutStyle"/>
              <w:spacing w:after="0" w:line="240" w:lineRule="auto"/>
            </w:pPr>
          </w:p>
        </w:tc>
        <w:tc>
          <w:tcPr>
            <w:tcW w:w="10395" w:type="dxa"/>
          </w:tcPr>
          <w:p w14:paraId="68262885" w14:textId="77777777" w:rsidR="00A37FFA" w:rsidRDefault="00A37FFA" w:rsidP="00A37FFA">
            <w:pPr>
              <w:pStyle w:val="EmptyCellLayoutStyle"/>
              <w:spacing w:after="0" w:line="240" w:lineRule="auto"/>
            </w:pPr>
          </w:p>
        </w:tc>
        <w:tc>
          <w:tcPr>
            <w:tcW w:w="149" w:type="dxa"/>
          </w:tcPr>
          <w:p w14:paraId="1AED5627" w14:textId="77777777" w:rsidR="00A37FFA" w:rsidRDefault="00A37FFA" w:rsidP="00A37FFA">
            <w:pPr>
              <w:pStyle w:val="EmptyCellLayoutStyle"/>
              <w:spacing w:after="0" w:line="240" w:lineRule="auto"/>
            </w:pPr>
          </w:p>
        </w:tc>
      </w:tr>
      <w:tr w:rsidR="00A37FFA" w14:paraId="4861BCA5" w14:textId="77777777" w:rsidTr="00A37FFA">
        <w:tc>
          <w:tcPr>
            <w:tcW w:w="54" w:type="dxa"/>
          </w:tcPr>
          <w:p w14:paraId="3A2F1B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6468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401C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9624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1172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F5F22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A39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E35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F1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92254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A70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114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C39C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85AD4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1C2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3E2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025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ECCD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A4B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07B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D10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C8758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6DC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04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201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5A0D5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88D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E94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566AD" w14:textId="77777777" w:rsidR="00A37FFA" w:rsidRDefault="00A37FFA" w:rsidP="00A37FFA">
                  <w:pPr>
                    <w:spacing w:after="0" w:line="240" w:lineRule="auto"/>
                  </w:pPr>
                </w:p>
              </w:tc>
            </w:tr>
            <w:tr w:rsidR="00A37FFA" w14:paraId="27DC54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614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B34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9B4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8191B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AA7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18E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5104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38DEE4" w14:textId="77777777" w:rsidR="00A37FFA" w:rsidRDefault="00A37FFA" w:rsidP="00A37FFA">
            <w:pPr>
              <w:spacing w:after="0" w:line="240" w:lineRule="auto"/>
            </w:pPr>
          </w:p>
        </w:tc>
        <w:tc>
          <w:tcPr>
            <w:tcW w:w="149" w:type="dxa"/>
          </w:tcPr>
          <w:p w14:paraId="5ECBB814" w14:textId="77777777" w:rsidR="00A37FFA" w:rsidRDefault="00A37FFA" w:rsidP="00A37FFA">
            <w:pPr>
              <w:pStyle w:val="EmptyCellLayoutStyle"/>
              <w:spacing w:after="0" w:line="240" w:lineRule="auto"/>
            </w:pPr>
          </w:p>
        </w:tc>
      </w:tr>
      <w:tr w:rsidR="00A37FFA" w14:paraId="3BF95191" w14:textId="77777777" w:rsidTr="00A37FFA">
        <w:trPr>
          <w:trHeight w:val="80"/>
        </w:trPr>
        <w:tc>
          <w:tcPr>
            <w:tcW w:w="54" w:type="dxa"/>
          </w:tcPr>
          <w:p w14:paraId="688ED690" w14:textId="77777777" w:rsidR="00A37FFA" w:rsidRDefault="00A37FFA" w:rsidP="00A37FFA">
            <w:pPr>
              <w:pStyle w:val="EmptyCellLayoutStyle"/>
              <w:spacing w:after="0" w:line="240" w:lineRule="auto"/>
            </w:pPr>
          </w:p>
        </w:tc>
        <w:tc>
          <w:tcPr>
            <w:tcW w:w="10395" w:type="dxa"/>
          </w:tcPr>
          <w:p w14:paraId="4ACA3D3C" w14:textId="77777777" w:rsidR="00A37FFA" w:rsidRDefault="00A37FFA" w:rsidP="00A37FFA">
            <w:pPr>
              <w:pStyle w:val="EmptyCellLayoutStyle"/>
              <w:spacing w:after="0" w:line="240" w:lineRule="auto"/>
            </w:pPr>
          </w:p>
        </w:tc>
        <w:tc>
          <w:tcPr>
            <w:tcW w:w="149" w:type="dxa"/>
          </w:tcPr>
          <w:p w14:paraId="4B9C085A" w14:textId="77777777" w:rsidR="00A37FFA" w:rsidRDefault="00A37FFA" w:rsidP="00A37FFA">
            <w:pPr>
              <w:pStyle w:val="EmptyCellLayoutStyle"/>
              <w:spacing w:after="0" w:line="240" w:lineRule="auto"/>
            </w:pPr>
          </w:p>
        </w:tc>
      </w:tr>
    </w:tbl>
    <w:p xmlns:w="http://schemas.openxmlformats.org/wordprocessingml/2006/main" w14:paraId="66BAFE97" w14:textId="77777777" w:rsidR="00A37FFA" w:rsidRDefault="00A37FFA" w:rsidP="00A37FFA">
      <w:pPr>
        <w:spacing w:after="0" w:line="240" w:lineRule="auto"/>
      </w:pPr>
    </w:p>
    <w:p xmlns:w="http://schemas.openxmlformats.org/wordprocessingml/2006/main" w14:paraId="2EC5DBA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최적화된 동시 쿼리 제한이 초과되었습니다.</w:t>
      </w:r>
    </w:p>
    <w:p xmlns:w="http://schemas.openxmlformats.org/wordprocessingml/2006/main" w14:paraId="77890F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시 쿼리 수가 제한된 라이선스를 갖고 있는 SQL Server 버전을 사용하고 있습니다. 여기에는 Personal Edition 및 Desktop Edition이 포함됩니다. 이러한 버전에는 동시 작업을 특정 동시 사용자 쿼리 수 및 보다 작은 동시 시스템 태스크 수로 제한하는 동시 작업 관리자가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D029201" w14:textId="77777777" w:rsidTr="00A37FFA">
        <w:trPr>
          <w:trHeight w:val="54"/>
        </w:trPr>
        <w:tc>
          <w:tcPr>
            <w:tcW w:w="54" w:type="dxa"/>
          </w:tcPr>
          <w:p w14:paraId="602F2B45" w14:textId="77777777" w:rsidR="00A37FFA" w:rsidRDefault="00A37FFA" w:rsidP="00A37FFA">
            <w:pPr>
              <w:pStyle w:val="EmptyCellLayoutStyle"/>
              <w:spacing w:after="0" w:line="240" w:lineRule="auto"/>
            </w:pPr>
          </w:p>
        </w:tc>
        <w:tc>
          <w:tcPr>
            <w:tcW w:w="10395" w:type="dxa"/>
          </w:tcPr>
          <w:p w14:paraId="0C9BD827" w14:textId="77777777" w:rsidR="00A37FFA" w:rsidRDefault="00A37FFA" w:rsidP="00A37FFA">
            <w:pPr>
              <w:pStyle w:val="EmptyCellLayoutStyle"/>
              <w:spacing w:after="0" w:line="240" w:lineRule="auto"/>
            </w:pPr>
          </w:p>
        </w:tc>
        <w:tc>
          <w:tcPr>
            <w:tcW w:w="149" w:type="dxa"/>
          </w:tcPr>
          <w:p w14:paraId="51BFFABA" w14:textId="77777777" w:rsidR="00A37FFA" w:rsidRDefault="00A37FFA" w:rsidP="00A37FFA">
            <w:pPr>
              <w:pStyle w:val="EmptyCellLayoutStyle"/>
              <w:spacing w:after="0" w:line="240" w:lineRule="auto"/>
            </w:pPr>
          </w:p>
        </w:tc>
      </w:tr>
      <w:tr w:rsidR="00A37FFA" w14:paraId="69A10E45" w14:textId="77777777" w:rsidTr="00A37FFA">
        <w:tc>
          <w:tcPr>
            <w:tcW w:w="54" w:type="dxa"/>
          </w:tcPr>
          <w:p w14:paraId="76A801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2E38A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4BED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A8E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6C46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08C8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353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F4C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B4A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38C7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169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40E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34B4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C7331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364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23F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CD1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4D963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831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21E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1B8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225A0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A2D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047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D26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6159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DD9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4BD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5FD5D" w14:textId="77777777" w:rsidR="00A37FFA" w:rsidRDefault="00A37FFA" w:rsidP="00A37FFA">
                  <w:pPr>
                    <w:spacing w:after="0" w:line="240" w:lineRule="auto"/>
                  </w:pPr>
                </w:p>
              </w:tc>
            </w:tr>
            <w:tr w:rsidR="00A37FFA" w14:paraId="6E4D1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57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D8D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CA3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4ED011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BD1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3BC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DA33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34F4C95" w14:textId="77777777" w:rsidR="00A37FFA" w:rsidRDefault="00A37FFA" w:rsidP="00A37FFA">
            <w:pPr>
              <w:spacing w:after="0" w:line="240" w:lineRule="auto"/>
            </w:pPr>
          </w:p>
        </w:tc>
        <w:tc>
          <w:tcPr>
            <w:tcW w:w="149" w:type="dxa"/>
          </w:tcPr>
          <w:p w14:paraId="7439D4AE" w14:textId="77777777" w:rsidR="00A37FFA" w:rsidRDefault="00A37FFA" w:rsidP="00A37FFA">
            <w:pPr>
              <w:pStyle w:val="EmptyCellLayoutStyle"/>
              <w:spacing w:after="0" w:line="240" w:lineRule="auto"/>
            </w:pPr>
          </w:p>
        </w:tc>
      </w:tr>
      <w:tr w:rsidR="00A37FFA" w14:paraId="1A29BF6D" w14:textId="77777777" w:rsidTr="00A37FFA">
        <w:trPr>
          <w:trHeight w:val="80"/>
        </w:trPr>
        <w:tc>
          <w:tcPr>
            <w:tcW w:w="54" w:type="dxa"/>
          </w:tcPr>
          <w:p w14:paraId="62AD5F08" w14:textId="77777777" w:rsidR="00A37FFA" w:rsidRDefault="00A37FFA" w:rsidP="00A37FFA">
            <w:pPr>
              <w:pStyle w:val="EmptyCellLayoutStyle"/>
              <w:spacing w:after="0" w:line="240" w:lineRule="auto"/>
            </w:pPr>
          </w:p>
        </w:tc>
        <w:tc>
          <w:tcPr>
            <w:tcW w:w="10395" w:type="dxa"/>
          </w:tcPr>
          <w:p w14:paraId="30239A50" w14:textId="77777777" w:rsidR="00A37FFA" w:rsidRDefault="00A37FFA" w:rsidP="00A37FFA">
            <w:pPr>
              <w:pStyle w:val="EmptyCellLayoutStyle"/>
              <w:spacing w:after="0" w:line="240" w:lineRule="auto"/>
            </w:pPr>
          </w:p>
        </w:tc>
        <w:tc>
          <w:tcPr>
            <w:tcW w:w="149" w:type="dxa"/>
          </w:tcPr>
          <w:p w14:paraId="60E3B1D2" w14:textId="77777777" w:rsidR="00A37FFA" w:rsidRDefault="00A37FFA" w:rsidP="00A37FFA">
            <w:pPr>
              <w:pStyle w:val="EmptyCellLayoutStyle"/>
              <w:spacing w:after="0" w:line="240" w:lineRule="auto"/>
            </w:pPr>
          </w:p>
        </w:tc>
      </w:tr>
    </w:tbl>
    <w:p xmlns:w="http://schemas.openxmlformats.org/wordprocessingml/2006/main" w14:paraId="4EA16EEC" w14:textId="77777777" w:rsidR="00A37FFA" w:rsidRDefault="00A37FFA" w:rsidP="00A37FFA">
      <w:pPr>
        <w:spacing w:after="0" w:line="240" w:lineRule="auto"/>
      </w:pPr>
    </w:p>
    <w:p xmlns:w="http://schemas.openxmlformats.org/wordprocessingml/2006/main" w14:paraId="222921A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개체에 할당된 페이지가 없습니다.  페이지가 잘못되었거나 헤더에 있는 개체 ID 정보가 잘못되었습니다.</w:t>
      </w:r>
    </w:p>
    <w:p xmlns:w="http://schemas.openxmlformats.org/wordprocessingml/2006/main" w14:paraId="1EFD26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대로 페이지가 할당되었지만 헤더에 해당 개체/인덱스 ID가 없습니다. 페이지 헤더에 다른 인덱스 ID가 있으므로 페이지에 대해 일치하는 2534(다른 개체에서 페이지 할당) 오류가 있습니다. 2534 오류는 페이지 헤더에 있는 개체/인덱스 ID에 해당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5C6BD8" w14:textId="77777777" w:rsidTr="00A37FFA">
        <w:trPr>
          <w:trHeight w:val="54"/>
        </w:trPr>
        <w:tc>
          <w:tcPr>
            <w:tcW w:w="54" w:type="dxa"/>
          </w:tcPr>
          <w:p w14:paraId="70C017AC" w14:textId="77777777" w:rsidR="00A37FFA" w:rsidRDefault="00A37FFA" w:rsidP="00A37FFA">
            <w:pPr>
              <w:pStyle w:val="EmptyCellLayoutStyle"/>
              <w:spacing w:after="0" w:line="240" w:lineRule="auto"/>
            </w:pPr>
          </w:p>
        </w:tc>
        <w:tc>
          <w:tcPr>
            <w:tcW w:w="10395" w:type="dxa"/>
          </w:tcPr>
          <w:p w14:paraId="1459273C" w14:textId="77777777" w:rsidR="00A37FFA" w:rsidRDefault="00A37FFA" w:rsidP="00A37FFA">
            <w:pPr>
              <w:pStyle w:val="EmptyCellLayoutStyle"/>
              <w:spacing w:after="0" w:line="240" w:lineRule="auto"/>
            </w:pPr>
          </w:p>
        </w:tc>
        <w:tc>
          <w:tcPr>
            <w:tcW w:w="149" w:type="dxa"/>
          </w:tcPr>
          <w:p w14:paraId="3B42E51D" w14:textId="77777777" w:rsidR="00A37FFA" w:rsidRDefault="00A37FFA" w:rsidP="00A37FFA">
            <w:pPr>
              <w:pStyle w:val="EmptyCellLayoutStyle"/>
              <w:spacing w:after="0" w:line="240" w:lineRule="auto"/>
            </w:pPr>
          </w:p>
        </w:tc>
      </w:tr>
      <w:tr w:rsidR="00A37FFA" w14:paraId="3463FA43" w14:textId="77777777" w:rsidTr="00A37FFA">
        <w:tc>
          <w:tcPr>
            <w:tcW w:w="54" w:type="dxa"/>
          </w:tcPr>
          <w:p w14:paraId="44A1FCE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41FD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7130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6D93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C20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611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F8E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A48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FB2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C0B0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676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C7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44F1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4E0C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B6D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70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710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A0F1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26E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99A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943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64D59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FC5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5B8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E05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54A76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60DC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4CC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03126" w14:textId="77777777" w:rsidR="00A37FFA" w:rsidRDefault="00A37FFA" w:rsidP="00A37FFA">
                  <w:pPr>
                    <w:spacing w:after="0" w:line="240" w:lineRule="auto"/>
                  </w:pPr>
                </w:p>
              </w:tc>
            </w:tr>
            <w:tr w:rsidR="00A37FFA" w14:paraId="496DE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4F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94B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49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52B78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893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A74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774F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FB0F933" w14:textId="77777777" w:rsidR="00A37FFA" w:rsidRDefault="00A37FFA" w:rsidP="00A37FFA">
            <w:pPr>
              <w:spacing w:after="0" w:line="240" w:lineRule="auto"/>
            </w:pPr>
          </w:p>
        </w:tc>
        <w:tc>
          <w:tcPr>
            <w:tcW w:w="149" w:type="dxa"/>
          </w:tcPr>
          <w:p w14:paraId="43552472" w14:textId="77777777" w:rsidR="00A37FFA" w:rsidRDefault="00A37FFA" w:rsidP="00A37FFA">
            <w:pPr>
              <w:pStyle w:val="EmptyCellLayoutStyle"/>
              <w:spacing w:after="0" w:line="240" w:lineRule="auto"/>
            </w:pPr>
          </w:p>
        </w:tc>
      </w:tr>
      <w:tr w:rsidR="00A37FFA" w14:paraId="2888095B" w14:textId="77777777" w:rsidTr="00A37FFA">
        <w:trPr>
          <w:trHeight w:val="80"/>
        </w:trPr>
        <w:tc>
          <w:tcPr>
            <w:tcW w:w="54" w:type="dxa"/>
          </w:tcPr>
          <w:p w14:paraId="7A84B5CD" w14:textId="77777777" w:rsidR="00A37FFA" w:rsidRDefault="00A37FFA" w:rsidP="00A37FFA">
            <w:pPr>
              <w:pStyle w:val="EmptyCellLayoutStyle"/>
              <w:spacing w:after="0" w:line="240" w:lineRule="auto"/>
            </w:pPr>
          </w:p>
        </w:tc>
        <w:tc>
          <w:tcPr>
            <w:tcW w:w="10395" w:type="dxa"/>
          </w:tcPr>
          <w:p w14:paraId="503F7507" w14:textId="77777777" w:rsidR="00A37FFA" w:rsidRDefault="00A37FFA" w:rsidP="00A37FFA">
            <w:pPr>
              <w:pStyle w:val="EmptyCellLayoutStyle"/>
              <w:spacing w:after="0" w:line="240" w:lineRule="auto"/>
            </w:pPr>
          </w:p>
        </w:tc>
        <w:tc>
          <w:tcPr>
            <w:tcW w:w="149" w:type="dxa"/>
          </w:tcPr>
          <w:p w14:paraId="2D797B9D" w14:textId="77777777" w:rsidR="00A37FFA" w:rsidRDefault="00A37FFA" w:rsidP="00A37FFA">
            <w:pPr>
              <w:pStyle w:val="EmptyCellLayoutStyle"/>
              <w:spacing w:after="0" w:line="240" w:lineRule="auto"/>
            </w:pPr>
          </w:p>
        </w:tc>
      </w:tr>
    </w:tbl>
    <w:p xmlns:w="http://schemas.openxmlformats.org/wordprocessingml/2006/main" w14:paraId="05DBC14D" w14:textId="77777777" w:rsidR="00A37FFA" w:rsidRDefault="00A37FFA" w:rsidP="00A37FFA">
      <w:pPr>
        <w:spacing w:after="0" w:line="240" w:lineRule="auto"/>
      </w:pPr>
    </w:p>
    <w:p xmlns:w="http://schemas.openxmlformats.org/wordprocessingml/2006/main" w14:paraId="5A93674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IO 완료 수신기 작업자가 노드에서 잠긴 것 같습니다.</w:t>
      </w:r>
    </w:p>
    <w:p xmlns:w="http://schemas.openxmlformats.org/wordprocessingml/2006/main" w14:paraId="63ED49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I/O 완료 포트는 Microsoft SQL Server에서 서비스가 비동기 I/O 요청의 처리를 시작했을 때 생성된 스레드 풀을 사용하는 메커니즘입니다. 이 메시지는 완료 포트가 잠긴 노드를 지정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ABD678" w14:textId="77777777" w:rsidTr="00A37FFA">
        <w:trPr>
          <w:trHeight w:val="54"/>
        </w:trPr>
        <w:tc>
          <w:tcPr>
            <w:tcW w:w="54" w:type="dxa"/>
          </w:tcPr>
          <w:p w14:paraId="21233379" w14:textId="77777777" w:rsidR="00A37FFA" w:rsidRDefault="00A37FFA" w:rsidP="00A37FFA">
            <w:pPr>
              <w:pStyle w:val="EmptyCellLayoutStyle"/>
              <w:spacing w:after="0" w:line="240" w:lineRule="auto"/>
            </w:pPr>
          </w:p>
        </w:tc>
        <w:tc>
          <w:tcPr>
            <w:tcW w:w="10395" w:type="dxa"/>
          </w:tcPr>
          <w:p w14:paraId="5E7A6A85" w14:textId="77777777" w:rsidR="00A37FFA" w:rsidRDefault="00A37FFA" w:rsidP="00A37FFA">
            <w:pPr>
              <w:pStyle w:val="EmptyCellLayoutStyle"/>
              <w:spacing w:after="0" w:line="240" w:lineRule="auto"/>
            </w:pPr>
          </w:p>
        </w:tc>
        <w:tc>
          <w:tcPr>
            <w:tcW w:w="149" w:type="dxa"/>
          </w:tcPr>
          <w:p w14:paraId="195547AF" w14:textId="77777777" w:rsidR="00A37FFA" w:rsidRDefault="00A37FFA" w:rsidP="00A37FFA">
            <w:pPr>
              <w:pStyle w:val="EmptyCellLayoutStyle"/>
              <w:spacing w:after="0" w:line="240" w:lineRule="auto"/>
            </w:pPr>
          </w:p>
        </w:tc>
      </w:tr>
      <w:tr w:rsidR="00A37FFA" w14:paraId="15BE5554" w14:textId="77777777" w:rsidTr="00A37FFA">
        <w:tc>
          <w:tcPr>
            <w:tcW w:w="54" w:type="dxa"/>
          </w:tcPr>
          <w:p w14:paraId="164FA7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8301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E897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102E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C85C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66A9D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C5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E8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0CE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03052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997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3E2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1A9E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365C5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144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12B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3A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5380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52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F8A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4C6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FBA0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25B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23E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D0E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EA8E4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9F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0DC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57C93" w14:textId="77777777" w:rsidR="00A37FFA" w:rsidRDefault="00A37FFA" w:rsidP="00A37FFA">
                  <w:pPr>
                    <w:spacing w:after="0" w:line="240" w:lineRule="auto"/>
                  </w:pPr>
                </w:p>
              </w:tc>
            </w:tr>
            <w:tr w:rsidR="00A37FFA" w14:paraId="27303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0A5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AB8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1C5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DD01C5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8AAD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314A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07AE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DBEA94" w14:textId="77777777" w:rsidR="00A37FFA" w:rsidRDefault="00A37FFA" w:rsidP="00A37FFA">
            <w:pPr>
              <w:spacing w:after="0" w:line="240" w:lineRule="auto"/>
            </w:pPr>
          </w:p>
        </w:tc>
        <w:tc>
          <w:tcPr>
            <w:tcW w:w="149" w:type="dxa"/>
          </w:tcPr>
          <w:p w14:paraId="56C319B7" w14:textId="77777777" w:rsidR="00A37FFA" w:rsidRDefault="00A37FFA" w:rsidP="00A37FFA">
            <w:pPr>
              <w:pStyle w:val="EmptyCellLayoutStyle"/>
              <w:spacing w:after="0" w:line="240" w:lineRule="auto"/>
            </w:pPr>
          </w:p>
        </w:tc>
      </w:tr>
      <w:tr w:rsidR="00A37FFA" w14:paraId="28778D20" w14:textId="77777777" w:rsidTr="00A37FFA">
        <w:trPr>
          <w:trHeight w:val="80"/>
        </w:trPr>
        <w:tc>
          <w:tcPr>
            <w:tcW w:w="54" w:type="dxa"/>
          </w:tcPr>
          <w:p w14:paraId="41DC34CF" w14:textId="77777777" w:rsidR="00A37FFA" w:rsidRDefault="00A37FFA" w:rsidP="00A37FFA">
            <w:pPr>
              <w:pStyle w:val="EmptyCellLayoutStyle"/>
              <w:spacing w:after="0" w:line="240" w:lineRule="auto"/>
            </w:pPr>
          </w:p>
        </w:tc>
        <w:tc>
          <w:tcPr>
            <w:tcW w:w="10395" w:type="dxa"/>
          </w:tcPr>
          <w:p w14:paraId="37E2B301" w14:textId="77777777" w:rsidR="00A37FFA" w:rsidRDefault="00A37FFA" w:rsidP="00A37FFA">
            <w:pPr>
              <w:pStyle w:val="EmptyCellLayoutStyle"/>
              <w:spacing w:after="0" w:line="240" w:lineRule="auto"/>
            </w:pPr>
          </w:p>
        </w:tc>
        <w:tc>
          <w:tcPr>
            <w:tcW w:w="149" w:type="dxa"/>
          </w:tcPr>
          <w:p w14:paraId="0EFA03FC" w14:textId="77777777" w:rsidR="00A37FFA" w:rsidRDefault="00A37FFA" w:rsidP="00A37FFA">
            <w:pPr>
              <w:pStyle w:val="EmptyCellLayoutStyle"/>
              <w:spacing w:after="0" w:line="240" w:lineRule="auto"/>
            </w:pPr>
          </w:p>
        </w:tc>
      </w:tr>
    </w:tbl>
    <w:p xmlns:w="http://schemas.openxmlformats.org/wordprocessingml/2006/main" w14:paraId="0D6DCF68" w14:textId="77777777" w:rsidR="00A37FFA" w:rsidRDefault="00A37FFA" w:rsidP="00A37FFA">
      <w:pPr>
        <w:spacing w:after="0" w:line="240" w:lineRule="auto"/>
      </w:pPr>
    </w:p>
    <w:p xmlns:w="http://schemas.openxmlformats.org/wordprocessingml/2006/main" w14:paraId="48BA86E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하나 이상의 인덱스가 손상되었으며 복구하거나 삭제해야 합니다.</w:t>
      </w:r>
    </w:p>
    <w:p xmlns:w="http://schemas.openxmlformats.org/wordprocessingml/2006/main" w14:paraId="36D5EF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오류 8952에서 설명하는 문제에 대한 자세한 정보를 제공합니다. 설명은 해당 오류를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D692D3" w14:textId="77777777" w:rsidTr="00A37FFA">
        <w:trPr>
          <w:trHeight w:val="54"/>
        </w:trPr>
        <w:tc>
          <w:tcPr>
            <w:tcW w:w="54" w:type="dxa"/>
          </w:tcPr>
          <w:p w14:paraId="4849932B" w14:textId="77777777" w:rsidR="00A37FFA" w:rsidRDefault="00A37FFA" w:rsidP="00A37FFA">
            <w:pPr>
              <w:pStyle w:val="EmptyCellLayoutStyle"/>
              <w:spacing w:after="0" w:line="240" w:lineRule="auto"/>
            </w:pPr>
          </w:p>
        </w:tc>
        <w:tc>
          <w:tcPr>
            <w:tcW w:w="10395" w:type="dxa"/>
          </w:tcPr>
          <w:p w14:paraId="499FB5AF" w14:textId="77777777" w:rsidR="00A37FFA" w:rsidRDefault="00A37FFA" w:rsidP="00A37FFA">
            <w:pPr>
              <w:pStyle w:val="EmptyCellLayoutStyle"/>
              <w:spacing w:after="0" w:line="240" w:lineRule="auto"/>
            </w:pPr>
          </w:p>
        </w:tc>
        <w:tc>
          <w:tcPr>
            <w:tcW w:w="149" w:type="dxa"/>
          </w:tcPr>
          <w:p w14:paraId="0F09C4FB" w14:textId="77777777" w:rsidR="00A37FFA" w:rsidRDefault="00A37FFA" w:rsidP="00A37FFA">
            <w:pPr>
              <w:pStyle w:val="EmptyCellLayoutStyle"/>
              <w:spacing w:after="0" w:line="240" w:lineRule="auto"/>
            </w:pPr>
          </w:p>
        </w:tc>
      </w:tr>
      <w:tr w:rsidR="00A37FFA" w14:paraId="0451F640" w14:textId="77777777" w:rsidTr="00A37FFA">
        <w:tc>
          <w:tcPr>
            <w:tcW w:w="54" w:type="dxa"/>
          </w:tcPr>
          <w:p w14:paraId="36CB60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BE46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46A7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411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359C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5EA69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E2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BE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972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13736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CD5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043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3963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B9C09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FB5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11F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D7C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5E5A2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686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D55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FC1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5F271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7F6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815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F12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72D14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80C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C43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3B6EA" w14:textId="77777777" w:rsidR="00A37FFA" w:rsidRDefault="00A37FFA" w:rsidP="00A37FFA">
                  <w:pPr>
                    <w:spacing w:after="0" w:line="240" w:lineRule="auto"/>
                  </w:pPr>
                </w:p>
              </w:tc>
            </w:tr>
            <w:tr w:rsidR="00A37FFA" w14:paraId="118CC3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F6A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50E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C6F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49B41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27CD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F4CD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899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31D717D" w14:textId="77777777" w:rsidR="00A37FFA" w:rsidRDefault="00A37FFA" w:rsidP="00A37FFA">
            <w:pPr>
              <w:spacing w:after="0" w:line="240" w:lineRule="auto"/>
            </w:pPr>
          </w:p>
        </w:tc>
        <w:tc>
          <w:tcPr>
            <w:tcW w:w="149" w:type="dxa"/>
          </w:tcPr>
          <w:p w14:paraId="7B97A997" w14:textId="77777777" w:rsidR="00A37FFA" w:rsidRDefault="00A37FFA" w:rsidP="00A37FFA">
            <w:pPr>
              <w:pStyle w:val="EmptyCellLayoutStyle"/>
              <w:spacing w:after="0" w:line="240" w:lineRule="auto"/>
            </w:pPr>
          </w:p>
        </w:tc>
      </w:tr>
      <w:tr w:rsidR="00A37FFA" w14:paraId="6289C716" w14:textId="77777777" w:rsidTr="00A37FFA">
        <w:trPr>
          <w:trHeight w:val="80"/>
        </w:trPr>
        <w:tc>
          <w:tcPr>
            <w:tcW w:w="54" w:type="dxa"/>
          </w:tcPr>
          <w:p w14:paraId="5760BA68" w14:textId="77777777" w:rsidR="00A37FFA" w:rsidRDefault="00A37FFA" w:rsidP="00A37FFA">
            <w:pPr>
              <w:pStyle w:val="EmptyCellLayoutStyle"/>
              <w:spacing w:after="0" w:line="240" w:lineRule="auto"/>
            </w:pPr>
          </w:p>
        </w:tc>
        <w:tc>
          <w:tcPr>
            <w:tcW w:w="10395" w:type="dxa"/>
          </w:tcPr>
          <w:p w14:paraId="34DC1AB9" w14:textId="77777777" w:rsidR="00A37FFA" w:rsidRDefault="00A37FFA" w:rsidP="00A37FFA">
            <w:pPr>
              <w:pStyle w:val="EmptyCellLayoutStyle"/>
              <w:spacing w:after="0" w:line="240" w:lineRule="auto"/>
            </w:pPr>
          </w:p>
        </w:tc>
        <w:tc>
          <w:tcPr>
            <w:tcW w:w="149" w:type="dxa"/>
          </w:tcPr>
          <w:p w14:paraId="7AF9F71B" w14:textId="77777777" w:rsidR="00A37FFA" w:rsidRDefault="00A37FFA" w:rsidP="00A37FFA">
            <w:pPr>
              <w:pStyle w:val="EmptyCellLayoutStyle"/>
              <w:spacing w:after="0" w:line="240" w:lineRule="auto"/>
            </w:pPr>
          </w:p>
        </w:tc>
      </w:tr>
    </w:tbl>
    <w:p xmlns:w="http://schemas.openxmlformats.org/wordprocessingml/2006/main" w14:paraId="5AA76FA2" w14:textId="77777777" w:rsidR="00A37FFA" w:rsidRDefault="00A37FFA" w:rsidP="00A37FFA">
      <w:pPr>
        <w:spacing w:after="0" w:line="240" w:lineRule="auto"/>
      </w:pPr>
    </w:p>
    <w:p xmlns:w="http://schemas.openxmlformats.org/wordprocessingml/2006/main" w14:paraId="64726F1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데이터베이스 미러링 전송 연결 끝점에서 오류가 발생했습니다.</w:t>
      </w:r>
    </w:p>
    <w:p xmlns:w="http://schemas.openxmlformats.org/wordprocessingml/2006/main" w14:paraId="151DC6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는 SQL Server 인스턴스 외부의 통신에 Service Broker 및 데이터베이스 미러링 끝점을 사용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371A93" w14:textId="77777777" w:rsidTr="00A37FFA">
        <w:trPr>
          <w:trHeight w:val="54"/>
        </w:trPr>
        <w:tc>
          <w:tcPr>
            <w:tcW w:w="54" w:type="dxa"/>
          </w:tcPr>
          <w:p w14:paraId="3262D484" w14:textId="77777777" w:rsidR="00A37FFA" w:rsidRDefault="00A37FFA" w:rsidP="00A37FFA">
            <w:pPr>
              <w:pStyle w:val="EmptyCellLayoutStyle"/>
              <w:spacing w:after="0" w:line="240" w:lineRule="auto"/>
            </w:pPr>
          </w:p>
        </w:tc>
        <w:tc>
          <w:tcPr>
            <w:tcW w:w="10395" w:type="dxa"/>
          </w:tcPr>
          <w:p w14:paraId="147FA9B1" w14:textId="77777777" w:rsidR="00A37FFA" w:rsidRDefault="00A37FFA" w:rsidP="00A37FFA">
            <w:pPr>
              <w:pStyle w:val="EmptyCellLayoutStyle"/>
              <w:spacing w:after="0" w:line="240" w:lineRule="auto"/>
            </w:pPr>
          </w:p>
        </w:tc>
        <w:tc>
          <w:tcPr>
            <w:tcW w:w="149" w:type="dxa"/>
          </w:tcPr>
          <w:p w14:paraId="009DA7B2" w14:textId="77777777" w:rsidR="00A37FFA" w:rsidRDefault="00A37FFA" w:rsidP="00A37FFA">
            <w:pPr>
              <w:pStyle w:val="EmptyCellLayoutStyle"/>
              <w:spacing w:after="0" w:line="240" w:lineRule="auto"/>
            </w:pPr>
          </w:p>
        </w:tc>
      </w:tr>
      <w:tr w:rsidR="00A37FFA" w14:paraId="7089E187" w14:textId="77777777" w:rsidTr="00A37FFA">
        <w:tc>
          <w:tcPr>
            <w:tcW w:w="54" w:type="dxa"/>
          </w:tcPr>
          <w:p w14:paraId="4C035B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DD7B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B21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C0E9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C27A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76508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7B6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F56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AE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BC8BA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0FE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116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ED9D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9C00E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A75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E21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66C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CB58A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A1C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B6A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46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AC0B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E32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AA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47A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581F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D61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4B4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69B56" w14:textId="77777777" w:rsidR="00A37FFA" w:rsidRDefault="00A37FFA" w:rsidP="00A37FFA">
                  <w:pPr>
                    <w:spacing w:after="0" w:line="240" w:lineRule="auto"/>
                  </w:pPr>
                </w:p>
              </w:tc>
            </w:tr>
            <w:tr w:rsidR="00A37FFA" w14:paraId="5D7E7D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CB0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D0F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812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891E6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53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7B77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979D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33B54E" w14:textId="77777777" w:rsidR="00A37FFA" w:rsidRDefault="00A37FFA" w:rsidP="00A37FFA">
            <w:pPr>
              <w:spacing w:after="0" w:line="240" w:lineRule="auto"/>
            </w:pPr>
          </w:p>
        </w:tc>
        <w:tc>
          <w:tcPr>
            <w:tcW w:w="149" w:type="dxa"/>
          </w:tcPr>
          <w:p w14:paraId="5ABF1B5F" w14:textId="77777777" w:rsidR="00A37FFA" w:rsidRDefault="00A37FFA" w:rsidP="00A37FFA">
            <w:pPr>
              <w:pStyle w:val="EmptyCellLayoutStyle"/>
              <w:spacing w:after="0" w:line="240" w:lineRule="auto"/>
            </w:pPr>
          </w:p>
        </w:tc>
      </w:tr>
      <w:tr w:rsidR="00A37FFA" w14:paraId="59EA4C0C" w14:textId="77777777" w:rsidTr="00A37FFA">
        <w:trPr>
          <w:trHeight w:val="80"/>
        </w:trPr>
        <w:tc>
          <w:tcPr>
            <w:tcW w:w="54" w:type="dxa"/>
          </w:tcPr>
          <w:p w14:paraId="749DF459" w14:textId="77777777" w:rsidR="00A37FFA" w:rsidRDefault="00A37FFA" w:rsidP="00A37FFA">
            <w:pPr>
              <w:pStyle w:val="EmptyCellLayoutStyle"/>
              <w:spacing w:after="0" w:line="240" w:lineRule="auto"/>
            </w:pPr>
          </w:p>
        </w:tc>
        <w:tc>
          <w:tcPr>
            <w:tcW w:w="10395" w:type="dxa"/>
          </w:tcPr>
          <w:p w14:paraId="6AB3E15B" w14:textId="77777777" w:rsidR="00A37FFA" w:rsidRDefault="00A37FFA" w:rsidP="00A37FFA">
            <w:pPr>
              <w:pStyle w:val="EmptyCellLayoutStyle"/>
              <w:spacing w:after="0" w:line="240" w:lineRule="auto"/>
            </w:pPr>
          </w:p>
        </w:tc>
        <w:tc>
          <w:tcPr>
            <w:tcW w:w="149" w:type="dxa"/>
          </w:tcPr>
          <w:p w14:paraId="11D956F9" w14:textId="77777777" w:rsidR="00A37FFA" w:rsidRDefault="00A37FFA" w:rsidP="00A37FFA">
            <w:pPr>
              <w:pStyle w:val="EmptyCellLayoutStyle"/>
              <w:spacing w:after="0" w:line="240" w:lineRule="auto"/>
            </w:pPr>
          </w:p>
        </w:tc>
      </w:tr>
    </w:tbl>
    <w:p xmlns:w="http://schemas.openxmlformats.org/wordprocessingml/2006/main" w14:paraId="0C744E0A" w14:textId="77777777" w:rsidR="00A37FFA" w:rsidRDefault="00A37FFA" w:rsidP="00A37FFA">
      <w:pPr>
        <w:spacing w:after="0" w:line="240" w:lineRule="auto"/>
      </w:pPr>
    </w:p>
    <w:p xmlns:w="http://schemas.openxmlformats.org/wordprocessingml/2006/main" w14:paraId="64E29BC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ML: XML 구문 분석 오류</w:t>
      </w:r>
    </w:p>
    <w:p xmlns:w="http://schemas.openxmlformats.org/wordprocessingml/2006/main" w14:paraId="647E8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XML 구문 분석 오류를 통해 전달됩니다. "XML 구문 분석 오류:" 다음에 나타나는 텍스트는 다양합니다. 원인은 정확히 어떤 XML 구문 분석 오류가 전달되었는가에 따라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4487A1" w14:textId="77777777" w:rsidTr="00A37FFA">
        <w:trPr>
          <w:trHeight w:val="54"/>
        </w:trPr>
        <w:tc>
          <w:tcPr>
            <w:tcW w:w="54" w:type="dxa"/>
          </w:tcPr>
          <w:p w14:paraId="654CDEA2" w14:textId="77777777" w:rsidR="00A37FFA" w:rsidRDefault="00A37FFA" w:rsidP="00A37FFA">
            <w:pPr>
              <w:pStyle w:val="EmptyCellLayoutStyle"/>
              <w:spacing w:after="0" w:line="240" w:lineRule="auto"/>
            </w:pPr>
          </w:p>
        </w:tc>
        <w:tc>
          <w:tcPr>
            <w:tcW w:w="10395" w:type="dxa"/>
          </w:tcPr>
          <w:p w14:paraId="5105CBA3" w14:textId="77777777" w:rsidR="00A37FFA" w:rsidRDefault="00A37FFA" w:rsidP="00A37FFA">
            <w:pPr>
              <w:pStyle w:val="EmptyCellLayoutStyle"/>
              <w:spacing w:after="0" w:line="240" w:lineRule="auto"/>
            </w:pPr>
          </w:p>
        </w:tc>
        <w:tc>
          <w:tcPr>
            <w:tcW w:w="149" w:type="dxa"/>
          </w:tcPr>
          <w:p w14:paraId="6661FD6F" w14:textId="77777777" w:rsidR="00A37FFA" w:rsidRDefault="00A37FFA" w:rsidP="00A37FFA">
            <w:pPr>
              <w:pStyle w:val="EmptyCellLayoutStyle"/>
              <w:spacing w:after="0" w:line="240" w:lineRule="auto"/>
            </w:pPr>
          </w:p>
        </w:tc>
      </w:tr>
      <w:tr w:rsidR="00A37FFA" w14:paraId="4B86E229" w14:textId="77777777" w:rsidTr="00A37FFA">
        <w:tc>
          <w:tcPr>
            <w:tcW w:w="54" w:type="dxa"/>
          </w:tcPr>
          <w:p w14:paraId="581412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44AD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14428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4A22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21C9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D614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E5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F28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0BE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3DBB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B9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20E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DEB0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DC60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400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DA2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D70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DACB3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839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951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B86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AB38D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7F2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8F6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51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FCF09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7F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3D3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F8A71" w14:textId="77777777" w:rsidR="00A37FFA" w:rsidRDefault="00A37FFA" w:rsidP="00A37FFA">
                  <w:pPr>
                    <w:spacing w:after="0" w:line="240" w:lineRule="auto"/>
                  </w:pPr>
                </w:p>
              </w:tc>
            </w:tr>
            <w:tr w:rsidR="00A37FFA" w14:paraId="1676D8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C6A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9FF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833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B7F75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610D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4620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5F56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D38C7F" w14:textId="77777777" w:rsidR="00A37FFA" w:rsidRDefault="00A37FFA" w:rsidP="00A37FFA">
            <w:pPr>
              <w:spacing w:after="0" w:line="240" w:lineRule="auto"/>
            </w:pPr>
          </w:p>
        </w:tc>
        <w:tc>
          <w:tcPr>
            <w:tcW w:w="149" w:type="dxa"/>
          </w:tcPr>
          <w:p w14:paraId="15C1EBFC" w14:textId="77777777" w:rsidR="00A37FFA" w:rsidRDefault="00A37FFA" w:rsidP="00A37FFA">
            <w:pPr>
              <w:pStyle w:val="EmptyCellLayoutStyle"/>
              <w:spacing w:after="0" w:line="240" w:lineRule="auto"/>
            </w:pPr>
          </w:p>
        </w:tc>
      </w:tr>
      <w:tr w:rsidR="00A37FFA" w14:paraId="0F0DBD60" w14:textId="77777777" w:rsidTr="00A37FFA">
        <w:trPr>
          <w:trHeight w:val="80"/>
        </w:trPr>
        <w:tc>
          <w:tcPr>
            <w:tcW w:w="54" w:type="dxa"/>
          </w:tcPr>
          <w:p w14:paraId="109F20E7" w14:textId="77777777" w:rsidR="00A37FFA" w:rsidRDefault="00A37FFA" w:rsidP="00A37FFA">
            <w:pPr>
              <w:pStyle w:val="EmptyCellLayoutStyle"/>
              <w:spacing w:after="0" w:line="240" w:lineRule="auto"/>
            </w:pPr>
          </w:p>
        </w:tc>
        <w:tc>
          <w:tcPr>
            <w:tcW w:w="10395" w:type="dxa"/>
          </w:tcPr>
          <w:p w14:paraId="43BE07DF" w14:textId="77777777" w:rsidR="00A37FFA" w:rsidRDefault="00A37FFA" w:rsidP="00A37FFA">
            <w:pPr>
              <w:pStyle w:val="EmptyCellLayoutStyle"/>
              <w:spacing w:after="0" w:line="240" w:lineRule="auto"/>
            </w:pPr>
          </w:p>
        </w:tc>
        <w:tc>
          <w:tcPr>
            <w:tcW w:w="149" w:type="dxa"/>
          </w:tcPr>
          <w:p w14:paraId="6C40DA90" w14:textId="77777777" w:rsidR="00A37FFA" w:rsidRDefault="00A37FFA" w:rsidP="00A37FFA">
            <w:pPr>
              <w:pStyle w:val="EmptyCellLayoutStyle"/>
              <w:spacing w:after="0" w:line="240" w:lineRule="auto"/>
            </w:pPr>
          </w:p>
        </w:tc>
      </w:tr>
    </w:tbl>
    <w:p xmlns:w="http://schemas.openxmlformats.org/wordprocessingml/2006/main" w14:paraId="1D26D77B" w14:textId="77777777" w:rsidR="00A37FFA" w:rsidRDefault="00A37FFA" w:rsidP="00A37FFA">
      <w:pPr>
        <w:spacing w:after="0" w:line="240" w:lineRule="auto"/>
      </w:pPr>
    </w:p>
    <w:p xmlns:w="http://schemas.openxmlformats.org/wordprocessingml/2006/main" w14:paraId="762547B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master 데이터베이스를 복원하지 못했습니다. SQL Server 종료 중</w:t>
      </w:r>
    </w:p>
    <w:p xmlns:w="http://schemas.openxmlformats.org/wordprocessingml/2006/main" w14:paraId="0F3D6D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복원 중인 master 데이터베이스의 백업을 사용할 수 없습니다. 파일 자체가 손상되었거나 백업을 수행한 원본 master 데이터베이스에 데이터 무결성 문제가 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3CD9F8" w14:textId="77777777" w:rsidTr="00A37FFA">
        <w:trPr>
          <w:trHeight w:val="54"/>
        </w:trPr>
        <w:tc>
          <w:tcPr>
            <w:tcW w:w="54" w:type="dxa"/>
          </w:tcPr>
          <w:p w14:paraId="429829B9" w14:textId="77777777" w:rsidR="00A37FFA" w:rsidRDefault="00A37FFA" w:rsidP="00A37FFA">
            <w:pPr>
              <w:pStyle w:val="EmptyCellLayoutStyle"/>
              <w:spacing w:after="0" w:line="240" w:lineRule="auto"/>
            </w:pPr>
          </w:p>
        </w:tc>
        <w:tc>
          <w:tcPr>
            <w:tcW w:w="10395" w:type="dxa"/>
          </w:tcPr>
          <w:p w14:paraId="628581DC" w14:textId="77777777" w:rsidR="00A37FFA" w:rsidRDefault="00A37FFA" w:rsidP="00A37FFA">
            <w:pPr>
              <w:pStyle w:val="EmptyCellLayoutStyle"/>
              <w:spacing w:after="0" w:line="240" w:lineRule="auto"/>
            </w:pPr>
          </w:p>
        </w:tc>
        <w:tc>
          <w:tcPr>
            <w:tcW w:w="149" w:type="dxa"/>
          </w:tcPr>
          <w:p w14:paraId="36D3C517" w14:textId="77777777" w:rsidR="00A37FFA" w:rsidRDefault="00A37FFA" w:rsidP="00A37FFA">
            <w:pPr>
              <w:pStyle w:val="EmptyCellLayoutStyle"/>
              <w:spacing w:after="0" w:line="240" w:lineRule="auto"/>
            </w:pPr>
          </w:p>
        </w:tc>
      </w:tr>
      <w:tr w:rsidR="00A37FFA" w14:paraId="30C8C5E4" w14:textId="77777777" w:rsidTr="00A37FFA">
        <w:tc>
          <w:tcPr>
            <w:tcW w:w="54" w:type="dxa"/>
          </w:tcPr>
          <w:p w14:paraId="3A82FE6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4087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6659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9404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63F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C3CC4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BD2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4F7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31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2B7E4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49BD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79C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6697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74892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E26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6B6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2E7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43BA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D2D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66F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997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2870F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90A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318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A10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9DE63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C2C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A3C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9D071" w14:textId="77777777" w:rsidR="00A37FFA" w:rsidRDefault="00A37FFA" w:rsidP="00A37FFA">
                  <w:pPr>
                    <w:spacing w:after="0" w:line="240" w:lineRule="auto"/>
                  </w:pPr>
                </w:p>
              </w:tc>
            </w:tr>
            <w:tr w:rsidR="00A37FFA" w14:paraId="39B53B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A4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CFE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B44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AC379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C689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A4E3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B08A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20330C" w14:textId="77777777" w:rsidR="00A37FFA" w:rsidRDefault="00A37FFA" w:rsidP="00A37FFA">
            <w:pPr>
              <w:spacing w:after="0" w:line="240" w:lineRule="auto"/>
            </w:pPr>
          </w:p>
        </w:tc>
        <w:tc>
          <w:tcPr>
            <w:tcW w:w="149" w:type="dxa"/>
          </w:tcPr>
          <w:p w14:paraId="36533298" w14:textId="77777777" w:rsidR="00A37FFA" w:rsidRDefault="00A37FFA" w:rsidP="00A37FFA">
            <w:pPr>
              <w:pStyle w:val="EmptyCellLayoutStyle"/>
              <w:spacing w:after="0" w:line="240" w:lineRule="auto"/>
            </w:pPr>
          </w:p>
        </w:tc>
      </w:tr>
      <w:tr w:rsidR="00A37FFA" w14:paraId="45FB128F" w14:textId="77777777" w:rsidTr="00A37FFA">
        <w:trPr>
          <w:trHeight w:val="80"/>
        </w:trPr>
        <w:tc>
          <w:tcPr>
            <w:tcW w:w="54" w:type="dxa"/>
          </w:tcPr>
          <w:p w14:paraId="215C790C" w14:textId="77777777" w:rsidR="00A37FFA" w:rsidRDefault="00A37FFA" w:rsidP="00A37FFA">
            <w:pPr>
              <w:pStyle w:val="EmptyCellLayoutStyle"/>
              <w:spacing w:after="0" w:line="240" w:lineRule="auto"/>
            </w:pPr>
          </w:p>
        </w:tc>
        <w:tc>
          <w:tcPr>
            <w:tcW w:w="10395" w:type="dxa"/>
          </w:tcPr>
          <w:p w14:paraId="739C8431" w14:textId="77777777" w:rsidR="00A37FFA" w:rsidRDefault="00A37FFA" w:rsidP="00A37FFA">
            <w:pPr>
              <w:pStyle w:val="EmptyCellLayoutStyle"/>
              <w:spacing w:after="0" w:line="240" w:lineRule="auto"/>
            </w:pPr>
          </w:p>
        </w:tc>
        <w:tc>
          <w:tcPr>
            <w:tcW w:w="149" w:type="dxa"/>
          </w:tcPr>
          <w:p w14:paraId="56884CE7" w14:textId="77777777" w:rsidR="00A37FFA" w:rsidRDefault="00A37FFA" w:rsidP="00A37FFA">
            <w:pPr>
              <w:pStyle w:val="EmptyCellLayoutStyle"/>
              <w:spacing w:after="0" w:line="240" w:lineRule="auto"/>
            </w:pPr>
          </w:p>
        </w:tc>
      </w:tr>
    </w:tbl>
    <w:p xmlns:w="http://schemas.openxmlformats.org/wordprocessingml/2006/main" w14:paraId="4C03CD38" w14:textId="77777777" w:rsidR="00A37FFA" w:rsidRDefault="00A37FFA" w:rsidP="00A37FFA">
      <w:pPr>
        <w:spacing w:after="0" w:line="240" w:lineRule="auto"/>
      </w:pPr>
    </w:p>
    <w:p xmlns:w="http://schemas.openxmlformats.org/wordprocessingml/2006/main" w14:paraId="48E4ABF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백업을 완료하지 못했습니다.</w:t>
      </w:r>
    </w:p>
    <w:p xmlns:w="http://schemas.openxmlformats.org/wordprocessingml/2006/main" w14:paraId="07A52B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ACKUP에서 명령을 완료하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A6DB8D" w14:textId="77777777" w:rsidTr="00A37FFA">
        <w:trPr>
          <w:trHeight w:val="54"/>
        </w:trPr>
        <w:tc>
          <w:tcPr>
            <w:tcW w:w="54" w:type="dxa"/>
          </w:tcPr>
          <w:p w14:paraId="6675082D" w14:textId="77777777" w:rsidR="00A37FFA" w:rsidRDefault="00A37FFA" w:rsidP="00A37FFA">
            <w:pPr>
              <w:pStyle w:val="EmptyCellLayoutStyle"/>
              <w:spacing w:after="0" w:line="240" w:lineRule="auto"/>
            </w:pPr>
          </w:p>
        </w:tc>
        <w:tc>
          <w:tcPr>
            <w:tcW w:w="10395" w:type="dxa"/>
          </w:tcPr>
          <w:p w14:paraId="32C7891B" w14:textId="77777777" w:rsidR="00A37FFA" w:rsidRDefault="00A37FFA" w:rsidP="00A37FFA">
            <w:pPr>
              <w:pStyle w:val="EmptyCellLayoutStyle"/>
              <w:spacing w:after="0" w:line="240" w:lineRule="auto"/>
            </w:pPr>
          </w:p>
        </w:tc>
        <w:tc>
          <w:tcPr>
            <w:tcW w:w="149" w:type="dxa"/>
          </w:tcPr>
          <w:p w14:paraId="2BE393B9" w14:textId="77777777" w:rsidR="00A37FFA" w:rsidRDefault="00A37FFA" w:rsidP="00A37FFA">
            <w:pPr>
              <w:pStyle w:val="EmptyCellLayoutStyle"/>
              <w:spacing w:after="0" w:line="240" w:lineRule="auto"/>
            </w:pPr>
          </w:p>
        </w:tc>
      </w:tr>
      <w:tr w:rsidR="00A37FFA" w14:paraId="3DD8CB7C" w14:textId="77777777" w:rsidTr="00A37FFA">
        <w:tc>
          <w:tcPr>
            <w:tcW w:w="54" w:type="dxa"/>
          </w:tcPr>
          <w:p w14:paraId="204184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25E3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B62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59FB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ADF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92F77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9B4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078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2C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E0205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6BC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112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118D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0FF60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EED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70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16A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9164D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5FA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B44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FA6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2D1D9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A3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825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B0D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32986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7EF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98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EEAFC" w14:textId="77777777" w:rsidR="00A37FFA" w:rsidRDefault="00A37FFA" w:rsidP="00A37FFA">
                  <w:pPr>
                    <w:spacing w:after="0" w:line="240" w:lineRule="auto"/>
                  </w:pPr>
                </w:p>
              </w:tc>
            </w:tr>
            <w:tr w:rsidR="00A37FFA" w14:paraId="195E87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735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40B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A3C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A5C5F2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280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5EC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0C21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4BBA2A1" w14:textId="77777777" w:rsidR="00A37FFA" w:rsidRDefault="00A37FFA" w:rsidP="00A37FFA">
            <w:pPr>
              <w:spacing w:after="0" w:line="240" w:lineRule="auto"/>
            </w:pPr>
          </w:p>
        </w:tc>
        <w:tc>
          <w:tcPr>
            <w:tcW w:w="149" w:type="dxa"/>
          </w:tcPr>
          <w:p w14:paraId="1D5AC232" w14:textId="77777777" w:rsidR="00A37FFA" w:rsidRDefault="00A37FFA" w:rsidP="00A37FFA">
            <w:pPr>
              <w:pStyle w:val="EmptyCellLayoutStyle"/>
              <w:spacing w:after="0" w:line="240" w:lineRule="auto"/>
            </w:pPr>
          </w:p>
        </w:tc>
      </w:tr>
      <w:tr w:rsidR="00A37FFA" w14:paraId="72CCF769" w14:textId="77777777" w:rsidTr="00A37FFA">
        <w:trPr>
          <w:trHeight w:val="80"/>
        </w:trPr>
        <w:tc>
          <w:tcPr>
            <w:tcW w:w="54" w:type="dxa"/>
          </w:tcPr>
          <w:p w14:paraId="41032D49" w14:textId="77777777" w:rsidR="00A37FFA" w:rsidRDefault="00A37FFA" w:rsidP="00A37FFA">
            <w:pPr>
              <w:pStyle w:val="EmptyCellLayoutStyle"/>
              <w:spacing w:after="0" w:line="240" w:lineRule="auto"/>
            </w:pPr>
          </w:p>
        </w:tc>
        <w:tc>
          <w:tcPr>
            <w:tcW w:w="10395" w:type="dxa"/>
          </w:tcPr>
          <w:p w14:paraId="31ED302C" w14:textId="77777777" w:rsidR="00A37FFA" w:rsidRDefault="00A37FFA" w:rsidP="00A37FFA">
            <w:pPr>
              <w:pStyle w:val="EmptyCellLayoutStyle"/>
              <w:spacing w:after="0" w:line="240" w:lineRule="auto"/>
            </w:pPr>
          </w:p>
        </w:tc>
        <w:tc>
          <w:tcPr>
            <w:tcW w:w="149" w:type="dxa"/>
          </w:tcPr>
          <w:p w14:paraId="735DDBFA" w14:textId="77777777" w:rsidR="00A37FFA" w:rsidRDefault="00A37FFA" w:rsidP="00A37FFA">
            <w:pPr>
              <w:pStyle w:val="EmptyCellLayoutStyle"/>
              <w:spacing w:after="0" w:line="240" w:lineRule="auto"/>
            </w:pPr>
          </w:p>
        </w:tc>
      </w:tr>
    </w:tbl>
    <w:p xmlns:w="http://schemas.openxmlformats.org/wordprocessingml/2006/main" w14:paraId="3C3C5F12" w14:textId="77777777" w:rsidR="00A37FFA" w:rsidRDefault="00A37FFA" w:rsidP="00A37FFA">
      <w:pPr>
        <w:spacing w:after="0" w:line="240" w:lineRule="auto"/>
      </w:pPr>
    </w:p>
    <w:p xmlns:w="http://schemas.openxmlformats.org/wordprocessingml/2006/main" w14:paraId="73180CF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ervice Broker 또는 데이터베이스 미러링 전송이 시작되었습니다.</w:t>
      </w:r>
    </w:p>
    <w:p xmlns:w="http://schemas.openxmlformats.org/wordprocessingml/2006/main" w14:paraId="7CB6D2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링 전송이 시작되었습니다. Windows 응용 프로그램 로그에 해당 오류가 Service Broker에 의해 기록되었는지 또는 데이터베이스 미러링에 의해 기록되었는지 지정됩니다. 이 메시지는 Windows 응용 프로그램 로그에 MSSQLSERVER 이벤트 ID 9690으로 기록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F21B19" w14:textId="77777777" w:rsidTr="00A37FFA">
        <w:trPr>
          <w:trHeight w:val="54"/>
        </w:trPr>
        <w:tc>
          <w:tcPr>
            <w:tcW w:w="54" w:type="dxa"/>
          </w:tcPr>
          <w:p w14:paraId="0CA500B0" w14:textId="77777777" w:rsidR="00A37FFA" w:rsidRDefault="00A37FFA" w:rsidP="00A37FFA">
            <w:pPr>
              <w:pStyle w:val="EmptyCellLayoutStyle"/>
              <w:spacing w:after="0" w:line="240" w:lineRule="auto"/>
            </w:pPr>
          </w:p>
        </w:tc>
        <w:tc>
          <w:tcPr>
            <w:tcW w:w="10395" w:type="dxa"/>
          </w:tcPr>
          <w:p w14:paraId="311809D3" w14:textId="77777777" w:rsidR="00A37FFA" w:rsidRDefault="00A37FFA" w:rsidP="00A37FFA">
            <w:pPr>
              <w:pStyle w:val="EmptyCellLayoutStyle"/>
              <w:spacing w:after="0" w:line="240" w:lineRule="auto"/>
            </w:pPr>
          </w:p>
        </w:tc>
        <w:tc>
          <w:tcPr>
            <w:tcW w:w="149" w:type="dxa"/>
          </w:tcPr>
          <w:p w14:paraId="023DABBD" w14:textId="77777777" w:rsidR="00A37FFA" w:rsidRDefault="00A37FFA" w:rsidP="00A37FFA">
            <w:pPr>
              <w:pStyle w:val="EmptyCellLayoutStyle"/>
              <w:spacing w:after="0" w:line="240" w:lineRule="auto"/>
            </w:pPr>
          </w:p>
        </w:tc>
      </w:tr>
      <w:tr w:rsidR="00A37FFA" w14:paraId="795312B2" w14:textId="77777777" w:rsidTr="00A37FFA">
        <w:tc>
          <w:tcPr>
            <w:tcW w:w="54" w:type="dxa"/>
          </w:tcPr>
          <w:p w14:paraId="6D0652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2207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A0360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44CA8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1BB6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55A5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82A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F41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BF4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8B16C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605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B5B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37EB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2EA0B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4B1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5A1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5DC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7249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160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F62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3C8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2E3358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23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38F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EB8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3240CC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F49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A6B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C19A5" w14:textId="77777777" w:rsidR="00A37FFA" w:rsidRDefault="00A37FFA" w:rsidP="00A37FFA">
                  <w:pPr>
                    <w:spacing w:after="0" w:line="240" w:lineRule="auto"/>
                  </w:pPr>
                </w:p>
              </w:tc>
            </w:tr>
            <w:tr w:rsidR="00A37FFA" w14:paraId="4BA504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5D4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951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8F2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52A6A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ACDA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5310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D5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442F88" w14:textId="77777777" w:rsidR="00A37FFA" w:rsidRDefault="00A37FFA" w:rsidP="00A37FFA">
            <w:pPr>
              <w:spacing w:after="0" w:line="240" w:lineRule="auto"/>
            </w:pPr>
          </w:p>
        </w:tc>
        <w:tc>
          <w:tcPr>
            <w:tcW w:w="149" w:type="dxa"/>
          </w:tcPr>
          <w:p w14:paraId="5DE01A05" w14:textId="77777777" w:rsidR="00A37FFA" w:rsidRDefault="00A37FFA" w:rsidP="00A37FFA">
            <w:pPr>
              <w:pStyle w:val="EmptyCellLayoutStyle"/>
              <w:spacing w:after="0" w:line="240" w:lineRule="auto"/>
            </w:pPr>
          </w:p>
        </w:tc>
      </w:tr>
      <w:tr w:rsidR="00A37FFA" w14:paraId="0EE0968C" w14:textId="77777777" w:rsidTr="00A37FFA">
        <w:trPr>
          <w:trHeight w:val="80"/>
        </w:trPr>
        <w:tc>
          <w:tcPr>
            <w:tcW w:w="54" w:type="dxa"/>
          </w:tcPr>
          <w:p w14:paraId="0301318D" w14:textId="77777777" w:rsidR="00A37FFA" w:rsidRDefault="00A37FFA" w:rsidP="00A37FFA">
            <w:pPr>
              <w:pStyle w:val="EmptyCellLayoutStyle"/>
              <w:spacing w:after="0" w:line="240" w:lineRule="auto"/>
            </w:pPr>
          </w:p>
        </w:tc>
        <w:tc>
          <w:tcPr>
            <w:tcW w:w="10395" w:type="dxa"/>
          </w:tcPr>
          <w:p w14:paraId="5FD69D80" w14:textId="77777777" w:rsidR="00A37FFA" w:rsidRDefault="00A37FFA" w:rsidP="00A37FFA">
            <w:pPr>
              <w:pStyle w:val="EmptyCellLayoutStyle"/>
              <w:spacing w:after="0" w:line="240" w:lineRule="auto"/>
            </w:pPr>
          </w:p>
        </w:tc>
        <w:tc>
          <w:tcPr>
            <w:tcW w:w="149" w:type="dxa"/>
          </w:tcPr>
          <w:p w14:paraId="476528F2" w14:textId="77777777" w:rsidR="00A37FFA" w:rsidRDefault="00A37FFA" w:rsidP="00A37FFA">
            <w:pPr>
              <w:pStyle w:val="EmptyCellLayoutStyle"/>
              <w:spacing w:after="0" w:line="240" w:lineRule="auto"/>
            </w:pPr>
          </w:p>
        </w:tc>
      </w:tr>
    </w:tbl>
    <w:p xmlns:w="http://schemas.openxmlformats.org/wordprocessingml/2006/main" w14:paraId="58FC2909" w14:textId="77777777" w:rsidR="00A37FFA" w:rsidRDefault="00A37FFA" w:rsidP="00A37FFA">
      <w:pPr>
        <w:spacing w:after="0" w:line="240" w:lineRule="auto"/>
      </w:pPr>
    </w:p>
    <w:p xmlns:w="http://schemas.openxmlformats.org/wordprocessingml/2006/main" w14:paraId="5CBF369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에 있는 text, ntext 또는 image 노드를 참조한 페이지가 검색 시 검색되지 않습니다.</w:t>
      </w:r>
    </w:p>
    <w:p xmlns:w="http://schemas.openxmlformats.org/wordprocessingml/2006/main" w14:paraId="2E9EA7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힙 또는 클러스터형 인덱스의 어느 복합 열에서도 이 텍스트 노드를 참조하지 않았습니다. 따라서 이 텍스트 노드는 사실상 분리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9635D9" w14:textId="77777777" w:rsidTr="00A37FFA">
        <w:trPr>
          <w:trHeight w:val="54"/>
        </w:trPr>
        <w:tc>
          <w:tcPr>
            <w:tcW w:w="54" w:type="dxa"/>
          </w:tcPr>
          <w:p w14:paraId="1781805C" w14:textId="77777777" w:rsidR="00A37FFA" w:rsidRDefault="00A37FFA" w:rsidP="00A37FFA">
            <w:pPr>
              <w:pStyle w:val="EmptyCellLayoutStyle"/>
              <w:spacing w:after="0" w:line="240" w:lineRule="auto"/>
            </w:pPr>
          </w:p>
        </w:tc>
        <w:tc>
          <w:tcPr>
            <w:tcW w:w="10395" w:type="dxa"/>
          </w:tcPr>
          <w:p w14:paraId="5E2616AC" w14:textId="77777777" w:rsidR="00A37FFA" w:rsidRDefault="00A37FFA" w:rsidP="00A37FFA">
            <w:pPr>
              <w:pStyle w:val="EmptyCellLayoutStyle"/>
              <w:spacing w:after="0" w:line="240" w:lineRule="auto"/>
            </w:pPr>
          </w:p>
        </w:tc>
        <w:tc>
          <w:tcPr>
            <w:tcW w:w="149" w:type="dxa"/>
          </w:tcPr>
          <w:p w14:paraId="7640A8BC" w14:textId="77777777" w:rsidR="00A37FFA" w:rsidRDefault="00A37FFA" w:rsidP="00A37FFA">
            <w:pPr>
              <w:pStyle w:val="EmptyCellLayoutStyle"/>
              <w:spacing w:after="0" w:line="240" w:lineRule="auto"/>
            </w:pPr>
          </w:p>
        </w:tc>
      </w:tr>
      <w:tr w:rsidR="00A37FFA" w14:paraId="243C4DDD" w14:textId="77777777" w:rsidTr="00A37FFA">
        <w:tc>
          <w:tcPr>
            <w:tcW w:w="54" w:type="dxa"/>
          </w:tcPr>
          <w:p w14:paraId="029CA1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C3C93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C97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444F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B037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43651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5CA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F7C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434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8A4CA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52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8B6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AA4EF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D022E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FE3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3B8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9E6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1B8C5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9CE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8C8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D85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17C9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798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40E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860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FD1B4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3A3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6E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E0E27" w14:textId="77777777" w:rsidR="00A37FFA" w:rsidRDefault="00A37FFA" w:rsidP="00A37FFA">
                  <w:pPr>
                    <w:spacing w:after="0" w:line="240" w:lineRule="auto"/>
                  </w:pPr>
                </w:p>
              </w:tc>
            </w:tr>
            <w:tr w:rsidR="00A37FFA" w14:paraId="15385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D27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B58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4DF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ACDA5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C028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F188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1ED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601AFE" w14:textId="77777777" w:rsidR="00A37FFA" w:rsidRDefault="00A37FFA" w:rsidP="00A37FFA">
            <w:pPr>
              <w:spacing w:after="0" w:line="240" w:lineRule="auto"/>
            </w:pPr>
          </w:p>
        </w:tc>
        <w:tc>
          <w:tcPr>
            <w:tcW w:w="149" w:type="dxa"/>
          </w:tcPr>
          <w:p w14:paraId="47F88612" w14:textId="77777777" w:rsidR="00A37FFA" w:rsidRDefault="00A37FFA" w:rsidP="00A37FFA">
            <w:pPr>
              <w:pStyle w:val="EmptyCellLayoutStyle"/>
              <w:spacing w:after="0" w:line="240" w:lineRule="auto"/>
            </w:pPr>
          </w:p>
        </w:tc>
      </w:tr>
      <w:tr w:rsidR="00A37FFA" w14:paraId="40F7BAD4" w14:textId="77777777" w:rsidTr="00A37FFA">
        <w:trPr>
          <w:trHeight w:val="80"/>
        </w:trPr>
        <w:tc>
          <w:tcPr>
            <w:tcW w:w="54" w:type="dxa"/>
          </w:tcPr>
          <w:p w14:paraId="3883CB49" w14:textId="77777777" w:rsidR="00A37FFA" w:rsidRDefault="00A37FFA" w:rsidP="00A37FFA">
            <w:pPr>
              <w:pStyle w:val="EmptyCellLayoutStyle"/>
              <w:spacing w:after="0" w:line="240" w:lineRule="auto"/>
            </w:pPr>
          </w:p>
        </w:tc>
        <w:tc>
          <w:tcPr>
            <w:tcW w:w="10395" w:type="dxa"/>
          </w:tcPr>
          <w:p w14:paraId="331A8B9C" w14:textId="77777777" w:rsidR="00A37FFA" w:rsidRDefault="00A37FFA" w:rsidP="00A37FFA">
            <w:pPr>
              <w:pStyle w:val="EmptyCellLayoutStyle"/>
              <w:spacing w:after="0" w:line="240" w:lineRule="auto"/>
            </w:pPr>
          </w:p>
        </w:tc>
        <w:tc>
          <w:tcPr>
            <w:tcW w:w="149" w:type="dxa"/>
          </w:tcPr>
          <w:p w14:paraId="1C6A9C37" w14:textId="77777777" w:rsidR="00A37FFA" w:rsidRDefault="00A37FFA" w:rsidP="00A37FFA">
            <w:pPr>
              <w:pStyle w:val="EmptyCellLayoutStyle"/>
              <w:spacing w:after="0" w:line="240" w:lineRule="auto"/>
            </w:pPr>
          </w:p>
        </w:tc>
      </w:tr>
    </w:tbl>
    <w:p xmlns:w="http://schemas.openxmlformats.org/wordprocessingml/2006/main" w14:paraId="7AC7307A" w14:textId="77777777" w:rsidR="00A37FFA" w:rsidRDefault="00A37FFA" w:rsidP="00A37FFA">
      <w:pPr>
        <w:spacing w:after="0" w:line="240" w:lineRule="auto"/>
      </w:pPr>
    </w:p>
    <w:p xmlns:w="http://schemas.openxmlformats.org/wordprocessingml/2006/main" w14:paraId="469BB3E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실패: 암호가 너무 간단합니다.</w:t>
      </w:r>
    </w:p>
    <w:p xmlns:w="http://schemas.openxmlformats.org/wordprocessingml/2006/main" w14:paraId="5E5086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암호를 만들려고 했으나 제안된 암호가 Windows의 암호 복잡성 요구 사항 정책을 만족하지 않습니다. 이러한 암호 복잡성 요구 사항 정책은 암호는 복잡성 요구 사항을 만족해야 함 정책 설정에서 정의됩니다. Windows 보안 로그의 MSSQLSERVER 이벤트 ID 18466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F8D43C" w14:textId="77777777" w:rsidTr="00A37FFA">
        <w:trPr>
          <w:trHeight w:val="54"/>
        </w:trPr>
        <w:tc>
          <w:tcPr>
            <w:tcW w:w="54" w:type="dxa"/>
          </w:tcPr>
          <w:p w14:paraId="524296BC" w14:textId="77777777" w:rsidR="00A37FFA" w:rsidRDefault="00A37FFA" w:rsidP="00A37FFA">
            <w:pPr>
              <w:pStyle w:val="EmptyCellLayoutStyle"/>
              <w:spacing w:after="0" w:line="240" w:lineRule="auto"/>
            </w:pPr>
          </w:p>
        </w:tc>
        <w:tc>
          <w:tcPr>
            <w:tcW w:w="10395" w:type="dxa"/>
          </w:tcPr>
          <w:p w14:paraId="5F9D8389" w14:textId="77777777" w:rsidR="00A37FFA" w:rsidRDefault="00A37FFA" w:rsidP="00A37FFA">
            <w:pPr>
              <w:pStyle w:val="EmptyCellLayoutStyle"/>
              <w:spacing w:after="0" w:line="240" w:lineRule="auto"/>
            </w:pPr>
          </w:p>
        </w:tc>
        <w:tc>
          <w:tcPr>
            <w:tcW w:w="149" w:type="dxa"/>
          </w:tcPr>
          <w:p w14:paraId="38CC056C" w14:textId="77777777" w:rsidR="00A37FFA" w:rsidRDefault="00A37FFA" w:rsidP="00A37FFA">
            <w:pPr>
              <w:pStyle w:val="EmptyCellLayoutStyle"/>
              <w:spacing w:after="0" w:line="240" w:lineRule="auto"/>
            </w:pPr>
          </w:p>
        </w:tc>
      </w:tr>
      <w:tr w:rsidR="00A37FFA" w14:paraId="06BA3A3C" w14:textId="77777777" w:rsidTr="00A37FFA">
        <w:tc>
          <w:tcPr>
            <w:tcW w:w="54" w:type="dxa"/>
          </w:tcPr>
          <w:p w14:paraId="35F2A6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A569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F089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0E6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A5E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BD5A2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F17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5A7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53E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E7CD4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DEA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90A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4D49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0995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AD0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E39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9BC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0F965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502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CCF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2D6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AC442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58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583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8D7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0FDCF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192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734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5800A" w14:textId="77777777" w:rsidR="00A37FFA" w:rsidRDefault="00A37FFA" w:rsidP="00A37FFA">
                  <w:pPr>
                    <w:spacing w:after="0" w:line="240" w:lineRule="auto"/>
                  </w:pPr>
                </w:p>
              </w:tc>
            </w:tr>
            <w:tr w:rsidR="00A37FFA" w14:paraId="1549B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CD9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4AF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BE9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932FE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761B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8D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29BC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455BFEF" w14:textId="77777777" w:rsidR="00A37FFA" w:rsidRDefault="00A37FFA" w:rsidP="00A37FFA">
            <w:pPr>
              <w:spacing w:after="0" w:line="240" w:lineRule="auto"/>
            </w:pPr>
          </w:p>
        </w:tc>
        <w:tc>
          <w:tcPr>
            <w:tcW w:w="149" w:type="dxa"/>
          </w:tcPr>
          <w:p w14:paraId="08B0EE7F" w14:textId="77777777" w:rsidR="00A37FFA" w:rsidRDefault="00A37FFA" w:rsidP="00A37FFA">
            <w:pPr>
              <w:pStyle w:val="EmptyCellLayoutStyle"/>
              <w:spacing w:after="0" w:line="240" w:lineRule="auto"/>
            </w:pPr>
          </w:p>
        </w:tc>
      </w:tr>
      <w:tr w:rsidR="00A37FFA" w14:paraId="3CADBA4F" w14:textId="77777777" w:rsidTr="00A37FFA">
        <w:trPr>
          <w:trHeight w:val="80"/>
        </w:trPr>
        <w:tc>
          <w:tcPr>
            <w:tcW w:w="54" w:type="dxa"/>
          </w:tcPr>
          <w:p w14:paraId="3158B6D6" w14:textId="77777777" w:rsidR="00A37FFA" w:rsidRDefault="00A37FFA" w:rsidP="00A37FFA">
            <w:pPr>
              <w:pStyle w:val="EmptyCellLayoutStyle"/>
              <w:spacing w:after="0" w:line="240" w:lineRule="auto"/>
            </w:pPr>
          </w:p>
        </w:tc>
        <w:tc>
          <w:tcPr>
            <w:tcW w:w="10395" w:type="dxa"/>
          </w:tcPr>
          <w:p w14:paraId="336AFB92" w14:textId="77777777" w:rsidR="00A37FFA" w:rsidRDefault="00A37FFA" w:rsidP="00A37FFA">
            <w:pPr>
              <w:pStyle w:val="EmptyCellLayoutStyle"/>
              <w:spacing w:after="0" w:line="240" w:lineRule="auto"/>
            </w:pPr>
          </w:p>
        </w:tc>
        <w:tc>
          <w:tcPr>
            <w:tcW w:w="149" w:type="dxa"/>
          </w:tcPr>
          <w:p w14:paraId="2A41E2FD" w14:textId="77777777" w:rsidR="00A37FFA" w:rsidRDefault="00A37FFA" w:rsidP="00A37FFA">
            <w:pPr>
              <w:pStyle w:val="EmptyCellLayoutStyle"/>
              <w:spacing w:after="0" w:line="240" w:lineRule="auto"/>
            </w:pPr>
          </w:p>
        </w:tc>
      </w:tr>
    </w:tbl>
    <w:p xmlns:w="http://schemas.openxmlformats.org/wordprocessingml/2006/main" w14:paraId="6FD13D97" w14:textId="77777777" w:rsidR="00A37FFA" w:rsidRDefault="00A37FFA" w:rsidP="00A37FFA">
      <w:pPr>
        <w:spacing w:after="0" w:line="240" w:lineRule="auto"/>
      </w:pPr>
    </w:p>
    <w:p xmlns:w="http://schemas.openxmlformats.org/wordprocessingml/2006/main" w14:paraId="4934C25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tempdb를 열 수 없습니다.  계속할 수 없습니다.</w:t>
      </w:r>
    </w:p>
    <w:p xmlns:w="http://schemas.openxmlformats.org/wordprocessingml/2006/main" w14:paraId="081060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empdb 데이터베이스를 열 수 없습니다. 이 문제의 가능한 원인은 다음과 같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ADFD79" w14:textId="77777777" w:rsidTr="00A37FFA">
        <w:trPr>
          <w:trHeight w:val="54"/>
        </w:trPr>
        <w:tc>
          <w:tcPr>
            <w:tcW w:w="54" w:type="dxa"/>
          </w:tcPr>
          <w:p w14:paraId="7750AAE9" w14:textId="77777777" w:rsidR="00A37FFA" w:rsidRDefault="00A37FFA" w:rsidP="00A37FFA">
            <w:pPr>
              <w:pStyle w:val="EmptyCellLayoutStyle"/>
              <w:spacing w:after="0" w:line="240" w:lineRule="auto"/>
            </w:pPr>
          </w:p>
        </w:tc>
        <w:tc>
          <w:tcPr>
            <w:tcW w:w="10395" w:type="dxa"/>
          </w:tcPr>
          <w:p w14:paraId="6CB9A101" w14:textId="77777777" w:rsidR="00A37FFA" w:rsidRDefault="00A37FFA" w:rsidP="00A37FFA">
            <w:pPr>
              <w:pStyle w:val="EmptyCellLayoutStyle"/>
              <w:spacing w:after="0" w:line="240" w:lineRule="auto"/>
            </w:pPr>
          </w:p>
        </w:tc>
        <w:tc>
          <w:tcPr>
            <w:tcW w:w="149" w:type="dxa"/>
          </w:tcPr>
          <w:p w14:paraId="2862A704" w14:textId="77777777" w:rsidR="00A37FFA" w:rsidRDefault="00A37FFA" w:rsidP="00A37FFA">
            <w:pPr>
              <w:pStyle w:val="EmptyCellLayoutStyle"/>
              <w:spacing w:after="0" w:line="240" w:lineRule="auto"/>
            </w:pPr>
          </w:p>
        </w:tc>
      </w:tr>
      <w:tr w:rsidR="00A37FFA" w14:paraId="69B224D6" w14:textId="77777777" w:rsidTr="00A37FFA">
        <w:tc>
          <w:tcPr>
            <w:tcW w:w="54" w:type="dxa"/>
          </w:tcPr>
          <w:p w14:paraId="0CE1ED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ED09B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6388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E32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5ABB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288C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72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FF2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CEE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A52A3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C9F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F74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AC9F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2A557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C39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0C7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C8E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8770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B72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06F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7B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E8A9D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5D3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A52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D12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074C5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6E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E2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1CC3C" w14:textId="77777777" w:rsidR="00A37FFA" w:rsidRDefault="00A37FFA" w:rsidP="00A37FFA">
                  <w:pPr>
                    <w:spacing w:after="0" w:line="240" w:lineRule="auto"/>
                  </w:pPr>
                </w:p>
              </w:tc>
            </w:tr>
            <w:tr w:rsidR="00A37FFA" w14:paraId="2B6DE1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315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88E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CB8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591C6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9B2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CA63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6004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4877577" w14:textId="77777777" w:rsidR="00A37FFA" w:rsidRDefault="00A37FFA" w:rsidP="00A37FFA">
            <w:pPr>
              <w:spacing w:after="0" w:line="240" w:lineRule="auto"/>
            </w:pPr>
          </w:p>
        </w:tc>
        <w:tc>
          <w:tcPr>
            <w:tcW w:w="149" w:type="dxa"/>
          </w:tcPr>
          <w:p w14:paraId="2BB213E6" w14:textId="77777777" w:rsidR="00A37FFA" w:rsidRDefault="00A37FFA" w:rsidP="00A37FFA">
            <w:pPr>
              <w:pStyle w:val="EmptyCellLayoutStyle"/>
              <w:spacing w:after="0" w:line="240" w:lineRule="auto"/>
            </w:pPr>
          </w:p>
        </w:tc>
      </w:tr>
      <w:tr w:rsidR="00A37FFA" w14:paraId="14A968DA" w14:textId="77777777" w:rsidTr="00A37FFA">
        <w:trPr>
          <w:trHeight w:val="80"/>
        </w:trPr>
        <w:tc>
          <w:tcPr>
            <w:tcW w:w="54" w:type="dxa"/>
          </w:tcPr>
          <w:p w14:paraId="723C0E1D" w14:textId="77777777" w:rsidR="00A37FFA" w:rsidRDefault="00A37FFA" w:rsidP="00A37FFA">
            <w:pPr>
              <w:pStyle w:val="EmptyCellLayoutStyle"/>
              <w:spacing w:after="0" w:line="240" w:lineRule="auto"/>
            </w:pPr>
          </w:p>
        </w:tc>
        <w:tc>
          <w:tcPr>
            <w:tcW w:w="10395" w:type="dxa"/>
          </w:tcPr>
          <w:p w14:paraId="04F66FB7" w14:textId="77777777" w:rsidR="00A37FFA" w:rsidRDefault="00A37FFA" w:rsidP="00A37FFA">
            <w:pPr>
              <w:pStyle w:val="EmptyCellLayoutStyle"/>
              <w:spacing w:after="0" w:line="240" w:lineRule="auto"/>
            </w:pPr>
          </w:p>
        </w:tc>
        <w:tc>
          <w:tcPr>
            <w:tcW w:w="149" w:type="dxa"/>
          </w:tcPr>
          <w:p w14:paraId="7D2878A6" w14:textId="77777777" w:rsidR="00A37FFA" w:rsidRDefault="00A37FFA" w:rsidP="00A37FFA">
            <w:pPr>
              <w:pStyle w:val="EmptyCellLayoutStyle"/>
              <w:spacing w:after="0" w:line="240" w:lineRule="auto"/>
            </w:pPr>
          </w:p>
        </w:tc>
      </w:tr>
    </w:tbl>
    <w:p xmlns:w="http://schemas.openxmlformats.org/wordprocessingml/2006/main" w14:paraId="42282014" w14:textId="77777777" w:rsidR="00A37FFA" w:rsidRDefault="00A37FFA" w:rsidP="00A37FFA">
      <w:pPr>
        <w:spacing w:after="0" w:line="240" w:lineRule="auto"/>
      </w:pPr>
    </w:p>
    <w:p xmlns:w="http://schemas.openxmlformats.org/wordprocessingml/2006/main" w14:paraId="1863718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운영 체제 오류가 발생했습니다.</w:t>
      </w:r>
    </w:p>
    <w:p xmlns:w="http://schemas.openxmlformats.org/wordprocessingml/2006/main" w14:paraId="3A077F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일종의 오류가 운영 체제에서 SQL Server 내의 프로세스로 반환된 것을 나타냅니다. 메시지 시작 부분에 나열된 프로세스에서 SQL Server 내 어떤 함수가 운영 체제로부터 오류를 받았는지를 나타냅니다. 메시지 끝 부분에 있는 운영 체제의 정확한 오류 번호 및 텍스트는 운영 체제에서 발생한 문제에 따라 다양합니다. 이 오류는 일반적으로 다른 오류와 함께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648174" w14:textId="77777777" w:rsidTr="00A37FFA">
        <w:trPr>
          <w:trHeight w:val="54"/>
        </w:trPr>
        <w:tc>
          <w:tcPr>
            <w:tcW w:w="54" w:type="dxa"/>
          </w:tcPr>
          <w:p w14:paraId="4CB4CB1E" w14:textId="77777777" w:rsidR="00A37FFA" w:rsidRDefault="00A37FFA" w:rsidP="00A37FFA">
            <w:pPr>
              <w:pStyle w:val="EmptyCellLayoutStyle"/>
              <w:spacing w:after="0" w:line="240" w:lineRule="auto"/>
            </w:pPr>
          </w:p>
        </w:tc>
        <w:tc>
          <w:tcPr>
            <w:tcW w:w="10395" w:type="dxa"/>
          </w:tcPr>
          <w:p w14:paraId="4EE10CA6" w14:textId="77777777" w:rsidR="00A37FFA" w:rsidRDefault="00A37FFA" w:rsidP="00A37FFA">
            <w:pPr>
              <w:pStyle w:val="EmptyCellLayoutStyle"/>
              <w:spacing w:after="0" w:line="240" w:lineRule="auto"/>
            </w:pPr>
          </w:p>
        </w:tc>
        <w:tc>
          <w:tcPr>
            <w:tcW w:w="149" w:type="dxa"/>
          </w:tcPr>
          <w:p w14:paraId="2AAF1279" w14:textId="77777777" w:rsidR="00A37FFA" w:rsidRDefault="00A37FFA" w:rsidP="00A37FFA">
            <w:pPr>
              <w:pStyle w:val="EmptyCellLayoutStyle"/>
              <w:spacing w:after="0" w:line="240" w:lineRule="auto"/>
            </w:pPr>
          </w:p>
        </w:tc>
      </w:tr>
      <w:tr w:rsidR="00A37FFA" w14:paraId="2FDF52B1" w14:textId="77777777" w:rsidTr="00A37FFA">
        <w:tc>
          <w:tcPr>
            <w:tcW w:w="54" w:type="dxa"/>
          </w:tcPr>
          <w:p w14:paraId="3FC6FC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2A7A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938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850CD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49D2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F3D4D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530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257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349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4738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8A7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D15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4AF5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59CF9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16F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F0C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6D4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9F7F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E33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D0D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480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972BB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03F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F15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B47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19693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34B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B97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FE3E5" w14:textId="77777777" w:rsidR="00A37FFA" w:rsidRDefault="00A37FFA" w:rsidP="00A37FFA">
                  <w:pPr>
                    <w:spacing w:after="0" w:line="240" w:lineRule="auto"/>
                  </w:pPr>
                </w:p>
              </w:tc>
            </w:tr>
            <w:tr w:rsidR="00A37FFA" w14:paraId="606B1C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AF7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242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63E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3C292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2448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08EC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6C4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A83F0E5" w14:textId="77777777" w:rsidR="00A37FFA" w:rsidRDefault="00A37FFA" w:rsidP="00A37FFA">
            <w:pPr>
              <w:spacing w:after="0" w:line="240" w:lineRule="auto"/>
            </w:pPr>
          </w:p>
        </w:tc>
        <w:tc>
          <w:tcPr>
            <w:tcW w:w="149" w:type="dxa"/>
          </w:tcPr>
          <w:p w14:paraId="02BD3678" w14:textId="77777777" w:rsidR="00A37FFA" w:rsidRDefault="00A37FFA" w:rsidP="00A37FFA">
            <w:pPr>
              <w:pStyle w:val="EmptyCellLayoutStyle"/>
              <w:spacing w:after="0" w:line="240" w:lineRule="auto"/>
            </w:pPr>
          </w:p>
        </w:tc>
      </w:tr>
      <w:tr w:rsidR="00A37FFA" w14:paraId="18748DA7" w14:textId="77777777" w:rsidTr="00A37FFA">
        <w:trPr>
          <w:trHeight w:val="80"/>
        </w:trPr>
        <w:tc>
          <w:tcPr>
            <w:tcW w:w="54" w:type="dxa"/>
          </w:tcPr>
          <w:p w14:paraId="25741384" w14:textId="77777777" w:rsidR="00A37FFA" w:rsidRDefault="00A37FFA" w:rsidP="00A37FFA">
            <w:pPr>
              <w:pStyle w:val="EmptyCellLayoutStyle"/>
              <w:spacing w:after="0" w:line="240" w:lineRule="auto"/>
            </w:pPr>
          </w:p>
        </w:tc>
        <w:tc>
          <w:tcPr>
            <w:tcW w:w="10395" w:type="dxa"/>
          </w:tcPr>
          <w:p w14:paraId="711D76CF" w14:textId="77777777" w:rsidR="00A37FFA" w:rsidRDefault="00A37FFA" w:rsidP="00A37FFA">
            <w:pPr>
              <w:pStyle w:val="EmptyCellLayoutStyle"/>
              <w:spacing w:after="0" w:line="240" w:lineRule="auto"/>
            </w:pPr>
          </w:p>
        </w:tc>
        <w:tc>
          <w:tcPr>
            <w:tcW w:w="149" w:type="dxa"/>
          </w:tcPr>
          <w:p w14:paraId="1263C476" w14:textId="77777777" w:rsidR="00A37FFA" w:rsidRDefault="00A37FFA" w:rsidP="00A37FFA">
            <w:pPr>
              <w:pStyle w:val="EmptyCellLayoutStyle"/>
              <w:spacing w:after="0" w:line="240" w:lineRule="auto"/>
            </w:pPr>
          </w:p>
        </w:tc>
      </w:tr>
    </w:tbl>
    <w:p xmlns:w="http://schemas.openxmlformats.org/wordprocessingml/2006/main" w14:paraId="4A6B0EA4" w14:textId="77777777" w:rsidR="00A37FFA" w:rsidRDefault="00A37FFA" w:rsidP="00A37FFA">
      <w:pPr>
        <w:spacing w:after="0" w:line="240" w:lineRule="auto"/>
      </w:pPr>
    </w:p>
    <w:p xmlns:w="http://schemas.openxmlformats.org/wordprocessingml/2006/main" w14:paraId="081D94A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전송기가 예외 또는 메모리 부족으로 인해 종료되었습니다.</w:t>
      </w:r>
    </w:p>
    <w:p xmlns:w="http://schemas.openxmlformats.org/wordprocessingml/2006/main" w14:paraId="71DC93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전송기가 오류 또는 메모리 부족으로 인해 중지되는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11B970" w14:textId="77777777" w:rsidTr="00A37FFA">
        <w:trPr>
          <w:trHeight w:val="54"/>
        </w:trPr>
        <w:tc>
          <w:tcPr>
            <w:tcW w:w="54" w:type="dxa"/>
          </w:tcPr>
          <w:p w14:paraId="361EDDBD" w14:textId="77777777" w:rsidR="00A37FFA" w:rsidRDefault="00A37FFA" w:rsidP="00A37FFA">
            <w:pPr>
              <w:pStyle w:val="EmptyCellLayoutStyle"/>
              <w:spacing w:after="0" w:line="240" w:lineRule="auto"/>
            </w:pPr>
          </w:p>
        </w:tc>
        <w:tc>
          <w:tcPr>
            <w:tcW w:w="10395" w:type="dxa"/>
          </w:tcPr>
          <w:p w14:paraId="592D7366" w14:textId="77777777" w:rsidR="00A37FFA" w:rsidRDefault="00A37FFA" w:rsidP="00A37FFA">
            <w:pPr>
              <w:pStyle w:val="EmptyCellLayoutStyle"/>
              <w:spacing w:after="0" w:line="240" w:lineRule="auto"/>
            </w:pPr>
          </w:p>
        </w:tc>
        <w:tc>
          <w:tcPr>
            <w:tcW w:w="149" w:type="dxa"/>
          </w:tcPr>
          <w:p w14:paraId="3FB104CB" w14:textId="77777777" w:rsidR="00A37FFA" w:rsidRDefault="00A37FFA" w:rsidP="00A37FFA">
            <w:pPr>
              <w:pStyle w:val="EmptyCellLayoutStyle"/>
              <w:spacing w:after="0" w:line="240" w:lineRule="auto"/>
            </w:pPr>
          </w:p>
        </w:tc>
      </w:tr>
      <w:tr w:rsidR="00A37FFA" w14:paraId="570CB95B" w14:textId="77777777" w:rsidTr="00A37FFA">
        <w:tc>
          <w:tcPr>
            <w:tcW w:w="54" w:type="dxa"/>
          </w:tcPr>
          <w:p w14:paraId="1403C1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3C26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202D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C6B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F67D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6FDEF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95B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2F7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4EE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032406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779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E09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1361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86696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6DA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BE4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A8D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15041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7F6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09F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675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0B3EE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057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CC1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6B2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D1715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391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5EE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0721F" w14:textId="77777777" w:rsidR="00A37FFA" w:rsidRDefault="00A37FFA" w:rsidP="00A37FFA">
                  <w:pPr>
                    <w:spacing w:after="0" w:line="240" w:lineRule="auto"/>
                  </w:pPr>
                </w:p>
              </w:tc>
            </w:tr>
            <w:tr w:rsidR="00A37FFA" w14:paraId="617888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0B0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A51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2D3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14D92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9F2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580C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DB54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0B3D09" w14:textId="77777777" w:rsidR="00A37FFA" w:rsidRDefault="00A37FFA" w:rsidP="00A37FFA">
            <w:pPr>
              <w:spacing w:after="0" w:line="240" w:lineRule="auto"/>
            </w:pPr>
          </w:p>
        </w:tc>
        <w:tc>
          <w:tcPr>
            <w:tcW w:w="149" w:type="dxa"/>
          </w:tcPr>
          <w:p w14:paraId="2231440F" w14:textId="77777777" w:rsidR="00A37FFA" w:rsidRDefault="00A37FFA" w:rsidP="00A37FFA">
            <w:pPr>
              <w:pStyle w:val="EmptyCellLayoutStyle"/>
              <w:spacing w:after="0" w:line="240" w:lineRule="auto"/>
            </w:pPr>
          </w:p>
        </w:tc>
      </w:tr>
      <w:tr w:rsidR="00A37FFA" w14:paraId="3380E5F6" w14:textId="77777777" w:rsidTr="00A37FFA">
        <w:trPr>
          <w:trHeight w:val="80"/>
        </w:trPr>
        <w:tc>
          <w:tcPr>
            <w:tcW w:w="54" w:type="dxa"/>
          </w:tcPr>
          <w:p w14:paraId="1E2FC3F5" w14:textId="77777777" w:rsidR="00A37FFA" w:rsidRDefault="00A37FFA" w:rsidP="00A37FFA">
            <w:pPr>
              <w:pStyle w:val="EmptyCellLayoutStyle"/>
              <w:spacing w:after="0" w:line="240" w:lineRule="auto"/>
            </w:pPr>
          </w:p>
        </w:tc>
        <w:tc>
          <w:tcPr>
            <w:tcW w:w="10395" w:type="dxa"/>
          </w:tcPr>
          <w:p w14:paraId="297D5710" w14:textId="77777777" w:rsidR="00A37FFA" w:rsidRDefault="00A37FFA" w:rsidP="00A37FFA">
            <w:pPr>
              <w:pStyle w:val="EmptyCellLayoutStyle"/>
              <w:spacing w:after="0" w:line="240" w:lineRule="auto"/>
            </w:pPr>
          </w:p>
        </w:tc>
        <w:tc>
          <w:tcPr>
            <w:tcW w:w="149" w:type="dxa"/>
          </w:tcPr>
          <w:p w14:paraId="4881B81C" w14:textId="77777777" w:rsidR="00A37FFA" w:rsidRDefault="00A37FFA" w:rsidP="00A37FFA">
            <w:pPr>
              <w:pStyle w:val="EmptyCellLayoutStyle"/>
              <w:spacing w:after="0" w:line="240" w:lineRule="auto"/>
            </w:pPr>
          </w:p>
        </w:tc>
      </w:tr>
    </w:tbl>
    <w:p xmlns:w="http://schemas.openxmlformats.org/wordprocessingml/2006/main" w14:paraId="7302D565" w14:textId="77777777" w:rsidR="00A37FFA" w:rsidRDefault="00A37FFA" w:rsidP="00A37FFA">
      <w:pPr>
        <w:spacing w:after="0" w:line="240" w:lineRule="auto"/>
      </w:pPr>
    </w:p>
    <w:p xmlns:w="http://schemas.openxmlformats.org/wordprocessingml/2006/main" w14:paraId="4EC18B6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실패: 유효성 검사 중에 오류가 발생했습니다.</w:t>
      </w:r>
    </w:p>
    <w:p xmlns:w="http://schemas.openxmlformats.org/wordprocessingml/2006/main" w14:paraId="720D2D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SQL Server에 로그인하려고 했습니다. 유효성 검사 중 오류가 발생했습니다. Windows 보안 로그의 MSSQLSERVER 이벤트 ID 18468에 사용자 이름 및 오류 ID가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927E9AC" w14:textId="77777777" w:rsidTr="00A37FFA">
        <w:trPr>
          <w:trHeight w:val="54"/>
        </w:trPr>
        <w:tc>
          <w:tcPr>
            <w:tcW w:w="54" w:type="dxa"/>
          </w:tcPr>
          <w:p w14:paraId="7E84699C" w14:textId="77777777" w:rsidR="00A37FFA" w:rsidRDefault="00A37FFA" w:rsidP="00A37FFA">
            <w:pPr>
              <w:pStyle w:val="EmptyCellLayoutStyle"/>
              <w:spacing w:after="0" w:line="240" w:lineRule="auto"/>
            </w:pPr>
          </w:p>
        </w:tc>
        <w:tc>
          <w:tcPr>
            <w:tcW w:w="10395" w:type="dxa"/>
          </w:tcPr>
          <w:p w14:paraId="38D47564" w14:textId="77777777" w:rsidR="00A37FFA" w:rsidRDefault="00A37FFA" w:rsidP="00A37FFA">
            <w:pPr>
              <w:pStyle w:val="EmptyCellLayoutStyle"/>
              <w:spacing w:after="0" w:line="240" w:lineRule="auto"/>
            </w:pPr>
          </w:p>
        </w:tc>
        <w:tc>
          <w:tcPr>
            <w:tcW w:w="149" w:type="dxa"/>
          </w:tcPr>
          <w:p w14:paraId="49A85093" w14:textId="77777777" w:rsidR="00A37FFA" w:rsidRDefault="00A37FFA" w:rsidP="00A37FFA">
            <w:pPr>
              <w:pStyle w:val="EmptyCellLayoutStyle"/>
              <w:spacing w:after="0" w:line="240" w:lineRule="auto"/>
            </w:pPr>
          </w:p>
        </w:tc>
      </w:tr>
      <w:tr w:rsidR="00A37FFA" w14:paraId="22948936" w14:textId="77777777" w:rsidTr="00A37FFA">
        <w:tc>
          <w:tcPr>
            <w:tcW w:w="54" w:type="dxa"/>
          </w:tcPr>
          <w:p w14:paraId="6B3C56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4B6DD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C5F5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6BBD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B3C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59AAB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227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C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38C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17C61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44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D55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A098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E3023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D97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BEC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C9C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9238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1D1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E54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A2F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AE066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5EE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CAC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4B7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DC4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1E2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A08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51966" w14:textId="77777777" w:rsidR="00A37FFA" w:rsidRDefault="00A37FFA" w:rsidP="00A37FFA">
                  <w:pPr>
                    <w:spacing w:after="0" w:line="240" w:lineRule="auto"/>
                  </w:pPr>
                </w:p>
              </w:tc>
            </w:tr>
            <w:tr w:rsidR="00A37FFA" w14:paraId="332BC0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93F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D0C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D89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FB66B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85CB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E32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DCAB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4368EE5" w14:textId="77777777" w:rsidR="00A37FFA" w:rsidRDefault="00A37FFA" w:rsidP="00A37FFA">
            <w:pPr>
              <w:spacing w:after="0" w:line="240" w:lineRule="auto"/>
            </w:pPr>
          </w:p>
        </w:tc>
        <w:tc>
          <w:tcPr>
            <w:tcW w:w="149" w:type="dxa"/>
          </w:tcPr>
          <w:p w14:paraId="5C14BC9C" w14:textId="77777777" w:rsidR="00A37FFA" w:rsidRDefault="00A37FFA" w:rsidP="00A37FFA">
            <w:pPr>
              <w:pStyle w:val="EmptyCellLayoutStyle"/>
              <w:spacing w:after="0" w:line="240" w:lineRule="auto"/>
            </w:pPr>
          </w:p>
        </w:tc>
      </w:tr>
      <w:tr w:rsidR="00A37FFA" w14:paraId="66331DEE" w14:textId="77777777" w:rsidTr="00A37FFA">
        <w:trPr>
          <w:trHeight w:val="80"/>
        </w:trPr>
        <w:tc>
          <w:tcPr>
            <w:tcW w:w="54" w:type="dxa"/>
          </w:tcPr>
          <w:p w14:paraId="37609C9B" w14:textId="77777777" w:rsidR="00A37FFA" w:rsidRDefault="00A37FFA" w:rsidP="00A37FFA">
            <w:pPr>
              <w:pStyle w:val="EmptyCellLayoutStyle"/>
              <w:spacing w:after="0" w:line="240" w:lineRule="auto"/>
            </w:pPr>
          </w:p>
        </w:tc>
        <w:tc>
          <w:tcPr>
            <w:tcW w:w="10395" w:type="dxa"/>
          </w:tcPr>
          <w:p w14:paraId="1064C4CC" w14:textId="77777777" w:rsidR="00A37FFA" w:rsidRDefault="00A37FFA" w:rsidP="00A37FFA">
            <w:pPr>
              <w:pStyle w:val="EmptyCellLayoutStyle"/>
              <w:spacing w:after="0" w:line="240" w:lineRule="auto"/>
            </w:pPr>
          </w:p>
        </w:tc>
        <w:tc>
          <w:tcPr>
            <w:tcW w:w="149" w:type="dxa"/>
          </w:tcPr>
          <w:p w14:paraId="04DE7B76" w14:textId="77777777" w:rsidR="00A37FFA" w:rsidRDefault="00A37FFA" w:rsidP="00A37FFA">
            <w:pPr>
              <w:pStyle w:val="EmptyCellLayoutStyle"/>
              <w:spacing w:after="0" w:line="240" w:lineRule="auto"/>
            </w:pPr>
          </w:p>
        </w:tc>
      </w:tr>
    </w:tbl>
    <w:p xmlns:w="http://schemas.openxmlformats.org/wordprocessingml/2006/main" w14:paraId="521018EA" w14:textId="77777777" w:rsidR="00A37FFA" w:rsidRDefault="00A37FFA" w:rsidP="00A37FFA">
      <w:pPr>
        <w:spacing w:after="0" w:line="240" w:lineRule="auto"/>
      </w:pPr>
    </w:p>
    <w:p xmlns:w="http://schemas.openxmlformats.org/wordprocessingml/2006/main" w14:paraId="4E98A09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시스템이 종료되어 SQL Server를 종료하는 중입니다.</w:t>
      </w:r>
    </w:p>
    <w:p xmlns:w="http://schemas.openxmlformats.org/wordprocessingml/2006/main" w14:paraId="5055F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버가 종료되고 있으므로 SQL Server가 종료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C43CB6" w14:textId="77777777" w:rsidTr="00A37FFA">
        <w:trPr>
          <w:trHeight w:val="54"/>
        </w:trPr>
        <w:tc>
          <w:tcPr>
            <w:tcW w:w="54" w:type="dxa"/>
          </w:tcPr>
          <w:p w14:paraId="0C8D3589" w14:textId="77777777" w:rsidR="00A37FFA" w:rsidRDefault="00A37FFA" w:rsidP="00A37FFA">
            <w:pPr>
              <w:pStyle w:val="EmptyCellLayoutStyle"/>
              <w:spacing w:after="0" w:line="240" w:lineRule="auto"/>
            </w:pPr>
          </w:p>
        </w:tc>
        <w:tc>
          <w:tcPr>
            <w:tcW w:w="10395" w:type="dxa"/>
          </w:tcPr>
          <w:p w14:paraId="204B8BC2" w14:textId="77777777" w:rsidR="00A37FFA" w:rsidRDefault="00A37FFA" w:rsidP="00A37FFA">
            <w:pPr>
              <w:pStyle w:val="EmptyCellLayoutStyle"/>
              <w:spacing w:after="0" w:line="240" w:lineRule="auto"/>
            </w:pPr>
          </w:p>
        </w:tc>
        <w:tc>
          <w:tcPr>
            <w:tcW w:w="149" w:type="dxa"/>
          </w:tcPr>
          <w:p w14:paraId="0D3D53CB" w14:textId="77777777" w:rsidR="00A37FFA" w:rsidRDefault="00A37FFA" w:rsidP="00A37FFA">
            <w:pPr>
              <w:pStyle w:val="EmptyCellLayoutStyle"/>
              <w:spacing w:after="0" w:line="240" w:lineRule="auto"/>
            </w:pPr>
          </w:p>
        </w:tc>
      </w:tr>
      <w:tr w:rsidR="00A37FFA" w14:paraId="3346F6B5" w14:textId="77777777" w:rsidTr="00A37FFA">
        <w:tc>
          <w:tcPr>
            <w:tcW w:w="54" w:type="dxa"/>
          </w:tcPr>
          <w:p w14:paraId="7759BA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3276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03C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FE59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D7A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B44D6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680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34C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8F5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A71BB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B3C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29B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FC5B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D66A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F2C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641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EE9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BA3FC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21D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F84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88C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2C8FF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1E9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71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293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E7B39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C7F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19B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268CD" w14:textId="77777777" w:rsidR="00A37FFA" w:rsidRDefault="00A37FFA" w:rsidP="00A37FFA">
                  <w:pPr>
                    <w:spacing w:after="0" w:line="240" w:lineRule="auto"/>
                  </w:pPr>
                </w:p>
              </w:tc>
            </w:tr>
            <w:tr w:rsidR="00A37FFA" w14:paraId="788DE7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699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BEF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6F6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2F7B6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E775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0C0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580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429F5FB" w14:textId="77777777" w:rsidR="00A37FFA" w:rsidRDefault="00A37FFA" w:rsidP="00A37FFA">
            <w:pPr>
              <w:spacing w:after="0" w:line="240" w:lineRule="auto"/>
            </w:pPr>
          </w:p>
        </w:tc>
        <w:tc>
          <w:tcPr>
            <w:tcW w:w="149" w:type="dxa"/>
          </w:tcPr>
          <w:p w14:paraId="48CE740D" w14:textId="77777777" w:rsidR="00A37FFA" w:rsidRDefault="00A37FFA" w:rsidP="00A37FFA">
            <w:pPr>
              <w:pStyle w:val="EmptyCellLayoutStyle"/>
              <w:spacing w:after="0" w:line="240" w:lineRule="auto"/>
            </w:pPr>
          </w:p>
        </w:tc>
      </w:tr>
      <w:tr w:rsidR="00A37FFA" w14:paraId="018DA086" w14:textId="77777777" w:rsidTr="00A37FFA">
        <w:trPr>
          <w:trHeight w:val="80"/>
        </w:trPr>
        <w:tc>
          <w:tcPr>
            <w:tcW w:w="54" w:type="dxa"/>
          </w:tcPr>
          <w:p w14:paraId="44734B61" w14:textId="77777777" w:rsidR="00A37FFA" w:rsidRDefault="00A37FFA" w:rsidP="00A37FFA">
            <w:pPr>
              <w:pStyle w:val="EmptyCellLayoutStyle"/>
              <w:spacing w:after="0" w:line="240" w:lineRule="auto"/>
            </w:pPr>
          </w:p>
        </w:tc>
        <w:tc>
          <w:tcPr>
            <w:tcW w:w="10395" w:type="dxa"/>
          </w:tcPr>
          <w:p w14:paraId="161FA8F9" w14:textId="77777777" w:rsidR="00A37FFA" w:rsidRDefault="00A37FFA" w:rsidP="00A37FFA">
            <w:pPr>
              <w:pStyle w:val="EmptyCellLayoutStyle"/>
              <w:spacing w:after="0" w:line="240" w:lineRule="auto"/>
            </w:pPr>
          </w:p>
        </w:tc>
        <w:tc>
          <w:tcPr>
            <w:tcW w:w="149" w:type="dxa"/>
          </w:tcPr>
          <w:p w14:paraId="57A21F0A" w14:textId="77777777" w:rsidR="00A37FFA" w:rsidRDefault="00A37FFA" w:rsidP="00A37FFA">
            <w:pPr>
              <w:pStyle w:val="EmptyCellLayoutStyle"/>
              <w:spacing w:after="0" w:line="240" w:lineRule="auto"/>
            </w:pPr>
          </w:p>
        </w:tc>
      </w:tr>
    </w:tbl>
    <w:p xmlns:w="http://schemas.openxmlformats.org/wordprocessingml/2006/main" w14:paraId="3153D8A6" w14:textId="77777777" w:rsidR="00A37FFA" w:rsidRDefault="00A37FFA" w:rsidP="00A37FFA">
      <w:pPr>
        <w:spacing w:after="0" w:line="240" w:lineRule="auto"/>
      </w:pPr>
    </w:p>
    <w:p xmlns:w="http://schemas.openxmlformats.org/wordprocessingml/2006/main" w14:paraId="78AB12F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오류 코드로 인해 AppDomain을 언로드하지 못했습니다.</w:t>
      </w:r>
    </w:p>
    <w:p xmlns:w="http://schemas.openxmlformats.org/wordprocessingml/2006/main" w14:paraId="5603C8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몇 가지 오류로 인해 응용 프로그램 도메인이 언로드되지 못할 경우 규칙이 트리거됩니다. Windows 응용 프로그램 로그에 원래 오류 코드 정보 및 기타 진단 세부 정보가 포함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BD1F6C" w14:textId="77777777" w:rsidTr="00A37FFA">
        <w:trPr>
          <w:trHeight w:val="54"/>
        </w:trPr>
        <w:tc>
          <w:tcPr>
            <w:tcW w:w="54" w:type="dxa"/>
          </w:tcPr>
          <w:p w14:paraId="6A2C6698" w14:textId="77777777" w:rsidR="00A37FFA" w:rsidRDefault="00A37FFA" w:rsidP="00A37FFA">
            <w:pPr>
              <w:pStyle w:val="EmptyCellLayoutStyle"/>
              <w:spacing w:after="0" w:line="240" w:lineRule="auto"/>
            </w:pPr>
          </w:p>
        </w:tc>
        <w:tc>
          <w:tcPr>
            <w:tcW w:w="10395" w:type="dxa"/>
          </w:tcPr>
          <w:p w14:paraId="4468B820" w14:textId="77777777" w:rsidR="00A37FFA" w:rsidRDefault="00A37FFA" w:rsidP="00A37FFA">
            <w:pPr>
              <w:pStyle w:val="EmptyCellLayoutStyle"/>
              <w:spacing w:after="0" w:line="240" w:lineRule="auto"/>
            </w:pPr>
          </w:p>
        </w:tc>
        <w:tc>
          <w:tcPr>
            <w:tcW w:w="149" w:type="dxa"/>
          </w:tcPr>
          <w:p w14:paraId="006C747A" w14:textId="77777777" w:rsidR="00A37FFA" w:rsidRDefault="00A37FFA" w:rsidP="00A37FFA">
            <w:pPr>
              <w:pStyle w:val="EmptyCellLayoutStyle"/>
              <w:spacing w:after="0" w:line="240" w:lineRule="auto"/>
            </w:pPr>
          </w:p>
        </w:tc>
      </w:tr>
      <w:tr w:rsidR="00A37FFA" w14:paraId="6995915E" w14:textId="77777777" w:rsidTr="00A37FFA">
        <w:tc>
          <w:tcPr>
            <w:tcW w:w="54" w:type="dxa"/>
          </w:tcPr>
          <w:p w14:paraId="016B47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CA11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A01A0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1475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F778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DA4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E58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400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02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F6A25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95F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43C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7754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7605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E54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DD8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EBA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B4A9F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8E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0AE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4FC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056E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0DB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681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FBA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DC9E4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A9F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367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97C7F" w14:textId="77777777" w:rsidR="00A37FFA" w:rsidRDefault="00A37FFA" w:rsidP="00A37FFA">
                  <w:pPr>
                    <w:spacing w:after="0" w:line="240" w:lineRule="auto"/>
                  </w:pPr>
                </w:p>
              </w:tc>
            </w:tr>
            <w:tr w:rsidR="00A37FFA" w14:paraId="7B2962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F91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FEB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648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71F0A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A73D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F993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8AFD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F10C51" w14:textId="77777777" w:rsidR="00A37FFA" w:rsidRDefault="00A37FFA" w:rsidP="00A37FFA">
            <w:pPr>
              <w:spacing w:after="0" w:line="240" w:lineRule="auto"/>
            </w:pPr>
          </w:p>
        </w:tc>
        <w:tc>
          <w:tcPr>
            <w:tcW w:w="149" w:type="dxa"/>
          </w:tcPr>
          <w:p w14:paraId="06724A35" w14:textId="77777777" w:rsidR="00A37FFA" w:rsidRDefault="00A37FFA" w:rsidP="00A37FFA">
            <w:pPr>
              <w:pStyle w:val="EmptyCellLayoutStyle"/>
              <w:spacing w:after="0" w:line="240" w:lineRule="auto"/>
            </w:pPr>
          </w:p>
        </w:tc>
      </w:tr>
      <w:tr w:rsidR="00A37FFA" w14:paraId="66B400E9" w14:textId="77777777" w:rsidTr="00A37FFA">
        <w:trPr>
          <w:trHeight w:val="80"/>
        </w:trPr>
        <w:tc>
          <w:tcPr>
            <w:tcW w:w="54" w:type="dxa"/>
          </w:tcPr>
          <w:p w14:paraId="29F6B33E" w14:textId="77777777" w:rsidR="00A37FFA" w:rsidRDefault="00A37FFA" w:rsidP="00A37FFA">
            <w:pPr>
              <w:pStyle w:val="EmptyCellLayoutStyle"/>
              <w:spacing w:after="0" w:line="240" w:lineRule="auto"/>
            </w:pPr>
          </w:p>
        </w:tc>
        <w:tc>
          <w:tcPr>
            <w:tcW w:w="10395" w:type="dxa"/>
          </w:tcPr>
          <w:p w14:paraId="7847212B" w14:textId="77777777" w:rsidR="00A37FFA" w:rsidRDefault="00A37FFA" w:rsidP="00A37FFA">
            <w:pPr>
              <w:pStyle w:val="EmptyCellLayoutStyle"/>
              <w:spacing w:after="0" w:line="240" w:lineRule="auto"/>
            </w:pPr>
          </w:p>
        </w:tc>
        <w:tc>
          <w:tcPr>
            <w:tcW w:w="149" w:type="dxa"/>
          </w:tcPr>
          <w:p w14:paraId="5BD0720B" w14:textId="77777777" w:rsidR="00A37FFA" w:rsidRDefault="00A37FFA" w:rsidP="00A37FFA">
            <w:pPr>
              <w:pStyle w:val="EmptyCellLayoutStyle"/>
              <w:spacing w:after="0" w:line="240" w:lineRule="auto"/>
            </w:pPr>
          </w:p>
        </w:tc>
      </w:tr>
    </w:tbl>
    <w:p xmlns:w="http://schemas.openxmlformats.org/wordprocessingml/2006/main" w14:paraId="2293E095" w14:textId="77777777" w:rsidR="00A37FFA" w:rsidRDefault="00A37FFA" w:rsidP="00A37FFA">
      <w:pPr>
        <w:spacing w:after="0" w:line="240" w:lineRule="auto"/>
      </w:pPr>
    </w:p>
    <w:p xmlns:w="http://schemas.openxmlformats.org/wordprocessingml/2006/main" w14:paraId="1E1B8A3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 공간이 부족하여 데이터베이스에 CHECKPOINT 레코드를 쓸 수 없습니다.</w:t>
      </w:r>
    </w:p>
    <w:p xmlns:w="http://schemas.openxmlformats.org/wordprocessingml/2006/main" w14:paraId="21927B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데이터베이스의 트랜잭션 로그가 용량에 도달했습니다. 이 데이터베이스에 대해 구성된 하나 이상의 파일에 사용할 수 있는 물리적 공간 또는 구성 설정으로 인해 제한이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BB7725A" w14:textId="77777777" w:rsidTr="00A37FFA">
        <w:trPr>
          <w:trHeight w:val="54"/>
        </w:trPr>
        <w:tc>
          <w:tcPr>
            <w:tcW w:w="54" w:type="dxa"/>
          </w:tcPr>
          <w:p w14:paraId="0B8E6E10" w14:textId="77777777" w:rsidR="00A37FFA" w:rsidRDefault="00A37FFA" w:rsidP="00A37FFA">
            <w:pPr>
              <w:pStyle w:val="EmptyCellLayoutStyle"/>
              <w:spacing w:after="0" w:line="240" w:lineRule="auto"/>
            </w:pPr>
          </w:p>
        </w:tc>
        <w:tc>
          <w:tcPr>
            <w:tcW w:w="10395" w:type="dxa"/>
          </w:tcPr>
          <w:p w14:paraId="7221174E" w14:textId="77777777" w:rsidR="00A37FFA" w:rsidRDefault="00A37FFA" w:rsidP="00A37FFA">
            <w:pPr>
              <w:pStyle w:val="EmptyCellLayoutStyle"/>
              <w:spacing w:after="0" w:line="240" w:lineRule="auto"/>
            </w:pPr>
          </w:p>
        </w:tc>
        <w:tc>
          <w:tcPr>
            <w:tcW w:w="149" w:type="dxa"/>
          </w:tcPr>
          <w:p w14:paraId="7A87EDB7" w14:textId="77777777" w:rsidR="00A37FFA" w:rsidRDefault="00A37FFA" w:rsidP="00A37FFA">
            <w:pPr>
              <w:pStyle w:val="EmptyCellLayoutStyle"/>
              <w:spacing w:after="0" w:line="240" w:lineRule="auto"/>
            </w:pPr>
          </w:p>
        </w:tc>
      </w:tr>
      <w:tr w:rsidR="00A37FFA" w14:paraId="0F6D6928" w14:textId="77777777" w:rsidTr="00A37FFA">
        <w:tc>
          <w:tcPr>
            <w:tcW w:w="54" w:type="dxa"/>
          </w:tcPr>
          <w:p w14:paraId="57AAB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F2A5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3BDE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E25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851E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BB85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4E1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79F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894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91871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255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717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8B01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EAAE1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300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468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9E8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61A24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9F6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076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A22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DAE6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642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D1F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DC4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85460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A26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CCE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2FB6D" w14:textId="77777777" w:rsidR="00A37FFA" w:rsidRDefault="00A37FFA" w:rsidP="00A37FFA">
                  <w:pPr>
                    <w:spacing w:after="0" w:line="240" w:lineRule="auto"/>
                  </w:pPr>
                </w:p>
              </w:tc>
            </w:tr>
            <w:tr w:rsidR="00A37FFA" w14:paraId="6448A8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CBD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550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218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86E340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7E8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ED44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78B2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CE1CC5" w14:textId="77777777" w:rsidR="00A37FFA" w:rsidRDefault="00A37FFA" w:rsidP="00A37FFA">
            <w:pPr>
              <w:spacing w:after="0" w:line="240" w:lineRule="auto"/>
            </w:pPr>
          </w:p>
        </w:tc>
        <w:tc>
          <w:tcPr>
            <w:tcW w:w="149" w:type="dxa"/>
          </w:tcPr>
          <w:p w14:paraId="0C32AEED" w14:textId="77777777" w:rsidR="00A37FFA" w:rsidRDefault="00A37FFA" w:rsidP="00A37FFA">
            <w:pPr>
              <w:pStyle w:val="EmptyCellLayoutStyle"/>
              <w:spacing w:after="0" w:line="240" w:lineRule="auto"/>
            </w:pPr>
          </w:p>
        </w:tc>
      </w:tr>
      <w:tr w:rsidR="00A37FFA" w14:paraId="7C9505C0" w14:textId="77777777" w:rsidTr="00A37FFA">
        <w:trPr>
          <w:trHeight w:val="80"/>
        </w:trPr>
        <w:tc>
          <w:tcPr>
            <w:tcW w:w="54" w:type="dxa"/>
          </w:tcPr>
          <w:p w14:paraId="7367D9B4" w14:textId="77777777" w:rsidR="00A37FFA" w:rsidRDefault="00A37FFA" w:rsidP="00A37FFA">
            <w:pPr>
              <w:pStyle w:val="EmptyCellLayoutStyle"/>
              <w:spacing w:after="0" w:line="240" w:lineRule="auto"/>
            </w:pPr>
          </w:p>
        </w:tc>
        <w:tc>
          <w:tcPr>
            <w:tcW w:w="10395" w:type="dxa"/>
          </w:tcPr>
          <w:p w14:paraId="7217B4BD" w14:textId="77777777" w:rsidR="00A37FFA" w:rsidRDefault="00A37FFA" w:rsidP="00A37FFA">
            <w:pPr>
              <w:pStyle w:val="EmptyCellLayoutStyle"/>
              <w:spacing w:after="0" w:line="240" w:lineRule="auto"/>
            </w:pPr>
          </w:p>
        </w:tc>
        <w:tc>
          <w:tcPr>
            <w:tcW w:w="149" w:type="dxa"/>
          </w:tcPr>
          <w:p w14:paraId="127DBBA9" w14:textId="77777777" w:rsidR="00A37FFA" w:rsidRDefault="00A37FFA" w:rsidP="00A37FFA">
            <w:pPr>
              <w:pStyle w:val="EmptyCellLayoutStyle"/>
              <w:spacing w:after="0" w:line="240" w:lineRule="auto"/>
            </w:pPr>
          </w:p>
        </w:tc>
      </w:tr>
    </w:tbl>
    <w:p xmlns:w="http://schemas.openxmlformats.org/wordprocessingml/2006/main" w14:paraId="7C0AA243" w14:textId="77777777" w:rsidR="00A37FFA" w:rsidRDefault="00A37FFA" w:rsidP="00A37FFA">
      <w:pPr>
        <w:spacing w:after="0" w:line="240" w:lineRule="auto"/>
      </w:pPr>
    </w:p>
    <w:p xmlns:w="http://schemas.openxmlformats.org/wordprocessingml/2006/main" w14:paraId="3EFFECE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가 지원되지 않는 암호화 알고리즘을 사용하려고 했습니다.</w:t>
      </w:r>
    </w:p>
    <w:p xmlns:w="http://schemas.openxmlformats.org/wordprocessingml/2006/main" w14:paraId="7B316B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가 지원되지 않는 암호화 알고리즘을 사용하려고 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D7D8E5C" w14:textId="77777777" w:rsidTr="00A37FFA">
        <w:trPr>
          <w:trHeight w:val="54"/>
        </w:trPr>
        <w:tc>
          <w:tcPr>
            <w:tcW w:w="54" w:type="dxa"/>
          </w:tcPr>
          <w:p w14:paraId="31FFD0A3" w14:textId="77777777" w:rsidR="00A37FFA" w:rsidRDefault="00A37FFA" w:rsidP="00A37FFA">
            <w:pPr>
              <w:pStyle w:val="EmptyCellLayoutStyle"/>
              <w:spacing w:after="0" w:line="240" w:lineRule="auto"/>
            </w:pPr>
          </w:p>
        </w:tc>
        <w:tc>
          <w:tcPr>
            <w:tcW w:w="10395" w:type="dxa"/>
          </w:tcPr>
          <w:p w14:paraId="3DF3CB11" w14:textId="77777777" w:rsidR="00A37FFA" w:rsidRDefault="00A37FFA" w:rsidP="00A37FFA">
            <w:pPr>
              <w:pStyle w:val="EmptyCellLayoutStyle"/>
              <w:spacing w:after="0" w:line="240" w:lineRule="auto"/>
            </w:pPr>
          </w:p>
        </w:tc>
        <w:tc>
          <w:tcPr>
            <w:tcW w:w="149" w:type="dxa"/>
          </w:tcPr>
          <w:p w14:paraId="4CC21A73" w14:textId="77777777" w:rsidR="00A37FFA" w:rsidRDefault="00A37FFA" w:rsidP="00A37FFA">
            <w:pPr>
              <w:pStyle w:val="EmptyCellLayoutStyle"/>
              <w:spacing w:after="0" w:line="240" w:lineRule="auto"/>
            </w:pPr>
          </w:p>
        </w:tc>
      </w:tr>
      <w:tr w:rsidR="00A37FFA" w14:paraId="686E5E89" w14:textId="77777777" w:rsidTr="00A37FFA">
        <w:tc>
          <w:tcPr>
            <w:tcW w:w="54" w:type="dxa"/>
          </w:tcPr>
          <w:p w14:paraId="64CB3E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820F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26E8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283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AC4F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07F3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734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8DA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128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8143E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BB0F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0A7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6C80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0B99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4A0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F7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28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EEE20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6D0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705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47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2E29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2E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9D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C1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1477A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9E3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DDC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495E7" w14:textId="77777777" w:rsidR="00A37FFA" w:rsidRDefault="00A37FFA" w:rsidP="00A37FFA">
                  <w:pPr>
                    <w:spacing w:after="0" w:line="240" w:lineRule="auto"/>
                  </w:pPr>
                </w:p>
              </w:tc>
            </w:tr>
            <w:tr w:rsidR="00A37FFA" w14:paraId="1ECE66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12F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1AC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FC6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5A31C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4C9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6115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50F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963D7F" w14:textId="77777777" w:rsidR="00A37FFA" w:rsidRDefault="00A37FFA" w:rsidP="00A37FFA">
            <w:pPr>
              <w:spacing w:after="0" w:line="240" w:lineRule="auto"/>
            </w:pPr>
          </w:p>
        </w:tc>
        <w:tc>
          <w:tcPr>
            <w:tcW w:w="149" w:type="dxa"/>
          </w:tcPr>
          <w:p w14:paraId="77C1FF5C" w14:textId="77777777" w:rsidR="00A37FFA" w:rsidRDefault="00A37FFA" w:rsidP="00A37FFA">
            <w:pPr>
              <w:pStyle w:val="EmptyCellLayoutStyle"/>
              <w:spacing w:after="0" w:line="240" w:lineRule="auto"/>
            </w:pPr>
          </w:p>
        </w:tc>
      </w:tr>
      <w:tr w:rsidR="00A37FFA" w14:paraId="596343E5" w14:textId="77777777" w:rsidTr="00A37FFA">
        <w:trPr>
          <w:trHeight w:val="80"/>
        </w:trPr>
        <w:tc>
          <w:tcPr>
            <w:tcW w:w="54" w:type="dxa"/>
          </w:tcPr>
          <w:p w14:paraId="6D2DA02F" w14:textId="77777777" w:rsidR="00A37FFA" w:rsidRDefault="00A37FFA" w:rsidP="00A37FFA">
            <w:pPr>
              <w:pStyle w:val="EmptyCellLayoutStyle"/>
              <w:spacing w:after="0" w:line="240" w:lineRule="auto"/>
            </w:pPr>
          </w:p>
        </w:tc>
        <w:tc>
          <w:tcPr>
            <w:tcW w:w="10395" w:type="dxa"/>
          </w:tcPr>
          <w:p w14:paraId="0A6712EE" w14:textId="77777777" w:rsidR="00A37FFA" w:rsidRDefault="00A37FFA" w:rsidP="00A37FFA">
            <w:pPr>
              <w:pStyle w:val="EmptyCellLayoutStyle"/>
              <w:spacing w:after="0" w:line="240" w:lineRule="auto"/>
            </w:pPr>
          </w:p>
        </w:tc>
        <w:tc>
          <w:tcPr>
            <w:tcW w:w="149" w:type="dxa"/>
          </w:tcPr>
          <w:p w14:paraId="2F4DDEA6" w14:textId="77777777" w:rsidR="00A37FFA" w:rsidRDefault="00A37FFA" w:rsidP="00A37FFA">
            <w:pPr>
              <w:pStyle w:val="EmptyCellLayoutStyle"/>
              <w:spacing w:after="0" w:line="240" w:lineRule="auto"/>
            </w:pPr>
          </w:p>
        </w:tc>
      </w:tr>
    </w:tbl>
    <w:p xmlns:w="http://schemas.openxmlformats.org/wordprocessingml/2006/main" w14:paraId="50308DDE" w14:textId="77777777" w:rsidR="00A37FFA" w:rsidRDefault="00A37FFA" w:rsidP="00A37FFA">
      <w:pPr>
        <w:spacing w:after="0" w:line="240" w:lineRule="auto"/>
      </w:pPr>
    </w:p>
    <w:p xmlns:w="http://schemas.openxmlformats.org/wordprocessingml/2006/main" w14:paraId="71BF6A2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열이 잘못된 복합 열입니다.</w:t>
      </w:r>
    </w:p>
    <w:p xmlns:w="http://schemas.openxmlformats.org/wordprocessingml/2006/main" w14:paraId="5757E7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레코드의 변수 길이 열 섹션에 열이 복합 열로 표시되어 있지만 유효한 텍스트 포인터 또는 행 내부 텍스트 루트가 아닙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7923A2" w14:textId="77777777" w:rsidTr="00A37FFA">
        <w:trPr>
          <w:trHeight w:val="54"/>
        </w:trPr>
        <w:tc>
          <w:tcPr>
            <w:tcW w:w="54" w:type="dxa"/>
          </w:tcPr>
          <w:p w14:paraId="626785DE" w14:textId="77777777" w:rsidR="00A37FFA" w:rsidRDefault="00A37FFA" w:rsidP="00A37FFA">
            <w:pPr>
              <w:pStyle w:val="EmptyCellLayoutStyle"/>
              <w:spacing w:after="0" w:line="240" w:lineRule="auto"/>
            </w:pPr>
          </w:p>
        </w:tc>
        <w:tc>
          <w:tcPr>
            <w:tcW w:w="10395" w:type="dxa"/>
          </w:tcPr>
          <w:p w14:paraId="38877B67" w14:textId="77777777" w:rsidR="00A37FFA" w:rsidRDefault="00A37FFA" w:rsidP="00A37FFA">
            <w:pPr>
              <w:pStyle w:val="EmptyCellLayoutStyle"/>
              <w:spacing w:after="0" w:line="240" w:lineRule="auto"/>
            </w:pPr>
          </w:p>
        </w:tc>
        <w:tc>
          <w:tcPr>
            <w:tcW w:w="149" w:type="dxa"/>
          </w:tcPr>
          <w:p w14:paraId="4095EB85" w14:textId="77777777" w:rsidR="00A37FFA" w:rsidRDefault="00A37FFA" w:rsidP="00A37FFA">
            <w:pPr>
              <w:pStyle w:val="EmptyCellLayoutStyle"/>
              <w:spacing w:after="0" w:line="240" w:lineRule="auto"/>
            </w:pPr>
          </w:p>
        </w:tc>
      </w:tr>
      <w:tr w:rsidR="00A37FFA" w14:paraId="61490EAB" w14:textId="77777777" w:rsidTr="00A37FFA">
        <w:tc>
          <w:tcPr>
            <w:tcW w:w="54" w:type="dxa"/>
          </w:tcPr>
          <w:p w14:paraId="0C58E14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B04C6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762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1785D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6D40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1E3A8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113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4FC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FF4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243E7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1FA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551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B87C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D0503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80B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4AB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18D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D067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8EE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3AE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A73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170AC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833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E47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41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26DA3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68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268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6C8AF" w14:textId="77777777" w:rsidR="00A37FFA" w:rsidRDefault="00A37FFA" w:rsidP="00A37FFA">
                  <w:pPr>
                    <w:spacing w:after="0" w:line="240" w:lineRule="auto"/>
                  </w:pPr>
                </w:p>
              </w:tc>
            </w:tr>
            <w:tr w:rsidR="00A37FFA" w14:paraId="38C66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98C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86B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F14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5A39E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9931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BC4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D75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FFC854" w14:textId="77777777" w:rsidR="00A37FFA" w:rsidRDefault="00A37FFA" w:rsidP="00A37FFA">
            <w:pPr>
              <w:spacing w:after="0" w:line="240" w:lineRule="auto"/>
            </w:pPr>
          </w:p>
        </w:tc>
        <w:tc>
          <w:tcPr>
            <w:tcW w:w="149" w:type="dxa"/>
          </w:tcPr>
          <w:p w14:paraId="7FB5173A" w14:textId="77777777" w:rsidR="00A37FFA" w:rsidRDefault="00A37FFA" w:rsidP="00A37FFA">
            <w:pPr>
              <w:pStyle w:val="EmptyCellLayoutStyle"/>
              <w:spacing w:after="0" w:line="240" w:lineRule="auto"/>
            </w:pPr>
          </w:p>
        </w:tc>
      </w:tr>
      <w:tr w:rsidR="00A37FFA" w14:paraId="040EB9F0" w14:textId="77777777" w:rsidTr="00A37FFA">
        <w:trPr>
          <w:trHeight w:val="80"/>
        </w:trPr>
        <w:tc>
          <w:tcPr>
            <w:tcW w:w="54" w:type="dxa"/>
          </w:tcPr>
          <w:p w14:paraId="4AC4A70A" w14:textId="77777777" w:rsidR="00A37FFA" w:rsidRDefault="00A37FFA" w:rsidP="00A37FFA">
            <w:pPr>
              <w:pStyle w:val="EmptyCellLayoutStyle"/>
              <w:spacing w:after="0" w:line="240" w:lineRule="auto"/>
            </w:pPr>
          </w:p>
        </w:tc>
        <w:tc>
          <w:tcPr>
            <w:tcW w:w="10395" w:type="dxa"/>
          </w:tcPr>
          <w:p w14:paraId="7548FA34" w14:textId="77777777" w:rsidR="00A37FFA" w:rsidRDefault="00A37FFA" w:rsidP="00A37FFA">
            <w:pPr>
              <w:pStyle w:val="EmptyCellLayoutStyle"/>
              <w:spacing w:after="0" w:line="240" w:lineRule="auto"/>
            </w:pPr>
          </w:p>
        </w:tc>
        <w:tc>
          <w:tcPr>
            <w:tcW w:w="149" w:type="dxa"/>
          </w:tcPr>
          <w:p w14:paraId="0BB3995A" w14:textId="77777777" w:rsidR="00A37FFA" w:rsidRDefault="00A37FFA" w:rsidP="00A37FFA">
            <w:pPr>
              <w:pStyle w:val="EmptyCellLayoutStyle"/>
              <w:spacing w:after="0" w:line="240" w:lineRule="auto"/>
            </w:pPr>
          </w:p>
        </w:tc>
      </w:tr>
    </w:tbl>
    <w:p xmlns:w="http://schemas.openxmlformats.org/wordprocessingml/2006/main" w14:paraId="43FFCE0E" w14:textId="77777777" w:rsidR="00A37FFA" w:rsidRDefault="00A37FFA" w:rsidP="00A37FFA">
      <w:pPr>
        <w:spacing w:after="0" w:line="240" w:lineRule="auto"/>
      </w:pPr>
    </w:p>
    <w:p xmlns:w="http://schemas.openxmlformats.org/wordprocessingml/2006/main" w14:paraId="4790CCD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인덱스 노드 페이지에서 자식 페이지와 이전 자식 페이지를 참조하지만 해당 페이지가 없습니다.</w:t>
      </w:r>
    </w:p>
    <w:p xmlns:w="http://schemas.openxmlformats.org/wordprocessingml/2006/main" w14:paraId="190E77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의 인덱스 페이지(P_ID1)에는 두 개의 인접한 하위 수준 페이지(P_ID2 및 P_ID3)에 대한 자식 참조가 있지만, 해당 페이지를 찾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CF9B8C" w14:textId="77777777" w:rsidTr="00A37FFA">
        <w:trPr>
          <w:trHeight w:val="54"/>
        </w:trPr>
        <w:tc>
          <w:tcPr>
            <w:tcW w:w="54" w:type="dxa"/>
          </w:tcPr>
          <w:p w14:paraId="5AF9CA45" w14:textId="77777777" w:rsidR="00A37FFA" w:rsidRDefault="00A37FFA" w:rsidP="00A37FFA">
            <w:pPr>
              <w:pStyle w:val="EmptyCellLayoutStyle"/>
              <w:spacing w:after="0" w:line="240" w:lineRule="auto"/>
            </w:pPr>
          </w:p>
        </w:tc>
        <w:tc>
          <w:tcPr>
            <w:tcW w:w="10395" w:type="dxa"/>
          </w:tcPr>
          <w:p w14:paraId="3BD19AC6" w14:textId="77777777" w:rsidR="00A37FFA" w:rsidRDefault="00A37FFA" w:rsidP="00A37FFA">
            <w:pPr>
              <w:pStyle w:val="EmptyCellLayoutStyle"/>
              <w:spacing w:after="0" w:line="240" w:lineRule="auto"/>
            </w:pPr>
          </w:p>
        </w:tc>
        <w:tc>
          <w:tcPr>
            <w:tcW w:w="149" w:type="dxa"/>
          </w:tcPr>
          <w:p w14:paraId="732B725F" w14:textId="77777777" w:rsidR="00A37FFA" w:rsidRDefault="00A37FFA" w:rsidP="00A37FFA">
            <w:pPr>
              <w:pStyle w:val="EmptyCellLayoutStyle"/>
              <w:spacing w:after="0" w:line="240" w:lineRule="auto"/>
            </w:pPr>
          </w:p>
        </w:tc>
      </w:tr>
      <w:tr w:rsidR="00A37FFA" w14:paraId="3B83A31E" w14:textId="77777777" w:rsidTr="00A37FFA">
        <w:tc>
          <w:tcPr>
            <w:tcW w:w="54" w:type="dxa"/>
          </w:tcPr>
          <w:p w14:paraId="0B8F3F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266E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6AB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19A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A51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9B47C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AAE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80E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009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3F43F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C0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771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ADF4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3DCD3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E48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0F0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0FF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CF40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217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B82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A98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8225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26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268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EA1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A7225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DE4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05E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DD005" w14:textId="77777777" w:rsidR="00A37FFA" w:rsidRDefault="00A37FFA" w:rsidP="00A37FFA">
                  <w:pPr>
                    <w:spacing w:after="0" w:line="240" w:lineRule="auto"/>
                  </w:pPr>
                </w:p>
              </w:tc>
            </w:tr>
            <w:tr w:rsidR="00A37FFA" w14:paraId="383946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B4B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5E2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4CF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8FBC11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427A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5150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B95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D2B2B88" w14:textId="77777777" w:rsidR="00A37FFA" w:rsidRDefault="00A37FFA" w:rsidP="00A37FFA">
            <w:pPr>
              <w:spacing w:after="0" w:line="240" w:lineRule="auto"/>
            </w:pPr>
          </w:p>
        </w:tc>
        <w:tc>
          <w:tcPr>
            <w:tcW w:w="149" w:type="dxa"/>
          </w:tcPr>
          <w:p w14:paraId="1C31BF46" w14:textId="77777777" w:rsidR="00A37FFA" w:rsidRDefault="00A37FFA" w:rsidP="00A37FFA">
            <w:pPr>
              <w:pStyle w:val="EmptyCellLayoutStyle"/>
              <w:spacing w:after="0" w:line="240" w:lineRule="auto"/>
            </w:pPr>
          </w:p>
        </w:tc>
      </w:tr>
      <w:tr w:rsidR="00A37FFA" w14:paraId="19CD2F03" w14:textId="77777777" w:rsidTr="00A37FFA">
        <w:trPr>
          <w:trHeight w:val="80"/>
        </w:trPr>
        <w:tc>
          <w:tcPr>
            <w:tcW w:w="54" w:type="dxa"/>
          </w:tcPr>
          <w:p w14:paraId="441582B3" w14:textId="77777777" w:rsidR="00A37FFA" w:rsidRDefault="00A37FFA" w:rsidP="00A37FFA">
            <w:pPr>
              <w:pStyle w:val="EmptyCellLayoutStyle"/>
              <w:spacing w:after="0" w:line="240" w:lineRule="auto"/>
            </w:pPr>
          </w:p>
        </w:tc>
        <w:tc>
          <w:tcPr>
            <w:tcW w:w="10395" w:type="dxa"/>
          </w:tcPr>
          <w:p w14:paraId="0843EDD7" w14:textId="77777777" w:rsidR="00A37FFA" w:rsidRDefault="00A37FFA" w:rsidP="00A37FFA">
            <w:pPr>
              <w:pStyle w:val="EmptyCellLayoutStyle"/>
              <w:spacing w:after="0" w:line="240" w:lineRule="auto"/>
            </w:pPr>
          </w:p>
        </w:tc>
        <w:tc>
          <w:tcPr>
            <w:tcW w:w="149" w:type="dxa"/>
          </w:tcPr>
          <w:p w14:paraId="3107F84B" w14:textId="77777777" w:rsidR="00A37FFA" w:rsidRDefault="00A37FFA" w:rsidP="00A37FFA">
            <w:pPr>
              <w:pStyle w:val="EmptyCellLayoutStyle"/>
              <w:spacing w:after="0" w:line="240" w:lineRule="auto"/>
            </w:pPr>
          </w:p>
        </w:tc>
      </w:tr>
    </w:tbl>
    <w:p xmlns:w="http://schemas.openxmlformats.org/wordprocessingml/2006/main" w14:paraId="6F9150CA" w14:textId="77777777" w:rsidR="00A37FFA" w:rsidRDefault="00A37FFA" w:rsidP="00A37FFA">
      <w:pPr>
        <w:spacing w:after="0" w:line="240" w:lineRule="auto"/>
      </w:pPr>
    </w:p>
    <w:p xmlns:w="http://schemas.openxmlformats.org/wordprocessingml/2006/main" w14:paraId="34D5594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TP에서 완료된 Dll을 로드할 수 없습니다.</w:t>
      </w:r>
    </w:p>
    <w:p xmlns:w="http://schemas.openxmlformats.org/wordprocessingml/2006/main" w14:paraId="77CE06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09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C9FB11" w14:textId="77777777" w:rsidTr="00A37FFA">
        <w:trPr>
          <w:trHeight w:val="54"/>
        </w:trPr>
        <w:tc>
          <w:tcPr>
            <w:tcW w:w="54" w:type="dxa"/>
          </w:tcPr>
          <w:p w14:paraId="35E8C24A" w14:textId="77777777" w:rsidR="00A37FFA" w:rsidRDefault="00A37FFA" w:rsidP="00A37FFA">
            <w:pPr>
              <w:pStyle w:val="EmptyCellLayoutStyle"/>
              <w:spacing w:after="0" w:line="240" w:lineRule="auto"/>
            </w:pPr>
          </w:p>
        </w:tc>
        <w:tc>
          <w:tcPr>
            <w:tcW w:w="10395" w:type="dxa"/>
          </w:tcPr>
          <w:p w14:paraId="3D72719E" w14:textId="77777777" w:rsidR="00A37FFA" w:rsidRDefault="00A37FFA" w:rsidP="00A37FFA">
            <w:pPr>
              <w:pStyle w:val="EmptyCellLayoutStyle"/>
              <w:spacing w:after="0" w:line="240" w:lineRule="auto"/>
            </w:pPr>
          </w:p>
        </w:tc>
        <w:tc>
          <w:tcPr>
            <w:tcW w:w="149" w:type="dxa"/>
          </w:tcPr>
          <w:p w14:paraId="6A7D80FB" w14:textId="77777777" w:rsidR="00A37FFA" w:rsidRDefault="00A37FFA" w:rsidP="00A37FFA">
            <w:pPr>
              <w:pStyle w:val="EmptyCellLayoutStyle"/>
              <w:spacing w:after="0" w:line="240" w:lineRule="auto"/>
            </w:pPr>
          </w:p>
        </w:tc>
      </w:tr>
      <w:tr w:rsidR="00A37FFA" w14:paraId="31004752" w14:textId="77777777" w:rsidTr="00A37FFA">
        <w:tc>
          <w:tcPr>
            <w:tcW w:w="54" w:type="dxa"/>
          </w:tcPr>
          <w:p w14:paraId="3EB1AB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642A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1B44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26A9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47D2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286A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F90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AC4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AA8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F95F6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914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940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6A1B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54CA2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194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FC9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1BA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DEF1F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441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FD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4A9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1C5F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2AC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1CE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9B3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8B01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C7A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410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FCA48" w14:textId="77777777" w:rsidR="00A37FFA" w:rsidRDefault="00A37FFA" w:rsidP="00A37FFA">
                  <w:pPr>
                    <w:spacing w:after="0" w:line="240" w:lineRule="auto"/>
                  </w:pPr>
                </w:p>
              </w:tc>
            </w:tr>
            <w:tr w:rsidR="00A37FFA" w14:paraId="31C05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267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8C3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5F1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104D1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D2C8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6EA9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66C0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E77BDF" w14:textId="77777777" w:rsidR="00A37FFA" w:rsidRDefault="00A37FFA" w:rsidP="00A37FFA">
            <w:pPr>
              <w:spacing w:after="0" w:line="240" w:lineRule="auto"/>
            </w:pPr>
          </w:p>
        </w:tc>
        <w:tc>
          <w:tcPr>
            <w:tcW w:w="149" w:type="dxa"/>
          </w:tcPr>
          <w:p w14:paraId="4B87BA3B" w14:textId="77777777" w:rsidR="00A37FFA" w:rsidRDefault="00A37FFA" w:rsidP="00A37FFA">
            <w:pPr>
              <w:pStyle w:val="EmptyCellLayoutStyle"/>
              <w:spacing w:after="0" w:line="240" w:lineRule="auto"/>
            </w:pPr>
          </w:p>
        </w:tc>
      </w:tr>
      <w:tr w:rsidR="00A37FFA" w14:paraId="36E5C1CC" w14:textId="77777777" w:rsidTr="00A37FFA">
        <w:trPr>
          <w:trHeight w:val="80"/>
        </w:trPr>
        <w:tc>
          <w:tcPr>
            <w:tcW w:w="54" w:type="dxa"/>
          </w:tcPr>
          <w:p w14:paraId="72BCEA94" w14:textId="77777777" w:rsidR="00A37FFA" w:rsidRDefault="00A37FFA" w:rsidP="00A37FFA">
            <w:pPr>
              <w:pStyle w:val="EmptyCellLayoutStyle"/>
              <w:spacing w:after="0" w:line="240" w:lineRule="auto"/>
            </w:pPr>
          </w:p>
        </w:tc>
        <w:tc>
          <w:tcPr>
            <w:tcW w:w="10395" w:type="dxa"/>
          </w:tcPr>
          <w:p w14:paraId="54802F25" w14:textId="77777777" w:rsidR="00A37FFA" w:rsidRDefault="00A37FFA" w:rsidP="00A37FFA">
            <w:pPr>
              <w:pStyle w:val="EmptyCellLayoutStyle"/>
              <w:spacing w:after="0" w:line="240" w:lineRule="auto"/>
            </w:pPr>
          </w:p>
        </w:tc>
        <w:tc>
          <w:tcPr>
            <w:tcW w:w="149" w:type="dxa"/>
          </w:tcPr>
          <w:p w14:paraId="549D7030" w14:textId="77777777" w:rsidR="00A37FFA" w:rsidRDefault="00A37FFA" w:rsidP="00A37FFA">
            <w:pPr>
              <w:pStyle w:val="EmptyCellLayoutStyle"/>
              <w:spacing w:after="0" w:line="240" w:lineRule="auto"/>
            </w:pPr>
          </w:p>
        </w:tc>
      </w:tr>
    </w:tbl>
    <w:p xmlns:w="http://schemas.openxmlformats.org/wordprocessingml/2006/main" w14:paraId="27487937" w14:textId="77777777" w:rsidR="00A37FFA" w:rsidRDefault="00A37FFA" w:rsidP="00A37FFA">
      <w:pPr>
        <w:spacing w:after="0" w:line="240" w:lineRule="auto"/>
      </w:pPr>
    </w:p>
    <w:p xmlns:w="http://schemas.openxmlformats.org/wordprocessingml/2006/main" w14:paraId="225EFF1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의 버퍼를 보관하기 위해 사용할 수 있는 슬롯이 없습니다.</w:t>
      </w:r>
    </w:p>
    <w:p xmlns:w="http://schemas.openxmlformats.org/wordprocessingml/2006/main" w14:paraId="316D9D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SQL Server에 내부 오류가 있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67378A" w14:textId="77777777" w:rsidTr="00A37FFA">
        <w:trPr>
          <w:trHeight w:val="54"/>
        </w:trPr>
        <w:tc>
          <w:tcPr>
            <w:tcW w:w="54" w:type="dxa"/>
          </w:tcPr>
          <w:p w14:paraId="5544F5C4" w14:textId="77777777" w:rsidR="00A37FFA" w:rsidRDefault="00A37FFA" w:rsidP="00A37FFA">
            <w:pPr>
              <w:pStyle w:val="EmptyCellLayoutStyle"/>
              <w:spacing w:after="0" w:line="240" w:lineRule="auto"/>
            </w:pPr>
          </w:p>
        </w:tc>
        <w:tc>
          <w:tcPr>
            <w:tcW w:w="10395" w:type="dxa"/>
          </w:tcPr>
          <w:p w14:paraId="51953698" w14:textId="77777777" w:rsidR="00A37FFA" w:rsidRDefault="00A37FFA" w:rsidP="00A37FFA">
            <w:pPr>
              <w:pStyle w:val="EmptyCellLayoutStyle"/>
              <w:spacing w:after="0" w:line="240" w:lineRule="auto"/>
            </w:pPr>
          </w:p>
        </w:tc>
        <w:tc>
          <w:tcPr>
            <w:tcW w:w="149" w:type="dxa"/>
          </w:tcPr>
          <w:p w14:paraId="645C4F9D" w14:textId="77777777" w:rsidR="00A37FFA" w:rsidRDefault="00A37FFA" w:rsidP="00A37FFA">
            <w:pPr>
              <w:pStyle w:val="EmptyCellLayoutStyle"/>
              <w:spacing w:after="0" w:line="240" w:lineRule="auto"/>
            </w:pPr>
          </w:p>
        </w:tc>
      </w:tr>
      <w:tr w:rsidR="00A37FFA" w14:paraId="58F1A15C" w14:textId="77777777" w:rsidTr="00A37FFA">
        <w:tc>
          <w:tcPr>
            <w:tcW w:w="54" w:type="dxa"/>
          </w:tcPr>
          <w:p w14:paraId="46CA8C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C642D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C6B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3CBF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B1C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903B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F42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C76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3E8C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C3EF0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190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685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5C3A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52865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EC0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FA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E89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E9FD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489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ABE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744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2E74B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D8D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F0B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8F3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E447A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211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97E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AB0FC" w14:textId="77777777" w:rsidR="00A37FFA" w:rsidRDefault="00A37FFA" w:rsidP="00A37FFA">
                  <w:pPr>
                    <w:spacing w:after="0" w:line="240" w:lineRule="auto"/>
                  </w:pPr>
                </w:p>
              </w:tc>
            </w:tr>
            <w:tr w:rsidR="00A37FFA" w14:paraId="00373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101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CC2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222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82052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EA5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141F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047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B0E1751" w14:textId="77777777" w:rsidR="00A37FFA" w:rsidRDefault="00A37FFA" w:rsidP="00A37FFA">
            <w:pPr>
              <w:spacing w:after="0" w:line="240" w:lineRule="auto"/>
            </w:pPr>
          </w:p>
        </w:tc>
        <w:tc>
          <w:tcPr>
            <w:tcW w:w="149" w:type="dxa"/>
          </w:tcPr>
          <w:p w14:paraId="66A166CD" w14:textId="77777777" w:rsidR="00A37FFA" w:rsidRDefault="00A37FFA" w:rsidP="00A37FFA">
            <w:pPr>
              <w:pStyle w:val="EmptyCellLayoutStyle"/>
              <w:spacing w:after="0" w:line="240" w:lineRule="auto"/>
            </w:pPr>
          </w:p>
        </w:tc>
      </w:tr>
      <w:tr w:rsidR="00A37FFA" w14:paraId="03E4272E" w14:textId="77777777" w:rsidTr="00A37FFA">
        <w:trPr>
          <w:trHeight w:val="80"/>
        </w:trPr>
        <w:tc>
          <w:tcPr>
            <w:tcW w:w="54" w:type="dxa"/>
          </w:tcPr>
          <w:p w14:paraId="48C82CEC" w14:textId="77777777" w:rsidR="00A37FFA" w:rsidRDefault="00A37FFA" w:rsidP="00A37FFA">
            <w:pPr>
              <w:pStyle w:val="EmptyCellLayoutStyle"/>
              <w:spacing w:after="0" w:line="240" w:lineRule="auto"/>
            </w:pPr>
          </w:p>
        </w:tc>
        <w:tc>
          <w:tcPr>
            <w:tcW w:w="10395" w:type="dxa"/>
          </w:tcPr>
          <w:p w14:paraId="42704628" w14:textId="77777777" w:rsidR="00A37FFA" w:rsidRDefault="00A37FFA" w:rsidP="00A37FFA">
            <w:pPr>
              <w:pStyle w:val="EmptyCellLayoutStyle"/>
              <w:spacing w:after="0" w:line="240" w:lineRule="auto"/>
            </w:pPr>
          </w:p>
        </w:tc>
        <w:tc>
          <w:tcPr>
            <w:tcW w:w="149" w:type="dxa"/>
          </w:tcPr>
          <w:p w14:paraId="68404000" w14:textId="77777777" w:rsidR="00A37FFA" w:rsidRDefault="00A37FFA" w:rsidP="00A37FFA">
            <w:pPr>
              <w:pStyle w:val="EmptyCellLayoutStyle"/>
              <w:spacing w:after="0" w:line="240" w:lineRule="auto"/>
            </w:pPr>
          </w:p>
        </w:tc>
      </w:tr>
    </w:tbl>
    <w:p xmlns:w="http://schemas.openxmlformats.org/wordprocessingml/2006/main" w14:paraId="62BFC7C1" w14:textId="77777777" w:rsidR="00A37FFA" w:rsidRDefault="00A37FFA" w:rsidP="00A37FFA">
      <w:pPr>
        <w:spacing w:after="0" w:line="240" w:lineRule="auto"/>
      </w:pPr>
    </w:p>
    <w:p xmlns:w="http://schemas.openxmlformats.org/wordprocessingml/2006/main" w14:paraId="725F323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물리적 파일 액세스 오류</w:t>
      </w:r>
    </w:p>
    <w:p xmlns:w="http://schemas.openxmlformats.org/wordprocessingml/2006/main" w14:paraId="491678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 활성화 오류가 발생했습니다. 데이터베이스를 만드는 동안 물리적 파일 이름이 올바르지 않을 수 있습니다. </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A44194" w14:textId="77777777" w:rsidTr="00A37FFA">
        <w:trPr>
          <w:trHeight w:val="54"/>
        </w:trPr>
        <w:tc>
          <w:tcPr>
            <w:tcW w:w="54" w:type="dxa"/>
          </w:tcPr>
          <w:p w14:paraId="7E28A80E" w14:textId="77777777" w:rsidR="00A37FFA" w:rsidRDefault="00A37FFA" w:rsidP="00A37FFA">
            <w:pPr>
              <w:pStyle w:val="EmptyCellLayoutStyle"/>
              <w:spacing w:after="0" w:line="240" w:lineRule="auto"/>
            </w:pPr>
          </w:p>
        </w:tc>
        <w:tc>
          <w:tcPr>
            <w:tcW w:w="10395" w:type="dxa"/>
          </w:tcPr>
          <w:p w14:paraId="78C40A22" w14:textId="77777777" w:rsidR="00A37FFA" w:rsidRDefault="00A37FFA" w:rsidP="00A37FFA">
            <w:pPr>
              <w:pStyle w:val="EmptyCellLayoutStyle"/>
              <w:spacing w:after="0" w:line="240" w:lineRule="auto"/>
            </w:pPr>
          </w:p>
        </w:tc>
        <w:tc>
          <w:tcPr>
            <w:tcW w:w="149" w:type="dxa"/>
          </w:tcPr>
          <w:p w14:paraId="13C5ADAB" w14:textId="77777777" w:rsidR="00A37FFA" w:rsidRDefault="00A37FFA" w:rsidP="00A37FFA">
            <w:pPr>
              <w:pStyle w:val="EmptyCellLayoutStyle"/>
              <w:spacing w:after="0" w:line="240" w:lineRule="auto"/>
            </w:pPr>
          </w:p>
        </w:tc>
      </w:tr>
      <w:tr w:rsidR="00A37FFA" w14:paraId="02DCC712" w14:textId="77777777" w:rsidTr="00A37FFA">
        <w:tc>
          <w:tcPr>
            <w:tcW w:w="54" w:type="dxa"/>
          </w:tcPr>
          <w:p w14:paraId="3574970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BF0C8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D357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CC5B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D9D5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C402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6DE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02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B1F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4281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C7A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D8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8F33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0A5C9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2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858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36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B01F2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673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B66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52F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FD645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3D6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E45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CE9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F6470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928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1ED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41C75" w14:textId="77777777" w:rsidR="00A37FFA" w:rsidRDefault="00A37FFA" w:rsidP="00A37FFA">
                  <w:pPr>
                    <w:spacing w:after="0" w:line="240" w:lineRule="auto"/>
                  </w:pPr>
                </w:p>
              </w:tc>
            </w:tr>
            <w:tr w:rsidR="00A37FFA" w14:paraId="2A2675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90A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84F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D53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A00DD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6963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14B1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FCDE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3B6256" w14:textId="77777777" w:rsidR="00A37FFA" w:rsidRDefault="00A37FFA" w:rsidP="00A37FFA">
            <w:pPr>
              <w:spacing w:after="0" w:line="240" w:lineRule="auto"/>
            </w:pPr>
          </w:p>
        </w:tc>
        <w:tc>
          <w:tcPr>
            <w:tcW w:w="149" w:type="dxa"/>
          </w:tcPr>
          <w:p w14:paraId="37383883" w14:textId="77777777" w:rsidR="00A37FFA" w:rsidRDefault="00A37FFA" w:rsidP="00A37FFA">
            <w:pPr>
              <w:pStyle w:val="EmptyCellLayoutStyle"/>
              <w:spacing w:after="0" w:line="240" w:lineRule="auto"/>
            </w:pPr>
          </w:p>
        </w:tc>
      </w:tr>
      <w:tr w:rsidR="00A37FFA" w14:paraId="0238B5DD" w14:textId="77777777" w:rsidTr="00A37FFA">
        <w:trPr>
          <w:trHeight w:val="80"/>
        </w:trPr>
        <w:tc>
          <w:tcPr>
            <w:tcW w:w="54" w:type="dxa"/>
          </w:tcPr>
          <w:p w14:paraId="6ACDA9F8" w14:textId="77777777" w:rsidR="00A37FFA" w:rsidRDefault="00A37FFA" w:rsidP="00A37FFA">
            <w:pPr>
              <w:pStyle w:val="EmptyCellLayoutStyle"/>
              <w:spacing w:after="0" w:line="240" w:lineRule="auto"/>
            </w:pPr>
          </w:p>
        </w:tc>
        <w:tc>
          <w:tcPr>
            <w:tcW w:w="10395" w:type="dxa"/>
          </w:tcPr>
          <w:p w14:paraId="6EFE8448" w14:textId="77777777" w:rsidR="00A37FFA" w:rsidRDefault="00A37FFA" w:rsidP="00A37FFA">
            <w:pPr>
              <w:pStyle w:val="EmptyCellLayoutStyle"/>
              <w:spacing w:after="0" w:line="240" w:lineRule="auto"/>
            </w:pPr>
          </w:p>
        </w:tc>
        <w:tc>
          <w:tcPr>
            <w:tcW w:w="149" w:type="dxa"/>
          </w:tcPr>
          <w:p w14:paraId="3525B25F" w14:textId="77777777" w:rsidR="00A37FFA" w:rsidRDefault="00A37FFA" w:rsidP="00A37FFA">
            <w:pPr>
              <w:pStyle w:val="EmptyCellLayoutStyle"/>
              <w:spacing w:after="0" w:line="240" w:lineRule="auto"/>
            </w:pPr>
          </w:p>
        </w:tc>
      </w:tr>
    </w:tbl>
    <w:p xmlns:w="http://schemas.openxmlformats.org/wordprocessingml/2006/main" w14:paraId="54A5A079" w14:textId="77777777" w:rsidR="00A37FFA" w:rsidRDefault="00A37FFA" w:rsidP="00A37FFA">
      <w:pPr>
        <w:spacing w:after="0" w:line="240" w:lineRule="auto"/>
      </w:pPr>
    </w:p>
    <w:p xmlns:w="http://schemas.openxmlformats.org/wordprocessingml/2006/main" w14:paraId="710A1CD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TP 백그라운드 스레드 오류 로그</w:t>
      </w:r>
    </w:p>
    <w:p xmlns:w="http://schemas.openxmlformats.org/wordprocessingml/2006/main" w14:paraId="2C0187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55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8FC00B" w14:textId="77777777" w:rsidTr="00A37FFA">
        <w:trPr>
          <w:trHeight w:val="54"/>
        </w:trPr>
        <w:tc>
          <w:tcPr>
            <w:tcW w:w="54" w:type="dxa"/>
          </w:tcPr>
          <w:p w14:paraId="51CA3EE3" w14:textId="77777777" w:rsidR="00A37FFA" w:rsidRDefault="00A37FFA" w:rsidP="00A37FFA">
            <w:pPr>
              <w:pStyle w:val="EmptyCellLayoutStyle"/>
              <w:spacing w:after="0" w:line="240" w:lineRule="auto"/>
            </w:pPr>
          </w:p>
        </w:tc>
        <w:tc>
          <w:tcPr>
            <w:tcW w:w="10395" w:type="dxa"/>
          </w:tcPr>
          <w:p w14:paraId="56DB65BA" w14:textId="77777777" w:rsidR="00A37FFA" w:rsidRDefault="00A37FFA" w:rsidP="00A37FFA">
            <w:pPr>
              <w:pStyle w:val="EmptyCellLayoutStyle"/>
              <w:spacing w:after="0" w:line="240" w:lineRule="auto"/>
            </w:pPr>
          </w:p>
        </w:tc>
        <w:tc>
          <w:tcPr>
            <w:tcW w:w="149" w:type="dxa"/>
          </w:tcPr>
          <w:p w14:paraId="39DA738D" w14:textId="77777777" w:rsidR="00A37FFA" w:rsidRDefault="00A37FFA" w:rsidP="00A37FFA">
            <w:pPr>
              <w:pStyle w:val="EmptyCellLayoutStyle"/>
              <w:spacing w:after="0" w:line="240" w:lineRule="auto"/>
            </w:pPr>
          </w:p>
        </w:tc>
      </w:tr>
      <w:tr w:rsidR="00A37FFA" w14:paraId="16B72A3E" w14:textId="77777777" w:rsidTr="00A37FFA">
        <w:tc>
          <w:tcPr>
            <w:tcW w:w="54" w:type="dxa"/>
          </w:tcPr>
          <w:p w14:paraId="01C714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7FC7A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7C90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BC10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CF8D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8AD41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AB4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AFA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75A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FD25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71F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61B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971B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94C6F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9F7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C55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929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78F8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7C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08C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97E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998FA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DF4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0B1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C5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595E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FED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D14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4B379" w14:textId="77777777" w:rsidR="00A37FFA" w:rsidRDefault="00A37FFA" w:rsidP="00A37FFA">
                  <w:pPr>
                    <w:spacing w:after="0" w:line="240" w:lineRule="auto"/>
                  </w:pPr>
                </w:p>
              </w:tc>
            </w:tr>
            <w:tr w:rsidR="00A37FFA" w14:paraId="57147D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623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D55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E3D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D9DD85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B42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D1A0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0B17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82320B" w14:textId="77777777" w:rsidR="00A37FFA" w:rsidRDefault="00A37FFA" w:rsidP="00A37FFA">
            <w:pPr>
              <w:spacing w:after="0" w:line="240" w:lineRule="auto"/>
            </w:pPr>
          </w:p>
        </w:tc>
        <w:tc>
          <w:tcPr>
            <w:tcW w:w="149" w:type="dxa"/>
          </w:tcPr>
          <w:p w14:paraId="6CC683B2" w14:textId="77777777" w:rsidR="00A37FFA" w:rsidRDefault="00A37FFA" w:rsidP="00A37FFA">
            <w:pPr>
              <w:pStyle w:val="EmptyCellLayoutStyle"/>
              <w:spacing w:after="0" w:line="240" w:lineRule="auto"/>
            </w:pPr>
          </w:p>
        </w:tc>
      </w:tr>
      <w:tr w:rsidR="00A37FFA" w14:paraId="4B6DA0F2" w14:textId="77777777" w:rsidTr="00A37FFA">
        <w:trPr>
          <w:trHeight w:val="80"/>
        </w:trPr>
        <w:tc>
          <w:tcPr>
            <w:tcW w:w="54" w:type="dxa"/>
          </w:tcPr>
          <w:p w14:paraId="0BDC59A1" w14:textId="77777777" w:rsidR="00A37FFA" w:rsidRDefault="00A37FFA" w:rsidP="00A37FFA">
            <w:pPr>
              <w:pStyle w:val="EmptyCellLayoutStyle"/>
              <w:spacing w:after="0" w:line="240" w:lineRule="auto"/>
            </w:pPr>
          </w:p>
        </w:tc>
        <w:tc>
          <w:tcPr>
            <w:tcW w:w="10395" w:type="dxa"/>
          </w:tcPr>
          <w:p w14:paraId="1F672572" w14:textId="77777777" w:rsidR="00A37FFA" w:rsidRDefault="00A37FFA" w:rsidP="00A37FFA">
            <w:pPr>
              <w:pStyle w:val="EmptyCellLayoutStyle"/>
              <w:spacing w:after="0" w:line="240" w:lineRule="auto"/>
            </w:pPr>
          </w:p>
        </w:tc>
        <w:tc>
          <w:tcPr>
            <w:tcW w:w="149" w:type="dxa"/>
          </w:tcPr>
          <w:p w14:paraId="5314437B" w14:textId="77777777" w:rsidR="00A37FFA" w:rsidRDefault="00A37FFA" w:rsidP="00A37FFA">
            <w:pPr>
              <w:pStyle w:val="EmptyCellLayoutStyle"/>
              <w:spacing w:after="0" w:line="240" w:lineRule="auto"/>
            </w:pPr>
          </w:p>
        </w:tc>
      </w:tr>
    </w:tbl>
    <w:p xmlns:w="http://schemas.openxmlformats.org/wordprocessingml/2006/main" w14:paraId="47C446E5" w14:textId="77777777" w:rsidR="00A37FFA" w:rsidRDefault="00A37FFA" w:rsidP="00A37FFA">
      <w:pPr>
        <w:spacing w:after="0" w:line="240" w:lineRule="auto"/>
      </w:pPr>
    </w:p>
    <w:p xmlns:w="http://schemas.openxmlformats.org/wordprocessingml/2006/main" w14:paraId="4FE0970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text, ntext 또는 image 노드의 유형이 잘못되었습니다.</w:t>
      </w:r>
    </w:p>
    <w:p xmlns:w="http://schemas.openxmlformats.org/wordprocessingml/2006/main" w14:paraId="760DFD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텍스트 노드가 잘못된 텍스트 페이지 유형에 있습니다. 노드의 부모(소유자)를 찾을 수 있는 경우 소유자에 대한 자세한 정보를 제공하는 8929 메시지가 함께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DF46B9" w14:textId="77777777" w:rsidTr="00A37FFA">
        <w:trPr>
          <w:trHeight w:val="54"/>
        </w:trPr>
        <w:tc>
          <w:tcPr>
            <w:tcW w:w="54" w:type="dxa"/>
          </w:tcPr>
          <w:p w14:paraId="11B2711C" w14:textId="77777777" w:rsidR="00A37FFA" w:rsidRDefault="00A37FFA" w:rsidP="00A37FFA">
            <w:pPr>
              <w:pStyle w:val="EmptyCellLayoutStyle"/>
              <w:spacing w:after="0" w:line="240" w:lineRule="auto"/>
            </w:pPr>
          </w:p>
        </w:tc>
        <w:tc>
          <w:tcPr>
            <w:tcW w:w="10395" w:type="dxa"/>
          </w:tcPr>
          <w:p w14:paraId="05AA036F" w14:textId="77777777" w:rsidR="00A37FFA" w:rsidRDefault="00A37FFA" w:rsidP="00A37FFA">
            <w:pPr>
              <w:pStyle w:val="EmptyCellLayoutStyle"/>
              <w:spacing w:after="0" w:line="240" w:lineRule="auto"/>
            </w:pPr>
          </w:p>
        </w:tc>
        <w:tc>
          <w:tcPr>
            <w:tcW w:w="149" w:type="dxa"/>
          </w:tcPr>
          <w:p w14:paraId="66527F01" w14:textId="77777777" w:rsidR="00A37FFA" w:rsidRDefault="00A37FFA" w:rsidP="00A37FFA">
            <w:pPr>
              <w:pStyle w:val="EmptyCellLayoutStyle"/>
              <w:spacing w:after="0" w:line="240" w:lineRule="auto"/>
            </w:pPr>
          </w:p>
        </w:tc>
      </w:tr>
      <w:tr w:rsidR="00A37FFA" w14:paraId="53624114" w14:textId="77777777" w:rsidTr="00A37FFA">
        <w:tc>
          <w:tcPr>
            <w:tcW w:w="54" w:type="dxa"/>
          </w:tcPr>
          <w:p w14:paraId="61A8D6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799D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30A4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320B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F8BD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2DFE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781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14A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944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D3A7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5E4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B96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2DDC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DCC0C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677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59E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C01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C8EE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C00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1F3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72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773FC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752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ACB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9F6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526D2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BA9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523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C0349" w14:textId="77777777" w:rsidR="00A37FFA" w:rsidRDefault="00A37FFA" w:rsidP="00A37FFA">
                  <w:pPr>
                    <w:spacing w:after="0" w:line="240" w:lineRule="auto"/>
                  </w:pPr>
                </w:p>
              </w:tc>
            </w:tr>
            <w:tr w:rsidR="00A37FFA" w14:paraId="66BA41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FD1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DC1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26A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7DD14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D30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76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B55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7703DE6" w14:textId="77777777" w:rsidR="00A37FFA" w:rsidRDefault="00A37FFA" w:rsidP="00A37FFA">
            <w:pPr>
              <w:spacing w:after="0" w:line="240" w:lineRule="auto"/>
            </w:pPr>
          </w:p>
        </w:tc>
        <w:tc>
          <w:tcPr>
            <w:tcW w:w="149" w:type="dxa"/>
          </w:tcPr>
          <w:p w14:paraId="18035861" w14:textId="77777777" w:rsidR="00A37FFA" w:rsidRDefault="00A37FFA" w:rsidP="00A37FFA">
            <w:pPr>
              <w:pStyle w:val="EmptyCellLayoutStyle"/>
              <w:spacing w:after="0" w:line="240" w:lineRule="auto"/>
            </w:pPr>
          </w:p>
        </w:tc>
      </w:tr>
      <w:tr w:rsidR="00A37FFA" w14:paraId="16C788BB" w14:textId="77777777" w:rsidTr="00A37FFA">
        <w:trPr>
          <w:trHeight w:val="80"/>
        </w:trPr>
        <w:tc>
          <w:tcPr>
            <w:tcW w:w="54" w:type="dxa"/>
          </w:tcPr>
          <w:p w14:paraId="7B676CCF" w14:textId="77777777" w:rsidR="00A37FFA" w:rsidRDefault="00A37FFA" w:rsidP="00A37FFA">
            <w:pPr>
              <w:pStyle w:val="EmptyCellLayoutStyle"/>
              <w:spacing w:after="0" w:line="240" w:lineRule="auto"/>
            </w:pPr>
          </w:p>
        </w:tc>
        <w:tc>
          <w:tcPr>
            <w:tcW w:w="10395" w:type="dxa"/>
          </w:tcPr>
          <w:p w14:paraId="49C64B84" w14:textId="77777777" w:rsidR="00A37FFA" w:rsidRDefault="00A37FFA" w:rsidP="00A37FFA">
            <w:pPr>
              <w:pStyle w:val="EmptyCellLayoutStyle"/>
              <w:spacing w:after="0" w:line="240" w:lineRule="auto"/>
            </w:pPr>
          </w:p>
        </w:tc>
        <w:tc>
          <w:tcPr>
            <w:tcW w:w="149" w:type="dxa"/>
          </w:tcPr>
          <w:p w14:paraId="574BECC8" w14:textId="77777777" w:rsidR="00A37FFA" w:rsidRDefault="00A37FFA" w:rsidP="00A37FFA">
            <w:pPr>
              <w:pStyle w:val="EmptyCellLayoutStyle"/>
              <w:spacing w:after="0" w:line="240" w:lineRule="auto"/>
            </w:pPr>
          </w:p>
        </w:tc>
      </w:tr>
    </w:tbl>
    <w:p xmlns:w="http://schemas.openxmlformats.org/wordprocessingml/2006/main" w14:paraId="7FD519C3" w14:textId="77777777" w:rsidR="00A37FFA" w:rsidRDefault="00A37FFA" w:rsidP="00A37FFA">
      <w:pPr>
        <w:spacing w:after="0" w:line="240" w:lineRule="auto"/>
      </w:pPr>
    </w:p>
    <w:p xmlns:w="http://schemas.openxmlformats.org/wordprocessingml/2006/main" w14:paraId="2D4A580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에 이전 페이지로부터의 참조가 없습니다. 체인 연결 문제가 있는 것 같습니다.</w:t>
      </w:r>
    </w:p>
    <w:p xmlns:w="http://schemas.openxmlformats.org/wordprocessingml/2006/main" w14:paraId="181F1C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체인의 인접 페이지(P_ID1)가 이전 페이지 연결에서 가리키고 있는데도 B-트리의 페이지(P_ID2)가 없습니다. 이 문제는 B-트리의 모든 수준에서 발생할 수 있습니다. 두 오류 상태 모두 의미는 같고 오류가 발견된 위치만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13EB9D" w14:textId="77777777" w:rsidTr="00A37FFA">
        <w:trPr>
          <w:trHeight w:val="54"/>
        </w:trPr>
        <w:tc>
          <w:tcPr>
            <w:tcW w:w="54" w:type="dxa"/>
          </w:tcPr>
          <w:p w14:paraId="7C93F5F7" w14:textId="77777777" w:rsidR="00A37FFA" w:rsidRDefault="00A37FFA" w:rsidP="00A37FFA">
            <w:pPr>
              <w:pStyle w:val="EmptyCellLayoutStyle"/>
              <w:spacing w:after="0" w:line="240" w:lineRule="auto"/>
            </w:pPr>
          </w:p>
        </w:tc>
        <w:tc>
          <w:tcPr>
            <w:tcW w:w="10395" w:type="dxa"/>
          </w:tcPr>
          <w:p w14:paraId="535004C8" w14:textId="77777777" w:rsidR="00A37FFA" w:rsidRDefault="00A37FFA" w:rsidP="00A37FFA">
            <w:pPr>
              <w:pStyle w:val="EmptyCellLayoutStyle"/>
              <w:spacing w:after="0" w:line="240" w:lineRule="auto"/>
            </w:pPr>
          </w:p>
        </w:tc>
        <w:tc>
          <w:tcPr>
            <w:tcW w:w="149" w:type="dxa"/>
          </w:tcPr>
          <w:p w14:paraId="3FD456D4" w14:textId="77777777" w:rsidR="00A37FFA" w:rsidRDefault="00A37FFA" w:rsidP="00A37FFA">
            <w:pPr>
              <w:pStyle w:val="EmptyCellLayoutStyle"/>
              <w:spacing w:after="0" w:line="240" w:lineRule="auto"/>
            </w:pPr>
          </w:p>
        </w:tc>
      </w:tr>
      <w:tr w:rsidR="00A37FFA" w14:paraId="54721D9F" w14:textId="77777777" w:rsidTr="00A37FFA">
        <w:tc>
          <w:tcPr>
            <w:tcW w:w="54" w:type="dxa"/>
          </w:tcPr>
          <w:p w14:paraId="2742D5C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7BBC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F20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65BD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0D76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FC08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468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8F2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14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5C0C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83F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723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9EF5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DA583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727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3C2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0C9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9B0B7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58A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B94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E50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C0AD8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FEE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7E8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106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84B47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36B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1F3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71CDE" w14:textId="77777777" w:rsidR="00A37FFA" w:rsidRDefault="00A37FFA" w:rsidP="00A37FFA">
                  <w:pPr>
                    <w:spacing w:after="0" w:line="240" w:lineRule="auto"/>
                  </w:pPr>
                </w:p>
              </w:tc>
            </w:tr>
            <w:tr w:rsidR="00A37FFA" w14:paraId="51A549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B13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604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6C0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F45DE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20B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A41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55DE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6793DFE" w14:textId="77777777" w:rsidR="00A37FFA" w:rsidRDefault="00A37FFA" w:rsidP="00A37FFA">
            <w:pPr>
              <w:spacing w:after="0" w:line="240" w:lineRule="auto"/>
            </w:pPr>
          </w:p>
        </w:tc>
        <w:tc>
          <w:tcPr>
            <w:tcW w:w="149" w:type="dxa"/>
          </w:tcPr>
          <w:p w14:paraId="644C0BEB" w14:textId="77777777" w:rsidR="00A37FFA" w:rsidRDefault="00A37FFA" w:rsidP="00A37FFA">
            <w:pPr>
              <w:pStyle w:val="EmptyCellLayoutStyle"/>
              <w:spacing w:after="0" w:line="240" w:lineRule="auto"/>
            </w:pPr>
          </w:p>
        </w:tc>
      </w:tr>
      <w:tr w:rsidR="00A37FFA" w14:paraId="4A2FDBD5" w14:textId="77777777" w:rsidTr="00A37FFA">
        <w:trPr>
          <w:trHeight w:val="80"/>
        </w:trPr>
        <w:tc>
          <w:tcPr>
            <w:tcW w:w="54" w:type="dxa"/>
          </w:tcPr>
          <w:p w14:paraId="38E74224" w14:textId="77777777" w:rsidR="00A37FFA" w:rsidRDefault="00A37FFA" w:rsidP="00A37FFA">
            <w:pPr>
              <w:pStyle w:val="EmptyCellLayoutStyle"/>
              <w:spacing w:after="0" w:line="240" w:lineRule="auto"/>
            </w:pPr>
          </w:p>
        </w:tc>
        <w:tc>
          <w:tcPr>
            <w:tcW w:w="10395" w:type="dxa"/>
          </w:tcPr>
          <w:p w14:paraId="1AE12FB4" w14:textId="77777777" w:rsidR="00A37FFA" w:rsidRDefault="00A37FFA" w:rsidP="00A37FFA">
            <w:pPr>
              <w:pStyle w:val="EmptyCellLayoutStyle"/>
              <w:spacing w:after="0" w:line="240" w:lineRule="auto"/>
            </w:pPr>
          </w:p>
        </w:tc>
        <w:tc>
          <w:tcPr>
            <w:tcW w:w="149" w:type="dxa"/>
          </w:tcPr>
          <w:p w14:paraId="4BEFD0F3" w14:textId="77777777" w:rsidR="00A37FFA" w:rsidRDefault="00A37FFA" w:rsidP="00A37FFA">
            <w:pPr>
              <w:pStyle w:val="EmptyCellLayoutStyle"/>
              <w:spacing w:after="0" w:line="240" w:lineRule="auto"/>
            </w:pPr>
          </w:p>
        </w:tc>
      </w:tr>
    </w:tbl>
    <w:p xmlns:w="http://schemas.openxmlformats.org/wordprocessingml/2006/main" w14:paraId="29116740" w14:textId="77777777" w:rsidR="00A37FFA" w:rsidRDefault="00A37FFA" w:rsidP="00A37FFA">
      <w:pPr>
        <w:spacing w:after="0" w:line="240" w:lineRule="auto"/>
      </w:pPr>
    </w:p>
    <w:p xmlns:w="http://schemas.openxmlformats.org/wordprocessingml/2006/main" w14:paraId="1BB2D92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ervice Broker 활성화 관리자를 시작할 수 없습니다.</w:t>
      </w:r>
    </w:p>
    <w:p xmlns:w="http://schemas.openxmlformats.org/wordprocessingml/2006/main" w14:paraId="374215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에서 활성화 관리자를 시작하지 못하는 경우 규칙은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A348D1" w14:textId="77777777" w:rsidTr="00A37FFA">
        <w:trPr>
          <w:trHeight w:val="54"/>
        </w:trPr>
        <w:tc>
          <w:tcPr>
            <w:tcW w:w="54" w:type="dxa"/>
          </w:tcPr>
          <w:p w14:paraId="7D2F3431" w14:textId="77777777" w:rsidR="00A37FFA" w:rsidRDefault="00A37FFA" w:rsidP="00A37FFA">
            <w:pPr>
              <w:pStyle w:val="EmptyCellLayoutStyle"/>
              <w:spacing w:after="0" w:line="240" w:lineRule="auto"/>
            </w:pPr>
          </w:p>
        </w:tc>
        <w:tc>
          <w:tcPr>
            <w:tcW w:w="10395" w:type="dxa"/>
          </w:tcPr>
          <w:p w14:paraId="16F24825" w14:textId="77777777" w:rsidR="00A37FFA" w:rsidRDefault="00A37FFA" w:rsidP="00A37FFA">
            <w:pPr>
              <w:pStyle w:val="EmptyCellLayoutStyle"/>
              <w:spacing w:after="0" w:line="240" w:lineRule="auto"/>
            </w:pPr>
          </w:p>
        </w:tc>
        <w:tc>
          <w:tcPr>
            <w:tcW w:w="149" w:type="dxa"/>
          </w:tcPr>
          <w:p w14:paraId="67C66F28" w14:textId="77777777" w:rsidR="00A37FFA" w:rsidRDefault="00A37FFA" w:rsidP="00A37FFA">
            <w:pPr>
              <w:pStyle w:val="EmptyCellLayoutStyle"/>
              <w:spacing w:after="0" w:line="240" w:lineRule="auto"/>
            </w:pPr>
          </w:p>
        </w:tc>
      </w:tr>
      <w:tr w:rsidR="00A37FFA" w14:paraId="3D0B6E0A" w14:textId="77777777" w:rsidTr="00A37FFA">
        <w:tc>
          <w:tcPr>
            <w:tcW w:w="54" w:type="dxa"/>
          </w:tcPr>
          <w:p w14:paraId="0D2D5A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0D396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F04C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B36C2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4890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4FB0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571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583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4F9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FEFC7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D4F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09A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605F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73FD4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19D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5CC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948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EBC5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AB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548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CDF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D4785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4EE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DFF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4DB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705C9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8E4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FD7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4DCC3" w14:textId="77777777" w:rsidR="00A37FFA" w:rsidRDefault="00A37FFA" w:rsidP="00A37FFA">
                  <w:pPr>
                    <w:spacing w:after="0" w:line="240" w:lineRule="auto"/>
                  </w:pPr>
                </w:p>
              </w:tc>
            </w:tr>
            <w:tr w:rsidR="00A37FFA" w14:paraId="0E0361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226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EC3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A90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BE9F1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D030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DA52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AC8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F1F64D" w14:textId="77777777" w:rsidR="00A37FFA" w:rsidRDefault="00A37FFA" w:rsidP="00A37FFA">
            <w:pPr>
              <w:spacing w:after="0" w:line="240" w:lineRule="auto"/>
            </w:pPr>
          </w:p>
        </w:tc>
        <w:tc>
          <w:tcPr>
            <w:tcW w:w="149" w:type="dxa"/>
          </w:tcPr>
          <w:p w14:paraId="45829142" w14:textId="77777777" w:rsidR="00A37FFA" w:rsidRDefault="00A37FFA" w:rsidP="00A37FFA">
            <w:pPr>
              <w:pStyle w:val="EmptyCellLayoutStyle"/>
              <w:spacing w:after="0" w:line="240" w:lineRule="auto"/>
            </w:pPr>
          </w:p>
        </w:tc>
      </w:tr>
      <w:tr w:rsidR="00A37FFA" w14:paraId="0644C746" w14:textId="77777777" w:rsidTr="00A37FFA">
        <w:trPr>
          <w:trHeight w:val="80"/>
        </w:trPr>
        <w:tc>
          <w:tcPr>
            <w:tcW w:w="54" w:type="dxa"/>
          </w:tcPr>
          <w:p w14:paraId="7A894009" w14:textId="77777777" w:rsidR="00A37FFA" w:rsidRDefault="00A37FFA" w:rsidP="00A37FFA">
            <w:pPr>
              <w:pStyle w:val="EmptyCellLayoutStyle"/>
              <w:spacing w:after="0" w:line="240" w:lineRule="auto"/>
            </w:pPr>
          </w:p>
        </w:tc>
        <w:tc>
          <w:tcPr>
            <w:tcW w:w="10395" w:type="dxa"/>
          </w:tcPr>
          <w:p w14:paraId="7E6A8144" w14:textId="77777777" w:rsidR="00A37FFA" w:rsidRDefault="00A37FFA" w:rsidP="00A37FFA">
            <w:pPr>
              <w:pStyle w:val="EmptyCellLayoutStyle"/>
              <w:spacing w:after="0" w:line="240" w:lineRule="auto"/>
            </w:pPr>
          </w:p>
        </w:tc>
        <w:tc>
          <w:tcPr>
            <w:tcW w:w="149" w:type="dxa"/>
          </w:tcPr>
          <w:p w14:paraId="56EE1266" w14:textId="77777777" w:rsidR="00A37FFA" w:rsidRDefault="00A37FFA" w:rsidP="00A37FFA">
            <w:pPr>
              <w:pStyle w:val="EmptyCellLayoutStyle"/>
              <w:spacing w:after="0" w:line="240" w:lineRule="auto"/>
            </w:pPr>
          </w:p>
        </w:tc>
      </w:tr>
    </w:tbl>
    <w:p xmlns:w="http://schemas.openxmlformats.org/wordprocessingml/2006/main" w14:paraId="179D7158" w14:textId="77777777" w:rsidR="00A37FFA" w:rsidRDefault="00A37FFA" w:rsidP="00A37FFA">
      <w:pPr>
        <w:spacing w:after="0" w:line="240" w:lineRule="auto"/>
      </w:pPr>
    </w:p>
    <w:p xmlns:w="http://schemas.openxmlformats.org/wordprocessingml/2006/main" w14:paraId="0E11F73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파일에 액세스할 수 없거나 메모리 또는 디스크 공간이 부족하여 데이터베이스를 열 수 없습니다.</w:t>
      </w:r>
    </w:p>
    <w:p xmlns:w="http://schemas.openxmlformats.org/wordprocessingml/2006/main" w14:paraId="6244CB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 945는 데이터베이스가 IsShutdown으로 표시되었을 때 반환됩니다. 이 오류는 파일이 없거나 쉽게 수정할 수 있는 다른 리소스 오류로 인해 데이터베이스를 복구할 수 없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FACC1F" w14:textId="77777777" w:rsidTr="00A37FFA">
        <w:trPr>
          <w:trHeight w:val="54"/>
        </w:trPr>
        <w:tc>
          <w:tcPr>
            <w:tcW w:w="54" w:type="dxa"/>
          </w:tcPr>
          <w:p w14:paraId="043DBA8C" w14:textId="77777777" w:rsidR="00A37FFA" w:rsidRDefault="00A37FFA" w:rsidP="00A37FFA">
            <w:pPr>
              <w:pStyle w:val="EmptyCellLayoutStyle"/>
              <w:spacing w:after="0" w:line="240" w:lineRule="auto"/>
            </w:pPr>
          </w:p>
        </w:tc>
        <w:tc>
          <w:tcPr>
            <w:tcW w:w="10395" w:type="dxa"/>
          </w:tcPr>
          <w:p w14:paraId="4F2A3013" w14:textId="77777777" w:rsidR="00A37FFA" w:rsidRDefault="00A37FFA" w:rsidP="00A37FFA">
            <w:pPr>
              <w:pStyle w:val="EmptyCellLayoutStyle"/>
              <w:spacing w:after="0" w:line="240" w:lineRule="auto"/>
            </w:pPr>
          </w:p>
        </w:tc>
        <w:tc>
          <w:tcPr>
            <w:tcW w:w="149" w:type="dxa"/>
          </w:tcPr>
          <w:p w14:paraId="208330FB" w14:textId="77777777" w:rsidR="00A37FFA" w:rsidRDefault="00A37FFA" w:rsidP="00A37FFA">
            <w:pPr>
              <w:pStyle w:val="EmptyCellLayoutStyle"/>
              <w:spacing w:after="0" w:line="240" w:lineRule="auto"/>
            </w:pPr>
          </w:p>
        </w:tc>
      </w:tr>
      <w:tr w:rsidR="00A37FFA" w14:paraId="533AEF02" w14:textId="77777777" w:rsidTr="00A37FFA">
        <w:tc>
          <w:tcPr>
            <w:tcW w:w="54" w:type="dxa"/>
          </w:tcPr>
          <w:p w14:paraId="2775B1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F86A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1EDF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DF5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04F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55D3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D00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47B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2DD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4DA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B56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4D0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0698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BFDFE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742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EE3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A6C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5B7E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E98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42E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E3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AD48D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E98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EE3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84A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9C29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B1F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FD7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94CC3" w14:textId="77777777" w:rsidR="00A37FFA" w:rsidRDefault="00A37FFA" w:rsidP="00A37FFA">
                  <w:pPr>
                    <w:spacing w:after="0" w:line="240" w:lineRule="auto"/>
                  </w:pPr>
                </w:p>
              </w:tc>
            </w:tr>
            <w:tr w:rsidR="00A37FFA" w14:paraId="3422E0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E1A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7FE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33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EF73A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05B9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BCC8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6482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D7A54C6" w14:textId="77777777" w:rsidR="00A37FFA" w:rsidRDefault="00A37FFA" w:rsidP="00A37FFA">
            <w:pPr>
              <w:spacing w:after="0" w:line="240" w:lineRule="auto"/>
            </w:pPr>
          </w:p>
        </w:tc>
        <w:tc>
          <w:tcPr>
            <w:tcW w:w="149" w:type="dxa"/>
          </w:tcPr>
          <w:p w14:paraId="2912D9D1" w14:textId="77777777" w:rsidR="00A37FFA" w:rsidRDefault="00A37FFA" w:rsidP="00A37FFA">
            <w:pPr>
              <w:pStyle w:val="EmptyCellLayoutStyle"/>
              <w:spacing w:after="0" w:line="240" w:lineRule="auto"/>
            </w:pPr>
          </w:p>
        </w:tc>
      </w:tr>
      <w:tr w:rsidR="00A37FFA" w14:paraId="08676844" w14:textId="77777777" w:rsidTr="00A37FFA">
        <w:trPr>
          <w:trHeight w:val="80"/>
        </w:trPr>
        <w:tc>
          <w:tcPr>
            <w:tcW w:w="54" w:type="dxa"/>
          </w:tcPr>
          <w:p w14:paraId="16EFEF87" w14:textId="77777777" w:rsidR="00A37FFA" w:rsidRDefault="00A37FFA" w:rsidP="00A37FFA">
            <w:pPr>
              <w:pStyle w:val="EmptyCellLayoutStyle"/>
              <w:spacing w:after="0" w:line="240" w:lineRule="auto"/>
            </w:pPr>
          </w:p>
        </w:tc>
        <w:tc>
          <w:tcPr>
            <w:tcW w:w="10395" w:type="dxa"/>
          </w:tcPr>
          <w:p w14:paraId="0DC4D2AE" w14:textId="77777777" w:rsidR="00A37FFA" w:rsidRDefault="00A37FFA" w:rsidP="00A37FFA">
            <w:pPr>
              <w:pStyle w:val="EmptyCellLayoutStyle"/>
              <w:spacing w:after="0" w:line="240" w:lineRule="auto"/>
            </w:pPr>
          </w:p>
        </w:tc>
        <w:tc>
          <w:tcPr>
            <w:tcW w:w="149" w:type="dxa"/>
          </w:tcPr>
          <w:p w14:paraId="52D31F5F" w14:textId="77777777" w:rsidR="00A37FFA" w:rsidRDefault="00A37FFA" w:rsidP="00A37FFA">
            <w:pPr>
              <w:pStyle w:val="EmptyCellLayoutStyle"/>
              <w:spacing w:after="0" w:line="240" w:lineRule="auto"/>
            </w:pPr>
          </w:p>
        </w:tc>
      </w:tr>
    </w:tbl>
    <w:p xmlns:w="http://schemas.openxmlformats.org/wordprocessingml/2006/main" w14:paraId="0217A9A3" w14:textId="77777777" w:rsidR="00A37FFA" w:rsidRDefault="00A37FFA" w:rsidP="00A37FFA">
      <w:pPr>
        <w:spacing w:after="0" w:line="240" w:lineRule="auto"/>
      </w:pPr>
    </w:p>
    <w:p xmlns:w="http://schemas.openxmlformats.org/wordprocessingml/2006/main" w14:paraId="60D376C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TP에서 컴파일러를 호출할 수 없습니다.</w:t>
      </w:r>
    </w:p>
    <w:p xmlns:w="http://schemas.openxmlformats.org/wordprocessingml/2006/main" w14:paraId="2B80A2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12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B0ED33" w14:textId="77777777" w:rsidTr="00A37FFA">
        <w:trPr>
          <w:trHeight w:val="54"/>
        </w:trPr>
        <w:tc>
          <w:tcPr>
            <w:tcW w:w="54" w:type="dxa"/>
          </w:tcPr>
          <w:p w14:paraId="00EEF89D" w14:textId="77777777" w:rsidR="00A37FFA" w:rsidRDefault="00A37FFA" w:rsidP="00A37FFA">
            <w:pPr>
              <w:pStyle w:val="EmptyCellLayoutStyle"/>
              <w:spacing w:after="0" w:line="240" w:lineRule="auto"/>
            </w:pPr>
          </w:p>
        </w:tc>
        <w:tc>
          <w:tcPr>
            <w:tcW w:w="10395" w:type="dxa"/>
          </w:tcPr>
          <w:p w14:paraId="6AC44000" w14:textId="77777777" w:rsidR="00A37FFA" w:rsidRDefault="00A37FFA" w:rsidP="00A37FFA">
            <w:pPr>
              <w:pStyle w:val="EmptyCellLayoutStyle"/>
              <w:spacing w:after="0" w:line="240" w:lineRule="auto"/>
            </w:pPr>
          </w:p>
        </w:tc>
        <w:tc>
          <w:tcPr>
            <w:tcW w:w="149" w:type="dxa"/>
          </w:tcPr>
          <w:p w14:paraId="05D83D36" w14:textId="77777777" w:rsidR="00A37FFA" w:rsidRDefault="00A37FFA" w:rsidP="00A37FFA">
            <w:pPr>
              <w:pStyle w:val="EmptyCellLayoutStyle"/>
              <w:spacing w:after="0" w:line="240" w:lineRule="auto"/>
            </w:pPr>
          </w:p>
        </w:tc>
      </w:tr>
      <w:tr w:rsidR="00A37FFA" w14:paraId="5F5CE651" w14:textId="77777777" w:rsidTr="00A37FFA">
        <w:tc>
          <w:tcPr>
            <w:tcW w:w="54" w:type="dxa"/>
          </w:tcPr>
          <w:p w14:paraId="45889A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FF83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93DD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AFED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3D8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7E48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150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576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DF2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6E054C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634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A29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BF14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60129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72F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F28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A0A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6340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63B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3E6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C4A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BE2D3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14A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1A5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A26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0CCC1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D76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FCD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E0397" w14:textId="77777777" w:rsidR="00A37FFA" w:rsidRDefault="00A37FFA" w:rsidP="00A37FFA">
                  <w:pPr>
                    <w:spacing w:after="0" w:line="240" w:lineRule="auto"/>
                  </w:pPr>
                </w:p>
              </w:tc>
            </w:tr>
            <w:tr w:rsidR="00A37FFA" w14:paraId="552591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538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6D7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8C0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2C85F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4353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E5F4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D00E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BFBCB0E" w14:textId="77777777" w:rsidR="00A37FFA" w:rsidRDefault="00A37FFA" w:rsidP="00A37FFA">
            <w:pPr>
              <w:spacing w:after="0" w:line="240" w:lineRule="auto"/>
            </w:pPr>
          </w:p>
        </w:tc>
        <w:tc>
          <w:tcPr>
            <w:tcW w:w="149" w:type="dxa"/>
          </w:tcPr>
          <w:p w14:paraId="05A9D4FF" w14:textId="77777777" w:rsidR="00A37FFA" w:rsidRDefault="00A37FFA" w:rsidP="00A37FFA">
            <w:pPr>
              <w:pStyle w:val="EmptyCellLayoutStyle"/>
              <w:spacing w:after="0" w:line="240" w:lineRule="auto"/>
            </w:pPr>
          </w:p>
        </w:tc>
      </w:tr>
      <w:tr w:rsidR="00A37FFA" w14:paraId="37C8E100" w14:textId="77777777" w:rsidTr="00A37FFA">
        <w:trPr>
          <w:trHeight w:val="80"/>
        </w:trPr>
        <w:tc>
          <w:tcPr>
            <w:tcW w:w="54" w:type="dxa"/>
          </w:tcPr>
          <w:p w14:paraId="09FCADA9" w14:textId="77777777" w:rsidR="00A37FFA" w:rsidRDefault="00A37FFA" w:rsidP="00A37FFA">
            <w:pPr>
              <w:pStyle w:val="EmptyCellLayoutStyle"/>
              <w:spacing w:after="0" w:line="240" w:lineRule="auto"/>
            </w:pPr>
          </w:p>
        </w:tc>
        <w:tc>
          <w:tcPr>
            <w:tcW w:w="10395" w:type="dxa"/>
          </w:tcPr>
          <w:p w14:paraId="3D9EE604" w14:textId="77777777" w:rsidR="00A37FFA" w:rsidRDefault="00A37FFA" w:rsidP="00A37FFA">
            <w:pPr>
              <w:pStyle w:val="EmptyCellLayoutStyle"/>
              <w:spacing w:after="0" w:line="240" w:lineRule="auto"/>
            </w:pPr>
          </w:p>
        </w:tc>
        <w:tc>
          <w:tcPr>
            <w:tcW w:w="149" w:type="dxa"/>
          </w:tcPr>
          <w:p w14:paraId="13EAF515" w14:textId="77777777" w:rsidR="00A37FFA" w:rsidRDefault="00A37FFA" w:rsidP="00A37FFA">
            <w:pPr>
              <w:pStyle w:val="EmptyCellLayoutStyle"/>
              <w:spacing w:after="0" w:line="240" w:lineRule="auto"/>
            </w:pPr>
          </w:p>
        </w:tc>
      </w:tr>
    </w:tbl>
    <w:p xmlns:w="http://schemas.openxmlformats.org/wordprocessingml/2006/main" w14:paraId="306C8395" w14:textId="77777777" w:rsidR="00A37FFA" w:rsidRDefault="00A37FFA" w:rsidP="00A37FFA">
      <w:pPr>
        <w:spacing w:after="0" w:line="240" w:lineRule="auto"/>
      </w:pPr>
    </w:p>
    <w:p xmlns:w="http://schemas.openxmlformats.org/wordprocessingml/2006/main" w14:paraId="4E00C90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파일 그룹이 꽉 찼으므로 데이터베이스의 개체에 공간을 할당할 수 없습니다.</w:t>
      </w:r>
    </w:p>
    <w:p xmlns:w="http://schemas.openxmlformats.org/wordprocessingml/2006/main" w14:paraId="0F2C68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파일 그룹에 사용 가능한 공간이 부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DA8B8C" w14:textId="77777777" w:rsidTr="00A37FFA">
        <w:trPr>
          <w:trHeight w:val="54"/>
        </w:trPr>
        <w:tc>
          <w:tcPr>
            <w:tcW w:w="54" w:type="dxa"/>
          </w:tcPr>
          <w:p w14:paraId="35BCA1B0" w14:textId="77777777" w:rsidR="00A37FFA" w:rsidRDefault="00A37FFA" w:rsidP="00A37FFA">
            <w:pPr>
              <w:pStyle w:val="EmptyCellLayoutStyle"/>
              <w:spacing w:after="0" w:line="240" w:lineRule="auto"/>
            </w:pPr>
          </w:p>
        </w:tc>
        <w:tc>
          <w:tcPr>
            <w:tcW w:w="10395" w:type="dxa"/>
          </w:tcPr>
          <w:p w14:paraId="2093BF65" w14:textId="77777777" w:rsidR="00A37FFA" w:rsidRDefault="00A37FFA" w:rsidP="00A37FFA">
            <w:pPr>
              <w:pStyle w:val="EmptyCellLayoutStyle"/>
              <w:spacing w:after="0" w:line="240" w:lineRule="auto"/>
            </w:pPr>
          </w:p>
        </w:tc>
        <w:tc>
          <w:tcPr>
            <w:tcW w:w="149" w:type="dxa"/>
          </w:tcPr>
          <w:p w14:paraId="5F225317" w14:textId="77777777" w:rsidR="00A37FFA" w:rsidRDefault="00A37FFA" w:rsidP="00A37FFA">
            <w:pPr>
              <w:pStyle w:val="EmptyCellLayoutStyle"/>
              <w:spacing w:after="0" w:line="240" w:lineRule="auto"/>
            </w:pPr>
          </w:p>
        </w:tc>
      </w:tr>
      <w:tr w:rsidR="00A37FFA" w14:paraId="2DBF9627" w14:textId="77777777" w:rsidTr="00A37FFA">
        <w:tc>
          <w:tcPr>
            <w:tcW w:w="54" w:type="dxa"/>
          </w:tcPr>
          <w:p w14:paraId="55284C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0042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757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85D7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6E3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DEDA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2DA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E96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123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AE33A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4FF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48B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FCC0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2A3A4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0D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BB3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0D9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D6A8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682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29A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C53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C7620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C39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38C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66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0E39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D8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18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3F464" w14:textId="77777777" w:rsidR="00A37FFA" w:rsidRDefault="00A37FFA" w:rsidP="00A37FFA">
                  <w:pPr>
                    <w:spacing w:after="0" w:line="240" w:lineRule="auto"/>
                  </w:pPr>
                </w:p>
              </w:tc>
            </w:tr>
            <w:tr w:rsidR="00A37FFA" w14:paraId="0CA355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299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C30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05E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CD844F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338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7CF0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B4A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w:t>
                  </w:r>
                </w:p>
              </w:tc>
            </w:tr>
          </w:tbl>
          <w:p w14:paraId="7FDB6D1B" w14:textId="77777777" w:rsidR="00A37FFA" w:rsidRDefault="00A37FFA" w:rsidP="00A37FFA">
            <w:pPr>
              <w:spacing w:after="0" w:line="240" w:lineRule="auto"/>
            </w:pPr>
          </w:p>
        </w:tc>
        <w:tc>
          <w:tcPr>
            <w:tcW w:w="149" w:type="dxa"/>
          </w:tcPr>
          <w:p w14:paraId="1FF5A4CA" w14:textId="77777777" w:rsidR="00A37FFA" w:rsidRDefault="00A37FFA" w:rsidP="00A37FFA">
            <w:pPr>
              <w:pStyle w:val="EmptyCellLayoutStyle"/>
              <w:spacing w:after="0" w:line="240" w:lineRule="auto"/>
            </w:pPr>
          </w:p>
        </w:tc>
      </w:tr>
      <w:tr w:rsidR="00A37FFA" w14:paraId="6ACB240F" w14:textId="77777777" w:rsidTr="00A37FFA">
        <w:trPr>
          <w:trHeight w:val="80"/>
        </w:trPr>
        <w:tc>
          <w:tcPr>
            <w:tcW w:w="54" w:type="dxa"/>
          </w:tcPr>
          <w:p w14:paraId="29F0158F" w14:textId="77777777" w:rsidR="00A37FFA" w:rsidRDefault="00A37FFA" w:rsidP="00A37FFA">
            <w:pPr>
              <w:pStyle w:val="EmptyCellLayoutStyle"/>
              <w:spacing w:after="0" w:line="240" w:lineRule="auto"/>
            </w:pPr>
          </w:p>
        </w:tc>
        <w:tc>
          <w:tcPr>
            <w:tcW w:w="10395" w:type="dxa"/>
          </w:tcPr>
          <w:p w14:paraId="7A77DC0C" w14:textId="77777777" w:rsidR="00A37FFA" w:rsidRDefault="00A37FFA" w:rsidP="00A37FFA">
            <w:pPr>
              <w:pStyle w:val="EmptyCellLayoutStyle"/>
              <w:spacing w:after="0" w:line="240" w:lineRule="auto"/>
            </w:pPr>
          </w:p>
        </w:tc>
        <w:tc>
          <w:tcPr>
            <w:tcW w:w="149" w:type="dxa"/>
          </w:tcPr>
          <w:p w14:paraId="6341B50A" w14:textId="77777777" w:rsidR="00A37FFA" w:rsidRDefault="00A37FFA" w:rsidP="00A37FFA">
            <w:pPr>
              <w:pStyle w:val="EmptyCellLayoutStyle"/>
              <w:spacing w:after="0" w:line="240" w:lineRule="auto"/>
            </w:pPr>
          </w:p>
        </w:tc>
      </w:tr>
    </w:tbl>
    <w:p xmlns:w="http://schemas.openxmlformats.org/wordprocessingml/2006/main" w14:paraId="0E335514" w14:textId="77777777" w:rsidR="00A37FFA" w:rsidRDefault="00A37FFA" w:rsidP="00A37FFA">
      <w:pPr>
        <w:spacing w:after="0" w:line="240" w:lineRule="auto"/>
      </w:pPr>
    </w:p>
    <w:p xmlns:w="http://schemas.openxmlformats.org/wordprocessingml/2006/main" w14:paraId="62539D0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에 CHECK 제약 조건이 하나 있는 것으로 플래그가 지정되어 있지만 이를 찾을 수 없습니다.</w:t>
      </w:r>
    </w:p>
    <w:p xmlns:w="http://schemas.openxmlformats.org/wordprocessingml/2006/main" w14:paraId="3CBC21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제약 조건을 만들지 못했지만 어떤 이유로 완전히 롤백되지 않았을 때 발생할 수 있습니다. 또한 메시지에 나열된 테이블이 있는 데이터베이스에서 시스템 테이블과의 데이터 일관성 문제로 인해 발생할 수도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E7AC4C" w14:textId="77777777" w:rsidTr="00A37FFA">
        <w:trPr>
          <w:trHeight w:val="54"/>
        </w:trPr>
        <w:tc>
          <w:tcPr>
            <w:tcW w:w="54" w:type="dxa"/>
          </w:tcPr>
          <w:p w14:paraId="18641D80" w14:textId="77777777" w:rsidR="00A37FFA" w:rsidRDefault="00A37FFA" w:rsidP="00A37FFA">
            <w:pPr>
              <w:pStyle w:val="EmptyCellLayoutStyle"/>
              <w:spacing w:after="0" w:line="240" w:lineRule="auto"/>
            </w:pPr>
          </w:p>
        </w:tc>
        <w:tc>
          <w:tcPr>
            <w:tcW w:w="10395" w:type="dxa"/>
          </w:tcPr>
          <w:p w14:paraId="53CC6774" w14:textId="77777777" w:rsidR="00A37FFA" w:rsidRDefault="00A37FFA" w:rsidP="00A37FFA">
            <w:pPr>
              <w:pStyle w:val="EmptyCellLayoutStyle"/>
              <w:spacing w:after="0" w:line="240" w:lineRule="auto"/>
            </w:pPr>
          </w:p>
        </w:tc>
        <w:tc>
          <w:tcPr>
            <w:tcW w:w="149" w:type="dxa"/>
          </w:tcPr>
          <w:p w14:paraId="63A9B092" w14:textId="77777777" w:rsidR="00A37FFA" w:rsidRDefault="00A37FFA" w:rsidP="00A37FFA">
            <w:pPr>
              <w:pStyle w:val="EmptyCellLayoutStyle"/>
              <w:spacing w:after="0" w:line="240" w:lineRule="auto"/>
            </w:pPr>
          </w:p>
        </w:tc>
      </w:tr>
      <w:tr w:rsidR="00A37FFA" w14:paraId="3D48E884" w14:textId="77777777" w:rsidTr="00A37FFA">
        <w:tc>
          <w:tcPr>
            <w:tcW w:w="54" w:type="dxa"/>
          </w:tcPr>
          <w:p w14:paraId="75C9E8F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6A14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FAB0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532D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109D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51ECA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5F2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D90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9E4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F3027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8C2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552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A886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40E12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C77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463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8CA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CC781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BBD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6AD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30A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75515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52B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5B1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60A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5BA0E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18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452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C7DFC" w14:textId="77777777" w:rsidR="00A37FFA" w:rsidRDefault="00A37FFA" w:rsidP="00A37FFA">
                  <w:pPr>
                    <w:spacing w:after="0" w:line="240" w:lineRule="auto"/>
                  </w:pPr>
                </w:p>
              </w:tc>
            </w:tr>
            <w:tr w:rsidR="00A37FFA" w14:paraId="70DF5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767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5E9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B39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FF1C6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4C8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4968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3B67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6A0216" w14:textId="77777777" w:rsidR="00A37FFA" w:rsidRDefault="00A37FFA" w:rsidP="00A37FFA">
            <w:pPr>
              <w:spacing w:after="0" w:line="240" w:lineRule="auto"/>
            </w:pPr>
          </w:p>
        </w:tc>
        <w:tc>
          <w:tcPr>
            <w:tcW w:w="149" w:type="dxa"/>
          </w:tcPr>
          <w:p w14:paraId="02DEED79" w14:textId="77777777" w:rsidR="00A37FFA" w:rsidRDefault="00A37FFA" w:rsidP="00A37FFA">
            <w:pPr>
              <w:pStyle w:val="EmptyCellLayoutStyle"/>
              <w:spacing w:after="0" w:line="240" w:lineRule="auto"/>
            </w:pPr>
          </w:p>
        </w:tc>
      </w:tr>
      <w:tr w:rsidR="00A37FFA" w14:paraId="20FC269B" w14:textId="77777777" w:rsidTr="00A37FFA">
        <w:trPr>
          <w:trHeight w:val="80"/>
        </w:trPr>
        <w:tc>
          <w:tcPr>
            <w:tcW w:w="54" w:type="dxa"/>
          </w:tcPr>
          <w:p w14:paraId="310CD437" w14:textId="77777777" w:rsidR="00A37FFA" w:rsidRDefault="00A37FFA" w:rsidP="00A37FFA">
            <w:pPr>
              <w:pStyle w:val="EmptyCellLayoutStyle"/>
              <w:spacing w:after="0" w:line="240" w:lineRule="auto"/>
            </w:pPr>
          </w:p>
        </w:tc>
        <w:tc>
          <w:tcPr>
            <w:tcW w:w="10395" w:type="dxa"/>
          </w:tcPr>
          <w:p w14:paraId="54361EAA" w14:textId="77777777" w:rsidR="00A37FFA" w:rsidRDefault="00A37FFA" w:rsidP="00A37FFA">
            <w:pPr>
              <w:pStyle w:val="EmptyCellLayoutStyle"/>
              <w:spacing w:after="0" w:line="240" w:lineRule="auto"/>
            </w:pPr>
          </w:p>
        </w:tc>
        <w:tc>
          <w:tcPr>
            <w:tcW w:w="149" w:type="dxa"/>
          </w:tcPr>
          <w:p w14:paraId="3B43540C" w14:textId="77777777" w:rsidR="00A37FFA" w:rsidRDefault="00A37FFA" w:rsidP="00A37FFA">
            <w:pPr>
              <w:pStyle w:val="EmptyCellLayoutStyle"/>
              <w:spacing w:after="0" w:line="240" w:lineRule="auto"/>
            </w:pPr>
          </w:p>
        </w:tc>
      </w:tr>
    </w:tbl>
    <w:p xmlns:w="http://schemas.openxmlformats.org/wordprocessingml/2006/main" w14:paraId="0461BE69" w14:textId="77777777" w:rsidR="00A37FFA" w:rsidRDefault="00A37FFA" w:rsidP="00A37FFA">
      <w:pPr>
        <w:spacing w:after="0" w:line="240" w:lineRule="auto"/>
      </w:pPr>
    </w:p>
    <w:p xmlns:w="http://schemas.openxmlformats.org/wordprocessingml/2006/main" w14:paraId="34D27B2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의 로그를 읽는 동안 오류가 발생했습니다.</w:t>
      </w:r>
    </w:p>
    <w:p xmlns:w="http://schemas.openxmlformats.org/wordprocessingml/2006/main" w14:paraId="09CBDC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롤백, 복구 또는 복제 중 트랜잭션 로그를 처리하는 동안 오류가 발생했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3AB406" w14:textId="77777777" w:rsidTr="00A37FFA">
        <w:trPr>
          <w:trHeight w:val="54"/>
        </w:trPr>
        <w:tc>
          <w:tcPr>
            <w:tcW w:w="54" w:type="dxa"/>
          </w:tcPr>
          <w:p w14:paraId="6CE4E59F" w14:textId="77777777" w:rsidR="00A37FFA" w:rsidRDefault="00A37FFA" w:rsidP="00A37FFA">
            <w:pPr>
              <w:pStyle w:val="EmptyCellLayoutStyle"/>
              <w:spacing w:after="0" w:line="240" w:lineRule="auto"/>
            </w:pPr>
          </w:p>
        </w:tc>
        <w:tc>
          <w:tcPr>
            <w:tcW w:w="10395" w:type="dxa"/>
          </w:tcPr>
          <w:p w14:paraId="2449EEB6" w14:textId="77777777" w:rsidR="00A37FFA" w:rsidRDefault="00A37FFA" w:rsidP="00A37FFA">
            <w:pPr>
              <w:pStyle w:val="EmptyCellLayoutStyle"/>
              <w:spacing w:after="0" w:line="240" w:lineRule="auto"/>
            </w:pPr>
          </w:p>
        </w:tc>
        <w:tc>
          <w:tcPr>
            <w:tcW w:w="149" w:type="dxa"/>
          </w:tcPr>
          <w:p w14:paraId="43578FF6" w14:textId="77777777" w:rsidR="00A37FFA" w:rsidRDefault="00A37FFA" w:rsidP="00A37FFA">
            <w:pPr>
              <w:pStyle w:val="EmptyCellLayoutStyle"/>
              <w:spacing w:after="0" w:line="240" w:lineRule="auto"/>
            </w:pPr>
          </w:p>
        </w:tc>
      </w:tr>
      <w:tr w:rsidR="00A37FFA" w14:paraId="4EFB7AEE" w14:textId="77777777" w:rsidTr="00A37FFA">
        <w:tc>
          <w:tcPr>
            <w:tcW w:w="54" w:type="dxa"/>
          </w:tcPr>
          <w:p w14:paraId="141913F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04B0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081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0801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22CC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953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5CB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8CF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BB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1381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E7B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8E8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AF70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A24C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035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23B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51C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C358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98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929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34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69A11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1A7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517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09E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8AAD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25C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631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825B2" w14:textId="77777777" w:rsidR="00A37FFA" w:rsidRDefault="00A37FFA" w:rsidP="00A37FFA">
                  <w:pPr>
                    <w:spacing w:after="0" w:line="240" w:lineRule="auto"/>
                  </w:pPr>
                </w:p>
              </w:tc>
            </w:tr>
            <w:tr w:rsidR="00A37FFA" w14:paraId="6DC379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5B1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1D4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2FD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C2CBB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457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70A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335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B2A936E" w14:textId="77777777" w:rsidR="00A37FFA" w:rsidRDefault="00A37FFA" w:rsidP="00A37FFA">
            <w:pPr>
              <w:spacing w:after="0" w:line="240" w:lineRule="auto"/>
            </w:pPr>
          </w:p>
        </w:tc>
        <w:tc>
          <w:tcPr>
            <w:tcW w:w="149" w:type="dxa"/>
          </w:tcPr>
          <w:p w14:paraId="1B66BA08" w14:textId="77777777" w:rsidR="00A37FFA" w:rsidRDefault="00A37FFA" w:rsidP="00A37FFA">
            <w:pPr>
              <w:pStyle w:val="EmptyCellLayoutStyle"/>
              <w:spacing w:after="0" w:line="240" w:lineRule="auto"/>
            </w:pPr>
          </w:p>
        </w:tc>
      </w:tr>
      <w:tr w:rsidR="00A37FFA" w14:paraId="17AD9F41" w14:textId="77777777" w:rsidTr="00A37FFA">
        <w:trPr>
          <w:trHeight w:val="80"/>
        </w:trPr>
        <w:tc>
          <w:tcPr>
            <w:tcW w:w="54" w:type="dxa"/>
          </w:tcPr>
          <w:p w14:paraId="20A7D4E1" w14:textId="77777777" w:rsidR="00A37FFA" w:rsidRDefault="00A37FFA" w:rsidP="00A37FFA">
            <w:pPr>
              <w:pStyle w:val="EmptyCellLayoutStyle"/>
              <w:spacing w:after="0" w:line="240" w:lineRule="auto"/>
            </w:pPr>
          </w:p>
        </w:tc>
        <w:tc>
          <w:tcPr>
            <w:tcW w:w="10395" w:type="dxa"/>
          </w:tcPr>
          <w:p w14:paraId="619E7C1A" w14:textId="77777777" w:rsidR="00A37FFA" w:rsidRDefault="00A37FFA" w:rsidP="00A37FFA">
            <w:pPr>
              <w:pStyle w:val="EmptyCellLayoutStyle"/>
              <w:spacing w:after="0" w:line="240" w:lineRule="auto"/>
            </w:pPr>
          </w:p>
        </w:tc>
        <w:tc>
          <w:tcPr>
            <w:tcW w:w="149" w:type="dxa"/>
          </w:tcPr>
          <w:p w14:paraId="180BCC69" w14:textId="77777777" w:rsidR="00A37FFA" w:rsidRDefault="00A37FFA" w:rsidP="00A37FFA">
            <w:pPr>
              <w:pStyle w:val="EmptyCellLayoutStyle"/>
              <w:spacing w:after="0" w:line="240" w:lineRule="auto"/>
            </w:pPr>
          </w:p>
        </w:tc>
      </w:tr>
    </w:tbl>
    <w:p xmlns:w="http://schemas.openxmlformats.org/wordprocessingml/2006/main" w14:paraId="7AC3428C" w14:textId="77777777" w:rsidR="00A37FFA" w:rsidRDefault="00A37FFA" w:rsidP="00A37FFA">
      <w:pPr>
        <w:spacing w:after="0" w:line="240" w:lineRule="auto"/>
      </w:pPr>
    </w:p>
    <w:p xmlns:w="http://schemas.openxmlformats.org/wordprocessingml/2006/main" w14:paraId="2FDCEF1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헤더에 있는 페이지가 다른 개체에 의해 할당되었습니다.</w:t>
      </w:r>
    </w:p>
    <w:p xmlns:w="http://schemas.openxmlformats.org/wordprocessingml/2006/main" w14:paraId="49CC42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에 지정된 개체/인덱스 ID가 있지만 해당 인덱스의 IAM 페이지에 의해 할당된 것이 아닙니다. 페이지 헤더에 잘못된 개체/인덱스 ID가 있으므로 이 페이지에 대해 해당 2533(페이지가 할당되었지만 찾을 수 없음) 오류가 발생합니다. 2533 오류는 페이지가 실제로 할당된 인덱스에 해당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6E83AB" w14:textId="77777777" w:rsidTr="00A37FFA">
        <w:trPr>
          <w:trHeight w:val="54"/>
        </w:trPr>
        <w:tc>
          <w:tcPr>
            <w:tcW w:w="54" w:type="dxa"/>
          </w:tcPr>
          <w:p w14:paraId="3C2F8F0E" w14:textId="77777777" w:rsidR="00A37FFA" w:rsidRDefault="00A37FFA" w:rsidP="00A37FFA">
            <w:pPr>
              <w:pStyle w:val="EmptyCellLayoutStyle"/>
              <w:spacing w:after="0" w:line="240" w:lineRule="auto"/>
            </w:pPr>
          </w:p>
        </w:tc>
        <w:tc>
          <w:tcPr>
            <w:tcW w:w="10395" w:type="dxa"/>
          </w:tcPr>
          <w:p w14:paraId="078FDE96" w14:textId="77777777" w:rsidR="00A37FFA" w:rsidRDefault="00A37FFA" w:rsidP="00A37FFA">
            <w:pPr>
              <w:pStyle w:val="EmptyCellLayoutStyle"/>
              <w:spacing w:after="0" w:line="240" w:lineRule="auto"/>
            </w:pPr>
          </w:p>
        </w:tc>
        <w:tc>
          <w:tcPr>
            <w:tcW w:w="149" w:type="dxa"/>
          </w:tcPr>
          <w:p w14:paraId="355AD372" w14:textId="77777777" w:rsidR="00A37FFA" w:rsidRDefault="00A37FFA" w:rsidP="00A37FFA">
            <w:pPr>
              <w:pStyle w:val="EmptyCellLayoutStyle"/>
              <w:spacing w:after="0" w:line="240" w:lineRule="auto"/>
            </w:pPr>
          </w:p>
        </w:tc>
      </w:tr>
      <w:tr w:rsidR="00A37FFA" w14:paraId="33EDF768" w14:textId="77777777" w:rsidTr="00A37FFA">
        <w:tc>
          <w:tcPr>
            <w:tcW w:w="54" w:type="dxa"/>
          </w:tcPr>
          <w:p w14:paraId="42BE2D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CA9AC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EEE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4005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6D51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164E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10D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D90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1FD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DF440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F04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C80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D80D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0C3AA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56F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05A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DF8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940B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10C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4EA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78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071C6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CB9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2FD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643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310D3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2A3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342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84D78" w14:textId="77777777" w:rsidR="00A37FFA" w:rsidRDefault="00A37FFA" w:rsidP="00A37FFA">
                  <w:pPr>
                    <w:spacing w:after="0" w:line="240" w:lineRule="auto"/>
                  </w:pPr>
                </w:p>
              </w:tc>
            </w:tr>
            <w:tr w:rsidR="00A37FFA" w14:paraId="6BDA47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CE1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D4B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0D9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C58DE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0668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E62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F2C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86D6CAF" w14:textId="77777777" w:rsidR="00A37FFA" w:rsidRDefault="00A37FFA" w:rsidP="00A37FFA">
            <w:pPr>
              <w:spacing w:after="0" w:line="240" w:lineRule="auto"/>
            </w:pPr>
          </w:p>
        </w:tc>
        <w:tc>
          <w:tcPr>
            <w:tcW w:w="149" w:type="dxa"/>
          </w:tcPr>
          <w:p w14:paraId="18EF6B24" w14:textId="77777777" w:rsidR="00A37FFA" w:rsidRDefault="00A37FFA" w:rsidP="00A37FFA">
            <w:pPr>
              <w:pStyle w:val="EmptyCellLayoutStyle"/>
              <w:spacing w:after="0" w:line="240" w:lineRule="auto"/>
            </w:pPr>
          </w:p>
        </w:tc>
      </w:tr>
      <w:tr w:rsidR="00A37FFA" w14:paraId="3FB3DCE4" w14:textId="77777777" w:rsidTr="00A37FFA">
        <w:trPr>
          <w:trHeight w:val="80"/>
        </w:trPr>
        <w:tc>
          <w:tcPr>
            <w:tcW w:w="54" w:type="dxa"/>
          </w:tcPr>
          <w:p w14:paraId="4B391484" w14:textId="77777777" w:rsidR="00A37FFA" w:rsidRDefault="00A37FFA" w:rsidP="00A37FFA">
            <w:pPr>
              <w:pStyle w:val="EmptyCellLayoutStyle"/>
              <w:spacing w:after="0" w:line="240" w:lineRule="auto"/>
            </w:pPr>
          </w:p>
        </w:tc>
        <w:tc>
          <w:tcPr>
            <w:tcW w:w="10395" w:type="dxa"/>
          </w:tcPr>
          <w:p w14:paraId="67D4ED95" w14:textId="77777777" w:rsidR="00A37FFA" w:rsidRDefault="00A37FFA" w:rsidP="00A37FFA">
            <w:pPr>
              <w:pStyle w:val="EmptyCellLayoutStyle"/>
              <w:spacing w:after="0" w:line="240" w:lineRule="auto"/>
            </w:pPr>
          </w:p>
        </w:tc>
        <w:tc>
          <w:tcPr>
            <w:tcW w:w="149" w:type="dxa"/>
          </w:tcPr>
          <w:p w14:paraId="6EAB60F7" w14:textId="77777777" w:rsidR="00A37FFA" w:rsidRDefault="00A37FFA" w:rsidP="00A37FFA">
            <w:pPr>
              <w:pStyle w:val="EmptyCellLayoutStyle"/>
              <w:spacing w:after="0" w:line="240" w:lineRule="auto"/>
            </w:pPr>
          </w:p>
        </w:tc>
      </w:tr>
    </w:tbl>
    <w:p xmlns:w="http://schemas.openxmlformats.org/wordprocessingml/2006/main" w14:paraId="722DE5BA" w14:textId="77777777" w:rsidR="00A37FFA" w:rsidRDefault="00A37FFA" w:rsidP="00A37FFA">
      <w:pPr>
        <w:spacing w:after="0" w:line="240" w:lineRule="auto"/>
      </w:pPr>
    </w:p>
    <w:p xmlns:w="http://schemas.openxmlformats.org/wordprocessingml/2006/main" w14:paraId="65D2F4A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개체, 인덱스, 페이지를 테스트하지 못했습니다. 슬롯 - 오프셋이 잘못되었습니다.</w:t>
      </w:r>
    </w:p>
    <w:p xmlns:w="http://schemas.openxmlformats.org/wordprocessingml/2006/main" w14:paraId="69015E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슬롯 배열에 따르면 지정한 슬롯의 페이지에 잘못된 오프셋(ADDRESS)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DEC257" w14:textId="77777777" w:rsidTr="00A37FFA">
        <w:trPr>
          <w:trHeight w:val="54"/>
        </w:trPr>
        <w:tc>
          <w:tcPr>
            <w:tcW w:w="54" w:type="dxa"/>
          </w:tcPr>
          <w:p w14:paraId="7483C955" w14:textId="77777777" w:rsidR="00A37FFA" w:rsidRDefault="00A37FFA" w:rsidP="00A37FFA">
            <w:pPr>
              <w:pStyle w:val="EmptyCellLayoutStyle"/>
              <w:spacing w:after="0" w:line="240" w:lineRule="auto"/>
            </w:pPr>
          </w:p>
        </w:tc>
        <w:tc>
          <w:tcPr>
            <w:tcW w:w="10395" w:type="dxa"/>
          </w:tcPr>
          <w:p w14:paraId="7ECFC36D" w14:textId="77777777" w:rsidR="00A37FFA" w:rsidRDefault="00A37FFA" w:rsidP="00A37FFA">
            <w:pPr>
              <w:pStyle w:val="EmptyCellLayoutStyle"/>
              <w:spacing w:after="0" w:line="240" w:lineRule="auto"/>
            </w:pPr>
          </w:p>
        </w:tc>
        <w:tc>
          <w:tcPr>
            <w:tcW w:w="149" w:type="dxa"/>
          </w:tcPr>
          <w:p w14:paraId="03892F0D" w14:textId="77777777" w:rsidR="00A37FFA" w:rsidRDefault="00A37FFA" w:rsidP="00A37FFA">
            <w:pPr>
              <w:pStyle w:val="EmptyCellLayoutStyle"/>
              <w:spacing w:after="0" w:line="240" w:lineRule="auto"/>
            </w:pPr>
          </w:p>
        </w:tc>
      </w:tr>
      <w:tr w:rsidR="00A37FFA" w14:paraId="7A439E9E" w14:textId="77777777" w:rsidTr="00A37FFA">
        <w:tc>
          <w:tcPr>
            <w:tcW w:w="54" w:type="dxa"/>
          </w:tcPr>
          <w:p w14:paraId="3CD25B6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FA7F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0A13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9DEA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33A9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D20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BF4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D24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277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6689C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574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A35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C32E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54BD0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6C4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BF4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0A0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5DBB3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E45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998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2DB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FBF64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967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AC0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AC1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DA3DA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F83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464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D21BB" w14:textId="77777777" w:rsidR="00A37FFA" w:rsidRDefault="00A37FFA" w:rsidP="00A37FFA">
                  <w:pPr>
                    <w:spacing w:after="0" w:line="240" w:lineRule="auto"/>
                  </w:pPr>
                </w:p>
              </w:tc>
            </w:tr>
            <w:tr w:rsidR="00A37FFA" w14:paraId="0E10ED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1E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E2E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1F4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2255C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6357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772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E12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4FF03D" w14:textId="77777777" w:rsidR="00A37FFA" w:rsidRDefault="00A37FFA" w:rsidP="00A37FFA">
            <w:pPr>
              <w:spacing w:after="0" w:line="240" w:lineRule="auto"/>
            </w:pPr>
          </w:p>
        </w:tc>
        <w:tc>
          <w:tcPr>
            <w:tcW w:w="149" w:type="dxa"/>
          </w:tcPr>
          <w:p w14:paraId="5BC045D3" w14:textId="77777777" w:rsidR="00A37FFA" w:rsidRDefault="00A37FFA" w:rsidP="00A37FFA">
            <w:pPr>
              <w:pStyle w:val="EmptyCellLayoutStyle"/>
              <w:spacing w:after="0" w:line="240" w:lineRule="auto"/>
            </w:pPr>
          </w:p>
        </w:tc>
      </w:tr>
      <w:tr w:rsidR="00A37FFA" w14:paraId="29B67EA0" w14:textId="77777777" w:rsidTr="00A37FFA">
        <w:trPr>
          <w:trHeight w:val="80"/>
        </w:trPr>
        <w:tc>
          <w:tcPr>
            <w:tcW w:w="54" w:type="dxa"/>
          </w:tcPr>
          <w:p w14:paraId="0F2913FB" w14:textId="77777777" w:rsidR="00A37FFA" w:rsidRDefault="00A37FFA" w:rsidP="00A37FFA">
            <w:pPr>
              <w:pStyle w:val="EmptyCellLayoutStyle"/>
              <w:spacing w:after="0" w:line="240" w:lineRule="auto"/>
            </w:pPr>
          </w:p>
        </w:tc>
        <w:tc>
          <w:tcPr>
            <w:tcW w:w="10395" w:type="dxa"/>
          </w:tcPr>
          <w:p w14:paraId="35F02BF9" w14:textId="77777777" w:rsidR="00A37FFA" w:rsidRDefault="00A37FFA" w:rsidP="00A37FFA">
            <w:pPr>
              <w:pStyle w:val="EmptyCellLayoutStyle"/>
              <w:spacing w:after="0" w:line="240" w:lineRule="auto"/>
            </w:pPr>
          </w:p>
        </w:tc>
        <w:tc>
          <w:tcPr>
            <w:tcW w:w="149" w:type="dxa"/>
          </w:tcPr>
          <w:p w14:paraId="59D3B43D" w14:textId="77777777" w:rsidR="00A37FFA" w:rsidRDefault="00A37FFA" w:rsidP="00A37FFA">
            <w:pPr>
              <w:pStyle w:val="EmptyCellLayoutStyle"/>
              <w:spacing w:after="0" w:line="240" w:lineRule="auto"/>
            </w:pPr>
          </w:p>
        </w:tc>
      </w:tr>
    </w:tbl>
    <w:p xmlns:w="http://schemas.openxmlformats.org/wordprocessingml/2006/main" w14:paraId="59247A45" w14:textId="77777777" w:rsidR="00A37FFA" w:rsidRDefault="00A37FFA" w:rsidP="00A37FFA">
      <w:pPr>
        <w:spacing w:after="0" w:line="240" w:lineRule="auto"/>
      </w:pPr>
    </w:p>
    <w:p xmlns:w="http://schemas.openxmlformats.org/wordprocessingml/2006/main" w14:paraId="6773811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에 FOREIGN KEY 제약 조건이 있는 것으로 플래그가 지정되어 있지만 이를 찾을 수 없습니다.</w:t>
      </w:r>
    </w:p>
    <w:p xmlns:w="http://schemas.openxmlformats.org/wordprocessingml/2006/main" w14:paraId="552CD3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제약 조건을 만들지 못했지만 어떤 이유로 완전히 롤백되지 않았을 때 발생할 수 있습니다. 또한 메시지에 나열된 테이블이 있는 데이터베이스에서 시스템 테이블과의 데이터 일관성 문제로 인해 발생할 수도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884009" w14:textId="77777777" w:rsidTr="00A37FFA">
        <w:trPr>
          <w:trHeight w:val="54"/>
        </w:trPr>
        <w:tc>
          <w:tcPr>
            <w:tcW w:w="54" w:type="dxa"/>
          </w:tcPr>
          <w:p w14:paraId="33A9AFA8" w14:textId="77777777" w:rsidR="00A37FFA" w:rsidRDefault="00A37FFA" w:rsidP="00A37FFA">
            <w:pPr>
              <w:pStyle w:val="EmptyCellLayoutStyle"/>
              <w:spacing w:after="0" w:line="240" w:lineRule="auto"/>
            </w:pPr>
          </w:p>
        </w:tc>
        <w:tc>
          <w:tcPr>
            <w:tcW w:w="10395" w:type="dxa"/>
          </w:tcPr>
          <w:p w14:paraId="0FC48545" w14:textId="77777777" w:rsidR="00A37FFA" w:rsidRDefault="00A37FFA" w:rsidP="00A37FFA">
            <w:pPr>
              <w:pStyle w:val="EmptyCellLayoutStyle"/>
              <w:spacing w:after="0" w:line="240" w:lineRule="auto"/>
            </w:pPr>
          </w:p>
        </w:tc>
        <w:tc>
          <w:tcPr>
            <w:tcW w:w="149" w:type="dxa"/>
          </w:tcPr>
          <w:p w14:paraId="01395541" w14:textId="77777777" w:rsidR="00A37FFA" w:rsidRDefault="00A37FFA" w:rsidP="00A37FFA">
            <w:pPr>
              <w:pStyle w:val="EmptyCellLayoutStyle"/>
              <w:spacing w:after="0" w:line="240" w:lineRule="auto"/>
            </w:pPr>
          </w:p>
        </w:tc>
      </w:tr>
      <w:tr w:rsidR="00A37FFA" w14:paraId="45134555" w14:textId="77777777" w:rsidTr="00A37FFA">
        <w:tc>
          <w:tcPr>
            <w:tcW w:w="54" w:type="dxa"/>
          </w:tcPr>
          <w:p w14:paraId="790D4D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9B27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5757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CF89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D5C2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C7A7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722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6A1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F3A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A5A2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67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2B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5E89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DE146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EB6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086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159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16146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8C1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FEA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CDB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04438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978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D2C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193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DB30E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829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EFB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0EA8D" w14:textId="77777777" w:rsidR="00A37FFA" w:rsidRDefault="00A37FFA" w:rsidP="00A37FFA">
                  <w:pPr>
                    <w:spacing w:after="0" w:line="240" w:lineRule="auto"/>
                  </w:pPr>
                </w:p>
              </w:tc>
            </w:tr>
            <w:tr w:rsidR="00A37FFA" w14:paraId="7C4B3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3C2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ED8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1FC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23112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4124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3542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543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F91DE32" w14:textId="77777777" w:rsidR="00A37FFA" w:rsidRDefault="00A37FFA" w:rsidP="00A37FFA">
            <w:pPr>
              <w:spacing w:after="0" w:line="240" w:lineRule="auto"/>
            </w:pPr>
          </w:p>
        </w:tc>
        <w:tc>
          <w:tcPr>
            <w:tcW w:w="149" w:type="dxa"/>
          </w:tcPr>
          <w:p w14:paraId="2A060C51" w14:textId="77777777" w:rsidR="00A37FFA" w:rsidRDefault="00A37FFA" w:rsidP="00A37FFA">
            <w:pPr>
              <w:pStyle w:val="EmptyCellLayoutStyle"/>
              <w:spacing w:after="0" w:line="240" w:lineRule="auto"/>
            </w:pPr>
          </w:p>
        </w:tc>
      </w:tr>
      <w:tr w:rsidR="00A37FFA" w14:paraId="156AC310" w14:textId="77777777" w:rsidTr="00A37FFA">
        <w:trPr>
          <w:trHeight w:val="80"/>
        </w:trPr>
        <w:tc>
          <w:tcPr>
            <w:tcW w:w="54" w:type="dxa"/>
          </w:tcPr>
          <w:p w14:paraId="0F57B9C7" w14:textId="77777777" w:rsidR="00A37FFA" w:rsidRDefault="00A37FFA" w:rsidP="00A37FFA">
            <w:pPr>
              <w:pStyle w:val="EmptyCellLayoutStyle"/>
              <w:spacing w:after="0" w:line="240" w:lineRule="auto"/>
            </w:pPr>
          </w:p>
        </w:tc>
        <w:tc>
          <w:tcPr>
            <w:tcW w:w="10395" w:type="dxa"/>
          </w:tcPr>
          <w:p w14:paraId="337ED059" w14:textId="77777777" w:rsidR="00A37FFA" w:rsidRDefault="00A37FFA" w:rsidP="00A37FFA">
            <w:pPr>
              <w:pStyle w:val="EmptyCellLayoutStyle"/>
              <w:spacing w:after="0" w:line="240" w:lineRule="auto"/>
            </w:pPr>
          </w:p>
        </w:tc>
        <w:tc>
          <w:tcPr>
            <w:tcW w:w="149" w:type="dxa"/>
          </w:tcPr>
          <w:p w14:paraId="230BC3FF" w14:textId="77777777" w:rsidR="00A37FFA" w:rsidRDefault="00A37FFA" w:rsidP="00A37FFA">
            <w:pPr>
              <w:pStyle w:val="EmptyCellLayoutStyle"/>
              <w:spacing w:after="0" w:line="240" w:lineRule="auto"/>
            </w:pPr>
          </w:p>
        </w:tc>
      </w:tr>
    </w:tbl>
    <w:p xmlns:w="http://schemas.openxmlformats.org/wordprocessingml/2006/main" w14:paraId="3BCA03D8" w14:textId="77777777" w:rsidR="00A37FFA" w:rsidRDefault="00A37FFA" w:rsidP="00A37FFA">
      <w:pPr>
        <w:spacing w:after="0" w:line="240" w:lineRule="auto"/>
      </w:pPr>
    </w:p>
    <w:p xmlns:w="http://schemas.openxmlformats.org/wordprocessingml/2006/main" w14:paraId="500256C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사용자 기본 데이터베이스를 열 수 없습니다. 로그인하지 못했습니다.</w:t>
      </w:r>
    </w:p>
    <w:p xmlns:w="http://schemas.openxmlformats.org/wordprocessingml/2006/main" w14:paraId="04C8CE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클라이언트가 데이터베이스 컨텍스트를 지정하지 않고 SQL Server 인스턴스에 연결하는 경우 로그인에 대해 정의된 기본 데이터베이스가 사용됩니다. 어떤 이유로 인해 이 데이터베이스를 사용할 수 없는 경우 위의 메시지가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6187C9" w14:textId="77777777" w:rsidTr="00A37FFA">
        <w:trPr>
          <w:trHeight w:val="54"/>
        </w:trPr>
        <w:tc>
          <w:tcPr>
            <w:tcW w:w="54" w:type="dxa"/>
          </w:tcPr>
          <w:p w14:paraId="26A481F8" w14:textId="77777777" w:rsidR="00A37FFA" w:rsidRDefault="00A37FFA" w:rsidP="00A37FFA">
            <w:pPr>
              <w:pStyle w:val="EmptyCellLayoutStyle"/>
              <w:spacing w:after="0" w:line="240" w:lineRule="auto"/>
            </w:pPr>
          </w:p>
        </w:tc>
        <w:tc>
          <w:tcPr>
            <w:tcW w:w="10395" w:type="dxa"/>
          </w:tcPr>
          <w:p w14:paraId="101AD46C" w14:textId="77777777" w:rsidR="00A37FFA" w:rsidRDefault="00A37FFA" w:rsidP="00A37FFA">
            <w:pPr>
              <w:pStyle w:val="EmptyCellLayoutStyle"/>
              <w:spacing w:after="0" w:line="240" w:lineRule="auto"/>
            </w:pPr>
          </w:p>
        </w:tc>
        <w:tc>
          <w:tcPr>
            <w:tcW w:w="149" w:type="dxa"/>
          </w:tcPr>
          <w:p w14:paraId="7053F817" w14:textId="77777777" w:rsidR="00A37FFA" w:rsidRDefault="00A37FFA" w:rsidP="00A37FFA">
            <w:pPr>
              <w:pStyle w:val="EmptyCellLayoutStyle"/>
              <w:spacing w:after="0" w:line="240" w:lineRule="auto"/>
            </w:pPr>
          </w:p>
        </w:tc>
      </w:tr>
      <w:tr w:rsidR="00A37FFA" w14:paraId="1148E65C" w14:textId="77777777" w:rsidTr="00A37FFA">
        <w:tc>
          <w:tcPr>
            <w:tcW w:w="54" w:type="dxa"/>
          </w:tcPr>
          <w:p w14:paraId="18A306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1642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3F5B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6E4A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6F76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05E22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580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82E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4B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7E36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E98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238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6659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B8DC3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07B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CCD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C01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0F32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86D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84A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13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1A9F4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F9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70C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D50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55C0A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A07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2F3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2935C" w14:textId="77777777" w:rsidR="00A37FFA" w:rsidRDefault="00A37FFA" w:rsidP="00A37FFA">
                  <w:pPr>
                    <w:spacing w:after="0" w:line="240" w:lineRule="auto"/>
                  </w:pPr>
                </w:p>
              </w:tc>
            </w:tr>
            <w:tr w:rsidR="00A37FFA" w14:paraId="0A79A4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27E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12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C6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48D9B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A4A9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F58F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99CE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79546B0" w14:textId="77777777" w:rsidR="00A37FFA" w:rsidRDefault="00A37FFA" w:rsidP="00A37FFA">
            <w:pPr>
              <w:spacing w:after="0" w:line="240" w:lineRule="auto"/>
            </w:pPr>
          </w:p>
        </w:tc>
        <w:tc>
          <w:tcPr>
            <w:tcW w:w="149" w:type="dxa"/>
          </w:tcPr>
          <w:p w14:paraId="64C5BF4D" w14:textId="77777777" w:rsidR="00A37FFA" w:rsidRDefault="00A37FFA" w:rsidP="00A37FFA">
            <w:pPr>
              <w:pStyle w:val="EmptyCellLayoutStyle"/>
              <w:spacing w:after="0" w:line="240" w:lineRule="auto"/>
            </w:pPr>
          </w:p>
        </w:tc>
      </w:tr>
      <w:tr w:rsidR="00A37FFA" w14:paraId="2D3E7CDC" w14:textId="77777777" w:rsidTr="00A37FFA">
        <w:trPr>
          <w:trHeight w:val="80"/>
        </w:trPr>
        <w:tc>
          <w:tcPr>
            <w:tcW w:w="54" w:type="dxa"/>
          </w:tcPr>
          <w:p w14:paraId="34BA14CA" w14:textId="77777777" w:rsidR="00A37FFA" w:rsidRDefault="00A37FFA" w:rsidP="00A37FFA">
            <w:pPr>
              <w:pStyle w:val="EmptyCellLayoutStyle"/>
              <w:spacing w:after="0" w:line="240" w:lineRule="auto"/>
            </w:pPr>
          </w:p>
        </w:tc>
        <w:tc>
          <w:tcPr>
            <w:tcW w:w="10395" w:type="dxa"/>
          </w:tcPr>
          <w:p w14:paraId="61BC5A27" w14:textId="77777777" w:rsidR="00A37FFA" w:rsidRDefault="00A37FFA" w:rsidP="00A37FFA">
            <w:pPr>
              <w:pStyle w:val="EmptyCellLayoutStyle"/>
              <w:spacing w:after="0" w:line="240" w:lineRule="auto"/>
            </w:pPr>
          </w:p>
        </w:tc>
        <w:tc>
          <w:tcPr>
            <w:tcW w:w="149" w:type="dxa"/>
          </w:tcPr>
          <w:p w14:paraId="11DB8308" w14:textId="77777777" w:rsidR="00A37FFA" w:rsidRDefault="00A37FFA" w:rsidP="00A37FFA">
            <w:pPr>
              <w:pStyle w:val="EmptyCellLayoutStyle"/>
              <w:spacing w:after="0" w:line="240" w:lineRule="auto"/>
            </w:pPr>
          </w:p>
        </w:tc>
      </w:tr>
    </w:tbl>
    <w:p xmlns:w="http://schemas.openxmlformats.org/wordprocessingml/2006/main" w14:paraId="5148CB2E" w14:textId="77777777" w:rsidR="00A37FFA" w:rsidRDefault="00A37FFA" w:rsidP="00A37FFA">
      <w:pPr>
        <w:spacing w:after="0" w:line="240" w:lineRule="auto"/>
      </w:pPr>
    </w:p>
    <w:p xmlns:w="http://schemas.openxmlformats.org/wordprocessingml/2006/main" w14:paraId="70A7739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내부 쿼리 프로세서 오류: 쿼리 프로세서 실행 중 예기치 않은 오류가 발생했습니다.</w:t>
      </w:r>
    </w:p>
    <w:p xmlns:w="http://schemas.openxmlformats.org/wordprocessingml/2006/main" w14:paraId="630A0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것은 내부 쿼리 프로세서 오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A04A30" w14:textId="77777777" w:rsidTr="00A37FFA">
        <w:trPr>
          <w:trHeight w:val="54"/>
        </w:trPr>
        <w:tc>
          <w:tcPr>
            <w:tcW w:w="54" w:type="dxa"/>
          </w:tcPr>
          <w:p w14:paraId="13A53633" w14:textId="77777777" w:rsidR="00A37FFA" w:rsidRDefault="00A37FFA" w:rsidP="00A37FFA">
            <w:pPr>
              <w:pStyle w:val="EmptyCellLayoutStyle"/>
              <w:spacing w:after="0" w:line="240" w:lineRule="auto"/>
            </w:pPr>
          </w:p>
        </w:tc>
        <w:tc>
          <w:tcPr>
            <w:tcW w:w="10395" w:type="dxa"/>
          </w:tcPr>
          <w:p w14:paraId="441D0C42" w14:textId="77777777" w:rsidR="00A37FFA" w:rsidRDefault="00A37FFA" w:rsidP="00A37FFA">
            <w:pPr>
              <w:pStyle w:val="EmptyCellLayoutStyle"/>
              <w:spacing w:after="0" w:line="240" w:lineRule="auto"/>
            </w:pPr>
          </w:p>
        </w:tc>
        <w:tc>
          <w:tcPr>
            <w:tcW w:w="149" w:type="dxa"/>
          </w:tcPr>
          <w:p w14:paraId="296C0FA1" w14:textId="77777777" w:rsidR="00A37FFA" w:rsidRDefault="00A37FFA" w:rsidP="00A37FFA">
            <w:pPr>
              <w:pStyle w:val="EmptyCellLayoutStyle"/>
              <w:spacing w:after="0" w:line="240" w:lineRule="auto"/>
            </w:pPr>
          </w:p>
        </w:tc>
      </w:tr>
      <w:tr w:rsidR="00A37FFA" w14:paraId="6CB9653C" w14:textId="77777777" w:rsidTr="00A37FFA">
        <w:tc>
          <w:tcPr>
            <w:tcW w:w="54" w:type="dxa"/>
          </w:tcPr>
          <w:p w14:paraId="6D4ADD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ED28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2D69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260F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1FCC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6B23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856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A94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23E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5CDE3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98E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F0F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6EA0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943F7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7B7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31A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F6D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98535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1E6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1A0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4B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33F07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BB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31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502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9F66C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A7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37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30153" w14:textId="77777777" w:rsidR="00A37FFA" w:rsidRDefault="00A37FFA" w:rsidP="00A37FFA">
                  <w:pPr>
                    <w:spacing w:after="0" w:line="240" w:lineRule="auto"/>
                  </w:pPr>
                </w:p>
              </w:tc>
            </w:tr>
            <w:tr w:rsidR="00A37FFA" w14:paraId="74205E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95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1C8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9D7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32841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D6DC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CC45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8436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A75C42A" w14:textId="77777777" w:rsidR="00A37FFA" w:rsidRDefault="00A37FFA" w:rsidP="00A37FFA">
            <w:pPr>
              <w:spacing w:after="0" w:line="240" w:lineRule="auto"/>
            </w:pPr>
          </w:p>
        </w:tc>
        <w:tc>
          <w:tcPr>
            <w:tcW w:w="149" w:type="dxa"/>
          </w:tcPr>
          <w:p w14:paraId="22F35966" w14:textId="77777777" w:rsidR="00A37FFA" w:rsidRDefault="00A37FFA" w:rsidP="00A37FFA">
            <w:pPr>
              <w:pStyle w:val="EmptyCellLayoutStyle"/>
              <w:spacing w:after="0" w:line="240" w:lineRule="auto"/>
            </w:pPr>
          </w:p>
        </w:tc>
      </w:tr>
      <w:tr w:rsidR="00A37FFA" w14:paraId="65F142AA" w14:textId="77777777" w:rsidTr="00A37FFA">
        <w:trPr>
          <w:trHeight w:val="80"/>
        </w:trPr>
        <w:tc>
          <w:tcPr>
            <w:tcW w:w="54" w:type="dxa"/>
          </w:tcPr>
          <w:p w14:paraId="1F6D9E11" w14:textId="77777777" w:rsidR="00A37FFA" w:rsidRDefault="00A37FFA" w:rsidP="00A37FFA">
            <w:pPr>
              <w:pStyle w:val="EmptyCellLayoutStyle"/>
              <w:spacing w:after="0" w:line="240" w:lineRule="auto"/>
            </w:pPr>
          </w:p>
        </w:tc>
        <w:tc>
          <w:tcPr>
            <w:tcW w:w="10395" w:type="dxa"/>
          </w:tcPr>
          <w:p w14:paraId="4B55C1F9" w14:textId="77777777" w:rsidR="00A37FFA" w:rsidRDefault="00A37FFA" w:rsidP="00A37FFA">
            <w:pPr>
              <w:pStyle w:val="EmptyCellLayoutStyle"/>
              <w:spacing w:after="0" w:line="240" w:lineRule="auto"/>
            </w:pPr>
          </w:p>
        </w:tc>
        <w:tc>
          <w:tcPr>
            <w:tcW w:w="149" w:type="dxa"/>
          </w:tcPr>
          <w:p w14:paraId="33FF5875" w14:textId="77777777" w:rsidR="00A37FFA" w:rsidRDefault="00A37FFA" w:rsidP="00A37FFA">
            <w:pPr>
              <w:pStyle w:val="EmptyCellLayoutStyle"/>
              <w:spacing w:after="0" w:line="240" w:lineRule="auto"/>
            </w:pPr>
          </w:p>
        </w:tc>
      </w:tr>
    </w:tbl>
    <w:p xmlns:w="http://schemas.openxmlformats.org/wordprocessingml/2006/main" w14:paraId="73975C81" w14:textId="77777777" w:rsidR="00A37FFA" w:rsidRDefault="00A37FFA" w:rsidP="00A37FFA">
      <w:pPr>
        <w:spacing w:after="0" w:line="240" w:lineRule="auto"/>
      </w:pPr>
    </w:p>
    <w:p xmlns:w="http://schemas.openxmlformats.org/wordprocessingml/2006/main" w14:paraId="10C4BE8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CREATE DATABASE가 실패했습니다. 명명된 디스크에 새 데이터베이스를 위한 충분한 디스크 공간을 할당할 수 없습니다.</w:t>
      </w:r>
    </w:p>
    <w:p xmlns:w="http://schemas.openxmlformats.org/wordprocessingml/2006/main" w14:paraId="66CDBF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장치에 model 데이터베이스를 만들 공간이 부족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E8022A" w14:textId="77777777" w:rsidTr="00A37FFA">
        <w:trPr>
          <w:trHeight w:val="54"/>
        </w:trPr>
        <w:tc>
          <w:tcPr>
            <w:tcW w:w="54" w:type="dxa"/>
          </w:tcPr>
          <w:p w14:paraId="7E317FCE" w14:textId="77777777" w:rsidR="00A37FFA" w:rsidRDefault="00A37FFA" w:rsidP="00A37FFA">
            <w:pPr>
              <w:pStyle w:val="EmptyCellLayoutStyle"/>
              <w:spacing w:after="0" w:line="240" w:lineRule="auto"/>
            </w:pPr>
          </w:p>
        </w:tc>
        <w:tc>
          <w:tcPr>
            <w:tcW w:w="10395" w:type="dxa"/>
          </w:tcPr>
          <w:p w14:paraId="4C010BEE" w14:textId="77777777" w:rsidR="00A37FFA" w:rsidRDefault="00A37FFA" w:rsidP="00A37FFA">
            <w:pPr>
              <w:pStyle w:val="EmptyCellLayoutStyle"/>
              <w:spacing w:after="0" w:line="240" w:lineRule="auto"/>
            </w:pPr>
          </w:p>
        </w:tc>
        <w:tc>
          <w:tcPr>
            <w:tcW w:w="149" w:type="dxa"/>
          </w:tcPr>
          <w:p w14:paraId="5F337A4F" w14:textId="77777777" w:rsidR="00A37FFA" w:rsidRDefault="00A37FFA" w:rsidP="00A37FFA">
            <w:pPr>
              <w:pStyle w:val="EmptyCellLayoutStyle"/>
              <w:spacing w:after="0" w:line="240" w:lineRule="auto"/>
            </w:pPr>
          </w:p>
        </w:tc>
      </w:tr>
      <w:tr w:rsidR="00A37FFA" w14:paraId="36BAD215" w14:textId="77777777" w:rsidTr="00A37FFA">
        <w:tc>
          <w:tcPr>
            <w:tcW w:w="54" w:type="dxa"/>
          </w:tcPr>
          <w:p w14:paraId="63A7DA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D058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745B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F187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DFB2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0C8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5A6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298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25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CDB9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496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AF8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42B4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803EC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93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77C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D4D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425B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362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4D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C56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407D5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236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33E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EC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3063B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F0F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57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B4F83" w14:textId="77777777" w:rsidR="00A37FFA" w:rsidRDefault="00A37FFA" w:rsidP="00A37FFA">
                  <w:pPr>
                    <w:spacing w:after="0" w:line="240" w:lineRule="auto"/>
                  </w:pPr>
                </w:p>
              </w:tc>
            </w:tr>
            <w:tr w:rsidR="00A37FFA" w14:paraId="386289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9E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104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337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236C40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3FB8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910C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CD0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A0AE410" w14:textId="77777777" w:rsidR="00A37FFA" w:rsidRDefault="00A37FFA" w:rsidP="00A37FFA">
            <w:pPr>
              <w:spacing w:after="0" w:line="240" w:lineRule="auto"/>
            </w:pPr>
          </w:p>
        </w:tc>
        <w:tc>
          <w:tcPr>
            <w:tcW w:w="149" w:type="dxa"/>
          </w:tcPr>
          <w:p w14:paraId="5EDBF109" w14:textId="77777777" w:rsidR="00A37FFA" w:rsidRDefault="00A37FFA" w:rsidP="00A37FFA">
            <w:pPr>
              <w:pStyle w:val="EmptyCellLayoutStyle"/>
              <w:spacing w:after="0" w:line="240" w:lineRule="auto"/>
            </w:pPr>
          </w:p>
        </w:tc>
      </w:tr>
      <w:tr w:rsidR="00A37FFA" w14:paraId="084F991F" w14:textId="77777777" w:rsidTr="00A37FFA">
        <w:trPr>
          <w:trHeight w:val="80"/>
        </w:trPr>
        <w:tc>
          <w:tcPr>
            <w:tcW w:w="54" w:type="dxa"/>
          </w:tcPr>
          <w:p w14:paraId="381A48CB" w14:textId="77777777" w:rsidR="00A37FFA" w:rsidRDefault="00A37FFA" w:rsidP="00A37FFA">
            <w:pPr>
              <w:pStyle w:val="EmptyCellLayoutStyle"/>
              <w:spacing w:after="0" w:line="240" w:lineRule="auto"/>
            </w:pPr>
          </w:p>
        </w:tc>
        <w:tc>
          <w:tcPr>
            <w:tcW w:w="10395" w:type="dxa"/>
          </w:tcPr>
          <w:p w14:paraId="6367736D" w14:textId="77777777" w:rsidR="00A37FFA" w:rsidRDefault="00A37FFA" w:rsidP="00A37FFA">
            <w:pPr>
              <w:pStyle w:val="EmptyCellLayoutStyle"/>
              <w:spacing w:after="0" w:line="240" w:lineRule="auto"/>
            </w:pPr>
          </w:p>
        </w:tc>
        <w:tc>
          <w:tcPr>
            <w:tcW w:w="149" w:type="dxa"/>
          </w:tcPr>
          <w:p w14:paraId="12C41B14" w14:textId="77777777" w:rsidR="00A37FFA" w:rsidRDefault="00A37FFA" w:rsidP="00A37FFA">
            <w:pPr>
              <w:pStyle w:val="EmptyCellLayoutStyle"/>
              <w:spacing w:after="0" w:line="240" w:lineRule="auto"/>
            </w:pPr>
          </w:p>
        </w:tc>
      </w:tr>
    </w:tbl>
    <w:p xmlns:w="http://schemas.openxmlformats.org/wordprocessingml/2006/main" w14:paraId="70B1FF58" w14:textId="77777777" w:rsidR="00A37FFA" w:rsidRDefault="00A37FFA" w:rsidP="00A37FFA">
      <w:pPr>
        <w:spacing w:after="0" w:line="240" w:lineRule="auto"/>
      </w:pPr>
    </w:p>
    <w:p xmlns:w="http://schemas.openxmlformats.org/wordprocessingml/2006/main" w14:paraId="779DBEF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에 메모리가 부족함</w:t>
      </w:r>
    </w:p>
    <w:p xmlns:w="http://schemas.openxmlformats.org/wordprocessingml/2006/main" w14:paraId="79B2F3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쿼리를 실행하기에 충분한 메모리를 할당하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CDC576" w14:textId="77777777" w:rsidTr="00A37FFA">
        <w:trPr>
          <w:trHeight w:val="54"/>
        </w:trPr>
        <w:tc>
          <w:tcPr>
            <w:tcW w:w="54" w:type="dxa"/>
          </w:tcPr>
          <w:p w14:paraId="613A07E3" w14:textId="77777777" w:rsidR="00A37FFA" w:rsidRDefault="00A37FFA" w:rsidP="00A37FFA">
            <w:pPr>
              <w:pStyle w:val="EmptyCellLayoutStyle"/>
              <w:spacing w:after="0" w:line="240" w:lineRule="auto"/>
            </w:pPr>
          </w:p>
        </w:tc>
        <w:tc>
          <w:tcPr>
            <w:tcW w:w="10395" w:type="dxa"/>
          </w:tcPr>
          <w:p w14:paraId="0A4D6E8D" w14:textId="77777777" w:rsidR="00A37FFA" w:rsidRDefault="00A37FFA" w:rsidP="00A37FFA">
            <w:pPr>
              <w:pStyle w:val="EmptyCellLayoutStyle"/>
              <w:spacing w:after="0" w:line="240" w:lineRule="auto"/>
            </w:pPr>
          </w:p>
        </w:tc>
        <w:tc>
          <w:tcPr>
            <w:tcW w:w="149" w:type="dxa"/>
          </w:tcPr>
          <w:p w14:paraId="5796DDF4" w14:textId="77777777" w:rsidR="00A37FFA" w:rsidRDefault="00A37FFA" w:rsidP="00A37FFA">
            <w:pPr>
              <w:pStyle w:val="EmptyCellLayoutStyle"/>
              <w:spacing w:after="0" w:line="240" w:lineRule="auto"/>
            </w:pPr>
          </w:p>
        </w:tc>
      </w:tr>
      <w:tr w:rsidR="00A37FFA" w14:paraId="215F7354" w14:textId="77777777" w:rsidTr="00A37FFA">
        <w:tc>
          <w:tcPr>
            <w:tcW w:w="54" w:type="dxa"/>
          </w:tcPr>
          <w:p w14:paraId="5E1D28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122B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08D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5605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43B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C5C69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B84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B62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F2C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90736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7C7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F81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CDEA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1E45A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32B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9C4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558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AAFC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D92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000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F07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B1890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42E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C89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212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51B65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C1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EE8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45271" w14:textId="77777777" w:rsidR="00A37FFA" w:rsidRDefault="00A37FFA" w:rsidP="00A37FFA">
                  <w:pPr>
                    <w:spacing w:after="0" w:line="240" w:lineRule="auto"/>
                  </w:pPr>
                </w:p>
              </w:tc>
            </w:tr>
            <w:tr w:rsidR="00A37FFA" w14:paraId="0FC8DE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2B5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A86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B0A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10268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DFE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E24D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F67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46FF74E" w14:textId="77777777" w:rsidR="00A37FFA" w:rsidRDefault="00A37FFA" w:rsidP="00A37FFA">
            <w:pPr>
              <w:spacing w:after="0" w:line="240" w:lineRule="auto"/>
            </w:pPr>
          </w:p>
        </w:tc>
        <w:tc>
          <w:tcPr>
            <w:tcW w:w="149" w:type="dxa"/>
          </w:tcPr>
          <w:p w14:paraId="766F2806" w14:textId="77777777" w:rsidR="00A37FFA" w:rsidRDefault="00A37FFA" w:rsidP="00A37FFA">
            <w:pPr>
              <w:pStyle w:val="EmptyCellLayoutStyle"/>
              <w:spacing w:after="0" w:line="240" w:lineRule="auto"/>
            </w:pPr>
          </w:p>
        </w:tc>
      </w:tr>
      <w:tr w:rsidR="00A37FFA" w14:paraId="2AAAB144" w14:textId="77777777" w:rsidTr="00A37FFA">
        <w:trPr>
          <w:trHeight w:val="80"/>
        </w:trPr>
        <w:tc>
          <w:tcPr>
            <w:tcW w:w="54" w:type="dxa"/>
          </w:tcPr>
          <w:p w14:paraId="65D82ED0" w14:textId="77777777" w:rsidR="00A37FFA" w:rsidRDefault="00A37FFA" w:rsidP="00A37FFA">
            <w:pPr>
              <w:pStyle w:val="EmptyCellLayoutStyle"/>
              <w:spacing w:after="0" w:line="240" w:lineRule="auto"/>
            </w:pPr>
          </w:p>
        </w:tc>
        <w:tc>
          <w:tcPr>
            <w:tcW w:w="10395" w:type="dxa"/>
          </w:tcPr>
          <w:p w14:paraId="3188BE7A" w14:textId="77777777" w:rsidR="00A37FFA" w:rsidRDefault="00A37FFA" w:rsidP="00A37FFA">
            <w:pPr>
              <w:pStyle w:val="EmptyCellLayoutStyle"/>
              <w:spacing w:after="0" w:line="240" w:lineRule="auto"/>
            </w:pPr>
          </w:p>
        </w:tc>
        <w:tc>
          <w:tcPr>
            <w:tcW w:w="149" w:type="dxa"/>
          </w:tcPr>
          <w:p w14:paraId="66000AC9" w14:textId="77777777" w:rsidR="00A37FFA" w:rsidRDefault="00A37FFA" w:rsidP="00A37FFA">
            <w:pPr>
              <w:pStyle w:val="EmptyCellLayoutStyle"/>
              <w:spacing w:after="0" w:line="240" w:lineRule="auto"/>
            </w:pPr>
          </w:p>
        </w:tc>
      </w:tr>
    </w:tbl>
    <w:p xmlns:w="http://schemas.openxmlformats.org/wordprocessingml/2006/main" w14:paraId="715F34EC" w14:textId="77777777" w:rsidR="00A37FFA" w:rsidRDefault="00A37FFA" w:rsidP="00A37FFA">
      <w:pPr>
        <w:spacing w:after="0" w:line="240" w:lineRule="auto"/>
      </w:pPr>
    </w:p>
    <w:p xmlns:w="http://schemas.openxmlformats.org/wordprocessingml/2006/main" w14:paraId="6C7E3CE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서버에서 원격 로그인으로 정의되어 있지 않으므로 서버에 연결할 수 없습니다.</w:t>
      </w:r>
    </w:p>
    <w:p xmlns:w="http://schemas.openxmlformats.org/wordprocessingml/2006/main" w14:paraId="41F3C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원격 서버에 대해 RPC(원격 프로시저 호출)를 실행하기 위한 보안 설정에는 Microsoft SQL Server 인스턴스를 실행하는 원격 서버와 로컬 서버에서 로그인 매핑을 설정하는 작업이 포함됩니다. 매핑은 특정 서버\인스턴스 이름과 관련이 있으며 대개 기본 인스턴스의 경우 NetBIOS 이름이고 명명된 인스턴스의 경우 NetBIOS 이름과 인스턴스 이름입니다. 로그인 매핑이 없거나 연결 문자열에 지정된 서버 이름이 sysremotelogins 테이블의 정확한 이름과 일치하지 않고 게스트 계정에 sysremotelogins의 매핑이 없는 경우 이 오류가 나타납니다. 원격 사용자의 로그인 이름이 Null이거나 비어 있는 경우에도 이 오류가 나타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540DAA" w14:textId="77777777" w:rsidTr="00A37FFA">
        <w:trPr>
          <w:trHeight w:val="54"/>
        </w:trPr>
        <w:tc>
          <w:tcPr>
            <w:tcW w:w="54" w:type="dxa"/>
          </w:tcPr>
          <w:p w14:paraId="4146CBB6" w14:textId="77777777" w:rsidR="00A37FFA" w:rsidRDefault="00A37FFA" w:rsidP="00A37FFA">
            <w:pPr>
              <w:pStyle w:val="EmptyCellLayoutStyle"/>
              <w:spacing w:after="0" w:line="240" w:lineRule="auto"/>
            </w:pPr>
          </w:p>
        </w:tc>
        <w:tc>
          <w:tcPr>
            <w:tcW w:w="10395" w:type="dxa"/>
          </w:tcPr>
          <w:p w14:paraId="5401E792" w14:textId="77777777" w:rsidR="00A37FFA" w:rsidRDefault="00A37FFA" w:rsidP="00A37FFA">
            <w:pPr>
              <w:pStyle w:val="EmptyCellLayoutStyle"/>
              <w:spacing w:after="0" w:line="240" w:lineRule="auto"/>
            </w:pPr>
          </w:p>
        </w:tc>
        <w:tc>
          <w:tcPr>
            <w:tcW w:w="149" w:type="dxa"/>
          </w:tcPr>
          <w:p w14:paraId="681DBFCD" w14:textId="77777777" w:rsidR="00A37FFA" w:rsidRDefault="00A37FFA" w:rsidP="00A37FFA">
            <w:pPr>
              <w:pStyle w:val="EmptyCellLayoutStyle"/>
              <w:spacing w:after="0" w:line="240" w:lineRule="auto"/>
            </w:pPr>
          </w:p>
        </w:tc>
      </w:tr>
      <w:tr w:rsidR="00A37FFA" w14:paraId="18BBAE44" w14:textId="77777777" w:rsidTr="00A37FFA">
        <w:tc>
          <w:tcPr>
            <w:tcW w:w="54" w:type="dxa"/>
          </w:tcPr>
          <w:p w14:paraId="2B9D05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6FC0A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0A7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4958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C42F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54213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EEF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D84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348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5CA7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441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304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60EA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1935A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593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60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CB5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C7F0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52D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78E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DB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F513E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678A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BC3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543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E1B6B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F3B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CB1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E3E5D" w14:textId="77777777" w:rsidR="00A37FFA" w:rsidRDefault="00A37FFA" w:rsidP="00A37FFA">
                  <w:pPr>
                    <w:spacing w:after="0" w:line="240" w:lineRule="auto"/>
                  </w:pPr>
                </w:p>
              </w:tc>
            </w:tr>
            <w:tr w:rsidR="00A37FFA" w14:paraId="579ED0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21A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1C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BB1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9E49D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A2D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6B9B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4BC5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8508A5" w14:textId="77777777" w:rsidR="00A37FFA" w:rsidRDefault="00A37FFA" w:rsidP="00A37FFA">
            <w:pPr>
              <w:spacing w:after="0" w:line="240" w:lineRule="auto"/>
            </w:pPr>
          </w:p>
        </w:tc>
        <w:tc>
          <w:tcPr>
            <w:tcW w:w="149" w:type="dxa"/>
          </w:tcPr>
          <w:p w14:paraId="24A994BC" w14:textId="77777777" w:rsidR="00A37FFA" w:rsidRDefault="00A37FFA" w:rsidP="00A37FFA">
            <w:pPr>
              <w:pStyle w:val="EmptyCellLayoutStyle"/>
              <w:spacing w:after="0" w:line="240" w:lineRule="auto"/>
            </w:pPr>
          </w:p>
        </w:tc>
      </w:tr>
      <w:tr w:rsidR="00A37FFA" w14:paraId="5C2254E0" w14:textId="77777777" w:rsidTr="00A37FFA">
        <w:trPr>
          <w:trHeight w:val="80"/>
        </w:trPr>
        <w:tc>
          <w:tcPr>
            <w:tcW w:w="54" w:type="dxa"/>
          </w:tcPr>
          <w:p w14:paraId="7319227E" w14:textId="77777777" w:rsidR="00A37FFA" w:rsidRDefault="00A37FFA" w:rsidP="00A37FFA">
            <w:pPr>
              <w:pStyle w:val="EmptyCellLayoutStyle"/>
              <w:spacing w:after="0" w:line="240" w:lineRule="auto"/>
            </w:pPr>
          </w:p>
        </w:tc>
        <w:tc>
          <w:tcPr>
            <w:tcW w:w="10395" w:type="dxa"/>
          </w:tcPr>
          <w:p w14:paraId="264D3A08" w14:textId="77777777" w:rsidR="00A37FFA" w:rsidRDefault="00A37FFA" w:rsidP="00A37FFA">
            <w:pPr>
              <w:pStyle w:val="EmptyCellLayoutStyle"/>
              <w:spacing w:after="0" w:line="240" w:lineRule="auto"/>
            </w:pPr>
          </w:p>
        </w:tc>
        <w:tc>
          <w:tcPr>
            <w:tcW w:w="149" w:type="dxa"/>
          </w:tcPr>
          <w:p w14:paraId="7BB7FAED" w14:textId="77777777" w:rsidR="00A37FFA" w:rsidRDefault="00A37FFA" w:rsidP="00A37FFA">
            <w:pPr>
              <w:pStyle w:val="EmptyCellLayoutStyle"/>
              <w:spacing w:after="0" w:line="240" w:lineRule="auto"/>
            </w:pPr>
          </w:p>
        </w:tc>
      </w:tr>
    </w:tbl>
    <w:p xmlns:w="http://schemas.openxmlformats.org/wordprocessingml/2006/main" w14:paraId="2C1EFC1A" w14:textId="77777777" w:rsidR="00A37FFA" w:rsidRDefault="00A37FFA" w:rsidP="00A37FFA">
      <w:pPr>
        <w:spacing w:after="0" w:line="240" w:lineRule="auto"/>
      </w:pPr>
    </w:p>
    <w:p xmlns:w="http://schemas.openxmlformats.org/wordprocessingml/2006/main" w14:paraId="3BBA4C6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ervice Broker 보안 관리자를 시작할 수 없습니다.</w:t>
      </w:r>
    </w:p>
    <w:p xmlns:w="http://schemas.openxmlformats.org/wordprocessingml/2006/main" w14:paraId="75121F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 보안 관리자를 시작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B92F2E" w14:textId="77777777" w:rsidTr="00A37FFA">
        <w:trPr>
          <w:trHeight w:val="54"/>
        </w:trPr>
        <w:tc>
          <w:tcPr>
            <w:tcW w:w="54" w:type="dxa"/>
          </w:tcPr>
          <w:p w14:paraId="5345C28D" w14:textId="77777777" w:rsidR="00A37FFA" w:rsidRDefault="00A37FFA" w:rsidP="00A37FFA">
            <w:pPr>
              <w:pStyle w:val="EmptyCellLayoutStyle"/>
              <w:spacing w:after="0" w:line="240" w:lineRule="auto"/>
            </w:pPr>
          </w:p>
        </w:tc>
        <w:tc>
          <w:tcPr>
            <w:tcW w:w="10395" w:type="dxa"/>
          </w:tcPr>
          <w:p w14:paraId="36456F11" w14:textId="77777777" w:rsidR="00A37FFA" w:rsidRDefault="00A37FFA" w:rsidP="00A37FFA">
            <w:pPr>
              <w:pStyle w:val="EmptyCellLayoutStyle"/>
              <w:spacing w:after="0" w:line="240" w:lineRule="auto"/>
            </w:pPr>
          </w:p>
        </w:tc>
        <w:tc>
          <w:tcPr>
            <w:tcW w:w="149" w:type="dxa"/>
          </w:tcPr>
          <w:p w14:paraId="20C2C2D5" w14:textId="77777777" w:rsidR="00A37FFA" w:rsidRDefault="00A37FFA" w:rsidP="00A37FFA">
            <w:pPr>
              <w:pStyle w:val="EmptyCellLayoutStyle"/>
              <w:spacing w:after="0" w:line="240" w:lineRule="auto"/>
            </w:pPr>
          </w:p>
        </w:tc>
      </w:tr>
      <w:tr w:rsidR="00A37FFA" w14:paraId="4FBEC48F" w14:textId="77777777" w:rsidTr="00A37FFA">
        <w:tc>
          <w:tcPr>
            <w:tcW w:w="54" w:type="dxa"/>
          </w:tcPr>
          <w:p w14:paraId="5D53F4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E26D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DF03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8C2C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8C6A9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0407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3E7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2CE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6D4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50211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1A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8C4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E056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381F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777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04D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980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E1F8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A90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52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F5A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D943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60D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4D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CE9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13895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FCA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00D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80C31" w14:textId="77777777" w:rsidR="00A37FFA" w:rsidRDefault="00A37FFA" w:rsidP="00A37FFA">
                  <w:pPr>
                    <w:spacing w:after="0" w:line="240" w:lineRule="auto"/>
                  </w:pPr>
                </w:p>
              </w:tc>
            </w:tr>
            <w:tr w:rsidR="00A37FFA" w14:paraId="2978A0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7F0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4EC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A45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A50E7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C0E2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BE57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258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CDD307C" w14:textId="77777777" w:rsidR="00A37FFA" w:rsidRDefault="00A37FFA" w:rsidP="00A37FFA">
            <w:pPr>
              <w:spacing w:after="0" w:line="240" w:lineRule="auto"/>
            </w:pPr>
          </w:p>
        </w:tc>
        <w:tc>
          <w:tcPr>
            <w:tcW w:w="149" w:type="dxa"/>
          </w:tcPr>
          <w:p w14:paraId="1C99B4EE" w14:textId="77777777" w:rsidR="00A37FFA" w:rsidRDefault="00A37FFA" w:rsidP="00A37FFA">
            <w:pPr>
              <w:pStyle w:val="EmptyCellLayoutStyle"/>
              <w:spacing w:after="0" w:line="240" w:lineRule="auto"/>
            </w:pPr>
          </w:p>
        </w:tc>
      </w:tr>
      <w:tr w:rsidR="00A37FFA" w14:paraId="1915A58E" w14:textId="77777777" w:rsidTr="00A37FFA">
        <w:trPr>
          <w:trHeight w:val="80"/>
        </w:trPr>
        <w:tc>
          <w:tcPr>
            <w:tcW w:w="54" w:type="dxa"/>
          </w:tcPr>
          <w:p w14:paraId="64878155" w14:textId="77777777" w:rsidR="00A37FFA" w:rsidRDefault="00A37FFA" w:rsidP="00A37FFA">
            <w:pPr>
              <w:pStyle w:val="EmptyCellLayoutStyle"/>
              <w:spacing w:after="0" w:line="240" w:lineRule="auto"/>
            </w:pPr>
          </w:p>
        </w:tc>
        <w:tc>
          <w:tcPr>
            <w:tcW w:w="10395" w:type="dxa"/>
          </w:tcPr>
          <w:p w14:paraId="3D797C7C" w14:textId="77777777" w:rsidR="00A37FFA" w:rsidRDefault="00A37FFA" w:rsidP="00A37FFA">
            <w:pPr>
              <w:pStyle w:val="EmptyCellLayoutStyle"/>
              <w:spacing w:after="0" w:line="240" w:lineRule="auto"/>
            </w:pPr>
          </w:p>
        </w:tc>
        <w:tc>
          <w:tcPr>
            <w:tcW w:w="149" w:type="dxa"/>
          </w:tcPr>
          <w:p w14:paraId="78A97C62" w14:textId="77777777" w:rsidR="00A37FFA" w:rsidRDefault="00A37FFA" w:rsidP="00A37FFA">
            <w:pPr>
              <w:pStyle w:val="EmptyCellLayoutStyle"/>
              <w:spacing w:after="0" w:line="240" w:lineRule="auto"/>
            </w:pPr>
          </w:p>
        </w:tc>
      </w:tr>
    </w:tbl>
    <w:p xmlns:w="http://schemas.openxmlformats.org/wordprocessingml/2006/main" w14:paraId="6E7CE611" w14:textId="77777777" w:rsidR="00A37FFA" w:rsidRDefault="00A37FFA" w:rsidP="00A37FFA">
      <w:pPr>
        <w:spacing w:after="0" w:line="240" w:lineRule="auto"/>
      </w:pPr>
    </w:p>
    <w:p xmlns:w="http://schemas.openxmlformats.org/wordprocessingml/2006/main" w14:paraId="4892FDD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를 복구하는 동안 오류가 발생했습니다.</w:t>
      </w:r>
    </w:p>
    <w:p xmlns:w="http://schemas.openxmlformats.org/wordprocessingml/2006/main" w14:paraId="4A209E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데이터베이스를 온라인 상태로 만들 때 SQL Server가 해당 데이터베이스를 복구하지 못하면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0E8B830" w14:textId="77777777" w:rsidTr="00A37FFA">
        <w:trPr>
          <w:trHeight w:val="54"/>
        </w:trPr>
        <w:tc>
          <w:tcPr>
            <w:tcW w:w="54" w:type="dxa"/>
          </w:tcPr>
          <w:p w14:paraId="6067076E" w14:textId="77777777" w:rsidR="00A37FFA" w:rsidRDefault="00A37FFA" w:rsidP="00A37FFA">
            <w:pPr>
              <w:pStyle w:val="EmptyCellLayoutStyle"/>
              <w:spacing w:after="0" w:line="240" w:lineRule="auto"/>
            </w:pPr>
          </w:p>
        </w:tc>
        <w:tc>
          <w:tcPr>
            <w:tcW w:w="10395" w:type="dxa"/>
          </w:tcPr>
          <w:p w14:paraId="6B94FE05" w14:textId="77777777" w:rsidR="00A37FFA" w:rsidRDefault="00A37FFA" w:rsidP="00A37FFA">
            <w:pPr>
              <w:pStyle w:val="EmptyCellLayoutStyle"/>
              <w:spacing w:after="0" w:line="240" w:lineRule="auto"/>
            </w:pPr>
          </w:p>
        </w:tc>
        <w:tc>
          <w:tcPr>
            <w:tcW w:w="149" w:type="dxa"/>
          </w:tcPr>
          <w:p w14:paraId="4DE1F7B5" w14:textId="77777777" w:rsidR="00A37FFA" w:rsidRDefault="00A37FFA" w:rsidP="00A37FFA">
            <w:pPr>
              <w:pStyle w:val="EmptyCellLayoutStyle"/>
              <w:spacing w:after="0" w:line="240" w:lineRule="auto"/>
            </w:pPr>
          </w:p>
        </w:tc>
      </w:tr>
      <w:tr w:rsidR="00A37FFA" w14:paraId="634FD2C1" w14:textId="77777777" w:rsidTr="00A37FFA">
        <w:tc>
          <w:tcPr>
            <w:tcW w:w="54" w:type="dxa"/>
          </w:tcPr>
          <w:p w14:paraId="2AEEF6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7FF1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7A6B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6C4C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AE1C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774A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8C1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541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D7E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DEAC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263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24D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9E5B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ACE64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8BA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91C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B50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3ECA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33F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93D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A90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96A5F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EDC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E0A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63C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03D6B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300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E49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49C50" w14:textId="77777777" w:rsidR="00A37FFA" w:rsidRDefault="00A37FFA" w:rsidP="00A37FFA">
                  <w:pPr>
                    <w:spacing w:after="0" w:line="240" w:lineRule="auto"/>
                  </w:pPr>
                </w:p>
              </w:tc>
            </w:tr>
            <w:tr w:rsidR="00A37FFA" w14:paraId="592949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E5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68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18F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61E5D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0538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5D08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323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5F9BE47" w14:textId="77777777" w:rsidR="00A37FFA" w:rsidRDefault="00A37FFA" w:rsidP="00A37FFA">
            <w:pPr>
              <w:spacing w:after="0" w:line="240" w:lineRule="auto"/>
            </w:pPr>
          </w:p>
        </w:tc>
        <w:tc>
          <w:tcPr>
            <w:tcW w:w="149" w:type="dxa"/>
          </w:tcPr>
          <w:p w14:paraId="790581C1" w14:textId="77777777" w:rsidR="00A37FFA" w:rsidRDefault="00A37FFA" w:rsidP="00A37FFA">
            <w:pPr>
              <w:pStyle w:val="EmptyCellLayoutStyle"/>
              <w:spacing w:after="0" w:line="240" w:lineRule="auto"/>
            </w:pPr>
          </w:p>
        </w:tc>
      </w:tr>
      <w:tr w:rsidR="00A37FFA" w14:paraId="7F8D9185" w14:textId="77777777" w:rsidTr="00A37FFA">
        <w:trPr>
          <w:trHeight w:val="80"/>
        </w:trPr>
        <w:tc>
          <w:tcPr>
            <w:tcW w:w="54" w:type="dxa"/>
          </w:tcPr>
          <w:p w14:paraId="085529E2" w14:textId="77777777" w:rsidR="00A37FFA" w:rsidRDefault="00A37FFA" w:rsidP="00A37FFA">
            <w:pPr>
              <w:pStyle w:val="EmptyCellLayoutStyle"/>
              <w:spacing w:after="0" w:line="240" w:lineRule="auto"/>
            </w:pPr>
          </w:p>
        </w:tc>
        <w:tc>
          <w:tcPr>
            <w:tcW w:w="10395" w:type="dxa"/>
          </w:tcPr>
          <w:p w14:paraId="46346891" w14:textId="77777777" w:rsidR="00A37FFA" w:rsidRDefault="00A37FFA" w:rsidP="00A37FFA">
            <w:pPr>
              <w:pStyle w:val="EmptyCellLayoutStyle"/>
              <w:spacing w:after="0" w:line="240" w:lineRule="auto"/>
            </w:pPr>
          </w:p>
        </w:tc>
        <w:tc>
          <w:tcPr>
            <w:tcW w:w="149" w:type="dxa"/>
          </w:tcPr>
          <w:p w14:paraId="639C559F" w14:textId="77777777" w:rsidR="00A37FFA" w:rsidRDefault="00A37FFA" w:rsidP="00A37FFA">
            <w:pPr>
              <w:pStyle w:val="EmptyCellLayoutStyle"/>
              <w:spacing w:after="0" w:line="240" w:lineRule="auto"/>
            </w:pPr>
          </w:p>
        </w:tc>
      </w:tr>
    </w:tbl>
    <w:p xmlns:w="http://schemas.openxmlformats.org/wordprocessingml/2006/main" w14:paraId="75149692" w14:textId="77777777" w:rsidR="00A37FFA" w:rsidRDefault="00A37FFA" w:rsidP="00A37FFA">
      <w:pPr>
        <w:spacing w:after="0" w:line="240" w:lineRule="auto"/>
      </w:pPr>
    </w:p>
    <w:p xmlns:w="http://schemas.openxmlformats.org/wordprocessingml/2006/main" w14:paraId="31E1579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추가 키 또는 잘못된 키입니다.</w:t>
      </w:r>
    </w:p>
    <w:p xmlns:w="http://schemas.openxmlformats.org/wordprocessingml/2006/main" w14:paraId="2CEA6C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테이블 내 모든 데이터 행(힙 또는 클러스터형 인덱스)은 그 테이블의 모든 비클러스터형 인덱스에서 정확히 하나의 일치하는 인덱스 행을 가져야 합니다. 이 오류는 비클러스터형 인덱스에 어떤 데이터 행과도 일치하지 않는 인덱스 행이 있음을 의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4F8D851" w14:textId="77777777" w:rsidTr="00A37FFA">
        <w:trPr>
          <w:trHeight w:val="54"/>
        </w:trPr>
        <w:tc>
          <w:tcPr>
            <w:tcW w:w="54" w:type="dxa"/>
          </w:tcPr>
          <w:p w14:paraId="384FC994" w14:textId="77777777" w:rsidR="00A37FFA" w:rsidRDefault="00A37FFA" w:rsidP="00A37FFA">
            <w:pPr>
              <w:pStyle w:val="EmptyCellLayoutStyle"/>
              <w:spacing w:after="0" w:line="240" w:lineRule="auto"/>
            </w:pPr>
          </w:p>
        </w:tc>
        <w:tc>
          <w:tcPr>
            <w:tcW w:w="10395" w:type="dxa"/>
          </w:tcPr>
          <w:p w14:paraId="67F4FD04" w14:textId="77777777" w:rsidR="00A37FFA" w:rsidRDefault="00A37FFA" w:rsidP="00A37FFA">
            <w:pPr>
              <w:pStyle w:val="EmptyCellLayoutStyle"/>
              <w:spacing w:after="0" w:line="240" w:lineRule="auto"/>
            </w:pPr>
          </w:p>
        </w:tc>
        <w:tc>
          <w:tcPr>
            <w:tcW w:w="149" w:type="dxa"/>
          </w:tcPr>
          <w:p w14:paraId="3C9B82E1" w14:textId="77777777" w:rsidR="00A37FFA" w:rsidRDefault="00A37FFA" w:rsidP="00A37FFA">
            <w:pPr>
              <w:pStyle w:val="EmptyCellLayoutStyle"/>
              <w:spacing w:after="0" w:line="240" w:lineRule="auto"/>
            </w:pPr>
          </w:p>
        </w:tc>
      </w:tr>
      <w:tr w:rsidR="00A37FFA" w14:paraId="6D187BC9" w14:textId="77777777" w:rsidTr="00A37FFA">
        <w:tc>
          <w:tcPr>
            <w:tcW w:w="54" w:type="dxa"/>
          </w:tcPr>
          <w:p w14:paraId="498F687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B18B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A6F9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BE17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AA13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D124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2C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461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C46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A17CE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35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61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30F8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16006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9C0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117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0D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6C366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E33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52C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A7C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1EB5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439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E92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78D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A81F8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E93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98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07F58" w14:textId="77777777" w:rsidR="00A37FFA" w:rsidRDefault="00A37FFA" w:rsidP="00A37FFA">
                  <w:pPr>
                    <w:spacing w:after="0" w:line="240" w:lineRule="auto"/>
                  </w:pPr>
                </w:p>
              </w:tc>
            </w:tr>
            <w:tr w:rsidR="00A37FFA" w14:paraId="17946F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ECD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F99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F35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4EE31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771F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F0D6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5188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0F57766" w14:textId="77777777" w:rsidR="00A37FFA" w:rsidRDefault="00A37FFA" w:rsidP="00A37FFA">
            <w:pPr>
              <w:spacing w:after="0" w:line="240" w:lineRule="auto"/>
            </w:pPr>
          </w:p>
        </w:tc>
        <w:tc>
          <w:tcPr>
            <w:tcW w:w="149" w:type="dxa"/>
          </w:tcPr>
          <w:p w14:paraId="33F22F97" w14:textId="77777777" w:rsidR="00A37FFA" w:rsidRDefault="00A37FFA" w:rsidP="00A37FFA">
            <w:pPr>
              <w:pStyle w:val="EmptyCellLayoutStyle"/>
              <w:spacing w:after="0" w:line="240" w:lineRule="auto"/>
            </w:pPr>
          </w:p>
        </w:tc>
      </w:tr>
      <w:tr w:rsidR="00A37FFA" w14:paraId="0FBFF3B9" w14:textId="77777777" w:rsidTr="00A37FFA">
        <w:trPr>
          <w:trHeight w:val="80"/>
        </w:trPr>
        <w:tc>
          <w:tcPr>
            <w:tcW w:w="54" w:type="dxa"/>
          </w:tcPr>
          <w:p w14:paraId="5F51B63E" w14:textId="77777777" w:rsidR="00A37FFA" w:rsidRDefault="00A37FFA" w:rsidP="00A37FFA">
            <w:pPr>
              <w:pStyle w:val="EmptyCellLayoutStyle"/>
              <w:spacing w:after="0" w:line="240" w:lineRule="auto"/>
            </w:pPr>
          </w:p>
        </w:tc>
        <w:tc>
          <w:tcPr>
            <w:tcW w:w="10395" w:type="dxa"/>
          </w:tcPr>
          <w:p w14:paraId="5CC95BD6" w14:textId="77777777" w:rsidR="00A37FFA" w:rsidRDefault="00A37FFA" w:rsidP="00A37FFA">
            <w:pPr>
              <w:pStyle w:val="EmptyCellLayoutStyle"/>
              <w:spacing w:after="0" w:line="240" w:lineRule="auto"/>
            </w:pPr>
          </w:p>
        </w:tc>
        <w:tc>
          <w:tcPr>
            <w:tcW w:w="149" w:type="dxa"/>
          </w:tcPr>
          <w:p w14:paraId="33D50F7D" w14:textId="77777777" w:rsidR="00A37FFA" w:rsidRDefault="00A37FFA" w:rsidP="00A37FFA">
            <w:pPr>
              <w:pStyle w:val="EmptyCellLayoutStyle"/>
              <w:spacing w:after="0" w:line="240" w:lineRule="auto"/>
            </w:pPr>
          </w:p>
        </w:tc>
      </w:tr>
    </w:tbl>
    <w:p xmlns:w="http://schemas.openxmlformats.org/wordprocessingml/2006/main" w14:paraId="51F5B45B" w14:textId="77777777" w:rsidR="00A37FFA" w:rsidRDefault="00A37FFA" w:rsidP="00A37FFA">
      <w:pPr>
        <w:spacing w:after="0" w:line="240" w:lineRule="auto"/>
      </w:pPr>
    </w:p>
    <w:p xmlns:w="http://schemas.openxmlformats.org/wordprocessingml/2006/main" w14:paraId="5A14F11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예기치 않은 페이지 유형입니다.</w:t>
      </w:r>
    </w:p>
    <w:p xmlns:w="http://schemas.openxmlformats.org/wordprocessingml/2006/main" w14:paraId="70718D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에 페이지를 해석하려는 코드에 맞지 않는 페이지 유형이 있습니다. 이 페이지가 할당된 것으로 표시되었기 때문에 DBCC 코드에서 이를 해석하려고 시도하는 것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BBEF9D" w14:textId="77777777" w:rsidTr="00A37FFA">
        <w:trPr>
          <w:trHeight w:val="54"/>
        </w:trPr>
        <w:tc>
          <w:tcPr>
            <w:tcW w:w="54" w:type="dxa"/>
          </w:tcPr>
          <w:p w14:paraId="4F4647D8" w14:textId="77777777" w:rsidR="00A37FFA" w:rsidRDefault="00A37FFA" w:rsidP="00A37FFA">
            <w:pPr>
              <w:pStyle w:val="EmptyCellLayoutStyle"/>
              <w:spacing w:after="0" w:line="240" w:lineRule="auto"/>
            </w:pPr>
          </w:p>
        </w:tc>
        <w:tc>
          <w:tcPr>
            <w:tcW w:w="10395" w:type="dxa"/>
          </w:tcPr>
          <w:p w14:paraId="563EFBF7" w14:textId="77777777" w:rsidR="00A37FFA" w:rsidRDefault="00A37FFA" w:rsidP="00A37FFA">
            <w:pPr>
              <w:pStyle w:val="EmptyCellLayoutStyle"/>
              <w:spacing w:after="0" w:line="240" w:lineRule="auto"/>
            </w:pPr>
          </w:p>
        </w:tc>
        <w:tc>
          <w:tcPr>
            <w:tcW w:w="149" w:type="dxa"/>
          </w:tcPr>
          <w:p w14:paraId="49550C0B" w14:textId="77777777" w:rsidR="00A37FFA" w:rsidRDefault="00A37FFA" w:rsidP="00A37FFA">
            <w:pPr>
              <w:pStyle w:val="EmptyCellLayoutStyle"/>
              <w:spacing w:after="0" w:line="240" w:lineRule="auto"/>
            </w:pPr>
          </w:p>
        </w:tc>
      </w:tr>
      <w:tr w:rsidR="00A37FFA" w14:paraId="3A683E60" w14:textId="77777777" w:rsidTr="00A37FFA">
        <w:tc>
          <w:tcPr>
            <w:tcW w:w="54" w:type="dxa"/>
          </w:tcPr>
          <w:p w14:paraId="6AE4504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E70B5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E8590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AC6C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C6DB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8D159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D9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B6B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5D3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030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00E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BDC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3E27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460BB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ECC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546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E3E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5FB24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C66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519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711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0B132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B4F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8B6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A26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95065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D6A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3CD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059C3" w14:textId="77777777" w:rsidR="00A37FFA" w:rsidRDefault="00A37FFA" w:rsidP="00A37FFA">
                  <w:pPr>
                    <w:spacing w:after="0" w:line="240" w:lineRule="auto"/>
                  </w:pPr>
                </w:p>
              </w:tc>
            </w:tr>
            <w:tr w:rsidR="00A37FFA" w14:paraId="797283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1B4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2F0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A3A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827C7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3893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7A42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659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29A032" w14:textId="77777777" w:rsidR="00A37FFA" w:rsidRDefault="00A37FFA" w:rsidP="00A37FFA">
            <w:pPr>
              <w:spacing w:after="0" w:line="240" w:lineRule="auto"/>
            </w:pPr>
          </w:p>
        </w:tc>
        <w:tc>
          <w:tcPr>
            <w:tcW w:w="149" w:type="dxa"/>
          </w:tcPr>
          <w:p w14:paraId="4CF3A75B" w14:textId="77777777" w:rsidR="00A37FFA" w:rsidRDefault="00A37FFA" w:rsidP="00A37FFA">
            <w:pPr>
              <w:pStyle w:val="EmptyCellLayoutStyle"/>
              <w:spacing w:after="0" w:line="240" w:lineRule="auto"/>
            </w:pPr>
          </w:p>
        </w:tc>
      </w:tr>
      <w:tr w:rsidR="00A37FFA" w14:paraId="7BA6CE2B" w14:textId="77777777" w:rsidTr="00A37FFA">
        <w:trPr>
          <w:trHeight w:val="80"/>
        </w:trPr>
        <w:tc>
          <w:tcPr>
            <w:tcW w:w="54" w:type="dxa"/>
          </w:tcPr>
          <w:p w14:paraId="4C2DCD6E" w14:textId="77777777" w:rsidR="00A37FFA" w:rsidRDefault="00A37FFA" w:rsidP="00A37FFA">
            <w:pPr>
              <w:pStyle w:val="EmptyCellLayoutStyle"/>
              <w:spacing w:after="0" w:line="240" w:lineRule="auto"/>
            </w:pPr>
          </w:p>
        </w:tc>
        <w:tc>
          <w:tcPr>
            <w:tcW w:w="10395" w:type="dxa"/>
          </w:tcPr>
          <w:p w14:paraId="142EC5A9" w14:textId="77777777" w:rsidR="00A37FFA" w:rsidRDefault="00A37FFA" w:rsidP="00A37FFA">
            <w:pPr>
              <w:pStyle w:val="EmptyCellLayoutStyle"/>
              <w:spacing w:after="0" w:line="240" w:lineRule="auto"/>
            </w:pPr>
          </w:p>
        </w:tc>
        <w:tc>
          <w:tcPr>
            <w:tcW w:w="149" w:type="dxa"/>
          </w:tcPr>
          <w:p w14:paraId="6161AFEC" w14:textId="77777777" w:rsidR="00A37FFA" w:rsidRDefault="00A37FFA" w:rsidP="00A37FFA">
            <w:pPr>
              <w:pStyle w:val="EmptyCellLayoutStyle"/>
              <w:spacing w:after="0" w:line="240" w:lineRule="auto"/>
            </w:pPr>
          </w:p>
        </w:tc>
      </w:tr>
    </w:tbl>
    <w:p xmlns:w="http://schemas.openxmlformats.org/wordprocessingml/2006/main" w14:paraId="494034DE" w14:textId="77777777" w:rsidR="00A37FFA" w:rsidRDefault="00A37FFA" w:rsidP="00A37FFA">
      <w:pPr>
        <w:spacing w:after="0" w:line="240" w:lineRule="auto"/>
      </w:pPr>
    </w:p>
    <w:p xmlns:w="http://schemas.openxmlformats.org/wordprocessingml/2006/main" w14:paraId="3F38FC3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페이지에서 I/O를 수행하는 동안 OS 오류가 발생했습니다.</w:t>
      </w:r>
    </w:p>
    <w:p xmlns:w="http://schemas.openxmlformats.org/wordprocessingml/2006/main" w14:paraId="082FD1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페이지를 읽거나 쓸 때 운영 체제 오류가 발생했습니다. 오류 메시지에 발생한 특정 운영 체제 오류가 포함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5F1AA9" w14:textId="77777777" w:rsidTr="00A37FFA">
        <w:trPr>
          <w:trHeight w:val="54"/>
        </w:trPr>
        <w:tc>
          <w:tcPr>
            <w:tcW w:w="54" w:type="dxa"/>
          </w:tcPr>
          <w:p w14:paraId="2D960B34" w14:textId="77777777" w:rsidR="00A37FFA" w:rsidRDefault="00A37FFA" w:rsidP="00A37FFA">
            <w:pPr>
              <w:pStyle w:val="EmptyCellLayoutStyle"/>
              <w:spacing w:after="0" w:line="240" w:lineRule="auto"/>
            </w:pPr>
          </w:p>
        </w:tc>
        <w:tc>
          <w:tcPr>
            <w:tcW w:w="10395" w:type="dxa"/>
          </w:tcPr>
          <w:p w14:paraId="70389F02" w14:textId="77777777" w:rsidR="00A37FFA" w:rsidRDefault="00A37FFA" w:rsidP="00A37FFA">
            <w:pPr>
              <w:pStyle w:val="EmptyCellLayoutStyle"/>
              <w:spacing w:after="0" w:line="240" w:lineRule="auto"/>
            </w:pPr>
          </w:p>
        </w:tc>
        <w:tc>
          <w:tcPr>
            <w:tcW w:w="149" w:type="dxa"/>
          </w:tcPr>
          <w:p w14:paraId="4738F6C1" w14:textId="77777777" w:rsidR="00A37FFA" w:rsidRDefault="00A37FFA" w:rsidP="00A37FFA">
            <w:pPr>
              <w:pStyle w:val="EmptyCellLayoutStyle"/>
              <w:spacing w:after="0" w:line="240" w:lineRule="auto"/>
            </w:pPr>
          </w:p>
        </w:tc>
      </w:tr>
      <w:tr w:rsidR="00A37FFA" w14:paraId="79F91329" w14:textId="77777777" w:rsidTr="00A37FFA">
        <w:tc>
          <w:tcPr>
            <w:tcW w:w="54" w:type="dxa"/>
          </w:tcPr>
          <w:p w14:paraId="2E8EA9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FBFA5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03A1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4A75F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9C56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B1011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C66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B2F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472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D1B9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454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417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BDED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86E1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534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C4E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CAC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B4300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511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9D1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615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A979B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942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74C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6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9B4B8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4AC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95D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4C921" w14:textId="77777777" w:rsidR="00A37FFA" w:rsidRDefault="00A37FFA" w:rsidP="00A37FFA">
                  <w:pPr>
                    <w:spacing w:after="0" w:line="240" w:lineRule="auto"/>
                  </w:pPr>
                </w:p>
              </w:tc>
            </w:tr>
            <w:tr w:rsidR="00A37FFA" w14:paraId="127405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170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A57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87B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9EC95D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01BA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98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48E1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43E2976" w14:textId="77777777" w:rsidR="00A37FFA" w:rsidRDefault="00A37FFA" w:rsidP="00A37FFA">
            <w:pPr>
              <w:spacing w:after="0" w:line="240" w:lineRule="auto"/>
            </w:pPr>
          </w:p>
        </w:tc>
        <w:tc>
          <w:tcPr>
            <w:tcW w:w="149" w:type="dxa"/>
          </w:tcPr>
          <w:p w14:paraId="4FC9561A" w14:textId="77777777" w:rsidR="00A37FFA" w:rsidRDefault="00A37FFA" w:rsidP="00A37FFA">
            <w:pPr>
              <w:pStyle w:val="EmptyCellLayoutStyle"/>
              <w:spacing w:after="0" w:line="240" w:lineRule="auto"/>
            </w:pPr>
          </w:p>
        </w:tc>
      </w:tr>
      <w:tr w:rsidR="00A37FFA" w14:paraId="7425F1D2" w14:textId="77777777" w:rsidTr="00A37FFA">
        <w:trPr>
          <w:trHeight w:val="80"/>
        </w:trPr>
        <w:tc>
          <w:tcPr>
            <w:tcW w:w="54" w:type="dxa"/>
          </w:tcPr>
          <w:p w14:paraId="6361056D" w14:textId="77777777" w:rsidR="00A37FFA" w:rsidRDefault="00A37FFA" w:rsidP="00A37FFA">
            <w:pPr>
              <w:pStyle w:val="EmptyCellLayoutStyle"/>
              <w:spacing w:after="0" w:line="240" w:lineRule="auto"/>
            </w:pPr>
          </w:p>
        </w:tc>
        <w:tc>
          <w:tcPr>
            <w:tcW w:w="10395" w:type="dxa"/>
          </w:tcPr>
          <w:p w14:paraId="1C1A186B" w14:textId="77777777" w:rsidR="00A37FFA" w:rsidRDefault="00A37FFA" w:rsidP="00A37FFA">
            <w:pPr>
              <w:pStyle w:val="EmptyCellLayoutStyle"/>
              <w:spacing w:after="0" w:line="240" w:lineRule="auto"/>
            </w:pPr>
          </w:p>
        </w:tc>
        <w:tc>
          <w:tcPr>
            <w:tcW w:w="149" w:type="dxa"/>
          </w:tcPr>
          <w:p w14:paraId="302770FA" w14:textId="77777777" w:rsidR="00A37FFA" w:rsidRDefault="00A37FFA" w:rsidP="00A37FFA">
            <w:pPr>
              <w:pStyle w:val="EmptyCellLayoutStyle"/>
              <w:spacing w:after="0" w:line="240" w:lineRule="auto"/>
            </w:pPr>
          </w:p>
        </w:tc>
      </w:tr>
    </w:tbl>
    <w:p xmlns:w="http://schemas.openxmlformats.org/wordprocessingml/2006/main" w14:paraId="6EBAFEAC" w14:textId="77777777" w:rsidR="00A37FFA" w:rsidRDefault="00A37FFA" w:rsidP="00A37FFA">
      <w:pPr>
        <w:spacing w:after="0" w:line="240" w:lineRule="auto"/>
      </w:pPr>
    </w:p>
    <w:p xmlns:w="http://schemas.openxmlformats.org/wordprocessingml/2006/main" w14:paraId="16C8F03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내부 쿼리 프로세서 오류: 쿼리 프로세서에서 필요한 인터페이스에 대한 액세스 권한을 얻을 수 없습니다.</w:t>
      </w:r>
    </w:p>
    <w:p xmlns:w="http://schemas.openxmlformats.org/wordprocessingml/2006/main" w14:paraId="35B43E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것은 내부 쿼리 프로세서 오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437ADC" w14:textId="77777777" w:rsidTr="00A37FFA">
        <w:trPr>
          <w:trHeight w:val="54"/>
        </w:trPr>
        <w:tc>
          <w:tcPr>
            <w:tcW w:w="54" w:type="dxa"/>
          </w:tcPr>
          <w:p w14:paraId="5EDB247A" w14:textId="77777777" w:rsidR="00A37FFA" w:rsidRDefault="00A37FFA" w:rsidP="00A37FFA">
            <w:pPr>
              <w:pStyle w:val="EmptyCellLayoutStyle"/>
              <w:spacing w:after="0" w:line="240" w:lineRule="auto"/>
            </w:pPr>
          </w:p>
        </w:tc>
        <w:tc>
          <w:tcPr>
            <w:tcW w:w="10395" w:type="dxa"/>
          </w:tcPr>
          <w:p w14:paraId="181357E1" w14:textId="77777777" w:rsidR="00A37FFA" w:rsidRDefault="00A37FFA" w:rsidP="00A37FFA">
            <w:pPr>
              <w:pStyle w:val="EmptyCellLayoutStyle"/>
              <w:spacing w:after="0" w:line="240" w:lineRule="auto"/>
            </w:pPr>
          </w:p>
        </w:tc>
        <w:tc>
          <w:tcPr>
            <w:tcW w:w="149" w:type="dxa"/>
          </w:tcPr>
          <w:p w14:paraId="391F1A5F" w14:textId="77777777" w:rsidR="00A37FFA" w:rsidRDefault="00A37FFA" w:rsidP="00A37FFA">
            <w:pPr>
              <w:pStyle w:val="EmptyCellLayoutStyle"/>
              <w:spacing w:after="0" w:line="240" w:lineRule="auto"/>
            </w:pPr>
          </w:p>
        </w:tc>
      </w:tr>
      <w:tr w:rsidR="00A37FFA" w14:paraId="5C3C916B" w14:textId="77777777" w:rsidTr="00A37FFA">
        <w:tc>
          <w:tcPr>
            <w:tcW w:w="54" w:type="dxa"/>
          </w:tcPr>
          <w:p w14:paraId="2CCD4D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E0DD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2899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9090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083B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604AC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10B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51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161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4167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FB0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F0A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AF8A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D0FC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A5F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5D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41D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954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082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AD8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34B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E863F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E02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7B6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425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A966E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E3C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4EB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9DBEB" w14:textId="77777777" w:rsidR="00A37FFA" w:rsidRDefault="00A37FFA" w:rsidP="00A37FFA">
                  <w:pPr>
                    <w:spacing w:after="0" w:line="240" w:lineRule="auto"/>
                  </w:pPr>
                </w:p>
              </w:tc>
            </w:tr>
            <w:tr w:rsidR="00A37FFA" w14:paraId="2CE3EB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85F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78E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045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EED70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CB6F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3E5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0DA7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5F80C1C" w14:textId="77777777" w:rsidR="00A37FFA" w:rsidRDefault="00A37FFA" w:rsidP="00A37FFA">
            <w:pPr>
              <w:spacing w:after="0" w:line="240" w:lineRule="auto"/>
            </w:pPr>
          </w:p>
        </w:tc>
        <w:tc>
          <w:tcPr>
            <w:tcW w:w="149" w:type="dxa"/>
          </w:tcPr>
          <w:p w14:paraId="37F56550" w14:textId="77777777" w:rsidR="00A37FFA" w:rsidRDefault="00A37FFA" w:rsidP="00A37FFA">
            <w:pPr>
              <w:pStyle w:val="EmptyCellLayoutStyle"/>
              <w:spacing w:after="0" w:line="240" w:lineRule="auto"/>
            </w:pPr>
          </w:p>
        </w:tc>
      </w:tr>
      <w:tr w:rsidR="00A37FFA" w14:paraId="2A980B27" w14:textId="77777777" w:rsidTr="00A37FFA">
        <w:trPr>
          <w:trHeight w:val="80"/>
        </w:trPr>
        <w:tc>
          <w:tcPr>
            <w:tcW w:w="54" w:type="dxa"/>
          </w:tcPr>
          <w:p w14:paraId="1AA38A2B" w14:textId="77777777" w:rsidR="00A37FFA" w:rsidRDefault="00A37FFA" w:rsidP="00A37FFA">
            <w:pPr>
              <w:pStyle w:val="EmptyCellLayoutStyle"/>
              <w:spacing w:after="0" w:line="240" w:lineRule="auto"/>
            </w:pPr>
          </w:p>
        </w:tc>
        <w:tc>
          <w:tcPr>
            <w:tcW w:w="10395" w:type="dxa"/>
          </w:tcPr>
          <w:p w14:paraId="0EF8545D" w14:textId="77777777" w:rsidR="00A37FFA" w:rsidRDefault="00A37FFA" w:rsidP="00A37FFA">
            <w:pPr>
              <w:pStyle w:val="EmptyCellLayoutStyle"/>
              <w:spacing w:after="0" w:line="240" w:lineRule="auto"/>
            </w:pPr>
          </w:p>
        </w:tc>
        <w:tc>
          <w:tcPr>
            <w:tcW w:w="149" w:type="dxa"/>
          </w:tcPr>
          <w:p w14:paraId="67C924DC" w14:textId="77777777" w:rsidR="00A37FFA" w:rsidRDefault="00A37FFA" w:rsidP="00A37FFA">
            <w:pPr>
              <w:pStyle w:val="EmptyCellLayoutStyle"/>
              <w:spacing w:after="0" w:line="240" w:lineRule="auto"/>
            </w:pPr>
          </w:p>
        </w:tc>
      </w:tr>
    </w:tbl>
    <w:p xmlns:w="http://schemas.openxmlformats.org/wordprocessingml/2006/main" w14:paraId="25F09AFB" w14:textId="77777777" w:rsidR="00A37FFA" w:rsidRDefault="00A37FFA" w:rsidP="00A37FFA">
      <w:pPr>
        <w:spacing w:after="0" w:line="240" w:lineRule="auto"/>
      </w:pPr>
    </w:p>
    <w:p xmlns:w="http://schemas.openxmlformats.org/wordprocessingml/2006/main" w14:paraId="1A76516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인출하려는 논리 페이지가 다른 개체에 속해 있습니다.</w:t>
      </w:r>
    </w:p>
    <w:p xmlns:w="http://schemas.openxmlformats.org/wordprocessingml/2006/main" w14:paraId="481E65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데이터베이스 페이지에 저장된 할당 단위가 특정 작업(예: 테이블에 대해 SELECT 문 실행)에 연결된 할당 단위와 일치함을 SQL Server가 감지할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5B4408" w14:textId="77777777" w:rsidTr="00A37FFA">
        <w:trPr>
          <w:trHeight w:val="54"/>
        </w:trPr>
        <w:tc>
          <w:tcPr>
            <w:tcW w:w="54" w:type="dxa"/>
          </w:tcPr>
          <w:p w14:paraId="512C2506" w14:textId="77777777" w:rsidR="00A37FFA" w:rsidRDefault="00A37FFA" w:rsidP="00A37FFA">
            <w:pPr>
              <w:pStyle w:val="EmptyCellLayoutStyle"/>
              <w:spacing w:after="0" w:line="240" w:lineRule="auto"/>
            </w:pPr>
          </w:p>
        </w:tc>
        <w:tc>
          <w:tcPr>
            <w:tcW w:w="10395" w:type="dxa"/>
          </w:tcPr>
          <w:p w14:paraId="259548D9" w14:textId="77777777" w:rsidR="00A37FFA" w:rsidRDefault="00A37FFA" w:rsidP="00A37FFA">
            <w:pPr>
              <w:pStyle w:val="EmptyCellLayoutStyle"/>
              <w:spacing w:after="0" w:line="240" w:lineRule="auto"/>
            </w:pPr>
          </w:p>
        </w:tc>
        <w:tc>
          <w:tcPr>
            <w:tcW w:w="149" w:type="dxa"/>
          </w:tcPr>
          <w:p w14:paraId="6B18755C" w14:textId="77777777" w:rsidR="00A37FFA" w:rsidRDefault="00A37FFA" w:rsidP="00A37FFA">
            <w:pPr>
              <w:pStyle w:val="EmptyCellLayoutStyle"/>
              <w:spacing w:after="0" w:line="240" w:lineRule="auto"/>
            </w:pPr>
          </w:p>
        </w:tc>
      </w:tr>
      <w:tr w:rsidR="00A37FFA" w14:paraId="377452C6" w14:textId="77777777" w:rsidTr="00A37FFA">
        <w:tc>
          <w:tcPr>
            <w:tcW w:w="54" w:type="dxa"/>
          </w:tcPr>
          <w:p w14:paraId="5C4DB9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E762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C8BD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2D88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E4E3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AF60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387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5FB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C61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832D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FFA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5E1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B283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3C15A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417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053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E6B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9F3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3A9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868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78D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E10C3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1D3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4E4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8A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597C1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795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1B9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596D1" w14:textId="77777777" w:rsidR="00A37FFA" w:rsidRDefault="00A37FFA" w:rsidP="00A37FFA">
                  <w:pPr>
                    <w:spacing w:after="0" w:line="240" w:lineRule="auto"/>
                  </w:pPr>
                </w:p>
              </w:tc>
            </w:tr>
            <w:tr w:rsidR="00A37FFA" w14:paraId="0F7D9C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4ED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541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3AC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D7990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E2A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30D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E0A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BB4FFAE" w14:textId="77777777" w:rsidR="00A37FFA" w:rsidRDefault="00A37FFA" w:rsidP="00A37FFA">
            <w:pPr>
              <w:spacing w:after="0" w:line="240" w:lineRule="auto"/>
            </w:pPr>
          </w:p>
        </w:tc>
        <w:tc>
          <w:tcPr>
            <w:tcW w:w="149" w:type="dxa"/>
          </w:tcPr>
          <w:p w14:paraId="19C1B61E" w14:textId="77777777" w:rsidR="00A37FFA" w:rsidRDefault="00A37FFA" w:rsidP="00A37FFA">
            <w:pPr>
              <w:pStyle w:val="EmptyCellLayoutStyle"/>
              <w:spacing w:after="0" w:line="240" w:lineRule="auto"/>
            </w:pPr>
          </w:p>
        </w:tc>
      </w:tr>
      <w:tr w:rsidR="00A37FFA" w14:paraId="42BB78E1" w14:textId="77777777" w:rsidTr="00A37FFA">
        <w:trPr>
          <w:trHeight w:val="80"/>
        </w:trPr>
        <w:tc>
          <w:tcPr>
            <w:tcW w:w="54" w:type="dxa"/>
          </w:tcPr>
          <w:p w14:paraId="0498406A" w14:textId="77777777" w:rsidR="00A37FFA" w:rsidRDefault="00A37FFA" w:rsidP="00A37FFA">
            <w:pPr>
              <w:pStyle w:val="EmptyCellLayoutStyle"/>
              <w:spacing w:after="0" w:line="240" w:lineRule="auto"/>
            </w:pPr>
          </w:p>
        </w:tc>
        <w:tc>
          <w:tcPr>
            <w:tcW w:w="10395" w:type="dxa"/>
          </w:tcPr>
          <w:p w14:paraId="5FEBC4C0" w14:textId="77777777" w:rsidR="00A37FFA" w:rsidRDefault="00A37FFA" w:rsidP="00A37FFA">
            <w:pPr>
              <w:pStyle w:val="EmptyCellLayoutStyle"/>
              <w:spacing w:after="0" w:line="240" w:lineRule="auto"/>
            </w:pPr>
          </w:p>
        </w:tc>
        <w:tc>
          <w:tcPr>
            <w:tcW w:w="149" w:type="dxa"/>
          </w:tcPr>
          <w:p w14:paraId="72E7D3F6" w14:textId="77777777" w:rsidR="00A37FFA" w:rsidRDefault="00A37FFA" w:rsidP="00A37FFA">
            <w:pPr>
              <w:pStyle w:val="EmptyCellLayoutStyle"/>
              <w:spacing w:after="0" w:line="240" w:lineRule="auto"/>
            </w:pPr>
          </w:p>
        </w:tc>
      </w:tr>
    </w:tbl>
    <w:p xmlns:w="http://schemas.openxmlformats.org/wordprocessingml/2006/main" w14:paraId="2D193AF6" w14:textId="77777777" w:rsidR="00A37FFA" w:rsidRDefault="00A37FFA" w:rsidP="00A37FFA">
      <w:pPr>
        <w:spacing w:after="0" w:line="240" w:lineRule="auto"/>
      </w:pPr>
    </w:p>
    <w:p xmlns:w="http://schemas.openxmlformats.org/wordprocessingml/2006/main" w14:paraId="3BF7C6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전체 텍스트 검색: 데이터베이스에 대한 전체 텍스트 인덱스를 찾을 수 없습니다.</w:t>
      </w:r>
    </w:p>
    <w:p xmlns:w="http://schemas.openxmlformats.org/wordprocessingml/2006/main" w14:paraId="2B846C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전체 텍스트 인덱스를 사용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C27BAF" w14:textId="77777777" w:rsidTr="00A37FFA">
        <w:trPr>
          <w:trHeight w:val="54"/>
        </w:trPr>
        <w:tc>
          <w:tcPr>
            <w:tcW w:w="54" w:type="dxa"/>
          </w:tcPr>
          <w:p w14:paraId="124B5A89" w14:textId="77777777" w:rsidR="00A37FFA" w:rsidRDefault="00A37FFA" w:rsidP="00A37FFA">
            <w:pPr>
              <w:pStyle w:val="EmptyCellLayoutStyle"/>
              <w:spacing w:after="0" w:line="240" w:lineRule="auto"/>
            </w:pPr>
          </w:p>
        </w:tc>
        <w:tc>
          <w:tcPr>
            <w:tcW w:w="10395" w:type="dxa"/>
          </w:tcPr>
          <w:p w14:paraId="6FDCFA21" w14:textId="77777777" w:rsidR="00A37FFA" w:rsidRDefault="00A37FFA" w:rsidP="00A37FFA">
            <w:pPr>
              <w:pStyle w:val="EmptyCellLayoutStyle"/>
              <w:spacing w:after="0" w:line="240" w:lineRule="auto"/>
            </w:pPr>
          </w:p>
        </w:tc>
        <w:tc>
          <w:tcPr>
            <w:tcW w:w="149" w:type="dxa"/>
          </w:tcPr>
          <w:p w14:paraId="0B74C551" w14:textId="77777777" w:rsidR="00A37FFA" w:rsidRDefault="00A37FFA" w:rsidP="00A37FFA">
            <w:pPr>
              <w:pStyle w:val="EmptyCellLayoutStyle"/>
              <w:spacing w:after="0" w:line="240" w:lineRule="auto"/>
            </w:pPr>
          </w:p>
        </w:tc>
      </w:tr>
      <w:tr w:rsidR="00A37FFA" w14:paraId="3DFCBB98" w14:textId="77777777" w:rsidTr="00A37FFA">
        <w:tc>
          <w:tcPr>
            <w:tcW w:w="54" w:type="dxa"/>
          </w:tcPr>
          <w:p w14:paraId="550FB8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1AC9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3DF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3D70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172C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D9415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406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D50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14FF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12594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F7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768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38B5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7EAE3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A2A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0F8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9C0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D1B16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F71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8AD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85B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5E6F4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1D5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765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143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195A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153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DE5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41425" w14:textId="77777777" w:rsidR="00A37FFA" w:rsidRDefault="00A37FFA" w:rsidP="00A37FFA">
                  <w:pPr>
                    <w:spacing w:after="0" w:line="240" w:lineRule="auto"/>
                  </w:pPr>
                </w:p>
              </w:tc>
            </w:tr>
            <w:tr w:rsidR="00A37FFA" w14:paraId="1D198E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1C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F71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F80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946CE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8CA6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E655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A38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C6A7F93" w14:textId="77777777" w:rsidR="00A37FFA" w:rsidRDefault="00A37FFA" w:rsidP="00A37FFA">
            <w:pPr>
              <w:spacing w:after="0" w:line="240" w:lineRule="auto"/>
            </w:pPr>
          </w:p>
        </w:tc>
        <w:tc>
          <w:tcPr>
            <w:tcW w:w="149" w:type="dxa"/>
          </w:tcPr>
          <w:p w14:paraId="6CACD88E" w14:textId="77777777" w:rsidR="00A37FFA" w:rsidRDefault="00A37FFA" w:rsidP="00A37FFA">
            <w:pPr>
              <w:pStyle w:val="EmptyCellLayoutStyle"/>
              <w:spacing w:after="0" w:line="240" w:lineRule="auto"/>
            </w:pPr>
          </w:p>
        </w:tc>
      </w:tr>
      <w:tr w:rsidR="00A37FFA" w14:paraId="4B345C27" w14:textId="77777777" w:rsidTr="00A37FFA">
        <w:trPr>
          <w:trHeight w:val="80"/>
        </w:trPr>
        <w:tc>
          <w:tcPr>
            <w:tcW w:w="54" w:type="dxa"/>
          </w:tcPr>
          <w:p w14:paraId="23B58160" w14:textId="77777777" w:rsidR="00A37FFA" w:rsidRDefault="00A37FFA" w:rsidP="00A37FFA">
            <w:pPr>
              <w:pStyle w:val="EmptyCellLayoutStyle"/>
              <w:spacing w:after="0" w:line="240" w:lineRule="auto"/>
            </w:pPr>
          </w:p>
        </w:tc>
        <w:tc>
          <w:tcPr>
            <w:tcW w:w="10395" w:type="dxa"/>
          </w:tcPr>
          <w:p w14:paraId="0530FA79" w14:textId="77777777" w:rsidR="00A37FFA" w:rsidRDefault="00A37FFA" w:rsidP="00A37FFA">
            <w:pPr>
              <w:pStyle w:val="EmptyCellLayoutStyle"/>
              <w:spacing w:after="0" w:line="240" w:lineRule="auto"/>
            </w:pPr>
          </w:p>
        </w:tc>
        <w:tc>
          <w:tcPr>
            <w:tcW w:w="149" w:type="dxa"/>
          </w:tcPr>
          <w:p w14:paraId="4305A915" w14:textId="77777777" w:rsidR="00A37FFA" w:rsidRDefault="00A37FFA" w:rsidP="00A37FFA">
            <w:pPr>
              <w:pStyle w:val="EmptyCellLayoutStyle"/>
              <w:spacing w:after="0" w:line="240" w:lineRule="auto"/>
            </w:pPr>
          </w:p>
        </w:tc>
      </w:tr>
    </w:tbl>
    <w:p xmlns:w="http://schemas.openxmlformats.org/wordprocessingml/2006/main" w14:paraId="32C00F9F" w14:textId="77777777" w:rsidR="00A37FFA" w:rsidRDefault="00A37FFA" w:rsidP="00A37FFA">
      <w:pPr>
        <w:spacing w:after="0" w:line="240" w:lineRule="auto"/>
      </w:pPr>
    </w:p>
    <w:p xmlns:w="http://schemas.openxmlformats.org/wordprocessingml/2006/main" w14:paraId="0D241D3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Ctrl-C 또는 Ctrl-Break 신호로 인해 SQL Server가 종료됩니다.</w:t>
      </w:r>
    </w:p>
    <w:p xmlns:w="http://schemas.openxmlformats.org/wordprocessingml/2006/main" w14:paraId="3D822B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인스턴스가 sqlservr.exe를 사용하여 명령 프롬프트에서 시작되었고 이제 해당 프롬프트에서 Ctrl-C 또는 Ctrl-Break 명령이 실행되어 sqlservr.exe 응용 프로그램을 중지합니다. 종료하는 동안 검사점이 수행되지 않았습니다. 이 메시지는 SQL Server 오류 로그와 응용 프로그램 이벤트 로그에 쓰여집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7178CA" w14:textId="77777777" w:rsidTr="00A37FFA">
        <w:trPr>
          <w:trHeight w:val="54"/>
        </w:trPr>
        <w:tc>
          <w:tcPr>
            <w:tcW w:w="54" w:type="dxa"/>
          </w:tcPr>
          <w:p w14:paraId="45C93AB5" w14:textId="77777777" w:rsidR="00A37FFA" w:rsidRDefault="00A37FFA" w:rsidP="00A37FFA">
            <w:pPr>
              <w:pStyle w:val="EmptyCellLayoutStyle"/>
              <w:spacing w:after="0" w:line="240" w:lineRule="auto"/>
            </w:pPr>
          </w:p>
        </w:tc>
        <w:tc>
          <w:tcPr>
            <w:tcW w:w="10395" w:type="dxa"/>
          </w:tcPr>
          <w:p w14:paraId="53DE157C" w14:textId="77777777" w:rsidR="00A37FFA" w:rsidRDefault="00A37FFA" w:rsidP="00A37FFA">
            <w:pPr>
              <w:pStyle w:val="EmptyCellLayoutStyle"/>
              <w:spacing w:after="0" w:line="240" w:lineRule="auto"/>
            </w:pPr>
          </w:p>
        </w:tc>
        <w:tc>
          <w:tcPr>
            <w:tcW w:w="149" w:type="dxa"/>
          </w:tcPr>
          <w:p w14:paraId="09EB06D3" w14:textId="77777777" w:rsidR="00A37FFA" w:rsidRDefault="00A37FFA" w:rsidP="00A37FFA">
            <w:pPr>
              <w:pStyle w:val="EmptyCellLayoutStyle"/>
              <w:spacing w:after="0" w:line="240" w:lineRule="auto"/>
            </w:pPr>
          </w:p>
        </w:tc>
      </w:tr>
      <w:tr w:rsidR="00A37FFA" w14:paraId="5D67582F" w14:textId="77777777" w:rsidTr="00A37FFA">
        <w:tc>
          <w:tcPr>
            <w:tcW w:w="54" w:type="dxa"/>
          </w:tcPr>
          <w:p w14:paraId="543390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D032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34FA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AD0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98BE7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AA436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6CC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9AC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138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9E307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2F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983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6AE2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A21AB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8EA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44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C73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82E6C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727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481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862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903E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99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C4F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871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9F1D0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5D4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775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50586" w14:textId="77777777" w:rsidR="00A37FFA" w:rsidRDefault="00A37FFA" w:rsidP="00A37FFA">
                  <w:pPr>
                    <w:spacing w:after="0" w:line="240" w:lineRule="auto"/>
                  </w:pPr>
                </w:p>
              </w:tc>
            </w:tr>
            <w:tr w:rsidR="00A37FFA" w14:paraId="16BA19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866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D87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61E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7BF87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8091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5418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338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9C5E25A" w14:textId="77777777" w:rsidR="00A37FFA" w:rsidRDefault="00A37FFA" w:rsidP="00A37FFA">
            <w:pPr>
              <w:spacing w:after="0" w:line="240" w:lineRule="auto"/>
            </w:pPr>
          </w:p>
        </w:tc>
        <w:tc>
          <w:tcPr>
            <w:tcW w:w="149" w:type="dxa"/>
          </w:tcPr>
          <w:p w14:paraId="278967FF" w14:textId="77777777" w:rsidR="00A37FFA" w:rsidRDefault="00A37FFA" w:rsidP="00A37FFA">
            <w:pPr>
              <w:pStyle w:val="EmptyCellLayoutStyle"/>
              <w:spacing w:after="0" w:line="240" w:lineRule="auto"/>
            </w:pPr>
          </w:p>
        </w:tc>
      </w:tr>
      <w:tr w:rsidR="00A37FFA" w14:paraId="6ED1F480" w14:textId="77777777" w:rsidTr="00A37FFA">
        <w:trPr>
          <w:trHeight w:val="80"/>
        </w:trPr>
        <w:tc>
          <w:tcPr>
            <w:tcW w:w="54" w:type="dxa"/>
          </w:tcPr>
          <w:p w14:paraId="60AEE5E7" w14:textId="77777777" w:rsidR="00A37FFA" w:rsidRDefault="00A37FFA" w:rsidP="00A37FFA">
            <w:pPr>
              <w:pStyle w:val="EmptyCellLayoutStyle"/>
              <w:spacing w:after="0" w:line="240" w:lineRule="auto"/>
            </w:pPr>
          </w:p>
        </w:tc>
        <w:tc>
          <w:tcPr>
            <w:tcW w:w="10395" w:type="dxa"/>
          </w:tcPr>
          <w:p w14:paraId="30B6BF29" w14:textId="77777777" w:rsidR="00A37FFA" w:rsidRDefault="00A37FFA" w:rsidP="00A37FFA">
            <w:pPr>
              <w:pStyle w:val="EmptyCellLayoutStyle"/>
              <w:spacing w:after="0" w:line="240" w:lineRule="auto"/>
            </w:pPr>
          </w:p>
        </w:tc>
        <w:tc>
          <w:tcPr>
            <w:tcW w:w="149" w:type="dxa"/>
          </w:tcPr>
          <w:p w14:paraId="6DD0657A" w14:textId="77777777" w:rsidR="00A37FFA" w:rsidRDefault="00A37FFA" w:rsidP="00A37FFA">
            <w:pPr>
              <w:pStyle w:val="EmptyCellLayoutStyle"/>
              <w:spacing w:after="0" w:line="240" w:lineRule="auto"/>
            </w:pPr>
          </w:p>
        </w:tc>
      </w:tr>
    </w:tbl>
    <w:p xmlns:w="http://schemas.openxmlformats.org/wordprocessingml/2006/main" w14:paraId="079DC405" w14:textId="77777777" w:rsidR="00A37FFA" w:rsidRDefault="00A37FFA" w:rsidP="00A37FFA">
      <w:pPr>
        <w:spacing w:after="0" w:line="240" w:lineRule="auto"/>
      </w:pPr>
    </w:p>
    <w:p xmlns:w="http://schemas.openxmlformats.org/wordprocessingml/2006/main" w14:paraId="4A75AE7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포트가 사용 중이므로 Service Broker/데이터베이스 미러링 전송이 해당 포트에서 수신할 수 없습니다.</w:t>
      </w:r>
    </w:p>
    <w:p xmlns:w="http://schemas.openxmlformats.org/wordprocessingml/2006/main" w14:paraId="1FB3AD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 또는 데이터베이스 미러링 끝점을 만들 때 SQL Server는 끝점 구성에 지정된 포트에서 TCP/IP 연결을 수락할 수 있어야 합니다. 전송 보안을 위해서는 포트 연결이 인증되어야 합니다. 컴퓨터에서 방화벽을 사용하도록 설정한 경우 끝점에서 사용하는 포트를 통한 들어오는 연결과 나가는 연결이 모두 가능하도록 방화벽을 구성해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760076" w14:textId="77777777" w:rsidTr="00A37FFA">
        <w:trPr>
          <w:trHeight w:val="54"/>
        </w:trPr>
        <w:tc>
          <w:tcPr>
            <w:tcW w:w="54" w:type="dxa"/>
          </w:tcPr>
          <w:p w14:paraId="4B13FB44" w14:textId="77777777" w:rsidR="00A37FFA" w:rsidRDefault="00A37FFA" w:rsidP="00A37FFA">
            <w:pPr>
              <w:pStyle w:val="EmptyCellLayoutStyle"/>
              <w:spacing w:after="0" w:line="240" w:lineRule="auto"/>
            </w:pPr>
          </w:p>
        </w:tc>
        <w:tc>
          <w:tcPr>
            <w:tcW w:w="10395" w:type="dxa"/>
          </w:tcPr>
          <w:p w14:paraId="589B2B88" w14:textId="77777777" w:rsidR="00A37FFA" w:rsidRDefault="00A37FFA" w:rsidP="00A37FFA">
            <w:pPr>
              <w:pStyle w:val="EmptyCellLayoutStyle"/>
              <w:spacing w:after="0" w:line="240" w:lineRule="auto"/>
            </w:pPr>
          </w:p>
        </w:tc>
        <w:tc>
          <w:tcPr>
            <w:tcW w:w="149" w:type="dxa"/>
          </w:tcPr>
          <w:p w14:paraId="53E1D35A" w14:textId="77777777" w:rsidR="00A37FFA" w:rsidRDefault="00A37FFA" w:rsidP="00A37FFA">
            <w:pPr>
              <w:pStyle w:val="EmptyCellLayoutStyle"/>
              <w:spacing w:after="0" w:line="240" w:lineRule="auto"/>
            </w:pPr>
          </w:p>
        </w:tc>
      </w:tr>
      <w:tr w:rsidR="00A37FFA" w14:paraId="18F3F101" w14:textId="77777777" w:rsidTr="00A37FFA">
        <w:tc>
          <w:tcPr>
            <w:tcW w:w="54" w:type="dxa"/>
          </w:tcPr>
          <w:p w14:paraId="5EFC5D6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7A7A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97E4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196F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CB39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639F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AE60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E9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2D1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D621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1A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3EA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0BA56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080FE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AF8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A26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101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D823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AF1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F9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3F9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D2313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3E3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36D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7C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9DC45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72A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B90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802B3" w14:textId="77777777" w:rsidR="00A37FFA" w:rsidRDefault="00A37FFA" w:rsidP="00A37FFA">
                  <w:pPr>
                    <w:spacing w:after="0" w:line="240" w:lineRule="auto"/>
                  </w:pPr>
                </w:p>
              </w:tc>
            </w:tr>
            <w:tr w:rsidR="00A37FFA" w14:paraId="426CC3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F7D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8D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145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D6603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8F4F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F177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110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AA3ACE" w14:textId="77777777" w:rsidR="00A37FFA" w:rsidRDefault="00A37FFA" w:rsidP="00A37FFA">
            <w:pPr>
              <w:spacing w:after="0" w:line="240" w:lineRule="auto"/>
            </w:pPr>
          </w:p>
        </w:tc>
        <w:tc>
          <w:tcPr>
            <w:tcW w:w="149" w:type="dxa"/>
          </w:tcPr>
          <w:p w14:paraId="069EE641" w14:textId="77777777" w:rsidR="00A37FFA" w:rsidRDefault="00A37FFA" w:rsidP="00A37FFA">
            <w:pPr>
              <w:pStyle w:val="EmptyCellLayoutStyle"/>
              <w:spacing w:after="0" w:line="240" w:lineRule="auto"/>
            </w:pPr>
          </w:p>
        </w:tc>
      </w:tr>
      <w:tr w:rsidR="00A37FFA" w14:paraId="636BA81A" w14:textId="77777777" w:rsidTr="00A37FFA">
        <w:trPr>
          <w:trHeight w:val="80"/>
        </w:trPr>
        <w:tc>
          <w:tcPr>
            <w:tcW w:w="54" w:type="dxa"/>
          </w:tcPr>
          <w:p w14:paraId="61717F57" w14:textId="77777777" w:rsidR="00A37FFA" w:rsidRDefault="00A37FFA" w:rsidP="00A37FFA">
            <w:pPr>
              <w:pStyle w:val="EmptyCellLayoutStyle"/>
              <w:spacing w:after="0" w:line="240" w:lineRule="auto"/>
            </w:pPr>
          </w:p>
        </w:tc>
        <w:tc>
          <w:tcPr>
            <w:tcW w:w="10395" w:type="dxa"/>
          </w:tcPr>
          <w:p w14:paraId="5A2F0D7D" w14:textId="77777777" w:rsidR="00A37FFA" w:rsidRDefault="00A37FFA" w:rsidP="00A37FFA">
            <w:pPr>
              <w:pStyle w:val="EmptyCellLayoutStyle"/>
              <w:spacing w:after="0" w:line="240" w:lineRule="auto"/>
            </w:pPr>
          </w:p>
        </w:tc>
        <w:tc>
          <w:tcPr>
            <w:tcW w:w="149" w:type="dxa"/>
          </w:tcPr>
          <w:p w14:paraId="5A2548EE" w14:textId="77777777" w:rsidR="00A37FFA" w:rsidRDefault="00A37FFA" w:rsidP="00A37FFA">
            <w:pPr>
              <w:pStyle w:val="EmptyCellLayoutStyle"/>
              <w:spacing w:after="0" w:line="240" w:lineRule="auto"/>
            </w:pPr>
          </w:p>
        </w:tc>
      </w:tr>
    </w:tbl>
    <w:p xmlns:w="http://schemas.openxmlformats.org/wordprocessingml/2006/main" w14:paraId="341CDEE3" w14:textId="77777777" w:rsidR="00A37FFA" w:rsidRDefault="00A37FFA" w:rsidP="00A37FFA">
      <w:pPr>
        <w:spacing w:after="0" w:line="240" w:lineRule="auto"/>
      </w:pPr>
    </w:p>
    <w:p xmlns:w="http://schemas.openxmlformats.org/wordprocessingml/2006/main" w14:paraId="529F847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CLR(공용 언어 런타임) 기능에 대한 메모리를 할당하지 못했습니다.</w:t>
      </w:r>
    </w:p>
    <w:p xmlns:w="http://schemas.openxmlformats.org/wordprocessingml/2006/main" w14:paraId="4CA935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CLR에 대해 메모리를 할당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033F07" w14:textId="77777777" w:rsidTr="00A37FFA">
        <w:trPr>
          <w:trHeight w:val="54"/>
        </w:trPr>
        <w:tc>
          <w:tcPr>
            <w:tcW w:w="54" w:type="dxa"/>
          </w:tcPr>
          <w:p w14:paraId="127FD7E7" w14:textId="77777777" w:rsidR="00A37FFA" w:rsidRDefault="00A37FFA" w:rsidP="00A37FFA">
            <w:pPr>
              <w:pStyle w:val="EmptyCellLayoutStyle"/>
              <w:spacing w:after="0" w:line="240" w:lineRule="auto"/>
            </w:pPr>
          </w:p>
        </w:tc>
        <w:tc>
          <w:tcPr>
            <w:tcW w:w="10395" w:type="dxa"/>
          </w:tcPr>
          <w:p w14:paraId="4D8A6187" w14:textId="77777777" w:rsidR="00A37FFA" w:rsidRDefault="00A37FFA" w:rsidP="00A37FFA">
            <w:pPr>
              <w:pStyle w:val="EmptyCellLayoutStyle"/>
              <w:spacing w:after="0" w:line="240" w:lineRule="auto"/>
            </w:pPr>
          </w:p>
        </w:tc>
        <w:tc>
          <w:tcPr>
            <w:tcW w:w="149" w:type="dxa"/>
          </w:tcPr>
          <w:p w14:paraId="50CC631D" w14:textId="77777777" w:rsidR="00A37FFA" w:rsidRDefault="00A37FFA" w:rsidP="00A37FFA">
            <w:pPr>
              <w:pStyle w:val="EmptyCellLayoutStyle"/>
              <w:spacing w:after="0" w:line="240" w:lineRule="auto"/>
            </w:pPr>
          </w:p>
        </w:tc>
      </w:tr>
      <w:tr w:rsidR="00A37FFA" w14:paraId="1654C1D9" w14:textId="77777777" w:rsidTr="00A37FFA">
        <w:tc>
          <w:tcPr>
            <w:tcW w:w="54" w:type="dxa"/>
          </w:tcPr>
          <w:p w14:paraId="3395D4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5D4A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F973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D695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21D7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67C5D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CFF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969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035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89B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CDD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CFA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2D24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890E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854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10D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C66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376D2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375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3D2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45B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65942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A2A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102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7F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C079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174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E7F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A9EB8" w14:textId="77777777" w:rsidR="00A37FFA" w:rsidRDefault="00A37FFA" w:rsidP="00A37FFA">
                  <w:pPr>
                    <w:spacing w:after="0" w:line="240" w:lineRule="auto"/>
                  </w:pPr>
                </w:p>
              </w:tc>
            </w:tr>
            <w:tr w:rsidR="00A37FFA" w14:paraId="16BFAD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A7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82D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11F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40469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74DE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7CDC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177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8559EC8" w14:textId="77777777" w:rsidR="00A37FFA" w:rsidRDefault="00A37FFA" w:rsidP="00A37FFA">
            <w:pPr>
              <w:spacing w:after="0" w:line="240" w:lineRule="auto"/>
            </w:pPr>
          </w:p>
        </w:tc>
        <w:tc>
          <w:tcPr>
            <w:tcW w:w="149" w:type="dxa"/>
          </w:tcPr>
          <w:p w14:paraId="77B92F33" w14:textId="77777777" w:rsidR="00A37FFA" w:rsidRDefault="00A37FFA" w:rsidP="00A37FFA">
            <w:pPr>
              <w:pStyle w:val="EmptyCellLayoutStyle"/>
              <w:spacing w:after="0" w:line="240" w:lineRule="auto"/>
            </w:pPr>
          </w:p>
        </w:tc>
      </w:tr>
      <w:tr w:rsidR="00A37FFA" w14:paraId="53B4BE96" w14:textId="77777777" w:rsidTr="00A37FFA">
        <w:trPr>
          <w:trHeight w:val="80"/>
        </w:trPr>
        <w:tc>
          <w:tcPr>
            <w:tcW w:w="54" w:type="dxa"/>
          </w:tcPr>
          <w:p w14:paraId="4C9D614C" w14:textId="77777777" w:rsidR="00A37FFA" w:rsidRDefault="00A37FFA" w:rsidP="00A37FFA">
            <w:pPr>
              <w:pStyle w:val="EmptyCellLayoutStyle"/>
              <w:spacing w:after="0" w:line="240" w:lineRule="auto"/>
            </w:pPr>
          </w:p>
        </w:tc>
        <w:tc>
          <w:tcPr>
            <w:tcW w:w="10395" w:type="dxa"/>
          </w:tcPr>
          <w:p w14:paraId="4CAA74AE" w14:textId="77777777" w:rsidR="00A37FFA" w:rsidRDefault="00A37FFA" w:rsidP="00A37FFA">
            <w:pPr>
              <w:pStyle w:val="EmptyCellLayoutStyle"/>
              <w:spacing w:after="0" w:line="240" w:lineRule="auto"/>
            </w:pPr>
          </w:p>
        </w:tc>
        <w:tc>
          <w:tcPr>
            <w:tcW w:w="149" w:type="dxa"/>
          </w:tcPr>
          <w:p w14:paraId="424B0968" w14:textId="77777777" w:rsidR="00A37FFA" w:rsidRDefault="00A37FFA" w:rsidP="00A37FFA">
            <w:pPr>
              <w:pStyle w:val="EmptyCellLayoutStyle"/>
              <w:spacing w:after="0" w:line="240" w:lineRule="auto"/>
            </w:pPr>
          </w:p>
        </w:tc>
      </w:tr>
    </w:tbl>
    <w:p xmlns:w="http://schemas.openxmlformats.org/wordprocessingml/2006/main" w14:paraId="5800583B" w14:textId="77777777" w:rsidR="00A37FFA" w:rsidRDefault="00A37FFA" w:rsidP="00A37FFA">
      <w:pPr>
        <w:spacing w:after="0" w:line="240" w:lineRule="auto"/>
      </w:pPr>
    </w:p>
    <w:p xmlns:w="http://schemas.openxmlformats.org/wordprocessingml/2006/main" w14:paraId="2045C42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내부 쿼리 프로세서 오류: 원격 쿼리 단계를 처리하는 동안 쿼리 프로세서에서 예기치 않은 오류가 발생했습니다.</w:t>
      </w:r>
    </w:p>
    <w:p xmlns:w="http://schemas.openxmlformats.org/wordprocessingml/2006/main" w14:paraId="2F83A5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것은 내부 쿼리 프로세서 오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24E639" w14:textId="77777777" w:rsidTr="00A37FFA">
        <w:trPr>
          <w:trHeight w:val="54"/>
        </w:trPr>
        <w:tc>
          <w:tcPr>
            <w:tcW w:w="54" w:type="dxa"/>
          </w:tcPr>
          <w:p w14:paraId="6877A195" w14:textId="77777777" w:rsidR="00A37FFA" w:rsidRDefault="00A37FFA" w:rsidP="00A37FFA">
            <w:pPr>
              <w:pStyle w:val="EmptyCellLayoutStyle"/>
              <w:spacing w:after="0" w:line="240" w:lineRule="auto"/>
            </w:pPr>
          </w:p>
        </w:tc>
        <w:tc>
          <w:tcPr>
            <w:tcW w:w="10395" w:type="dxa"/>
          </w:tcPr>
          <w:p w14:paraId="507EB2C3" w14:textId="77777777" w:rsidR="00A37FFA" w:rsidRDefault="00A37FFA" w:rsidP="00A37FFA">
            <w:pPr>
              <w:pStyle w:val="EmptyCellLayoutStyle"/>
              <w:spacing w:after="0" w:line="240" w:lineRule="auto"/>
            </w:pPr>
          </w:p>
        </w:tc>
        <w:tc>
          <w:tcPr>
            <w:tcW w:w="149" w:type="dxa"/>
          </w:tcPr>
          <w:p w14:paraId="279CB051" w14:textId="77777777" w:rsidR="00A37FFA" w:rsidRDefault="00A37FFA" w:rsidP="00A37FFA">
            <w:pPr>
              <w:pStyle w:val="EmptyCellLayoutStyle"/>
              <w:spacing w:after="0" w:line="240" w:lineRule="auto"/>
            </w:pPr>
          </w:p>
        </w:tc>
      </w:tr>
      <w:tr w:rsidR="00A37FFA" w14:paraId="701D4915" w14:textId="77777777" w:rsidTr="00A37FFA">
        <w:tc>
          <w:tcPr>
            <w:tcW w:w="54" w:type="dxa"/>
          </w:tcPr>
          <w:p w14:paraId="3FA0E78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74FBD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F29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498A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14A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DE51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DC5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48B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94B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CAFB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7B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722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B614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76C5A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0C6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C91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60E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C266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4F6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46D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76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1C839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3C8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F43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C27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C3E50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16E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FE3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A5A7D" w14:textId="77777777" w:rsidR="00A37FFA" w:rsidRDefault="00A37FFA" w:rsidP="00A37FFA">
                  <w:pPr>
                    <w:spacing w:after="0" w:line="240" w:lineRule="auto"/>
                  </w:pPr>
                </w:p>
              </w:tc>
            </w:tr>
            <w:tr w:rsidR="00A37FFA" w14:paraId="27DD05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04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CCA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088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67C314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2C8A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AD0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7181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57BA465" w14:textId="77777777" w:rsidR="00A37FFA" w:rsidRDefault="00A37FFA" w:rsidP="00A37FFA">
            <w:pPr>
              <w:spacing w:after="0" w:line="240" w:lineRule="auto"/>
            </w:pPr>
          </w:p>
        </w:tc>
        <w:tc>
          <w:tcPr>
            <w:tcW w:w="149" w:type="dxa"/>
          </w:tcPr>
          <w:p w14:paraId="535E9F97" w14:textId="77777777" w:rsidR="00A37FFA" w:rsidRDefault="00A37FFA" w:rsidP="00A37FFA">
            <w:pPr>
              <w:pStyle w:val="EmptyCellLayoutStyle"/>
              <w:spacing w:after="0" w:line="240" w:lineRule="auto"/>
            </w:pPr>
          </w:p>
        </w:tc>
      </w:tr>
      <w:tr w:rsidR="00A37FFA" w14:paraId="7752FF09" w14:textId="77777777" w:rsidTr="00A37FFA">
        <w:trPr>
          <w:trHeight w:val="80"/>
        </w:trPr>
        <w:tc>
          <w:tcPr>
            <w:tcW w:w="54" w:type="dxa"/>
          </w:tcPr>
          <w:p w14:paraId="2E8993AE" w14:textId="77777777" w:rsidR="00A37FFA" w:rsidRDefault="00A37FFA" w:rsidP="00A37FFA">
            <w:pPr>
              <w:pStyle w:val="EmptyCellLayoutStyle"/>
              <w:spacing w:after="0" w:line="240" w:lineRule="auto"/>
            </w:pPr>
          </w:p>
        </w:tc>
        <w:tc>
          <w:tcPr>
            <w:tcW w:w="10395" w:type="dxa"/>
          </w:tcPr>
          <w:p w14:paraId="6EF34729" w14:textId="77777777" w:rsidR="00A37FFA" w:rsidRDefault="00A37FFA" w:rsidP="00A37FFA">
            <w:pPr>
              <w:pStyle w:val="EmptyCellLayoutStyle"/>
              <w:spacing w:after="0" w:line="240" w:lineRule="auto"/>
            </w:pPr>
          </w:p>
        </w:tc>
        <w:tc>
          <w:tcPr>
            <w:tcW w:w="149" w:type="dxa"/>
          </w:tcPr>
          <w:p w14:paraId="05FDDEA4" w14:textId="77777777" w:rsidR="00A37FFA" w:rsidRDefault="00A37FFA" w:rsidP="00A37FFA">
            <w:pPr>
              <w:pStyle w:val="EmptyCellLayoutStyle"/>
              <w:spacing w:after="0" w:line="240" w:lineRule="auto"/>
            </w:pPr>
          </w:p>
        </w:tc>
      </w:tr>
    </w:tbl>
    <w:p xmlns:w="http://schemas.openxmlformats.org/wordprocessingml/2006/main" w14:paraId="460EE4B8" w14:textId="77777777" w:rsidR="00A37FFA" w:rsidRDefault="00A37FFA" w:rsidP="00A37FFA">
      <w:pPr>
        <w:spacing w:after="0" w:line="240" w:lineRule="auto"/>
      </w:pPr>
    </w:p>
    <w:p xmlns:w="http://schemas.openxmlformats.org/wordprocessingml/2006/main" w14:paraId="446948C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캐시에 페이지가 있는 동안 체크섬 오류가 발생했습니다.</w:t>
      </w:r>
    </w:p>
    <w:p xmlns:w="http://schemas.openxmlformats.org/wordprocessingml/2006/main" w14:paraId="1619BD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체크섬을 확인하여 데이터베이스 페이지가 캐시에 있는 동안 예기치 않게 수정되었다는 사실을 발견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6394E9" w14:textId="77777777" w:rsidTr="00A37FFA">
        <w:trPr>
          <w:trHeight w:val="54"/>
        </w:trPr>
        <w:tc>
          <w:tcPr>
            <w:tcW w:w="54" w:type="dxa"/>
          </w:tcPr>
          <w:p w14:paraId="747F3577" w14:textId="77777777" w:rsidR="00A37FFA" w:rsidRDefault="00A37FFA" w:rsidP="00A37FFA">
            <w:pPr>
              <w:pStyle w:val="EmptyCellLayoutStyle"/>
              <w:spacing w:after="0" w:line="240" w:lineRule="auto"/>
            </w:pPr>
          </w:p>
        </w:tc>
        <w:tc>
          <w:tcPr>
            <w:tcW w:w="10395" w:type="dxa"/>
          </w:tcPr>
          <w:p w14:paraId="4F330CEB" w14:textId="77777777" w:rsidR="00A37FFA" w:rsidRDefault="00A37FFA" w:rsidP="00A37FFA">
            <w:pPr>
              <w:pStyle w:val="EmptyCellLayoutStyle"/>
              <w:spacing w:after="0" w:line="240" w:lineRule="auto"/>
            </w:pPr>
          </w:p>
        </w:tc>
        <w:tc>
          <w:tcPr>
            <w:tcW w:w="149" w:type="dxa"/>
          </w:tcPr>
          <w:p w14:paraId="7483626B" w14:textId="77777777" w:rsidR="00A37FFA" w:rsidRDefault="00A37FFA" w:rsidP="00A37FFA">
            <w:pPr>
              <w:pStyle w:val="EmptyCellLayoutStyle"/>
              <w:spacing w:after="0" w:line="240" w:lineRule="auto"/>
            </w:pPr>
          </w:p>
        </w:tc>
      </w:tr>
      <w:tr w:rsidR="00A37FFA" w14:paraId="2C3ADE38" w14:textId="77777777" w:rsidTr="00A37FFA">
        <w:tc>
          <w:tcPr>
            <w:tcW w:w="54" w:type="dxa"/>
          </w:tcPr>
          <w:p w14:paraId="5A549A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5A3A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AB30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67C0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491F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DB2F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4B9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AE3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730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4FD25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DE8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7DA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3B75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74E1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18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B1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4B9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5A011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A18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F2C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3D8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3ED5F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6BD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8AE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5B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32841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458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049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92409" w14:textId="77777777" w:rsidR="00A37FFA" w:rsidRDefault="00A37FFA" w:rsidP="00A37FFA">
                  <w:pPr>
                    <w:spacing w:after="0" w:line="240" w:lineRule="auto"/>
                  </w:pPr>
                </w:p>
              </w:tc>
            </w:tr>
            <w:tr w:rsidR="00A37FFA" w14:paraId="060528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258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09E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0C6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A2920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B7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6FDC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6A96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6D768A3" w14:textId="77777777" w:rsidR="00A37FFA" w:rsidRDefault="00A37FFA" w:rsidP="00A37FFA">
            <w:pPr>
              <w:spacing w:after="0" w:line="240" w:lineRule="auto"/>
            </w:pPr>
          </w:p>
        </w:tc>
        <w:tc>
          <w:tcPr>
            <w:tcW w:w="149" w:type="dxa"/>
          </w:tcPr>
          <w:p w14:paraId="00D5FC40" w14:textId="77777777" w:rsidR="00A37FFA" w:rsidRDefault="00A37FFA" w:rsidP="00A37FFA">
            <w:pPr>
              <w:pStyle w:val="EmptyCellLayoutStyle"/>
              <w:spacing w:after="0" w:line="240" w:lineRule="auto"/>
            </w:pPr>
          </w:p>
        </w:tc>
      </w:tr>
      <w:tr w:rsidR="00A37FFA" w14:paraId="4310819A" w14:textId="77777777" w:rsidTr="00A37FFA">
        <w:trPr>
          <w:trHeight w:val="80"/>
        </w:trPr>
        <w:tc>
          <w:tcPr>
            <w:tcW w:w="54" w:type="dxa"/>
          </w:tcPr>
          <w:p w14:paraId="696BE24F" w14:textId="77777777" w:rsidR="00A37FFA" w:rsidRDefault="00A37FFA" w:rsidP="00A37FFA">
            <w:pPr>
              <w:pStyle w:val="EmptyCellLayoutStyle"/>
              <w:spacing w:after="0" w:line="240" w:lineRule="auto"/>
            </w:pPr>
          </w:p>
        </w:tc>
        <w:tc>
          <w:tcPr>
            <w:tcW w:w="10395" w:type="dxa"/>
          </w:tcPr>
          <w:p w14:paraId="6AD5DF7A" w14:textId="77777777" w:rsidR="00A37FFA" w:rsidRDefault="00A37FFA" w:rsidP="00A37FFA">
            <w:pPr>
              <w:pStyle w:val="EmptyCellLayoutStyle"/>
              <w:spacing w:after="0" w:line="240" w:lineRule="auto"/>
            </w:pPr>
          </w:p>
        </w:tc>
        <w:tc>
          <w:tcPr>
            <w:tcW w:w="149" w:type="dxa"/>
          </w:tcPr>
          <w:p w14:paraId="29EB4DB2" w14:textId="77777777" w:rsidR="00A37FFA" w:rsidRDefault="00A37FFA" w:rsidP="00A37FFA">
            <w:pPr>
              <w:pStyle w:val="EmptyCellLayoutStyle"/>
              <w:spacing w:after="0" w:line="240" w:lineRule="auto"/>
            </w:pPr>
          </w:p>
        </w:tc>
      </w:tr>
    </w:tbl>
    <w:p xmlns:w="http://schemas.openxmlformats.org/wordprocessingml/2006/main" w14:paraId="6B48C5E9" w14:textId="77777777" w:rsidR="00A37FFA" w:rsidRDefault="00A37FFA" w:rsidP="00A37FFA">
      <w:pPr>
        <w:spacing w:after="0" w:line="240" w:lineRule="auto"/>
      </w:pPr>
    </w:p>
    <w:p xmlns:w="http://schemas.openxmlformats.org/wordprocessingml/2006/main" w14:paraId="61DD7B1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CHECKTABLE이 종료되었습니다. 팩트를 수집하는 중 오류가 발생했습니다.</w:t>
      </w:r>
    </w:p>
    <w:p xmlns:w="http://schemas.openxmlformats.org/wordprocessingml/2006/main" w14:paraId="08C846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empdb의 공간이 부족하거나 시스템 테이블이 일치하지 않습니다. 이전 오류를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7B3335" w14:textId="77777777" w:rsidTr="00A37FFA">
        <w:trPr>
          <w:trHeight w:val="54"/>
        </w:trPr>
        <w:tc>
          <w:tcPr>
            <w:tcW w:w="54" w:type="dxa"/>
          </w:tcPr>
          <w:p w14:paraId="0653BC38" w14:textId="77777777" w:rsidR="00A37FFA" w:rsidRDefault="00A37FFA" w:rsidP="00A37FFA">
            <w:pPr>
              <w:pStyle w:val="EmptyCellLayoutStyle"/>
              <w:spacing w:after="0" w:line="240" w:lineRule="auto"/>
            </w:pPr>
          </w:p>
        </w:tc>
        <w:tc>
          <w:tcPr>
            <w:tcW w:w="10395" w:type="dxa"/>
          </w:tcPr>
          <w:p w14:paraId="556876B3" w14:textId="77777777" w:rsidR="00A37FFA" w:rsidRDefault="00A37FFA" w:rsidP="00A37FFA">
            <w:pPr>
              <w:pStyle w:val="EmptyCellLayoutStyle"/>
              <w:spacing w:after="0" w:line="240" w:lineRule="auto"/>
            </w:pPr>
          </w:p>
        </w:tc>
        <w:tc>
          <w:tcPr>
            <w:tcW w:w="149" w:type="dxa"/>
          </w:tcPr>
          <w:p w14:paraId="239EA05F" w14:textId="77777777" w:rsidR="00A37FFA" w:rsidRDefault="00A37FFA" w:rsidP="00A37FFA">
            <w:pPr>
              <w:pStyle w:val="EmptyCellLayoutStyle"/>
              <w:spacing w:after="0" w:line="240" w:lineRule="auto"/>
            </w:pPr>
          </w:p>
        </w:tc>
      </w:tr>
      <w:tr w:rsidR="00A37FFA" w14:paraId="72874812" w14:textId="77777777" w:rsidTr="00A37FFA">
        <w:tc>
          <w:tcPr>
            <w:tcW w:w="54" w:type="dxa"/>
          </w:tcPr>
          <w:p w14:paraId="6C6831C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05AE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4B4C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472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A96E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9D2F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1AA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C31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A29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B01E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826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44F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C464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151BC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859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CCC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3FA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ADDE3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8F6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F03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3B9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8A73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C55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600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005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85682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0A2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26F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C0486" w14:textId="77777777" w:rsidR="00A37FFA" w:rsidRDefault="00A37FFA" w:rsidP="00A37FFA">
                  <w:pPr>
                    <w:spacing w:after="0" w:line="240" w:lineRule="auto"/>
                  </w:pPr>
                </w:p>
              </w:tc>
            </w:tr>
            <w:tr w:rsidR="00A37FFA" w14:paraId="63D2A2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CA2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B01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090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11BD0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AD89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F3C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3728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31C08C3" w14:textId="77777777" w:rsidR="00A37FFA" w:rsidRDefault="00A37FFA" w:rsidP="00A37FFA">
            <w:pPr>
              <w:spacing w:after="0" w:line="240" w:lineRule="auto"/>
            </w:pPr>
          </w:p>
        </w:tc>
        <w:tc>
          <w:tcPr>
            <w:tcW w:w="149" w:type="dxa"/>
          </w:tcPr>
          <w:p w14:paraId="0588F763" w14:textId="77777777" w:rsidR="00A37FFA" w:rsidRDefault="00A37FFA" w:rsidP="00A37FFA">
            <w:pPr>
              <w:pStyle w:val="EmptyCellLayoutStyle"/>
              <w:spacing w:after="0" w:line="240" w:lineRule="auto"/>
            </w:pPr>
          </w:p>
        </w:tc>
      </w:tr>
      <w:tr w:rsidR="00A37FFA" w14:paraId="52CF122F" w14:textId="77777777" w:rsidTr="00A37FFA">
        <w:trPr>
          <w:trHeight w:val="80"/>
        </w:trPr>
        <w:tc>
          <w:tcPr>
            <w:tcW w:w="54" w:type="dxa"/>
          </w:tcPr>
          <w:p w14:paraId="4AE4DE73" w14:textId="77777777" w:rsidR="00A37FFA" w:rsidRDefault="00A37FFA" w:rsidP="00A37FFA">
            <w:pPr>
              <w:pStyle w:val="EmptyCellLayoutStyle"/>
              <w:spacing w:after="0" w:line="240" w:lineRule="auto"/>
            </w:pPr>
          </w:p>
        </w:tc>
        <w:tc>
          <w:tcPr>
            <w:tcW w:w="10395" w:type="dxa"/>
          </w:tcPr>
          <w:p w14:paraId="4936C668" w14:textId="77777777" w:rsidR="00A37FFA" w:rsidRDefault="00A37FFA" w:rsidP="00A37FFA">
            <w:pPr>
              <w:pStyle w:val="EmptyCellLayoutStyle"/>
              <w:spacing w:after="0" w:line="240" w:lineRule="auto"/>
            </w:pPr>
          </w:p>
        </w:tc>
        <w:tc>
          <w:tcPr>
            <w:tcW w:w="149" w:type="dxa"/>
          </w:tcPr>
          <w:p w14:paraId="55665B72" w14:textId="77777777" w:rsidR="00A37FFA" w:rsidRDefault="00A37FFA" w:rsidP="00A37FFA">
            <w:pPr>
              <w:pStyle w:val="EmptyCellLayoutStyle"/>
              <w:spacing w:after="0" w:line="240" w:lineRule="auto"/>
            </w:pPr>
          </w:p>
        </w:tc>
      </w:tr>
    </w:tbl>
    <w:p xmlns:w="http://schemas.openxmlformats.org/wordprocessingml/2006/main" w14:paraId="6CF972E2" w14:textId="77777777" w:rsidR="00A37FFA" w:rsidRDefault="00A37FFA" w:rsidP="00A37FFA">
      <w:pPr>
        <w:spacing w:after="0" w:line="240" w:lineRule="auto"/>
      </w:pPr>
    </w:p>
    <w:p xmlns:w="http://schemas.openxmlformats.org/wordprocessingml/2006/main" w14:paraId="38B931D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RESTORE에서 데이터베이스를 시작할 수 없습니다.</w:t>
      </w:r>
    </w:p>
    <w:p xmlns:w="http://schemas.openxmlformats.org/wordprocessingml/2006/main" w14:paraId="33B950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RESTORE 중 내부 구조를 만들 수 없습니다. 이는 대개 다른 오류로 인한 부작용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CB9CA8" w14:textId="77777777" w:rsidTr="00A37FFA">
        <w:trPr>
          <w:trHeight w:val="54"/>
        </w:trPr>
        <w:tc>
          <w:tcPr>
            <w:tcW w:w="54" w:type="dxa"/>
          </w:tcPr>
          <w:p w14:paraId="6760B0C9" w14:textId="77777777" w:rsidR="00A37FFA" w:rsidRDefault="00A37FFA" w:rsidP="00A37FFA">
            <w:pPr>
              <w:pStyle w:val="EmptyCellLayoutStyle"/>
              <w:spacing w:after="0" w:line="240" w:lineRule="auto"/>
            </w:pPr>
          </w:p>
        </w:tc>
        <w:tc>
          <w:tcPr>
            <w:tcW w:w="10395" w:type="dxa"/>
          </w:tcPr>
          <w:p w14:paraId="036B0230" w14:textId="77777777" w:rsidR="00A37FFA" w:rsidRDefault="00A37FFA" w:rsidP="00A37FFA">
            <w:pPr>
              <w:pStyle w:val="EmptyCellLayoutStyle"/>
              <w:spacing w:after="0" w:line="240" w:lineRule="auto"/>
            </w:pPr>
          </w:p>
        </w:tc>
        <w:tc>
          <w:tcPr>
            <w:tcW w:w="149" w:type="dxa"/>
          </w:tcPr>
          <w:p w14:paraId="3B3FA5E2" w14:textId="77777777" w:rsidR="00A37FFA" w:rsidRDefault="00A37FFA" w:rsidP="00A37FFA">
            <w:pPr>
              <w:pStyle w:val="EmptyCellLayoutStyle"/>
              <w:spacing w:after="0" w:line="240" w:lineRule="auto"/>
            </w:pPr>
          </w:p>
        </w:tc>
      </w:tr>
      <w:tr w:rsidR="00A37FFA" w14:paraId="06E8CD97" w14:textId="77777777" w:rsidTr="00A37FFA">
        <w:tc>
          <w:tcPr>
            <w:tcW w:w="54" w:type="dxa"/>
          </w:tcPr>
          <w:p w14:paraId="05458C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437B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2949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E36F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2839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2AEC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43E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CA0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125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A22CF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B53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5F9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6F6B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EF1D6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49F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EBA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A80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79642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402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3FC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CE4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EFF1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F12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709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8F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B62FE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855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925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830C0" w14:textId="77777777" w:rsidR="00A37FFA" w:rsidRDefault="00A37FFA" w:rsidP="00A37FFA">
                  <w:pPr>
                    <w:spacing w:after="0" w:line="240" w:lineRule="auto"/>
                  </w:pPr>
                </w:p>
              </w:tc>
            </w:tr>
            <w:tr w:rsidR="00A37FFA" w14:paraId="7A7C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322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434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D03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59E6BC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579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605B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BF1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99932B8" w14:textId="77777777" w:rsidR="00A37FFA" w:rsidRDefault="00A37FFA" w:rsidP="00A37FFA">
            <w:pPr>
              <w:spacing w:after="0" w:line="240" w:lineRule="auto"/>
            </w:pPr>
          </w:p>
        </w:tc>
        <w:tc>
          <w:tcPr>
            <w:tcW w:w="149" w:type="dxa"/>
          </w:tcPr>
          <w:p w14:paraId="753B81A0" w14:textId="77777777" w:rsidR="00A37FFA" w:rsidRDefault="00A37FFA" w:rsidP="00A37FFA">
            <w:pPr>
              <w:pStyle w:val="EmptyCellLayoutStyle"/>
              <w:spacing w:after="0" w:line="240" w:lineRule="auto"/>
            </w:pPr>
          </w:p>
        </w:tc>
      </w:tr>
      <w:tr w:rsidR="00A37FFA" w14:paraId="0D2DD896" w14:textId="77777777" w:rsidTr="00A37FFA">
        <w:trPr>
          <w:trHeight w:val="80"/>
        </w:trPr>
        <w:tc>
          <w:tcPr>
            <w:tcW w:w="54" w:type="dxa"/>
          </w:tcPr>
          <w:p w14:paraId="2C23D414" w14:textId="77777777" w:rsidR="00A37FFA" w:rsidRDefault="00A37FFA" w:rsidP="00A37FFA">
            <w:pPr>
              <w:pStyle w:val="EmptyCellLayoutStyle"/>
              <w:spacing w:after="0" w:line="240" w:lineRule="auto"/>
            </w:pPr>
          </w:p>
        </w:tc>
        <w:tc>
          <w:tcPr>
            <w:tcW w:w="10395" w:type="dxa"/>
          </w:tcPr>
          <w:p w14:paraId="758BBBE9" w14:textId="77777777" w:rsidR="00A37FFA" w:rsidRDefault="00A37FFA" w:rsidP="00A37FFA">
            <w:pPr>
              <w:pStyle w:val="EmptyCellLayoutStyle"/>
              <w:spacing w:after="0" w:line="240" w:lineRule="auto"/>
            </w:pPr>
          </w:p>
        </w:tc>
        <w:tc>
          <w:tcPr>
            <w:tcW w:w="149" w:type="dxa"/>
          </w:tcPr>
          <w:p w14:paraId="0CB4BFC6" w14:textId="77777777" w:rsidR="00A37FFA" w:rsidRDefault="00A37FFA" w:rsidP="00A37FFA">
            <w:pPr>
              <w:pStyle w:val="EmptyCellLayoutStyle"/>
              <w:spacing w:after="0" w:line="240" w:lineRule="auto"/>
            </w:pPr>
          </w:p>
        </w:tc>
      </w:tr>
    </w:tbl>
    <w:p xmlns:w="http://schemas.openxmlformats.org/wordprocessingml/2006/main" w14:paraId="32DABB2C" w14:textId="77777777" w:rsidR="00A37FFA" w:rsidRDefault="00A37FFA" w:rsidP="00A37FFA">
      <w:pPr>
        <w:spacing w:after="0" w:line="240" w:lineRule="auto"/>
      </w:pPr>
    </w:p>
    <w:p xmlns:w="http://schemas.openxmlformats.org/wordprocessingml/2006/main" w14:paraId="0C4B682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오류로 인해 SQL Server Service Broker 대화가 닫혔습니다.</w:t>
      </w:r>
    </w:p>
    <w:p xmlns:w="http://schemas.openxmlformats.org/wordprocessingml/2006/main" w14:paraId="43E803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로 인해 SQL Server Service Broker 대화가 닫히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CF2940" w14:textId="77777777" w:rsidTr="00A37FFA">
        <w:trPr>
          <w:trHeight w:val="54"/>
        </w:trPr>
        <w:tc>
          <w:tcPr>
            <w:tcW w:w="54" w:type="dxa"/>
          </w:tcPr>
          <w:p w14:paraId="36E0E2D4" w14:textId="77777777" w:rsidR="00A37FFA" w:rsidRDefault="00A37FFA" w:rsidP="00A37FFA">
            <w:pPr>
              <w:pStyle w:val="EmptyCellLayoutStyle"/>
              <w:spacing w:after="0" w:line="240" w:lineRule="auto"/>
            </w:pPr>
          </w:p>
        </w:tc>
        <w:tc>
          <w:tcPr>
            <w:tcW w:w="10395" w:type="dxa"/>
          </w:tcPr>
          <w:p w14:paraId="6C6AAB97" w14:textId="77777777" w:rsidR="00A37FFA" w:rsidRDefault="00A37FFA" w:rsidP="00A37FFA">
            <w:pPr>
              <w:pStyle w:val="EmptyCellLayoutStyle"/>
              <w:spacing w:after="0" w:line="240" w:lineRule="auto"/>
            </w:pPr>
          </w:p>
        </w:tc>
        <w:tc>
          <w:tcPr>
            <w:tcW w:w="149" w:type="dxa"/>
          </w:tcPr>
          <w:p w14:paraId="5345B21F" w14:textId="77777777" w:rsidR="00A37FFA" w:rsidRDefault="00A37FFA" w:rsidP="00A37FFA">
            <w:pPr>
              <w:pStyle w:val="EmptyCellLayoutStyle"/>
              <w:spacing w:after="0" w:line="240" w:lineRule="auto"/>
            </w:pPr>
          </w:p>
        </w:tc>
      </w:tr>
      <w:tr w:rsidR="00A37FFA" w14:paraId="345D6CE9" w14:textId="77777777" w:rsidTr="00A37FFA">
        <w:tc>
          <w:tcPr>
            <w:tcW w:w="54" w:type="dxa"/>
          </w:tcPr>
          <w:p w14:paraId="2D6E5BD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D25F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C6D8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5BF9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8001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6D55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B80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B4C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3DC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5AF38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D89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AB4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739C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303F4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14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881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2BE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7F79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5A1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6C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3E2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3CDCA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2D9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EC4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C51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BEA3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CDE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74A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2A895" w14:textId="77777777" w:rsidR="00A37FFA" w:rsidRDefault="00A37FFA" w:rsidP="00A37FFA">
                  <w:pPr>
                    <w:spacing w:after="0" w:line="240" w:lineRule="auto"/>
                  </w:pPr>
                </w:p>
              </w:tc>
            </w:tr>
            <w:tr w:rsidR="00A37FFA" w14:paraId="34755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CFE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F3A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5A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34FB4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A6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442B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391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3C9977C" w14:textId="77777777" w:rsidR="00A37FFA" w:rsidRDefault="00A37FFA" w:rsidP="00A37FFA">
            <w:pPr>
              <w:spacing w:after="0" w:line="240" w:lineRule="auto"/>
            </w:pPr>
          </w:p>
        </w:tc>
        <w:tc>
          <w:tcPr>
            <w:tcW w:w="149" w:type="dxa"/>
          </w:tcPr>
          <w:p w14:paraId="07C53A62" w14:textId="77777777" w:rsidR="00A37FFA" w:rsidRDefault="00A37FFA" w:rsidP="00A37FFA">
            <w:pPr>
              <w:pStyle w:val="EmptyCellLayoutStyle"/>
              <w:spacing w:after="0" w:line="240" w:lineRule="auto"/>
            </w:pPr>
          </w:p>
        </w:tc>
      </w:tr>
      <w:tr w:rsidR="00A37FFA" w14:paraId="34C03CCE" w14:textId="77777777" w:rsidTr="00A37FFA">
        <w:trPr>
          <w:trHeight w:val="80"/>
        </w:trPr>
        <w:tc>
          <w:tcPr>
            <w:tcW w:w="54" w:type="dxa"/>
          </w:tcPr>
          <w:p w14:paraId="7F280008" w14:textId="77777777" w:rsidR="00A37FFA" w:rsidRDefault="00A37FFA" w:rsidP="00A37FFA">
            <w:pPr>
              <w:pStyle w:val="EmptyCellLayoutStyle"/>
              <w:spacing w:after="0" w:line="240" w:lineRule="auto"/>
            </w:pPr>
          </w:p>
        </w:tc>
        <w:tc>
          <w:tcPr>
            <w:tcW w:w="10395" w:type="dxa"/>
          </w:tcPr>
          <w:p w14:paraId="3C96277F" w14:textId="77777777" w:rsidR="00A37FFA" w:rsidRDefault="00A37FFA" w:rsidP="00A37FFA">
            <w:pPr>
              <w:pStyle w:val="EmptyCellLayoutStyle"/>
              <w:spacing w:after="0" w:line="240" w:lineRule="auto"/>
            </w:pPr>
          </w:p>
        </w:tc>
        <w:tc>
          <w:tcPr>
            <w:tcW w:w="149" w:type="dxa"/>
          </w:tcPr>
          <w:p w14:paraId="6775FEE3" w14:textId="77777777" w:rsidR="00A37FFA" w:rsidRDefault="00A37FFA" w:rsidP="00A37FFA">
            <w:pPr>
              <w:pStyle w:val="EmptyCellLayoutStyle"/>
              <w:spacing w:after="0" w:line="240" w:lineRule="auto"/>
            </w:pPr>
          </w:p>
        </w:tc>
      </w:tr>
    </w:tbl>
    <w:p xmlns:w="http://schemas.openxmlformats.org/wordprocessingml/2006/main" w14:paraId="4DE98BB8" w14:textId="77777777" w:rsidR="00A37FFA" w:rsidRDefault="00A37FFA" w:rsidP="00A37FFA">
      <w:pPr>
        <w:spacing w:after="0" w:line="240" w:lineRule="auto"/>
      </w:pPr>
    </w:p>
    <w:p xmlns:w="http://schemas.openxmlformats.org/wordprocessingml/2006/main" w14:paraId="13A1E65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master 데이터베이스를 복구할 수 없습니다. 종료합니다.</w:t>
      </w:r>
    </w:p>
    <w:p xmlns:w="http://schemas.openxmlformats.org/wordprocessingml/2006/main" w14:paraId="450F53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aster 데이터베이스가 복구할 수 없는 상태에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EFFB87" w14:textId="77777777" w:rsidTr="00A37FFA">
        <w:trPr>
          <w:trHeight w:val="54"/>
        </w:trPr>
        <w:tc>
          <w:tcPr>
            <w:tcW w:w="54" w:type="dxa"/>
          </w:tcPr>
          <w:p w14:paraId="78006E09" w14:textId="77777777" w:rsidR="00A37FFA" w:rsidRDefault="00A37FFA" w:rsidP="00A37FFA">
            <w:pPr>
              <w:pStyle w:val="EmptyCellLayoutStyle"/>
              <w:spacing w:after="0" w:line="240" w:lineRule="auto"/>
            </w:pPr>
          </w:p>
        </w:tc>
        <w:tc>
          <w:tcPr>
            <w:tcW w:w="10395" w:type="dxa"/>
          </w:tcPr>
          <w:p w14:paraId="438A4F9F" w14:textId="77777777" w:rsidR="00A37FFA" w:rsidRDefault="00A37FFA" w:rsidP="00A37FFA">
            <w:pPr>
              <w:pStyle w:val="EmptyCellLayoutStyle"/>
              <w:spacing w:after="0" w:line="240" w:lineRule="auto"/>
            </w:pPr>
          </w:p>
        </w:tc>
        <w:tc>
          <w:tcPr>
            <w:tcW w:w="149" w:type="dxa"/>
          </w:tcPr>
          <w:p w14:paraId="2C1D6672" w14:textId="77777777" w:rsidR="00A37FFA" w:rsidRDefault="00A37FFA" w:rsidP="00A37FFA">
            <w:pPr>
              <w:pStyle w:val="EmptyCellLayoutStyle"/>
              <w:spacing w:after="0" w:line="240" w:lineRule="auto"/>
            </w:pPr>
          </w:p>
        </w:tc>
      </w:tr>
      <w:tr w:rsidR="00A37FFA" w14:paraId="1BD3D5BB" w14:textId="77777777" w:rsidTr="00A37FFA">
        <w:tc>
          <w:tcPr>
            <w:tcW w:w="54" w:type="dxa"/>
          </w:tcPr>
          <w:p w14:paraId="57915B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D5334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66DE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72A1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9A48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65369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CFB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D5C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EAB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11A44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B24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DC9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E511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D33EB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994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E94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861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DC4B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49C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62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955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D44E6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8A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FAE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F80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DAFA4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D30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A38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25F52" w14:textId="77777777" w:rsidR="00A37FFA" w:rsidRDefault="00A37FFA" w:rsidP="00A37FFA">
                  <w:pPr>
                    <w:spacing w:after="0" w:line="240" w:lineRule="auto"/>
                  </w:pPr>
                </w:p>
              </w:tc>
            </w:tr>
            <w:tr w:rsidR="00A37FFA" w14:paraId="152DB9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4E3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83F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72E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F25FF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FDF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AE19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AC4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FD8CE3E" w14:textId="77777777" w:rsidR="00A37FFA" w:rsidRDefault="00A37FFA" w:rsidP="00A37FFA">
            <w:pPr>
              <w:spacing w:after="0" w:line="240" w:lineRule="auto"/>
            </w:pPr>
          </w:p>
        </w:tc>
        <w:tc>
          <w:tcPr>
            <w:tcW w:w="149" w:type="dxa"/>
          </w:tcPr>
          <w:p w14:paraId="7B6CE681" w14:textId="77777777" w:rsidR="00A37FFA" w:rsidRDefault="00A37FFA" w:rsidP="00A37FFA">
            <w:pPr>
              <w:pStyle w:val="EmptyCellLayoutStyle"/>
              <w:spacing w:after="0" w:line="240" w:lineRule="auto"/>
            </w:pPr>
          </w:p>
        </w:tc>
      </w:tr>
      <w:tr w:rsidR="00A37FFA" w14:paraId="02C3171A" w14:textId="77777777" w:rsidTr="00A37FFA">
        <w:trPr>
          <w:trHeight w:val="80"/>
        </w:trPr>
        <w:tc>
          <w:tcPr>
            <w:tcW w:w="54" w:type="dxa"/>
          </w:tcPr>
          <w:p w14:paraId="28BB2BF2" w14:textId="77777777" w:rsidR="00A37FFA" w:rsidRDefault="00A37FFA" w:rsidP="00A37FFA">
            <w:pPr>
              <w:pStyle w:val="EmptyCellLayoutStyle"/>
              <w:spacing w:after="0" w:line="240" w:lineRule="auto"/>
            </w:pPr>
          </w:p>
        </w:tc>
        <w:tc>
          <w:tcPr>
            <w:tcW w:w="10395" w:type="dxa"/>
          </w:tcPr>
          <w:p w14:paraId="2F91A18E" w14:textId="77777777" w:rsidR="00A37FFA" w:rsidRDefault="00A37FFA" w:rsidP="00A37FFA">
            <w:pPr>
              <w:pStyle w:val="EmptyCellLayoutStyle"/>
              <w:spacing w:after="0" w:line="240" w:lineRule="auto"/>
            </w:pPr>
          </w:p>
        </w:tc>
        <w:tc>
          <w:tcPr>
            <w:tcW w:w="149" w:type="dxa"/>
          </w:tcPr>
          <w:p w14:paraId="00EF98BC" w14:textId="77777777" w:rsidR="00A37FFA" w:rsidRDefault="00A37FFA" w:rsidP="00A37FFA">
            <w:pPr>
              <w:pStyle w:val="EmptyCellLayoutStyle"/>
              <w:spacing w:after="0" w:line="240" w:lineRule="auto"/>
            </w:pPr>
          </w:p>
        </w:tc>
      </w:tr>
    </w:tbl>
    <w:p xmlns:w="http://schemas.openxmlformats.org/wordprocessingml/2006/main" w14:paraId="1159F9C5" w14:textId="77777777" w:rsidR="00A37FFA" w:rsidRDefault="00A37FFA" w:rsidP="00A37FFA">
      <w:pPr>
        <w:spacing w:after="0" w:line="240" w:lineRule="auto"/>
      </w:pPr>
    </w:p>
    <w:p xmlns:w="http://schemas.openxmlformats.org/wordprocessingml/2006/main" w14:paraId="43CFB7D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에 기록된 작업을 실행 취소하는 동안 오류가 발생했습니다.</w:t>
      </w:r>
    </w:p>
    <w:p xmlns:w="http://schemas.openxmlformats.org/wordprocessingml/2006/main" w14:paraId="12CBB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복구 프로세스가 지정한 데이터베이스에서 하나 이상의 트랜잭션을 실행 취소(롤백)할 수 없습니다. 이 오류와 함께 SQL Server 오류 로그 및/또는 이벤트 로그에 보다 구체적인 오류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82D618" w14:textId="77777777" w:rsidTr="00A37FFA">
        <w:trPr>
          <w:trHeight w:val="54"/>
        </w:trPr>
        <w:tc>
          <w:tcPr>
            <w:tcW w:w="54" w:type="dxa"/>
          </w:tcPr>
          <w:p w14:paraId="2C09D4E9" w14:textId="77777777" w:rsidR="00A37FFA" w:rsidRDefault="00A37FFA" w:rsidP="00A37FFA">
            <w:pPr>
              <w:pStyle w:val="EmptyCellLayoutStyle"/>
              <w:spacing w:after="0" w:line="240" w:lineRule="auto"/>
            </w:pPr>
          </w:p>
        </w:tc>
        <w:tc>
          <w:tcPr>
            <w:tcW w:w="10395" w:type="dxa"/>
          </w:tcPr>
          <w:p w14:paraId="1039AFE9" w14:textId="77777777" w:rsidR="00A37FFA" w:rsidRDefault="00A37FFA" w:rsidP="00A37FFA">
            <w:pPr>
              <w:pStyle w:val="EmptyCellLayoutStyle"/>
              <w:spacing w:after="0" w:line="240" w:lineRule="auto"/>
            </w:pPr>
          </w:p>
        </w:tc>
        <w:tc>
          <w:tcPr>
            <w:tcW w:w="149" w:type="dxa"/>
          </w:tcPr>
          <w:p w14:paraId="101E3924" w14:textId="77777777" w:rsidR="00A37FFA" w:rsidRDefault="00A37FFA" w:rsidP="00A37FFA">
            <w:pPr>
              <w:pStyle w:val="EmptyCellLayoutStyle"/>
              <w:spacing w:after="0" w:line="240" w:lineRule="auto"/>
            </w:pPr>
          </w:p>
        </w:tc>
      </w:tr>
      <w:tr w:rsidR="00A37FFA" w14:paraId="374C83B7" w14:textId="77777777" w:rsidTr="00A37FFA">
        <w:tc>
          <w:tcPr>
            <w:tcW w:w="54" w:type="dxa"/>
          </w:tcPr>
          <w:p w14:paraId="205C43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17654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96EE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7E6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3229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CA7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00C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4DD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D0F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32FC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156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2C0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C653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F2D5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ED3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C36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24D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37B4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113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9E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4CA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8EA57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890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7D0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706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12AFE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A78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1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E96C7" w14:textId="77777777" w:rsidR="00A37FFA" w:rsidRDefault="00A37FFA" w:rsidP="00A37FFA">
                  <w:pPr>
                    <w:spacing w:after="0" w:line="240" w:lineRule="auto"/>
                  </w:pPr>
                </w:p>
              </w:tc>
            </w:tr>
            <w:tr w:rsidR="00A37FFA" w14:paraId="0B9864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7B7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357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607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4EBCE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49C7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FEB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994B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5507293" w14:textId="77777777" w:rsidR="00A37FFA" w:rsidRDefault="00A37FFA" w:rsidP="00A37FFA">
            <w:pPr>
              <w:spacing w:after="0" w:line="240" w:lineRule="auto"/>
            </w:pPr>
          </w:p>
        </w:tc>
        <w:tc>
          <w:tcPr>
            <w:tcW w:w="149" w:type="dxa"/>
          </w:tcPr>
          <w:p w14:paraId="2A486B63" w14:textId="77777777" w:rsidR="00A37FFA" w:rsidRDefault="00A37FFA" w:rsidP="00A37FFA">
            <w:pPr>
              <w:pStyle w:val="EmptyCellLayoutStyle"/>
              <w:spacing w:after="0" w:line="240" w:lineRule="auto"/>
            </w:pPr>
          </w:p>
        </w:tc>
      </w:tr>
      <w:tr w:rsidR="00A37FFA" w14:paraId="4F0D4444" w14:textId="77777777" w:rsidTr="00A37FFA">
        <w:trPr>
          <w:trHeight w:val="80"/>
        </w:trPr>
        <w:tc>
          <w:tcPr>
            <w:tcW w:w="54" w:type="dxa"/>
          </w:tcPr>
          <w:p w14:paraId="0D65D9A7" w14:textId="77777777" w:rsidR="00A37FFA" w:rsidRDefault="00A37FFA" w:rsidP="00A37FFA">
            <w:pPr>
              <w:pStyle w:val="EmptyCellLayoutStyle"/>
              <w:spacing w:after="0" w:line="240" w:lineRule="auto"/>
            </w:pPr>
          </w:p>
        </w:tc>
        <w:tc>
          <w:tcPr>
            <w:tcW w:w="10395" w:type="dxa"/>
          </w:tcPr>
          <w:p w14:paraId="175B8ACD" w14:textId="77777777" w:rsidR="00A37FFA" w:rsidRDefault="00A37FFA" w:rsidP="00A37FFA">
            <w:pPr>
              <w:pStyle w:val="EmptyCellLayoutStyle"/>
              <w:spacing w:after="0" w:line="240" w:lineRule="auto"/>
            </w:pPr>
          </w:p>
        </w:tc>
        <w:tc>
          <w:tcPr>
            <w:tcW w:w="149" w:type="dxa"/>
          </w:tcPr>
          <w:p w14:paraId="2DE8979E" w14:textId="77777777" w:rsidR="00A37FFA" w:rsidRDefault="00A37FFA" w:rsidP="00A37FFA">
            <w:pPr>
              <w:pStyle w:val="EmptyCellLayoutStyle"/>
              <w:spacing w:after="0" w:line="240" w:lineRule="auto"/>
            </w:pPr>
          </w:p>
        </w:tc>
      </w:tr>
    </w:tbl>
    <w:p xmlns:w="http://schemas.openxmlformats.org/wordprocessingml/2006/main" w14:paraId="4B00C390" w14:textId="77777777" w:rsidR="00A37FFA" w:rsidRDefault="00A37FFA" w:rsidP="00A37FFA">
      <w:pPr>
        <w:spacing w:after="0" w:line="240" w:lineRule="auto"/>
      </w:pPr>
    </w:p>
    <w:p xmlns:w="http://schemas.openxmlformats.org/wordprocessingml/2006/main" w14:paraId="775B438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가 Service Broker 태스크 관리자를 시작하는 데 충분한 메모리를 할당할 수 없습니다.</w:t>
      </w:r>
    </w:p>
    <w:p xmlns:w="http://schemas.openxmlformats.org/wordprocessingml/2006/main" w14:paraId="03397D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에서 Service Broker 태스크 관리자를 시작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5CE5678" w14:textId="77777777" w:rsidTr="00A37FFA">
        <w:trPr>
          <w:trHeight w:val="54"/>
        </w:trPr>
        <w:tc>
          <w:tcPr>
            <w:tcW w:w="54" w:type="dxa"/>
          </w:tcPr>
          <w:p w14:paraId="4F9789E6" w14:textId="77777777" w:rsidR="00A37FFA" w:rsidRDefault="00A37FFA" w:rsidP="00A37FFA">
            <w:pPr>
              <w:pStyle w:val="EmptyCellLayoutStyle"/>
              <w:spacing w:after="0" w:line="240" w:lineRule="auto"/>
            </w:pPr>
          </w:p>
        </w:tc>
        <w:tc>
          <w:tcPr>
            <w:tcW w:w="10395" w:type="dxa"/>
          </w:tcPr>
          <w:p w14:paraId="039228E8" w14:textId="77777777" w:rsidR="00A37FFA" w:rsidRDefault="00A37FFA" w:rsidP="00A37FFA">
            <w:pPr>
              <w:pStyle w:val="EmptyCellLayoutStyle"/>
              <w:spacing w:after="0" w:line="240" w:lineRule="auto"/>
            </w:pPr>
          </w:p>
        </w:tc>
        <w:tc>
          <w:tcPr>
            <w:tcW w:w="149" w:type="dxa"/>
          </w:tcPr>
          <w:p w14:paraId="1938096D" w14:textId="77777777" w:rsidR="00A37FFA" w:rsidRDefault="00A37FFA" w:rsidP="00A37FFA">
            <w:pPr>
              <w:pStyle w:val="EmptyCellLayoutStyle"/>
              <w:spacing w:after="0" w:line="240" w:lineRule="auto"/>
            </w:pPr>
          </w:p>
        </w:tc>
      </w:tr>
      <w:tr w:rsidR="00A37FFA" w14:paraId="3CBB8A8B" w14:textId="77777777" w:rsidTr="00A37FFA">
        <w:tc>
          <w:tcPr>
            <w:tcW w:w="54" w:type="dxa"/>
          </w:tcPr>
          <w:p w14:paraId="27D7F2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5776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F34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3FB0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69EA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6703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B29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019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96F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6E9C1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C4A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BE8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8553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6A8E9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4E1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31A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64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B1DF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6E9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3C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990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DA3E4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7D8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C31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7B8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E8308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039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4B7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D6BF2" w14:textId="77777777" w:rsidR="00A37FFA" w:rsidRDefault="00A37FFA" w:rsidP="00A37FFA">
                  <w:pPr>
                    <w:spacing w:after="0" w:line="240" w:lineRule="auto"/>
                  </w:pPr>
                </w:p>
              </w:tc>
            </w:tr>
            <w:tr w:rsidR="00A37FFA" w14:paraId="01FD7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F16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BC6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4C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FD421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D5FC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4736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F32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0F3502" w14:textId="77777777" w:rsidR="00A37FFA" w:rsidRDefault="00A37FFA" w:rsidP="00A37FFA">
            <w:pPr>
              <w:spacing w:after="0" w:line="240" w:lineRule="auto"/>
            </w:pPr>
          </w:p>
        </w:tc>
        <w:tc>
          <w:tcPr>
            <w:tcW w:w="149" w:type="dxa"/>
          </w:tcPr>
          <w:p w14:paraId="0A716EFD" w14:textId="77777777" w:rsidR="00A37FFA" w:rsidRDefault="00A37FFA" w:rsidP="00A37FFA">
            <w:pPr>
              <w:pStyle w:val="EmptyCellLayoutStyle"/>
              <w:spacing w:after="0" w:line="240" w:lineRule="auto"/>
            </w:pPr>
          </w:p>
        </w:tc>
      </w:tr>
      <w:tr w:rsidR="00A37FFA" w14:paraId="058148FD" w14:textId="77777777" w:rsidTr="00A37FFA">
        <w:trPr>
          <w:trHeight w:val="80"/>
        </w:trPr>
        <w:tc>
          <w:tcPr>
            <w:tcW w:w="54" w:type="dxa"/>
          </w:tcPr>
          <w:p w14:paraId="01BEDDE7" w14:textId="77777777" w:rsidR="00A37FFA" w:rsidRDefault="00A37FFA" w:rsidP="00A37FFA">
            <w:pPr>
              <w:pStyle w:val="EmptyCellLayoutStyle"/>
              <w:spacing w:after="0" w:line="240" w:lineRule="auto"/>
            </w:pPr>
          </w:p>
        </w:tc>
        <w:tc>
          <w:tcPr>
            <w:tcW w:w="10395" w:type="dxa"/>
          </w:tcPr>
          <w:p w14:paraId="12538D82" w14:textId="77777777" w:rsidR="00A37FFA" w:rsidRDefault="00A37FFA" w:rsidP="00A37FFA">
            <w:pPr>
              <w:pStyle w:val="EmptyCellLayoutStyle"/>
              <w:spacing w:after="0" w:line="240" w:lineRule="auto"/>
            </w:pPr>
          </w:p>
        </w:tc>
        <w:tc>
          <w:tcPr>
            <w:tcW w:w="149" w:type="dxa"/>
          </w:tcPr>
          <w:p w14:paraId="2A687C9C" w14:textId="77777777" w:rsidR="00A37FFA" w:rsidRDefault="00A37FFA" w:rsidP="00A37FFA">
            <w:pPr>
              <w:pStyle w:val="EmptyCellLayoutStyle"/>
              <w:spacing w:after="0" w:line="240" w:lineRule="auto"/>
            </w:pPr>
          </w:p>
        </w:tc>
      </w:tr>
    </w:tbl>
    <w:p xmlns:w="http://schemas.openxmlformats.org/wordprocessingml/2006/main" w14:paraId="4BD9BCFE" w14:textId="77777777" w:rsidR="00A37FFA" w:rsidRDefault="00A37FFA" w:rsidP="00A37FFA">
      <w:pPr>
        <w:spacing w:after="0" w:line="240" w:lineRule="auto"/>
      </w:pPr>
    </w:p>
    <w:p xmlns:w="http://schemas.openxmlformats.org/wordprocessingml/2006/main" w14:paraId="7B34471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에 부모 노드(알 수 없음) 및 이전 노드에서의 참조가 없습니다. sysindexes의 루트 항목이 잘못된 것 같습니다.</w:t>
      </w:r>
    </w:p>
    <w:p xmlns:w="http://schemas.openxmlformats.org/wordprocessingml/2006/main" w14:paraId="1F994A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1이 있지만 속해 있어야 할 B-트리에 연결되어 있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1EFDE5" w14:textId="77777777" w:rsidTr="00A37FFA">
        <w:trPr>
          <w:trHeight w:val="54"/>
        </w:trPr>
        <w:tc>
          <w:tcPr>
            <w:tcW w:w="54" w:type="dxa"/>
          </w:tcPr>
          <w:p w14:paraId="56D957E6" w14:textId="77777777" w:rsidR="00A37FFA" w:rsidRDefault="00A37FFA" w:rsidP="00A37FFA">
            <w:pPr>
              <w:pStyle w:val="EmptyCellLayoutStyle"/>
              <w:spacing w:after="0" w:line="240" w:lineRule="auto"/>
            </w:pPr>
          </w:p>
        </w:tc>
        <w:tc>
          <w:tcPr>
            <w:tcW w:w="10395" w:type="dxa"/>
          </w:tcPr>
          <w:p w14:paraId="6B0DF010" w14:textId="77777777" w:rsidR="00A37FFA" w:rsidRDefault="00A37FFA" w:rsidP="00A37FFA">
            <w:pPr>
              <w:pStyle w:val="EmptyCellLayoutStyle"/>
              <w:spacing w:after="0" w:line="240" w:lineRule="auto"/>
            </w:pPr>
          </w:p>
        </w:tc>
        <w:tc>
          <w:tcPr>
            <w:tcW w:w="149" w:type="dxa"/>
          </w:tcPr>
          <w:p w14:paraId="10BF8A08" w14:textId="77777777" w:rsidR="00A37FFA" w:rsidRDefault="00A37FFA" w:rsidP="00A37FFA">
            <w:pPr>
              <w:pStyle w:val="EmptyCellLayoutStyle"/>
              <w:spacing w:after="0" w:line="240" w:lineRule="auto"/>
            </w:pPr>
          </w:p>
        </w:tc>
      </w:tr>
      <w:tr w:rsidR="00A37FFA" w14:paraId="5CD6DF4A" w14:textId="77777777" w:rsidTr="00A37FFA">
        <w:tc>
          <w:tcPr>
            <w:tcW w:w="54" w:type="dxa"/>
          </w:tcPr>
          <w:p w14:paraId="02FEFB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6035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FE93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5F19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53E4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FDAED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27F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FC6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79B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2FCE4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792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B58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B259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00E47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143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993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48E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C2256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ECA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BC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32D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657AA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85A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FF5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9A7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A6759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55A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EE6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646D0" w14:textId="77777777" w:rsidR="00A37FFA" w:rsidRDefault="00A37FFA" w:rsidP="00A37FFA">
                  <w:pPr>
                    <w:spacing w:after="0" w:line="240" w:lineRule="auto"/>
                  </w:pPr>
                </w:p>
              </w:tc>
            </w:tr>
            <w:tr w:rsidR="00A37FFA" w14:paraId="525915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ED4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F27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91F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68A27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C50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9008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A817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0F57CC" w14:textId="77777777" w:rsidR="00A37FFA" w:rsidRDefault="00A37FFA" w:rsidP="00A37FFA">
            <w:pPr>
              <w:spacing w:after="0" w:line="240" w:lineRule="auto"/>
            </w:pPr>
          </w:p>
        </w:tc>
        <w:tc>
          <w:tcPr>
            <w:tcW w:w="149" w:type="dxa"/>
          </w:tcPr>
          <w:p w14:paraId="50A81FC0" w14:textId="77777777" w:rsidR="00A37FFA" w:rsidRDefault="00A37FFA" w:rsidP="00A37FFA">
            <w:pPr>
              <w:pStyle w:val="EmptyCellLayoutStyle"/>
              <w:spacing w:after="0" w:line="240" w:lineRule="auto"/>
            </w:pPr>
          </w:p>
        </w:tc>
      </w:tr>
      <w:tr w:rsidR="00A37FFA" w14:paraId="03A908BE" w14:textId="77777777" w:rsidTr="00A37FFA">
        <w:trPr>
          <w:trHeight w:val="80"/>
        </w:trPr>
        <w:tc>
          <w:tcPr>
            <w:tcW w:w="54" w:type="dxa"/>
          </w:tcPr>
          <w:p w14:paraId="3A411238" w14:textId="77777777" w:rsidR="00A37FFA" w:rsidRDefault="00A37FFA" w:rsidP="00A37FFA">
            <w:pPr>
              <w:pStyle w:val="EmptyCellLayoutStyle"/>
              <w:spacing w:after="0" w:line="240" w:lineRule="auto"/>
            </w:pPr>
          </w:p>
        </w:tc>
        <w:tc>
          <w:tcPr>
            <w:tcW w:w="10395" w:type="dxa"/>
          </w:tcPr>
          <w:p w14:paraId="6D64BD3E" w14:textId="77777777" w:rsidR="00A37FFA" w:rsidRDefault="00A37FFA" w:rsidP="00A37FFA">
            <w:pPr>
              <w:pStyle w:val="EmptyCellLayoutStyle"/>
              <w:spacing w:after="0" w:line="240" w:lineRule="auto"/>
            </w:pPr>
          </w:p>
        </w:tc>
        <w:tc>
          <w:tcPr>
            <w:tcW w:w="149" w:type="dxa"/>
          </w:tcPr>
          <w:p w14:paraId="4CBCD7A1" w14:textId="77777777" w:rsidR="00A37FFA" w:rsidRDefault="00A37FFA" w:rsidP="00A37FFA">
            <w:pPr>
              <w:pStyle w:val="EmptyCellLayoutStyle"/>
              <w:spacing w:after="0" w:line="240" w:lineRule="auto"/>
            </w:pPr>
          </w:p>
        </w:tc>
      </w:tr>
    </w:tbl>
    <w:p xmlns:w="http://schemas.openxmlformats.org/wordprocessingml/2006/main" w14:paraId="06C11EEB" w14:textId="77777777" w:rsidR="00A37FFA" w:rsidRDefault="00A37FFA" w:rsidP="00A37FFA">
      <w:pPr>
        <w:spacing w:after="0" w:line="240" w:lineRule="auto"/>
      </w:pPr>
    </w:p>
    <w:p xmlns:w="http://schemas.openxmlformats.org/wordprocessingml/2006/main" w14:paraId="39CBD23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ML: Msxml2.dll을 로드하지 못했습니다.</w:t>
      </w:r>
    </w:p>
    <w:p xmlns:w="http://schemas.openxmlformats.org/wordprocessingml/2006/main" w14:paraId="5B4BA4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설치된 컴퓨터에 Msxml2.dll 파일이 없거나 sp_xml_preparedocument 같은 XML 기능을 처리하는 동안 시스템 디렉터리에서 Msxml2.dll 파일을 로드할 수 없습니다. 파일이 있는 경우 제대로 등록되지 않았을 수 있으며 종속 관계 중 하나가 없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0201DF5" w14:textId="77777777" w:rsidTr="00A37FFA">
        <w:trPr>
          <w:trHeight w:val="54"/>
        </w:trPr>
        <w:tc>
          <w:tcPr>
            <w:tcW w:w="54" w:type="dxa"/>
          </w:tcPr>
          <w:p w14:paraId="7FE62E48" w14:textId="77777777" w:rsidR="00A37FFA" w:rsidRDefault="00A37FFA" w:rsidP="00A37FFA">
            <w:pPr>
              <w:pStyle w:val="EmptyCellLayoutStyle"/>
              <w:spacing w:after="0" w:line="240" w:lineRule="auto"/>
            </w:pPr>
          </w:p>
        </w:tc>
        <w:tc>
          <w:tcPr>
            <w:tcW w:w="10395" w:type="dxa"/>
          </w:tcPr>
          <w:p w14:paraId="3C8A7B7D" w14:textId="77777777" w:rsidR="00A37FFA" w:rsidRDefault="00A37FFA" w:rsidP="00A37FFA">
            <w:pPr>
              <w:pStyle w:val="EmptyCellLayoutStyle"/>
              <w:spacing w:after="0" w:line="240" w:lineRule="auto"/>
            </w:pPr>
          </w:p>
        </w:tc>
        <w:tc>
          <w:tcPr>
            <w:tcW w:w="149" w:type="dxa"/>
          </w:tcPr>
          <w:p w14:paraId="27B043A7" w14:textId="77777777" w:rsidR="00A37FFA" w:rsidRDefault="00A37FFA" w:rsidP="00A37FFA">
            <w:pPr>
              <w:pStyle w:val="EmptyCellLayoutStyle"/>
              <w:spacing w:after="0" w:line="240" w:lineRule="auto"/>
            </w:pPr>
          </w:p>
        </w:tc>
      </w:tr>
      <w:tr w:rsidR="00A37FFA" w14:paraId="7AE86E12" w14:textId="77777777" w:rsidTr="00A37FFA">
        <w:tc>
          <w:tcPr>
            <w:tcW w:w="54" w:type="dxa"/>
          </w:tcPr>
          <w:p w14:paraId="5B2A13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1A912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4E0F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AB0B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F80D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021E4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E8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692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EF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49EA3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828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FA1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3E5A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1E63D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A9D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5D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0D7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8AE4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B76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9E5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074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C3C71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C49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B46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7EA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FFB5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42D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006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74A54" w14:textId="77777777" w:rsidR="00A37FFA" w:rsidRDefault="00A37FFA" w:rsidP="00A37FFA">
                  <w:pPr>
                    <w:spacing w:after="0" w:line="240" w:lineRule="auto"/>
                  </w:pPr>
                </w:p>
              </w:tc>
            </w:tr>
            <w:tr w:rsidR="00A37FFA" w14:paraId="4F95DB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1A8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98A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3D2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DA3BC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10FB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801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0032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91F4E2" w14:textId="77777777" w:rsidR="00A37FFA" w:rsidRDefault="00A37FFA" w:rsidP="00A37FFA">
            <w:pPr>
              <w:spacing w:after="0" w:line="240" w:lineRule="auto"/>
            </w:pPr>
          </w:p>
        </w:tc>
        <w:tc>
          <w:tcPr>
            <w:tcW w:w="149" w:type="dxa"/>
          </w:tcPr>
          <w:p w14:paraId="536C4037" w14:textId="77777777" w:rsidR="00A37FFA" w:rsidRDefault="00A37FFA" w:rsidP="00A37FFA">
            <w:pPr>
              <w:pStyle w:val="EmptyCellLayoutStyle"/>
              <w:spacing w:after="0" w:line="240" w:lineRule="auto"/>
            </w:pPr>
          </w:p>
        </w:tc>
      </w:tr>
      <w:tr w:rsidR="00A37FFA" w14:paraId="2579C5C7" w14:textId="77777777" w:rsidTr="00A37FFA">
        <w:trPr>
          <w:trHeight w:val="80"/>
        </w:trPr>
        <w:tc>
          <w:tcPr>
            <w:tcW w:w="54" w:type="dxa"/>
          </w:tcPr>
          <w:p w14:paraId="41D39E8D" w14:textId="77777777" w:rsidR="00A37FFA" w:rsidRDefault="00A37FFA" w:rsidP="00A37FFA">
            <w:pPr>
              <w:pStyle w:val="EmptyCellLayoutStyle"/>
              <w:spacing w:after="0" w:line="240" w:lineRule="auto"/>
            </w:pPr>
          </w:p>
        </w:tc>
        <w:tc>
          <w:tcPr>
            <w:tcW w:w="10395" w:type="dxa"/>
          </w:tcPr>
          <w:p w14:paraId="6E76645B" w14:textId="77777777" w:rsidR="00A37FFA" w:rsidRDefault="00A37FFA" w:rsidP="00A37FFA">
            <w:pPr>
              <w:pStyle w:val="EmptyCellLayoutStyle"/>
              <w:spacing w:after="0" w:line="240" w:lineRule="auto"/>
            </w:pPr>
          </w:p>
        </w:tc>
        <w:tc>
          <w:tcPr>
            <w:tcW w:w="149" w:type="dxa"/>
          </w:tcPr>
          <w:p w14:paraId="4EF4EECB" w14:textId="77777777" w:rsidR="00A37FFA" w:rsidRDefault="00A37FFA" w:rsidP="00A37FFA">
            <w:pPr>
              <w:pStyle w:val="EmptyCellLayoutStyle"/>
              <w:spacing w:after="0" w:line="240" w:lineRule="auto"/>
            </w:pPr>
          </w:p>
        </w:tc>
      </w:tr>
    </w:tbl>
    <w:p xmlns:w="http://schemas.openxmlformats.org/wordprocessingml/2006/main" w14:paraId="4BA52993" w14:textId="77777777" w:rsidR="00A37FFA" w:rsidRDefault="00A37FFA" w:rsidP="00A37FFA">
      <w:pPr>
        <w:spacing w:after="0" w:line="240" w:lineRule="auto"/>
      </w:pPr>
    </w:p>
    <w:p xmlns:w="http://schemas.openxmlformats.org/wordprocessingml/2006/main" w14:paraId="1A38D4C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TP 컴파일러 오류</w:t>
      </w:r>
    </w:p>
    <w:p xmlns:w="http://schemas.openxmlformats.org/wordprocessingml/2006/main" w14:paraId="1147B1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313 이벤트를 수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23B841" w14:textId="77777777" w:rsidTr="00A37FFA">
        <w:trPr>
          <w:trHeight w:val="54"/>
        </w:trPr>
        <w:tc>
          <w:tcPr>
            <w:tcW w:w="54" w:type="dxa"/>
          </w:tcPr>
          <w:p w14:paraId="06623859" w14:textId="77777777" w:rsidR="00A37FFA" w:rsidRDefault="00A37FFA" w:rsidP="00A37FFA">
            <w:pPr>
              <w:pStyle w:val="EmptyCellLayoutStyle"/>
              <w:spacing w:after="0" w:line="240" w:lineRule="auto"/>
            </w:pPr>
          </w:p>
        </w:tc>
        <w:tc>
          <w:tcPr>
            <w:tcW w:w="10395" w:type="dxa"/>
          </w:tcPr>
          <w:p w14:paraId="01185227" w14:textId="77777777" w:rsidR="00A37FFA" w:rsidRDefault="00A37FFA" w:rsidP="00A37FFA">
            <w:pPr>
              <w:pStyle w:val="EmptyCellLayoutStyle"/>
              <w:spacing w:after="0" w:line="240" w:lineRule="auto"/>
            </w:pPr>
          </w:p>
        </w:tc>
        <w:tc>
          <w:tcPr>
            <w:tcW w:w="149" w:type="dxa"/>
          </w:tcPr>
          <w:p w14:paraId="1D144EE7" w14:textId="77777777" w:rsidR="00A37FFA" w:rsidRDefault="00A37FFA" w:rsidP="00A37FFA">
            <w:pPr>
              <w:pStyle w:val="EmptyCellLayoutStyle"/>
              <w:spacing w:after="0" w:line="240" w:lineRule="auto"/>
            </w:pPr>
          </w:p>
        </w:tc>
      </w:tr>
      <w:tr w:rsidR="00A37FFA" w14:paraId="19115634" w14:textId="77777777" w:rsidTr="00A37FFA">
        <w:tc>
          <w:tcPr>
            <w:tcW w:w="54" w:type="dxa"/>
          </w:tcPr>
          <w:p w14:paraId="08606D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485A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5FD9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3064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8FC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483AE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110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FBF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EAE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1DBD37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81B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8EE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50CE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02FFE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67F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396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7EC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E86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854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E63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67A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C8DD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B07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F0E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F3D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C3A0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C43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0FE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CE92B" w14:textId="77777777" w:rsidR="00A37FFA" w:rsidRDefault="00A37FFA" w:rsidP="00A37FFA">
                  <w:pPr>
                    <w:spacing w:after="0" w:line="240" w:lineRule="auto"/>
                  </w:pPr>
                </w:p>
              </w:tc>
            </w:tr>
            <w:tr w:rsidR="00A37FFA" w14:paraId="10DF4D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31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B4A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730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EF34C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A30D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5465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C13A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C0B5E0" w14:textId="77777777" w:rsidR="00A37FFA" w:rsidRDefault="00A37FFA" w:rsidP="00A37FFA">
            <w:pPr>
              <w:spacing w:after="0" w:line="240" w:lineRule="auto"/>
            </w:pPr>
          </w:p>
        </w:tc>
        <w:tc>
          <w:tcPr>
            <w:tcW w:w="149" w:type="dxa"/>
          </w:tcPr>
          <w:p w14:paraId="4A0E1390" w14:textId="77777777" w:rsidR="00A37FFA" w:rsidRDefault="00A37FFA" w:rsidP="00A37FFA">
            <w:pPr>
              <w:pStyle w:val="EmptyCellLayoutStyle"/>
              <w:spacing w:after="0" w:line="240" w:lineRule="auto"/>
            </w:pPr>
          </w:p>
        </w:tc>
      </w:tr>
      <w:tr w:rsidR="00A37FFA" w14:paraId="4DE94BB4" w14:textId="77777777" w:rsidTr="00A37FFA">
        <w:trPr>
          <w:trHeight w:val="80"/>
        </w:trPr>
        <w:tc>
          <w:tcPr>
            <w:tcW w:w="54" w:type="dxa"/>
          </w:tcPr>
          <w:p w14:paraId="4924C907" w14:textId="77777777" w:rsidR="00A37FFA" w:rsidRDefault="00A37FFA" w:rsidP="00A37FFA">
            <w:pPr>
              <w:pStyle w:val="EmptyCellLayoutStyle"/>
              <w:spacing w:after="0" w:line="240" w:lineRule="auto"/>
            </w:pPr>
          </w:p>
        </w:tc>
        <w:tc>
          <w:tcPr>
            <w:tcW w:w="10395" w:type="dxa"/>
          </w:tcPr>
          <w:p w14:paraId="2340FDF7" w14:textId="77777777" w:rsidR="00A37FFA" w:rsidRDefault="00A37FFA" w:rsidP="00A37FFA">
            <w:pPr>
              <w:pStyle w:val="EmptyCellLayoutStyle"/>
              <w:spacing w:after="0" w:line="240" w:lineRule="auto"/>
            </w:pPr>
          </w:p>
        </w:tc>
        <w:tc>
          <w:tcPr>
            <w:tcW w:w="149" w:type="dxa"/>
          </w:tcPr>
          <w:p w14:paraId="0F5BC034" w14:textId="77777777" w:rsidR="00A37FFA" w:rsidRDefault="00A37FFA" w:rsidP="00A37FFA">
            <w:pPr>
              <w:pStyle w:val="EmptyCellLayoutStyle"/>
              <w:spacing w:after="0" w:line="240" w:lineRule="auto"/>
            </w:pPr>
          </w:p>
        </w:tc>
      </w:tr>
    </w:tbl>
    <w:p xmlns:w="http://schemas.openxmlformats.org/wordprocessingml/2006/main" w14:paraId="0A0A16CE" w14:textId="77777777" w:rsidR="00A37FFA" w:rsidRDefault="00A37FFA" w:rsidP="00A37FFA">
      <w:pPr>
        <w:spacing w:after="0" w:line="240" w:lineRule="auto"/>
      </w:pPr>
    </w:p>
    <w:p xmlns:w="http://schemas.openxmlformats.org/wordprocessingml/2006/main" w14:paraId="40198B3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의 해시를 취소하는 동안 해시 테이블에서 데이터베이스의 개체에 대한 설명자를 찾지 못했습니다.</w:t>
      </w:r>
    </w:p>
    <w:p xmlns:w="http://schemas.openxmlformats.org/wordprocessingml/2006/main" w14:paraId="2EFEA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시 테이블을 찾지 못했습니다. 특정 개체 ID는 Windows 응용 프로그램 로그에서 이벤트 ID 617로 사용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637896E" w14:textId="77777777" w:rsidTr="00A37FFA">
        <w:trPr>
          <w:trHeight w:val="54"/>
        </w:trPr>
        <w:tc>
          <w:tcPr>
            <w:tcW w:w="54" w:type="dxa"/>
          </w:tcPr>
          <w:p w14:paraId="7A6DCB1E" w14:textId="77777777" w:rsidR="00A37FFA" w:rsidRDefault="00A37FFA" w:rsidP="00A37FFA">
            <w:pPr>
              <w:pStyle w:val="EmptyCellLayoutStyle"/>
              <w:spacing w:after="0" w:line="240" w:lineRule="auto"/>
            </w:pPr>
          </w:p>
        </w:tc>
        <w:tc>
          <w:tcPr>
            <w:tcW w:w="10395" w:type="dxa"/>
          </w:tcPr>
          <w:p w14:paraId="61163F5F" w14:textId="77777777" w:rsidR="00A37FFA" w:rsidRDefault="00A37FFA" w:rsidP="00A37FFA">
            <w:pPr>
              <w:pStyle w:val="EmptyCellLayoutStyle"/>
              <w:spacing w:after="0" w:line="240" w:lineRule="auto"/>
            </w:pPr>
          </w:p>
        </w:tc>
        <w:tc>
          <w:tcPr>
            <w:tcW w:w="149" w:type="dxa"/>
          </w:tcPr>
          <w:p w14:paraId="2D8A1AEC" w14:textId="77777777" w:rsidR="00A37FFA" w:rsidRDefault="00A37FFA" w:rsidP="00A37FFA">
            <w:pPr>
              <w:pStyle w:val="EmptyCellLayoutStyle"/>
              <w:spacing w:after="0" w:line="240" w:lineRule="auto"/>
            </w:pPr>
          </w:p>
        </w:tc>
      </w:tr>
      <w:tr w:rsidR="00A37FFA" w14:paraId="4C014A20" w14:textId="77777777" w:rsidTr="00A37FFA">
        <w:tc>
          <w:tcPr>
            <w:tcW w:w="54" w:type="dxa"/>
          </w:tcPr>
          <w:p w14:paraId="3BA015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F7C7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67C5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4FC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56FB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F36C1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305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0AB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E5A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29414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A39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C89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35DD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5CA0D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83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F08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91E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9ADBC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EDF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0C0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79C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3B9F5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EBF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0DD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AF5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04D8D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C0A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2D8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5572A" w14:textId="77777777" w:rsidR="00A37FFA" w:rsidRDefault="00A37FFA" w:rsidP="00A37FFA">
                  <w:pPr>
                    <w:spacing w:after="0" w:line="240" w:lineRule="auto"/>
                  </w:pPr>
                </w:p>
              </w:tc>
            </w:tr>
            <w:tr w:rsidR="00A37FFA" w14:paraId="2C412B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DE7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70B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55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421A8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2B01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DA32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D360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A46A075" w14:textId="77777777" w:rsidR="00A37FFA" w:rsidRDefault="00A37FFA" w:rsidP="00A37FFA">
            <w:pPr>
              <w:spacing w:after="0" w:line="240" w:lineRule="auto"/>
            </w:pPr>
          </w:p>
        </w:tc>
        <w:tc>
          <w:tcPr>
            <w:tcW w:w="149" w:type="dxa"/>
          </w:tcPr>
          <w:p w14:paraId="128679F4" w14:textId="77777777" w:rsidR="00A37FFA" w:rsidRDefault="00A37FFA" w:rsidP="00A37FFA">
            <w:pPr>
              <w:pStyle w:val="EmptyCellLayoutStyle"/>
              <w:spacing w:after="0" w:line="240" w:lineRule="auto"/>
            </w:pPr>
          </w:p>
        </w:tc>
      </w:tr>
      <w:tr w:rsidR="00A37FFA" w14:paraId="0EADFAF5" w14:textId="77777777" w:rsidTr="00A37FFA">
        <w:trPr>
          <w:trHeight w:val="80"/>
        </w:trPr>
        <w:tc>
          <w:tcPr>
            <w:tcW w:w="54" w:type="dxa"/>
          </w:tcPr>
          <w:p w14:paraId="68858836" w14:textId="77777777" w:rsidR="00A37FFA" w:rsidRDefault="00A37FFA" w:rsidP="00A37FFA">
            <w:pPr>
              <w:pStyle w:val="EmptyCellLayoutStyle"/>
              <w:spacing w:after="0" w:line="240" w:lineRule="auto"/>
            </w:pPr>
          </w:p>
        </w:tc>
        <w:tc>
          <w:tcPr>
            <w:tcW w:w="10395" w:type="dxa"/>
          </w:tcPr>
          <w:p w14:paraId="65C7709B" w14:textId="77777777" w:rsidR="00A37FFA" w:rsidRDefault="00A37FFA" w:rsidP="00A37FFA">
            <w:pPr>
              <w:pStyle w:val="EmptyCellLayoutStyle"/>
              <w:spacing w:after="0" w:line="240" w:lineRule="auto"/>
            </w:pPr>
          </w:p>
        </w:tc>
        <w:tc>
          <w:tcPr>
            <w:tcW w:w="149" w:type="dxa"/>
          </w:tcPr>
          <w:p w14:paraId="2F37E737" w14:textId="77777777" w:rsidR="00A37FFA" w:rsidRDefault="00A37FFA" w:rsidP="00A37FFA">
            <w:pPr>
              <w:pStyle w:val="EmptyCellLayoutStyle"/>
              <w:spacing w:after="0" w:line="240" w:lineRule="auto"/>
            </w:pPr>
          </w:p>
        </w:tc>
      </w:tr>
    </w:tbl>
    <w:p xmlns:w="http://schemas.openxmlformats.org/wordprocessingml/2006/main" w14:paraId="4381318A" w14:textId="77777777" w:rsidR="00A37FFA" w:rsidRDefault="00A37FFA" w:rsidP="00A37FFA">
      <w:pPr>
        <w:spacing w:after="0" w:line="240" w:lineRule="auto"/>
      </w:pPr>
    </w:p>
    <w:p xmlns:w="http://schemas.openxmlformats.org/wordprocessingml/2006/main" w14:paraId="4E565F3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일관성 검사가 오류 없이 수행되었습니다.</w:t>
      </w:r>
    </w:p>
    <w:p xmlns:w="http://schemas.openxmlformats.org/wordprocessingml/2006/main" w14:paraId="629074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데이터베이스 일관성 검사가 실행되었으며 오류가 발생하지 않았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A749B6" w14:textId="77777777" w:rsidTr="00A37FFA">
        <w:trPr>
          <w:trHeight w:val="54"/>
        </w:trPr>
        <w:tc>
          <w:tcPr>
            <w:tcW w:w="54" w:type="dxa"/>
          </w:tcPr>
          <w:p w14:paraId="5ACEC466" w14:textId="77777777" w:rsidR="00A37FFA" w:rsidRDefault="00A37FFA" w:rsidP="00A37FFA">
            <w:pPr>
              <w:pStyle w:val="EmptyCellLayoutStyle"/>
              <w:spacing w:after="0" w:line="240" w:lineRule="auto"/>
            </w:pPr>
          </w:p>
        </w:tc>
        <w:tc>
          <w:tcPr>
            <w:tcW w:w="10395" w:type="dxa"/>
          </w:tcPr>
          <w:p w14:paraId="4951583E" w14:textId="77777777" w:rsidR="00A37FFA" w:rsidRDefault="00A37FFA" w:rsidP="00A37FFA">
            <w:pPr>
              <w:pStyle w:val="EmptyCellLayoutStyle"/>
              <w:spacing w:after="0" w:line="240" w:lineRule="auto"/>
            </w:pPr>
          </w:p>
        </w:tc>
        <w:tc>
          <w:tcPr>
            <w:tcW w:w="149" w:type="dxa"/>
          </w:tcPr>
          <w:p w14:paraId="50B31E89" w14:textId="77777777" w:rsidR="00A37FFA" w:rsidRDefault="00A37FFA" w:rsidP="00A37FFA">
            <w:pPr>
              <w:pStyle w:val="EmptyCellLayoutStyle"/>
              <w:spacing w:after="0" w:line="240" w:lineRule="auto"/>
            </w:pPr>
          </w:p>
        </w:tc>
      </w:tr>
      <w:tr w:rsidR="00A37FFA" w14:paraId="29FE7E43" w14:textId="77777777" w:rsidTr="00A37FFA">
        <w:tc>
          <w:tcPr>
            <w:tcW w:w="54" w:type="dxa"/>
          </w:tcPr>
          <w:p w14:paraId="66C379B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7AFE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187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05E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F8F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F57FB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362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7B1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2A3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0B7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799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A26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91D7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D6CD7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49E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115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1AA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FE4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1CA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EA1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708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4B5818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BF4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BD4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EFB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143BDC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E68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927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AC031" w14:textId="77777777" w:rsidR="00A37FFA" w:rsidRDefault="00A37FFA" w:rsidP="00A37FFA">
                  <w:pPr>
                    <w:spacing w:after="0" w:line="240" w:lineRule="auto"/>
                  </w:pPr>
                </w:p>
              </w:tc>
            </w:tr>
            <w:tr w:rsidR="00A37FFA" w14:paraId="7753B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2D6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05D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DFB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4C290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A71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AE36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6D3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73E6555" w14:textId="77777777" w:rsidR="00A37FFA" w:rsidRDefault="00A37FFA" w:rsidP="00A37FFA">
            <w:pPr>
              <w:spacing w:after="0" w:line="240" w:lineRule="auto"/>
            </w:pPr>
          </w:p>
        </w:tc>
        <w:tc>
          <w:tcPr>
            <w:tcW w:w="149" w:type="dxa"/>
          </w:tcPr>
          <w:p w14:paraId="0FC23F2E" w14:textId="77777777" w:rsidR="00A37FFA" w:rsidRDefault="00A37FFA" w:rsidP="00A37FFA">
            <w:pPr>
              <w:pStyle w:val="EmptyCellLayoutStyle"/>
              <w:spacing w:after="0" w:line="240" w:lineRule="auto"/>
            </w:pPr>
          </w:p>
        </w:tc>
      </w:tr>
      <w:tr w:rsidR="00A37FFA" w14:paraId="5A69AF03" w14:textId="77777777" w:rsidTr="00A37FFA">
        <w:trPr>
          <w:trHeight w:val="80"/>
        </w:trPr>
        <w:tc>
          <w:tcPr>
            <w:tcW w:w="54" w:type="dxa"/>
          </w:tcPr>
          <w:p w14:paraId="233E8CCF" w14:textId="77777777" w:rsidR="00A37FFA" w:rsidRDefault="00A37FFA" w:rsidP="00A37FFA">
            <w:pPr>
              <w:pStyle w:val="EmptyCellLayoutStyle"/>
              <w:spacing w:after="0" w:line="240" w:lineRule="auto"/>
            </w:pPr>
          </w:p>
        </w:tc>
        <w:tc>
          <w:tcPr>
            <w:tcW w:w="10395" w:type="dxa"/>
          </w:tcPr>
          <w:p w14:paraId="31ACAB14" w14:textId="77777777" w:rsidR="00A37FFA" w:rsidRDefault="00A37FFA" w:rsidP="00A37FFA">
            <w:pPr>
              <w:pStyle w:val="EmptyCellLayoutStyle"/>
              <w:spacing w:after="0" w:line="240" w:lineRule="auto"/>
            </w:pPr>
          </w:p>
        </w:tc>
        <w:tc>
          <w:tcPr>
            <w:tcW w:w="149" w:type="dxa"/>
          </w:tcPr>
          <w:p w14:paraId="482BFBDA" w14:textId="77777777" w:rsidR="00A37FFA" w:rsidRDefault="00A37FFA" w:rsidP="00A37FFA">
            <w:pPr>
              <w:pStyle w:val="EmptyCellLayoutStyle"/>
              <w:spacing w:after="0" w:line="240" w:lineRule="auto"/>
            </w:pPr>
          </w:p>
        </w:tc>
      </w:tr>
    </w:tbl>
    <w:p xmlns:w="http://schemas.openxmlformats.org/wordprocessingml/2006/main" w14:paraId="236BF79C" w14:textId="77777777" w:rsidR="00A37FFA" w:rsidRDefault="00A37FFA" w:rsidP="00A37FFA">
      <w:pPr>
        <w:spacing w:after="0" w:line="240" w:lineRule="auto"/>
      </w:pPr>
    </w:p>
    <w:p xmlns:w="http://schemas.openxmlformats.org/wordprocessingml/2006/main" w14:paraId="0006D64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백업 집합의 처음 부분을 읽는 중 예기치 않은 파일의 끝이 나타났습니다.</w:t>
      </w:r>
    </w:p>
    <w:p xmlns:w="http://schemas.openxmlformats.org/wordprocessingml/2006/main" w14:paraId="2156CA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FROM 절에 지정된 백업 파일의 일부를 읽을 수 없기 때문에 RESTORE 작업이 실패했습니다. 이 오류는 일반적으로 지정된 파일이 SQL Server 7.0 이전 백업이거나 파일이 손상되었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9FBF66" w14:textId="77777777" w:rsidTr="00A37FFA">
        <w:trPr>
          <w:trHeight w:val="54"/>
        </w:trPr>
        <w:tc>
          <w:tcPr>
            <w:tcW w:w="54" w:type="dxa"/>
          </w:tcPr>
          <w:p w14:paraId="19978B54" w14:textId="77777777" w:rsidR="00A37FFA" w:rsidRDefault="00A37FFA" w:rsidP="00A37FFA">
            <w:pPr>
              <w:pStyle w:val="EmptyCellLayoutStyle"/>
              <w:spacing w:after="0" w:line="240" w:lineRule="auto"/>
            </w:pPr>
          </w:p>
        </w:tc>
        <w:tc>
          <w:tcPr>
            <w:tcW w:w="10395" w:type="dxa"/>
          </w:tcPr>
          <w:p w14:paraId="65C8C83D" w14:textId="77777777" w:rsidR="00A37FFA" w:rsidRDefault="00A37FFA" w:rsidP="00A37FFA">
            <w:pPr>
              <w:pStyle w:val="EmptyCellLayoutStyle"/>
              <w:spacing w:after="0" w:line="240" w:lineRule="auto"/>
            </w:pPr>
          </w:p>
        </w:tc>
        <w:tc>
          <w:tcPr>
            <w:tcW w:w="149" w:type="dxa"/>
          </w:tcPr>
          <w:p w14:paraId="62B6CB3D" w14:textId="77777777" w:rsidR="00A37FFA" w:rsidRDefault="00A37FFA" w:rsidP="00A37FFA">
            <w:pPr>
              <w:pStyle w:val="EmptyCellLayoutStyle"/>
              <w:spacing w:after="0" w:line="240" w:lineRule="auto"/>
            </w:pPr>
          </w:p>
        </w:tc>
      </w:tr>
      <w:tr w:rsidR="00A37FFA" w14:paraId="7D5951E6" w14:textId="77777777" w:rsidTr="00A37FFA">
        <w:tc>
          <w:tcPr>
            <w:tcW w:w="54" w:type="dxa"/>
          </w:tcPr>
          <w:p w14:paraId="207E76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D24B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962E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7DF3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387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CF2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482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34B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55A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15849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9F0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A4E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27E6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4D57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8E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822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346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75A8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581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4B6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6F5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C0130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90D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754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211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5488E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FA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ACA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FA0CC" w14:textId="77777777" w:rsidR="00A37FFA" w:rsidRDefault="00A37FFA" w:rsidP="00A37FFA">
                  <w:pPr>
                    <w:spacing w:after="0" w:line="240" w:lineRule="auto"/>
                  </w:pPr>
                </w:p>
              </w:tc>
            </w:tr>
            <w:tr w:rsidR="00A37FFA" w14:paraId="70F5BA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117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3D4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BE5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ED1DA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0BA4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A95F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D0F8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3B502CE" w14:textId="77777777" w:rsidR="00A37FFA" w:rsidRDefault="00A37FFA" w:rsidP="00A37FFA">
            <w:pPr>
              <w:spacing w:after="0" w:line="240" w:lineRule="auto"/>
            </w:pPr>
          </w:p>
        </w:tc>
        <w:tc>
          <w:tcPr>
            <w:tcW w:w="149" w:type="dxa"/>
          </w:tcPr>
          <w:p w14:paraId="52395AB2" w14:textId="77777777" w:rsidR="00A37FFA" w:rsidRDefault="00A37FFA" w:rsidP="00A37FFA">
            <w:pPr>
              <w:pStyle w:val="EmptyCellLayoutStyle"/>
              <w:spacing w:after="0" w:line="240" w:lineRule="auto"/>
            </w:pPr>
          </w:p>
        </w:tc>
      </w:tr>
      <w:tr w:rsidR="00A37FFA" w14:paraId="79CAF2FE" w14:textId="77777777" w:rsidTr="00A37FFA">
        <w:trPr>
          <w:trHeight w:val="80"/>
        </w:trPr>
        <w:tc>
          <w:tcPr>
            <w:tcW w:w="54" w:type="dxa"/>
          </w:tcPr>
          <w:p w14:paraId="66A7F2B1" w14:textId="77777777" w:rsidR="00A37FFA" w:rsidRDefault="00A37FFA" w:rsidP="00A37FFA">
            <w:pPr>
              <w:pStyle w:val="EmptyCellLayoutStyle"/>
              <w:spacing w:after="0" w:line="240" w:lineRule="auto"/>
            </w:pPr>
          </w:p>
        </w:tc>
        <w:tc>
          <w:tcPr>
            <w:tcW w:w="10395" w:type="dxa"/>
          </w:tcPr>
          <w:p w14:paraId="5416602B" w14:textId="77777777" w:rsidR="00A37FFA" w:rsidRDefault="00A37FFA" w:rsidP="00A37FFA">
            <w:pPr>
              <w:pStyle w:val="EmptyCellLayoutStyle"/>
              <w:spacing w:after="0" w:line="240" w:lineRule="auto"/>
            </w:pPr>
          </w:p>
        </w:tc>
        <w:tc>
          <w:tcPr>
            <w:tcW w:w="149" w:type="dxa"/>
          </w:tcPr>
          <w:p w14:paraId="797432BA" w14:textId="77777777" w:rsidR="00A37FFA" w:rsidRDefault="00A37FFA" w:rsidP="00A37FFA">
            <w:pPr>
              <w:pStyle w:val="EmptyCellLayoutStyle"/>
              <w:spacing w:after="0" w:line="240" w:lineRule="auto"/>
            </w:pPr>
          </w:p>
        </w:tc>
      </w:tr>
    </w:tbl>
    <w:p xmlns:w="http://schemas.openxmlformats.org/wordprocessingml/2006/main" w14:paraId="79D8E9FD" w14:textId="77777777" w:rsidR="00A37FFA" w:rsidRDefault="00A37FFA" w:rsidP="00A37FFA">
      <w:pPr>
        <w:spacing w:after="0" w:line="240" w:lineRule="auto"/>
      </w:pPr>
    </w:p>
    <w:p xmlns:w="http://schemas.openxmlformats.org/wordprocessingml/2006/main" w14:paraId="1195888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메시지 전송기에서 오류가 발생했습니다.</w:t>
      </w:r>
    </w:p>
    <w:p xmlns:w="http://schemas.openxmlformats.org/wordprocessingml/2006/main" w14:paraId="30A328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메시지 전송기에서 오류가 검색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1D7653" w14:textId="77777777" w:rsidTr="00A37FFA">
        <w:trPr>
          <w:trHeight w:val="54"/>
        </w:trPr>
        <w:tc>
          <w:tcPr>
            <w:tcW w:w="54" w:type="dxa"/>
          </w:tcPr>
          <w:p w14:paraId="7E5BCD22" w14:textId="77777777" w:rsidR="00A37FFA" w:rsidRDefault="00A37FFA" w:rsidP="00A37FFA">
            <w:pPr>
              <w:pStyle w:val="EmptyCellLayoutStyle"/>
              <w:spacing w:after="0" w:line="240" w:lineRule="auto"/>
            </w:pPr>
          </w:p>
        </w:tc>
        <w:tc>
          <w:tcPr>
            <w:tcW w:w="10395" w:type="dxa"/>
          </w:tcPr>
          <w:p w14:paraId="22D98737" w14:textId="77777777" w:rsidR="00A37FFA" w:rsidRDefault="00A37FFA" w:rsidP="00A37FFA">
            <w:pPr>
              <w:pStyle w:val="EmptyCellLayoutStyle"/>
              <w:spacing w:after="0" w:line="240" w:lineRule="auto"/>
            </w:pPr>
          </w:p>
        </w:tc>
        <w:tc>
          <w:tcPr>
            <w:tcW w:w="149" w:type="dxa"/>
          </w:tcPr>
          <w:p w14:paraId="0E25182F" w14:textId="77777777" w:rsidR="00A37FFA" w:rsidRDefault="00A37FFA" w:rsidP="00A37FFA">
            <w:pPr>
              <w:pStyle w:val="EmptyCellLayoutStyle"/>
              <w:spacing w:after="0" w:line="240" w:lineRule="auto"/>
            </w:pPr>
          </w:p>
        </w:tc>
      </w:tr>
      <w:tr w:rsidR="00A37FFA" w14:paraId="786996FA" w14:textId="77777777" w:rsidTr="00A37FFA">
        <w:tc>
          <w:tcPr>
            <w:tcW w:w="54" w:type="dxa"/>
          </w:tcPr>
          <w:p w14:paraId="455131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5578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DC7C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0C3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24C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208A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8EB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163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799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223A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EB6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1E8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1B82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F5CA6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88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BF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330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DC09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79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F41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C6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91A91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9DC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732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B90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3BF75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B3C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9C4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C827" w14:textId="77777777" w:rsidR="00A37FFA" w:rsidRDefault="00A37FFA" w:rsidP="00A37FFA">
                  <w:pPr>
                    <w:spacing w:after="0" w:line="240" w:lineRule="auto"/>
                  </w:pPr>
                </w:p>
              </w:tc>
            </w:tr>
            <w:tr w:rsidR="00A37FFA" w14:paraId="465D64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D00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BFB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269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560E2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F73C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A6C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4021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0D564FB" w14:textId="77777777" w:rsidR="00A37FFA" w:rsidRDefault="00A37FFA" w:rsidP="00A37FFA">
            <w:pPr>
              <w:spacing w:after="0" w:line="240" w:lineRule="auto"/>
            </w:pPr>
          </w:p>
        </w:tc>
        <w:tc>
          <w:tcPr>
            <w:tcW w:w="149" w:type="dxa"/>
          </w:tcPr>
          <w:p w14:paraId="058FCAF4" w14:textId="77777777" w:rsidR="00A37FFA" w:rsidRDefault="00A37FFA" w:rsidP="00A37FFA">
            <w:pPr>
              <w:pStyle w:val="EmptyCellLayoutStyle"/>
              <w:spacing w:after="0" w:line="240" w:lineRule="auto"/>
            </w:pPr>
          </w:p>
        </w:tc>
      </w:tr>
      <w:tr w:rsidR="00A37FFA" w14:paraId="58410EA7" w14:textId="77777777" w:rsidTr="00A37FFA">
        <w:trPr>
          <w:trHeight w:val="80"/>
        </w:trPr>
        <w:tc>
          <w:tcPr>
            <w:tcW w:w="54" w:type="dxa"/>
          </w:tcPr>
          <w:p w14:paraId="05D1F8B3" w14:textId="77777777" w:rsidR="00A37FFA" w:rsidRDefault="00A37FFA" w:rsidP="00A37FFA">
            <w:pPr>
              <w:pStyle w:val="EmptyCellLayoutStyle"/>
              <w:spacing w:after="0" w:line="240" w:lineRule="auto"/>
            </w:pPr>
          </w:p>
        </w:tc>
        <w:tc>
          <w:tcPr>
            <w:tcW w:w="10395" w:type="dxa"/>
          </w:tcPr>
          <w:p w14:paraId="633E9283" w14:textId="77777777" w:rsidR="00A37FFA" w:rsidRDefault="00A37FFA" w:rsidP="00A37FFA">
            <w:pPr>
              <w:pStyle w:val="EmptyCellLayoutStyle"/>
              <w:spacing w:after="0" w:line="240" w:lineRule="auto"/>
            </w:pPr>
          </w:p>
        </w:tc>
        <w:tc>
          <w:tcPr>
            <w:tcW w:w="149" w:type="dxa"/>
          </w:tcPr>
          <w:p w14:paraId="7287A139" w14:textId="77777777" w:rsidR="00A37FFA" w:rsidRDefault="00A37FFA" w:rsidP="00A37FFA">
            <w:pPr>
              <w:pStyle w:val="EmptyCellLayoutStyle"/>
              <w:spacing w:after="0" w:line="240" w:lineRule="auto"/>
            </w:pPr>
          </w:p>
        </w:tc>
      </w:tr>
    </w:tbl>
    <w:p xmlns:w="http://schemas.openxmlformats.org/wordprocessingml/2006/main" w14:paraId="52DBFBC0" w14:textId="77777777" w:rsidR="00A37FFA" w:rsidRDefault="00A37FFA" w:rsidP="00A37FFA">
      <w:pPr>
        <w:spacing w:after="0" w:line="240" w:lineRule="auto"/>
      </w:pPr>
    </w:p>
    <w:p xmlns:w="http://schemas.openxmlformats.org/wordprocessingml/2006/main" w14:paraId="5C55E1D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B-트리 수준 불일치, 페이지가 부모의 수준과 일치하지 않습니다.</w:t>
      </w:r>
    </w:p>
    <w:p xmlns:w="http://schemas.openxmlformats.org/wordprocessingml/2006/main" w14:paraId="65C60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B-트리의 부모(P_ID2)와 자식(P_ID1)으로 두 페이지가 연결되어 있습니다. 자식 페이지(P_ID1)의 수준(LEVEL1)이 부모 페이지(P_ID2)의 수준(LEVEL2)을 지정한 B-트리의 수준 규칙을 따르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D125A0" w14:textId="77777777" w:rsidTr="00A37FFA">
        <w:trPr>
          <w:trHeight w:val="54"/>
        </w:trPr>
        <w:tc>
          <w:tcPr>
            <w:tcW w:w="54" w:type="dxa"/>
          </w:tcPr>
          <w:p w14:paraId="79128A54" w14:textId="77777777" w:rsidR="00A37FFA" w:rsidRDefault="00A37FFA" w:rsidP="00A37FFA">
            <w:pPr>
              <w:pStyle w:val="EmptyCellLayoutStyle"/>
              <w:spacing w:after="0" w:line="240" w:lineRule="auto"/>
            </w:pPr>
          </w:p>
        </w:tc>
        <w:tc>
          <w:tcPr>
            <w:tcW w:w="10395" w:type="dxa"/>
          </w:tcPr>
          <w:p w14:paraId="5751C0A9" w14:textId="77777777" w:rsidR="00A37FFA" w:rsidRDefault="00A37FFA" w:rsidP="00A37FFA">
            <w:pPr>
              <w:pStyle w:val="EmptyCellLayoutStyle"/>
              <w:spacing w:after="0" w:line="240" w:lineRule="auto"/>
            </w:pPr>
          </w:p>
        </w:tc>
        <w:tc>
          <w:tcPr>
            <w:tcW w:w="149" w:type="dxa"/>
          </w:tcPr>
          <w:p w14:paraId="7658EEE1" w14:textId="77777777" w:rsidR="00A37FFA" w:rsidRDefault="00A37FFA" w:rsidP="00A37FFA">
            <w:pPr>
              <w:pStyle w:val="EmptyCellLayoutStyle"/>
              <w:spacing w:after="0" w:line="240" w:lineRule="auto"/>
            </w:pPr>
          </w:p>
        </w:tc>
      </w:tr>
      <w:tr w:rsidR="00A37FFA" w14:paraId="2DD0AABA" w14:textId="77777777" w:rsidTr="00A37FFA">
        <w:tc>
          <w:tcPr>
            <w:tcW w:w="54" w:type="dxa"/>
          </w:tcPr>
          <w:p w14:paraId="0E9D36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3776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43A2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B3A2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7965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A282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A03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D36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3C7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25C36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025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68A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D532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789E7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B56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EF2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7E8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D2F79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1E0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B1E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12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93EDC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033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AA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8C1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DE913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40B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6BD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F11C2" w14:textId="77777777" w:rsidR="00A37FFA" w:rsidRDefault="00A37FFA" w:rsidP="00A37FFA">
                  <w:pPr>
                    <w:spacing w:after="0" w:line="240" w:lineRule="auto"/>
                  </w:pPr>
                </w:p>
              </w:tc>
            </w:tr>
            <w:tr w:rsidR="00A37FFA" w14:paraId="64D3D5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434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1B9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281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CD912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BF05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4D5C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FCC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EB6C3B7" w14:textId="77777777" w:rsidR="00A37FFA" w:rsidRDefault="00A37FFA" w:rsidP="00A37FFA">
            <w:pPr>
              <w:spacing w:after="0" w:line="240" w:lineRule="auto"/>
            </w:pPr>
          </w:p>
        </w:tc>
        <w:tc>
          <w:tcPr>
            <w:tcW w:w="149" w:type="dxa"/>
          </w:tcPr>
          <w:p w14:paraId="547F2C3B" w14:textId="77777777" w:rsidR="00A37FFA" w:rsidRDefault="00A37FFA" w:rsidP="00A37FFA">
            <w:pPr>
              <w:pStyle w:val="EmptyCellLayoutStyle"/>
              <w:spacing w:after="0" w:line="240" w:lineRule="auto"/>
            </w:pPr>
          </w:p>
        </w:tc>
      </w:tr>
      <w:tr w:rsidR="00A37FFA" w14:paraId="77CC544C" w14:textId="77777777" w:rsidTr="00A37FFA">
        <w:trPr>
          <w:trHeight w:val="80"/>
        </w:trPr>
        <w:tc>
          <w:tcPr>
            <w:tcW w:w="54" w:type="dxa"/>
          </w:tcPr>
          <w:p w14:paraId="39326C80" w14:textId="77777777" w:rsidR="00A37FFA" w:rsidRDefault="00A37FFA" w:rsidP="00A37FFA">
            <w:pPr>
              <w:pStyle w:val="EmptyCellLayoutStyle"/>
              <w:spacing w:after="0" w:line="240" w:lineRule="auto"/>
            </w:pPr>
          </w:p>
        </w:tc>
        <w:tc>
          <w:tcPr>
            <w:tcW w:w="10395" w:type="dxa"/>
          </w:tcPr>
          <w:p w14:paraId="5E79368D" w14:textId="77777777" w:rsidR="00A37FFA" w:rsidRDefault="00A37FFA" w:rsidP="00A37FFA">
            <w:pPr>
              <w:pStyle w:val="EmptyCellLayoutStyle"/>
              <w:spacing w:after="0" w:line="240" w:lineRule="auto"/>
            </w:pPr>
          </w:p>
        </w:tc>
        <w:tc>
          <w:tcPr>
            <w:tcW w:w="149" w:type="dxa"/>
          </w:tcPr>
          <w:p w14:paraId="6B2EA712" w14:textId="77777777" w:rsidR="00A37FFA" w:rsidRDefault="00A37FFA" w:rsidP="00A37FFA">
            <w:pPr>
              <w:pStyle w:val="EmptyCellLayoutStyle"/>
              <w:spacing w:after="0" w:line="240" w:lineRule="auto"/>
            </w:pPr>
          </w:p>
        </w:tc>
      </w:tr>
    </w:tbl>
    <w:p xmlns:w="http://schemas.openxmlformats.org/wordprocessingml/2006/main" w14:paraId="74CAE410" w14:textId="77777777" w:rsidR="00A37FFA" w:rsidRDefault="00A37FFA" w:rsidP="00A37FFA">
      <w:pPr>
        <w:spacing w:after="0" w:line="240" w:lineRule="auto"/>
      </w:pPr>
    </w:p>
    <w:p xmlns:w="http://schemas.openxmlformats.org/wordprocessingml/2006/main" w14:paraId="269C2EC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또는 데이터베이스 미러링 작업 중 암호화 호출이 실패했습니다.</w:t>
      </w:r>
    </w:p>
    <w:p xmlns:w="http://schemas.openxmlformats.org/wordprocessingml/2006/main" w14:paraId="50BB50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가 운영 체제 암호화 기능을 호출하려고 했으나 암호화 기능이 오류를 반환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063E1C" w14:textId="77777777" w:rsidTr="00A37FFA">
        <w:trPr>
          <w:trHeight w:val="54"/>
        </w:trPr>
        <w:tc>
          <w:tcPr>
            <w:tcW w:w="54" w:type="dxa"/>
          </w:tcPr>
          <w:p w14:paraId="3D0FE249" w14:textId="77777777" w:rsidR="00A37FFA" w:rsidRDefault="00A37FFA" w:rsidP="00A37FFA">
            <w:pPr>
              <w:pStyle w:val="EmptyCellLayoutStyle"/>
              <w:spacing w:after="0" w:line="240" w:lineRule="auto"/>
            </w:pPr>
          </w:p>
        </w:tc>
        <w:tc>
          <w:tcPr>
            <w:tcW w:w="10395" w:type="dxa"/>
          </w:tcPr>
          <w:p w14:paraId="2568E928" w14:textId="77777777" w:rsidR="00A37FFA" w:rsidRDefault="00A37FFA" w:rsidP="00A37FFA">
            <w:pPr>
              <w:pStyle w:val="EmptyCellLayoutStyle"/>
              <w:spacing w:after="0" w:line="240" w:lineRule="auto"/>
            </w:pPr>
          </w:p>
        </w:tc>
        <w:tc>
          <w:tcPr>
            <w:tcW w:w="149" w:type="dxa"/>
          </w:tcPr>
          <w:p w14:paraId="44C566D1" w14:textId="77777777" w:rsidR="00A37FFA" w:rsidRDefault="00A37FFA" w:rsidP="00A37FFA">
            <w:pPr>
              <w:pStyle w:val="EmptyCellLayoutStyle"/>
              <w:spacing w:after="0" w:line="240" w:lineRule="auto"/>
            </w:pPr>
          </w:p>
        </w:tc>
      </w:tr>
      <w:tr w:rsidR="00A37FFA" w14:paraId="7676EE8A" w14:textId="77777777" w:rsidTr="00A37FFA">
        <w:tc>
          <w:tcPr>
            <w:tcW w:w="54" w:type="dxa"/>
          </w:tcPr>
          <w:p w14:paraId="5E899E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EE8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8D99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3A8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981F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F3A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575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394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568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D2829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482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D1C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44CE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50080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90B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04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4CE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9FBA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B99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ED3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633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067E4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EF1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F4F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6FD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9C7A5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47C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843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4185D" w14:textId="77777777" w:rsidR="00A37FFA" w:rsidRDefault="00A37FFA" w:rsidP="00A37FFA">
                  <w:pPr>
                    <w:spacing w:after="0" w:line="240" w:lineRule="auto"/>
                  </w:pPr>
                </w:p>
              </w:tc>
            </w:tr>
            <w:tr w:rsidR="00A37FFA" w14:paraId="648A6F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44B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619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7F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E26E0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F214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17B9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44B0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7C6CAB" w14:textId="77777777" w:rsidR="00A37FFA" w:rsidRDefault="00A37FFA" w:rsidP="00A37FFA">
            <w:pPr>
              <w:spacing w:after="0" w:line="240" w:lineRule="auto"/>
            </w:pPr>
          </w:p>
        </w:tc>
        <w:tc>
          <w:tcPr>
            <w:tcW w:w="149" w:type="dxa"/>
          </w:tcPr>
          <w:p w14:paraId="4461C95E" w14:textId="77777777" w:rsidR="00A37FFA" w:rsidRDefault="00A37FFA" w:rsidP="00A37FFA">
            <w:pPr>
              <w:pStyle w:val="EmptyCellLayoutStyle"/>
              <w:spacing w:after="0" w:line="240" w:lineRule="auto"/>
            </w:pPr>
          </w:p>
        </w:tc>
      </w:tr>
      <w:tr w:rsidR="00A37FFA" w14:paraId="501BC284" w14:textId="77777777" w:rsidTr="00A37FFA">
        <w:trPr>
          <w:trHeight w:val="80"/>
        </w:trPr>
        <w:tc>
          <w:tcPr>
            <w:tcW w:w="54" w:type="dxa"/>
          </w:tcPr>
          <w:p w14:paraId="4BAA2AB4" w14:textId="77777777" w:rsidR="00A37FFA" w:rsidRDefault="00A37FFA" w:rsidP="00A37FFA">
            <w:pPr>
              <w:pStyle w:val="EmptyCellLayoutStyle"/>
              <w:spacing w:after="0" w:line="240" w:lineRule="auto"/>
            </w:pPr>
          </w:p>
        </w:tc>
        <w:tc>
          <w:tcPr>
            <w:tcW w:w="10395" w:type="dxa"/>
          </w:tcPr>
          <w:p w14:paraId="5A351DEC" w14:textId="77777777" w:rsidR="00A37FFA" w:rsidRDefault="00A37FFA" w:rsidP="00A37FFA">
            <w:pPr>
              <w:pStyle w:val="EmptyCellLayoutStyle"/>
              <w:spacing w:after="0" w:line="240" w:lineRule="auto"/>
            </w:pPr>
          </w:p>
        </w:tc>
        <w:tc>
          <w:tcPr>
            <w:tcW w:w="149" w:type="dxa"/>
          </w:tcPr>
          <w:p w14:paraId="42C9BB1B" w14:textId="77777777" w:rsidR="00A37FFA" w:rsidRDefault="00A37FFA" w:rsidP="00A37FFA">
            <w:pPr>
              <w:pStyle w:val="EmptyCellLayoutStyle"/>
              <w:spacing w:after="0" w:line="240" w:lineRule="auto"/>
            </w:pPr>
          </w:p>
        </w:tc>
      </w:tr>
    </w:tbl>
    <w:p xmlns:w="http://schemas.openxmlformats.org/wordprocessingml/2006/main" w14:paraId="54021546" w14:textId="77777777" w:rsidR="00A37FFA" w:rsidRDefault="00A37FFA" w:rsidP="00A37FFA">
      <w:pPr>
        <w:spacing w:after="0" w:line="240" w:lineRule="auto"/>
      </w:pPr>
    </w:p>
    <w:p xmlns:w="http://schemas.openxmlformats.org/wordprocessingml/2006/main" w14:paraId="6EF6F7A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메모리의 페이지 잠금' 권한이 없어 Address Windowing Extensions를 사용할 수 없습니다.</w:t>
      </w:r>
    </w:p>
    <w:p xmlns:w="http://schemas.openxmlformats.org/wordprocessingml/2006/main" w14:paraId="138841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의 페이지 잠금' 권한이 없어 SQL Server가 Address Windowing Extensions를 사용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A4C1C7" w14:textId="77777777" w:rsidTr="00A37FFA">
        <w:trPr>
          <w:trHeight w:val="54"/>
        </w:trPr>
        <w:tc>
          <w:tcPr>
            <w:tcW w:w="54" w:type="dxa"/>
          </w:tcPr>
          <w:p w14:paraId="6D501D12" w14:textId="77777777" w:rsidR="00A37FFA" w:rsidRDefault="00A37FFA" w:rsidP="00A37FFA">
            <w:pPr>
              <w:pStyle w:val="EmptyCellLayoutStyle"/>
              <w:spacing w:after="0" w:line="240" w:lineRule="auto"/>
            </w:pPr>
          </w:p>
        </w:tc>
        <w:tc>
          <w:tcPr>
            <w:tcW w:w="10395" w:type="dxa"/>
          </w:tcPr>
          <w:p w14:paraId="35783B11" w14:textId="77777777" w:rsidR="00A37FFA" w:rsidRDefault="00A37FFA" w:rsidP="00A37FFA">
            <w:pPr>
              <w:pStyle w:val="EmptyCellLayoutStyle"/>
              <w:spacing w:after="0" w:line="240" w:lineRule="auto"/>
            </w:pPr>
          </w:p>
        </w:tc>
        <w:tc>
          <w:tcPr>
            <w:tcW w:w="149" w:type="dxa"/>
          </w:tcPr>
          <w:p w14:paraId="607EDB02" w14:textId="77777777" w:rsidR="00A37FFA" w:rsidRDefault="00A37FFA" w:rsidP="00A37FFA">
            <w:pPr>
              <w:pStyle w:val="EmptyCellLayoutStyle"/>
              <w:spacing w:after="0" w:line="240" w:lineRule="auto"/>
            </w:pPr>
          </w:p>
        </w:tc>
      </w:tr>
      <w:tr w:rsidR="00A37FFA" w14:paraId="3BB96962" w14:textId="77777777" w:rsidTr="00A37FFA">
        <w:tc>
          <w:tcPr>
            <w:tcW w:w="54" w:type="dxa"/>
          </w:tcPr>
          <w:p w14:paraId="34AAD84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2572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3794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B00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296C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49D5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AC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C2E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A3D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ACB6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FD48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BEE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7914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384FB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7A2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51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EA6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E8295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AD1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FE2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305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F2CDE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32F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11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853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A548F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AB5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A1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FE1C2" w14:textId="77777777" w:rsidR="00A37FFA" w:rsidRDefault="00A37FFA" w:rsidP="00A37FFA">
                  <w:pPr>
                    <w:spacing w:after="0" w:line="240" w:lineRule="auto"/>
                  </w:pPr>
                </w:p>
              </w:tc>
            </w:tr>
            <w:tr w:rsidR="00A37FFA" w14:paraId="6A4BA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47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884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92B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94F4A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52B7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5FAB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33A5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1FCF4B9" w14:textId="77777777" w:rsidR="00A37FFA" w:rsidRDefault="00A37FFA" w:rsidP="00A37FFA">
            <w:pPr>
              <w:spacing w:after="0" w:line="240" w:lineRule="auto"/>
            </w:pPr>
          </w:p>
        </w:tc>
        <w:tc>
          <w:tcPr>
            <w:tcW w:w="149" w:type="dxa"/>
          </w:tcPr>
          <w:p w14:paraId="4045401D" w14:textId="77777777" w:rsidR="00A37FFA" w:rsidRDefault="00A37FFA" w:rsidP="00A37FFA">
            <w:pPr>
              <w:pStyle w:val="EmptyCellLayoutStyle"/>
              <w:spacing w:after="0" w:line="240" w:lineRule="auto"/>
            </w:pPr>
          </w:p>
        </w:tc>
      </w:tr>
      <w:tr w:rsidR="00A37FFA" w14:paraId="605A5ACB" w14:textId="77777777" w:rsidTr="00A37FFA">
        <w:trPr>
          <w:trHeight w:val="80"/>
        </w:trPr>
        <w:tc>
          <w:tcPr>
            <w:tcW w:w="54" w:type="dxa"/>
          </w:tcPr>
          <w:p w14:paraId="530CAE11" w14:textId="77777777" w:rsidR="00A37FFA" w:rsidRDefault="00A37FFA" w:rsidP="00A37FFA">
            <w:pPr>
              <w:pStyle w:val="EmptyCellLayoutStyle"/>
              <w:spacing w:after="0" w:line="240" w:lineRule="auto"/>
            </w:pPr>
          </w:p>
        </w:tc>
        <w:tc>
          <w:tcPr>
            <w:tcW w:w="10395" w:type="dxa"/>
          </w:tcPr>
          <w:p w14:paraId="287E975F" w14:textId="77777777" w:rsidR="00A37FFA" w:rsidRDefault="00A37FFA" w:rsidP="00A37FFA">
            <w:pPr>
              <w:pStyle w:val="EmptyCellLayoutStyle"/>
              <w:spacing w:after="0" w:line="240" w:lineRule="auto"/>
            </w:pPr>
          </w:p>
        </w:tc>
        <w:tc>
          <w:tcPr>
            <w:tcW w:w="149" w:type="dxa"/>
          </w:tcPr>
          <w:p w14:paraId="1B81DF25" w14:textId="77777777" w:rsidR="00A37FFA" w:rsidRDefault="00A37FFA" w:rsidP="00A37FFA">
            <w:pPr>
              <w:pStyle w:val="EmptyCellLayoutStyle"/>
              <w:spacing w:after="0" w:line="240" w:lineRule="auto"/>
            </w:pPr>
          </w:p>
        </w:tc>
      </w:tr>
    </w:tbl>
    <w:p xmlns:w="http://schemas.openxmlformats.org/wordprocessingml/2006/main" w14:paraId="0559FB1C" w14:textId="77777777" w:rsidR="00A37FFA" w:rsidRDefault="00A37FFA" w:rsidP="00A37FFA">
      <w:pPr>
        <w:spacing w:after="0" w:line="240" w:lineRule="auto"/>
      </w:pPr>
    </w:p>
    <w:p xmlns:w="http://schemas.openxmlformats.org/wordprocessingml/2006/main" w14:paraId="6803211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개체에 대한 사용 권한이 거부되었습니다.</w:t>
      </w:r>
    </w:p>
    <w:p xmlns:w="http://schemas.openxmlformats.org/wordprocessingml/2006/main" w14:paraId="5B192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icrosoft SQL Server 사용자가 적절한 권한이 없는 상태에서 저장 프로시저 실행, 테이블 읽기 또는 테이블 수정과 같은 작업을 시도하는 경우 이 오류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891CE6" w14:textId="77777777" w:rsidTr="00A37FFA">
        <w:trPr>
          <w:trHeight w:val="54"/>
        </w:trPr>
        <w:tc>
          <w:tcPr>
            <w:tcW w:w="54" w:type="dxa"/>
          </w:tcPr>
          <w:p w14:paraId="6E00FB0F" w14:textId="77777777" w:rsidR="00A37FFA" w:rsidRDefault="00A37FFA" w:rsidP="00A37FFA">
            <w:pPr>
              <w:pStyle w:val="EmptyCellLayoutStyle"/>
              <w:spacing w:after="0" w:line="240" w:lineRule="auto"/>
            </w:pPr>
          </w:p>
        </w:tc>
        <w:tc>
          <w:tcPr>
            <w:tcW w:w="10395" w:type="dxa"/>
          </w:tcPr>
          <w:p w14:paraId="36AC5481" w14:textId="77777777" w:rsidR="00A37FFA" w:rsidRDefault="00A37FFA" w:rsidP="00A37FFA">
            <w:pPr>
              <w:pStyle w:val="EmptyCellLayoutStyle"/>
              <w:spacing w:after="0" w:line="240" w:lineRule="auto"/>
            </w:pPr>
          </w:p>
        </w:tc>
        <w:tc>
          <w:tcPr>
            <w:tcW w:w="149" w:type="dxa"/>
          </w:tcPr>
          <w:p w14:paraId="0C329BA1" w14:textId="77777777" w:rsidR="00A37FFA" w:rsidRDefault="00A37FFA" w:rsidP="00A37FFA">
            <w:pPr>
              <w:pStyle w:val="EmptyCellLayoutStyle"/>
              <w:spacing w:after="0" w:line="240" w:lineRule="auto"/>
            </w:pPr>
          </w:p>
        </w:tc>
      </w:tr>
      <w:tr w:rsidR="00A37FFA" w14:paraId="5ADF8C15" w14:textId="77777777" w:rsidTr="00A37FFA">
        <w:tc>
          <w:tcPr>
            <w:tcW w:w="54" w:type="dxa"/>
          </w:tcPr>
          <w:p w14:paraId="032659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F804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52DA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B82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D72D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CA99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352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8BC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6BA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ABAE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13C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B94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F5B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979FC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6AE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F19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232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98567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D90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0E4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9B3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2355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3C6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5A2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0DC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CC6C9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A9F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0B9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B1AFA" w14:textId="77777777" w:rsidR="00A37FFA" w:rsidRDefault="00A37FFA" w:rsidP="00A37FFA">
                  <w:pPr>
                    <w:spacing w:after="0" w:line="240" w:lineRule="auto"/>
                  </w:pPr>
                </w:p>
              </w:tc>
            </w:tr>
            <w:tr w:rsidR="00A37FFA" w14:paraId="7A589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F1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F36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AE3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CFA31E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F052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76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83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558EC58" w14:textId="77777777" w:rsidR="00A37FFA" w:rsidRDefault="00A37FFA" w:rsidP="00A37FFA">
            <w:pPr>
              <w:spacing w:after="0" w:line="240" w:lineRule="auto"/>
            </w:pPr>
          </w:p>
        </w:tc>
        <w:tc>
          <w:tcPr>
            <w:tcW w:w="149" w:type="dxa"/>
          </w:tcPr>
          <w:p w14:paraId="5F6FB0D4" w14:textId="77777777" w:rsidR="00A37FFA" w:rsidRDefault="00A37FFA" w:rsidP="00A37FFA">
            <w:pPr>
              <w:pStyle w:val="EmptyCellLayoutStyle"/>
              <w:spacing w:after="0" w:line="240" w:lineRule="auto"/>
            </w:pPr>
          </w:p>
        </w:tc>
      </w:tr>
      <w:tr w:rsidR="00A37FFA" w14:paraId="1EF2EBD7" w14:textId="77777777" w:rsidTr="00A37FFA">
        <w:trPr>
          <w:trHeight w:val="80"/>
        </w:trPr>
        <w:tc>
          <w:tcPr>
            <w:tcW w:w="54" w:type="dxa"/>
          </w:tcPr>
          <w:p w14:paraId="4D0DDE04" w14:textId="77777777" w:rsidR="00A37FFA" w:rsidRDefault="00A37FFA" w:rsidP="00A37FFA">
            <w:pPr>
              <w:pStyle w:val="EmptyCellLayoutStyle"/>
              <w:spacing w:after="0" w:line="240" w:lineRule="auto"/>
            </w:pPr>
          </w:p>
        </w:tc>
        <w:tc>
          <w:tcPr>
            <w:tcW w:w="10395" w:type="dxa"/>
          </w:tcPr>
          <w:p w14:paraId="280B17DF" w14:textId="77777777" w:rsidR="00A37FFA" w:rsidRDefault="00A37FFA" w:rsidP="00A37FFA">
            <w:pPr>
              <w:pStyle w:val="EmptyCellLayoutStyle"/>
              <w:spacing w:after="0" w:line="240" w:lineRule="auto"/>
            </w:pPr>
          </w:p>
        </w:tc>
        <w:tc>
          <w:tcPr>
            <w:tcW w:w="149" w:type="dxa"/>
          </w:tcPr>
          <w:p w14:paraId="4C9F8660" w14:textId="77777777" w:rsidR="00A37FFA" w:rsidRDefault="00A37FFA" w:rsidP="00A37FFA">
            <w:pPr>
              <w:pStyle w:val="EmptyCellLayoutStyle"/>
              <w:spacing w:after="0" w:line="240" w:lineRule="auto"/>
            </w:pPr>
          </w:p>
        </w:tc>
      </w:tr>
    </w:tbl>
    <w:p xmlns:w="http://schemas.openxmlformats.org/wordprocessingml/2006/main" w14:paraId="684E5E36" w14:textId="77777777" w:rsidR="00A37FFA" w:rsidRDefault="00A37FFA" w:rsidP="00A37FFA">
      <w:pPr>
        <w:spacing w:after="0" w:line="240" w:lineRule="auto"/>
      </w:pPr>
    </w:p>
    <w:p xmlns:w="http://schemas.openxmlformats.org/wordprocessingml/2006/main" w14:paraId="218125E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가 이 데이터베이스의 범위를 벗어났습니다.</w:t>
      </w:r>
    </w:p>
    <w:p xmlns:w="http://schemas.openxmlformats.org/wordprocessingml/2006/main" w14:paraId="72987C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페이지가 할당된 것으로 표시되었지만 아래에서 설명하는 특정 상태를 제외하고는 페이지가 있는 파일의 사용 중인 범위를 벗어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43DD0C" w14:textId="77777777" w:rsidTr="00A37FFA">
        <w:trPr>
          <w:trHeight w:val="54"/>
        </w:trPr>
        <w:tc>
          <w:tcPr>
            <w:tcW w:w="54" w:type="dxa"/>
          </w:tcPr>
          <w:p w14:paraId="5EE22DA2" w14:textId="77777777" w:rsidR="00A37FFA" w:rsidRDefault="00A37FFA" w:rsidP="00A37FFA">
            <w:pPr>
              <w:pStyle w:val="EmptyCellLayoutStyle"/>
              <w:spacing w:after="0" w:line="240" w:lineRule="auto"/>
            </w:pPr>
          </w:p>
        </w:tc>
        <w:tc>
          <w:tcPr>
            <w:tcW w:w="10395" w:type="dxa"/>
          </w:tcPr>
          <w:p w14:paraId="25FD902C" w14:textId="77777777" w:rsidR="00A37FFA" w:rsidRDefault="00A37FFA" w:rsidP="00A37FFA">
            <w:pPr>
              <w:pStyle w:val="EmptyCellLayoutStyle"/>
              <w:spacing w:after="0" w:line="240" w:lineRule="auto"/>
            </w:pPr>
          </w:p>
        </w:tc>
        <w:tc>
          <w:tcPr>
            <w:tcW w:w="149" w:type="dxa"/>
          </w:tcPr>
          <w:p w14:paraId="0B90A62E" w14:textId="77777777" w:rsidR="00A37FFA" w:rsidRDefault="00A37FFA" w:rsidP="00A37FFA">
            <w:pPr>
              <w:pStyle w:val="EmptyCellLayoutStyle"/>
              <w:spacing w:after="0" w:line="240" w:lineRule="auto"/>
            </w:pPr>
          </w:p>
        </w:tc>
      </w:tr>
      <w:tr w:rsidR="00A37FFA" w14:paraId="5E13D58B" w14:textId="77777777" w:rsidTr="00A37FFA">
        <w:tc>
          <w:tcPr>
            <w:tcW w:w="54" w:type="dxa"/>
          </w:tcPr>
          <w:p w14:paraId="1183E0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276C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5741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8801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B9E8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488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7F0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276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185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7ABED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0AD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F08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521B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38663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54C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C99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4B2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C076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472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9BF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481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36BE9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EFD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E7F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26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EFF4E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240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664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930BA" w14:textId="77777777" w:rsidR="00A37FFA" w:rsidRDefault="00A37FFA" w:rsidP="00A37FFA">
                  <w:pPr>
                    <w:spacing w:after="0" w:line="240" w:lineRule="auto"/>
                  </w:pPr>
                </w:p>
              </w:tc>
            </w:tr>
            <w:tr w:rsidR="00A37FFA" w14:paraId="376510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1B2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F46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122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5426D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44BF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7694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1A26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60A8E8" w14:textId="77777777" w:rsidR="00A37FFA" w:rsidRDefault="00A37FFA" w:rsidP="00A37FFA">
            <w:pPr>
              <w:spacing w:after="0" w:line="240" w:lineRule="auto"/>
            </w:pPr>
          </w:p>
        </w:tc>
        <w:tc>
          <w:tcPr>
            <w:tcW w:w="149" w:type="dxa"/>
          </w:tcPr>
          <w:p w14:paraId="273CAF0A" w14:textId="77777777" w:rsidR="00A37FFA" w:rsidRDefault="00A37FFA" w:rsidP="00A37FFA">
            <w:pPr>
              <w:pStyle w:val="EmptyCellLayoutStyle"/>
              <w:spacing w:after="0" w:line="240" w:lineRule="auto"/>
            </w:pPr>
          </w:p>
        </w:tc>
      </w:tr>
      <w:tr w:rsidR="00A37FFA" w14:paraId="2A1B9D92" w14:textId="77777777" w:rsidTr="00A37FFA">
        <w:trPr>
          <w:trHeight w:val="80"/>
        </w:trPr>
        <w:tc>
          <w:tcPr>
            <w:tcW w:w="54" w:type="dxa"/>
          </w:tcPr>
          <w:p w14:paraId="39F41734" w14:textId="77777777" w:rsidR="00A37FFA" w:rsidRDefault="00A37FFA" w:rsidP="00A37FFA">
            <w:pPr>
              <w:pStyle w:val="EmptyCellLayoutStyle"/>
              <w:spacing w:after="0" w:line="240" w:lineRule="auto"/>
            </w:pPr>
          </w:p>
        </w:tc>
        <w:tc>
          <w:tcPr>
            <w:tcW w:w="10395" w:type="dxa"/>
          </w:tcPr>
          <w:p w14:paraId="642AFA55" w14:textId="77777777" w:rsidR="00A37FFA" w:rsidRDefault="00A37FFA" w:rsidP="00A37FFA">
            <w:pPr>
              <w:pStyle w:val="EmptyCellLayoutStyle"/>
              <w:spacing w:after="0" w:line="240" w:lineRule="auto"/>
            </w:pPr>
          </w:p>
        </w:tc>
        <w:tc>
          <w:tcPr>
            <w:tcW w:w="149" w:type="dxa"/>
          </w:tcPr>
          <w:p w14:paraId="5FD283EA" w14:textId="77777777" w:rsidR="00A37FFA" w:rsidRDefault="00A37FFA" w:rsidP="00A37FFA">
            <w:pPr>
              <w:pStyle w:val="EmptyCellLayoutStyle"/>
              <w:spacing w:after="0" w:line="240" w:lineRule="auto"/>
            </w:pPr>
          </w:p>
        </w:tc>
      </w:tr>
    </w:tbl>
    <w:p xmlns:w="http://schemas.openxmlformats.org/wordprocessingml/2006/main" w14:paraId="0078C3A8" w14:textId="77777777" w:rsidR="00A37FFA" w:rsidRDefault="00A37FFA" w:rsidP="00A37FFA">
      <w:pPr>
        <w:spacing w:after="0" w:line="240" w:lineRule="auto"/>
      </w:pPr>
    </w:p>
    <w:p xmlns:w="http://schemas.openxmlformats.org/wordprocessingml/2006/main" w14:paraId="33F6C0C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또는 데이터베이스 미러링 전송 관리자에서 오류가 발생했습니다.</w:t>
      </w:r>
    </w:p>
    <w:p xmlns:w="http://schemas.openxmlformats.org/wordprocessingml/2006/main" w14:paraId="1C4F37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링 전송 관리자에서 오류가 발생했습니다. Windows 응용 프로그램 로그나 SQL Server 오류 로그에 특정 오류가 명시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ADCFE1" w14:textId="77777777" w:rsidTr="00A37FFA">
        <w:trPr>
          <w:trHeight w:val="54"/>
        </w:trPr>
        <w:tc>
          <w:tcPr>
            <w:tcW w:w="54" w:type="dxa"/>
          </w:tcPr>
          <w:p w14:paraId="261EF1E4" w14:textId="77777777" w:rsidR="00A37FFA" w:rsidRDefault="00A37FFA" w:rsidP="00A37FFA">
            <w:pPr>
              <w:pStyle w:val="EmptyCellLayoutStyle"/>
              <w:spacing w:after="0" w:line="240" w:lineRule="auto"/>
            </w:pPr>
          </w:p>
        </w:tc>
        <w:tc>
          <w:tcPr>
            <w:tcW w:w="10395" w:type="dxa"/>
          </w:tcPr>
          <w:p w14:paraId="0C32766F" w14:textId="77777777" w:rsidR="00A37FFA" w:rsidRDefault="00A37FFA" w:rsidP="00A37FFA">
            <w:pPr>
              <w:pStyle w:val="EmptyCellLayoutStyle"/>
              <w:spacing w:after="0" w:line="240" w:lineRule="auto"/>
            </w:pPr>
          </w:p>
        </w:tc>
        <w:tc>
          <w:tcPr>
            <w:tcW w:w="149" w:type="dxa"/>
          </w:tcPr>
          <w:p w14:paraId="06F63DCF" w14:textId="77777777" w:rsidR="00A37FFA" w:rsidRDefault="00A37FFA" w:rsidP="00A37FFA">
            <w:pPr>
              <w:pStyle w:val="EmptyCellLayoutStyle"/>
              <w:spacing w:after="0" w:line="240" w:lineRule="auto"/>
            </w:pPr>
          </w:p>
        </w:tc>
      </w:tr>
      <w:tr w:rsidR="00A37FFA" w14:paraId="3870C60A" w14:textId="77777777" w:rsidTr="00A37FFA">
        <w:tc>
          <w:tcPr>
            <w:tcW w:w="54" w:type="dxa"/>
          </w:tcPr>
          <w:p w14:paraId="3A0CCA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A4A7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739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C63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FCE9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DF82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815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24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EA7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7B7E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F6B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374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8DA9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7B7E6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1C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8B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85C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FEB5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39F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58C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789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FF9BF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D07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7DD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C4E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A8BB4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D46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FD0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8149D" w14:textId="77777777" w:rsidR="00A37FFA" w:rsidRDefault="00A37FFA" w:rsidP="00A37FFA">
                  <w:pPr>
                    <w:spacing w:after="0" w:line="240" w:lineRule="auto"/>
                  </w:pPr>
                </w:p>
              </w:tc>
            </w:tr>
            <w:tr w:rsidR="00A37FFA" w14:paraId="7936D1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87C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858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A0D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4CB18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0F26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4081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B6D3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E6A4AC4" w14:textId="77777777" w:rsidR="00A37FFA" w:rsidRDefault="00A37FFA" w:rsidP="00A37FFA">
            <w:pPr>
              <w:spacing w:after="0" w:line="240" w:lineRule="auto"/>
            </w:pPr>
          </w:p>
        </w:tc>
        <w:tc>
          <w:tcPr>
            <w:tcW w:w="149" w:type="dxa"/>
          </w:tcPr>
          <w:p w14:paraId="1EC2F654" w14:textId="77777777" w:rsidR="00A37FFA" w:rsidRDefault="00A37FFA" w:rsidP="00A37FFA">
            <w:pPr>
              <w:pStyle w:val="EmptyCellLayoutStyle"/>
              <w:spacing w:after="0" w:line="240" w:lineRule="auto"/>
            </w:pPr>
          </w:p>
        </w:tc>
      </w:tr>
      <w:tr w:rsidR="00A37FFA" w14:paraId="38960208" w14:textId="77777777" w:rsidTr="00A37FFA">
        <w:trPr>
          <w:trHeight w:val="80"/>
        </w:trPr>
        <w:tc>
          <w:tcPr>
            <w:tcW w:w="54" w:type="dxa"/>
          </w:tcPr>
          <w:p w14:paraId="596A3916" w14:textId="77777777" w:rsidR="00A37FFA" w:rsidRDefault="00A37FFA" w:rsidP="00A37FFA">
            <w:pPr>
              <w:pStyle w:val="EmptyCellLayoutStyle"/>
              <w:spacing w:after="0" w:line="240" w:lineRule="auto"/>
            </w:pPr>
          </w:p>
        </w:tc>
        <w:tc>
          <w:tcPr>
            <w:tcW w:w="10395" w:type="dxa"/>
          </w:tcPr>
          <w:p w14:paraId="5B1CD775" w14:textId="77777777" w:rsidR="00A37FFA" w:rsidRDefault="00A37FFA" w:rsidP="00A37FFA">
            <w:pPr>
              <w:pStyle w:val="EmptyCellLayoutStyle"/>
              <w:spacing w:after="0" w:line="240" w:lineRule="auto"/>
            </w:pPr>
          </w:p>
        </w:tc>
        <w:tc>
          <w:tcPr>
            <w:tcW w:w="149" w:type="dxa"/>
          </w:tcPr>
          <w:p w14:paraId="7C8294DE" w14:textId="77777777" w:rsidR="00A37FFA" w:rsidRDefault="00A37FFA" w:rsidP="00A37FFA">
            <w:pPr>
              <w:pStyle w:val="EmptyCellLayoutStyle"/>
              <w:spacing w:after="0" w:line="240" w:lineRule="auto"/>
            </w:pPr>
          </w:p>
        </w:tc>
      </w:tr>
    </w:tbl>
    <w:p xmlns:w="http://schemas.openxmlformats.org/wordprocessingml/2006/main" w14:paraId="6DD8D0A2" w14:textId="77777777" w:rsidR="00A37FFA" w:rsidRDefault="00A37FFA" w:rsidP="00A37FFA">
      <w:pPr>
        <w:spacing w:after="0" w:line="240" w:lineRule="auto"/>
      </w:pPr>
    </w:p>
    <w:p xmlns:w="http://schemas.openxmlformats.org/wordprocessingml/2006/main" w14:paraId="31C8CDF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OLE DB 공급자 인스턴스를 만들 수 없습니다.</w:t>
      </w:r>
    </w:p>
    <w:p xmlns:w="http://schemas.openxmlformats.org/wordprocessingml/2006/main" w14:paraId="7F9335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연결된 서버에 연결하기 위한 OLE DB 공급자 인스턴스를 만들지 못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3637F4" w14:textId="77777777" w:rsidTr="00A37FFA">
        <w:trPr>
          <w:trHeight w:val="54"/>
        </w:trPr>
        <w:tc>
          <w:tcPr>
            <w:tcW w:w="54" w:type="dxa"/>
          </w:tcPr>
          <w:p w14:paraId="4D7A6FD6" w14:textId="77777777" w:rsidR="00A37FFA" w:rsidRDefault="00A37FFA" w:rsidP="00A37FFA">
            <w:pPr>
              <w:pStyle w:val="EmptyCellLayoutStyle"/>
              <w:spacing w:after="0" w:line="240" w:lineRule="auto"/>
            </w:pPr>
          </w:p>
        </w:tc>
        <w:tc>
          <w:tcPr>
            <w:tcW w:w="10395" w:type="dxa"/>
          </w:tcPr>
          <w:p w14:paraId="6D214A45" w14:textId="77777777" w:rsidR="00A37FFA" w:rsidRDefault="00A37FFA" w:rsidP="00A37FFA">
            <w:pPr>
              <w:pStyle w:val="EmptyCellLayoutStyle"/>
              <w:spacing w:after="0" w:line="240" w:lineRule="auto"/>
            </w:pPr>
          </w:p>
        </w:tc>
        <w:tc>
          <w:tcPr>
            <w:tcW w:w="149" w:type="dxa"/>
          </w:tcPr>
          <w:p w14:paraId="312B17A1" w14:textId="77777777" w:rsidR="00A37FFA" w:rsidRDefault="00A37FFA" w:rsidP="00A37FFA">
            <w:pPr>
              <w:pStyle w:val="EmptyCellLayoutStyle"/>
              <w:spacing w:after="0" w:line="240" w:lineRule="auto"/>
            </w:pPr>
          </w:p>
        </w:tc>
      </w:tr>
      <w:tr w:rsidR="00A37FFA" w14:paraId="736288F7" w14:textId="77777777" w:rsidTr="00A37FFA">
        <w:tc>
          <w:tcPr>
            <w:tcW w:w="54" w:type="dxa"/>
          </w:tcPr>
          <w:p w14:paraId="040D7B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5D430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66A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47B6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3AFBA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95AC4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360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94F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96D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9F21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D9B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FE9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C631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D4E6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45E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C04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622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5894D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5678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78F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72B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FA1C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8AF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5A1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8D6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9F683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25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D9E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E7EE2" w14:textId="77777777" w:rsidR="00A37FFA" w:rsidRDefault="00A37FFA" w:rsidP="00A37FFA">
                  <w:pPr>
                    <w:spacing w:after="0" w:line="240" w:lineRule="auto"/>
                  </w:pPr>
                </w:p>
              </w:tc>
            </w:tr>
            <w:tr w:rsidR="00A37FFA" w14:paraId="0D42A5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1EE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861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358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D7FAF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D4AF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5D3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E91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7209C1" w14:textId="77777777" w:rsidR="00A37FFA" w:rsidRDefault="00A37FFA" w:rsidP="00A37FFA">
            <w:pPr>
              <w:spacing w:after="0" w:line="240" w:lineRule="auto"/>
            </w:pPr>
          </w:p>
        </w:tc>
        <w:tc>
          <w:tcPr>
            <w:tcW w:w="149" w:type="dxa"/>
          </w:tcPr>
          <w:p w14:paraId="6FED0841" w14:textId="77777777" w:rsidR="00A37FFA" w:rsidRDefault="00A37FFA" w:rsidP="00A37FFA">
            <w:pPr>
              <w:pStyle w:val="EmptyCellLayoutStyle"/>
              <w:spacing w:after="0" w:line="240" w:lineRule="auto"/>
            </w:pPr>
          </w:p>
        </w:tc>
      </w:tr>
      <w:tr w:rsidR="00A37FFA" w14:paraId="3C2FEA8F" w14:textId="77777777" w:rsidTr="00A37FFA">
        <w:trPr>
          <w:trHeight w:val="80"/>
        </w:trPr>
        <w:tc>
          <w:tcPr>
            <w:tcW w:w="54" w:type="dxa"/>
          </w:tcPr>
          <w:p w14:paraId="262D668A" w14:textId="77777777" w:rsidR="00A37FFA" w:rsidRDefault="00A37FFA" w:rsidP="00A37FFA">
            <w:pPr>
              <w:pStyle w:val="EmptyCellLayoutStyle"/>
              <w:spacing w:after="0" w:line="240" w:lineRule="auto"/>
            </w:pPr>
          </w:p>
        </w:tc>
        <w:tc>
          <w:tcPr>
            <w:tcW w:w="10395" w:type="dxa"/>
          </w:tcPr>
          <w:p w14:paraId="36C38AE2" w14:textId="77777777" w:rsidR="00A37FFA" w:rsidRDefault="00A37FFA" w:rsidP="00A37FFA">
            <w:pPr>
              <w:pStyle w:val="EmptyCellLayoutStyle"/>
              <w:spacing w:after="0" w:line="240" w:lineRule="auto"/>
            </w:pPr>
          </w:p>
        </w:tc>
        <w:tc>
          <w:tcPr>
            <w:tcW w:w="149" w:type="dxa"/>
          </w:tcPr>
          <w:p w14:paraId="06B3D646" w14:textId="77777777" w:rsidR="00A37FFA" w:rsidRDefault="00A37FFA" w:rsidP="00A37FFA">
            <w:pPr>
              <w:pStyle w:val="EmptyCellLayoutStyle"/>
              <w:spacing w:after="0" w:line="240" w:lineRule="auto"/>
            </w:pPr>
          </w:p>
        </w:tc>
      </w:tr>
    </w:tbl>
    <w:p xmlns:w="http://schemas.openxmlformats.org/wordprocessingml/2006/main" w14:paraId="15465375" w14:textId="77777777" w:rsidR="00A37FFA" w:rsidRDefault="00A37FFA" w:rsidP="00A37FFA">
      <w:pPr>
        <w:spacing w:after="0" w:line="240" w:lineRule="auto"/>
      </w:pPr>
    </w:p>
    <w:p xmlns:w="http://schemas.openxmlformats.org/wordprocessingml/2006/main" w14:paraId="45FC6B5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인스턴스의 서비스 계정을 확인할 수 없습니다.</w:t>
      </w:r>
    </w:p>
    <w:p xmlns:w="http://schemas.openxmlformats.org/wordprocessingml/2006/main" w14:paraId="7FAFFA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Transact-SQL 문에 짝이 맞지 않는 작은따옴표나 큰따옴표가 포함되어 있을 때 발생합니다. SET QUOTED_IDENTIFIER 설정은 작은따옴표나 큰따옴표의 유효한 조합을 결정합니다. SET QUOTED_IDENTIFIER에 대한 자세한 내용은 온라인 설명서의 "SET QUOTED_IDENTIFIER"를 참조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519ACA" w14:textId="77777777" w:rsidTr="00A37FFA">
        <w:trPr>
          <w:trHeight w:val="54"/>
        </w:trPr>
        <w:tc>
          <w:tcPr>
            <w:tcW w:w="54" w:type="dxa"/>
          </w:tcPr>
          <w:p w14:paraId="1D24E6B4" w14:textId="77777777" w:rsidR="00A37FFA" w:rsidRDefault="00A37FFA" w:rsidP="00A37FFA">
            <w:pPr>
              <w:pStyle w:val="EmptyCellLayoutStyle"/>
              <w:spacing w:after="0" w:line="240" w:lineRule="auto"/>
            </w:pPr>
          </w:p>
        </w:tc>
        <w:tc>
          <w:tcPr>
            <w:tcW w:w="10395" w:type="dxa"/>
          </w:tcPr>
          <w:p w14:paraId="2BB3594A" w14:textId="77777777" w:rsidR="00A37FFA" w:rsidRDefault="00A37FFA" w:rsidP="00A37FFA">
            <w:pPr>
              <w:pStyle w:val="EmptyCellLayoutStyle"/>
              <w:spacing w:after="0" w:line="240" w:lineRule="auto"/>
            </w:pPr>
          </w:p>
        </w:tc>
        <w:tc>
          <w:tcPr>
            <w:tcW w:w="149" w:type="dxa"/>
          </w:tcPr>
          <w:p w14:paraId="1A7533D1" w14:textId="77777777" w:rsidR="00A37FFA" w:rsidRDefault="00A37FFA" w:rsidP="00A37FFA">
            <w:pPr>
              <w:pStyle w:val="EmptyCellLayoutStyle"/>
              <w:spacing w:after="0" w:line="240" w:lineRule="auto"/>
            </w:pPr>
          </w:p>
        </w:tc>
      </w:tr>
      <w:tr w:rsidR="00A37FFA" w14:paraId="7710FECB" w14:textId="77777777" w:rsidTr="00A37FFA">
        <w:tc>
          <w:tcPr>
            <w:tcW w:w="54" w:type="dxa"/>
          </w:tcPr>
          <w:p w14:paraId="5EAC04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AAC26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2C3F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9698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66E6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D366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08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62C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652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4C10E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66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450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3C7B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2F88C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8D5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8A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CEE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1D17A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394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001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093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A833F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176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4E4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B41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9C187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346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6A0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59CE9" w14:textId="77777777" w:rsidR="00A37FFA" w:rsidRDefault="00A37FFA" w:rsidP="00A37FFA">
                  <w:pPr>
                    <w:spacing w:after="0" w:line="240" w:lineRule="auto"/>
                  </w:pPr>
                </w:p>
              </w:tc>
            </w:tr>
            <w:tr w:rsidR="00A37FFA" w14:paraId="2FCAB4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02E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9A4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26C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83799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6FA2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AC90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3632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0EF437" w14:textId="77777777" w:rsidR="00A37FFA" w:rsidRDefault="00A37FFA" w:rsidP="00A37FFA">
            <w:pPr>
              <w:spacing w:after="0" w:line="240" w:lineRule="auto"/>
            </w:pPr>
          </w:p>
        </w:tc>
        <w:tc>
          <w:tcPr>
            <w:tcW w:w="149" w:type="dxa"/>
          </w:tcPr>
          <w:p w14:paraId="40BB935C" w14:textId="77777777" w:rsidR="00A37FFA" w:rsidRDefault="00A37FFA" w:rsidP="00A37FFA">
            <w:pPr>
              <w:pStyle w:val="EmptyCellLayoutStyle"/>
              <w:spacing w:after="0" w:line="240" w:lineRule="auto"/>
            </w:pPr>
          </w:p>
        </w:tc>
      </w:tr>
      <w:tr w:rsidR="00A37FFA" w14:paraId="5A6456D4" w14:textId="77777777" w:rsidTr="00A37FFA">
        <w:trPr>
          <w:trHeight w:val="80"/>
        </w:trPr>
        <w:tc>
          <w:tcPr>
            <w:tcW w:w="54" w:type="dxa"/>
          </w:tcPr>
          <w:p w14:paraId="620BB1CC" w14:textId="77777777" w:rsidR="00A37FFA" w:rsidRDefault="00A37FFA" w:rsidP="00A37FFA">
            <w:pPr>
              <w:pStyle w:val="EmptyCellLayoutStyle"/>
              <w:spacing w:after="0" w:line="240" w:lineRule="auto"/>
            </w:pPr>
          </w:p>
        </w:tc>
        <w:tc>
          <w:tcPr>
            <w:tcW w:w="10395" w:type="dxa"/>
          </w:tcPr>
          <w:p w14:paraId="75B0C948" w14:textId="77777777" w:rsidR="00A37FFA" w:rsidRDefault="00A37FFA" w:rsidP="00A37FFA">
            <w:pPr>
              <w:pStyle w:val="EmptyCellLayoutStyle"/>
              <w:spacing w:after="0" w:line="240" w:lineRule="auto"/>
            </w:pPr>
          </w:p>
        </w:tc>
        <w:tc>
          <w:tcPr>
            <w:tcW w:w="149" w:type="dxa"/>
          </w:tcPr>
          <w:p w14:paraId="1A26B7C2" w14:textId="77777777" w:rsidR="00A37FFA" w:rsidRDefault="00A37FFA" w:rsidP="00A37FFA">
            <w:pPr>
              <w:pStyle w:val="EmptyCellLayoutStyle"/>
              <w:spacing w:after="0" w:line="240" w:lineRule="auto"/>
            </w:pPr>
          </w:p>
        </w:tc>
      </w:tr>
    </w:tbl>
    <w:p xmlns:w="http://schemas.openxmlformats.org/wordprocessingml/2006/main" w14:paraId="5663FC8C" w14:textId="77777777" w:rsidR="00A37FFA" w:rsidRDefault="00A37FFA" w:rsidP="00A37FFA">
      <w:pPr>
        <w:spacing w:after="0" w:line="240" w:lineRule="auto"/>
      </w:pPr>
    </w:p>
    <w:p xmlns:w="http://schemas.openxmlformats.org/wordprocessingml/2006/main" w14:paraId="54DC788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기본 전체 텍스트 카탈로그가 데이터베이스에 없거나 사용자에게 이 동작을 수행할 권한이 없습니다.</w:t>
      </w:r>
    </w:p>
    <w:p xmlns:w="http://schemas.openxmlformats.org/wordprocessingml/2006/main" w14:paraId="29089B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체 텍스트 카탈로그가 없거나, 사용자에게 카탈로그에 전체 텍스트 인덱스를 만들 수 있는 적절한 권한이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160AF7" w14:textId="77777777" w:rsidTr="00A37FFA">
        <w:trPr>
          <w:trHeight w:val="54"/>
        </w:trPr>
        <w:tc>
          <w:tcPr>
            <w:tcW w:w="54" w:type="dxa"/>
          </w:tcPr>
          <w:p w14:paraId="4A4529A6" w14:textId="77777777" w:rsidR="00A37FFA" w:rsidRDefault="00A37FFA" w:rsidP="00A37FFA">
            <w:pPr>
              <w:pStyle w:val="EmptyCellLayoutStyle"/>
              <w:spacing w:after="0" w:line="240" w:lineRule="auto"/>
            </w:pPr>
          </w:p>
        </w:tc>
        <w:tc>
          <w:tcPr>
            <w:tcW w:w="10395" w:type="dxa"/>
          </w:tcPr>
          <w:p w14:paraId="5A5B9793" w14:textId="77777777" w:rsidR="00A37FFA" w:rsidRDefault="00A37FFA" w:rsidP="00A37FFA">
            <w:pPr>
              <w:pStyle w:val="EmptyCellLayoutStyle"/>
              <w:spacing w:after="0" w:line="240" w:lineRule="auto"/>
            </w:pPr>
          </w:p>
        </w:tc>
        <w:tc>
          <w:tcPr>
            <w:tcW w:w="149" w:type="dxa"/>
          </w:tcPr>
          <w:p w14:paraId="06D2CD2E" w14:textId="77777777" w:rsidR="00A37FFA" w:rsidRDefault="00A37FFA" w:rsidP="00A37FFA">
            <w:pPr>
              <w:pStyle w:val="EmptyCellLayoutStyle"/>
              <w:spacing w:after="0" w:line="240" w:lineRule="auto"/>
            </w:pPr>
          </w:p>
        </w:tc>
      </w:tr>
      <w:tr w:rsidR="00A37FFA" w14:paraId="18770D67" w14:textId="77777777" w:rsidTr="00A37FFA">
        <w:tc>
          <w:tcPr>
            <w:tcW w:w="54" w:type="dxa"/>
          </w:tcPr>
          <w:p w14:paraId="48AF9A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BE16D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426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DB10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1CD3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72C1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76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855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352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B943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96C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744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ABF2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7B2F7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8FB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A44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B1E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3577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AF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833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4A5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B902E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C9F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B55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1CF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97106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015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74D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D4D09" w14:textId="77777777" w:rsidR="00A37FFA" w:rsidRDefault="00A37FFA" w:rsidP="00A37FFA">
                  <w:pPr>
                    <w:spacing w:after="0" w:line="240" w:lineRule="auto"/>
                  </w:pPr>
                </w:p>
              </w:tc>
            </w:tr>
            <w:tr w:rsidR="00A37FFA" w14:paraId="4B187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1E80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ADD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8F3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8DA5DB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69D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319A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F7E3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C49599F" w14:textId="77777777" w:rsidR="00A37FFA" w:rsidRDefault="00A37FFA" w:rsidP="00A37FFA">
            <w:pPr>
              <w:spacing w:after="0" w:line="240" w:lineRule="auto"/>
            </w:pPr>
          </w:p>
        </w:tc>
        <w:tc>
          <w:tcPr>
            <w:tcW w:w="149" w:type="dxa"/>
          </w:tcPr>
          <w:p w14:paraId="74FFE813" w14:textId="77777777" w:rsidR="00A37FFA" w:rsidRDefault="00A37FFA" w:rsidP="00A37FFA">
            <w:pPr>
              <w:pStyle w:val="EmptyCellLayoutStyle"/>
              <w:spacing w:after="0" w:line="240" w:lineRule="auto"/>
            </w:pPr>
          </w:p>
        </w:tc>
      </w:tr>
      <w:tr w:rsidR="00A37FFA" w14:paraId="718AF0C4" w14:textId="77777777" w:rsidTr="00A37FFA">
        <w:trPr>
          <w:trHeight w:val="80"/>
        </w:trPr>
        <w:tc>
          <w:tcPr>
            <w:tcW w:w="54" w:type="dxa"/>
          </w:tcPr>
          <w:p w14:paraId="2A49DC7F" w14:textId="77777777" w:rsidR="00A37FFA" w:rsidRDefault="00A37FFA" w:rsidP="00A37FFA">
            <w:pPr>
              <w:pStyle w:val="EmptyCellLayoutStyle"/>
              <w:spacing w:after="0" w:line="240" w:lineRule="auto"/>
            </w:pPr>
          </w:p>
        </w:tc>
        <w:tc>
          <w:tcPr>
            <w:tcW w:w="10395" w:type="dxa"/>
          </w:tcPr>
          <w:p w14:paraId="6E9CB0D3" w14:textId="77777777" w:rsidR="00A37FFA" w:rsidRDefault="00A37FFA" w:rsidP="00A37FFA">
            <w:pPr>
              <w:pStyle w:val="EmptyCellLayoutStyle"/>
              <w:spacing w:after="0" w:line="240" w:lineRule="auto"/>
            </w:pPr>
          </w:p>
        </w:tc>
        <w:tc>
          <w:tcPr>
            <w:tcW w:w="149" w:type="dxa"/>
          </w:tcPr>
          <w:p w14:paraId="0C3893CE" w14:textId="77777777" w:rsidR="00A37FFA" w:rsidRDefault="00A37FFA" w:rsidP="00A37FFA">
            <w:pPr>
              <w:pStyle w:val="EmptyCellLayoutStyle"/>
              <w:spacing w:after="0" w:line="240" w:lineRule="auto"/>
            </w:pPr>
          </w:p>
        </w:tc>
      </w:tr>
    </w:tbl>
    <w:p xmlns:w="http://schemas.openxmlformats.org/wordprocessingml/2006/main" w14:paraId="7A439279" w14:textId="77777777" w:rsidR="00A37FFA" w:rsidRDefault="00A37FFA" w:rsidP="00A37FFA">
      <w:pPr>
        <w:spacing w:after="0" w:line="240" w:lineRule="auto"/>
      </w:pPr>
    </w:p>
    <w:p xmlns:w="http://schemas.openxmlformats.org/wordprocessingml/2006/main" w14:paraId="0D57352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메모리 부족으로 인해 CLR(공용 언어 런타임)을 초기화하지 못했습니다.</w:t>
      </w:r>
    </w:p>
    <w:p xmlns:w="http://schemas.openxmlformats.org/wordprocessingml/2006/main" w14:paraId="659EE3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Microsoft CLR(공용 언어 런타임)을 초기화하기 위한 메모리를 할당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EEC271B" w14:textId="77777777" w:rsidTr="00A37FFA">
        <w:trPr>
          <w:trHeight w:val="54"/>
        </w:trPr>
        <w:tc>
          <w:tcPr>
            <w:tcW w:w="54" w:type="dxa"/>
          </w:tcPr>
          <w:p w14:paraId="1B7C00D1" w14:textId="77777777" w:rsidR="00A37FFA" w:rsidRDefault="00A37FFA" w:rsidP="00A37FFA">
            <w:pPr>
              <w:pStyle w:val="EmptyCellLayoutStyle"/>
              <w:spacing w:after="0" w:line="240" w:lineRule="auto"/>
            </w:pPr>
          </w:p>
        </w:tc>
        <w:tc>
          <w:tcPr>
            <w:tcW w:w="10395" w:type="dxa"/>
          </w:tcPr>
          <w:p w14:paraId="7F38229F" w14:textId="77777777" w:rsidR="00A37FFA" w:rsidRDefault="00A37FFA" w:rsidP="00A37FFA">
            <w:pPr>
              <w:pStyle w:val="EmptyCellLayoutStyle"/>
              <w:spacing w:after="0" w:line="240" w:lineRule="auto"/>
            </w:pPr>
          </w:p>
        </w:tc>
        <w:tc>
          <w:tcPr>
            <w:tcW w:w="149" w:type="dxa"/>
          </w:tcPr>
          <w:p w14:paraId="27951FA8" w14:textId="77777777" w:rsidR="00A37FFA" w:rsidRDefault="00A37FFA" w:rsidP="00A37FFA">
            <w:pPr>
              <w:pStyle w:val="EmptyCellLayoutStyle"/>
              <w:spacing w:after="0" w:line="240" w:lineRule="auto"/>
            </w:pPr>
          </w:p>
        </w:tc>
      </w:tr>
      <w:tr w:rsidR="00A37FFA" w14:paraId="5098C28F" w14:textId="77777777" w:rsidTr="00A37FFA">
        <w:tc>
          <w:tcPr>
            <w:tcW w:w="54" w:type="dxa"/>
          </w:tcPr>
          <w:p w14:paraId="64A4F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94D7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A542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C86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CEFB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05B0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A27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4AC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91B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5B0D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678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A12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5B63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6454C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3CA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555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D96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EAD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69C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BE6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5F5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8FD4D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3F3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D3C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A58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C6237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F16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B9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30EF8" w14:textId="77777777" w:rsidR="00A37FFA" w:rsidRDefault="00A37FFA" w:rsidP="00A37FFA">
                  <w:pPr>
                    <w:spacing w:after="0" w:line="240" w:lineRule="auto"/>
                  </w:pPr>
                </w:p>
              </w:tc>
            </w:tr>
            <w:tr w:rsidR="00A37FFA" w14:paraId="5F949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C04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D29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945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892B3F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39A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FAC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912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F0F8C7B" w14:textId="77777777" w:rsidR="00A37FFA" w:rsidRDefault="00A37FFA" w:rsidP="00A37FFA">
            <w:pPr>
              <w:spacing w:after="0" w:line="240" w:lineRule="auto"/>
            </w:pPr>
          </w:p>
        </w:tc>
        <w:tc>
          <w:tcPr>
            <w:tcW w:w="149" w:type="dxa"/>
          </w:tcPr>
          <w:p w14:paraId="128D44E5" w14:textId="77777777" w:rsidR="00A37FFA" w:rsidRDefault="00A37FFA" w:rsidP="00A37FFA">
            <w:pPr>
              <w:pStyle w:val="EmptyCellLayoutStyle"/>
              <w:spacing w:after="0" w:line="240" w:lineRule="auto"/>
            </w:pPr>
          </w:p>
        </w:tc>
      </w:tr>
      <w:tr w:rsidR="00A37FFA" w14:paraId="3D1EEC03" w14:textId="77777777" w:rsidTr="00A37FFA">
        <w:trPr>
          <w:trHeight w:val="80"/>
        </w:trPr>
        <w:tc>
          <w:tcPr>
            <w:tcW w:w="54" w:type="dxa"/>
          </w:tcPr>
          <w:p w14:paraId="0F6CB8BA" w14:textId="77777777" w:rsidR="00A37FFA" w:rsidRDefault="00A37FFA" w:rsidP="00A37FFA">
            <w:pPr>
              <w:pStyle w:val="EmptyCellLayoutStyle"/>
              <w:spacing w:after="0" w:line="240" w:lineRule="auto"/>
            </w:pPr>
          </w:p>
        </w:tc>
        <w:tc>
          <w:tcPr>
            <w:tcW w:w="10395" w:type="dxa"/>
          </w:tcPr>
          <w:p w14:paraId="58F763B4" w14:textId="77777777" w:rsidR="00A37FFA" w:rsidRDefault="00A37FFA" w:rsidP="00A37FFA">
            <w:pPr>
              <w:pStyle w:val="EmptyCellLayoutStyle"/>
              <w:spacing w:after="0" w:line="240" w:lineRule="auto"/>
            </w:pPr>
          </w:p>
        </w:tc>
        <w:tc>
          <w:tcPr>
            <w:tcW w:w="149" w:type="dxa"/>
          </w:tcPr>
          <w:p w14:paraId="25B8C9B5" w14:textId="77777777" w:rsidR="00A37FFA" w:rsidRDefault="00A37FFA" w:rsidP="00A37FFA">
            <w:pPr>
              <w:pStyle w:val="EmptyCellLayoutStyle"/>
              <w:spacing w:after="0" w:line="240" w:lineRule="auto"/>
            </w:pPr>
          </w:p>
        </w:tc>
      </w:tr>
    </w:tbl>
    <w:p xmlns:w="http://schemas.openxmlformats.org/wordprocessingml/2006/main" w14:paraId="6650FEF6" w14:textId="77777777" w:rsidR="00A37FFA" w:rsidRDefault="00A37FFA" w:rsidP="00A37FFA">
      <w:pPr>
        <w:spacing w:after="0" w:line="240" w:lineRule="auto"/>
      </w:pPr>
    </w:p>
    <w:p xmlns:w="http://schemas.openxmlformats.org/wordprocessingml/2006/main" w14:paraId="4C52155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ervice Broker/데이터베이스 미러링 전송 작업 중 SNI를 호출하지 못했습니다.</w:t>
      </w:r>
    </w:p>
    <w:p xmlns:w="http://schemas.openxmlformats.org/wordprocessingml/2006/main" w14:paraId="040942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Service Broker/데이터베이스 미러링 전송 작업 중 SNI를 호출하지 못할 경우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E232AF" w14:textId="77777777" w:rsidTr="00A37FFA">
        <w:trPr>
          <w:trHeight w:val="54"/>
        </w:trPr>
        <w:tc>
          <w:tcPr>
            <w:tcW w:w="54" w:type="dxa"/>
          </w:tcPr>
          <w:p w14:paraId="7240AD47" w14:textId="77777777" w:rsidR="00A37FFA" w:rsidRDefault="00A37FFA" w:rsidP="00A37FFA">
            <w:pPr>
              <w:pStyle w:val="EmptyCellLayoutStyle"/>
              <w:spacing w:after="0" w:line="240" w:lineRule="auto"/>
            </w:pPr>
          </w:p>
        </w:tc>
        <w:tc>
          <w:tcPr>
            <w:tcW w:w="10395" w:type="dxa"/>
          </w:tcPr>
          <w:p w14:paraId="364476ED" w14:textId="77777777" w:rsidR="00A37FFA" w:rsidRDefault="00A37FFA" w:rsidP="00A37FFA">
            <w:pPr>
              <w:pStyle w:val="EmptyCellLayoutStyle"/>
              <w:spacing w:after="0" w:line="240" w:lineRule="auto"/>
            </w:pPr>
          </w:p>
        </w:tc>
        <w:tc>
          <w:tcPr>
            <w:tcW w:w="149" w:type="dxa"/>
          </w:tcPr>
          <w:p w14:paraId="7B933EEE" w14:textId="77777777" w:rsidR="00A37FFA" w:rsidRDefault="00A37FFA" w:rsidP="00A37FFA">
            <w:pPr>
              <w:pStyle w:val="EmptyCellLayoutStyle"/>
              <w:spacing w:after="0" w:line="240" w:lineRule="auto"/>
            </w:pPr>
          </w:p>
        </w:tc>
      </w:tr>
      <w:tr w:rsidR="00A37FFA" w14:paraId="3731FE0D" w14:textId="77777777" w:rsidTr="00A37FFA">
        <w:tc>
          <w:tcPr>
            <w:tcW w:w="54" w:type="dxa"/>
          </w:tcPr>
          <w:p w14:paraId="32BF58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19777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A32F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5448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61C6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91A7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91C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FAE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13D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614B8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15A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68C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5EC6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71A9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5F9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140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16A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F37BD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666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D07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2D5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BF76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F5B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BC9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21F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73501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9F5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C8E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D77AD" w14:textId="77777777" w:rsidR="00A37FFA" w:rsidRDefault="00A37FFA" w:rsidP="00A37FFA">
                  <w:pPr>
                    <w:spacing w:after="0" w:line="240" w:lineRule="auto"/>
                  </w:pPr>
                </w:p>
              </w:tc>
            </w:tr>
            <w:tr w:rsidR="00A37FFA" w14:paraId="2EAC63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5EE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E92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5B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53D119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6B0C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BE9D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9E7D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2D974FF" w14:textId="77777777" w:rsidR="00A37FFA" w:rsidRDefault="00A37FFA" w:rsidP="00A37FFA">
            <w:pPr>
              <w:spacing w:after="0" w:line="240" w:lineRule="auto"/>
            </w:pPr>
          </w:p>
        </w:tc>
        <w:tc>
          <w:tcPr>
            <w:tcW w:w="149" w:type="dxa"/>
          </w:tcPr>
          <w:p w14:paraId="7B6A46FB" w14:textId="77777777" w:rsidR="00A37FFA" w:rsidRDefault="00A37FFA" w:rsidP="00A37FFA">
            <w:pPr>
              <w:pStyle w:val="EmptyCellLayoutStyle"/>
              <w:spacing w:after="0" w:line="240" w:lineRule="auto"/>
            </w:pPr>
          </w:p>
        </w:tc>
      </w:tr>
      <w:tr w:rsidR="00A37FFA" w14:paraId="201B000C" w14:textId="77777777" w:rsidTr="00A37FFA">
        <w:trPr>
          <w:trHeight w:val="80"/>
        </w:trPr>
        <w:tc>
          <w:tcPr>
            <w:tcW w:w="54" w:type="dxa"/>
          </w:tcPr>
          <w:p w14:paraId="13EBFDBC" w14:textId="77777777" w:rsidR="00A37FFA" w:rsidRDefault="00A37FFA" w:rsidP="00A37FFA">
            <w:pPr>
              <w:pStyle w:val="EmptyCellLayoutStyle"/>
              <w:spacing w:after="0" w:line="240" w:lineRule="auto"/>
            </w:pPr>
          </w:p>
        </w:tc>
        <w:tc>
          <w:tcPr>
            <w:tcW w:w="10395" w:type="dxa"/>
          </w:tcPr>
          <w:p w14:paraId="5F71D3EF" w14:textId="77777777" w:rsidR="00A37FFA" w:rsidRDefault="00A37FFA" w:rsidP="00A37FFA">
            <w:pPr>
              <w:pStyle w:val="EmptyCellLayoutStyle"/>
              <w:spacing w:after="0" w:line="240" w:lineRule="auto"/>
            </w:pPr>
          </w:p>
        </w:tc>
        <w:tc>
          <w:tcPr>
            <w:tcW w:w="149" w:type="dxa"/>
          </w:tcPr>
          <w:p w14:paraId="2CDC7255" w14:textId="77777777" w:rsidR="00A37FFA" w:rsidRDefault="00A37FFA" w:rsidP="00A37FFA">
            <w:pPr>
              <w:pStyle w:val="EmptyCellLayoutStyle"/>
              <w:spacing w:after="0" w:line="240" w:lineRule="auto"/>
            </w:pPr>
          </w:p>
        </w:tc>
      </w:tr>
    </w:tbl>
    <w:p xmlns:w="http://schemas.openxmlformats.org/wordprocessingml/2006/main" w14:paraId="46DD85AE" w14:textId="77777777" w:rsidR="00A37FFA" w:rsidRDefault="00A37FFA" w:rsidP="00A37FFA">
      <w:pPr>
        <w:spacing w:after="0" w:line="240" w:lineRule="auto"/>
      </w:pPr>
    </w:p>
    <w:p xmlns:w="http://schemas.openxmlformats.org/wordprocessingml/2006/main" w14:paraId="3B5E3C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중지된 프로세스를 정리할 수 없습니다.</w:t>
      </w:r>
    </w:p>
    <w:p xmlns:w="http://schemas.openxmlformats.org/wordprocessingml/2006/main" w14:paraId="293D2D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 메시지는 다른 오류로 인해 사용자 연결이 비정상적으로 종료되었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D2F032" w14:textId="77777777" w:rsidTr="00A37FFA">
        <w:trPr>
          <w:trHeight w:val="54"/>
        </w:trPr>
        <w:tc>
          <w:tcPr>
            <w:tcW w:w="54" w:type="dxa"/>
          </w:tcPr>
          <w:p w14:paraId="2B025A99" w14:textId="77777777" w:rsidR="00A37FFA" w:rsidRDefault="00A37FFA" w:rsidP="00A37FFA">
            <w:pPr>
              <w:pStyle w:val="EmptyCellLayoutStyle"/>
              <w:spacing w:after="0" w:line="240" w:lineRule="auto"/>
            </w:pPr>
          </w:p>
        </w:tc>
        <w:tc>
          <w:tcPr>
            <w:tcW w:w="10395" w:type="dxa"/>
          </w:tcPr>
          <w:p w14:paraId="145A6532" w14:textId="77777777" w:rsidR="00A37FFA" w:rsidRDefault="00A37FFA" w:rsidP="00A37FFA">
            <w:pPr>
              <w:pStyle w:val="EmptyCellLayoutStyle"/>
              <w:spacing w:after="0" w:line="240" w:lineRule="auto"/>
            </w:pPr>
          </w:p>
        </w:tc>
        <w:tc>
          <w:tcPr>
            <w:tcW w:w="149" w:type="dxa"/>
          </w:tcPr>
          <w:p w14:paraId="6AE8D8D2" w14:textId="77777777" w:rsidR="00A37FFA" w:rsidRDefault="00A37FFA" w:rsidP="00A37FFA">
            <w:pPr>
              <w:pStyle w:val="EmptyCellLayoutStyle"/>
              <w:spacing w:after="0" w:line="240" w:lineRule="auto"/>
            </w:pPr>
          </w:p>
        </w:tc>
      </w:tr>
      <w:tr w:rsidR="00A37FFA" w14:paraId="4BC0B90B" w14:textId="77777777" w:rsidTr="00A37FFA">
        <w:tc>
          <w:tcPr>
            <w:tcW w:w="54" w:type="dxa"/>
          </w:tcPr>
          <w:p w14:paraId="145564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5DE9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EB9E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1D9E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48C2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5A2B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055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D1C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AA5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DBA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A50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9B7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73C2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C4D2B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FAE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C34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4D7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D10E8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8AC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F54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9A6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3C95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11F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48B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5F5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8E4FB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026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2C4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600AF" w14:textId="77777777" w:rsidR="00A37FFA" w:rsidRDefault="00A37FFA" w:rsidP="00A37FFA">
                  <w:pPr>
                    <w:spacing w:after="0" w:line="240" w:lineRule="auto"/>
                  </w:pPr>
                </w:p>
              </w:tc>
            </w:tr>
            <w:tr w:rsidR="00A37FFA" w14:paraId="7F20A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003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E2B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50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2658D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4EB5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965D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7E61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CF4F228" w14:textId="77777777" w:rsidR="00A37FFA" w:rsidRDefault="00A37FFA" w:rsidP="00A37FFA">
            <w:pPr>
              <w:spacing w:after="0" w:line="240" w:lineRule="auto"/>
            </w:pPr>
          </w:p>
        </w:tc>
        <w:tc>
          <w:tcPr>
            <w:tcW w:w="149" w:type="dxa"/>
          </w:tcPr>
          <w:p w14:paraId="2BFAB363" w14:textId="77777777" w:rsidR="00A37FFA" w:rsidRDefault="00A37FFA" w:rsidP="00A37FFA">
            <w:pPr>
              <w:pStyle w:val="EmptyCellLayoutStyle"/>
              <w:spacing w:after="0" w:line="240" w:lineRule="auto"/>
            </w:pPr>
          </w:p>
        </w:tc>
      </w:tr>
      <w:tr w:rsidR="00A37FFA" w14:paraId="00885000" w14:textId="77777777" w:rsidTr="00A37FFA">
        <w:trPr>
          <w:trHeight w:val="80"/>
        </w:trPr>
        <w:tc>
          <w:tcPr>
            <w:tcW w:w="54" w:type="dxa"/>
          </w:tcPr>
          <w:p w14:paraId="3B87AEA7" w14:textId="77777777" w:rsidR="00A37FFA" w:rsidRDefault="00A37FFA" w:rsidP="00A37FFA">
            <w:pPr>
              <w:pStyle w:val="EmptyCellLayoutStyle"/>
              <w:spacing w:after="0" w:line="240" w:lineRule="auto"/>
            </w:pPr>
          </w:p>
        </w:tc>
        <w:tc>
          <w:tcPr>
            <w:tcW w:w="10395" w:type="dxa"/>
          </w:tcPr>
          <w:p w14:paraId="5F44221F" w14:textId="77777777" w:rsidR="00A37FFA" w:rsidRDefault="00A37FFA" w:rsidP="00A37FFA">
            <w:pPr>
              <w:pStyle w:val="EmptyCellLayoutStyle"/>
              <w:spacing w:after="0" w:line="240" w:lineRule="auto"/>
            </w:pPr>
          </w:p>
        </w:tc>
        <w:tc>
          <w:tcPr>
            <w:tcW w:w="149" w:type="dxa"/>
          </w:tcPr>
          <w:p w14:paraId="53DDD6DA" w14:textId="77777777" w:rsidR="00A37FFA" w:rsidRDefault="00A37FFA" w:rsidP="00A37FFA">
            <w:pPr>
              <w:pStyle w:val="EmptyCellLayoutStyle"/>
              <w:spacing w:after="0" w:line="240" w:lineRule="auto"/>
            </w:pPr>
          </w:p>
        </w:tc>
      </w:tr>
    </w:tbl>
    <w:p xmlns:w="http://schemas.openxmlformats.org/wordprocessingml/2006/main" w14:paraId="0871CB92" w14:textId="77777777" w:rsidR="00A37FFA" w:rsidRDefault="00A37FFA" w:rsidP="00A37FFA">
      <w:pPr>
        <w:spacing w:after="0" w:line="240" w:lineRule="auto"/>
      </w:pPr>
    </w:p>
    <w:p xmlns:w="http://schemas.openxmlformats.org/wordprocessingml/2006/main" w14:paraId="109B630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전체 텍스트 검색: 전체 텍스트 카탈로그를 사용할 수 없는 상태입니다. 이 전체 텍스트 카탈로그를 삭제한 다음 다시 만드십시오.</w:t>
      </w:r>
    </w:p>
    <w:p xmlns:w="http://schemas.openxmlformats.org/wordprocessingml/2006/main" w14:paraId="3432D1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체 텍스트 카탈로그가 오프라인 상태입니다. 전체 텍스트 디렉터리가 삭제 또는 손상되었거나 경로가 유효하지 않은 위치를 가리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A5672F2" w14:textId="77777777" w:rsidTr="00A37FFA">
        <w:trPr>
          <w:trHeight w:val="54"/>
        </w:trPr>
        <w:tc>
          <w:tcPr>
            <w:tcW w:w="54" w:type="dxa"/>
          </w:tcPr>
          <w:p w14:paraId="1C966F08" w14:textId="77777777" w:rsidR="00A37FFA" w:rsidRDefault="00A37FFA" w:rsidP="00A37FFA">
            <w:pPr>
              <w:pStyle w:val="EmptyCellLayoutStyle"/>
              <w:spacing w:after="0" w:line="240" w:lineRule="auto"/>
            </w:pPr>
          </w:p>
        </w:tc>
        <w:tc>
          <w:tcPr>
            <w:tcW w:w="10395" w:type="dxa"/>
          </w:tcPr>
          <w:p w14:paraId="522E555E" w14:textId="77777777" w:rsidR="00A37FFA" w:rsidRDefault="00A37FFA" w:rsidP="00A37FFA">
            <w:pPr>
              <w:pStyle w:val="EmptyCellLayoutStyle"/>
              <w:spacing w:after="0" w:line="240" w:lineRule="auto"/>
            </w:pPr>
          </w:p>
        </w:tc>
        <w:tc>
          <w:tcPr>
            <w:tcW w:w="149" w:type="dxa"/>
          </w:tcPr>
          <w:p w14:paraId="568DD5F8" w14:textId="77777777" w:rsidR="00A37FFA" w:rsidRDefault="00A37FFA" w:rsidP="00A37FFA">
            <w:pPr>
              <w:pStyle w:val="EmptyCellLayoutStyle"/>
              <w:spacing w:after="0" w:line="240" w:lineRule="auto"/>
            </w:pPr>
          </w:p>
        </w:tc>
      </w:tr>
      <w:tr w:rsidR="00A37FFA" w14:paraId="47248A13" w14:textId="77777777" w:rsidTr="00A37FFA">
        <w:tc>
          <w:tcPr>
            <w:tcW w:w="54" w:type="dxa"/>
          </w:tcPr>
          <w:p w14:paraId="01847E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5395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EE99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7382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563C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6CDE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DB9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B75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D7A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A577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26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BB6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3865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1A026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141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AF7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31C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5C139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C77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21E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34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30A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33A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6D0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E64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07307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DCE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F77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D23CB" w14:textId="77777777" w:rsidR="00A37FFA" w:rsidRDefault="00A37FFA" w:rsidP="00A37FFA">
                  <w:pPr>
                    <w:spacing w:after="0" w:line="240" w:lineRule="auto"/>
                  </w:pPr>
                </w:p>
              </w:tc>
            </w:tr>
            <w:tr w:rsidR="00A37FFA" w14:paraId="17529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485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A00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918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9A257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D65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DE3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2EF6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4045A64" w14:textId="77777777" w:rsidR="00A37FFA" w:rsidRDefault="00A37FFA" w:rsidP="00A37FFA">
            <w:pPr>
              <w:spacing w:after="0" w:line="240" w:lineRule="auto"/>
            </w:pPr>
          </w:p>
        </w:tc>
        <w:tc>
          <w:tcPr>
            <w:tcW w:w="149" w:type="dxa"/>
          </w:tcPr>
          <w:p w14:paraId="260C7656" w14:textId="77777777" w:rsidR="00A37FFA" w:rsidRDefault="00A37FFA" w:rsidP="00A37FFA">
            <w:pPr>
              <w:pStyle w:val="EmptyCellLayoutStyle"/>
              <w:spacing w:after="0" w:line="240" w:lineRule="auto"/>
            </w:pPr>
          </w:p>
        </w:tc>
      </w:tr>
      <w:tr w:rsidR="00A37FFA" w14:paraId="741D6514" w14:textId="77777777" w:rsidTr="00A37FFA">
        <w:trPr>
          <w:trHeight w:val="80"/>
        </w:trPr>
        <w:tc>
          <w:tcPr>
            <w:tcW w:w="54" w:type="dxa"/>
          </w:tcPr>
          <w:p w14:paraId="5FD1C3A8" w14:textId="77777777" w:rsidR="00A37FFA" w:rsidRDefault="00A37FFA" w:rsidP="00A37FFA">
            <w:pPr>
              <w:pStyle w:val="EmptyCellLayoutStyle"/>
              <w:spacing w:after="0" w:line="240" w:lineRule="auto"/>
            </w:pPr>
          </w:p>
        </w:tc>
        <w:tc>
          <w:tcPr>
            <w:tcW w:w="10395" w:type="dxa"/>
          </w:tcPr>
          <w:p w14:paraId="0D4BEC2F" w14:textId="77777777" w:rsidR="00A37FFA" w:rsidRDefault="00A37FFA" w:rsidP="00A37FFA">
            <w:pPr>
              <w:pStyle w:val="EmptyCellLayoutStyle"/>
              <w:spacing w:after="0" w:line="240" w:lineRule="auto"/>
            </w:pPr>
          </w:p>
        </w:tc>
        <w:tc>
          <w:tcPr>
            <w:tcW w:w="149" w:type="dxa"/>
          </w:tcPr>
          <w:p w14:paraId="34B08CFC" w14:textId="77777777" w:rsidR="00A37FFA" w:rsidRDefault="00A37FFA" w:rsidP="00A37FFA">
            <w:pPr>
              <w:pStyle w:val="EmptyCellLayoutStyle"/>
              <w:spacing w:after="0" w:line="240" w:lineRule="auto"/>
            </w:pPr>
          </w:p>
        </w:tc>
      </w:tr>
    </w:tbl>
    <w:p xmlns:w="http://schemas.openxmlformats.org/wordprocessingml/2006/main" w14:paraId="26BB9FB0" w14:textId="77777777" w:rsidR="00A37FFA" w:rsidRDefault="00A37FFA" w:rsidP="00A37FFA">
      <w:pPr>
        <w:spacing w:after="0" w:line="240" w:lineRule="auto"/>
      </w:pPr>
    </w:p>
    <w:p xmlns:w="http://schemas.openxmlformats.org/wordprocessingml/2006/main" w14:paraId="06E9DA5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페이지에 대한 부모 노드가 없습니다.</w:t>
      </w:r>
    </w:p>
    <w:p xmlns:w="http://schemas.openxmlformats.org/wordprocessingml/2006/main" w14:paraId="5468EB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가 B-트리에 있으며 해당 B-트리 수준에 연결되었습니다. 페이지를 자식 페이지로 참조한 인덱스 페이지가 없습니다. 이 문제는 B-트리의 모든 수준에서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1EE445" w14:textId="77777777" w:rsidTr="00A37FFA">
        <w:trPr>
          <w:trHeight w:val="54"/>
        </w:trPr>
        <w:tc>
          <w:tcPr>
            <w:tcW w:w="54" w:type="dxa"/>
          </w:tcPr>
          <w:p w14:paraId="581DAA6A" w14:textId="77777777" w:rsidR="00A37FFA" w:rsidRDefault="00A37FFA" w:rsidP="00A37FFA">
            <w:pPr>
              <w:pStyle w:val="EmptyCellLayoutStyle"/>
              <w:spacing w:after="0" w:line="240" w:lineRule="auto"/>
            </w:pPr>
          </w:p>
        </w:tc>
        <w:tc>
          <w:tcPr>
            <w:tcW w:w="10395" w:type="dxa"/>
          </w:tcPr>
          <w:p w14:paraId="051F8638" w14:textId="77777777" w:rsidR="00A37FFA" w:rsidRDefault="00A37FFA" w:rsidP="00A37FFA">
            <w:pPr>
              <w:pStyle w:val="EmptyCellLayoutStyle"/>
              <w:spacing w:after="0" w:line="240" w:lineRule="auto"/>
            </w:pPr>
          </w:p>
        </w:tc>
        <w:tc>
          <w:tcPr>
            <w:tcW w:w="149" w:type="dxa"/>
          </w:tcPr>
          <w:p w14:paraId="256CC06D" w14:textId="77777777" w:rsidR="00A37FFA" w:rsidRDefault="00A37FFA" w:rsidP="00A37FFA">
            <w:pPr>
              <w:pStyle w:val="EmptyCellLayoutStyle"/>
              <w:spacing w:after="0" w:line="240" w:lineRule="auto"/>
            </w:pPr>
          </w:p>
        </w:tc>
      </w:tr>
      <w:tr w:rsidR="00A37FFA" w14:paraId="65A427C9" w14:textId="77777777" w:rsidTr="00A37FFA">
        <w:tc>
          <w:tcPr>
            <w:tcW w:w="54" w:type="dxa"/>
          </w:tcPr>
          <w:p w14:paraId="342820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7105A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789A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BCBA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4E7F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52DC1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20B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EB8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848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B04CD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6711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73A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365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64D75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B21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4B5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2EF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EAC9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E0B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C48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B37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A43B1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DA5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CC1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D6B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11200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9CE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474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8C106" w14:textId="77777777" w:rsidR="00A37FFA" w:rsidRDefault="00A37FFA" w:rsidP="00A37FFA">
                  <w:pPr>
                    <w:spacing w:after="0" w:line="240" w:lineRule="auto"/>
                  </w:pPr>
                </w:p>
              </w:tc>
            </w:tr>
            <w:tr w:rsidR="00A37FFA" w14:paraId="5DFEFF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E3D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F00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718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8FDB8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9B11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BBC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5B34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8976989" w14:textId="77777777" w:rsidR="00A37FFA" w:rsidRDefault="00A37FFA" w:rsidP="00A37FFA">
            <w:pPr>
              <w:spacing w:after="0" w:line="240" w:lineRule="auto"/>
            </w:pPr>
          </w:p>
        </w:tc>
        <w:tc>
          <w:tcPr>
            <w:tcW w:w="149" w:type="dxa"/>
          </w:tcPr>
          <w:p w14:paraId="53B86FC1" w14:textId="77777777" w:rsidR="00A37FFA" w:rsidRDefault="00A37FFA" w:rsidP="00A37FFA">
            <w:pPr>
              <w:pStyle w:val="EmptyCellLayoutStyle"/>
              <w:spacing w:after="0" w:line="240" w:lineRule="auto"/>
            </w:pPr>
          </w:p>
        </w:tc>
      </w:tr>
      <w:tr w:rsidR="00A37FFA" w14:paraId="3A3D6D1D" w14:textId="77777777" w:rsidTr="00A37FFA">
        <w:trPr>
          <w:trHeight w:val="80"/>
        </w:trPr>
        <w:tc>
          <w:tcPr>
            <w:tcW w:w="54" w:type="dxa"/>
          </w:tcPr>
          <w:p w14:paraId="659740B4" w14:textId="77777777" w:rsidR="00A37FFA" w:rsidRDefault="00A37FFA" w:rsidP="00A37FFA">
            <w:pPr>
              <w:pStyle w:val="EmptyCellLayoutStyle"/>
              <w:spacing w:after="0" w:line="240" w:lineRule="auto"/>
            </w:pPr>
          </w:p>
        </w:tc>
        <w:tc>
          <w:tcPr>
            <w:tcW w:w="10395" w:type="dxa"/>
          </w:tcPr>
          <w:p w14:paraId="769A2ECD" w14:textId="77777777" w:rsidR="00A37FFA" w:rsidRDefault="00A37FFA" w:rsidP="00A37FFA">
            <w:pPr>
              <w:pStyle w:val="EmptyCellLayoutStyle"/>
              <w:spacing w:after="0" w:line="240" w:lineRule="auto"/>
            </w:pPr>
          </w:p>
        </w:tc>
        <w:tc>
          <w:tcPr>
            <w:tcW w:w="149" w:type="dxa"/>
          </w:tcPr>
          <w:p w14:paraId="14026084" w14:textId="77777777" w:rsidR="00A37FFA" w:rsidRDefault="00A37FFA" w:rsidP="00A37FFA">
            <w:pPr>
              <w:pStyle w:val="EmptyCellLayoutStyle"/>
              <w:spacing w:after="0" w:line="240" w:lineRule="auto"/>
            </w:pPr>
          </w:p>
        </w:tc>
      </w:tr>
    </w:tbl>
    <w:p xmlns:w="http://schemas.openxmlformats.org/wordprocessingml/2006/main" w14:paraId="618FBE1C" w14:textId="77777777" w:rsidR="00A37FFA" w:rsidRDefault="00A37FFA" w:rsidP="00A37FFA">
      <w:pPr>
        <w:spacing w:after="0" w:line="240" w:lineRule="auto"/>
      </w:pPr>
    </w:p>
    <w:p xmlns:w="http://schemas.openxmlformats.org/wordprocessingml/2006/main" w14:paraId="627D2A7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또는 데이터베이스 미러링 전송이 중지되었습니다.</w:t>
      </w:r>
    </w:p>
    <w:p xmlns:w="http://schemas.openxmlformats.org/wordprocessingml/2006/main" w14:paraId="76D1E4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대화의 끝점 중 하나가 연결 수신을 중지하는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EC530C" w14:textId="77777777" w:rsidTr="00A37FFA">
        <w:trPr>
          <w:trHeight w:val="54"/>
        </w:trPr>
        <w:tc>
          <w:tcPr>
            <w:tcW w:w="54" w:type="dxa"/>
          </w:tcPr>
          <w:p w14:paraId="6D3BC095" w14:textId="77777777" w:rsidR="00A37FFA" w:rsidRDefault="00A37FFA" w:rsidP="00A37FFA">
            <w:pPr>
              <w:pStyle w:val="EmptyCellLayoutStyle"/>
              <w:spacing w:after="0" w:line="240" w:lineRule="auto"/>
            </w:pPr>
          </w:p>
        </w:tc>
        <w:tc>
          <w:tcPr>
            <w:tcW w:w="10395" w:type="dxa"/>
          </w:tcPr>
          <w:p w14:paraId="28580FD6" w14:textId="77777777" w:rsidR="00A37FFA" w:rsidRDefault="00A37FFA" w:rsidP="00A37FFA">
            <w:pPr>
              <w:pStyle w:val="EmptyCellLayoutStyle"/>
              <w:spacing w:after="0" w:line="240" w:lineRule="auto"/>
            </w:pPr>
          </w:p>
        </w:tc>
        <w:tc>
          <w:tcPr>
            <w:tcW w:w="149" w:type="dxa"/>
          </w:tcPr>
          <w:p w14:paraId="55645A62" w14:textId="77777777" w:rsidR="00A37FFA" w:rsidRDefault="00A37FFA" w:rsidP="00A37FFA">
            <w:pPr>
              <w:pStyle w:val="EmptyCellLayoutStyle"/>
              <w:spacing w:after="0" w:line="240" w:lineRule="auto"/>
            </w:pPr>
          </w:p>
        </w:tc>
      </w:tr>
      <w:tr w:rsidR="00A37FFA" w14:paraId="0F0D19BE" w14:textId="77777777" w:rsidTr="00A37FFA">
        <w:tc>
          <w:tcPr>
            <w:tcW w:w="54" w:type="dxa"/>
          </w:tcPr>
          <w:p w14:paraId="563AA6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584C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24F1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445C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44E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44484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E1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2B3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B57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60AFF3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70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9BA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2DB3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42C1D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2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E9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838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9D2C0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0AC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640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1E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4803DF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D56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7FB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E91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13E1E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DC6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CB8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D922F" w14:textId="77777777" w:rsidR="00A37FFA" w:rsidRDefault="00A37FFA" w:rsidP="00A37FFA">
                  <w:pPr>
                    <w:spacing w:after="0" w:line="240" w:lineRule="auto"/>
                  </w:pPr>
                </w:p>
              </w:tc>
            </w:tr>
            <w:tr w:rsidR="00A37FFA" w14:paraId="54F90A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EE6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9B9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A06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AA76B5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D6B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DE9E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8191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3CE59A6" w14:textId="77777777" w:rsidR="00A37FFA" w:rsidRDefault="00A37FFA" w:rsidP="00A37FFA">
            <w:pPr>
              <w:spacing w:after="0" w:line="240" w:lineRule="auto"/>
            </w:pPr>
          </w:p>
        </w:tc>
        <w:tc>
          <w:tcPr>
            <w:tcW w:w="149" w:type="dxa"/>
          </w:tcPr>
          <w:p w14:paraId="5E521C1B" w14:textId="77777777" w:rsidR="00A37FFA" w:rsidRDefault="00A37FFA" w:rsidP="00A37FFA">
            <w:pPr>
              <w:pStyle w:val="EmptyCellLayoutStyle"/>
              <w:spacing w:after="0" w:line="240" w:lineRule="auto"/>
            </w:pPr>
          </w:p>
        </w:tc>
      </w:tr>
      <w:tr w:rsidR="00A37FFA" w14:paraId="0FB45D13" w14:textId="77777777" w:rsidTr="00A37FFA">
        <w:trPr>
          <w:trHeight w:val="80"/>
        </w:trPr>
        <w:tc>
          <w:tcPr>
            <w:tcW w:w="54" w:type="dxa"/>
          </w:tcPr>
          <w:p w14:paraId="04A15103" w14:textId="77777777" w:rsidR="00A37FFA" w:rsidRDefault="00A37FFA" w:rsidP="00A37FFA">
            <w:pPr>
              <w:pStyle w:val="EmptyCellLayoutStyle"/>
              <w:spacing w:after="0" w:line="240" w:lineRule="auto"/>
            </w:pPr>
          </w:p>
        </w:tc>
        <w:tc>
          <w:tcPr>
            <w:tcW w:w="10395" w:type="dxa"/>
          </w:tcPr>
          <w:p w14:paraId="3BADA267" w14:textId="77777777" w:rsidR="00A37FFA" w:rsidRDefault="00A37FFA" w:rsidP="00A37FFA">
            <w:pPr>
              <w:pStyle w:val="EmptyCellLayoutStyle"/>
              <w:spacing w:after="0" w:line="240" w:lineRule="auto"/>
            </w:pPr>
          </w:p>
        </w:tc>
        <w:tc>
          <w:tcPr>
            <w:tcW w:w="149" w:type="dxa"/>
          </w:tcPr>
          <w:p w14:paraId="0F3C19BF" w14:textId="77777777" w:rsidR="00A37FFA" w:rsidRDefault="00A37FFA" w:rsidP="00A37FFA">
            <w:pPr>
              <w:pStyle w:val="EmptyCellLayoutStyle"/>
              <w:spacing w:after="0" w:line="240" w:lineRule="auto"/>
            </w:pPr>
          </w:p>
        </w:tc>
      </w:tr>
    </w:tbl>
    <w:p xmlns:w="http://schemas.openxmlformats.org/wordprocessingml/2006/main" w14:paraId="15636D95" w14:textId="77777777" w:rsidR="00A37FFA" w:rsidRDefault="00A37FFA" w:rsidP="00A37FFA">
      <w:pPr>
        <w:spacing w:after="0" w:line="240" w:lineRule="auto"/>
      </w:pPr>
    </w:p>
    <w:p xmlns:w="http://schemas.openxmlformats.org/wordprocessingml/2006/main" w14:paraId="226FB22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로그 파일이 꽉 찼습니다. 데이터베이스의 트랜잭션 로그를 백업하여 사용 가능한 일부 로그 공간을 확보하십시오.</w:t>
      </w:r>
    </w:p>
    <w:p xmlns:w="http://schemas.openxmlformats.org/wordprocessingml/2006/main" w14:paraId="3211CD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트랜잭션 로그 파일에 사용 가능한 공간이 부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7E6059" w14:textId="77777777" w:rsidTr="00A37FFA">
        <w:trPr>
          <w:trHeight w:val="54"/>
        </w:trPr>
        <w:tc>
          <w:tcPr>
            <w:tcW w:w="54" w:type="dxa"/>
          </w:tcPr>
          <w:p w14:paraId="700DDFFC" w14:textId="77777777" w:rsidR="00A37FFA" w:rsidRDefault="00A37FFA" w:rsidP="00A37FFA">
            <w:pPr>
              <w:pStyle w:val="EmptyCellLayoutStyle"/>
              <w:spacing w:after="0" w:line="240" w:lineRule="auto"/>
            </w:pPr>
          </w:p>
        </w:tc>
        <w:tc>
          <w:tcPr>
            <w:tcW w:w="10395" w:type="dxa"/>
          </w:tcPr>
          <w:p w14:paraId="5F56C613" w14:textId="77777777" w:rsidR="00A37FFA" w:rsidRDefault="00A37FFA" w:rsidP="00A37FFA">
            <w:pPr>
              <w:pStyle w:val="EmptyCellLayoutStyle"/>
              <w:spacing w:after="0" w:line="240" w:lineRule="auto"/>
            </w:pPr>
          </w:p>
        </w:tc>
        <w:tc>
          <w:tcPr>
            <w:tcW w:w="149" w:type="dxa"/>
          </w:tcPr>
          <w:p w14:paraId="1EF9A6BD" w14:textId="77777777" w:rsidR="00A37FFA" w:rsidRDefault="00A37FFA" w:rsidP="00A37FFA">
            <w:pPr>
              <w:pStyle w:val="EmptyCellLayoutStyle"/>
              <w:spacing w:after="0" w:line="240" w:lineRule="auto"/>
            </w:pPr>
          </w:p>
        </w:tc>
      </w:tr>
      <w:tr w:rsidR="00A37FFA" w14:paraId="7864F633" w14:textId="77777777" w:rsidTr="00A37FFA">
        <w:tc>
          <w:tcPr>
            <w:tcW w:w="54" w:type="dxa"/>
          </w:tcPr>
          <w:p w14:paraId="0D431F4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0027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14DF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D049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9A35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C2B3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B08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1DB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2F1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E261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B89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EEE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AEBB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8BB88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326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A03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414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1ED3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2E1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6B2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7E9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AADE9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5A6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665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B3D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17355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164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9C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F5100" w14:textId="77777777" w:rsidR="00A37FFA" w:rsidRDefault="00A37FFA" w:rsidP="00A37FFA">
                  <w:pPr>
                    <w:spacing w:after="0" w:line="240" w:lineRule="auto"/>
                  </w:pPr>
                </w:p>
              </w:tc>
            </w:tr>
            <w:tr w:rsidR="00A37FFA" w14:paraId="6F9B9E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67F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5E7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D4C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41F99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1B13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BF28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7D54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62DFBE" w14:textId="77777777" w:rsidR="00A37FFA" w:rsidRDefault="00A37FFA" w:rsidP="00A37FFA">
            <w:pPr>
              <w:spacing w:after="0" w:line="240" w:lineRule="auto"/>
            </w:pPr>
          </w:p>
        </w:tc>
        <w:tc>
          <w:tcPr>
            <w:tcW w:w="149" w:type="dxa"/>
          </w:tcPr>
          <w:p w14:paraId="3B2E4049" w14:textId="77777777" w:rsidR="00A37FFA" w:rsidRDefault="00A37FFA" w:rsidP="00A37FFA">
            <w:pPr>
              <w:pStyle w:val="EmptyCellLayoutStyle"/>
              <w:spacing w:after="0" w:line="240" w:lineRule="auto"/>
            </w:pPr>
          </w:p>
        </w:tc>
      </w:tr>
      <w:tr w:rsidR="00A37FFA" w14:paraId="22C0E371" w14:textId="77777777" w:rsidTr="00A37FFA">
        <w:trPr>
          <w:trHeight w:val="80"/>
        </w:trPr>
        <w:tc>
          <w:tcPr>
            <w:tcW w:w="54" w:type="dxa"/>
          </w:tcPr>
          <w:p w14:paraId="5445FFE2" w14:textId="77777777" w:rsidR="00A37FFA" w:rsidRDefault="00A37FFA" w:rsidP="00A37FFA">
            <w:pPr>
              <w:pStyle w:val="EmptyCellLayoutStyle"/>
              <w:spacing w:after="0" w:line="240" w:lineRule="auto"/>
            </w:pPr>
          </w:p>
        </w:tc>
        <w:tc>
          <w:tcPr>
            <w:tcW w:w="10395" w:type="dxa"/>
          </w:tcPr>
          <w:p w14:paraId="1C765699" w14:textId="77777777" w:rsidR="00A37FFA" w:rsidRDefault="00A37FFA" w:rsidP="00A37FFA">
            <w:pPr>
              <w:pStyle w:val="EmptyCellLayoutStyle"/>
              <w:spacing w:after="0" w:line="240" w:lineRule="auto"/>
            </w:pPr>
          </w:p>
        </w:tc>
        <w:tc>
          <w:tcPr>
            <w:tcW w:w="149" w:type="dxa"/>
          </w:tcPr>
          <w:p w14:paraId="02E4E8BA" w14:textId="77777777" w:rsidR="00A37FFA" w:rsidRDefault="00A37FFA" w:rsidP="00A37FFA">
            <w:pPr>
              <w:pStyle w:val="EmptyCellLayoutStyle"/>
              <w:spacing w:after="0" w:line="240" w:lineRule="auto"/>
            </w:pPr>
          </w:p>
        </w:tc>
      </w:tr>
    </w:tbl>
    <w:p xmlns:w="http://schemas.openxmlformats.org/wordprocessingml/2006/main" w14:paraId="5CE21E8C" w14:textId="77777777" w:rsidR="00A37FFA" w:rsidRDefault="00A37FFA" w:rsidP="00A37FFA">
      <w:pPr>
        <w:spacing w:after="0" w:line="240" w:lineRule="auto"/>
      </w:pPr>
    </w:p>
    <w:p xmlns:w="http://schemas.openxmlformats.org/wordprocessingml/2006/main" w14:paraId="69BAD00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실패: 암호를 변경해야 합니다.</w:t>
      </w:r>
    </w:p>
    <w:p xmlns:w="http://schemas.openxmlformats.org/wordprocessingml/2006/main" w14:paraId="3ECC71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MUST_CHANGE 옵션으로 설정된 암호를 사용하여 SQL Server에 로그인하려고 했습니다. 해당 사용자는 Windows 보안 로그의 MSSQLSERVER 이벤트 ID 18488에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D8BD0E" w14:textId="77777777" w:rsidTr="00A37FFA">
        <w:trPr>
          <w:trHeight w:val="54"/>
        </w:trPr>
        <w:tc>
          <w:tcPr>
            <w:tcW w:w="54" w:type="dxa"/>
          </w:tcPr>
          <w:p w14:paraId="44382D42" w14:textId="77777777" w:rsidR="00A37FFA" w:rsidRDefault="00A37FFA" w:rsidP="00A37FFA">
            <w:pPr>
              <w:pStyle w:val="EmptyCellLayoutStyle"/>
              <w:spacing w:after="0" w:line="240" w:lineRule="auto"/>
            </w:pPr>
          </w:p>
        </w:tc>
        <w:tc>
          <w:tcPr>
            <w:tcW w:w="10395" w:type="dxa"/>
          </w:tcPr>
          <w:p w14:paraId="3A2D02E3" w14:textId="77777777" w:rsidR="00A37FFA" w:rsidRDefault="00A37FFA" w:rsidP="00A37FFA">
            <w:pPr>
              <w:pStyle w:val="EmptyCellLayoutStyle"/>
              <w:spacing w:after="0" w:line="240" w:lineRule="auto"/>
            </w:pPr>
          </w:p>
        </w:tc>
        <w:tc>
          <w:tcPr>
            <w:tcW w:w="149" w:type="dxa"/>
          </w:tcPr>
          <w:p w14:paraId="6BD483FF" w14:textId="77777777" w:rsidR="00A37FFA" w:rsidRDefault="00A37FFA" w:rsidP="00A37FFA">
            <w:pPr>
              <w:pStyle w:val="EmptyCellLayoutStyle"/>
              <w:spacing w:after="0" w:line="240" w:lineRule="auto"/>
            </w:pPr>
          </w:p>
        </w:tc>
      </w:tr>
      <w:tr w:rsidR="00A37FFA" w14:paraId="5470D652" w14:textId="77777777" w:rsidTr="00A37FFA">
        <w:tc>
          <w:tcPr>
            <w:tcW w:w="54" w:type="dxa"/>
          </w:tcPr>
          <w:p w14:paraId="5FD99F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84B5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D51E0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EE754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15B9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70E0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EF2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BF1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C93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66E0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936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F68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6274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C4E2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408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855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544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7561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E59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5D5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26A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EAFAF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C99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745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250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7030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C7E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DFA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082B4" w14:textId="77777777" w:rsidR="00A37FFA" w:rsidRDefault="00A37FFA" w:rsidP="00A37FFA">
                  <w:pPr>
                    <w:spacing w:after="0" w:line="240" w:lineRule="auto"/>
                  </w:pPr>
                </w:p>
              </w:tc>
            </w:tr>
            <w:tr w:rsidR="00A37FFA" w14:paraId="6CECCC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366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642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98F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3B2D1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7E95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3A8E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7391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E2753B3" w14:textId="77777777" w:rsidR="00A37FFA" w:rsidRDefault="00A37FFA" w:rsidP="00A37FFA">
            <w:pPr>
              <w:spacing w:after="0" w:line="240" w:lineRule="auto"/>
            </w:pPr>
          </w:p>
        </w:tc>
        <w:tc>
          <w:tcPr>
            <w:tcW w:w="149" w:type="dxa"/>
          </w:tcPr>
          <w:p w14:paraId="75C2FD00" w14:textId="77777777" w:rsidR="00A37FFA" w:rsidRDefault="00A37FFA" w:rsidP="00A37FFA">
            <w:pPr>
              <w:pStyle w:val="EmptyCellLayoutStyle"/>
              <w:spacing w:after="0" w:line="240" w:lineRule="auto"/>
            </w:pPr>
          </w:p>
        </w:tc>
      </w:tr>
      <w:tr w:rsidR="00A37FFA" w14:paraId="1BCEED72" w14:textId="77777777" w:rsidTr="00A37FFA">
        <w:trPr>
          <w:trHeight w:val="80"/>
        </w:trPr>
        <w:tc>
          <w:tcPr>
            <w:tcW w:w="54" w:type="dxa"/>
          </w:tcPr>
          <w:p w14:paraId="07DAE23B" w14:textId="77777777" w:rsidR="00A37FFA" w:rsidRDefault="00A37FFA" w:rsidP="00A37FFA">
            <w:pPr>
              <w:pStyle w:val="EmptyCellLayoutStyle"/>
              <w:spacing w:after="0" w:line="240" w:lineRule="auto"/>
            </w:pPr>
          </w:p>
        </w:tc>
        <w:tc>
          <w:tcPr>
            <w:tcW w:w="10395" w:type="dxa"/>
          </w:tcPr>
          <w:p w14:paraId="7325AE1F" w14:textId="77777777" w:rsidR="00A37FFA" w:rsidRDefault="00A37FFA" w:rsidP="00A37FFA">
            <w:pPr>
              <w:pStyle w:val="EmptyCellLayoutStyle"/>
              <w:spacing w:after="0" w:line="240" w:lineRule="auto"/>
            </w:pPr>
          </w:p>
        </w:tc>
        <w:tc>
          <w:tcPr>
            <w:tcW w:w="149" w:type="dxa"/>
          </w:tcPr>
          <w:p w14:paraId="0795E06A" w14:textId="77777777" w:rsidR="00A37FFA" w:rsidRDefault="00A37FFA" w:rsidP="00A37FFA">
            <w:pPr>
              <w:pStyle w:val="EmptyCellLayoutStyle"/>
              <w:spacing w:after="0" w:line="240" w:lineRule="auto"/>
            </w:pPr>
          </w:p>
        </w:tc>
      </w:tr>
    </w:tbl>
    <w:p xmlns:w="http://schemas.openxmlformats.org/wordprocessingml/2006/main" w14:paraId="6C77E4F6" w14:textId="77777777" w:rsidR="00A37FFA" w:rsidRDefault="00A37FFA" w:rsidP="00A37FFA">
      <w:pPr>
        <w:spacing w:after="0" w:line="240" w:lineRule="auto"/>
      </w:pPr>
    </w:p>
    <w:p xmlns:w="http://schemas.openxmlformats.org/wordprocessingml/2006/main" w14:paraId="4E97943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장치에서 운영 체제 오류가 발생했습니다.</w:t>
      </w:r>
    </w:p>
    <w:p xmlns:w="http://schemas.openxmlformats.org/wordprocessingml/2006/main" w14:paraId="281D32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백업 장치를 열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790C4A" w14:textId="77777777" w:rsidTr="00A37FFA">
        <w:trPr>
          <w:trHeight w:val="54"/>
        </w:trPr>
        <w:tc>
          <w:tcPr>
            <w:tcW w:w="54" w:type="dxa"/>
          </w:tcPr>
          <w:p w14:paraId="03267D3E" w14:textId="77777777" w:rsidR="00A37FFA" w:rsidRDefault="00A37FFA" w:rsidP="00A37FFA">
            <w:pPr>
              <w:pStyle w:val="EmptyCellLayoutStyle"/>
              <w:spacing w:after="0" w:line="240" w:lineRule="auto"/>
            </w:pPr>
          </w:p>
        </w:tc>
        <w:tc>
          <w:tcPr>
            <w:tcW w:w="10395" w:type="dxa"/>
          </w:tcPr>
          <w:p w14:paraId="769F5DDB" w14:textId="77777777" w:rsidR="00A37FFA" w:rsidRDefault="00A37FFA" w:rsidP="00A37FFA">
            <w:pPr>
              <w:pStyle w:val="EmptyCellLayoutStyle"/>
              <w:spacing w:after="0" w:line="240" w:lineRule="auto"/>
            </w:pPr>
          </w:p>
        </w:tc>
        <w:tc>
          <w:tcPr>
            <w:tcW w:w="149" w:type="dxa"/>
          </w:tcPr>
          <w:p w14:paraId="5AE08C73" w14:textId="77777777" w:rsidR="00A37FFA" w:rsidRDefault="00A37FFA" w:rsidP="00A37FFA">
            <w:pPr>
              <w:pStyle w:val="EmptyCellLayoutStyle"/>
              <w:spacing w:after="0" w:line="240" w:lineRule="auto"/>
            </w:pPr>
          </w:p>
        </w:tc>
      </w:tr>
      <w:tr w:rsidR="00A37FFA" w14:paraId="4517B0F0" w14:textId="77777777" w:rsidTr="00A37FFA">
        <w:tc>
          <w:tcPr>
            <w:tcW w:w="54" w:type="dxa"/>
          </w:tcPr>
          <w:p w14:paraId="05D95E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FB17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F929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CAB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4075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18F8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2BA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31F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D9B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6F3B0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41F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826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3334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CFDF8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944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599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A02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047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73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63D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999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C899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964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5A5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2FE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77797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30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77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CF9CA" w14:textId="77777777" w:rsidR="00A37FFA" w:rsidRDefault="00A37FFA" w:rsidP="00A37FFA">
                  <w:pPr>
                    <w:spacing w:after="0" w:line="240" w:lineRule="auto"/>
                  </w:pPr>
                </w:p>
              </w:tc>
            </w:tr>
            <w:tr w:rsidR="00A37FFA" w14:paraId="779A9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6DA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A62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D1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35DD3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6F03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F358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8F4B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17DE4B0" w14:textId="77777777" w:rsidR="00A37FFA" w:rsidRDefault="00A37FFA" w:rsidP="00A37FFA">
            <w:pPr>
              <w:spacing w:after="0" w:line="240" w:lineRule="auto"/>
            </w:pPr>
          </w:p>
        </w:tc>
        <w:tc>
          <w:tcPr>
            <w:tcW w:w="149" w:type="dxa"/>
          </w:tcPr>
          <w:p w14:paraId="15BB14BF" w14:textId="77777777" w:rsidR="00A37FFA" w:rsidRDefault="00A37FFA" w:rsidP="00A37FFA">
            <w:pPr>
              <w:pStyle w:val="EmptyCellLayoutStyle"/>
              <w:spacing w:after="0" w:line="240" w:lineRule="auto"/>
            </w:pPr>
          </w:p>
        </w:tc>
      </w:tr>
      <w:tr w:rsidR="00A37FFA" w14:paraId="0B0E288A" w14:textId="77777777" w:rsidTr="00A37FFA">
        <w:trPr>
          <w:trHeight w:val="80"/>
        </w:trPr>
        <w:tc>
          <w:tcPr>
            <w:tcW w:w="54" w:type="dxa"/>
          </w:tcPr>
          <w:p w14:paraId="38EBC0F4" w14:textId="77777777" w:rsidR="00A37FFA" w:rsidRDefault="00A37FFA" w:rsidP="00A37FFA">
            <w:pPr>
              <w:pStyle w:val="EmptyCellLayoutStyle"/>
              <w:spacing w:after="0" w:line="240" w:lineRule="auto"/>
            </w:pPr>
          </w:p>
        </w:tc>
        <w:tc>
          <w:tcPr>
            <w:tcW w:w="10395" w:type="dxa"/>
          </w:tcPr>
          <w:p w14:paraId="47561B58" w14:textId="77777777" w:rsidR="00A37FFA" w:rsidRDefault="00A37FFA" w:rsidP="00A37FFA">
            <w:pPr>
              <w:pStyle w:val="EmptyCellLayoutStyle"/>
              <w:spacing w:after="0" w:line="240" w:lineRule="auto"/>
            </w:pPr>
          </w:p>
        </w:tc>
        <w:tc>
          <w:tcPr>
            <w:tcW w:w="149" w:type="dxa"/>
          </w:tcPr>
          <w:p w14:paraId="4D63DC7B" w14:textId="77777777" w:rsidR="00A37FFA" w:rsidRDefault="00A37FFA" w:rsidP="00A37FFA">
            <w:pPr>
              <w:pStyle w:val="EmptyCellLayoutStyle"/>
              <w:spacing w:after="0" w:line="240" w:lineRule="auto"/>
            </w:pPr>
          </w:p>
        </w:tc>
      </w:tr>
    </w:tbl>
    <w:p xmlns:w="http://schemas.openxmlformats.org/wordprocessingml/2006/main" w14:paraId="3935DF0B" w14:textId="77777777" w:rsidR="00A37FFA" w:rsidRDefault="00A37FFA" w:rsidP="00A37FFA">
      <w:pPr>
        <w:spacing w:after="0" w:line="240" w:lineRule="auto"/>
      </w:pPr>
    </w:p>
    <w:p xmlns:w="http://schemas.openxmlformats.org/wordprocessingml/2006/main" w14:paraId="62BA89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에 새 페이지를 할당할 수 없습니다. 파일 그룹에 사용할 수 있는 페이지가 없습니다.</w:t>
      </w:r>
    </w:p>
    <w:p xmlns:w="http://schemas.openxmlformats.org/wordprocessingml/2006/main" w14:paraId="293CD1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개체를 삭제하거나, 다른 파일을 추가하거나, 파일 증가를 허용하여 공간을 만들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83C2B3" w14:textId="77777777" w:rsidTr="00A37FFA">
        <w:trPr>
          <w:trHeight w:val="54"/>
        </w:trPr>
        <w:tc>
          <w:tcPr>
            <w:tcW w:w="54" w:type="dxa"/>
          </w:tcPr>
          <w:p w14:paraId="1D487F0F" w14:textId="77777777" w:rsidR="00A37FFA" w:rsidRDefault="00A37FFA" w:rsidP="00A37FFA">
            <w:pPr>
              <w:pStyle w:val="EmptyCellLayoutStyle"/>
              <w:spacing w:after="0" w:line="240" w:lineRule="auto"/>
            </w:pPr>
          </w:p>
        </w:tc>
        <w:tc>
          <w:tcPr>
            <w:tcW w:w="10395" w:type="dxa"/>
          </w:tcPr>
          <w:p w14:paraId="013F2C08" w14:textId="77777777" w:rsidR="00A37FFA" w:rsidRDefault="00A37FFA" w:rsidP="00A37FFA">
            <w:pPr>
              <w:pStyle w:val="EmptyCellLayoutStyle"/>
              <w:spacing w:after="0" w:line="240" w:lineRule="auto"/>
            </w:pPr>
          </w:p>
        </w:tc>
        <w:tc>
          <w:tcPr>
            <w:tcW w:w="149" w:type="dxa"/>
          </w:tcPr>
          <w:p w14:paraId="6F88F09E" w14:textId="77777777" w:rsidR="00A37FFA" w:rsidRDefault="00A37FFA" w:rsidP="00A37FFA">
            <w:pPr>
              <w:pStyle w:val="EmptyCellLayoutStyle"/>
              <w:spacing w:after="0" w:line="240" w:lineRule="auto"/>
            </w:pPr>
          </w:p>
        </w:tc>
      </w:tr>
      <w:tr w:rsidR="00A37FFA" w14:paraId="30727462" w14:textId="77777777" w:rsidTr="00A37FFA">
        <w:tc>
          <w:tcPr>
            <w:tcW w:w="54" w:type="dxa"/>
          </w:tcPr>
          <w:p w14:paraId="20D148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67F40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A6A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28F9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05D3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E923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E6B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A3C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997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C30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672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4F6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FA8F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14B3F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A47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56A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2F4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5F94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29C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F32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3C6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9E0D9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9D0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E65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7FB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23115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32E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B4D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A0650" w14:textId="77777777" w:rsidR="00A37FFA" w:rsidRDefault="00A37FFA" w:rsidP="00A37FFA">
                  <w:pPr>
                    <w:spacing w:after="0" w:line="240" w:lineRule="auto"/>
                  </w:pPr>
                </w:p>
              </w:tc>
            </w:tr>
            <w:tr w:rsidR="00A37FFA" w14:paraId="3C6F2A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F86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54C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11A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80589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B207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746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C68C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6DBA22" w14:textId="77777777" w:rsidR="00A37FFA" w:rsidRDefault="00A37FFA" w:rsidP="00A37FFA">
            <w:pPr>
              <w:spacing w:after="0" w:line="240" w:lineRule="auto"/>
            </w:pPr>
          </w:p>
        </w:tc>
        <w:tc>
          <w:tcPr>
            <w:tcW w:w="149" w:type="dxa"/>
          </w:tcPr>
          <w:p w14:paraId="178A51D7" w14:textId="77777777" w:rsidR="00A37FFA" w:rsidRDefault="00A37FFA" w:rsidP="00A37FFA">
            <w:pPr>
              <w:pStyle w:val="EmptyCellLayoutStyle"/>
              <w:spacing w:after="0" w:line="240" w:lineRule="auto"/>
            </w:pPr>
          </w:p>
        </w:tc>
      </w:tr>
      <w:tr w:rsidR="00A37FFA" w14:paraId="1F8AB13E" w14:textId="77777777" w:rsidTr="00A37FFA">
        <w:trPr>
          <w:trHeight w:val="80"/>
        </w:trPr>
        <w:tc>
          <w:tcPr>
            <w:tcW w:w="54" w:type="dxa"/>
          </w:tcPr>
          <w:p w14:paraId="31E78DD2" w14:textId="77777777" w:rsidR="00A37FFA" w:rsidRDefault="00A37FFA" w:rsidP="00A37FFA">
            <w:pPr>
              <w:pStyle w:val="EmptyCellLayoutStyle"/>
              <w:spacing w:after="0" w:line="240" w:lineRule="auto"/>
            </w:pPr>
          </w:p>
        </w:tc>
        <w:tc>
          <w:tcPr>
            <w:tcW w:w="10395" w:type="dxa"/>
          </w:tcPr>
          <w:p w14:paraId="1B38904D" w14:textId="77777777" w:rsidR="00A37FFA" w:rsidRDefault="00A37FFA" w:rsidP="00A37FFA">
            <w:pPr>
              <w:pStyle w:val="EmptyCellLayoutStyle"/>
              <w:spacing w:after="0" w:line="240" w:lineRule="auto"/>
            </w:pPr>
          </w:p>
        </w:tc>
        <w:tc>
          <w:tcPr>
            <w:tcW w:w="149" w:type="dxa"/>
          </w:tcPr>
          <w:p w14:paraId="640499BC" w14:textId="77777777" w:rsidR="00A37FFA" w:rsidRDefault="00A37FFA" w:rsidP="00A37FFA">
            <w:pPr>
              <w:pStyle w:val="EmptyCellLayoutStyle"/>
              <w:spacing w:after="0" w:line="240" w:lineRule="auto"/>
            </w:pPr>
          </w:p>
        </w:tc>
      </w:tr>
    </w:tbl>
    <w:p xmlns:w="http://schemas.openxmlformats.org/wordprocessingml/2006/main" w14:paraId="26BE593D" w14:textId="77777777" w:rsidR="00A37FFA" w:rsidRDefault="00A37FFA" w:rsidP="00A37FFA">
      <w:pPr>
        <w:spacing w:after="0" w:line="240" w:lineRule="auto"/>
      </w:pPr>
    </w:p>
    <w:p xmlns:w="http://schemas.openxmlformats.org/wordprocessingml/2006/main" w14:paraId="6F72381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이 실패했습니다.</w:t>
      </w:r>
    </w:p>
    <w:p xmlns:w="http://schemas.openxmlformats.org/wordprocessingml/2006/main" w14:paraId="0BDF07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잘못된 암호 또는 사용자 이름과 관련된 인증 실패로 인해 연결 시도가 거부되면 다음과 비슷한 메시지가 클라이언트에 반환됩니다. "사용자 'user_name'이(가) 로그인하지 못했습니다. (Microsoft SQL Server, 오류: 1845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0B48CB" w14:textId="77777777" w:rsidTr="00A37FFA">
        <w:trPr>
          <w:trHeight w:val="54"/>
        </w:trPr>
        <w:tc>
          <w:tcPr>
            <w:tcW w:w="54" w:type="dxa"/>
          </w:tcPr>
          <w:p w14:paraId="06203934" w14:textId="77777777" w:rsidR="00A37FFA" w:rsidRDefault="00A37FFA" w:rsidP="00A37FFA">
            <w:pPr>
              <w:pStyle w:val="EmptyCellLayoutStyle"/>
              <w:spacing w:after="0" w:line="240" w:lineRule="auto"/>
            </w:pPr>
          </w:p>
        </w:tc>
        <w:tc>
          <w:tcPr>
            <w:tcW w:w="10395" w:type="dxa"/>
          </w:tcPr>
          <w:p w14:paraId="1D3F41AE" w14:textId="77777777" w:rsidR="00A37FFA" w:rsidRDefault="00A37FFA" w:rsidP="00A37FFA">
            <w:pPr>
              <w:pStyle w:val="EmptyCellLayoutStyle"/>
              <w:spacing w:after="0" w:line="240" w:lineRule="auto"/>
            </w:pPr>
          </w:p>
        </w:tc>
        <w:tc>
          <w:tcPr>
            <w:tcW w:w="149" w:type="dxa"/>
          </w:tcPr>
          <w:p w14:paraId="1EC7761F" w14:textId="77777777" w:rsidR="00A37FFA" w:rsidRDefault="00A37FFA" w:rsidP="00A37FFA">
            <w:pPr>
              <w:pStyle w:val="EmptyCellLayoutStyle"/>
              <w:spacing w:after="0" w:line="240" w:lineRule="auto"/>
            </w:pPr>
          </w:p>
        </w:tc>
      </w:tr>
      <w:tr w:rsidR="00A37FFA" w14:paraId="49CD2954" w14:textId="77777777" w:rsidTr="00A37FFA">
        <w:tc>
          <w:tcPr>
            <w:tcW w:w="54" w:type="dxa"/>
          </w:tcPr>
          <w:p w14:paraId="7CF4832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383E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58BF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776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1289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20C45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776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4377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D84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8B0A1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609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46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720C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0809D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FAB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0A5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C7B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540F0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90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C08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C1B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D53F0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E02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578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726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92E4A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B96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B00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1FC71" w14:textId="77777777" w:rsidR="00A37FFA" w:rsidRDefault="00A37FFA" w:rsidP="00A37FFA">
                  <w:pPr>
                    <w:spacing w:after="0" w:line="240" w:lineRule="auto"/>
                  </w:pPr>
                </w:p>
              </w:tc>
            </w:tr>
            <w:tr w:rsidR="00A37FFA" w14:paraId="5497E2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352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ECB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E8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78B10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6DF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43FC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3D95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D05BC7E" w14:textId="77777777" w:rsidR="00A37FFA" w:rsidRDefault="00A37FFA" w:rsidP="00A37FFA">
            <w:pPr>
              <w:spacing w:after="0" w:line="240" w:lineRule="auto"/>
            </w:pPr>
          </w:p>
        </w:tc>
        <w:tc>
          <w:tcPr>
            <w:tcW w:w="149" w:type="dxa"/>
          </w:tcPr>
          <w:p w14:paraId="101D297C" w14:textId="77777777" w:rsidR="00A37FFA" w:rsidRDefault="00A37FFA" w:rsidP="00A37FFA">
            <w:pPr>
              <w:pStyle w:val="EmptyCellLayoutStyle"/>
              <w:spacing w:after="0" w:line="240" w:lineRule="auto"/>
            </w:pPr>
          </w:p>
        </w:tc>
      </w:tr>
      <w:tr w:rsidR="00A37FFA" w14:paraId="7EB8466E" w14:textId="77777777" w:rsidTr="00A37FFA">
        <w:trPr>
          <w:trHeight w:val="80"/>
        </w:trPr>
        <w:tc>
          <w:tcPr>
            <w:tcW w:w="54" w:type="dxa"/>
          </w:tcPr>
          <w:p w14:paraId="5EB74698" w14:textId="77777777" w:rsidR="00A37FFA" w:rsidRDefault="00A37FFA" w:rsidP="00A37FFA">
            <w:pPr>
              <w:pStyle w:val="EmptyCellLayoutStyle"/>
              <w:spacing w:after="0" w:line="240" w:lineRule="auto"/>
            </w:pPr>
          </w:p>
        </w:tc>
        <w:tc>
          <w:tcPr>
            <w:tcW w:w="10395" w:type="dxa"/>
          </w:tcPr>
          <w:p w14:paraId="381C0F35" w14:textId="77777777" w:rsidR="00A37FFA" w:rsidRDefault="00A37FFA" w:rsidP="00A37FFA">
            <w:pPr>
              <w:pStyle w:val="EmptyCellLayoutStyle"/>
              <w:spacing w:after="0" w:line="240" w:lineRule="auto"/>
            </w:pPr>
          </w:p>
        </w:tc>
        <w:tc>
          <w:tcPr>
            <w:tcW w:w="149" w:type="dxa"/>
          </w:tcPr>
          <w:p w14:paraId="278043DD" w14:textId="77777777" w:rsidR="00A37FFA" w:rsidRDefault="00A37FFA" w:rsidP="00A37FFA">
            <w:pPr>
              <w:pStyle w:val="EmptyCellLayoutStyle"/>
              <w:spacing w:after="0" w:line="240" w:lineRule="auto"/>
            </w:pPr>
          </w:p>
        </w:tc>
      </w:tr>
    </w:tbl>
    <w:p xmlns:w="http://schemas.openxmlformats.org/wordprocessingml/2006/main" w14:paraId="7E72DF4C" w14:textId="77777777" w:rsidR="00A37FFA" w:rsidRDefault="00A37FFA" w:rsidP="00A37FFA">
      <w:pPr>
        <w:spacing w:after="0" w:line="240" w:lineRule="auto"/>
      </w:pPr>
    </w:p>
    <w:p xmlns:w="http://schemas.openxmlformats.org/wordprocessingml/2006/main" w14:paraId="17ED51D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전체 텍스트 검색: 전체 텍스트 카탈로그에 디스크 공간이 부족하여 이 작업을 완료할 수 없습니다.</w:t>
      </w:r>
    </w:p>
    <w:p xmlns:w="http://schemas.openxmlformats.org/wordprocessingml/2006/main" w14:paraId="06692F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체 텍스트 카탈로그를 저장할 수 있는 충분한 디스크 공간이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CC8D22" w14:textId="77777777" w:rsidTr="00A37FFA">
        <w:trPr>
          <w:trHeight w:val="54"/>
        </w:trPr>
        <w:tc>
          <w:tcPr>
            <w:tcW w:w="54" w:type="dxa"/>
          </w:tcPr>
          <w:p w14:paraId="0C50E4AD" w14:textId="77777777" w:rsidR="00A37FFA" w:rsidRDefault="00A37FFA" w:rsidP="00A37FFA">
            <w:pPr>
              <w:pStyle w:val="EmptyCellLayoutStyle"/>
              <w:spacing w:after="0" w:line="240" w:lineRule="auto"/>
            </w:pPr>
          </w:p>
        </w:tc>
        <w:tc>
          <w:tcPr>
            <w:tcW w:w="10395" w:type="dxa"/>
          </w:tcPr>
          <w:p w14:paraId="16616EC8" w14:textId="77777777" w:rsidR="00A37FFA" w:rsidRDefault="00A37FFA" w:rsidP="00A37FFA">
            <w:pPr>
              <w:pStyle w:val="EmptyCellLayoutStyle"/>
              <w:spacing w:after="0" w:line="240" w:lineRule="auto"/>
            </w:pPr>
          </w:p>
        </w:tc>
        <w:tc>
          <w:tcPr>
            <w:tcW w:w="149" w:type="dxa"/>
          </w:tcPr>
          <w:p w14:paraId="32E3AF65" w14:textId="77777777" w:rsidR="00A37FFA" w:rsidRDefault="00A37FFA" w:rsidP="00A37FFA">
            <w:pPr>
              <w:pStyle w:val="EmptyCellLayoutStyle"/>
              <w:spacing w:after="0" w:line="240" w:lineRule="auto"/>
            </w:pPr>
          </w:p>
        </w:tc>
      </w:tr>
      <w:tr w:rsidR="00A37FFA" w14:paraId="4CF7AB4D" w14:textId="77777777" w:rsidTr="00A37FFA">
        <w:tc>
          <w:tcPr>
            <w:tcW w:w="54" w:type="dxa"/>
          </w:tcPr>
          <w:p w14:paraId="394F2A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CC58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136A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DC42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FA48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B979A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B87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D4E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70F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4C84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D2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7FF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2232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3B6C9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DF9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EE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C48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2454C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562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27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D54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D8DC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5E7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4C4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F6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285FD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C45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94C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799D9" w14:textId="77777777" w:rsidR="00A37FFA" w:rsidRDefault="00A37FFA" w:rsidP="00A37FFA">
                  <w:pPr>
                    <w:spacing w:after="0" w:line="240" w:lineRule="auto"/>
                  </w:pPr>
                </w:p>
              </w:tc>
            </w:tr>
            <w:tr w:rsidR="00A37FFA" w14:paraId="6E9BF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D4E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974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6CF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58026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457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76D6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198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6307EE" w14:textId="77777777" w:rsidR="00A37FFA" w:rsidRDefault="00A37FFA" w:rsidP="00A37FFA">
            <w:pPr>
              <w:spacing w:after="0" w:line="240" w:lineRule="auto"/>
            </w:pPr>
          </w:p>
        </w:tc>
        <w:tc>
          <w:tcPr>
            <w:tcW w:w="149" w:type="dxa"/>
          </w:tcPr>
          <w:p w14:paraId="7233EC28" w14:textId="77777777" w:rsidR="00A37FFA" w:rsidRDefault="00A37FFA" w:rsidP="00A37FFA">
            <w:pPr>
              <w:pStyle w:val="EmptyCellLayoutStyle"/>
              <w:spacing w:after="0" w:line="240" w:lineRule="auto"/>
            </w:pPr>
          </w:p>
        </w:tc>
      </w:tr>
      <w:tr w:rsidR="00A37FFA" w14:paraId="1F508F61" w14:textId="77777777" w:rsidTr="00A37FFA">
        <w:trPr>
          <w:trHeight w:val="80"/>
        </w:trPr>
        <w:tc>
          <w:tcPr>
            <w:tcW w:w="54" w:type="dxa"/>
          </w:tcPr>
          <w:p w14:paraId="54737912" w14:textId="77777777" w:rsidR="00A37FFA" w:rsidRDefault="00A37FFA" w:rsidP="00A37FFA">
            <w:pPr>
              <w:pStyle w:val="EmptyCellLayoutStyle"/>
              <w:spacing w:after="0" w:line="240" w:lineRule="auto"/>
            </w:pPr>
          </w:p>
        </w:tc>
        <w:tc>
          <w:tcPr>
            <w:tcW w:w="10395" w:type="dxa"/>
          </w:tcPr>
          <w:p w14:paraId="6CF8880B" w14:textId="77777777" w:rsidR="00A37FFA" w:rsidRDefault="00A37FFA" w:rsidP="00A37FFA">
            <w:pPr>
              <w:pStyle w:val="EmptyCellLayoutStyle"/>
              <w:spacing w:after="0" w:line="240" w:lineRule="auto"/>
            </w:pPr>
          </w:p>
        </w:tc>
        <w:tc>
          <w:tcPr>
            <w:tcW w:w="149" w:type="dxa"/>
          </w:tcPr>
          <w:p w14:paraId="15880C67" w14:textId="77777777" w:rsidR="00A37FFA" w:rsidRDefault="00A37FFA" w:rsidP="00A37FFA">
            <w:pPr>
              <w:pStyle w:val="EmptyCellLayoutStyle"/>
              <w:spacing w:after="0" w:line="240" w:lineRule="auto"/>
            </w:pPr>
          </w:p>
        </w:tc>
      </w:tr>
    </w:tbl>
    <w:p xmlns:w="http://schemas.openxmlformats.org/wordprocessingml/2006/main" w14:paraId="70994C69" w14:textId="77777777" w:rsidR="00A37FFA" w:rsidRDefault="00A37FFA" w:rsidP="00A37FFA">
      <w:pPr>
        <w:spacing w:after="0" w:line="240" w:lineRule="auto"/>
      </w:pPr>
    </w:p>
    <w:p xmlns:w="http://schemas.openxmlformats.org/wordprocessingml/2006/main" w14:paraId="44153F9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가 FIPS 호환성 모드로 실행될 때 RC4 암호화 알고리즘을 사용할 수 없습니다.</w:t>
      </w:r>
    </w:p>
    <w:p xmlns:w="http://schemas.openxmlformats.org/wordprocessingml/2006/main" w14:paraId="7E368A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에 하나 이상의 끝점이 RC4 암호화를 사용하도록 정의되어 있는 대화가 있으며 서버가 FIPS(Federal Information Processing Standard) 호환성 모드로 설정되어 있습니다. FIPS 호환성 모드에서 실행될 경우 RC4 암호화가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4CB3A5" w14:textId="77777777" w:rsidTr="00A37FFA">
        <w:trPr>
          <w:trHeight w:val="54"/>
        </w:trPr>
        <w:tc>
          <w:tcPr>
            <w:tcW w:w="54" w:type="dxa"/>
          </w:tcPr>
          <w:p w14:paraId="0D75FFB5" w14:textId="77777777" w:rsidR="00A37FFA" w:rsidRDefault="00A37FFA" w:rsidP="00A37FFA">
            <w:pPr>
              <w:pStyle w:val="EmptyCellLayoutStyle"/>
              <w:spacing w:after="0" w:line="240" w:lineRule="auto"/>
            </w:pPr>
          </w:p>
        </w:tc>
        <w:tc>
          <w:tcPr>
            <w:tcW w:w="10395" w:type="dxa"/>
          </w:tcPr>
          <w:p w14:paraId="02DF8452" w14:textId="77777777" w:rsidR="00A37FFA" w:rsidRDefault="00A37FFA" w:rsidP="00A37FFA">
            <w:pPr>
              <w:pStyle w:val="EmptyCellLayoutStyle"/>
              <w:spacing w:after="0" w:line="240" w:lineRule="auto"/>
            </w:pPr>
          </w:p>
        </w:tc>
        <w:tc>
          <w:tcPr>
            <w:tcW w:w="149" w:type="dxa"/>
          </w:tcPr>
          <w:p w14:paraId="53E3EECB" w14:textId="77777777" w:rsidR="00A37FFA" w:rsidRDefault="00A37FFA" w:rsidP="00A37FFA">
            <w:pPr>
              <w:pStyle w:val="EmptyCellLayoutStyle"/>
              <w:spacing w:after="0" w:line="240" w:lineRule="auto"/>
            </w:pPr>
          </w:p>
        </w:tc>
      </w:tr>
      <w:tr w:rsidR="00A37FFA" w14:paraId="0FD802B8" w14:textId="77777777" w:rsidTr="00A37FFA">
        <w:tc>
          <w:tcPr>
            <w:tcW w:w="54" w:type="dxa"/>
          </w:tcPr>
          <w:p w14:paraId="1B949F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EA6591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C633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3DC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DCF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4DE6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3E5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3B0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E86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75B73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EF8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643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023D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DA107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750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819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751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AC36E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9CF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B398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0BE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3FF2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267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003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BCB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B9648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53B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148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DDBCE" w14:textId="77777777" w:rsidR="00A37FFA" w:rsidRDefault="00A37FFA" w:rsidP="00A37FFA">
                  <w:pPr>
                    <w:spacing w:after="0" w:line="240" w:lineRule="auto"/>
                  </w:pPr>
                </w:p>
              </w:tc>
            </w:tr>
            <w:tr w:rsidR="00A37FFA" w14:paraId="6F6151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CA8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D7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8FB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FE4C4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8410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7543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A23C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444688" w14:textId="77777777" w:rsidR="00A37FFA" w:rsidRDefault="00A37FFA" w:rsidP="00A37FFA">
            <w:pPr>
              <w:spacing w:after="0" w:line="240" w:lineRule="auto"/>
            </w:pPr>
          </w:p>
        </w:tc>
        <w:tc>
          <w:tcPr>
            <w:tcW w:w="149" w:type="dxa"/>
          </w:tcPr>
          <w:p w14:paraId="24529983" w14:textId="77777777" w:rsidR="00A37FFA" w:rsidRDefault="00A37FFA" w:rsidP="00A37FFA">
            <w:pPr>
              <w:pStyle w:val="EmptyCellLayoutStyle"/>
              <w:spacing w:after="0" w:line="240" w:lineRule="auto"/>
            </w:pPr>
          </w:p>
        </w:tc>
      </w:tr>
      <w:tr w:rsidR="00A37FFA" w14:paraId="5621C5B7" w14:textId="77777777" w:rsidTr="00A37FFA">
        <w:trPr>
          <w:trHeight w:val="80"/>
        </w:trPr>
        <w:tc>
          <w:tcPr>
            <w:tcW w:w="54" w:type="dxa"/>
          </w:tcPr>
          <w:p w14:paraId="6CED154C" w14:textId="77777777" w:rsidR="00A37FFA" w:rsidRDefault="00A37FFA" w:rsidP="00A37FFA">
            <w:pPr>
              <w:pStyle w:val="EmptyCellLayoutStyle"/>
              <w:spacing w:after="0" w:line="240" w:lineRule="auto"/>
            </w:pPr>
          </w:p>
        </w:tc>
        <w:tc>
          <w:tcPr>
            <w:tcW w:w="10395" w:type="dxa"/>
          </w:tcPr>
          <w:p w14:paraId="5E56F740" w14:textId="77777777" w:rsidR="00A37FFA" w:rsidRDefault="00A37FFA" w:rsidP="00A37FFA">
            <w:pPr>
              <w:pStyle w:val="EmptyCellLayoutStyle"/>
              <w:spacing w:after="0" w:line="240" w:lineRule="auto"/>
            </w:pPr>
          </w:p>
        </w:tc>
        <w:tc>
          <w:tcPr>
            <w:tcW w:w="149" w:type="dxa"/>
          </w:tcPr>
          <w:p w14:paraId="495828CB" w14:textId="77777777" w:rsidR="00A37FFA" w:rsidRDefault="00A37FFA" w:rsidP="00A37FFA">
            <w:pPr>
              <w:pStyle w:val="EmptyCellLayoutStyle"/>
              <w:spacing w:after="0" w:line="240" w:lineRule="auto"/>
            </w:pPr>
          </w:p>
        </w:tc>
      </w:tr>
    </w:tbl>
    <w:p xmlns:w="http://schemas.openxmlformats.org/wordprocessingml/2006/main" w14:paraId="68AAF2BE" w14:textId="77777777" w:rsidR="00A37FFA" w:rsidRDefault="00A37FFA" w:rsidP="00A37FFA">
      <w:pPr>
        <w:spacing w:after="0" w:line="240" w:lineRule="auto"/>
      </w:pPr>
    </w:p>
    <w:p xmlns:w="http://schemas.openxmlformats.org/wordprocessingml/2006/main" w14:paraId="012F472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가 Service Broker 이벤트 처리기를 시작할 수 없습니다.</w:t>
      </w:r>
    </w:p>
    <w:p xmlns:w="http://schemas.openxmlformats.org/wordprocessingml/2006/main" w14:paraId="0DC88A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에서 Service Broker 이벤트 처리기를 시작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F355EF" w14:textId="77777777" w:rsidTr="00A37FFA">
        <w:trPr>
          <w:trHeight w:val="54"/>
        </w:trPr>
        <w:tc>
          <w:tcPr>
            <w:tcW w:w="54" w:type="dxa"/>
          </w:tcPr>
          <w:p w14:paraId="616C2A6A" w14:textId="77777777" w:rsidR="00A37FFA" w:rsidRDefault="00A37FFA" w:rsidP="00A37FFA">
            <w:pPr>
              <w:pStyle w:val="EmptyCellLayoutStyle"/>
              <w:spacing w:after="0" w:line="240" w:lineRule="auto"/>
            </w:pPr>
          </w:p>
        </w:tc>
        <w:tc>
          <w:tcPr>
            <w:tcW w:w="10395" w:type="dxa"/>
          </w:tcPr>
          <w:p w14:paraId="0DA40B33" w14:textId="77777777" w:rsidR="00A37FFA" w:rsidRDefault="00A37FFA" w:rsidP="00A37FFA">
            <w:pPr>
              <w:pStyle w:val="EmptyCellLayoutStyle"/>
              <w:spacing w:after="0" w:line="240" w:lineRule="auto"/>
            </w:pPr>
          </w:p>
        </w:tc>
        <w:tc>
          <w:tcPr>
            <w:tcW w:w="149" w:type="dxa"/>
          </w:tcPr>
          <w:p w14:paraId="694E67DC" w14:textId="77777777" w:rsidR="00A37FFA" w:rsidRDefault="00A37FFA" w:rsidP="00A37FFA">
            <w:pPr>
              <w:pStyle w:val="EmptyCellLayoutStyle"/>
              <w:spacing w:after="0" w:line="240" w:lineRule="auto"/>
            </w:pPr>
          </w:p>
        </w:tc>
      </w:tr>
      <w:tr w:rsidR="00A37FFA" w14:paraId="45C0F39C" w14:textId="77777777" w:rsidTr="00A37FFA">
        <w:tc>
          <w:tcPr>
            <w:tcW w:w="54" w:type="dxa"/>
          </w:tcPr>
          <w:p w14:paraId="3534AB0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84DA8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9334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4DC7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2DE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43381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F49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3D2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A9F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DD4F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AED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538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58AD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E3E80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473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DE5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5D8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B51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41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AC6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31D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53DA8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F01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E94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299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B892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A35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AE3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1C17F" w14:textId="77777777" w:rsidR="00A37FFA" w:rsidRDefault="00A37FFA" w:rsidP="00A37FFA">
                  <w:pPr>
                    <w:spacing w:after="0" w:line="240" w:lineRule="auto"/>
                  </w:pPr>
                </w:p>
              </w:tc>
            </w:tr>
            <w:tr w:rsidR="00A37FFA" w14:paraId="61CADA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DD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11B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127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E601E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2D60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DDEB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998A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89DEDB" w14:textId="77777777" w:rsidR="00A37FFA" w:rsidRDefault="00A37FFA" w:rsidP="00A37FFA">
            <w:pPr>
              <w:spacing w:after="0" w:line="240" w:lineRule="auto"/>
            </w:pPr>
          </w:p>
        </w:tc>
        <w:tc>
          <w:tcPr>
            <w:tcW w:w="149" w:type="dxa"/>
          </w:tcPr>
          <w:p w14:paraId="0C376F99" w14:textId="77777777" w:rsidR="00A37FFA" w:rsidRDefault="00A37FFA" w:rsidP="00A37FFA">
            <w:pPr>
              <w:pStyle w:val="EmptyCellLayoutStyle"/>
              <w:spacing w:after="0" w:line="240" w:lineRule="auto"/>
            </w:pPr>
          </w:p>
        </w:tc>
      </w:tr>
      <w:tr w:rsidR="00A37FFA" w14:paraId="7EA88BBA" w14:textId="77777777" w:rsidTr="00A37FFA">
        <w:trPr>
          <w:trHeight w:val="80"/>
        </w:trPr>
        <w:tc>
          <w:tcPr>
            <w:tcW w:w="54" w:type="dxa"/>
          </w:tcPr>
          <w:p w14:paraId="164E75E6" w14:textId="77777777" w:rsidR="00A37FFA" w:rsidRDefault="00A37FFA" w:rsidP="00A37FFA">
            <w:pPr>
              <w:pStyle w:val="EmptyCellLayoutStyle"/>
              <w:spacing w:after="0" w:line="240" w:lineRule="auto"/>
            </w:pPr>
          </w:p>
        </w:tc>
        <w:tc>
          <w:tcPr>
            <w:tcW w:w="10395" w:type="dxa"/>
          </w:tcPr>
          <w:p w14:paraId="5B0DC44E" w14:textId="77777777" w:rsidR="00A37FFA" w:rsidRDefault="00A37FFA" w:rsidP="00A37FFA">
            <w:pPr>
              <w:pStyle w:val="EmptyCellLayoutStyle"/>
              <w:spacing w:after="0" w:line="240" w:lineRule="auto"/>
            </w:pPr>
          </w:p>
        </w:tc>
        <w:tc>
          <w:tcPr>
            <w:tcW w:w="149" w:type="dxa"/>
          </w:tcPr>
          <w:p w14:paraId="3A30D6AD" w14:textId="77777777" w:rsidR="00A37FFA" w:rsidRDefault="00A37FFA" w:rsidP="00A37FFA">
            <w:pPr>
              <w:pStyle w:val="EmptyCellLayoutStyle"/>
              <w:spacing w:after="0" w:line="240" w:lineRule="auto"/>
            </w:pPr>
          </w:p>
        </w:tc>
      </w:tr>
    </w:tbl>
    <w:p xmlns:w="http://schemas.openxmlformats.org/wordprocessingml/2006/main" w14:paraId="23055974" w14:textId="77777777" w:rsidR="00A37FFA" w:rsidRDefault="00A37FFA" w:rsidP="00A37FFA">
      <w:pPr>
        <w:spacing w:after="0" w:line="240" w:lineRule="auto"/>
      </w:pPr>
    </w:p>
    <w:p xmlns:w="http://schemas.openxmlformats.org/wordprocessingml/2006/main" w14:paraId="1F458CC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테이블에서 행의 인덱스에 키가 없거나 잘못되었습니다.</w:t>
      </w:r>
    </w:p>
    <w:p xmlns:w="http://schemas.openxmlformats.org/wordprocessingml/2006/main" w14:paraId="4A36C6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테이블 내 모든 데이터 행(힙 또는 클러스터형 인덱스)은 그 테이블의 모든 비클러스터형 인덱스에서 정확히 하나의 일치하는 인덱스 행을 가져야 합니다. 이 오류는 비클러스터형 인덱스에 인덱스 행이 없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76DE9D" w14:textId="77777777" w:rsidTr="00A37FFA">
        <w:trPr>
          <w:trHeight w:val="54"/>
        </w:trPr>
        <w:tc>
          <w:tcPr>
            <w:tcW w:w="54" w:type="dxa"/>
          </w:tcPr>
          <w:p w14:paraId="325A8712" w14:textId="77777777" w:rsidR="00A37FFA" w:rsidRDefault="00A37FFA" w:rsidP="00A37FFA">
            <w:pPr>
              <w:pStyle w:val="EmptyCellLayoutStyle"/>
              <w:spacing w:after="0" w:line="240" w:lineRule="auto"/>
            </w:pPr>
          </w:p>
        </w:tc>
        <w:tc>
          <w:tcPr>
            <w:tcW w:w="10395" w:type="dxa"/>
          </w:tcPr>
          <w:p w14:paraId="55FC9D26" w14:textId="77777777" w:rsidR="00A37FFA" w:rsidRDefault="00A37FFA" w:rsidP="00A37FFA">
            <w:pPr>
              <w:pStyle w:val="EmptyCellLayoutStyle"/>
              <w:spacing w:after="0" w:line="240" w:lineRule="auto"/>
            </w:pPr>
          </w:p>
        </w:tc>
        <w:tc>
          <w:tcPr>
            <w:tcW w:w="149" w:type="dxa"/>
          </w:tcPr>
          <w:p w14:paraId="57258BF3" w14:textId="77777777" w:rsidR="00A37FFA" w:rsidRDefault="00A37FFA" w:rsidP="00A37FFA">
            <w:pPr>
              <w:pStyle w:val="EmptyCellLayoutStyle"/>
              <w:spacing w:after="0" w:line="240" w:lineRule="auto"/>
            </w:pPr>
          </w:p>
        </w:tc>
      </w:tr>
      <w:tr w:rsidR="00A37FFA" w14:paraId="28DCCCDC" w14:textId="77777777" w:rsidTr="00A37FFA">
        <w:tc>
          <w:tcPr>
            <w:tcW w:w="54" w:type="dxa"/>
          </w:tcPr>
          <w:p w14:paraId="294718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968A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74B3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0F75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1F6C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D98C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9EE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D57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83A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BB9B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B65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DB4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400B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55188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771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AB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C7B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AC108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FD2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6A5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B19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40E34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0BD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9E6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D77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B98B5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6CB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174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E8674" w14:textId="77777777" w:rsidR="00A37FFA" w:rsidRDefault="00A37FFA" w:rsidP="00A37FFA">
                  <w:pPr>
                    <w:spacing w:after="0" w:line="240" w:lineRule="auto"/>
                  </w:pPr>
                </w:p>
              </w:tc>
            </w:tr>
            <w:tr w:rsidR="00A37FFA" w14:paraId="1A0342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BC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470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7E7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63D3E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2236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C2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62A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6974BEC" w14:textId="77777777" w:rsidR="00A37FFA" w:rsidRDefault="00A37FFA" w:rsidP="00A37FFA">
            <w:pPr>
              <w:spacing w:after="0" w:line="240" w:lineRule="auto"/>
            </w:pPr>
          </w:p>
        </w:tc>
        <w:tc>
          <w:tcPr>
            <w:tcW w:w="149" w:type="dxa"/>
          </w:tcPr>
          <w:p w14:paraId="65487C7E" w14:textId="77777777" w:rsidR="00A37FFA" w:rsidRDefault="00A37FFA" w:rsidP="00A37FFA">
            <w:pPr>
              <w:pStyle w:val="EmptyCellLayoutStyle"/>
              <w:spacing w:after="0" w:line="240" w:lineRule="auto"/>
            </w:pPr>
          </w:p>
        </w:tc>
      </w:tr>
      <w:tr w:rsidR="00A37FFA" w14:paraId="1AFE54B5" w14:textId="77777777" w:rsidTr="00A37FFA">
        <w:trPr>
          <w:trHeight w:val="80"/>
        </w:trPr>
        <w:tc>
          <w:tcPr>
            <w:tcW w:w="54" w:type="dxa"/>
          </w:tcPr>
          <w:p w14:paraId="39ABDAA8" w14:textId="77777777" w:rsidR="00A37FFA" w:rsidRDefault="00A37FFA" w:rsidP="00A37FFA">
            <w:pPr>
              <w:pStyle w:val="EmptyCellLayoutStyle"/>
              <w:spacing w:after="0" w:line="240" w:lineRule="auto"/>
            </w:pPr>
          </w:p>
        </w:tc>
        <w:tc>
          <w:tcPr>
            <w:tcW w:w="10395" w:type="dxa"/>
          </w:tcPr>
          <w:p w14:paraId="10F0247E" w14:textId="77777777" w:rsidR="00A37FFA" w:rsidRDefault="00A37FFA" w:rsidP="00A37FFA">
            <w:pPr>
              <w:pStyle w:val="EmptyCellLayoutStyle"/>
              <w:spacing w:after="0" w:line="240" w:lineRule="auto"/>
            </w:pPr>
          </w:p>
        </w:tc>
        <w:tc>
          <w:tcPr>
            <w:tcW w:w="149" w:type="dxa"/>
          </w:tcPr>
          <w:p w14:paraId="67B4B7DC" w14:textId="77777777" w:rsidR="00A37FFA" w:rsidRDefault="00A37FFA" w:rsidP="00A37FFA">
            <w:pPr>
              <w:pStyle w:val="EmptyCellLayoutStyle"/>
              <w:spacing w:after="0" w:line="240" w:lineRule="auto"/>
            </w:pPr>
          </w:p>
        </w:tc>
      </w:tr>
    </w:tbl>
    <w:p xmlns:w="http://schemas.openxmlformats.org/wordprocessingml/2006/main" w14:paraId="2A0458CE" w14:textId="77777777" w:rsidR="00A37FFA" w:rsidRDefault="00A37FFA" w:rsidP="00A37FFA">
      <w:pPr>
        <w:spacing w:after="0" w:line="240" w:lineRule="auto"/>
      </w:pPr>
    </w:p>
    <w:p xmlns:w="http://schemas.openxmlformats.org/wordprocessingml/2006/main" w14:paraId="03CFA16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인덱싱된 뷰에 뷰 정의가 생성하는 모든 행이 포함되지 않았습니다.</w:t>
      </w:r>
    </w:p>
    <w:p xmlns:w="http://schemas.openxmlformats.org/wordprocessingml/2006/main" w14:paraId="4F6F48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에 대한 자세한 내용은 온라인 설명서를 참조하세요. 이 오류는 현재 데이터베이스의 데이터에 관한 무결성 문제를 나타내지는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7A4040" w14:textId="77777777" w:rsidTr="00A37FFA">
        <w:trPr>
          <w:trHeight w:val="54"/>
        </w:trPr>
        <w:tc>
          <w:tcPr>
            <w:tcW w:w="54" w:type="dxa"/>
          </w:tcPr>
          <w:p w14:paraId="7B4C9C02" w14:textId="77777777" w:rsidR="00A37FFA" w:rsidRDefault="00A37FFA" w:rsidP="00A37FFA">
            <w:pPr>
              <w:pStyle w:val="EmptyCellLayoutStyle"/>
              <w:spacing w:after="0" w:line="240" w:lineRule="auto"/>
            </w:pPr>
          </w:p>
        </w:tc>
        <w:tc>
          <w:tcPr>
            <w:tcW w:w="10395" w:type="dxa"/>
          </w:tcPr>
          <w:p w14:paraId="4509ED9D" w14:textId="77777777" w:rsidR="00A37FFA" w:rsidRDefault="00A37FFA" w:rsidP="00A37FFA">
            <w:pPr>
              <w:pStyle w:val="EmptyCellLayoutStyle"/>
              <w:spacing w:after="0" w:line="240" w:lineRule="auto"/>
            </w:pPr>
          </w:p>
        </w:tc>
        <w:tc>
          <w:tcPr>
            <w:tcW w:w="149" w:type="dxa"/>
          </w:tcPr>
          <w:p w14:paraId="28ED87AA" w14:textId="77777777" w:rsidR="00A37FFA" w:rsidRDefault="00A37FFA" w:rsidP="00A37FFA">
            <w:pPr>
              <w:pStyle w:val="EmptyCellLayoutStyle"/>
              <w:spacing w:after="0" w:line="240" w:lineRule="auto"/>
            </w:pPr>
          </w:p>
        </w:tc>
      </w:tr>
      <w:tr w:rsidR="00A37FFA" w14:paraId="7C98DD2A" w14:textId="77777777" w:rsidTr="00A37FFA">
        <w:tc>
          <w:tcPr>
            <w:tcW w:w="54" w:type="dxa"/>
          </w:tcPr>
          <w:p w14:paraId="5BFFB9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56EB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8142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D8BA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7660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3082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200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AE5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BA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6FC28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043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6D1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5376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AB530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B5E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649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B4B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8EFD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C44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F41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12E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9BA0D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9C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854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F27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731E9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1FC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DE1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F0A10" w14:textId="77777777" w:rsidR="00A37FFA" w:rsidRDefault="00A37FFA" w:rsidP="00A37FFA">
                  <w:pPr>
                    <w:spacing w:after="0" w:line="240" w:lineRule="auto"/>
                  </w:pPr>
                </w:p>
              </w:tc>
            </w:tr>
            <w:tr w:rsidR="00A37FFA" w14:paraId="3CEE60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2A8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49E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A60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43E0B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E76B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2611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78CC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B50F02F" w14:textId="77777777" w:rsidR="00A37FFA" w:rsidRDefault="00A37FFA" w:rsidP="00A37FFA">
            <w:pPr>
              <w:spacing w:after="0" w:line="240" w:lineRule="auto"/>
            </w:pPr>
          </w:p>
        </w:tc>
        <w:tc>
          <w:tcPr>
            <w:tcW w:w="149" w:type="dxa"/>
          </w:tcPr>
          <w:p w14:paraId="1B1B2CF8" w14:textId="77777777" w:rsidR="00A37FFA" w:rsidRDefault="00A37FFA" w:rsidP="00A37FFA">
            <w:pPr>
              <w:pStyle w:val="EmptyCellLayoutStyle"/>
              <w:spacing w:after="0" w:line="240" w:lineRule="auto"/>
            </w:pPr>
          </w:p>
        </w:tc>
      </w:tr>
      <w:tr w:rsidR="00A37FFA" w14:paraId="1E9CE263" w14:textId="77777777" w:rsidTr="00A37FFA">
        <w:trPr>
          <w:trHeight w:val="80"/>
        </w:trPr>
        <w:tc>
          <w:tcPr>
            <w:tcW w:w="54" w:type="dxa"/>
          </w:tcPr>
          <w:p w14:paraId="0F698182" w14:textId="77777777" w:rsidR="00A37FFA" w:rsidRDefault="00A37FFA" w:rsidP="00A37FFA">
            <w:pPr>
              <w:pStyle w:val="EmptyCellLayoutStyle"/>
              <w:spacing w:after="0" w:line="240" w:lineRule="auto"/>
            </w:pPr>
          </w:p>
        </w:tc>
        <w:tc>
          <w:tcPr>
            <w:tcW w:w="10395" w:type="dxa"/>
          </w:tcPr>
          <w:p w14:paraId="5D9A0568" w14:textId="77777777" w:rsidR="00A37FFA" w:rsidRDefault="00A37FFA" w:rsidP="00A37FFA">
            <w:pPr>
              <w:pStyle w:val="EmptyCellLayoutStyle"/>
              <w:spacing w:after="0" w:line="240" w:lineRule="auto"/>
            </w:pPr>
          </w:p>
        </w:tc>
        <w:tc>
          <w:tcPr>
            <w:tcW w:w="149" w:type="dxa"/>
          </w:tcPr>
          <w:p w14:paraId="78CE54EC" w14:textId="77777777" w:rsidR="00A37FFA" w:rsidRDefault="00A37FFA" w:rsidP="00A37FFA">
            <w:pPr>
              <w:pStyle w:val="EmptyCellLayoutStyle"/>
              <w:spacing w:after="0" w:line="240" w:lineRule="auto"/>
            </w:pPr>
          </w:p>
        </w:tc>
      </w:tr>
    </w:tbl>
    <w:p xmlns:w="http://schemas.openxmlformats.org/wordprocessingml/2006/main" w14:paraId="03A5C52A" w14:textId="77777777" w:rsidR="00A37FFA" w:rsidRDefault="00A37FFA" w:rsidP="00A37FFA">
      <w:pPr>
        <w:spacing w:after="0" w:line="240" w:lineRule="auto"/>
      </w:pPr>
    </w:p>
    <w:p xmlns:w="http://schemas.openxmlformats.org/wordprocessingml/2006/main" w14:paraId="09897D8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트랜잭션 리소스에서 다른 프로세스와의 교착 상태가 발생하여 실행이 중지되었습니다. 트랜잭션을 다시 실행하십시오.</w:t>
      </w:r>
    </w:p>
    <w:p xmlns:w="http://schemas.openxmlformats.org/wordprocessingml/2006/main" w14:paraId="7AA170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Microsoft SQL Server에 교착 상태가 나타날 때 발생합니다. 교착 상태는 둘 이상의 프로세스가 다른 프로세스에서 잠근 리소스에 액세스를 시도할 때 발생합니다. 각 프로세스에서 다른 리소스를 요청하기 때문에 어느 프로세스도 완료할 수 없습니다. 교착 상태가 검색되면 SQL Server는 처리 시간이 가장 적게 소요되는 명령을 롤백하고 클라이언트 응용 프로그램에 오류 메시지 1205를 반환합니다. 이 오류는 치명적이지 않으며 일괄 처리를 종료시키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876791" w14:textId="77777777" w:rsidTr="00A37FFA">
        <w:trPr>
          <w:trHeight w:val="54"/>
        </w:trPr>
        <w:tc>
          <w:tcPr>
            <w:tcW w:w="54" w:type="dxa"/>
          </w:tcPr>
          <w:p w14:paraId="1E61B00E" w14:textId="77777777" w:rsidR="00A37FFA" w:rsidRDefault="00A37FFA" w:rsidP="00A37FFA">
            <w:pPr>
              <w:pStyle w:val="EmptyCellLayoutStyle"/>
              <w:spacing w:after="0" w:line="240" w:lineRule="auto"/>
            </w:pPr>
          </w:p>
        </w:tc>
        <w:tc>
          <w:tcPr>
            <w:tcW w:w="10395" w:type="dxa"/>
          </w:tcPr>
          <w:p w14:paraId="24ABC927" w14:textId="77777777" w:rsidR="00A37FFA" w:rsidRDefault="00A37FFA" w:rsidP="00A37FFA">
            <w:pPr>
              <w:pStyle w:val="EmptyCellLayoutStyle"/>
              <w:spacing w:after="0" w:line="240" w:lineRule="auto"/>
            </w:pPr>
          </w:p>
        </w:tc>
        <w:tc>
          <w:tcPr>
            <w:tcW w:w="149" w:type="dxa"/>
          </w:tcPr>
          <w:p w14:paraId="6D509C41" w14:textId="77777777" w:rsidR="00A37FFA" w:rsidRDefault="00A37FFA" w:rsidP="00A37FFA">
            <w:pPr>
              <w:pStyle w:val="EmptyCellLayoutStyle"/>
              <w:spacing w:after="0" w:line="240" w:lineRule="auto"/>
            </w:pPr>
          </w:p>
        </w:tc>
      </w:tr>
      <w:tr w:rsidR="00A37FFA" w14:paraId="67D7ADC6" w14:textId="77777777" w:rsidTr="00A37FFA">
        <w:tc>
          <w:tcPr>
            <w:tcW w:w="54" w:type="dxa"/>
          </w:tcPr>
          <w:p w14:paraId="0D9D0C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C2167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F766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598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87DC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56707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2EB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1D7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267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5991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E72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8E3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B12B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154DA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838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1C9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0E2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FB455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83C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9C9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04A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7BF1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8EF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8E3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7E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7EB0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BFF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34C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D518F" w14:textId="77777777" w:rsidR="00A37FFA" w:rsidRDefault="00A37FFA" w:rsidP="00A37FFA">
                  <w:pPr>
                    <w:spacing w:after="0" w:line="240" w:lineRule="auto"/>
                  </w:pPr>
                </w:p>
              </w:tc>
            </w:tr>
            <w:tr w:rsidR="00A37FFA" w14:paraId="6C20F0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982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877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6C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3A485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AE55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1C29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6C09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AA0A87" w14:textId="77777777" w:rsidR="00A37FFA" w:rsidRDefault="00A37FFA" w:rsidP="00A37FFA">
            <w:pPr>
              <w:spacing w:after="0" w:line="240" w:lineRule="auto"/>
            </w:pPr>
          </w:p>
        </w:tc>
        <w:tc>
          <w:tcPr>
            <w:tcW w:w="149" w:type="dxa"/>
          </w:tcPr>
          <w:p w14:paraId="0B62C978" w14:textId="77777777" w:rsidR="00A37FFA" w:rsidRDefault="00A37FFA" w:rsidP="00A37FFA">
            <w:pPr>
              <w:pStyle w:val="EmptyCellLayoutStyle"/>
              <w:spacing w:after="0" w:line="240" w:lineRule="auto"/>
            </w:pPr>
          </w:p>
        </w:tc>
      </w:tr>
      <w:tr w:rsidR="00A37FFA" w14:paraId="3F5AE466" w14:textId="77777777" w:rsidTr="00A37FFA">
        <w:trPr>
          <w:trHeight w:val="80"/>
        </w:trPr>
        <w:tc>
          <w:tcPr>
            <w:tcW w:w="54" w:type="dxa"/>
          </w:tcPr>
          <w:p w14:paraId="58327313" w14:textId="77777777" w:rsidR="00A37FFA" w:rsidRDefault="00A37FFA" w:rsidP="00A37FFA">
            <w:pPr>
              <w:pStyle w:val="EmptyCellLayoutStyle"/>
              <w:spacing w:after="0" w:line="240" w:lineRule="auto"/>
            </w:pPr>
          </w:p>
        </w:tc>
        <w:tc>
          <w:tcPr>
            <w:tcW w:w="10395" w:type="dxa"/>
          </w:tcPr>
          <w:p w14:paraId="22757A31" w14:textId="77777777" w:rsidR="00A37FFA" w:rsidRDefault="00A37FFA" w:rsidP="00A37FFA">
            <w:pPr>
              <w:pStyle w:val="EmptyCellLayoutStyle"/>
              <w:spacing w:after="0" w:line="240" w:lineRule="auto"/>
            </w:pPr>
          </w:p>
        </w:tc>
        <w:tc>
          <w:tcPr>
            <w:tcW w:w="149" w:type="dxa"/>
          </w:tcPr>
          <w:p w14:paraId="0FDD7EEC" w14:textId="77777777" w:rsidR="00A37FFA" w:rsidRDefault="00A37FFA" w:rsidP="00A37FFA">
            <w:pPr>
              <w:pStyle w:val="EmptyCellLayoutStyle"/>
              <w:spacing w:after="0" w:line="240" w:lineRule="auto"/>
            </w:pPr>
          </w:p>
        </w:tc>
      </w:tr>
    </w:tbl>
    <w:p xmlns:w="http://schemas.openxmlformats.org/wordprocessingml/2006/main" w14:paraId="1CF8ED88" w14:textId="77777777" w:rsidR="00A37FFA" w:rsidRDefault="00A37FFA" w:rsidP="00A37FFA">
      <w:pPr>
        <w:spacing w:after="0" w:line="240" w:lineRule="auto"/>
      </w:pPr>
    </w:p>
    <w:p xmlns:w="http://schemas.openxmlformats.org/wordprocessingml/2006/main" w14:paraId="14BD310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테스트가 실패했습니다. 슬롯이 이전 행과 겹칩니다.</w:t>
      </w:r>
    </w:p>
    <w:p xmlns:w="http://schemas.openxmlformats.org/wordprocessingml/2006/main" w14:paraId="390EC3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슬롯 오프셋 배열에서 슬롯 S_ID 오프셋이 이전 슬롯 끝보다 크지 않거나 같으므로 슬롯이 서로 겹칩니다. TEST는 'sorted [i].offset &gt;= max'입니다. 여기서 식의 lhs는 ADDRESS이고 'max'는 이전 슬롯의 끝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0946160" w14:textId="77777777" w:rsidTr="00A37FFA">
        <w:trPr>
          <w:trHeight w:val="54"/>
        </w:trPr>
        <w:tc>
          <w:tcPr>
            <w:tcW w:w="54" w:type="dxa"/>
          </w:tcPr>
          <w:p w14:paraId="0668CCBB" w14:textId="77777777" w:rsidR="00A37FFA" w:rsidRDefault="00A37FFA" w:rsidP="00A37FFA">
            <w:pPr>
              <w:pStyle w:val="EmptyCellLayoutStyle"/>
              <w:spacing w:after="0" w:line="240" w:lineRule="auto"/>
            </w:pPr>
          </w:p>
        </w:tc>
        <w:tc>
          <w:tcPr>
            <w:tcW w:w="10395" w:type="dxa"/>
          </w:tcPr>
          <w:p w14:paraId="7D82D987" w14:textId="77777777" w:rsidR="00A37FFA" w:rsidRDefault="00A37FFA" w:rsidP="00A37FFA">
            <w:pPr>
              <w:pStyle w:val="EmptyCellLayoutStyle"/>
              <w:spacing w:after="0" w:line="240" w:lineRule="auto"/>
            </w:pPr>
          </w:p>
        </w:tc>
        <w:tc>
          <w:tcPr>
            <w:tcW w:w="149" w:type="dxa"/>
          </w:tcPr>
          <w:p w14:paraId="1FE007B5" w14:textId="77777777" w:rsidR="00A37FFA" w:rsidRDefault="00A37FFA" w:rsidP="00A37FFA">
            <w:pPr>
              <w:pStyle w:val="EmptyCellLayoutStyle"/>
              <w:spacing w:after="0" w:line="240" w:lineRule="auto"/>
            </w:pPr>
          </w:p>
        </w:tc>
      </w:tr>
      <w:tr w:rsidR="00A37FFA" w14:paraId="14267FBC" w14:textId="77777777" w:rsidTr="00A37FFA">
        <w:tc>
          <w:tcPr>
            <w:tcW w:w="54" w:type="dxa"/>
          </w:tcPr>
          <w:p w14:paraId="076889A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CB7F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76779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753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A24F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2FCC2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192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8E5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8D3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7B50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ACF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BBA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93C4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A360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9B7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610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5D4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B3333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D3A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2B7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D2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D9951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B6A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0AA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781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1677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1D2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F30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DBA79" w14:textId="77777777" w:rsidR="00A37FFA" w:rsidRDefault="00A37FFA" w:rsidP="00A37FFA">
                  <w:pPr>
                    <w:spacing w:after="0" w:line="240" w:lineRule="auto"/>
                  </w:pPr>
                </w:p>
              </w:tc>
            </w:tr>
            <w:tr w:rsidR="00A37FFA" w14:paraId="64FD39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741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905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566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8AC23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91D1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1C75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CCEC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ECCDA45" w14:textId="77777777" w:rsidR="00A37FFA" w:rsidRDefault="00A37FFA" w:rsidP="00A37FFA">
            <w:pPr>
              <w:spacing w:after="0" w:line="240" w:lineRule="auto"/>
            </w:pPr>
          </w:p>
        </w:tc>
        <w:tc>
          <w:tcPr>
            <w:tcW w:w="149" w:type="dxa"/>
          </w:tcPr>
          <w:p w14:paraId="53DE59C3" w14:textId="77777777" w:rsidR="00A37FFA" w:rsidRDefault="00A37FFA" w:rsidP="00A37FFA">
            <w:pPr>
              <w:pStyle w:val="EmptyCellLayoutStyle"/>
              <w:spacing w:after="0" w:line="240" w:lineRule="auto"/>
            </w:pPr>
          </w:p>
        </w:tc>
      </w:tr>
      <w:tr w:rsidR="00A37FFA" w14:paraId="73D40333" w14:textId="77777777" w:rsidTr="00A37FFA">
        <w:trPr>
          <w:trHeight w:val="80"/>
        </w:trPr>
        <w:tc>
          <w:tcPr>
            <w:tcW w:w="54" w:type="dxa"/>
          </w:tcPr>
          <w:p w14:paraId="23FF065F" w14:textId="77777777" w:rsidR="00A37FFA" w:rsidRDefault="00A37FFA" w:rsidP="00A37FFA">
            <w:pPr>
              <w:pStyle w:val="EmptyCellLayoutStyle"/>
              <w:spacing w:after="0" w:line="240" w:lineRule="auto"/>
            </w:pPr>
          </w:p>
        </w:tc>
        <w:tc>
          <w:tcPr>
            <w:tcW w:w="10395" w:type="dxa"/>
          </w:tcPr>
          <w:p w14:paraId="09A43166" w14:textId="77777777" w:rsidR="00A37FFA" w:rsidRDefault="00A37FFA" w:rsidP="00A37FFA">
            <w:pPr>
              <w:pStyle w:val="EmptyCellLayoutStyle"/>
              <w:spacing w:after="0" w:line="240" w:lineRule="auto"/>
            </w:pPr>
          </w:p>
        </w:tc>
        <w:tc>
          <w:tcPr>
            <w:tcW w:w="149" w:type="dxa"/>
          </w:tcPr>
          <w:p w14:paraId="7B07C315" w14:textId="77777777" w:rsidR="00A37FFA" w:rsidRDefault="00A37FFA" w:rsidP="00A37FFA">
            <w:pPr>
              <w:pStyle w:val="EmptyCellLayoutStyle"/>
              <w:spacing w:after="0" w:line="240" w:lineRule="auto"/>
            </w:pPr>
          </w:p>
        </w:tc>
      </w:tr>
    </w:tbl>
    <w:p xmlns:w="http://schemas.openxmlformats.org/wordprocessingml/2006/main" w14:paraId="278B9E0F" w14:textId="77777777" w:rsidR="00A37FFA" w:rsidRDefault="00A37FFA" w:rsidP="00A37FFA">
      <w:pPr>
        <w:spacing w:after="0" w:line="240" w:lineRule="auto"/>
      </w:pPr>
    </w:p>
    <w:p xmlns:w="http://schemas.openxmlformats.org/wordprocessingml/2006/main" w14:paraId="323B79E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참조된 테이블을 열 수 없습니다.</w:t>
      </w:r>
    </w:p>
    <w:p xmlns:w="http://schemas.openxmlformats.org/wordprocessingml/2006/main" w14:paraId="2EC014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스키마 안정성 잠금(LCK_M_SCH_S 또는 Sch-S)을 사용하는 테이블에서 제약 조건을 추가, 삭제 또는 수정하려고 합니다. 스키마 안정성 잠금은 DDL과 호환되지 않습니다. 이 테이블과 관련된 쿼리 중 컴파일하는 데 오랜 시간이 걸리는 쿼리에서 잠근 것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745341" w14:textId="77777777" w:rsidTr="00A37FFA">
        <w:trPr>
          <w:trHeight w:val="54"/>
        </w:trPr>
        <w:tc>
          <w:tcPr>
            <w:tcW w:w="54" w:type="dxa"/>
          </w:tcPr>
          <w:p w14:paraId="19ED57DA" w14:textId="77777777" w:rsidR="00A37FFA" w:rsidRDefault="00A37FFA" w:rsidP="00A37FFA">
            <w:pPr>
              <w:pStyle w:val="EmptyCellLayoutStyle"/>
              <w:spacing w:after="0" w:line="240" w:lineRule="auto"/>
            </w:pPr>
          </w:p>
        </w:tc>
        <w:tc>
          <w:tcPr>
            <w:tcW w:w="10395" w:type="dxa"/>
          </w:tcPr>
          <w:p w14:paraId="414FF972" w14:textId="77777777" w:rsidR="00A37FFA" w:rsidRDefault="00A37FFA" w:rsidP="00A37FFA">
            <w:pPr>
              <w:pStyle w:val="EmptyCellLayoutStyle"/>
              <w:spacing w:after="0" w:line="240" w:lineRule="auto"/>
            </w:pPr>
          </w:p>
        </w:tc>
        <w:tc>
          <w:tcPr>
            <w:tcW w:w="149" w:type="dxa"/>
          </w:tcPr>
          <w:p w14:paraId="34216D8C" w14:textId="77777777" w:rsidR="00A37FFA" w:rsidRDefault="00A37FFA" w:rsidP="00A37FFA">
            <w:pPr>
              <w:pStyle w:val="EmptyCellLayoutStyle"/>
              <w:spacing w:after="0" w:line="240" w:lineRule="auto"/>
            </w:pPr>
          </w:p>
        </w:tc>
      </w:tr>
      <w:tr w:rsidR="00A37FFA" w14:paraId="78156C48" w14:textId="77777777" w:rsidTr="00A37FFA">
        <w:tc>
          <w:tcPr>
            <w:tcW w:w="54" w:type="dxa"/>
          </w:tcPr>
          <w:p w14:paraId="66AA8B5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71FF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B0D2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75AB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53B5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A5D10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127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AAF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2E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153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DD0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DBD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6A85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0025D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B40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731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6CF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79F5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4E7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164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805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0383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509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BB4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CEB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31D64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87D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E0F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034FB" w14:textId="77777777" w:rsidR="00A37FFA" w:rsidRDefault="00A37FFA" w:rsidP="00A37FFA">
                  <w:pPr>
                    <w:spacing w:after="0" w:line="240" w:lineRule="auto"/>
                  </w:pPr>
                </w:p>
              </w:tc>
            </w:tr>
            <w:tr w:rsidR="00A37FFA" w14:paraId="203AEC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815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376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45D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FA776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9664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8BA0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9455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67291D7" w14:textId="77777777" w:rsidR="00A37FFA" w:rsidRDefault="00A37FFA" w:rsidP="00A37FFA">
            <w:pPr>
              <w:spacing w:after="0" w:line="240" w:lineRule="auto"/>
            </w:pPr>
          </w:p>
        </w:tc>
        <w:tc>
          <w:tcPr>
            <w:tcW w:w="149" w:type="dxa"/>
          </w:tcPr>
          <w:p w14:paraId="74519030" w14:textId="77777777" w:rsidR="00A37FFA" w:rsidRDefault="00A37FFA" w:rsidP="00A37FFA">
            <w:pPr>
              <w:pStyle w:val="EmptyCellLayoutStyle"/>
              <w:spacing w:after="0" w:line="240" w:lineRule="auto"/>
            </w:pPr>
          </w:p>
        </w:tc>
      </w:tr>
      <w:tr w:rsidR="00A37FFA" w14:paraId="4B5B67B8" w14:textId="77777777" w:rsidTr="00A37FFA">
        <w:trPr>
          <w:trHeight w:val="80"/>
        </w:trPr>
        <w:tc>
          <w:tcPr>
            <w:tcW w:w="54" w:type="dxa"/>
          </w:tcPr>
          <w:p w14:paraId="68E80741" w14:textId="77777777" w:rsidR="00A37FFA" w:rsidRDefault="00A37FFA" w:rsidP="00A37FFA">
            <w:pPr>
              <w:pStyle w:val="EmptyCellLayoutStyle"/>
              <w:spacing w:after="0" w:line="240" w:lineRule="auto"/>
            </w:pPr>
          </w:p>
        </w:tc>
        <w:tc>
          <w:tcPr>
            <w:tcW w:w="10395" w:type="dxa"/>
          </w:tcPr>
          <w:p w14:paraId="286B479E" w14:textId="77777777" w:rsidR="00A37FFA" w:rsidRDefault="00A37FFA" w:rsidP="00A37FFA">
            <w:pPr>
              <w:pStyle w:val="EmptyCellLayoutStyle"/>
              <w:spacing w:after="0" w:line="240" w:lineRule="auto"/>
            </w:pPr>
          </w:p>
        </w:tc>
        <w:tc>
          <w:tcPr>
            <w:tcW w:w="149" w:type="dxa"/>
          </w:tcPr>
          <w:p w14:paraId="36A74DAB" w14:textId="77777777" w:rsidR="00A37FFA" w:rsidRDefault="00A37FFA" w:rsidP="00A37FFA">
            <w:pPr>
              <w:pStyle w:val="EmptyCellLayoutStyle"/>
              <w:spacing w:after="0" w:line="240" w:lineRule="auto"/>
            </w:pPr>
          </w:p>
        </w:tc>
      </w:tr>
    </w:tbl>
    <w:p xmlns:w="http://schemas.openxmlformats.org/wordprocessingml/2006/main" w14:paraId="0CA6EC71" w14:textId="77777777" w:rsidR="00A37FFA" w:rsidRDefault="00A37FFA" w:rsidP="00A37FFA">
      <w:pPr>
        <w:spacing w:after="0" w:line="240" w:lineRule="auto"/>
      </w:pPr>
    </w:p>
    <w:p xmlns:w="http://schemas.openxmlformats.org/wordprocessingml/2006/main" w14:paraId="7AC9626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분산 트랜잭션이 MSDTC에 의해 중단되었습니다.</w:t>
      </w:r>
    </w:p>
    <w:p xmlns:w="http://schemas.openxmlformats.org/wordprocessingml/2006/main" w14:paraId="1AD1AB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분산 트랜잭션이 MSDTC에 의해 중단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599358" w14:textId="77777777" w:rsidTr="00A37FFA">
        <w:trPr>
          <w:trHeight w:val="54"/>
        </w:trPr>
        <w:tc>
          <w:tcPr>
            <w:tcW w:w="54" w:type="dxa"/>
          </w:tcPr>
          <w:p w14:paraId="78BFF255" w14:textId="77777777" w:rsidR="00A37FFA" w:rsidRDefault="00A37FFA" w:rsidP="00A37FFA">
            <w:pPr>
              <w:pStyle w:val="EmptyCellLayoutStyle"/>
              <w:spacing w:after="0" w:line="240" w:lineRule="auto"/>
            </w:pPr>
          </w:p>
        </w:tc>
        <w:tc>
          <w:tcPr>
            <w:tcW w:w="10395" w:type="dxa"/>
          </w:tcPr>
          <w:p w14:paraId="76C09685" w14:textId="77777777" w:rsidR="00A37FFA" w:rsidRDefault="00A37FFA" w:rsidP="00A37FFA">
            <w:pPr>
              <w:pStyle w:val="EmptyCellLayoutStyle"/>
              <w:spacing w:after="0" w:line="240" w:lineRule="auto"/>
            </w:pPr>
          </w:p>
        </w:tc>
        <w:tc>
          <w:tcPr>
            <w:tcW w:w="149" w:type="dxa"/>
          </w:tcPr>
          <w:p w14:paraId="555B5F08" w14:textId="77777777" w:rsidR="00A37FFA" w:rsidRDefault="00A37FFA" w:rsidP="00A37FFA">
            <w:pPr>
              <w:pStyle w:val="EmptyCellLayoutStyle"/>
              <w:spacing w:after="0" w:line="240" w:lineRule="auto"/>
            </w:pPr>
          </w:p>
        </w:tc>
      </w:tr>
      <w:tr w:rsidR="00A37FFA" w14:paraId="4B92B6C6" w14:textId="77777777" w:rsidTr="00A37FFA">
        <w:tc>
          <w:tcPr>
            <w:tcW w:w="54" w:type="dxa"/>
          </w:tcPr>
          <w:p w14:paraId="60765D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D4D8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FB47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F64C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D0E4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CDE43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C49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555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969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8A6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A3D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516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0F0F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8EFA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93C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720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4B2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5BF94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81C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883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B2B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37494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3A3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6AD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52B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603EA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1F4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493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D8C80" w14:textId="77777777" w:rsidR="00A37FFA" w:rsidRDefault="00A37FFA" w:rsidP="00A37FFA">
                  <w:pPr>
                    <w:spacing w:after="0" w:line="240" w:lineRule="auto"/>
                  </w:pPr>
                </w:p>
              </w:tc>
            </w:tr>
            <w:tr w:rsidR="00A37FFA" w14:paraId="7584EE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A44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3A24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47E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5B691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E71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0D77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BBE1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0862B9" w14:textId="77777777" w:rsidR="00A37FFA" w:rsidRDefault="00A37FFA" w:rsidP="00A37FFA">
            <w:pPr>
              <w:spacing w:after="0" w:line="240" w:lineRule="auto"/>
            </w:pPr>
          </w:p>
        </w:tc>
        <w:tc>
          <w:tcPr>
            <w:tcW w:w="149" w:type="dxa"/>
          </w:tcPr>
          <w:p w14:paraId="34C02D32" w14:textId="77777777" w:rsidR="00A37FFA" w:rsidRDefault="00A37FFA" w:rsidP="00A37FFA">
            <w:pPr>
              <w:pStyle w:val="EmptyCellLayoutStyle"/>
              <w:spacing w:after="0" w:line="240" w:lineRule="auto"/>
            </w:pPr>
          </w:p>
        </w:tc>
      </w:tr>
      <w:tr w:rsidR="00A37FFA" w14:paraId="0F4EFEEE" w14:textId="77777777" w:rsidTr="00A37FFA">
        <w:trPr>
          <w:trHeight w:val="80"/>
        </w:trPr>
        <w:tc>
          <w:tcPr>
            <w:tcW w:w="54" w:type="dxa"/>
          </w:tcPr>
          <w:p w14:paraId="567A9B13" w14:textId="77777777" w:rsidR="00A37FFA" w:rsidRDefault="00A37FFA" w:rsidP="00A37FFA">
            <w:pPr>
              <w:pStyle w:val="EmptyCellLayoutStyle"/>
              <w:spacing w:after="0" w:line="240" w:lineRule="auto"/>
            </w:pPr>
          </w:p>
        </w:tc>
        <w:tc>
          <w:tcPr>
            <w:tcW w:w="10395" w:type="dxa"/>
          </w:tcPr>
          <w:p w14:paraId="389C1D3E" w14:textId="77777777" w:rsidR="00A37FFA" w:rsidRDefault="00A37FFA" w:rsidP="00A37FFA">
            <w:pPr>
              <w:pStyle w:val="EmptyCellLayoutStyle"/>
              <w:spacing w:after="0" w:line="240" w:lineRule="auto"/>
            </w:pPr>
          </w:p>
        </w:tc>
        <w:tc>
          <w:tcPr>
            <w:tcW w:w="149" w:type="dxa"/>
          </w:tcPr>
          <w:p w14:paraId="581A983B" w14:textId="77777777" w:rsidR="00A37FFA" w:rsidRDefault="00A37FFA" w:rsidP="00A37FFA">
            <w:pPr>
              <w:pStyle w:val="EmptyCellLayoutStyle"/>
              <w:spacing w:after="0" w:line="240" w:lineRule="auto"/>
            </w:pPr>
          </w:p>
        </w:tc>
      </w:tr>
    </w:tbl>
    <w:p xmlns:w="http://schemas.openxmlformats.org/wordprocessingml/2006/main" w14:paraId="6496AEB9" w14:textId="77777777" w:rsidR="00A37FFA" w:rsidRDefault="00A37FFA" w:rsidP="00A37FFA">
      <w:pPr>
        <w:spacing w:after="0" w:line="240" w:lineRule="auto"/>
      </w:pPr>
    </w:p>
    <w:p xmlns:w="http://schemas.openxmlformats.org/wordprocessingml/2006/main" w14:paraId="03B9ED3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프로세스 작업자가 스케줄러에서 잠긴 것 같습니다.</w:t>
      </w:r>
    </w:p>
    <w:p xmlns:w="http://schemas.openxmlformats.org/wordprocessingml/2006/main" w14:paraId="0ECF04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스케줄러에서 스레드가 잠긴 문제를 나타냅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B1820EE" w14:textId="77777777" w:rsidTr="00A37FFA">
        <w:trPr>
          <w:trHeight w:val="54"/>
        </w:trPr>
        <w:tc>
          <w:tcPr>
            <w:tcW w:w="54" w:type="dxa"/>
          </w:tcPr>
          <w:p w14:paraId="36EF0C7D" w14:textId="77777777" w:rsidR="00A37FFA" w:rsidRDefault="00A37FFA" w:rsidP="00A37FFA">
            <w:pPr>
              <w:pStyle w:val="EmptyCellLayoutStyle"/>
              <w:spacing w:after="0" w:line="240" w:lineRule="auto"/>
            </w:pPr>
          </w:p>
        </w:tc>
        <w:tc>
          <w:tcPr>
            <w:tcW w:w="10395" w:type="dxa"/>
          </w:tcPr>
          <w:p w14:paraId="0BBEDAC6" w14:textId="77777777" w:rsidR="00A37FFA" w:rsidRDefault="00A37FFA" w:rsidP="00A37FFA">
            <w:pPr>
              <w:pStyle w:val="EmptyCellLayoutStyle"/>
              <w:spacing w:after="0" w:line="240" w:lineRule="auto"/>
            </w:pPr>
          </w:p>
        </w:tc>
        <w:tc>
          <w:tcPr>
            <w:tcW w:w="149" w:type="dxa"/>
          </w:tcPr>
          <w:p w14:paraId="33DB9CB8" w14:textId="77777777" w:rsidR="00A37FFA" w:rsidRDefault="00A37FFA" w:rsidP="00A37FFA">
            <w:pPr>
              <w:pStyle w:val="EmptyCellLayoutStyle"/>
              <w:spacing w:after="0" w:line="240" w:lineRule="auto"/>
            </w:pPr>
          </w:p>
        </w:tc>
      </w:tr>
      <w:tr w:rsidR="00A37FFA" w14:paraId="0BB84EAF" w14:textId="77777777" w:rsidTr="00A37FFA">
        <w:tc>
          <w:tcPr>
            <w:tcW w:w="54" w:type="dxa"/>
          </w:tcPr>
          <w:p w14:paraId="37B3F5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6AE12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CBA1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F5E5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6B69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C6E6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132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482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7B0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5D173F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9A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142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84CC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E4752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64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F5A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4A2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55F5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77A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A72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8EC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78A97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E9C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7C7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0E4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2058B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4E1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A60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97260" w14:textId="77777777" w:rsidR="00A37FFA" w:rsidRDefault="00A37FFA" w:rsidP="00A37FFA">
                  <w:pPr>
                    <w:spacing w:after="0" w:line="240" w:lineRule="auto"/>
                  </w:pPr>
                </w:p>
              </w:tc>
            </w:tr>
            <w:tr w:rsidR="00A37FFA" w14:paraId="0D7122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D7B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729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2CA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2117B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408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3D47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F019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3BC0E08" w14:textId="77777777" w:rsidR="00A37FFA" w:rsidRDefault="00A37FFA" w:rsidP="00A37FFA">
            <w:pPr>
              <w:spacing w:after="0" w:line="240" w:lineRule="auto"/>
            </w:pPr>
          </w:p>
        </w:tc>
        <w:tc>
          <w:tcPr>
            <w:tcW w:w="149" w:type="dxa"/>
          </w:tcPr>
          <w:p w14:paraId="707320A5" w14:textId="77777777" w:rsidR="00A37FFA" w:rsidRDefault="00A37FFA" w:rsidP="00A37FFA">
            <w:pPr>
              <w:pStyle w:val="EmptyCellLayoutStyle"/>
              <w:spacing w:after="0" w:line="240" w:lineRule="auto"/>
            </w:pPr>
          </w:p>
        </w:tc>
      </w:tr>
      <w:tr w:rsidR="00A37FFA" w14:paraId="3DB2B2DB" w14:textId="77777777" w:rsidTr="00A37FFA">
        <w:trPr>
          <w:trHeight w:val="80"/>
        </w:trPr>
        <w:tc>
          <w:tcPr>
            <w:tcW w:w="54" w:type="dxa"/>
          </w:tcPr>
          <w:p w14:paraId="38AF430D" w14:textId="77777777" w:rsidR="00A37FFA" w:rsidRDefault="00A37FFA" w:rsidP="00A37FFA">
            <w:pPr>
              <w:pStyle w:val="EmptyCellLayoutStyle"/>
              <w:spacing w:after="0" w:line="240" w:lineRule="auto"/>
            </w:pPr>
          </w:p>
        </w:tc>
        <w:tc>
          <w:tcPr>
            <w:tcW w:w="10395" w:type="dxa"/>
          </w:tcPr>
          <w:p w14:paraId="36AC1B65" w14:textId="77777777" w:rsidR="00A37FFA" w:rsidRDefault="00A37FFA" w:rsidP="00A37FFA">
            <w:pPr>
              <w:pStyle w:val="EmptyCellLayoutStyle"/>
              <w:spacing w:after="0" w:line="240" w:lineRule="auto"/>
            </w:pPr>
          </w:p>
        </w:tc>
        <w:tc>
          <w:tcPr>
            <w:tcW w:w="149" w:type="dxa"/>
          </w:tcPr>
          <w:p w14:paraId="03A3CB16" w14:textId="77777777" w:rsidR="00A37FFA" w:rsidRDefault="00A37FFA" w:rsidP="00A37FFA">
            <w:pPr>
              <w:pStyle w:val="EmptyCellLayoutStyle"/>
              <w:spacing w:after="0" w:line="240" w:lineRule="auto"/>
            </w:pPr>
          </w:p>
        </w:tc>
      </w:tr>
    </w:tbl>
    <w:p xmlns:w="http://schemas.openxmlformats.org/wordprocessingml/2006/main" w14:paraId="0B844751" w14:textId="77777777" w:rsidR="00A37FFA" w:rsidRDefault="00A37FFA" w:rsidP="00A37FFA">
      <w:pPr>
        <w:spacing w:after="0" w:line="240" w:lineRule="auto"/>
      </w:pPr>
    </w:p>
    <w:p xmlns:w="http://schemas.openxmlformats.org/wordprocessingml/2006/main" w14:paraId="6CB0940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또는 데이터베이스 미러링 전송이 비활성화되었거나 구성되어 있지 않습니다.</w:t>
      </w:r>
    </w:p>
    <w:p xmlns:w="http://schemas.openxmlformats.org/wordprocessingml/2006/main" w14:paraId="4D2C24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링 전송이 사용하지 않도록 설정되었거나 구성되지 않은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2F7260" w14:textId="77777777" w:rsidTr="00A37FFA">
        <w:trPr>
          <w:trHeight w:val="54"/>
        </w:trPr>
        <w:tc>
          <w:tcPr>
            <w:tcW w:w="54" w:type="dxa"/>
          </w:tcPr>
          <w:p w14:paraId="3181B08C" w14:textId="77777777" w:rsidR="00A37FFA" w:rsidRDefault="00A37FFA" w:rsidP="00A37FFA">
            <w:pPr>
              <w:pStyle w:val="EmptyCellLayoutStyle"/>
              <w:spacing w:after="0" w:line="240" w:lineRule="auto"/>
            </w:pPr>
          </w:p>
        </w:tc>
        <w:tc>
          <w:tcPr>
            <w:tcW w:w="10395" w:type="dxa"/>
          </w:tcPr>
          <w:p w14:paraId="575EC778" w14:textId="77777777" w:rsidR="00A37FFA" w:rsidRDefault="00A37FFA" w:rsidP="00A37FFA">
            <w:pPr>
              <w:pStyle w:val="EmptyCellLayoutStyle"/>
              <w:spacing w:after="0" w:line="240" w:lineRule="auto"/>
            </w:pPr>
          </w:p>
        </w:tc>
        <w:tc>
          <w:tcPr>
            <w:tcW w:w="149" w:type="dxa"/>
          </w:tcPr>
          <w:p w14:paraId="6A1733E9" w14:textId="77777777" w:rsidR="00A37FFA" w:rsidRDefault="00A37FFA" w:rsidP="00A37FFA">
            <w:pPr>
              <w:pStyle w:val="EmptyCellLayoutStyle"/>
              <w:spacing w:after="0" w:line="240" w:lineRule="auto"/>
            </w:pPr>
          </w:p>
        </w:tc>
      </w:tr>
      <w:tr w:rsidR="00A37FFA" w14:paraId="3BC673F2" w14:textId="77777777" w:rsidTr="00A37FFA">
        <w:tc>
          <w:tcPr>
            <w:tcW w:w="54" w:type="dxa"/>
          </w:tcPr>
          <w:p w14:paraId="124382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2D8B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F60A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D2E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E473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C3BE9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977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109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45E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89FE1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F36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906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4F74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ACE1F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5CD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11F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52F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A71E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38C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93A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B85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C3B0F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68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8A5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0F7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3BC06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6DA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D15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B6344" w14:textId="77777777" w:rsidR="00A37FFA" w:rsidRDefault="00A37FFA" w:rsidP="00A37FFA">
                  <w:pPr>
                    <w:spacing w:after="0" w:line="240" w:lineRule="auto"/>
                  </w:pPr>
                </w:p>
              </w:tc>
            </w:tr>
            <w:tr w:rsidR="00A37FFA" w14:paraId="104B62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D3A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B56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CC9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04EDA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FBC2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3A9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9F7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C2E46A4" w14:textId="77777777" w:rsidR="00A37FFA" w:rsidRDefault="00A37FFA" w:rsidP="00A37FFA">
            <w:pPr>
              <w:spacing w:after="0" w:line="240" w:lineRule="auto"/>
            </w:pPr>
          </w:p>
        </w:tc>
        <w:tc>
          <w:tcPr>
            <w:tcW w:w="149" w:type="dxa"/>
          </w:tcPr>
          <w:p w14:paraId="2658E7EF" w14:textId="77777777" w:rsidR="00A37FFA" w:rsidRDefault="00A37FFA" w:rsidP="00A37FFA">
            <w:pPr>
              <w:pStyle w:val="EmptyCellLayoutStyle"/>
              <w:spacing w:after="0" w:line="240" w:lineRule="auto"/>
            </w:pPr>
          </w:p>
        </w:tc>
      </w:tr>
      <w:tr w:rsidR="00A37FFA" w14:paraId="27315071" w14:textId="77777777" w:rsidTr="00A37FFA">
        <w:trPr>
          <w:trHeight w:val="80"/>
        </w:trPr>
        <w:tc>
          <w:tcPr>
            <w:tcW w:w="54" w:type="dxa"/>
          </w:tcPr>
          <w:p w14:paraId="475AE6A0" w14:textId="77777777" w:rsidR="00A37FFA" w:rsidRDefault="00A37FFA" w:rsidP="00A37FFA">
            <w:pPr>
              <w:pStyle w:val="EmptyCellLayoutStyle"/>
              <w:spacing w:after="0" w:line="240" w:lineRule="auto"/>
            </w:pPr>
          </w:p>
        </w:tc>
        <w:tc>
          <w:tcPr>
            <w:tcW w:w="10395" w:type="dxa"/>
          </w:tcPr>
          <w:p w14:paraId="054E6E8E" w14:textId="77777777" w:rsidR="00A37FFA" w:rsidRDefault="00A37FFA" w:rsidP="00A37FFA">
            <w:pPr>
              <w:pStyle w:val="EmptyCellLayoutStyle"/>
              <w:spacing w:after="0" w:line="240" w:lineRule="auto"/>
            </w:pPr>
          </w:p>
        </w:tc>
        <w:tc>
          <w:tcPr>
            <w:tcW w:w="149" w:type="dxa"/>
          </w:tcPr>
          <w:p w14:paraId="2CF3FCAD" w14:textId="77777777" w:rsidR="00A37FFA" w:rsidRDefault="00A37FFA" w:rsidP="00A37FFA">
            <w:pPr>
              <w:pStyle w:val="EmptyCellLayoutStyle"/>
              <w:spacing w:after="0" w:line="240" w:lineRule="auto"/>
            </w:pPr>
          </w:p>
        </w:tc>
      </w:tr>
    </w:tbl>
    <w:p xmlns:w="http://schemas.openxmlformats.org/wordprocessingml/2006/main" w14:paraId="29E7BF7E" w14:textId="77777777" w:rsidR="00A37FFA" w:rsidRDefault="00A37FFA" w:rsidP="00A37FFA">
      <w:pPr>
        <w:spacing w:after="0" w:line="240" w:lineRule="auto"/>
      </w:pPr>
    </w:p>
    <w:p xmlns:w="http://schemas.openxmlformats.org/wordprocessingml/2006/main" w14:paraId="3AAA005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실패: 지금은 암호를 사용할 수 없습니다.</w:t>
      </w:r>
    </w:p>
    <w:p xmlns:w="http://schemas.openxmlformats.org/wordprocessingml/2006/main" w14:paraId="26DBF2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암호를 변경하려고 했으나 현재 제안된 암호를 사용할 수 없습니다. Windows 보안 로그의 MSSQLSERVER 이벤트 ID 18463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AA0227" w14:textId="77777777" w:rsidTr="00A37FFA">
        <w:trPr>
          <w:trHeight w:val="54"/>
        </w:trPr>
        <w:tc>
          <w:tcPr>
            <w:tcW w:w="54" w:type="dxa"/>
          </w:tcPr>
          <w:p w14:paraId="5F046350" w14:textId="77777777" w:rsidR="00A37FFA" w:rsidRDefault="00A37FFA" w:rsidP="00A37FFA">
            <w:pPr>
              <w:pStyle w:val="EmptyCellLayoutStyle"/>
              <w:spacing w:after="0" w:line="240" w:lineRule="auto"/>
            </w:pPr>
          </w:p>
        </w:tc>
        <w:tc>
          <w:tcPr>
            <w:tcW w:w="10395" w:type="dxa"/>
          </w:tcPr>
          <w:p w14:paraId="4662EAC0" w14:textId="77777777" w:rsidR="00A37FFA" w:rsidRDefault="00A37FFA" w:rsidP="00A37FFA">
            <w:pPr>
              <w:pStyle w:val="EmptyCellLayoutStyle"/>
              <w:spacing w:after="0" w:line="240" w:lineRule="auto"/>
            </w:pPr>
          </w:p>
        </w:tc>
        <w:tc>
          <w:tcPr>
            <w:tcW w:w="149" w:type="dxa"/>
          </w:tcPr>
          <w:p w14:paraId="5BD496CC" w14:textId="77777777" w:rsidR="00A37FFA" w:rsidRDefault="00A37FFA" w:rsidP="00A37FFA">
            <w:pPr>
              <w:pStyle w:val="EmptyCellLayoutStyle"/>
              <w:spacing w:after="0" w:line="240" w:lineRule="auto"/>
            </w:pPr>
          </w:p>
        </w:tc>
      </w:tr>
      <w:tr w:rsidR="00A37FFA" w14:paraId="60515553" w14:textId="77777777" w:rsidTr="00A37FFA">
        <w:tc>
          <w:tcPr>
            <w:tcW w:w="54" w:type="dxa"/>
          </w:tcPr>
          <w:p w14:paraId="662157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A869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A3E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D6D6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FCCF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948F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DC2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C69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628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457CA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45D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2F0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6AA7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A992E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5BC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A2D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4D1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9BCB1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60E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8B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13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88148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8E0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70E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1B5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49A4A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91B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818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F902A" w14:textId="77777777" w:rsidR="00A37FFA" w:rsidRDefault="00A37FFA" w:rsidP="00A37FFA">
                  <w:pPr>
                    <w:spacing w:after="0" w:line="240" w:lineRule="auto"/>
                  </w:pPr>
                </w:p>
              </w:tc>
            </w:tr>
            <w:tr w:rsidR="00A37FFA" w14:paraId="678EC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01A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6D4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EBA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894BFC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3ECC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2BD0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DC96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8E1C52" w14:textId="77777777" w:rsidR="00A37FFA" w:rsidRDefault="00A37FFA" w:rsidP="00A37FFA">
            <w:pPr>
              <w:spacing w:after="0" w:line="240" w:lineRule="auto"/>
            </w:pPr>
          </w:p>
        </w:tc>
        <w:tc>
          <w:tcPr>
            <w:tcW w:w="149" w:type="dxa"/>
          </w:tcPr>
          <w:p w14:paraId="5FE14643" w14:textId="77777777" w:rsidR="00A37FFA" w:rsidRDefault="00A37FFA" w:rsidP="00A37FFA">
            <w:pPr>
              <w:pStyle w:val="EmptyCellLayoutStyle"/>
              <w:spacing w:after="0" w:line="240" w:lineRule="auto"/>
            </w:pPr>
          </w:p>
        </w:tc>
      </w:tr>
      <w:tr w:rsidR="00A37FFA" w14:paraId="3DEC3DC0" w14:textId="77777777" w:rsidTr="00A37FFA">
        <w:trPr>
          <w:trHeight w:val="80"/>
        </w:trPr>
        <w:tc>
          <w:tcPr>
            <w:tcW w:w="54" w:type="dxa"/>
          </w:tcPr>
          <w:p w14:paraId="2B433AF4" w14:textId="77777777" w:rsidR="00A37FFA" w:rsidRDefault="00A37FFA" w:rsidP="00A37FFA">
            <w:pPr>
              <w:pStyle w:val="EmptyCellLayoutStyle"/>
              <w:spacing w:after="0" w:line="240" w:lineRule="auto"/>
            </w:pPr>
          </w:p>
        </w:tc>
        <w:tc>
          <w:tcPr>
            <w:tcW w:w="10395" w:type="dxa"/>
          </w:tcPr>
          <w:p w14:paraId="4D396866" w14:textId="77777777" w:rsidR="00A37FFA" w:rsidRDefault="00A37FFA" w:rsidP="00A37FFA">
            <w:pPr>
              <w:pStyle w:val="EmptyCellLayoutStyle"/>
              <w:spacing w:after="0" w:line="240" w:lineRule="auto"/>
            </w:pPr>
          </w:p>
        </w:tc>
        <w:tc>
          <w:tcPr>
            <w:tcW w:w="149" w:type="dxa"/>
          </w:tcPr>
          <w:p w14:paraId="2E66EF04" w14:textId="77777777" w:rsidR="00A37FFA" w:rsidRDefault="00A37FFA" w:rsidP="00A37FFA">
            <w:pPr>
              <w:pStyle w:val="EmptyCellLayoutStyle"/>
              <w:spacing w:after="0" w:line="240" w:lineRule="auto"/>
            </w:pPr>
          </w:p>
        </w:tc>
      </w:tr>
    </w:tbl>
    <w:p xmlns:w="http://schemas.openxmlformats.org/wordprocessingml/2006/main" w14:paraId="2B09CBAA" w14:textId="77777777" w:rsidR="00A37FFA" w:rsidRDefault="00A37FFA" w:rsidP="00A37FFA">
      <w:pPr>
        <w:spacing w:after="0" w:line="240" w:lineRule="auto"/>
      </w:pPr>
    </w:p>
    <w:p xmlns:w="http://schemas.openxmlformats.org/wordprocessingml/2006/main" w14:paraId="31D6F53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어설션(17067)</w:t>
      </w:r>
    </w:p>
    <w:p xmlns:w="http://schemas.openxmlformats.org/wordprocessingml/2006/main" w14:paraId="1E8A7B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오류가 발생했습니다. 정상적인 경우 SQL Server는 오류를 발생시킨 동작을 식별하는 데 도움을 주기 위해 로그 디렉터리에 덤프 파일을 게시합니다. 데이터 손상, 클라이언트 응용 프로그램 오류, SQL Server 서버 오류, 네트워크 불안정 또는 하드웨어 장애 등으로 인해 오류가 발생한 것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881554" w14:textId="77777777" w:rsidTr="00A37FFA">
        <w:trPr>
          <w:trHeight w:val="54"/>
        </w:trPr>
        <w:tc>
          <w:tcPr>
            <w:tcW w:w="54" w:type="dxa"/>
          </w:tcPr>
          <w:p w14:paraId="41C1F6DD" w14:textId="77777777" w:rsidR="00A37FFA" w:rsidRDefault="00A37FFA" w:rsidP="00A37FFA">
            <w:pPr>
              <w:pStyle w:val="EmptyCellLayoutStyle"/>
              <w:spacing w:after="0" w:line="240" w:lineRule="auto"/>
            </w:pPr>
          </w:p>
        </w:tc>
        <w:tc>
          <w:tcPr>
            <w:tcW w:w="10395" w:type="dxa"/>
          </w:tcPr>
          <w:p w14:paraId="4928511B" w14:textId="77777777" w:rsidR="00A37FFA" w:rsidRDefault="00A37FFA" w:rsidP="00A37FFA">
            <w:pPr>
              <w:pStyle w:val="EmptyCellLayoutStyle"/>
              <w:spacing w:after="0" w:line="240" w:lineRule="auto"/>
            </w:pPr>
          </w:p>
        </w:tc>
        <w:tc>
          <w:tcPr>
            <w:tcW w:w="149" w:type="dxa"/>
          </w:tcPr>
          <w:p w14:paraId="2ABC43F7" w14:textId="77777777" w:rsidR="00A37FFA" w:rsidRDefault="00A37FFA" w:rsidP="00A37FFA">
            <w:pPr>
              <w:pStyle w:val="EmptyCellLayoutStyle"/>
              <w:spacing w:after="0" w:line="240" w:lineRule="auto"/>
            </w:pPr>
          </w:p>
        </w:tc>
      </w:tr>
      <w:tr w:rsidR="00A37FFA" w14:paraId="1E872C5F" w14:textId="77777777" w:rsidTr="00A37FFA">
        <w:tc>
          <w:tcPr>
            <w:tcW w:w="54" w:type="dxa"/>
          </w:tcPr>
          <w:p w14:paraId="66A6EC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B8DC5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1211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EFAD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EF27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D64C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989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9B2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752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9D574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FFB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ECD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AE4B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3767D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612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CB4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872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1786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8E7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4F3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25E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3A07E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A1B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7BA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C0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1CB26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49D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3B7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81A71" w14:textId="77777777" w:rsidR="00A37FFA" w:rsidRDefault="00A37FFA" w:rsidP="00A37FFA">
                  <w:pPr>
                    <w:spacing w:after="0" w:line="240" w:lineRule="auto"/>
                  </w:pPr>
                </w:p>
              </w:tc>
            </w:tr>
            <w:tr w:rsidR="00A37FFA" w14:paraId="5B39B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FF2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520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480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230B5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201E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3AF5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F12B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BBDBE8" w14:textId="77777777" w:rsidR="00A37FFA" w:rsidRDefault="00A37FFA" w:rsidP="00A37FFA">
            <w:pPr>
              <w:spacing w:after="0" w:line="240" w:lineRule="auto"/>
            </w:pPr>
          </w:p>
        </w:tc>
        <w:tc>
          <w:tcPr>
            <w:tcW w:w="149" w:type="dxa"/>
          </w:tcPr>
          <w:p w14:paraId="3EF029FA" w14:textId="77777777" w:rsidR="00A37FFA" w:rsidRDefault="00A37FFA" w:rsidP="00A37FFA">
            <w:pPr>
              <w:pStyle w:val="EmptyCellLayoutStyle"/>
              <w:spacing w:after="0" w:line="240" w:lineRule="auto"/>
            </w:pPr>
          </w:p>
        </w:tc>
      </w:tr>
      <w:tr w:rsidR="00A37FFA" w14:paraId="1F05CAEB" w14:textId="77777777" w:rsidTr="00A37FFA">
        <w:trPr>
          <w:trHeight w:val="80"/>
        </w:trPr>
        <w:tc>
          <w:tcPr>
            <w:tcW w:w="54" w:type="dxa"/>
          </w:tcPr>
          <w:p w14:paraId="42BDF61A" w14:textId="77777777" w:rsidR="00A37FFA" w:rsidRDefault="00A37FFA" w:rsidP="00A37FFA">
            <w:pPr>
              <w:pStyle w:val="EmptyCellLayoutStyle"/>
              <w:spacing w:after="0" w:line="240" w:lineRule="auto"/>
            </w:pPr>
          </w:p>
        </w:tc>
        <w:tc>
          <w:tcPr>
            <w:tcW w:w="10395" w:type="dxa"/>
          </w:tcPr>
          <w:p w14:paraId="0C972920" w14:textId="77777777" w:rsidR="00A37FFA" w:rsidRDefault="00A37FFA" w:rsidP="00A37FFA">
            <w:pPr>
              <w:pStyle w:val="EmptyCellLayoutStyle"/>
              <w:spacing w:after="0" w:line="240" w:lineRule="auto"/>
            </w:pPr>
          </w:p>
        </w:tc>
        <w:tc>
          <w:tcPr>
            <w:tcW w:w="149" w:type="dxa"/>
          </w:tcPr>
          <w:p w14:paraId="1E1176C3" w14:textId="77777777" w:rsidR="00A37FFA" w:rsidRDefault="00A37FFA" w:rsidP="00A37FFA">
            <w:pPr>
              <w:pStyle w:val="EmptyCellLayoutStyle"/>
              <w:spacing w:after="0" w:line="240" w:lineRule="auto"/>
            </w:pPr>
          </w:p>
        </w:tc>
      </w:tr>
    </w:tbl>
    <w:p xmlns:w="http://schemas.openxmlformats.org/wordprocessingml/2006/main" w14:paraId="3C465610" w14:textId="77777777" w:rsidR="00A37FFA" w:rsidRDefault="00A37FFA" w:rsidP="00A37FFA">
      <w:pPr>
        <w:spacing w:after="0" w:line="240" w:lineRule="auto"/>
      </w:pPr>
    </w:p>
    <w:p xmlns:w="http://schemas.openxmlformats.org/wordprocessingml/2006/main" w14:paraId="7160829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타이머 이벤트 캐시에서 오류가 발생했습니다.</w:t>
      </w:r>
    </w:p>
    <w:p xmlns:w="http://schemas.openxmlformats.org/wordprocessingml/2006/main" w14:paraId="1E7EF8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전송 계층 타이머 이벤트 캐시에서 오류가 발생했습니다. Windows 응용 프로그램 로그나 SQL Server 오류 로그에 특정 오류가 명시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D62C70" w14:textId="77777777" w:rsidTr="00A37FFA">
        <w:trPr>
          <w:trHeight w:val="54"/>
        </w:trPr>
        <w:tc>
          <w:tcPr>
            <w:tcW w:w="54" w:type="dxa"/>
          </w:tcPr>
          <w:p w14:paraId="081BCCC8" w14:textId="77777777" w:rsidR="00A37FFA" w:rsidRDefault="00A37FFA" w:rsidP="00A37FFA">
            <w:pPr>
              <w:pStyle w:val="EmptyCellLayoutStyle"/>
              <w:spacing w:after="0" w:line="240" w:lineRule="auto"/>
            </w:pPr>
          </w:p>
        </w:tc>
        <w:tc>
          <w:tcPr>
            <w:tcW w:w="10395" w:type="dxa"/>
          </w:tcPr>
          <w:p w14:paraId="2D8BD53F" w14:textId="77777777" w:rsidR="00A37FFA" w:rsidRDefault="00A37FFA" w:rsidP="00A37FFA">
            <w:pPr>
              <w:pStyle w:val="EmptyCellLayoutStyle"/>
              <w:spacing w:after="0" w:line="240" w:lineRule="auto"/>
            </w:pPr>
          </w:p>
        </w:tc>
        <w:tc>
          <w:tcPr>
            <w:tcW w:w="149" w:type="dxa"/>
          </w:tcPr>
          <w:p w14:paraId="68809B64" w14:textId="77777777" w:rsidR="00A37FFA" w:rsidRDefault="00A37FFA" w:rsidP="00A37FFA">
            <w:pPr>
              <w:pStyle w:val="EmptyCellLayoutStyle"/>
              <w:spacing w:after="0" w:line="240" w:lineRule="auto"/>
            </w:pPr>
          </w:p>
        </w:tc>
      </w:tr>
      <w:tr w:rsidR="00A37FFA" w14:paraId="280225D1" w14:textId="77777777" w:rsidTr="00A37FFA">
        <w:tc>
          <w:tcPr>
            <w:tcW w:w="54" w:type="dxa"/>
          </w:tcPr>
          <w:p w14:paraId="3B7387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BE14B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2B9A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C0F1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EE8E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7217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368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A04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A7E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81CD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D14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7C3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DC16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F5F9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492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A12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BA1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08556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AAB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B78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EB1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923FE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64F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AC6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579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5152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969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190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8ABD8" w14:textId="77777777" w:rsidR="00A37FFA" w:rsidRDefault="00A37FFA" w:rsidP="00A37FFA">
                  <w:pPr>
                    <w:spacing w:after="0" w:line="240" w:lineRule="auto"/>
                  </w:pPr>
                </w:p>
              </w:tc>
            </w:tr>
            <w:tr w:rsidR="00A37FFA" w14:paraId="71D96D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00E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484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4F2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CB26C7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3E37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E345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E73A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3F7C216" w14:textId="77777777" w:rsidR="00A37FFA" w:rsidRDefault="00A37FFA" w:rsidP="00A37FFA">
            <w:pPr>
              <w:spacing w:after="0" w:line="240" w:lineRule="auto"/>
            </w:pPr>
          </w:p>
        </w:tc>
        <w:tc>
          <w:tcPr>
            <w:tcW w:w="149" w:type="dxa"/>
          </w:tcPr>
          <w:p w14:paraId="22DD89F4" w14:textId="77777777" w:rsidR="00A37FFA" w:rsidRDefault="00A37FFA" w:rsidP="00A37FFA">
            <w:pPr>
              <w:pStyle w:val="EmptyCellLayoutStyle"/>
              <w:spacing w:after="0" w:line="240" w:lineRule="auto"/>
            </w:pPr>
          </w:p>
        </w:tc>
      </w:tr>
      <w:tr w:rsidR="00A37FFA" w14:paraId="090B0885" w14:textId="77777777" w:rsidTr="00A37FFA">
        <w:trPr>
          <w:trHeight w:val="80"/>
        </w:trPr>
        <w:tc>
          <w:tcPr>
            <w:tcW w:w="54" w:type="dxa"/>
          </w:tcPr>
          <w:p w14:paraId="75718409" w14:textId="77777777" w:rsidR="00A37FFA" w:rsidRDefault="00A37FFA" w:rsidP="00A37FFA">
            <w:pPr>
              <w:pStyle w:val="EmptyCellLayoutStyle"/>
              <w:spacing w:after="0" w:line="240" w:lineRule="auto"/>
            </w:pPr>
          </w:p>
        </w:tc>
        <w:tc>
          <w:tcPr>
            <w:tcW w:w="10395" w:type="dxa"/>
          </w:tcPr>
          <w:p w14:paraId="1EE3478E" w14:textId="77777777" w:rsidR="00A37FFA" w:rsidRDefault="00A37FFA" w:rsidP="00A37FFA">
            <w:pPr>
              <w:pStyle w:val="EmptyCellLayoutStyle"/>
              <w:spacing w:after="0" w:line="240" w:lineRule="auto"/>
            </w:pPr>
          </w:p>
        </w:tc>
        <w:tc>
          <w:tcPr>
            <w:tcW w:w="149" w:type="dxa"/>
          </w:tcPr>
          <w:p w14:paraId="103CD6D9" w14:textId="77777777" w:rsidR="00A37FFA" w:rsidRDefault="00A37FFA" w:rsidP="00A37FFA">
            <w:pPr>
              <w:pStyle w:val="EmptyCellLayoutStyle"/>
              <w:spacing w:after="0" w:line="240" w:lineRule="auto"/>
            </w:pPr>
          </w:p>
        </w:tc>
      </w:tr>
    </w:tbl>
    <w:p xmlns:w="http://schemas.openxmlformats.org/wordprocessingml/2006/main" w14:paraId="075286F3" w14:textId="77777777" w:rsidR="00A37FFA" w:rsidRDefault="00A37FFA" w:rsidP="00A37FFA">
      <w:pPr>
        <w:spacing w:after="0" w:line="240" w:lineRule="auto"/>
      </w:pPr>
    </w:p>
    <w:p xmlns:w="http://schemas.openxmlformats.org/wordprocessingml/2006/main" w14:paraId="040FC75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내부 쿼리 프로세서 오류: 쿼리 최적화 중 쿼리 프로세서에 스택 공간이 부족합니다.</w:t>
      </w:r>
    </w:p>
    <w:p xmlns:w="http://schemas.openxmlformats.org/wordprocessingml/2006/main" w14:paraId="6C5EE4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쿼리 프로세서가 쿼리를 최적화할 때 크지만 제한된 메모리 스택을 사용 중입니다. 경우에 따라서 100,000개의 상수를 가지는 inlist를 포함하는 쿼리와 같이 매우 큰 쿼리에 대해 스택 사이즈가 제한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C6BB21" w14:textId="77777777" w:rsidTr="00A37FFA">
        <w:trPr>
          <w:trHeight w:val="54"/>
        </w:trPr>
        <w:tc>
          <w:tcPr>
            <w:tcW w:w="54" w:type="dxa"/>
          </w:tcPr>
          <w:p w14:paraId="0F6D9CDD" w14:textId="77777777" w:rsidR="00A37FFA" w:rsidRDefault="00A37FFA" w:rsidP="00A37FFA">
            <w:pPr>
              <w:pStyle w:val="EmptyCellLayoutStyle"/>
              <w:spacing w:after="0" w:line="240" w:lineRule="auto"/>
            </w:pPr>
          </w:p>
        </w:tc>
        <w:tc>
          <w:tcPr>
            <w:tcW w:w="10395" w:type="dxa"/>
          </w:tcPr>
          <w:p w14:paraId="7B27828E" w14:textId="77777777" w:rsidR="00A37FFA" w:rsidRDefault="00A37FFA" w:rsidP="00A37FFA">
            <w:pPr>
              <w:pStyle w:val="EmptyCellLayoutStyle"/>
              <w:spacing w:after="0" w:line="240" w:lineRule="auto"/>
            </w:pPr>
          </w:p>
        </w:tc>
        <w:tc>
          <w:tcPr>
            <w:tcW w:w="149" w:type="dxa"/>
          </w:tcPr>
          <w:p w14:paraId="35C86B3C" w14:textId="77777777" w:rsidR="00A37FFA" w:rsidRDefault="00A37FFA" w:rsidP="00A37FFA">
            <w:pPr>
              <w:pStyle w:val="EmptyCellLayoutStyle"/>
              <w:spacing w:after="0" w:line="240" w:lineRule="auto"/>
            </w:pPr>
          </w:p>
        </w:tc>
      </w:tr>
      <w:tr w:rsidR="00A37FFA" w14:paraId="64B27ED0" w14:textId="77777777" w:rsidTr="00A37FFA">
        <w:tc>
          <w:tcPr>
            <w:tcW w:w="54" w:type="dxa"/>
          </w:tcPr>
          <w:p w14:paraId="3705D5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346C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CE1B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9F0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9D78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BFC0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E37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C67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A55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9E95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80C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2D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A850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7B69A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F99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69D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76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81D4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2D2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455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B4B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7CE2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0F2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5BC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BEC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B3C56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169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BE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CAB82" w14:textId="77777777" w:rsidR="00A37FFA" w:rsidRDefault="00A37FFA" w:rsidP="00A37FFA">
                  <w:pPr>
                    <w:spacing w:after="0" w:line="240" w:lineRule="auto"/>
                  </w:pPr>
                </w:p>
              </w:tc>
            </w:tr>
            <w:tr w:rsidR="00A37FFA" w14:paraId="56FB13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994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F8B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AD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99757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2243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8E17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057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16E810" w14:textId="77777777" w:rsidR="00A37FFA" w:rsidRDefault="00A37FFA" w:rsidP="00A37FFA">
            <w:pPr>
              <w:spacing w:after="0" w:line="240" w:lineRule="auto"/>
            </w:pPr>
          </w:p>
        </w:tc>
        <w:tc>
          <w:tcPr>
            <w:tcW w:w="149" w:type="dxa"/>
          </w:tcPr>
          <w:p w14:paraId="3FD18A46" w14:textId="77777777" w:rsidR="00A37FFA" w:rsidRDefault="00A37FFA" w:rsidP="00A37FFA">
            <w:pPr>
              <w:pStyle w:val="EmptyCellLayoutStyle"/>
              <w:spacing w:after="0" w:line="240" w:lineRule="auto"/>
            </w:pPr>
          </w:p>
        </w:tc>
      </w:tr>
      <w:tr w:rsidR="00A37FFA" w14:paraId="52725456" w14:textId="77777777" w:rsidTr="00A37FFA">
        <w:trPr>
          <w:trHeight w:val="80"/>
        </w:trPr>
        <w:tc>
          <w:tcPr>
            <w:tcW w:w="54" w:type="dxa"/>
          </w:tcPr>
          <w:p w14:paraId="2EB7D42B" w14:textId="77777777" w:rsidR="00A37FFA" w:rsidRDefault="00A37FFA" w:rsidP="00A37FFA">
            <w:pPr>
              <w:pStyle w:val="EmptyCellLayoutStyle"/>
              <w:spacing w:after="0" w:line="240" w:lineRule="auto"/>
            </w:pPr>
          </w:p>
        </w:tc>
        <w:tc>
          <w:tcPr>
            <w:tcW w:w="10395" w:type="dxa"/>
          </w:tcPr>
          <w:p w14:paraId="5D5350F5" w14:textId="77777777" w:rsidR="00A37FFA" w:rsidRDefault="00A37FFA" w:rsidP="00A37FFA">
            <w:pPr>
              <w:pStyle w:val="EmptyCellLayoutStyle"/>
              <w:spacing w:after="0" w:line="240" w:lineRule="auto"/>
            </w:pPr>
          </w:p>
        </w:tc>
        <w:tc>
          <w:tcPr>
            <w:tcW w:w="149" w:type="dxa"/>
          </w:tcPr>
          <w:p w14:paraId="6055B0F3" w14:textId="77777777" w:rsidR="00A37FFA" w:rsidRDefault="00A37FFA" w:rsidP="00A37FFA">
            <w:pPr>
              <w:pStyle w:val="EmptyCellLayoutStyle"/>
              <w:spacing w:after="0" w:line="240" w:lineRule="auto"/>
            </w:pPr>
          </w:p>
        </w:tc>
      </w:tr>
    </w:tbl>
    <w:p xmlns:w="http://schemas.openxmlformats.org/wordprocessingml/2006/main" w14:paraId="071A3CF7" w14:textId="77777777" w:rsidR="00A37FFA" w:rsidRDefault="00A37FFA" w:rsidP="00A37FFA">
      <w:pPr>
        <w:spacing w:after="0" w:line="240" w:lineRule="auto"/>
      </w:pPr>
    </w:p>
    <w:p xmlns:w="http://schemas.openxmlformats.org/wordprocessingml/2006/main" w14:paraId="14A17B6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관리자가 종료되었습니다.</w:t>
      </w:r>
    </w:p>
    <w:p xmlns:w="http://schemas.openxmlformats.org/wordprocessingml/2006/main" w14:paraId="120867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관리자가 종료되는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B82ACD" w14:textId="77777777" w:rsidTr="00A37FFA">
        <w:trPr>
          <w:trHeight w:val="54"/>
        </w:trPr>
        <w:tc>
          <w:tcPr>
            <w:tcW w:w="54" w:type="dxa"/>
          </w:tcPr>
          <w:p w14:paraId="6772ADDB" w14:textId="77777777" w:rsidR="00A37FFA" w:rsidRDefault="00A37FFA" w:rsidP="00A37FFA">
            <w:pPr>
              <w:pStyle w:val="EmptyCellLayoutStyle"/>
              <w:spacing w:after="0" w:line="240" w:lineRule="auto"/>
            </w:pPr>
          </w:p>
        </w:tc>
        <w:tc>
          <w:tcPr>
            <w:tcW w:w="10395" w:type="dxa"/>
          </w:tcPr>
          <w:p w14:paraId="35849E8C" w14:textId="77777777" w:rsidR="00A37FFA" w:rsidRDefault="00A37FFA" w:rsidP="00A37FFA">
            <w:pPr>
              <w:pStyle w:val="EmptyCellLayoutStyle"/>
              <w:spacing w:after="0" w:line="240" w:lineRule="auto"/>
            </w:pPr>
          </w:p>
        </w:tc>
        <w:tc>
          <w:tcPr>
            <w:tcW w:w="149" w:type="dxa"/>
          </w:tcPr>
          <w:p w14:paraId="3BC34198" w14:textId="77777777" w:rsidR="00A37FFA" w:rsidRDefault="00A37FFA" w:rsidP="00A37FFA">
            <w:pPr>
              <w:pStyle w:val="EmptyCellLayoutStyle"/>
              <w:spacing w:after="0" w:line="240" w:lineRule="auto"/>
            </w:pPr>
          </w:p>
        </w:tc>
      </w:tr>
      <w:tr w:rsidR="00A37FFA" w14:paraId="237989DF" w14:textId="77777777" w:rsidTr="00A37FFA">
        <w:tc>
          <w:tcPr>
            <w:tcW w:w="54" w:type="dxa"/>
          </w:tcPr>
          <w:p w14:paraId="504ED8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0C21D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CF0B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02A5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9ECC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73A0F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9CA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95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87A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4A449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B2C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AEE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4C0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BE27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343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74D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DC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D2180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40C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2BE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47DE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47E0B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A69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594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BED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401917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E9E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FF0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C98A8" w14:textId="77777777" w:rsidR="00A37FFA" w:rsidRDefault="00A37FFA" w:rsidP="00A37FFA">
                  <w:pPr>
                    <w:spacing w:after="0" w:line="240" w:lineRule="auto"/>
                  </w:pPr>
                </w:p>
              </w:tc>
            </w:tr>
            <w:tr w:rsidR="00A37FFA" w14:paraId="0A5CCB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487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E7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00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670EA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5E3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1B09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55CB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4D682A4" w14:textId="77777777" w:rsidR="00A37FFA" w:rsidRDefault="00A37FFA" w:rsidP="00A37FFA">
            <w:pPr>
              <w:spacing w:after="0" w:line="240" w:lineRule="auto"/>
            </w:pPr>
          </w:p>
        </w:tc>
        <w:tc>
          <w:tcPr>
            <w:tcW w:w="149" w:type="dxa"/>
          </w:tcPr>
          <w:p w14:paraId="645ECA08" w14:textId="77777777" w:rsidR="00A37FFA" w:rsidRDefault="00A37FFA" w:rsidP="00A37FFA">
            <w:pPr>
              <w:pStyle w:val="EmptyCellLayoutStyle"/>
              <w:spacing w:after="0" w:line="240" w:lineRule="auto"/>
            </w:pPr>
          </w:p>
        </w:tc>
      </w:tr>
      <w:tr w:rsidR="00A37FFA" w14:paraId="70D71D35" w14:textId="77777777" w:rsidTr="00A37FFA">
        <w:trPr>
          <w:trHeight w:val="80"/>
        </w:trPr>
        <w:tc>
          <w:tcPr>
            <w:tcW w:w="54" w:type="dxa"/>
          </w:tcPr>
          <w:p w14:paraId="08AAF83F" w14:textId="77777777" w:rsidR="00A37FFA" w:rsidRDefault="00A37FFA" w:rsidP="00A37FFA">
            <w:pPr>
              <w:pStyle w:val="EmptyCellLayoutStyle"/>
              <w:spacing w:after="0" w:line="240" w:lineRule="auto"/>
            </w:pPr>
          </w:p>
        </w:tc>
        <w:tc>
          <w:tcPr>
            <w:tcW w:w="10395" w:type="dxa"/>
          </w:tcPr>
          <w:p w14:paraId="22024043" w14:textId="77777777" w:rsidR="00A37FFA" w:rsidRDefault="00A37FFA" w:rsidP="00A37FFA">
            <w:pPr>
              <w:pStyle w:val="EmptyCellLayoutStyle"/>
              <w:spacing w:after="0" w:line="240" w:lineRule="auto"/>
            </w:pPr>
          </w:p>
        </w:tc>
        <w:tc>
          <w:tcPr>
            <w:tcW w:w="149" w:type="dxa"/>
          </w:tcPr>
          <w:p w14:paraId="4B6806BB" w14:textId="77777777" w:rsidR="00A37FFA" w:rsidRDefault="00A37FFA" w:rsidP="00A37FFA">
            <w:pPr>
              <w:pStyle w:val="EmptyCellLayoutStyle"/>
              <w:spacing w:after="0" w:line="240" w:lineRule="auto"/>
            </w:pPr>
          </w:p>
        </w:tc>
      </w:tr>
    </w:tbl>
    <w:p xmlns:w="http://schemas.openxmlformats.org/wordprocessingml/2006/main" w14:paraId="07885BF7" w14:textId="77777777" w:rsidR="00A37FFA" w:rsidRDefault="00A37FFA" w:rsidP="00A37FFA">
      <w:pPr>
        <w:spacing w:after="0" w:line="240" w:lineRule="auto"/>
      </w:pPr>
    </w:p>
    <w:p xmlns:w="http://schemas.openxmlformats.org/wordprocessingml/2006/main" w14:paraId="153CC0D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개체 간 연결입니다. 페이지 PGID-&gt;next가 같은 인덱스에 있지 않습니다.</w:t>
      </w:r>
    </w:p>
    <w:p xmlns:w="http://schemas.openxmlformats.org/wordprocessingml/2006/main" w14:paraId="56BDBA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 P_ID가 페이지 P_ID2에 연결되었지만 두 페이지는 다른 인덱스 및/또는 개체에 할당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718ECE" w14:textId="77777777" w:rsidTr="00A37FFA">
        <w:trPr>
          <w:trHeight w:val="54"/>
        </w:trPr>
        <w:tc>
          <w:tcPr>
            <w:tcW w:w="54" w:type="dxa"/>
          </w:tcPr>
          <w:p w14:paraId="479E855C" w14:textId="77777777" w:rsidR="00A37FFA" w:rsidRDefault="00A37FFA" w:rsidP="00A37FFA">
            <w:pPr>
              <w:pStyle w:val="EmptyCellLayoutStyle"/>
              <w:spacing w:after="0" w:line="240" w:lineRule="auto"/>
            </w:pPr>
          </w:p>
        </w:tc>
        <w:tc>
          <w:tcPr>
            <w:tcW w:w="10395" w:type="dxa"/>
          </w:tcPr>
          <w:p w14:paraId="276EF40A" w14:textId="77777777" w:rsidR="00A37FFA" w:rsidRDefault="00A37FFA" w:rsidP="00A37FFA">
            <w:pPr>
              <w:pStyle w:val="EmptyCellLayoutStyle"/>
              <w:spacing w:after="0" w:line="240" w:lineRule="auto"/>
            </w:pPr>
          </w:p>
        </w:tc>
        <w:tc>
          <w:tcPr>
            <w:tcW w:w="149" w:type="dxa"/>
          </w:tcPr>
          <w:p w14:paraId="6694E066" w14:textId="77777777" w:rsidR="00A37FFA" w:rsidRDefault="00A37FFA" w:rsidP="00A37FFA">
            <w:pPr>
              <w:pStyle w:val="EmptyCellLayoutStyle"/>
              <w:spacing w:after="0" w:line="240" w:lineRule="auto"/>
            </w:pPr>
          </w:p>
        </w:tc>
      </w:tr>
      <w:tr w:rsidR="00A37FFA" w14:paraId="51257469" w14:textId="77777777" w:rsidTr="00A37FFA">
        <w:tc>
          <w:tcPr>
            <w:tcW w:w="54" w:type="dxa"/>
          </w:tcPr>
          <w:p w14:paraId="378068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2082D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2E28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CF62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F67C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30683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010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CFE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9C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19F95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C36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B01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9355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ADC54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391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B3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DCE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DC75F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8CE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407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A87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4296C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659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C2C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146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2C636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C86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BAB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C6FB5" w14:textId="77777777" w:rsidR="00A37FFA" w:rsidRDefault="00A37FFA" w:rsidP="00A37FFA">
                  <w:pPr>
                    <w:spacing w:after="0" w:line="240" w:lineRule="auto"/>
                  </w:pPr>
                </w:p>
              </w:tc>
            </w:tr>
            <w:tr w:rsidR="00A37FFA" w14:paraId="1076DD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67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D5D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4EF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559C47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0EF5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F716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2527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FD225A7" w14:textId="77777777" w:rsidR="00A37FFA" w:rsidRDefault="00A37FFA" w:rsidP="00A37FFA">
            <w:pPr>
              <w:spacing w:after="0" w:line="240" w:lineRule="auto"/>
            </w:pPr>
          </w:p>
        </w:tc>
        <w:tc>
          <w:tcPr>
            <w:tcW w:w="149" w:type="dxa"/>
          </w:tcPr>
          <w:p w14:paraId="5BFB4225" w14:textId="77777777" w:rsidR="00A37FFA" w:rsidRDefault="00A37FFA" w:rsidP="00A37FFA">
            <w:pPr>
              <w:pStyle w:val="EmptyCellLayoutStyle"/>
              <w:spacing w:after="0" w:line="240" w:lineRule="auto"/>
            </w:pPr>
          </w:p>
        </w:tc>
      </w:tr>
      <w:tr w:rsidR="00A37FFA" w14:paraId="035A4E8A" w14:textId="77777777" w:rsidTr="00A37FFA">
        <w:trPr>
          <w:trHeight w:val="80"/>
        </w:trPr>
        <w:tc>
          <w:tcPr>
            <w:tcW w:w="54" w:type="dxa"/>
          </w:tcPr>
          <w:p w14:paraId="24EFBA5C" w14:textId="77777777" w:rsidR="00A37FFA" w:rsidRDefault="00A37FFA" w:rsidP="00A37FFA">
            <w:pPr>
              <w:pStyle w:val="EmptyCellLayoutStyle"/>
              <w:spacing w:after="0" w:line="240" w:lineRule="auto"/>
            </w:pPr>
          </w:p>
        </w:tc>
        <w:tc>
          <w:tcPr>
            <w:tcW w:w="10395" w:type="dxa"/>
          </w:tcPr>
          <w:p w14:paraId="1BCD2993" w14:textId="77777777" w:rsidR="00A37FFA" w:rsidRDefault="00A37FFA" w:rsidP="00A37FFA">
            <w:pPr>
              <w:pStyle w:val="EmptyCellLayoutStyle"/>
              <w:spacing w:after="0" w:line="240" w:lineRule="auto"/>
            </w:pPr>
          </w:p>
        </w:tc>
        <w:tc>
          <w:tcPr>
            <w:tcW w:w="149" w:type="dxa"/>
          </w:tcPr>
          <w:p w14:paraId="28C0B130" w14:textId="77777777" w:rsidR="00A37FFA" w:rsidRDefault="00A37FFA" w:rsidP="00A37FFA">
            <w:pPr>
              <w:pStyle w:val="EmptyCellLayoutStyle"/>
              <w:spacing w:after="0" w:line="240" w:lineRule="auto"/>
            </w:pPr>
          </w:p>
        </w:tc>
      </w:tr>
    </w:tbl>
    <w:p xmlns:w="http://schemas.openxmlformats.org/wordprocessingml/2006/main" w14:paraId="3A83BE47" w14:textId="77777777" w:rsidR="00A37FFA" w:rsidRDefault="00A37FFA" w:rsidP="00A37FFA">
      <w:pPr>
        <w:spacing w:after="0" w:line="240" w:lineRule="auto"/>
      </w:pPr>
    </w:p>
    <w:p xmlns:w="http://schemas.openxmlformats.org/wordprocessingml/2006/main" w14:paraId="6B2781D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실패: 암호가 만료되었습니다.</w:t>
      </w:r>
    </w:p>
    <w:p xmlns:w="http://schemas.openxmlformats.org/wordprocessingml/2006/main" w14:paraId="65ACB2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만료된 암호로 SQL Server에 로그인하려고 했습니다. Windows 보안 로그의 이벤트 ID 18487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BA24A1" w14:textId="77777777" w:rsidTr="00A37FFA">
        <w:trPr>
          <w:trHeight w:val="54"/>
        </w:trPr>
        <w:tc>
          <w:tcPr>
            <w:tcW w:w="54" w:type="dxa"/>
          </w:tcPr>
          <w:p w14:paraId="2D4D93D8" w14:textId="77777777" w:rsidR="00A37FFA" w:rsidRDefault="00A37FFA" w:rsidP="00A37FFA">
            <w:pPr>
              <w:pStyle w:val="EmptyCellLayoutStyle"/>
              <w:spacing w:after="0" w:line="240" w:lineRule="auto"/>
            </w:pPr>
          </w:p>
        </w:tc>
        <w:tc>
          <w:tcPr>
            <w:tcW w:w="10395" w:type="dxa"/>
          </w:tcPr>
          <w:p w14:paraId="142D98A4" w14:textId="77777777" w:rsidR="00A37FFA" w:rsidRDefault="00A37FFA" w:rsidP="00A37FFA">
            <w:pPr>
              <w:pStyle w:val="EmptyCellLayoutStyle"/>
              <w:spacing w:after="0" w:line="240" w:lineRule="auto"/>
            </w:pPr>
          </w:p>
        </w:tc>
        <w:tc>
          <w:tcPr>
            <w:tcW w:w="149" w:type="dxa"/>
          </w:tcPr>
          <w:p w14:paraId="344596E2" w14:textId="77777777" w:rsidR="00A37FFA" w:rsidRDefault="00A37FFA" w:rsidP="00A37FFA">
            <w:pPr>
              <w:pStyle w:val="EmptyCellLayoutStyle"/>
              <w:spacing w:after="0" w:line="240" w:lineRule="auto"/>
            </w:pPr>
          </w:p>
        </w:tc>
      </w:tr>
      <w:tr w:rsidR="00A37FFA" w14:paraId="3E468BE2" w14:textId="77777777" w:rsidTr="00A37FFA">
        <w:tc>
          <w:tcPr>
            <w:tcW w:w="54" w:type="dxa"/>
          </w:tcPr>
          <w:p w14:paraId="3C1C2E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30D1E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147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BE12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D263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E6EE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290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D32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46D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C33B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6C3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61E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7E90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D6F3E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769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0A5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87C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CD8F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C32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C48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2ED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E0A2C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E52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EFD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7D2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495D0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832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291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7690D" w14:textId="77777777" w:rsidR="00A37FFA" w:rsidRDefault="00A37FFA" w:rsidP="00A37FFA">
                  <w:pPr>
                    <w:spacing w:after="0" w:line="240" w:lineRule="auto"/>
                  </w:pPr>
                </w:p>
              </w:tc>
            </w:tr>
            <w:tr w:rsidR="00A37FFA" w14:paraId="4A1D2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C0C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3A1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68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5D0763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7057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E9BA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AB2C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9551FA9" w14:textId="77777777" w:rsidR="00A37FFA" w:rsidRDefault="00A37FFA" w:rsidP="00A37FFA">
            <w:pPr>
              <w:spacing w:after="0" w:line="240" w:lineRule="auto"/>
            </w:pPr>
          </w:p>
        </w:tc>
        <w:tc>
          <w:tcPr>
            <w:tcW w:w="149" w:type="dxa"/>
          </w:tcPr>
          <w:p w14:paraId="31AC690B" w14:textId="77777777" w:rsidR="00A37FFA" w:rsidRDefault="00A37FFA" w:rsidP="00A37FFA">
            <w:pPr>
              <w:pStyle w:val="EmptyCellLayoutStyle"/>
              <w:spacing w:after="0" w:line="240" w:lineRule="auto"/>
            </w:pPr>
          </w:p>
        </w:tc>
      </w:tr>
      <w:tr w:rsidR="00A37FFA" w14:paraId="5ADAD588" w14:textId="77777777" w:rsidTr="00A37FFA">
        <w:trPr>
          <w:trHeight w:val="80"/>
        </w:trPr>
        <w:tc>
          <w:tcPr>
            <w:tcW w:w="54" w:type="dxa"/>
          </w:tcPr>
          <w:p w14:paraId="3371427B" w14:textId="77777777" w:rsidR="00A37FFA" w:rsidRDefault="00A37FFA" w:rsidP="00A37FFA">
            <w:pPr>
              <w:pStyle w:val="EmptyCellLayoutStyle"/>
              <w:spacing w:after="0" w:line="240" w:lineRule="auto"/>
            </w:pPr>
          </w:p>
        </w:tc>
        <w:tc>
          <w:tcPr>
            <w:tcW w:w="10395" w:type="dxa"/>
          </w:tcPr>
          <w:p w14:paraId="1B10394F" w14:textId="77777777" w:rsidR="00A37FFA" w:rsidRDefault="00A37FFA" w:rsidP="00A37FFA">
            <w:pPr>
              <w:pStyle w:val="EmptyCellLayoutStyle"/>
              <w:spacing w:after="0" w:line="240" w:lineRule="auto"/>
            </w:pPr>
          </w:p>
        </w:tc>
        <w:tc>
          <w:tcPr>
            <w:tcW w:w="149" w:type="dxa"/>
          </w:tcPr>
          <w:p w14:paraId="58735042" w14:textId="77777777" w:rsidR="00A37FFA" w:rsidRDefault="00A37FFA" w:rsidP="00A37FFA">
            <w:pPr>
              <w:pStyle w:val="EmptyCellLayoutStyle"/>
              <w:spacing w:after="0" w:line="240" w:lineRule="auto"/>
            </w:pPr>
          </w:p>
        </w:tc>
      </w:tr>
    </w:tbl>
    <w:p xmlns:w="http://schemas.openxmlformats.org/wordprocessingml/2006/main" w14:paraId="183EAF48" w14:textId="77777777" w:rsidR="00A37FFA" w:rsidRDefault="00A37FFA" w:rsidP="00A37FFA">
      <w:pPr>
        <w:spacing w:after="0" w:line="240" w:lineRule="auto"/>
      </w:pPr>
    </w:p>
    <w:p xmlns:w="http://schemas.openxmlformats.org/wordprocessingml/2006/main" w14:paraId="37D70DB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I/O 요청을 완료하는 데 15초보다 더 오래 걸렸습니다.</w:t>
      </w:r>
    </w:p>
    <w:p xmlns:w="http://schemas.openxmlformats.org/wordprocessingml/2006/main" w14:paraId="5035CD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I/O 요청을 완료하는 데 15초보다 더 오래 걸렸습니다. 이는 SQL Server I/O 병목 현상을 나타낼 수 있습니다. SQL Server 성능은 디스크 성능에 크게 의존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3521A1" w14:textId="77777777" w:rsidTr="00A37FFA">
        <w:trPr>
          <w:trHeight w:val="54"/>
        </w:trPr>
        <w:tc>
          <w:tcPr>
            <w:tcW w:w="54" w:type="dxa"/>
          </w:tcPr>
          <w:p w14:paraId="3B1C1455" w14:textId="77777777" w:rsidR="00A37FFA" w:rsidRDefault="00A37FFA" w:rsidP="00A37FFA">
            <w:pPr>
              <w:pStyle w:val="EmptyCellLayoutStyle"/>
              <w:spacing w:after="0" w:line="240" w:lineRule="auto"/>
            </w:pPr>
          </w:p>
        </w:tc>
        <w:tc>
          <w:tcPr>
            <w:tcW w:w="10395" w:type="dxa"/>
          </w:tcPr>
          <w:p w14:paraId="3F44E6DB" w14:textId="77777777" w:rsidR="00A37FFA" w:rsidRDefault="00A37FFA" w:rsidP="00A37FFA">
            <w:pPr>
              <w:pStyle w:val="EmptyCellLayoutStyle"/>
              <w:spacing w:after="0" w:line="240" w:lineRule="auto"/>
            </w:pPr>
          </w:p>
        </w:tc>
        <w:tc>
          <w:tcPr>
            <w:tcW w:w="149" w:type="dxa"/>
          </w:tcPr>
          <w:p w14:paraId="51594190" w14:textId="77777777" w:rsidR="00A37FFA" w:rsidRDefault="00A37FFA" w:rsidP="00A37FFA">
            <w:pPr>
              <w:pStyle w:val="EmptyCellLayoutStyle"/>
              <w:spacing w:after="0" w:line="240" w:lineRule="auto"/>
            </w:pPr>
          </w:p>
        </w:tc>
      </w:tr>
      <w:tr w:rsidR="00A37FFA" w14:paraId="73F65785" w14:textId="77777777" w:rsidTr="00A37FFA">
        <w:tc>
          <w:tcPr>
            <w:tcW w:w="54" w:type="dxa"/>
          </w:tcPr>
          <w:p w14:paraId="595802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0054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5330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7FE8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FB7D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1BD2D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4FD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F85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8CF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4898A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0DF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7B5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D3B5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C8B24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62A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3CC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159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5424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DB7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22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3D2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B8A7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FFB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31A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F7D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BFE6E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EC4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241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9299F" w14:textId="77777777" w:rsidR="00A37FFA" w:rsidRDefault="00A37FFA" w:rsidP="00A37FFA">
                  <w:pPr>
                    <w:spacing w:after="0" w:line="240" w:lineRule="auto"/>
                  </w:pPr>
                </w:p>
              </w:tc>
            </w:tr>
            <w:tr w:rsidR="00A37FFA" w14:paraId="430FF6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5EE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A52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C26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10388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822B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BBBE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B1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FA599B6" w14:textId="77777777" w:rsidR="00A37FFA" w:rsidRDefault="00A37FFA" w:rsidP="00A37FFA">
            <w:pPr>
              <w:spacing w:after="0" w:line="240" w:lineRule="auto"/>
            </w:pPr>
          </w:p>
        </w:tc>
        <w:tc>
          <w:tcPr>
            <w:tcW w:w="149" w:type="dxa"/>
          </w:tcPr>
          <w:p w14:paraId="6F06D3C0" w14:textId="77777777" w:rsidR="00A37FFA" w:rsidRDefault="00A37FFA" w:rsidP="00A37FFA">
            <w:pPr>
              <w:pStyle w:val="EmptyCellLayoutStyle"/>
              <w:spacing w:after="0" w:line="240" w:lineRule="auto"/>
            </w:pPr>
          </w:p>
        </w:tc>
      </w:tr>
      <w:tr w:rsidR="00A37FFA" w14:paraId="74BB8C75" w14:textId="77777777" w:rsidTr="00A37FFA">
        <w:trPr>
          <w:trHeight w:val="80"/>
        </w:trPr>
        <w:tc>
          <w:tcPr>
            <w:tcW w:w="54" w:type="dxa"/>
          </w:tcPr>
          <w:p w14:paraId="4C888360" w14:textId="77777777" w:rsidR="00A37FFA" w:rsidRDefault="00A37FFA" w:rsidP="00A37FFA">
            <w:pPr>
              <w:pStyle w:val="EmptyCellLayoutStyle"/>
              <w:spacing w:after="0" w:line="240" w:lineRule="auto"/>
            </w:pPr>
          </w:p>
        </w:tc>
        <w:tc>
          <w:tcPr>
            <w:tcW w:w="10395" w:type="dxa"/>
          </w:tcPr>
          <w:p w14:paraId="2C24CFAB" w14:textId="77777777" w:rsidR="00A37FFA" w:rsidRDefault="00A37FFA" w:rsidP="00A37FFA">
            <w:pPr>
              <w:pStyle w:val="EmptyCellLayoutStyle"/>
              <w:spacing w:after="0" w:line="240" w:lineRule="auto"/>
            </w:pPr>
          </w:p>
        </w:tc>
        <w:tc>
          <w:tcPr>
            <w:tcW w:w="149" w:type="dxa"/>
          </w:tcPr>
          <w:p w14:paraId="1B3FAC23" w14:textId="77777777" w:rsidR="00A37FFA" w:rsidRDefault="00A37FFA" w:rsidP="00A37FFA">
            <w:pPr>
              <w:pStyle w:val="EmptyCellLayoutStyle"/>
              <w:spacing w:after="0" w:line="240" w:lineRule="auto"/>
            </w:pPr>
          </w:p>
        </w:tc>
      </w:tr>
    </w:tbl>
    <w:p xmlns:w="http://schemas.openxmlformats.org/wordprocessingml/2006/main" w14:paraId="5A086B39" w14:textId="77777777" w:rsidR="00A37FFA" w:rsidRDefault="00A37FFA" w:rsidP="00A37FFA">
      <w:pPr>
        <w:spacing w:after="0" w:line="240" w:lineRule="auto"/>
      </w:pPr>
    </w:p>
    <w:p xmlns:w="http://schemas.openxmlformats.org/wordprocessingml/2006/main" w14:paraId="10065A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의 로그를 사용할 수 없습니다.</w:t>
      </w:r>
    </w:p>
    <w:p xmlns:w="http://schemas.openxmlformats.org/wordprocessingml/2006/main" w14:paraId="5EC3FC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데이터베이스에 대해 데이터 무결성과 관련된 I/O 오류가 발생했습니다. 데이터베이스의 로그 또는 데이터 부분이 손상되었을 수 있습니다. 추가 데이터 무결성 문제를 방지하기 위해 SQL Server가 사용할 수 없는 데이터베이스에 대한 로그를 만들었습니다. 9001 메시지를 초래한 I/O 오류는 SQL Server 오류 로그 및/또는 Windows 이벤트 로그에 보고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5AC12C" w14:textId="77777777" w:rsidTr="00A37FFA">
        <w:trPr>
          <w:trHeight w:val="54"/>
        </w:trPr>
        <w:tc>
          <w:tcPr>
            <w:tcW w:w="54" w:type="dxa"/>
          </w:tcPr>
          <w:p w14:paraId="1FAFB08F" w14:textId="77777777" w:rsidR="00A37FFA" w:rsidRDefault="00A37FFA" w:rsidP="00A37FFA">
            <w:pPr>
              <w:pStyle w:val="EmptyCellLayoutStyle"/>
              <w:spacing w:after="0" w:line="240" w:lineRule="auto"/>
            </w:pPr>
          </w:p>
        </w:tc>
        <w:tc>
          <w:tcPr>
            <w:tcW w:w="10395" w:type="dxa"/>
          </w:tcPr>
          <w:p w14:paraId="32152AFA" w14:textId="77777777" w:rsidR="00A37FFA" w:rsidRDefault="00A37FFA" w:rsidP="00A37FFA">
            <w:pPr>
              <w:pStyle w:val="EmptyCellLayoutStyle"/>
              <w:spacing w:after="0" w:line="240" w:lineRule="auto"/>
            </w:pPr>
          </w:p>
        </w:tc>
        <w:tc>
          <w:tcPr>
            <w:tcW w:w="149" w:type="dxa"/>
          </w:tcPr>
          <w:p w14:paraId="711E882B" w14:textId="77777777" w:rsidR="00A37FFA" w:rsidRDefault="00A37FFA" w:rsidP="00A37FFA">
            <w:pPr>
              <w:pStyle w:val="EmptyCellLayoutStyle"/>
              <w:spacing w:after="0" w:line="240" w:lineRule="auto"/>
            </w:pPr>
          </w:p>
        </w:tc>
      </w:tr>
      <w:tr w:rsidR="00A37FFA" w14:paraId="08A645A6" w14:textId="77777777" w:rsidTr="00A37FFA">
        <w:tc>
          <w:tcPr>
            <w:tcW w:w="54" w:type="dxa"/>
          </w:tcPr>
          <w:p w14:paraId="23B1900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B123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F04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8315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7E1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C73E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4BA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CBD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A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B9908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3C1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FAF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FA5D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27A9B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0A0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3AA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B37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43FFF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7DB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5B3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234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253C2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77A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7FF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B48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1F616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C2A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4A0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14B65" w14:textId="77777777" w:rsidR="00A37FFA" w:rsidRDefault="00A37FFA" w:rsidP="00A37FFA">
                  <w:pPr>
                    <w:spacing w:after="0" w:line="240" w:lineRule="auto"/>
                  </w:pPr>
                </w:p>
              </w:tc>
            </w:tr>
            <w:tr w:rsidR="00A37FFA" w14:paraId="28133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901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46E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17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CF601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324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24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90B8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4B091C2" w14:textId="77777777" w:rsidR="00A37FFA" w:rsidRDefault="00A37FFA" w:rsidP="00A37FFA">
            <w:pPr>
              <w:spacing w:after="0" w:line="240" w:lineRule="auto"/>
            </w:pPr>
          </w:p>
        </w:tc>
        <w:tc>
          <w:tcPr>
            <w:tcW w:w="149" w:type="dxa"/>
          </w:tcPr>
          <w:p w14:paraId="24D4895C" w14:textId="77777777" w:rsidR="00A37FFA" w:rsidRDefault="00A37FFA" w:rsidP="00A37FFA">
            <w:pPr>
              <w:pStyle w:val="EmptyCellLayoutStyle"/>
              <w:spacing w:after="0" w:line="240" w:lineRule="auto"/>
            </w:pPr>
          </w:p>
        </w:tc>
      </w:tr>
      <w:tr w:rsidR="00A37FFA" w14:paraId="1FC095CB" w14:textId="77777777" w:rsidTr="00A37FFA">
        <w:trPr>
          <w:trHeight w:val="80"/>
        </w:trPr>
        <w:tc>
          <w:tcPr>
            <w:tcW w:w="54" w:type="dxa"/>
          </w:tcPr>
          <w:p w14:paraId="6DCA9FC2" w14:textId="77777777" w:rsidR="00A37FFA" w:rsidRDefault="00A37FFA" w:rsidP="00A37FFA">
            <w:pPr>
              <w:pStyle w:val="EmptyCellLayoutStyle"/>
              <w:spacing w:after="0" w:line="240" w:lineRule="auto"/>
            </w:pPr>
          </w:p>
        </w:tc>
        <w:tc>
          <w:tcPr>
            <w:tcW w:w="10395" w:type="dxa"/>
          </w:tcPr>
          <w:p w14:paraId="115FC6FF" w14:textId="77777777" w:rsidR="00A37FFA" w:rsidRDefault="00A37FFA" w:rsidP="00A37FFA">
            <w:pPr>
              <w:pStyle w:val="EmptyCellLayoutStyle"/>
              <w:spacing w:after="0" w:line="240" w:lineRule="auto"/>
            </w:pPr>
          </w:p>
        </w:tc>
        <w:tc>
          <w:tcPr>
            <w:tcW w:w="149" w:type="dxa"/>
          </w:tcPr>
          <w:p w14:paraId="2261DF4F" w14:textId="77777777" w:rsidR="00A37FFA" w:rsidRDefault="00A37FFA" w:rsidP="00A37FFA">
            <w:pPr>
              <w:pStyle w:val="EmptyCellLayoutStyle"/>
              <w:spacing w:after="0" w:line="240" w:lineRule="auto"/>
            </w:pPr>
          </w:p>
        </w:tc>
      </w:tr>
    </w:tbl>
    <w:p xmlns:w="http://schemas.openxmlformats.org/wordprocessingml/2006/main" w14:paraId="3A3F5A26" w14:textId="77777777" w:rsidR="00A37FFA" w:rsidRDefault="00A37FFA" w:rsidP="00A37FFA">
      <w:pPr>
        <w:spacing w:after="0" w:line="240" w:lineRule="auto"/>
      </w:pPr>
    </w:p>
    <w:p xmlns:w="http://schemas.openxmlformats.org/wordprocessingml/2006/main" w14:paraId="2B722FA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ervice Broker/데이터베이스 미러링 전송이 오류로 인해 연결을 수신할 수 없습니다.</w:t>
      </w:r>
    </w:p>
    <w:p xmlns:w="http://schemas.openxmlformats.org/wordprocessingml/2006/main" w14:paraId="569A2C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rvice Broker가 지정된 포트에서 수신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DA331F" w14:textId="77777777" w:rsidTr="00A37FFA">
        <w:trPr>
          <w:trHeight w:val="54"/>
        </w:trPr>
        <w:tc>
          <w:tcPr>
            <w:tcW w:w="54" w:type="dxa"/>
          </w:tcPr>
          <w:p w14:paraId="73B56ADE" w14:textId="77777777" w:rsidR="00A37FFA" w:rsidRDefault="00A37FFA" w:rsidP="00A37FFA">
            <w:pPr>
              <w:pStyle w:val="EmptyCellLayoutStyle"/>
              <w:spacing w:after="0" w:line="240" w:lineRule="auto"/>
            </w:pPr>
          </w:p>
        </w:tc>
        <w:tc>
          <w:tcPr>
            <w:tcW w:w="10395" w:type="dxa"/>
          </w:tcPr>
          <w:p w14:paraId="11D1C1E9" w14:textId="77777777" w:rsidR="00A37FFA" w:rsidRDefault="00A37FFA" w:rsidP="00A37FFA">
            <w:pPr>
              <w:pStyle w:val="EmptyCellLayoutStyle"/>
              <w:spacing w:after="0" w:line="240" w:lineRule="auto"/>
            </w:pPr>
          </w:p>
        </w:tc>
        <w:tc>
          <w:tcPr>
            <w:tcW w:w="149" w:type="dxa"/>
          </w:tcPr>
          <w:p w14:paraId="3708B37A" w14:textId="77777777" w:rsidR="00A37FFA" w:rsidRDefault="00A37FFA" w:rsidP="00A37FFA">
            <w:pPr>
              <w:pStyle w:val="EmptyCellLayoutStyle"/>
              <w:spacing w:after="0" w:line="240" w:lineRule="auto"/>
            </w:pPr>
          </w:p>
        </w:tc>
      </w:tr>
      <w:tr w:rsidR="00A37FFA" w14:paraId="18482863" w14:textId="77777777" w:rsidTr="00A37FFA">
        <w:tc>
          <w:tcPr>
            <w:tcW w:w="54" w:type="dxa"/>
          </w:tcPr>
          <w:p w14:paraId="44E82A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8CEE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AE26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08BC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2F4C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1551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731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0EB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40C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5005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643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57B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67D4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C0C8E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1AB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AAC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92B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BDF7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356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85E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DF1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8422C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1BD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53A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ED9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1E7D3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B86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986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54EAB" w14:textId="77777777" w:rsidR="00A37FFA" w:rsidRDefault="00A37FFA" w:rsidP="00A37FFA">
                  <w:pPr>
                    <w:spacing w:after="0" w:line="240" w:lineRule="auto"/>
                  </w:pPr>
                </w:p>
              </w:tc>
            </w:tr>
            <w:tr w:rsidR="00A37FFA" w14:paraId="453CC1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EBB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3B7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9E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B3C56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E7EE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B92D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38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CF8281" w14:textId="77777777" w:rsidR="00A37FFA" w:rsidRDefault="00A37FFA" w:rsidP="00A37FFA">
            <w:pPr>
              <w:spacing w:after="0" w:line="240" w:lineRule="auto"/>
            </w:pPr>
          </w:p>
        </w:tc>
        <w:tc>
          <w:tcPr>
            <w:tcW w:w="149" w:type="dxa"/>
          </w:tcPr>
          <w:p w14:paraId="07CE816F" w14:textId="77777777" w:rsidR="00A37FFA" w:rsidRDefault="00A37FFA" w:rsidP="00A37FFA">
            <w:pPr>
              <w:pStyle w:val="EmptyCellLayoutStyle"/>
              <w:spacing w:after="0" w:line="240" w:lineRule="auto"/>
            </w:pPr>
          </w:p>
        </w:tc>
      </w:tr>
      <w:tr w:rsidR="00A37FFA" w14:paraId="5E8152C5" w14:textId="77777777" w:rsidTr="00A37FFA">
        <w:trPr>
          <w:trHeight w:val="80"/>
        </w:trPr>
        <w:tc>
          <w:tcPr>
            <w:tcW w:w="54" w:type="dxa"/>
          </w:tcPr>
          <w:p w14:paraId="2342261F" w14:textId="77777777" w:rsidR="00A37FFA" w:rsidRDefault="00A37FFA" w:rsidP="00A37FFA">
            <w:pPr>
              <w:pStyle w:val="EmptyCellLayoutStyle"/>
              <w:spacing w:after="0" w:line="240" w:lineRule="auto"/>
            </w:pPr>
          </w:p>
        </w:tc>
        <w:tc>
          <w:tcPr>
            <w:tcW w:w="10395" w:type="dxa"/>
          </w:tcPr>
          <w:p w14:paraId="3BBD4A07" w14:textId="77777777" w:rsidR="00A37FFA" w:rsidRDefault="00A37FFA" w:rsidP="00A37FFA">
            <w:pPr>
              <w:pStyle w:val="EmptyCellLayoutStyle"/>
              <w:spacing w:after="0" w:line="240" w:lineRule="auto"/>
            </w:pPr>
          </w:p>
        </w:tc>
        <w:tc>
          <w:tcPr>
            <w:tcW w:w="149" w:type="dxa"/>
          </w:tcPr>
          <w:p w14:paraId="67CDD56B" w14:textId="77777777" w:rsidR="00A37FFA" w:rsidRDefault="00A37FFA" w:rsidP="00A37FFA">
            <w:pPr>
              <w:pStyle w:val="EmptyCellLayoutStyle"/>
              <w:spacing w:after="0" w:line="240" w:lineRule="auto"/>
            </w:pPr>
          </w:p>
        </w:tc>
      </w:tr>
    </w:tbl>
    <w:p xmlns:w="http://schemas.openxmlformats.org/wordprocessingml/2006/main" w14:paraId="225134CC" w14:textId="77777777" w:rsidR="00A37FFA" w:rsidRDefault="00A37FFA" w:rsidP="00A37FFA">
      <w:pPr>
        <w:spacing w:after="0" w:line="240" w:lineRule="auto"/>
      </w:pPr>
    </w:p>
    <w:p xmlns:w="http://schemas.openxmlformats.org/wordprocessingml/2006/main" w14:paraId="206338C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일관성 오류가 발생했습니다.</w:t>
      </w:r>
    </w:p>
    <w:p xmlns:w="http://schemas.openxmlformats.org/wordprocessingml/2006/main" w14:paraId="1986B6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데이터베이스 일관성 검사에 오류가 발생했지만 오류가 복구되지 않았거나 오류가 일부만 복구되었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BEAAE0" w14:textId="77777777" w:rsidTr="00A37FFA">
        <w:trPr>
          <w:trHeight w:val="54"/>
        </w:trPr>
        <w:tc>
          <w:tcPr>
            <w:tcW w:w="54" w:type="dxa"/>
          </w:tcPr>
          <w:p w14:paraId="6023E973" w14:textId="77777777" w:rsidR="00A37FFA" w:rsidRDefault="00A37FFA" w:rsidP="00A37FFA">
            <w:pPr>
              <w:pStyle w:val="EmptyCellLayoutStyle"/>
              <w:spacing w:after="0" w:line="240" w:lineRule="auto"/>
            </w:pPr>
          </w:p>
        </w:tc>
        <w:tc>
          <w:tcPr>
            <w:tcW w:w="10395" w:type="dxa"/>
          </w:tcPr>
          <w:p w14:paraId="5CBFD4B1" w14:textId="77777777" w:rsidR="00A37FFA" w:rsidRDefault="00A37FFA" w:rsidP="00A37FFA">
            <w:pPr>
              <w:pStyle w:val="EmptyCellLayoutStyle"/>
              <w:spacing w:after="0" w:line="240" w:lineRule="auto"/>
            </w:pPr>
          </w:p>
        </w:tc>
        <w:tc>
          <w:tcPr>
            <w:tcW w:w="149" w:type="dxa"/>
          </w:tcPr>
          <w:p w14:paraId="464F6411" w14:textId="77777777" w:rsidR="00A37FFA" w:rsidRDefault="00A37FFA" w:rsidP="00A37FFA">
            <w:pPr>
              <w:pStyle w:val="EmptyCellLayoutStyle"/>
              <w:spacing w:after="0" w:line="240" w:lineRule="auto"/>
            </w:pPr>
          </w:p>
        </w:tc>
      </w:tr>
      <w:tr w:rsidR="00A37FFA" w14:paraId="00FC9FCE" w14:textId="77777777" w:rsidTr="00A37FFA">
        <w:tc>
          <w:tcPr>
            <w:tcW w:w="54" w:type="dxa"/>
          </w:tcPr>
          <w:p w14:paraId="23AE57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960F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600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EB4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77D7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3AB6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7A7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6D9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97C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DE23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4A7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23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F13A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EA3C5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E8A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F32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292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3189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BA1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198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3F9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1D879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0B9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BF0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58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F8E5F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585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75A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B5FFE" w14:textId="77777777" w:rsidR="00A37FFA" w:rsidRDefault="00A37FFA" w:rsidP="00A37FFA">
                  <w:pPr>
                    <w:spacing w:after="0" w:line="240" w:lineRule="auto"/>
                  </w:pPr>
                </w:p>
              </w:tc>
            </w:tr>
            <w:tr w:rsidR="00A37FFA" w14:paraId="4548F1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19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A59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A00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2B77C7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5AB3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B3A3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A623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2E7551" w14:textId="77777777" w:rsidR="00A37FFA" w:rsidRDefault="00A37FFA" w:rsidP="00A37FFA">
            <w:pPr>
              <w:spacing w:after="0" w:line="240" w:lineRule="auto"/>
            </w:pPr>
          </w:p>
        </w:tc>
        <w:tc>
          <w:tcPr>
            <w:tcW w:w="149" w:type="dxa"/>
          </w:tcPr>
          <w:p w14:paraId="05574B9E" w14:textId="77777777" w:rsidR="00A37FFA" w:rsidRDefault="00A37FFA" w:rsidP="00A37FFA">
            <w:pPr>
              <w:pStyle w:val="EmptyCellLayoutStyle"/>
              <w:spacing w:after="0" w:line="240" w:lineRule="auto"/>
            </w:pPr>
          </w:p>
        </w:tc>
      </w:tr>
      <w:tr w:rsidR="00A37FFA" w14:paraId="79FFC949" w14:textId="77777777" w:rsidTr="00A37FFA">
        <w:trPr>
          <w:trHeight w:val="80"/>
        </w:trPr>
        <w:tc>
          <w:tcPr>
            <w:tcW w:w="54" w:type="dxa"/>
          </w:tcPr>
          <w:p w14:paraId="768B462C" w14:textId="77777777" w:rsidR="00A37FFA" w:rsidRDefault="00A37FFA" w:rsidP="00A37FFA">
            <w:pPr>
              <w:pStyle w:val="EmptyCellLayoutStyle"/>
              <w:spacing w:after="0" w:line="240" w:lineRule="auto"/>
            </w:pPr>
          </w:p>
        </w:tc>
        <w:tc>
          <w:tcPr>
            <w:tcW w:w="10395" w:type="dxa"/>
          </w:tcPr>
          <w:p w14:paraId="581009DC" w14:textId="77777777" w:rsidR="00A37FFA" w:rsidRDefault="00A37FFA" w:rsidP="00A37FFA">
            <w:pPr>
              <w:pStyle w:val="EmptyCellLayoutStyle"/>
              <w:spacing w:after="0" w:line="240" w:lineRule="auto"/>
            </w:pPr>
          </w:p>
        </w:tc>
        <w:tc>
          <w:tcPr>
            <w:tcW w:w="149" w:type="dxa"/>
          </w:tcPr>
          <w:p w14:paraId="7A57164F" w14:textId="77777777" w:rsidR="00A37FFA" w:rsidRDefault="00A37FFA" w:rsidP="00A37FFA">
            <w:pPr>
              <w:pStyle w:val="EmptyCellLayoutStyle"/>
              <w:spacing w:after="0" w:line="240" w:lineRule="auto"/>
            </w:pPr>
          </w:p>
        </w:tc>
      </w:tr>
    </w:tbl>
    <w:p xmlns:w="http://schemas.openxmlformats.org/wordprocessingml/2006/main" w14:paraId="64D9E7A2" w14:textId="77777777" w:rsidR="00A37FFA" w:rsidRDefault="00A37FFA" w:rsidP="00A37FFA">
      <w:pPr>
        <w:spacing w:after="0" w:line="240" w:lineRule="auto"/>
      </w:pPr>
    </w:p>
    <w:p xmlns:w="http://schemas.openxmlformats.org/wordprocessingml/2006/main" w14:paraId="1698244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에서 SQL Server Service Broker를 시작할 수 없습니다.</w:t>
      </w:r>
    </w:p>
    <w:p xmlns:w="http://schemas.openxmlformats.org/wordprocessingml/2006/main" w14:paraId="65B42C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데이터베이스에서 Service Broker를 시작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087D2F" w14:textId="77777777" w:rsidTr="00A37FFA">
        <w:trPr>
          <w:trHeight w:val="54"/>
        </w:trPr>
        <w:tc>
          <w:tcPr>
            <w:tcW w:w="54" w:type="dxa"/>
          </w:tcPr>
          <w:p w14:paraId="4C1E13FC" w14:textId="77777777" w:rsidR="00A37FFA" w:rsidRDefault="00A37FFA" w:rsidP="00A37FFA">
            <w:pPr>
              <w:pStyle w:val="EmptyCellLayoutStyle"/>
              <w:spacing w:after="0" w:line="240" w:lineRule="auto"/>
            </w:pPr>
          </w:p>
        </w:tc>
        <w:tc>
          <w:tcPr>
            <w:tcW w:w="10395" w:type="dxa"/>
          </w:tcPr>
          <w:p w14:paraId="38F18091" w14:textId="77777777" w:rsidR="00A37FFA" w:rsidRDefault="00A37FFA" w:rsidP="00A37FFA">
            <w:pPr>
              <w:pStyle w:val="EmptyCellLayoutStyle"/>
              <w:spacing w:after="0" w:line="240" w:lineRule="auto"/>
            </w:pPr>
          </w:p>
        </w:tc>
        <w:tc>
          <w:tcPr>
            <w:tcW w:w="149" w:type="dxa"/>
          </w:tcPr>
          <w:p w14:paraId="23DE023C" w14:textId="77777777" w:rsidR="00A37FFA" w:rsidRDefault="00A37FFA" w:rsidP="00A37FFA">
            <w:pPr>
              <w:pStyle w:val="EmptyCellLayoutStyle"/>
              <w:spacing w:after="0" w:line="240" w:lineRule="auto"/>
            </w:pPr>
          </w:p>
        </w:tc>
      </w:tr>
      <w:tr w:rsidR="00A37FFA" w14:paraId="15A1E44B" w14:textId="77777777" w:rsidTr="00A37FFA">
        <w:tc>
          <w:tcPr>
            <w:tcW w:w="54" w:type="dxa"/>
          </w:tcPr>
          <w:p w14:paraId="3BB72F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FE035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9A50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16E4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61E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6086E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230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A54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AA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D0DB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F95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A7E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8FDE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1FB64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5C9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B7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F7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F72F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4693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348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9A6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A53E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D6A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50C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614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B7824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0E2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C6F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D2242" w14:textId="77777777" w:rsidR="00A37FFA" w:rsidRDefault="00A37FFA" w:rsidP="00A37FFA">
                  <w:pPr>
                    <w:spacing w:after="0" w:line="240" w:lineRule="auto"/>
                  </w:pPr>
                </w:p>
              </w:tc>
            </w:tr>
            <w:tr w:rsidR="00A37FFA" w14:paraId="6319F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89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860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920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A1218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0CD1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D20B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06EF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4A1080" w14:textId="77777777" w:rsidR="00A37FFA" w:rsidRDefault="00A37FFA" w:rsidP="00A37FFA">
            <w:pPr>
              <w:spacing w:after="0" w:line="240" w:lineRule="auto"/>
            </w:pPr>
          </w:p>
        </w:tc>
        <w:tc>
          <w:tcPr>
            <w:tcW w:w="149" w:type="dxa"/>
          </w:tcPr>
          <w:p w14:paraId="3B67BBF1" w14:textId="77777777" w:rsidR="00A37FFA" w:rsidRDefault="00A37FFA" w:rsidP="00A37FFA">
            <w:pPr>
              <w:pStyle w:val="EmptyCellLayoutStyle"/>
              <w:spacing w:after="0" w:line="240" w:lineRule="auto"/>
            </w:pPr>
          </w:p>
        </w:tc>
      </w:tr>
      <w:tr w:rsidR="00A37FFA" w14:paraId="121EF3E1" w14:textId="77777777" w:rsidTr="00A37FFA">
        <w:trPr>
          <w:trHeight w:val="80"/>
        </w:trPr>
        <w:tc>
          <w:tcPr>
            <w:tcW w:w="54" w:type="dxa"/>
          </w:tcPr>
          <w:p w14:paraId="7EBFDF9E" w14:textId="77777777" w:rsidR="00A37FFA" w:rsidRDefault="00A37FFA" w:rsidP="00A37FFA">
            <w:pPr>
              <w:pStyle w:val="EmptyCellLayoutStyle"/>
              <w:spacing w:after="0" w:line="240" w:lineRule="auto"/>
            </w:pPr>
          </w:p>
        </w:tc>
        <w:tc>
          <w:tcPr>
            <w:tcW w:w="10395" w:type="dxa"/>
          </w:tcPr>
          <w:p w14:paraId="21F2B074" w14:textId="77777777" w:rsidR="00A37FFA" w:rsidRDefault="00A37FFA" w:rsidP="00A37FFA">
            <w:pPr>
              <w:pStyle w:val="EmptyCellLayoutStyle"/>
              <w:spacing w:after="0" w:line="240" w:lineRule="auto"/>
            </w:pPr>
          </w:p>
        </w:tc>
        <w:tc>
          <w:tcPr>
            <w:tcW w:w="149" w:type="dxa"/>
          </w:tcPr>
          <w:p w14:paraId="766815F3" w14:textId="77777777" w:rsidR="00A37FFA" w:rsidRDefault="00A37FFA" w:rsidP="00A37FFA">
            <w:pPr>
              <w:pStyle w:val="EmptyCellLayoutStyle"/>
              <w:spacing w:after="0" w:line="240" w:lineRule="auto"/>
            </w:pPr>
          </w:p>
        </w:tc>
      </w:tr>
    </w:tbl>
    <w:p xmlns:w="http://schemas.openxmlformats.org/wordprocessingml/2006/main" w14:paraId="487EC818" w14:textId="77777777" w:rsidR="00A37FFA" w:rsidRDefault="00A37FFA" w:rsidP="00A37FFA">
      <w:pPr>
        <w:spacing w:after="0" w:line="240" w:lineRule="auto"/>
      </w:pPr>
    </w:p>
    <w:p xmlns:w="http://schemas.openxmlformats.org/wordprocessingml/2006/main" w14:paraId="42CF13E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메시지 디스패처에서 오류가 발생했습니다.</w:t>
      </w:r>
    </w:p>
    <w:p xmlns:w="http://schemas.openxmlformats.org/wordprocessingml/2006/main" w14:paraId="1D3ADD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메시지 디스패처에서 오류가 발생했습니다. Windows 응용 프로그램 로그나 SQL Server 오류 로그에 특정 오류가 명시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402C96" w14:textId="77777777" w:rsidTr="00A37FFA">
        <w:trPr>
          <w:trHeight w:val="54"/>
        </w:trPr>
        <w:tc>
          <w:tcPr>
            <w:tcW w:w="54" w:type="dxa"/>
          </w:tcPr>
          <w:p w14:paraId="764229E1" w14:textId="77777777" w:rsidR="00A37FFA" w:rsidRDefault="00A37FFA" w:rsidP="00A37FFA">
            <w:pPr>
              <w:pStyle w:val="EmptyCellLayoutStyle"/>
              <w:spacing w:after="0" w:line="240" w:lineRule="auto"/>
            </w:pPr>
          </w:p>
        </w:tc>
        <w:tc>
          <w:tcPr>
            <w:tcW w:w="10395" w:type="dxa"/>
          </w:tcPr>
          <w:p w14:paraId="634D9658" w14:textId="77777777" w:rsidR="00A37FFA" w:rsidRDefault="00A37FFA" w:rsidP="00A37FFA">
            <w:pPr>
              <w:pStyle w:val="EmptyCellLayoutStyle"/>
              <w:spacing w:after="0" w:line="240" w:lineRule="auto"/>
            </w:pPr>
          </w:p>
        </w:tc>
        <w:tc>
          <w:tcPr>
            <w:tcW w:w="149" w:type="dxa"/>
          </w:tcPr>
          <w:p w14:paraId="328DA6AE" w14:textId="77777777" w:rsidR="00A37FFA" w:rsidRDefault="00A37FFA" w:rsidP="00A37FFA">
            <w:pPr>
              <w:pStyle w:val="EmptyCellLayoutStyle"/>
              <w:spacing w:after="0" w:line="240" w:lineRule="auto"/>
            </w:pPr>
          </w:p>
        </w:tc>
      </w:tr>
      <w:tr w:rsidR="00A37FFA" w14:paraId="7CEA3CA9" w14:textId="77777777" w:rsidTr="00A37FFA">
        <w:tc>
          <w:tcPr>
            <w:tcW w:w="54" w:type="dxa"/>
          </w:tcPr>
          <w:p w14:paraId="5BFB6C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3A0B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78AE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C1F3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AACA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E3467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056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2ED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360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D66ED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7A5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FC1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0F43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63E3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AA0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3EB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63D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C528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EDE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171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5C2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62C83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4BC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C5D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D76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6B799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E80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DB9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4240A" w14:textId="77777777" w:rsidR="00A37FFA" w:rsidRDefault="00A37FFA" w:rsidP="00A37FFA">
                  <w:pPr>
                    <w:spacing w:after="0" w:line="240" w:lineRule="auto"/>
                  </w:pPr>
                </w:p>
              </w:tc>
            </w:tr>
            <w:tr w:rsidR="00A37FFA" w14:paraId="67533F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81F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E1F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9A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10BC3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B025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9D24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940E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B531A75" w14:textId="77777777" w:rsidR="00A37FFA" w:rsidRDefault="00A37FFA" w:rsidP="00A37FFA">
            <w:pPr>
              <w:spacing w:after="0" w:line="240" w:lineRule="auto"/>
            </w:pPr>
          </w:p>
        </w:tc>
        <w:tc>
          <w:tcPr>
            <w:tcW w:w="149" w:type="dxa"/>
          </w:tcPr>
          <w:p w14:paraId="6E2AD996" w14:textId="77777777" w:rsidR="00A37FFA" w:rsidRDefault="00A37FFA" w:rsidP="00A37FFA">
            <w:pPr>
              <w:pStyle w:val="EmptyCellLayoutStyle"/>
              <w:spacing w:after="0" w:line="240" w:lineRule="auto"/>
            </w:pPr>
          </w:p>
        </w:tc>
      </w:tr>
      <w:tr w:rsidR="00A37FFA" w14:paraId="3EED0763" w14:textId="77777777" w:rsidTr="00A37FFA">
        <w:trPr>
          <w:trHeight w:val="80"/>
        </w:trPr>
        <w:tc>
          <w:tcPr>
            <w:tcW w:w="54" w:type="dxa"/>
          </w:tcPr>
          <w:p w14:paraId="41261243" w14:textId="77777777" w:rsidR="00A37FFA" w:rsidRDefault="00A37FFA" w:rsidP="00A37FFA">
            <w:pPr>
              <w:pStyle w:val="EmptyCellLayoutStyle"/>
              <w:spacing w:after="0" w:line="240" w:lineRule="auto"/>
            </w:pPr>
          </w:p>
        </w:tc>
        <w:tc>
          <w:tcPr>
            <w:tcW w:w="10395" w:type="dxa"/>
          </w:tcPr>
          <w:p w14:paraId="6C975959" w14:textId="77777777" w:rsidR="00A37FFA" w:rsidRDefault="00A37FFA" w:rsidP="00A37FFA">
            <w:pPr>
              <w:pStyle w:val="EmptyCellLayoutStyle"/>
              <w:spacing w:after="0" w:line="240" w:lineRule="auto"/>
            </w:pPr>
          </w:p>
        </w:tc>
        <w:tc>
          <w:tcPr>
            <w:tcW w:w="149" w:type="dxa"/>
          </w:tcPr>
          <w:p w14:paraId="054B9057" w14:textId="77777777" w:rsidR="00A37FFA" w:rsidRDefault="00A37FFA" w:rsidP="00A37FFA">
            <w:pPr>
              <w:pStyle w:val="EmptyCellLayoutStyle"/>
              <w:spacing w:after="0" w:line="240" w:lineRule="auto"/>
            </w:pPr>
          </w:p>
        </w:tc>
      </w:tr>
    </w:tbl>
    <w:p xmlns:w="http://schemas.openxmlformats.org/wordprocessingml/2006/main" w14:paraId="26413A22" w14:textId="77777777" w:rsidR="00A37FFA" w:rsidRDefault="00A37FFA" w:rsidP="00A37FFA">
      <w:pPr>
        <w:spacing w:after="0" w:line="240" w:lineRule="auto"/>
      </w:pPr>
    </w:p>
    <w:p xmlns:w="http://schemas.openxmlformats.org/wordprocessingml/2006/main" w14:paraId="2F5FE3A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슬롯, 행이 사용 가능한 공간으로 확장됩니다.</w:t>
      </w:r>
    </w:p>
    <w:p xmlns:w="http://schemas.openxmlformats.org/wordprocessingml/2006/main" w14:paraId="0CAE15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슬롯 S_ID의 끝이 지속된 사용 가능한 공간 오프셋 ADDRESS를 지났습니다. TEST는 'max &lt;= m_freeData'입니다. 여기서 지속된 사용 가능한 공간 오프셋은 'm_freeData'이고 슬롯 S_ID의 끝은 'max'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944650C" w14:textId="77777777" w:rsidTr="00A37FFA">
        <w:trPr>
          <w:trHeight w:val="54"/>
        </w:trPr>
        <w:tc>
          <w:tcPr>
            <w:tcW w:w="54" w:type="dxa"/>
          </w:tcPr>
          <w:p w14:paraId="0D7F7FCD" w14:textId="77777777" w:rsidR="00A37FFA" w:rsidRDefault="00A37FFA" w:rsidP="00A37FFA">
            <w:pPr>
              <w:pStyle w:val="EmptyCellLayoutStyle"/>
              <w:spacing w:after="0" w:line="240" w:lineRule="auto"/>
            </w:pPr>
          </w:p>
        </w:tc>
        <w:tc>
          <w:tcPr>
            <w:tcW w:w="10395" w:type="dxa"/>
          </w:tcPr>
          <w:p w14:paraId="6F56A08E" w14:textId="77777777" w:rsidR="00A37FFA" w:rsidRDefault="00A37FFA" w:rsidP="00A37FFA">
            <w:pPr>
              <w:pStyle w:val="EmptyCellLayoutStyle"/>
              <w:spacing w:after="0" w:line="240" w:lineRule="auto"/>
            </w:pPr>
          </w:p>
        </w:tc>
        <w:tc>
          <w:tcPr>
            <w:tcW w:w="149" w:type="dxa"/>
          </w:tcPr>
          <w:p w14:paraId="695A538E" w14:textId="77777777" w:rsidR="00A37FFA" w:rsidRDefault="00A37FFA" w:rsidP="00A37FFA">
            <w:pPr>
              <w:pStyle w:val="EmptyCellLayoutStyle"/>
              <w:spacing w:after="0" w:line="240" w:lineRule="auto"/>
            </w:pPr>
          </w:p>
        </w:tc>
      </w:tr>
      <w:tr w:rsidR="00A37FFA" w14:paraId="4433A14E" w14:textId="77777777" w:rsidTr="00A37FFA">
        <w:tc>
          <w:tcPr>
            <w:tcW w:w="54" w:type="dxa"/>
          </w:tcPr>
          <w:p w14:paraId="5FE55D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76A3E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4EE5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E7B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58A9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AD0D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B39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06A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DDE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E74B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4C7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AC3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D578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36166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099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772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28B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F6E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352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6BD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58C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F12AB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87B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08D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39B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15E47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AC8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AF3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EB5B9" w14:textId="77777777" w:rsidR="00A37FFA" w:rsidRDefault="00A37FFA" w:rsidP="00A37FFA">
                  <w:pPr>
                    <w:spacing w:after="0" w:line="240" w:lineRule="auto"/>
                  </w:pPr>
                </w:p>
              </w:tc>
            </w:tr>
            <w:tr w:rsidR="00A37FFA" w14:paraId="16BB41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B17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652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9ED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8D9D7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DAEE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5A3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62F8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38FB04" w14:textId="77777777" w:rsidR="00A37FFA" w:rsidRDefault="00A37FFA" w:rsidP="00A37FFA">
            <w:pPr>
              <w:spacing w:after="0" w:line="240" w:lineRule="auto"/>
            </w:pPr>
          </w:p>
        </w:tc>
        <w:tc>
          <w:tcPr>
            <w:tcW w:w="149" w:type="dxa"/>
          </w:tcPr>
          <w:p w14:paraId="5D02819F" w14:textId="77777777" w:rsidR="00A37FFA" w:rsidRDefault="00A37FFA" w:rsidP="00A37FFA">
            <w:pPr>
              <w:pStyle w:val="EmptyCellLayoutStyle"/>
              <w:spacing w:after="0" w:line="240" w:lineRule="auto"/>
            </w:pPr>
          </w:p>
        </w:tc>
      </w:tr>
      <w:tr w:rsidR="00A37FFA" w14:paraId="73CB553A" w14:textId="77777777" w:rsidTr="00A37FFA">
        <w:trPr>
          <w:trHeight w:val="80"/>
        </w:trPr>
        <w:tc>
          <w:tcPr>
            <w:tcW w:w="54" w:type="dxa"/>
          </w:tcPr>
          <w:p w14:paraId="0BC0006F" w14:textId="77777777" w:rsidR="00A37FFA" w:rsidRDefault="00A37FFA" w:rsidP="00A37FFA">
            <w:pPr>
              <w:pStyle w:val="EmptyCellLayoutStyle"/>
              <w:spacing w:after="0" w:line="240" w:lineRule="auto"/>
            </w:pPr>
          </w:p>
        </w:tc>
        <w:tc>
          <w:tcPr>
            <w:tcW w:w="10395" w:type="dxa"/>
          </w:tcPr>
          <w:p w14:paraId="5FDD66A8" w14:textId="77777777" w:rsidR="00A37FFA" w:rsidRDefault="00A37FFA" w:rsidP="00A37FFA">
            <w:pPr>
              <w:pStyle w:val="EmptyCellLayoutStyle"/>
              <w:spacing w:after="0" w:line="240" w:lineRule="auto"/>
            </w:pPr>
          </w:p>
        </w:tc>
        <w:tc>
          <w:tcPr>
            <w:tcW w:w="149" w:type="dxa"/>
          </w:tcPr>
          <w:p w14:paraId="4BB82E0C" w14:textId="77777777" w:rsidR="00A37FFA" w:rsidRDefault="00A37FFA" w:rsidP="00A37FFA">
            <w:pPr>
              <w:pStyle w:val="EmptyCellLayoutStyle"/>
              <w:spacing w:after="0" w:line="240" w:lineRule="auto"/>
            </w:pPr>
          </w:p>
        </w:tc>
      </w:tr>
    </w:tbl>
    <w:p xmlns:w="http://schemas.openxmlformats.org/wordprocessingml/2006/main" w14:paraId="5A918E3A" w14:textId="77777777" w:rsidR="00A37FFA" w:rsidRDefault="00A37FFA" w:rsidP="00A37FFA">
      <w:pPr>
        <w:spacing w:after="0" w:line="240" w:lineRule="auto"/>
      </w:pPr>
    </w:p>
    <w:p xmlns:w="http://schemas.openxmlformats.org/wordprocessingml/2006/main" w14:paraId="1D0A202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실패: 암호가 암호 필터 DLL 요구 사항을 충족하지 않습니다.</w:t>
      </w:r>
    </w:p>
    <w:p xmlns:w="http://schemas.openxmlformats.org/wordprocessingml/2006/main" w14:paraId="28809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암호 필터 DLL의 요구 사항을 만족하지 않는 암호를 사용하여 SQL Server에 액세스하려고 했습니다. Windows 보안 로그의 MSSQLSERVER 이벤트 ID 18467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46EBA5" w14:textId="77777777" w:rsidTr="00A37FFA">
        <w:trPr>
          <w:trHeight w:val="54"/>
        </w:trPr>
        <w:tc>
          <w:tcPr>
            <w:tcW w:w="54" w:type="dxa"/>
          </w:tcPr>
          <w:p w14:paraId="692B45E8" w14:textId="77777777" w:rsidR="00A37FFA" w:rsidRDefault="00A37FFA" w:rsidP="00A37FFA">
            <w:pPr>
              <w:pStyle w:val="EmptyCellLayoutStyle"/>
              <w:spacing w:after="0" w:line="240" w:lineRule="auto"/>
            </w:pPr>
          </w:p>
        </w:tc>
        <w:tc>
          <w:tcPr>
            <w:tcW w:w="10395" w:type="dxa"/>
          </w:tcPr>
          <w:p w14:paraId="3C25C620" w14:textId="77777777" w:rsidR="00A37FFA" w:rsidRDefault="00A37FFA" w:rsidP="00A37FFA">
            <w:pPr>
              <w:pStyle w:val="EmptyCellLayoutStyle"/>
              <w:spacing w:after="0" w:line="240" w:lineRule="auto"/>
            </w:pPr>
          </w:p>
        </w:tc>
        <w:tc>
          <w:tcPr>
            <w:tcW w:w="149" w:type="dxa"/>
          </w:tcPr>
          <w:p w14:paraId="102E823C" w14:textId="77777777" w:rsidR="00A37FFA" w:rsidRDefault="00A37FFA" w:rsidP="00A37FFA">
            <w:pPr>
              <w:pStyle w:val="EmptyCellLayoutStyle"/>
              <w:spacing w:after="0" w:line="240" w:lineRule="auto"/>
            </w:pPr>
          </w:p>
        </w:tc>
      </w:tr>
      <w:tr w:rsidR="00A37FFA" w14:paraId="281F56FC" w14:textId="77777777" w:rsidTr="00A37FFA">
        <w:tc>
          <w:tcPr>
            <w:tcW w:w="54" w:type="dxa"/>
          </w:tcPr>
          <w:p w14:paraId="32CB0D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5E7B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D006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8E14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C7C1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D07E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EA2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D54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792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20399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B21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39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15A5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4B3D1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2A0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274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CB2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86EF2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A73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B89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678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71DC4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FE9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199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02F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345F5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013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73D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E38CD" w14:textId="77777777" w:rsidR="00A37FFA" w:rsidRDefault="00A37FFA" w:rsidP="00A37FFA">
                  <w:pPr>
                    <w:spacing w:after="0" w:line="240" w:lineRule="auto"/>
                  </w:pPr>
                </w:p>
              </w:tc>
            </w:tr>
            <w:tr w:rsidR="00A37FFA" w14:paraId="6AB5EE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E7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1D9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576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729FC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7BA0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98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8D48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CA86B0" w14:textId="77777777" w:rsidR="00A37FFA" w:rsidRDefault="00A37FFA" w:rsidP="00A37FFA">
            <w:pPr>
              <w:spacing w:after="0" w:line="240" w:lineRule="auto"/>
            </w:pPr>
          </w:p>
        </w:tc>
        <w:tc>
          <w:tcPr>
            <w:tcW w:w="149" w:type="dxa"/>
          </w:tcPr>
          <w:p w14:paraId="349DE322" w14:textId="77777777" w:rsidR="00A37FFA" w:rsidRDefault="00A37FFA" w:rsidP="00A37FFA">
            <w:pPr>
              <w:pStyle w:val="EmptyCellLayoutStyle"/>
              <w:spacing w:after="0" w:line="240" w:lineRule="auto"/>
            </w:pPr>
          </w:p>
        </w:tc>
      </w:tr>
      <w:tr w:rsidR="00A37FFA" w14:paraId="113F780A" w14:textId="77777777" w:rsidTr="00A37FFA">
        <w:trPr>
          <w:trHeight w:val="80"/>
        </w:trPr>
        <w:tc>
          <w:tcPr>
            <w:tcW w:w="54" w:type="dxa"/>
          </w:tcPr>
          <w:p w14:paraId="5558CDE6" w14:textId="77777777" w:rsidR="00A37FFA" w:rsidRDefault="00A37FFA" w:rsidP="00A37FFA">
            <w:pPr>
              <w:pStyle w:val="EmptyCellLayoutStyle"/>
              <w:spacing w:after="0" w:line="240" w:lineRule="auto"/>
            </w:pPr>
          </w:p>
        </w:tc>
        <w:tc>
          <w:tcPr>
            <w:tcW w:w="10395" w:type="dxa"/>
          </w:tcPr>
          <w:p w14:paraId="4ADFCDEA" w14:textId="77777777" w:rsidR="00A37FFA" w:rsidRDefault="00A37FFA" w:rsidP="00A37FFA">
            <w:pPr>
              <w:pStyle w:val="EmptyCellLayoutStyle"/>
              <w:spacing w:after="0" w:line="240" w:lineRule="auto"/>
            </w:pPr>
          </w:p>
        </w:tc>
        <w:tc>
          <w:tcPr>
            <w:tcW w:w="149" w:type="dxa"/>
          </w:tcPr>
          <w:p w14:paraId="06EB704A" w14:textId="77777777" w:rsidR="00A37FFA" w:rsidRDefault="00A37FFA" w:rsidP="00A37FFA">
            <w:pPr>
              <w:pStyle w:val="EmptyCellLayoutStyle"/>
              <w:spacing w:after="0" w:line="240" w:lineRule="auto"/>
            </w:pPr>
          </w:p>
        </w:tc>
      </w:tr>
    </w:tbl>
    <w:p xmlns:w="http://schemas.openxmlformats.org/wordprocessingml/2006/main" w14:paraId="4AECD11A" w14:textId="77777777" w:rsidR="00A37FFA" w:rsidRDefault="00A37FFA" w:rsidP="00A37FFA">
      <w:pPr>
        <w:spacing w:after="0" w:line="240" w:lineRule="auto"/>
      </w:pPr>
    </w:p>
    <w:p xmlns:w="http://schemas.openxmlformats.org/wordprocessingml/2006/main" w14:paraId="7A1EB87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부모 페이지와 이전 페이지에서 이 페이지를 참조하였지만 검색 시 찾을 수 없습니다. 이전 오류가 있는지 확인하십시오.</w:t>
      </w:r>
    </w:p>
    <w:p xmlns:w="http://schemas.openxmlformats.org/wordprocessingml/2006/main" w14:paraId="0798C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인덱스 페이지(P_ID2)가 자식 페이지로 가리키고 페이지 체인의 이전 페이지(P_ID3)가 체인의 다음 페이지로 가리키고 있는데도 B-트리의 페이지(P_ID1)가 없습니다. 이 문제는 B-트리의 모든 수준에서 발생할 수 있습니다. 두 오류 상태 모두 의미는 같고 오류가 발견된 위치만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4DFA8A" w14:textId="77777777" w:rsidTr="00A37FFA">
        <w:trPr>
          <w:trHeight w:val="54"/>
        </w:trPr>
        <w:tc>
          <w:tcPr>
            <w:tcW w:w="54" w:type="dxa"/>
          </w:tcPr>
          <w:p w14:paraId="0B682372" w14:textId="77777777" w:rsidR="00A37FFA" w:rsidRDefault="00A37FFA" w:rsidP="00A37FFA">
            <w:pPr>
              <w:pStyle w:val="EmptyCellLayoutStyle"/>
              <w:spacing w:after="0" w:line="240" w:lineRule="auto"/>
            </w:pPr>
          </w:p>
        </w:tc>
        <w:tc>
          <w:tcPr>
            <w:tcW w:w="10395" w:type="dxa"/>
          </w:tcPr>
          <w:p w14:paraId="352491F3" w14:textId="77777777" w:rsidR="00A37FFA" w:rsidRDefault="00A37FFA" w:rsidP="00A37FFA">
            <w:pPr>
              <w:pStyle w:val="EmptyCellLayoutStyle"/>
              <w:spacing w:after="0" w:line="240" w:lineRule="auto"/>
            </w:pPr>
          </w:p>
        </w:tc>
        <w:tc>
          <w:tcPr>
            <w:tcW w:w="149" w:type="dxa"/>
          </w:tcPr>
          <w:p w14:paraId="56FFE055" w14:textId="77777777" w:rsidR="00A37FFA" w:rsidRDefault="00A37FFA" w:rsidP="00A37FFA">
            <w:pPr>
              <w:pStyle w:val="EmptyCellLayoutStyle"/>
              <w:spacing w:after="0" w:line="240" w:lineRule="auto"/>
            </w:pPr>
          </w:p>
        </w:tc>
      </w:tr>
      <w:tr w:rsidR="00A37FFA" w14:paraId="4416D4FF" w14:textId="77777777" w:rsidTr="00A37FFA">
        <w:tc>
          <w:tcPr>
            <w:tcW w:w="54" w:type="dxa"/>
          </w:tcPr>
          <w:p w14:paraId="17915B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27D19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033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EC7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49AA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C5EC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FE8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7A5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7F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D42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8DF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797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D81A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31975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5E3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7B9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786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D4F1E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446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0FE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727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B74F9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D2F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364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3E5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84BEA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64D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9E5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174D6" w14:textId="77777777" w:rsidR="00A37FFA" w:rsidRDefault="00A37FFA" w:rsidP="00A37FFA">
                  <w:pPr>
                    <w:spacing w:after="0" w:line="240" w:lineRule="auto"/>
                  </w:pPr>
                </w:p>
              </w:tc>
            </w:tr>
            <w:tr w:rsidR="00A37FFA" w14:paraId="75F5B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E18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21B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36E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70650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C1BD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9AD2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7B7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3D513D" w14:textId="77777777" w:rsidR="00A37FFA" w:rsidRDefault="00A37FFA" w:rsidP="00A37FFA">
            <w:pPr>
              <w:spacing w:after="0" w:line="240" w:lineRule="auto"/>
            </w:pPr>
          </w:p>
        </w:tc>
        <w:tc>
          <w:tcPr>
            <w:tcW w:w="149" w:type="dxa"/>
          </w:tcPr>
          <w:p w14:paraId="13627B09" w14:textId="77777777" w:rsidR="00A37FFA" w:rsidRDefault="00A37FFA" w:rsidP="00A37FFA">
            <w:pPr>
              <w:pStyle w:val="EmptyCellLayoutStyle"/>
              <w:spacing w:after="0" w:line="240" w:lineRule="auto"/>
            </w:pPr>
          </w:p>
        </w:tc>
      </w:tr>
      <w:tr w:rsidR="00A37FFA" w14:paraId="5588F1FB" w14:textId="77777777" w:rsidTr="00A37FFA">
        <w:trPr>
          <w:trHeight w:val="80"/>
        </w:trPr>
        <w:tc>
          <w:tcPr>
            <w:tcW w:w="54" w:type="dxa"/>
          </w:tcPr>
          <w:p w14:paraId="3AF6147A" w14:textId="77777777" w:rsidR="00A37FFA" w:rsidRDefault="00A37FFA" w:rsidP="00A37FFA">
            <w:pPr>
              <w:pStyle w:val="EmptyCellLayoutStyle"/>
              <w:spacing w:after="0" w:line="240" w:lineRule="auto"/>
            </w:pPr>
          </w:p>
        </w:tc>
        <w:tc>
          <w:tcPr>
            <w:tcW w:w="10395" w:type="dxa"/>
          </w:tcPr>
          <w:p w14:paraId="0D7C5DFF" w14:textId="77777777" w:rsidR="00A37FFA" w:rsidRDefault="00A37FFA" w:rsidP="00A37FFA">
            <w:pPr>
              <w:pStyle w:val="EmptyCellLayoutStyle"/>
              <w:spacing w:after="0" w:line="240" w:lineRule="auto"/>
            </w:pPr>
          </w:p>
        </w:tc>
        <w:tc>
          <w:tcPr>
            <w:tcW w:w="149" w:type="dxa"/>
          </w:tcPr>
          <w:p w14:paraId="772EB2A9" w14:textId="77777777" w:rsidR="00A37FFA" w:rsidRDefault="00A37FFA" w:rsidP="00A37FFA">
            <w:pPr>
              <w:pStyle w:val="EmptyCellLayoutStyle"/>
              <w:spacing w:after="0" w:line="240" w:lineRule="auto"/>
            </w:pPr>
          </w:p>
        </w:tc>
      </w:tr>
    </w:tbl>
    <w:p xmlns:w="http://schemas.openxmlformats.org/wordprocessingml/2006/main" w14:paraId="01B81C4E" w14:textId="77777777" w:rsidR="00A37FFA" w:rsidRDefault="00A37FFA" w:rsidP="00A37FFA">
      <w:pPr>
        <w:spacing w:after="0" w:line="240" w:lineRule="auto"/>
      </w:pPr>
    </w:p>
    <w:p xmlns:w="http://schemas.openxmlformats.org/wordprocessingml/2006/main" w14:paraId="0F2281F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통계가 없는 열을 찾을 수 없습니다.</w:t>
      </w:r>
    </w:p>
    <w:p xmlns:w="http://schemas.openxmlformats.org/wordprocessingml/2006/main" w14:paraId="39E028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현재 데이터베이스에 sp_createstats를 사용하여 통계를 만들 적합한 열이 없습니다. 계산 열 및 ntext, text 또는 image 데이터 형식의 열을 통계 열로 지정할 수 없습니다. 이미 통계가 있는 열(예: 인덱스의 첫 번째 열 또는 명시적으로 만든 통계가 있는 열)에는 작업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F5AD1F" w14:textId="77777777" w:rsidTr="00A37FFA">
        <w:trPr>
          <w:trHeight w:val="54"/>
        </w:trPr>
        <w:tc>
          <w:tcPr>
            <w:tcW w:w="54" w:type="dxa"/>
          </w:tcPr>
          <w:p w14:paraId="6771986A" w14:textId="77777777" w:rsidR="00A37FFA" w:rsidRDefault="00A37FFA" w:rsidP="00A37FFA">
            <w:pPr>
              <w:pStyle w:val="EmptyCellLayoutStyle"/>
              <w:spacing w:after="0" w:line="240" w:lineRule="auto"/>
            </w:pPr>
          </w:p>
        </w:tc>
        <w:tc>
          <w:tcPr>
            <w:tcW w:w="10395" w:type="dxa"/>
          </w:tcPr>
          <w:p w14:paraId="0BF10D74" w14:textId="77777777" w:rsidR="00A37FFA" w:rsidRDefault="00A37FFA" w:rsidP="00A37FFA">
            <w:pPr>
              <w:pStyle w:val="EmptyCellLayoutStyle"/>
              <w:spacing w:after="0" w:line="240" w:lineRule="auto"/>
            </w:pPr>
          </w:p>
        </w:tc>
        <w:tc>
          <w:tcPr>
            <w:tcW w:w="149" w:type="dxa"/>
          </w:tcPr>
          <w:p w14:paraId="399DC0AE" w14:textId="77777777" w:rsidR="00A37FFA" w:rsidRDefault="00A37FFA" w:rsidP="00A37FFA">
            <w:pPr>
              <w:pStyle w:val="EmptyCellLayoutStyle"/>
              <w:spacing w:after="0" w:line="240" w:lineRule="auto"/>
            </w:pPr>
          </w:p>
        </w:tc>
      </w:tr>
      <w:tr w:rsidR="00A37FFA" w14:paraId="03BE434A" w14:textId="77777777" w:rsidTr="00A37FFA">
        <w:tc>
          <w:tcPr>
            <w:tcW w:w="54" w:type="dxa"/>
          </w:tcPr>
          <w:p w14:paraId="32FF7D4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6B49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756F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31F4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8E12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0E05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21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7452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637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B8718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DA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75B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BC37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3AA72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015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AEF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4A5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0D021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808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D8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534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F0235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6D4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71C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873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CD4A1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BD0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A78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72C20" w14:textId="77777777" w:rsidR="00A37FFA" w:rsidRDefault="00A37FFA" w:rsidP="00A37FFA">
                  <w:pPr>
                    <w:spacing w:after="0" w:line="240" w:lineRule="auto"/>
                  </w:pPr>
                </w:p>
              </w:tc>
            </w:tr>
            <w:tr w:rsidR="00A37FFA" w14:paraId="1C0153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D64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85A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5B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2A8CC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DE4E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0FC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95CB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0BBA4B9" w14:textId="77777777" w:rsidR="00A37FFA" w:rsidRDefault="00A37FFA" w:rsidP="00A37FFA">
            <w:pPr>
              <w:spacing w:after="0" w:line="240" w:lineRule="auto"/>
            </w:pPr>
          </w:p>
        </w:tc>
        <w:tc>
          <w:tcPr>
            <w:tcW w:w="149" w:type="dxa"/>
          </w:tcPr>
          <w:p w14:paraId="09AB17D7" w14:textId="77777777" w:rsidR="00A37FFA" w:rsidRDefault="00A37FFA" w:rsidP="00A37FFA">
            <w:pPr>
              <w:pStyle w:val="EmptyCellLayoutStyle"/>
              <w:spacing w:after="0" w:line="240" w:lineRule="auto"/>
            </w:pPr>
          </w:p>
        </w:tc>
      </w:tr>
      <w:tr w:rsidR="00A37FFA" w14:paraId="2E8CDD1C" w14:textId="77777777" w:rsidTr="00A37FFA">
        <w:trPr>
          <w:trHeight w:val="80"/>
        </w:trPr>
        <w:tc>
          <w:tcPr>
            <w:tcW w:w="54" w:type="dxa"/>
          </w:tcPr>
          <w:p w14:paraId="3528197E" w14:textId="77777777" w:rsidR="00A37FFA" w:rsidRDefault="00A37FFA" w:rsidP="00A37FFA">
            <w:pPr>
              <w:pStyle w:val="EmptyCellLayoutStyle"/>
              <w:spacing w:after="0" w:line="240" w:lineRule="auto"/>
            </w:pPr>
          </w:p>
        </w:tc>
        <w:tc>
          <w:tcPr>
            <w:tcW w:w="10395" w:type="dxa"/>
          </w:tcPr>
          <w:p w14:paraId="5E66C5AC" w14:textId="77777777" w:rsidR="00A37FFA" w:rsidRDefault="00A37FFA" w:rsidP="00A37FFA">
            <w:pPr>
              <w:pStyle w:val="EmptyCellLayoutStyle"/>
              <w:spacing w:after="0" w:line="240" w:lineRule="auto"/>
            </w:pPr>
          </w:p>
        </w:tc>
        <w:tc>
          <w:tcPr>
            <w:tcW w:w="149" w:type="dxa"/>
          </w:tcPr>
          <w:p w14:paraId="27BA3B97" w14:textId="77777777" w:rsidR="00A37FFA" w:rsidRDefault="00A37FFA" w:rsidP="00A37FFA">
            <w:pPr>
              <w:pStyle w:val="EmptyCellLayoutStyle"/>
              <w:spacing w:after="0" w:line="240" w:lineRule="auto"/>
            </w:pPr>
          </w:p>
        </w:tc>
      </w:tr>
    </w:tbl>
    <w:p xmlns:w="http://schemas.openxmlformats.org/wordprocessingml/2006/main" w14:paraId="6D0B390F" w14:textId="77777777" w:rsidR="00A37FFA" w:rsidRDefault="00A37FFA" w:rsidP="00A37FFA">
      <w:pPr>
        <w:spacing w:after="0" w:line="240" w:lineRule="auto"/>
      </w:pPr>
    </w:p>
    <w:p xmlns:w="http://schemas.openxmlformats.org/wordprocessingml/2006/main" w14:paraId="6298F60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개체 간 체인 연결입니다.</w:t>
      </w:r>
    </w:p>
    <w:p xmlns:w="http://schemas.openxmlformats.org/wordprocessingml/2006/main" w14:paraId="21223A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CC CHECKDB의 첫 번째 단계는 중요 시스템 테이블의 데이터 페이지에 대해 기본 검사를 수행하는 것입니다. 오류가 발생한 경우 복구할 수 없으므로 DBCC CHECKDB가 즉시 종료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F4A34C" w14:textId="77777777" w:rsidTr="00A37FFA">
        <w:trPr>
          <w:trHeight w:val="54"/>
        </w:trPr>
        <w:tc>
          <w:tcPr>
            <w:tcW w:w="54" w:type="dxa"/>
          </w:tcPr>
          <w:p w14:paraId="391B40E6" w14:textId="77777777" w:rsidR="00A37FFA" w:rsidRDefault="00A37FFA" w:rsidP="00A37FFA">
            <w:pPr>
              <w:pStyle w:val="EmptyCellLayoutStyle"/>
              <w:spacing w:after="0" w:line="240" w:lineRule="auto"/>
            </w:pPr>
          </w:p>
        </w:tc>
        <w:tc>
          <w:tcPr>
            <w:tcW w:w="10395" w:type="dxa"/>
          </w:tcPr>
          <w:p w14:paraId="65958866" w14:textId="77777777" w:rsidR="00A37FFA" w:rsidRDefault="00A37FFA" w:rsidP="00A37FFA">
            <w:pPr>
              <w:pStyle w:val="EmptyCellLayoutStyle"/>
              <w:spacing w:after="0" w:line="240" w:lineRule="auto"/>
            </w:pPr>
          </w:p>
        </w:tc>
        <w:tc>
          <w:tcPr>
            <w:tcW w:w="149" w:type="dxa"/>
          </w:tcPr>
          <w:p w14:paraId="349EB0E2" w14:textId="77777777" w:rsidR="00A37FFA" w:rsidRDefault="00A37FFA" w:rsidP="00A37FFA">
            <w:pPr>
              <w:pStyle w:val="EmptyCellLayoutStyle"/>
              <w:spacing w:after="0" w:line="240" w:lineRule="auto"/>
            </w:pPr>
          </w:p>
        </w:tc>
      </w:tr>
      <w:tr w:rsidR="00A37FFA" w14:paraId="6EA2DB4B" w14:textId="77777777" w:rsidTr="00A37FFA">
        <w:tc>
          <w:tcPr>
            <w:tcW w:w="54" w:type="dxa"/>
          </w:tcPr>
          <w:p w14:paraId="322962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3FF6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AAB0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505E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4F38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4900E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689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7D2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396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1A33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990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39A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E5CC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9312C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5D2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E593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17E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92B06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2F9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BD3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67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A24B6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883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243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0B3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C770E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141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8A5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21FB5" w14:textId="77777777" w:rsidR="00A37FFA" w:rsidRDefault="00A37FFA" w:rsidP="00A37FFA">
                  <w:pPr>
                    <w:spacing w:after="0" w:line="240" w:lineRule="auto"/>
                  </w:pPr>
                </w:p>
              </w:tc>
            </w:tr>
            <w:tr w:rsidR="00A37FFA" w14:paraId="61E37E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355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87A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19C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FA6AF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7E60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55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6494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AA27AA" w14:textId="77777777" w:rsidR="00A37FFA" w:rsidRDefault="00A37FFA" w:rsidP="00A37FFA">
            <w:pPr>
              <w:spacing w:after="0" w:line="240" w:lineRule="auto"/>
            </w:pPr>
          </w:p>
        </w:tc>
        <w:tc>
          <w:tcPr>
            <w:tcW w:w="149" w:type="dxa"/>
          </w:tcPr>
          <w:p w14:paraId="42C0845E" w14:textId="77777777" w:rsidR="00A37FFA" w:rsidRDefault="00A37FFA" w:rsidP="00A37FFA">
            <w:pPr>
              <w:pStyle w:val="EmptyCellLayoutStyle"/>
              <w:spacing w:after="0" w:line="240" w:lineRule="auto"/>
            </w:pPr>
          </w:p>
        </w:tc>
      </w:tr>
      <w:tr w:rsidR="00A37FFA" w14:paraId="0ED9581A" w14:textId="77777777" w:rsidTr="00A37FFA">
        <w:trPr>
          <w:trHeight w:val="80"/>
        </w:trPr>
        <w:tc>
          <w:tcPr>
            <w:tcW w:w="54" w:type="dxa"/>
          </w:tcPr>
          <w:p w14:paraId="78C3C195" w14:textId="77777777" w:rsidR="00A37FFA" w:rsidRDefault="00A37FFA" w:rsidP="00A37FFA">
            <w:pPr>
              <w:pStyle w:val="EmptyCellLayoutStyle"/>
              <w:spacing w:after="0" w:line="240" w:lineRule="auto"/>
            </w:pPr>
          </w:p>
        </w:tc>
        <w:tc>
          <w:tcPr>
            <w:tcW w:w="10395" w:type="dxa"/>
          </w:tcPr>
          <w:p w14:paraId="08E65C5B" w14:textId="77777777" w:rsidR="00A37FFA" w:rsidRDefault="00A37FFA" w:rsidP="00A37FFA">
            <w:pPr>
              <w:pStyle w:val="EmptyCellLayoutStyle"/>
              <w:spacing w:after="0" w:line="240" w:lineRule="auto"/>
            </w:pPr>
          </w:p>
        </w:tc>
        <w:tc>
          <w:tcPr>
            <w:tcW w:w="149" w:type="dxa"/>
          </w:tcPr>
          <w:p w14:paraId="0871BFD7" w14:textId="77777777" w:rsidR="00A37FFA" w:rsidRDefault="00A37FFA" w:rsidP="00A37FFA">
            <w:pPr>
              <w:pStyle w:val="EmptyCellLayoutStyle"/>
              <w:spacing w:after="0" w:line="240" w:lineRule="auto"/>
            </w:pPr>
          </w:p>
        </w:tc>
      </w:tr>
    </w:tbl>
    <w:p xmlns:w="http://schemas.openxmlformats.org/wordprocessingml/2006/main" w14:paraId="43158B60" w14:textId="77777777" w:rsidR="00A37FFA" w:rsidRDefault="00A37FFA" w:rsidP="00A37FFA">
      <w:pPr>
        <w:spacing w:after="0" w:line="240" w:lineRule="auto"/>
      </w:pPr>
    </w:p>
    <w:p xmlns:w="http://schemas.openxmlformats.org/wordprocessingml/2006/main" w14:paraId="2C90C8F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RESULT를 사용하여 CLR(공용 언어 런타임)을 초기화하지 못했습니다(6511).</w:t>
      </w:r>
    </w:p>
    <w:p xmlns:w="http://schemas.openxmlformats.org/wordprocessingml/2006/main" w14:paraId="497AF6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어셈블리나 응용 프로그램이 시작되지 않거나 HRESULT 오류를 로그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4A63DE" w14:textId="77777777" w:rsidTr="00A37FFA">
        <w:trPr>
          <w:trHeight w:val="54"/>
        </w:trPr>
        <w:tc>
          <w:tcPr>
            <w:tcW w:w="54" w:type="dxa"/>
          </w:tcPr>
          <w:p w14:paraId="0D464135" w14:textId="77777777" w:rsidR="00A37FFA" w:rsidRDefault="00A37FFA" w:rsidP="00A37FFA">
            <w:pPr>
              <w:pStyle w:val="EmptyCellLayoutStyle"/>
              <w:spacing w:after="0" w:line="240" w:lineRule="auto"/>
            </w:pPr>
          </w:p>
        </w:tc>
        <w:tc>
          <w:tcPr>
            <w:tcW w:w="10395" w:type="dxa"/>
          </w:tcPr>
          <w:p w14:paraId="5B405210" w14:textId="77777777" w:rsidR="00A37FFA" w:rsidRDefault="00A37FFA" w:rsidP="00A37FFA">
            <w:pPr>
              <w:pStyle w:val="EmptyCellLayoutStyle"/>
              <w:spacing w:after="0" w:line="240" w:lineRule="auto"/>
            </w:pPr>
          </w:p>
        </w:tc>
        <w:tc>
          <w:tcPr>
            <w:tcW w:w="149" w:type="dxa"/>
          </w:tcPr>
          <w:p w14:paraId="4D991869" w14:textId="77777777" w:rsidR="00A37FFA" w:rsidRDefault="00A37FFA" w:rsidP="00A37FFA">
            <w:pPr>
              <w:pStyle w:val="EmptyCellLayoutStyle"/>
              <w:spacing w:after="0" w:line="240" w:lineRule="auto"/>
            </w:pPr>
          </w:p>
        </w:tc>
      </w:tr>
      <w:tr w:rsidR="00A37FFA" w14:paraId="258D3C8D" w14:textId="77777777" w:rsidTr="00A37FFA">
        <w:tc>
          <w:tcPr>
            <w:tcW w:w="54" w:type="dxa"/>
          </w:tcPr>
          <w:p w14:paraId="11E5E8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5787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39B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D1C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405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3D43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892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A94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48C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A995A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500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3CD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C3DB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5A915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278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5FC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300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64B5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F2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6B1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B12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F01BA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C80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87A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C0C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0D311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171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1F2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7DC0" w14:textId="77777777" w:rsidR="00A37FFA" w:rsidRDefault="00A37FFA" w:rsidP="00A37FFA">
                  <w:pPr>
                    <w:spacing w:after="0" w:line="240" w:lineRule="auto"/>
                  </w:pPr>
                </w:p>
              </w:tc>
            </w:tr>
            <w:tr w:rsidR="00A37FFA" w14:paraId="587223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422B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B84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6C5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11EF1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CF60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BD2C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6718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2627AA" w14:textId="77777777" w:rsidR="00A37FFA" w:rsidRDefault="00A37FFA" w:rsidP="00A37FFA">
            <w:pPr>
              <w:spacing w:after="0" w:line="240" w:lineRule="auto"/>
            </w:pPr>
          </w:p>
        </w:tc>
        <w:tc>
          <w:tcPr>
            <w:tcW w:w="149" w:type="dxa"/>
          </w:tcPr>
          <w:p w14:paraId="51CC4C05" w14:textId="77777777" w:rsidR="00A37FFA" w:rsidRDefault="00A37FFA" w:rsidP="00A37FFA">
            <w:pPr>
              <w:pStyle w:val="EmptyCellLayoutStyle"/>
              <w:spacing w:after="0" w:line="240" w:lineRule="auto"/>
            </w:pPr>
          </w:p>
        </w:tc>
      </w:tr>
      <w:tr w:rsidR="00A37FFA" w14:paraId="44011ACD" w14:textId="77777777" w:rsidTr="00A37FFA">
        <w:trPr>
          <w:trHeight w:val="80"/>
        </w:trPr>
        <w:tc>
          <w:tcPr>
            <w:tcW w:w="54" w:type="dxa"/>
          </w:tcPr>
          <w:p w14:paraId="3658B3CE" w14:textId="77777777" w:rsidR="00A37FFA" w:rsidRDefault="00A37FFA" w:rsidP="00A37FFA">
            <w:pPr>
              <w:pStyle w:val="EmptyCellLayoutStyle"/>
              <w:spacing w:after="0" w:line="240" w:lineRule="auto"/>
            </w:pPr>
          </w:p>
        </w:tc>
        <w:tc>
          <w:tcPr>
            <w:tcW w:w="10395" w:type="dxa"/>
          </w:tcPr>
          <w:p w14:paraId="03F6C3BA" w14:textId="77777777" w:rsidR="00A37FFA" w:rsidRDefault="00A37FFA" w:rsidP="00A37FFA">
            <w:pPr>
              <w:pStyle w:val="EmptyCellLayoutStyle"/>
              <w:spacing w:after="0" w:line="240" w:lineRule="auto"/>
            </w:pPr>
          </w:p>
        </w:tc>
        <w:tc>
          <w:tcPr>
            <w:tcW w:w="149" w:type="dxa"/>
          </w:tcPr>
          <w:p w14:paraId="2CBF5A8A" w14:textId="77777777" w:rsidR="00A37FFA" w:rsidRDefault="00A37FFA" w:rsidP="00A37FFA">
            <w:pPr>
              <w:pStyle w:val="EmptyCellLayoutStyle"/>
              <w:spacing w:after="0" w:line="240" w:lineRule="auto"/>
            </w:pPr>
          </w:p>
        </w:tc>
      </w:tr>
    </w:tbl>
    <w:p xmlns:w="http://schemas.openxmlformats.org/wordprocessingml/2006/main" w14:paraId="796E0CED" w14:textId="77777777" w:rsidR="00A37FFA" w:rsidRDefault="00A37FFA" w:rsidP="00A37FFA">
      <w:pPr>
        <w:spacing w:after="0" w:line="240" w:lineRule="auto"/>
      </w:pPr>
    </w:p>
    <w:p xmlns:w="http://schemas.openxmlformats.org/wordprocessingml/2006/main" w14:paraId="0DF2D3D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의 로그 검색으로 전달된 LSN이 잘못되었습니다.</w:t>
      </w:r>
    </w:p>
    <w:p xmlns:w="http://schemas.openxmlformats.org/wordprocessingml/2006/main" w14:paraId="37B691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시작하는 동안 SQL Server 프로세스가 데이터베이스를 복구하려고 할 때 또는 ATTACH 문으로 인해 이 메시지가 나타나는 경우 데이터베이스의 로그 파일이 손상되었습니다. 복원 과정 동안 메시지가 나타나는 경우 백업 파일이 손상되었습니다. 복제 과정 동안 이 메시지가 나타나는 경우 복제 메타데이터가 잘못되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987D10" w14:textId="77777777" w:rsidTr="00A37FFA">
        <w:trPr>
          <w:trHeight w:val="54"/>
        </w:trPr>
        <w:tc>
          <w:tcPr>
            <w:tcW w:w="54" w:type="dxa"/>
          </w:tcPr>
          <w:p w14:paraId="71ECB859" w14:textId="77777777" w:rsidR="00A37FFA" w:rsidRDefault="00A37FFA" w:rsidP="00A37FFA">
            <w:pPr>
              <w:pStyle w:val="EmptyCellLayoutStyle"/>
              <w:spacing w:after="0" w:line="240" w:lineRule="auto"/>
            </w:pPr>
          </w:p>
        </w:tc>
        <w:tc>
          <w:tcPr>
            <w:tcW w:w="10395" w:type="dxa"/>
          </w:tcPr>
          <w:p w14:paraId="21692D56" w14:textId="77777777" w:rsidR="00A37FFA" w:rsidRDefault="00A37FFA" w:rsidP="00A37FFA">
            <w:pPr>
              <w:pStyle w:val="EmptyCellLayoutStyle"/>
              <w:spacing w:after="0" w:line="240" w:lineRule="auto"/>
            </w:pPr>
          </w:p>
        </w:tc>
        <w:tc>
          <w:tcPr>
            <w:tcW w:w="149" w:type="dxa"/>
          </w:tcPr>
          <w:p w14:paraId="5AFD1196" w14:textId="77777777" w:rsidR="00A37FFA" w:rsidRDefault="00A37FFA" w:rsidP="00A37FFA">
            <w:pPr>
              <w:pStyle w:val="EmptyCellLayoutStyle"/>
              <w:spacing w:after="0" w:line="240" w:lineRule="auto"/>
            </w:pPr>
          </w:p>
        </w:tc>
      </w:tr>
      <w:tr w:rsidR="00A37FFA" w14:paraId="7C61AB52" w14:textId="77777777" w:rsidTr="00A37FFA">
        <w:tc>
          <w:tcPr>
            <w:tcW w:w="54" w:type="dxa"/>
          </w:tcPr>
          <w:p w14:paraId="2A0292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87372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CB45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434E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2F240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7181A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CB0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B57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A48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1E52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9BA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7A8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5E45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2617C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6D0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C01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F2B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22C5E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6F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CC5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BA8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58147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A47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49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6C4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D65D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3EB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76C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AB3EF" w14:textId="77777777" w:rsidR="00A37FFA" w:rsidRDefault="00A37FFA" w:rsidP="00A37FFA">
                  <w:pPr>
                    <w:spacing w:after="0" w:line="240" w:lineRule="auto"/>
                  </w:pPr>
                </w:p>
              </w:tc>
            </w:tr>
            <w:tr w:rsidR="00A37FFA" w14:paraId="294822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F2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953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8C2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420E5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6CA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593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74FD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024D7E" w14:textId="77777777" w:rsidR="00A37FFA" w:rsidRDefault="00A37FFA" w:rsidP="00A37FFA">
            <w:pPr>
              <w:spacing w:after="0" w:line="240" w:lineRule="auto"/>
            </w:pPr>
          </w:p>
        </w:tc>
        <w:tc>
          <w:tcPr>
            <w:tcW w:w="149" w:type="dxa"/>
          </w:tcPr>
          <w:p w14:paraId="5C63D14F" w14:textId="77777777" w:rsidR="00A37FFA" w:rsidRDefault="00A37FFA" w:rsidP="00A37FFA">
            <w:pPr>
              <w:pStyle w:val="EmptyCellLayoutStyle"/>
              <w:spacing w:after="0" w:line="240" w:lineRule="auto"/>
            </w:pPr>
          </w:p>
        </w:tc>
      </w:tr>
      <w:tr w:rsidR="00A37FFA" w14:paraId="78D01209" w14:textId="77777777" w:rsidTr="00A37FFA">
        <w:trPr>
          <w:trHeight w:val="80"/>
        </w:trPr>
        <w:tc>
          <w:tcPr>
            <w:tcW w:w="54" w:type="dxa"/>
          </w:tcPr>
          <w:p w14:paraId="49F67102" w14:textId="77777777" w:rsidR="00A37FFA" w:rsidRDefault="00A37FFA" w:rsidP="00A37FFA">
            <w:pPr>
              <w:pStyle w:val="EmptyCellLayoutStyle"/>
              <w:spacing w:after="0" w:line="240" w:lineRule="auto"/>
            </w:pPr>
          </w:p>
        </w:tc>
        <w:tc>
          <w:tcPr>
            <w:tcW w:w="10395" w:type="dxa"/>
          </w:tcPr>
          <w:p w14:paraId="0E5A3C43" w14:textId="77777777" w:rsidR="00A37FFA" w:rsidRDefault="00A37FFA" w:rsidP="00A37FFA">
            <w:pPr>
              <w:pStyle w:val="EmptyCellLayoutStyle"/>
              <w:spacing w:after="0" w:line="240" w:lineRule="auto"/>
            </w:pPr>
          </w:p>
        </w:tc>
        <w:tc>
          <w:tcPr>
            <w:tcW w:w="149" w:type="dxa"/>
          </w:tcPr>
          <w:p w14:paraId="36C68459" w14:textId="77777777" w:rsidR="00A37FFA" w:rsidRDefault="00A37FFA" w:rsidP="00A37FFA">
            <w:pPr>
              <w:pStyle w:val="EmptyCellLayoutStyle"/>
              <w:spacing w:after="0" w:line="240" w:lineRule="auto"/>
            </w:pPr>
          </w:p>
        </w:tc>
      </w:tr>
    </w:tbl>
    <w:p xmlns:w="http://schemas.openxmlformats.org/wordprocessingml/2006/main" w14:paraId="6150DCF4" w14:textId="77777777" w:rsidR="00A37FFA" w:rsidRDefault="00A37FFA" w:rsidP="00A37FFA">
      <w:pPr>
        <w:spacing w:after="0" w:line="240" w:lineRule="auto"/>
      </w:pPr>
    </w:p>
    <w:p xmlns:w="http://schemas.openxmlformats.org/wordprocessingml/2006/main" w14:paraId="763955E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사용자 코드에 의해 .NET Framework 런타임이 종료되었습니다.</w:t>
      </w:r>
    </w:p>
    <w:p xmlns:w="http://schemas.openxmlformats.org/wordprocessingml/2006/main" w14:paraId="10A07F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어셈블리의 사용자 정의 형식, 사용자 정의 함수 또는 사용자 정의 속성에 잘못된 코드가 들어 있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F9A1C6" w14:textId="77777777" w:rsidTr="00A37FFA">
        <w:trPr>
          <w:trHeight w:val="54"/>
        </w:trPr>
        <w:tc>
          <w:tcPr>
            <w:tcW w:w="54" w:type="dxa"/>
          </w:tcPr>
          <w:p w14:paraId="7843F378" w14:textId="77777777" w:rsidR="00A37FFA" w:rsidRDefault="00A37FFA" w:rsidP="00A37FFA">
            <w:pPr>
              <w:pStyle w:val="EmptyCellLayoutStyle"/>
              <w:spacing w:after="0" w:line="240" w:lineRule="auto"/>
            </w:pPr>
          </w:p>
        </w:tc>
        <w:tc>
          <w:tcPr>
            <w:tcW w:w="10395" w:type="dxa"/>
          </w:tcPr>
          <w:p w14:paraId="61E0421F" w14:textId="77777777" w:rsidR="00A37FFA" w:rsidRDefault="00A37FFA" w:rsidP="00A37FFA">
            <w:pPr>
              <w:pStyle w:val="EmptyCellLayoutStyle"/>
              <w:spacing w:after="0" w:line="240" w:lineRule="auto"/>
            </w:pPr>
          </w:p>
        </w:tc>
        <w:tc>
          <w:tcPr>
            <w:tcW w:w="149" w:type="dxa"/>
          </w:tcPr>
          <w:p w14:paraId="73557F18" w14:textId="77777777" w:rsidR="00A37FFA" w:rsidRDefault="00A37FFA" w:rsidP="00A37FFA">
            <w:pPr>
              <w:pStyle w:val="EmptyCellLayoutStyle"/>
              <w:spacing w:after="0" w:line="240" w:lineRule="auto"/>
            </w:pPr>
          </w:p>
        </w:tc>
      </w:tr>
      <w:tr w:rsidR="00A37FFA" w14:paraId="060AEE09" w14:textId="77777777" w:rsidTr="00A37FFA">
        <w:tc>
          <w:tcPr>
            <w:tcW w:w="54" w:type="dxa"/>
          </w:tcPr>
          <w:p w14:paraId="50BFEB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D396C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C1B9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E5C4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A5B3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34183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B1C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17E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FFD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94A4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144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C6D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4001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DD38D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A32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372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F08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FE96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2EB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E90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D4D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9B734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8B8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901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015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49D0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EF5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97E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BC04D" w14:textId="77777777" w:rsidR="00A37FFA" w:rsidRDefault="00A37FFA" w:rsidP="00A37FFA">
                  <w:pPr>
                    <w:spacing w:after="0" w:line="240" w:lineRule="auto"/>
                  </w:pPr>
                </w:p>
              </w:tc>
            </w:tr>
            <w:tr w:rsidR="00A37FFA" w14:paraId="21F866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BA7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D9A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4BD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DF886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86D7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11CA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8276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546C19" w14:textId="77777777" w:rsidR="00A37FFA" w:rsidRDefault="00A37FFA" w:rsidP="00A37FFA">
            <w:pPr>
              <w:spacing w:after="0" w:line="240" w:lineRule="auto"/>
            </w:pPr>
          </w:p>
        </w:tc>
        <w:tc>
          <w:tcPr>
            <w:tcW w:w="149" w:type="dxa"/>
          </w:tcPr>
          <w:p w14:paraId="5BC3EA93" w14:textId="77777777" w:rsidR="00A37FFA" w:rsidRDefault="00A37FFA" w:rsidP="00A37FFA">
            <w:pPr>
              <w:pStyle w:val="EmptyCellLayoutStyle"/>
              <w:spacing w:after="0" w:line="240" w:lineRule="auto"/>
            </w:pPr>
          </w:p>
        </w:tc>
      </w:tr>
      <w:tr w:rsidR="00A37FFA" w14:paraId="01E1CB53" w14:textId="77777777" w:rsidTr="00A37FFA">
        <w:trPr>
          <w:trHeight w:val="80"/>
        </w:trPr>
        <w:tc>
          <w:tcPr>
            <w:tcW w:w="54" w:type="dxa"/>
          </w:tcPr>
          <w:p w14:paraId="6C5A8092" w14:textId="77777777" w:rsidR="00A37FFA" w:rsidRDefault="00A37FFA" w:rsidP="00A37FFA">
            <w:pPr>
              <w:pStyle w:val="EmptyCellLayoutStyle"/>
              <w:spacing w:after="0" w:line="240" w:lineRule="auto"/>
            </w:pPr>
          </w:p>
        </w:tc>
        <w:tc>
          <w:tcPr>
            <w:tcW w:w="10395" w:type="dxa"/>
          </w:tcPr>
          <w:p w14:paraId="67034ECF" w14:textId="77777777" w:rsidR="00A37FFA" w:rsidRDefault="00A37FFA" w:rsidP="00A37FFA">
            <w:pPr>
              <w:pStyle w:val="EmptyCellLayoutStyle"/>
              <w:spacing w:after="0" w:line="240" w:lineRule="auto"/>
            </w:pPr>
          </w:p>
        </w:tc>
        <w:tc>
          <w:tcPr>
            <w:tcW w:w="149" w:type="dxa"/>
          </w:tcPr>
          <w:p w14:paraId="04F33917" w14:textId="77777777" w:rsidR="00A37FFA" w:rsidRDefault="00A37FFA" w:rsidP="00A37FFA">
            <w:pPr>
              <w:pStyle w:val="EmptyCellLayoutStyle"/>
              <w:spacing w:after="0" w:line="240" w:lineRule="auto"/>
            </w:pPr>
          </w:p>
        </w:tc>
      </w:tr>
    </w:tbl>
    <w:p xmlns:w="http://schemas.openxmlformats.org/wordprocessingml/2006/main" w14:paraId="4E41E9D2" w14:textId="77777777" w:rsidR="00A37FFA" w:rsidRDefault="00A37FFA" w:rsidP="00A37FFA">
      <w:pPr>
        <w:spacing w:after="0" w:line="240" w:lineRule="auto"/>
      </w:pPr>
    </w:p>
    <w:p xmlns:w="http://schemas.openxmlformats.org/wordprocessingml/2006/main" w14:paraId="51B3FFB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다음 열에 대한 통계를 만듭니다.</w:t>
      </w:r>
    </w:p>
    <w:p xmlns:w="http://schemas.openxmlformats.org/wordprocessingml/2006/main" w14:paraId="01672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p_createstats가 현재 데이터베이스의 각 적합한 열에 대한 통계를 생성했습니다. 계산 열 및 ntext, text 또는 image 데이터 형식의 열을 통계 열로 지정할 수 없습니다. 이미 통계가 있는 열(예: 인덱스의 첫 번째 열 또는 명시적으로 만든 통계가 있는 열)에는 작업하지 않습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6EFB3C" w14:textId="77777777" w:rsidTr="00A37FFA">
        <w:trPr>
          <w:trHeight w:val="54"/>
        </w:trPr>
        <w:tc>
          <w:tcPr>
            <w:tcW w:w="54" w:type="dxa"/>
          </w:tcPr>
          <w:p w14:paraId="6D47FC81" w14:textId="77777777" w:rsidR="00A37FFA" w:rsidRDefault="00A37FFA" w:rsidP="00A37FFA">
            <w:pPr>
              <w:pStyle w:val="EmptyCellLayoutStyle"/>
              <w:spacing w:after="0" w:line="240" w:lineRule="auto"/>
            </w:pPr>
          </w:p>
        </w:tc>
        <w:tc>
          <w:tcPr>
            <w:tcW w:w="10395" w:type="dxa"/>
          </w:tcPr>
          <w:p w14:paraId="7DAEDAFE" w14:textId="77777777" w:rsidR="00A37FFA" w:rsidRDefault="00A37FFA" w:rsidP="00A37FFA">
            <w:pPr>
              <w:pStyle w:val="EmptyCellLayoutStyle"/>
              <w:spacing w:after="0" w:line="240" w:lineRule="auto"/>
            </w:pPr>
          </w:p>
        </w:tc>
        <w:tc>
          <w:tcPr>
            <w:tcW w:w="149" w:type="dxa"/>
          </w:tcPr>
          <w:p w14:paraId="381450DD" w14:textId="77777777" w:rsidR="00A37FFA" w:rsidRDefault="00A37FFA" w:rsidP="00A37FFA">
            <w:pPr>
              <w:pStyle w:val="EmptyCellLayoutStyle"/>
              <w:spacing w:after="0" w:line="240" w:lineRule="auto"/>
            </w:pPr>
          </w:p>
        </w:tc>
      </w:tr>
      <w:tr w:rsidR="00A37FFA" w14:paraId="2365342F" w14:textId="77777777" w:rsidTr="00A37FFA">
        <w:tc>
          <w:tcPr>
            <w:tcW w:w="54" w:type="dxa"/>
          </w:tcPr>
          <w:p w14:paraId="02A91B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341F6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9268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D141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BB08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53E6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663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654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09A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C0DF2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0EC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8D3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2D68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10A08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A0A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607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A32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7555E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74A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33E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22F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8C85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994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86A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0C4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45B4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225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971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5F596" w14:textId="77777777" w:rsidR="00A37FFA" w:rsidRDefault="00A37FFA" w:rsidP="00A37FFA">
                  <w:pPr>
                    <w:spacing w:after="0" w:line="240" w:lineRule="auto"/>
                  </w:pPr>
                </w:p>
              </w:tc>
            </w:tr>
            <w:tr w:rsidR="00A37FFA" w14:paraId="62C0A1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451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4EE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539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A5B3AC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F851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C15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D945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8E9F2C8" w14:textId="77777777" w:rsidR="00A37FFA" w:rsidRDefault="00A37FFA" w:rsidP="00A37FFA">
            <w:pPr>
              <w:spacing w:after="0" w:line="240" w:lineRule="auto"/>
            </w:pPr>
          </w:p>
        </w:tc>
        <w:tc>
          <w:tcPr>
            <w:tcW w:w="149" w:type="dxa"/>
          </w:tcPr>
          <w:p w14:paraId="62138F16" w14:textId="77777777" w:rsidR="00A37FFA" w:rsidRDefault="00A37FFA" w:rsidP="00A37FFA">
            <w:pPr>
              <w:pStyle w:val="EmptyCellLayoutStyle"/>
              <w:spacing w:after="0" w:line="240" w:lineRule="auto"/>
            </w:pPr>
          </w:p>
        </w:tc>
      </w:tr>
      <w:tr w:rsidR="00A37FFA" w14:paraId="23541905" w14:textId="77777777" w:rsidTr="00A37FFA">
        <w:trPr>
          <w:trHeight w:val="80"/>
        </w:trPr>
        <w:tc>
          <w:tcPr>
            <w:tcW w:w="54" w:type="dxa"/>
          </w:tcPr>
          <w:p w14:paraId="7C8FA5D8" w14:textId="77777777" w:rsidR="00A37FFA" w:rsidRDefault="00A37FFA" w:rsidP="00A37FFA">
            <w:pPr>
              <w:pStyle w:val="EmptyCellLayoutStyle"/>
              <w:spacing w:after="0" w:line="240" w:lineRule="auto"/>
            </w:pPr>
          </w:p>
        </w:tc>
        <w:tc>
          <w:tcPr>
            <w:tcW w:w="10395" w:type="dxa"/>
          </w:tcPr>
          <w:p w14:paraId="2DDA4735" w14:textId="77777777" w:rsidR="00A37FFA" w:rsidRDefault="00A37FFA" w:rsidP="00A37FFA">
            <w:pPr>
              <w:pStyle w:val="EmptyCellLayoutStyle"/>
              <w:spacing w:after="0" w:line="240" w:lineRule="auto"/>
            </w:pPr>
          </w:p>
        </w:tc>
        <w:tc>
          <w:tcPr>
            <w:tcW w:w="149" w:type="dxa"/>
          </w:tcPr>
          <w:p w14:paraId="29EA79EC" w14:textId="77777777" w:rsidR="00A37FFA" w:rsidRDefault="00A37FFA" w:rsidP="00A37FFA">
            <w:pPr>
              <w:pStyle w:val="EmptyCellLayoutStyle"/>
              <w:spacing w:after="0" w:line="240" w:lineRule="auto"/>
            </w:pPr>
          </w:p>
        </w:tc>
      </w:tr>
    </w:tbl>
    <w:p xmlns:w="http://schemas.openxmlformats.org/wordprocessingml/2006/main" w14:paraId="6C5096D3" w14:textId="77777777" w:rsidR="00A37FFA" w:rsidRDefault="00A37FFA" w:rsidP="00A37FFA">
      <w:pPr>
        <w:spacing w:after="0" w:line="240" w:lineRule="auto"/>
      </w:pPr>
    </w:p>
    <w:p xmlns:w="http://schemas.openxmlformats.org/wordprocessingml/2006/main" w14:paraId="6AB71DD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Windows NT 그룹/사용자에 대한 정보를 가져올 수 없습니다.</w:t>
      </w:r>
    </w:p>
    <w:p xmlns:w="http://schemas.openxmlformats.org/wordprocessingml/2006/main" w14:paraId="0E002D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또는 xp_logininfo 저장 프로시저, 예약된 작업 또는 복제 에이전트 같은 SQL Server 에이전트 내에서 실행된 프로세스는 Windows 인증 로그인의 자격 증명을 확인해야 합니다. 알 수 없는 이유로 도메인에서 이러한 자격 증명을 검색하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71DE58A" w14:textId="77777777" w:rsidTr="00A37FFA">
        <w:trPr>
          <w:trHeight w:val="54"/>
        </w:trPr>
        <w:tc>
          <w:tcPr>
            <w:tcW w:w="54" w:type="dxa"/>
          </w:tcPr>
          <w:p w14:paraId="37E04467" w14:textId="77777777" w:rsidR="00A37FFA" w:rsidRDefault="00A37FFA" w:rsidP="00A37FFA">
            <w:pPr>
              <w:pStyle w:val="EmptyCellLayoutStyle"/>
              <w:spacing w:after="0" w:line="240" w:lineRule="auto"/>
            </w:pPr>
          </w:p>
        </w:tc>
        <w:tc>
          <w:tcPr>
            <w:tcW w:w="10395" w:type="dxa"/>
          </w:tcPr>
          <w:p w14:paraId="31ACF684" w14:textId="77777777" w:rsidR="00A37FFA" w:rsidRDefault="00A37FFA" w:rsidP="00A37FFA">
            <w:pPr>
              <w:pStyle w:val="EmptyCellLayoutStyle"/>
              <w:spacing w:after="0" w:line="240" w:lineRule="auto"/>
            </w:pPr>
          </w:p>
        </w:tc>
        <w:tc>
          <w:tcPr>
            <w:tcW w:w="149" w:type="dxa"/>
          </w:tcPr>
          <w:p w14:paraId="5379EA49" w14:textId="77777777" w:rsidR="00A37FFA" w:rsidRDefault="00A37FFA" w:rsidP="00A37FFA">
            <w:pPr>
              <w:pStyle w:val="EmptyCellLayoutStyle"/>
              <w:spacing w:after="0" w:line="240" w:lineRule="auto"/>
            </w:pPr>
          </w:p>
        </w:tc>
      </w:tr>
      <w:tr w:rsidR="00A37FFA" w14:paraId="09AF7B3C" w14:textId="77777777" w:rsidTr="00A37FFA">
        <w:tc>
          <w:tcPr>
            <w:tcW w:w="54" w:type="dxa"/>
          </w:tcPr>
          <w:p w14:paraId="20FB8BA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C586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28E8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675D8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BD5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90ABD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EF1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0B0A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C5A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3395C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DF1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1B1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56D93"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B2138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B61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EAD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25E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F4434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56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26E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FDF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6413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B15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616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82B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A972E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42B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20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4A3A7" w14:textId="77777777" w:rsidR="00A37FFA" w:rsidRDefault="00A37FFA" w:rsidP="00A37FFA">
                  <w:pPr>
                    <w:spacing w:after="0" w:line="240" w:lineRule="auto"/>
                  </w:pPr>
                </w:p>
              </w:tc>
            </w:tr>
            <w:tr w:rsidR="00A37FFA" w14:paraId="18289A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8BF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336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D60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AD831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B6F5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E57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A3F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2E6206B" w14:textId="77777777" w:rsidR="00A37FFA" w:rsidRDefault="00A37FFA" w:rsidP="00A37FFA">
            <w:pPr>
              <w:spacing w:after="0" w:line="240" w:lineRule="auto"/>
            </w:pPr>
          </w:p>
        </w:tc>
        <w:tc>
          <w:tcPr>
            <w:tcW w:w="149" w:type="dxa"/>
          </w:tcPr>
          <w:p w14:paraId="11767D3E" w14:textId="77777777" w:rsidR="00A37FFA" w:rsidRDefault="00A37FFA" w:rsidP="00A37FFA">
            <w:pPr>
              <w:pStyle w:val="EmptyCellLayoutStyle"/>
              <w:spacing w:after="0" w:line="240" w:lineRule="auto"/>
            </w:pPr>
          </w:p>
        </w:tc>
      </w:tr>
      <w:tr w:rsidR="00A37FFA" w14:paraId="789B8B53" w14:textId="77777777" w:rsidTr="00A37FFA">
        <w:trPr>
          <w:trHeight w:val="80"/>
        </w:trPr>
        <w:tc>
          <w:tcPr>
            <w:tcW w:w="54" w:type="dxa"/>
          </w:tcPr>
          <w:p w14:paraId="2C1759C1" w14:textId="77777777" w:rsidR="00A37FFA" w:rsidRDefault="00A37FFA" w:rsidP="00A37FFA">
            <w:pPr>
              <w:pStyle w:val="EmptyCellLayoutStyle"/>
              <w:spacing w:after="0" w:line="240" w:lineRule="auto"/>
            </w:pPr>
          </w:p>
        </w:tc>
        <w:tc>
          <w:tcPr>
            <w:tcW w:w="10395" w:type="dxa"/>
          </w:tcPr>
          <w:p w14:paraId="16DB1A5B" w14:textId="77777777" w:rsidR="00A37FFA" w:rsidRDefault="00A37FFA" w:rsidP="00A37FFA">
            <w:pPr>
              <w:pStyle w:val="EmptyCellLayoutStyle"/>
              <w:spacing w:after="0" w:line="240" w:lineRule="auto"/>
            </w:pPr>
          </w:p>
        </w:tc>
        <w:tc>
          <w:tcPr>
            <w:tcW w:w="149" w:type="dxa"/>
          </w:tcPr>
          <w:p w14:paraId="6E8ED558" w14:textId="77777777" w:rsidR="00A37FFA" w:rsidRDefault="00A37FFA" w:rsidP="00A37FFA">
            <w:pPr>
              <w:pStyle w:val="EmptyCellLayoutStyle"/>
              <w:spacing w:after="0" w:line="240" w:lineRule="auto"/>
            </w:pPr>
          </w:p>
        </w:tc>
      </w:tr>
    </w:tbl>
    <w:p xmlns:w="http://schemas.openxmlformats.org/wordprocessingml/2006/main" w14:paraId="023CE0D3" w14:textId="77777777" w:rsidR="00A37FFA" w:rsidRDefault="00A37FFA" w:rsidP="00A37FFA">
      <w:pPr>
        <w:spacing w:after="0" w:line="240" w:lineRule="auto"/>
      </w:pPr>
    </w:p>
    <w:p xmlns:w="http://schemas.openxmlformats.org/wordprocessingml/2006/main" w14:paraId="7489A0E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파일을 만들 수 없습니다.</w:t>
      </w:r>
    </w:p>
    <w:p xmlns:w="http://schemas.openxmlformats.org/wordprocessingml/2006/main" w14:paraId="5EEE4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이 이미 있으므로 SQL Server에서 파일을 만들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0A3B45" w14:textId="77777777" w:rsidTr="00A37FFA">
        <w:trPr>
          <w:trHeight w:val="54"/>
        </w:trPr>
        <w:tc>
          <w:tcPr>
            <w:tcW w:w="54" w:type="dxa"/>
          </w:tcPr>
          <w:p w14:paraId="76CFBA02" w14:textId="77777777" w:rsidR="00A37FFA" w:rsidRDefault="00A37FFA" w:rsidP="00A37FFA">
            <w:pPr>
              <w:pStyle w:val="EmptyCellLayoutStyle"/>
              <w:spacing w:after="0" w:line="240" w:lineRule="auto"/>
            </w:pPr>
          </w:p>
        </w:tc>
        <w:tc>
          <w:tcPr>
            <w:tcW w:w="10395" w:type="dxa"/>
          </w:tcPr>
          <w:p w14:paraId="1A1FC7C7" w14:textId="77777777" w:rsidR="00A37FFA" w:rsidRDefault="00A37FFA" w:rsidP="00A37FFA">
            <w:pPr>
              <w:pStyle w:val="EmptyCellLayoutStyle"/>
              <w:spacing w:after="0" w:line="240" w:lineRule="auto"/>
            </w:pPr>
          </w:p>
        </w:tc>
        <w:tc>
          <w:tcPr>
            <w:tcW w:w="149" w:type="dxa"/>
          </w:tcPr>
          <w:p w14:paraId="503FEA3E" w14:textId="77777777" w:rsidR="00A37FFA" w:rsidRDefault="00A37FFA" w:rsidP="00A37FFA">
            <w:pPr>
              <w:pStyle w:val="EmptyCellLayoutStyle"/>
              <w:spacing w:after="0" w:line="240" w:lineRule="auto"/>
            </w:pPr>
          </w:p>
        </w:tc>
      </w:tr>
      <w:tr w:rsidR="00A37FFA" w14:paraId="40AEE88A" w14:textId="77777777" w:rsidTr="00A37FFA">
        <w:tc>
          <w:tcPr>
            <w:tcW w:w="54" w:type="dxa"/>
          </w:tcPr>
          <w:p w14:paraId="06908B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5998F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3FBC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B0B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77C3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A8B63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12C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DCB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FA5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70E6C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A0E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882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BE49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7EB19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2E7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8C0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043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29B5D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89A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AE6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18B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0F32E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E9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34B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C3A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726C23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A4D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7FB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90CC8" w14:textId="77777777" w:rsidR="00A37FFA" w:rsidRDefault="00A37FFA" w:rsidP="00A37FFA">
                  <w:pPr>
                    <w:spacing w:after="0" w:line="240" w:lineRule="auto"/>
                  </w:pPr>
                </w:p>
              </w:tc>
            </w:tr>
            <w:tr w:rsidR="00A37FFA" w14:paraId="410089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CE2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16D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49E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4C76C0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A81C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530B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FEF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187AAA7" w14:textId="77777777" w:rsidR="00A37FFA" w:rsidRDefault="00A37FFA" w:rsidP="00A37FFA">
            <w:pPr>
              <w:spacing w:after="0" w:line="240" w:lineRule="auto"/>
            </w:pPr>
          </w:p>
        </w:tc>
        <w:tc>
          <w:tcPr>
            <w:tcW w:w="149" w:type="dxa"/>
          </w:tcPr>
          <w:p w14:paraId="4CAA69F0" w14:textId="77777777" w:rsidR="00A37FFA" w:rsidRDefault="00A37FFA" w:rsidP="00A37FFA">
            <w:pPr>
              <w:pStyle w:val="EmptyCellLayoutStyle"/>
              <w:spacing w:after="0" w:line="240" w:lineRule="auto"/>
            </w:pPr>
          </w:p>
        </w:tc>
      </w:tr>
      <w:tr w:rsidR="00A37FFA" w14:paraId="100C7C18" w14:textId="77777777" w:rsidTr="00A37FFA">
        <w:trPr>
          <w:trHeight w:val="80"/>
        </w:trPr>
        <w:tc>
          <w:tcPr>
            <w:tcW w:w="54" w:type="dxa"/>
          </w:tcPr>
          <w:p w14:paraId="111BDEF6" w14:textId="77777777" w:rsidR="00A37FFA" w:rsidRDefault="00A37FFA" w:rsidP="00A37FFA">
            <w:pPr>
              <w:pStyle w:val="EmptyCellLayoutStyle"/>
              <w:spacing w:after="0" w:line="240" w:lineRule="auto"/>
            </w:pPr>
          </w:p>
        </w:tc>
        <w:tc>
          <w:tcPr>
            <w:tcW w:w="10395" w:type="dxa"/>
          </w:tcPr>
          <w:p w14:paraId="75453B43" w14:textId="77777777" w:rsidR="00A37FFA" w:rsidRDefault="00A37FFA" w:rsidP="00A37FFA">
            <w:pPr>
              <w:pStyle w:val="EmptyCellLayoutStyle"/>
              <w:spacing w:after="0" w:line="240" w:lineRule="auto"/>
            </w:pPr>
          </w:p>
        </w:tc>
        <w:tc>
          <w:tcPr>
            <w:tcW w:w="149" w:type="dxa"/>
          </w:tcPr>
          <w:p w14:paraId="7BFF6682" w14:textId="77777777" w:rsidR="00A37FFA" w:rsidRDefault="00A37FFA" w:rsidP="00A37FFA">
            <w:pPr>
              <w:pStyle w:val="EmptyCellLayoutStyle"/>
              <w:spacing w:after="0" w:line="240" w:lineRule="auto"/>
            </w:pPr>
          </w:p>
        </w:tc>
      </w:tr>
    </w:tbl>
    <w:p xmlns:w="http://schemas.openxmlformats.org/wordprocessingml/2006/main" w14:paraId="4A0169BA" w14:textId="77777777" w:rsidR="00A37FFA" w:rsidRDefault="00A37FFA" w:rsidP="00A37FFA">
      <w:pPr>
        <w:spacing w:after="0" w:line="240" w:lineRule="auto"/>
      </w:pPr>
    </w:p>
    <w:p xmlns:w="http://schemas.openxmlformats.org/wordprocessingml/2006/main" w14:paraId="3341E99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AppDomain 관리자를 만들지 못했습니다.</w:t>
      </w:r>
    </w:p>
    <w:p xmlns:w="http://schemas.openxmlformats.org/wordprocessingml/2006/main" w14:paraId="02AA80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응용 프로그램 도메인 관리자를 만들지 못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0161A5" w14:textId="77777777" w:rsidTr="00A37FFA">
        <w:trPr>
          <w:trHeight w:val="54"/>
        </w:trPr>
        <w:tc>
          <w:tcPr>
            <w:tcW w:w="54" w:type="dxa"/>
          </w:tcPr>
          <w:p w14:paraId="62125406" w14:textId="77777777" w:rsidR="00A37FFA" w:rsidRDefault="00A37FFA" w:rsidP="00A37FFA">
            <w:pPr>
              <w:pStyle w:val="EmptyCellLayoutStyle"/>
              <w:spacing w:after="0" w:line="240" w:lineRule="auto"/>
            </w:pPr>
          </w:p>
        </w:tc>
        <w:tc>
          <w:tcPr>
            <w:tcW w:w="10395" w:type="dxa"/>
          </w:tcPr>
          <w:p w14:paraId="742E49DD" w14:textId="77777777" w:rsidR="00A37FFA" w:rsidRDefault="00A37FFA" w:rsidP="00A37FFA">
            <w:pPr>
              <w:pStyle w:val="EmptyCellLayoutStyle"/>
              <w:spacing w:after="0" w:line="240" w:lineRule="auto"/>
            </w:pPr>
          </w:p>
        </w:tc>
        <w:tc>
          <w:tcPr>
            <w:tcW w:w="149" w:type="dxa"/>
          </w:tcPr>
          <w:p w14:paraId="2ED49268" w14:textId="77777777" w:rsidR="00A37FFA" w:rsidRDefault="00A37FFA" w:rsidP="00A37FFA">
            <w:pPr>
              <w:pStyle w:val="EmptyCellLayoutStyle"/>
              <w:spacing w:after="0" w:line="240" w:lineRule="auto"/>
            </w:pPr>
          </w:p>
        </w:tc>
      </w:tr>
      <w:tr w:rsidR="00A37FFA" w14:paraId="5E4823A9" w14:textId="77777777" w:rsidTr="00A37FFA">
        <w:tc>
          <w:tcPr>
            <w:tcW w:w="54" w:type="dxa"/>
          </w:tcPr>
          <w:p w14:paraId="4C0BC3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48AF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6410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E192D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CA5C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035E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6C7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57A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A7A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4EA10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F1B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E3E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D3B5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76759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54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EC8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F98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F6864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3BE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2AA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E32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83E3B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1E7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6C4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A39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04F7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7D3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FF2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17C6E" w14:textId="77777777" w:rsidR="00A37FFA" w:rsidRDefault="00A37FFA" w:rsidP="00A37FFA">
                  <w:pPr>
                    <w:spacing w:after="0" w:line="240" w:lineRule="auto"/>
                  </w:pPr>
                </w:p>
              </w:tc>
            </w:tr>
            <w:tr w:rsidR="00A37FFA" w14:paraId="556D45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0A7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644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6FE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7BFDC3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12DC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A54B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0FB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6FE3AD" w14:textId="77777777" w:rsidR="00A37FFA" w:rsidRDefault="00A37FFA" w:rsidP="00A37FFA">
            <w:pPr>
              <w:spacing w:after="0" w:line="240" w:lineRule="auto"/>
            </w:pPr>
          </w:p>
        </w:tc>
        <w:tc>
          <w:tcPr>
            <w:tcW w:w="149" w:type="dxa"/>
          </w:tcPr>
          <w:p w14:paraId="2D7E3871" w14:textId="77777777" w:rsidR="00A37FFA" w:rsidRDefault="00A37FFA" w:rsidP="00A37FFA">
            <w:pPr>
              <w:pStyle w:val="EmptyCellLayoutStyle"/>
              <w:spacing w:after="0" w:line="240" w:lineRule="auto"/>
            </w:pPr>
          </w:p>
        </w:tc>
      </w:tr>
      <w:tr w:rsidR="00A37FFA" w14:paraId="0232057F" w14:textId="77777777" w:rsidTr="00A37FFA">
        <w:trPr>
          <w:trHeight w:val="80"/>
        </w:trPr>
        <w:tc>
          <w:tcPr>
            <w:tcW w:w="54" w:type="dxa"/>
          </w:tcPr>
          <w:p w14:paraId="108CF7B8" w14:textId="77777777" w:rsidR="00A37FFA" w:rsidRDefault="00A37FFA" w:rsidP="00A37FFA">
            <w:pPr>
              <w:pStyle w:val="EmptyCellLayoutStyle"/>
              <w:spacing w:after="0" w:line="240" w:lineRule="auto"/>
            </w:pPr>
          </w:p>
        </w:tc>
        <w:tc>
          <w:tcPr>
            <w:tcW w:w="10395" w:type="dxa"/>
          </w:tcPr>
          <w:p w14:paraId="0B0801D9" w14:textId="77777777" w:rsidR="00A37FFA" w:rsidRDefault="00A37FFA" w:rsidP="00A37FFA">
            <w:pPr>
              <w:pStyle w:val="EmptyCellLayoutStyle"/>
              <w:spacing w:after="0" w:line="240" w:lineRule="auto"/>
            </w:pPr>
          </w:p>
        </w:tc>
        <w:tc>
          <w:tcPr>
            <w:tcW w:w="149" w:type="dxa"/>
          </w:tcPr>
          <w:p w14:paraId="4D3B978E" w14:textId="77777777" w:rsidR="00A37FFA" w:rsidRDefault="00A37FFA" w:rsidP="00A37FFA">
            <w:pPr>
              <w:pStyle w:val="EmptyCellLayoutStyle"/>
              <w:spacing w:after="0" w:line="240" w:lineRule="auto"/>
            </w:pPr>
          </w:p>
        </w:tc>
      </w:tr>
    </w:tbl>
    <w:p xmlns:w="http://schemas.openxmlformats.org/wordprocessingml/2006/main" w14:paraId="5409839F" w14:textId="77777777" w:rsidR="00A37FFA" w:rsidRDefault="00A37FFA" w:rsidP="00A37FFA">
      <w:pPr>
        <w:spacing w:after="0" w:line="240" w:lineRule="auto"/>
      </w:pPr>
    </w:p>
    <w:p xmlns:w="http://schemas.openxmlformats.org/wordprocessingml/2006/main" w14:paraId="0C0B443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개체의 CHECKTABLE 처리 중 이 페이지가 두 번 나왔습니다. 내부 오류 또는 할당 오류인 것 같습니다.</w:t>
      </w:r>
    </w:p>
    <w:p xmlns:w="http://schemas.openxmlformats.org/wordprocessingml/2006/main" w14:paraId="274551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검사하는 동안 페이지 P_ID가 두 번 발견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BA8754" w14:textId="77777777" w:rsidTr="00A37FFA">
        <w:trPr>
          <w:trHeight w:val="54"/>
        </w:trPr>
        <w:tc>
          <w:tcPr>
            <w:tcW w:w="54" w:type="dxa"/>
          </w:tcPr>
          <w:p w14:paraId="294B82A2" w14:textId="77777777" w:rsidR="00A37FFA" w:rsidRDefault="00A37FFA" w:rsidP="00A37FFA">
            <w:pPr>
              <w:pStyle w:val="EmptyCellLayoutStyle"/>
              <w:spacing w:after="0" w:line="240" w:lineRule="auto"/>
            </w:pPr>
          </w:p>
        </w:tc>
        <w:tc>
          <w:tcPr>
            <w:tcW w:w="10395" w:type="dxa"/>
          </w:tcPr>
          <w:p w14:paraId="50DF4E07" w14:textId="77777777" w:rsidR="00A37FFA" w:rsidRDefault="00A37FFA" w:rsidP="00A37FFA">
            <w:pPr>
              <w:pStyle w:val="EmptyCellLayoutStyle"/>
              <w:spacing w:after="0" w:line="240" w:lineRule="auto"/>
            </w:pPr>
          </w:p>
        </w:tc>
        <w:tc>
          <w:tcPr>
            <w:tcW w:w="149" w:type="dxa"/>
          </w:tcPr>
          <w:p w14:paraId="21C13FD5" w14:textId="77777777" w:rsidR="00A37FFA" w:rsidRDefault="00A37FFA" w:rsidP="00A37FFA">
            <w:pPr>
              <w:pStyle w:val="EmptyCellLayoutStyle"/>
              <w:spacing w:after="0" w:line="240" w:lineRule="auto"/>
            </w:pPr>
          </w:p>
        </w:tc>
      </w:tr>
      <w:tr w:rsidR="00A37FFA" w14:paraId="7104D4A4" w14:textId="77777777" w:rsidTr="00A37FFA">
        <w:tc>
          <w:tcPr>
            <w:tcW w:w="54" w:type="dxa"/>
          </w:tcPr>
          <w:p w14:paraId="47E656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6614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C62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88BB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94D9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EC63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D71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A9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E28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EB45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587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925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D2FE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3AA52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8B8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8B9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76F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76CC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6A6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294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206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C7A65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2BE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762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D5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4CB8C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287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211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4700E" w14:textId="77777777" w:rsidR="00A37FFA" w:rsidRDefault="00A37FFA" w:rsidP="00A37FFA">
                  <w:pPr>
                    <w:spacing w:after="0" w:line="240" w:lineRule="auto"/>
                  </w:pPr>
                </w:p>
              </w:tc>
            </w:tr>
            <w:tr w:rsidR="00A37FFA" w14:paraId="1F2B2E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BF5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C3F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FC6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8A630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9342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794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7AC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AA7931A" w14:textId="77777777" w:rsidR="00A37FFA" w:rsidRDefault="00A37FFA" w:rsidP="00A37FFA">
            <w:pPr>
              <w:spacing w:after="0" w:line="240" w:lineRule="auto"/>
            </w:pPr>
          </w:p>
        </w:tc>
        <w:tc>
          <w:tcPr>
            <w:tcW w:w="149" w:type="dxa"/>
          </w:tcPr>
          <w:p w14:paraId="19C3363F" w14:textId="77777777" w:rsidR="00A37FFA" w:rsidRDefault="00A37FFA" w:rsidP="00A37FFA">
            <w:pPr>
              <w:pStyle w:val="EmptyCellLayoutStyle"/>
              <w:spacing w:after="0" w:line="240" w:lineRule="auto"/>
            </w:pPr>
          </w:p>
        </w:tc>
      </w:tr>
      <w:tr w:rsidR="00A37FFA" w14:paraId="2F648171" w14:textId="77777777" w:rsidTr="00A37FFA">
        <w:trPr>
          <w:trHeight w:val="80"/>
        </w:trPr>
        <w:tc>
          <w:tcPr>
            <w:tcW w:w="54" w:type="dxa"/>
          </w:tcPr>
          <w:p w14:paraId="615E9BE6" w14:textId="77777777" w:rsidR="00A37FFA" w:rsidRDefault="00A37FFA" w:rsidP="00A37FFA">
            <w:pPr>
              <w:pStyle w:val="EmptyCellLayoutStyle"/>
              <w:spacing w:after="0" w:line="240" w:lineRule="auto"/>
            </w:pPr>
          </w:p>
        </w:tc>
        <w:tc>
          <w:tcPr>
            <w:tcW w:w="10395" w:type="dxa"/>
          </w:tcPr>
          <w:p w14:paraId="058FBE5E" w14:textId="77777777" w:rsidR="00A37FFA" w:rsidRDefault="00A37FFA" w:rsidP="00A37FFA">
            <w:pPr>
              <w:pStyle w:val="EmptyCellLayoutStyle"/>
              <w:spacing w:after="0" w:line="240" w:lineRule="auto"/>
            </w:pPr>
          </w:p>
        </w:tc>
        <w:tc>
          <w:tcPr>
            <w:tcW w:w="149" w:type="dxa"/>
          </w:tcPr>
          <w:p w14:paraId="7686E0A1" w14:textId="77777777" w:rsidR="00A37FFA" w:rsidRDefault="00A37FFA" w:rsidP="00A37FFA">
            <w:pPr>
              <w:pStyle w:val="EmptyCellLayoutStyle"/>
              <w:spacing w:after="0" w:line="240" w:lineRule="auto"/>
            </w:pPr>
          </w:p>
        </w:tc>
      </w:tr>
    </w:tbl>
    <w:p xmlns:w="http://schemas.openxmlformats.org/wordprocessingml/2006/main" w14:paraId="3DC696C1" w14:textId="77777777" w:rsidR="00A37FFA" w:rsidRDefault="00A37FFA" w:rsidP="00A37FFA">
      <w:pPr>
        <w:spacing w:after="0" w:line="240" w:lineRule="auto"/>
      </w:pPr>
    </w:p>
    <w:p xmlns:w="http://schemas.openxmlformats.org/wordprocessingml/2006/main" w14:paraId="069247A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NET Framework 런타임에서 오류가 발생했습니다.</w:t>
      </w:r>
    </w:p>
    <w:p xmlns:w="http://schemas.openxmlformats.org/wordprocessingml/2006/main" w14:paraId="34D292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오류로 인해 .NET Framework가 종료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16DC4F" w14:textId="77777777" w:rsidTr="00A37FFA">
        <w:trPr>
          <w:trHeight w:val="54"/>
        </w:trPr>
        <w:tc>
          <w:tcPr>
            <w:tcW w:w="54" w:type="dxa"/>
          </w:tcPr>
          <w:p w14:paraId="0D5D5019" w14:textId="77777777" w:rsidR="00A37FFA" w:rsidRDefault="00A37FFA" w:rsidP="00A37FFA">
            <w:pPr>
              <w:pStyle w:val="EmptyCellLayoutStyle"/>
              <w:spacing w:after="0" w:line="240" w:lineRule="auto"/>
            </w:pPr>
          </w:p>
        </w:tc>
        <w:tc>
          <w:tcPr>
            <w:tcW w:w="10395" w:type="dxa"/>
          </w:tcPr>
          <w:p w14:paraId="4FD6894D" w14:textId="77777777" w:rsidR="00A37FFA" w:rsidRDefault="00A37FFA" w:rsidP="00A37FFA">
            <w:pPr>
              <w:pStyle w:val="EmptyCellLayoutStyle"/>
              <w:spacing w:after="0" w:line="240" w:lineRule="auto"/>
            </w:pPr>
          </w:p>
        </w:tc>
        <w:tc>
          <w:tcPr>
            <w:tcW w:w="149" w:type="dxa"/>
          </w:tcPr>
          <w:p w14:paraId="745E2DFB" w14:textId="77777777" w:rsidR="00A37FFA" w:rsidRDefault="00A37FFA" w:rsidP="00A37FFA">
            <w:pPr>
              <w:pStyle w:val="EmptyCellLayoutStyle"/>
              <w:spacing w:after="0" w:line="240" w:lineRule="auto"/>
            </w:pPr>
          </w:p>
        </w:tc>
      </w:tr>
      <w:tr w:rsidR="00A37FFA" w14:paraId="371E4FCF" w14:textId="77777777" w:rsidTr="00A37FFA">
        <w:tc>
          <w:tcPr>
            <w:tcW w:w="54" w:type="dxa"/>
          </w:tcPr>
          <w:p w14:paraId="740EB2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065A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EB05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FC70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C296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B431E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09F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E9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EE9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C76A8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93A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0DF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595F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9403E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A2D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8F3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44B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9BBAD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A9C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B3B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644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5B5E4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90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9C9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507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D6212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924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79A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7BAB2" w14:textId="77777777" w:rsidR="00A37FFA" w:rsidRDefault="00A37FFA" w:rsidP="00A37FFA">
                  <w:pPr>
                    <w:spacing w:after="0" w:line="240" w:lineRule="auto"/>
                  </w:pPr>
                </w:p>
              </w:tc>
            </w:tr>
            <w:tr w:rsidR="00A37FFA" w14:paraId="250212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A09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886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A1D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5CA778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114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0DB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A902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3576270" w14:textId="77777777" w:rsidR="00A37FFA" w:rsidRDefault="00A37FFA" w:rsidP="00A37FFA">
            <w:pPr>
              <w:spacing w:after="0" w:line="240" w:lineRule="auto"/>
            </w:pPr>
          </w:p>
        </w:tc>
        <w:tc>
          <w:tcPr>
            <w:tcW w:w="149" w:type="dxa"/>
          </w:tcPr>
          <w:p w14:paraId="6A681C9B" w14:textId="77777777" w:rsidR="00A37FFA" w:rsidRDefault="00A37FFA" w:rsidP="00A37FFA">
            <w:pPr>
              <w:pStyle w:val="EmptyCellLayoutStyle"/>
              <w:spacing w:after="0" w:line="240" w:lineRule="auto"/>
            </w:pPr>
          </w:p>
        </w:tc>
      </w:tr>
      <w:tr w:rsidR="00A37FFA" w14:paraId="5CE5CBD7" w14:textId="77777777" w:rsidTr="00A37FFA">
        <w:trPr>
          <w:trHeight w:val="80"/>
        </w:trPr>
        <w:tc>
          <w:tcPr>
            <w:tcW w:w="54" w:type="dxa"/>
          </w:tcPr>
          <w:p w14:paraId="20E88873" w14:textId="77777777" w:rsidR="00A37FFA" w:rsidRDefault="00A37FFA" w:rsidP="00A37FFA">
            <w:pPr>
              <w:pStyle w:val="EmptyCellLayoutStyle"/>
              <w:spacing w:after="0" w:line="240" w:lineRule="auto"/>
            </w:pPr>
          </w:p>
        </w:tc>
        <w:tc>
          <w:tcPr>
            <w:tcW w:w="10395" w:type="dxa"/>
          </w:tcPr>
          <w:p w14:paraId="13C76BDD" w14:textId="77777777" w:rsidR="00A37FFA" w:rsidRDefault="00A37FFA" w:rsidP="00A37FFA">
            <w:pPr>
              <w:pStyle w:val="EmptyCellLayoutStyle"/>
              <w:spacing w:after="0" w:line="240" w:lineRule="auto"/>
            </w:pPr>
          </w:p>
        </w:tc>
        <w:tc>
          <w:tcPr>
            <w:tcW w:w="149" w:type="dxa"/>
          </w:tcPr>
          <w:p w14:paraId="6481A6B8" w14:textId="77777777" w:rsidR="00A37FFA" w:rsidRDefault="00A37FFA" w:rsidP="00A37FFA">
            <w:pPr>
              <w:pStyle w:val="EmptyCellLayoutStyle"/>
              <w:spacing w:after="0" w:line="240" w:lineRule="auto"/>
            </w:pPr>
          </w:p>
        </w:tc>
      </w:tr>
    </w:tbl>
    <w:p xmlns:w="http://schemas.openxmlformats.org/wordprocessingml/2006/main" w14:paraId="76C9DFA1" w14:textId="77777777" w:rsidR="00A37FFA" w:rsidRDefault="00A37FFA" w:rsidP="00A37FFA">
      <w:pPr>
        <w:spacing w:after="0" w:line="240" w:lineRule="auto"/>
      </w:pPr>
    </w:p>
    <w:p xmlns:w="http://schemas.openxmlformats.org/wordprocessingml/2006/main" w14:paraId="39950C3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ervice Broker에서 암호화 작업에 대해 메모리를 할당할 수 없습니다.</w:t>
      </w:r>
    </w:p>
    <w:p xmlns:w="http://schemas.openxmlformats.org/wordprocessingml/2006/main" w14:paraId="26035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가 암호화 작업에 대해 메모리를 할당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2BDCE3" w14:textId="77777777" w:rsidTr="00A37FFA">
        <w:trPr>
          <w:trHeight w:val="54"/>
        </w:trPr>
        <w:tc>
          <w:tcPr>
            <w:tcW w:w="54" w:type="dxa"/>
          </w:tcPr>
          <w:p w14:paraId="694487CF" w14:textId="77777777" w:rsidR="00A37FFA" w:rsidRDefault="00A37FFA" w:rsidP="00A37FFA">
            <w:pPr>
              <w:pStyle w:val="EmptyCellLayoutStyle"/>
              <w:spacing w:after="0" w:line="240" w:lineRule="auto"/>
            </w:pPr>
          </w:p>
        </w:tc>
        <w:tc>
          <w:tcPr>
            <w:tcW w:w="10395" w:type="dxa"/>
          </w:tcPr>
          <w:p w14:paraId="051AFA60" w14:textId="77777777" w:rsidR="00A37FFA" w:rsidRDefault="00A37FFA" w:rsidP="00A37FFA">
            <w:pPr>
              <w:pStyle w:val="EmptyCellLayoutStyle"/>
              <w:spacing w:after="0" w:line="240" w:lineRule="auto"/>
            </w:pPr>
          </w:p>
        </w:tc>
        <w:tc>
          <w:tcPr>
            <w:tcW w:w="149" w:type="dxa"/>
          </w:tcPr>
          <w:p w14:paraId="7703F71C" w14:textId="77777777" w:rsidR="00A37FFA" w:rsidRDefault="00A37FFA" w:rsidP="00A37FFA">
            <w:pPr>
              <w:pStyle w:val="EmptyCellLayoutStyle"/>
              <w:spacing w:after="0" w:line="240" w:lineRule="auto"/>
            </w:pPr>
          </w:p>
        </w:tc>
      </w:tr>
      <w:tr w:rsidR="00A37FFA" w14:paraId="03A14D3A" w14:textId="77777777" w:rsidTr="00A37FFA">
        <w:tc>
          <w:tcPr>
            <w:tcW w:w="54" w:type="dxa"/>
          </w:tcPr>
          <w:p w14:paraId="23C5EA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AA9E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1AD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503BA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0C5F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CF79C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A02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64E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4AE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18F02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B7C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1DF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1CDB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44EE8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F1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4D5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961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60D72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9F1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430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578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23058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493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40E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D49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156CE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E59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9B6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D1978" w14:textId="77777777" w:rsidR="00A37FFA" w:rsidRDefault="00A37FFA" w:rsidP="00A37FFA">
                  <w:pPr>
                    <w:spacing w:after="0" w:line="240" w:lineRule="auto"/>
                  </w:pPr>
                </w:p>
              </w:tc>
            </w:tr>
            <w:tr w:rsidR="00A37FFA" w14:paraId="563BE6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DE6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F36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526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9D80F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11D4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5F2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26BA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0CD010F" w14:textId="77777777" w:rsidR="00A37FFA" w:rsidRDefault="00A37FFA" w:rsidP="00A37FFA">
            <w:pPr>
              <w:spacing w:after="0" w:line="240" w:lineRule="auto"/>
            </w:pPr>
          </w:p>
        </w:tc>
        <w:tc>
          <w:tcPr>
            <w:tcW w:w="149" w:type="dxa"/>
          </w:tcPr>
          <w:p w14:paraId="73AE5FE2" w14:textId="77777777" w:rsidR="00A37FFA" w:rsidRDefault="00A37FFA" w:rsidP="00A37FFA">
            <w:pPr>
              <w:pStyle w:val="EmptyCellLayoutStyle"/>
              <w:spacing w:after="0" w:line="240" w:lineRule="auto"/>
            </w:pPr>
          </w:p>
        </w:tc>
      </w:tr>
      <w:tr w:rsidR="00A37FFA" w14:paraId="38E5FAB1" w14:textId="77777777" w:rsidTr="00A37FFA">
        <w:trPr>
          <w:trHeight w:val="80"/>
        </w:trPr>
        <w:tc>
          <w:tcPr>
            <w:tcW w:w="54" w:type="dxa"/>
          </w:tcPr>
          <w:p w14:paraId="5E1C61BE" w14:textId="77777777" w:rsidR="00A37FFA" w:rsidRDefault="00A37FFA" w:rsidP="00A37FFA">
            <w:pPr>
              <w:pStyle w:val="EmptyCellLayoutStyle"/>
              <w:spacing w:after="0" w:line="240" w:lineRule="auto"/>
            </w:pPr>
          </w:p>
        </w:tc>
        <w:tc>
          <w:tcPr>
            <w:tcW w:w="10395" w:type="dxa"/>
          </w:tcPr>
          <w:p w14:paraId="01DE8E4B" w14:textId="77777777" w:rsidR="00A37FFA" w:rsidRDefault="00A37FFA" w:rsidP="00A37FFA">
            <w:pPr>
              <w:pStyle w:val="EmptyCellLayoutStyle"/>
              <w:spacing w:after="0" w:line="240" w:lineRule="auto"/>
            </w:pPr>
          </w:p>
        </w:tc>
        <w:tc>
          <w:tcPr>
            <w:tcW w:w="149" w:type="dxa"/>
          </w:tcPr>
          <w:p w14:paraId="520585AC" w14:textId="77777777" w:rsidR="00A37FFA" w:rsidRDefault="00A37FFA" w:rsidP="00A37FFA">
            <w:pPr>
              <w:pStyle w:val="EmptyCellLayoutStyle"/>
              <w:spacing w:after="0" w:line="240" w:lineRule="auto"/>
            </w:pPr>
          </w:p>
        </w:tc>
      </w:tr>
    </w:tbl>
    <w:p xmlns:w="http://schemas.openxmlformats.org/wordprocessingml/2006/main" w14:paraId="69CF35A9" w14:textId="77777777" w:rsidR="00A37FFA" w:rsidRDefault="00A37FFA" w:rsidP="00A37FFA">
      <w:pPr>
        <w:spacing w:after="0" w:line="240" w:lineRule="auto"/>
      </w:pPr>
    </w:p>
    <w:p xmlns:w="http://schemas.openxmlformats.org/wordprocessingml/2006/main" w14:paraId="4D4A7AA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고유 테이블 계산에 실패했습니다.</w:t>
      </w:r>
    </w:p>
    <w:p xmlns:w="http://schemas.openxmlformats.org/wordprocessingml/2006/main" w14:paraId="3D50F0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고유 테이블은 SQL Server용 Microsoft Access 드라이버와 같은 데이터베이스 클라이언트 드라이버에서 업데이트 가능 쿼리를 작성하는 데 사용됩니다. 지정된 SELECT 문에서 고유 테이블은 해당 행 값이 결과 집합에서 한 번 이하로 나타나는 테이블을 식별합니다. 결과 집합에서 행을 다시 선택한 경우 고유 테이블의 키 열 값으로 행을 충분히 식별할 수 있습니다. 이 오류는 서버가 고유 테이블을 계산할 수 없을 때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4F7506" w14:textId="77777777" w:rsidTr="00A37FFA">
        <w:trPr>
          <w:trHeight w:val="54"/>
        </w:trPr>
        <w:tc>
          <w:tcPr>
            <w:tcW w:w="54" w:type="dxa"/>
          </w:tcPr>
          <w:p w14:paraId="65140FD5" w14:textId="77777777" w:rsidR="00A37FFA" w:rsidRDefault="00A37FFA" w:rsidP="00A37FFA">
            <w:pPr>
              <w:pStyle w:val="EmptyCellLayoutStyle"/>
              <w:spacing w:after="0" w:line="240" w:lineRule="auto"/>
            </w:pPr>
          </w:p>
        </w:tc>
        <w:tc>
          <w:tcPr>
            <w:tcW w:w="10395" w:type="dxa"/>
          </w:tcPr>
          <w:p w14:paraId="4DB0446E" w14:textId="77777777" w:rsidR="00A37FFA" w:rsidRDefault="00A37FFA" w:rsidP="00A37FFA">
            <w:pPr>
              <w:pStyle w:val="EmptyCellLayoutStyle"/>
              <w:spacing w:after="0" w:line="240" w:lineRule="auto"/>
            </w:pPr>
          </w:p>
        </w:tc>
        <w:tc>
          <w:tcPr>
            <w:tcW w:w="149" w:type="dxa"/>
          </w:tcPr>
          <w:p w14:paraId="7E3E18EF" w14:textId="77777777" w:rsidR="00A37FFA" w:rsidRDefault="00A37FFA" w:rsidP="00A37FFA">
            <w:pPr>
              <w:pStyle w:val="EmptyCellLayoutStyle"/>
              <w:spacing w:after="0" w:line="240" w:lineRule="auto"/>
            </w:pPr>
          </w:p>
        </w:tc>
      </w:tr>
      <w:tr w:rsidR="00A37FFA" w14:paraId="18C545EE" w14:textId="77777777" w:rsidTr="00A37FFA">
        <w:tc>
          <w:tcPr>
            <w:tcW w:w="54" w:type="dxa"/>
          </w:tcPr>
          <w:p w14:paraId="164925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9B92C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39DD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5BA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045E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F2BF5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BB0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639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EED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0D0ED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6EF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DD5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02E6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317D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137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83F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143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6BDE0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EB2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349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A7F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7259E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433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BFB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6C5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C9B26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59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398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26CF8" w14:textId="77777777" w:rsidR="00A37FFA" w:rsidRDefault="00A37FFA" w:rsidP="00A37FFA">
                  <w:pPr>
                    <w:spacing w:after="0" w:line="240" w:lineRule="auto"/>
                  </w:pPr>
                </w:p>
              </w:tc>
            </w:tr>
            <w:tr w:rsidR="00A37FFA" w14:paraId="4953AC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70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00B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48F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B82D14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105E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06C2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390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4A2AD97" w14:textId="77777777" w:rsidR="00A37FFA" w:rsidRDefault="00A37FFA" w:rsidP="00A37FFA">
            <w:pPr>
              <w:spacing w:after="0" w:line="240" w:lineRule="auto"/>
            </w:pPr>
          </w:p>
        </w:tc>
        <w:tc>
          <w:tcPr>
            <w:tcW w:w="149" w:type="dxa"/>
          </w:tcPr>
          <w:p w14:paraId="3FEA40D0" w14:textId="77777777" w:rsidR="00A37FFA" w:rsidRDefault="00A37FFA" w:rsidP="00A37FFA">
            <w:pPr>
              <w:pStyle w:val="EmptyCellLayoutStyle"/>
              <w:spacing w:after="0" w:line="240" w:lineRule="auto"/>
            </w:pPr>
          </w:p>
        </w:tc>
      </w:tr>
      <w:tr w:rsidR="00A37FFA" w14:paraId="6F144C5E" w14:textId="77777777" w:rsidTr="00A37FFA">
        <w:trPr>
          <w:trHeight w:val="80"/>
        </w:trPr>
        <w:tc>
          <w:tcPr>
            <w:tcW w:w="54" w:type="dxa"/>
          </w:tcPr>
          <w:p w14:paraId="6318712F" w14:textId="77777777" w:rsidR="00A37FFA" w:rsidRDefault="00A37FFA" w:rsidP="00A37FFA">
            <w:pPr>
              <w:pStyle w:val="EmptyCellLayoutStyle"/>
              <w:spacing w:after="0" w:line="240" w:lineRule="auto"/>
            </w:pPr>
          </w:p>
        </w:tc>
        <w:tc>
          <w:tcPr>
            <w:tcW w:w="10395" w:type="dxa"/>
          </w:tcPr>
          <w:p w14:paraId="3BBAFAFB" w14:textId="77777777" w:rsidR="00A37FFA" w:rsidRDefault="00A37FFA" w:rsidP="00A37FFA">
            <w:pPr>
              <w:pStyle w:val="EmptyCellLayoutStyle"/>
              <w:spacing w:after="0" w:line="240" w:lineRule="auto"/>
            </w:pPr>
          </w:p>
        </w:tc>
        <w:tc>
          <w:tcPr>
            <w:tcW w:w="149" w:type="dxa"/>
          </w:tcPr>
          <w:p w14:paraId="0F3B4009" w14:textId="77777777" w:rsidR="00A37FFA" w:rsidRDefault="00A37FFA" w:rsidP="00A37FFA">
            <w:pPr>
              <w:pStyle w:val="EmptyCellLayoutStyle"/>
              <w:spacing w:after="0" w:line="240" w:lineRule="auto"/>
            </w:pPr>
          </w:p>
        </w:tc>
      </w:tr>
    </w:tbl>
    <w:p xmlns:w="http://schemas.openxmlformats.org/wordprocessingml/2006/main" w14:paraId="78C2ADB4" w14:textId="77777777" w:rsidR="00A37FFA" w:rsidRDefault="00A37FFA" w:rsidP="00A37FFA">
      <w:pPr>
        <w:spacing w:after="0" w:line="240" w:lineRule="auto"/>
      </w:pPr>
    </w:p>
    <w:p xmlns:w="http://schemas.openxmlformats.org/wordprocessingml/2006/main" w14:paraId="5F8EC07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를 복구하는 동안 테이블에서 일치하지 않는 ID 값을 발견했습니다.</w:t>
      </w:r>
    </w:p>
    <w:p xmlns:w="http://schemas.openxmlformats.org/wordprocessingml/2006/main" w14:paraId="027A4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복구 프로세스에서 지정한 테이블에 대한 현재 ID 값을 확인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BF49C09" w14:textId="77777777" w:rsidTr="00A37FFA">
        <w:trPr>
          <w:trHeight w:val="54"/>
        </w:trPr>
        <w:tc>
          <w:tcPr>
            <w:tcW w:w="54" w:type="dxa"/>
          </w:tcPr>
          <w:p w14:paraId="274CE48D" w14:textId="77777777" w:rsidR="00A37FFA" w:rsidRDefault="00A37FFA" w:rsidP="00A37FFA">
            <w:pPr>
              <w:pStyle w:val="EmptyCellLayoutStyle"/>
              <w:spacing w:after="0" w:line="240" w:lineRule="auto"/>
            </w:pPr>
          </w:p>
        </w:tc>
        <w:tc>
          <w:tcPr>
            <w:tcW w:w="10395" w:type="dxa"/>
          </w:tcPr>
          <w:p w14:paraId="4BE8B164" w14:textId="77777777" w:rsidR="00A37FFA" w:rsidRDefault="00A37FFA" w:rsidP="00A37FFA">
            <w:pPr>
              <w:pStyle w:val="EmptyCellLayoutStyle"/>
              <w:spacing w:after="0" w:line="240" w:lineRule="auto"/>
            </w:pPr>
          </w:p>
        </w:tc>
        <w:tc>
          <w:tcPr>
            <w:tcW w:w="149" w:type="dxa"/>
          </w:tcPr>
          <w:p w14:paraId="38EA34B3" w14:textId="77777777" w:rsidR="00A37FFA" w:rsidRDefault="00A37FFA" w:rsidP="00A37FFA">
            <w:pPr>
              <w:pStyle w:val="EmptyCellLayoutStyle"/>
              <w:spacing w:after="0" w:line="240" w:lineRule="auto"/>
            </w:pPr>
          </w:p>
        </w:tc>
      </w:tr>
      <w:tr w:rsidR="00A37FFA" w14:paraId="206B6C5E" w14:textId="77777777" w:rsidTr="00A37FFA">
        <w:tc>
          <w:tcPr>
            <w:tcW w:w="54" w:type="dxa"/>
          </w:tcPr>
          <w:p w14:paraId="4212B30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1920B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6BD2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862E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A53F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8900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365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717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B65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DD27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41E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6F7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4779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7DE03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7A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659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20C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E9DA6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824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051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FBE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42D99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8CF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240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4FE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31E60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E44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66B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054B4" w14:textId="77777777" w:rsidR="00A37FFA" w:rsidRDefault="00A37FFA" w:rsidP="00A37FFA">
                  <w:pPr>
                    <w:spacing w:after="0" w:line="240" w:lineRule="auto"/>
                  </w:pPr>
                </w:p>
              </w:tc>
            </w:tr>
            <w:tr w:rsidR="00A37FFA" w14:paraId="41F06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533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78B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438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7518B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E7B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34BF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9146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E4E80A1" w14:textId="77777777" w:rsidR="00A37FFA" w:rsidRDefault="00A37FFA" w:rsidP="00A37FFA">
            <w:pPr>
              <w:spacing w:after="0" w:line="240" w:lineRule="auto"/>
            </w:pPr>
          </w:p>
        </w:tc>
        <w:tc>
          <w:tcPr>
            <w:tcW w:w="149" w:type="dxa"/>
          </w:tcPr>
          <w:p w14:paraId="74A95D41" w14:textId="77777777" w:rsidR="00A37FFA" w:rsidRDefault="00A37FFA" w:rsidP="00A37FFA">
            <w:pPr>
              <w:pStyle w:val="EmptyCellLayoutStyle"/>
              <w:spacing w:after="0" w:line="240" w:lineRule="auto"/>
            </w:pPr>
          </w:p>
        </w:tc>
      </w:tr>
      <w:tr w:rsidR="00A37FFA" w14:paraId="18CB1D7B" w14:textId="77777777" w:rsidTr="00A37FFA">
        <w:trPr>
          <w:trHeight w:val="80"/>
        </w:trPr>
        <w:tc>
          <w:tcPr>
            <w:tcW w:w="54" w:type="dxa"/>
          </w:tcPr>
          <w:p w14:paraId="54291F66" w14:textId="77777777" w:rsidR="00A37FFA" w:rsidRDefault="00A37FFA" w:rsidP="00A37FFA">
            <w:pPr>
              <w:pStyle w:val="EmptyCellLayoutStyle"/>
              <w:spacing w:after="0" w:line="240" w:lineRule="auto"/>
            </w:pPr>
          </w:p>
        </w:tc>
        <w:tc>
          <w:tcPr>
            <w:tcW w:w="10395" w:type="dxa"/>
          </w:tcPr>
          <w:p w14:paraId="48A6704F" w14:textId="77777777" w:rsidR="00A37FFA" w:rsidRDefault="00A37FFA" w:rsidP="00A37FFA">
            <w:pPr>
              <w:pStyle w:val="EmptyCellLayoutStyle"/>
              <w:spacing w:after="0" w:line="240" w:lineRule="auto"/>
            </w:pPr>
          </w:p>
        </w:tc>
        <w:tc>
          <w:tcPr>
            <w:tcW w:w="149" w:type="dxa"/>
          </w:tcPr>
          <w:p w14:paraId="342F61E3" w14:textId="77777777" w:rsidR="00A37FFA" w:rsidRDefault="00A37FFA" w:rsidP="00A37FFA">
            <w:pPr>
              <w:pStyle w:val="EmptyCellLayoutStyle"/>
              <w:spacing w:after="0" w:line="240" w:lineRule="auto"/>
            </w:pPr>
          </w:p>
        </w:tc>
      </w:tr>
    </w:tbl>
    <w:p xmlns:w="http://schemas.openxmlformats.org/wordprocessingml/2006/main" w14:paraId="4336AD42" w14:textId="77777777" w:rsidR="00A37FFA" w:rsidRDefault="00A37FFA" w:rsidP="00A37FFA">
      <w:pPr>
        <w:spacing w:after="0" w:line="240" w:lineRule="auto"/>
      </w:pPr>
    </w:p>
    <w:p xmlns:w="http://schemas.openxmlformats.org/wordprocessingml/2006/main" w14:paraId="23A191F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실패: 암호가 너무 깁니다.</w:t>
      </w:r>
    </w:p>
    <w:p xmlns:w="http://schemas.openxmlformats.org/wordprocessingml/2006/main" w14:paraId="0868CA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암호를 만들려고 했으나 입력한 암호가 너무 깁니다. Windows 보안 로그의 MSSQLSERVER 이벤트 ID 18465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CD1393" w14:textId="77777777" w:rsidTr="00A37FFA">
        <w:trPr>
          <w:trHeight w:val="54"/>
        </w:trPr>
        <w:tc>
          <w:tcPr>
            <w:tcW w:w="54" w:type="dxa"/>
          </w:tcPr>
          <w:p w14:paraId="371A6114" w14:textId="77777777" w:rsidR="00A37FFA" w:rsidRDefault="00A37FFA" w:rsidP="00A37FFA">
            <w:pPr>
              <w:pStyle w:val="EmptyCellLayoutStyle"/>
              <w:spacing w:after="0" w:line="240" w:lineRule="auto"/>
            </w:pPr>
          </w:p>
        </w:tc>
        <w:tc>
          <w:tcPr>
            <w:tcW w:w="10395" w:type="dxa"/>
          </w:tcPr>
          <w:p w14:paraId="0A0B1882" w14:textId="77777777" w:rsidR="00A37FFA" w:rsidRDefault="00A37FFA" w:rsidP="00A37FFA">
            <w:pPr>
              <w:pStyle w:val="EmptyCellLayoutStyle"/>
              <w:spacing w:after="0" w:line="240" w:lineRule="auto"/>
            </w:pPr>
          </w:p>
        </w:tc>
        <w:tc>
          <w:tcPr>
            <w:tcW w:w="149" w:type="dxa"/>
          </w:tcPr>
          <w:p w14:paraId="66B7D757" w14:textId="77777777" w:rsidR="00A37FFA" w:rsidRDefault="00A37FFA" w:rsidP="00A37FFA">
            <w:pPr>
              <w:pStyle w:val="EmptyCellLayoutStyle"/>
              <w:spacing w:after="0" w:line="240" w:lineRule="auto"/>
            </w:pPr>
          </w:p>
        </w:tc>
      </w:tr>
      <w:tr w:rsidR="00A37FFA" w14:paraId="4D1C2FD9" w14:textId="77777777" w:rsidTr="00A37FFA">
        <w:tc>
          <w:tcPr>
            <w:tcW w:w="54" w:type="dxa"/>
          </w:tcPr>
          <w:p w14:paraId="1774C8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26AFE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4123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FD9D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D25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9C06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700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357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FCB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19169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769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C5D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E207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57996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DEF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AB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C43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32B6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DF0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DE7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574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89B2E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AA5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1E9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30E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07C3B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4647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B9E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7581D" w14:textId="77777777" w:rsidR="00A37FFA" w:rsidRDefault="00A37FFA" w:rsidP="00A37FFA">
                  <w:pPr>
                    <w:spacing w:after="0" w:line="240" w:lineRule="auto"/>
                  </w:pPr>
                </w:p>
              </w:tc>
            </w:tr>
            <w:tr w:rsidR="00A37FFA" w14:paraId="6A1CD1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939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DC3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78D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B8C1A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915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C478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4693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8E36950" w14:textId="77777777" w:rsidR="00A37FFA" w:rsidRDefault="00A37FFA" w:rsidP="00A37FFA">
            <w:pPr>
              <w:spacing w:after="0" w:line="240" w:lineRule="auto"/>
            </w:pPr>
          </w:p>
        </w:tc>
        <w:tc>
          <w:tcPr>
            <w:tcW w:w="149" w:type="dxa"/>
          </w:tcPr>
          <w:p w14:paraId="474C1707" w14:textId="77777777" w:rsidR="00A37FFA" w:rsidRDefault="00A37FFA" w:rsidP="00A37FFA">
            <w:pPr>
              <w:pStyle w:val="EmptyCellLayoutStyle"/>
              <w:spacing w:after="0" w:line="240" w:lineRule="auto"/>
            </w:pPr>
          </w:p>
        </w:tc>
      </w:tr>
      <w:tr w:rsidR="00A37FFA" w14:paraId="70EF415C" w14:textId="77777777" w:rsidTr="00A37FFA">
        <w:trPr>
          <w:trHeight w:val="80"/>
        </w:trPr>
        <w:tc>
          <w:tcPr>
            <w:tcW w:w="54" w:type="dxa"/>
          </w:tcPr>
          <w:p w14:paraId="4D647C89" w14:textId="77777777" w:rsidR="00A37FFA" w:rsidRDefault="00A37FFA" w:rsidP="00A37FFA">
            <w:pPr>
              <w:pStyle w:val="EmptyCellLayoutStyle"/>
              <w:spacing w:after="0" w:line="240" w:lineRule="auto"/>
            </w:pPr>
          </w:p>
        </w:tc>
        <w:tc>
          <w:tcPr>
            <w:tcW w:w="10395" w:type="dxa"/>
          </w:tcPr>
          <w:p w14:paraId="230A7268" w14:textId="77777777" w:rsidR="00A37FFA" w:rsidRDefault="00A37FFA" w:rsidP="00A37FFA">
            <w:pPr>
              <w:pStyle w:val="EmptyCellLayoutStyle"/>
              <w:spacing w:after="0" w:line="240" w:lineRule="auto"/>
            </w:pPr>
          </w:p>
        </w:tc>
        <w:tc>
          <w:tcPr>
            <w:tcW w:w="149" w:type="dxa"/>
          </w:tcPr>
          <w:p w14:paraId="62D3C311" w14:textId="77777777" w:rsidR="00A37FFA" w:rsidRDefault="00A37FFA" w:rsidP="00A37FFA">
            <w:pPr>
              <w:pStyle w:val="EmptyCellLayoutStyle"/>
              <w:spacing w:after="0" w:line="240" w:lineRule="auto"/>
            </w:pPr>
          </w:p>
        </w:tc>
      </w:tr>
    </w:tbl>
    <w:p xmlns:w="http://schemas.openxmlformats.org/wordprocessingml/2006/main" w14:paraId="25AB4CA0" w14:textId="77777777" w:rsidR="00A37FFA" w:rsidRDefault="00A37FFA" w:rsidP="00A37FFA">
      <w:pPr>
        <w:spacing w:after="0" w:line="240" w:lineRule="auto"/>
      </w:pPr>
    </w:p>
    <w:p xmlns:w="http://schemas.openxmlformats.org/wordprocessingml/2006/main" w14:paraId="37A766A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주 데이터베이스 파일을 열지 못했습니다.</w:t>
      </w:r>
    </w:p>
    <w:p xmlns:w="http://schemas.openxmlformats.org/wordprocessingml/2006/main" w14:paraId="2C1AB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주 파일을 열 때 운영 체제 오류가 발생했습니다. 오류 메시지에 발생한 특정 운영 체제 오류가 포함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F1985A" w14:textId="77777777" w:rsidTr="00A37FFA">
        <w:trPr>
          <w:trHeight w:val="54"/>
        </w:trPr>
        <w:tc>
          <w:tcPr>
            <w:tcW w:w="54" w:type="dxa"/>
          </w:tcPr>
          <w:p w14:paraId="1822865E" w14:textId="77777777" w:rsidR="00A37FFA" w:rsidRDefault="00A37FFA" w:rsidP="00A37FFA">
            <w:pPr>
              <w:pStyle w:val="EmptyCellLayoutStyle"/>
              <w:spacing w:after="0" w:line="240" w:lineRule="auto"/>
            </w:pPr>
          </w:p>
        </w:tc>
        <w:tc>
          <w:tcPr>
            <w:tcW w:w="10395" w:type="dxa"/>
          </w:tcPr>
          <w:p w14:paraId="7F898A47" w14:textId="77777777" w:rsidR="00A37FFA" w:rsidRDefault="00A37FFA" w:rsidP="00A37FFA">
            <w:pPr>
              <w:pStyle w:val="EmptyCellLayoutStyle"/>
              <w:spacing w:after="0" w:line="240" w:lineRule="auto"/>
            </w:pPr>
          </w:p>
        </w:tc>
        <w:tc>
          <w:tcPr>
            <w:tcW w:w="149" w:type="dxa"/>
          </w:tcPr>
          <w:p w14:paraId="5A8AC698" w14:textId="77777777" w:rsidR="00A37FFA" w:rsidRDefault="00A37FFA" w:rsidP="00A37FFA">
            <w:pPr>
              <w:pStyle w:val="EmptyCellLayoutStyle"/>
              <w:spacing w:after="0" w:line="240" w:lineRule="auto"/>
            </w:pPr>
          </w:p>
        </w:tc>
      </w:tr>
      <w:tr w:rsidR="00A37FFA" w14:paraId="1E56E2C0" w14:textId="77777777" w:rsidTr="00A37FFA">
        <w:tc>
          <w:tcPr>
            <w:tcW w:w="54" w:type="dxa"/>
          </w:tcPr>
          <w:p w14:paraId="076E74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C6D2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83D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FC98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6174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A48B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E43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E4D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393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773E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5A1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2E8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43EA1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3D614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FFB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E30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332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877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8E0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21A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960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EAF56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A66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371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54B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99583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DD2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67F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27594" w14:textId="77777777" w:rsidR="00A37FFA" w:rsidRDefault="00A37FFA" w:rsidP="00A37FFA">
                  <w:pPr>
                    <w:spacing w:after="0" w:line="240" w:lineRule="auto"/>
                  </w:pPr>
                </w:p>
              </w:tc>
            </w:tr>
            <w:tr w:rsidR="00A37FFA" w14:paraId="74AA3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15C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82E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B41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2A5528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CC9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D705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388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B5C0E9C" w14:textId="77777777" w:rsidR="00A37FFA" w:rsidRDefault="00A37FFA" w:rsidP="00A37FFA">
            <w:pPr>
              <w:spacing w:after="0" w:line="240" w:lineRule="auto"/>
            </w:pPr>
          </w:p>
        </w:tc>
        <w:tc>
          <w:tcPr>
            <w:tcW w:w="149" w:type="dxa"/>
          </w:tcPr>
          <w:p w14:paraId="15A96365" w14:textId="77777777" w:rsidR="00A37FFA" w:rsidRDefault="00A37FFA" w:rsidP="00A37FFA">
            <w:pPr>
              <w:pStyle w:val="EmptyCellLayoutStyle"/>
              <w:spacing w:after="0" w:line="240" w:lineRule="auto"/>
            </w:pPr>
          </w:p>
        </w:tc>
      </w:tr>
      <w:tr w:rsidR="00A37FFA" w14:paraId="09906614" w14:textId="77777777" w:rsidTr="00A37FFA">
        <w:trPr>
          <w:trHeight w:val="80"/>
        </w:trPr>
        <w:tc>
          <w:tcPr>
            <w:tcW w:w="54" w:type="dxa"/>
          </w:tcPr>
          <w:p w14:paraId="0645970D" w14:textId="77777777" w:rsidR="00A37FFA" w:rsidRDefault="00A37FFA" w:rsidP="00A37FFA">
            <w:pPr>
              <w:pStyle w:val="EmptyCellLayoutStyle"/>
              <w:spacing w:after="0" w:line="240" w:lineRule="auto"/>
            </w:pPr>
          </w:p>
        </w:tc>
        <w:tc>
          <w:tcPr>
            <w:tcW w:w="10395" w:type="dxa"/>
          </w:tcPr>
          <w:p w14:paraId="36C08326" w14:textId="77777777" w:rsidR="00A37FFA" w:rsidRDefault="00A37FFA" w:rsidP="00A37FFA">
            <w:pPr>
              <w:pStyle w:val="EmptyCellLayoutStyle"/>
              <w:spacing w:after="0" w:line="240" w:lineRule="auto"/>
            </w:pPr>
          </w:p>
        </w:tc>
        <w:tc>
          <w:tcPr>
            <w:tcW w:w="149" w:type="dxa"/>
          </w:tcPr>
          <w:p w14:paraId="12740FD7" w14:textId="77777777" w:rsidR="00A37FFA" w:rsidRDefault="00A37FFA" w:rsidP="00A37FFA">
            <w:pPr>
              <w:pStyle w:val="EmptyCellLayoutStyle"/>
              <w:spacing w:after="0" w:line="240" w:lineRule="auto"/>
            </w:pPr>
          </w:p>
        </w:tc>
      </w:tr>
    </w:tbl>
    <w:p xmlns:w="http://schemas.openxmlformats.org/wordprocessingml/2006/main" w14:paraId="03A8BEDF" w14:textId="77777777" w:rsidR="00A37FFA" w:rsidRDefault="00A37FFA" w:rsidP="00A37FFA">
      <w:pPr>
        <w:spacing w:after="0" w:line="240" w:lineRule="auto"/>
      </w:pPr>
    </w:p>
    <w:p xmlns:w="http://schemas.openxmlformats.org/wordprocessingml/2006/main" w14:paraId="7BAF2DE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전체 텍스트 작업을 마치지 못했습니다. 파일 그룹이 비어 있거나 읽기 전용이거나 온라인 상태가 아닙니다.</w:t>
      </w:r>
    </w:p>
    <w:p xmlns:w="http://schemas.openxmlformats.org/wordprocessingml/2006/main" w14:paraId="0A81D0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 그룹이 비어 있거나 읽기 전용이거나 온라인 상태가 아니어서 전체 텍스트 작업이 완료되지 않았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9776F1" w14:textId="77777777" w:rsidTr="00A37FFA">
        <w:trPr>
          <w:trHeight w:val="54"/>
        </w:trPr>
        <w:tc>
          <w:tcPr>
            <w:tcW w:w="54" w:type="dxa"/>
          </w:tcPr>
          <w:p w14:paraId="31339A3E" w14:textId="77777777" w:rsidR="00A37FFA" w:rsidRDefault="00A37FFA" w:rsidP="00A37FFA">
            <w:pPr>
              <w:pStyle w:val="EmptyCellLayoutStyle"/>
              <w:spacing w:after="0" w:line="240" w:lineRule="auto"/>
            </w:pPr>
          </w:p>
        </w:tc>
        <w:tc>
          <w:tcPr>
            <w:tcW w:w="10395" w:type="dxa"/>
          </w:tcPr>
          <w:p w14:paraId="23B11398" w14:textId="77777777" w:rsidR="00A37FFA" w:rsidRDefault="00A37FFA" w:rsidP="00A37FFA">
            <w:pPr>
              <w:pStyle w:val="EmptyCellLayoutStyle"/>
              <w:spacing w:after="0" w:line="240" w:lineRule="auto"/>
            </w:pPr>
          </w:p>
        </w:tc>
        <w:tc>
          <w:tcPr>
            <w:tcW w:w="149" w:type="dxa"/>
          </w:tcPr>
          <w:p w14:paraId="5B49643E" w14:textId="77777777" w:rsidR="00A37FFA" w:rsidRDefault="00A37FFA" w:rsidP="00A37FFA">
            <w:pPr>
              <w:pStyle w:val="EmptyCellLayoutStyle"/>
              <w:spacing w:after="0" w:line="240" w:lineRule="auto"/>
            </w:pPr>
          </w:p>
        </w:tc>
      </w:tr>
      <w:tr w:rsidR="00A37FFA" w14:paraId="0C89376E" w14:textId="77777777" w:rsidTr="00A37FFA">
        <w:tc>
          <w:tcPr>
            <w:tcW w:w="54" w:type="dxa"/>
          </w:tcPr>
          <w:p w14:paraId="32BABB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99B7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7DA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2849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9B01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467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016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ACA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24A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FE90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D43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942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A534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1F0DD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AB1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86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A69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A455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D73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884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6E7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D131C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FA9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0AA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925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48306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160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6C4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2299B" w14:textId="77777777" w:rsidR="00A37FFA" w:rsidRDefault="00A37FFA" w:rsidP="00A37FFA">
                  <w:pPr>
                    <w:spacing w:after="0" w:line="240" w:lineRule="auto"/>
                  </w:pPr>
                </w:p>
              </w:tc>
            </w:tr>
            <w:tr w:rsidR="00A37FFA" w14:paraId="0B2061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6E1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0E6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156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9CAEE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575C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749B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6CFA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928D97C" w14:textId="77777777" w:rsidR="00A37FFA" w:rsidRDefault="00A37FFA" w:rsidP="00A37FFA">
            <w:pPr>
              <w:spacing w:after="0" w:line="240" w:lineRule="auto"/>
            </w:pPr>
          </w:p>
        </w:tc>
        <w:tc>
          <w:tcPr>
            <w:tcW w:w="149" w:type="dxa"/>
          </w:tcPr>
          <w:p w14:paraId="6F2C2B62" w14:textId="77777777" w:rsidR="00A37FFA" w:rsidRDefault="00A37FFA" w:rsidP="00A37FFA">
            <w:pPr>
              <w:pStyle w:val="EmptyCellLayoutStyle"/>
              <w:spacing w:after="0" w:line="240" w:lineRule="auto"/>
            </w:pPr>
          </w:p>
        </w:tc>
      </w:tr>
      <w:tr w:rsidR="00A37FFA" w14:paraId="1B285C08" w14:textId="77777777" w:rsidTr="00A37FFA">
        <w:trPr>
          <w:trHeight w:val="80"/>
        </w:trPr>
        <w:tc>
          <w:tcPr>
            <w:tcW w:w="54" w:type="dxa"/>
          </w:tcPr>
          <w:p w14:paraId="07202EF0" w14:textId="77777777" w:rsidR="00A37FFA" w:rsidRDefault="00A37FFA" w:rsidP="00A37FFA">
            <w:pPr>
              <w:pStyle w:val="EmptyCellLayoutStyle"/>
              <w:spacing w:after="0" w:line="240" w:lineRule="auto"/>
            </w:pPr>
          </w:p>
        </w:tc>
        <w:tc>
          <w:tcPr>
            <w:tcW w:w="10395" w:type="dxa"/>
          </w:tcPr>
          <w:p w14:paraId="78B55499" w14:textId="77777777" w:rsidR="00A37FFA" w:rsidRDefault="00A37FFA" w:rsidP="00A37FFA">
            <w:pPr>
              <w:pStyle w:val="EmptyCellLayoutStyle"/>
              <w:spacing w:after="0" w:line="240" w:lineRule="auto"/>
            </w:pPr>
          </w:p>
        </w:tc>
        <w:tc>
          <w:tcPr>
            <w:tcW w:w="149" w:type="dxa"/>
          </w:tcPr>
          <w:p w14:paraId="5F7B6040" w14:textId="77777777" w:rsidR="00A37FFA" w:rsidRDefault="00A37FFA" w:rsidP="00A37FFA">
            <w:pPr>
              <w:pStyle w:val="EmptyCellLayoutStyle"/>
              <w:spacing w:after="0" w:line="240" w:lineRule="auto"/>
            </w:pPr>
          </w:p>
        </w:tc>
      </w:tr>
    </w:tbl>
    <w:p xmlns:w="http://schemas.openxmlformats.org/wordprocessingml/2006/main" w14:paraId="765F5E25" w14:textId="77777777" w:rsidR="00A37FFA" w:rsidRDefault="00A37FFA" w:rsidP="00A37FFA">
      <w:pPr>
        <w:spacing w:after="0" w:line="240" w:lineRule="auto"/>
      </w:pPr>
    </w:p>
    <w:p xmlns:w="http://schemas.openxmlformats.org/wordprocessingml/2006/main" w14:paraId="43AB96F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TP 디스크 공간 부족</w:t>
      </w:r>
    </w:p>
    <w:p xmlns:w="http://schemas.openxmlformats.org/wordprocessingml/2006/main" w14:paraId="28CB86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가 로그에 추가되면 규칙은 41822 이벤트를 수신하고 중요한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5566370" w14:textId="77777777" w:rsidTr="00A37FFA">
        <w:trPr>
          <w:trHeight w:val="54"/>
        </w:trPr>
        <w:tc>
          <w:tcPr>
            <w:tcW w:w="54" w:type="dxa"/>
          </w:tcPr>
          <w:p w14:paraId="22FC7739" w14:textId="77777777" w:rsidR="00A37FFA" w:rsidRDefault="00A37FFA" w:rsidP="00A37FFA">
            <w:pPr>
              <w:pStyle w:val="EmptyCellLayoutStyle"/>
              <w:spacing w:after="0" w:line="240" w:lineRule="auto"/>
            </w:pPr>
          </w:p>
        </w:tc>
        <w:tc>
          <w:tcPr>
            <w:tcW w:w="10395" w:type="dxa"/>
          </w:tcPr>
          <w:p w14:paraId="4A767D87" w14:textId="77777777" w:rsidR="00A37FFA" w:rsidRDefault="00A37FFA" w:rsidP="00A37FFA">
            <w:pPr>
              <w:pStyle w:val="EmptyCellLayoutStyle"/>
              <w:spacing w:after="0" w:line="240" w:lineRule="auto"/>
            </w:pPr>
          </w:p>
        </w:tc>
        <w:tc>
          <w:tcPr>
            <w:tcW w:w="149" w:type="dxa"/>
          </w:tcPr>
          <w:p w14:paraId="3EBA8A3F" w14:textId="77777777" w:rsidR="00A37FFA" w:rsidRDefault="00A37FFA" w:rsidP="00A37FFA">
            <w:pPr>
              <w:pStyle w:val="EmptyCellLayoutStyle"/>
              <w:spacing w:after="0" w:line="240" w:lineRule="auto"/>
            </w:pPr>
          </w:p>
        </w:tc>
      </w:tr>
      <w:tr w:rsidR="00A37FFA" w14:paraId="38DC28D8" w14:textId="77777777" w:rsidTr="00A37FFA">
        <w:tc>
          <w:tcPr>
            <w:tcW w:w="54" w:type="dxa"/>
          </w:tcPr>
          <w:p w14:paraId="2E317D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1ACC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9FF2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25D2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996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4B74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FCA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214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42C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0C236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E72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E93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99B9A"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4C8C2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72B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87B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7FC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9831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D49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86B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FCA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E00C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722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3E0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7F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6208E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848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BA0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9E51" w14:textId="77777777" w:rsidR="00A37FFA" w:rsidRDefault="00A37FFA" w:rsidP="00A37FFA">
                  <w:pPr>
                    <w:spacing w:after="0" w:line="240" w:lineRule="auto"/>
                  </w:pPr>
                </w:p>
              </w:tc>
            </w:tr>
            <w:tr w:rsidR="00A37FFA" w14:paraId="3218CD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8CE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897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FC5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C82FF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9D8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619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69C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8A0756B" w14:textId="77777777" w:rsidR="00A37FFA" w:rsidRDefault="00A37FFA" w:rsidP="00A37FFA">
            <w:pPr>
              <w:spacing w:after="0" w:line="240" w:lineRule="auto"/>
            </w:pPr>
          </w:p>
        </w:tc>
        <w:tc>
          <w:tcPr>
            <w:tcW w:w="149" w:type="dxa"/>
          </w:tcPr>
          <w:p w14:paraId="3EC579BD" w14:textId="77777777" w:rsidR="00A37FFA" w:rsidRDefault="00A37FFA" w:rsidP="00A37FFA">
            <w:pPr>
              <w:pStyle w:val="EmptyCellLayoutStyle"/>
              <w:spacing w:after="0" w:line="240" w:lineRule="auto"/>
            </w:pPr>
          </w:p>
        </w:tc>
      </w:tr>
      <w:tr w:rsidR="00A37FFA" w14:paraId="171B7A3C" w14:textId="77777777" w:rsidTr="00A37FFA">
        <w:trPr>
          <w:trHeight w:val="80"/>
        </w:trPr>
        <w:tc>
          <w:tcPr>
            <w:tcW w:w="54" w:type="dxa"/>
          </w:tcPr>
          <w:p w14:paraId="7117B07F" w14:textId="77777777" w:rsidR="00A37FFA" w:rsidRDefault="00A37FFA" w:rsidP="00A37FFA">
            <w:pPr>
              <w:pStyle w:val="EmptyCellLayoutStyle"/>
              <w:spacing w:after="0" w:line="240" w:lineRule="auto"/>
            </w:pPr>
          </w:p>
        </w:tc>
        <w:tc>
          <w:tcPr>
            <w:tcW w:w="10395" w:type="dxa"/>
          </w:tcPr>
          <w:p w14:paraId="34DAE3A9" w14:textId="77777777" w:rsidR="00A37FFA" w:rsidRDefault="00A37FFA" w:rsidP="00A37FFA">
            <w:pPr>
              <w:pStyle w:val="EmptyCellLayoutStyle"/>
              <w:spacing w:after="0" w:line="240" w:lineRule="auto"/>
            </w:pPr>
          </w:p>
        </w:tc>
        <w:tc>
          <w:tcPr>
            <w:tcW w:w="149" w:type="dxa"/>
          </w:tcPr>
          <w:p w14:paraId="4C5C970C" w14:textId="77777777" w:rsidR="00A37FFA" w:rsidRDefault="00A37FFA" w:rsidP="00A37FFA">
            <w:pPr>
              <w:pStyle w:val="EmptyCellLayoutStyle"/>
              <w:spacing w:after="0" w:line="240" w:lineRule="auto"/>
            </w:pPr>
          </w:p>
        </w:tc>
      </w:tr>
    </w:tbl>
    <w:p xmlns:w="http://schemas.openxmlformats.org/wordprocessingml/2006/main" w14:paraId="142CFF3B" w14:textId="77777777" w:rsidR="00A37FFA" w:rsidRDefault="00A37FFA" w:rsidP="00A37FFA">
      <w:pPr>
        <w:spacing w:after="0" w:line="240" w:lineRule="auto"/>
      </w:pPr>
    </w:p>
    <w:p xmlns:w="http://schemas.openxmlformats.org/wordprocessingml/2006/main" w14:paraId="1D482D1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다음 포인터가 페이지를 참조합니다. 이 페이지 및 그 부모 페이지가 모두 없습니다. 체인 연결이 잘못된 것 같습니다.</w:t>
      </w:r>
    </w:p>
    <w:p xmlns:w="http://schemas.openxmlformats.org/wordprocessingml/2006/main" w14:paraId="74F676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페이지(P_ID1)가 페이지 체인의 다음 페이지(P_ID2)를 참조하지만, 페이지 P_ID2를 찾을 수 없으며 B-트리의 부모 페이지에서도 참조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6B85AD" w14:textId="77777777" w:rsidTr="00A37FFA">
        <w:trPr>
          <w:trHeight w:val="54"/>
        </w:trPr>
        <w:tc>
          <w:tcPr>
            <w:tcW w:w="54" w:type="dxa"/>
          </w:tcPr>
          <w:p w14:paraId="2E361105" w14:textId="77777777" w:rsidR="00A37FFA" w:rsidRDefault="00A37FFA" w:rsidP="00A37FFA">
            <w:pPr>
              <w:pStyle w:val="EmptyCellLayoutStyle"/>
              <w:spacing w:after="0" w:line="240" w:lineRule="auto"/>
            </w:pPr>
          </w:p>
        </w:tc>
        <w:tc>
          <w:tcPr>
            <w:tcW w:w="10395" w:type="dxa"/>
          </w:tcPr>
          <w:p w14:paraId="6B37B711" w14:textId="77777777" w:rsidR="00A37FFA" w:rsidRDefault="00A37FFA" w:rsidP="00A37FFA">
            <w:pPr>
              <w:pStyle w:val="EmptyCellLayoutStyle"/>
              <w:spacing w:after="0" w:line="240" w:lineRule="auto"/>
            </w:pPr>
          </w:p>
        </w:tc>
        <w:tc>
          <w:tcPr>
            <w:tcW w:w="149" w:type="dxa"/>
          </w:tcPr>
          <w:p w14:paraId="5377079A" w14:textId="77777777" w:rsidR="00A37FFA" w:rsidRDefault="00A37FFA" w:rsidP="00A37FFA">
            <w:pPr>
              <w:pStyle w:val="EmptyCellLayoutStyle"/>
              <w:spacing w:after="0" w:line="240" w:lineRule="auto"/>
            </w:pPr>
          </w:p>
        </w:tc>
      </w:tr>
      <w:tr w:rsidR="00A37FFA" w14:paraId="2E4C074F" w14:textId="77777777" w:rsidTr="00A37FFA">
        <w:tc>
          <w:tcPr>
            <w:tcW w:w="54" w:type="dxa"/>
          </w:tcPr>
          <w:p w14:paraId="6FF3F2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2AA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A8EC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9482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5E5D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47EC2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8D8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2DD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A22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1D43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792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595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71AD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D8D5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AFC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9D8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980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871B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827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62F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80D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5A612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566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8D2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187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0F42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07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E90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C876D" w14:textId="77777777" w:rsidR="00A37FFA" w:rsidRDefault="00A37FFA" w:rsidP="00A37FFA">
                  <w:pPr>
                    <w:spacing w:after="0" w:line="240" w:lineRule="auto"/>
                  </w:pPr>
                </w:p>
              </w:tc>
            </w:tr>
            <w:tr w:rsidR="00A37FFA" w14:paraId="61F8B5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7E5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49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168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BD8C5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67DD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2DF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302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62C359C" w14:textId="77777777" w:rsidR="00A37FFA" w:rsidRDefault="00A37FFA" w:rsidP="00A37FFA">
            <w:pPr>
              <w:spacing w:after="0" w:line="240" w:lineRule="auto"/>
            </w:pPr>
          </w:p>
        </w:tc>
        <w:tc>
          <w:tcPr>
            <w:tcW w:w="149" w:type="dxa"/>
          </w:tcPr>
          <w:p w14:paraId="79117896" w14:textId="77777777" w:rsidR="00A37FFA" w:rsidRDefault="00A37FFA" w:rsidP="00A37FFA">
            <w:pPr>
              <w:pStyle w:val="EmptyCellLayoutStyle"/>
              <w:spacing w:after="0" w:line="240" w:lineRule="auto"/>
            </w:pPr>
          </w:p>
        </w:tc>
      </w:tr>
      <w:tr w:rsidR="00A37FFA" w14:paraId="7B01A021" w14:textId="77777777" w:rsidTr="00A37FFA">
        <w:trPr>
          <w:trHeight w:val="80"/>
        </w:trPr>
        <w:tc>
          <w:tcPr>
            <w:tcW w:w="54" w:type="dxa"/>
          </w:tcPr>
          <w:p w14:paraId="35C11C12" w14:textId="77777777" w:rsidR="00A37FFA" w:rsidRDefault="00A37FFA" w:rsidP="00A37FFA">
            <w:pPr>
              <w:pStyle w:val="EmptyCellLayoutStyle"/>
              <w:spacing w:after="0" w:line="240" w:lineRule="auto"/>
            </w:pPr>
          </w:p>
        </w:tc>
        <w:tc>
          <w:tcPr>
            <w:tcW w:w="10395" w:type="dxa"/>
          </w:tcPr>
          <w:p w14:paraId="4C5EA51F" w14:textId="77777777" w:rsidR="00A37FFA" w:rsidRDefault="00A37FFA" w:rsidP="00A37FFA">
            <w:pPr>
              <w:pStyle w:val="EmptyCellLayoutStyle"/>
              <w:spacing w:after="0" w:line="240" w:lineRule="auto"/>
            </w:pPr>
          </w:p>
        </w:tc>
        <w:tc>
          <w:tcPr>
            <w:tcW w:w="149" w:type="dxa"/>
          </w:tcPr>
          <w:p w14:paraId="65F17425" w14:textId="77777777" w:rsidR="00A37FFA" w:rsidRDefault="00A37FFA" w:rsidP="00A37FFA">
            <w:pPr>
              <w:pStyle w:val="EmptyCellLayoutStyle"/>
              <w:spacing w:after="0" w:line="240" w:lineRule="auto"/>
            </w:pPr>
          </w:p>
        </w:tc>
      </w:tr>
    </w:tbl>
    <w:p xmlns:w="http://schemas.openxmlformats.org/wordprocessingml/2006/main" w14:paraId="08691963" w14:textId="77777777" w:rsidR="00A37FFA" w:rsidRDefault="00A37FFA" w:rsidP="00A37FFA">
      <w:pPr>
        <w:spacing w:after="0" w:line="240" w:lineRule="auto"/>
      </w:pPr>
    </w:p>
    <w:p xmlns:w="http://schemas.openxmlformats.org/wordprocessingml/2006/main" w14:paraId="42FFA72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일관성 오류가 발생하여 복구했습니다.</w:t>
      </w:r>
    </w:p>
    <w:p xmlns:w="http://schemas.openxmlformats.org/wordprocessingml/2006/main" w14:paraId="64BB9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데이터베이스 일관성 검사에 오류가 발생했지만 오류가 모두 복구되었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80F0C4" w14:textId="77777777" w:rsidTr="00A37FFA">
        <w:trPr>
          <w:trHeight w:val="54"/>
        </w:trPr>
        <w:tc>
          <w:tcPr>
            <w:tcW w:w="54" w:type="dxa"/>
          </w:tcPr>
          <w:p w14:paraId="0BB85BEB" w14:textId="77777777" w:rsidR="00A37FFA" w:rsidRDefault="00A37FFA" w:rsidP="00A37FFA">
            <w:pPr>
              <w:pStyle w:val="EmptyCellLayoutStyle"/>
              <w:spacing w:after="0" w:line="240" w:lineRule="auto"/>
            </w:pPr>
          </w:p>
        </w:tc>
        <w:tc>
          <w:tcPr>
            <w:tcW w:w="10395" w:type="dxa"/>
          </w:tcPr>
          <w:p w14:paraId="3AAAF354" w14:textId="77777777" w:rsidR="00A37FFA" w:rsidRDefault="00A37FFA" w:rsidP="00A37FFA">
            <w:pPr>
              <w:pStyle w:val="EmptyCellLayoutStyle"/>
              <w:spacing w:after="0" w:line="240" w:lineRule="auto"/>
            </w:pPr>
          </w:p>
        </w:tc>
        <w:tc>
          <w:tcPr>
            <w:tcW w:w="149" w:type="dxa"/>
          </w:tcPr>
          <w:p w14:paraId="4B45B6C1" w14:textId="77777777" w:rsidR="00A37FFA" w:rsidRDefault="00A37FFA" w:rsidP="00A37FFA">
            <w:pPr>
              <w:pStyle w:val="EmptyCellLayoutStyle"/>
              <w:spacing w:after="0" w:line="240" w:lineRule="auto"/>
            </w:pPr>
          </w:p>
        </w:tc>
      </w:tr>
      <w:tr w:rsidR="00A37FFA" w14:paraId="27814EC4" w14:textId="77777777" w:rsidTr="00A37FFA">
        <w:tc>
          <w:tcPr>
            <w:tcW w:w="54" w:type="dxa"/>
          </w:tcPr>
          <w:p w14:paraId="09A163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3CDEE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6766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DDE2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571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AB6F7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FE5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3AE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180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ACB75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443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C03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EB38F"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C7386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9C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6A0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643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284A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B7C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B5A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A11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F9D60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AF2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FD9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F8B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78630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CCE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8D3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62AD6" w14:textId="77777777" w:rsidR="00A37FFA" w:rsidRDefault="00A37FFA" w:rsidP="00A37FFA">
                  <w:pPr>
                    <w:spacing w:after="0" w:line="240" w:lineRule="auto"/>
                  </w:pPr>
                </w:p>
              </w:tc>
            </w:tr>
            <w:tr w:rsidR="00A37FFA" w14:paraId="1618F6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559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74D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05F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A90F4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B44B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B252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0597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0DCDEC" w14:textId="77777777" w:rsidR="00A37FFA" w:rsidRDefault="00A37FFA" w:rsidP="00A37FFA">
            <w:pPr>
              <w:spacing w:after="0" w:line="240" w:lineRule="auto"/>
            </w:pPr>
          </w:p>
        </w:tc>
        <w:tc>
          <w:tcPr>
            <w:tcW w:w="149" w:type="dxa"/>
          </w:tcPr>
          <w:p w14:paraId="7AA1AD46" w14:textId="77777777" w:rsidR="00A37FFA" w:rsidRDefault="00A37FFA" w:rsidP="00A37FFA">
            <w:pPr>
              <w:pStyle w:val="EmptyCellLayoutStyle"/>
              <w:spacing w:after="0" w:line="240" w:lineRule="auto"/>
            </w:pPr>
          </w:p>
        </w:tc>
      </w:tr>
      <w:tr w:rsidR="00A37FFA" w14:paraId="0EA7819F" w14:textId="77777777" w:rsidTr="00A37FFA">
        <w:trPr>
          <w:trHeight w:val="80"/>
        </w:trPr>
        <w:tc>
          <w:tcPr>
            <w:tcW w:w="54" w:type="dxa"/>
          </w:tcPr>
          <w:p w14:paraId="26B78441" w14:textId="77777777" w:rsidR="00A37FFA" w:rsidRDefault="00A37FFA" w:rsidP="00A37FFA">
            <w:pPr>
              <w:pStyle w:val="EmptyCellLayoutStyle"/>
              <w:spacing w:after="0" w:line="240" w:lineRule="auto"/>
            </w:pPr>
          </w:p>
        </w:tc>
        <w:tc>
          <w:tcPr>
            <w:tcW w:w="10395" w:type="dxa"/>
          </w:tcPr>
          <w:p w14:paraId="69597D4A" w14:textId="77777777" w:rsidR="00A37FFA" w:rsidRDefault="00A37FFA" w:rsidP="00A37FFA">
            <w:pPr>
              <w:pStyle w:val="EmptyCellLayoutStyle"/>
              <w:spacing w:after="0" w:line="240" w:lineRule="auto"/>
            </w:pPr>
          </w:p>
        </w:tc>
        <w:tc>
          <w:tcPr>
            <w:tcW w:w="149" w:type="dxa"/>
          </w:tcPr>
          <w:p w14:paraId="29286B42" w14:textId="77777777" w:rsidR="00A37FFA" w:rsidRDefault="00A37FFA" w:rsidP="00A37FFA">
            <w:pPr>
              <w:pStyle w:val="EmptyCellLayoutStyle"/>
              <w:spacing w:after="0" w:line="240" w:lineRule="auto"/>
            </w:pPr>
          </w:p>
        </w:tc>
      </w:tr>
    </w:tbl>
    <w:p xmlns:w="http://schemas.openxmlformats.org/wordprocessingml/2006/main" w14:paraId="4B245E8B" w14:textId="77777777" w:rsidR="00A37FFA" w:rsidRDefault="00A37FFA" w:rsidP="00A37FFA">
      <w:pPr>
        <w:spacing w:after="0" w:line="240" w:lineRule="auto"/>
      </w:pPr>
    </w:p>
    <w:p xmlns:w="http://schemas.openxmlformats.org/wordprocessingml/2006/main" w14:paraId="4D4BD3A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최대 연결 제한 수에 도달했습니다.</w:t>
      </w:r>
    </w:p>
    <w:p xmlns:w="http://schemas.openxmlformats.org/wordprocessingml/2006/main" w14:paraId="7103DA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기본적으로 SQL Server는 사용자 연결에 필요한 메모리를 동적으로 관리합니다. 그러나 사용자 연결 구성 옵션을 0이 아닌 값으로 설정하여 최대 연결 수를 고정 값으로 설정할 수 있습니다. 사용자 연결 옵션을 0으로 설정하는 것이 좋습니다. 이 옵션이 0이 아닌 값으로 설정되어 있고 지정된 연결 수를 초과하는 경우 추가 로그인 시도는 위의 메시지가 나타나면 실패하게 됩니다. 값을 1로 설정하면 SQL Server 인스턴스가 시작되지 않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5A5677" w14:textId="77777777" w:rsidTr="00A37FFA">
        <w:trPr>
          <w:trHeight w:val="54"/>
        </w:trPr>
        <w:tc>
          <w:tcPr>
            <w:tcW w:w="54" w:type="dxa"/>
          </w:tcPr>
          <w:p w14:paraId="3BD20962" w14:textId="77777777" w:rsidR="00A37FFA" w:rsidRDefault="00A37FFA" w:rsidP="00A37FFA">
            <w:pPr>
              <w:pStyle w:val="EmptyCellLayoutStyle"/>
              <w:spacing w:after="0" w:line="240" w:lineRule="auto"/>
            </w:pPr>
          </w:p>
        </w:tc>
        <w:tc>
          <w:tcPr>
            <w:tcW w:w="10395" w:type="dxa"/>
          </w:tcPr>
          <w:p w14:paraId="03BEBF75" w14:textId="77777777" w:rsidR="00A37FFA" w:rsidRDefault="00A37FFA" w:rsidP="00A37FFA">
            <w:pPr>
              <w:pStyle w:val="EmptyCellLayoutStyle"/>
              <w:spacing w:after="0" w:line="240" w:lineRule="auto"/>
            </w:pPr>
          </w:p>
        </w:tc>
        <w:tc>
          <w:tcPr>
            <w:tcW w:w="149" w:type="dxa"/>
          </w:tcPr>
          <w:p w14:paraId="47C3B096" w14:textId="77777777" w:rsidR="00A37FFA" w:rsidRDefault="00A37FFA" w:rsidP="00A37FFA">
            <w:pPr>
              <w:pStyle w:val="EmptyCellLayoutStyle"/>
              <w:spacing w:after="0" w:line="240" w:lineRule="auto"/>
            </w:pPr>
          </w:p>
        </w:tc>
      </w:tr>
      <w:tr w:rsidR="00A37FFA" w14:paraId="54F06D02" w14:textId="77777777" w:rsidTr="00A37FFA">
        <w:tc>
          <w:tcPr>
            <w:tcW w:w="54" w:type="dxa"/>
          </w:tcPr>
          <w:p w14:paraId="59B3E3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8CE30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220E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85CA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AFE2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9F275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69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F7A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5B0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C9C0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824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11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5F08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46D9D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E45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3DE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C5F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ABE58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68E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455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03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C693F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596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BD2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063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345FB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75F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B7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98025" w14:textId="77777777" w:rsidR="00A37FFA" w:rsidRDefault="00A37FFA" w:rsidP="00A37FFA">
                  <w:pPr>
                    <w:spacing w:after="0" w:line="240" w:lineRule="auto"/>
                  </w:pPr>
                </w:p>
              </w:tc>
            </w:tr>
            <w:tr w:rsidR="00A37FFA" w14:paraId="7A430E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9C6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7C0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641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F2DF8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8582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E331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E97B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1B1604C" w14:textId="77777777" w:rsidR="00A37FFA" w:rsidRDefault="00A37FFA" w:rsidP="00A37FFA">
            <w:pPr>
              <w:spacing w:after="0" w:line="240" w:lineRule="auto"/>
            </w:pPr>
          </w:p>
        </w:tc>
        <w:tc>
          <w:tcPr>
            <w:tcW w:w="149" w:type="dxa"/>
          </w:tcPr>
          <w:p w14:paraId="6CC822EA" w14:textId="77777777" w:rsidR="00A37FFA" w:rsidRDefault="00A37FFA" w:rsidP="00A37FFA">
            <w:pPr>
              <w:pStyle w:val="EmptyCellLayoutStyle"/>
              <w:spacing w:after="0" w:line="240" w:lineRule="auto"/>
            </w:pPr>
          </w:p>
        </w:tc>
      </w:tr>
      <w:tr w:rsidR="00A37FFA" w14:paraId="67DF10D7" w14:textId="77777777" w:rsidTr="00A37FFA">
        <w:trPr>
          <w:trHeight w:val="80"/>
        </w:trPr>
        <w:tc>
          <w:tcPr>
            <w:tcW w:w="54" w:type="dxa"/>
          </w:tcPr>
          <w:p w14:paraId="2692C543" w14:textId="77777777" w:rsidR="00A37FFA" w:rsidRDefault="00A37FFA" w:rsidP="00A37FFA">
            <w:pPr>
              <w:pStyle w:val="EmptyCellLayoutStyle"/>
              <w:spacing w:after="0" w:line="240" w:lineRule="auto"/>
            </w:pPr>
          </w:p>
        </w:tc>
        <w:tc>
          <w:tcPr>
            <w:tcW w:w="10395" w:type="dxa"/>
          </w:tcPr>
          <w:p w14:paraId="67A66584" w14:textId="77777777" w:rsidR="00A37FFA" w:rsidRDefault="00A37FFA" w:rsidP="00A37FFA">
            <w:pPr>
              <w:pStyle w:val="EmptyCellLayoutStyle"/>
              <w:spacing w:after="0" w:line="240" w:lineRule="auto"/>
            </w:pPr>
          </w:p>
        </w:tc>
        <w:tc>
          <w:tcPr>
            <w:tcW w:w="149" w:type="dxa"/>
          </w:tcPr>
          <w:p w14:paraId="75917269" w14:textId="77777777" w:rsidR="00A37FFA" w:rsidRDefault="00A37FFA" w:rsidP="00A37FFA">
            <w:pPr>
              <w:pStyle w:val="EmptyCellLayoutStyle"/>
              <w:spacing w:after="0" w:line="240" w:lineRule="auto"/>
            </w:pPr>
          </w:p>
        </w:tc>
      </w:tr>
    </w:tbl>
    <w:p xmlns:w="http://schemas.openxmlformats.org/wordprocessingml/2006/main" w14:paraId="7395FB1E" w14:textId="77777777" w:rsidR="00A37FFA" w:rsidRDefault="00A37FFA" w:rsidP="00A37FFA">
      <w:pPr>
        <w:spacing w:after="0" w:line="240" w:lineRule="auto"/>
      </w:pPr>
    </w:p>
    <w:p xmlns:w="http://schemas.openxmlformats.org/wordprocessingml/2006/main" w14:paraId="5BCFA72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물리적 파일을 열 수 없습니다.</w:t>
      </w:r>
    </w:p>
    <w:p xmlns:w="http://schemas.openxmlformats.org/wordprocessingml/2006/main" w14:paraId="484B99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물리적 파일을 열지 못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429B84" w14:textId="77777777" w:rsidTr="00A37FFA">
        <w:trPr>
          <w:trHeight w:val="54"/>
        </w:trPr>
        <w:tc>
          <w:tcPr>
            <w:tcW w:w="54" w:type="dxa"/>
          </w:tcPr>
          <w:p w14:paraId="1744B933" w14:textId="77777777" w:rsidR="00A37FFA" w:rsidRDefault="00A37FFA" w:rsidP="00A37FFA">
            <w:pPr>
              <w:pStyle w:val="EmptyCellLayoutStyle"/>
              <w:spacing w:after="0" w:line="240" w:lineRule="auto"/>
            </w:pPr>
          </w:p>
        </w:tc>
        <w:tc>
          <w:tcPr>
            <w:tcW w:w="10395" w:type="dxa"/>
          </w:tcPr>
          <w:p w14:paraId="4281A308" w14:textId="77777777" w:rsidR="00A37FFA" w:rsidRDefault="00A37FFA" w:rsidP="00A37FFA">
            <w:pPr>
              <w:pStyle w:val="EmptyCellLayoutStyle"/>
              <w:spacing w:after="0" w:line="240" w:lineRule="auto"/>
            </w:pPr>
          </w:p>
        </w:tc>
        <w:tc>
          <w:tcPr>
            <w:tcW w:w="149" w:type="dxa"/>
          </w:tcPr>
          <w:p w14:paraId="02584B04" w14:textId="77777777" w:rsidR="00A37FFA" w:rsidRDefault="00A37FFA" w:rsidP="00A37FFA">
            <w:pPr>
              <w:pStyle w:val="EmptyCellLayoutStyle"/>
              <w:spacing w:after="0" w:line="240" w:lineRule="auto"/>
            </w:pPr>
          </w:p>
        </w:tc>
      </w:tr>
      <w:tr w:rsidR="00A37FFA" w14:paraId="21723800" w14:textId="77777777" w:rsidTr="00A37FFA">
        <w:tc>
          <w:tcPr>
            <w:tcW w:w="54" w:type="dxa"/>
          </w:tcPr>
          <w:p w14:paraId="6654E0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18D32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B41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6989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D547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CE7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878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2D6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0BA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5E99B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17E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51E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74B8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2738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CFB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608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674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59A56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AF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BD3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C11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EE9E5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78F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A3F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A6C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3459A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869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28B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B84E3" w14:textId="77777777" w:rsidR="00A37FFA" w:rsidRDefault="00A37FFA" w:rsidP="00A37FFA">
                  <w:pPr>
                    <w:spacing w:after="0" w:line="240" w:lineRule="auto"/>
                  </w:pPr>
                </w:p>
              </w:tc>
            </w:tr>
            <w:tr w:rsidR="00A37FFA" w14:paraId="3FB174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72C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89A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AA8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8030DB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6AB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384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3101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322CBA" w14:textId="77777777" w:rsidR="00A37FFA" w:rsidRDefault="00A37FFA" w:rsidP="00A37FFA">
            <w:pPr>
              <w:spacing w:after="0" w:line="240" w:lineRule="auto"/>
            </w:pPr>
          </w:p>
        </w:tc>
        <w:tc>
          <w:tcPr>
            <w:tcW w:w="149" w:type="dxa"/>
          </w:tcPr>
          <w:p w14:paraId="17EAB018" w14:textId="77777777" w:rsidR="00A37FFA" w:rsidRDefault="00A37FFA" w:rsidP="00A37FFA">
            <w:pPr>
              <w:pStyle w:val="EmptyCellLayoutStyle"/>
              <w:spacing w:after="0" w:line="240" w:lineRule="auto"/>
            </w:pPr>
          </w:p>
        </w:tc>
      </w:tr>
      <w:tr w:rsidR="00A37FFA" w14:paraId="40E074DB" w14:textId="77777777" w:rsidTr="00A37FFA">
        <w:trPr>
          <w:trHeight w:val="80"/>
        </w:trPr>
        <w:tc>
          <w:tcPr>
            <w:tcW w:w="54" w:type="dxa"/>
          </w:tcPr>
          <w:p w14:paraId="35DB2314" w14:textId="77777777" w:rsidR="00A37FFA" w:rsidRDefault="00A37FFA" w:rsidP="00A37FFA">
            <w:pPr>
              <w:pStyle w:val="EmptyCellLayoutStyle"/>
              <w:spacing w:after="0" w:line="240" w:lineRule="auto"/>
            </w:pPr>
          </w:p>
        </w:tc>
        <w:tc>
          <w:tcPr>
            <w:tcW w:w="10395" w:type="dxa"/>
          </w:tcPr>
          <w:p w14:paraId="32DD9041" w14:textId="77777777" w:rsidR="00A37FFA" w:rsidRDefault="00A37FFA" w:rsidP="00A37FFA">
            <w:pPr>
              <w:pStyle w:val="EmptyCellLayoutStyle"/>
              <w:spacing w:after="0" w:line="240" w:lineRule="auto"/>
            </w:pPr>
          </w:p>
        </w:tc>
        <w:tc>
          <w:tcPr>
            <w:tcW w:w="149" w:type="dxa"/>
          </w:tcPr>
          <w:p w14:paraId="78F3ED38" w14:textId="77777777" w:rsidR="00A37FFA" w:rsidRDefault="00A37FFA" w:rsidP="00A37FFA">
            <w:pPr>
              <w:pStyle w:val="EmptyCellLayoutStyle"/>
              <w:spacing w:after="0" w:line="240" w:lineRule="auto"/>
            </w:pPr>
          </w:p>
        </w:tc>
      </w:tr>
    </w:tbl>
    <w:p xmlns:w="http://schemas.openxmlformats.org/wordprocessingml/2006/main" w14:paraId="7DEFC49B" w14:textId="77777777" w:rsidR="00A37FFA" w:rsidRDefault="00A37FFA" w:rsidP="00A37FFA">
      <w:pPr>
        <w:spacing w:after="0" w:line="240" w:lineRule="auto"/>
      </w:pPr>
    </w:p>
    <w:p xmlns:w="http://schemas.openxmlformats.org/wordprocessingml/2006/main" w14:paraId="7256605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RESULT를 사용하여 CLR(공용 언어 런타임)을 초기화하지 못했습니다(6512).</w:t>
      </w:r>
    </w:p>
    <w:p xmlns:w="http://schemas.openxmlformats.org/wordprocessingml/2006/main" w14:paraId="76BB21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어셈블리나 응용 프로그램이 시작되지 않거나 HRESULT 오류를 로그하는 경우 규칙이 경고를 트리거합니다. Windows 응용 프로그램 로그에 특정 HRESULT에 대한 정보가 포함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BE77BCC" w14:textId="77777777" w:rsidTr="00A37FFA">
        <w:trPr>
          <w:trHeight w:val="54"/>
        </w:trPr>
        <w:tc>
          <w:tcPr>
            <w:tcW w:w="54" w:type="dxa"/>
          </w:tcPr>
          <w:p w14:paraId="040E9B37" w14:textId="77777777" w:rsidR="00A37FFA" w:rsidRDefault="00A37FFA" w:rsidP="00A37FFA">
            <w:pPr>
              <w:pStyle w:val="EmptyCellLayoutStyle"/>
              <w:spacing w:after="0" w:line="240" w:lineRule="auto"/>
            </w:pPr>
          </w:p>
        </w:tc>
        <w:tc>
          <w:tcPr>
            <w:tcW w:w="10395" w:type="dxa"/>
          </w:tcPr>
          <w:p w14:paraId="3F653990" w14:textId="77777777" w:rsidR="00A37FFA" w:rsidRDefault="00A37FFA" w:rsidP="00A37FFA">
            <w:pPr>
              <w:pStyle w:val="EmptyCellLayoutStyle"/>
              <w:spacing w:after="0" w:line="240" w:lineRule="auto"/>
            </w:pPr>
          </w:p>
        </w:tc>
        <w:tc>
          <w:tcPr>
            <w:tcW w:w="149" w:type="dxa"/>
          </w:tcPr>
          <w:p w14:paraId="295E2613" w14:textId="77777777" w:rsidR="00A37FFA" w:rsidRDefault="00A37FFA" w:rsidP="00A37FFA">
            <w:pPr>
              <w:pStyle w:val="EmptyCellLayoutStyle"/>
              <w:spacing w:after="0" w:line="240" w:lineRule="auto"/>
            </w:pPr>
          </w:p>
        </w:tc>
      </w:tr>
      <w:tr w:rsidR="00A37FFA" w14:paraId="6335666D" w14:textId="77777777" w:rsidTr="00A37FFA">
        <w:tc>
          <w:tcPr>
            <w:tcW w:w="54" w:type="dxa"/>
          </w:tcPr>
          <w:p w14:paraId="1A8513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062C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3F9B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3481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6955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964CF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44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66A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F7B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BD5E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800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E8B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5C54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E7A49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25D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014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F79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3CE1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E7C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25A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090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E02B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8C9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DE6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FE0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24F28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D72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2E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D33F6" w14:textId="77777777" w:rsidR="00A37FFA" w:rsidRDefault="00A37FFA" w:rsidP="00A37FFA">
                  <w:pPr>
                    <w:spacing w:after="0" w:line="240" w:lineRule="auto"/>
                  </w:pPr>
                </w:p>
              </w:tc>
            </w:tr>
            <w:tr w:rsidR="00A37FFA" w14:paraId="31762B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52E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6E9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DBF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19268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6EBD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809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057C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8C177B0" w14:textId="77777777" w:rsidR="00A37FFA" w:rsidRDefault="00A37FFA" w:rsidP="00A37FFA">
            <w:pPr>
              <w:spacing w:after="0" w:line="240" w:lineRule="auto"/>
            </w:pPr>
          </w:p>
        </w:tc>
        <w:tc>
          <w:tcPr>
            <w:tcW w:w="149" w:type="dxa"/>
          </w:tcPr>
          <w:p w14:paraId="21195097" w14:textId="77777777" w:rsidR="00A37FFA" w:rsidRDefault="00A37FFA" w:rsidP="00A37FFA">
            <w:pPr>
              <w:pStyle w:val="EmptyCellLayoutStyle"/>
              <w:spacing w:after="0" w:line="240" w:lineRule="auto"/>
            </w:pPr>
          </w:p>
        </w:tc>
      </w:tr>
      <w:tr w:rsidR="00A37FFA" w14:paraId="0100F96E" w14:textId="77777777" w:rsidTr="00A37FFA">
        <w:trPr>
          <w:trHeight w:val="80"/>
        </w:trPr>
        <w:tc>
          <w:tcPr>
            <w:tcW w:w="54" w:type="dxa"/>
          </w:tcPr>
          <w:p w14:paraId="12A75EEF" w14:textId="77777777" w:rsidR="00A37FFA" w:rsidRDefault="00A37FFA" w:rsidP="00A37FFA">
            <w:pPr>
              <w:pStyle w:val="EmptyCellLayoutStyle"/>
              <w:spacing w:after="0" w:line="240" w:lineRule="auto"/>
            </w:pPr>
          </w:p>
        </w:tc>
        <w:tc>
          <w:tcPr>
            <w:tcW w:w="10395" w:type="dxa"/>
          </w:tcPr>
          <w:p w14:paraId="39F1A98D" w14:textId="77777777" w:rsidR="00A37FFA" w:rsidRDefault="00A37FFA" w:rsidP="00A37FFA">
            <w:pPr>
              <w:pStyle w:val="EmptyCellLayoutStyle"/>
              <w:spacing w:after="0" w:line="240" w:lineRule="auto"/>
            </w:pPr>
          </w:p>
        </w:tc>
        <w:tc>
          <w:tcPr>
            <w:tcW w:w="149" w:type="dxa"/>
          </w:tcPr>
          <w:p w14:paraId="07025EF1" w14:textId="77777777" w:rsidR="00A37FFA" w:rsidRDefault="00A37FFA" w:rsidP="00A37FFA">
            <w:pPr>
              <w:pStyle w:val="EmptyCellLayoutStyle"/>
              <w:spacing w:after="0" w:line="240" w:lineRule="auto"/>
            </w:pPr>
          </w:p>
        </w:tc>
      </w:tr>
    </w:tbl>
    <w:p xmlns:w="http://schemas.openxmlformats.org/wordprocessingml/2006/main" w14:paraId="1D6D9514" w14:textId="77777777" w:rsidR="00A37FFA" w:rsidRDefault="00A37FFA" w:rsidP="00A37FFA">
      <w:pPr>
        <w:spacing w:after="0" w:line="240" w:lineRule="auto"/>
      </w:pPr>
    </w:p>
    <w:p xmlns:w="http://schemas.openxmlformats.org/wordprocessingml/2006/main" w14:paraId="0FFCE8E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OLE DB 공급자를 사용하여 문 개체를 만들 수 없습니다.</w:t>
      </w:r>
    </w:p>
    <w:p xmlns:w="http://schemas.openxmlformats.org/wordprocessingml/2006/main" w14:paraId="747E98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연결된 서버에 연결된 OLE DB 공급자를 사용하여 문 개체를 만들지 못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8FF97F" w14:textId="77777777" w:rsidTr="00A37FFA">
        <w:trPr>
          <w:trHeight w:val="54"/>
        </w:trPr>
        <w:tc>
          <w:tcPr>
            <w:tcW w:w="54" w:type="dxa"/>
          </w:tcPr>
          <w:p w14:paraId="37B5F45F" w14:textId="77777777" w:rsidR="00A37FFA" w:rsidRDefault="00A37FFA" w:rsidP="00A37FFA">
            <w:pPr>
              <w:pStyle w:val="EmptyCellLayoutStyle"/>
              <w:spacing w:after="0" w:line="240" w:lineRule="auto"/>
            </w:pPr>
          </w:p>
        </w:tc>
        <w:tc>
          <w:tcPr>
            <w:tcW w:w="10395" w:type="dxa"/>
          </w:tcPr>
          <w:p w14:paraId="5A6CA5D2" w14:textId="77777777" w:rsidR="00A37FFA" w:rsidRDefault="00A37FFA" w:rsidP="00A37FFA">
            <w:pPr>
              <w:pStyle w:val="EmptyCellLayoutStyle"/>
              <w:spacing w:after="0" w:line="240" w:lineRule="auto"/>
            </w:pPr>
          </w:p>
        </w:tc>
        <w:tc>
          <w:tcPr>
            <w:tcW w:w="149" w:type="dxa"/>
          </w:tcPr>
          <w:p w14:paraId="152243CE" w14:textId="77777777" w:rsidR="00A37FFA" w:rsidRDefault="00A37FFA" w:rsidP="00A37FFA">
            <w:pPr>
              <w:pStyle w:val="EmptyCellLayoutStyle"/>
              <w:spacing w:after="0" w:line="240" w:lineRule="auto"/>
            </w:pPr>
          </w:p>
        </w:tc>
      </w:tr>
      <w:tr w:rsidR="00A37FFA" w14:paraId="4B18E11C" w14:textId="77777777" w:rsidTr="00A37FFA">
        <w:tc>
          <w:tcPr>
            <w:tcW w:w="54" w:type="dxa"/>
          </w:tcPr>
          <w:p w14:paraId="546357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963E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2C25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96F5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6B0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B18D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66A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8E4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E12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3872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642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887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0F15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FF7B9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E98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FEB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8C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6B3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149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F7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B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7D6E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872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BAB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BF7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14D37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D8F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72B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67541" w14:textId="77777777" w:rsidR="00A37FFA" w:rsidRDefault="00A37FFA" w:rsidP="00A37FFA">
                  <w:pPr>
                    <w:spacing w:after="0" w:line="240" w:lineRule="auto"/>
                  </w:pPr>
                </w:p>
              </w:tc>
            </w:tr>
            <w:tr w:rsidR="00A37FFA" w14:paraId="5D7D48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735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C1E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8EB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0E6087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4E8D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7EC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6AE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3DF9CFD" w14:textId="77777777" w:rsidR="00A37FFA" w:rsidRDefault="00A37FFA" w:rsidP="00A37FFA">
            <w:pPr>
              <w:spacing w:after="0" w:line="240" w:lineRule="auto"/>
            </w:pPr>
          </w:p>
        </w:tc>
        <w:tc>
          <w:tcPr>
            <w:tcW w:w="149" w:type="dxa"/>
          </w:tcPr>
          <w:p w14:paraId="74967524" w14:textId="77777777" w:rsidR="00A37FFA" w:rsidRDefault="00A37FFA" w:rsidP="00A37FFA">
            <w:pPr>
              <w:pStyle w:val="EmptyCellLayoutStyle"/>
              <w:spacing w:after="0" w:line="240" w:lineRule="auto"/>
            </w:pPr>
          </w:p>
        </w:tc>
      </w:tr>
      <w:tr w:rsidR="00A37FFA" w14:paraId="5E8DDB6C" w14:textId="77777777" w:rsidTr="00A37FFA">
        <w:trPr>
          <w:trHeight w:val="80"/>
        </w:trPr>
        <w:tc>
          <w:tcPr>
            <w:tcW w:w="54" w:type="dxa"/>
          </w:tcPr>
          <w:p w14:paraId="1480D2E8" w14:textId="77777777" w:rsidR="00A37FFA" w:rsidRDefault="00A37FFA" w:rsidP="00A37FFA">
            <w:pPr>
              <w:pStyle w:val="EmptyCellLayoutStyle"/>
              <w:spacing w:after="0" w:line="240" w:lineRule="auto"/>
            </w:pPr>
          </w:p>
        </w:tc>
        <w:tc>
          <w:tcPr>
            <w:tcW w:w="10395" w:type="dxa"/>
          </w:tcPr>
          <w:p w14:paraId="2D27B8B1" w14:textId="77777777" w:rsidR="00A37FFA" w:rsidRDefault="00A37FFA" w:rsidP="00A37FFA">
            <w:pPr>
              <w:pStyle w:val="EmptyCellLayoutStyle"/>
              <w:spacing w:after="0" w:line="240" w:lineRule="auto"/>
            </w:pPr>
          </w:p>
        </w:tc>
        <w:tc>
          <w:tcPr>
            <w:tcW w:w="149" w:type="dxa"/>
          </w:tcPr>
          <w:p w14:paraId="67E530CB" w14:textId="77777777" w:rsidR="00A37FFA" w:rsidRDefault="00A37FFA" w:rsidP="00A37FFA">
            <w:pPr>
              <w:pStyle w:val="EmptyCellLayoutStyle"/>
              <w:spacing w:after="0" w:line="240" w:lineRule="auto"/>
            </w:pPr>
          </w:p>
        </w:tc>
      </w:tr>
    </w:tbl>
    <w:p xmlns:w="http://schemas.openxmlformats.org/wordprocessingml/2006/main" w14:paraId="0327ABDC" w14:textId="77777777" w:rsidR="00A37FFA" w:rsidRDefault="00A37FFA" w:rsidP="00A37FFA">
      <w:pPr>
        <w:spacing w:after="0" w:line="240" w:lineRule="auto"/>
      </w:pPr>
    </w:p>
    <w:p xmlns:w="http://schemas.openxmlformats.org/wordprocessingml/2006/main" w14:paraId="23F8C0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실패: 계정이 잠겼습니다.</w:t>
      </w:r>
    </w:p>
    <w:p xmlns:w="http://schemas.openxmlformats.org/wordprocessingml/2006/main" w14:paraId="18FB2D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잠긴 계정으로 네트워크에 로그인하려고 했습니다. Windows 보안 로그의 MSSQLSERVER 이벤트 ID 18486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0F68DF" w14:textId="77777777" w:rsidTr="00A37FFA">
        <w:trPr>
          <w:trHeight w:val="54"/>
        </w:trPr>
        <w:tc>
          <w:tcPr>
            <w:tcW w:w="54" w:type="dxa"/>
          </w:tcPr>
          <w:p w14:paraId="771DD880" w14:textId="77777777" w:rsidR="00A37FFA" w:rsidRDefault="00A37FFA" w:rsidP="00A37FFA">
            <w:pPr>
              <w:pStyle w:val="EmptyCellLayoutStyle"/>
              <w:spacing w:after="0" w:line="240" w:lineRule="auto"/>
            </w:pPr>
          </w:p>
        </w:tc>
        <w:tc>
          <w:tcPr>
            <w:tcW w:w="10395" w:type="dxa"/>
          </w:tcPr>
          <w:p w14:paraId="4F07ACEC" w14:textId="77777777" w:rsidR="00A37FFA" w:rsidRDefault="00A37FFA" w:rsidP="00A37FFA">
            <w:pPr>
              <w:pStyle w:val="EmptyCellLayoutStyle"/>
              <w:spacing w:after="0" w:line="240" w:lineRule="auto"/>
            </w:pPr>
          </w:p>
        </w:tc>
        <w:tc>
          <w:tcPr>
            <w:tcW w:w="149" w:type="dxa"/>
          </w:tcPr>
          <w:p w14:paraId="7481AE7A" w14:textId="77777777" w:rsidR="00A37FFA" w:rsidRDefault="00A37FFA" w:rsidP="00A37FFA">
            <w:pPr>
              <w:pStyle w:val="EmptyCellLayoutStyle"/>
              <w:spacing w:after="0" w:line="240" w:lineRule="auto"/>
            </w:pPr>
          </w:p>
        </w:tc>
      </w:tr>
      <w:tr w:rsidR="00A37FFA" w14:paraId="17B12EA4" w14:textId="77777777" w:rsidTr="00A37FFA">
        <w:tc>
          <w:tcPr>
            <w:tcW w:w="54" w:type="dxa"/>
          </w:tcPr>
          <w:p w14:paraId="2036F1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8585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EA07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BAD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A802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0EE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746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482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12C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50060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C40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500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2C87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22170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989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1B0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003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D46D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5E2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CAC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7D7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F3712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D82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2D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1CB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AD56F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5FF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638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1F80A" w14:textId="77777777" w:rsidR="00A37FFA" w:rsidRDefault="00A37FFA" w:rsidP="00A37FFA">
                  <w:pPr>
                    <w:spacing w:after="0" w:line="240" w:lineRule="auto"/>
                  </w:pPr>
                </w:p>
              </w:tc>
            </w:tr>
            <w:tr w:rsidR="00A37FFA" w14:paraId="0CA53B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BA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DFB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4E5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D9031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349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0A8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303C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FC36AF8" w14:textId="77777777" w:rsidR="00A37FFA" w:rsidRDefault="00A37FFA" w:rsidP="00A37FFA">
            <w:pPr>
              <w:spacing w:after="0" w:line="240" w:lineRule="auto"/>
            </w:pPr>
          </w:p>
        </w:tc>
        <w:tc>
          <w:tcPr>
            <w:tcW w:w="149" w:type="dxa"/>
          </w:tcPr>
          <w:p w14:paraId="06EB9B4B" w14:textId="77777777" w:rsidR="00A37FFA" w:rsidRDefault="00A37FFA" w:rsidP="00A37FFA">
            <w:pPr>
              <w:pStyle w:val="EmptyCellLayoutStyle"/>
              <w:spacing w:after="0" w:line="240" w:lineRule="auto"/>
            </w:pPr>
          </w:p>
        </w:tc>
      </w:tr>
      <w:tr w:rsidR="00A37FFA" w14:paraId="0D0CF39B" w14:textId="77777777" w:rsidTr="00A37FFA">
        <w:trPr>
          <w:trHeight w:val="80"/>
        </w:trPr>
        <w:tc>
          <w:tcPr>
            <w:tcW w:w="54" w:type="dxa"/>
          </w:tcPr>
          <w:p w14:paraId="03570B5F" w14:textId="77777777" w:rsidR="00A37FFA" w:rsidRDefault="00A37FFA" w:rsidP="00A37FFA">
            <w:pPr>
              <w:pStyle w:val="EmptyCellLayoutStyle"/>
              <w:spacing w:after="0" w:line="240" w:lineRule="auto"/>
            </w:pPr>
          </w:p>
        </w:tc>
        <w:tc>
          <w:tcPr>
            <w:tcW w:w="10395" w:type="dxa"/>
          </w:tcPr>
          <w:p w14:paraId="3D5BDB0F" w14:textId="77777777" w:rsidR="00A37FFA" w:rsidRDefault="00A37FFA" w:rsidP="00A37FFA">
            <w:pPr>
              <w:pStyle w:val="EmptyCellLayoutStyle"/>
              <w:spacing w:after="0" w:line="240" w:lineRule="auto"/>
            </w:pPr>
          </w:p>
        </w:tc>
        <w:tc>
          <w:tcPr>
            <w:tcW w:w="149" w:type="dxa"/>
          </w:tcPr>
          <w:p w14:paraId="07EF93FD" w14:textId="77777777" w:rsidR="00A37FFA" w:rsidRDefault="00A37FFA" w:rsidP="00A37FFA">
            <w:pPr>
              <w:pStyle w:val="EmptyCellLayoutStyle"/>
              <w:spacing w:after="0" w:line="240" w:lineRule="auto"/>
            </w:pPr>
          </w:p>
        </w:tc>
      </w:tr>
    </w:tbl>
    <w:p xmlns:w="http://schemas.openxmlformats.org/wordprocessingml/2006/main" w14:paraId="44EA389B" w14:textId="77777777" w:rsidR="00A37FFA" w:rsidRDefault="00A37FFA" w:rsidP="00A37FFA">
      <w:pPr>
        <w:spacing w:after="0" w:line="240" w:lineRule="auto"/>
      </w:pPr>
    </w:p>
    <w:p xmlns:w="http://schemas.openxmlformats.org/wordprocessingml/2006/main" w14:paraId="688A6E1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실패: 암호가 너무 짧습니다.</w:t>
      </w:r>
    </w:p>
    <w:p xmlns:w="http://schemas.openxmlformats.org/wordprocessingml/2006/main" w14:paraId="21AE7C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자가 암호를 변경하려고 했으나 제안된 암호가 너무 짧습니다. Windows 보안 로그의 MSSQLSERVER 이벤트 ID 18464에 사용자 이름이 명시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24C7C0" w14:textId="77777777" w:rsidTr="00A37FFA">
        <w:trPr>
          <w:trHeight w:val="54"/>
        </w:trPr>
        <w:tc>
          <w:tcPr>
            <w:tcW w:w="54" w:type="dxa"/>
          </w:tcPr>
          <w:p w14:paraId="3DDC45DE" w14:textId="77777777" w:rsidR="00A37FFA" w:rsidRDefault="00A37FFA" w:rsidP="00A37FFA">
            <w:pPr>
              <w:pStyle w:val="EmptyCellLayoutStyle"/>
              <w:spacing w:after="0" w:line="240" w:lineRule="auto"/>
            </w:pPr>
          </w:p>
        </w:tc>
        <w:tc>
          <w:tcPr>
            <w:tcW w:w="10395" w:type="dxa"/>
          </w:tcPr>
          <w:p w14:paraId="46712D9D" w14:textId="77777777" w:rsidR="00A37FFA" w:rsidRDefault="00A37FFA" w:rsidP="00A37FFA">
            <w:pPr>
              <w:pStyle w:val="EmptyCellLayoutStyle"/>
              <w:spacing w:after="0" w:line="240" w:lineRule="auto"/>
            </w:pPr>
          </w:p>
        </w:tc>
        <w:tc>
          <w:tcPr>
            <w:tcW w:w="149" w:type="dxa"/>
          </w:tcPr>
          <w:p w14:paraId="7EEFC350" w14:textId="77777777" w:rsidR="00A37FFA" w:rsidRDefault="00A37FFA" w:rsidP="00A37FFA">
            <w:pPr>
              <w:pStyle w:val="EmptyCellLayoutStyle"/>
              <w:spacing w:after="0" w:line="240" w:lineRule="auto"/>
            </w:pPr>
          </w:p>
        </w:tc>
      </w:tr>
      <w:tr w:rsidR="00A37FFA" w14:paraId="6CEA7125" w14:textId="77777777" w:rsidTr="00A37FFA">
        <w:tc>
          <w:tcPr>
            <w:tcW w:w="54" w:type="dxa"/>
          </w:tcPr>
          <w:p w14:paraId="510FFB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DBA2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4256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FE2F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6077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95B83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412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915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B7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257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351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B15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4E58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42E7C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9E3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515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81D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82E0C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DBD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F07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D86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D7F94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FE1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FE6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D1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4E191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8B1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2D4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09644" w14:textId="77777777" w:rsidR="00A37FFA" w:rsidRDefault="00A37FFA" w:rsidP="00A37FFA">
                  <w:pPr>
                    <w:spacing w:after="0" w:line="240" w:lineRule="auto"/>
                  </w:pPr>
                </w:p>
              </w:tc>
            </w:tr>
            <w:tr w:rsidR="00A37FFA" w14:paraId="61EB58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EBE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AD7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0B7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4AF6F2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354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E4E0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8BAE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48FA8C" w14:textId="77777777" w:rsidR="00A37FFA" w:rsidRDefault="00A37FFA" w:rsidP="00A37FFA">
            <w:pPr>
              <w:spacing w:after="0" w:line="240" w:lineRule="auto"/>
            </w:pPr>
          </w:p>
        </w:tc>
        <w:tc>
          <w:tcPr>
            <w:tcW w:w="149" w:type="dxa"/>
          </w:tcPr>
          <w:p w14:paraId="0FC0A79A" w14:textId="77777777" w:rsidR="00A37FFA" w:rsidRDefault="00A37FFA" w:rsidP="00A37FFA">
            <w:pPr>
              <w:pStyle w:val="EmptyCellLayoutStyle"/>
              <w:spacing w:after="0" w:line="240" w:lineRule="auto"/>
            </w:pPr>
          </w:p>
        </w:tc>
      </w:tr>
      <w:tr w:rsidR="00A37FFA" w14:paraId="00E0295D" w14:textId="77777777" w:rsidTr="00A37FFA">
        <w:trPr>
          <w:trHeight w:val="80"/>
        </w:trPr>
        <w:tc>
          <w:tcPr>
            <w:tcW w:w="54" w:type="dxa"/>
          </w:tcPr>
          <w:p w14:paraId="79038D1A" w14:textId="77777777" w:rsidR="00A37FFA" w:rsidRDefault="00A37FFA" w:rsidP="00A37FFA">
            <w:pPr>
              <w:pStyle w:val="EmptyCellLayoutStyle"/>
              <w:spacing w:after="0" w:line="240" w:lineRule="auto"/>
            </w:pPr>
          </w:p>
        </w:tc>
        <w:tc>
          <w:tcPr>
            <w:tcW w:w="10395" w:type="dxa"/>
          </w:tcPr>
          <w:p w14:paraId="1849179B" w14:textId="77777777" w:rsidR="00A37FFA" w:rsidRDefault="00A37FFA" w:rsidP="00A37FFA">
            <w:pPr>
              <w:pStyle w:val="EmptyCellLayoutStyle"/>
              <w:spacing w:after="0" w:line="240" w:lineRule="auto"/>
            </w:pPr>
          </w:p>
        </w:tc>
        <w:tc>
          <w:tcPr>
            <w:tcW w:w="149" w:type="dxa"/>
          </w:tcPr>
          <w:p w14:paraId="471B6435" w14:textId="77777777" w:rsidR="00A37FFA" w:rsidRDefault="00A37FFA" w:rsidP="00A37FFA">
            <w:pPr>
              <w:pStyle w:val="EmptyCellLayoutStyle"/>
              <w:spacing w:after="0" w:line="240" w:lineRule="auto"/>
            </w:pPr>
          </w:p>
        </w:tc>
      </w:tr>
    </w:tbl>
    <w:p xmlns:w="http://schemas.openxmlformats.org/wordprocessingml/2006/main" w14:paraId="329F7BAD" w14:textId="77777777" w:rsidR="00A37FFA" w:rsidRDefault="00A37FFA" w:rsidP="00A37FFA">
      <w:pPr>
        <w:spacing w:after="0" w:line="240" w:lineRule="auto"/>
      </w:pPr>
    </w:p>
    <w:p xmlns:w="http://schemas.openxmlformats.org/wordprocessingml/2006/main" w14:paraId="2B5859B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또는 데이터베이스 미러링이 FIPS 호환성 모드에서 실행되고 있습니다.</w:t>
      </w:r>
    </w:p>
    <w:p xmlns:w="http://schemas.openxmlformats.org/wordprocessingml/2006/main" w14:paraId="77778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또는 데이터베이스 미러링이 FIPS 호환성 모드에서 실행 중인 경우 규칙이 경고를 트리거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E304ED" w14:textId="77777777" w:rsidTr="00A37FFA">
        <w:trPr>
          <w:trHeight w:val="54"/>
        </w:trPr>
        <w:tc>
          <w:tcPr>
            <w:tcW w:w="54" w:type="dxa"/>
          </w:tcPr>
          <w:p w14:paraId="409CD6FE" w14:textId="77777777" w:rsidR="00A37FFA" w:rsidRDefault="00A37FFA" w:rsidP="00A37FFA">
            <w:pPr>
              <w:pStyle w:val="EmptyCellLayoutStyle"/>
              <w:spacing w:after="0" w:line="240" w:lineRule="auto"/>
            </w:pPr>
          </w:p>
        </w:tc>
        <w:tc>
          <w:tcPr>
            <w:tcW w:w="10395" w:type="dxa"/>
          </w:tcPr>
          <w:p w14:paraId="5BF0AAA9" w14:textId="77777777" w:rsidR="00A37FFA" w:rsidRDefault="00A37FFA" w:rsidP="00A37FFA">
            <w:pPr>
              <w:pStyle w:val="EmptyCellLayoutStyle"/>
              <w:spacing w:after="0" w:line="240" w:lineRule="auto"/>
            </w:pPr>
          </w:p>
        </w:tc>
        <w:tc>
          <w:tcPr>
            <w:tcW w:w="149" w:type="dxa"/>
          </w:tcPr>
          <w:p w14:paraId="3ACFEDD0" w14:textId="77777777" w:rsidR="00A37FFA" w:rsidRDefault="00A37FFA" w:rsidP="00A37FFA">
            <w:pPr>
              <w:pStyle w:val="EmptyCellLayoutStyle"/>
              <w:spacing w:after="0" w:line="240" w:lineRule="auto"/>
            </w:pPr>
          </w:p>
        </w:tc>
      </w:tr>
      <w:tr w:rsidR="00A37FFA" w14:paraId="1AAF90BF" w14:textId="77777777" w:rsidTr="00A37FFA">
        <w:tc>
          <w:tcPr>
            <w:tcW w:w="54" w:type="dxa"/>
          </w:tcPr>
          <w:p w14:paraId="0140D3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5DD1E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EDD3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E7C6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D93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6174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549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060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F9D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7B3555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7C5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E00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A8C4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9D700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81A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769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CA5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637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BAC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2E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D3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48F403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388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4EE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45B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170B31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94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14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FB6F8" w14:textId="77777777" w:rsidR="00A37FFA" w:rsidRDefault="00A37FFA" w:rsidP="00A37FFA">
                  <w:pPr>
                    <w:spacing w:after="0" w:line="240" w:lineRule="auto"/>
                  </w:pPr>
                </w:p>
              </w:tc>
            </w:tr>
            <w:tr w:rsidR="00A37FFA" w14:paraId="7F03AE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024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EB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AB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09B94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5108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C0E9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C11D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BAEA6E4" w14:textId="77777777" w:rsidR="00A37FFA" w:rsidRDefault="00A37FFA" w:rsidP="00A37FFA">
            <w:pPr>
              <w:spacing w:after="0" w:line="240" w:lineRule="auto"/>
            </w:pPr>
          </w:p>
        </w:tc>
        <w:tc>
          <w:tcPr>
            <w:tcW w:w="149" w:type="dxa"/>
          </w:tcPr>
          <w:p w14:paraId="36454688" w14:textId="77777777" w:rsidR="00A37FFA" w:rsidRDefault="00A37FFA" w:rsidP="00A37FFA">
            <w:pPr>
              <w:pStyle w:val="EmptyCellLayoutStyle"/>
              <w:spacing w:after="0" w:line="240" w:lineRule="auto"/>
            </w:pPr>
          </w:p>
        </w:tc>
      </w:tr>
      <w:tr w:rsidR="00A37FFA" w14:paraId="4EC2BA78" w14:textId="77777777" w:rsidTr="00A37FFA">
        <w:trPr>
          <w:trHeight w:val="80"/>
        </w:trPr>
        <w:tc>
          <w:tcPr>
            <w:tcW w:w="54" w:type="dxa"/>
          </w:tcPr>
          <w:p w14:paraId="5C50B1D9" w14:textId="77777777" w:rsidR="00A37FFA" w:rsidRDefault="00A37FFA" w:rsidP="00A37FFA">
            <w:pPr>
              <w:pStyle w:val="EmptyCellLayoutStyle"/>
              <w:spacing w:after="0" w:line="240" w:lineRule="auto"/>
            </w:pPr>
          </w:p>
        </w:tc>
        <w:tc>
          <w:tcPr>
            <w:tcW w:w="10395" w:type="dxa"/>
          </w:tcPr>
          <w:p w14:paraId="1EC3B018" w14:textId="77777777" w:rsidR="00A37FFA" w:rsidRDefault="00A37FFA" w:rsidP="00A37FFA">
            <w:pPr>
              <w:pStyle w:val="EmptyCellLayoutStyle"/>
              <w:spacing w:after="0" w:line="240" w:lineRule="auto"/>
            </w:pPr>
          </w:p>
        </w:tc>
        <w:tc>
          <w:tcPr>
            <w:tcW w:w="149" w:type="dxa"/>
          </w:tcPr>
          <w:p w14:paraId="54474F86" w14:textId="77777777" w:rsidR="00A37FFA" w:rsidRDefault="00A37FFA" w:rsidP="00A37FFA">
            <w:pPr>
              <w:pStyle w:val="EmptyCellLayoutStyle"/>
              <w:spacing w:after="0" w:line="240" w:lineRule="auto"/>
            </w:pPr>
          </w:p>
        </w:tc>
      </w:tr>
    </w:tbl>
    <w:p xmlns:w="http://schemas.openxmlformats.org/wordprocessingml/2006/main" w14:paraId="1F7871ED" w14:textId="77777777" w:rsidR="00A37FFA" w:rsidRDefault="00A37FFA" w:rsidP="00A37FFA">
      <w:pPr>
        <w:spacing w:after="0" w:line="240" w:lineRule="auto"/>
      </w:pPr>
    </w:p>
    <w:p xmlns:w="http://schemas.openxmlformats.org/wordprocessingml/2006/main" w14:paraId="6AB74CE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오류 로그 파일을 열 수 없습니다</w:t>
      </w:r>
    </w:p>
    <w:p xmlns:w="http://schemas.openxmlformats.org/wordprocessingml/2006/main" w14:paraId="150D9E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NTFS 파티션에 Microsoft SQL Server를 설치할 때 NTFS 파일 권한이 읽기/쓰기 액세스를 허용하는지 확인합니다. 그렇지 않으면 설치를 시도할 때마다 이 오류 메시지가 Microsoft Windows NT 응용 프로그램 로그에 나타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A367DD" w14:textId="77777777" w:rsidTr="00A37FFA">
        <w:trPr>
          <w:trHeight w:val="54"/>
        </w:trPr>
        <w:tc>
          <w:tcPr>
            <w:tcW w:w="54" w:type="dxa"/>
          </w:tcPr>
          <w:p w14:paraId="468ED528" w14:textId="77777777" w:rsidR="00A37FFA" w:rsidRDefault="00A37FFA" w:rsidP="00A37FFA">
            <w:pPr>
              <w:pStyle w:val="EmptyCellLayoutStyle"/>
              <w:spacing w:after="0" w:line="240" w:lineRule="auto"/>
            </w:pPr>
          </w:p>
        </w:tc>
        <w:tc>
          <w:tcPr>
            <w:tcW w:w="10395" w:type="dxa"/>
          </w:tcPr>
          <w:p w14:paraId="709430FA" w14:textId="77777777" w:rsidR="00A37FFA" w:rsidRDefault="00A37FFA" w:rsidP="00A37FFA">
            <w:pPr>
              <w:pStyle w:val="EmptyCellLayoutStyle"/>
              <w:spacing w:after="0" w:line="240" w:lineRule="auto"/>
            </w:pPr>
          </w:p>
        </w:tc>
        <w:tc>
          <w:tcPr>
            <w:tcW w:w="149" w:type="dxa"/>
          </w:tcPr>
          <w:p w14:paraId="0027D1AC" w14:textId="77777777" w:rsidR="00A37FFA" w:rsidRDefault="00A37FFA" w:rsidP="00A37FFA">
            <w:pPr>
              <w:pStyle w:val="EmptyCellLayoutStyle"/>
              <w:spacing w:after="0" w:line="240" w:lineRule="auto"/>
            </w:pPr>
          </w:p>
        </w:tc>
      </w:tr>
      <w:tr w:rsidR="00A37FFA" w14:paraId="685C5A94" w14:textId="77777777" w:rsidTr="00A37FFA">
        <w:tc>
          <w:tcPr>
            <w:tcW w:w="54" w:type="dxa"/>
          </w:tcPr>
          <w:p w14:paraId="21D43B7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38BEF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B07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4B60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0F8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E2C36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35D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A77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359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C834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53E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60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A1C3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1558B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5F5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97A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540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196B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87D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3C7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3DF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AB718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C5C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552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B5A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58A0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64C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6D3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D1D4F" w14:textId="77777777" w:rsidR="00A37FFA" w:rsidRDefault="00A37FFA" w:rsidP="00A37FFA">
                  <w:pPr>
                    <w:spacing w:after="0" w:line="240" w:lineRule="auto"/>
                  </w:pPr>
                </w:p>
              </w:tc>
            </w:tr>
            <w:tr w:rsidR="00A37FFA" w14:paraId="6BCCB3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DDF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B1D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8C5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5AA11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173E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D62D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9741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86135FF" w14:textId="77777777" w:rsidR="00A37FFA" w:rsidRDefault="00A37FFA" w:rsidP="00A37FFA">
            <w:pPr>
              <w:spacing w:after="0" w:line="240" w:lineRule="auto"/>
            </w:pPr>
          </w:p>
        </w:tc>
        <w:tc>
          <w:tcPr>
            <w:tcW w:w="149" w:type="dxa"/>
          </w:tcPr>
          <w:p w14:paraId="44616B40" w14:textId="77777777" w:rsidR="00A37FFA" w:rsidRDefault="00A37FFA" w:rsidP="00A37FFA">
            <w:pPr>
              <w:pStyle w:val="EmptyCellLayoutStyle"/>
              <w:spacing w:after="0" w:line="240" w:lineRule="auto"/>
            </w:pPr>
          </w:p>
        </w:tc>
      </w:tr>
      <w:tr w:rsidR="00A37FFA" w14:paraId="4E40BA22" w14:textId="77777777" w:rsidTr="00A37FFA">
        <w:trPr>
          <w:trHeight w:val="80"/>
        </w:trPr>
        <w:tc>
          <w:tcPr>
            <w:tcW w:w="54" w:type="dxa"/>
          </w:tcPr>
          <w:p w14:paraId="3A0BC1EC" w14:textId="77777777" w:rsidR="00A37FFA" w:rsidRDefault="00A37FFA" w:rsidP="00A37FFA">
            <w:pPr>
              <w:pStyle w:val="EmptyCellLayoutStyle"/>
              <w:spacing w:after="0" w:line="240" w:lineRule="auto"/>
            </w:pPr>
          </w:p>
        </w:tc>
        <w:tc>
          <w:tcPr>
            <w:tcW w:w="10395" w:type="dxa"/>
          </w:tcPr>
          <w:p w14:paraId="701B529F" w14:textId="77777777" w:rsidR="00A37FFA" w:rsidRDefault="00A37FFA" w:rsidP="00A37FFA">
            <w:pPr>
              <w:pStyle w:val="EmptyCellLayoutStyle"/>
              <w:spacing w:after="0" w:line="240" w:lineRule="auto"/>
            </w:pPr>
          </w:p>
        </w:tc>
        <w:tc>
          <w:tcPr>
            <w:tcW w:w="149" w:type="dxa"/>
          </w:tcPr>
          <w:p w14:paraId="633DA06F" w14:textId="77777777" w:rsidR="00A37FFA" w:rsidRDefault="00A37FFA" w:rsidP="00A37FFA">
            <w:pPr>
              <w:pStyle w:val="EmptyCellLayoutStyle"/>
              <w:spacing w:after="0" w:line="240" w:lineRule="auto"/>
            </w:pPr>
          </w:p>
        </w:tc>
      </w:tr>
    </w:tbl>
    <w:p xmlns:w="http://schemas.openxmlformats.org/wordprocessingml/2006/main" w14:paraId="24319534" w14:textId="77777777" w:rsidR="00A37FFA" w:rsidRDefault="00A37FFA" w:rsidP="00A37FFA">
      <w:pPr>
        <w:spacing w:after="0" w:line="240" w:lineRule="auto"/>
      </w:pPr>
    </w:p>
    <w:p xmlns:w="http://schemas.openxmlformats.org/wordprocessingml/2006/main" w14:paraId="1D35A01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주소가 맞춰지지 않았습니다.</w:t>
      </w:r>
    </w:p>
    <w:p xmlns:w="http://schemas.openxmlformats.org/wordprocessingml/2006/main" w14:paraId="2D4C69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주소 ADDRESS의 구조가 4바이트로 정렬되어 있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EC2418" w14:textId="77777777" w:rsidTr="00A37FFA">
        <w:trPr>
          <w:trHeight w:val="54"/>
        </w:trPr>
        <w:tc>
          <w:tcPr>
            <w:tcW w:w="54" w:type="dxa"/>
          </w:tcPr>
          <w:p w14:paraId="67793695" w14:textId="77777777" w:rsidR="00A37FFA" w:rsidRDefault="00A37FFA" w:rsidP="00A37FFA">
            <w:pPr>
              <w:pStyle w:val="EmptyCellLayoutStyle"/>
              <w:spacing w:after="0" w:line="240" w:lineRule="auto"/>
            </w:pPr>
          </w:p>
        </w:tc>
        <w:tc>
          <w:tcPr>
            <w:tcW w:w="10395" w:type="dxa"/>
          </w:tcPr>
          <w:p w14:paraId="302FEA77" w14:textId="77777777" w:rsidR="00A37FFA" w:rsidRDefault="00A37FFA" w:rsidP="00A37FFA">
            <w:pPr>
              <w:pStyle w:val="EmptyCellLayoutStyle"/>
              <w:spacing w:after="0" w:line="240" w:lineRule="auto"/>
            </w:pPr>
          </w:p>
        </w:tc>
        <w:tc>
          <w:tcPr>
            <w:tcW w:w="149" w:type="dxa"/>
          </w:tcPr>
          <w:p w14:paraId="3942A621" w14:textId="77777777" w:rsidR="00A37FFA" w:rsidRDefault="00A37FFA" w:rsidP="00A37FFA">
            <w:pPr>
              <w:pStyle w:val="EmptyCellLayoutStyle"/>
              <w:spacing w:after="0" w:line="240" w:lineRule="auto"/>
            </w:pPr>
          </w:p>
        </w:tc>
      </w:tr>
      <w:tr w:rsidR="00A37FFA" w14:paraId="600F5A62" w14:textId="77777777" w:rsidTr="00A37FFA">
        <w:tc>
          <w:tcPr>
            <w:tcW w:w="54" w:type="dxa"/>
          </w:tcPr>
          <w:p w14:paraId="1A3179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BC3C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2103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A48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0CF2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DF81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30D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692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DB4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814E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D80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27C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A7B8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31546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C31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108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891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C3E18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D0B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04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12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28DD6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711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180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FD5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5CBEA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29D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C01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5257C" w14:textId="77777777" w:rsidR="00A37FFA" w:rsidRDefault="00A37FFA" w:rsidP="00A37FFA">
                  <w:pPr>
                    <w:spacing w:after="0" w:line="240" w:lineRule="auto"/>
                  </w:pPr>
                </w:p>
              </w:tc>
            </w:tr>
            <w:tr w:rsidR="00A37FFA" w14:paraId="3171C4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3E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9D3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B73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83071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7C4C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9808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1F3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57188E9" w14:textId="77777777" w:rsidR="00A37FFA" w:rsidRDefault="00A37FFA" w:rsidP="00A37FFA">
            <w:pPr>
              <w:spacing w:after="0" w:line="240" w:lineRule="auto"/>
            </w:pPr>
          </w:p>
        </w:tc>
        <w:tc>
          <w:tcPr>
            <w:tcW w:w="149" w:type="dxa"/>
          </w:tcPr>
          <w:p w14:paraId="2F9E1EC6" w14:textId="77777777" w:rsidR="00A37FFA" w:rsidRDefault="00A37FFA" w:rsidP="00A37FFA">
            <w:pPr>
              <w:pStyle w:val="EmptyCellLayoutStyle"/>
              <w:spacing w:after="0" w:line="240" w:lineRule="auto"/>
            </w:pPr>
          </w:p>
        </w:tc>
      </w:tr>
      <w:tr w:rsidR="00A37FFA" w14:paraId="12A45FED" w14:textId="77777777" w:rsidTr="00A37FFA">
        <w:trPr>
          <w:trHeight w:val="80"/>
        </w:trPr>
        <w:tc>
          <w:tcPr>
            <w:tcW w:w="54" w:type="dxa"/>
          </w:tcPr>
          <w:p w14:paraId="480B543E" w14:textId="77777777" w:rsidR="00A37FFA" w:rsidRDefault="00A37FFA" w:rsidP="00A37FFA">
            <w:pPr>
              <w:pStyle w:val="EmptyCellLayoutStyle"/>
              <w:spacing w:after="0" w:line="240" w:lineRule="auto"/>
            </w:pPr>
          </w:p>
        </w:tc>
        <w:tc>
          <w:tcPr>
            <w:tcW w:w="10395" w:type="dxa"/>
          </w:tcPr>
          <w:p w14:paraId="75ABA4EA" w14:textId="77777777" w:rsidR="00A37FFA" w:rsidRDefault="00A37FFA" w:rsidP="00A37FFA">
            <w:pPr>
              <w:pStyle w:val="EmptyCellLayoutStyle"/>
              <w:spacing w:after="0" w:line="240" w:lineRule="auto"/>
            </w:pPr>
          </w:p>
        </w:tc>
        <w:tc>
          <w:tcPr>
            <w:tcW w:w="149" w:type="dxa"/>
          </w:tcPr>
          <w:p w14:paraId="54E28F68" w14:textId="77777777" w:rsidR="00A37FFA" w:rsidRDefault="00A37FFA" w:rsidP="00A37FFA">
            <w:pPr>
              <w:pStyle w:val="EmptyCellLayoutStyle"/>
              <w:spacing w:after="0" w:line="240" w:lineRule="auto"/>
            </w:pPr>
          </w:p>
        </w:tc>
      </w:tr>
    </w:tbl>
    <w:p xmlns:w="http://schemas.openxmlformats.org/wordprocessingml/2006/main" w14:paraId="4700C417" w14:textId="77777777" w:rsidR="00A37FFA" w:rsidRDefault="00A37FFA" w:rsidP="00A37FFA">
      <w:pPr>
        <w:spacing w:after="0" w:line="240" w:lineRule="auto"/>
      </w:pPr>
    </w:p>
    <w:p xmlns:w="http://schemas.openxmlformats.org/wordprocessingml/2006/main" w14:paraId="036F7AA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ML: XML 오류</w:t>
      </w:r>
    </w:p>
    <w:p xmlns:w="http://schemas.openxmlformats.org/wordprocessingml/2006/main" w14:paraId="66C119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메시지는 SQL Server 외부에서 생성된 XML 오류를 통해 전달됩니다. "XML 오류:" 다음에 나타나는 텍스트는 다양합니다. 원인은 전달된 정확한 XML 오류에 따라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270437" w14:textId="77777777" w:rsidTr="00A37FFA">
        <w:trPr>
          <w:trHeight w:val="54"/>
        </w:trPr>
        <w:tc>
          <w:tcPr>
            <w:tcW w:w="54" w:type="dxa"/>
          </w:tcPr>
          <w:p w14:paraId="18F8823A" w14:textId="77777777" w:rsidR="00A37FFA" w:rsidRDefault="00A37FFA" w:rsidP="00A37FFA">
            <w:pPr>
              <w:pStyle w:val="EmptyCellLayoutStyle"/>
              <w:spacing w:after="0" w:line="240" w:lineRule="auto"/>
            </w:pPr>
          </w:p>
        </w:tc>
        <w:tc>
          <w:tcPr>
            <w:tcW w:w="10395" w:type="dxa"/>
          </w:tcPr>
          <w:p w14:paraId="10A89D93" w14:textId="77777777" w:rsidR="00A37FFA" w:rsidRDefault="00A37FFA" w:rsidP="00A37FFA">
            <w:pPr>
              <w:pStyle w:val="EmptyCellLayoutStyle"/>
              <w:spacing w:after="0" w:line="240" w:lineRule="auto"/>
            </w:pPr>
          </w:p>
        </w:tc>
        <w:tc>
          <w:tcPr>
            <w:tcW w:w="149" w:type="dxa"/>
          </w:tcPr>
          <w:p w14:paraId="2FB1D437" w14:textId="77777777" w:rsidR="00A37FFA" w:rsidRDefault="00A37FFA" w:rsidP="00A37FFA">
            <w:pPr>
              <w:pStyle w:val="EmptyCellLayoutStyle"/>
              <w:spacing w:after="0" w:line="240" w:lineRule="auto"/>
            </w:pPr>
          </w:p>
        </w:tc>
      </w:tr>
      <w:tr w:rsidR="00A37FFA" w14:paraId="4BF4A75E" w14:textId="77777777" w:rsidTr="00A37FFA">
        <w:tc>
          <w:tcPr>
            <w:tcW w:w="54" w:type="dxa"/>
          </w:tcPr>
          <w:p w14:paraId="77D9A1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764E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1D23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C26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D041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3EA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FF9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53B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CC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FF30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008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065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F2C9C"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4BE94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09B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AA1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0D4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C815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C3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FBF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ABC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06F5A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A06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893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5D8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28CC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3BE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8DE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43B88" w14:textId="77777777" w:rsidR="00A37FFA" w:rsidRDefault="00A37FFA" w:rsidP="00A37FFA">
                  <w:pPr>
                    <w:spacing w:after="0" w:line="240" w:lineRule="auto"/>
                  </w:pPr>
                </w:p>
              </w:tc>
            </w:tr>
            <w:tr w:rsidR="00A37FFA" w14:paraId="1C0829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F14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66E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7F2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FC4A8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19FE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0A2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97E1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6727497" w14:textId="77777777" w:rsidR="00A37FFA" w:rsidRDefault="00A37FFA" w:rsidP="00A37FFA">
            <w:pPr>
              <w:spacing w:after="0" w:line="240" w:lineRule="auto"/>
            </w:pPr>
          </w:p>
        </w:tc>
        <w:tc>
          <w:tcPr>
            <w:tcW w:w="149" w:type="dxa"/>
          </w:tcPr>
          <w:p w14:paraId="1FEFC210" w14:textId="77777777" w:rsidR="00A37FFA" w:rsidRDefault="00A37FFA" w:rsidP="00A37FFA">
            <w:pPr>
              <w:pStyle w:val="EmptyCellLayoutStyle"/>
              <w:spacing w:after="0" w:line="240" w:lineRule="auto"/>
            </w:pPr>
          </w:p>
        </w:tc>
      </w:tr>
      <w:tr w:rsidR="00A37FFA" w14:paraId="78E4CB00" w14:textId="77777777" w:rsidTr="00A37FFA">
        <w:trPr>
          <w:trHeight w:val="80"/>
        </w:trPr>
        <w:tc>
          <w:tcPr>
            <w:tcW w:w="54" w:type="dxa"/>
          </w:tcPr>
          <w:p w14:paraId="03C5ACE6" w14:textId="77777777" w:rsidR="00A37FFA" w:rsidRDefault="00A37FFA" w:rsidP="00A37FFA">
            <w:pPr>
              <w:pStyle w:val="EmptyCellLayoutStyle"/>
              <w:spacing w:after="0" w:line="240" w:lineRule="auto"/>
            </w:pPr>
          </w:p>
        </w:tc>
        <w:tc>
          <w:tcPr>
            <w:tcW w:w="10395" w:type="dxa"/>
          </w:tcPr>
          <w:p w14:paraId="5186AEAC" w14:textId="77777777" w:rsidR="00A37FFA" w:rsidRDefault="00A37FFA" w:rsidP="00A37FFA">
            <w:pPr>
              <w:pStyle w:val="EmptyCellLayoutStyle"/>
              <w:spacing w:after="0" w:line="240" w:lineRule="auto"/>
            </w:pPr>
          </w:p>
        </w:tc>
        <w:tc>
          <w:tcPr>
            <w:tcW w:w="149" w:type="dxa"/>
          </w:tcPr>
          <w:p w14:paraId="36E7E263" w14:textId="77777777" w:rsidR="00A37FFA" w:rsidRDefault="00A37FFA" w:rsidP="00A37FFA">
            <w:pPr>
              <w:pStyle w:val="EmptyCellLayoutStyle"/>
              <w:spacing w:after="0" w:line="240" w:lineRule="auto"/>
            </w:pPr>
          </w:p>
        </w:tc>
      </w:tr>
    </w:tbl>
    <w:p xmlns:w="http://schemas.openxmlformats.org/wordprocessingml/2006/main" w14:paraId="7C4CB36F" w14:textId="77777777" w:rsidR="00A37FFA" w:rsidRDefault="00A37FFA" w:rsidP="00A37FFA">
      <w:pPr>
        <w:spacing w:after="0" w:line="240" w:lineRule="auto"/>
      </w:pPr>
    </w:p>
    <w:p xmlns:w="http://schemas.openxmlformats.org/wordprocessingml/2006/main" w14:paraId="258CB40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다시 시도한 후 I/O 작업이 성공했습니다.</w:t>
      </w:r>
    </w:p>
    <w:p xmlns:w="http://schemas.openxmlformats.org/wordprocessingml/2006/main" w14:paraId="21E2DF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작업을 다시 시도한 후에야 데이터베이스 페이지 또는 트랜잭션 로그 블록에 대한 읽기 작업이 성공했습니다.  즉각적인 동작이 필요하지 않을 수 있지만 오류 원인은 조사해야 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637942" w14:textId="77777777" w:rsidTr="00A37FFA">
        <w:trPr>
          <w:trHeight w:val="54"/>
        </w:trPr>
        <w:tc>
          <w:tcPr>
            <w:tcW w:w="54" w:type="dxa"/>
          </w:tcPr>
          <w:p w14:paraId="17AC1B70" w14:textId="77777777" w:rsidR="00A37FFA" w:rsidRDefault="00A37FFA" w:rsidP="00A37FFA">
            <w:pPr>
              <w:pStyle w:val="EmptyCellLayoutStyle"/>
              <w:spacing w:after="0" w:line="240" w:lineRule="auto"/>
            </w:pPr>
          </w:p>
        </w:tc>
        <w:tc>
          <w:tcPr>
            <w:tcW w:w="10395" w:type="dxa"/>
          </w:tcPr>
          <w:p w14:paraId="40A54984" w14:textId="77777777" w:rsidR="00A37FFA" w:rsidRDefault="00A37FFA" w:rsidP="00A37FFA">
            <w:pPr>
              <w:pStyle w:val="EmptyCellLayoutStyle"/>
              <w:spacing w:after="0" w:line="240" w:lineRule="auto"/>
            </w:pPr>
          </w:p>
        </w:tc>
        <w:tc>
          <w:tcPr>
            <w:tcW w:w="149" w:type="dxa"/>
          </w:tcPr>
          <w:p w14:paraId="20021EC7" w14:textId="77777777" w:rsidR="00A37FFA" w:rsidRDefault="00A37FFA" w:rsidP="00A37FFA">
            <w:pPr>
              <w:pStyle w:val="EmptyCellLayoutStyle"/>
              <w:spacing w:after="0" w:line="240" w:lineRule="auto"/>
            </w:pPr>
          </w:p>
        </w:tc>
      </w:tr>
      <w:tr w:rsidR="00A37FFA" w14:paraId="2F9B098F" w14:textId="77777777" w:rsidTr="00A37FFA">
        <w:tc>
          <w:tcPr>
            <w:tcW w:w="54" w:type="dxa"/>
          </w:tcPr>
          <w:p w14:paraId="5F2F9E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55871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20F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57A2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12FB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B69B1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8BA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F65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E56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9BA0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912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0E2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EB17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D9DF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A94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9AF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BE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FADF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035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9D9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817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CD718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739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A08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818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2BCAB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7A8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91A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F9FA8" w14:textId="77777777" w:rsidR="00A37FFA" w:rsidRDefault="00A37FFA" w:rsidP="00A37FFA">
                  <w:pPr>
                    <w:spacing w:after="0" w:line="240" w:lineRule="auto"/>
                  </w:pPr>
                </w:p>
              </w:tc>
            </w:tr>
            <w:tr w:rsidR="00A37FFA" w14:paraId="1F39F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FF5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A94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1D3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1528B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9306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6690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212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6C075DE" w14:textId="77777777" w:rsidR="00A37FFA" w:rsidRDefault="00A37FFA" w:rsidP="00A37FFA">
            <w:pPr>
              <w:spacing w:after="0" w:line="240" w:lineRule="auto"/>
            </w:pPr>
          </w:p>
        </w:tc>
        <w:tc>
          <w:tcPr>
            <w:tcW w:w="149" w:type="dxa"/>
          </w:tcPr>
          <w:p w14:paraId="107690BB" w14:textId="77777777" w:rsidR="00A37FFA" w:rsidRDefault="00A37FFA" w:rsidP="00A37FFA">
            <w:pPr>
              <w:pStyle w:val="EmptyCellLayoutStyle"/>
              <w:spacing w:after="0" w:line="240" w:lineRule="auto"/>
            </w:pPr>
          </w:p>
        </w:tc>
      </w:tr>
      <w:tr w:rsidR="00A37FFA" w14:paraId="2591EB29" w14:textId="77777777" w:rsidTr="00A37FFA">
        <w:trPr>
          <w:trHeight w:val="80"/>
        </w:trPr>
        <w:tc>
          <w:tcPr>
            <w:tcW w:w="54" w:type="dxa"/>
          </w:tcPr>
          <w:p w14:paraId="69CA928E" w14:textId="77777777" w:rsidR="00A37FFA" w:rsidRDefault="00A37FFA" w:rsidP="00A37FFA">
            <w:pPr>
              <w:pStyle w:val="EmptyCellLayoutStyle"/>
              <w:spacing w:after="0" w:line="240" w:lineRule="auto"/>
            </w:pPr>
          </w:p>
        </w:tc>
        <w:tc>
          <w:tcPr>
            <w:tcW w:w="10395" w:type="dxa"/>
          </w:tcPr>
          <w:p w14:paraId="1B654919" w14:textId="77777777" w:rsidR="00A37FFA" w:rsidRDefault="00A37FFA" w:rsidP="00A37FFA">
            <w:pPr>
              <w:pStyle w:val="EmptyCellLayoutStyle"/>
              <w:spacing w:after="0" w:line="240" w:lineRule="auto"/>
            </w:pPr>
          </w:p>
        </w:tc>
        <w:tc>
          <w:tcPr>
            <w:tcW w:w="149" w:type="dxa"/>
          </w:tcPr>
          <w:p w14:paraId="17B2130F" w14:textId="77777777" w:rsidR="00A37FFA" w:rsidRDefault="00A37FFA" w:rsidP="00A37FFA">
            <w:pPr>
              <w:pStyle w:val="EmptyCellLayoutStyle"/>
              <w:spacing w:after="0" w:line="240" w:lineRule="auto"/>
            </w:pPr>
          </w:p>
        </w:tc>
      </w:tr>
    </w:tbl>
    <w:p xmlns:w="http://schemas.openxmlformats.org/wordprocessingml/2006/main" w14:paraId="69F74D06" w14:textId="77777777" w:rsidR="00A37FFA" w:rsidRDefault="00A37FFA" w:rsidP="00A37FFA">
      <w:pPr>
        <w:spacing w:after="0" w:line="240" w:lineRule="auto"/>
      </w:pPr>
    </w:p>
    <w:p xmlns:w="http://schemas.openxmlformats.org/wordprocessingml/2006/main" w14:paraId="4F52C3C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공급자에서 예기치 않은 치명적인 오류가 보고되었습니다.</w:t>
      </w:r>
    </w:p>
    <w:p xmlns:w="http://schemas.openxmlformats.org/wordprocessingml/2006/main" w14:paraId="352EB3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공급자에서 예기치 않은 치명적인 오류가 보고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BC8D29" w14:textId="77777777" w:rsidTr="00A37FFA">
        <w:trPr>
          <w:trHeight w:val="54"/>
        </w:trPr>
        <w:tc>
          <w:tcPr>
            <w:tcW w:w="54" w:type="dxa"/>
          </w:tcPr>
          <w:p w14:paraId="5BB7130E" w14:textId="77777777" w:rsidR="00A37FFA" w:rsidRDefault="00A37FFA" w:rsidP="00A37FFA">
            <w:pPr>
              <w:pStyle w:val="EmptyCellLayoutStyle"/>
              <w:spacing w:after="0" w:line="240" w:lineRule="auto"/>
            </w:pPr>
          </w:p>
        </w:tc>
        <w:tc>
          <w:tcPr>
            <w:tcW w:w="10395" w:type="dxa"/>
          </w:tcPr>
          <w:p w14:paraId="1962DDE6" w14:textId="77777777" w:rsidR="00A37FFA" w:rsidRDefault="00A37FFA" w:rsidP="00A37FFA">
            <w:pPr>
              <w:pStyle w:val="EmptyCellLayoutStyle"/>
              <w:spacing w:after="0" w:line="240" w:lineRule="auto"/>
            </w:pPr>
          </w:p>
        </w:tc>
        <w:tc>
          <w:tcPr>
            <w:tcW w:w="149" w:type="dxa"/>
          </w:tcPr>
          <w:p w14:paraId="00E783EB" w14:textId="77777777" w:rsidR="00A37FFA" w:rsidRDefault="00A37FFA" w:rsidP="00A37FFA">
            <w:pPr>
              <w:pStyle w:val="EmptyCellLayoutStyle"/>
              <w:spacing w:after="0" w:line="240" w:lineRule="auto"/>
            </w:pPr>
          </w:p>
        </w:tc>
      </w:tr>
      <w:tr w:rsidR="00A37FFA" w14:paraId="641475E7" w14:textId="77777777" w:rsidTr="00A37FFA">
        <w:tc>
          <w:tcPr>
            <w:tcW w:w="54" w:type="dxa"/>
          </w:tcPr>
          <w:p w14:paraId="78803F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F036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2336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E367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0FD1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1D48B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9CF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2EE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203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73077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0CB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BA1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F6AC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A14A2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040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67A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6A9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CCDB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E8B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B01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173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97F82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012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1AB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533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FFEA7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6BF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14E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EE185" w14:textId="77777777" w:rsidR="00A37FFA" w:rsidRDefault="00A37FFA" w:rsidP="00A37FFA">
                  <w:pPr>
                    <w:spacing w:after="0" w:line="240" w:lineRule="auto"/>
                  </w:pPr>
                </w:p>
              </w:tc>
            </w:tr>
            <w:tr w:rsidR="00A37FFA" w14:paraId="317E0C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5E6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11F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A5B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0E743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E9F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0312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936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31117BD" w14:textId="77777777" w:rsidR="00A37FFA" w:rsidRDefault="00A37FFA" w:rsidP="00A37FFA">
            <w:pPr>
              <w:spacing w:after="0" w:line="240" w:lineRule="auto"/>
            </w:pPr>
          </w:p>
        </w:tc>
        <w:tc>
          <w:tcPr>
            <w:tcW w:w="149" w:type="dxa"/>
          </w:tcPr>
          <w:p w14:paraId="61C88147" w14:textId="77777777" w:rsidR="00A37FFA" w:rsidRDefault="00A37FFA" w:rsidP="00A37FFA">
            <w:pPr>
              <w:pStyle w:val="EmptyCellLayoutStyle"/>
              <w:spacing w:after="0" w:line="240" w:lineRule="auto"/>
            </w:pPr>
          </w:p>
        </w:tc>
      </w:tr>
      <w:tr w:rsidR="00A37FFA" w14:paraId="475E9524" w14:textId="77777777" w:rsidTr="00A37FFA">
        <w:trPr>
          <w:trHeight w:val="80"/>
        </w:trPr>
        <w:tc>
          <w:tcPr>
            <w:tcW w:w="54" w:type="dxa"/>
          </w:tcPr>
          <w:p w14:paraId="7FFC1B72" w14:textId="77777777" w:rsidR="00A37FFA" w:rsidRDefault="00A37FFA" w:rsidP="00A37FFA">
            <w:pPr>
              <w:pStyle w:val="EmptyCellLayoutStyle"/>
              <w:spacing w:after="0" w:line="240" w:lineRule="auto"/>
            </w:pPr>
          </w:p>
        </w:tc>
        <w:tc>
          <w:tcPr>
            <w:tcW w:w="10395" w:type="dxa"/>
          </w:tcPr>
          <w:p w14:paraId="05B5E046" w14:textId="77777777" w:rsidR="00A37FFA" w:rsidRDefault="00A37FFA" w:rsidP="00A37FFA">
            <w:pPr>
              <w:pStyle w:val="EmptyCellLayoutStyle"/>
              <w:spacing w:after="0" w:line="240" w:lineRule="auto"/>
            </w:pPr>
          </w:p>
        </w:tc>
        <w:tc>
          <w:tcPr>
            <w:tcW w:w="149" w:type="dxa"/>
          </w:tcPr>
          <w:p w14:paraId="2D699AA6" w14:textId="77777777" w:rsidR="00A37FFA" w:rsidRDefault="00A37FFA" w:rsidP="00A37FFA">
            <w:pPr>
              <w:pStyle w:val="EmptyCellLayoutStyle"/>
              <w:spacing w:after="0" w:line="240" w:lineRule="auto"/>
            </w:pPr>
          </w:p>
        </w:tc>
      </w:tr>
    </w:tbl>
    <w:p xmlns:w="http://schemas.openxmlformats.org/wordprocessingml/2006/main" w14:paraId="128C60D2" w14:textId="77777777" w:rsidR="00A37FFA" w:rsidRDefault="00A37FFA" w:rsidP="00A37FFA">
      <w:pPr>
        <w:spacing w:after="0" w:line="240" w:lineRule="auto"/>
      </w:pPr>
    </w:p>
    <w:p xmlns:w="http://schemas.openxmlformats.org/wordprocessingml/2006/main" w14:paraId="2E6B0A7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의 sys.Filegroups에서 파일 그룹 ID를 찾을 수 없습니다.</w:t>
      </w:r>
    </w:p>
    <w:p xmlns:w="http://schemas.openxmlformats.org/wordprocessingml/2006/main" w14:paraId="5B7E52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테이블의 메타데이터에 테이블에서 사용되는 최대 열 ID보다 더 큰 열 ID가 있습니다. 메타데이터가 손상되었을 때 확인을 계속할 수 없기 때문에 테이블이 시스템 테이블인 경우 오류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87580C" w14:textId="77777777" w:rsidTr="00A37FFA">
        <w:trPr>
          <w:trHeight w:val="54"/>
        </w:trPr>
        <w:tc>
          <w:tcPr>
            <w:tcW w:w="54" w:type="dxa"/>
          </w:tcPr>
          <w:p w14:paraId="181F75A0" w14:textId="77777777" w:rsidR="00A37FFA" w:rsidRDefault="00A37FFA" w:rsidP="00A37FFA">
            <w:pPr>
              <w:pStyle w:val="EmptyCellLayoutStyle"/>
              <w:spacing w:after="0" w:line="240" w:lineRule="auto"/>
            </w:pPr>
          </w:p>
        </w:tc>
        <w:tc>
          <w:tcPr>
            <w:tcW w:w="10395" w:type="dxa"/>
          </w:tcPr>
          <w:p w14:paraId="09F042FC" w14:textId="77777777" w:rsidR="00A37FFA" w:rsidRDefault="00A37FFA" w:rsidP="00A37FFA">
            <w:pPr>
              <w:pStyle w:val="EmptyCellLayoutStyle"/>
              <w:spacing w:after="0" w:line="240" w:lineRule="auto"/>
            </w:pPr>
          </w:p>
        </w:tc>
        <w:tc>
          <w:tcPr>
            <w:tcW w:w="149" w:type="dxa"/>
          </w:tcPr>
          <w:p w14:paraId="61467870" w14:textId="77777777" w:rsidR="00A37FFA" w:rsidRDefault="00A37FFA" w:rsidP="00A37FFA">
            <w:pPr>
              <w:pStyle w:val="EmptyCellLayoutStyle"/>
              <w:spacing w:after="0" w:line="240" w:lineRule="auto"/>
            </w:pPr>
          </w:p>
        </w:tc>
      </w:tr>
      <w:tr w:rsidR="00A37FFA" w14:paraId="611CBE48" w14:textId="77777777" w:rsidTr="00A37FFA">
        <w:tc>
          <w:tcPr>
            <w:tcW w:w="54" w:type="dxa"/>
          </w:tcPr>
          <w:p w14:paraId="4E49ABC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B300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4F24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4348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2DF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75B96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500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627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FB5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97FC9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E66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C1C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CDF5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5C9B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A0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90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1A8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FC595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119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F31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AB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8ADAD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0B2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DF4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378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CB3FB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DC7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6F5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58DF6" w14:textId="77777777" w:rsidR="00A37FFA" w:rsidRDefault="00A37FFA" w:rsidP="00A37FFA">
                  <w:pPr>
                    <w:spacing w:after="0" w:line="240" w:lineRule="auto"/>
                  </w:pPr>
                </w:p>
              </w:tc>
            </w:tr>
            <w:tr w:rsidR="00A37FFA" w14:paraId="199E16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F3F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9E9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402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9604D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E333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2D64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72E2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E8F1965" w14:textId="77777777" w:rsidR="00A37FFA" w:rsidRDefault="00A37FFA" w:rsidP="00A37FFA">
            <w:pPr>
              <w:spacing w:after="0" w:line="240" w:lineRule="auto"/>
            </w:pPr>
          </w:p>
        </w:tc>
        <w:tc>
          <w:tcPr>
            <w:tcW w:w="149" w:type="dxa"/>
          </w:tcPr>
          <w:p w14:paraId="72CDED7D" w14:textId="77777777" w:rsidR="00A37FFA" w:rsidRDefault="00A37FFA" w:rsidP="00A37FFA">
            <w:pPr>
              <w:pStyle w:val="EmptyCellLayoutStyle"/>
              <w:spacing w:after="0" w:line="240" w:lineRule="auto"/>
            </w:pPr>
          </w:p>
        </w:tc>
      </w:tr>
      <w:tr w:rsidR="00A37FFA" w14:paraId="689AAA1D" w14:textId="77777777" w:rsidTr="00A37FFA">
        <w:trPr>
          <w:trHeight w:val="80"/>
        </w:trPr>
        <w:tc>
          <w:tcPr>
            <w:tcW w:w="54" w:type="dxa"/>
          </w:tcPr>
          <w:p w14:paraId="26BCC353" w14:textId="77777777" w:rsidR="00A37FFA" w:rsidRDefault="00A37FFA" w:rsidP="00A37FFA">
            <w:pPr>
              <w:pStyle w:val="EmptyCellLayoutStyle"/>
              <w:spacing w:after="0" w:line="240" w:lineRule="auto"/>
            </w:pPr>
          </w:p>
        </w:tc>
        <w:tc>
          <w:tcPr>
            <w:tcW w:w="10395" w:type="dxa"/>
          </w:tcPr>
          <w:p w14:paraId="329E0199" w14:textId="77777777" w:rsidR="00A37FFA" w:rsidRDefault="00A37FFA" w:rsidP="00A37FFA">
            <w:pPr>
              <w:pStyle w:val="EmptyCellLayoutStyle"/>
              <w:spacing w:after="0" w:line="240" w:lineRule="auto"/>
            </w:pPr>
          </w:p>
        </w:tc>
        <w:tc>
          <w:tcPr>
            <w:tcW w:w="149" w:type="dxa"/>
          </w:tcPr>
          <w:p w14:paraId="72B01821" w14:textId="77777777" w:rsidR="00A37FFA" w:rsidRDefault="00A37FFA" w:rsidP="00A37FFA">
            <w:pPr>
              <w:pStyle w:val="EmptyCellLayoutStyle"/>
              <w:spacing w:after="0" w:line="240" w:lineRule="auto"/>
            </w:pPr>
          </w:p>
        </w:tc>
      </w:tr>
    </w:tbl>
    <w:p xmlns:w="http://schemas.openxmlformats.org/wordprocessingml/2006/main" w14:paraId="107D0BC1" w14:textId="77777777" w:rsidR="00A37FFA" w:rsidRDefault="00A37FFA" w:rsidP="00A37FFA">
      <w:pPr>
        <w:spacing w:after="0" w:line="240" w:lineRule="auto"/>
      </w:pPr>
    </w:p>
    <w:p xmlns:w="http://schemas.openxmlformats.org/wordprocessingml/2006/main" w14:paraId="2838B03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ML: 서버 메모리가 부족하여 XML 문서를 만들 수 없습니다. sp_xml_removedocument를 사용하여 XML 문서를 해제하십시오.</w:t>
      </w:r>
    </w:p>
    <w:p xmlns:w="http://schemas.openxmlformats.org/wordprocessingml/2006/main" w14:paraId="21CC5A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p_xml_preparedocument를 실행하면 구문 분석된 XML 문서가 SQL Server 2000의 내부 캐시에 저장됩니다. MSXML 파서는 SQL Server에서 사용할 수 있는 전체 메모리의 최대 1/8까지 사용합니다. MSXML에 할당된 캐시 부분의 메모리가 부족하여 sp_xml_preparedocument 문에 지정된 문서를 열 수 없습니다. 이는 지정한 문서가 너무 크거나 해당 메모리 공간에 이미 있는 문서로 인해 새 문서에 필요한 공간이 부족하기 때문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BF15D0" w14:textId="77777777" w:rsidTr="00A37FFA">
        <w:trPr>
          <w:trHeight w:val="54"/>
        </w:trPr>
        <w:tc>
          <w:tcPr>
            <w:tcW w:w="54" w:type="dxa"/>
          </w:tcPr>
          <w:p w14:paraId="37AAC0BD" w14:textId="77777777" w:rsidR="00A37FFA" w:rsidRDefault="00A37FFA" w:rsidP="00A37FFA">
            <w:pPr>
              <w:pStyle w:val="EmptyCellLayoutStyle"/>
              <w:spacing w:after="0" w:line="240" w:lineRule="auto"/>
            </w:pPr>
          </w:p>
        </w:tc>
        <w:tc>
          <w:tcPr>
            <w:tcW w:w="10395" w:type="dxa"/>
          </w:tcPr>
          <w:p w14:paraId="2CB0EC33" w14:textId="77777777" w:rsidR="00A37FFA" w:rsidRDefault="00A37FFA" w:rsidP="00A37FFA">
            <w:pPr>
              <w:pStyle w:val="EmptyCellLayoutStyle"/>
              <w:spacing w:after="0" w:line="240" w:lineRule="auto"/>
            </w:pPr>
          </w:p>
        </w:tc>
        <w:tc>
          <w:tcPr>
            <w:tcW w:w="149" w:type="dxa"/>
          </w:tcPr>
          <w:p w14:paraId="1A623CB1" w14:textId="77777777" w:rsidR="00A37FFA" w:rsidRDefault="00A37FFA" w:rsidP="00A37FFA">
            <w:pPr>
              <w:pStyle w:val="EmptyCellLayoutStyle"/>
              <w:spacing w:after="0" w:line="240" w:lineRule="auto"/>
            </w:pPr>
          </w:p>
        </w:tc>
      </w:tr>
      <w:tr w:rsidR="00A37FFA" w14:paraId="1707846D" w14:textId="77777777" w:rsidTr="00A37FFA">
        <w:tc>
          <w:tcPr>
            <w:tcW w:w="54" w:type="dxa"/>
          </w:tcPr>
          <w:p w14:paraId="4EB499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306BA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985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3BDB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6F20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B7CF4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FB5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3E6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056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A422B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0B2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123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E781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5952F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26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E3D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6A2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FFE15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8AD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554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E93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15CCC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B2E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EB6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B2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A654A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D39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E06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B0395" w14:textId="77777777" w:rsidR="00A37FFA" w:rsidRDefault="00A37FFA" w:rsidP="00A37FFA">
                  <w:pPr>
                    <w:spacing w:after="0" w:line="240" w:lineRule="auto"/>
                  </w:pPr>
                </w:p>
              </w:tc>
            </w:tr>
            <w:tr w:rsidR="00A37FFA" w14:paraId="3527EC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105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8A5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574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0E208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A1E2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6EB0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800F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A75228F" w14:textId="77777777" w:rsidR="00A37FFA" w:rsidRDefault="00A37FFA" w:rsidP="00A37FFA">
            <w:pPr>
              <w:spacing w:after="0" w:line="240" w:lineRule="auto"/>
            </w:pPr>
          </w:p>
        </w:tc>
        <w:tc>
          <w:tcPr>
            <w:tcW w:w="149" w:type="dxa"/>
          </w:tcPr>
          <w:p w14:paraId="4ABB85C4" w14:textId="77777777" w:rsidR="00A37FFA" w:rsidRDefault="00A37FFA" w:rsidP="00A37FFA">
            <w:pPr>
              <w:pStyle w:val="EmptyCellLayoutStyle"/>
              <w:spacing w:after="0" w:line="240" w:lineRule="auto"/>
            </w:pPr>
          </w:p>
        </w:tc>
      </w:tr>
      <w:tr w:rsidR="00A37FFA" w14:paraId="53C75601" w14:textId="77777777" w:rsidTr="00A37FFA">
        <w:trPr>
          <w:trHeight w:val="80"/>
        </w:trPr>
        <w:tc>
          <w:tcPr>
            <w:tcW w:w="54" w:type="dxa"/>
          </w:tcPr>
          <w:p w14:paraId="1670035F" w14:textId="77777777" w:rsidR="00A37FFA" w:rsidRDefault="00A37FFA" w:rsidP="00A37FFA">
            <w:pPr>
              <w:pStyle w:val="EmptyCellLayoutStyle"/>
              <w:spacing w:after="0" w:line="240" w:lineRule="auto"/>
            </w:pPr>
          </w:p>
        </w:tc>
        <w:tc>
          <w:tcPr>
            <w:tcW w:w="10395" w:type="dxa"/>
          </w:tcPr>
          <w:p w14:paraId="623E08B6" w14:textId="77777777" w:rsidR="00A37FFA" w:rsidRDefault="00A37FFA" w:rsidP="00A37FFA">
            <w:pPr>
              <w:pStyle w:val="EmptyCellLayoutStyle"/>
              <w:spacing w:after="0" w:line="240" w:lineRule="auto"/>
            </w:pPr>
          </w:p>
        </w:tc>
        <w:tc>
          <w:tcPr>
            <w:tcW w:w="149" w:type="dxa"/>
          </w:tcPr>
          <w:p w14:paraId="00E1069D" w14:textId="77777777" w:rsidR="00A37FFA" w:rsidRDefault="00A37FFA" w:rsidP="00A37FFA">
            <w:pPr>
              <w:pStyle w:val="EmptyCellLayoutStyle"/>
              <w:spacing w:after="0" w:line="240" w:lineRule="auto"/>
            </w:pPr>
          </w:p>
        </w:tc>
      </w:tr>
    </w:tbl>
    <w:p xmlns:w="http://schemas.openxmlformats.org/wordprocessingml/2006/main" w14:paraId="213B3B35" w14:textId="77777777" w:rsidR="00A37FFA" w:rsidRDefault="00A37FFA" w:rsidP="00A37FFA">
      <w:pPr>
        <w:spacing w:after="0" w:line="240" w:lineRule="auto"/>
      </w:pPr>
    </w:p>
    <w:p xmlns:w="http://schemas.openxmlformats.org/wordprocessingml/2006/main" w14:paraId="785B333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IAM 페이지가 개체에 대한 IAM 체인에 연결되어 있습니다.</w:t>
      </w:r>
    </w:p>
    <w:p xmlns:w="http://schemas.openxmlformats.org/wordprocessingml/2006/main" w14:paraId="5DC808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인덱스의 모든 IAM 페이지는 동일한 인덱스 ID를 갖고 있어야 합니다. 이 경우 인덱스 I_ID2의 IAM 체인에 연결된 IAM 페이지 중 하나는 인덱스 ID I_ID1을 갖고 있습니다. 이 오류의 가능한 상태는 세 가지가 있습니다. 모두 의미는 같지만 검색 위치가 다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A2F23C" w14:textId="77777777" w:rsidTr="00A37FFA">
        <w:trPr>
          <w:trHeight w:val="54"/>
        </w:trPr>
        <w:tc>
          <w:tcPr>
            <w:tcW w:w="54" w:type="dxa"/>
          </w:tcPr>
          <w:p w14:paraId="5DF2D3ED" w14:textId="77777777" w:rsidR="00A37FFA" w:rsidRDefault="00A37FFA" w:rsidP="00A37FFA">
            <w:pPr>
              <w:pStyle w:val="EmptyCellLayoutStyle"/>
              <w:spacing w:after="0" w:line="240" w:lineRule="auto"/>
            </w:pPr>
          </w:p>
        </w:tc>
        <w:tc>
          <w:tcPr>
            <w:tcW w:w="10395" w:type="dxa"/>
          </w:tcPr>
          <w:p w14:paraId="47B90B28" w14:textId="77777777" w:rsidR="00A37FFA" w:rsidRDefault="00A37FFA" w:rsidP="00A37FFA">
            <w:pPr>
              <w:pStyle w:val="EmptyCellLayoutStyle"/>
              <w:spacing w:after="0" w:line="240" w:lineRule="auto"/>
            </w:pPr>
          </w:p>
        </w:tc>
        <w:tc>
          <w:tcPr>
            <w:tcW w:w="149" w:type="dxa"/>
          </w:tcPr>
          <w:p w14:paraId="20EDD221" w14:textId="77777777" w:rsidR="00A37FFA" w:rsidRDefault="00A37FFA" w:rsidP="00A37FFA">
            <w:pPr>
              <w:pStyle w:val="EmptyCellLayoutStyle"/>
              <w:spacing w:after="0" w:line="240" w:lineRule="auto"/>
            </w:pPr>
          </w:p>
        </w:tc>
      </w:tr>
      <w:tr w:rsidR="00A37FFA" w14:paraId="16863497" w14:textId="77777777" w:rsidTr="00A37FFA">
        <w:tc>
          <w:tcPr>
            <w:tcW w:w="54" w:type="dxa"/>
          </w:tcPr>
          <w:p w14:paraId="2C33D5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B8B5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83BA4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8D78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51D0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FD77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FE0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89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BFC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22ADB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954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9D5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84F66"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1ABF6A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279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CA5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661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DAE0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DBA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CBB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3A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28E4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3E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CCD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2DB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752DC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4AA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0A9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BAA58" w14:textId="77777777" w:rsidR="00A37FFA" w:rsidRDefault="00A37FFA" w:rsidP="00A37FFA">
                  <w:pPr>
                    <w:spacing w:after="0" w:line="240" w:lineRule="auto"/>
                  </w:pPr>
                </w:p>
              </w:tc>
            </w:tr>
            <w:tr w:rsidR="00A37FFA" w14:paraId="694462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439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591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E3A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237299B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5A1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BAA1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BF71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80B7C1" w14:textId="77777777" w:rsidR="00A37FFA" w:rsidRDefault="00A37FFA" w:rsidP="00A37FFA">
            <w:pPr>
              <w:spacing w:after="0" w:line="240" w:lineRule="auto"/>
            </w:pPr>
          </w:p>
        </w:tc>
        <w:tc>
          <w:tcPr>
            <w:tcW w:w="149" w:type="dxa"/>
          </w:tcPr>
          <w:p w14:paraId="2B166DFC" w14:textId="77777777" w:rsidR="00A37FFA" w:rsidRDefault="00A37FFA" w:rsidP="00A37FFA">
            <w:pPr>
              <w:pStyle w:val="EmptyCellLayoutStyle"/>
              <w:spacing w:after="0" w:line="240" w:lineRule="auto"/>
            </w:pPr>
          </w:p>
        </w:tc>
      </w:tr>
      <w:tr w:rsidR="00A37FFA" w14:paraId="2A9459AB" w14:textId="77777777" w:rsidTr="00A37FFA">
        <w:trPr>
          <w:trHeight w:val="80"/>
        </w:trPr>
        <w:tc>
          <w:tcPr>
            <w:tcW w:w="54" w:type="dxa"/>
          </w:tcPr>
          <w:p w14:paraId="359C48BE" w14:textId="77777777" w:rsidR="00A37FFA" w:rsidRDefault="00A37FFA" w:rsidP="00A37FFA">
            <w:pPr>
              <w:pStyle w:val="EmptyCellLayoutStyle"/>
              <w:spacing w:after="0" w:line="240" w:lineRule="auto"/>
            </w:pPr>
          </w:p>
        </w:tc>
        <w:tc>
          <w:tcPr>
            <w:tcW w:w="10395" w:type="dxa"/>
          </w:tcPr>
          <w:p w14:paraId="479F6A3A" w14:textId="77777777" w:rsidR="00A37FFA" w:rsidRDefault="00A37FFA" w:rsidP="00A37FFA">
            <w:pPr>
              <w:pStyle w:val="EmptyCellLayoutStyle"/>
              <w:spacing w:after="0" w:line="240" w:lineRule="auto"/>
            </w:pPr>
          </w:p>
        </w:tc>
        <w:tc>
          <w:tcPr>
            <w:tcW w:w="149" w:type="dxa"/>
          </w:tcPr>
          <w:p w14:paraId="49BB1EAB" w14:textId="77777777" w:rsidR="00A37FFA" w:rsidRDefault="00A37FFA" w:rsidP="00A37FFA">
            <w:pPr>
              <w:pStyle w:val="EmptyCellLayoutStyle"/>
              <w:spacing w:after="0" w:line="240" w:lineRule="auto"/>
            </w:pPr>
          </w:p>
        </w:tc>
      </w:tr>
    </w:tbl>
    <w:p xmlns:w="http://schemas.openxmlformats.org/wordprocessingml/2006/main" w14:paraId="1840BCE8" w14:textId="77777777" w:rsidR="00A37FFA" w:rsidRDefault="00A37FFA" w:rsidP="00A37FFA">
      <w:pPr>
        <w:spacing w:after="0" w:line="240" w:lineRule="auto"/>
      </w:pPr>
    </w:p>
    <w:p xmlns:w="http://schemas.openxmlformats.org/wordprocessingml/2006/main" w14:paraId="069BC43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암호화 작업이 실패했습니다.</w:t>
      </w:r>
    </w:p>
    <w:p xmlns:w="http://schemas.openxmlformats.org/wordprocessingml/2006/main" w14:paraId="20C2FA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암호화 작업이 실패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99F8C9" w14:textId="77777777" w:rsidTr="00A37FFA">
        <w:trPr>
          <w:trHeight w:val="54"/>
        </w:trPr>
        <w:tc>
          <w:tcPr>
            <w:tcW w:w="54" w:type="dxa"/>
          </w:tcPr>
          <w:p w14:paraId="730BF589" w14:textId="77777777" w:rsidR="00A37FFA" w:rsidRDefault="00A37FFA" w:rsidP="00A37FFA">
            <w:pPr>
              <w:pStyle w:val="EmptyCellLayoutStyle"/>
              <w:spacing w:after="0" w:line="240" w:lineRule="auto"/>
            </w:pPr>
          </w:p>
        </w:tc>
        <w:tc>
          <w:tcPr>
            <w:tcW w:w="10395" w:type="dxa"/>
          </w:tcPr>
          <w:p w14:paraId="2CD77F9B" w14:textId="77777777" w:rsidR="00A37FFA" w:rsidRDefault="00A37FFA" w:rsidP="00A37FFA">
            <w:pPr>
              <w:pStyle w:val="EmptyCellLayoutStyle"/>
              <w:spacing w:after="0" w:line="240" w:lineRule="auto"/>
            </w:pPr>
          </w:p>
        </w:tc>
        <w:tc>
          <w:tcPr>
            <w:tcW w:w="149" w:type="dxa"/>
          </w:tcPr>
          <w:p w14:paraId="62473A71" w14:textId="77777777" w:rsidR="00A37FFA" w:rsidRDefault="00A37FFA" w:rsidP="00A37FFA">
            <w:pPr>
              <w:pStyle w:val="EmptyCellLayoutStyle"/>
              <w:spacing w:after="0" w:line="240" w:lineRule="auto"/>
            </w:pPr>
          </w:p>
        </w:tc>
      </w:tr>
      <w:tr w:rsidR="00A37FFA" w14:paraId="23169EA3" w14:textId="77777777" w:rsidTr="00A37FFA">
        <w:tc>
          <w:tcPr>
            <w:tcW w:w="54" w:type="dxa"/>
          </w:tcPr>
          <w:p w14:paraId="6AEA1A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E551C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6C8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0DA2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316B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9827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E26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A02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BF7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7F168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2A1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1F0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4BF0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B1B48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1F0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82D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71E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05627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21B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226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434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F390C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C9B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852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40D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9BEFA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101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9F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DD19B" w14:textId="77777777" w:rsidR="00A37FFA" w:rsidRDefault="00A37FFA" w:rsidP="00A37FFA">
                  <w:pPr>
                    <w:spacing w:after="0" w:line="240" w:lineRule="auto"/>
                  </w:pPr>
                </w:p>
              </w:tc>
            </w:tr>
            <w:tr w:rsidR="00A37FFA" w14:paraId="3C722E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4AB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7EF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CFF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9235A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8173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E77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B1E8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C5BC358" w14:textId="77777777" w:rsidR="00A37FFA" w:rsidRDefault="00A37FFA" w:rsidP="00A37FFA">
            <w:pPr>
              <w:spacing w:after="0" w:line="240" w:lineRule="auto"/>
            </w:pPr>
          </w:p>
        </w:tc>
        <w:tc>
          <w:tcPr>
            <w:tcW w:w="149" w:type="dxa"/>
          </w:tcPr>
          <w:p w14:paraId="1761EEE6" w14:textId="77777777" w:rsidR="00A37FFA" w:rsidRDefault="00A37FFA" w:rsidP="00A37FFA">
            <w:pPr>
              <w:pStyle w:val="EmptyCellLayoutStyle"/>
              <w:spacing w:after="0" w:line="240" w:lineRule="auto"/>
            </w:pPr>
          </w:p>
        </w:tc>
      </w:tr>
      <w:tr w:rsidR="00A37FFA" w14:paraId="717D126B" w14:textId="77777777" w:rsidTr="00A37FFA">
        <w:trPr>
          <w:trHeight w:val="80"/>
        </w:trPr>
        <w:tc>
          <w:tcPr>
            <w:tcW w:w="54" w:type="dxa"/>
          </w:tcPr>
          <w:p w14:paraId="35D085B8" w14:textId="77777777" w:rsidR="00A37FFA" w:rsidRDefault="00A37FFA" w:rsidP="00A37FFA">
            <w:pPr>
              <w:pStyle w:val="EmptyCellLayoutStyle"/>
              <w:spacing w:after="0" w:line="240" w:lineRule="auto"/>
            </w:pPr>
          </w:p>
        </w:tc>
        <w:tc>
          <w:tcPr>
            <w:tcW w:w="10395" w:type="dxa"/>
          </w:tcPr>
          <w:p w14:paraId="1BA6A7A8" w14:textId="77777777" w:rsidR="00A37FFA" w:rsidRDefault="00A37FFA" w:rsidP="00A37FFA">
            <w:pPr>
              <w:pStyle w:val="EmptyCellLayoutStyle"/>
              <w:spacing w:after="0" w:line="240" w:lineRule="auto"/>
            </w:pPr>
          </w:p>
        </w:tc>
        <w:tc>
          <w:tcPr>
            <w:tcW w:w="149" w:type="dxa"/>
          </w:tcPr>
          <w:p w14:paraId="637A9A44" w14:textId="77777777" w:rsidR="00A37FFA" w:rsidRDefault="00A37FFA" w:rsidP="00A37FFA">
            <w:pPr>
              <w:pStyle w:val="EmptyCellLayoutStyle"/>
              <w:spacing w:after="0" w:line="240" w:lineRule="auto"/>
            </w:pPr>
          </w:p>
        </w:tc>
      </w:tr>
    </w:tbl>
    <w:p xmlns:w="http://schemas.openxmlformats.org/wordprocessingml/2006/main" w14:paraId="66388C67" w14:textId="77777777" w:rsidR="00A37FFA" w:rsidRDefault="00A37FFA" w:rsidP="00A37FFA">
      <w:pPr>
        <w:spacing w:after="0" w:line="240" w:lineRule="auto"/>
      </w:pPr>
    </w:p>
    <w:p xmlns:w="http://schemas.openxmlformats.org/wordprocessingml/2006/main" w14:paraId="226F3D3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또는 트랜잭션 로그 파일을 열지 못했습니다.</w:t>
      </w:r>
    </w:p>
    <w:p xmlns:w="http://schemas.openxmlformats.org/wordprocessingml/2006/main" w14:paraId="208CFD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의 보조 데이터베이스 파일 또는 트랜잭션 로그 파일을 열 때 운영 체제 오류가 발생했습니다. 오류 메시지에 발생한 특정 운영 체제 오류가 포함되어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4D8D2A" w14:textId="77777777" w:rsidTr="00A37FFA">
        <w:trPr>
          <w:trHeight w:val="54"/>
        </w:trPr>
        <w:tc>
          <w:tcPr>
            <w:tcW w:w="54" w:type="dxa"/>
          </w:tcPr>
          <w:p w14:paraId="5BDCE4B4" w14:textId="77777777" w:rsidR="00A37FFA" w:rsidRDefault="00A37FFA" w:rsidP="00A37FFA">
            <w:pPr>
              <w:pStyle w:val="EmptyCellLayoutStyle"/>
              <w:spacing w:after="0" w:line="240" w:lineRule="auto"/>
            </w:pPr>
          </w:p>
        </w:tc>
        <w:tc>
          <w:tcPr>
            <w:tcW w:w="10395" w:type="dxa"/>
          </w:tcPr>
          <w:p w14:paraId="443EC6C6" w14:textId="77777777" w:rsidR="00A37FFA" w:rsidRDefault="00A37FFA" w:rsidP="00A37FFA">
            <w:pPr>
              <w:pStyle w:val="EmptyCellLayoutStyle"/>
              <w:spacing w:after="0" w:line="240" w:lineRule="auto"/>
            </w:pPr>
          </w:p>
        </w:tc>
        <w:tc>
          <w:tcPr>
            <w:tcW w:w="149" w:type="dxa"/>
          </w:tcPr>
          <w:p w14:paraId="375C7DA9" w14:textId="77777777" w:rsidR="00A37FFA" w:rsidRDefault="00A37FFA" w:rsidP="00A37FFA">
            <w:pPr>
              <w:pStyle w:val="EmptyCellLayoutStyle"/>
              <w:spacing w:after="0" w:line="240" w:lineRule="auto"/>
            </w:pPr>
          </w:p>
        </w:tc>
      </w:tr>
      <w:tr w:rsidR="00A37FFA" w14:paraId="4C344958" w14:textId="77777777" w:rsidTr="00A37FFA">
        <w:tc>
          <w:tcPr>
            <w:tcW w:w="54" w:type="dxa"/>
          </w:tcPr>
          <w:p w14:paraId="242D7D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42D9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5C1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7502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EB7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2E7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D60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CB6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9FD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3955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C8E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AFE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543D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7DEA7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D24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91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4A9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F446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2F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C90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1A9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171F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F0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A10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B08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44B87B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FE3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43C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E00FB" w14:textId="77777777" w:rsidR="00A37FFA" w:rsidRDefault="00A37FFA" w:rsidP="00A37FFA">
                  <w:pPr>
                    <w:spacing w:after="0" w:line="240" w:lineRule="auto"/>
                  </w:pPr>
                </w:p>
              </w:tc>
            </w:tr>
            <w:tr w:rsidR="00A37FFA" w14:paraId="1F54BB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8AA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D9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955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F2C3B2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9CA4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6F1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78F3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EE74E84" w14:textId="77777777" w:rsidR="00A37FFA" w:rsidRDefault="00A37FFA" w:rsidP="00A37FFA">
            <w:pPr>
              <w:spacing w:after="0" w:line="240" w:lineRule="auto"/>
            </w:pPr>
          </w:p>
        </w:tc>
        <w:tc>
          <w:tcPr>
            <w:tcW w:w="149" w:type="dxa"/>
          </w:tcPr>
          <w:p w14:paraId="6ABC1310" w14:textId="77777777" w:rsidR="00A37FFA" w:rsidRDefault="00A37FFA" w:rsidP="00A37FFA">
            <w:pPr>
              <w:pStyle w:val="EmptyCellLayoutStyle"/>
              <w:spacing w:after="0" w:line="240" w:lineRule="auto"/>
            </w:pPr>
          </w:p>
        </w:tc>
      </w:tr>
      <w:tr w:rsidR="00A37FFA" w14:paraId="1FBA91E3" w14:textId="77777777" w:rsidTr="00A37FFA">
        <w:trPr>
          <w:trHeight w:val="80"/>
        </w:trPr>
        <w:tc>
          <w:tcPr>
            <w:tcW w:w="54" w:type="dxa"/>
          </w:tcPr>
          <w:p w14:paraId="0CEE8A77" w14:textId="77777777" w:rsidR="00A37FFA" w:rsidRDefault="00A37FFA" w:rsidP="00A37FFA">
            <w:pPr>
              <w:pStyle w:val="EmptyCellLayoutStyle"/>
              <w:spacing w:after="0" w:line="240" w:lineRule="auto"/>
            </w:pPr>
          </w:p>
        </w:tc>
        <w:tc>
          <w:tcPr>
            <w:tcW w:w="10395" w:type="dxa"/>
          </w:tcPr>
          <w:p w14:paraId="3642B45F" w14:textId="77777777" w:rsidR="00A37FFA" w:rsidRDefault="00A37FFA" w:rsidP="00A37FFA">
            <w:pPr>
              <w:pStyle w:val="EmptyCellLayoutStyle"/>
              <w:spacing w:after="0" w:line="240" w:lineRule="auto"/>
            </w:pPr>
          </w:p>
        </w:tc>
        <w:tc>
          <w:tcPr>
            <w:tcW w:w="149" w:type="dxa"/>
          </w:tcPr>
          <w:p w14:paraId="380E82BE" w14:textId="77777777" w:rsidR="00A37FFA" w:rsidRDefault="00A37FFA" w:rsidP="00A37FFA">
            <w:pPr>
              <w:pStyle w:val="EmptyCellLayoutStyle"/>
              <w:spacing w:after="0" w:line="240" w:lineRule="auto"/>
            </w:pPr>
          </w:p>
        </w:tc>
      </w:tr>
    </w:tbl>
    <w:p xmlns:w="http://schemas.openxmlformats.org/wordprocessingml/2006/main" w14:paraId="537B634B" w14:textId="77777777" w:rsidR="00A37FFA" w:rsidRDefault="00A37FFA" w:rsidP="00A37FFA">
      <w:pPr>
        <w:spacing w:after="0" w:line="240" w:lineRule="auto"/>
      </w:pPr>
    </w:p>
    <w:p xmlns:w="http://schemas.openxmlformats.org/wordprocessingml/2006/main" w14:paraId="3F9D061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서버의 MSDTC를 사용할 수 없습니다.</w:t>
      </w:r>
    </w:p>
    <w:p xmlns:w="http://schemas.openxmlformats.org/wordprocessingml/2006/main" w14:paraId="05FEA1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버의 MSDTC를 사용할 수 없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503061" w14:textId="77777777" w:rsidTr="00A37FFA">
        <w:trPr>
          <w:trHeight w:val="54"/>
        </w:trPr>
        <w:tc>
          <w:tcPr>
            <w:tcW w:w="54" w:type="dxa"/>
          </w:tcPr>
          <w:p w14:paraId="148697D9" w14:textId="77777777" w:rsidR="00A37FFA" w:rsidRDefault="00A37FFA" w:rsidP="00A37FFA">
            <w:pPr>
              <w:pStyle w:val="EmptyCellLayoutStyle"/>
              <w:spacing w:after="0" w:line="240" w:lineRule="auto"/>
            </w:pPr>
          </w:p>
        </w:tc>
        <w:tc>
          <w:tcPr>
            <w:tcW w:w="10395" w:type="dxa"/>
          </w:tcPr>
          <w:p w14:paraId="0A7C2C56" w14:textId="77777777" w:rsidR="00A37FFA" w:rsidRDefault="00A37FFA" w:rsidP="00A37FFA">
            <w:pPr>
              <w:pStyle w:val="EmptyCellLayoutStyle"/>
              <w:spacing w:after="0" w:line="240" w:lineRule="auto"/>
            </w:pPr>
          </w:p>
        </w:tc>
        <w:tc>
          <w:tcPr>
            <w:tcW w:w="149" w:type="dxa"/>
          </w:tcPr>
          <w:p w14:paraId="58BDA42D" w14:textId="77777777" w:rsidR="00A37FFA" w:rsidRDefault="00A37FFA" w:rsidP="00A37FFA">
            <w:pPr>
              <w:pStyle w:val="EmptyCellLayoutStyle"/>
              <w:spacing w:after="0" w:line="240" w:lineRule="auto"/>
            </w:pPr>
          </w:p>
        </w:tc>
      </w:tr>
      <w:tr w:rsidR="00A37FFA" w14:paraId="5D06F8DA" w14:textId="77777777" w:rsidTr="00A37FFA">
        <w:tc>
          <w:tcPr>
            <w:tcW w:w="54" w:type="dxa"/>
          </w:tcPr>
          <w:p w14:paraId="655CF7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9F60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9DD8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8AE3A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4BA2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C47C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A10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0F6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AD3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5EE9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C3E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529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2FA0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462768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4E4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76E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61A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A0479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465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B7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53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A9125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8ED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C14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68E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F52A4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57B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C9D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B2E7A" w14:textId="77777777" w:rsidR="00A37FFA" w:rsidRDefault="00A37FFA" w:rsidP="00A37FFA">
                  <w:pPr>
                    <w:spacing w:after="0" w:line="240" w:lineRule="auto"/>
                  </w:pPr>
                </w:p>
              </w:tc>
            </w:tr>
            <w:tr w:rsidR="00A37FFA" w14:paraId="6D2EF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A67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432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3E1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27BD4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092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524A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1BB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97673E" w14:textId="77777777" w:rsidR="00A37FFA" w:rsidRDefault="00A37FFA" w:rsidP="00A37FFA">
            <w:pPr>
              <w:spacing w:after="0" w:line="240" w:lineRule="auto"/>
            </w:pPr>
          </w:p>
        </w:tc>
        <w:tc>
          <w:tcPr>
            <w:tcW w:w="149" w:type="dxa"/>
          </w:tcPr>
          <w:p w14:paraId="52608CD0" w14:textId="77777777" w:rsidR="00A37FFA" w:rsidRDefault="00A37FFA" w:rsidP="00A37FFA">
            <w:pPr>
              <w:pStyle w:val="EmptyCellLayoutStyle"/>
              <w:spacing w:after="0" w:line="240" w:lineRule="auto"/>
            </w:pPr>
          </w:p>
        </w:tc>
      </w:tr>
      <w:tr w:rsidR="00A37FFA" w14:paraId="7AAFD719" w14:textId="77777777" w:rsidTr="00A37FFA">
        <w:trPr>
          <w:trHeight w:val="80"/>
        </w:trPr>
        <w:tc>
          <w:tcPr>
            <w:tcW w:w="54" w:type="dxa"/>
          </w:tcPr>
          <w:p w14:paraId="6F85B59C" w14:textId="77777777" w:rsidR="00A37FFA" w:rsidRDefault="00A37FFA" w:rsidP="00A37FFA">
            <w:pPr>
              <w:pStyle w:val="EmptyCellLayoutStyle"/>
              <w:spacing w:after="0" w:line="240" w:lineRule="auto"/>
            </w:pPr>
          </w:p>
        </w:tc>
        <w:tc>
          <w:tcPr>
            <w:tcW w:w="10395" w:type="dxa"/>
          </w:tcPr>
          <w:p w14:paraId="77950985" w14:textId="77777777" w:rsidR="00A37FFA" w:rsidRDefault="00A37FFA" w:rsidP="00A37FFA">
            <w:pPr>
              <w:pStyle w:val="EmptyCellLayoutStyle"/>
              <w:spacing w:after="0" w:line="240" w:lineRule="auto"/>
            </w:pPr>
          </w:p>
        </w:tc>
        <w:tc>
          <w:tcPr>
            <w:tcW w:w="149" w:type="dxa"/>
          </w:tcPr>
          <w:p w14:paraId="2B9B2A3B" w14:textId="77777777" w:rsidR="00A37FFA" w:rsidRDefault="00A37FFA" w:rsidP="00A37FFA">
            <w:pPr>
              <w:pStyle w:val="EmptyCellLayoutStyle"/>
              <w:spacing w:after="0" w:line="240" w:lineRule="auto"/>
            </w:pPr>
          </w:p>
        </w:tc>
      </w:tr>
    </w:tbl>
    <w:p xmlns:w="http://schemas.openxmlformats.org/wordprocessingml/2006/main" w14:paraId="46DBC6BA" w14:textId="77777777" w:rsidR="00A37FFA" w:rsidRDefault="00A37FFA" w:rsidP="00A37FFA">
      <w:pPr>
        <w:spacing w:after="0" w:line="240" w:lineRule="auto"/>
      </w:pPr>
    </w:p>
    <w:p xmlns:w="http://schemas.openxmlformats.org/wordprocessingml/2006/main" w14:paraId="7863B61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MSDTC 트랜잭션을 등록하지 못했습니다.</w:t>
      </w:r>
    </w:p>
    <w:p xmlns:w="http://schemas.openxmlformats.org/wordprocessingml/2006/main" w14:paraId="244D9F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기존 또는 새 분산 트랜잭션을 등록하지 못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D0E75A" w14:textId="77777777" w:rsidTr="00A37FFA">
        <w:trPr>
          <w:trHeight w:val="54"/>
        </w:trPr>
        <w:tc>
          <w:tcPr>
            <w:tcW w:w="54" w:type="dxa"/>
          </w:tcPr>
          <w:p w14:paraId="50EB9609" w14:textId="77777777" w:rsidR="00A37FFA" w:rsidRDefault="00A37FFA" w:rsidP="00A37FFA">
            <w:pPr>
              <w:pStyle w:val="EmptyCellLayoutStyle"/>
              <w:spacing w:after="0" w:line="240" w:lineRule="auto"/>
            </w:pPr>
          </w:p>
        </w:tc>
        <w:tc>
          <w:tcPr>
            <w:tcW w:w="10395" w:type="dxa"/>
          </w:tcPr>
          <w:p w14:paraId="78E7B022" w14:textId="77777777" w:rsidR="00A37FFA" w:rsidRDefault="00A37FFA" w:rsidP="00A37FFA">
            <w:pPr>
              <w:pStyle w:val="EmptyCellLayoutStyle"/>
              <w:spacing w:after="0" w:line="240" w:lineRule="auto"/>
            </w:pPr>
          </w:p>
        </w:tc>
        <w:tc>
          <w:tcPr>
            <w:tcW w:w="149" w:type="dxa"/>
          </w:tcPr>
          <w:p w14:paraId="6B5CF286" w14:textId="77777777" w:rsidR="00A37FFA" w:rsidRDefault="00A37FFA" w:rsidP="00A37FFA">
            <w:pPr>
              <w:pStyle w:val="EmptyCellLayoutStyle"/>
              <w:spacing w:after="0" w:line="240" w:lineRule="auto"/>
            </w:pPr>
          </w:p>
        </w:tc>
      </w:tr>
      <w:tr w:rsidR="00A37FFA" w14:paraId="613E12A3" w14:textId="77777777" w:rsidTr="00A37FFA">
        <w:tc>
          <w:tcPr>
            <w:tcW w:w="54" w:type="dxa"/>
          </w:tcPr>
          <w:p w14:paraId="54485E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D78A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5C84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54D0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C5799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E15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688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3C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A6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4890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9C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86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7A38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D602E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D11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2F6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89D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588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719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04F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7D1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7FB9C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EBB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A7A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F2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053DD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D9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1D2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43F7A" w14:textId="77777777" w:rsidR="00A37FFA" w:rsidRDefault="00A37FFA" w:rsidP="00A37FFA">
                  <w:pPr>
                    <w:spacing w:after="0" w:line="240" w:lineRule="auto"/>
                  </w:pPr>
                </w:p>
              </w:tc>
            </w:tr>
            <w:tr w:rsidR="00A37FFA" w14:paraId="5936B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077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E49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E2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73ABB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AF7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B6E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B412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3443643" w14:textId="77777777" w:rsidR="00A37FFA" w:rsidRDefault="00A37FFA" w:rsidP="00A37FFA">
            <w:pPr>
              <w:spacing w:after="0" w:line="240" w:lineRule="auto"/>
            </w:pPr>
          </w:p>
        </w:tc>
        <w:tc>
          <w:tcPr>
            <w:tcW w:w="149" w:type="dxa"/>
          </w:tcPr>
          <w:p w14:paraId="7AE29369" w14:textId="77777777" w:rsidR="00A37FFA" w:rsidRDefault="00A37FFA" w:rsidP="00A37FFA">
            <w:pPr>
              <w:pStyle w:val="EmptyCellLayoutStyle"/>
              <w:spacing w:after="0" w:line="240" w:lineRule="auto"/>
            </w:pPr>
          </w:p>
        </w:tc>
      </w:tr>
      <w:tr w:rsidR="00A37FFA" w14:paraId="2DCC5E13" w14:textId="77777777" w:rsidTr="00A37FFA">
        <w:trPr>
          <w:trHeight w:val="80"/>
        </w:trPr>
        <w:tc>
          <w:tcPr>
            <w:tcW w:w="54" w:type="dxa"/>
          </w:tcPr>
          <w:p w14:paraId="255DDBD8" w14:textId="77777777" w:rsidR="00A37FFA" w:rsidRDefault="00A37FFA" w:rsidP="00A37FFA">
            <w:pPr>
              <w:pStyle w:val="EmptyCellLayoutStyle"/>
              <w:spacing w:after="0" w:line="240" w:lineRule="auto"/>
            </w:pPr>
          </w:p>
        </w:tc>
        <w:tc>
          <w:tcPr>
            <w:tcW w:w="10395" w:type="dxa"/>
          </w:tcPr>
          <w:p w14:paraId="1CC7C523" w14:textId="77777777" w:rsidR="00A37FFA" w:rsidRDefault="00A37FFA" w:rsidP="00A37FFA">
            <w:pPr>
              <w:pStyle w:val="EmptyCellLayoutStyle"/>
              <w:spacing w:after="0" w:line="240" w:lineRule="auto"/>
            </w:pPr>
          </w:p>
        </w:tc>
        <w:tc>
          <w:tcPr>
            <w:tcW w:w="149" w:type="dxa"/>
          </w:tcPr>
          <w:p w14:paraId="36E2971F" w14:textId="77777777" w:rsidR="00A37FFA" w:rsidRDefault="00A37FFA" w:rsidP="00A37FFA">
            <w:pPr>
              <w:pStyle w:val="EmptyCellLayoutStyle"/>
              <w:spacing w:after="0" w:line="240" w:lineRule="auto"/>
            </w:pPr>
          </w:p>
        </w:tc>
      </w:tr>
    </w:tbl>
    <w:p xmlns:w="http://schemas.openxmlformats.org/wordprocessingml/2006/main" w14:paraId="1441C244" w14:textId="77777777" w:rsidR="00A37FFA" w:rsidRDefault="00A37FFA" w:rsidP="00A37FFA">
      <w:pPr>
        <w:spacing w:after="0" w:line="240" w:lineRule="auto"/>
      </w:pPr>
    </w:p>
    <w:p xmlns:w="http://schemas.openxmlformats.org/wordprocessingml/2006/main" w14:paraId="39C6697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쿼리 프로세서에서 병렬 쿼리 실행에 필요한 스레드 리소스를 시작할 수 없습니다.</w:t>
      </w:r>
    </w:p>
    <w:p xmlns:w="http://schemas.openxmlformats.org/wordprocessingml/2006/main" w14:paraId="0BC9E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버의 스레드 리소스가 부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C06476" w14:textId="77777777" w:rsidTr="00A37FFA">
        <w:trPr>
          <w:trHeight w:val="54"/>
        </w:trPr>
        <w:tc>
          <w:tcPr>
            <w:tcW w:w="54" w:type="dxa"/>
          </w:tcPr>
          <w:p w14:paraId="5BF6EA7B" w14:textId="77777777" w:rsidR="00A37FFA" w:rsidRDefault="00A37FFA" w:rsidP="00A37FFA">
            <w:pPr>
              <w:pStyle w:val="EmptyCellLayoutStyle"/>
              <w:spacing w:after="0" w:line="240" w:lineRule="auto"/>
            </w:pPr>
          </w:p>
        </w:tc>
        <w:tc>
          <w:tcPr>
            <w:tcW w:w="10395" w:type="dxa"/>
          </w:tcPr>
          <w:p w14:paraId="2A8E511E" w14:textId="77777777" w:rsidR="00A37FFA" w:rsidRDefault="00A37FFA" w:rsidP="00A37FFA">
            <w:pPr>
              <w:pStyle w:val="EmptyCellLayoutStyle"/>
              <w:spacing w:after="0" w:line="240" w:lineRule="auto"/>
            </w:pPr>
          </w:p>
        </w:tc>
        <w:tc>
          <w:tcPr>
            <w:tcW w:w="149" w:type="dxa"/>
          </w:tcPr>
          <w:p w14:paraId="30CABCF9" w14:textId="77777777" w:rsidR="00A37FFA" w:rsidRDefault="00A37FFA" w:rsidP="00A37FFA">
            <w:pPr>
              <w:pStyle w:val="EmptyCellLayoutStyle"/>
              <w:spacing w:after="0" w:line="240" w:lineRule="auto"/>
            </w:pPr>
          </w:p>
        </w:tc>
      </w:tr>
      <w:tr w:rsidR="00A37FFA" w14:paraId="5C5ECE42" w14:textId="77777777" w:rsidTr="00A37FFA">
        <w:tc>
          <w:tcPr>
            <w:tcW w:w="54" w:type="dxa"/>
          </w:tcPr>
          <w:p w14:paraId="2BDAF2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FF15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8518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0C5AD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053C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2411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DB0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891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3A6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45CB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134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9B6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A7FC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1647E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B2A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FEC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320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35A99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35A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480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018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A02BF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12C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2B2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ED2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F7A02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77F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80B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82D2D" w14:textId="77777777" w:rsidR="00A37FFA" w:rsidRDefault="00A37FFA" w:rsidP="00A37FFA">
                  <w:pPr>
                    <w:spacing w:after="0" w:line="240" w:lineRule="auto"/>
                  </w:pPr>
                </w:p>
              </w:tc>
            </w:tr>
            <w:tr w:rsidR="00A37FFA" w14:paraId="356E05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BB2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67E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C80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A6269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DF9A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739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7422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674E75" w14:textId="77777777" w:rsidR="00A37FFA" w:rsidRDefault="00A37FFA" w:rsidP="00A37FFA">
            <w:pPr>
              <w:spacing w:after="0" w:line="240" w:lineRule="auto"/>
            </w:pPr>
          </w:p>
        </w:tc>
        <w:tc>
          <w:tcPr>
            <w:tcW w:w="149" w:type="dxa"/>
          </w:tcPr>
          <w:p w14:paraId="6239BEEF" w14:textId="77777777" w:rsidR="00A37FFA" w:rsidRDefault="00A37FFA" w:rsidP="00A37FFA">
            <w:pPr>
              <w:pStyle w:val="EmptyCellLayoutStyle"/>
              <w:spacing w:after="0" w:line="240" w:lineRule="auto"/>
            </w:pPr>
          </w:p>
        </w:tc>
      </w:tr>
      <w:tr w:rsidR="00A37FFA" w14:paraId="37233E3E" w14:textId="77777777" w:rsidTr="00A37FFA">
        <w:trPr>
          <w:trHeight w:val="80"/>
        </w:trPr>
        <w:tc>
          <w:tcPr>
            <w:tcW w:w="54" w:type="dxa"/>
          </w:tcPr>
          <w:p w14:paraId="3C1BA859" w14:textId="77777777" w:rsidR="00A37FFA" w:rsidRDefault="00A37FFA" w:rsidP="00A37FFA">
            <w:pPr>
              <w:pStyle w:val="EmptyCellLayoutStyle"/>
              <w:spacing w:after="0" w:line="240" w:lineRule="auto"/>
            </w:pPr>
          </w:p>
        </w:tc>
        <w:tc>
          <w:tcPr>
            <w:tcW w:w="10395" w:type="dxa"/>
          </w:tcPr>
          <w:p w14:paraId="0C16272A" w14:textId="77777777" w:rsidR="00A37FFA" w:rsidRDefault="00A37FFA" w:rsidP="00A37FFA">
            <w:pPr>
              <w:pStyle w:val="EmptyCellLayoutStyle"/>
              <w:spacing w:after="0" w:line="240" w:lineRule="auto"/>
            </w:pPr>
          </w:p>
        </w:tc>
        <w:tc>
          <w:tcPr>
            <w:tcW w:w="149" w:type="dxa"/>
          </w:tcPr>
          <w:p w14:paraId="48E93F03" w14:textId="77777777" w:rsidR="00A37FFA" w:rsidRDefault="00A37FFA" w:rsidP="00A37FFA">
            <w:pPr>
              <w:pStyle w:val="EmptyCellLayoutStyle"/>
              <w:spacing w:after="0" w:line="240" w:lineRule="auto"/>
            </w:pPr>
          </w:p>
        </w:tc>
      </w:tr>
    </w:tbl>
    <w:p xmlns:w="http://schemas.openxmlformats.org/wordprocessingml/2006/main" w14:paraId="5E17966E" w14:textId="77777777" w:rsidR="00A37FFA" w:rsidRDefault="00A37FFA" w:rsidP="00A37FFA">
      <w:pPr>
        <w:spacing w:after="0" w:line="240" w:lineRule="auto"/>
      </w:pPr>
    </w:p>
    <w:p xmlns:w="http://schemas.openxmlformats.org/wordprocessingml/2006/main" w14:paraId="49F2E5D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CREATE FILE에서 운영 체제 오류가 발생했습니다.</w:t>
      </w:r>
    </w:p>
    <w:p xmlns:w="http://schemas.openxmlformats.org/wordprocessingml/2006/main" w14:paraId="0668F1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CREATE FILE에서 운영 체제 오류가 발생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4FA93F" w14:textId="77777777" w:rsidTr="00A37FFA">
        <w:trPr>
          <w:trHeight w:val="54"/>
        </w:trPr>
        <w:tc>
          <w:tcPr>
            <w:tcW w:w="54" w:type="dxa"/>
          </w:tcPr>
          <w:p w14:paraId="0317E17C" w14:textId="77777777" w:rsidR="00A37FFA" w:rsidRDefault="00A37FFA" w:rsidP="00A37FFA">
            <w:pPr>
              <w:pStyle w:val="EmptyCellLayoutStyle"/>
              <w:spacing w:after="0" w:line="240" w:lineRule="auto"/>
            </w:pPr>
          </w:p>
        </w:tc>
        <w:tc>
          <w:tcPr>
            <w:tcW w:w="10395" w:type="dxa"/>
          </w:tcPr>
          <w:p w14:paraId="46320778" w14:textId="77777777" w:rsidR="00A37FFA" w:rsidRDefault="00A37FFA" w:rsidP="00A37FFA">
            <w:pPr>
              <w:pStyle w:val="EmptyCellLayoutStyle"/>
              <w:spacing w:after="0" w:line="240" w:lineRule="auto"/>
            </w:pPr>
          </w:p>
        </w:tc>
        <w:tc>
          <w:tcPr>
            <w:tcW w:w="149" w:type="dxa"/>
          </w:tcPr>
          <w:p w14:paraId="085573FF" w14:textId="77777777" w:rsidR="00A37FFA" w:rsidRDefault="00A37FFA" w:rsidP="00A37FFA">
            <w:pPr>
              <w:pStyle w:val="EmptyCellLayoutStyle"/>
              <w:spacing w:after="0" w:line="240" w:lineRule="auto"/>
            </w:pPr>
          </w:p>
        </w:tc>
      </w:tr>
      <w:tr w:rsidR="00A37FFA" w14:paraId="59AA90EB" w14:textId="77777777" w:rsidTr="00A37FFA">
        <w:tc>
          <w:tcPr>
            <w:tcW w:w="54" w:type="dxa"/>
          </w:tcPr>
          <w:p w14:paraId="781CA4C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FBA7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EA97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B473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CE3C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D6F6C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77D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00B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3536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806F4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EB5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195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0407D"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1B9B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E73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4B8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80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A3B9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A31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77C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8C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8097B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407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FD7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AE6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F7BC2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BA7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77F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BE9FA" w14:textId="77777777" w:rsidR="00A37FFA" w:rsidRDefault="00A37FFA" w:rsidP="00A37FFA">
                  <w:pPr>
                    <w:spacing w:after="0" w:line="240" w:lineRule="auto"/>
                  </w:pPr>
                </w:p>
              </w:tc>
            </w:tr>
            <w:tr w:rsidR="00A37FFA" w14:paraId="2EB068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DFE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A5D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3D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42B44D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ADE8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C532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2AB0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A0D8A48" w14:textId="77777777" w:rsidR="00A37FFA" w:rsidRDefault="00A37FFA" w:rsidP="00A37FFA">
            <w:pPr>
              <w:spacing w:after="0" w:line="240" w:lineRule="auto"/>
            </w:pPr>
          </w:p>
        </w:tc>
        <w:tc>
          <w:tcPr>
            <w:tcW w:w="149" w:type="dxa"/>
          </w:tcPr>
          <w:p w14:paraId="147EA5C7" w14:textId="77777777" w:rsidR="00A37FFA" w:rsidRDefault="00A37FFA" w:rsidP="00A37FFA">
            <w:pPr>
              <w:pStyle w:val="EmptyCellLayoutStyle"/>
              <w:spacing w:after="0" w:line="240" w:lineRule="auto"/>
            </w:pPr>
          </w:p>
        </w:tc>
      </w:tr>
      <w:tr w:rsidR="00A37FFA" w14:paraId="26B3E40D" w14:textId="77777777" w:rsidTr="00A37FFA">
        <w:trPr>
          <w:trHeight w:val="80"/>
        </w:trPr>
        <w:tc>
          <w:tcPr>
            <w:tcW w:w="54" w:type="dxa"/>
          </w:tcPr>
          <w:p w14:paraId="7F86681A" w14:textId="77777777" w:rsidR="00A37FFA" w:rsidRDefault="00A37FFA" w:rsidP="00A37FFA">
            <w:pPr>
              <w:pStyle w:val="EmptyCellLayoutStyle"/>
              <w:spacing w:after="0" w:line="240" w:lineRule="auto"/>
            </w:pPr>
          </w:p>
        </w:tc>
        <w:tc>
          <w:tcPr>
            <w:tcW w:w="10395" w:type="dxa"/>
          </w:tcPr>
          <w:p w14:paraId="62549A64" w14:textId="77777777" w:rsidR="00A37FFA" w:rsidRDefault="00A37FFA" w:rsidP="00A37FFA">
            <w:pPr>
              <w:pStyle w:val="EmptyCellLayoutStyle"/>
              <w:spacing w:after="0" w:line="240" w:lineRule="auto"/>
            </w:pPr>
          </w:p>
        </w:tc>
        <w:tc>
          <w:tcPr>
            <w:tcW w:w="149" w:type="dxa"/>
          </w:tcPr>
          <w:p w14:paraId="62B3CC5D" w14:textId="77777777" w:rsidR="00A37FFA" w:rsidRDefault="00A37FFA" w:rsidP="00A37FFA">
            <w:pPr>
              <w:pStyle w:val="EmptyCellLayoutStyle"/>
              <w:spacing w:after="0" w:line="240" w:lineRule="auto"/>
            </w:pPr>
          </w:p>
        </w:tc>
      </w:tr>
    </w:tbl>
    <w:p xmlns:w="http://schemas.openxmlformats.org/wordprocessingml/2006/main" w14:paraId="5E409F83" w14:textId="77777777" w:rsidR="00A37FFA" w:rsidRDefault="00A37FFA" w:rsidP="00A37FFA">
      <w:pPr>
        <w:spacing w:after="0" w:line="240" w:lineRule="auto"/>
      </w:pPr>
    </w:p>
    <w:p xmlns:w="http://schemas.openxmlformats.org/wordprocessingml/2006/main" w14:paraId="703447C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프로시저에서 결과가 출력되었습니다.</w:t>
      </w:r>
    </w:p>
    <w:p xmlns:w="http://schemas.openxmlformats.org/wordprocessingml/2006/main" w14:paraId="20B323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가 내부적으로 활성화한 저장 프로시저에서 결과가 출력되었습니다. 내부 프로시저는 결과를 출력하지 않아야 합니다. Windows 응용 프로그램 로그의 이벤트에는 프로시저 이름, 큐 이름 및 출력 결과가 포함되어 있습니다. 이 이벤트는 MSSQLSERVER 이벤트 ID 9724로 기록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918459" w14:textId="77777777" w:rsidTr="00A37FFA">
        <w:trPr>
          <w:trHeight w:val="54"/>
        </w:trPr>
        <w:tc>
          <w:tcPr>
            <w:tcW w:w="54" w:type="dxa"/>
          </w:tcPr>
          <w:p w14:paraId="13647BA7" w14:textId="77777777" w:rsidR="00A37FFA" w:rsidRDefault="00A37FFA" w:rsidP="00A37FFA">
            <w:pPr>
              <w:pStyle w:val="EmptyCellLayoutStyle"/>
              <w:spacing w:after="0" w:line="240" w:lineRule="auto"/>
            </w:pPr>
          </w:p>
        </w:tc>
        <w:tc>
          <w:tcPr>
            <w:tcW w:w="10395" w:type="dxa"/>
          </w:tcPr>
          <w:p w14:paraId="10E86CF8" w14:textId="77777777" w:rsidR="00A37FFA" w:rsidRDefault="00A37FFA" w:rsidP="00A37FFA">
            <w:pPr>
              <w:pStyle w:val="EmptyCellLayoutStyle"/>
              <w:spacing w:after="0" w:line="240" w:lineRule="auto"/>
            </w:pPr>
          </w:p>
        </w:tc>
        <w:tc>
          <w:tcPr>
            <w:tcW w:w="149" w:type="dxa"/>
          </w:tcPr>
          <w:p w14:paraId="3FA91B85" w14:textId="77777777" w:rsidR="00A37FFA" w:rsidRDefault="00A37FFA" w:rsidP="00A37FFA">
            <w:pPr>
              <w:pStyle w:val="EmptyCellLayoutStyle"/>
              <w:spacing w:after="0" w:line="240" w:lineRule="auto"/>
            </w:pPr>
          </w:p>
        </w:tc>
      </w:tr>
      <w:tr w:rsidR="00A37FFA" w14:paraId="682A2052" w14:textId="77777777" w:rsidTr="00A37FFA">
        <w:tc>
          <w:tcPr>
            <w:tcW w:w="54" w:type="dxa"/>
          </w:tcPr>
          <w:p w14:paraId="4A8F2B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158B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8AF0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1CC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4EA4D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3562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42E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B1A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46C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20C572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E6A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E66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9BF8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8AD0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E93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4FC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58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8AC0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4C0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BFC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475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09303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634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ABF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84F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0</w:t>
                  </w:r>
                </w:p>
              </w:tc>
            </w:tr>
            <w:tr w:rsidR="00A37FFA" w14:paraId="504756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B3E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5C4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31A5D" w14:textId="77777777" w:rsidR="00A37FFA" w:rsidRDefault="00A37FFA" w:rsidP="00A37FFA">
                  <w:pPr>
                    <w:spacing w:after="0" w:line="240" w:lineRule="auto"/>
                  </w:pPr>
                </w:p>
              </w:tc>
            </w:tr>
            <w:tr w:rsidR="00A37FFA" w14:paraId="704910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4E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2D0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37E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690CBB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C01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9CD2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4C2A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872D95F" w14:textId="77777777" w:rsidR="00A37FFA" w:rsidRDefault="00A37FFA" w:rsidP="00A37FFA">
            <w:pPr>
              <w:spacing w:after="0" w:line="240" w:lineRule="auto"/>
            </w:pPr>
          </w:p>
        </w:tc>
        <w:tc>
          <w:tcPr>
            <w:tcW w:w="149" w:type="dxa"/>
          </w:tcPr>
          <w:p w14:paraId="5909CDD4" w14:textId="77777777" w:rsidR="00A37FFA" w:rsidRDefault="00A37FFA" w:rsidP="00A37FFA">
            <w:pPr>
              <w:pStyle w:val="EmptyCellLayoutStyle"/>
              <w:spacing w:after="0" w:line="240" w:lineRule="auto"/>
            </w:pPr>
          </w:p>
        </w:tc>
      </w:tr>
      <w:tr w:rsidR="00A37FFA" w14:paraId="7829F642" w14:textId="77777777" w:rsidTr="00A37FFA">
        <w:trPr>
          <w:trHeight w:val="80"/>
        </w:trPr>
        <w:tc>
          <w:tcPr>
            <w:tcW w:w="54" w:type="dxa"/>
          </w:tcPr>
          <w:p w14:paraId="3326CF9E" w14:textId="77777777" w:rsidR="00A37FFA" w:rsidRDefault="00A37FFA" w:rsidP="00A37FFA">
            <w:pPr>
              <w:pStyle w:val="EmptyCellLayoutStyle"/>
              <w:spacing w:after="0" w:line="240" w:lineRule="auto"/>
            </w:pPr>
          </w:p>
        </w:tc>
        <w:tc>
          <w:tcPr>
            <w:tcW w:w="10395" w:type="dxa"/>
          </w:tcPr>
          <w:p w14:paraId="72F7B477" w14:textId="77777777" w:rsidR="00A37FFA" w:rsidRDefault="00A37FFA" w:rsidP="00A37FFA">
            <w:pPr>
              <w:pStyle w:val="EmptyCellLayoutStyle"/>
              <w:spacing w:after="0" w:line="240" w:lineRule="auto"/>
            </w:pPr>
          </w:p>
        </w:tc>
        <w:tc>
          <w:tcPr>
            <w:tcW w:w="149" w:type="dxa"/>
          </w:tcPr>
          <w:p w14:paraId="23D331CB" w14:textId="77777777" w:rsidR="00A37FFA" w:rsidRDefault="00A37FFA" w:rsidP="00A37FFA">
            <w:pPr>
              <w:pStyle w:val="EmptyCellLayoutStyle"/>
              <w:spacing w:after="0" w:line="240" w:lineRule="auto"/>
            </w:pPr>
          </w:p>
        </w:tc>
      </w:tr>
    </w:tbl>
    <w:p xmlns:w="http://schemas.openxmlformats.org/wordprocessingml/2006/main" w14:paraId="7CD9470C" w14:textId="77777777" w:rsidR="00A37FFA" w:rsidRDefault="00A37FFA" w:rsidP="00A37FFA">
      <w:pPr>
        <w:spacing w:after="0" w:line="240" w:lineRule="auto"/>
      </w:pPr>
    </w:p>
    <w:p xmlns:w="http://schemas.openxmlformats.org/wordprocessingml/2006/main" w14:paraId="368787F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Service Broker 대화 상자에서 오류가 검색되었습니다.</w:t>
      </w:r>
    </w:p>
    <w:p xmlns:w="http://schemas.openxmlformats.org/wordprocessingml/2006/main" w14:paraId="08785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Service Broker 대화 상자에서 오류가 검색되는 경우 규칙이 경고를 트리거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9B8026" w14:textId="77777777" w:rsidTr="00A37FFA">
        <w:trPr>
          <w:trHeight w:val="54"/>
        </w:trPr>
        <w:tc>
          <w:tcPr>
            <w:tcW w:w="54" w:type="dxa"/>
          </w:tcPr>
          <w:p w14:paraId="0C6CB38D" w14:textId="77777777" w:rsidR="00A37FFA" w:rsidRDefault="00A37FFA" w:rsidP="00A37FFA">
            <w:pPr>
              <w:pStyle w:val="EmptyCellLayoutStyle"/>
              <w:spacing w:after="0" w:line="240" w:lineRule="auto"/>
            </w:pPr>
          </w:p>
        </w:tc>
        <w:tc>
          <w:tcPr>
            <w:tcW w:w="10395" w:type="dxa"/>
          </w:tcPr>
          <w:p w14:paraId="4130F121" w14:textId="77777777" w:rsidR="00A37FFA" w:rsidRDefault="00A37FFA" w:rsidP="00A37FFA">
            <w:pPr>
              <w:pStyle w:val="EmptyCellLayoutStyle"/>
              <w:spacing w:after="0" w:line="240" w:lineRule="auto"/>
            </w:pPr>
          </w:p>
        </w:tc>
        <w:tc>
          <w:tcPr>
            <w:tcW w:w="149" w:type="dxa"/>
          </w:tcPr>
          <w:p w14:paraId="0D9F4EB7" w14:textId="77777777" w:rsidR="00A37FFA" w:rsidRDefault="00A37FFA" w:rsidP="00A37FFA">
            <w:pPr>
              <w:pStyle w:val="EmptyCellLayoutStyle"/>
              <w:spacing w:after="0" w:line="240" w:lineRule="auto"/>
            </w:pPr>
          </w:p>
        </w:tc>
      </w:tr>
      <w:tr w:rsidR="00A37FFA" w14:paraId="17DA1396" w14:textId="77777777" w:rsidTr="00A37FFA">
        <w:tc>
          <w:tcPr>
            <w:tcW w:w="54" w:type="dxa"/>
          </w:tcPr>
          <w:p w14:paraId="6F8FF81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08157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D4C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78D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4A78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3573D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BC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173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FF2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CDE38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801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0F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CF19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A3981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93C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031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809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730A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86A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45C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B8A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BD743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EF9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763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EE2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539A0C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A0E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228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937AE" w14:textId="77777777" w:rsidR="00A37FFA" w:rsidRDefault="00A37FFA" w:rsidP="00A37FFA">
                  <w:pPr>
                    <w:spacing w:after="0" w:line="240" w:lineRule="auto"/>
                  </w:pPr>
                </w:p>
              </w:tc>
            </w:tr>
            <w:tr w:rsidR="00A37FFA" w14:paraId="3D543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88D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706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16F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EF585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D365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E0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D3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C10BC0C" w14:textId="77777777" w:rsidR="00A37FFA" w:rsidRDefault="00A37FFA" w:rsidP="00A37FFA">
            <w:pPr>
              <w:spacing w:after="0" w:line="240" w:lineRule="auto"/>
            </w:pPr>
          </w:p>
        </w:tc>
        <w:tc>
          <w:tcPr>
            <w:tcW w:w="149" w:type="dxa"/>
          </w:tcPr>
          <w:p w14:paraId="590B0C0C" w14:textId="77777777" w:rsidR="00A37FFA" w:rsidRDefault="00A37FFA" w:rsidP="00A37FFA">
            <w:pPr>
              <w:pStyle w:val="EmptyCellLayoutStyle"/>
              <w:spacing w:after="0" w:line="240" w:lineRule="auto"/>
            </w:pPr>
          </w:p>
        </w:tc>
      </w:tr>
      <w:tr w:rsidR="00A37FFA" w14:paraId="79D5CCF0" w14:textId="77777777" w:rsidTr="00A37FFA">
        <w:trPr>
          <w:trHeight w:val="80"/>
        </w:trPr>
        <w:tc>
          <w:tcPr>
            <w:tcW w:w="54" w:type="dxa"/>
          </w:tcPr>
          <w:p w14:paraId="242E1233" w14:textId="77777777" w:rsidR="00A37FFA" w:rsidRDefault="00A37FFA" w:rsidP="00A37FFA">
            <w:pPr>
              <w:pStyle w:val="EmptyCellLayoutStyle"/>
              <w:spacing w:after="0" w:line="240" w:lineRule="auto"/>
            </w:pPr>
          </w:p>
        </w:tc>
        <w:tc>
          <w:tcPr>
            <w:tcW w:w="10395" w:type="dxa"/>
          </w:tcPr>
          <w:p w14:paraId="167CE48E" w14:textId="77777777" w:rsidR="00A37FFA" w:rsidRDefault="00A37FFA" w:rsidP="00A37FFA">
            <w:pPr>
              <w:pStyle w:val="EmptyCellLayoutStyle"/>
              <w:spacing w:after="0" w:line="240" w:lineRule="auto"/>
            </w:pPr>
          </w:p>
        </w:tc>
        <w:tc>
          <w:tcPr>
            <w:tcW w:w="149" w:type="dxa"/>
          </w:tcPr>
          <w:p w14:paraId="5058CDA3" w14:textId="77777777" w:rsidR="00A37FFA" w:rsidRDefault="00A37FFA" w:rsidP="00A37FFA">
            <w:pPr>
              <w:pStyle w:val="EmptyCellLayoutStyle"/>
              <w:spacing w:after="0" w:line="240" w:lineRule="auto"/>
            </w:pPr>
          </w:p>
        </w:tc>
      </w:tr>
    </w:tbl>
    <w:p xmlns:w="http://schemas.openxmlformats.org/wordprocessingml/2006/main" w14:paraId="1A241484" w14:textId="77777777" w:rsidR="00A37FFA" w:rsidRDefault="00A37FFA" w:rsidP="00A37FFA">
      <w:pPr>
        <w:spacing w:after="0" w:line="240" w:lineRule="auto"/>
      </w:pPr>
    </w:p>
    <w:p xmlns:w="http://schemas.openxmlformats.org/wordprocessingml/2006/main" w14:paraId="7533D33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CLR(공용 언어 런타임)이 올바르게 설치되지 않았습니다.</w:t>
      </w:r>
    </w:p>
    <w:p xmlns:w="http://schemas.openxmlformats.org/wordprocessingml/2006/main" w14:paraId="603A8E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CLR(공용 언어 런타임) 설치가 손상되었습니다. CLR은 Microsoft .NET Framework와 함께 설치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AA958D" w14:textId="77777777" w:rsidTr="00A37FFA">
        <w:trPr>
          <w:trHeight w:val="54"/>
        </w:trPr>
        <w:tc>
          <w:tcPr>
            <w:tcW w:w="54" w:type="dxa"/>
          </w:tcPr>
          <w:p w14:paraId="41794387" w14:textId="77777777" w:rsidR="00A37FFA" w:rsidRDefault="00A37FFA" w:rsidP="00A37FFA">
            <w:pPr>
              <w:pStyle w:val="EmptyCellLayoutStyle"/>
              <w:spacing w:after="0" w:line="240" w:lineRule="auto"/>
            </w:pPr>
          </w:p>
        </w:tc>
        <w:tc>
          <w:tcPr>
            <w:tcW w:w="10395" w:type="dxa"/>
          </w:tcPr>
          <w:p w14:paraId="64205E05" w14:textId="77777777" w:rsidR="00A37FFA" w:rsidRDefault="00A37FFA" w:rsidP="00A37FFA">
            <w:pPr>
              <w:pStyle w:val="EmptyCellLayoutStyle"/>
              <w:spacing w:after="0" w:line="240" w:lineRule="auto"/>
            </w:pPr>
          </w:p>
        </w:tc>
        <w:tc>
          <w:tcPr>
            <w:tcW w:w="149" w:type="dxa"/>
          </w:tcPr>
          <w:p w14:paraId="48C3C6B3" w14:textId="77777777" w:rsidR="00A37FFA" w:rsidRDefault="00A37FFA" w:rsidP="00A37FFA">
            <w:pPr>
              <w:pStyle w:val="EmptyCellLayoutStyle"/>
              <w:spacing w:after="0" w:line="240" w:lineRule="auto"/>
            </w:pPr>
          </w:p>
        </w:tc>
      </w:tr>
      <w:tr w:rsidR="00A37FFA" w14:paraId="5EDF8827" w14:textId="77777777" w:rsidTr="00A37FFA">
        <w:tc>
          <w:tcPr>
            <w:tcW w:w="54" w:type="dxa"/>
          </w:tcPr>
          <w:p w14:paraId="4037F18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8FCE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38AC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4F73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1054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E06C7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3D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34E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50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ACA9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D02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39C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BA885"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6BD49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062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290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CC4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5C45A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CBF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7ED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63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B7B50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B85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66C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EA4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1B777B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C74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E51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C5A0D" w14:textId="77777777" w:rsidR="00A37FFA" w:rsidRDefault="00A37FFA" w:rsidP="00A37FFA">
                  <w:pPr>
                    <w:spacing w:after="0" w:line="240" w:lineRule="auto"/>
                  </w:pPr>
                </w:p>
              </w:tc>
            </w:tr>
            <w:tr w:rsidR="00A37FFA" w14:paraId="2B0C14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951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046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DA5C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102A0F4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6D29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09D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494D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98E17F" w14:textId="77777777" w:rsidR="00A37FFA" w:rsidRDefault="00A37FFA" w:rsidP="00A37FFA">
            <w:pPr>
              <w:spacing w:after="0" w:line="240" w:lineRule="auto"/>
            </w:pPr>
          </w:p>
        </w:tc>
        <w:tc>
          <w:tcPr>
            <w:tcW w:w="149" w:type="dxa"/>
          </w:tcPr>
          <w:p w14:paraId="5C0FA2A5" w14:textId="77777777" w:rsidR="00A37FFA" w:rsidRDefault="00A37FFA" w:rsidP="00A37FFA">
            <w:pPr>
              <w:pStyle w:val="EmptyCellLayoutStyle"/>
              <w:spacing w:after="0" w:line="240" w:lineRule="auto"/>
            </w:pPr>
          </w:p>
        </w:tc>
      </w:tr>
      <w:tr w:rsidR="00A37FFA" w14:paraId="741088DD" w14:textId="77777777" w:rsidTr="00A37FFA">
        <w:trPr>
          <w:trHeight w:val="80"/>
        </w:trPr>
        <w:tc>
          <w:tcPr>
            <w:tcW w:w="54" w:type="dxa"/>
          </w:tcPr>
          <w:p w14:paraId="407735CE" w14:textId="77777777" w:rsidR="00A37FFA" w:rsidRDefault="00A37FFA" w:rsidP="00A37FFA">
            <w:pPr>
              <w:pStyle w:val="EmptyCellLayoutStyle"/>
              <w:spacing w:after="0" w:line="240" w:lineRule="auto"/>
            </w:pPr>
          </w:p>
        </w:tc>
        <w:tc>
          <w:tcPr>
            <w:tcW w:w="10395" w:type="dxa"/>
          </w:tcPr>
          <w:p w14:paraId="3858006B" w14:textId="77777777" w:rsidR="00A37FFA" w:rsidRDefault="00A37FFA" w:rsidP="00A37FFA">
            <w:pPr>
              <w:pStyle w:val="EmptyCellLayoutStyle"/>
              <w:spacing w:after="0" w:line="240" w:lineRule="auto"/>
            </w:pPr>
          </w:p>
        </w:tc>
        <w:tc>
          <w:tcPr>
            <w:tcW w:w="149" w:type="dxa"/>
          </w:tcPr>
          <w:p w14:paraId="2314E7E2" w14:textId="77777777" w:rsidR="00A37FFA" w:rsidRDefault="00A37FFA" w:rsidP="00A37FFA">
            <w:pPr>
              <w:pStyle w:val="EmptyCellLayoutStyle"/>
              <w:spacing w:after="0" w:line="240" w:lineRule="auto"/>
            </w:pPr>
          </w:p>
        </w:tc>
      </w:tr>
    </w:tbl>
    <w:p xmlns:w="http://schemas.openxmlformats.org/wordprocessingml/2006/main" w14:paraId="395F763B" w14:textId="77777777" w:rsidR="00A37FFA" w:rsidRDefault="00A37FFA" w:rsidP="00A37FFA">
      <w:pPr>
        <w:spacing w:after="0" w:line="240" w:lineRule="auto"/>
      </w:pPr>
    </w:p>
    <w:p xmlns:w="http://schemas.openxmlformats.org/wordprocessingml/2006/main" w14:paraId="1E47774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 오류: 개체 간 연결입니다. 개체에 있는 부모 페이지에서 다른 개체에 있는 페이지를 참조하고 있습니다.</w:t>
      </w:r>
    </w:p>
    <w:p xmlns:w="http://schemas.openxmlformats.org/wordprocessingml/2006/main" w14:paraId="36B86B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한 개체의 B-트리에서 페이지 P_ID2의 다음 페이지 포인터와 페이지 P_ID1의 자식 페이지 포인터가 다른 개체의 페이지(P_ID3)를 가리킵니다. 또한 페이지 P_ID1 및 P_ID2는 다른 개체에 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A935EC0" w14:textId="77777777" w:rsidTr="00A37FFA">
        <w:trPr>
          <w:trHeight w:val="54"/>
        </w:trPr>
        <w:tc>
          <w:tcPr>
            <w:tcW w:w="54" w:type="dxa"/>
          </w:tcPr>
          <w:p w14:paraId="5C005BD2" w14:textId="77777777" w:rsidR="00A37FFA" w:rsidRDefault="00A37FFA" w:rsidP="00A37FFA">
            <w:pPr>
              <w:pStyle w:val="EmptyCellLayoutStyle"/>
              <w:spacing w:after="0" w:line="240" w:lineRule="auto"/>
            </w:pPr>
          </w:p>
        </w:tc>
        <w:tc>
          <w:tcPr>
            <w:tcW w:w="10395" w:type="dxa"/>
          </w:tcPr>
          <w:p w14:paraId="14CF7716" w14:textId="77777777" w:rsidR="00A37FFA" w:rsidRDefault="00A37FFA" w:rsidP="00A37FFA">
            <w:pPr>
              <w:pStyle w:val="EmptyCellLayoutStyle"/>
              <w:spacing w:after="0" w:line="240" w:lineRule="auto"/>
            </w:pPr>
          </w:p>
        </w:tc>
        <w:tc>
          <w:tcPr>
            <w:tcW w:w="149" w:type="dxa"/>
          </w:tcPr>
          <w:p w14:paraId="76183AC4" w14:textId="77777777" w:rsidR="00A37FFA" w:rsidRDefault="00A37FFA" w:rsidP="00A37FFA">
            <w:pPr>
              <w:pStyle w:val="EmptyCellLayoutStyle"/>
              <w:spacing w:after="0" w:line="240" w:lineRule="auto"/>
            </w:pPr>
          </w:p>
        </w:tc>
      </w:tr>
      <w:tr w:rsidR="00A37FFA" w14:paraId="7A9FC82D" w14:textId="77777777" w:rsidTr="00A37FFA">
        <w:tc>
          <w:tcPr>
            <w:tcW w:w="54" w:type="dxa"/>
          </w:tcPr>
          <w:p w14:paraId="22A6B4C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A1CD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7320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B283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BE23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40A0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9A4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E31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18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BBDBF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D4D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276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1E5E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6EEAF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5A5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420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823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2349A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F47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311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561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6CB77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F74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0C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657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84732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916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99E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B3118" w14:textId="77777777" w:rsidR="00A37FFA" w:rsidRDefault="00A37FFA" w:rsidP="00A37FFA">
                  <w:pPr>
                    <w:spacing w:after="0" w:line="240" w:lineRule="auto"/>
                  </w:pPr>
                </w:p>
              </w:tc>
            </w:tr>
            <w:tr w:rsidR="00A37FFA" w14:paraId="3FDDAA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439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A3A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F0D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A5368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E2D0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7352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1EA2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CEDB1D4" w14:textId="77777777" w:rsidR="00A37FFA" w:rsidRDefault="00A37FFA" w:rsidP="00A37FFA">
            <w:pPr>
              <w:spacing w:after="0" w:line="240" w:lineRule="auto"/>
            </w:pPr>
          </w:p>
        </w:tc>
        <w:tc>
          <w:tcPr>
            <w:tcW w:w="149" w:type="dxa"/>
          </w:tcPr>
          <w:p w14:paraId="05CBE869" w14:textId="77777777" w:rsidR="00A37FFA" w:rsidRDefault="00A37FFA" w:rsidP="00A37FFA">
            <w:pPr>
              <w:pStyle w:val="EmptyCellLayoutStyle"/>
              <w:spacing w:after="0" w:line="240" w:lineRule="auto"/>
            </w:pPr>
          </w:p>
        </w:tc>
      </w:tr>
      <w:tr w:rsidR="00A37FFA" w14:paraId="521A86F2" w14:textId="77777777" w:rsidTr="00A37FFA">
        <w:trPr>
          <w:trHeight w:val="80"/>
        </w:trPr>
        <w:tc>
          <w:tcPr>
            <w:tcW w:w="54" w:type="dxa"/>
          </w:tcPr>
          <w:p w14:paraId="5ECF63DA" w14:textId="77777777" w:rsidR="00A37FFA" w:rsidRDefault="00A37FFA" w:rsidP="00A37FFA">
            <w:pPr>
              <w:pStyle w:val="EmptyCellLayoutStyle"/>
              <w:spacing w:after="0" w:line="240" w:lineRule="auto"/>
            </w:pPr>
          </w:p>
        </w:tc>
        <w:tc>
          <w:tcPr>
            <w:tcW w:w="10395" w:type="dxa"/>
          </w:tcPr>
          <w:p w14:paraId="553685A0" w14:textId="77777777" w:rsidR="00A37FFA" w:rsidRDefault="00A37FFA" w:rsidP="00A37FFA">
            <w:pPr>
              <w:pStyle w:val="EmptyCellLayoutStyle"/>
              <w:spacing w:after="0" w:line="240" w:lineRule="auto"/>
            </w:pPr>
          </w:p>
        </w:tc>
        <w:tc>
          <w:tcPr>
            <w:tcW w:w="149" w:type="dxa"/>
          </w:tcPr>
          <w:p w14:paraId="27B12664" w14:textId="77777777" w:rsidR="00A37FFA" w:rsidRDefault="00A37FFA" w:rsidP="00A37FFA">
            <w:pPr>
              <w:pStyle w:val="EmptyCellLayoutStyle"/>
              <w:spacing w:after="0" w:line="240" w:lineRule="auto"/>
            </w:pPr>
          </w:p>
        </w:tc>
      </w:tr>
    </w:tbl>
    <w:p xmlns:w="http://schemas.openxmlformats.org/wordprocessingml/2006/main" w14:paraId="5EB7C9BA" w14:textId="77777777" w:rsidR="00A37FFA" w:rsidRDefault="00A37FFA" w:rsidP="00A37FFA">
      <w:pPr>
        <w:spacing w:after="0" w:line="240" w:lineRule="auto"/>
      </w:pPr>
    </w:p>
    <w:p xmlns:w="http://schemas.openxmlformats.org/wordprocessingml/2006/main" w14:paraId="4BC2E04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페이지를 읽어 래치할 수 없습니다.</w:t>
      </w:r>
    </w:p>
    <w:p xmlns:w="http://schemas.openxmlformats.org/wordprocessingml/2006/main" w14:paraId="0E22D9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어떤 이유(관련 오류 참조)로 인해 페이지를 읽지 못했거나 래치를 사용할 수 없습니다. 오류 로그에 래치 시간 제한 메시지가 있을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6779EC" w14:textId="77777777" w:rsidTr="00A37FFA">
        <w:trPr>
          <w:trHeight w:val="54"/>
        </w:trPr>
        <w:tc>
          <w:tcPr>
            <w:tcW w:w="54" w:type="dxa"/>
          </w:tcPr>
          <w:p w14:paraId="69F988E5" w14:textId="77777777" w:rsidR="00A37FFA" w:rsidRDefault="00A37FFA" w:rsidP="00A37FFA">
            <w:pPr>
              <w:pStyle w:val="EmptyCellLayoutStyle"/>
              <w:spacing w:after="0" w:line="240" w:lineRule="auto"/>
            </w:pPr>
          </w:p>
        </w:tc>
        <w:tc>
          <w:tcPr>
            <w:tcW w:w="10395" w:type="dxa"/>
          </w:tcPr>
          <w:p w14:paraId="2505974E" w14:textId="77777777" w:rsidR="00A37FFA" w:rsidRDefault="00A37FFA" w:rsidP="00A37FFA">
            <w:pPr>
              <w:pStyle w:val="EmptyCellLayoutStyle"/>
              <w:spacing w:after="0" w:line="240" w:lineRule="auto"/>
            </w:pPr>
          </w:p>
        </w:tc>
        <w:tc>
          <w:tcPr>
            <w:tcW w:w="149" w:type="dxa"/>
          </w:tcPr>
          <w:p w14:paraId="628A4434" w14:textId="77777777" w:rsidR="00A37FFA" w:rsidRDefault="00A37FFA" w:rsidP="00A37FFA">
            <w:pPr>
              <w:pStyle w:val="EmptyCellLayoutStyle"/>
              <w:spacing w:after="0" w:line="240" w:lineRule="auto"/>
            </w:pPr>
          </w:p>
        </w:tc>
      </w:tr>
      <w:tr w:rsidR="00A37FFA" w14:paraId="7AFBC570" w14:textId="77777777" w:rsidTr="00A37FFA">
        <w:tc>
          <w:tcPr>
            <w:tcW w:w="54" w:type="dxa"/>
          </w:tcPr>
          <w:p w14:paraId="35BD36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8E85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984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B6B8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E216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F733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2FE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2A9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0C2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305D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01C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11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521D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C2156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044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85E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B59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7E99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21A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DFE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B9C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D6B5C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D64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CC3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4E0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71FB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119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A52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4BE27" w14:textId="77777777" w:rsidR="00A37FFA" w:rsidRDefault="00A37FFA" w:rsidP="00A37FFA">
                  <w:pPr>
                    <w:spacing w:after="0" w:line="240" w:lineRule="auto"/>
                  </w:pPr>
                </w:p>
              </w:tc>
            </w:tr>
            <w:tr w:rsidR="00A37FFA" w14:paraId="25B59F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F89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E73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667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779FA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C2B2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35BB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80C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D932840" w14:textId="77777777" w:rsidR="00A37FFA" w:rsidRDefault="00A37FFA" w:rsidP="00A37FFA">
            <w:pPr>
              <w:spacing w:after="0" w:line="240" w:lineRule="auto"/>
            </w:pPr>
          </w:p>
        </w:tc>
        <w:tc>
          <w:tcPr>
            <w:tcW w:w="149" w:type="dxa"/>
          </w:tcPr>
          <w:p w14:paraId="317BF1E6" w14:textId="77777777" w:rsidR="00A37FFA" w:rsidRDefault="00A37FFA" w:rsidP="00A37FFA">
            <w:pPr>
              <w:pStyle w:val="EmptyCellLayoutStyle"/>
              <w:spacing w:after="0" w:line="240" w:lineRule="auto"/>
            </w:pPr>
          </w:p>
        </w:tc>
      </w:tr>
      <w:tr w:rsidR="00A37FFA" w14:paraId="249DC62C" w14:textId="77777777" w:rsidTr="00A37FFA">
        <w:trPr>
          <w:trHeight w:val="80"/>
        </w:trPr>
        <w:tc>
          <w:tcPr>
            <w:tcW w:w="54" w:type="dxa"/>
          </w:tcPr>
          <w:p w14:paraId="27D2656E" w14:textId="77777777" w:rsidR="00A37FFA" w:rsidRDefault="00A37FFA" w:rsidP="00A37FFA">
            <w:pPr>
              <w:pStyle w:val="EmptyCellLayoutStyle"/>
              <w:spacing w:after="0" w:line="240" w:lineRule="auto"/>
            </w:pPr>
          </w:p>
        </w:tc>
        <w:tc>
          <w:tcPr>
            <w:tcW w:w="10395" w:type="dxa"/>
          </w:tcPr>
          <w:p w14:paraId="4D89FDA9" w14:textId="77777777" w:rsidR="00A37FFA" w:rsidRDefault="00A37FFA" w:rsidP="00A37FFA">
            <w:pPr>
              <w:pStyle w:val="EmptyCellLayoutStyle"/>
              <w:spacing w:after="0" w:line="240" w:lineRule="auto"/>
            </w:pPr>
          </w:p>
        </w:tc>
        <w:tc>
          <w:tcPr>
            <w:tcW w:w="149" w:type="dxa"/>
          </w:tcPr>
          <w:p w14:paraId="41D507EC" w14:textId="77777777" w:rsidR="00A37FFA" w:rsidRDefault="00A37FFA" w:rsidP="00A37FFA">
            <w:pPr>
              <w:pStyle w:val="EmptyCellLayoutStyle"/>
              <w:spacing w:after="0" w:line="240" w:lineRule="auto"/>
            </w:pPr>
          </w:p>
        </w:tc>
      </w:tr>
    </w:tbl>
    <w:p xmlns:w="http://schemas.openxmlformats.org/wordprocessingml/2006/main" w14:paraId="53C84CDE" w14:textId="77777777" w:rsidR="00A37FFA" w:rsidRDefault="00A37FFA" w:rsidP="00A37FFA">
      <w:pPr>
        <w:spacing w:after="0" w:line="240" w:lineRule="auto"/>
      </w:pPr>
    </w:p>
    <w:p xmlns:w="http://schemas.openxmlformats.org/wordprocessingml/2006/main" w14:paraId="4639B40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ML: 스트림에서 요청된 데이터 청크 크기가 허용되는 제한을 초과했습니다.</w:t>
      </w:r>
    </w:p>
    <w:p xmlns:w="http://schemas.openxmlformats.org/wordprocessingml/2006/main" w14:paraId="2EBCEA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허용되는 제한을 초과하는 XML 문서가 수신되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5CECC5" w14:textId="77777777" w:rsidTr="00A37FFA">
        <w:trPr>
          <w:trHeight w:val="54"/>
        </w:trPr>
        <w:tc>
          <w:tcPr>
            <w:tcW w:w="54" w:type="dxa"/>
          </w:tcPr>
          <w:p w14:paraId="2071AF6C" w14:textId="77777777" w:rsidR="00A37FFA" w:rsidRDefault="00A37FFA" w:rsidP="00A37FFA">
            <w:pPr>
              <w:pStyle w:val="EmptyCellLayoutStyle"/>
              <w:spacing w:after="0" w:line="240" w:lineRule="auto"/>
            </w:pPr>
          </w:p>
        </w:tc>
        <w:tc>
          <w:tcPr>
            <w:tcW w:w="10395" w:type="dxa"/>
          </w:tcPr>
          <w:p w14:paraId="4463969B" w14:textId="77777777" w:rsidR="00A37FFA" w:rsidRDefault="00A37FFA" w:rsidP="00A37FFA">
            <w:pPr>
              <w:pStyle w:val="EmptyCellLayoutStyle"/>
              <w:spacing w:after="0" w:line="240" w:lineRule="auto"/>
            </w:pPr>
          </w:p>
        </w:tc>
        <w:tc>
          <w:tcPr>
            <w:tcW w:w="149" w:type="dxa"/>
          </w:tcPr>
          <w:p w14:paraId="3B958004" w14:textId="77777777" w:rsidR="00A37FFA" w:rsidRDefault="00A37FFA" w:rsidP="00A37FFA">
            <w:pPr>
              <w:pStyle w:val="EmptyCellLayoutStyle"/>
              <w:spacing w:after="0" w:line="240" w:lineRule="auto"/>
            </w:pPr>
          </w:p>
        </w:tc>
      </w:tr>
      <w:tr w:rsidR="00A37FFA" w14:paraId="5D2FDD71" w14:textId="77777777" w:rsidTr="00A37FFA">
        <w:tc>
          <w:tcPr>
            <w:tcW w:w="54" w:type="dxa"/>
          </w:tcPr>
          <w:p w14:paraId="14F441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9F98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74F5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F532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9754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4985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B18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F66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E6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BB09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E6C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8A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83DE4"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FB319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8A8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459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247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A597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E25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264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D7D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779D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E2A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D7F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FB5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37F328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26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9AB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B4E30" w14:textId="77777777" w:rsidR="00A37FFA" w:rsidRDefault="00A37FFA" w:rsidP="00A37FFA">
                  <w:pPr>
                    <w:spacing w:after="0" w:line="240" w:lineRule="auto"/>
                  </w:pPr>
                </w:p>
              </w:tc>
            </w:tr>
            <w:tr w:rsidR="00A37FFA" w14:paraId="6D2864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675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8BE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F8F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34435C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95BE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AB82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68C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735DDD0" w14:textId="77777777" w:rsidR="00A37FFA" w:rsidRDefault="00A37FFA" w:rsidP="00A37FFA">
            <w:pPr>
              <w:spacing w:after="0" w:line="240" w:lineRule="auto"/>
            </w:pPr>
          </w:p>
        </w:tc>
        <w:tc>
          <w:tcPr>
            <w:tcW w:w="149" w:type="dxa"/>
          </w:tcPr>
          <w:p w14:paraId="088B25A5" w14:textId="77777777" w:rsidR="00A37FFA" w:rsidRDefault="00A37FFA" w:rsidP="00A37FFA">
            <w:pPr>
              <w:pStyle w:val="EmptyCellLayoutStyle"/>
              <w:spacing w:after="0" w:line="240" w:lineRule="auto"/>
            </w:pPr>
          </w:p>
        </w:tc>
      </w:tr>
      <w:tr w:rsidR="00A37FFA" w14:paraId="2B9B0142" w14:textId="77777777" w:rsidTr="00A37FFA">
        <w:trPr>
          <w:trHeight w:val="80"/>
        </w:trPr>
        <w:tc>
          <w:tcPr>
            <w:tcW w:w="54" w:type="dxa"/>
          </w:tcPr>
          <w:p w14:paraId="104F223A" w14:textId="77777777" w:rsidR="00A37FFA" w:rsidRDefault="00A37FFA" w:rsidP="00A37FFA">
            <w:pPr>
              <w:pStyle w:val="EmptyCellLayoutStyle"/>
              <w:spacing w:after="0" w:line="240" w:lineRule="auto"/>
            </w:pPr>
          </w:p>
        </w:tc>
        <w:tc>
          <w:tcPr>
            <w:tcW w:w="10395" w:type="dxa"/>
          </w:tcPr>
          <w:p w14:paraId="46E0CD4F" w14:textId="77777777" w:rsidR="00A37FFA" w:rsidRDefault="00A37FFA" w:rsidP="00A37FFA">
            <w:pPr>
              <w:pStyle w:val="EmptyCellLayoutStyle"/>
              <w:spacing w:after="0" w:line="240" w:lineRule="auto"/>
            </w:pPr>
          </w:p>
        </w:tc>
        <w:tc>
          <w:tcPr>
            <w:tcW w:w="149" w:type="dxa"/>
          </w:tcPr>
          <w:p w14:paraId="3931190E" w14:textId="77777777" w:rsidR="00A37FFA" w:rsidRDefault="00A37FFA" w:rsidP="00A37FFA">
            <w:pPr>
              <w:pStyle w:val="EmptyCellLayoutStyle"/>
              <w:spacing w:after="0" w:line="240" w:lineRule="auto"/>
            </w:pPr>
          </w:p>
        </w:tc>
      </w:tr>
    </w:tbl>
    <w:p xmlns:w="http://schemas.openxmlformats.org/wordprocessingml/2006/main" w14:paraId="748C0C47" w14:textId="77777777" w:rsidR="00A37FFA" w:rsidRDefault="00A37FFA" w:rsidP="00A37FFA">
      <w:pPr>
        <w:spacing w:after="0" w:line="240" w:lineRule="auto"/>
      </w:pPr>
    </w:p>
    <w:p xmlns:w="http://schemas.openxmlformats.org/wordprocessingml/2006/main" w14:paraId="3BBFEEB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파일 ID에 대한 참조가 잘못되었습니다.</w:t>
      </w:r>
    </w:p>
    <w:p xmlns:w="http://schemas.openxmlformats.org/wordprocessingml/2006/main" w14:paraId="4D34A9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오류는 일부 작업 수행 중에 SQL Server가 잘못된 파일 ID를 사용할 때 발생합니다. 이 오류는 서로 다른 여러 시나리오에서 발생할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29B8A4" w14:textId="77777777" w:rsidTr="00A37FFA">
        <w:trPr>
          <w:trHeight w:val="54"/>
        </w:trPr>
        <w:tc>
          <w:tcPr>
            <w:tcW w:w="54" w:type="dxa"/>
          </w:tcPr>
          <w:p w14:paraId="784B4258" w14:textId="77777777" w:rsidR="00A37FFA" w:rsidRDefault="00A37FFA" w:rsidP="00A37FFA">
            <w:pPr>
              <w:pStyle w:val="EmptyCellLayoutStyle"/>
              <w:spacing w:after="0" w:line="240" w:lineRule="auto"/>
            </w:pPr>
          </w:p>
        </w:tc>
        <w:tc>
          <w:tcPr>
            <w:tcW w:w="10395" w:type="dxa"/>
          </w:tcPr>
          <w:p w14:paraId="7A3D14BD" w14:textId="77777777" w:rsidR="00A37FFA" w:rsidRDefault="00A37FFA" w:rsidP="00A37FFA">
            <w:pPr>
              <w:pStyle w:val="EmptyCellLayoutStyle"/>
              <w:spacing w:after="0" w:line="240" w:lineRule="auto"/>
            </w:pPr>
          </w:p>
        </w:tc>
        <w:tc>
          <w:tcPr>
            <w:tcW w:w="149" w:type="dxa"/>
          </w:tcPr>
          <w:p w14:paraId="145190B9" w14:textId="77777777" w:rsidR="00A37FFA" w:rsidRDefault="00A37FFA" w:rsidP="00A37FFA">
            <w:pPr>
              <w:pStyle w:val="EmptyCellLayoutStyle"/>
              <w:spacing w:after="0" w:line="240" w:lineRule="auto"/>
            </w:pPr>
          </w:p>
        </w:tc>
      </w:tr>
      <w:tr w:rsidR="00A37FFA" w14:paraId="5C9D0222" w14:textId="77777777" w:rsidTr="00A37FFA">
        <w:tc>
          <w:tcPr>
            <w:tcW w:w="54" w:type="dxa"/>
          </w:tcPr>
          <w:p w14:paraId="139D1E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F00A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9D8F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8AB81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C454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E92F3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1FC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E9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8ED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1586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BB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B9A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C8C77"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084D22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46B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B51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EE5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36B5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979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59D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3C5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05066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19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465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1AA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26C36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821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9C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34679" w14:textId="77777777" w:rsidR="00A37FFA" w:rsidRDefault="00A37FFA" w:rsidP="00A37FFA">
                  <w:pPr>
                    <w:spacing w:after="0" w:line="240" w:lineRule="auto"/>
                  </w:pPr>
                </w:p>
              </w:tc>
            </w:tr>
            <w:tr w:rsidR="00A37FFA" w14:paraId="39421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DE0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975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8C8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7A432F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FCA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CBE6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5A03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7DD648" w14:textId="77777777" w:rsidR="00A37FFA" w:rsidRDefault="00A37FFA" w:rsidP="00A37FFA">
            <w:pPr>
              <w:spacing w:after="0" w:line="240" w:lineRule="auto"/>
            </w:pPr>
          </w:p>
        </w:tc>
        <w:tc>
          <w:tcPr>
            <w:tcW w:w="149" w:type="dxa"/>
          </w:tcPr>
          <w:p w14:paraId="3C9288F5" w14:textId="77777777" w:rsidR="00A37FFA" w:rsidRDefault="00A37FFA" w:rsidP="00A37FFA">
            <w:pPr>
              <w:pStyle w:val="EmptyCellLayoutStyle"/>
              <w:spacing w:after="0" w:line="240" w:lineRule="auto"/>
            </w:pPr>
          </w:p>
        </w:tc>
      </w:tr>
      <w:tr w:rsidR="00A37FFA" w14:paraId="6182B0CC" w14:textId="77777777" w:rsidTr="00A37FFA">
        <w:trPr>
          <w:trHeight w:val="80"/>
        </w:trPr>
        <w:tc>
          <w:tcPr>
            <w:tcW w:w="54" w:type="dxa"/>
          </w:tcPr>
          <w:p w14:paraId="0E67B81C" w14:textId="77777777" w:rsidR="00A37FFA" w:rsidRDefault="00A37FFA" w:rsidP="00A37FFA">
            <w:pPr>
              <w:pStyle w:val="EmptyCellLayoutStyle"/>
              <w:spacing w:after="0" w:line="240" w:lineRule="auto"/>
            </w:pPr>
          </w:p>
        </w:tc>
        <w:tc>
          <w:tcPr>
            <w:tcW w:w="10395" w:type="dxa"/>
          </w:tcPr>
          <w:p w14:paraId="3C0EB0E9" w14:textId="77777777" w:rsidR="00A37FFA" w:rsidRDefault="00A37FFA" w:rsidP="00A37FFA">
            <w:pPr>
              <w:pStyle w:val="EmptyCellLayoutStyle"/>
              <w:spacing w:after="0" w:line="240" w:lineRule="auto"/>
            </w:pPr>
          </w:p>
        </w:tc>
        <w:tc>
          <w:tcPr>
            <w:tcW w:w="149" w:type="dxa"/>
          </w:tcPr>
          <w:p w14:paraId="1AA5B0F7" w14:textId="77777777" w:rsidR="00A37FFA" w:rsidRDefault="00A37FFA" w:rsidP="00A37FFA">
            <w:pPr>
              <w:pStyle w:val="EmptyCellLayoutStyle"/>
              <w:spacing w:after="0" w:line="240" w:lineRule="auto"/>
            </w:pPr>
          </w:p>
        </w:tc>
      </w:tr>
    </w:tbl>
    <w:p xmlns:w="http://schemas.openxmlformats.org/wordprocessingml/2006/main" w14:paraId="6DC55D5F" w14:textId="77777777" w:rsidR="00A37FFA" w:rsidRDefault="00A37FFA" w:rsidP="00A37FFA">
      <w:pPr>
        <w:spacing w:after="0" w:line="240" w:lineRule="auto"/>
      </w:pPr>
    </w:p>
    <w:p xmlns:w="http://schemas.openxmlformats.org/wordprocessingml/2006/main" w14:paraId="479BE87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어설션(17065)</w:t>
      </w:r>
    </w:p>
    <w:p xmlns:w="http://schemas.openxmlformats.org/wordprocessingml/2006/main" w14:paraId="433301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오류가 발생했습니다. 정상적인 경우 SQL Server는 오류를 발생시킨 동작을 식별하는 데 도움을 주기 위해 로그 디렉터리에 덤프 파일을 게시합니다. 데이터 손상, 클라이언트 응용 프로그램 오류, SQL Server 서버 오류, 네트워크 불안정 또는 하드웨어 장애 등으로 인해 오류가 발생한 것일 수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388D47" w14:textId="77777777" w:rsidTr="00A37FFA">
        <w:trPr>
          <w:trHeight w:val="54"/>
        </w:trPr>
        <w:tc>
          <w:tcPr>
            <w:tcW w:w="54" w:type="dxa"/>
          </w:tcPr>
          <w:p w14:paraId="16D3B313" w14:textId="77777777" w:rsidR="00A37FFA" w:rsidRDefault="00A37FFA" w:rsidP="00A37FFA">
            <w:pPr>
              <w:pStyle w:val="EmptyCellLayoutStyle"/>
              <w:spacing w:after="0" w:line="240" w:lineRule="auto"/>
            </w:pPr>
          </w:p>
        </w:tc>
        <w:tc>
          <w:tcPr>
            <w:tcW w:w="10395" w:type="dxa"/>
          </w:tcPr>
          <w:p w14:paraId="52898AFC" w14:textId="77777777" w:rsidR="00A37FFA" w:rsidRDefault="00A37FFA" w:rsidP="00A37FFA">
            <w:pPr>
              <w:pStyle w:val="EmptyCellLayoutStyle"/>
              <w:spacing w:after="0" w:line="240" w:lineRule="auto"/>
            </w:pPr>
          </w:p>
        </w:tc>
        <w:tc>
          <w:tcPr>
            <w:tcW w:w="149" w:type="dxa"/>
          </w:tcPr>
          <w:p w14:paraId="01A5D066" w14:textId="77777777" w:rsidR="00A37FFA" w:rsidRDefault="00A37FFA" w:rsidP="00A37FFA">
            <w:pPr>
              <w:pStyle w:val="EmptyCellLayoutStyle"/>
              <w:spacing w:after="0" w:line="240" w:lineRule="auto"/>
            </w:pPr>
          </w:p>
        </w:tc>
      </w:tr>
      <w:tr w:rsidR="00A37FFA" w14:paraId="18D9ECAC" w14:textId="77777777" w:rsidTr="00A37FFA">
        <w:tc>
          <w:tcPr>
            <w:tcW w:w="54" w:type="dxa"/>
          </w:tcPr>
          <w:p w14:paraId="0190CD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0ADB72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337A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DD28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6780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32C4C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968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496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E4C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82CB6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258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946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45B3B"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990A2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91F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03F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D93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FA8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653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4EB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ECE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075AF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E9A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77C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339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27D88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73A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EB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7895D" w14:textId="77777777" w:rsidR="00A37FFA" w:rsidRDefault="00A37FFA" w:rsidP="00A37FFA">
                  <w:pPr>
                    <w:spacing w:after="0" w:line="240" w:lineRule="auto"/>
                  </w:pPr>
                </w:p>
              </w:tc>
            </w:tr>
            <w:tr w:rsidR="00A37FFA" w14:paraId="09782F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AEB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E3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635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5CB08E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BAA2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F1CA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DF54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C5C1C09" w14:textId="77777777" w:rsidR="00A37FFA" w:rsidRDefault="00A37FFA" w:rsidP="00A37FFA">
            <w:pPr>
              <w:spacing w:after="0" w:line="240" w:lineRule="auto"/>
            </w:pPr>
          </w:p>
        </w:tc>
        <w:tc>
          <w:tcPr>
            <w:tcW w:w="149" w:type="dxa"/>
          </w:tcPr>
          <w:p w14:paraId="74AC80E6" w14:textId="77777777" w:rsidR="00A37FFA" w:rsidRDefault="00A37FFA" w:rsidP="00A37FFA">
            <w:pPr>
              <w:pStyle w:val="EmptyCellLayoutStyle"/>
              <w:spacing w:after="0" w:line="240" w:lineRule="auto"/>
            </w:pPr>
          </w:p>
        </w:tc>
      </w:tr>
      <w:tr w:rsidR="00A37FFA" w14:paraId="548C2F6A" w14:textId="77777777" w:rsidTr="00A37FFA">
        <w:trPr>
          <w:trHeight w:val="80"/>
        </w:trPr>
        <w:tc>
          <w:tcPr>
            <w:tcW w:w="54" w:type="dxa"/>
          </w:tcPr>
          <w:p w14:paraId="7B59325C" w14:textId="77777777" w:rsidR="00A37FFA" w:rsidRDefault="00A37FFA" w:rsidP="00A37FFA">
            <w:pPr>
              <w:pStyle w:val="EmptyCellLayoutStyle"/>
              <w:spacing w:after="0" w:line="240" w:lineRule="auto"/>
            </w:pPr>
          </w:p>
        </w:tc>
        <w:tc>
          <w:tcPr>
            <w:tcW w:w="10395" w:type="dxa"/>
          </w:tcPr>
          <w:p w14:paraId="27EDF640" w14:textId="77777777" w:rsidR="00A37FFA" w:rsidRDefault="00A37FFA" w:rsidP="00A37FFA">
            <w:pPr>
              <w:pStyle w:val="EmptyCellLayoutStyle"/>
              <w:spacing w:after="0" w:line="240" w:lineRule="auto"/>
            </w:pPr>
          </w:p>
        </w:tc>
        <w:tc>
          <w:tcPr>
            <w:tcW w:w="149" w:type="dxa"/>
          </w:tcPr>
          <w:p w14:paraId="6F0CAE6B" w14:textId="77777777" w:rsidR="00A37FFA" w:rsidRDefault="00A37FFA" w:rsidP="00A37FFA">
            <w:pPr>
              <w:pStyle w:val="EmptyCellLayoutStyle"/>
              <w:spacing w:after="0" w:line="240" w:lineRule="auto"/>
            </w:pPr>
          </w:p>
        </w:tc>
      </w:tr>
    </w:tbl>
    <w:p xmlns:w="http://schemas.openxmlformats.org/wordprocessingml/2006/main" w14:paraId="2103C8C1" w14:textId="77777777" w:rsidR="00A37FFA" w:rsidRDefault="00A37FFA" w:rsidP="00A37FFA">
      <w:pPr>
        <w:spacing w:after="0" w:line="240" w:lineRule="auto"/>
      </w:pPr>
    </w:p>
    <w:p xmlns:w="http://schemas.openxmlformats.org/wordprocessingml/2006/main" w14:paraId="2939666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MSSQLServer 서비스가 갑자기 종료되었습니다.</w:t>
      </w:r>
    </w:p>
    <w:p xmlns:w="http://schemas.openxmlformats.org/wordprocessingml/2006/main" w14:paraId="1A19A8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가 자동으로 다시 시작되면 SQL Server 에이전트 서비스에서 오류를 보고합니다. 사용자 또는 응용 프로그램에서 명시적인 중지 명령 이외의 어떤 이유로 인해 SQL Server가 중지되었고 SQL Server 에이전트 고급 속성에서 "SQL Server가 갑자기 작동을 멈추면 자동으로 다시 시작" 옵션을 선택한 경우에만, SQL Server 에이전트에서 SQL Server를 자동으로 다시 시작합니다. SQL Server를 다시 시작하는 동안 SQL Server 에이전트는 SQL Server를 호스팅하는 컴퓨터의 응용 프로그램 이벤트 로그에 이 메시지를 씁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C58A58" w14:textId="77777777" w:rsidTr="00A37FFA">
        <w:trPr>
          <w:trHeight w:val="54"/>
        </w:trPr>
        <w:tc>
          <w:tcPr>
            <w:tcW w:w="54" w:type="dxa"/>
          </w:tcPr>
          <w:p w14:paraId="655D3E7E" w14:textId="77777777" w:rsidR="00A37FFA" w:rsidRDefault="00A37FFA" w:rsidP="00A37FFA">
            <w:pPr>
              <w:pStyle w:val="EmptyCellLayoutStyle"/>
              <w:spacing w:after="0" w:line="240" w:lineRule="auto"/>
            </w:pPr>
          </w:p>
        </w:tc>
        <w:tc>
          <w:tcPr>
            <w:tcW w:w="10395" w:type="dxa"/>
          </w:tcPr>
          <w:p w14:paraId="45335CE3" w14:textId="77777777" w:rsidR="00A37FFA" w:rsidRDefault="00A37FFA" w:rsidP="00A37FFA">
            <w:pPr>
              <w:pStyle w:val="EmptyCellLayoutStyle"/>
              <w:spacing w:after="0" w:line="240" w:lineRule="auto"/>
            </w:pPr>
          </w:p>
        </w:tc>
        <w:tc>
          <w:tcPr>
            <w:tcW w:w="149" w:type="dxa"/>
          </w:tcPr>
          <w:p w14:paraId="5E7F46A1" w14:textId="77777777" w:rsidR="00A37FFA" w:rsidRDefault="00A37FFA" w:rsidP="00A37FFA">
            <w:pPr>
              <w:pStyle w:val="EmptyCellLayoutStyle"/>
              <w:spacing w:after="0" w:line="240" w:lineRule="auto"/>
            </w:pPr>
          </w:p>
        </w:tc>
      </w:tr>
      <w:tr w:rsidR="00A37FFA" w14:paraId="1F5FC11F" w14:textId="77777777" w:rsidTr="00A37FFA">
        <w:tc>
          <w:tcPr>
            <w:tcW w:w="54" w:type="dxa"/>
          </w:tcPr>
          <w:p w14:paraId="5C5935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2DE26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6545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C21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3638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87D9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21E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6BD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819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DF77A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8EC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859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57C1E"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6A633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693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F7B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E75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41E51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3C3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51A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4F3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FCC55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82C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073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CF2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r w:rsidR="00A37FFA" w14:paraId="63AB04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BC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7F7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348C3" w14:textId="77777777" w:rsidR="00A37FFA" w:rsidRDefault="00A37FFA" w:rsidP="00A37FFA">
                  <w:pPr>
                    <w:spacing w:after="0" w:line="240" w:lineRule="auto"/>
                  </w:pPr>
                </w:p>
              </w:tc>
            </w:tr>
            <w:tr w:rsidR="00A37FFA" w14:paraId="3C1D7F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154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044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5BF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9752D6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A0E3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42B4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0157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5C40F4" w14:textId="77777777" w:rsidR="00A37FFA" w:rsidRDefault="00A37FFA" w:rsidP="00A37FFA">
            <w:pPr>
              <w:spacing w:after="0" w:line="240" w:lineRule="auto"/>
            </w:pPr>
          </w:p>
        </w:tc>
        <w:tc>
          <w:tcPr>
            <w:tcW w:w="149" w:type="dxa"/>
          </w:tcPr>
          <w:p w14:paraId="4134BDBD" w14:textId="77777777" w:rsidR="00A37FFA" w:rsidRDefault="00A37FFA" w:rsidP="00A37FFA">
            <w:pPr>
              <w:pStyle w:val="EmptyCellLayoutStyle"/>
              <w:spacing w:after="0" w:line="240" w:lineRule="auto"/>
            </w:pPr>
          </w:p>
        </w:tc>
      </w:tr>
      <w:tr w:rsidR="00A37FFA" w14:paraId="319347D5" w14:textId="77777777" w:rsidTr="00A37FFA">
        <w:trPr>
          <w:trHeight w:val="80"/>
        </w:trPr>
        <w:tc>
          <w:tcPr>
            <w:tcW w:w="54" w:type="dxa"/>
          </w:tcPr>
          <w:p w14:paraId="37808459" w14:textId="77777777" w:rsidR="00A37FFA" w:rsidRDefault="00A37FFA" w:rsidP="00A37FFA">
            <w:pPr>
              <w:pStyle w:val="EmptyCellLayoutStyle"/>
              <w:spacing w:after="0" w:line="240" w:lineRule="auto"/>
            </w:pPr>
          </w:p>
        </w:tc>
        <w:tc>
          <w:tcPr>
            <w:tcW w:w="10395" w:type="dxa"/>
          </w:tcPr>
          <w:p w14:paraId="58622C1D" w14:textId="77777777" w:rsidR="00A37FFA" w:rsidRDefault="00A37FFA" w:rsidP="00A37FFA">
            <w:pPr>
              <w:pStyle w:val="EmptyCellLayoutStyle"/>
              <w:spacing w:after="0" w:line="240" w:lineRule="auto"/>
            </w:pPr>
          </w:p>
        </w:tc>
        <w:tc>
          <w:tcPr>
            <w:tcW w:w="149" w:type="dxa"/>
          </w:tcPr>
          <w:p w14:paraId="49432FF3" w14:textId="77777777" w:rsidR="00A37FFA" w:rsidRDefault="00A37FFA" w:rsidP="00A37FFA">
            <w:pPr>
              <w:pStyle w:val="EmptyCellLayoutStyle"/>
              <w:spacing w:after="0" w:line="240" w:lineRule="auto"/>
            </w:pPr>
          </w:p>
        </w:tc>
      </w:tr>
    </w:tbl>
    <w:p xmlns:w="http://schemas.openxmlformats.org/wordprocessingml/2006/main" w14:paraId="7A3785F3" w14:textId="77777777" w:rsidR="00A37FFA" w:rsidRDefault="00A37FFA" w:rsidP="00A37FFA">
      <w:pPr>
        <w:spacing w:after="0" w:line="240" w:lineRule="auto"/>
      </w:pPr>
    </w:p>
    <w:p xmlns:w="http://schemas.openxmlformats.org/wordprocessingml/2006/main" w14:paraId="3F1AB7B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엔진 - 규칙(경고)</w:t>
      </w:r>
    </w:p>
    <w:p xmlns:w="http://schemas.openxmlformats.org/wordprocessingml/2006/main" w14:paraId="7F0775E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DB 엔진이 다시 시작되었습니다.</w:t>
      </w:r>
    </w:p>
    <w:p xmlns:w="http://schemas.openxmlformats.org/wordprocessingml/2006/main" w14:paraId="5C42C0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DB 엔진 다시 시작을 검색합니다. 참고: 이 규칙은 기본적으로 사용되지 않습니다. 필요한 경우 재정의를 통해 사용하도록 설정하세요.</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030271" w14:textId="77777777" w:rsidTr="00A37FFA">
        <w:trPr>
          <w:trHeight w:val="54"/>
        </w:trPr>
        <w:tc>
          <w:tcPr>
            <w:tcW w:w="54" w:type="dxa"/>
          </w:tcPr>
          <w:p w14:paraId="07EABCC2" w14:textId="77777777" w:rsidR="00A37FFA" w:rsidRDefault="00A37FFA" w:rsidP="00A37FFA">
            <w:pPr>
              <w:pStyle w:val="EmptyCellLayoutStyle"/>
              <w:spacing w:after="0" w:line="240" w:lineRule="auto"/>
            </w:pPr>
          </w:p>
        </w:tc>
        <w:tc>
          <w:tcPr>
            <w:tcW w:w="10395" w:type="dxa"/>
          </w:tcPr>
          <w:p w14:paraId="53581ADE" w14:textId="77777777" w:rsidR="00A37FFA" w:rsidRDefault="00A37FFA" w:rsidP="00A37FFA">
            <w:pPr>
              <w:pStyle w:val="EmptyCellLayoutStyle"/>
              <w:spacing w:after="0" w:line="240" w:lineRule="auto"/>
            </w:pPr>
          </w:p>
        </w:tc>
        <w:tc>
          <w:tcPr>
            <w:tcW w:w="149" w:type="dxa"/>
          </w:tcPr>
          <w:p w14:paraId="760B9FEB" w14:textId="77777777" w:rsidR="00A37FFA" w:rsidRDefault="00A37FFA" w:rsidP="00A37FFA">
            <w:pPr>
              <w:pStyle w:val="EmptyCellLayoutStyle"/>
              <w:spacing w:after="0" w:line="240" w:lineRule="auto"/>
            </w:pPr>
          </w:p>
        </w:tc>
      </w:tr>
      <w:tr w:rsidR="00A37FFA" w14:paraId="6470E7CC" w14:textId="77777777" w:rsidTr="00A37FFA">
        <w:tc>
          <w:tcPr>
            <w:tcW w:w="54" w:type="dxa"/>
          </w:tcPr>
          <w:p w14:paraId="09817D8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74"/>
              <w:gridCol w:w="3074"/>
              <w:gridCol w:w="3012"/>
            </w:tblGrid>
            <w:tr w:rsidR="00A37FFA" w14:paraId="4FFD54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B83FD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74DD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6C5B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9602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6D7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27D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CA0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아니요</w:t>
                  </w:r>
                </w:p>
              </w:tc>
            </w:tr>
            <w:tr w:rsidR="00A37FFA" w14:paraId="3AA962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F62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19A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4FAE1"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20436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898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09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3BA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7A9A03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46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C3F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71C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484F2D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2C1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7F0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495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4257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52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6DC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1FE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6D80C6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35DD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할 수 없는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6DFD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벤트 서비스가 중지된 후 이 기간 동안 워크플로가 서비스 시작 이벤트를 catch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9AB0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bl>
          <w:p w14:paraId="004C6589" w14:textId="77777777" w:rsidR="00A37FFA" w:rsidRDefault="00A37FFA" w:rsidP="00A37FFA">
            <w:pPr>
              <w:spacing w:after="0" w:line="240" w:lineRule="auto"/>
            </w:pPr>
          </w:p>
        </w:tc>
        <w:tc>
          <w:tcPr>
            <w:tcW w:w="149" w:type="dxa"/>
          </w:tcPr>
          <w:p w14:paraId="0DDFF970" w14:textId="77777777" w:rsidR="00A37FFA" w:rsidRDefault="00A37FFA" w:rsidP="00A37FFA">
            <w:pPr>
              <w:pStyle w:val="EmptyCellLayoutStyle"/>
              <w:spacing w:after="0" w:line="240" w:lineRule="auto"/>
            </w:pPr>
          </w:p>
        </w:tc>
      </w:tr>
      <w:tr w:rsidR="00A37FFA" w14:paraId="73429C36" w14:textId="77777777" w:rsidTr="00A37FFA">
        <w:trPr>
          <w:trHeight w:val="80"/>
        </w:trPr>
        <w:tc>
          <w:tcPr>
            <w:tcW w:w="54" w:type="dxa"/>
          </w:tcPr>
          <w:p w14:paraId="5A796876" w14:textId="77777777" w:rsidR="00A37FFA" w:rsidRDefault="00A37FFA" w:rsidP="00A37FFA">
            <w:pPr>
              <w:pStyle w:val="EmptyCellLayoutStyle"/>
              <w:spacing w:after="0" w:line="240" w:lineRule="auto"/>
            </w:pPr>
          </w:p>
        </w:tc>
        <w:tc>
          <w:tcPr>
            <w:tcW w:w="10395" w:type="dxa"/>
          </w:tcPr>
          <w:p w14:paraId="7EA963BC" w14:textId="77777777" w:rsidR="00A37FFA" w:rsidRDefault="00A37FFA" w:rsidP="00A37FFA">
            <w:pPr>
              <w:pStyle w:val="EmptyCellLayoutStyle"/>
              <w:spacing w:after="0" w:line="240" w:lineRule="auto"/>
            </w:pPr>
          </w:p>
        </w:tc>
        <w:tc>
          <w:tcPr>
            <w:tcW w:w="149" w:type="dxa"/>
          </w:tcPr>
          <w:p w14:paraId="43642094" w14:textId="77777777" w:rsidR="00A37FFA" w:rsidRDefault="00A37FFA" w:rsidP="00A37FFA">
            <w:pPr>
              <w:pStyle w:val="EmptyCellLayoutStyle"/>
              <w:spacing w:after="0" w:line="240" w:lineRule="auto"/>
            </w:pPr>
          </w:p>
        </w:tc>
      </w:tr>
    </w:tbl>
    <w:p xmlns:w="http://schemas.openxmlformats.org/wordprocessingml/2006/main" w14:paraId="5D6FCAA3" w14:textId="77777777" w:rsidR="00A37FFA" w:rsidRDefault="00A37FFA" w:rsidP="00A37FFA">
      <w:pPr>
        <w:spacing w:after="0" w:line="240" w:lineRule="auto"/>
      </w:pPr>
    </w:p>
    <w:p xmlns:w="http://schemas.openxmlformats.org/wordprocessingml/2006/main" w14:paraId="24BDB558"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엔진 - 규칙(비경고)</w:t>
      </w:r>
    </w:p>
    <w:p xmlns:w="http://schemas.openxmlformats.org/wordprocessingml/2006/main" w14:paraId="1CE2BA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수신 I/O 바이트 수/초</w:t>
      </w:r>
    </w:p>
    <w:p xmlns:w="http://schemas.openxmlformats.org/wordprocessingml/2006/main" w14:paraId="411B74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14503F2" w14:textId="77777777" w:rsidTr="00A37FFA">
        <w:trPr>
          <w:trHeight w:val="54"/>
        </w:trPr>
        <w:tc>
          <w:tcPr>
            <w:tcW w:w="54" w:type="dxa"/>
          </w:tcPr>
          <w:p w14:paraId="5561DA20" w14:textId="77777777" w:rsidR="00A37FFA" w:rsidRDefault="00A37FFA" w:rsidP="00A37FFA">
            <w:pPr>
              <w:pStyle w:val="EmptyCellLayoutStyle"/>
              <w:spacing w:after="0" w:line="240" w:lineRule="auto"/>
            </w:pPr>
          </w:p>
        </w:tc>
        <w:tc>
          <w:tcPr>
            <w:tcW w:w="10395" w:type="dxa"/>
          </w:tcPr>
          <w:p w14:paraId="25F9EDA5" w14:textId="77777777" w:rsidR="00A37FFA" w:rsidRDefault="00A37FFA" w:rsidP="00A37FFA">
            <w:pPr>
              <w:pStyle w:val="EmptyCellLayoutStyle"/>
              <w:spacing w:after="0" w:line="240" w:lineRule="auto"/>
            </w:pPr>
          </w:p>
        </w:tc>
        <w:tc>
          <w:tcPr>
            <w:tcW w:w="149" w:type="dxa"/>
          </w:tcPr>
          <w:p w14:paraId="001E9BA0" w14:textId="77777777" w:rsidR="00A37FFA" w:rsidRDefault="00A37FFA" w:rsidP="00A37FFA">
            <w:pPr>
              <w:pStyle w:val="EmptyCellLayoutStyle"/>
              <w:spacing w:after="0" w:line="240" w:lineRule="auto"/>
            </w:pPr>
          </w:p>
        </w:tc>
      </w:tr>
      <w:tr w:rsidR="00A37FFA" w14:paraId="2C055930" w14:textId="77777777" w:rsidTr="00A37FFA">
        <w:tc>
          <w:tcPr>
            <w:tcW w:w="54" w:type="dxa"/>
          </w:tcPr>
          <w:p w14:paraId="3FB524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EC8AB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572B7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2B15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A5B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0CD13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1E9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ECC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9A7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2898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97F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81F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FB17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F2788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2E2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6D6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3AF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8FD31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E55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FE9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D2B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4A116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5626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F6B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7B13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2ED7F78" w14:textId="77777777" w:rsidR="00A37FFA" w:rsidRDefault="00A37FFA" w:rsidP="00A37FFA">
            <w:pPr>
              <w:spacing w:after="0" w:line="240" w:lineRule="auto"/>
            </w:pPr>
          </w:p>
        </w:tc>
        <w:tc>
          <w:tcPr>
            <w:tcW w:w="149" w:type="dxa"/>
          </w:tcPr>
          <w:p w14:paraId="2C3FF0CB" w14:textId="77777777" w:rsidR="00A37FFA" w:rsidRDefault="00A37FFA" w:rsidP="00A37FFA">
            <w:pPr>
              <w:pStyle w:val="EmptyCellLayoutStyle"/>
              <w:spacing w:after="0" w:line="240" w:lineRule="auto"/>
            </w:pPr>
          </w:p>
        </w:tc>
      </w:tr>
      <w:tr w:rsidR="00A37FFA" w14:paraId="00B9CF50" w14:textId="77777777" w:rsidTr="00A37FFA">
        <w:trPr>
          <w:trHeight w:val="80"/>
        </w:trPr>
        <w:tc>
          <w:tcPr>
            <w:tcW w:w="54" w:type="dxa"/>
          </w:tcPr>
          <w:p w14:paraId="643B5E2D" w14:textId="77777777" w:rsidR="00A37FFA" w:rsidRDefault="00A37FFA" w:rsidP="00A37FFA">
            <w:pPr>
              <w:pStyle w:val="EmptyCellLayoutStyle"/>
              <w:spacing w:after="0" w:line="240" w:lineRule="auto"/>
            </w:pPr>
          </w:p>
        </w:tc>
        <w:tc>
          <w:tcPr>
            <w:tcW w:w="10395" w:type="dxa"/>
          </w:tcPr>
          <w:p w14:paraId="5498D916" w14:textId="77777777" w:rsidR="00A37FFA" w:rsidRDefault="00A37FFA" w:rsidP="00A37FFA">
            <w:pPr>
              <w:pStyle w:val="EmptyCellLayoutStyle"/>
              <w:spacing w:after="0" w:line="240" w:lineRule="auto"/>
            </w:pPr>
          </w:p>
        </w:tc>
        <w:tc>
          <w:tcPr>
            <w:tcW w:w="149" w:type="dxa"/>
          </w:tcPr>
          <w:p w14:paraId="06CCFAAF" w14:textId="77777777" w:rsidR="00A37FFA" w:rsidRDefault="00A37FFA" w:rsidP="00A37FFA">
            <w:pPr>
              <w:pStyle w:val="EmptyCellLayoutStyle"/>
              <w:spacing w:after="0" w:line="240" w:lineRule="auto"/>
            </w:pPr>
          </w:p>
        </w:tc>
      </w:tr>
    </w:tbl>
    <w:p xmlns:w="http://schemas.openxmlformats.org/wordprocessingml/2006/main" w14:paraId="7352EB54" w14:textId="77777777" w:rsidR="00A37FFA" w:rsidRDefault="00A37FFA" w:rsidP="00A37FFA">
      <w:pPr>
        <w:spacing w:after="0" w:line="240" w:lineRule="auto"/>
      </w:pPr>
    </w:p>
    <w:p xmlns:w="http://schemas.openxmlformats.org/wordprocessingml/2006/main" w14:paraId="4F1AE95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6 송신 수/초</w:t>
      </w:r>
    </w:p>
    <w:p xmlns:w="http://schemas.openxmlformats.org/wordprocessingml/2006/main" w14:paraId="567726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6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3ACFF9C" w14:textId="77777777" w:rsidTr="00A37FFA">
        <w:trPr>
          <w:trHeight w:val="54"/>
        </w:trPr>
        <w:tc>
          <w:tcPr>
            <w:tcW w:w="54" w:type="dxa"/>
          </w:tcPr>
          <w:p w14:paraId="3408BE78" w14:textId="77777777" w:rsidR="00A37FFA" w:rsidRDefault="00A37FFA" w:rsidP="00A37FFA">
            <w:pPr>
              <w:pStyle w:val="EmptyCellLayoutStyle"/>
              <w:spacing w:after="0" w:line="240" w:lineRule="auto"/>
            </w:pPr>
          </w:p>
        </w:tc>
        <w:tc>
          <w:tcPr>
            <w:tcW w:w="10395" w:type="dxa"/>
          </w:tcPr>
          <w:p w14:paraId="4E7FC9E6" w14:textId="77777777" w:rsidR="00A37FFA" w:rsidRDefault="00A37FFA" w:rsidP="00A37FFA">
            <w:pPr>
              <w:pStyle w:val="EmptyCellLayoutStyle"/>
              <w:spacing w:after="0" w:line="240" w:lineRule="auto"/>
            </w:pPr>
          </w:p>
        </w:tc>
        <w:tc>
          <w:tcPr>
            <w:tcW w:w="149" w:type="dxa"/>
          </w:tcPr>
          <w:p w14:paraId="17716143" w14:textId="77777777" w:rsidR="00A37FFA" w:rsidRDefault="00A37FFA" w:rsidP="00A37FFA">
            <w:pPr>
              <w:pStyle w:val="EmptyCellLayoutStyle"/>
              <w:spacing w:after="0" w:line="240" w:lineRule="auto"/>
            </w:pPr>
          </w:p>
        </w:tc>
      </w:tr>
      <w:tr w:rsidR="00A37FFA" w14:paraId="32C1DA01" w14:textId="77777777" w:rsidTr="00A37FFA">
        <w:tc>
          <w:tcPr>
            <w:tcW w:w="54" w:type="dxa"/>
          </w:tcPr>
          <w:p w14:paraId="4ED6ED5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E8FE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5B41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DE36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D9D5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84E5D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80F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F00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0C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4E16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579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FD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9287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08955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DB2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3D1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FA2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BA003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4EA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710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55E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656A7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C271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95EC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8E33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55643A7" w14:textId="77777777" w:rsidR="00A37FFA" w:rsidRDefault="00A37FFA" w:rsidP="00A37FFA">
            <w:pPr>
              <w:spacing w:after="0" w:line="240" w:lineRule="auto"/>
            </w:pPr>
          </w:p>
        </w:tc>
        <w:tc>
          <w:tcPr>
            <w:tcW w:w="149" w:type="dxa"/>
          </w:tcPr>
          <w:p w14:paraId="196E2D05" w14:textId="77777777" w:rsidR="00A37FFA" w:rsidRDefault="00A37FFA" w:rsidP="00A37FFA">
            <w:pPr>
              <w:pStyle w:val="EmptyCellLayoutStyle"/>
              <w:spacing w:after="0" w:line="240" w:lineRule="auto"/>
            </w:pPr>
          </w:p>
        </w:tc>
      </w:tr>
      <w:tr w:rsidR="00A37FFA" w14:paraId="7D983987" w14:textId="77777777" w:rsidTr="00A37FFA">
        <w:trPr>
          <w:trHeight w:val="80"/>
        </w:trPr>
        <w:tc>
          <w:tcPr>
            <w:tcW w:w="54" w:type="dxa"/>
          </w:tcPr>
          <w:p w14:paraId="51D53340" w14:textId="77777777" w:rsidR="00A37FFA" w:rsidRDefault="00A37FFA" w:rsidP="00A37FFA">
            <w:pPr>
              <w:pStyle w:val="EmptyCellLayoutStyle"/>
              <w:spacing w:after="0" w:line="240" w:lineRule="auto"/>
            </w:pPr>
          </w:p>
        </w:tc>
        <w:tc>
          <w:tcPr>
            <w:tcW w:w="10395" w:type="dxa"/>
          </w:tcPr>
          <w:p w14:paraId="7B1C04C0" w14:textId="77777777" w:rsidR="00A37FFA" w:rsidRDefault="00A37FFA" w:rsidP="00A37FFA">
            <w:pPr>
              <w:pStyle w:val="EmptyCellLayoutStyle"/>
              <w:spacing w:after="0" w:line="240" w:lineRule="auto"/>
            </w:pPr>
          </w:p>
        </w:tc>
        <w:tc>
          <w:tcPr>
            <w:tcW w:w="149" w:type="dxa"/>
          </w:tcPr>
          <w:p w14:paraId="7CEF262B" w14:textId="77777777" w:rsidR="00A37FFA" w:rsidRDefault="00A37FFA" w:rsidP="00A37FFA">
            <w:pPr>
              <w:pStyle w:val="EmptyCellLayoutStyle"/>
              <w:spacing w:after="0" w:line="240" w:lineRule="auto"/>
            </w:pPr>
          </w:p>
        </w:tc>
      </w:tr>
    </w:tbl>
    <w:p xmlns:w="http://schemas.openxmlformats.org/wordprocessingml/2006/main" w14:paraId="53E3DE43" w14:textId="77777777" w:rsidR="00A37FFA" w:rsidRDefault="00A37FFA" w:rsidP="00A37FFA">
      <w:pPr>
        <w:spacing w:after="0" w:line="240" w:lineRule="auto"/>
      </w:pPr>
    </w:p>
    <w:p xmlns:w="http://schemas.openxmlformats.org/wordprocessingml/2006/main" w14:paraId="67D291A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열린 연결 수</w:t>
      </w:r>
    </w:p>
    <w:p xmlns:w="http://schemas.openxmlformats.org/wordprocessingml/2006/main" w14:paraId="142B4B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열린 연결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F5CC3B" w14:textId="77777777" w:rsidTr="00A37FFA">
        <w:trPr>
          <w:trHeight w:val="54"/>
        </w:trPr>
        <w:tc>
          <w:tcPr>
            <w:tcW w:w="54" w:type="dxa"/>
          </w:tcPr>
          <w:p w14:paraId="5BFA5E0E" w14:textId="77777777" w:rsidR="00A37FFA" w:rsidRDefault="00A37FFA" w:rsidP="00A37FFA">
            <w:pPr>
              <w:pStyle w:val="EmptyCellLayoutStyle"/>
              <w:spacing w:after="0" w:line="240" w:lineRule="auto"/>
            </w:pPr>
          </w:p>
        </w:tc>
        <w:tc>
          <w:tcPr>
            <w:tcW w:w="10395" w:type="dxa"/>
          </w:tcPr>
          <w:p w14:paraId="2EF732C7" w14:textId="77777777" w:rsidR="00A37FFA" w:rsidRDefault="00A37FFA" w:rsidP="00A37FFA">
            <w:pPr>
              <w:pStyle w:val="EmptyCellLayoutStyle"/>
              <w:spacing w:after="0" w:line="240" w:lineRule="auto"/>
            </w:pPr>
          </w:p>
        </w:tc>
        <w:tc>
          <w:tcPr>
            <w:tcW w:w="149" w:type="dxa"/>
          </w:tcPr>
          <w:p w14:paraId="5C63C127" w14:textId="77777777" w:rsidR="00A37FFA" w:rsidRDefault="00A37FFA" w:rsidP="00A37FFA">
            <w:pPr>
              <w:pStyle w:val="EmptyCellLayoutStyle"/>
              <w:spacing w:after="0" w:line="240" w:lineRule="auto"/>
            </w:pPr>
          </w:p>
        </w:tc>
      </w:tr>
      <w:tr w:rsidR="00A37FFA" w14:paraId="12BFB397" w14:textId="77777777" w:rsidTr="00A37FFA">
        <w:tc>
          <w:tcPr>
            <w:tcW w:w="54" w:type="dxa"/>
          </w:tcPr>
          <w:p w14:paraId="65A8F6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BD2B6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F941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551F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366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98F8F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3D0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475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17E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C6EB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B64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D50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745A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AFB48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C1E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C6C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FFD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3F7E2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345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D01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456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CB2BD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BB8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520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6F3E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5E314D" w14:textId="77777777" w:rsidR="00A37FFA" w:rsidRDefault="00A37FFA" w:rsidP="00A37FFA">
            <w:pPr>
              <w:spacing w:after="0" w:line="240" w:lineRule="auto"/>
            </w:pPr>
          </w:p>
        </w:tc>
        <w:tc>
          <w:tcPr>
            <w:tcW w:w="149" w:type="dxa"/>
          </w:tcPr>
          <w:p w14:paraId="2C96080D" w14:textId="77777777" w:rsidR="00A37FFA" w:rsidRDefault="00A37FFA" w:rsidP="00A37FFA">
            <w:pPr>
              <w:pStyle w:val="EmptyCellLayoutStyle"/>
              <w:spacing w:after="0" w:line="240" w:lineRule="auto"/>
            </w:pPr>
          </w:p>
        </w:tc>
      </w:tr>
      <w:tr w:rsidR="00A37FFA" w14:paraId="1451B877" w14:textId="77777777" w:rsidTr="00A37FFA">
        <w:trPr>
          <w:trHeight w:val="80"/>
        </w:trPr>
        <w:tc>
          <w:tcPr>
            <w:tcW w:w="54" w:type="dxa"/>
          </w:tcPr>
          <w:p w14:paraId="5F596BAA" w14:textId="77777777" w:rsidR="00A37FFA" w:rsidRDefault="00A37FFA" w:rsidP="00A37FFA">
            <w:pPr>
              <w:pStyle w:val="EmptyCellLayoutStyle"/>
              <w:spacing w:after="0" w:line="240" w:lineRule="auto"/>
            </w:pPr>
          </w:p>
        </w:tc>
        <w:tc>
          <w:tcPr>
            <w:tcW w:w="10395" w:type="dxa"/>
          </w:tcPr>
          <w:p w14:paraId="0484415D" w14:textId="77777777" w:rsidR="00A37FFA" w:rsidRDefault="00A37FFA" w:rsidP="00A37FFA">
            <w:pPr>
              <w:pStyle w:val="EmptyCellLayoutStyle"/>
              <w:spacing w:after="0" w:line="240" w:lineRule="auto"/>
            </w:pPr>
          </w:p>
        </w:tc>
        <w:tc>
          <w:tcPr>
            <w:tcW w:w="149" w:type="dxa"/>
          </w:tcPr>
          <w:p w14:paraId="60CC2FC6" w14:textId="77777777" w:rsidR="00A37FFA" w:rsidRDefault="00A37FFA" w:rsidP="00A37FFA">
            <w:pPr>
              <w:pStyle w:val="EmptyCellLayoutStyle"/>
              <w:spacing w:after="0" w:line="240" w:lineRule="auto"/>
            </w:pPr>
          </w:p>
        </w:tc>
      </w:tr>
    </w:tbl>
    <w:p xmlns:w="http://schemas.openxmlformats.org/wordprocessingml/2006/main" w14:paraId="1E1E7889" w14:textId="77777777" w:rsidR="00A37FFA" w:rsidRDefault="00A37FFA" w:rsidP="00A37FFA">
      <w:pPr>
        <w:spacing w:after="0" w:line="240" w:lineRule="auto"/>
      </w:pPr>
    </w:p>
    <w:p xmlns:w="http://schemas.openxmlformats.org/wordprocessingml/2006/main" w14:paraId="1202E84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평균 마이크로초/읽기</w:t>
      </w:r>
    </w:p>
    <w:p xmlns:w="http://schemas.openxmlformats.org/wordprocessingml/2006/main" w14:paraId="1496A5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평균 마이크로초/읽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301AE9" w14:textId="77777777" w:rsidTr="00A37FFA">
        <w:trPr>
          <w:trHeight w:val="54"/>
        </w:trPr>
        <w:tc>
          <w:tcPr>
            <w:tcW w:w="54" w:type="dxa"/>
          </w:tcPr>
          <w:p w14:paraId="724D279D" w14:textId="77777777" w:rsidR="00A37FFA" w:rsidRDefault="00A37FFA" w:rsidP="00A37FFA">
            <w:pPr>
              <w:pStyle w:val="EmptyCellLayoutStyle"/>
              <w:spacing w:after="0" w:line="240" w:lineRule="auto"/>
            </w:pPr>
          </w:p>
        </w:tc>
        <w:tc>
          <w:tcPr>
            <w:tcW w:w="10395" w:type="dxa"/>
          </w:tcPr>
          <w:p w14:paraId="14F59CD0" w14:textId="77777777" w:rsidR="00A37FFA" w:rsidRDefault="00A37FFA" w:rsidP="00A37FFA">
            <w:pPr>
              <w:pStyle w:val="EmptyCellLayoutStyle"/>
              <w:spacing w:after="0" w:line="240" w:lineRule="auto"/>
            </w:pPr>
          </w:p>
        </w:tc>
        <w:tc>
          <w:tcPr>
            <w:tcW w:w="149" w:type="dxa"/>
          </w:tcPr>
          <w:p w14:paraId="2D8D84E5" w14:textId="77777777" w:rsidR="00A37FFA" w:rsidRDefault="00A37FFA" w:rsidP="00A37FFA">
            <w:pPr>
              <w:pStyle w:val="EmptyCellLayoutStyle"/>
              <w:spacing w:after="0" w:line="240" w:lineRule="auto"/>
            </w:pPr>
          </w:p>
        </w:tc>
      </w:tr>
      <w:tr w:rsidR="00A37FFA" w14:paraId="5478A471" w14:textId="77777777" w:rsidTr="00A37FFA">
        <w:tc>
          <w:tcPr>
            <w:tcW w:w="54" w:type="dxa"/>
          </w:tcPr>
          <w:p w14:paraId="35852E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2A2F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5D12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8EDB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8B96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294D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F4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80A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FA9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FA6A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C7D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50E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A882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2B81A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572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19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5AB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3C119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E04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B21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A8B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7A224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F18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F8A8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6CC2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8164D8" w14:textId="77777777" w:rsidR="00A37FFA" w:rsidRDefault="00A37FFA" w:rsidP="00A37FFA">
            <w:pPr>
              <w:spacing w:after="0" w:line="240" w:lineRule="auto"/>
            </w:pPr>
          </w:p>
        </w:tc>
        <w:tc>
          <w:tcPr>
            <w:tcW w:w="149" w:type="dxa"/>
          </w:tcPr>
          <w:p w14:paraId="350679BA" w14:textId="77777777" w:rsidR="00A37FFA" w:rsidRDefault="00A37FFA" w:rsidP="00A37FFA">
            <w:pPr>
              <w:pStyle w:val="EmptyCellLayoutStyle"/>
              <w:spacing w:after="0" w:line="240" w:lineRule="auto"/>
            </w:pPr>
          </w:p>
        </w:tc>
      </w:tr>
      <w:tr w:rsidR="00A37FFA" w14:paraId="0D170D59" w14:textId="77777777" w:rsidTr="00A37FFA">
        <w:trPr>
          <w:trHeight w:val="80"/>
        </w:trPr>
        <w:tc>
          <w:tcPr>
            <w:tcW w:w="54" w:type="dxa"/>
          </w:tcPr>
          <w:p w14:paraId="33497505" w14:textId="77777777" w:rsidR="00A37FFA" w:rsidRDefault="00A37FFA" w:rsidP="00A37FFA">
            <w:pPr>
              <w:pStyle w:val="EmptyCellLayoutStyle"/>
              <w:spacing w:after="0" w:line="240" w:lineRule="auto"/>
            </w:pPr>
          </w:p>
        </w:tc>
        <w:tc>
          <w:tcPr>
            <w:tcW w:w="10395" w:type="dxa"/>
          </w:tcPr>
          <w:p w14:paraId="241AFEDC" w14:textId="77777777" w:rsidR="00A37FFA" w:rsidRDefault="00A37FFA" w:rsidP="00A37FFA">
            <w:pPr>
              <w:pStyle w:val="EmptyCellLayoutStyle"/>
              <w:spacing w:after="0" w:line="240" w:lineRule="auto"/>
            </w:pPr>
          </w:p>
        </w:tc>
        <w:tc>
          <w:tcPr>
            <w:tcW w:w="149" w:type="dxa"/>
          </w:tcPr>
          <w:p w14:paraId="3AB000AF" w14:textId="77777777" w:rsidR="00A37FFA" w:rsidRDefault="00A37FFA" w:rsidP="00A37FFA">
            <w:pPr>
              <w:pStyle w:val="EmptyCellLayoutStyle"/>
              <w:spacing w:after="0" w:line="240" w:lineRule="auto"/>
            </w:pPr>
          </w:p>
        </w:tc>
      </w:tr>
    </w:tbl>
    <w:p xmlns:w="http://schemas.openxmlformats.org/wordprocessingml/2006/main" w14:paraId="4867C5A8" w14:textId="77777777" w:rsidR="00A37FFA" w:rsidRDefault="00A37FFA" w:rsidP="00A37FFA">
      <w:pPr>
        <w:spacing w:after="0" w:line="240" w:lineRule="auto"/>
      </w:pPr>
    </w:p>
    <w:p xmlns:w="http://schemas.openxmlformats.org/wordprocessingml/2006/main" w14:paraId="50168BF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1 송신 수/초</w:t>
      </w:r>
    </w:p>
    <w:p xmlns:w="http://schemas.openxmlformats.org/wordprocessingml/2006/main" w14:paraId="0C040C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1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DCC454" w14:textId="77777777" w:rsidTr="00A37FFA">
        <w:trPr>
          <w:trHeight w:val="54"/>
        </w:trPr>
        <w:tc>
          <w:tcPr>
            <w:tcW w:w="54" w:type="dxa"/>
          </w:tcPr>
          <w:p w14:paraId="1256A95A" w14:textId="77777777" w:rsidR="00A37FFA" w:rsidRDefault="00A37FFA" w:rsidP="00A37FFA">
            <w:pPr>
              <w:pStyle w:val="EmptyCellLayoutStyle"/>
              <w:spacing w:after="0" w:line="240" w:lineRule="auto"/>
            </w:pPr>
          </w:p>
        </w:tc>
        <w:tc>
          <w:tcPr>
            <w:tcW w:w="10395" w:type="dxa"/>
          </w:tcPr>
          <w:p w14:paraId="21AB9AB8" w14:textId="77777777" w:rsidR="00A37FFA" w:rsidRDefault="00A37FFA" w:rsidP="00A37FFA">
            <w:pPr>
              <w:pStyle w:val="EmptyCellLayoutStyle"/>
              <w:spacing w:after="0" w:line="240" w:lineRule="auto"/>
            </w:pPr>
          </w:p>
        </w:tc>
        <w:tc>
          <w:tcPr>
            <w:tcW w:w="149" w:type="dxa"/>
          </w:tcPr>
          <w:p w14:paraId="4F5B4116" w14:textId="77777777" w:rsidR="00A37FFA" w:rsidRDefault="00A37FFA" w:rsidP="00A37FFA">
            <w:pPr>
              <w:pStyle w:val="EmptyCellLayoutStyle"/>
              <w:spacing w:after="0" w:line="240" w:lineRule="auto"/>
            </w:pPr>
          </w:p>
        </w:tc>
      </w:tr>
      <w:tr w:rsidR="00A37FFA" w14:paraId="373D9C72" w14:textId="77777777" w:rsidTr="00A37FFA">
        <w:tc>
          <w:tcPr>
            <w:tcW w:w="54" w:type="dxa"/>
          </w:tcPr>
          <w:p w14:paraId="0264B4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EA1F2E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6C0D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3E759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30CF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8192B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03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26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37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561D2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D62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625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8BFC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0E142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44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AD8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A9E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5A0B0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3A6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6E9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93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5010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D73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9A9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110D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28FD23E" w14:textId="77777777" w:rsidR="00A37FFA" w:rsidRDefault="00A37FFA" w:rsidP="00A37FFA">
            <w:pPr>
              <w:spacing w:after="0" w:line="240" w:lineRule="auto"/>
            </w:pPr>
          </w:p>
        </w:tc>
        <w:tc>
          <w:tcPr>
            <w:tcW w:w="149" w:type="dxa"/>
          </w:tcPr>
          <w:p w14:paraId="028158F0" w14:textId="77777777" w:rsidR="00A37FFA" w:rsidRDefault="00A37FFA" w:rsidP="00A37FFA">
            <w:pPr>
              <w:pStyle w:val="EmptyCellLayoutStyle"/>
              <w:spacing w:after="0" w:line="240" w:lineRule="auto"/>
            </w:pPr>
          </w:p>
        </w:tc>
      </w:tr>
      <w:tr w:rsidR="00A37FFA" w14:paraId="38A3AA4B" w14:textId="77777777" w:rsidTr="00A37FFA">
        <w:trPr>
          <w:trHeight w:val="80"/>
        </w:trPr>
        <w:tc>
          <w:tcPr>
            <w:tcW w:w="54" w:type="dxa"/>
          </w:tcPr>
          <w:p w14:paraId="51A7902A" w14:textId="77777777" w:rsidR="00A37FFA" w:rsidRDefault="00A37FFA" w:rsidP="00A37FFA">
            <w:pPr>
              <w:pStyle w:val="EmptyCellLayoutStyle"/>
              <w:spacing w:after="0" w:line="240" w:lineRule="auto"/>
            </w:pPr>
          </w:p>
        </w:tc>
        <w:tc>
          <w:tcPr>
            <w:tcW w:w="10395" w:type="dxa"/>
          </w:tcPr>
          <w:p w14:paraId="2452886E" w14:textId="77777777" w:rsidR="00A37FFA" w:rsidRDefault="00A37FFA" w:rsidP="00A37FFA">
            <w:pPr>
              <w:pStyle w:val="EmptyCellLayoutStyle"/>
              <w:spacing w:after="0" w:line="240" w:lineRule="auto"/>
            </w:pPr>
          </w:p>
        </w:tc>
        <w:tc>
          <w:tcPr>
            <w:tcW w:w="149" w:type="dxa"/>
          </w:tcPr>
          <w:p w14:paraId="0D48B064" w14:textId="77777777" w:rsidR="00A37FFA" w:rsidRDefault="00A37FFA" w:rsidP="00A37FFA">
            <w:pPr>
              <w:pStyle w:val="EmptyCellLayoutStyle"/>
              <w:spacing w:after="0" w:line="240" w:lineRule="auto"/>
            </w:pPr>
          </w:p>
        </w:tc>
      </w:tr>
    </w:tbl>
    <w:p xmlns:w="http://schemas.openxmlformats.org/wordprocessingml/2006/main" w14:paraId="79C8E166" w14:textId="77777777" w:rsidR="00A37FFA" w:rsidRDefault="00A37FFA" w:rsidP="00A37FFA">
      <w:pPr>
        <w:spacing w:after="0" w:line="240" w:lineRule="auto"/>
      </w:pPr>
    </w:p>
    <w:p xmlns:w="http://schemas.openxmlformats.org/wordprocessingml/2006/main" w14:paraId="2A7C044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전달된 총 메시지 수</w:t>
      </w:r>
    </w:p>
    <w:p xmlns:w="http://schemas.openxmlformats.org/wordprocessingml/2006/main" w14:paraId="72BE27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총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5E043E8" w14:textId="77777777" w:rsidTr="00A37FFA">
        <w:trPr>
          <w:trHeight w:val="54"/>
        </w:trPr>
        <w:tc>
          <w:tcPr>
            <w:tcW w:w="54" w:type="dxa"/>
          </w:tcPr>
          <w:p w14:paraId="03EE4F69" w14:textId="77777777" w:rsidR="00A37FFA" w:rsidRDefault="00A37FFA" w:rsidP="00A37FFA">
            <w:pPr>
              <w:pStyle w:val="EmptyCellLayoutStyle"/>
              <w:spacing w:after="0" w:line="240" w:lineRule="auto"/>
            </w:pPr>
          </w:p>
        </w:tc>
        <w:tc>
          <w:tcPr>
            <w:tcW w:w="10395" w:type="dxa"/>
          </w:tcPr>
          <w:p w14:paraId="68692F81" w14:textId="77777777" w:rsidR="00A37FFA" w:rsidRDefault="00A37FFA" w:rsidP="00A37FFA">
            <w:pPr>
              <w:pStyle w:val="EmptyCellLayoutStyle"/>
              <w:spacing w:after="0" w:line="240" w:lineRule="auto"/>
            </w:pPr>
          </w:p>
        </w:tc>
        <w:tc>
          <w:tcPr>
            <w:tcW w:w="149" w:type="dxa"/>
          </w:tcPr>
          <w:p w14:paraId="26506931" w14:textId="77777777" w:rsidR="00A37FFA" w:rsidRDefault="00A37FFA" w:rsidP="00A37FFA">
            <w:pPr>
              <w:pStyle w:val="EmptyCellLayoutStyle"/>
              <w:spacing w:after="0" w:line="240" w:lineRule="auto"/>
            </w:pPr>
          </w:p>
        </w:tc>
      </w:tr>
      <w:tr w:rsidR="00A37FFA" w14:paraId="4A23D188" w14:textId="77777777" w:rsidTr="00A37FFA">
        <w:tc>
          <w:tcPr>
            <w:tcW w:w="54" w:type="dxa"/>
          </w:tcPr>
          <w:p w14:paraId="379A0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147443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883E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E4BA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C4B4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8613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117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506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738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FACF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C68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BFC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4DAC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9E9CC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C0F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035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4DF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CFF46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FE9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E8B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5F7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EF2B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354B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9F3F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56D9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5267F0" w14:textId="77777777" w:rsidR="00A37FFA" w:rsidRDefault="00A37FFA" w:rsidP="00A37FFA">
            <w:pPr>
              <w:spacing w:after="0" w:line="240" w:lineRule="auto"/>
            </w:pPr>
          </w:p>
        </w:tc>
        <w:tc>
          <w:tcPr>
            <w:tcW w:w="149" w:type="dxa"/>
          </w:tcPr>
          <w:p w14:paraId="736A253F" w14:textId="77777777" w:rsidR="00A37FFA" w:rsidRDefault="00A37FFA" w:rsidP="00A37FFA">
            <w:pPr>
              <w:pStyle w:val="EmptyCellLayoutStyle"/>
              <w:spacing w:after="0" w:line="240" w:lineRule="auto"/>
            </w:pPr>
          </w:p>
        </w:tc>
      </w:tr>
      <w:tr w:rsidR="00A37FFA" w14:paraId="5BB5D868" w14:textId="77777777" w:rsidTr="00A37FFA">
        <w:trPr>
          <w:trHeight w:val="80"/>
        </w:trPr>
        <w:tc>
          <w:tcPr>
            <w:tcW w:w="54" w:type="dxa"/>
          </w:tcPr>
          <w:p w14:paraId="5B2A1AC2" w14:textId="77777777" w:rsidR="00A37FFA" w:rsidRDefault="00A37FFA" w:rsidP="00A37FFA">
            <w:pPr>
              <w:pStyle w:val="EmptyCellLayoutStyle"/>
              <w:spacing w:after="0" w:line="240" w:lineRule="auto"/>
            </w:pPr>
          </w:p>
        </w:tc>
        <w:tc>
          <w:tcPr>
            <w:tcW w:w="10395" w:type="dxa"/>
          </w:tcPr>
          <w:p w14:paraId="795161D6" w14:textId="77777777" w:rsidR="00A37FFA" w:rsidRDefault="00A37FFA" w:rsidP="00A37FFA">
            <w:pPr>
              <w:pStyle w:val="EmptyCellLayoutStyle"/>
              <w:spacing w:after="0" w:line="240" w:lineRule="auto"/>
            </w:pPr>
          </w:p>
        </w:tc>
        <w:tc>
          <w:tcPr>
            <w:tcW w:w="149" w:type="dxa"/>
          </w:tcPr>
          <w:p w14:paraId="42233505" w14:textId="77777777" w:rsidR="00A37FFA" w:rsidRDefault="00A37FFA" w:rsidP="00A37FFA">
            <w:pPr>
              <w:pStyle w:val="EmptyCellLayoutStyle"/>
              <w:spacing w:after="0" w:line="240" w:lineRule="auto"/>
            </w:pPr>
          </w:p>
        </w:tc>
      </w:tr>
    </w:tbl>
    <w:p xmlns:w="http://schemas.openxmlformats.org/wordprocessingml/2006/main" w14:paraId="6A3BF495" w14:textId="77777777" w:rsidR="00A37FFA" w:rsidRDefault="00A37FFA" w:rsidP="00A37FFA">
      <w:pPr>
        <w:spacing w:after="0" w:line="240" w:lineRule="auto"/>
      </w:pPr>
    </w:p>
    <w:p xmlns:w="http://schemas.openxmlformats.org/wordprocessingml/2006/main" w14:paraId="1922DA1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쓰기 수/초</w:t>
      </w:r>
    </w:p>
    <w:p xmlns:w="http://schemas.openxmlformats.org/wordprocessingml/2006/main" w14:paraId="69145A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쓰기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E7EB17E" w14:textId="77777777" w:rsidTr="00A37FFA">
        <w:trPr>
          <w:trHeight w:val="54"/>
        </w:trPr>
        <w:tc>
          <w:tcPr>
            <w:tcW w:w="54" w:type="dxa"/>
          </w:tcPr>
          <w:p w14:paraId="4CEC2CC9" w14:textId="77777777" w:rsidR="00A37FFA" w:rsidRDefault="00A37FFA" w:rsidP="00A37FFA">
            <w:pPr>
              <w:pStyle w:val="EmptyCellLayoutStyle"/>
              <w:spacing w:after="0" w:line="240" w:lineRule="auto"/>
            </w:pPr>
          </w:p>
        </w:tc>
        <w:tc>
          <w:tcPr>
            <w:tcW w:w="10395" w:type="dxa"/>
          </w:tcPr>
          <w:p w14:paraId="1B7EEB58" w14:textId="77777777" w:rsidR="00A37FFA" w:rsidRDefault="00A37FFA" w:rsidP="00A37FFA">
            <w:pPr>
              <w:pStyle w:val="EmptyCellLayoutStyle"/>
              <w:spacing w:after="0" w:line="240" w:lineRule="auto"/>
            </w:pPr>
          </w:p>
        </w:tc>
        <w:tc>
          <w:tcPr>
            <w:tcW w:w="149" w:type="dxa"/>
          </w:tcPr>
          <w:p w14:paraId="6F175E04" w14:textId="77777777" w:rsidR="00A37FFA" w:rsidRDefault="00A37FFA" w:rsidP="00A37FFA">
            <w:pPr>
              <w:pStyle w:val="EmptyCellLayoutStyle"/>
              <w:spacing w:after="0" w:line="240" w:lineRule="auto"/>
            </w:pPr>
          </w:p>
        </w:tc>
      </w:tr>
      <w:tr w:rsidR="00A37FFA" w14:paraId="13315DBA" w14:textId="77777777" w:rsidTr="00A37FFA">
        <w:tc>
          <w:tcPr>
            <w:tcW w:w="54" w:type="dxa"/>
          </w:tcPr>
          <w:p w14:paraId="0D6C1A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B15D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39A2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12B7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0B68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8892C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FBF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7D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D7F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F81A0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827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9B4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138E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50993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90F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44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C96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D9E8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3C4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CA6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D5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0A8ED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DB2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599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9D1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9A5939" w14:textId="77777777" w:rsidR="00A37FFA" w:rsidRDefault="00A37FFA" w:rsidP="00A37FFA">
            <w:pPr>
              <w:spacing w:after="0" w:line="240" w:lineRule="auto"/>
            </w:pPr>
          </w:p>
        </w:tc>
        <w:tc>
          <w:tcPr>
            <w:tcW w:w="149" w:type="dxa"/>
          </w:tcPr>
          <w:p w14:paraId="3B5DA936" w14:textId="77777777" w:rsidR="00A37FFA" w:rsidRDefault="00A37FFA" w:rsidP="00A37FFA">
            <w:pPr>
              <w:pStyle w:val="EmptyCellLayoutStyle"/>
              <w:spacing w:after="0" w:line="240" w:lineRule="auto"/>
            </w:pPr>
          </w:p>
        </w:tc>
      </w:tr>
      <w:tr w:rsidR="00A37FFA" w14:paraId="29769203" w14:textId="77777777" w:rsidTr="00A37FFA">
        <w:trPr>
          <w:trHeight w:val="80"/>
        </w:trPr>
        <w:tc>
          <w:tcPr>
            <w:tcW w:w="54" w:type="dxa"/>
          </w:tcPr>
          <w:p w14:paraId="67E56BA1" w14:textId="77777777" w:rsidR="00A37FFA" w:rsidRDefault="00A37FFA" w:rsidP="00A37FFA">
            <w:pPr>
              <w:pStyle w:val="EmptyCellLayoutStyle"/>
              <w:spacing w:after="0" w:line="240" w:lineRule="auto"/>
            </w:pPr>
          </w:p>
        </w:tc>
        <w:tc>
          <w:tcPr>
            <w:tcW w:w="10395" w:type="dxa"/>
          </w:tcPr>
          <w:p w14:paraId="675EEF21" w14:textId="77777777" w:rsidR="00A37FFA" w:rsidRDefault="00A37FFA" w:rsidP="00A37FFA">
            <w:pPr>
              <w:pStyle w:val="EmptyCellLayoutStyle"/>
              <w:spacing w:after="0" w:line="240" w:lineRule="auto"/>
            </w:pPr>
          </w:p>
        </w:tc>
        <w:tc>
          <w:tcPr>
            <w:tcW w:w="149" w:type="dxa"/>
          </w:tcPr>
          <w:p w14:paraId="4008B78E" w14:textId="77777777" w:rsidR="00A37FFA" w:rsidRDefault="00A37FFA" w:rsidP="00A37FFA">
            <w:pPr>
              <w:pStyle w:val="EmptyCellLayoutStyle"/>
              <w:spacing w:after="0" w:line="240" w:lineRule="auto"/>
            </w:pPr>
          </w:p>
        </w:tc>
      </w:tr>
    </w:tbl>
    <w:p xmlns:w="http://schemas.openxmlformats.org/wordprocessingml/2006/main" w14:paraId="44CC453F" w14:textId="77777777" w:rsidR="00A37FFA" w:rsidRDefault="00A37FFA" w:rsidP="00A37FFA">
      <w:pPr>
        <w:spacing w:after="0" w:line="240" w:lineRule="auto"/>
      </w:pPr>
    </w:p>
    <w:p xmlns:w="http://schemas.openxmlformats.org/wordprocessingml/2006/main" w14:paraId="6B8958A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커서 UNIQUE 위반 수/초</w:t>
      </w:r>
    </w:p>
    <w:p xmlns:w="http://schemas.openxmlformats.org/wordprocessingml/2006/main" w14:paraId="0F1AE5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Cursor unique violation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3A113D" w14:textId="77777777" w:rsidTr="00A37FFA">
        <w:trPr>
          <w:trHeight w:val="54"/>
        </w:trPr>
        <w:tc>
          <w:tcPr>
            <w:tcW w:w="54" w:type="dxa"/>
          </w:tcPr>
          <w:p w14:paraId="15E4EE79" w14:textId="77777777" w:rsidR="00A37FFA" w:rsidRDefault="00A37FFA" w:rsidP="00A37FFA">
            <w:pPr>
              <w:pStyle w:val="EmptyCellLayoutStyle"/>
              <w:spacing w:after="0" w:line="240" w:lineRule="auto"/>
            </w:pPr>
          </w:p>
        </w:tc>
        <w:tc>
          <w:tcPr>
            <w:tcW w:w="10395" w:type="dxa"/>
          </w:tcPr>
          <w:p w14:paraId="0A9D5DCB" w14:textId="77777777" w:rsidR="00A37FFA" w:rsidRDefault="00A37FFA" w:rsidP="00A37FFA">
            <w:pPr>
              <w:pStyle w:val="EmptyCellLayoutStyle"/>
              <w:spacing w:after="0" w:line="240" w:lineRule="auto"/>
            </w:pPr>
          </w:p>
        </w:tc>
        <w:tc>
          <w:tcPr>
            <w:tcW w:w="149" w:type="dxa"/>
          </w:tcPr>
          <w:p w14:paraId="5223F34F" w14:textId="77777777" w:rsidR="00A37FFA" w:rsidRDefault="00A37FFA" w:rsidP="00A37FFA">
            <w:pPr>
              <w:pStyle w:val="EmptyCellLayoutStyle"/>
              <w:spacing w:after="0" w:line="240" w:lineRule="auto"/>
            </w:pPr>
          </w:p>
        </w:tc>
      </w:tr>
      <w:tr w:rsidR="00A37FFA" w14:paraId="2099ECA3" w14:textId="77777777" w:rsidTr="00A37FFA">
        <w:tc>
          <w:tcPr>
            <w:tcW w:w="54" w:type="dxa"/>
          </w:tcPr>
          <w:p w14:paraId="76B42E7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7A1FC9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66AA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056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007C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FA684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513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B5C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158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EF07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9EB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E9C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779F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BFD34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CC0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BC3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228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38EE2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A68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8E2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FF3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CC6F0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A4B8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33B5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E90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0B1635" w14:textId="77777777" w:rsidR="00A37FFA" w:rsidRDefault="00A37FFA" w:rsidP="00A37FFA">
            <w:pPr>
              <w:spacing w:after="0" w:line="240" w:lineRule="auto"/>
            </w:pPr>
          </w:p>
        </w:tc>
        <w:tc>
          <w:tcPr>
            <w:tcW w:w="149" w:type="dxa"/>
          </w:tcPr>
          <w:p w14:paraId="4F5F9312" w14:textId="77777777" w:rsidR="00A37FFA" w:rsidRDefault="00A37FFA" w:rsidP="00A37FFA">
            <w:pPr>
              <w:pStyle w:val="EmptyCellLayoutStyle"/>
              <w:spacing w:after="0" w:line="240" w:lineRule="auto"/>
            </w:pPr>
          </w:p>
        </w:tc>
      </w:tr>
      <w:tr w:rsidR="00A37FFA" w14:paraId="0F0450AF" w14:textId="77777777" w:rsidTr="00A37FFA">
        <w:trPr>
          <w:trHeight w:val="80"/>
        </w:trPr>
        <w:tc>
          <w:tcPr>
            <w:tcW w:w="54" w:type="dxa"/>
          </w:tcPr>
          <w:p w14:paraId="4C17ED8D" w14:textId="77777777" w:rsidR="00A37FFA" w:rsidRDefault="00A37FFA" w:rsidP="00A37FFA">
            <w:pPr>
              <w:pStyle w:val="EmptyCellLayoutStyle"/>
              <w:spacing w:after="0" w:line="240" w:lineRule="auto"/>
            </w:pPr>
          </w:p>
        </w:tc>
        <w:tc>
          <w:tcPr>
            <w:tcW w:w="10395" w:type="dxa"/>
          </w:tcPr>
          <w:p w14:paraId="4D0106E0" w14:textId="77777777" w:rsidR="00A37FFA" w:rsidRDefault="00A37FFA" w:rsidP="00A37FFA">
            <w:pPr>
              <w:pStyle w:val="EmptyCellLayoutStyle"/>
              <w:spacing w:after="0" w:line="240" w:lineRule="auto"/>
            </w:pPr>
          </w:p>
        </w:tc>
        <w:tc>
          <w:tcPr>
            <w:tcW w:w="149" w:type="dxa"/>
          </w:tcPr>
          <w:p w14:paraId="3B71923F" w14:textId="77777777" w:rsidR="00A37FFA" w:rsidRDefault="00A37FFA" w:rsidP="00A37FFA">
            <w:pPr>
              <w:pStyle w:val="EmptyCellLayoutStyle"/>
              <w:spacing w:after="0" w:line="240" w:lineRule="auto"/>
            </w:pPr>
          </w:p>
        </w:tc>
      </w:tr>
    </w:tbl>
    <w:p xmlns:w="http://schemas.openxmlformats.org/wordprocessingml/2006/main" w14:paraId="3397FC3A" w14:textId="77777777" w:rsidR="00A37FFA" w:rsidRDefault="00A37FFA" w:rsidP="00A37FFA">
      <w:pPr>
        <w:spacing w:after="0" w:line="240" w:lineRule="auto"/>
      </w:pPr>
    </w:p>
    <w:p xmlns:w="http://schemas.openxmlformats.org/wordprocessingml/2006/main" w14:paraId="68B40ED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송신 평균 크기</w:t>
      </w:r>
    </w:p>
    <w:p xmlns:w="http://schemas.openxmlformats.org/wordprocessingml/2006/main" w14:paraId="5EA948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송신 평균 크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220CE4" w14:textId="77777777" w:rsidTr="00A37FFA">
        <w:trPr>
          <w:trHeight w:val="54"/>
        </w:trPr>
        <w:tc>
          <w:tcPr>
            <w:tcW w:w="54" w:type="dxa"/>
          </w:tcPr>
          <w:p w14:paraId="1F46E2A0" w14:textId="77777777" w:rsidR="00A37FFA" w:rsidRDefault="00A37FFA" w:rsidP="00A37FFA">
            <w:pPr>
              <w:pStyle w:val="EmptyCellLayoutStyle"/>
              <w:spacing w:after="0" w:line="240" w:lineRule="auto"/>
            </w:pPr>
          </w:p>
        </w:tc>
        <w:tc>
          <w:tcPr>
            <w:tcW w:w="10395" w:type="dxa"/>
          </w:tcPr>
          <w:p w14:paraId="7D70E040" w14:textId="77777777" w:rsidR="00A37FFA" w:rsidRDefault="00A37FFA" w:rsidP="00A37FFA">
            <w:pPr>
              <w:pStyle w:val="EmptyCellLayoutStyle"/>
              <w:spacing w:after="0" w:line="240" w:lineRule="auto"/>
            </w:pPr>
          </w:p>
        </w:tc>
        <w:tc>
          <w:tcPr>
            <w:tcW w:w="149" w:type="dxa"/>
          </w:tcPr>
          <w:p w14:paraId="6E57E611" w14:textId="77777777" w:rsidR="00A37FFA" w:rsidRDefault="00A37FFA" w:rsidP="00A37FFA">
            <w:pPr>
              <w:pStyle w:val="EmptyCellLayoutStyle"/>
              <w:spacing w:after="0" w:line="240" w:lineRule="auto"/>
            </w:pPr>
          </w:p>
        </w:tc>
      </w:tr>
      <w:tr w:rsidR="00A37FFA" w14:paraId="2BA3C67C" w14:textId="77777777" w:rsidTr="00A37FFA">
        <w:tc>
          <w:tcPr>
            <w:tcW w:w="54" w:type="dxa"/>
          </w:tcPr>
          <w:p w14:paraId="5E5564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EF569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F44B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048C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9DC0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D2AEE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A92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F70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64C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9581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366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2F2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50C4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A8347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94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2EA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E91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90177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8CA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842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965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468D5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48BF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2BE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06F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C9BA6A" w14:textId="77777777" w:rsidR="00A37FFA" w:rsidRDefault="00A37FFA" w:rsidP="00A37FFA">
            <w:pPr>
              <w:spacing w:after="0" w:line="240" w:lineRule="auto"/>
            </w:pPr>
          </w:p>
        </w:tc>
        <w:tc>
          <w:tcPr>
            <w:tcW w:w="149" w:type="dxa"/>
          </w:tcPr>
          <w:p w14:paraId="4A0136E5" w14:textId="77777777" w:rsidR="00A37FFA" w:rsidRDefault="00A37FFA" w:rsidP="00A37FFA">
            <w:pPr>
              <w:pStyle w:val="EmptyCellLayoutStyle"/>
              <w:spacing w:after="0" w:line="240" w:lineRule="auto"/>
            </w:pPr>
          </w:p>
        </w:tc>
      </w:tr>
      <w:tr w:rsidR="00A37FFA" w14:paraId="2A910BAF" w14:textId="77777777" w:rsidTr="00A37FFA">
        <w:trPr>
          <w:trHeight w:val="80"/>
        </w:trPr>
        <w:tc>
          <w:tcPr>
            <w:tcW w:w="54" w:type="dxa"/>
          </w:tcPr>
          <w:p w14:paraId="45024DFA" w14:textId="77777777" w:rsidR="00A37FFA" w:rsidRDefault="00A37FFA" w:rsidP="00A37FFA">
            <w:pPr>
              <w:pStyle w:val="EmptyCellLayoutStyle"/>
              <w:spacing w:after="0" w:line="240" w:lineRule="auto"/>
            </w:pPr>
          </w:p>
        </w:tc>
        <w:tc>
          <w:tcPr>
            <w:tcW w:w="10395" w:type="dxa"/>
          </w:tcPr>
          <w:p w14:paraId="04763BE0" w14:textId="77777777" w:rsidR="00A37FFA" w:rsidRDefault="00A37FFA" w:rsidP="00A37FFA">
            <w:pPr>
              <w:pStyle w:val="EmptyCellLayoutStyle"/>
              <w:spacing w:after="0" w:line="240" w:lineRule="auto"/>
            </w:pPr>
          </w:p>
        </w:tc>
        <w:tc>
          <w:tcPr>
            <w:tcW w:w="149" w:type="dxa"/>
          </w:tcPr>
          <w:p w14:paraId="46E3C1DD" w14:textId="77777777" w:rsidR="00A37FFA" w:rsidRDefault="00A37FFA" w:rsidP="00A37FFA">
            <w:pPr>
              <w:pStyle w:val="EmptyCellLayoutStyle"/>
              <w:spacing w:after="0" w:line="240" w:lineRule="auto"/>
            </w:pPr>
          </w:p>
        </w:tc>
      </w:tr>
    </w:tbl>
    <w:p xmlns:w="http://schemas.openxmlformats.org/wordprocessingml/2006/main" w14:paraId="197A0E98" w14:textId="77777777" w:rsidR="00A37FFA" w:rsidRDefault="00A37FFA" w:rsidP="00A37FFA">
      <w:pPr>
        <w:spacing w:after="0" w:line="240" w:lineRule="auto"/>
      </w:pPr>
    </w:p>
    <w:p xmlns:w="http://schemas.openxmlformats.org/wordprocessingml/2006/main" w14:paraId="7A8EA4C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9 메시지 수/초</w:t>
      </w:r>
    </w:p>
    <w:p xmlns:w="http://schemas.openxmlformats.org/wordprocessingml/2006/main" w14:paraId="4D542B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9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3D4D20" w14:textId="77777777" w:rsidTr="00A37FFA">
        <w:trPr>
          <w:trHeight w:val="54"/>
        </w:trPr>
        <w:tc>
          <w:tcPr>
            <w:tcW w:w="54" w:type="dxa"/>
          </w:tcPr>
          <w:p w14:paraId="311C6D7B" w14:textId="77777777" w:rsidR="00A37FFA" w:rsidRDefault="00A37FFA" w:rsidP="00A37FFA">
            <w:pPr>
              <w:pStyle w:val="EmptyCellLayoutStyle"/>
              <w:spacing w:after="0" w:line="240" w:lineRule="auto"/>
            </w:pPr>
          </w:p>
        </w:tc>
        <w:tc>
          <w:tcPr>
            <w:tcW w:w="10395" w:type="dxa"/>
          </w:tcPr>
          <w:p w14:paraId="2AA0D529" w14:textId="77777777" w:rsidR="00A37FFA" w:rsidRDefault="00A37FFA" w:rsidP="00A37FFA">
            <w:pPr>
              <w:pStyle w:val="EmptyCellLayoutStyle"/>
              <w:spacing w:after="0" w:line="240" w:lineRule="auto"/>
            </w:pPr>
          </w:p>
        </w:tc>
        <w:tc>
          <w:tcPr>
            <w:tcW w:w="149" w:type="dxa"/>
          </w:tcPr>
          <w:p w14:paraId="771E58B0" w14:textId="77777777" w:rsidR="00A37FFA" w:rsidRDefault="00A37FFA" w:rsidP="00A37FFA">
            <w:pPr>
              <w:pStyle w:val="EmptyCellLayoutStyle"/>
              <w:spacing w:after="0" w:line="240" w:lineRule="auto"/>
            </w:pPr>
          </w:p>
        </w:tc>
      </w:tr>
      <w:tr w:rsidR="00A37FFA" w14:paraId="7CB38B4F" w14:textId="77777777" w:rsidTr="00A37FFA">
        <w:tc>
          <w:tcPr>
            <w:tcW w:w="54" w:type="dxa"/>
          </w:tcPr>
          <w:p w14:paraId="64C4A1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A093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7E87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1606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0414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BD5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8D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B38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99E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BF58C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A81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16A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A838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7B793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F6A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5D9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2B7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BCB9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ED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080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FC9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C2FE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C2D7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DD02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38F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AAA5887" w14:textId="77777777" w:rsidR="00A37FFA" w:rsidRDefault="00A37FFA" w:rsidP="00A37FFA">
            <w:pPr>
              <w:spacing w:after="0" w:line="240" w:lineRule="auto"/>
            </w:pPr>
          </w:p>
        </w:tc>
        <w:tc>
          <w:tcPr>
            <w:tcW w:w="149" w:type="dxa"/>
          </w:tcPr>
          <w:p w14:paraId="54131FB0" w14:textId="77777777" w:rsidR="00A37FFA" w:rsidRDefault="00A37FFA" w:rsidP="00A37FFA">
            <w:pPr>
              <w:pStyle w:val="EmptyCellLayoutStyle"/>
              <w:spacing w:after="0" w:line="240" w:lineRule="auto"/>
            </w:pPr>
          </w:p>
        </w:tc>
      </w:tr>
      <w:tr w:rsidR="00A37FFA" w14:paraId="505473BF" w14:textId="77777777" w:rsidTr="00A37FFA">
        <w:trPr>
          <w:trHeight w:val="80"/>
        </w:trPr>
        <w:tc>
          <w:tcPr>
            <w:tcW w:w="54" w:type="dxa"/>
          </w:tcPr>
          <w:p w14:paraId="0EF456E1" w14:textId="77777777" w:rsidR="00A37FFA" w:rsidRDefault="00A37FFA" w:rsidP="00A37FFA">
            <w:pPr>
              <w:pStyle w:val="EmptyCellLayoutStyle"/>
              <w:spacing w:after="0" w:line="240" w:lineRule="auto"/>
            </w:pPr>
          </w:p>
        </w:tc>
        <w:tc>
          <w:tcPr>
            <w:tcW w:w="10395" w:type="dxa"/>
          </w:tcPr>
          <w:p w14:paraId="4EB5AEE8" w14:textId="77777777" w:rsidR="00A37FFA" w:rsidRDefault="00A37FFA" w:rsidP="00A37FFA">
            <w:pPr>
              <w:pStyle w:val="EmptyCellLayoutStyle"/>
              <w:spacing w:after="0" w:line="240" w:lineRule="auto"/>
            </w:pPr>
          </w:p>
        </w:tc>
        <w:tc>
          <w:tcPr>
            <w:tcW w:w="149" w:type="dxa"/>
          </w:tcPr>
          <w:p w14:paraId="2B03EAD3" w14:textId="77777777" w:rsidR="00A37FFA" w:rsidRDefault="00A37FFA" w:rsidP="00A37FFA">
            <w:pPr>
              <w:pStyle w:val="EmptyCellLayoutStyle"/>
              <w:spacing w:after="0" w:line="240" w:lineRule="auto"/>
            </w:pPr>
          </w:p>
        </w:tc>
      </w:tr>
    </w:tbl>
    <w:p xmlns:w="http://schemas.openxmlformats.org/wordprocessingml/2006/main" w14:paraId="52E95115" w14:textId="77777777" w:rsidR="00A37FFA" w:rsidRDefault="00A37FFA" w:rsidP="00A37FFA">
      <w:pPr>
        <w:spacing w:after="0" w:line="240" w:lineRule="auto"/>
      </w:pPr>
    </w:p>
    <w:p xmlns:w="http://schemas.openxmlformats.org/wordprocessingml/2006/main" w14:paraId="5BD885A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평균 마이크로초/쓰기</w:t>
      </w:r>
    </w:p>
    <w:p xmlns:w="http://schemas.openxmlformats.org/wordprocessingml/2006/main" w14:paraId="1C8BDD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평균 마이크로초/쓰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2850AA" w14:textId="77777777" w:rsidTr="00A37FFA">
        <w:trPr>
          <w:trHeight w:val="54"/>
        </w:trPr>
        <w:tc>
          <w:tcPr>
            <w:tcW w:w="54" w:type="dxa"/>
          </w:tcPr>
          <w:p w14:paraId="3CC94A5B" w14:textId="77777777" w:rsidR="00A37FFA" w:rsidRDefault="00A37FFA" w:rsidP="00A37FFA">
            <w:pPr>
              <w:pStyle w:val="EmptyCellLayoutStyle"/>
              <w:spacing w:after="0" w:line="240" w:lineRule="auto"/>
            </w:pPr>
          </w:p>
        </w:tc>
        <w:tc>
          <w:tcPr>
            <w:tcW w:w="10395" w:type="dxa"/>
          </w:tcPr>
          <w:p w14:paraId="11365E14" w14:textId="77777777" w:rsidR="00A37FFA" w:rsidRDefault="00A37FFA" w:rsidP="00A37FFA">
            <w:pPr>
              <w:pStyle w:val="EmptyCellLayoutStyle"/>
              <w:spacing w:after="0" w:line="240" w:lineRule="auto"/>
            </w:pPr>
          </w:p>
        </w:tc>
        <w:tc>
          <w:tcPr>
            <w:tcW w:w="149" w:type="dxa"/>
          </w:tcPr>
          <w:p w14:paraId="6DC3D0A6" w14:textId="77777777" w:rsidR="00A37FFA" w:rsidRDefault="00A37FFA" w:rsidP="00A37FFA">
            <w:pPr>
              <w:pStyle w:val="EmptyCellLayoutStyle"/>
              <w:spacing w:after="0" w:line="240" w:lineRule="auto"/>
            </w:pPr>
          </w:p>
        </w:tc>
      </w:tr>
      <w:tr w:rsidR="00A37FFA" w14:paraId="2925184A" w14:textId="77777777" w:rsidTr="00A37FFA">
        <w:tc>
          <w:tcPr>
            <w:tcW w:w="54" w:type="dxa"/>
          </w:tcPr>
          <w:p w14:paraId="01AB54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AB6A9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C2D1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DEAB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6FA2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360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425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20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56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8C0B9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01A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56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E856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6234C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F11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DB4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113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E97FF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EBD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83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219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C758E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22D2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EABA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0EFF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DBA3F1" w14:textId="77777777" w:rsidR="00A37FFA" w:rsidRDefault="00A37FFA" w:rsidP="00A37FFA">
            <w:pPr>
              <w:spacing w:after="0" w:line="240" w:lineRule="auto"/>
            </w:pPr>
          </w:p>
        </w:tc>
        <w:tc>
          <w:tcPr>
            <w:tcW w:w="149" w:type="dxa"/>
          </w:tcPr>
          <w:p w14:paraId="092D47B8" w14:textId="77777777" w:rsidR="00A37FFA" w:rsidRDefault="00A37FFA" w:rsidP="00A37FFA">
            <w:pPr>
              <w:pStyle w:val="EmptyCellLayoutStyle"/>
              <w:spacing w:after="0" w:line="240" w:lineRule="auto"/>
            </w:pPr>
          </w:p>
        </w:tc>
      </w:tr>
      <w:tr w:rsidR="00A37FFA" w14:paraId="0D3DADF7" w14:textId="77777777" w:rsidTr="00A37FFA">
        <w:trPr>
          <w:trHeight w:val="80"/>
        </w:trPr>
        <w:tc>
          <w:tcPr>
            <w:tcW w:w="54" w:type="dxa"/>
          </w:tcPr>
          <w:p w14:paraId="0F219C70" w14:textId="77777777" w:rsidR="00A37FFA" w:rsidRDefault="00A37FFA" w:rsidP="00A37FFA">
            <w:pPr>
              <w:pStyle w:val="EmptyCellLayoutStyle"/>
              <w:spacing w:after="0" w:line="240" w:lineRule="auto"/>
            </w:pPr>
          </w:p>
        </w:tc>
        <w:tc>
          <w:tcPr>
            <w:tcW w:w="10395" w:type="dxa"/>
          </w:tcPr>
          <w:p w14:paraId="177B2817" w14:textId="77777777" w:rsidR="00A37FFA" w:rsidRDefault="00A37FFA" w:rsidP="00A37FFA">
            <w:pPr>
              <w:pStyle w:val="EmptyCellLayoutStyle"/>
              <w:spacing w:after="0" w:line="240" w:lineRule="auto"/>
            </w:pPr>
          </w:p>
        </w:tc>
        <w:tc>
          <w:tcPr>
            <w:tcW w:w="149" w:type="dxa"/>
          </w:tcPr>
          <w:p w14:paraId="6ABDC50F" w14:textId="77777777" w:rsidR="00A37FFA" w:rsidRDefault="00A37FFA" w:rsidP="00A37FFA">
            <w:pPr>
              <w:pStyle w:val="EmptyCellLayoutStyle"/>
              <w:spacing w:after="0" w:line="240" w:lineRule="auto"/>
            </w:pPr>
          </w:p>
        </w:tc>
      </w:tr>
    </w:tbl>
    <w:p xmlns:w="http://schemas.openxmlformats.org/wordprocessingml/2006/main" w14:paraId="12478439" w14:textId="77777777" w:rsidR="00A37FFA" w:rsidRDefault="00A37FFA" w:rsidP="00A37FFA">
      <w:pPr>
        <w:spacing w:after="0" w:line="240" w:lineRule="auto"/>
      </w:pPr>
    </w:p>
    <w:p xmlns:w="http://schemas.openxmlformats.org/wordprocessingml/2006/main" w14:paraId="5CA8279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제거된 스윕 만료 행 제거/초</w:t>
      </w:r>
    </w:p>
    <w:p xmlns:w="http://schemas.openxmlformats.org/wordprocessingml/2006/main" w14:paraId="3A04B8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Sweep expired rows remov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48C14B5" w14:textId="77777777" w:rsidTr="00A37FFA">
        <w:trPr>
          <w:trHeight w:val="54"/>
        </w:trPr>
        <w:tc>
          <w:tcPr>
            <w:tcW w:w="54" w:type="dxa"/>
          </w:tcPr>
          <w:p w14:paraId="62395431" w14:textId="77777777" w:rsidR="00A37FFA" w:rsidRDefault="00A37FFA" w:rsidP="00A37FFA">
            <w:pPr>
              <w:pStyle w:val="EmptyCellLayoutStyle"/>
              <w:spacing w:after="0" w:line="240" w:lineRule="auto"/>
            </w:pPr>
          </w:p>
        </w:tc>
        <w:tc>
          <w:tcPr>
            <w:tcW w:w="10395" w:type="dxa"/>
          </w:tcPr>
          <w:p w14:paraId="4C5FC1ED" w14:textId="77777777" w:rsidR="00A37FFA" w:rsidRDefault="00A37FFA" w:rsidP="00A37FFA">
            <w:pPr>
              <w:pStyle w:val="EmptyCellLayoutStyle"/>
              <w:spacing w:after="0" w:line="240" w:lineRule="auto"/>
            </w:pPr>
          </w:p>
        </w:tc>
        <w:tc>
          <w:tcPr>
            <w:tcW w:w="149" w:type="dxa"/>
          </w:tcPr>
          <w:p w14:paraId="109F910B" w14:textId="77777777" w:rsidR="00A37FFA" w:rsidRDefault="00A37FFA" w:rsidP="00A37FFA">
            <w:pPr>
              <w:pStyle w:val="EmptyCellLayoutStyle"/>
              <w:spacing w:after="0" w:line="240" w:lineRule="auto"/>
            </w:pPr>
          </w:p>
        </w:tc>
      </w:tr>
      <w:tr w:rsidR="00A37FFA" w14:paraId="6C3B7F21" w14:textId="77777777" w:rsidTr="00A37FFA">
        <w:tc>
          <w:tcPr>
            <w:tcW w:w="54" w:type="dxa"/>
          </w:tcPr>
          <w:p w14:paraId="1D03490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E277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68E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566A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401E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6A18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597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E63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47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11BF5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AD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F08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75BD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40F2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986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BFA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90F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F3083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0E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F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1FC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55866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20BF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623E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F7F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B5DA062" w14:textId="77777777" w:rsidR="00A37FFA" w:rsidRDefault="00A37FFA" w:rsidP="00A37FFA">
            <w:pPr>
              <w:spacing w:after="0" w:line="240" w:lineRule="auto"/>
            </w:pPr>
          </w:p>
        </w:tc>
        <w:tc>
          <w:tcPr>
            <w:tcW w:w="149" w:type="dxa"/>
          </w:tcPr>
          <w:p w14:paraId="51DED26D" w14:textId="77777777" w:rsidR="00A37FFA" w:rsidRDefault="00A37FFA" w:rsidP="00A37FFA">
            <w:pPr>
              <w:pStyle w:val="EmptyCellLayoutStyle"/>
              <w:spacing w:after="0" w:line="240" w:lineRule="auto"/>
            </w:pPr>
          </w:p>
        </w:tc>
      </w:tr>
      <w:tr w:rsidR="00A37FFA" w14:paraId="250B46F6" w14:textId="77777777" w:rsidTr="00A37FFA">
        <w:trPr>
          <w:trHeight w:val="80"/>
        </w:trPr>
        <w:tc>
          <w:tcPr>
            <w:tcW w:w="54" w:type="dxa"/>
          </w:tcPr>
          <w:p w14:paraId="41890588" w14:textId="77777777" w:rsidR="00A37FFA" w:rsidRDefault="00A37FFA" w:rsidP="00A37FFA">
            <w:pPr>
              <w:pStyle w:val="EmptyCellLayoutStyle"/>
              <w:spacing w:after="0" w:line="240" w:lineRule="auto"/>
            </w:pPr>
          </w:p>
        </w:tc>
        <w:tc>
          <w:tcPr>
            <w:tcW w:w="10395" w:type="dxa"/>
          </w:tcPr>
          <w:p w14:paraId="40A605A7" w14:textId="77777777" w:rsidR="00A37FFA" w:rsidRDefault="00A37FFA" w:rsidP="00A37FFA">
            <w:pPr>
              <w:pStyle w:val="EmptyCellLayoutStyle"/>
              <w:spacing w:after="0" w:line="240" w:lineRule="auto"/>
            </w:pPr>
          </w:p>
        </w:tc>
        <w:tc>
          <w:tcPr>
            <w:tcW w:w="149" w:type="dxa"/>
          </w:tcPr>
          <w:p w14:paraId="3C33A9F1" w14:textId="77777777" w:rsidR="00A37FFA" w:rsidRDefault="00A37FFA" w:rsidP="00A37FFA">
            <w:pPr>
              <w:pStyle w:val="EmptyCellLayoutStyle"/>
              <w:spacing w:after="0" w:line="240" w:lineRule="auto"/>
            </w:pPr>
          </w:p>
        </w:tc>
      </w:tr>
    </w:tbl>
    <w:p xmlns:w="http://schemas.openxmlformats.org/wordprocessingml/2006/main" w14:paraId="3CAE1EFD" w14:textId="77777777" w:rsidR="00A37FFA" w:rsidRDefault="00A37FFA" w:rsidP="00A37FFA">
      <w:pPr>
        <w:spacing w:after="0" w:line="240" w:lineRule="auto"/>
      </w:pPr>
    </w:p>
    <w:p xmlns:w="http://schemas.openxmlformats.org/wordprocessingml/2006/main" w14:paraId="7EE79EA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사용자에 의해 중단된 트랜잭션 수/초</w:t>
      </w:r>
    </w:p>
    <w:p xmlns:w="http://schemas.openxmlformats.org/wordprocessingml/2006/main" w14:paraId="16BE8F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Transactions aborted by user/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770E02" w14:textId="77777777" w:rsidTr="00A37FFA">
        <w:trPr>
          <w:trHeight w:val="54"/>
        </w:trPr>
        <w:tc>
          <w:tcPr>
            <w:tcW w:w="54" w:type="dxa"/>
          </w:tcPr>
          <w:p w14:paraId="27965CF5" w14:textId="77777777" w:rsidR="00A37FFA" w:rsidRDefault="00A37FFA" w:rsidP="00A37FFA">
            <w:pPr>
              <w:pStyle w:val="EmptyCellLayoutStyle"/>
              <w:spacing w:after="0" w:line="240" w:lineRule="auto"/>
            </w:pPr>
          </w:p>
        </w:tc>
        <w:tc>
          <w:tcPr>
            <w:tcW w:w="10395" w:type="dxa"/>
          </w:tcPr>
          <w:p w14:paraId="4E78EE15" w14:textId="77777777" w:rsidR="00A37FFA" w:rsidRDefault="00A37FFA" w:rsidP="00A37FFA">
            <w:pPr>
              <w:pStyle w:val="EmptyCellLayoutStyle"/>
              <w:spacing w:after="0" w:line="240" w:lineRule="auto"/>
            </w:pPr>
          </w:p>
        </w:tc>
        <w:tc>
          <w:tcPr>
            <w:tcW w:w="149" w:type="dxa"/>
          </w:tcPr>
          <w:p w14:paraId="1052759F" w14:textId="77777777" w:rsidR="00A37FFA" w:rsidRDefault="00A37FFA" w:rsidP="00A37FFA">
            <w:pPr>
              <w:pStyle w:val="EmptyCellLayoutStyle"/>
              <w:spacing w:after="0" w:line="240" w:lineRule="auto"/>
            </w:pPr>
          </w:p>
        </w:tc>
      </w:tr>
      <w:tr w:rsidR="00A37FFA" w14:paraId="64D00B02" w14:textId="77777777" w:rsidTr="00A37FFA">
        <w:tc>
          <w:tcPr>
            <w:tcW w:w="54" w:type="dxa"/>
          </w:tcPr>
          <w:p w14:paraId="606133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0D381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0FE7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2B2C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535A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9D13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1332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5B0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08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5E2B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158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670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6E8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DBEB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FD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8A8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824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2070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71F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FCB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697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DE23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CF21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4A7A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741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DFCD19C" w14:textId="77777777" w:rsidR="00A37FFA" w:rsidRDefault="00A37FFA" w:rsidP="00A37FFA">
            <w:pPr>
              <w:spacing w:after="0" w:line="240" w:lineRule="auto"/>
            </w:pPr>
          </w:p>
        </w:tc>
        <w:tc>
          <w:tcPr>
            <w:tcW w:w="149" w:type="dxa"/>
          </w:tcPr>
          <w:p w14:paraId="37020D96" w14:textId="77777777" w:rsidR="00A37FFA" w:rsidRDefault="00A37FFA" w:rsidP="00A37FFA">
            <w:pPr>
              <w:pStyle w:val="EmptyCellLayoutStyle"/>
              <w:spacing w:after="0" w:line="240" w:lineRule="auto"/>
            </w:pPr>
          </w:p>
        </w:tc>
      </w:tr>
      <w:tr w:rsidR="00A37FFA" w14:paraId="23324FA8" w14:textId="77777777" w:rsidTr="00A37FFA">
        <w:trPr>
          <w:trHeight w:val="80"/>
        </w:trPr>
        <w:tc>
          <w:tcPr>
            <w:tcW w:w="54" w:type="dxa"/>
          </w:tcPr>
          <w:p w14:paraId="1C432B90" w14:textId="77777777" w:rsidR="00A37FFA" w:rsidRDefault="00A37FFA" w:rsidP="00A37FFA">
            <w:pPr>
              <w:pStyle w:val="EmptyCellLayoutStyle"/>
              <w:spacing w:after="0" w:line="240" w:lineRule="auto"/>
            </w:pPr>
          </w:p>
        </w:tc>
        <w:tc>
          <w:tcPr>
            <w:tcW w:w="10395" w:type="dxa"/>
          </w:tcPr>
          <w:p w14:paraId="57EAF300" w14:textId="77777777" w:rsidR="00A37FFA" w:rsidRDefault="00A37FFA" w:rsidP="00A37FFA">
            <w:pPr>
              <w:pStyle w:val="EmptyCellLayoutStyle"/>
              <w:spacing w:after="0" w:line="240" w:lineRule="auto"/>
            </w:pPr>
          </w:p>
        </w:tc>
        <w:tc>
          <w:tcPr>
            <w:tcW w:w="149" w:type="dxa"/>
          </w:tcPr>
          <w:p w14:paraId="6B792FF9" w14:textId="77777777" w:rsidR="00A37FFA" w:rsidRDefault="00A37FFA" w:rsidP="00A37FFA">
            <w:pPr>
              <w:pStyle w:val="EmptyCellLayoutStyle"/>
              <w:spacing w:after="0" w:line="240" w:lineRule="auto"/>
            </w:pPr>
          </w:p>
        </w:tc>
      </w:tr>
    </w:tbl>
    <w:p xmlns:w="http://schemas.openxmlformats.org/wordprocessingml/2006/main" w14:paraId="5C269E98" w14:textId="77777777" w:rsidR="00A37FFA" w:rsidRDefault="00A37FFA" w:rsidP="00A37FFA">
      <w:pPr>
        <w:spacing w:after="0" w:line="240" w:lineRule="auto"/>
      </w:pPr>
    </w:p>
    <w:p xmlns:w="http://schemas.openxmlformats.org/wordprocessingml/2006/main" w14:paraId="509F20C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시작된 커서 검색 수/초</w:t>
      </w:r>
    </w:p>
    <w:p xmlns:w="http://schemas.openxmlformats.org/wordprocessingml/2006/main" w14:paraId="03B88F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Cursor scans start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FA26CC" w14:textId="77777777" w:rsidTr="00A37FFA">
        <w:trPr>
          <w:trHeight w:val="54"/>
        </w:trPr>
        <w:tc>
          <w:tcPr>
            <w:tcW w:w="54" w:type="dxa"/>
          </w:tcPr>
          <w:p w14:paraId="5A700B26" w14:textId="77777777" w:rsidR="00A37FFA" w:rsidRDefault="00A37FFA" w:rsidP="00A37FFA">
            <w:pPr>
              <w:pStyle w:val="EmptyCellLayoutStyle"/>
              <w:spacing w:after="0" w:line="240" w:lineRule="auto"/>
            </w:pPr>
          </w:p>
        </w:tc>
        <w:tc>
          <w:tcPr>
            <w:tcW w:w="10395" w:type="dxa"/>
          </w:tcPr>
          <w:p w14:paraId="17688C72" w14:textId="77777777" w:rsidR="00A37FFA" w:rsidRDefault="00A37FFA" w:rsidP="00A37FFA">
            <w:pPr>
              <w:pStyle w:val="EmptyCellLayoutStyle"/>
              <w:spacing w:after="0" w:line="240" w:lineRule="auto"/>
            </w:pPr>
          </w:p>
        </w:tc>
        <w:tc>
          <w:tcPr>
            <w:tcW w:w="149" w:type="dxa"/>
          </w:tcPr>
          <w:p w14:paraId="20E0AA83" w14:textId="77777777" w:rsidR="00A37FFA" w:rsidRDefault="00A37FFA" w:rsidP="00A37FFA">
            <w:pPr>
              <w:pStyle w:val="EmptyCellLayoutStyle"/>
              <w:spacing w:after="0" w:line="240" w:lineRule="auto"/>
            </w:pPr>
          </w:p>
        </w:tc>
      </w:tr>
      <w:tr w:rsidR="00A37FFA" w14:paraId="26FF3F99" w14:textId="77777777" w:rsidTr="00A37FFA">
        <w:tc>
          <w:tcPr>
            <w:tcW w:w="54" w:type="dxa"/>
          </w:tcPr>
          <w:p w14:paraId="48AF5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44AE1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AA13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B1C1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9A6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4B66B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7B9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E2A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71F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22DA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E7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890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CB0A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A01C4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0D1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94C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34E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06923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24E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A89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378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E2BB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4BC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238A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8FF6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12E4122" w14:textId="77777777" w:rsidR="00A37FFA" w:rsidRDefault="00A37FFA" w:rsidP="00A37FFA">
            <w:pPr>
              <w:spacing w:after="0" w:line="240" w:lineRule="auto"/>
            </w:pPr>
          </w:p>
        </w:tc>
        <w:tc>
          <w:tcPr>
            <w:tcW w:w="149" w:type="dxa"/>
          </w:tcPr>
          <w:p w14:paraId="6685684D" w14:textId="77777777" w:rsidR="00A37FFA" w:rsidRDefault="00A37FFA" w:rsidP="00A37FFA">
            <w:pPr>
              <w:pStyle w:val="EmptyCellLayoutStyle"/>
              <w:spacing w:after="0" w:line="240" w:lineRule="auto"/>
            </w:pPr>
          </w:p>
        </w:tc>
      </w:tr>
      <w:tr w:rsidR="00A37FFA" w14:paraId="51C1CBF3" w14:textId="77777777" w:rsidTr="00A37FFA">
        <w:trPr>
          <w:trHeight w:val="80"/>
        </w:trPr>
        <w:tc>
          <w:tcPr>
            <w:tcW w:w="54" w:type="dxa"/>
          </w:tcPr>
          <w:p w14:paraId="2937858F" w14:textId="77777777" w:rsidR="00A37FFA" w:rsidRDefault="00A37FFA" w:rsidP="00A37FFA">
            <w:pPr>
              <w:pStyle w:val="EmptyCellLayoutStyle"/>
              <w:spacing w:after="0" w:line="240" w:lineRule="auto"/>
            </w:pPr>
          </w:p>
        </w:tc>
        <w:tc>
          <w:tcPr>
            <w:tcW w:w="10395" w:type="dxa"/>
          </w:tcPr>
          <w:p w14:paraId="520B8289" w14:textId="77777777" w:rsidR="00A37FFA" w:rsidRDefault="00A37FFA" w:rsidP="00A37FFA">
            <w:pPr>
              <w:pStyle w:val="EmptyCellLayoutStyle"/>
              <w:spacing w:after="0" w:line="240" w:lineRule="auto"/>
            </w:pPr>
          </w:p>
        </w:tc>
        <w:tc>
          <w:tcPr>
            <w:tcW w:w="149" w:type="dxa"/>
          </w:tcPr>
          <w:p w14:paraId="1E9B9578" w14:textId="77777777" w:rsidR="00A37FFA" w:rsidRDefault="00A37FFA" w:rsidP="00A37FFA">
            <w:pPr>
              <w:pStyle w:val="EmptyCellLayoutStyle"/>
              <w:spacing w:after="0" w:line="240" w:lineRule="auto"/>
            </w:pPr>
          </w:p>
        </w:tc>
      </w:tr>
    </w:tbl>
    <w:p xmlns:w="http://schemas.openxmlformats.org/wordprocessingml/2006/main" w14:paraId="12B9FB54" w14:textId="77777777" w:rsidR="00A37FFA" w:rsidRDefault="00A37FFA" w:rsidP="00A37FFA">
      <w:pPr>
        <w:spacing w:after="0" w:line="240" w:lineRule="auto"/>
      </w:pPr>
    </w:p>
    <w:p xmlns:w="http://schemas.openxmlformats.org/wordprocessingml/2006/main" w14:paraId="03EB750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7 송신 수/초</w:t>
      </w:r>
    </w:p>
    <w:p xmlns:w="http://schemas.openxmlformats.org/wordprocessingml/2006/main" w14:paraId="7AF520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7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8ADA61D" w14:textId="77777777" w:rsidTr="00A37FFA">
        <w:trPr>
          <w:trHeight w:val="54"/>
        </w:trPr>
        <w:tc>
          <w:tcPr>
            <w:tcW w:w="54" w:type="dxa"/>
          </w:tcPr>
          <w:p w14:paraId="28F8261A" w14:textId="77777777" w:rsidR="00A37FFA" w:rsidRDefault="00A37FFA" w:rsidP="00A37FFA">
            <w:pPr>
              <w:pStyle w:val="EmptyCellLayoutStyle"/>
              <w:spacing w:after="0" w:line="240" w:lineRule="auto"/>
            </w:pPr>
          </w:p>
        </w:tc>
        <w:tc>
          <w:tcPr>
            <w:tcW w:w="10395" w:type="dxa"/>
          </w:tcPr>
          <w:p w14:paraId="52DA6DD0" w14:textId="77777777" w:rsidR="00A37FFA" w:rsidRDefault="00A37FFA" w:rsidP="00A37FFA">
            <w:pPr>
              <w:pStyle w:val="EmptyCellLayoutStyle"/>
              <w:spacing w:after="0" w:line="240" w:lineRule="auto"/>
            </w:pPr>
          </w:p>
        </w:tc>
        <w:tc>
          <w:tcPr>
            <w:tcW w:w="149" w:type="dxa"/>
          </w:tcPr>
          <w:p w14:paraId="20B3B183" w14:textId="77777777" w:rsidR="00A37FFA" w:rsidRDefault="00A37FFA" w:rsidP="00A37FFA">
            <w:pPr>
              <w:pStyle w:val="EmptyCellLayoutStyle"/>
              <w:spacing w:after="0" w:line="240" w:lineRule="auto"/>
            </w:pPr>
          </w:p>
        </w:tc>
      </w:tr>
      <w:tr w:rsidR="00A37FFA" w14:paraId="3222DCF9" w14:textId="77777777" w:rsidTr="00A37FFA">
        <w:tc>
          <w:tcPr>
            <w:tcW w:w="54" w:type="dxa"/>
          </w:tcPr>
          <w:p w14:paraId="28CA70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745576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58AF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A98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7E3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5DD6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808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E91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C04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A70F1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8DC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3F9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B4C7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BF623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33E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8D5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41F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96CBA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B2F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26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74D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0A48A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4201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3C0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2FE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56E765" w14:textId="77777777" w:rsidR="00A37FFA" w:rsidRDefault="00A37FFA" w:rsidP="00A37FFA">
            <w:pPr>
              <w:spacing w:after="0" w:line="240" w:lineRule="auto"/>
            </w:pPr>
          </w:p>
        </w:tc>
        <w:tc>
          <w:tcPr>
            <w:tcW w:w="149" w:type="dxa"/>
          </w:tcPr>
          <w:p w14:paraId="67F80D4B" w14:textId="77777777" w:rsidR="00A37FFA" w:rsidRDefault="00A37FFA" w:rsidP="00A37FFA">
            <w:pPr>
              <w:pStyle w:val="EmptyCellLayoutStyle"/>
              <w:spacing w:after="0" w:line="240" w:lineRule="auto"/>
            </w:pPr>
          </w:p>
        </w:tc>
      </w:tr>
      <w:tr w:rsidR="00A37FFA" w14:paraId="224C9E00" w14:textId="77777777" w:rsidTr="00A37FFA">
        <w:trPr>
          <w:trHeight w:val="80"/>
        </w:trPr>
        <w:tc>
          <w:tcPr>
            <w:tcW w:w="54" w:type="dxa"/>
          </w:tcPr>
          <w:p w14:paraId="7E84176B" w14:textId="77777777" w:rsidR="00A37FFA" w:rsidRDefault="00A37FFA" w:rsidP="00A37FFA">
            <w:pPr>
              <w:pStyle w:val="EmptyCellLayoutStyle"/>
              <w:spacing w:after="0" w:line="240" w:lineRule="auto"/>
            </w:pPr>
          </w:p>
        </w:tc>
        <w:tc>
          <w:tcPr>
            <w:tcW w:w="10395" w:type="dxa"/>
          </w:tcPr>
          <w:p w14:paraId="2C835158" w14:textId="77777777" w:rsidR="00A37FFA" w:rsidRDefault="00A37FFA" w:rsidP="00A37FFA">
            <w:pPr>
              <w:pStyle w:val="EmptyCellLayoutStyle"/>
              <w:spacing w:after="0" w:line="240" w:lineRule="auto"/>
            </w:pPr>
          </w:p>
        </w:tc>
        <w:tc>
          <w:tcPr>
            <w:tcW w:w="149" w:type="dxa"/>
          </w:tcPr>
          <w:p w14:paraId="44D45EFB" w14:textId="77777777" w:rsidR="00A37FFA" w:rsidRDefault="00A37FFA" w:rsidP="00A37FFA">
            <w:pPr>
              <w:pStyle w:val="EmptyCellLayoutStyle"/>
              <w:spacing w:after="0" w:line="240" w:lineRule="auto"/>
            </w:pPr>
          </w:p>
        </w:tc>
      </w:tr>
    </w:tbl>
    <w:p xmlns:w="http://schemas.openxmlformats.org/wordprocessingml/2006/main" w14:paraId="70561F2B" w14:textId="77777777" w:rsidR="00A37FFA" w:rsidRDefault="00A37FFA" w:rsidP="00A37FFA">
      <w:pPr>
        <w:spacing w:after="0" w:line="240" w:lineRule="auto"/>
      </w:pPr>
    </w:p>
    <w:p xmlns:w="http://schemas.openxmlformats.org/wordprocessingml/2006/main" w14:paraId="32F6A52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중단된 트랜잭션 수/초</w:t>
      </w:r>
    </w:p>
    <w:p xmlns:w="http://schemas.openxmlformats.org/wordprocessingml/2006/main" w14:paraId="3B2B0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Transactions abort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4BE3F82" w14:textId="77777777" w:rsidTr="00A37FFA">
        <w:trPr>
          <w:trHeight w:val="54"/>
        </w:trPr>
        <w:tc>
          <w:tcPr>
            <w:tcW w:w="54" w:type="dxa"/>
          </w:tcPr>
          <w:p w14:paraId="7DFE9A22" w14:textId="77777777" w:rsidR="00A37FFA" w:rsidRDefault="00A37FFA" w:rsidP="00A37FFA">
            <w:pPr>
              <w:pStyle w:val="EmptyCellLayoutStyle"/>
              <w:spacing w:after="0" w:line="240" w:lineRule="auto"/>
            </w:pPr>
          </w:p>
        </w:tc>
        <w:tc>
          <w:tcPr>
            <w:tcW w:w="10395" w:type="dxa"/>
          </w:tcPr>
          <w:p w14:paraId="2B6BF520" w14:textId="77777777" w:rsidR="00A37FFA" w:rsidRDefault="00A37FFA" w:rsidP="00A37FFA">
            <w:pPr>
              <w:pStyle w:val="EmptyCellLayoutStyle"/>
              <w:spacing w:after="0" w:line="240" w:lineRule="auto"/>
            </w:pPr>
          </w:p>
        </w:tc>
        <w:tc>
          <w:tcPr>
            <w:tcW w:w="149" w:type="dxa"/>
          </w:tcPr>
          <w:p w14:paraId="67A7A051" w14:textId="77777777" w:rsidR="00A37FFA" w:rsidRDefault="00A37FFA" w:rsidP="00A37FFA">
            <w:pPr>
              <w:pStyle w:val="EmptyCellLayoutStyle"/>
              <w:spacing w:after="0" w:line="240" w:lineRule="auto"/>
            </w:pPr>
          </w:p>
        </w:tc>
      </w:tr>
      <w:tr w:rsidR="00A37FFA" w14:paraId="66C29949" w14:textId="77777777" w:rsidTr="00A37FFA">
        <w:tc>
          <w:tcPr>
            <w:tcW w:w="54" w:type="dxa"/>
          </w:tcPr>
          <w:p w14:paraId="319730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A06D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23C34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81A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F106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C9F04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A2A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C41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6C5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1759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EBB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D44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D17C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7125E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1AD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91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12C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E9724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EA4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357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D7A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03D5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ECC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40A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6FC5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E1E0C3D" w14:textId="77777777" w:rsidR="00A37FFA" w:rsidRDefault="00A37FFA" w:rsidP="00A37FFA">
            <w:pPr>
              <w:spacing w:after="0" w:line="240" w:lineRule="auto"/>
            </w:pPr>
          </w:p>
        </w:tc>
        <w:tc>
          <w:tcPr>
            <w:tcW w:w="149" w:type="dxa"/>
          </w:tcPr>
          <w:p w14:paraId="31C82866" w14:textId="77777777" w:rsidR="00A37FFA" w:rsidRDefault="00A37FFA" w:rsidP="00A37FFA">
            <w:pPr>
              <w:pStyle w:val="EmptyCellLayoutStyle"/>
              <w:spacing w:after="0" w:line="240" w:lineRule="auto"/>
            </w:pPr>
          </w:p>
        </w:tc>
      </w:tr>
      <w:tr w:rsidR="00A37FFA" w14:paraId="097E4305" w14:textId="77777777" w:rsidTr="00A37FFA">
        <w:trPr>
          <w:trHeight w:val="80"/>
        </w:trPr>
        <w:tc>
          <w:tcPr>
            <w:tcW w:w="54" w:type="dxa"/>
          </w:tcPr>
          <w:p w14:paraId="527F6341" w14:textId="77777777" w:rsidR="00A37FFA" w:rsidRDefault="00A37FFA" w:rsidP="00A37FFA">
            <w:pPr>
              <w:pStyle w:val="EmptyCellLayoutStyle"/>
              <w:spacing w:after="0" w:line="240" w:lineRule="auto"/>
            </w:pPr>
          </w:p>
        </w:tc>
        <w:tc>
          <w:tcPr>
            <w:tcW w:w="10395" w:type="dxa"/>
          </w:tcPr>
          <w:p w14:paraId="7C0F975E" w14:textId="77777777" w:rsidR="00A37FFA" w:rsidRDefault="00A37FFA" w:rsidP="00A37FFA">
            <w:pPr>
              <w:pStyle w:val="EmptyCellLayoutStyle"/>
              <w:spacing w:after="0" w:line="240" w:lineRule="auto"/>
            </w:pPr>
          </w:p>
        </w:tc>
        <w:tc>
          <w:tcPr>
            <w:tcW w:w="149" w:type="dxa"/>
          </w:tcPr>
          <w:p w14:paraId="7D2EDA6B" w14:textId="77777777" w:rsidR="00A37FFA" w:rsidRDefault="00A37FFA" w:rsidP="00A37FFA">
            <w:pPr>
              <w:pStyle w:val="EmptyCellLayoutStyle"/>
              <w:spacing w:after="0" w:line="240" w:lineRule="auto"/>
            </w:pPr>
          </w:p>
        </w:tc>
      </w:tr>
    </w:tbl>
    <w:p xmlns:w="http://schemas.openxmlformats.org/wordprocessingml/2006/main" w14:paraId="4BDDCBF1" w14:textId="77777777" w:rsidR="00A37FFA" w:rsidRDefault="00A37FFA" w:rsidP="00A37FFA">
      <w:pPr>
        <w:spacing w:after="0" w:line="240" w:lineRule="auto"/>
      </w:pPr>
    </w:p>
    <w:p xmlns:w="http://schemas.openxmlformats.org/wordprocessingml/2006/main" w14:paraId="16E5AE1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평균 바이트 수/읽기</w:t>
      </w:r>
    </w:p>
    <w:p xmlns:w="http://schemas.openxmlformats.org/wordprocessingml/2006/main" w14:paraId="0453DA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평균 바이트 수/읽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983CF8" w14:textId="77777777" w:rsidTr="00A37FFA">
        <w:trPr>
          <w:trHeight w:val="54"/>
        </w:trPr>
        <w:tc>
          <w:tcPr>
            <w:tcW w:w="54" w:type="dxa"/>
          </w:tcPr>
          <w:p w14:paraId="1FECAB87" w14:textId="77777777" w:rsidR="00A37FFA" w:rsidRDefault="00A37FFA" w:rsidP="00A37FFA">
            <w:pPr>
              <w:pStyle w:val="EmptyCellLayoutStyle"/>
              <w:spacing w:after="0" w:line="240" w:lineRule="auto"/>
            </w:pPr>
          </w:p>
        </w:tc>
        <w:tc>
          <w:tcPr>
            <w:tcW w:w="10395" w:type="dxa"/>
          </w:tcPr>
          <w:p w14:paraId="557D250C" w14:textId="77777777" w:rsidR="00A37FFA" w:rsidRDefault="00A37FFA" w:rsidP="00A37FFA">
            <w:pPr>
              <w:pStyle w:val="EmptyCellLayoutStyle"/>
              <w:spacing w:after="0" w:line="240" w:lineRule="auto"/>
            </w:pPr>
          </w:p>
        </w:tc>
        <w:tc>
          <w:tcPr>
            <w:tcW w:w="149" w:type="dxa"/>
          </w:tcPr>
          <w:p w14:paraId="3D031061" w14:textId="77777777" w:rsidR="00A37FFA" w:rsidRDefault="00A37FFA" w:rsidP="00A37FFA">
            <w:pPr>
              <w:pStyle w:val="EmptyCellLayoutStyle"/>
              <w:spacing w:after="0" w:line="240" w:lineRule="auto"/>
            </w:pPr>
          </w:p>
        </w:tc>
      </w:tr>
      <w:tr w:rsidR="00A37FFA" w14:paraId="6193ADCD" w14:textId="77777777" w:rsidTr="00A37FFA">
        <w:tc>
          <w:tcPr>
            <w:tcW w:w="54" w:type="dxa"/>
          </w:tcPr>
          <w:p w14:paraId="2067C6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186E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505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E335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921A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F494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759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4B3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641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7544E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8FE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0C9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C4EB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7A559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BCD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54C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5C7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CB64D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221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94C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E81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6121C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C5DC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D0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E64C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FD1A05A" w14:textId="77777777" w:rsidR="00A37FFA" w:rsidRDefault="00A37FFA" w:rsidP="00A37FFA">
            <w:pPr>
              <w:spacing w:after="0" w:line="240" w:lineRule="auto"/>
            </w:pPr>
          </w:p>
        </w:tc>
        <w:tc>
          <w:tcPr>
            <w:tcW w:w="149" w:type="dxa"/>
          </w:tcPr>
          <w:p w14:paraId="2801A13F" w14:textId="77777777" w:rsidR="00A37FFA" w:rsidRDefault="00A37FFA" w:rsidP="00A37FFA">
            <w:pPr>
              <w:pStyle w:val="EmptyCellLayoutStyle"/>
              <w:spacing w:after="0" w:line="240" w:lineRule="auto"/>
            </w:pPr>
          </w:p>
        </w:tc>
      </w:tr>
      <w:tr w:rsidR="00A37FFA" w14:paraId="0E35FDC0" w14:textId="77777777" w:rsidTr="00A37FFA">
        <w:trPr>
          <w:trHeight w:val="80"/>
        </w:trPr>
        <w:tc>
          <w:tcPr>
            <w:tcW w:w="54" w:type="dxa"/>
          </w:tcPr>
          <w:p w14:paraId="797F68FC" w14:textId="77777777" w:rsidR="00A37FFA" w:rsidRDefault="00A37FFA" w:rsidP="00A37FFA">
            <w:pPr>
              <w:pStyle w:val="EmptyCellLayoutStyle"/>
              <w:spacing w:after="0" w:line="240" w:lineRule="auto"/>
            </w:pPr>
          </w:p>
        </w:tc>
        <w:tc>
          <w:tcPr>
            <w:tcW w:w="10395" w:type="dxa"/>
          </w:tcPr>
          <w:p w14:paraId="27EB91BF" w14:textId="77777777" w:rsidR="00A37FFA" w:rsidRDefault="00A37FFA" w:rsidP="00A37FFA">
            <w:pPr>
              <w:pStyle w:val="EmptyCellLayoutStyle"/>
              <w:spacing w:after="0" w:line="240" w:lineRule="auto"/>
            </w:pPr>
          </w:p>
        </w:tc>
        <w:tc>
          <w:tcPr>
            <w:tcW w:w="149" w:type="dxa"/>
          </w:tcPr>
          <w:p w14:paraId="13430C27" w14:textId="77777777" w:rsidR="00A37FFA" w:rsidRDefault="00A37FFA" w:rsidP="00A37FFA">
            <w:pPr>
              <w:pStyle w:val="EmptyCellLayoutStyle"/>
              <w:spacing w:after="0" w:line="240" w:lineRule="auto"/>
            </w:pPr>
          </w:p>
        </w:tc>
      </w:tr>
    </w:tbl>
    <w:p xmlns:w="http://schemas.openxmlformats.org/wordprocessingml/2006/main" w14:paraId="48547076" w14:textId="77777777" w:rsidR="00A37FFA" w:rsidRDefault="00A37FFA" w:rsidP="00A37FFA">
      <w:pPr>
        <w:spacing w:after="0" w:line="240" w:lineRule="auto"/>
      </w:pPr>
    </w:p>
    <w:p xmlns:w="http://schemas.openxmlformats.org/wordprocessingml/2006/main" w14:paraId="6A6B442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수신 I/O 수/초</w:t>
      </w:r>
    </w:p>
    <w:p xmlns:w="http://schemas.openxmlformats.org/wordprocessingml/2006/main" w14:paraId="302315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685D41" w14:textId="77777777" w:rsidTr="00A37FFA">
        <w:trPr>
          <w:trHeight w:val="54"/>
        </w:trPr>
        <w:tc>
          <w:tcPr>
            <w:tcW w:w="54" w:type="dxa"/>
          </w:tcPr>
          <w:p w14:paraId="4D01FD42" w14:textId="77777777" w:rsidR="00A37FFA" w:rsidRDefault="00A37FFA" w:rsidP="00A37FFA">
            <w:pPr>
              <w:pStyle w:val="EmptyCellLayoutStyle"/>
              <w:spacing w:after="0" w:line="240" w:lineRule="auto"/>
            </w:pPr>
          </w:p>
        </w:tc>
        <w:tc>
          <w:tcPr>
            <w:tcW w:w="10395" w:type="dxa"/>
          </w:tcPr>
          <w:p w14:paraId="605DAE28" w14:textId="77777777" w:rsidR="00A37FFA" w:rsidRDefault="00A37FFA" w:rsidP="00A37FFA">
            <w:pPr>
              <w:pStyle w:val="EmptyCellLayoutStyle"/>
              <w:spacing w:after="0" w:line="240" w:lineRule="auto"/>
            </w:pPr>
          </w:p>
        </w:tc>
        <w:tc>
          <w:tcPr>
            <w:tcW w:w="149" w:type="dxa"/>
          </w:tcPr>
          <w:p w14:paraId="04EF24ED" w14:textId="77777777" w:rsidR="00A37FFA" w:rsidRDefault="00A37FFA" w:rsidP="00A37FFA">
            <w:pPr>
              <w:pStyle w:val="EmptyCellLayoutStyle"/>
              <w:spacing w:after="0" w:line="240" w:lineRule="auto"/>
            </w:pPr>
          </w:p>
        </w:tc>
      </w:tr>
      <w:tr w:rsidR="00A37FFA" w14:paraId="79B9A3BD" w14:textId="77777777" w:rsidTr="00A37FFA">
        <w:tc>
          <w:tcPr>
            <w:tcW w:w="54" w:type="dxa"/>
          </w:tcPr>
          <w:p w14:paraId="6FCE798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DFF7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1A08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47D6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0B91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06941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64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50A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4AB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86C52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534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343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2EBC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67150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8EE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F85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0C3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9F7BB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CE8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1B9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85D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129B8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DC8E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46F3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ED7E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9EF2D5" w14:textId="77777777" w:rsidR="00A37FFA" w:rsidRDefault="00A37FFA" w:rsidP="00A37FFA">
            <w:pPr>
              <w:spacing w:after="0" w:line="240" w:lineRule="auto"/>
            </w:pPr>
          </w:p>
        </w:tc>
        <w:tc>
          <w:tcPr>
            <w:tcW w:w="149" w:type="dxa"/>
          </w:tcPr>
          <w:p w14:paraId="44D6A661" w14:textId="77777777" w:rsidR="00A37FFA" w:rsidRDefault="00A37FFA" w:rsidP="00A37FFA">
            <w:pPr>
              <w:pStyle w:val="EmptyCellLayoutStyle"/>
              <w:spacing w:after="0" w:line="240" w:lineRule="auto"/>
            </w:pPr>
          </w:p>
        </w:tc>
      </w:tr>
      <w:tr w:rsidR="00A37FFA" w14:paraId="27D72C59" w14:textId="77777777" w:rsidTr="00A37FFA">
        <w:trPr>
          <w:trHeight w:val="80"/>
        </w:trPr>
        <w:tc>
          <w:tcPr>
            <w:tcW w:w="54" w:type="dxa"/>
          </w:tcPr>
          <w:p w14:paraId="61CB74F5" w14:textId="77777777" w:rsidR="00A37FFA" w:rsidRDefault="00A37FFA" w:rsidP="00A37FFA">
            <w:pPr>
              <w:pStyle w:val="EmptyCellLayoutStyle"/>
              <w:spacing w:after="0" w:line="240" w:lineRule="auto"/>
            </w:pPr>
          </w:p>
        </w:tc>
        <w:tc>
          <w:tcPr>
            <w:tcW w:w="10395" w:type="dxa"/>
          </w:tcPr>
          <w:p w14:paraId="5552B90A" w14:textId="77777777" w:rsidR="00A37FFA" w:rsidRDefault="00A37FFA" w:rsidP="00A37FFA">
            <w:pPr>
              <w:pStyle w:val="EmptyCellLayoutStyle"/>
              <w:spacing w:after="0" w:line="240" w:lineRule="auto"/>
            </w:pPr>
          </w:p>
        </w:tc>
        <w:tc>
          <w:tcPr>
            <w:tcW w:w="149" w:type="dxa"/>
          </w:tcPr>
          <w:p w14:paraId="61918CE6" w14:textId="77777777" w:rsidR="00A37FFA" w:rsidRDefault="00A37FFA" w:rsidP="00A37FFA">
            <w:pPr>
              <w:pStyle w:val="EmptyCellLayoutStyle"/>
              <w:spacing w:after="0" w:line="240" w:lineRule="auto"/>
            </w:pPr>
          </w:p>
        </w:tc>
      </w:tr>
    </w:tbl>
    <w:p xmlns:w="http://schemas.openxmlformats.org/wordprocessingml/2006/main" w14:paraId="04CD0F2E" w14:textId="77777777" w:rsidR="00A37FFA" w:rsidRDefault="00A37FFA" w:rsidP="00A37FFA">
      <w:pPr>
        <w:spacing w:after="0" w:line="240" w:lineRule="auto"/>
      </w:pPr>
    </w:p>
    <w:p xmlns:w="http://schemas.openxmlformats.org/wordprocessingml/2006/main" w14:paraId="49CBF7B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누락된 크레딧 슬롯 수</w:t>
      </w:r>
    </w:p>
    <w:p xmlns:w="http://schemas.openxmlformats.org/wordprocessingml/2006/main" w14:paraId="30EAA3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속도 관리자에 대한 Windows "Missed Credit Slots"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A3D9CC4" w14:textId="77777777" w:rsidTr="00A37FFA">
        <w:trPr>
          <w:trHeight w:val="54"/>
        </w:trPr>
        <w:tc>
          <w:tcPr>
            <w:tcW w:w="54" w:type="dxa"/>
          </w:tcPr>
          <w:p w14:paraId="349839FD" w14:textId="77777777" w:rsidR="00A37FFA" w:rsidRDefault="00A37FFA" w:rsidP="00A37FFA">
            <w:pPr>
              <w:pStyle w:val="EmptyCellLayoutStyle"/>
              <w:spacing w:after="0" w:line="240" w:lineRule="auto"/>
            </w:pPr>
          </w:p>
        </w:tc>
        <w:tc>
          <w:tcPr>
            <w:tcW w:w="10395" w:type="dxa"/>
          </w:tcPr>
          <w:p w14:paraId="4EF57ED1" w14:textId="77777777" w:rsidR="00A37FFA" w:rsidRDefault="00A37FFA" w:rsidP="00A37FFA">
            <w:pPr>
              <w:pStyle w:val="EmptyCellLayoutStyle"/>
              <w:spacing w:after="0" w:line="240" w:lineRule="auto"/>
            </w:pPr>
          </w:p>
        </w:tc>
        <w:tc>
          <w:tcPr>
            <w:tcW w:w="149" w:type="dxa"/>
          </w:tcPr>
          <w:p w14:paraId="3B0F04F2" w14:textId="77777777" w:rsidR="00A37FFA" w:rsidRDefault="00A37FFA" w:rsidP="00A37FFA">
            <w:pPr>
              <w:pStyle w:val="EmptyCellLayoutStyle"/>
              <w:spacing w:after="0" w:line="240" w:lineRule="auto"/>
            </w:pPr>
          </w:p>
        </w:tc>
      </w:tr>
      <w:tr w:rsidR="00A37FFA" w14:paraId="36D1F5ED" w14:textId="77777777" w:rsidTr="00A37FFA">
        <w:tc>
          <w:tcPr>
            <w:tcW w:w="54" w:type="dxa"/>
          </w:tcPr>
          <w:p w14:paraId="38B3F7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44EEB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3548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24EA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389F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65D4F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BB4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AC2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70E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081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A4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894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0CA9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AFE30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0F3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E21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F6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C1CA7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996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F0C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5D9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7B59F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4B0C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2DD7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25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B7D970" w14:textId="77777777" w:rsidR="00A37FFA" w:rsidRDefault="00A37FFA" w:rsidP="00A37FFA">
            <w:pPr>
              <w:spacing w:after="0" w:line="240" w:lineRule="auto"/>
            </w:pPr>
          </w:p>
        </w:tc>
        <w:tc>
          <w:tcPr>
            <w:tcW w:w="149" w:type="dxa"/>
          </w:tcPr>
          <w:p w14:paraId="111D9461" w14:textId="77777777" w:rsidR="00A37FFA" w:rsidRDefault="00A37FFA" w:rsidP="00A37FFA">
            <w:pPr>
              <w:pStyle w:val="EmptyCellLayoutStyle"/>
              <w:spacing w:after="0" w:line="240" w:lineRule="auto"/>
            </w:pPr>
          </w:p>
        </w:tc>
      </w:tr>
      <w:tr w:rsidR="00A37FFA" w14:paraId="3FF75FF7" w14:textId="77777777" w:rsidTr="00A37FFA">
        <w:trPr>
          <w:trHeight w:val="80"/>
        </w:trPr>
        <w:tc>
          <w:tcPr>
            <w:tcW w:w="54" w:type="dxa"/>
          </w:tcPr>
          <w:p w14:paraId="2FD450C7" w14:textId="77777777" w:rsidR="00A37FFA" w:rsidRDefault="00A37FFA" w:rsidP="00A37FFA">
            <w:pPr>
              <w:pStyle w:val="EmptyCellLayoutStyle"/>
              <w:spacing w:after="0" w:line="240" w:lineRule="auto"/>
            </w:pPr>
          </w:p>
        </w:tc>
        <w:tc>
          <w:tcPr>
            <w:tcW w:w="10395" w:type="dxa"/>
          </w:tcPr>
          <w:p w14:paraId="7F2BA74C" w14:textId="77777777" w:rsidR="00A37FFA" w:rsidRDefault="00A37FFA" w:rsidP="00A37FFA">
            <w:pPr>
              <w:pStyle w:val="EmptyCellLayoutStyle"/>
              <w:spacing w:after="0" w:line="240" w:lineRule="auto"/>
            </w:pPr>
          </w:p>
        </w:tc>
        <w:tc>
          <w:tcPr>
            <w:tcW w:w="149" w:type="dxa"/>
          </w:tcPr>
          <w:p w14:paraId="48BE19FA" w14:textId="77777777" w:rsidR="00A37FFA" w:rsidRDefault="00A37FFA" w:rsidP="00A37FFA">
            <w:pPr>
              <w:pStyle w:val="EmptyCellLayoutStyle"/>
              <w:spacing w:after="0" w:line="240" w:lineRule="auto"/>
            </w:pPr>
          </w:p>
        </w:tc>
      </w:tr>
    </w:tbl>
    <w:p xmlns:w="http://schemas.openxmlformats.org/wordprocessingml/2006/main" w14:paraId="10295FE6" w14:textId="77777777" w:rsidR="00A37FFA" w:rsidRDefault="00A37FFA" w:rsidP="00A37FFA">
      <w:pPr>
        <w:spacing w:after="0" w:line="240" w:lineRule="auto"/>
      </w:pPr>
    </w:p>
    <w:p xmlns:w="http://schemas.openxmlformats.org/wordprocessingml/2006/main" w14:paraId="1E50B3E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전송 메시지 조각 수/초</w:t>
      </w:r>
    </w:p>
    <w:p xmlns:w="http://schemas.openxmlformats.org/wordprocessingml/2006/main" w14:paraId="191170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전송 메시지 조각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73551E" w14:textId="77777777" w:rsidTr="00A37FFA">
        <w:trPr>
          <w:trHeight w:val="54"/>
        </w:trPr>
        <w:tc>
          <w:tcPr>
            <w:tcW w:w="54" w:type="dxa"/>
          </w:tcPr>
          <w:p w14:paraId="4D155CA0" w14:textId="77777777" w:rsidR="00A37FFA" w:rsidRDefault="00A37FFA" w:rsidP="00A37FFA">
            <w:pPr>
              <w:pStyle w:val="EmptyCellLayoutStyle"/>
              <w:spacing w:after="0" w:line="240" w:lineRule="auto"/>
            </w:pPr>
          </w:p>
        </w:tc>
        <w:tc>
          <w:tcPr>
            <w:tcW w:w="10395" w:type="dxa"/>
          </w:tcPr>
          <w:p w14:paraId="478F5192" w14:textId="77777777" w:rsidR="00A37FFA" w:rsidRDefault="00A37FFA" w:rsidP="00A37FFA">
            <w:pPr>
              <w:pStyle w:val="EmptyCellLayoutStyle"/>
              <w:spacing w:after="0" w:line="240" w:lineRule="auto"/>
            </w:pPr>
          </w:p>
        </w:tc>
        <w:tc>
          <w:tcPr>
            <w:tcW w:w="149" w:type="dxa"/>
          </w:tcPr>
          <w:p w14:paraId="60393A02" w14:textId="77777777" w:rsidR="00A37FFA" w:rsidRDefault="00A37FFA" w:rsidP="00A37FFA">
            <w:pPr>
              <w:pStyle w:val="EmptyCellLayoutStyle"/>
              <w:spacing w:after="0" w:line="240" w:lineRule="auto"/>
            </w:pPr>
          </w:p>
        </w:tc>
      </w:tr>
      <w:tr w:rsidR="00A37FFA" w14:paraId="6D349F34" w14:textId="77777777" w:rsidTr="00A37FFA">
        <w:tc>
          <w:tcPr>
            <w:tcW w:w="54" w:type="dxa"/>
          </w:tcPr>
          <w:p w14:paraId="79951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DE36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099C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B4FB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E1B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7C8B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EB9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B6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BD6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BC5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678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245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16DC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9800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C0D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D3A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0D8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973B8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27B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DCB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1B2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85257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69B6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8B21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452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FF352E" w14:textId="77777777" w:rsidR="00A37FFA" w:rsidRDefault="00A37FFA" w:rsidP="00A37FFA">
            <w:pPr>
              <w:spacing w:after="0" w:line="240" w:lineRule="auto"/>
            </w:pPr>
          </w:p>
        </w:tc>
        <w:tc>
          <w:tcPr>
            <w:tcW w:w="149" w:type="dxa"/>
          </w:tcPr>
          <w:p w14:paraId="5EA7FA27" w14:textId="77777777" w:rsidR="00A37FFA" w:rsidRDefault="00A37FFA" w:rsidP="00A37FFA">
            <w:pPr>
              <w:pStyle w:val="EmptyCellLayoutStyle"/>
              <w:spacing w:after="0" w:line="240" w:lineRule="auto"/>
            </w:pPr>
          </w:p>
        </w:tc>
      </w:tr>
      <w:tr w:rsidR="00A37FFA" w14:paraId="6EE8AF2A" w14:textId="77777777" w:rsidTr="00A37FFA">
        <w:trPr>
          <w:trHeight w:val="80"/>
        </w:trPr>
        <w:tc>
          <w:tcPr>
            <w:tcW w:w="54" w:type="dxa"/>
          </w:tcPr>
          <w:p w14:paraId="16CC8375" w14:textId="77777777" w:rsidR="00A37FFA" w:rsidRDefault="00A37FFA" w:rsidP="00A37FFA">
            <w:pPr>
              <w:pStyle w:val="EmptyCellLayoutStyle"/>
              <w:spacing w:after="0" w:line="240" w:lineRule="auto"/>
            </w:pPr>
          </w:p>
        </w:tc>
        <w:tc>
          <w:tcPr>
            <w:tcW w:w="10395" w:type="dxa"/>
          </w:tcPr>
          <w:p w14:paraId="3EDBD2D5" w14:textId="77777777" w:rsidR="00A37FFA" w:rsidRDefault="00A37FFA" w:rsidP="00A37FFA">
            <w:pPr>
              <w:pStyle w:val="EmptyCellLayoutStyle"/>
              <w:spacing w:after="0" w:line="240" w:lineRule="auto"/>
            </w:pPr>
          </w:p>
        </w:tc>
        <w:tc>
          <w:tcPr>
            <w:tcW w:w="149" w:type="dxa"/>
          </w:tcPr>
          <w:p w14:paraId="1233F91E" w14:textId="77777777" w:rsidR="00A37FFA" w:rsidRDefault="00A37FFA" w:rsidP="00A37FFA">
            <w:pPr>
              <w:pStyle w:val="EmptyCellLayoutStyle"/>
              <w:spacing w:after="0" w:line="240" w:lineRule="auto"/>
            </w:pPr>
          </w:p>
        </w:tc>
      </w:tr>
    </w:tbl>
    <w:p xmlns:w="http://schemas.openxmlformats.org/wordprocessingml/2006/main" w14:paraId="6F94D218" w14:textId="77777777" w:rsidR="00A37FFA" w:rsidRDefault="00A37FFA" w:rsidP="00A37FFA">
      <w:pPr>
        <w:spacing w:after="0" w:line="240" w:lineRule="auto"/>
      </w:pPr>
    </w:p>
    <w:p xmlns:w="http://schemas.openxmlformats.org/wordprocessingml/2006/main" w14:paraId="3B4CDC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평균 마이크로초/쓰기 비교</w:t>
      </w:r>
    </w:p>
    <w:p xmlns:w="http://schemas.openxmlformats.org/wordprocessingml/2006/main" w14:paraId="0EA1D5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평균 마이크로초/쓰기 비교"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47B0556" w14:textId="77777777" w:rsidTr="00A37FFA">
        <w:trPr>
          <w:trHeight w:val="54"/>
        </w:trPr>
        <w:tc>
          <w:tcPr>
            <w:tcW w:w="54" w:type="dxa"/>
          </w:tcPr>
          <w:p w14:paraId="7183C619" w14:textId="77777777" w:rsidR="00A37FFA" w:rsidRDefault="00A37FFA" w:rsidP="00A37FFA">
            <w:pPr>
              <w:pStyle w:val="EmptyCellLayoutStyle"/>
              <w:spacing w:after="0" w:line="240" w:lineRule="auto"/>
            </w:pPr>
          </w:p>
        </w:tc>
        <w:tc>
          <w:tcPr>
            <w:tcW w:w="10395" w:type="dxa"/>
          </w:tcPr>
          <w:p w14:paraId="6753A172" w14:textId="77777777" w:rsidR="00A37FFA" w:rsidRDefault="00A37FFA" w:rsidP="00A37FFA">
            <w:pPr>
              <w:pStyle w:val="EmptyCellLayoutStyle"/>
              <w:spacing w:after="0" w:line="240" w:lineRule="auto"/>
            </w:pPr>
          </w:p>
        </w:tc>
        <w:tc>
          <w:tcPr>
            <w:tcW w:w="149" w:type="dxa"/>
          </w:tcPr>
          <w:p w14:paraId="0E656FB4" w14:textId="77777777" w:rsidR="00A37FFA" w:rsidRDefault="00A37FFA" w:rsidP="00A37FFA">
            <w:pPr>
              <w:pStyle w:val="EmptyCellLayoutStyle"/>
              <w:spacing w:after="0" w:line="240" w:lineRule="auto"/>
            </w:pPr>
          </w:p>
        </w:tc>
      </w:tr>
      <w:tr w:rsidR="00A37FFA" w14:paraId="5E9C1DF7" w14:textId="77777777" w:rsidTr="00A37FFA">
        <w:tc>
          <w:tcPr>
            <w:tcW w:w="54" w:type="dxa"/>
          </w:tcPr>
          <w:p w14:paraId="5E888F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2EF1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048A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689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4EEE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D062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B30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4FC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486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1814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A58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BD8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13B0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DE55C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BAD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D5C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BF2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202B2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2F9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BC9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D68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5717E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977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ADF4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96E8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1457AF" w14:textId="77777777" w:rsidR="00A37FFA" w:rsidRDefault="00A37FFA" w:rsidP="00A37FFA">
            <w:pPr>
              <w:spacing w:after="0" w:line="240" w:lineRule="auto"/>
            </w:pPr>
          </w:p>
        </w:tc>
        <w:tc>
          <w:tcPr>
            <w:tcW w:w="149" w:type="dxa"/>
          </w:tcPr>
          <w:p w14:paraId="5D74A2F3" w14:textId="77777777" w:rsidR="00A37FFA" w:rsidRDefault="00A37FFA" w:rsidP="00A37FFA">
            <w:pPr>
              <w:pStyle w:val="EmptyCellLayoutStyle"/>
              <w:spacing w:after="0" w:line="240" w:lineRule="auto"/>
            </w:pPr>
          </w:p>
        </w:tc>
      </w:tr>
      <w:tr w:rsidR="00A37FFA" w14:paraId="43654874" w14:textId="77777777" w:rsidTr="00A37FFA">
        <w:trPr>
          <w:trHeight w:val="80"/>
        </w:trPr>
        <w:tc>
          <w:tcPr>
            <w:tcW w:w="54" w:type="dxa"/>
          </w:tcPr>
          <w:p w14:paraId="263676D5" w14:textId="77777777" w:rsidR="00A37FFA" w:rsidRDefault="00A37FFA" w:rsidP="00A37FFA">
            <w:pPr>
              <w:pStyle w:val="EmptyCellLayoutStyle"/>
              <w:spacing w:after="0" w:line="240" w:lineRule="auto"/>
            </w:pPr>
          </w:p>
        </w:tc>
        <w:tc>
          <w:tcPr>
            <w:tcW w:w="10395" w:type="dxa"/>
          </w:tcPr>
          <w:p w14:paraId="127984A6" w14:textId="77777777" w:rsidR="00A37FFA" w:rsidRDefault="00A37FFA" w:rsidP="00A37FFA">
            <w:pPr>
              <w:pStyle w:val="EmptyCellLayoutStyle"/>
              <w:spacing w:after="0" w:line="240" w:lineRule="auto"/>
            </w:pPr>
          </w:p>
        </w:tc>
        <w:tc>
          <w:tcPr>
            <w:tcW w:w="149" w:type="dxa"/>
          </w:tcPr>
          <w:p w14:paraId="5AE2A1C7" w14:textId="77777777" w:rsidR="00A37FFA" w:rsidRDefault="00A37FFA" w:rsidP="00A37FFA">
            <w:pPr>
              <w:pStyle w:val="EmptyCellLayoutStyle"/>
              <w:spacing w:after="0" w:line="240" w:lineRule="auto"/>
            </w:pPr>
          </w:p>
        </w:tc>
      </w:tr>
    </w:tbl>
    <w:p xmlns:w="http://schemas.openxmlformats.org/wordprocessingml/2006/main" w14:paraId="1F9958F8" w14:textId="77777777" w:rsidR="00A37FFA" w:rsidRDefault="00A37FFA" w:rsidP="00A37FFA">
      <w:pPr>
        <w:spacing w:after="0" w:line="240" w:lineRule="auto"/>
      </w:pPr>
    </w:p>
    <w:p xmlns:w="http://schemas.openxmlformats.org/wordprocessingml/2006/main" w14:paraId="58F6D8D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로컬 메시지 수/초</w:t>
      </w:r>
    </w:p>
    <w:p xmlns:w="http://schemas.openxmlformats.org/wordprocessingml/2006/main" w14:paraId="10EA8E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로컬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86650E" w14:textId="77777777" w:rsidTr="00A37FFA">
        <w:trPr>
          <w:trHeight w:val="54"/>
        </w:trPr>
        <w:tc>
          <w:tcPr>
            <w:tcW w:w="54" w:type="dxa"/>
          </w:tcPr>
          <w:p w14:paraId="115739B3" w14:textId="77777777" w:rsidR="00A37FFA" w:rsidRDefault="00A37FFA" w:rsidP="00A37FFA">
            <w:pPr>
              <w:pStyle w:val="EmptyCellLayoutStyle"/>
              <w:spacing w:after="0" w:line="240" w:lineRule="auto"/>
            </w:pPr>
          </w:p>
        </w:tc>
        <w:tc>
          <w:tcPr>
            <w:tcW w:w="10395" w:type="dxa"/>
          </w:tcPr>
          <w:p w14:paraId="5A4D405F" w14:textId="77777777" w:rsidR="00A37FFA" w:rsidRDefault="00A37FFA" w:rsidP="00A37FFA">
            <w:pPr>
              <w:pStyle w:val="EmptyCellLayoutStyle"/>
              <w:spacing w:after="0" w:line="240" w:lineRule="auto"/>
            </w:pPr>
          </w:p>
        </w:tc>
        <w:tc>
          <w:tcPr>
            <w:tcW w:w="149" w:type="dxa"/>
          </w:tcPr>
          <w:p w14:paraId="60AB6D21" w14:textId="77777777" w:rsidR="00A37FFA" w:rsidRDefault="00A37FFA" w:rsidP="00A37FFA">
            <w:pPr>
              <w:pStyle w:val="EmptyCellLayoutStyle"/>
              <w:spacing w:after="0" w:line="240" w:lineRule="auto"/>
            </w:pPr>
          </w:p>
        </w:tc>
      </w:tr>
      <w:tr w:rsidR="00A37FFA" w14:paraId="6B65DE3F" w14:textId="77777777" w:rsidTr="00A37FFA">
        <w:tc>
          <w:tcPr>
            <w:tcW w:w="54" w:type="dxa"/>
          </w:tcPr>
          <w:p w14:paraId="5DDF8A4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1DC5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C978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33C4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071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E4AD5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161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2E5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DBF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CC89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1EC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695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3291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DAF41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6C5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0B2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70F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45FBB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90C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FAB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1A8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89EF8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A9C0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401B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6DF0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59F79BE" w14:textId="77777777" w:rsidR="00A37FFA" w:rsidRDefault="00A37FFA" w:rsidP="00A37FFA">
            <w:pPr>
              <w:spacing w:after="0" w:line="240" w:lineRule="auto"/>
            </w:pPr>
          </w:p>
        </w:tc>
        <w:tc>
          <w:tcPr>
            <w:tcW w:w="149" w:type="dxa"/>
          </w:tcPr>
          <w:p w14:paraId="320E587F" w14:textId="77777777" w:rsidR="00A37FFA" w:rsidRDefault="00A37FFA" w:rsidP="00A37FFA">
            <w:pPr>
              <w:pStyle w:val="EmptyCellLayoutStyle"/>
              <w:spacing w:after="0" w:line="240" w:lineRule="auto"/>
            </w:pPr>
          </w:p>
        </w:tc>
      </w:tr>
      <w:tr w:rsidR="00A37FFA" w14:paraId="5D8537DF" w14:textId="77777777" w:rsidTr="00A37FFA">
        <w:trPr>
          <w:trHeight w:val="80"/>
        </w:trPr>
        <w:tc>
          <w:tcPr>
            <w:tcW w:w="54" w:type="dxa"/>
          </w:tcPr>
          <w:p w14:paraId="3E0BF61F" w14:textId="77777777" w:rsidR="00A37FFA" w:rsidRDefault="00A37FFA" w:rsidP="00A37FFA">
            <w:pPr>
              <w:pStyle w:val="EmptyCellLayoutStyle"/>
              <w:spacing w:after="0" w:line="240" w:lineRule="auto"/>
            </w:pPr>
          </w:p>
        </w:tc>
        <w:tc>
          <w:tcPr>
            <w:tcW w:w="10395" w:type="dxa"/>
          </w:tcPr>
          <w:p w14:paraId="6BEDD801" w14:textId="77777777" w:rsidR="00A37FFA" w:rsidRDefault="00A37FFA" w:rsidP="00A37FFA">
            <w:pPr>
              <w:pStyle w:val="EmptyCellLayoutStyle"/>
              <w:spacing w:after="0" w:line="240" w:lineRule="auto"/>
            </w:pPr>
          </w:p>
        </w:tc>
        <w:tc>
          <w:tcPr>
            <w:tcW w:w="149" w:type="dxa"/>
          </w:tcPr>
          <w:p w14:paraId="1E8488EA" w14:textId="77777777" w:rsidR="00A37FFA" w:rsidRDefault="00A37FFA" w:rsidP="00A37FFA">
            <w:pPr>
              <w:pStyle w:val="EmptyCellLayoutStyle"/>
              <w:spacing w:after="0" w:line="240" w:lineRule="auto"/>
            </w:pPr>
          </w:p>
        </w:tc>
      </w:tr>
    </w:tbl>
    <w:p xmlns:w="http://schemas.openxmlformats.org/wordprocessingml/2006/main" w14:paraId="5ABD4F0F" w14:textId="77777777" w:rsidR="00A37FFA" w:rsidRDefault="00A37FFA" w:rsidP="00A37FFA">
      <w:pPr>
        <w:spacing w:after="0" w:line="240" w:lineRule="auto"/>
      </w:pPr>
    </w:p>
    <w:p xmlns:w="http://schemas.openxmlformats.org/wordprocessingml/2006/main" w14:paraId="2B8EE59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삭제된 총 메시지 수</w:t>
      </w:r>
    </w:p>
    <w:p xmlns:w="http://schemas.openxmlformats.org/wordprocessingml/2006/main" w14:paraId="240B98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삭제된 총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EB83B5" w14:textId="77777777" w:rsidTr="00A37FFA">
        <w:trPr>
          <w:trHeight w:val="54"/>
        </w:trPr>
        <w:tc>
          <w:tcPr>
            <w:tcW w:w="54" w:type="dxa"/>
          </w:tcPr>
          <w:p w14:paraId="6BF36404" w14:textId="77777777" w:rsidR="00A37FFA" w:rsidRDefault="00A37FFA" w:rsidP="00A37FFA">
            <w:pPr>
              <w:pStyle w:val="EmptyCellLayoutStyle"/>
              <w:spacing w:after="0" w:line="240" w:lineRule="auto"/>
            </w:pPr>
          </w:p>
        </w:tc>
        <w:tc>
          <w:tcPr>
            <w:tcW w:w="10395" w:type="dxa"/>
          </w:tcPr>
          <w:p w14:paraId="7350ED94" w14:textId="77777777" w:rsidR="00A37FFA" w:rsidRDefault="00A37FFA" w:rsidP="00A37FFA">
            <w:pPr>
              <w:pStyle w:val="EmptyCellLayoutStyle"/>
              <w:spacing w:after="0" w:line="240" w:lineRule="auto"/>
            </w:pPr>
          </w:p>
        </w:tc>
        <w:tc>
          <w:tcPr>
            <w:tcW w:w="149" w:type="dxa"/>
          </w:tcPr>
          <w:p w14:paraId="02B737FD" w14:textId="77777777" w:rsidR="00A37FFA" w:rsidRDefault="00A37FFA" w:rsidP="00A37FFA">
            <w:pPr>
              <w:pStyle w:val="EmptyCellLayoutStyle"/>
              <w:spacing w:after="0" w:line="240" w:lineRule="auto"/>
            </w:pPr>
          </w:p>
        </w:tc>
      </w:tr>
      <w:tr w:rsidR="00A37FFA" w14:paraId="2B5E299D" w14:textId="77777777" w:rsidTr="00A37FFA">
        <w:tc>
          <w:tcPr>
            <w:tcW w:w="54" w:type="dxa"/>
          </w:tcPr>
          <w:p w14:paraId="6B2883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EEC8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4336C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998D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457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F771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775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608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ED1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5788F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E62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C98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3914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A0116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A0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8D0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E4D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C5D9C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4F7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1AA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41B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4E34B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B0F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9DC8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12BF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54942C0" w14:textId="77777777" w:rsidR="00A37FFA" w:rsidRDefault="00A37FFA" w:rsidP="00A37FFA">
            <w:pPr>
              <w:spacing w:after="0" w:line="240" w:lineRule="auto"/>
            </w:pPr>
          </w:p>
        </w:tc>
        <w:tc>
          <w:tcPr>
            <w:tcW w:w="149" w:type="dxa"/>
          </w:tcPr>
          <w:p w14:paraId="3692734D" w14:textId="77777777" w:rsidR="00A37FFA" w:rsidRDefault="00A37FFA" w:rsidP="00A37FFA">
            <w:pPr>
              <w:pStyle w:val="EmptyCellLayoutStyle"/>
              <w:spacing w:after="0" w:line="240" w:lineRule="auto"/>
            </w:pPr>
          </w:p>
        </w:tc>
      </w:tr>
      <w:tr w:rsidR="00A37FFA" w14:paraId="43617C9B" w14:textId="77777777" w:rsidTr="00A37FFA">
        <w:trPr>
          <w:trHeight w:val="80"/>
        </w:trPr>
        <w:tc>
          <w:tcPr>
            <w:tcW w:w="54" w:type="dxa"/>
          </w:tcPr>
          <w:p w14:paraId="566F414D" w14:textId="77777777" w:rsidR="00A37FFA" w:rsidRDefault="00A37FFA" w:rsidP="00A37FFA">
            <w:pPr>
              <w:pStyle w:val="EmptyCellLayoutStyle"/>
              <w:spacing w:after="0" w:line="240" w:lineRule="auto"/>
            </w:pPr>
          </w:p>
        </w:tc>
        <w:tc>
          <w:tcPr>
            <w:tcW w:w="10395" w:type="dxa"/>
          </w:tcPr>
          <w:p w14:paraId="05291BF1" w14:textId="77777777" w:rsidR="00A37FFA" w:rsidRDefault="00A37FFA" w:rsidP="00A37FFA">
            <w:pPr>
              <w:pStyle w:val="EmptyCellLayoutStyle"/>
              <w:spacing w:after="0" w:line="240" w:lineRule="auto"/>
            </w:pPr>
          </w:p>
        </w:tc>
        <w:tc>
          <w:tcPr>
            <w:tcW w:w="149" w:type="dxa"/>
          </w:tcPr>
          <w:p w14:paraId="15218E6C" w14:textId="77777777" w:rsidR="00A37FFA" w:rsidRDefault="00A37FFA" w:rsidP="00A37FFA">
            <w:pPr>
              <w:pStyle w:val="EmptyCellLayoutStyle"/>
              <w:spacing w:after="0" w:line="240" w:lineRule="auto"/>
            </w:pPr>
          </w:p>
        </w:tc>
      </w:tr>
    </w:tbl>
    <w:p xmlns:w="http://schemas.openxmlformats.org/wordprocessingml/2006/main" w14:paraId="0DF62911" w14:textId="77777777" w:rsidR="00A37FFA" w:rsidRDefault="00A37FFA" w:rsidP="00A37FFA">
      <w:pPr>
        <w:spacing w:after="0" w:line="240" w:lineRule="auto"/>
      </w:pPr>
    </w:p>
    <w:p xmlns:w="http://schemas.openxmlformats.org/wordprocessingml/2006/main" w14:paraId="3792341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엔진 CPU 사용률(%)</w:t>
      </w:r>
    </w:p>
    <w:p xmlns:w="http://schemas.openxmlformats.org/wordprocessingml/2006/main" w14:paraId="7EE511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SSQL on Windows DB 엔진 CPU 사용률(%)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A4C83B" w14:textId="77777777" w:rsidTr="00A37FFA">
        <w:trPr>
          <w:trHeight w:val="54"/>
        </w:trPr>
        <w:tc>
          <w:tcPr>
            <w:tcW w:w="54" w:type="dxa"/>
          </w:tcPr>
          <w:p w14:paraId="34E4D479" w14:textId="77777777" w:rsidR="00A37FFA" w:rsidRDefault="00A37FFA" w:rsidP="00A37FFA">
            <w:pPr>
              <w:pStyle w:val="EmptyCellLayoutStyle"/>
              <w:spacing w:after="0" w:line="240" w:lineRule="auto"/>
            </w:pPr>
          </w:p>
        </w:tc>
        <w:tc>
          <w:tcPr>
            <w:tcW w:w="10395" w:type="dxa"/>
          </w:tcPr>
          <w:p w14:paraId="49B7F4B5" w14:textId="77777777" w:rsidR="00A37FFA" w:rsidRDefault="00A37FFA" w:rsidP="00A37FFA">
            <w:pPr>
              <w:pStyle w:val="EmptyCellLayoutStyle"/>
              <w:spacing w:after="0" w:line="240" w:lineRule="auto"/>
            </w:pPr>
          </w:p>
        </w:tc>
        <w:tc>
          <w:tcPr>
            <w:tcW w:w="149" w:type="dxa"/>
          </w:tcPr>
          <w:p w14:paraId="313399EC" w14:textId="77777777" w:rsidR="00A37FFA" w:rsidRDefault="00A37FFA" w:rsidP="00A37FFA">
            <w:pPr>
              <w:pStyle w:val="EmptyCellLayoutStyle"/>
              <w:spacing w:after="0" w:line="240" w:lineRule="auto"/>
            </w:pPr>
          </w:p>
        </w:tc>
      </w:tr>
      <w:tr w:rsidR="00A37FFA" w14:paraId="12B237BA" w14:textId="77777777" w:rsidTr="00A37FFA">
        <w:tc>
          <w:tcPr>
            <w:tcW w:w="54" w:type="dxa"/>
          </w:tcPr>
          <w:p w14:paraId="03A23C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E83B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FAB5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16E6B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9DAC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C6D17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005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1B0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F45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AA18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048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7FC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A1AF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8BE2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D6B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21D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E88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2DA0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F7B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9CA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D0588" w14:textId="77777777" w:rsidR="00A37FFA" w:rsidRDefault="00A37FFA" w:rsidP="00A37FFA">
                  <w:pPr>
                    <w:spacing w:after="0" w:line="240" w:lineRule="auto"/>
                  </w:pPr>
                </w:p>
              </w:tc>
            </w:tr>
            <w:tr w:rsidR="00A37FFA" w14:paraId="263C8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013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E41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69F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480E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ECF5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9611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1F85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E6D39AC" w14:textId="77777777" w:rsidR="00A37FFA" w:rsidRDefault="00A37FFA" w:rsidP="00A37FFA">
            <w:pPr>
              <w:spacing w:after="0" w:line="240" w:lineRule="auto"/>
            </w:pPr>
          </w:p>
        </w:tc>
        <w:tc>
          <w:tcPr>
            <w:tcW w:w="149" w:type="dxa"/>
          </w:tcPr>
          <w:p w14:paraId="6F4A5BD7" w14:textId="77777777" w:rsidR="00A37FFA" w:rsidRDefault="00A37FFA" w:rsidP="00A37FFA">
            <w:pPr>
              <w:pStyle w:val="EmptyCellLayoutStyle"/>
              <w:spacing w:after="0" w:line="240" w:lineRule="auto"/>
            </w:pPr>
          </w:p>
        </w:tc>
      </w:tr>
      <w:tr w:rsidR="00A37FFA" w14:paraId="388EA2A5" w14:textId="77777777" w:rsidTr="00A37FFA">
        <w:trPr>
          <w:trHeight w:val="80"/>
        </w:trPr>
        <w:tc>
          <w:tcPr>
            <w:tcW w:w="54" w:type="dxa"/>
          </w:tcPr>
          <w:p w14:paraId="5A108E58" w14:textId="77777777" w:rsidR="00A37FFA" w:rsidRDefault="00A37FFA" w:rsidP="00A37FFA">
            <w:pPr>
              <w:pStyle w:val="EmptyCellLayoutStyle"/>
              <w:spacing w:after="0" w:line="240" w:lineRule="auto"/>
            </w:pPr>
          </w:p>
        </w:tc>
        <w:tc>
          <w:tcPr>
            <w:tcW w:w="10395" w:type="dxa"/>
          </w:tcPr>
          <w:p w14:paraId="4831B384" w14:textId="77777777" w:rsidR="00A37FFA" w:rsidRDefault="00A37FFA" w:rsidP="00A37FFA">
            <w:pPr>
              <w:pStyle w:val="EmptyCellLayoutStyle"/>
              <w:spacing w:after="0" w:line="240" w:lineRule="auto"/>
            </w:pPr>
          </w:p>
        </w:tc>
        <w:tc>
          <w:tcPr>
            <w:tcW w:w="149" w:type="dxa"/>
          </w:tcPr>
          <w:p w14:paraId="35C097DC" w14:textId="77777777" w:rsidR="00A37FFA" w:rsidRDefault="00A37FFA" w:rsidP="00A37FFA">
            <w:pPr>
              <w:pStyle w:val="EmptyCellLayoutStyle"/>
              <w:spacing w:after="0" w:line="240" w:lineRule="auto"/>
            </w:pPr>
          </w:p>
        </w:tc>
      </w:tr>
    </w:tbl>
    <w:p xmlns:w="http://schemas.openxmlformats.org/wordprocessingml/2006/main" w14:paraId="530277F8" w14:textId="77777777" w:rsidR="00A37FFA" w:rsidRDefault="00A37FFA" w:rsidP="00A37FFA">
      <w:pPr>
        <w:spacing w:after="0" w:line="240" w:lineRule="auto"/>
      </w:pPr>
    </w:p>
    <w:p xmlns:w="http://schemas.openxmlformats.org/wordprocessingml/2006/main" w14:paraId="20C151B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시작된 Phantom 검색 수/초</w:t>
      </w:r>
    </w:p>
    <w:p xmlns:w="http://schemas.openxmlformats.org/wordprocessingml/2006/main" w14:paraId="3369A8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상 처리 하위 시스템에 대한 "Phantom scans start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3335A8" w14:textId="77777777" w:rsidTr="00A37FFA">
        <w:trPr>
          <w:trHeight w:val="54"/>
        </w:trPr>
        <w:tc>
          <w:tcPr>
            <w:tcW w:w="54" w:type="dxa"/>
          </w:tcPr>
          <w:p w14:paraId="77603C14" w14:textId="77777777" w:rsidR="00A37FFA" w:rsidRDefault="00A37FFA" w:rsidP="00A37FFA">
            <w:pPr>
              <w:pStyle w:val="EmptyCellLayoutStyle"/>
              <w:spacing w:after="0" w:line="240" w:lineRule="auto"/>
            </w:pPr>
          </w:p>
        </w:tc>
        <w:tc>
          <w:tcPr>
            <w:tcW w:w="10395" w:type="dxa"/>
          </w:tcPr>
          <w:p w14:paraId="41EDD12A" w14:textId="77777777" w:rsidR="00A37FFA" w:rsidRDefault="00A37FFA" w:rsidP="00A37FFA">
            <w:pPr>
              <w:pStyle w:val="EmptyCellLayoutStyle"/>
              <w:spacing w:after="0" w:line="240" w:lineRule="auto"/>
            </w:pPr>
          </w:p>
        </w:tc>
        <w:tc>
          <w:tcPr>
            <w:tcW w:w="149" w:type="dxa"/>
          </w:tcPr>
          <w:p w14:paraId="5B7E0283" w14:textId="77777777" w:rsidR="00A37FFA" w:rsidRDefault="00A37FFA" w:rsidP="00A37FFA">
            <w:pPr>
              <w:pStyle w:val="EmptyCellLayoutStyle"/>
              <w:spacing w:after="0" w:line="240" w:lineRule="auto"/>
            </w:pPr>
          </w:p>
        </w:tc>
      </w:tr>
      <w:tr w:rsidR="00A37FFA" w14:paraId="1CC10BE8" w14:textId="77777777" w:rsidTr="00A37FFA">
        <w:tc>
          <w:tcPr>
            <w:tcW w:w="54" w:type="dxa"/>
          </w:tcPr>
          <w:p w14:paraId="239E2E3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F7FC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60F3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7A27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44B59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5F271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0E0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268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F49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57E58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68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28C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2450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63111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EAE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5FD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861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6AC6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E68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100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F57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B7D81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9D1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A8D0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5B2A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8EC4FDB" w14:textId="77777777" w:rsidR="00A37FFA" w:rsidRDefault="00A37FFA" w:rsidP="00A37FFA">
            <w:pPr>
              <w:spacing w:after="0" w:line="240" w:lineRule="auto"/>
            </w:pPr>
          </w:p>
        </w:tc>
        <w:tc>
          <w:tcPr>
            <w:tcW w:w="149" w:type="dxa"/>
          </w:tcPr>
          <w:p w14:paraId="1CC06A77" w14:textId="77777777" w:rsidR="00A37FFA" w:rsidRDefault="00A37FFA" w:rsidP="00A37FFA">
            <w:pPr>
              <w:pStyle w:val="EmptyCellLayoutStyle"/>
              <w:spacing w:after="0" w:line="240" w:lineRule="auto"/>
            </w:pPr>
          </w:p>
        </w:tc>
      </w:tr>
      <w:tr w:rsidR="00A37FFA" w14:paraId="586A555F" w14:textId="77777777" w:rsidTr="00A37FFA">
        <w:trPr>
          <w:trHeight w:val="80"/>
        </w:trPr>
        <w:tc>
          <w:tcPr>
            <w:tcW w:w="54" w:type="dxa"/>
          </w:tcPr>
          <w:p w14:paraId="34F2915C" w14:textId="77777777" w:rsidR="00A37FFA" w:rsidRDefault="00A37FFA" w:rsidP="00A37FFA">
            <w:pPr>
              <w:pStyle w:val="EmptyCellLayoutStyle"/>
              <w:spacing w:after="0" w:line="240" w:lineRule="auto"/>
            </w:pPr>
          </w:p>
        </w:tc>
        <w:tc>
          <w:tcPr>
            <w:tcW w:w="10395" w:type="dxa"/>
          </w:tcPr>
          <w:p w14:paraId="58BF343D" w14:textId="77777777" w:rsidR="00A37FFA" w:rsidRDefault="00A37FFA" w:rsidP="00A37FFA">
            <w:pPr>
              <w:pStyle w:val="EmptyCellLayoutStyle"/>
              <w:spacing w:after="0" w:line="240" w:lineRule="auto"/>
            </w:pPr>
          </w:p>
        </w:tc>
        <w:tc>
          <w:tcPr>
            <w:tcW w:w="149" w:type="dxa"/>
          </w:tcPr>
          <w:p w14:paraId="3A43DC61" w14:textId="77777777" w:rsidR="00A37FFA" w:rsidRDefault="00A37FFA" w:rsidP="00A37FFA">
            <w:pPr>
              <w:pStyle w:val="EmptyCellLayoutStyle"/>
              <w:spacing w:after="0" w:line="240" w:lineRule="auto"/>
            </w:pPr>
          </w:p>
        </w:tc>
      </w:tr>
    </w:tbl>
    <w:p xmlns:w="http://schemas.openxmlformats.org/wordprocessingml/2006/main" w14:paraId="0259F914" w14:textId="77777777" w:rsidR="00A37FFA" w:rsidRDefault="00A37FFA" w:rsidP="00A37FFA">
      <w:pPr>
        <w:spacing w:after="0" w:line="240" w:lineRule="auto"/>
      </w:pPr>
    </w:p>
    <w:p xmlns:w="http://schemas.openxmlformats.org/wordprocessingml/2006/main" w14:paraId="50B5266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SQL 송신 수/초</w:t>
      </w:r>
    </w:p>
    <w:p xmlns:w="http://schemas.openxmlformats.org/wordprocessingml/2006/main" w14:paraId="508EB8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SQL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B8C1D6" w14:textId="77777777" w:rsidTr="00A37FFA">
        <w:trPr>
          <w:trHeight w:val="54"/>
        </w:trPr>
        <w:tc>
          <w:tcPr>
            <w:tcW w:w="54" w:type="dxa"/>
          </w:tcPr>
          <w:p w14:paraId="0E36AC07" w14:textId="77777777" w:rsidR="00A37FFA" w:rsidRDefault="00A37FFA" w:rsidP="00A37FFA">
            <w:pPr>
              <w:pStyle w:val="EmptyCellLayoutStyle"/>
              <w:spacing w:after="0" w:line="240" w:lineRule="auto"/>
            </w:pPr>
          </w:p>
        </w:tc>
        <w:tc>
          <w:tcPr>
            <w:tcW w:w="10395" w:type="dxa"/>
          </w:tcPr>
          <w:p w14:paraId="627246F5" w14:textId="77777777" w:rsidR="00A37FFA" w:rsidRDefault="00A37FFA" w:rsidP="00A37FFA">
            <w:pPr>
              <w:pStyle w:val="EmptyCellLayoutStyle"/>
              <w:spacing w:after="0" w:line="240" w:lineRule="auto"/>
            </w:pPr>
          </w:p>
        </w:tc>
        <w:tc>
          <w:tcPr>
            <w:tcW w:w="149" w:type="dxa"/>
          </w:tcPr>
          <w:p w14:paraId="55190A9B" w14:textId="77777777" w:rsidR="00A37FFA" w:rsidRDefault="00A37FFA" w:rsidP="00A37FFA">
            <w:pPr>
              <w:pStyle w:val="EmptyCellLayoutStyle"/>
              <w:spacing w:after="0" w:line="240" w:lineRule="auto"/>
            </w:pPr>
          </w:p>
        </w:tc>
      </w:tr>
      <w:tr w:rsidR="00A37FFA" w14:paraId="081D8AB2" w14:textId="77777777" w:rsidTr="00A37FFA">
        <w:tc>
          <w:tcPr>
            <w:tcW w:w="54" w:type="dxa"/>
          </w:tcPr>
          <w:p w14:paraId="16F10D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4543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9825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959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2D8B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7210F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ECA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FF8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43E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2ADC2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7FE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CAC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5132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03B74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311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689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47E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722C9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B6F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3BF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708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0F5B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8D6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57E8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7DE6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4287BA0" w14:textId="77777777" w:rsidR="00A37FFA" w:rsidRDefault="00A37FFA" w:rsidP="00A37FFA">
            <w:pPr>
              <w:spacing w:after="0" w:line="240" w:lineRule="auto"/>
            </w:pPr>
          </w:p>
        </w:tc>
        <w:tc>
          <w:tcPr>
            <w:tcW w:w="149" w:type="dxa"/>
          </w:tcPr>
          <w:p w14:paraId="101B7328" w14:textId="77777777" w:rsidR="00A37FFA" w:rsidRDefault="00A37FFA" w:rsidP="00A37FFA">
            <w:pPr>
              <w:pStyle w:val="EmptyCellLayoutStyle"/>
              <w:spacing w:after="0" w:line="240" w:lineRule="auto"/>
            </w:pPr>
          </w:p>
        </w:tc>
      </w:tr>
      <w:tr w:rsidR="00A37FFA" w14:paraId="099D525D" w14:textId="77777777" w:rsidTr="00A37FFA">
        <w:trPr>
          <w:trHeight w:val="80"/>
        </w:trPr>
        <w:tc>
          <w:tcPr>
            <w:tcW w:w="54" w:type="dxa"/>
          </w:tcPr>
          <w:p w14:paraId="705E74E0" w14:textId="77777777" w:rsidR="00A37FFA" w:rsidRDefault="00A37FFA" w:rsidP="00A37FFA">
            <w:pPr>
              <w:pStyle w:val="EmptyCellLayoutStyle"/>
              <w:spacing w:after="0" w:line="240" w:lineRule="auto"/>
            </w:pPr>
          </w:p>
        </w:tc>
        <w:tc>
          <w:tcPr>
            <w:tcW w:w="10395" w:type="dxa"/>
          </w:tcPr>
          <w:p w14:paraId="72B6A7A3" w14:textId="77777777" w:rsidR="00A37FFA" w:rsidRDefault="00A37FFA" w:rsidP="00A37FFA">
            <w:pPr>
              <w:pStyle w:val="EmptyCellLayoutStyle"/>
              <w:spacing w:after="0" w:line="240" w:lineRule="auto"/>
            </w:pPr>
          </w:p>
        </w:tc>
        <w:tc>
          <w:tcPr>
            <w:tcW w:w="149" w:type="dxa"/>
          </w:tcPr>
          <w:p w14:paraId="644A1891" w14:textId="77777777" w:rsidR="00A37FFA" w:rsidRDefault="00A37FFA" w:rsidP="00A37FFA">
            <w:pPr>
              <w:pStyle w:val="EmptyCellLayoutStyle"/>
              <w:spacing w:after="0" w:line="240" w:lineRule="auto"/>
            </w:pPr>
          </w:p>
        </w:tc>
      </w:tr>
    </w:tbl>
    <w:p xmlns:w="http://schemas.openxmlformats.org/wordprocessingml/2006/main" w14:paraId="736D6B89" w14:textId="77777777" w:rsidR="00A37FFA" w:rsidRDefault="00A37FFA" w:rsidP="00A37FFA">
      <w:pPr>
        <w:spacing w:after="0" w:line="240" w:lineRule="auto"/>
      </w:pPr>
    </w:p>
    <w:p xmlns:w="http://schemas.openxmlformats.org/wordprocessingml/2006/main" w14:paraId="47C357F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전달된 메시지 수/초</w:t>
      </w:r>
    </w:p>
    <w:p xmlns:w="http://schemas.openxmlformats.org/wordprocessingml/2006/main" w14:paraId="2C134A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DE9779" w14:textId="77777777" w:rsidTr="00A37FFA">
        <w:trPr>
          <w:trHeight w:val="54"/>
        </w:trPr>
        <w:tc>
          <w:tcPr>
            <w:tcW w:w="54" w:type="dxa"/>
          </w:tcPr>
          <w:p w14:paraId="7B0D611D" w14:textId="77777777" w:rsidR="00A37FFA" w:rsidRDefault="00A37FFA" w:rsidP="00A37FFA">
            <w:pPr>
              <w:pStyle w:val="EmptyCellLayoutStyle"/>
              <w:spacing w:after="0" w:line="240" w:lineRule="auto"/>
            </w:pPr>
          </w:p>
        </w:tc>
        <w:tc>
          <w:tcPr>
            <w:tcW w:w="10395" w:type="dxa"/>
          </w:tcPr>
          <w:p w14:paraId="4B5387CD" w14:textId="77777777" w:rsidR="00A37FFA" w:rsidRDefault="00A37FFA" w:rsidP="00A37FFA">
            <w:pPr>
              <w:pStyle w:val="EmptyCellLayoutStyle"/>
              <w:spacing w:after="0" w:line="240" w:lineRule="auto"/>
            </w:pPr>
          </w:p>
        </w:tc>
        <w:tc>
          <w:tcPr>
            <w:tcW w:w="149" w:type="dxa"/>
          </w:tcPr>
          <w:p w14:paraId="5E8D9D76" w14:textId="77777777" w:rsidR="00A37FFA" w:rsidRDefault="00A37FFA" w:rsidP="00A37FFA">
            <w:pPr>
              <w:pStyle w:val="EmptyCellLayoutStyle"/>
              <w:spacing w:after="0" w:line="240" w:lineRule="auto"/>
            </w:pPr>
          </w:p>
        </w:tc>
      </w:tr>
      <w:tr w:rsidR="00A37FFA" w14:paraId="46613D31" w14:textId="77777777" w:rsidTr="00A37FFA">
        <w:tc>
          <w:tcPr>
            <w:tcW w:w="54" w:type="dxa"/>
          </w:tcPr>
          <w:p w14:paraId="6B65F47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C49F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606E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17B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7327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D16D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646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719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E40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79848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235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269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B31F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B4D95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A5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60E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7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91B3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FC2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2E6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775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3F9D2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0600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4C0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CC98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0B61A4" w14:textId="77777777" w:rsidR="00A37FFA" w:rsidRDefault="00A37FFA" w:rsidP="00A37FFA">
            <w:pPr>
              <w:spacing w:after="0" w:line="240" w:lineRule="auto"/>
            </w:pPr>
          </w:p>
        </w:tc>
        <w:tc>
          <w:tcPr>
            <w:tcW w:w="149" w:type="dxa"/>
          </w:tcPr>
          <w:p w14:paraId="69ADAA0A" w14:textId="77777777" w:rsidR="00A37FFA" w:rsidRDefault="00A37FFA" w:rsidP="00A37FFA">
            <w:pPr>
              <w:pStyle w:val="EmptyCellLayoutStyle"/>
              <w:spacing w:after="0" w:line="240" w:lineRule="auto"/>
            </w:pPr>
          </w:p>
        </w:tc>
      </w:tr>
      <w:tr w:rsidR="00A37FFA" w14:paraId="5203FFAE" w14:textId="77777777" w:rsidTr="00A37FFA">
        <w:trPr>
          <w:trHeight w:val="80"/>
        </w:trPr>
        <w:tc>
          <w:tcPr>
            <w:tcW w:w="54" w:type="dxa"/>
          </w:tcPr>
          <w:p w14:paraId="1B75486F" w14:textId="77777777" w:rsidR="00A37FFA" w:rsidRDefault="00A37FFA" w:rsidP="00A37FFA">
            <w:pPr>
              <w:pStyle w:val="EmptyCellLayoutStyle"/>
              <w:spacing w:after="0" w:line="240" w:lineRule="auto"/>
            </w:pPr>
          </w:p>
        </w:tc>
        <w:tc>
          <w:tcPr>
            <w:tcW w:w="10395" w:type="dxa"/>
          </w:tcPr>
          <w:p w14:paraId="7D6896AC" w14:textId="77777777" w:rsidR="00A37FFA" w:rsidRDefault="00A37FFA" w:rsidP="00A37FFA">
            <w:pPr>
              <w:pStyle w:val="EmptyCellLayoutStyle"/>
              <w:spacing w:after="0" w:line="240" w:lineRule="auto"/>
            </w:pPr>
          </w:p>
        </w:tc>
        <w:tc>
          <w:tcPr>
            <w:tcW w:w="149" w:type="dxa"/>
          </w:tcPr>
          <w:p w14:paraId="30694836" w14:textId="77777777" w:rsidR="00A37FFA" w:rsidRDefault="00A37FFA" w:rsidP="00A37FFA">
            <w:pPr>
              <w:pStyle w:val="EmptyCellLayoutStyle"/>
              <w:spacing w:after="0" w:line="240" w:lineRule="auto"/>
            </w:pPr>
          </w:p>
        </w:tc>
      </w:tr>
    </w:tbl>
    <w:p xmlns:w="http://schemas.openxmlformats.org/wordprocessingml/2006/main" w14:paraId="7E749BA9" w14:textId="77777777" w:rsidR="00A37FFA" w:rsidRDefault="00A37FFA" w:rsidP="00A37FFA">
      <w:pPr>
        <w:spacing w:after="0" w:line="240" w:lineRule="auto"/>
      </w:pPr>
    </w:p>
    <w:p xmlns:w="http://schemas.openxmlformats.org/wordprocessingml/2006/main" w14:paraId="5A84A05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전송 수/초</w:t>
      </w:r>
    </w:p>
    <w:p xmlns:w="http://schemas.openxmlformats.org/wordprocessingml/2006/main" w14:paraId="2D085D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전송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31D8F9" w14:textId="77777777" w:rsidTr="00A37FFA">
        <w:trPr>
          <w:trHeight w:val="54"/>
        </w:trPr>
        <w:tc>
          <w:tcPr>
            <w:tcW w:w="54" w:type="dxa"/>
          </w:tcPr>
          <w:p w14:paraId="34ECA328" w14:textId="77777777" w:rsidR="00A37FFA" w:rsidRDefault="00A37FFA" w:rsidP="00A37FFA">
            <w:pPr>
              <w:pStyle w:val="EmptyCellLayoutStyle"/>
              <w:spacing w:after="0" w:line="240" w:lineRule="auto"/>
            </w:pPr>
          </w:p>
        </w:tc>
        <w:tc>
          <w:tcPr>
            <w:tcW w:w="10395" w:type="dxa"/>
          </w:tcPr>
          <w:p w14:paraId="753BF465" w14:textId="77777777" w:rsidR="00A37FFA" w:rsidRDefault="00A37FFA" w:rsidP="00A37FFA">
            <w:pPr>
              <w:pStyle w:val="EmptyCellLayoutStyle"/>
              <w:spacing w:after="0" w:line="240" w:lineRule="auto"/>
            </w:pPr>
          </w:p>
        </w:tc>
        <w:tc>
          <w:tcPr>
            <w:tcW w:w="149" w:type="dxa"/>
          </w:tcPr>
          <w:p w14:paraId="181BAFBE" w14:textId="77777777" w:rsidR="00A37FFA" w:rsidRDefault="00A37FFA" w:rsidP="00A37FFA">
            <w:pPr>
              <w:pStyle w:val="EmptyCellLayoutStyle"/>
              <w:spacing w:after="0" w:line="240" w:lineRule="auto"/>
            </w:pPr>
          </w:p>
        </w:tc>
      </w:tr>
      <w:tr w:rsidR="00A37FFA" w14:paraId="3FE087F4" w14:textId="77777777" w:rsidTr="00A37FFA">
        <w:tc>
          <w:tcPr>
            <w:tcW w:w="54" w:type="dxa"/>
          </w:tcPr>
          <w:p w14:paraId="085DB7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75BB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4A0B5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A23D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2903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F10B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79E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B92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5C7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8A737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012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3C1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9582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6B337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B46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268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ED6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E81F2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E09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FF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B4A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ED329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AF6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D53C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6BD4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5EE4105" w14:textId="77777777" w:rsidR="00A37FFA" w:rsidRDefault="00A37FFA" w:rsidP="00A37FFA">
            <w:pPr>
              <w:spacing w:after="0" w:line="240" w:lineRule="auto"/>
            </w:pPr>
          </w:p>
        </w:tc>
        <w:tc>
          <w:tcPr>
            <w:tcW w:w="149" w:type="dxa"/>
          </w:tcPr>
          <w:p w14:paraId="60413023" w14:textId="77777777" w:rsidR="00A37FFA" w:rsidRDefault="00A37FFA" w:rsidP="00A37FFA">
            <w:pPr>
              <w:pStyle w:val="EmptyCellLayoutStyle"/>
              <w:spacing w:after="0" w:line="240" w:lineRule="auto"/>
            </w:pPr>
          </w:p>
        </w:tc>
      </w:tr>
      <w:tr w:rsidR="00A37FFA" w14:paraId="114E31AE" w14:textId="77777777" w:rsidTr="00A37FFA">
        <w:trPr>
          <w:trHeight w:val="80"/>
        </w:trPr>
        <w:tc>
          <w:tcPr>
            <w:tcW w:w="54" w:type="dxa"/>
          </w:tcPr>
          <w:p w14:paraId="23CC824B" w14:textId="77777777" w:rsidR="00A37FFA" w:rsidRDefault="00A37FFA" w:rsidP="00A37FFA">
            <w:pPr>
              <w:pStyle w:val="EmptyCellLayoutStyle"/>
              <w:spacing w:after="0" w:line="240" w:lineRule="auto"/>
            </w:pPr>
          </w:p>
        </w:tc>
        <w:tc>
          <w:tcPr>
            <w:tcW w:w="10395" w:type="dxa"/>
          </w:tcPr>
          <w:p w14:paraId="77AF4B3D" w14:textId="77777777" w:rsidR="00A37FFA" w:rsidRDefault="00A37FFA" w:rsidP="00A37FFA">
            <w:pPr>
              <w:pStyle w:val="EmptyCellLayoutStyle"/>
              <w:spacing w:after="0" w:line="240" w:lineRule="auto"/>
            </w:pPr>
          </w:p>
        </w:tc>
        <w:tc>
          <w:tcPr>
            <w:tcW w:w="149" w:type="dxa"/>
          </w:tcPr>
          <w:p w14:paraId="1AE654C1" w14:textId="77777777" w:rsidR="00A37FFA" w:rsidRDefault="00A37FFA" w:rsidP="00A37FFA">
            <w:pPr>
              <w:pStyle w:val="EmptyCellLayoutStyle"/>
              <w:spacing w:after="0" w:line="240" w:lineRule="auto"/>
            </w:pPr>
          </w:p>
        </w:tc>
      </w:tr>
    </w:tbl>
    <w:p xmlns:w="http://schemas.openxmlformats.org/wordprocessingml/2006/main" w14:paraId="7FD49136" w14:textId="77777777" w:rsidR="00A37FFA" w:rsidRDefault="00A37FFA" w:rsidP="00A37FFA">
      <w:pPr>
        <w:spacing w:after="0" w:line="240" w:lineRule="auto"/>
      </w:pPr>
    </w:p>
    <w:p xmlns:w="http://schemas.openxmlformats.org/wordprocessingml/2006/main" w14:paraId="18D3BCE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처리된 행 수/초(스윕이 필요 없음)</w:t>
      </w:r>
    </w:p>
    <w:p xmlns:w="http://schemas.openxmlformats.org/wordprocessingml/2006/main" w14:paraId="0E01CB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Rows processed/sec (no sweep needed)"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FB6694" w14:textId="77777777" w:rsidTr="00A37FFA">
        <w:trPr>
          <w:trHeight w:val="54"/>
        </w:trPr>
        <w:tc>
          <w:tcPr>
            <w:tcW w:w="54" w:type="dxa"/>
          </w:tcPr>
          <w:p w14:paraId="75F22737" w14:textId="77777777" w:rsidR="00A37FFA" w:rsidRDefault="00A37FFA" w:rsidP="00A37FFA">
            <w:pPr>
              <w:pStyle w:val="EmptyCellLayoutStyle"/>
              <w:spacing w:after="0" w:line="240" w:lineRule="auto"/>
            </w:pPr>
          </w:p>
        </w:tc>
        <w:tc>
          <w:tcPr>
            <w:tcW w:w="10395" w:type="dxa"/>
          </w:tcPr>
          <w:p w14:paraId="65D75819" w14:textId="77777777" w:rsidR="00A37FFA" w:rsidRDefault="00A37FFA" w:rsidP="00A37FFA">
            <w:pPr>
              <w:pStyle w:val="EmptyCellLayoutStyle"/>
              <w:spacing w:after="0" w:line="240" w:lineRule="auto"/>
            </w:pPr>
          </w:p>
        </w:tc>
        <w:tc>
          <w:tcPr>
            <w:tcW w:w="149" w:type="dxa"/>
          </w:tcPr>
          <w:p w14:paraId="115B9F4F" w14:textId="77777777" w:rsidR="00A37FFA" w:rsidRDefault="00A37FFA" w:rsidP="00A37FFA">
            <w:pPr>
              <w:pStyle w:val="EmptyCellLayoutStyle"/>
              <w:spacing w:after="0" w:line="240" w:lineRule="auto"/>
            </w:pPr>
          </w:p>
        </w:tc>
      </w:tr>
      <w:tr w:rsidR="00A37FFA" w14:paraId="248944AD" w14:textId="77777777" w:rsidTr="00A37FFA">
        <w:tc>
          <w:tcPr>
            <w:tcW w:w="54" w:type="dxa"/>
          </w:tcPr>
          <w:p w14:paraId="019AFD2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82DC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F97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8631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1ADC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60E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5DD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4F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3F7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21FB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48D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A9F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C742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BEF5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2E1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F81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AD4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D9C36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718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5AA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E6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8C1D3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ED4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47DE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1D2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B4AC99C" w14:textId="77777777" w:rsidR="00A37FFA" w:rsidRDefault="00A37FFA" w:rsidP="00A37FFA">
            <w:pPr>
              <w:spacing w:after="0" w:line="240" w:lineRule="auto"/>
            </w:pPr>
          </w:p>
        </w:tc>
        <w:tc>
          <w:tcPr>
            <w:tcW w:w="149" w:type="dxa"/>
          </w:tcPr>
          <w:p w14:paraId="0F2549B4" w14:textId="77777777" w:rsidR="00A37FFA" w:rsidRDefault="00A37FFA" w:rsidP="00A37FFA">
            <w:pPr>
              <w:pStyle w:val="EmptyCellLayoutStyle"/>
              <w:spacing w:after="0" w:line="240" w:lineRule="auto"/>
            </w:pPr>
          </w:p>
        </w:tc>
      </w:tr>
      <w:tr w:rsidR="00A37FFA" w14:paraId="21D980A3" w14:textId="77777777" w:rsidTr="00A37FFA">
        <w:trPr>
          <w:trHeight w:val="80"/>
        </w:trPr>
        <w:tc>
          <w:tcPr>
            <w:tcW w:w="54" w:type="dxa"/>
          </w:tcPr>
          <w:p w14:paraId="411C62DC" w14:textId="77777777" w:rsidR="00A37FFA" w:rsidRDefault="00A37FFA" w:rsidP="00A37FFA">
            <w:pPr>
              <w:pStyle w:val="EmptyCellLayoutStyle"/>
              <w:spacing w:after="0" w:line="240" w:lineRule="auto"/>
            </w:pPr>
          </w:p>
        </w:tc>
        <w:tc>
          <w:tcPr>
            <w:tcW w:w="10395" w:type="dxa"/>
          </w:tcPr>
          <w:p w14:paraId="79096CBB" w14:textId="77777777" w:rsidR="00A37FFA" w:rsidRDefault="00A37FFA" w:rsidP="00A37FFA">
            <w:pPr>
              <w:pStyle w:val="EmptyCellLayoutStyle"/>
              <w:spacing w:after="0" w:line="240" w:lineRule="auto"/>
            </w:pPr>
          </w:p>
        </w:tc>
        <w:tc>
          <w:tcPr>
            <w:tcW w:w="149" w:type="dxa"/>
          </w:tcPr>
          <w:p w14:paraId="799D47D4" w14:textId="77777777" w:rsidR="00A37FFA" w:rsidRDefault="00A37FFA" w:rsidP="00A37FFA">
            <w:pPr>
              <w:pStyle w:val="EmptyCellLayoutStyle"/>
              <w:spacing w:after="0" w:line="240" w:lineRule="auto"/>
            </w:pPr>
          </w:p>
        </w:tc>
      </w:tr>
    </w:tbl>
    <w:p xmlns:w="http://schemas.openxmlformats.org/wordprocessingml/2006/main" w14:paraId="3028A0FE" w14:textId="77777777" w:rsidR="00A37FFA" w:rsidRDefault="00A37FFA" w:rsidP="00A37FFA">
      <w:pPr>
        <w:spacing w:after="0" w:line="240" w:lineRule="auto"/>
      </w:pPr>
    </w:p>
    <w:p xmlns:w="http://schemas.openxmlformats.org/wordprocessingml/2006/main" w14:paraId="21B4F77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버퍼 캐시 적중률</w:t>
      </w:r>
    </w:p>
    <w:p xmlns:w="http://schemas.openxmlformats.org/wordprocessingml/2006/main" w14:paraId="36860C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SQL DB 엔진의 각 인스턴스에 대한 Windows "버퍼 캐시 적중률"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6A28A4C" w14:textId="77777777" w:rsidTr="00A37FFA">
        <w:trPr>
          <w:trHeight w:val="54"/>
        </w:trPr>
        <w:tc>
          <w:tcPr>
            <w:tcW w:w="54" w:type="dxa"/>
          </w:tcPr>
          <w:p w14:paraId="4F96E7DE" w14:textId="77777777" w:rsidR="00A37FFA" w:rsidRDefault="00A37FFA" w:rsidP="00A37FFA">
            <w:pPr>
              <w:pStyle w:val="EmptyCellLayoutStyle"/>
              <w:spacing w:after="0" w:line="240" w:lineRule="auto"/>
            </w:pPr>
          </w:p>
        </w:tc>
        <w:tc>
          <w:tcPr>
            <w:tcW w:w="10395" w:type="dxa"/>
          </w:tcPr>
          <w:p w14:paraId="6B4A13AD" w14:textId="77777777" w:rsidR="00A37FFA" w:rsidRDefault="00A37FFA" w:rsidP="00A37FFA">
            <w:pPr>
              <w:pStyle w:val="EmptyCellLayoutStyle"/>
              <w:spacing w:after="0" w:line="240" w:lineRule="auto"/>
            </w:pPr>
          </w:p>
        </w:tc>
        <w:tc>
          <w:tcPr>
            <w:tcW w:w="149" w:type="dxa"/>
          </w:tcPr>
          <w:p w14:paraId="13E1C07F" w14:textId="77777777" w:rsidR="00A37FFA" w:rsidRDefault="00A37FFA" w:rsidP="00A37FFA">
            <w:pPr>
              <w:pStyle w:val="EmptyCellLayoutStyle"/>
              <w:spacing w:after="0" w:line="240" w:lineRule="auto"/>
            </w:pPr>
          </w:p>
        </w:tc>
      </w:tr>
      <w:tr w:rsidR="00A37FFA" w14:paraId="14AFB2DF" w14:textId="77777777" w:rsidTr="00A37FFA">
        <w:tc>
          <w:tcPr>
            <w:tcW w:w="54" w:type="dxa"/>
          </w:tcPr>
          <w:p w14:paraId="34A06E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90EB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696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0B5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FC49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A17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4C8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A2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BEA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7D376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62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6CA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8EE1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4D2F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6C33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FE7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FC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75B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4CD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329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7BA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BB813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D37E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B575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6EDA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CA794B" w14:textId="77777777" w:rsidR="00A37FFA" w:rsidRDefault="00A37FFA" w:rsidP="00A37FFA">
            <w:pPr>
              <w:spacing w:after="0" w:line="240" w:lineRule="auto"/>
            </w:pPr>
          </w:p>
        </w:tc>
        <w:tc>
          <w:tcPr>
            <w:tcW w:w="149" w:type="dxa"/>
          </w:tcPr>
          <w:p w14:paraId="459C3525" w14:textId="77777777" w:rsidR="00A37FFA" w:rsidRDefault="00A37FFA" w:rsidP="00A37FFA">
            <w:pPr>
              <w:pStyle w:val="EmptyCellLayoutStyle"/>
              <w:spacing w:after="0" w:line="240" w:lineRule="auto"/>
            </w:pPr>
          </w:p>
        </w:tc>
      </w:tr>
      <w:tr w:rsidR="00A37FFA" w14:paraId="362F5D79" w14:textId="77777777" w:rsidTr="00A37FFA">
        <w:trPr>
          <w:trHeight w:val="80"/>
        </w:trPr>
        <w:tc>
          <w:tcPr>
            <w:tcW w:w="54" w:type="dxa"/>
          </w:tcPr>
          <w:p w14:paraId="336DD41A" w14:textId="77777777" w:rsidR="00A37FFA" w:rsidRDefault="00A37FFA" w:rsidP="00A37FFA">
            <w:pPr>
              <w:pStyle w:val="EmptyCellLayoutStyle"/>
              <w:spacing w:after="0" w:line="240" w:lineRule="auto"/>
            </w:pPr>
          </w:p>
        </w:tc>
        <w:tc>
          <w:tcPr>
            <w:tcW w:w="10395" w:type="dxa"/>
          </w:tcPr>
          <w:p w14:paraId="176EC10A" w14:textId="77777777" w:rsidR="00A37FFA" w:rsidRDefault="00A37FFA" w:rsidP="00A37FFA">
            <w:pPr>
              <w:pStyle w:val="EmptyCellLayoutStyle"/>
              <w:spacing w:after="0" w:line="240" w:lineRule="auto"/>
            </w:pPr>
          </w:p>
        </w:tc>
        <w:tc>
          <w:tcPr>
            <w:tcW w:w="149" w:type="dxa"/>
          </w:tcPr>
          <w:p w14:paraId="0EF05D13" w14:textId="77777777" w:rsidR="00A37FFA" w:rsidRDefault="00A37FFA" w:rsidP="00A37FFA">
            <w:pPr>
              <w:pStyle w:val="EmptyCellLayoutStyle"/>
              <w:spacing w:after="0" w:line="240" w:lineRule="auto"/>
            </w:pPr>
          </w:p>
        </w:tc>
      </w:tr>
    </w:tbl>
    <w:p xmlns:w="http://schemas.openxmlformats.org/wordprocessingml/2006/main" w14:paraId="5221ADF1" w14:textId="77777777" w:rsidR="00A37FFA" w:rsidRDefault="00A37FFA" w:rsidP="00A37FFA">
      <w:pPr>
        <w:spacing w:after="0" w:line="240" w:lineRule="auto"/>
      </w:pPr>
    </w:p>
    <w:p xmlns:w="http://schemas.openxmlformats.org/wordprocessingml/2006/main" w14:paraId="711ADF3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전달된 보류 중인 메시지 수</w:t>
      </w:r>
    </w:p>
    <w:p xmlns:w="http://schemas.openxmlformats.org/wordprocessingml/2006/main" w14:paraId="2EF284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보류 중인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481122" w14:textId="77777777" w:rsidTr="00A37FFA">
        <w:trPr>
          <w:trHeight w:val="54"/>
        </w:trPr>
        <w:tc>
          <w:tcPr>
            <w:tcW w:w="54" w:type="dxa"/>
          </w:tcPr>
          <w:p w14:paraId="28CDE5BE" w14:textId="77777777" w:rsidR="00A37FFA" w:rsidRDefault="00A37FFA" w:rsidP="00A37FFA">
            <w:pPr>
              <w:pStyle w:val="EmptyCellLayoutStyle"/>
              <w:spacing w:after="0" w:line="240" w:lineRule="auto"/>
            </w:pPr>
          </w:p>
        </w:tc>
        <w:tc>
          <w:tcPr>
            <w:tcW w:w="10395" w:type="dxa"/>
          </w:tcPr>
          <w:p w14:paraId="7DF375B3" w14:textId="77777777" w:rsidR="00A37FFA" w:rsidRDefault="00A37FFA" w:rsidP="00A37FFA">
            <w:pPr>
              <w:pStyle w:val="EmptyCellLayoutStyle"/>
              <w:spacing w:after="0" w:line="240" w:lineRule="auto"/>
            </w:pPr>
          </w:p>
        </w:tc>
        <w:tc>
          <w:tcPr>
            <w:tcW w:w="149" w:type="dxa"/>
          </w:tcPr>
          <w:p w14:paraId="7FF73F65" w14:textId="77777777" w:rsidR="00A37FFA" w:rsidRDefault="00A37FFA" w:rsidP="00A37FFA">
            <w:pPr>
              <w:pStyle w:val="EmptyCellLayoutStyle"/>
              <w:spacing w:after="0" w:line="240" w:lineRule="auto"/>
            </w:pPr>
          </w:p>
        </w:tc>
      </w:tr>
      <w:tr w:rsidR="00A37FFA" w14:paraId="6146D562" w14:textId="77777777" w:rsidTr="00A37FFA">
        <w:tc>
          <w:tcPr>
            <w:tcW w:w="54" w:type="dxa"/>
          </w:tcPr>
          <w:p w14:paraId="26C620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C8FA1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DB2A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ECA96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2AC3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889C2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D85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E66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B04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A87A8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672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22B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4D76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386C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1CE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898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F04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D4034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5C4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9EF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EA9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7341B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3D40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E314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966F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5020F56" w14:textId="77777777" w:rsidR="00A37FFA" w:rsidRDefault="00A37FFA" w:rsidP="00A37FFA">
            <w:pPr>
              <w:spacing w:after="0" w:line="240" w:lineRule="auto"/>
            </w:pPr>
          </w:p>
        </w:tc>
        <w:tc>
          <w:tcPr>
            <w:tcW w:w="149" w:type="dxa"/>
          </w:tcPr>
          <w:p w14:paraId="6B135F95" w14:textId="77777777" w:rsidR="00A37FFA" w:rsidRDefault="00A37FFA" w:rsidP="00A37FFA">
            <w:pPr>
              <w:pStyle w:val="EmptyCellLayoutStyle"/>
              <w:spacing w:after="0" w:line="240" w:lineRule="auto"/>
            </w:pPr>
          </w:p>
        </w:tc>
      </w:tr>
      <w:tr w:rsidR="00A37FFA" w14:paraId="6FE3BEB3" w14:textId="77777777" w:rsidTr="00A37FFA">
        <w:trPr>
          <w:trHeight w:val="80"/>
        </w:trPr>
        <w:tc>
          <w:tcPr>
            <w:tcW w:w="54" w:type="dxa"/>
          </w:tcPr>
          <w:p w14:paraId="7574ECFC" w14:textId="77777777" w:rsidR="00A37FFA" w:rsidRDefault="00A37FFA" w:rsidP="00A37FFA">
            <w:pPr>
              <w:pStyle w:val="EmptyCellLayoutStyle"/>
              <w:spacing w:after="0" w:line="240" w:lineRule="auto"/>
            </w:pPr>
          </w:p>
        </w:tc>
        <w:tc>
          <w:tcPr>
            <w:tcW w:w="10395" w:type="dxa"/>
          </w:tcPr>
          <w:p w14:paraId="21B47E54" w14:textId="77777777" w:rsidR="00A37FFA" w:rsidRDefault="00A37FFA" w:rsidP="00A37FFA">
            <w:pPr>
              <w:pStyle w:val="EmptyCellLayoutStyle"/>
              <w:spacing w:after="0" w:line="240" w:lineRule="auto"/>
            </w:pPr>
          </w:p>
        </w:tc>
        <w:tc>
          <w:tcPr>
            <w:tcW w:w="149" w:type="dxa"/>
          </w:tcPr>
          <w:p w14:paraId="245F1CE2" w14:textId="77777777" w:rsidR="00A37FFA" w:rsidRDefault="00A37FFA" w:rsidP="00A37FFA">
            <w:pPr>
              <w:pStyle w:val="EmptyCellLayoutStyle"/>
              <w:spacing w:after="0" w:line="240" w:lineRule="auto"/>
            </w:pPr>
          </w:p>
        </w:tc>
      </w:tr>
    </w:tbl>
    <w:p xmlns:w="http://schemas.openxmlformats.org/wordprocessingml/2006/main" w14:paraId="0F17C680" w14:textId="77777777" w:rsidR="00A37FFA" w:rsidRDefault="00A37FFA" w:rsidP="00A37FFA">
      <w:pPr>
        <w:spacing w:after="0" w:line="240" w:lineRule="auto"/>
      </w:pPr>
    </w:p>
    <w:p xmlns:w="http://schemas.openxmlformats.org/wordprocessingml/2006/main" w14:paraId="1E26DE8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총 로컬 메시지 수</w:t>
      </w:r>
    </w:p>
    <w:p xmlns:w="http://schemas.openxmlformats.org/wordprocessingml/2006/main" w14:paraId="543322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총 로컬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B70CB4C" w14:textId="77777777" w:rsidTr="00A37FFA">
        <w:trPr>
          <w:trHeight w:val="54"/>
        </w:trPr>
        <w:tc>
          <w:tcPr>
            <w:tcW w:w="54" w:type="dxa"/>
          </w:tcPr>
          <w:p w14:paraId="48BBA8F4" w14:textId="77777777" w:rsidR="00A37FFA" w:rsidRDefault="00A37FFA" w:rsidP="00A37FFA">
            <w:pPr>
              <w:pStyle w:val="EmptyCellLayoutStyle"/>
              <w:spacing w:after="0" w:line="240" w:lineRule="auto"/>
            </w:pPr>
          </w:p>
        </w:tc>
        <w:tc>
          <w:tcPr>
            <w:tcW w:w="10395" w:type="dxa"/>
          </w:tcPr>
          <w:p w14:paraId="624D62D1" w14:textId="77777777" w:rsidR="00A37FFA" w:rsidRDefault="00A37FFA" w:rsidP="00A37FFA">
            <w:pPr>
              <w:pStyle w:val="EmptyCellLayoutStyle"/>
              <w:spacing w:after="0" w:line="240" w:lineRule="auto"/>
            </w:pPr>
          </w:p>
        </w:tc>
        <w:tc>
          <w:tcPr>
            <w:tcW w:w="149" w:type="dxa"/>
          </w:tcPr>
          <w:p w14:paraId="4DD4E562" w14:textId="77777777" w:rsidR="00A37FFA" w:rsidRDefault="00A37FFA" w:rsidP="00A37FFA">
            <w:pPr>
              <w:pStyle w:val="EmptyCellLayoutStyle"/>
              <w:spacing w:after="0" w:line="240" w:lineRule="auto"/>
            </w:pPr>
          </w:p>
        </w:tc>
      </w:tr>
      <w:tr w:rsidR="00A37FFA" w14:paraId="44E89106" w14:textId="77777777" w:rsidTr="00A37FFA">
        <w:tc>
          <w:tcPr>
            <w:tcW w:w="54" w:type="dxa"/>
          </w:tcPr>
          <w:p w14:paraId="313415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C9EA9C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E6E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41854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A3AF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FF23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3C7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596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5F6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12969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1E0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CC5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2D6D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3032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15E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54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90B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C6621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7C1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8B0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722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E918B9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145A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FAF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6039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0A44532" w14:textId="77777777" w:rsidR="00A37FFA" w:rsidRDefault="00A37FFA" w:rsidP="00A37FFA">
            <w:pPr>
              <w:spacing w:after="0" w:line="240" w:lineRule="auto"/>
            </w:pPr>
          </w:p>
        </w:tc>
        <w:tc>
          <w:tcPr>
            <w:tcW w:w="149" w:type="dxa"/>
          </w:tcPr>
          <w:p w14:paraId="08FF4AE3" w14:textId="77777777" w:rsidR="00A37FFA" w:rsidRDefault="00A37FFA" w:rsidP="00A37FFA">
            <w:pPr>
              <w:pStyle w:val="EmptyCellLayoutStyle"/>
              <w:spacing w:after="0" w:line="240" w:lineRule="auto"/>
            </w:pPr>
          </w:p>
        </w:tc>
      </w:tr>
      <w:tr w:rsidR="00A37FFA" w14:paraId="3205D69E" w14:textId="77777777" w:rsidTr="00A37FFA">
        <w:trPr>
          <w:trHeight w:val="80"/>
        </w:trPr>
        <w:tc>
          <w:tcPr>
            <w:tcW w:w="54" w:type="dxa"/>
          </w:tcPr>
          <w:p w14:paraId="2910739D" w14:textId="77777777" w:rsidR="00A37FFA" w:rsidRDefault="00A37FFA" w:rsidP="00A37FFA">
            <w:pPr>
              <w:pStyle w:val="EmptyCellLayoutStyle"/>
              <w:spacing w:after="0" w:line="240" w:lineRule="auto"/>
            </w:pPr>
          </w:p>
        </w:tc>
        <w:tc>
          <w:tcPr>
            <w:tcW w:w="10395" w:type="dxa"/>
          </w:tcPr>
          <w:p w14:paraId="77301F1B" w14:textId="77777777" w:rsidR="00A37FFA" w:rsidRDefault="00A37FFA" w:rsidP="00A37FFA">
            <w:pPr>
              <w:pStyle w:val="EmptyCellLayoutStyle"/>
              <w:spacing w:after="0" w:line="240" w:lineRule="auto"/>
            </w:pPr>
          </w:p>
        </w:tc>
        <w:tc>
          <w:tcPr>
            <w:tcW w:w="149" w:type="dxa"/>
          </w:tcPr>
          <w:p w14:paraId="0C263D2E" w14:textId="77777777" w:rsidR="00A37FFA" w:rsidRDefault="00A37FFA" w:rsidP="00A37FFA">
            <w:pPr>
              <w:pStyle w:val="EmptyCellLayoutStyle"/>
              <w:spacing w:after="0" w:line="240" w:lineRule="auto"/>
            </w:pPr>
          </w:p>
        </w:tc>
      </w:tr>
    </w:tbl>
    <w:p xmlns:w="http://schemas.openxmlformats.org/wordprocessingml/2006/main" w14:paraId="25073B20" w14:textId="77777777" w:rsidR="00A37FFA" w:rsidRDefault="00A37FFA" w:rsidP="00A37FFA">
      <w:pPr>
        <w:spacing w:after="0" w:line="240" w:lineRule="auto"/>
      </w:pPr>
    </w:p>
    <w:p xmlns:w="http://schemas.openxmlformats.org/wordprocessingml/2006/main" w14:paraId="2173F84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저장점 새로 고침 수/초</w:t>
      </w:r>
    </w:p>
    <w:p xmlns:w="http://schemas.openxmlformats.org/wordprocessingml/2006/main" w14:paraId="79091B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Save point refreshe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CD3501D" w14:textId="77777777" w:rsidTr="00A37FFA">
        <w:trPr>
          <w:trHeight w:val="54"/>
        </w:trPr>
        <w:tc>
          <w:tcPr>
            <w:tcW w:w="54" w:type="dxa"/>
          </w:tcPr>
          <w:p w14:paraId="6D71F26A" w14:textId="77777777" w:rsidR="00A37FFA" w:rsidRDefault="00A37FFA" w:rsidP="00A37FFA">
            <w:pPr>
              <w:pStyle w:val="EmptyCellLayoutStyle"/>
              <w:spacing w:after="0" w:line="240" w:lineRule="auto"/>
            </w:pPr>
          </w:p>
        </w:tc>
        <w:tc>
          <w:tcPr>
            <w:tcW w:w="10395" w:type="dxa"/>
          </w:tcPr>
          <w:p w14:paraId="476DCDC2" w14:textId="77777777" w:rsidR="00A37FFA" w:rsidRDefault="00A37FFA" w:rsidP="00A37FFA">
            <w:pPr>
              <w:pStyle w:val="EmptyCellLayoutStyle"/>
              <w:spacing w:after="0" w:line="240" w:lineRule="auto"/>
            </w:pPr>
          </w:p>
        </w:tc>
        <w:tc>
          <w:tcPr>
            <w:tcW w:w="149" w:type="dxa"/>
          </w:tcPr>
          <w:p w14:paraId="5A7B720D" w14:textId="77777777" w:rsidR="00A37FFA" w:rsidRDefault="00A37FFA" w:rsidP="00A37FFA">
            <w:pPr>
              <w:pStyle w:val="EmptyCellLayoutStyle"/>
              <w:spacing w:after="0" w:line="240" w:lineRule="auto"/>
            </w:pPr>
          </w:p>
        </w:tc>
      </w:tr>
      <w:tr w:rsidR="00A37FFA" w14:paraId="08D82B19" w14:textId="77777777" w:rsidTr="00A37FFA">
        <w:tc>
          <w:tcPr>
            <w:tcW w:w="54" w:type="dxa"/>
          </w:tcPr>
          <w:p w14:paraId="61B537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F0E65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DC0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44A18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F6AB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3E5D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38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AD9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3D4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CFBD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719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815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AC40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96CE9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2D9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8CAF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50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64334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C0E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78B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F6E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4E64E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1BA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76A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1D23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26B7A4E" w14:textId="77777777" w:rsidR="00A37FFA" w:rsidRDefault="00A37FFA" w:rsidP="00A37FFA">
            <w:pPr>
              <w:spacing w:after="0" w:line="240" w:lineRule="auto"/>
            </w:pPr>
          </w:p>
        </w:tc>
        <w:tc>
          <w:tcPr>
            <w:tcW w:w="149" w:type="dxa"/>
          </w:tcPr>
          <w:p w14:paraId="603FC0E6" w14:textId="77777777" w:rsidR="00A37FFA" w:rsidRDefault="00A37FFA" w:rsidP="00A37FFA">
            <w:pPr>
              <w:pStyle w:val="EmptyCellLayoutStyle"/>
              <w:spacing w:after="0" w:line="240" w:lineRule="auto"/>
            </w:pPr>
          </w:p>
        </w:tc>
      </w:tr>
      <w:tr w:rsidR="00A37FFA" w14:paraId="005AB4BA" w14:textId="77777777" w:rsidTr="00A37FFA">
        <w:trPr>
          <w:trHeight w:val="80"/>
        </w:trPr>
        <w:tc>
          <w:tcPr>
            <w:tcW w:w="54" w:type="dxa"/>
          </w:tcPr>
          <w:p w14:paraId="67FA1501" w14:textId="77777777" w:rsidR="00A37FFA" w:rsidRDefault="00A37FFA" w:rsidP="00A37FFA">
            <w:pPr>
              <w:pStyle w:val="EmptyCellLayoutStyle"/>
              <w:spacing w:after="0" w:line="240" w:lineRule="auto"/>
            </w:pPr>
          </w:p>
        </w:tc>
        <w:tc>
          <w:tcPr>
            <w:tcW w:w="10395" w:type="dxa"/>
          </w:tcPr>
          <w:p w14:paraId="0004A6AD" w14:textId="77777777" w:rsidR="00A37FFA" w:rsidRDefault="00A37FFA" w:rsidP="00A37FFA">
            <w:pPr>
              <w:pStyle w:val="EmptyCellLayoutStyle"/>
              <w:spacing w:after="0" w:line="240" w:lineRule="auto"/>
            </w:pPr>
          </w:p>
        </w:tc>
        <w:tc>
          <w:tcPr>
            <w:tcW w:w="149" w:type="dxa"/>
          </w:tcPr>
          <w:p w14:paraId="4D7AF01F" w14:textId="77777777" w:rsidR="00A37FFA" w:rsidRDefault="00A37FFA" w:rsidP="00A37FFA">
            <w:pPr>
              <w:pStyle w:val="EmptyCellLayoutStyle"/>
              <w:spacing w:after="0" w:line="240" w:lineRule="auto"/>
            </w:pPr>
          </w:p>
        </w:tc>
      </w:tr>
    </w:tbl>
    <w:p xmlns:w="http://schemas.openxmlformats.org/wordprocessingml/2006/main" w14:paraId="32D3EE48" w14:textId="77777777" w:rsidR="00A37FFA" w:rsidRDefault="00A37FFA" w:rsidP="00A37FFA">
      <w:pPr>
        <w:spacing w:after="0" w:line="240" w:lineRule="auto"/>
      </w:pPr>
    </w:p>
    <w:p xmlns:w="http://schemas.openxmlformats.org/wordprocessingml/2006/main" w14:paraId="0769082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1 메시지 수/초</w:t>
      </w:r>
    </w:p>
    <w:p xmlns:w="http://schemas.openxmlformats.org/wordprocessingml/2006/main" w14:paraId="636B0A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1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A19D31" w14:textId="77777777" w:rsidTr="00A37FFA">
        <w:trPr>
          <w:trHeight w:val="54"/>
        </w:trPr>
        <w:tc>
          <w:tcPr>
            <w:tcW w:w="54" w:type="dxa"/>
          </w:tcPr>
          <w:p w14:paraId="1C7DAE48" w14:textId="77777777" w:rsidR="00A37FFA" w:rsidRDefault="00A37FFA" w:rsidP="00A37FFA">
            <w:pPr>
              <w:pStyle w:val="EmptyCellLayoutStyle"/>
              <w:spacing w:after="0" w:line="240" w:lineRule="auto"/>
            </w:pPr>
          </w:p>
        </w:tc>
        <w:tc>
          <w:tcPr>
            <w:tcW w:w="10395" w:type="dxa"/>
          </w:tcPr>
          <w:p w14:paraId="1C93D055" w14:textId="77777777" w:rsidR="00A37FFA" w:rsidRDefault="00A37FFA" w:rsidP="00A37FFA">
            <w:pPr>
              <w:pStyle w:val="EmptyCellLayoutStyle"/>
              <w:spacing w:after="0" w:line="240" w:lineRule="auto"/>
            </w:pPr>
          </w:p>
        </w:tc>
        <w:tc>
          <w:tcPr>
            <w:tcW w:w="149" w:type="dxa"/>
          </w:tcPr>
          <w:p w14:paraId="6DAC0DFD" w14:textId="77777777" w:rsidR="00A37FFA" w:rsidRDefault="00A37FFA" w:rsidP="00A37FFA">
            <w:pPr>
              <w:pStyle w:val="EmptyCellLayoutStyle"/>
              <w:spacing w:after="0" w:line="240" w:lineRule="auto"/>
            </w:pPr>
          </w:p>
        </w:tc>
      </w:tr>
      <w:tr w:rsidR="00A37FFA" w14:paraId="67311B30" w14:textId="77777777" w:rsidTr="00A37FFA">
        <w:tc>
          <w:tcPr>
            <w:tcW w:w="54" w:type="dxa"/>
          </w:tcPr>
          <w:p w14:paraId="5F184B6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3CED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125A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1330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AF18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91EC5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E11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867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1A7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561B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027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6B1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5B94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89BD5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658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A6D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A7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25FB3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37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03D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77E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7FC65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6BB2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BD1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8010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C9226F" w14:textId="77777777" w:rsidR="00A37FFA" w:rsidRDefault="00A37FFA" w:rsidP="00A37FFA">
            <w:pPr>
              <w:spacing w:after="0" w:line="240" w:lineRule="auto"/>
            </w:pPr>
          </w:p>
        </w:tc>
        <w:tc>
          <w:tcPr>
            <w:tcW w:w="149" w:type="dxa"/>
          </w:tcPr>
          <w:p w14:paraId="373AD604" w14:textId="77777777" w:rsidR="00A37FFA" w:rsidRDefault="00A37FFA" w:rsidP="00A37FFA">
            <w:pPr>
              <w:pStyle w:val="EmptyCellLayoutStyle"/>
              <w:spacing w:after="0" w:line="240" w:lineRule="auto"/>
            </w:pPr>
          </w:p>
        </w:tc>
      </w:tr>
      <w:tr w:rsidR="00A37FFA" w14:paraId="5DDA8C13" w14:textId="77777777" w:rsidTr="00A37FFA">
        <w:trPr>
          <w:trHeight w:val="80"/>
        </w:trPr>
        <w:tc>
          <w:tcPr>
            <w:tcW w:w="54" w:type="dxa"/>
          </w:tcPr>
          <w:p w14:paraId="61ECE211" w14:textId="77777777" w:rsidR="00A37FFA" w:rsidRDefault="00A37FFA" w:rsidP="00A37FFA">
            <w:pPr>
              <w:pStyle w:val="EmptyCellLayoutStyle"/>
              <w:spacing w:after="0" w:line="240" w:lineRule="auto"/>
            </w:pPr>
          </w:p>
        </w:tc>
        <w:tc>
          <w:tcPr>
            <w:tcW w:w="10395" w:type="dxa"/>
          </w:tcPr>
          <w:p w14:paraId="57A99A04" w14:textId="77777777" w:rsidR="00A37FFA" w:rsidRDefault="00A37FFA" w:rsidP="00A37FFA">
            <w:pPr>
              <w:pStyle w:val="EmptyCellLayoutStyle"/>
              <w:spacing w:after="0" w:line="240" w:lineRule="auto"/>
            </w:pPr>
          </w:p>
        </w:tc>
        <w:tc>
          <w:tcPr>
            <w:tcW w:w="149" w:type="dxa"/>
          </w:tcPr>
          <w:p w14:paraId="20865E40" w14:textId="77777777" w:rsidR="00A37FFA" w:rsidRDefault="00A37FFA" w:rsidP="00A37FFA">
            <w:pPr>
              <w:pStyle w:val="EmptyCellLayoutStyle"/>
              <w:spacing w:after="0" w:line="240" w:lineRule="auto"/>
            </w:pPr>
          </w:p>
        </w:tc>
      </w:tr>
    </w:tbl>
    <w:p xmlns:w="http://schemas.openxmlformats.org/wordprocessingml/2006/main" w14:paraId="243C920A" w14:textId="77777777" w:rsidR="00A37FFA" w:rsidRDefault="00A37FFA" w:rsidP="00A37FFA">
      <w:pPr>
        <w:spacing w:after="0" w:line="240" w:lineRule="auto"/>
      </w:pPr>
    </w:p>
    <w:p xmlns:w="http://schemas.openxmlformats.org/wordprocessingml/2006/main" w14:paraId="42BB5B0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닫힌 검사점 수</w:t>
      </w:r>
    </w:p>
    <w:p xmlns:w="http://schemas.openxmlformats.org/wordprocessingml/2006/main" w14:paraId="289F19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저장소 하위 시스템에 대한 Windows "Checkpoints Closed"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013F78" w14:textId="77777777" w:rsidTr="00A37FFA">
        <w:trPr>
          <w:trHeight w:val="54"/>
        </w:trPr>
        <w:tc>
          <w:tcPr>
            <w:tcW w:w="54" w:type="dxa"/>
          </w:tcPr>
          <w:p w14:paraId="7A983E3B" w14:textId="77777777" w:rsidR="00A37FFA" w:rsidRDefault="00A37FFA" w:rsidP="00A37FFA">
            <w:pPr>
              <w:pStyle w:val="EmptyCellLayoutStyle"/>
              <w:spacing w:after="0" w:line="240" w:lineRule="auto"/>
            </w:pPr>
          </w:p>
        </w:tc>
        <w:tc>
          <w:tcPr>
            <w:tcW w:w="10395" w:type="dxa"/>
          </w:tcPr>
          <w:p w14:paraId="3D984E0D" w14:textId="77777777" w:rsidR="00A37FFA" w:rsidRDefault="00A37FFA" w:rsidP="00A37FFA">
            <w:pPr>
              <w:pStyle w:val="EmptyCellLayoutStyle"/>
              <w:spacing w:after="0" w:line="240" w:lineRule="auto"/>
            </w:pPr>
          </w:p>
        </w:tc>
        <w:tc>
          <w:tcPr>
            <w:tcW w:w="149" w:type="dxa"/>
          </w:tcPr>
          <w:p w14:paraId="16F722DD" w14:textId="77777777" w:rsidR="00A37FFA" w:rsidRDefault="00A37FFA" w:rsidP="00A37FFA">
            <w:pPr>
              <w:pStyle w:val="EmptyCellLayoutStyle"/>
              <w:spacing w:after="0" w:line="240" w:lineRule="auto"/>
            </w:pPr>
          </w:p>
        </w:tc>
      </w:tr>
      <w:tr w:rsidR="00A37FFA" w14:paraId="6D205F0C" w14:textId="77777777" w:rsidTr="00A37FFA">
        <w:tc>
          <w:tcPr>
            <w:tcW w:w="54" w:type="dxa"/>
          </w:tcPr>
          <w:p w14:paraId="24ECA78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72D68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E2A9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2D3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01BF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01C8B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F26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498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EE6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4FF22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0C7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FB9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E7EB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ACF2E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18B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090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0CF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65573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1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7F9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44A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5D845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FCB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700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43E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A9DA1C" w14:textId="77777777" w:rsidR="00A37FFA" w:rsidRDefault="00A37FFA" w:rsidP="00A37FFA">
            <w:pPr>
              <w:spacing w:after="0" w:line="240" w:lineRule="auto"/>
            </w:pPr>
          </w:p>
        </w:tc>
        <w:tc>
          <w:tcPr>
            <w:tcW w:w="149" w:type="dxa"/>
          </w:tcPr>
          <w:p w14:paraId="6F215756" w14:textId="77777777" w:rsidR="00A37FFA" w:rsidRDefault="00A37FFA" w:rsidP="00A37FFA">
            <w:pPr>
              <w:pStyle w:val="EmptyCellLayoutStyle"/>
              <w:spacing w:after="0" w:line="240" w:lineRule="auto"/>
            </w:pPr>
          </w:p>
        </w:tc>
      </w:tr>
      <w:tr w:rsidR="00A37FFA" w14:paraId="1701520D" w14:textId="77777777" w:rsidTr="00A37FFA">
        <w:trPr>
          <w:trHeight w:val="80"/>
        </w:trPr>
        <w:tc>
          <w:tcPr>
            <w:tcW w:w="54" w:type="dxa"/>
          </w:tcPr>
          <w:p w14:paraId="0DEB4347" w14:textId="77777777" w:rsidR="00A37FFA" w:rsidRDefault="00A37FFA" w:rsidP="00A37FFA">
            <w:pPr>
              <w:pStyle w:val="EmptyCellLayoutStyle"/>
              <w:spacing w:after="0" w:line="240" w:lineRule="auto"/>
            </w:pPr>
          </w:p>
        </w:tc>
        <w:tc>
          <w:tcPr>
            <w:tcW w:w="10395" w:type="dxa"/>
          </w:tcPr>
          <w:p w14:paraId="1580AE46" w14:textId="77777777" w:rsidR="00A37FFA" w:rsidRDefault="00A37FFA" w:rsidP="00A37FFA">
            <w:pPr>
              <w:pStyle w:val="EmptyCellLayoutStyle"/>
              <w:spacing w:after="0" w:line="240" w:lineRule="auto"/>
            </w:pPr>
          </w:p>
        </w:tc>
        <w:tc>
          <w:tcPr>
            <w:tcW w:w="149" w:type="dxa"/>
          </w:tcPr>
          <w:p w14:paraId="04AA5EBE" w14:textId="77777777" w:rsidR="00A37FFA" w:rsidRDefault="00A37FFA" w:rsidP="00A37FFA">
            <w:pPr>
              <w:pStyle w:val="EmptyCellLayoutStyle"/>
              <w:spacing w:after="0" w:line="240" w:lineRule="auto"/>
            </w:pPr>
          </w:p>
        </w:tc>
      </w:tr>
    </w:tbl>
    <w:p xmlns:w="http://schemas.openxmlformats.org/wordprocessingml/2006/main" w14:paraId="28B58AF3" w14:textId="77777777" w:rsidR="00A37FFA" w:rsidRDefault="00A37FFA" w:rsidP="00A37FFA">
      <w:pPr>
        <w:spacing w:after="0" w:line="240" w:lineRule="auto"/>
      </w:pPr>
    </w:p>
    <w:p xmlns:w="http://schemas.openxmlformats.org/wordprocessingml/2006/main" w14:paraId="57A058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자주 사용되지 않는 코너 검색 다시 시도 수/초(Phantom 실행)</w:t>
      </w:r>
    </w:p>
    <w:p xmlns:w="http://schemas.openxmlformats.org/wordprocessingml/2006/main" w14:paraId="3D5DF6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저장소 하위 시스템에 대한 Windows "Dusty corner scan retries/sec (Phantom-issued)"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323645F" w14:textId="77777777" w:rsidTr="00A37FFA">
        <w:trPr>
          <w:trHeight w:val="54"/>
        </w:trPr>
        <w:tc>
          <w:tcPr>
            <w:tcW w:w="54" w:type="dxa"/>
          </w:tcPr>
          <w:p w14:paraId="58D51CFC" w14:textId="77777777" w:rsidR="00A37FFA" w:rsidRDefault="00A37FFA" w:rsidP="00A37FFA">
            <w:pPr>
              <w:pStyle w:val="EmptyCellLayoutStyle"/>
              <w:spacing w:after="0" w:line="240" w:lineRule="auto"/>
            </w:pPr>
          </w:p>
        </w:tc>
        <w:tc>
          <w:tcPr>
            <w:tcW w:w="10395" w:type="dxa"/>
          </w:tcPr>
          <w:p w14:paraId="02C5C412" w14:textId="77777777" w:rsidR="00A37FFA" w:rsidRDefault="00A37FFA" w:rsidP="00A37FFA">
            <w:pPr>
              <w:pStyle w:val="EmptyCellLayoutStyle"/>
              <w:spacing w:after="0" w:line="240" w:lineRule="auto"/>
            </w:pPr>
          </w:p>
        </w:tc>
        <w:tc>
          <w:tcPr>
            <w:tcW w:w="149" w:type="dxa"/>
          </w:tcPr>
          <w:p w14:paraId="77FF95D1" w14:textId="77777777" w:rsidR="00A37FFA" w:rsidRDefault="00A37FFA" w:rsidP="00A37FFA">
            <w:pPr>
              <w:pStyle w:val="EmptyCellLayoutStyle"/>
              <w:spacing w:after="0" w:line="240" w:lineRule="auto"/>
            </w:pPr>
          </w:p>
        </w:tc>
      </w:tr>
      <w:tr w:rsidR="00A37FFA" w14:paraId="163A30A0" w14:textId="77777777" w:rsidTr="00A37FFA">
        <w:tc>
          <w:tcPr>
            <w:tcW w:w="54" w:type="dxa"/>
          </w:tcPr>
          <w:p w14:paraId="1FCE5B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F967A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8E2A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00F1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42566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1E094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9B7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9CB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8A4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29003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D32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81F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02A3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268CF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613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30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473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8635C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A83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47B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4F6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3C51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E0B8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084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0FE1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FFF5EE8" w14:textId="77777777" w:rsidR="00A37FFA" w:rsidRDefault="00A37FFA" w:rsidP="00A37FFA">
            <w:pPr>
              <w:spacing w:after="0" w:line="240" w:lineRule="auto"/>
            </w:pPr>
          </w:p>
        </w:tc>
        <w:tc>
          <w:tcPr>
            <w:tcW w:w="149" w:type="dxa"/>
          </w:tcPr>
          <w:p w14:paraId="62E8C0D2" w14:textId="77777777" w:rsidR="00A37FFA" w:rsidRDefault="00A37FFA" w:rsidP="00A37FFA">
            <w:pPr>
              <w:pStyle w:val="EmptyCellLayoutStyle"/>
              <w:spacing w:after="0" w:line="240" w:lineRule="auto"/>
            </w:pPr>
          </w:p>
        </w:tc>
      </w:tr>
      <w:tr w:rsidR="00A37FFA" w14:paraId="195EC9D3" w14:textId="77777777" w:rsidTr="00A37FFA">
        <w:trPr>
          <w:trHeight w:val="80"/>
        </w:trPr>
        <w:tc>
          <w:tcPr>
            <w:tcW w:w="54" w:type="dxa"/>
          </w:tcPr>
          <w:p w14:paraId="51683906" w14:textId="77777777" w:rsidR="00A37FFA" w:rsidRDefault="00A37FFA" w:rsidP="00A37FFA">
            <w:pPr>
              <w:pStyle w:val="EmptyCellLayoutStyle"/>
              <w:spacing w:after="0" w:line="240" w:lineRule="auto"/>
            </w:pPr>
          </w:p>
        </w:tc>
        <w:tc>
          <w:tcPr>
            <w:tcW w:w="10395" w:type="dxa"/>
          </w:tcPr>
          <w:p w14:paraId="26607F49" w14:textId="77777777" w:rsidR="00A37FFA" w:rsidRDefault="00A37FFA" w:rsidP="00A37FFA">
            <w:pPr>
              <w:pStyle w:val="EmptyCellLayoutStyle"/>
              <w:spacing w:after="0" w:line="240" w:lineRule="auto"/>
            </w:pPr>
          </w:p>
        </w:tc>
        <w:tc>
          <w:tcPr>
            <w:tcW w:w="149" w:type="dxa"/>
          </w:tcPr>
          <w:p w14:paraId="5EFFE0C5" w14:textId="77777777" w:rsidR="00A37FFA" w:rsidRDefault="00A37FFA" w:rsidP="00A37FFA">
            <w:pPr>
              <w:pStyle w:val="EmptyCellLayoutStyle"/>
              <w:spacing w:after="0" w:line="240" w:lineRule="auto"/>
            </w:pPr>
          </w:p>
        </w:tc>
      </w:tr>
    </w:tbl>
    <w:p xmlns:w="http://schemas.openxmlformats.org/wordprocessingml/2006/main" w14:paraId="6471587A" w14:textId="77777777" w:rsidR="00A37FFA" w:rsidRDefault="00A37FFA" w:rsidP="00A37FFA">
      <w:pPr>
        <w:spacing w:after="0" w:line="240" w:lineRule="auto"/>
      </w:pPr>
    </w:p>
    <w:p xmlns:w="http://schemas.openxmlformats.org/wordprocessingml/2006/main" w14:paraId="6B5C1C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수신 평균 크기</w:t>
      </w:r>
    </w:p>
    <w:p xmlns:w="http://schemas.openxmlformats.org/wordprocessingml/2006/main" w14:paraId="47B7C4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수신 평균 크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C9BED31" w14:textId="77777777" w:rsidTr="00A37FFA">
        <w:trPr>
          <w:trHeight w:val="54"/>
        </w:trPr>
        <w:tc>
          <w:tcPr>
            <w:tcW w:w="54" w:type="dxa"/>
          </w:tcPr>
          <w:p w14:paraId="70065AF7" w14:textId="77777777" w:rsidR="00A37FFA" w:rsidRDefault="00A37FFA" w:rsidP="00A37FFA">
            <w:pPr>
              <w:pStyle w:val="EmptyCellLayoutStyle"/>
              <w:spacing w:after="0" w:line="240" w:lineRule="auto"/>
            </w:pPr>
          </w:p>
        </w:tc>
        <w:tc>
          <w:tcPr>
            <w:tcW w:w="10395" w:type="dxa"/>
          </w:tcPr>
          <w:p w14:paraId="3EDCBC27" w14:textId="77777777" w:rsidR="00A37FFA" w:rsidRDefault="00A37FFA" w:rsidP="00A37FFA">
            <w:pPr>
              <w:pStyle w:val="EmptyCellLayoutStyle"/>
              <w:spacing w:after="0" w:line="240" w:lineRule="auto"/>
            </w:pPr>
          </w:p>
        </w:tc>
        <w:tc>
          <w:tcPr>
            <w:tcW w:w="149" w:type="dxa"/>
          </w:tcPr>
          <w:p w14:paraId="352AF8EA" w14:textId="77777777" w:rsidR="00A37FFA" w:rsidRDefault="00A37FFA" w:rsidP="00A37FFA">
            <w:pPr>
              <w:pStyle w:val="EmptyCellLayoutStyle"/>
              <w:spacing w:after="0" w:line="240" w:lineRule="auto"/>
            </w:pPr>
          </w:p>
        </w:tc>
      </w:tr>
      <w:tr w:rsidR="00A37FFA" w14:paraId="53C02A9D" w14:textId="77777777" w:rsidTr="00A37FFA">
        <w:tc>
          <w:tcPr>
            <w:tcW w:w="54" w:type="dxa"/>
          </w:tcPr>
          <w:p w14:paraId="14E755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EE6B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D673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747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4CF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471E9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FC9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DA1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237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03C2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73C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2F7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61E0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1889E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22B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33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0BC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640E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589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623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2AB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F1F6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3E4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320A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C29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F79715E" w14:textId="77777777" w:rsidR="00A37FFA" w:rsidRDefault="00A37FFA" w:rsidP="00A37FFA">
            <w:pPr>
              <w:spacing w:after="0" w:line="240" w:lineRule="auto"/>
            </w:pPr>
          </w:p>
        </w:tc>
        <w:tc>
          <w:tcPr>
            <w:tcW w:w="149" w:type="dxa"/>
          </w:tcPr>
          <w:p w14:paraId="00FF0DC7" w14:textId="77777777" w:rsidR="00A37FFA" w:rsidRDefault="00A37FFA" w:rsidP="00A37FFA">
            <w:pPr>
              <w:pStyle w:val="EmptyCellLayoutStyle"/>
              <w:spacing w:after="0" w:line="240" w:lineRule="auto"/>
            </w:pPr>
          </w:p>
        </w:tc>
      </w:tr>
      <w:tr w:rsidR="00A37FFA" w14:paraId="7DBBCB8A" w14:textId="77777777" w:rsidTr="00A37FFA">
        <w:trPr>
          <w:trHeight w:val="80"/>
        </w:trPr>
        <w:tc>
          <w:tcPr>
            <w:tcW w:w="54" w:type="dxa"/>
          </w:tcPr>
          <w:p w14:paraId="0E2FA008" w14:textId="77777777" w:rsidR="00A37FFA" w:rsidRDefault="00A37FFA" w:rsidP="00A37FFA">
            <w:pPr>
              <w:pStyle w:val="EmptyCellLayoutStyle"/>
              <w:spacing w:after="0" w:line="240" w:lineRule="auto"/>
            </w:pPr>
          </w:p>
        </w:tc>
        <w:tc>
          <w:tcPr>
            <w:tcW w:w="10395" w:type="dxa"/>
          </w:tcPr>
          <w:p w14:paraId="541B0D6D" w14:textId="77777777" w:rsidR="00A37FFA" w:rsidRDefault="00A37FFA" w:rsidP="00A37FFA">
            <w:pPr>
              <w:pStyle w:val="EmptyCellLayoutStyle"/>
              <w:spacing w:after="0" w:line="240" w:lineRule="auto"/>
            </w:pPr>
          </w:p>
        </w:tc>
        <w:tc>
          <w:tcPr>
            <w:tcW w:w="149" w:type="dxa"/>
          </w:tcPr>
          <w:p w14:paraId="2CDEE31E" w14:textId="77777777" w:rsidR="00A37FFA" w:rsidRDefault="00A37FFA" w:rsidP="00A37FFA">
            <w:pPr>
              <w:pStyle w:val="EmptyCellLayoutStyle"/>
              <w:spacing w:after="0" w:line="240" w:lineRule="auto"/>
            </w:pPr>
          </w:p>
        </w:tc>
      </w:tr>
    </w:tbl>
    <w:p xmlns:w="http://schemas.openxmlformats.org/wordprocessingml/2006/main" w14:paraId="287C5E93" w14:textId="77777777" w:rsidR="00A37FFA" w:rsidRDefault="00A37FFA" w:rsidP="00A37FFA">
      <w:pPr>
        <w:spacing w:after="0" w:line="240" w:lineRule="auto"/>
      </w:pPr>
    </w:p>
    <w:p xmlns:w="http://schemas.openxmlformats.org/wordprocessingml/2006/main" w14:paraId="4645078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작업된 행 수/초</w:t>
      </w:r>
    </w:p>
    <w:p xmlns:w="http://schemas.openxmlformats.org/wordprocessingml/2006/main" w14:paraId="613F26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Rows touch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523D07" w14:textId="77777777" w:rsidTr="00A37FFA">
        <w:trPr>
          <w:trHeight w:val="54"/>
        </w:trPr>
        <w:tc>
          <w:tcPr>
            <w:tcW w:w="54" w:type="dxa"/>
          </w:tcPr>
          <w:p w14:paraId="4EBBAA1E" w14:textId="77777777" w:rsidR="00A37FFA" w:rsidRDefault="00A37FFA" w:rsidP="00A37FFA">
            <w:pPr>
              <w:pStyle w:val="EmptyCellLayoutStyle"/>
              <w:spacing w:after="0" w:line="240" w:lineRule="auto"/>
            </w:pPr>
          </w:p>
        </w:tc>
        <w:tc>
          <w:tcPr>
            <w:tcW w:w="10395" w:type="dxa"/>
          </w:tcPr>
          <w:p w14:paraId="107A10A0" w14:textId="77777777" w:rsidR="00A37FFA" w:rsidRDefault="00A37FFA" w:rsidP="00A37FFA">
            <w:pPr>
              <w:pStyle w:val="EmptyCellLayoutStyle"/>
              <w:spacing w:after="0" w:line="240" w:lineRule="auto"/>
            </w:pPr>
          </w:p>
        </w:tc>
        <w:tc>
          <w:tcPr>
            <w:tcW w:w="149" w:type="dxa"/>
          </w:tcPr>
          <w:p w14:paraId="35DC87CB" w14:textId="77777777" w:rsidR="00A37FFA" w:rsidRDefault="00A37FFA" w:rsidP="00A37FFA">
            <w:pPr>
              <w:pStyle w:val="EmptyCellLayoutStyle"/>
              <w:spacing w:after="0" w:line="240" w:lineRule="auto"/>
            </w:pPr>
          </w:p>
        </w:tc>
      </w:tr>
      <w:tr w:rsidR="00A37FFA" w14:paraId="76D185DD" w14:textId="77777777" w:rsidTr="00A37FFA">
        <w:tc>
          <w:tcPr>
            <w:tcW w:w="54" w:type="dxa"/>
          </w:tcPr>
          <w:p w14:paraId="35FC1D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70814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149B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9239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B8DF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C0345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CDE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3C6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DB9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91020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AFB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913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3521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C6C72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336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656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381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AEBD5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076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958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97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41AC3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666A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1BC5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689B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1BD4B0A" w14:textId="77777777" w:rsidR="00A37FFA" w:rsidRDefault="00A37FFA" w:rsidP="00A37FFA">
            <w:pPr>
              <w:spacing w:after="0" w:line="240" w:lineRule="auto"/>
            </w:pPr>
          </w:p>
        </w:tc>
        <w:tc>
          <w:tcPr>
            <w:tcW w:w="149" w:type="dxa"/>
          </w:tcPr>
          <w:p w14:paraId="65F4AE59" w14:textId="77777777" w:rsidR="00A37FFA" w:rsidRDefault="00A37FFA" w:rsidP="00A37FFA">
            <w:pPr>
              <w:pStyle w:val="EmptyCellLayoutStyle"/>
              <w:spacing w:after="0" w:line="240" w:lineRule="auto"/>
            </w:pPr>
          </w:p>
        </w:tc>
      </w:tr>
      <w:tr w:rsidR="00A37FFA" w14:paraId="3EEEB399" w14:textId="77777777" w:rsidTr="00A37FFA">
        <w:trPr>
          <w:trHeight w:val="80"/>
        </w:trPr>
        <w:tc>
          <w:tcPr>
            <w:tcW w:w="54" w:type="dxa"/>
          </w:tcPr>
          <w:p w14:paraId="5F0960F3" w14:textId="77777777" w:rsidR="00A37FFA" w:rsidRDefault="00A37FFA" w:rsidP="00A37FFA">
            <w:pPr>
              <w:pStyle w:val="EmptyCellLayoutStyle"/>
              <w:spacing w:after="0" w:line="240" w:lineRule="auto"/>
            </w:pPr>
          </w:p>
        </w:tc>
        <w:tc>
          <w:tcPr>
            <w:tcW w:w="10395" w:type="dxa"/>
          </w:tcPr>
          <w:p w14:paraId="05D93940" w14:textId="77777777" w:rsidR="00A37FFA" w:rsidRDefault="00A37FFA" w:rsidP="00A37FFA">
            <w:pPr>
              <w:pStyle w:val="EmptyCellLayoutStyle"/>
              <w:spacing w:after="0" w:line="240" w:lineRule="auto"/>
            </w:pPr>
          </w:p>
        </w:tc>
        <w:tc>
          <w:tcPr>
            <w:tcW w:w="149" w:type="dxa"/>
          </w:tcPr>
          <w:p w14:paraId="79760019" w14:textId="77777777" w:rsidR="00A37FFA" w:rsidRDefault="00A37FFA" w:rsidP="00A37FFA">
            <w:pPr>
              <w:pStyle w:val="EmptyCellLayoutStyle"/>
              <w:spacing w:after="0" w:line="240" w:lineRule="auto"/>
            </w:pPr>
          </w:p>
        </w:tc>
      </w:tr>
    </w:tbl>
    <w:p xmlns:w="http://schemas.openxmlformats.org/wordprocessingml/2006/main" w14:paraId="666CB970" w14:textId="77777777" w:rsidR="00A37FFA" w:rsidRDefault="00A37FFA" w:rsidP="00A37FFA">
      <w:pPr>
        <w:spacing w:after="0" w:line="240" w:lineRule="auto"/>
      </w:pPr>
    </w:p>
    <w:p xmlns:w="http://schemas.openxmlformats.org/wordprocessingml/2006/main" w14:paraId="7412FB1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게시된 총 비율 개체 수</w:t>
      </w:r>
    </w:p>
    <w:p xmlns:w="http://schemas.openxmlformats.org/wordprocessingml/2006/main" w14:paraId="17388A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속도 관리자에 대한 Windows "Total Rate Objects Published"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E115BF" w14:textId="77777777" w:rsidTr="00A37FFA">
        <w:trPr>
          <w:trHeight w:val="54"/>
        </w:trPr>
        <w:tc>
          <w:tcPr>
            <w:tcW w:w="54" w:type="dxa"/>
          </w:tcPr>
          <w:p w14:paraId="6F1DEB02" w14:textId="77777777" w:rsidR="00A37FFA" w:rsidRDefault="00A37FFA" w:rsidP="00A37FFA">
            <w:pPr>
              <w:pStyle w:val="EmptyCellLayoutStyle"/>
              <w:spacing w:after="0" w:line="240" w:lineRule="auto"/>
            </w:pPr>
          </w:p>
        </w:tc>
        <w:tc>
          <w:tcPr>
            <w:tcW w:w="10395" w:type="dxa"/>
          </w:tcPr>
          <w:p w14:paraId="69CD996B" w14:textId="77777777" w:rsidR="00A37FFA" w:rsidRDefault="00A37FFA" w:rsidP="00A37FFA">
            <w:pPr>
              <w:pStyle w:val="EmptyCellLayoutStyle"/>
              <w:spacing w:after="0" w:line="240" w:lineRule="auto"/>
            </w:pPr>
          </w:p>
        </w:tc>
        <w:tc>
          <w:tcPr>
            <w:tcW w:w="149" w:type="dxa"/>
          </w:tcPr>
          <w:p w14:paraId="0F839B14" w14:textId="77777777" w:rsidR="00A37FFA" w:rsidRDefault="00A37FFA" w:rsidP="00A37FFA">
            <w:pPr>
              <w:pStyle w:val="EmptyCellLayoutStyle"/>
              <w:spacing w:after="0" w:line="240" w:lineRule="auto"/>
            </w:pPr>
          </w:p>
        </w:tc>
      </w:tr>
      <w:tr w:rsidR="00A37FFA" w14:paraId="6A7CDE32" w14:textId="77777777" w:rsidTr="00A37FFA">
        <w:tc>
          <w:tcPr>
            <w:tcW w:w="54" w:type="dxa"/>
          </w:tcPr>
          <w:p w14:paraId="440C25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BDE1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AA1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205A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3ACC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8ED41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0FD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84E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6D8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B8E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230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7DD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A2C0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84F0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D0C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34A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16D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89C34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0AC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A6D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790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7A62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4DD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662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A9A0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1E2052" w14:textId="77777777" w:rsidR="00A37FFA" w:rsidRDefault="00A37FFA" w:rsidP="00A37FFA">
            <w:pPr>
              <w:spacing w:after="0" w:line="240" w:lineRule="auto"/>
            </w:pPr>
          </w:p>
        </w:tc>
        <w:tc>
          <w:tcPr>
            <w:tcW w:w="149" w:type="dxa"/>
          </w:tcPr>
          <w:p w14:paraId="08CAE341" w14:textId="77777777" w:rsidR="00A37FFA" w:rsidRDefault="00A37FFA" w:rsidP="00A37FFA">
            <w:pPr>
              <w:pStyle w:val="EmptyCellLayoutStyle"/>
              <w:spacing w:after="0" w:line="240" w:lineRule="auto"/>
            </w:pPr>
          </w:p>
        </w:tc>
      </w:tr>
      <w:tr w:rsidR="00A37FFA" w14:paraId="1D1FFDC5" w14:textId="77777777" w:rsidTr="00A37FFA">
        <w:trPr>
          <w:trHeight w:val="80"/>
        </w:trPr>
        <w:tc>
          <w:tcPr>
            <w:tcW w:w="54" w:type="dxa"/>
          </w:tcPr>
          <w:p w14:paraId="53651D19" w14:textId="77777777" w:rsidR="00A37FFA" w:rsidRDefault="00A37FFA" w:rsidP="00A37FFA">
            <w:pPr>
              <w:pStyle w:val="EmptyCellLayoutStyle"/>
              <w:spacing w:after="0" w:line="240" w:lineRule="auto"/>
            </w:pPr>
          </w:p>
        </w:tc>
        <w:tc>
          <w:tcPr>
            <w:tcW w:w="10395" w:type="dxa"/>
          </w:tcPr>
          <w:p w14:paraId="691A285D" w14:textId="77777777" w:rsidR="00A37FFA" w:rsidRDefault="00A37FFA" w:rsidP="00A37FFA">
            <w:pPr>
              <w:pStyle w:val="EmptyCellLayoutStyle"/>
              <w:spacing w:after="0" w:line="240" w:lineRule="auto"/>
            </w:pPr>
          </w:p>
        </w:tc>
        <w:tc>
          <w:tcPr>
            <w:tcW w:w="149" w:type="dxa"/>
          </w:tcPr>
          <w:p w14:paraId="2B8B6149" w14:textId="77777777" w:rsidR="00A37FFA" w:rsidRDefault="00A37FFA" w:rsidP="00A37FFA">
            <w:pPr>
              <w:pStyle w:val="EmptyCellLayoutStyle"/>
              <w:spacing w:after="0" w:line="240" w:lineRule="auto"/>
            </w:pPr>
          </w:p>
        </w:tc>
      </w:tr>
    </w:tbl>
    <w:p xmlns:w="http://schemas.openxmlformats.org/wordprocessingml/2006/main" w14:paraId="6F5736A5" w14:textId="77777777" w:rsidR="00A37FFA" w:rsidRDefault="00A37FFA" w:rsidP="00A37FFA">
      <w:pPr>
        <w:spacing w:after="0" w:line="240" w:lineRule="auto"/>
      </w:pPr>
    </w:p>
    <w:p xmlns:w="http://schemas.openxmlformats.org/wordprocessingml/2006/main" w14:paraId="7FD84E1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작업된 스윕 만료 행 수/초</w:t>
      </w:r>
    </w:p>
    <w:p xmlns:w="http://schemas.openxmlformats.org/wordprocessingml/2006/main" w14:paraId="283926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Sweep expired rows touch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ECDD72" w14:textId="77777777" w:rsidTr="00A37FFA">
        <w:trPr>
          <w:trHeight w:val="54"/>
        </w:trPr>
        <w:tc>
          <w:tcPr>
            <w:tcW w:w="54" w:type="dxa"/>
          </w:tcPr>
          <w:p w14:paraId="33878586" w14:textId="77777777" w:rsidR="00A37FFA" w:rsidRDefault="00A37FFA" w:rsidP="00A37FFA">
            <w:pPr>
              <w:pStyle w:val="EmptyCellLayoutStyle"/>
              <w:spacing w:after="0" w:line="240" w:lineRule="auto"/>
            </w:pPr>
          </w:p>
        </w:tc>
        <w:tc>
          <w:tcPr>
            <w:tcW w:w="10395" w:type="dxa"/>
          </w:tcPr>
          <w:p w14:paraId="711A2AE9" w14:textId="77777777" w:rsidR="00A37FFA" w:rsidRDefault="00A37FFA" w:rsidP="00A37FFA">
            <w:pPr>
              <w:pStyle w:val="EmptyCellLayoutStyle"/>
              <w:spacing w:after="0" w:line="240" w:lineRule="auto"/>
            </w:pPr>
          </w:p>
        </w:tc>
        <w:tc>
          <w:tcPr>
            <w:tcW w:w="149" w:type="dxa"/>
          </w:tcPr>
          <w:p w14:paraId="13ED268E" w14:textId="77777777" w:rsidR="00A37FFA" w:rsidRDefault="00A37FFA" w:rsidP="00A37FFA">
            <w:pPr>
              <w:pStyle w:val="EmptyCellLayoutStyle"/>
              <w:spacing w:after="0" w:line="240" w:lineRule="auto"/>
            </w:pPr>
          </w:p>
        </w:tc>
      </w:tr>
      <w:tr w:rsidR="00A37FFA" w14:paraId="14A4430C" w14:textId="77777777" w:rsidTr="00A37FFA">
        <w:tc>
          <w:tcPr>
            <w:tcW w:w="54" w:type="dxa"/>
          </w:tcPr>
          <w:p w14:paraId="18F8194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C0FA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FBC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6E0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6EB9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9223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51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765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DC2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2BE46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B36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A6F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4813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6DBAA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60F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3FD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64B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8BDF3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E7D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5A7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021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46B3C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2653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4DB7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96BA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FA80BC" w14:textId="77777777" w:rsidR="00A37FFA" w:rsidRDefault="00A37FFA" w:rsidP="00A37FFA">
            <w:pPr>
              <w:spacing w:after="0" w:line="240" w:lineRule="auto"/>
            </w:pPr>
          </w:p>
        </w:tc>
        <w:tc>
          <w:tcPr>
            <w:tcW w:w="149" w:type="dxa"/>
          </w:tcPr>
          <w:p w14:paraId="35298371" w14:textId="77777777" w:rsidR="00A37FFA" w:rsidRDefault="00A37FFA" w:rsidP="00A37FFA">
            <w:pPr>
              <w:pStyle w:val="EmptyCellLayoutStyle"/>
              <w:spacing w:after="0" w:line="240" w:lineRule="auto"/>
            </w:pPr>
          </w:p>
        </w:tc>
      </w:tr>
      <w:tr w:rsidR="00A37FFA" w14:paraId="73B76EC6" w14:textId="77777777" w:rsidTr="00A37FFA">
        <w:trPr>
          <w:trHeight w:val="80"/>
        </w:trPr>
        <w:tc>
          <w:tcPr>
            <w:tcW w:w="54" w:type="dxa"/>
          </w:tcPr>
          <w:p w14:paraId="7CACD149" w14:textId="77777777" w:rsidR="00A37FFA" w:rsidRDefault="00A37FFA" w:rsidP="00A37FFA">
            <w:pPr>
              <w:pStyle w:val="EmptyCellLayoutStyle"/>
              <w:spacing w:after="0" w:line="240" w:lineRule="auto"/>
            </w:pPr>
          </w:p>
        </w:tc>
        <w:tc>
          <w:tcPr>
            <w:tcW w:w="10395" w:type="dxa"/>
          </w:tcPr>
          <w:p w14:paraId="0CE5EAFD" w14:textId="77777777" w:rsidR="00A37FFA" w:rsidRDefault="00A37FFA" w:rsidP="00A37FFA">
            <w:pPr>
              <w:pStyle w:val="EmptyCellLayoutStyle"/>
              <w:spacing w:after="0" w:line="240" w:lineRule="auto"/>
            </w:pPr>
          </w:p>
        </w:tc>
        <w:tc>
          <w:tcPr>
            <w:tcW w:w="149" w:type="dxa"/>
          </w:tcPr>
          <w:p w14:paraId="6B749CFC" w14:textId="77777777" w:rsidR="00A37FFA" w:rsidRDefault="00A37FFA" w:rsidP="00A37FFA">
            <w:pPr>
              <w:pStyle w:val="EmptyCellLayoutStyle"/>
              <w:spacing w:after="0" w:line="240" w:lineRule="auto"/>
            </w:pPr>
          </w:p>
        </w:tc>
      </w:tr>
    </w:tbl>
    <w:p xmlns:w="http://schemas.openxmlformats.org/wordprocessingml/2006/main" w14:paraId="5F218C40" w14:textId="77777777" w:rsidR="00A37FFA" w:rsidRDefault="00A37FFA" w:rsidP="00A37FFA">
      <w:pPr>
        <w:spacing w:after="0" w:line="240" w:lineRule="auto"/>
      </w:pPr>
    </w:p>
    <w:p xmlns:w="http://schemas.openxmlformats.org/wordprocessingml/2006/main" w14:paraId="250E69D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읽은 바이트 수/초</w:t>
      </w:r>
    </w:p>
    <w:p xmlns:w="http://schemas.openxmlformats.org/wordprocessingml/2006/main" w14:paraId="35000B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읽은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3C9360" w14:textId="77777777" w:rsidTr="00A37FFA">
        <w:trPr>
          <w:trHeight w:val="54"/>
        </w:trPr>
        <w:tc>
          <w:tcPr>
            <w:tcW w:w="54" w:type="dxa"/>
          </w:tcPr>
          <w:p w14:paraId="5DC0E4F2" w14:textId="77777777" w:rsidR="00A37FFA" w:rsidRDefault="00A37FFA" w:rsidP="00A37FFA">
            <w:pPr>
              <w:pStyle w:val="EmptyCellLayoutStyle"/>
              <w:spacing w:after="0" w:line="240" w:lineRule="auto"/>
            </w:pPr>
          </w:p>
        </w:tc>
        <w:tc>
          <w:tcPr>
            <w:tcW w:w="10395" w:type="dxa"/>
          </w:tcPr>
          <w:p w14:paraId="4C1C02E9" w14:textId="77777777" w:rsidR="00A37FFA" w:rsidRDefault="00A37FFA" w:rsidP="00A37FFA">
            <w:pPr>
              <w:pStyle w:val="EmptyCellLayoutStyle"/>
              <w:spacing w:after="0" w:line="240" w:lineRule="auto"/>
            </w:pPr>
          </w:p>
        </w:tc>
        <w:tc>
          <w:tcPr>
            <w:tcW w:w="149" w:type="dxa"/>
          </w:tcPr>
          <w:p w14:paraId="69A88D2B" w14:textId="77777777" w:rsidR="00A37FFA" w:rsidRDefault="00A37FFA" w:rsidP="00A37FFA">
            <w:pPr>
              <w:pStyle w:val="EmptyCellLayoutStyle"/>
              <w:spacing w:after="0" w:line="240" w:lineRule="auto"/>
            </w:pPr>
          </w:p>
        </w:tc>
      </w:tr>
      <w:tr w:rsidR="00A37FFA" w14:paraId="73E15C4B" w14:textId="77777777" w:rsidTr="00A37FFA">
        <w:tc>
          <w:tcPr>
            <w:tcW w:w="54" w:type="dxa"/>
          </w:tcPr>
          <w:p w14:paraId="68EE7A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4CC3D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E9FB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6C71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41CFC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4424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44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F90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8D0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19E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E73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BBB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9B1E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319E1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1AC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253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ADF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3052C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94D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DE8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AA0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8F32E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8AF0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4C1C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FD7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44B4DDF" w14:textId="77777777" w:rsidR="00A37FFA" w:rsidRDefault="00A37FFA" w:rsidP="00A37FFA">
            <w:pPr>
              <w:spacing w:after="0" w:line="240" w:lineRule="auto"/>
            </w:pPr>
          </w:p>
        </w:tc>
        <w:tc>
          <w:tcPr>
            <w:tcW w:w="149" w:type="dxa"/>
          </w:tcPr>
          <w:p w14:paraId="47F74365" w14:textId="77777777" w:rsidR="00A37FFA" w:rsidRDefault="00A37FFA" w:rsidP="00A37FFA">
            <w:pPr>
              <w:pStyle w:val="EmptyCellLayoutStyle"/>
              <w:spacing w:after="0" w:line="240" w:lineRule="auto"/>
            </w:pPr>
          </w:p>
        </w:tc>
      </w:tr>
      <w:tr w:rsidR="00A37FFA" w14:paraId="4EAE10CB" w14:textId="77777777" w:rsidTr="00A37FFA">
        <w:trPr>
          <w:trHeight w:val="80"/>
        </w:trPr>
        <w:tc>
          <w:tcPr>
            <w:tcW w:w="54" w:type="dxa"/>
          </w:tcPr>
          <w:p w14:paraId="279EAAF3" w14:textId="77777777" w:rsidR="00A37FFA" w:rsidRDefault="00A37FFA" w:rsidP="00A37FFA">
            <w:pPr>
              <w:pStyle w:val="EmptyCellLayoutStyle"/>
              <w:spacing w:after="0" w:line="240" w:lineRule="auto"/>
            </w:pPr>
          </w:p>
        </w:tc>
        <w:tc>
          <w:tcPr>
            <w:tcW w:w="10395" w:type="dxa"/>
          </w:tcPr>
          <w:p w14:paraId="0D10EFF1" w14:textId="77777777" w:rsidR="00A37FFA" w:rsidRDefault="00A37FFA" w:rsidP="00A37FFA">
            <w:pPr>
              <w:pStyle w:val="EmptyCellLayoutStyle"/>
              <w:spacing w:after="0" w:line="240" w:lineRule="auto"/>
            </w:pPr>
          </w:p>
        </w:tc>
        <w:tc>
          <w:tcPr>
            <w:tcW w:w="149" w:type="dxa"/>
          </w:tcPr>
          <w:p w14:paraId="5DD1A4D9" w14:textId="77777777" w:rsidR="00A37FFA" w:rsidRDefault="00A37FFA" w:rsidP="00A37FFA">
            <w:pPr>
              <w:pStyle w:val="EmptyCellLayoutStyle"/>
              <w:spacing w:after="0" w:line="240" w:lineRule="auto"/>
            </w:pPr>
          </w:p>
        </w:tc>
      </w:tr>
    </w:tbl>
    <w:p xmlns:w="http://schemas.openxmlformats.org/wordprocessingml/2006/main" w14:paraId="06C70E2C" w14:textId="77777777" w:rsidR="00A37FFA" w:rsidRDefault="00A37FFA" w:rsidP="00A37FFA">
      <w:pPr>
        <w:spacing w:after="0" w:line="240" w:lineRule="auto"/>
      </w:pPr>
    </w:p>
    <w:p xmlns:w="http://schemas.openxmlformats.org/wordprocessingml/2006/main" w14:paraId="1D7759F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활성화: 제한에 도달한 태스크</w:t>
      </w:r>
    </w:p>
    <w:p xmlns:w="http://schemas.openxmlformats.org/wordprocessingml/2006/main" w14:paraId="06C34A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제한에 도달한 태스크"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B5B49A" w14:textId="77777777" w:rsidTr="00A37FFA">
        <w:trPr>
          <w:trHeight w:val="54"/>
        </w:trPr>
        <w:tc>
          <w:tcPr>
            <w:tcW w:w="54" w:type="dxa"/>
          </w:tcPr>
          <w:p w14:paraId="0D0CD376" w14:textId="77777777" w:rsidR="00A37FFA" w:rsidRDefault="00A37FFA" w:rsidP="00A37FFA">
            <w:pPr>
              <w:pStyle w:val="EmptyCellLayoutStyle"/>
              <w:spacing w:after="0" w:line="240" w:lineRule="auto"/>
            </w:pPr>
          </w:p>
        </w:tc>
        <w:tc>
          <w:tcPr>
            <w:tcW w:w="10395" w:type="dxa"/>
          </w:tcPr>
          <w:p w14:paraId="4018FEA1" w14:textId="77777777" w:rsidR="00A37FFA" w:rsidRDefault="00A37FFA" w:rsidP="00A37FFA">
            <w:pPr>
              <w:pStyle w:val="EmptyCellLayoutStyle"/>
              <w:spacing w:after="0" w:line="240" w:lineRule="auto"/>
            </w:pPr>
          </w:p>
        </w:tc>
        <w:tc>
          <w:tcPr>
            <w:tcW w:w="149" w:type="dxa"/>
          </w:tcPr>
          <w:p w14:paraId="19ED3923" w14:textId="77777777" w:rsidR="00A37FFA" w:rsidRDefault="00A37FFA" w:rsidP="00A37FFA">
            <w:pPr>
              <w:pStyle w:val="EmptyCellLayoutStyle"/>
              <w:spacing w:after="0" w:line="240" w:lineRule="auto"/>
            </w:pPr>
          </w:p>
        </w:tc>
      </w:tr>
      <w:tr w:rsidR="00A37FFA" w14:paraId="59CE8F53" w14:textId="77777777" w:rsidTr="00A37FFA">
        <w:tc>
          <w:tcPr>
            <w:tcW w:w="54" w:type="dxa"/>
          </w:tcPr>
          <w:p w14:paraId="21DE5D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1E819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F09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16DBD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D1B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ED58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F87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7CC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E5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3866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874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66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22B6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B1A17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2C2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E17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41B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B6060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94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005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25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F6317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6050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EADD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4EE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78C2935" w14:textId="77777777" w:rsidR="00A37FFA" w:rsidRDefault="00A37FFA" w:rsidP="00A37FFA">
            <w:pPr>
              <w:spacing w:after="0" w:line="240" w:lineRule="auto"/>
            </w:pPr>
          </w:p>
        </w:tc>
        <w:tc>
          <w:tcPr>
            <w:tcW w:w="149" w:type="dxa"/>
          </w:tcPr>
          <w:p w14:paraId="3715C90B" w14:textId="77777777" w:rsidR="00A37FFA" w:rsidRDefault="00A37FFA" w:rsidP="00A37FFA">
            <w:pPr>
              <w:pStyle w:val="EmptyCellLayoutStyle"/>
              <w:spacing w:after="0" w:line="240" w:lineRule="auto"/>
            </w:pPr>
          </w:p>
        </w:tc>
      </w:tr>
      <w:tr w:rsidR="00A37FFA" w14:paraId="3F16A312" w14:textId="77777777" w:rsidTr="00A37FFA">
        <w:trPr>
          <w:trHeight w:val="80"/>
        </w:trPr>
        <w:tc>
          <w:tcPr>
            <w:tcW w:w="54" w:type="dxa"/>
          </w:tcPr>
          <w:p w14:paraId="645D454E" w14:textId="77777777" w:rsidR="00A37FFA" w:rsidRDefault="00A37FFA" w:rsidP="00A37FFA">
            <w:pPr>
              <w:pStyle w:val="EmptyCellLayoutStyle"/>
              <w:spacing w:after="0" w:line="240" w:lineRule="auto"/>
            </w:pPr>
          </w:p>
        </w:tc>
        <w:tc>
          <w:tcPr>
            <w:tcW w:w="10395" w:type="dxa"/>
          </w:tcPr>
          <w:p w14:paraId="6938BF97" w14:textId="77777777" w:rsidR="00A37FFA" w:rsidRDefault="00A37FFA" w:rsidP="00A37FFA">
            <w:pPr>
              <w:pStyle w:val="EmptyCellLayoutStyle"/>
              <w:spacing w:after="0" w:line="240" w:lineRule="auto"/>
            </w:pPr>
          </w:p>
        </w:tc>
        <w:tc>
          <w:tcPr>
            <w:tcW w:w="149" w:type="dxa"/>
          </w:tcPr>
          <w:p w14:paraId="411AE02B" w14:textId="77777777" w:rsidR="00A37FFA" w:rsidRDefault="00A37FFA" w:rsidP="00A37FFA">
            <w:pPr>
              <w:pStyle w:val="EmptyCellLayoutStyle"/>
              <w:spacing w:after="0" w:line="240" w:lineRule="auto"/>
            </w:pPr>
          </w:p>
        </w:tc>
      </w:tr>
    </w:tbl>
    <w:p xmlns:w="http://schemas.openxmlformats.org/wordprocessingml/2006/main" w14:paraId="627AAE06" w14:textId="77777777" w:rsidR="00A37FFA" w:rsidRDefault="00A37FFA" w:rsidP="00A37FFA">
      <w:pPr>
        <w:spacing w:after="0" w:line="240" w:lineRule="auto"/>
      </w:pPr>
    </w:p>
    <w:p xmlns:w="http://schemas.openxmlformats.org/wordprocessingml/2006/main" w14:paraId="1772F6C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병렬 GC 작업 항목 수/초</w:t>
      </w:r>
    </w:p>
    <w:p xmlns:w="http://schemas.openxmlformats.org/wordprocessingml/2006/main" w14:paraId="3071AE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Parallel GC work item/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DA00B3" w14:textId="77777777" w:rsidTr="00A37FFA">
        <w:trPr>
          <w:trHeight w:val="54"/>
        </w:trPr>
        <w:tc>
          <w:tcPr>
            <w:tcW w:w="54" w:type="dxa"/>
          </w:tcPr>
          <w:p w14:paraId="14348AB6" w14:textId="77777777" w:rsidR="00A37FFA" w:rsidRDefault="00A37FFA" w:rsidP="00A37FFA">
            <w:pPr>
              <w:pStyle w:val="EmptyCellLayoutStyle"/>
              <w:spacing w:after="0" w:line="240" w:lineRule="auto"/>
            </w:pPr>
          </w:p>
        </w:tc>
        <w:tc>
          <w:tcPr>
            <w:tcW w:w="10395" w:type="dxa"/>
          </w:tcPr>
          <w:p w14:paraId="3EBA13BA" w14:textId="77777777" w:rsidR="00A37FFA" w:rsidRDefault="00A37FFA" w:rsidP="00A37FFA">
            <w:pPr>
              <w:pStyle w:val="EmptyCellLayoutStyle"/>
              <w:spacing w:after="0" w:line="240" w:lineRule="auto"/>
            </w:pPr>
          </w:p>
        </w:tc>
        <w:tc>
          <w:tcPr>
            <w:tcW w:w="149" w:type="dxa"/>
          </w:tcPr>
          <w:p w14:paraId="03939579" w14:textId="77777777" w:rsidR="00A37FFA" w:rsidRDefault="00A37FFA" w:rsidP="00A37FFA">
            <w:pPr>
              <w:pStyle w:val="EmptyCellLayoutStyle"/>
              <w:spacing w:after="0" w:line="240" w:lineRule="auto"/>
            </w:pPr>
          </w:p>
        </w:tc>
      </w:tr>
      <w:tr w:rsidR="00A37FFA" w14:paraId="2737EBBA" w14:textId="77777777" w:rsidTr="00A37FFA">
        <w:tc>
          <w:tcPr>
            <w:tcW w:w="54" w:type="dxa"/>
          </w:tcPr>
          <w:p w14:paraId="7959A0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4DA1F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66A8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9AF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629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CAB61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B28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4EE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93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7C41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D25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581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A0B3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FA3ED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E18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53B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A78B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3AC86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D2F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6EA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DEE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3212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BB4A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397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B47D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FE1C03" w14:textId="77777777" w:rsidR="00A37FFA" w:rsidRDefault="00A37FFA" w:rsidP="00A37FFA">
            <w:pPr>
              <w:spacing w:after="0" w:line="240" w:lineRule="auto"/>
            </w:pPr>
          </w:p>
        </w:tc>
        <w:tc>
          <w:tcPr>
            <w:tcW w:w="149" w:type="dxa"/>
          </w:tcPr>
          <w:p w14:paraId="07857DCE" w14:textId="77777777" w:rsidR="00A37FFA" w:rsidRDefault="00A37FFA" w:rsidP="00A37FFA">
            <w:pPr>
              <w:pStyle w:val="EmptyCellLayoutStyle"/>
              <w:spacing w:after="0" w:line="240" w:lineRule="auto"/>
            </w:pPr>
          </w:p>
        </w:tc>
      </w:tr>
      <w:tr w:rsidR="00A37FFA" w14:paraId="5A76AE42" w14:textId="77777777" w:rsidTr="00A37FFA">
        <w:trPr>
          <w:trHeight w:val="80"/>
        </w:trPr>
        <w:tc>
          <w:tcPr>
            <w:tcW w:w="54" w:type="dxa"/>
          </w:tcPr>
          <w:p w14:paraId="275B18A3" w14:textId="77777777" w:rsidR="00A37FFA" w:rsidRDefault="00A37FFA" w:rsidP="00A37FFA">
            <w:pPr>
              <w:pStyle w:val="EmptyCellLayoutStyle"/>
              <w:spacing w:after="0" w:line="240" w:lineRule="auto"/>
            </w:pPr>
          </w:p>
        </w:tc>
        <w:tc>
          <w:tcPr>
            <w:tcW w:w="10395" w:type="dxa"/>
          </w:tcPr>
          <w:p w14:paraId="6CCCE56D" w14:textId="77777777" w:rsidR="00A37FFA" w:rsidRDefault="00A37FFA" w:rsidP="00A37FFA">
            <w:pPr>
              <w:pStyle w:val="EmptyCellLayoutStyle"/>
              <w:spacing w:after="0" w:line="240" w:lineRule="auto"/>
            </w:pPr>
          </w:p>
        </w:tc>
        <w:tc>
          <w:tcPr>
            <w:tcW w:w="149" w:type="dxa"/>
          </w:tcPr>
          <w:p w14:paraId="0B8A79FE" w14:textId="77777777" w:rsidR="00A37FFA" w:rsidRDefault="00A37FFA" w:rsidP="00A37FFA">
            <w:pPr>
              <w:pStyle w:val="EmptyCellLayoutStyle"/>
              <w:spacing w:after="0" w:line="240" w:lineRule="auto"/>
            </w:pPr>
          </w:p>
        </w:tc>
      </w:tr>
    </w:tbl>
    <w:p xmlns:w="http://schemas.openxmlformats.org/wordprocessingml/2006/main" w14:paraId="16080188" w14:textId="77777777" w:rsidR="00A37FFA" w:rsidRDefault="00A37FFA" w:rsidP="00A37FFA">
      <w:pPr>
        <w:spacing w:after="0" w:line="240" w:lineRule="auto"/>
      </w:pPr>
    </w:p>
    <w:p xmlns:w="http://schemas.openxmlformats.org/wordprocessingml/2006/main" w14:paraId="4C2F72E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5 메시지 수/초</w:t>
      </w:r>
    </w:p>
    <w:p xmlns:w="http://schemas.openxmlformats.org/wordprocessingml/2006/main" w14:paraId="5358FA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5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1E03EB" w14:textId="77777777" w:rsidTr="00A37FFA">
        <w:trPr>
          <w:trHeight w:val="54"/>
        </w:trPr>
        <w:tc>
          <w:tcPr>
            <w:tcW w:w="54" w:type="dxa"/>
          </w:tcPr>
          <w:p w14:paraId="17A09BCB" w14:textId="77777777" w:rsidR="00A37FFA" w:rsidRDefault="00A37FFA" w:rsidP="00A37FFA">
            <w:pPr>
              <w:pStyle w:val="EmptyCellLayoutStyle"/>
              <w:spacing w:after="0" w:line="240" w:lineRule="auto"/>
            </w:pPr>
          </w:p>
        </w:tc>
        <w:tc>
          <w:tcPr>
            <w:tcW w:w="10395" w:type="dxa"/>
          </w:tcPr>
          <w:p w14:paraId="078567DB" w14:textId="77777777" w:rsidR="00A37FFA" w:rsidRDefault="00A37FFA" w:rsidP="00A37FFA">
            <w:pPr>
              <w:pStyle w:val="EmptyCellLayoutStyle"/>
              <w:spacing w:after="0" w:line="240" w:lineRule="auto"/>
            </w:pPr>
          </w:p>
        </w:tc>
        <w:tc>
          <w:tcPr>
            <w:tcW w:w="149" w:type="dxa"/>
          </w:tcPr>
          <w:p w14:paraId="23EDFD60" w14:textId="77777777" w:rsidR="00A37FFA" w:rsidRDefault="00A37FFA" w:rsidP="00A37FFA">
            <w:pPr>
              <w:pStyle w:val="EmptyCellLayoutStyle"/>
              <w:spacing w:after="0" w:line="240" w:lineRule="auto"/>
            </w:pPr>
          </w:p>
        </w:tc>
      </w:tr>
      <w:tr w:rsidR="00A37FFA" w14:paraId="2E3674D2" w14:textId="77777777" w:rsidTr="00A37FFA">
        <w:tc>
          <w:tcPr>
            <w:tcW w:w="54" w:type="dxa"/>
          </w:tcPr>
          <w:p w14:paraId="268949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8374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D4B7F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A184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68B8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441C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B8C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DFD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25C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E6CB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260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A67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3754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39C3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F77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E53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A5D9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58BC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95F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49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5AD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30A9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90EB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ACFF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C21F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F59AC4" w14:textId="77777777" w:rsidR="00A37FFA" w:rsidRDefault="00A37FFA" w:rsidP="00A37FFA">
            <w:pPr>
              <w:spacing w:after="0" w:line="240" w:lineRule="auto"/>
            </w:pPr>
          </w:p>
        </w:tc>
        <w:tc>
          <w:tcPr>
            <w:tcW w:w="149" w:type="dxa"/>
          </w:tcPr>
          <w:p w14:paraId="743EF47E" w14:textId="77777777" w:rsidR="00A37FFA" w:rsidRDefault="00A37FFA" w:rsidP="00A37FFA">
            <w:pPr>
              <w:pStyle w:val="EmptyCellLayoutStyle"/>
              <w:spacing w:after="0" w:line="240" w:lineRule="auto"/>
            </w:pPr>
          </w:p>
        </w:tc>
      </w:tr>
      <w:tr w:rsidR="00A37FFA" w14:paraId="0FBCFE73" w14:textId="77777777" w:rsidTr="00A37FFA">
        <w:trPr>
          <w:trHeight w:val="80"/>
        </w:trPr>
        <w:tc>
          <w:tcPr>
            <w:tcW w:w="54" w:type="dxa"/>
          </w:tcPr>
          <w:p w14:paraId="7A2C5741" w14:textId="77777777" w:rsidR="00A37FFA" w:rsidRDefault="00A37FFA" w:rsidP="00A37FFA">
            <w:pPr>
              <w:pStyle w:val="EmptyCellLayoutStyle"/>
              <w:spacing w:after="0" w:line="240" w:lineRule="auto"/>
            </w:pPr>
          </w:p>
        </w:tc>
        <w:tc>
          <w:tcPr>
            <w:tcW w:w="10395" w:type="dxa"/>
          </w:tcPr>
          <w:p w14:paraId="121C56F2" w14:textId="77777777" w:rsidR="00A37FFA" w:rsidRDefault="00A37FFA" w:rsidP="00A37FFA">
            <w:pPr>
              <w:pStyle w:val="EmptyCellLayoutStyle"/>
              <w:spacing w:after="0" w:line="240" w:lineRule="auto"/>
            </w:pPr>
          </w:p>
        </w:tc>
        <w:tc>
          <w:tcPr>
            <w:tcW w:w="149" w:type="dxa"/>
          </w:tcPr>
          <w:p w14:paraId="64403EFB" w14:textId="77777777" w:rsidR="00A37FFA" w:rsidRDefault="00A37FFA" w:rsidP="00A37FFA">
            <w:pPr>
              <w:pStyle w:val="EmptyCellLayoutStyle"/>
              <w:spacing w:after="0" w:line="240" w:lineRule="auto"/>
            </w:pPr>
          </w:p>
        </w:tc>
      </w:tr>
    </w:tbl>
    <w:p xmlns:w="http://schemas.openxmlformats.org/wordprocessingml/2006/main" w14:paraId="607A3E65" w14:textId="77777777" w:rsidR="00A37FFA" w:rsidRDefault="00A37FFA" w:rsidP="00A37FFA">
      <w:pPr>
        <w:spacing w:after="0" w:line="240" w:lineRule="auto"/>
      </w:pPr>
    </w:p>
    <w:p xmlns:w="http://schemas.openxmlformats.org/wordprocessingml/2006/main" w14:paraId="4CB8808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2 송신 수/초</w:t>
      </w:r>
    </w:p>
    <w:p xmlns:w="http://schemas.openxmlformats.org/wordprocessingml/2006/main" w14:paraId="5D26D0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2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1AF9E71" w14:textId="77777777" w:rsidTr="00A37FFA">
        <w:trPr>
          <w:trHeight w:val="54"/>
        </w:trPr>
        <w:tc>
          <w:tcPr>
            <w:tcW w:w="54" w:type="dxa"/>
          </w:tcPr>
          <w:p w14:paraId="351C469C" w14:textId="77777777" w:rsidR="00A37FFA" w:rsidRDefault="00A37FFA" w:rsidP="00A37FFA">
            <w:pPr>
              <w:pStyle w:val="EmptyCellLayoutStyle"/>
              <w:spacing w:after="0" w:line="240" w:lineRule="auto"/>
            </w:pPr>
          </w:p>
        </w:tc>
        <w:tc>
          <w:tcPr>
            <w:tcW w:w="10395" w:type="dxa"/>
          </w:tcPr>
          <w:p w14:paraId="18CD92C9" w14:textId="77777777" w:rsidR="00A37FFA" w:rsidRDefault="00A37FFA" w:rsidP="00A37FFA">
            <w:pPr>
              <w:pStyle w:val="EmptyCellLayoutStyle"/>
              <w:spacing w:after="0" w:line="240" w:lineRule="auto"/>
            </w:pPr>
          </w:p>
        </w:tc>
        <w:tc>
          <w:tcPr>
            <w:tcW w:w="149" w:type="dxa"/>
          </w:tcPr>
          <w:p w14:paraId="2184E0C5" w14:textId="77777777" w:rsidR="00A37FFA" w:rsidRDefault="00A37FFA" w:rsidP="00A37FFA">
            <w:pPr>
              <w:pStyle w:val="EmptyCellLayoutStyle"/>
              <w:spacing w:after="0" w:line="240" w:lineRule="auto"/>
            </w:pPr>
          </w:p>
        </w:tc>
      </w:tr>
      <w:tr w:rsidR="00A37FFA" w14:paraId="1685D95C" w14:textId="77777777" w:rsidTr="00A37FFA">
        <w:tc>
          <w:tcPr>
            <w:tcW w:w="54" w:type="dxa"/>
          </w:tcPr>
          <w:p w14:paraId="495E03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FE85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39D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B376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D2B8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2788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323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D09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12A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72E8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3E9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58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7AEE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5F6B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989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F56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256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44AFB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E5F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2DB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AED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99DD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93B8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268D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FD5B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DCCCBEF" w14:textId="77777777" w:rsidR="00A37FFA" w:rsidRDefault="00A37FFA" w:rsidP="00A37FFA">
            <w:pPr>
              <w:spacing w:after="0" w:line="240" w:lineRule="auto"/>
            </w:pPr>
          </w:p>
        </w:tc>
        <w:tc>
          <w:tcPr>
            <w:tcW w:w="149" w:type="dxa"/>
          </w:tcPr>
          <w:p w14:paraId="64B889A8" w14:textId="77777777" w:rsidR="00A37FFA" w:rsidRDefault="00A37FFA" w:rsidP="00A37FFA">
            <w:pPr>
              <w:pStyle w:val="EmptyCellLayoutStyle"/>
              <w:spacing w:after="0" w:line="240" w:lineRule="auto"/>
            </w:pPr>
          </w:p>
        </w:tc>
      </w:tr>
      <w:tr w:rsidR="00A37FFA" w14:paraId="550DE72D" w14:textId="77777777" w:rsidTr="00A37FFA">
        <w:trPr>
          <w:trHeight w:val="80"/>
        </w:trPr>
        <w:tc>
          <w:tcPr>
            <w:tcW w:w="54" w:type="dxa"/>
          </w:tcPr>
          <w:p w14:paraId="27F06468" w14:textId="77777777" w:rsidR="00A37FFA" w:rsidRDefault="00A37FFA" w:rsidP="00A37FFA">
            <w:pPr>
              <w:pStyle w:val="EmptyCellLayoutStyle"/>
              <w:spacing w:after="0" w:line="240" w:lineRule="auto"/>
            </w:pPr>
          </w:p>
        </w:tc>
        <w:tc>
          <w:tcPr>
            <w:tcW w:w="10395" w:type="dxa"/>
          </w:tcPr>
          <w:p w14:paraId="4C48B648" w14:textId="77777777" w:rsidR="00A37FFA" w:rsidRDefault="00A37FFA" w:rsidP="00A37FFA">
            <w:pPr>
              <w:pStyle w:val="EmptyCellLayoutStyle"/>
              <w:spacing w:after="0" w:line="240" w:lineRule="auto"/>
            </w:pPr>
          </w:p>
        </w:tc>
        <w:tc>
          <w:tcPr>
            <w:tcW w:w="149" w:type="dxa"/>
          </w:tcPr>
          <w:p w14:paraId="1C85D375" w14:textId="77777777" w:rsidR="00A37FFA" w:rsidRDefault="00A37FFA" w:rsidP="00A37FFA">
            <w:pPr>
              <w:pStyle w:val="EmptyCellLayoutStyle"/>
              <w:spacing w:after="0" w:line="240" w:lineRule="auto"/>
            </w:pPr>
          </w:p>
        </w:tc>
      </w:tr>
    </w:tbl>
    <w:p xmlns:w="http://schemas.openxmlformats.org/wordprocessingml/2006/main" w14:paraId="116A819E" w14:textId="77777777" w:rsidR="00A37FFA" w:rsidRDefault="00A37FFA" w:rsidP="00A37FFA">
      <w:pPr>
        <w:spacing w:after="0" w:line="240" w:lineRule="auto"/>
      </w:pPr>
    </w:p>
    <w:p xmlns:w="http://schemas.openxmlformats.org/wordprocessingml/2006/main" w14:paraId="3DFB3CD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9 송신 수/초</w:t>
      </w:r>
    </w:p>
    <w:p xmlns:w="http://schemas.openxmlformats.org/wordprocessingml/2006/main" w14:paraId="6A594D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9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12D46E" w14:textId="77777777" w:rsidTr="00A37FFA">
        <w:trPr>
          <w:trHeight w:val="54"/>
        </w:trPr>
        <w:tc>
          <w:tcPr>
            <w:tcW w:w="54" w:type="dxa"/>
          </w:tcPr>
          <w:p w14:paraId="7F0CB747" w14:textId="77777777" w:rsidR="00A37FFA" w:rsidRDefault="00A37FFA" w:rsidP="00A37FFA">
            <w:pPr>
              <w:pStyle w:val="EmptyCellLayoutStyle"/>
              <w:spacing w:after="0" w:line="240" w:lineRule="auto"/>
            </w:pPr>
          </w:p>
        </w:tc>
        <w:tc>
          <w:tcPr>
            <w:tcW w:w="10395" w:type="dxa"/>
          </w:tcPr>
          <w:p w14:paraId="25E00E23" w14:textId="77777777" w:rsidR="00A37FFA" w:rsidRDefault="00A37FFA" w:rsidP="00A37FFA">
            <w:pPr>
              <w:pStyle w:val="EmptyCellLayoutStyle"/>
              <w:spacing w:after="0" w:line="240" w:lineRule="auto"/>
            </w:pPr>
          </w:p>
        </w:tc>
        <w:tc>
          <w:tcPr>
            <w:tcW w:w="149" w:type="dxa"/>
          </w:tcPr>
          <w:p w14:paraId="1F8B2B8F" w14:textId="77777777" w:rsidR="00A37FFA" w:rsidRDefault="00A37FFA" w:rsidP="00A37FFA">
            <w:pPr>
              <w:pStyle w:val="EmptyCellLayoutStyle"/>
              <w:spacing w:after="0" w:line="240" w:lineRule="auto"/>
            </w:pPr>
          </w:p>
        </w:tc>
      </w:tr>
      <w:tr w:rsidR="00A37FFA" w14:paraId="3B438809" w14:textId="77777777" w:rsidTr="00A37FFA">
        <w:tc>
          <w:tcPr>
            <w:tcW w:w="54" w:type="dxa"/>
          </w:tcPr>
          <w:p w14:paraId="226C64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2C5EDE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18C4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4ECB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FE2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03444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5CC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4F3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A6C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DF604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183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279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8154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6DC3D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DB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F10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53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5697F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AA3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900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B68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31E2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295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602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FCD2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ED45C13" w14:textId="77777777" w:rsidR="00A37FFA" w:rsidRDefault="00A37FFA" w:rsidP="00A37FFA">
            <w:pPr>
              <w:spacing w:after="0" w:line="240" w:lineRule="auto"/>
            </w:pPr>
          </w:p>
        </w:tc>
        <w:tc>
          <w:tcPr>
            <w:tcW w:w="149" w:type="dxa"/>
          </w:tcPr>
          <w:p w14:paraId="63DD48ED" w14:textId="77777777" w:rsidR="00A37FFA" w:rsidRDefault="00A37FFA" w:rsidP="00A37FFA">
            <w:pPr>
              <w:pStyle w:val="EmptyCellLayoutStyle"/>
              <w:spacing w:after="0" w:line="240" w:lineRule="auto"/>
            </w:pPr>
          </w:p>
        </w:tc>
      </w:tr>
      <w:tr w:rsidR="00A37FFA" w14:paraId="1CEFC5F8" w14:textId="77777777" w:rsidTr="00A37FFA">
        <w:trPr>
          <w:trHeight w:val="80"/>
        </w:trPr>
        <w:tc>
          <w:tcPr>
            <w:tcW w:w="54" w:type="dxa"/>
          </w:tcPr>
          <w:p w14:paraId="28C6963D" w14:textId="77777777" w:rsidR="00A37FFA" w:rsidRDefault="00A37FFA" w:rsidP="00A37FFA">
            <w:pPr>
              <w:pStyle w:val="EmptyCellLayoutStyle"/>
              <w:spacing w:after="0" w:line="240" w:lineRule="auto"/>
            </w:pPr>
          </w:p>
        </w:tc>
        <w:tc>
          <w:tcPr>
            <w:tcW w:w="10395" w:type="dxa"/>
          </w:tcPr>
          <w:p w14:paraId="657E7B3F" w14:textId="77777777" w:rsidR="00A37FFA" w:rsidRDefault="00A37FFA" w:rsidP="00A37FFA">
            <w:pPr>
              <w:pStyle w:val="EmptyCellLayoutStyle"/>
              <w:spacing w:after="0" w:line="240" w:lineRule="auto"/>
            </w:pPr>
          </w:p>
        </w:tc>
        <w:tc>
          <w:tcPr>
            <w:tcW w:w="149" w:type="dxa"/>
          </w:tcPr>
          <w:p w14:paraId="404B1EF7" w14:textId="77777777" w:rsidR="00A37FFA" w:rsidRDefault="00A37FFA" w:rsidP="00A37FFA">
            <w:pPr>
              <w:pStyle w:val="EmptyCellLayoutStyle"/>
              <w:spacing w:after="0" w:line="240" w:lineRule="auto"/>
            </w:pPr>
          </w:p>
        </w:tc>
      </w:tr>
    </w:tbl>
    <w:p xmlns:w="http://schemas.openxmlformats.org/wordprocessingml/2006/main" w14:paraId="358A8593" w14:textId="77777777" w:rsidR="00A37FFA" w:rsidRDefault="00A37FFA" w:rsidP="00A37FFA">
      <w:pPr>
        <w:spacing w:after="0" w:line="240" w:lineRule="auto"/>
      </w:pPr>
    </w:p>
    <w:p xmlns:w="http://schemas.openxmlformats.org/wordprocessingml/2006/main" w14:paraId="1E33210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작업된 만료 행 수/초</w:t>
      </w:r>
    </w:p>
    <w:p xmlns:w="http://schemas.openxmlformats.org/wordprocessingml/2006/main" w14:paraId="2A8623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Expired rows touch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3F0A3AA" w14:textId="77777777" w:rsidTr="00A37FFA">
        <w:trPr>
          <w:trHeight w:val="54"/>
        </w:trPr>
        <w:tc>
          <w:tcPr>
            <w:tcW w:w="54" w:type="dxa"/>
          </w:tcPr>
          <w:p w14:paraId="771DA2B3" w14:textId="77777777" w:rsidR="00A37FFA" w:rsidRDefault="00A37FFA" w:rsidP="00A37FFA">
            <w:pPr>
              <w:pStyle w:val="EmptyCellLayoutStyle"/>
              <w:spacing w:after="0" w:line="240" w:lineRule="auto"/>
            </w:pPr>
          </w:p>
        </w:tc>
        <w:tc>
          <w:tcPr>
            <w:tcW w:w="10395" w:type="dxa"/>
          </w:tcPr>
          <w:p w14:paraId="46F7982D" w14:textId="77777777" w:rsidR="00A37FFA" w:rsidRDefault="00A37FFA" w:rsidP="00A37FFA">
            <w:pPr>
              <w:pStyle w:val="EmptyCellLayoutStyle"/>
              <w:spacing w:after="0" w:line="240" w:lineRule="auto"/>
            </w:pPr>
          </w:p>
        </w:tc>
        <w:tc>
          <w:tcPr>
            <w:tcW w:w="149" w:type="dxa"/>
          </w:tcPr>
          <w:p w14:paraId="2395C699" w14:textId="77777777" w:rsidR="00A37FFA" w:rsidRDefault="00A37FFA" w:rsidP="00A37FFA">
            <w:pPr>
              <w:pStyle w:val="EmptyCellLayoutStyle"/>
              <w:spacing w:after="0" w:line="240" w:lineRule="auto"/>
            </w:pPr>
          </w:p>
        </w:tc>
      </w:tr>
      <w:tr w:rsidR="00A37FFA" w14:paraId="06028D32" w14:textId="77777777" w:rsidTr="00A37FFA">
        <w:tc>
          <w:tcPr>
            <w:tcW w:w="54" w:type="dxa"/>
          </w:tcPr>
          <w:p w14:paraId="01C380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09DC1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7B2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FAE6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6F94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F2EB9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397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C7A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D85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7928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91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2C7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ED8A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31DC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471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5E6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97F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318D4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10D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01A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E3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5D048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A443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CBA2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257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89F40E" w14:textId="77777777" w:rsidR="00A37FFA" w:rsidRDefault="00A37FFA" w:rsidP="00A37FFA">
            <w:pPr>
              <w:spacing w:after="0" w:line="240" w:lineRule="auto"/>
            </w:pPr>
          </w:p>
        </w:tc>
        <w:tc>
          <w:tcPr>
            <w:tcW w:w="149" w:type="dxa"/>
          </w:tcPr>
          <w:p w14:paraId="016475A9" w14:textId="77777777" w:rsidR="00A37FFA" w:rsidRDefault="00A37FFA" w:rsidP="00A37FFA">
            <w:pPr>
              <w:pStyle w:val="EmptyCellLayoutStyle"/>
              <w:spacing w:after="0" w:line="240" w:lineRule="auto"/>
            </w:pPr>
          </w:p>
        </w:tc>
      </w:tr>
      <w:tr w:rsidR="00A37FFA" w14:paraId="2B07B990" w14:textId="77777777" w:rsidTr="00A37FFA">
        <w:trPr>
          <w:trHeight w:val="80"/>
        </w:trPr>
        <w:tc>
          <w:tcPr>
            <w:tcW w:w="54" w:type="dxa"/>
          </w:tcPr>
          <w:p w14:paraId="2AEF7580" w14:textId="77777777" w:rsidR="00A37FFA" w:rsidRDefault="00A37FFA" w:rsidP="00A37FFA">
            <w:pPr>
              <w:pStyle w:val="EmptyCellLayoutStyle"/>
              <w:spacing w:after="0" w:line="240" w:lineRule="auto"/>
            </w:pPr>
          </w:p>
        </w:tc>
        <w:tc>
          <w:tcPr>
            <w:tcW w:w="10395" w:type="dxa"/>
          </w:tcPr>
          <w:p w14:paraId="3F7B7B02" w14:textId="77777777" w:rsidR="00A37FFA" w:rsidRDefault="00A37FFA" w:rsidP="00A37FFA">
            <w:pPr>
              <w:pStyle w:val="EmptyCellLayoutStyle"/>
              <w:spacing w:after="0" w:line="240" w:lineRule="auto"/>
            </w:pPr>
          </w:p>
        </w:tc>
        <w:tc>
          <w:tcPr>
            <w:tcW w:w="149" w:type="dxa"/>
          </w:tcPr>
          <w:p w14:paraId="7F2AE107" w14:textId="77777777" w:rsidR="00A37FFA" w:rsidRDefault="00A37FFA" w:rsidP="00A37FFA">
            <w:pPr>
              <w:pStyle w:val="EmptyCellLayoutStyle"/>
              <w:spacing w:after="0" w:line="240" w:lineRule="auto"/>
            </w:pPr>
          </w:p>
        </w:tc>
      </w:tr>
    </w:tbl>
    <w:p xmlns:w="http://schemas.openxmlformats.org/wordprocessingml/2006/main" w14:paraId="62669211" w14:textId="77777777" w:rsidR="00A37FFA" w:rsidRDefault="00A37FFA" w:rsidP="00A37FFA">
      <w:pPr>
        <w:spacing w:after="0" w:line="240" w:lineRule="auto"/>
      </w:pPr>
    </w:p>
    <w:p xmlns:w="http://schemas.openxmlformats.org/wordprocessingml/2006/main" w14:paraId="13FE7E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발급된 IO 수/초</w:t>
      </w:r>
    </w:p>
    <w:p xmlns:w="http://schemas.openxmlformats.org/wordprocessingml/2006/main" w14:paraId="254122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속도 관리자에 대한 Windows "Io Issued/sec"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3083FC" w14:textId="77777777" w:rsidTr="00A37FFA">
        <w:trPr>
          <w:trHeight w:val="54"/>
        </w:trPr>
        <w:tc>
          <w:tcPr>
            <w:tcW w:w="54" w:type="dxa"/>
          </w:tcPr>
          <w:p w14:paraId="4ED27521" w14:textId="77777777" w:rsidR="00A37FFA" w:rsidRDefault="00A37FFA" w:rsidP="00A37FFA">
            <w:pPr>
              <w:pStyle w:val="EmptyCellLayoutStyle"/>
              <w:spacing w:after="0" w:line="240" w:lineRule="auto"/>
            </w:pPr>
          </w:p>
        </w:tc>
        <w:tc>
          <w:tcPr>
            <w:tcW w:w="10395" w:type="dxa"/>
          </w:tcPr>
          <w:p w14:paraId="7AE46267" w14:textId="77777777" w:rsidR="00A37FFA" w:rsidRDefault="00A37FFA" w:rsidP="00A37FFA">
            <w:pPr>
              <w:pStyle w:val="EmptyCellLayoutStyle"/>
              <w:spacing w:after="0" w:line="240" w:lineRule="auto"/>
            </w:pPr>
          </w:p>
        </w:tc>
        <w:tc>
          <w:tcPr>
            <w:tcW w:w="149" w:type="dxa"/>
          </w:tcPr>
          <w:p w14:paraId="26A00D72" w14:textId="77777777" w:rsidR="00A37FFA" w:rsidRDefault="00A37FFA" w:rsidP="00A37FFA">
            <w:pPr>
              <w:pStyle w:val="EmptyCellLayoutStyle"/>
              <w:spacing w:after="0" w:line="240" w:lineRule="auto"/>
            </w:pPr>
          </w:p>
        </w:tc>
      </w:tr>
      <w:tr w:rsidR="00A37FFA" w14:paraId="49C8F791" w14:textId="77777777" w:rsidTr="00A37FFA">
        <w:tc>
          <w:tcPr>
            <w:tcW w:w="54" w:type="dxa"/>
          </w:tcPr>
          <w:p w14:paraId="114455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CEF67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9F71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EAA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8A4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C37E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1FB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71A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1F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6B711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1B9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CE9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71F4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A14E6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97C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CAF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B42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6618E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B52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30C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BDC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472C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64F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8B7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4F88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27775A5" w14:textId="77777777" w:rsidR="00A37FFA" w:rsidRDefault="00A37FFA" w:rsidP="00A37FFA">
            <w:pPr>
              <w:spacing w:after="0" w:line="240" w:lineRule="auto"/>
            </w:pPr>
          </w:p>
        </w:tc>
        <w:tc>
          <w:tcPr>
            <w:tcW w:w="149" w:type="dxa"/>
          </w:tcPr>
          <w:p w14:paraId="4BE921F8" w14:textId="77777777" w:rsidR="00A37FFA" w:rsidRDefault="00A37FFA" w:rsidP="00A37FFA">
            <w:pPr>
              <w:pStyle w:val="EmptyCellLayoutStyle"/>
              <w:spacing w:after="0" w:line="240" w:lineRule="auto"/>
            </w:pPr>
          </w:p>
        </w:tc>
      </w:tr>
      <w:tr w:rsidR="00A37FFA" w14:paraId="7DA511B1" w14:textId="77777777" w:rsidTr="00A37FFA">
        <w:trPr>
          <w:trHeight w:val="80"/>
        </w:trPr>
        <w:tc>
          <w:tcPr>
            <w:tcW w:w="54" w:type="dxa"/>
          </w:tcPr>
          <w:p w14:paraId="3DCE52AA" w14:textId="77777777" w:rsidR="00A37FFA" w:rsidRDefault="00A37FFA" w:rsidP="00A37FFA">
            <w:pPr>
              <w:pStyle w:val="EmptyCellLayoutStyle"/>
              <w:spacing w:after="0" w:line="240" w:lineRule="auto"/>
            </w:pPr>
          </w:p>
        </w:tc>
        <w:tc>
          <w:tcPr>
            <w:tcW w:w="10395" w:type="dxa"/>
          </w:tcPr>
          <w:p w14:paraId="2F460732" w14:textId="77777777" w:rsidR="00A37FFA" w:rsidRDefault="00A37FFA" w:rsidP="00A37FFA">
            <w:pPr>
              <w:pStyle w:val="EmptyCellLayoutStyle"/>
              <w:spacing w:after="0" w:line="240" w:lineRule="auto"/>
            </w:pPr>
          </w:p>
        </w:tc>
        <w:tc>
          <w:tcPr>
            <w:tcW w:w="149" w:type="dxa"/>
          </w:tcPr>
          <w:p w14:paraId="2C8ECEEC" w14:textId="77777777" w:rsidR="00A37FFA" w:rsidRDefault="00A37FFA" w:rsidP="00A37FFA">
            <w:pPr>
              <w:pStyle w:val="EmptyCellLayoutStyle"/>
              <w:spacing w:after="0" w:line="240" w:lineRule="auto"/>
            </w:pPr>
          </w:p>
        </w:tc>
      </w:tr>
    </w:tbl>
    <w:p xmlns:w="http://schemas.openxmlformats.org/wordprocessingml/2006/main" w14:paraId="40A4AAF6" w14:textId="77777777" w:rsidR="00A37FFA" w:rsidRDefault="00A37FFA" w:rsidP="00A37FFA">
      <w:pPr>
        <w:spacing w:after="0" w:line="240" w:lineRule="auto"/>
      </w:pPr>
    </w:p>
    <w:p xmlns:w="http://schemas.openxmlformats.org/wordprocessingml/2006/main" w14:paraId="083F7C5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작업된 스윕 행 수/초</w:t>
      </w:r>
    </w:p>
    <w:p xmlns:w="http://schemas.openxmlformats.org/wordprocessingml/2006/main" w14:paraId="069272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Sweep rows touch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4EF1125" w14:textId="77777777" w:rsidTr="00A37FFA">
        <w:trPr>
          <w:trHeight w:val="54"/>
        </w:trPr>
        <w:tc>
          <w:tcPr>
            <w:tcW w:w="54" w:type="dxa"/>
          </w:tcPr>
          <w:p w14:paraId="3B3F37E5" w14:textId="77777777" w:rsidR="00A37FFA" w:rsidRDefault="00A37FFA" w:rsidP="00A37FFA">
            <w:pPr>
              <w:pStyle w:val="EmptyCellLayoutStyle"/>
              <w:spacing w:after="0" w:line="240" w:lineRule="auto"/>
            </w:pPr>
          </w:p>
        </w:tc>
        <w:tc>
          <w:tcPr>
            <w:tcW w:w="10395" w:type="dxa"/>
          </w:tcPr>
          <w:p w14:paraId="03502A28" w14:textId="77777777" w:rsidR="00A37FFA" w:rsidRDefault="00A37FFA" w:rsidP="00A37FFA">
            <w:pPr>
              <w:pStyle w:val="EmptyCellLayoutStyle"/>
              <w:spacing w:after="0" w:line="240" w:lineRule="auto"/>
            </w:pPr>
          </w:p>
        </w:tc>
        <w:tc>
          <w:tcPr>
            <w:tcW w:w="149" w:type="dxa"/>
          </w:tcPr>
          <w:p w14:paraId="356DEB77" w14:textId="77777777" w:rsidR="00A37FFA" w:rsidRDefault="00A37FFA" w:rsidP="00A37FFA">
            <w:pPr>
              <w:pStyle w:val="EmptyCellLayoutStyle"/>
              <w:spacing w:after="0" w:line="240" w:lineRule="auto"/>
            </w:pPr>
          </w:p>
        </w:tc>
      </w:tr>
      <w:tr w:rsidR="00A37FFA" w14:paraId="2EF456F9" w14:textId="77777777" w:rsidTr="00A37FFA">
        <w:tc>
          <w:tcPr>
            <w:tcW w:w="54" w:type="dxa"/>
          </w:tcPr>
          <w:p w14:paraId="72718B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C69B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150D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5666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195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28F7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55A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9DB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73D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3E6B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A4A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2FA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65C4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DF00C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8AD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027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03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436B6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46B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6AB1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5F6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B83596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012D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4A69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C9E5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0A68C9" w14:textId="77777777" w:rsidR="00A37FFA" w:rsidRDefault="00A37FFA" w:rsidP="00A37FFA">
            <w:pPr>
              <w:spacing w:after="0" w:line="240" w:lineRule="auto"/>
            </w:pPr>
          </w:p>
        </w:tc>
        <w:tc>
          <w:tcPr>
            <w:tcW w:w="149" w:type="dxa"/>
          </w:tcPr>
          <w:p w14:paraId="1F62DE3C" w14:textId="77777777" w:rsidR="00A37FFA" w:rsidRDefault="00A37FFA" w:rsidP="00A37FFA">
            <w:pPr>
              <w:pStyle w:val="EmptyCellLayoutStyle"/>
              <w:spacing w:after="0" w:line="240" w:lineRule="auto"/>
            </w:pPr>
          </w:p>
        </w:tc>
      </w:tr>
      <w:tr w:rsidR="00A37FFA" w14:paraId="462C3B3E" w14:textId="77777777" w:rsidTr="00A37FFA">
        <w:trPr>
          <w:trHeight w:val="80"/>
        </w:trPr>
        <w:tc>
          <w:tcPr>
            <w:tcW w:w="54" w:type="dxa"/>
          </w:tcPr>
          <w:p w14:paraId="6EB96A9E" w14:textId="77777777" w:rsidR="00A37FFA" w:rsidRDefault="00A37FFA" w:rsidP="00A37FFA">
            <w:pPr>
              <w:pStyle w:val="EmptyCellLayoutStyle"/>
              <w:spacing w:after="0" w:line="240" w:lineRule="auto"/>
            </w:pPr>
          </w:p>
        </w:tc>
        <w:tc>
          <w:tcPr>
            <w:tcW w:w="10395" w:type="dxa"/>
          </w:tcPr>
          <w:p w14:paraId="5A3C1945" w14:textId="77777777" w:rsidR="00A37FFA" w:rsidRDefault="00A37FFA" w:rsidP="00A37FFA">
            <w:pPr>
              <w:pStyle w:val="EmptyCellLayoutStyle"/>
              <w:spacing w:after="0" w:line="240" w:lineRule="auto"/>
            </w:pPr>
          </w:p>
        </w:tc>
        <w:tc>
          <w:tcPr>
            <w:tcW w:w="149" w:type="dxa"/>
          </w:tcPr>
          <w:p w14:paraId="4EA25F3B" w14:textId="77777777" w:rsidR="00A37FFA" w:rsidRDefault="00A37FFA" w:rsidP="00A37FFA">
            <w:pPr>
              <w:pStyle w:val="EmptyCellLayoutStyle"/>
              <w:spacing w:after="0" w:line="240" w:lineRule="auto"/>
            </w:pPr>
          </w:p>
        </w:tc>
      </w:tr>
    </w:tbl>
    <w:p xmlns:w="http://schemas.openxmlformats.org/wordprocessingml/2006/main" w14:paraId="29E98713" w14:textId="77777777" w:rsidR="00A37FFA" w:rsidRDefault="00A37FFA" w:rsidP="00A37FFA">
      <w:pPr>
        <w:spacing w:after="0" w:line="240" w:lineRule="auto"/>
      </w:pPr>
    </w:p>
    <w:p xmlns:w="http://schemas.openxmlformats.org/wordprocessingml/2006/main" w14:paraId="7EEFBDA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총 전송 메시지 수</w:t>
      </w:r>
    </w:p>
    <w:p xmlns:w="http://schemas.openxmlformats.org/wordprocessingml/2006/main" w14:paraId="4E4C13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총 전송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B03333" w14:textId="77777777" w:rsidTr="00A37FFA">
        <w:trPr>
          <w:trHeight w:val="54"/>
        </w:trPr>
        <w:tc>
          <w:tcPr>
            <w:tcW w:w="54" w:type="dxa"/>
          </w:tcPr>
          <w:p w14:paraId="57A1633D" w14:textId="77777777" w:rsidR="00A37FFA" w:rsidRDefault="00A37FFA" w:rsidP="00A37FFA">
            <w:pPr>
              <w:pStyle w:val="EmptyCellLayoutStyle"/>
              <w:spacing w:after="0" w:line="240" w:lineRule="auto"/>
            </w:pPr>
          </w:p>
        </w:tc>
        <w:tc>
          <w:tcPr>
            <w:tcW w:w="10395" w:type="dxa"/>
          </w:tcPr>
          <w:p w14:paraId="6568EFFA" w14:textId="77777777" w:rsidR="00A37FFA" w:rsidRDefault="00A37FFA" w:rsidP="00A37FFA">
            <w:pPr>
              <w:pStyle w:val="EmptyCellLayoutStyle"/>
              <w:spacing w:after="0" w:line="240" w:lineRule="auto"/>
            </w:pPr>
          </w:p>
        </w:tc>
        <w:tc>
          <w:tcPr>
            <w:tcW w:w="149" w:type="dxa"/>
          </w:tcPr>
          <w:p w14:paraId="05CB3B57" w14:textId="77777777" w:rsidR="00A37FFA" w:rsidRDefault="00A37FFA" w:rsidP="00A37FFA">
            <w:pPr>
              <w:pStyle w:val="EmptyCellLayoutStyle"/>
              <w:spacing w:after="0" w:line="240" w:lineRule="auto"/>
            </w:pPr>
          </w:p>
        </w:tc>
      </w:tr>
      <w:tr w:rsidR="00A37FFA" w14:paraId="4A943801" w14:textId="77777777" w:rsidTr="00A37FFA">
        <w:tc>
          <w:tcPr>
            <w:tcW w:w="54" w:type="dxa"/>
          </w:tcPr>
          <w:p w14:paraId="62A907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0D04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EF5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F43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B4AA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D484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4B5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251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4E6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3A9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42D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EA1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6D0F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BC70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CA1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C34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A0D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C04DA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E7C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EDC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C39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A5C96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32A3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C68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3D5E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16CA54" w14:textId="77777777" w:rsidR="00A37FFA" w:rsidRDefault="00A37FFA" w:rsidP="00A37FFA">
            <w:pPr>
              <w:spacing w:after="0" w:line="240" w:lineRule="auto"/>
            </w:pPr>
          </w:p>
        </w:tc>
        <w:tc>
          <w:tcPr>
            <w:tcW w:w="149" w:type="dxa"/>
          </w:tcPr>
          <w:p w14:paraId="7E5CD63F" w14:textId="77777777" w:rsidR="00A37FFA" w:rsidRDefault="00A37FFA" w:rsidP="00A37FFA">
            <w:pPr>
              <w:pStyle w:val="EmptyCellLayoutStyle"/>
              <w:spacing w:after="0" w:line="240" w:lineRule="auto"/>
            </w:pPr>
          </w:p>
        </w:tc>
      </w:tr>
      <w:tr w:rsidR="00A37FFA" w14:paraId="53FDBECA" w14:textId="77777777" w:rsidTr="00A37FFA">
        <w:trPr>
          <w:trHeight w:val="80"/>
        </w:trPr>
        <w:tc>
          <w:tcPr>
            <w:tcW w:w="54" w:type="dxa"/>
          </w:tcPr>
          <w:p w14:paraId="333567CA" w14:textId="77777777" w:rsidR="00A37FFA" w:rsidRDefault="00A37FFA" w:rsidP="00A37FFA">
            <w:pPr>
              <w:pStyle w:val="EmptyCellLayoutStyle"/>
              <w:spacing w:after="0" w:line="240" w:lineRule="auto"/>
            </w:pPr>
          </w:p>
        </w:tc>
        <w:tc>
          <w:tcPr>
            <w:tcW w:w="10395" w:type="dxa"/>
          </w:tcPr>
          <w:p w14:paraId="22DB79AA" w14:textId="77777777" w:rsidR="00A37FFA" w:rsidRDefault="00A37FFA" w:rsidP="00A37FFA">
            <w:pPr>
              <w:pStyle w:val="EmptyCellLayoutStyle"/>
              <w:spacing w:after="0" w:line="240" w:lineRule="auto"/>
            </w:pPr>
          </w:p>
        </w:tc>
        <w:tc>
          <w:tcPr>
            <w:tcW w:w="149" w:type="dxa"/>
          </w:tcPr>
          <w:p w14:paraId="58D73AF5" w14:textId="77777777" w:rsidR="00A37FFA" w:rsidRDefault="00A37FFA" w:rsidP="00A37FFA">
            <w:pPr>
              <w:pStyle w:val="EmptyCellLayoutStyle"/>
              <w:spacing w:after="0" w:line="240" w:lineRule="auto"/>
            </w:pPr>
          </w:p>
        </w:tc>
      </w:tr>
    </w:tbl>
    <w:p xmlns:w="http://schemas.openxmlformats.org/wordprocessingml/2006/main" w14:paraId="488D39E7" w14:textId="77777777" w:rsidR="00A37FFA" w:rsidRDefault="00A37FFA" w:rsidP="00A37FFA">
      <w:pPr>
        <w:spacing w:after="0" w:line="240" w:lineRule="auto"/>
      </w:pPr>
    </w:p>
    <w:p xmlns:w="http://schemas.openxmlformats.org/wordprocessingml/2006/main" w14:paraId="6CF329A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준비된 읽기 전용 트랜잭션 수/초</w:t>
      </w:r>
    </w:p>
    <w:p xmlns:w="http://schemas.openxmlformats.org/wordprocessingml/2006/main" w14:paraId="479305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Read-only transactions prepar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2275A5" w14:textId="77777777" w:rsidTr="00A37FFA">
        <w:trPr>
          <w:trHeight w:val="54"/>
        </w:trPr>
        <w:tc>
          <w:tcPr>
            <w:tcW w:w="54" w:type="dxa"/>
          </w:tcPr>
          <w:p w14:paraId="6E44F5C0" w14:textId="77777777" w:rsidR="00A37FFA" w:rsidRDefault="00A37FFA" w:rsidP="00A37FFA">
            <w:pPr>
              <w:pStyle w:val="EmptyCellLayoutStyle"/>
              <w:spacing w:after="0" w:line="240" w:lineRule="auto"/>
            </w:pPr>
          </w:p>
        </w:tc>
        <w:tc>
          <w:tcPr>
            <w:tcW w:w="10395" w:type="dxa"/>
          </w:tcPr>
          <w:p w14:paraId="6694B2F2" w14:textId="77777777" w:rsidR="00A37FFA" w:rsidRDefault="00A37FFA" w:rsidP="00A37FFA">
            <w:pPr>
              <w:pStyle w:val="EmptyCellLayoutStyle"/>
              <w:spacing w:after="0" w:line="240" w:lineRule="auto"/>
            </w:pPr>
          </w:p>
        </w:tc>
        <w:tc>
          <w:tcPr>
            <w:tcW w:w="149" w:type="dxa"/>
          </w:tcPr>
          <w:p w14:paraId="71A1D2D7" w14:textId="77777777" w:rsidR="00A37FFA" w:rsidRDefault="00A37FFA" w:rsidP="00A37FFA">
            <w:pPr>
              <w:pStyle w:val="EmptyCellLayoutStyle"/>
              <w:spacing w:after="0" w:line="240" w:lineRule="auto"/>
            </w:pPr>
          </w:p>
        </w:tc>
      </w:tr>
      <w:tr w:rsidR="00A37FFA" w14:paraId="607CA081" w14:textId="77777777" w:rsidTr="00A37FFA">
        <w:tc>
          <w:tcPr>
            <w:tcW w:w="54" w:type="dxa"/>
          </w:tcPr>
          <w:p w14:paraId="0D0818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721F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9C08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F060A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B8ED3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12880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69D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B97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9C5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774DC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E31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007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BF14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D8A15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390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1DA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A98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EA7C2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409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1E2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109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D4976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290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D1C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F7D2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46AA03" w14:textId="77777777" w:rsidR="00A37FFA" w:rsidRDefault="00A37FFA" w:rsidP="00A37FFA">
            <w:pPr>
              <w:spacing w:after="0" w:line="240" w:lineRule="auto"/>
            </w:pPr>
          </w:p>
        </w:tc>
        <w:tc>
          <w:tcPr>
            <w:tcW w:w="149" w:type="dxa"/>
          </w:tcPr>
          <w:p w14:paraId="2FF4E186" w14:textId="77777777" w:rsidR="00A37FFA" w:rsidRDefault="00A37FFA" w:rsidP="00A37FFA">
            <w:pPr>
              <w:pStyle w:val="EmptyCellLayoutStyle"/>
              <w:spacing w:after="0" w:line="240" w:lineRule="auto"/>
            </w:pPr>
          </w:p>
        </w:tc>
      </w:tr>
      <w:tr w:rsidR="00A37FFA" w14:paraId="6BE32E09" w14:textId="77777777" w:rsidTr="00A37FFA">
        <w:trPr>
          <w:trHeight w:val="80"/>
        </w:trPr>
        <w:tc>
          <w:tcPr>
            <w:tcW w:w="54" w:type="dxa"/>
          </w:tcPr>
          <w:p w14:paraId="28265200" w14:textId="77777777" w:rsidR="00A37FFA" w:rsidRDefault="00A37FFA" w:rsidP="00A37FFA">
            <w:pPr>
              <w:pStyle w:val="EmptyCellLayoutStyle"/>
              <w:spacing w:after="0" w:line="240" w:lineRule="auto"/>
            </w:pPr>
          </w:p>
        </w:tc>
        <w:tc>
          <w:tcPr>
            <w:tcW w:w="10395" w:type="dxa"/>
          </w:tcPr>
          <w:p w14:paraId="61249B5F" w14:textId="77777777" w:rsidR="00A37FFA" w:rsidRDefault="00A37FFA" w:rsidP="00A37FFA">
            <w:pPr>
              <w:pStyle w:val="EmptyCellLayoutStyle"/>
              <w:spacing w:after="0" w:line="240" w:lineRule="auto"/>
            </w:pPr>
          </w:p>
        </w:tc>
        <w:tc>
          <w:tcPr>
            <w:tcW w:w="149" w:type="dxa"/>
          </w:tcPr>
          <w:p w14:paraId="54696F64" w14:textId="77777777" w:rsidR="00A37FFA" w:rsidRDefault="00A37FFA" w:rsidP="00A37FFA">
            <w:pPr>
              <w:pStyle w:val="EmptyCellLayoutStyle"/>
              <w:spacing w:after="0" w:line="240" w:lineRule="auto"/>
            </w:pPr>
          </w:p>
        </w:tc>
      </w:tr>
    </w:tbl>
    <w:p xmlns:w="http://schemas.openxmlformats.org/wordprocessingml/2006/main" w14:paraId="0569FFE4" w14:textId="77777777" w:rsidR="00A37FFA" w:rsidRDefault="00A37FFA" w:rsidP="00A37FFA">
      <w:pPr>
        <w:spacing w:after="0" w:line="240" w:lineRule="auto"/>
      </w:pPr>
    </w:p>
    <w:p xmlns:w="http://schemas.openxmlformats.org/wordprocessingml/2006/main" w14:paraId="4E8A819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사용된 커밋 종속성 수/초</w:t>
      </w:r>
    </w:p>
    <w:p xmlns:w="http://schemas.openxmlformats.org/wordprocessingml/2006/main" w14:paraId="329ADE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Commit dependencies taken/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27FDD8" w14:textId="77777777" w:rsidTr="00A37FFA">
        <w:trPr>
          <w:trHeight w:val="54"/>
        </w:trPr>
        <w:tc>
          <w:tcPr>
            <w:tcW w:w="54" w:type="dxa"/>
          </w:tcPr>
          <w:p w14:paraId="7A5650AD" w14:textId="77777777" w:rsidR="00A37FFA" w:rsidRDefault="00A37FFA" w:rsidP="00A37FFA">
            <w:pPr>
              <w:pStyle w:val="EmptyCellLayoutStyle"/>
              <w:spacing w:after="0" w:line="240" w:lineRule="auto"/>
            </w:pPr>
          </w:p>
        </w:tc>
        <w:tc>
          <w:tcPr>
            <w:tcW w:w="10395" w:type="dxa"/>
          </w:tcPr>
          <w:p w14:paraId="5C61F2EF" w14:textId="77777777" w:rsidR="00A37FFA" w:rsidRDefault="00A37FFA" w:rsidP="00A37FFA">
            <w:pPr>
              <w:pStyle w:val="EmptyCellLayoutStyle"/>
              <w:spacing w:after="0" w:line="240" w:lineRule="auto"/>
            </w:pPr>
          </w:p>
        </w:tc>
        <w:tc>
          <w:tcPr>
            <w:tcW w:w="149" w:type="dxa"/>
          </w:tcPr>
          <w:p w14:paraId="34B19EDB" w14:textId="77777777" w:rsidR="00A37FFA" w:rsidRDefault="00A37FFA" w:rsidP="00A37FFA">
            <w:pPr>
              <w:pStyle w:val="EmptyCellLayoutStyle"/>
              <w:spacing w:after="0" w:line="240" w:lineRule="auto"/>
            </w:pPr>
          </w:p>
        </w:tc>
      </w:tr>
      <w:tr w:rsidR="00A37FFA" w14:paraId="36E95CE4" w14:textId="77777777" w:rsidTr="00A37FFA">
        <w:tc>
          <w:tcPr>
            <w:tcW w:w="54" w:type="dxa"/>
          </w:tcPr>
          <w:p w14:paraId="224209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4CC2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728E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17D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CEF9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50F9A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B72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99B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41C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CD806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906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9E1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067B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1BFC3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BD5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C34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5A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F0C3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83B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4A8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95F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AC94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19F5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F6D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F442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FBB323E" w14:textId="77777777" w:rsidR="00A37FFA" w:rsidRDefault="00A37FFA" w:rsidP="00A37FFA">
            <w:pPr>
              <w:spacing w:after="0" w:line="240" w:lineRule="auto"/>
            </w:pPr>
          </w:p>
        </w:tc>
        <w:tc>
          <w:tcPr>
            <w:tcW w:w="149" w:type="dxa"/>
          </w:tcPr>
          <w:p w14:paraId="3B834B37" w14:textId="77777777" w:rsidR="00A37FFA" w:rsidRDefault="00A37FFA" w:rsidP="00A37FFA">
            <w:pPr>
              <w:pStyle w:val="EmptyCellLayoutStyle"/>
              <w:spacing w:after="0" w:line="240" w:lineRule="auto"/>
            </w:pPr>
          </w:p>
        </w:tc>
      </w:tr>
      <w:tr w:rsidR="00A37FFA" w14:paraId="62E6D31B" w14:textId="77777777" w:rsidTr="00A37FFA">
        <w:trPr>
          <w:trHeight w:val="80"/>
        </w:trPr>
        <w:tc>
          <w:tcPr>
            <w:tcW w:w="54" w:type="dxa"/>
          </w:tcPr>
          <w:p w14:paraId="319D5D7D" w14:textId="77777777" w:rsidR="00A37FFA" w:rsidRDefault="00A37FFA" w:rsidP="00A37FFA">
            <w:pPr>
              <w:pStyle w:val="EmptyCellLayoutStyle"/>
              <w:spacing w:after="0" w:line="240" w:lineRule="auto"/>
            </w:pPr>
          </w:p>
        </w:tc>
        <w:tc>
          <w:tcPr>
            <w:tcW w:w="10395" w:type="dxa"/>
          </w:tcPr>
          <w:p w14:paraId="7D1842E6" w14:textId="77777777" w:rsidR="00A37FFA" w:rsidRDefault="00A37FFA" w:rsidP="00A37FFA">
            <w:pPr>
              <w:pStyle w:val="EmptyCellLayoutStyle"/>
              <w:spacing w:after="0" w:line="240" w:lineRule="auto"/>
            </w:pPr>
          </w:p>
        </w:tc>
        <w:tc>
          <w:tcPr>
            <w:tcW w:w="149" w:type="dxa"/>
          </w:tcPr>
          <w:p w14:paraId="26CB5E21" w14:textId="77777777" w:rsidR="00A37FFA" w:rsidRDefault="00A37FFA" w:rsidP="00A37FFA">
            <w:pPr>
              <w:pStyle w:val="EmptyCellLayoutStyle"/>
              <w:spacing w:after="0" w:line="240" w:lineRule="auto"/>
            </w:pPr>
          </w:p>
        </w:tc>
      </w:tr>
    </w:tbl>
    <w:p xmlns:w="http://schemas.openxmlformats.org/wordprocessingml/2006/main" w14:paraId="4C3D98B6" w14:textId="77777777" w:rsidR="00A37FFA" w:rsidRDefault="00A37FFA" w:rsidP="00A37FFA">
      <w:pPr>
        <w:spacing w:after="0" w:line="240" w:lineRule="auto"/>
      </w:pPr>
    </w:p>
    <w:p xmlns:w="http://schemas.openxmlformats.org/wordprocessingml/2006/main" w14:paraId="7218592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총 메시지 수</w:t>
      </w:r>
    </w:p>
    <w:p xmlns:w="http://schemas.openxmlformats.org/wordprocessingml/2006/main" w14:paraId="2B2121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총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001DBA" w14:textId="77777777" w:rsidTr="00A37FFA">
        <w:trPr>
          <w:trHeight w:val="54"/>
        </w:trPr>
        <w:tc>
          <w:tcPr>
            <w:tcW w:w="54" w:type="dxa"/>
          </w:tcPr>
          <w:p w14:paraId="31131BA4" w14:textId="77777777" w:rsidR="00A37FFA" w:rsidRDefault="00A37FFA" w:rsidP="00A37FFA">
            <w:pPr>
              <w:pStyle w:val="EmptyCellLayoutStyle"/>
              <w:spacing w:after="0" w:line="240" w:lineRule="auto"/>
            </w:pPr>
          </w:p>
        </w:tc>
        <w:tc>
          <w:tcPr>
            <w:tcW w:w="10395" w:type="dxa"/>
          </w:tcPr>
          <w:p w14:paraId="45181E5F" w14:textId="77777777" w:rsidR="00A37FFA" w:rsidRDefault="00A37FFA" w:rsidP="00A37FFA">
            <w:pPr>
              <w:pStyle w:val="EmptyCellLayoutStyle"/>
              <w:spacing w:after="0" w:line="240" w:lineRule="auto"/>
            </w:pPr>
          </w:p>
        </w:tc>
        <w:tc>
          <w:tcPr>
            <w:tcW w:w="149" w:type="dxa"/>
          </w:tcPr>
          <w:p w14:paraId="4951FA67" w14:textId="77777777" w:rsidR="00A37FFA" w:rsidRDefault="00A37FFA" w:rsidP="00A37FFA">
            <w:pPr>
              <w:pStyle w:val="EmptyCellLayoutStyle"/>
              <w:spacing w:after="0" w:line="240" w:lineRule="auto"/>
            </w:pPr>
          </w:p>
        </w:tc>
      </w:tr>
      <w:tr w:rsidR="00A37FFA" w14:paraId="56D152F6" w14:textId="77777777" w:rsidTr="00A37FFA">
        <w:tc>
          <w:tcPr>
            <w:tcW w:w="54" w:type="dxa"/>
          </w:tcPr>
          <w:p w14:paraId="448160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84490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5B54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B5AA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5DE0C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5527F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216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3F2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DA2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2D92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D6F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A88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D568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8C5B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B2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539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863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D368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88E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5C9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C9B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B5E36E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07D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2BF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72D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6CFDEE" w14:textId="77777777" w:rsidR="00A37FFA" w:rsidRDefault="00A37FFA" w:rsidP="00A37FFA">
            <w:pPr>
              <w:spacing w:after="0" w:line="240" w:lineRule="auto"/>
            </w:pPr>
          </w:p>
        </w:tc>
        <w:tc>
          <w:tcPr>
            <w:tcW w:w="149" w:type="dxa"/>
          </w:tcPr>
          <w:p w14:paraId="68566E46" w14:textId="77777777" w:rsidR="00A37FFA" w:rsidRDefault="00A37FFA" w:rsidP="00A37FFA">
            <w:pPr>
              <w:pStyle w:val="EmptyCellLayoutStyle"/>
              <w:spacing w:after="0" w:line="240" w:lineRule="auto"/>
            </w:pPr>
          </w:p>
        </w:tc>
      </w:tr>
      <w:tr w:rsidR="00A37FFA" w14:paraId="722B1712" w14:textId="77777777" w:rsidTr="00A37FFA">
        <w:trPr>
          <w:trHeight w:val="80"/>
        </w:trPr>
        <w:tc>
          <w:tcPr>
            <w:tcW w:w="54" w:type="dxa"/>
          </w:tcPr>
          <w:p w14:paraId="376897E9" w14:textId="77777777" w:rsidR="00A37FFA" w:rsidRDefault="00A37FFA" w:rsidP="00A37FFA">
            <w:pPr>
              <w:pStyle w:val="EmptyCellLayoutStyle"/>
              <w:spacing w:after="0" w:line="240" w:lineRule="auto"/>
            </w:pPr>
          </w:p>
        </w:tc>
        <w:tc>
          <w:tcPr>
            <w:tcW w:w="10395" w:type="dxa"/>
          </w:tcPr>
          <w:p w14:paraId="429898BD" w14:textId="77777777" w:rsidR="00A37FFA" w:rsidRDefault="00A37FFA" w:rsidP="00A37FFA">
            <w:pPr>
              <w:pStyle w:val="EmptyCellLayoutStyle"/>
              <w:spacing w:after="0" w:line="240" w:lineRule="auto"/>
            </w:pPr>
          </w:p>
        </w:tc>
        <w:tc>
          <w:tcPr>
            <w:tcW w:w="149" w:type="dxa"/>
          </w:tcPr>
          <w:p w14:paraId="7328755B" w14:textId="77777777" w:rsidR="00A37FFA" w:rsidRDefault="00A37FFA" w:rsidP="00A37FFA">
            <w:pPr>
              <w:pStyle w:val="EmptyCellLayoutStyle"/>
              <w:spacing w:after="0" w:line="240" w:lineRule="auto"/>
            </w:pPr>
          </w:p>
        </w:tc>
      </w:tr>
    </w:tbl>
    <w:p xmlns:w="http://schemas.openxmlformats.org/wordprocessingml/2006/main" w14:paraId="7A2106D8" w14:textId="77777777" w:rsidR="00A37FFA" w:rsidRDefault="00A37FFA" w:rsidP="00A37FFA">
      <w:pPr>
        <w:spacing w:after="0" w:line="240" w:lineRule="auto"/>
      </w:pPr>
    </w:p>
    <w:p xmlns:w="http://schemas.openxmlformats.org/wordprocessingml/2006/main" w14:paraId="60108FA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엔진 평균 대기 시간(밀리초)</w:t>
      </w:r>
    </w:p>
    <w:p xmlns:w="http://schemas.openxmlformats.org/wordprocessingml/2006/main" w14:paraId="76646F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SQL DB 엔진 평균 대기 시간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00C9FA5" w14:textId="77777777" w:rsidTr="00A37FFA">
        <w:trPr>
          <w:trHeight w:val="54"/>
        </w:trPr>
        <w:tc>
          <w:tcPr>
            <w:tcW w:w="54" w:type="dxa"/>
          </w:tcPr>
          <w:p w14:paraId="0605676C" w14:textId="77777777" w:rsidR="00A37FFA" w:rsidRDefault="00A37FFA" w:rsidP="00A37FFA">
            <w:pPr>
              <w:pStyle w:val="EmptyCellLayoutStyle"/>
              <w:spacing w:after="0" w:line="240" w:lineRule="auto"/>
            </w:pPr>
          </w:p>
        </w:tc>
        <w:tc>
          <w:tcPr>
            <w:tcW w:w="10395" w:type="dxa"/>
          </w:tcPr>
          <w:p w14:paraId="185D4D1D" w14:textId="77777777" w:rsidR="00A37FFA" w:rsidRDefault="00A37FFA" w:rsidP="00A37FFA">
            <w:pPr>
              <w:pStyle w:val="EmptyCellLayoutStyle"/>
              <w:spacing w:after="0" w:line="240" w:lineRule="auto"/>
            </w:pPr>
          </w:p>
        </w:tc>
        <w:tc>
          <w:tcPr>
            <w:tcW w:w="149" w:type="dxa"/>
          </w:tcPr>
          <w:p w14:paraId="4E6411D3" w14:textId="77777777" w:rsidR="00A37FFA" w:rsidRDefault="00A37FFA" w:rsidP="00A37FFA">
            <w:pPr>
              <w:pStyle w:val="EmptyCellLayoutStyle"/>
              <w:spacing w:after="0" w:line="240" w:lineRule="auto"/>
            </w:pPr>
          </w:p>
        </w:tc>
      </w:tr>
      <w:tr w:rsidR="00A37FFA" w14:paraId="710D3F65" w14:textId="77777777" w:rsidTr="00A37FFA">
        <w:tc>
          <w:tcPr>
            <w:tcW w:w="54" w:type="dxa"/>
          </w:tcPr>
          <w:p w14:paraId="2F556E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1B0F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7E3F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5077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FB7D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E4C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5D9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352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FA6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A758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FD6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4D1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4F3B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78946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D34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566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A0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4EEA4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6B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F29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BDE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43714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24C3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7684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C6F8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0ACA43" w14:textId="77777777" w:rsidR="00A37FFA" w:rsidRDefault="00A37FFA" w:rsidP="00A37FFA">
            <w:pPr>
              <w:spacing w:after="0" w:line="240" w:lineRule="auto"/>
            </w:pPr>
          </w:p>
        </w:tc>
        <w:tc>
          <w:tcPr>
            <w:tcW w:w="149" w:type="dxa"/>
          </w:tcPr>
          <w:p w14:paraId="18FE5B9C" w14:textId="77777777" w:rsidR="00A37FFA" w:rsidRDefault="00A37FFA" w:rsidP="00A37FFA">
            <w:pPr>
              <w:pStyle w:val="EmptyCellLayoutStyle"/>
              <w:spacing w:after="0" w:line="240" w:lineRule="auto"/>
            </w:pPr>
          </w:p>
        </w:tc>
      </w:tr>
      <w:tr w:rsidR="00A37FFA" w14:paraId="6E15DEB9" w14:textId="77777777" w:rsidTr="00A37FFA">
        <w:trPr>
          <w:trHeight w:val="80"/>
        </w:trPr>
        <w:tc>
          <w:tcPr>
            <w:tcW w:w="54" w:type="dxa"/>
          </w:tcPr>
          <w:p w14:paraId="2445E9B9" w14:textId="77777777" w:rsidR="00A37FFA" w:rsidRDefault="00A37FFA" w:rsidP="00A37FFA">
            <w:pPr>
              <w:pStyle w:val="EmptyCellLayoutStyle"/>
              <w:spacing w:after="0" w:line="240" w:lineRule="auto"/>
            </w:pPr>
          </w:p>
        </w:tc>
        <w:tc>
          <w:tcPr>
            <w:tcW w:w="10395" w:type="dxa"/>
          </w:tcPr>
          <w:p w14:paraId="29242491" w14:textId="77777777" w:rsidR="00A37FFA" w:rsidRDefault="00A37FFA" w:rsidP="00A37FFA">
            <w:pPr>
              <w:pStyle w:val="EmptyCellLayoutStyle"/>
              <w:spacing w:after="0" w:line="240" w:lineRule="auto"/>
            </w:pPr>
          </w:p>
        </w:tc>
        <w:tc>
          <w:tcPr>
            <w:tcW w:w="149" w:type="dxa"/>
          </w:tcPr>
          <w:p w14:paraId="6A9B97A7" w14:textId="77777777" w:rsidR="00A37FFA" w:rsidRDefault="00A37FFA" w:rsidP="00A37FFA">
            <w:pPr>
              <w:pStyle w:val="EmptyCellLayoutStyle"/>
              <w:spacing w:after="0" w:line="240" w:lineRule="auto"/>
            </w:pPr>
          </w:p>
        </w:tc>
      </w:tr>
    </w:tbl>
    <w:p xmlns:w="http://schemas.openxmlformats.org/wordprocessingml/2006/main" w14:paraId="580E3F1D" w14:textId="77777777" w:rsidR="00A37FFA" w:rsidRDefault="00A37FFA" w:rsidP="00A37FFA">
      <w:pPr>
        <w:spacing w:after="0" w:line="240" w:lineRule="auto"/>
      </w:pPr>
    </w:p>
    <w:p xmlns:w="http://schemas.openxmlformats.org/wordprocessingml/2006/main" w14:paraId="3598288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쓴 로그 바이트 수/초</w:t>
      </w:r>
    </w:p>
    <w:p xmlns:w="http://schemas.openxmlformats.org/wordprocessingml/2006/main" w14:paraId="2958B4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트랜잭션 로깅에 대한 Windows "Log bytes written/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5D26ED" w14:textId="77777777" w:rsidTr="00A37FFA">
        <w:trPr>
          <w:trHeight w:val="54"/>
        </w:trPr>
        <w:tc>
          <w:tcPr>
            <w:tcW w:w="54" w:type="dxa"/>
          </w:tcPr>
          <w:p w14:paraId="4B0F1942" w14:textId="77777777" w:rsidR="00A37FFA" w:rsidRDefault="00A37FFA" w:rsidP="00A37FFA">
            <w:pPr>
              <w:pStyle w:val="EmptyCellLayoutStyle"/>
              <w:spacing w:after="0" w:line="240" w:lineRule="auto"/>
            </w:pPr>
          </w:p>
        </w:tc>
        <w:tc>
          <w:tcPr>
            <w:tcW w:w="10395" w:type="dxa"/>
          </w:tcPr>
          <w:p w14:paraId="1D48DA63" w14:textId="77777777" w:rsidR="00A37FFA" w:rsidRDefault="00A37FFA" w:rsidP="00A37FFA">
            <w:pPr>
              <w:pStyle w:val="EmptyCellLayoutStyle"/>
              <w:spacing w:after="0" w:line="240" w:lineRule="auto"/>
            </w:pPr>
          </w:p>
        </w:tc>
        <w:tc>
          <w:tcPr>
            <w:tcW w:w="149" w:type="dxa"/>
          </w:tcPr>
          <w:p w14:paraId="0EEEC08A" w14:textId="77777777" w:rsidR="00A37FFA" w:rsidRDefault="00A37FFA" w:rsidP="00A37FFA">
            <w:pPr>
              <w:pStyle w:val="EmptyCellLayoutStyle"/>
              <w:spacing w:after="0" w:line="240" w:lineRule="auto"/>
            </w:pPr>
          </w:p>
        </w:tc>
      </w:tr>
      <w:tr w:rsidR="00A37FFA" w14:paraId="2852976F" w14:textId="77777777" w:rsidTr="00A37FFA">
        <w:tc>
          <w:tcPr>
            <w:tcW w:w="54" w:type="dxa"/>
          </w:tcPr>
          <w:p w14:paraId="28AB46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F380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F7A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01E1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44A8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F45C0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832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24B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D03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3CF53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7BD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C9C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031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37D9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481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6E5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1C1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5B4BB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2E2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57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391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70F4F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7B84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9FC6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7E1C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163B95D" w14:textId="77777777" w:rsidR="00A37FFA" w:rsidRDefault="00A37FFA" w:rsidP="00A37FFA">
            <w:pPr>
              <w:spacing w:after="0" w:line="240" w:lineRule="auto"/>
            </w:pPr>
          </w:p>
        </w:tc>
        <w:tc>
          <w:tcPr>
            <w:tcW w:w="149" w:type="dxa"/>
          </w:tcPr>
          <w:p w14:paraId="69CAE8D1" w14:textId="77777777" w:rsidR="00A37FFA" w:rsidRDefault="00A37FFA" w:rsidP="00A37FFA">
            <w:pPr>
              <w:pStyle w:val="EmptyCellLayoutStyle"/>
              <w:spacing w:after="0" w:line="240" w:lineRule="auto"/>
            </w:pPr>
          </w:p>
        </w:tc>
      </w:tr>
      <w:tr w:rsidR="00A37FFA" w14:paraId="3E651061" w14:textId="77777777" w:rsidTr="00A37FFA">
        <w:trPr>
          <w:trHeight w:val="80"/>
        </w:trPr>
        <w:tc>
          <w:tcPr>
            <w:tcW w:w="54" w:type="dxa"/>
          </w:tcPr>
          <w:p w14:paraId="038845C9" w14:textId="77777777" w:rsidR="00A37FFA" w:rsidRDefault="00A37FFA" w:rsidP="00A37FFA">
            <w:pPr>
              <w:pStyle w:val="EmptyCellLayoutStyle"/>
              <w:spacing w:after="0" w:line="240" w:lineRule="auto"/>
            </w:pPr>
          </w:p>
        </w:tc>
        <w:tc>
          <w:tcPr>
            <w:tcW w:w="10395" w:type="dxa"/>
          </w:tcPr>
          <w:p w14:paraId="1DE9D5F0" w14:textId="77777777" w:rsidR="00A37FFA" w:rsidRDefault="00A37FFA" w:rsidP="00A37FFA">
            <w:pPr>
              <w:pStyle w:val="EmptyCellLayoutStyle"/>
              <w:spacing w:after="0" w:line="240" w:lineRule="auto"/>
            </w:pPr>
          </w:p>
        </w:tc>
        <w:tc>
          <w:tcPr>
            <w:tcW w:w="149" w:type="dxa"/>
          </w:tcPr>
          <w:p w14:paraId="2EC10838" w14:textId="77777777" w:rsidR="00A37FFA" w:rsidRDefault="00A37FFA" w:rsidP="00A37FFA">
            <w:pPr>
              <w:pStyle w:val="EmptyCellLayoutStyle"/>
              <w:spacing w:after="0" w:line="240" w:lineRule="auto"/>
            </w:pPr>
          </w:p>
        </w:tc>
      </w:tr>
    </w:tbl>
    <w:p xmlns:w="http://schemas.openxmlformats.org/wordprocessingml/2006/main" w14:paraId="46323061" w14:textId="77777777" w:rsidR="00A37FFA" w:rsidRDefault="00A37FFA" w:rsidP="00A37FFA">
      <w:pPr>
        <w:spacing w:after="0" w:line="240" w:lineRule="auto"/>
      </w:pPr>
    </w:p>
    <w:p xmlns:w="http://schemas.openxmlformats.org/wordprocessingml/2006/main" w14:paraId="0E76DC9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2 메시지 수/초</w:t>
      </w:r>
    </w:p>
    <w:p xmlns:w="http://schemas.openxmlformats.org/wordprocessingml/2006/main" w14:paraId="00F987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2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70CBAA" w14:textId="77777777" w:rsidTr="00A37FFA">
        <w:trPr>
          <w:trHeight w:val="54"/>
        </w:trPr>
        <w:tc>
          <w:tcPr>
            <w:tcW w:w="54" w:type="dxa"/>
          </w:tcPr>
          <w:p w14:paraId="7FD093B0" w14:textId="77777777" w:rsidR="00A37FFA" w:rsidRDefault="00A37FFA" w:rsidP="00A37FFA">
            <w:pPr>
              <w:pStyle w:val="EmptyCellLayoutStyle"/>
              <w:spacing w:after="0" w:line="240" w:lineRule="auto"/>
            </w:pPr>
          </w:p>
        </w:tc>
        <w:tc>
          <w:tcPr>
            <w:tcW w:w="10395" w:type="dxa"/>
          </w:tcPr>
          <w:p w14:paraId="7FBEC4BD" w14:textId="77777777" w:rsidR="00A37FFA" w:rsidRDefault="00A37FFA" w:rsidP="00A37FFA">
            <w:pPr>
              <w:pStyle w:val="EmptyCellLayoutStyle"/>
              <w:spacing w:after="0" w:line="240" w:lineRule="auto"/>
            </w:pPr>
          </w:p>
        </w:tc>
        <w:tc>
          <w:tcPr>
            <w:tcW w:w="149" w:type="dxa"/>
          </w:tcPr>
          <w:p w14:paraId="548E9180" w14:textId="77777777" w:rsidR="00A37FFA" w:rsidRDefault="00A37FFA" w:rsidP="00A37FFA">
            <w:pPr>
              <w:pStyle w:val="EmptyCellLayoutStyle"/>
              <w:spacing w:after="0" w:line="240" w:lineRule="auto"/>
            </w:pPr>
          </w:p>
        </w:tc>
      </w:tr>
      <w:tr w:rsidR="00A37FFA" w14:paraId="7869733D" w14:textId="77777777" w:rsidTr="00A37FFA">
        <w:tc>
          <w:tcPr>
            <w:tcW w:w="54" w:type="dxa"/>
          </w:tcPr>
          <w:p w14:paraId="0E4235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60B9C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46C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971A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E90F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F1F7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61B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431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397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46917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92C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F0D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2CB2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DDA5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BCC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332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5E2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FA48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5BA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A88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148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13946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649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FB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738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5982B0" w14:textId="77777777" w:rsidR="00A37FFA" w:rsidRDefault="00A37FFA" w:rsidP="00A37FFA">
            <w:pPr>
              <w:spacing w:after="0" w:line="240" w:lineRule="auto"/>
            </w:pPr>
          </w:p>
        </w:tc>
        <w:tc>
          <w:tcPr>
            <w:tcW w:w="149" w:type="dxa"/>
          </w:tcPr>
          <w:p w14:paraId="5DF76EFB" w14:textId="77777777" w:rsidR="00A37FFA" w:rsidRDefault="00A37FFA" w:rsidP="00A37FFA">
            <w:pPr>
              <w:pStyle w:val="EmptyCellLayoutStyle"/>
              <w:spacing w:after="0" w:line="240" w:lineRule="auto"/>
            </w:pPr>
          </w:p>
        </w:tc>
      </w:tr>
      <w:tr w:rsidR="00A37FFA" w14:paraId="217003A8" w14:textId="77777777" w:rsidTr="00A37FFA">
        <w:trPr>
          <w:trHeight w:val="80"/>
        </w:trPr>
        <w:tc>
          <w:tcPr>
            <w:tcW w:w="54" w:type="dxa"/>
          </w:tcPr>
          <w:p w14:paraId="0076E61F" w14:textId="77777777" w:rsidR="00A37FFA" w:rsidRDefault="00A37FFA" w:rsidP="00A37FFA">
            <w:pPr>
              <w:pStyle w:val="EmptyCellLayoutStyle"/>
              <w:spacing w:after="0" w:line="240" w:lineRule="auto"/>
            </w:pPr>
          </w:p>
        </w:tc>
        <w:tc>
          <w:tcPr>
            <w:tcW w:w="10395" w:type="dxa"/>
          </w:tcPr>
          <w:p w14:paraId="6C66E995" w14:textId="77777777" w:rsidR="00A37FFA" w:rsidRDefault="00A37FFA" w:rsidP="00A37FFA">
            <w:pPr>
              <w:pStyle w:val="EmptyCellLayoutStyle"/>
              <w:spacing w:after="0" w:line="240" w:lineRule="auto"/>
            </w:pPr>
          </w:p>
        </w:tc>
        <w:tc>
          <w:tcPr>
            <w:tcW w:w="149" w:type="dxa"/>
          </w:tcPr>
          <w:p w14:paraId="431BED6B" w14:textId="77777777" w:rsidR="00A37FFA" w:rsidRDefault="00A37FFA" w:rsidP="00A37FFA">
            <w:pPr>
              <w:pStyle w:val="EmptyCellLayoutStyle"/>
              <w:spacing w:after="0" w:line="240" w:lineRule="auto"/>
            </w:pPr>
          </w:p>
        </w:tc>
      </w:tr>
    </w:tbl>
    <w:p xmlns:w="http://schemas.openxmlformats.org/wordprocessingml/2006/main" w14:paraId="6148F914" w14:textId="77777777" w:rsidR="00A37FFA" w:rsidRDefault="00A37FFA" w:rsidP="00A37FFA">
      <w:pPr>
        <w:spacing w:after="0" w:line="240" w:lineRule="auto"/>
      </w:pPr>
    </w:p>
    <w:p xmlns:w="http://schemas.openxmlformats.org/wordprocessingml/2006/main" w14:paraId="4788652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송신 I/O 수/초</w:t>
      </w:r>
    </w:p>
    <w:p xmlns:w="http://schemas.openxmlformats.org/wordprocessingml/2006/main" w14:paraId="569E8B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송신 I/O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4A972F" w14:textId="77777777" w:rsidTr="00A37FFA">
        <w:trPr>
          <w:trHeight w:val="54"/>
        </w:trPr>
        <w:tc>
          <w:tcPr>
            <w:tcW w:w="54" w:type="dxa"/>
          </w:tcPr>
          <w:p w14:paraId="1B603566" w14:textId="77777777" w:rsidR="00A37FFA" w:rsidRDefault="00A37FFA" w:rsidP="00A37FFA">
            <w:pPr>
              <w:pStyle w:val="EmptyCellLayoutStyle"/>
              <w:spacing w:after="0" w:line="240" w:lineRule="auto"/>
            </w:pPr>
          </w:p>
        </w:tc>
        <w:tc>
          <w:tcPr>
            <w:tcW w:w="10395" w:type="dxa"/>
          </w:tcPr>
          <w:p w14:paraId="54ED5894" w14:textId="77777777" w:rsidR="00A37FFA" w:rsidRDefault="00A37FFA" w:rsidP="00A37FFA">
            <w:pPr>
              <w:pStyle w:val="EmptyCellLayoutStyle"/>
              <w:spacing w:after="0" w:line="240" w:lineRule="auto"/>
            </w:pPr>
          </w:p>
        </w:tc>
        <w:tc>
          <w:tcPr>
            <w:tcW w:w="149" w:type="dxa"/>
          </w:tcPr>
          <w:p w14:paraId="306C0D65" w14:textId="77777777" w:rsidR="00A37FFA" w:rsidRDefault="00A37FFA" w:rsidP="00A37FFA">
            <w:pPr>
              <w:pStyle w:val="EmptyCellLayoutStyle"/>
              <w:spacing w:after="0" w:line="240" w:lineRule="auto"/>
            </w:pPr>
          </w:p>
        </w:tc>
      </w:tr>
      <w:tr w:rsidR="00A37FFA" w14:paraId="11F4D738" w14:textId="77777777" w:rsidTr="00A37FFA">
        <w:tc>
          <w:tcPr>
            <w:tcW w:w="54" w:type="dxa"/>
          </w:tcPr>
          <w:p w14:paraId="1496C8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80EA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94F6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D225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E7825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2BE8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7AD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5C7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5DA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66CF1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D18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426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C971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741A2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877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FA9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A4E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F09B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0E2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124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BC3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089A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CA24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D970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CC9F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21C34B" w14:textId="77777777" w:rsidR="00A37FFA" w:rsidRDefault="00A37FFA" w:rsidP="00A37FFA">
            <w:pPr>
              <w:spacing w:after="0" w:line="240" w:lineRule="auto"/>
            </w:pPr>
          </w:p>
        </w:tc>
        <w:tc>
          <w:tcPr>
            <w:tcW w:w="149" w:type="dxa"/>
          </w:tcPr>
          <w:p w14:paraId="144E1128" w14:textId="77777777" w:rsidR="00A37FFA" w:rsidRDefault="00A37FFA" w:rsidP="00A37FFA">
            <w:pPr>
              <w:pStyle w:val="EmptyCellLayoutStyle"/>
              <w:spacing w:after="0" w:line="240" w:lineRule="auto"/>
            </w:pPr>
          </w:p>
        </w:tc>
      </w:tr>
      <w:tr w:rsidR="00A37FFA" w14:paraId="2EE38ED4" w14:textId="77777777" w:rsidTr="00A37FFA">
        <w:trPr>
          <w:trHeight w:val="80"/>
        </w:trPr>
        <w:tc>
          <w:tcPr>
            <w:tcW w:w="54" w:type="dxa"/>
          </w:tcPr>
          <w:p w14:paraId="78F12ED8" w14:textId="77777777" w:rsidR="00A37FFA" w:rsidRDefault="00A37FFA" w:rsidP="00A37FFA">
            <w:pPr>
              <w:pStyle w:val="EmptyCellLayoutStyle"/>
              <w:spacing w:after="0" w:line="240" w:lineRule="auto"/>
            </w:pPr>
          </w:p>
        </w:tc>
        <w:tc>
          <w:tcPr>
            <w:tcW w:w="10395" w:type="dxa"/>
          </w:tcPr>
          <w:p w14:paraId="579F1AD0" w14:textId="77777777" w:rsidR="00A37FFA" w:rsidRDefault="00A37FFA" w:rsidP="00A37FFA">
            <w:pPr>
              <w:pStyle w:val="EmptyCellLayoutStyle"/>
              <w:spacing w:after="0" w:line="240" w:lineRule="auto"/>
            </w:pPr>
          </w:p>
        </w:tc>
        <w:tc>
          <w:tcPr>
            <w:tcW w:w="149" w:type="dxa"/>
          </w:tcPr>
          <w:p w14:paraId="0DD491A1" w14:textId="77777777" w:rsidR="00A37FFA" w:rsidRDefault="00A37FFA" w:rsidP="00A37FFA">
            <w:pPr>
              <w:pStyle w:val="EmptyCellLayoutStyle"/>
              <w:spacing w:after="0" w:line="240" w:lineRule="auto"/>
            </w:pPr>
          </w:p>
        </w:tc>
      </w:tr>
    </w:tbl>
    <w:p xmlns:w="http://schemas.openxmlformats.org/wordprocessingml/2006/main" w14:paraId="6AEB1D7A" w14:textId="77777777" w:rsidR="00A37FFA" w:rsidRDefault="00A37FFA" w:rsidP="00A37FFA">
      <w:pPr>
        <w:spacing w:after="0" w:line="240" w:lineRule="auto"/>
      </w:pPr>
    </w:p>
    <w:p xmlns:w="http://schemas.openxmlformats.org/wordprocessingml/2006/main" w14:paraId="58D6AF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HTTP 저장소 I/O 다시 시도 수/초</w:t>
      </w:r>
    </w:p>
    <w:p xmlns:w="http://schemas.openxmlformats.org/wordprocessingml/2006/main" w14:paraId="3F1AAE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HTTP 저장소 I/O 다시 시도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7E800D" w14:textId="77777777" w:rsidTr="00A37FFA">
        <w:trPr>
          <w:trHeight w:val="54"/>
        </w:trPr>
        <w:tc>
          <w:tcPr>
            <w:tcW w:w="54" w:type="dxa"/>
          </w:tcPr>
          <w:p w14:paraId="7D955C5A" w14:textId="77777777" w:rsidR="00A37FFA" w:rsidRDefault="00A37FFA" w:rsidP="00A37FFA">
            <w:pPr>
              <w:pStyle w:val="EmptyCellLayoutStyle"/>
              <w:spacing w:after="0" w:line="240" w:lineRule="auto"/>
            </w:pPr>
          </w:p>
        </w:tc>
        <w:tc>
          <w:tcPr>
            <w:tcW w:w="10395" w:type="dxa"/>
          </w:tcPr>
          <w:p w14:paraId="6604EB25" w14:textId="77777777" w:rsidR="00A37FFA" w:rsidRDefault="00A37FFA" w:rsidP="00A37FFA">
            <w:pPr>
              <w:pStyle w:val="EmptyCellLayoutStyle"/>
              <w:spacing w:after="0" w:line="240" w:lineRule="auto"/>
            </w:pPr>
          </w:p>
        </w:tc>
        <w:tc>
          <w:tcPr>
            <w:tcW w:w="149" w:type="dxa"/>
          </w:tcPr>
          <w:p w14:paraId="65BDCD6B" w14:textId="77777777" w:rsidR="00A37FFA" w:rsidRDefault="00A37FFA" w:rsidP="00A37FFA">
            <w:pPr>
              <w:pStyle w:val="EmptyCellLayoutStyle"/>
              <w:spacing w:after="0" w:line="240" w:lineRule="auto"/>
            </w:pPr>
          </w:p>
        </w:tc>
      </w:tr>
      <w:tr w:rsidR="00A37FFA" w14:paraId="58897E08" w14:textId="77777777" w:rsidTr="00A37FFA">
        <w:tc>
          <w:tcPr>
            <w:tcW w:w="54" w:type="dxa"/>
          </w:tcPr>
          <w:p w14:paraId="390348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2146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089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E128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DB6E4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018F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BE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D79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95D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5C0A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C4A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185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C852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6DA1B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8E1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86D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03B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14E99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E05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A44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2B0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D218D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756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9495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E2F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010D25E" w14:textId="77777777" w:rsidR="00A37FFA" w:rsidRDefault="00A37FFA" w:rsidP="00A37FFA">
            <w:pPr>
              <w:spacing w:after="0" w:line="240" w:lineRule="auto"/>
            </w:pPr>
          </w:p>
        </w:tc>
        <w:tc>
          <w:tcPr>
            <w:tcW w:w="149" w:type="dxa"/>
          </w:tcPr>
          <w:p w14:paraId="60633231" w14:textId="77777777" w:rsidR="00A37FFA" w:rsidRDefault="00A37FFA" w:rsidP="00A37FFA">
            <w:pPr>
              <w:pStyle w:val="EmptyCellLayoutStyle"/>
              <w:spacing w:after="0" w:line="240" w:lineRule="auto"/>
            </w:pPr>
          </w:p>
        </w:tc>
      </w:tr>
      <w:tr w:rsidR="00A37FFA" w14:paraId="353941F5" w14:textId="77777777" w:rsidTr="00A37FFA">
        <w:trPr>
          <w:trHeight w:val="80"/>
        </w:trPr>
        <w:tc>
          <w:tcPr>
            <w:tcW w:w="54" w:type="dxa"/>
          </w:tcPr>
          <w:p w14:paraId="2DB4D8E4" w14:textId="77777777" w:rsidR="00A37FFA" w:rsidRDefault="00A37FFA" w:rsidP="00A37FFA">
            <w:pPr>
              <w:pStyle w:val="EmptyCellLayoutStyle"/>
              <w:spacing w:after="0" w:line="240" w:lineRule="auto"/>
            </w:pPr>
          </w:p>
        </w:tc>
        <w:tc>
          <w:tcPr>
            <w:tcW w:w="10395" w:type="dxa"/>
          </w:tcPr>
          <w:p w14:paraId="0DF17075" w14:textId="77777777" w:rsidR="00A37FFA" w:rsidRDefault="00A37FFA" w:rsidP="00A37FFA">
            <w:pPr>
              <w:pStyle w:val="EmptyCellLayoutStyle"/>
              <w:spacing w:after="0" w:line="240" w:lineRule="auto"/>
            </w:pPr>
          </w:p>
        </w:tc>
        <w:tc>
          <w:tcPr>
            <w:tcW w:w="149" w:type="dxa"/>
          </w:tcPr>
          <w:p w14:paraId="0273F2E1" w14:textId="77777777" w:rsidR="00A37FFA" w:rsidRDefault="00A37FFA" w:rsidP="00A37FFA">
            <w:pPr>
              <w:pStyle w:val="EmptyCellLayoutStyle"/>
              <w:spacing w:after="0" w:line="240" w:lineRule="auto"/>
            </w:pPr>
          </w:p>
        </w:tc>
      </w:tr>
    </w:tbl>
    <w:p xmlns:w="http://schemas.openxmlformats.org/wordprocessingml/2006/main" w14:paraId="70A431E4" w14:textId="77777777" w:rsidR="00A37FFA" w:rsidRDefault="00A37FFA" w:rsidP="00A37FFA">
      <w:pPr>
        <w:spacing w:after="0" w:line="240" w:lineRule="auto"/>
      </w:pPr>
    </w:p>
    <w:p xmlns:w="http://schemas.openxmlformats.org/wordprocessingml/2006/main" w14:paraId="661AD92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보류 중인 수신 I/O 바이트 수</w:t>
      </w:r>
    </w:p>
    <w:p xmlns:w="http://schemas.openxmlformats.org/wordprocessingml/2006/main" w14:paraId="2F09D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보류 중인 수신 I/O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F69E53" w14:textId="77777777" w:rsidTr="00A37FFA">
        <w:trPr>
          <w:trHeight w:val="54"/>
        </w:trPr>
        <w:tc>
          <w:tcPr>
            <w:tcW w:w="54" w:type="dxa"/>
          </w:tcPr>
          <w:p w14:paraId="26C7A813" w14:textId="77777777" w:rsidR="00A37FFA" w:rsidRDefault="00A37FFA" w:rsidP="00A37FFA">
            <w:pPr>
              <w:pStyle w:val="EmptyCellLayoutStyle"/>
              <w:spacing w:after="0" w:line="240" w:lineRule="auto"/>
            </w:pPr>
          </w:p>
        </w:tc>
        <w:tc>
          <w:tcPr>
            <w:tcW w:w="10395" w:type="dxa"/>
          </w:tcPr>
          <w:p w14:paraId="5487AA1B" w14:textId="77777777" w:rsidR="00A37FFA" w:rsidRDefault="00A37FFA" w:rsidP="00A37FFA">
            <w:pPr>
              <w:pStyle w:val="EmptyCellLayoutStyle"/>
              <w:spacing w:after="0" w:line="240" w:lineRule="auto"/>
            </w:pPr>
          </w:p>
        </w:tc>
        <w:tc>
          <w:tcPr>
            <w:tcW w:w="149" w:type="dxa"/>
          </w:tcPr>
          <w:p w14:paraId="7395B967" w14:textId="77777777" w:rsidR="00A37FFA" w:rsidRDefault="00A37FFA" w:rsidP="00A37FFA">
            <w:pPr>
              <w:pStyle w:val="EmptyCellLayoutStyle"/>
              <w:spacing w:after="0" w:line="240" w:lineRule="auto"/>
            </w:pPr>
          </w:p>
        </w:tc>
      </w:tr>
      <w:tr w:rsidR="00A37FFA" w14:paraId="3BED73E4" w14:textId="77777777" w:rsidTr="00A37FFA">
        <w:tc>
          <w:tcPr>
            <w:tcW w:w="54" w:type="dxa"/>
          </w:tcPr>
          <w:p w14:paraId="7D24C4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48D7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8E51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E3C3B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D812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0C76C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522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A70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640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6E0D5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9AE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8D1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CA63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F02E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A74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343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F6A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1B069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958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6B2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10E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BBC6E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986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7C44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67F2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6DD7AB2" w14:textId="77777777" w:rsidR="00A37FFA" w:rsidRDefault="00A37FFA" w:rsidP="00A37FFA">
            <w:pPr>
              <w:spacing w:after="0" w:line="240" w:lineRule="auto"/>
            </w:pPr>
          </w:p>
        </w:tc>
        <w:tc>
          <w:tcPr>
            <w:tcW w:w="149" w:type="dxa"/>
          </w:tcPr>
          <w:p w14:paraId="79B8A70C" w14:textId="77777777" w:rsidR="00A37FFA" w:rsidRDefault="00A37FFA" w:rsidP="00A37FFA">
            <w:pPr>
              <w:pStyle w:val="EmptyCellLayoutStyle"/>
              <w:spacing w:after="0" w:line="240" w:lineRule="auto"/>
            </w:pPr>
          </w:p>
        </w:tc>
      </w:tr>
      <w:tr w:rsidR="00A37FFA" w14:paraId="141D4297" w14:textId="77777777" w:rsidTr="00A37FFA">
        <w:trPr>
          <w:trHeight w:val="80"/>
        </w:trPr>
        <w:tc>
          <w:tcPr>
            <w:tcW w:w="54" w:type="dxa"/>
          </w:tcPr>
          <w:p w14:paraId="1F83C779" w14:textId="77777777" w:rsidR="00A37FFA" w:rsidRDefault="00A37FFA" w:rsidP="00A37FFA">
            <w:pPr>
              <w:pStyle w:val="EmptyCellLayoutStyle"/>
              <w:spacing w:after="0" w:line="240" w:lineRule="auto"/>
            </w:pPr>
          </w:p>
        </w:tc>
        <w:tc>
          <w:tcPr>
            <w:tcW w:w="10395" w:type="dxa"/>
          </w:tcPr>
          <w:p w14:paraId="1D88380A" w14:textId="77777777" w:rsidR="00A37FFA" w:rsidRDefault="00A37FFA" w:rsidP="00A37FFA">
            <w:pPr>
              <w:pStyle w:val="EmptyCellLayoutStyle"/>
              <w:spacing w:after="0" w:line="240" w:lineRule="auto"/>
            </w:pPr>
          </w:p>
        </w:tc>
        <w:tc>
          <w:tcPr>
            <w:tcW w:w="149" w:type="dxa"/>
          </w:tcPr>
          <w:p w14:paraId="0DDA8B43" w14:textId="77777777" w:rsidR="00A37FFA" w:rsidRDefault="00A37FFA" w:rsidP="00A37FFA">
            <w:pPr>
              <w:pStyle w:val="EmptyCellLayoutStyle"/>
              <w:spacing w:after="0" w:line="240" w:lineRule="auto"/>
            </w:pPr>
          </w:p>
        </w:tc>
      </w:tr>
    </w:tbl>
    <w:p xmlns:w="http://schemas.openxmlformats.org/wordprocessingml/2006/main" w14:paraId="419045A4" w14:textId="77777777" w:rsidR="00A37FFA" w:rsidRDefault="00A37FFA" w:rsidP="00A37FFA">
      <w:pPr>
        <w:spacing w:after="0" w:line="240" w:lineRule="auto"/>
      </w:pPr>
    </w:p>
    <w:p xmlns:w="http://schemas.openxmlformats.org/wordprocessingml/2006/main" w14:paraId="56CC738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처리된 행 수/초(연결 해제로 표시됨)</w:t>
      </w:r>
    </w:p>
    <w:p xmlns:w="http://schemas.openxmlformats.org/wordprocessingml/2006/main" w14:paraId="7C79D3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Rows processed/sec (marked for unlink)"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B51ACA0" w14:textId="77777777" w:rsidTr="00A37FFA">
        <w:trPr>
          <w:trHeight w:val="54"/>
        </w:trPr>
        <w:tc>
          <w:tcPr>
            <w:tcW w:w="54" w:type="dxa"/>
          </w:tcPr>
          <w:p w14:paraId="68ABD3BD" w14:textId="77777777" w:rsidR="00A37FFA" w:rsidRDefault="00A37FFA" w:rsidP="00A37FFA">
            <w:pPr>
              <w:pStyle w:val="EmptyCellLayoutStyle"/>
              <w:spacing w:after="0" w:line="240" w:lineRule="auto"/>
            </w:pPr>
          </w:p>
        </w:tc>
        <w:tc>
          <w:tcPr>
            <w:tcW w:w="10395" w:type="dxa"/>
          </w:tcPr>
          <w:p w14:paraId="22E6DE4A" w14:textId="77777777" w:rsidR="00A37FFA" w:rsidRDefault="00A37FFA" w:rsidP="00A37FFA">
            <w:pPr>
              <w:pStyle w:val="EmptyCellLayoutStyle"/>
              <w:spacing w:after="0" w:line="240" w:lineRule="auto"/>
            </w:pPr>
          </w:p>
        </w:tc>
        <w:tc>
          <w:tcPr>
            <w:tcW w:w="149" w:type="dxa"/>
          </w:tcPr>
          <w:p w14:paraId="0DEA948D" w14:textId="77777777" w:rsidR="00A37FFA" w:rsidRDefault="00A37FFA" w:rsidP="00A37FFA">
            <w:pPr>
              <w:pStyle w:val="EmptyCellLayoutStyle"/>
              <w:spacing w:after="0" w:line="240" w:lineRule="auto"/>
            </w:pPr>
          </w:p>
        </w:tc>
      </w:tr>
      <w:tr w:rsidR="00A37FFA" w14:paraId="035FCF65" w14:textId="77777777" w:rsidTr="00A37FFA">
        <w:tc>
          <w:tcPr>
            <w:tcW w:w="54" w:type="dxa"/>
          </w:tcPr>
          <w:p w14:paraId="07587A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F54B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89F5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E565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61C5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93A0C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B0A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A9E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77B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7CFF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BA1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FD3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4423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D4C6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E56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3D3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B92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A7957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361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DBF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246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7332AD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143B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3268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DE38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FE2EF9" w14:textId="77777777" w:rsidR="00A37FFA" w:rsidRDefault="00A37FFA" w:rsidP="00A37FFA">
            <w:pPr>
              <w:spacing w:after="0" w:line="240" w:lineRule="auto"/>
            </w:pPr>
          </w:p>
        </w:tc>
        <w:tc>
          <w:tcPr>
            <w:tcW w:w="149" w:type="dxa"/>
          </w:tcPr>
          <w:p w14:paraId="425CF640" w14:textId="77777777" w:rsidR="00A37FFA" w:rsidRDefault="00A37FFA" w:rsidP="00A37FFA">
            <w:pPr>
              <w:pStyle w:val="EmptyCellLayoutStyle"/>
              <w:spacing w:after="0" w:line="240" w:lineRule="auto"/>
            </w:pPr>
          </w:p>
        </w:tc>
      </w:tr>
      <w:tr w:rsidR="00A37FFA" w14:paraId="1EC1FEF4" w14:textId="77777777" w:rsidTr="00A37FFA">
        <w:trPr>
          <w:trHeight w:val="80"/>
        </w:trPr>
        <w:tc>
          <w:tcPr>
            <w:tcW w:w="54" w:type="dxa"/>
          </w:tcPr>
          <w:p w14:paraId="0DA3F683" w14:textId="77777777" w:rsidR="00A37FFA" w:rsidRDefault="00A37FFA" w:rsidP="00A37FFA">
            <w:pPr>
              <w:pStyle w:val="EmptyCellLayoutStyle"/>
              <w:spacing w:after="0" w:line="240" w:lineRule="auto"/>
            </w:pPr>
          </w:p>
        </w:tc>
        <w:tc>
          <w:tcPr>
            <w:tcW w:w="10395" w:type="dxa"/>
          </w:tcPr>
          <w:p w14:paraId="6634C87E" w14:textId="77777777" w:rsidR="00A37FFA" w:rsidRDefault="00A37FFA" w:rsidP="00A37FFA">
            <w:pPr>
              <w:pStyle w:val="EmptyCellLayoutStyle"/>
              <w:spacing w:after="0" w:line="240" w:lineRule="auto"/>
            </w:pPr>
          </w:p>
        </w:tc>
        <w:tc>
          <w:tcPr>
            <w:tcW w:w="149" w:type="dxa"/>
          </w:tcPr>
          <w:p w14:paraId="11FC7FDD" w14:textId="77777777" w:rsidR="00A37FFA" w:rsidRDefault="00A37FFA" w:rsidP="00A37FFA">
            <w:pPr>
              <w:pStyle w:val="EmptyCellLayoutStyle"/>
              <w:spacing w:after="0" w:line="240" w:lineRule="auto"/>
            </w:pPr>
          </w:p>
        </w:tc>
      </w:tr>
    </w:tbl>
    <w:p xmlns:w="http://schemas.openxmlformats.org/wordprocessingml/2006/main" w14:paraId="135E9CED" w14:textId="77777777" w:rsidR="00A37FFA" w:rsidRDefault="00A37FFA" w:rsidP="00A37FFA">
      <w:pPr>
        <w:spacing w:after="0" w:line="240" w:lineRule="auto"/>
      </w:pPr>
    </w:p>
    <w:p xmlns:w="http://schemas.openxmlformats.org/wordprocessingml/2006/main" w14:paraId="2FB6F21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송신 I/O 바이트 수/초</w:t>
      </w:r>
    </w:p>
    <w:p xmlns:w="http://schemas.openxmlformats.org/wordprocessingml/2006/main" w14:paraId="1872F6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w:t>
      </w:r>
      <w:r>
        <w:rPr>
          <w:b/>
          <w:rFonts w:ascii="Calibri" w:eastAsia="Calibri" w:hAnsi="Calibri" w:cs="Calibri" w:hint="Calibri"/>
          <w:color w:val="000000"/>
          <w:sz w:val="22"/>
          <w:lang w:eastAsia="ko-kr" w:bidi="ko-kr" w:val="ko-kr"/>
        </w:rPr>
        <w:t xml:space="preserve"> </w:t>
      </w:r>
      <w:r>
        <w:rPr>
          <w:rFonts w:ascii="Calibri" w:eastAsia="Calibri" w:hAnsi="Calibri" w:cs="Calibri" w:hint="Calibri"/>
          <w:color w:val="000000"/>
          <w:sz w:val="22"/>
          <w:lang w:eastAsia="ko-kr" w:bidi="ko-kr" w:val="ko-kr"/>
        </w:rPr>
        <w:t xml:space="preserve">송신 I/O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354BF2" w14:textId="77777777" w:rsidTr="00A37FFA">
        <w:trPr>
          <w:trHeight w:val="54"/>
        </w:trPr>
        <w:tc>
          <w:tcPr>
            <w:tcW w:w="54" w:type="dxa"/>
          </w:tcPr>
          <w:p w14:paraId="0D7A0115" w14:textId="77777777" w:rsidR="00A37FFA" w:rsidRDefault="00A37FFA" w:rsidP="00A37FFA">
            <w:pPr>
              <w:pStyle w:val="EmptyCellLayoutStyle"/>
              <w:spacing w:after="0" w:line="240" w:lineRule="auto"/>
            </w:pPr>
          </w:p>
        </w:tc>
        <w:tc>
          <w:tcPr>
            <w:tcW w:w="10395" w:type="dxa"/>
          </w:tcPr>
          <w:p w14:paraId="1C884CCF" w14:textId="77777777" w:rsidR="00A37FFA" w:rsidRDefault="00A37FFA" w:rsidP="00A37FFA">
            <w:pPr>
              <w:pStyle w:val="EmptyCellLayoutStyle"/>
              <w:spacing w:after="0" w:line="240" w:lineRule="auto"/>
            </w:pPr>
          </w:p>
        </w:tc>
        <w:tc>
          <w:tcPr>
            <w:tcW w:w="149" w:type="dxa"/>
          </w:tcPr>
          <w:p w14:paraId="33F7744C" w14:textId="77777777" w:rsidR="00A37FFA" w:rsidRDefault="00A37FFA" w:rsidP="00A37FFA">
            <w:pPr>
              <w:pStyle w:val="EmptyCellLayoutStyle"/>
              <w:spacing w:after="0" w:line="240" w:lineRule="auto"/>
            </w:pPr>
          </w:p>
        </w:tc>
      </w:tr>
      <w:tr w:rsidR="00A37FFA" w14:paraId="288D3A32" w14:textId="77777777" w:rsidTr="00A37FFA">
        <w:tc>
          <w:tcPr>
            <w:tcW w:w="54" w:type="dxa"/>
          </w:tcPr>
          <w:p w14:paraId="12AF4F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DC9E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C40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9510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CAF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464A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290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3AB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4BF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60658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CCA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D72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2997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F34E7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AD5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94F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BF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A366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3B6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7F7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EFE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F2405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721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918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8CB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3E64A36" w14:textId="77777777" w:rsidR="00A37FFA" w:rsidRDefault="00A37FFA" w:rsidP="00A37FFA">
            <w:pPr>
              <w:spacing w:after="0" w:line="240" w:lineRule="auto"/>
            </w:pPr>
          </w:p>
        </w:tc>
        <w:tc>
          <w:tcPr>
            <w:tcW w:w="149" w:type="dxa"/>
          </w:tcPr>
          <w:p w14:paraId="44B9D781" w14:textId="77777777" w:rsidR="00A37FFA" w:rsidRDefault="00A37FFA" w:rsidP="00A37FFA">
            <w:pPr>
              <w:pStyle w:val="EmptyCellLayoutStyle"/>
              <w:spacing w:after="0" w:line="240" w:lineRule="auto"/>
            </w:pPr>
          </w:p>
        </w:tc>
      </w:tr>
      <w:tr w:rsidR="00A37FFA" w14:paraId="28C6C145" w14:textId="77777777" w:rsidTr="00A37FFA">
        <w:trPr>
          <w:trHeight w:val="80"/>
        </w:trPr>
        <w:tc>
          <w:tcPr>
            <w:tcW w:w="54" w:type="dxa"/>
          </w:tcPr>
          <w:p w14:paraId="4CFE4AD5" w14:textId="77777777" w:rsidR="00A37FFA" w:rsidRDefault="00A37FFA" w:rsidP="00A37FFA">
            <w:pPr>
              <w:pStyle w:val="EmptyCellLayoutStyle"/>
              <w:spacing w:after="0" w:line="240" w:lineRule="auto"/>
            </w:pPr>
          </w:p>
        </w:tc>
        <w:tc>
          <w:tcPr>
            <w:tcW w:w="10395" w:type="dxa"/>
          </w:tcPr>
          <w:p w14:paraId="5289AFD5" w14:textId="77777777" w:rsidR="00A37FFA" w:rsidRDefault="00A37FFA" w:rsidP="00A37FFA">
            <w:pPr>
              <w:pStyle w:val="EmptyCellLayoutStyle"/>
              <w:spacing w:after="0" w:line="240" w:lineRule="auto"/>
            </w:pPr>
          </w:p>
        </w:tc>
        <w:tc>
          <w:tcPr>
            <w:tcW w:w="149" w:type="dxa"/>
          </w:tcPr>
          <w:p w14:paraId="072B7226" w14:textId="77777777" w:rsidR="00A37FFA" w:rsidRDefault="00A37FFA" w:rsidP="00A37FFA">
            <w:pPr>
              <w:pStyle w:val="EmptyCellLayoutStyle"/>
              <w:spacing w:after="0" w:line="240" w:lineRule="auto"/>
            </w:pPr>
          </w:p>
        </w:tc>
      </w:tr>
    </w:tbl>
    <w:p xmlns:w="http://schemas.openxmlformats.org/wordprocessingml/2006/main" w14:paraId="6BF14702" w14:textId="77777777" w:rsidR="00A37FFA" w:rsidRDefault="00A37FFA" w:rsidP="00A37FFA">
      <w:pPr>
        <w:spacing w:after="0" w:line="240" w:lineRule="auto"/>
      </w:pPr>
    </w:p>
    <w:p xmlns:w="http://schemas.openxmlformats.org/wordprocessingml/2006/main" w14:paraId="223E1AD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4 메시지 수/초</w:t>
      </w:r>
    </w:p>
    <w:p xmlns:w="http://schemas.openxmlformats.org/wordprocessingml/2006/main" w14:paraId="4398F2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4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104C46D" w14:textId="77777777" w:rsidTr="00A37FFA">
        <w:trPr>
          <w:trHeight w:val="54"/>
        </w:trPr>
        <w:tc>
          <w:tcPr>
            <w:tcW w:w="54" w:type="dxa"/>
          </w:tcPr>
          <w:p w14:paraId="5D91EE37" w14:textId="77777777" w:rsidR="00A37FFA" w:rsidRDefault="00A37FFA" w:rsidP="00A37FFA">
            <w:pPr>
              <w:pStyle w:val="EmptyCellLayoutStyle"/>
              <w:spacing w:after="0" w:line="240" w:lineRule="auto"/>
            </w:pPr>
          </w:p>
        </w:tc>
        <w:tc>
          <w:tcPr>
            <w:tcW w:w="10395" w:type="dxa"/>
          </w:tcPr>
          <w:p w14:paraId="426CAEF0" w14:textId="77777777" w:rsidR="00A37FFA" w:rsidRDefault="00A37FFA" w:rsidP="00A37FFA">
            <w:pPr>
              <w:pStyle w:val="EmptyCellLayoutStyle"/>
              <w:spacing w:after="0" w:line="240" w:lineRule="auto"/>
            </w:pPr>
          </w:p>
        </w:tc>
        <w:tc>
          <w:tcPr>
            <w:tcW w:w="149" w:type="dxa"/>
          </w:tcPr>
          <w:p w14:paraId="5E8009CC" w14:textId="77777777" w:rsidR="00A37FFA" w:rsidRDefault="00A37FFA" w:rsidP="00A37FFA">
            <w:pPr>
              <w:pStyle w:val="EmptyCellLayoutStyle"/>
              <w:spacing w:after="0" w:line="240" w:lineRule="auto"/>
            </w:pPr>
          </w:p>
        </w:tc>
      </w:tr>
      <w:tr w:rsidR="00A37FFA" w14:paraId="1EEE54FE" w14:textId="77777777" w:rsidTr="00A37FFA">
        <w:tc>
          <w:tcPr>
            <w:tcW w:w="54" w:type="dxa"/>
          </w:tcPr>
          <w:p w14:paraId="5EF08A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744CE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F76E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52BC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219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1CB72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196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5D4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BD8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A56CB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B08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146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22A2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FB009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021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0AE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17D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4BCB7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AAB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D9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748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8B71B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CFAD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3C32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6513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9AD27C" w14:textId="77777777" w:rsidR="00A37FFA" w:rsidRDefault="00A37FFA" w:rsidP="00A37FFA">
            <w:pPr>
              <w:spacing w:after="0" w:line="240" w:lineRule="auto"/>
            </w:pPr>
          </w:p>
        </w:tc>
        <w:tc>
          <w:tcPr>
            <w:tcW w:w="149" w:type="dxa"/>
          </w:tcPr>
          <w:p w14:paraId="5589B4EA" w14:textId="77777777" w:rsidR="00A37FFA" w:rsidRDefault="00A37FFA" w:rsidP="00A37FFA">
            <w:pPr>
              <w:pStyle w:val="EmptyCellLayoutStyle"/>
              <w:spacing w:after="0" w:line="240" w:lineRule="auto"/>
            </w:pPr>
          </w:p>
        </w:tc>
      </w:tr>
      <w:tr w:rsidR="00A37FFA" w14:paraId="01C0F945" w14:textId="77777777" w:rsidTr="00A37FFA">
        <w:trPr>
          <w:trHeight w:val="80"/>
        </w:trPr>
        <w:tc>
          <w:tcPr>
            <w:tcW w:w="54" w:type="dxa"/>
          </w:tcPr>
          <w:p w14:paraId="383F61E6" w14:textId="77777777" w:rsidR="00A37FFA" w:rsidRDefault="00A37FFA" w:rsidP="00A37FFA">
            <w:pPr>
              <w:pStyle w:val="EmptyCellLayoutStyle"/>
              <w:spacing w:after="0" w:line="240" w:lineRule="auto"/>
            </w:pPr>
          </w:p>
        </w:tc>
        <w:tc>
          <w:tcPr>
            <w:tcW w:w="10395" w:type="dxa"/>
          </w:tcPr>
          <w:p w14:paraId="729B9549" w14:textId="77777777" w:rsidR="00A37FFA" w:rsidRDefault="00A37FFA" w:rsidP="00A37FFA">
            <w:pPr>
              <w:pStyle w:val="EmptyCellLayoutStyle"/>
              <w:spacing w:after="0" w:line="240" w:lineRule="auto"/>
            </w:pPr>
          </w:p>
        </w:tc>
        <w:tc>
          <w:tcPr>
            <w:tcW w:w="149" w:type="dxa"/>
          </w:tcPr>
          <w:p w14:paraId="55BAFE77" w14:textId="77777777" w:rsidR="00A37FFA" w:rsidRDefault="00A37FFA" w:rsidP="00A37FFA">
            <w:pPr>
              <w:pStyle w:val="EmptyCellLayoutStyle"/>
              <w:spacing w:after="0" w:line="240" w:lineRule="auto"/>
            </w:pPr>
          </w:p>
        </w:tc>
      </w:tr>
    </w:tbl>
    <w:p xmlns:w="http://schemas.openxmlformats.org/wordprocessingml/2006/main" w14:paraId="63277DF8" w14:textId="77777777" w:rsidR="00A37FFA" w:rsidRDefault="00A37FFA" w:rsidP="00A37FFA">
      <w:pPr>
        <w:spacing w:after="0" w:line="240" w:lineRule="auto"/>
      </w:pPr>
    </w:p>
    <w:p xmlns:w="http://schemas.openxmlformats.org/wordprocessingml/2006/main" w14:paraId="7D186BE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10 메시지 수/초</w:t>
      </w:r>
    </w:p>
    <w:p xmlns:w="http://schemas.openxmlformats.org/wordprocessingml/2006/main" w14:paraId="2CEFB7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10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701400F" w14:textId="77777777" w:rsidTr="00A37FFA">
        <w:trPr>
          <w:trHeight w:val="54"/>
        </w:trPr>
        <w:tc>
          <w:tcPr>
            <w:tcW w:w="54" w:type="dxa"/>
          </w:tcPr>
          <w:p w14:paraId="0358356F" w14:textId="77777777" w:rsidR="00A37FFA" w:rsidRDefault="00A37FFA" w:rsidP="00A37FFA">
            <w:pPr>
              <w:pStyle w:val="EmptyCellLayoutStyle"/>
              <w:spacing w:after="0" w:line="240" w:lineRule="auto"/>
            </w:pPr>
          </w:p>
        </w:tc>
        <w:tc>
          <w:tcPr>
            <w:tcW w:w="10395" w:type="dxa"/>
          </w:tcPr>
          <w:p w14:paraId="6A068DBB" w14:textId="77777777" w:rsidR="00A37FFA" w:rsidRDefault="00A37FFA" w:rsidP="00A37FFA">
            <w:pPr>
              <w:pStyle w:val="EmptyCellLayoutStyle"/>
              <w:spacing w:after="0" w:line="240" w:lineRule="auto"/>
            </w:pPr>
          </w:p>
        </w:tc>
        <w:tc>
          <w:tcPr>
            <w:tcW w:w="149" w:type="dxa"/>
          </w:tcPr>
          <w:p w14:paraId="187837CC" w14:textId="77777777" w:rsidR="00A37FFA" w:rsidRDefault="00A37FFA" w:rsidP="00A37FFA">
            <w:pPr>
              <w:pStyle w:val="EmptyCellLayoutStyle"/>
              <w:spacing w:after="0" w:line="240" w:lineRule="auto"/>
            </w:pPr>
          </w:p>
        </w:tc>
      </w:tr>
      <w:tr w:rsidR="00A37FFA" w14:paraId="1C80CCCE" w14:textId="77777777" w:rsidTr="00A37FFA">
        <w:tc>
          <w:tcPr>
            <w:tcW w:w="54" w:type="dxa"/>
          </w:tcPr>
          <w:p w14:paraId="66036D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1B13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7C1B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347D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07F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0356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8F5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B09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EAA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631DE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DBB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7F1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474C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783FD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527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9CF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AF7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AE1BF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9FF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F24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E5B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515C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B02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C68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AB79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A695CDB" w14:textId="77777777" w:rsidR="00A37FFA" w:rsidRDefault="00A37FFA" w:rsidP="00A37FFA">
            <w:pPr>
              <w:spacing w:after="0" w:line="240" w:lineRule="auto"/>
            </w:pPr>
          </w:p>
        </w:tc>
        <w:tc>
          <w:tcPr>
            <w:tcW w:w="149" w:type="dxa"/>
          </w:tcPr>
          <w:p w14:paraId="471C1C91" w14:textId="77777777" w:rsidR="00A37FFA" w:rsidRDefault="00A37FFA" w:rsidP="00A37FFA">
            <w:pPr>
              <w:pStyle w:val="EmptyCellLayoutStyle"/>
              <w:spacing w:after="0" w:line="240" w:lineRule="auto"/>
            </w:pPr>
          </w:p>
        </w:tc>
      </w:tr>
      <w:tr w:rsidR="00A37FFA" w14:paraId="24708EFB" w14:textId="77777777" w:rsidTr="00A37FFA">
        <w:trPr>
          <w:trHeight w:val="80"/>
        </w:trPr>
        <w:tc>
          <w:tcPr>
            <w:tcW w:w="54" w:type="dxa"/>
          </w:tcPr>
          <w:p w14:paraId="143DC46B" w14:textId="77777777" w:rsidR="00A37FFA" w:rsidRDefault="00A37FFA" w:rsidP="00A37FFA">
            <w:pPr>
              <w:pStyle w:val="EmptyCellLayoutStyle"/>
              <w:spacing w:after="0" w:line="240" w:lineRule="auto"/>
            </w:pPr>
          </w:p>
        </w:tc>
        <w:tc>
          <w:tcPr>
            <w:tcW w:w="10395" w:type="dxa"/>
          </w:tcPr>
          <w:p w14:paraId="20A4FE96" w14:textId="77777777" w:rsidR="00A37FFA" w:rsidRDefault="00A37FFA" w:rsidP="00A37FFA">
            <w:pPr>
              <w:pStyle w:val="EmptyCellLayoutStyle"/>
              <w:spacing w:after="0" w:line="240" w:lineRule="auto"/>
            </w:pPr>
          </w:p>
        </w:tc>
        <w:tc>
          <w:tcPr>
            <w:tcW w:w="149" w:type="dxa"/>
          </w:tcPr>
          <w:p w14:paraId="74C77F6E" w14:textId="77777777" w:rsidR="00A37FFA" w:rsidRDefault="00A37FFA" w:rsidP="00A37FFA">
            <w:pPr>
              <w:pStyle w:val="EmptyCellLayoutStyle"/>
              <w:spacing w:after="0" w:line="240" w:lineRule="auto"/>
            </w:pPr>
          </w:p>
        </w:tc>
      </w:tr>
    </w:tbl>
    <w:p xmlns:w="http://schemas.openxmlformats.org/wordprocessingml/2006/main" w14:paraId="0D29FBF1" w14:textId="77777777" w:rsidR="00A37FFA" w:rsidRDefault="00A37FFA" w:rsidP="00A37FFA">
      <w:pPr>
        <w:spacing w:after="0" w:line="240" w:lineRule="auto"/>
      </w:pPr>
    </w:p>
    <w:p xmlns:w="http://schemas.openxmlformats.org/wordprocessingml/2006/main" w14:paraId="1EB30E5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총 바이트 수/초</w:t>
      </w:r>
    </w:p>
    <w:p xmlns:w="http://schemas.openxmlformats.org/wordprocessingml/2006/main" w14:paraId="5639E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의 "HTTP 저장소: 총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D260A9E" w14:textId="77777777" w:rsidTr="00A37FFA">
        <w:trPr>
          <w:trHeight w:val="54"/>
        </w:trPr>
        <w:tc>
          <w:tcPr>
            <w:tcW w:w="54" w:type="dxa"/>
          </w:tcPr>
          <w:p w14:paraId="0626BE7E" w14:textId="77777777" w:rsidR="00A37FFA" w:rsidRDefault="00A37FFA" w:rsidP="00A37FFA">
            <w:pPr>
              <w:pStyle w:val="EmptyCellLayoutStyle"/>
              <w:spacing w:after="0" w:line="240" w:lineRule="auto"/>
            </w:pPr>
          </w:p>
        </w:tc>
        <w:tc>
          <w:tcPr>
            <w:tcW w:w="10395" w:type="dxa"/>
          </w:tcPr>
          <w:p w14:paraId="17668A78" w14:textId="77777777" w:rsidR="00A37FFA" w:rsidRDefault="00A37FFA" w:rsidP="00A37FFA">
            <w:pPr>
              <w:pStyle w:val="EmptyCellLayoutStyle"/>
              <w:spacing w:after="0" w:line="240" w:lineRule="auto"/>
            </w:pPr>
          </w:p>
        </w:tc>
        <w:tc>
          <w:tcPr>
            <w:tcW w:w="149" w:type="dxa"/>
          </w:tcPr>
          <w:p w14:paraId="53DAD4E4" w14:textId="77777777" w:rsidR="00A37FFA" w:rsidRDefault="00A37FFA" w:rsidP="00A37FFA">
            <w:pPr>
              <w:pStyle w:val="EmptyCellLayoutStyle"/>
              <w:spacing w:after="0" w:line="240" w:lineRule="auto"/>
            </w:pPr>
          </w:p>
        </w:tc>
      </w:tr>
      <w:tr w:rsidR="00A37FFA" w14:paraId="71826E8A" w14:textId="77777777" w:rsidTr="00A37FFA">
        <w:tc>
          <w:tcPr>
            <w:tcW w:w="54" w:type="dxa"/>
          </w:tcPr>
          <w:p w14:paraId="077216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18C5A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D35B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6224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140E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5C1DC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754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338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8D6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E899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64B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02F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A6BD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C05C8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B6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66B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A7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166B4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C06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8C4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5E8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4DEA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33A1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CE24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6CFD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E3404CC" w14:textId="77777777" w:rsidR="00A37FFA" w:rsidRDefault="00A37FFA" w:rsidP="00A37FFA">
            <w:pPr>
              <w:spacing w:after="0" w:line="240" w:lineRule="auto"/>
            </w:pPr>
          </w:p>
        </w:tc>
        <w:tc>
          <w:tcPr>
            <w:tcW w:w="149" w:type="dxa"/>
          </w:tcPr>
          <w:p w14:paraId="7CA8C45F" w14:textId="77777777" w:rsidR="00A37FFA" w:rsidRDefault="00A37FFA" w:rsidP="00A37FFA">
            <w:pPr>
              <w:pStyle w:val="EmptyCellLayoutStyle"/>
              <w:spacing w:after="0" w:line="240" w:lineRule="auto"/>
            </w:pPr>
          </w:p>
        </w:tc>
      </w:tr>
      <w:tr w:rsidR="00A37FFA" w14:paraId="163299D9" w14:textId="77777777" w:rsidTr="00A37FFA">
        <w:trPr>
          <w:trHeight w:val="80"/>
        </w:trPr>
        <w:tc>
          <w:tcPr>
            <w:tcW w:w="54" w:type="dxa"/>
          </w:tcPr>
          <w:p w14:paraId="33D7920E" w14:textId="77777777" w:rsidR="00A37FFA" w:rsidRDefault="00A37FFA" w:rsidP="00A37FFA">
            <w:pPr>
              <w:pStyle w:val="EmptyCellLayoutStyle"/>
              <w:spacing w:after="0" w:line="240" w:lineRule="auto"/>
            </w:pPr>
          </w:p>
        </w:tc>
        <w:tc>
          <w:tcPr>
            <w:tcW w:w="10395" w:type="dxa"/>
          </w:tcPr>
          <w:p w14:paraId="700AE88B" w14:textId="77777777" w:rsidR="00A37FFA" w:rsidRDefault="00A37FFA" w:rsidP="00A37FFA">
            <w:pPr>
              <w:pStyle w:val="EmptyCellLayoutStyle"/>
              <w:spacing w:after="0" w:line="240" w:lineRule="auto"/>
            </w:pPr>
          </w:p>
        </w:tc>
        <w:tc>
          <w:tcPr>
            <w:tcW w:w="149" w:type="dxa"/>
          </w:tcPr>
          <w:p w14:paraId="6D8804F2" w14:textId="77777777" w:rsidR="00A37FFA" w:rsidRDefault="00A37FFA" w:rsidP="00A37FFA">
            <w:pPr>
              <w:pStyle w:val="EmptyCellLayoutStyle"/>
              <w:spacing w:after="0" w:line="240" w:lineRule="auto"/>
            </w:pPr>
          </w:p>
        </w:tc>
      </w:tr>
    </w:tbl>
    <w:p xmlns:w="http://schemas.openxmlformats.org/wordprocessingml/2006/main" w14:paraId="2E44DCE5" w14:textId="77777777" w:rsidR="00A37FFA" w:rsidRDefault="00A37FFA" w:rsidP="00A37FFA">
      <w:pPr>
        <w:spacing w:after="0" w:line="240" w:lineRule="auto"/>
      </w:pPr>
    </w:p>
    <w:p xmlns:w="http://schemas.openxmlformats.org/wordprocessingml/2006/main" w14:paraId="22DB067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전송 메시지 수/초</w:t>
      </w:r>
    </w:p>
    <w:p xmlns:w="http://schemas.openxmlformats.org/wordprocessingml/2006/main" w14:paraId="47941C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전송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6426517" w14:textId="77777777" w:rsidTr="00A37FFA">
        <w:trPr>
          <w:trHeight w:val="54"/>
        </w:trPr>
        <w:tc>
          <w:tcPr>
            <w:tcW w:w="54" w:type="dxa"/>
          </w:tcPr>
          <w:p w14:paraId="18092052" w14:textId="77777777" w:rsidR="00A37FFA" w:rsidRDefault="00A37FFA" w:rsidP="00A37FFA">
            <w:pPr>
              <w:pStyle w:val="EmptyCellLayoutStyle"/>
              <w:spacing w:after="0" w:line="240" w:lineRule="auto"/>
            </w:pPr>
          </w:p>
        </w:tc>
        <w:tc>
          <w:tcPr>
            <w:tcW w:w="10395" w:type="dxa"/>
          </w:tcPr>
          <w:p w14:paraId="3129B1F2" w14:textId="77777777" w:rsidR="00A37FFA" w:rsidRDefault="00A37FFA" w:rsidP="00A37FFA">
            <w:pPr>
              <w:pStyle w:val="EmptyCellLayoutStyle"/>
              <w:spacing w:after="0" w:line="240" w:lineRule="auto"/>
            </w:pPr>
          </w:p>
        </w:tc>
        <w:tc>
          <w:tcPr>
            <w:tcW w:w="149" w:type="dxa"/>
          </w:tcPr>
          <w:p w14:paraId="279C67AF" w14:textId="77777777" w:rsidR="00A37FFA" w:rsidRDefault="00A37FFA" w:rsidP="00A37FFA">
            <w:pPr>
              <w:pStyle w:val="EmptyCellLayoutStyle"/>
              <w:spacing w:after="0" w:line="240" w:lineRule="auto"/>
            </w:pPr>
          </w:p>
        </w:tc>
      </w:tr>
      <w:tr w:rsidR="00A37FFA" w14:paraId="66B39882" w14:textId="77777777" w:rsidTr="00A37FFA">
        <w:tc>
          <w:tcPr>
            <w:tcW w:w="54" w:type="dxa"/>
          </w:tcPr>
          <w:p w14:paraId="2C2CE5E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C87E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C41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D89F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5DCE8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7F0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3CC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4F2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84D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183DE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C3E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C79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B77E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E0E16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3A3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173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F4F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59A40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83A3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5A0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779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BB015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A320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2663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B0D3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D2724BF" w14:textId="77777777" w:rsidR="00A37FFA" w:rsidRDefault="00A37FFA" w:rsidP="00A37FFA">
            <w:pPr>
              <w:spacing w:after="0" w:line="240" w:lineRule="auto"/>
            </w:pPr>
          </w:p>
        </w:tc>
        <w:tc>
          <w:tcPr>
            <w:tcW w:w="149" w:type="dxa"/>
          </w:tcPr>
          <w:p w14:paraId="21B98F1A" w14:textId="77777777" w:rsidR="00A37FFA" w:rsidRDefault="00A37FFA" w:rsidP="00A37FFA">
            <w:pPr>
              <w:pStyle w:val="EmptyCellLayoutStyle"/>
              <w:spacing w:after="0" w:line="240" w:lineRule="auto"/>
            </w:pPr>
          </w:p>
        </w:tc>
      </w:tr>
      <w:tr w:rsidR="00A37FFA" w14:paraId="2342D45D" w14:textId="77777777" w:rsidTr="00A37FFA">
        <w:trPr>
          <w:trHeight w:val="80"/>
        </w:trPr>
        <w:tc>
          <w:tcPr>
            <w:tcW w:w="54" w:type="dxa"/>
          </w:tcPr>
          <w:p w14:paraId="12EE98AF" w14:textId="77777777" w:rsidR="00A37FFA" w:rsidRDefault="00A37FFA" w:rsidP="00A37FFA">
            <w:pPr>
              <w:pStyle w:val="EmptyCellLayoutStyle"/>
              <w:spacing w:after="0" w:line="240" w:lineRule="auto"/>
            </w:pPr>
          </w:p>
        </w:tc>
        <w:tc>
          <w:tcPr>
            <w:tcW w:w="10395" w:type="dxa"/>
          </w:tcPr>
          <w:p w14:paraId="666422CD" w14:textId="77777777" w:rsidR="00A37FFA" w:rsidRDefault="00A37FFA" w:rsidP="00A37FFA">
            <w:pPr>
              <w:pStyle w:val="EmptyCellLayoutStyle"/>
              <w:spacing w:after="0" w:line="240" w:lineRule="auto"/>
            </w:pPr>
          </w:p>
        </w:tc>
        <w:tc>
          <w:tcPr>
            <w:tcW w:w="149" w:type="dxa"/>
          </w:tcPr>
          <w:p w14:paraId="2A97F947" w14:textId="77777777" w:rsidR="00A37FFA" w:rsidRDefault="00A37FFA" w:rsidP="00A37FFA">
            <w:pPr>
              <w:pStyle w:val="EmptyCellLayoutStyle"/>
              <w:spacing w:after="0" w:line="240" w:lineRule="auto"/>
            </w:pPr>
          </w:p>
        </w:tc>
      </w:tr>
    </w:tbl>
    <w:p xmlns:w="http://schemas.openxmlformats.org/wordprocessingml/2006/main" w14:paraId="55D9B6C5" w14:textId="77777777" w:rsidR="00A37FFA" w:rsidRDefault="00A37FFA" w:rsidP="00A37FFA">
      <w:pPr>
        <w:spacing w:after="0" w:line="240" w:lineRule="auto"/>
      </w:pPr>
    </w:p>
    <w:p xmlns:w="http://schemas.openxmlformats.org/wordprocessingml/2006/main" w14:paraId="1C458C3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전달된 보류 중인 메시지 바이트 수</w:t>
      </w:r>
    </w:p>
    <w:p xmlns:w="http://schemas.openxmlformats.org/wordprocessingml/2006/main" w14:paraId="3321F6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보류 중인 메시지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912DD6" w14:textId="77777777" w:rsidTr="00A37FFA">
        <w:trPr>
          <w:trHeight w:val="54"/>
        </w:trPr>
        <w:tc>
          <w:tcPr>
            <w:tcW w:w="54" w:type="dxa"/>
          </w:tcPr>
          <w:p w14:paraId="3907B1E2" w14:textId="77777777" w:rsidR="00A37FFA" w:rsidRDefault="00A37FFA" w:rsidP="00A37FFA">
            <w:pPr>
              <w:pStyle w:val="EmptyCellLayoutStyle"/>
              <w:spacing w:after="0" w:line="240" w:lineRule="auto"/>
            </w:pPr>
          </w:p>
        </w:tc>
        <w:tc>
          <w:tcPr>
            <w:tcW w:w="10395" w:type="dxa"/>
          </w:tcPr>
          <w:p w14:paraId="773FF6C7" w14:textId="77777777" w:rsidR="00A37FFA" w:rsidRDefault="00A37FFA" w:rsidP="00A37FFA">
            <w:pPr>
              <w:pStyle w:val="EmptyCellLayoutStyle"/>
              <w:spacing w:after="0" w:line="240" w:lineRule="auto"/>
            </w:pPr>
          </w:p>
        </w:tc>
        <w:tc>
          <w:tcPr>
            <w:tcW w:w="149" w:type="dxa"/>
          </w:tcPr>
          <w:p w14:paraId="6BEB1BAA" w14:textId="77777777" w:rsidR="00A37FFA" w:rsidRDefault="00A37FFA" w:rsidP="00A37FFA">
            <w:pPr>
              <w:pStyle w:val="EmptyCellLayoutStyle"/>
              <w:spacing w:after="0" w:line="240" w:lineRule="auto"/>
            </w:pPr>
          </w:p>
        </w:tc>
      </w:tr>
      <w:tr w:rsidR="00A37FFA" w14:paraId="3863FC03" w14:textId="77777777" w:rsidTr="00A37FFA">
        <w:tc>
          <w:tcPr>
            <w:tcW w:w="54" w:type="dxa"/>
          </w:tcPr>
          <w:p w14:paraId="1D9845E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AE43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BF97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22D8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E79E3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66709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DFD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59D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2C8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96A91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06A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4C9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5996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4BEA1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F80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A27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EC2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B528D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541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9FD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8B4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086A5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D25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4216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5F71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94192B" w14:textId="77777777" w:rsidR="00A37FFA" w:rsidRDefault="00A37FFA" w:rsidP="00A37FFA">
            <w:pPr>
              <w:spacing w:after="0" w:line="240" w:lineRule="auto"/>
            </w:pPr>
          </w:p>
        </w:tc>
        <w:tc>
          <w:tcPr>
            <w:tcW w:w="149" w:type="dxa"/>
          </w:tcPr>
          <w:p w14:paraId="24966316" w14:textId="77777777" w:rsidR="00A37FFA" w:rsidRDefault="00A37FFA" w:rsidP="00A37FFA">
            <w:pPr>
              <w:pStyle w:val="EmptyCellLayoutStyle"/>
              <w:spacing w:after="0" w:line="240" w:lineRule="auto"/>
            </w:pPr>
          </w:p>
        </w:tc>
      </w:tr>
      <w:tr w:rsidR="00A37FFA" w14:paraId="179BEFD9" w14:textId="77777777" w:rsidTr="00A37FFA">
        <w:trPr>
          <w:trHeight w:val="80"/>
        </w:trPr>
        <w:tc>
          <w:tcPr>
            <w:tcW w:w="54" w:type="dxa"/>
          </w:tcPr>
          <w:p w14:paraId="6EC7E1B1" w14:textId="77777777" w:rsidR="00A37FFA" w:rsidRDefault="00A37FFA" w:rsidP="00A37FFA">
            <w:pPr>
              <w:pStyle w:val="EmptyCellLayoutStyle"/>
              <w:spacing w:after="0" w:line="240" w:lineRule="auto"/>
            </w:pPr>
          </w:p>
        </w:tc>
        <w:tc>
          <w:tcPr>
            <w:tcW w:w="10395" w:type="dxa"/>
          </w:tcPr>
          <w:p w14:paraId="052A4501" w14:textId="77777777" w:rsidR="00A37FFA" w:rsidRDefault="00A37FFA" w:rsidP="00A37FFA">
            <w:pPr>
              <w:pStyle w:val="EmptyCellLayoutStyle"/>
              <w:spacing w:after="0" w:line="240" w:lineRule="auto"/>
            </w:pPr>
          </w:p>
        </w:tc>
        <w:tc>
          <w:tcPr>
            <w:tcW w:w="149" w:type="dxa"/>
          </w:tcPr>
          <w:p w14:paraId="41A5FB06" w14:textId="77777777" w:rsidR="00A37FFA" w:rsidRDefault="00A37FFA" w:rsidP="00A37FFA">
            <w:pPr>
              <w:pStyle w:val="EmptyCellLayoutStyle"/>
              <w:spacing w:after="0" w:line="240" w:lineRule="auto"/>
            </w:pPr>
          </w:p>
        </w:tc>
      </w:tr>
    </w:tbl>
    <w:p xmlns:w="http://schemas.openxmlformats.org/wordprocessingml/2006/main" w14:paraId="544D0311" w14:textId="77777777" w:rsidR="00A37FFA" w:rsidRDefault="00A37FFA" w:rsidP="00A37FFA">
      <w:pPr>
        <w:spacing w:after="0" w:line="240" w:lineRule="auto"/>
      </w:pPr>
    </w:p>
    <w:p xmlns:w="http://schemas.openxmlformats.org/wordprocessingml/2006/main" w14:paraId="297B759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부족한 크레딧 대기 수/초</w:t>
      </w:r>
    </w:p>
    <w:p xmlns:w="http://schemas.openxmlformats.org/wordprocessingml/2006/main" w14:paraId="005B40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속도 관리자에 대한 Windows "Insufficient Credits Waits/sec"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3D1A923" w14:textId="77777777" w:rsidTr="00A37FFA">
        <w:trPr>
          <w:trHeight w:val="54"/>
        </w:trPr>
        <w:tc>
          <w:tcPr>
            <w:tcW w:w="54" w:type="dxa"/>
          </w:tcPr>
          <w:p w14:paraId="47D6B5D7" w14:textId="77777777" w:rsidR="00A37FFA" w:rsidRDefault="00A37FFA" w:rsidP="00A37FFA">
            <w:pPr>
              <w:pStyle w:val="EmptyCellLayoutStyle"/>
              <w:spacing w:after="0" w:line="240" w:lineRule="auto"/>
            </w:pPr>
          </w:p>
        </w:tc>
        <w:tc>
          <w:tcPr>
            <w:tcW w:w="10395" w:type="dxa"/>
          </w:tcPr>
          <w:p w14:paraId="130AC89C" w14:textId="77777777" w:rsidR="00A37FFA" w:rsidRDefault="00A37FFA" w:rsidP="00A37FFA">
            <w:pPr>
              <w:pStyle w:val="EmptyCellLayoutStyle"/>
              <w:spacing w:after="0" w:line="240" w:lineRule="auto"/>
            </w:pPr>
          </w:p>
        </w:tc>
        <w:tc>
          <w:tcPr>
            <w:tcW w:w="149" w:type="dxa"/>
          </w:tcPr>
          <w:p w14:paraId="1FBEBFD2" w14:textId="77777777" w:rsidR="00A37FFA" w:rsidRDefault="00A37FFA" w:rsidP="00A37FFA">
            <w:pPr>
              <w:pStyle w:val="EmptyCellLayoutStyle"/>
              <w:spacing w:after="0" w:line="240" w:lineRule="auto"/>
            </w:pPr>
          </w:p>
        </w:tc>
      </w:tr>
      <w:tr w:rsidR="00A37FFA" w14:paraId="42CC0185" w14:textId="77777777" w:rsidTr="00A37FFA">
        <w:tc>
          <w:tcPr>
            <w:tcW w:w="54" w:type="dxa"/>
          </w:tcPr>
          <w:p w14:paraId="4D5299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A76F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D1F2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4E2C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FAE8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C671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3F2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24A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615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F0D55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893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D43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56CD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32F6F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941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17A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92F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66235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655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917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8E6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8F7D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BB72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163C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02C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0BF69D9" w14:textId="77777777" w:rsidR="00A37FFA" w:rsidRDefault="00A37FFA" w:rsidP="00A37FFA">
            <w:pPr>
              <w:spacing w:after="0" w:line="240" w:lineRule="auto"/>
            </w:pPr>
          </w:p>
        </w:tc>
        <w:tc>
          <w:tcPr>
            <w:tcW w:w="149" w:type="dxa"/>
          </w:tcPr>
          <w:p w14:paraId="5A4C7908" w14:textId="77777777" w:rsidR="00A37FFA" w:rsidRDefault="00A37FFA" w:rsidP="00A37FFA">
            <w:pPr>
              <w:pStyle w:val="EmptyCellLayoutStyle"/>
              <w:spacing w:after="0" w:line="240" w:lineRule="auto"/>
            </w:pPr>
          </w:p>
        </w:tc>
      </w:tr>
      <w:tr w:rsidR="00A37FFA" w14:paraId="29130E87" w14:textId="77777777" w:rsidTr="00A37FFA">
        <w:trPr>
          <w:trHeight w:val="80"/>
        </w:trPr>
        <w:tc>
          <w:tcPr>
            <w:tcW w:w="54" w:type="dxa"/>
          </w:tcPr>
          <w:p w14:paraId="27632E73" w14:textId="77777777" w:rsidR="00A37FFA" w:rsidRDefault="00A37FFA" w:rsidP="00A37FFA">
            <w:pPr>
              <w:pStyle w:val="EmptyCellLayoutStyle"/>
              <w:spacing w:after="0" w:line="240" w:lineRule="auto"/>
            </w:pPr>
          </w:p>
        </w:tc>
        <w:tc>
          <w:tcPr>
            <w:tcW w:w="10395" w:type="dxa"/>
          </w:tcPr>
          <w:p w14:paraId="22F9B12B" w14:textId="77777777" w:rsidR="00A37FFA" w:rsidRDefault="00A37FFA" w:rsidP="00A37FFA">
            <w:pPr>
              <w:pStyle w:val="EmptyCellLayoutStyle"/>
              <w:spacing w:after="0" w:line="240" w:lineRule="auto"/>
            </w:pPr>
          </w:p>
        </w:tc>
        <w:tc>
          <w:tcPr>
            <w:tcW w:w="149" w:type="dxa"/>
          </w:tcPr>
          <w:p w14:paraId="600E8BB8" w14:textId="77777777" w:rsidR="00A37FFA" w:rsidRDefault="00A37FFA" w:rsidP="00A37FFA">
            <w:pPr>
              <w:pStyle w:val="EmptyCellLayoutStyle"/>
              <w:spacing w:after="0" w:line="240" w:lineRule="auto"/>
            </w:pPr>
          </w:p>
        </w:tc>
      </w:tr>
    </w:tbl>
    <w:p xmlns:w="http://schemas.openxmlformats.org/wordprocessingml/2006/main" w14:paraId="5B210E1C" w14:textId="77777777" w:rsidR="00A37FFA" w:rsidRDefault="00A37FFA" w:rsidP="00A37FFA">
      <w:pPr>
        <w:spacing w:after="0" w:line="240" w:lineRule="auto"/>
      </w:pPr>
    </w:p>
    <w:p xmlns:w="http://schemas.openxmlformats.org/wordprocessingml/2006/main" w14:paraId="1E27237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전달된 메시지 총 바이트 수</w:t>
      </w:r>
    </w:p>
    <w:p xmlns:w="http://schemas.openxmlformats.org/wordprocessingml/2006/main" w14:paraId="5E873C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메시지 총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319D01" w14:textId="77777777" w:rsidTr="00A37FFA">
        <w:trPr>
          <w:trHeight w:val="54"/>
        </w:trPr>
        <w:tc>
          <w:tcPr>
            <w:tcW w:w="54" w:type="dxa"/>
          </w:tcPr>
          <w:p w14:paraId="05215428" w14:textId="77777777" w:rsidR="00A37FFA" w:rsidRDefault="00A37FFA" w:rsidP="00A37FFA">
            <w:pPr>
              <w:pStyle w:val="EmptyCellLayoutStyle"/>
              <w:spacing w:after="0" w:line="240" w:lineRule="auto"/>
            </w:pPr>
          </w:p>
        </w:tc>
        <w:tc>
          <w:tcPr>
            <w:tcW w:w="10395" w:type="dxa"/>
          </w:tcPr>
          <w:p w14:paraId="6AA63182" w14:textId="77777777" w:rsidR="00A37FFA" w:rsidRDefault="00A37FFA" w:rsidP="00A37FFA">
            <w:pPr>
              <w:pStyle w:val="EmptyCellLayoutStyle"/>
              <w:spacing w:after="0" w:line="240" w:lineRule="auto"/>
            </w:pPr>
          </w:p>
        </w:tc>
        <w:tc>
          <w:tcPr>
            <w:tcW w:w="149" w:type="dxa"/>
          </w:tcPr>
          <w:p w14:paraId="04C64429" w14:textId="77777777" w:rsidR="00A37FFA" w:rsidRDefault="00A37FFA" w:rsidP="00A37FFA">
            <w:pPr>
              <w:pStyle w:val="EmptyCellLayoutStyle"/>
              <w:spacing w:after="0" w:line="240" w:lineRule="auto"/>
            </w:pPr>
          </w:p>
        </w:tc>
      </w:tr>
      <w:tr w:rsidR="00A37FFA" w14:paraId="002B8034" w14:textId="77777777" w:rsidTr="00A37FFA">
        <w:tc>
          <w:tcPr>
            <w:tcW w:w="54" w:type="dxa"/>
          </w:tcPr>
          <w:p w14:paraId="1B610D7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F9671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4EBA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9BE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1CE5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8FDB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D63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857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8FD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9F92A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E69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71E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D6AD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34599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F58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D5E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496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A459E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1BE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AB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BBB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A5286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577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306C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AD09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F3921F" w14:textId="77777777" w:rsidR="00A37FFA" w:rsidRDefault="00A37FFA" w:rsidP="00A37FFA">
            <w:pPr>
              <w:spacing w:after="0" w:line="240" w:lineRule="auto"/>
            </w:pPr>
          </w:p>
        </w:tc>
        <w:tc>
          <w:tcPr>
            <w:tcW w:w="149" w:type="dxa"/>
          </w:tcPr>
          <w:p w14:paraId="5D397432" w14:textId="77777777" w:rsidR="00A37FFA" w:rsidRDefault="00A37FFA" w:rsidP="00A37FFA">
            <w:pPr>
              <w:pStyle w:val="EmptyCellLayoutStyle"/>
              <w:spacing w:after="0" w:line="240" w:lineRule="auto"/>
            </w:pPr>
          </w:p>
        </w:tc>
      </w:tr>
      <w:tr w:rsidR="00A37FFA" w14:paraId="50AFF659" w14:textId="77777777" w:rsidTr="00A37FFA">
        <w:trPr>
          <w:trHeight w:val="80"/>
        </w:trPr>
        <w:tc>
          <w:tcPr>
            <w:tcW w:w="54" w:type="dxa"/>
          </w:tcPr>
          <w:p w14:paraId="1FE1FCCC" w14:textId="77777777" w:rsidR="00A37FFA" w:rsidRDefault="00A37FFA" w:rsidP="00A37FFA">
            <w:pPr>
              <w:pStyle w:val="EmptyCellLayoutStyle"/>
              <w:spacing w:after="0" w:line="240" w:lineRule="auto"/>
            </w:pPr>
          </w:p>
        </w:tc>
        <w:tc>
          <w:tcPr>
            <w:tcW w:w="10395" w:type="dxa"/>
          </w:tcPr>
          <w:p w14:paraId="3BABD08A" w14:textId="77777777" w:rsidR="00A37FFA" w:rsidRDefault="00A37FFA" w:rsidP="00A37FFA">
            <w:pPr>
              <w:pStyle w:val="EmptyCellLayoutStyle"/>
              <w:spacing w:after="0" w:line="240" w:lineRule="auto"/>
            </w:pPr>
          </w:p>
        </w:tc>
        <w:tc>
          <w:tcPr>
            <w:tcW w:w="149" w:type="dxa"/>
          </w:tcPr>
          <w:p w14:paraId="496C095C" w14:textId="77777777" w:rsidR="00A37FFA" w:rsidRDefault="00A37FFA" w:rsidP="00A37FFA">
            <w:pPr>
              <w:pStyle w:val="EmptyCellLayoutStyle"/>
              <w:spacing w:after="0" w:line="240" w:lineRule="auto"/>
            </w:pPr>
          </w:p>
        </w:tc>
      </w:tr>
    </w:tbl>
    <w:p xmlns:w="http://schemas.openxmlformats.org/wordprocessingml/2006/main" w14:paraId="098A8BB4" w14:textId="77777777" w:rsidR="00A37FFA" w:rsidRDefault="00A37FFA" w:rsidP="00A37FFA">
      <w:pPr>
        <w:spacing w:after="0" w:line="240" w:lineRule="auto"/>
      </w:pPr>
    </w:p>
    <w:p xmlns:w="http://schemas.openxmlformats.org/wordprocessingml/2006/main" w14:paraId="231E23E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HTTP 저장소 I/O 실패 수/초</w:t>
      </w:r>
    </w:p>
    <w:p xmlns:w="http://schemas.openxmlformats.org/wordprocessingml/2006/main" w14:paraId="565503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HTTP 저장소 I/O 실패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0DE572" w14:textId="77777777" w:rsidTr="00A37FFA">
        <w:trPr>
          <w:trHeight w:val="54"/>
        </w:trPr>
        <w:tc>
          <w:tcPr>
            <w:tcW w:w="54" w:type="dxa"/>
          </w:tcPr>
          <w:p w14:paraId="16620BC5" w14:textId="77777777" w:rsidR="00A37FFA" w:rsidRDefault="00A37FFA" w:rsidP="00A37FFA">
            <w:pPr>
              <w:pStyle w:val="EmptyCellLayoutStyle"/>
              <w:spacing w:after="0" w:line="240" w:lineRule="auto"/>
            </w:pPr>
          </w:p>
        </w:tc>
        <w:tc>
          <w:tcPr>
            <w:tcW w:w="10395" w:type="dxa"/>
          </w:tcPr>
          <w:p w14:paraId="4A6A5171" w14:textId="77777777" w:rsidR="00A37FFA" w:rsidRDefault="00A37FFA" w:rsidP="00A37FFA">
            <w:pPr>
              <w:pStyle w:val="EmptyCellLayoutStyle"/>
              <w:spacing w:after="0" w:line="240" w:lineRule="auto"/>
            </w:pPr>
          </w:p>
        </w:tc>
        <w:tc>
          <w:tcPr>
            <w:tcW w:w="149" w:type="dxa"/>
          </w:tcPr>
          <w:p w14:paraId="6BC343D3" w14:textId="77777777" w:rsidR="00A37FFA" w:rsidRDefault="00A37FFA" w:rsidP="00A37FFA">
            <w:pPr>
              <w:pStyle w:val="EmptyCellLayoutStyle"/>
              <w:spacing w:after="0" w:line="240" w:lineRule="auto"/>
            </w:pPr>
          </w:p>
        </w:tc>
      </w:tr>
      <w:tr w:rsidR="00A37FFA" w14:paraId="447FD15F" w14:textId="77777777" w:rsidTr="00A37FFA">
        <w:tc>
          <w:tcPr>
            <w:tcW w:w="54" w:type="dxa"/>
          </w:tcPr>
          <w:p w14:paraId="5928208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37081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5AE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E847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ECE5C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AF0B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3F02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74F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E6C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885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E7E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1B3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9BB0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CC7F7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BB5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86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4AB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7FCB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EF1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082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48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476784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F2D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276C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676A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F013CD" w14:textId="77777777" w:rsidR="00A37FFA" w:rsidRDefault="00A37FFA" w:rsidP="00A37FFA">
            <w:pPr>
              <w:spacing w:after="0" w:line="240" w:lineRule="auto"/>
            </w:pPr>
          </w:p>
        </w:tc>
        <w:tc>
          <w:tcPr>
            <w:tcW w:w="149" w:type="dxa"/>
          </w:tcPr>
          <w:p w14:paraId="68349688" w14:textId="77777777" w:rsidR="00A37FFA" w:rsidRDefault="00A37FFA" w:rsidP="00A37FFA">
            <w:pPr>
              <w:pStyle w:val="EmptyCellLayoutStyle"/>
              <w:spacing w:after="0" w:line="240" w:lineRule="auto"/>
            </w:pPr>
          </w:p>
        </w:tc>
      </w:tr>
      <w:tr w:rsidR="00A37FFA" w14:paraId="75D4A8D1" w14:textId="77777777" w:rsidTr="00A37FFA">
        <w:trPr>
          <w:trHeight w:val="80"/>
        </w:trPr>
        <w:tc>
          <w:tcPr>
            <w:tcW w:w="54" w:type="dxa"/>
          </w:tcPr>
          <w:p w14:paraId="76900DEA" w14:textId="77777777" w:rsidR="00A37FFA" w:rsidRDefault="00A37FFA" w:rsidP="00A37FFA">
            <w:pPr>
              <w:pStyle w:val="EmptyCellLayoutStyle"/>
              <w:spacing w:after="0" w:line="240" w:lineRule="auto"/>
            </w:pPr>
          </w:p>
        </w:tc>
        <w:tc>
          <w:tcPr>
            <w:tcW w:w="10395" w:type="dxa"/>
          </w:tcPr>
          <w:p w14:paraId="0F72B323" w14:textId="77777777" w:rsidR="00A37FFA" w:rsidRDefault="00A37FFA" w:rsidP="00A37FFA">
            <w:pPr>
              <w:pStyle w:val="EmptyCellLayoutStyle"/>
              <w:spacing w:after="0" w:line="240" w:lineRule="auto"/>
            </w:pPr>
          </w:p>
        </w:tc>
        <w:tc>
          <w:tcPr>
            <w:tcW w:w="149" w:type="dxa"/>
          </w:tcPr>
          <w:p w14:paraId="3E4EF332" w14:textId="77777777" w:rsidR="00A37FFA" w:rsidRDefault="00A37FFA" w:rsidP="00A37FFA">
            <w:pPr>
              <w:pStyle w:val="EmptyCellLayoutStyle"/>
              <w:spacing w:after="0" w:line="240" w:lineRule="auto"/>
            </w:pPr>
          </w:p>
        </w:tc>
      </w:tr>
    </w:tbl>
    <w:p xmlns:w="http://schemas.openxmlformats.org/wordprocessingml/2006/main" w14:paraId="7A5D4A17" w14:textId="77777777" w:rsidR="00A37FFA" w:rsidRDefault="00A37FFA" w:rsidP="00A37FFA">
      <w:pPr>
        <w:spacing w:after="0" w:line="240" w:lineRule="auto"/>
      </w:pPr>
    </w:p>
    <w:p xmlns:w="http://schemas.openxmlformats.org/wordprocessingml/2006/main" w14:paraId="67F0516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미해결 병합 요청 수</w:t>
      </w:r>
    </w:p>
    <w:p xmlns:w="http://schemas.openxmlformats.org/wordprocessingml/2006/main" w14:paraId="097009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저장소 하위 시스템에 대한 Windows "Merge Requests Outstanding"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FF1EB2" w14:textId="77777777" w:rsidTr="00A37FFA">
        <w:trPr>
          <w:trHeight w:val="54"/>
        </w:trPr>
        <w:tc>
          <w:tcPr>
            <w:tcW w:w="54" w:type="dxa"/>
          </w:tcPr>
          <w:p w14:paraId="2A1B049E" w14:textId="77777777" w:rsidR="00A37FFA" w:rsidRDefault="00A37FFA" w:rsidP="00A37FFA">
            <w:pPr>
              <w:pStyle w:val="EmptyCellLayoutStyle"/>
              <w:spacing w:after="0" w:line="240" w:lineRule="auto"/>
            </w:pPr>
          </w:p>
        </w:tc>
        <w:tc>
          <w:tcPr>
            <w:tcW w:w="10395" w:type="dxa"/>
          </w:tcPr>
          <w:p w14:paraId="698CDBC4" w14:textId="77777777" w:rsidR="00A37FFA" w:rsidRDefault="00A37FFA" w:rsidP="00A37FFA">
            <w:pPr>
              <w:pStyle w:val="EmptyCellLayoutStyle"/>
              <w:spacing w:after="0" w:line="240" w:lineRule="auto"/>
            </w:pPr>
          </w:p>
        </w:tc>
        <w:tc>
          <w:tcPr>
            <w:tcW w:w="149" w:type="dxa"/>
          </w:tcPr>
          <w:p w14:paraId="5BD7DB26" w14:textId="77777777" w:rsidR="00A37FFA" w:rsidRDefault="00A37FFA" w:rsidP="00A37FFA">
            <w:pPr>
              <w:pStyle w:val="EmptyCellLayoutStyle"/>
              <w:spacing w:after="0" w:line="240" w:lineRule="auto"/>
            </w:pPr>
          </w:p>
        </w:tc>
      </w:tr>
      <w:tr w:rsidR="00A37FFA" w14:paraId="37290EB2" w14:textId="77777777" w:rsidTr="00A37FFA">
        <w:tc>
          <w:tcPr>
            <w:tcW w:w="54" w:type="dxa"/>
          </w:tcPr>
          <w:p w14:paraId="104936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41E5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C19F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11AA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D158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6C1A7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068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708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D82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C6F3F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ED2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04E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C763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B724F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85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8A2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AEB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F84D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1C4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6E0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CE6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29D47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934B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CE00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02BD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C8B95D" w14:textId="77777777" w:rsidR="00A37FFA" w:rsidRDefault="00A37FFA" w:rsidP="00A37FFA">
            <w:pPr>
              <w:spacing w:after="0" w:line="240" w:lineRule="auto"/>
            </w:pPr>
          </w:p>
        </w:tc>
        <w:tc>
          <w:tcPr>
            <w:tcW w:w="149" w:type="dxa"/>
          </w:tcPr>
          <w:p w14:paraId="337C006C" w14:textId="77777777" w:rsidR="00A37FFA" w:rsidRDefault="00A37FFA" w:rsidP="00A37FFA">
            <w:pPr>
              <w:pStyle w:val="EmptyCellLayoutStyle"/>
              <w:spacing w:after="0" w:line="240" w:lineRule="auto"/>
            </w:pPr>
          </w:p>
        </w:tc>
      </w:tr>
      <w:tr w:rsidR="00A37FFA" w14:paraId="107A74E3" w14:textId="77777777" w:rsidTr="00A37FFA">
        <w:trPr>
          <w:trHeight w:val="80"/>
        </w:trPr>
        <w:tc>
          <w:tcPr>
            <w:tcW w:w="54" w:type="dxa"/>
          </w:tcPr>
          <w:p w14:paraId="3D2585E0" w14:textId="77777777" w:rsidR="00A37FFA" w:rsidRDefault="00A37FFA" w:rsidP="00A37FFA">
            <w:pPr>
              <w:pStyle w:val="EmptyCellLayoutStyle"/>
              <w:spacing w:after="0" w:line="240" w:lineRule="auto"/>
            </w:pPr>
          </w:p>
        </w:tc>
        <w:tc>
          <w:tcPr>
            <w:tcW w:w="10395" w:type="dxa"/>
          </w:tcPr>
          <w:p w14:paraId="638DB997" w14:textId="77777777" w:rsidR="00A37FFA" w:rsidRDefault="00A37FFA" w:rsidP="00A37FFA">
            <w:pPr>
              <w:pStyle w:val="EmptyCellLayoutStyle"/>
              <w:spacing w:after="0" w:line="240" w:lineRule="auto"/>
            </w:pPr>
          </w:p>
        </w:tc>
        <w:tc>
          <w:tcPr>
            <w:tcW w:w="149" w:type="dxa"/>
          </w:tcPr>
          <w:p w14:paraId="4F15C02E" w14:textId="77777777" w:rsidR="00A37FFA" w:rsidRDefault="00A37FFA" w:rsidP="00A37FFA">
            <w:pPr>
              <w:pStyle w:val="EmptyCellLayoutStyle"/>
              <w:spacing w:after="0" w:line="240" w:lineRule="auto"/>
            </w:pPr>
          </w:p>
        </w:tc>
      </w:tr>
    </w:tbl>
    <w:p xmlns:w="http://schemas.openxmlformats.org/wordprocessingml/2006/main" w14:paraId="44E2E994" w14:textId="77777777" w:rsidR="00A37FFA" w:rsidRDefault="00A37FFA" w:rsidP="00A37FFA">
      <w:pPr>
        <w:spacing w:after="0" w:line="240" w:lineRule="auto"/>
      </w:pPr>
    </w:p>
    <w:p xmlns:w="http://schemas.openxmlformats.org/wordprocessingml/2006/main" w14:paraId="5027A6A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트랜잭션 유효성 검사 실패 수/초</w:t>
      </w:r>
    </w:p>
    <w:p xmlns:w="http://schemas.openxmlformats.org/wordprocessingml/2006/main" w14:paraId="1C3272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Transaction validation failure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9A3EEE5" w14:textId="77777777" w:rsidTr="00A37FFA">
        <w:trPr>
          <w:trHeight w:val="54"/>
        </w:trPr>
        <w:tc>
          <w:tcPr>
            <w:tcW w:w="54" w:type="dxa"/>
          </w:tcPr>
          <w:p w14:paraId="5653D436" w14:textId="77777777" w:rsidR="00A37FFA" w:rsidRDefault="00A37FFA" w:rsidP="00A37FFA">
            <w:pPr>
              <w:pStyle w:val="EmptyCellLayoutStyle"/>
              <w:spacing w:after="0" w:line="240" w:lineRule="auto"/>
            </w:pPr>
          </w:p>
        </w:tc>
        <w:tc>
          <w:tcPr>
            <w:tcW w:w="10395" w:type="dxa"/>
          </w:tcPr>
          <w:p w14:paraId="6900F29B" w14:textId="77777777" w:rsidR="00A37FFA" w:rsidRDefault="00A37FFA" w:rsidP="00A37FFA">
            <w:pPr>
              <w:pStyle w:val="EmptyCellLayoutStyle"/>
              <w:spacing w:after="0" w:line="240" w:lineRule="auto"/>
            </w:pPr>
          </w:p>
        </w:tc>
        <w:tc>
          <w:tcPr>
            <w:tcW w:w="149" w:type="dxa"/>
          </w:tcPr>
          <w:p w14:paraId="64682017" w14:textId="77777777" w:rsidR="00A37FFA" w:rsidRDefault="00A37FFA" w:rsidP="00A37FFA">
            <w:pPr>
              <w:pStyle w:val="EmptyCellLayoutStyle"/>
              <w:spacing w:after="0" w:line="240" w:lineRule="auto"/>
            </w:pPr>
          </w:p>
        </w:tc>
      </w:tr>
      <w:tr w:rsidR="00A37FFA" w14:paraId="78D3C4E9" w14:textId="77777777" w:rsidTr="00A37FFA">
        <w:tc>
          <w:tcPr>
            <w:tcW w:w="54" w:type="dxa"/>
          </w:tcPr>
          <w:p w14:paraId="711087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43629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ECE3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D92FF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116A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09D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F0E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B24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513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13126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AD2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9E1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8278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9DF5A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B3E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2EC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786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5AE28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935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790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8C8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A5189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504B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7EE8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B2B8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5080E24" w14:textId="77777777" w:rsidR="00A37FFA" w:rsidRDefault="00A37FFA" w:rsidP="00A37FFA">
            <w:pPr>
              <w:spacing w:after="0" w:line="240" w:lineRule="auto"/>
            </w:pPr>
          </w:p>
        </w:tc>
        <w:tc>
          <w:tcPr>
            <w:tcW w:w="149" w:type="dxa"/>
          </w:tcPr>
          <w:p w14:paraId="2113348D" w14:textId="77777777" w:rsidR="00A37FFA" w:rsidRDefault="00A37FFA" w:rsidP="00A37FFA">
            <w:pPr>
              <w:pStyle w:val="EmptyCellLayoutStyle"/>
              <w:spacing w:after="0" w:line="240" w:lineRule="auto"/>
            </w:pPr>
          </w:p>
        </w:tc>
      </w:tr>
      <w:tr w:rsidR="00A37FFA" w14:paraId="531088BE" w14:textId="77777777" w:rsidTr="00A37FFA">
        <w:trPr>
          <w:trHeight w:val="80"/>
        </w:trPr>
        <w:tc>
          <w:tcPr>
            <w:tcW w:w="54" w:type="dxa"/>
          </w:tcPr>
          <w:p w14:paraId="6F36079E" w14:textId="77777777" w:rsidR="00A37FFA" w:rsidRDefault="00A37FFA" w:rsidP="00A37FFA">
            <w:pPr>
              <w:pStyle w:val="EmptyCellLayoutStyle"/>
              <w:spacing w:after="0" w:line="240" w:lineRule="auto"/>
            </w:pPr>
          </w:p>
        </w:tc>
        <w:tc>
          <w:tcPr>
            <w:tcW w:w="10395" w:type="dxa"/>
          </w:tcPr>
          <w:p w14:paraId="06CF24AC" w14:textId="77777777" w:rsidR="00A37FFA" w:rsidRDefault="00A37FFA" w:rsidP="00A37FFA">
            <w:pPr>
              <w:pStyle w:val="EmptyCellLayoutStyle"/>
              <w:spacing w:after="0" w:line="240" w:lineRule="auto"/>
            </w:pPr>
          </w:p>
        </w:tc>
        <w:tc>
          <w:tcPr>
            <w:tcW w:w="149" w:type="dxa"/>
          </w:tcPr>
          <w:p w14:paraId="53BEA018" w14:textId="77777777" w:rsidR="00A37FFA" w:rsidRDefault="00A37FFA" w:rsidP="00A37FFA">
            <w:pPr>
              <w:pStyle w:val="EmptyCellLayoutStyle"/>
              <w:spacing w:after="0" w:line="240" w:lineRule="auto"/>
            </w:pPr>
          </w:p>
        </w:tc>
      </w:tr>
    </w:tbl>
    <w:p xmlns:w="http://schemas.openxmlformats.org/wordprocessingml/2006/main" w14:paraId="3C5ABA90" w14:textId="77777777" w:rsidR="00A37FFA" w:rsidRDefault="00A37FFA" w:rsidP="00A37FFA">
      <w:pPr>
        <w:spacing w:after="0" w:line="240" w:lineRule="auto"/>
      </w:pPr>
    </w:p>
    <w:p xmlns:w="http://schemas.openxmlformats.org/wordprocessingml/2006/main" w14:paraId="7FB4027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반환된 행 수/초</w:t>
      </w:r>
    </w:p>
    <w:p xmlns:w="http://schemas.openxmlformats.org/wordprocessingml/2006/main" w14:paraId="37CFC5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Rows return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04D276A" w14:textId="77777777" w:rsidTr="00A37FFA">
        <w:trPr>
          <w:trHeight w:val="54"/>
        </w:trPr>
        <w:tc>
          <w:tcPr>
            <w:tcW w:w="54" w:type="dxa"/>
          </w:tcPr>
          <w:p w14:paraId="38E5492E" w14:textId="77777777" w:rsidR="00A37FFA" w:rsidRDefault="00A37FFA" w:rsidP="00A37FFA">
            <w:pPr>
              <w:pStyle w:val="EmptyCellLayoutStyle"/>
              <w:spacing w:after="0" w:line="240" w:lineRule="auto"/>
            </w:pPr>
          </w:p>
        </w:tc>
        <w:tc>
          <w:tcPr>
            <w:tcW w:w="10395" w:type="dxa"/>
          </w:tcPr>
          <w:p w14:paraId="4F354A85" w14:textId="77777777" w:rsidR="00A37FFA" w:rsidRDefault="00A37FFA" w:rsidP="00A37FFA">
            <w:pPr>
              <w:pStyle w:val="EmptyCellLayoutStyle"/>
              <w:spacing w:after="0" w:line="240" w:lineRule="auto"/>
            </w:pPr>
          </w:p>
        </w:tc>
        <w:tc>
          <w:tcPr>
            <w:tcW w:w="149" w:type="dxa"/>
          </w:tcPr>
          <w:p w14:paraId="4A789DDE" w14:textId="77777777" w:rsidR="00A37FFA" w:rsidRDefault="00A37FFA" w:rsidP="00A37FFA">
            <w:pPr>
              <w:pStyle w:val="EmptyCellLayoutStyle"/>
              <w:spacing w:after="0" w:line="240" w:lineRule="auto"/>
            </w:pPr>
          </w:p>
        </w:tc>
      </w:tr>
      <w:tr w:rsidR="00A37FFA" w14:paraId="196D0C11" w14:textId="77777777" w:rsidTr="00A37FFA">
        <w:tc>
          <w:tcPr>
            <w:tcW w:w="54" w:type="dxa"/>
          </w:tcPr>
          <w:p w14:paraId="7AEDD8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9590C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C6D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358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B3FF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48008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DB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45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A2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F96A3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CE8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142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F045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BB31A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F9F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08E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4BD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0E178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8DB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B0E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971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18180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E41B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0D49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D100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E5EABCA" w14:textId="77777777" w:rsidR="00A37FFA" w:rsidRDefault="00A37FFA" w:rsidP="00A37FFA">
            <w:pPr>
              <w:spacing w:after="0" w:line="240" w:lineRule="auto"/>
            </w:pPr>
          </w:p>
        </w:tc>
        <w:tc>
          <w:tcPr>
            <w:tcW w:w="149" w:type="dxa"/>
          </w:tcPr>
          <w:p w14:paraId="10F17047" w14:textId="77777777" w:rsidR="00A37FFA" w:rsidRDefault="00A37FFA" w:rsidP="00A37FFA">
            <w:pPr>
              <w:pStyle w:val="EmptyCellLayoutStyle"/>
              <w:spacing w:after="0" w:line="240" w:lineRule="auto"/>
            </w:pPr>
          </w:p>
        </w:tc>
      </w:tr>
      <w:tr w:rsidR="00A37FFA" w14:paraId="6B99D8A5" w14:textId="77777777" w:rsidTr="00A37FFA">
        <w:trPr>
          <w:trHeight w:val="80"/>
        </w:trPr>
        <w:tc>
          <w:tcPr>
            <w:tcW w:w="54" w:type="dxa"/>
          </w:tcPr>
          <w:p w14:paraId="0774AB77" w14:textId="77777777" w:rsidR="00A37FFA" w:rsidRDefault="00A37FFA" w:rsidP="00A37FFA">
            <w:pPr>
              <w:pStyle w:val="EmptyCellLayoutStyle"/>
              <w:spacing w:after="0" w:line="240" w:lineRule="auto"/>
            </w:pPr>
          </w:p>
        </w:tc>
        <w:tc>
          <w:tcPr>
            <w:tcW w:w="10395" w:type="dxa"/>
          </w:tcPr>
          <w:p w14:paraId="21E2AC0E" w14:textId="77777777" w:rsidR="00A37FFA" w:rsidRDefault="00A37FFA" w:rsidP="00A37FFA">
            <w:pPr>
              <w:pStyle w:val="EmptyCellLayoutStyle"/>
              <w:spacing w:after="0" w:line="240" w:lineRule="auto"/>
            </w:pPr>
          </w:p>
        </w:tc>
        <w:tc>
          <w:tcPr>
            <w:tcW w:w="149" w:type="dxa"/>
          </w:tcPr>
          <w:p w14:paraId="0FEF54EE" w14:textId="77777777" w:rsidR="00A37FFA" w:rsidRDefault="00A37FFA" w:rsidP="00A37FFA">
            <w:pPr>
              <w:pStyle w:val="EmptyCellLayoutStyle"/>
              <w:spacing w:after="0" w:line="240" w:lineRule="auto"/>
            </w:pPr>
          </w:p>
        </w:tc>
      </w:tr>
    </w:tbl>
    <w:p xmlns:w="http://schemas.openxmlformats.org/wordprocessingml/2006/main" w14:paraId="081915E6" w14:textId="77777777" w:rsidR="00A37FFA" w:rsidRDefault="00A37FFA" w:rsidP="00A37FFA">
      <w:pPr>
        <w:spacing w:after="0" w:line="240" w:lineRule="auto"/>
      </w:pPr>
    </w:p>
    <w:p xmlns:w="http://schemas.openxmlformats.org/wordprocessingml/2006/main" w14:paraId="4569D80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시간이 초과된 잠금 요청 수/초</w:t>
      </w:r>
    </w:p>
    <w:p xmlns:w="http://schemas.openxmlformats.org/wordprocessingml/2006/main" w14:paraId="08910B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SQL DB 엔진의 각 인스턴스에 대한 Windows "시간이 초과된 잠금 요청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77D8984" w14:textId="77777777" w:rsidTr="00A37FFA">
        <w:trPr>
          <w:trHeight w:val="54"/>
        </w:trPr>
        <w:tc>
          <w:tcPr>
            <w:tcW w:w="54" w:type="dxa"/>
          </w:tcPr>
          <w:p w14:paraId="3F81D5A9" w14:textId="77777777" w:rsidR="00A37FFA" w:rsidRDefault="00A37FFA" w:rsidP="00A37FFA">
            <w:pPr>
              <w:pStyle w:val="EmptyCellLayoutStyle"/>
              <w:spacing w:after="0" w:line="240" w:lineRule="auto"/>
            </w:pPr>
          </w:p>
        </w:tc>
        <w:tc>
          <w:tcPr>
            <w:tcW w:w="10395" w:type="dxa"/>
          </w:tcPr>
          <w:p w14:paraId="72EE9832" w14:textId="77777777" w:rsidR="00A37FFA" w:rsidRDefault="00A37FFA" w:rsidP="00A37FFA">
            <w:pPr>
              <w:pStyle w:val="EmptyCellLayoutStyle"/>
              <w:spacing w:after="0" w:line="240" w:lineRule="auto"/>
            </w:pPr>
          </w:p>
        </w:tc>
        <w:tc>
          <w:tcPr>
            <w:tcW w:w="149" w:type="dxa"/>
          </w:tcPr>
          <w:p w14:paraId="4651B445" w14:textId="77777777" w:rsidR="00A37FFA" w:rsidRDefault="00A37FFA" w:rsidP="00A37FFA">
            <w:pPr>
              <w:pStyle w:val="EmptyCellLayoutStyle"/>
              <w:spacing w:after="0" w:line="240" w:lineRule="auto"/>
            </w:pPr>
          </w:p>
        </w:tc>
      </w:tr>
      <w:tr w:rsidR="00A37FFA" w14:paraId="102C1E12" w14:textId="77777777" w:rsidTr="00A37FFA">
        <w:tc>
          <w:tcPr>
            <w:tcW w:w="54" w:type="dxa"/>
          </w:tcPr>
          <w:p w14:paraId="36116D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6F176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A6DF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EC5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4458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EF13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BDB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8BA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509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4BAC9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6F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688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B647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AED9B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044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A8E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EB3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33EAB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AB5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E1C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C97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5006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55C0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959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E0B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289D27" w14:textId="77777777" w:rsidR="00A37FFA" w:rsidRDefault="00A37FFA" w:rsidP="00A37FFA">
            <w:pPr>
              <w:spacing w:after="0" w:line="240" w:lineRule="auto"/>
            </w:pPr>
          </w:p>
        </w:tc>
        <w:tc>
          <w:tcPr>
            <w:tcW w:w="149" w:type="dxa"/>
          </w:tcPr>
          <w:p w14:paraId="3F21D66E" w14:textId="77777777" w:rsidR="00A37FFA" w:rsidRDefault="00A37FFA" w:rsidP="00A37FFA">
            <w:pPr>
              <w:pStyle w:val="EmptyCellLayoutStyle"/>
              <w:spacing w:after="0" w:line="240" w:lineRule="auto"/>
            </w:pPr>
          </w:p>
        </w:tc>
      </w:tr>
      <w:tr w:rsidR="00A37FFA" w14:paraId="347B359D" w14:textId="77777777" w:rsidTr="00A37FFA">
        <w:trPr>
          <w:trHeight w:val="80"/>
        </w:trPr>
        <w:tc>
          <w:tcPr>
            <w:tcW w:w="54" w:type="dxa"/>
          </w:tcPr>
          <w:p w14:paraId="078A3F6E" w14:textId="77777777" w:rsidR="00A37FFA" w:rsidRDefault="00A37FFA" w:rsidP="00A37FFA">
            <w:pPr>
              <w:pStyle w:val="EmptyCellLayoutStyle"/>
              <w:spacing w:after="0" w:line="240" w:lineRule="auto"/>
            </w:pPr>
          </w:p>
        </w:tc>
        <w:tc>
          <w:tcPr>
            <w:tcW w:w="10395" w:type="dxa"/>
          </w:tcPr>
          <w:p w14:paraId="5DB01CDA" w14:textId="77777777" w:rsidR="00A37FFA" w:rsidRDefault="00A37FFA" w:rsidP="00A37FFA">
            <w:pPr>
              <w:pStyle w:val="EmptyCellLayoutStyle"/>
              <w:spacing w:after="0" w:line="240" w:lineRule="auto"/>
            </w:pPr>
          </w:p>
        </w:tc>
        <w:tc>
          <w:tcPr>
            <w:tcW w:w="149" w:type="dxa"/>
          </w:tcPr>
          <w:p w14:paraId="484FB262" w14:textId="77777777" w:rsidR="00A37FFA" w:rsidRDefault="00A37FFA" w:rsidP="00A37FFA">
            <w:pPr>
              <w:pStyle w:val="EmptyCellLayoutStyle"/>
              <w:spacing w:after="0" w:line="240" w:lineRule="auto"/>
            </w:pPr>
          </w:p>
        </w:tc>
      </w:tr>
    </w:tbl>
    <w:p xmlns:w="http://schemas.openxmlformats.org/wordprocessingml/2006/main" w14:paraId="75C4A3F8" w14:textId="77777777" w:rsidR="00A37FFA" w:rsidRDefault="00A37FFA" w:rsidP="00A37FFA">
      <w:pPr>
        <w:spacing w:after="0" w:line="240" w:lineRule="auto"/>
      </w:pPr>
    </w:p>
    <w:p xmlns:w="http://schemas.openxmlformats.org/wordprocessingml/2006/main" w14:paraId="13D35C6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커서 삭제 수/초</w:t>
      </w:r>
    </w:p>
    <w:p xmlns:w="http://schemas.openxmlformats.org/wordprocessingml/2006/main" w14:paraId="2E8D9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Cursor delete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738A30" w14:textId="77777777" w:rsidTr="00A37FFA">
        <w:trPr>
          <w:trHeight w:val="54"/>
        </w:trPr>
        <w:tc>
          <w:tcPr>
            <w:tcW w:w="54" w:type="dxa"/>
          </w:tcPr>
          <w:p w14:paraId="0979EA66" w14:textId="77777777" w:rsidR="00A37FFA" w:rsidRDefault="00A37FFA" w:rsidP="00A37FFA">
            <w:pPr>
              <w:pStyle w:val="EmptyCellLayoutStyle"/>
              <w:spacing w:after="0" w:line="240" w:lineRule="auto"/>
            </w:pPr>
          </w:p>
        </w:tc>
        <w:tc>
          <w:tcPr>
            <w:tcW w:w="10395" w:type="dxa"/>
          </w:tcPr>
          <w:p w14:paraId="2521F8B0" w14:textId="77777777" w:rsidR="00A37FFA" w:rsidRDefault="00A37FFA" w:rsidP="00A37FFA">
            <w:pPr>
              <w:pStyle w:val="EmptyCellLayoutStyle"/>
              <w:spacing w:after="0" w:line="240" w:lineRule="auto"/>
            </w:pPr>
          </w:p>
        </w:tc>
        <w:tc>
          <w:tcPr>
            <w:tcW w:w="149" w:type="dxa"/>
          </w:tcPr>
          <w:p w14:paraId="234E432B" w14:textId="77777777" w:rsidR="00A37FFA" w:rsidRDefault="00A37FFA" w:rsidP="00A37FFA">
            <w:pPr>
              <w:pStyle w:val="EmptyCellLayoutStyle"/>
              <w:spacing w:after="0" w:line="240" w:lineRule="auto"/>
            </w:pPr>
          </w:p>
        </w:tc>
      </w:tr>
      <w:tr w:rsidR="00A37FFA" w14:paraId="7A90F095" w14:textId="77777777" w:rsidTr="00A37FFA">
        <w:tc>
          <w:tcPr>
            <w:tcW w:w="54" w:type="dxa"/>
          </w:tcPr>
          <w:p w14:paraId="4789047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7F56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7C34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0816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48D77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6DFC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893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810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AAA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91A7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230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830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DFCA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69C16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47D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E06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E18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001E1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A77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670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DDB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56463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2C41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E05E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9111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7566FA5" w14:textId="77777777" w:rsidR="00A37FFA" w:rsidRDefault="00A37FFA" w:rsidP="00A37FFA">
            <w:pPr>
              <w:spacing w:after="0" w:line="240" w:lineRule="auto"/>
            </w:pPr>
          </w:p>
        </w:tc>
        <w:tc>
          <w:tcPr>
            <w:tcW w:w="149" w:type="dxa"/>
          </w:tcPr>
          <w:p w14:paraId="6A05C62F" w14:textId="77777777" w:rsidR="00A37FFA" w:rsidRDefault="00A37FFA" w:rsidP="00A37FFA">
            <w:pPr>
              <w:pStyle w:val="EmptyCellLayoutStyle"/>
              <w:spacing w:after="0" w:line="240" w:lineRule="auto"/>
            </w:pPr>
          </w:p>
        </w:tc>
      </w:tr>
      <w:tr w:rsidR="00A37FFA" w14:paraId="55069FA4" w14:textId="77777777" w:rsidTr="00A37FFA">
        <w:trPr>
          <w:trHeight w:val="80"/>
        </w:trPr>
        <w:tc>
          <w:tcPr>
            <w:tcW w:w="54" w:type="dxa"/>
          </w:tcPr>
          <w:p w14:paraId="256A7978" w14:textId="77777777" w:rsidR="00A37FFA" w:rsidRDefault="00A37FFA" w:rsidP="00A37FFA">
            <w:pPr>
              <w:pStyle w:val="EmptyCellLayoutStyle"/>
              <w:spacing w:after="0" w:line="240" w:lineRule="auto"/>
            </w:pPr>
          </w:p>
        </w:tc>
        <w:tc>
          <w:tcPr>
            <w:tcW w:w="10395" w:type="dxa"/>
          </w:tcPr>
          <w:p w14:paraId="00C2B575" w14:textId="77777777" w:rsidR="00A37FFA" w:rsidRDefault="00A37FFA" w:rsidP="00A37FFA">
            <w:pPr>
              <w:pStyle w:val="EmptyCellLayoutStyle"/>
              <w:spacing w:after="0" w:line="240" w:lineRule="auto"/>
            </w:pPr>
          </w:p>
        </w:tc>
        <w:tc>
          <w:tcPr>
            <w:tcW w:w="149" w:type="dxa"/>
          </w:tcPr>
          <w:p w14:paraId="48B7FA35" w14:textId="77777777" w:rsidR="00A37FFA" w:rsidRDefault="00A37FFA" w:rsidP="00A37FFA">
            <w:pPr>
              <w:pStyle w:val="EmptyCellLayoutStyle"/>
              <w:spacing w:after="0" w:line="240" w:lineRule="auto"/>
            </w:pPr>
          </w:p>
        </w:tc>
      </w:tr>
    </w:tbl>
    <w:p xmlns:w="http://schemas.openxmlformats.org/wordprocessingml/2006/main" w14:paraId="7A273A74" w14:textId="77777777" w:rsidR="00A37FFA" w:rsidRDefault="00A37FFA" w:rsidP="00A37FFA">
      <w:pPr>
        <w:spacing w:after="0" w:line="240" w:lineRule="auto"/>
      </w:pPr>
    </w:p>
    <w:p xmlns:w="http://schemas.openxmlformats.org/wordprocessingml/2006/main" w14:paraId="4DFA793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교착 상태 수/초</w:t>
      </w:r>
    </w:p>
    <w:p xmlns:w="http://schemas.openxmlformats.org/wordprocessingml/2006/main" w14:paraId="1D08F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SQL DB 엔진의 각 인스턴스에 대한 Windows "교착 상태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742743" w14:textId="77777777" w:rsidTr="00A37FFA">
        <w:trPr>
          <w:trHeight w:val="54"/>
        </w:trPr>
        <w:tc>
          <w:tcPr>
            <w:tcW w:w="54" w:type="dxa"/>
          </w:tcPr>
          <w:p w14:paraId="7CE7C0DB" w14:textId="77777777" w:rsidR="00A37FFA" w:rsidRDefault="00A37FFA" w:rsidP="00A37FFA">
            <w:pPr>
              <w:pStyle w:val="EmptyCellLayoutStyle"/>
              <w:spacing w:after="0" w:line="240" w:lineRule="auto"/>
            </w:pPr>
          </w:p>
        </w:tc>
        <w:tc>
          <w:tcPr>
            <w:tcW w:w="10395" w:type="dxa"/>
          </w:tcPr>
          <w:p w14:paraId="61DE9E7F" w14:textId="77777777" w:rsidR="00A37FFA" w:rsidRDefault="00A37FFA" w:rsidP="00A37FFA">
            <w:pPr>
              <w:pStyle w:val="EmptyCellLayoutStyle"/>
              <w:spacing w:after="0" w:line="240" w:lineRule="auto"/>
            </w:pPr>
          </w:p>
        </w:tc>
        <w:tc>
          <w:tcPr>
            <w:tcW w:w="149" w:type="dxa"/>
          </w:tcPr>
          <w:p w14:paraId="3473619A" w14:textId="77777777" w:rsidR="00A37FFA" w:rsidRDefault="00A37FFA" w:rsidP="00A37FFA">
            <w:pPr>
              <w:pStyle w:val="EmptyCellLayoutStyle"/>
              <w:spacing w:after="0" w:line="240" w:lineRule="auto"/>
            </w:pPr>
          </w:p>
        </w:tc>
      </w:tr>
      <w:tr w:rsidR="00A37FFA" w14:paraId="1BE7A2E9" w14:textId="77777777" w:rsidTr="00A37FFA">
        <w:tc>
          <w:tcPr>
            <w:tcW w:w="54" w:type="dxa"/>
          </w:tcPr>
          <w:p w14:paraId="081318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2AE4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AA18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7600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A91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06E91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C3E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4AF7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622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2726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6E8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CA8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470C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76A7A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0B3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52C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106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D16F7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50B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438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2E1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E1064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7D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4E56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BA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5DD2CD6" w14:textId="77777777" w:rsidR="00A37FFA" w:rsidRDefault="00A37FFA" w:rsidP="00A37FFA">
            <w:pPr>
              <w:spacing w:after="0" w:line="240" w:lineRule="auto"/>
            </w:pPr>
          </w:p>
        </w:tc>
        <w:tc>
          <w:tcPr>
            <w:tcW w:w="149" w:type="dxa"/>
          </w:tcPr>
          <w:p w14:paraId="510DDD17" w14:textId="77777777" w:rsidR="00A37FFA" w:rsidRDefault="00A37FFA" w:rsidP="00A37FFA">
            <w:pPr>
              <w:pStyle w:val="EmptyCellLayoutStyle"/>
              <w:spacing w:after="0" w:line="240" w:lineRule="auto"/>
            </w:pPr>
          </w:p>
        </w:tc>
      </w:tr>
      <w:tr w:rsidR="00A37FFA" w14:paraId="41A62F0B" w14:textId="77777777" w:rsidTr="00A37FFA">
        <w:trPr>
          <w:trHeight w:val="80"/>
        </w:trPr>
        <w:tc>
          <w:tcPr>
            <w:tcW w:w="54" w:type="dxa"/>
          </w:tcPr>
          <w:p w14:paraId="2061792C" w14:textId="77777777" w:rsidR="00A37FFA" w:rsidRDefault="00A37FFA" w:rsidP="00A37FFA">
            <w:pPr>
              <w:pStyle w:val="EmptyCellLayoutStyle"/>
              <w:spacing w:after="0" w:line="240" w:lineRule="auto"/>
            </w:pPr>
          </w:p>
        </w:tc>
        <w:tc>
          <w:tcPr>
            <w:tcW w:w="10395" w:type="dxa"/>
          </w:tcPr>
          <w:p w14:paraId="56724D1F" w14:textId="77777777" w:rsidR="00A37FFA" w:rsidRDefault="00A37FFA" w:rsidP="00A37FFA">
            <w:pPr>
              <w:pStyle w:val="EmptyCellLayoutStyle"/>
              <w:spacing w:after="0" w:line="240" w:lineRule="auto"/>
            </w:pPr>
          </w:p>
        </w:tc>
        <w:tc>
          <w:tcPr>
            <w:tcW w:w="149" w:type="dxa"/>
          </w:tcPr>
          <w:p w14:paraId="7A058AAE" w14:textId="77777777" w:rsidR="00A37FFA" w:rsidRDefault="00A37FFA" w:rsidP="00A37FFA">
            <w:pPr>
              <w:pStyle w:val="EmptyCellLayoutStyle"/>
              <w:spacing w:after="0" w:line="240" w:lineRule="auto"/>
            </w:pPr>
          </w:p>
        </w:tc>
      </w:tr>
    </w:tbl>
    <w:p xmlns:w="http://schemas.openxmlformats.org/wordprocessingml/2006/main" w14:paraId="1F67A053" w14:textId="77777777" w:rsidR="00A37FFA" w:rsidRDefault="00A37FFA" w:rsidP="00A37FFA">
      <w:pPr>
        <w:spacing w:after="0" w:line="240" w:lineRule="auto"/>
      </w:pPr>
    </w:p>
    <w:p xmlns:w="http://schemas.openxmlformats.org/wordprocessingml/2006/main" w14:paraId="657E562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쓴 로그 레코드 수/초</w:t>
      </w:r>
    </w:p>
    <w:p xmlns:w="http://schemas.openxmlformats.org/wordprocessingml/2006/main" w14:paraId="3ABB4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트랜잭션 로깅에 대한 Windows "Log records written/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035B19" w14:textId="77777777" w:rsidTr="00A37FFA">
        <w:trPr>
          <w:trHeight w:val="54"/>
        </w:trPr>
        <w:tc>
          <w:tcPr>
            <w:tcW w:w="54" w:type="dxa"/>
          </w:tcPr>
          <w:p w14:paraId="3DF4AE47" w14:textId="77777777" w:rsidR="00A37FFA" w:rsidRDefault="00A37FFA" w:rsidP="00A37FFA">
            <w:pPr>
              <w:pStyle w:val="EmptyCellLayoutStyle"/>
              <w:spacing w:after="0" w:line="240" w:lineRule="auto"/>
            </w:pPr>
          </w:p>
        </w:tc>
        <w:tc>
          <w:tcPr>
            <w:tcW w:w="10395" w:type="dxa"/>
          </w:tcPr>
          <w:p w14:paraId="6ECEB7D3" w14:textId="77777777" w:rsidR="00A37FFA" w:rsidRDefault="00A37FFA" w:rsidP="00A37FFA">
            <w:pPr>
              <w:pStyle w:val="EmptyCellLayoutStyle"/>
              <w:spacing w:after="0" w:line="240" w:lineRule="auto"/>
            </w:pPr>
          </w:p>
        </w:tc>
        <w:tc>
          <w:tcPr>
            <w:tcW w:w="149" w:type="dxa"/>
          </w:tcPr>
          <w:p w14:paraId="0B6F1849" w14:textId="77777777" w:rsidR="00A37FFA" w:rsidRDefault="00A37FFA" w:rsidP="00A37FFA">
            <w:pPr>
              <w:pStyle w:val="EmptyCellLayoutStyle"/>
              <w:spacing w:after="0" w:line="240" w:lineRule="auto"/>
            </w:pPr>
          </w:p>
        </w:tc>
      </w:tr>
      <w:tr w:rsidR="00A37FFA" w14:paraId="4387D7DF" w14:textId="77777777" w:rsidTr="00A37FFA">
        <w:tc>
          <w:tcPr>
            <w:tcW w:w="54" w:type="dxa"/>
          </w:tcPr>
          <w:p w14:paraId="5BCA98D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8E41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5714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B67D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EBEA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88F7C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832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E4F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5E2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8BDE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337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723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4069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F3FEE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3A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4D0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CEE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38667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B57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495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0F4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B8091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4DEF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F92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5798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E636283" w14:textId="77777777" w:rsidR="00A37FFA" w:rsidRDefault="00A37FFA" w:rsidP="00A37FFA">
            <w:pPr>
              <w:spacing w:after="0" w:line="240" w:lineRule="auto"/>
            </w:pPr>
          </w:p>
        </w:tc>
        <w:tc>
          <w:tcPr>
            <w:tcW w:w="149" w:type="dxa"/>
          </w:tcPr>
          <w:p w14:paraId="05C7229F" w14:textId="77777777" w:rsidR="00A37FFA" w:rsidRDefault="00A37FFA" w:rsidP="00A37FFA">
            <w:pPr>
              <w:pStyle w:val="EmptyCellLayoutStyle"/>
              <w:spacing w:after="0" w:line="240" w:lineRule="auto"/>
            </w:pPr>
          </w:p>
        </w:tc>
      </w:tr>
      <w:tr w:rsidR="00A37FFA" w14:paraId="2F799360" w14:textId="77777777" w:rsidTr="00A37FFA">
        <w:trPr>
          <w:trHeight w:val="80"/>
        </w:trPr>
        <w:tc>
          <w:tcPr>
            <w:tcW w:w="54" w:type="dxa"/>
          </w:tcPr>
          <w:p w14:paraId="4D7162FF" w14:textId="77777777" w:rsidR="00A37FFA" w:rsidRDefault="00A37FFA" w:rsidP="00A37FFA">
            <w:pPr>
              <w:pStyle w:val="EmptyCellLayoutStyle"/>
              <w:spacing w:after="0" w:line="240" w:lineRule="auto"/>
            </w:pPr>
          </w:p>
        </w:tc>
        <w:tc>
          <w:tcPr>
            <w:tcW w:w="10395" w:type="dxa"/>
          </w:tcPr>
          <w:p w14:paraId="11EFBA70" w14:textId="77777777" w:rsidR="00A37FFA" w:rsidRDefault="00A37FFA" w:rsidP="00A37FFA">
            <w:pPr>
              <w:pStyle w:val="EmptyCellLayoutStyle"/>
              <w:spacing w:after="0" w:line="240" w:lineRule="auto"/>
            </w:pPr>
          </w:p>
        </w:tc>
        <w:tc>
          <w:tcPr>
            <w:tcW w:w="149" w:type="dxa"/>
          </w:tcPr>
          <w:p w14:paraId="34D02072" w14:textId="77777777" w:rsidR="00A37FFA" w:rsidRDefault="00A37FFA" w:rsidP="00A37FFA">
            <w:pPr>
              <w:pStyle w:val="EmptyCellLayoutStyle"/>
              <w:spacing w:after="0" w:line="240" w:lineRule="auto"/>
            </w:pPr>
          </w:p>
        </w:tc>
      </w:tr>
    </w:tbl>
    <w:p xmlns:w="http://schemas.openxmlformats.org/wordprocessingml/2006/main" w14:paraId="66179B2C" w14:textId="77777777" w:rsidR="00A37FFA" w:rsidRDefault="00A37FFA" w:rsidP="00A37FFA">
      <w:pPr>
        <w:spacing w:after="0" w:line="240" w:lineRule="auto"/>
      </w:pPr>
    </w:p>
    <w:p xmlns:w="http://schemas.openxmlformats.org/wordprocessingml/2006/main" w14:paraId="32A8C3E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송신 I/O에 대한 현재 메시지 조각 수</w:t>
      </w:r>
    </w:p>
    <w:p xmlns:w="http://schemas.openxmlformats.org/wordprocessingml/2006/main" w14:paraId="0F700B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송신 I/O에 대한 현재 메시지 조각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FC2382" w14:textId="77777777" w:rsidTr="00A37FFA">
        <w:trPr>
          <w:trHeight w:val="54"/>
        </w:trPr>
        <w:tc>
          <w:tcPr>
            <w:tcW w:w="54" w:type="dxa"/>
          </w:tcPr>
          <w:p w14:paraId="5863AF0F" w14:textId="77777777" w:rsidR="00A37FFA" w:rsidRDefault="00A37FFA" w:rsidP="00A37FFA">
            <w:pPr>
              <w:pStyle w:val="EmptyCellLayoutStyle"/>
              <w:spacing w:after="0" w:line="240" w:lineRule="auto"/>
            </w:pPr>
          </w:p>
        </w:tc>
        <w:tc>
          <w:tcPr>
            <w:tcW w:w="10395" w:type="dxa"/>
          </w:tcPr>
          <w:p w14:paraId="033FB00A" w14:textId="77777777" w:rsidR="00A37FFA" w:rsidRDefault="00A37FFA" w:rsidP="00A37FFA">
            <w:pPr>
              <w:pStyle w:val="EmptyCellLayoutStyle"/>
              <w:spacing w:after="0" w:line="240" w:lineRule="auto"/>
            </w:pPr>
          </w:p>
        </w:tc>
        <w:tc>
          <w:tcPr>
            <w:tcW w:w="149" w:type="dxa"/>
          </w:tcPr>
          <w:p w14:paraId="3D511E17" w14:textId="77777777" w:rsidR="00A37FFA" w:rsidRDefault="00A37FFA" w:rsidP="00A37FFA">
            <w:pPr>
              <w:pStyle w:val="EmptyCellLayoutStyle"/>
              <w:spacing w:after="0" w:line="240" w:lineRule="auto"/>
            </w:pPr>
          </w:p>
        </w:tc>
      </w:tr>
      <w:tr w:rsidR="00A37FFA" w14:paraId="61F378B2" w14:textId="77777777" w:rsidTr="00A37FFA">
        <w:tc>
          <w:tcPr>
            <w:tcW w:w="54" w:type="dxa"/>
          </w:tcPr>
          <w:p w14:paraId="42EB2A3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29282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BE45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8DBB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511B5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E53A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684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606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3B5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F08D3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C4E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AB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8232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EFAF2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386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740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70C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DF4CB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D0C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EC0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7C7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2EB23C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B9D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10D8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530B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C77490" w14:textId="77777777" w:rsidR="00A37FFA" w:rsidRDefault="00A37FFA" w:rsidP="00A37FFA">
            <w:pPr>
              <w:spacing w:after="0" w:line="240" w:lineRule="auto"/>
            </w:pPr>
          </w:p>
        </w:tc>
        <w:tc>
          <w:tcPr>
            <w:tcW w:w="149" w:type="dxa"/>
          </w:tcPr>
          <w:p w14:paraId="7BCF7CCB" w14:textId="77777777" w:rsidR="00A37FFA" w:rsidRDefault="00A37FFA" w:rsidP="00A37FFA">
            <w:pPr>
              <w:pStyle w:val="EmptyCellLayoutStyle"/>
              <w:spacing w:after="0" w:line="240" w:lineRule="auto"/>
            </w:pPr>
          </w:p>
        </w:tc>
      </w:tr>
      <w:tr w:rsidR="00A37FFA" w14:paraId="12D0BAFB" w14:textId="77777777" w:rsidTr="00A37FFA">
        <w:trPr>
          <w:trHeight w:val="80"/>
        </w:trPr>
        <w:tc>
          <w:tcPr>
            <w:tcW w:w="54" w:type="dxa"/>
          </w:tcPr>
          <w:p w14:paraId="546A35BB" w14:textId="77777777" w:rsidR="00A37FFA" w:rsidRDefault="00A37FFA" w:rsidP="00A37FFA">
            <w:pPr>
              <w:pStyle w:val="EmptyCellLayoutStyle"/>
              <w:spacing w:after="0" w:line="240" w:lineRule="auto"/>
            </w:pPr>
          </w:p>
        </w:tc>
        <w:tc>
          <w:tcPr>
            <w:tcW w:w="10395" w:type="dxa"/>
          </w:tcPr>
          <w:p w14:paraId="099C2473" w14:textId="77777777" w:rsidR="00A37FFA" w:rsidRDefault="00A37FFA" w:rsidP="00A37FFA">
            <w:pPr>
              <w:pStyle w:val="EmptyCellLayoutStyle"/>
              <w:spacing w:after="0" w:line="240" w:lineRule="auto"/>
            </w:pPr>
          </w:p>
        </w:tc>
        <w:tc>
          <w:tcPr>
            <w:tcW w:w="149" w:type="dxa"/>
          </w:tcPr>
          <w:p w14:paraId="462EF744" w14:textId="77777777" w:rsidR="00A37FFA" w:rsidRDefault="00A37FFA" w:rsidP="00A37FFA">
            <w:pPr>
              <w:pStyle w:val="EmptyCellLayoutStyle"/>
              <w:spacing w:after="0" w:line="240" w:lineRule="auto"/>
            </w:pPr>
          </w:p>
        </w:tc>
      </w:tr>
    </w:tbl>
    <w:p xmlns:w="http://schemas.openxmlformats.org/wordprocessingml/2006/main" w14:paraId="6CA1E967" w14:textId="77777777" w:rsidR="00A37FFA" w:rsidRDefault="00A37FFA" w:rsidP="00A37FFA">
      <w:pPr>
        <w:spacing w:after="0" w:line="240" w:lineRule="auto"/>
      </w:pPr>
    </w:p>
    <w:p xmlns:w="http://schemas.openxmlformats.org/wordprocessingml/2006/main" w14:paraId="1A83F36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수신 수/초</w:t>
      </w:r>
    </w:p>
    <w:p xmlns:w="http://schemas.openxmlformats.org/wordprocessingml/2006/main" w14:paraId="531E82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수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E408A8" w14:textId="77777777" w:rsidTr="00A37FFA">
        <w:trPr>
          <w:trHeight w:val="54"/>
        </w:trPr>
        <w:tc>
          <w:tcPr>
            <w:tcW w:w="54" w:type="dxa"/>
          </w:tcPr>
          <w:p w14:paraId="5489E326" w14:textId="77777777" w:rsidR="00A37FFA" w:rsidRDefault="00A37FFA" w:rsidP="00A37FFA">
            <w:pPr>
              <w:pStyle w:val="EmptyCellLayoutStyle"/>
              <w:spacing w:after="0" w:line="240" w:lineRule="auto"/>
            </w:pPr>
          </w:p>
        </w:tc>
        <w:tc>
          <w:tcPr>
            <w:tcW w:w="10395" w:type="dxa"/>
          </w:tcPr>
          <w:p w14:paraId="48DC10E1" w14:textId="77777777" w:rsidR="00A37FFA" w:rsidRDefault="00A37FFA" w:rsidP="00A37FFA">
            <w:pPr>
              <w:pStyle w:val="EmptyCellLayoutStyle"/>
              <w:spacing w:after="0" w:line="240" w:lineRule="auto"/>
            </w:pPr>
          </w:p>
        </w:tc>
        <w:tc>
          <w:tcPr>
            <w:tcW w:w="149" w:type="dxa"/>
          </w:tcPr>
          <w:p w14:paraId="3D806D0B" w14:textId="77777777" w:rsidR="00A37FFA" w:rsidRDefault="00A37FFA" w:rsidP="00A37FFA">
            <w:pPr>
              <w:pStyle w:val="EmptyCellLayoutStyle"/>
              <w:spacing w:after="0" w:line="240" w:lineRule="auto"/>
            </w:pPr>
          </w:p>
        </w:tc>
      </w:tr>
      <w:tr w:rsidR="00A37FFA" w14:paraId="219DBFB7" w14:textId="77777777" w:rsidTr="00A37FFA">
        <w:tc>
          <w:tcPr>
            <w:tcW w:w="54" w:type="dxa"/>
          </w:tcPr>
          <w:p w14:paraId="012CB7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3C277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2B2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0752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07367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1842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E5A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161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C3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135E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AED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955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9711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058AB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815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C20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903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3E303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1CE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DD9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E85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738FE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11A0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416A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42C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094C40A" w14:textId="77777777" w:rsidR="00A37FFA" w:rsidRDefault="00A37FFA" w:rsidP="00A37FFA">
            <w:pPr>
              <w:spacing w:after="0" w:line="240" w:lineRule="auto"/>
            </w:pPr>
          </w:p>
        </w:tc>
        <w:tc>
          <w:tcPr>
            <w:tcW w:w="149" w:type="dxa"/>
          </w:tcPr>
          <w:p w14:paraId="36316FE0" w14:textId="77777777" w:rsidR="00A37FFA" w:rsidRDefault="00A37FFA" w:rsidP="00A37FFA">
            <w:pPr>
              <w:pStyle w:val="EmptyCellLayoutStyle"/>
              <w:spacing w:after="0" w:line="240" w:lineRule="auto"/>
            </w:pPr>
          </w:p>
        </w:tc>
      </w:tr>
      <w:tr w:rsidR="00A37FFA" w14:paraId="18958DFC" w14:textId="77777777" w:rsidTr="00A37FFA">
        <w:trPr>
          <w:trHeight w:val="80"/>
        </w:trPr>
        <w:tc>
          <w:tcPr>
            <w:tcW w:w="54" w:type="dxa"/>
          </w:tcPr>
          <w:p w14:paraId="3BD09311" w14:textId="77777777" w:rsidR="00A37FFA" w:rsidRDefault="00A37FFA" w:rsidP="00A37FFA">
            <w:pPr>
              <w:pStyle w:val="EmptyCellLayoutStyle"/>
              <w:spacing w:after="0" w:line="240" w:lineRule="auto"/>
            </w:pPr>
          </w:p>
        </w:tc>
        <w:tc>
          <w:tcPr>
            <w:tcW w:w="10395" w:type="dxa"/>
          </w:tcPr>
          <w:p w14:paraId="4BA6C6DF" w14:textId="77777777" w:rsidR="00A37FFA" w:rsidRDefault="00A37FFA" w:rsidP="00A37FFA">
            <w:pPr>
              <w:pStyle w:val="EmptyCellLayoutStyle"/>
              <w:spacing w:after="0" w:line="240" w:lineRule="auto"/>
            </w:pPr>
          </w:p>
        </w:tc>
        <w:tc>
          <w:tcPr>
            <w:tcW w:w="149" w:type="dxa"/>
          </w:tcPr>
          <w:p w14:paraId="58282EBB" w14:textId="77777777" w:rsidR="00A37FFA" w:rsidRDefault="00A37FFA" w:rsidP="00A37FFA">
            <w:pPr>
              <w:pStyle w:val="EmptyCellLayoutStyle"/>
              <w:spacing w:after="0" w:line="240" w:lineRule="auto"/>
            </w:pPr>
          </w:p>
        </w:tc>
      </w:tr>
    </w:tbl>
    <w:p xmlns:w="http://schemas.openxmlformats.org/wordprocessingml/2006/main" w14:paraId="3C74AC0D" w14:textId="77777777" w:rsidR="00A37FFA" w:rsidRDefault="00A37FFA" w:rsidP="00A37FFA">
      <w:pPr>
        <w:spacing w:after="0" w:line="240" w:lineRule="auto"/>
      </w:pPr>
    </w:p>
    <w:p xmlns:w="http://schemas.openxmlformats.org/wordprocessingml/2006/main" w14:paraId="62F94EB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처리된 행 수/초</w:t>
      </w:r>
    </w:p>
    <w:p xmlns:w="http://schemas.openxmlformats.org/wordprocessingml/2006/main" w14:paraId="114D4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Rows process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0F50A6" w14:textId="77777777" w:rsidTr="00A37FFA">
        <w:trPr>
          <w:trHeight w:val="54"/>
        </w:trPr>
        <w:tc>
          <w:tcPr>
            <w:tcW w:w="54" w:type="dxa"/>
          </w:tcPr>
          <w:p w14:paraId="5C1EC0F8" w14:textId="77777777" w:rsidR="00A37FFA" w:rsidRDefault="00A37FFA" w:rsidP="00A37FFA">
            <w:pPr>
              <w:pStyle w:val="EmptyCellLayoutStyle"/>
              <w:spacing w:after="0" w:line="240" w:lineRule="auto"/>
            </w:pPr>
          </w:p>
        </w:tc>
        <w:tc>
          <w:tcPr>
            <w:tcW w:w="10395" w:type="dxa"/>
          </w:tcPr>
          <w:p w14:paraId="22DDD70B" w14:textId="77777777" w:rsidR="00A37FFA" w:rsidRDefault="00A37FFA" w:rsidP="00A37FFA">
            <w:pPr>
              <w:pStyle w:val="EmptyCellLayoutStyle"/>
              <w:spacing w:after="0" w:line="240" w:lineRule="auto"/>
            </w:pPr>
          </w:p>
        </w:tc>
        <w:tc>
          <w:tcPr>
            <w:tcW w:w="149" w:type="dxa"/>
          </w:tcPr>
          <w:p w14:paraId="338F7885" w14:textId="77777777" w:rsidR="00A37FFA" w:rsidRDefault="00A37FFA" w:rsidP="00A37FFA">
            <w:pPr>
              <w:pStyle w:val="EmptyCellLayoutStyle"/>
              <w:spacing w:after="0" w:line="240" w:lineRule="auto"/>
            </w:pPr>
          </w:p>
        </w:tc>
      </w:tr>
      <w:tr w:rsidR="00A37FFA" w14:paraId="26D18EEE" w14:textId="77777777" w:rsidTr="00A37FFA">
        <w:tc>
          <w:tcPr>
            <w:tcW w:w="54" w:type="dxa"/>
          </w:tcPr>
          <w:p w14:paraId="4095AA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B540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CF4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DC82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83C1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9B5B1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48C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295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22D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3E25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2BA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BB0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D55B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EDFE3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DC9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990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23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BA42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631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8BF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6F2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9AD59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93F7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95BA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1625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A4B2000" w14:textId="77777777" w:rsidR="00A37FFA" w:rsidRDefault="00A37FFA" w:rsidP="00A37FFA">
            <w:pPr>
              <w:spacing w:after="0" w:line="240" w:lineRule="auto"/>
            </w:pPr>
          </w:p>
        </w:tc>
        <w:tc>
          <w:tcPr>
            <w:tcW w:w="149" w:type="dxa"/>
          </w:tcPr>
          <w:p w14:paraId="5F179590" w14:textId="77777777" w:rsidR="00A37FFA" w:rsidRDefault="00A37FFA" w:rsidP="00A37FFA">
            <w:pPr>
              <w:pStyle w:val="EmptyCellLayoutStyle"/>
              <w:spacing w:after="0" w:line="240" w:lineRule="auto"/>
            </w:pPr>
          </w:p>
        </w:tc>
      </w:tr>
      <w:tr w:rsidR="00A37FFA" w14:paraId="2E80586F" w14:textId="77777777" w:rsidTr="00A37FFA">
        <w:trPr>
          <w:trHeight w:val="80"/>
        </w:trPr>
        <w:tc>
          <w:tcPr>
            <w:tcW w:w="54" w:type="dxa"/>
          </w:tcPr>
          <w:p w14:paraId="5064FD3A" w14:textId="77777777" w:rsidR="00A37FFA" w:rsidRDefault="00A37FFA" w:rsidP="00A37FFA">
            <w:pPr>
              <w:pStyle w:val="EmptyCellLayoutStyle"/>
              <w:spacing w:after="0" w:line="240" w:lineRule="auto"/>
            </w:pPr>
          </w:p>
        </w:tc>
        <w:tc>
          <w:tcPr>
            <w:tcW w:w="10395" w:type="dxa"/>
          </w:tcPr>
          <w:p w14:paraId="4D537FD3" w14:textId="77777777" w:rsidR="00A37FFA" w:rsidRDefault="00A37FFA" w:rsidP="00A37FFA">
            <w:pPr>
              <w:pStyle w:val="EmptyCellLayoutStyle"/>
              <w:spacing w:after="0" w:line="240" w:lineRule="auto"/>
            </w:pPr>
          </w:p>
        </w:tc>
        <w:tc>
          <w:tcPr>
            <w:tcW w:w="149" w:type="dxa"/>
          </w:tcPr>
          <w:p w14:paraId="175B8EC2" w14:textId="77777777" w:rsidR="00A37FFA" w:rsidRDefault="00A37FFA" w:rsidP="00A37FFA">
            <w:pPr>
              <w:pStyle w:val="EmptyCellLayoutStyle"/>
              <w:spacing w:after="0" w:line="240" w:lineRule="auto"/>
            </w:pPr>
          </w:p>
        </w:tc>
      </w:tr>
    </w:tbl>
    <w:p xmlns:w="http://schemas.openxmlformats.org/wordprocessingml/2006/main" w14:paraId="0CCD5765" w14:textId="77777777" w:rsidR="00A37FFA" w:rsidRDefault="00A37FFA" w:rsidP="00A37FFA">
      <w:pPr>
        <w:spacing w:after="0" w:line="240" w:lineRule="auto"/>
      </w:pPr>
    </w:p>
    <w:p xmlns:w="http://schemas.openxmlformats.org/wordprocessingml/2006/main" w14:paraId="3C9E729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총 전송 메시지 조각 수</w:t>
      </w:r>
    </w:p>
    <w:p xmlns:w="http://schemas.openxmlformats.org/wordprocessingml/2006/main" w14:paraId="259EED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총 전송 메시지 조각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F7450A" w14:textId="77777777" w:rsidTr="00A37FFA">
        <w:trPr>
          <w:trHeight w:val="54"/>
        </w:trPr>
        <w:tc>
          <w:tcPr>
            <w:tcW w:w="54" w:type="dxa"/>
          </w:tcPr>
          <w:p w14:paraId="5D17028F" w14:textId="77777777" w:rsidR="00A37FFA" w:rsidRDefault="00A37FFA" w:rsidP="00A37FFA">
            <w:pPr>
              <w:pStyle w:val="EmptyCellLayoutStyle"/>
              <w:spacing w:after="0" w:line="240" w:lineRule="auto"/>
            </w:pPr>
          </w:p>
        </w:tc>
        <w:tc>
          <w:tcPr>
            <w:tcW w:w="10395" w:type="dxa"/>
          </w:tcPr>
          <w:p w14:paraId="56C9FD4B" w14:textId="77777777" w:rsidR="00A37FFA" w:rsidRDefault="00A37FFA" w:rsidP="00A37FFA">
            <w:pPr>
              <w:pStyle w:val="EmptyCellLayoutStyle"/>
              <w:spacing w:after="0" w:line="240" w:lineRule="auto"/>
            </w:pPr>
          </w:p>
        </w:tc>
        <w:tc>
          <w:tcPr>
            <w:tcW w:w="149" w:type="dxa"/>
          </w:tcPr>
          <w:p w14:paraId="1E06FBD1" w14:textId="77777777" w:rsidR="00A37FFA" w:rsidRDefault="00A37FFA" w:rsidP="00A37FFA">
            <w:pPr>
              <w:pStyle w:val="EmptyCellLayoutStyle"/>
              <w:spacing w:after="0" w:line="240" w:lineRule="auto"/>
            </w:pPr>
          </w:p>
        </w:tc>
      </w:tr>
      <w:tr w:rsidR="00A37FFA" w14:paraId="7E1B3EFC" w14:textId="77777777" w:rsidTr="00A37FFA">
        <w:tc>
          <w:tcPr>
            <w:tcW w:w="54" w:type="dxa"/>
          </w:tcPr>
          <w:p w14:paraId="052048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663219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590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446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164B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7ECE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C78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B37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AC8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44C7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6CD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52A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3A7B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14516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A0B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B5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682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1153D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178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749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CAC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C8E0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F27B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7438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A338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D642D79" w14:textId="77777777" w:rsidR="00A37FFA" w:rsidRDefault="00A37FFA" w:rsidP="00A37FFA">
            <w:pPr>
              <w:spacing w:after="0" w:line="240" w:lineRule="auto"/>
            </w:pPr>
          </w:p>
        </w:tc>
        <w:tc>
          <w:tcPr>
            <w:tcW w:w="149" w:type="dxa"/>
          </w:tcPr>
          <w:p w14:paraId="37316C79" w14:textId="77777777" w:rsidR="00A37FFA" w:rsidRDefault="00A37FFA" w:rsidP="00A37FFA">
            <w:pPr>
              <w:pStyle w:val="EmptyCellLayoutStyle"/>
              <w:spacing w:after="0" w:line="240" w:lineRule="auto"/>
            </w:pPr>
          </w:p>
        </w:tc>
      </w:tr>
      <w:tr w:rsidR="00A37FFA" w14:paraId="60606752" w14:textId="77777777" w:rsidTr="00A37FFA">
        <w:trPr>
          <w:trHeight w:val="80"/>
        </w:trPr>
        <w:tc>
          <w:tcPr>
            <w:tcW w:w="54" w:type="dxa"/>
          </w:tcPr>
          <w:p w14:paraId="764C525D" w14:textId="77777777" w:rsidR="00A37FFA" w:rsidRDefault="00A37FFA" w:rsidP="00A37FFA">
            <w:pPr>
              <w:pStyle w:val="EmptyCellLayoutStyle"/>
              <w:spacing w:after="0" w:line="240" w:lineRule="auto"/>
            </w:pPr>
          </w:p>
        </w:tc>
        <w:tc>
          <w:tcPr>
            <w:tcW w:w="10395" w:type="dxa"/>
          </w:tcPr>
          <w:p w14:paraId="6900ADB2" w14:textId="77777777" w:rsidR="00A37FFA" w:rsidRDefault="00A37FFA" w:rsidP="00A37FFA">
            <w:pPr>
              <w:pStyle w:val="EmptyCellLayoutStyle"/>
              <w:spacing w:after="0" w:line="240" w:lineRule="auto"/>
            </w:pPr>
          </w:p>
        </w:tc>
        <w:tc>
          <w:tcPr>
            <w:tcW w:w="149" w:type="dxa"/>
          </w:tcPr>
          <w:p w14:paraId="5A1485DD" w14:textId="77777777" w:rsidR="00A37FFA" w:rsidRDefault="00A37FFA" w:rsidP="00A37FFA">
            <w:pPr>
              <w:pStyle w:val="EmptyCellLayoutStyle"/>
              <w:spacing w:after="0" w:line="240" w:lineRule="auto"/>
            </w:pPr>
          </w:p>
        </w:tc>
      </w:tr>
    </w:tbl>
    <w:p xmlns:w="http://schemas.openxmlformats.org/wordprocessingml/2006/main" w14:paraId="6D688E2D" w14:textId="77777777" w:rsidR="00A37FFA" w:rsidRDefault="00A37FFA" w:rsidP="00A37FFA">
      <w:pPr>
        <w:spacing w:after="0" w:line="240" w:lineRule="auto"/>
      </w:pPr>
    </w:p>
    <w:p xmlns:w="http://schemas.openxmlformats.org/wordprocessingml/2006/main" w14:paraId="5F2348E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기본 GC 작업 항목 수/초</w:t>
      </w:r>
    </w:p>
    <w:p xmlns:w="http://schemas.openxmlformats.org/wordprocessingml/2006/main" w14:paraId="67B1EA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Main GC work item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214450A" w14:textId="77777777" w:rsidTr="00A37FFA">
        <w:trPr>
          <w:trHeight w:val="54"/>
        </w:trPr>
        <w:tc>
          <w:tcPr>
            <w:tcW w:w="54" w:type="dxa"/>
          </w:tcPr>
          <w:p w14:paraId="2F8EEB88" w14:textId="77777777" w:rsidR="00A37FFA" w:rsidRDefault="00A37FFA" w:rsidP="00A37FFA">
            <w:pPr>
              <w:pStyle w:val="EmptyCellLayoutStyle"/>
              <w:spacing w:after="0" w:line="240" w:lineRule="auto"/>
            </w:pPr>
          </w:p>
        </w:tc>
        <w:tc>
          <w:tcPr>
            <w:tcW w:w="10395" w:type="dxa"/>
          </w:tcPr>
          <w:p w14:paraId="18EE7AEE" w14:textId="77777777" w:rsidR="00A37FFA" w:rsidRDefault="00A37FFA" w:rsidP="00A37FFA">
            <w:pPr>
              <w:pStyle w:val="EmptyCellLayoutStyle"/>
              <w:spacing w:after="0" w:line="240" w:lineRule="auto"/>
            </w:pPr>
          </w:p>
        </w:tc>
        <w:tc>
          <w:tcPr>
            <w:tcW w:w="149" w:type="dxa"/>
          </w:tcPr>
          <w:p w14:paraId="0FEEAA9F" w14:textId="77777777" w:rsidR="00A37FFA" w:rsidRDefault="00A37FFA" w:rsidP="00A37FFA">
            <w:pPr>
              <w:pStyle w:val="EmptyCellLayoutStyle"/>
              <w:spacing w:after="0" w:line="240" w:lineRule="auto"/>
            </w:pPr>
          </w:p>
        </w:tc>
      </w:tr>
      <w:tr w:rsidR="00A37FFA" w14:paraId="4C975959" w14:textId="77777777" w:rsidTr="00A37FFA">
        <w:tc>
          <w:tcPr>
            <w:tcW w:w="54" w:type="dxa"/>
          </w:tcPr>
          <w:p w14:paraId="6EA982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C4D35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FEC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5FC6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4F67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4797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970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356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221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9D48C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B30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3E9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3230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C923A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F4C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2DD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256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933F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27C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B8B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61A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D6C16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9856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2B20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80E8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B0FFF0" w14:textId="77777777" w:rsidR="00A37FFA" w:rsidRDefault="00A37FFA" w:rsidP="00A37FFA">
            <w:pPr>
              <w:spacing w:after="0" w:line="240" w:lineRule="auto"/>
            </w:pPr>
          </w:p>
        </w:tc>
        <w:tc>
          <w:tcPr>
            <w:tcW w:w="149" w:type="dxa"/>
          </w:tcPr>
          <w:p w14:paraId="2F578BB5" w14:textId="77777777" w:rsidR="00A37FFA" w:rsidRDefault="00A37FFA" w:rsidP="00A37FFA">
            <w:pPr>
              <w:pStyle w:val="EmptyCellLayoutStyle"/>
              <w:spacing w:after="0" w:line="240" w:lineRule="auto"/>
            </w:pPr>
          </w:p>
        </w:tc>
      </w:tr>
      <w:tr w:rsidR="00A37FFA" w14:paraId="6C8419EB" w14:textId="77777777" w:rsidTr="00A37FFA">
        <w:trPr>
          <w:trHeight w:val="80"/>
        </w:trPr>
        <w:tc>
          <w:tcPr>
            <w:tcW w:w="54" w:type="dxa"/>
          </w:tcPr>
          <w:p w14:paraId="654B86D1" w14:textId="77777777" w:rsidR="00A37FFA" w:rsidRDefault="00A37FFA" w:rsidP="00A37FFA">
            <w:pPr>
              <w:pStyle w:val="EmptyCellLayoutStyle"/>
              <w:spacing w:after="0" w:line="240" w:lineRule="auto"/>
            </w:pPr>
          </w:p>
        </w:tc>
        <w:tc>
          <w:tcPr>
            <w:tcW w:w="10395" w:type="dxa"/>
          </w:tcPr>
          <w:p w14:paraId="1D7FF7D0" w14:textId="77777777" w:rsidR="00A37FFA" w:rsidRDefault="00A37FFA" w:rsidP="00A37FFA">
            <w:pPr>
              <w:pStyle w:val="EmptyCellLayoutStyle"/>
              <w:spacing w:after="0" w:line="240" w:lineRule="auto"/>
            </w:pPr>
          </w:p>
        </w:tc>
        <w:tc>
          <w:tcPr>
            <w:tcW w:w="149" w:type="dxa"/>
          </w:tcPr>
          <w:p w14:paraId="5152B204" w14:textId="77777777" w:rsidR="00A37FFA" w:rsidRDefault="00A37FFA" w:rsidP="00A37FFA">
            <w:pPr>
              <w:pStyle w:val="EmptyCellLayoutStyle"/>
              <w:spacing w:after="0" w:line="240" w:lineRule="auto"/>
            </w:pPr>
          </w:p>
        </w:tc>
      </w:tr>
    </w:tbl>
    <w:p xmlns:w="http://schemas.openxmlformats.org/wordprocessingml/2006/main" w14:paraId="22E33DBD" w14:textId="77777777" w:rsidR="00A37FFA" w:rsidRDefault="00A37FFA" w:rsidP="00A37FFA">
      <w:pPr>
        <w:spacing w:after="0" w:line="240" w:lineRule="auto"/>
      </w:pPr>
    </w:p>
    <w:p xmlns:w="http://schemas.openxmlformats.org/wordprocessingml/2006/main" w14:paraId="02C44EC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총 SQL 수신 수</w:t>
      </w:r>
    </w:p>
    <w:p xmlns:w="http://schemas.openxmlformats.org/wordprocessingml/2006/main" w14:paraId="400E2C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총 SQL 수신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69733C" w14:textId="77777777" w:rsidTr="00A37FFA">
        <w:trPr>
          <w:trHeight w:val="54"/>
        </w:trPr>
        <w:tc>
          <w:tcPr>
            <w:tcW w:w="54" w:type="dxa"/>
          </w:tcPr>
          <w:p w14:paraId="7AD9F437" w14:textId="77777777" w:rsidR="00A37FFA" w:rsidRDefault="00A37FFA" w:rsidP="00A37FFA">
            <w:pPr>
              <w:pStyle w:val="EmptyCellLayoutStyle"/>
              <w:spacing w:after="0" w:line="240" w:lineRule="auto"/>
            </w:pPr>
          </w:p>
        </w:tc>
        <w:tc>
          <w:tcPr>
            <w:tcW w:w="10395" w:type="dxa"/>
          </w:tcPr>
          <w:p w14:paraId="167ACBDB" w14:textId="77777777" w:rsidR="00A37FFA" w:rsidRDefault="00A37FFA" w:rsidP="00A37FFA">
            <w:pPr>
              <w:pStyle w:val="EmptyCellLayoutStyle"/>
              <w:spacing w:after="0" w:line="240" w:lineRule="auto"/>
            </w:pPr>
          </w:p>
        </w:tc>
        <w:tc>
          <w:tcPr>
            <w:tcW w:w="149" w:type="dxa"/>
          </w:tcPr>
          <w:p w14:paraId="7FEB5D5B" w14:textId="77777777" w:rsidR="00A37FFA" w:rsidRDefault="00A37FFA" w:rsidP="00A37FFA">
            <w:pPr>
              <w:pStyle w:val="EmptyCellLayoutStyle"/>
              <w:spacing w:after="0" w:line="240" w:lineRule="auto"/>
            </w:pPr>
          </w:p>
        </w:tc>
      </w:tr>
      <w:tr w:rsidR="00A37FFA" w14:paraId="0440386F" w14:textId="77777777" w:rsidTr="00A37FFA">
        <w:tc>
          <w:tcPr>
            <w:tcW w:w="54" w:type="dxa"/>
          </w:tcPr>
          <w:p w14:paraId="7F766B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B664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197C4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C2D3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8A3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A6A04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CE3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E8C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83A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204D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7BA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985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54E0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F5D0A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275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240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DD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40BE0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43E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BC1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846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0AD8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967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EA1A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FAFE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12FB34A" w14:textId="77777777" w:rsidR="00A37FFA" w:rsidRDefault="00A37FFA" w:rsidP="00A37FFA">
            <w:pPr>
              <w:spacing w:after="0" w:line="240" w:lineRule="auto"/>
            </w:pPr>
          </w:p>
        </w:tc>
        <w:tc>
          <w:tcPr>
            <w:tcW w:w="149" w:type="dxa"/>
          </w:tcPr>
          <w:p w14:paraId="2DFDFF84" w14:textId="77777777" w:rsidR="00A37FFA" w:rsidRDefault="00A37FFA" w:rsidP="00A37FFA">
            <w:pPr>
              <w:pStyle w:val="EmptyCellLayoutStyle"/>
              <w:spacing w:after="0" w:line="240" w:lineRule="auto"/>
            </w:pPr>
          </w:p>
        </w:tc>
      </w:tr>
      <w:tr w:rsidR="00A37FFA" w14:paraId="35AF558C" w14:textId="77777777" w:rsidTr="00A37FFA">
        <w:trPr>
          <w:trHeight w:val="80"/>
        </w:trPr>
        <w:tc>
          <w:tcPr>
            <w:tcW w:w="54" w:type="dxa"/>
          </w:tcPr>
          <w:p w14:paraId="2EC1A6C2" w14:textId="77777777" w:rsidR="00A37FFA" w:rsidRDefault="00A37FFA" w:rsidP="00A37FFA">
            <w:pPr>
              <w:pStyle w:val="EmptyCellLayoutStyle"/>
              <w:spacing w:after="0" w:line="240" w:lineRule="auto"/>
            </w:pPr>
          </w:p>
        </w:tc>
        <w:tc>
          <w:tcPr>
            <w:tcW w:w="10395" w:type="dxa"/>
          </w:tcPr>
          <w:p w14:paraId="56272F4D" w14:textId="77777777" w:rsidR="00A37FFA" w:rsidRDefault="00A37FFA" w:rsidP="00A37FFA">
            <w:pPr>
              <w:pStyle w:val="EmptyCellLayoutStyle"/>
              <w:spacing w:after="0" w:line="240" w:lineRule="auto"/>
            </w:pPr>
          </w:p>
        </w:tc>
        <w:tc>
          <w:tcPr>
            <w:tcW w:w="149" w:type="dxa"/>
          </w:tcPr>
          <w:p w14:paraId="384E7A1C" w14:textId="77777777" w:rsidR="00A37FFA" w:rsidRDefault="00A37FFA" w:rsidP="00A37FFA">
            <w:pPr>
              <w:pStyle w:val="EmptyCellLayoutStyle"/>
              <w:spacing w:after="0" w:line="240" w:lineRule="auto"/>
            </w:pPr>
          </w:p>
        </w:tc>
      </w:tr>
    </w:tbl>
    <w:p xmlns:w="http://schemas.openxmlformats.org/wordprocessingml/2006/main" w14:paraId="22719961" w14:textId="77777777" w:rsidR="00A37FFA" w:rsidRDefault="00A37FFA" w:rsidP="00A37FFA">
      <w:pPr>
        <w:spacing w:after="0" w:line="240" w:lineRule="auto"/>
      </w:pPr>
    </w:p>
    <w:p xmlns:w="http://schemas.openxmlformats.org/wordprocessingml/2006/main" w14:paraId="7B15D69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6 메시지 수/초</w:t>
      </w:r>
    </w:p>
    <w:p xmlns:w="http://schemas.openxmlformats.org/wordprocessingml/2006/main" w14:paraId="0FD602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6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36CC8B" w14:textId="77777777" w:rsidTr="00A37FFA">
        <w:trPr>
          <w:trHeight w:val="54"/>
        </w:trPr>
        <w:tc>
          <w:tcPr>
            <w:tcW w:w="54" w:type="dxa"/>
          </w:tcPr>
          <w:p w14:paraId="20343387" w14:textId="77777777" w:rsidR="00A37FFA" w:rsidRDefault="00A37FFA" w:rsidP="00A37FFA">
            <w:pPr>
              <w:pStyle w:val="EmptyCellLayoutStyle"/>
              <w:spacing w:after="0" w:line="240" w:lineRule="auto"/>
            </w:pPr>
          </w:p>
        </w:tc>
        <w:tc>
          <w:tcPr>
            <w:tcW w:w="10395" w:type="dxa"/>
          </w:tcPr>
          <w:p w14:paraId="0DA9893A" w14:textId="77777777" w:rsidR="00A37FFA" w:rsidRDefault="00A37FFA" w:rsidP="00A37FFA">
            <w:pPr>
              <w:pStyle w:val="EmptyCellLayoutStyle"/>
              <w:spacing w:after="0" w:line="240" w:lineRule="auto"/>
            </w:pPr>
          </w:p>
        </w:tc>
        <w:tc>
          <w:tcPr>
            <w:tcW w:w="149" w:type="dxa"/>
          </w:tcPr>
          <w:p w14:paraId="3C023EFA" w14:textId="77777777" w:rsidR="00A37FFA" w:rsidRDefault="00A37FFA" w:rsidP="00A37FFA">
            <w:pPr>
              <w:pStyle w:val="EmptyCellLayoutStyle"/>
              <w:spacing w:after="0" w:line="240" w:lineRule="auto"/>
            </w:pPr>
          </w:p>
        </w:tc>
      </w:tr>
      <w:tr w:rsidR="00A37FFA" w14:paraId="61F9DF40" w14:textId="77777777" w:rsidTr="00A37FFA">
        <w:tc>
          <w:tcPr>
            <w:tcW w:w="54" w:type="dxa"/>
          </w:tcPr>
          <w:p w14:paraId="7A51D48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4257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5305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0029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4BBA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DED8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15A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842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F54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2767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3B0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97E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439B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F47A8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68F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05B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3D9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12181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948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D13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0F1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7012F3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8436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230F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ABC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37D541C" w14:textId="77777777" w:rsidR="00A37FFA" w:rsidRDefault="00A37FFA" w:rsidP="00A37FFA">
            <w:pPr>
              <w:spacing w:after="0" w:line="240" w:lineRule="auto"/>
            </w:pPr>
          </w:p>
        </w:tc>
        <w:tc>
          <w:tcPr>
            <w:tcW w:w="149" w:type="dxa"/>
          </w:tcPr>
          <w:p w14:paraId="7A1064D9" w14:textId="77777777" w:rsidR="00A37FFA" w:rsidRDefault="00A37FFA" w:rsidP="00A37FFA">
            <w:pPr>
              <w:pStyle w:val="EmptyCellLayoutStyle"/>
              <w:spacing w:after="0" w:line="240" w:lineRule="auto"/>
            </w:pPr>
          </w:p>
        </w:tc>
      </w:tr>
      <w:tr w:rsidR="00A37FFA" w14:paraId="4DFF9214" w14:textId="77777777" w:rsidTr="00A37FFA">
        <w:trPr>
          <w:trHeight w:val="80"/>
        </w:trPr>
        <w:tc>
          <w:tcPr>
            <w:tcW w:w="54" w:type="dxa"/>
          </w:tcPr>
          <w:p w14:paraId="49F6955B" w14:textId="77777777" w:rsidR="00A37FFA" w:rsidRDefault="00A37FFA" w:rsidP="00A37FFA">
            <w:pPr>
              <w:pStyle w:val="EmptyCellLayoutStyle"/>
              <w:spacing w:after="0" w:line="240" w:lineRule="auto"/>
            </w:pPr>
          </w:p>
        </w:tc>
        <w:tc>
          <w:tcPr>
            <w:tcW w:w="10395" w:type="dxa"/>
          </w:tcPr>
          <w:p w14:paraId="13CCAE9C" w14:textId="77777777" w:rsidR="00A37FFA" w:rsidRDefault="00A37FFA" w:rsidP="00A37FFA">
            <w:pPr>
              <w:pStyle w:val="EmptyCellLayoutStyle"/>
              <w:spacing w:after="0" w:line="240" w:lineRule="auto"/>
            </w:pPr>
          </w:p>
        </w:tc>
        <w:tc>
          <w:tcPr>
            <w:tcW w:w="149" w:type="dxa"/>
          </w:tcPr>
          <w:p w14:paraId="2E535563" w14:textId="77777777" w:rsidR="00A37FFA" w:rsidRDefault="00A37FFA" w:rsidP="00A37FFA">
            <w:pPr>
              <w:pStyle w:val="EmptyCellLayoutStyle"/>
              <w:spacing w:after="0" w:line="240" w:lineRule="auto"/>
            </w:pPr>
          </w:p>
        </w:tc>
      </w:tr>
    </w:tbl>
    <w:p xmlns:w="http://schemas.openxmlformats.org/wordprocessingml/2006/main" w14:paraId="6093DE4F" w14:textId="77777777" w:rsidR="00A37FFA" w:rsidRDefault="00A37FFA" w:rsidP="00A37FFA">
      <w:pPr>
        <w:spacing w:after="0" w:line="240" w:lineRule="auto"/>
      </w:pPr>
    </w:p>
    <w:p xmlns:w="http://schemas.openxmlformats.org/wordprocessingml/2006/main" w14:paraId="23C45CC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만든 저장점 수/초</w:t>
      </w:r>
    </w:p>
    <w:p xmlns:w="http://schemas.openxmlformats.org/wordprocessingml/2006/main" w14:paraId="3F2753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Save points creat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A11BFE" w14:textId="77777777" w:rsidTr="00A37FFA">
        <w:trPr>
          <w:trHeight w:val="54"/>
        </w:trPr>
        <w:tc>
          <w:tcPr>
            <w:tcW w:w="54" w:type="dxa"/>
          </w:tcPr>
          <w:p w14:paraId="62AAB626" w14:textId="77777777" w:rsidR="00A37FFA" w:rsidRDefault="00A37FFA" w:rsidP="00A37FFA">
            <w:pPr>
              <w:pStyle w:val="EmptyCellLayoutStyle"/>
              <w:spacing w:after="0" w:line="240" w:lineRule="auto"/>
            </w:pPr>
          </w:p>
        </w:tc>
        <w:tc>
          <w:tcPr>
            <w:tcW w:w="10395" w:type="dxa"/>
          </w:tcPr>
          <w:p w14:paraId="4A1ABD20" w14:textId="77777777" w:rsidR="00A37FFA" w:rsidRDefault="00A37FFA" w:rsidP="00A37FFA">
            <w:pPr>
              <w:pStyle w:val="EmptyCellLayoutStyle"/>
              <w:spacing w:after="0" w:line="240" w:lineRule="auto"/>
            </w:pPr>
          </w:p>
        </w:tc>
        <w:tc>
          <w:tcPr>
            <w:tcW w:w="149" w:type="dxa"/>
          </w:tcPr>
          <w:p w14:paraId="7ED64EFC" w14:textId="77777777" w:rsidR="00A37FFA" w:rsidRDefault="00A37FFA" w:rsidP="00A37FFA">
            <w:pPr>
              <w:pStyle w:val="EmptyCellLayoutStyle"/>
              <w:spacing w:after="0" w:line="240" w:lineRule="auto"/>
            </w:pPr>
          </w:p>
        </w:tc>
      </w:tr>
      <w:tr w:rsidR="00A37FFA" w14:paraId="3E24CB6A" w14:textId="77777777" w:rsidTr="00A37FFA">
        <w:tc>
          <w:tcPr>
            <w:tcW w:w="54" w:type="dxa"/>
          </w:tcPr>
          <w:p w14:paraId="05BBE89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DD2CA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7CD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EB6C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A28B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807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02A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AD0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D51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04925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53B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6F9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2079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88E8A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C51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C5E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993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422CA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62D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C83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93F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2A5157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C0C2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004A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3F0B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34F554" w14:textId="77777777" w:rsidR="00A37FFA" w:rsidRDefault="00A37FFA" w:rsidP="00A37FFA">
            <w:pPr>
              <w:spacing w:after="0" w:line="240" w:lineRule="auto"/>
            </w:pPr>
          </w:p>
        </w:tc>
        <w:tc>
          <w:tcPr>
            <w:tcW w:w="149" w:type="dxa"/>
          </w:tcPr>
          <w:p w14:paraId="24B490D4" w14:textId="77777777" w:rsidR="00A37FFA" w:rsidRDefault="00A37FFA" w:rsidP="00A37FFA">
            <w:pPr>
              <w:pStyle w:val="EmptyCellLayoutStyle"/>
              <w:spacing w:after="0" w:line="240" w:lineRule="auto"/>
            </w:pPr>
          </w:p>
        </w:tc>
      </w:tr>
      <w:tr w:rsidR="00A37FFA" w14:paraId="4A477EF5" w14:textId="77777777" w:rsidTr="00A37FFA">
        <w:trPr>
          <w:trHeight w:val="80"/>
        </w:trPr>
        <w:tc>
          <w:tcPr>
            <w:tcW w:w="54" w:type="dxa"/>
          </w:tcPr>
          <w:p w14:paraId="249C7667" w14:textId="77777777" w:rsidR="00A37FFA" w:rsidRDefault="00A37FFA" w:rsidP="00A37FFA">
            <w:pPr>
              <w:pStyle w:val="EmptyCellLayoutStyle"/>
              <w:spacing w:after="0" w:line="240" w:lineRule="auto"/>
            </w:pPr>
          </w:p>
        </w:tc>
        <w:tc>
          <w:tcPr>
            <w:tcW w:w="10395" w:type="dxa"/>
          </w:tcPr>
          <w:p w14:paraId="21771F8B" w14:textId="77777777" w:rsidR="00A37FFA" w:rsidRDefault="00A37FFA" w:rsidP="00A37FFA">
            <w:pPr>
              <w:pStyle w:val="EmptyCellLayoutStyle"/>
              <w:spacing w:after="0" w:line="240" w:lineRule="auto"/>
            </w:pPr>
          </w:p>
        </w:tc>
        <w:tc>
          <w:tcPr>
            <w:tcW w:w="149" w:type="dxa"/>
          </w:tcPr>
          <w:p w14:paraId="7201CDF7" w14:textId="77777777" w:rsidR="00A37FFA" w:rsidRDefault="00A37FFA" w:rsidP="00A37FFA">
            <w:pPr>
              <w:pStyle w:val="EmptyCellLayoutStyle"/>
              <w:spacing w:after="0" w:line="240" w:lineRule="auto"/>
            </w:pPr>
          </w:p>
        </w:tc>
      </w:tr>
    </w:tbl>
    <w:p xmlns:w="http://schemas.openxmlformats.org/wordprocessingml/2006/main" w14:paraId="33DE4B28" w14:textId="77777777" w:rsidR="00A37FFA" w:rsidRDefault="00A37FFA" w:rsidP="00A37FFA">
      <w:pPr>
        <w:spacing w:after="0" w:line="240" w:lineRule="auto"/>
      </w:pPr>
    </w:p>
    <w:p xmlns:w="http://schemas.openxmlformats.org/wordprocessingml/2006/main" w14:paraId="71F6025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활성화: 제한에 도달한 태스크 수/초</w:t>
      </w:r>
    </w:p>
    <w:p xmlns:w="http://schemas.openxmlformats.org/wordprocessingml/2006/main" w14:paraId="05C3AD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제한에 도달한 태스크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3F83B86" w14:textId="77777777" w:rsidTr="00A37FFA">
        <w:trPr>
          <w:trHeight w:val="54"/>
        </w:trPr>
        <w:tc>
          <w:tcPr>
            <w:tcW w:w="54" w:type="dxa"/>
          </w:tcPr>
          <w:p w14:paraId="3EE4CE43" w14:textId="77777777" w:rsidR="00A37FFA" w:rsidRDefault="00A37FFA" w:rsidP="00A37FFA">
            <w:pPr>
              <w:pStyle w:val="EmptyCellLayoutStyle"/>
              <w:spacing w:after="0" w:line="240" w:lineRule="auto"/>
            </w:pPr>
          </w:p>
        </w:tc>
        <w:tc>
          <w:tcPr>
            <w:tcW w:w="10395" w:type="dxa"/>
          </w:tcPr>
          <w:p w14:paraId="6AC9BF59" w14:textId="77777777" w:rsidR="00A37FFA" w:rsidRDefault="00A37FFA" w:rsidP="00A37FFA">
            <w:pPr>
              <w:pStyle w:val="EmptyCellLayoutStyle"/>
              <w:spacing w:after="0" w:line="240" w:lineRule="auto"/>
            </w:pPr>
          </w:p>
        </w:tc>
        <w:tc>
          <w:tcPr>
            <w:tcW w:w="149" w:type="dxa"/>
          </w:tcPr>
          <w:p w14:paraId="58BE9F75" w14:textId="77777777" w:rsidR="00A37FFA" w:rsidRDefault="00A37FFA" w:rsidP="00A37FFA">
            <w:pPr>
              <w:pStyle w:val="EmptyCellLayoutStyle"/>
              <w:spacing w:after="0" w:line="240" w:lineRule="auto"/>
            </w:pPr>
          </w:p>
        </w:tc>
      </w:tr>
      <w:tr w:rsidR="00A37FFA" w14:paraId="625C0917" w14:textId="77777777" w:rsidTr="00A37FFA">
        <w:tc>
          <w:tcPr>
            <w:tcW w:w="54" w:type="dxa"/>
          </w:tcPr>
          <w:p w14:paraId="05104C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9083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4E46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F772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EA38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F613D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C5B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156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E34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9039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EED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EB0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4391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081E0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A91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86F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71E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9DC1A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E1A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549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11C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4A8B1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6B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1E6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B54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6BF267E" w14:textId="77777777" w:rsidR="00A37FFA" w:rsidRDefault="00A37FFA" w:rsidP="00A37FFA">
            <w:pPr>
              <w:spacing w:after="0" w:line="240" w:lineRule="auto"/>
            </w:pPr>
          </w:p>
        </w:tc>
        <w:tc>
          <w:tcPr>
            <w:tcW w:w="149" w:type="dxa"/>
          </w:tcPr>
          <w:p w14:paraId="1E34959A" w14:textId="77777777" w:rsidR="00A37FFA" w:rsidRDefault="00A37FFA" w:rsidP="00A37FFA">
            <w:pPr>
              <w:pStyle w:val="EmptyCellLayoutStyle"/>
              <w:spacing w:after="0" w:line="240" w:lineRule="auto"/>
            </w:pPr>
          </w:p>
        </w:tc>
      </w:tr>
      <w:tr w:rsidR="00A37FFA" w14:paraId="15522FA0" w14:textId="77777777" w:rsidTr="00A37FFA">
        <w:trPr>
          <w:trHeight w:val="80"/>
        </w:trPr>
        <w:tc>
          <w:tcPr>
            <w:tcW w:w="54" w:type="dxa"/>
          </w:tcPr>
          <w:p w14:paraId="7FD59084" w14:textId="77777777" w:rsidR="00A37FFA" w:rsidRDefault="00A37FFA" w:rsidP="00A37FFA">
            <w:pPr>
              <w:pStyle w:val="EmptyCellLayoutStyle"/>
              <w:spacing w:after="0" w:line="240" w:lineRule="auto"/>
            </w:pPr>
          </w:p>
        </w:tc>
        <w:tc>
          <w:tcPr>
            <w:tcW w:w="10395" w:type="dxa"/>
          </w:tcPr>
          <w:p w14:paraId="3F161E00" w14:textId="77777777" w:rsidR="00A37FFA" w:rsidRDefault="00A37FFA" w:rsidP="00A37FFA">
            <w:pPr>
              <w:pStyle w:val="EmptyCellLayoutStyle"/>
              <w:spacing w:after="0" w:line="240" w:lineRule="auto"/>
            </w:pPr>
          </w:p>
        </w:tc>
        <w:tc>
          <w:tcPr>
            <w:tcW w:w="149" w:type="dxa"/>
          </w:tcPr>
          <w:p w14:paraId="4E89BE31" w14:textId="77777777" w:rsidR="00A37FFA" w:rsidRDefault="00A37FFA" w:rsidP="00A37FFA">
            <w:pPr>
              <w:pStyle w:val="EmptyCellLayoutStyle"/>
              <w:spacing w:after="0" w:line="240" w:lineRule="auto"/>
            </w:pPr>
          </w:p>
        </w:tc>
      </w:tr>
    </w:tbl>
    <w:p xmlns:w="http://schemas.openxmlformats.org/wordprocessingml/2006/main" w14:paraId="0CF9CE17" w14:textId="77777777" w:rsidR="00A37FFA" w:rsidRDefault="00A37FFA" w:rsidP="00A37FFA">
      <w:pPr>
        <w:spacing w:after="0" w:line="240" w:lineRule="auto"/>
      </w:pPr>
    </w:p>
    <w:p xmlns:w="http://schemas.openxmlformats.org/wordprocessingml/2006/main" w14:paraId="66640E5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읽기 수/초</w:t>
      </w:r>
    </w:p>
    <w:p xmlns:w="http://schemas.openxmlformats.org/wordprocessingml/2006/main" w14:paraId="2786EC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읽기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F4FF2F5" w14:textId="77777777" w:rsidTr="00A37FFA">
        <w:trPr>
          <w:trHeight w:val="54"/>
        </w:trPr>
        <w:tc>
          <w:tcPr>
            <w:tcW w:w="54" w:type="dxa"/>
          </w:tcPr>
          <w:p w14:paraId="7E1CB31A" w14:textId="77777777" w:rsidR="00A37FFA" w:rsidRDefault="00A37FFA" w:rsidP="00A37FFA">
            <w:pPr>
              <w:pStyle w:val="EmptyCellLayoutStyle"/>
              <w:spacing w:after="0" w:line="240" w:lineRule="auto"/>
            </w:pPr>
          </w:p>
        </w:tc>
        <w:tc>
          <w:tcPr>
            <w:tcW w:w="10395" w:type="dxa"/>
          </w:tcPr>
          <w:p w14:paraId="2E0FF0D8" w14:textId="77777777" w:rsidR="00A37FFA" w:rsidRDefault="00A37FFA" w:rsidP="00A37FFA">
            <w:pPr>
              <w:pStyle w:val="EmptyCellLayoutStyle"/>
              <w:spacing w:after="0" w:line="240" w:lineRule="auto"/>
            </w:pPr>
          </w:p>
        </w:tc>
        <w:tc>
          <w:tcPr>
            <w:tcW w:w="149" w:type="dxa"/>
          </w:tcPr>
          <w:p w14:paraId="349766CF" w14:textId="77777777" w:rsidR="00A37FFA" w:rsidRDefault="00A37FFA" w:rsidP="00A37FFA">
            <w:pPr>
              <w:pStyle w:val="EmptyCellLayoutStyle"/>
              <w:spacing w:after="0" w:line="240" w:lineRule="auto"/>
            </w:pPr>
          </w:p>
        </w:tc>
      </w:tr>
      <w:tr w:rsidR="00A37FFA" w14:paraId="734F1F8B" w14:textId="77777777" w:rsidTr="00A37FFA">
        <w:tc>
          <w:tcPr>
            <w:tcW w:w="54" w:type="dxa"/>
          </w:tcPr>
          <w:p w14:paraId="292880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C864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C6B9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B76CD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D650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EA51C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29A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B12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431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AB2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479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30B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AD8C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B766F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DAF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A2D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137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6C0A4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2F8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20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A72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DA018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6484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36B4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B6C4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1E5B6FE" w14:textId="77777777" w:rsidR="00A37FFA" w:rsidRDefault="00A37FFA" w:rsidP="00A37FFA">
            <w:pPr>
              <w:spacing w:after="0" w:line="240" w:lineRule="auto"/>
            </w:pPr>
          </w:p>
        </w:tc>
        <w:tc>
          <w:tcPr>
            <w:tcW w:w="149" w:type="dxa"/>
          </w:tcPr>
          <w:p w14:paraId="34A9DB4E" w14:textId="77777777" w:rsidR="00A37FFA" w:rsidRDefault="00A37FFA" w:rsidP="00A37FFA">
            <w:pPr>
              <w:pStyle w:val="EmptyCellLayoutStyle"/>
              <w:spacing w:after="0" w:line="240" w:lineRule="auto"/>
            </w:pPr>
          </w:p>
        </w:tc>
      </w:tr>
      <w:tr w:rsidR="00A37FFA" w14:paraId="2CD6E3B1" w14:textId="77777777" w:rsidTr="00A37FFA">
        <w:trPr>
          <w:trHeight w:val="80"/>
        </w:trPr>
        <w:tc>
          <w:tcPr>
            <w:tcW w:w="54" w:type="dxa"/>
          </w:tcPr>
          <w:p w14:paraId="3D79FA07" w14:textId="77777777" w:rsidR="00A37FFA" w:rsidRDefault="00A37FFA" w:rsidP="00A37FFA">
            <w:pPr>
              <w:pStyle w:val="EmptyCellLayoutStyle"/>
              <w:spacing w:after="0" w:line="240" w:lineRule="auto"/>
            </w:pPr>
          </w:p>
        </w:tc>
        <w:tc>
          <w:tcPr>
            <w:tcW w:w="10395" w:type="dxa"/>
          </w:tcPr>
          <w:p w14:paraId="0B79B2FE" w14:textId="77777777" w:rsidR="00A37FFA" w:rsidRDefault="00A37FFA" w:rsidP="00A37FFA">
            <w:pPr>
              <w:pStyle w:val="EmptyCellLayoutStyle"/>
              <w:spacing w:after="0" w:line="240" w:lineRule="auto"/>
            </w:pPr>
          </w:p>
        </w:tc>
        <w:tc>
          <w:tcPr>
            <w:tcW w:w="149" w:type="dxa"/>
          </w:tcPr>
          <w:p w14:paraId="56D46295" w14:textId="77777777" w:rsidR="00A37FFA" w:rsidRDefault="00A37FFA" w:rsidP="00A37FFA">
            <w:pPr>
              <w:pStyle w:val="EmptyCellLayoutStyle"/>
              <w:spacing w:after="0" w:line="240" w:lineRule="auto"/>
            </w:pPr>
          </w:p>
        </w:tc>
      </w:tr>
    </w:tbl>
    <w:p xmlns:w="http://schemas.openxmlformats.org/wordprocessingml/2006/main" w14:paraId="4AE9D6EA" w14:textId="77777777" w:rsidR="00A37FFA" w:rsidRDefault="00A37FFA" w:rsidP="00A37FFA">
      <w:pPr>
        <w:spacing w:after="0" w:line="240" w:lineRule="auto"/>
      </w:pPr>
    </w:p>
    <w:p xmlns:w="http://schemas.openxmlformats.org/wordprocessingml/2006/main" w14:paraId="07E6B22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보류 중인 송신 I/O 바이트 수</w:t>
      </w:r>
    </w:p>
    <w:p xmlns:w="http://schemas.openxmlformats.org/wordprocessingml/2006/main" w14:paraId="384CCE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보류 중인 송신 I/O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EC0A4B" w14:textId="77777777" w:rsidTr="00A37FFA">
        <w:trPr>
          <w:trHeight w:val="54"/>
        </w:trPr>
        <w:tc>
          <w:tcPr>
            <w:tcW w:w="54" w:type="dxa"/>
          </w:tcPr>
          <w:p w14:paraId="75999EB1" w14:textId="77777777" w:rsidR="00A37FFA" w:rsidRDefault="00A37FFA" w:rsidP="00A37FFA">
            <w:pPr>
              <w:pStyle w:val="EmptyCellLayoutStyle"/>
              <w:spacing w:after="0" w:line="240" w:lineRule="auto"/>
            </w:pPr>
          </w:p>
        </w:tc>
        <w:tc>
          <w:tcPr>
            <w:tcW w:w="10395" w:type="dxa"/>
          </w:tcPr>
          <w:p w14:paraId="2169E8FC" w14:textId="77777777" w:rsidR="00A37FFA" w:rsidRDefault="00A37FFA" w:rsidP="00A37FFA">
            <w:pPr>
              <w:pStyle w:val="EmptyCellLayoutStyle"/>
              <w:spacing w:after="0" w:line="240" w:lineRule="auto"/>
            </w:pPr>
          </w:p>
        </w:tc>
        <w:tc>
          <w:tcPr>
            <w:tcW w:w="149" w:type="dxa"/>
          </w:tcPr>
          <w:p w14:paraId="771BC89C" w14:textId="77777777" w:rsidR="00A37FFA" w:rsidRDefault="00A37FFA" w:rsidP="00A37FFA">
            <w:pPr>
              <w:pStyle w:val="EmptyCellLayoutStyle"/>
              <w:spacing w:after="0" w:line="240" w:lineRule="auto"/>
            </w:pPr>
          </w:p>
        </w:tc>
      </w:tr>
      <w:tr w:rsidR="00A37FFA" w14:paraId="6F9ABF03" w14:textId="77777777" w:rsidTr="00A37FFA">
        <w:tc>
          <w:tcPr>
            <w:tcW w:w="54" w:type="dxa"/>
          </w:tcPr>
          <w:p w14:paraId="1D53E8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C9A2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1480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920F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68B3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6A3B9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D86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3A0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561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95CBC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FF8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7DA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A773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9ABFD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29D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17F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7E8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11B50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867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919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6E7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EE4F46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F69D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F90B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888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808AF3" w14:textId="77777777" w:rsidR="00A37FFA" w:rsidRDefault="00A37FFA" w:rsidP="00A37FFA">
            <w:pPr>
              <w:spacing w:after="0" w:line="240" w:lineRule="auto"/>
            </w:pPr>
          </w:p>
        </w:tc>
        <w:tc>
          <w:tcPr>
            <w:tcW w:w="149" w:type="dxa"/>
          </w:tcPr>
          <w:p w14:paraId="3E5F7866" w14:textId="77777777" w:rsidR="00A37FFA" w:rsidRDefault="00A37FFA" w:rsidP="00A37FFA">
            <w:pPr>
              <w:pStyle w:val="EmptyCellLayoutStyle"/>
              <w:spacing w:after="0" w:line="240" w:lineRule="auto"/>
            </w:pPr>
          </w:p>
        </w:tc>
      </w:tr>
      <w:tr w:rsidR="00A37FFA" w14:paraId="20CDB5D8" w14:textId="77777777" w:rsidTr="00A37FFA">
        <w:trPr>
          <w:trHeight w:val="80"/>
        </w:trPr>
        <w:tc>
          <w:tcPr>
            <w:tcW w:w="54" w:type="dxa"/>
          </w:tcPr>
          <w:p w14:paraId="1E9ECDC1" w14:textId="77777777" w:rsidR="00A37FFA" w:rsidRDefault="00A37FFA" w:rsidP="00A37FFA">
            <w:pPr>
              <w:pStyle w:val="EmptyCellLayoutStyle"/>
              <w:spacing w:after="0" w:line="240" w:lineRule="auto"/>
            </w:pPr>
          </w:p>
        </w:tc>
        <w:tc>
          <w:tcPr>
            <w:tcW w:w="10395" w:type="dxa"/>
          </w:tcPr>
          <w:p w14:paraId="4D481BBC" w14:textId="77777777" w:rsidR="00A37FFA" w:rsidRDefault="00A37FFA" w:rsidP="00A37FFA">
            <w:pPr>
              <w:pStyle w:val="EmptyCellLayoutStyle"/>
              <w:spacing w:after="0" w:line="240" w:lineRule="auto"/>
            </w:pPr>
          </w:p>
        </w:tc>
        <w:tc>
          <w:tcPr>
            <w:tcW w:w="149" w:type="dxa"/>
          </w:tcPr>
          <w:p w14:paraId="625CE518" w14:textId="77777777" w:rsidR="00A37FFA" w:rsidRDefault="00A37FFA" w:rsidP="00A37FFA">
            <w:pPr>
              <w:pStyle w:val="EmptyCellLayoutStyle"/>
              <w:spacing w:after="0" w:line="240" w:lineRule="auto"/>
            </w:pPr>
          </w:p>
        </w:tc>
      </w:tr>
    </w:tbl>
    <w:p xmlns:w="http://schemas.openxmlformats.org/wordprocessingml/2006/main" w14:paraId="0EC5D712" w14:textId="77777777" w:rsidR="00A37FFA" w:rsidRDefault="00A37FFA" w:rsidP="00A37FFA">
      <w:pPr>
        <w:spacing w:after="0" w:line="240" w:lineRule="auto"/>
      </w:pPr>
    </w:p>
    <w:p xmlns:w="http://schemas.openxmlformats.org/wordprocessingml/2006/main" w14:paraId="56D8787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커서 업데이트 수/초</w:t>
      </w:r>
    </w:p>
    <w:p xmlns:w="http://schemas.openxmlformats.org/wordprocessingml/2006/main" w14:paraId="499296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Cursor update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B88A60" w14:textId="77777777" w:rsidTr="00A37FFA">
        <w:trPr>
          <w:trHeight w:val="54"/>
        </w:trPr>
        <w:tc>
          <w:tcPr>
            <w:tcW w:w="54" w:type="dxa"/>
          </w:tcPr>
          <w:p w14:paraId="17B2A57B" w14:textId="77777777" w:rsidR="00A37FFA" w:rsidRDefault="00A37FFA" w:rsidP="00A37FFA">
            <w:pPr>
              <w:pStyle w:val="EmptyCellLayoutStyle"/>
              <w:spacing w:after="0" w:line="240" w:lineRule="auto"/>
            </w:pPr>
          </w:p>
        </w:tc>
        <w:tc>
          <w:tcPr>
            <w:tcW w:w="10395" w:type="dxa"/>
          </w:tcPr>
          <w:p w14:paraId="3B832990" w14:textId="77777777" w:rsidR="00A37FFA" w:rsidRDefault="00A37FFA" w:rsidP="00A37FFA">
            <w:pPr>
              <w:pStyle w:val="EmptyCellLayoutStyle"/>
              <w:spacing w:after="0" w:line="240" w:lineRule="auto"/>
            </w:pPr>
          </w:p>
        </w:tc>
        <w:tc>
          <w:tcPr>
            <w:tcW w:w="149" w:type="dxa"/>
          </w:tcPr>
          <w:p w14:paraId="31DE56E6" w14:textId="77777777" w:rsidR="00A37FFA" w:rsidRDefault="00A37FFA" w:rsidP="00A37FFA">
            <w:pPr>
              <w:pStyle w:val="EmptyCellLayoutStyle"/>
              <w:spacing w:after="0" w:line="240" w:lineRule="auto"/>
            </w:pPr>
          </w:p>
        </w:tc>
      </w:tr>
      <w:tr w:rsidR="00A37FFA" w14:paraId="716A526D" w14:textId="77777777" w:rsidTr="00A37FFA">
        <w:tc>
          <w:tcPr>
            <w:tcW w:w="54" w:type="dxa"/>
          </w:tcPr>
          <w:p w14:paraId="77A1500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F649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87FD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14F3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C065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FC93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0E7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C85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7BA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D2FC8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C44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EEE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85EF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761B6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26F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706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F1E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AC8A6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10E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E08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998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93AFE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9AF5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C110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B1E2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747D090" w14:textId="77777777" w:rsidR="00A37FFA" w:rsidRDefault="00A37FFA" w:rsidP="00A37FFA">
            <w:pPr>
              <w:spacing w:after="0" w:line="240" w:lineRule="auto"/>
            </w:pPr>
          </w:p>
        </w:tc>
        <w:tc>
          <w:tcPr>
            <w:tcW w:w="149" w:type="dxa"/>
          </w:tcPr>
          <w:p w14:paraId="19190F3D" w14:textId="77777777" w:rsidR="00A37FFA" w:rsidRDefault="00A37FFA" w:rsidP="00A37FFA">
            <w:pPr>
              <w:pStyle w:val="EmptyCellLayoutStyle"/>
              <w:spacing w:after="0" w:line="240" w:lineRule="auto"/>
            </w:pPr>
          </w:p>
        </w:tc>
      </w:tr>
      <w:tr w:rsidR="00A37FFA" w14:paraId="77E724ED" w14:textId="77777777" w:rsidTr="00A37FFA">
        <w:trPr>
          <w:trHeight w:val="80"/>
        </w:trPr>
        <w:tc>
          <w:tcPr>
            <w:tcW w:w="54" w:type="dxa"/>
          </w:tcPr>
          <w:p w14:paraId="16E91371" w14:textId="77777777" w:rsidR="00A37FFA" w:rsidRDefault="00A37FFA" w:rsidP="00A37FFA">
            <w:pPr>
              <w:pStyle w:val="EmptyCellLayoutStyle"/>
              <w:spacing w:after="0" w:line="240" w:lineRule="auto"/>
            </w:pPr>
          </w:p>
        </w:tc>
        <w:tc>
          <w:tcPr>
            <w:tcW w:w="10395" w:type="dxa"/>
          </w:tcPr>
          <w:p w14:paraId="069B82A3" w14:textId="77777777" w:rsidR="00A37FFA" w:rsidRDefault="00A37FFA" w:rsidP="00A37FFA">
            <w:pPr>
              <w:pStyle w:val="EmptyCellLayoutStyle"/>
              <w:spacing w:after="0" w:line="240" w:lineRule="auto"/>
            </w:pPr>
          </w:p>
        </w:tc>
        <w:tc>
          <w:tcPr>
            <w:tcW w:w="149" w:type="dxa"/>
          </w:tcPr>
          <w:p w14:paraId="16EF5D9E" w14:textId="77777777" w:rsidR="00A37FFA" w:rsidRDefault="00A37FFA" w:rsidP="00A37FFA">
            <w:pPr>
              <w:pStyle w:val="EmptyCellLayoutStyle"/>
              <w:spacing w:after="0" w:line="240" w:lineRule="auto"/>
            </w:pPr>
          </w:p>
        </w:tc>
      </w:tr>
    </w:tbl>
    <w:p xmlns:w="http://schemas.openxmlformats.org/wordprocessingml/2006/main" w14:paraId="79809094" w14:textId="77777777" w:rsidR="00A37FFA" w:rsidRDefault="00A37FFA" w:rsidP="00A37FFA">
      <w:pPr>
        <w:spacing w:after="0" w:line="240" w:lineRule="auto"/>
      </w:pPr>
    </w:p>
    <w:p xmlns:w="http://schemas.openxmlformats.org/wordprocessingml/2006/main" w14:paraId="543780F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작업된 스윕 만료 중인 행 수/초</w:t>
      </w:r>
    </w:p>
    <w:p xmlns:w="http://schemas.openxmlformats.org/wordprocessingml/2006/main" w14:paraId="705B5F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Sweep expiring rows touch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EF8B2E0" w14:textId="77777777" w:rsidTr="00A37FFA">
        <w:trPr>
          <w:trHeight w:val="54"/>
        </w:trPr>
        <w:tc>
          <w:tcPr>
            <w:tcW w:w="54" w:type="dxa"/>
          </w:tcPr>
          <w:p w14:paraId="7C71F816" w14:textId="77777777" w:rsidR="00A37FFA" w:rsidRDefault="00A37FFA" w:rsidP="00A37FFA">
            <w:pPr>
              <w:pStyle w:val="EmptyCellLayoutStyle"/>
              <w:spacing w:after="0" w:line="240" w:lineRule="auto"/>
            </w:pPr>
          </w:p>
        </w:tc>
        <w:tc>
          <w:tcPr>
            <w:tcW w:w="10395" w:type="dxa"/>
          </w:tcPr>
          <w:p w14:paraId="3B476398" w14:textId="77777777" w:rsidR="00A37FFA" w:rsidRDefault="00A37FFA" w:rsidP="00A37FFA">
            <w:pPr>
              <w:pStyle w:val="EmptyCellLayoutStyle"/>
              <w:spacing w:after="0" w:line="240" w:lineRule="auto"/>
            </w:pPr>
          </w:p>
        </w:tc>
        <w:tc>
          <w:tcPr>
            <w:tcW w:w="149" w:type="dxa"/>
          </w:tcPr>
          <w:p w14:paraId="3CC4A4F2" w14:textId="77777777" w:rsidR="00A37FFA" w:rsidRDefault="00A37FFA" w:rsidP="00A37FFA">
            <w:pPr>
              <w:pStyle w:val="EmptyCellLayoutStyle"/>
              <w:spacing w:after="0" w:line="240" w:lineRule="auto"/>
            </w:pPr>
          </w:p>
        </w:tc>
      </w:tr>
      <w:tr w:rsidR="00A37FFA" w14:paraId="6E7DC68F" w14:textId="77777777" w:rsidTr="00A37FFA">
        <w:tc>
          <w:tcPr>
            <w:tcW w:w="54" w:type="dxa"/>
          </w:tcPr>
          <w:p w14:paraId="05F328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C4E2C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72CE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32F6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EEB2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E03B3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576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C73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7DD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84A1A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89D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F4B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D426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C21C4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459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D90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701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D3AAC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F24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5C4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2D4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4FB63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546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1A7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A116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B35D656" w14:textId="77777777" w:rsidR="00A37FFA" w:rsidRDefault="00A37FFA" w:rsidP="00A37FFA">
            <w:pPr>
              <w:spacing w:after="0" w:line="240" w:lineRule="auto"/>
            </w:pPr>
          </w:p>
        </w:tc>
        <w:tc>
          <w:tcPr>
            <w:tcW w:w="149" w:type="dxa"/>
          </w:tcPr>
          <w:p w14:paraId="5B6C8D83" w14:textId="77777777" w:rsidR="00A37FFA" w:rsidRDefault="00A37FFA" w:rsidP="00A37FFA">
            <w:pPr>
              <w:pStyle w:val="EmptyCellLayoutStyle"/>
              <w:spacing w:after="0" w:line="240" w:lineRule="auto"/>
            </w:pPr>
          </w:p>
        </w:tc>
      </w:tr>
      <w:tr w:rsidR="00A37FFA" w14:paraId="415875CD" w14:textId="77777777" w:rsidTr="00A37FFA">
        <w:trPr>
          <w:trHeight w:val="80"/>
        </w:trPr>
        <w:tc>
          <w:tcPr>
            <w:tcW w:w="54" w:type="dxa"/>
          </w:tcPr>
          <w:p w14:paraId="6A375255" w14:textId="77777777" w:rsidR="00A37FFA" w:rsidRDefault="00A37FFA" w:rsidP="00A37FFA">
            <w:pPr>
              <w:pStyle w:val="EmptyCellLayoutStyle"/>
              <w:spacing w:after="0" w:line="240" w:lineRule="auto"/>
            </w:pPr>
          </w:p>
        </w:tc>
        <w:tc>
          <w:tcPr>
            <w:tcW w:w="10395" w:type="dxa"/>
          </w:tcPr>
          <w:p w14:paraId="675E86C8" w14:textId="77777777" w:rsidR="00A37FFA" w:rsidRDefault="00A37FFA" w:rsidP="00A37FFA">
            <w:pPr>
              <w:pStyle w:val="EmptyCellLayoutStyle"/>
              <w:spacing w:after="0" w:line="240" w:lineRule="auto"/>
            </w:pPr>
          </w:p>
        </w:tc>
        <w:tc>
          <w:tcPr>
            <w:tcW w:w="149" w:type="dxa"/>
          </w:tcPr>
          <w:p w14:paraId="306582D2" w14:textId="77777777" w:rsidR="00A37FFA" w:rsidRDefault="00A37FFA" w:rsidP="00A37FFA">
            <w:pPr>
              <w:pStyle w:val="EmptyCellLayoutStyle"/>
              <w:spacing w:after="0" w:line="240" w:lineRule="auto"/>
            </w:pPr>
          </w:p>
        </w:tc>
      </w:tr>
    </w:tbl>
    <w:p xmlns:w="http://schemas.openxmlformats.org/wordprocessingml/2006/main" w14:paraId="79AC0632" w14:textId="77777777" w:rsidR="00A37FFA" w:rsidRDefault="00A37FFA" w:rsidP="00A37FFA">
      <w:pPr>
        <w:spacing w:after="0" w:line="240" w:lineRule="auto"/>
      </w:pPr>
    </w:p>
    <w:p xmlns:w="http://schemas.openxmlformats.org/wordprocessingml/2006/main" w14:paraId="5776AC5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평균 바이트 수/쓰기</w:t>
      </w:r>
    </w:p>
    <w:p xmlns:w="http://schemas.openxmlformats.org/wordprocessingml/2006/main" w14:paraId="7EBF63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평균 바이트 수/쓰기"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E03B2D" w14:textId="77777777" w:rsidTr="00A37FFA">
        <w:trPr>
          <w:trHeight w:val="54"/>
        </w:trPr>
        <w:tc>
          <w:tcPr>
            <w:tcW w:w="54" w:type="dxa"/>
          </w:tcPr>
          <w:p w14:paraId="0F68288D" w14:textId="77777777" w:rsidR="00A37FFA" w:rsidRDefault="00A37FFA" w:rsidP="00A37FFA">
            <w:pPr>
              <w:pStyle w:val="EmptyCellLayoutStyle"/>
              <w:spacing w:after="0" w:line="240" w:lineRule="auto"/>
            </w:pPr>
          </w:p>
        </w:tc>
        <w:tc>
          <w:tcPr>
            <w:tcW w:w="10395" w:type="dxa"/>
          </w:tcPr>
          <w:p w14:paraId="29E8737A" w14:textId="77777777" w:rsidR="00A37FFA" w:rsidRDefault="00A37FFA" w:rsidP="00A37FFA">
            <w:pPr>
              <w:pStyle w:val="EmptyCellLayoutStyle"/>
              <w:spacing w:after="0" w:line="240" w:lineRule="auto"/>
            </w:pPr>
          </w:p>
        </w:tc>
        <w:tc>
          <w:tcPr>
            <w:tcW w:w="149" w:type="dxa"/>
          </w:tcPr>
          <w:p w14:paraId="55A2E962" w14:textId="77777777" w:rsidR="00A37FFA" w:rsidRDefault="00A37FFA" w:rsidP="00A37FFA">
            <w:pPr>
              <w:pStyle w:val="EmptyCellLayoutStyle"/>
              <w:spacing w:after="0" w:line="240" w:lineRule="auto"/>
            </w:pPr>
          </w:p>
        </w:tc>
      </w:tr>
      <w:tr w:rsidR="00A37FFA" w14:paraId="0E304AC7" w14:textId="77777777" w:rsidTr="00A37FFA">
        <w:tc>
          <w:tcPr>
            <w:tcW w:w="54" w:type="dxa"/>
          </w:tcPr>
          <w:p w14:paraId="664B20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BE1D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33C2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A6AE4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8B4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58568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CCF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A51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299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8E902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635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0B6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4CA1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36969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02E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B2E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CA1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1A41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BEB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F49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4B1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CBB72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6961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C5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5C4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2B4571" w14:textId="77777777" w:rsidR="00A37FFA" w:rsidRDefault="00A37FFA" w:rsidP="00A37FFA">
            <w:pPr>
              <w:spacing w:after="0" w:line="240" w:lineRule="auto"/>
            </w:pPr>
          </w:p>
        </w:tc>
        <w:tc>
          <w:tcPr>
            <w:tcW w:w="149" w:type="dxa"/>
          </w:tcPr>
          <w:p w14:paraId="4D13DDC9" w14:textId="77777777" w:rsidR="00A37FFA" w:rsidRDefault="00A37FFA" w:rsidP="00A37FFA">
            <w:pPr>
              <w:pStyle w:val="EmptyCellLayoutStyle"/>
              <w:spacing w:after="0" w:line="240" w:lineRule="auto"/>
            </w:pPr>
          </w:p>
        </w:tc>
      </w:tr>
      <w:tr w:rsidR="00A37FFA" w14:paraId="7E7DB437" w14:textId="77777777" w:rsidTr="00A37FFA">
        <w:trPr>
          <w:trHeight w:val="80"/>
        </w:trPr>
        <w:tc>
          <w:tcPr>
            <w:tcW w:w="54" w:type="dxa"/>
          </w:tcPr>
          <w:p w14:paraId="6DB17734" w14:textId="77777777" w:rsidR="00A37FFA" w:rsidRDefault="00A37FFA" w:rsidP="00A37FFA">
            <w:pPr>
              <w:pStyle w:val="EmptyCellLayoutStyle"/>
              <w:spacing w:after="0" w:line="240" w:lineRule="auto"/>
            </w:pPr>
          </w:p>
        </w:tc>
        <w:tc>
          <w:tcPr>
            <w:tcW w:w="10395" w:type="dxa"/>
          </w:tcPr>
          <w:p w14:paraId="4C36E799" w14:textId="77777777" w:rsidR="00A37FFA" w:rsidRDefault="00A37FFA" w:rsidP="00A37FFA">
            <w:pPr>
              <w:pStyle w:val="EmptyCellLayoutStyle"/>
              <w:spacing w:after="0" w:line="240" w:lineRule="auto"/>
            </w:pPr>
          </w:p>
        </w:tc>
        <w:tc>
          <w:tcPr>
            <w:tcW w:w="149" w:type="dxa"/>
          </w:tcPr>
          <w:p w14:paraId="715FAD06" w14:textId="77777777" w:rsidR="00A37FFA" w:rsidRDefault="00A37FFA" w:rsidP="00A37FFA">
            <w:pPr>
              <w:pStyle w:val="EmptyCellLayoutStyle"/>
              <w:spacing w:after="0" w:line="240" w:lineRule="auto"/>
            </w:pPr>
          </w:p>
        </w:tc>
      </w:tr>
    </w:tbl>
    <w:p xmlns:w="http://schemas.openxmlformats.org/wordprocessingml/2006/main" w14:paraId="377797B2" w14:textId="77777777" w:rsidR="00A37FFA" w:rsidRDefault="00A37FFA" w:rsidP="00A37FFA">
      <w:pPr>
        <w:spacing w:after="0" w:line="240" w:lineRule="auto"/>
      </w:pPr>
    </w:p>
    <w:p xmlns:w="http://schemas.openxmlformats.org/wordprocessingml/2006/main" w14:paraId="020348E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컴파일 수/초</w:t>
      </w:r>
    </w:p>
    <w:p xmlns:w="http://schemas.openxmlformats.org/wordprocessingml/2006/main" w14:paraId="53118D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SQL DB 엔진의 각 인스턴스에 대한 Windows "SQL 컴파일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831388D" w14:textId="77777777" w:rsidTr="00A37FFA">
        <w:trPr>
          <w:trHeight w:val="54"/>
        </w:trPr>
        <w:tc>
          <w:tcPr>
            <w:tcW w:w="54" w:type="dxa"/>
          </w:tcPr>
          <w:p w14:paraId="637FAC06" w14:textId="77777777" w:rsidR="00A37FFA" w:rsidRDefault="00A37FFA" w:rsidP="00A37FFA">
            <w:pPr>
              <w:pStyle w:val="EmptyCellLayoutStyle"/>
              <w:spacing w:after="0" w:line="240" w:lineRule="auto"/>
            </w:pPr>
          </w:p>
        </w:tc>
        <w:tc>
          <w:tcPr>
            <w:tcW w:w="10395" w:type="dxa"/>
          </w:tcPr>
          <w:p w14:paraId="33F73F9E" w14:textId="77777777" w:rsidR="00A37FFA" w:rsidRDefault="00A37FFA" w:rsidP="00A37FFA">
            <w:pPr>
              <w:pStyle w:val="EmptyCellLayoutStyle"/>
              <w:spacing w:after="0" w:line="240" w:lineRule="auto"/>
            </w:pPr>
          </w:p>
        </w:tc>
        <w:tc>
          <w:tcPr>
            <w:tcW w:w="149" w:type="dxa"/>
          </w:tcPr>
          <w:p w14:paraId="2F505748" w14:textId="77777777" w:rsidR="00A37FFA" w:rsidRDefault="00A37FFA" w:rsidP="00A37FFA">
            <w:pPr>
              <w:pStyle w:val="EmptyCellLayoutStyle"/>
              <w:spacing w:after="0" w:line="240" w:lineRule="auto"/>
            </w:pPr>
          </w:p>
        </w:tc>
      </w:tr>
      <w:tr w:rsidR="00A37FFA" w14:paraId="2011A35A" w14:textId="77777777" w:rsidTr="00A37FFA">
        <w:tc>
          <w:tcPr>
            <w:tcW w:w="54" w:type="dxa"/>
          </w:tcPr>
          <w:p w14:paraId="535359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2E11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AB37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E4BD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38FC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EFCE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3D1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6F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C58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5C5C2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A47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519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044A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5E119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E5A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15C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8CA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CB956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962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A38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ACE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AC5B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2761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D371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C7F9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543C24C" w14:textId="77777777" w:rsidR="00A37FFA" w:rsidRDefault="00A37FFA" w:rsidP="00A37FFA">
            <w:pPr>
              <w:spacing w:after="0" w:line="240" w:lineRule="auto"/>
            </w:pPr>
          </w:p>
        </w:tc>
        <w:tc>
          <w:tcPr>
            <w:tcW w:w="149" w:type="dxa"/>
          </w:tcPr>
          <w:p w14:paraId="0381A7DE" w14:textId="77777777" w:rsidR="00A37FFA" w:rsidRDefault="00A37FFA" w:rsidP="00A37FFA">
            <w:pPr>
              <w:pStyle w:val="EmptyCellLayoutStyle"/>
              <w:spacing w:after="0" w:line="240" w:lineRule="auto"/>
            </w:pPr>
          </w:p>
        </w:tc>
      </w:tr>
      <w:tr w:rsidR="00A37FFA" w14:paraId="6F3EE1ED" w14:textId="77777777" w:rsidTr="00A37FFA">
        <w:trPr>
          <w:trHeight w:val="80"/>
        </w:trPr>
        <w:tc>
          <w:tcPr>
            <w:tcW w:w="54" w:type="dxa"/>
          </w:tcPr>
          <w:p w14:paraId="5FB473E8" w14:textId="77777777" w:rsidR="00A37FFA" w:rsidRDefault="00A37FFA" w:rsidP="00A37FFA">
            <w:pPr>
              <w:pStyle w:val="EmptyCellLayoutStyle"/>
              <w:spacing w:after="0" w:line="240" w:lineRule="auto"/>
            </w:pPr>
          </w:p>
        </w:tc>
        <w:tc>
          <w:tcPr>
            <w:tcW w:w="10395" w:type="dxa"/>
          </w:tcPr>
          <w:p w14:paraId="28CF7EAC" w14:textId="77777777" w:rsidR="00A37FFA" w:rsidRDefault="00A37FFA" w:rsidP="00A37FFA">
            <w:pPr>
              <w:pStyle w:val="EmptyCellLayoutStyle"/>
              <w:spacing w:after="0" w:line="240" w:lineRule="auto"/>
            </w:pPr>
          </w:p>
        </w:tc>
        <w:tc>
          <w:tcPr>
            <w:tcW w:w="149" w:type="dxa"/>
          </w:tcPr>
          <w:p w14:paraId="3B3B5BD6" w14:textId="77777777" w:rsidR="00A37FFA" w:rsidRDefault="00A37FFA" w:rsidP="00A37FFA">
            <w:pPr>
              <w:pStyle w:val="EmptyCellLayoutStyle"/>
              <w:spacing w:after="0" w:line="240" w:lineRule="auto"/>
            </w:pPr>
          </w:p>
        </w:tc>
      </w:tr>
    </w:tbl>
    <w:p xmlns:w="http://schemas.openxmlformats.org/wordprocessingml/2006/main" w14:paraId="5A6E4259" w14:textId="77777777" w:rsidR="00A37FFA" w:rsidRDefault="00A37FFA" w:rsidP="00A37FFA">
      <w:pPr>
        <w:spacing w:after="0" w:line="240" w:lineRule="auto"/>
      </w:pPr>
    </w:p>
    <w:p xmlns:w="http://schemas.openxmlformats.org/wordprocessingml/2006/main" w14:paraId="52F436E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제거된 Phantom 만료 행 수/초</w:t>
      </w:r>
    </w:p>
    <w:p xmlns:w="http://schemas.openxmlformats.org/wordprocessingml/2006/main" w14:paraId="7DEB55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상 처리 하위 시스템에 대한 Windows "Phantom expired rows remov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07627B9" w14:textId="77777777" w:rsidTr="00A37FFA">
        <w:trPr>
          <w:trHeight w:val="54"/>
        </w:trPr>
        <w:tc>
          <w:tcPr>
            <w:tcW w:w="54" w:type="dxa"/>
          </w:tcPr>
          <w:p w14:paraId="484276D5" w14:textId="77777777" w:rsidR="00A37FFA" w:rsidRDefault="00A37FFA" w:rsidP="00A37FFA">
            <w:pPr>
              <w:pStyle w:val="EmptyCellLayoutStyle"/>
              <w:spacing w:after="0" w:line="240" w:lineRule="auto"/>
            </w:pPr>
          </w:p>
        </w:tc>
        <w:tc>
          <w:tcPr>
            <w:tcW w:w="10395" w:type="dxa"/>
          </w:tcPr>
          <w:p w14:paraId="38D5B101" w14:textId="77777777" w:rsidR="00A37FFA" w:rsidRDefault="00A37FFA" w:rsidP="00A37FFA">
            <w:pPr>
              <w:pStyle w:val="EmptyCellLayoutStyle"/>
              <w:spacing w:after="0" w:line="240" w:lineRule="auto"/>
            </w:pPr>
          </w:p>
        </w:tc>
        <w:tc>
          <w:tcPr>
            <w:tcW w:w="149" w:type="dxa"/>
          </w:tcPr>
          <w:p w14:paraId="78F45537" w14:textId="77777777" w:rsidR="00A37FFA" w:rsidRDefault="00A37FFA" w:rsidP="00A37FFA">
            <w:pPr>
              <w:pStyle w:val="EmptyCellLayoutStyle"/>
              <w:spacing w:after="0" w:line="240" w:lineRule="auto"/>
            </w:pPr>
          </w:p>
        </w:tc>
      </w:tr>
      <w:tr w:rsidR="00A37FFA" w14:paraId="0F394C0F" w14:textId="77777777" w:rsidTr="00A37FFA">
        <w:tc>
          <w:tcPr>
            <w:tcW w:w="54" w:type="dxa"/>
          </w:tcPr>
          <w:p w14:paraId="5FDED11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BA11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07C33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7B0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9BE5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55588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670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764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989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CB61C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9A0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E20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0A9F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62CB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8B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3C1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842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2C519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89E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A6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BC7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636FB3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5F3D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B8C4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686D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4F722D" w14:textId="77777777" w:rsidR="00A37FFA" w:rsidRDefault="00A37FFA" w:rsidP="00A37FFA">
            <w:pPr>
              <w:spacing w:after="0" w:line="240" w:lineRule="auto"/>
            </w:pPr>
          </w:p>
        </w:tc>
        <w:tc>
          <w:tcPr>
            <w:tcW w:w="149" w:type="dxa"/>
          </w:tcPr>
          <w:p w14:paraId="00DBE6FE" w14:textId="77777777" w:rsidR="00A37FFA" w:rsidRDefault="00A37FFA" w:rsidP="00A37FFA">
            <w:pPr>
              <w:pStyle w:val="EmptyCellLayoutStyle"/>
              <w:spacing w:after="0" w:line="240" w:lineRule="auto"/>
            </w:pPr>
          </w:p>
        </w:tc>
      </w:tr>
      <w:tr w:rsidR="00A37FFA" w14:paraId="5D7CDA9F" w14:textId="77777777" w:rsidTr="00A37FFA">
        <w:trPr>
          <w:trHeight w:val="80"/>
        </w:trPr>
        <w:tc>
          <w:tcPr>
            <w:tcW w:w="54" w:type="dxa"/>
          </w:tcPr>
          <w:p w14:paraId="24278E41" w14:textId="77777777" w:rsidR="00A37FFA" w:rsidRDefault="00A37FFA" w:rsidP="00A37FFA">
            <w:pPr>
              <w:pStyle w:val="EmptyCellLayoutStyle"/>
              <w:spacing w:after="0" w:line="240" w:lineRule="auto"/>
            </w:pPr>
          </w:p>
        </w:tc>
        <w:tc>
          <w:tcPr>
            <w:tcW w:w="10395" w:type="dxa"/>
          </w:tcPr>
          <w:p w14:paraId="1C891870" w14:textId="77777777" w:rsidR="00A37FFA" w:rsidRDefault="00A37FFA" w:rsidP="00A37FFA">
            <w:pPr>
              <w:pStyle w:val="EmptyCellLayoutStyle"/>
              <w:spacing w:after="0" w:line="240" w:lineRule="auto"/>
            </w:pPr>
          </w:p>
        </w:tc>
        <w:tc>
          <w:tcPr>
            <w:tcW w:w="149" w:type="dxa"/>
          </w:tcPr>
          <w:p w14:paraId="527B4116" w14:textId="77777777" w:rsidR="00A37FFA" w:rsidRDefault="00A37FFA" w:rsidP="00A37FFA">
            <w:pPr>
              <w:pStyle w:val="EmptyCellLayoutStyle"/>
              <w:spacing w:after="0" w:line="240" w:lineRule="auto"/>
            </w:pPr>
          </w:p>
        </w:tc>
      </w:tr>
    </w:tbl>
    <w:p xmlns:w="http://schemas.openxmlformats.org/wordprocessingml/2006/main" w14:paraId="19DBDE08" w14:textId="77777777" w:rsidR="00A37FFA" w:rsidRDefault="00A37FFA" w:rsidP="00A37FFA">
      <w:pPr>
        <w:spacing w:after="0" w:line="240" w:lineRule="auto"/>
      </w:pPr>
    </w:p>
    <w:p xmlns:w="http://schemas.openxmlformats.org/wordprocessingml/2006/main" w14:paraId="22E18B5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8 메시지 수/초</w:t>
      </w:r>
    </w:p>
    <w:p xmlns:w="http://schemas.openxmlformats.org/wordprocessingml/2006/main" w14:paraId="41AB1F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8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473B0B" w14:textId="77777777" w:rsidTr="00A37FFA">
        <w:trPr>
          <w:trHeight w:val="54"/>
        </w:trPr>
        <w:tc>
          <w:tcPr>
            <w:tcW w:w="54" w:type="dxa"/>
          </w:tcPr>
          <w:p w14:paraId="5CD45559" w14:textId="77777777" w:rsidR="00A37FFA" w:rsidRDefault="00A37FFA" w:rsidP="00A37FFA">
            <w:pPr>
              <w:pStyle w:val="EmptyCellLayoutStyle"/>
              <w:spacing w:after="0" w:line="240" w:lineRule="auto"/>
            </w:pPr>
          </w:p>
        </w:tc>
        <w:tc>
          <w:tcPr>
            <w:tcW w:w="10395" w:type="dxa"/>
          </w:tcPr>
          <w:p w14:paraId="58DB26AD" w14:textId="77777777" w:rsidR="00A37FFA" w:rsidRDefault="00A37FFA" w:rsidP="00A37FFA">
            <w:pPr>
              <w:pStyle w:val="EmptyCellLayoutStyle"/>
              <w:spacing w:after="0" w:line="240" w:lineRule="auto"/>
            </w:pPr>
          </w:p>
        </w:tc>
        <w:tc>
          <w:tcPr>
            <w:tcW w:w="149" w:type="dxa"/>
          </w:tcPr>
          <w:p w14:paraId="6A67918A" w14:textId="77777777" w:rsidR="00A37FFA" w:rsidRDefault="00A37FFA" w:rsidP="00A37FFA">
            <w:pPr>
              <w:pStyle w:val="EmptyCellLayoutStyle"/>
              <w:spacing w:after="0" w:line="240" w:lineRule="auto"/>
            </w:pPr>
          </w:p>
        </w:tc>
      </w:tr>
      <w:tr w:rsidR="00A37FFA" w14:paraId="56FDB7CA" w14:textId="77777777" w:rsidTr="00A37FFA">
        <w:tc>
          <w:tcPr>
            <w:tcW w:w="54" w:type="dxa"/>
          </w:tcPr>
          <w:p w14:paraId="21B0DB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6C806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77A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542C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4AE1D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D9EB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F68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88B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BDF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8EDB2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9CF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39D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9D85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DE46E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4E0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8C3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3B7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CAA2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A1C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16B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68B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26CDB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4C73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93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1AE9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53AA1B3" w14:textId="77777777" w:rsidR="00A37FFA" w:rsidRDefault="00A37FFA" w:rsidP="00A37FFA">
            <w:pPr>
              <w:spacing w:after="0" w:line="240" w:lineRule="auto"/>
            </w:pPr>
          </w:p>
        </w:tc>
        <w:tc>
          <w:tcPr>
            <w:tcW w:w="149" w:type="dxa"/>
          </w:tcPr>
          <w:p w14:paraId="3559F44B" w14:textId="77777777" w:rsidR="00A37FFA" w:rsidRDefault="00A37FFA" w:rsidP="00A37FFA">
            <w:pPr>
              <w:pStyle w:val="EmptyCellLayoutStyle"/>
              <w:spacing w:after="0" w:line="240" w:lineRule="auto"/>
            </w:pPr>
          </w:p>
        </w:tc>
      </w:tr>
      <w:tr w:rsidR="00A37FFA" w14:paraId="15DAE16D" w14:textId="77777777" w:rsidTr="00A37FFA">
        <w:trPr>
          <w:trHeight w:val="80"/>
        </w:trPr>
        <w:tc>
          <w:tcPr>
            <w:tcW w:w="54" w:type="dxa"/>
          </w:tcPr>
          <w:p w14:paraId="5E80925A" w14:textId="77777777" w:rsidR="00A37FFA" w:rsidRDefault="00A37FFA" w:rsidP="00A37FFA">
            <w:pPr>
              <w:pStyle w:val="EmptyCellLayoutStyle"/>
              <w:spacing w:after="0" w:line="240" w:lineRule="auto"/>
            </w:pPr>
          </w:p>
        </w:tc>
        <w:tc>
          <w:tcPr>
            <w:tcW w:w="10395" w:type="dxa"/>
          </w:tcPr>
          <w:p w14:paraId="057B7BF6" w14:textId="77777777" w:rsidR="00A37FFA" w:rsidRDefault="00A37FFA" w:rsidP="00A37FFA">
            <w:pPr>
              <w:pStyle w:val="EmptyCellLayoutStyle"/>
              <w:spacing w:after="0" w:line="240" w:lineRule="auto"/>
            </w:pPr>
          </w:p>
        </w:tc>
        <w:tc>
          <w:tcPr>
            <w:tcW w:w="149" w:type="dxa"/>
          </w:tcPr>
          <w:p w14:paraId="6D4F4A1B" w14:textId="77777777" w:rsidR="00A37FFA" w:rsidRDefault="00A37FFA" w:rsidP="00A37FFA">
            <w:pPr>
              <w:pStyle w:val="EmptyCellLayoutStyle"/>
              <w:spacing w:after="0" w:line="240" w:lineRule="auto"/>
            </w:pPr>
          </w:p>
        </w:tc>
      </w:tr>
    </w:tbl>
    <w:p xmlns:w="http://schemas.openxmlformats.org/wordprocessingml/2006/main" w14:paraId="0906D091" w14:textId="77777777" w:rsidR="00A37FFA" w:rsidRDefault="00A37FFA" w:rsidP="00A37FFA">
      <w:pPr>
        <w:spacing w:after="0" w:line="240" w:lineRule="auto"/>
      </w:pPr>
    </w:p>
    <w:p xmlns:w="http://schemas.openxmlformats.org/wordprocessingml/2006/main" w14:paraId="657C067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제거된 만료 행 수/초</w:t>
      </w:r>
    </w:p>
    <w:p xmlns:w="http://schemas.openxmlformats.org/wordprocessingml/2006/main" w14:paraId="621101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Expired rows remov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A3E5DF" w14:textId="77777777" w:rsidTr="00A37FFA">
        <w:trPr>
          <w:trHeight w:val="54"/>
        </w:trPr>
        <w:tc>
          <w:tcPr>
            <w:tcW w:w="54" w:type="dxa"/>
          </w:tcPr>
          <w:p w14:paraId="4172CE5C" w14:textId="77777777" w:rsidR="00A37FFA" w:rsidRDefault="00A37FFA" w:rsidP="00A37FFA">
            <w:pPr>
              <w:pStyle w:val="EmptyCellLayoutStyle"/>
              <w:spacing w:after="0" w:line="240" w:lineRule="auto"/>
            </w:pPr>
          </w:p>
        </w:tc>
        <w:tc>
          <w:tcPr>
            <w:tcW w:w="10395" w:type="dxa"/>
          </w:tcPr>
          <w:p w14:paraId="6C6370DE" w14:textId="77777777" w:rsidR="00A37FFA" w:rsidRDefault="00A37FFA" w:rsidP="00A37FFA">
            <w:pPr>
              <w:pStyle w:val="EmptyCellLayoutStyle"/>
              <w:spacing w:after="0" w:line="240" w:lineRule="auto"/>
            </w:pPr>
          </w:p>
        </w:tc>
        <w:tc>
          <w:tcPr>
            <w:tcW w:w="149" w:type="dxa"/>
          </w:tcPr>
          <w:p w14:paraId="3DEDDF7F" w14:textId="77777777" w:rsidR="00A37FFA" w:rsidRDefault="00A37FFA" w:rsidP="00A37FFA">
            <w:pPr>
              <w:pStyle w:val="EmptyCellLayoutStyle"/>
              <w:spacing w:after="0" w:line="240" w:lineRule="auto"/>
            </w:pPr>
          </w:p>
        </w:tc>
      </w:tr>
      <w:tr w:rsidR="00A37FFA" w14:paraId="6A37C1F7" w14:textId="77777777" w:rsidTr="00A37FFA">
        <w:tc>
          <w:tcPr>
            <w:tcW w:w="54" w:type="dxa"/>
          </w:tcPr>
          <w:p w14:paraId="4FB69A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6F5AB5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62DDD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E5C6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0CED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DA528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A86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736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57B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E07B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DAF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0A9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E45C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3596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118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DF3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EB4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757E7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385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919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E76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EEFAD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60B9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3D7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5F95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BE2AAE2" w14:textId="77777777" w:rsidR="00A37FFA" w:rsidRDefault="00A37FFA" w:rsidP="00A37FFA">
            <w:pPr>
              <w:spacing w:after="0" w:line="240" w:lineRule="auto"/>
            </w:pPr>
          </w:p>
        </w:tc>
        <w:tc>
          <w:tcPr>
            <w:tcW w:w="149" w:type="dxa"/>
          </w:tcPr>
          <w:p w14:paraId="11C268B6" w14:textId="77777777" w:rsidR="00A37FFA" w:rsidRDefault="00A37FFA" w:rsidP="00A37FFA">
            <w:pPr>
              <w:pStyle w:val="EmptyCellLayoutStyle"/>
              <w:spacing w:after="0" w:line="240" w:lineRule="auto"/>
            </w:pPr>
          </w:p>
        </w:tc>
      </w:tr>
      <w:tr w:rsidR="00A37FFA" w14:paraId="26E77874" w14:textId="77777777" w:rsidTr="00A37FFA">
        <w:trPr>
          <w:trHeight w:val="80"/>
        </w:trPr>
        <w:tc>
          <w:tcPr>
            <w:tcW w:w="54" w:type="dxa"/>
          </w:tcPr>
          <w:p w14:paraId="7819153E" w14:textId="77777777" w:rsidR="00A37FFA" w:rsidRDefault="00A37FFA" w:rsidP="00A37FFA">
            <w:pPr>
              <w:pStyle w:val="EmptyCellLayoutStyle"/>
              <w:spacing w:after="0" w:line="240" w:lineRule="auto"/>
            </w:pPr>
          </w:p>
        </w:tc>
        <w:tc>
          <w:tcPr>
            <w:tcW w:w="10395" w:type="dxa"/>
          </w:tcPr>
          <w:p w14:paraId="7550D6AB" w14:textId="77777777" w:rsidR="00A37FFA" w:rsidRDefault="00A37FFA" w:rsidP="00A37FFA">
            <w:pPr>
              <w:pStyle w:val="EmptyCellLayoutStyle"/>
              <w:spacing w:after="0" w:line="240" w:lineRule="auto"/>
            </w:pPr>
          </w:p>
        </w:tc>
        <w:tc>
          <w:tcPr>
            <w:tcW w:w="149" w:type="dxa"/>
          </w:tcPr>
          <w:p w14:paraId="394854BC" w14:textId="77777777" w:rsidR="00A37FFA" w:rsidRDefault="00A37FFA" w:rsidP="00A37FFA">
            <w:pPr>
              <w:pStyle w:val="EmptyCellLayoutStyle"/>
              <w:spacing w:after="0" w:line="240" w:lineRule="auto"/>
            </w:pPr>
          </w:p>
        </w:tc>
      </w:tr>
    </w:tbl>
    <w:p xmlns:w="http://schemas.openxmlformats.org/wordprocessingml/2006/main" w14:paraId="1904D0E9" w14:textId="77777777" w:rsidR="00A37FFA" w:rsidRDefault="00A37FFA" w:rsidP="00A37FFA">
      <w:pPr>
        <w:spacing w:after="0" w:line="240" w:lineRule="auto"/>
      </w:pPr>
    </w:p>
    <w:p xmlns:w="http://schemas.openxmlformats.org/wordprocessingml/2006/main" w14:paraId="68CF3B2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7 메시지 수/초</w:t>
      </w:r>
    </w:p>
    <w:p xmlns:w="http://schemas.openxmlformats.org/wordprocessingml/2006/main" w14:paraId="711D56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7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6E24F77" w14:textId="77777777" w:rsidTr="00A37FFA">
        <w:trPr>
          <w:trHeight w:val="54"/>
        </w:trPr>
        <w:tc>
          <w:tcPr>
            <w:tcW w:w="54" w:type="dxa"/>
          </w:tcPr>
          <w:p w14:paraId="0D899F31" w14:textId="77777777" w:rsidR="00A37FFA" w:rsidRDefault="00A37FFA" w:rsidP="00A37FFA">
            <w:pPr>
              <w:pStyle w:val="EmptyCellLayoutStyle"/>
              <w:spacing w:after="0" w:line="240" w:lineRule="auto"/>
            </w:pPr>
          </w:p>
        </w:tc>
        <w:tc>
          <w:tcPr>
            <w:tcW w:w="10395" w:type="dxa"/>
          </w:tcPr>
          <w:p w14:paraId="73ACDD8F" w14:textId="77777777" w:rsidR="00A37FFA" w:rsidRDefault="00A37FFA" w:rsidP="00A37FFA">
            <w:pPr>
              <w:pStyle w:val="EmptyCellLayoutStyle"/>
              <w:spacing w:after="0" w:line="240" w:lineRule="auto"/>
            </w:pPr>
          </w:p>
        </w:tc>
        <w:tc>
          <w:tcPr>
            <w:tcW w:w="149" w:type="dxa"/>
          </w:tcPr>
          <w:p w14:paraId="49BCB115" w14:textId="77777777" w:rsidR="00A37FFA" w:rsidRDefault="00A37FFA" w:rsidP="00A37FFA">
            <w:pPr>
              <w:pStyle w:val="EmptyCellLayoutStyle"/>
              <w:spacing w:after="0" w:line="240" w:lineRule="auto"/>
            </w:pPr>
          </w:p>
        </w:tc>
      </w:tr>
      <w:tr w:rsidR="00A37FFA" w14:paraId="6CD5E554" w14:textId="77777777" w:rsidTr="00A37FFA">
        <w:tc>
          <w:tcPr>
            <w:tcW w:w="54" w:type="dxa"/>
          </w:tcPr>
          <w:p w14:paraId="130F641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8F545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7FBA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2B02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FAAB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D84DE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406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C80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E03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8D23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078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9B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95D4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0A33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000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91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D38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FFFE9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F1E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294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C50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C2259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F0F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2DCE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4AFE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CC900AB" w14:textId="77777777" w:rsidR="00A37FFA" w:rsidRDefault="00A37FFA" w:rsidP="00A37FFA">
            <w:pPr>
              <w:spacing w:after="0" w:line="240" w:lineRule="auto"/>
            </w:pPr>
          </w:p>
        </w:tc>
        <w:tc>
          <w:tcPr>
            <w:tcW w:w="149" w:type="dxa"/>
          </w:tcPr>
          <w:p w14:paraId="262B7936" w14:textId="77777777" w:rsidR="00A37FFA" w:rsidRDefault="00A37FFA" w:rsidP="00A37FFA">
            <w:pPr>
              <w:pStyle w:val="EmptyCellLayoutStyle"/>
              <w:spacing w:after="0" w:line="240" w:lineRule="auto"/>
            </w:pPr>
          </w:p>
        </w:tc>
      </w:tr>
      <w:tr w:rsidR="00A37FFA" w14:paraId="16A852BA" w14:textId="77777777" w:rsidTr="00A37FFA">
        <w:trPr>
          <w:trHeight w:val="80"/>
        </w:trPr>
        <w:tc>
          <w:tcPr>
            <w:tcW w:w="54" w:type="dxa"/>
          </w:tcPr>
          <w:p w14:paraId="64CBCA1D" w14:textId="77777777" w:rsidR="00A37FFA" w:rsidRDefault="00A37FFA" w:rsidP="00A37FFA">
            <w:pPr>
              <w:pStyle w:val="EmptyCellLayoutStyle"/>
              <w:spacing w:after="0" w:line="240" w:lineRule="auto"/>
            </w:pPr>
          </w:p>
        </w:tc>
        <w:tc>
          <w:tcPr>
            <w:tcW w:w="10395" w:type="dxa"/>
          </w:tcPr>
          <w:p w14:paraId="7915AB73" w14:textId="77777777" w:rsidR="00A37FFA" w:rsidRDefault="00A37FFA" w:rsidP="00A37FFA">
            <w:pPr>
              <w:pStyle w:val="EmptyCellLayoutStyle"/>
              <w:spacing w:after="0" w:line="240" w:lineRule="auto"/>
            </w:pPr>
          </w:p>
        </w:tc>
        <w:tc>
          <w:tcPr>
            <w:tcW w:w="149" w:type="dxa"/>
          </w:tcPr>
          <w:p w14:paraId="4F5F50B7" w14:textId="77777777" w:rsidR="00A37FFA" w:rsidRDefault="00A37FFA" w:rsidP="00A37FFA">
            <w:pPr>
              <w:pStyle w:val="EmptyCellLayoutStyle"/>
              <w:spacing w:after="0" w:line="240" w:lineRule="auto"/>
            </w:pPr>
          </w:p>
        </w:tc>
      </w:tr>
    </w:tbl>
    <w:p xmlns:w="http://schemas.openxmlformats.org/wordprocessingml/2006/main" w14:paraId="527A5FAB" w14:textId="77777777" w:rsidR="00A37FFA" w:rsidRDefault="00A37FFA" w:rsidP="00A37FFA">
      <w:pPr>
        <w:spacing w:after="0" w:line="240" w:lineRule="auto"/>
      </w:pPr>
    </w:p>
    <w:p xmlns:w="http://schemas.openxmlformats.org/wordprocessingml/2006/main" w14:paraId="3BB5028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작업된 Phantom 만료 중인 행 수/초</w:t>
      </w:r>
    </w:p>
    <w:p xmlns:w="http://schemas.openxmlformats.org/wordprocessingml/2006/main" w14:paraId="2A2DF1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상 처리 하위 시스템에 대한 Windows "Phantom expiring rows touch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7223D2" w14:textId="77777777" w:rsidTr="00A37FFA">
        <w:trPr>
          <w:trHeight w:val="54"/>
        </w:trPr>
        <w:tc>
          <w:tcPr>
            <w:tcW w:w="54" w:type="dxa"/>
          </w:tcPr>
          <w:p w14:paraId="3F9563EF" w14:textId="77777777" w:rsidR="00A37FFA" w:rsidRDefault="00A37FFA" w:rsidP="00A37FFA">
            <w:pPr>
              <w:pStyle w:val="EmptyCellLayoutStyle"/>
              <w:spacing w:after="0" w:line="240" w:lineRule="auto"/>
            </w:pPr>
          </w:p>
        </w:tc>
        <w:tc>
          <w:tcPr>
            <w:tcW w:w="10395" w:type="dxa"/>
          </w:tcPr>
          <w:p w14:paraId="61278B68" w14:textId="77777777" w:rsidR="00A37FFA" w:rsidRDefault="00A37FFA" w:rsidP="00A37FFA">
            <w:pPr>
              <w:pStyle w:val="EmptyCellLayoutStyle"/>
              <w:spacing w:after="0" w:line="240" w:lineRule="auto"/>
            </w:pPr>
          </w:p>
        </w:tc>
        <w:tc>
          <w:tcPr>
            <w:tcW w:w="149" w:type="dxa"/>
          </w:tcPr>
          <w:p w14:paraId="451C0ED7" w14:textId="77777777" w:rsidR="00A37FFA" w:rsidRDefault="00A37FFA" w:rsidP="00A37FFA">
            <w:pPr>
              <w:pStyle w:val="EmptyCellLayoutStyle"/>
              <w:spacing w:after="0" w:line="240" w:lineRule="auto"/>
            </w:pPr>
          </w:p>
        </w:tc>
      </w:tr>
      <w:tr w:rsidR="00A37FFA" w14:paraId="448FD529" w14:textId="77777777" w:rsidTr="00A37FFA">
        <w:tc>
          <w:tcPr>
            <w:tcW w:w="54" w:type="dxa"/>
          </w:tcPr>
          <w:p w14:paraId="15D527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6E448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60D3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ADD8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4B03F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84377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246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2FB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6B4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EA8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EAD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887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2F91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C9032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A66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980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2F5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D39E9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251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5C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D7F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9C80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CC02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8F2A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6A85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4F536AA" w14:textId="77777777" w:rsidR="00A37FFA" w:rsidRDefault="00A37FFA" w:rsidP="00A37FFA">
            <w:pPr>
              <w:spacing w:after="0" w:line="240" w:lineRule="auto"/>
            </w:pPr>
          </w:p>
        </w:tc>
        <w:tc>
          <w:tcPr>
            <w:tcW w:w="149" w:type="dxa"/>
          </w:tcPr>
          <w:p w14:paraId="2E3F1185" w14:textId="77777777" w:rsidR="00A37FFA" w:rsidRDefault="00A37FFA" w:rsidP="00A37FFA">
            <w:pPr>
              <w:pStyle w:val="EmptyCellLayoutStyle"/>
              <w:spacing w:after="0" w:line="240" w:lineRule="auto"/>
            </w:pPr>
          </w:p>
        </w:tc>
      </w:tr>
      <w:tr w:rsidR="00A37FFA" w14:paraId="703751CA" w14:textId="77777777" w:rsidTr="00A37FFA">
        <w:trPr>
          <w:trHeight w:val="80"/>
        </w:trPr>
        <w:tc>
          <w:tcPr>
            <w:tcW w:w="54" w:type="dxa"/>
          </w:tcPr>
          <w:p w14:paraId="5CF1686C" w14:textId="77777777" w:rsidR="00A37FFA" w:rsidRDefault="00A37FFA" w:rsidP="00A37FFA">
            <w:pPr>
              <w:pStyle w:val="EmptyCellLayoutStyle"/>
              <w:spacing w:after="0" w:line="240" w:lineRule="auto"/>
            </w:pPr>
          </w:p>
        </w:tc>
        <w:tc>
          <w:tcPr>
            <w:tcW w:w="10395" w:type="dxa"/>
          </w:tcPr>
          <w:p w14:paraId="343FF1F8" w14:textId="77777777" w:rsidR="00A37FFA" w:rsidRDefault="00A37FFA" w:rsidP="00A37FFA">
            <w:pPr>
              <w:pStyle w:val="EmptyCellLayoutStyle"/>
              <w:spacing w:after="0" w:line="240" w:lineRule="auto"/>
            </w:pPr>
          </w:p>
        </w:tc>
        <w:tc>
          <w:tcPr>
            <w:tcW w:w="149" w:type="dxa"/>
          </w:tcPr>
          <w:p w14:paraId="14327ECE" w14:textId="77777777" w:rsidR="00A37FFA" w:rsidRDefault="00A37FFA" w:rsidP="00A37FFA">
            <w:pPr>
              <w:pStyle w:val="EmptyCellLayoutStyle"/>
              <w:spacing w:after="0" w:line="240" w:lineRule="auto"/>
            </w:pPr>
          </w:p>
        </w:tc>
      </w:tr>
    </w:tbl>
    <w:p xmlns:w="http://schemas.openxmlformats.org/wordprocessingml/2006/main" w14:paraId="1549B1FD" w14:textId="77777777" w:rsidR="00A37FFA" w:rsidRDefault="00A37FFA" w:rsidP="00A37FFA">
      <w:pPr>
        <w:spacing w:after="0" w:line="240" w:lineRule="auto"/>
      </w:pPr>
    </w:p>
    <w:p xmlns:w="http://schemas.openxmlformats.org/wordprocessingml/2006/main" w14:paraId="473DF74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잠금 대기 수/초</w:t>
      </w:r>
    </w:p>
    <w:p xmlns:w="http://schemas.openxmlformats.org/wordprocessingml/2006/main" w14:paraId="2F4413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SQL DB 엔진의 각 인스턴스에 대한 Windows "잠금 대기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CD9A90" w14:textId="77777777" w:rsidTr="00A37FFA">
        <w:trPr>
          <w:trHeight w:val="54"/>
        </w:trPr>
        <w:tc>
          <w:tcPr>
            <w:tcW w:w="54" w:type="dxa"/>
          </w:tcPr>
          <w:p w14:paraId="61A8D0CC" w14:textId="77777777" w:rsidR="00A37FFA" w:rsidRDefault="00A37FFA" w:rsidP="00A37FFA">
            <w:pPr>
              <w:pStyle w:val="EmptyCellLayoutStyle"/>
              <w:spacing w:after="0" w:line="240" w:lineRule="auto"/>
            </w:pPr>
          </w:p>
        </w:tc>
        <w:tc>
          <w:tcPr>
            <w:tcW w:w="10395" w:type="dxa"/>
          </w:tcPr>
          <w:p w14:paraId="245F0A69" w14:textId="77777777" w:rsidR="00A37FFA" w:rsidRDefault="00A37FFA" w:rsidP="00A37FFA">
            <w:pPr>
              <w:pStyle w:val="EmptyCellLayoutStyle"/>
              <w:spacing w:after="0" w:line="240" w:lineRule="auto"/>
            </w:pPr>
          </w:p>
        </w:tc>
        <w:tc>
          <w:tcPr>
            <w:tcW w:w="149" w:type="dxa"/>
          </w:tcPr>
          <w:p w14:paraId="6D1F31FD" w14:textId="77777777" w:rsidR="00A37FFA" w:rsidRDefault="00A37FFA" w:rsidP="00A37FFA">
            <w:pPr>
              <w:pStyle w:val="EmptyCellLayoutStyle"/>
              <w:spacing w:after="0" w:line="240" w:lineRule="auto"/>
            </w:pPr>
          </w:p>
        </w:tc>
      </w:tr>
      <w:tr w:rsidR="00A37FFA" w14:paraId="5A2415D2" w14:textId="77777777" w:rsidTr="00A37FFA">
        <w:tc>
          <w:tcPr>
            <w:tcW w:w="54" w:type="dxa"/>
          </w:tcPr>
          <w:p w14:paraId="4AAF76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E0DE2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6E3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20ED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4B91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2E370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D05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74A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DBE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0D3F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80E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B0D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8792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E5B8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7C1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9F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0EC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80C30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1D3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7E1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9FF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42FF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AFD4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71C0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FD94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45C2834" w14:textId="77777777" w:rsidR="00A37FFA" w:rsidRDefault="00A37FFA" w:rsidP="00A37FFA">
            <w:pPr>
              <w:spacing w:after="0" w:line="240" w:lineRule="auto"/>
            </w:pPr>
          </w:p>
        </w:tc>
        <w:tc>
          <w:tcPr>
            <w:tcW w:w="149" w:type="dxa"/>
          </w:tcPr>
          <w:p w14:paraId="2E7F065E" w14:textId="77777777" w:rsidR="00A37FFA" w:rsidRDefault="00A37FFA" w:rsidP="00A37FFA">
            <w:pPr>
              <w:pStyle w:val="EmptyCellLayoutStyle"/>
              <w:spacing w:after="0" w:line="240" w:lineRule="auto"/>
            </w:pPr>
          </w:p>
        </w:tc>
      </w:tr>
      <w:tr w:rsidR="00A37FFA" w14:paraId="6385E207" w14:textId="77777777" w:rsidTr="00A37FFA">
        <w:trPr>
          <w:trHeight w:val="80"/>
        </w:trPr>
        <w:tc>
          <w:tcPr>
            <w:tcW w:w="54" w:type="dxa"/>
          </w:tcPr>
          <w:p w14:paraId="3565F2AE" w14:textId="77777777" w:rsidR="00A37FFA" w:rsidRDefault="00A37FFA" w:rsidP="00A37FFA">
            <w:pPr>
              <w:pStyle w:val="EmptyCellLayoutStyle"/>
              <w:spacing w:after="0" w:line="240" w:lineRule="auto"/>
            </w:pPr>
          </w:p>
        </w:tc>
        <w:tc>
          <w:tcPr>
            <w:tcW w:w="10395" w:type="dxa"/>
          </w:tcPr>
          <w:p w14:paraId="231BCB70" w14:textId="77777777" w:rsidR="00A37FFA" w:rsidRDefault="00A37FFA" w:rsidP="00A37FFA">
            <w:pPr>
              <w:pStyle w:val="EmptyCellLayoutStyle"/>
              <w:spacing w:after="0" w:line="240" w:lineRule="auto"/>
            </w:pPr>
          </w:p>
        </w:tc>
        <w:tc>
          <w:tcPr>
            <w:tcW w:w="149" w:type="dxa"/>
          </w:tcPr>
          <w:p w14:paraId="7C585370" w14:textId="77777777" w:rsidR="00A37FFA" w:rsidRDefault="00A37FFA" w:rsidP="00A37FFA">
            <w:pPr>
              <w:pStyle w:val="EmptyCellLayoutStyle"/>
              <w:spacing w:after="0" w:line="240" w:lineRule="auto"/>
            </w:pPr>
          </w:p>
        </w:tc>
      </w:tr>
    </w:tbl>
    <w:p xmlns:w="http://schemas.openxmlformats.org/wordprocessingml/2006/main" w14:paraId="223D0794" w14:textId="77777777" w:rsidR="00A37FFA" w:rsidRDefault="00A37FFA" w:rsidP="00A37FFA">
      <w:pPr>
        <w:spacing w:after="0" w:line="240" w:lineRule="auto"/>
      </w:pPr>
    </w:p>
    <w:p xmlns:w="http://schemas.openxmlformats.org/wordprocessingml/2006/main" w14:paraId="1A5874D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부실 비율 개체 대기 수/초</w:t>
      </w:r>
    </w:p>
    <w:p xmlns:w="http://schemas.openxmlformats.org/wordprocessingml/2006/main" w14:paraId="4E87E9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속도 관리자에 대한 "Stale Rate Object Wait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C9C0A6" w14:textId="77777777" w:rsidTr="00A37FFA">
        <w:trPr>
          <w:trHeight w:val="54"/>
        </w:trPr>
        <w:tc>
          <w:tcPr>
            <w:tcW w:w="54" w:type="dxa"/>
          </w:tcPr>
          <w:p w14:paraId="4F0EE0FB" w14:textId="77777777" w:rsidR="00A37FFA" w:rsidRDefault="00A37FFA" w:rsidP="00A37FFA">
            <w:pPr>
              <w:pStyle w:val="EmptyCellLayoutStyle"/>
              <w:spacing w:after="0" w:line="240" w:lineRule="auto"/>
            </w:pPr>
          </w:p>
        </w:tc>
        <w:tc>
          <w:tcPr>
            <w:tcW w:w="10395" w:type="dxa"/>
          </w:tcPr>
          <w:p w14:paraId="08D9D022" w14:textId="77777777" w:rsidR="00A37FFA" w:rsidRDefault="00A37FFA" w:rsidP="00A37FFA">
            <w:pPr>
              <w:pStyle w:val="EmptyCellLayoutStyle"/>
              <w:spacing w:after="0" w:line="240" w:lineRule="auto"/>
            </w:pPr>
          </w:p>
        </w:tc>
        <w:tc>
          <w:tcPr>
            <w:tcW w:w="149" w:type="dxa"/>
          </w:tcPr>
          <w:p w14:paraId="27125EC0" w14:textId="77777777" w:rsidR="00A37FFA" w:rsidRDefault="00A37FFA" w:rsidP="00A37FFA">
            <w:pPr>
              <w:pStyle w:val="EmptyCellLayoutStyle"/>
              <w:spacing w:after="0" w:line="240" w:lineRule="auto"/>
            </w:pPr>
          </w:p>
        </w:tc>
      </w:tr>
      <w:tr w:rsidR="00A37FFA" w14:paraId="3C032E59" w14:textId="77777777" w:rsidTr="00A37FFA">
        <w:tc>
          <w:tcPr>
            <w:tcW w:w="54" w:type="dxa"/>
          </w:tcPr>
          <w:p w14:paraId="04F04C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8785F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A2DE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4462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76D9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B07C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B79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C66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331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543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EB8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3B0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CCF9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E5F06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85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D19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B5D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C5527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3C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A34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7AD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3833B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DD4C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CEEF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C03A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C93BDC6" w14:textId="77777777" w:rsidR="00A37FFA" w:rsidRDefault="00A37FFA" w:rsidP="00A37FFA">
            <w:pPr>
              <w:spacing w:after="0" w:line="240" w:lineRule="auto"/>
            </w:pPr>
          </w:p>
        </w:tc>
        <w:tc>
          <w:tcPr>
            <w:tcW w:w="149" w:type="dxa"/>
          </w:tcPr>
          <w:p w14:paraId="1AE41B97" w14:textId="77777777" w:rsidR="00A37FFA" w:rsidRDefault="00A37FFA" w:rsidP="00A37FFA">
            <w:pPr>
              <w:pStyle w:val="EmptyCellLayoutStyle"/>
              <w:spacing w:after="0" w:line="240" w:lineRule="auto"/>
            </w:pPr>
          </w:p>
        </w:tc>
      </w:tr>
      <w:tr w:rsidR="00A37FFA" w14:paraId="3D970556" w14:textId="77777777" w:rsidTr="00A37FFA">
        <w:trPr>
          <w:trHeight w:val="80"/>
        </w:trPr>
        <w:tc>
          <w:tcPr>
            <w:tcW w:w="54" w:type="dxa"/>
          </w:tcPr>
          <w:p w14:paraId="6115D28A" w14:textId="77777777" w:rsidR="00A37FFA" w:rsidRDefault="00A37FFA" w:rsidP="00A37FFA">
            <w:pPr>
              <w:pStyle w:val="EmptyCellLayoutStyle"/>
              <w:spacing w:after="0" w:line="240" w:lineRule="auto"/>
            </w:pPr>
          </w:p>
        </w:tc>
        <w:tc>
          <w:tcPr>
            <w:tcW w:w="10395" w:type="dxa"/>
          </w:tcPr>
          <w:p w14:paraId="1D3AD98B" w14:textId="77777777" w:rsidR="00A37FFA" w:rsidRDefault="00A37FFA" w:rsidP="00A37FFA">
            <w:pPr>
              <w:pStyle w:val="EmptyCellLayoutStyle"/>
              <w:spacing w:after="0" w:line="240" w:lineRule="auto"/>
            </w:pPr>
          </w:p>
        </w:tc>
        <w:tc>
          <w:tcPr>
            <w:tcW w:w="149" w:type="dxa"/>
          </w:tcPr>
          <w:p w14:paraId="75B86210" w14:textId="77777777" w:rsidR="00A37FFA" w:rsidRDefault="00A37FFA" w:rsidP="00A37FFA">
            <w:pPr>
              <w:pStyle w:val="EmptyCellLayoutStyle"/>
              <w:spacing w:after="0" w:line="240" w:lineRule="auto"/>
            </w:pPr>
          </w:p>
        </w:tc>
      </w:tr>
    </w:tbl>
    <w:p xmlns:w="http://schemas.openxmlformats.org/wordprocessingml/2006/main" w14:paraId="65B48217" w14:textId="77777777" w:rsidR="00A37FFA" w:rsidRDefault="00A37FFA" w:rsidP="00A37FFA">
      <w:pPr>
        <w:spacing w:after="0" w:line="240" w:lineRule="auto"/>
      </w:pPr>
    </w:p>
    <w:p xmlns:w="http://schemas.openxmlformats.org/wordprocessingml/2006/main" w14:paraId="58EFA1F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5 송신 수/초</w:t>
      </w:r>
    </w:p>
    <w:p xmlns:w="http://schemas.openxmlformats.org/wordprocessingml/2006/main" w14:paraId="7C266D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5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D6DFBB" w14:textId="77777777" w:rsidTr="00A37FFA">
        <w:trPr>
          <w:trHeight w:val="54"/>
        </w:trPr>
        <w:tc>
          <w:tcPr>
            <w:tcW w:w="54" w:type="dxa"/>
          </w:tcPr>
          <w:p w14:paraId="69514991" w14:textId="77777777" w:rsidR="00A37FFA" w:rsidRDefault="00A37FFA" w:rsidP="00A37FFA">
            <w:pPr>
              <w:pStyle w:val="EmptyCellLayoutStyle"/>
              <w:spacing w:after="0" w:line="240" w:lineRule="auto"/>
            </w:pPr>
          </w:p>
        </w:tc>
        <w:tc>
          <w:tcPr>
            <w:tcW w:w="10395" w:type="dxa"/>
          </w:tcPr>
          <w:p w14:paraId="6E8025CD" w14:textId="77777777" w:rsidR="00A37FFA" w:rsidRDefault="00A37FFA" w:rsidP="00A37FFA">
            <w:pPr>
              <w:pStyle w:val="EmptyCellLayoutStyle"/>
              <w:spacing w:after="0" w:line="240" w:lineRule="auto"/>
            </w:pPr>
          </w:p>
        </w:tc>
        <w:tc>
          <w:tcPr>
            <w:tcW w:w="149" w:type="dxa"/>
          </w:tcPr>
          <w:p w14:paraId="4537196A" w14:textId="77777777" w:rsidR="00A37FFA" w:rsidRDefault="00A37FFA" w:rsidP="00A37FFA">
            <w:pPr>
              <w:pStyle w:val="EmptyCellLayoutStyle"/>
              <w:spacing w:after="0" w:line="240" w:lineRule="auto"/>
            </w:pPr>
          </w:p>
        </w:tc>
      </w:tr>
      <w:tr w:rsidR="00A37FFA" w14:paraId="3D913056" w14:textId="77777777" w:rsidTr="00A37FFA">
        <w:tc>
          <w:tcPr>
            <w:tcW w:w="54" w:type="dxa"/>
          </w:tcPr>
          <w:p w14:paraId="6751FC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5C1EE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440B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89C10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BE61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79E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4A1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FD3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3A8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6677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531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4C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D75A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78F85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7FE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3A5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E09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D6CAC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05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E74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560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2BC29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2BC1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AC1C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E080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79D5C72" w14:textId="77777777" w:rsidR="00A37FFA" w:rsidRDefault="00A37FFA" w:rsidP="00A37FFA">
            <w:pPr>
              <w:spacing w:after="0" w:line="240" w:lineRule="auto"/>
            </w:pPr>
          </w:p>
        </w:tc>
        <w:tc>
          <w:tcPr>
            <w:tcW w:w="149" w:type="dxa"/>
          </w:tcPr>
          <w:p w14:paraId="0AF03E42" w14:textId="77777777" w:rsidR="00A37FFA" w:rsidRDefault="00A37FFA" w:rsidP="00A37FFA">
            <w:pPr>
              <w:pStyle w:val="EmptyCellLayoutStyle"/>
              <w:spacing w:after="0" w:line="240" w:lineRule="auto"/>
            </w:pPr>
          </w:p>
        </w:tc>
      </w:tr>
      <w:tr w:rsidR="00A37FFA" w14:paraId="157B0764" w14:textId="77777777" w:rsidTr="00A37FFA">
        <w:trPr>
          <w:trHeight w:val="80"/>
        </w:trPr>
        <w:tc>
          <w:tcPr>
            <w:tcW w:w="54" w:type="dxa"/>
          </w:tcPr>
          <w:p w14:paraId="05F81C3A" w14:textId="77777777" w:rsidR="00A37FFA" w:rsidRDefault="00A37FFA" w:rsidP="00A37FFA">
            <w:pPr>
              <w:pStyle w:val="EmptyCellLayoutStyle"/>
              <w:spacing w:after="0" w:line="240" w:lineRule="auto"/>
            </w:pPr>
          </w:p>
        </w:tc>
        <w:tc>
          <w:tcPr>
            <w:tcW w:w="10395" w:type="dxa"/>
          </w:tcPr>
          <w:p w14:paraId="1A5F8D67" w14:textId="77777777" w:rsidR="00A37FFA" w:rsidRDefault="00A37FFA" w:rsidP="00A37FFA">
            <w:pPr>
              <w:pStyle w:val="EmptyCellLayoutStyle"/>
              <w:spacing w:after="0" w:line="240" w:lineRule="auto"/>
            </w:pPr>
          </w:p>
        </w:tc>
        <w:tc>
          <w:tcPr>
            <w:tcW w:w="149" w:type="dxa"/>
          </w:tcPr>
          <w:p w14:paraId="5EC061F6" w14:textId="77777777" w:rsidR="00A37FFA" w:rsidRDefault="00A37FFA" w:rsidP="00A37FFA">
            <w:pPr>
              <w:pStyle w:val="EmptyCellLayoutStyle"/>
              <w:spacing w:after="0" w:line="240" w:lineRule="auto"/>
            </w:pPr>
          </w:p>
        </w:tc>
      </w:tr>
    </w:tbl>
    <w:p xmlns:w="http://schemas.openxmlformats.org/wordprocessingml/2006/main" w14:paraId="2BD745D2" w14:textId="77777777" w:rsidR="00A37FFA" w:rsidRDefault="00A37FFA" w:rsidP="00A37FFA">
      <w:pPr>
        <w:spacing w:after="0" w:line="240" w:lineRule="auto"/>
      </w:pPr>
    </w:p>
    <w:p xmlns:w="http://schemas.openxmlformats.org/wordprocessingml/2006/main" w14:paraId="7C9E4F7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시작된 스윕 검색 수/초</w:t>
      </w:r>
    </w:p>
    <w:p xmlns:w="http://schemas.openxmlformats.org/wordprocessingml/2006/main" w14:paraId="605C9C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Sweep scans start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8F7D12" w14:textId="77777777" w:rsidTr="00A37FFA">
        <w:trPr>
          <w:trHeight w:val="54"/>
        </w:trPr>
        <w:tc>
          <w:tcPr>
            <w:tcW w:w="54" w:type="dxa"/>
          </w:tcPr>
          <w:p w14:paraId="5BEE5F6E" w14:textId="77777777" w:rsidR="00A37FFA" w:rsidRDefault="00A37FFA" w:rsidP="00A37FFA">
            <w:pPr>
              <w:pStyle w:val="EmptyCellLayoutStyle"/>
              <w:spacing w:after="0" w:line="240" w:lineRule="auto"/>
            </w:pPr>
          </w:p>
        </w:tc>
        <w:tc>
          <w:tcPr>
            <w:tcW w:w="10395" w:type="dxa"/>
          </w:tcPr>
          <w:p w14:paraId="62CFDE1E" w14:textId="77777777" w:rsidR="00A37FFA" w:rsidRDefault="00A37FFA" w:rsidP="00A37FFA">
            <w:pPr>
              <w:pStyle w:val="EmptyCellLayoutStyle"/>
              <w:spacing w:after="0" w:line="240" w:lineRule="auto"/>
            </w:pPr>
          </w:p>
        </w:tc>
        <w:tc>
          <w:tcPr>
            <w:tcW w:w="149" w:type="dxa"/>
          </w:tcPr>
          <w:p w14:paraId="5B8918F6" w14:textId="77777777" w:rsidR="00A37FFA" w:rsidRDefault="00A37FFA" w:rsidP="00A37FFA">
            <w:pPr>
              <w:pStyle w:val="EmptyCellLayoutStyle"/>
              <w:spacing w:after="0" w:line="240" w:lineRule="auto"/>
            </w:pPr>
          </w:p>
        </w:tc>
      </w:tr>
      <w:tr w:rsidR="00A37FFA" w14:paraId="184EA4FA" w14:textId="77777777" w:rsidTr="00A37FFA">
        <w:tc>
          <w:tcPr>
            <w:tcW w:w="54" w:type="dxa"/>
          </w:tcPr>
          <w:p w14:paraId="5CBDDE0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C00E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A84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B0C5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880F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413F7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11A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C58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0A4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5F8E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58B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FF5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4E52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3DCB3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DFC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784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39D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3235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1E3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38B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E17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C16D8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3E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6CA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9EC5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3752758" w14:textId="77777777" w:rsidR="00A37FFA" w:rsidRDefault="00A37FFA" w:rsidP="00A37FFA">
            <w:pPr>
              <w:spacing w:after="0" w:line="240" w:lineRule="auto"/>
            </w:pPr>
          </w:p>
        </w:tc>
        <w:tc>
          <w:tcPr>
            <w:tcW w:w="149" w:type="dxa"/>
          </w:tcPr>
          <w:p w14:paraId="407309E0" w14:textId="77777777" w:rsidR="00A37FFA" w:rsidRDefault="00A37FFA" w:rsidP="00A37FFA">
            <w:pPr>
              <w:pStyle w:val="EmptyCellLayoutStyle"/>
              <w:spacing w:after="0" w:line="240" w:lineRule="auto"/>
            </w:pPr>
          </w:p>
        </w:tc>
      </w:tr>
      <w:tr w:rsidR="00A37FFA" w14:paraId="099A1B68" w14:textId="77777777" w:rsidTr="00A37FFA">
        <w:trPr>
          <w:trHeight w:val="80"/>
        </w:trPr>
        <w:tc>
          <w:tcPr>
            <w:tcW w:w="54" w:type="dxa"/>
          </w:tcPr>
          <w:p w14:paraId="1C1BD30E" w14:textId="77777777" w:rsidR="00A37FFA" w:rsidRDefault="00A37FFA" w:rsidP="00A37FFA">
            <w:pPr>
              <w:pStyle w:val="EmptyCellLayoutStyle"/>
              <w:spacing w:after="0" w:line="240" w:lineRule="auto"/>
            </w:pPr>
          </w:p>
        </w:tc>
        <w:tc>
          <w:tcPr>
            <w:tcW w:w="10395" w:type="dxa"/>
          </w:tcPr>
          <w:p w14:paraId="727C7775" w14:textId="77777777" w:rsidR="00A37FFA" w:rsidRDefault="00A37FFA" w:rsidP="00A37FFA">
            <w:pPr>
              <w:pStyle w:val="EmptyCellLayoutStyle"/>
              <w:spacing w:after="0" w:line="240" w:lineRule="auto"/>
            </w:pPr>
          </w:p>
        </w:tc>
        <w:tc>
          <w:tcPr>
            <w:tcW w:w="149" w:type="dxa"/>
          </w:tcPr>
          <w:p w14:paraId="2BFFA643" w14:textId="77777777" w:rsidR="00A37FFA" w:rsidRDefault="00A37FFA" w:rsidP="00A37FFA">
            <w:pPr>
              <w:pStyle w:val="EmptyCellLayoutStyle"/>
              <w:spacing w:after="0" w:line="240" w:lineRule="auto"/>
            </w:pPr>
          </w:p>
        </w:tc>
      </w:tr>
    </w:tbl>
    <w:p xmlns:w="http://schemas.openxmlformats.org/wordprocessingml/2006/main" w14:paraId="781A07B2" w14:textId="77777777" w:rsidR="00A37FFA" w:rsidRDefault="00A37FFA" w:rsidP="00A37FFA">
      <w:pPr>
        <w:spacing w:after="0" w:line="240" w:lineRule="auto"/>
      </w:pPr>
    </w:p>
    <w:p xmlns:w="http://schemas.openxmlformats.org/wordprocessingml/2006/main" w14:paraId="19A62A3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수신 I/O 버퍼 복사본 바이트 수/초</w:t>
      </w:r>
    </w:p>
    <w:p xmlns:w="http://schemas.openxmlformats.org/wordprocessingml/2006/main" w14:paraId="16AEE8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버퍼 복사본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15FBEE" w14:textId="77777777" w:rsidTr="00A37FFA">
        <w:trPr>
          <w:trHeight w:val="54"/>
        </w:trPr>
        <w:tc>
          <w:tcPr>
            <w:tcW w:w="54" w:type="dxa"/>
          </w:tcPr>
          <w:p w14:paraId="4F2AE7F3" w14:textId="77777777" w:rsidR="00A37FFA" w:rsidRDefault="00A37FFA" w:rsidP="00A37FFA">
            <w:pPr>
              <w:pStyle w:val="EmptyCellLayoutStyle"/>
              <w:spacing w:after="0" w:line="240" w:lineRule="auto"/>
            </w:pPr>
          </w:p>
        </w:tc>
        <w:tc>
          <w:tcPr>
            <w:tcW w:w="10395" w:type="dxa"/>
          </w:tcPr>
          <w:p w14:paraId="3C1127EC" w14:textId="77777777" w:rsidR="00A37FFA" w:rsidRDefault="00A37FFA" w:rsidP="00A37FFA">
            <w:pPr>
              <w:pStyle w:val="EmptyCellLayoutStyle"/>
              <w:spacing w:after="0" w:line="240" w:lineRule="auto"/>
            </w:pPr>
          </w:p>
        </w:tc>
        <w:tc>
          <w:tcPr>
            <w:tcW w:w="149" w:type="dxa"/>
          </w:tcPr>
          <w:p w14:paraId="79356FFB" w14:textId="77777777" w:rsidR="00A37FFA" w:rsidRDefault="00A37FFA" w:rsidP="00A37FFA">
            <w:pPr>
              <w:pStyle w:val="EmptyCellLayoutStyle"/>
              <w:spacing w:after="0" w:line="240" w:lineRule="auto"/>
            </w:pPr>
          </w:p>
        </w:tc>
      </w:tr>
      <w:tr w:rsidR="00A37FFA" w14:paraId="4B06DFE0" w14:textId="77777777" w:rsidTr="00A37FFA">
        <w:tc>
          <w:tcPr>
            <w:tcW w:w="54" w:type="dxa"/>
          </w:tcPr>
          <w:p w14:paraId="706E83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A34B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2F4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FEE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E343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A664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8CC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E38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764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C59AE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833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A7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4C15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4ABF3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5F5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21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6E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FA55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F39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BB8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6E3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D8007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66FB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108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D69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3A239A8" w14:textId="77777777" w:rsidR="00A37FFA" w:rsidRDefault="00A37FFA" w:rsidP="00A37FFA">
            <w:pPr>
              <w:spacing w:after="0" w:line="240" w:lineRule="auto"/>
            </w:pPr>
          </w:p>
        </w:tc>
        <w:tc>
          <w:tcPr>
            <w:tcW w:w="149" w:type="dxa"/>
          </w:tcPr>
          <w:p w14:paraId="518A8B17" w14:textId="77777777" w:rsidR="00A37FFA" w:rsidRDefault="00A37FFA" w:rsidP="00A37FFA">
            <w:pPr>
              <w:pStyle w:val="EmptyCellLayoutStyle"/>
              <w:spacing w:after="0" w:line="240" w:lineRule="auto"/>
            </w:pPr>
          </w:p>
        </w:tc>
      </w:tr>
      <w:tr w:rsidR="00A37FFA" w14:paraId="7149825C" w14:textId="77777777" w:rsidTr="00A37FFA">
        <w:trPr>
          <w:trHeight w:val="80"/>
        </w:trPr>
        <w:tc>
          <w:tcPr>
            <w:tcW w:w="54" w:type="dxa"/>
          </w:tcPr>
          <w:p w14:paraId="61C76B24" w14:textId="77777777" w:rsidR="00A37FFA" w:rsidRDefault="00A37FFA" w:rsidP="00A37FFA">
            <w:pPr>
              <w:pStyle w:val="EmptyCellLayoutStyle"/>
              <w:spacing w:after="0" w:line="240" w:lineRule="auto"/>
            </w:pPr>
          </w:p>
        </w:tc>
        <w:tc>
          <w:tcPr>
            <w:tcW w:w="10395" w:type="dxa"/>
          </w:tcPr>
          <w:p w14:paraId="3A662AF5" w14:textId="77777777" w:rsidR="00A37FFA" w:rsidRDefault="00A37FFA" w:rsidP="00A37FFA">
            <w:pPr>
              <w:pStyle w:val="EmptyCellLayoutStyle"/>
              <w:spacing w:after="0" w:line="240" w:lineRule="auto"/>
            </w:pPr>
          </w:p>
        </w:tc>
        <w:tc>
          <w:tcPr>
            <w:tcW w:w="149" w:type="dxa"/>
          </w:tcPr>
          <w:p w14:paraId="7C8ABB89" w14:textId="77777777" w:rsidR="00A37FFA" w:rsidRDefault="00A37FFA" w:rsidP="00A37FFA">
            <w:pPr>
              <w:pStyle w:val="EmptyCellLayoutStyle"/>
              <w:spacing w:after="0" w:line="240" w:lineRule="auto"/>
            </w:pPr>
          </w:p>
        </w:tc>
      </w:tr>
    </w:tbl>
    <w:p xmlns:w="http://schemas.openxmlformats.org/wordprocessingml/2006/main" w14:paraId="2C1AEC8C" w14:textId="77777777" w:rsidR="00A37FFA" w:rsidRDefault="00A37FFA" w:rsidP="00A37FFA">
      <w:pPr>
        <w:spacing w:after="0" w:line="240" w:lineRule="auto"/>
      </w:pPr>
    </w:p>
    <w:p xmlns:w="http://schemas.openxmlformats.org/wordprocessingml/2006/main" w14:paraId="1FF18AB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삭제된 총 전달 메시지 수</w:t>
      </w:r>
    </w:p>
    <w:p xmlns:w="http://schemas.openxmlformats.org/wordprocessingml/2006/main" w14:paraId="1062FF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삭제된 총 전달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F77635" w14:textId="77777777" w:rsidTr="00A37FFA">
        <w:trPr>
          <w:trHeight w:val="54"/>
        </w:trPr>
        <w:tc>
          <w:tcPr>
            <w:tcW w:w="54" w:type="dxa"/>
          </w:tcPr>
          <w:p w14:paraId="40DF392A" w14:textId="77777777" w:rsidR="00A37FFA" w:rsidRDefault="00A37FFA" w:rsidP="00A37FFA">
            <w:pPr>
              <w:pStyle w:val="EmptyCellLayoutStyle"/>
              <w:spacing w:after="0" w:line="240" w:lineRule="auto"/>
            </w:pPr>
          </w:p>
        </w:tc>
        <w:tc>
          <w:tcPr>
            <w:tcW w:w="10395" w:type="dxa"/>
          </w:tcPr>
          <w:p w14:paraId="4EA0D6E0" w14:textId="77777777" w:rsidR="00A37FFA" w:rsidRDefault="00A37FFA" w:rsidP="00A37FFA">
            <w:pPr>
              <w:pStyle w:val="EmptyCellLayoutStyle"/>
              <w:spacing w:after="0" w:line="240" w:lineRule="auto"/>
            </w:pPr>
          </w:p>
        </w:tc>
        <w:tc>
          <w:tcPr>
            <w:tcW w:w="149" w:type="dxa"/>
          </w:tcPr>
          <w:p w14:paraId="0B602852" w14:textId="77777777" w:rsidR="00A37FFA" w:rsidRDefault="00A37FFA" w:rsidP="00A37FFA">
            <w:pPr>
              <w:pStyle w:val="EmptyCellLayoutStyle"/>
              <w:spacing w:after="0" w:line="240" w:lineRule="auto"/>
            </w:pPr>
          </w:p>
        </w:tc>
      </w:tr>
      <w:tr w:rsidR="00A37FFA" w14:paraId="4BA147DB" w14:textId="77777777" w:rsidTr="00A37FFA">
        <w:tc>
          <w:tcPr>
            <w:tcW w:w="54" w:type="dxa"/>
          </w:tcPr>
          <w:p w14:paraId="6A7E8D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BEB9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023F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4114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FD6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B55A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39B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198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CC3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7D116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3FC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95D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EBA6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D3EA6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8D8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D38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95F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90A1F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A18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5FC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4B7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8A1A8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741B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4EDC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78A6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CDB8210" w14:textId="77777777" w:rsidR="00A37FFA" w:rsidRDefault="00A37FFA" w:rsidP="00A37FFA">
            <w:pPr>
              <w:spacing w:after="0" w:line="240" w:lineRule="auto"/>
            </w:pPr>
          </w:p>
        </w:tc>
        <w:tc>
          <w:tcPr>
            <w:tcW w:w="149" w:type="dxa"/>
          </w:tcPr>
          <w:p w14:paraId="0C198F76" w14:textId="77777777" w:rsidR="00A37FFA" w:rsidRDefault="00A37FFA" w:rsidP="00A37FFA">
            <w:pPr>
              <w:pStyle w:val="EmptyCellLayoutStyle"/>
              <w:spacing w:after="0" w:line="240" w:lineRule="auto"/>
            </w:pPr>
          </w:p>
        </w:tc>
      </w:tr>
      <w:tr w:rsidR="00A37FFA" w14:paraId="3649F520" w14:textId="77777777" w:rsidTr="00A37FFA">
        <w:trPr>
          <w:trHeight w:val="80"/>
        </w:trPr>
        <w:tc>
          <w:tcPr>
            <w:tcW w:w="54" w:type="dxa"/>
          </w:tcPr>
          <w:p w14:paraId="054E79EC" w14:textId="77777777" w:rsidR="00A37FFA" w:rsidRDefault="00A37FFA" w:rsidP="00A37FFA">
            <w:pPr>
              <w:pStyle w:val="EmptyCellLayoutStyle"/>
              <w:spacing w:after="0" w:line="240" w:lineRule="auto"/>
            </w:pPr>
          </w:p>
        </w:tc>
        <w:tc>
          <w:tcPr>
            <w:tcW w:w="10395" w:type="dxa"/>
          </w:tcPr>
          <w:p w14:paraId="2EA812A6" w14:textId="77777777" w:rsidR="00A37FFA" w:rsidRDefault="00A37FFA" w:rsidP="00A37FFA">
            <w:pPr>
              <w:pStyle w:val="EmptyCellLayoutStyle"/>
              <w:spacing w:after="0" w:line="240" w:lineRule="auto"/>
            </w:pPr>
          </w:p>
        </w:tc>
        <w:tc>
          <w:tcPr>
            <w:tcW w:w="149" w:type="dxa"/>
          </w:tcPr>
          <w:p w14:paraId="00E041D3" w14:textId="77777777" w:rsidR="00A37FFA" w:rsidRDefault="00A37FFA" w:rsidP="00A37FFA">
            <w:pPr>
              <w:pStyle w:val="EmptyCellLayoutStyle"/>
              <w:spacing w:after="0" w:line="240" w:lineRule="auto"/>
            </w:pPr>
          </w:p>
        </w:tc>
      </w:tr>
    </w:tbl>
    <w:p xmlns:w="http://schemas.openxmlformats.org/wordprocessingml/2006/main" w14:paraId="4E4D8C51" w14:textId="77777777" w:rsidR="00A37FFA" w:rsidRDefault="00A37FFA" w:rsidP="00A37FFA">
      <w:pPr>
        <w:spacing w:after="0" w:line="240" w:lineRule="auto"/>
      </w:pPr>
    </w:p>
    <w:p xmlns:w="http://schemas.openxmlformats.org/wordprocessingml/2006/main" w14:paraId="100CCD8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송신 수/초</w:t>
      </w:r>
    </w:p>
    <w:p xmlns:w="http://schemas.openxmlformats.org/wordprocessingml/2006/main" w14:paraId="56348B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5000CC" w14:textId="77777777" w:rsidTr="00A37FFA">
        <w:trPr>
          <w:trHeight w:val="54"/>
        </w:trPr>
        <w:tc>
          <w:tcPr>
            <w:tcW w:w="54" w:type="dxa"/>
          </w:tcPr>
          <w:p w14:paraId="38DF666E" w14:textId="77777777" w:rsidR="00A37FFA" w:rsidRDefault="00A37FFA" w:rsidP="00A37FFA">
            <w:pPr>
              <w:pStyle w:val="EmptyCellLayoutStyle"/>
              <w:spacing w:after="0" w:line="240" w:lineRule="auto"/>
            </w:pPr>
          </w:p>
        </w:tc>
        <w:tc>
          <w:tcPr>
            <w:tcW w:w="10395" w:type="dxa"/>
          </w:tcPr>
          <w:p w14:paraId="6D696A17" w14:textId="77777777" w:rsidR="00A37FFA" w:rsidRDefault="00A37FFA" w:rsidP="00A37FFA">
            <w:pPr>
              <w:pStyle w:val="EmptyCellLayoutStyle"/>
              <w:spacing w:after="0" w:line="240" w:lineRule="auto"/>
            </w:pPr>
          </w:p>
        </w:tc>
        <w:tc>
          <w:tcPr>
            <w:tcW w:w="149" w:type="dxa"/>
          </w:tcPr>
          <w:p w14:paraId="0017F649" w14:textId="77777777" w:rsidR="00A37FFA" w:rsidRDefault="00A37FFA" w:rsidP="00A37FFA">
            <w:pPr>
              <w:pStyle w:val="EmptyCellLayoutStyle"/>
              <w:spacing w:after="0" w:line="240" w:lineRule="auto"/>
            </w:pPr>
          </w:p>
        </w:tc>
      </w:tr>
      <w:tr w:rsidR="00A37FFA" w14:paraId="344F5A33" w14:textId="77777777" w:rsidTr="00A37FFA">
        <w:tc>
          <w:tcPr>
            <w:tcW w:w="54" w:type="dxa"/>
          </w:tcPr>
          <w:p w14:paraId="423B67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F19A8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9D0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BFA2C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D55B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CC86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758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F6A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61B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519B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078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8BD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AB8D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6AFD4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442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968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F48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C3E2A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1FC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36D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114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DF8D41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DE5E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E8A5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14ED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ECA61B" w14:textId="77777777" w:rsidR="00A37FFA" w:rsidRDefault="00A37FFA" w:rsidP="00A37FFA">
            <w:pPr>
              <w:spacing w:after="0" w:line="240" w:lineRule="auto"/>
            </w:pPr>
          </w:p>
        </w:tc>
        <w:tc>
          <w:tcPr>
            <w:tcW w:w="149" w:type="dxa"/>
          </w:tcPr>
          <w:p w14:paraId="0AAD457C" w14:textId="77777777" w:rsidR="00A37FFA" w:rsidRDefault="00A37FFA" w:rsidP="00A37FFA">
            <w:pPr>
              <w:pStyle w:val="EmptyCellLayoutStyle"/>
              <w:spacing w:after="0" w:line="240" w:lineRule="auto"/>
            </w:pPr>
          </w:p>
        </w:tc>
      </w:tr>
      <w:tr w:rsidR="00A37FFA" w14:paraId="0188E16C" w14:textId="77777777" w:rsidTr="00A37FFA">
        <w:trPr>
          <w:trHeight w:val="80"/>
        </w:trPr>
        <w:tc>
          <w:tcPr>
            <w:tcW w:w="54" w:type="dxa"/>
          </w:tcPr>
          <w:p w14:paraId="63441A30" w14:textId="77777777" w:rsidR="00A37FFA" w:rsidRDefault="00A37FFA" w:rsidP="00A37FFA">
            <w:pPr>
              <w:pStyle w:val="EmptyCellLayoutStyle"/>
              <w:spacing w:after="0" w:line="240" w:lineRule="auto"/>
            </w:pPr>
          </w:p>
        </w:tc>
        <w:tc>
          <w:tcPr>
            <w:tcW w:w="10395" w:type="dxa"/>
          </w:tcPr>
          <w:p w14:paraId="46AD7E1A" w14:textId="77777777" w:rsidR="00A37FFA" w:rsidRDefault="00A37FFA" w:rsidP="00A37FFA">
            <w:pPr>
              <w:pStyle w:val="EmptyCellLayoutStyle"/>
              <w:spacing w:after="0" w:line="240" w:lineRule="auto"/>
            </w:pPr>
          </w:p>
        </w:tc>
        <w:tc>
          <w:tcPr>
            <w:tcW w:w="149" w:type="dxa"/>
          </w:tcPr>
          <w:p w14:paraId="08CB7D0C" w14:textId="77777777" w:rsidR="00A37FFA" w:rsidRDefault="00A37FFA" w:rsidP="00A37FFA">
            <w:pPr>
              <w:pStyle w:val="EmptyCellLayoutStyle"/>
              <w:spacing w:after="0" w:line="240" w:lineRule="auto"/>
            </w:pPr>
          </w:p>
        </w:tc>
      </w:tr>
    </w:tbl>
    <w:p xmlns:w="http://schemas.openxmlformats.org/wordprocessingml/2006/main" w14:paraId="7B3C9837" w14:textId="77777777" w:rsidR="00A37FFA" w:rsidRDefault="00A37FFA" w:rsidP="00A37FFA">
      <w:pPr>
        <w:spacing w:after="0" w:line="240" w:lineRule="auto"/>
      </w:pPr>
    </w:p>
    <w:p xmlns:w="http://schemas.openxmlformats.org/wordprocessingml/2006/main" w14:paraId="5EA867B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활성화: 호출된 저장 프로시저 수/초</w:t>
      </w:r>
    </w:p>
    <w:p xmlns:w="http://schemas.openxmlformats.org/wordprocessingml/2006/main" w14:paraId="7D9FFF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호출된 저장 프로시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46B40D" w14:textId="77777777" w:rsidTr="00A37FFA">
        <w:trPr>
          <w:trHeight w:val="54"/>
        </w:trPr>
        <w:tc>
          <w:tcPr>
            <w:tcW w:w="54" w:type="dxa"/>
          </w:tcPr>
          <w:p w14:paraId="7E0FE1F5" w14:textId="77777777" w:rsidR="00A37FFA" w:rsidRDefault="00A37FFA" w:rsidP="00A37FFA">
            <w:pPr>
              <w:pStyle w:val="EmptyCellLayoutStyle"/>
              <w:spacing w:after="0" w:line="240" w:lineRule="auto"/>
            </w:pPr>
          </w:p>
        </w:tc>
        <w:tc>
          <w:tcPr>
            <w:tcW w:w="10395" w:type="dxa"/>
          </w:tcPr>
          <w:p w14:paraId="425C7EB2" w14:textId="77777777" w:rsidR="00A37FFA" w:rsidRDefault="00A37FFA" w:rsidP="00A37FFA">
            <w:pPr>
              <w:pStyle w:val="EmptyCellLayoutStyle"/>
              <w:spacing w:after="0" w:line="240" w:lineRule="auto"/>
            </w:pPr>
          </w:p>
        </w:tc>
        <w:tc>
          <w:tcPr>
            <w:tcW w:w="149" w:type="dxa"/>
          </w:tcPr>
          <w:p w14:paraId="717554E4" w14:textId="77777777" w:rsidR="00A37FFA" w:rsidRDefault="00A37FFA" w:rsidP="00A37FFA">
            <w:pPr>
              <w:pStyle w:val="EmptyCellLayoutStyle"/>
              <w:spacing w:after="0" w:line="240" w:lineRule="auto"/>
            </w:pPr>
          </w:p>
        </w:tc>
      </w:tr>
      <w:tr w:rsidR="00A37FFA" w14:paraId="26654029" w14:textId="77777777" w:rsidTr="00A37FFA">
        <w:tc>
          <w:tcPr>
            <w:tcW w:w="54" w:type="dxa"/>
          </w:tcPr>
          <w:p w14:paraId="5C762F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CB10E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858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6AB8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266A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B995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370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6A3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E60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F8FF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AB9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A0C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D30E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0AFD3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95F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320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A5E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5D90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33F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ABC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2A7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08005D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541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4C00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BD9E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A6BE323" w14:textId="77777777" w:rsidR="00A37FFA" w:rsidRDefault="00A37FFA" w:rsidP="00A37FFA">
            <w:pPr>
              <w:spacing w:after="0" w:line="240" w:lineRule="auto"/>
            </w:pPr>
          </w:p>
        </w:tc>
        <w:tc>
          <w:tcPr>
            <w:tcW w:w="149" w:type="dxa"/>
          </w:tcPr>
          <w:p w14:paraId="77F5A91A" w14:textId="77777777" w:rsidR="00A37FFA" w:rsidRDefault="00A37FFA" w:rsidP="00A37FFA">
            <w:pPr>
              <w:pStyle w:val="EmptyCellLayoutStyle"/>
              <w:spacing w:after="0" w:line="240" w:lineRule="auto"/>
            </w:pPr>
          </w:p>
        </w:tc>
      </w:tr>
      <w:tr w:rsidR="00A37FFA" w14:paraId="552592C3" w14:textId="77777777" w:rsidTr="00A37FFA">
        <w:trPr>
          <w:trHeight w:val="80"/>
        </w:trPr>
        <w:tc>
          <w:tcPr>
            <w:tcW w:w="54" w:type="dxa"/>
          </w:tcPr>
          <w:p w14:paraId="155B2629" w14:textId="77777777" w:rsidR="00A37FFA" w:rsidRDefault="00A37FFA" w:rsidP="00A37FFA">
            <w:pPr>
              <w:pStyle w:val="EmptyCellLayoutStyle"/>
              <w:spacing w:after="0" w:line="240" w:lineRule="auto"/>
            </w:pPr>
          </w:p>
        </w:tc>
        <w:tc>
          <w:tcPr>
            <w:tcW w:w="10395" w:type="dxa"/>
          </w:tcPr>
          <w:p w14:paraId="64D3AE63" w14:textId="77777777" w:rsidR="00A37FFA" w:rsidRDefault="00A37FFA" w:rsidP="00A37FFA">
            <w:pPr>
              <w:pStyle w:val="EmptyCellLayoutStyle"/>
              <w:spacing w:after="0" w:line="240" w:lineRule="auto"/>
            </w:pPr>
          </w:p>
        </w:tc>
        <w:tc>
          <w:tcPr>
            <w:tcW w:w="149" w:type="dxa"/>
          </w:tcPr>
          <w:p w14:paraId="27D5EE59" w14:textId="77777777" w:rsidR="00A37FFA" w:rsidRDefault="00A37FFA" w:rsidP="00A37FFA">
            <w:pPr>
              <w:pStyle w:val="EmptyCellLayoutStyle"/>
              <w:spacing w:after="0" w:line="240" w:lineRule="auto"/>
            </w:pPr>
          </w:p>
        </w:tc>
      </w:tr>
    </w:tbl>
    <w:p xmlns:w="http://schemas.openxmlformats.org/wordprocessingml/2006/main" w14:paraId="1D7C3927" w14:textId="77777777" w:rsidR="00A37FFA" w:rsidRDefault="00A37FFA" w:rsidP="00A37FFA">
      <w:pPr>
        <w:spacing w:after="0" w:line="240" w:lineRule="auto"/>
      </w:pPr>
    </w:p>
    <w:p xmlns:w="http://schemas.openxmlformats.org/wordprocessingml/2006/main" w14:paraId="41A95FB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SQL 수신 수/초</w:t>
      </w:r>
    </w:p>
    <w:p xmlns:w="http://schemas.openxmlformats.org/wordprocessingml/2006/main" w14:paraId="19CAB5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SQL 수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726FEF" w14:textId="77777777" w:rsidTr="00A37FFA">
        <w:trPr>
          <w:trHeight w:val="54"/>
        </w:trPr>
        <w:tc>
          <w:tcPr>
            <w:tcW w:w="54" w:type="dxa"/>
          </w:tcPr>
          <w:p w14:paraId="10B2C80E" w14:textId="77777777" w:rsidR="00A37FFA" w:rsidRDefault="00A37FFA" w:rsidP="00A37FFA">
            <w:pPr>
              <w:pStyle w:val="EmptyCellLayoutStyle"/>
              <w:spacing w:after="0" w:line="240" w:lineRule="auto"/>
            </w:pPr>
          </w:p>
        </w:tc>
        <w:tc>
          <w:tcPr>
            <w:tcW w:w="10395" w:type="dxa"/>
          </w:tcPr>
          <w:p w14:paraId="35B16AF9" w14:textId="77777777" w:rsidR="00A37FFA" w:rsidRDefault="00A37FFA" w:rsidP="00A37FFA">
            <w:pPr>
              <w:pStyle w:val="EmptyCellLayoutStyle"/>
              <w:spacing w:after="0" w:line="240" w:lineRule="auto"/>
            </w:pPr>
          </w:p>
        </w:tc>
        <w:tc>
          <w:tcPr>
            <w:tcW w:w="149" w:type="dxa"/>
          </w:tcPr>
          <w:p w14:paraId="72619A89" w14:textId="77777777" w:rsidR="00A37FFA" w:rsidRDefault="00A37FFA" w:rsidP="00A37FFA">
            <w:pPr>
              <w:pStyle w:val="EmptyCellLayoutStyle"/>
              <w:spacing w:after="0" w:line="240" w:lineRule="auto"/>
            </w:pPr>
          </w:p>
        </w:tc>
      </w:tr>
      <w:tr w:rsidR="00A37FFA" w14:paraId="19C860E6" w14:textId="77777777" w:rsidTr="00A37FFA">
        <w:tc>
          <w:tcPr>
            <w:tcW w:w="54" w:type="dxa"/>
          </w:tcPr>
          <w:p w14:paraId="323CE8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418E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B198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4394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98A6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3579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1EF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842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3F6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F4841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84C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BF8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1EB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1DF08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6AB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109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D2E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BFFCB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329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A23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094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F153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22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F97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5CCB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90ACA2D" w14:textId="77777777" w:rsidR="00A37FFA" w:rsidRDefault="00A37FFA" w:rsidP="00A37FFA">
            <w:pPr>
              <w:spacing w:after="0" w:line="240" w:lineRule="auto"/>
            </w:pPr>
          </w:p>
        </w:tc>
        <w:tc>
          <w:tcPr>
            <w:tcW w:w="149" w:type="dxa"/>
          </w:tcPr>
          <w:p w14:paraId="7DFACE46" w14:textId="77777777" w:rsidR="00A37FFA" w:rsidRDefault="00A37FFA" w:rsidP="00A37FFA">
            <w:pPr>
              <w:pStyle w:val="EmptyCellLayoutStyle"/>
              <w:spacing w:after="0" w:line="240" w:lineRule="auto"/>
            </w:pPr>
          </w:p>
        </w:tc>
      </w:tr>
      <w:tr w:rsidR="00A37FFA" w14:paraId="50FBAC44" w14:textId="77777777" w:rsidTr="00A37FFA">
        <w:trPr>
          <w:trHeight w:val="80"/>
        </w:trPr>
        <w:tc>
          <w:tcPr>
            <w:tcW w:w="54" w:type="dxa"/>
          </w:tcPr>
          <w:p w14:paraId="373A08A2" w14:textId="77777777" w:rsidR="00A37FFA" w:rsidRDefault="00A37FFA" w:rsidP="00A37FFA">
            <w:pPr>
              <w:pStyle w:val="EmptyCellLayoutStyle"/>
              <w:spacing w:after="0" w:line="240" w:lineRule="auto"/>
            </w:pPr>
          </w:p>
        </w:tc>
        <w:tc>
          <w:tcPr>
            <w:tcW w:w="10395" w:type="dxa"/>
          </w:tcPr>
          <w:p w14:paraId="486A07B7" w14:textId="77777777" w:rsidR="00A37FFA" w:rsidRDefault="00A37FFA" w:rsidP="00A37FFA">
            <w:pPr>
              <w:pStyle w:val="EmptyCellLayoutStyle"/>
              <w:spacing w:after="0" w:line="240" w:lineRule="auto"/>
            </w:pPr>
          </w:p>
        </w:tc>
        <w:tc>
          <w:tcPr>
            <w:tcW w:w="149" w:type="dxa"/>
          </w:tcPr>
          <w:p w14:paraId="26B6E1A8" w14:textId="77777777" w:rsidR="00A37FFA" w:rsidRDefault="00A37FFA" w:rsidP="00A37FFA">
            <w:pPr>
              <w:pStyle w:val="EmptyCellLayoutStyle"/>
              <w:spacing w:after="0" w:line="240" w:lineRule="auto"/>
            </w:pPr>
          </w:p>
        </w:tc>
      </w:tr>
    </w:tbl>
    <w:p xmlns:w="http://schemas.openxmlformats.org/wordprocessingml/2006/main" w14:paraId="620C9C6B" w14:textId="77777777" w:rsidR="00A37FFA" w:rsidRDefault="00A37FFA" w:rsidP="00A37FFA">
      <w:pPr>
        <w:spacing w:after="0" w:line="240" w:lineRule="auto"/>
      </w:pPr>
    </w:p>
    <w:p xmlns:w="http://schemas.openxmlformats.org/wordprocessingml/2006/main" w14:paraId="18D9AE6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커서 삽입 수/초</w:t>
      </w:r>
    </w:p>
    <w:p xmlns:w="http://schemas.openxmlformats.org/wordprocessingml/2006/main" w14:paraId="720497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Cursor insert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3F48EB" w14:textId="77777777" w:rsidTr="00A37FFA">
        <w:trPr>
          <w:trHeight w:val="54"/>
        </w:trPr>
        <w:tc>
          <w:tcPr>
            <w:tcW w:w="54" w:type="dxa"/>
          </w:tcPr>
          <w:p w14:paraId="3524EF86" w14:textId="77777777" w:rsidR="00A37FFA" w:rsidRDefault="00A37FFA" w:rsidP="00A37FFA">
            <w:pPr>
              <w:pStyle w:val="EmptyCellLayoutStyle"/>
              <w:spacing w:after="0" w:line="240" w:lineRule="auto"/>
            </w:pPr>
          </w:p>
        </w:tc>
        <w:tc>
          <w:tcPr>
            <w:tcW w:w="10395" w:type="dxa"/>
          </w:tcPr>
          <w:p w14:paraId="6505BAEC" w14:textId="77777777" w:rsidR="00A37FFA" w:rsidRDefault="00A37FFA" w:rsidP="00A37FFA">
            <w:pPr>
              <w:pStyle w:val="EmptyCellLayoutStyle"/>
              <w:spacing w:after="0" w:line="240" w:lineRule="auto"/>
            </w:pPr>
          </w:p>
        </w:tc>
        <w:tc>
          <w:tcPr>
            <w:tcW w:w="149" w:type="dxa"/>
          </w:tcPr>
          <w:p w14:paraId="27E0E85F" w14:textId="77777777" w:rsidR="00A37FFA" w:rsidRDefault="00A37FFA" w:rsidP="00A37FFA">
            <w:pPr>
              <w:pStyle w:val="EmptyCellLayoutStyle"/>
              <w:spacing w:after="0" w:line="240" w:lineRule="auto"/>
            </w:pPr>
          </w:p>
        </w:tc>
      </w:tr>
      <w:tr w:rsidR="00A37FFA" w14:paraId="1E39528C" w14:textId="77777777" w:rsidTr="00A37FFA">
        <w:tc>
          <w:tcPr>
            <w:tcW w:w="54" w:type="dxa"/>
          </w:tcPr>
          <w:p w14:paraId="68DD59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3DA7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9C6D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0CC9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95F0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E466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FB2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D80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250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39FD8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2FB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A2B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83F4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40D72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6C3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D46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70E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326B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407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BBF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719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8F1E9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79D4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E149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CF18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3A91852" w14:textId="77777777" w:rsidR="00A37FFA" w:rsidRDefault="00A37FFA" w:rsidP="00A37FFA">
            <w:pPr>
              <w:spacing w:after="0" w:line="240" w:lineRule="auto"/>
            </w:pPr>
          </w:p>
        </w:tc>
        <w:tc>
          <w:tcPr>
            <w:tcW w:w="149" w:type="dxa"/>
          </w:tcPr>
          <w:p w14:paraId="1916E419" w14:textId="77777777" w:rsidR="00A37FFA" w:rsidRDefault="00A37FFA" w:rsidP="00A37FFA">
            <w:pPr>
              <w:pStyle w:val="EmptyCellLayoutStyle"/>
              <w:spacing w:after="0" w:line="240" w:lineRule="auto"/>
            </w:pPr>
          </w:p>
        </w:tc>
      </w:tr>
      <w:tr w:rsidR="00A37FFA" w14:paraId="7E610D7B" w14:textId="77777777" w:rsidTr="00A37FFA">
        <w:trPr>
          <w:trHeight w:val="80"/>
        </w:trPr>
        <w:tc>
          <w:tcPr>
            <w:tcW w:w="54" w:type="dxa"/>
          </w:tcPr>
          <w:p w14:paraId="182098EF" w14:textId="77777777" w:rsidR="00A37FFA" w:rsidRDefault="00A37FFA" w:rsidP="00A37FFA">
            <w:pPr>
              <w:pStyle w:val="EmptyCellLayoutStyle"/>
              <w:spacing w:after="0" w:line="240" w:lineRule="auto"/>
            </w:pPr>
          </w:p>
        </w:tc>
        <w:tc>
          <w:tcPr>
            <w:tcW w:w="10395" w:type="dxa"/>
          </w:tcPr>
          <w:p w14:paraId="3597B4A9" w14:textId="77777777" w:rsidR="00A37FFA" w:rsidRDefault="00A37FFA" w:rsidP="00A37FFA">
            <w:pPr>
              <w:pStyle w:val="EmptyCellLayoutStyle"/>
              <w:spacing w:after="0" w:line="240" w:lineRule="auto"/>
            </w:pPr>
          </w:p>
        </w:tc>
        <w:tc>
          <w:tcPr>
            <w:tcW w:w="149" w:type="dxa"/>
          </w:tcPr>
          <w:p w14:paraId="17FA74D7" w14:textId="77777777" w:rsidR="00A37FFA" w:rsidRDefault="00A37FFA" w:rsidP="00A37FFA">
            <w:pPr>
              <w:pStyle w:val="EmptyCellLayoutStyle"/>
              <w:spacing w:after="0" w:line="240" w:lineRule="auto"/>
            </w:pPr>
          </w:p>
        </w:tc>
      </w:tr>
    </w:tbl>
    <w:p xmlns:w="http://schemas.openxmlformats.org/wordprocessingml/2006/main" w14:paraId="6C4F1C6B" w14:textId="77777777" w:rsidR="00A37FFA" w:rsidRDefault="00A37FFA" w:rsidP="00A37FFA">
      <w:pPr>
        <w:spacing w:after="0" w:line="240" w:lineRule="auto"/>
      </w:pPr>
    </w:p>
    <w:p xmlns:w="http://schemas.openxmlformats.org/wordprocessingml/2006/main" w14:paraId="3202351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병합된 총 파일 수</w:t>
      </w:r>
    </w:p>
    <w:p xmlns:w="http://schemas.openxmlformats.org/wordprocessingml/2006/main" w14:paraId="19BAEB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저장소 하위 시스템에 대한 Windows "Total Files Merged"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EBE2F7" w14:textId="77777777" w:rsidTr="00A37FFA">
        <w:trPr>
          <w:trHeight w:val="54"/>
        </w:trPr>
        <w:tc>
          <w:tcPr>
            <w:tcW w:w="54" w:type="dxa"/>
          </w:tcPr>
          <w:p w14:paraId="32EF1FAA" w14:textId="77777777" w:rsidR="00A37FFA" w:rsidRDefault="00A37FFA" w:rsidP="00A37FFA">
            <w:pPr>
              <w:pStyle w:val="EmptyCellLayoutStyle"/>
              <w:spacing w:after="0" w:line="240" w:lineRule="auto"/>
            </w:pPr>
          </w:p>
        </w:tc>
        <w:tc>
          <w:tcPr>
            <w:tcW w:w="10395" w:type="dxa"/>
          </w:tcPr>
          <w:p w14:paraId="1A9E86DD" w14:textId="77777777" w:rsidR="00A37FFA" w:rsidRDefault="00A37FFA" w:rsidP="00A37FFA">
            <w:pPr>
              <w:pStyle w:val="EmptyCellLayoutStyle"/>
              <w:spacing w:after="0" w:line="240" w:lineRule="auto"/>
            </w:pPr>
          </w:p>
        </w:tc>
        <w:tc>
          <w:tcPr>
            <w:tcW w:w="149" w:type="dxa"/>
          </w:tcPr>
          <w:p w14:paraId="4EA89869" w14:textId="77777777" w:rsidR="00A37FFA" w:rsidRDefault="00A37FFA" w:rsidP="00A37FFA">
            <w:pPr>
              <w:pStyle w:val="EmptyCellLayoutStyle"/>
              <w:spacing w:after="0" w:line="240" w:lineRule="auto"/>
            </w:pPr>
          </w:p>
        </w:tc>
      </w:tr>
      <w:tr w:rsidR="00A37FFA" w14:paraId="16F29C0B" w14:textId="77777777" w:rsidTr="00A37FFA">
        <w:tc>
          <w:tcPr>
            <w:tcW w:w="54" w:type="dxa"/>
          </w:tcPr>
          <w:p w14:paraId="586EEA0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0FE5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425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0DA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236C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CB2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511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DF9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B47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A78E7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A55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E3D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466D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F0A63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754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25E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AEC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5ED1D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019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502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2B58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0A881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EBC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ED2A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920A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B7ED48A" w14:textId="77777777" w:rsidR="00A37FFA" w:rsidRDefault="00A37FFA" w:rsidP="00A37FFA">
            <w:pPr>
              <w:spacing w:after="0" w:line="240" w:lineRule="auto"/>
            </w:pPr>
          </w:p>
        </w:tc>
        <w:tc>
          <w:tcPr>
            <w:tcW w:w="149" w:type="dxa"/>
          </w:tcPr>
          <w:p w14:paraId="2BAC9591" w14:textId="77777777" w:rsidR="00A37FFA" w:rsidRDefault="00A37FFA" w:rsidP="00A37FFA">
            <w:pPr>
              <w:pStyle w:val="EmptyCellLayoutStyle"/>
              <w:spacing w:after="0" w:line="240" w:lineRule="auto"/>
            </w:pPr>
          </w:p>
        </w:tc>
      </w:tr>
      <w:tr w:rsidR="00A37FFA" w14:paraId="086771E1" w14:textId="77777777" w:rsidTr="00A37FFA">
        <w:trPr>
          <w:trHeight w:val="80"/>
        </w:trPr>
        <w:tc>
          <w:tcPr>
            <w:tcW w:w="54" w:type="dxa"/>
          </w:tcPr>
          <w:p w14:paraId="74590698" w14:textId="77777777" w:rsidR="00A37FFA" w:rsidRDefault="00A37FFA" w:rsidP="00A37FFA">
            <w:pPr>
              <w:pStyle w:val="EmptyCellLayoutStyle"/>
              <w:spacing w:after="0" w:line="240" w:lineRule="auto"/>
            </w:pPr>
          </w:p>
        </w:tc>
        <w:tc>
          <w:tcPr>
            <w:tcW w:w="10395" w:type="dxa"/>
          </w:tcPr>
          <w:p w14:paraId="165EE2B1" w14:textId="77777777" w:rsidR="00A37FFA" w:rsidRDefault="00A37FFA" w:rsidP="00A37FFA">
            <w:pPr>
              <w:pStyle w:val="EmptyCellLayoutStyle"/>
              <w:spacing w:after="0" w:line="240" w:lineRule="auto"/>
            </w:pPr>
          </w:p>
        </w:tc>
        <w:tc>
          <w:tcPr>
            <w:tcW w:w="149" w:type="dxa"/>
          </w:tcPr>
          <w:p w14:paraId="512B6250" w14:textId="77777777" w:rsidR="00A37FFA" w:rsidRDefault="00A37FFA" w:rsidP="00A37FFA">
            <w:pPr>
              <w:pStyle w:val="EmptyCellLayoutStyle"/>
              <w:spacing w:after="0" w:line="240" w:lineRule="auto"/>
            </w:pPr>
          </w:p>
        </w:tc>
      </w:tr>
    </w:tbl>
    <w:p xmlns:w="http://schemas.openxmlformats.org/wordprocessingml/2006/main" w14:paraId="03887DEA" w14:textId="77777777" w:rsidR="00A37FFA" w:rsidRDefault="00A37FFA" w:rsidP="00A37FFA">
      <w:pPr>
        <w:spacing w:after="0" w:line="240" w:lineRule="auto"/>
      </w:pPr>
    </w:p>
    <w:p xmlns:w="http://schemas.openxmlformats.org/wordprocessingml/2006/main" w14:paraId="26531DD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활성화: 중단된 태스크 수/초</w:t>
      </w:r>
    </w:p>
    <w:p xmlns:w="http://schemas.openxmlformats.org/wordprocessingml/2006/main" w14:paraId="5DABFA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중단된 태스크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88F815B" w14:textId="77777777" w:rsidTr="00A37FFA">
        <w:trPr>
          <w:trHeight w:val="54"/>
        </w:trPr>
        <w:tc>
          <w:tcPr>
            <w:tcW w:w="54" w:type="dxa"/>
          </w:tcPr>
          <w:p w14:paraId="29BF5C16" w14:textId="77777777" w:rsidR="00A37FFA" w:rsidRDefault="00A37FFA" w:rsidP="00A37FFA">
            <w:pPr>
              <w:pStyle w:val="EmptyCellLayoutStyle"/>
              <w:spacing w:after="0" w:line="240" w:lineRule="auto"/>
            </w:pPr>
          </w:p>
        </w:tc>
        <w:tc>
          <w:tcPr>
            <w:tcW w:w="10395" w:type="dxa"/>
          </w:tcPr>
          <w:p w14:paraId="2D3C84A5" w14:textId="77777777" w:rsidR="00A37FFA" w:rsidRDefault="00A37FFA" w:rsidP="00A37FFA">
            <w:pPr>
              <w:pStyle w:val="EmptyCellLayoutStyle"/>
              <w:spacing w:after="0" w:line="240" w:lineRule="auto"/>
            </w:pPr>
          </w:p>
        </w:tc>
        <w:tc>
          <w:tcPr>
            <w:tcW w:w="149" w:type="dxa"/>
          </w:tcPr>
          <w:p w14:paraId="05B980D1" w14:textId="77777777" w:rsidR="00A37FFA" w:rsidRDefault="00A37FFA" w:rsidP="00A37FFA">
            <w:pPr>
              <w:pStyle w:val="EmptyCellLayoutStyle"/>
              <w:spacing w:after="0" w:line="240" w:lineRule="auto"/>
            </w:pPr>
          </w:p>
        </w:tc>
      </w:tr>
      <w:tr w:rsidR="00A37FFA" w14:paraId="276E9B40" w14:textId="77777777" w:rsidTr="00A37FFA">
        <w:tc>
          <w:tcPr>
            <w:tcW w:w="54" w:type="dxa"/>
          </w:tcPr>
          <w:p w14:paraId="746259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BEB46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FFF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FF63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21A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E3281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FF1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F95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A33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8B6C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96D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73B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1D73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5A0F4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E55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F73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B9B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70ADA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2D1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126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A4C4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97E5A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801E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10F2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3C33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51A457" w14:textId="77777777" w:rsidR="00A37FFA" w:rsidRDefault="00A37FFA" w:rsidP="00A37FFA">
            <w:pPr>
              <w:spacing w:after="0" w:line="240" w:lineRule="auto"/>
            </w:pPr>
          </w:p>
        </w:tc>
        <w:tc>
          <w:tcPr>
            <w:tcW w:w="149" w:type="dxa"/>
          </w:tcPr>
          <w:p w14:paraId="621A5653" w14:textId="77777777" w:rsidR="00A37FFA" w:rsidRDefault="00A37FFA" w:rsidP="00A37FFA">
            <w:pPr>
              <w:pStyle w:val="EmptyCellLayoutStyle"/>
              <w:spacing w:after="0" w:line="240" w:lineRule="auto"/>
            </w:pPr>
          </w:p>
        </w:tc>
      </w:tr>
      <w:tr w:rsidR="00A37FFA" w14:paraId="4080BCE6" w14:textId="77777777" w:rsidTr="00A37FFA">
        <w:trPr>
          <w:trHeight w:val="80"/>
        </w:trPr>
        <w:tc>
          <w:tcPr>
            <w:tcW w:w="54" w:type="dxa"/>
          </w:tcPr>
          <w:p w14:paraId="5946ABB5" w14:textId="77777777" w:rsidR="00A37FFA" w:rsidRDefault="00A37FFA" w:rsidP="00A37FFA">
            <w:pPr>
              <w:pStyle w:val="EmptyCellLayoutStyle"/>
              <w:spacing w:after="0" w:line="240" w:lineRule="auto"/>
            </w:pPr>
          </w:p>
        </w:tc>
        <w:tc>
          <w:tcPr>
            <w:tcW w:w="10395" w:type="dxa"/>
          </w:tcPr>
          <w:p w14:paraId="07362735" w14:textId="77777777" w:rsidR="00A37FFA" w:rsidRDefault="00A37FFA" w:rsidP="00A37FFA">
            <w:pPr>
              <w:pStyle w:val="EmptyCellLayoutStyle"/>
              <w:spacing w:after="0" w:line="240" w:lineRule="auto"/>
            </w:pPr>
          </w:p>
        </w:tc>
        <w:tc>
          <w:tcPr>
            <w:tcW w:w="149" w:type="dxa"/>
          </w:tcPr>
          <w:p w14:paraId="438AD7AC" w14:textId="77777777" w:rsidR="00A37FFA" w:rsidRDefault="00A37FFA" w:rsidP="00A37FFA">
            <w:pPr>
              <w:pStyle w:val="EmptyCellLayoutStyle"/>
              <w:spacing w:after="0" w:line="240" w:lineRule="auto"/>
            </w:pPr>
          </w:p>
        </w:tc>
      </w:tr>
    </w:tbl>
    <w:p xmlns:w="http://schemas.openxmlformats.org/wordprocessingml/2006/main" w14:paraId="25DB8E1C" w14:textId="77777777" w:rsidR="00A37FFA" w:rsidRDefault="00A37FFA" w:rsidP="00A37FFA">
      <w:pPr>
        <w:spacing w:after="0" w:line="240" w:lineRule="auto"/>
      </w:pPr>
    </w:p>
    <w:p xmlns:w="http://schemas.openxmlformats.org/wordprocessingml/2006/main" w14:paraId="72E797B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저장점 롤백 수/초</w:t>
      </w:r>
    </w:p>
    <w:p xmlns:w="http://schemas.openxmlformats.org/wordprocessingml/2006/main" w14:paraId="39B550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Save point rollback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63A7E0" w14:textId="77777777" w:rsidTr="00A37FFA">
        <w:trPr>
          <w:trHeight w:val="54"/>
        </w:trPr>
        <w:tc>
          <w:tcPr>
            <w:tcW w:w="54" w:type="dxa"/>
          </w:tcPr>
          <w:p w14:paraId="7BDD4D48" w14:textId="77777777" w:rsidR="00A37FFA" w:rsidRDefault="00A37FFA" w:rsidP="00A37FFA">
            <w:pPr>
              <w:pStyle w:val="EmptyCellLayoutStyle"/>
              <w:spacing w:after="0" w:line="240" w:lineRule="auto"/>
            </w:pPr>
          </w:p>
        </w:tc>
        <w:tc>
          <w:tcPr>
            <w:tcW w:w="10395" w:type="dxa"/>
          </w:tcPr>
          <w:p w14:paraId="73EAB1BF" w14:textId="77777777" w:rsidR="00A37FFA" w:rsidRDefault="00A37FFA" w:rsidP="00A37FFA">
            <w:pPr>
              <w:pStyle w:val="EmptyCellLayoutStyle"/>
              <w:spacing w:after="0" w:line="240" w:lineRule="auto"/>
            </w:pPr>
          </w:p>
        </w:tc>
        <w:tc>
          <w:tcPr>
            <w:tcW w:w="149" w:type="dxa"/>
          </w:tcPr>
          <w:p w14:paraId="0DB1F07D" w14:textId="77777777" w:rsidR="00A37FFA" w:rsidRDefault="00A37FFA" w:rsidP="00A37FFA">
            <w:pPr>
              <w:pStyle w:val="EmptyCellLayoutStyle"/>
              <w:spacing w:after="0" w:line="240" w:lineRule="auto"/>
            </w:pPr>
          </w:p>
        </w:tc>
      </w:tr>
      <w:tr w:rsidR="00A37FFA" w14:paraId="70645B7F" w14:textId="77777777" w:rsidTr="00A37FFA">
        <w:tc>
          <w:tcPr>
            <w:tcW w:w="54" w:type="dxa"/>
          </w:tcPr>
          <w:p w14:paraId="502C2C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16BE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B887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2506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823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941E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0BD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9D7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171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2EE8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48A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9A2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0D66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2EE2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CDB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D86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3D5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6CFB5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6B7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AF3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DE6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6730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5EB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0255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9E9F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B41BF0" w14:textId="77777777" w:rsidR="00A37FFA" w:rsidRDefault="00A37FFA" w:rsidP="00A37FFA">
            <w:pPr>
              <w:spacing w:after="0" w:line="240" w:lineRule="auto"/>
            </w:pPr>
          </w:p>
        </w:tc>
        <w:tc>
          <w:tcPr>
            <w:tcW w:w="149" w:type="dxa"/>
          </w:tcPr>
          <w:p w14:paraId="1FA0A19A" w14:textId="77777777" w:rsidR="00A37FFA" w:rsidRDefault="00A37FFA" w:rsidP="00A37FFA">
            <w:pPr>
              <w:pStyle w:val="EmptyCellLayoutStyle"/>
              <w:spacing w:after="0" w:line="240" w:lineRule="auto"/>
            </w:pPr>
          </w:p>
        </w:tc>
      </w:tr>
      <w:tr w:rsidR="00A37FFA" w14:paraId="73479073" w14:textId="77777777" w:rsidTr="00A37FFA">
        <w:trPr>
          <w:trHeight w:val="80"/>
        </w:trPr>
        <w:tc>
          <w:tcPr>
            <w:tcW w:w="54" w:type="dxa"/>
          </w:tcPr>
          <w:p w14:paraId="55170D13" w14:textId="77777777" w:rsidR="00A37FFA" w:rsidRDefault="00A37FFA" w:rsidP="00A37FFA">
            <w:pPr>
              <w:pStyle w:val="EmptyCellLayoutStyle"/>
              <w:spacing w:after="0" w:line="240" w:lineRule="auto"/>
            </w:pPr>
          </w:p>
        </w:tc>
        <w:tc>
          <w:tcPr>
            <w:tcW w:w="10395" w:type="dxa"/>
          </w:tcPr>
          <w:p w14:paraId="705D6824" w14:textId="77777777" w:rsidR="00A37FFA" w:rsidRDefault="00A37FFA" w:rsidP="00A37FFA">
            <w:pPr>
              <w:pStyle w:val="EmptyCellLayoutStyle"/>
              <w:spacing w:after="0" w:line="240" w:lineRule="auto"/>
            </w:pPr>
          </w:p>
        </w:tc>
        <w:tc>
          <w:tcPr>
            <w:tcW w:w="149" w:type="dxa"/>
          </w:tcPr>
          <w:p w14:paraId="4A712FE7" w14:textId="77777777" w:rsidR="00A37FFA" w:rsidRDefault="00A37FFA" w:rsidP="00A37FFA">
            <w:pPr>
              <w:pStyle w:val="EmptyCellLayoutStyle"/>
              <w:spacing w:after="0" w:line="240" w:lineRule="auto"/>
            </w:pPr>
          </w:p>
        </w:tc>
      </w:tr>
    </w:tbl>
    <w:p xmlns:w="http://schemas.openxmlformats.org/wordprocessingml/2006/main" w14:paraId="1B7D7C52" w14:textId="77777777" w:rsidR="00A37FFA" w:rsidRDefault="00A37FFA" w:rsidP="00A37FFA">
      <w:pPr>
        <w:spacing w:after="0" w:line="240" w:lineRule="auto"/>
      </w:pPr>
    </w:p>
    <w:p xmlns:w="http://schemas.openxmlformats.org/wordprocessingml/2006/main" w14:paraId="3817290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대화 타이머 이벤트 수</w:t>
      </w:r>
    </w:p>
    <w:p xmlns:w="http://schemas.openxmlformats.org/wordprocessingml/2006/main" w14:paraId="6B8E10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대화 타이머 이벤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5AB32F" w14:textId="77777777" w:rsidTr="00A37FFA">
        <w:trPr>
          <w:trHeight w:val="54"/>
        </w:trPr>
        <w:tc>
          <w:tcPr>
            <w:tcW w:w="54" w:type="dxa"/>
          </w:tcPr>
          <w:p w14:paraId="441D68E8" w14:textId="77777777" w:rsidR="00A37FFA" w:rsidRDefault="00A37FFA" w:rsidP="00A37FFA">
            <w:pPr>
              <w:pStyle w:val="EmptyCellLayoutStyle"/>
              <w:spacing w:after="0" w:line="240" w:lineRule="auto"/>
            </w:pPr>
          </w:p>
        </w:tc>
        <w:tc>
          <w:tcPr>
            <w:tcW w:w="10395" w:type="dxa"/>
          </w:tcPr>
          <w:p w14:paraId="374E5FFA" w14:textId="77777777" w:rsidR="00A37FFA" w:rsidRDefault="00A37FFA" w:rsidP="00A37FFA">
            <w:pPr>
              <w:pStyle w:val="EmptyCellLayoutStyle"/>
              <w:spacing w:after="0" w:line="240" w:lineRule="auto"/>
            </w:pPr>
          </w:p>
        </w:tc>
        <w:tc>
          <w:tcPr>
            <w:tcW w:w="149" w:type="dxa"/>
          </w:tcPr>
          <w:p w14:paraId="54C4CF8A" w14:textId="77777777" w:rsidR="00A37FFA" w:rsidRDefault="00A37FFA" w:rsidP="00A37FFA">
            <w:pPr>
              <w:pStyle w:val="EmptyCellLayoutStyle"/>
              <w:spacing w:after="0" w:line="240" w:lineRule="auto"/>
            </w:pPr>
          </w:p>
        </w:tc>
      </w:tr>
      <w:tr w:rsidR="00A37FFA" w14:paraId="19FB5851" w14:textId="77777777" w:rsidTr="00A37FFA">
        <w:tc>
          <w:tcPr>
            <w:tcW w:w="54" w:type="dxa"/>
          </w:tcPr>
          <w:p w14:paraId="3B98C1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5CBB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472A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3FD5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E9A49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5976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88A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61A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01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9EF7A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502D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7BB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F1E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82E4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5AC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5FC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752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30639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376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C69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66D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91F9A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A7E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66DA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DBCE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D238AB5" w14:textId="77777777" w:rsidR="00A37FFA" w:rsidRDefault="00A37FFA" w:rsidP="00A37FFA">
            <w:pPr>
              <w:spacing w:after="0" w:line="240" w:lineRule="auto"/>
            </w:pPr>
          </w:p>
        </w:tc>
        <w:tc>
          <w:tcPr>
            <w:tcW w:w="149" w:type="dxa"/>
          </w:tcPr>
          <w:p w14:paraId="178D1214" w14:textId="77777777" w:rsidR="00A37FFA" w:rsidRDefault="00A37FFA" w:rsidP="00A37FFA">
            <w:pPr>
              <w:pStyle w:val="EmptyCellLayoutStyle"/>
              <w:spacing w:after="0" w:line="240" w:lineRule="auto"/>
            </w:pPr>
          </w:p>
        </w:tc>
      </w:tr>
      <w:tr w:rsidR="00A37FFA" w14:paraId="39D6EF9B" w14:textId="77777777" w:rsidTr="00A37FFA">
        <w:trPr>
          <w:trHeight w:val="80"/>
        </w:trPr>
        <w:tc>
          <w:tcPr>
            <w:tcW w:w="54" w:type="dxa"/>
          </w:tcPr>
          <w:p w14:paraId="5A77E71A" w14:textId="77777777" w:rsidR="00A37FFA" w:rsidRDefault="00A37FFA" w:rsidP="00A37FFA">
            <w:pPr>
              <w:pStyle w:val="EmptyCellLayoutStyle"/>
              <w:spacing w:after="0" w:line="240" w:lineRule="auto"/>
            </w:pPr>
          </w:p>
        </w:tc>
        <w:tc>
          <w:tcPr>
            <w:tcW w:w="10395" w:type="dxa"/>
          </w:tcPr>
          <w:p w14:paraId="44E9BBD1" w14:textId="77777777" w:rsidR="00A37FFA" w:rsidRDefault="00A37FFA" w:rsidP="00A37FFA">
            <w:pPr>
              <w:pStyle w:val="EmptyCellLayoutStyle"/>
              <w:spacing w:after="0" w:line="240" w:lineRule="auto"/>
            </w:pPr>
          </w:p>
        </w:tc>
        <w:tc>
          <w:tcPr>
            <w:tcW w:w="149" w:type="dxa"/>
          </w:tcPr>
          <w:p w14:paraId="55D725EE" w14:textId="77777777" w:rsidR="00A37FFA" w:rsidRDefault="00A37FFA" w:rsidP="00A37FFA">
            <w:pPr>
              <w:pStyle w:val="EmptyCellLayoutStyle"/>
              <w:spacing w:after="0" w:line="240" w:lineRule="auto"/>
            </w:pPr>
          </w:p>
        </w:tc>
      </w:tr>
    </w:tbl>
    <w:p xmlns:w="http://schemas.openxmlformats.org/wordprocessingml/2006/main" w14:paraId="05B2E67A" w14:textId="77777777" w:rsidR="00A37FFA" w:rsidRDefault="00A37FFA" w:rsidP="00A37FFA">
      <w:pPr>
        <w:spacing w:after="0" w:line="240" w:lineRule="auto"/>
      </w:pPr>
    </w:p>
    <w:p xmlns:w="http://schemas.openxmlformats.org/wordprocessingml/2006/main" w14:paraId="3B408FA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자주 사용 되지 않는 코너 검색 다시 시도 수/초(사용자 실행)</w:t>
      </w:r>
    </w:p>
    <w:p xmlns:w="http://schemas.openxmlformats.org/wordprocessingml/2006/main" w14:paraId="36D35E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Dusty corner scan retries/sec (user-issued)"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1DB992" w14:textId="77777777" w:rsidTr="00A37FFA">
        <w:trPr>
          <w:trHeight w:val="54"/>
        </w:trPr>
        <w:tc>
          <w:tcPr>
            <w:tcW w:w="54" w:type="dxa"/>
          </w:tcPr>
          <w:p w14:paraId="65E49D84" w14:textId="77777777" w:rsidR="00A37FFA" w:rsidRDefault="00A37FFA" w:rsidP="00A37FFA">
            <w:pPr>
              <w:pStyle w:val="EmptyCellLayoutStyle"/>
              <w:spacing w:after="0" w:line="240" w:lineRule="auto"/>
            </w:pPr>
          </w:p>
        </w:tc>
        <w:tc>
          <w:tcPr>
            <w:tcW w:w="10395" w:type="dxa"/>
          </w:tcPr>
          <w:p w14:paraId="0E7BBC67" w14:textId="77777777" w:rsidR="00A37FFA" w:rsidRDefault="00A37FFA" w:rsidP="00A37FFA">
            <w:pPr>
              <w:pStyle w:val="EmptyCellLayoutStyle"/>
              <w:spacing w:after="0" w:line="240" w:lineRule="auto"/>
            </w:pPr>
          </w:p>
        </w:tc>
        <w:tc>
          <w:tcPr>
            <w:tcW w:w="149" w:type="dxa"/>
          </w:tcPr>
          <w:p w14:paraId="3BF78107" w14:textId="77777777" w:rsidR="00A37FFA" w:rsidRDefault="00A37FFA" w:rsidP="00A37FFA">
            <w:pPr>
              <w:pStyle w:val="EmptyCellLayoutStyle"/>
              <w:spacing w:after="0" w:line="240" w:lineRule="auto"/>
            </w:pPr>
          </w:p>
        </w:tc>
      </w:tr>
      <w:tr w:rsidR="00A37FFA" w14:paraId="5C949994" w14:textId="77777777" w:rsidTr="00A37FFA">
        <w:tc>
          <w:tcPr>
            <w:tcW w:w="54" w:type="dxa"/>
          </w:tcPr>
          <w:p w14:paraId="0C64C9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3AD91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81F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F91F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2F0A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E54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668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6F5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5BD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1E2E0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7E8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4D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FF9E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79897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48C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379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14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59B77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AD0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24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C08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76E33B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45C9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49F1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B4A0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9C22D6D" w14:textId="77777777" w:rsidR="00A37FFA" w:rsidRDefault="00A37FFA" w:rsidP="00A37FFA">
            <w:pPr>
              <w:spacing w:after="0" w:line="240" w:lineRule="auto"/>
            </w:pPr>
          </w:p>
        </w:tc>
        <w:tc>
          <w:tcPr>
            <w:tcW w:w="149" w:type="dxa"/>
          </w:tcPr>
          <w:p w14:paraId="79556870" w14:textId="77777777" w:rsidR="00A37FFA" w:rsidRDefault="00A37FFA" w:rsidP="00A37FFA">
            <w:pPr>
              <w:pStyle w:val="EmptyCellLayoutStyle"/>
              <w:spacing w:after="0" w:line="240" w:lineRule="auto"/>
            </w:pPr>
          </w:p>
        </w:tc>
      </w:tr>
      <w:tr w:rsidR="00A37FFA" w14:paraId="6E983BD8" w14:textId="77777777" w:rsidTr="00A37FFA">
        <w:trPr>
          <w:trHeight w:val="80"/>
        </w:trPr>
        <w:tc>
          <w:tcPr>
            <w:tcW w:w="54" w:type="dxa"/>
          </w:tcPr>
          <w:p w14:paraId="4BD4BD93" w14:textId="77777777" w:rsidR="00A37FFA" w:rsidRDefault="00A37FFA" w:rsidP="00A37FFA">
            <w:pPr>
              <w:pStyle w:val="EmptyCellLayoutStyle"/>
              <w:spacing w:after="0" w:line="240" w:lineRule="auto"/>
            </w:pPr>
          </w:p>
        </w:tc>
        <w:tc>
          <w:tcPr>
            <w:tcW w:w="10395" w:type="dxa"/>
          </w:tcPr>
          <w:p w14:paraId="3B797F14" w14:textId="77777777" w:rsidR="00A37FFA" w:rsidRDefault="00A37FFA" w:rsidP="00A37FFA">
            <w:pPr>
              <w:pStyle w:val="EmptyCellLayoutStyle"/>
              <w:spacing w:after="0" w:line="240" w:lineRule="auto"/>
            </w:pPr>
          </w:p>
        </w:tc>
        <w:tc>
          <w:tcPr>
            <w:tcW w:w="149" w:type="dxa"/>
          </w:tcPr>
          <w:p w14:paraId="3F0CF177" w14:textId="77777777" w:rsidR="00A37FFA" w:rsidRDefault="00A37FFA" w:rsidP="00A37FFA">
            <w:pPr>
              <w:pStyle w:val="EmptyCellLayoutStyle"/>
              <w:spacing w:after="0" w:line="240" w:lineRule="auto"/>
            </w:pPr>
          </w:p>
        </w:tc>
      </w:tr>
    </w:tbl>
    <w:p xmlns:w="http://schemas.openxmlformats.org/wordprocessingml/2006/main" w14:paraId="613CB099" w14:textId="77777777" w:rsidR="00A37FFA" w:rsidRDefault="00A37FFA" w:rsidP="00A37FFA">
      <w:pPr>
        <w:spacing w:after="0" w:line="240" w:lineRule="auto"/>
      </w:pPr>
    </w:p>
    <w:p xmlns:w="http://schemas.openxmlformats.org/wordprocessingml/2006/main" w14:paraId="704FC36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송신 I/O 평균 바이트 수</w:t>
      </w:r>
    </w:p>
    <w:p xmlns:w="http://schemas.openxmlformats.org/wordprocessingml/2006/main" w14:paraId="3F0867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송신 I/O 평균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FC6856D" w14:textId="77777777" w:rsidTr="00A37FFA">
        <w:trPr>
          <w:trHeight w:val="54"/>
        </w:trPr>
        <w:tc>
          <w:tcPr>
            <w:tcW w:w="54" w:type="dxa"/>
          </w:tcPr>
          <w:p w14:paraId="406C7B54" w14:textId="77777777" w:rsidR="00A37FFA" w:rsidRDefault="00A37FFA" w:rsidP="00A37FFA">
            <w:pPr>
              <w:pStyle w:val="EmptyCellLayoutStyle"/>
              <w:spacing w:after="0" w:line="240" w:lineRule="auto"/>
            </w:pPr>
          </w:p>
        </w:tc>
        <w:tc>
          <w:tcPr>
            <w:tcW w:w="10395" w:type="dxa"/>
          </w:tcPr>
          <w:p w14:paraId="1CC410E5" w14:textId="77777777" w:rsidR="00A37FFA" w:rsidRDefault="00A37FFA" w:rsidP="00A37FFA">
            <w:pPr>
              <w:pStyle w:val="EmptyCellLayoutStyle"/>
              <w:spacing w:after="0" w:line="240" w:lineRule="auto"/>
            </w:pPr>
          </w:p>
        </w:tc>
        <w:tc>
          <w:tcPr>
            <w:tcW w:w="149" w:type="dxa"/>
          </w:tcPr>
          <w:p w14:paraId="28C8F0B1" w14:textId="77777777" w:rsidR="00A37FFA" w:rsidRDefault="00A37FFA" w:rsidP="00A37FFA">
            <w:pPr>
              <w:pStyle w:val="EmptyCellLayoutStyle"/>
              <w:spacing w:after="0" w:line="240" w:lineRule="auto"/>
            </w:pPr>
          </w:p>
        </w:tc>
      </w:tr>
      <w:tr w:rsidR="00A37FFA" w14:paraId="6357446E" w14:textId="77777777" w:rsidTr="00A37FFA">
        <w:tc>
          <w:tcPr>
            <w:tcW w:w="54" w:type="dxa"/>
          </w:tcPr>
          <w:p w14:paraId="3DF979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6276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AD26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B55F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162A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06CDE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105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384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96D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2692C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7DD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4C8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BAA8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BDCCB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B33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894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221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9BBAC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5B9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5EF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B31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CA956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DB61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2DD0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E38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7782328" w14:textId="77777777" w:rsidR="00A37FFA" w:rsidRDefault="00A37FFA" w:rsidP="00A37FFA">
            <w:pPr>
              <w:spacing w:after="0" w:line="240" w:lineRule="auto"/>
            </w:pPr>
          </w:p>
        </w:tc>
        <w:tc>
          <w:tcPr>
            <w:tcW w:w="149" w:type="dxa"/>
          </w:tcPr>
          <w:p w14:paraId="26E96869" w14:textId="77777777" w:rsidR="00A37FFA" w:rsidRDefault="00A37FFA" w:rsidP="00A37FFA">
            <w:pPr>
              <w:pStyle w:val="EmptyCellLayoutStyle"/>
              <w:spacing w:after="0" w:line="240" w:lineRule="auto"/>
            </w:pPr>
          </w:p>
        </w:tc>
      </w:tr>
      <w:tr w:rsidR="00A37FFA" w14:paraId="6AB98CAD" w14:textId="77777777" w:rsidTr="00A37FFA">
        <w:trPr>
          <w:trHeight w:val="80"/>
        </w:trPr>
        <w:tc>
          <w:tcPr>
            <w:tcW w:w="54" w:type="dxa"/>
          </w:tcPr>
          <w:p w14:paraId="25E92A52" w14:textId="77777777" w:rsidR="00A37FFA" w:rsidRDefault="00A37FFA" w:rsidP="00A37FFA">
            <w:pPr>
              <w:pStyle w:val="EmptyCellLayoutStyle"/>
              <w:spacing w:after="0" w:line="240" w:lineRule="auto"/>
            </w:pPr>
          </w:p>
        </w:tc>
        <w:tc>
          <w:tcPr>
            <w:tcW w:w="10395" w:type="dxa"/>
          </w:tcPr>
          <w:p w14:paraId="7D095703" w14:textId="77777777" w:rsidR="00A37FFA" w:rsidRDefault="00A37FFA" w:rsidP="00A37FFA">
            <w:pPr>
              <w:pStyle w:val="EmptyCellLayoutStyle"/>
              <w:spacing w:after="0" w:line="240" w:lineRule="auto"/>
            </w:pPr>
          </w:p>
        </w:tc>
        <w:tc>
          <w:tcPr>
            <w:tcW w:w="149" w:type="dxa"/>
          </w:tcPr>
          <w:p w14:paraId="6A5C1C60" w14:textId="77777777" w:rsidR="00A37FFA" w:rsidRDefault="00A37FFA" w:rsidP="00A37FFA">
            <w:pPr>
              <w:pStyle w:val="EmptyCellLayoutStyle"/>
              <w:spacing w:after="0" w:line="240" w:lineRule="auto"/>
            </w:pPr>
          </w:p>
        </w:tc>
      </w:tr>
    </w:tbl>
    <w:p xmlns:w="http://schemas.openxmlformats.org/wordprocessingml/2006/main" w14:paraId="6B56C813" w14:textId="77777777" w:rsidR="00A37FFA" w:rsidRDefault="00A37FFA" w:rsidP="00A37FFA">
      <w:pPr>
        <w:spacing w:after="0" w:line="240" w:lineRule="auto"/>
      </w:pPr>
    </w:p>
    <w:p xmlns:w="http://schemas.openxmlformats.org/wordprocessingml/2006/main" w14:paraId="7B466B1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P3 메시지 수/초</w:t>
      </w:r>
    </w:p>
    <w:p xmlns:w="http://schemas.openxmlformats.org/wordprocessingml/2006/main" w14:paraId="5786A0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P3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447A014" w14:textId="77777777" w:rsidTr="00A37FFA">
        <w:trPr>
          <w:trHeight w:val="54"/>
        </w:trPr>
        <w:tc>
          <w:tcPr>
            <w:tcW w:w="54" w:type="dxa"/>
          </w:tcPr>
          <w:p w14:paraId="62CB1E29" w14:textId="77777777" w:rsidR="00A37FFA" w:rsidRDefault="00A37FFA" w:rsidP="00A37FFA">
            <w:pPr>
              <w:pStyle w:val="EmptyCellLayoutStyle"/>
              <w:spacing w:after="0" w:line="240" w:lineRule="auto"/>
            </w:pPr>
          </w:p>
        </w:tc>
        <w:tc>
          <w:tcPr>
            <w:tcW w:w="10395" w:type="dxa"/>
          </w:tcPr>
          <w:p w14:paraId="25510747" w14:textId="77777777" w:rsidR="00A37FFA" w:rsidRDefault="00A37FFA" w:rsidP="00A37FFA">
            <w:pPr>
              <w:pStyle w:val="EmptyCellLayoutStyle"/>
              <w:spacing w:after="0" w:line="240" w:lineRule="auto"/>
            </w:pPr>
          </w:p>
        </w:tc>
        <w:tc>
          <w:tcPr>
            <w:tcW w:w="149" w:type="dxa"/>
          </w:tcPr>
          <w:p w14:paraId="3090F65A" w14:textId="77777777" w:rsidR="00A37FFA" w:rsidRDefault="00A37FFA" w:rsidP="00A37FFA">
            <w:pPr>
              <w:pStyle w:val="EmptyCellLayoutStyle"/>
              <w:spacing w:after="0" w:line="240" w:lineRule="auto"/>
            </w:pPr>
          </w:p>
        </w:tc>
      </w:tr>
      <w:tr w:rsidR="00A37FFA" w14:paraId="74D06B09" w14:textId="77777777" w:rsidTr="00A37FFA">
        <w:tc>
          <w:tcPr>
            <w:tcW w:w="54" w:type="dxa"/>
          </w:tcPr>
          <w:p w14:paraId="0AD500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5635A6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8A85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2842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9C25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490C5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F0F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0DB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6D7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8966A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077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F8E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C0B9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76688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C93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697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9D8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F5D1E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D5F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DFB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CC9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2267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7882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27D4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0BCF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1F47145" w14:textId="77777777" w:rsidR="00A37FFA" w:rsidRDefault="00A37FFA" w:rsidP="00A37FFA">
            <w:pPr>
              <w:spacing w:after="0" w:line="240" w:lineRule="auto"/>
            </w:pPr>
          </w:p>
        </w:tc>
        <w:tc>
          <w:tcPr>
            <w:tcW w:w="149" w:type="dxa"/>
          </w:tcPr>
          <w:p w14:paraId="59AA4971" w14:textId="77777777" w:rsidR="00A37FFA" w:rsidRDefault="00A37FFA" w:rsidP="00A37FFA">
            <w:pPr>
              <w:pStyle w:val="EmptyCellLayoutStyle"/>
              <w:spacing w:after="0" w:line="240" w:lineRule="auto"/>
            </w:pPr>
          </w:p>
        </w:tc>
      </w:tr>
      <w:tr w:rsidR="00A37FFA" w14:paraId="5CEB2E36" w14:textId="77777777" w:rsidTr="00A37FFA">
        <w:trPr>
          <w:trHeight w:val="80"/>
        </w:trPr>
        <w:tc>
          <w:tcPr>
            <w:tcW w:w="54" w:type="dxa"/>
          </w:tcPr>
          <w:p w14:paraId="7AA72330" w14:textId="77777777" w:rsidR="00A37FFA" w:rsidRDefault="00A37FFA" w:rsidP="00A37FFA">
            <w:pPr>
              <w:pStyle w:val="EmptyCellLayoutStyle"/>
              <w:spacing w:after="0" w:line="240" w:lineRule="auto"/>
            </w:pPr>
          </w:p>
        </w:tc>
        <w:tc>
          <w:tcPr>
            <w:tcW w:w="10395" w:type="dxa"/>
          </w:tcPr>
          <w:p w14:paraId="78FDF06E" w14:textId="77777777" w:rsidR="00A37FFA" w:rsidRDefault="00A37FFA" w:rsidP="00A37FFA">
            <w:pPr>
              <w:pStyle w:val="EmptyCellLayoutStyle"/>
              <w:spacing w:after="0" w:line="240" w:lineRule="auto"/>
            </w:pPr>
          </w:p>
        </w:tc>
        <w:tc>
          <w:tcPr>
            <w:tcW w:w="149" w:type="dxa"/>
          </w:tcPr>
          <w:p w14:paraId="40FD9FE0" w14:textId="77777777" w:rsidR="00A37FFA" w:rsidRDefault="00A37FFA" w:rsidP="00A37FFA">
            <w:pPr>
              <w:pStyle w:val="EmptyCellLayoutStyle"/>
              <w:spacing w:after="0" w:line="240" w:lineRule="auto"/>
            </w:pPr>
          </w:p>
        </w:tc>
      </w:tr>
    </w:tbl>
    <w:p xmlns:w="http://schemas.openxmlformats.org/wordprocessingml/2006/main" w14:paraId="4558C5A7" w14:textId="77777777" w:rsidR="00A37FFA" w:rsidRDefault="00A37FFA" w:rsidP="00A37FFA">
      <w:pPr>
        <w:spacing w:after="0" w:line="240" w:lineRule="auto"/>
      </w:pPr>
    </w:p>
    <w:p xmlns:w="http://schemas.openxmlformats.org/wordprocessingml/2006/main" w14:paraId="79A3710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3 송신 수/초</w:t>
      </w:r>
    </w:p>
    <w:p xmlns:w="http://schemas.openxmlformats.org/wordprocessingml/2006/main" w14:paraId="0E351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3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6FDF0FD" w14:textId="77777777" w:rsidTr="00A37FFA">
        <w:trPr>
          <w:trHeight w:val="54"/>
        </w:trPr>
        <w:tc>
          <w:tcPr>
            <w:tcW w:w="54" w:type="dxa"/>
          </w:tcPr>
          <w:p w14:paraId="264D2A9A" w14:textId="77777777" w:rsidR="00A37FFA" w:rsidRDefault="00A37FFA" w:rsidP="00A37FFA">
            <w:pPr>
              <w:pStyle w:val="EmptyCellLayoutStyle"/>
              <w:spacing w:after="0" w:line="240" w:lineRule="auto"/>
            </w:pPr>
          </w:p>
        </w:tc>
        <w:tc>
          <w:tcPr>
            <w:tcW w:w="10395" w:type="dxa"/>
          </w:tcPr>
          <w:p w14:paraId="796821EB" w14:textId="77777777" w:rsidR="00A37FFA" w:rsidRDefault="00A37FFA" w:rsidP="00A37FFA">
            <w:pPr>
              <w:pStyle w:val="EmptyCellLayoutStyle"/>
              <w:spacing w:after="0" w:line="240" w:lineRule="auto"/>
            </w:pPr>
          </w:p>
        </w:tc>
        <w:tc>
          <w:tcPr>
            <w:tcW w:w="149" w:type="dxa"/>
          </w:tcPr>
          <w:p w14:paraId="2AEA3B9E" w14:textId="77777777" w:rsidR="00A37FFA" w:rsidRDefault="00A37FFA" w:rsidP="00A37FFA">
            <w:pPr>
              <w:pStyle w:val="EmptyCellLayoutStyle"/>
              <w:spacing w:after="0" w:line="240" w:lineRule="auto"/>
            </w:pPr>
          </w:p>
        </w:tc>
      </w:tr>
      <w:tr w:rsidR="00A37FFA" w14:paraId="76B21F8E" w14:textId="77777777" w:rsidTr="00A37FFA">
        <w:tc>
          <w:tcPr>
            <w:tcW w:w="54" w:type="dxa"/>
          </w:tcPr>
          <w:p w14:paraId="07131C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CD83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7F7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BC49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E1FDA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E7B25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891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9E7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871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C8BC2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916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8D4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850A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F80CD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B592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932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DF6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97CB9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354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D26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0E9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5115B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F62D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2E88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3F5E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5F33207" w14:textId="77777777" w:rsidR="00A37FFA" w:rsidRDefault="00A37FFA" w:rsidP="00A37FFA">
            <w:pPr>
              <w:spacing w:after="0" w:line="240" w:lineRule="auto"/>
            </w:pPr>
          </w:p>
        </w:tc>
        <w:tc>
          <w:tcPr>
            <w:tcW w:w="149" w:type="dxa"/>
          </w:tcPr>
          <w:p w14:paraId="0DD31AA7" w14:textId="77777777" w:rsidR="00A37FFA" w:rsidRDefault="00A37FFA" w:rsidP="00A37FFA">
            <w:pPr>
              <w:pStyle w:val="EmptyCellLayoutStyle"/>
              <w:spacing w:after="0" w:line="240" w:lineRule="auto"/>
            </w:pPr>
          </w:p>
        </w:tc>
      </w:tr>
      <w:tr w:rsidR="00A37FFA" w14:paraId="49ACB9B2" w14:textId="77777777" w:rsidTr="00A37FFA">
        <w:trPr>
          <w:trHeight w:val="80"/>
        </w:trPr>
        <w:tc>
          <w:tcPr>
            <w:tcW w:w="54" w:type="dxa"/>
          </w:tcPr>
          <w:p w14:paraId="2A716ED7" w14:textId="77777777" w:rsidR="00A37FFA" w:rsidRDefault="00A37FFA" w:rsidP="00A37FFA">
            <w:pPr>
              <w:pStyle w:val="EmptyCellLayoutStyle"/>
              <w:spacing w:after="0" w:line="240" w:lineRule="auto"/>
            </w:pPr>
          </w:p>
        </w:tc>
        <w:tc>
          <w:tcPr>
            <w:tcW w:w="10395" w:type="dxa"/>
          </w:tcPr>
          <w:p w14:paraId="5CB60971" w14:textId="77777777" w:rsidR="00A37FFA" w:rsidRDefault="00A37FFA" w:rsidP="00A37FFA">
            <w:pPr>
              <w:pStyle w:val="EmptyCellLayoutStyle"/>
              <w:spacing w:after="0" w:line="240" w:lineRule="auto"/>
            </w:pPr>
          </w:p>
        </w:tc>
        <w:tc>
          <w:tcPr>
            <w:tcW w:w="149" w:type="dxa"/>
          </w:tcPr>
          <w:p w14:paraId="4E951E00" w14:textId="77777777" w:rsidR="00A37FFA" w:rsidRDefault="00A37FFA" w:rsidP="00A37FFA">
            <w:pPr>
              <w:pStyle w:val="EmptyCellLayoutStyle"/>
              <w:spacing w:after="0" w:line="240" w:lineRule="auto"/>
            </w:pPr>
          </w:p>
        </w:tc>
      </w:tr>
    </w:tbl>
    <w:p xmlns:w="http://schemas.openxmlformats.org/wordprocessingml/2006/main" w14:paraId="025CB763" w14:textId="77777777" w:rsidR="00A37FFA" w:rsidRDefault="00A37FFA" w:rsidP="00A37FFA">
      <w:pPr>
        <w:spacing w:after="0" w:line="240" w:lineRule="auto"/>
      </w:pPr>
    </w:p>
    <w:p xmlns:w="http://schemas.openxmlformats.org/wordprocessingml/2006/main" w14:paraId="39F3FCA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커서 쓰기 충돌 수/초</w:t>
      </w:r>
    </w:p>
    <w:p xmlns:w="http://schemas.openxmlformats.org/wordprocessingml/2006/main" w14:paraId="603042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Cursor write conflict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4E0D98" w14:textId="77777777" w:rsidTr="00A37FFA">
        <w:trPr>
          <w:trHeight w:val="54"/>
        </w:trPr>
        <w:tc>
          <w:tcPr>
            <w:tcW w:w="54" w:type="dxa"/>
          </w:tcPr>
          <w:p w14:paraId="366788F9" w14:textId="77777777" w:rsidR="00A37FFA" w:rsidRDefault="00A37FFA" w:rsidP="00A37FFA">
            <w:pPr>
              <w:pStyle w:val="EmptyCellLayoutStyle"/>
              <w:spacing w:after="0" w:line="240" w:lineRule="auto"/>
            </w:pPr>
          </w:p>
        </w:tc>
        <w:tc>
          <w:tcPr>
            <w:tcW w:w="10395" w:type="dxa"/>
          </w:tcPr>
          <w:p w14:paraId="3CFE7D04" w14:textId="77777777" w:rsidR="00A37FFA" w:rsidRDefault="00A37FFA" w:rsidP="00A37FFA">
            <w:pPr>
              <w:pStyle w:val="EmptyCellLayoutStyle"/>
              <w:spacing w:after="0" w:line="240" w:lineRule="auto"/>
            </w:pPr>
          </w:p>
        </w:tc>
        <w:tc>
          <w:tcPr>
            <w:tcW w:w="149" w:type="dxa"/>
          </w:tcPr>
          <w:p w14:paraId="0A0EE403" w14:textId="77777777" w:rsidR="00A37FFA" w:rsidRDefault="00A37FFA" w:rsidP="00A37FFA">
            <w:pPr>
              <w:pStyle w:val="EmptyCellLayoutStyle"/>
              <w:spacing w:after="0" w:line="240" w:lineRule="auto"/>
            </w:pPr>
          </w:p>
        </w:tc>
      </w:tr>
      <w:tr w:rsidR="00A37FFA" w14:paraId="1F7895E9" w14:textId="77777777" w:rsidTr="00A37FFA">
        <w:tc>
          <w:tcPr>
            <w:tcW w:w="54" w:type="dxa"/>
          </w:tcPr>
          <w:p w14:paraId="656C7D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693CB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1765F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EFBF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03E5C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54E10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1F7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60C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792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36B2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D53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8C3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7C67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AB12C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7AF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9F5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B4A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1C171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98C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E39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F31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4A11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CD3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BDD3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77C1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17FC19B" w14:textId="77777777" w:rsidR="00A37FFA" w:rsidRDefault="00A37FFA" w:rsidP="00A37FFA">
            <w:pPr>
              <w:spacing w:after="0" w:line="240" w:lineRule="auto"/>
            </w:pPr>
          </w:p>
        </w:tc>
        <w:tc>
          <w:tcPr>
            <w:tcW w:w="149" w:type="dxa"/>
          </w:tcPr>
          <w:p w14:paraId="2D332E01" w14:textId="77777777" w:rsidR="00A37FFA" w:rsidRDefault="00A37FFA" w:rsidP="00A37FFA">
            <w:pPr>
              <w:pStyle w:val="EmptyCellLayoutStyle"/>
              <w:spacing w:after="0" w:line="240" w:lineRule="auto"/>
            </w:pPr>
          </w:p>
        </w:tc>
      </w:tr>
      <w:tr w:rsidR="00A37FFA" w14:paraId="7AEB22ED" w14:textId="77777777" w:rsidTr="00A37FFA">
        <w:trPr>
          <w:trHeight w:val="80"/>
        </w:trPr>
        <w:tc>
          <w:tcPr>
            <w:tcW w:w="54" w:type="dxa"/>
          </w:tcPr>
          <w:p w14:paraId="701BD24D" w14:textId="77777777" w:rsidR="00A37FFA" w:rsidRDefault="00A37FFA" w:rsidP="00A37FFA">
            <w:pPr>
              <w:pStyle w:val="EmptyCellLayoutStyle"/>
              <w:spacing w:after="0" w:line="240" w:lineRule="auto"/>
            </w:pPr>
          </w:p>
        </w:tc>
        <w:tc>
          <w:tcPr>
            <w:tcW w:w="10395" w:type="dxa"/>
          </w:tcPr>
          <w:p w14:paraId="765FB8D3" w14:textId="77777777" w:rsidR="00A37FFA" w:rsidRDefault="00A37FFA" w:rsidP="00A37FFA">
            <w:pPr>
              <w:pStyle w:val="EmptyCellLayoutStyle"/>
              <w:spacing w:after="0" w:line="240" w:lineRule="auto"/>
            </w:pPr>
          </w:p>
        </w:tc>
        <w:tc>
          <w:tcPr>
            <w:tcW w:w="149" w:type="dxa"/>
          </w:tcPr>
          <w:p w14:paraId="5142635F" w14:textId="77777777" w:rsidR="00A37FFA" w:rsidRDefault="00A37FFA" w:rsidP="00A37FFA">
            <w:pPr>
              <w:pStyle w:val="EmptyCellLayoutStyle"/>
              <w:spacing w:after="0" w:line="240" w:lineRule="auto"/>
            </w:pPr>
          </w:p>
        </w:tc>
      </w:tr>
    </w:tbl>
    <w:p xmlns:w="http://schemas.openxmlformats.org/wordprocessingml/2006/main" w14:paraId="29A7E21F" w14:textId="77777777" w:rsidR="00A37FFA" w:rsidRDefault="00A37FFA" w:rsidP="00A37FFA">
      <w:pPr>
        <w:spacing w:after="0" w:line="240" w:lineRule="auto"/>
      </w:pPr>
    </w:p>
    <w:p xmlns:w="http://schemas.openxmlformats.org/wordprocessingml/2006/main" w14:paraId="289A9B3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TransmissionQ 메시지 수/초</w:t>
      </w:r>
    </w:p>
    <w:p xmlns:w="http://schemas.openxmlformats.org/wordprocessingml/2006/main" w14:paraId="4E40C8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TransmissionQ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C61B75" w14:textId="77777777" w:rsidTr="00A37FFA">
        <w:trPr>
          <w:trHeight w:val="54"/>
        </w:trPr>
        <w:tc>
          <w:tcPr>
            <w:tcW w:w="54" w:type="dxa"/>
          </w:tcPr>
          <w:p w14:paraId="2658893A" w14:textId="77777777" w:rsidR="00A37FFA" w:rsidRDefault="00A37FFA" w:rsidP="00A37FFA">
            <w:pPr>
              <w:pStyle w:val="EmptyCellLayoutStyle"/>
              <w:spacing w:after="0" w:line="240" w:lineRule="auto"/>
            </w:pPr>
          </w:p>
        </w:tc>
        <w:tc>
          <w:tcPr>
            <w:tcW w:w="10395" w:type="dxa"/>
          </w:tcPr>
          <w:p w14:paraId="2D954EC9" w14:textId="77777777" w:rsidR="00A37FFA" w:rsidRDefault="00A37FFA" w:rsidP="00A37FFA">
            <w:pPr>
              <w:pStyle w:val="EmptyCellLayoutStyle"/>
              <w:spacing w:after="0" w:line="240" w:lineRule="auto"/>
            </w:pPr>
          </w:p>
        </w:tc>
        <w:tc>
          <w:tcPr>
            <w:tcW w:w="149" w:type="dxa"/>
          </w:tcPr>
          <w:p w14:paraId="53FC5141" w14:textId="77777777" w:rsidR="00A37FFA" w:rsidRDefault="00A37FFA" w:rsidP="00A37FFA">
            <w:pPr>
              <w:pStyle w:val="EmptyCellLayoutStyle"/>
              <w:spacing w:after="0" w:line="240" w:lineRule="auto"/>
            </w:pPr>
          </w:p>
        </w:tc>
      </w:tr>
      <w:tr w:rsidR="00A37FFA" w14:paraId="2FA6C9E3" w14:textId="77777777" w:rsidTr="00A37FFA">
        <w:tc>
          <w:tcPr>
            <w:tcW w:w="54" w:type="dxa"/>
          </w:tcPr>
          <w:p w14:paraId="781820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A6D80D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4AC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A620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2AE3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84746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3E6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E78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9A5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1F5A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57D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D98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CC7F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A23AF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19D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72D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A6A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98253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94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BF6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30A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9FD438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71B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A47C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3687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15C7A1" w14:textId="77777777" w:rsidR="00A37FFA" w:rsidRDefault="00A37FFA" w:rsidP="00A37FFA">
            <w:pPr>
              <w:spacing w:after="0" w:line="240" w:lineRule="auto"/>
            </w:pPr>
          </w:p>
        </w:tc>
        <w:tc>
          <w:tcPr>
            <w:tcW w:w="149" w:type="dxa"/>
          </w:tcPr>
          <w:p w14:paraId="52981692" w14:textId="77777777" w:rsidR="00A37FFA" w:rsidRDefault="00A37FFA" w:rsidP="00A37FFA">
            <w:pPr>
              <w:pStyle w:val="EmptyCellLayoutStyle"/>
              <w:spacing w:after="0" w:line="240" w:lineRule="auto"/>
            </w:pPr>
          </w:p>
        </w:tc>
      </w:tr>
      <w:tr w:rsidR="00A37FFA" w14:paraId="2112BE3A" w14:textId="77777777" w:rsidTr="00A37FFA">
        <w:trPr>
          <w:trHeight w:val="80"/>
        </w:trPr>
        <w:tc>
          <w:tcPr>
            <w:tcW w:w="54" w:type="dxa"/>
          </w:tcPr>
          <w:p w14:paraId="2C9BE40E" w14:textId="77777777" w:rsidR="00A37FFA" w:rsidRDefault="00A37FFA" w:rsidP="00A37FFA">
            <w:pPr>
              <w:pStyle w:val="EmptyCellLayoutStyle"/>
              <w:spacing w:after="0" w:line="240" w:lineRule="auto"/>
            </w:pPr>
          </w:p>
        </w:tc>
        <w:tc>
          <w:tcPr>
            <w:tcW w:w="10395" w:type="dxa"/>
          </w:tcPr>
          <w:p w14:paraId="7388B7B6" w14:textId="77777777" w:rsidR="00A37FFA" w:rsidRDefault="00A37FFA" w:rsidP="00A37FFA">
            <w:pPr>
              <w:pStyle w:val="EmptyCellLayoutStyle"/>
              <w:spacing w:after="0" w:line="240" w:lineRule="auto"/>
            </w:pPr>
          </w:p>
        </w:tc>
        <w:tc>
          <w:tcPr>
            <w:tcW w:w="149" w:type="dxa"/>
          </w:tcPr>
          <w:p w14:paraId="5EFCBE05" w14:textId="77777777" w:rsidR="00A37FFA" w:rsidRDefault="00A37FFA" w:rsidP="00A37FFA">
            <w:pPr>
              <w:pStyle w:val="EmptyCellLayoutStyle"/>
              <w:spacing w:after="0" w:line="240" w:lineRule="auto"/>
            </w:pPr>
          </w:p>
        </w:tc>
      </w:tr>
    </w:tbl>
    <w:p xmlns:w="http://schemas.openxmlformats.org/wordprocessingml/2006/main" w14:paraId="67188CF0" w14:textId="77777777" w:rsidR="00A37FFA" w:rsidRDefault="00A37FFA" w:rsidP="00A37FFA">
      <w:pPr>
        <w:spacing w:after="0" w:line="240" w:lineRule="auto"/>
      </w:pPr>
    </w:p>
    <w:p xmlns:w="http://schemas.openxmlformats.org/wordprocessingml/2006/main" w14:paraId="33E3B32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 전송 큐</w:t>
      </w:r>
    </w:p>
    <w:p xmlns:w="http://schemas.openxmlformats.org/wordprocessingml/2006/main" w14:paraId="415D6C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IO 속도 관리자에 대한 Windows "Log Blocks/sec"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CB7B6D1" w14:textId="77777777" w:rsidTr="00A37FFA">
        <w:trPr>
          <w:trHeight w:val="54"/>
        </w:trPr>
        <w:tc>
          <w:tcPr>
            <w:tcW w:w="54" w:type="dxa"/>
          </w:tcPr>
          <w:p w14:paraId="381C7D68" w14:textId="77777777" w:rsidR="00A37FFA" w:rsidRDefault="00A37FFA" w:rsidP="00A37FFA">
            <w:pPr>
              <w:pStyle w:val="EmptyCellLayoutStyle"/>
              <w:spacing w:after="0" w:line="240" w:lineRule="auto"/>
            </w:pPr>
          </w:p>
        </w:tc>
        <w:tc>
          <w:tcPr>
            <w:tcW w:w="10395" w:type="dxa"/>
          </w:tcPr>
          <w:p w14:paraId="3803C55D" w14:textId="77777777" w:rsidR="00A37FFA" w:rsidRDefault="00A37FFA" w:rsidP="00A37FFA">
            <w:pPr>
              <w:pStyle w:val="EmptyCellLayoutStyle"/>
              <w:spacing w:after="0" w:line="240" w:lineRule="auto"/>
            </w:pPr>
          </w:p>
        </w:tc>
        <w:tc>
          <w:tcPr>
            <w:tcW w:w="149" w:type="dxa"/>
          </w:tcPr>
          <w:p w14:paraId="03B75EAD" w14:textId="77777777" w:rsidR="00A37FFA" w:rsidRDefault="00A37FFA" w:rsidP="00A37FFA">
            <w:pPr>
              <w:pStyle w:val="EmptyCellLayoutStyle"/>
              <w:spacing w:after="0" w:line="240" w:lineRule="auto"/>
            </w:pPr>
          </w:p>
        </w:tc>
      </w:tr>
      <w:tr w:rsidR="00A37FFA" w14:paraId="668506C7" w14:textId="77777777" w:rsidTr="00A37FFA">
        <w:tc>
          <w:tcPr>
            <w:tcW w:w="54" w:type="dxa"/>
          </w:tcPr>
          <w:p w14:paraId="1EED2A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DDD6A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87EB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69193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FA78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FE83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076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D1C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820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1B00C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AC3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235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8931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3862A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13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58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4FC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390E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80F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DF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4C7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37986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F568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82B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3A16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8310D05" w14:textId="77777777" w:rsidR="00A37FFA" w:rsidRDefault="00A37FFA" w:rsidP="00A37FFA">
            <w:pPr>
              <w:spacing w:after="0" w:line="240" w:lineRule="auto"/>
            </w:pPr>
          </w:p>
        </w:tc>
        <w:tc>
          <w:tcPr>
            <w:tcW w:w="149" w:type="dxa"/>
          </w:tcPr>
          <w:p w14:paraId="7CCD2EB0" w14:textId="77777777" w:rsidR="00A37FFA" w:rsidRDefault="00A37FFA" w:rsidP="00A37FFA">
            <w:pPr>
              <w:pStyle w:val="EmptyCellLayoutStyle"/>
              <w:spacing w:after="0" w:line="240" w:lineRule="auto"/>
            </w:pPr>
          </w:p>
        </w:tc>
      </w:tr>
      <w:tr w:rsidR="00A37FFA" w14:paraId="4D3007DA" w14:textId="77777777" w:rsidTr="00A37FFA">
        <w:trPr>
          <w:trHeight w:val="80"/>
        </w:trPr>
        <w:tc>
          <w:tcPr>
            <w:tcW w:w="54" w:type="dxa"/>
          </w:tcPr>
          <w:p w14:paraId="1861EF6A" w14:textId="77777777" w:rsidR="00A37FFA" w:rsidRDefault="00A37FFA" w:rsidP="00A37FFA">
            <w:pPr>
              <w:pStyle w:val="EmptyCellLayoutStyle"/>
              <w:spacing w:after="0" w:line="240" w:lineRule="auto"/>
            </w:pPr>
          </w:p>
        </w:tc>
        <w:tc>
          <w:tcPr>
            <w:tcW w:w="10395" w:type="dxa"/>
          </w:tcPr>
          <w:p w14:paraId="002A774D" w14:textId="77777777" w:rsidR="00A37FFA" w:rsidRDefault="00A37FFA" w:rsidP="00A37FFA">
            <w:pPr>
              <w:pStyle w:val="EmptyCellLayoutStyle"/>
              <w:spacing w:after="0" w:line="240" w:lineRule="auto"/>
            </w:pPr>
          </w:p>
        </w:tc>
        <w:tc>
          <w:tcPr>
            <w:tcW w:w="149" w:type="dxa"/>
          </w:tcPr>
          <w:p w14:paraId="782F6484" w14:textId="77777777" w:rsidR="00A37FFA" w:rsidRDefault="00A37FFA" w:rsidP="00A37FFA">
            <w:pPr>
              <w:pStyle w:val="EmptyCellLayoutStyle"/>
              <w:spacing w:after="0" w:line="240" w:lineRule="auto"/>
            </w:pPr>
          </w:p>
        </w:tc>
      </w:tr>
    </w:tbl>
    <w:p xmlns:w="http://schemas.openxmlformats.org/wordprocessingml/2006/main" w14:paraId="46AA0DA3" w14:textId="77777777" w:rsidR="00A37FFA" w:rsidRDefault="00A37FFA" w:rsidP="00A37FFA">
      <w:pPr>
        <w:spacing w:after="0" w:line="240" w:lineRule="auto"/>
      </w:pPr>
    </w:p>
    <w:p xmlns:w="http://schemas.openxmlformats.org/wordprocessingml/2006/main" w14:paraId="04D9FF1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잠금 요청 수/초</w:t>
      </w:r>
    </w:p>
    <w:p xmlns:w="http://schemas.openxmlformats.org/wordprocessingml/2006/main" w14:paraId="3A1B8C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SQL DB 엔진의 각 인스턴스에 대한 Windows "잠금 요청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D8AE42E" w14:textId="77777777" w:rsidTr="00A37FFA">
        <w:trPr>
          <w:trHeight w:val="54"/>
        </w:trPr>
        <w:tc>
          <w:tcPr>
            <w:tcW w:w="54" w:type="dxa"/>
          </w:tcPr>
          <w:p w14:paraId="4DE78D49" w14:textId="77777777" w:rsidR="00A37FFA" w:rsidRDefault="00A37FFA" w:rsidP="00A37FFA">
            <w:pPr>
              <w:pStyle w:val="EmptyCellLayoutStyle"/>
              <w:spacing w:after="0" w:line="240" w:lineRule="auto"/>
            </w:pPr>
          </w:p>
        </w:tc>
        <w:tc>
          <w:tcPr>
            <w:tcW w:w="10395" w:type="dxa"/>
          </w:tcPr>
          <w:p w14:paraId="4724193D" w14:textId="77777777" w:rsidR="00A37FFA" w:rsidRDefault="00A37FFA" w:rsidP="00A37FFA">
            <w:pPr>
              <w:pStyle w:val="EmptyCellLayoutStyle"/>
              <w:spacing w:after="0" w:line="240" w:lineRule="auto"/>
            </w:pPr>
          </w:p>
        </w:tc>
        <w:tc>
          <w:tcPr>
            <w:tcW w:w="149" w:type="dxa"/>
          </w:tcPr>
          <w:p w14:paraId="4EE90C54" w14:textId="77777777" w:rsidR="00A37FFA" w:rsidRDefault="00A37FFA" w:rsidP="00A37FFA">
            <w:pPr>
              <w:pStyle w:val="EmptyCellLayoutStyle"/>
              <w:spacing w:after="0" w:line="240" w:lineRule="auto"/>
            </w:pPr>
          </w:p>
        </w:tc>
      </w:tr>
      <w:tr w:rsidR="00A37FFA" w14:paraId="16652761" w14:textId="77777777" w:rsidTr="00A37FFA">
        <w:tc>
          <w:tcPr>
            <w:tcW w:w="54" w:type="dxa"/>
          </w:tcPr>
          <w:p w14:paraId="3460A7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4D4D5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0AB8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56F1D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8949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F37AA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572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473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C34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3F8A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58D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F4A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FF67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CD594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263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102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2E1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EB89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75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3D2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A06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D9826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FF1C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F61A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152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1065800" w14:textId="77777777" w:rsidR="00A37FFA" w:rsidRDefault="00A37FFA" w:rsidP="00A37FFA">
            <w:pPr>
              <w:spacing w:after="0" w:line="240" w:lineRule="auto"/>
            </w:pPr>
          </w:p>
        </w:tc>
        <w:tc>
          <w:tcPr>
            <w:tcW w:w="149" w:type="dxa"/>
          </w:tcPr>
          <w:p w14:paraId="0B6AAC6A" w14:textId="77777777" w:rsidR="00A37FFA" w:rsidRDefault="00A37FFA" w:rsidP="00A37FFA">
            <w:pPr>
              <w:pStyle w:val="EmptyCellLayoutStyle"/>
              <w:spacing w:after="0" w:line="240" w:lineRule="auto"/>
            </w:pPr>
          </w:p>
        </w:tc>
      </w:tr>
      <w:tr w:rsidR="00A37FFA" w14:paraId="54F60137" w14:textId="77777777" w:rsidTr="00A37FFA">
        <w:trPr>
          <w:trHeight w:val="80"/>
        </w:trPr>
        <w:tc>
          <w:tcPr>
            <w:tcW w:w="54" w:type="dxa"/>
          </w:tcPr>
          <w:p w14:paraId="41A46D4C" w14:textId="77777777" w:rsidR="00A37FFA" w:rsidRDefault="00A37FFA" w:rsidP="00A37FFA">
            <w:pPr>
              <w:pStyle w:val="EmptyCellLayoutStyle"/>
              <w:spacing w:after="0" w:line="240" w:lineRule="auto"/>
            </w:pPr>
          </w:p>
        </w:tc>
        <w:tc>
          <w:tcPr>
            <w:tcW w:w="10395" w:type="dxa"/>
          </w:tcPr>
          <w:p w14:paraId="5C01CF84" w14:textId="77777777" w:rsidR="00A37FFA" w:rsidRDefault="00A37FFA" w:rsidP="00A37FFA">
            <w:pPr>
              <w:pStyle w:val="EmptyCellLayoutStyle"/>
              <w:spacing w:after="0" w:line="240" w:lineRule="auto"/>
            </w:pPr>
          </w:p>
        </w:tc>
        <w:tc>
          <w:tcPr>
            <w:tcW w:w="149" w:type="dxa"/>
          </w:tcPr>
          <w:p w14:paraId="4C82E773" w14:textId="77777777" w:rsidR="00A37FFA" w:rsidRDefault="00A37FFA" w:rsidP="00A37FFA">
            <w:pPr>
              <w:pStyle w:val="EmptyCellLayoutStyle"/>
              <w:spacing w:after="0" w:line="240" w:lineRule="auto"/>
            </w:pPr>
          </w:p>
        </w:tc>
      </w:tr>
    </w:tbl>
    <w:p xmlns:w="http://schemas.openxmlformats.org/wordprocessingml/2006/main" w14:paraId="7C997E08" w14:textId="77777777" w:rsidR="00A37FFA" w:rsidRDefault="00A37FFA" w:rsidP="00A37FFA">
      <w:pPr>
        <w:spacing w:after="0" w:line="240" w:lineRule="auto"/>
      </w:pPr>
    </w:p>
    <w:p xmlns:w="http://schemas.openxmlformats.org/wordprocessingml/2006/main" w14:paraId="2784FE0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전달된 메시지 바이트 수/초</w:t>
      </w:r>
    </w:p>
    <w:p xmlns:w="http://schemas.openxmlformats.org/wordprocessingml/2006/main" w14:paraId="341330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전달된 메시지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86D3B1F" w14:textId="77777777" w:rsidTr="00A37FFA">
        <w:trPr>
          <w:trHeight w:val="54"/>
        </w:trPr>
        <w:tc>
          <w:tcPr>
            <w:tcW w:w="54" w:type="dxa"/>
          </w:tcPr>
          <w:p w14:paraId="5F33FC83" w14:textId="77777777" w:rsidR="00A37FFA" w:rsidRDefault="00A37FFA" w:rsidP="00A37FFA">
            <w:pPr>
              <w:pStyle w:val="EmptyCellLayoutStyle"/>
              <w:spacing w:after="0" w:line="240" w:lineRule="auto"/>
            </w:pPr>
          </w:p>
        </w:tc>
        <w:tc>
          <w:tcPr>
            <w:tcW w:w="10395" w:type="dxa"/>
          </w:tcPr>
          <w:p w14:paraId="686B106B" w14:textId="77777777" w:rsidR="00A37FFA" w:rsidRDefault="00A37FFA" w:rsidP="00A37FFA">
            <w:pPr>
              <w:pStyle w:val="EmptyCellLayoutStyle"/>
              <w:spacing w:after="0" w:line="240" w:lineRule="auto"/>
            </w:pPr>
          </w:p>
        </w:tc>
        <w:tc>
          <w:tcPr>
            <w:tcW w:w="149" w:type="dxa"/>
          </w:tcPr>
          <w:p w14:paraId="6E61C91C" w14:textId="77777777" w:rsidR="00A37FFA" w:rsidRDefault="00A37FFA" w:rsidP="00A37FFA">
            <w:pPr>
              <w:pStyle w:val="EmptyCellLayoutStyle"/>
              <w:spacing w:after="0" w:line="240" w:lineRule="auto"/>
            </w:pPr>
          </w:p>
        </w:tc>
      </w:tr>
      <w:tr w:rsidR="00A37FFA" w14:paraId="38B97361" w14:textId="77777777" w:rsidTr="00A37FFA">
        <w:tc>
          <w:tcPr>
            <w:tcW w:w="54" w:type="dxa"/>
          </w:tcPr>
          <w:p w14:paraId="5181E92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CFF81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DA75A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064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7C84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25502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885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398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B0E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D380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C5D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61B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B041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AC023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365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289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C57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A8621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F30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DFB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CC6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24DE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CC01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73BB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FAFF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274A992" w14:textId="77777777" w:rsidR="00A37FFA" w:rsidRDefault="00A37FFA" w:rsidP="00A37FFA">
            <w:pPr>
              <w:spacing w:after="0" w:line="240" w:lineRule="auto"/>
            </w:pPr>
          </w:p>
        </w:tc>
        <w:tc>
          <w:tcPr>
            <w:tcW w:w="149" w:type="dxa"/>
          </w:tcPr>
          <w:p w14:paraId="009A40ED" w14:textId="77777777" w:rsidR="00A37FFA" w:rsidRDefault="00A37FFA" w:rsidP="00A37FFA">
            <w:pPr>
              <w:pStyle w:val="EmptyCellLayoutStyle"/>
              <w:spacing w:after="0" w:line="240" w:lineRule="auto"/>
            </w:pPr>
          </w:p>
        </w:tc>
      </w:tr>
      <w:tr w:rsidR="00A37FFA" w14:paraId="07A13F52" w14:textId="77777777" w:rsidTr="00A37FFA">
        <w:trPr>
          <w:trHeight w:val="80"/>
        </w:trPr>
        <w:tc>
          <w:tcPr>
            <w:tcW w:w="54" w:type="dxa"/>
          </w:tcPr>
          <w:p w14:paraId="3D8C1B51" w14:textId="77777777" w:rsidR="00A37FFA" w:rsidRDefault="00A37FFA" w:rsidP="00A37FFA">
            <w:pPr>
              <w:pStyle w:val="EmptyCellLayoutStyle"/>
              <w:spacing w:after="0" w:line="240" w:lineRule="auto"/>
            </w:pPr>
          </w:p>
        </w:tc>
        <w:tc>
          <w:tcPr>
            <w:tcW w:w="10395" w:type="dxa"/>
          </w:tcPr>
          <w:p w14:paraId="4300D7E1" w14:textId="77777777" w:rsidR="00A37FFA" w:rsidRDefault="00A37FFA" w:rsidP="00A37FFA">
            <w:pPr>
              <w:pStyle w:val="EmptyCellLayoutStyle"/>
              <w:spacing w:after="0" w:line="240" w:lineRule="auto"/>
            </w:pPr>
          </w:p>
        </w:tc>
        <w:tc>
          <w:tcPr>
            <w:tcW w:w="149" w:type="dxa"/>
          </w:tcPr>
          <w:p w14:paraId="1266AA55" w14:textId="77777777" w:rsidR="00A37FFA" w:rsidRDefault="00A37FFA" w:rsidP="00A37FFA">
            <w:pPr>
              <w:pStyle w:val="EmptyCellLayoutStyle"/>
              <w:spacing w:after="0" w:line="240" w:lineRule="auto"/>
            </w:pPr>
          </w:p>
        </w:tc>
      </w:tr>
    </w:tbl>
    <w:p xmlns:w="http://schemas.openxmlformats.org/wordprocessingml/2006/main" w14:paraId="5006E85B" w14:textId="77777777" w:rsidR="00A37FFA" w:rsidRDefault="00A37FFA" w:rsidP="00A37FFA">
      <w:pPr>
        <w:spacing w:after="0" w:line="240" w:lineRule="auto"/>
      </w:pPr>
    </w:p>
    <w:p xmlns:w="http://schemas.openxmlformats.org/wordprocessingml/2006/main" w14:paraId="340CD46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자주 사용 되지 않는 코너 검색 다시 시도 수/초(GC 실행)</w:t>
      </w:r>
    </w:p>
    <w:p xmlns:w="http://schemas.openxmlformats.org/wordprocessingml/2006/main" w14:paraId="6B3D82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Dusty corner scan retries/sec (GC-issued)"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CB3F92" w14:textId="77777777" w:rsidTr="00A37FFA">
        <w:trPr>
          <w:trHeight w:val="54"/>
        </w:trPr>
        <w:tc>
          <w:tcPr>
            <w:tcW w:w="54" w:type="dxa"/>
          </w:tcPr>
          <w:p w14:paraId="31C292D4" w14:textId="77777777" w:rsidR="00A37FFA" w:rsidRDefault="00A37FFA" w:rsidP="00A37FFA">
            <w:pPr>
              <w:pStyle w:val="EmptyCellLayoutStyle"/>
              <w:spacing w:after="0" w:line="240" w:lineRule="auto"/>
            </w:pPr>
          </w:p>
        </w:tc>
        <w:tc>
          <w:tcPr>
            <w:tcW w:w="10395" w:type="dxa"/>
          </w:tcPr>
          <w:p w14:paraId="10879E11" w14:textId="77777777" w:rsidR="00A37FFA" w:rsidRDefault="00A37FFA" w:rsidP="00A37FFA">
            <w:pPr>
              <w:pStyle w:val="EmptyCellLayoutStyle"/>
              <w:spacing w:after="0" w:line="240" w:lineRule="auto"/>
            </w:pPr>
          </w:p>
        </w:tc>
        <w:tc>
          <w:tcPr>
            <w:tcW w:w="149" w:type="dxa"/>
          </w:tcPr>
          <w:p w14:paraId="3DC7BDDB" w14:textId="77777777" w:rsidR="00A37FFA" w:rsidRDefault="00A37FFA" w:rsidP="00A37FFA">
            <w:pPr>
              <w:pStyle w:val="EmptyCellLayoutStyle"/>
              <w:spacing w:after="0" w:line="240" w:lineRule="auto"/>
            </w:pPr>
          </w:p>
        </w:tc>
      </w:tr>
      <w:tr w:rsidR="00A37FFA" w14:paraId="24E390B6" w14:textId="77777777" w:rsidTr="00A37FFA">
        <w:tc>
          <w:tcPr>
            <w:tcW w:w="54" w:type="dxa"/>
          </w:tcPr>
          <w:p w14:paraId="3A5282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DB57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6C21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48793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F5F6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E55E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95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A35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1AC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13440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955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02A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9E6B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CA886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63E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F18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365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49A4D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2A4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39A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7EF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840D71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098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106B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FA88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88A529" w14:textId="77777777" w:rsidR="00A37FFA" w:rsidRDefault="00A37FFA" w:rsidP="00A37FFA">
            <w:pPr>
              <w:spacing w:after="0" w:line="240" w:lineRule="auto"/>
            </w:pPr>
          </w:p>
        </w:tc>
        <w:tc>
          <w:tcPr>
            <w:tcW w:w="149" w:type="dxa"/>
          </w:tcPr>
          <w:p w14:paraId="5734EFE2" w14:textId="77777777" w:rsidR="00A37FFA" w:rsidRDefault="00A37FFA" w:rsidP="00A37FFA">
            <w:pPr>
              <w:pStyle w:val="EmptyCellLayoutStyle"/>
              <w:spacing w:after="0" w:line="240" w:lineRule="auto"/>
            </w:pPr>
          </w:p>
        </w:tc>
      </w:tr>
      <w:tr w:rsidR="00A37FFA" w14:paraId="38007BDD" w14:textId="77777777" w:rsidTr="00A37FFA">
        <w:trPr>
          <w:trHeight w:val="80"/>
        </w:trPr>
        <w:tc>
          <w:tcPr>
            <w:tcW w:w="54" w:type="dxa"/>
          </w:tcPr>
          <w:p w14:paraId="49336744" w14:textId="77777777" w:rsidR="00A37FFA" w:rsidRDefault="00A37FFA" w:rsidP="00A37FFA">
            <w:pPr>
              <w:pStyle w:val="EmptyCellLayoutStyle"/>
              <w:spacing w:after="0" w:line="240" w:lineRule="auto"/>
            </w:pPr>
          </w:p>
        </w:tc>
        <w:tc>
          <w:tcPr>
            <w:tcW w:w="10395" w:type="dxa"/>
          </w:tcPr>
          <w:p w14:paraId="540D6AAD" w14:textId="77777777" w:rsidR="00A37FFA" w:rsidRDefault="00A37FFA" w:rsidP="00A37FFA">
            <w:pPr>
              <w:pStyle w:val="EmptyCellLayoutStyle"/>
              <w:spacing w:after="0" w:line="240" w:lineRule="auto"/>
            </w:pPr>
          </w:p>
        </w:tc>
        <w:tc>
          <w:tcPr>
            <w:tcW w:w="149" w:type="dxa"/>
          </w:tcPr>
          <w:p w14:paraId="21C259EC" w14:textId="77777777" w:rsidR="00A37FFA" w:rsidRDefault="00A37FFA" w:rsidP="00A37FFA">
            <w:pPr>
              <w:pStyle w:val="EmptyCellLayoutStyle"/>
              <w:spacing w:after="0" w:line="240" w:lineRule="auto"/>
            </w:pPr>
          </w:p>
        </w:tc>
      </w:tr>
    </w:tbl>
    <w:p xmlns:w="http://schemas.openxmlformats.org/wordprocessingml/2006/main" w14:paraId="059CB1EB" w14:textId="77777777" w:rsidR="00A37FFA" w:rsidRDefault="00A37FFA" w:rsidP="00A37FFA">
      <w:pPr>
        <w:spacing w:after="0" w:line="240" w:lineRule="auto"/>
      </w:pPr>
    </w:p>
    <w:p xmlns:w="http://schemas.openxmlformats.org/wordprocessingml/2006/main" w14:paraId="676235A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평균 마이크로초/읽기 비교</w:t>
      </w:r>
    </w:p>
    <w:p xmlns:w="http://schemas.openxmlformats.org/wordprocessingml/2006/main" w14:paraId="3DB1F5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평균 마이크로초/읽기 비교"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F385090" w14:textId="77777777" w:rsidTr="00A37FFA">
        <w:trPr>
          <w:trHeight w:val="54"/>
        </w:trPr>
        <w:tc>
          <w:tcPr>
            <w:tcW w:w="54" w:type="dxa"/>
          </w:tcPr>
          <w:p w14:paraId="6F1A9C6C" w14:textId="77777777" w:rsidR="00A37FFA" w:rsidRDefault="00A37FFA" w:rsidP="00A37FFA">
            <w:pPr>
              <w:pStyle w:val="EmptyCellLayoutStyle"/>
              <w:spacing w:after="0" w:line="240" w:lineRule="auto"/>
            </w:pPr>
          </w:p>
        </w:tc>
        <w:tc>
          <w:tcPr>
            <w:tcW w:w="10395" w:type="dxa"/>
          </w:tcPr>
          <w:p w14:paraId="6AEFC4F5" w14:textId="77777777" w:rsidR="00A37FFA" w:rsidRDefault="00A37FFA" w:rsidP="00A37FFA">
            <w:pPr>
              <w:pStyle w:val="EmptyCellLayoutStyle"/>
              <w:spacing w:after="0" w:line="240" w:lineRule="auto"/>
            </w:pPr>
          </w:p>
        </w:tc>
        <w:tc>
          <w:tcPr>
            <w:tcW w:w="149" w:type="dxa"/>
          </w:tcPr>
          <w:p w14:paraId="0B63D03C" w14:textId="77777777" w:rsidR="00A37FFA" w:rsidRDefault="00A37FFA" w:rsidP="00A37FFA">
            <w:pPr>
              <w:pStyle w:val="EmptyCellLayoutStyle"/>
              <w:spacing w:after="0" w:line="240" w:lineRule="auto"/>
            </w:pPr>
          </w:p>
        </w:tc>
      </w:tr>
      <w:tr w:rsidR="00A37FFA" w14:paraId="03BA9BE7" w14:textId="77777777" w:rsidTr="00A37FFA">
        <w:tc>
          <w:tcPr>
            <w:tcW w:w="54" w:type="dxa"/>
          </w:tcPr>
          <w:p w14:paraId="7E7751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7B78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6DC8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C71B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341F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1574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DB7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0C5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243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74A41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61C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8C6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6B35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47750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78C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228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B7C1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3749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AFE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674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E28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A834F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D7E1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F8FA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AD2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A87F29C" w14:textId="77777777" w:rsidR="00A37FFA" w:rsidRDefault="00A37FFA" w:rsidP="00A37FFA">
            <w:pPr>
              <w:spacing w:after="0" w:line="240" w:lineRule="auto"/>
            </w:pPr>
          </w:p>
        </w:tc>
        <w:tc>
          <w:tcPr>
            <w:tcW w:w="149" w:type="dxa"/>
          </w:tcPr>
          <w:p w14:paraId="1C730605" w14:textId="77777777" w:rsidR="00A37FFA" w:rsidRDefault="00A37FFA" w:rsidP="00A37FFA">
            <w:pPr>
              <w:pStyle w:val="EmptyCellLayoutStyle"/>
              <w:spacing w:after="0" w:line="240" w:lineRule="auto"/>
            </w:pPr>
          </w:p>
        </w:tc>
      </w:tr>
      <w:tr w:rsidR="00A37FFA" w14:paraId="3C3A975C" w14:textId="77777777" w:rsidTr="00A37FFA">
        <w:trPr>
          <w:trHeight w:val="80"/>
        </w:trPr>
        <w:tc>
          <w:tcPr>
            <w:tcW w:w="54" w:type="dxa"/>
          </w:tcPr>
          <w:p w14:paraId="28FB953B" w14:textId="77777777" w:rsidR="00A37FFA" w:rsidRDefault="00A37FFA" w:rsidP="00A37FFA">
            <w:pPr>
              <w:pStyle w:val="EmptyCellLayoutStyle"/>
              <w:spacing w:after="0" w:line="240" w:lineRule="auto"/>
            </w:pPr>
          </w:p>
        </w:tc>
        <w:tc>
          <w:tcPr>
            <w:tcW w:w="10395" w:type="dxa"/>
          </w:tcPr>
          <w:p w14:paraId="5698C7A2" w14:textId="77777777" w:rsidR="00A37FFA" w:rsidRDefault="00A37FFA" w:rsidP="00A37FFA">
            <w:pPr>
              <w:pStyle w:val="EmptyCellLayoutStyle"/>
              <w:spacing w:after="0" w:line="240" w:lineRule="auto"/>
            </w:pPr>
          </w:p>
        </w:tc>
        <w:tc>
          <w:tcPr>
            <w:tcW w:w="149" w:type="dxa"/>
          </w:tcPr>
          <w:p w14:paraId="3E2F6B77" w14:textId="77777777" w:rsidR="00A37FFA" w:rsidRDefault="00A37FFA" w:rsidP="00A37FFA">
            <w:pPr>
              <w:pStyle w:val="EmptyCellLayoutStyle"/>
              <w:spacing w:after="0" w:line="240" w:lineRule="auto"/>
            </w:pPr>
          </w:p>
        </w:tc>
      </w:tr>
    </w:tbl>
    <w:p xmlns:w="http://schemas.openxmlformats.org/wordprocessingml/2006/main" w14:paraId="2ECD8A2D" w14:textId="77777777" w:rsidR="00A37FFA" w:rsidRDefault="00A37FFA" w:rsidP="00A37FFA">
      <w:pPr>
        <w:spacing w:after="0" w:line="240" w:lineRule="auto"/>
      </w:pPr>
    </w:p>
    <w:p xmlns:w="http://schemas.openxmlformats.org/wordprocessingml/2006/main" w14:paraId="1E3AAD7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엔진 스레드 수</w:t>
      </w:r>
    </w:p>
    <w:p xmlns:w="http://schemas.openxmlformats.org/wordprocessingml/2006/main" w14:paraId="4C1CEB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 스레드 수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2D2559" w14:textId="77777777" w:rsidTr="00A37FFA">
        <w:trPr>
          <w:trHeight w:val="54"/>
        </w:trPr>
        <w:tc>
          <w:tcPr>
            <w:tcW w:w="54" w:type="dxa"/>
          </w:tcPr>
          <w:p w14:paraId="0C73DB27" w14:textId="77777777" w:rsidR="00A37FFA" w:rsidRDefault="00A37FFA" w:rsidP="00A37FFA">
            <w:pPr>
              <w:pStyle w:val="EmptyCellLayoutStyle"/>
              <w:spacing w:after="0" w:line="240" w:lineRule="auto"/>
            </w:pPr>
          </w:p>
        </w:tc>
        <w:tc>
          <w:tcPr>
            <w:tcW w:w="10395" w:type="dxa"/>
          </w:tcPr>
          <w:p w14:paraId="53AB1C11" w14:textId="77777777" w:rsidR="00A37FFA" w:rsidRDefault="00A37FFA" w:rsidP="00A37FFA">
            <w:pPr>
              <w:pStyle w:val="EmptyCellLayoutStyle"/>
              <w:spacing w:after="0" w:line="240" w:lineRule="auto"/>
            </w:pPr>
          </w:p>
        </w:tc>
        <w:tc>
          <w:tcPr>
            <w:tcW w:w="149" w:type="dxa"/>
          </w:tcPr>
          <w:p w14:paraId="66609B27" w14:textId="77777777" w:rsidR="00A37FFA" w:rsidRDefault="00A37FFA" w:rsidP="00A37FFA">
            <w:pPr>
              <w:pStyle w:val="EmptyCellLayoutStyle"/>
              <w:spacing w:after="0" w:line="240" w:lineRule="auto"/>
            </w:pPr>
          </w:p>
        </w:tc>
      </w:tr>
      <w:tr w:rsidR="00A37FFA" w14:paraId="5D08CA0F" w14:textId="77777777" w:rsidTr="00A37FFA">
        <w:tc>
          <w:tcPr>
            <w:tcW w:w="54" w:type="dxa"/>
          </w:tcPr>
          <w:p w14:paraId="15FE9C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5DC1D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CD6E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11C2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1F5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1B445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3CC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37C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372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DF55E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BA4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39D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66B0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0AC4F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B69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6C3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C55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6AF4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B2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6EA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F831" w14:textId="77777777" w:rsidR="00A37FFA" w:rsidRDefault="00A37FFA" w:rsidP="00A37FFA">
                  <w:pPr>
                    <w:spacing w:after="0" w:line="240" w:lineRule="auto"/>
                  </w:pPr>
                </w:p>
              </w:tc>
            </w:tr>
            <w:tr w:rsidR="00A37FFA" w14:paraId="541DE0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B64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4BF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252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83E0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48C9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6C7C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FDD2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64F9BE0" w14:textId="77777777" w:rsidR="00A37FFA" w:rsidRDefault="00A37FFA" w:rsidP="00A37FFA">
            <w:pPr>
              <w:spacing w:after="0" w:line="240" w:lineRule="auto"/>
            </w:pPr>
          </w:p>
        </w:tc>
        <w:tc>
          <w:tcPr>
            <w:tcW w:w="149" w:type="dxa"/>
          </w:tcPr>
          <w:p w14:paraId="571BB558" w14:textId="77777777" w:rsidR="00A37FFA" w:rsidRDefault="00A37FFA" w:rsidP="00A37FFA">
            <w:pPr>
              <w:pStyle w:val="EmptyCellLayoutStyle"/>
              <w:spacing w:after="0" w:line="240" w:lineRule="auto"/>
            </w:pPr>
          </w:p>
        </w:tc>
      </w:tr>
      <w:tr w:rsidR="00A37FFA" w14:paraId="0532C128" w14:textId="77777777" w:rsidTr="00A37FFA">
        <w:trPr>
          <w:trHeight w:val="80"/>
        </w:trPr>
        <w:tc>
          <w:tcPr>
            <w:tcW w:w="54" w:type="dxa"/>
          </w:tcPr>
          <w:p w14:paraId="353C7A2A" w14:textId="77777777" w:rsidR="00A37FFA" w:rsidRDefault="00A37FFA" w:rsidP="00A37FFA">
            <w:pPr>
              <w:pStyle w:val="EmptyCellLayoutStyle"/>
              <w:spacing w:after="0" w:line="240" w:lineRule="auto"/>
            </w:pPr>
          </w:p>
        </w:tc>
        <w:tc>
          <w:tcPr>
            <w:tcW w:w="10395" w:type="dxa"/>
          </w:tcPr>
          <w:p w14:paraId="6C27797E" w14:textId="77777777" w:rsidR="00A37FFA" w:rsidRDefault="00A37FFA" w:rsidP="00A37FFA">
            <w:pPr>
              <w:pStyle w:val="EmptyCellLayoutStyle"/>
              <w:spacing w:after="0" w:line="240" w:lineRule="auto"/>
            </w:pPr>
          </w:p>
        </w:tc>
        <w:tc>
          <w:tcPr>
            <w:tcW w:w="149" w:type="dxa"/>
          </w:tcPr>
          <w:p w14:paraId="416CC79E" w14:textId="77777777" w:rsidR="00A37FFA" w:rsidRDefault="00A37FFA" w:rsidP="00A37FFA">
            <w:pPr>
              <w:pStyle w:val="EmptyCellLayoutStyle"/>
              <w:spacing w:after="0" w:line="240" w:lineRule="auto"/>
            </w:pPr>
          </w:p>
        </w:tc>
      </w:tr>
    </w:tbl>
    <w:p xmlns:w="http://schemas.openxmlformats.org/wordprocessingml/2006/main" w14:paraId="0728DD52" w14:textId="77777777" w:rsidR="00A37FFA" w:rsidRDefault="00A37FFA" w:rsidP="00A37FFA">
      <w:pPr>
        <w:spacing w:after="0" w:line="240" w:lineRule="auto"/>
      </w:pPr>
    </w:p>
    <w:p xmlns:w="http://schemas.openxmlformats.org/wordprocessingml/2006/main" w14:paraId="45BF58B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쓰기 바이트 수/초</w:t>
      </w:r>
    </w:p>
    <w:p xmlns:w="http://schemas.openxmlformats.org/wordprocessingml/2006/main" w14:paraId="58BA90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쓰기 바이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863CF0" w14:textId="77777777" w:rsidTr="00A37FFA">
        <w:trPr>
          <w:trHeight w:val="54"/>
        </w:trPr>
        <w:tc>
          <w:tcPr>
            <w:tcW w:w="54" w:type="dxa"/>
          </w:tcPr>
          <w:p w14:paraId="0848AD5F" w14:textId="77777777" w:rsidR="00A37FFA" w:rsidRDefault="00A37FFA" w:rsidP="00A37FFA">
            <w:pPr>
              <w:pStyle w:val="EmptyCellLayoutStyle"/>
              <w:spacing w:after="0" w:line="240" w:lineRule="auto"/>
            </w:pPr>
          </w:p>
        </w:tc>
        <w:tc>
          <w:tcPr>
            <w:tcW w:w="10395" w:type="dxa"/>
          </w:tcPr>
          <w:p w14:paraId="672FCCCF" w14:textId="77777777" w:rsidR="00A37FFA" w:rsidRDefault="00A37FFA" w:rsidP="00A37FFA">
            <w:pPr>
              <w:pStyle w:val="EmptyCellLayoutStyle"/>
              <w:spacing w:after="0" w:line="240" w:lineRule="auto"/>
            </w:pPr>
          </w:p>
        </w:tc>
        <w:tc>
          <w:tcPr>
            <w:tcW w:w="149" w:type="dxa"/>
          </w:tcPr>
          <w:p w14:paraId="2FD0FCFD" w14:textId="77777777" w:rsidR="00A37FFA" w:rsidRDefault="00A37FFA" w:rsidP="00A37FFA">
            <w:pPr>
              <w:pStyle w:val="EmptyCellLayoutStyle"/>
              <w:spacing w:after="0" w:line="240" w:lineRule="auto"/>
            </w:pPr>
          </w:p>
        </w:tc>
      </w:tr>
      <w:tr w:rsidR="00A37FFA" w14:paraId="703E26F9" w14:textId="77777777" w:rsidTr="00A37FFA">
        <w:tc>
          <w:tcPr>
            <w:tcW w:w="54" w:type="dxa"/>
          </w:tcPr>
          <w:p w14:paraId="5BDCCA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ACD80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6018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8B075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4EA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1DB77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542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8AF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C5D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87E86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1E1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1EB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559A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912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368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594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3EA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60839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34D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DC7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BC8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FDC3A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980C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A5A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1B22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7486FD4" w14:textId="77777777" w:rsidR="00A37FFA" w:rsidRDefault="00A37FFA" w:rsidP="00A37FFA">
            <w:pPr>
              <w:spacing w:after="0" w:line="240" w:lineRule="auto"/>
            </w:pPr>
          </w:p>
        </w:tc>
        <w:tc>
          <w:tcPr>
            <w:tcW w:w="149" w:type="dxa"/>
          </w:tcPr>
          <w:p w14:paraId="10F709C3" w14:textId="77777777" w:rsidR="00A37FFA" w:rsidRDefault="00A37FFA" w:rsidP="00A37FFA">
            <w:pPr>
              <w:pStyle w:val="EmptyCellLayoutStyle"/>
              <w:spacing w:after="0" w:line="240" w:lineRule="auto"/>
            </w:pPr>
          </w:p>
        </w:tc>
      </w:tr>
      <w:tr w:rsidR="00A37FFA" w14:paraId="20DE0FE8" w14:textId="77777777" w:rsidTr="00A37FFA">
        <w:trPr>
          <w:trHeight w:val="80"/>
        </w:trPr>
        <w:tc>
          <w:tcPr>
            <w:tcW w:w="54" w:type="dxa"/>
          </w:tcPr>
          <w:p w14:paraId="1B6A13F2" w14:textId="77777777" w:rsidR="00A37FFA" w:rsidRDefault="00A37FFA" w:rsidP="00A37FFA">
            <w:pPr>
              <w:pStyle w:val="EmptyCellLayoutStyle"/>
              <w:spacing w:after="0" w:line="240" w:lineRule="auto"/>
            </w:pPr>
          </w:p>
        </w:tc>
        <w:tc>
          <w:tcPr>
            <w:tcW w:w="10395" w:type="dxa"/>
          </w:tcPr>
          <w:p w14:paraId="4F8BFD8F" w14:textId="77777777" w:rsidR="00A37FFA" w:rsidRDefault="00A37FFA" w:rsidP="00A37FFA">
            <w:pPr>
              <w:pStyle w:val="EmptyCellLayoutStyle"/>
              <w:spacing w:after="0" w:line="240" w:lineRule="auto"/>
            </w:pPr>
          </w:p>
        </w:tc>
        <w:tc>
          <w:tcPr>
            <w:tcW w:w="149" w:type="dxa"/>
          </w:tcPr>
          <w:p w14:paraId="488B3E33" w14:textId="77777777" w:rsidR="00A37FFA" w:rsidRDefault="00A37FFA" w:rsidP="00A37FFA">
            <w:pPr>
              <w:pStyle w:val="EmptyCellLayoutStyle"/>
              <w:spacing w:after="0" w:line="240" w:lineRule="auto"/>
            </w:pPr>
          </w:p>
        </w:tc>
      </w:tr>
    </w:tbl>
    <w:p xmlns:w="http://schemas.openxmlformats.org/wordprocessingml/2006/main" w14:paraId="021507E8" w14:textId="77777777" w:rsidR="00A37FFA" w:rsidRDefault="00A37FFA" w:rsidP="00A37FFA">
      <w:pPr>
        <w:spacing w:after="0" w:line="240" w:lineRule="auto"/>
      </w:pPr>
    </w:p>
    <w:p xmlns:w="http://schemas.openxmlformats.org/wordprocessingml/2006/main" w14:paraId="7BDD13D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병합 정책 평가 수</w:t>
      </w:r>
    </w:p>
    <w:p xmlns:w="http://schemas.openxmlformats.org/wordprocessingml/2006/main" w14:paraId="6B4F00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저장소 하위 시스템에 대한 Windows "Merge Policy Evaluations"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04799E" w14:textId="77777777" w:rsidTr="00A37FFA">
        <w:trPr>
          <w:trHeight w:val="54"/>
        </w:trPr>
        <w:tc>
          <w:tcPr>
            <w:tcW w:w="54" w:type="dxa"/>
          </w:tcPr>
          <w:p w14:paraId="50D95758" w14:textId="77777777" w:rsidR="00A37FFA" w:rsidRDefault="00A37FFA" w:rsidP="00A37FFA">
            <w:pPr>
              <w:pStyle w:val="EmptyCellLayoutStyle"/>
              <w:spacing w:after="0" w:line="240" w:lineRule="auto"/>
            </w:pPr>
          </w:p>
        </w:tc>
        <w:tc>
          <w:tcPr>
            <w:tcW w:w="10395" w:type="dxa"/>
          </w:tcPr>
          <w:p w14:paraId="3CF89FDD" w14:textId="77777777" w:rsidR="00A37FFA" w:rsidRDefault="00A37FFA" w:rsidP="00A37FFA">
            <w:pPr>
              <w:pStyle w:val="EmptyCellLayoutStyle"/>
              <w:spacing w:after="0" w:line="240" w:lineRule="auto"/>
            </w:pPr>
          </w:p>
        </w:tc>
        <w:tc>
          <w:tcPr>
            <w:tcW w:w="149" w:type="dxa"/>
          </w:tcPr>
          <w:p w14:paraId="2919B369" w14:textId="77777777" w:rsidR="00A37FFA" w:rsidRDefault="00A37FFA" w:rsidP="00A37FFA">
            <w:pPr>
              <w:pStyle w:val="EmptyCellLayoutStyle"/>
              <w:spacing w:after="0" w:line="240" w:lineRule="auto"/>
            </w:pPr>
          </w:p>
        </w:tc>
      </w:tr>
      <w:tr w:rsidR="00A37FFA" w14:paraId="6C4D882F" w14:textId="77777777" w:rsidTr="00A37FFA">
        <w:tc>
          <w:tcPr>
            <w:tcW w:w="54" w:type="dxa"/>
          </w:tcPr>
          <w:p w14:paraId="78BA7E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ED68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A9E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E94C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7A6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888AB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924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FB5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71B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6034B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F4B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3B2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C5F5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7F0F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C9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749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348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6672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A85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342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E68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373DB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A6D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F5C1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19B6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EC41EEB" w14:textId="77777777" w:rsidR="00A37FFA" w:rsidRDefault="00A37FFA" w:rsidP="00A37FFA">
            <w:pPr>
              <w:spacing w:after="0" w:line="240" w:lineRule="auto"/>
            </w:pPr>
          </w:p>
        </w:tc>
        <w:tc>
          <w:tcPr>
            <w:tcW w:w="149" w:type="dxa"/>
          </w:tcPr>
          <w:p w14:paraId="64E2CFDF" w14:textId="77777777" w:rsidR="00A37FFA" w:rsidRDefault="00A37FFA" w:rsidP="00A37FFA">
            <w:pPr>
              <w:pStyle w:val="EmptyCellLayoutStyle"/>
              <w:spacing w:after="0" w:line="240" w:lineRule="auto"/>
            </w:pPr>
          </w:p>
        </w:tc>
      </w:tr>
      <w:tr w:rsidR="00A37FFA" w14:paraId="340623FD" w14:textId="77777777" w:rsidTr="00A37FFA">
        <w:trPr>
          <w:trHeight w:val="80"/>
        </w:trPr>
        <w:tc>
          <w:tcPr>
            <w:tcW w:w="54" w:type="dxa"/>
          </w:tcPr>
          <w:p w14:paraId="756E5BAC" w14:textId="77777777" w:rsidR="00A37FFA" w:rsidRDefault="00A37FFA" w:rsidP="00A37FFA">
            <w:pPr>
              <w:pStyle w:val="EmptyCellLayoutStyle"/>
              <w:spacing w:after="0" w:line="240" w:lineRule="auto"/>
            </w:pPr>
          </w:p>
        </w:tc>
        <w:tc>
          <w:tcPr>
            <w:tcW w:w="10395" w:type="dxa"/>
          </w:tcPr>
          <w:p w14:paraId="25BFC534" w14:textId="77777777" w:rsidR="00A37FFA" w:rsidRDefault="00A37FFA" w:rsidP="00A37FFA">
            <w:pPr>
              <w:pStyle w:val="EmptyCellLayoutStyle"/>
              <w:spacing w:after="0" w:line="240" w:lineRule="auto"/>
            </w:pPr>
          </w:p>
        </w:tc>
        <w:tc>
          <w:tcPr>
            <w:tcW w:w="149" w:type="dxa"/>
          </w:tcPr>
          <w:p w14:paraId="48FD2F23" w14:textId="77777777" w:rsidR="00A37FFA" w:rsidRDefault="00A37FFA" w:rsidP="00A37FFA">
            <w:pPr>
              <w:pStyle w:val="EmptyCellLayoutStyle"/>
              <w:spacing w:after="0" w:line="240" w:lineRule="auto"/>
            </w:pPr>
          </w:p>
        </w:tc>
      </w:tr>
    </w:tbl>
    <w:p xmlns:w="http://schemas.openxmlformats.org/wordprocessingml/2006/main" w14:paraId="6A9F6551" w14:textId="77777777" w:rsidR="00A37FFA" w:rsidRDefault="00A37FFA" w:rsidP="00A37FFA">
      <w:pPr>
        <w:spacing w:after="0" w:line="240" w:lineRule="auto"/>
      </w:pPr>
    </w:p>
    <w:p xmlns:w="http://schemas.openxmlformats.org/wordprocessingml/2006/main" w14:paraId="7FFECE6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설치된 병합 수</w:t>
      </w:r>
    </w:p>
    <w:p xmlns:w="http://schemas.openxmlformats.org/wordprocessingml/2006/main" w14:paraId="6D4160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저장소 하위 시스템에 대한 "Merges Installed"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46214D" w14:textId="77777777" w:rsidTr="00A37FFA">
        <w:trPr>
          <w:trHeight w:val="54"/>
        </w:trPr>
        <w:tc>
          <w:tcPr>
            <w:tcW w:w="54" w:type="dxa"/>
          </w:tcPr>
          <w:p w14:paraId="002F0770" w14:textId="77777777" w:rsidR="00A37FFA" w:rsidRDefault="00A37FFA" w:rsidP="00A37FFA">
            <w:pPr>
              <w:pStyle w:val="EmptyCellLayoutStyle"/>
              <w:spacing w:after="0" w:line="240" w:lineRule="auto"/>
            </w:pPr>
          </w:p>
        </w:tc>
        <w:tc>
          <w:tcPr>
            <w:tcW w:w="10395" w:type="dxa"/>
          </w:tcPr>
          <w:p w14:paraId="273D09DD" w14:textId="77777777" w:rsidR="00A37FFA" w:rsidRDefault="00A37FFA" w:rsidP="00A37FFA">
            <w:pPr>
              <w:pStyle w:val="EmptyCellLayoutStyle"/>
              <w:spacing w:after="0" w:line="240" w:lineRule="auto"/>
            </w:pPr>
          </w:p>
        </w:tc>
        <w:tc>
          <w:tcPr>
            <w:tcW w:w="149" w:type="dxa"/>
          </w:tcPr>
          <w:p w14:paraId="6BB02346" w14:textId="77777777" w:rsidR="00A37FFA" w:rsidRDefault="00A37FFA" w:rsidP="00A37FFA">
            <w:pPr>
              <w:pStyle w:val="EmptyCellLayoutStyle"/>
              <w:spacing w:after="0" w:line="240" w:lineRule="auto"/>
            </w:pPr>
          </w:p>
        </w:tc>
      </w:tr>
      <w:tr w:rsidR="00A37FFA" w14:paraId="030F3794" w14:textId="77777777" w:rsidTr="00A37FFA">
        <w:tc>
          <w:tcPr>
            <w:tcW w:w="54" w:type="dxa"/>
          </w:tcPr>
          <w:p w14:paraId="20785D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7AF107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B9A22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E685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5B7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5F50B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1867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8F6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CA3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EF8CD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67F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60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84FC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F0E32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F68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63D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39D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08541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5ED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FC6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756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3CABF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3B3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7F91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05E2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428BE0B" w14:textId="77777777" w:rsidR="00A37FFA" w:rsidRDefault="00A37FFA" w:rsidP="00A37FFA">
            <w:pPr>
              <w:spacing w:after="0" w:line="240" w:lineRule="auto"/>
            </w:pPr>
          </w:p>
        </w:tc>
        <w:tc>
          <w:tcPr>
            <w:tcW w:w="149" w:type="dxa"/>
          </w:tcPr>
          <w:p w14:paraId="3A0F968B" w14:textId="77777777" w:rsidR="00A37FFA" w:rsidRDefault="00A37FFA" w:rsidP="00A37FFA">
            <w:pPr>
              <w:pStyle w:val="EmptyCellLayoutStyle"/>
              <w:spacing w:after="0" w:line="240" w:lineRule="auto"/>
            </w:pPr>
          </w:p>
        </w:tc>
      </w:tr>
      <w:tr w:rsidR="00A37FFA" w14:paraId="65FEC48E" w14:textId="77777777" w:rsidTr="00A37FFA">
        <w:trPr>
          <w:trHeight w:val="80"/>
        </w:trPr>
        <w:tc>
          <w:tcPr>
            <w:tcW w:w="54" w:type="dxa"/>
          </w:tcPr>
          <w:p w14:paraId="79D3DD83" w14:textId="77777777" w:rsidR="00A37FFA" w:rsidRDefault="00A37FFA" w:rsidP="00A37FFA">
            <w:pPr>
              <w:pStyle w:val="EmptyCellLayoutStyle"/>
              <w:spacing w:after="0" w:line="240" w:lineRule="auto"/>
            </w:pPr>
          </w:p>
        </w:tc>
        <w:tc>
          <w:tcPr>
            <w:tcW w:w="10395" w:type="dxa"/>
          </w:tcPr>
          <w:p w14:paraId="4FE5E600" w14:textId="77777777" w:rsidR="00A37FFA" w:rsidRDefault="00A37FFA" w:rsidP="00A37FFA">
            <w:pPr>
              <w:pStyle w:val="EmptyCellLayoutStyle"/>
              <w:spacing w:after="0" w:line="240" w:lineRule="auto"/>
            </w:pPr>
          </w:p>
        </w:tc>
        <w:tc>
          <w:tcPr>
            <w:tcW w:w="149" w:type="dxa"/>
          </w:tcPr>
          <w:p w14:paraId="41B55EB3" w14:textId="77777777" w:rsidR="00A37FFA" w:rsidRDefault="00A37FFA" w:rsidP="00A37FFA">
            <w:pPr>
              <w:pStyle w:val="EmptyCellLayoutStyle"/>
              <w:spacing w:after="0" w:line="240" w:lineRule="auto"/>
            </w:pPr>
          </w:p>
        </w:tc>
      </w:tr>
    </w:tbl>
    <w:p xmlns:w="http://schemas.openxmlformats.org/wordprocessingml/2006/main" w14:paraId="79C75905" w14:textId="77777777" w:rsidR="00A37FFA" w:rsidRDefault="00A37FFA" w:rsidP="00A37FFA">
      <w:pPr>
        <w:spacing w:after="0" w:line="240" w:lineRule="auto"/>
      </w:pPr>
    </w:p>
    <w:p xmlns:w="http://schemas.openxmlformats.org/wordprocessingml/2006/main" w14:paraId="6FAF020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사용자 연결 수</w:t>
      </w:r>
    </w:p>
    <w:p xmlns:w="http://schemas.openxmlformats.org/wordprocessingml/2006/main" w14:paraId="27EEF3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현재 SQL Server에 연결한 사용자 수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7C5F651" w14:textId="77777777" w:rsidTr="00A37FFA">
        <w:trPr>
          <w:trHeight w:val="54"/>
        </w:trPr>
        <w:tc>
          <w:tcPr>
            <w:tcW w:w="54" w:type="dxa"/>
          </w:tcPr>
          <w:p w14:paraId="14FAD848" w14:textId="77777777" w:rsidR="00A37FFA" w:rsidRDefault="00A37FFA" w:rsidP="00A37FFA">
            <w:pPr>
              <w:pStyle w:val="EmptyCellLayoutStyle"/>
              <w:spacing w:after="0" w:line="240" w:lineRule="auto"/>
            </w:pPr>
          </w:p>
        </w:tc>
        <w:tc>
          <w:tcPr>
            <w:tcW w:w="10395" w:type="dxa"/>
          </w:tcPr>
          <w:p w14:paraId="7647FD0C" w14:textId="77777777" w:rsidR="00A37FFA" w:rsidRDefault="00A37FFA" w:rsidP="00A37FFA">
            <w:pPr>
              <w:pStyle w:val="EmptyCellLayoutStyle"/>
              <w:spacing w:after="0" w:line="240" w:lineRule="auto"/>
            </w:pPr>
          </w:p>
        </w:tc>
        <w:tc>
          <w:tcPr>
            <w:tcW w:w="149" w:type="dxa"/>
          </w:tcPr>
          <w:p w14:paraId="42C3ACB8" w14:textId="77777777" w:rsidR="00A37FFA" w:rsidRDefault="00A37FFA" w:rsidP="00A37FFA">
            <w:pPr>
              <w:pStyle w:val="EmptyCellLayoutStyle"/>
              <w:spacing w:after="0" w:line="240" w:lineRule="auto"/>
            </w:pPr>
          </w:p>
        </w:tc>
      </w:tr>
      <w:tr w:rsidR="00A37FFA" w14:paraId="66F90286" w14:textId="77777777" w:rsidTr="00A37FFA">
        <w:tc>
          <w:tcPr>
            <w:tcW w:w="54" w:type="dxa"/>
          </w:tcPr>
          <w:p w14:paraId="30877B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1A73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A1B9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183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3ECBB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F6F8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08D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34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821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02DA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3F2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B7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9494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BEF40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DD8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C2F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2C3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33E4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95E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C57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78D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EB168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AE83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EDD4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EB65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EF7F00" w14:textId="77777777" w:rsidR="00A37FFA" w:rsidRDefault="00A37FFA" w:rsidP="00A37FFA">
            <w:pPr>
              <w:spacing w:after="0" w:line="240" w:lineRule="auto"/>
            </w:pPr>
          </w:p>
        </w:tc>
        <w:tc>
          <w:tcPr>
            <w:tcW w:w="149" w:type="dxa"/>
          </w:tcPr>
          <w:p w14:paraId="7CE7E2E9" w14:textId="77777777" w:rsidR="00A37FFA" w:rsidRDefault="00A37FFA" w:rsidP="00A37FFA">
            <w:pPr>
              <w:pStyle w:val="EmptyCellLayoutStyle"/>
              <w:spacing w:after="0" w:line="240" w:lineRule="auto"/>
            </w:pPr>
          </w:p>
        </w:tc>
      </w:tr>
      <w:tr w:rsidR="00A37FFA" w14:paraId="74C03E28" w14:textId="77777777" w:rsidTr="00A37FFA">
        <w:trPr>
          <w:trHeight w:val="80"/>
        </w:trPr>
        <w:tc>
          <w:tcPr>
            <w:tcW w:w="54" w:type="dxa"/>
          </w:tcPr>
          <w:p w14:paraId="79E2AE82" w14:textId="77777777" w:rsidR="00A37FFA" w:rsidRDefault="00A37FFA" w:rsidP="00A37FFA">
            <w:pPr>
              <w:pStyle w:val="EmptyCellLayoutStyle"/>
              <w:spacing w:after="0" w:line="240" w:lineRule="auto"/>
            </w:pPr>
          </w:p>
        </w:tc>
        <w:tc>
          <w:tcPr>
            <w:tcW w:w="10395" w:type="dxa"/>
          </w:tcPr>
          <w:p w14:paraId="084DBDA5" w14:textId="77777777" w:rsidR="00A37FFA" w:rsidRDefault="00A37FFA" w:rsidP="00A37FFA">
            <w:pPr>
              <w:pStyle w:val="EmptyCellLayoutStyle"/>
              <w:spacing w:after="0" w:line="240" w:lineRule="auto"/>
            </w:pPr>
          </w:p>
        </w:tc>
        <w:tc>
          <w:tcPr>
            <w:tcW w:w="149" w:type="dxa"/>
          </w:tcPr>
          <w:p w14:paraId="297125B4" w14:textId="77777777" w:rsidR="00A37FFA" w:rsidRDefault="00A37FFA" w:rsidP="00A37FFA">
            <w:pPr>
              <w:pStyle w:val="EmptyCellLayoutStyle"/>
              <w:spacing w:after="0" w:line="240" w:lineRule="auto"/>
            </w:pPr>
          </w:p>
        </w:tc>
      </w:tr>
    </w:tbl>
    <w:p xmlns:w="http://schemas.openxmlformats.org/wordprocessingml/2006/main" w14:paraId="0E1D8796" w14:textId="77777777" w:rsidR="00A37FFA" w:rsidRDefault="00A37FFA" w:rsidP="00A37FFA">
      <w:pPr>
        <w:spacing w:after="0" w:line="240" w:lineRule="auto"/>
      </w:pPr>
    </w:p>
    <w:p xmlns:w="http://schemas.openxmlformats.org/wordprocessingml/2006/main" w14:paraId="1DE72D2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인 수/초</w:t>
      </w:r>
    </w:p>
    <w:p xmlns:w="http://schemas.openxmlformats.org/wordprocessingml/2006/main" w14:paraId="48BB28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초당 시작된 총 로그인 수입니다. 풀링된 연결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B48761" w14:textId="77777777" w:rsidTr="00A37FFA">
        <w:trPr>
          <w:trHeight w:val="54"/>
        </w:trPr>
        <w:tc>
          <w:tcPr>
            <w:tcW w:w="54" w:type="dxa"/>
          </w:tcPr>
          <w:p w14:paraId="4F0204DE" w14:textId="77777777" w:rsidR="00A37FFA" w:rsidRDefault="00A37FFA" w:rsidP="00A37FFA">
            <w:pPr>
              <w:pStyle w:val="EmptyCellLayoutStyle"/>
              <w:spacing w:after="0" w:line="240" w:lineRule="auto"/>
            </w:pPr>
          </w:p>
        </w:tc>
        <w:tc>
          <w:tcPr>
            <w:tcW w:w="10395" w:type="dxa"/>
          </w:tcPr>
          <w:p w14:paraId="1B819869" w14:textId="77777777" w:rsidR="00A37FFA" w:rsidRDefault="00A37FFA" w:rsidP="00A37FFA">
            <w:pPr>
              <w:pStyle w:val="EmptyCellLayoutStyle"/>
              <w:spacing w:after="0" w:line="240" w:lineRule="auto"/>
            </w:pPr>
          </w:p>
        </w:tc>
        <w:tc>
          <w:tcPr>
            <w:tcW w:w="149" w:type="dxa"/>
          </w:tcPr>
          <w:p w14:paraId="55C0ACDD" w14:textId="77777777" w:rsidR="00A37FFA" w:rsidRDefault="00A37FFA" w:rsidP="00A37FFA">
            <w:pPr>
              <w:pStyle w:val="EmptyCellLayoutStyle"/>
              <w:spacing w:after="0" w:line="240" w:lineRule="auto"/>
            </w:pPr>
          </w:p>
        </w:tc>
      </w:tr>
      <w:tr w:rsidR="00A37FFA" w14:paraId="214602C0" w14:textId="77777777" w:rsidTr="00A37FFA">
        <w:tc>
          <w:tcPr>
            <w:tcW w:w="54" w:type="dxa"/>
          </w:tcPr>
          <w:p w14:paraId="37BA80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51C21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CFA7E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69045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832A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F364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147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02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57E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28469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DA6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ADE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7347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03F8A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B12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066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FA2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4C070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C4F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B7E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E4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F1B8F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E8D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9DE0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AE68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52B873" w14:textId="77777777" w:rsidR="00A37FFA" w:rsidRDefault="00A37FFA" w:rsidP="00A37FFA">
            <w:pPr>
              <w:spacing w:after="0" w:line="240" w:lineRule="auto"/>
            </w:pPr>
          </w:p>
        </w:tc>
        <w:tc>
          <w:tcPr>
            <w:tcW w:w="149" w:type="dxa"/>
          </w:tcPr>
          <w:p w14:paraId="367AD4E4" w14:textId="77777777" w:rsidR="00A37FFA" w:rsidRDefault="00A37FFA" w:rsidP="00A37FFA">
            <w:pPr>
              <w:pStyle w:val="EmptyCellLayoutStyle"/>
              <w:spacing w:after="0" w:line="240" w:lineRule="auto"/>
            </w:pPr>
          </w:p>
        </w:tc>
      </w:tr>
      <w:tr w:rsidR="00A37FFA" w14:paraId="5F3BB93A" w14:textId="77777777" w:rsidTr="00A37FFA">
        <w:trPr>
          <w:trHeight w:val="80"/>
        </w:trPr>
        <w:tc>
          <w:tcPr>
            <w:tcW w:w="54" w:type="dxa"/>
          </w:tcPr>
          <w:p w14:paraId="15E44403" w14:textId="77777777" w:rsidR="00A37FFA" w:rsidRDefault="00A37FFA" w:rsidP="00A37FFA">
            <w:pPr>
              <w:pStyle w:val="EmptyCellLayoutStyle"/>
              <w:spacing w:after="0" w:line="240" w:lineRule="auto"/>
            </w:pPr>
          </w:p>
        </w:tc>
        <w:tc>
          <w:tcPr>
            <w:tcW w:w="10395" w:type="dxa"/>
          </w:tcPr>
          <w:p w14:paraId="7111ECC5" w14:textId="77777777" w:rsidR="00A37FFA" w:rsidRDefault="00A37FFA" w:rsidP="00A37FFA">
            <w:pPr>
              <w:pStyle w:val="EmptyCellLayoutStyle"/>
              <w:spacing w:after="0" w:line="240" w:lineRule="auto"/>
            </w:pPr>
          </w:p>
        </w:tc>
        <w:tc>
          <w:tcPr>
            <w:tcW w:w="149" w:type="dxa"/>
          </w:tcPr>
          <w:p w14:paraId="57B53EEC" w14:textId="77777777" w:rsidR="00A37FFA" w:rsidRDefault="00A37FFA" w:rsidP="00A37FFA">
            <w:pPr>
              <w:pStyle w:val="EmptyCellLayoutStyle"/>
              <w:spacing w:after="0" w:line="240" w:lineRule="auto"/>
            </w:pPr>
          </w:p>
        </w:tc>
      </w:tr>
    </w:tbl>
    <w:p xmlns:w="http://schemas.openxmlformats.org/wordprocessingml/2006/main" w14:paraId="113DC994" w14:textId="77777777" w:rsidR="00A37FFA" w:rsidRDefault="00A37FFA" w:rsidP="00A37FFA">
      <w:pPr>
        <w:spacing w:after="0" w:line="240" w:lineRule="auto"/>
      </w:pPr>
    </w:p>
    <w:p xmlns:w="http://schemas.openxmlformats.org/wordprocessingml/2006/main" w14:paraId="0A6AEEA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총 SQL 송신 수</w:t>
      </w:r>
    </w:p>
    <w:p xmlns:w="http://schemas.openxmlformats.org/wordprocessingml/2006/main" w14:paraId="43519B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총 SQL 송신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49E9EC" w14:textId="77777777" w:rsidTr="00A37FFA">
        <w:trPr>
          <w:trHeight w:val="54"/>
        </w:trPr>
        <w:tc>
          <w:tcPr>
            <w:tcW w:w="54" w:type="dxa"/>
          </w:tcPr>
          <w:p w14:paraId="2CCF6D4F" w14:textId="77777777" w:rsidR="00A37FFA" w:rsidRDefault="00A37FFA" w:rsidP="00A37FFA">
            <w:pPr>
              <w:pStyle w:val="EmptyCellLayoutStyle"/>
              <w:spacing w:after="0" w:line="240" w:lineRule="auto"/>
            </w:pPr>
          </w:p>
        </w:tc>
        <w:tc>
          <w:tcPr>
            <w:tcW w:w="10395" w:type="dxa"/>
          </w:tcPr>
          <w:p w14:paraId="2CA14186" w14:textId="77777777" w:rsidR="00A37FFA" w:rsidRDefault="00A37FFA" w:rsidP="00A37FFA">
            <w:pPr>
              <w:pStyle w:val="EmptyCellLayoutStyle"/>
              <w:spacing w:after="0" w:line="240" w:lineRule="auto"/>
            </w:pPr>
          </w:p>
        </w:tc>
        <w:tc>
          <w:tcPr>
            <w:tcW w:w="149" w:type="dxa"/>
          </w:tcPr>
          <w:p w14:paraId="415B72A5" w14:textId="77777777" w:rsidR="00A37FFA" w:rsidRDefault="00A37FFA" w:rsidP="00A37FFA">
            <w:pPr>
              <w:pStyle w:val="EmptyCellLayoutStyle"/>
              <w:spacing w:after="0" w:line="240" w:lineRule="auto"/>
            </w:pPr>
          </w:p>
        </w:tc>
      </w:tr>
      <w:tr w:rsidR="00A37FFA" w14:paraId="7F2904E9" w14:textId="77777777" w:rsidTr="00A37FFA">
        <w:tc>
          <w:tcPr>
            <w:tcW w:w="54" w:type="dxa"/>
          </w:tcPr>
          <w:p w14:paraId="6A9FF5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9BD5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9DD9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F4AA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9F70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0F0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D3F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EF9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6FE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874D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6FD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63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B3E7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AF541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555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1E4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861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CF0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12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4F8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F8B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A63A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D0AF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D668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84CC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C1A0941" w14:textId="77777777" w:rsidR="00A37FFA" w:rsidRDefault="00A37FFA" w:rsidP="00A37FFA">
            <w:pPr>
              <w:spacing w:after="0" w:line="240" w:lineRule="auto"/>
            </w:pPr>
          </w:p>
        </w:tc>
        <w:tc>
          <w:tcPr>
            <w:tcW w:w="149" w:type="dxa"/>
          </w:tcPr>
          <w:p w14:paraId="1DE1EC0A" w14:textId="77777777" w:rsidR="00A37FFA" w:rsidRDefault="00A37FFA" w:rsidP="00A37FFA">
            <w:pPr>
              <w:pStyle w:val="EmptyCellLayoutStyle"/>
              <w:spacing w:after="0" w:line="240" w:lineRule="auto"/>
            </w:pPr>
          </w:p>
        </w:tc>
      </w:tr>
      <w:tr w:rsidR="00A37FFA" w14:paraId="718F02D3" w14:textId="77777777" w:rsidTr="00A37FFA">
        <w:trPr>
          <w:trHeight w:val="80"/>
        </w:trPr>
        <w:tc>
          <w:tcPr>
            <w:tcW w:w="54" w:type="dxa"/>
          </w:tcPr>
          <w:p w14:paraId="63AE5135" w14:textId="77777777" w:rsidR="00A37FFA" w:rsidRDefault="00A37FFA" w:rsidP="00A37FFA">
            <w:pPr>
              <w:pStyle w:val="EmptyCellLayoutStyle"/>
              <w:spacing w:after="0" w:line="240" w:lineRule="auto"/>
            </w:pPr>
          </w:p>
        </w:tc>
        <w:tc>
          <w:tcPr>
            <w:tcW w:w="10395" w:type="dxa"/>
          </w:tcPr>
          <w:p w14:paraId="316E541E" w14:textId="77777777" w:rsidR="00A37FFA" w:rsidRDefault="00A37FFA" w:rsidP="00A37FFA">
            <w:pPr>
              <w:pStyle w:val="EmptyCellLayoutStyle"/>
              <w:spacing w:after="0" w:line="240" w:lineRule="auto"/>
            </w:pPr>
          </w:p>
        </w:tc>
        <w:tc>
          <w:tcPr>
            <w:tcW w:w="149" w:type="dxa"/>
          </w:tcPr>
          <w:p w14:paraId="709DD205" w14:textId="77777777" w:rsidR="00A37FFA" w:rsidRDefault="00A37FFA" w:rsidP="00A37FFA">
            <w:pPr>
              <w:pStyle w:val="EmptyCellLayoutStyle"/>
              <w:spacing w:after="0" w:line="240" w:lineRule="auto"/>
            </w:pPr>
          </w:p>
        </w:tc>
      </w:tr>
    </w:tbl>
    <w:p xmlns:w="http://schemas.openxmlformats.org/wordprocessingml/2006/main" w14:paraId="166C3FFB" w14:textId="77777777" w:rsidR="00A37FFA" w:rsidRDefault="00A37FFA" w:rsidP="00A37FFA">
      <w:pPr>
        <w:spacing w:after="0" w:line="240" w:lineRule="auto"/>
      </w:pPr>
    </w:p>
    <w:p xmlns:w="http://schemas.openxmlformats.org/wordprocessingml/2006/main" w14:paraId="51DF463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작업된 Phantom 행 수/초</w:t>
      </w:r>
    </w:p>
    <w:p xmlns:w="http://schemas.openxmlformats.org/wordprocessingml/2006/main" w14:paraId="7D968B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상 처리 하위 시스템에 대한 Windows "팬Phantom rows touch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A241F27" w14:textId="77777777" w:rsidTr="00A37FFA">
        <w:trPr>
          <w:trHeight w:val="54"/>
        </w:trPr>
        <w:tc>
          <w:tcPr>
            <w:tcW w:w="54" w:type="dxa"/>
          </w:tcPr>
          <w:p w14:paraId="13857674" w14:textId="77777777" w:rsidR="00A37FFA" w:rsidRDefault="00A37FFA" w:rsidP="00A37FFA">
            <w:pPr>
              <w:pStyle w:val="EmptyCellLayoutStyle"/>
              <w:spacing w:after="0" w:line="240" w:lineRule="auto"/>
            </w:pPr>
          </w:p>
        </w:tc>
        <w:tc>
          <w:tcPr>
            <w:tcW w:w="10395" w:type="dxa"/>
          </w:tcPr>
          <w:p w14:paraId="021DF844" w14:textId="77777777" w:rsidR="00A37FFA" w:rsidRDefault="00A37FFA" w:rsidP="00A37FFA">
            <w:pPr>
              <w:pStyle w:val="EmptyCellLayoutStyle"/>
              <w:spacing w:after="0" w:line="240" w:lineRule="auto"/>
            </w:pPr>
          </w:p>
        </w:tc>
        <w:tc>
          <w:tcPr>
            <w:tcW w:w="149" w:type="dxa"/>
          </w:tcPr>
          <w:p w14:paraId="52C9FE0D" w14:textId="77777777" w:rsidR="00A37FFA" w:rsidRDefault="00A37FFA" w:rsidP="00A37FFA">
            <w:pPr>
              <w:pStyle w:val="EmptyCellLayoutStyle"/>
              <w:spacing w:after="0" w:line="240" w:lineRule="auto"/>
            </w:pPr>
          </w:p>
        </w:tc>
      </w:tr>
      <w:tr w:rsidR="00A37FFA" w14:paraId="1CDF4B14" w14:textId="77777777" w:rsidTr="00A37FFA">
        <w:tc>
          <w:tcPr>
            <w:tcW w:w="54" w:type="dxa"/>
          </w:tcPr>
          <w:p w14:paraId="46CBF1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24112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365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97B6E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0EA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B5571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E2E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EED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D9F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1FAEB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80A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EBD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8E73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B9D9F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2C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BBF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C9A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B9F7D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A3E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0BE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136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9EF0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9E91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2ED1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2ABC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36CB4CF" w14:textId="77777777" w:rsidR="00A37FFA" w:rsidRDefault="00A37FFA" w:rsidP="00A37FFA">
            <w:pPr>
              <w:spacing w:after="0" w:line="240" w:lineRule="auto"/>
            </w:pPr>
          </w:p>
        </w:tc>
        <w:tc>
          <w:tcPr>
            <w:tcW w:w="149" w:type="dxa"/>
          </w:tcPr>
          <w:p w14:paraId="5C6153F8" w14:textId="77777777" w:rsidR="00A37FFA" w:rsidRDefault="00A37FFA" w:rsidP="00A37FFA">
            <w:pPr>
              <w:pStyle w:val="EmptyCellLayoutStyle"/>
              <w:spacing w:after="0" w:line="240" w:lineRule="auto"/>
            </w:pPr>
          </w:p>
        </w:tc>
      </w:tr>
      <w:tr w:rsidR="00A37FFA" w14:paraId="55B56E1E" w14:textId="77777777" w:rsidTr="00A37FFA">
        <w:trPr>
          <w:trHeight w:val="80"/>
        </w:trPr>
        <w:tc>
          <w:tcPr>
            <w:tcW w:w="54" w:type="dxa"/>
          </w:tcPr>
          <w:p w14:paraId="3D500D04" w14:textId="77777777" w:rsidR="00A37FFA" w:rsidRDefault="00A37FFA" w:rsidP="00A37FFA">
            <w:pPr>
              <w:pStyle w:val="EmptyCellLayoutStyle"/>
              <w:spacing w:after="0" w:line="240" w:lineRule="auto"/>
            </w:pPr>
          </w:p>
        </w:tc>
        <w:tc>
          <w:tcPr>
            <w:tcW w:w="10395" w:type="dxa"/>
          </w:tcPr>
          <w:p w14:paraId="4310289F" w14:textId="77777777" w:rsidR="00A37FFA" w:rsidRDefault="00A37FFA" w:rsidP="00A37FFA">
            <w:pPr>
              <w:pStyle w:val="EmptyCellLayoutStyle"/>
              <w:spacing w:after="0" w:line="240" w:lineRule="auto"/>
            </w:pPr>
          </w:p>
        </w:tc>
        <w:tc>
          <w:tcPr>
            <w:tcW w:w="149" w:type="dxa"/>
          </w:tcPr>
          <w:p w14:paraId="5DF33141" w14:textId="77777777" w:rsidR="00A37FFA" w:rsidRDefault="00A37FFA" w:rsidP="00A37FFA">
            <w:pPr>
              <w:pStyle w:val="EmptyCellLayoutStyle"/>
              <w:spacing w:after="0" w:line="240" w:lineRule="auto"/>
            </w:pPr>
          </w:p>
        </w:tc>
      </w:tr>
    </w:tbl>
    <w:p xmlns:w="http://schemas.openxmlformats.org/wordprocessingml/2006/main" w14:paraId="2C4E5722" w14:textId="77777777" w:rsidR="00A37FFA" w:rsidRDefault="00A37FFA" w:rsidP="00A37FFA">
      <w:pPr>
        <w:spacing w:after="0" w:line="240" w:lineRule="auto"/>
      </w:pPr>
    </w:p>
    <w:p xmlns:w="http://schemas.openxmlformats.org/wordprocessingml/2006/main" w14:paraId="54716BD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완료된 검사점 수</w:t>
      </w:r>
    </w:p>
    <w:p xmlns:w="http://schemas.openxmlformats.org/wordprocessingml/2006/main" w14:paraId="1E433C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저장소 하위 시스템에 대한 Windows "Checkpoints Completed"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B75A00" w14:textId="77777777" w:rsidTr="00A37FFA">
        <w:trPr>
          <w:trHeight w:val="54"/>
        </w:trPr>
        <w:tc>
          <w:tcPr>
            <w:tcW w:w="54" w:type="dxa"/>
          </w:tcPr>
          <w:p w14:paraId="14628401" w14:textId="77777777" w:rsidR="00A37FFA" w:rsidRDefault="00A37FFA" w:rsidP="00A37FFA">
            <w:pPr>
              <w:pStyle w:val="EmptyCellLayoutStyle"/>
              <w:spacing w:after="0" w:line="240" w:lineRule="auto"/>
            </w:pPr>
          </w:p>
        </w:tc>
        <w:tc>
          <w:tcPr>
            <w:tcW w:w="10395" w:type="dxa"/>
          </w:tcPr>
          <w:p w14:paraId="226EDB54" w14:textId="77777777" w:rsidR="00A37FFA" w:rsidRDefault="00A37FFA" w:rsidP="00A37FFA">
            <w:pPr>
              <w:pStyle w:val="EmptyCellLayoutStyle"/>
              <w:spacing w:after="0" w:line="240" w:lineRule="auto"/>
            </w:pPr>
          </w:p>
        </w:tc>
        <w:tc>
          <w:tcPr>
            <w:tcW w:w="149" w:type="dxa"/>
          </w:tcPr>
          <w:p w14:paraId="11E0EB80" w14:textId="77777777" w:rsidR="00A37FFA" w:rsidRDefault="00A37FFA" w:rsidP="00A37FFA">
            <w:pPr>
              <w:pStyle w:val="EmptyCellLayoutStyle"/>
              <w:spacing w:after="0" w:line="240" w:lineRule="auto"/>
            </w:pPr>
          </w:p>
        </w:tc>
      </w:tr>
      <w:tr w:rsidR="00A37FFA" w14:paraId="4053847F" w14:textId="77777777" w:rsidTr="00A37FFA">
        <w:tc>
          <w:tcPr>
            <w:tcW w:w="54" w:type="dxa"/>
          </w:tcPr>
          <w:p w14:paraId="21049D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11FF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134AA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374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DEE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3B6D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834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944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B6F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038B5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7A7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2C2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6EE8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3E911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2C1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BF1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EEB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9CF16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9E1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B64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5AD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DFE61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9623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CC20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034E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8B05CD" w14:textId="77777777" w:rsidR="00A37FFA" w:rsidRDefault="00A37FFA" w:rsidP="00A37FFA">
            <w:pPr>
              <w:spacing w:after="0" w:line="240" w:lineRule="auto"/>
            </w:pPr>
          </w:p>
        </w:tc>
        <w:tc>
          <w:tcPr>
            <w:tcW w:w="149" w:type="dxa"/>
          </w:tcPr>
          <w:p w14:paraId="656A7691" w14:textId="77777777" w:rsidR="00A37FFA" w:rsidRDefault="00A37FFA" w:rsidP="00A37FFA">
            <w:pPr>
              <w:pStyle w:val="EmptyCellLayoutStyle"/>
              <w:spacing w:after="0" w:line="240" w:lineRule="auto"/>
            </w:pPr>
          </w:p>
        </w:tc>
      </w:tr>
      <w:tr w:rsidR="00A37FFA" w14:paraId="60D1D105" w14:textId="77777777" w:rsidTr="00A37FFA">
        <w:trPr>
          <w:trHeight w:val="80"/>
        </w:trPr>
        <w:tc>
          <w:tcPr>
            <w:tcW w:w="54" w:type="dxa"/>
          </w:tcPr>
          <w:p w14:paraId="5F0EE496" w14:textId="77777777" w:rsidR="00A37FFA" w:rsidRDefault="00A37FFA" w:rsidP="00A37FFA">
            <w:pPr>
              <w:pStyle w:val="EmptyCellLayoutStyle"/>
              <w:spacing w:after="0" w:line="240" w:lineRule="auto"/>
            </w:pPr>
          </w:p>
        </w:tc>
        <w:tc>
          <w:tcPr>
            <w:tcW w:w="10395" w:type="dxa"/>
          </w:tcPr>
          <w:p w14:paraId="59643046" w14:textId="77777777" w:rsidR="00A37FFA" w:rsidRDefault="00A37FFA" w:rsidP="00A37FFA">
            <w:pPr>
              <w:pStyle w:val="EmptyCellLayoutStyle"/>
              <w:spacing w:after="0" w:line="240" w:lineRule="auto"/>
            </w:pPr>
          </w:p>
        </w:tc>
        <w:tc>
          <w:tcPr>
            <w:tcW w:w="149" w:type="dxa"/>
          </w:tcPr>
          <w:p w14:paraId="739CC8D7" w14:textId="77777777" w:rsidR="00A37FFA" w:rsidRDefault="00A37FFA" w:rsidP="00A37FFA">
            <w:pPr>
              <w:pStyle w:val="EmptyCellLayoutStyle"/>
              <w:spacing w:after="0" w:line="240" w:lineRule="auto"/>
            </w:pPr>
          </w:p>
        </w:tc>
      </w:tr>
    </w:tbl>
    <w:p xmlns:w="http://schemas.openxmlformats.org/wordprocessingml/2006/main" w14:paraId="6C4CA2D3" w14:textId="77777777" w:rsidR="00A37FFA" w:rsidRDefault="00A37FFA" w:rsidP="00A37FFA">
      <w:pPr>
        <w:spacing w:after="0" w:line="240" w:lineRule="auto"/>
      </w:pPr>
    </w:p>
    <w:p xmlns:w="http://schemas.openxmlformats.org/wordprocessingml/2006/main" w14:paraId="530F7C1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 넣은 메시지 수/초</w:t>
      </w:r>
    </w:p>
    <w:p xmlns:w="http://schemas.openxmlformats.org/wordprocessingml/2006/main" w14:paraId="1417D5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 넣은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5BB7757" w14:textId="77777777" w:rsidTr="00A37FFA">
        <w:trPr>
          <w:trHeight w:val="54"/>
        </w:trPr>
        <w:tc>
          <w:tcPr>
            <w:tcW w:w="54" w:type="dxa"/>
          </w:tcPr>
          <w:p w14:paraId="7172A8DC" w14:textId="77777777" w:rsidR="00A37FFA" w:rsidRDefault="00A37FFA" w:rsidP="00A37FFA">
            <w:pPr>
              <w:pStyle w:val="EmptyCellLayoutStyle"/>
              <w:spacing w:after="0" w:line="240" w:lineRule="auto"/>
            </w:pPr>
          </w:p>
        </w:tc>
        <w:tc>
          <w:tcPr>
            <w:tcW w:w="10395" w:type="dxa"/>
          </w:tcPr>
          <w:p w14:paraId="56C4FC60" w14:textId="77777777" w:rsidR="00A37FFA" w:rsidRDefault="00A37FFA" w:rsidP="00A37FFA">
            <w:pPr>
              <w:pStyle w:val="EmptyCellLayoutStyle"/>
              <w:spacing w:after="0" w:line="240" w:lineRule="auto"/>
            </w:pPr>
          </w:p>
        </w:tc>
        <w:tc>
          <w:tcPr>
            <w:tcW w:w="149" w:type="dxa"/>
          </w:tcPr>
          <w:p w14:paraId="5E12E3D6" w14:textId="77777777" w:rsidR="00A37FFA" w:rsidRDefault="00A37FFA" w:rsidP="00A37FFA">
            <w:pPr>
              <w:pStyle w:val="EmptyCellLayoutStyle"/>
              <w:spacing w:after="0" w:line="240" w:lineRule="auto"/>
            </w:pPr>
          </w:p>
        </w:tc>
      </w:tr>
      <w:tr w:rsidR="00A37FFA" w14:paraId="7C6A4B2D" w14:textId="77777777" w:rsidTr="00A37FFA">
        <w:tc>
          <w:tcPr>
            <w:tcW w:w="54" w:type="dxa"/>
          </w:tcPr>
          <w:p w14:paraId="53DDFBF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280A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888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3C58A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22C68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212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A3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15A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322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04CE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977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00E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371E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F1477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412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FED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5C0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4E29B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3DF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D21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97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5D56E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703D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EC4A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8AB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05D89E" w14:textId="77777777" w:rsidR="00A37FFA" w:rsidRDefault="00A37FFA" w:rsidP="00A37FFA">
            <w:pPr>
              <w:spacing w:after="0" w:line="240" w:lineRule="auto"/>
            </w:pPr>
          </w:p>
        </w:tc>
        <w:tc>
          <w:tcPr>
            <w:tcW w:w="149" w:type="dxa"/>
          </w:tcPr>
          <w:p w14:paraId="735419AF" w14:textId="77777777" w:rsidR="00A37FFA" w:rsidRDefault="00A37FFA" w:rsidP="00A37FFA">
            <w:pPr>
              <w:pStyle w:val="EmptyCellLayoutStyle"/>
              <w:spacing w:after="0" w:line="240" w:lineRule="auto"/>
            </w:pPr>
          </w:p>
        </w:tc>
      </w:tr>
      <w:tr w:rsidR="00A37FFA" w14:paraId="109B08B3" w14:textId="77777777" w:rsidTr="00A37FFA">
        <w:trPr>
          <w:trHeight w:val="80"/>
        </w:trPr>
        <w:tc>
          <w:tcPr>
            <w:tcW w:w="54" w:type="dxa"/>
          </w:tcPr>
          <w:p w14:paraId="14D30040" w14:textId="77777777" w:rsidR="00A37FFA" w:rsidRDefault="00A37FFA" w:rsidP="00A37FFA">
            <w:pPr>
              <w:pStyle w:val="EmptyCellLayoutStyle"/>
              <w:spacing w:after="0" w:line="240" w:lineRule="auto"/>
            </w:pPr>
          </w:p>
        </w:tc>
        <w:tc>
          <w:tcPr>
            <w:tcW w:w="10395" w:type="dxa"/>
          </w:tcPr>
          <w:p w14:paraId="7DBD574F" w14:textId="77777777" w:rsidR="00A37FFA" w:rsidRDefault="00A37FFA" w:rsidP="00A37FFA">
            <w:pPr>
              <w:pStyle w:val="EmptyCellLayoutStyle"/>
              <w:spacing w:after="0" w:line="240" w:lineRule="auto"/>
            </w:pPr>
          </w:p>
        </w:tc>
        <w:tc>
          <w:tcPr>
            <w:tcW w:w="149" w:type="dxa"/>
          </w:tcPr>
          <w:p w14:paraId="63CB7D83" w14:textId="77777777" w:rsidR="00A37FFA" w:rsidRDefault="00A37FFA" w:rsidP="00A37FFA">
            <w:pPr>
              <w:pStyle w:val="EmptyCellLayoutStyle"/>
              <w:spacing w:after="0" w:line="240" w:lineRule="auto"/>
            </w:pPr>
          </w:p>
        </w:tc>
      </w:tr>
    </w:tbl>
    <w:p xmlns:w="http://schemas.openxmlformats.org/wordprocessingml/2006/main" w14:paraId="26A9630A" w14:textId="77777777" w:rsidR="00A37FFA" w:rsidRDefault="00A37FFA" w:rsidP="00A37FFA">
      <w:pPr>
        <w:spacing w:after="0" w:line="240" w:lineRule="auto"/>
      </w:pPr>
    </w:p>
    <w:p xmlns:w="http://schemas.openxmlformats.org/wordprocessingml/2006/main" w14:paraId="4B49505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총 초당 트랜잭션 수</w:t>
      </w:r>
    </w:p>
    <w:p xmlns:w="http://schemas.openxmlformats.org/wordprocessingml/2006/main" w14:paraId="569B43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각 SQL DB 엔진 인스턴스에 대한 데이터베이스 성능 개체의 _Total 인스턴스에 대한 Windows "총 초당 트랜잭션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C5CB36" w14:textId="77777777" w:rsidTr="00A37FFA">
        <w:trPr>
          <w:trHeight w:val="54"/>
        </w:trPr>
        <w:tc>
          <w:tcPr>
            <w:tcW w:w="54" w:type="dxa"/>
          </w:tcPr>
          <w:p w14:paraId="1D883D19" w14:textId="77777777" w:rsidR="00A37FFA" w:rsidRDefault="00A37FFA" w:rsidP="00A37FFA">
            <w:pPr>
              <w:pStyle w:val="EmptyCellLayoutStyle"/>
              <w:spacing w:after="0" w:line="240" w:lineRule="auto"/>
            </w:pPr>
          </w:p>
        </w:tc>
        <w:tc>
          <w:tcPr>
            <w:tcW w:w="10395" w:type="dxa"/>
          </w:tcPr>
          <w:p w14:paraId="0E9CB590" w14:textId="77777777" w:rsidR="00A37FFA" w:rsidRDefault="00A37FFA" w:rsidP="00A37FFA">
            <w:pPr>
              <w:pStyle w:val="EmptyCellLayoutStyle"/>
              <w:spacing w:after="0" w:line="240" w:lineRule="auto"/>
            </w:pPr>
          </w:p>
        </w:tc>
        <w:tc>
          <w:tcPr>
            <w:tcW w:w="149" w:type="dxa"/>
          </w:tcPr>
          <w:p w14:paraId="2CEE01BF" w14:textId="77777777" w:rsidR="00A37FFA" w:rsidRDefault="00A37FFA" w:rsidP="00A37FFA">
            <w:pPr>
              <w:pStyle w:val="EmptyCellLayoutStyle"/>
              <w:spacing w:after="0" w:line="240" w:lineRule="auto"/>
            </w:pPr>
          </w:p>
        </w:tc>
      </w:tr>
      <w:tr w:rsidR="00A37FFA" w14:paraId="16DF98E4" w14:textId="77777777" w:rsidTr="00A37FFA">
        <w:tc>
          <w:tcPr>
            <w:tcW w:w="54" w:type="dxa"/>
          </w:tcPr>
          <w:p w14:paraId="5C11B3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89757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29C4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63AC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DDE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8FE45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BBD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93A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FE4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E1D40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5F2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549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4D3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A551A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34D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7AC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1B5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20398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546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03E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AC2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FEED8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D4A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105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7AF3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EDB075" w14:textId="77777777" w:rsidR="00A37FFA" w:rsidRDefault="00A37FFA" w:rsidP="00A37FFA">
            <w:pPr>
              <w:spacing w:after="0" w:line="240" w:lineRule="auto"/>
            </w:pPr>
          </w:p>
        </w:tc>
        <w:tc>
          <w:tcPr>
            <w:tcW w:w="149" w:type="dxa"/>
          </w:tcPr>
          <w:p w14:paraId="31975D35" w14:textId="77777777" w:rsidR="00A37FFA" w:rsidRDefault="00A37FFA" w:rsidP="00A37FFA">
            <w:pPr>
              <w:pStyle w:val="EmptyCellLayoutStyle"/>
              <w:spacing w:after="0" w:line="240" w:lineRule="auto"/>
            </w:pPr>
          </w:p>
        </w:tc>
      </w:tr>
      <w:tr w:rsidR="00A37FFA" w14:paraId="38A7B5E8" w14:textId="77777777" w:rsidTr="00A37FFA">
        <w:trPr>
          <w:trHeight w:val="80"/>
        </w:trPr>
        <w:tc>
          <w:tcPr>
            <w:tcW w:w="54" w:type="dxa"/>
          </w:tcPr>
          <w:p w14:paraId="1AF9261E" w14:textId="77777777" w:rsidR="00A37FFA" w:rsidRDefault="00A37FFA" w:rsidP="00A37FFA">
            <w:pPr>
              <w:pStyle w:val="EmptyCellLayoutStyle"/>
              <w:spacing w:after="0" w:line="240" w:lineRule="auto"/>
            </w:pPr>
          </w:p>
        </w:tc>
        <w:tc>
          <w:tcPr>
            <w:tcW w:w="10395" w:type="dxa"/>
          </w:tcPr>
          <w:p w14:paraId="633804B8" w14:textId="77777777" w:rsidR="00A37FFA" w:rsidRDefault="00A37FFA" w:rsidP="00A37FFA">
            <w:pPr>
              <w:pStyle w:val="EmptyCellLayoutStyle"/>
              <w:spacing w:after="0" w:line="240" w:lineRule="auto"/>
            </w:pPr>
          </w:p>
        </w:tc>
        <w:tc>
          <w:tcPr>
            <w:tcW w:w="149" w:type="dxa"/>
          </w:tcPr>
          <w:p w14:paraId="7719ED0B" w14:textId="77777777" w:rsidR="00A37FFA" w:rsidRDefault="00A37FFA" w:rsidP="00A37FFA">
            <w:pPr>
              <w:pStyle w:val="EmptyCellLayoutStyle"/>
              <w:spacing w:after="0" w:line="240" w:lineRule="auto"/>
            </w:pPr>
          </w:p>
        </w:tc>
      </w:tr>
    </w:tbl>
    <w:p xmlns:w="http://schemas.openxmlformats.org/wordprocessingml/2006/main" w14:paraId="14FA6950" w14:textId="77777777" w:rsidR="00A37FFA" w:rsidRDefault="00A37FFA" w:rsidP="00A37FFA">
      <w:pPr>
        <w:spacing w:after="0" w:line="240" w:lineRule="auto"/>
      </w:pPr>
    </w:p>
    <w:p xmlns:w="http://schemas.openxmlformats.org/wordprocessingml/2006/main" w14:paraId="65A6E85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완료된 핵심 병합 수</w:t>
      </w:r>
    </w:p>
    <w:p xmlns:w="http://schemas.openxmlformats.org/wordprocessingml/2006/main" w14:paraId="4F2C60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저장소 하위 시스템에 대한 Windows "Core Merges Completed" 성능 카운터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7B37727" w14:textId="77777777" w:rsidTr="00A37FFA">
        <w:trPr>
          <w:trHeight w:val="54"/>
        </w:trPr>
        <w:tc>
          <w:tcPr>
            <w:tcW w:w="54" w:type="dxa"/>
          </w:tcPr>
          <w:p w14:paraId="7478EAC7" w14:textId="77777777" w:rsidR="00A37FFA" w:rsidRDefault="00A37FFA" w:rsidP="00A37FFA">
            <w:pPr>
              <w:pStyle w:val="EmptyCellLayoutStyle"/>
              <w:spacing w:after="0" w:line="240" w:lineRule="auto"/>
            </w:pPr>
          </w:p>
        </w:tc>
        <w:tc>
          <w:tcPr>
            <w:tcW w:w="10395" w:type="dxa"/>
          </w:tcPr>
          <w:p w14:paraId="5DD3DA30" w14:textId="77777777" w:rsidR="00A37FFA" w:rsidRDefault="00A37FFA" w:rsidP="00A37FFA">
            <w:pPr>
              <w:pStyle w:val="EmptyCellLayoutStyle"/>
              <w:spacing w:after="0" w:line="240" w:lineRule="auto"/>
            </w:pPr>
          </w:p>
        </w:tc>
        <w:tc>
          <w:tcPr>
            <w:tcW w:w="149" w:type="dxa"/>
          </w:tcPr>
          <w:p w14:paraId="2366540F" w14:textId="77777777" w:rsidR="00A37FFA" w:rsidRDefault="00A37FFA" w:rsidP="00A37FFA">
            <w:pPr>
              <w:pStyle w:val="EmptyCellLayoutStyle"/>
              <w:spacing w:after="0" w:line="240" w:lineRule="auto"/>
            </w:pPr>
          </w:p>
        </w:tc>
      </w:tr>
      <w:tr w:rsidR="00A37FFA" w14:paraId="7414583C" w14:textId="77777777" w:rsidTr="00A37FFA">
        <w:tc>
          <w:tcPr>
            <w:tcW w:w="54" w:type="dxa"/>
          </w:tcPr>
          <w:p w14:paraId="2AEED3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1FE3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3023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D3A6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B447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2312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F35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7EC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4D9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FBAE3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703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84F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E298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4C18D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D24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FC5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06C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04AA4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FDB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911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D5B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0D4A9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AED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D2D7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8FE8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76FEF8" w14:textId="77777777" w:rsidR="00A37FFA" w:rsidRDefault="00A37FFA" w:rsidP="00A37FFA">
            <w:pPr>
              <w:spacing w:after="0" w:line="240" w:lineRule="auto"/>
            </w:pPr>
          </w:p>
        </w:tc>
        <w:tc>
          <w:tcPr>
            <w:tcW w:w="149" w:type="dxa"/>
          </w:tcPr>
          <w:p w14:paraId="752052C5" w14:textId="77777777" w:rsidR="00A37FFA" w:rsidRDefault="00A37FFA" w:rsidP="00A37FFA">
            <w:pPr>
              <w:pStyle w:val="EmptyCellLayoutStyle"/>
              <w:spacing w:after="0" w:line="240" w:lineRule="auto"/>
            </w:pPr>
          </w:p>
        </w:tc>
      </w:tr>
      <w:tr w:rsidR="00A37FFA" w14:paraId="3F672C1F" w14:textId="77777777" w:rsidTr="00A37FFA">
        <w:trPr>
          <w:trHeight w:val="80"/>
        </w:trPr>
        <w:tc>
          <w:tcPr>
            <w:tcW w:w="54" w:type="dxa"/>
          </w:tcPr>
          <w:p w14:paraId="4B89DBA0" w14:textId="77777777" w:rsidR="00A37FFA" w:rsidRDefault="00A37FFA" w:rsidP="00A37FFA">
            <w:pPr>
              <w:pStyle w:val="EmptyCellLayoutStyle"/>
              <w:spacing w:after="0" w:line="240" w:lineRule="auto"/>
            </w:pPr>
          </w:p>
        </w:tc>
        <w:tc>
          <w:tcPr>
            <w:tcW w:w="10395" w:type="dxa"/>
          </w:tcPr>
          <w:p w14:paraId="02BB5D46" w14:textId="77777777" w:rsidR="00A37FFA" w:rsidRDefault="00A37FFA" w:rsidP="00A37FFA">
            <w:pPr>
              <w:pStyle w:val="EmptyCellLayoutStyle"/>
              <w:spacing w:after="0" w:line="240" w:lineRule="auto"/>
            </w:pPr>
          </w:p>
        </w:tc>
        <w:tc>
          <w:tcPr>
            <w:tcW w:w="149" w:type="dxa"/>
          </w:tcPr>
          <w:p w14:paraId="68F5F93B" w14:textId="77777777" w:rsidR="00A37FFA" w:rsidRDefault="00A37FFA" w:rsidP="00A37FFA">
            <w:pPr>
              <w:pStyle w:val="EmptyCellLayoutStyle"/>
              <w:spacing w:after="0" w:line="240" w:lineRule="auto"/>
            </w:pPr>
          </w:p>
        </w:tc>
      </w:tr>
    </w:tbl>
    <w:p xmlns:w="http://schemas.openxmlformats.org/wordprocessingml/2006/main" w14:paraId="74146A04" w14:textId="77777777" w:rsidR="00A37FFA" w:rsidRDefault="00A37FFA" w:rsidP="00A37FFA">
      <w:pPr>
        <w:spacing w:after="0" w:line="240" w:lineRule="auto"/>
      </w:pPr>
    </w:p>
    <w:p xmlns:w="http://schemas.openxmlformats.org/wordprocessingml/2006/main" w14:paraId="4E34039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임시 삭제된 작업된 행 수/초</w:t>
      </w:r>
    </w:p>
    <w:p xmlns:w="http://schemas.openxmlformats.org/wordprocessingml/2006/main" w14:paraId="3C7B17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내부 XTP 엔진 커서에 대한 Windows "Tentatively-deleted rows touch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20B94F" w14:textId="77777777" w:rsidTr="00A37FFA">
        <w:trPr>
          <w:trHeight w:val="54"/>
        </w:trPr>
        <w:tc>
          <w:tcPr>
            <w:tcW w:w="54" w:type="dxa"/>
          </w:tcPr>
          <w:p w14:paraId="593C449E" w14:textId="77777777" w:rsidR="00A37FFA" w:rsidRDefault="00A37FFA" w:rsidP="00A37FFA">
            <w:pPr>
              <w:pStyle w:val="EmptyCellLayoutStyle"/>
              <w:spacing w:after="0" w:line="240" w:lineRule="auto"/>
            </w:pPr>
          </w:p>
        </w:tc>
        <w:tc>
          <w:tcPr>
            <w:tcW w:w="10395" w:type="dxa"/>
          </w:tcPr>
          <w:p w14:paraId="78214892" w14:textId="77777777" w:rsidR="00A37FFA" w:rsidRDefault="00A37FFA" w:rsidP="00A37FFA">
            <w:pPr>
              <w:pStyle w:val="EmptyCellLayoutStyle"/>
              <w:spacing w:after="0" w:line="240" w:lineRule="auto"/>
            </w:pPr>
          </w:p>
        </w:tc>
        <w:tc>
          <w:tcPr>
            <w:tcW w:w="149" w:type="dxa"/>
          </w:tcPr>
          <w:p w14:paraId="2FEA0DD0" w14:textId="77777777" w:rsidR="00A37FFA" w:rsidRDefault="00A37FFA" w:rsidP="00A37FFA">
            <w:pPr>
              <w:pStyle w:val="EmptyCellLayoutStyle"/>
              <w:spacing w:after="0" w:line="240" w:lineRule="auto"/>
            </w:pPr>
          </w:p>
        </w:tc>
      </w:tr>
      <w:tr w:rsidR="00A37FFA" w14:paraId="072C3FB2" w14:textId="77777777" w:rsidTr="00A37FFA">
        <w:tc>
          <w:tcPr>
            <w:tcW w:w="54" w:type="dxa"/>
          </w:tcPr>
          <w:p w14:paraId="1F71CF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A5818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40F62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311D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51FC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07324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945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7A6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B60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302C0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183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4F3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4919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7E613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A41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130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520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C23D0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55E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D04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65E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3906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C35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AAD8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3C59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B0C352" w14:textId="77777777" w:rsidR="00A37FFA" w:rsidRDefault="00A37FFA" w:rsidP="00A37FFA">
            <w:pPr>
              <w:spacing w:after="0" w:line="240" w:lineRule="auto"/>
            </w:pPr>
          </w:p>
        </w:tc>
        <w:tc>
          <w:tcPr>
            <w:tcW w:w="149" w:type="dxa"/>
          </w:tcPr>
          <w:p w14:paraId="5F422257" w14:textId="77777777" w:rsidR="00A37FFA" w:rsidRDefault="00A37FFA" w:rsidP="00A37FFA">
            <w:pPr>
              <w:pStyle w:val="EmptyCellLayoutStyle"/>
              <w:spacing w:after="0" w:line="240" w:lineRule="auto"/>
            </w:pPr>
          </w:p>
        </w:tc>
      </w:tr>
      <w:tr w:rsidR="00A37FFA" w14:paraId="264493D7" w14:textId="77777777" w:rsidTr="00A37FFA">
        <w:trPr>
          <w:trHeight w:val="80"/>
        </w:trPr>
        <w:tc>
          <w:tcPr>
            <w:tcW w:w="54" w:type="dxa"/>
          </w:tcPr>
          <w:p w14:paraId="47944C35" w14:textId="77777777" w:rsidR="00A37FFA" w:rsidRDefault="00A37FFA" w:rsidP="00A37FFA">
            <w:pPr>
              <w:pStyle w:val="EmptyCellLayoutStyle"/>
              <w:spacing w:after="0" w:line="240" w:lineRule="auto"/>
            </w:pPr>
          </w:p>
        </w:tc>
        <w:tc>
          <w:tcPr>
            <w:tcW w:w="10395" w:type="dxa"/>
          </w:tcPr>
          <w:p w14:paraId="1F3C5E1B" w14:textId="77777777" w:rsidR="00A37FFA" w:rsidRDefault="00A37FFA" w:rsidP="00A37FFA">
            <w:pPr>
              <w:pStyle w:val="EmptyCellLayoutStyle"/>
              <w:spacing w:after="0" w:line="240" w:lineRule="auto"/>
            </w:pPr>
          </w:p>
        </w:tc>
        <w:tc>
          <w:tcPr>
            <w:tcW w:w="149" w:type="dxa"/>
          </w:tcPr>
          <w:p w14:paraId="69F2E4E8" w14:textId="77777777" w:rsidR="00A37FFA" w:rsidRDefault="00A37FFA" w:rsidP="00A37FFA">
            <w:pPr>
              <w:pStyle w:val="EmptyCellLayoutStyle"/>
              <w:spacing w:after="0" w:line="240" w:lineRule="auto"/>
            </w:pPr>
          </w:p>
        </w:tc>
      </w:tr>
    </w:tbl>
    <w:p xmlns:w="http://schemas.openxmlformats.org/wordprocessingml/2006/main" w14:paraId="2FE866BD" w14:textId="77777777" w:rsidR="00A37FFA" w:rsidRDefault="00A37FFA" w:rsidP="00A37FFA">
      <w:pPr>
        <w:spacing w:after="0" w:line="240" w:lineRule="auto"/>
      </w:pPr>
    </w:p>
    <w:p xmlns:w="http://schemas.openxmlformats.org/wordprocessingml/2006/main" w14:paraId="01BA2D0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Broker 트랜잭션 롤백 수</w:t>
      </w:r>
    </w:p>
    <w:p xmlns:w="http://schemas.openxmlformats.org/wordprocessingml/2006/main" w14:paraId="5E5DA9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트랜잭션 롤백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3440EC7" w14:textId="77777777" w:rsidTr="00A37FFA">
        <w:trPr>
          <w:trHeight w:val="54"/>
        </w:trPr>
        <w:tc>
          <w:tcPr>
            <w:tcW w:w="54" w:type="dxa"/>
          </w:tcPr>
          <w:p w14:paraId="4A3A870E" w14:textId="77777777" w:rsidR="00A37FFA" w:rsidRDefault="00A37FFA" w:rsidP="00A37FFA">
            <w:pPr>
              <w:pStyle w:val="EmptyCellLayoutStyle"/>
              <w:spacing w:after="0" w:line="240" w:lineRule="auto"/>
            </w:pPr>
          </w:p>
        </w:tc>
        <w:tc>
          <w:tcPr>
            <w:tcW w:w="10395" w:type="dxa"/>
          </w:tcPr>
          <w:p w14:paraId="425C129B" w14:textId="77777777" w:rsidR="00A37FFA" w:rsidRDefault="00A37FFA" w:rsidP="00A37FFA">
            <w:pPr>
              <w:pStyle w:val="EmptyCellLayoutStyle"/>
              <w:spacing w:after="0" w:line="240" w:lineRule="auto"/>
            </w:pPr>
          </w:p>
        </w:tc>
        <w:tc>
          <w:tcPr>
            <w:tcW w:w="149" w:type="dxa"/>
          </w:tcPr>
          <w:p w14:paraId="61429B13" w14:textId="77777777" w:rsidR="00A37FFA" w:rsidRDefault="00A37FFA" w:rsidP="00A37FFA">
            <w:pPr>
              <w:pStyle w:val="EmptyCellLayoutStyle"/>
              <w:spacing w:after="0" w:line="240" w:lineRule="auto"/>
            </w:pPr>
          </w:p>
        </w:tc>
      </w:tr>
      <w:tr w:rsidR="00A37FFA" w14:paraId="46B77942" w14:textId="77777777" w:rsidTr="00A37FFA">
        <w:tc>
          <w:tcPr>
            <w:tcW w:w="54" w:type="dxa"/>
          </w:tcPr>
          <w:p w14:paraId="74F7D1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84FD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212A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637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A26E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17FB9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E7E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653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0A0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269C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587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5F8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72D8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32229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15B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275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558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FAE9A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67A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048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8C8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B6DC3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58E7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C064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E9FB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028734" w14:textId="77777777" w:rsidR="00A37FFA" w:rsidRDefault="00A37FFA" w:rsidP="00A37FFA">
            <w:pPr>
              <w:spacing w:after="0" w:line="240" w:lineRule="auto"/>
            </w:pPr>
          </w:p>
        </w:tc>
        <w:tc>
          <w:tcPr>
            <w:tcW w:w="149" w:type="dxa"/>
          </w:tcPr>
          <w:p w14:paraId="6509DEDC" w14:textId="77777777" w:rsidR="00A37FFA" w:rsidRDefault="00A37FFA" w:rsidP="00A37FFA">
            <w:pPr>
              <w:pStyle w:val="EmptyCellLayoutStyle"/>
              <w:spacing w:after="0" w:line="240" w:lineRule="auto"/>
            </w:pPr>
          </w:p>
        </w:tc>
      </w:tr>
      <w:tr w:rsidR="00A37FFA" w14:paraId="53BD5D47" w14:textId="77777777" w:rsidTr="00A37FFA">
        <w:trPr>
          <w:trHeight w:val="80"/>
        </w:trPr>
        <w:tc>
          <w:tcPr>
            <w:tcW w:w="54" w:type="dxa"/>
          </w:tcPr>
          <w:p w14:paraId="07B3C2EE" w14:textId="77777777" w:rsidR="00A37FFA" w:rsidRDefault="00A37FFA" w:rsidP="00A37FFA">
            <w:pPr>
              <w:pStyle w:val="EmptyCellLayoutStyle"/>
              <w:spacing w:after="0" w:line="240" w:lineRule="auto"/>
            </w:pPr>
          </w:p>
        </w:tc>
        <w:tc>
          <w:tcPr>
            <w:tcW w:w="10395" w:type="dxa"/>
          </w:tcPr>
          <w:p w14:paraId="1649D1CC" w14:textId="77777777" w:rsidR="00A37FFA" w:rsidRDefault="00A37FFA" w:rsidP="00A37FFA">
            <w:pPr>
              <w:pStyle w:val="EmptyCellLayoutStyle"/>
              <w:spacing w:after="0" w:line="240" w:lineRule="auto"/>
            </w:pPr>
          </w:p>
        </w:tc>
        <w:tc>
          <w:tcPr>
            <w:tcW w:w="149" w:type="dxa"/>
          </w:tcPr>
          <w:p w14:paraId="29022E77" w14:textId="77777777" w:rsidR="00A37FFA" w:rsidRDefault="00A37FFA" w:rsidP="00A37FFA">
            <w:pPr>
              <w:pStyle w:val="EmptyCellLayoutStyle"/>
              <w:spacing w:after="0" w:line="240" w:lineRule="auto"/>
            </w:pPr>
          </w:p>
        </w:tc>
      </w:tr>
    </w:tbl>
    <w:p xmlns:w="http://schemas.openxmlformats.org/wordprocessingml/2006/main" w14:paraId="22B042AA" w14:textId="77777777" w:rsidR="00A37FFA" w:rsidRDefault="00A37FFA" w:rsidP="00A37FFA">
      <w:pPr>
        <w:spacing w:after="0" w:line="240" w:lineRule="auto"/>
      </w:pPr>
    </w:p>
    <w:p xmlns:w="http://schemas.openxmlformats.org/wordprocessingml/2006/main" w14:paraId="5EFA2D6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만든 트랜잭션 수/초</w:t>
      </w:r>
    </w:p>
    <w:p xmlns:w="http://schemas.openxmlformats.org/wordprocessingml/2006/main" w14:paraId="3EABAF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Transactions creat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74BC5E2" w14:textId="77777777" w:rsidTr="00A37FFA">
        <w:trPr>
          <w:trHeight w:val="54"/>
        </w:trPr>
        <w:tc>
          <w:tcPr>
            <w:tcW w:w="54" w:type="dxa"/>
          </w:tcPr>
          <w:p w14:paraId="5B869204" w14:textId="77777777" w:rsidR="00A37FFA" w:rsidRDefault="00A37FFA" w:rsidP="00A37FFA">
            <w:pPr>
              <w:pStyle w:val="EmptyCellLayoutStyle"/>
              <w:spacing w:after="0" w:line="240" w:lineRule="auto"/>
            </w:pPr>
          </w:p>
        </w:tc>
        <w:tc>
          <w:tcPr>
            <w:tcW w:w="10395" w:type="dxa"/>
          </w:tcPr>
          <w:p w14:paraId="549C9066" w14:textId="77777777" w:rsidR="00A37FFA" w:rsidRDefault="00A37FFA" w:rsidP="00A37FFA">
            <w:pPr>
              <w:pStyle w:val="EmptyCellLayoutStyle"/>
              <w:spacing w:after="0" w:line="240" w:lineRule="auto"/>
            </w:pPr>
          </w:p>
        </w:tc>
        <w:tc>
          <w:tcPr>
            <w:tcW w:w="149" w:type="dxa"/>
          </w:tcPr>
          <w:p w14:paraId="155C76F1" w14:textId="77777777" w:rsidR="00A37FFA" w:rsidRDefault="00A37FFA" w:rsidP="00A37FFA">
            <w:pPr>
              <w:pStyle w:val="EmptyCellLayoutStyle"/>
              <w:spacing w:after="0" w:line="240" w:lineRule="auto"/>
            </w:pPr>
          </w:p>
        </w:tc>
      </w:tr>
      <w:tr w:rsidR="00A37FFA" w14:paraId="7D53B2F2" w14:textId="77777777" w:rsidTr="00A37FFA">
        <w:tc>
          <w:tcPr>
            <w:tcW w:w="54" w:type="dxa"/>
          </w:tcPr>
          <w:p w14:paraId="50F329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28DD8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964D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15AC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8A9B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3DD08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8BF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5B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E9F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97A7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7C1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484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7537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BE5B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9D4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685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310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66D62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AC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911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A51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39FA23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6D4D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C66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F261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E1FB5AF" w14:textId="77777777" w:rsidR="00A37FFA" w:rsidRDefault="00A37FFA" w:rsidP="00A37FFA">
            <w:pPr>
              <w:spacing w:after="0" w:line="240" w:lineRule="auto"/>
            </w:pPr>
          </w:p>
        </w:tc>
        <w:tc>
          <w:tcPr>
            <w:tcW w:w="149" w:type="dxa"/>
          </w:tcPr>
          <w:p w14:paraId="6189C4E7" w14:textId="77777777" w:rsidR="00A37FFA" w:rsidRDefault="00A37FFA" w:rsidP="00A37FFA">
            <w:pPr>
              <w:pStyle w:val="EmptyCellLayoutStyle"/>
              <w:spacing w:after="0" w:line="240" w:lineRule="auto"/>
            </w:pPr>
          </w:p>
        </w:tc>
      </w:tr>
      <w:tr w:rsidR="00A37FFA" w14:paraId="7DDC2D48" w14:textId="77777777" w:rsidTr="00A37FFA">
        <w:trPr>
          <w:trHeight w:val="80"/>
        </w:trPr>
        <w:tc>
          <w:tcPr>
            <w:tcW w:w="54" w:type="dxa"/>
          </w:tcPr>
          <w:p w14:paraId="0F04F6BD" w14:textId="77777777" w:rsidR="00A37FFA" w:rsidRDefault="00A37FFA" w:rsidP="00A37FFA">
            <w:pPr>
              <w:pStyle w:val="EmptyCellLayoutStyle"/>
              <w:spacing w:after="0" w:line="240" w:lineRule="auto"/>
            </w:pPr>
          </w:p>
        </w:tc>
        <w:tc>
          <w:tcPr>
            <w:tcW w:w="10395" w:type="dxa"/>
          </w:tcPr>
          <w:p w14:paraId="4C7A57D9" w14:textId="77777777" w:rsidR="00A37FFA" w:rsidRDefault="00A37FFA" w:rsidP="00A37FFA">
            <w:pPr>
              <w:pStyle w:val="EmptyCellLayoutStyle"/>
              <w:spacing w:after="0" w:line="240" w:lineRule="auto"/>
            </w:pPr>
          </w:p>
        </w:tc>
        <w:tc>
          <w:tcPr>
            <w:tcW w:w="149" w:type="dxa"/>
          </w:tcPr>
          <w:p w14:paraId="0C88F999" w14:textId="77777777" w:rsidR="00A37FFA" w:rsidRDefault="00A37FFA" w:rsidP="00A37FFA">
            <w:pPr>
              <w:pStyle w:val="EmptyCellLayoutStyle"/>
              <w:spacing w:after="0" w:line="240" w:lineRule="auto"/>
            </w:pPr>
          </w:p>
        </w:tc>
      </w:tr>
    </w:tbl>
    <w:p xmlns:w="http://schemas.openxmlformats.org/wordprocessingml/2006/main" w14:paraId="02C22709" w14:textId="77777777" w:rsidR="00A37FFA" w:rsidRDefault="00A37FFA" w:rsidP="00A37FFA">
      <w:pPr>
        <w:spacing w:after="0" w:line="240" w:lineRule="auto"/>
      </w:pPr>
    </w:p>
    <w:p xmlns:w="http://schemas.openxmlformats.org/wordprocessingml/2006/main" w14:paraId="6D602BC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중단된 병합 수</w:t>
      </w:r>
    </w:p>
    <w:p xmlns:w="http://schemas.openxmlformats.org/wordprocessingml/2006/main" w14:paraId="1D7B80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저장소 하위 시스템에 대한 Windows "Merges Abandoned"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188253" w14:textId="77777777" w:rsidTr="00A37FFA">
        <w:trPr>
          <w:trHeight w:val="54"/>
        </w:trPr>
        <w:tc>
          <w:tcPr>
            <w:tcW w:w="54" w:type="dxa"/>
          </w:tcPr>
          <w:p w14:paraId="26073D6A" w14:textId="77777777" w:rsidR="00A37FFA" w:rsidRDefault="00A37FFA" w:rsidP="00A37FFA">
            <w:pPr>
              <w:pStyle w:val="EmptyCellLayoutStyle"/>
              <w:spacing w:after="0" w:line="240" w:lineRule="auto"/>
            </w:pPr>
          </w:p>
        </w:tc>
        <w:tc>
          <w:tcPr>
            <w:tcW w:w="10395" w:type="dxa"/>
          </w:tcPr>
          <w:p w14:paraId="7ECBC20D" w14:textId="77777777" w:rsidR="00A37FFA" w:rsidRDefault="00A37FFA" w:rsidP="00A37FFA">
            <w:pPr>
              <w:pStyle w:val="EmptyCellLayoutStyle"/>
              <w:spacing w:after="0" w:line="240" w:lineRule="auto"/>
            </w:pPr>
          </w:p>
        </w:tc>
        <w:tc>
          <w:tcPr>
            <w:tcW w:w="149" w:type="dxa"/>
          </w:tcPr>
          <w:p w14:paraId="69E075EA" w14:textId="77777777" w:rsidR="00A37FFA" w:rsidRDefault="00A37FFA" w:rsidP="00A37FFA">
            <w:pPr>
              <w:pStyle w:val="EmptyCellLayoutStyle"/>
              <w:spacing w:after="0" w:line="240" w:lineRule="auto"/>
            </w:pPr>
          </w:p>
        </w:tc>
      </w:tr>
      <w:tr w:rsidR="00A37FFA" w14:paraId="3BF25D9A" w14:textId="77777777" w:rsidTr="00A37FFA">
        <w:tc>
          <w:tcPr>
            <w:tcW w:w="54" w:type="dxa"/>
          </w:tcPr>
          <w:p w14:paraId="3E4C8EB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7F9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0B867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31DB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C50C8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CBA74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40E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7A2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3FB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3485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CF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E3F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8ED4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2D44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27A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817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042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6EE64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B33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4F9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97B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766A6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82C7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20C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4BF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80384C4" w14:textId="77777777" w:rsidR="00A37FFA" w:rsidRDefault="00A37FFA" w:rsidP="00A37FFA">
            <w:pPr>
              <w:spacing w:after="0" w:line="240" w:lineRule="auto"/>
            </w:pPr>
          </w:p>
        </w:tc>
        <w:tc>
          <w:tcPr>
            <w:tcW w:w="149" w:type="dxa"/>
          </w:tcPr>
          <w:p w14:paraId="2A09258D" w14:textId="77777777" w:rsidR="00A37FFA" w:rsidRDefault="00A37FFA" w:rsidP="00A37FFA">
            <w:pPr>
              <w:pStyle w:val="EmptyCellLayoutStyle"/>
              <w:spacing w:after="0" w:line="240" w:lineRule="auto"/>
            </w:pPr>
          </w:p>
        </w:tc>
      </w:tr>
      <w:tr w:rsidR="00A37FFA" w14:paraId="2576998C" w14:textId="77777777" w:rsidTr="00A37FFA">
        <w:trPr>
          <w:trHeight w:val="80"/>
        </w:trPr>
        <w:tc>
          <w:tcPr>
            <w:tcW w:w="54" w:type="dxa"/>
          </w:tcPr>
          <w:p w14:paraId="5BFDAC71" w14:textId="77777777" w:rsidR="00A37FFA" w:rsidRDefault="00A37FFA" w:rsidP="00A37FFA">
            <w:pPr>
              <w:pStyle w:val="EmptyCellLayoutStyle"/>
              <w:spacing w:after="0" w:line="240" w:lineRule="auto"/>
            </w:pPr>
          </w:p>
        </w:tc>
        <w:tc>
          <w:tcPr>
            <w:tcW w:w="10395" w:type="dxa"/>
          </w:tcPr>
          <w:p w14:paraId="2DCD608A" w14:textId="77777777" w:rsidR="00A37FFA" w:rsidRDefault="00A37FFA" w:rsidP="00A37FFA">
            <w:pPr>
              <w:pStyle w:val="EmptyCellLayoutStyle"/>
              <w:spacing w:after="0" w:line="240" w:lineRule="auto"/>
            </w:pPr>
          </w:p>
        </w:tc>
        <w:tc>
          <w:tcPr>
            <w:tcW w:w="149" w:type="dxa"/>
          </w:tcPr>
          <w:p w14:paraId="3AFD60C8" w14:textId="77777777" w:rsidR="00A37FFA" w:rsidRDefault="00A37FFA" w:rsidP="00A37FFA">
            <w:pPr>
              <w:pStyle w:val="EmptyCellLayoutStyle"/>
              <w:spacing w:after="0" w:line="240" w:lineRule="auto"/>
            </w:pPr>
          </w:p>
        </w:tc>
      </w:tr>
    </w:tbl>
    <w:p xmlns:w="http://schemas.openxmlformats.org/wordprocessingml/2006/main" w14:paraId="51ED4EE0" w14:textId="77777777" w:rsidR="00A37FFA" w:rsidRDefault="00A37FFA" w:rsidP="00A37FFA">
      <w:pPr>
        <w:spacing w:after="0" w:line="240" w:lineRule="auto"/>
      </w:pPr>
    </w:p>
    <w:p xmlns:w="http://schemas.openxmlformats.org/wordprocessingml/2006/main" w14:paraId="17F7B80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총 활성화 오류 수</w:t>
      </w:r>
    </w:p>
    <w:p xmlns:w="http://schemas.openxmlformats.org/wordprocessingml/2006/main" w14:paraId="155A9C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총 활성화 오류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DE136F" w14:textId="77777777" w:rsidTr="00A37FFA">
        <w:trPr>
          <w:trHeight w:val="54"/>
        </w:trPr>
        <w:tc>
          <w:tcPr>
            <w:tcW w:w="54" w:type="dxa"/>
          </w:tcPr>
          <w:p w14:paraId="5034FB81" w14:textId="77777777" w:rsidR="00A37FFA" w:rsidRDefault="00A37FFA" w:rsidP="00A37FFA">
            <w:pPr>
              <w:pStyle w:val="EmptyCellLayoutStyle"/>
              <w:spacing w:after="0" w:line="240" w:lineRule="auto"/>
            </w:pPr>
          </w:p>
        </w:tc>
        <w:tc>
          <w:tcPr>
            <w:tcW w:w="10395" w:type="dxa"/>
          </w:tcPr>
          <w:p w14:paraId="1BA170BD" w14:textId="77777777" w:rsidR="00A37FFA" w:rsidRDefault="00A37FFA" w:rsidP="00A37FFA">
            <w:pPr>
              <w:pStyle w:val="EmptyCellLayoutStyle"/>
              <w:spacing w:after="0" w:line="240" w:lineRule="auto"/>
            </w:pPr>
          </w:p>
        </w:tc>
        <w:tc>
          <w:tcPr>
            <w:tcW w:w="149" w:type="dxa"/>
          </w:tcPr>
          <w:p w14:paraId="1B6EB337" w14:textId="77777777" w:rsidR="00A37FFA" w:rsidRDefault="00A37FFA" w:rsidP="00A37FFA">
            <w:pPr>
              <w:pStyle w:val="EmptyCellLayoutStyle"/>
              <w:spacing w:after="0" w:line="240" w:lineRule="auto"/>
            </w:pPr>
          </w:p>
        </w:tc>
      </w:tr>
      <w:tr w:rsidR="00A37FFA" w14:paraId="6E5AB15A" w14:textId="77777777" w:rsidTr="00A37FFA">
        <w:tc>
          <w:tcPr>
            <w:tcW w:w="54" w:type="dxa"/>
          </w:tcPr>
          <w:p w14:paraId="629C43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BA44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DAEA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5E52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89E2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0DB34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282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D8D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AA1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9793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FCF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ACB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D3DC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B11F6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ADB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3E4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254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57799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F64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09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BB8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29C42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46F8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AB5B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D745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FB1E699" w14:textId="77777777" w:rsidR="00A37FFA" w:rsidRDefault="00A37FFA" w:rsidP="00A37FFA">
            <w:pPr>
              <w:spacing w:after="0" w:line="240" w:lineRule="auto"/>
            </w:pPr>
          </w:p>
        </w:tc>
        <w:tc>
          <w:tcPr>
            <w:tcW w:w="149" w:type="dxa"/>
          </w:tcPr>
          <w:p w14:paraId="16E87199" w14:textId="77777777" w:rsidR="00A37FFA" w:rsidRDefault="00A37FFA" w:rsidP="00A37FFA">
            <w:pPr>
              <w:pStyle w:val="EmptyCellLayoutStyle"/>
              <w:spacing w:after="0" w:line="240" w:lineRule="auto"/>
            </w:pPr>
          </w:p>
        </w:tc>
      </w:tr>
      <w:tr w:rsidR="00A37FFA" w14:paraId="65F649F6" w14:textId="77777777" w:rsidTr="00A37FFA">
        <w:trPr>
          <w:trHeight w:val="80"/>
        </w:trPr>
        <w:tc>
          <w:tcPr>
            <w:tcW w:w="54" w:type="dxa"/>
          </w:tcPr>
          <w:p w14:paraId="2852C16F" w14:textId="77777777" w:rsidR="00A37FFA" w:rsidRDefault="00A37FFA" w:rsidP="00A37FFA">
            <w:pPr>
              <w:pStyle w:val="EmptyCellLayoutStyle"/>
              <w:spacing w:after="0" w:line="240" w:lineRule="auto"/>
            </w:pPr>
          </w:p>
        </w:tc>
        <w:tc>
          <w:tcPr>
            <w:tcW w:w="10395" w:type="dxa"/>
          </w:tcPr>
          <w:p w14:paraId="09D37CFE" w14:textId="77777777" w:rsidR="00A37FFA" w:rsidRDefault="00A37FFA" w:rsidP="00A37FFA">
            <w:pPr>
              <w:pStyle w:val="EmptyCellLayoutStyle"/>
              <w:spacing w:after="0" w:line="240" w:lineRule="auto"/>
            </w:pPr>
          </w:p>
        </w:tc>
        <w:tc>
          <w:tcPr>
            <w:tcW w:w="149" w:type="dxa"/>
          </w:tcPr>
          <w:p w14:paraId="116EE28F" w14:textId="77777777" w:rsidR="00A37FFA" w:rsidRDefault="00A37FFA" w:rsidP="00A37FFA">
            <w:pPr>
              <w:pStyle w:val="EmptyCellLayoutStyle"/>
              <w:spacing w:after="0" w:line="240" w:lineRule="auto"/>
            </w:pPr>
          </w:p>
        </w:tc>
      </w:tr>
    </w:tbl>
    <w:p xmlns:w="http://schemas.openxmlformats.org/wordprocessingml/2006/main" w14:paraId="34803D2E" w14:textId="77777777" w:rsidR="00A37FFA" w:rsidRDefault="00A37FFA" w:rsidP="00A37FFA">
      <w:pPr>
        <w:spacing w:after="0" w:line="240" w:lineRule="auto"/>
      </w:pPr>
    </w:p>
    <w:p xmlns:w="http://schemas.openxmlformats.org/wordprocessingml/2006/main" w14:paraId="36B7ED3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활성화: 시작된 태스크 수/초</w:t>
      </w:r>
    </w:p>
    <w:p xmlns:w="http://schemas.openxmlformats.org/wordprocessingml/2006/main" w14:paraId="491554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시작된 태스크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DABB6E" w14:textId="77777777" w:rsidTr="00A37FFA">
        <w:trPr>
          <w:trHeight w:val="54"/>
        </w:trPr>
        <w:tc>
          <w:tcPr>
            <w:tcW w:w="54" w:type="dxa"/>
          </w:tcPr>
          <w:p w14:paraId="5246E345" w14:textId="77777777" w:rsidR="00A37FFA" w:rsidRDefault="00A37FFA" w:rsidP="00A37FFA">
            <w:pPr>
              <w:pStyle w:val="EmptyCellLayoutStyle"/>
              <w:spacing w:after="0" w:line="240" w:lineRule="auto"/>
            </w:pPr>
          </w:p>
        </w:tc>
        <w:tc>
          <w:tcPr>
            <w:tcW w:w="10395" w:type="dxa"/>
          </w:tcPr>
          <w:p w14:paraId="0489B8C5" w14:textId="77777777" w:rsidR="00A37FFA" w:rsidRDefault="00A37FFA" w:rsidP="00A37FFA">
            <w:pPr>
              <w:pStyle w:val="EmptyCellLayoutStyle"/>
              <w:spacing w:after="0" w:line="240" w:lineRule="auto"/>
            </w:pPr>
          </w:p>
        </w:tc>
        <w:tc>
          <w:tcPr>
            <w:tcW w:w="149" w:type="dxa"/>
          </w:tcPr>
          <w:p w14:paraId="328203DB" w14:textId="77777777" w:rsidR="00A37FFA" w:rsidRDefault="00A37FFA" w:rsidP="00A37FFA">
            <w:pPr>
              <w:pStyle w:val="EmptyCellLayoutStyle"/>
              <w:spacing w:after="0" w:line="240" w:lineRule="auto"/>
            </w:pPr>
          </w:p>
        </w:tc>
      </w:tr>
      <w:tr w:rsidR="00A37FFA" w14:paraId="2AB91167" w14:textId="77777777" w:rsidTr="00A37FFA">
        <w:tc>
          <w:tcPr>
            <w:tcW w:w="54" w:type="dxa"/>
          </w:tcPr>
          <w:p w14:paraId="225540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D287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205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AB94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5D0A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26488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715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DC7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B9B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F5BFB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242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B27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2254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D5D5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A31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B56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123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0D656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F70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284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456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B263FA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BD05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79C1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F8FD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565F9A2" w14:textId="77777777" w:rsidR="00A37FFA" w:rsidRDefault="00A37FFA" w:rsidP="00A37FFA">
            <w:pPr>
              <w:spacing w:after="0" w:line="240" w:lineRule="auto"/>
            </w:pPr>
          </w:p>
        </w:tc>
        <w:tc>
          <w:tcPr>
            <w:tcW w:w="149" w:type="dxa"/>
          </w:tcPr>
          <w:p w14:paraId="1426AC9F" w14:textId="77777777" w:rsidR="00A37FFA" w:rsidRDefault="00A37FFA" w:rsidP="00A37FFA">
            <w:pPr>
              <w:pStyle w:val="EmptyCellLayoutStyle"/>
              <w:spacing w:after="0" w:line="240" w:lineRule="auto"/>
            </w:pPr>
          </w:p>
        </w:tc>
      </w:tr>
      <w:tr w:rsidR="00A37FFA" w14:paraId="148C7F51" w14:textId="77777777" w:rsidTr="00A37FFA">
        <w:trPr>
          <w:trHeight w:val="80"/>
        </w:trPr>
        <w:tc>
          <w:tcPr>
            <w:tcW w:w="54" w:type="dxa"/>
          </w:tcPr>
          <w:p w14:paraId="18DD5464" w14:textId="77777777" w:rsidR="00A37FFA" w:rsidRDefault="00A37FFA" w:rsidP="00A37FFA">
            <w:pPr>
              <w:pStyle w:val="EmptyCellLayoutStyle"/>
              <w:spacing w:after="0" w:line="240" w:lineRule="auto"/>
            </w:pPr>
          </w:p>
        </w:tc>
        <w:tc>
          <w:tcPr>
            <w:tcW w:w="10395" w:type="dxa"/>
          </w:tcPr>
          <w:p w14:paraId="7DFB4E1A" w14:textId="77777777" w:rsidR="00A37FFA" w:rsidRDefault="00A37FFA" w:rsidP="00A37FFA">
            <w:pPr>
              <w:pStyle w:val="EmptyCellLayoutStyle"/>
              <w:spacing w:after="0" w:line="240" w:lineRule="auto"/>
            </w:pPr>
          </w:p>
        </w:tc>
        <w:tc>
          <w:tcPr>
            <w:tcW w:w="149" w:type="dxa"/>
          </w:tcPr>
          <w:p w14:paraId="2CF02A1E" w14:textId="77777777" w:rsidR="00A37FFA" w:rsidRDefault="00A37FFA" w:rsidP="00A37FFA">
            <w:pPr>
              <w:pStyle w:val="EmptyCellLayoutStyle"/>
              <w:spacing w:after="0" w:line="240" w:lineRule="auto"/>
            </w:pPr>
          </w:p>
        </w:tc>
      </w:tr>
    </w:tbl>
    <w:p xmlns:w="http://schemas.openxmlformats.org/wordprocessingml/2006/main" w14:paraId="6CFD05AA" w14:textId="77777777" w:rsidR="00A37FFA" w:rsidRDefault="00A37FFA" w:rsidP="00A37FFA">
      <w:pPr>
        <w:spacing w:after="0" w:line="240" w:lineRule="auto"/>
      </w:pPr>
    </w:p>
    <w:p xmlns:w="http://schemas.openxmlformats.org/wordprocessingml/2006/main" w14:paraId="41CF304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평균 바이트 수/전송</w:t>
      </w:r>
    </w:p>
    <w:p xmlns:w="http://schemas.openxmlformats.org/wordprocessingml/2006/main" w14:paraId="447C3F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평균 바이트 수/전송"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F3AF4B" w14:textId="77777777" w:rsidTr="00A37FFA">
        <w:trPr>
          <w:trHeight w:val="54"/>
        </w:trPr>
        <w:tc>
          <w:tcPr>
            <w:tcW w:w="54" w:type="dxa"/>
          </w:tcPr>
          <w:p w14:paraId="6D8FA4D0" w14:textId="77777777" w:rsidR="00A37FFA" w:rsidRDefault="00A37FFA" w:rsidP="00A37FFA">
            <w:pPr>
              <w:pStyle w:val="EmptyCellLayoutStyle"/>
              <w:spacing w:after="0" w:line="240" w:lineRule="auto"/>
            </w:pPr>
          </w:p>
        </w:tc>
        <w:tc>
          <w:tcPr>
            <w:tcW w:w="10395" w:type="dxa"/>
          </w:tcPr>
          <w:p w14:paraId="3AB2C41C" w14:textId="77777777" w:rsidR="00A37FFA" w:rsidRDefault="00A37FFA" w:rsidP="00A37FFA">
            <w:pPr>
              <w:pStyle w:val="EmptyCellLayoutStyle"/>
              <w:spacing w:after="0" w:line="240" w:lineRule="auto"/>
            </w:pPr>
          </w:p>
        </w:tc>
        <w:tc>
          <w:tcPr>
            <w:tcW w:w="149" w:type="dxa"/>
          </w:tcPr>
          <w:p w14:paraId="771A4C72" w14:textId="77777777" w:rsidR="00A37FFA" w:rsidRDefault="00A37FFA" w:rsidP="00A37FFA">
            <w:pPr>
              <w:pStyle w:val="EmptyCellLayoutStyle"/>
              <w:spacing w:after="0" w:line="240" w:lineRule="auto"/>
            </w:pPr>
          </w:p>
        </w:tc>
      </w:tr>
      <w:tr w:rsidR="00A37FFA" w14:paraId="42624EBD" w14:textId="77777777" w:rsidTr="00A37FFA">
        <w:tc>
          <w:tcPr>
            <w:tcW w:w="54" w:type="dxa"/>
          </w:tcPr>
          <w:p w14:paraId="0D98B0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669522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7D5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F6D6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04CE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7C24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292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A09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9F1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BC1B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A9D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1F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5835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CB2F6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27D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9F3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3FE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51B98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3B0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5F0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17A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382595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2E3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06A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650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AAB0E10" w14:textId="77777777" w:rsidR="00A37FFA" w:rsidRDefault="00A37FFA" w:rsidP="00A37FFA">
            <w:pPr>
              <w:spacing w:after="0" w:line="240" w:lineRule="auto"/>
            </w:pPr>
          </w:p>
        </w:tc>
        <w:tc>
          <w:tcPr>
            <w:tcW w:w="149" w:type="dxa"/>
          </w:tcPr>
          <w:p w14:paraId="0F476E62" w14:textId="77777777" w:rsidR="00A37FFA" w:rsidRDefault="00A37FFA" w:rsidP="00A37FFA">
            <w:pPr>
              <w:pStyle w:val="EmptyCellLayoutStyle"/>
              <w:spacing w:after="0" w:line="240" w:lineRule="auto"/>
            </w:pPr>
          </w:p>
        </w:tc>
      </w:tr>
      <w:tr w:rsidR="00A37FFA" w14:paraId="5E41FB41" w14:textId="77777777" w:rsidTr="00A37FFA">
        <w:trPr>
          <w:trHeight w:val="80"/>
        </w:trPr>
        <w:tc>
          <w:tcPr>
            <w:tcW w:w="54" w:type="dxa"/>
          </w:tcPr>
          <w:p w14:paraId="507377C9" w14:textId="77777777" w:rsidR="00A37FFA" w:rsidRDefault="00A37FFA" w:rsidP="00A37FFA">
            <w:pPr>
              <w:pStyle w:val="EmptyCellLayoutStyle"/>
              <w:spacing w:after="0" w:line="240" w:lineRule="auto"/>
            </w:pPr>
          </w:p>
        </w:tc>
        <w:tc>
          <w:tcPr>
            <w:tcW w:w="10395" w:type="dxa"/>
          </w:tcPr>
          <w:p w14:paraId="78C72CAA" w14:textId="77777777" w:rsidR="00A37FFA" w:rsidRDefault="00A37FFA" w:rsidP="00A37FFA">
            <w:pPr>
              <w:pStyle w:val="EmptyCellLayoutStyle"/>
              <w:spacing w:after="0" w:line="240" w:lineRule="auto"/>
            </w:pPr>
          </w:p>
        </w:tc>
        <w:tc>
          <w:tcPr>
            <w:tcW w:w="149" w:type="dxa"/>
          </w:tcPr>
          <w:p w14:paraId="0C095D03" w14:textId="77777777" w:rsidR="00A37FFA" w:rsidRDefault="00A37FFA" w:rsidP="00A37FFA">
            <w:pPr>
              <w:pStyle w:val="EmptyCellLayoutStyle"/>
              <w:spacing w:after="0" w:line="240" w:lineRule="auto"/>
            </w:pPr>
          </w:p>
        </w:tc>
      </w:tr>
    </w:tbl>
    <w:p xmlns:w="http://schemas.openxmlformats.org/wordprocessingml/2006/main" w14:paraId="2450CB2D" w14:textId="77777777" w:rsidR="00A37FFA" w:rsidRDefault="00A37FFA" w:rsidP="00A37FFA">
      <w:pPr>
        <w:spacing w:after="0" w:line="240" w:lineRule="auto"/>
      </w:pPr>
    </w:p>
    <w:p xmlns:w="http://schemas.openxmlformats.org/wordprocessingml/2006/main" w14:paraId="4A8F39A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8 송신 수/초</w:t>
      </w:r>
    </w:p>
    <w:p xmlns:w="http://schemas.openxmlformats.org/wordprocessingml/2006/main" w14:paraId="73A411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8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9D3D12" w14:textId="77777777" w:rsidTr="00A37FFA">
        <w:trPr>
          <w:trHeight w:val="54"/>
        </w:trPr>
        <w:tc>
          <w:tcPr>
            <w:tcW w:w="54" w:type="dxa"/>
          </w:tcPr>
          <w:p w14:paraId="782F78A3" w14:textId="77777777" w:rsidR="00A37FFA" w:rsidRDefault="00A37FFA" w:rsidP="00A37FFA">
            <w:pPr>
              <w:pStyle w:val="EmptyCellLayoutStyle"/>
              <w:spacing w:after="0" w:line="240" w:lineRule="auto"/>
            </w:pPr>
          </w:p>
        </w:tc>
        <w:tc>
          <w:tcPr>
            <w:tcW w:w="10395" w:type="dxa"/>
          </w:tcPr>
          <w:p w14:paraId="5033FFB9" w14:textId="77777777" w:rsidR="00A37FFA" w:rsidRDefault="00A37FFA" w:rsidP="00A37FFA">
            <w:pPr>
              <w:pStyle w:val="EmptyCellLayoutStyle"/>
              <w:spacing w:after="0" w:line="240" w:lineRule="auto"/>
            </w:pPr>
          </w:p>
        </w:tc>
        <w:tc>
          <w:tcPr>
            <w:tcW w:w="149" w:type="dxa"/>
          </w:tcPr>
          <w:p w14:paraId="75E63572" w14:textId="77777777" w:rsidR="00A37FFA" w:rsidRDefault="00A37FFA" w:rsidP="00A37FFA">
            <w:pPr>
              <w:pStyle w:val="EmptyCellLayoutStyle"/>
              <w:spacing w:after="0" w:line="240" w:lineRule="auto"/>
            </w:pPr>
          </w:p>
        </w:tc>
      </w:tr>
      <w:tr w:rsidR="00A37FFA" w14:paraId="1304FD3B" w14:textId="77777777" w:rsidTr="00A37FFA">
        <w:tc>
          <w:tcPr>
            <w:tcW w:w="54" w:type="dxa"/>
          </w:tcPr>
          <w:p w14:paraId="7A3C89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9F70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6CE7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0B5B7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C1171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720A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E79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932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30B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07178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63F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6A2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4287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C546C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50E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AA4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6F9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4BC6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DE6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ED2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4E4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7072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E5C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F99C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EA37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AE214E3" w14:textId="77777777" w:rsidR="00A37FFA" w:rsidRDefault="00A37FFA" w:rsidP="00A37FFA">
            <w:pPr>
              <w:spacing w:after="0" w:line="240" w:lineRule="auto"/>
            </w:pPr>
          </w:p>
        </w:tc>
        <w:tc>
          <w:tcPr>
            <w:tcW w:w="149" w:type="dxa"/>
          </w:tcPr>
          <w:p w14:paraId="5E483423" w14:textId="77777777" w:rsidR="00A37FFA" w:rsidRDefault="00A37FFA" w:rsidP="00A37FFA">
            <w:pPr>
              <w:pStyle w:val="EmptyCellLayoutStyle"/>
              <w:spacing w:after="0" w:line="240" w:lineRule="auto"/>
            </w:pPr>
          </w:p>
        </w:tc>
      </w:tr>
      <w:tr w:rsidR="00A37FFA" w14:paraId="0D6B32F4" w14:textId="77777777" w:rsidTr="00A37FFA">
        <w:trPr>
          <w:trHeight w:val="80"/>
        </w:trPr>
        <w:tc>
          <w:tcPr>
            <w:tcW w:w="54" w:type="dxa"/>
          </w:tcPr>
          <w:p w14:paraId="41738418" w14:textId="77777777" w:rsidR="00A37FFA" w:rsidRDefault="00A37FFA" w:rsidP="00A37FFA">
            <w:pPr>
              <w:pStyle w:val="EmptyCellLayoutStyle"/>
              <w:spacing w:after="0" w:line="240" w:lineRule="auto"/>
            </w:pPr>
          </w:p>
        </w:tc>
        <w:tc>
          <w:tcPr>
            <w:tcW w:w="10395" w:type="dxa"/>
          </w:tcPr>
          <w:p w14:paraId="079F6763" w14:textId="77777777" w:rsidR="00A37FFA" w:rsidRDefault="00A37FFA" w:rsidP="00A37FFA">
            <w:pPr>
              <w:pStyle w:val="EmptyCellLayoutStyle"/>
              <w:spacing w:after="0" w:line="240" w:lineRule="auto"/>
            </w:pPr>
          </w:p>
        </w:tc>
        <w:tc>
          <w:tcPr>
            <w:tcW w:w="149" w:type="dxa"/>
          </w:tcPr>
          <w:p w14:paraId="094DEC34" w14:textId="77777777" w:rsidR="00A37FFA" w:rsidRDefault="00A37FFA" w:rsidP="00A37FFA">
            <w:pPr>
              <w:pStyle w:val="EmptyCellLayoutStyle"/>
              <w:spacing w:after="0" w:line="240" w:lineRule="auto"/>
            </w:pPr>
          </w:p>
        </w:tc>
      </w:tr>
    </w:tbl>
    <w:p xmlns:w="http://schemas.openxmlformats.org/wordprocessingml/2006/main" w14:paraId="648E669F" w14:textId="77777777" w:rsidR="00A37FFA" w:rsidRDefault="00A37FFA" w:rsidP="00A37FFA">
      <w:pPr>
        <w:spacing w:after="0" w:line="240" w:lineRule="auto"/>
      </w:pPr>
    </w:p>
    <w:p xmlns:w="http://schemas.openxmlformats.org/wordprocessingml/2006/main" w14:paraId="4603D38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10 송신 수/초</w:t>
      </w:r>
    </w:p>
    <w:p xmlns:w="http://schemas.openxmlformats.org/wordprocessingml/2006/main" w14:paraId="1BD5CB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10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B1F99A" w14:textId="77777777" w:rsidTr="00A37FFA">
        <w:trPr>
          <w:trHeight w:val="54"/>
        </w:trPr>
        <w:tc>
          <w:tcPr>
            <w:tcW w:w="54" w:type="dxa"/>
          </w:tcPr>
          <w:p w14:paraId="73E77DE8" w14:textId="77777777" w:rsidR="00A37FFA" w:rsidRDefault="00A37FFA" w:rsidP="00A37FFA">
            <w:pPr>
              <w:pStyle w:val="EmptyCellLayoutStyle"/>
              <w:spacing w:after="0" w:line="240" w:lineRule="auto"/>
            </w:pPr>
          </w:p>
        </w:tc>
        <w:tc>
          <w:tcPr>
            <w:tcW w:w="10395" w:type="dxa"/>
          </w:tcPr>
          <w:p w14:paraId="12D6264B" w14:textId="77777777" w:rsidR="00A37FFA" w:rsidRDefault="00A37FFA" w:rsidP="00A37FFA">
            <w:pPr>
              <w:pStyle w:val="EmptyCellLayoutStyle"/>
              <w:spacing w:after="0" w:line="240" w:lineRule="auto"/>
            </w:pPr>
          </w:p>
        </w:tc>
        <w:tc>
          <w:tcPr>
            <w:tcW w:w="149" w:type="dxa"/>
          </w:tcPr>
          <w:p w14:paraId="3C87CC36" w14:textId="77777777" w:rsidR="00A37FFA" w:rsidRDefault="00A37FFA" w:rsidP="00A37FFA">
            <w:pPr>
              <w:pStyle w:val="EmptyCellLayoutStyle"/>
              <w:spacing w:after="0" w:line="240" w:lineRule="auto"/>
            </w:pPr>
          </w:p>
        </w:tc>
      </w:tr>
      <w:tr w:rsidR="00A37FFA" w14:paraId="3258E904" w14:textId="77777777" w:rsidTr="00A37FFA">
        <w:tc>
          <w:tcPr>
            <w:tcW w:w="54" w:type="dxa"/>
          </w:tcPr>
          <w:p w14:paraId="06C155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BF14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7E1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9AE1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BC6D7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4F94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37F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862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312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796D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826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FC7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161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6C273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BDA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72B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7B4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B19CA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7BB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0DF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FFF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2BFBD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7632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80E4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D8C9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0D3357F" w14:textId="77777777" w:rsidR="00A37FFA" w:rsidRDefault="00A37FFA" w:rsidP="00A37FFA">
            <w:pPr>
              <w:spacing w:after="0" w:line="240" w:lineRule="auto"/>
            </w:pPr>
          </w:p>
        </w:tc>
        <w:tc>
          <w:tcPr>
            <w:tcW w:w="149" w:type="dxa"/>
          </w:tcPr>
          <w:p w14:paraId="21B831BD" w14:textId="77777777" w:rsidR="00A37FFA" w:rsidRDefault="00A37FFA" w:rsidP="00A37FFA">
            <w:pPr>
              <w:pStyle w:val="EmptyCellLayoutStyle"/>
              <w:spacing w:after="0" w:line="240" w:lineRule="auto"/>
            </w:pPr>
          </w:p>
        </w:tc>
      </w:tr>
      <w:tr w:rsidR="00A37FFA" w14:paraId="45216B05" w14:textId="77777777" w:rsidTr="00A37FFA">
        <w:trPr>
          <w:trHeight w:val="80"/>
        </w:trPr>
        <w:tc>
          <w:tcPr>
            <w:tcW w:w="54" w:type="dxa"/>
          </w:tcPr>
          <w:p w14:paraId="17F011A0" w14:textId="77777777" w:rsidR="00A37FFA" w:rsidRDefault="00A37FFA" w:rsidP="00A37FFA">
            <w:pPr>
              <w:pStyle w:val="EmptyCellLayoutStyle"/>
              <w:spacing w:after="0" w:line="240" w:lineRule="auto"/>
            </w:pPr>
          </w:p>
        </w:tc>
        <w:tc>
          <w:tcPr>
            <w:tcW w:w="10395" w:type="dxa"/>
          </w:tcPr>
          <w:p w14:paraId="6FE0F26D" w14:textId="77777777" w:rsidR="00A37FFA" w:rsidRDefault="00A37FFA" w:rsidP="00A37FFA">
            <w:pPr>
              <w:pStyle w:val="EmptyCellLayoutStyle"/>
              <w:spacing w:after="0" w:line="240" w:lineRule="auto"/>
            </w:pPr>
          </w:p>
        </w:tc>
        <w:tc>
          <w:tcPr>
            <w:tcW w:w="149" w:type="dxa"/>
          </w:tcPr>
          <w:p w14:paraId="23C12E7E" w14:textId="77777777" w:rsidR="00A37FFA" w:rsidRDefault="00A37FFA" w:rsidP="00A37FFA">
            <w:pPr>
              <w:pStyle w:val="EmptyCellLayoutStyle"/>
              <w:spacing w:after="0" w:line="240" w:lineRule="auto"/>
            </w:pPr>
          </w:p>
        </w:tc>
      </w:tr>
    </w:tbl>
    <w:p xmlns:w="http://schemas.openxmlformats.org/wordprocessingml/2006/main" w14:paraId="2E137117" w14:textId="77777777" w:rsidR="00A37FFA" w:rsidRDefault="00A37FFA" w:rsidP="00A37FFA">
      <w:pPr>
        <w:spacing w:after="0" w:line="240" w:lineRule="auto"/>
      </w:pPr>
    </w:p>
    <w:p xmlns:w="http://schemas.openxmlformats.org/wordprocessingml/2006/main" w14:paraId="3AE643C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처리된 행 수/초(먼저 버킷에 있었으며 제거됨)</w:t>
      </w:r>
    </w:p>
    <w:p xmlns:w="http://schemas.openxmlformats.org/wordprocessingml/2006/main" w14:paraId="2EC289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Rows processed/sec (first in bucket and removed)"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DE040CA" w14:textId="77777777" w:rsidTr="00A37FFA">
        <w:trPr>
          <w:trHeight w:val="54"/>
        </w:trPr>
        <w:tc>
          <w:tcPr>
            <w:tcW w:w="54" w:type="dxa"/>
          </w:tcPr>
          <w:p w14:paraId="782E3266" w14:textId="77777777" w:rsidR="00A37FFA" w:rsidRDefault="00A37FFA" w:rsidP="00A37FFA">
            <w:pPr>
              <w:pStyle w:val="EmptyCellLayoutStyle"/>
              <w:spacing w:after="0" w:line="240" w:lineRule="auto"/>
            </w:pPr>
          </w:p>
        </w:tc>
        <w:tc>
          <w:tcPr>
            <w:tcW w:w="10395" w:type="dxa"/>
          </w:tcPr>
          <w:p w14:paraId="1F506F96" w14:textId="77777777" w:rsidR="00A37FFA" w:rsidRDefault="00A37FFA" w:rsidP="00A37FFA">
            <w:pPr>
              <w:pStyle w:val="EmptyCellLayoutStyle"/>
              <w:spacing w:after="0" w:line="240" w:lineRule="auto"/>
            </w:pPr>
          </w:p>
        </w:tc>
        <w:tc>
          <w:tcPr>
            <w:tcW w:w="149" w:type="dxa"/>
          </w:tcPr>
          <w:p w14:paraId="6BD5A322" w14:textId="77777777" w:rsidR="00A37FFA" w:rsidRDefault="00A37FFA" w:rsidP="00A37FFA">
            <w:pPr>
              <w:pStyle w:val="EmptyCellLayoutStyle"/>
              <w:spacing w:after="0" w:line="240" w:lineRule="auto"/>
            </w:pPr>
          </w:p>
        </w:tc>
      </w:tr>
      <w:tr w:rsidR="00A37FFA" w14:paraId="46439168" w14:textId="77777777" w:rsidTr="00A37FFA">
        <w:tc>
          <w:tcPr>
            <w:tcW w:w="54" w:type="dxa"/>
          </w:tcPr>
          <w:p w14:paraId="1F2285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D265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771C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95B51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50B23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B209B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9AB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337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1E0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2036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8B6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2A7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1622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FC2C0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465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709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F23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DD55B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9DF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578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CFC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93EA6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3545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BD0E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EF8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383A18E" w14:textId="77777777" w:rsidR="00A37FFA" w:rsidRDefault="00A37FFA" w:rsidP="00A37FFA">
            <w:pPr>
              <w:spacing w:after="0" w:line="240" w:lineRule="auto"/>
            </w:pPr>
          </w:p>
        </w:tc>
        <w:tc>
          <w:tcPr>
            <w:tcW w:w="149" w:type="dxa"/>
          </w:tcPr>
          <w:p w14:paraId="5BD99C07" w14:textId="77777777" w:rsidR="00A37FFA" w:rsidRDefault="00A37FFA" w:rsidP="00A37FFA">
            <w:pPr>
              <w:pStyle w:val="EmptyCellLayoutStyle"/>
              <w:spacing w:after="0" w:line="240" w:lineRule="auto"/>
            </w:pPr>
          </w:p>
        </w:tc>
      </w:tr>
      <w:tr w:rsidR="00A37FFA" w14:paraId="04794EFD" w14:textId="77777777" w:rsidTr="00A37FFA">
        <w:trPr>
          <w:trHeight w:val="80"/>
        </w:trPr>
        <w:tc>
          <w:tcPr>
            <w:tcW w:w="54" w:type="dxa"/>
          </w:tcPr>
          <w:p w14:paraId="292E2CF5" w14:textId="77777777" w:rsidR="00A37FFA" w:rsidRDefault="00A37FFA" w:rsidP="00A37FFA">
            <w:pPr>
              <w:pStyle w:val="EmptyCellLayoutStyle"/>
              <w:spacing w:after="0" w:line="240" w:lineRule="auto"/>
            </w:pPr>
          </w:p>
        </w:tc>
        <w:tc>
          <w:tcPr>
            <w:tcW w:w="10395" w:type="dxa"/>
          </w:tcPr>
          <w:p w14:paraId="6B7F753D" w14:textId="77777777" w:rsidR="00A37FFA" w:rsidRDefault="00A37FFA" w:rsidP="00A37FFA">
            <w:pPr>
              <w:pStyle w:val="EmptyCellLayoutStyle"/>
              <w:spacing w:after="0" w:line="240" w:lineRule="auto"/>
            </w:pPr>
          </w:p>
        </w:tc>
        <w:tc>
          <w:tcPr>
            <w:tcW w:w="149" w:type="dxa"/>
          </w:tcPr>
          <w:p w14:paraId="13C194E2" w14:textId="77777777" w:rsidR="00A37FFA" w:rsidRDefault="00A37FFA" w:rsidP="00A37FFA">
            <w:pPr>
              <w:pStyle w:val="EmptyCellLayoutStyle"/>
              <w:spacing w:after="0" w:line="240" w:lineRule="auto"/>
            </w:pPr>
          </w:p>
        </w:tc>
      </w:tr>
    </w:tbl>
    <w:p xmlns:w="http://schemas.openxmlformats.org/wordprocessingml/2006/main" w14:paraId="3CD7EBD2" w14:textId="77777777" w:rsidR="00A37FFA" w:rsidRDefault="00A37FFA" w:rsidP="00A37FFA">
      <w:pPr>
        <w:spacing w:after="0" w:line="240" w:lineRule="auto"/>
      </w:pPr>
    </w:p>
    <w:p xmlns:w="http://schemas.openxmlformats.org/wordprocessingml/2006/main" w14:paraId="427E9BB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미해결 HTTP 저장소 I/O 수</w:t>
      </w:r>
    </w:p>
    <w:p xmlns:w="http://schemas.openxmlformats.org/wordprocessingml/2006/main" w14:paraId="0E27F5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의 "HTTP 저장소: 미해결 HTTP 저장소 I/O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9E96D63" w14:textId="77777777" w:rsidTr="00A37FFA">
        <w:trPr>
          <w:trHeight w:val="54"/>
        </w:trPr>
        <w:tc>
          <w:tcPr>
            <w:tcW w:w="54" w:type="dxa"/>
          </w:tcPr>
          <w:p w14:paraId="2E07B00E" w14:textId="77777777" w:rsidR="00A37FFA" w:rsidRDefault="00A37FFA" w:rsidP="00A37FFA">
            <w:pPr>
              <w:pStyle w:val="EmptyCellLayoutStyle"/>
              <w:spacing w:after="0" w:line="240" w:lineRule="auto"/>
            </w:pPr>
          </w:p>
        </w:tc>
        <w:tc>
          <w:tcPr>
            <w:tcW w:w="10395" w:type="dxa"/>
          </w:tcPr>
          <w:p w14:paraId="77F9DF40" w14:textId="77777777" w:rsidR="00A37FFA" w:rsidRDefault="00A37FFA" w:rsidP="00A37FFA">
            <w:pPr>
              <w:pStyle w:val="EmptyCellLayoutStyle"/>
              <w:spacing w:after="0" w:line="240" w:lineRule="auto"/>
            </w:pPr>
          </w:p>
        </w:tc>
        <w:tc>
          <w:tcPr>
            <w:tcW w:w="149" w:type="dxa"/>
          </w:tcPr>
          <w:p w14:paraId="47F6961B" w14:textId="77777777" w:rsidR="00A37FFA" w:rsidRDefault="00A37FFA" w:rsidP="00A37FFA">
            <w:pPr>
              <w:pStyle w:val="EmptyCellLayoutStyle"/>
              <w:spacing w:after="0" w:line="240" w:lineRule="auto"/>
            </w:pPr>
          </w:p>
        </w:tc>
      </w:tr>
      <w:tr w:rsidR="00A37FFA" w14:paraId="76E97D06" w14:textId="77777777" w:rsidTr="00A37FFA">
        <w:tc>
          <w:tcPr>
            <w:tcW w:w="54" w:type="dxa"/>
          </w:tcPr>
          <w:p w14:paraId="6B16582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2A3816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11D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8984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6B1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9322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887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C3B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F74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337B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69B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DDD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12EDA3"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2B55C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05A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F39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840A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BFE9B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40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07C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4BB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543A2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131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E7B5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443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EB169A6" w14:textId="77777777" w:rsidR="00A37FFA" w:rsidRDefault="00A37FFA" w:rsidP="00A37FFA">
            <w:pPr>
              <w:spacing w:after="0" w:line="240" w:lineRule="auto"/>
            </w:pPr>
          </w:p>
        </w:tc>
        <w:tc>
          <w:tcPr>
            <w:tcW w:w="149" w:type="dxa"/>
          </w:tcPr>
          <w:p w14:paraId="172EBBDB" w14:textId="77777777" w:rsidR="00A37FFA" w:rsidRDefault="00A37FFA" w:rsidP="00A37FFA">
            <w:pPr>
              <w:pStyle w:val="EmptyCellLayoutStyle"/>
              <w:spacing w:after="0" w:line="240" w:lineRule="auto"/>
            </w:pPr>
          </w:p>
        </w:tc>
      </w:tr>
      <w:tr w:rsidR="00A37FFA" w14:paraId="7830510C" w14:textId="77777777" w:rsidTr="00A37FFA">
        <w:trPr>
          <w:trHeight w:val="80"/>
        </w:trPr>
        <w:tc>
          <w:tcPr>
            <w:tcW w:w="54" w:type="dxa"/>
          </w:tcPr>
          <w:p w14:paraId="766E3F6B" w14:textId="77777777" w:rsidR="00A37FFA" w:rsidRDefault="00A37FFA" w:rsidP="00A37FFA">
            <w:pPr>
              <w:pStyle w:val="EmptyCellLayoutStyle"/>
              <w:spacing w:after="0" w:line="240" w:lineRule="auto"/>
            </w:pPr>
          </w:p>
        </w:tc>
        <w:tc>
          <w:tcPr>
            <w:tcW w:w="10395" w:type="dxa"/>
          </w:tcPr>
          <w:p w14:paraId="7E83EFF7" w14:textId="77777777" w:rsidR="00A37FFA" w:rsidRDefault="00A37FFA" w:rsidP="00A37FFA">
            <w:pPr>
              <w:pStyle w:val="EmptyCellLayoutStyle"/>
              <w:spacing w:after="0" w:line="240" w:lineRule="auto"/>
            </w:pPr>
          </w:p>
        </w:tc>
        <w:tc>
          <w:tcPr>
            <w:tcW w:w="149" w:type="dxa"/>
          </w:tcPr>
          <w:p w14:paraId="2699DFED" w14:textId="77777777" w:rsidR="00A37FFA" w:rsidRDefault="00A37FFA" w:rsidP="00A37FFA">
            <w:pPr>
              <w:pStyle w:val="EmptyCellLayoutStyle"/>
              <w:spacing w:after="0" w:line="240" w:lineRule="auto"/>
            </w:pPr>
          </w:p>
        </w:tc>
      </w:tr>
    </w:tbl>
    <w:p xmlns:w="http://schemas.openxmlformats.org/wordprocessingml/2006/main" w14:paraId="70A24446" w14:textId="77777777" w:rsidR="00A37FFA" w:rsidRDefault="00A37FFA" w:rsidP="00A37FFA">
      <w:pPr>
        <w:spacing w:after="0" w:line="240" w:lineRule="auto"/>
      </w:pPr>
    </w:p>
    <w:p xmlns:w="http://schemas.openxmlformats.org/wordprocessingml/2006/main" w14:paraId="1C2228A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삭제된 전달 메시지 수/초</w:t>
      </w:r>
    </w:p>
    <w:p xmlns:w="http://schemas.openxmlformats.org/wordprocessingml/2006/main" w14:paraId="657DF5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삭제된 전달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445A93" w14:textId="77777777" w:rsidTr="00A37FFA">
        <w:trPr>
          <w:trHeight w:val="54"/>
        </w:trPr>
        <w:tc>
          <w:tcPr>
            <w:tcW w:w="54" w:type="dxa"/>
          </w:tcPr>
          <w:p w14:paraId="2C315C10" w14:textId="77777777" w:rsidR="00A37FFA" w:rsidRDefault="00A37FFA" w:rsidP="00A37FFA">
            <w:pPr>
              <w:pStyle w:val="EmptyCellLayoutStyle"/>
              <w:spacing w:after="0" w:line="240" w:lineRule="auto"/>
            </w:pPr>
          </w:p>
        </w:tc>
        <w:tc>
          <w:tcPr>
            <w:tcW w:w="10395" w:type="dxa"/>
          </w:tcPr>
          <w:p w14:paraId="7CA59552" w14:textId="77777777" w:rsidR="00A37FFA" w:rsidRDefault="00A37FFA" w:rsidP="00A37FFA">
            <w:pPr>
              <w:pStyle w:val="EmptyCellLayoutStyle"/>
              <w:spacing w:after="0" w:line="240" w:lineRule="auto"/>
            </w:pPr>
          </w:p>
        </w:tc>
        <w:tc>
          <w:tcPr>
            <w:tcW w:w="149" w:type="dxa"/>
          </w:tcPr>
          <w:p w14:paraId="775E5DE0" w14:textId="77777777" w:rsidR="00A37FFA" w:rsidRDefault="00A37FFA" w:rsidP="00A37FFA">
            <w:pPr>
              <w:pStyle w:val="EmptyCellLayoutStyle"/>
              <w:spacing w:after="0" w:line="240" w:lineRule="auto"/>
            </w:pPr>
          </w:p>
        </w:tc>
      </w:tr>
      <w:tr w:rsidR="00A37FFA" w14:paraId="75C13528" w14:textId="77777777" w:rsidTr="00A37FFA">
        <w:tc>
          <w:tcPr>
            <w:tcW w:w="54" w:type="dxa"/>
          </w:tcPr>
          <w:p w14:paraId="2B53B1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ADA7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DCF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BEA4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A6879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0584B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33A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A4A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FE8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AB30C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259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FF3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89CC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000CE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905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2D6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526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4FB6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3C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0E3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5D1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D7600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2316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1002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FDA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305DF98" w14:textId="77777777" w:rsidR="00A37FFA" w:rsidRDefault="00A37FFA" w:rsidP="00A37FFA">
            <w:pPr>
              <w:spacing w:after="0" w:line="240" w:lineRule="auto"/>
            </w:pPr>
          </w:p>
        </w:tc>
        <w:tc>
          <w:tcPr>
            <w:tcW w:w="149" w:type="dxa"/>
          </w:tcPr>
          <w:p w14:paraId="335F9AC5" w14:textId="77777777" w:rsidR="00A37FFA" w:rsidRDefault="00A37FFA" w:rsidP="00A37FFA">
            <w:pPr>
              <w:pStyle w:val="EmptyCellLayoutStyle"/>
              <w:spacing w:after="0" w:line="240" w:lineRule="auto"/>
            </w:pPr>
          </w:p>
        </w:tc>
      </w:tr>
      <w:tr w:rsidR="00A37FFA" w14:paraId="5751DC62" w14:textId="77777777" w:rsidTr="00A37FFA">
        <w:trPr>
          <w:trHeight w:val="80"/>
        </w:trPr>
        <w:tc>
          <w:tcPr>
            <w:tcW w:w="54" w:type="dxa"/>
          </w:tcPr>
          <w:p w14:paraId="10212536" w14:textId="77777777" w:rsidR="00A37FFA" w:rsidRDefault="00A37FFA" w:rsidP="00A37FFA">
            <w:pPr>
              <w:pStyle w:val="EmptyCellLayoutStyle"/>
              <w:spacing w:after="0" w:line="240" w:lineRule="auto"/>
            </w:pPr>
          </w:p>
        </w:tc>
        <w:tc>
          <w:tcPr>
            <w:tcW w:w="10395" w:type="dxa"/>
          </w:tcPr>
          <w:p w14:paraId="629D4ED3" w14:textId="77777777" w:rsidR="00A37FFA" w:rsidRDefault="00A37FFA" w:rsidP="00A37FFA">
            <w:pPr>
              <w:pStyle w:val="EmptyCellLayoutStyle"/>
              <w:spacing w:after="0" w:line="240" w:lineRule="auto"/>
            </w:pPr>
          </w:p>
        </w:tc>
        <w:tc>
          <w:tcPr>
            <w:tcW w:w="149" w:type="dxa"/>
          </w:tcPr>
          <w:p w14:paraId="47E5D60F" w14:textId="77777777" w:rsidR="00A37FFA" w:rsidRDefault="00A37FFA" w:rsidP="00A37FFA">
            <w:pPr>
              <w:pStyle w:val="EmptyCellLayoutStyle"/>
              <w:spacing w:after="0" w:line="240" w:lineRule="auto"/>
            </w:pPr>
          </w:p>
        </w:tc>
      </w:tr>
    </w:tbl>
    <w:p xmlns:w="http://schemas.openxmlformats.org/wordprocessingml/2006/main" w14:paraId="7A807AC2" w14:textId="77777777" w:rsidR="00A37FFA" w:rsidRDefault="00A37FFA" w:rsidP="00A37FFA">
      <w:pPr>
        <w:spacing w:after="0" w:line="240" w:lineRule="auto"/>
      </w:pPr>
    </w:p>
    <w:p xmlns:w="http://schemas.openxmlformats.org/wordprocessingml/2006/main" w14:paraId="2DF2588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수신 I/O 버퍼 복사본 수</w:t>
      </w:r>
    </w:p>
    <w:p xmlns:w="http://schemas.openxmlformats.org/wordprocessingml/2006/main" w14:paraId="453B8D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버퍼 복사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AE1729E" w14:textId="77777777" w:rsidTr="00A37FFA">
        <w:trPr>
          <w:trHeight w:val="54"/>
        </w:trPr>
        <w:tc>
          <w:tcPr>
            <w:tcW w:w="54" w:type="dxa"/>
          </w:tcPr>
          <w:p w14:paraId="18BFED14" w14:textId="77777777" w:rsidR="00A37FFA" w:rsidRDefault="00A37FFA" w:rsidP="00A37FFA">
            <w:pPr>
              <w:pStyle w:val="EmptyCellLayoutStyle"/>
              <w:spacing w:after="0" w:line="240" w:lineRule="auto"/>
            </w:pPr>
          </w:p>
        </w:tc>
        <w:tc>
          <w:tcPr>
            <w:tcW w:w="10395" w:type="dxa"/>
          </w:tcPr>
          <w:p w14:paraId="15F6CC0B" w14:textId="77777777" w:rsidR="00A37FFA" w:rsidRDefault="00A37FFA" w:rsidP="00A37FFA">
            <w:pPr>
              <w:pStyle w:val="EmptyCellLayoutStyle"/>
              <w:spacing w:after="0" w:line="240" w:lineRule="auto"/>
            </w:pPr>
          </w:p>
        </w:tc>
        <w:tc>
          <w:tcPr>
            <w:tcW w:w="149" w:type="dxa"/>
          </w:tcPr>
          <w:p w14:paraId="37FE892E" w14:textId="77777777" w:rsidR="00A37FFA" w:rsidRDefault="00A37FFA" w:rsidP="00A37FFA">
            <w:pPr>
              <w:pStyle w:val="EmptyCellLayoutStyle"/>
              <w:spacing w:after="0" w:line="240" w:lineRule="auto"/>
            </w:pPr>
          </w:p>
        </w:tc>
      </w:tr>
      <w:tr w:rsidR="00A37FFA" w14:paraId="3CADEF27" w14:textId="77777777" w:rsidTr="00A37FFA">
        <w:tc>
          <w:tcPr>
            <w:tcW w:w="54" w:type="dxa"/>
          </w:tcPr>
          <w:p w14:paraId="75F6E7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93A39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0D74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3327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832E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3085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71E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2A9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5DC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A603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430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A19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D92D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2B3E8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809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FAD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E3F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8E533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9EE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BF0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5A3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9DFE5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035D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7BB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112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D635681" w14:textId="77777777" w:rsidR="00A37FFA" w:rsidRDefault="00A37FFA" w:rsidP="00A37FFA">
            <w:pPr>
              <w:spacing w:after="0" w:line="240" w:lineRule="auto"/>
            </w:pPr>
          </w:p>
        </w:tc>
        <w:tc>
          <w:tcPr>
            <w:tcW w:w="149" w:type="dxa"/>
          </w:tcPr>
          <w:p w14:paraId="36FA557A" w14:textId="77777777" w:rsidR="00A37FFA" w:rsidRDefault="00A37FFA" w:rsidP="00A37FFA">
            <w:pPr>
              <w:pStyle w:val="EmptyCellLayoutStyle"/>
              <w:spacing w:after="0" w:line="240" w:lineRule="auto"/>
            </w:pPr>
          </w:p>
        </w:tc>
      </w:tr>
      <w:tr w:rsidR="00A37FFA" w14:paraId="158F8265" w14:textId="77777777" w:rsidTr="00A37FFA">
        <w:trPr>
          <w:trHeight w:val="80"/>
        </w:trPr>
        <w:tc>
          <w:tcPr>
            <w:tcW w:w="54" w:type="dxa"/>
          </w:tcPr>
          <w:p w14:paraId="77BC9018" w14:textId="77777777" w:rsidR="00A37FFA" w:rsidRDefault="00A37FFA" w:rsidP="00A37FFA">
            <w:pPr>
              <w:pStyle w:val="EmptyCellLayoutStyle"/>
              <w:spacing w:after="0" w:line="240" w:lineRule="auto"/>
            </w:pPr>
          </w:p>
        </w:tc>
        <w:tc>
          <w:tcPr>
            <w:tcW w:w="10395" w:type="dxa"/>
          </w:tcPr>
          <w:p w14:paraId="17F0DC43" w14:textId="77777777" w:rsidR="00A37FFA" w:rsidRDefault="00A37FFA" w:rsidP="00A37FFA">
            <w:pPr>
              <w:pStyle w:val="EmptyCellLayoutStyle"/>
              <w:spacing w:after="0" w:line="240" w:lineRule="auto"/>
            </w:pPr>
          </w:p>
        </w:tc>
        <w:tc>
          <w:tcPr>
            <w:tcW w:w="149" w:type="dxa"/>
          </w:tcPr>
          <w:p w14:paraId="0E3EAD6A" w14:textId="77777777" w:rsidR="00A37FFA" w:rsidRDefault="00A37FFA" w:rsidP="00A37FFA">
            <w:pPr>
              <w:pStyle w:val="EmptyCellLayoutStyle"/>
              <w:spacing w:after="0" w:line="240" w:lineRule="auto"/>
            </w:pPr>
          </w:p>
        </w:tc>
      </w:tr>
    </w:tbl>
    <w:p xmlns:w="http://schemas.openxmlformats.org/wordprocessingml/2006/main" w14:paraId="3D8A09B9" w14:textId="77777777" w:rsidR="00A37FFA" w:rsidRDefault="00A37FFA" w:rsidP="00A37FFA">
      <w:pPr>
        <w:spacing w:after="0" w:line="240" w:lineRule="auto"/>
      </w:pPr>
    </w:p>
    <w:p xmlns:w="http://schemas.openxmlformats.org/wordprocessingml/2006/main" w14:paraId="73A3DE6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작업된 Phantom 만료 행 수/초</w:t>
      </w:r>
    </w:p>
    <w:p xmlns:w="http://schemas.openxmlformats.org/wordprocessingml/2006/main" w14:paraId="70986B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의 가상 처리 하위 시스템에 대한 Windows "Phantom expired rows touched/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E62B942" w14:textId="77777777" w:rsidTr="00A37FFA">
        <w:trPr>
          <w:trHeight w:val="54"/>
        </w:trPr>
        <w:tc>
          <w:tcPr>
            <w:tcW w:w="54" w:type="dxa"/>
          </w:tcPr>
          <w:p w14:paraId="224F3314" w14:textId="77777777" w:rsidR="00A37FFA" w:rsidRDefault="00A37FFA" w:rsidP="00A37FFA">
            <w:pPr>
              <w:pStyle w:val="EmptyCellLayoutStyle"/>
              <w:spacing w:after="0" w:line="240" w:lineRule="auto"/>
            </w:pPr>
          </w:p>
        </w:tc>
        <w:tc>
          <w:tcPr>
            <w:tcW w:w="10395" w:type="dxa"/>
          </w:tcPr>
          <w:p w14:paraId="53675504" w14:textId="77777777" w:rsidR="00A37FFA" w:rsidRDefault="00A37FFA" w:rsidP="00A37FFA">
            <w:pPr>
              <w:pStyle w:val="EmptyCellLayoutStyle"/>
              <w:spacing w:after="0" w:line="240" w:lineRule="auto"/>
            </w:pPr>
          </w:p>
        </w:tc>
        <w:tc>
          <w:tcPr>
            <w:tcW w:w="149" w:type="dxa"/>
          </w:tcPr>
          <w:p w14:paraId="3E35509F" w14:textId="77777777" w:rsidR="00A37FFA" w:rsidRDefault="00A37FFA" w:rsidP="00A37FFA">
            <w:pPr>
              <w:pStyle w:val="EmptyCellLayoutStyle"/>
              <w:spacing w:after="0" w:line="240" w:lineRule="auto"/>
            </w:pPr>
          </w:p>
        </w:tc>
      </w:tr>
      <w:tr w:rsidR="00A37FFA" w14:paraId="4AC06740" w14:textId="77777777" w:rsidTr="00A37FFA">
        <w:tc>
          <w:tcPr>
            <w:tcW w:w="54" w:type="dxa"/>
          </w:tcPr>
          <w:p w14:paraId="4C69D6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3836C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481F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F13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944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83A05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323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F13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BE2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F83E7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A12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A1C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8F60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B86AD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97C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06C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4EA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1E80C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C27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165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DD9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CA33E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D8D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6DDF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1F5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535744A" w14:textId="77777777" w:rsidR="00A37FFA" w:rsidRDefault="00A37FFA" w:rsidP="00A37FFA">
            <w:pPr>
              <w:spacing w:after="0" w:line="240" w:lineRule="auto"/>
            </w:pPr>
          </w:p>
        </w:tc>
        <w:tc>
          <w:tcPr>
            <w:tcW w:w="149" w:type="dxa"/>
          </w:tcPr>
          <w:p w14:paraId="5EBB1924" w14:textId="77777777" w:rsidR="00A37FFA" w:rsidRDefault="00A37FFA" w:rsidP="00A37FFA">
            <w:pPr>
              <w:pStyle w:val="EmptyCellLayoutStyle"/>
              <w:spacing w:after="0" w:line="240" w:lineRule="auto"/>
            </w:pPr>
          </w:p>
        </w:tc>
      </w:tr>
      <w:tr w:rsidR="00A37FFA" w14:paraId="32156BC1" w14:textId="77777777" w:rsidTr="00A37FFA">
        <w:trPr>
          <w:trHeight w:val="80"/>
        </w:trPr>
        <w:tc>
          <w:tcPr>
            <w:tcW w:w="54" w:type="dxa"/>
          </w:tcPr>
          <w:p w14:paraId="5245CEAD" w14:textId="77777777" w:rsidR="00A37FFA" w:rsidRDefault="00A37FFA" w:rsidP="00A37FFA">
            <w:pPr>
              <w:pStyle w:val="EmptyCellLayoutStyle"/>
              <w:spacing w:after="0" w:line="240" w:lineRule="auto"/>
            </w:pPr>
          </w:p>
        </w:tc>
        <w:tc>
          <w:tcPr>
            <w:tcW w:w="10395" w:type="dxa"/>
          </w:tcPr>
          <w:p w14:paraId="5B16A72D" w14:textId="77777777" w:rsidR="00A37FFA" w:rsidRDefault="00A37FFA" w:rsidP="00A37FFA">
            <w:pPr>
              <w:pStyle w:val="EmptyCellLayoutStyle"/>
              <w:spacing w:after="0" w:line="240" w:lineRule="auto"/>
            </w:pPr>
          </w:p>
        </w:tc>
        <w:tc>
          <w:tcPr>
            <w:tcW w:w="149" w:type="dxa"/>
          </w:tcPr>
          <w:p w14:paraId="0F184B82" w14:textId="77777777" w:rsidR="00A37FFA" w:rsidRDefault="00A37FFA" w:rsidP="00A37FFA">
            <w:pPr>
              <w:pStyle w:val="EmptyCellLayoutStyle"/>
              <w:spacing w:after="0" w:line="240" w:lineRule="auto"/>
            </w:pPr>
          </w:p>
        </w:tc>
      </w:tr>
    </w:tbl>
    <w:p xmlns:w="http://schemas.openxmlformats.org/wordprocessingml/2006/main" w14:paraId="7AD3A76C" w14:textId="77777777" w:rsidR="00A37FFA" w:rsidRDefault="00A37FFA" w:rsidP="00A37FFA">
      <w:pPr>
        <w:spacing w:after="0" w:line="240" w:lineRule="auto"/>
      </w:pPr>
    </w:p>
    <w:p xmlns:w="http://schemas.openxmlformats.org/wordprocessingml/2006/main" w14:paraId="24CAD20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엔진 도난 서버 메모리(MB)</w:t>
      </w:r>
    </w:p>
    <w:p xmlns:w="http://schemas.openxmlformats.org/wordprocessingml/2006/main" w14:paraId="13E8DA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SQL DB 엔진 도난 서버 메모리(MB)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96008B" w14:textId="77777777" w:rsidTr="00A37FFA">
        <w:trPr>
          <w:trHeight w:val="54"/>
        </w:trPr>
        <w:tc>
          <w:tcPr>
            <w:tcW w:w="54" w:type="dxa"/>
          </w:tcPr>
          <w:p w14:paraId="67234AED" w14:textId="77777777" w:rsidR="00A37FFA" w:rsidRDefault="00A37FFA" w:rsidP="00A37FFA">
            <w:pPr>
              <w:pStyle w:val="EmptyCellLayoutStyle"/>
              <w:spacing w:after="0" w:line="240" w:lineRule="auto"/>
            </w:pPr>
          </w:p>
        </w:tc>
        <w:tc>
          <w:tcPr>
            <w:tcW w:w="10395" w:type="dxa"/>
          </w:tcPr>
          <w:p w14:paraId="4FFE52F8" w14:textId="77777777" w:rsidR="00A37FFA" w:rsidRDefault="00A37FFA" w:rsidP="00A37FFA">
            <w:pPr>
              <w:pStyle w:val="EmptyCellLayoutStyle"/>
              <w:spacing w:after="0" w:line="240" w:lineRule="auto"/>
            </w:pPr>
          </w:p>
        </w:tc>
        <w:tc>
          <w:tcPr>
            <w:tcW w:w="149" w:type="dxa"/>
          </w:tcPr>
          <w:p w14:paraId="6AC1CB02" w14:textId="77777777" w:rsidR="00A37FFA" w:rsidRDefault="00A37FFA" w:rsidP="00A37FFA">
            <w:pPr>
              <w:pStyle w:val="EmptyCellLayoutStyle"/>
              <w:spacing w:after="0" w:line="240" w:lineRule="auto"/>
            </w:pPr>
          </w:p>
        </w:tc>
      </w:tr>
      <w:tr w:rsidR="00A37FFA" w14:paraId="2C3B9DC3" w14:textId="77777777" w:rsidTr="00A37FFA">
        <w:tc>
          <w:tcPr>
            <w:tcW w:w="54" w:type="dxa"/>
          </w:tcPr>
          <w:p w14:paraId="409F8E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140E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5C15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47C86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E0ED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B00F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F7B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EED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EA3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ED405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440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1CE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2E12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315AC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8A8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221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E58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E38C2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7CA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B54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5BBF7" w14:textId="77777777" w:rsidR="00A37FFA" w:rsidRDefault="00A37FFA" w:rsidP="00A37FFA">
                  <w:pPr>
                    <w:spacing w:after="0" w:line="240" w:lineRule="auto"/>
                  </w:pPr>
                </w:p>
              </w:tc>
            </w:tr>
            <w:tr w:rsidR="00A37FFA" w14:paraId="0DF3DA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43F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AC5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43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19704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1453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D14E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B486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99D45B0" w14:textId="77777777" w:rsidR="00A37FFA" w:rsidRDefault="00A37FFA" w:rsidP="00A37FFA">
            <w:pPr>
              <w:spacing w:after="0" w:line="240" w:lineRule="auto"/>
            </w:pPr>
          </w:p>
        </w:tc>
        <w:tc>
          <w:tcPr>
            <w:tcW w:w="149" w:type="dxa"/>
          </w:tcPr>
          <w:p w14:paraId="31873CFE" w14:textId="77777777" w:rsidR="00A37FFA" w:rsidRDefault="00A37FFA" w:rsidP="00A37FFA">
            <w:pPr>
              <w:pStyle w:val="EmptyCellLayoutStyle"/>
              <w:spacing w:after="0" w:line="240" w:lineRule="auto"/>
            </w:pPr>
          </w:p>
        </w:tc>
      </w:tr>
      <w:tr w:rsidR="00A37FFA" w14:paraId="63483C73" w14:textId="77777777" w:rsidTr="00A37FFA">
        <w:trPr>
          <w:trHeight w:val="80"/>
        </w:trPr>
        <w:tc>
          <w:tcPr>
            <w:tcW w:w="54" w:type="dxa"/>
          </w:tcPr>
          <w:p w14:paraId="0620123E" w14:textId="77777777" w:rsidR="00A37FFA" w:rsidRDefault="00A37FFA" w:rsidP="00A37FFA">
            <w:pPr>
              <w:pStyle w:val="EmptyCellLayoutStyle"/>
              <w:spacing w:after="0" w:line="240" w:lineRule="auto"/>
            </w:pPr>
          </w:p>
        </w:tc>
        <w:tc>
          <w:tcPr>
            <w:tcW w:w="10395" w:type="dxa"/>
          </w:tcPr>
          <w:p w14:paraId="1768842E" w14:textId="77777777" w:rsidR="00A37FFA" w:rsidRDefault="00A37FFA" w:rsidP="00A37FFA">
            <w:pPr>
              <w:pStyle w:val="EmptyCellLayoutStyle"/>
              <w:spacing w:after="0" w:line="240" w:lineRule="auto"/>
            </w:pPr>
          </w:p>
        </w:tc>
        <w:tc>
          <w:tcPr>
            <w:tcW w:w="149" w:type="dxa"/>
          </w:tcPr>
          <w:p w14:paraId="1FA3A045" w14:textId="77777777" w:rsidR="00A37FFA" w:rsidRDefault="00A37FFA" w:rsidP="00A37FFA">
            <w:pPr>
              <w:pStyle w:val="EmptyCellLayoutStyle"/>
              <w:spacing w:after="0" w:line="240" w:lineRule="auto"/>
            </w:pPr>
          </w:p>
        </w:tc>
      </w:tr>
    </w:tbl>
    <w:p xmlns:w="http://schemas.openxmlformats.org/wordprocessingml/2006/main" w14:paraId="6543E942" w14:textId="77777777" w:rsidR="00A37FFA" w:rsidRDefault="00A37FFA" w:rsidP="00A37FFA">
      <w:pPr>
        <w:spacing w:after="0" w:line="240" w:lineRule="auto"/>
      </w:pPr>
    </w:p>
    <w:p xmlns:w="http://schemas.openxmlformats.org/wordprocessingml/2006/main" w14:paraId="79586EE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엔진 페이지 수명 예상</w:t>
      </w:r>
    </w:p>
    <w:p xmlns:w="http://schemas.openxmlformats.org/wordprocessingml/2006/main" w14:paraId="50A288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SQL DB 엔진 페이지 수명 예상 성능 수집 규칙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6B50A1" w14:textId="77777777" w:rsidTr="00A37FFA">
        <w:trPr>
          <w:trHeight w:val="54"/>
        </w:trPr>
        <w:tc>
          <w:tcPr>
            <w:tcW w:w="54" w:type="dxa"/>
          </w:tcPr>
          <w:p w14:paraId="06660872" w14:textId="77777777" w:rsidR="00A37FFA" w:rsidRDefault="00A37FFA" w:rsidP="00A37FFA">
            <w:pPr>
              <w:pStyle w:val="EmptyCellLayoutStyle"/>
              <w:spacing w:after="0" w:line="240" w:lineRule="auto"/>
            </w:pPr>
          </w:p>
        </w:tc>
        <w:tc>
          <w:tcPr>
            <w:tcW w:w="10395" w:type="dxa"/>
          </w:tcPr>
          <w:p w14:paraId="135EC234" w14:textId="77777777" w:rsidR="00A37FFA" w:rsidRDefault="00A37FFA" w:rsidP="00A37FFA">
            <w:pPr>
              <w:pStyle w:val="EmptyCellLayoutStyle"/>
              <w:spacing w:after="0" w:line="240" w:lineRule="auto"/>
            </w:pPr>
          </w:p>
        </w:tc>
        <w:tc>
          <w:tcPr>
            <w:tcW w:w="149" w:type="dxa"/>
          </w:tcPr>
          <w:p w14:paraId="354CEEA0" w14:textId="77777777" w:rsidR="00A37FFA" w:rsidRDefault="00A37FFA" w:rsidP="00A37FFA">
            <w:pPr>
              <w:pStyle w:val="EmptyCellLayoutStyle"/>
              <w:spacing w:after="0" w:line="240" w:lineRule="auto"/>
            </w:pPr>
          </w:p>
        </w:tc>
      </w:tr>
      <w:tr w:rsidR="00A37FFA" w14:paraId="355AEB0A" w14:textId="77777777" w:rsidTr="00A37FFA">
        <w:tc>
          <w:tcPr>
            <w:tcW w:w="54" w:type="dxa"/>
          </w:tcPr>
          <w:p w14:paraId="27012EE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72F5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0CB1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2B87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F8F2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31973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629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FE6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86C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42EC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0C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F9B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2361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8FFF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574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FA9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5FF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9571C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4CA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489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92B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0957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E3DE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EA1B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2D0A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D5E759A" w14:textId="77777777" w:rsidR="00A37FFA" w:rsidRDefault="00A37FFA" w:rsidP="00A37FFA">
            <w:pPr>
              <w:spacing w:after="0" w:line="240" w:lineRule="auto"/>
            </w:pPr>
          </w:p>
        </w:tc>
        <w:tc>
          <w:tcPr>
            <w:tcW w:w="149" w:type="dxa"/>
          </w:tcPr>
          <w:p w14:paraId="5BD27EE4" w14:textId="77777777" w:rsidR="00A37FFA" w:rsidRDefault="00A37FFA" w:rsidP="00A37FFA">
            <w:pPr>
              <w:pStyle w:val="EmptyCellLayoutStyle"/>
              <w:spacing w:after="0" w:line="240" w:lineRule="auto"/>
            </w:pPr>
          </w:p>
        </w:tc>
      </w:tr>
      <w:tr w:rsidR="00A37FFA" w14:paraId="194CE095" w14:textId="77777777" w:rsidTr="00A37FFA">
        <w:trPr>
          <w:trHeight w:val="80"/>
        </w:trPr>
        <w:tc>
          <w:tcPr>
            <w:tcW w:w="54" w:type="dxa"/>
          </w:tcPr>
          <w:p w14:paraId="7BF79BEC" w14:textId="77777777" w:rsidR="00A37FFA" w:rsidRDefault="00A37FFA" w:rsidP="00A37FFA">
            <w:pPr>
              <w:pStyle w:val="EmptyCellLayoutStyle"/>
              <w:spacing w:after="0" w:line="240" w:lineRule="auto"/>
            </w:pPr>
          </w:p>
        </w:tc>
        <w:tc>
          <w:tcPr>
            <w:tcW w:w="10395" w:type="dxa"/>
          </w:tcPr>
          <w:p w14:paraId="65259CE6" w14:textId="77777777" w:rsidR="00A37FFA" w:rsidRDefault="00A37FFA" w:rsidP="00A37FFA">
            <w:pPr>
              <w:pStyle w:val="EmptyCellLayoutStyle"/>
              <w:spacing w:after="0" w:line="240" w:lineRule="auto"/>
            </w:pPr>
          </w:p>
        </w:tc>
        <w:tc>
          <w:tcPr>
            <w:tcW w:w="149" w:type="dxa"/>
          </w:tcPr>
          <w:p w14:paraId="6F01209C" w14:textId="77777777" w:rsidR="00A37FFA" w:rsidRDefault="00A37FFA" w:rsidP="00A37FFA">
            <w:pPr>
              <w:pStyle w:val="EmptyCellLayoutStyle"/>
              <w:spacing w:after="0" w:line="240" w:lineRule="auto"/>
            </w:pPr>
          </w:p>
        </w:tc>
      </w:tr>
    </w:tbl>
    <w:p xmlns:w="http://schemas.openxmlformats.org/wordprocessingml/2006/main" w14:paraId="35507ACA" w14:textId="77777777" w:rsidR="00A37FFA" w:rsidRDefault="00A37FFA" w:rsidP="00A37FFA">
      <w:pPr>
        <w:spacing w:after="0" w:line="240" w:lineRule="auto"/>
      </w:pPr>
    </w:p>
    <w:p xmlns:w="http://schemas.openxmlformats.org/wordprocessingml/2006/main" w14:paraId="6B8355D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손상된 총 메시지 수</w:t>
      </w:r>
    </w:p>
    <w:p xmlns:w="http://schemas.openxmlformats.org/wordprocessingml/2006/main" w14:paraId="288238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손상된 총 메시지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46E8E21" w14:textId="77777777" w:rsidTr="00A37FFA">
        <w:trPr>
          <w:trHeight w:val="54"/>
        </w:trPr>
        <w:tc>
          <w:tcPr>
            <w:tcW w:w="54" w:type="dxa"/>
          </w:tcPr>
          <w:p w14:paraId="26C18D9D" w14:textId="77777777" w:rsidR="00A37FFA" w:rsidRDefault="00A37FFA" w:rsidP="00A37FFA">
            <w:pPr>
              <w:pStyle w:val="EmptyCellLayoutStyle"/>
              <w:spacing w:after="0" w:line="240" w:lineRule="auto"/>
            </w:pPr>
          </w:p>
        </w:tc>
        <w:tc>
          <w:tcPr>
            <w:tcW w:w="10395" w:type="dxa"/>
          </w:tcPr>
          <w:p w14:paraId="6A627F92" w14:textId="77777777" w:rsidR="00A37FFA" w:rsidRDefault="00A37FFA" w:rsidP="00A37FFA">
            <w:pPr>
              <w:pStyle w:val="EmptyCellLayoutStyle"/>
              <w:spacing w:after="0" w:line="240" w:lineRule="auto"/>
            </w:pPr>
          </w:p>
        </w:tc>
        <w:tc>
          <w:tcPr>
            <w:tcW w:w="149" w:type="dxa"/>
          </w:tcPr>
          <w:p w14:paraId="5FC50570" w14:textId="77777777" w:rsidR="00A37FFA" w:rsidRDefault="00A37FFA" w:rsidP="00A37FFA">
            <w:pPr>
              <w:pStyle w:val="EmptyCellLayoutStyle"/>
              <w:spacing w:after="0" w:line="240" w:lineRule="auto"/>
            </w:pPr>
          </w:p>
        </w:tc>
      </w:tr>
      <w:tr w:rsidR="00A37FFA" w14:paraId="5FB6B795" w14:textId="77777777" w:rsidTr="00A37FFA">
        <w:tc>
          <w:tcPr>
            <w:tcW w:w="54" w:type="dxa"/>
          </w:tcPr>
          <w:p w14:paraId="404F45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04D4E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35C40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AF2D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698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EC021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937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FEF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59E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5450C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2C5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41E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43FE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8F708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E22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2A9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193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8487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FF2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B54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032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CAE30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20F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61B5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8CD4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17B64A5" w14:textId="77777777" w:rsidR="00A37FFA" w:rsidRDefault="00A37FFA" w:rsidP="00A37FFA">
            <w:pPr>
              <w:spacing w:after="0" w:line="240" w:lineRule="auto"/>
            </w:pPr>
          </w:p>
        </w:tc>
        <w:tc>
          <w:tcPr>
            <w:tcW w:w="149" w:type="dxa"/>
          </w:tcPr>
          <w:p w14:paraId="25D10B99" w14:textId="77777777" w:rsidR="00A37FFA" w:rsidRDefault="00A37FFA" w:rsidP="00A37FFA">
            <w:pPr>
              <w:pStyle w:val="EmptyCellLayoutStyle"/>
              <w:spacing w:after="0" w:line="240" w:lineRule="auto"/>
            </w:pPr>
          </w:p>
        </w:tc>
      </w:tr>
      <w:tr w:rsidR="00A37FFA" w14:paraId="517E0DAE" w14:textId="77777777" w:rsidTr="00A37FFA">
        <w:trPr>
          <w:trHeight w:val="80"/>
        </w:trPr>
        <w:tc>
          <w:tcPr>
            <w:tcW w:w="54" w:type="dxa"/>
          </w:tcPr>
          <w:p w14:paraId="7FADC882" w14:textId="77777777" w:rsidR="00A37FFA" w:rsidRDefault="00A37FFA" w:rsidP="00A37FFA">
            <w:pPr>
              <w:pStyle w:val="EmptyCellLayoutStyle"/>
              <w:spacing w:after="0" w:line="240" w:lineRule="auto"/>
            </w:pPr>
          </w:p>
        </w:tc>
        <w:tc>
          <w:tcPr>
            <w:tcW w:w="10395" w:type="dxa"/>
          </w:tcPr>
          <w:p w14:paraId="48F22D52" w14:textId="77777777" w:rsidR="00A37FFA" w:rsidRDefault="00A37FFA" w:rsidP="00A37FFA">
            <w:pPr>
              <w:pStyle w:val="EmptyCellLayoutStyle"/>
              <w:spacing w:after="0" w:line="240" w:lineRule="auto"/>
            </w:pPr>
          </w:p>
        </w:tc>
        <w:tc>
          <w:tcPr>
            <w:tcW w:w="149" w:type="dxa"/>
          </w:tcPr>
          <w:p w14:paraId="0DC173A4" w14:textId="77777777" w:rsidR="00A37FFA" w:rsidRDefault="00A37FFA" w:rsidP="00A37FFA">
            <w:pPr>
              <w:pStyle w:val="EmptyCellLayoutStyle"/>
              <w:spacing w:after="0" w:line="240" w:lineRule="auto"/>
            </w:pPr>
          </w:p>
        </w:tc>
      </w:tr>
    </w:tbl>
    <w:p xmlns:w="http://schemas.openxmlformats.org/wordprocessingml/2006/main" w14:paraId="6BDFA167" w14:textId="77777777" w:rsidR="00A37FFA" w:rsidRDefault="00A37FFA" w:rsidP="00A37FFA">
      <w:pPr>
        <w:spacing w:after="0" w:line="240" w:lineRule="auto"/>
      </w:pPr>
    </w:p>
    <w:p xmlns:w="http://schemas.openxmlformats.org/wordprocessingml/2006/main" w14:paraId="7D3FDA6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처리된 행 수/초(먼저 버킷에 있었음)</w:t>
      </w:r>
    </w:p>
    <w:p xmlns:w="http://schemas.openxmlformats.org/wordprocessingml/2006/main" w14:paraId="15AAE0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XTP 엔진 가비지 수집기에 대한 Windows "Rows processed/sec (first in bucket)"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9B9624" w14:textId="77777777" w:rsidTr="00A37FFA">
        <w:trPr>
          <w:trHeight w:val="54"/>
        </w:trPr>
        <w:tc>
          <w:tcPr>
            <w:tcW w:w="54" w:type="dxa"/>
          </w:tcPr>
          <w:p w14:paraId="5781355B" w14:textId="77777777" w:rsidR="00A37FFA" w:rsidRDefault="00A37FFA" w:rsidP="00A37FFA">
            <w:pPr>
              <w:pStyle w:val="EmptyCellLayoutStyle"/>
              <w:spacing w:after="0" w:line="240" w:lineRule="auto"/>
            </w:pPr>
          </w:p>
        </w:tc>
        <w:tc>
          <w:tcPr>
            <w:tcW w:w="10395" w:type="dxa"/>
          </w:tcPr>
          <w:p w14:paraId="12E8D14F" w14:textId="77777777" w:rsidR="00A37FFA" w:rsidRDefault="00A37FFA" w:rsidP="00A37FFA">
            <w:pPr>
              <w:pStyle w:val="EmptyCellLayoutStyle"/>
              <w:spacing w:after="0" w:line="240" w:lineRule="auto"/>
            </w:pPr>
          </w:p>
        </w:tc>
        <w:tc>
          <w:tcPr>
            <w:tcW w:w="149" w:type="dxa"/>
          </w:tcPr>
          <w:p w14:paraId="08B270BC" w14:textId="77777777" w:rsidR="00A37FFA" w:rsidRDefault="00A37FFA" w:rsidP="00A37FFA">
            <w:pPr>
              <w:pStyle w:val="EmptyCellLayoutStyle"/>
              <w:spacing w:after="0" w:line="240" w:lineRule="auto"/>
            </w:pPr>
          </w:p>
        </w:tc>
      </w:tr>
      <w:tr w:rsidR="00A37FFA" w14:paraId="50067BF8" w14:textId="77777777" w:rsidTr="00A37FFA">
        <w:tc>
          <w:tcPr>
            <w:tcW w:w="54" w:type="dxa"/>
          </w:tcPr>
          <w:p w14:paraId="2BDBC59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37DAE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8C60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125BB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54DBB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A3894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6D6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7F5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16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26849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559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640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E2D2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7598F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6B7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49E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B80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75510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B1D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99F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F1E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92A2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5B06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6D9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6248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A655CC9" w14:textId="77777777" w:rsidR="00A37FFA" w:rsidRDefault="00A37FFA" w:rsidP="00A37FFA">
            <w:pPr>
              <w:spacing w:after="0" w:line="240" w:lineRule="auto"/>
            </w:pPr>
          </w:p>
        </w:tc>
        <w:tc>
          <w:tcPr>
            <w:tcW w:w="149" w:type="dxa"/>
          </w:tcPr>
          <w:p w14:paraId="7DA57856" w14:textId="77777777" w:rsidR="00A37FFA" w:rsidRDefault="00A37FFA" w:rsidP="00A37FFA">
            <w:pPr>
              <w:pStyle w:val="EmptyCellLayoutStyle"/>
              <w:spacing w:after="0" w:line="240" w:lineRule="auto"/>
            </w:pPr>
          </w:p>
        </w:tc>
      </w:tr>
      <w:tr w:rsidR="00A37FFA" w14:paraId="1D8878C2" w14:textId="77777777" w:rsidTr="00A37FFA">
        <w:trPr>
          <w:trHeight w:val="80"/>
        </w:trPr>
        <w:tc>
          <w:tcPr>
            <w:tcW w:w="54" w:type="dxa"/>
          </w:tcPr>
          <w:p w14:paraId="23CEB555" w14:textId="77777777" w:rsidR="00A37FFA" w:rsidRDefault="00A37FFA" w:rsidP="00A37FFA">
            <w:pPr>
              <w:pStyle w:val="EmptyCellLayoutStyle"/>
              <w:spacing w:after="0" w:line="240" w:lineRule="auto"/>
            </w:pPr>
          </w:p>
        </w:tc>
        <w:tc>
          <w:tcPr>
            <w:tcW w:w="10395" w:type="dxa"/>
          </w:tcPr>
          <w:p w14:paraId="4C0F485B" w14:textId="77777777" w:rsidR="00A37FFA" w:rsidRDefault="00A37FFA" w:rsidP="00A37FFA">
            <w:pPr>
              <w:pStyle w:val="EmptyCellLayoutStyle"/>
              <w:spacing w:after="0" w:line="240" w:lineRule="auto"/>
            </w:pPr>
          </w:p>
        </w:tc>
        <w:tc>
          <w:tcPr>
            <w:tcW w:w="149" w:type="dxa"/>
          </w:tcPr>
          <w:p w14:paraId="0157BA08" w14:textId="77777777" w:rsidR="00A37FFA" w:rsidRDefault="00A37FFA" w:rsidP="00A37FFA">
            <w:pPr>
              <w:pStyle w:val="EmptyCellLayoutStyle"/>
              <w:spacing w:after="0" w:line="240" w:lineRule="auto"/>
            </w:pPr>
          </w:p>
        </w:tc>
      </w:tr>
    </w:tbl>
    <w:p xmlns:w="http://schemas.openxmlformats.org/wordprocessingml/2006/main" w14:paraId="178D78A1" w14:textId="77777777" w:rsidR="00A37FFA" w:rsidRDefault="00A37FFA" w:rsidP="00A37FFA">
      <w:pPr>
        <w:spacing w:after="0" w:line="240" w:lineRule="auto"/>
      </w:pPr>
    </w:p>
    <w:p xmlns:w="http://schemas.openxmlformats.org/wordprocessingml/2006/main" w14:paraId="295988C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현재 수신 I/O 바이트 수</w:t>
      </w:r>
    </w:p>
    <w:p xmlns:w="http://schemas.openxmlformats.org/wordprocessingml/2006/main" w14:paraId="6AE0F2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현재 수신 I/O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E0AFF25" w14:textId="77777777" w:rsidTr="00A37FFA">
        <w:trPr>
          <w:trHeight w:val="54"/>
        </w:trPr>
        <w:tc>
          <w:tcPr>
            <w:tcW w:w="54" w:type="dxa"/>
          </w:tcPr>
          <w:p w14:paraId="52CAB7C4" w14:textId="77777777" w:rsidR="00A37FFA" w:rsidRDefault="00A37FFA" w:rsidP="00A37FFA">
            <w:pPr>
              <w:pStyle w:val="EmptyCellLayoutStyle"/>
              <w:spacing w:after="0" w:line="240" w:lineRule="auto"/>
            </w:pPr>
          </w:p>
        </w:tc>
        <w:tc>
          <w:tcPr>
            <w:tcW w:w="10395" w:type="dxa"/>
          </w:tcPr>
          <w:p w14:paraId="45F8C56D" w14:textId="77777777" w:rsidR="00A37FFA" w:rsidRDefault="00A37FFA" w:rsidP="00A37FFA">
            <w:pPr>
              <w:pStyle w:val="EmptyCellLayoutStyle"/>
              <w:spacing w:after="0" w:line="240" w:lineRule="auto"/>
            </w:pPr>
          </w:p>
        </w:tc>
        <w:tc>
          <w:tcPr>
            <w:tcW w:w="149" w:type="dxa"/>
          </w:tcPr>
          <w:p w14:paraId="73BABDA9" w14:textId="77777777" w:rsidR="00A37FFA" w:rsidRDefault="00A37FFA" w:rsidP="00A37FFA">
            <w:pPr>
              <w:pStyle w:val="EmptyCellLayoutStyle"/>
              <w:spacing w:after="0" w:line="240" w:lineRule="auto"/>
            </w:pPr>
          </w:p>
        </w:tc>
      </w:tr>
      <w:tr w:rsidR="00A37FFA" w14:paraId="7E47B3A1" w14:textId="77777777" w:rsidTr="00A37FFA">
        <w:tc>
          <w:tcPr>
            <w:tcW w:w="54" w:type="dxa"/>
          </w:tcPr>
          <w:p w14:paraId="66EB06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3BE4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75C6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3FC3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7015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9E590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C8B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388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AF4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B4365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D1C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989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BC00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4ECA4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966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03D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65F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8F29B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B1A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B930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62A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5561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4588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9067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E5AE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9507EE" w14:textId="77777777" w:rsidR="00A37FFA" w:rsidRDefault="00A37FFA" w:rsidP="00A37FFA">
            <w:pPr>
              <w:spacing w:after="0" w:line="240" w:lineRule="auto"/>
            </w:pPr>
          </w:p>
        </w:tc>
        <w:tc>
          <w:tcPr>
            <w:tcW w:w="149" w:type="dxa"/>
          </w:tcPr>
          <w:p w14:paraId="265DF9DF" w14:textId="77777777" w:rsidR="00A37FFA" w:rsidRDefault="00A37FFA" w:rsidP="00A37FFA">
            <w:pPr>
              <w:pStyle w:val="EmptyCellLayoutStyle"/>
              <w:spacing w:after="0" w:line="240" w:lineRule="auto"/>
            </w:pPr>
          </w:p>
        </w:tc>
      </w:tr>
      <w:tr w:rsidR="00A37FFA" w14:paraId="750A55EF" w14:textId="77777777" w:rsidTr="00A37FFA">
        <w:trPr>
          <w:trHeight w:val="80"/>
        </w:trPr>
        <w:tc>
          <w:tcPr>
            <w:tcW w:w="54" w:type="dxa"/>
          </w:tcPr>
          <w:p w14:paraId="1FC31C9A" w14:textId="77777777" w:rsidR="00A37FFA" w:rsidRDefault="00A37FFA" w:rsidP="00A37FFA">
            <w:pPr>
              <w:pStyle w:val="EmptyCellLayoutStyle"/>
              <w:spacing w:after="0" w:line="240" w:lineRule="auto"/>
            </w:pPr>
          </w:p>
        </w:tc>
        <w:tc>
          <w:tcPr>
            <w:tcW w:w="10395" w:type="dxa"/>
          </w:tcPr>
          <w:p w14:paraId="1B2D1631" w14:textId="77777777" w:rsidR="00A37FFA" w:rsidRDefault="00A37FFA" w:rsidP="00A37FFA">
            <w:pPr>
              <w:pStyle w:val="EmptyCellLayoutStyle"/>
              <w:spacing w:after="0" w:line="240" w:lineRule="auto"/>
            </w:pPr>
          </w:p>
        </w:tc>
        <w:tc>
          <w:tcPr>
            <w:tcW w:w="149" w:type="dxa"/>
          </w:tcPr>
          <w:p w14:paraId="2BB90BE7" w14:textId="77777777" w:rsidR="00A37FFA" w:rsidRDefault="00A37FFA" w:rsidP="00A37FFA">
            <w:pPr>
              <w:pStyle w:val="EmptyCellLayoutStyle"/>
              <w:spacing w:after="0" w:line="240" w:lineRule="auto"/>
            </w:pPr>
          </w:p>
        </w:tc>
      </w:tr>
    </w:tbl>
    <w:p xmlns:w="http://schemas.openxmlformats.org/wordprocessingml/2006/main" w14:paraId="288FBACB" w14:textId="77777777" w:rsidR="00A37FFA" w:rsidRDefault="00A37FFA" w:rsidP="00A37FFA">
      <w:pPr>
        <w:spacing w:after="0" w:line="240" w:lineRule="auto"/>
      </w:pPr>
    </w:p>
    <w:p xmlns:w="http://schemas.openxmlformats.org/wordprocessingml/2006/main" w14:paraId="2CFDD91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송신 I/O에서 보류 중인 메시지 조각 수</w:t>
      </w:r>
    </w:p>
    <w:p xmlns:w="http://schemas.openxmlformats.org/wordprocessingml/2006/main" w14:paraId="217DE4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송신 I/O에서 보류 중인 메시지 조각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9FED01" w14:textId="77777777" w:rsidTr="00A37FFA">
        <w:trPr>
          <w:trHeight w:val="54"/>
        </w:trPr>
        <w:tc>
          <w:tcPr>
            <w:tcW w:w="54" w:type="dxa"/>
          </w:tcPr>
          <w:p w14:paraId="75B6D575" w14:textId="77777777" w:rsidR="00A37FFA" w:rsidRDefault="00A37FFA" w:rsidP="00A37FFA">
            <w:pPr>
              <w:pStyle w:val="EmptyCellLayoutStyle"/>
              <w:spacing w:after="0" w:line="240" w:lineRule="auto"/>
            </w:pPr>
          </w:p>
        </w:tc>
        <w:tc>
          <w:tcPr>
            <w:tcW w:w="10395" w:type="dxa"/>
          </w:tcPr>
          <w:p w14:paraId="0227E597" w14:textId="77777777" w:rsidR="00A37FFA" w:rsidRDefault="00A37FFA" w:rsidP="00A37FFA">
            <w:pPr>
              <w:pStyle w:val="EmptyCellLayoutStyle"/>
              <w:spacing w:after="0" w:line="240" w:lineRule="auto"/>
            </w:pPr>
          </w:p>
        </w:tc>
        <w:tc>
          <w:tcPr>
            <w:tcW w:w="149" w:type="dxa"/>
          </w:tcPr>
          <w:p w14:paraId="4F9F7D8A" w14:textId="77777777" w:rsidR="00A37FFA" w:rsidRDefault="00A37FFA" w:rsidP="00A37FFA">
            <w:pPr>
              <w:pStyle w:val="EmptyCellLayoutStyle"/>
              <w:spacing w:after="0" w:line="240" w:lineRule="auto"/>
            </w:pPr>
          </w:p>
        </w:tc>
      </w:tr>
      <w:tr w:rsidR="00A37FFA" w14:paraId="0F305678" w14:textId="77777777" w:rsidTr="00A37FFA">
        <w:tc>
          <w:tcPr>
            <w:tcW w:w="54" w:type="dxa"/>
          </w:tcPr>
          <w:p w14:paraId="76540F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9FBD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F621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6EDA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B6B0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54B8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BA4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322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4C1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BF8D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319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639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8116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29C28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426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6E5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FE3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74473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933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2E2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FF5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E2C1D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A86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DFAC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FA80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8204D1" w14:textId="77777777" w:rsidR="00A37FFA" w:rsidRDefault="00A37FFA" w:rsidP="00A37FFA">
            <w:pPr>
              <w:spacing w:after="0" w:line="240" w:lineRule="auto"/>
            </w:pPr>
          </w:p>
        </w:tc>
        <w:tc>
          <w:tcPr>
            <w:tcW w:w="149" w:type="dxa"/>
          </w:tcPr>
          <w:p w14:paraId="7FFFB0D8" w14:textId="77777777" w:rsidR="00A37FFA" w:rsidRDefault="00A37FFA" w:rsidP="00A37FFA">
            <w:pPr>
              <w:pStyle w:val="EmptyCellLayoutStyle"/>
              <w:spacing w:after="0" w:line="240" w:lineRule="auto"/>
            </w:pPr>
          </w:p>
        </w:tc>
      </w:tr>
      <w:tr w:rsidR="00A37FFA" w14:paraId="768F8BB2" w14:textId="77777777" w:rsidTr="00A37FFA">
        <w:trPr>
          <w:trHeight w:val="80"/>
        </w:trPr>
        <w:tc>
          <w:tcPr>
            <w:tcW w:w="54" w:type="dxa"/>
          </w:tcPr>
          <w:p w14:paraId="4C71E0C8" w14:textId="77777777" w:rsidR="00A37FFA" w:rsidRDefault="00A37FFA" w:rsidP="00A37FFA">
            <w:pPr>
              <w:pStyle w:val="EmptyCellLayoutStyle"/>
              <w:spacing w:after="0" w:line="240" w:lineRule="auto"/>
            </w:pPr>
          </w:p>
        </w:tc>
        <w:tc>
          <w:tcPr>
            <w:tcW w:w="10395" w:type="dxa"/>
          </w:tcPr>
          <w:p w14:paraId="47C9326C" w14:textId="77777777" w:rsidR="00A37FFA" w:rsidRDefault="00A37FFA" w:rsidP="00A37FFA">
            <w:pPr>
              <w:pStyle w:val="EmptyCellLayoutStyle"/>
              <w:spacing w:after="0" w:line="240" w:lineRule="auto"/>
            </w:pPr>
          </w:p>
        </w:tc>
        <w:tc>
          <w:tcPr>
            <w:tcW w:w="149" w:type="dxa"/>
          </w:tcPr>
          <w:p w14:paraId="0CA023F1" w14:textId="77777777" w:rsidR="00A37FFA" w:rsidRDefault="00A37FFA" w:rsidP="00A37FFA">
            <w:pPr>
              <w:pStyle w:val="EmptyCellLayoutStyle"/>
              <w:spacing w:after="0" w:line="240" w:lineRule="auto"/>
            </w:pPr>
          </w:p>
        </w:tc>
      </w:tr>
    </w:tbl>
    <w:p xmlns:w="http://schemas.openxmlformats.org/wordprocessingml/2006/main" w14:paraId="7BEF1FE0" w14:textId="77777777" w:rsidR="00A37FFA" w:rsidRDefault="00A37FFA" w:rsidP="00A37FFA">
      <w:pPr>
        <w:spacing w:after="0" w:line="240" w:lineRule="auto"/>
      </w:pPr>
    </w:p>
    <w:p xmlns:w="http://schemas.openxmlformats.org/wordprocessingml/2006/main" w14:paraId="1FA6CA1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통계: 큐에서 제거한 TransmissionQ 메시지 수/초</w:t>
      </w:r>
    </w:p>
    <w:p xmlns:w="http://schemas.openxmlformats.org/wordprocessingml/2006/main" w14:paraId="5CA395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통계: 큐에서 제거한 TransmissionQ 메시지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E37B27D" w14:textId="77777777" w:rsidTr="00A37FFA">
        <w:trPr>
          <w:trHeight w:val="54"/>
        </w:trPr>
        <w:tc>
          <w:tcPr>
            <w:tcW w:w="54" w:type="dxa"/>
          </w:tcPr>
          <w:p w14:paraId="0AAFB042" w14:textId="77777777" w:rsidR="00A37FFA" w:rsidRDefault="00A37FFA" w:rsidP="00A37FFA">
            <w:pPr>
              <w:pStyle w:val="EmptyCellLayoutStyle"/>
              <w:spacing w:after="0" w:line="240" w:lineRule="auto"/>
            </w:pPr>
          </w:p>
        </w:tc>
        <w:tc>
          <w:tcPr>
            <w:tcW w:w="10395" w:type="dxa"/>
          </w:tcPr>
          <w:p w14:paraId="11098FFF" w14:textId="77777777" w:rsidR="00A37FFA" w:rsidRDefault="00A37FFA" w:rsidP="00A37FFA">
            <w:pPr>
              <w:pStyle w:val="EmptyCellLayoutStyle"/>
              <w:spacing w:after="0" w:line="240" w:lineRule="auto"/>
            </w:pPr>
          </w:p>
        </w:tc>
        <w:tc>
          <w:tcPr>
            <w:tcW w:w="149" w:type="dxa"/>
          </w:tcPr>
          <w:p w14:paraId="36E5F012" w14:textId="77777777" w:rsidR="00A37FFA" w:rsidRDefault="00A37FFA" w:rsidP="00A37FFA">
            <w:pPr>
              <w:pStyle w:val="EmptyCellLayoutStyle"/>
              <w:spacing w:after="0" w:line="240" w:lineRule="auto"/>
            </w:pPr>
          </w:p>
        </w:tc>
      </w:tr>
      <w:tr w:rsidR="00A37FFA" w14:paraId="24BB2018" w14:textId="77777777" w:rsidTr="00A37FFA">
        <w:tc>
          <w:tcPr>
            <w:tcW w:w="54" w:type="dxa"/>
          </w:tcPr>
          <w:p w14:paraId="29C737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8017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BB78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0956B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114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20AE3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529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F66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F77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897F1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A0D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219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6EAB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C68F5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E9F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090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229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283A3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C80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2C2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E10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E9AFD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1F9F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418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7F24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FFEC71" w14:textId="77777777" w:rsidR="00A37FFA" w:rsidRDefault="00A37FFA" w:rsidP="00A37FFA">
            <w:pPr>
              <w:spacing w:after="0" w:line="240" w:lineRule="auto"/>
            </w:pPr>
          </w:p>
        </w:tc>
        <w:tc>
          <w:tcPr>
            <w:tcW w:w="149" w:type="dxa"/>
          </w:tcPr>
          <w:p w14:paraId="371E6951" w14:textId="77777777" w:rsidR="00A37FFA" w:rsidRDefault="00A37FFA" w:rsidP="00A37FFA">
            <w:pPr>
              <w:pStyle w:val="EmptyCellLayoutStyle"/>
              <w:spacing w:after="0" w:line="240" w:lineRule="auto"/>
            </w:pPr>
          </w:p>
        </w:tc>
      </w:tr>
      <w:tr w:rsidR="00A37FFA" w14:paraId="722C3E83" w14:textId="77777777" w:rsidTr="00A37FFA">
        <w:trPr>
          <w:trHeight w:val="80"/>
        </w:trPr>
        <w:tc>
          <w:tcPr>
            <w:tcW w:w="54" w:type="dxa"/>
          </w:tcPr>
          <w:p w14:paraId="39CB0020" w14:textId="77777777" w:rsidR="00A37FFA" w:rsidRDefault="00A37FFA" w:rsidP="00A37FFA">
            <w:pPr>
              <w:pStyle w:val="EmptyCellLayoutStyle"/>
              <w:spacing w:after="0" w:line="240" w:lineRule="auto"/>
            </w:pPr>
          </w:p>
        </w:tc>
        <w:tc>
          <w:tcPr>
            <w:tcW w:w="10395" w:type="dxa"/>
          </w:tcPr>
          <w:p w14:paraId="3BD0A970" w14:textId="77777777" w:rsidR="00A37FFA" w:rsidRDefault="00A37FFA" w:rsidP="00A37FFA">
            <w:pPr>
              <w:pStyle w:val="EmptyCellLayoutStyle"/>
              <w:spacing w:after="0" w:line="240" w:lineRule="auto"/>
            </w:pPr>
          </w:p>
        </w:tc>
        <w:tc>
          <w:tcPr>
            <w:tcW w:w="149" w:type="dxa"/>
          </w:tcPr>
          <w:p w14:paraId="4F00F10C" w14:textId="77777777" w:rsidR="00A37FFA" w:rsidRDefault="00A37FFA" w:rsidP="00A37FFA">
            <w:pPr>
              <w:pStyle w:val="EmptyCellLayoutStyle"/>
              <w:spacing w:after="0" w:line="240" w:lineRule="auto"/>
            </w:pPr>
          </w:p>
        </w:tc>
      </w:tr>
    </w:tbl>
    <w:p xmlns:w="http://schemas.openxmlformats.org/wordprocessingml/2006/main" w14:paraId="266709AC" w14:textId="77777777" w:rsidR="00A37FFA" w:rsidRDefault="00A37FFA" w:rsidP="00A37FFA">
      <w:pPr>
        <w:spacing w:after="0" w:line="240" w:lineRule="auto"/>
      </w:pPr>
    </w:p>
    <w:p xmlns:w="http://schemas.openxmlformats.org/wordprocessingml/2006/main" w14:paraId="59EADC7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 활성화: 실행 중인 작업 수</w:t>
      </w:r>
    </w:p>
    <w:p xmlns:w="http://schemas.openxmlformats.org/wordprocessingml/2006/main" w14:paraId="221942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 활성화: 실행 중인 작업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E825FF6" w14:textId="77777777" w:rsidTr="00A37FFA">
        <w:trPr>
          <w:trHeight w:val="54"/>
        </w:trPr>
        <w:tc>
          <w:tcPr>
            <w:tcW w:w="54" w:type="dxa"/>
          </w:tcPr>
          <w:p w14:paraId="3E0912F2" w14:textId="77777777" w:rsidR="00A37FFA" w:rsidRDefault="00A37FFA" w:rsidP="00A37FFA">
            <w:pPr>
              <w:pStyle w:val="EmptyCellLayoutStyle"/>
              <w:spacing w:after="0" w:line="240" w:lineRule="auto"/>
            </w:pPr>
          </w:p>
        </w:tc>
        <w:tc>
          <w:tcPr>
            <w:tcW w:w="10395" w:type="dxa"/>
          </w:tcPr>
          <w:p w14:paraId="7D28964B" w14:textId="77777777" w:rsidR="00A37FFA" w:rsidRDefault="00A37FFA" w:rsidP="00A37FFA">
            <w:pPr>
              <w:pStyle w:val="EmptyCellLayoutStyle"/>
              <w:spacing w:after="0" w:line="240" w:lineRule="auto"/>
            </w:pPr>
          </w:p>
        </w:tc>
        <w:tc>
          <w:tcPr>
            <w:tcW w:w="149" w:type="dxa"/>
          </w:tcPr>
          <w:p w14:paraId="191AA6EC" w14:textId="77777777" w:rsidR="00A37FFA" w:rsidRDefault="00A37FFA" w:rsidP="00A37FFA">
            <w:pPr>
              <w:pStyle w:val="EmptyCellLayoutStyle"/>
              <w:spacing w:after="0" w:line="240" w:lineRule="auto"/>
            </w:pPr>
          </w:p>
        </w:tc>
      </w:tr>
      <w:tr w:rsidR="00A37FFA" w14:paraId="750F65D5" w14:textId="77777777" w:rsidTr="00A37FFA">
        <w:tc>
          <w:tcPr>
            <w:tcW w:w="54" w:type="dxa"/>
          </w:tcPr>
          <w:p w14:paraId="5AA82A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AC6A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864F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9869A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B2D7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EDA7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F82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5B1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11E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327A4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55A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D77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D216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5C8A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981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1D7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B2A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D70FF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68E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1B7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6BC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ACEA4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FB5D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349D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8AA4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4878E46" w14:textId="77777777" w:rsidR="00A37FFA" w:rsidRDefault="00A37FFA" w:rsidP="00A37FFA">
            <w:pPr>
              <w:spacing w:after="0" w:line="240" w:lineRule="auto"/>
            </w:pPr>
          </w:p>
        </w:tc>
        <w:tc>
          <w:tcPr>
            <w:tcW w:w="149" w:type="dxa"/>
          </w:tcPr>
          <w:p w14:paraId="5F69B346" w14:textId="77777777" w:rsidR="00A37FFA" w:rsidRDefault="00A37FFA" w:rsidP="00A37FFA">
            <w:pPr>
              <w:pStyle w:val="EmptyCellLayoutStyle"/>
              <w:spacing w:after="0" w:line="240" w:lineRule="auto"/>
            </w:pPr>
          </w:p>
        </w:tc>
      </w:tr>
      <w:tr w:rsidR="00A37FFA" w14:paraId="4FA96A30" w14:textId="77777777" w:rsidTr="00A37FFA">
        <w:trPr>
          <w:trHeight w:val="80"/>
        </w:trPr>
        <w:tc>
          <w:tcPr>
            <w:tcW w:w="54" w:type="dxa"/>
          </w:tcPr>
          <w:p w14:paraId="6AC2A1AD" w14:textId="77777777" w:rsidR="00A37FFA" w:rsidRDefault="00A37FFA" w:rsidP="00A37FFA">
            <w:pPr>
              <w:pStyle w:val="EmptyCellLayoutStyle"/>
              <w:spacing w:after="0" w:line="240" w:lineRule="auto"/>
            </w:pPr>
          </w:p>
        </w:tc>
        <w:tc>
          <w:tcPr>
            <w:tcW w:w="10395" w:type="dxa"/>
          </w:tcPr>
          <w:p w14:paraId="47C14915" w14:textId="77777777" w:rsidR="00A37FFA" w:rsidRDefault="00A37FFA" w:rsidP="00A37FFA">
            <w:pPr>
              <w:pStyle w:val="EmptyCellLayoutStyle"/>
              <w:spacing w:after="0" w:line="240" w:lineRule="auto"/>
            </w:pPr>
          </w:p>
        </w:tc>
        <w:tc>
          <w:tcPr>
            <w:tcW w:w="149" w:type="dxa"/>
          </w:tcPr>
          <w:p w14:paraId="5D1D7F4C" w14:textId="77777777" w:rsidR="00A37FFA" w:rsidRDefault="00A37FFA" w:rsidP="00A37FFA">
            <w:pPr>
              <w:pStyle w:val="EmptyCellLayoutStyle"/>
              <w:spacing w:after="0" w:line="240" w:lineRule="auto"/>
            </w:pPr>
          </w:p>
        </w:tc>
      </w:tr>
    </w:tbl>
    <w:p xmlns:w="http://schemas.openxmlformats.org/wordprocessingml/2006/main" w14:paraId="315B9CA3" w14:textId="77777777" w:rsidR="00A37FFA" w:rsidRDefault="00A37FFA" w:rsidP="00A37FFA">
      <w:pPr>
        <w:spacing w:after="0" w:line="240" w:lineRule="auto"/>
      </w:pPr>
    </w:p>
    <w:p xmlns:w="http://schemas.openxmlformats.org/wordprocessingml/2006/main" w14:paraId="2294F3F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수신 I/O에서 보류 중인 메시지 조각 수</w:t>
      </w:r>
    </w:p>
    <w:p xmlns:w="http://schemas.openxmlformats.org/wordprocessingml/2006/main" w14:paraId="475FB0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에서 보류 중인 메시지 조각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A0E63D7" w14:textId="77777777" w:rsidTr="00A37FFA">
        <w:trPr>
          <w:trHeight w:val="54"/>
        </w:trPr>
        <w:tc>
          <w:tcPr>
            <w:tcW w:w="54" w:type="dxa"/>
          </w:tcPr>
          <w:p w14:paraId="3CF7AF8E" w14:textId="77777777" w:rsidR="00A37FFA" w:rsidRDefault="00A37FFA" w:rsidP="00A37FFA">
            <w:pPr>
              <w:pStyle w:val="EmptyCellLayoutStyle"/>
              <w:spacing w:after="0" w:line="240" w:lineRule="auto"/>
            </w:pPr>
          </w:p>
        </w:tc>
        <w:tc>
          <w:tcPr>
            <w:tcW w:w="10395" w:type="dxa"/>
          </w:tcPr>
          <w:p w14:paraId="0516AD50" w14:textId="77777777" w:rsidR="00A37FFA" w:rsidRDefault="00A37FFA" w:rsidP="00A37FFA">
            <w:pPr>
              <w:pStyle w:val="EmptyCellLayoutStyle"/>
              <w:spacing w:after="0" w:line="240" w:lineRule="auto"/>
            </w:pPr>
          </w:p>
        </w:tc>
        <w:tc>
          <w:tcPr>
            <w:tcW w:w="149" w:type="dxa"/>
          </w:tcPr>
          <w:p w14:paraId="5203778E" w14:textId="77777777" w:rsidR="00A37FFA" w:rsidRDefault="00A37FFA" w:rsidP="00A37FFA">
            <w:pPr>
              <w:pStyle w:val="EmptyCellLayoutStyle"/>
              <w:spacing w:after="0" w:line="240" w:lineRule="auto"/>
            </w:pPr>
          </w:p>
        </w:tc>
      </w:tr>
      <w:tr w:rsidR="00A37FFA" w14:paraId="5CBE6DA9" w14:textId="77777777" w:rsidTr="00A37FFA">
        <w:tc>
          <w:tcPr>
            <w:tcW w:w="54" w:type="dxa"/>
          </w:tcPr>
          <w:p w14:paraId="4519267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72C51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E58AA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435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90E8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D783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058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F94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192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024A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AD6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C55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6812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1638A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840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FFE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5C8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490A9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24A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A713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158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83653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B867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775A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C630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71FFC32" w14:textId="77777777" w:rsidR="00A37FFA" w:rsidRDefault="00A37FFA" w:rsidP="00A37FFA">
            <w:pPr>
              <w:spacing w:after="0" w:line="240" w:lineRule="auto"/>
            </w:pPr>
          </w:p>
        </w:tc>
        <w:tc>
          <w:tcPr>
            <w:tcW w:w="149" w:type="dxa"/>
          </w:tcPr>
          <w:p w14:paraId="611AD085" w14:textId="77777777" w:rsidR="00A37FFA" w:rsidRDefault="00A37FFA" w:rsidP="00A37FFA">
            <w:pPr>
              <w:pStyle w:val="EmptyCellLayoutStyle"/>
              <w:spacing w:after="0" w:line="240" w:lineRule="auto"/>
            </w:pPr>
          </w:p>
        </w:tc>
      </w:tr>
      <w:tr w:rsidR="00A37FFA" w14:paraId="3483D242" w14:textId="77777777" w:rsidTr="00A37FFA">
        <w:trPr>
          <w:trHeight w:val="80"/>
        </w:trPr>
        <w:tc>
          <w:tcPr>
            <w:tcW w:w="54" w:type="dxa"/>
          </w:tcPr>
          <w:p w14:paraId="1081C317" w14:textId="77777777" w:rsidR="00A37FFA" w:rsidRDefault="00A37FFA" w:rsidP="00A37FFA">
            <w:pPr>
              <w:pStyle w:val="EmptyCellLayoutStyle"/>
              <w:spacing w:after="0" w:line="240" w:lineRule="auto"/>
            </w:pPr>
          </w:p>
        </w:tc>
        <w:tc>
          <w:tcPr>
            <w:tcW w:w="10395" w:type="dxa"/>
          </w:tcPr>
          <w:p w14:paraId="5D2602E6" w14:textId="77777777" w:rsidR="00A37FFA" w:rsidRDefault="00A37FFA" w:rsidP="00A37FFA">
            <w:pPr>
              <w:pStyle w:val="EmptyCellLayoutStyle"/>
              <w:spacing w:after="0" w:line="240" w:lineRule="auto"/>
            </w:pPr>
          </w:p>
        </w:tc>
        <w:tc>
          <w:tcPr>
            <w:tcW w:w="149" w:type="dxa"/>
          </w:tcPr>
          <w:p w14:paraId="164A1E94" w14:textId="77777777" w:rsidR="00A37FFA" w:rsidRDefault="00A37FFA" w:rsidP="00A37FFA">
            <w:pPr>
              <w:pStyle w:val="EmptyCellLayoutStyle"/>
              <w:spacing w:after="0" w:line="240" w:lineRule="auto"/>
            </w:pPr>
          </w:p>
        </w:tc>
      </w:tr>
    </w:tbl>
    <w:p xmlns:w="http://schemas.openxmlformats.org/wordprocessingml/2006/main" w14:paraId="4025F42F" w14:textId="77777777" w:rsidR="00A37FFA" w:rsidRDefault="00A37FFA" w:rsidP="00A37FFA">
      <w:pPr>
        <w:spacing w:after="0" w:line="240" w:lineRule="auto"/>
      </w:pPr>
    </w:p>
    <w:p xmlns:w="http://schemas.openxmlformats.org/wordprocessingml/2006/main" w14:paraId="0B15907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메시지 조각 P4 송신 수/초</w:t>
      </w:r>
    </w:p>
    <w:p xmlns:w="http://schemas.openxmlformats.org/wordprocessingml/2006/main" w14:paraId="55549D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메시지 조각 P4 송신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3BF32F" w14:textId="77777777" w:rsidTr="00A37FFA">
        <w:trPr>
          <w:trHeight w:val="54"/>
        </w:trPr>
        <w:tc>
          <w:tcPr>
            <w:tcW w:w="54" w:type="dxa"/>
          </w:tcPr>
          <w:p w14:paraId="2A2F958F" w14:textId="77777777" w:rsidR="00A37FFA" w:rsidRDefault="00A37FFA" w:rsidP="00A37FFA">
            <w:pPr>
              <w:pStyle w:val="EmptyCellLayoutStyle"/>
              <w:spacing w:after="0" w:line="240" w:lineRule="auto"/>
            </w:pPr>
          </w:p>
        </w:tc>
        <w:tc>
          <w:tcPr>
            <w:tcW w:w="10395" w:type="dxa"/>
          </w:tcPr>
          <w:p w14:paraId="7E895CA5" w14:textId="77777777" w:rsidR="00A37FFA" w:rsidRDefault="00A37FFA" w:rsidP="00A37FFA">
            <w:pPr>
              <w:pStyle w:val="EmptyCellLayoutStyle"/>
              <w:spacing w:after="0" w:line="240" w:lineRule="auto"/>
            </w:pPr>
          </w:p>
        </w:tc>
        <w:tc>
          <w:tcPr>
            <w:tcW w:w="149" w:type="dxa"/>
          </w:tcPr>
          <w:p w14:paraId="76B43401" w14:textId="77777777" w:rsidR="00A37FFA" w:rsidRDefault="00A37FFA" w:rsidP="00A37FFA">
            <w:pPr>
              <w:pStyle w:val="EmptyCellLayoutStyle"/>
              <w:spacing w:after="0" w:line="240" w:lineRule="auto"/>
            </w:pPr>
          </w:p>
        </w:tc>
      </w:tr>
      <w:tr w:rsidR="00A37FFA" w14:paraId="47CDBD28" w14:textId="77777777" w:rsidTr="00A37FFA">
        <w:tc>
          <w:tcPr>
            <w:tcW w:w="54" w:type="dxa"/>
          </w:tcPr>
          <w:p w14:paraId="68ED56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9395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6B7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6542E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C5853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C4EE3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49E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8AD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1AC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ABF4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D4C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049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E032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797CB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2D8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81A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EC2D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E64EA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50D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A2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45C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4FDF4E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7ABC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DE6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94DD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DA94F3B" w14:textId="77777777" w:rsidR="00A37FFA" w:rsidRDefault="00A37FFA" w:rsidP="00A37FFA">
            <w:pPr>
              <w:spacing w:after="0" w:line="240" w:lineRule="auto"/>
            </w:pPr>
          </w:p>
        </w:tc>
        <w:tc>
          <w:tcPr>
            <w:tcW w:w="149" w:type="dxa"/>
          </w:tcPr>
          <w:p w14:paraId="63517A4D" w14:textId="77777777" w:rsidR="00A37FFA" w:rsidRDefault="00A37FFA" w:rsidP="00A37FFA">
            <w:pPr>
              <w:pStyle w:val="EmptyCellLayoutStyle"/>
              <w:spacing w:after="0" w:line="240" w:lineRule="auto"/>
            </w:pPr>
          </w:p>
        </w:tc>
      </w:tr>
      <w:tr w:rsidR="00A37FFA" w14:paraId="2EFEDFAD" w14:textId="77777777" w:rsidTr="00A37FFA">
        <w:trPr>
          <w:trHeight w:val="80"/>
        </w:trPr>
        <w:tc>
          <w:tcPr>
            <w:tcW w:w="54" w:type="dxa"/>
          </w:tcPr>
          <w:p w14:paraId="3ADE7190" w14:textId="77777777" w:rsidR="00A37FFA" w:rsidRDefault="00A37FFA" w:rsidP="00A37FFA">
            <w:pPr>
              <w:pStyle w:val="EmptyCellLayoutStyle"/>
              <w:spacing w:after="0" w:line="240" w:lineRule="auto"/>
            </w:pPr>
          </w:p>
        </w:tc>
        <w:tc>
          <w:tcPr>
            <w:tcW w:w="10395" w:type="dxa"/>
          </w:tcPr>
          <w:p w14:paraId="02B7667A" w14:textId="77777777" w:rsidR="00A37FFA" w:rsidRDefault="00A37FFA" w:rsidP="00A37FFA">
            <w:pPr>
              <w:pStyle w:val="EmptyCellLayoutStyle"/>
              <w:spacing w:after="0" w:line="240" w:lineRule="auto"/>
            </w:pPr>
          </w:p>
        </w:tc>
        <w:tc>
          <w:tcPr>
            <w:tcW w:w="149" w:type="dxa"/>
          </w:tcPr>
          <w:p w14:paraId="50E2FC88" w14:textId="77777777" w:rsidR="00A37FFA" w:rsidRDefault="00A37FFA" w:rsidP="00A37FFA">
            <w:pPr>
              <w:pStyle w:val="EmptyCellLayoutStyle"/>
              <w:spacing w:after="0" w:line="240" w:lineRule="auto"/>
            </w:pPr>
          </w:p>
        </w:tc>
      </w:tr>
    </w:tbl>
    <w:p xmlns:w="http://schemas.openxmlformats.org/wordprocessingml/2006/main" w14:paraId="02D7BA68" w14:textId="77777777" w:rsidR="00A37FFA" w:rsidRDefault="00A37FFA" w:rsidP="00A37FFA">
      <w:pPr>
        <w:spacing w:after="0" w:line="240" w:lineRule="auto"/>
      </w:pPr>
    </w:p>
    <w:p xmlns:w="http://schemas.openxmlformats.org/wordprocessingml/2006/main" w14:paraId="2916D0F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현재 송신 I/O 바이트 수</w:t>
      </w:r>
    </w:p>
    <w:p xmlns:w="http://schemas.openxmlformats.org/wordprocessingml/2006/main" w14:paraId="6B5C76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현재 송신 I/O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763311" w14:textId="77777777" w:rsidTr="00A37FFA">
        <w:trPr>
          <w:trHeight w:val="54"/>
        </w:trPr>
        <w:tc>
          <w:tcPr>
            <w:tcW w:w="54" w:type="dxa"/>
          </w:tcPr>
          <w:p w14:paraId="5535D9AD" w14:textId="77777777" w:rsidR="00A37FFA" w:rsidRDefault="00A37FFA" w:rsidP="00A37FFA">
            <w:pPr>
              <w:pStyle w:val="EmptyCellLayoutStyle"/>
              <w:spacing w:after="0" w:line="240" w:lineRule="auto"/>
            </w:pPr>
          </w:p>
        </w:tc>
        <w:tc>
          <w:tcPr>
            <w:tcW w:w="10395" w:type="dxa"/>
          </w:tcPr>
          <w:p w14:paraId="0DECA07C" w14:textId="77777777" w:rsidR="00A37FFA" w:rsidRDefault="00A37FFA" w:rsidP="00A37FFA">
            <w:pPr>
              <w:pStyle w:val="EmptyCellLayoutStyle"/>
              <w:spacing w:after="0" w:line="240" w:lineRule="auto"/>
            </w:pPr>
          </w:p>
        </w:tc>
        <w:tc>
          <w:tcPr>
            <w:tcW w:w="149" w:type="dxa"/>
          </w:tcPr>
          <w:p w14:paraId="49D57855" w14:textId="77777777" w:rsidR="00A37FFA" w:rsidRDefault="00A37FFA" w:rsidP="00A37FFA">
            <w:pPr>
              <w:pStyle w:val="EmptyCellLayoutStyle"/>
              <w:spacing w:after="0" w:line="240" w:lineRule="auto"/>
            </w:pPr>
          </w:p>
        </w:tc>
      </w:tr>
      <w:tr w:rsidR="00A37FFA" w14:paraId="67F48E4E" w14:textId="77777777" w:rsidTr="00A37FFA">
        <w:tc>
          <w:tcPr>
            <w:tcW w:w="54" w:type="dxa"/>
          </w:tcPr>
          <w:p w14:paraId="5A91D3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4F7D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5911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EE10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D46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044B8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A1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9F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D76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97E1D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746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EA8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D27D6"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A0D23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ED7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FD2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DC8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1C1A8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7E5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6DB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035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6742D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6325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A1DB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78C0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1F3B7E3" w14:textId="77777777" w:rsidR="00A37FFA" w:rsidRDefault="00A37FFA" w:rsidP="00A37FFA">
            <w:pPr>
              <w:spacing w:after="0" w:line="240" w:lineRule="auto"/>
            </w:pPr>
          </w:p>
        </w:tc>
        <w:tc>
          <w:tcPr>
            <w:tcW w:w="149" w:type="dxa"/>
          </w:tcPr>
          <w:p w14:paraId="7DE226B9" w14:textId="77777777" w:rsidR="00A37FFA" w:rsidRDefault="00A37FFA" w:rsidP="00A37FFA">
            <w:pPr>
              <w:pStyle w:val="EmptyCellLayoutStyle"/>
              <w:spacing w:after="0" w:line="240" w:lineRule="auto"/>
            </w:pPr>
          </w:p>
        </w:tc>
      </w:tr>
      <w:tr w:rsidR="00A37FFA" w14:paraId="3163AE9E" w14:textId="77777777" w:rsidTr="00A37FFA">
        <w:trPr>
          <w:trHeight w:val="80"/>
        </w:trPr>
        <w:tc>
          <w:tcPr>
            <w:tcW w:w="54" w:type="dxa"/>
          </w:tcPr>
          <w:p w14:paraId="2C0423EC" w14:textId="77777777" w:rsidR="00A37FFA" w:rsidRDefault="00A37FFA" w:rsidP="00A37FFA">
            <w:pPr>
              <w:pStyle w:val="EmptyCellLayoutStyle"/>
              <w:spacing w:after="0" w:line="240" w:lineRule="auto"/>
            </w:pPr>
          </w:p>
        </w:tc>
        <w:tc>
          <w:tcPr>
            <w:tcW w:w="10395" w:type="dxa"/>
          </w:tcPr>
          <w:p w14:paraId="35E2E98E" w14:textId="77777777" w:rsidR="00A37FFA" w:rsidRDefault="00A37FFA" w:rsidP="00A37FFA">
            <w:pPr>
              <w:pStyle w:val="EmptyCellLayoutStyle"/>
              <w:spacing w:after="0" w:line="240" w:lineRule="auto"/>
            </w:pPr>
          </w:p>
        </w:tc>
        <w:tc>
          <w:tcPr>
            <w:tcW w:w="149" w:type="dxa"/>
          </w:tcPr>
          <w:p w14:paraId="5D26B7BD" w14:textId="77777777" w:rsidR="00A37FFA" w:rsidRDefault="00A37FFA" w:rsidP="00A37FFA">
            <w:pPr>
              <w:pStyle w:val="EmptyCellLayoutStyle"/>
              <w:spacing w:after="0" w:line="240" w:lineRule="auto"/>
            </w:pPr>
          </w:p>
        </w:tc>
      </w:tr>
    </w:tbl>
    <w:p xmlns:w="http://schemas.openxmlformats.org/wordprocessingml/2006/main" w14:paraId="582EBEE2" w14:textId="77777777" w:rsidR="00A37FFA" w:rsidRDefault="00A37FFA" w:rsidP="00A37FFA">
      <w:pPr>
        <w:spacing w:after="0" w:line="240" w:lineRule="auto"/>
      </w:pPr>
    </w:p>
    <w:p xmlns:w="http://schemas.openxmlformats.org/wordprocessingml/2006/main" w14:paraId="145DDBF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HTTP 저장소: 평균 마이크로초/전송</w:t>
      </w:r>
    </w:p>
    <w:p xmlns:w="http://schemas.openxmlformats.org/wordprocessingml/2006/main" w14:paraId="6FCD44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Azure Storage 계정을 모니터링하는 SQL DB 엔진에 대한 "HTTP 저장소: 평균 마이크로초/전송"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F2B6A89" w14:textId="77777777" w:rsidTr="00A37FFA">
        <w:trPr>
          <w:trHeight w:val="54"/>
        </w:trPr>
        <w:tc>
          <w:tcPr>
            <w:tcW w:w="54" w:type="dxa"/>
          </w:tcPr>
          <w:p w14:paraId="30C47A41" w14:textId="77777777" w:rsidR="00A37FFA" w:rsidRDefault="00A37FFA" w:rsidP="00A37FFA">
            <w:pPr>
              <w:pStyle w:val="EmptyCellLayoutStyle"/>
              <w:spacing w:after="0" w:line="240" w:lineRule="auto"/>
            </w:pPr>
          </w:p>
        </w:tc>
        <w:tc>
          <w:tcPr>
            <w:tcW w:w="10395" w:type="dxa"/>
          </w:tcPr>
          <w:p w14:paraId="7C92DAC3" w14:textId="77777777" w:rsidR="00A37FFA" w:rsidRDefault="00A37FFA" w:rsidP="00A37FFA">
            <w:pPr>
              <w:pStyle w:val="EmptyCellLayoutStyle"/>
              <w:spacing w:after="0" w:line="240" w:lineRule="auto"/>
            </w:pPr>
          </w:p>
        </w:tc>
        <w:tc>
          <w:tcPr>
            <w:tcW w:w="149" w:type="dxa"/>
          </w:tcPr>
          <w:p w14:paraId="28DF7229" w14:textId="77777777" w:rsidR="00A37FFA" w:rsidRDefault="00A37FFA" w:rsidP="00A37FFA">
            <w:pPr>
              <w:pStyle w:val="EmptyCellLayoutStyle"/>
              <w:spacing w:after="0" w:line="240" w:lineRule="auto"/>
            </w:pPr>
          </w:p>
        </w:tc>
      </w:tr>
      <w:tr w:rsidR="00A37FFA" w14:paraId="5603C8C4" w14:textId="77777777" w:rsidTr="00A37FFA">
        <w:tc>
          <w:tcPr>
            <w:tcW w:w="54" w:type="dxa"/>
          </w:tcPr>
          <w:p w14:paraId="5FA2C2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D457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1A81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F4AC2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CA5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5118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97E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AFB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BFC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C0F5A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E48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B39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BDCB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35D78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C20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EE4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AE3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34D78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396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EE4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5D1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95A85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0D77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4B6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890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0CD388A" w14:textId="77777777" w:rsidR="00A37FFA" w:rsidRDefault="00A37FFA" w:rsidP="00A37FFA">
            <w:pPr>
              <w:spacing w:after="0" w:line="240" w:lineRule="auto"/>
            </w:pPr>
          </w:p>
        </w:tc>
        <w:tc>
          <w:tcPr>
            <w:tcW w:w="149" w:type="dxa"/>
          </w:tcPr>
          <w:p w14:paraId="5BFEB8C8" w14:textId="77777777" w:rsidR="00A37FFA" w:rsidRDefault="00A37FFA" w:rsidP="00A37FFA">
            <w:pPr>
              <w:pStyle w:val="EmptyCellLayoutStyle"/>
              <w:spacing w:after="0" w:line="240" w:lineRule="auto"/>
            </w:pPr>
          </w:p>
        </w:tc>
      </w:tr>
      <w:tr w:rsidR="00A37FFA" w14:paraId="38BB697B" w14:textId="77777777" w:rsidTr="00A37FFA">
        <w:trPr>
          <w:trHeight w:val="80"/>
        </w:trPr>
        <w:tc>
          <w:tcPr>
            <w:tcW w:w="54" w:type="dxa"/>
          </w:tcPr>
          <w:p w14:paraId="6A39F306" w14:textId="77777777" w:rsidR="00A37FFA" w:rsidRDefault="00A37FFA" w:rsidP="00A37FFA">
            <w:pPr>
              <w:pStyle w:val="EmptyCellLayoutStyle"/>
              <w:spacing w:after="0" w:line="240" w:lineRule="auto"/>
            </w:pPr>
          </w:p>
        </w:tc>
        <w:tc>
          <w:tcPr>
            <w:tcW w:w="10395" w:type="dxa"/>
          </w:tcPr>
          <w:p w14:paraId="4C2D15A1" w14:textId="77777777" w:rsidR="00A37FFA" w:rsidRDefault="00A37FFA" w:rsidP="00A37FFA">
            <w:pPr>
              <w:pStyle w:val="EmptyCellLayoutStyle"/>
              <w:spacing w:after="0" w:line="240" w:lineRule="auto"/>
            </w:pPr>
          </w:p>
        </w:tc>
        <w:tc>
          <w:tcPr>
            <w:tcW w:w="149" w:type="dxa"/>
          </w:tcPr>
          <w:p w14:paraId="78A3A344" w14:textId="77777777" w:rsidR="00A37FFA" w:rsidRDefault="00A37FFA" w:rsidP="00A37FFA">
            <w:pPr>
              <w:pStyle w:val="EmptyCellLayoutStyle"/>
              <w:spacing w:after="0" w:line="240" w:lineRule="auto"/>
            </w:pPr>
          </w:p>
        </w:tc>
      </w:tr>
    </w:tbl>
    <w:p xmlns:w="http://schemas.openxmlformats.org/wordprocessingml/2006/main" w14:paraId="08CA5E3E" w14:textId="77777777" w:rsidR="00A37FFA" w:rsidRDefault="00A37FFA" w:rsidP="00A37FFA">
      <w:pPr>
        <w:spacing w:after="0" w:line="240" w:lineRule="auto"/>
      </w:pPr>
    </w:p>
    <w:p xmlns:w="http://schemas.openxmlformats.org/wordprocessingml/2006/main" w14:paraId="568E19B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다시 컴파일 수/초</w:t>
      </w:r>
    </w:p>
    <w:p xmlns:w="http://schemas.openxmlformats.org/wordprocessingml/2006/main" w14:paraId="247E17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SQL DB 엔진의 각 인스턴스에 대한 Windows "SQL 다시 컴파일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A97AFA" w14:textId="77777777" w:rsidTr="00A37FFA">
        <w:trPr>
          <w:trHeight w:val="54"/>
        </w:trPr>
        <w:tc>
          <w:tcPr>
            <w:tcW w:w="54" w:type="dxa"/>
          </w:tcPr>
          <w:p w14:paraId="145425DB" w14:textId="77777777" w:rsidR="00A37FFA" w:rsidRDefault="00A37FFA" w:rsidP="00A37FFA">
            <w:pPr>
              <w:pStyle w:val="EmptyCellLayoutStyle"/>
              <w:spacing w:after="0" w:line="240" w:lineRule="auto"/>
            </w:pPr>
          </w:p>
        </w:tc>
        <w:tc>
          <w:tcPr>
            <w:tcW w:w="10395" w:type="dxa"/>
          </w:tcPr>
          <w:p w14:paraId="7B3D03D1" w14:textId="77777777" w:rsidR="00A37FFA" w:rsidRDefault="00A37FFA" w:rsidP="00A37FFA">
            <w:pPr>
              <w:pStyle w:val="EmptyCellLayoutStyle"/>
              <w:spacing w:after="0" w:line="240" w:lineRule="auto"/>
            </w:pPr>
          </w:p>
        </w:tc>
        <w:tc>
          <w:tcPr>
            <w:tcW w:w="149" w:type="dxa"/>
          </w:tcPr>
          <w:p w14:paraId="6EC87125" w14:textId="77777777" w:rsidR="00A37FFA" w:rsidRDefault="00A37FFA" w:rsidP="00A37FFA">
            <w:pPr>
              <w:pStyle w:val="EmptyCellLayoutStyle"/>
              <w:spacing w:after="0" w:line="240" w:lineRule="auto"/>
            </w:pPr>
          </w:p>
        </w:tc>
      </w:tr>
      <w:tr w:rsidR="00A37FFA" w14:paraId="78FADE87" w14:textId="77777777" w:rsidTr="00A37FFA">
        <w:tc>
          <w:tcPr>
            <w:tcW w:w="54" w:type="dxa"/>
          </w:tcPr>
          <w:p w14:paraId="72DF76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9BB4F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E14A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F7789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D93A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6CF35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A1E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C8B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8E5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ECA30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F39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49C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7C7D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85BCE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2C6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4E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56F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D9867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D7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C3B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3B7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E0392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C061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6456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4E90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A0F6FC4" w14:textId="77777777" w:rsidR="00A37FFA" w:rsidRDefault="00A37FFA" w:rsidP="00A37FFA">
            <w:pPr>
              <w:spacing w:after="0" w:line="240" w:lineRule="auto"/>
            </w:pPr>
          </w:p>
        </w:tc>
        <w:tc>
          <w:tcPr>
            <w:tcW w:w="149" w:type="dxa"/>
          </w:tcPr>
          <w:p w14:paraId="2D3F85C0" w14:textId="77777777" w:rsidR="00A37FFA" w:rsidRDefault="00A37FFA" w:rsidP="00A37FFA">
            <w:pPr>
              <w:pStyle w:val="EmptyCellLayoutStyle"/>
              <w:spacing w:after="0" w:line="240" w:lineRule="auto"/>
            </w:pPr>
          </w:p>
        </w:tc>
      </w:tr>
      <w:tr w:rsidR="00A37FFA" w14:paraId="133B24F1" w14:textId="77777777" w:rsidTr="00A37FFA">
        <w:trPr>
          <w:trHeight w:val="80"/>
        </w:trPr>
        <w:tc>
          <w:tcPr>
            <w:tcW w:w="54" w:type="dxa"/>
          </w:tcPr>
          <w:p w14:paraId="4B37E1B2" w14:textId="77777777" w:rsidR="00A37FFA" w:rsidRDefault="00A37FFA" w:rsidP="00A37FFA">
            <w:pPr>
              <w:pStyle w:val="EmptyCellLayoutStyle"/>
              <w:spacing w:after="0" w:line="240" w:lineRule="auto"/>
            </w:pPr>
          </w:p>
        </w:tc>
        <w:tc>
          <w:tcPr>
            <w:tcW w:w="10395" w:type="dxa"/>
          </w:tcPr>
          <w:p w14:paraId="39DA3EDC" w14:textId="77777777" w:rsidR="00A37FFA" w:rsidRDefault="00A37FFA" w:rsidP="00A37FFA">
            <w:pPr>
              <w:pStyle w:val="EmptyCellLayoutStyle"/>
              <w:spacing w:after="0" w:line="240" w:lineRule="auto"/>
            </w:pPr>
          </w:p>
        </w:tc>
        <w:tc>
          <w:tcPr>
            <w:tcW w:w="149" w:type="dxa"/>
          </w:tcPr>
          <w:p w14:paraId="04AA458F" w14:textId="77777777" w:rsidR="00A37FFA" w:rsidRDefault="00A37FFA" w:rsidP="00A37FFA">
            <w:pPr>
              <w:pStyle w:val="EmptyCellLayoutStyle"/>
              <w:spacing w:after="0" w:line="240" w:lineRule="auto"/>
            </w:pPr>
          </w:p>
        </w:tc>
      </w:tr>
    </w:tbl>
    <w:p xmlns:w="http://schemas.openxmlformats.org/wordprocessingml/2006/main" w14:paraId="5F04E88C" w14:textId="77777777" w:rsidR="00A37FFA" w:rsidRDefault="00A37FFA" w:rsidP="00A37FFA">
      <w:pPr>
        <w:spacing w:after="0" w:line="240" w:lineRule="auto"/>
      </w:pPr>
    </w:p>
    <w:p xmlns:w="http://schemas.openxmlformats.org/wordprocessingml/2006/main" w14:paraId="5A5A292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Broker/DBM 전송: 수신 I/O 평균 바이트 수</w:t>
      </w:r>
    </w:p>
    <w:p xmlns:w="http://schemas.openxmlformats.org/wordprocessingml/2006/main" w14:paraId="4FE8FB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인스턴스에 대한 "Broker/DBM 전송: 수신 I/O 평균 바이트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6D55D31" w14:textId="77777777" w:rsidTr="00A37FFA">
        <w:trPr>
          <w:trHeight w:val="54"/>
        </w:trPr>
        <w:tc>
          <w:tcPr>
            <w:tcW w:w="54" w:type="dxa"/>
          </w:tcPr>
          <w:p w14:paraId="37FAE645" w14:textId="77777777" w:rsidR="00A37FFA" w:rsidRDefault="00A37FFA" w:rsidP="00A37FFA">
            <w:pPr>
              <w:pStyle w:val="EmptyCellLayoutStyle"/>
              <w:spacing w:after="0" w:line="240" w:lineRule="auto"/>
            </w:pPr>
          </w:p>
        </w:tc>
        <w:tc>
          <w:tcPr>
            <w:tcW w:w="10395" w:type="dxa"/>
          </w:tcPr>
          <w:p w14:paraId="2F60A4C2" w14:textId="77777777" w:rsidR="00A37FFA" w:rsidRDefault="00A37FFA" w:rsidP="00A37FFA">
            <w:pPr>
              <w:pStyle w:val="EmptyCellLayoutStyle"/>
              <w:spacing w:after="0" w:line="240" w:lineRule="auto"/>
            </w:pPr>
          </w:p>
        </w:tc>
        <w:tc>
          <w:tcPr>
            <w:tcW w:w="149" w:type="dxa"/>
          </w:tcPr>
          <w:p w14:paraId="299D6917" w14:textId="77777777" w:rsidR="00A37FFA" w:rsidRDefault="00A37FFA" w:rsidP="00A37FFA">
            <w:pPr>
              <w:pStyle w:val="EmptyCellLayoutStyle"/>
              <w:spacing w:after="0" w:line="240" w:lineRule="auto"/>
            </w:pPr>
          </w:p>
        </w:tc>
      </w:tr>
      <w:tr w:rsidR="00A37FFA" w14:paraId="24A3B026" w14:textId="77777777" w:rsidTr="00A37FFA">
        <w:tc>
          <w:tcPr>
            <w:tcW w:w="54" w:type="dxa"/>
          </w:tcPr>
          <w:p w14:paraId="1264DF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F6AB0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D9E65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5DB7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036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DF407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94C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78A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778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78FA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359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535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0599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23E6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721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301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B18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DB615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209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588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337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986F4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F38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98C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F9BA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5000F0" w14:textId="77777777" w:rsidR="00A37FFA" w:rsidRDefault="00A37FFA" w:rsidP="00A37FFA">
            <w:pPr>
              <w:spacing w:after="0" w:line="240" w:lineRule="auto"/>
            </w:pPr>
          </w:p>
        </w:tc>
        <w:tc>
          <w:tcPr>
            <w:tcW w:w="149" w:type="dxa"/>
          </w:tcPr>
          <w:p w14:paraId="2D40A917" w14:textId="77777777" w:rsidR="00A37FFA" w:rsidRDefault="00A37FFA" w:rsidP="00A37FFA">
            <w:pPr>
              <w:pStyle w:val="EmptyCellLayoutStyle"/>
              <w:spacing w:after="0" w:line="240" w:lineRule="auto"/>
            </w:pPr>
          </w:p>
        </w:tc>
      </w:tr>
      <w:tr w:rsidR="00A37FFA" w14:paraId="78B74F59" w14:textId="77777777" w:rsidTr="00A37FFA">
        <w:trPr>
          <w:trHeight w:val="80"/>
        </w:trPr>
        <w:tc>
          <w:tcPr>
            <w:tcW w:w="54" w:type="dxa"/>
          </w:tcPr>
          <w:p w14:paraId="36A95EA6" w14:textId="77777777" w:rsidR="00A37FFA" w:rsidRDefault="00A37FFA" w:rsidP="00A37FFA">
            <w:pPr>
              <w:pStyle w:val="EmptyCellLayoutStyle"/>
              <w:spacing w:after="0" w:line="240" w:lineRule="auto"/>
            </w:pPr>
          </w:p>
        </w:tc>
        <w:tc>
          <w:tcPr>
            <w:tcW w:w="10395" w:type="dxa"/>
          </w:tcPr>
          <w:p w14:paraId="1AA0CCAA" w14:textId="77777777" w:rsidR="00A37FFA" w:rsidRDefault="00A37FFA" w:rsidP="00A37FFA">
            <w:pPr>
              <w:pStyle w:val="EmptyCellLayoutStyle"/>
              <w:spacing w:after="0" w:line="240" w:lineRule="auto"/>
            </w:pPr>
          </w:p>
        </w:tc>
        <w:tc>
          <w:tcPr>
            <w:tcW w:w="149" w:type="dxa"/>
          </w:tcPr>
          <w:p w14:paraId="25D85EBD" w14:textId="77777777" w:rsidR="00A37FFA" w:rsidRDefault="00A37FFA" w:rsidP="00A37FFA">
            <w:pPr>
              <w:pStyle w:val="EmptyCellLayoutStyle"/>
              <w:spacing w:after="0" w:line="240" w:lineRule="auto"/>
            </w:pPr>
          </w:p>
        </w:tc>
      </w:tr>
    </w:tbl>
    <w:p xmlns:w="http://schemas.openxmlformats.org/wordprocessingml/2006/main" w14:paraId="2B6C0F9B" w14:textId="77777777" w:rsidR="00A37FFA" w:rsidRDefault="00A37FFA" w:rsidP="00A37FFA">
      <w:pPr>
        <w:spacing w:after="0" w:line="240" w:lineRule="auto"/>
      </w:pPr>
    </w:p>
    <w:p xmlns:w="http://schemas.openxmlformats.org/wordprocessingml/2006/main" w14:paraId="6B9F73F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연계된 중단 수/초</w:t>
      </w:r>
    </w:p>
    <w:p xmlns:w="http://schemas.openxmlformats.org/wordprocessingml/2006/main" w14:paraId="5F30AF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에서 XTP 엔진 트랜잭션에 대한 Windows "Cascading aborts/sec"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75B39E" w14:textId="77777777" w:rsidTr="00A37FFA">
        <w:trPr>
          <w:trHeight w:val="54"/>
        </w:trPr>
        <w:tc>
          <w:tcPr>
            <w:tcW w:w="54" w:type="dxa"/>
          </w:tcPr>
          <w:p w14:paraId="69CCD3D9" w14:textId="77777777" w:rsidR="00A37FFA" w:rsidRDefault="00A37FFA" w:rsidP="00A37FFA">
            <w:pPr>
              <w:pStyle w:val="EmptyCellLayoutStyle"/>
              <w:spacing w:after="0" w:line="240" w:lineRule="auto"/>
            </w:pPr>
          </w:p>
        </w:tc>
        <w:tc>
          <w:tcPr>
            <w:tcW w:w="10395" w:type="dxa"/>
          </w:tcPr>
          <w:p w14:paraId="71E81B2C" w14:textId="77777777" w:rsidR="00A37FFA" w:rsidRDefault="00A37FFA" w:rsidP="00A37FFA">
            <w:pPr>
              <w:pStyle w:val="EmptyCellLayoutStyle"/>
              <w:spacing w:after="0" w:line="240" w:lineRule="auto"/>
            </w:pPr>
          </w:p>
        </w:tc>
        <w:tc>
          <w:tcPr>
            <w:tcW w:w="149" w:type="dxa"/>
          </w:tcPr>
          <w:p w14:paraId="70676409" w14:textId="77777777" w:rsidR="00A37FFA" w:rsidRDefault="00A37FFA" w:rsidP="00A37FFA">
            <w:pPr>
              <w:pStyle w:val="EmptyCellLayoutStyle"/>
              <w:spacing w:after="0" w:line="240" w:lineRule="auto"/>
            </w:pPr>
          </w:p>
        </w:tc>
      </w:tr>
      <w:tr w:rsidR="00A37FFA" w14:paraId="4BB52495" w14:textId="77777777" w:rsidTr="00A37FFA">
        <w:tc>
          <w:tcPr>
            <w:tcW w:w="54" w:type="dxa"/>
          </w:tcPr>
          <w:p w14:paraId="437882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52BB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3E0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7341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A3E9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6BFC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3E4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F2C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92C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5BB78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598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FCD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430A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06695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B57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59E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0AA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50BBE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085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D37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F04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0AEB3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811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B0C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712B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1DD41D" w14:textId="77777777" w:rsidR="00A37FFA" w:rsidRDefault="00A37FFA" w:rsidP="00A37FFA">
            <w:pPr>
              <w:spacing w:after="0" w:line="240" w:lineRule="auto"/>
            </w:pPr>
          </w:p>
        </w:tc>
        <w:tc>
          <w:tcPr>
            <w:tcW w:w="149" w:type="dxa"/>
          </w:tcPr>
          <w:p w14:paraId="085F510D" w14:textId="77777777" w:rsidR="00A37FFA" w:rsidRDefault="00A37FFA" w:rsidP="00A37FFA">
            <w:pPr>
              <w:pStyle w:val="EmptyCellLayoutStyle"/>
              <w:spacing w:after="0" w:line="240" w:lineRule="auto"/>
            </w:pPr>
          </w:p>
        </w:tc>
      </w:tr>
      <w:tr w:rsidR="00A37FFA" w14:paraId="13888DD1" w14:textId="77777777" w:rsidTr="00A37FFA">
        <w:trPr>
          <w:trHeight w:val="80"/>
        </w:trPr>
        <w:tc>
          <w:tcPr>
            <w:tcW w:w="54" w:type="dxa"/>
          </w:tcPr>
          <w:p w14:paraId="7F493F31" w14:textId="77777777" w:rsidR="00A37FFA" w:rsidRDefault="00A37FFA" w:rsidP="00A37FFA">
            <w:pPr>
              <w:pStyle w:val="EmptyCellLayoutStyle"/>
              <w:spacing w:after="0" w:line="240" w:lineRule="auto"/>
            </w:pPr>
          </w:p>
        </w:tc>
        <w:tc>
          <w:tcPr>
            <w:tcW w:w="10395" w:type="dxa"/>
          </w:tcPr>
          <w:p w14:paraId="380A3D8D" w14:textId="77777777" w:rsidR="00A37FFA" w:rsidRDefault="00A37FFA" w:rsidP="00A37FFA">
            <w:pPr>
              <w:pStyle w:val="EmptyCellLayoutStyle"/>
              <w:spacing w:after="0" w:line="240" w:lineRule="auto"/>
            </w:pPr>
          </w:p>
        </w:tc>
        <w:tc>
          <w:tcPr>
            <w:tcW w:w="149" w:type="dxa"/>
          </w:tcPr>
          <w:p w14:paraId="7BE822B6" w14:textId="77777777" w:rsidR="00A37FFA" w:rsidRDefault="00A37FFA" w:rsidP="00A37FFA">
            <w:pPr>
              <w:pStyle w:val="EmptyCellLayoutStyle"/>
              <w:spacing w:after="0" w:line="240" w:lineRule="auto"/>
            </w:pPr>
          </w:p>
        </w:tc>
      </w:tr>
    </w:tbl>
    <w:p xmlns:w="http://schemas.openxmlformats.org/wordprocessingml/2006/main" w14:paraId="78B53B67" w14:textId="77777777" w:rsidR="00A37FFA" w:rsidRDefault="00A37FFA" w:rsidP="00A37FFA">
      <w:pPr>
        <w:spacing w:after="0" w:line="240" w:lineRule="auto"/>
      </w:pPr>
    </w:p>
    <w:p xmlns:w="http://schemas.openxmlformats.org/wordprocessingml/2006/main" w14:paraId="5BB4CC4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엔진 - 작업</w:t>
      </w:r>
    </w:p>
    <w:p xmlns:w="http://schemas.openxmlformats.org/wordprocessingml/2006/main" w14:paraId="420D0B4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전역 구성 설정</w:t>
      </w:r>
    </w:p>
    <w:p xmlns:w="http://schemas.openxmlformats.org/wordprocessingml/2006/main" w14:paraId="097623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전역 구성 설정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E995D2" w14:textId="77777777" w:rsidTr="00A37FFA">
        <w:trPr>
          <w:trHeight w:val="54"/>
        </w:trPr>
        <w:tc>
          <w:tcPr>
            <w:tcW w:w="54" w:type="dxa"/>
          </w:tcPr>
          <w:p w14:paraId="1432DED0" w14:textId="77777777" w:rsidR="00A37FFA" w:rsidRDefault="00A37FFA" w:rsidP="00A37FFA">
            <w:pPr>
              <w:pStyle w:val="EmptyCellLayoutStyle"/>
              <w:spacing w:after="0" w:line="240" w:lineRule="auto"/>
            </w:pPr>
          </w:p>
        </w:tc>
        <w:tc>
          <w:tcPr>
            <w:tcW w:w="10395" w:type="dxa"/>
          </w:tcPr>
          <w:p w14:paraId="7E9A8A81" w14:textId="77777777" w:rsidR="00A37FFA" w:rsidRDefault="00A37FFA" w:rsidP="00A37FFA">
            <w:pPr>
              <w:pStyle w:val="EmptyCellLayoutStyle"/>
              <w:spacing w:after="0" w:line="240" w:lineRule="auto"/>
            </w:pPr>
          </w:p>
        </w:tc>
        <w:tc>
          <w:tcPr>
            <w:tcW w:w="149" w:type="dxa"/>
          </w:tcPr>
          <w:p w14:paraId="09C078DE" w14:textId="77777777" w:rsidR="00A37FFA" w:rsidRDefault="00A37FFA" w:rsidP="00A37FFA">
            <w:pPr>
              <w:pStyle w:val="EmptyCellLayoutStyle"/>
              <w:spacing w:after="0" w:line="240" w:lineRule="auto"/>
            </w:pPr>
          </w:p>
        </w:tc>
      </w:tr>
      <w:tr w:rsidR="00A37FFA" w14:paraId="434415FB" w14:textId="77777777" w:rsidTr="00A37FFA">
        <w:tc>
          <w:tcPr>
            <w:tcW w:w="54" w:type="dxa"/>
          </w:tcPr>
          <w:p w14:paraId="172563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A89BF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5C5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DDBA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BFC8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75D68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527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A36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DA1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F806D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F14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A95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887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AABC6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EA72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33C5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33DC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AF65DD8" w14:textId="77777777" w:rsidR="00A37FFA" w:rsidRDefault="00A37FFA" w:rsidP="00A37FFA">
            <w:pPr>
              <w:spacing w:after="0" w:line="240" w:lineRule="auto"/>
            </w:pPr>
          </w:p>
        </w:tc>
        <w:tc>
          <w:tcPr>
            <w:tcW w:w="149" w:type="dxa"/>
          </w:tcPr>
          <w:p w14:paraId="187B0A3A" w14:textId="77777777" w:rsidR="00A37FFA" w:rsidRDefault="00A37FFA" w:rsidP="00A37FFA">
            <w:pPr>
              <w:pStyle w:val="EmptyCellLayoutStyle"/>
              <w:spacing w:after="0" w:line="240" w:lineRule="auto"/>
            </w:pPr>
          </w:p>
        </w:tc>
      </w:tr>
      <w:tr w:rsidR="00A37FFA" w14:paraId="766D4901" w14:textId="77777777" w:rsidTr="00A37FFA">
        <w:trPr>
          <w:trHeight w:val="80"/>
        </w:trPr>
        <w:tc>
          <w:tcPr>
            <w:tcW w:w="54" w:type="dxa"/>
          </w:tcPr>
          <w:p w14:paraId="260C1FE4" w14:textId="77777777" w:rsidR="00A37FFA" w:rsidRDefault="00A37FFA" w:rsidP="00A37FFA">
            <w:pPr>
              <w:pStyle w:val="EmptyCellLayoutStyle"/>
              <w:spacing w:after="0" w:line="240" w:lineRule="auto"/>
            </w:pPr>
          </w:p>
        </w:tc>
        <w:tc>
          <w:tcPr>
            <w:tcW w:w="10395" w:type="dxa"/>
          </w:tcPr>
          <w:p w14:paraId="3A304246" w14:textId="77777777" w:rsidR="00A37FFA" w:rsidRDefault="00A37FFA" w:rsidP="00A37FFA">
            <w:pPr>
              <w:pStyle w:val="EmptyCellLayoutStyle"/>
              <w:spacing w:after="0" w:line="240" w:lineRule="auto"/>
            </w:pPr>
          </w:p>
        </w:tc>
        <w:tc>
          <w:tcPr>
            <w:tcW w:w="149" w:type="dxa"/>
          </w:tcPr>
          <w:p w14:paraId="686B461A" w14:textId="77777777" w:rsidR="00A37FFA" w:rsidRDefault="00A37FFA" w:rsidP="00A37FFA">
            <w:pPr>
              <w:pStyle w:val="EmptyCellLayoutStyle"/>
              <w:spacing w:after="0" w:line="240" w:lineRule="auto"/>
            </w:pPr>
          </w:p>
        </w:tc>
      </w:tr>
    </w:tbl>
    <w:p xmlns:w="http://schemas.openxmlformats.org/wordprocessingml/2006/main" w14:paraId="5996AB57" w14:textId="77777777" w:rsidR="00A37FFA" w:rsidRDefault="00A37FFA" w:rsidP="00A37FFA">
      <w:pPr>
        <w:spacing w:after="0" w:line="240" w:lineRule="auto"/>
      </w:pPr>
    </w:p>
    <w:p xmlns:w="http://schemas.openxmlformats.org/wordprocessingml/2006/main" w14:paraId="04380BBD"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엔진 - 콘솔 작업</w:t>
      </w:r>
    </w:p>
    <w:p xmlns:w="http://schemas.openxmlformats.org/wordprocessingml/2006/main" w14:paraId="7527110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Management Studio</w:t>
      </w:r>
    </w:p>
    <w:p xmlns:w="http://schemas.openxmlformats.org/wordprocessingml/2006/main" w14:paraId="76C5ECD2" w14:textId="77777777" w:rsidR="00A37FFA" w:rsidRDefault="00A37FFA" w:rsidP="00A37FFA">
      <w:pPr>
        <w:spacing w:after="0" w:line="240" w:lineRule="auto"/>
      </w:pPr>
    </w:p>
    <w:p xmlns:w="http://schemas.openxmlformats.org/wordprocessingml/2006/main" w14:paraId="221B310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프로파일러</w:t>
      </w:r>
    </w:p>
    <w:p xmlns:w="http://schemas.openxmlformats.org/wordprocessingml/2006/main" w14:paraId="08355D79" w14:textId="77777777" w:rsidR="00A37FFA" w:rsidRDefault="00A37FFA" w:rsidP="00A37FFA">
      <w:pPr>
        <w:spacing w:after="0" w:line="240" w:lineRule="auto"/>
      </w:pPr>
    </w:p>
    <w:p xmlns:w="http://schemas.openxmlformats.org/wordprocessingml/2006/main" w14:paraId="024FA2B5"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DB 파일</w:t>
      </w:r>
    </w:p>
    <w:p xmlns:w="http://schemas.openxmlformats.org/wordprocessingml/2006/main" w14:paraId="4421B2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데이터베이스 파일입니다.</w:t>
      </w:r>
    </w:p>
    <w:p xmlns:w="http://schemas.openxmlformats.org/wordprocessingml/2006/main" w14:paraId="5BCE78C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파일 - 검색</w:t>
      </w:r>
    </w:p>
    <w:p xmlns:w="http://schemas.openxmlformats.org/wordprocessingml/2006/main" w14:paraId="1AFCFE5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DB 파일 검색</w:t>
      </w:r>
    </w:p>
    <w:p xmlns:w="http://schemas.openxmlformats.org/wordprocessingml/2006/main" w14:paraId="76B5BC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각 SQL Server 데이터베이스에 대한 파일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404AC5" w14:textId="77777777" w:rsidTr="00A37FFA">
        <w:trPr>
          <w:trHeight w:val="54"/>
        </w:trPr>
        <w:tc>
          <w:tcPr>
            <w:tcW w:w="54" w:type="dxa"/>
          </w:tcPr>
          <w:p w14:paraId="351307DE" w14:textId="77777777" w:rsidR="00A37FFA" w:rsidRDefault="00A37FFA" w:rsidP="00A37FFA">
            <w:pPr>
              <w:pStyle w:val="EmptyCellLayoutStyle"/>
              <w:spacing w:after="0" w:line="240" w:lineRule="auto"/>
            </w:pPr>
          </w:p>
        </w:tc>
        <w:tc>
          <w:tcPr>
            <w:tcW w:w="10395" w:type="dxa"/>
          </w:tcPr>
          <w:p w14:paraId="3621A84A" w14:textId="77777777" w:rsidR="00A37FFA" w:rsidRDefault="00A37FFA" w:rsidP="00A37FFA">
            <w:pPr>
              <w:pStyle w:val="EmptyCellLayoutStyle"/>
              <w:spacing w:after="0" w:line="240" w:lineRule="auto"/>
            </w:pPr>
          </w:p>
        </w:tc>
        <w:tc>
          <w:tcPr>
            <w:tcW w:w="149" w:type="dxa"/>
          </w:tcPr>
          <w:p w14:paraId="4441F427" w14:textId="77777777" w:rsidR="00A37FFA" w:rsidRDefault="00A37FFA" w:rsidP="00A37FFA">
            <w:pPr>
              <w:pStyle w:val="EmptyCellLayoutStyle"/>
              <w:spacing w:after="0" w:line="240" w:lineRule="auto"/>
            </w:pPr>
          </w:p>
        </w:tc>
      </w:tr>
      <w:tr w:rsidR="00A37FFA" w14:paraId="5A70B3E0" w14:textId="77777777" w:rsidTr="00A37FFA">
        <w:tc>
          <w:tcPr>
            <w:tcW w:w="54" w:type="dxa"/>
          </w:tcPr>
          <w:p w14:paraId="0A812F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085D8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1382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F7B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7722F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065B4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E77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287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5E6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DC089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450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22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919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AB3B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9D2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E3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1B5AF" w14:textId="77777777" w:rsidR="00A37FFA" w:rsidRDefault="00A37FFA" w:rsidP="00A37FFA">
                  <w:pPr>
                    <w:spacing w:after="0" w:line="240" w:lineRule="auto"/>
                  </w:pPr>
                </w:p>
              </w:tc>
            </w:tr>
            <w:tr w:rsidR="00A37FFA" w14:paraId="561265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205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692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69A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1DEC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DF31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6DF0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9FDE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07E87D" w14:textId="77777777" w:rsidR="00A37FFA" w:rsidRDefault="00A37FFA" w:rsidP="00A37FFA">
            <w:pPr>
              <w:spacing w:after="0" w:line="240" w:lineRule="auto"/>
            </w:pPr>
          </w:p>
        </w:tc>
        <w:tc>
          <w:tcPr>
            <w:tcW w:w="149" w:type="dxa"/>
          </w:tcPr>
          <w:p w14:paraId="486EB709" w14:textId="77777777" w:rsidR="00A37FFA" w:rsidRDefault="00A37FFA" w:rsidP="00A37FFA">
            <w:pPr>
              <w:pStyle w:val="EmptyCellLayoutStyle"/>
              <w:spacing w:after="0" w:line="240" w:lineRule="auto"/>
            </w:pPr>
          </w:p>
        </w:tc>
      </w:tr>
      <w:tr w:rsidR="00A37FFA" w14:paraId="3C407EF8" w14:textId="77777777" w:rsidTr="00A37FFA">
        <w:trPr>
          <w:trHeight w:val="80"/>
        </w:trPr>
        <w:tc>
          <w:tcPr>
            <w:tcW w:w="54" w:type="dxa"/>
          </w:tcPr>
          <w:p w14:paraId="30B18FE3" w14:textId="77777777" w:rsidR="00A37FFA" w:rsidRDefault="00A37FFA" w:rsidP="00A37FFA">
            <w:pPr>
              <w:pStyle w:val="EmptyCellLayoutStyle"/>
              <w:spacing w:after="0" w:line="240" w:lineRule="auto"/>
            </w:pPr>
          </w:p>
        </w:tc>
        <w:tc>
          <w:tcPr>
            <w:tcW w:w="10395" w:type="dxa"/>
          </w:tcPr>
          <w:p w14:paraId="26E9C671" w14:textId="77777777" w:rsidR="00A37FFA" w:rsidRDefault="00A37FFA" w:rsidP="00A37FFA">
            <w:pPr>
              <w:pStyle w:val="EmptyCellLayoutStyle"/>
              <w:spacing w:after="0" w:line="240" w:lineRule="auto"/>
            </w:pPr>
          </w:p>
        </w:tc>
        <w:tc>
          <w:tcPr>
            <w:tcW w:w="149" w:type="dxa"/>
          </w:tcPr>
          <w:p w14:paraId="716EA1C2" w14:textId="77777777" w:rsidR="00A37FFA" w:rsidRDefault="00A37FFA" w:rsidP="00A37FFA">
            <w:pPr>
              <w:pStyle w:val="EmptyCellLayoutStyle"/>
              <w:spacing w:after="0" w:line="240" w:lineRule="auto"/>
            </w:pPr>
          </w:p>
        </w:tc>
      </w:tr>
    </w:tbl>
    <w:p xmlns:w="http://schemas.openxmlformats.org/wordprocessingml/2006/main" w14:paraId="1153D4BA" w14:textId="77777777" w:rsidR="00A37FFA" w:rsidRDefault="00A37FFA" w:rsidP="00A37FFA">
      <w:pPr>
        <w:spacing w:after="0" w:line="240" w:lineRule="auto"/>
      </w:pPr>
    </w:p>
    <w:p xmlns:w="http://schemas.openxmlformats.org/wordprocessingml/2006/main" w14:paraId="581494DF"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파일 - 유닛 모니터</w:t>
      </w:r>
    </w:p>
    <w:p xmlns:w="http://schemas.openxmlformats.org/wordprocessingml/2006/main" w14:paraId="28A01CC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에 남아 있는 사용 가능 공간</w:t>
      </w:r>
    </w:p>
    <w:p xmlns:w="http://schemas.openxmlformats.org/wordprocessingml/2006/main" w14:paraId="217D02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미디어의 이미 할당된 공간 및 사용 가능한 공간을 모두 포함한 사용 가능한 공간이 데이터 크기 및 사용 가능한 디스크 공간의 합계 비율로 표현되는 경고 임계값 설정 아래로 떨어질 경우 모니터가 경고를 보고합니다. 사용 가능한 공간이 위험 임계값 아래로 떨어질 경우 모니터가 중요한 경고를 보고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71C3F1" w14:textId="77777777" w:rsidTr="00A37FFA">
        <w:trPr>
          <w:trHeight w:val="54"/>
        </w:trPr>
        <w:tc>
          <w:tcPr>
            <w:tcW w:w="54" w:type="dxa"/>
          </w:tcPr>
          <w:p w14:paraId="53D478F4" w14:textId="77777777" w:rsidR="00A37FFA" w:rsidRDefault="00A37FFA" w:rsidP="00A37FFA">
            <w:pPr>
              <w:pStyle w:val="EmptyCellLayoutStyle"/>
              <w:spacing w:after="0" w:line="240" w:lineRule="auto"/>
            </w:pPr>
          </w:p>
        </w:tc>
        <w:tc>
          <w:tcPr>
            <w:tcW w:w="10395" w:type="dxa"/>
          </w:tcPr>
          <w:p w14:paraId="19310DCC" w14:textId="77777777" w:rsidR="00A37FFA" w:rsidRDefault="00A37FFA" w:rsidP="00A37FFA">
            <w:pPr>
              <w:pStyle w:val="EmptyCellLayoutStyle"/>
              <w:spacing w:after="0" w:line="240" w:lineRule="auto"/>
            </w:pPr>
          </w:p>
        </w:tc>
        <w:tc>
          <w:tcPr>
            <w:tcW w:w="149" w:type="dxa"/>
          </w:tcPr>
          <w:p w14:paraId="09EB06D5" w14:textId="77777777" w:rsidR="00A37FFA" w:rsidRDefault="00A37FFA" w:rsidP="00A37FFA">
            <w:pPr>
              <w:pStyle w:val="EmptyCellLayoutStyle"/>
              <w:spacing w:after="0" w:line="240" w:lineRule="auto"/>
            </w:pPr>
          </w:p>
        </w:tc>
      </w:tr>
      <w:tr w:rsidR="00A37FFA" w14:paraId="28BCA813" w14:textId="77777777" w:rsidTr="00A37FFA">
        <w:tc>
          <w:tcPr>
            <w:tcW w:w="54" w:type="dxa"/>
          </w:tcPr>
          <w:p w14:paraId="5F76AE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17855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DAD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90BB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C48D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8CE57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3A7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42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990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201C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DD1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B73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12548"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042C2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1BF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7A9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30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6D6412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E2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CCC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D20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3237B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323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8B5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9C0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9AB86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526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896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82CCD" w14:textId="77777777" w:rsidR="00A37FFA" w:rsidRDefault="00A37FFA" w:rsidP="00A37FFA">
                  <w:pPr>
                    <w:spacing w:after="0" w:line="240" w:lineRule="auto"/>
                  </w:pPr>
                </w:p>
              </w:tc>
            </w:tr>
            <w:tr w:rsidR="00A37FFA" w14:paraId="3F0C80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EB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081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C4D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65B9E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9C0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D5D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FF0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0E2FE7B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CFA7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569E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경고로 변경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1993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w:t>
                  </w:r>
                </w:p>
              </w:tc>
            </w:tr>
          </w:tbl>
          <w:p w14:paraId="5ED9EE96" w14:textId="77777777" w:rsidR="00A37FFA" w:rsidRDefault="00A37FFA" w:rsidP="00A37FFA">
            <w:pPr>
              <w:spacing w:after="0" w:line="240" w:lineRule="auto"/>
            </w:pPr>
          </w:p>
        </w:tc>
        <w:tc>
          <w:tcPr>
            <w:tcW w:w="149" w:type="dxa"/>
          </w:tcPr>
          <w:p w14:paraId="69A2E1C8" w14:textId="77777777" w:rsidR="00A37FFA" w:rsidRDefault="00A37FFA" w:rsidP="00A37FFA">
            <w:pPr>
              <w:pStyle w:val="EmptyCellLayoutStyle"/>
              <w:spacing w:after="0" w:line="240" w:lineRule="auto"/>
            </w:pPr>
          </w:p>
        </w:tc>
      </w:tr>
      <w:tr w:rsidR="00A37FFA" w14:paraId="55757F69" w14:textId="77777777" w:rsidTr="00A37FFA">
        <w:trPr>
          <w:trHeight w:val="80"/>
        </w:trPr>
        <w:tc>
          <w:tcPr>
            <w:tcW w:w="54" w:type="dxa"/>
          </w:tcPr>
          <w:p w14:paraId="6888A263" w14:textId="77777777" w:rsidR="00A37FFA" w:rsidRDefault="00A37FFA" w:rsidP="00A37FFA">
            <w:pPr>
              <w:pStyle w:val="EmptyCellLayoutStyle"/>
              <w:spacing w:after="0" w:line="240" w:lineRule="auto"/>
            </w:pPr>
          </w:p>
        </w:tc>
        <w:tc>
          <w:tcPr>
            <w:tcW w:w="10395" w:type="dxa"/>
          </w:tcPr>
          <w:p w14:paraId="5CCAA6BA" w14:textId="77777777" w:rsidR="00A37FFA" w:rsidRDefault="00A37FFA" w:rsidP="00A37FFA">
            <w:pPr>
              <w:pStyle w:val="EmptyCellLayoutStyle"/>
              <w:spacing w:after="0" w:line="240" w:lineRule="auto"/>
            </w:pPr>
          </w:p>
        </w:tc>
        <w:tc>
          <w:tcPr>
            <w:tcW w:w="149" w:type="dxa"/>
          </w:tcPr>
          <w:p w14:paraId="656B0396" w14:textId="77777777" w:rsidR="00A37FFA" w:rsidRDefault="00A37FFA" w:rsidP="00A37FFA">
            <w:pPr>
              <w:pStyle w:val="EmptyCellLayoutStyle"/>
              <w:spacing w:after="0" w:line="240" w:lineRule="auto"/>
            </w:pPr>
          </w:p>
        </w:tc>
      </w:tr>
    </w:tbl>
    <w:p xmlns:w="http://schemas.openxmlformats.org/wordprocessingml/2006/main" w14:paraId="17A5CAE5" w14:textId="77777777" w:rsidR="00A37FFA" w:rsidRDefault="00A37FFA" w:rsidP="00A37FFA">
      <w:pPr>
        <w:spacing w:after="0" w:line="240" w:lineRule="auto"/>
      </w:pPr>
    </w:p>
    <w:p xmlns:w="http://schemas.openxmlformats.org/wordprocessingml/2006/main" w14:paraId="4E656E4F"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파일 - 규칙(비경고)</w:t>
      </w:r>
    </w:p>
    <w:p xmlns:w="http://schemas.openxmlformats.org/wordprocessingml/2006/main" w14:paraId="2445B29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파일 할당된 사용 가능한 공간(%)</w:t>
      </w:r>
    </w:p>
    <w:p xmlns:w="http://schemas.openxmlformats.org/wordprocessingml/2006/main" w14:paraId="20E198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에 남아 있는 공간(%)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408EB3" w14:textId="77777777" w:rsidTr="00A37FFA">
        <w:trPr>
          <w:trHeight w:val="54"/>
        </w:trPr>
        <w:tc>
          <w:tcPr>
            <w:tcW w:w="54" w:type="dxa"/>
          </w:tcPr>
          <w:p w14:paraId="09B6C9A0" w14:textId="77777777" w:rsidR="00A37FFA" w:rsidRDefault="00A37FFA" w:rsidP="00A37FFA">
            <w:pPr>
              <w:pStyle w:val="EmptyCellLayoutStyle"/>
              <w:spacing w:after="0" w:line="240" w:lineRule="auto"/>
            </w:pPr>
          </w:p>
        </w:tc>
        <w:tc>
          <w:tcPr>
            <w:tcW w:w="10395" w:type="dxa"/>
          </w:tcPr>
          <w:p w14:paraId="4461BCF1" w14:textId="77777777" w:rsidR="00A37FFA" w:rsidRDefault="00A37FFA" w:rsidP="00A37FFA">
            <w:pPr>
              <w:pStyle w:val="EmptyCellLayoutStyle"/>
              <w:spacing w:after="0" w:line="240" w:lineRule="auto"/>
            </w:pPr>
          </w:p>
        </w:tc>
        <w:tc>
          <w:tcPr>
            <w:tcW w:w="149" w:type="dxa"/>
          </w:tcPr>
          <w:p w14:paraId="749A3DC4" w14:textId="77777777" w:rsidR="00A37FFA" w:rsidRDefault="00A37FFA" w:rsidP="00A37FFA">
            <w:pPr>
              <w:pStyle w:val="EmptyCellLayoutStyle"/>
              <w:spacing w:after="0" w:line="240" w:lineRule="auto"/>
            </w:pPr>
          </w:p>
        </w:tc>
      </w:tr>
      <w:tr w:rsidR="00A37FFA" w14:paraId="2F65366D" w14:textId="77777777" w:rsidTr="00A37FFA">
        <w:tc>
          <w:tcPr>
            <w:tcW w:w="54" w:type="dxa"/>
          </w:tcPr>
          <w:p w14:paraId="33AF44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02568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EA0D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9E08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F87EC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992AD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22A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CF3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B61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BB04A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AF6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ECA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9B70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D34C8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DAC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8F1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828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1895F6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5FE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BB9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C53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64B20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D4A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F4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CBAE8" w14:textId="77777777" w:rsidR="00A37FFA" w:rsidRDefault="00A37FFA" w:rsidP="00A37FFA">
                  <w:pPr>
                    <w:spacing w:after="0" w:line="240" w:lineRule="auto"/>
                  </w:pPr>
                </w:p>
              </w:tc>
            </w:tr>
            <w:tr w:rsidR="00A37FFA" w14:paraId="50655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92D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201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56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1142F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5639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E25E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3FE3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E7137DF" w14:textId="77777777" w:rsidR="00A37FFA" w:rsidRDefault="00A37FFA" w:rsidP="00A37FFA">
            <w:pPr>
              <w:spacing w:after="0" w:line="240" w:lineRule="auto"/>
            </w:pPr>
          </w:p>
        </w:tc>
        <w:tc>
          <w:tcPr>
            <w:tcW w:w="149" w:type="dxa"/>
          </w:tcPr>
          <w:p w14:paraId="08794553" w14:textId="77777777" w:rsidR="00A37FFA" w:rsidRDefault="00A37FFA" w:rsidP="00A37FFA">
            <w:pPr>
              <w:pStyle w:val="EmptyCellLayoutStyle"/>
              <w:spacing w:after="0" w:line="240" w:lineRule="auto"/>
            </w:pPr>
          </w:p>
        </w:tc>
      </w:tr>
      <w:tr w:rsidR="00A37FFA" w14:paraId="25D53DFF" w14:textId="77777777" w:rsidTr="00A37FFA">
        <w:trPr>
          <w:trHeight w:val="80"/>
        </w:trPr>
        <w:tc>
          <w:tcPr>
            <w:tcW w:w="54" w:type="dxa"/>
          </w:tcPr>
          <w:p w14:paraId="58E5D30E" w14:textId="77777777" w:rsidR="00A37FFA" w:rsidRDefault="00A37FFA" w:rsidP="00A37FFA">
            <w:pPr>
              <w:pStyle w:val="EmptyCellLayoutStyle"/>
              <w:spacing w:after="0" w:line="240" w:lineRule="auto"/>
            </w:pPr>
          </w:p>
        </w:tc>
        <w:tc>
          <w:tcPr>
            <w:tcW w:w="10395" w:type="dxa"/>
          </w:tcPr>
          <w:p w14:paraId="03DEA9AA" w14:textId="77777777" w:rsidR="00A37FFA" w:rsidRDefault="00A37FFA" w:rsidP="00A37FFA">
            <w:pPr>
              <w:pStyle w:val="EmptyCellLayoutStyle"/>
              <w:spacing w:after="0" w:line="240" w:lineRule="auto"/>
            </w:pPr>
          </w:p>
        </w:tc>
        <w:tc>
          <w:tcPr>
            <w:tcW w:w="149" w:type="dxa"/>
          </w:tcPr>
          <w:p w14:paraId="101F8F9D" w14:textId="77777777" w:rsidR="00A37FFA" w:rsidRDefault="00A37FFA" w:rsidP="00A37FFA">
            <w:pPr>
              <w:pStyle w:val="EmptyCellLayoutStyle"/>
              <w:spacing w:after="0" w:line="240" w:lineRule="auto"/>
            </w:pPr>
          </w:p>
        </w:tc>
      </w:tr>
    </w:tbl>
    <w:p xmlns:w="http://schemas.openxmlformats.org/wordprocessingml/2006/main" w14:paraId="00B82FD0" w14:textId="77777777" w:rsidR="00A37FFA" w:rsidRDefault="00A37FFA" w:rsidP="00A37FFA">
      <w:pPr>
        <w:spacing w:after="0" w:line="240" w:lineRule="auto"/>
      </w:pPr>
    </w:p>
    <w:p xmlns:w="http://schemas.openxmlformats.org/wordprocessingml/2006/main" w14:paraId="350EFFA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파일 사용 가능한 총 공간(%)</w:t>
      </w:r>
    </w:p>
    <w:p xmlns:w="http://schemas.openxmlformats.org/wordprocessingml/2006/main" w14:paraId="1B7363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에 남아 있는 공간(%)입니다. 자동 증가를 사용하도록 설정된 파일을 호스팅하는 미디어에 남아 있는 공간도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B30866" w14:textId="77777777" w:rsidTr="00A37FFA">
        <w:trPr>
          <w:trHeight w:val="54"/>
        </w:trPr>
        <w:tc>
          <w:tcPr>
            <w:tcW w:w="54" w:type="dxa"/>
          </w:tcPr>
          <w:p w14:paraId="34C74C54" w14:textId="77777777" w:rsidR="00A37FFA" w:rsidRDefault="00A37FFA" w:rsidP="00A37FFA">
            <w:pPr>
              <w:pStyle w:val="EmptyCellLayoutStyle"/>
              <w:spacing w:after="0" w:line="240" w:lineRule="auto"/>
            </w:pPr>
          </w:p>
        </w:tc>
        <w:tc>
          <w:tcPr>
            <w:tcW w:w="10395" w:type="dxa"/>
          </w:tcPr>
          <w:p w14:paraId="5CC806D9" w14:textId="77777777" w:rsidR="00A37FFA" w:rsidRDefault="00A37FFA" w:rsidP="00A37FFA">
            <w:pPr>
              <w:pStyle w:val="EmptyCellLayoutStyle"/>
              <w:spacing w:after="0" w:line="240" w:lineRule="auto"/>
            </w:pPr>
          </w:p>
        </w:tc>
        <w:tc>
          <w:tcPr>
            <w:tcW w:w="149" w:type="dxa"/>
          </w:tcPr>
          <w:p w14:paraId="00BB8A3D" w14:textId="77777777" w:rsidR="00A37FFA" w:rsidRDefault="00A37FFA" w:rsidP="00A37FFA">
            <w:pPr>
              <w:pStyle w:val="EmptyCellLayoutStyle"/>
              <w:spacing w:after="0" w:line="240" w:lineRule="auto"/>
            </w:pPr>
          </w:p>
        </w:tc>
      </w:tr>
      <w:tr w:rsidR="00A37FFA" w14:paraId="2D9E2504" w14:textId="77777777" w:rsidTr="00A37FFA">
        <w:tc>
          <w:tcPr>
            <w:tcW w:w="54" w:type="dxa"/>
          </w:tcPr>
          <w:p w14:paraId="3055FA6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27DF0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746C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7DF7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9DB6E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F4B3A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642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EA3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BA8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6076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E9D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F9D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8412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A3BAD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E21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945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503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EE1B2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1F1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01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C56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ED801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93B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12F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5D062" w14:textId="77777777" w:rsidR="00A37FFA" w:rsidRDefault="00A37FFA" w:rsidP="00A37FFA">
                  <w:pPr>
                    <w:spacing w:after="0" w:line="240" w:lineRule="auto"/>
                  </w:pPr>
                </w:p>
              </w:tc>
            </w:tr>
            <w:tr w:rsidR="00A37FFA" w14:paraId="7A72DA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59E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6D4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9B2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3F0F8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47A5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9C63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9DE1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E78F65A" w14:textId="77777777" w:rsidR="00A37FFA" w:rsidRDefault="00A37FFA" w:rsidP="00A37FFA">
            <w:pPr>
              <w:spacing w:after="0" w:line="240" w:lineRule="auto"/>
            </w:pPr>
          </w:p>
        </w:tc>
        <w:tc>
          <w:tcPr>
            <w:tcW w:w="149" w:type="dxa"/>
          </w:tcPr>
          <w:p w14:paraId="718F9D9B" w14:textId="77777777" w:rsidR="00A37FFA" w:rsidRDefault="00A37FFA" w:rsidP="00A37FFA">
            <w:pPr>
              <w:pStyle w:val="EmptyCellLayoutStyle"/>
              <w:spacing w:after="0" w:line="240" w:lineRule="auto"/>
            </w:pPr>
          </w:p>
        </w:tc>
      </w:tr>
      <w:tr w:rsidR="00A37FFA" w14:paraId="7BDCBA76" w14:textId="77777777" w:rsidTr="00A37FFA">
        <w:trPr>
          <w:trHeight w:val="80"/>
        </w:trPr>
        <w:tc>
          <w:tcPr>
            <w:tcW w:w="54" w:type="dxa"/>
          </w:tcPr>
          <w:p w14:paraId="26FEDEE6" w14:textId="77777777" w:rsidR="00A37FFA" w:rsidRDefault="00A37FFA" w:rsidP="00A37FFA">
            <w:pPr>
              <w:pStyle w:val="EmptyCellLayoutStyle"/>
              <w:spacing w:after="0" w:line="240" w:lineRule="auto"/>
            </w:pPr>
          </w:p>
        </w:tc>
        <w:tc>
          <w:tcPr>
            <w:tcW w:w="10395" w:type="dxa"/>
          </w:tcPr>
          <w:p w14:paraId="1AB9EC3B" w14:textId="77777777" w:rsidR="00A37FFA" w:rsidRDefault="00A37FFA" w:rsidP="00A37FFA">
            <w:pPr>
              <w:pStyle w:val="EmptyCellLayoutStyle"/>
              <w:spacing w:after="0" w:line="240" w:lineRule="auto"/>
            </w:pPr>
          </w:p>
        </w:tc>
        <w:tc>
          <w:tcPr>
            <w:tcW w:w="149" w:type="dxa"/>
          </w:tcPr>
          <w:p w14:paraId="69A862A1" w14:textId="77777777" w:rsidR="00A37FFA" w:rsidRDefault="00A37FFA" w:rsidP="00A37FFA">
            <w:pPr>
              <w:pStyle w:val="EmptyCellLayoutStyle"/>
              <w:spacing w:after="0" w:line="240" w:lineRule="auto"/>
            </w:pPr>
          </w:p>
        </w:tc>
      </w:tr>
    </w:tbl>
    <w:p xmlns:w="http://schemas.openxmlformats.org/wordprocessingml/2006/main" w14:paraId="5DEA4A5C" w14:textId="77777777" w:rsidR="00A37FFA" w:rsidRDefault="00A37FFA" w:rsidP="00A37FFA">
      <w:pPr>
        <w:spacing w:after="0" w:line="240" w:lineRule="auto"/>
      </w:pPr>
    </w:p>
    <w:p xmlns:w="http://schemas.openxmlformats.org/wordprocessingml/2006/main" w14:paraId="0033914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파일 사용 가능한 총 공간(MB)</w:t>
      </w:r>
    </w:p>
    <w:p xmlns:w="http://schemas.openxmlformats.org/wordprocessingml/2006/main" w14:paraId="555818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에 남아 있는 공간(MB)입니다. 자동 증가를 사용하도록 설정된 파일을 호스팅하는 미디어에 남아 있는 공간도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2EC411" w14:textId="77777777" w:rsidTr="00A37FFA">
        <w:trPr>
          <w:trHeight w:val="54"/>
        </w:trPr>
        <w:tc>
          <w:tcPr>
            <w:tcW w:w="54" w:type="dxa"/>
          </w:tcPr>
          <w:p w14:paraId="2FA9D3FD" w14:textId="77777777" w:rsidR="00A37FFA" w:rsidRDefault="00A37FFA" w:rsidP="00A37FFA">
            <w:pPr>
              <w:pStyle w:val="EmptyCellLayoutStyle"/>
              <w:spacing w:after="0" w:line="240" w:lineRule="auto"/>
            </w:pPr>
          </w:p>
        </w:tc>
        <w:tc>
          <w:tcPr>
            <w:tcW w:w="10395" w:type="dxa"/>
          </w:tcPr>
          <w:p w14:paraId="21365CBD" w14:textId="77777777" w:rsidR="00A37FFA" w:rsidRDefault="00A37FFA" w:rsidP="00A37FFA">
            <w:pPr>
              <w:pStyle w:val="EmptyCellLayoutStyle"/>
              <w:spacing w:after="0" w:line="240" w:lineRule="auto"/>
            </w:pPr>
          </w:p>
        </w:tc>
        <w:tc>
          <w:tcPr>
            <w:tcW w:w="149" w:type="dxa"/>
          </w:tcPr>
          <w:p w14:paraId="3D90919B" w14:textId="77777777" w:rsidR="00A37FFA" w:rsidRDefault="00A37FFA" w:rsidP="00A37FFA">
            <w:pPr>
              <w:pStyle w:val="EmptyCellLayoutStyle"/>
              <w:spacing w:after="0" w:line="240" w:lineRule="auto"/>
            </w:pPr>
          </w:p>
        </w:tc>
      </w:tr>
      <w:tr w:rsidR="00A37FFA" w14:paraId="57D5ED3E" w14:textId="77777777" w:rsidTr="00A37FFA">
        <w:tc>
          <w:tcPr>
            <w:tcW w:w="54" w:type="dxa"/>
          </w:tcPr>
          <w:p w14:paraId="1324BB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D3145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37638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1C9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BD82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1314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5A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B56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03D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0542A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F06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862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6A63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0C4D2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827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091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79D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6A9CD5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A46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12F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43F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605D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96E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DC6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24C4D" w14:textId="77777777" w:rsidR="00A37FFA" w:rsidRDefault="00A37FFA" w:rsidP="00A37FFA">
                  <w:pPr>
                    <w:spacing w:after="0" w:line="240" w:lineRule="auto"/>
                  </w:pPr>
                </w:p>
              </w:tc>
            </w:tr>
            <w:tr w:rsidR="00A37FFA" w14:paraId="12993A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1AA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595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1B2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613BDF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7873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EBE2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579C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E6C7D75" w14:textId="77777777" w:rsidR="00A37FFA" w:rsidRDefault="00A37FFA" w:rsidP="00A37FFA">
            <w:pPr>
              <w:spacing w:after="0" w:line="240" w:lineRule="auto"/>
            </w:pPr>
          </w:p>
        </w:tc>
        <w:tc>
          <w:tcPr>
            <w:tcW w:w="149" w:type="dxa"/>
          </w:tcPr>
          <w:p w14:paraId="6315D695" w14:textId="77777777" w:rsidR="00A37FFA" w:rsidRDefault="00A37FFA" w:rsidP="00A37FFA">
            <w:pPr>
              <w:pStyle w:val="EmptyCellLayoutStyle"/>
              <w:spacing w:after="0" w:line="240" w:lineRule="auto"/>
            </w:pPr>
          </w:p>
        </w:tc>
      </w:tr>
      <w:tr w:rsidR="00A37FFA" w14:paraId="13990984" w14:textId="77777777" w:rsidTr="00A37FFA">
        <w:trPr>
          <w:trHeight w:val="80"/>
        </w:trPr>
        <w:tc>
          <w:tcPr>
            <w:tcW w:w="54" w:type="dxa"/>
          </w:tcPr>
          <w:p w14:paraId="44FB3891" w14:textId="77777777" w:rsidR="00A37FFA" w:rsidRDefault="00A37FFA" w:rsidP="00A37FFA">
            <w:pPr>
              <w:pStyle w:val="EmptyCellLayoutStyle"/>
              <w:spacing w:after="0" w:line="240" w:lineRule="auto"/>
            </w:pPr>
          </w:p>
        </w:tc>
        <w:tc>
          <w:tcPr>
            <w:tcW w:w="10395" w:type="dxa"/>
          </w:tcPr>
          <w:p w14:paraId="74B5F2BB" w14:textId="77777777" w:rsidR="00A37FFA" w:rsidRDefault="00A37FFA" w:rsidP="00A37FFA">
            <w:pPr>
              <w:pStyle w:val="EmptyCellLayoutStyle"/>
              <w:spacing w:after="0" w:line="240" w:lineRule="auto"/>
            </w:pPr>
          </w:p>
        </w:tc>
        <w:tc>
          <w:tcPr>
            <w:tcW w:w="149" w:type="dxa"/>
          </w:tcPr>
          <w:p w14:paraId="032DEAE5" w14:textId="77777777" w:rsidR="00A37FFA" w:rsidRDefault="00A37FFA" w:rsidP="00A37FFA">
            <w:pPr>
              <w:pStyle w:val="EmptyCellLayoutStyle"/>
              <w:spacing w:after="0" w:line="240" w:lineRule="auto"/>
            </w:pPr>
          </w:p>
        </w:tc>
      </w:tr>
    </w:tbl>
    <w:p xmlns:w="http://schemas.openxmlformats.org/wordprocessingml/2006/main" w14:paraId="710EDAE1" w14:textId="77777777" w:rsidR="00A37FFA" w:rsidRDefault="00A37FFA" w:rsidP="00A37FFA">
      <w:pPr>
        <w:spacing w:after="0" w:line="240" w:lineRule="auto"/>
      </w:pPr>
    </w:p>
    <w:p xmlns:w="http://schemas.openxmlformats.org/wordprocessingml/2006/main" w14:paraId="61EFD6F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파일 할당된 사용 가능한 공간(MB)</w:t>
      </w:r>
    </w:p>
    <w:p xmlns:w="http://schemas.openxmlformats.org/wordprocessingml/2006/main" w14:paraId="491755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파일에 남아 있는 공간(MB)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441486" w14:textId="77777777" w:rsidTr="00A37FFA">
        <w:trPr>
          <w:trHeight w:val="54"/>
        </w:trPr>
        <w:tc>
          <w:tcPr>
            <w:tcW w:w="54" w:type="dxa"/>
          </w:tcPr>
          <w:p w14:paraId="1F284181" w14:textId="77777777" w:rsidR="00A37FFA" w:rsidRDefault="00A37FFA" w:rsidP="00A37FFA">
            <w:pPr>
              <w:pStyle w:val="EmptyCellLayoutStyle"/>
              <w:spacing w:after="0" w:line="240" w:lineRule="auto"/>
            </w:pPr>
          </w:p>
        </w:tc>
        <w:tc>
          <w:tcPr>
            <w:tcW w:w="10395" w:type="dxa"/>
          </w:tcPr>
          <w:p w14:paraId="6665A5C9" w14:textId="77777777" w:rsidR="00A37FFA" w:rsidRDefault="00A37FFA" w:rsidP="00A37FFA">
            <w:pPr>
              <w:pStyle w:val="EmptyCellLayoutStyle"/>
              <w:spacing w:after="0" w:line="240" w:lineRule="auto"/>
            </w:pPr>
          </w:p>
        </w:tc>
        <w:tc>
          <w:tcPr>
            <w:tcW w:w="149" w:type="dxa"/>
          </w:tcPr>
          <w:p w14:paraId="64960B80" w14:textId="77777777" w:rsidR="00A37FFA" w:rsidRDefault="00A37FFA" w:rsidP="00A37FFA">
            <w:pPr>
              <w:pStyle w:val="EmptyCellLayoutStyle"/>
              <w:spacing w:after="0" w:line="240" w:lineRule="auto"/>
            </w:pPr>
          </w:p>
        </w:tc>
      </w:tr>
      <w:tr w:rsidR="00A37FFA" w14:paraId="3B433687" w14:textId="77777777" w:rsidTr="00A37FFA">
        <w:tc>
          <w:tcPr>
            <w:tcW w:w="54" w:type="dxa"/>
          </w:tcPr>
          <w:p w14:paraId="2DD44F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1C344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FB58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6F3B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5332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AFDC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A19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272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7AE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4CFB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81E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857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5E27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83BC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DAB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585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B2D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B4052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A1B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E7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8E6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CC19D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9B2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199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ED301" w14:textId="77777777" w:rsidR="00A37FFA" w:rsidRDefault="00A37FFA" w:rsidP="00A37FFA">
                  <w:pPr>
                    <w:spacing w:after="0" w:line="240" w:lineRule="auto"/>
                  </w:pPr>
                </w:p>
              </w:tc>
            </w:tr>
            <w:tr w:rsidR="00A37FFA" w14:paraId="3F4B6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3D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2E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B46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8FD7D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3D87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D89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2E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FB8CE1D" w14:textId="77777777" w:rsidR="00A37FFA" w:rsidRDefault="00A37FFA" w:rsidP="00A37FFA">
            <w:pPr>
              <w:spacing w:after="0" w:line="240" w:lineRule="auto"/>
            </w:pPr>
          </w:p>
        </w:tc>
        <w:tc>
          <w:tcPr>
            <w:tcW w:w="149" w:type="dxa"/>
          </w:tcPr>
          <w:p w14:paraId="7FC81E66" w14:textId="77777777" w:rsidR="00A37FFA" w:rsidRDefault="00A37FFA" w:rsidP="00A37FFA">
            <w:pPr>
              <w:pStyle w:val="EmptyCellLayoutStyle"/>
              <w:spacing w:after="0" w:line="240" w:lineRule="auto"/>
            </w:pPr>
          </w:p>
        </w:tc>
      </w:tr>
      <w:tr w:rsidR="00A37FFA" w14:paraId="46630C60" w14:textId="77777777" w:rsidTr="00A37FFA">
        <w:trPr>
          <w:trHeight w:val="80"/>
        </w:trPr>
        <w:tc>
          <w:tcPr>
            <w:tcW w:w="54" w:type="dxa"/>
          </w:tcPr>
          <w:p w14:paraId="1C8F9C1B" w14:textId="77777777" w:rsidR="00A37FFA" w:rsidRDefault="00A37FFA" w:rsidP="00A37FFA">
            <w:pPr>
              <w:pStyle w:val="EmptyCellLayoutStyle"/>
              <w:spacing w:after="0" w:line="240" w:lineRule="auto"/>
            </w:pPr>
          </w:p>
        </w:tc>
        <w:tc>
          <w:tcPr>
            <w:tcW w:w="10395" w:type="dxa"/>
          </w:tcPr>
          <w:p w14:paraId="4C648117" w14:textId="77777777" w:rsidR="00A37FFA" w:rsidRDefault="00A37FFA" w:rsidP="00A37FFA">
            <w:pPr>
              <w:pStyle w:val="EmptyCellLayoutStyle"/>
              <w:spacing w:after="0" w:line="240" w:lineRule="auto"/>
            </w:pPr>
          </w:p>
        </w:tc>
        <w:tc>
          <w:tcPr>
            <w:tcW w:w="149" w:type="dxa"/>
          </w:tcPr>
          <w:p w14:paraId="46B91B8F" w14:textId="77777777" w:rsidR="00A37FFA" w:rsidRDefault="00A37FFA" w:rsidP="00A37FFA">
            <w:pPr>
              <w:pStyle w:val="EmptyCellLayoutStyle"/>
              <w:spacing w:after="0" w:line="240" w:lineRule="auto"/>
            </w:pPr>
          </w:p>
        </w:tc>
      </w:tr>
    </w:tbl>
    <w:p xmlns:w="http://schemas.openxmlformats.org/wordprocessingml/2006/main" w14:paraId="60DE8707" w14:textId="77777777" w:rsidR="00A37FFA" w:rsidRDefault="00A37FFA" w:rsidP="00A37FFA">
      <w:pPr>
        <w:spacing w:after="0" w:line="240" w:lineRule="auto"/>
      </w:pPr>
    </w:p>
    <w:p xmlns:w="http://schemas.openxmlformats.org/wordprocessingml/2006/main" w14:paraId="53EF14AC"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DB 파일 그룹</w:t>
      </w:r>
    </w:p>
    <w:p xmlns:w="http://schemas.openxmlformats.org/wordprocessingml/2006/main" w14:paraId="15F8F1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데이터베이스 파일 그룹입니다.</w:t>
      </w:r>
    </w:p>
    <w:p xmlns:w="http://schemas.openxmlformats.org/wordprocessingml/2006/main" w14:paraId="0A503F53"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파일 그룹 - 검색</w:t>
      </w:r>
    </w:p>
    <w:p xmlns:w="http://schemas.openxmlformats.org/wordprocessingml/2006/main" w14:paraId="439A120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DB 파일 그룹 검색</w:t>
      </w:r>
    </w:p>
    <w:p xmlns:w="http://schemas.openxmlformats.org/wordprocessingml/2006/main" w14:paraId="08B20C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각 SQL Server 데이터베이스에 대한 파일 그룹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F80DE8" w14:textId="77777777" w:rsidTr="00A37FFA">
        <w:trPr>
          <w:trHeight w:val="54"/>
        </w:trPr>
        <w:tc>
          <w:tcPr>
            <w:tcW w:w="54" w:type="dxa"/>
          </w:tcPr>
          <w:p w14:paraId="31967DAA" w14:textId="77777777" w:rsidR="00A37FFA" w:rsidRDefault="00A37FFA" w:rsidP="00A37FFA">
            <w:pPr>
              <w:pStyle w:val="EmptyCellLayoutStyle"/>
              <w:spacing w:after="0" w:line="240" w:lineRule="auto"/>
            </w:pPr>
          </w:p>
        </w:tc>
        <w:tc>
          <w:tcPr>
            <w:tcW w:w="10395" w:type="dxa"/>
          </w:tcPr>
          <w:p w14:paraId="755FC390" w14:textId="77777777" w:rsidR="00A37FFA" w:rsidRDefault="00A37FFA" w:rsidP="00A37FFA">
            <w:pPr>
              <w:pStyle w:val="EmptyCellLayoutStyle"/>
              <w:spacing w:after="0" w:line="240" w:lineRule="auto"/>
            </w:pPr>
          </w:p>
        </w:tc>
        <w:tc>
          <w:tcPr>
            <w:tcW w:w="149" w:type="dxa"/>
          </w:tcPr>
          <w:p w14:paraId="75DE5F39" w14:textId="77777777" w:rsidR="00A37FFA" w:rsidRDefault="00A37FFA" w:rsidP="00A37FFA">
            <w:pPr>
              <w:pStyle w:val="EmptyCellLayoutStyle"/>
              <w:spacing w:after="0" w:line="240" w:lineRule="auto"/>
            </w:pPr>
          </w:p>
        </w:tc>
      </w:tr>
      <w:tr w:rsidR="00A37FFA" w14:paraId="0A8A8488" w14:textId="77777777" w:rsidTr="00A37FFA">
        <w:tc>
          <w:tcPr>
            <w:tcW w:w="54" w:type="dxa"/>
          </w:tcPr>
          <w:p w14:paraId="3D3A75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8319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65D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37D2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A3230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C453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DCE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F47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A555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51B9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1CB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06D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771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49945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78C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D1F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094CD" w14:textId="77777777" w:rsidR="00A37FFA" w:rsidRDefault="00A37FFA" w:rsidP="00A37FFA">
                  <w:pPr>
                    <w:spacing w:after="0" w:line="240" w:lineRule="auto"/>
                  </w:pPr>
                </w:p>
              </w:tc>
            </w:tr>
            <w:tr w:rsidR="00A37FFA" w14:paraId="41E0A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A49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F50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7ED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B7794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2CF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4093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5FF6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57E42C6" w14:textId="77777777" w:rsidR="00A37FFA" w:rsidRDefault="00A37FFA" w:rsidP="00A37FFA">
            <w:pPr>
              <w:spacing w:after="0" w:line="240" w:lineRule="auto"/>
            </w:pPr>
          </w:p>
        </w:tc>
        <w:tc>
          <w:tcPr>
            <w:tcW w:w="149" w:type="dxa"/>
          </w:tcPr>
          <w:p w14:paraId="57D46744" w14:textId="77777777" w:rsidR="00A37FFA" w:rsidRDefault="00A37FFA" w:rsidP="00A37FFA">
            <w:pPr>
              <w:pStyle w:val="EmptyCellLayoutStyle"/>
              <w:spacing w:after="0" w:line="240" w:lineRule="auto"/>
            </w:pPr>
          </w:p>
        </w:tc>
      </w:tr>
      <w:tr w:rsidR="00A37FFA" w14:paraId="1D3453DA" w14:textId="77777777" w:rsidTr="00A37FFA">
        <w:trPr>
          <w:trHeight w:val="80"/>
        </w:trPr>
        <w:tc>
          <w:tcPr>
            <w:tcW w:w="54" w:type="dxa"/>
          </w:tcPr>
          <w:p w14:paraId="7F0B0D4D" w14:textId="77777777" w:rsidR="00A37FFA" w:rsidRDefault="00A37FFA" w:rsidP="00A37FFA">
            <w:pPr>
              <w:pStyle w:val="EmptyCellLayoutStyle"/>
              <w:spacing w:after="0" w:line="240" w:lineRule="auto"/>
            </w:pPr>
          </w:p>
        </w:tc>
        <w:tc>
          <w:tcPr>
            <w:tcW w:w="10395" w:type="dxa"/>
          </w:tcPr>
          <w:p w14:paraId="660A3024" w14:textId="77777777" w:rsidR="00A37FFA" w:rsidRDefault="00A37FFA" w:rsidP="00A37FFA">
            <w:pPr>
              <w:pStyle w:val="EmptyCellLayoutStyle"/>
              <w:spacing w:after="0" w:line="240" w:lineRule="auto"/>
            </w:pPr>
          </w:p>
        </w:tc>
        <w:tc>
          <w:tcPr>
            <w:tcW w:w="149" w:type="dxa"/>
          </w:tcPr>
          <w:p w14:paraId="2FE5C7F2" w14:textId="77777777" w:rsidR="00A37FFA" w:rsidRDefault="00A37FFA" w:rsidP="00A37FFA">
            <w:pPr>
              <w:pStyle w:val="EmptyCellLayoutStyle"/>
              <w:spacing w:after="0" w:line="240" w:lineRule="auto"/>
            </w:pPr>
          </w:p>
        </w:tc>
      </w:tr>
    </w:tbl>
    <w:p xmlns:w="http://schemas.openxmlformats.org/wordprocessingml/2006/main" w14:paraId="7B8189DD" w14:textId="77777777" w:rsidR="00A37FFA" w:rsidRDefault="00A37FFA" w:rsidP="00A37FFA">
      <w:pPr>
        <w:spacing w:after="0" w:line="240" w:lineRule="auto"/>
      </w:pPr>
    </w:p>
    <w:p xmlns:w="http://schemas.openxmlformats.org/wordprocessingml/2006/main" w14:paraId="3392E1E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파일 그룹 - 종속성(롤업) 모니터</w:t>
      </w:r>
    </w:p>
    <w:p xmlns:w="http://schemas.openxmlformats.org/wordprocessingml/2006/main" w14:paraId="24F1A6F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보안</w:t>
      </w:r>
    </w:p>
    <w:p xmlns:w="http://schemas.openxmlformats.org/wordprocessingml/2006/main" w14:paraId="659E83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파일 그룹에 모든 DB 파일 보안 모니터를 롤업합니다.</w:t>
      </w:r>
    </w:p>
    <w:p xmlns:w="http://schemas.openxmlformats.org/wordprocessingml/2006/main" w14:paraId="0D169491" w14:textId="77777777" w:rsidR="00A37FFA" w:rsidRDefault="00A37FFA" w:rsidP="00A37FFA">
      <w:pPr>
        <w:spacing w:after="0" w:line="240" w:lineRule="auto"/>
      </w:pPr>
    </w:p>
    <w:p xmlns:w="http://schemas.openxmlformats.org/wordprocessingml/2006/main" w14:paraId="364E486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가용성</w:t>
      </w:r>
    </w:p>
    <w:p xmlns:w="http://schemas.openxmlformats.org/wordprocessingml/2006/main" w14:paraId="743C8D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파일 그룹에 모든 DB 파일 가용성 모니터를 롤업합니다.</w:t>
      </w:r>
    </w:p>
    <w:p xmlns:w="http://schemas.openxmlformats.org/wordprocessingml/2006/main" w14:paraId="520A9205" w14:textId="77777777" w:rsidR="00A37FFA" w:rsidRDefault="00A37FFA" w:rsidP="00A37FFA">
      <w:pPr>
        <w:spacing w:after="0" w:line="240" w:lineRule="auto"/>
      </w:pPr>
    </w:p>
    <w:p xmlns:w="http://schemas.openxmlformats.org/wordprocessingml/2006/main" w14:paraId="7A90BAB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구성</w:t>
      </w:r>
    </w:p>
    <w:p xmlns:w="http://schemas.openxmlformats.org/wordprocessingml/2006/main" w14:paraId="1D588D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파일 그룹에 모든 DB 파일 구성 모니터를 롤업합니다.</w:t>
      </w:r>
    </w:p>
    <w:p xmlns:w="http://schemas.openxmlformats.org/wordprocessingml/2006/main" w14:paraId="69477A41" w14:textId="77777777" w:rsidR="00A37FFA" w:rsidRDefault="00A37FFA" w:rsidP="00A37FFA">
      <w:pPr>
        <w:spacing w:after="0" w:line="240" w:lineRule="auto"/>
      </w:pPr>
    </w:p>
    <w:p xmlns:w="http://schemas.openxmlformats.org/wordprocessingml/2006/main" w14:paraId="7629EC1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파일 성능</w:t>
      </w:r>
    </w:p>
    <w:p xmlns:w="http://schemas.openxmlformats.org/wordprocessingml/2006/main" w14:paraId="415274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파일 그룹에 모든 DB 파일 성능 모니터를 롤업합니다.</w:t>
      </w:r>
    </w:p>
    <w:p xmlns:w="http://schemas.openxmlformats.org/wordprocessingml/2006/main" w14:paraId="1343F734" w14:textId="77777777" w:rsidR="00A37FFA" w:rsidRDefault="00A37FFA" w:rsidP="00A37FFA">
      <w:pPr>
        <w:spacing w:after="0" w:line="240" w:lineRule="auto"/>
      </w:pPr>
    </w:p>
    <w:p xmlns:w="http://schemas.openxmlformats.org/wordprocessingml/2006/main" w14:paraId="316F41D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파일 그룹 - 규칙(비경고)</w:t>
      </w:r>
    </w:p>
    <w:p xmlns:w="http://schemas.openxmlformats.org/wordprocessingml/2006/main" w14:paraId="143D6E3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파일 그룹 할당된 사용 가능한 공간(%)</w:t>
      </w:r>
    </w:p>
    <w:p xmlns:w="http://schemas.openxmlformats.org/wordprocessingml/2006/main" w14:paraId="13B9BB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파일 그룹의 모든 파일에 남아 있는 공간(%)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4AD3E0" w14:textId="77777777" w:rsidTr="00A37FFA">
        <w:trPr>
          <w:trHeight w:val="54"/>
        </w:trPr>
        <w:tc>
          <w:tcPr>
            <w:tcW w:w="54" w:type="dxa"/>
          </w:tcPr>
          <w:p w14:paraId="57543159" w14:textId="77777777" w:rsidR="00A37FFA" w:rsidRDefault="00A37FFA" w:rsidP="00A37FFA">
            <w:pPr>
              <w:pStyle w:val="EmptyCellLayoutStyle"/>
              <w:spacing w:after="0" w:line="240" w:lineRule="auto"/>
            </w:pPr>
          </w:p>
        </w:tc>
        <w:tc>
          <w:tcPr>
            <w:tcW w:w="10395" w:type="dxa"/>
          </w:tcPr>
          <w:p w14:paraId="53F60723" w14:textId="77777777" w:rsidR="00A37FFA" w:rsidRDefault="00A37FFA" w:rsidP="00A37FFA">
            <w:pPr>
              <w:pStyle w:val="EmptyCellLayoutStyle"/>
              <w:spacing w:after="0" w:line="240" w:lineRule="auto"/>
            </w:pPr>
          </w:p>
        </w:tc>
        <w:tc>
          <w:tcPr>
            <w:tcW w:w="149" w:type="dxa"/>
          </w:tcPr>
          <w:p w14:paraId="207CA175" w14:textId="77777777" w:rsidR="00A37FFA" w:rsidRDefault="00A37FFA" w:rsidP="00A37FFA">
            <w:pPr>
              <w:pStyle w:val="EmptyCellLayoutStyle"/>
              <w:spacing w:after="0" w:line="240" w:lineRule="auto"/>
            </w:pPr>
          </w:p>
        </w:tc>
      </w:tr>
      <w:tr w:rsidR="00A37FFA" w14:paraId="08DDFC12" w14:textId="77777777" w:rsidTr="00A37FFA">
        <w:tc>
          <w:tcPr>
            <w:tcW w:w="54" w:type="dxa"/>
          </w:tcPr>
          <w:p w14:paraId="19AF38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7663CA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1497B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0C694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30562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C1AB0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1EA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E9E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6FB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B81D8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0DC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840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439F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338BF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8EA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052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98A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C416D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438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37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DE6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A97E3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402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F58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EC853" w14:textId="77777777" w:rsidR="00A37FFA" w:rsidRDefault="00A37FFA" w:rsidP="00A37FFA">
                  <w:pPr>
                    <w:spacing w:after="0" w:line="240" w:lineRule="auto"/>
                  </w:pPr>
                </w:p>
              </w:tc>
            </w:tr>
            <w:tr w:rsidR="00A37FFA" w14:paraId="6AFFC3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AE8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96A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C4E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F690A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962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084C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683F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BB7C766" w14:textId="77777777" w:rsidR="00A37FFA" w:rsidRDefault="00A37FFA" w:rsidP="00A37FFA">
            <w:pPr>
              <w:spacing w:after="0" w:line="240" w:lineRule="auto"/>
            </w:pPr>
          </w:p>
        </w:tc>
        <w:tc>
          <w:tcPr>
            <w:tcW w:w="149" w:type="dxa"/>
          </w:tcPr>
          <w:p w14:paraId="74695B3C" w14:textId="77777777" w:rsidR="00A37FFA" w:rsidRDefault="00A37FFA" w:rsidP="00A37FFA">
            <w:pPr>
              <w:pStyle w:val="EmptyCellLayoutStyle"/>
              <w:spacing w:after="0" w:line="240" w:lineRule="auto"/>
            </w:pPr>
          </w:p>
        </w:tc>
      </w:tr>
      <w:tr w:rsidR="00A37FFA" w14:paraId="7E261A81" w14:textId="77777777" w:rsidTr="00A37FFA">
        <w:trPr>
          <w:trHeight w:val="80"/>
        </w:trPr>
        <w:tc>
          <w:tcPr>
            <w:tcW w:w="54" w:type="dxa"/>
          </w:tcPr>
          <w:p w14:paraId="471BE7F9" w14:textId="77777777" w:rsidR="00A37FFA" w:rsidRDefault="00A37FFA" w:rsidP="00A37FFA">
            <w:pPr>
              <w:pStyle w:val="EmptyCellLayoutStyle"/>
              <w:spacing w:after="0" w:line="240" w:lineRule="auto"/>
            </w:pPr>
          </w:p>
        </w:tc>
        <w:tc>
          <w:tcPr>
            <w:tcW w:w="10395" w:type="dxa"/>
          </w:tcPr>
          <w:p w14:paraId="149F2675" w14:textId="77777777" w:rsidR="00A37FFA" w:rsidRDefault="00A37FFA" w:rsidP="00A37FFA">
            <w:pPr>
              <w:pStyle w:val="EmptyCellLayoutStyle"/>
              <w:spacing w:after="0" w:line="240" w:lineRule="auto"/>
            </w:pPr>
          </w:p>
        </w:tc>
        <w:tc>
          <w:tcPr>
            <w:tcW w:w="149" w:type="dxa"/>
          </w:tcPr>
          <w:p w14:paraId="389318AB" w14:textId="77777777" w:rsidR="00A37FFA" w:rsidRDefault="00A37FFA" w:rsidP="00A37FFA">
            <w:pPr>
              <w:pStyle w:val="EmptyCellLayoutStyle"/>
              <w:spacing w:after="0" w:line="240" w:lineRule="auto"/>
            </w:pPr>
          </w:p>
        </w:tc>
      </w:tr>
    </w:tbl>
    <w:p xmlns:w="http://schemas.openxmlformats.org/wordprocessingml/2006/main" w14:paraId="16D3C485" w14:textId="77777777" w:rsidR="00A37FFA" w:rsidRDefault="00A37FFA" w:rsidP="00A37FFA">
      <w:pPr>
        <w:spacing w:after="0" w:line="240" w:lineRule="auto"/>
      </w:pPr>
    </w:p>
    <w:p xmlns:w="http://schemas.openxmlformats.org/wordprocessingml/2006/main" w14:paraId="5526ED5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파일 그룹 사용 가능한 총 공간(MB)</w:t>
      </w:r>
    </w:p>
    <w:p xmlns:w="http://schemas.openxmlformats.org/wordprocessingml/2006/main" w14:paraId="516B35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파일 그룹의 모든 파일에 남아 있는 공간(MB)입니다. 자동 증가를 사용하도록 설정된 파일을 호스팅하는 미디어에 남아 있는 공간도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FB9068F" w14:textId="77777777" w:rsidTr="00A37FFA">
        <w:trPr>
          <w:trHeight w:val="54"/>
        </w:trPr>
        <w:tc>
          <w:tcPr>
            <w:tcW w:w="54" w:type="dxa"/>
          </w:tcPr>
          <w:p w14:paraId="18FC29EE" w14:textId="77777777" w:rsidR="00A37FFA" w:rsidRDefault="00A37FFA" w:rsidP="00A37FFA">
            <w:pPr>
              <w:pStyle w:val="EmptyCellLayoutStyle"/>
              <w:spacing w:after="0" w:line="240" w:lineRule="auto"/>
            </w:pPr>
          </w:p>
        </w:tc>
        <w:tc>
          <w:tcPr>
            <w:tcW w:w="10395" w:type="dxa"/>
          </w:tcPr>
          <w:p w14:paraId="1CE1603C" w14:textId="77777777" w:rsidR="00A37FFA" w:rsidRDefault="00A37FFA" w:rsidP="00A37FFA">
            <w:pPr>
              <w:pStyle w:val="EmptyCellLayoutStyle"/>
              <w:spacing w:after="0" w:line="240" w:lineRule="auto"/>
            </w:pPr>
          </w:p>
        </w:tc>
        <w:tc>
          <w:tcPr>
            <w:tcW w:w="149" w:type="dxa"/>
          </w:tcPr>
          <w:p w14:paraId="0D35B04C" w14:textId="77777777" w:rsidR="00A37FFA" w:rsidRDefault="00A37FFA" w:rsidP="00A37FFA">
            <w:pPr>
              <w:pStyle w:val="EmptyCellLayoutStyle"/>
              <w:spacing w:after="0" w:line="240" w:lineRule="auto"/>
            </w:pPr>
          </w:p>
        </w:tc>
      </w:tr>
      <w:tr w:rsidR="00A37FFA" w14:paraId="12F4CE21" w14:textId="77777777" w:rsidTr="00A37FFA">
        <w:tc>
          <w:tcPr>
            <w:tcW w:w="54" w:type="dxa"/>
          </w:tcPr>
          <w:p w14:paraId="583D89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903D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D375E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F5D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970E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11B43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358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FD1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E80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0E172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9A5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B22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0134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59BA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91A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7E8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CDD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263AB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20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BA8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4DB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A6A6F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992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61B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A37C5" w14:textId="77777777" w:rsidR="00A37FFA" w:rsidRDefault="00A37FFA" w:rsidP="00A37FFA">
                  <w:pPr>
                    <w:spacing w:after="0" w:line="240" w:lineRule="auto"/>
                  </w:pPr>
                </w:p>
              </w:tc>
            </w:tr>
            <w:tr w:rsidR="00A37FFA" w14:paraId="3784E1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134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97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243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35C6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C59D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74B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27A0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A1D8F3A" w14:textId="77777777" w:rsidR="00A37FFA" w:rsidRDefault="00A37FFA" w:rsidP="00A37FFA">
            <w:pPr>
              <w:spacing w:after="0" w:line="240" w:lineRule="auto"/>
            </w:pPr>
          </w:p>
        </w:tc>
        <w:tc>
          <w:tcPr>
            <w:tcW w:w="149" w:type="dxa"/>
          </w:tcPr>
          <w:p w14:paraId="2B0C53BA" w14:textId="77777777" w:rsidR="00A37FFA" w:rsidRDefault="00A37FFA" w:rsidP="00A37FFA">
            <w:pPr>
              <w:pStyle w:val="EmptyCellLayoutStyle"/>
              <w:spacing w:after="0" w:line="240" w:lineRule="auto"/>
            </w:pPr>
          </w:p>
        </w:tc>
      </w:tr>
      <w:tr w:rsidR="00A37FFA" w14:paraId="68DC7D62" w14:textId="77777777" w:rsidTr="00A37FFA">
        <w:trPr>
          <w:trHeight w:val="80"/>
        </w:trPr>
        <w:tc>
          <w:tcPr>
            <w:tcW w:w="54" w:type="dxa"/>
          </w:tcPr>
          <w:p w14:paraId="54948D5F" w14:textId="77777777" w:rsidR="00A37FFA" w:rsidRDefault="00A37FFA" w:rsidP="00A37FFA">
            <w:pPr>
              <w:pStyle w:val="EmptyCellLayoutStyle"/>
              <w:spacing w:after="0" w:line="240" w:lineRule="auto"/>
            </w:pPr>
          </w:p>
        </w:tc>
        <w:tc>
          <w:tcPr>
            <w:tcW w:w="10395" w:type="dxa"/>
          </w:tcPr>
          <w:p w14:paraId="620056FE" w14:textId="77777777" w:rsidR="00A37FFA" w:rsidRDefault="00A37FFA" w:rsidP="00A37FFA">
            <w:pPr>
              <w:pStyle w:val="EmptyCellLayoutStyle"/>
              <w:spacing w:after="0" w:line="240" w:lineRule="auto"/>
            </w:pPr>
          </w:p>
        </w:tc>
        <w:tc>
          <w:tcPr>
            <w:tcW w:w="149" w:type="dxa"/>
          </w:tcPr>
          <w:p w14:paraId="4216342D" w14:textId="77777777" w:rsidR="00A37FFA" w:rsidRDefault="00A37FFA" w:rsidP="00A37FFA">
            <w:pPr>
              <w:pStyle w:val="EmptyCellLayoutStyle"/>
              <w:spacing w:after="0" w:line="240" w:lineRule="auto"/>
            </w:pPr>
          </w:p>
        </w:tc>
      </w:tr>
    </w:tbl>
    <w:p xmlns:w="http://schemas.openxmlformats.org/wordprocessingml/2006/main" w14:paraId="6DC30D0A" w14:textId="77777777" w:rsidR="00A37FFA" w:rsidRDefault="00A37FFA" w:rsidP="00A37FFA">
      <w:pPr>
        <w:spacing w:after="0" w:line="240" w:lineRule="auto"/>
      </w:pPr>
    </w:p>
    <w:p xmlns:w="http://schemas.openxmlformats.org/wordprocessingml/2006/main" w14:paraId="6ED81CC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파일 그룹 할당된 사용 가능한 공간(MB)</w:t>
      </w:r>
    </w:p>
    <w:p xmlns:w="http://schemas.openxmlformats.org/wordprocessingml/2006/main" w14:paraId="73D62B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파일 그룹의 모든 파일에 남아 있는 공간(MB)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8A6D72" w14:textId="77777777" w:rsidTr="00A37FFA">
        <w:trPr>
          <w:trHeight w:val="54"/>
        </w:trPr>
        <w:tc>
          <w:tcPr>
            <w:tcW w:w="54" w:type="dxa"/>
          </w:tcPr>
          <w:p w14:paraId="7A5D57BB" w14:textId="77777777" w:rsidR="00A37FFA" w:rsidRDefault="00A37FFA" w:rsidP="00A37FFA">
            <w:pPr>
              <w:pStyle w:val="EmptyCellLayoutStyle"/>
              <w:spacing w:after="0" w:line="240" w:lineRule="auto"/>
            </w:pPr>
          </w:p>
        </w:tc>
        <w:tc>
          <w:tcPr>
            <w:tcW w:w="10395" w:type="dxa"/>
          </w:tcPr>
          <w:p w14:paraId="69FBA5C7" w14:textId="77777777" w:rsidR="00A37FFA" w:rsidRDefault="00A37FFA" w:rsidP="00A37FFA">
            <w:pPr>
              <w:pStyle w:val="EmptyCellLayoutStyle"/>
              <w:spacing w:after="0" w:line="240" w:lineRule="auto"/>
            </w:pPr>
          </w:p>
        </w:tc>
        <w:tc>
          <w:tcPr>
            <w:tcW w:w="149" w:type="dxa"/>
          </w:tcPr>
          <w:p w14:paraId="7613C571" w14:textId="77777777" w:rsidR="00A37FFA" w:rsidRDefault="00A37FFA" w:rsidP="00A37FFA">
            <w:pPr>
              <w:pStyle w:val="EmptyCellLayoutStyle"/>
              <w:spacing w:after="0" w:line="240" w:lineRule="auto"/>
            </w:pPr>
          </w:p>
        </w:tc>
      </w:tr>
      <w:tr w:rsidR="00A37FFA" w14:paraId="312A4C2E" w14:textId="77777777" w:rsidTr="00A37FFA">
        <w:tc>
          <w:tcPr>
            <w:tcW w:w="54" w:type="dxa"/>
          </w:tcPr>
          <w:p w14:paraId="2C958F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AFB2F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B86A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D7C1D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346B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61F75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39B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DC2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0A5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DC72D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A36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A29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7279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26D6F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804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491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4F7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46013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845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59D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E31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E30E2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DFD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D51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6DF4A" w14:textId="77777777" w:rsidR="00A37FFA" w:rsidRDefault="00A37FFA" w:rsidP="00A37FFA">
                  <w:pPr>
                    <w:spacing w:after="0" w:line="240" w:lineRule="auto"/>
                  </w:pPr>
                </w:p>
              </w:tc>
            </w:tr>
            <w:tr w:rsidR="00A37FFA" w14:paraId="0EE3D7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C0E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76C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5E8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C37EB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2F5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2219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4989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4F23F7" w14:textId="77777777" w:rsidR="00A37FFA" w:rsidRDefault="00A37FFA" w:rsidP="00A37FFA">
            <w:pPr>
              <w:spacing w:after="0" w:line="240" w:lineRule="auto"/>
            </w:pPr>
          </w:p>
        </w:tc>
        <w:tc>
          <w:tcPr>
            <w:tcW w:w="149" w:type="dxa"/>
          </w:tcPr>
          <w:p w14:paraId="1F238822" w14:textId="77777777" w:rsidR="00A37FFA" w:rsidRDefault="00A37FFA" w:rsidP="00A37FFA">
            <w:pPr>
              <w:pStyle w:val="EmptyCellLayoutStyle"/>
              <w:spacing w:after="0" w:line="240" w:lineRule="auto"/>
            </w:pPr>
          </w:p>
        </w:tc>
      </w:tr>
      <w:tr w:rsidR="00A37FFA" w14:paraId="6D5455B2" w14:textId="77777777" w:rsidTr="00A37FFA">
        <w:trPr>
          <w:trHeight w:val="80"/>
        </w:trPr>
        <w:tc>
          <w:tcPr>
            <w:tcW w:w="54" w:type="dxa"/>
          </w:tcPr>
          <w:p w14:paraId="3EB953A8" w14:textId="77777777" w:rsidR="00A37FFA" w:rsidRDefault="00A37FFA" w:rsidP="00A37FFA">
            <w:pPr>
              <w:pStyle w:val="EmptyCellLayoutStyle"/>
              <w:spacing w:after="0" w:line="240" w:lineRule="auto"/>
            </w:pPr>
          </w:p>
        </w:tc>
        <w:tc>
          <w:tcPr>
            <w:tcW w:w="10395" w:type="dxa"/>
          </w:tcPr>
          <w:p w14:paraId="66CB30CA" w14:textId="77777777" w:rsidR="00A37FFA" w:rsidRDefault="00A37FFA" w:rsidP="00A37FFA">
            <w:pPr>
              <w:pStyle w:val="EmptyCellLayoutStyle"/>
              <w:spacing w:after="0" w:line="240" w:lineRule="auto"/>
            </w:pPr>
          </w:p>
        </w:tc>
        <w:tc>
          <w:tcPr>
            <w:tcW w:w="149" w:type="dxa"/>
          </w:tcPr>
          <w:p w14:paraId="1C1BB0A4" w14:textId="77777777" w:rsidR="00A37FFA" w:rsidRDefault="00A37FFA" w:rsidP="00A37FFA">
            <w:pPr>
              <w:pStyle w:val="EmptyCellLayoutStyle"/>
              <w:spacing w:after="0" w:line="240" w:lineRule="auto"/>
            </w:pPr>
          </w:p>
        </w:tc>
      </w:tr>
    </w:tbl>
    <w:p xmlns:w="http://schemas.openxmlformats.org/wordprocessingml/2006/main" w14:paraId="576890DD" w14:textId="77777777" w:rsidR="00A37FFA" w:rsidRDefault="00A37FFA" w:rsidP="00A37FFA">
      <w:pPr>
        <w:spacing w:after="0" w:line="240" w:lineRule="auto"/>
      </w:pPr>
    </w:p>
    <w:p xmlns:w="http://schemas.openxmlformats.org/wordprocessingml/2006/main" w14:paraId="618A4A3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파일 그룹 사용 가능한 총 공간(%)</w:t>
      </w:r>
    </w:p>
    <w:p xmlns:w="http://schemas.openxmlformats.org/wordprocessingml/2006/main" w14:paraId="114E41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 가능한 데이터베이스 파일 그룹 공간(%)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47A303" w14:textId="77777777" w:rsidTr="00A37FFA">
        <w:trPr>
          <w:trHeight w:val="54"/>
        </w:trPr>
        <w:tc>
          <w:tcPr>
            <w:tcW w:w="54" w:type="dxa"/>
          </w:tcPr>
          <w:p w14:paraId="023A62F1" w14:textId="77777777" w:rsidR="00A37FFA" w:rsidRDefault="00A37FFA" w:rsidP="00A37FFA">
            <w:pPr>
              <w:pStyle w:val="EmptyCellLayoutStyle"/>
              <w:spacing w:after="0" w:line="240" w:lineRule="auto"/>
            </w:pPr>
          </w:p>
        </w:tc>
        <w:tc>
          <w:tcPr>
            <w:tcW w:w="10395" w:type="dxa"/>
          </w:tcPr>
          <w:p w14:paraId="14F269E8" w14:textId="77777777" w:rsidR="00A37FFA" w:rsidRDefault="00A37FFA" w:rsidP="00A37FFA">
            <w:pPr>
              <w:pStyle w:val="EmptyCellLayoutStyle"/>
              <w:spacing w:after="0" w:line="240" w:lineRule="auto"/>
            </w:pPr>
          </w:p>
        </w:tc>
        <w:tc>
          <w:tcPr>
            <w:tcW w:w="149" w:type="dxa"/>
          </w:tcPr>
          <w:p w14:paraId="32D59F28" w14:textId="77777777" w:rsidR="00A37FFA" w:rsidRDefault="00A37FFA" w:rsidP="00A37FFA">
            <w:pPr>
              <w:pStyle w:val="EmptyCellLayoutStyle"/>
              <w:spacing w:after="0" w:line="240" w:lineRule="auto"/>
            </w:pPr>
          </w:p>
        </w:tc>
      </w:tr>
      <w:tr w:rsidR="00A37FFA" w14:paraId="6AC87814" w14:textId="77777777" w:rsidTr="00A37FFA">
        <w:tc>
          <w:tcPr>
            <w:tcW w:w="54" w:type="dxa"/>
          </w:tcPr>
          <w:p w14:paraId="7F458FF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E57A2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B1DE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AA713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C60F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52D2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A44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1FA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C75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1FD8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A555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931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2DF4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3792F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F08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C19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D1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48842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141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C27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071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41E7A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B64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EA50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CF9F9" w14:textId="77777777" w:rsidR="00A37FFA" w:rsidRDefault="00A37FFA" w:rsidP="00A37FFA">
                  <w:pPr>
                    <w:spacing w:after="0" w:line="240" w:lineRule="auto"/>
                  </w:pPr>
                </w:p>
              </w:tc>
            </w:tr>
            <w:tr w:rsidR="00A37FFA" w14:paraId="0E5AD9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BB7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B39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954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4C0EF0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6948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AB9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47E2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89D9CCD" w14:textId="77777777" w:rsidR="00A37FFA" w:rsidRDefault="00A37FFA" w:rsidP="00A37FFA">
            <w:pPr>
              <w:spacing w:after="0" w:line="240" w:lineRule="auto"/>
            </w:pPr>
          </w:p>
        </w:tc>
        <w:tc>
          <w:tcPr>
            <w:tcW w:w="149" w:type="dxa"/>
          </w:tcPr>
          <w:p w14:paraId="51956174" w14:textId="77777777" w:rsidR="00A37FFA" w:rsidRDefault="00A37FFA" w:rsidP="00A37FFA">
            <w:pPr>
              <w:pStyle w:val="EmptyCellLayoutStyle"/>
              <w:spacing w:after="0" w:line="240" w:lineRule="auto"/>
            </w:pPr>
          </w:p>
        </w:tc>
      </w:tr>
      <w:tr w:rsidR="00A37FFA" w14:paraId="288ECBF9" w14:textId="77777777" w:rsidTr="00A37FFA">
        <w:trPr>
          <w:trHeight w:val="80"/>
        </w:trPr>
        <w:tc>
          <w:tcPr>
            <w:tcW w:w="54" w:type="dxa"/>
          </w:tcPr>
          <w:p w14:paraId="27B38869" w14:textId="77777777" w:rsidR="00A37FFA" w:rsidRDefault="00A37FFA" w:rsidP="00A37FFA">
            <w:pPr>
              <w:pStyle w:val="EmptyCellLayoutStyle"/>
              <w:spacing w:after="0" w:line="240" w:lineRule="auto"/>
            </w:pPr>
          </w:p>
        </w:tc>
        <w:tc>
          <w:tcPr>
            <w:tcW w:w="10395" w:type="dxa"/>
          </w:tcPr>
          <w:p w14:paraId="2D84E269" w14:textId="77777777" w:rsidR="00A37FFA" w:rsidRDefault="00A37FFA" w:rsidP="00A37FFA">
            <w:pPr>
              <w:pStyle w:val="EmptyCellLayoutStyle"/>
              <w:spacing w:after="0" w:line="240" w:lineRule="auto"/>
            </w:pPr>
          </w:p>
        </w:tc>
        <w:tc>
          <w:tcPr>
            <w:tcW w:w="149" w:type="dxa"/>
          </w:tcPr>
          <w:p w14:paraId="5DEEADCF" w14:textId="77777777" w:rsidR="00A37FFA" w:rsidRDefault="00A37FFA" w:rsidP="00A37FFA">
            <w:pPr>
              <w:pStyle w:val="EmptyCellLayoutStyle"/>
              <w:spacing w:after="0" w:line="240" w:lineRule="auto"/>
            </w:pPr>
          </w:p>
        </w:tc>
      </w:tr>
    </w:tbl>
    <w:p xmlns:w="http://schemas.openxmlformats.org/wordprocessingml/2006/main" w14:paraId="0933C6E8" w14:textId="77777777" w:rsidR="00A37FFA" w:rsidRDefault="00A37FFA" w:rsidP="00A37FFA">
      <w:pPr>
        <w:spacing w:after="0" w:line="240" w:lineRule="auto"/>
      </w:pPr>
    </w:p>
    <w:p xmlns:w="http://schemas.openxmlformats.org/wordprocessingml/2006/main" w14:paraId="226275A5"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DB FILESTREAM 파일 그룹</w:t>
      </w:r>
    </w:p>
    <w:p xmlns:w="http://schemas.openxmlformats.org/wordprocessingml/2006/main" w14:paraId="3647F9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FILESTREAM 파일 그룹입니다.</w:t>
      </w:r>
    </w:p>
    <w:p xmlns:w="http://schemas.openxmlformats.org/wordprocessingml/2006/main" w14:paraId="02445D0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FILESTREAM 파일 그룹 - 검색</w:t>
      </w:r>
    </w:p>
    <w:p xmlns:w="http://schemas.openxmlformats.org/wordprocessingml/2006/main" w14:paraId="13B1336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FILESTREAM 파일 그룹 검색</w:t>
      </w:r>
    </w:p>
    <w:p xmlns:w="http://schemas.openxmlformats.org/wordprocessingml/2006/main" w14:paraId="100CCA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각 SQL Server 데이터베이스에 대한 DB FILESTREAM 파일 그룹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ACEED3" w14:textId="77777777" w:rsidTr="00A37FFA">
        <w:trPr>
          <w:trHeight w:val="54"/>
        </w:trPr>
        <w:tc>
          <w:tcPr>
            <w:tcW w:w="54" w:type="dxa"/>
          </w:tcPr>
          <w:p w14:paraId="55BA20C6" w14:textId="77777777" w:rsidR="00A37FFA" w:rsidRDefault="00A37FFA" w:rsidP="00A37FFA">
            <w:pPr>
              <w:pStyle w:val="EmptyCellLayoutStyle"/>
              <w:spacing w:after="0" w:line="240" w:lineRule="auto"/>
            </w:pPr>
          </w:p>
        </w:tc>
        <w:tc>
          <w:tcPr>
            <w:tcW w:w="10395" w:type="dxa"/>
          </w:tcPr>
          <w:p w14:paraId="6088313B" w14:textId="77777777" w:rsidR="00A37FFA" w:rsidRDefault="00A37FFA" w:rsidP="00A37FFA">
            <w:pPr>
              <w:pStyle w:val="EmptyCellLayoutStyle"/>
              <w:spacing w:after="0" w:line="240" w:lineRule="auto"/>
            </w:pPr>
          </w:p>
        </w:tc>
        <w:tc>
          <w:tcPr>
            <w:tcW w:w="149" w:type="dxa"/>
          </w:tcPr>
          <w:p w14:paraId="63D59473" w14:textId="77777777" w:rsidR="00A37FFA" w:rsidRDefault="00A37FFA" w:rsidP="00A37FFA">
            <w:pPr>
              <w:pStyle w:val="EmptyCellLayoutStyle"/>
              <w:spacing w:after="0" w:line="240" w:lineRule="auto"/>
            </w:pPr>
          </w:p>
        </w:tc>
      </w:tr>
      <w:tr w:rsidR="00A37FFA" w14:paraId="779ED8CA" w14:textId="77777777" w:rsidTr="00A37FFA">
        <w:tc>
          <w:tcPr>
            <w:tcW w:w="54" w:type="dxa"/>
          </w:tcPr>
          <w:p w14:paraId="6C52CF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4A16A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EE1EF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2795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8EA0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CFF71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B14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9F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FCF9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EB014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CEB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EC5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DC4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B4E2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95A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49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793CF" w14:textId="77777777" w:rsidR="00A37FFA" w:rsidRDefault="00A37FFA" w:rsidP="00A37FFA">
                  <w:pPr>
                    <w:spacing w:after="0" w:line="240" w:lineRule="auto"/>
                  </w:pPr>
                </w:p>
              </w:tc>
            </w:tr>
            <w:tr w:rsidR="00A37FFA" w14:paraId="0C93F3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2B3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8FD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337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182CE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008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A940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1CC3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2442E8C" w14:textId="77777777" w:rsidR="00A37FFA" w:rsidRDefault="00A37FFA" w:rsidP="00A37FFA">
            <w:pPr>
              <w:spacing w:after="0" w:line="240" w:lineRule="auto"/>
            </w:pPr>
          </w:p>
        </w:tc>
        <w:tc>
          <w:tcPr>
            <w:tcW w:w="149" w:type="dxa"/>
          </w:tcPr>
          <w:p w14:paraId="5CBA7171" w14:textId="77777777" w:rsidR="00A37FFA" w:rsidRDefault="00A37FFA" w:rsidP="00A37FFA">
            <w:pPr>
              <w:pStyle w:val="EmptyCellLayoutStyle"/>
              <w:spacing w:after="0" w:line="240" w:lineRule="auto"/>
            </w:pPr>
          </w:p>
        </w:tc>
      </w:tr>
      <w:tr w:rsidR="00A37FFA" w14:paraId="7DC82B37" w14:textId="77777777" w:rsidTr="00A37FFA">
        <w:trPr>
          <w:trHeight w:val="80"/>
        </w:trPr>
        <w:tc>
          <w:tcPr>
            <w:tcW w:w="54" w:type="dxa"/>
          </w:tcPr>
          <w:p w14:paraId="23EFC082" w14:textId="77777777" w:rsidR="00A37FFA" w:rsidRDefault="00A37FFA" w:rsidP="00A37FFA">
            <w:pPr>
              <w:pStyle w:val="EmptyCellLayoutStyle"/>
              <w:spacing w:after="0" w:line="240" w:lineRule="auto"/>
            </w:pPr>
          </w:p>
        </w:tc>
        <w:tc>
          <w:tcPr>
            <w:tcW w:w="10395" w:type="dxa"/>
          </w:tcPr>
          <w:p w14:paraId="3FB91045" w14:textId="77777777" w:rsidR="00A37FFA" w:rsidRDefault="00A37FFA" w:rsidP="00A37FFA">
            <w:pPr>
              <w:pStyle w:val="EmptyCellLayoutStyle"/>
              <w:spacing w:after="0" w:line="240" w:lineRule="auto"/>
            </w:pPr>
          </w:p>
        </w:tc>
        <w:tc>
          <w:tcPr>
            <w:tcW w:w="149" w:type="dxa"/>
          </w:tcPr>
          <w:p w14:paraId="39B20720" w14:textId="77777777" w:rsidR="00A37FFA" w:rsidRDefault="00A37FFA" w:rsidP="00A37FFA">
            <w:pPr>
              <w:pStyle w:val="EmptyCellLayoutStyle"/>
              <w:spacing w:after="0" w:line="240" w:lineRule="auto"/>
            </w:pPr>
          </w:p>
        </w:tc>
      </w:tr>
    </w:tbl>
    <w:p xmlns:w="http://schemas.openxmlformats.org/wordprocessingml/2006/main" w14:paraId="032EDFF6" w14:textId="77777777" w:rsidR="00A37FFA" w:rsidRDefault="00A37FFA" w:rsidP="00A37FFA">
      <w:pPr>
        <w:spacing w:after="0" w:line="240" w:lineRule="auto"/>
      </w:pPr>
    </w:p>
    <w:p xmlns:w="http://schemas.openxmlformats.org/wordprocessingml/2006/main" w14:paraId="385280F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FILESTREAM 파일 그룹 - 유닛 모니터</w:t>
      </w:r>
    </w:p>
    <w:p xmlns:w="http://schemas.openxmlformats.org/wordprocessingml/2006/main" w14:paraId="502A37B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FILESTREAM 파일 그룹 사용 가능 공간</w:t>
      </w:r>
    </w:p>
    <w:p xmlns:w="http://schemas.openxmlformats.org/wordprocessingml/2006/main" w14:paraId="7EA8F4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 가능한 공간이 데이터 크기 합계 비율로 표현되는 경고 임계값 설정 아래로 떨어질 경우 모니터가 경고를 보고합니다. 사용 가능한 공간이 위험 임계값 아래로 떨어질 경우 모니터가 중요한 경고를 보고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F68196" w14:textId="77777777" w:rsidTr="00A37FFA">
        <w:trPr>
          <w:trHeight w:val="54"/>
        </w:trPr>
        <w:tc>
          <w:tcPr>
            <w:tcW w:w="54" w:type="dxa"/>
          </w:tcPr>
          <w:p w14:paraId="32A66405" w14:textId="77777777" w:rsidR="00A37FFA" w:rsidRDefault="00A37FFA" w:rsidP="00A37FFA">
            <w:pPr>
              <w:pStyle w:val="EmptyCellLayoutStyle"/>
              <w:spacing w:after="0" w:line="240" w:lineRule="auto"/>
            </w:pPr>
          </w:p>
        </w:tc>
        <w:tc>
          <w:tcPr>
            <w:tcW w:w="10395" w:type="dxa"/>
          </w:tcPr>
          <w:p w14:paraId="3457E590" w14:textId="77777777" w:rsidR="00A37FFA" w:rsidRDefault="00A37FFA" w:rsidP="00A37FFA">
            <w:pPr>
              <w:pStyle w:val="EmptyCellLayoutStyle"/>
              <w:spacing w:after="0" w:line="240" w:lineRule="auto"/>
            </w:pPr>
          </w:p>
        </w:tc>
        <w:tc>
          <w:tcPr>
            <w:tcW w:w="149" w:type="dxa"/>
          </w:tcPr>
          <w:p w14:paraId="2B0EA5AC" w14:textId="77777777" w:rsidR="00A37FFA" w:rsidRDefault="00A37FFA" w:rsidP="00A37FFA">
            <w:pPr>
              <w:pStyle w:val="EmptyCellLayoutStyle"/>
              <w:spacing w:after="0" w:line="240" w:lineRule="auto"/>
            </w:pPr>
          </w:p>
        </w:tc>
      </w:tr>
      <w:tr w:rsidR="00A37FFA" w14:paraId="159F1391" w14:textId="77777777" w:rsidTr="00A37FFA">
        <w:tc>
          <w:tcPr>
            <w:tcW w:w="54" w:type="dxa"/>
          </w:tcPr>
          <w:p w14:paraId="6AD649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726FA6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111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61F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0B8C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6496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059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7B3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6F2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9AC7B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F58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37E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98192"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39E07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B34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FA0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61F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009A59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C50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DB3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01D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3E4BBB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564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7F8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3D1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510D7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430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C0D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DF3C4" w14:textId="77777777" w:rsidR="00A37FFA" w:rsidRDefault="00A37FFA" w:rsidP="00A37FFA">
                  <w:pPr>
                    <w:spacing w:after="0" w:line="240" w:lineRule="auto"/>
                  </w:pPr>
                </w:p>
              </w:tc>
            </w:tr>
            <w:tr w:rsidR="00A37FFA" w14:paraId="6861AA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43C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124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7AC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80E0E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8B0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2F4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A1B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50F660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49F9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FD21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경고로 변경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0633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w:t>
                  </w:r>
                </w:p>
              </w:tc>
            </w:tr>
          </w:tbl>
          <w:p w14:paraId="16D1B863" w14:textId="77777777" w:rsidR="00A37FFA" w:rsidRDefault="00A37FFA" w:rsidP="00A37FFA">
            <w:pPr>
              <w:spacing w:after="0" w:line="240" w:lineRule="auto"/>
            </w:pPr>
          </w:p>
        </w:tc>
        <w:tc>
          <w:tcPr>
            <w:tcW w:w="149" w:type="dxa"/>
          </w:tcPr>
          <w:p w14:paraId="069B79DF" w14:textId="77777777" w:rsidR="00A37FFA" w:rsidRDefault="00A37FFA" w:rsidP="00A37FFA">
            <w:pPr>
              <w:pStyle w:val="EmptyCellLayoutStyle"/>
              <w:spacing w:after="0" w:line="240" w:lineRule="auto"/>
            </w:pPr>
          </w:p>
        </w:tc>
      </w:tr>
      <w:tr w:rsidR="00A37FFA" w14:paraId="34CB5A1E" w14:textId="77777777" w:rsidTr="00A37FFA">
        <w:trPr>
          <w:trHeight w:val="80"/>
        </w:trPr>
        <w:tc>
          <w:tcPr>
            <w:tcW w:w="54" w:type="dxa"/>
          </w:tcPr>
          <w:p w14:paraId="12BE53F5" w14:textId="77777777" w:rsidR="00A37FFA" w:rsidRDefault="00A37FFA" w:rsidP="00A37FFA">
            <w:pPr>
              <w:pStyle w:val="EmptyCellLayoutStyle"/>
              <w:spacing w:after="0" w:line="240" w:lineRule="auto"/>
            </w:pPr>
          </w:p>
        </w:tc>
        <w:tc>
          <w:tcPr>
            <w:tcW w:w="10395" w:type="dxa"/>
          </w:tcPr>
          <w:p w14:paraId="2AA78CE9" w14:textId="77777777" w:rsidR="00A37FFA" w:rsidRDefault="00A37FFA" w:rsidP="00A37FFA">
            <w:pPr>
              <w:pStyle w:val="EmptyCellLayoutStyle"/>
              <w:spacing w:after="0" w:line="240" w:lineRule="auto"/>
            </w:pPr>
          </w:p>
        </w:tc>
        <w:tc>
          <w:tcPr>
            <w:tcW w:w="149" w:type="dxa"/>
          </w:tcPr>
          <w:p w14:paraId="78D5953E" w14:textId="77777777" w:rsidR="00A37FFA" w:rsidRDefault="00A37FFA" w:rsidP="00A37FFA">
            <w:pPr>
              <w:pStyle w:val="EmptyCellLayoutStyle"/>
              <w:spacing w:after="0" w:line="240" w:lineRule="auto"/>
            </w:pPr>
          </w:p>
        </w:tc>
      </w:tr>
    </w:tbl>
    <w:p xmlns:w="http://schemas.openxmlformats.org/wordprocessingml/2006/main" w14:paraId="784D0EA1" w14:textId="77777777" w:rsidR="00A37FFA" w:rsidRDefault="00A37FFA" w:rsidP="00A37FFA">
      <w:pPr>
        <w:spacing w:after="0" w:line="240" w:lineRule="auto"/>
      </w:pPr>
    </w:p>
    <w:p xmlns:w="http://schemas.openxmlformats.org/wordprocessingml/2006/main" w14:paraId="3F373F9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FILESTREAM 파일 그룹 - 규칙(비경고)</w:t>
      </w:r>
    </w:p>
    <w:p xmlns:w="http://schemas.openxmlformats.org/wordprocessingml/2006/main" w14:paraId="459006B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FILESTREAM 파일 그룹 사용 가능한 총 공간(%)</w:t>
      </w:r>
    </w:p>
    <w:p xmlns:w="http://schemas.openxmlformats.org/wordprocessingml/2006/main" w14:paraId="415F23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 가능한 FILESTREAM 파일 그룹 데이터 컨테이너 공간(%)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0E07B9" w14:textId="77777777" w:rsidTr="00A37FFA">
        <w:trPr>
          <w:trHeight w:val="54"/>
        </w:trPr>
        <w:tc>
          <w:tcPr>
            <w:tcW w:w="54" w:type="dxa"/>
          </w:tcPr>
          <w:p w14:paraId="79E4B0F7" w14:textId="77777777" w:rsidR="00A37FFA" w:rsidRDefault="00A37FFA" w:rsidP="00A37FFA">
            <w:pPr>
              <w:pStyle w:val="EmptyCellLayoutStyle"/>
              <w:spacing w:after="0" w:line="240" w:lineRule="auto"/>
            </w:pPr>
          </w:p>
        </w:tc>
        <w:tc>
          <w:tcPr>
            <w:tcW w:w="10395" w:type="dxa"/>
          </w:tcPr>
          <w:p w14:paraId="5565E984" w14:textId="77777777" w:rsidR="00A37FFA" w:rsidRDefault="00A37FFA" w:rsidP="00A37FFA">
            <w:pPr>
              <w:pStyle w:val="EmptyCellLayoutStyle"/>
              <w:spacing w:after="0" w:line="240" w:lineRule="auto"/>
            </w:pPr>
          </w:p>
        </w:tc>
        <w:tc>
          <w:tcPr>
            <w:tcW w:w="149" w:type="dxa"/>
          </w:tcPr>
          <w:p w14:paraId="41BC5B79" w14:textId="77777777" w:rsidR="00A37FFA" w:rsidRDefault="00A37FFA" w:rsidP="00A37FFA">
            <w:pPr>
              <w:pStyle w:val="EmptyCellLayoutStyle"/>
              <w:spacing w:after="0" w:line="240" w:lineRule="auto"/>
            </w:pPr>
          </w:p>
        </w:tc>
      </w:tr>
      <w:tr w:rsidR="00A37FFA" w14:paraId="577A863A" w14:textId="77777777" w:rsidTr="00A37FFA">
        <w:tc>
          <w:tcPr>
            <w:tcW w:w="54" w:type="dxa"/>
          </w:tcPr>
          <w:p w14:paraId="1F4B2B1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1DD5CF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C0AD9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0D92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271F0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4A37F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4C71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5FF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7F1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0CEB2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F43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F0D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1A3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D293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5C89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DD1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276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7A3A5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8FF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A53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3BA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4B2DC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2E93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ADA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3C894" w14:textId="77777777" w:rsidR="00A37FFA" w:rsidRDefault="00A37FFA" w:rsidP="00A37FFA">
                  <w:pPr>
                    <w:spacing w:after="0" w:line="240" w:lineRule="auto"/>
                  </w:pPr>
                </w:p>
              </w:tc>
            </w:tr>
            <w:tr w:rsidR="00A37FFA" w14:paraId="6B2724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748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ECD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C71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7B2EF9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AE8B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3ABA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1070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9EEF05" w14:textId="77777777" w:rsidR="00A37FFA" w:rsidRDefault="00A37FFA" w:rsidP="00A37FFA">
            <w:pPr>
              <w:spacing w:after="0" w:line="240" w:lineRule="auto"/>
            </w:pPr>
          </w:p>
        </w:tc>
        <w:tc>
          <w:tcPr>
            <w:tcW w:w="149" w:type="dxa"/>
          </w:tcPr>
          <w:p w14:paraId="6A4440E5" w14:textId="77777777" w:rsidR="00A37FFA" w:rsidRDefault="00A37FFA" w:rsidP="00A37FFA">
            <w:pPr>
              <w:pStyle w:val="EmptyCellLayoutStyle"/>
              <w:spacing w:after="0" w:line="240" w:lineRule="auto"/>
            </w:pPr>
          </w:p>
        </w:tc>
      </w:tr>
      <w:tr w:rsidR="00A37FFA" w14:paraId="57674B2C" w14:textId="77777777" w:rsidTr="00A37FFA">
        <w:trPr>
          <w:trHeight w:val="80"/>
        </w:trPr>
        <w:tc>
          <w:tcPr>
            <w:tcW w:w="54" w:type="dxa"/>
          </w:tcPr>
          <w:p w14:paraId="127C54A3" w14:textId="77777777" w:rsidR="00A37FFA" w:rsidRDefault="00A37FFA" w:rsidP="00A37FFA">
            <w:pPr>
              <w:pStyle w:val="EmptyCellLayoutStyle"/>
              <w:spacing w:after="0" w:line="240" w:lineRule="auto"/>
            </w:pPr>
          </w:p>
        </w:tc>
        <w:tc>
          <w:tcPr>
            <w:tcW w:w="10395" w:type="dxa"/>
          </w:tcPr>
          <w:p w14:paraId="46C7A477" w14:textId="77777777" w:rsidR="00A37FFA" w:rsidRDefault="00A37FFA" w:rsidP="00A37FFA">
            <w:pPr>
              <w:pStyle w:val="EmptyCellLayoutStyle"/>
              <w:spacing w:after="0" w:line="240" w:lineRule="auto"/>
            </w:pPr>
          </w:p>
        </w:tc>
        <w:tc>
          <w:tcPr>
            <w:tcW w:w="149" w:type="dxa"/>
          </w:tcPr>
          <w:p w14:paraId="73FD4C5C" w14:textId="77777777" w:rsidR="00A37FFA" w:rsidRDefault="00A37FFA" w:rsidP="00A37FFA">
            <w:pPr>
              <w:pStyle w:val="EmptyCellLayoutStyle"/>
              <w:spacing w:after="0" w:line="240" w:lineRule="auto"/>
            </w:pPr>
          </w:p>
        </w:tc>
      </w:tr>
    </w:tbl>
    <w:p xmlns:w="http://schemas.openxmlformats.org/wordprocessingml/2006/main" w14:paraId="30BBCA9A" w14:textId="77777777" w:rsidR="00A37FFA" w:rsidRDefault="00A37FFA" w:rsidP="00A37FFA">
      <w:pPr>
        <w:spacing w:after="0" w:line="240" w:lineRule="auto"/>
      </w:pPr>
    </w:p>
    <w:p xmlns:w="http://schemas.openxmlformats.org/wordprocessingml/2006/main" w14:paraId="2F5833D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FILESTREAM 파일 그룹 사용 가능한 총 공간(MB)</w:t>
      </w:r>
    </w:p>
    <w:p xmlns:w="http://schemas.openxmlformats.org/wordprocessingml/2006/main" w14:paraId="65C973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 가능한 FILESTREAM 파일 그룹 데이터 컨테이너 공간(MB)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56D1DB" w14:textId="77777777" w:rsidTr="00A37FFA">
        <w:trPr>
          <w:trHeight w:val="54"/>
        </w:trPr>
        <w:tc>
          <w:tcPr>
            <w:tcW w:w="54" w:type="dxa"/>
          </w:tcPr>
          <w:p w14:paraId="7C714D78" w14:textId="77777777" w:rsidR="00A37FFA" w:rsidRDefault="00A37FFA" w:rsidP="00A37FFA">
            <w:pPr>
              <w:pStyle w:val="EmptyCellLayoutStyle"/>
              <w:spacing w:after="0" w:line="240" w:lineRule="auto"/>
            </w:pPr>
          </w:p>
        </w:tc>
        <w:tc>
          <w:tcPr>
            <w:tcW w:w="10395" w:type="dxa"/>
          </w:tcPr>
          <w:p w14:paraId="21B5F6E5" w14:textId="77777777" w:rsidR="00A37FFA" w:rsidRDefault="00A37FFA" w:rsidP="00A37FFA">
            <w:pPr>
              <w:pStyle w:val="EmptyCellLayoutStyle"/>
              <w:spacing w:after="0" w:line="240" w:lineRule="auto"/>
            </w:pPr>
          </w:p>
        </w:tc>
        <w:tc>
          <w:tcPr>
            <w:tcW w:w="149" w:type="dxa"/>
          </w:tcPr>
          <w:p w14:paraId="5CCD843C" w14:textId="77777777" w:rsidR="00A37FFA" w:rsidRDefault="00A37FFA" w:rsidP="00A37FFA">
            <w:pPr>
              <w:pStyle w:val="EmptyCellLayoutStyle"/>
              <w:spacing w:after="0" w:line="240" w:lineRule="auto"/>
            </w:pPr>
          </w:p>
        </w:tc>
      </w:tr>
      <w:tr w:rsidR="00A37FFA" w14:paraId="57AB34A4" w14:textId="77777777" w:rsidTr="00A37FFA">
        <w:tc>
          <w:tcPr>
            <w:tcW w:w="54" w:type="dxa"/>
          </w:tcPr>
          <w:p w14:paraId="44BD932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733E0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31BC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0D8E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24F7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DEFB6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AA7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B3F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DF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A39C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CCF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1AF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49F8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DFFFE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B71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779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FE4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7DB17D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13B1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506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B9D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115B4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F8E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C60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07782" w14:textId="77777777" w:rsidR="00A37FFA" w:rsidRDefault="00A37FFA" w:rsidP="00A37FFA">
                  <w:pPr>
                    <w:spacing w:after="0" w:line="240" w:lineRule="auto"/>
                  </w:pPr>
                </w:p>
              </w:tc>
            </w:tr>
            <w:tr w:rsidR="00A37FFA" w14:paraId="086C9F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F6E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AF1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8A0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F37716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3D32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578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A0A0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D0572C6" w14:textId="77777777" w:rsidR="00A37FFA" w:rsidRDefault="00A37FFA" w:rsidP="00A37FFA">
            <w:pPr>
              <w:spacing w:after="0" w:line="240" w:lineRule="auto"/>
            </w:pPr>
          </w:p>
        </w:tc>
        <w:tc>
          <w:tcPr>
            <w:tcW w:w="149" w:type="dxa"/>
          </w:tcPr>
          <w:p w14:paraId="6510FC48" w14:textId="77777777" w:rsidR="00A37FFA" w:rsidRDefault="00A37FFA" w:rsidP="00A37FFA">
            <w:pPr>
              <w:pStyle w:val="EmptyCellLayoutStyle"/>
              <w:spacing w:after="0" w:line="240" w:lineRule="auto"/>
            </w:pPr>
          </w:p>
        </w:tc>
      </w:tr>
      <w:tr w:rsidR="00A37FFA" w14:paraId="15BA3FC3" w14:textId="77777777" w:rsidTr="00A37FFA">
        <w:trPr>
          <w:trHeight w:val="80"/>
        </w:trPr>
        <w:tc>
          <w:tcPr>
            <w:tcW w:w="54" w:type="dxa"/>
          </w:tcPr>
          <w:p w14:paraId="5E0F534A" w14:textId="77777777" w:rsidR="00A37FFA" w:rsidRDefault="00A37FFA" w:rsidP="00A37FFA">
            <w:pPr>
              <w:pStyle w:val="EmptyCellLayoutStyle"/>
              <w:spacing w:after="0" w:line="240" w:lineRule="auto"/>
            </w:pPr>
          </w:p>
        </w:tc>
        <w:tc>
          <w:tcPr>
            <w:tcW w:w="10395" w:type="dxa"/>
          </w:tcPr>
          <w:p w14:paraId="0CFB2450" w14:textId="77777777" w:rsidR="00A37FFA" w:rsidRDefault="00A37FFA" w:rsidP="00A37FFA">
            <w:pPr>
              <w:pStyle w:val="EmptyCellLayoutStyle"/>
              <w:spacing w:after="0" w:line="240" w:lineRule="auto"/>
            </w:pPr>
          </w:p>
        </w:tc>
        <w:tc>
          <w:tcPr>
            <w:tcW w:w="149" w:type="dxa"/>
          </w:tcPr>
          <w:p w14:paraId="19ACD028" w14:textId="77777777" w:rsidR="00A37FFA" w:rsidRDefault="00A37FFA" w:rsidP="00A37FFA">
            <w:pPr>
              <w:pStyle w:val="EmptyCellLayoutStyle"/>
              <w:spacing w:after="0" w:line="240" w:lineRule="auto"/>
            </w:pPr>
          </w:p>
        </w:tc>
      </w:tr>
    </w:tbl>
    <w:p xmlns:w="http://schemas.openxmlformats.org/wordprocessingml/2006/main" w14:paraId="252CDC48" w14:textId="77777777" w:rsidR="00A37FFA" w:rsidRDefault="00A37FFA" w:rsidP="00A37FFA">
      <w:pPr>
        <w:spacing w:after="0" w:line="240" w:lineRule="auto"/>
      </w:pPr>
    </w:p>
    <w:p xmlns:w="http://schemas.openxmlformats.org/wordprocessingml/2006/main" w14:paraId="450B71B9"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DB 로그 파일</w:t>
      </w:r>
    </w:p>
    <w:p xmlns:w="http://schemas.openxmlformats.org/wordprocessingml/2006/main" w14:paraId="6316AF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데이터베이스 트랜잭션 로그 파일입니다.</w:t>
      </w:r>
    </w:p>
    <w:p xmlns:w="http://schemas.openxmlformats.org/wordprocessingml/2006/main" w14:paraId="7859C34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로그 파일 - 검색</w:t>
      </w:r>
    </w:p>
    <w:p xmlns:w="http://schemas.openxmlformats.org/wordprocessingml/2006/main" w14:paraId="26A4B1A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트랜잭션 로그 파일 검색</w:t>
      </w:r>
    </w:p>
    <w:p xmlns:w="http://schemas.openxmlformats.org/wordprocessingml/2006/main" w14:paraId="174095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각 SQL Server 데이터베이스에 대한 트랜잭션 로그 파일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DBD57A" w14:textId="77777777" w:rsidTr="00A37FFA">
        <w:trPr>
          <w:trHeight w:val="54"/>
        </w:trPr>
        <w:tc>
          <w:tcPr>
            <w:tcW w:w="54" w:type="dxa"/>
          </w:tcPr>
          <w:p w14:paraId="23BFF1E1" w14:textId="77777777" w:rsidR="00A37FFA" w:rsidRDefault="00A37FFA" w:rsidP="00A37FFA">
            <w:pPr>
              <w:pStyle w:val="EmptyCellLayoutStyle"/>
              <w:spacing w:after="0" w:line="240" w:lineRule="auto"/>
            </w:pPr>
          </w:p>
        </w:tc>
        <w:tc>
          <w:tcPr>
            <w:tcW w:w="10395" w:type="dxa"/>
          </w:tcPr>
          <w:p w14:paraId="15AF09C0" w14:textId="77777777" w:rsidR="00A37FFA" w:rsidRDefault="00A37FFA" w:rsidP="00A37FFA">
            <w:pPr>
              <w:pStyle w:val="EmptyCellLayoutStyle"/>
              <w:spacing w:after="0" w:line="240" w:lineRule="auto"/>
            </w:pPr>
          </w:p>
        </w:tc>
        <w:tc>
          <w:tcPr>
            <w:tcW w:w="149" w:type="dxa"/>
          </w:tcPr>
          <w:p w14:paraId="7715C963" w14:textId="77777777" w:rsidR="00A37FFA" w:rsidRDefault="00A37FFA" w:rsidP="00A37FFA">
            <w:pPr>
              <w:pStyle w:val="EmptyCellLayoutStyle"/>
              <w:spacing w:after="0" w:line="240" w:lineRule="auto"/>
            </w:pPr>
          </w:p>
        </w:tc>
      </w:tr>
      <w:tr w:rsidR="00A37FFA" w14:paraId="66D8A619" w14:textId="77777777" w:rsidTr="00A37FFA">
        <w:tc>
          <w:tcPr>
            <w:tcW w:w="54" w:type="dxa"/>
          </w:tcPr>
          <w:p w14:paraId="21995C3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586A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72D0D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C1B5E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6CE9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9CF12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296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8D6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A56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E0F3B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F60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536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716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6127A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3FB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4C8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57DA9" w14:textId="77777777" w:rsidR="00A37FFA" w:rsidRDefault="00A37FFA" w:rsidP="00A37FFA">
                  <w:pPr>
                    <w:spacing w:after="0" w:line="240" w:lineRule="auto"/>
                  </w:pPr>
                </w:p>
              </w:tc>
            </w:tr>
            <w:tr w:rsidR="00A37FFA" w14:paraId="6936C6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17E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F47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73E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4EB3C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7AD5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63A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CD09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F6B671C" w14:textId="77777777" w:rsidR="00A37FFA" w:rsidRDefault="00A37FFA" w:rsidP="00A37FFA">
            <w:pPr>
              <w:spacing w:after="0" w:line="240" w:lineRule="auto"/>
            </w:pPr>
          </w:p>
        </w:tc>
        <w:tc>
          <w:tcPr>
            <w:tcW w:w="149" w:type="dxa"/>
          </w:tcPr>
          <w:p w14:paraId="165F7358" w14:textId="77777777" w:rsidR="00A37FFA" w:rsidRDefault="00A37FFA" w:rsidP="00A37FFA">
            <w:pPr>
              <w:pStyle w:val="EmptyCellLayoutStyle"/>
              <w:spacing w:after="0" w:line="240" w:lineRule="auto"/>
            </w:pPr>
          </w:p>
        </w:tc>
      </w:tr>
      <w:tr w:rsidR="00A37FFA" w14:paraId="7A9A8883" w14:textId="77777777" w:rsidTr="00A37FFA">
        <w:trPr>
          <w:trHeight w:val="80"/>
        </w:trPr>
        <w:tc>
          <w:tcPr>
            <w:tcW w:w="54" w:type="dxa"/>
          </w:tcPr>
          <w:p w14:paraId="2068F097" w14:textId="77777777" w:rsidR="00A37FFA" w:rsidRDefault="00A37FFA" w:rsidP="00A37FFA">
            <w:pPr>
              <w:pStyle w:val="EmptyCellLayoutStyle"/>
              <w:spacing w:after="0" w:line="240" w:lineRule="auto"/>
            </w:pPr>
          </w:p>
        </w:tc>
        <w:tc>
          <w:tcPr>
            <w:tcW w:w="10395" w:type="dxa"/>
          </w:tcPr>
          <w:p w14:paraId="74E28CB8" w14:textId="77777777" w:rsidR="00A37FFA" w:rsidRDefault="00A37FFA" w:rsidP="00A37FFA">
            <w:pPr>
              <w:pStyle w:val="EmptyCellLayoutStyle"/>
              <w:spacing w:after="0" w:line="240" w:lineRule="auto"/>
            </w:pPr>
          </w:p>
        </w:tc>
        <w:tc>
          <w:tcPr>
            <w:tcW w:w="149" w:type="dxa"/>
          </w:tcPr>
          <w:p w14:paraId="323D7411" w14:textId="77777777" w:rsidR="00A37FFA" w:rsidRDefault="00A37FFA" w:rsidP="00A37FFA">
            <w:pPr>
              <w:pStyle w:val="EmptyCellLayoutStyle"/>
              <w:spacing w:after="0" w:line="240" w:lineRule="auto"/>
            </w:pPr>
          </w:p>
        </w:tc>
      </w:tr>
    </w:tbl>
    <w:p xmlns:w="http://schemas.openxmlformats.org/wordprocessingml/2006/main" w14:paraId="15740FB7" w14:textId="77777777" w:rsidR="00A37FFA" w:rsidRDefault="00A37FFA" w:rsidP="00A37FFA">
      <w:pPr>
        <w:spacing w:after="0" w:line="240" w:lineRule="auto"/>
      </w:pPr>
    </w:p>
    <w:p xmlns:w="http://schemas.openxmlformats.org/wordprocessingml/2006/main" w14:paraId="208B985A"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로그 파일 - 유닛 모니터</w:t>
      </w:r>
    </w:p>
    <w:p xmlns:w="http://schemas.openxmlformats.org/wordprocessingml/2006/main" w14:paraId="2660895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로그 파일 사용 가능한 공간</w:t>
      </w:r>
    </w:p>
    <w:p xmlns:w="http://schemas.openxmlformats.org/wordprocessingml/2006/main" w14:paraId="608298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미디어의 이미 할당된 공간 및 사용 가능한 공간을 모두 포함한 사용 가능한 공간이 데이터 크기 및 사용 가능한 디스크 공간의 합계 비율로 표현되는 경고 임계값 설정 아래로 떨어질 경우 모니터가 경고를 보고합니다. 사용 가능한 공간이 위험 임계값 아래로 떨어질 경우 모니터가 중요한 경고를 보고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FA7D4A" w14:textId="77777777" w:rsidTr="00A37FFA">
        <w:trPr>
          <w:trHeight w:val="54"/>
        </w:trPr>
        <w:tc>
          <w:tcPr>
            <w:tcW w:w="54" w:type="dxa"/>
          </w:tcPr>
          <w:p w14:paraId="0D1C10FD" w14:textId="77777777" w:rsidR="00A37FFA" w:rsidRDefault="00A37FFA" w:rsidP="00A37FFA">
            <w:pPr>
              <w:pStyle w:val="EmptyCellLayoutStyle"/>
              <w:spacing w:after="0" w:line="240" w:lineRule="auto"/>
            </w:pPr>
          </w:p>
        </w:tc>
        <w:tc>
          <w:tcPr>
            <w:tcW w:w="10395" w:type="dxa"/>
          </w:tcPr>
          <w:p w14:paraId="08C46E4A" w14:textId="77777777" w:rsidR="00A37FFA" w:rsidRDefault="00A37FFA" w:rsidP="00A37FFA">
            <w:pPr>
              <w:pStyle w:val="EmptyCellLayoutStyle"/>
              <w:spacing w:after="0" w:line="240" w:lineRule="auto"/>
            </w:pPr>
          </w:p>
        </w:tc>
        <w:tc>
          <w:tcPr>
            <w:tcW w:w="149" w:type="dxa"/>
          </w:tcPr>
          <w:p w14:paraId="72C7BF15" w14:textId="77777777" w:rsidR="00A37FFA" w:rsidRDefault="00A37FFA" w:rsidP="00A37FFA">
            <w:pPr>
              <w:pStyle w:val="EmptyCellLayoutStyle"/>
              <w:spacing w:after="0" w:line="240" w:lineRule="auto"/>
            </w:pPr>
          </w:p>
        </w:tc>
      </w:tr>
      <w:tr w:rsidR="00A37FFA" w14:paraId="16858B77" w14:textId="77777777" w:rsidTr="00A37FFA">
        <w:tc>
          <w:tcPr>
            <w:tcW w:w="54" w:type="dxa"/>
          </w:tcPr>
          <w:p w14:paraId="6BA579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393E60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2169E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E85A6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DFC2B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AE0E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847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4F6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3FD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51B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46D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7B9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66231"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72DF0C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ED2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643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ACD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00B25A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4E1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DF4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위험'으로 변경합니다.  이 임계값과 경고 임계값 사이(경고 포함)에서는 모니터가 경고 상태로 유지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6C5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4DAA69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DB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91F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3D1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95F99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41C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E13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0490F" w14:textId="77777777" w:rsidR="00A37FFA" w:rsidRDefault="00A37FFA" w:rsidP="00A37FFA">
                  <w:pPr>
                    <w:spacing w:after="0" w:line="240" w:lineRule="auto"/>
                  </w:pPr>
                </w:p>
              </w:tc>
            </w:tr>
            <w:tr w:rsidR="00A37FFA" w14:paraId="5CBF4E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336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667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B66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F9933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160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C53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571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5B58474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613C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688D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경고로 변경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4CF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w:t>
                  </w:r>
                </w:p>
              </w:tc>
            </w:tr>
          </w:tbl>
          <w:p w14:paraId="64B2ED38" w14:textId="77777777" w:rsidR="00A37FFA" w:rsidRDefault="00A37FFA" w:rsidP="00A37FFA">
            <w:pPr>
              <w:spacing w:after="0" w:line="240" w:lineRule="auto"/>
            </w:pPr>
          </w:p>
        </w:tc>
        <w:tc>
          <w:tcPr>
            <w:tcW w:w="149" w:type="dxa"/>
          </w:tcPr>
          <w:p w14:paraId="3F435E4D" w14:textId="77777777" w:rsidR="00A37FFA" w:rsidRDefault="00A37FFA" w:rsidP="00A37FFA">
            <w:pPr>
              <w:pStyle w:val="EmptyCellLayoutStyle"/>
              <w:spacing w:after="0" w:line="240" w:lineRule="auto"/>
            </w:pPr>
          </w:p>
        </w:tc>
      </w:tr>
      <w:tr w:rsidR="00A37FFA" w14:paraId="719F03C6" w14:textId="77777777" w:rsidTr="00A37FFA">
        <w:trPr>
          <w:trHeight w:val="80"/>
        </w:trPr>
        <w:tc>
          <w:tcPr>
            <w:tcW w:w="54" w:type="dxa"/>
          </w:tcPr>
          <w:p w14:paraId="1C43FF64" w14:textId="77777777" w:rsidR="00A37FFA" w:rsidRDefault="00A37FFA" w:rsidP="00A37FFA">
            <w:pPr>
              <w:pStyle w:val="EmptyCellLayoutStyle"/>
              <w:spacing w:after="0" w:line="240" w:lineRule="auto"/>
            </w:pPr>
          </w:p>
        </w:tc>
        <w:tc>
          <w:tcPr>
            <w:tcW w:w="10395" w:type="dxa"/>
          </w:tcPr>
          <w:p w14:paraId="77A96AC7" w14:textId="77777777" w:rsidR="00A37FFA" w:rsidRDefault="00A37FFA" w:rsidP="00A37FFA">
            <w:pPr>
              <w:pStyle w:val="EmptyCellLayoutStyle"/>
              <w:spacing w:after="0" w:line="240" w:lineRule="auto"/>
            </w:pPr>
          </w:p>
        </w:tc>
        <w:tc>
          <w:tcPr>
            <w:tcW w:w="149" w:type="dxa"/>
          </w:tcPr>
          <w:p w14:paraId="39725120" w14:textId="77777777" w:rsidR="00A37FFA" w:rsidRDefault="00A37FFA" w:rsidP="00A37FFA">
            <w:pPr>
              <w:pStyle w:val="EmptyCellLayoutStyle"/>
              <w:spacing w:after="0" w:line="240" w:lineRule="auto"/>
            </w:pPr>
          </w:p>
        </w:tc>
      </w:tr>
    </w:tbl>
    <w:p xmlns:w="http://schemas.openxmlformats.org/wordprocessingml/2006/main" w14:paraId="7C60CA3F" w14:textId="77777777" w:rsidR="00A37FFA" w:rsidRDefault="00A37FFA" w:rsidP="00A37FFA">
      <w:pPr>
        <w:spacing w:after="0" w:line="240" w:lineRule="auto"/>
      </w:pPr>
    </w:p>
    <w:p xmlns:w="http://schemas.openxmlformats.org/wordprocessingml/2006/main" w14:paraId="283BD4E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로그 파일 - 규칙(비경고)</w:t>
      </w:r>
    </w:p>
    <w:p xmlns:w="http://schemas.openxmlformats.org/wordprocessingml/2006/main" w14:paraId="1A62E80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로그 파일 할당된 사용 가능한 공간(%)</w:t>
      </w:r>
    </w:p>
    <w:p xmlns:w="http://schemas.openxmlformats.org/wordprocessingml/2006/main" w14:paraId="5F6B12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로그 파일에 남아 있는 공간(%)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789C1C" w14:textId="77777777" w:rsidTr="00A37FFA">
        <w:trPr>
          <w:trHeight w:val="54"/>
        </w:trPr>
        <w:tc>
          <w:tcPr>
            <w:tcW w:w="54" w:type="dxa"/>
          </w:tcPr>
          <w:p w14:paraId="29A541CF" w14:textId="77777777" w:rsidR="00A37FFA" w:rsidRDefault="00A37FFA" w:rsidP="00A37FFA">
            <w:pPr>
              <w:pStyle w:val="EmptyCellLayoutStyle"/>
              <w:spacing w:after="0" w:line="240" w:lineRule="auto"/>
            </w:pPr>
          </w:p>
        </w:tc>
        <w:tc>
          <w:tcPr>
            <w:tcW w:w="10395" w:type="dxa"/>
          </w:tcPr>
          <w:p w14:paraId="43DA6689" w14:textId="77777777" w:rsidR="00A37FFA" w:rsidRDefault="00A37FFA" w:rsidP="00A37FFA">
            <w:pPr>
              <w:pStyle w:val="EmptyCellLayoutStyle"/>
              <w:spacing w:after="0" w:line="240" w:lineRule="auto"/>
            </w:pPr>
          </w:p>
        </w:tc>
        <w:tc>
          <w:tcPr>
            <w:tcW w:w="149" w:type="dxa"/>
          </w:tcPr>
          <w:p w14:paraId="2C9C626C" w14:textId="77777777" w:rsidR="00A37FFA" w:rsidRDefault="00A37FFA" w:rsidP="00A37FFA">
            <w:pPr>
              <w:pStyle w:val="EmptyCellLayoutStyle"/>
              <w:spacing w:after="0" w:line="240" w:lineRule="auto"/>
            </w:pPr>
          </w:p>
        </w:tc>
      </w:tr>
      <w:tr w:rsidR="00A37FFA" w14:paraId="4FAEA320" w14:textId="77777777" w:rsidTr="00A37FFA">
        <w:tc>
          <w:tcPr>
            <w:tcW w:w="54" w:type="dxa"/>
          </w:tcPr>
          <w:p w14:paraId="5C098D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F9373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8A25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DF20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DFD8F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47737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600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2E9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DB7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EC7E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181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4CA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0CB1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17E59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F67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052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E8C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7EF8DC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0D4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E6E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C24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5DFE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086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882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EAA1" w14:textId="77777777" w:rsidR="00A37FFA" w:rsidRDefault="00A37FFA" w:rsidP="00A37FFA">
                  <w:pPr>
                    <w:spacing w:after="0" w:line="240" w:lineRule="auto"/>
                  </w:pPr>
                </w:p>
              </w:tc>
            </w:tr>
            <w:tr w:rsidR="00A37FFA" w14:paraId="33643B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04B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20E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B05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06A70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4A23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3F60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753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E6CABF6" w14:textId="77777777" w:rsidR="00A37FFA" w:rsidRDefault="00A37FFA" w:rsidP="00A37FFA">
            <w:pPr>
              <w:spacing w:after="0" w:line="240" w:lineRule="auto"/>
            </w:pPr>
          </w:p>
        </w:tc>
        <w:tc>
          <w:tcPr>
            <w:tcW w:w="149" w:type="dxa"/>
          </w:tcPr>
          <w:p w14:paraId="0A0DD4F0" w14:textId="77777777" w:rsidR="00A37FFA" w:rsidRDefault="00A37FFA" w:rsidP="00A37FFA">
            <w:pPr>
              <w:pStyle w:val="EmptyCellLayoutStyle"/>
              <w:spacing w:after="0" w:line="240" w:lineRule="auto"/>
            </w:pPr>
          </w:p>
        </w:tc>
      </w:tr>
      <w:tr w:rsidR="00A37FFA" w14:paraId="13B89E89" w14:textId="77777777" w:rsidTr="00A37FFA">
        <w:trPr>
          <w:trHeight w:val="80"/>
        </w:trPr>
        <w:tc>
          <w:tcPr>
            <w:tcW w:w="54" w:type="dxa"/>
          </w:tcPr>
          <w:p w14:paraId="79B4D558" w14:textId="77777777" w:rsidR="00A37FFA" w:rsidRDefault="00A37FFA" w:rsidP="00A37FFA">
            <w:pPr>
              <w:pStyle w:val="EmptyCellLayoutStyle"/>
              <w:spacing w:after="0" w:line="240" w:lineRule="auto"/>
            </w:pPr>
          </w:p>
        </w:tc>
        <w:tc>
          <w:tcPr>
            <w:tcW w:w="10395" w:type="dxa"/>
          </w:tcPr>
          <w:p w14:paraId="29697F31" w14:textId="77777777" w:rsidR="00A37FFA" w:rsidRDefault="00A37FFA" w:rsidP="00A37FFA">
            <w:pPr>
              <w:pStyle w:val="EmptyCellLayoutStyle"/>
              <w:spacing w:after="0" w:line="240" w:lineRule="auto"/>
            </w:pPr>
          </w:p>
        </w:tc>
        <w:tc>
          <w:tcPr>
            <w:tcW w:w="149" w:type="dxa"/>
          </w:tcPr>
          <w:p w14:paraId="4F4135C5" w14:textId="77777777" w:rsidR="00A37FFA" w:rsidRDefault="00A37FFA" w:rsidP="00A37FFA">
            <w:pPr>
              <w:pStyle w:val="EmptyCellLayoutStyle"/>
              <w:spacing w:after="0" w:line="240" w:lineRule="auto"/>
            </w:pPr>
          </w:p>
        </w:tc>
      </w:tr>
    </w:tbl>
    <w:p xmlns:w="http://schemas.openxmlformats.org/wordprocessingml/2006/main" w14:paraId="2CA6AAB0" w14:textId="77777777" w:rsidR="00A37FFA" w:rsidRDefault="00A37FFA" w:rsidP="00A37FFA">
      <w:pPr>
        <w:spacing w:after="0" w:line="240" w:lineRule="auto"/>
      </w:pPr>
    </w:p>
    <w:p xmlns:w="http://schemas.openxmlformats.org/wordprocessingml/2006/main" w14:paraId="10EEEF4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로그 파일 사용 가능한 총 공간(MB)</w:t>
      </w:r>
    </w:p>
    <w:p xmlns:w="http://schemas.openxmlformats.org/wordprocessingml/2006/main" w14:paraId="395DC8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로그 파일에 남아 있는 공간(MB)입니다. 자동 증가를 사용하도록 설정된 파일을 호스팅하는 미디어에 남아 있는 공간도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0D8ADB" w14:textId="77777777" w:rsidTr="00A37FFA">
        <w:trPr>
          <w:trHeight w:val="54"/>
        </w:trPr>
        <w:tc>
          <w:tcPr>
            <w:tcW w:w="54" w:type="dxa"/>
          </w:tcPr>
          <w:p w14:paraId="5DE41361" w14:textId="77777777" w:rsidR="00A37FFA" w:rsidRDefault="00A37FFA" w:rsidP="00A37FFA">
            <w:pPr>
              <w:pStyle w:val="EmptyCellLayoutStyle"/>
              <w:spacing w:after="0" w:line="240" w:lineRule="auto"/>
            </w:pPr>
          </w:p>
        </w:tc>
        <w:tc>
          <w:tcPr>
            <w:tcW w:w="10395" w:type="dxa"/>
          </w:tcPr>
          <w:p w14:paraId="11C84CA1" w14:textId="77777777" w:rsidR="00A37FFA" w:rsidRDefault="00A37FFA" w:rsidP="00A37FFA">
            <w:pPr>
              <w:pStyle w:val="EmptyCellLayoutStyle"/>
              <w:spacing w:after="0" w:line="240" w:lineRule="auto"/>
            </w:pPr>
          </w:p>
        </w:tc>
        <w:tc>
          <w:tcPr>
            <w:tcW w:w="149" w:type="dxa"/>
          </w:tcPr>
          <w:p w14:paraId="4C306E8A" w14:textId="77777777" w:rsidR="00A37FFA" w:rsidRDefault="00A37FFA" w:rsidP="00A37FFA">
            <w:pPr>
              <w:pStyle w:val="EmptyCellLayoutStyle"/>
              <w:spacing w:after="0" w:line="240" w:lineRule="auto"/>
            </w:pPr>
          </w:p>
        </w:tc>
      </w:tr>
      <w:tr w:rsidR="00A37FFA" w14:paraId="2E7F7213" w14:textId="77777777" w:rsidTr="00A37FFA">
        <w:tc>
          <w:tcPr>
            <w:tcW w:w="54" w:type="dxa"/>
          </w:tcPr>
          <w:p w14:paraId="1794F4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AE804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836FB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61DC1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4DD3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66142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14E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6784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24B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FA91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72C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3EF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53A4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34D4B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0E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112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443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2A59DB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2BC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402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EB8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66025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7AC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038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B2968" w14:textId="77777777" w:rsidR="00A37FFA" w:rsidRDefault="00A37FFA" w:rsidP="00A37FFA">
                  <w:pPr>
                    <w:spacing w:after="0" w:line="240" w:lineRule="auto"/>
                  </w:pPr>
                </w:p>
              </w:tc>
            </w:tr>
            <w:tr w:rsidR="00A37FFA" w14:paraId="780FFD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CBB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F22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97A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3C08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7F5D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3399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1EE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022A8FA" w14:textId="77777777" w:rsidR="00A37FFA" w:rsidRDefault="00A37FFA" w:rsidP="00A37FFA">
            <w:pPr>
              <w:spacing w:after="0" w:line="240" w:lineRule="auto"/>
            </w:pPr>
          </w:p>
        </w:tc>
        <w:tc>
          <w:tcPr>
            <w:tcW w:w="149" w:type="dxa"/>
          </w:tcPr>
          <w:p w14:paraId="3CB95F07" w14:textId="77777777" w:rsidR="00A37FFA" w:rsidRDefault="00A37FFA" w:rsidP="00A37FFA">
            <w:pPr>
              <w:pStyle w:val="EmptyCellLayoutStyle"/>
              <w:spacing w:after="0" w:line="240" w:lineRule="auto"/>
            </w:pPr>
          </w:p>
        </w:tc>
      </w:tr>
      <w:tr w:rsidR="00A37FFA" w14:paraId="67E15C82" w14:textId="77777777" w:rsidTr="00A37FFA">
        <w:trPr>
          <w:trHeight w:val="80"/>
        </w:trPr>
        <w:tc>
          <w:tcPr>
            <w:tcW w:w="54" w:type="dxa"/>
          </w:tcPr>
          <w:p w14:paraId="6A481745" w14:textId="77777777" w:rsidR="00A37FFA" w:rsidRDefault="00A37FFA" w:rsidP="00A37FFA">
            <w:pPr>
              <w:pStyle w:val="EmptyCellLayoutStyle"/>
              <w:spacing w:after="0" w:line="240" w:lineRule="auto"/>
            </w:pPr>
          </w:p>
        </w:tc>
        <w:tc>
          <w:tcPr>
            <w:tcW w:w="10395" w:type="dxa"/>
          </w:tcPr>
          <w:p w14:paraId="6AB1A022" w14:textId="77777777" w:rsidR="00A37FFA" w:rsidRDefault="00A37FFA" w:rsidP="00A37FFA">
            <w:pPr>
              <w:pStyle w:val="EmptyCellLayoutStyle"/>
              <w:spacing w:after="0" w:line="240" w:lineRule="auto"/>
            </w:pPr>
          </w:p>
        </w:tc>
        <w:tc>
          <w:tcPr>
            <w:tcW w:w="149" w:type="dxa"/>
          </w:tcPr>
          <w:p w14:paraId="3B593209" w14:textId="77777777" w:rsidR="00A37FFA" w:rsidRDefault="00A37FFA" w:rsidP="00A37FFA">
            <w:pPr>
              <w:pStyle w:val="EmptyCellLayoutStyle"/>
              <w:spacing w:after="0" w:line="240" w:lineRule="auto"/>
            </w:pPr>
          </w:p>
        </w:tc>
      </w:tr>
    </w:tbl>
    <w:p xmlns:w="http://schemas.openxmlformats.org/wordprocessingml/2006/main" w14:paraId="4BA6CDE1" w14:textId="77777777" w:rsidR="00A37FFA" w:rsidRDefault="00A37FFA" w:rsidP="00A37FFA">
      <w:pPr>
        <w:spacing w:after="0" w:line="240" w:lineRule="auto"/>
      </w:pPr>
    </w:p>
    <w:p xmlns:w="http://schemas.openxmlformats.org/wordprocessingml/2006/main" w14:paraId="593504B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로그 파일 사용 가능한 총 공간(%)</w:t>
      </w:r>
    </w:p>
    <w:p xmlns:w="http://schemas.openxmlformats.org/wordprocessingml/2006/main" w14:paraId="62036B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로그 파일에 남아 있는 공간(%)입니다. 자동 증가를 사용하도록 설정된 파일을 호스팅하는 미디어에 남아 있는 공간도 포함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AB0D52" w14:textId="77777777" w:rsidTr="00A37FFA">
        <w:trPr>
          <w:trHeight w:val="54"/>
        </w:trPr>
        <w:tc>
          <w:tcPr>
            <w:tcW w:w="54" w:type="dxa"/>
          </w:tcPr>
          <w:p w14:paraId="3840DB9B" w14:textId="77777777" w:rsidR="00A37FFA" w:rsidRDefault="00A37FFA" w:rsidP="00A37FFA">
            <w:pPr>
              <w:pStyle w:val="EmptyCellLayoutStyle"/>
              <w:spacing w:after="0" w:line="240" w:lineRule="auto"/>
            </w:pPr>
          </w:p>
        </w:tc>
        <w:tc>
          <w:tcPr>
            <w:tcW w:w="10395" w:type="dxa"/>
          </w:tcPr>
          <w:p w14:paraId="2B35A0AD" w14:textId="77777777" w:rsidR="00A37FFA" w:rsidRDefault="00A37FFA" w:rsidP="00A37FFA">
            <w:pPr>
              <w:pStyle w:val="EmptyCellLayoutStyle"/>
              <w:spacing w:after="0" w:line="240" w:lineRule="auto"/>
            </w:pPr>
          </w:p>
        </w:tc>
        <w:tc>
          <w:tcPr>
            <w:tcW w:w="149" w:type="dxa"/>
          </w:tcPr>
          <w:p w14:paraId="4361DEBF" w14:textId="77777777" w:rsidR="00A37FFA" w:rsidRDefault="00A37FFA" w:rsidP="00A37FFA">
            <w:pPr>
              <w:pStyle w:val="EmptyCellLayoutStyle"/>
              <w:spacing w:after="0" w:line="240" w:lineRule="auto"/>
            </w:pPr>
          </w:p>
        </w:tc>
      </w:tr>
      <w:tr w:rsidR="00A37FFA" w14:paraId="63C6FE82" w14:textId="77777777" w:rsidTr="00A37FFA">
        <w:tc>
          <w:tcPr>
            <w:tcW w:w="54" w:type="dxa"/>
          </w:tcPr>
          <w:p w14:paraId="692AC4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EA9FF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C707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9474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011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78DF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ACF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A32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78D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F9CEC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FAFA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1E8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1E3C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12DF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3E5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554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46C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554BDE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F10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8CD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388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67E3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3BC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47B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3A283" w14:textId="77777777" w:rsidR="00A37FFA" w:rsidRDefault="00A37FFA" w:rsidP="00A37FFA">
                  <w:pPr>
                    <w:spacing w:after="0" w:line="240" w:lineRule="auto"/>
                  </w:pPr>
                </w:p>
              </w:tc>
            </w:tr>
            <w:tr w:rsidR="00A37FFA" w14:paraId="2F1DA8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F56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8C8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0D7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5C2BE2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C8E9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B03E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BE7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B0540B9" w14:textId="77777777" w:rsidR="00A37FFA" w:rsidRDefault="00A37FFA" w:rsidP="00A37FFA">
            <w:pPr>
              <w:spacing w:after="0" w:line="240" w:lineRule="auto"/>
            </w:pPr>
          </w:p>
        </w:tc>
        <w:tc>
          <w:tcPr>
            <w:tcW w:w="149" w:type="dxa"/>
          </w:tcPr>
          <w:p w14:paraId="0390C44A" w14:textId="77777777" w:rsidR="00A37FFA" w:rsidRDefault="00A37FFA" w:rsidP="00A37FFA">
            <w:pPr>
              <w:pStyle w:val="EmptyCellLayoutStyle"/>
              <w:spacing w:after="0" w:line="240" w:lineRule="auto"/>
            </w:pPr>
          </w:p>
        </w:tc>
      </w:tr>
      <w:tr w:rsidR="00A37FFA" w14:paraId="4CE2AA8B" w14:textId="77777777" w:rsidTr="00A37FFA">
        <w:trPr>
          <w:trHeight w:val="80"/>
        </w:trPr>
        <w:tc>
          <w:tcPr>
            <w:tcW w:w="54" w:type="dxa"/>
          </w:tcPr>
          <w:p w14:paraId="641EA0D5" w14:textId="77777777" w:rsidR="00A37FFA" w:rsidRDefault="00A37FFA" w:rsidP="00A37FFA">
            <w:pPr>
              <w:pStyle w:val="EmptyCellLayoutStyle"/>
              <w:spacing w:after="0" w:line="240" w:lineRule="auto"/>
            </w:pPr>
          </w:p>
        </w:tc>
        <w:tc>
          <w:tcPr>
            <w:tcW w:w="10395" w:type="dxa"/>
          </w:tcPr>
          <w:p w14:paraId="060D02E5" w14:textId="77777777" w:rsidR="00A37FFA" w:rsidRDefault="00A37FFA" w:rsidP="00A37FFA">
            <w:pPr>
              <w:pStyle w:val="EmptyCellLayoutStyle"/>
              <w:spacing w:after="0" w:line="240" w:lineRule="auto"/>
            </w:pPr>
          </w:p>
        </w:tc>
        <w:tc>
          <w:tcPr>
            <w:tcW w:w="149" w:type="dxa"/>
          </w:tcPr>
          <w:p w14:paraId="3C34B3CE" w14:textId="77777777" w:rsidR="00A37FFA" w:rsidRDefault="00A37FFA" w:rsidP="00A37FFA">
            <w:pPr>
              <w:pStyle w:val="EmptyCellLayoutStyle"/>
              <w:spacing w:after="0" w:line="240" w:lineRule="auto"/>
            </w:pPr>
          </w:p>
        </w:tc>
      </w:tr>
    </w:tbl>
    <w:p xmlns:w="http://schemas.openxmlformats.org/wordprocessingml/2006/main" w14:paraId="2EB585FE" w14:textId="77777777" w:rsidR="00A37FFA" w:rsidRDefault="00A37FFA" w:rsidP="00A37FFA">
      <w:pPr>
        <w:spacing w:after="0" w:line="240" w:lineRule="auto"/>
      </w:pPr>
    </w:p>
    <w:p xmlns:w="http://schemas.openxmlformats.org/wordprocessingml/2006/main" w14:paraId="04E21F8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로그 파일 할당된 사용 가능한 공간(MB)</w:t>
      </w:r>
    </w:p>
    <w:p xmlns:w="http://schemas.openxmlformats.org/wordprocessingml/2006/main" w14:paraId="71E0C8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데이터베이스의 모든 로그 파일에 남아 있는 공간(MB)입니다. 자동 증가를 사용하도록 설정된 파일을 호스팅하는 미디어에 남아 있는 공간은 포함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32372C" w14:textId="77777777" w:rsidTr="00A37FFA">
        <w:trPr>
          <w:trHeight w:val="54"/>
        </w:trPr>
        <w:tc>
          <w:tcPr>
            <w:tcW w:w="54" w:type="dxa"/>
          </w:tcPr>
          <w:p w14:paraId="578427E1" w14:textId="77777777" w:rsidR="00A37FFA" w:rsidRDefault="00A37FFA" w:rsidP="00A37FFA">
            <w:pPr>
              <w:pStyle w:val="EmptyCellLayoutStyle"/>
              <w:spacing w:after="0" w:line="240" w:lineRule="auto"/>
            </w:pPr>
          </w:p>
        </w:tc>
        <w:tc>
          <w:tcPr>
            <w:tcW w:w="10395" w:type="dxa"/>
          </w:tcPr>
          <w:p w14:paraId="03FAC0A1" w14:textId="77777777" w:rsidR="00A37FFA" w:rsidRDefault="00A37FFA" w:rsidP="00A37FFA">
            <w:pPr>
              <w:pStyle w:val="EmptyCellLayoutStyle"/>
              <w:spacing w:after="0" w:line="240" w:lineRule="auto"/>
            </w:pPr>
          </w:p>
        </w:tc>
        <w:tc>
          <w:tcPr>
            <w:tcW w:w="149" w:type="dxa"/>
          </w:tcPr>
          <w:p w14:paraId="45BC8474" w14:textId="77777777" w:rsidR="00A37FFA" w:rsidRDefault="00A37FFA" w:rsidP="00A37FFA">
            <w:pPr>
              <w:pStyle w:val="EmptyCellLayoutStyle"/>
              <w:spacing w:after="0" w:line="240" w:lineRule="auto"/>
            </w:pPr>
          </w:p>
        </w:tc>
      </w:tr>
      <w:tr w:rsidR="00A37FFA" w14:paraId="7A104FB8" w14:textId="77777777" w:rsidTr="00A37FFA">
        <w:tc>
          <w:tcPr>
            <w:tcW w:w="54" w:type="dxa"/>
          </w:tcPr>
          <w:p w14:paraId="5D7B75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79A6B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553D9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2916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90ED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6B1D1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665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9F0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966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A4315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765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FCB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D0059"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98251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3E8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B5C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F13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2BF6EE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00A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905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535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C6EBF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21B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069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ED504" w14:textId="77777777" w:rsidR="00A37FFA" w:rsidRDefault="00A37FFA" w:rsidP="00A37FFA">
                  <w:pPr>
                    <w:spacing w:after="0" w:line="240" w:lineRule="auto"/>
                  </w:pPr>
                </w:p>
              </w:tc>
            </w:tr>
            <w:tr w:rsidR="00A37FFA" w14:paraId="37EC8E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877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8F5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29FE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F9B6C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31DE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3E08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C640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8A2473B" w14:textId="77777777" w:rsidR="00A37FFA" w:rsidRDefault="00A37FFA" w:rsidP="00A37FFA">
            <w:pPr>
              <w:spacing w:after="0" w:line="240" w:lineRule="auto"/>
            </w:pPr>
          </w:p>
        </w:tc>
        <w:tc>
          <w:tcPr>
            <w:tcW w:w="149" w:type="dxa"/>
          </w:tcPr>
          <w:p w14:paraId="149382DF" w14:textId="77777777" w:rsidR="00A37FFA" w:rsidRDefault="00A37FFA" w:rsidP="00A37FFA">
            <w:pPr>
              <w:pStyle w:val="EmptyCellLayoutStyle"/>
              <w:spacing w:after="0" w:line="240" w:lineRule="auto"/>
            </w:pPr>
          </w:p>
        </w:tc>
      </w:tr>
      <w:tr w:rsidR="00A37FFA" w14:paraId="482AD377" w14:textId="77777777" w:rsidTr="00A37FFA">
        <w:trPr>
          <w:trHeight w:val="80"/>
        </w:trPr>
        <w:tc>
          <w:tcPr>
            <w:tcW w:w="54" w:type="dxa"/>
          </w:tcPr>
          <w:p w14:paraId="5ECF3436" w14:textId="77777777" w:rsidR="00A37FFA" w:rsidRDefault="00A37FFA" w:rsidP="00A37FFA">
            <w:pPr>
              <w:pStyle w:val="EmptyCellLayoutStyle"/>
              <w:spacing w:after="0" w:line="240" w:lineRule="auto"/>
            </w:pPr>
          </w:p>
        </w:tc>
        <w:tc>
          <w:tcPr>
            <w:tcW w:w="10395" w:type="dxa"/>
          </w:tcPr>
          <w:p w14:paraId="4E12EAE3" w14:textId="77777777" w:rsidR="00A37FFA" w:rsidRDefault="00A37FFA" w:rsidP="00A37FFA">
            <w:pPr>
              <w:pStyle w:val="EmptyCellLayoutStyle"/>
              <w:spacing w:after="0" w:line="240" w:lineRule="auto"/>
            </w:pPr>
          </w:p>
        </w:tc>
        <w:tc>
          <w:tcPr>
            <w:tcW w:w="149" w:type="dxa"/>
          </w:tcPr>
          <w:p w14:paraId="46C9D630" w14:textId="77777777" w:rsidR="00A37FFA" w:rsidRDefault="00A37FFA" w:rsidP="00A37FFA">
            <w:pPr>
              <w:pStyle w:val="EmptyCellLayoutStyle"/>
              <w:spacing w:after="0" w:line="240" w:lineRule="auto"/>
            </w:pPr>
          </w:p>
        </w:tc>
      </w:tr>
    </w:tbl>
    <w:p xmlns:w="http://schemas.openxmlformats.org/wordprocessingml/2006/main" w14:paraId="2DFF68E1" w14:textId="77777777" w:rsidR="00A37FFA" w:rsidRDefault="00A37FFA" w:rsidP="00A37FFA">
      <w:pPr>
        <w:spacing w:after="0" w:line="240" w:lineRule="auto"/>
      </w:pPr>
    </w:p>
    <w:p xmlns:w="http://schemas.openxmlformats.org/wordprocessingml/2006/main" w14:paraId="3A6741C0"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DB 메모리 액세스에 최적화된 데이터 컨테이너</w:t>
      </w:r>
    </w:p>
    <w:p xmlns:w="http://schemas.openxmlformats.org/wordprocessingml/2006/main" w14:paraId="26523D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Microsoft SQL Server 데이터베이스 메모리 액세스에 최적화된 데이터 파일 그룹 컨테이너입니다.</w:t>
      </w:r>
    </w:p>
    <w:p xmlns:w="http://schemas.openxmlformats.org/wordprocessingml/2006/main" w14:paraId="3C109CD9"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메모리 액세스에 최적화된 데이터 컨테이너 - 검색</w:t>
      </w:r>
    </w:p>
    <w:p xmlns:w="http://schemas.openxmlformats.org/wordprocessingml/2006/main" w14:paraId="645DFB0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메모리 액세스에 최적화된 데이터 파일 그룹 컨테이너 검색</w:t>
      </w:r>
    </w:p>
    <w:p xmlns:w="http://schemas.openxmlformats.org/wordprocessingml/2006/main" w14:paraId="047375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각 SQL Server 데이터베이스에 대한 컨테이너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AD86F2" w14:textId="77777777" w:rsidTr="00A37FFA">
        <w:trPr>
          <w:trHeight w:val="54"/>
        </w:trPr>
        <w:tc>
          <w:tcPr>
            <w:tcW w:w="54" w:type="dxa"/>
          </w:tcPr>
          <w:p w14:paraId="5C6376C5" w14:textId="77777777" w:rsidR="00A37FFA" w:rsidRDefault="00A37FFA" w:rsidP="00A37FFA">
            <w:pPr>
              <w:pStyle w:val="EmptyCellLayoutStyle"/>
              <w:spacing w:after="0" w:line="240" w:lineRule="auto"/>
            </w:pPr>
          </w:p>
        </w:tc>
        <w:tc>
          <w:tcPr>
            <w:tcW w:w="10395" w:type="dxa"/>
          </w:tcPr>
          <w:p w14:paraId="6ED05694" w14:textId="77777777" w:rsidR="00A37FFA" w:rsidRDefault="00A37FFA" w:rsidP="00A37FFA">
            <w:pPr>
              <w:pStyle w:val="EmptyCellLayoutStyle"/>
              <w:spacing w:after="0" w:line="240" w:lineRule="auto"/>
            </w:pPr>
          </w:p>
        </w:tc>
        <w:tc>
          <w:tcPr>
            <w:tcW w:w="149" w:type="dxa"/>
          </w:tcPr>
          <w:p w14:paraId="49966500" w14:textId="77777777" w:rsidR="00A37FFA" w:rsidRDefault="00A37FFA" w:rsidP="00A37FFA">
            <w:pPr>
              <w:pStyle w:val="EmptyCellLayoutStyle"/>
              <w:spacing w:after="0" w:line="240" w:lineRule="auto"/>
            </w:pPr>
          </w:p>
        </w:tc>
      </w:tr>
      <w:tr w:rsidR="00A37FFA" w14:paraId="79D208EB" w14:textId="77777777" w:rsidTr="00A37FFA">
        <w:tc>
          <w:tcPr>
            <w:tcW w:w="54" w:type="dxa"/>
          </w:tcPr>
          <w:p w14:paraId="011EB2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1107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B2C8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D9F4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9375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A71ED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8BD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7E1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5F3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735B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340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CEC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A9B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533BE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DB9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370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E7538" w14:textId="77777777" w:rsidR="00A37FFA" w:rsidRDefault="00A37FFA" w:rsidP="00A37FFA">
                  <w:pPr>
                    <w:spacing w:after="0" w:line="240" w:lineRule="auto"/>
                  </w:pPr>
                </w:p>
              </w:tc>
            </w:tr>
            <w:tr w:rsidR="00A37FFA" w14:paraId="687969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620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F76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37E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AB260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0A3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0A2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0A2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828FF4D" w14:textId="77777777" w:rsidR="00A37FFA" w:rsidRDefault="00A37FFA" w:rsidP="00A37FFA">
            <w:pPr>
              <w:spacing w:after="0" w:line="240" w:lineRule="auto"/>
            </w:pPr>
          </w:p>
        </w:tc>
        <w:tc>
          <w:tcPr>
            <w:tcW w:w="149" w:type="dxa"/>
          </w:tcPr>
          <w:p w14:paraId="27D6E313" w14:textId="77777777" w:rsidR="00A37FFA" w:rsidRDefault="00A37FFA" w:rsidP="00A37FFA">
            <w:pPr>
              <w:pStyle w:val="EmptyCellLayoutStyle"/>
              <w:spacing w:after="0" w:line="240" w:lineRule="auto"/>
            </w:pPr>
          </w:p>
        </w:tc>
      </w:tr>
      <w:tr w:rsidR="00A37FFA" w14:paraId="33435932" w14:textId="77777777" w:rsidTr="00A37FFA">
        <w:trPr>
          <w:trHeight w:val="80"/>
        </w:trPr>
        <w:tc>
          <w:tcPr>
            <w:tcW w:w="54" w:type="dxa"/>
          </w:tcPr>
          <w:p w14:paraId="09AD2858" w14:textId="77777777" w:rsidR="00A37FFA" w:rsidRDefault="00A37FFA" w:rsidP="00A37FFA">
            <w:pPr>
              <w:pStyle w:val="EmptyCellLayoutStyle"/>
              <w:spacing w:after="0" w:line="240" w:lineRule="auto"/>
            </w:pPr>
          </w:p>
        </w:tc>
        <w:tc>
          <w:tcPr>
            <w:tcW w:w="10395" w:type="dxa"/>
          </w:tcPr>
          <w:p w14:paraId="52F16CF1" w14:textId="77777777" w:rsidR="00A37FFA" w:rsidRDefault="00A37FFA" w:rsidP="00A37FFA">
            <w:pPr>
              <w:pStyle w:val="EmptyCellLayoutStyle"/>
              <w:spacing w:after="0" w:line="240" w:lineRule="auto"/>
            </w:pPr>
          </w:p>
        </w:tc>
        <w:tc>
          <w:tcPr>
            <w:tcW w:w="149" w:type="dxa"/>
          </w:tcPr>
          <w:p w14:paraId="12ED4381" w14:textId="77777777" w:rsidR="00A37FFA" w:rsidRDefault="00A37FFA" w:rsidP="00A37FFA">
            <w:pPr>
              <w:pStyle w:val="EmptyCellLayoutStyle"/>
              <w:spacing w:after="0" w:line="240" w:lineRule="auto"/>
            </w:pPr>
          </w:p>
        </w:tc>
      </w:tr>
    </w:tbl>
    <w:p xmlns:w="http://schemas.openxmlformats.org/wordprocessingml/2006/main" w14:paraId="39C1A8E2" w14:textId="77777777" w:rsidR="00A37FFA" w:rsidRDefault="00A37FFA" w:rsidP="00A37FFA">
      <w:pPr>
        <w:spacing w:after="0" w:line="240" w:lineRule="auto"/>
      </w:pPr>
    </w:p>
    <w:p xmlns:w="http://schemas.openxmlformats.org/wordprocessingml/2006/main" w14:paraId="5578B82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메모리 액세스에 최적화된 데이터 컨테이너 - 유닛 모니터</w:t>
      </w:r>
    </w:p>
    <w:p xmlns:w="http://schemas.openxmlformats.org/wordprocessingml/2006/main" w14:paraId="133D5FA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메모리 액세스에 최적화된 데이터 파일 그룹 컨테이너 사용 가능 공간</w:t>
      </w:r>
    </w:p>
    <w:p xmlns:w="http://schemas.openxmlformats.org/wordprocessingml/2006/main" w14:paraId="348C29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 컨테이너의 사용 가능한 디스크 공간이 메모리 액세스에 최적화된 데이터 파일 그룹 컨테이너 크기 및 사용 가능한 디스크 공간의 합계 비율로 표현되는 경고 임계값 설정 아래로 떨어질 경우 모니터가 경고를 보고합니다. 사용 가능한 공간이 위험 임계값 아래로 떨어질 경우 모니터가 중요한 경고를 보고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58951A" w14:textId="77777777" w:rsidTr="00A37FFA">
        <w:trPr>
          <w:trHeight w:val="54"/>
        </w:trPr>
        <w:tc>
          <w:tcPr>
            <w:tcW w:w="54" w:type="dxa"/>
          </w:tcPr>
          <w:p w14:paraId="001FAE39" w14:textId="77777777" w:rsidR="00A37FFA" w:rsidRDefault="00A37FFA" w:rsidP="00A37FFA">
            <w:pPr>
              <w:pStyle w:val="EmptyCellLayoutStyle"/>
              <w:spacing w:after="0" w:line="240" w:lineRule="auto"/>
            </w:pPr>
          </w:p>
        </w:tc>
        <w:tc>
          <w:tcPr>
            <w:tcW w:w="10395" w:type="dxa"/>
          </w:tcPr>
          <w:p w14:paraId="5A6B7B13" w14:textId="77777777" w:rsidR="00A37FFA" w:rsidRDefault="00A37FFA" w:rsidP="00A37FFA">
            <w:pPr>
              <w:pStyle w:val="EmptyCellLayoutStyle"/>
              <w:spacing w:after="0" w:line="240" w:lineRule="auto"/>
            </w:pPr>
          </w:p>
        </w:tc>
        <w:tc>
          <w:tcPr>
            <w:tcW w:w="149" w:type="dxa"/>
          </w:tcPr>
          <w:p w14:paraId="685D74D9" w14:textId="77777777" w:rsidR="00A37FFA" w:rsidRDefault="00A37FFA" w:rsidP="00A37FFA">
            <w:pPr>
              <w:pStyle w:val="EmptyCellLayoutStyle"/>
              <w:spacing w:after="0" w:line="240" w:lineRule="auto"/>
            </w:pPr>
          </w:p>
        </w:tc>
      </w:tr>
      <w:tr w:rsidR="00A37FFA" w14:paraId="77A5C683" w14:textId="77777777" w:rsidTr="00A37FFA">
        <w:tc>
          <w:tcPr>
            <w:tcW w:w="54" w:type="dxa"/>
          </w:tcPr>
          <w:p w14:paraId="355CF25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26F89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C9E30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73A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3925E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A86B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031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624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6E4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5955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1AE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F5E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FE65D"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4B923C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8C9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D9D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2FD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AA0D1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09C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위험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053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면 모니터에서 상태를 '위험'으로 변경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10E7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3EEDC5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0F0C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197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80C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D5E19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F7E2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66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5CC5F" w14:textId="77777777" w:rsidR="00A37FFA" w:rsidRDefault="00A37FFA" w:rsidP="00A37FFA">
                  <w:pPr>
                    <w:spacing w:after="0" w:line="240" w:lineRule="auto"/>
                  </w:pPr>
                </w:p>
              </w:tc>
            </w:tr>
            <w:tr w:rsidR="00A37FFA" w14:paraId="6AA9AF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FA2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4DB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1C4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5441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0F1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DC0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4EF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r w:rsidR="00A37FFA" w14:paraId="5D37AA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6336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임계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1D98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값이 이 임계값 아래로 떨어지는 경우 모니터가 상태를 경고로 변경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75B8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w:t>
                  </w:r>
                </w:p>
              </w:tc>
            </w:tr>
          </w:tbl>
          <w:p w14:paraId="3B9250E5" w14:textId="77777777" w:rsidR="00A37FFA" w:rsidRDefault="00A37FFA" w:rsidP="00A37FFA">
            <w:pPr>
              <w:spacing w:after="0" w:line="240" w:lineRule="auto"/>
            </w:pPr>
          </w:p>
        </w:tc>
        <w:tc>
          <w:tcPr>
            <w:tcW w:w="149" w:type="dxa"/>
          </w:tcPr>
          <w:p w14:paraId="77364298" w14:textId="77777777" w:rsidR="00A37FFA" w:rsidRDefault="00A37FFA" w:rsidP="00A37FFA">
            <w:pPr>
              <w:pStyle w:val="EmptyCellLayoutStyle"/>
              <w:spacing w:after="0" w:line="240" w:lineRule="auto"/>
            </w:pPr>
          </w:p>
        </w:tc>
      </w:tr>
      <w:tr w:rsidR="00A37FFA" w14:paraId="37459B0E" w14:textId="77777777" w:rsidTr="00A37FFA">
        <w:trPr>
          <w:trHeight w:val="80"/>
        </w:trPr>
        <w:tc>
          <w:tcPr>
            <w:tcW w:w="54" w:type="dxa"/>
          </w:tcPr>
          <w:p w14:paraId="2DBD9530" w14:textId="77777777" w:rsidR="00A37FFA" w:rsidRDefault="00A37FFA" w:rsidP="00A37FFA">
            <w:pPr>
              <w:pStyle w:val="EmptyCellLayoutStyle"/>
              <w:spacing w:after="0" w:line="240" w:lineRule="auto"/>
            </w:pPr>
          </w:p>
        </w:tc>
        <w:tc>
          <w:tcPr>
            <w:tcW w:w="10395" w:type="dxa"/>
          </w:tcPr>
          <w:p w14:paraId="5D11272E" w14:textId="77777777" w:rsidR="00A37FFA" w:rsidRDefault="00A37FFA" w:rsidP="00A37FFA">
            <w:pPr>
              <w:pStyle w:val="EmptyCellLayoutStyle"/>
              <w:spacing w:after="0" w:line="240" w:lineRule="auto"/>
            </w:pPr>
          </w:p>
        </w:tc>
        <w:tc>
          <w:tcPr>
            <w:tcW w:w="149" w:type="dxa"/>
          </w:tcPr>
          <w:p w14:paraId="7618FA42" w14:textId="77777777" w:rsidR="00A37FFA" w:rsidRDefault="00A37FFA" w:rsidP="00A37FFA">
            <w:pPr>
              <w:pStyle w:val="EmptyCellLayoutStyle"/>
              <w:spacing w:after="0" w:line="240" w:lineRule="auto"/>
            </w:pPr>
          </w:p>
        </w:tc>
      </w:tr>
    </w:tbl>
    <w:p xmlns:w="http://schemas.openxmlformats.org/wordprocessingml/2006/main" w14:paraId="045A4347" w14:textId="77777777" w:rsidR="00A37FFA" w:rsidRDefault="00A37FFA" w:rsidP="00A37FFA">
      <w:pPr>
        <w:spacing w:after="0" w:line="240" w:lineRule="auto"/>
      </w:pPr>
    </w:p>
    <w:p xmlns:w="http://schemas.openxmlformats.org/wordprocessingml/2006/main" w14:paraId="15D3B07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메모리 액세스에 최적화된 데이터 컨테이너 - 규칙(비경고)</w:t>
      </w:r>
    </w:p>
    <w:p xmlns:w="http://schemas.openxmlformats.org/wordprocessingml/2006/main" w14:paraId="7524BAF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메모리 액세스에 최적화된 데이터 파일 그룹 컨테이너 사용 가능한 공간(MB)</w:t>
      </w:r>
    </w:p>
    <w:p xmlns:w="http://schemas.openxmlformats.org/wordprocessingml/2006/main" w14:paraId="1D2650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 컨테이너에서 사용 가능한 공간의 크기(MB)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E281DE" w14:textId="77777777" w:rsidTr="00A37FFA">
        <w:trPr>
          <w:trHeight w:val="54"/>
        </w:trPr>
        <w:tc>
          <w:tcPr>
            <w:tcW w:w="54" w:type="dxa"/>
          </w:tcPr>
          <w:p w14:paraId="61F9A0FA" w14:textId="77777777" w:rsidR="00A37FFA" w:rsidRDefault="00A37FFA" w:rsidP="00A37FFA">
            <w:pPr>
              <w:pStyle w:val="EmptyCellLayoutStyle"/>
              <w:spacing w:after="0" w:line="240" w:lineRule="auto"/>
            </w:pPr>
          </w:p>
        </w:tc>
        <w:tc>
          <w:tcPr>
            <w:tcW w:w="10395" w:type="dxa"/>
          </w:tcPr>
          <w:p w14:paraId="40A17D79" w14:textId="77777777" w:rsidR="00A37FFA" w:rsidRDefault="00A37FFA" w:rsidP="00A37FFA">
            <w:pPr>
              <w:pStyle w:val="EmptyCellLayoutStyle"/>
              <w:spacing w:after="0" w:line="240" w:lineRule="auto"/>
            </w:pPr>
          </w:p>
        </w:tc>
        <w:tc>
          <w:tcPr>
            <w:tcW w:w="149" w:type="dxa"/>
          </w:tcPr>
          <w:p w14:paraId="0E575EF4" w14:textId="77777777" w:rsidR="00A37FFA" w:rsidRDefault="00A37FFA" w:rsidP="00A37FFA">
            <w:pPr>
              <w:pStyle w:val="EmptyCellLayoutStyle"/>
              <w:spacing w:after="0" w:line="240" w:lineRule="auto"/>
            </w:pPr>
          </w:p>
        </w:tc>
      </w:tr>
      <w:tr w:rsidR="00A37FFA" w14:paraId="38EA4279" w14:textId="77777777" w:rsidTr="00A37FFA">
        <w:tc>
          <w:tcPr>
            <w:tcW w:w="54" w:type="dxa"/>
          </w:tcPr>
          <w:p w14:paraId="349D09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1EB14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8523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BA0E7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C9B3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216A0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FB6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B44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F76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0717D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195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4FB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AE78A"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91772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6FA1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56F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448B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5BD483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DAF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DEB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0C4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07A8C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B08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647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A2DC3" w14:textId="77777777" w:rsidR="00A37FFA" w:rsidRDefault="00A37FFA" w:rsidP="00A37FFA">
                  <w:pPr>
                    <w:spacing w:after="0" w:line="240" w:lineRule="auto"/>
                  </w:pPr>
                </w:p>
              </w:tc>
            </w:tr>
            <w:tr w:rsidR="00A37FFA" w14:paraId="7510F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B8C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A1F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907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7B2C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3B2C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571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123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9607C04" w14:textId="77777777" w:rsidR="00A37FFA" w:rsidRDefault="00A37FFA" w:rsidP="00A37FFA">
            <w:pPr>
              <w:spacing w:after="0" w:line="240" w:lineRule="auto"/>
            </w:pPr>
          </w:p>
        </w:tc>
        <w:tc>
          <w:tcPr>
            <w:tcW w:w="149" w:type="dxa"/>
          </w:tcPr>
          <w:p w14:paraId="458275B4" w14:textId="77777777" w:rsidR="00A37FFA" w:rsidRDefault="00A37FFA" w:rsidP="00A37FFA">
            <w:pPr>
              <w:pStyle w:val="EmptyCellLayoutStyle"/>
              <w:spacing w:after="0" w:line="240" w:lineRule="auto"/>
            </w:pPr>
          </w:p>
        </w:tc>
      </w:tr>
      <w:tr w:rsidR="00A37FFA" w14:paraId="697F6D7D" w14:textId="77777777" w:rsidTr="00A37FFA">
        <w:trPr>
          <w:trHeight w:val="80"/>
        </w:trPr>
        <w:tc>
          <w:tcPr>
            <w:tcW w:w="54" w:type="dxa"/>
          </w:tcPr>
          <w:p w14:paraId="0E04EBC2" w14:textId="77777777" w:rsidR="00A37FFA" w:rsidRDefault="00A37FFA" w:rsidP="00A37FFA">
            <w:pPr>
              <w:pStyle w:val="EmptyCellLayoutStyle"/>
              <w:spacing w:after="0" w:line="240" w:lineRule="auto"/>
            </w:pPr>
          </w:p>
        </w:tc>
        <w:tc>
          <w:tcPr>
            <w:tcW w:w="10395" w:type="dxa"/>
          </w:tcPr>
          <w:p w14:paraId="6DD5361C" w14:textId="77777777" w:rsidR="00A37FFA" w:rsidRDefault="00A37FFA" w:rsidP="00A37FFA">
            <w:pPr>
              <w:pStyle w:val="EmptyCellLayoutStyle"/>
              <w:spacing w:after="0" w:line="240" w:lineRule="auto"/>
            </w:pPr>
          </w:p>
        </w:tc>
        <w:tc>
          <w:tcPr>
            <w:tcW w:w="149" w:type="dxa"/>
          </w:tcPr>
          <w:p w14:paraId="2789B8B3" w14:textId="77777777" w:rsidR="00A37FFA" w:rsidRDefault="00A37FFA" w:rsidP="00A37FFA">
            <w:pPr>
              <w:pStyle w:val="EmptyCellLayoutStyle"/>
              <w:spacing w:after="0" w:line="240" w:lineRule="auto"/>
            </w:pPr>
          </w:p>
        </w:tc>
      </w:tr>
    </w:tbl>
    <w:p xmlns:w="http://schemas.openxmlformats.org/wordprocessingml/2006/main" w14:paraId="589832AB" w14:textId="77777777" w:rsidR="00A37FFA" w:rsidRDefault="00A37FFA" w:rsidP="00A37FFA">
      <w:pPr>
        <w:spacing w:after="0" w:line="240" w:lineRule="auto"/>
      </w:pPr>
    </w:p>
    <w:p xmlns:w="http://schemas.openxmlformats.org/wordprocessingml/2006/main" w14:paraId="61DCB74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메모리 액세스에 최적화된 데이터 파일 그룹 컨테이너 사용 가능한 공간(%)</w:t>
      </w:r>
    </w:p>
    <w:p xmlns:w="http://schemas.openxmlformats.org/wordprocessingml/2006/main" w14:paraId="6B7084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 컨테이너에 저장된 데이터 크기 및 사용 가능한 디스크 공간의 합계 비율로 표현되는, 메모리 액세스에 최적화된 데이터 파일 그룹 컨테이너에서 사용 가능한 공간의 크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B923F80" w14:textId="77777777" w:rsidTr="00A37FFA">
        <w:trPr>
          <w:trHeight w:val="54"/>
        </w:trPr>
        <w:tc>
          <w:tcPr>
            <w:tcW w:w="54" w:type="dxa"/>
          </w:tcPr>
          <w:p w14:paraId="569E9ED0" w14:textId="77777777" w:rsidR="00A37FFA" w:rsidRDefault="00A37FFA" w:rsidP="00A37FFA">
            <w:pPr>
              <w:pStyle w:val="EmptyCellLayoutStyle"/>
              <w:spacing w:after="0" w:line="240" w:lineRule="auto"/>
            </w:pPr>
          </w:p>
        </w:tc>
        <w:tc>
          <w:tcPr>
            <w:tcW w:w="10395" w:type="dxa"/>
          </w:tcPr>
          <w:p w14:paraId="1E3F73CC" w14:textId="77777777" w:rsidR="00A37FFA" w:rsidRDefault="00A37FFA" w:rsidP="00A37FFA">
            <w:pPr>
              <w:pStyle w:val="EmptyCellLayoutStyle"/>
              <w:spacing w:after="0" w:line="240" w:lineRule="auto"/>
            </w:pPr>
          </w:p>
        </w:tc>
        <w:tc>
          <w:tcPr>
            <w:tcW w:w="149" w:type="dxa"/>
          </w:tcPr>
          <w:p w14:paraId="034A119C" w14:textId="77777777" w:rsidR="00A37FFA" w:rsidRDefault="00A37FFA" w:rsidP="00A37FFA">
            <w:pPr>
              <w:pStyle w:val="EmptyCellLayoutStyle"/>
              <w:spacing w:after="0" w:line="240" w:lineRule="auto"/>
            </w:pPr>
          </w:p>
        </w:tc>
      </w:tr>
      <w:tr w:rsidR="00A37FFA" w14:paraId="2E48F8D6" w14:textId="77777777" w:rsidTr="00A37FFA">
        <w:tc>
          <w:tcPr>
            <w:tcW w:w="54" w:type="dxa"/>
          </w:tcPr>
          <w:p w14:paraId="449AE3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5289B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0FBF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23C52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50430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94181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207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39F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A7D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98A54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503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968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C9B9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4969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853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DC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554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761B05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148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FBF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5A5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2682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95D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286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59F2C" w14:textId="77777777" w:rsidR="00A37FFA" w:rsidRDefault="00A37FFA" w:rsidP="00A37FFA">
                  <w:pPr>
                    <w:spacing w:after="0" w:line="240" w:lineRule="auto"/>
                  </w:pPr>
                </w:p>
              </w:tc>
            </w:tr>
            <w:tr w:rsidR="00A37FFA" w14:paraId="4CE86B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7A3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7A6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864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26F00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8005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4FEF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508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76E30E0" w14:textId="77777777" w:rsidR="00A37FFA" w:rsidRDefault="00A37FFA" w:rsidP="00A37FFA">
            <w:pPr>
              <w:spacing w:after="0" w:line="240" w:lineRule="auto"/>
            </w:pPr>
          </w:p>
        </w:tc>
        <w:tc>
          <w:tcPr>
            <w:tcW w:w="149" w:type="dxa"/>
          </w:tcPr>
          <w:p w14:paraId="3955DE96" w14:textId="77777777" w:rsidR="00A37FFA" w:rsidRDefault="00A37FFA" w:rsidP="00A37FFA">
            <w:pPr>
              <w:pStyle w:val="EmptyCellLayoutStyle"/>
              <w:spacing w:after="0" w:line="240" w:lineRule="auto"/>
            </w:pPr>
          </w:p>
        </w:tc>
      </w:tr>
      <w:tr w:rsidR="00A37FFA" w14:paraId="2F300DB7" w14:textId="77777777" w:rsidTr="00A37FFA">
        <w:trPr>
          <w:trHeight w:val="80"/>
        </w:trPr>
        <w:tc>
          <w:tcPr>
            <w:tcW w:w="54" w:type="dxa"/>
          </w:tcPr>
          <w:p w14:paraId="407EE323" w14:textId="77777777" w:rsidR="00A37FFA" w:rsidRDefault="00A37FFA" w:rsidP="00A37FFA">
            <w:pPr>
              <w:pStyle w:val="EmptyCellLayoutStyle"/>
              <w:spacing w:after="0" w:line="240" w:lineRule="auto"/>
            </w:pPr>
          </w:p>
        </w:tc>
        <w:tc>
          <w:tcPr>
            <w:tcW w:w="10395" w:type="dxa"/>
          </w:tcPr>
          <w:p w14:paraId="5EDC94CC" w14:textId="77777777" w:rsidR="00A37FFA" w:rsidRDefault="00A37FFA" w:rsidP="00A37FFA">
            <w:pPr>
              <w:pStyle w:val="EmptyCellLayoutStyle"/>
              <w:spacing w:after="0" w:line="240" w:lineRule="auto"/>
            </w:pPr>
          </w:p>
        </w:tc>
        <w:tc>
          <w:tcPr>
            <w:tcW w:w="149" w:type="dxa"/>
          </w:tcPr>
          <w:p w14:paraId="4F454334" w14:textId="77777777" w:rsidR="00A37FFA" w:rsidRDefault="00A37FFA" w:rsidP="00A37FFA">
            <w:pPr>
              <w:pStyle w:val="EmptyCellLayoutStyle"/>
              <w:spacing w:after="0" w:line="240" w:lineRule="auto"/>
            </w:pPr>
          </w:p>
        </w:tc>
      </w:tr>
    </w:tbl>
    <w:p xmlns:w="http://schemas.openxmlformats.org/wordprocessingml/2006/main" w14:paraId="618AE791" w14:textId="77777777" w:rsidR="00A37FFA" w:rsidRDefault="00A37FFA" w:rsidP="00A37FFA">
      <w:pPr>
        <w:spacing w:after="0" w:line="240" w:lineRule="auto"/>
      </w:pPr>
    </w:p>
    <w:p xmlns:w="http://schemas.openxmlformats.org/wordprocessingml/2006/main" w14:paraId="28E28775"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DB 메모리 액세스에 최적화된 데이터 파일 그룹</w:t>
      </w:r>
    </w:p>
    <w:p xmlns:w="http://schemas.openxmlformats.org/wordprocessingml/2006/main" w14:paraId="15736E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Microsoft SQL Server 데이터베이스 메모리 액세스에 최적화된 데이터 파일 그룹입니다.</w:t>
      </w:r>
    </w:p>
    <w:p xmlns:w="http://schemas.openxmlformats.org/wordprocessingml/2006/main" w14:paraId="0872F7E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메모리 액세스에 최적화된 데이터 파일 그룹 - 검색</w:t>
      </w:r>
    </w:p>
    <w:p xmlns:w="http://schemas.openxmlformats.org/wordprocessingml/2006/main" w14:paraId="3D9E0EA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메모리 액세스에 최적화된 데이터 파일 그룹 검색</w:t>
      </w:r>
    </w:p>
    <w:p xmlns:w="http://schemas.openxmlformats.org/wordprocessingml/2006/main" w14:paraId="73A5B2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각 SQL Server 데이터베이스에 대한 메모리 액세스에 최적화된 데이터 파일 그룹 정보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6F7D03" w14:textId="77777777" w:rsidTr="00A37FFA">
        <w:trPr>
          <w:trHeight w:val="54"/>
        </w:trPr>
        <w:tc>
          <w:tcPr>
            <w:tcW w:w="54" w:type="dxa"/>
          </w:tcPr>
          <w:p w14:paraId="36C0A64B" w14:textId="77777777" w:rsidR="00A37FFA" w:rsidRDefault="00A37FFA" w:rsidP="00A37FFA">
            <w:pPr>
              <w:pStyle w:val="EmptyCellLayoutStyle"/>
              <w:spacing w:after="0" w:line="240" w:lineRule="auto"/>
            </w:pPr>
          </w:p>
        </w:tc>
        <w:tc>
          <w:tcPr>
            <w:tcW w:w="10395" w:type="dxa"/>
          </w:tcPr>
          <w:p w14:paraId="17B84C83" w14:textId="77777777" w:rsidR="00A37FFA" w:rsidRDefault="00A37FFA" w:rsidP="00A37FFA">
            <w:pPr>
              <w:pStyle w:val="EmptyCellLayoutStyle"/>
              <w:spacing w:after="0" w:line="240" w:lineRule="auto"/>
            </w:pPr>
          </w:p>
        </w:tc>
        <w:tc>
          <w:tcPr>
            <w:tcW w:w="149" w:type="dxa"/>
          </w:tcPr>
          <w:p w14:paraId="145BF916" w14:textId="77777777" w:rsidR="00A37FFA" w:rsidRDefault="00A37FFA" w:rsidP="00A37FFA">
            <w:pPr>
              <w:pStyle w:val="EmptyCellLayoutStyle"/>
              <w:spacing w:after="0" w:line="240" w:lineRule="auto"/>
            </w:pPr>
          </w:p>
        </w:tc>
      </w:tr>
      <w:tr w:rsidR="00A37FFA" w14:paraId="36799962" w14:textId="77777777" w:rsidTr="00A37FFA">
        <w:tc>
          <w:tcPr>
            <w:tcW w:w="54" w:type="dxa"/>
          </w:tcPr>
          <w:p w14:paraId="7B1BA28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75FD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36BE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BF92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D174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B3584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F33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DEC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5B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9EB7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A07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119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849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22DF8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11E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A2A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D9EBC" w14:textId="77777777" w:rsidR="00A37FFA" w:rsidRDefault="00A37FFA" w:rsidP="00A37FFA">
                  <w:pPr>
                    <w:spacing w:after="0" w:line="240" w:lineRule="auto"/>
                  </w:pPr>
                </w:p>
              </w:tc>
            </w:tr>
            <w:tr w:rsidR="00A37FFA" w14:paraId="0F1777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4B2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597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CCF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FC01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D26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3CA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9E24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FCC9E55" w14:textId="77777777" w:rsidR="00A37FFA" w:rsidRDefault="00A37FFA" w:rsidP="00A37FFA">
            <w:pPr>
              <w:spacing w:after="0" w:line="240" w:lineRule="auto"/>
            </w:pPr>
          </w:p>
        </w:tc>
        <w:tc>
          <w:tcPr>
            <w:tcW w:w="149" w:type="dxa"/>
          </w:tcPr>
          <w:p w14:paraId="57E2E50A" w14:textId="77777777" w:rsidR="00A37FFA" w:rsidRDefault="00A37FFA" w:rsidP="00A37FFA">
            <w:pPr>
              <w:pStyle w:val="EmptyCellLayoutStyle"/>
              <w:spacing w:after="0" w:line="240" w:lineRule="auto"/>
            </w:pPr>
          </w:p>
        </w:tc>
      </w:tr>
      <w:tr w:rsidR="00A37FFA" w14:paraId="0AEC74EB" w14:textId="77777777" w:rsidTr="00A37FFA">
        <w:trPr>
          <w:trHeight w:val="80"/>
        </w:trPr>
        <w:tc>
          <w:tcPr>
            <w:tcW w:w="54" w:type="dxa"/>
          </w:tcPr>
          <w:p w14:paraId="71FE1BE4" w14:textId="77777777" w:rsidR="00A37FFA" w:rsidRDefault="00A37FFA" w:rsidP="00A37FFA">
            <w:pPr>
              <w:pStyle w:val="EmptyCellLayoutStyle"/>
              <w:spacing w:after="0" w:line="240" w:lineRule="auto"/>
            </w:pPr>
          </w:p>
        </w:tc>
        <w:tc>
          <w:tcPr>
            <w:tcW w:w="10395" w:type="dxa"/>
          </w:tcPr>
          <w:p w14:paraId="3C80EB1F" w14:textId="77777777" w:rsidR="00A37FFA" w:rsidRDefault="00A37FFA" w:rsidP="00A37FFA">
            <w:pPr>
              <w:pStyle w:val="EmptyCellLayoutStyle"/>
              <w:spacing w:after="0" w:line="240" w:lineRule="auto"/>
            </w:pPr>
          </w:p>
        </w:tc>
        <w:tc>
          <w:tcPr>
            <w:tcW w:w="149" w:type="dxa"/>
          </w:tcPr>
          <w:p w14:paraId="38C8D051" w14:textId="77777777" w:rsidR="00A37FFA" w:rsidRDefault="00A37FFA" w:rsidP="00A37FFA">
            <w:pPr>
              <w:pStyle w:val="EmptyCellLayoutStyle"/>
              <w:spacing w:after="0" w:line="240" w:lineRule="auto"/>
            </w:pPr>
          </w:p>
        </w:tc>
      </w:tr>
    </w:tbl>
    <w:p xmlns:w="http://schemas.openxmlformats.org/wordprocessingml/2006/main" w14:paraId="2C4E0568" w14:textId="77777777" w:rsidR="00A37FFA" w:rsidRDefault="00A37FFA" w:rsidP="00A37FFA">
      <w:pPr>
        <w:spacing w:after="0" w:line="240" w:lineRule="auto"/>
      </w:pPr>
    </w:p>
    <w:p xmlns:w="http://schemas.openxmlformats.org/wordprocessingml/2006/main" w14:paraId="48323CC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메모리 액세스에 최적화된 데이터 파일 그룹 - 유닛 모니터</w:t>
      </w:r>
    </w:p>
    <w:p xmlns:w="http://schemas.openxmlformats.org/wordprocessingml/2006/main" w14:paraId="4A534C0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해시 인덱스에서 빈 버킷(%)</w:t>
      </w:r>
    </w:p>
    <w:p xmlns:w="http://schemas.openxmlformats.org/wordprocessingml/2006/main" w14:paraId="789894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데이터베이스의 해시 인덱스 빈 버킷 수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CFBA9C9" w14:textId="77777777" w:rsidTr="00A37FFA">
        <w:trPr>
          <w:trHeight w:val="54"/>
        </w:trPr>
        <w:tc>
          <w:tcPr>
            <w:tcW w:w="54" w:type="dxa"/>
          </w:tcPr>
          <w:p w14:paraId="107DBC5E" w14:textId="77777777" w:rsidR="00A37FFA" w:rsidRDefault="00A37FFA" w:rsidP="00A37FFA">
            <w:pPr>
              <w:pStyle w:val="EmptyCellLayoutStyle"/>
              <w:spacing w:after="0" w:line="240" w:lineRule="auto"/>
            </w:pPr>
          </w:p>
        </w:tc>
        <w:tc>
          <w:tcPr>
            <w:tcW w:w="10395" w:type="dxa"/>
          </w:tcPr>
          <w:p w14:paraId="42B021C3" w14:textId="77777777" w:rsidR="00A37FFA" w:rsidRDefault="00A37FFA" w:rsidP="00A37FFA">
            <w:pPr>
              <w:pStyle w:val="EmptyCellLayoutStyle"/>
              <w:spacing w:after="0" w:line="240" w:lineRule="auto"/>
            </w:pPr>
          </w:p>
        </w:tc>
        <w:tc>
          <w:tcPr>
            <w:tcW w:w="149" w:type="dxa"/>
          </w:tcPr>
          <w:p w14:paraId="7A0C17D8" w14:textId="77777777" w:rsidR="00A37FFA" w:rsidRDefault="00A37FFA" w:rsidP="00A37FFA">
            <w:pPr>
              <w:pStyle w:val="EmptyCellLayoutStyle"/>
              <w:spacing w:after="0" w:line="240" w:lineRule="auto"/>
            </w:pPr>
          </w:p>
        </w:tc>
      </w:tr>
      <w:tr w:rsidR="00A37FFA" w14:paraId="3F42DCDA" w14:textId="77777777" w:rsidTr="00A37FFA">
        <w:tc>
          <w:tcPr>
            <w:tcW w:w="54" w:type="dxa"/>
          </w:tcPr>
          <w:p w14:paraId="1DAD68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9A98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947F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FE3A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250E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901AE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70C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C08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109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189B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6CD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8AE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CB5D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0C15A7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23F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인덱스 개수 표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59F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범 사례에 따른 구성되지 않음 인덱스의 표시 수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AFE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5</w:t>
                  </w:r>
                </w:p>
              </w:tc>
            </w:tr>
            <w:tr w:rsidR="00A37FFA" w14:paraId="3B4D0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467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빈 버킷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912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빈 버킷 임계값(%)은 해시 인덱스에 있는 빈 버킷 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70E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78AFD2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4DA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C0A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970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45B27D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772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3D51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36D3C" w14:textId="77777777" w:rsidR="00A37FFA" w:rsidRDefault="00A37FFA" w:rsidP="00A37FFA">
                  <w:pPr>
                    <w:spacing w:after="0" w:line="240" w:lineRule="auto"/>
                  </w:pPr>
                </w:p>
              </w:tc>
            </w:tr>
            <w:tr w:rsidR="00A37FFA" w14:paraId="6A4F2D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098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985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573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0B869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9935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A155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534C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DB3CAE2" w14:textId="77777777" w:rsidR="00A37FFA" w:rsidRDefault="00A37FFA" w:rsidP="00A37FFA">
            <w:pPr>
              <w:spacing w:after="0" w:line="240" w:lineRule="auto"/>
            </w:pPr>
          </w:p>
        </w:tc>
        <w:tc>
          <w:tcPr>
            <w:tcW w:w="149" w:type="dxa"/>
          </w:tcPr>
          <w:p w14:paraId="657B1E36" w14:textId="77777777" w:rsidR="00A37FFA" w:rsidRDefault="00A37FFA" w:rsidP="00A37FFA">
            <w:pPr>
              <w:pStyle w:val="EmptyCellLayoutStyle"/>
              <w:spacing w:after="0" w:line="240" w:lineRule="auto"/>
            </w:pPr>
          </w:p>
        </w:tc>
      </w:tr>
      <w:tr w:rsidR="00A37FFA" w14:paraId="28F2F1CA" w14:textId="77777777" w:rsidTr="00A37FFA">
        <w:trPr>
          <w:trHeight w:val="80"/>
        </w:trPr>
        <w:tc>
          <w:tcPr>
            <w:tcW w:w="54" w:type="dxa"/>
          </w:tcPr>
          <w:p w14:paraId="031F6BDE" w14:textId="77777777" w:rsidR="00A37FFA" w:rsidRDefault="00A37FFA" w:rsidP="00A37FFA">
            <w:pPr>
              <w:pStyle w:val="EmptyCellLayoutStyle"/>
              <w:spacing w:after="0" w:line="240" w:lineRule="auto"/>
            </w:pPr>
          </w:p>
        </w:tc>
        <w:tc>
          <w:tcPr>
            <w:tcW w:w="10395" w:type="dxa"/>
          </w:tcPr>
          <w:p w14:paraId="6779E0DD" w14:textId="77777777" w:rsidR="00A37FFA" w:rsidRDefault="00A37FFA" w:rsidP="00A37FFA">
            <w:pPr>
              <w:pStyle w:val="EmptyCellLayoutStyle"/>
              <w:spacing w:after="0" w:line="240" w:lineRule="auto"/>
            </w:pPr>
          </w:p>
        </w:tc>
        <w:tc>
          <w:tcPr>
            <w:tcW w:w="149" w:type="dxa"/>
          </w:tcPr>
          <w:p w14:paraId="49B4677D" w14:textId="77777777" w:rsidR="00A37FFA" w:rsidRDefault="00A37FFA" w:rsidP="00A37FFA">
            <w:pPr>
              <w:pStyle w:val="EmptyCellLayoutStyle"/>
              <w:spacing w:after="0" w:line="240" w:lineRule="auto"/>
            </w:pPr>
          </w:p>
        </w:tc>
      </w:tr>
    </w:tbl>
    <w:p xmlns:w="http://schemas.openxmlformats.org/wordprocessingml/2006/main" w14:paraId="0B32A1E3" w14:textId="77777777" w:rsidR="00A37FFA" w:rsidRDefault="00A37FFA" w:rsidP="00A37FFA">
      <w:pPr>
        <w:spacing w:after="0" w:line="240" w:lineRule="auto"/>
      </w:pPr>
    </w:p>
    <w:p xmlns:w="http://schemas.openxmlformats.org/wordprocessingml/2006/main" w14:paraId="30792A3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메모리 액세스에 최적화된 데이터 부실 검사점 파일 쌍 비율</w:t>
      </w:r>
    </w:p>
    <w:p xmlns:w="http://schemas.openxmlformats.org/wordprocessingml/2006/main" w14:paraId="3355C5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에서 부실 검사점 파일 쌍 비율이 지정된 임계값보다 높으면 모니터에서 경고 상태를 보고하고 경고를 발생시킵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해당 데이터베이스의 크기가 상당히 큰 경우(총 검사점 파일 수가 300개 이상)에만 경고가 발생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24745D" w14:textId="77777777" w:rsidTr="00A37FFA">
        <w:trPr>
          <w:trHeight w:val="54"/>
        </w:trPr>
        <w:tc>
          <w:tcPr>
            <w:tcW w:w="54" w:type="dxa"/>
          </w:tcPr>
          <w:p w14:paraId="7C8EE4BA" w14:textId="77777777" w:rsidR="00A37FFA" w:rsidRDefault="00A37FFA" w:rsidP="00A37FFA">
            <w:pPr>
              <w:pStyle w:val="EmptyCellLayoutStyle"/>
              <w:spacing w:after="0" w:line="240" w:lineRule="auto"/>
            </w:pPr>
          </w:p>
        </w:tc>
        <w:tc>
          <w:tcPr>
            <w:tcW w:w="10395" w:type="dxa"/>
          </w:tcPr>
          <w:p w14:paraId="10E9BF51" w14:textId="77777777" w:rsidR="00A37FFA" w:rsidRDefault="00A37FFA" w:rsidP="00A37FFA">
            <w:pPr>
              <w:pStyle w:val="EmptyCellLayoutStyle"/>
              <w:spacing w:after="0" w:line="240" w:lineRule="auto"/>
            </w:pPr>
          </w:p>
        </w:tc>
        <w:tc>
          <w:tcPr>
            <w:tcW w:w="149" w:type="dxa"/>
          </w:tcPr>
          <w:p w14:paraId="725D30C2" w14:textId="77777777" w:rsidR="00A37FFA" w:rsidRDefault="00A37FFA" w:rsidP="00A37FFA">
            <w:pPr>
              <w:pStyle w:val="EmptyCellLayoutStyle"/>
              <w:spacing w:after="0" w:line="240" w:lineRule="auto"/>
            </w:pPr>
          </w:p>
        </w:tc>
      </w:tr>
      <w:tr w:rsidR="00A37FFA" w14:paraId="7673C917" w14:textId="77777777" w:rsidTr="00A37FFA">
        <w:tc>
          <w:tcPr>
            <w:tcW w:w="54" w:type="dxa"/>
          </w:tcPr>
          <w:p w14:paraId="1D9117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651D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429C7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8C22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BCBB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9591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CA5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6D6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710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2B1D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58B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221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74627"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59302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EA2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검사점 파일 쌍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955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검사점 파일 쌍의 총 개수가 검사점 파일 쌍 임계값보다 크거나 같으면 경고가 생성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EB5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63E99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6D4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7ED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0CB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80AF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CA5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24A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에 측정된 값이 임계값을 위반해야 하는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58D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759675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CA7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384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07934" w14:textId="77777777" w:rsidR="00A37FFA" w:rsidRDefault="00A37FFA" w:rsidP="00A37FFA">
                  <w:pPr>
                    <w:spacing w:after="0" w:line="240" w:lineRule="auto"/>
                  </w:pPr>
                </w:p>
              </w:tc>
            </w:tr>
            <w:tr w:rsidR="00A37FFA" w14:paraId="74AFEA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66A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D97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비율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B93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w:t>
                  </w:r>
                </w:p>
              </w:tc>
            </w:tr>
            <w:tr w:rsidR="00A37FFA" w14:paraId="0D052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6AD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831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69D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00</w:t>
                  </w:r>
                </w:p>
              </w:tc>
            </w:tr>
            <w:tr w:rsidR="00A37FFA" w14:paraId="010C2B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CFA1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7CA8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CE6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AF4C8AB" w14:textId="77777777" w:rsidR="00A37FFA" w:rsidRDefault="00A37FFA" w:rsidP="00A37FFA">
            <w:pPr>
              <w:spacing w:after="0" w:line="240" w:lineRule="auto"/>
            </w:pPr>
          </w:p>
        </w:tc>
        <w:tc>
          <w:tcPr>
            <w:tcW w:w="149" w:type="dxa"/>
          </w:tcPr>
          <w:p w14:paraId="2BC317C6" w14:textId="77777777" w:rsidR="00A37FFA" w:rsidRDefault="00A37FFA" w:rsidP="00A37FFA">
            <w:pPr>
              <w:pStyle w:val="EmptyCellLayoutStyle"/>
              <w:spacing w:after="0" w:line="240" w:lineRule="auto"/>
            </w:pPr>
          </w:p>
        </w:tc>
      </w:tr>
      <w:tr w:rsidR="00A37FFA" w14:paraId="15810DB6" w14:textId="77777777" w:rsidTr="00A37FFA">
        <w:trPr>
          <w:trHeight w:val="80"/>
        </w:trPr>
        <w:tc>
          <w:tcPr>
            <w:tcW w:w="54" w:type="dxa"/>
          </w:tcPr>
          <w:p w14:paraId="52F6601B" w14:textId="77777777" w:rsidR="00A37FFA" w:rsidRDefault="00A37FFA" w:rsidP="00A37FFA">
            <w:pPr>
              <w:pStyle w:val="EmptyCellLayoutStyle"/>
              <w:spacing w:after="0" w:line="240" w:lineRule="auto"/>
            </w:pPr>
          </w:p>
        </w:tc>
        <w:tc>
          <w:tcPr>
            <w:tcW w:w="10395" w:type="dxa"/>
          </w:tcPr>
          <w:p w14:paraId="50D1C340" w14:textId="77777777" w:rsidR="00A37FFA" w:rsidRDefault="00A37FFA" w:rsidP="00A37FFA">
            <w:pPr>
              <w:pStyle w:val="EmptyCellLayoutStyle"/>
              <w:spacing w:after="0" w:line="240" w:lineRule="auto"/>
            </w:pPr>
          </w:p>
        </w:tc>
        <w:tc>
          <w:tcPr>
            <w:tcW w:w="149" w:type="dxa"/>
          </w:tcPr>
          <w:p w14:paraId="1A3C471E" w14:textId="77777777" w:rsidR="00A37FFA" w:rsidRDefault="00A37FFA" w:rsidP="00A37FFA">
            <w:pPr>
              <w:pStyle w:val="EmptyCellLayoutStyle"/>
              <w:spacing w:after="0" w:line="240" w:lineRule="auto"/>
            </w:pPr>
          </w:p>
        </w:tc>
      </w:tr>
    </w:tbl>
    <w:p xmlns:w="http://schemas.openxmlformats.org/wordprocessingml/2006/main" w14:paraId="12F7C15B" w14:textId="77777777" w:rsidR="00A37FFA" w:rsidRDefault="00A37FFA" w:rsidP="00A37FFA">
      <w:pPr>
        <w:spacing w:after="0" w:line="240" w:lineRule="auto"/>
      </w:pPr>
    </w:p>
    <w:p xmlns:w="http://schemas.openxmlformats.org/wordprocessingml/2006/main" w14:paraId="45C1896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XTP 구성</w:t>
      </w:r>
    </w:p>
    <w:p xmlns:w="http://schemas.openxmlformats.org/wordprocessingml/2006/main" w14:paraId="2CC17A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데이터베이스 XTP 구성의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0ED784" w14:textId="77777777" w:rsidTr="00A37FFA">
        <w:trPr>
          <w:trHeight w:val="54"/>
        </w:trPr>
        <w:tc>
          <w:tcPr>
            <w:tcW w:w="54" w:type="dxa"/>
          </w:tcPr>
          <w:p w14:paraId="158C3084" w14:textId="77777777" w:rsidR="00A37FFA" w:rsidRDefault="00A37FFA" w:rsidP="00A37FFA">
            <w:pPr>
              <w:pStyle w:val="EmptyCellLayoutStyle"/>
              <w:spacing w:after="0" w:line="240" w:lineRule="auto"/>
            </w:pPr>
          </w:p>
        </w:tc>
        <w:tc>
          <w:tcPr>
            <w:tcW w:w="10395" w:type="dxa"/>
          </w:tcPr>
          <w:p w14:paraId="3E2E007C" w14:textId="77777777" w:rsidR="00A37FFA" w:rsidRDefault="00A37FFA" w:rsidP="00A37FFA">
            <w:pPr>
              <w:pStyle w:val="EmptyCellLayoutStyle"/>
              <w:spacing w:after="0" w:line="240" w:lineRule="auto"/>
            </w:pPr>
          </w:p>
        </w:tc>
        <w:tc>
          <w:tcPr>
            <w:tcW w:w="149" w:type="dxa"/>
          </w:tcPr>
          <w:p w14:paraId="05D5684C" w14:textId="77777777" w:rsidR="00A37FFA" w:rsidRDefault="00A37FFA" w:rsidP="00A37FFA">
            <w:pPr>
              <w:pStyle w:val="EmptyCellLayoutStyle"/>
              <w:spacing w:after="0" w:line="240" w:lineRule="auto"/>
            </w:pPr>
          </w:p>
        </w:tc>
      </w:tr>
      <w:tr w:rsidR="00A37FFA" w14:paraId="5D40B887" w14:textId="77777777" w:rsidTr="00A37FFA">
        <w:tc>
          <w:tcPr>
            <w:tcW w:w="54" w:type="dxa"/>
          </w:tcPr>
          <w:p w14:paraId="3F6ECDB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903E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D72C3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7228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85516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B90A6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6E1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10A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EF7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35B1A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C8F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FFE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2C779"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61BEEF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3BE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2CE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1F4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6E768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848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A95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7AD0C" w14:textId="77777777" w:rsidR="00A37FFA" w:rsidRDefault="00A37FFA" w:rsidP="00A37FFA">
                  <w:pPr>
                    <w:spacing w:after="0" w:line="240" w:lineRule="auto"/>
                  </w:pPr>
                </w:p>
              </w:tc>
            </w:tr>
            <w:tr w:rsidR="00A37FFA" w14:paraId="588BE9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92E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867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770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8D20C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972C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908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E4AD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D44B0F6" w14:textId="77777777" w:rsidR="00A37FFA" w:rsidRDefault="00A37FFA" w:rsidP="00A37FFA">
            <w:pPr>
              <w:spacing w:after="0" w:line="240" w:lineRule="auto"/>
            </w:pPr>
          </w:p>
        </w:tc>
        <w:tc>
          <w:tcPr>
            <w:tcW w:w="149" w:type="dxa"/>
          </w:tcPr>
          <w:p w14:paraId="6F45A10F" w14:textId="77777777" w:rsidR="00A37FFA" w:rsidRDefault="00A37FFA" w:rsidP="00A37FFA">
            <w:pPr>
              <w:pStyle w:val="EmptyCellLayoutStyle"/>
              <w:spacing w:after="0" w:line="240" w:lineRule="auto"/>
            </w:pPr>
          </w:p>
        </w:tc>
      </w:tr>
      <w:tr w:rsidR="00A37FFA" w14:paraId="71E73EBD" w14:textId="77777777" w:rsidTr="00A37FFA">
        <w:trPr>
          <w:trHeight w:val="80"/>
        </w:trPr>
        <w:tc>
          <w:tcPr>
            <w:tcW w:w="54" w:type="dxa"/>
          </w:tcPr>
          <w:p w14:paraId="16F40B75" w14:textId="77777777" w:rsidR="00A37FFA" w:rsidRDefault="00A37FFA" w:rsidP="00A37FFA">
            <w:pPr>
              <w:pStyle w:val="EmptyCellLayoutStyle"/>
              <w:spacing w:after="0" w:line="240" w:lineRule="auto"/>
            </w:pPr>
          </w:p>
        </w:tc>
        <w:tc>
          <w:tcPr>
            <w:tcW w:w="10395" w:type="dxa"/>
          </w:tcPr>
          <w:p w14:paraId="2B683703" w14:textId="77777777" w:rsidR="00A37FFA" w:rsidRDefault="00A37FFA" w:rsidP="00A37FFA">
            <w:pPr>
              <w:pStyle w:val="EmptyCellLayoutStyle"/>
              <w:spacing w:after="0" w:line="240" w:lineRule="auto"/>
            </w:pPr>
          </w:p>
        </w:tc>
        <w:tc>
          <w:tcPr>
            <w:tcW w:w="149" w:type="dxa"/>
          </w:tcPr>
          <w:p w14:paraId="581327B5" w14:textId="77777777" w:rsidR="00A37FFA" w:rsidRDefault="00A37FFA" w:rsidP="00A37FFA">
            <w:pPr>
              <w:pStyle w:val="EmptyCellLayoutStyle"/>
              <w:spacing w:after="0" w:line="240" w:lineRule="auto"/>
            </w:pPr>
          </w:p>
        </w:tc>
      </w:tr>
    </w:tbl>
    <w:p xmlns:w="http://schemas.openxmlformats.org/wordprocessingml/2006/main" w14:paraId="4F5EDFC1" w14:textId="77777777" w:rsidR="00A37FFA" w:rsidRDefault="00A37FFA" w:rsidP="00A37FFA">
      <w:pPr>
        <w:spacing w:after="0" w:line="240" w:lineRule="auto"/>
      </w:pPr>
    </w:p>
    <w:p xmlns:w="http://schemas.openxmlformats.org/wordprocessingml/2006/main" w14:paraId="05BADC2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해시 버킷에 있는 행 체인의 평균 길이</w:t>
      </w:r>
    </w:p>
    <w:p xmlns:w="http://schemas.openxmlformats.org/wordprocessingml/2006/main" w14:paraId="6C9BE9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SQL 데이터베이스의 해시 인덱스 빈 버킷 수와 해시 버킷에 있는 행 체인의 평균 길이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3C80D6" w14:textId="77777777" w:rsidTr="00A37FFA">
        <w:trPr>
          <w:trHeight w:val="54"/>
        </w:trPr>
        <w:tc>
          <w:tcPr>
            <w:tcW w:w="54" w:type="dxa"/>
          </w:tcPr>
          <w:p w14:paraId="344E5C76" w14:textId="77777777" w:rsidR="00A37FFA" w:rsidRDefault="00A37FFA" w:rsidP="00A37FFA">
            <w:pPr>
              <w:pStyle w:val="EmptyCellLayoutStyle"/>
              <w:spacing w:after="0" w:line="240" w:lineRule="auto"/>
            </w:pPr>
          </w:p>
        </w:tc>
        <w:tc>
          <w:tcPr>
            <w:tcW w:w="10395" w:type="dxa"/>
          </w:tcPr>
          <w:p w14:paraId="3D3DFC59" w14:textId="77777777" w:rsidR="00A37FFA" w:rsidRDefault="00A37FFA" w:rsidP="00A37FFA">
            <w:pPr>
              <w:pStyle w:val="EmptyCellLayoutStyle"/>
              <w:spacing w:after="0" w:line="240" w:lineRule="auto"/>
            </w:pPr>
          </w:p>
        </w:tc>
        <w:tc>
          <w:tcPr>
            <w:tcW w:w="149" w:type="dxa"/>
          </w:tcPr>
          <w:p w14:paraId="0E06C83D" w14:textId="77777777" w:rsidR="00A37FFA" w:rsidRDefault="00A37FFA" w:rsidP="00A37FFA">
            <w:pPr>
              <w:pStyle w:val="EmptyCellLayoutStyle"/>
              <w:spacing w:after="0" w:line="240" w:lineRule="auto"/>
            </w:pPr>
          </w:p>
        </w:tc>
      </w:tr>
      <w:tr w:rsidR="00A37FFA" w14:paraId="6591E2FB" w14:textId="77777777" w:rsidTr="00A37FFA">
        <w:tc>
          <w:tcPr>
            <w:tcW w:w="54" w:type="dxa"/>
          </w:tcPr>
          <w:p w14:paraId="6D275F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8E6B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93B91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31151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036D8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86D6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741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598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831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D3153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F04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079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4A3EC"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213BFD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8698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평균 체인 길이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4FB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평균 체인 길이에 대한 임계값은 해시 버킷의 평균 행 체인 길이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301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0</w:t>
                  </w:r>
                </w:p>
              </w:tc>
            </w:tr>
            <w:tr w:rsidR="00A37FFA" w14:paraId="5F818C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A56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인덱스 개수 표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BC2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범 사례에 따른 구성되지 않음 인덱스의 표시 수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435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5</w:t>
                  </w:r>
                </w:p>
              </w:tc>
            </w:tr>
            <w:tr w:rsidR="00A37FFA" w14:paraId="285DF8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DD3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빈 버킷 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AF1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빈 버킷 임계값(%)은 해시 인덱스에 있는 빈 버킷 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EEF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w:t>
                  </w:r>
                </w:p>
              </w:tc>
            </w:tr>
            <w:tr w:rsidR="00A37FFA" w14:paraId="30C8CE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6A0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770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540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43200</w:t>
                  </w:r>
                </w:p>
              </w:tc>
            </w:tr>
            <w:tr w:rsidR="00A37FFA" w14:paraId="39536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27B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892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C180D" w14:textId="77777777" w:rsidR="00A37FFA" w:rsidRDefault="00A37FFA" w:rsidP="00A37FFA">
                  <w:pPr>
                    <w:spacing w:after="0" w:line="240" w:lineRule="auto"/>
                  </w:pPr>
                </w:p>
              </w:tc>
            </w:tr>
            <w:tr w:rsidR="00A37FFA" w14:paraId="47EB8B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A61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EB4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ED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D6915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26B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D2D1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C70D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370EA56" w14:textId="77777777" w:rsidR="00A37FFA" w:rsidRDefault="00A37FFA" w:rsidP="00A37FFA">
            <w:pPr>
              <w:spacing w:after="0" w:line="240" w:lineRule="auto"/>
            </w:pPr>
          </w:p>
        </w:tc>
        <w:tc>
          <w:tcPr>
            <w:tcW w:w="149" w:type="dxa"/>
          </w:tcPr>
          <w:p w14:paraId="1DDA94F9" w14:textId="77777777" w:rsidR="00A37FFA" w:rsidRDefault="00A37FFA" w:rsidP="00A37FFA">
            <w:pPr>
              <w:pStyle w:val="EmptyCellLayoutStyle"/>
              <w:spacing w:after="0" w:line="240" w:lineRule="auto"/>
            </w:pPr>
          </w:p>
        </w:tc>
      </w:tr>
      <w:tr w:rsidR="00A37FFA" w14:paraId="69F96606" w14:textId="77777777" w:rsidTr="00A37FFA">
        <w:trPr>
          <w:trHeight w:val="80"/>
        </w:trPr>
        <w:tc>
          <w:tcPr>
            <w:tcW w:w="54" w:type="dxa"/>
          </w:tcPr>
          <w:p w14:paraId="28BD9ED0" w14:textId="77777777" w:rsidR="00A37FFA" w:rsidRDefault="00A37FFA" w:rsidP="00A37FFA">
            <w:pPr>
              <w:pStyle w:val="EmptyCellLayoutStyle"/>
              <w:spacing w:after="0" w:line="240" w:lineRule="auto"/>
            </w:pPr>
          </w:p>
        </w:tc>
        <w:tc>
          <w:tcPr>
            <w:tcW w:w="10395" w:type="dxa"/>
          </w:tcPr>
          <w:p w14:paraId="0D824D0F" w14:textId="77777777" w:rsidR="00A37FFA" w:rsidRDefault="00A37FFA" w:rsidP="00A37FFA">
            <w:pPr>
              <w:pStyle w:val="EmptyCellLayoutStyle"/>
              <w:spacing w:after="0" w:line="240" w:lineRule="auto"/>
            </w:pPr>
          </w:p>
        </w:tc>
        <w:tc>
          <w:tcPr>
            <w:tcW w:w="149" w:type="dxa"/>
          </w:tcPr>
          <w:p w14:paraId="5AD2F477" w14:textId="77777777" w:rsidR="00A37FFA" w:rsidRDefault="00A37FFA" w:rsidP="00A37FFA">
            <w:pPr>
              <w:pStyle w:val="EmptyCellLayoutStyle"/>
              <w:spacing w:after="0" w:line="240" w:lineRule="auto"/>
            </w:pPr>
          </w:p>
        </w:tc>
      </w:tr>
    </w:tbl>
    <w:p xmlns:w="http://schemas.openxmlformats.org/wordprocessingml/2006/main" w14:paraId="1FCBEA7E" w14:textId="77777777" w:rsidR="00A37FFA" w:rsidRDefault="00A37FFA" w:rsidP="00A37FFA">
      <w:pPr>
        <w:spacing w:after="0" w:line="240" w:lineRule="auto"/>
      </w:pPr>
    </w:p>
    <w:p xmlns:w="http://schemas.openxmlformats.org/wordprocessingml/2006/main" w14:paraId="6CEFB658"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메모리 액세스에 최적화된 데이터 파일 그룹 - 종속성(롤업) 모니터</w:t>
      </w:r>
    </w:p>
    <w:p xmlns:w="http://schemas.openxmlformats.org/wordprocessingml/2006/main" w14:paraId="43332E4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컨테이너 구성</w:t>
      </w:r>
    </w:p>
    <w:p xmlns:w="http://schemas.openxmlformats.org/wordprocessingml/2006/main" w14:paraId="1D8236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메모리 액세스에 최적화된 데이터 파일 그룹에 모든 컨테이너 구성 모니터를 롤업합니다.</w:t>
      </w:r>
    </w:p>
    <w:p xmlns:w="http://schemas.openxmlformats.org/wordprocessingml/2006/main" w14:paraId="277E13DF" w14:textId="77777777" w:rsidR="00A37FFA" w:rsidRDefault="00A37FFA" w:rsidP="00A37FFA">
      <w:pPr>
        <w:spacing w:after="0" w:line="240" w:lineRule="auto"/>
      </w:pPr>
    </w:p>
    <w:p xmlns:w="http://schemas.openxmlformats.org/wordprocessingml/2006/main" w14:paraId="2ACD15F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컨테이너 성능</w:t>
      </w:r>
    </w:p>
    <w:p xmlns:w="http://schemas.openxmlformats.org/wordprocessingml/2006/main" w14:paraId="18D0C1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메모리 액세스에 최적화된 데이터 파일 그룹에 모든 컨테이너 성능 모니터를 롤업합니다.</w:t>
      </w:r>
    </w:p>
    <w:p xmlns:w="http://schemas.openxmlformats.org/wordprocessingml/2006/main" w14:paraId="1BA124F7" w14:textId="77777777" w:rsidR="00A37FFA" w:rsidRDefault="00A37FFA" w:rsidP="00A37FFA">
      <w:pPr>
        <w:spacing w:after="0" w:line="240" w:lineRule="auto"/>
      </w:pPr>
    </w:p>
    <w:p xmlns:w="http://schemas.openxmlformats.org/wordprocessingml/2006/main" w14:paraId="1013EBA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컨테이너 보안</w:t>
      </w:r>
    </w:p>
    <w:p xmlns:w="http://schemas.openxmlformats.org/wordprocessingml/2006/main" w14:paraId="674429E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메모리 액세스에 최적화된 데이터 파일 그룹에 모든 컨테이너 보안 모니터를 롤업합니다.</w:t>
      </w:r>
    </w:p>
    <w:p xmlns:w="http://schemas.openxmlformats.org/wordprocessingml/2006/main" w14:paraId="3D095525" w14:textId="77777777" w:rsidR="00A37FFA" w:rsidRDefault="00A37FFA" w:rsidP="00A37FFA">
      <w:pPr>
        <w:spacing w:after="0" w:line="240" w:lineRule="auto"/>
      </w:pPr>
    </w:p>
    <w:p xmlns:w="http://schemas.openxmlformats.org/wordprocessingml/2006/main" w14:paraId="2A14436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컨테이너 가용성</w:t>
      </w:r>
    </w:p>
    <w:p xmlns:w="http://schemas.openxmlformats.org/wordprocessingml/2006/main" w14:paraId="666BCE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메모리 액세스에 최적화된 데이터 파일 그룹에 모든 컨테이너 가용성 모니터를 롤업합니다.</w:t>
      </w:r>
    </w:p>
    <w:p xmlns:w="http://schemas.openxmlformats.org/wordprocessingml/2006/main" w14:paraId="50E72B8F" w14:textId="77777777" w:rsidR="00A37FFA" w:rsidRDefault="00A37FFA" w:rsidP="00A37FFA">
      <w:pPr>
        <w:spacing w:after="0" w:line="240" w:lineRule="auto"/>
      </w:pPr>
    </w:p>
    <w:p xmlns:w="http://schemas.openxmlformats.org/wordprocessingml/2006/main" w14:paraId="4F7EF34D"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DB 메모리 액세스에 최적화된 데이터 파일 그룹 - 규칙(비경고)</w:t>
      </w:r>
    </w:p>
    <w:p xmlns:w="http://schemas.openxmlformats.org/wordprocessingml/2006/main" w14:paraId="5448AF7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인덱스에 사용 중인 메모리(MB)</w:t>
      </w:r>
    </w:p>
    <w:p xmlns:w="http://schemas.openxmlformats.org/wordprocessingml/2006/main" w14:paraId="037FF7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지정된 SQL Server 데이터베이스에서 메모리 액세스에 최적화된 테이블에 대해 정의된 인덱스에 할당된 메모리 양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4370BC4" w14:textId="77777777" w:rsidTr="00A37FFA">
        <w:trPr>
          <w:trHeight w:val="54"/>
        </w:trPr>
        <w:tc>
          <w:tcPr>
            <w:tcW w:w="54" w:type="dxa"/>
          </w:tcPr>
          <w:p w14:paraId="5F3BDF68" w14:textId="77777777" w:rsidR="00A37FFA" w:rsidRDefault="00A37FFA" w:rsidP="00A37FFA">
            <w:pPr>
              <w:pStyle w:val="EmptyCellLayoutStyle"/>
              <w:spacing w:after="0" w:line="240" w:lineRule="auto"/>
            </w:pPr>
          </w:p>
        </w:tc>
        <w:tc>
          <w:tcPr>
            <w:tcW w:w="10395" w:type="dxa"/>
          </w:tcPr>
          <w:p w14:paraId="16F67E3D" w14:textId="77777777" w:rsidR="00A37FFA" w:rsidRDefault="00A37FFA" w:rsidP="00A37FFA">
            <w:pPr>
              <w:pStyle w:val="EmptyCellLayoutStyle"/>
              <w:spacing w:after="0" w:line="240" w:lineRule="auto"/>
            </w:pPr>
          </w:p>
        </w:tc>
        <w:tc>
          <w:tcPr>
            <w:tcW w:w="149" w:type="dxa"/>
          </w:tcPr>
          <w:p w14:paraId="09559B64" w14:textId="77777777" w:rsidR="00A37FFA" w:rsidRDefault="00A37FFA" w:rsidP="00A37FFA">
            <w:pPr>
              <w:pStyle w:val="EmptyCellLayoutStyle"/>
              <w:spacing w:after="0" w:line="240" w:lineRule="auto"/>
            </w:pPr>
          </w:p>
        </w:tc>
      </w:tr>
      <w:tr w:rsidR="00A37FFA" w14:paraId="03BB9957" w14:textId="77777777" w:rsidTr="00A37FFA">
        <w:tc>
          <w:tcPr>
            <w:tcW w:w="54" w:type="dxa"/>
          </w:tcPr>
          <w:p w14:paraId="3ECB402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84588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6841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D58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30C1B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1E50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525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F61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A9FE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97F89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45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BB6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79A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E058A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1B0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790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2E9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C8B4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B99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AE5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838E4" w14:textId="77777777" w:rsidR="00A37FFA" w:rsidRDefault="00A37FFA" w:rsidP="00A37FFA">
                  <w:pPr>
                    <w:spacing w:after="0" w:line="240" w:lineRule="auto"/>
                  </w:pPr>
                </w:p>
              </w:tc>
            </w:tr>
            <w:tr w:rsidR="00A37FFA" w14:paraId="3BBFE3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074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069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C7F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5C126F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BFF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E199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BBE3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A3B1452" w14:textId="77777777" w:rsidR="00A37FFA" w:rsidRDefault="00A37FFA" w:rsidP="00A37FFA">
            <w:pPr>
              <w:spacing w:after="0" w:line="240" w:lineRule="auto"/>
            </w:pPr>
          </w:p>
        </w:tc>
        <w:tc>
          <w:tcPr>
            <w:tcW w:w="149" w:type="dxa"/>
          </w:tcPr>
          <w:p w14:paraId="57877C62" w14:textId="77777777" w:rsidR="00A37FFA" w:rsidRDefault="00A37FFA" w:rsidP="00A37FFA">
            <w:pPr>
              <w:pStyle w:val="EmptyCellLayoutStyle"/>
              <w:spacing w:after="0" w:line="240" w:lineRule="auto"/>
            </w:pPr>
          </w:p>
        </w:tc>
      </w:tr>
      <w:tr w:rsidR="00A37FFA" w14:paraId="7CE58623" w14:textId="77777777" w:rsidTr="00A37FFA">
        <w:trPr>
          <w:trHeight w:val="80"/>
        </w:trPr>
        <w:tc>
          <w:tcPr>
            <w:tcW w:w="54" w:type="dxa"/>
          </w:tcPr>
          <w:p w14:paraId="4EF65AFF" w14:textId="77777777" w:rsidR="00A37FFA" w:rsidRDefault="00A37FFA" w:rsidP="00A37FFA">
            <w:pPr>
              <w:pStyle w:val="EmptyCellLayoutStyle"/>
              <w:spacing w:after="0" w:line="240" w:lineRule="auto"/>
            </w:pPr>
          </w:p>
        </w:tc>
        <w:tc>
          <w:tcPr>
            <w:tcW w:w="10395" w:type="dxa"/>
          </w:tcPr>
          <w:p w14:paraId="5C0DD1E9" w14:textId="77777777" w:rsidR="00A37FFA" w:rsidRDefault="00A37FFA" w:rsidP="00A37FFA">
            <w:pPr>
              <w:pStyle w:val="EmptyCellLayoutStyle"/>
              <w:spacing w:after="0" w:line="240" w:lineRule="auto"/>
            </w:pPr>
          </w:p>
        </w:tc>
        <w:tc>
          <w:tcPr>
            <w:tcW w:w="149" w:type="dxa"/>
          </w:tcPr>
          <w:p w14:paraId="193AB95B" w14:textId="77777777" w:rsidR="00A37FFA" w:rsidRDefault="00A37FFA" w:rsidP="00A37FFA">
            <w:pPr>
              <w:pStyle w:val="EmptyCellLayoutStyle"/>
              <w:spacing w:after="0" w:line="240" w:lineRule="auto"/>
            </w:pPr>
          </w:p>
        </w:tc>
      </w:tr>
    </w:tbl>
    <w:p xmlns:w="http://schemas.openxmlformats.org/wordprocessingml/2006/main" w14:paraId="0C57E1C2" w14:textId="77777777" w:rsidR="00A37FFA" w:rsidRDefault="00A37FFA" w:rsidP="00A37FFA">
      <w:pPr>
        <w:spacing w:after="0" w:line="240" w:lineRule="auto"/>
      </w:pPr>
    </w:p>
    <w:p xmlns:w="http://schemas.openxmlformats.org/wordprocessingml/2006/main" w14:paraId="227C787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메모리 액세스에 최적화된 데이터 파일 그룹 사용 가능한 총 공간(MB)</w:t>
      </w:r>
    </w:p>
    <w:p xmlns:w="http://schemas.openxmlformats.org/wordprocessingml/2006/main" w14:paraId="1C262E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의 모든 컨테이너에서 사용 가능한 공간의 크기(MB)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B7C9FF" w14:textId="77777777" w:rsidTr="00A37FFA">
        <w:trPr>
          <w:trHeight w:val="54"/>
        </w:trPr>
        <w:tc>
          <w:tcPr>
            <w:tcW w:w="54" w:type="dxa"/>
          </w:tcPr>
          <w:p w14:paraId="7FCF99C1" w14:textId="77777777" w:rsidR="00A37FFA" w:rsidRDefault="00A37FFA" w:rsidP="00A37FFA">
            <w:pPr>
              <w:pStyle w:val="EmptyCellLayoutStyle"/>
              <w:spacing w:after="0" w:line="240" w:lineRule="auto"/>
            </w:pPr>
          </w:p>
        </w:tc>
        <w:tc>
          <w:tcPr>
            <w:tcW w:w="10395" w:type="dxa"/>
          </w:tcPr>
          <w:p w14:paraId="5A4A8DFA" w14:textId="77777777" w:rsidR="00A37FFA" w:rsidRDefault="00A37FFA" w:rsidP="00A37FFA">
            <w:pPr>
              <w:pStyle w:val="EmptyCellLayoutStyle"/>
              <w:spacing w:after="0" w:line="240" w:lineRule="auto"/>
            </w:pPr>
          </w:p>
        </w:tc>
        <w:tc>
          <w:tcPr>
            <w:tcW w:w="149" w:type="dxa"/>
          </w:tcPr>
          <w:p w14:paraId="79359C3D" w14:textId="77777777" w:rsidR="00A37FFA" w:rsidRDefault="00A37FFA" w:rsidP="00A37FFA">
            <w:pPr>
              <w:pStyle w:val="EmptyCellLayoutStyle"/>
              <w:spacing w:after="0" w:line="240" w:lineRule="auto"/>
            </w:pPr>
          </w:p>
        </w:tc>
      </w:tr>
      <w:tr w:rsidR="00A37FFA" w14:paraId="75AB3C11" w14:textId="77777777" w:rsidTr="00A37FFA">
        <w:tc>
          <w:tcPr>
            <w:tcW w:w="54" w:type="dxa"/>
          </w:tcPr>
          <w:p w14:paraId="5DCCFC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C0F9EC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0365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6A27F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8BF3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7A3E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BAA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60E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513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5A588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21D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A78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B23B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4E3B5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FCE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6B6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081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7295F0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3FB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274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483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57FAD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3B0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6A6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C9F15" w14:textId="77777777" w:rsidR="00A37FFA" w:rsidRDefault="00A37FFA" w:rsidP="00A37FFA">
                  <w:pPr>
                    <w:spacing w:after="0" w:line="240" w:lineRule="auto"/>
                  </w:pPr>
                </w:p>
              </w:tc>
            </w:tr>
            <w:tr w:rsidR="00A37FFA" w14:paraId="7ED096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10C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AF2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C7E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20BE76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AA1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8C9A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FD86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DB9360F" w14:textId="77777777" w:rsidR="00A37FFA" w:rsidRDefault="00A37FFA" w:rsidP="00A37FFA">
            <w:pPr>
              <w:spacing w:after="0" w:line="240" w:lineRule="auto"/>
            </w:pPr>
          </w:p>
        </w:tc>
        <w:tc>
          <w:tcPr>
            <w:tcW w:w="149" w:type="dxa"/>
          </w:tcPr>
          <w:p w14:paraId="155B968C" w14:textId="77777777" w:rsidR="00A37FFA" w:rsidRDefault="00A37FFA" w:rsidP="00A37FFA">
            <w:pPr>
              <w:pStyle w:val="EmptyCellLayoutStyle"/>
              <w:spacing w:after="0" w:line="240" w:lineRule="auto"/>
            </w:pPr>
          </w:p>
        </w:tc>
      </w:tr>
      <w:tr w:rsidR="00A37FFA" w14:paraId="459AC666" w14:textId="77777777" w:rsidTr="00A37FFA">
        <w:trPr>
          <w:trHeight w:val="80"/>
        </w:trPr>
        <w:tc>
          <w:tcPr>
            <w:tcW w:w="54" w:type="dxa"/>
          </w:tcPr>
          <w:p w14:paraId="452C55C1" w14:textId="77777777" w:rsidR="00A37FFA" w:rsidRDefault="00A37FFA" w:rsidP="00A37FFA">
            <w:pPr>
              <w:pStyle w:val="EmptyCellLayoutStyle"/>
              <w:spacing w:after="0" w:line="240" w:lineRule="auto"/>
            </w:pPr>
          </w:p>
        </w:tc>
        <w:tc>
          <w:tcPr>
            <w:tcW w:w="10395" w:type="dxa"/>
          </w:tcPr>
          <w:p w14:paraId="50E2B770" w14:textId="77777777" w:rsidR="00A37FFA" w:rsidRDefault="00A37FFA" w:rsidP="00A37FFA">
            <w:pPr>
              <w:pStyle w:val="EmptyCellLayoutStyle"/>
              <w:spacing w:after="0" w:line="240" w:lineRule="auto"/>
            </w:pPr>
          </w:p>
        </w:tc>
        <w:tc>
          <w:tcPr>
            <w:tcW w:w="149" w:type="dxa"/>
          </w:tcPr>
          <w:p w14:paraId="24A413DD" w14:textId="77777777" w:rsidR="00A37FFA" w:rsidRDefault="00A37FFA" w:rsidP="00A37FFA">
            <w:pPr>
              <w:pStyle w:val="EmptyCellLayoutStyle"/>
              <w:spacing w:after="0" w:line="240" w:lineRule="auto"/>
            </w:pPr>
          </w:p>
        </w:tc>
      </w:tr>
    </w:tbl>
    <w:p xmlns:w="http://schemas.openxmlformats.org/wordprocessingml/2006/main" w14:paraId="5DBA0AF9" w14:textId="77777777" w:rsidR="00A37FFA" w:rsidRDefault="00A37FFA" w:rsidP="00A37FFA">
      <w:pPr>
        <w:spacing w:after="0" w:line="240" w:lineRule="auto"/>
      </w:pPr>
    </w:p>
    <w:p xmlns:w="http://schemas.openxmlformats.org/wordprocessingml/2006/main" w14:paraId="4543DD1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TP 컨트롤러 DLC 대기 시간/페치</w:t>
      </w:r>
    </w:p>
    <w:p xmlns:w="http://schemas.openxmlformats.org/wordprocessingml/2006/main" w14:paraId="578534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테이블이 있는 SQL Database에 대한 Windows "XTP 컨트롤러 DLC 대기 시간/페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4A727B" w14:textId="77777777" w:rsidTr="00A37FFA">
        <w:trPr>
          <w:trHeight w:val="54"/>
        </w:trPr>
        <w:tc>
          <w:tcPr>
            <w:tcW w:w="54" w:type="dxa"/>
          </w:tcPr>
          <w:p w14:paraId="2C34B80E" w14:textId="77777777" w:rsidR="00A37FFA" w:rsidRDefault="00A37FFA" w:rsidP="00A37FFA">
            <w:pPr>
              <w:pStyle w:val="EmptyCellLayoutStyle"/>
              <w:spacing w:after="0" w:line="240" w:lineRule="auto"/>
            </w:pPr>
          </w:p>
        </w:tc>
        <w:tc>
          <w:tcPr>
            <w:tcW w:w="10395" w:type="dxa"/>
          </w:tcPr>
          <w:p w14:paraId="7D85C680" w14:textId="77777777" w:rsidR="00A37FFA" w:rsidRDefault="00A37FFA" w:rsidP="00A37FFA">
            <w:pPr>
              <w:pStyle w:val="EmptyCellLayoutStyle"/>
              <w:spacing w:after="0" w:line="240" w:lineRule="auto"/>
            </w:pPr>
          </w:p>
        </w:tc>
        <w:tc>
          <w:tcPr>
            <w:tcW w:w="149" w:type="dxa"/>
          </w:tcPr>
          <w:p w14:paraId="101D1F67" w14:textId="77777777" w:rsidR="00A37FFA" w:rsidRDefault="00A37FFA" w:rsidP="00A37FFA">
            <w:pPr>
              <w:pStyle w:val="EmptyCellLayoutStyle"/>
              <w:spacing w:after="0" w:line="240" w:lineRule="auto"/>
            </w:pPr>
          </w:p>
        </w:tc>
      </w:tr>
      <w:tr w:rsidR="00A37FFA" w14:paraId="324588E0" w14:textId="77777777" w:rsidTr="00A37FFA">
        <w:tc>
          <w:tcPr>
            <w:tcW w:w="54" w:type="dxa"/>
          </w:tcPr>
          <w:p w14:paraId="6B16BE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18C8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91C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FC3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C0D7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3DBF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475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686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822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D2D0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98A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B7F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0EBB1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638B7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3D4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C6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DEC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4B52F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84F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021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782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44140D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FE91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12ED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30A5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661BD8B" w14:textId="77777777" w:rsidR="00A37FFA" w:rsidRDefault="00A37FFA" w:rsidP="00A37FFA">
            <w:pPr>
              <w:spacing w:after="0" w:line="240" w:lineRule="auto"/>
            </w:pPr>
          </w:p>
        </w:tc>
        <w:tc>
          <w:tcPr>
            <w:tcW w:w="149" w:type="dxa"/>
          </w:tcPr>
          <w:p w14:paraId="3EB148E0" w14:textId="77777777" w:rsidR="00A37FFA" w:rsidRDefault="00A37FFA" w:rsidP="00A37FFA">
            <w:pPr>
              <w:pStyle w:val="EmptyCellLayoutStyle"/>
              <w:spacing w:after="0" w:line="240" w:lineRule="auto"/>
            </w:pPr>
          </w:p>
        </w:tc>
      </w:tr>
      <w:tr w:rsidR="00A37FFA" w14:paraId="410886AE" w14:textId="77777777" w:rsidTr="00A37FFA">
        <w:trPr>
          <w:trHeight w:val="80"/>
        </w:trPr>
        <w:tc>
          <w:tcPr>
            <w:tcW w:w="54" w:type="dxa"/>
          </w:tcPr>
          <w:p w14:paraId="30A0C880" w14:textId="77777777" w:rsidR="00A37FFA" w:rsidRDefault="00A37FFA" w:rsidP="00A37FFA">
            <w:pPr>
              <w:pStyle w:val="EmptyCellLayoutStyle"/>
              <w:spacing w:after="0" w:line="240" w:lineRule="auto"/>
            </w:pPr>
          </w:p>
        </w:tc>
        <w:tc>
          <w:tcPr>
            <w:tcW w:w="10395" w:type="dxa"/>
          </w:tcPr>
          <w:p w14:paraId="2338A926" w14:textId="77777777" w:rsidR="00A37FFA" w:rsidRDefault="00A37FFA" w:rsidP="00A37FFA">
            <w:pPr>
              <w:pStyle w:val="EmptyCellLayoutStyle"/>
              <w:spacing w:after="0" w:line="240" w:lineRule="auto"/>
            </w:pPr>
          </w:p>
        </w:tc>
        <w:tc>
          <w:tcPr>
            <w:tcW w:w="149" w:type="dxa"/>
          </w:tcPr>
          <w:p w14:paraId="4FBDD7B1" w14:textId="77777777" w:rsidR="00A37FFA" w:rsidRDefault="00A37FFA" w:rsidP="00A37FFA">
            <w:pPr>
              <w:pStyle w:val="EmptyCellLayoutStyle"/>
              <w:spacing w:after="0" w:line="240" w:lineRule="auto"/>
            </w:pPr>
          </w:p>
        </w:tc>
      </w:tr>
    </w:tbl>
    <w:p xmlns:w="http://schemas.openxmlformats.org/wordprocessingml/2006/main" w14:paraId="7F2391D5" w14:textId="77777777" w:rsidR="00A37FFA" w:rsidRDefault="00A37FFA" w:rsidP="00A37FFA">
      <w:pPr>
        <w:spacing w:after="0" w:line="240" w:lineRule="auto"/>
      </w:pPr>
    </w:p>
    <w:p xmlns:w="http://schemas.openxmlformats.org/wordprocessingml/2006/main" w14:paraId="129E834E"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준비 중인 검사점 파일 쌍</w:t>
      </w:r>
    </w:p>
    <w:p xmlns:w="http://schemas.openxmlformats.org/wordprocessingml/2006/main" w14:paraId="66200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에서 준비 중인 검사점 파일 쌍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B420C1" w14:textId="77777777" w:rsidTr="00A37FFA">
        <w:trPr>
          <w:trHeight w:val="54"/>
        </w:trPr>
        <w:tc>
          <w:tcPr>
            <w:tcW w:w="54" w:type="dxa"/>
          </w:tcPr>
          <w:p w14:paraId="7510C1C8" w14:textId="77777777" w:rsidR="00A37FFA" w:rsidRDefault="00A37FFA" w:rsidP="00A37FFA">
            <w:pPr>
              <w:pStyle w:val="EmptyCellLayoutStyle"/>
              <w:spacing w:after="0" w:line="240" w:lineRule="auto"/>
            </w:pPr>
          </w:p>
        </w:tc>
        <w:tc>
          <w:tcPr>
            <w:tcW w:w="10395" w:type="dxa"/>
          </w:tcPr>
          <w:p w14:paraId="1EE70ED1" w14:textId="77777777" w:rsidR="00A37FFA" w:rsidRDefault="00A37FFA" w:rsidP="00A37FFA">
            <w:pPr>
              <w:pStyle w:val="EmptyCellLayoutStyle"/>
              <w:spacing w:after="0" w:line="240" w:lineRule="auto"/>
            </w:pPr>
          </w:p>
        </w:tc>
        <w:tc>
          <w:tcPr>
            <w:tcW w:w="149" w:type="dxa"/>
          </w:tcPr>
          <w:p w14:paraId="213036D4" w14:textId="77777777" w:rsidR="00A37FFA" w:rsidRDefault="00A37FFA" w:rsidP="00A37FFA">
            <w:pPr>
              <w:pStyle w:val="EmptyCellLayoutStyle"/>
              <w:spacing w:after="0" w:line="240" w:lineRule="auto"/>
            </w:pPr>
          </w:p>
        </w:tc>
      </w:tr>
      <w:tr w:rsidR="00A37FFA" w14:paraId="35409956" w14:textId="77777777" w:rsidTr="00A37FFA">
        <w:tc>
          <w:tcPr>
            <w:tcW w:w="54" w:type="dxa"/>
          </w:tcPr>
          <w:p w14:paraId="06597F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F71D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85E6D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507D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A9F1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4F56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06F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A72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C34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A1F13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B2A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0A2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C882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3FE2A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015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DE5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427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40F3F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23E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49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964DD" w14:textId="77777777" w:rsidR="00A37FFA" w:rsidRDefault="00A37FFA" w:rsidP="00A37FFA">
                  <w:pPr>
                    <w:spacing w:after="0" w:line="240" w:lineRule="auto"/>
                  </w:pPr>
                </w:p>
              </w:tc>
            </w:tr>
            <w:tr w:rsidR="00A37FFA" w14:paraId="6026AD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B0E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248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6B69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213F2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DD8C3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59BD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CB94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243C0C1" w14:textId="77777777" w:rsidR="00A37FFA" w:rsidRDefault="00A37FFA" w:rsidP="00A37FFA">
            <w:pPr>
              <w:spacing w:after="0" w:line="240" w:lineRule="auto"/>
            </w:pPr>
          </w:p>
        </w:tc>
        <w:tc>
          <w:tcPr>
            <w:tcW w:w="149" w:type="dxa"/>
          </w:tcPr>
          <w:p w14:paraId="7C466FEC" w14:textId="77777777" w:rsidR="00A37FFA" w:rsidRDefault="00A37FFA" w:rsidP="00A37FFA">
            <w:pPr>
              <w:pStyle w:val="EmptyCellLayoutStyle"/>
              <w:spacing w:after="0" w:line="240" w:lineRule="auto"/>
            </w:pPr>
          </w:p>
        </w:tc>
      </w:tr>
      <w:tr w:rsidR="00A37FFA" w14:paraId="073CCFEF" w14:textId="77777777" w:rsidTr="00A37FFA">
        <w:trPr>
          <w:trHeight w:val="80"/>
        </w:trPr>
        <w:tc>
          <w:tcPr>
            <w:tcW w:w="54" w:type="dxa"/>
          </w:tcPr>
          <w:p w14:paraId="0A4758AE" w14:textId="77777777" w:rsidR="00A37FFA" w:rsidRDefault="00A37FFA" w:rsidP="00A37FFA">
            <w:pPr>
              <w:pStyle w:val="EmptyCellLayoutStyle"/>
              <w:spacing w:after="0" w:line="240" w:lineRule="auto"/>
            </w:pPr>
          </w:p>
        </w:tc>
        <w:tc>
          <w:tcPr>
            <w:tcW w:w="10395" w:type="dxa"/>
          </w:tcPr>
          <w:p w14:paraId="6E21B5EB" w14:textId="77777777" w:rsidR="00A37FFA" w:rsidRDefault="00A37FFA" w:rsidP="00A37FFA">
            <w:pPr>
              <w:pStyle w:val="EmptyCellLayoutStyle"/>
              <w:spacing w:after="0" w:line="240" w:lineRule="auto"/>
            </w:pPr>
          </w:p>
        </w:tc>
        <w:tc>
          <w:tcPr>
            <w:tcW w:w="149" w:type="dxa"/>
          </w:tcPr>
          <w:p w14:paraId="1E4CE6BE" w14:textId="77777777" w:rsidR="00A37FFA" w:rsidRDefault="00A37FFA" w:rsidP="00A37FFA">
            <w:pPr>
              <w:pStyle w:val="EmptyCellLayoutStyle"/>
              <w:spacing w:after="0" w:line="240" w:lineRule="auto"/>
            </w:pPr>
          </w:p>
        </w:tc>
      </w:tr>
    </w:tbl>
    <w:p xmlns:w="http://schemas.openxmlformats.org/wordprocessingml/2006/main" w14:paraId="4301AD2F" w14:textId="77777777" w:rsidR="00A37FFA" w:rsidRDefault="00A37FFA" w:rsidP="00A37FFA">
      <w:pPr>
        <w:spacing w:after="0" w:line="240" w:lineRule="auto"/>
      </w:pPr>
    </w:p>
    <w:p xmlns:w="http://schemas.openxmlformats.org/wordprocessingml/2006/main" w14:paraId="325DC81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병합 대상 검사점 파일 쌍</w:t>
      </w:r>
    </w:p>
    <w:p xmlns:w="http://schemas.openxmlformats.org/wordprocessingml/2006/main" w14:paraId="52D27A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의 병합 대상 검사점 파일 쌍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FC29EA" w14:textId="77777777" w:rsidTr="00A37FFA">
        <w:trPr>
          <w:trHeight w:val="54"/>
        </w:trPr>
        <w:tc>
          <w:tcPr>
            <w:tcW w:w="54" w:type="dxa"/>
          </w:tcPr>
          <w:p w14:paraId="6FA2ACBA" w14:textId="77777777" w:rsidR="00A37FFA" w:rsidRDefault="00A37FFA" w:rsidP="00A37FFA">
            <w:pPr>
              <w:pStyle w:val="EmptyCellLayoutStyle"/>
              <w:spacing w:after="0" w:line="240" w:lineRule="auto"/>
            </w:pPr>
          </w:p>
        </w:tc>
        <w:tc>
          <w:tcPr>
            <w:tcW w:w="10395" w:type="dxa"/>
          </w:tcPr>
          <w:p w14:paraId="4EC95CBF" w14:textId="77777777" w:rsidR="00A37FFA" w:rsidRDefault="00A37FFA" w:rsidP="00A37FFA">
            <w:pPr>
              <w:pStyle w:val="EmptyCellLayoutStyle"/>
              <w:spacing w:after="0" w:line="240" w:lineRule="auto"/>
            </w:pPr>
          </w:p>
        </w:tc>
        <w:tc>
          <w:tcPr>
            <w:tcW w:w="149" w:type="dxa"/>
          </w:tcPr>
          <w:p w14:paraId="1DF7EAEC" w14:textId="77777777" w:rsidR="00A37FFA" w:rsidRDefault="00A37FFA" w:rsidP="00A37FFA">
            <w:pPr>
              <w:pStyle w:val="EmptyCellLayoutStyle"/>
              <w:spacing w:after="0" w:line="240" w:lineRule="auto"/>
            </w:pPr>
          </w:p>
        </w:tc>
      </w:tr>
      <w:tr w:rsidR="00A37FFA" w14:paraId="5061A8E7" w14:textId="77777777" w:rsidTr="00A37FFA">
        <w:tc>
          <w:tcPr>
            <w:tcW w:w="54" w:type="dxa"/>
          </w:tcPr>
          <w:p w14:paraId="46E0C9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9296A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8FD52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F0B91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F9A0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CB96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A42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252A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974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6CEBB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195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D4D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EAE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8A5F8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D99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741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72B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F3663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3CEC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0DF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50325" w14:textId="77777777" w:rsidR="00A37FFA" w:rsidRDefault="00A37FFA" w:rsidP="00A37FFA">
                  <w:pPr>
                    <w:spacing w:after="0" w:line="240" w:lineRule="auto"/>
                  </w:pPr>
                </w:p>
              </w:tc>
            </w:tr>
            <w:tr w:rsidR="00A37FFA" w14:paraId="597B1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612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0C9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E86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B5232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564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54CC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64F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212B4C2" w14:textId="77777777" w:rsidR="00A37FFA" w:rsidRDefault="00A37FFA" w:rsidP="00A37FFA">
            <w:pPr>
              <w:spacing w:after="0" w:line="240" w:lineRule="auto"/>
            </w:pPr>
          </w:p>
        </w:tc>
        <w:tc>
          <w:tcPr>
            <w:tcW w:w="149" w:type="dxa"/>
          </w:tcPr>
          <w:p w14:paraId="02AD60A7" w14:textId="77777777" w:rsidR="00A37FFA" w:rsidRDefault="00A37FFA" w:rsidP="00A37FFA">
            <w:pPr>
              <w:pStyle w:val="EmptyCellLayoutStyle"/>
              <w:spacing w:after="0" w:line="240" w:lineRule="auto"/>
            </w:pPr>
          </w:p>
        </w:tc>
      </w:tr>
      <w:tr w:rsidR="00A37FFA" w14:paraId="2C5EC208" w14:textId="77777777" w:rsidTr="00A37FFA">
        <w:trPr>
          <w:trHeight w:val="80"/>
        </w:trPr>
        <w:tc>
          <w:tcPr>
            <w:tcW w:w="54" w:type="dxa"/>
          </w:tcPr>
          <w:p w14:paraId="4D9995A3" w14:textId="77777777" w:rsidR="00A37FFA" w:rsidRDefault="00A37FFA" w:rsidP="00A37FFA">
            <w:pPr>
              <w:pStyle w:val="EmptyCellLayoutStyle"/>
              <w:spacing w:after="0" w:line="240" w:lineRule="auto"/>
            </w:pPr>
          </w:p>
        </w:tc>
        <w:tc>
          <w:tcPr>
            <w:tcW w:w="10395" w:type="dxa"/>
          </w:tcPr>
          <w:p w14:paraId="180E7864" w14:textId="77777777" w:rsidR="00A37FFA" w:rsidRDefault="00A37FFA" w:rsidP="00A37FFA">
            <w:pPr>
              <w:pStyle w:val="EmptyCellLayoutStyle"/>
              <w:spacing w:after="0" w:line="240" w:lineRule="auto"/>
            </w:pPr>
          </w:p>
        </w:tc>
        <w:tc>
          <w:tcPr>
            <w:tcW w:w="149" w:type="dxa"/>
          </w:tcPr>
          <w:p w14:paraId="7E2D5690" w14:textId="77777777" w:rsidR="00A37FFA" w:rsidRDefault="00A37FFA" w:rsidP="00A37FFA">
            <w:pPr>
              <w:pStyle w:val="EmptyCellLayoutStyle"/>
              <w:spacing w:after="0" w:line="240" w:lineRule="auto"/>
            </w:pPr>
          </w:p>
        </w:tc>
      </w:tr>
    </w:tbl>
    <w:p xmlns:w="http://schemas.openxmlformats.org/wordprocessingml/2006/main" w14:paraId="4A468027" w14:textId="77777777" w:rsidR="00A37FFA" w:rsidRDefault="00A37FFA" w:rsidP="00A37FFA">
      <w:pPr>
        <w:spacing w:after="0" w:line="240" w:lineRule="auto"/>
      </w:pPr>
    </w:p>
    <w:p xmlns:w="http://schemas.openxmlformats.org/wordprocessingml/2006/main" w14:paraId="0DAF2A7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DB 메모리 액세스에 최적화된 데이터 파일 그룹 사용 가능한 총 공간(%)</w:t>
      </w:r>
    </w:p>
    <w:p xmlns:w="http://schemas.openxmlformats.org/wordprocessingml/2006/main" w14:paraId="13FBF57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에 저장된 데이터 크기 및 사용 가능한 디스크 공간의 합계 비율로 표현되는, 메모리 액세스에 최적화된 데이터 파일 그룹의 모든 컨테이너에서 사용 가능한 공간의 크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4A5375" w14:textId="77777777" w:rsidTr="00A37FFA">
        <w:trPr>
          <w:trHeight w:val="54"/>
        </w:trPr>
        <w:tc>
          <w:tcPr>
            <w:tcW w:w="54" w:type="dxa"/>
          </w:tcPr>
          <w:p w14:paraId="4404837D" w14:textId="77777777" w:rsidR="00A37FFA" w:rsidRDefault="00A37FFA" w:rsidP="00A37FFA">
            <w:pPr>
              <w:pStyle w:val="EmptyCellLayoutStyle"/>
              <w:spacing w:after="0" w:line="240" w:lineRule="auto"/>
            </w:pPr>
          </w:p>
        </w:tc>
        <w:tc>
          <w:tcPr>
            <w:tcW w:w="10395" w:type="dxa"/>
          </w:tcPr>
          <w:p w14:paraId="7C352128" w14:textId="77777777" w:rsidR="00A37FFA" w:rsidRDefault="00A37FFA" w:rsidP="00A37FFA">
            <w:pPr>
              <w:pStyle w:val="EmptyCellLayoutStyle"/>
              <w:spacing w:after="0" w:line="240" w:lineRule="auto"/>
            </w:pPr>
          </w:p>
        </w:tc>
        <w:tc>
          <w:tcPr>
            <w:tcW w:w="149" w:type="dxa"/>
          </w:tcPr>
          <w:p w14:paraId="1D45F811" w14:textId="77777777" w:rsidR="00A37FFA" w:rsidRDefault="00A37FFA" w:rsidP="00A37FFA">
            <w:pPr>
              <w:pStyle w:val="EmptyCellLayoutStyle"/>
              <w:spacing w:after="0" w:line="240" w:lineRule="auto"/>
            </w:pPr>
          </w:p>
        </w:tc>
      </w:tr>
      <w:tr w:rsidR="00A37FFA" w14:paraId="3B5E4B93" w14:textId="77777777" w:rsidTr="00A37FFA">
        <w:tc>
          <w:tcPr>
            <w:tcW w:w="54" w:type="dxa"/>
          </w:tcPr>
          <w:p w14:paraId="5E707A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EB11B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B801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0EDE8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F25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17D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63E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813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067B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9A01F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405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3D14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0FBFE"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0ECAB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A53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최대 파일 크기(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3AA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Azure BLOB 저장소에 저장된 데이터 파일의 최대 크기입니다. 워크플로는 이 값을 각 파일의 최대 저장 용량으로 간주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2A2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048576</w:t>
                  </w:r>
                </w:p>
              </w:tc>
            </w:tr>
            <w:tr w:rsidR="00A37FFA" w14:paraId="3D330E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E1D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1C3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244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B1646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E08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51AD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40951" w14:textId="77777777" w:rsidR="00A37FFA" w:rsidRDefault="00A37FFA" w:rsidP="00A37FFA">
                  <w:pPr>
                    <w:spacing w:after="0" w:line="240" w:lineRule="auto"/>
                  </w:pPr>
                </w:p>
              </w:tc>
            </w:tr>
            <w:tr w:rsidR="00A37FFA" w14:paraId="193809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715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788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2E2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08D30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D19D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A009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94BF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79FE06" w14:textId="77777777" w:rsidR="00A37FFA" w:rsidRDefault="00A37FFA" w:rsidP="00A37FFA">
            <w:pPr>
              <w:spacing w:after="0" w:line="240" w:lineRule="auto"/>
            </w:pPr>
          </w:p>
        </w:tc>
        <w:tc>
          <w:tcPr>
            <w:tcW w:w="149" w:type="dxa"/>
          </w:tcPr>
          <w:p w14:paraId="2A132424" w14:textId="77777777" w:rsidR="00A37FFA" w:rsidRDefault="00A37FFA" w:rsidP="00A37FFA">
            <w:pPr>
              <w:pStyle w:val="EmptyCellLayoutStyle"/>
              <w:spacing w:after="0" w:line="240" w:lineRule="auto"/>
            </w:pPr>
          </w:p>
        </w:tc>
      </w:tr>
      <w:tr w:rsidR="00A37FFA" w14:paraId="5D001B64" w14:textId="77777777" w:rsidTr="00A37FFA">
        <w:trPr>
          <w:trHeight w:val="80"/>
        </w:trPr>
        <w:tc>
          <w:tcPr>
            <w:tcW w:w="54" w:type="dxa"/>
          </w:tcPr>
          <w:p w14:paraId="2B861FB8" w14:textId="77777777" w:rsidR="00A37FFA" w:rsidRDefault="00A37FFA" w:rsidP="00A37FFA">
            <w:pPr>
              <w:pStyle w:val="EmptyCellLayoutStyle"/>
              <w:spacing w:after="0" w:line="240" w:lineRule="auto"/>
            </w:pPr>
          </w:p>
        </w:tc>
        <w:tc>
          <w:tcPr>
            <w:tcW w:w="10395" w:type="dxa"/>
          </w:tcPr>
          <w:p w14:paraId="537B9D1A" w14:textId="77777777" w:rsidR="00A37FFA" w:rsidRDefault="00A37FFA" w:rsidP="00A37FFA">
            <w:pPr>
              <w:pStyle w:val="EmptyCellLayoutStyle"/>
              <w:spacing w:after="0" w:line="240" w:lineRule="auto"/>
            </w:pPr>
          </w:p>
        </w:tc>
        <w:tc>
          <w:tcPr>
            <w:tcW w:w="149" w:type="dxa"/>
          </w:tcPr>
          <w:p w14:paraId="4846BE52" w14:textId="77777777" w:rsidR="00A37FFA" w:rsidRDefault="00A37FFA" w:rsidP="00A37FFA">
            <w:pPr>
              <w:pStyle w:val="EmptyCellLayoutStyle"/>
              <w:spacing w:after="0" w:line="240" w:lineRule="auto"/>
            </w:pPr>
          </w:p>
        </w:tc>
      </w:tr>
    </w:tbl>
    <w:p xmlns:w="http://schemas.openxmlformats.org/wordprocessingml/2006/main" w14:paraId="6827AFBB" w14:textId="77777777" w:rsidR="00A37FFA" w:rsidRDefault="00A37FFA" w:rsidP="00A37FFA">
      <w:pPr>
        <w:spacing w:after="0" w:line="240" w:lineRule="auto"/>
      </w:pPr>
    </w:p>
    <w:p xmlns:w="http://schemas.openxmlformats.org/wordprocessingml/2006/main" w14:paraId="558D820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테이블에 사용 중인 메모리(MB)</w:t>
      </w:r>
    </w:p>
    <w:p xmlns:w="http://schemas.openxmlformats.org/wordprocessingml/2006/main" w14:paraId="30C34D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지정된 SQL Server 데이터베이스에서 메모리 액세스에 최적화된 테이블에 할당된 메모리 양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A9EF39" w14:textId="77777777" w:rsidTr="00A37FFA">
        <w:trPr>
          <w:trHeight w:val="54"/>
        </w:trPr>
        <w:tc>
          <w:tcPr>
            <w:tcW w:w="54" w:type="dxa"/>
          </w:tcPr>
          <w:p w14:paraId="4F763A08" w14:textId="77777777" w:rsidR="00A37FFA" w:rsidRDefault="00A37FFA" w:rsidP="00A37FFA">
            <w:pPr>
              <w:pStyle w:val="EmptyCellLayoutStyle"/>
              <w:spacing w:after="0" w:line="240" w:lineRule="auto"/>
            </w:pPr>
          </w:p>
        </w:tc>
        <w:tc>
          <w:tcPr>
            <w:tcW w:w="10395" w:type="dxa"/>
          </w:tcPr>
          <w:p w14:paraId="059D12D6" w14:textId="77777777" w:rsidR="00A37FFA" w:rsidRDefault="00A37FFA" w:rsidP="00A37FFA">
            <w:pPr>
              <w:pStyle w:val="EmptyCellLayoutStyle"/>
              <w:spacing w:after="0" w:line="240" w:lineRule="auto"/>
            </w:pPr>
          </w:p>
        </w:tc>
        <w:tc>
          <w:tcPr>
            <w:tcW w:w="149" w:type="dxa"/>
          </w:tcPr>
          <w:p w14:paraId="75E84B9E" w14:textId="77777777" w:rsidR="00A37FFA" w:rsidRDefault="00A37FFA" w:rsidP="00A37FFA">
            <w:pPr>
              <w:pStyle w:val="EmptyCellLayoutStyle"/>
              <w:spacing w:after="0" w:line="240" w:lineRule="auto"/>
            </w:pPr>
          </w:p>
        </w:tc>
      </w:tr>
      <w:tr w:rsidR="00A37FFA" w14:paraId="366A6DBE" w14:textId="77777777" w:rsidTr="00A37FFA">
        <w:tc>
          <w:tcPr>
            <w:tcW w:w="54" w:type="dxa"/>
          </w:tcPr>
          <w:p w14:paraId="714B3D3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EB86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793D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43D5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5FCA9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01BC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09F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5AB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3207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29E2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99B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DC2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BADF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67599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85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2EB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65B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9C73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00B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94F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F7A65" w14:textId="77777777" w:rsidR="00A37FFA" w:rsidRDefault="00A37FFA" w:rsidP="00A37FFA">
                  <w:pPr>
                    <w:spacing w:after="0" w:line="240" w:lineRule="auto"/>
                  </w:pPr>
                </w:p>
              </w:tc>
            </w:tr>
            <w:tr w:rsidR="00A37FFA" w14:paraId="2B3AE1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19CA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493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5E33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37A2D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EB51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661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15F5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130EE22" w14:textId="77777777" w:rsidR="00A37FFA" w:rsidRDefault="00A37FFA" w:rsidP="00A37FFA">
            <w:pPr>
              <w:spacing w:after="0" w:line="240" w:lineRule="auto"/>
            </w:pPr>
          </w:p>
        </w:tc>
        <w:tc>
          <w:tcPr>
            <w:tcW w:w="149" w:type="dxa"/>
          </w:tcPr>
          <w:p w14:paraId="4D2C4546" w14:textId="77777777" w:rsidR="00A37FFA" w:rsidRDefault="00A37FFA" w:rsidP="00A37FFA">
            <w:pPr>
              <w:pStyle w:val="EmptyCellLayoutStyle"/>
              <w:spacing w:after="0" w:line="240" w:lineRule="auto"/>
            </w:pPr>
          </w:p>
        </w:tc>
      </w:tr>
      <w:tr w:rsidR="00A37FFA" w14:paraId="5CC08AFD" w14:textId="77777777" w:rsidTr="00A37FFA">
        <w:trPr>
          <w:trHeight w:val="80"/>
        </w:trPr>
        <w:tc>
          <w:tcPr>
            <w:tcW w:w="54" w:type="dxa"/>
          </w:tcPr>
          <w:p w14:paraId="2C00D2C3" w14:textId="77777777" w:rsidR="00A37FFA" w:rsidRDefault="00A37FFA" w:rsidP="00A37FFA">
            <w:pPr>
              <w:pStyle w:val="EmptyCellLayoutStyle"/>
              <w:spacing w:after="0" w:line="240" w:lineRule="auto"/>
            </w:pPr>
          </w:p>
        </w:tc>
        <w:tc>
          <w:tcPr>
            <w:tcW w:w="10395" w:type="dxa"/>
          </w:tcPr>
          <w:p w14:paraId="36A25A48" w14:textId="77777777" w:rsidR="00A37FFA" w:rsidRDefault="00A37FFA" w:rsidP="00A37FFA">
            <w:pPr>
              <w:pStyle w:val="EmptyCellLayoutStyle"/>
              <w:spacing w:after="0" w:line="240" w:lineRule="auto"/>
            </w:pPr>
          </w:p>
        </w:tc>
        <w:tc>
          <w:tcPr>
            <w:tcW w:w="149" w:type="dxa"/>
          </w:tcPr>
          <w:p w14:paraId="0D6E5506" w14:textId="77777777" w:rsidR="00A37FFA" w:rsidRDefault="00A37FFA" w:rsidP="00A37FFA">
            <w:pPr>
              <w:pStyle w:val="EmptyCellLayoutStyle"/>
              <w:spacing w:after="0" w:line="240" w:lineRule="auto"/>
            </w:pPr>
          </w:p>
        </w:tc>
      </w:tr>
    </w:tbl>
    <w:p xmlns:w="http://schemas.openxmlformats.org/wordprocessingml/2006/main" w14:paraId="61A0F482" w14:textId="77777777" w:rsidR="00A37FFA" w:rsidRDefault="00A37FFA" w:rsidP="00A37FFA">
      <w:pPr>
        <w:spacing w:after="0" w:line="240" w:lineRule="auto"/>
      </w:pPr>
    </w:p>
    <w:p xmlns:w="http://schemas.openxmlformats.org/wordprocessingml/2006/main" w14:paraId="76D10EF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TP 컨트롤러 DLC 최고 대기 시간</w:t>
      </w:r>
    </w:p>
    <w:p xmlns:w="http://schemas.openxmlformats.org/wordprocessingml/2006/main" w14:paraId="4D372D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테이블이 있는 SQL Database에 대한 Windows "XTP 컨트롤러 DLC 최고 대기 시간"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985F6D5" w14:textId="77777777" w:rsidTr="00A37FFA">
        <w:trPr>
          <w:trHeight w:val="54"/>
        </w:trPr>
        <w:tc>
          <w:tcPr>
            <w:tcW w:w="54" w:type="dxa"/>
          </w:tcPr>
          <w:p w14:paraId="58C97072" w14:textId="77777777" w:rsidR="00A37FFA" w:rsidRDefault="00A37FFA" w:rsidP="00A37FFA">
            <w:pPr>
              <w:pStyle w:val="EmptyCellLayoutStyle"/>
              <w:spacing w:after="0" w:line="240" w:lineRule="auto"/>
            </w:pPr>
          </w:p>
        </w:tc>
        <w:tc>
          <w:tcPr>
            <w:tcW w:w="10395" w:type="dxa"/>
          </w:tcPr>
          <w:p w14:paraId="42EB9BE2" w14:textId="77777777" w:rsidR="00A37FFA" w:rsidRDefault="00A37FFA" w:rsidP="00A37FFA">
            <w:pPr>
              <w:pStyle w:val="EmptyCellLayoutStyle"/>
              <w:spacing w:after="0" w:line="240" w:lineRule="auto"/>
            </w:pPr>
          </w:p>
        </w:tc>
        <w:tc>
          <w:tcPr>
            <w:tcW w:w="149" w:type="dxa"/>
          </w:tcPr>
          <w:p w14:paraId="63C7F81A" w14:textId="77777777" w:rsidR="00A37FFA" w:rsidRDefault="00A37FFA" w:rsidP="00A37FFA">
            <w:pPr>
              <w:pStyle w:val="EmptyCellLayoutStyle"/>
              <w:spacing w:after="0" w:line="240" w:lineRule="auto"/>
            </w:pPr>
          </w:p>
        </w:tc>
      </w:tr>
      <w:tr w:rsidR="00A37FFA" w14:paraId="51732E3C" w14:textId="77777777" w:rsidTr="00A37FFA">
        <w:tc>
          <w:tcPr>
            <w:tcW w:w="54" w:type="dxa"/>
          </w:tcPr>
          <w:p w14:paraId="735B06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1B4BA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E9E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A65D8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5F5E6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2CF8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5FF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36C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30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9DFAF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B9C3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4921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476D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2A8B1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718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5EE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856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85163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A5E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D1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3DA7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02073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5B20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F873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8631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803C610" w14:textId="77777777" w:rsidR="00A37FFA" w:rsidRDefault="00A37FFA" w:rsidP="00A37FFA">
            <w:pPr>
              <w:spacing w:after="0" w:line="240" w:lineRule="auto"/>
            </w:pPr>
          </w:p>
        </w:tc>
        <w:tc>
          <w:tcPr>
            <w:tcW w:w="149" w:type="dxa"/>
          </w:tcPr>
          <w:p w14:paraId="23D22F74" w14:textId="77777777" w:rsidR="00A37FFA" w:rsidRDefault="00A37FFA" w:rsidP="00A37FFA">
            <w:pPr>
              <w:pStyle w:val="EmptyCellLayoutStyle"/>
              <w:spacing w:after="0" w:line="240" w:lineRule="auto"/>
            </w:pPr>
          </w:p>
        </w:tc>
      </w:tr>
      <w:tr w:rsidR="00A37FFA" w14:paraId="188F225E" w14:textId="77777777" w:rsidTr="00A37FFA">
        <w:trPr>
          <w:trHeight w:val="80"/>
        </w:trPr>
        <w:tc>
          <w:tcPr>
            <w:tcW w:w="54" w:type="dxa"/>
          </w:tcPr>
          <w:p w14:paraId="4AC19D5F" w14:textId="77777777" w:rsidR="00A37FFA" w:rsidRDefault="00A37FFA" w:rsidP="00A37FFA">
            <w:pPr>
              <w:pStyle w:val="EmptyCellLayoutStyle"/>
              <w:spacing w:after="0" w:line="240" w:lineRule="auto"/>
            </w:pPr>
          </w:p>
        </w:tc>
        <w:tc>
          <w:tcPr>
            <w:tcW w:w="10395" w:type="dxa"/>
          </w:tcPr>
          <w:p w14:paraId="00BF1CBC" w14:textId="77777777" w:rsidR="00A37FFA" w:rsidRDefault="00A37FFA" w:rsidP="00A37FFA">
            <w:pPr>
              <w:pStyle w:val="EmptyCellLayoutStyle"/>
              <w:spacing w:after="0" w:line="240" w:lineRule="auto"/>
            </w:pPr>
          </w:p>
        </w:tc>
        <w:tc>
          <w:tcPr>
            <w:tcW w:w="149" w:type="dxa"/>
          </w:tcPr>
          <w:p w14:paraId="3EBDF5E5" w14:textId="77777777" w:rsidR="00A37FFA" w:rsidRDefault="00A37FFA" w:rsidP="00A37FFA">
            <w:pPr>
              <w:pStyle w:val="EmptyCellLayoutStyle"/>
              <w:spacing w:after="0" w:line="240" w:lineRule="auto"/>
            </w:pPr>
          </w:p>
        </w:tc>
      </w:tr>
    </w:tbl>
    <w:p xmlns:w="http://schemas.openxmlformats.org/wordprocessingml/2006/main" w14:paraId="46263CBA" w14:textId="77777777" w:rsidR="00A37FFA" w:rsidRDefault="00A37FFA" w:rsidP="00A37FFA">
      <w:pPr>
        <w:spacing w:after="0" w:line="240" w:lineRule="auto"/>
      </w:pPr>
    </w:p>
    <w:p xmlns:w="http://schemas.openxmlformats.org/wordprocessingml/2006/main" w14:paraId="43F4777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사용된 XTP 메모리(KB)</w:t>
      </w:r>
    </w:p>
    <w:p xmlns:w="http://schemas.openxmlformats.org/wordprocessingml/2006/main" w14:paraId="149836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테이블이 있는 SQL Database에 대한 Windows "사용된 XTP 메모리(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4C5F69E" w14:textId="77777777" w:rsidTr="00A37FFA">
        <w:trPr>
          <w:trHeight w:val="54"/>
        </w:trPr>
        <w:tc>
          <w:tcPr>
            <w:tcW w:w="54" w:type="dxa"/>
          </w:tcPr>
          <w:p w14:paraId="2E7DE1A7" w14:textId="77777777" w:rsidR="00A37FFA" w:rsidRDefault="00A37FFA" w:rsidP="00A37FFA">
            <w:pPr>
              <w:pStyle w:val="EmptyCellLayoutStyle"/>
              <w:spacing w:after="0" w:line="240" w:lineRule="auto"/>
            </w:pPr>
          </w:p>
        </w:tc>
        <w:tc>
          <w:tcPr>
            <w:tcW w:w="10395" w:type="dxa"/>
          </w:tcPr>
          <w:p w14:paraId="2E4698F0" w14:textId="77777777" w:rsidR="00A37FFA" w:rsidRDefault="00A37FFA" w:rsidP="00A37FFA">
            <w:pPr>
              <w:pStyle w:val="EmptyCellLayoutStyle"/>
              <w:spacing w:after="0" w:line="240" w:lineRule="auto"/>
            </w:pPr>
          </w:p>
        </w:tc>
        <w:tc>
          <w:tcPr>
            <w:tcW w:w="149" w:type="dxa"/>
          </w:tcPr>
          <w:p w14:paraId="6565FDC9" w14:textId="77777777" w:rsidR="00A37FFA" w:rsidRDefault="00A37FFA" w:rsidP="00A37FFA">
            <w:pPr>
              <w:pStyle w:val="EmptyCellLayoutStyle"/>
              <w:spacing w:after="0" w:line="240" w:lineRule="auto"/>
            </w:pPr>
          </w:p>
        </w:tc>
      </w:tr>
      <w:tr w:rsidR="00A37FFA" w14:paraId="27871D60" w14:textId="77777777" w:rsidTr="00A37FFA">
        <w:tc>
          <w:tcPr>
            <w:tcW w:w="54" w:type="dxa"/>
          </w:tcPr>
          <w:p w14:paraId="0992C2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9A02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46E25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654D1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4A408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207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8C1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4B4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015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C7A1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01C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DD4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0AB4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9608D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68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C96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1CF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A7FAB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2B1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E5E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D22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112A6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3C9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7CF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12EC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38F062B" w14:textId="77777777" w:rsidR="00A37FFA" w:rsidRDefault="00A37FFA" w:rsidP="00A37FFA">
            <w:pPr>
              <w:spacing w:after="0" w:line="240" w:lineRule="auto"/>
            </w:pPr>
          </w:p>
        </w:tc>
        <w:tc>
          <w:tcPr>
            <w:tcW w:w="149" w:type="dxa"/>
          </w:tcPr>
          <w:p w14:paraId="20EC6262" w14:textId="77777777" w:rsidR="00A37FFA" w:rsidRDefault="00A37FFA" w:rsidP="00A37FFA">
            <w:pPr>
              <w:pStyle w:val="EmptyCellLayoutStyle"/>
              <w:spacing w:after="0" w:line="240" w:lineRule="auto"/>
            </w:pPr>
          </w:p>
        </w:tc>
      </w:tr>
      <w:tr w:rsidR="00A37FFA" w14:paraId="6AA69010" w14:textId="77777777" w:rsidTr="00A37FFA">
        <w:trPr>
          <w:trHeight w:val="80"/>
        </w:trPr>
        <w:tc>
          <w:tcPr>
            <w:tcW w:w="54" w:type="dxa"/>
          </w:tcPr>
          <w:p w14:paraId="057EA234" w14:textId="77777777" w:rsidR="00A37FFA" w:rsidRDefault="00A37FFA" w:rsidP="00A37FFA">
            <w:pPr>
              <w:pStyle w:val="EmptyCellLayoutStyle"/>
              <w:spacing w:after="0" w:line="240" w:lineRule="auto"/>
            </w:pPr>
          </w:p>
        </w:tc>
        <w:tc>
          <w:tcPr>
            <w:tcW w:w="10395" w:type="dxa"/>
          </w:tcPr>
          <w:p w14:paraId="66214C73" w14:textId="77777777" w:rsidR="00A37FFA" w:rsidRDefault="00A37FFA" w:rsidP="00A37FFA">
            <w:pPr>
              <w:pStyle w:val="EmptyCellLayoutStyle"/>
              <w:spacing w:after="0" w:line="240" w:lineRule="auto"/>
            </w:pPr>
          </w:p>
        </w:tc>
        <w:tc>
          <w:tcPr>
            <w:tcW w:w="149" w:type="dxa"/>
          </w:tcPr>
          <w:p w14:paraId="267ED463" w14:textId="77777777" w:rsidR="00A37FFA" w:rsidRDefault="00A37FFA" w:rsidP="00A37FFA">
            <w:pPr>
              <w:pStyle w:val="EmptyCellLayoutStyle"/>
              <w:spacing w:after="0" w:line="240" w:lineRule="auto"/>
            </w:pPr>
          </w:p>
        </w:tc>
      </w:tr>
    </w:tbl>
    <w:p xmlns:w="http://schemas.openxmlformats.org/wordprocessingml/2006/main" w14:paraId="12F19533" w14:textId="77777777" w:rsidR="00A37FFA" w:rsidRDefault="00A37FFA" w:rsidP="00A37FFA">
      <w:pPr>
        <w:spacing w:after="0" w:line="240" w:lineRule="auto"/>
      </w:pPr>
    </w:p>
    <w:p xmlns:w="http://schemas.openxmlformats.org/wordprocessingml/2006/main" w14:paraId="58F581C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XTP 컨트롤러 처리된 로그 수/초</w:t>
      </w:r>
    </w:p>
    <w:p xmlns:w="http://schemas.openxmlformats.org/wordprocessingml/2006/main" w14:paraId="5D803D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테이블이 있는 SQL Database에 대한 Windows "XTP 컨트롤러 처리된 로그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E44AFD" w14:textId="77777777" w:rsidTr="00A37FFA">
        <w:trPr>
          <w:trHeight w:val="54"/>
        </w:trPr>
        <w:tc>
          <w:tcPr>
            <w:tcW w:w="54" w:type="dxa"/>
          </w:tcPr>
          <w:p w14:paraId="1BD3B0DE" w14:textId="77777777" w:rsidR="00A37FFA" w:rsidRDefault="00A37FFA" w:rsidP="00A37FFA">
            <w:pPr>
              <w:pStyle w:val="EmptyCellLayoutStyle"/>
              <w:spacing w:after="0" w:line="240" w:lineRule="auto"/>
            </w:pPr>
          </w:p>
        </w:tc>
        <w:tc>
          <w:tcPr>
            <w:tcW w:w="10395" w:type="dxa"/>
          </w:tcPr>
          <w:p w14:paraId="23350858" w14:textId="77777777" w:rsidR="00A37FFA" w:rsidRDefault="00A37FFA" w:rsidP="00A37FFA">
            <w:pPr>
              <w:pStyle w:val="EmptyCellLayoutStyle"/>
              <w:spacing w:after="0" w:line="240" w:lineRule="auto"/>
            </w:pPr>
          </w:p>
        </w:tc>
        <w:tc>
          <w:tcPr>
            <w:tcW w:w="149" w:type="dxa"/>
          </w:tcPr>
          <w:p w14:paraId="448DEDB0" w14:textId="77777777" w:rsidR="00A37FFA" w:rsidRDefault="00A37FFA" w:rsidP="00A37FFA">
            <w:pPr>
              <w:pStyle w:val="EmptyCellLayoutStyle"/>
              <w:spacing w:after="0" w:line="240" w:lineRule="auto"/>
            </w:pPr>
          </w:p>
        </w:tc>
      </w:tr>
      <w:tr w:rsidR="00A37FFA" w14:paraId="2D31E934" w14:textId="77777777" w:rsidTr="00A37FFA">
        <w:tc>
          <w:tcPr>
            <w:tcW w:w="54" w:type="dxa"/>
          </w:tcPr>
          <w:p w14:paraId="381D7B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3D8CF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1471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52BC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1275C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DDB76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5BD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DE0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934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4AA48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9A98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A9B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D027"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A072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BED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35B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D76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AE6AD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BB4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FE6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BEC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244BB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9372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8F6D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5B5E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1E4772A" w14:textId="77777777" w:rsidR="00A37FFA" w:rsidRDefault="00A37FFA" w:rsidP="00A37FFA">
            <w:pPr>
              <w:spacing w:after="0" w:line="240" w:lineRule="auto"/>
            </w:pPr>
          </w:p>
        </w:tc>
        <w:tc>
          <w:tcPr>
            <w:tcW w:w="149" w:type="dxa"/>
          </w:tcPr>
          <w:p w14:paraId="64BC7719" w14:textId="77777777" w:rsidR="00A37FFA" w:rsidRDefault="00A37FFA" w:rsidP="00A37FFA">
            <w:pPr>
              <w:pStyle w:val="EmptyCellLayoutStyle"/>
              <w:spacing w:after="0" w:line="240" w:lineRule="auto"/>
            </w:pPr>
          </w:p>
        </w:tc>
      </w:tr>
      <w:tr w:rsidR="00A37FFA" w14:paraId="0038130A" w14:textId="77777777" w:rsidTr="00A37FFA">
        <w:trPr>
          <w:trHeight w:val="80"/>
        </w:trPr>
        <w:tc>
          <w:tcPr>
            <w:tcW w:w="54" w:type="dxa"/>
          </w:tcPr>
          <w:p w14:paraId="6ECC31AD" w14:textId="77777777" w:rsidR="00A37FFA" w:rsidRDefault="00A37FFA" w:rsidP="00A37FFA">
            <w:pPr>
              <w:pStyle w:val="EmptyCellLayoutStyle"/>
              <w:spacing w:after="0" w:line="240" w:lineRule="auto"/>
            </w:pPr>
          </w:p>
        </w:tc>
        <w:tc>
          <w:tcPr>
            <w:tcW w:w="10395" w:type="dxa"/>
          </w:tcPr>
          <w:p w14:paraId="2A9AA61F" w14:textId="77777777" w:rsidR="00A37FFA" w:rsidRDefault="00A37FFA" w:rsidP="00A37FFA">
            <w:pPr>
              <w:pStyle w:val="EmptyCellLayoutStyle"/>
              <w:spacing w:after="0" w:line="240" w:lineRule="auto"/>
            </w:pPr>
          </w:p>
        </w:tc>
        <w:tc>
          <w:tcPr>
            <w:tcW w:w="149" w:type="dxa"/>
          </w:tcPr>
          <w:p w14:paraId="09E3B8E0" w14:textId="77777777" w:rsidR="00A37FFA" w:rsidRDefault="00A37FFA" w:rsidP="00A37FFA">
            <w:pPr>
              <w:pStyle w:val="EmptyCellLayoutStyle"/>
              <w:spacing w:after="0" w:line="240" w:lineRule="auto"/>
            </w:pPr>
          </w:p>
        </w:tc>
      </w:tr>
    </w:tbl>
    <w:p xmlns:w="http://schemas.openxmlformats.org/wordprocessingml/2006/main" w14:paraId="023F19D0" w14:textId="77777777" w:rsidR="00A37FFA" w:rsidRDefault="00A37FFA" w:rsidP="00A37FFA">
      <w:pPr>
        <w:spacing w:after="0" w:line="240" w:lineRule="auto"/>
      </w:pPr>
    </w:p>
    <w:p xmlns:w="http://schemas.openxmlformats.org/wordprocessingml/2006/main" w14:paraId="49CDF65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사전 생성된 검사점 파일</w:t>
      </w:r>
    </w:p>
    <w:p xmlns:w="http://schemas.openxmlformats.org/wordprocessingml/2006/main" w14:paraId="7D711F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의 미리 만든 검사점 파일 쌍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C23DBA" w14:textId="77777777" w:rsidTr="00A37FFA">
        <w:trPr>
          <w:trHeight w:val="54"/>
        </w:trPr>
        <w:tc>
          <w:tcPr>
            <w:tcW w:w="54" w:type="dxa"/>
          </w:tcPr>
          <w:p w14:paraId="77D8D17D" w14:textId="77777777" w:rsidR="00A37FFA" w:rsidRDefault="00A37FFA" w:rsidP="00A37FFA">
            <w:pPr>
              <w:pStyle w:val="EmptyCellLayoutStyle"/>
              <w:spacing w:after="0" w:line="240" w:lineRule="auto"/>
            </w:pPr>
          </w:p>
        </w:tc>
        <w:tc>
          <w:tcPr>
            <w:tcW w:w="10395" w:type="dxa"/>
          </w:tcPr>
          <w:p w14:paraId="53E997AE" w14:textId="77777777" w:rsidR="00A37FFA" w:rsidRDefault="00A37FFA" w:rsidP="00A37FFA">
            <w:pPr>
              <w:pStyle w:val="EmptyCellLayoutStyle"/>
              <w:spacing w:after="0" w:line="240" w:lineRule="auto"/>
            </w:pPr>
          </w:p>
        </w:tc>
        <w:tc>
          <w:tcPr>
            <w:tcW w:w="149" w:type="dxa"/>
          </w:tcPr>
          <w:p w14:paraId="436CBE02" w14:textId="77777777" w:rsidR="00A37FFA" w:rsidRDefault="00A37FFA" w:rsidP="00A37FFA">
            <w:pPr>
              <w:pStyle w:val="EmptyCellLayoutStyle"/>
              <w:spacing w:after="0" w:line="240" w:lineRule="auto"/>
            </w:pPr>
          </w:p>
        </w:tc>
      </w:tr>
      <w:tr w:rsidR="00A37FFA" w14:paraId="51ACEC8C" w14:textId="77777777" w:rsidTr="00A37FFA">
        <w:tc>
          <w:tcPr>
            <w:tcW w:w="54" w:type="dxa"/>
          </w:tcPr>
          <w:p w14:paraId="5FC6CA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1E18C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C50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9020D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49AF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76F90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415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443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5CA5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612C0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FB0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36C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867C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0188A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A20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349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58A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62E7E1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40B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328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A24F0" w14:textId="77777777" w:rsidR="00A37FFA" w:rsidRDefault="00A37FFA" w:rsidP="00A37FFA">
                  <w:pPr>
                    <w:spacing w:after="0" w:line="240" w:lineRule="auto"/>
                  </w:pPr>
                </w:p>
              </w:tc>
            </w:tr>
            <w:tr w:rsidR="00A37FFA" w14:paraId="19DF83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1B6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29E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A91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85322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D246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E54D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453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860FBE5" w14:textId="77777777" w:rsidR="00A37FFA" w:rsidRDefault="00A37FFA" w:rsidP="00A37FFA">
            <w:pPr>
              <w:spacing w:after="0" w:line="240" w:lineRule="auto"/>
            </w:pPr>
          </w:p>
        </w:tc>
        <w:tc>
          <w:tcPr>
            <w:tcW w:w="149" w:type="dxa"/>
          </w:tcPr>
          <w:p w14:paraId="6BAC7261" w14:textId="77777777" w:rsidR="00A37FFA" w:rsidRDefault="00A37FFA" w:rsidP="00A37FFA">
            <w:pPr>
              <w:pStyle w:val="EmptyCellLayoutStyle"/>
              <w:spacing w:after="0" w:line="240" w:lineRule="auto"/>
            </w:pPr>
          </w:p>
        </w:tc>
      </w:tr>
      <w:tr w:rsidR="00A37FFA" w14:paraId="449E2EF3" w14:textId="77777777" w:rsidTr="00A37FFA">
        <w:trPr>
          <w:trHeight w:val="80"/>
        </w:trPr>
        <w:tc>
          <w:tcPr>
            <w:tcW w:w="54" w:type="dxa"/>
          </w:tcPr>
          <w:p w14:paraId="71FB93B1" w14:textId="77777777" w:rsidR="00A37FFA" w:rsidRDefault="00A37FFA" w:rsidP="00A37FFA">
            <w:pPr>
              <w:pStyle w:val="EmptyCellLayoutStyle"/>
              <w:spacing w:after="0" w:line="240" w:lineRule="auto"/>
            </w:pPr>
          </w:p>
        </w:tc>
        <w:tc>
          <w:tcPr>
            <w:tcW w:w="10395" w:type="dxa"/>
          </w:tcPr>
          <w:p w14:paraId="5B5DEF86" w14:textId="77777777" w:rsidR="00A37FFA" w:rsidRDefault="00A37FFA" w:rsidP="00A37FFA">
            <w:pPr>
              <w:pStyle w:val="EmptyCellLayoutStyle"/>
              <w:spacing w:after="0" w:line="240" w:lineRule="auto"/>
            </w:pPr>
          </w:p>
        </w:tc>
        <w:tc>
          <w:tcPr>
            <w:tcW w:w="149" w:type="dxa"/>
          </w:tcPr>
          <w:p w14:paraId="3DBADC32" w14:textId="77777777" w:rsidR="00A37FFA" w:rsidRDefault="00A37FFA" w:rsidP="00A37FFA">
            <w:pPr>
              <w:pStyle w:val="EmptyCellLayoutStyle"/>
              <w:spacing w:after="0" w:line="240" w:lineRule="auto"/>
            </w:pPr>
          </w:p>
        </w:tc>
      </w:tr>
    </w:tbl>
    <w:p xmlns:w="http://schemas.openxmlformats.org/wordprocessingml/2006/main" w14:paraId="037BF061" w14:textId="77777777" w:rsidR="00A37FFA" w:rsidRDefault="00A37FFA" w:rsidP="00A37FFA">
      <w:pPr>
        <w:spacing w:after="0" w:line="240" w:lineRule="auto"/>
      </w:pPr>
    </w:p>
    <w:p xmlns:w="http://schemas.openxmlformats.org/wordprocessingml/2006/main" w14:paraId="44C1736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그 잘림을 대기 중인 검사점 파일 쌍</w:t>
      </w:r>
    </w:p>
    <w:p xmlns:w="http://schemas.openxmlformats.org/wordprocessingml/2006/main" w14:paraId="4C744EA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에서 로그 잘림 대기 중인 검사점 파일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334119" w14:textId="77777777" w:rsidTr="00A37FFA">
        <w:trPr>
          <w:trHeight w:val="54"/>
        </w:trPr>
        <w:tc>
          <w:tcPr>
            <w:tcW w:w="54" w:type="dxa"/>
          </w:tcPr>
          <w:p w14:paraId="24F9D3D4" w14:textId="77777777" w:rsidR="00A37FFA" w:rsidRDefault="00A37FFA" w:rsidP="00A37FFA">
            <w:pPr>
              <w:pStyle w:val="EmptyCellLayoutStyle"/>
              <w:spacing w:after="0" w:line="240" w:lineRule="auto"/>
            </w:pPr>
          </w:p>
        </w:tc>
        <w:tc>
          <w:tcPr>
            <w:tcW w:w="10395" w:type="dxa"/>
          </w:tcPr>
          <w:p w14:paraId="1F403539" w14:textId="77777777" w:rsidR="00A37FFA" w:rsidRDefault="00A37FFA" w:rsidP="00A37FFA">
            <w:pPr>
              <w:pStyle w:val="EmptyCellLayoutStyle"/>
              <w:spacing w:after="0" w:line="240" w:lineRule="auto"/>
            </w:pPr>
          </w:p>
        </w:tc>
        <w:tc>
          <w:tcPr>
            <w:tcW w:w="149" w:type="dxa"/>
          </w:tcPr>
          <w:p w14:paraId="7D4690F0" w14:textId="77777777" w:rsidR="00A37FFA" w:rsidRDefault="00A37FFA" w:rsidP="00A37FFA">
            <w:pPr>
              <w:pStyle w:val="EmptyCellLayoutStyle"/>
              <w:spacing w:after="0" w:line="240" w:lineRule="auto"/>
            </w:pPr>
          </w:p>
        </w:tc>
      </w:tr>
      <w:tr w:rsidR="00A37FFA" w14:paraId="50F654B0" w14:textId="77777777" w:rsidTr="00A37FFA">
        <w:tc>
          <w:tcPr>
            <w:tcW w:w="54" w:type="dxa"/>
          </w:tcPr>
          <w:p w14:paraId="245523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F503FA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508F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BD96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F078A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17BA1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7E0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937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027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C65FA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6D6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1A8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CEBFC"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729F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9F7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D964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01B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7AA18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D79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999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A2AD6" w14:textId="77777777" w:rsidR="00A37FFA" w:rsidRDefault="00A37FFA" w:rsidP="00A37FFA">
                  <w:pPr>
                    <w:spacing w:after="0" w:line="240" w:lineRule="auto"/>
                  </w:pPr>
                </w:p>
              </w:tc>
            </w:tr>
            <w:tr w:rsidR="00A37FFA" w14:paraId="6A5246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A22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A2E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50F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62F46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6771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461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9076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EBC051B" w14:textId="77777777" w:rsidR="00A37FFA" w:rsidRDefault="00A37FFA" w:rsidP="00A37FFA">
            <w:pPr>
              <w:spacing w:after="0" w:line="240" w:lineRule="auto"/>
            </w:pPr>
          </w:p>
        </w:tc>
        <w:tc>
          <w:tcPr>
            <w:tcW w:w="149" w:type="dxa"/>
          </w:tcPr>
          <w:p w14:paraId="1E1CC676" w14:textId="77777777" w:rsidR="00A37FFA" w:rsidRDefault="00A37FFA" w:rsidP="00A37FFA">
            <w:pPr>
              <w:pStyle w:val="EmptyCellLayoutStyle"/>
              <w:spacing w:after="0" w:line="240" w:lineRule="auto"/>
            </w:pPr>
          </w:p>
        </w:tc>
      </w:tr>
      <w:tr w:rsidR="00A37FFA" w14:paraId="4B3019F1" w14:textId="77777777" w:rsidTr="00A37FFA">
        <w:trPr>
          <w:trHeight w:val="80"/>
        </w:trPr>
        <w:tc>
          <w:tcPr>
            <w:tcW w:w="54" w:type="dxa"/>
          </w:tcPr>
          <w:p w14:paraId="151BCA25" w14:textId="77777777" w:rsidR="00A37FFA" w:rsidRDefault="00A37FFA" w:rsidP="00A37FFA">
            <w:pPr>
              <w:pStyle w:val="EmptyCellLayoutStyle"/>
              <w:spacing w:after="0" w:line="240" w:lineRule="auto"/>
            </w:pPr>
          </w:p>
        </w:tc>
        <w:tc>
          <w:tcPr>
            <w:tcW w:w="10395" w:type="dxa"/>
          </w:tcPr>
          <w:p w14:paraId="662697A0" w14:textId="77777777" w:rsidR="00A37FFA" w:rsidRDefault="00A37FFA" w:rsidP="00A37FFA">
            <w:pPr>
              <w:pStyle w:val="EmptyCellLayoutStyle"/>
              <w:spacing w:after="0" w:line="240" w:lineRule="auto"/>
            </w:pPr>
          </w:p>
        </w:tc>
        <w:tc>
          <w:tcPr>
            <w:tcW w:w="149" w:type="dxa"/>
          </w:tcPr>
          <w:p w14:paraId="7193B914" w14:textId="77777777" w:rsidR="00A37FFA" w:rsidRDefault="00A37FFA" w:rsidP="00A37FFA">
            <w:pPr>
              <w:pStyle w:val="EmptyCellLayoutStyle"/>
              <w:spacing w:after="0" w:line="240" w:lineRule="auto"/>
            </w:pPr>
          </w:p>
        </w:tc>
      </w:tr>
    </w:tbl>
    <w:p xmlns:w="http://schemas.openxmlformats.org/wordprocessingml/2006/main" w14:paraId="0F601F20" w14:textId="77777777" w:rsidR="00A37FFA" w:rsidRDefault="00A37FFA" w:rsidP="00A37FFA">
      <w:pPr>
        <w:spacing w:after="0" w:line="240" w:lineRule="auto"/>
      </w:pPr>
    </w:p>
    <w:p xmlns:w="http://schemas.openxmlformats.org/wordprocessingml/2006/main" w14:paraId="7596C9A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활성 검사점 파일 쌍</w:t>
      </w:r>
    </w:p>
    <w:p xmlns:w="http://schemas.openxmlformats.org/wordprocessingml/2006/main" w14:paraId="34C384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 파일 그룹의 활성 검사점 파일 쌍 수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BC974D5" w14:textId="77777777" w:rsidTr="00A37FFA">
        <w:trPr>
          <w:trHeight w:val="54"/>
        </w:trPr>
        <w:tc>
          <w:tcPr>
            <w:tcW w:w="54" w:type="dxa"/>
          </w:tcPr>
          <w:p w14:paraId="4BADEC52" w14:textId="77777777" w:rsidR="00A37FFA" w:rsidRDefault="00A37FFA" w:rsidP="00A37FFA">
            <w:pPr>
              <w:pStyle w:val="EmptyCellLayoutStyle"/>
              <w:spacing w:after="0" w:line="240" w:lineRule="auto"/>
            </w:pPr>
          </w:p>
        </w:tc>
        <w:tc>
          <w:tcPr>
            <w:tcW w:w="10395" w:type="dxa"/>
          </w:tcPr>
          <w:p w14:paraId="6A4FDA75" w14:textId="77777777" w:rsidR="00A37FFA" w:rsidRDefault="00A37FFA" w:rsidP="00A37FFA">
            <w:pPr>
              <w:pStyle w:val="EmptyCellLayoutStyle"/>
              <w:spacing w:after="0" w:line="240" w:lineRule="auto"/>
            </w:pPr>
          </w:p>
        </w:tc>
        <w:tc>
          <w:tcPr>
            <w:tcW w:w="149" w:type="dxa"/>
          </w:tcPr>
          <w:p w14:paraId="147C9E16" w14:textId="77777777" w:rsidR="00A37FFA" w:rsidRDefault="00A37FFA" w:rsidP="00A37FFA">
            <w:pPr>
              <w:pStyle w:val="EmptyCellLayoutStyle"/>
              <w:spacing w:after="0" w:line="240" w:lineRule="auto"/>
            </w:pPr>
          </w:p>
        </w:tc>
      </w:tr>
      <w:tr w:rsidR="00A37FFA" w14:paraId="0DF41F3E" w14:textId="77777777" w:rsidTr="00A37FFA">
        <w:tc>
          <w:tcPr>
            <w:tcW w:w="54" w:type="dxa"/>
          </w:tcPr>
          <w:p w14:paraId="4A93C3C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C698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C99B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66308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5FE4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8DEDD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550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301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CD9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D66B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D175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443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75DD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94210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63D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D3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DBF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2B497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9F2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A41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3E351" w14:textId="77777777" w:rsidR="00A37FFA" w:rsidRDefault="00A37FFA" w:rsidP="00A37FFA">
                  <w:pPr>
                    <w:spacing w:after="0" w:line="240" w:lineRule="auto"/>
                  </w:pPr>
                </w:p>
              </w:tc>
            </w:tr>
            <w:tr w:rsidR="00A37FFA" w14:paraId="3A3A7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9E9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C26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F01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441BC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2B7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A5C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7C8D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38F63961" w14:textId="77777777" w:rsidR="00A37FFA" w:rsidRDefault="00A37FFA" w:rsidP="00A37FFA">
            <w:pPr>
              <w:spacing w:after="0" w:line="240" w:lineRule="auto"/>
            </w:pPr>
          </w:p>
        </w:tc>
        <w:tc>
          <w:tcPr>
            <w:tcW w:w="149" w:type="dxa"/>
          </w:tcPr>
          <w:p w14:paraId="59041DB2" w14:textId="77777777" w:rsidR="00A37FFA" w:rsidRDefault="00A37FFA" w:rsidP="00A37FFA">
            <w:pPr>
              <w:pStyle w:val="EmptyCellLayoutStyle"/>
              <w:spacing w:after="0" w:line="240" w:lineRule="auto"/>
            </w:pPr>
          </w:p>
        </w:tc>
      </w:tr>
      <w:tr w:rsidR="00A37FFA" w14:paraId="6F628980" w14:textId="77777777" w:rsidTr="00A37FFA">
        <w:trPr>
          <w:trHeight w:val="80"/>
        </w:trPr>
        <w:tc>
          <w:tcPr>
            <w:tcW w:w="54" w:type="dxa"/>
          </w:tcPr>
          <w:p w14:paraId="695F3E60" w14:textId="77777777" w:rsidR="00A37FFA" w:rsidRDefault="00A37FFA" w:rsidP="00A37FFA">
            <w:pPr>
              <w:pStyle w:val="EmptyCellLayoutStyle"/>
              <w:spacing w:after="0" w:line="240" w:lineRule="auto"/>
            </w:pPr>
          </w:p>
        </w:tc>
        <w:tc>
          <w:tcPr>
            <w:tcW w:w="10395" w:type="dxa"/>
          </w:tcPr>
          <w:p w14:paraId="05E8D334" w14:textId="77777777" w:rsidR="00A37FFA" w:rsidRDefault="00A37FFA" w:rsidP="00A37FFA">
            <w:pPr>
              <w:pStyle w:val="EmptyCellLayoutStyle"/>
              <w:spacing w:after="0" w:line="240" w:lineRule="auto"/>
            </w:pPr>
          </w:p>
        </w:tc>
        <w:tc>
          <w:tcPr>
            <w:tcW w:w="149" w:type="dxa"/>
          </w:tcPr>
          <w:p w14:paraId="4FFB1BB3" w14:textId="77777777" w:rsidR="00A37FFA" w:rsidRDefault="00A37FFA" w:rsidP="00A37FFA">
            <w:pPr>
              <w:pStyle w:val="EmptyCellLayoutStyle"/>
              <w:spacing w:after="0" w:line="240" w:lineRule="auto"/>
            </w:pPr>
          </w:p>
        </w:tc>
      </w:tr>
    </w:tbl>
    <w:p xmlns:w="http://schemas.openxmlformats.org/wordprocessingml/2006/main" w14:paraId="3241EDC9" w14:textId="77777777" w:rsidR="00A37FFA" w:rsidRDefault="00A37FFA" w:rsidP="00A37FFA">
      <w:pPr>
        <w:spacing w:after="0" w:line="240" w:lineRule="auto"/>
      </w:pPr>
    </w:p>
    <w:p xmlns:w="http://schemas.openxmlformats.org/wordprocessingml/2006/main" w14:paraId="264BFC48"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기본 리소스 풀</w:t>
      </w:r>
    </w:p>
    <w:p xmlns:w="http://schemas.openxmlformats.org/wordprocessingml/2006/main" w14:paraId="4C1A1B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기본 리소스 풀입니다.</w:t>
      </w:r>
    </w:p>
    <w:p xmlns:w="http://schemas.openxmlformats.org/wordprocessingml/2006/main" w14:paraId="20AADE19"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기본 리소스 풀 - 검색</w:t>
      </w:r>
    </w:p>
    <w:p xmlns:w="http://schemas.openxmlformats.org/wordprocessingml/2006/main" w14:paraId="56173A8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메모리 액세스에 최적화된 데이터 리소스를 관리하는 데이터베이스 엔진 리소스 풀 검색</w:t>
      </w:r>
    </w:p>
    <w:p xmlns:w="http://schemas.openxmlformats.org/wordprocessingml/2006/main" w14:paraId="542C1D0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대상 SQL Server 데이터베이스의 메모리 액세스에 최적화된 데이터 리소스를 관리하는 리소스 풀 및 리소스 풀과 데이터베이스 간의 관계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ED1A03" w14:textId="77777777" w:rsidTr="00A37FFA">
        <w:trPr>
          <w:trHeight w:val="54"/>
        </w:trPr>
        <w:tc>
          <w:tcPr>
            <w:tcW w:w="54" w:type="dxa"/>
          </w:tcPr>
          <w:p w14:paraId="3B62C89F" w14:textId="77777777" w:rsidR="00A37FFA" w:rsidRDefault="00A37FFA" w:rsidP="00A37FFA">
            <w:pPr>
              <w:pStyle w:val="EmptyCellLayoutStyle"/>
              <w:spacing w:after="0" w:line="240" w:lineRule="auto"/>
            </w:pPr>
          </w:p>
        </w:tc>
        <w:tc>
          <w:tcPr>
            <w:tcW w:w="10395" w:type="dxa"/>
          </w:tcPr>
          <w:p w14:paraId="57B75A3F" w14:textId="77777777" w:rsidR="00A37FFA" w:rsidRDefault="00A37FFA" w:rsidP="00A37FFA">
            <w:pPr>
              <w:pStyle w:val="EmptyCellLayoutStyle"/>
              <w:spacing w:after="0" w:line="240" w:lineRule="auto"/>
            </w:pPr>
          </w:p>
        </w:tc>
        <w:tc>
          <w:tcPr>
            <w:tcW w:w="149" w:type="dxa"/>
          </w:tcPr>
          <w:p w14:paraId="300DFE9A" w14:textId="77777777" w:rsidR="00A37FFA" w:rsidRDefault="00A37FFA" w:rsidP="00A37FFA">
            <w:pPr>
              <w:pStyle w:val="EmptyCellLayoutStyle"/>
              <w:spacing w:after="0" w:line="240" w:lineRule="auto"/>
            </w:pPr>
          </w:p>
        </w:tc>
      </w:tr>
      <w:tr w:rsidR="00A37FFA" w14:paraId="63BBA213" w14:textId="77777777" w:rsidTr="00A37FFA">
        <w:tc>
          <w:tcPr>
            <w:tcW w:w="54" w:type="dxa"/>
          </w:tcPr>
          <w:p w14:paraId="5A0BA4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309A4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A650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6380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00DD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1B832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B31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016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623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38F78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DB92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565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A8F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35E041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3AC9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142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1D976" w14:textId="77777777" w:rsidR="00A37FFA" w:rsidRDefault="00A37FFA" w:rsidP="00A37FFA">
                  <w:pPr>
                    <w:spacing w:after="0" w:line="240" w:lineRule="auto"/>
                  </w:pPr>
                </w:p>
              </w:tc>
            </w:tr>
            <w:tr w:rsidR="00A37FFA" w14:paraId="56E03B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502A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72B5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A78D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73635813" w14:textId="77777777" w:rsidR="00A37FFA" w:rsidRDefault="00A37FFA" w:rsidP="00A37FFA">
            <w:pPr>
              <w:spacing w:after="0" w:line="240" w:lineRule="auto"/>
            </w:pPr>
          </w:p>
        </w:tc>
        <w:tc>
          <w:tcPr>
            <w:tcW w:w="149" w:type="dxa"/>
          </w:tcPr>
          <w:p w14:paraId="4536D5FA" w14:textId="77777777" w:rsidR="00A37FFA" w:rsidRDefault="00A37FFA" w:rsidP="00A37FFA">
            <w:pPr>
              <w:pStyle w:val="EmptyCellLayoutStyle"/>
              <w:spacing w:after="0" w:line="240" w:lineRule="auto"/>
            </w:pPr>
          </w:p>
        </w:tc>
      </w:tr>
      <w:tr w:rsidR="00A37FFA" w14:paraId="0FFC5BEC" w14:textId="77777777" w:rsidTr="00A37FFA">
        <w:trPr>
          <w:trHeight w:val="80"/>
        </w:trPr>
        <w:tc>
          <w:tcPr>
            <w:tcW w:w="54" w:type="dxa"/>
          </w:tcPr>
          <w:p w14:paraId="30458CF8" w14:textId="77777777" w:rsidR="00A37FFA" w:rsidRDefault="00A37FFA" w:rsidP="00A37FFA">
            <w:pPr>
              <w:pStyle w:val="EmptyCellLayoutStyle"/>
              <w:spacing w:after="0" w:line="240" w:lineRule="auto"/>
            </w:pPr>
          </w:p>
        </w:tc>
        <w:tc>
          <w:tcPr>
            <w:tcW w:w="10395" w:type="dxa"/>
          </w:tcPr>
          <w:p w14:paraId="773DC64E" w14:textId="77777777" w:rsidR="00A37FFA" w:rsidRDefault="00A37FFA" w:rsidP="00A37FFA">
            <w:pPr>
              <w:pStyle w:val="EmptyCellLayoutStyle"/>
              <w:spacing w:after="0" w:line="240" w:lineRule="auto"/>
            </w:pPr>
          </w:p>
        </w:tc>
        <w:tc>
          <w:tcPr>
            <w:tcW w:w="149" w:type="dxa"/>
          </w:tcPr>
          <w:p w14:paraId="17ED91BA" w14:textId="77777777" w:rsidR="00A37FFA" w:rsidRDefault="00A37FFA" w:rsidP="00A37FFA">
            <w:pPr>
              <w:pStyle w:val="EmptyCellLayoutStyle"/>
              <w:spacing w:after="0" w:line="240" w:lineRule="auto"/>
            </w:pPr>
          </w:p>
        </w:tc>
      </w:tr>
    </w:tbl>
    <w:p xmlns:w="http://schemas.openxmlformats.org/wordprocessingml/2006/main" w14:paraId="5F5F2DEC" w14:textId="77777777" w:rsidR="00A37FFA" w:rsidRDefault="00A37FFA" w:rsidP="00A37FFA">
      <w:pPr>
        <w:spacing w:after="0" w:line="240" w:lineRule="auto"/>
      </w:pPr>
    </w:p>
    <w:p xmlns:w="http://schemas.openxmlformats.org/wordprocessingml/2006/main" w14:paraId="6171919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엔진 리소스 풀 검색</w:t>
      </w:r>
    </w:p>
    <w:p xmlns:w="http://schemas.openxmlformats.org/wordprocessingml/2006/main" w14:paraId="5CEC67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SQL Server DB 엔진의 지정된 인스턴스에 대한 모든 리소스 풀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06322988" w14:textId="77777777" w:rsidTr="00A37FFA">
        <w:trPr>
          <w:trHeight w:val="54"/>
        </w:trPr>
        <w:tc>
          <w:tcPr>
            <w:tcW w:w="54" w:type="dxa"/>
          </w:tcPr>
          <w:p w14:paraId="744261C2" w14:textId="77777777" w:rsidR="00A37FFA" w:rsidRDefault="00A37FFA" w:rsidP="00A37FFA">
            <w:pPr>
              <w:pStyle w:val="EmptyCellLayoutStyle"/>
              <w:spacing w:after="0" w:line="240" w:lineRule="auto"/>
            </w:pPr>
          </w:p>
        </w:tc>
        <w:tc>
          <w:tcPr>
            <w:tcW w:w="10395" w:type="dxa"/>
          </w:tcPr>
          <w:p w14:paraId="31AD4950" w14:textId="77777777" w:rsidR="00A37FFA" w:rsidRDefault="00A37FFA" w:rsidP="00A37FFA">
            <w:pPr>
              <w:pStyle w:val="EmptyCellLayoutStyle"/>
              <w:spacing w:after="0" w:line="240" w:lineRule="auto"/>
            </w:pPr>
          </w:p>
        </w:tc>
        <w:tc>
          <w:tcPr>
            <w:tcW w:w="149" w:type="dxa"/>
          </w:tcPr>
          <w:p w14:paraId="5FE24306" w14:textId="77777777" w:rsidR="00A37FFA" w:rsidRDefault="00A37FFA" w:rsidP="00A37FFA">
            <w:pPr>
              <w:pStyle w:val="EmptyCellLayoutStyle"/>
              <w:spacing w:after="0" w:line="240" w:lineRule="auto"/>
            </w:pPr>
          </w:p>
        </w:tc>
      </w:tr>
      <w:tr w:rsidR="00A37FFA" w14:paraId="66BED491" w14:textId="77777777" w:rsidTr="00A37FFA">
        <w:tc>
          <w:tcPr>
            <w:tcW w:w="54" w:type="dxa"/>
          </w:tcPr>
          <w:p w14:paraId="4D6FEC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27B37EA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D27B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3F8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CBE8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898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F7D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347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ECF0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8DF16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7E1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가 없는 풀 무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7EB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 또는 'false'여야 합니다. 이 속성을 true로 설정하면 검색에서 바인딩된 데이터베이스가 있는 풀만 검색합니다. sys.sp_xtp_bind_db_resource_pool 함수를 사용하여 데이터베이스를 풀에 바인딩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1A6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0AF2A0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EF2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A9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8AB2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54B400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D7CF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F46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5F1A5" w14:textId="77777777" w:rsidR="00A37FFA" w:rsidRDefault="00A37FFA" w:rsidP="00A37FFA">
                  <w:pPr>
                    <w:spacing w:after="0" w:line="240" w:lineRule="auto"/>
                  </w:pPr>
                </w:p>
              </w:tc>
            </w:tr>
            <w:tr w:rsidR="00A37FFA" w14:paraId="75ED26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91E1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81BC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28A9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25F5D805" w14:textId="77777777" w:rsidR="00A37FFA" w:rsidRDefault="00A37FFA" w:rsidP="00A37FFA">
            <w:pPr>
              <w:spacing w:after="0" w:line="240" w:lineRule="auto"/>
            </w:pPr>
          </w:p>
        </w:tc>
        <w:tc>
          <w:tcPr>
            <w:tcW w:w="149" w:type="dxa"/>
          </w:tcPr>
          <w:p w14:paraId="636CF9FA" w14:textId="77777777" w:rsidR="00A37FFA" w:rsidRDefault="00A37FFA" w:rsidP="00A37FFA">
            <w:pPr>
              <w:pStyle w:val="EmptyCellLayoutStyle"/>
              <w:spacing w:after="0" w:line="240" w:lineRule="auto"/>
            </w:pPr>
          </w:p>
        </w:tc>
      </w:tr>
      <w:tr w:rsidR="00A37FFA" w14:paraId="4C42171A" w14:textId="77777777" w:rsidTr="00A37FFA">
        <w:trPr>
          <w:trHeight w:val="80"/>
        </w:trPr>
        <w:tc>
          <w:tcPr>
            <w:tcW w:w="54" w:type="dxa"/>
          </w:tcPr>
          <w:p w14:paraId="41EDBC55" w14:textId="77777777" w:rsidR="00A37FFA" w:rsidRDefault="00A37FFA" w:rsidP="00A37FFA">
            <w:pPr>
              <w:pStyle w:val="EmptyCellLayoutStyle"/>
              <w:spacing w:after="0" w:line="240" w:lineRule="auto"/>
            </w:pPr>
          </w:p>
        </w:tc>
        <w:tc>
          <w:tcPr>
            <w:tcW w:w="10395" w:type="dxa"/>
          </w:tcPr>
          <w:p w14:paraId="585ED3CE" w14:textId="77777777" w:rsidR="00A37FFA" w:rsidRDefault="00A37FFA" w:rsidP="00A37FFA">
            <w:pPr>
              <w:pStyle w:val="EmptyCellLayoutStyle"/>
              <w:spacing w:after="0" w:line="240" w:lineRule="auto"/>
            </w:pPr>
          </w:p>
        </w:tc>
        <w:tc>
          <w:tcPr>
            <w:tcW w:w="149" w:type="dxa"/>
          </w:tcPr>
          <w:p w14:paraId="48F07840" w14:textId="77777777" w:rsidR="00A37FFA" w:rsidRDefault="00A37FFA" w:rsidP="00A37FFA">
            <w:pPr>
              <w:pStyle w:val="EmptyCellLayoutStyle"/>
              <w:spacing w:after="0" w:line="240" w:lineRule="auto"/>
            </w:pPr>
          </w:p>
        </w:tc>
      </w:tr>
    </w:tbl>
    <w:p xmlns:w="http://schemas.openxmlformats.org/wordprocessingml/2006/main" w14:paraId="1E7D10D9" w14:textId="77777777" w:rsidR="00A37FFA" w:rsidRDefault="00A37FFA" w:rsidP="00A37FFA">
      <w:pPr>
        <w:spacing w:after="0" w:line="240" w:lineRule="auto"/>
      </w:pPr>
    </w:p>
    <w:p xmlns:w="http://schemas.openxmlformats.org/wordprocessingml/2006/main" w14:paraId="3EFC047D"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Windows 가용성 복제본 그룹</w:t>
      </w:r>
    </w:p>
    <w:p xmlns:w="http://schemas.openxmlformats.org/wordprocessingml/2006/main" w14:paraId="6544F6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가용성 복제본의 그룹입니다.</w:t>
      </w:r>
    </w:p>
    <w:p xmlns:w="http://schemas.openxmlformats.org/wordprocessingml/2006/main" w14:paraId="21C34D7B"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Windows 가용성 복제본 그룹 - 검색</w:t>
      </w:r>
    </w:p>
    <w:p xmlns:w="http://schemas.openxmlformats.org/wordprocessingml/2006/main" w14:paraId="5C8022C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Windows 가용성 복제본 그룹 채우기</w:t>
      </w:r>
    </w:p>
    <w:p xmlns:w="http://schemas.openxmlformats.org/wordprocessingml/2006/main" w14:paraId="3AC3F8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가용성 복제본 그룹을 채웁니다.</w:t>
      </w:r>
    </w:p>
    <w:p xmlns:w="http://schemas.openxmlformats.org/wordprocessingml/2006/main" w14:paraId="0B1C55EB" w14:textId="77777777" w:rsidR="00A37FFA" w:rsidRDefault="00A37FFA" w:rsidP="00A37FFA">
      <w:pPr>
        <w:spacing w:after="0" w:line="240" w:lineRule="auto"/>
      </w:pPr>
    </w:p>
    <w:p xmlns:w="http://schemas.openxmlformats.org/wordprocessingml/2006/main" w14:paraId="5918C015"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Windows 데이터베이스 복제본 그룹</w:t>
      </w:r>
    </w:p>
    <w:p xmlns:w="http://schemas.openxmlformats.org/wordprocessingml/2006/main" w14:paraId="258DC9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데이터베이스 복제본의 그룹입니다.</w:t>
      </w:r>
    </w:p>
    <w:p xmlns:w="http://schemas.openxmlformats.org/wordprocessingml/2006/main" w14:paraId="4B83DE6B"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Windows 데이터베이스 복제본 그룹 - 검색</w:t>
      </w:r>
    </w:p>
    <w:p xmlns:w="http://schemas.openxmlformats.org/wordprocessingml/2006/main" w14:paraId="1CF88F0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Windows 데이터베이스 복제본 그룹 채우기</w:t>
      </w:r>
    </w:p>
    <w:p xmlns:w="http://schemas.openxmlformats.org/wordprocessingml/2006/main" w14:paraId="0692F4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데이터베이스 복제본 그룹을 채웁니다.</w:t>
      </w:r>
    </w:p>
    <w:p xmlns:w="http://schemas.openxmlformats.org/wordprocessingml/2006/main" w14:paraId="4ECB0096" w14:textId="77777777" w:rsidR="00A37FFA" w:rsidRDefault="00A37FFA" w:rsidP="00A37FFA">
      <w:pPr>
        <w:spacing w:after="0" w:line="240" w:lineRule="auto"/>
      </w:pPr>
    </w:p>
    <w:p xmlns:w="http://schemas.openxmlformats.org/wordprocessingml/2006/main" w14:paraId="5CE26830"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내부 리소스 풀</w:t>
      </w:r>
    </w:p>
    <w:p xmlns:w="http://schemas.openxmlformats.org/wordprocessingml/2006/main" w14:paraId="74C3D0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내부 리소스 풀입니다.</w:t>
      </w:r>
    </w:p>
    <w:p xmlns:w="http://schemas.openxmlformats.org/wordprocessingml/2006/main" w14:paraId="171A21A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내부 리소스 풀 - 검색</w:t>
      </w:r>
    </w:p>
    <w:p xmlns:w="http://schemas.openxmlformats.org/wordprocessingml/2006/main" w14:paraId="60894F2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엔진 리소스 풀 검색</w:t>
      </w:r>
    </w:p>
    <w:p xmlns:w="http://schemas.openxmlformats.org/wordprocessingml/2006/main" w14:paraId="0EAE0B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SQL Server DB 엔진의 지정된 인스턴스에 대한 모든 리소스 풀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350CEC1F" w14:textId="77777777" w:rsidTr="00A37FFA">
        <w:trPr>
          <w:trHeight w:val="54"/>
        </w:trPr>
        <w:tc>
          <w:tcPr>
            <w:tcW w:w="54" w:type="dxa"/>
          </w:tcPr>
          <w:p w14:paraId="460089AF" w14:textId="77777777" w:rsidR="00A37FFA" w:rsidRDefault="00A37FFA" w:rsidP="00A37FFA">
            <w:pPr>
              <w:pStyle w:val="EmptyCellLayoutStyle"/>
              <w:spacing w:after="0" w:line="240" w:lineRule="auto"/>
            </w:pPr>
          </w:p>
        </w:tc>
        <w:tc>
          <w:tcPr>
            <w:tcW w:w="10395" w:type="dxa"/>
          </w:tcPr>
          <w:p w14:paraId="1DAEDDE3" w14:textId="77777777" w:rsidR="00A37FFA" w:rsidRDefault="00A37FFA" w:rsidP="00A37FFA">
            <w:pPr>
              <w:pStyle w:val="EmptyCellLayoutStyle"/>
              <w:spacing w:after="0" w:line="240" w:lineRule="auto"/>
            </w:pPr>
          </w:p>
        </w:tc>
        <w:tc>
          <w:tcPr>
            <w:tcW w:w="149" w:type="dxa"/>
          </w:tcPr>
          <w:p w14:paraId="588302BD" w14:textId="77777777" w:rsidR="00A37FFA" w:rsidRDefault="00A37FFA" w:rsidP="00A37FFA">
            <w:pPr>
              <w:pStyle w:val="EmptyCellLayoutStyle"/>
              <w:spacing w:after="0" w:line="240" w:lineRule="auto"/>
            </w:pPr>
          </w:p>
        </w:tc>
      </w:tr>
      <w:tr w:rsidR="00A37FFA" w14:paraId="42C10615" w14:textId="77777777" w:rsidTr="00A37FFA">
        <w:tc>
          <w:tcPr>
            <w:tcW w:w="54" w:type="dxa"/>
          </w:tcPr>
          <w:p w14:paraId="4BCB24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5488F3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430D2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5D3B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B915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2BC8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1D6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83F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B0D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B76A0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A289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가 없는 풀 무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4EA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 또는 'false'여야 합니다. 이 속성을 true로 설정하면 검색에서 바인딩된 데이터베이스가 있는 풀만 검색합니다. sys.sp_xtp_bind_db_resource_pool 함수를 사용하여 데이터베이스를 풀에 바인딩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8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23EE09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EBB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889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303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908C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E3D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347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9373C" w14:textId="77777777" w:rsidR="00A37FFA" w:rsidRDefault="00A37FFA" w:rsidP="00A37FFA">
                  <w:pPr>
                    <w:spacing w:after="0" w:line="240" w:lineRule="auto"/>
                  </w:pPr>
                </w:p>
              </w:tc>
            </w:tr>
            <w:tr w:rsidR="00A37FFA" w14:paraId="59220F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29B8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939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FC84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0AAB0A3B" w14:textId="77777777" w:rsidR="00A37FFA" w:rsidRDefault="00A37FFA" w:rsidP="00A37FFA">
            <w:pPr>
              <w:spacing w:after="0" w:line="240" w:lineRule="auto"/>
            </w:pPr>
          </w:p>
        </w:tc>
        <w:tc>
          <w:tcPr>
            <w:tcW w:w="149" w:type="dxa"/>
          </w:tcPr>
          <w:p w14:paraId="5EB43779" w14:textId="77777777" w:rsidR="00A37FFA" w:rsidRDefault="00A37FFA" w:rsidP="00A37FFA">
            <w:pPr>
              <w:pStyle w:val="EmptyCellLayoutStyle"/>
              <w:spacing w:after="0" w:line="240" w:lineRule="auto"/>
            </w:pPr>
          </w:p>
        </w:tc>
      </w:tr>
      <w:tr w:rsidR="00A37FFA" w14:paraId="6AD59585" w14:textId="77777777" w:rsidTr="00A37FFA">
        <w:trPr>
          <w:trHeight w:val="80"/>
        </w:trPr>
        <w:tc>
          <w:tcPr>
            <w:tcW w:w="54" w:type="dxa"/>
          </w:tcPr>
          <w:p w14:paraId="02132767" w14:textId="77777777" w:rsidR="00A37FFA" w:rsidRDefault="00A37FFA" w:rsidP="00A37FFA">
            <w:pPr>
              <w:pStyle w:val="EmptyCellLayoutStyle"/>
              <w:spacing w:after="0" w:line="240" w:lineRule="auto"/>
            </w:pPr>
          </w:p>
        </w:tc>
        <w:tc>
          <w:tcPr>
            <w:tcW w:w="10395" w:type="dxa"/>
          </w:tcPr>
          <w:p w14:paraId="33DB50BE" w14:textId="77777777" w:rsidR="00A37FFA" w:rsidRDefault="00A37FFA" w:rsidP="00A37FFA">
            <w:pPr>
              <w:pStyle w:val="EmptyCellLayoutStyle"/>
              <w:spacing w:after="0" w:line="240" w:lineRule="auto"/>
            </w:pPr>
          </w:p>
        </w:tc>
        <w:tc>
          <w:tcPr>
            <w:tcW w:w="149" w:type="dxa"/>
          </w:tcPr>
          <w:p w14:paraId="7FB556F3" w14:textId="77777777" w:rsidR="00A37FFA" w:rsidRDefault="00A37FFA" w:rsidP="00A37FFA">
            <w:pPr>
              <w:pStyle w:val="EmptyCellLayoutStyle"/>
              <w:spacing w:after="0" w:line="240" w:lineRule="auto"/>
            </w:pPr>
          </w:p>
        </w:tc>
      </w:tr>
    </w:tbl>
    <w:p xmlns:w="http://schemas.openxmlformats.org/wordprocessingml/2006/main" w14:paraId="1ED6093A" w14:textId="77777777" w:rsidR="00A37FFA" w:rsidRDefault="00A37FFA" w:rsidP="00A37FFA">
      <w:pPr>
        <w:spacing w:after="0" w:line="240" w:lineRule="auto"/>
      </w:pPr>
    </w:p>
    <w:p xmlns:w="http://schemas.openxmlformats.org/wordprocessingml/2006/main" w14:paraId="142CBDEE"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로컬 DB</w:t>
      </w:r>
    </w:p>
    <w:p xmlns:w="http://schemas.openxmlformats.org/wordprocessingml/2006/main" w14:paraId="137F0E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로컬 데이터베이스입니다.</w:t>
      </w:r>
    </w:p>
    <w:p xmlns:w="http://schemas.openxmlformats.org/wordprocessingml/2006/main" w14:paraId="0C568A0F"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로컬 DB - 유닛 모니터</w:t>
      </w:r>
    </w:p>
    <w:p xmlns:w="http://schemas.openxmlformats.org/wordprocessingml/2006/main" w14:paraId="6EFB227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Windows 서비스</w:t>
      </w:r>
    </w:p>
    <w:p xmlns:w="http://schemas.openxmlformats.org/wordprocessingml/2006/main" w14:paraId="3366E2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로컬 SQL Server 데이터베이스 엔진 서비스의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DBFEB0" w14:textId="77777777" w:rsidTr="00A37FFA">
        <w:trPr>
          <w:trHeight w:val="54"/>
        </w:trPr>
        <w:tc>
          <w:tcPr>
            <w:tcW w:w="54" w:type="dxa"/>
          </w:tcPr>
          <w:p w14:paraId="0D06D23F" w14:textId="77777777" w:rsidR="00A37FFA" w:rsidRDefault="00A37FFA" w:rsidP="00A37FFA">
            <w:pPr>
              <w:pStyle w:val="EmptyCellLayoutStyle"/>
              <w:spacing w:after="0" w:line="240" w:lineRule="auto"/>
            </w:pPr>
          </w:p>
        </w:tc>
        <w:tc>
          <w:tcPr>
            <w:tcW w:w="10395" w:type="dxa"/>
          </w:tcPr>
          <w:p w14:paraId="59BC60CD" w14:textId="77777777" w:rsidR="00A37FFA" w:rsidRDefault="00A37FFA" w:rsidP="00A37FFA">
            <w:pPr>
              <w:pStyle w:val="EmptyCellLayoutStyle"/>
              <w:spacing w:after="0" w:line="240" w:lineRule="auto"/>
            </w:pPr>
          </w:p>
        </w:tc>
        <w:tc>
          <w:tcPr>
            <w:tcW w:w="149" w:type="dxa"/>
          </w:tcPr>
          <w:p w14:paraId="2ADA6EDE" w14:textId="77777777" w:rsidR="00A37FFA" w:rsidRDefault="00A37FFA" w:rsidP="00A37FFA">
            <w:pPr>
              <w:pStyle w:val="EmptyCellLayoutStyle"/>
              <w:spacing w:after="0" w:line="240" w:lineRule="auto"/>
            </w:pPr>
          </w:p>
        </w:tc>
      </w:tr>
      <w:tr w:rsidR="00A37FFA" w14:paraId="514682F6" w14:textId="77777777" w:rsidTr="00A37FFA">
        <w:tc>
          <w:tcPr>
            <w:tcW w:w="54" w:type="dxa"/>
          </w:tcPr>
          <w:p w14:paraId="4AC656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DEAA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F98DD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C31F0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8A835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506F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12B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1BD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F51C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31C6D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503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B53F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24E8D" w14:textId="77777777" w:rsidR="00A37FFA" w:rsidRDefault="00A37FFA" w:rsidP="00A37FFA">
                  <w:pPr>
                    <w:spacing w:after="0" w:line="240" w:lineRule="auto"/>
                  </w:pPr>
                  <w:r>
                    <w:rPr>
                      <w:rFonts w:eastAsia="Arial"/>
                      <w:color w:val="000000"/>
                      <w:lang w:eastAsia="ko-kr" w:bidi="ko-kr" w:val="ko-kr"/>
                    </w:rPr>
                    <w:t xml:space="preserve">False</w:t>
                  </w:r>
                </w:p>
              </w:tc>
            </w:tr>
            <w:tr w:rsidR="00A37FFA" w14:paraId="38988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773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769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B87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w:t>
                  </w:r>
                </w:p>
              </w:tc>
            </w:tr>
            <w:tr w:rsidR="00A37FFA" w14:paraId="395070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CDDD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A46F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617EF5" w14:textId="77777777" w:rsidR="00A37FFA" w:rsidRDefault="00A37FFA" w:rsidP="00A37FFA">
                  <w:pPr>
                    <w:spacing w:after="0" w:line="240" w:lineRule="auto"/>
                  </w:pPr>
                </w:p>
              </w:tc>
            </w:tr>
          </w:tbl>
          <w:p w14:paraId="5DF4A20A" w14:textId="77777777" w:rsidR="00A37FFA" w:rsidRDefault="00A37FFA" w:rsidP="00A37FFA">
            <w:pPr>
              <w:spacing w:after="0" w:line="240" w:lineRule="auto"/>
            </w:pPr>
          </w:p>
        </w:tc>
        <w:tc>
          <w:tcPr>
            <w:tcW w:w="149" w:type="dxa"/>
          </w:tcPr>
          <w:p w14:paraId="0CF94130" w14:textId="77777777" w:rsidR="00A37FFA" w:rsidRDefault="00A37FFA" w:rsidP="00A37FFA">
            <w:pPr>
              <w:pStyle w:val="EmptyCellLayoutStyle"/>
              <w:spacing w:after="0" w:line="240" w:lineRule="auto"/>
            </w:pPr>
          </w:p>
        </w:tc>
      </w:tr>
      <w:tr w:rsidR="00A37FFA" w14:paraId="58354BE7" w14:textId="77777777" w:rsidTr="00A37FFA">
        <w:trPr>
          <w:trHeight w:val="80"/>
        </w:trPr>
        <w:tc>
          <w:tcPr>
            <w:tcW w:w="54" w:type="dxa"/>
          </w:tcPr>
          <w:p w14:paraId="191AFDDF" w14:textId="77777777" w:rsidR="00A37FFA" w:rsidRDefault="00A37FFA" w:rsidP="00A37FFA">
            <w:pPr>
              <w:pStyle w:val="EmptyCellLayoutStyle"/>
              <w:spacing w:after="0" w:line="240" w:lineRule="auto"/>
            </w:pPr>
          </w:p>
        </w:tc>
        <w:tc>
          <w:tcPr>
            <w:tcW w:w="10395" w:type="dxa"/>
          </w:tcPr>
          <w:p w14:paraId="3B8A1A12" w14:textId="77777777" w:rsidR="00A37FFA" w:rsidRDefault="00A37FFA" w:rsidP="00A37FFA">
            <w:pPr>
              <w:pStyle w:val="EmptyCellLayoutStyle"/>
              <w:spacing w:after="0" w:line="240" w:lineRule="auto"/>
            </w:pPr>
          </w:p>
        </w:tc>
        <w:tc>
          <w:tcPr>
            <w:tcW w:w="149" w:type="dxa"/>
          </w:tcPr>
          <w:p w14:paraId="3C16F802" w14:textId="77777777" w:rsidR="00A37FFA" w:rsidRDefault="00A37FFA" w:rsidP="00A37FFA">
            <w:pPr>
              <w:pStyle w:val="EmptyCellLayoutStyle"/>
              <w:spacing w:after="0" w:line="240" w:lineRule="auto"/>
            </w:pPr>
          </w:p>
        </w:tc>
      </w:tr>
    </w:tbl>
    <w:p xmlns:w="http://schemas.openxmlformats.org/wordprocessingml/2006/main" w14:paraId="0FADBB55" w14:textId="77777777" w:rsidR="00A37FFA" w:rsidRDefault="00A37FFA" w:rsidP="00A37FFA">
      <w:pPr>
        <w:spacing w:after="0" w:line="240" w:lineRule="auto"/>
      </w:pPr>
    </w:p>
    <w:p xmlns:w="http://schemas.openxmlformats.org/wordprocessingml/2006/main" w14:paraId="16F85A43"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로컬 DB 엔진</w:t>
      </w:r>
    </w:p>
    <w:p xmlns:w="http://schemas.openxmlformats.org/wordprocessingml/2006/main" w14:paraId="50AB80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 설치된 로컬 MSSQL 데이터베이스 엔진입니다. 이 데이터베이스 엔진은 데이터베이스 및 기타 SQL Server 구성 요소를 호스팅합니다.</w:t>
      </w:r>
    </w:p>
    <w:p xmlns:w="http://schemas.openxmlformats.org/wordprocessingml/2006/main" w14:paraId="5E6E79C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로컬 DB 엔진 - 검색</w:t>
      </w:r>
    </w:p>
    <w:p xmlns:w="http://schemas.openxmlformats.org/wordprocessingml/2006/main" w14:paraId="4F41E29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컬 SQL Server 데이터베이스 엔진 검색</w:t>
      </w:r>
    </w:p>
    <w:p xmlns:w="http://schemas.openxmlformats.org/wordprocessingml/2006/main" w14:paraId="2D9E8F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Windows에서 로컬 SQL Server DB 엔진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A97A68" w14:textId="77777777" w:rsidTr="00A37FFA">
        <w:trPr>
          <w:trHeight w:val="54"/>
        </w:trPr>
        <w:tc>
          <w:tcPr>
            <w:tcW w:w="54" w:type="dxa"/>
          </w:tcPr>
          <w:p w14:paraId="37034A9D" w14:textId="77777777" w:rsidR="00A37FFA" w:rsidRDefault="00A37FFA" w:rsidP="00A37FFA">
            <w:pPr>
              <w:pStyle w:val="EmptyCellLayoutStyle"/>
              <w:spacing w:after="0" w:line="240" w:lineRule="auto"/>
            </w:pPr>
          </w:p>
        </w:tc>
        <w:tc>
          <w:tcPr>
            <w:tcW w:w="10395" w:type="dxa"/>
          </w:tcPr>
          <w:p w14:paraId="14523DA2" w14:textId="77777777" w:rsidR="00A37FFA" w:rsidRDefault="00A37FFA" w:rsidP="00A37FFA">
            <w:pPr>
              <w:pStyle w:val="EmptyCellLayoutStyle"/>
              <w:spacing w:after="0" w:line="240" w:lineRule="auto"/>
            </w:pPr>
          </w:p>
        </w:tc>
        <w:tc>
          <w:tcPr>
            <w:tcW w:w="149" w:type="dxa"/>
          </w:tcPr>
          <w:p w14:paraId="3213261A" w14:textId="77777777" w:rsidR="00A37FFA" w:rsidRDefault="00A37FFA" w:rsidP="00A37FFA">
            <w:pPr>
              <w:pStyle w:val="EmptyCellLayoutStyle"/>
              <w:spacing w:after="0" w:line="240" w:lineRule="auto"/>
            </w:pPr>
          </w:p>
        </w:tc>
      </w:tr>
      <w:tr w:rsidR="00A37FFA" w14:paraId="435CB728" w14:textId="77777777" w:rsidTr="00A37FFA">
        <w:tc>
          <w:tcPr>
            <w:tcW w:w="54" w:type="dxa"/>
          </w:tcPr>
          <w:p w14:paraId="37C99BC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0981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6A23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EA12E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5055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15161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CFD7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412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10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F7B2F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6EB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B0D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303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313B3A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F86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혼합 모니터링</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EAD6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혼합 모드에서 모니터링해야 하는 인스턴스의 이름을 지정합니다. 쉼표를 사용하여 인스턴스 이름을 구분합니다. 클러스터 인스턴스는 항상 혼합 모드로 모니터링됩니다. 혼합 모드에서 모든 로컬 DB 엔진을 모니터링하려면 "*"를 사용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F53B5" w14:textId="77777777" w:rsidR="00A37FFA" w:rsidRDefault="00A37FFA" w:rsidP="00A37FFA">
                  <w:pPr>
                    <w:spacing w:after="0" w:line="240" w:lineRule="auto"/>
                  </w:pPr>
                </w:p>
              </w:tc>
            </w:tr>
            <w:tr w:rsidR="00A37FFA" w14:paraId="22D042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82C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6FC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FE7E6" w14:textId="77777777" w:rsidR="00A37FFA" w:rsidRDefault="00A37FFA" w:rsidP="00A37FFA">
                  <w:pPr>
                    <w:spacing w:after="0" w:line="240" w:lineRule="auto"/>
                  </w:pPr>
                </w:p>
              </w:tc>
            </w:tr>
            <w:tr w:rsidR="00A37FFA" w14:paraId="3F29C2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9E15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A6B1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2F2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4018418E" w14:textId="77777777" w:rsidR="00A37FFA" w:rsidRDefault="00A37FFA" w:rsidP="00A37FFA">
            <w:pPr>
              <w:spacing w:after="0" w:line="240" w:lineRule="auto"/>
            </w:pPr>
          </w:p>
        </w:tc>
        <w:tc>
          <w:tcPr>
            <w:tcW w:w="149" w:type="dxa"/>
          </w:tcPr>
          <w:p w14:paraId="7D97CB3C" w14:textId="77777777" w:rsidR="00A37FFA" w:rsidRDefault="00A37FFA" w:rsidP="00A37FFA">
            <w:pPr>
              <w:pStyle w:val="EmptyCellLayoutStyle"/>
              <w:spacing w:after="0" w:line="240" w:lineRule="auto"/>
            </w:pPr>
          </w:p>
        </w:tc>
      </w:tr>
      <w:tr w:rsidR="00A37FFA" w14:paraId="0D604D1F" w14:textId="77777777" w:rsidTr="00A37FFA">
        <w:trPr>
          <w:trHeight w:val="80"/>
        </w:trPr>
        <w:tc>
          <w:tcPr>
            <w:tcW w:w="54" w:type="dxa"/>
          </w:tcPr>
          <w:p w14:paraId="56EB44D5" w14:textId="77777777" w:rsidR="00A37FFA" w:rsidRDefault="00A37FFA" w:rsidP="00A37FFA">
            <w:pPr>
              <w:pStyle w:val="EmptyCellLayoutStyle"/>
              <w:spacing w:after="0" w:line="240" w:lineRule="auto"/>
            </w:pPr>
          </w:p>
        </w:tc>
        <w:tc>
          <w:tcPr>
            <w:tcW w:w="10395" w:type="dxa"/>
          </w:tcPr>
          <w:p w14:paraId="1ABC8E46" w14:textId="77777777" w:rsidR="00A37FFA" w:rsidRDefault="00A37FFA" w:rsidP="00A37FFA">
            <w:pPr>
              <w:pStyle w:val="EmptyCellLayoutStyle"/>
              <w:spacing w:after="0" w:line="240" w:lineRule="auto"/>
            </w:pPr>
          </w:p>
        </w:tc>
        <w:tc>
          <w:tcPr>
            <w:tcW w:w="149" w:type="dxa"/>
          </w:tcPr>
          <w:p w14:paraId="4EAAE6AD" w14:textId="77777777" w:rsidR="00A37FFA" w:rsidRDefault="00A37FFA" w:rsidP="00A37FFA">
            <w:pPr>
              <w:pStyle w:val="EmptyCellLayoutStyle"/>
              <w:spacing w:after="0" w:line="240" w:lineRule="auto"/>
            </w:pPr>
          </w:p>
        </w:tc>
      </w:tr>
    </w:tbl>
    <w:p xmlns:w="http://schemas.openxmlformats.org/wordprocessingml/2006/main" w14:paraId="427B62AC" w14:textId="77777777" w:rsidR="00A37FFA" w:rsidRDefault="00A37FFA" w:rsidP="00A37FFA">
      <w:pPr>
        <w:spacing w:after="0" w:line="240" w:lineRule="auto"/>
      </w:pPr>
    </w:p>
    <w:p xmlns:w="http://schemas.openxmlformats.org/wordprocessingml/2006/main" w14:paraId="1285341C"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로컬 DB 엔진 - 유닛 모니터</w:t>
      </w:r>
    </w:p>
    <w:p xmlns:w="http://schemas.openxmlformats.org/wordprocessingml/2006/main" w14:paraId="1B2CBE9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WMI 상태</w:t>
      </w:r>
    </w:p>
    <w:p xmlns:w="http://schemas.openxmlformats.org/wordprocessingml/2006/main" w14:paraId="1E974A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현재 관리 팩에서 사용되는 모든 네임스페이스와 클래스에 대한 WMI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9DDD9B" w14:textId="77777777" w:rsidTr="00A37FFA">
        <w:trPr>
          <w:trHeight w:val="54"/>
        </w:trPr>
        <w:tc>
          <w:tcPr>
            <w:tcW w:w="54" w:type="dxa"/>
          </w:tcPr>
          <w:p w14:paraId="2D033665" w14:textId="77777777" w:rsidR="00A37FFA" w:rsidRDefault="00A37FFA" w:rsidP="00A37FFA">
            <w:pPr>
              <w:pStyle w:val="EmptyCellLayoutStyle"/>
              <w:spacing w:after="0" w:line="240" w:lineRule="auto"/>
            </w:pPr>
          </w:p>
        </w:tc>
        <w:tc>
          <w:tcPr>
            <w:tcW w:w="10395" w:type="dxa"/>
          </w:tcPr>
          <w:p w14:paraId="6F4A7DD5" w14:textId="77777777" w:rsidR="00A37FFA" w:rsidRDefault="00A37FFA" w:rsidP="00A37FFA">
            <w:pPr>
              <w:pStyle w:val="EmptyCellLayoutStyle"/>
              <w:spacing w:after="0" w:line="240" w:lineRule="auto"/>
            </w:pPr>
          </w:p>
        </w:tc>
        <w:tc>
          <w:tcPr>
            <w:tcW w:w="149" w:type="dxa"/>
          </w:tcPr>
          <w:p w14:paraId="17CA369D" w14:textId="77777777" w:rsidR="00A37FFA" w:rsidRDefault="00A37FFA" w:rsidP="00A37FFA">
            <w:pPr>
              <w:pStyle w:val="EmptyCellLayoutStyle"/>
              <w:spacing w:after="0" w:line="240" w:lineRule="auto"/>
            </w:pPr>
          </w:p>
        </w:tc>
      </w:tr>
      <w:tr w:rsidR="00A37FFA" w14:paraId="37454A1F" w14:textId="77777777" w:rsidTr="00A37FFA">
        <w:tc>
          <w:tcPr>
            <w:tcW w:w="54" w:type="dxa"/>
          </w:tcPr>
          <w:p w14:paraId="1A4B62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B160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0D63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A71BF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E7FBB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2A2F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C87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3B5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2D1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0F2B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758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A01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5B64B"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57765C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005B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7A7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E98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87727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BA206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A00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68D319" w14:textId="77777777" w:rsidR="00A37FFA" w:rsidRDefault="00A37FFA" w:rsidP="00A37FFA">
                  <w:pPr>
                    <w:spacing w:after="0" w:line="240" w:lineRule="auto"/>
                  </w:pPr>
                </w:p>
              </w:tc>
            </w:tr>
          </w:tbl>
          <w:p w14:paraId="4E415BEB" w14:textId="77777777" w:rsidR="00A37FFA" w:rsidRDefault="00A37FFA" w:rsidP="00A37FFA">
            <w:pPr>
              <w:spacing w:after="0" w:line="240" w:lineRule="auto"/>
            </w:pPr>
          </w:p>
        </w:tc>
        <w:tc>
          <w:tcPr>
            <w:tcW w:w="149" w:type="dxa"/>
          </w:tcPr>
          <w:p w14:paraId="3C703245" w14:textId="77777777" w:rsidR="00A37FFA" w:rsidRDefault="00A37FFA" w:rsidP="00A37FFA">
            <w:pPr>
              <w:pStyle w:val="EmptyCellLayoutStyle"/>
              <w:spacing w:after="0" w:line="240" w:lineRule="auto"/>
            </w:pPr>
          </w:p>
        </w:tc>
      </w:tr>
      <w:tr w:rsidR="00A37FFA" w14:paraId="6BCD4B51" w14:textId="77777777" w:rsidTr="00A37FFA">
        <w:trPr>
          <w:trHeight w:val="80"/>
        </w:trPr>
        <w:tc>
          <w:tcPr>
            <w:tcW w:w="54" w:type="dxa"/>
          </w:tcPr>
          <w:p w14:paraId="783964EB" w14:textId="77777777" w:rsidR="00A37FFA" w:rsidRDefault="00A37FFA" w:rsidP="00A37FFA">
            <w:pPr>
              <w:pStyle w:val="EmptyCellLayoutStyle"/>
              <w:spacing w:after="0" w:line="240" w:lineRule="auto"/>
            </w:pPr>
          </w:p>
        </w:tc>
        <w:tc>
          <w:tcPr>
            <w:tcW w:w="10395" w:type="dxa"/>
          </w:tcPr>
          <w:p w14:paraId="4CE18D85" w14:textId="77777777" w:rsidR="00A37FFA" w:rsidRDefault="00A37FFA" w:rsidP="00A37FFA">
            <w:pPr>
              <w:pStyle w:val="EmptyCellLayoutStyle"/>
              <w:spacing w:after="0" w:line="240" w:lineRule="auto"/>
            </w:pPr>
          </w:p>
        </w:tc>
        <w:tc>
          <w:tcPr>
            <w:tcW w:w="149" w:type="dxa"/>
          </w:tcPr>
          <w:p w14:paraId="03FF14CA" w14:textId="77777777" w:rsidR="00A37FFA" w:rsidRDefault="00A37FFA" w:rsidP="00A37FFA">
            <w:pPr>
              <w:pStyle w:val="EmptyCellLayoutStyle"/>
              <w:spacing w:after="0" w:line="240" w:lineRule="auto"/>
            </w:pPr>
          </w:p>
        </w:tc>
      </w:tr>
    </w:tbl>
    <w:p xmlns:w="http://schemas.openxmlformats.org/wordprocessingml/2006/main" w14:paraId="3DCF5CA2" w14:textId="77777777" w:rsidR="00A37FFA" w:rsidRDefault="00A37FFA" w:rsidP="00A37FFA">
      <w:pPr>
        <w:spacing w:after="0" w:line="240" w:lineRule="auto"/>
      </w:pPr>
    </w:p>
    <w:p xmlns:w="http://schemas.openxmlformats.org/wordprocessingml/2006/main" w14:paraId="572196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서비스 사용자 이름 구성 상태</w:t>
      </w:r>
    </w:p>
    <w:p xmlns:w="http://schemas.openxmlformats.org/wordprocessingml/2006/main" w14:paraId="3E9AA2E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Microsoft SQL Server 인스턴스 서비스 사용자 이름 구성의 상태를 확인합니다. </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모니터는 도메인에 조인되지 않은 컴퓨터에 대해 항상 "정상" 상태에 있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C5B085" w14:textId="77777777" w:rsidTr="00A37FFA">
        <w:trPr>
          <w:trHeight w:val="54"/>
        </w:trPr>
        <w:tc>
          <w:tcPr>
            <w:tcW w:w="54" w:type="dxa"/>
          </w:tcPr>
          <w:p w14:paraId="4D684A6A" w14:textId="77777777" w:rsidR="00A37FFA" w:rsidRDefault="00A37FFA" w:rsidP="00A37FFA">
            <w:pPr>
              <w:pStyle w:val="EmptyCellLayoutStyle"/>
              <w:spacing w:after="0" w:line="240" w:lineRule="auto"/>
            </w:pPr>
          </w:p>
        </w:tc>
        <w:tc>
          <w:tcPr>
            <w:tcW w:w="10395" w:type="dxa"/>
          </w:tcPr>
          <w:p w14:paraId="34FB9DD3" w14:textId="77777777" w:rsidR="00A37FFA" w:rsidRDefault="00A37FFA" w:rsidP="00A37FFA">
            <w:pPr>
              <w:pStyle w:val="EmptyCellLayoutStyle"/>
              <w:spacing w:after="0" w:line="240" w:lineRule="auto"/>
            </w:pPr>
          </w:p>
        </w:tc>
        <w:tc>
          <w:tcPr>
            <w:tcW w:w="149" w:type="dxa"/>
          </w:tcPr>
          <w:p w14:paraId="33E26EE9" w14:textId="77777777" w:rsidR="00A37FFA" w:rsidRDefault="00A37FFA" w:rsidP="00A37FFA">
            <w:pPr>
              <w:pStyle w:val="EmptyCellLayoutStyle"/>
              <w:spacing w:after="0" w:line="240" w:lineRule="auto"/>
            </w:pPr>
          </w:p>
        </w:tc>
      </w:tr>
      <w:tr w:rsidR="00A37FFA" w14:paraId="603BA065" w14:textId="77777777" w:rsidTr="00A37FFA">
        <w:tc>
          <w:tcPr>
            <w:tcW w:w="54" w:type="dxa"/>
          </w:tcPr>
          <w:p w14:paraId="0B11A9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83E7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080C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49150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B98DD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DC876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0E9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CBA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E9B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1B040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FC3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33C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068C5"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13D38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1C7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B03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394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BDEBD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2AB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검색 범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9F5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검색 범위가 도메인 또는 조직 구성 단위인 경우 LDAP 검색을 사용합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검색 범위가 포리스트인 경우 GC(글로벌 카탈로그) 검색을 사용하여 임의의 파티션 내에서 쿼리를 해결할 수 있습니다.</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값 목록:</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LDAP</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GC</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21F1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LDAP</w:t>
                  </w:r>
                </w:p>
              </w:tc>
            </w:tr>
            <w:tr w:rsidR="00A37FFA" w14:paraId="52BFEE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1CD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B0D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64349" w14:textId="77777777" w:rsidR="00A37FFA" w:rsidRDefault="00A37FFA" w:rsidP="00A37FFA">
                  <w:pPr>
                    <w:spacing w:after="0" w:line="240" w:lineRule="auto"/>
                  </w:pPr>
                </w:p>
              </w:tc>
            </w:tr>
            <w:tr w:rsidR="00A37FFA" w14:paraId="4D9DCD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2430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5D90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84181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39D428FC" w14:textId="77777777" w:rsidR="00A37FFA" w:rsidRDefault="00A37FFA" w:rsidP="00A37FFA">
            <w:pPr>
              <w:spacing w:after="0" w:line="240" w:lineRule="auto"/>
            </w:pPr>
          </w:p>
        </w:tc>
        <w:tc>
          <w:tcPr>
            <w:tcW w:w="149" w:type="dxa"/>
          </w:tcPr>
          <w:p w14:paraId="1B3520E5" w14:textId="77777777" w:rsidR="00A37FFA" w:rsidRDefault="00A37FFA" w:rsidP="00A37FFA">
            <w:pPr>
              <w:pStyle w:val="EmptyCellLayoutStyle"/>
              <w:spacing w:after="0" w:line="240" w:lineRule="auto"/>
            </w:pPr>
          </w:p>
        </w:tc>
      </w:tr>
      <w:tr w:rsidR="00A37FFA" w14:paraId="29569746" w14:textId="77777777" w:rsidTr="00A37FFA">
        <w:trPr>
          <w:trHeight w:val="80"/>
        </w:trPr>
        <w:tc>
          <w:tcPr>
            <w:tcW w:w="54" w:type="dxa"/>
          </w:tcPr>
          <w:p w14:paraId="6A852D2A" w14:textId="77777777" w:rsidR="00A37FFA" w:rsidRDefault="00A37FFA" w:rsidP="00A37FFA">
            <w:pPr>
              <w:pStyle w:val="EmptyCellLayoutStyle"/>
              <w:spacing w:after="0" w:line="240" w:lineRule="auto"/>
            </w:pPr>
          </w:p>
        </w:tc>
        <w:tc>
          <w:tcPr>
            <w:tcW w:w="10395" w:type="dxa"/>
          </w:tcPr>
          <w:p w14:paraId="1222825F" w14:textId="77777777" w:rsidR="00A37FFA" w:rsidRDefault="00A37FFA" w:rsidP="00A37FFA">
            <w:pPr>
              <w:pStyle w:val="EmptyCellLayoutStyle"/>
              <w:spacing w:after="0" w:line="240" w:lineRule="auto"/>
            </w:pPr>
          </w:p>
        </w:tc>
        <w:tc>
          <w:tcPr>
            <w:tcW w:w="149" w:type="dxa"/>
          </w:tcPr>
          <w:p w14:paraId="50F02F62" w14:textId="77777777" w:rsidR="00A37FFA" w:rsidRDefault="00A37FFA" w:rsidP="00A37FFA">
            <w:pPr>
              <w:pStyle w:val="EmptyCellLayoutStyle"/>
              <w:spacing w:after="0" w:line="240" w:lineRule="auto"/>
            </w:pPr>
          </w:p>
        </w:tc>
      </w:tr>
    </w:tbl>
    <w:p xmlns:w="http://schemas.openxmlformats.org/wordprocessingml/2006/main" w14:paraId="79F615A5" w14:textId="77777777" w:rsidR="00A37FFA" w:rsidRDefault="00A37FFA" w:rsidP="00A37FFA">
      <w:pPr>
        <w:spacing w:after="0" w:line="240" w:lineRule="auto"/>
      </w:pPr>
    </w:p>
    <w:p xmlns:w="http://schemas.openxmlformats.org/wordprocessingml/2006/main" w14:paraId="70A9442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Server Windows 서비스</w:t>
      </w:r>
    </w:p>
    <w:p xmlns:w="http://schemas.openxmlformats.org/wordprocessingml/2006/main" w14:paraId="28A7F3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로컬 SQL Server 데이터베이스 엔진 서비스의 상태를 확인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E49630" w14:textId="77777777" w:rsidTr="00A37FFA">
        <w:trPr>
          <w:trHeight w:val="54"/>
        </w:trPr>
        <w:tc>
          <w:tcPr>
            <w:tcW w:w="54" w:type="dxa"/>
          </w:tcPr>
          <w:p w14:paraId="4E417191" w14:textId="77777777" w:rsidR="00A37FFA" w:rsidRDefault="00A37FFA" w:rsidP="00A37FFA">
            <w:pPr>
              <w:pStyle w:val="EmptyCellLayoutStyle"/>
              <w:spacing w:after="0" w:line="240" w:lineRule="auto"/>
            </w:pPr>
          </w:p>
        </w:tc>
        <w:tc>
          <w:tcPr>
            <w:tcW w:w="10395" w:type="dxa"/>
          </w:tcPr>
          <w:p w14:paraId="3FAE9CF2" w14:textId="77777777" w:rsidR="00A37FFA" w:rsidRDefault="00A37FFA" w:rsidP="00A37FFA">
            <w:pPr>
              <w:pStyle w:val="EmptyCellLayoutStyle"/>
              <w:spacing w:after="0" w:line="240" w:lineRule="auto"/>
            </w:pPr>
          </w:p>
        </w:tc>
        <w:tc>
          <w:tcPr>
            <w:tcW w:w="149" w:type="dxa"/>
          </w:tcPr>
          <w:p w14:paraId="28C7BE84" w14:textId="77777777" w:rsidR="00A37FFA" w:rsidRDefault="00A37FFA" w:rsidP="00A37FFA">
            <w:pPr>
              <w:pStyle w:val="EmptyCellLayoutStyle"/>
              <w:spacing w:after="0" w:line="240" w:lineRule="auto"/>
            </w:pPr>
          </w:p>
        </w:tc>
      </w:tr>
      <w:tr w:rsidR="00A37FFA" w14:paraId="57762EFE" w14:textId="77777777" w:rsidTr="00A37FFA">
        <w:tc>
          <w:tcPr>
            <w:tcW w:w="54" w:type="dxa"/>
          </w:tcPr>
          <w:p w14:paraId="096266D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5EF4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0EF5F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FE7AE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BE44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125EA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6F6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5D9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D60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78640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FBA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1BDD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DE77B"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368158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7316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비스 시작 유형이 자동인 경우에만 경고를 발생시킵니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F6F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값은 'true' 또는 'false'로만 설정할 수 있습니다. 이 매개 변수가 'false'로 설정된 경우 워크플로가 서비스의 현재 시작 유형 설정을 고려하지 않습니다.  기본값은 'true'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51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5427B0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F6C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CCE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3BD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0</w:t>
                  </w:r>
                </w:p>
              </w:tc>
            </w:tr>
            <w:tr w:rsidR="00A37FFA" w14:paraId="5D31B6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2FF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CB8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58B66" w14:textId="77777777" w:rsidR="00A37FFA" w:rsidRDefault="00A37FFA" w:rsidP="00A37FFA">
                  <w:pPr>
                    <w:spacing w:after="0" w:line="240" w:lineRule="auto"/>
                  </w:pPr>
                </w:p>
              </w:tc>
            </w:tr>
            <w:tr w:rsidR="00A37FFA" w14:paraId="7DD11FB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35F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할 수 없는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1AC4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서비스가 비정상 상태로 간주되려면 경과해야 하는, 서비스를 사용할 수 없는 최소 기간입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C2E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bl>
          <w:p w14:paraId="5AB9FB8E" w14:textId="77777777" w:rsidR="00A37FFA" w:rsidRDefault="00A37FFA" w:rsidP="00A37FFA">
            <w:pPr>
              <w:spacing w:after="0" w:line="240" w:lineRule="auto"/>
            </w:pPr>
          </w:p>
        </w:tc>
        <w:tc>
          <w:tcPr>
            <w:tcW w:w="149" w:type="dxa"/>
          </w:tcPr>
          <w:p w14:paraId="2BF45539" w14:textId="77777777" w:rsidR="00A37FFA" w:rsidRDefault="00A37FFA" w:rsidP="00A37FFA">
            <w:pPr>
              <w:pStyle w:val="EmptyCellLayoutStyle"/>
              <w:spacing w:after="0" w:line="240" w:lineRule="auto"/>
            </w:pPr>
          </w:p>
        </w:tc>
      </w:tr>
      <w:tr w:rsidR="00A37FFA" w14:paraId="6A412FED" w14:textId="77777777" w:rsidTr="00A37FFA">
        <w:trPr>
          <w:trHeight w:val="80"/>
        </w:trPr>
        <w:tc>
          <w:tcPr>
            <w:tcW w:w="54" w:type="dxa"/>
          </w:tcPr>
          <w:p w14:paraId="6BF5A475" w14:textId="77777777" w:rsidR="00A37FFA" w:rsidRDefault="00A37FFA" w:rsidP="00A37FFA">
            <w:pPr>
              <w:pStyle w:val="EmptyCellLayoutStyle"/>
              <w:spacing w:after="0" w:line="240" w:lineRule="auto"/>
            </w:pPr>
          </w:p>
        </w:tc>
        <w:tc>
          <w:tcPr>
            <w:tcW w:w="10395" w:type="dxa"/>
          </w:tcPr>
          <w:p w14:paraId="49B302B5" w14:textId="77777777" w:rsidR="00A37FFA" w:rsidRDefault="00A37FFA" w:rsidP="00A37FFA">
            <w:pPr>
              <w:pStyle w:val="EmptyCellLayoutStyle"/>
              <w:spacing w:after="0" w:line="240" w:lineRule="auto"/>
            </w:pPr>
          </w:p>
        </w:tc>
        <w:tc>
          <w:tcPr>
            <w:tcW w:w="149" w:type="dxa"/>
          </w:tcPr>
          <w:p w14:paraId="737BAA4D" w14:textId="77777777" w:rsidR="00A37FFA" w:rsidRDefault="00A37FFA" w:rsidP="00A37FFA">
            <w:pPr>
              <w:pStyle w:val="EmptyCellLayoutStyle"/>
              <w:spacing w:after="0" w:line="240" w:lineRule="auto"/>
            </w:pPr>
          </w:p>
        </w:tc>
      </w:tr>
    </w:tbl>
    <w:p xmlns:w="http://schemas.openxmlformats.org/wordprocessingml/2006/main" w14:paraId="61D87CEC" w14:textId="77777777" w:rsidR="00A37FFA" w:rsidRDefault="00A37FFA" w:rsidP="00A37FFA">
      <w:pPr>
        <w:spacing w:after="0" w:line="240" w:lineRule="auto"/>
      </w:pPr>
    </w:p>
    <w:p xmlns:w="http://schemas.openxmlformats.org/wordprocessingml/2006/main" w14:paraId="493D642B"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로컬 DB 엔진 - 작업</w:t>
      </w:r>
    </w:p>
    <w:p xmlns:w="http://schemas.openxmlformats.org/wordprocessingml/2006/main" w14:paraId="533897D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Server 서비스 중지</w:t>
      </w:r>
    </w:p>
    <w:p xmlns:w="http://schemas.openxmlformats.org/wordprocessingml/2006/main" w14:paraId="3D2510B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서비스를 중지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D5794C9" w14:textId="77777777" w:rsidTr="00A37FFA">
        <w:trPr>
          <w:trHeight w:val="54"/>
        </w:trPr>
        <w:tc>
          <w:tcPr>
            <w:tcW w:w="54" w:type="dxa"/>
          </w:tcPr>
          <w:p w14:paraId="51FFADAD" w14:textId="77777777" w:rsidR="00A37FFA" w:rsidRDefault="00A37FFA" w:rsidP="00A37FFA">
            <w:pPr>
              <w:pStyle w:val="EmptyCellLayoutStyle"/>
              <w:spacing w:after="0" w:line="240" w:lineRule="auto"/>
            </w:pPr>
          </w:p>
        </w:tc>
        <w:tc>
          <w:tcPr>
            <w:tcW w:w="10395" w:type="dxa"/>
          </w:tcPr>
          <w:p w14:paraId="58B69439" w14:textId="77777777" w:rsidR="00A37FFA" w:rsidRDefault="00A37FFA" w:rsidP="00A37FFA">
            <w:pPr>
              <w:pStyle w:val="EmptyCellLayoutStyle"/>
              <w:spacing w:after="0" w:line="240" w:lineRule="auto"/>
            </w:pPr>
          </w:p>
        </w:tc>
        <w:tc>
          <w:tcPr>
            <w:tcW w:w="149" w:type="dxa"/>
          </w:tcPr>
          <w:p w14:paraId="6F612865" w14:textId="77777777" w:rsidR="00A37FFA" w:rsidRDefault="00A37FFA" w:rsidP="00A37FFA">
            <w:pPr>
              <w:pStyle w:val="EmptyCellLayoutStyle"/>
              <w:spacing w:after="0" w:line="240" w:lineRule="auto"/>
            </w:pPr>
          </w:p>
        </w:tc>
      </w:tr>
      <w:tr w:rsidR="00A37FFA" w14:paraId="483E0740" w14:textId="77777777" w:rsidTr="00A37FFA">
        <w:tc>
          <w:tcPr>
            <w:tcW w:w="54" w:type="dxa"/>
          </w:tcPr>
          <w:p w14:paraId="23F3EB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2B208DD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8BC60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37EE2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B732B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8C2CB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D32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3DB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368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E5C01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916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EA8D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3CB79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7AA54B8C" w14:textId="77777777" w:rsidR="00A37FFA" w:rsidRDefault="00A37FFA" w:rsidP="00A37FFA">
            <w:pPr>
              <w:spacing w:after="0" w:line="240" w:lineRule="auto"/>
            </w:pPr>
          </w:p>
        </w:tc>
        <w:tc>
          <w:tcPr>
            <w:tcW w:w="149" w:type="dxa"/>
          </w:tcPr>
          <w:p w14:paraId="325028E7" w14:textId="77777777" w:rsidR="00A37FFA" w:rsidRDefault="00A37FFA" w:rsidP="00A37FFA">
            <w:pPr>
              <w:pStyle w:val="EmptyCellLayoutStyle"/>
              <w:spacing w:after="0" w:line="240" w:lineRule="auto"/>
            </w:pPr>
          </w:p>
        </w:tc>
      </w:tr>
      <w:tr w:rsidR="00A37FFA" w14:paraId="2CED4AFB" w14:textId="77777777" w:rsidTr="00A37FFA">
        <w:trPr>
          <w:trHeight w:val="80"/>
        </w:trPr>
        <w:tc>
          <w:tcPr>
            <w:tcW w:w="54" w:type="dxa"/>
          </w:tcPr>
          <w:p w14:paraId="0EA8FA38" w14:textId="77777777" w:rsidR="00A37FFA" w:rsidRDefault="00A37FFA" w:rsidP="00A37FFA">
            <w:pPr>
              <w:pStyle w:val="EmptyCellLayoutStyle"/>
              <w:spacing w:after="0" w:line="240" w:lineRule="auto"/>
            </w:pPr>
          </w:p>
        </w:tc>
        <w:tc>
          <w:tcPr>
            <w:tcW w:w="10395" w:type="dxa"/>
          </w:tcPr>
          <w:p w14:paraId="0393F344" w14:textId="77777777" w:rsidR="00A37FFA" w:rsidRDefault="00A37FFA" w:rsidP="00A37FFA">
            <w:pPr>
              <w:pStyle w:val="EmptyCellLayoutStyle"/>
              <w:spacing w:after="0" w:line="240" w:lineRule="auto"/>
            </w:pPr>
          </w:p>
        </w:tc>
        <w:tc>
          <w:tcPr>
            <w:tcW w:w="149" w:type="dxa"/>
          </w:tcPr>
          <w:p w14:paraId="5DE81EAA" w14:textId="77777777" w:rsidR="00A37FFA" w:rsidRDefault="00A37FFA" w:rsidP="00A37FFA">
            <w:pPr>
              <w:pStyle w:val="EmptyCellLayoutStyle"/>
              <w:spacing w:after="0" w:line="240" w:lineRule="auto"/>
            </w:pPr>
          </w:p>
        </w:tc>
      </w:tr>
    </w:tbl>
    <w:p xmlns:w="http://schemas.openxmlformats.org/wordprocessingml/2006/main" w14:paraId="26625641" w14:textId="77777777" w:rsidR="00A37FFA" w:rsidRDefault="00A37FFA" w:rsidP="00A37FFA">
      <w:pPr>
        <w:spacing w:after="0" w:line="240" w:lineRule="auto"/>
      </w:pPr>
    </w:p>
    <w:p xmlns:w="http://schemas.openxmlformats.org/wordprocessingml/2006/main" w14:paraId="2593B1A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전체 텍스트 필터 데몬 시작 관리자 서비스 시작</w:t>
      </w:r>
    </w:p>
    <w:p xmlns:w="http://schemas.openxmlformats.org/wordprocessingml/2006/main" w14:paraId="2E1292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전체 텍스트 필터 데몬 시작 관리자 서비스 시작 SQL 전체 텍스트 검색 기능은 SQL Server Express with Advanced Services를 제외하고 SQL Server Express의 어떤 버전에서도 사용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E0D41F" w14:textId="77777777" w:rsidTr="00A37FFA">
        <w:trPr>
          <w:trHeight w:val="54"/>
        </w:trPr>
        <w:tc>
          <w:tcPr>
            <w:tcW w:w="54" w:type="dxa"/>
          </w:tcPr>
          <w:p w14:paraId="19901138" w14:textId="77777777" w:rsidR="00A37FFA" w:rsidRDefault="00A37FFA" w:rsidP="00A37FFA">
            <w:pPr>
              <w:pStyle w:val="EmptyCellLayoutStyle"/>
              <w:spacing w:after="0" w:line="240" w:lineRule="auto"/>
            </w:pPr>
          </w:p>
        </w:tc>
        <w:tc>
          <w:tcPr>
            <w:tcW w:w="10395" w:type="dxa"/>
          </w:tcPr>
          <w:p w14:paraId="46F145F1" w14:textId="77777777" w:rsidR="00A37FFA" w:rsidRDefault="00A37FFA" w:rsidP="00A37FFA">
            <w:pPr>
              <w:pStyle w:val="EmptyCellLayoutStyle"/>
              <w:spacing w:after="0" w:line="240" w:lineRule="auto"/>
            </w:pPr>
          </w:p>
        </w:tc>
        <w:tc>
          <w:tcPr>
            <w:tcW w:w="149" w:type="dxa"/>
          </w:tcPr>
          <w:p w14:paraId="31151C06" w14:textId="77777777" w:rsidR="00A37FFA" w:rsidRDefault="00A37FFA" w:rsidP="00A37FFA">
            <w:pPr>
              <w:pStyle w:val="EmptyCellLayoutStyle"/>
              <w:spacing w:after="0" w:line="240" w:lineRule="auto"/>
            </w:pPr>
          </w:p>
        </w:tc>
      </w:tr>
      <w:tr w:rsidR="00A37FFA" w14:paraId="579A899B" w14:textId="77777777" w:rsidTr="00A37FFA">
        <w:tc>
          <w:tcPr>
            <w:tcW w:w="54" w:type="dxa"/>
          </w:tcPr>
          <w:p w14:paraId="793656B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6D6F96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AA9A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FCCF2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A462C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2E6D9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453F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29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3E1B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41782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3BDA3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3021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6F5B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04FF8320" w14:textId="77777777" w:rsidR="00A37FFA" w:rsidRDefault="00A37FFA" w:rsidP="00A37FFA">
            <w:pPr>
              <w:spacing w:after="0" w:line="240" w:lineRule="auto"/>
            </w:pPr>
          </w:p>
        </w:tc>
        <w:tc>
          <w:tcPr>
            <w:tcW w:w="149" w:type="dxa"/>
          </w:tcPr>
          <w:p w14:paraId="59561CC5" w14:textId="77777777" w:rsidR="00A37FFA" w:rsidRDefault="00A37FFA" w:rsidP="00A37FFA">
            <w:pPr>
              <w:pStyle w:val="EmptyCellLayoutStyle"/>
              <w:spacing w:after="0" w:line="240" w:lineRule="auto"/>
            </w:pPr>
          </w:p>
        </w:tc>
      </w:tr>
      <w:tr w:rsidR="00A37FFA" w14:paraId="1582C5C0" w14:textId="77777777" w:rsidTr="00A37FFA">
        <w:trPr>
          <w:trHeight w:val="80"/>
        </w:trPr>
        <w:tc>
          <w:tcPr>
            <w:tcW w:w="54" w:type="dxa"/>
          </w:tcPr>
          <w:p w14:paraId="5E9DE98E" w14:textId="77777777" w:rsidR="00A37FFA" w:rsidRDefault="00A37FFA" w:rsidP="00A37FFA">
            <w:pPr>
              <w:pStyle w:val="EmptyCellLayoutStyle"/>
              <w:spacing w:after="0" w:line="240" w:lineRule="auto"/>
            </w:pPr>
          </w:p>
        </w:tc>
        <w:tc>
          <w:tcPr>
            <w:tcW w:w="10395" w:type="dxa"/>
          </w:tcPr>
          <w:p w14:paraId="6B15DC27" w14:textId="77777777" w:rsidR="00A37FFA" w:rsidRDefault="00A37FFA" w:rsidP="00A37FFA">
            <w:pPr>
              <w:pStyle w:val="EmptyCellLayoutStyle"/>
              <w:spacing w:after="0" w:line="240" w:lineRule="auto"/>
            </w:pPr>
          </w:p>
        </w:tc>
        <w:tc>
          <w:tcPr>
            <w:tcW w:w="149" w:type="dxa"/>
          </w:tcPr>
          <w:p w14:paraId="40ABAFC4" w14:textId="77777777" w:rsidR="00A37FFA" w:rsidRDefault="00A37FFA" w:rsidP="00A37FFA">
            <w:pPr>
              <w:pStyle w:val="EmptyCellLayoutStyle"/>
              <w:spacing w:after="0" w:line="240" w:lineRule="auto"/>
            </w:pPr>
          </w:p>
        </w:tc>
      </w:tr>
    </w:tbl>
    <w:p xmlns:w="http://schemas.openxmlformats.org/wordprocessingml/2006/main" w14:paraId="54E91E88" w14:textId="77777777" w:rsidR="00A37FFA" w:rsidRDefault="00A37FFA" w:rsidP="00A37FFA">
      <w:pPr>
        <w:spacing w:after="0" w:line="240" w:lineRule="auto"/>
      </w:pPr>
    </w:p>
    <w:p xmlns:w="http://schemas.openxmlformats.org/wordprocessingml/2006/main" w14:paraId="0E4521B3"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엔진에서 SQL 에이전트 서비스 시작</w:t>
      </w:r>
    </w:p>
    <w:p xmlns:w="http://schemas.openxmlformats.org/wordprocessingml/2006/main" w14:paraId="0D2A7E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서 SQL 에이전트 서비스 시작</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Express의 어떤 버전에서도 SQL Server 에이전트 Windows 서비스가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FD91C5" w14:textId="77777777" w:rsidTr="00A37FFA">
        <w:trPr>
          <w:trHeight w:val="54"/>
        </w:trPr>
        <w:tc>
          <w:tcPr>
            <w:tcW w:w="54" w:type="dxa"/>
          </w:tcPr>
          <w:p w14:paraId="324EA5AF" w14:textId="77777777" w:rsidR="00A37FFA" w:rsidRDefault="00A37FFA" w:rsidP="00A37FFA">
            <w:pPr>
              <w:pStyle w:val="EmptyCellLayoutStyle"/>
              <w:spacing w:after="0" w:line="240" w:lineRule="auto"/>
            </w:pPr>
          </w:p>
        </w:tc>
        <w:tc>
          <w:tcPr>
            <w:tcW w:w="10395" w:type="dxa"/>
          </w:tcPr>
          <w:p w14:paraId="0E36FB0D" w14:textId="77777777" w:rsidR="00A37FFA" w:rsidRDefault="00A37FFA" w:rsidP="00A37FFA">
            <w:pPr>
              <w:pStyle w:val="EmptyCellLayoutStyle"/>
              <w:spacing w:after="0" w:line="240" w:lineRule="auto"/>
            </w:pPr>
          </w:p>
        </w:tc>
        <w:tc>
          <w:tcPr>
            <w:tcW w:w="149" w:type="dxa"/>
          </w:tcPr>
          <w:p w14:paraId="6E49D858" w14:textId="77777777" w:rsidR="00A37FFA" w:rsidRDefault="00A37FFA" w:rsidP="00A37FFA">
            <w:pPr>
              <w:pStyle w:val="EmptyCellLayoutStyle"/>
              <w:spacing w:after="0" w:line="240" w:lineRule="auto"/>
            </w:pPr>
          </w:p>
        </w:tc>
      </w:tr>
      <w:tr w:rsidR="00A37FFA" w14:paraId="4668532B" w14:textId="77777777" w:rsidTr="00A37FFA">
        <w:tc>
          <w:tcPr>
            <w:tcW w:w="54" w:type="dxa"/>
          </w:tcPr>
          <w:p w14:paraId="17CDF8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0728D0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BC66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A637D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B8C34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B4C10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BC6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874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AC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420DC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16EB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522E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D875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5BB570DB" w14:textId="77777777" w:rsidR="00A37FFA" w:rsidRDefault="00A37FFA" w:rsidP="00A37FFA">
            <w:pPr>
              <w:spacing w:after="0" w:line="240" w:lineRule="auto"/>
            </w:pPr>
          </w:p>
        </w:tc>
        <w:tc>
          <w:tcPr>
            <w:tcW w:w="149" w:type="dxa"/>
          </w:tcPr>
          <w:p w14:paraId="5AB755ED" w14:textId="77777777" w:rsidR="00A37FFA" w:rsidRDefault="00A37FFA" w:rsidP="00A37FFA">
            <w:pPr>
              <w:pStyle w:val="EmptyCellLayoutStyle"/>
              <w:spacing w:after="0" w:line="240" w:lineRule="auto"/>
            </w:pPr>
          </w:p>
        </w:tc>
      </w:tr>
      <w:tr w:rsidR="00A37FFA" w14:paraId="60656643" w14:textId="77777777" w:rsidTr="00A37FFA">
        <w:trPr>
          <w:trHeight w:val="80"/>
        </w:trPr>
        <w:tc>
          <w:tcPr>
            <w:tcW w:w="54" w:type="dxa"/>
          </w:tcPr>
          <w:p w14:paraId="2B4B6BF1" w14:textId="77777777" w:rsidR="00A37FFA" w:rsidRDefault="00A37FFA" w:rsidP="00A37FFA">
            <w:pPr>
              <w:pStyle w:val="EmptyCellLayoutStyle"/>
              <w:spacing w:after="0" w:line="240" w:lineRule="auto"/>
            </w:pPr>
          </w:p>
        </w:tc>
        <w:tc>
          <w:tcPr>
            <w:tcW w:w="10395" w:type="dxa"/>
          </w:tcPr>
          <w:p w14:paraId="0778D5CB" w14:textId="77777777" w:rsidR="00A37FFA" w:rsidRDefault="00A37FFA" w:rsidP="00A37FFA">
            <w:pPr>
              <w:pStyle w:val="EmptyCellLayoutStyle"/>
              <w:spacing w:after="0" w:line="240" w:lineRule="auto"/>
            </w:pPr>
          </w:p>
        </w:tc>
        <w:tc>
          <w:tcPr>
            <w:tcW w:w="149" w:type="dxa"/>
          </w:tcPr>
          <w:p w14:paraId="41AE8D09" w14:textId="77777777" w:rsidR="00A37FFA" w:rsidRDefault="00A37FFA" w:rsidP="00A37FFA">
            <w:pPr>
              <w:pStyle w:val="EmptyCellLayoutStyle"/>
              <w:spacing w:after="0" w:line="240" w:lineRule="auto"/>
            </w:pPr>
          </w:p>
        </w:tc>
      </w:tr>
    </w:tbl>
    <w:p xmlns:w="http://schemas.openxmlformats.org/wordprocessingml/2006/main" w14:paraId="2D1109EF" w14:textId="77777777" w:rsidR="00A37FFA" w:rsidRDefault="00A37FFA" w:rsidP="00A37FFA">
      <w:pPr>
        <w:spacing w:after="0" w:line="240" w:lineRule="auto"/>
      </w:pPr>
    </w:p>
    <w:p xmlns:w="http://schemas.openxmlformats.org/wordprocessingml/2006/main" w14:paraId="01B6D76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Server 서비스 시작</w:t>
      </w:r>
    </w:p>
    <w:p xmlns:w="http://schemas.openxmlformats.org/wordprocessingml/2006/main" w14:paraId="5E71C8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서비스를 시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48FC22" w14:textId="77777777" w:rsidTr="00A37FFA">
        <w:trPr>
          <w:trHeight w:val="54"/>
        </w:trPr>
        <w:tc>
          <w:tcPr>
            <w:tcW w:w="54" w:type="dxa"/>
          </w:tcPr>
          <w:p w14:paraId="4E1F36C7" w14:textId="77777777" w:rsidR="00A37FFA" w:rsidRDefault="00A37FFA" w:rsidP="00A37FFA">
            <w:pPr>
              <w:pStyle w:val="EmptyCellLayoutStyle"/>
              <w:spacing w:after="0" w:line="240" w:lineRule="auto"/>
            </w:pPr>
          </w:p>
        </w:tc>
        <w:tc>
          <w:tcPr>
            <w:tcW w:w="10395" w:type="dxa"/>
          </w:tcPr>
          <w:p w14:paraId="1E854F3B" w14:textId="77777777" w:rsidR="00A37FFA" w:rsidRDefault="00A37FFA" w:rsidP="00A37FFA">
            <w:pPr>
              <w:pStyle w:val="EmptyCellLayoutStyle"/>
              <w:spacing w:after="0" w:line="240" w:lineRule="auto"/>
            </w:pPr>
          </w:p>
        </w:tc>
        <w:tc>
          <w:tcPr>
            <w:tcW w:w="149" w:type="dxa"/>
          </w:tcPr>
          <w:p w14:paraId="7B3D433A" w14:textId="77777777" w:rsidR="00A37FFA" w:rsidRDefault="00A37FFA" w:rsidP="00A37FFA">
            <w:pPr>
              <w:pStyle w:val="EmptyCellLayoutStyle"/>
              <w:spacing w:after="0" w:line="240" w:lineRule="auto"/>
            </w:pPr>
          </w:p>
        </w:tc>
      </w:tr>
      <w:tr w:rsidR="00A37FFA" w14:paraId="3E36DE66" w14:textId="77777777" w:rsidTr="00A37FFA">
        <w:tc>
          <w:tcPr>
            <w:tcW w:w="54" w:type="dxa"/>
          </w:tcPr>
          <w:p w14:paraId="22FD8C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79D6D68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5977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19DE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2AA2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CE86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138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B0A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7EA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2C291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08D1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47DE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3FD4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6D672BBD" w14:textId="77777777" w:rsidR="00A37FFA" w:rsidRDefault="00A37FFA" w:rsidP="00A37FFA">
            <w:pPr>
              <w:spacing w:after="0" w:line="240" w:lineRule="auto"/>
            </w:pPr>
          </w:p>
        </w:tc>
        <w:tc>
          <w:tcPr>
            <w:tcW w:w="149" w:type="dxa"/>
          </w:tcPr>
          <w:p w14:paraId="2A05DE88" w14:textId="77777777" w:rsidR="00A37FFA" w:rsidRDefault="00A37FFA" w:rsidP="00A37FFA">
            <w:pPr>
              <w:pStyle w:val="EmptyCellLayoutStyle"/>
              <w:spacing w:after="0" w:line="240" w:lineRule="auto"/>
            </w:pPr>
          </w:p>
        </w:tc>
      </w:tr>
      <w:tr w:rsidR="00A37FFA" w14:paraId="3342941C" w14:textId="77777777" w:rsidTr="00A37FFA">
        <w:trPr>
          <w:trHeight w:val="80"/>
        </w:trPr>
        <w:tc>
          <w:tcPr>
            <w:tcW w:w="54" w:type="dxa"/>
          </w:tcPr>
          <w:p w14:paraId="59FEC479" w14:textId="77777777" w:rsidR="00A37FFA" w:rsidRDefault="00A37FFA" w:rsidP="00A37FFA">
            <w:pPr>
              <w:pStyle w:val="EmptyCellLayoutStyle"/>
              <w:spacing w:after="0" w:line="240" w:lineRule="auto"/>
            </w:pPr>
          </w:p>
        </w:tc>
        <w:tc>
          <w:tcPr>
            <w:tcW w:w="10395" w:type="dxa"/>
          </w:tcPr>
          <w:p w14:paraId="1DC4327F" w14:textId="77777777" w:rsidR="00A37FFA" w:rsidRDefault="00A37FFA" w:rsidP="00A37FFA">
            <w:pPr>
              <w:pStyle w:val="EmptyCellLayoutStyle"/>
              <w:spacing w:after="0" w:line="240" w:lineRule="auto"/>
            </w:pPr>
          </w:p>
        </w:tc>
        <w:tc>
          <w:tcPr>
            <w:tcW w:w="149" w:type="dxa"/>
          </w:tcPr>
          <w:p w14:paraId="0AD1F221" w14:textId="77777777" w:rsidR="00A37FFA" w:rsidRDefault="00A37FFA" w:rsidP="00A37FFA">
            <w:pPr>
              <w:pStyle w:val="EmptyCellLayoutStyle"/>
              <w:spacing w:after="0" w:line="240" w:lineRule="auto"/>
            </w:pPr>
          </w:p>
        </w:tc>
      </w:tr>
    </w:tbl>
    <w:p xmlns:w="http://schemas.openxmlformats.org/wordprocessingml/2006/main" w14:paraId="1C38D1E3" w14:textId="77777777" w:rsidR="00A37FFA" w:rsidRDefault="00A37FFA" w:rsidP="00A37FFA">
      <w:pPr>
        <w:spacing w:after="0" w:line="240" w:lineRule="auto"/>
      </w:pPr>
    </w:p>
    <w:p xmlns:w="http://schemas.openxmlformats.org/wordprocessingml/2006/main" w14:paraId="4AD8B18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DB 엔진에서 SQL 에이전트 서비스 중지</w:t>
      </w:r>
    </w:p>
    <w:p xmlns:w="http://schemas.openxmlformats.org/wordprocessingml/2006/main" w14:paraId="761F6D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DB 엔진에서 SQL 에이전트 서비스 중지</w:t>
      </w:r>
      <w:r>
        <w:rPr>
          <w:rFonts w:ascii="Calibri" w:eastAsia="Calibri" w:hAnsi="Calibri" w:cs="Calibri" w:hint="Calibri"/>
          <w:color w:val="000000"/>
          <w:sz w:val="22"/>
          <w:lang w:eastAsia="ko-kr" w:bidi="ko-kr" w:val="ko-kr"/>
        </w:rPr>
        <w:br/>
      </w:r>
      <w:r>
        <w:rPr>
          <w:rFonts w:ascii="Calibri" w:eastAsia="Calibri" w:hAnsi="Calibri" w:cs="Calibri" w:hint="Calibri"/>
          <w:color w:val="000000"/>
          <w:sz w:val="22"/>
          <w:lang w:eastAsia="ko-kr" w:bidi="ko-kr" w:val="ko-kr"/>
        </w:rPr>
        <w:t xml:space="preserve">SQL Server Express의 어떤 버전에서도 SQL Server 에이전트 Windows 서비스가 지원되지 않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3DF649" w14:textId="77777777" w:rsidTr="00A37FFA">
        <w:trPr>
          <w:trHeight w:val="54"/>
        </w:trPr>
        <w:tc>
          <w:tcPr>
            <w:tcW w:w="54" w:type="dxa"/>
          </w:tcPr>
          <w:p w14:paraId="2EB878BB" w14:textId="77777777" w:rsidR="00A37FFA" w:rsidRDefault="00A37FFA" w:rsidP="00A37FFA">
            <w:pPr>
              <w:pStyle w:val="EmptyCellLayoutStyle"/>
              <w:spacing w:after="0" w:line="240" w:lineRule="auto"/>
            </w:pPr>
          </w:p>
        </w:tc>
        <w:tc>
          <w:tcPr>
            <w:tcW w:w="10395" w:type="dxa"/>
          </w:tcPr>
          <w:p w14:paraId="75FC5E72" w14:textId="77777777" w:rsidR="00A37FFA" w:rsidRDefault="00A37FFA" w:rsidP="00A37FFA">
            <w:pPr>
              <w:pStyle w:val="EmptyCellLayoutStyle"/>
              <w:spacing w:after="0" w:line="240" w:lineRule="auto"/>
            </w:pPr>
          </w:p>
        </w:tc>
        <w:tc>
          <w:tcPr>
            <w:tcW w:w="149" w:type="dxa"/>
          </w:tcPr>
          <w:p w14:paraId="6DC02450" w14:textId="77777777" w:rsidR="00A37FFA" w:rsidRDefault="00A37FFA" w:rsidP="00A37FFA">
            <w:pPr>
              <w:pStyle w:val="EmptyCellLayoutStyle"/>
              <w:spacing w:after="0" w:line="240" w:lineRule="auto"/>
            </w:pPr>
          </w:p>
        </w:tc>
      </w:tr>
      <w:tr w:rsidR="00A37FFA" w14:paraId="7131E489" w14:textId="77777777" w:rsidTr="00A37FFA">
        <w:tc>
          <w:tcPr>
            <w:tcW w:w="54" w:type="dxa"/>
          </w:tcPr>
          <w:p w14:paraId="071E5E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78D6F2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09469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E532B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6A07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33494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6DA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B6A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D25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464CE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BC3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0AC0C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93C7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5A40B21E" w14:textId="77777777" w:rsidR="00A37FFA" w:rsidRDefault="00A37FFA" w:rsidP="00A37FFA">
            <w:pPr>
              <w:spacing w:after="0" w:line="240" w:lineRule="auto"/>
            </w:pPr>
          </w:p>
        </w:tc>
        <w:tc>
          <w:tcPr>
            <w:tcW w:w="149" w:type="dxa"/>
          </w:tcPr>
          <w:p w14:paraId="7EFDFF23" w14:textId="77777777" w:rsidR="00A37FFA" w:rsidRDefault="00A37FFA" w:rsidP="00A37FFA">
            <w:pPr>
              <w:pStyle w:val="EmptyCellLayoutStyle"/>
              <w:spacing w:after="0" w:line="240" w:lineRule="auto"/>
            </w:pPr>
          </w:p>
        </w:tc>
      </w:tr>
      <w:tr w:rsidR="00A37FFA" w14:paraId="33AFC8C4" w14:textId="77777777" w:rsidTr="00A37FFA">
        <w:trPr>
          <w:trHeight w:val="80"/>
        </w:trPr>
        <w:tc>
          <w:tcPr>
            <w:tcW w:w="54" w:type="dxa"/>
          </w:tcPr>
          <w:p w14:paraId="221961AB" w14:textId="77777777" w:rsidR="00A37FFA" w:rsidRDefault="00A37FFA" w:rsidP="00A37FFA">
            <w:pPr>
              <w:pStyle w:val="EmptyCellLayoutStyle"/>
              <w:spacing w:after="0" w:line="240" w:lineRule="auto"/>
            </w:pPr>
          </w:p>
        </w:tc>
        <w:tc>
          <w:tcPr>
            <w:tcW w:w="10395" w:type="dxa"/>
          </w:tcPr>
          <w:p w14:paraId="42C4A760" w14:textId="77777777" w:rsidR="00A37FFA" w:rsidRDefault="00A37FFA" w:rsidP="00A37FFA">
            <w:pPr>
              <w:pStyle w:val="EmptyCellLayoutStyle"/>
              <w:spacing w:after="0" w:line="240" w:lineRule="auto"/>
            </w:pPr>
          </w:p>
        </w:tc>
        <w:tc>
          <w:tcPr>
            <w:tcW w:w="149" w:type="dxa"/>
          </w:tcPr>
          <w:p w14:paraId="0D55E7F1" w14:textId="77777777" w:rsidR="00A37FFA" w:rsidRDefault="00A37FFA" w:rsidP="00A37FFA">
            <w:pPr>
              <w:pStyle w:val="EmptyCellLayoutStyle"/>
              <w:spacing w:after="0" w:line="240" w:lineRule="auto"/>
            </w:pPr>
          </w:p>
        </w:tc>
      </w:tr>
    </w:tbl>
    <w:p xmlns:w="http://schemas.openxmlformats.org/wordprocessingml/2006/main" w14:paraId="79B5D43A" w14:textId="77777777" w:rsidR="00A37FFA" w:rsidRDefault="00A37FFA" w:rsidP="00A37FFA">
      <w:pPr>
        <w:spacing w:after="0" w:line="240" w:lineRule="auto"/>
      </w:pPr>
    </w:p>
    <w:p xmlns:w="http://schemas.openxmlformats.org/wordprocessingml/2006/main" w14:paraId="4F9BAAC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전체 텍스트 필터 데몬 시작 관리자 서비스 중지</w:t>
      </w:r>
    </w:p>
    <w:p xmlns:w="http://schemas.openxmlformats.org/wordprocessingml/2006/main" w14:paraId="21F3A24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전체 텍스트 필터 데몬 시작 관리자 서비스 중지 SQL 전체 텍스트 검색 기능은 SQL Server Express with Advanced Services를 제외하고 SQL Server Express의 어떤 버전에서도 사용할 수 없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3EA6F47" w14:textId="77777777" w:rsidTr="00A37FFA">
        <w:trPr>
          <w:trHeight w:val="54"/>
        </w:trPr>
        <w:tc>
          <w:tcPr>
            <w:tcW w:w="54" w:type="dxa"/>
          </w:tcPr>
          <w:p w14:paraId="1AA58604" w14:textId="77777777" w:rsidR="00A37FFA" w:rsidRDefault="00A37FFA" w:rsidP="00A37FFA">
            <w:pPr>
              <w:pStyle w:val="EmptyCellLayoutStyle"/>
              <w:spacing w:after="0" w:line="240" w:lineRule="auto"/>
            </w:pPr>
          </w:p>
        </w:tc>
        <w:tc>
          <w:tcPr>
            <w:tcW w:w="10395" w:type="dxa"/>
          </w:tcPr>
          <w:p w14:paraId="5B130378" w14:textId="77777777" w:rsidR="00A37FFA" w:rsidRDefault="00A37FFA" w:rsidP="00A37FFA">
            <w:pPr>
              <w:pStyle w:val="EmptyCellLayoutStyle"/>
              <w:spacing w:after="0" w:line="240" w:lineRule="auto"/>
            </w:pPr>
          </w:p>
        </w:tc>
        <w:tc>
          <w:tcPr>
            <w:tcW w:w="149" w:type="dxa"/>
          </w:tcPr>
          <w:p w14:paraId="0378FF65" w14:textId="77777777" w:rsidR="00A37FFA" w:rsidRDefault="00A37FFA" w:rsidP="00A37FFA">
            <w:pPr>
              <w:pStyle w:val="EmptyCellLayoutStyle"/>
              <w:spacing w:after="0" w:line="240" w:lineRule="auto"/>
            </w:pPr>
          </w:p>
        </w:tc>
      </w:tr>
      <w:tr w:rsidR="00A37FFA" w14:paraId="39055437" w14:textId="77777777" w:rsidTr="00A37FFA">
        <w:tc>
          <w:tcPr>
            <w:tcW w:w="54" w:type="dxa"/>
          </w:tcPr>
          <w:p w14:paraId="63BBC9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2FE936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8D51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2D6A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727B1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509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FB9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B391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9C3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B7B61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0E9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70E9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C1D0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7762463C" w14:textId="77777777" w:rsidR="00A37FFA" w:rsidRDefault="00A37FFA" w:rsidP="00A37FFA">
            <w:pPr>
              <w:spacing w:after="0" w:line="240" w:lineRule="auto"/>
            </w:pPr>
          </w:p>
        </w:tc>
        <w:tc>
          <w:tcPr>
            <w:tcW w:w="149" w:type="dxa"/>
          </w:tcPr>
          <w:p w14:paraId="102D6842" w14:textId="77777777" w:rsidR="00A37FFA" w:rsidRDefault="00A37FFA" w:rsidP="00A37FFA">
            <w:pPr>
              <w:pStyle w:val="EmptyCellLayoutStyle"/>
              <w:spacing w:after="0" w:line="240" w:lineRule="auto"/>
            </w:pPr>
          </w:p>
        </w:tc>
      </w:tr>
      <w:tr w:rsidR="00A37FFA" w14:paraId="7D60B733" w14:textId="77777777" w:rsidTr="00A37FFA">
        <w:trPr>
          <w:trHeight w:val="80"/>
        </w:trPr>
        <w:tc>
          <w:tcPr>
            <w:tcW w:w="54" w:type="dxa"/>
          </w:tcPr>
          <w:p w14:paraId="1C7C8A37" w14:textId="77777777" w:rsidR="00A37FFA" w:rsidRDefault="00A37FFA" w:rsidP="00A37FFA">
            <w:pPr>
              <w:pStyle w:val="EmptyCellLayoutStyle"/>
              <w:spacing w:after="0" w:line="240" w:lineRule="auto"/>
            </w:pPr>
          </w:p>
        </w:tc>
        <w:tc>
          <w:tcPr>
            <w:tcW w:w="10395" w:type="dxa"/>
          </w:tcPr>
          <w:p w14:paraId="70CF175A" w14:textId="77777777" w:rsidR="00A37FFA" w:rsidRDefault="00A37FFA" w:rsidP="00A37FFA">
            <w:pPr>
              <w:pStyle w:val="EmptyCellLayoutStyle"/>
              <w:spacing w:after="0" w:line="240" w:lineRule="auto"/>
            </w:pPr>
          </w:p>
        </w:tc>
        <w:tc>
          <w:tcPr>
            <w:tcW w:w="149" w:type="dxa"/>
          </w:tcPr>
          <w:p w14:paraId="53BFBA73" w14:textId="77777777" w:rsidR="00A37FFA" w:rsidRDefault="00A37FFA" w:rsidP="00A37FFA">
            <w:pPr>
              <w:pStyle w:val="EmptyCellLayoutStyle"/>
              <w:spacing w:after="0" w:line="240" w:lineRule="auto"/>
            </w:pPr>
          </w:p>
        </w:tc>
      </w:tr>
    </w:tbl>
    <w:p xmlns:w="http://schemas.openxmlformats.org/wordprocessingml/2006/main" w14:paraId="02610F2D" w14:textId="77777777" w:rsidR="00A37FFA" w:rsidRDefault="00A37FFA" w:rsidP="00A37FFA">
      <w:pPr>
        <w:spacing w:after="0" w:line="240" w:lineRule="auto"/>
      </w:pPr>
    </w:p>
    <w:p xmlns:w="http://schemas.openxmlformats.org/wordprocessingml/2006/main" w14:paraId="608FD75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로컬 DB 엔진 - 콘솔 작업</w:t>
      </w:r>
    </w:p>
    <w:p xmlns:w="http://schemas.openxmlformats.org/wordprocessingml/2006/main" w14:paraId="0944DB9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SQL 구성 관리자</w:t>
      </w:r>
    </w:p>
    <w:p xmlns:w="http://schemas.openxmlformats.org/wordprocessingml/2006/main" w14:paraId="31A9A03A" w14:textId="77777777" w:rsidR="00A37FFA" w:rsidRDefault="00A37FFA" w:rsidP="00A37FFA">
      <w:pPr>
        <w:spacing w:after="0" w:line="240" w:lineRule="auto"/>
      </w:pPr>
    </w:p>
    <w:p xmlns:w="http://schemas.openxmlformats.org/wordprocessingml/2006/main" w14:paraId="53749F85"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로컬 검색 초기값</w:t>
      </w:r>
    </w:p>
    <w:p xmlns:w="http://schemas.openxmlformats.org/wordprocessingml/2006/main" w14:paraId="3C1891F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MSSQL on Windows 설치에 대한 초기값입니다. 이 개체는 특정 서버 컴퓨터에 MSSQL on Windows 설치가 포함되어 있음을 나타냅니다.</w:t>
      </w:r>
    </w:p>
    <w:p xmlns:w="http://schemas.openxmlformats.org/wordprocessingml/2006/main" w14:paraId="15A4E370"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로컬 검색 초기값 - 검색</w:t>
      </w:r>
    </w:p>
    <w:p xmlns:w="http://schemas.openxmlformats.org/wordprocessingml/2006/main" w14:paraId="71B5FB5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설치 원본(초기값) 검색</w:t>
      </w:r>
    </w:p>
    <w:p xmlns:w="http://schemas.openxmlformats.org/wordprocessingml/2006/main" w14:paraId="6D77B5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MSSQL on Windows 설치에 대한 초기값을 검색합니다. 이 개체는 특정 서버 컴퓨터에 MSSQL on Windows 설치가 포함되어 있음을 나타냅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70A21EE" w14:textId="77777777" w:rsidTr="00A37FFA">
        <w:trPr>
          <w:trHeight w:val="54"/>
        </w:trPr>
        <w:tc>
          <w:tcPr>
            <w:tcW w:w="54" w:type="dxa"/>
          </w:tcPr>
          <w:p w14:paraId="24879102" w14:textId="77777777" w:rsidR="00A37FFA" w:rsidRDefault="00A37FFA" w:rsidP="00A37FFA">
            <w:pPr>
              <w:pStyle w:val="EmptyCellLayoutStyle"/>
              <w:spacing w:after="0" w:line="240" w:lineRule="auto"/>
            </w:pPr>
          </w:p>
        </w:tc>
        <w:tc>
          <w:tcPr>
            <w:tcW w:w="10395" w:type="dxa"/>
          </w:tcPr>
          <w:p w14:paraId="7FD2D177" w14:textId="77777777" w:rsidR="00A37FFA" w:rsidRDefault="00A37FFA" w:rsidP="00A37FFA">
            <w:pPr>
              <w:pStyle w:val="EmptyCellLayoutStyle"/>
              <w:spacing w:after="0" w:line="240" w:lineRule="auto"/>
            </w:pPr>
          </w:p>
        </w:tc>
        <w:tc>
          <w:tcPr>
            <w:tcW w:w="149" w:type="dxa"/>
          </w:tcPr>
          <w:p w14:paraId="55BAB6F8" w14:textId="77777777" w:rsidR="00A37FFA" w:rsidRDefault="00A37FFA" w:rsidP="00A37FFA">
            <w:pPr>
              <w:pStyle w:val="EmptyCellLayoutStyle"/>
              <w:spacing w:after="0" w:line="240" w:lineRule="auto"/>
            </w:pPr>
          </w:p>
        </w:tc>
      </w:tr>
      <w:tr w:rsidR="00A37FFA" w14:paraId="7522AAFD" w14:textId="77777777" w:rsidTr="00A37FFA">
        <w:tc>
          <w:tcPr>
            <w:tcW w:w="54" w:type="dxa"/>
          </w:tcPr>
          <w:p w14:paraId="5AC49F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1"/>
              <w:gridCol w:w="3080"/>
              <w:gridCol w:w="3019"/>
            </w:tblGrid>
            <w:tr w:rsidR="00A37FFA" w14:paraId="48B383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7A4A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55D0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DFF9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DB28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F37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A3CD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C44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8814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A2DE7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빈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3D20D8" w14:textId="77777777" w:rsidR="00A37FFA" w:rsidRDefault="00A37FFA" w:rsidP="00A37FFA">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21DF8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bl>
          <w:p w14:paraId="35754B47" w14:textId="77777777" w:rsidR="00A37FFA" w:rsidRDefault="00A37FFA" w:rsidP="00A37FFA">
            <w:pPr>
              <w:spacing w:after="0" w:line="240" w:lineRule="auto"/>
            </w:pPr>
          </w:p>
        </w:tc>
        <w:tc>
          <w:tcPr>
            <w:tcW w:w="149" w:type="dxa"/>
          </w:tcPr>
          <w:p w14:paraId="6FD5B8E2" w14:textId="77777777" w:rsidR="00A37FFA" w:rsidRDefault="00A37FFA" w:rsidP="00A37FFA">
            <w:pPr>
              <w:pStyle w:val="EmptyCellLayoutStyle"/>
              <w:spacing w:after="0" w:line="240" w:lineRule="auto"/>
            </w:pPr>
          </w:p>
        </w:tc>
      </w:tr>
      <w:tr w:rsidR="00A37FFA" w14:paraId="7F2BE7B2" w14:textId="77777777" w:rsidTr="00A37FFA">
        <w:trPr>
          <w:trHeight w:val="80"/>
        </w:trPr>
        <w:tc>
          <w:tcPr>
            <w:tcW w:w="54" w:type="dxa"/>
          </w:tcPr>
          <w:p w14:paraId="4E069389" w14:textId="77777777" w:rsidR="00A37FFA" w:rsidRDefault="00A37FFA" w:rsidP="00A37FFA">
            <w:pPr>
              <w:pStyle w:val="EmptyCellLayoutStyle"/>
              <w:spacing w:after="0" w:line="240" w:lineRule="auto"/>
            </w:pPr>
          </w:p>
        </w:tc>
        <w:tc>
          <w:tcPr>
            <w:tcW w:w="10395" w:type="dxa"/>
          </w:tcPr>
          <w:p w14:paraId="6D56D0B3" w14:textId="77777777" w:rsidR="00A37FFA" w:rsidRDefault="00A37FFA" w:rsidP="00A37FFA">
            <w:pPr>
              <w:pStyle w:val="EmptyCellLayoutStyle"/>
              <w:spacing w:after="0" w:line="240" w:lineRule="auto"/>
            </w:pPr>
          </w:p>
        </w:tc>
        <w:tc>
          <w:tcPr>
            <w:tcW w:w="149" w:type="dxa"/>
          </w:tcPr>
          <w:p w14:paraId="36914C61" w14:textId="77777777" w:rsidR="00A37FFA" w:rsidRDefault="00A37FFA" w:rsidP="00A37FFA">
            <w:pPr>
              <w:pStyle w:val="EmptyCellLayoutStyle"/>
              <w:spacing w:after="0" w:line="240" w:lineRule="auto"/>
            </w:pPr>
          </w:p>
        </w:tc>
      </w:tr>
    </w:tbl>
    <w:p xmlns:w="http://schemas.openxmlformats.org/wordprocessingml/2006/main" w14:paraId="52649C49" w14:textId="77777777" w:rsidR="00A37FFA" w:rsidRDefault="00A37FFA" w:rsidP="00A37FFA">
      <w:pPr>
        <w:spacing w:after="0" w:line="240" w:lineRule="auto"/>
      </w:pPr>
    </w:p>
    <w:p xmlns:w="http://schemas.openxmlformats.org/wordprocessingml/2006/main" w14:paraId="78CC89D6"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메모리 액세스에 최적화된 데이터 리소스 풀 그룹</w:t>
      </w:r>
    </w:p>
    <w:p xmlns:w="http://schemas.openxmlformats.org/wordprocessingml/2006/main" w14:paraId="59D0D7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SQL Server 메모리 액세스에 최적화된 데이터 리소스 풀 그룹에는 Windows에서 메모리 액세스에 최적화된 데이터 리소스를 관리하는 모든 SQL Server 리소스 풀이 포함되어 있습니다.</w:t>
      </w:r>
    </w:p>
    <w:p xmlns:w="http://schemas.openxmlformats.org/wordprocessingml/2006/main" w14:paraId="3BE6F2D5"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메모리 액세스에 최적화된 데이터 리소스 풀 그룹 - 검색</w:t>
      </w:r>
    </w:p>
    <w:p xmlns:w="http://schemas.openxmlformats.org/wordprocessingml/2006/main" w14:paraId="25FE9FD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SQL Server 메모리 액세스에 최적화된 데이터 리소스 풀 그룹 검색</w:t>
      </w:r>
    </w:p>
    <w:p xmlns:w="http://schemas.openxmlformats.org/wordprocessingml/2006/main" w14:paraId="344783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Server 메모리 액세스에 최적화된 데이터 리소스 풀 그룹을 검색합니다.</w:t>
      </w:r>
    </w:p>
    <w:p xmlns:w="http://schemas.openxmlformats.org/wordprocessingml/2006/main" w14:paraId="368DAC42" w14:textId="77777777" w:rsidR="00A37FFA" w:rsidRDefault="00A37FFA" w:rsidP="00A37FFA">
      <w:pPr>
        <w:spacing w:after="0" w:line="240" w:lineRule="auto"/>
      </w:pPr>
    </w:p>
    <w:p xmlns:w="http://schemas.openxmlformats.org/wordprocessingml/2006/main" w14:paraId="74162E20"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메모리 액세스에 최적화된 데이터 범위 그룹</w:t>
      </w:r>
    </w:p>
    <w:p xmlns:w="http://schemas.openxmlformats.org/wordprocessingml/2006/main" w14:paraId="11F46CC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SQL Server 메모리 액세스에 최적화된 데이터 범위 그룹에는 Windows에서 메모리 액세스에 최적화된 데이터 파일 그룹, 컨테이너 및 리소스 풀과 같은 모든 SQL Server 메모리 액세스에 최적화된 데이터 개체가 포함되어 있습니다.</w:t>
      </w:r>
    </w:p>
    <w:p xmlns:w="http://schemas.openxmlformats.org/wordprocessingml/2006/main" w14:paraId="68FDB82D"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메모리 액세스에 최적화된 데이터 범위 그룹 - 검색</w:t>
      </w:r>
    </w:p>
    <w:p xmlns:w="http://schemas.openxmlformats.org/wordprocessingml/2006/main" w14:paraId="688F84C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메모리 액세스에 최적화된 데이터 범위 그룹 검색</w:t>
      </w:r>
    </w:p>
    <w:p xmlns:w="http://schemas.openxmlformats.org/wordprocessingml/2006/main" w14:paraId="64E62F8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에서 SQL Server 메모리 액세스에 최적화된 데이터 범위 그룹을 검색합니다.</w:t>
      </w:r>
    </w:p>
    <w:p xmlns:w="http://schemas.openxmlformats.org/wordprocessingml/2006/main" w14:paraId="6DBAD27E" w14:textId="77777777" w:rsidR="00A37FFA" w:rsidRDefault="00A37FFA" w:rsidP="00A37FFA">
      <w:pPr>
        <w:spacing w:after="0" w:line="240" w:lineRule="auto"/>
      </w:pPr>
    </w:p>
    <w:p xmlns:w="http://schemas.openxmlformats.org/wordprocessingml/2006/main" w14:paraId="332A144D"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모니터링 풀 경고 수집</w:t>
      </w:r>
    </w:p>
    <w:p xmlns:w="http://schemas.openxmlformats.org/wordprocessingml/2006/main" w14:paraId="705990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모니터링 풀 경고 수집입니다. 이 개체는 SQL Server 모니터링 풀의 멤버인 노드의 이벤트 로그에서 Windows 모듈 오류 및 경고를 수집하는 데 사용됩니다.</w:t>
      </w:r>
    </w:p>
    <w:p xmlns:w="http://schemas.openxmlformats.org/wordprocessingml/2006/main" w14:paraId="3706D09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모니터링 풀 경고 수집 - 검색</w:t>
      </w:r>
    </w:p>
    <w:p xmlns:w="http://schemas.openxmlformats.org/wordprocessingml/2006/main" w14:paraId="1B7CD17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모니터링 풀 경고 수집 검색</w:t>
      </w:r>
    </w:p>
    <w:p xmlns:w="http://schemas.openxmlformats.org/wordprocessingml/2006/main" w14:paraId="1E7C03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MSSQL on Windows에 대한 모니터링 풀 경고 수집을 검색합니다. 이 개체는 SQL Server 모니터링 풀의 멤버인 노드의 이벤트 로그에서 모듈 오류 및 경고를 수집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C5E747" w14:textId="77777777" w:rsidTr="00A37FFA">
        <w:trPr>
          <w:trHeight w:val="54"/>
        </w:trPr>
        <w:tc>
          <w:tcPr>
            <w:tcW w:w="54" w:type="dxa"/>
          </w:tcPr>
          <w:p w14:paraId="1691582B" w14:textId="77777777" w:rsidR="00A37FFA" w:rsidRDefault="00A37FFA" w:rsidP="00A37FFA">
            <w:pPr>
              <w:pStyle w:val="EmptyCellLayoutStyle"/>
              <w:spacing w:after="0" w:line="240" w:lineRule="auto"/>
            </w:pPr>
          </w:p>
        </w:tc>
        <w:tc>
          <w:tcPr>
            <w:tcW w:w="10395" w:type="dxa"/>
          </w:tcPr>
          <w:p w14:paraId="60F02629" w14:textId="77777777" w:rsidR="00A37FFA" w:rsidRDefault="00A37FFA" w:rsidP="00A37FFA">
            <w:pPr>
              <w:pStyle w:val="EmptyCellLayoutStyle"/>
              <w:spacing w:after="0" w:line="240" w:lineRule="auto"/>
            </w:pPr>
          </w:p>
        </w:tc>
        <w:tc>
          <w:tcPr>
            <w:tcW w:w="149" w:type="dxa"/>
          </w:tcPr>
          <w:p w14:paraId="77F4EA1A" w14:textId="77777777" w:rsidR="00A37FFA" w:rsidRDefault="00A37FFA" w:rsidP="00A37FFA">
            <w:pPr>
              <w:pStyle w:val="EmptyCellLayoutStyle"/>
              <w:spacing w:after="0" w:line="240" w:lineRule="auto"/>
            </w:pPr>
          </w:p>
        </w:tc>
      </w:tr>
      <w:tr w:rsidR="00A37FFA" w14:paraId="1996E60C" w14:textId="77777777" w:rsidTr="00A37FFA">
        <w:tc>
          <w:tcPr>
            <w:tcW w:w="54" w:type="dxa"/>
          </w:tcPr>
          <w:p w14:paraId="08463DC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C7B1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CAA8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E5B49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4EA2C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AEE88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04C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667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3AA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99856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5E3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236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02A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2320A4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4275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A3A2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AB1A67" w14:textId="77777777" w:rsidR="00A37FFA" w:rsidRDefault="00A37FFA" w:rsidP="00A37FFA">
                  <w:pPr>
                    <w:spacing w:after="0" w:line="240" w:lineRule="auto"/>
                  </w:pPr>
                </w:p>
              </w:tc>
            </w:tr>
          </w:tbl>
          <w:p w14:paraId="364FEC18" w14:textId="77777777" w:rsidR="00A37FFA" w:rsidRDefault="00A37FFA" w:rsidP="00A37FFA">
            <w:pPr>
              <w:spacing w:after="0" w:line="240" w:lineRule="auto"/>
            </w:pPr>
          </w:p>
        </w:tc>
        <w:tc>
          <w:tcPr>
            <w:tcW w:w="149" w:type="dxa"/>
          </w:tcPr>
          <w:p w14:paraId="3321250B" w14:textId="77777777" w:rsidR="00A37FFA" w:rsidRDefault="00A37FFA" w:rsidP="00A37FFA">
            <w:pPr>
              <w:pStyle w:val="EmptyCellLayoutStyle"/>
              <w:spacing w:after="0" w:line="240" w:lineRule="auto"/>
            </w:pPr>
          </w:p>
        </w:tc>
      </w:tr>
      <w:tr w:rsidR="00A37FFA" w14:paraId="1ABBE247" w14:textId="77777777" w:rsidTr="00A37FFA">
        <w:trPr>
          <w:trHeight w:val="80"/>
        </w:trPr>
        <w:tc>
          <w:tcPr>
            <w:tcW w:w="54" w:type="dxa"/>
          </w:tcPr>
          <w:p w14:paraId="4D042609" w14:textId="77777777" w:rsidR="00A37FFA" w:rsidRDefault="00A37FFA" w:rsidP="00A37FFA">
            <w:pPr>
              <w:pStyle w:val="EmptyCellLayoutStyle"/>
              <w:spacing w:after="0" w:line="240" w:lineRule="auto"/>
            </w:pPr>
          </w:p>
        </w:tc>
        <w:tc>
          <w:tcPr>
            <w:tcW w:w="10395" w:type="dxa"/>
          </w:tcPr>
          <w:p w14:paraId="333412A5" w14:textId="77777777" w:rsidR="00A37FFA" w:rsidRDefault="00A37FFA" w:rsidP="00A37FFA">
            <w:pPr>
              <w:pStyle w:val="EmptyCellLayoutStyle"/>
              <w:spacing w:after="0" w:line="240" w:lineRule="auto"/>
            </w:pPr>
          </w:p>
        </w:tc>
        <w:tc>
          <w:tcPr>
            <w:tcW w:w="149" w:type="dxa"/>
          </w:tcPr>
          <w:p w14:paraId="6FBC0294" w14:textId="77777777" w:rsidR="00A37FFA" w:rsidRDefault="00A37FFA" w:rsidP="00A37FFA">
            <w:pPr>
              <w:pStyle w:val="EmptyCellLayoutStyle"/>
              <w:spacing w:after="0" w:line="240" w:lineRule="auto"/>
            </w:pPr>
          </w:p>
        </w:tc>
      </w:tr>
    </w:tbl>
    <w:p xmlns:w="http://schemas.openxmlformats.org/wordprocessingml/2006/main" w14:paraId="34E470AC" w14:textId="77777777" w:rsidR="00A37FFA" w:rsidRDefault="00A37FFA" w:rsidP="00A37FFA">
      <w:pPr>
        <w:spacing w:after="0" w:line="240" w:lineRule="auto"/>
      </w:pPr>
    </w:p>
    <w:p xmlns:w="http://schemas.openxmlformats.org/wordprocessingml/2006/main" w14:paraId="3AC336C6"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로컬 경고 수집 검색</w:t>
      </w:r>
    </w:p>
    <w:p xmlns:w="http://schemas.openxmlformats.org/wordprocessingml/2006/main" w14:paraId="6E191D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MSSQL on Windows에 대한 로컬 경고 수집을 검색합니다. 이 개체는 로컬 SQL Server DB 엔진 인스턴스를 모니터링하는 SCOM 에이전트의 이벤트 로그에서 모듈 오류 및 경고를 수집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5D26BF" w14:textId="77777777" w:rsidTr="00A37FFA">
        <w:trPr>
          <w:trHeight w:val="54"/>
        </w:trPr>
        <w:tc>
          <w:tcPr>
            <w:tcW w:w="54" w:type="dxa"/>
          </w:tcPr>
          <w:p w14:paraId="549DD853" w14:textId="77777777" w:rsidR="00A37FFA" w:rsidRDefault="00A37FFA" w:rsidP="00A37FFA">
            <w:pPr>
              <w:pStyle w:val="EmptyCellLayoutStyle"/>
              <w:spacing w:after="0" w:line="240" w:lineRule="auto"/>
            </w:pPr>
          </w:p>
        </w:tc>
        <w:tc>
          <w:tcPr>
            <w:tcW w:w="10395" w:type="dxa"/>
          </w:tcPr>
          <w:p w14:paraId="4680D014" w14:textId="77777777" w:rsidR="00A37FFA" w:rsidRDefault="00A37FFA" w:rsidP="00A37FFA">
            <w:pPr>
              <w:pStyle w:val="EmptyCellLayoutStyle"/>
              <w:spacing w:after="0" w:line="240" w:lineRule="auto"/>
            </w:pPr>
          </w:p>
        </w:tc>
        <w:tc>
          <w:tcPr>
            <w:tcW w:w="149" w:type="dxa"/>
          </w:tcPr>
          <w:p w14:paraId="56BB66A2" w14:textId="77777777" w:rsidR="00A37FFA" w:rsidRDefault="00A37FFA" w:rsidP="00A37FFA">
            <w:pPr>
              <w:pStyle w:val="EmptyCellLayoutStyle"/>
              <w:spacing w:after="0" w:line="240" w:lineRule="auto"/>
            </w:pPr>
          </w:p>
        </w:tc>
      </w:tr>
      <w:tr w:rsidR="00A37FFA" w14:paraId="6601B1C9" w14:textId="77777777" w:rsidTr="00A37FFA">
        <w:tc>
          <w:tcPr>
            <w:tcW w:w="54" w:type="dxa"/>
          </w:tcPr>
          <w:p w14:paraId="06A45B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E076C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5E0A6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C337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777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BAF9D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9D7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007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C53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52355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A80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1E56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9CB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768AD3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29A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305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4973C" w14:textId="77777777" w:rsidR="00A37FFA" w:rsidRDefault="00A37FFA" w:rsidP="00A37FFA">
                  <w:pPr>
                    <w:spacing w:after="0" w:line="240" w:lineRule="auto"/>
                  </w:pPr>
                </w:p>
              </w:tc>
            </w:tr>
            <w:tr w:rsidR="00A37FFA" w14:paraId="150393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EA6FB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CCF9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8D8A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454C8E8E" w14:textId="77777777" w:rsidR="00A37FFA" w:rsidRDefault="00A37FFA" w:rsidP="00A37FFA">
            <w:pPr>
              <w:spacing w:after="0" w:line="240" w:lineRule="auto"/>
            </w:pPr>
          </w:p>
        </w:tc>
        <w:tc>
          <w:tcPr>
            <w:tcW w:w="149" w:type="dxa"/>
          </w:tcPr>
          <w:p w14:paraId="2505AE6F" w14:textId="77777777" w:rsidR="00A37FFA" w:rsidRDefault="00A37FFA" w:rsidP="00A37FFA">
            <w:pPr>
              <w:pStyle w:val="EmptyCellLayoutStyle"/>
              <w:spacing w:after="0" w:line="240" w:lineRule="auto"/>
            </w:pPr>
          </w:p>
        </w:tc>
      </w:tr>
      <w:tr w:rsidR="00A37FFA" w14:paraId="3F817424" w14:textId="77777777" w:rsidTr="00A37FFA">
        <w:trPr>
          <w:trHeight w:val="80"/>
        </w:trPr>
        <w:tc>
          <w:tcPr>
            <w:tcW w:w="54" w:type="dxa"/>
          </w:tcPr>
          <w:p w14:paraId="6A0E6793" w14:textId="77777777" w:rsidR="00A37FFA" w:rsidRDefault="00A37FFA" w:rsidP="00A37FFA">
            <w:pPr>
              <w:pStyle w:val="EmptyCellLayoutStyle"/>
              <w:spacing w:after="0" w:line="240" w:lineRule="auto"/>
            </w:pPr>
          </w:p>
        </w:tc>
        <w:tc>
          <w:tcPr>
            <w:tcW w:w="10395" w:type="dxa"/>
          </w:tcPr>
          <w:p w14:paraId="45A86066" w14:textId="77777777" w:rsidR="00A37FFA" w:rsidRDefault="00A37FFA" w:rsidP="00A37FFA">
            <w:pPr>
              <w:pStyle w:val="EmptyCellLayoutStyle"/>
              <w:spacing w:after="0" w:line="240" w:lineRule="auto"/>
            </w:pPr>
          </w:p>
        </w:tc>
        <w:tc>
          <w:tcPr>
            <w:tcW w:w="149" w:type="dxa"/>
          </w:tcPr>
          <w:p w14:paraId="6786F568" w14:textId="77777777" w:rsidR="00A37FFA" w:rsidRDefault="00A37FFA" w:rsidP="00A37FFA">
            <w:pPr>
              <w:pStyle w:val="EmptyCellLayoutStyle"/>
              <w:spacing w:after="0" w:line="240" w:lineRule="auto"/>
            </w:pPr>
          </w:p>
        </w:tc>
      </w:tr>
    </w:tbl>
    <w:p xmlns:w="http://schemas.openxmlformats.org/wordprocessingml/2006/main" w14:paraId="64516F5A" w14:textId="77777777" w:rsidR="00A37FFA" w:rsidRDefault="00A37FFA" w:rsidP="00A37FFA">
      <w:pPr>
        <w:spacing w:after="0" w:line="240" w:lineRule="auto"/>
      </w:pPr>
    </w:p>
    <w:p xmlns:w="http://schemas.openxmlformats.org/wordprocessingml/2006/main" w14:paraId="2329CD94"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모니터링 풀 경고 수집 - 규칙(경고)</w:t>
      </w:r>
    </w:p>
    <w:p xmlns:w="http://schemas.openxmlformats.org/wordprocessingml/2006/main" w14:paraId="15C0603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모니터링 오류</w:t>
      </w:r>
    </w:p>
    <w:p xmlns:w="http://schemas.openxmlformats.org/wordprocessingml/2006/main" w14:paraId="1038C3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모니터링 워크플로 오류를 추적하고 오류 메시지를 생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76CDF0EA" w14:textId="77777777" w:rsidTr="00A37FFA">
        <w:trPr>
          <w:trHeight w:val="54"/>
        </w:trPr>
        <w:tc>
          <w:tcPr>
            <w:tcW w:w="54" w:type="dxa"/>
          </w:tcPr>
          <w:p w14:paraId="6CBE44CE" w14:textId="77777777" w:rsidR="00A37FFA" w:rsidRDefault="00A37FFA" w:rsidP="00A37FFA">
            <w:pPr>
              <w:pStyle w:val="EmptyCellLayoutStyle"/>
              <w:spacing w:after="0" w:line="240" w:lineRule="auto"/>
            </w:pPr>
          </w:p>
        </w:tc>
        <w:tc>
          <w:tcPr>
            <w:tcW w:w="10395" w:type="dxa"/>
          </w:tcPr>
          <w:p w14:paraId="5A627F08" w14:textId="77777777" w:rsidR="00A37FFA" w:rsidRDefault="00A37FFA" w:rsidP="00A37FFA">
            <w:pPr>
              <w:pStyle w:val="EmptyCellLayoutStyle"/>
              <w:spacing w:after="0" w:line="240" w:lineRule="auto"/>
            </w:pPr>
          </w:p>
        </w:tc>
        <w:tc>
          <w:tcPr>
            <w:tcW w:w="149" w:type="dxa"/>
          </w:tcPr>
          <w:p w14:paraId="0FB03AD7" w14:textId="77777777" w:rsidR="00A37FFA" w:rsidRDefault="00A37FFA" w:rsidP="00A37FFA">
            <w:pPr>
              <w:pStyle w:val="EmptyCellLayoutStyle"/>
              <w:spacing w:after="0" w:line="240" w:lineRule="auto"/>
            </w:pPr>
          </w:p>
        </w:tc>
      </w:tr>
      <w:tr w:rsidR="00A37FFA" w14:paraId="259B7D51" w14:textId="77777777" w:rsidTr="00A37FFA">
        <w:tc>
          <w:tcPr>
            <w:tcW w:w="54" w:type="dxa"/>
          </w:tcPr>
          <w:p w14:paraId="55A044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085954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76C0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C0851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BF84E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2821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8A54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970C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90E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B6E20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4F8C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8E5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B2458"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224768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D5A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D532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CD0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2A1693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76A6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D6D66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EB0B1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bl>
          <w:p w14:paraId="3F37D75B" w14:textId="77777777" w:rsidR="00A37FFA" w:rsidRDefault="00A37FFA" w:rsidP="00A37FFA">
            <w:pPr>
              <w:spacing w:after="0" w:line="240" w:lineRule="auto"/>
            </w:pPr>
          </w:p>
        </w:tc>
        <w:tc>
          <w:tcPr>
            <w:tcW w:w="149" w:type="dxa"/>
          </w:tcPr>
          <w:p w14:paraId="5C4D895C" w14:textId="77777777" w:rsidR="00A37FFA" w:rsidRDefault="00A37FFA" w:rsidP="00A37FFA">
            <w:pPr>
              <w:pStyle w:val="EmptyCellLayoutStyle"/>
              <w:spacing w:after="0" w:line="240" w:lineRule="auto"/>
            </w:pPr>
          </w:p>
        </w:tc>
      </w:tr>
      <w:tr w:rsidR="00A37FFA" w14:paraId="1393C916" w14:textId="77777777" w:rsidTr="00A37FFA">
        <w:trPr>
          <w:trHeight w:val="80"/>
        </w:trPr>
        <w:tc>
          <w:tcPr>
            <w:tcW w:w="54" w:type="dxa"/>
          </w:tcPr>
          <w:p w14:paraId="59235FAB" w14:textId="77777777" w:rsidR="00A37FFA" w:rsidRDefault="00A37FFA" w:rsidP="00A37FFA">
            <w:pPr>
              <w:pStyle w:val="EmptyCellLayoutStyle"/>
              <w:spacing w:after="0" w:line="240" w:lineRule="auto"/>
            </w:pPr>
          </w:p>
        </w:tc>
        <w:tc>
          <w:tcPr>
            <w:tcW w:w="10395" w:type="dxa"/>
          </w:tcPr>
          <w:p w14:paraId="3D1A1BC2" w14:textId="77777777" w:rsidR="00A37FFA" w:rsidRDefault="00A37FFA" w:rsidP="00A37FFA">
            <w:pPr>
              <w:pStyle w:val="EmptyCellLayoutStyle"/>
              <w:spacing w:after="0" w:line="240" w:lineRule="auto"/>
            </w:pPr>
          </w:p>
        </w:tc>
        <w:tc>
          <w:tcPr>
            <w:tcW w:w="149" w:type="dxa"/>
          </w:tcPr>
          <w:p w14:paraId="2DA7A5E3" w14:textId="77777777" w:rsidR="00A37FFA" w:rsidRDefault="00A37FFA" w:rsidP="00A37FFA">
            <w:pPr>
              <w:pStyle w:val="EmptyCellLayoutStyle"/>
              <w:spacing w:after="0" w:line="240" w:lineRule="auto"/>
            </w:pPr>
          </w:p>
        </w:tc>
      </w:tr>
    </w:tbl>
    <w:p xmlns:w="http://schemas.openxmlformats.org/wordprocessingml/2006/main" w14:paraId="27961FBE" w14:textId="77777777" w:rsidR="00A37FFA" w:rsidRDefault="00A37FFA" w:rsidP="00A37FFA">
      <w:pPr>
        <w:spacing w:after="0" w:line="240" w:lineRule="auto"/>
      </w:pPr>
    </w:p>
    <w:p xmlns:w="http://schemas.openxmlformats.org/wordprocessingml/2006/main" w14:paraId="454C923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검색 경고</w:t>
      </w:r>
    </w:p>
    <w:p xmlns:w="http://schemas.openxmlformats.org/wordprocessingml/2006/main" w14:paraId="2591374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검색 워크플로 경고를 추적하고 경고 메시지를 생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60F4302F" w14:textId="77777777" w:rsidTr="00A37FFA">
        <w:trPr>
          <w:trHeight w:val="54"/>
        </w:trPr>
        <w:tc>
          <w:tcPr>
            <w:tcW w:w="54" w:type="dxa"/>
          </w:tcPr>
          <w:p w14:paraId="4F031BC0" w14:textId="77777777" w:rsidR="00A37FFA" w:rsidRDefault="00A37FFA" w:rsidP="00A37FFA">
            <w:pPr>
              <w:pStyle w:val="EmptyCellLayoutStyle"/>
              <w:spacing w:after="0" w:line="240" w:lineRule="auto"/>
            </w:pPr>
          </w:p>
        </w:tc>
        <w:tc>
          <w:tcPr>
            <w:tcW w:w="10395" w:type="dxa"/>
          </w:tcPr>
          <w:p w14:paraId="454C76FB" w14:textId="77777777" w:rsidR="00A37FFA" w:rsidRDefault="00A37FFA" w:rsidP="00A37FFA">
            <w:pPr>
              <w:pStyle w:val="EmptyCellLayoutStyle"/>
              <w:spacing w:after="0" w:line="240" w:lineRule="auto"/>
            </w:pPr>
          </w:p>
        </w:tc>
        <w:tc>
          <w:tcPr>
            <w:tcW w:w="149" w:type="dxa"/>
          </w:tcPr>
          <w:p w14:paraId="217D5A0C" w14:textId="77777777" w:rsidR="00A37FFA" w:rsidRDefault="00A37FFA" w:rsidP="00A37FFA">
            <w:pPr>
              <w:pStyle w:val="EmptyCellLayoutStyle"/>
              <w:spacing w:after="0" w:line="240" w:lineRule="auto"/>
            </w:pPr>
          </w:p>
        </w:tc>
      </w:tr>
      <w:tr w:rsidR="00A37FFA" w14:paraId="58058C81" w14:textId="77777777" w:rsidTr="00A37FFA">
        <w:tc>
          <w:tcPr>
            <w:tcW w:w="54" w:type="dxa"/>
          </w:tcPr>
          <w:p w14:paraId="12E973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70B18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7924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480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B964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70691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F42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071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7CC5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0065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C87A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DE3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3FF92"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5CEBF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F04C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717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9786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113B7A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AA5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05D6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02A9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31D453BB" w14:textId="77777777" w:rsidR="00A37FFA" w:rsidRDefault="00A37FFA" w:rsidP="00A37FFA">
            <w:pPr>
              <w:spacing w:after="0" w:line="240" w:lineRule="auto"/>
            </w:pPr>
          </w:p>
        </w:tc>
        <w:tc>
          <w:tcPr>
            <w:tcW w:w="149" w:type="dxa"/>
          </w:tcPr>
          <w:p w14:paraId="399D0640" w14:textId="77777777" w:rsidR="00A37FFA" w:rsidRDefault="00A37FFA" w:rsidP="00A37FFA">
            <w:pPr>
              <w:pStyle w:val="EmptyCellLayoutStyle"/>
              <w:spacing w:after="0" w:line="240" w:lineRule="auto"/>
            </w:pPr>
          </w:p>
        </w:tc>
      </w:tr>
      <w:tr w:rsidR="00A37FFA" w14:paraId="6A7CCDF6" w14:textId="77777777" w:rsidTr="00A37FFA">
        <w:trPr>
          <w:trHeight w:val="80"/>
        </w:trPr>
        <w:tc>
          <w:tcPr>
            <w:tcW w:w="54" w:type="dxa"/>
          </w:tcPr>
          <w:p w14:paraId="67EC2719" w14:textId="77777777" w:rsidR="00A37FFA" w:rsidRDefault="00A37FFA" w:rsidP="00A37FFA">
            <w:pPr>
              <w:pStyle w:val="EmptyCellLayoutStyle"/>
              <w:spacing w:after="0" w:line="240" w:lineRule="auto"/>
            </w:pPr>
          </w:p>
        </w:tc>
        <w:tc>
          <w:tcPr>
            <w:tcW w:w="10395" w:type="dxa"/>
          </w:tcPr>
          <w:p w14:paraId="69A4DC0C" w14:textId="77777777" w:rsidR="00A37FFA" w:rsidRDefault="00A37FFA" w:rsidP="00A37FFA">
            <w:pPr>
              <w:pStyle w:val="EmptyCellLayoutStyle"/>
              <w:spacing w:after="0" w:line="240" w:lineRule="auto"/>
            </w:pPr>
          </w:p>
        </w:tc>
        <w:tc>
          <w:tcPr>
            <w:tcW w:w="149" w:type="dxa"/>
          </w:tcPr>
          <w:p w14:paraId="749A9CC3" w14:textId="77777777" w:rsidR="00A37FFA" w:rsidRDefault="00A37FFA" w:rsidP="00A37FFA">
            <w:pPr>
              <w:pStyle w:val="EmptyCellLayoutStyle"/>
              <w:spacing w:after="0" w:line="240" w:lineRule="auto"/>
            </w:pPr>
          </w:p>
        </w:tc>
      </w:tr>
    </w:tbl>
    <w:p xmlns:w="http://schemas.openxmlformats.org/wordprocessingml/2006/main" w14:paraId="50F65093" w14:textId="77777777" w:rsidR="00A37FFA" w:rsidRDefault="00A37FFA" w:rsidP="00A37FFA">
      <w:pPr>
        <w:spacing w:after="0" w:line="240" w:lineRule="auto"/>
      </w:pPr>
    </w:p>
    <w:p xmlns:w="http://schemas.openxmlformats.org/wordprocessingml/2006/main" w14:paraId="147DFB0F"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검색 오류</w:t>
      </w:r>
    </w:p>
    <w:p xmlns:w="http://schemas.openxmlformats.org/wordprocessingml/2006/main" w14:paraId="401538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검색 워크플로 오류를 추적하고 오류 메시지를 생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15961026" w14:textId="77777777" w:rsidTr="00A37FFA">
        <w:trPr>
          <w:trHeight w:val="54"/>
        </w:trPr>
        <w:tc>
          <w:tcPr>
            <w:tcW w:w="54" w:type="dxa"/>
          </w:tcPr>
          <w:p w14:paraId="091BEC3C" w14:textId="77777777" w:rsidR="00A37FFA" w:rsidRDefault="00A37FFA" w:rsidP="00A37FFA">
            <w:pPr>
              <w:pStyle w:val="EmptyCellLayoutStyle"/>
              <w:spacing w:after="0" w:line="240" w:lineRule="auto"/>
            </w:pPr>
          </w:p>
        </w:tc>
        <w:tc>
          <w:tcPr>
            <w:tcW w:w="10395" w:type="dxa"/>
          </w:tcPr>
          <w:p w14:paraId="0F426C60" w14:textId="77777777" w:rsidR="00A37FFA" w:rsidRDefault="00A37FFA" w:rsidP="00A37FFA">
            <w:pPr>
              <w:pStyle w:val="EmptyCellLayoutStyle"/>
              <w:spacing w:after="0" w:line="240" w:lineRule="auto"/>
            </w:pPr>
          </w:p>
        </w:tc>
        <w:tc>
          <w:tcPr>
            <w:tcW w:w="149" w:type="dxa"/>
          </w:tcPr>
          <w:p w14:paraId="024469A8" w14:textId="77777777" w:rsidR="00A37FFA" w:rsidRDefault="00A37FFA" w:rsidP="00A37FFA">
            <w:pPr>
              <w:pStyle w:val="EmptyCellLayoutStyle"/>
              <w:spacing w:after="0" w:line="240" w:lineRule="auto"/>
            </w:pPr>
          </w:p>
        </w:tc>
      </w:tr>
      <w:tr w:rsidR="00A37FFA" w14:paraId="51C72C34" w14:textId="77777777" w:rsidTr="00A37FFA">
        <w:tc>
          <w:tcPr>
            <w:tcW w:w="54" w:type="dxa"/>
          </w:tcPr>
          <w:p w14:paraId="38F64B8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62E3D1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BCAD6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55DC3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EE8E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37200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20E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5E6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5D1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417EF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8E5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AF62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1B2E0"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3BBB6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E72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5AF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E76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53DD82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B138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CF7C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DABE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w:t>
                  </w:r>
                </w:p>
              </w:tc>
            </w:tr>
          </w:tbl>
          <w:p w14:paraId="73EC9705" w14:textId="77777777" w:rsidR="00A37FFA" w:rsidRDefault="00A37FFA" w:rsidP="00A37FFA">
            <w:pPr>
              <w:spacing w:after="0" w:line="240" w:lineRule="auto"/>
            </w:pPr>
          </w:p>
        </w:tc>
        <w:tc>
          <w:tcPr>
            <w:tcW w:w="149" w:type="dxa"/>
          </w:tcPr>
          <w:p w14:paraId="566A9446" w14:textId="77777777" w:rsidR="00A37FFA" w:rsidRDefault="00A37FFA" w:rsidP="00A37FFA">
            <w:pPr>
              <w:pStyle w:val="EmptyCellLayoutStyle"/>
              <w:spacing w:after="0" w:line="240" w:lineRule="auto"/>
            </w:pPr>
          </w:p>
        </w:tc>
      </w:tr>
      <w:tr w:rsidR="00A37FFA" w14:paraId="5CF8766C" w14:textId="77777777" w:rsidTr="00A37FFA">
        <w:trPr>
          <w:trHeight w:val="80"/>
        </w:trPr>
        <w:tc>
          <w:tcPr>
            <w:tcW w:w="54" w:type="dxa"/>
          </w:tcPr>
          <w:p w14:paraId="60F79A82" w14:textId="77777777" w:rsidR="00A37FFA" w:rsidRDefault="00A37FFA" w:rsidP="00A37FFA">
            <w:pPr>
              <w:pStyle w:val="EmptyCellLayoutStyle"/>
              <w:spacing w:after="0" w:line="240" w:lineRule="auto"/>
            </w:pPr>
          </w:p>
        </w:tc>
        <w:tc>
          <w:tcPr>
            <w:tcW w:w="10395" w:type="dxa"/>
          </w:tcPr>
          <w:p w14:paraId="15EF6258" w14:textId="77777777" w:rsidR="00A37FFA" w:rsidRDefault="00A37FFA" w:rsidP="00A37FFA">
            <w:pPr>
              <w:pStyle w:val="EmptyCellLayoutStyle"/>
              <w:spacing w:after="0" w:line="240" w:lineRule="auto"/>
            </w:pPr>
          </w:p>
        </w:tc>
        <w:tc>
          <w:tcPr>
            <w:tcW w:w="149" w:type="dxa"/>
          </w:tcPr>
          <w:p w14:paraId="1B9C79C7" w14:textId="77777777" w:rsidR="00A37FFA" w:rsidRDefault="00A37FFA" w:rsidP="00A37FFA">
            <w:pPr>
              <w:pStyle w:val="EmptyCellLayoutStyle"/>
              <w:spacing w:after="0" w:line="240" w:lineRule="auto"/>
            </w:pPr>
          </w:p>
        </w:tc>
      </w:tr>
    </w:tbl>
    <w:p xmlns:w="http://schemas.openxmlformats.org/wordprocessingml/2006/main" w14:paraId="42E3F0BD" w14:textId="77777777" w:rsidR="00A37FFA" w:rsidRDefault="00A37FFA" w:rsidP="00A37FFA">
      <w:pPr>
        <w:spacing w:after="0" w:line="240" w:lineRule="auto"/>
      </w:pPr>
    </w:p>
    <w:p xmlns:w="http://schemas.openxmlformats.org/wordprocessingml/2006/main" w14:paraId="3D9764E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모니터링 경고</w:t>
      </w:r>
    </w:p>
    <w:p xmlns:w="http://schemas.openxmlformats.org/wordprocessingml/2006/main" w14:paraId="74065DA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모니터링 워크플로 경고를 추적하고 경고 메시지를 생성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046E46EC" w14:textId="77777777" w:rsidTr="00A37FFA">
        <w:trPr>
          <w:trHeight w:val="54"/>
        </w:trPr>
        <w:tc>
          <w:tcPr>
            <w:tcW w:w="54" w:type="dxa"/>
          </w:tcPr>
          <w:p w14:paraId="33450121" w14:textId="77777777" w:rsidR="00A37FFA" w:rsidRDefault="00A37FFA" w:rsidP="00A37FFA">
            <w:pPr>
              <w:pStyle w:val="EmptyCellLayoutStyle"/>
              <w:spacing w:after="0" w:line="240" w:lineRule="auto"/>
            </w:pPr>
          </w:p>
        </w:tc>
        <w:tc>
          <w:tcPr>
            <w:tcW w:w="10395" w:type="dxa"/>
          </w:tcPr>
          <w:p w14:paraId="794920E2" w14:textId="77777777" w:rsidR="00A37FFA" w:rsidRDefault="00A37FFA" w:rsidP="00A37FFA">
            <w:pPr>
              <w:pStyle w:val="EmptyCellLayoutStyle"/>
              <w:spacing w:after="0" w:line="240" w:lineRule="auto"/>
            </w:pPr>
          </w:p>
        </w:tc>
        <w:tc>
          <w:tcPr>
            <w:tcW w:w="149" w:type="dxa"/>
          </w:tcPr>
          <w:p w14:paraId="057F6C66" w14:textId="77777777" w:rsidR="00A37FFA" w:rsidRDefault="00A37FFA" w:rsidP="00A37FFA">
            <w:pPr>
              <w:pStyle w:val="EmptyCellLayoutStyle"/>
              <w:spacing w:after="0" w:line="240" w:lineRule="auto"/>
            </w:pPr>
          </w:p>
        </w:tc>
      </w:tr>
      <w:tr w:rsidR="00A37FFA" w14:paraId="40211DF9" w14:textId="77777777" w:rsidTr="00A37FFA">
        <w:tc>
          <w:tcPr>
            <w:tcW w:w="54" w:type="dxa"/>
          </w:tcPr>
          <w:p w14:paraId="15A372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2A0C59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62C2AA"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D2BD2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B0B49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0D2E1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00B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4E3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FBB5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1A87D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AA2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90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15F79" w14:textId="77777777" w:rsidR="00A37FFA" w:rsidRDefault="00A37FFA" w:rsidP="00A37FFA">
                  <w:pPr>
                    <w:spacing w:after="0" w:line="240" w:lineRule="auto"/>
                  </w:pPr>
                  <w:r>
                    <w:rPr>
                      <w:rFonts w:eastAsia="Arial"/>
                      <w:color w:val="000000"/>
                      <w:lang w:eastAsia="ko-kr" w:bidi="ko-kr" w:val="ko-kr"/>
                    </w:rPr>
                    <w:t xml:space="preserve">예</w:t>
                  </w:r>
                </w:p>
              </w:tc>
            </w:tr>
            <w:tr w:rsidR="00A37FFA" w14:paraId="787CA6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8CC7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A076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우선 순위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B61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r w:rsidR="00A37FFA" w14:paraId="3B2B214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0812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A8B6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심각도를 정의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7477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w:t>
                  </w:r>
                </w:p>
              </w:tc>
            </w:tr>
          </w:tbl>
          <w:p w14:paraId="00A7DBB7" w14:textId="77777777" w:rsidR="00A37FFA" w:rsidRDefault="00A37FFA" w:rsidP="00A37FFA">
            <w:pPr>
              <w:spacing w:after="0" w:line="240" w:lineRule="auto"/>
            </w:pPr>
          </w:p>
        </w:tc>
        <w:tc>
          <w:tcPr>
            <w:tcW w:w="149" w:type="dxa"/>
          </w:tcPr>
          <w:p w14:paraId="42A49CD3" w14:textId="77777777" w:rsidR="00A37FFA" w:rsidRDefault="00A37FFA" w:rsidP="00A37FFA">
            <w:pPr>
              <w:pStyle w:val="EmptyCellLayoutStyle"/>
              <w:spacing w:after="0" w:line="240" w:lineRule="auto"/>
            </w:pPr>
          </w:p>
        </w:tc>
      </w:tr>
      <w:tr w:rsidR="00A37FFA" w14:paraId="27C4897D" w14:textId="77777777" w:rsidTr="00A37FFA">
        <w:trPr>
          <w:trHeight w:val="80"/>
        </w:trPr>
        <w:tc>
          <w:tcPr>
            <w:tcW w:w="54" w:type="dxa"/>
          </w:tcPr>
          <w:p w14:paraId="5187BE29" w14:textId="77777777" w:rsidR="00A37FFA" w:rsidRDefault="00A37FFA" w:rsidP="00A37FFA">
            <w:pPr>
              <w:pStyle w:val="EmptyCellLayoutStyle"/>
              <w:spacing w:after="0" w:line="240" w:lineRule="auto"/>
            </w:pPr>
          </w:p>
        </w:tc>
        <w:tc>
          <w:tcPr>
            <w:tcW w:w="10395" w:type="dxa"/>
          </w:tcPr>
          <w:p w14:paraId="5F970987" w14:textId="77777777" w:rsidR="00A37FFA" w:rsidRDefault="00A37FFA" w:rsidP="00A37FFA">
            <w:pPr>
              <w:pStyle w:val="EmptyCellLayoutStyle"/>
              <w:spacing w:after="0" w:line="240" w:lineRule="auto"/>
            </w:pPr>
          </w:p>
        </w:tc>
        <w:tc>
          <w:tcPr>
            <w:tcW w:w="149" w:type="dxa"/>
          </w:tcPr>
          <w:p w14:paraId="405569B1" w14:textId="77777777" w:rsidR="00A37FFA" w:rsidRDefault="00A37FFA" w:rsidP="00A37FFA">
            <w:pPr>
              <w:pStyle w:val="EmptyCellLayoutStyle"/>
              <w:spacing w:after="0" w:line="240" w:lineRule="auto"/>
            </w:pPr>
          </w:p>
        </w:tc>
      </w:tr>
    </w:tbl>
    <w:p xmlns:w="http://schemas.openxmlformats.org/wordprocessingml/2006/main" w14:paraId="39DB4040" w14:textId="77777777" w:rsidR="00A37FFA" w:rsidRDefault="00A37FFA" w:rsidP="00A37FFA">
      <w:pPr>
        <w:spacing w:after="0" w:line="240" w:lineRule="auto"/>
      </w:pPr>
    </w:p>
    <w:p xmlns:w="http://schemas.openxmlformats.org/wordprocessingml/2006/main" w14:paraId="2B3CA7CD"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리소스 풀</w:t>
      </w:r>
    </w:p>
    <w:p xmlns:w="http://schemas.openxmlformats.org/wordprocessingml/2006/main" w14:paraId="50FE211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리소스 풀 추상 클래스입니다.</w:t>
      </w:r>
    </w:p>
    <w:p xmlns:w="http://schemas.openxmlformats.org/wordprocessingml/2006/main" w14:paraId="4047487E"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리소스 풀 - 규칙(비경고)</w:t>
      </w:r>
    </w:p>
    <w:p xmlns:w="http://schemas.openxmlformats.org/wordprocessingml/2006/main" w14:paraId="09B4CFE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설정 및 서버 상태를 기준으로 리소스 풀에서 사용할 수 있는 최대 메모리 양(KB)</w:t>
      </w:r>
    </w:p>
    <w:p xmlns:w="http://schemas.openxmlformats.org/wordprocessingml/2006/main" w14:paraId="7898D1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최대 메모리(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2E10E4" w14:textId="77777777" w:rsidTr="00A37FFA">
        <w:trPr>
          <w:trHeight w:val="54"/>
        </w:trPr>
        <w:tc>
          <w:tcPr>
            <w:tcW w:w="54" w:type="dxa"/>
          </w:tcPr>
          <w:p w14:paraId="19B262E7" w14:textId="77777777" w:rsidR="00A37FFA" w:rsidRDefault="00A37FFA" w:rsidP="00A37FFA">
            <w:pPr>
              <w:pStyle w:val="EmptyCellLayoutStyle"/>
              <w:spacing w:after="0" w:line="240" w:lineRule="auto"/>
            </w:pPr>
          </w:p>
        </w:tc>
        <w:tc>
          <w:tcPr>
            <w:tcW w:w="10395" w:type="dxa"/>
          </w:tcPr>
          <w:p w14:paraId="6B88F07D" w14:textId="77777777" w:rsidR="00A37FFA" w:rsidRDefault="00A37FFA" w:rsidP="00A37FFA">
            <w:pPr>
              <w:pStyle w:val="EmptyCellLayoutStyle"/>
              <w:spacing w:after="0" w:line="240" w:lineRule="auto"/>
            </w:pPr>
          </w:p>
        </w:tc>
        <w:tc>
          <w:tcPr>
            <w:tcW w:w="149" w:type="dxa"/>
          </w:tcPr>
          <w:p w14:paraId="7F7ECA91" w14:textId="77777777" w:rsidR="00A37FFA" w:rsidRDefault="00A37FFA" w:rsidP="00A37FFA">
            <w:pPr>
              <w:pStyle w:val="EmptyCellLayoutStyle"/>
              <w:spacing w:after="0" w:line="240" w:lineRule="auto"/>
            </w:pPr>
          </w:p>
        </w:tc>
      </w:tr>
      <w:tr w:rsidR="00A37FFA" w14:paraId="541E4029" w14:textId="77777777" w:rsidTr="00A37FFA">
        <w:tc>
          <w:tcPr>
            <w:tcW w:w="54" w:type="dxa"/>
          </w:tcPr>
          <w:p w14:paraId="084ACA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E6F3A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3B07E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ADD7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FE1E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D7C70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DD4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D87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83D1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3C21A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3B8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C6C0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8D8C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9B81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6B53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1D0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4AA5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EE1F3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7EC2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AEA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4969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507984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4DFF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C83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9F29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2F6A6710" w14:textId="77777777" w:rsidR="00A37FFA" w:rsidRDefault="00A37FFA" w:rsidP="00A37FFA">
            <w:pPr>
              <w:spacing w:after="0" w:line="240" w:lineRule="auto"/>
            </w:pPr>
          </w:p>
        </w:tc>
        <w:tc>
          <w:tcPr>
            <w:tcW w:w="149" w:type="dxa"/>
          </w:tcPr>
          <w:p w14:paraId="2000A748" w14:textId="77777777" w:rsidR="00A37FFA" w:rsidRDefault="00A37FFA" w:rsidP="00A37FFA">
            <w:pPr>
              <w:pStyle w:val="EmptyCellLayoutStyle"/>
              <w:spacing w:after="0" w:line="240" w:lineRule="auto"/>
            </w:pPr>
          </w:p>
        </w:tc>
      </w:tr>
      <w:tr w:rsidR="00A37FFA" w14:paraId="25D4D2D2" w14:textId="77777777" w:rsidTr="00A37FFA">
        <w:trPr>
          <w:trHeight w:val="80"/>
        </w:trPr>
        <w:tc>
          <w:tcPr>
            <w:tcW w:w="54" w:type="dxa"/>
          </w:tcPr>
          <w:p w14:paraId="279037EB" w14:textId="77777777" w:rsidR="00A37FFA" w:rsidRDefault="00A37FFA" w:rsidP="00A37FFA">
            <w:pPr>
              <w:pStyle w:val="EmptyCellLayoutStyle"/>
              <w:spacing w:after="0" w:line="240" w:lineRule="auto"/>
            </w:pPr>
          </w:p>
        </w:tc>
        <w:tc>
          <w:tcPr>
            <w:tcW w:w="10395" w:type="dxa"/>
          </w:tcPr>
          <w:p w14:paraId="62BDEFBC" w14:textId="77777777" w:rsidR="00A37FFA" w:rsidRDefault="00A37FFA" w:rsidP="00A37FFA">
            <w:pPr>
              <w:pStyle w:val="EmptyCellLayoutStyle"/>
              <w:spacing w:after="0" w:line="240" w:lineRule="auto"/>
            </w:pPr>
          </w:p>
        </w:tc>
        <w:tc>
          <w:tcPr>
            <w:tcW w:w="149" w:type="dxa"/>
          </w:tcPr>
          <w:p w14:paraId="2BA2F66F" w14:textId="77777777" w:rsidR="00A37FFA" w:rsidRDefault="00A37FFA" w:rsidP="00A37FFA">
            <w:pPr>
              <w:pStyle w:val="EmptyCellLayoutStyle"/>
              <w:spacing w:after="0" w:line="240" w:lineRule="auto"/>
            </w:pPr>
          </w:p>
        </w:tc>
      </w:tr>
    </w:tbl>
    <w:p xmlns:w="http://schemas.openxmlformats.org/wordprocessingml/2006/main" w14:paraId="70A89B9A" w14:textId="77777777" w:rsidR="00A37FFA" w:rsidRDefault="00A37FFA" w:rsidP="00A37FFA">
      <w:pPr>
        <w:spacing w:after="0" w:line="240" w:lineRule="auto"/>
      </w:pPr>
    </w:p>
    <w:p xmlns:w="http://schemas.openxmlformats.org/wordprocessingml/2006/main" w14:paraId="0F66509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리소스 풀에서 부여된 총 메모리 양(KB)</w:t>
      </w:r>
    </w:p>
    <w:p xmlns:w="http://schemas.openxmlformats.org/wordprocessingml/2006/main" w14:paraId="632D9A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부여된 활성 메모리 양"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59ADC2" w14:textId="77777777" w:rsidTr="00A37FFA">
        <w:trPr>
          <w:trHeight w:val="54"/>
        </w:trPr>
        <w:tc>
          <w:tcPr>
            <w:tcW w:w="54" w:type="dxa"/>
          </w:tcPr>
          <w:p w14:paraId="6791BEB2" w14:textId="77777777" w:rsidR="00A37FFA" w:rsidRDefault="00A37FFA" w:rsidP="00A37FFA">
            <w:pPr>
              <w:pStyle w:val="EmptyCellLayoutStyle"/>
              <w:spacing w:after="0" w:line="240" w:lineRule="auto"/>
            </w:pPr>
          </w:p>
        </w:tc>
        <w:tc>
          <w:tcPr>
            <w:tcW w:w="10395" w:type="dxa"/>
          </w:tcPr>
          <w:p w14:paraId="5D4D92F2" w14:textId="77777777" w:rsidR="00A37FFA" w:rsidRDefault="00A37FFA" w:rsidP="00A37FFA">
            <w:pPr>
              <w:pStyle w:val="EmptyCellLayoutStyle"/>
              <w:spacing w:after="0" w:line="240" w:lineRule="auto"/>
            </w:pPr>
          </w:p>
        </w:tc>
        <w:tc>
          <w:tcPr>
            <w:tcW w:w="149" w:type="dxa"/>
          </w:tcPr>
          <w:p w14:paraId="040B376B" w14:textId="77777777" w:rsidR="00A37FFA" w:rsidRDefault="00A37FFA" w:rsidP="00A37FFA">
            <w:pPr>
              <w:pStyle w:val="EmptyCellLayoutStyle"/>
              <w:spacing w:after="0" w:line="240" w:lineRule="auto"/>
            </w:pPr>
          </w:p>
        </w:tc>
      </w:tr>
      <w:tr w:rsidR="00A37FFA" w14:paraId="5B26DDAD" w14:textId="77777777" w:rsidTr="00A37FFA">
        <w:tc>
          <w:tcPr>
            <w:tcW w:w="54" w:type="dxa"/>
          </w:tcPr>
          <w:p w14:paraId="346BB3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6C9A6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D444C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5E3E62"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8C1E2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50F16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B2C5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FF8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519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A50B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9072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4A5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6936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4AF23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BD6A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5D0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656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E26FA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5975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BD9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67E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529D9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706D3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1B33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8D98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17CEACF" w14:textId="77777777" w:rsidR="00A37FFA" w:rsidRDefault="00A37FFA" w:rsidP="00A37FFA">
            <w:pPr>
              <w:spacing w:after="0" w:line="240" w:lineRule="auto"/>
            </w:pPr>
          </w:p>
        </w:tc>
        <w:tc>
          <w:tcPr>
            <w:tcW w:w="149" w:type="dxa"/>
          </w:tcPr>
          <w:p w14:paraId="1048FD37" w14:textId="77777777" w:rsidR="00A37FFA" w:rsidRDefault="00A37FFA" w:rsidP="00A37FFA">
            <w:pPr>
              <w:pStyle w:val="EmptyCellLayoutStyle"/>
              <w:spacing w:after="0" w:line="240" w:lineRule="auto"/>
            </w:pPr>
          </w:p>
        </w:tc>
      </w:tr>
      <w:tr w:rsidR="00A37FFA" w14:paraId="4B15E815" w14:textId="77777777" w:rsidTr="00A37FFA">
        <w:trPr>
          <w:trHeight w:val="80"/>
        </w:trPr>
        <w:tc>
          <w:tcPr>
            <w:tcW w:w="54" w:type="dxa"/>
          </w:tcPr>
          <w:p w14:paraId="7D13269D" w14:textId="77777777" w:rsidR="00A37FFA" w:rsidRDefault="00A37FFA" w:rsidP="00A37FFA">
            <w:pPr>
              <w:pStyle w:val="EmptyCellLayoutStyle"/>
              <w:spacing w:after="0" w:line="240" w:lineRule="auto"/>
            </w:pPr>
          </w:p>
        </w:tc>
        <w:tc>
          <w:tcPr>
            <w:tcW w:w="10395" w:type="dxa"/>
          </w:tcPr>
          <w:p w14:paraId="62BD3D09" w14:textId="77777777" w:rsidR="00A37FFA" w:rsidRDefault="00A37FFA" w:rsidP="00A37FFA">
            <w:pPr>
              <w:pStyle w:val="EmptyCellLayoutStyle"/>
              <w:spacing w:after="0" w:line="240" w:lineRule="auto"/>
            </w:pPr>
          </w:p>
        </w:tc>
        <w:tc>
          <w:tcPr>
            <w:tcW w:w="149" w:type="dxa"/>
          </w:tcPr>
          <w:p w14:paraId="10DB609C" w14:textId="77777777" w:rsidR="00A37FFA" w:rsidRDefault="00A37FFA" w:rsidP="00A37FFA">
            <w:pPr>
              <w:pStyle w:val="EmptyCellLayoutStyle"/>
              <w:spacing w:after="0" w:line="240" w:lineRule="auto"/>
            </w:pPr>
          </w:p>
        </w:tc>
      </w:tr>
    </w:tbl>
    <w:p xmlns:w="http://schemas.openxmlformats.org/wordprocessingml/2006/main" w14:paraId="22755C4D" w14:textId="77777777" w:rsidR="00A37FFA" w:rsidRDefault="00A37FFA" w:rsidP="00A37FFA">
      <w:pPr>
        <w:spacing w:after="0" w:line="240" w:lineRule="auto"/>
      </w:pPr>
    </w:p>
    <w:p xmlns:w="http://schemas.openxmlformats.org/wordprocessingml/2006/main" w14:paraId="0B62B45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쿼리 실행 메모리 부여에 대한 현재 메모리 목표 값(KB)</w:t>
      </w:r>
    </w:p>
    <w:p xmlns:w="http://schemas.openxmlformats.org/wordprocessingml/2006/main" w14:paraId="64AC3F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쿼리 실행 메모리 목표 값(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392DE7" w14:textId="77777777" w:rsidTr="00A37FFA">
        <w:trPr>
          <w:trHeight w:val="54"/>
        </w:trPr>
        <w:tc>
          <w:tcPr>
            <w:tcW w:w="54" w:type="dxa"/>
          </w:tcPr>
          <w:p w14:paraId="3F147950" w14:textId="77777777" w:rsidR="00A37FFA" w:rsidRDefault="00A37FFA" w:rsidP="00A37FFA">
            <w:pPr>
              <w:pStyle w:val="EmptyCellLayoutStyle"/>
              <w:spacing w:after="0" w:line="240" w:lineRule="auto"/>
            </w:pPr>
          </w:p>
        </w:tc>
        <w:tc>
          <w:tcPr>
            <w:tcW w:w="10395" w:type="dxa"/>
          </w:tcPr>
          <w:p w14:paraId="0F7ED040" w14:textId="77777777" w:rsidR="00A37FFA" w:rsidRDefault="00A37FFA" w:rsidP="00A37FFA">
            <w:pPr>
              <w:pStyle w:val="EmptyCellLayoutStyle"/>
              <w:spacing w:after="0" w:line="240" w:lineRule="auto"/>
            </w:pPr>
          </w:p>
        </w:tc>
        <w:tc>
          <w:tcPr>
            <w:tcW w:w="149" w:type="dxa"/>
          </w:tcPr>
          <w:p w14:paraId="0F07E718" w14:textId="77777777" w:rsidR="00A37FFA" w:rsidRDefault="00A37FFA" w:rsidP="00A37FFA">
            <w:pPr>
              <w:pStyle w:val="EmptyCellLayoutStyle"/>
              <w:spacing w:after="0" w:line="240" w:lineRule="auto"/>
            </w:pPr>
          </w:p>
        </w:tc>
      </w:tr>
      <w:tr w:rsidR="00A37FFA" w14:paraId="7ABA4A45" w14:textId="77777777" w:rsidTr="00A37FFA">
        <w:tc>
          <w:tcPr>
            <w:tcW w:w="54" w:type="dxa"/>
          </w:tcPr>
          <w:p w14:paraId="55A2DA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505DF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B382B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A9866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72AC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AA3C4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1D8D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8C9E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7AC2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6B8024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68A7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BC0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09424"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65723A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008A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92C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CC7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EE00B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85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3A14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F43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7A6D2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35E3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5367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ADB9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5E1F95A" w14:textId="77777777" w:rsidR="00A37FFA" w:rsidRDefault="00A37FFA" w:rsidP="00A37FFA">
            <w:pPr>
              <w:spacing w:after="0" w:line="240" w:lineRule="auto"/>
            </w:pPr>
          </w:p>
        </w:tc>
        <w:tc>
          <w:tcPr>
            <w:tcW w:w="149" w:type="dxa"/>
          </w:tcPr>
          <w:p w14:paraId="2927E649" w14:textId="77777777" w:rsidR="00A37FFA" w:rsidRDefault="00A37FFA" w:rsidP="00A37FFA">
            <w:pPr>
              <w:pStyle w:val="EmptyCellLayoutStyle"/>
              <w:spacing w:after="0" w:line="240" w:lineRule="auto"/>
            </w:pPr>
          </w:p>
        </w:tc>
      </w:tr>
      <w:tr w:rsidR="00A37FFA" w14:paraId="23F22039" w14:textId="77777777" w:rsidTr="00A37FFA">
        <w:trPr>
          <w:trHeight w:val="80"/>
        </w:trPr>
        <w:tc>
          <w:tcPr>
            <w:tcW w:w="54" w:type="dxa"/>
          </w:tcPr>
          <w:p w14:paraId="57C02B68" w14:textId="77777777" w:rsidR="00A37FFA" w:rsidRDefault="00A37FFA" w:rsidP="00A37FFA">
            <w:pPr>
              <w:pStyle w:val="EmptyCellLayoutStyle"/>
              <w:spacing w:after="0" w:line="240" w:lineRule="auto"/>
            </w:pPr>
          </w:p>
        </w:tc>
        <w:tc>
          <w:tcPr>
            <w:tcW w:w="10395" w:type="dxa"/>
          </w:tcPr>
          <w:p w14:paraId="024E15D1" w14:textId="77777777" w:rsidR="00A37FFA" w:rsidRDefault="00A37FFA" w:rsidP="00A37FFA">
            <w:pPr>
              <w:pStyle w:val="EmptyCellLayoutStyle"/>
              <w:spacing w:after="0" w:line="240" w:lineRule="auto"/>
            </w:pPr>
          </w:p>
        </w:tc>
        <w:tc>
          <w:tcPr>
            <w:tcW w:w="149" w:type="dxa"/>
          </w:tcPr>
          <w:p w14:paraId="08A7AF06" w14:textId="77777777" w:rsidR="00A37FFA" w:rsidRDefault="00A37FFA" w:rsidP="00A37FFA">
            <w:pPr>
              <w:pStyle w:val="EmptyCellLayoutStyle"/>
              <w:spacing w:after="0" w:line="240" w:lineRule="auto"/>
            </w:pPr>
          </w:p>
        </w:tc>
      </w:tr>
    </w:tbl>
    <w:p xmlns:w="http://schemas.openxmlformats.org/wordprocessingml/2006/main" w14:paraId="1ACAE72B" w14:textId="77777777" w:rsidR="00A37FFA" w:rsidRDefault="00A37FFA" w:rsidP="00A37FFA">
      <w:pPr>
        <w:spacing w:after="0" w:line="240" w:lineRule="auto"/>
      </w:pPr>
    </w:p>
    <w:p xmlns:w="http://schemas.openxmlformats.org/wordprocessingml/2006/main" w14:paraId="7513174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리소스 풀의 쿼리 메모리 부여 수</w:t>
      </w:r>
    </w:p>
    <w:p xmlns:w="http://schemas.openxmlformats.org/wordprocessingml/2006/main" w14:paraId="786FE46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부여된 활성 메모리 양(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BE79FA7" w14:textId="77777777" w:rsidTr="00A37FFA">
        <w:trPr>
          <w:trHeight w:val="54"/>
        </w:trPr>
        <w:tc>
          <w:tcPr>
            <w:tcW w:w="54" w:type="dxa"/>
          </w:tcPr>
          <w:p w14:paraId="779A2618" w14:textId="77777777" w:rsidR="00A37FFA" w:rsidRDefault="00A37FFA" w:rsidP="00A37FFA">
            <w:pPr>
              <w:pStyle w:val="EmptyCellLayoutStyle"/>
              <w:spacing w:after="0" w:line="240" w:lineRule="auto"/>
            </w:pPr>
          </w:p>
        </w:tc>
        <w:tc>
          <w:tcPr>
            <w:tcW w:w="10395" w:type="dxa"/>
          </w:tcPr>
          <w:p w14:paraId="6FB46F76" w14:textId="77777777" w:rsidR="00A37FFA" w:rsidRDefault="00A37FFA" w:rsidP="00A37FFA">
            <w:pPr>
              <w:pStyle w:val="EmptyCellLayoutStyle"/>
              <w:spacing w:after="0" w:line="240" w:lineRule="auto"/>
            </w:pPr>
          </w:p>
        </w:tc>
        <w:tc>
          <w:tcPr>
            <w:tcW w:w="149" w:type="dxa"/>
          </w:tcPr>
          <w:p w14:paraId="7824EEBC" w14:textId="77777777" w:rsidR="00A37FFA" w:rsidRDefault="00A37FFA" w:rsidP="00A37FFA">
            <w:pPr>
              <w:pStyle w:val="EmptyCellLayoutStyle"/>
              <w:spacing w:after="0" w:line="240" w:lineRule="auto"/>
            </w:pPr>
          </w:p>
        </w:tc>
      </w:tr>
      <w:tr w:rsidR="00A37FFA" w14:paraId="3037FE61" w14:textId="77777777" w:rsidTr="00A37FFA">
        <w:tc>
          <w:tcPr>
            <w:tcW w:w="54" w:type="dxa"/>
          </w:tcPr>
          <w:p w14:paraId="3FE49F2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964E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BACB6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19EA4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DD16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7F138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BA3C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716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9878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31C41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1079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C96C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20EBD"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C5C52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7BBF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378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225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745AE5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3DC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B049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BAD0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2681F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2808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D783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DDB4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F92C088" w14:textId="77777777" w:rsidR="00A37FFA" w:rsidRDefault="00A37FFA" w:rsidP="00A37FFA">
            <w:pPr>
              <w:spacing w:after="0" w:line="240" w:lineRule="auto"/>
            </w:pPr>
          </w:p>
        </w:tc>
        <w:tc>
          <w:tcPr>
            <w:tcW w:w="149" w:type="dxa"/>
          </w:tcPr>
          <w:p w14:paraId="0BF0CEBE" w14:textId="77777777" w:rsidR="00A37FFA" w:rsidRDefault="00A37FFA" w:rsidP="00A37FFA">
            <w:pPr>
              <w:pStyle w:val="EmptyCellLayoutStyle"/>
              <w:spacing w:after="0" w:line="240" w:lineRule="auto"/>
            </w:pPr>
          </w:p>
        </w:tc>
      </w:tr>
      <w:tr w:rsidR="00A37FFA" w14:paraId="2A8753A5" w14:textId="77777777" w:rsidTr="00A37FFA">
        <w:trPr>
          <w:trHeight w:val="80"/>
        </w:trPr>
        <w:tc>
          <w:tcPr>
            <w:tcW w:w="54" w:type="dxa"/>
          </w:tcPr>
          <w:p w14:paraId="6F26A148" w14:textId="77777777" w:rsidR="00A37FFA" w:rsidRDefault="00A37FFA" w:rsidP="00A37FFA">
            <w:pPr>
              <w:pStyle w:val="EmptyCellLayoutStyle"/>
              <w:spacing w:after="0" w:line="240" w:lineRule="auto"/>
            </w:pPr>
          </w:p>
        </w:tc>
        <w:tc>
          <w:tcPr>
            <w:tcW w:w="10395" w:type="dxa"/>
          </w:tcPr>
          <w:p w14:paraId="38064363" w14:textId="77777777" w:rsidR="00A37FFA" w:rsidRDefault="00A37FFA" w:rsidP="00A37FFA">
            <w:pPr>
              <w:pStyle w:val="EmptyCellLayoutStyle"/>
              <w:spacing w:after="0" w:line="240" w:lineRule="auto"/>
            </w:pPr>
          </w:p>
        </w:tc>
        <w:tc>
          <w:tcPr>
            <w:tcW w:w="149" w:type="dxa"/>
          </w:tcPr>
          <w:p w14:paraId="63540D19" w14:textId="77777777" w:rsidR="00A37FFA" w:rsidRDefault="00A37FFA" w:rsidP="00A37FFA">
            <w:pPr>
              <w:pStyle w:val="EmptyCellLayoutStyle"/>
              <w:spacing w:after="0" w:line="240" w:lineRule="auto"/>
            </w:pPr>
          </w:p>
        </w:tc>
      </w:tr>
    </w:tbl>
    <w:p xmlns:w="http://schemas.openxmlformats.org/wordprocessingml/2006/main" w14:paraId="24A0B96F" w14:textId="77777777" w:rsidR="00A37FFA" w:rsidRDefault="00A37FFA" w:rsidP="00A37FFA">
      <w:pPr>
        <w:spacing w:after="0" w:line="240" w:lineRule="auto"/>
      </w:pPr>
    </w:p>
    <w:p xmlns:w="http://schemas.openxmlformats.org/wordprocessingml/2006/main" w14:paraId="44F69EA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캐시 메모리에 대한 현재 메모리 목표 값(KB)</w:t>
      </w:r>
    </w:p>
    <w:p xmlns:w="http://schemas.openxmlformats.org/wordprocessingml/2006/main" w14:paraId="443169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캐시 메모리 목표 값(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9BA4300" w14:textId="77777777" w:rsidTr="00A37FFA">
        <w:trPr>
          <w:trHeight w:val="54"/>
        </w:trPr>
        <w:tc>
          <w:tcPr>
            <w:tcW w:w="54" w:type="dxa"/>
          </w:tcPr>
          <w:p w14:paraId="36B77DDC" w14:textId="77777777" w:rsidR="00A37FFA" w:rsidRDefault="00A37FFA" w:rsidP="00A37FFA">
            <w:pPr>
              <w:pStyle w:val="EmptyCellLayoutStyle"/>
              <w:spacing w:after="0" w:line="240" w:lineRule="auto"/>
            </w:pPr>
          </w:p>
        </w:tc>
        <w:tc>
          <w:tcPr>
            <w:tcW w:w="10395" w:type="dxa"/>
          </w:tcPr>
          <w:p w14:paraId="38641F57" w14:textId="77777777" w:rsidR="00A37FFA" w:rsidRDefault="00A37FFA" w:rsidP="00A37FFA">
            <w:pPr>
              <w:pStyle w:val="EmptyCellLayoutStyle"/>
              <w:spacing w:after="0" w:line="240" w:lineRule="auto"/>
            </w:pPr>
          </w:p>
        </w:tc>
        <w:tc>
          <w:tcPr>
            <w:tcW w:w="149" w:type="dxa"/>
          </w:tcPr>
          <w:p w14:paraId="74130BD8" w14:textId="77777777" w:rsidR="00A37FFA" w:rsidRDefault="00A37FFA" w:rsidP="00A37FFA">
            <w:pPr>
              <w:pStyle w:val="EmptyCellLayoutStyle"/>
              <w:spacing w:after="0" w:line="240" w:lineRule="auto"/>
            </w:pPr>
          </w:p>
        </w:tc>
      </w:tr>
      <w:tr w:rsidR="00A37FFA" w14:paraId="34D548D6" w14:textId="77777777" w:rsidTr="00A37FFA">
        <w:tc>
          <w:tcPr>
            <w:tcW w:w="54" w:type="dxa"/>
          </w:tcPr>
          <w:p w14:paraId="19A90F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02C9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BB3B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EA51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4BCCF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33D79E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8F9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A380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4EA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477DFB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B4A6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35F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E40EF"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3CED9F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84F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0DB1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1FFC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FC0D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56BE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A36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0C05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30174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C6828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8ABB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3D8A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59D45B4A" w14:textId="77777777" w:rsidR="00A37FFA" w:rsidRDefault="00A37FFA" w:rsidP="00A37FFA">
            <w:pPr>
              <w:spacing w:after="0" w:line="240" w:lineRule="auto"/>
            </w:pPr>
          </w:p>
        </w:tc>
        <w:tc>
          <w:tcPr>
            <w:tcW w:w="149" w:type="dxa"/>
          </w:tcPr>
          <w:p w14:paraId="42BF02A5" w14:textId="77777777" w:rsidR="00A37FFA" w:rsidRDefault="00A37FFA" w:rsidP="00A37FFA">
            <w:pPr>
              <w:pStyle w:val="EmptyCellLayoutStyle"/>
              <w:spacing w:after="0" w:line="240" w:lineRule="auto"/>
            </w:pPr>
          </w:p>
        </w:tc>
      </w:tr>
      <w:tr w:rsidR="00A37FFA" w14:paraId="3C4FA07F" w14:textId="77777777" w:rsidTr="00A37FFA">
        <w:trPr>
          <w:trHeight w:val="80"/>
        </w:trPr>
        <w:tc>
          <w:tcPr>
            <w:tcW w:w="54" w:type="dxa"/>
          </w:tcPr>
          <w:p w14:paraId="75580BDC" w14:textId="77777777" w:rsidR="00A37FFA" w:rsidRDefault="00A37FFA" w:rsidP="00A37FFA">
            <w:pPr>
              <w:pStyle w:val="EmptyCellLayoutStyle"/>
              <w:spacing w:after="0" w:line="240" w:lineRule="auto"/>
            </w:pPr>
          </w:p>
        </w:tc>
        <w:tc>
          <w:tcPr>
            <w:tcW w:w="10395" w:type="dxa"/>
          </w:tcPr>
          <w:p w14:paraId="4DCBFA1F" w14:textId="77777777" w:rsidR="00A37FFA" w:rsidRDefault="00A37FFA" w:rsidP="00A37FFA">
            <w:pPr>
              <w:pStyle w:val="EmptyCellLayoutStyle"/>
              <w:spacing w:after="0" w:line="240" w:lineRule="auto"/>
            </w:pPr>
          </w:p>
        </w:tc>
        <w:tc>
          <w:tcPr>
            <w:tcW w:w="149" w:type="dxa"/>
          </w:tcPr>
          <w:p w14:paraId="25475333" w14:textId="77777777" w:rsidR="00A37FFA" w:rsidRDefault="00A37FFA" w:rsidP="00A37FFA">
            <w:pPr>
              <w:pStyle w:val="EmptyCellLayoutStyle"/>
              <w:spacing w:after="0" w:line="240" w:lineRule="auto"/>
            </w:pPr>
          </w:p>
        </w:tc>
      </w:tr>
    </w:tbl>
    <w:p xmlns:w="http://schemas.openxmlformats.org/wordprocessingml/2006/main" w14:paraId="55CD013A" w14:textId="77777777" w:rsidR="00A37FFA" w:rsidRDefault="00A37FFA" w:rsidP="00A37FFA">
      <w:pPr>
        <w:spacing w:after="0" w:line="240" w:lineRule="auto"/>
      </w:pPr>
    </w:p>
    <w:p xmlns:w="http://schemas.openxmlformats.org/wordprocessingml/2006/main" w14:paraId="34B4E6C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리소스 풀에서 메모리 부여를 대기 중인 쿼리 수</w:t>
      </w:r>
    </w:p>
    <w:p xmlns:w="http://schemas.openxmlformats.org/wordprocessingml/2006/main" w14:paraId="1B0689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보류 중인 메모리 부여 수"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85D81E" w14:textId="77777777" w:rsidTr="00A37FFA">
        <w:trPr>
          <w:trHeight w:val="54"/>
        </w:trPr>
        <w:tc>
          <w:tcPr>
            <w:tcW w:w="54" w:type="dxa"/>
          </w:tcPr>
          <w:p w14:paraId="64CC7374" w14:textId="77777777" w:rsidR="00A37FFA" w:rsidRDefault="00A37FFA" w:rsidP="00A37FFA">
            <w:pPr>
              <w:pStyle w:val="EmptyCellLayoutStyle"/>
              <w:spacing w:after="0" w:line="240" w:lineRule="auto"/>
            </w:pPr>
          </w:p>
        </w:tc>
        <w:tc>
          <w:tcPr>
            <w:tcW w:w="10395" w:type="dxa"/>
          </w:tcPr>
          <w:p w14:paraId="1276181D" w14:textId="77777777" w:rsidR="00A37FFA" w:rsidRDefault="00A37FFA" w:rsidP="00A37FFA">
            <w:pPr>
              <w:pStyle w:val="EmptyCellLayoutStyle"/>
              <w:spacing w:after="0" w:line="240" w:lineRule="auto"/>
            </w:pPr>
          </w:p>
        </w:tc>
        <w:tc>
          <w:tcPr>
            <w:tcW w:w="149" w:type="dxa"/>
          </w:tcPr>
          <w:p w14:paraId="5787C462" w14:textId="77777777" w:rsidR="00A37FFA" w:rsidRDefault="00A37FFA" w:rsidP="00A37FFA">
            <w:pPr>
              <w:pStyle w:val="EmptyCellLayoutStyle"/>
              <w:spacing w:after="0" w:line="240" w:lineRule="auto"/>
            </w:pPr>
          </w:p>
        </w:tc>
      </w:tr>
      <w:tr w:rsidR="00A37FFA" w14:paraId="3B16C48B" w14:textId="77777777" w:rsidTr="00A37FFA">
        <w:tc>
          <w:tcPr>
            <w:tcW w:w="54" w:type="dxa"/>
          </w:tcPr>
          <w:p w14:paraId="3FC0BB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4E5D5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CF8A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0CBEF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07EE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C615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E8F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B1AC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00C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DB1B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EE9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297A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165F8"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DE078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3C5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132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89E5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F9573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701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6B5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75E9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273355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81524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3E84D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B59D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76D276C" w14:textId="77777777" w:rsidR="00A37FFA" w:rsidRDefault="00A37FFA" w:rsidP="00A37FFA">
            <w:pPr>
              <w:spacing w:after="0" w:line="240" w:lineRule="auto"/>
            </w:pPr>
          </w:p>
        </w:tc>
        <w:tc>
          <w:tcPr>
            <w:tcW w:w="149" w:type="dxa"/>
          </w:tcPr>
          <w:p w14:paraId="318E4C6D" w14:textId="77777777" w:rsidR="00A37FFA" w:rsidRDefault="00A37FFA" w:rsidP="00A37FFA">
            <w:pPr>
              <w:pStyle w:val="EmptyCellLayoutStyle"/>
              <w:spacing w:after="0" w:line="240" w:lineRule="auto"/>
            </w:pPr>
          </w:p>
        </w:tc>
      </w:tr>
      <w:tr w:rsidR="00A37FFA" w14:paraId="4DFFEF0F" w14:textId="77777777" w:rsidTr="00A37FFA">
        <w:trPr>
          <w:trHeight w:val="80"/>
        </w:trPr>
        <w:tc>
          <w:tcPr>
            <w:tcW w:w="54" w:type="dxa"/>
          </w:tcPr>
          <w:p w14:paraId="737EE541" w14:textId="77777777" w:rsidR="00A37FFA" w:rsidRDefault="00A37FFA" w:rsidP="00A37FFA">
            <w:pPr>
              <w:pStyle w:val="EmptyCellLayoutStyle"/>
              <w:spacing w:after="0" w:line="240" w:lineRule="auto"/>
            </w:pPr>
          </w:p>
        </w:tc>
        <w:tc>
          <w:tcPr>
            <w:tcW w:w="10395" w:type="dxa"/>
          </w:tcPr>
          <w:p w14:paraId="662DE9DE" w14:textId="77777777" w:rsidR="00A37FFA" w:rsidRDefault="00A37FFA" w:rsidP="00A37FFA">
            <w:pPr>
              <w:pStyle w:val="EmptyCellLayoutStyle"/>
              <w:spacing w:after="0" w:line="240" w:lineRule="auto"/>
            </w:pPr>
          </w:p>
        </w:tc>
        <w:tc>
          <w:tcPr>
            <w:tcW w:w="149" w:type="dxa"/>
          </w:tcPr>
          <w:p w14:paraId="0A71E236" w14:textId="77777777" w:rsidR="00A37FFA" w:rsidRDefault="00A37FFA" w:rsidP="00A37FFA">
            <w:pPr>
              <w:pStyle w:val="EmptyCellLayoutStyle"/>
              <w:spacing w:after="0" w:line="240" w:lineRule="auto"/>
            </w:pPr>
          </w:p>
        </w:tc>
      </w:tr>
    </w:tbl>
    <w:p xmlns:w="http://schemas.openxmlformats.org/wordprocessingml/2006/main" w14:paraId="6E82EA30" w14:textId="77777777" w:rsidR="00A37FFA" w:rsidRDefault="00A37FFA" w:rsidP="00A37FFA">
      <w:pPr>
        <w:spacing w:after="0" w:line="240" w:lineRule="auto"/>
      </w:pPr>
    </w:p>
    <w:p xmlns:w="http://schemas.openxmlformats.org/wordprocessingml/2006/main" w14:paraId="2F5F282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설정 및 서버 상태를 기준으로 리소스 풀이 확보하려고 하는 대상 메모리 양(KB)</w:t>
      </w:r>
    </w:p>
    <w:p xmlns:w="http://schemas.openxmlformats.org/wordprocessingml/2006/main" w14:paraId="7095202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목표 메모리(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493B9AC" w14:textId="77777777" w:rsidTr="00A37FFA">
        <w:trPr>
          <w:trHeight w:val="54"/>
        </w:trPr>
        <w:tc>
          <w:tcPr>
            <w:tcW w:w="54" w:type="dxa"/>
          </w:tcPr>
          <w:p w14:paraId="2400A31D" w14:textId="77777777" w:rsidR="00A37FFA" w:rsidRDefault="00A37FFA" w:rsidP="00A37FFA">
            <w:pPr>
              <w:pStyle w:val="EmptyCellLayoutStyle"/>
              <w:spacing w:after="0" w:line="240" w:lineRule="auto"/>
            </w:pPr>
          </w:p>
        </w:tc>
        <w:tc>
          <w:tcPr>
            <w:tcW w:w="10395" w:type="dxa"/>
          </w:tcPr>
          <w:p w14:paraId="477E42B6" w14:textId="77777777" w:rsidR="00A37FFA" w:rsidRDefault="00A37FFA" w:rsidP="00A37FFA">
            <w:pPr>
              <w:pStyle w:val="EmptyCellLayoutStyle"/>
              <w:spacing w:after="0" w:line="240" w:lineRule="auto"/>
            </w:pPr>
          </w:p>
        </w:tc>
        <w:tc>
          <w:tcPr>
            <w:tcW w:w="149" w:type="dxa"/>
          </w:tcPr>
          <w:p w14:paraId="51D21C47" w14:textId="77777777" w:rsidR="00A37FFA" w:rsidRDefault="00A37FFA" w:rsidP="00A37FFA">
            <w:pPr>
              <w:pStyle w:val="EmptyCellLayoutStyle"/>
              <w:spacing w:after="0" w:line="240" w:lineRule="auto"/>
            </w:pPr>
          </w:p>
        </w:tc>
      </w:tr>
      <w:tr w:rsidR="00A37FFA" w14:paraId="117C0C0C" w14:textId="77777777" w:rsidTr="00A37FFA">
        <w:tc>
          <w:tcPr>
            <w:tcW w:w="54" w:type="dxa"/>
          </w:tcPr>
          <w:p w14:paraId="3246A1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3AE6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BBDBA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7272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602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CC41D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7B9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70D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F8C3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2E2C5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B4E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F77D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4556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26F61D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6DA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6184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E336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4FC794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5BA3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5DB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5591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563F4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8BA3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08EE0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A0583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6A845F1" w14:textId="77777777" w:rsidR="00A37FFA" w:rsidRDefault="00A37FFA" w:rsidP="00A37FFA">
            <w:pPr>
              <w:spacing w:after="0" w:line="240" w:lineRule="auto"/>
            </w:pPr>
          </w:p>
        </w:tc>
        <w:tc>
          <w:tcPr>
            <w:tcW w:w="149" w:type="dxa"/>
          </w:tcPr>
          <w:p w14:paraId="60900E28" w14:textId="77777777" w:rsidR="00A37FFA" w:rsidRDefault="00A37FFA" w:rsidP="00A37FFA">
            <w:pPr>
              <w:pStyle w:val="EmptyCellLayoutStyle"/>
              <w:spacing w:after="0" w:line="240" w:lineRule="auto"/>
            </w:pPr>
          </w:p>
        </w:tc>
      </w:tr>
      <w:tr w:rsidR="00A37FFA" w14:paraId="67974960" w14:textId="77777777" w:rsidTr="00A37FFA">
        <w:trPr>
          <w:trHeight w:val="80"/>
        </w:trPr>
        <w:tc>
          <w:tcPr>
            <w:tcW w:w="54" w:type="dxa"/>
          </w:tcPr>
          <w:p w14:paraId="5EE6D0F8" w14:textId="77777777" w:rsidR="00A37FFA" w:rsidRDefault="00A37FFA" w:rsidP="00A37FFA">
            <w:pPr>
              <w:pStyle w:val="EmptyCellLayoutStyle"/>
              <w:spacing w:after="0" w:line="240" w:lineRule="auto"/>
            </w:pPr>
          </w:p>
        </w:tc>
        <w:tc>
          <w:tcPr>
            <w:tcW w:w="10395" w:type="dxa"/>
          </w:tcPr>
          <w:p w14:paraId="57EBA52A" w14:textId="77777777" w:rsidR="00A37FFA" w:rsidRDefault="00A37FFA" w:rsidP="00A37FFA">
            <w:pPr>
              <w:pStyle w:val="EmptyCellLayoutStyle"/>
              <w:spacing w:after="0" w:line="240" w:lineRule="auto"/>
            </w:pPr>
          </w:p>
        </w:tc>
        <w:tc>
          <w:tcPr>
            <w:tcW w:w="149" w:type="dxa"/>
          </w:tcPr>
          <w:p w14:paraId="062C2BC1" w14:textId="77777777" w:rsidR="00A37FFA" w:rsidRDefault="00A37FFA" w:rsidP="00A37FFA">
            <w:pPr>
              <w:pStyle w:val="EmptyCellLayoutStyle"/>
              <w:spacing w:after="0" w:line="240" w:lineRule="auto"/>
            </w:pPr>
          </w:p>
        </w:tc>
      </w:tr>
    </w:tbl>
    <w:p xmlns:w="http://schemas.openxmlformats.org/wordprocessingml/2006/main" w14:paraId="31E6E5E8" w14:textId="77777777" w:rsidR="00A37FFA" w:rsidRDefault="00A37FFA" w:rsidP="00A37FFA">
      <w:pPr>
        <w:spacing w:after="0" w:line="240" w:lineRule="auto"/>
      </w:pPr>
    </w:p>
    <w:p xmlns:w="http://schemas.openxmlformats.org/wordprocessingml/2006/main" w14:paraId="020EBCB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리소스 풀에서 사용된 메모리 양(KB)</w:t>
      </w:r>
    </w:p>
    <w:p xmlns:w="http://schemas.openxmlformats.org/wordprocessingml/2006/main" w14:paraId="0A6989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사용된 메모리(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A2B903" w14:textId="77777777" w:rsidTr="00A37FFA">
        <w:trPr>
          <w:trHeight w:val="54"/>
        </w:trPr>
        <w:tc>
          <w:tcPr>
            <w:tcW w:w="54" w:type="dxa"/>
          </w:tcPr>
          <w:p w14:paraId="0DD64E1E" w14:textId="77777777" w:rsidR="00A37FFA" w:rsidRDefault="00A37FFA" w:rsidP="00A37FFA">
            <w:pPr>
              <w:pStyle w:val="EmptyCellLayoutStyle"/>
              <w:spacing w:after="0" w:line="240" w:lineRule="auto"/>
            </w:pPr>
          </w:p>
        </w:tc>
        <w:tc>
          <w:tcPr>
            <w:tcW w:w="10395" w:type="dxa"/>
          </w:tcPr>
          <w:p w14:paraId="717F8451" w14:textId="77777777" w:rsidR="00A37FFA" w:rsidRDefault="00A37FFA" w:rsidP="00A37FFA">
            <w:pPr>
              <w:pStyle w:val="EmptyCellLayoutStyle"/>
              <w:spacing w:after="0" w:line="240" w:lineRule="auto"/>
            </w:pPr>
          </w:p>
        </w:tc>
        <w:tc>
          <w:tcPr>
            <w:tcW w:w="149" w:type="dxa"/>
          </w:tcPr>
          <w:p w14:paraId="4404078E" w14:textId="77777777" w:rsidR="00A37FFA" w:rsidRDefault="00A37FFA" w:rsidP="00A37FFA">
            <w:pPr>
              <w:pStyle w:val="EmptyCellLayoutStyle"/>
              <w:spacing w:after="0" w:line="240" w:lineRule="auto"/>
            </w:pPr>
          </w:p>
        </w:tc>
      </w:tr>
      <w:tr w:rsidR="00A37FFA" w14:paraId="09A122A3" w14:textId="77777777" w:rsidTr="00A37FFA">
        <w:tc>
          <w:tcPr>
            <w:tcW w:w="54" w:type="dxa"/>
          </w:tcPr>
          <w:p w14:paraId="22A08D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1C78A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62E51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FB63C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044A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40CE6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D88D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7706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1120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8F379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2E0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891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8A73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738213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A827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B04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FB3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1D594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9EEE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F97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B57D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4463E7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A3FC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1180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8D496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5D889EB" w14:textId="77777777" w:rsidR="00A37FFA" w:rsidRDefault="00A37FFA" w:rsidP="00A37FFA">
            <w:pPr>
              <w:spacing w:after="0" w:line="240" w:lineRule="auto"/>
            </w:pPr>
          </w:p>
        </w:tc>
        <w:tc>
          <w:tcPr>
            <w:tcW w:w="149" w:type="dxa"/>
          </w:tcPr>
          <w:p w14:paraId="1F2FD8E9" w14:textId="77777777" w:rsidR="00A37FFA" w:rsidRDefault="00A37FFA" w:rsidP="00A37FFA">
            <w:pPr>
              <w:pStyle w:val="EmptyCellLayoutStyle"/>
              <w:spacing w:after="0" w:line="240" w:lineRule="auto"/>
            </w:pPr>
          </w:p>
        </w:tc>
      </w:tr>
      <w:tr w:rsidR="00A37FFA" w14:paraId="5B0A55A1" w14:textId="77777777" w:rsidTr="00A37FFA">
        <w:trPr>
          <w:trHeight w:val="80"/>
        </w:trPr>
        <w:tc>
          <w:tcPr>
            <w:tcW w:w="54" w:type="dxa"/>
          </w:tcPr>
          <w:p w14:paraId="05BA7F57" w14:textId="77777777" w:rsidR="00A37FFA" w:rsidRDefault="00A37FFA" w:rsidP="00A37FFA">
            <w:pPr>
              <w:pStyle w:val="EmptyCellLayoutStyle"/>
              <w:spacing w:after="0" w:line="240" w:lineRule="auto"/>
            </w:pPr>
          </w:p>
        </w:tc>
        <w:tc>
          <w:tcPr>
            <w:tcW w:w="10395" w:type="dxa"/>
          </w:tcPr>
          <w:p w14:paraId="5EB3E1F4" w14:textId="77777777" w:rsidR="00A37FFA" w:rsidRDefault="00A37FFA" w:rsidP="00A37FFA">
            <w:pPr>
              <w:pStyle w:val="EmptyCellLayoutStyle"/>
              <w:spacing w:after="0" w:line="240" w:lineRule="auto"/>
            </w:pPr>
          </w:p>
        </w:tc>
        <w:tc>
          <w:tcPr>
            <w:tcW w:w="149" w:type="dxa"/>
          </w:tcPr>
          <w:p w14:paraId="35F03412" w14:textId="77777777" w:rsidR="00A37FFA" w:rsidRDefault="00A37FFA" w:rsidP="00A37FFA">
            <w:pPr>
              <w:pStyle w:val="EmptyCellLayoutStyle"/>
              <w:spacing w:after="0" w:line="240" w:lineRule="auto"/>
            </w:pPr>
          </w:p>
        </w:tc>
      </w:tr>
    </w:tbl>
    <w:p xmlns:w="http://schemas.openxmlformats.org/wordprocessingml/2006/main" w14:paraId="3683D915" w14:textId="77777777" w:rsidR="00A37FFA" w:rsidRDefault="00A37FFA" w:rsidP="00A37FFA">
      <w:pPr>
        <w:spacing w:after="0" w:line="240" w:lineRule="auto"/>
      </w:pPr>
    </w:p>
    <w:p xmlns:w="http://schemas.openxmlformats.org/wordprocessingml/2006/main" w14:paraId="7B2BBB1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리소스 풀에서 발생하는 쿼리 메모리 부여 시간 초과 수/초</w:t>
      </w:r>
    </w:p>
    <w:p xmlns:w="http://schemas.openxmlformats.org/wordprocessingml/2006/main" w14:paraId="57B45D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메모리 부여 시간 초과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697F05" w14:textId="77777777" w:rsidTr="00A37FFA">
        <w:trPr>
          <w:trHeight w:val="54"/>
        </w:trPr>
        <w:tc>
          <w:tcPr>
            <w:tcW w:w="54" w:type="dxa"/>
          </w:tcPr>
          <w:p w14:paraId="3D64BE3C" w14:textId="77777777" w:rsidR="00A37FFA" w:rsidRDefault="00A37FFA" w:rsidP="00A37FFA">
            <w:pPr>
              <w:pStyle w:val="EmptyCellLayoutStyle"/>
              <w:spacing w:after="0" w:line="240" w:lineRule="auto"/>
            </w:pPr>
          </w:p>
        </w:tc>
        <w:tc>
          <w:tcPr>
            <w:tcW w:w="10395" w:type="dxa"/>
          </w:tcPr>
          <w:p w14:paraId="5CE2CD13" w14:textId="77777777" w:rsidR="00A37FFA" w:rsidRDefault="00A37FFA" w:rsidP="00A37FFA">
            <w:pPr>
              <w:pStyle w:val="EmptyCellLayoutStyle"/>
              <w:spacing w:after="0" w:line="240" w:lineRule="auto"/>
            </w:pPr>
          </w:p>
        </w:tc>
        <w:tc>
          <w:tcPr>
            <w:tcW w:w="149" w:type="dxa"/>
          </w:tcPr>
          <w:p w14:paraId="03E24479" w14:textId="77777777" w:rsidR="00A37FFA" w:rsidRDefault="00A37FFA" w:rsidP="00A37FFA">
            <w:pPr>
              <w:pStyle w:val="EmptyCellLayoutStyle"/>
              <w:spacing w:after="0" w:line="240" w:lineRule="auto"/>
            </w:pPr>
          </w:p>
        </w:tc>
      </w:tr>
      <w:tr w:rsidR="00A37FFA" w14:paraId="2494DEA7" w14:textId="77777777" w:rsidTr="00A37FFA">
        <w:tc>
          <w:tcPr>
            <w:tcW w:w="54" w:type="dxa"/>
          </w:tcPr>
          <w:p w14:paraId="5C3AAA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E960C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BDE93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A9169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D43B0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76ED51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24E9F"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ED0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6155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B9B6C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7B28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8167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1D880"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BA7F1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F3E3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1DDB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31E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01A634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D88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66AD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CCC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372E80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3784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E7242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63869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0DF28974" w14:textId="77777777" w:rsidR="00A37FFA" w:rsidRDefault="00A37FFA" w:rsidP="00A37FFA">
            <w:pPr>
              <w:spacing w:after="0" w:line="240" w:lineRule="auto"/>
            </w:pPr>
          </w:p>
        </w:tc>
        <w:tc>
          <w:tcPr>
            <w:tcW w:w="149" w:type="dxa"/>
          </w:tcPr>
          <w:p w14:paraId="2C8FD2C0" w14:textId="77777777" w:rsidR="00A37FFA" w:rsidRDefault="00A37FFA" w:rsidP="00A37FFA">
            <w:pPr>
              <w:pStyle w:val="EmptyCellLayoutStyle"/>
              <w:spacing w:after="0" w:line="240" w:lineRule="auto"/>
            </w:pPr>
          </w:p>
        </w:tc>
      </w:tr>
      <w:tr w:rsidR="00A37FFA" w14:paraId="468ACFF9" w14:textId="77777777" w:rsidTr="00A37FFA">
        <w:trPr>
          <w:trHeight w:val="80"/>
        </w:trPr>
        <w:tc>
          <w:tcPr>
            <w:tcW w:w="54" w:type="dxa"/>
          </w:tcPr>
          <w:p w14:paraId="7E2E6A68" w14:textId="77777777" w:rsidR="00A37FFA" w:rsidRDefault="00A37FFA" w:rsidP="00A37FFA">
            <w:pPr>
              <w:pStyle w:val="EmptyCellLayoutStyle"/>
              <w:spacing w:after="0" w:line="240" w:lineRule="auto"/>
            </w:pPr>
          </w:p>
        </w:tc>
        <w:tc>
          <w:tcPr>
            <w:tcW w:w="10395" w:type="dxa"/>
          </w:tcPr>
          <w:p w14:paraId="55B50B65" w14:textId="77777777" w:rsidR="00A37FFA" w:rsidRDefault="00A37FFA" w:rsidP="00A37FFA">
            <w:pPr>
              <w:pStyle w:val="EmptyCellLayoutStyle"/>
              <w:spacing w:after="0" w:line="240" w:lineRule="auto"/>
            </w:pPr>
          </w:p>
        </w:tc>
        <w:tc>
          <w:tcPr>
            <w:tcW w:w="149" w:type="dxa"/>
          </w:tcPr>
          <w:p w14:paraId="1D830606" w14:textId="77777777" w:rsidR="00A37FFA" w:rsidRDefault="00A37FFA" w:rsidP="00A37FFA">
            <w:pPr>
              <w:pStyle w:val="EmptyCellLayoutStyle"/>
              <w:spacing w:after="0" w:line="240" w:lineRule="auto"/>
            </w:pPr>
          </w:p>
        </w:tc>
      </w:tr>
    </w:tbl>
    <w:p xmlns:w="http://schemas.openxmlformats.org/wordprocessingml/2006/main" w14:paraId="56595B59" w14:textId="77777777" w:rsidR="00A37FFA" w:rsidRDefault="00A37FFA" w:rsidP="00A37FFA">
      <w:pPr>
        <w:spacing w:after="0" w:line="240" w:lineRule="auto"/>
      </w:pPr>
    </w:p>
    <w:p xmlns:w="http://schemas.openxmlformats.org/wordprocessingml/2006/main" w14:paraId="3D1241A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리소스 풀에서 발생하는 쿼리 메모리 부여 수/초</w:t>
      </w:r>
    </w:p>
    <w:p xmlns:w="http://schemas.openxmlformats.org/wordprocessingml/2006/main" w14:paraId="006D286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메모리 부여 시간 초과 수/초"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78EC9B" w14:textId="77777777" w:rsidTr="00A37FFA">
        <w:trPr>
          <w:trHeight w:val="54"/>
        </w:trPr>
        <w:tc>
          <w:tcPr>
            <w:tcW w:w="54" w:type="dxa"/>
          </w:tcPr>
          <w:p w14:paraId="76B348CF" w14:textId="77777777" w:rsidR="00A37FFA" w:rsidRDefault="00A37FFA" w:rsidP="00A37FFA">
            <w:pPr>
              <w:pStyle w:val="EmptyCellLayoutStyle"/>
              <w:spacing w:after="0" w:line="240" w:lineRule="auto"/>
            </w:pPr>
          </w:p>
        </w:tc>
        <w:tc>
          <w:tcPr>
            <w:tcW w:w="10395" w:type="dxa"/>
          </w:tcPr>
          <w:p w14:paraId="56FD2E27" w14:textId="77777777" w:rsidR="00A37FFA" w:rsidRDefault="00A37FFA" w:rsidP="00A37FFA">
            <w:pPr>
              <w:pStyle w:val="EmptyCellLayoutStyle"/>
              <w:spacing w:after="0" w:line="240" w:lineRule="auto"/>
            </w:pPr>
          </w:p>
        </w:tc>
        <w:tc>
          <w:tcPr>
            <w:tcW w:w="149" w:type="dxa"/>
          </w:tcPr>
          <w:p w14:paraId="49E06469" w14:textId="77777777" w:rsidR="00A37FFA" w:rsidRDefault="00A37FFA" w:rsidP="00A37FFA">
            <w:pPr>
              <w:pStyle w:val="EmptyCellLayoutStyle"/>
              <w:spacing w:after="0" w:line="240" w:lineRule="auto"/>
            </w:pPr>
          </w:p>
        </w:tc>
      </w:tr>
      <w:tr w:rsidR="00A37FFA" w14:paraId="08633537" w14:textId="77777777" w:rsidTr="00A37FFA">
        <w:tc>
          <w:tcPr>
            <w:tcW w:w="54" w:type="dxa"/>
          </w:tcPr>
          <w:p w14:paraId="7A19D5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64C9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27C9E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79A49F"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D2B5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01F729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0E74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4C76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1F6D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03ADD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AA26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576E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E7352"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121B97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2E1F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39D4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520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B551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297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7670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918B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E4E77D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4411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2BD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EAFF3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35935D2" w14:textId="77777777" w:rsidR="00A37FFA" w:rsidRDefault="00A37FFA" w:rsidP="00A37FFA">
            <w:pPr>
              <w:spacing w:after="0" w:line="240" w:lineRule="auto"/>
            </w:pPr>
          </w:p>
        </w:tc>
        <w:tc>
          <w:tcPr>
            <w:tcW w:w="149" w:type="dxa"/>
          </w:tcPr>
          <w:p w14:paraId="40729FA4" w14:textId="77777777" w:rsidR="00A37FFA" w:rsidRDefault="00A37FFA" w:rsidP="00A37FFA">
            <w:pPr>
              <w:pStyle w:val="EmptyCellLayoutStyle"/>
              <w:spacing w:after="0" w:line="240" w:lineRule="auto"/>
            </w:pPr>
          </w:p>
        </w:tc>
      </w:tr>
      <w:tr w:rsidR="00A37FFA" w14:paraId="54DFBAAB" w14:textId="77777777" w:rsidTr="00A37FFA">
        <w:trPr>
          <w:trHeight w:val="80"/>
        </w:trPr>
        <w:tc>
          <w:tcPr>
            <w:tcW w:w="54" w:type="dxa"/>
          </w:tcPr>
          <w:p w14:paraId="60FD4244" w14:textId="77777777" w:rsidR="00A37FFA" w:rsidRDefault="00A37FFA" w:rsidP="00A37FFA">
            <w:pPr>
              <w:pStyle w:val="EmptyCellLayoutStyle"/>
              <w:spacing w:after="0" w:line="240" w:lineRule="auto"/>
            </w:pPr>
          </w:p>
        </w:tc>
        <w:tc>
          <w:tcPr>
            <w:tcW w:w="10395" w:type="dxa"/>
          </w:tcPr>
          <w:p w14:paraId="6EE408E3" w14:textId="77777777" w:rsidR="00A37FFA" w:rsidRDefault="00A37FFA" w:rsidP="00A37FFA">
            <w:pPr>
              <w:pStyle w:val="EmptyCellLayoutStyle"/>
              <w:spacing w:after="0" w:line="240" w:lineRule="auto"/>
            </w:pPr>
          </w:p>
        </w:tc>
        <w:tc>
          <w:tcPr>
            <w:tcW w:w="149" w:type="dxa"/>
          </w:tcPr>
          <w:p w14:paraId="3D35D2AB" w14:textId="77777777" w:rsidR="00A37FFA" w:rsidRDefault="00A37FFA" w:rsidP="00A37FFA">
            <w:pPr>
              <w:pStyle w:val="EmptyCellLayoutStyle"/>
              <w:spacing w:after="0" w:line="240" w:lineRule="auto"/>
            </w:pPr>
          </w:p>
        </w:tc>
      </w:tr>
    </w:tbl>
    <w:p xmlns:w="http://schemas.openxmlformats.org/wordprocessingml/2006/main" w14:paraId="26091614" w14:textId="77777777" w:rsidR="00A37FFA" w:rsidRDefault="00A37FFA" w:rsidP="00A37FFA">
      <w:pPr>
        <w:spacing w:after="0" w:line="240" w:lineRule="auto"/>
      </w:pPr>
    </w:p>
    <w:p xmlns:w="http://schemas.openxmlformats.org/wordprocessingml/2006/main" w14:paraId="45A0BC94"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쿼리 컴파일에 대한 현재 메모리 목표 값(KB)</w:t>
      </w:r>
    </w:p>
    <w:p xmlns:w="http://schemas.openxmlformats.org/wordprocessingml/2006/main" w14:paraId="426F66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SQL DB 엔진의 각 리소스 풀에 대한 Windows "컴파일 메모리 목표 값(KB)" 성능 카운터를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2C681E" w14:textId="77777777" w:rsidTr="00A37FFA">
        <w:trPr>
          <w:trHeight w:val="54"/>
        </w:trPr>
        <w:tc>
          <w:tcPr>
            <w:tcW w:w="54" w:type="dxa"/>
          </w:tcPr>
          <w:p w14:paraId="46B2F2C7" w14:textId="77777777" w:rsidR="00A37FFA" w:rsidRDefault="00A37FFA" w:rsidP="00A37FFA">
            <w:pPr>
              <w:pStyle w:val="EmptyCellLayoutStyle"/>
              <w:spacing w:after="0" w:line="240" w:lineRule="auto"/>
            </w:pPr>
          </w:p>
        </w:tc>
        <w:tc>
          <w:tcPr>
            <w:tcW w:w="10395" w:type="dxa"/>
          </w:tcPr>
          <w:p w14:paraId="5A189F59" w14:textId="77777777" w:rsidR="00A37FFA" w:rsidRDefault="00A37FFA" w:rsidP="00A37FFA">
            <w:pPr>
              <w:pStyle w:val="EmptyCellLayoutStyle"/>
              <w:spacing w:after="0" w:line="240" w:lineRule="auto"/>
            </w:pPr>
          </w:p>
        </w:tc>
        <w:tc>
          <w:tcPr>
            <w:tcW w:w="149" w:type="dxa"/>
          </w:tcPr>
          <w:p w14:paraId="7DA5F81D" w14:textId="77777777" w:rsidR="00A37FFA" w:rsidRDefault="00A37FFA" w:rsidP="00A37FFA">
            <w:pPr>
              <w:pStyle w:val="EmptyCellLayoutStyle"/>
              <w:spacing w:after="0" w:line="240" w:lineRule="auto"/>
            </w:pPr>
          </w:p>
        </w:tc>
      </w:tr>
      <w:tr w:rsidR="00A37FFA" w14:paraId="428A5649" w14:textId="77777777" w:rsidTr="00A37FFA">
        <w:tc>
          <w:tcPr>
            <w:tcW w:w="54" w:type="dxa"/>
          </w:tcPr>
          <w:p w14:paraId="39A343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D111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5608D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9E0FF9"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D7A4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CE3BE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248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511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6E8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59A40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7F3B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DEE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24D81"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5AC77C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783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EC60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F6A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2088F2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61E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AB1F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B2F7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648E9E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C80A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53027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9328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4E5F6A53" w14:textId="77777777" w:rsidR="00A37FFA" w:rsidRDefault="00A37FFA" w:rsidP="00A37FFA">
            <w:pPr>
              <w:spacing w:after="0" w:line="240" w:lineRule="auto"/>
            </w:pPr>
          </w:p>
        </w:tc>
        <w:tc>
          <w:tcPr>
            <w:tcW w:w="149" w:type="dxa"/>
          </w:tcPr>
          <w:p w14:paraId="3D7EBFA1" w14:textId="77777777" w:rsidR="00A37FFA" w:rsidRDefault="00A37FFA" w:rsidP="00A37FFA">
            <w:pPr>
              <w:pStyle w:val="EmptyCellLayoutStyle"/>
              <w:spacing w:after="0" w:line="240" w:lineRule="auto"/>
            </w:pPr>
          </w:p>
        </w:tc>
      </w:tr>
      <w:tr w:rsidR="00A37FFA" w14:paraId="64483797" w14:textId="77777777" w:rsidTr="00A37FFA">
        <w:trPr>
          <w:trHeight w:val="80"/>
        </w:trPr>
        <w:tc>
          <w:tcPr>
            <w:tcW w:w="54" w:type="dxa"/>
          </w:tcPr>
          <w:p w14:paraId="501CFD58" w14:textId="77777777" w:rsidR="00A37FFA" w:rsidRDefault="00A37FFA" w:rsidP="00A37FFA">
            <w:pPr>
              <w:pStyle w:val="EmptyCellLayoutStyle"/>
              <w:spacing w:after="0" w:line="240" w:lineRule="auto"/>
            </w:pPr>
          </w:p>
        </w:tc>
        <w:tc>
          <w:tcPr>
            <w:tcW w:w="10395" w:type="dxa"/>
          </w:tcPr>
          <w:p w14:paraId="032FF61C" w14:textId="77777777" w:rsidR="00A37FFA" w:rsidRDefault="00A37FFA" w:rsidP="00A37FFA">
            <w:pPr>
              <w:pStyle w:val="EmptyCellLayoutStyle"/>
              <w:spacing w:after="0" w:line="240" w:lineRule="auto"/>
            </w:pPr>
          </w:p>
        </w:tc>
        <w:tc>
          <w:tcPr>
            <w:tcW w:w="149" w:type="dxa"/>
          </w:tcPr>
          <w:p w14:paraId="62013B2E" w14:textId="77777777" w:rsidR="00A37FFA" w:rsidRDefault="00A37FFA" w:rsidP="00A37FFA">
            <w:pPr>
              <w:pStyle w:val="EmptyCellLayoutStyle"/>
              <w:spacing w:after="0" w:line="240" w:lineRule="auto"/>
            </w:pPr>
          </w:p>
        </w:tc>
      </w:tr>
    </w:tbl>
    <w:p xmlns:w="http://schemas.openxmlformats.org/wordprocessingml/2006/main" w14:paraId="41899191" w14:textId="77777777" w:rsidR="00A37FFA" w:rsidRDefault="00A37FFA" w:rsidP="00A37FFA">
      <w:pPr>
        <w:spacing w:after="0" w:line="240" w:lineRule="auto"/>
      </w:pPr>
    </w:p>
    <w:p xmlns:w="http://schemas.openxmlformats.org/wordprocessingml/2006/main" w14:paraId="55A24F3A"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사용자 리소스 풀</w:t>
      </w:r>
    </w:p>
    <w:p xmlns:w="http://schemas.openxmlformats.org/wordprocessingml/2006/main" w14:paraId="4EC63EF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 추상 클래스의 Microsoft SQL Server 사용자 리소스 풀입니다.</w:t>
      </w:r>
    </w:p>
    <w:p xmlns:w="http://schemas.openxmlformats.org/wordprocessingml/2006/main" w14:paraId="266A2382"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사용자 리소스 풀 - 유닛 모니터</w:t>
      </w:r>
    </w:p>
    <w:p xmlns:w="http://schemas.openxmlformats.org/wordprocessingml/2006/main" w14:paraId="50E0F849"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리소스 풀 메모리 사용</w:t>
      </w:r>
    </w:p>
    <w:p xmlns:w="http://schemas.openxmlformats.org/wordprocessingml/2006/main" w14:paraId="61A1DBF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리소스 풀에 사용된 메모리 양이 지정된 리소스 풀에 대해 메모리 액세스에 최적화된 데이터 테이블에 사용 가능한 메모리 비율로 표현되는 임계값 설정보다 큰 경우 모니터가 위험 상태를 보고하고 경고를 발생시킵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A99D71" w14:textId="77777777" w:rsidTr="00A37FFA">
        <w:trPr>
          <w:trHeight w:val="54"/>
        </w:trPr>
        <w:tc>
          <w:tcPr>
            <w:tcW w:w="54" w:type="dxa"/>
          </w:tcPr>
          <w:p w14:paraId="19816017" w14:textId="77777777" w:rsidR="00A37FFA" w:rsidRDefault="00A37FFA" w:rsidP="00A37FFA">
            <w:pPr>
              <w:pStyle w:val="EmptyCellLayoutStyle"/>
              <w:spacing w:after="0" w:line="240" w:lineRule="auto"/>
            </w:pPr>
          </w:p>
        </w:tc>
        <w:tc>
          <w:tcPr>
            <w:tcW w:w="10395" w:type="dxa"/>
          </w:tcPr>
          <w:p w14:paraId="13500A68" w14:textId="77777777" w:rsidR="00A37FFA" w:rsidRDefault="00A37FFA" w:rsidP="00A37FFA">
            <w:pPr>
              <w:pStyle w:val="EmptyCellLayoutStyle"/>
              <w:spacing w:after="0" w:line="240" w:lineRule="auto"/>
            </w:pPr>
          </w:p>
        </w:tc>
        <w:tc>
          <w:tcPr>
            <w:tcW w:w="149" w:type="dxa"/>
          </w:tcPr>
          <w:p w14:paraId="00ABE62B" w14:textId="77777777" w:rsidR="00A37FFA" w:rsidRDefault="00A37FFA" w:rsidP="00A37FFA">
            <w:pPr>
              <w:pStyle w:val="EmptyCellLayoutStyle"/>
              <w:spacing w:after="0" w:line="240" w:lineRule="auto"/>
            </w:pPr>
          </w:p>
        </w:tc>
      </w:tr>
      <w:tr w:rsidR="00A37FFA" w14:paraId="2F1AAA27" w14:textId="77777777" w:rsidTr="00A37FFA">
        <w:tc>
          <w:tcPr>
            <w:tcW w:w="54" w:type="dxa"/>
          </w:tcPr>
          <w:p w14:paraId="4F09DD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2586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5219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9584B4"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10BCBE"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236123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AA08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C5B5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9EB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7CD0A9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737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F92E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37D0A" w14:textId="77777777" w:rsidR="00A37FFA" w:rsidRDefault="00A37FFA" w:rsidP="00A37FFA">
                  <w:pPr>
                    <w:spacing w:after="0" w:line="240" w:lineRule="auto"/>
                  </w:pPr>
                  <w:r>
                    <w:rPr>
                      <w:rFonts w:eastAsia="Arial"/>
                      <w:color w:val="000000"/>
                      <w:lang w:eastAsia="ko-kr" w:bidi="ko-kr" w:val="ko-kr"/>
                    </w:rPr>
                    <w:t xml:space="preserve">True</w:t>
                  </w:r>
                </w:p>
              </w:tc>
            </w:tr>
            <w:tr w:rsidR="00A37FFA" w14:paraId="1216CA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B991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C97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70BA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FB6F2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614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샘플 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CE0D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상태가 변경되기 전 측정된 값이 임계값을 위반한 횟수를 나타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AB32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6</w:t>
                  </w:r>
                </w:p>
              </w:tc>
            </w:tr>
            <w:tr w:rsidR="00A37FFA" w14:paraId="0A8962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46AA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B7FA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BEE7F" w14:textId="77777777" w:rsidR="00A37FFA" w:rsidRDefault="00A37FFA" w:rsidP="00A37FFA">
                  <w:pPr>
                    <w:spacing w:after="0" w:line="240" w:lineRule="auto"/>
                  </w:pPr>
                </w:p>
              </w:tc>
            </w:tr>
            <w:tr w:rsidR="00A37FFA" w14:paraId="614B73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2122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임계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F9F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수집된 값이 이 매개 변수와 비교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73EA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w:t>
                  </w:r>
                </w:p>
              </w:tc>
            </w:tr>
            <w:tr w:rsidR="00A37FFA" w14:paraId="0D3051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104E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6545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F0E9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4BD685D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B5C17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CB45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2A89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FD85AF8" w14:textId="77777777" w:rsidR="00A37FFA" w:rsidRDefault="00A37FFA" w:rsidP="00A37FFA">
            <w:pPr>
              <w:spacing w:after="0" w:line="240" w:lineRule="auto"/>
            </w:pPr>
          </w:p>
        </w:tc>
        <w:tc>
          <w:tcPr>
            <w:tcW w:w="149" w:type="dxa"/>
          </w:tcPr>
          <w:p w14:paraId="2A26D734" w14:textId="77777777" w:rsidR="00A37FFA" w:rsidRDefault="00A37FFA" w:rsidP="00A37FFA">
            <w:pPr>
              <w:pStyle w:val="EmptyCellLayoutStyle"/>
              <w:spacing w:after="0" w:line="240" w:lineRule="auto"/>
            </w:pPr>
          </w:p>
        </w:tc>
      </w:tr>
      <w:tr w:rsidR="00A37FFA" w14:paraId="403CC918" w14:textId="77777777" w:rsidTr="00A37FFA">
        <w:trPr>
          <w:trHeight w:val="80"/>
        </w:trPr>
        <w:tc>
          <w:tcPr>
            <w:tcW w:w="54" w:type="dxa"/>
          </w:tcPr>
          <w:p w14:paraId="2CFE5FDA" w14:textId="77777777" w:rsidR="00A37FFA" w:rsidRDefault="00A37FFA" w:rsidP="00A37FFA">
            <w:pPr>
              <w:pStyle w:val="EmptyCellLayoutStyle"/>
              <w:spacing w:after="0" w:line="240" w:lineRule="auto"/>
            </w:pPr>
          </w:p>
        </w:tc>
        <w:tc>
          <w:tcPr>
            <w:tcW w:w="10395" w:type="dxa"/>
          </w:tcPr>
          <w:p w14:paraId="35B00530" w14:textId="77777777" w:rsidR="00A37FFA" w:rsidRDefault="00A37FFA" w:rsidP="00A37FFA">
            <w:pPr>
              <w:pStyle w:val="EmptyCellLayoutStyle"/>
              <w:spacing w:after="0" w:line="240" w:lineRule="auto"/>
            </w:pPr>
          </w:p>
        </w:tc>
        <w:tc>
          <w:tcPr>
            <w:tcW w:w="149" w:type="dxa"/>
          </w:tcPr>
          <w:p w14:paraId="3CC3D7DB" w14:textId="77777777" w:rsidR="00A37FFA" w:rsidRDefault="00A37FFA" w:rsidP="00A37FFA">
            <w:pPr>
              <w:pStyle w:val="EmptyCellLayoutStyle"/>
              <w:spacing w:after="0" w:line="240" w:lineRule="auto"/>
            </w:pPr>
          </w:p>
        </w:tc>
      </w:tr>
    </w:tbl>
    <w:p xmlns:w="http://schemas.openxmlformats.org/wordprocessingml/2006/main" w14:paraId="76FB8411" w14:textId="77777777" w:rsidR="00A37FFA" w:rsidRDefault="00A37FFA" w:rsidP="00A37FFA">
      <w:pPr>
        <w:spacing w:after="0" w:line="240" w:lineRule="auto"/>
      </w:pPr>
    </w:p>
    <w:p xmlns:w="http://schemas.openxmlformats.org/wordprocessingml/2006/main" w14:paraId="2A068506"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사용자 리소스 풀 - 규칙(비경고)</w:t>
      </w:r>
    </w:p>
    <w:p xmlns:w="http://schemas.openxmlformats.org/wordprocessingml/2006/main" w14:paraId="572A12F7"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사용자 리소스 풀 메모리 사용(MB)</w:t>
      </w:r>
    </w:p>
    <w:p xmlns:w="http://schemas.openxmlformats.org/wordprocessingml/2006/main" w14:paraId="04267B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리소스 풀에서 사용 중인 메모리 양(MB)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962E34" w14:textId="77777777" w:rsidTr="00A37FFA">
        <w:trPr>
          <w:trHeight w:val="54"/>
        </w:trPr>
        <w:tc>
          <w:tcPr>
            <w:tcW w:w="54" w:type="dxa"/>
          </w:tcPr>
          <w:p w14:paraId="534E5BF5" w14:textId="77777777" w:rsidR="00A37FFA" w:rsidRDefault="00A37FFA" w:rsidP="00A37FFA">
            <w:pPr>
              <w:pStyle w:val="EmptyCellLayoutStyle"/>
              <w:spacing w:after="0" w:line="240" w:lineRule="auto"/>
            </w:pPr>
          </w:p>
        </w:tc>
        <w:tc>
          <w:tcPr>
            <w:tcW w:w="10395" w:type="dxa"/>
          </w:tcPr>
          <w:p w14:paraId="002A9DF9" w14:textId="77777777" w:rsidR="00A37FFA" w:rsidRDefault="00A37FFA" w:rsidP="00A37FFA">
            <w:pPr>
              <w:pStyle w:val="EmptyCellLayoutStyle"/>
              <w:spacing w:after="0" w:line="240" w:lineRule="auto"/>
            </w:pPr>
          </w:p>
        </w:tc>
        <w:tc>
          <w:tcPr>
            <w:tcW w:w="149" w:type="dxa"/>
          </w:tcPr>
          <w:p w14:paraId="7DFB165F" w14:textId="77777777" w:rsidR="00A37FFA" w:rsidRDefault="00A37FFA" w:rsidP="00A37FFA">
            <w:pPr>
              <w:pStyle w:val="EmptyCellLayoutStyle"/>
              <w:spacing w:after="0" w:line="240" w:lineRule="auto"/>
            </w:pPr>
          </w:p>
        </w:tc>
      </w:tr>
      <w:tr w:rsidR="00A37FFA" w14:paraId="44CEB19C" w14:textId="77777777" w:rsidTr="00A37FFA">
        <w:tc>
          <w:tcPr>
            <w:tcW w:w="54" w:type="dxa"/>
          </w:tcPr>
          <w:p w14:paraId="3077542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DF75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E394F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D77251"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49877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401008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8923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D60E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0A73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39D028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B3A9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319F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88055"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0115E5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C64C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387D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E9F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14D786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FF7B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DF2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F5688" w14:textId="77777777" w:rsidR="00A37FFA" w:rsidRDefault="00A37FFA" w:rsidP="00A37FFA">
                  <w:pPr>
                    <w:spacing w:after="0" w:line="240" w:lineRule="auto"/>
                  </w:pPr>
                </w:p>
              </w:tc>
            </w:tr>
            <w:tr w:rsidR="00A37FFA" w14:paraId="426098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13FE5"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CF45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626F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0A2A72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CD4C3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F16BA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BC2D8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1968FB63" w14:textId="77777777" w:rsidR="00A37FFA" w:rsidRDefault="00A37FFA" w:rsidP="00A37FFA">
            <w:pPr>
              <w:spacing w:after="0" w:line="240" w:lineRule="auto"/>
            </w:pPr>
          </w:p>
        </w:tc>
        <w:tc>
          <w:tcPr>
            <w:tcW w:w="149" w:type="dxa"/>
          </w:tcPr>
          <w:p w14:paraId="6B80BC8F" w14:textId="77777777" w:rsidR="00A37FFA" w:rsidRDefault="00A37FFA" w:rsidP="00A37FFA">
            <w:pPr>
              <w:pStyle w:val="EmptyCellLayoutStyle"/>
              <w:spacing w:after="0" w:line="240" w:lineRule="auto"/>
            </w:pPr>
          </w:p>
        </w:tc>
      </w:tr>
      <w:tr w:rsidR="00A37FFA" w14:paraId="0A0C61AE" w14:textId="77777777" w:rsidTr="00A37FFA">
        <w:trPr>
          <w:trHeight w:val="80"/>
        </w:trPr>
        <w:tc>
          <w:tcPr>
            <w:tcW w:w="54" w:type="dxa"/>
          </w:tcPr>
          <w:p w14:paraId="48808AA8" w14:textId="77777777" w:rsidR="00A37FFA" w:rsidRDefault="00A37FFA" w:rsidP="00A37FFA">
            <w:pPr>
              <w:pStyle w:val="EmptyCellLayoutStyle"/>
              <w:spacing w:after="0" w:line="240" w:lineRule="auto"/>
            </w:pPr>
          </w:p>
        </w:tc>
        <w:tc>
          <w:tcPr>
            <w:tcW w:w="10395" w:type="dxa"/>
          </w:tcPr>
          <w:p w14:paraId="065438D5" w14:textId="77777777" w:rsidR="00A37FFA" w:rsidRDefault="00A37FFA" w:rsidP="00A37FFA">
            <w:pPr>
              <w:pStyle w:val="EmptyCellLayoutStyle"/>
              <w:spacing w:after="0" w:line="240" w:lineRule="auto"/>
            </w:pPr>
          </w:p>
        </w:tc>
        <w:tc>
          <w:tcPr>
            <w:tcW w:w="149" w:type="dxa"/>
          </w:tcPr>
          <w:p w14:paraId="68150923" w14:textId="77777777" w:rsidR="00A37FFA" w:rsidRDefault="00A37FFA" w:rsidP="00A37FFA">
            <w:pPr>
              <w:pStyle w:val="EmptyCellLayoutStyle"/>
              <w:spacing w:after="0" w:line="240" w:lineRule="auto"/>
            </w:pPr>
          </w:p>
        </w:tc>
      </w:tr>
    </w:tbl>
    <w:p xmlns:w="http://schemas.openxmlformats.org/wordprocessingml/2006/main" w14:paraId="180BFB26" w14:textId="77777777" w:rsidR="00A37FFA" w:rsidRDefault="00A37FFA" w:rsidP="00A37FFA">
      <w:pPr>
        <w:spacing w:after="0" w:line="240" w:lineRule="auto"/>
      </w:pPr>
    </w:p>
    <w:p xmlns:w="http://schemas.openxmlformats.org/wordprocessingml/2006/main" w14:paraId="1EAE975B"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사용자 리소스 풀 메모리 사용(%)</w:t>
      </w:r>
    </w:p>
    <w:p xmlns:w="http://schemas.openxmlformats.org/wordprocessingml/2006/main" w14:paraId="2AF13A8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리소스 풀에 대해 메모리 액세스에 최적화된 데이터 테이블에 사용 가능한 메모리 비율로 표현되는, 리소스 풀에 사용 중인 메모리 양을 수집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30D2D4" w14:textId="77777777" w:rsidTr="00A37FFA">
        <w:trPr>
          <w:trHeight w:val="54"/>
        </w:trPr>
        <w:tc>
          <w:tcPr>
            <w:tcW w:w="54" w:type="dxa"/>
          </w:tcPr>
          <w:p w14:paraId="035F16ED" w14:textId="77777777" w:rsidR="00A37FFA" w:rsidRDefault="00A37FFA" w:rsidP="00A37FFA">
            <w:pPr>
              <w:pStyle w:val="EmptyCellLayoutStyle"/>
              <w:spacing w:after="0" w:line="240" w:lineRule="auto"/>
            </w:pPr>
          </w:p>
        </w:tc>
        <w:tc>
          <w:tcPr>
            <w:tcW w:w="10395" w:type="dxa"/>
          </w:tcPr>
          <w:p w14:paraId="71FF3951" w14:textId="77777777" w:rsidR="00A37FFA" w:rsidRDefault="00A37FFA" w:rsidP="00A37FFA">
            <w:pPr>
              <w:pStyle w:val="EmptyCellLayoutStyle"/>
              <w:spacing w:after="0" w:line="240" w:lineRule="auto"/>
            </w:pPr>
          </w:p>
        </w:tc>
        <w:tc>
          <w:tcPr>
            <w:tcW w:w="149" w:type="dxa"/>
          </w:tcPr>
          <w:p w14:paraId="6746D39B" w14:textId="77777777" w:rsidR="00A37FFA" w:rsidRDefault="00A37FFA" w:rsidP="00A37FFA">
            <w:pPr>
              <w:pStyle w:val="EmptyCellLayoutStyle"/>
              <w:spacing w:after="0" w:line="240" w:lineRule="auto"/>
            </w:pPr>
          </w:p>
        </w:tc>
      </w:tr>
      <w:tr w:rsidR="00A37FFA" w14:paraId="0D7F4517" w14:textId="77777777" w:rsidTr="00A37FFA">
        <w:tc>
          <w:tcPr>
            <w:tcW w:w="54" w:type="dxa"/>
          </w:tcPr>
          <w:p w14:paraId="2314C9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F7B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874128"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DB936B"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B33B5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AC116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F5FC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9B5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D0F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4FAC7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34D9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경고 생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3897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의 경고 생성 여부를 정의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D999B" w14:textId="77777777" w:rsidR="00A37FFA" w:rsidRDefault="00A37FFA" w:rsidP="00A37FFA">
                  <w:pPr>
                    <w:spacing w:after="0" w:line="240" w:lineRule="auto"/>
                  </w:pPr>
                  <w:r>
                    <w:rPr>
                      <w:rFonts w:eastAsia="Arial"/>
                      <w:color w:val="000000"/>
                      <w:lang w:eastAsia="ko-kr" w:bidi="ko-kr" w:val="ko-kr"/>
                    </w:rPr>
                    <w:t xml:space="preserve">아니요</w:t>
                  </w:r>
                </w:p>
              </w:tc>
            </w:tr>
            <w:tr w:rsidR="00A37FFA" w14:paraId="4BE6E1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1344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0656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F35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900</w:t>
                  </w:r>
                </w:p>
              </w:tc>
            </w:tr>
            <w:tr w:rsidR="00A37FFA" w14:paraId="344D48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8E2C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FEE4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46CC3" w14:textId="77777777" w:rsidR="00A37FFA" w:rsidRDefault="00A37FFA" w:rsidP="00A37FFA">
                  <w:pPr>
                    <w:spacing w:after="0" w:line="240" w:lineRule="auto"/>
                  </w:pPr>
                </w:p>
              </w:tc>
            </w:tr>
            <w:tr w:rsidR="00A37FFA" w14:paraId="3E12E1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EC5C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50AA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763F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7B1188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B9FF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E40A4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6A963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6AB66197" w14:textId="77777777" w:rsidR="00A37FFA" w:rsidRDefault="00A37FFA" w:rsidP="00A37FFA">
            <w:pPr>
              <w:spacing w:after="0" w:line="240" w:lineRule="auto"/>
            </w:pPr>
          </w:p>
        </w:tc>
        <w:tc>
          <w:tcPr>
            <w:tcW w:w="149" w:type="dxa"/>
          </w:tcPr>
          <w:p w14:paraId="71CAD5F6" w14:textId="77777777" w:rsidR="00A37FFA" w:rsidRDefault="00A37FFA" w:rsidP="00A37FFA">
            <w:pPr>
              <w:pStyle w:val="EmptyCellLayoutStyle"/>
              <w:spacing w:after="0" w:line="240" w:lineRule="auto"/>
            </w:pPr>
          </w:p>
        </w:tc>
      </w:tr>
      <w:tr w:rsidR="00A37FFA" w14:paraId="69E4F366" w14:textId="77777777" w:rsidTr="00A37FFA">
        <w:trPr>
          <w:trHeight w:val="80"/>
        </w:trPr>
        <w:tc>
          <w:tcPr>
            <w:tcW w:w="54" w:type="dxa"/>
          </w:tcPr>
          <w:p w14:paraId="668A4D9B" w14:textId="77777777" w:rsidR="00A37FFA" w:rsidRDefault="00A37FFA" w:rsidP="00A37FFA">
            <w:pPr>
              <w:pStyle w:val="EmptyCellLayoutStyle"/>
              <w:spacing w:after="0" w:line="240" w:lineRule="auto"/>
            </w:pPr>
          </w:p>
        </w:tc>
        <w:tc>
          <w:tcPr>
            <w:tcW w:w="10395" w:type="dxa"/>
          </w:tcPr>
          <w:p w14:paraId="62D033BC" w14:textId="77777777" w:rsidR="00A37FFA" w:rsidRDefault="00A37FFA" w:rsidP="00A37FFA">
            <w:pPr>
              <w:pStyle w:val="EmptyCellLayoutStyle"/>
              <w:spacing w:after="0" w:line="240" w:lineRule="auto"/>
            </w:pPr>
          </w:p>
        </w:tc>
        <w:tc>
          <w:tcPr>
            <w:tcW w:w="149" w:type="dxa"/>
          </w:tcPr>
          <w:p w14:paraId="685D99DF" w14:textId="77777777" w:rsidR="00A37FFA" w:rsidRDefault="00A37FFA" w:rsidP="00A37FFA">
            <w:pPr>
              <w:pStyle w:val="EmptyCellLayoutStyle"/>
              <w:spacing w:after="0" w:line="240" w:lineRule="auto"/>
            </w:pPr>
          </w:p>
        </w:tc>
      </w:tr>
    </w:tbl>
    <w:p xmlns:w="http://schemas.openxmlformats.org/wordprocessingml/2006/main" w14:paraId="0F5A85C5" w14:textId="77777777" w:rsidR="00A37FFA" w:rsidRDefault="00A37FFA" w:rsidP="00A37FFA">
      <w:pPr>
        <w:spacing w:after="0" w:line="240" w:lineRule="auto"/>
      </w:pPr>
    </w:p>
    <w:p xmlns:w="http://schemas.openxmlformats.org/wordprocessingml/2006/main" w14:paraId="1ECA97C2"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MSSQL on Windows: 사용자 정의 리소스 풀</w:t>
      </w:r>
    </w:p>
    <w:p xmlns:w="http://schemas.openxmlformats.org/wordprocessingml/2006/main" w14:paraId="5D2CA20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Windows의 Microsoft SQL Server 사용자 정의 리소스 풀입니다.</w:t>
      </w:r>
    </w:p>
    <w:p xmlns:w="http://schemas.openxmlformats.org/wordprocessingml/2006/main" w14:paraId="144FC08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MSSQL on Windows: 사용자 정의 리소스 풀 - 검색</w:t>
      </w:r>
    </w:p>
    <w:p xmlns:w="http://schemas.openxmlformats.org/wordprocessingml/2006/main" w14:paraId="5298DAEC"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메모리 액세스에 최적화된 데이터 리소스를 관리하는 데이터베이스 엔진 리소스 풀 검색</w:t>
      </w:r>
    </w:p>
    <w:p xmlns:w="http://schemas.openxmlformats.org/wordprocessingml/2006/main" w14:paraId="4D13633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대상 SQL Server 데이터베이스의 메모리 액세스에 최적화된 데이터 리소스를 관리하는 리소스 풀 및 리소스 풀과 데이터베이스 간의 관계를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202258" w14:textId="77777777" w:rsidTr="00A37FFA">
        <w:trPr>
          <w:trHeight w:val="54"/>
        </w:trPr>
        <w:tc>
          <w:tcPr>
            <w:tcW w:w="54" w:type="dxa"/>
          </w:tcPr>
          <w:p w14:paraId="7BD1A910" w14:textId="77777777" w:rsidR="00A37FFA" w:rsidRDefault="00A37FFA" w:rsidP="00A37FFA">
            <w:pPr>
              <w:pStyle w:val="EmptyCellLayoutStyle"/>
              <w:spacing w:after="0" w:line="240" w:lineRule="auto"/>
            </w:pPr>
          </w:p>
        </w:tc>
        <w:tc>
          <w:tcPr>
            <w:tcW w:w="10395" w:type="dxa"/>
          </w:tcPr>
          <w:p w14:paraId="354FCF96" w14:textId="77777777" w:rsidR="00A37FFA" w:rsidRDefault="00A37FFA" w:rsidP="00A37FFA">
            <w:pPr>
              <w:pStyle w:val="EmptyCellLayoutStyle"/>
              <w:spacing w:after="0" w:line="240" w:lineRule="auto"/>
            </w:pPr>
          </w:p>
        </w:tc>
        <w:tc>
          <w:tcPr>
            <w:tcW w:w="149" w:type="dxa"/>
          </w:tcPr>
          <w:p w14:paraId="51DB823C" w14:textId="77777777" w:rsidR="00A37FFA" w:rsidRDefault="00A37FFA" w:rsidP="00A37FFA">
            <w:pPr>
              <w:pStyle w:val="EmptyCellLayoutStyle"/>
              <w:spacing w:after="0" w:line="240" w:lineRule="auto"/>
            </w:pPr>
          </w:p>
        </w:tc>
      </w:tr>
      <w:tr w:rsidR="00A37FFA" w14:paraId="31F2E2B9" w14:textId="77777777" w:rsidTr="00A37FFA">
        <w:tc>
          <w:tcPr>
            <w:tcW w:w="54" w:type="dxa"/>
          </w:tcPr>
          <w:p w14:paraId="04D26F0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2A95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FAFA8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6AA8E0"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DD4EF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500784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C6AF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0D18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3510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6B6A8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7ADD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5AB2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32B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0155E6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87A6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D61B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B8E11" w14:textId="77777777" w:rsidR="00A37FFA" w:rsidRDefault="00A37FFA" w:rsidP="00A37FFA">
                  <w:pPr>
                    <w:spacing w:after="0" w:line="240" w:lineRule="auto"/>
                  </w:pPr>
                </w:p>
              </w:tc>
            </w:tr>
            <w:tr w:rsidR="00A37FFA" w14:paraId="1E0DF7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67BD0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CB2E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B287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18CBEA65" w14:textId="77777777" w:rsidR="00A37FFA" w:rsidRDefault="00A37FFA" w:rsidP="00A37FFA">
            <w:pPr>
              <w:spacing w:after="0" w:line="240" w:lineRule="auto"/>
            </w:pPr>
          </w:p>
        </w:tc>
        <w:tc>
          <w:tcPr>
            <w:tcW w:w="149" w:type="dxa"/>
          </w:tcPr>
          <w:p w14:paraId="61EBE667" w14:textId="77777777" w:rsidR="00A37FFA" w:rsidRDefault="00A37FFA" w:rsidP="00A37FFA">
            <w:pPr>
              <w:pStyle w:val="EmptyCellLayoutStyle"/>
              <w:spacing w:after="0" w:line="240" w:lineRule="auto"/>
            </w:pPr>
          </w:p>
        </w:tc>
      </w:tr>
      <w:tr w:rsidR="00A37FFA" w14:paraId="4B925109" w14:textId="77777777" w:rsidTr="00A37FFA">
        <w:trPr>
          <w:trHeight w:val="80"/>
        </w:trPr>
        <w:tc>
          <w:tcPr>
            <w:tcW w:w="54" w:type="dxa"/>
          </w:tcPr>
          <w:p w14:paraId="4DF09CDC" w14:textId="77777777" w:rsidR="00A37FFA" w:rsidRDefault="00A37FFA" w:rsidP="00A37FFA">
            <w:pPr>
              <w:pStyle w:val="EmptyCellLayoutStyle"/>
              <w:spacing w:after="0" w:line="240" w:lineRule="auto"/>
            </w:pPr>
          </w:p>
        </w:tc>
        <w:tc>
          <w:tcPr>
            <w:tcW w:w="10395" w:type="dxa"/>
          </w:tcPr>
          <w:p w14:paraId="22BE92F8" w14:textId="77777777" w:rsidR="00A37FFA" w:rsidRDefault="00A37FFA" w:rsidP="00A37FFA">
            <w:pPr>
              <w:pStyle w:val="EmptyCellLayoutStyle"/>
              <w:spacing w:after="0" w:line="240" w:lineRule="auto"/>
            </w:pPr>
          </w:p>
        </w:tc>
        <w:tc>
          <w:tcPr>
            <w:tcW w:w="149" w:type="dxa"/>
          </w:tcPr>
          <w:p w14:paraId="0418EEEB" w14:textId="77777777" w:rsidR="00A37FFA" w:rsidRDefault="00A37FFA" w:rsidP="00A37FFA">
            <w:pPr>
              <w:pStyle w:val="EmptyCellLayoutStyle"/>
              <w:spacing w:after="0" w:line="240" w:lineRule="auto"/>
            </w:pPr>
          </w:p>
        </w:tc>
      </w:tr>
    </w:tbl>
    <w:p xmlns:w="http://schemas.openxmlformats.org/wordprocessingml/2006/main" w14:paraId="473BB1CB" w14:textId="77777777" w:rsidR="00A37FFA" w:rsidRDefault="00A37FFA" w:rsidP="00A37FFA">
      <w:pPr>
        <w:spacing w:after="0" w:line="240" w:lineRule="auto"/>
      </w:pPr>
    </w:p>
    <w:p xmlns:w="http://schemas.openxmlformats.org/wordprocessingml/2006/main" w14:paraId="5820855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데이터베이스 엔진 리소스 풀 검색</w:t>
      </w:r>
    </w:p>
    <w:p xmlns:w="http://schemas.openxmlformats.org/wordprocessingml/2006/main" w14:paraId="72A78D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규칙은 SQL Server DB 엔진의 지정된 인스턴스에 대한 모든 리소스 풀을 검색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08698F6F" w14:textId="77777777" w:rsidTr="00A37FFA">
        <w:trPr>
          <w:trHeight w:val="54"/>
        </w:trPr>
        <w:tc>
          <w:tcPr>
            <w:tcW w:w="54" w:type="dxa"/>
          </w:tcPr>
          <w:p w14:paraId="20DB2C01" w14:textId="77777777" w:rsidR="00A37FFA" w:rsidRDefault="00A37FFA" w:rsidP="00A37FFA">
            <w:pPr>
              <w:pStyle w:val="EmptyCellLayoutStyle"/>
              <w:spacing w:after="0" w:line="240" w:lineRule="auto"/>
            </w:pPr>
          </w:p>
        </w:tc>
        <w:tc>
          <w:tcPr>
            <w:tcW w:w="10395" w:type="dxa"/>
          </w:tcPr>
          <w:p w14:paraId="1333D4A5" w14:textId="77777777" w:rsidR="00A37FFA" w:rsidRDefault="00A37FFA" w:rsidP="00A37FFA">
            <w:pPr>
              <w:pStyle w:val="EmptyCellLayoutStyle"/>
              <w:spacing w:after="0" w:line="240" w:lineRule="auto"/>
            </w:pPr>
          </w:p>
        </w:tc>
        <w:tc>
          <w:tcPr>
            <w:tcW w:w="149" w:type="dxa"/>
          </w:tcPr>
          <w:p w14:paraId="46716CD9" w14:textId="77777777" w:rsidR="00A37FFA" w:rsidRDefault="00A37FFA" w:rsidP="00A37FFA">
            <w:pPr>
              <w:pStyle w:val="EmptyCellLayoutStyle"/>
              <w:spacing w:after="0" w:line="240" w:lineRule="auto"/>
            </w:pPr>
          </w:p>
        </w:tc>
      </w:tr>
      <w:tr w:rsidR="00A37FFA" w14:paraId="6D9D10BF" w14:textId="77777777" w:rsidTr="00A37FFA">
        <w:tc>
          <w:tcPr>
            <w:tcW w:w="54" w:type="dxa"/>
          </w:tcPr>
          <w:p w14:paraId="54B05D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15B3424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01EE53"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0A28C"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0897C5"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6D1F2B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4BE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59F0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384E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1F92EA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ED87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메모리 액세스에 최적화된 데이터가 없는 풀 무시</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30CB2"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 또는 'false'여야 합니다. 이 속성을 true로 설정하면 검색에서 바인딩된 데이터베이스가 있는 풀만 검색합니다. sys.sp_xtp_bind_db_resource_pool 함수를 사용하여 데이터베이스를 풀에 바인딩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ADCB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true</w:t>
                  </w:r>
                </w:p>
              </w:tc>
            </w:tr>
            <w:tr w:rsidR="00A37FFA" w14:paraId="008242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AC79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7508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8599A"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7DA341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32AF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38DE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7FCA0" w14:textId="77777777" w:rsidR="00A37FFA" w:rsidRDefault="00A37FFA" w:rsidP="00A37FFA">
                  <w:pPr>
                    <w:spacing w:after="0" w:line="240" w:lineRule="auto"/>
                  </w:pPr>
                </w:p>
              </w:tc>
            </w:tr>
            <w:tr w:rsidR="00A37FFA" w14:paraId="5AC18D8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07ED8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13FD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6A300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bl>
          <w:p w14:paraId="4E5F6017" w14:textId="77777777" w:rsidR="00A37FFA" w:rsidRDefault="00A37FFA" w:rsidP="00A37FFA">
            <w:pPr>
              <w:spacing w:after="0" w:line="240" w:lineRule="auto"/>
            </w:pPr>
          </w:p>
        </w:tc>
        <w:tc>
          <w:tcPr>
            <w:tcW w:w="149" w:type="dxa"/>
          </w:tcPr>
          <w:p w14:paraId="3BF62959" w14:textId="77777777" w:rsidR="00A37FFA" w:rsidRDefault="00A37FFA" w:rsidP="00A37FFA">
            <w:pPr>
              <w:pStyle w:val="EmptyCellLayoutStyle"/>
              <w:spacing w:after="0" w:line="240" w:lineRule="auto"/>
            </w:pPr>
          </w:p>
        </w:tc>
      </w:tr>
      <w:tr w:rsidR="00A37FFA" w14:paraId="13CC12BE" w14:textId="77777777" w:rsidTr="00A37FFA">
        <w:trPr>
          <w:trHeight w:val="80"/>
        </w:trPr>
        <w:tc>
          <w:tcPr>
            <w:tcW w:w="54" w:type="dxa"/>
          </w:tcPr>
          <w:p w14:paraId="3D987249" w14:textId="77777777" w:rsidR="00A37FFA" w:rsidRDefault="00A37FFA" w:rsidP="00A37FFA">
            <w:pPr>
              <w:pStyle w:val="EmptyCellLayoutStyle"/>
              <w:spacing w:after="0" w:line="240" w:lineRule="auto"/>
            </w:pPr>
          </w:p>
        </w:tc>
        <w:tc>
          <w:tcPr>
            <w:tcW w:w="10395" w:type="dxa"/>
          </w:tcPr>
          <w:p w14:paraId="1C6540F3" w14:textId="77777777" w:rsidR="00A37FFA" w:rsidRDefault="00A37FFA" w:rsidP="00A37FFA">
            <w:pPr>
              <w:pStyle w:val="EmptyCellLayoutStyle"/>
              <w:spacing w:after="0" w:line="240" w:lineRule="auto"/>
            </w:pPr>
          </w:p>
        </w:tc>
        <w:tc>
          <w:tcPr>
            <w:tcW w:w="149" w:type="dxa"/>
          </w:tcPr>
          <w:p w14:paraId="7379695D" w14:textId="77777777" w:rsidR="00A37FFA" w:rsidRDefault="00A37FFA" w:rsidP="00A37FFA">
            <w:pPr>
              <w:pStyle w:val="EmptyCellLayoutStyle"/>
              <w:spacing w:after="0" w:line="240" w:lineRule="auto"/>
            </w:pPr>
          </w:p>
        </w:tc>
      </w:tr>
    </w:tbl>
    <w:p xmlns:w="http://schemas.openxmlformats.org/wordprocessingml/2006/main" w14:paraId="16F7C38A" w14:textId="77777777" w:rsidR="00A37FFA" w:rsidRDefault="00A37FFA" w:rsidP="00A37FFA">
      <w:pPr>
        <w:spacing w:after="0" w:line="240" w:lineRule="auto"/>
      </w:pPr>
    </w:p>
    <w:p xmlns:w="http://schemas.openxmlformats.org/wordprocessingml/2006/main" w14:paraId="3A1547AB" w14:textId="77777777" w:rsidR="00A37FFA" w:rsidRDefault="00A37FFA" w:rsidP="00A37FFA">
      <w:pPr>
        <w:spacing w:after="0" w:line="240" w:lineRule="auto"/>
      </w:pPr>
      <w:r>
        <w:rPr>
          <w:b/>
          <w:rFonts w:ascii="Calibri" w:eastAsia="Calibri" w:hAnsi="Calibri" w:cs="Calibri" w:hint="Calibri"/>
          <w:color w:val="000000"/>
          <w:sz w:val="32"/>
          <w:lang w:eastAsia="ko-kr" w:bidi="ko-kr" w:val="ko-kr"/>
        </w:rPr>
        <w:t xml:space="preserve">SQL Server 가용성 그룹</w:t>
      </w:r>
    </w:p>
    <w:p xmlns:w="http://schemas.openxmlformats.org/wordprocessingml/2006/main" w14:paraId="5D6B5059"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개체는 가용성 그룹 SMO 개체를 나타내며 ID 및 모니터링에 필요한 모든 속성을 포함합니다.</w:t>
      </w:r>
    </w:p>
    <w:p xmlns:w="http://schemas.openxmlformats.org/wordprocessingml/2006/main" w14:paraId="78F64F61"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SQL Server 가용성 그룹 - 검색</w:t>
      </w:r>
    </w:p>
    <w:p xmlns:w="http://schemas.openxmlformats.org/wordprocessingml/2006/main" w14:paraId="1C502F68"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MSSQL on Windows: 일반 Always On 검색</w:t>
      </w:r>
    </w:p>
    <w:p xmlns:w="http://schemas.openxmlformats.org/wordprocessingml/2006/main" w14:paraId="4B37634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검색은 Always On을 사용하도록 설정된 인스턴스를 정의하는 데 사용됩니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6F44345" w14:textId="77777777" w:rsidTr="00A37FFA">
        <w:trPr>
          <w:trHeight w:val="54"/>
        </w:trPr>
        <w:tc>
          <w:tcPr>
            <w:tcW w:w="54" w:type="dxa"/>
          </w:tcPr>
          <w:p w14:paraId="26E9557E" w14:textId="77777777" w:rsidR="00A37FFA" w:rsidRDefault="00A37FFA" w:rsidP="00A37FFA">
            <w:pPr>
              <w:pStyle w:val="EmptyCellLayoutStyle"/>
              <w:spacing w:after="0" w:line="240" w:lineRule="auto"/>
            </w:pPr>
          </w:p>
        </w:tc>
        <w:tc>
          <w:tcPr>
            <w:tcW w:w="10395" w:type="dxa"/>
          </w:tcPr>
          <w:p w14:paraId="6081986A" w14:textId="77777777" w:rsidR="00A37FFA" w:rsidRDefault="00A37FFA" w:rsidP="00A37FFA">
            <w:pPr>
              <w:pStyle w:val="EmptyCellLayoutStyle"/>
              <w:spacing w:after="0" w:line="240" w:lineRule="auto"/>
            </w:pPr>
          </w:p>
        </w:tc>
        <w:tc>
          <w:tcPr>
            <w:tcW w:w="149" w:type="dxa"/>
          </w:tcPr>
          <w:p w14:paraId="66C10BF2" w14:textId="77777777" w:rsidR="00A37FFA" w:rsidRDefault="00A37FFA" w:rsidP="00A37FFA">
            <w:pPr>
              <w:pStyle w:val="EmptyCellLayoutStyle"/>
              <w:spacing w:after="0" w:line="240" w:lineRule="auto"/>
            </w:pPr>
          </w:p>
        </w:tc>
      </w:tr>
      <w:tr w:rsidR="00A37FFA" w14:paraId="2D1FCF19" w14:textId="77777777" w:rsidTr="00A37FFA">
        <w:tc>
          <w:tcPr>
            <w:tcW w:w="54" w:type="dxa"/>
          </w:tcPr>
          <w:p w14:paraId="33C567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BF8A5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193936"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이름</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B49B97"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설명</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C1DAED" w14:textId="77777777" w:rsidR="00A37FFA" w:rsidRDefault="00A37FFA" w:rsidP="00A37FFA">
                  <w:pPr>
                    <w:spacing w:after="0" w:line="240" w:lineRule="auto"/>
                  </w:pPr>
                  <w:r>
                    <w:rPr>
                      <w:b/>
                      <w:rFonts w:ascii="Calibri" w:eastAsia="Calibri" w:hAnsi="Calibri" w:cs="Calibri" w:hint="Calibri"/>
                      <w:color w:val="000000"/>
                      <w:sz w:val="22"/>
                      <w:lang w:eastAsia="ko-kr" w:bidi="ko-kr" w:val="ko-kr"/>
                    </w:rPr>
                    <w:t xml:space="preserve">기본값</w:t>
                  </w:r>
                </w:p>
              </w:tc>
            </w:tr>
            <w:tr w:rsidR="00A37FFA" w14:paraId="19BE83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5767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사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F4A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사용하거나 사용하지 않도록 설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215E4"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예</w:t>
                  </w:r>
                </w:p>
              </w:tc>
            </w:tr>
            <w:tr w:rsidR="00A37FFA" w14:paraId="0A1F35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EFE2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간격(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90353"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를 실행하는 반복 시간 간격(초)입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142D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4400</w:t>
                  </w:r>
                </w:p>
              </w:tc>
            </w:tr>
            <w:tr w:rsidR="00A37FFA" w14:paraId="199C3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4F24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동기화 시간</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E9F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24시간 형식으로 지정된 동기화 시간입니다. 생략할 수 있습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87DBA" w14:textId="77777777" w:rsidR="00A37FFA" w:rsidRDefault="00A37FFA" w:rsidP="00A37FFA">
                  <w:pPr>
                    <w:spacing w:after="0" w:line="240" w:lineRule="auto"/>
                  </w:pPr>
                </w:p>
              </w:tc>
            </w:tr>
            <w:tr w:rsidR="00A37FFA" w14:paraId="155469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422F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제한 시간(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DF928"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워크플로가 닫히고 실패로 표시되기 전에 워크플로를 실행할 수 있는 시간을 지정합니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C3970"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300</w:t>
                  </w:r>
                </w:p>
              </w:tc>
            </w:tr>
            <w:tr w:rsidR="00A37FFA" w14:paraId="1331D4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63688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데이터베이스 연결 시간 제한(초)</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EA086"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지정된 기간 동안 데이터베이스에 액세스할 수 없는 경우 워크플로가 작업을 수행하지 못하고 이벤트를 등록합니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0EA1B"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15</w:t>
                  </w:r>
                </w:p>
              </w:tc>
            </w:tr>
          </w:tbl>
          <w:p w14:paraId="79BF1D6F" w14:textId="77777777" w:rsidR="00A37FFA" w:rsidRDefault="00A37FFA" w:rsidP="00A37FFA">
            <w:pPr>
              <w:spacing w:after="0" w:line="240" w:lineRule="auto"/>
            </w:pPr>
          </w:p>
        </w:tc>
        <w:tc>
          <w:tcPr>
            <w:tcW w:w="149" w:type="dxa"/>
          </w:tcPr>
          <w:p w14:paraId="33D929A8" w14:textId="77777777" w:rsidR="00A37FFA" w:rsidRDefault="00A37FFA" w:rsidP="00A37FFA">
            <w:pPr>
              <w:pStyle w:val="EmptyCellLayoutStyle"/>
              <w:spacing w:after="0" w:line="240" w:lineRule="auto"/>
            </w:pPr>
          </w:p>
        </w:tc>
      </w:tr>
      <w:tr w:rsidR="00A37FFA" w14:paraId="31678B10" w14:textId="77777777" w:rsidTr="00A37FFA">
        <w:trPr>
          <w:trHeight w:val="80"/>
        </w:trPr>
        <w:tc>
          <w:tcPr>
            <w:tcW w:w="54" w:type="dxa"/>
          </w:tcPr>
          <w:p w14:paraId="3858CD58" w14:textId="77777777" w:rsidR="00A37FFA" w:rsidRDefault="00A37FFA" w:rsidP="00A37FFA">
            <w:pPr>
              <w:pStyle w:val="EmptyCellLayoutStyle"/>
              <w:spacing w:after="0" w:line="240" w:lineRule="auto"/>
            </w:pPr>
          </w:p>
        </w:tc>
        <w:tc>
          <w:tcPr>
            <w:tcW w:w="10395" w:type="dxa"/>
          </w:tcPr>
          <w:p w14:paraId="41CA8BF3" w14:textId="77777777" w:rsidR="00A37FFA" w:rsidRDefault="00A37FFA" w:rsidP="00A37FFA">
            <w:pPr>
              <w:pStyle w:val="EmptyCellLayoutStyle"/>
              <w:spacing w:after="0" w:line="240" w:lineRule="auto"/>
            </w:pPr>
          </w:p>
        </w:tc>
        <w:tc>
          <w:tcPr>
            <w:tcW w:w="149" w:type="dxa"/>
          </w:tcPr>
          <w:p w14:paraId="1267C119" w14:textId="77777777" w:rsidR="00A37FFA" w:rsidRDefault="00A37FFA" w:rsidP="00A37FFA">
            <w:pPr>
              <w:pStyle w:val="EmptyCellLayoutStyle"/>
              <w:spacing w:after="0" w:line="240" w:lineRule="auto"/>
            </w:pPr>
          </w:p>
        </w:tc>
      </w:tr>
    </w:tbl>
    <w:p xmlns:w="http://schemas.openxmlformats.org/wordprocessingml/2006/main" w14:paraId="6C4EBA61" w14:textId="77777777" w:rsidR="00A37FFA" w:rsidRDefault="00A37FFA" w:rsidP="00A37FFA">
      <w:pPr>
        <w:spacing w:after="0" w:line="240" w:lineRule="auto"/>
      </w:pPr>
    </w:p>
    <w:p xmlns:w="http://schemas.openxmlformats.org/wordprocessingml/2006/main" w14:paraId="235105B7" w14:textId="77777777" w:rsidR="00A37FFA" w:rsidRDefault="00A37FFA" w:rsidP="00A37FFA">
      <w:pPr>
        <w:spacing w:after="0" w:line="240" w:lineRule="auto"/>
      </w:pPr>
      <w:r>
        <w:rPr>
          <w:b/>
          <w:rFonts w:ascii="Calibri" w:eastAsia="Calibri" w:hAnsi="Calibri" w:cs="Calibri" w:hint="Calibri"/>
          <w:color w:val="000000"/>
          <w:sz w:val="28"/>
          <w:lang w:eastAsia="ko-kr" w:bidi="ko-kr" w:val="ko-kr"/>
        </w:rPr>
        <w:t xml:space="preserve">SQL Server 가용성 그룹 - 종속성(롤업) 모니터</w:t>
      </w:r>
    </w:p>
    <w:p xmlns:w="http://schemas.openxmlformats.org/wordprocessingml/2006/main" w14:paraId="7654F54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연결(Windows 롤업)</w:t>
      </w:r>
    </w:p>
    <w:p xmlns:w="http://schemas.openxmlformats.org/wordprocessingml/2006/main" w14:paraId="3453712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모든 가용성 복제본의 연결 상태를 롤업하며 DISCONNECTED 상태인 가용성 복제본이 있는지 확인합니다. DISCONNECTED 상태인 가용성 복제본이 있으면 모니터는 비정상 상태입니다. 그렇지 않으면 모니터는 정상 상태입니다. 이 모니터는 종속성(롤업) 모니터입니다.</w:t>
      </w:r>
    </w:p>
    <w:p xmlns:w="http://schemas.openxmlformats.org/wordprocessingml/2006/main" w14:paraId="00299BE6" w14:textId="77777777" w:rsidR="00A37FFA" w:rsidRDefault="00A37FFA" w:rsidP="00A37FFA">
      <w:pPr>
        <w:spacing w:after="0" w:line="240" w:lineRule="auto"/>
      </w:pPr>
    </w:p>
    <w:p xmlns:w="http://schemas.openxmlformats.org/wordprocessingml/2006/main" w14:paraId="574E8425"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확장 상태(Windows 롤업)</w:t>
      </w:r>
    </w:p>
    <w:p xmlns:w="http://schemas.openxmlformats.org/wordprocessingml/2006/main" w14:paraId="7A30651E"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모든 확장 상태 모니터에 대한 롤업 모니터입니다. 확장 상태 모니터는 Windows의 SQL Server 인스턴스에서 기존 상태 정책을 검색하여 자동으로 생성됩니다.</w:t>
      </w:r>
    </w:p>
    <w:p xmlns:w="http://schemas.openxmlformats.org/wordprocessingml/2006/main" w14:paraId="2DA42AC8" w14:textId="77777777" w:rsidR="00A37FFA" w:rsidRDefault="00A37FFA" w:rsidP="00A37FFA">
      <w:pPr>
        <w:spacing w:after="0" w:line="240" w:lineRule="auto"/>
      </w:pPr>
    </w:p>
    <w:p xmlns:w="http://schemas.openxmlformats.org/wordprocessingml/2006/main" w14:paraId="0E0A104D"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데이터 동기화(Windows 롤업)</w:t>
      </w:r>
    </w:p>
    <w:p xmlns:w="http://schemas.openxmlformats.org/wordprocessingml/2006/main" w14:paraId="3320250D"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모든 가용성 복제본의 데이터 동기화 상태를 롤업하고 예상되는 동기화 상태가 아닌 가용성 복제본이 있는지 확인합니다. SYNCHRONIZING 상태가 아닌 비동기 복제본이 있거나 SYNCHRONIZED 상태가 아닌 동기 복제본이 있으면 모니터는 비정상 상태입니다. 그렇지 않으면 모니터 상태는 정상입니다. 이 모니터는 종속성(롤업) 모니터입니다.</w:t>
      </w:r>
    </w:p>
    <w:p xmlns:w="http://schemas.openxmlformats.org/wordprocessingml/2006/main" w14:paraId="733A3DB5" w14:textId="77777777" w:rsidR="00A37FFA" w:rsidRDefault="00A37FFA" w:rsidP="00A37FFA">
      <w:pPr>
        <w:spacing w:after="0" w:line="240" w:lineRule="auto"/>
      </w:pPr>
    </w:p>
    <w:p xmlns:w="http://schemas.openxmlformats.org/wordprocessingml/2006/main" w14:paraId="1C5E4EBA"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자동 장애 조치(Windows 롤업)</w:t>
      </w:r>
    </w:p>
    <w:p xmlns:w="http://schemas.openxmlformats.org/wordprocessingml/2006/main" w14:paraId="68FF06B7"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가용성 그룹에 장애 조치(Failover)가 준비된 보조 복제본이 하나 이상 있는지 확인합니다. 주 복제본의 장애 조치(Failover) 모드가 자동이지만 가용성 그룹에 자동 장애 조치가 준비된 보조 복제본이 하나도 없는 경우 이 모니터는 비정상 상태가 되어 경고가 발생합니다. 자동 장애 조치(Failover)가 준비된 보조 복제본이 적어도 하나 있으면 모니터는 정상 상태입니다. 이 모니터는 종속성(롤업) 모니터입니다.</w:t>
      </w:r>
    </w:p>
    <w:p xmlns:w="http://schemas.openxmlformats.org/wordprocessingml/2006/main" w14:paraId="1AB18FD2" w14:textId="77777777" w:rsidR="00A37FFA" w:rsidRDefault="00A37FFA" w:rsidP="00A37FFA">
      <w:pPr>
        <w:spacing w:after="0" w:line="240" w:lineRule="auto"/>
      </w:pPr>
    </w:p>
    <w:p xmlns:w="http://schemas.openxmlformats.org/wordprocessingml/2006/main" w14:paraId="28E73000"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복제본 역할(Windows 롤업)</w:t>
      </w:r>
    </w:p>
    <w:p xmlns:w="http://schemas.openxmlformats.org/wordprocessingml/2006/main" w14:paraId="48293921"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모든 가용성 복제본의 역할 상태를 롤업하고 정상 상태의 역할에 없는 가용성 복제본이 있는지 확인합니다. 가용성 복제본이 주 복제본이나 보조 복제본이 아니면 모니터는 비정상 상태이고, 그렇지 않으면 모니터는 정상 상태입니다. 이 모니터는 종속성(롤업) 모니터입니다.</w:t>
      </w:r>
    </w:p>
    <w:p xmlns:w="http://schemas.openxmlformats.org/wordprocessingml/2006/main" w14:paraId="70818B9D" w14:textId="77777777" w:rsidR="00A37FFA" w:rsidRDefault="00A37FFA" w:rsidP="00A37FFA">
      <w:pPr>
        <w:spacing w:after="0" w:line="240" w:lineRule="auto"/>
      </w:pPr>
    </w:p>
    <w:p xmlns:w="http://schemas.openxmlformats.org/wordprocessingml/2006/main" w14:paraId="34D60411"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동기 복제본 데이터 동기화(Windows 롤업)</w:t>
      </w:r>
    </w:p>
    <w:p xmlns:w="http://schemas.openxmlformats.org/wordprocessingml/2006/main" w14:paraId="1166C7BC" w14:textId="77777777" w:rsidR="00A37FFA" w:rsidRDefault="00A37FFA" w:rsidP="00A37FFA">
      <w:pPr>
        <w:spacing w:after="0" w:line="240" w:lineRule="auto"/>
      </w:pPr>
      <w:r>
        <w:rPr>
          <w:rFonts w:ascii="Calibri" w:eastAsia="Calibri" w:hAnsi="Calibri" w:cs="Calibri" w:hint="Calibri"/>
          <w:color w:val="000000"/>
          <w:sz w:val="22"/>
          <w:lang w:eastAsia="ko-kr" w:bidi="ko-kr" w:val="ko-kr"/>
        </w:rPr>
        <w:t xml:space="preserve">이 모니터는 모든 가용성 복제본의 데이터 동기화 상태를 롤업하고 예상되는 동기화 상태가 아닌 가용성 복제본이 있는지 확인합니다. SYNCHRONIZING 상태가 아닌 비동기 복제본이 있거나 SYNCHRONIZED 상태가 아닌 동기 복제본이 있으면 모니터는 비정상 상태입니다. 그렇지 않으면 모니터 상태는 정상입니다. 이 모니터는 종속성(롤업) 모니터입니다.</w:t>
      </w:r>
    </w:p>
    <w:p xmlns:w="http://schemas.openxmlformats.org/wordprocessingml/2006/main" w14:paraId="2F093CAF" w14:textId="77777777" w:rsidR="00A37FFA" w:rsidRDefault="00A37FFA" w:rsidP="00A37FFA">
      <w:pPr>
        <w:spacing w:after="0" w:line="240" w:lineRule="auto"/>
      </w:pPr>
    </w:p>
    <w:p xmlns:w="http://schemas.openxmlformats.org/wordprocessingml/2006/main" w14:paraId="1069C0B2" w14:textId="77777777" w:rsidR="00A37FFA" w:rsidRDefault="00A37FFA" w:rsidP="00A37FFA">
      <w:pPr>
        <w:spacing w:after="0" w:line="240" w:lineRule="auto"/>
      </w:pPr>
      <w:r>
        <w:rPr>
          <w:b/>
          <w:rFonts w:ascii="Calibri" w:eastAsia="Calibri" w:hAnsi="Calibri" w:cs="Calibri" w:hint="Calibri"/>
          <w:color w:val="6495ED"/>
          <w:sz w:val="22"/>
          <w:lang w:eastAsia="ko-kr" w:bidi="ko-kr" w:val="ko-kr"/>
        </w:rPr>
        <w:t xml:space="preserve">가용성 그룹 온라인(Windows 롤업)</w:t>
      </w:r>
    </w:p>
    <w:p xmlns:w="http://schemas.openxmlformats.org/wordprocessingml/2006/main" w14:paraId="44122C34" w14:textId="77777777" w:rsidR="005602AC" w:rsidRDefault="00A37FFA" w:rsidP="00A37FFA">
      <w:r>
        <w:rPr>
          <w:rFonts w:ascii="Calibri" w:eastAsia="Calibri" w:hAnsi="Calibri" w:cs="Calibri" w:hint="Calibri"/>
          <w:color w:val="000000"/>
          <w:sz w:val="22"/>
          <w:lang w:eastAsia="ko-kr" w:bidi="ko-kr" w:val="ko-kr"/>
        </w:rPr>
        <w:t xml:space="preserve">이 모니터는 가용성 그룹의 온라인 또는 오프라인 상태를 확인합니다. 가용성 그룹의 클러스터 리소스가 오프라인 상태이거나 가용성 그룹에 주 복제본이 없는 경우 이 모니터가 비정상 상태이며 경고가 발생합니다. 가용성 그룹의 클러스터 리소스가 온라인 상태이고 가용성 그룹에 주 복제본이 있으면 모니터 상태가 정상입니다. 이 모니터는 종속성(롤업) 모니터입니다.</w:t>
      </w:r>
    </w:p>
    <w:sectPr xmlns:w="http://schemas.openxmlformats.org/wordprocessingml/2006/main" w:rsidR="005602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DFDF7" w14:textId="77777777" w:rsidR="00000000" w:rsidRDefault="00E13AF2">
      <w:pPr>
        <w:spacing w:before="0" w:after="0" w:line="240" w:lineRule="auto"/>
      </w:pPr>
      <w:r>
        <w:separator/>
      </w:r>
    </w:p>
  </w:endnote>
  <w:endnote w:type="continuationSeparator" w:id="0">
    <w:p w14:paraId="14F2A384" w14:textId="77777777" w:rsidR="00000000" w:rsidRDefault="00E13A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28ABB9A3" w14:textId="77777777" w:rsidR="00A0781A" w:rsidRDefault="00A0781A" w:rsidP="00A0781A">
    <w:pPr>
      <w:pStyle w:val="Footer"/>
      <w:framePr w:wrap="around" w:vAnchor="text" w:hAnchor="margin" w:xAlign="right" w:y="1"/>
    </w:pPr>
    <w:r>
      <w:rPr>
        <w:lang w:eastAsia="ko-kr" w:bidi="ko-kr" w:val="ko-kr"/>
      </w:rPr>
      <w:fldChar w:fldCharType="begin"/>
    </w:r>
    <w:r>
      <w:rPr>
        <w:lang w:eastAsia="ko-kr" w:bidi="ko-kr" w:val="ko-kr"/>
      </w:rPr>
      <w:instrText xml:space="preserve">PAGE  </w:instrText>
    </w:r>
    <w:r>
      <w:rPr>
        <w:lang w:eastAsia="ko-kr" w:bidi="ko-kr" w:val="ko-kr"/>
      </w:rPr>
      <w:fldChar w:fldCharType="end"/>
    </w:r>
  </w:p>
  <w:p w14:paraId="5EFD72FC" w14:textId="77777777" w:rsidR="00A0781A" w:rsidRDefault="00A0781A" w:rsidP="00A0781A">
    <w:pPr>
      <w:pStyle w:val="Footer"/>
      <w:ind w:right="360"/>
    </w:pPr>
  </w:p>
  <w:p w14:paraId="3C312668" w14:textId="77777777" w:rsidR="00A0781A" w:rsidRDefault="00A0781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51910" w14:textId="77777777" w:rsidR="00000000" w:rsidRDefault="00E13AF2">
      <w:pPr>
        <w:spacing w:before="0" w:after="0" w:line="240" w:lineRule="auto"/>
      </w:pPr>
      <w:r>
        <w:separator/>
      </w:r>
    </w:p>
  </w:footnote>
  <w:footnote w:type="continuationSeparator" w:id="0">
    <w:p w14:paraId="1DBA76D9" w14:textId="77777777" w:rsidR="00000000" w:rsidRDefault="00E13AF2">
      <w:pPr>
        <w:spacing w:before="0" w:after="0" w:line="240" w:lineRule="auto"/>
      </w:pPr>
      <w:r>
        <w:continuationSeparator/>
      </w: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1281D217" w14:textId="77777777" w:rsidR="00A0781A" w:rsidRDefault="00A0781A" w:rsidP="00A0781A">
    <w:pPr>
      <w:pStyle w:val="Header"/>
      <w:framePr w:wrap="around" w:vAnchor="text" w:hAnchor="margin" w:xAlign="right" w:y="1"/>
    </w:pPr>
    <w:r>
      <w:rPr>
        <w:lang w:eastAsia="ko-kr" w:bidi="ko-kr" w:val="ko-kr"/>
      </w:rPr>
      <w:fldChar w:fldCharType="begin"/>
    </w:r>
    <w:r>
      <w:rPr>
        <w:lang w:eastAsia="ko-kr" w:bidi="ko-kr" w:val="ko-kr"/>
      </w:rPr>
      <w:instrText xml:space="preserve">PAGE  </w:instrText>
    </w:r>
    <w:r>
      <w:rPr>
        <w:lang w:eastAsia="ko-kr" w:bidi="ko-kr" w:val="ko-kr"/>
      </w:rPr>
      <w:fldChar w:fldCharType="end"/>
    </w:r>
  </w:p>
  <w:p w14:paraId="19656C76" w14:textId="77777777" w:rsidR="00A0781A" w:rsidRDefault="00A0781A" w:rsidP="00A0781A">
    <w:pPr>
      <w:pStyle w:val="Header"/>
      <w:ind w:right="360"/>
    </w:pPr>
  </w:p>
  <w:p w14:paraId="62FEB5DE" w14:textId="77777777" w:rsidR="00A0781A" w:rsidRDefault="00A0781A"/>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03806E07"/>
    <w:multiLevelType w:val="hybridMultilevel"/>
    <w:tmpl w:val="ADFE5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6831AC"/>
    <w:multiLevelType w:val="hybridMultilevel"/>
    <w:tmpl w:val="A636F1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811CFB"/>
    <w:multiLevelType w:val="hybridMultilevel"/>
    <w:tmpl w:val="DD300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884FFA"/>
    <w:multiLevelType w:val="multilevel"/>
    <w:tmpl w:val="162E4A46"/>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7" w15:restartNumberingAfterBreak="0">
    <w:nsid w:val="172A6E3D"/>
    <w:multiLevelType w:val="hybridMultilevel"/>
    <w:tmpl w:val="B302C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E616DE"/>
    <w:multiLevelType w:val="multilevel"/>
    <w:tmpl w:val="04090023"/>
    <w:styleLink w:val="ArticleSection"/>
    <w:lvl w:ilvl="0">
      <w:start w:val="1"/>
      <w:numFmt w:val="upperRoman"/>
      <w:lvlText w:val="문서 %1."/>
      <w:lvlJc w:val="left"/>
      <w:pPr>
        <w:tabs>
          <w:tab w:val="num" w:pos="2160"/>
        </w:tabs>
        <w:ind w:left="0" w:firstLine="0"/>
      </w:pPr>
    </w:lvl>
    <w:lvl w:ilvl="1">
      <w:start w:val="1"/>
      <w:numFmt w:val="decimalZero"/>
      <w:isLgl/>
      <w:lvlText w:val="섹션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41CD4"/>
    <w:multiLevelType w:val="hybridMultilevel"/>
    <w:tmpl w:val="CB527DE6"/>
    <w:lvl w:ilvl="0" w:tplc="52F2726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89E7BDB"/>
    <w:multiLevelType w:val="hybridMultilevel"/>
    <w:tmpl w:val="BAFAAD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BA25CA"/>
    <w:multiLevelType w:val="hybridMultilevel"/>
    <w:tmpl w:val="779E6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EA4EA3"/>
    <w:multiLevelType w:val="hybridMultilevel"/>
    <w:tmpl w:val="C8C81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1B225F8"/>
    <w:multiLevelType w:val="hybridMultilevel"/>
    <w:tmpl w:val="A42CCC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121FD0"/>
    <w:multiLevelType w:val="hybridMultilevel"/>
    <w:tmpl w:val="A62C5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7D3FFE"/>
    <w:multiLevelType w:val="hybridMultilevel"/>
    <w:tmpl w:val="639E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983B7A"/>
    <w:multiLevelType w:val="multilevel"/>
    <w:tmpl w:val="EC623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0346D5"/>
    <w:multiLevelType w:val="hybridMultilevel"/>
    <w:tmpl w:val="528C3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3D70D5"/>
    <w:multiLevelType w:val="singleLevel"/>
    <w:tmpl w:val="C18CBD38"/>
    <w:lvl w:ilvl="0">
      <w:start w:val="1"/>
      <w:numFmt w:val="bullet"/>
      <w:pStyle w:val="Heading9"/>
      <w:lvlText w:val=""/>
      <w:lvlJc w:val="left"/>
      <w:pPr>
        <w:tabs>
          <w:tab w:val="num" w:pos="360"/>
        </w:tabs>
        <w:ind w:left="360" w:hanging="360"/>
      </w:pPr>
      <w:rPr>
        <w:rFonts w:ascii="Symbol" w:hAnsi="Symbol" w:hint="default"/>
      </w:rPr>
    </w:lvl>
  </w:abstractNum>
  <w:abstractNum w:abstractNumId="25" w15:restartNumberingAfterBreak="0">
    <w:nsid w:val="48146CBA"/>
    <w:multiLevelType w:val="hybridMultilevel"/>
    <w:tmpl w:val="700261A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6176660"/>
    <w:multiLevelType w:val="hybridMultilevel"/>
    <w:tmpl w:val="8A820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9100F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F25A4D"/>
    <w:multiLevelType w:val="hybridMultilevel"/>
    <w:tmpl w:val="F7C61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8EF"/>
    <w:multiLevelType w:val="hybridMultilevel"/>
    <w:tmpl w:val="423C7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9" w15:restartNumberingAfterBreak="0">
    <w:nsid w:val="72172BD3"/>
    <w:multiLevelType w:val="hybridMultilevel"/>
    <w:tmpl w:val="CDBAF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40997"/>
    <w:multiLevelType w:val="hybridMultilevel"/>
    <w:tmpl w:val="09F2F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FC608E"/>
    <w:multiLevelType w:val="hybridMultilevel"/>
    <w:tmpl w:val="399EDC86"/>
    <w:lvl w:ilvl="0" w:tplc="AF4EF8CE">
      <w:start w:val="1"/>
      <w:numFmt w:val="decimal"/>
      <w:lvlText w:val="%1."/>
      <w:lvlJc w:val="left"/>
      <w:pPr>
        <w:ind w:left="360" w:hanging="360"/>
      </w:pPr>
      <w:rPr>
        <w:rFonts w:hint="default"/>
        <w:b w:val="0"/>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8"/>
  </w:num>
  <w:num w:numId="3">
    <w:abstractNumId w:val="37"/>
  </w:num>
  <w:num w:numId="4">
    <w:abstractNumId w:val="36"/>
  </w:num>
  <w:num w:numId="5">
    <w:abstractNumId w:val="8"/>
  </w:num>
  <w:num w:numId="6">
    <w:abstractNumId w:val="26"/>
  </w:num>
  <w:num w:numId="7">
    <w:abstractNumId w:val="27"/>
  </w:num>
  <w:num w:numId="8">
    <w:abstractNumId w:val="17"/>
  </w:num>
  <w:num w:numId="9">
    <w:abstractNumId w:val="13"/>
  </w:num>
  <w:num w:numId="10">
    <w:abstractNumId w:val="32"/>
  </w:num>
  <w:num w:numId="11">
    <w:abstractNumId w:val="31"/>
  </w:num>
  <w:num w:numId="12">
    <w:abstractNumId w:val="9"/>
  </w:num>
  <w:num w:numId="13">
    <w:abstractNumId w:val="34"/>
  </w:num>
  <w:num w:numId="14">
    <w:abstractNumId w:val="40"/>
  </w:num>
  <w:num w:numId="15">
    <w:abstractNumId w:val="43"/>
  </w:num>
  <w:num w:numId="16">
    <w:abstractNumId w:val="11"/>
  </w:num>
  <w:num w:numId="17">
    <w:abstractNumId w:val="2"/>
  </w:num>
  <w:num w:numId="18">
    <w:abstractNumId w:val="25"/>
  </w:num>
  <w:num w:numId="19">
    <w:abstractNumId w:val="5"/>
  </w:num>
  <w:num w:numId="20">
    <w:abstractNumId w:val="10"/>
  </w:num>
  <w:num w:numId="21">
    <w:abstractNumId w:val="22"/>
  </w:num>
  <w:num w:numId="22">
    <w:abstractNumId w:val="33"/>
  </w:num>
  <w:num w:numId="23">
    <w:abstractNumId w:val="42"/>
  </w:num>
  <w:num w:numId="24">
    <w:abstractNumId w:val="6"/>
  </w:num>
  <w:num w:numId="25">
    <w:abstractNumId w:val="16"/>
  </w:num>
  <w:num w:numId="26">
    <w:abstractNumId w:val="20"/>
  </w:num>
  <w:num w:numId="27">
    <w:abstractNumId w:val="30"/>
  </w:num>
  <w:num w:numId="28">
    <w:abstractNumId w:val="35"/>
  </w:num>
  <w:num w:numId="29">
    <w:abstractNumId w:val="29"/>
  </w:num>
  <w:num w:numId="30">
    <w:abstractNumId w:val="4"/>
  </w:num>
  <w:num w:numId="31">
    <w:abstractNumId w:val="12"/>
  </w:num>
  <w:num w:numId="32">
    <w:abstractNumId w:val="1"/>
  </w:num>
  <w:num w:numId="33">
    <w:abstractNumId w:val="3"/>
  </w:num>
  <w:num w:numId="34">
    <w:abstractNumId w:val="39"/>
  </w:num>
  <w:num w:numId="35">
    <w:abstractNumId w:val="0"/>
  </w:num>
  <w:num w:numId="36">
    <w:abstractNumId w:val="15"/>
  </w:num>
  <w:num w:numId="37">
    <w:abstractNumId w:val="21"/>
    <w:lvlOverride w:ilvl="0">
      <w:startOverride w:val="1"/>
    </w:lvlOverride>
  </w:num>
  <w:num w:numId="38">
    <w:abstractNumId w:val="14"/>
  </w:num>
  <w:num w:numId="39">
    <w:abstractNumId w:val="41"/>
  </w:num>
  <w:num w:numId="40">
    <w:abstractNumId w:val="28"/>
  </w:num>
  <w:num w:numId="41">
    <w:abstractNumId w:val="23"/>
  </w:num>
  <w:num w:numId="42">
    <w:abstractNumId w:val="7"/>
  </w:num>
  <w:num w:numId="43">
    <w:abstractNumId w:val="19"/>
  </w:num>
  <w:num w:numId="44">
    <w:abstractNumId w:val="18"/>
  </w:num>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rMwMLM0NzM1NDBT0lEKTi0uzszPAykwqgUAnQje5CwAAAA="/>
  </w:docVars>
  <w:rsids>
    <w:rsidRoot w:val="00A37FFA"/>
    <w:rsid w:val="000E271D"/>
    <w:rsid w:val="00287744"/>
    <w:rsid w:val="004B63DB"/>
    <w:rsid w:val="004F6541"/>
    <w:rsid w:val="005602AC"/>
    <w:rsid w:val="008A6429"/>
    <w:rsid w:val="008D2041"/>
    <w:rsid w:val="00A0781A"/>
    <w:rsid w:val="00A3694D"/>
    <w:rsid w:val="00A37FFA"/>
    <w:rsid w:val="00C20B07"/>
    <w:rsid w:val="00E13AF2"/>
    <w:rsid w:val="00E31029"/>
    <w:rsid w:val="00E41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36808"/>
  <w15:chartTrackingRefBased/>
  <w15:docId w15:val="{DB088AD0-CA51-41DA-9245-672ED01076FB}"/>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A37FFA"/>
    <w:pPr>
      <w:spacing w:before="60" w:after="60" w:line="280" w:lineRule="exact"/>
      <w:jc w:val="both"/>
    </w:pPr>
    <w:rPr>
      <w:rFonts w:ascii="Arial" w:eastAsia="SimSun" w:hAnsi="Arial" w:cs="Times New Roman"/>
      <w:kern w:val="24"/>
      <w:sz w:val="20"/>
      <w:szCs w:val="20"/>
    </w:rPr>
  </w:style>
  <w:style w:type="paragraph" w:styleId="Heading1">
    <w:name w:val="heading 1"/>
    <w:aliases w:val="h1"/>
    <w:basedOn w:val="Normal"/>
    <w:next w:val="Normal"/>
    <w:link w:val="Heading1Char"/>
    <w:uiPriority w:val="9"/>
    <w:qFormat/>
    <w:rsid w:val="00A37F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2"/>
    <w:basedOn w:val="Heading1"/>
    <w:next w:val="Normal"/>
    <w:link w:val="Heading2Char"/>
    <w:uiPriority w:val="9"/>
    <w:qFormat/>
    <w:rsid w:val="00A37FFA"/>
    <w:pPr>
      <w:numPr>
        <w:ilvl w:val="1"/>
      </w:numPr>
      <w:spacing w:before="40"/>
      <w:outlineLvl w:val="1"/>
    </w:pPr>
    <w:rPr>
      <w:sz w:val="26"/>
      <w:szCs w:val="26"/>
    </w:rPr>
  </w:style>
  <w:style w:type="paragraph" w:styleId="Heading3">
    <w:name w:val="heading 3"/>
    <w:aliases w:val="h3"/>
    <w:basedOn w:val="Heading1"/>
    <w:next w:val="Normal"/>
    <w:link w:val="Heading3Char"/>
    <w:uiPriority w:val="9"/>
    <w:qFormat/>
    <w:rsid w:val="00A37FFA"/>
    <w:pPr>
      <w:numPr>
        <w:ilvl w:val="2"/>
      </w:numPr>
      <w:spacing w:before="40"/>
      <w:ind w:left="720" w:hanging="432"/>
      <w:outlineLvl w:val="2"/>
    </w:pPr>
    <w:rPr>
      <w:color w:val="1F4D78" w:themeColor="accent1" w:themeShade="7F"/>
      <w:sz w:val="24"/>
      <w:szCs w:val="24"/>
    </w:rPr>
  </w:style>
  <w:style w:type="paragraph" w:styleId="Heading4">
    <w:name w:val="heading 4"/>
    <w:aliases w:val="h4"/>
    <w:basedOn w:val="Heading1"/>
    <w:next w:val="Normal"/>
    <w:link w:val="Heading4Char"/>
    <w:uiPriority w:val="9"/>
    <w:qFormat/>
    <w:rsid w:val="00A37FFA"/>
    <w:pPr>
      <w:numPr>
        <w:ilvl w:val="3"/>
      </w:numPr>
      <w:spacing w:before="40"/>
      <w:ind w:left="864" w:hanging="144"/>
      <w:outlineLvl w:val="3"/>
    </w:pPr>
    <w:rPr>
      <w:i/>
      <w:iCs/>
      <w:sz w:val="20"/>
      <w:szCs w:val="20"/>
    </w:rPr>
  </w:style>
  <w:style w:type="paragraph" w:styleId="Heading5">
    <w:name w:val="heading 5"/>
    <w:aliases w:val="h5"/>
    <w:basedOn w:val="Heading1"/>
    <w:next w:val="Normal"/>
    <w:link w:val="Heading5Char"/>
    <w:uiPriority w:val="9"/>
    <w:qFormat/>
    <w:rsid w:val="00A37FFA"/>
    <w:pPr>
      <w:numPr>
        <w:ilvl w:val="4"/>
      </w:numPr>
      <w:spacing w:before="40"/>
      <w:ind w:left="1008" w:hanging="432"/>
      <w:outlineLvl w:val="4"/>
    </w:pPr>
    <w:rPr>
      <w:sz w:val="20"/>
      <w:szCs w:val="20"/>
    </w:rPr>
  </w:style>
  <w:style w:type="paragraph" w:styleId="Heading6">
    <w:name w:val="heading 6"/>
    <w:aliases w:val="h6"/>
    <w:basedOn w:val="Normal"/>
    <w:next w:val="Normal"/>
    <w:link w:val="Heading6Char"/>
    <w:uiPriority w:val="9"/>
    <w:qFormat/>
    <w:rsid w:val="00A37FFA"/>
    <w:pPr>
      <w:keepNext/>
      <w:keepLines/>
      <w:numPr>
        <w:ilvl w:val="5"/>
        <w:numId w:val="1"/>
      </w:numPr>
      <w:tabs>
        <w:tab w:val="clear" w:pos="360"/>
      </w:tabs>
      <w:spacing w:before="40" w:after="0"/>
      <w:ind w:left="1152" w:hanging="432"/>
      <w:outlineLvl w:val="5"/>
    </w:pPr>
    <w:rPr>
      <w:rFonts w:asciiTheme="majorHAnsi" w:eastAsiaTheme="majorEastAsia" w:hAnsiTheme="majorHAnsi" w:cstheme="majorBidi"/>
      <w:color w:val="1F4D78" w:themeColor="accent1" w:themeShade="7F"/>
    </w:rPr>
  </w:style>
  <w:style w:type="paragraph" w:styleId="Heading7">
    <w:name w:val="heading 7"/>
    <w:aliases w:val="h7"/>
    <w:basedOn w:val="Normal"/>
    <w:next w:val="Normal"/>
    <w:link w:val="Heading7Char"/>
    <w:qFormat/>
    <w:rsid w:val="00A37FFA"/>
    <w:pPr>
      <w:keepNext/>
      <w:keepLines/>
      <w:numPr>
        <w:ilvl w:val="6"/>
        <w:numId w:val="1"/>
      </w:numPr>
      <w:tabs>
        <w:tab w:val="clear" w:pos="360"/>
      </w:tabs>
      <w:spacing w:before="40" w:after="0"/>
      <w:ind w:left="1296" w:hanging="288"/>
      <w:outlineLvl w:val="6"/>
    </w:pPr>
    <w:rPr>
      <w:rFonts w:asciiTheme="majorHAnsi" w:eastAsiaTheme="majorEastAsia" w:hAnsiTheme="majorHAnsi" w:cstheme="majorBidi"/>
      <w:i/>
      <w:iCs/>
      <w:color w:val="1F4D78" w:themeColor="accent1" w:themeShade="7F"/>
    </w:rPr>
  </w:style>
  <w:style w:type="paragraph" w:styleId="Heading8">
    <w:name w:val="heading 8"/>
    <w:aliases w:val="h8"/>
    <w:basedOn w:val="Normal"/>
    <w:next w:val="Normal"/>
    <w:link w:val="Heading8Char"/>
    <w:qFormat/>
    <w:rsid w:val="00A37FFA"/>
    <w:pPr>
      <w:keepNext/>
      <w:keepLines/>
      <w:numPr>
        <w:ilvl w:val="7"/>
        <w:numId w:val="1"/>
      </w:numPr>
      <w:tabs>
        <w:tab w:val="clear" w:pos="360"/>
      </w:tabs>
      <w:spacing w:before="40" w:after="0"/>
      <w:ind w:left="1440" w:hanging="432"/>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9"/>
    <w:basedOn w:val="Normal"/>
    <w:next w:val="Normal"/>
    <w:link w:val="Heading9Char"/>
    <w:qFormat/>
    <w:rsid w:val="00A37FFA"/>
    <w:pPr>
      <w:keepNext/>
      <w:keepLines/>
      <w:numPr>
        <w:ilvl w:val="8"/>
        <w:numId w:val="1"/>
      </w:numPr>
      <w:tabs>
        <w:tab w:val="clear" w:pos="360"/>
      </w:tabs>
      <w:spacing w:before="40" w:after="0"/>
      <w:ind w:left="1584" w:hanging="14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
    <w:rsid w:val="00A37FFA"/>
    <w:rPr>
      <w:rFonts w:asciiTheme="majorHAnsi" w:eastAsiaTheme="majorEastAsia" w:hAnsiTheme="majorHAnsi" w:cstheme="majorBidi"/>
      <w:color w:val="2E74B5" w:themeColor="accent1" w:themeShade="BF"/>
      <w:kern w:val="24"/>
      <w:sz w:val="32"/>
      <w:szCs w:val="32"/>
    </w:rPr>
  </w:style>
  <w:style w:type="character" w:customStyle="1" w:styleId="Heading2Char">
    <w:name w:val="Heading 2 Char"/>
    <w:aliases w:val="h2 Char"/>
    <w:basedOn w:val="DefaultParagraphFont"/>
    <w:link w:val="Heading2"/>
    <w:uiPriority w:val="9"/>
    <w:rsid w:val="00A37FFA"/>
    <w:rPr>
      <w:rFonts w:asciiTheme="majorHAnsi" w:eastAsiaTheme="majorEastAsia" w:hAnsiTheme="majorHAnsi" w:cstheme="majorBidi"/>
      <w:color w:val="2E74B5" w:themeColor="accent1" w:themeShade="BF"/>
      <w:kern w:val="24"/>
      <w:sz w:val="26"/>
      <w:szCs w:val="26"/>
    </w:rPr>
  </w:style>
  <w:style w:type="character" w:customStyle="1" w:styleId="Heading3Char">
    <w:name w:val="Heading 3 Char"/>
    <w:aliases w:val="h3 Char"/>
    <w:basedOn w:val="DefaultParagraphFont"/>
    <w:link w:val="Heading3"/>
    <w:uiPriority w:val="9"/>
    <w:rsid w:val="00A37FFA"/>
    <w:rPr>
      <w:rFonts w:asciiTheme="majorHAnsi" w:eastAsiaTheme="majorEastAsia" w:hAnsiTheme="majorHAnsi" w:cstheme="majorBidi"/>
      <w:color w:val="1F4D78" w:themeColor="accent1" w:themeShade="7F"/>
      <w:kern w:val="24"/>
      <w:sz w:val="24"/>
      <w:szCs w:val="24"/>
    </w:rPr>
  </w:style>
  <w:style w:type="character" w:customStyle="1" w:styleId="Heading4Char">
    <w:name w:val="Heading 4 Char"/>
    <w:aliases w:val="h4 Char"/>
    <w:basedOn w:val="DefaultParagraphFont"/>
    <w:link w:val="Heading4"/>
    <w:uiPriority w:val="9"/>
    <w:rsid w:val="00A37FFA"/>
    <w:rPr>
      <w:rFonts w:asciiTheme="majorHAnsi" w:eastAsiaTheme="majorEastAsia" w:hAnsiTheme="majorHAnsi" w:cstheme="majorBidi"/>
      <w:i/>
      <w:iCs/>
      <w:color w:val="2E74B5" w:themeColor="accent1" w:themeShade="BF"/>
      <w:kern w:val="24"/>
      <w:sz w:val="20"/>
      <w:szCs w:val="20"/>
    </w:rPr>
  </w:style>
  <w:style w:type="character" w:customStyle="1" w:styleId="Heading5Char">
    <w:name w:val="Heading 5 Char"/>
    <w:aliases w:val="h5 Char"/>
    <w:basedOn w:val="DefaultParagraphFont"/>
    <w:link w:val="Heading5"/>
    <w:uiPriority w:val="9"/>
    <w:rsid w:val="00A37FFA"/>
    <w:rPr>
      <w:rFonts w:asciiTheme="majorHAnsi" w:eastAsiaTheme="majorEastAsia" w:hAnsiTheme="majorHAnsi" w:cstheme="majorBidi"/>
      <w:color w:val="2E74B5" w:themeColor="accent1" w:themeShade="BF"/>
      <w:kern w:val="24"/>
      <w:sz w:val="20"/>
      <w:szCs w:val="20"/>
    </w:rPr>
  </w:style>
  <w:style w:type="character" w:customStyle="1" w:styleId="Heading6Char">
    <w:name w:val="Heading 6 Char"/>
    <w:aliases w:val="h6 Char"/>
    <w:basedOn w:val="DefaultParagraphFont"/>
    <w:link w:val="Heading6"/>
    <w:uiPriority w:val="9"/>
    <w:rsid w:val="00A37FFA"/>
    <w:rPr>
      <w:rFonts w:asciiTheme="majorHAnsi" w:eastAsiaTheme="majorEastAsia" w:hAnsiTheme="majorHAnsi" w:cstheme="majorBidi"/>
      <w:color w:val="1F4D78" w:themeColor="accent1" w:themeShade="7F"/>
      <w:kern w:val="24"/>
      <w:sz w:val="20"/>
      <w:szCs w:val="20"/>
    </w:rPr>
  </w:style>
  <w:style w:type="character" w:customStyle="1" w:styleId="Heading7Char">
    <w:name w:val="Heading 7 Char"/>
    <w:aliases w:val="h7 Char"/>
    <w:basedOn w:val="DefaultParagraphFont"/>
    <w:link w:val="Heading7"/>
    <w:rsid w:val="00A37FFA"/>
    <w:rPr>
      <w:rFonts w:asciiTheme="majorHAnsi" w:eastAsiaTheme="majorEastAsia" w:hAnsiTheme="majorHAnsi" w:cstheme="majorBidi"/>
      <w:i/>
      <w:iCs/>
      <w:color w:val="1F4D78" w:themeColor="accent1" w:themeShade="7F"/>
      <w:kern w:val="24"/>
      <w:sz w:val="20"/>
      <w:szCs w:val="20"/>
    </w:rPr>
  </w:style>
  <w:style w:type="character" w:customStyle="1" w:styleId="Heading8Char">
    <w:name w:val="Heading 8 Char"/>
    <w:aliases w:val="h8 Char"/>
    <w:basedOn w:val="DefaultParagraphFont"/>
    <w:link w:val="Heading8"/>
    <w:rsid w:val="00A37FFA"/>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aliases w:val="h9 Char"/>
    <w:basedOn w:val="DefaultParagraphFont"/>
    <w:link w:val="Heading9"/>
    <w:rsid w:val="00A37FFA"/>
    <w:rPr>
      <w:rFonts w:asciiTheme="majorHAnsi" w:eastAsiaTheme="majorEastAsia" w:hAnsiTheme="majorHAnsi" w:cstheme="majorBidi"/>
      <w:i/>
      <w:iCs/>
      <w:color w:val="272727" w:themeColor="text1" w:themeTint="D8"/>
      <w:kern w:val="24"/>
      <w:sz w:val="21"/>
      <w:szCs w:val="21"/>
    </w:rPr>
  </w:style>
  <w:style w:type="paragraph" w:customStyle="1" w:styleId="Figure">
    <w:name w:val="Figure"/>
    <w:aliases w:val="fig"/>
    <w:basedOn w:val="Normal"/>
    <w:rsid w:val="00A37FFA"/>
    <w:pPr>
      <w:spacing w:line="240" w:lineRule="auto"/>
    </w:pPr>
    <w:rPr>
      <w:color w:val="0000FF"/>
    </w:rPr>
  </w:style>
  <w:style w:type="paragraph" w:customStyle="1" w:styleId="Code">
    <w:name w:val="Code"/>
    <w:aliases w:val="c"/>
    <w:link w:val="CodeChar"/>
    <w:locked/>
    <w:rsid w:val="00A37FFA"/>
    <w:pPr>
      <w:spacing w:after="60" w:line="300" w:lineRule="exact"/>
    </w:pPr>
    <w:rPr>
      <w:rFonts w:ascii="Courier New" w:eastAsia="Times New Roman" w:hAnsi="Courier New" w:cs="Times New Roman"/>
      <w:noProof/>
      <w:color w:val="000000"/>
      <w:sz w:val="16"/>
      <w:szCs w:val="16"/>
    </w:rPr>
  </w:style>
  <w:style w:type="paragraph" w:customStyle="1" w:styleId="LabelinList2">
    <w:name w:val="Label in List 2"/>
    <w:aliases w:val="l2"/>
    <w:basedOn w:val="Label"/>
    <w:next w:val="TextinList2"/>
    <w:rsid w:val="00A37FFA"/>
    <w:pPr>
      <w:ind w:left="720"/>
    </w:pPr>
  </w:style>
  <w:style w:type="paragraph" w:customStyle="1" w:styleId="TextinList2">
    <w:name w:val="Text in List 2"/>
    <w:aliases w:val="t2"/>
    <w:basedOn w:val="Normal"/>
    <w:rsid w:val="00A37FFA"/>
    <w:pPr>
      <w:ind w:left="720"/>
    </w:pPr>
  </w:style>
  <w:style w:type="paragraph" w:customStyle="1" w:styleId="Label">
    <w:name w:val="Label"/>
    <w:aliases w:val="l"/>
    <w:basedOn w:val="Normal"/>
    <w:link w:val="LabelChar"/>
    <w:rsid w:val="00A37FFA"/>
    <w:pPr>
      <w:keepNext/>
      <w:spacing w:before="240" w:line="240" w:lineRule="auto"/>
    </w:pPr>
    <w:rPr>
      <w:b/>
    </w:rPr>
  </w:style>
  <w:style w:type="paragraph" w:styleId="FootnoteText">
    <w:name w:val="footnote text"/>
    <w:aliases w:val="ft,Used by Word for text of Help footnotes"/>
    <w:basedOn w:val="Normal"/>
    <w:link w:val="FootnoteTextChar"/>
    <w:rsid w:val="00A37FFA"/>
    <w:rPr>
      <w:color w:val="0000FF"/>
    </w:rPr>
  </w:style>
  <w:style w:type="character" w:customStyle="1" w:styleId="FootnoteTextChar">
    <w:name w:val="Footnote Text Char"/>
    <w:aliases w:val="ft Char,Used by Word for text of Help footnotes Char"/>
    <w:basedOn w:val="DefaultParagraphFont"/>
    <w:link w:val="FootnoteText"/>
    <w:rsid w:val="00A37FFA"/>
    <w:rPr>
      <w:rFonts w:ascii="Arial" w:eastAsia="SimSun" w:hAnsi="Arial" w:cs="Times New Roman"/>
      <w:color w:val="0000FF"/>
      <w:kern w:val="24"/>
      <w:sz w:val="20"/>
      <w:szCs w:val="20"/>
    </w:rPr>
  </w:style>
  <w:style w:type="paragraph" w:customStyle="1" w:styleId="NumberedList2">
    <w:name w:val="Numbered List 2"/>
    <w:aliases w:val="nl2"/>
    <w:basedOn w:val="ListNumber"/>
    <w:rsid w:val="00A37FFA"/>
    <w:pPr>
      <w:numPr>
        <w:numId w:val="4"/>
      </w:numPr>
    </w:pPr>
  </w:style>
  <w:style w:type="paragraph" w:customStyle="1" w:styleId="Syntax">
    <w:name w:val="Syntax"/>
    <w:aliases w:val="s"/>
    <w:basedOn w:val="Normal"/>
    <w:locked/>
    <w:rsid w:val="00A37FFA"/>
    <w:pPr>
      <w:shd w:val="clear" w:color="C0C0C0" w:fill="auto"/>
    </w:pPr>
    <w:rPr>
      <w:noProof/>
      <w:color w:val="C0C0C0"/>
      <w:kern w:val="0"/>
    </w:rPr>
  </w:style>
  <w:style w:type="character" w:styleId="FootnoteReference">
    <w:name w:val="footnote reference"/>
    <w:aliases w:val="fr,Used by Word for Help footnote symbols"/>
    <w:rsid w:val="00A37FFA"/>
    <w:rPr>
      <w:color w:val="0000FF"/>
      <w:vertAlign w:val="superscript"/>
    </w:rPr>
  </w:style>
  <w:style w:type="character" w:customStyle="1" w:styleId="CodeEmbedded">
    <w:name w:val="Code Embedded"/>
    <w:aliases w:val="ce"/>
    <w:rsid w:val="00A37FFA"/>
    <w:rPr>
      <w:rFonts w:ascii="Courier New" w:hAnsi="Courier New"/>
      <w:noProof/>
      <w:color w:val="auto"/>
      <w:position w:val="0"/>
      <w:sz w:val="16"/>
      <w:szCs w:val="16"/>
      <w:u w:val="none"/>
    </w:rPr>
  </w:style>
  <w:style w:type="character" w:customStyle="1" w:styleId="LabelEmbedded">
    <w:name w:val="Label Embedded"/>
    <w:aliases w:val="le"/>
    <w:rsid w:val="00A37FFA"/>
    <w:rPr>
      <w:b/>
      <w:szCs w:val="18"/>
    </w:rPr>
  </w:style>
  <w:style w:type="character" w:customStyle="1" w:styleId="LinkText">
    <w:name w:val="Link Text"/>
    <w:aliases w:val="lt"/>
    <w:rsid w:val="00A37FFA"/>
    <w:rPr>
      <w:color w:val="0000FF"/>
      <w:szCs w:val="18"/>
      <w:u w:val="single"/>
    </w:rPr>
  </w:style>
  <w:style w:type="character" w:customStyle="1" w:styleId="LinkID">
    <w:name w:val="Link ID"/>
    <w:aliases w:val="lid"/>
    <w:rsid w:val="00A37FFA"/>
    <w:rPr>
      <w:noProof/>
      <w:vanish/>
      <w:color w:val="0000FF"/>
      <w:szCs w:val="18"/>
      <w:u w:val="none"/>
      <w:bdr w:val="none" w:sz="0" w:space="0" w:color="auto"/>
      <w:shd w:val="clear" w:color="auto" w:fill="auto"/>
      <w:lang w:val="en-US"/>
    </w:rPr>
  </w:style>
  <w:style w:type="paragraph" w:customStyle="1" w:styleId="DSTOC1-0">
    <w:name w:val="DSTOC1-0"/>
    <w:basedOn w:val="Heading1"/>
    <w:rsid w:val="00A37FFA"/>
    <w:pPr>
      <w:keepLines w:val="0"/>
      <w:pBdr>
        <w:bottom w:val="single" w:sz="4" w:space="6" w:color="auto"/>
      </w:pBdr>
      <w:spacing w:before="480" w:after="120" w:line="240" w:lineRule="auto"/>
      <w:outlineLvl w:val="9"/>
    </w:pPr>
    <w:rPr>
      <w:rFonts w:ascii="Arial" w:eastAsia="SimSun" w:hAnsi="Arial" w:cs="Times New Roman"/>
      <w:b/>
      <w:bCs/>
      <w:color w:val="auto"/>
      <w:sz w:val="40"/>
      <w:szCs w:val="40"/>
    </w:rPr>
  </w:style>
  <w:style w:type="paragraph" w:customStyle="1" w:styleId="DSTOC2-0">
    <w:name w:val="DSTOC2-0"/>
    <w:basedOn w:val="Heading2"/>
    <w:rsid w:val="00A37FFA"/>
    <w:pPr>
      <w:keepLines w:val="0"/>
      <w:numPr>
        <w:ilvl w:val="0"/>
      </w:numPr>
      <w:spacing w:before="360" w:after="60" w:line="240" w:lineRule="auto"/>
      <w:outlineLvl w:val="9"/>
    </w:pPr>
    <w:rPr>
      <w:rFonts w:ascii="Arial" w:eastAsia="SimSun" w:hAnsi="Arial" w:cs="Times New Roman"/>
      <w:b/>
      <w:bCs/>
      <w:iCs/>
      <w:color w:val="auto"/>
      <w:sz w:val="36"/>
      <w:szCs w:val="36"/>
    </w:rPr>
  </w:style>
  <w:style w:type="paragraph" w:customStyle="1" w:styleId="DSTOC3-0">
    <w:name w:val="DSTOC3-0"/>
    <w:basedOn w:val="Heading3"/>
    <w:rsid w:val="00A37FFA"/>
    <w:pPr>
      <w:keepLines w:val="0"/>
      <w:numPr>
        <w:ilvl w:val="0"/>
      </w:numPr>
      <w:spacing w:before="360" w:after="60" w:line="240" w:lineRule="auto"/>
      <w:ind w:left="720" w:hanging="432"/>
      <w:outlineLvl w:val="9"/>
    </w:pPr>
    <w:rPr>
      <w:rFonts w:ascii="Arial" w:eastAsia="SimSun" w:hAnsi="Arial" w:cs="Times New Roman"/>
      <w:b/>
      <w:bCs/>
      <w:color w:val="auto"/>
      <w:sz w:val="28"/>
      <w:szCs w:val="28"/>
    </w:rPr>
  </w:style>
  <w:style w:type="paragraph" w:customStyle="1" w:styleId="DSTOC4-0">
    <w:name w:val="DSTOC4-0"/>
    <w:basedOn w:val="Heading4"/>
    <w:rsid w:val="00A37FFA"/>
    <w:pPr>
      <w:keepLines w:val="0"/>
      <w:numPr>
        <w:ilvl w:val="0"/>
      </w:numPr>
      <w:spacing w:before="360" w:after="60" w:line="240" w:lineRule="auto"/>
      <w:ind w:left="864" w:hanging="144"/>
      <w:outlineLvl w:val="9"/>
    </w:pPr>
    <w:rPr>
      <w:rFonts w:ascii="Arial" w:eastAsia="SimSun" w:hAnsi="Arial" w:cs="Times New Roman"/>
      <w:b/>
      <w:bCs/>
      <w:i w:val="0"/>
      <w:iCs w:val="0"/>
      <w:color w:val="auto"/>
      <w:sz w:val="24"/>
      <w:szCs w:val="24"/>
    </w:rPr>
  </w:style>
  <w:style w:type="paragraph" w:customStyle="1" w:styleId="DSTOC5-0">
    <w:name w:val="DSTOC5-0"/>
    <w:basedOn w:val="Heading5"/>
    <w:rsid w:val="00A37FFA"/>
    <w:pPr>
      <w:keepLines w:val="0"/>
      <w:numPr>
        <w:ilvl w:val="0"/>
      </w:numPr>
      <w:spacing w:before="240" w:after="60" w:line="240" w:lineRule="auto"/>
      <w:ind w:left="1008" w:hanging="432"/>
      <w:outlineLvl w:val="9"/>
    </w:pPr>
    <w:rPr>
      <w:rFonts w:ascii="Arial" w:eastAsia="SimSun" w:hAnsi="Arial" w:cs="Times New Roman"/>
      <w:b/>
      <w:bCs/>
      <w:iCs/>
      <w:color w:val="0070C0"/>
      <w:szCs w:val="40"/>
    </w:rPr>
  </w:style>
  <w:style w:type="paragraph" w:customStyle="1" w:styleId="DSTOC6-0">
    <w:name w:val="DSTOC6-0"/>
    <w:basedOn w:val="Heading6"/>
    <w:rsid w:val="00A37FFA"/>
    <w:pPr>
      <w:keepNext w:val="0"/>
      <w:keepLines w:val="0"/>
      <w:numPr>
        <w:ilvl w:val="0"/>
        <w:numId w:val="0"/>
      </w:numPr>
      <w:spacing w:before="120" w:after="60" w:line="240" w:lineRule="auto"/>
      <w:outlineLvl w:val="9"/>
    </w:pPr>
    <w:rPr>
      <w:rFonts w:ascii="Arial" w:eastAsia="SimSun" w:hAnsi="Arial" w:cs="Times New Roman"/>
      <w:b/>
      <w:bCs/>
      <w:color w:val="auto"/>
    </w:rPr>
  </w:style>
  <w:style w:type="paragraph" w:customStyle="1" w:styleId="DSTOC7-0">
    <w:name w:val="DSTOC7-0"/>
    <w:basedOn w:val="Heading7"/>
    <w:rsid w:val="00A37FFA"/>
    <w:pPr>
      <w:keepNext w:val="0"/>
      <w:keepLines w:val="0"/>
      <w:numPr>
        <w:ilvl w:val="0"/>
        <w:numId w:val="0"/>
      </w:numPr>
      <w:spacing w:before="60" w:after="60"/>
      <w:outlineLvl w:val="9"/>
    </w:pPr>
    <w:rPr>
      <w:rFonts w:ascii="Arial" w:eastAsia="SimSun" w:hAnsi="Arial" w:cs="Times New Roman"/>
      <w:b/>
      <w:i w:val="0"/>
      <w:iCs w:val="0"/>
      <w:color w:val="auto"/>
      <w:szCs w:val="24"/>
    </w:rPr>
  </w:style>
  <w:style w:type="paragraph" w:customStyle="1" w:styleId="DSTOC8-0">
    <w:name w:val="DSTOC8-0"/>
    <w:basedOn w:val="Heading8"/>
    <w:rsid w:val="00A37FFA"/>
    <w:pPr>
      <w:keepNext w:val="0"/>
      <w:keepLines w:val="0"/>
      <w:numPr>
        <w:ilvl w:val="0"/>
        <w:numId w:val="0"/>
      </w:numPr>
      <w:spacing w:before="60" w:after="60"/>
      <w:outlineLvl w:val="9"/>
    </w:pPr>
    <w:rPr>
      <w:rFonts w:ascii="Arial" w:eastAsia="SimSun" w:hAnsi="Arial" w:cs="Times New Roman"/>
      <w:b/>
      <w:iCs/>
      <w:color w:val="auto"/>
      <w:sz w:val="20"/>
      <w:szCs w:val="20"/>
    </w:rPr>
  </w:style>
  <w:style w:type="paragraph" w:customStyle="1" w:styleId="DSTOC9-0">
    <w:name w:val="DSTOC9-0"/>
    <w:basedOn w:val="Heading9"/>
    <w:rsid w:val="00A37FFA"/>
    <w:pPr>
      <w:keepNext w:val="0"/>
      <w:keepLines w:val="0"/>
      <w:numPr>
        <w:ilvl w:val="0"/>
        <w:numId w:val="0"/>
      </w:numPr>
      <w:spacing w:before="60" w:after="60"/>
      <w:outlineLvl w:val="9"/>
    </w:pPr>
    <w:rPr>
      <w:rFonts w:ascii="Arial" w:eastAsia="SimSun" w:hAnsi="Arial" w:cs="Arial"/>
      <w:b/>
      <w:i w:val="0"/>
      <w:iCs w:val="0"/>
      <w:color w:val="auto"/>
      <w:sz w:val="20"/>
      <w:szCs w:val="20"/>
    </w:rPr>
  </w:style>
  <w:style w:type="paragraph" w:customStyle="1" w:styleId="DSTOC1-1">
    <w:name w:val="DSTOC1-1"/>
    <w:basedOn w:val="Heading1"/>
    <w:rsid w:val="00A37FFA"/>
    <w:pPr>
      <w:keepLines w:val="0"/>
      <w:pBdr>
        <w:bottom w:val="single" w:sz="4" w:space="6" w:color="auto"/>
      </w:pBdr>
      <w:spacing w:before="480" w:after="120" w:line="240" w:lineRule="auto"/>
      <w:outlineLvl w:val="1"/>
    </w:pPr>
    <w:rPr>
      <w:rFonts w:ascii="Arial" w:eastAsia="SimSun" w:hAnsi="Arial" w:cs="Times New Roman"/>
      <w:b/>
      <w:bCs/>
      <w:color w:val="auto"/>
      <w:sz w:val="40"/>
      <w:szCs w:val="40"/>
    </w:rPr>
  </w:style>
  <w:style w:type="paragraph" w:customStyle="1" w:styleId="DSTOC1-2">
    <w:name w:val="DSTOC1-2"/>
    <w:basedOn w:val="Heading2"/>
    <w:rsid w:val="00A37FFA"/>
    <w:pPr>
      <w:keepLines w:val="0"/>
      <w:numPr>
        <w:ilvl w:val="0"/>
      </w:numPr>
      <w:spacing w:before="360" w:after="60" w:line="240" w:lineRule="auto"/>
    </w:pPr>
    <w:rPr>
      <w:rFonts w:ascii="Arial" w:eastAsia="SimSun" w:hAnsi="Arial" w:cs="Times New Roman"/>
      <w:b/>
      <w:color w:val="auto"/>
      <w:sz w:val="36"/>
      <w:szCs w:val="36"/>
    </w:rPr>
  </w:style>
  <w:style w:type="paragraph" w:customStyle="1" w:styleId="DSTOC1-3">
    <w:name w:val="DSTOC1-3"/>
    <w:basedOn w:val="Heading3"/>
    <w:rsid w:val="00A37FFA"/>
    <w:pPr>
      <w:keepLines w:val="0"/>
      <w:numPr>
        <w:ilvl w:val="0"/>
      </w:numPr>
      <w:spacing w:before="360" w:after="60" w:line="240" w:lineRule="auto"/>
      <w:ind w:left="720" w:hanging="432"/>
    </w:pPr>
    <w:rPr>
      <w:rFonts w:ascii="Arial" w:eastAsia="SimSun" w:hAnsi="Arial" w:cs="Times New Roman"/>
      <w:b/>
      <w:color w:val="auto"/>
      <w:sz w:val="28"/>
      <w:szCs w:val="28"/>
    </w:rPr>
  </w:style>
  <w:style w:type="paragraph" w:customStyle="1" w:styleId="DSTOC1-4">
    <w:name w:val="DSTOC1-4"/>
    <w:basedOn w:val="Heading4"/>
    <w:rsid w:val="00A37FFA"/>
    <w:pPr>
      <w:keepLines w:val="0"/>
      <w:numPr>
        <w:ilvl w:val="0"/>
      </w:numPr>
      <w:spacing w:before="360" w:after="60" w:line="240" w:lineRule="auto"/>
      <w:ind w:left="864" w:hanging="144"/>
    </w:pPr>
    <w:rPr>
      <w:rFonts w:ascii="Arial" w:eastAsia="SimSun" w:hAnsi="Arial" w:cs="Times New Roman"/>
      <w:b/>
      <w:i w:val="0"/>
      <w:iCs w:val="0"/>
      <w:color w:val="auto"/>
      <w:sz w:val="24"/>
      <w:szCs w:val="24"/>
    </w:rPr>
  </w:style>
  <w:style w:type="paragraph" w:customStyle="1" w:styleId="DSTOC1-5">
    <w:name w:val="DSTOC1-5"/>
    <w:basedOn w:val="Heading5"/>
    <w:rsid w:val="00A37FFA"/>
    <w:pPr>
      <w:keepLines w:val="0"/>
      <w:numPr>
        <w:ilvl w:val="0"/>
      </w:numPr>
      <w:spacing w:before="240" w:after="60" w:line="240" w:lineRule="auto"/>
      <w:ind w:left="1008" w:hanging="432"/>
    </w:pPr>
    <w:rPr>
      <w:rFonts w:ascii="Arial" w:eastAsia="SimSun" w:hAnsi="Arial" w:cs="Times New Roman"/>
      <w:b/>
      <w:color w:val="0070C0"/>
      <w:szCs w:val="40"/>
    </w:rPr>
  </w:style>
  <w:style w:type="paragraph" w:customStyle="1" w:styleId="DSTOC1-6">
    <w:name w:val="DSTOC1-6"/>
    <w:basedOn w:val="Heading6"/>
    <w:rsid w:val="00A37FFA"/>
    <w:pPr>
      <w:keepNext w:val="0"/>
      <w:keepLines w:val="0"/>
      <w:numPr>
        <w:ilvl w:val="0"/>
        <w:numId w:val="0"/>
      </w:numPr>
      <w:spacing w:before="120" w:after="60" w:line="240" w:lineRule="auto"/>
    </w:pPr>
    <w:rPr>
      <w:rFonts w:ascii="Arial" w:eastAsia="SimSun" w:hAnsi="Arial" w:cs="Times New Roman"/>
      <w:b/>
      <w:color w:val="auto"/>
    </w:rPr>
  </w:style>
  <w:style w:type="paragraph" w:customStyle="1" w:styleId="DSTOC1-7">
    <w:name w:val="DSTOC1-7"/>
    <w:basedOn w:val="Heading7"/>
    <w:rsid w:val="00A37FFA"/>
    <w:pPr>
      <w:keepNext w:val="0"/>
      <w:keepLines w:val="0"/>
      <w:numPr>
        <w:ilvl w:val="0"/>
        <w:numId w:val="0"/>
      </w:numPr>
      <w:spacing w:before="60" w:after="60"/>
    </w:pPr>
    <w:rPr>
      <w:rFonts w:ascii="Arial" w:eastAsia="SimSun" w:hAnsi="Arial" w:cs="Times New Roman"/>
      <w:b/>
      <w:i w:val="0"/>
      <w:iCs w:val="0"/>
      <w:color w:val="auto"/>
      <w:szCs w:val="24"/>
    </w:rPr>
  </w:style>
  <w:style w:type="paragraph" w:customStyle="1" w:styleId="DSTOC1-8">
    <w:name w:val="DSTOC1-8"/>
    <w:basedOn w:val="Heading8"/>
    <w:rsid w:val="00A37FFA"/>
    <w:pPr>
      <w:keepNext w:val="0"/>
      <w:keepLines w:val="0"/>
      <w:numPr>
        <w:ilvl w:val="0"/>
        <w:numId w:val="0"/>
      </w:numPr>
      <w:spacing w:before="60" w:after="60"/>
    </w:pPr>
    <w:rPr>
      <w:rFonts w:ascii="Arial" w:eastAsia="SimSun" w:hAnsi="Arial" w:cs="Times New Roman"/>
      <w:b/>
      <w:iCs/>
      <w:color w:val="auto"/>
      <w:sz w:val="20"/>
      <w:szCs w:val="20"/>
    </w:rPr>
  </w:style>
  <w:style w:type="paragraph" w:customStyle="1" w:styleId="DSTOC1-9">
    <w:name w:val="DSTOC1-9"/>
    <w:basedOn w:val="Heading9"/>
    <w:rsid w:val="00A37FFA"/>
    <w:pPr>
      <w:keepNext w:val="0"/>
      <w:keepLines w:val="0"/>
      <w:numPr>
        <w:ilvl w:val="0"/>
        <w:numId w:val="0"/>
      </w:numPr>
      <w:spacing w:before="60" w:after="60"/>
    </w:pPr>
    <w:rPr>
      <w:rFonts w:ascii="Arial" w:eastAsia="SimSun" w:hAnsi="Arial" w:cs="Arial"/>
      <w:b/>
      <w:i w:val="0"/>
      <w:iCs w:val="0"/>
      <w:color w:val="auto"/>
      <w:sz w:val="20"/>
      <w:szCs w:val="20"/>
    </w:rPr>
  </w:style>
  <w:style w:type="paragraph" w:customStyle="1" w:styleId="DSTOC2-2">
    <w:name w:val="DSTOC2-2"/>
    <w:basedOn w:val="Heading2"/>
    <w:rsid w:val="00A37FFA"/>
    <w:pPr>
      <w:keepLines w:val="0"/>
      <w:numPr>
        <w:ilvl w:val="0"/>
      </w:numPr>
      <w:spacing w:before="360" w:after="60" w:line="240" w:lineRule="auto"/>
      <w:outlineLvl w:val="2"/>
    </w:pPr>
    <w:rPr>
      <w:rFonts w:ascii="Arial" w:eastAsia="SimSun" w:hAnsi="Arial" w:cs="Times New Roman"/>
      <w:b/>
      <w:bCs/>
      <w:iCs/>
      <w:color w:val="auto"/>
      <w:sz w:val="36"/>
      <w:szCs w:val="36"/>
    </w:rPr>
  </w:style>
  <w:style w:type="paragraph" w:customStyle="1" w:styleId="DSTOC2-3">
    <w:name w:val="DSTOC2-3"/>
    <w:basedOn w:val="DSTOC1-3"/>
    <w:rsid w:val="00A37FFA"/>
  </w:style>
  <w:style w:type="paragraph" w:customStyle="1" w:styleId="DSTOC2-4">
    <w:name w:val="DSTOC2-4"/>
    <w:basedOn w:val="DSTOC1-4"/>
    <w:rsid w:val="00A37FFA"/>
  </w:style>
  <w:style w:type="paragraph" w:customStyle="1" w:styleId="DSTOC2-5">
    <w:name w:val="DSTOC2-5"/>
    <w:basedOn w:val="DSTOC1-5"/>
    <w:rsid w:val="00A37FFA"/>
  </w:style>
  <w:style w:type="paragraph" w:customStyle="1" w:styleId="DSTOC2-6">
    <w:name w:val="DSTOC2-6"/>
    <w:basedOn w:val="DSTOC1-6"/>
    <w:rsid w:val="00A37FFA"/>
  </w:style>
  <w:style w:type="paragraph" w:customStyle="1" w:styleId="DSTOC2-7">
    <w:name w:val="DSTOC2-7"/>
    <w:basedOn w:val="DSTOC1-7"/>
    <w:rsid w:val="00A37FFA"/>
  </w:style>
  <w:style w:type="paragraph" w:customStyle="1" w:styleId="DSTOC2-8">
    <w:name w:val="DSTOC2-8"/>
    <w:basedOn w:val="DSTOC1-8"/>
    <w:rsid w:val="00A37FFA"/>
  </w:style>
  <w:style w:type="paragraph" w:customStyle="1" w:styleId="DSTOC2-9">
    <w:name w:val="DSTOC2-9"/>
    <w:basedOn w:val="DSTOC1-9"/>
    <w:rsid w:val="00A37FFA"/>
  </w:style>
  <w:style w:type="paragraph" w:customStyle="1" w:styleId="DSTOC3-3">
    <w:name w:val="DSTOC3-3"/>
    <w:basedOn w:val="Heading3"/>
    <w:rsid w:val="00A37FFA"/>
    <w:pPr>
      <w:keepLines w:val="0"/>
      <w:numPr>
        <w:ilvl w:val="0"/>
      </w:numPr>
      <w:spacing w:before="360" w:after="60" w:line="240" w:lineRule="auto"/>
      <w:ind w:left="720" w:hanging="432"/>
      <w:outlineLvl w:val="3"/>
    </w:pPr>
    <w:rPr>
      <w:rFonts w:ascii="Arial" w:eastAsia="SimSun" w:hAnsi="Arial" w:cs="Times New Roman"/>
      <w:b/>
      <w:bCs/>
      <w:color w:val="auto"/>
      <w:sz w:val="28"/>
      <w:szCs w:val="28"/>
    </w:rPr>
  </w:style>
  <w:style w:type="paragraph" w:customStyle="1" w:styleId="DSTOC3-4">
    <w:name w:val="DSTOC3-4"/>
    <w:basedOn w:val="DSTOC2-4"/>
    <w:rsid w:val="00A37FFA"/>
  </w:style>
  <w:style w:type="paragraph" w:customStyle="1" w:styleId="DSTOC3-5">
    <w:name w:val="DSTOC3-5"/>
    <w:basedOn w:val="DSTOC2-5"/>
    <w:rsid w:val="00A37FFA"/>
  </w:style>
  <w:style w:type="paragraph" w:customStyle="1" w:styleId="DSTOC3-6">
    <w:name w:val="DSTOC3-6"/>
    <w:basedOn w:val="DSTOC2-6"/>
    <w:rsid w:val="00A37FFA"/>
  </w:style>
  <w:style w:type="paragraph" w:customStyle="1" w:styleId="DSTOC3-7">
    <w:name w:val="DSTOC3-7"/>
    <w:basedOn w:val="DSTOC2-7"/>
    <w:rsid w:val="00A37FFA"/>
  </w:style>
  <w:style w:type="paragraph" w:customStyle="1" w:styleId="DSTOC3-8">
    <w:name w:val="DSTOC3-8"/>
    <w:basedOn w:val="DSTOC2-8"/>
    <w:rsid w:val="00A37FFA"/>
  </w:style>
  <w:style w:type="paragraph" w:customStyle="1" w:styleId="DSTOC3-9">
    <w:name w:val="DSTOC3-9"/>
    <w:basedOn w:val="DSTOC2-9"/>
    <w:rsid w:val="00A37FFA"/>
  </w:style>
  <w:style w:type="paragraph" w:customStyle="1" w:styleId="DSTOC4-4">
    <w:name w:val="DSTOC4-4"/>
    <w:basedOn w:val="Heading4"/>
    <w:rsid w:val="00A37FFA"/>
    <w:pPr>
      <w:keepLines w:val="0"/>
      <w:numPr>
        <w:ilvl w:val="0"/>
      </w:numPr>
      <w:spacing w:before="360" w:after="60" w:line="240" w:lineRule="auto"/>
      <w:ind w:left="864" w:hanging="144"/>
      <w:outlineLvl w:val="4"/>
    </w:pPr>
    <w:rPr>
      <w:rFonts w:ascii="Arial" w:eastAsia="SimSun" w:hAnsi="Arial" w:cs="Times New Roman"/>
      <w:b/>
      <w:bCs/>
      <w:i w:val="0"/>
      <w:iCs w:val="0"/>
      <w:color w:val="auto"/>
      <w:sz w:val="24"/>
      <w:szCs w:val="24"/>
    </w:rPr>
  </w:style>
  <w:style w:type="paragraph" w:customStyle="1" w:styleId="DSTOC4-5">
    <w:name w:val="DSTOC4-5"/>
    <w:basedOn w:val="DSTOC3-5"/>
    <w:rsid w:val="00A37FFA"/>
  </w:style>
  <w:style w:type="paragraph" w:customStyle="1" w:styleId="DSTOC4-6">
    <w:name w:val="DSTOC4-6"/>
    <w:basedOn w:val="DSTOC3-6"/>
    <w:rsid w:val="00A37FFA"/>
  </w:style>
  <w:style w:type="paragraph" w:customStyle="1" w:styleId="DSTOC4-7">
    <w:name w:val="DSTOC4-7"/>
    <w:basedOn w:val="DSTOC3-7"/>
    <w:rsid w:val="00A37FFA"/>
  </w:style>
  <w:style w:type="paragraph" w:customStyle="1" w:styleId="DSTOC4-8">
    <w:name w:val="DSTOC4-8"/>
    <w:basedOn w:val="DSTOC3-8"/>
    <w:rsid w:val="00A37FFA"/>
  </w:style>
  <w:style w:type="paragraph" w:customStyle="1" w:styleId="DSTOC4-9">
    <w:name w:val="DSTOC4-9"/>
    <w:basedOn w:val="DSTOC3-9"/>
    <w:rsid w:val="00A37FFA"/>
  </w:style>
  <w:style w:type="paragraph" w:customStyle="1" w:styleId="DSTOC5-5">
    <w:name w:val="DSTOC5-5"/>
    <w:basedOn w:val="Heading5"/>
    <w:rsid w:val="00A37FFA"/>
    <w:pPr>
      <w:keepLines w:val="0"/>
      <w:numPr>
        <w:ilvl w:val="0"/>
      </w:numPr>
      <w:spacing w:before="240" w:after="60" w:line="240" w:lineRule="auto"/>
      <w:ind w:left="1008" w:hanging="432"/>
      <w:outlineLvl w:val="5"/>
    </w:pPr>
    <w:rPr>
      <w:rFonts w:ascii="Arial" w:eastAsia="SimSun" w:hAnsi="Arial" w:cs="Times New Roman"/>
      <w:b/>
      <w:bCs/>
      <w:iCs/>
      <w:color w:val="0070C0"/>
      <w:szCs w:val="40"/>
    </w:rPr>
  </w:style>
  <w:style w:type="paragraph" w:customStyle="1" w:styleId="DSTOC5-6">
    <w:name w:val="DSTOC5-6"/>
    <w:basedOn w:val="DSTOC4-6"/>
    <w:rsid w:val="00A37FFA"/>
  </w:style>
  <w:style w:type="paragraph" w:customStyle="1" w:styleId="DSTOC5-7">
    <w:name w:val="DSTOC5-7"/>
    <w:basedOn w:val="DSTOC4-7"/>
    <w:rsid w:val="00A37FFA"/>
  </w:style>
  <w:style w:type="paragraph" w:customStyle="1" w:styleId="DSTOC5-8">
    <w:name w:val="DSTOC5-8"/>
    <w:basedOn w:val="DSTOC4-8"/>
    <w:rsid w:val="00A37FFA"/>
  </w:style>
  <w:style w:type="paragraph" w:customStyle="1" w:styleId="DSTOC5-9">
    <w:name w:val="DSTOC5-9"/>
    <w:basedOn w:val="DSTOC4-9"/>
    <w:rsid w:val="00A37FFA"/>
  </w:style>
  <w:style w:type="paragraph" w:customStyle="1" w:styleId="DSTOC6-6">
    <w:name w:val="DSTOC6-6"/>
    <w:basedOn w:val="Heading6"/>
    <w:rsid w:val="00A37FFA"/>
    <w:pPr>
      <w:keepNext w:val="0"/>
      <w:keepLines w:val="0"/>
      <w:numPr>
        <w:ilvl w:val="0"/>
        <w:numId w:val="0"/>
      </w:numPr>
      <w:spacing w:before="120" w:after="60" w:line="240" w:lineRule="auto"/>
      <w:outlineLvl w:val="6"/>
    </w:pPr>
    <w:rPr>
      <w:rFonts w:ascii="Arial" w:eastAsia="SimSun" w:hAnsi="Arial" w:cs="Times New Roman"/>
      <w:b/>
      <w:bCs/>
      <w:color w:val="auto"/>
    </w:rPr>
  </w:style>
  <w:style w:type="paragraph" w:customStyle="1" w:styleId="DSTOC6-7">
    <w:name w:val="DSTOC6-7"/>
    <w:basedOn w:val="DSTOC5-7"/>
    <w:rsid w:val="00A37FFA"/>
  </w:style>
  <w:style w:type="paragraph" w:customStyle="1" w:styleId="DSTOC6-8">
    <w:name w:val="DSTOC6-8"/>
    <w:basedOn w:val="DSTOC5-8"/>
    <w:rsid w:val="00A37FFA"/>
  </w:style>
  <w:style w:type="paragraph" w:customStyle="1" w:styleId="DSTOC6-9">
    <w:name w:val="DSTOC6-9"/>
    <w:basedOn w:val="DSTOC5-9"/>
    <w:rsid w:val="00A37FFA"/>
  </w:style>
  <w:style w:type="paragraph" w:customStyle="1" w:styleId="DSTOC7-7">
    <w:name w:val="DSTOC7-7"/>
    <w:basedOn w:val="Heading7"/>
    <w:rsid w:val="00A37FFA"/>
    <w:pPr>
      <w:keepNext w:val="0"/>
      <w:keepLines w:val="0"/>
      <w:numPr>
        <w:ilvl w:val="0"/>
        <w:numId w:val="0"/>
      </w:numPr>
      <w:spacing w:before="60" w:after="60"/>
      <w:outlineLvl w:val="7"/>
    </w:pPr>
    <w:rPr>
      <w:rFonts w:ascii="Arial" w:eastAsia="SimSun" w:hAnsi="Arial" w:cs="Times New Roman"/>
      <w:b/>
      <w:i w:val="0"/>
      <w:iCs w:val="0"/>
      <w:color w:val="auto"/>
      <w:szCs w:val="24"/>
    </w:rPr>
  </w:style>
  <w:style w:type="paragraph" w:customStyle="1" w:styleId="DSTOC7-8">
    <w:name w:val="DSTOC7-8"/>
    <w:basedOn w:val="DSTOC6-8"/>
    <w:rsid w:val="00A37FFA"/>
  </w:style>
  <w:style w:type="paragraph" w:customStyle="1" w:styleId="DSTOC7-9">
    <w:name w:val="DSTOC7-9"/>
    <w:basedOn w:val="DSTOC6-9"/>
    <w:rsid w:val="00A37FFA"/>
  </w:style>
  <w:style w:type="paragraph" w:customStyle="1" w:styleId="DSTOC8-8">
    <w:name w:val="DSTOC8-8"/>
    <w:basedOn w:val="Heading8"/>
    <w:rsid w:val="00A37FFA"/>
    <w:pPr>
      <w:keepNext w:val="0"/>
      <w:keepLines w:val="0"/>
      <w:numPr>
        <w:ilvl w:val="0"/>
        <w:numId w:val="0"/>
      </w:numPr>
      <w:spacing w:before="60" w:after="60"/>
      <w:outlineLvl w:val="8"/>
    </w:pPr>
    <w:rPr>
      <w:rFonts w:ascii="Arial" w:eastAsia="SimSun" w:hAnsi="Arial" w:cs="Times New Roman"/>
      <w:b/>
      <w:iCs/>
      <w:color w:val="auto"/>
      <w:sz w:val="20"/>
      <w:szCs w:val="20"/>
    </w:rPr>
  </w:style>
  <w:style w:type="paragraph" w:customStyle="1" w:styleId="DSTOC8-9">
    <w:name w:val="DSTOC8-9"/>
    <w:basedOn w:val="DSTOC7-9"/>
    <w:rsid w:val="00A37FFA"/>
  </w:style>
  <w:style w:type="paragraph" w:customStyle="1" w:styleId="DSTOC9-9">
    <w:name w:val="DSTOC9-9"/>
    <w:basedOn w:val="Heading9"/>
    <w:rsid w:val="00A37FFA"/>
    <w:pPr>
      <w:keepNext w:val="0"/>
      <w:keepLines w:val="0"/>
      <w:numPr>
        <w:ilvl w:val="0"/>
        <w:numId w:val="0"/>
      </w:numPr>
      <w:spacing w:before="60" w:after="60"/>
      <w:outlineLvl w:val="9"/>
    </w:pPr>
    <w:rPr>
      <w:rFonts w:ascii="Arial" w:eastAsia="SimSun" w:hAnsi="Arial" w:cs="Arial"/>
      <w:b/>
      <w:i w:val="0"/>
      <w:iCs w:val="0"/>
      <w:color w:val="auto"/>
      <w:sz w:val="20"/>
      <w:szCs w:val="20"/>
    </w:rPr>
  </w:style>
  <w:style w:type="paragraph" w:customStyle="1" w:styleId="TableSpacing">
    <w:name w:val="Table Spacing"/>
    <w:aliases w:val="ts"/>
    <w:basedOn w:val="Normal"/>
    <w:next w:val="Normal"/>
    <w:rsid w:val="00A37FFA"/>
    <w:pPr>
      <w:spacing w:before="80" w:after="80" w:line="240" w:lineRule="auto"/>
    </w:pPr>
    <w:rPr>
      <w:sz w:val="8"/>
      <w:szCs w:val="8"/>
    </w:rPr>
  </w:style>
  <w:style w:type="paragraph" w:customStyle="1" w:styleId="AlertLabel">
    <w:name w:val="Alert Label"/>
    <w:aliases w:val="al"/>
    <w:basedOn w:val="Normal"/>
    <w:rsid w:val="00A37FFA"/>
    <w:pPr>
      <w:keepNext/>
      <w:framePr w:wrap="notBeside" w:vAnchor="text" w:hAnchor="text" w:y="1"/>
      <w:spacing w:before="120" w:after="0" w:line="300" w:lineRule="exact"/>
    </w:pPr>
    <w:rPr>
      <w:b/>
    </w:rPr>
  </w:style>
  <w:style w:type="character" w:customStyle="1" w:styleId="ConditionalMarker">
    <w:name w:val="Conditional Marker"/>
    <w:aliases w:val="cm"/>
    <w:locked/>
    <w:rsid w:val="00A37FFA"/>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A37FFA"/>
    <w:pPr>
      <w:ind w:left="720"/>
    </w:pPr>
  </w:style>
  <w:style w:type="paragraph" w:customStyle="1" w:styleId="LabelinList1">
    <w:name w:val="Label in List 1"/>
    <w:aliases w:val="l1"/>
    <w:basedOn w:val="Label"/>
    <w:next w:val="TextinList1"/>
    <w:link w:val="LabelinList1Char"/>
    <w:rsid w:val="00A37FFA"/>
    <w:pPr>
      <w:ind w:left="360"/>
    </w:pPr>
  </w:style>
  <w:style w:type="paragraph" w:customStyle="1" w:styleId="TextinList1">
    <w:name w:val="Text in List 1"/>
    <w:aliases w:val="t1"/>
    <w:basedOn w:val="Normal"/>
    <w:rsid w:val="00A37FFA"/>
    <w:pPr>
      <w:ind w:left="360"/>
    </w:pPr>
  </w:style>
  <w:style w:type="paragraph" w:customStyle="1" w:styleId="AlertLabelinList1">
    <w:name w:val="Alert Label in List 1"/>
    <w:aliases w:val="al1"/>
    <w:basedOn w:val="AlertLabel"/>
    <w:rsid w:val="00A37FFA"/>
    <w:pPr>
      <w:framePr w:wrap="notBeside"/>
      <w:ind w:left="360"/>
    </w:pPr>
  </w:style>
  <w:style w:type="paragraph" w:customStyle="1" w:styleId="FigureinList1">
    <w:name w:val="Figure in List 1"/>
    <w:aliases w:val="fig1"/>
    <w:basedOn w:val="Figure"/>
    <w:next w:val="TextinList1"/>
    <w:rsid w:val="00A37FFA"/>
    <w:pPr>
      <w:ind w:left="360"/>
    </w:pPr>
  </w:style>
  <w:style w:type="paragraph" w:styleId="Footer">
    <w:name w:val="footer"/>
    <w:aliases w:val="f"/>
    <w:basedOn w:val="Header"/>
    <w:link w:val="FooterChar"/>
    <w:rsid w:val="00A37FFA"/>
    <w:rPr>
      <w:b w:val="0"/>
    </w:rPr>
  </w:style>
  <w:style w:type="character" w:customStyle="1" w:styleId="FooterChar">
    <w:name w:val="Footer Char"/>
    <w:aliases w:val="f Char"/>
    <w:basedOn w:val="DefaultParagraphFont"/>
    <w:link w:val="Footer"/>
    <w:rsid w:val="00A37FFA"/>
    <w:rPr>
      <w:rFonts w:ascii="Arial" w:eastAsia="PMingLiU" w:hAnsi="Arial" w:cs="Times New Roman"/>
      <w:kern w:val="24"/>
      <w:sz w:val="20"/>
      <w:szCs w:val="20"/>
    </w:rPr>
  </w:style>
  <w:style w:type="paragraph" w:styleId="Header">
    <w:name w:val="header"/>
    <w:aliases w:val="h"/>
    <w:basedOn w:val="Normal"/>
    <w:link w:val="HeaderChar"/>
    <w:rsid w:val="00A37FFA"/>
    <w:pPr>
      <w:spacing w:after="240"/>
      <w:jc w:val="right"/>
    </w:pPr>
    <w:rPr>
      <w:rFonts w:eastAsia="PMingLiU"/>
      <w:b/>
    </w:rPr>
  </w:style>
  <w:style w:type="character" w:customStyle="1" w:styleId="HeaderChar">
    <w:name w:val="Header Char"/>
    <w:aliases w:val="h Char"/>
    <w:basedOn w:val="DefaultParagraphFont"/>
    <w:link w:val="Header"/>
    <w:rsid w:val="00A37FFA"/>
    <w:rPr>
      <w:rFonts w:ascii="Arial" w:eastAsia="PMingLiU" w:hAnsi="Arial" w:cs="Times New Roman"/>
      <w:b/>
      <w:kern w:val="24"/>
      <w:sz w:val="20"/>
      <w:szCs w:val="20"/>
    </w:rPr>
  </w:style>
  <w:style w:type="paragraph" w:customStyle="1" w:styleId="AlertText">
    <w:name w:val="Alert Text"/>
    <w:aliases w:val="at"/>
    <w:basedOn w:val="Normal"/>
    <w:rsid w:val="00A37FFA"/>
    <w:pPr>
      <w:ind w:left="360" w:right="360"/>
    </w:pPr>
  </w:style>
  <w:style w:type="paragraph" w:customStyle="1" w:styleId="AlertTextinList1">
    <w:name w:val="Alert Text in List 1"/>
    <w:aliases w:val="at1"/>
    <w:basedOn w:val="AlertText"/>
    <w:rsid w:val="00A37FFA"/>
    <w:pPr>
      <w:ind w:left="720"/>
    </w:pPr>
  </w:style>
  <w:style w:type="paragraph" w:customStyle="1" w:styleId="AlertTextinList2">
    <w:name w:val="Alert Text in List 2"/>
    <w:aliases w:val="at2"/>
    <w:basedOn w:val="AlertText"/>
    <w:rsid w:val="00A37FFA"/>
    <w:pPr>
      <w:ind w:left="1080"/>
    </w:pPr>
  </w:style>
  <w:style w:type="paragraph" w:customStyle="1" w:styleId="BulletedList1">
    <w:name w:val="Bulleted List 1"/>
    <w:aliases w:val="bl1"/>
    <w:basedOn w:val="ListBullet"/>
    <w:rsid w:val="00A37FFA"/>
  </w:style>
  <w:style w:type="paragraph" w:customStyle="1" w:styleId="BulletedList2">
    <w:name w:val="Bulleted List 2"/>
    <w:aliases w:val="bl2"/>
    <w:basedOn w:val="ListBullet"/>
    <w:link w:val="BulletedList2Char"/>
    <w:rsid w:val="00A37FFA"/>
    <w:pPr>
      <w:numPr>
        <w:numId w:val="3"/>
      </w:numPr>
    </w:pPr>
  </w:style>
  <w:style w:type="paragraph" w:customStyle="1" w:styleId="DefinedTerm">
    <w:name w:val="Defined Term"/>
    <w:aliases w:val="dt"/>
    <w:basedOn w:val="Normal"/>
    <w:rsid w:val="00A37FFA"/>
    <w:pPr>
      <w:keepNext/>
      <w:spacing w:before="120" w:after="0" w:line="220" w:lineRule="exact"/>
      <w:ind w:right="1440"/>
    </w:pPr>
    <w:rPr>
      <w:b/>
      <w:sz w:val="18"/>
      <w:szCs w:val="18"/>
    </w:rPr>
  </w:style>
  <w:style w:type="paragraph" w:styleId="DocumentMap">
    <w:name w:val="Document Map"/>
    <w:basedOn w:val="Normal"/>
    <w:link w:val="DocumentMapChar"/>
    <w:rsid w:val="00A37FFA"/>
    <w:pPr>
      <w:shd w:val="clear" w:color="auto" w:fill="FFFF00"/>
    </w:pPr>
    <w:rPr>
      <w:rFonts w:ascii="Tahoma" w:hAnsi="Tahoma" w:cs="Tahoma"/>
    </w:rPr>
  </w:style>
  <w:style w:type="character" w:customStyle="1" w:styleId="DocumentMapChar">
    <w:name w:val="Document Map Char"/>
    <w:basedOn w:val="DefaultParagraphFont"/>
    <w:link w:val="DocumentMap"/>
    <w:rsid w:val="00A37FFA"/>
    <w:rPr>
      <w:rFonts w:ascii="Tahoma" w:eastAsia="SimSun" w:hAnsi="Tahoma" w:cs="Tahoma"/>
      <w:kern w:val="24"/>
      <w:sz w:val="20"/>
      <w:szCs w:val="20"/>
      <w:shd w:val="clear" w:color="auto" w:fill="FFFF00"/>
    </w:rPr>
  </w:style>
  <w:style w:type="paragraph" w:customStyle="1" w:styleId="NumberedList1">
    <w:name w:val="Numbered List 1"/>
    <w:aliases w:val="nl1"/>
    <w:basedOn w:val="ListNumber"/>
    <w:rsid w:val="00A37FFA"/>
    <w:pPr>
      <w:numPr>
        <w:numId w:val="2"/>
      </w:numPr>
      <w:tabs>
        <w:tab w:val="clear" w:pos="360"/>
      </w:tabs>
    </w:pPr>
  </w:style>
  <w:style w:type="table" w:customStyle="1" w:styleId="ProcedureTable">
    <w:name w:val="Procedure Table"/>
    <w:aliases w:val="pt"/>
    <w:basedOn w:val="TableNormal"/>
    <w:rsid w:val="00A37FFA"/>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nderline">
    <w:name w:val="Underline"/>
    <w:aliases w:val="u"/>
    <w:rsid w:val="00A37FFA"/>
    <w:rPr>
      <w:color w:val="auto"/>
      <w:szCs w:val="18"/>
      <w:u w:val="single"/>
    </w:rPr>
  </w:style>
  <w:style w:type="paragraph" w:styleId="Index1">
    <w:name w:val="index 1"/>
    <w:aliases w:val="idx1"/>
    <w:basedOn w:val="Normal"/>
    <w:next w:val="Normal"/>
    <w:autoRedefine/>
    <w:unhideWhenUsed/>
    <w:rsid w:val="00A37FFA"/>
    <w:pPr>
      <w:spacing w:before="0" w:after="0" w:line="240" w:lineRule="auto"/>
      <w:ind w:left="200" w:hanging="200"/>
    </w:pPr>
  </w:style>
  <w:style w:type="paragraph" w:styleId="IndexHeading">
    <w:name w:val="index heading"/>
    <w:aliases w:val="ih"/>
    <w:basedOn w:val="Heading1"/>
    <w:next w:val="Index1"/>
    <w:rsid w:val="00A37FFA"/>
    <w:pPr>
      <w:keepLines w:val="0"/>
      <w:pBdr>
        <w:bottom w:val="single" w:sz="4" w:space="6" w:color="auto"/>
      </w:pBdr>
      <w:spacing w:before="480" w:after="120" w:line="300" w:lineRule="exact"/>
      <w:outlineLvl w:val="7"/>
    </w:pPr>
    <w:rPr>
      <w:rFonts w:ascii="Arial" w:eastAsia="SimSun" w:hAnsi="Arial" w:cs="Times New Roman"/>
      <w:b/>
      <w:color w:val="auto"/>
      <w:sz w:val="26"/>
      <w:szCs w:val="40"/>
    </w:rPr>
  </w:style>
  <w:style w:type="table" w:customStyle="1" w:styleId="CodeSection">
    <w:name w:val="Code Section"/>
    <w:aliases w:val="cs"/>
    <w:basedOn w:val="TableNormal"/>
    <w:rsid w:val="00A37FFA"/>
    <w:pPr>
      <w:spacing w:after="0" w:line="220" w:lineRule="exact"/>
    </w:pPr>
    <w:rPr>
      <w:rFonts w:ascii="Courier New" w:eastAsia="Times New Roman" w:hAnsi="Courier New" w:cs="Times New Roman"/>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A37FFA"/>
    <w:pPr>
      <w:spacing w:before="180" w:after="0"/>
      <w:ind w:left="187" w:hanging="187"/>
    </w:pPr>
  </w:style>
  <w:style w:type="paragraph" w:styleId="TOC2">
    <w:name w:val="toc 2"/>
    <w:aliases w:val="toc2"/>
    <w:basedOn w:val="Normal"/>
    <w:next w:val="Normal"/>
    <w:uiPriority w:val="39"/>
    <w:rsid w:val="00A37FFA"/>
    <w:pPr>
      <w:spacing w:before="0" w:after="0"/>
      <w:ind w:left="374" w:hanging="187"/>
    </w:pPr>
  </w:style>
  <w:style w:type="paragraph" w:styleId="TOC3">
    <w:name w:val="toc 3"/>
    <w:aliases w:val="toc3"/>
    <w:basedOn w:val="Normal"/>
    <w:next w:val="Normal"/>
    <w:uiPriority w:val="39"/>
    <w:rsid w:val="00A37FFA"/>
    <w:pPr>
      <w:spacing w:before="0" w:after="0"/>
      <w:ind w:left="561" w:hanging="187"/>
    </w:pPr>
  </w:style>
  <w:style w:type="paragraph" w:styleId="TOC4">
    <w:name w:val="toc 4"/>
    <w:aliases w:val="toc4"/>
    <w:basedOn w:val="Normal"/>
    <w:next w:val="Normal"/>
    <w:uiPriority w:val="39"/>
    <w:rsid w:val="00A37FFA"/>
    <w:pPr>
      <w:spacing w:before="0" w:after="0"/>
      <w:ind w:left="749" w:hanging="187"/>
    </w:pPr>
  </w:style>
  <w:style w:type="paragraph" w:styleId="Index2">
    <w:name w:val="index 2"/>
    <w:aliases w:val="idx2"/>
    <w:basedOn w:val="Index1"/>
    <w:rsid w:val="00A37FFA"/>
    <w:pPr>
      <w:spacing w:before="60" w:after="60" w:line="220" w:lineRule="exact"/>
      <w:ind w:left="540" w:hanging="180"/>
    </w:pPr>
  </w:style>
  <w:style w:type="paragraph" w:styleId="Index3">
    <w:name w:val="index 3"/>
    <w:aliases w:val="idx3"/>
    <w:basedOn w:val="Index1"/>
    <w:rsid w:val="00A37FFA"/>
    <w:pPr>
      <w:spacing w:before="60" w:after="60" w:line="220" w:lineRule="exact"/>
      <w:ind w:left="900" w:hanging="180"/>
    </w:pPr>
  </w:style>
  <w:style w:type="character" w:customStyle="1" w:styleId="Bold">
    <w:name w:val="Bold"/>
    <w:aliases w:val="b"/>
    <w:rsid w:val="00A37FFA"/>
    <w:rPr>
      <w:b/>
      <w:szCs w:val="18"/>
    </w:rPr>
  </w:style>
  <w:style w:type="character" w:customStyle="1" w:styleId="MultilanguageMarkerAuto">
    <w:name w:val="Multilanguage Marker Auto"/>
    <w:aliases w:val="mma"/>
    <w:locked/>
    <w:rsid w:val="00A37FFA"/>
    <w:rPr>
      <w:noProof/>
      <w:color w:val="C0C0C0"/>
      <w:szCs w:val="18"/>
      <w:bdr w:val="none" w:sz="0" w:space="0" w:color="auto"/>
      <w:shd w:val="clear" w:color="auto" w:fill="auto"/>
      <w:lang w:val="en-US"/>
    </w:rPr>
  </w:style>
  <w:style w:type="character" w:customStyle="1" w:styleId="BoldItalic">
    <w:name w:val="Bold Italic"/>
    <w:aliases w:val="bi"/>
    <w:rsid w:val="00A37FFA"/>
    <w:rPr>
      <w:b/>
      <w:i/>
      <w:color w:val="auto"/>
      <w:szCs w:val="18"/>
    </w:rPr>
  </w:style>
  <w:style w:type="paragraph" w:customStyle="1" w:styleId="MultilanguageMarkerExplicitBegin">
    <w:name w:val="Multilanguage Marker Explicit Begin"/>
    <w:aliases w:val="mmeb"/>
    <w:basedOn w:val="Normal"/>
    <w:next w:val="Normal"/>
    <w:locked/>
    <w:rsid w:val="00A37FFA"/>
    <w:rPr>
      <w:noProof/>
      <w:color w:val="C0C0C0"/>
    </w:rPr>
  </w:style>
  <w:style w:type="paragraph" w:customStyle="1" w:styleId="MultilanguageMarkerExplicitEnd">
    <w:name w:val="Multilanguage Marker Explicit End"/>
    <w:aliases w:val="mmee"/>
    <w:basedOn w:val="MultilanguageMarkerExplicitBegin"/>
    <w:next w:val="Normal"/>
    <w:locked/>
    <w:rsid w:val="00A37FFA"/>
  </w:style>
  <w:style w:type="paragraph" w:customStyle="1" w:styleId="CodeReferenceinList1">
    <w:name w:val="Code Reference in List 1"/>
    <w:aliases w:val="cref1"/>
    <w:basedOn w:val="Normal"/>
    <w:locked/>
    <w:rsid w:val="00A37FFA"/>
    <w:rPr>
      <w:color w:val="C0C0C0"/>
    </w:rPr>
  </w:style>
  <w:style w:type="character" w:styleId="CommentReference">
    <w:name w:val="annotation reference"/>
    <w:aliases w:val="cr,Used by Word to flag author queries"/>
    <w:rsid w:val="00A37FFA"/>
    <w:rPr>
      <w:szCs w:val="16"/>
    </w:rPr>
  </w:style>
  <w:style w:type="paragraph" w:styleId="CommentText">
    <w:name w:val="annotation text"/>
    <w:aliases w:val="ct,Used by Word for text of author queries"/>
    <w:basedOn w:val="Normal"/>
    <w:link w:val="CommentTextChar"/>
    <w:rsid w:val="00A37FFA"/>
  </w:style>
  <w:style w:type="character" w:customStyle="1" w:styleId="CommentTextChar">
    <w:name w:val="Comment Text Char"/>
    <w:aliases w:val="ct Char,Used by Word for text of author queries Char"/>
    <w:basedOn w:val="DefaultParagraphFont"/>
    <w:link w:val="CommentText"/>
    <w:rsid w:val="00A37FFA"/>
    <w:rPr>
      <w:rFonts w:ascii="Arial" w:eastAsia="SimSun" w:hAnsi="Arial" w:cs="Times New Roman"/>
      <w:kern w:val="24"/>
      <w:sz w:val="20"/>
      <w:szCs w:val="20"/>
    </w:rPr>
  </w:style>
  <w:style w:type="character" w:customStyle="1" w:styleId="Italic">
    <w:name w:val="Italic"/>
    <w:aliases w:val="i"/>
    <w:rsid w:val="00A37FFA"/>
    <w:rPr>
      <w:i/>
      <w:color w:val="auto"/>
      <w:szCs w:val="18"/>
    </w:rPr>
  </w:style>
  <w:style w:type="paragraph" w:customStyle="1" w:styleId="CodeReferenceinList2">
    <w:name w:val="Code Reference in List 2"/>
    <w:aliases w:val="cref2"/>
    <w:basedOn w:val="CodeReferenceinList1"/>
    <w:locked/>
    <w:rsid w:val="00A37FFA"/>
    <w:pPr>
      <w:ind w:left="720"/>
    </w:pPr>
  </w:style>
  <w:style w:type="character" w:customStyle="1" w:styleId="Subscript">
    <w:name w:val="Subscript"/>
    <w:aliases w:val="sub"/>
    <w:rsid w:val="00A37FFA"/>
    <w:rPr>
      <w:color w:val="auto"/>
      <w:szCs w:val="18"/>
      <w:u w:val="none"/>
      <w:vertAlign w:val="subscript"/>
    </w:rPr>
  </w:style>
  <w:style w:type="character" w:customStyle="1" w:styleId="Superscript">
    <w:name w:val="Superscript"/>
    <w:aliases w:val="sup"/>
    <w:rsid w:val="00A37FFA"/>
    <w:rPr>
      <w:color w:val="auto"/>
      <w:szCs w:val="18"/>
      <w:u w:val="none"/>
      <w:vertAlign w:val="superscript"/>
    </w:rPr>
  </w:style>
  <w:style w:type="table" w:customStyle="1" w:styleId="TablewithHeader">
    <w:name w:val="Table with Header"/>
    <w:aliases w:val="twh"/>
    <w:basedOn w:val="TablewithoutHeader"/>
    <w:rsid w:val="00A37FFA"/>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A37FFA"/>
    <w:pPr>
      <w:spacing w:before="60" w:after="60" w:line="240" w:lineRule="exact"/>
    </w:pPr>
    <w:rPr>
      <w:rFonts w:ascii="Arial" w:eastAsia="Times New Roman" w:hAnsi="Arial" w:cs="Times New Roman"/>
      <w:sz w:val="20"/>
      <w:szCs w:val="20"/>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A37FFA"/>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link w:val="CommentSubjectChar"/>
    <w:rsid w:val="00A37FFA"/>
    <w:rPr>
      <w:b/>
      <w:bCs/>
    </w:rPr>
  </w:style>
  <w:style w:type="character" w:customStyle="1" w:styleId="CommentSubjectChar">
    <w:name w:val="Comment Subject Char"/>
    <w:basedOn w:val="CommentTextChar"/>
    <w:link w:val="CommentSubject"/>
    <w:rsid w:val="00A37FFA"/>
    <w:rPr>
      <w:rFonts w:ascii="Arial" w:eastAsia="SimSun" w:hAnsi="Arial" w:cs="Times New Roman"/>
      <w:b/>
      <w:bCs/>
      <w:kern w:val="24"/>
      <w:sz w:val="20"/>
      <w:szCs w:val="20"/>
    </w:rPr>
  </w:style>
  <w:style w:type="paragraph" w:styleId="BalloonText">
    <w:name w:val="Balloon Text"/>
    <w:basedOn w:val="Normal"/>
    <w:link w:val="BalloonTextChar"/>
    <w:rsid w:val="00A37FFA"/>
    <w:rPr>
      <w:rFonts w:ascii="Tahoma" w:hAnsi="Tahoma" w:cs="Tahoma"/>
      <w:sz w:val="16"/>
      <w:szCs w:val="16"/>
    </w:rPr>
  </w:style>
  <w:style w:type="character" w:customStyle="1" w:styleId="BalloonTextChar">
    <w:name w:val="Balloon Text Char"/>
    <w:basedOn w:val="DefaultParagraphFont"/>
    <w:link w:val="BalloonText"/>
    <w:rsid w:val="00A37FFA"/>
    <w:rPr>
      <w:rFonts w:ascii="Tahoma" w:eastAsia="SimSun" w:hAnsi="Tahoma" w:cs="Tahoma"/>
      <w:kern w:val="24"/>
      <w:sz w:val="16"/>
      <w:szCs w:val="16"/>
    </w:rPr>
  </w:style>
  <w:style w:type="character" w:customStyle="1" w:styleId="UI">
    <w:name w:val="UI"/>
    <w:aliases w:val="ui"/>
    <w:rsid w:val="00A37FFA"/>
    <w:rPr>
      <w:b/>
      <w:color w:val="auto"/>
      <w:szCs w:val="18"/>
      <w:u w:val="none"/>
    </w:rPr>
  </w:style>
  <w:style w:type="character" w:customStyle="1" w:styleId="ParameterReference">
    <w:name w:val="Parameter Reference"/>
    <w:aliases w:val="pr"/>
    <w:locked/>
    <w:rsid w:val="00A37FFA"/>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A37FFA"/>
    <w:rPr>
      <w:b/>
      <w:noProof/>
      <w:color w:val="auto"/>
      <w:szCs w:val="18"/>
      <w:bdr w:val="none" w:sz="0" w:space="0" w:color="auto"/>
      <w:shd w:val="clear" w:color="auto" w:fill="auto"/>
      <w:lang w:val="en-US"/>
    </w:rPr>
  </w:style>
  <w:style w:type="character" w:customStyle="1" w:styleId="Token">
    <w:name w:val="Token"/>
    <w:aliases w:val="tok"/>
    <w:locked/>
    <w:rsid w:val="00A37FFA"/>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A37FFA"/>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A37FFA"/>
    <w:rPr>
      <w:noProof/>
      <w:color w:val="C0C0C0"/>
      <w:kern w:val="0"/>
    </w:rPr>
  </w:style>
  <w:style w:type="character" w:customStyle="1" w:styleId="LegacyLinkText">
    <w:name w:val="Legacy Link Text"/>
    <w:aliases w:val="llt"/>
    <w:rsid w:val="00A37FFA"/>
  </w:style>
  <w:style w:type="paragraph" w:customStyle="1" w:styleId="DefinedTerminList1">
    <w:name w:val="Defined Term in List 1"/>
    <w:aliases w:val="dt1"/>
    <w:basedOn w:val="DefinedTerm"/>
    <w:rsid w:val="00A37FFA"/>
    <w:pPr>
      <w:ind w:left="360"/>
    </w:pPr>
  </w:style>
  <w:style w:type="paragraph" w:customStyle="1" w:styleId="DefinedTerminList2">
    <w:name w:val="Defined Term in List 2"/>
    <w:aliases w:val="dt2"/>
    <w:basedOn w:val="DefinedTerm"/>
    <w:rsid w:val="00A37FFA"/>
    <w:pPr>
      <w:ind w:left="720"/>
    </w:pPr>
  </w:style>
  <w:style w:type="paragraph" w:customStyle="1" w:styleId="TableSpacinginList1">
    <w:name w:val="Table Spacing in List 1"/>
    <w:aliases w:val="ts1"/>
    <w:basedOn w:val="TableSpacing"/>
    <w:next w:val="TextinList1"/>
    <w:rsid w:val="00A37FFA"/>
    <w:pPr>
      <w:ind w:left="360"/>
    </w:pPr>
  </w:style>
  <w:style w:type="paragraph" w:customStyle="1" w:styleId="TableSpacinginList2">
    <w:name w:val="Table Spacing in List 2"/>
    <w:aliases w:val="ts2"/>
    <w:basedOn w:val="TableSpacinginList1"/>
    <w:next w:val="TextinList2"/>
    <w:rsid w:val="00A37FFA"/>
    <w:pPr>
      <w:ind w:left="720"/>
    </w:pPr>
  </w:style>
  <w:style w:type="table" w:customStyle="1" w:styleId="ProcedureTableinList1">
    <w:name w:val="Procedure Table in List 1"/>
    <w:aliases w:val="pt1"/>
    <w:basedOn w:val="ProcedureTable"/>
    <w:rsid w:val="00A37FFA"/>
    <w:pPr>
      <w:spacing w:before="60" w:after="60" w:line="220" w:lineRule="exact"/>
    </w:pPr>
    <w:tblPr>
      <w:tblInd w:w="720" w:type="dxa"/>
    </w:tblPr>
  </w:style>
  <w:style w:type="table" w:customStyle="1" w:styleId="ProcedureTableinList2">
    <w:name w:val="Procedure Table in List 2"/>
    <w:aliases w:val="pt2"/>
    <w:basedOn w:val="ProcedureTable"/>
    <w:rsid w:val="00A37FFA"/>
    <w:tblPr>
      <w:tblInd w:w="1080" w:type="dxa"/>
    </w:tblPr>
  </w:style>
  <w:style w:type="table" w:customStyle="1" w:styleId="TablewithHeaderinList1">
    <w:name w:val="Table with Header in List 1"/>
    <w:aliases w:val="twh1"/>
    <w:basedOn w:val="TablewithHeader"/>
    <w:rsid w:val="00A37FFA"/>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A37FFA"/>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A37FFA"/>
    <w:tblPr>
      <w:tblInd w:w="360" w:type="dxa"/>
    </w:tblPr>
  </w:style>
  <w:style w:type="table" w:customStyle="1" w:styleId="TablewithoutHeaderinList2">
    <w:name w:val="Table without Header in List 2"/>
    <w:aliases w:val="tbl2"/>
    <w:basedOn w:val="TablewithoutHeaderinList1"/>
    <w:rsid w:val="00A37FFA"/>
    <w:tblPr>
      <w:tblInd w:w="720" w:type="dxa"/>
    </w:tblPr>
  </w:style>
  <w:style w:type="character" w:customStyle="1" w:styleId="FigureEmbedded">
    <w:name w:val="Figure Embedded"/>
    <w:aliases w:val="fige"/>
    <w:rsid w:val="00A37FFA"/>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A37FFA"/>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A37FFA"/>
  </w:style>
  <w:style w:type="paragraph" w:customStyle="1" w:styleId="ConditionalBlockinList2">
    <w:name w:val="Conditional Block in List 2"/>
    <w:aliases w:val="cb2"/>
    <w:basedOn w:val="ConditionalBlock"/>
    <w:next w:val="Normal"/>
    <w:locked/>
    <w:rsid w:val="00A37FFA"/>
    <w:pPr>
      <w:ind w:left="720"/>
    </w:pPr>
  </w:style>
  <w:style w:type="character" w:customStyle="1" w:styleId="CodeFeaturedElement">
    <w:name w:val="Code Featured Element"/>
    <w:aliases w:val="cfe"/>
    <w:locked/>
    <w:rsid w:val="00A37FFA"/>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A37FFA"/>
    <w:rPr>
      <w:color w:val="C0C0C0"/>
    </w:rPr>
  </w:style>
  <w:style w:type="character" w:customStyle="1" w:styleId="CodeEntityReferenceSpecific">
    <w:name w:val="Code Entity Reference Specific"/>
    <w:aliases w:val="cers"/>
    <w:locked/>
    <w:rsid w:val="00A37FFA"/>
  </w:style>
  <w:style w:type="character" w:customStyle="1" w:styleId="CodeEntityReferenceQualifiedSpecific">
    <w:name w:val="Code Entity Reference Qualified Specific"/>
    <w:aliases w:val="cerqs"/>
    <w:locked/>
    <w:rsid w:val="00A37FFA"/>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A37FFA"/>
    <w:tblPr>
      <w:tblInd w:w="360" w:type="dxa"/>
    </w:tblPr>
  </w:style>
  <w:style w:type="table" w:customStyle="1" w:styleId="CodeSectioninList2">
    <w:name w:val="Code Section in List 2"/>
    <w:aliases w:val="cs2"/>
    <w:basedOn w:val="CodeSection"/>
    <w:rsid w:val="00A37FFA"/>
    <w:tblPr>
      <w:tblInd w:w="720" w:type="dxa"/>
    </w:tblPr>
  </w:style>
  <w:style w:type="numbering" w:styleId="ArticleSection">
    <w:name w:val="Outline List 3"/>
    <w:basedOn w:val="NoList"/>
    <w:rsid w:val="00A37FFA"/>
    <w:pPr>
      <w:numPr>
        <w:numId w:val="5"/>
      </w:numPr>
    </w:pPr>
  </w:style>
  <w:style w:type="paragraph" w:styleId="BlockText">
    <w:name w:val="Block Text"/>
    <w:basedOn w:val="Normal"/>
    <w:rsid w:val="00A37FFA"/>
    <w:pPr>
      <w:spacing w:after="120"/>
      <w:ind w:left="1440" w:right="1440"/>
    </w:pPr>
  </w:style>
  <w:style w:type="paragraph" w:styleId="BodyText">
    <w:name w:val="Body Text"/>
    <w:basedOn w:val="Normal"/>
    <w:link w:val="BodyTextChar"/>
    <w:rsid w:val="00A37FFA"/>
    <w:pPr>
      <w:spacing w:after="120"/>
    </w:pPr>
  </w:style>
  <w:style w:type="character" w:customStyle="1" w:styleId="BodyTextChar">
    <w:name w:val="Body Text Char"/>
    <w:basedOn w:val="DefaultParagraphFont"/>
    <w:link w:val="BodyText"/>
    <w:rsid w:val="00A37FFA"/>
    <w:rPr>
      <w:rFonts w:ascii="Arial" w:eastAsia="SimSun" w:hAnsi="Arial" w:cs="Times New Roman"/>
      <w:kern w:val="24"/>
      <w:sz w:val="20"/>
      <w:szCs w:val="20"/>
    </w:rPr>
  </w:style>
  <w:style w:type="paragraph" w:styleId="BodyText2">
    <w:name w:val="Body Text 2"/>
    <w:basedOn w:val="Normal"/>
    <w:link w:val="BodyText2Char"/>
    <w:rsid w:val="00A37FFA"/>
    <w:pPr>
      <w:spacing w:after="120" w:line="480" w:lineRule="auto"/>
    </w:pPr>
  </w:style>
  <w:style w:type="character" w:customStyle="1" w:styleId="BodyText2Char">
    <w:name w:val="Body Text 2 Char"/>
    <w:basedOn w:val="DefaultParagraphFont"/>
    <w:link w:val="BodyText2"/>
    <w:rsid w:val="00A37FFA"/>
    <w:rPr>
      <w:rFonts w:ascii="Arial" w:eastAsia="SimSun" w:hAnsi="Arial" w:cs="Times New Roman"/>
      <w:kern w:val="24"/>
      <w:sz w:val="20"/>
      <w:szCs w:val="20"/>
    </w:rPr>
  </w:style>
  <w:style w:type="paragraph" w:styleId="BodyText3">
    <w:name w:val="Body Text 3"/>
    <w:basedOn w:val="Normal"/>
    <w:link w:val="BodyText3Char"/>
    <w:rsid w:val="00A37FFA"/>
    <w:pPr>
      <w:spacing w:after="120"/>
    </w:pPr>
    <w:rPr>
      <w:sz w:val="16"/>
      <w:szCs w:val="16"/>
    </w:rPr>
  </w:style>
  <w:style w:type="character" w:customStyle="1" w:styleId="BodyText3Char">
    <w:name w:val="Body Text 3 Char"/>
    <w:basedOn w:val="DefaultParagraphFont"/>
    <w:link w:val="BodyText3"/>
    <w:rsid w:val="00A37FFA"/>
    <w:rPr>
      <w:rFonts w:ascii="Arial" w:eastAsia="SimSun" w:hAnsi="Arial" w:cs="Times New Roman"/>
      <w:kern w:val="24"/>
      <w:sz w:val="16"/>
      <w:szCs w:val="16"/>
    </w:rPr>
  </w:style>
  <w:style w:type="paragraph" w:styleId="BodyTextFirstIndent">
    <w:name w:val="Body Text First Indent"/>
    <w:basedOn w:val="BodyText"/>
    <w:link w:val="BodyTextFirstIndentChar"/>
    <w:rsid w:val="00A37FFA"/>
    <w:pPr>
      <w:ind w:firstLine="210"/>
    </w:pPr>
  </w:style>
  <w:style w:type="character" w:customStyle="1" w:styleId="BodyTextFirstIndentChar">
    <w:name w:val="Body Text First Indent Char"/>
    <w:basedOn w:val="BodyTextChar"/>
    <w:link w:val="BodyTextFirstIndent"/>
    <w:rsid w:val="00A37FFA"/>
    <w:rPr>
      <w:rFonts w:ascii="Arial" w:eastAsia="SimSun" w:hAnsi="Arial" w:cs="Times New Roman"/>
      <w:kern w:val="24"/>
      <w:sz w:val="20"/>
      <w:szCs w:val="20"/>
    </w:rPr>
  </w:style>
  <w:style w:type="paragraph" w:styleId="BodyTextIndent">
    <w:name w:val="Body Text Indent"/>
    <w:basedOn w:val="Normal"/>
    <w:link w:val="BodyTextIndentChar"/>
    <w:rsid w:val="00A37FFA"/>
    <w:pPr>
      <w:spacing w:after="120"/>
      <w:ind w:left="360"/>
    </w:pPr>
  </w:style>
  <w:style w:type="character" w:customStyle="1" w:styleId="BodyTextIndentChar">
    <w:name w:val="Body Text Indent Char"/>
    <w:basedOn w:val="DefaultParagraphFont"/>
    <w:link w:val="BodyTextIndent"/>
    <w:rsid w:val="00A37FFA"/>
    <w:rPr>
      <w:rFonts w:ascii="Arial" w:eastAsia="SimSun" w:hAnsi="Arial" w:cs="Times New Roman"/>
      <w:kern w:val="24"/>
      <w:sz w:val="20"/>
      <w:szCs w:val="20"/>
    </w:rPr>
  </w:style>
  <w:style w:type="paragraph" w:styleId="BodyTextFirstIndent2">
    <w:name w:val="Body Text First Indent 2"/>
    <w:basedOn w:val="BodyTextIndent"/>
    <w:link w:val="BodyTextFirstIndent2Char"/>
    <w:rsid w:val="00A37FFA"/>
    <w:pPr>
      <w:ind w:firstLine="210"/>
    </w:pPr>
  </w:style>
  <w:style w:type="character" w:customStyle="1" w:styleId="BodyTextFirstIndent2Char">
    <w:name w:val="Body Text First Indent 2 Char"/>
    <w:basedOn w:val="BodyTextIndentChar"/>
    <w:link w:val="BodyTextFirstIndent2"/>
    <w:rsid w:val="00A37FFA"/>
    <w:rPr>
      <w:rFonts w:ascii="Arial" w:eastAsia="SimSun" w:hAnsi="Arial" w:cs="Times New Roman"/>
      <w:kern w:val="24"/>
      <w:sz w:val="20"/>
      <w:szCs w:val="20"/>
    </w:rPr>
  </w:style>
  <w:style w:type="paragraph" w:styleId="BodyTextIndent2">
    <w:name w:val="Body Text Indent 2"/>
    <w:basedOn w:val="Normal"/>
    <w:link w:val="BodyTextIndent2Char"/>
    <w:rsid w:val="00A37FFA"/>
    <w:pPr>
      <w:spacing w:after="120" w:line="480" w:lineRule="auto"/>
      <w:ind w:left="360"/>
    </w:pPr>
  </w:style>
  <w:style w:type="character" w:customStyle="1" w:styleId="BodyTextIndent2Char">
    <w:name w:val="Body Text Indent 2 Char"/>
    <w:basedOn w:val="DefaultParagraphFont"/>
    <w:link w:val="BodyTextIndent2"/>
    <w:rsid w:val="00A37FFA"/>
    <w:rPr>
      <w:rFonts w:ascii="Arial" w:eastAsia="SimSun" w:hAnsi="Arial" w:cs="Times New Roman"/>
      <w:kern w:val="24"/>
      <w:sz w:val="20"/>
      <w:szCs w:val="20"/>
    </w:rPr>
  </w:style>
  <w:style w:type="paragraph" w:styleId="BodyTextIndent3">
    <w:name w:val="Body Text Indent 3"/>
    <w:basedOn w:val="Normal"/>
    <w:link w:val="BodyTextIndent3Char"/>
    <w:rsid w:val="00A37FFA"/>
    <w:pPr>
      <w:spacing w:after="120"/>
      <w:ind w:left="360"/>
    </w:pPr>
    <w:rPr>
      <w:sz w:val="16"/>
      <w:szCs w:val="16"/>
    </w:rPr>
  </w:style>
  <w:style w:type="character" w:customStyle="1" w:styleId="BodyTextIndent3Char">
    <w:name w:val="Body Text Indent 3 Char"/>
    <w:basedOn w:val="DefaultParagraphFont"/>
    <w:link w:val="BodyTextIndent3"/>
    <w:rsid w:val="00A37FFA"/>
    <w:rPr>
      <w:rFonts w:ascii="Arial" w:eastAsia="SimSun" w:hAnsi="Arial" w:cs="Times New Roman"/>
      <w:kern w:val="24"/>
      <w:sz w:val="16"/>
      <w:szCs w:val="16"/>
    </w:rPr>
  </w:style>
  <w:style w:type="paragraph" w:styleId="Closing">
    <w:name w:val="Closing"/>
    <w:basedOn w:val="Normal"/>
    <w:link w:val="ClosingChar"/>
    <w:rsid w:val="00A37FFA"/>
    <w:pPr>
      <w:ind w:left="4320"/>
    </w:pPr>
  </w:style>
  <w:style w:type="character" w:customStyle="1" w:styleId="ClosingChar">
    <w:name w:val="Closing Char"/>
    <w:basedOn w:val="DefaultParagraphFont"/>
    <w:link w:val="Closing"/>
    <w:rsid w:val="00A37FFA"/>
    <w:rPr>
      <w:rFonts w:ascii="Arial" w:eastAsia="SimSun" w:hAnsi="Arial" w:cs="Times New Roman"/>
      <w:kern w:val="24"/>
      <w:sz w:val="20"/>
      <w:szCs w:val="20"/>
    </w:rPr>
  </w:style>
  <w:style w:type="paragraph" w:styleId="Date">
    <w:name w:val="Date"/>
    <w:basedOn w:val="Normal"/>
    <w:next w:val="Normal"/>
    <w:link w:val="DateChar"/>
    <w:rsid w:val="00A37FFA"/>
  </w:style>
  <w:style w:type="character" w:customStyle="1" w:styleId="DateChar">
    <w:name w:val="Date Char"/>
    <w:basedOn w:val="DefaultParagraphFont"/>
    <w:link w:val="Date"/>
    <w:rsid w:val="00A37FFA"/>
    <w:rPr>
      <w:rFonts w:ascii="Arial" w:eastAsia="SimSun" w:hAnsi="Arial" w:cs="Times New Roman"/>
      <w:kern w:val="24"/>
      <w:sz w:val="20"/>
      <w:szCs w:val="20"/>
    </w:rPr>
  </w:style>
  <w:style w:type="paragraph" w:styleId="E-mailSignature">
    <w:name w:val="E-mail Signature"/>
    <w:basedOn w:val="Normal"/>
    <w:link w:val="E-mailSignatureChar"/>
    <w:rsid w:val="00A37FFA"/>
  </w:style>
  <w:style w:type="character" w:customStyle="1" w:styleId="E-mailSignatureChar">
    <w:name w:val="E-mail Signature Char"/>
    <w:basedOn w:val="DefaultParagraphFont"/>
    <w:link w:val="E-mailSignature"/>
    <w:rsid w:val="00A37FFA"/>
    <w:rPr>
      <w:rFonts w:ascii="Arial" w:eastAsia="SimSun" w:hAnsi="Arial" w:cs="Times New Roman"/>
      <w:kern w:val="24"/>
      <w:sz w:val="20"/>
      <w:szCs w:val="20"/>
    </w:rPr>
  </w:style>
  <w:style w:type="character" w:styleId="Emphasis">
    <w:name w:val="Emphasis"/>
    <w:qFormat/>
    <w:rsid w:val="00A37FFA"/>
    <w:rPr>
      <w:i/>
      <w:iCs/>
    </w:rPr>
  </w:style>
  <w:style w:type="paragraph" w:styleId="EnvelopeAddress">
    <w:name w:val="envelope address"/>
    <w:basedOn w:val="Normal"/>
    <w:rsid w:val="00A37FFA"/>
    <w:pPr>
      <w:framePr w:w="7920" w:h="1980" w:hRule="exact" w:hSpace="180" w:wrap="auto" w:hAnchor="page" w:xAlign="center" w:yAlign="bottom"/>
      <w:ind w:left="2880"/>
    </w:pPr>
    <w:rPr>
      <w:sz w:val="24"/>
      <w:szCs w:val="24"/>
    </w:rPr>
  </w:style>
  <w:style w:type="paragraph" w:styleId="EnvelopeReturn">
    <w:name w:val="envelope return"/>
    <w:basedOn w:val="Normal"/>
    <w:rsid w:val="00A37FFA"/>
  </w:style>
  <w:style w:type="character" w:styleId="FollowedHyperlink">
    <w:name w:val="FollowedHyperlink"/>
    <w:rsid w:val="00A37FFA"/>
    <w:rPr>
      <w:color w:val="800080"/>
      <w:u w:val="single"/>
    </w:rPr>
  </w:style>
  <w:style w:type="character" w:styleId="HTMLAcronym">
    <w:name w:val="HTML Acronym"/>
    <w:rsid w:val="00A37FFA"/>
  </w:style>
  <w:style w:type="paragraph" w:styleId="HTMLAddress">
    <w:name w:val="HTML Address"/>
    <w:basedOn w:val="Normal"/>
    <w:link w:val="HTMLAddressChar"/>
    <w:rsid w:val="00A37FFA"/>
    <w:rPr>
      <w:i/>
      <w:iCs/>
    </w:rPr>
  </w:style>
  <w:style w:type="character" w:customStyle="1" w:styleId="HTMLAddressChar">
    <w:name w:val="HTML Address Char"/>
    <w:basedOn w:val="DefaultParagraphFont"/>
    <w:link w:val="HTMLAddress"/>
    <w:rsid w:val="00A37FFA"/>
    <w:rPr>
      <w:rFonts w:ascii="Arial" w:eastAsia="SimSun" w:hAnsi="Arial" w:cs="Times New Roman"/>
      <w:i/>
      <w:iCs/>
      <w:kern w:val="24"/>
      <w:sz w:val="20"/>
      <w:szCs w:val="20"/>
    </w:rPr>
  </w:style>
  <w:style w:type="character" w:styleId="HTMLCite">
    <w:name w:val="HTML Cite"/>
    <w:rsid w:val="00A37FFA"/>
    <w:rPr>
      <w:i/>
      <w:iCs/>
    </w:rPr>
  </w:style>
  <w:style w:type="character" w:styleId="HTMLCode">
    <w:name w:val="HTML Code"/>
    <w:rsid w:val="00A37FFA"/>
    <w:rPr>
      <w:rFonts w:ascii="Courier New" w:hAnsi="Courier New"/>
      <w:sz w:val="20"/>
      <w:szCs w:val="20"/>
    </w:rPr>
  </w:style>
  <w:style w:type="character" w:styleId="HTMLDefinition">
    <w:name w:val="HTML Definition"/>
    <w:rsid w:val="00A37FFA"/>
    <w:rPr>
      <w:i/>
      <w:iCs/>
    </w:rPr>
  </w:style>
  <w:style w:type="character" w:styleId="HTMLKeyboard">
    <w:name w:val="HTML Keyboard"/>
    <w:rsid w:val="00A37FFA"/>
    <w:rPr>
      <w:rFonts w:ascii="Courier New" w:hAnsi="Courier New"/>
      <w:sz w:val="20"/>
      <w:szCs w:val="20"/>
    </w:rPr>
  </w:style>
  <w:style w:type="paragraph" w:styleId="HTMLPreformatted">
    <w:name w:val="HTML Preformatted"/>
    <w:basedOn w:val="Normal"/>
    <w:link w:val="HTMLPreformattedChar"/>
    <w:rsid w:val="00A37FFA"/>
    <w:rPr>
      <w:rFonts w:ascii="Courier New" w:hAnsi="Courier New"/>
    </w:rPr>
  </w:style>
  <w:style w:type="character" w:customStyle="1" w:styleId="HTMLPreformattedChar">
    <w:name w:val="HTML Preformatted Char"/>
    <w:basedOn w:val="DefaultParagraphFont"/>
    <w:link w:val="HTMLPreformatted"/>
    <w:rsid w:val="00A37FFA"/>
    <w:rPr>
      <w:rFonts w:ascii="Courier New" w:eastAsia="SimSun" w:hAnsi="Courier New" w:cs="Times New Roman"/>
      <w:kern w:val="24"/>
      <w:sz w:val="20"/>
      <w:szCs w:val="20"/>
    </w:rPr>
  </w:style>
  <w:style w:type="character" w:styleId="HTMLSample">
    <w:name w:val="HTML Sample"/>
    <w:rsid w:val="00A37FFA"/>
    <w:rPr>
      <w:rFonts w:ascii="Courier New" w:hAnsi="Courier New"/>
    </w:rPr>
  </w:style>
  <w:style w:type="character" w:styleId="HTMLTypewriter">
    <w:name w:val="HTML Typewriter"/>
    <w:rsid w:val="00A37FFA"/>
    <w:rPr>
      <w:rFonts w:ascii="Courier New" w:hAnsi="Courier New"/>
      <w:sz w:val="20"/>
      <w:szCs w:val="20"/>
    </w:rPr>
  </w:style>
  <w:style w:type="character" w:styleId="HTMLVariable">
    <w:name w:val="HTML Variable"/>
    <w:rsid w:val="00A37FFA"/>
    <w:rPr>
      <w:i/>
      <w:iCs/>
    </w:rPr>
  </w:style>
  <w:style w:type="character" w:styleId="LineNumber">
    <w:name w:val="line number"/>
    <w:rsid w:val="00A37FFA"/>
  </w:style>
  <w:style w:type="paragraph" w:styleId="List">
    <w:name w:val="List"/>
    <w:basedOn w:val="Normal"/>
    <w:rsid w:val="00A37FFA"/>
    <w:pPr>
      <w:ind w:left="360" w:hanging="360"/>
    </w:pPr>
  </w:style>
  <w:style w:type="paragraph" w:styleId="List2">
    <w:name w:val="List 2"/>
    <w:basedOn w:val="Normal"/>
    <w:rsid w:val="00A37FFA"/>
    <w:pPr>
      <w:ind w:left="720" w:hanging="360"/>
    </w:pPr>
  </w:style>
  <w:style w:type="paragraph" w:styleId="List3">
    <w:name w:val="List 3"/>
    <w:basedOn w:val="Normal"/>
    <w:rsid w:val="00A37FFA"/>
    <w:pPr>
      <w:ind w:left="1080" w:hanging="360"/>
    </w:pPr>
  </w:style>
  <w:style w:type="paragraph" w:styleId="List4">
    <w:name w:val="List 4"/>
    <w:basedOn w:val="Normal"/>
    <w:rsid w:val="00A37FFA"/>
    <w:pPr>
      <w:ind w:left="1440" w:hanging="360"/>
    </w:pPr>
  </w:style>
  <w:style w:type="paragraph" w:styleId="List5">
    <w:name w:val="List 5"/>
    <w:basedOn w:val="Normal"/>
    <w:rsid w:val="00A37FFA"/>
    <w:pPr>
      <w:ind w:left="1800" w:hanging="360"/>
    </w:pPr>
  </w:style>
  <w:style w:type="paragraph" w:styleId="ListBullet">
    <w:name w:val="List Bullet"/>
    <w:basedOn w:val="Normal"/>
    <w:link w:val="ListBulletChar"/>
    <w:rsid w:val="00A37FFA"/>
    <w:pPr>
      <w:tabs>
        <w:tab w:val="num" w:pos="360"/>
      </w:tabs>
      <w:ind w:left="360" w:hanging="360"/>
    </w:pPr>
  </w:style>
  <w:style w:type="paragraph" w:styleId="ListBullet2">
    <w:name w:val="List Bullet 2"/>
    <w:basedOn w:val="Normal"/>
    <w:rsid w:val="00A37FFA"/>
    <w:pPr>
      <w:tabs>
        <w:tab w:val="num" w:pos="720"/>
      </w:tabs>
      <w:ind w:left="720" w:hanging="360"/>
    </w:pPr>
  </w:style>
  <w:style w:type="paragraph" w:styleId="ListBullet3">
    <w:name w:val="List Bullet 3"/>
    <w:basedOn w:val="Normal"/>
    <w:rsid w:val="00A37FFA"/>
    <w:pPr>
      <w:tabs>
        <w:tab w:val="num" w:pos="1080"/>
      </w:tabs>
      <w:ind w:left="1080" w:hanging="360"/>
    </w:pPr>
  </w:style>
  <w:style w:type="paragraph" w:styleId="ListBullet4">
    <w:name w:val="List Bullet 4"/>
    <w:basedOn w:val="Normal"/>
    <w:rsid w:val="00A37FFA"/>
    <w:pPr>
      <w:tabs>
        <w:tab w:val="num" w:pos="1440"/>
      </w:tabs>
      <w:ind w:left="1440" w:hanging="360"/>
    </w:pPr>
  </w:style>
  <w:style w:type="paragraph" w:styleId="ListBullet5">
    <w:name w:val="List Bullet 5"/>
    <w:basedOn w:val="Normal"/>
    <w:rsid w:val="00A37FFA"/>
    <w:pPr>
      <w:tabs>
        <w:tab w:val="num" w:pos="1800"/>
      </w:tabs>
      <w:ind w:left="1800" w:hanging="360"/>
    </w:pPr>
  </w:style>
  <w:style w:type="paragraph" w:styleId="ListContinue">
    <w:name w:val="List Continue"/>
    <w:basedOn w:val="Normal"/>
    <w:rsid w:val="00A37FFA"/>
    <w:pPr>
      <w:spacing w:after="120"/>
      <w:ind w:left="360"/>
    </w:pPr>
  </w:style>
  <w:style w:type="paragraph" w:styleId="ListContinue2">
    <w:name w:val="List Continue 2"/>
    <w:basedOn w:val="Normal"/>
    <w:rsid w:val="00A37FFA"/>
    <w:pPr>
      <w:spacing w:after="120"/>
      <w:ind w:left="720"/>
    </w:pPr>
  </w:style>
  <w:style w:type="paragraph" w:styleId="ListContinue3">
    <w:name w:val="List Continue 3"/>
    <w:basedOn w:val="Normal"/>
    <w:rsid w:val="00A37FFA"/>
    <w:pPr>
      <w:spacing w:after="120"/>
      <w:ind w:left="1080"/>
    </w:pPr>
  </w:style>
  <w:style w:type="paragraph" w:styleId="ListContinue4">
    <w:name w:val="List Continue 4"/>
    <w:basedOn w:val="Normal"/>
    <w:rsid w:val="00A37FFA"/>
    <w:pPr>
      <w:spacing w:after="120"/>
      <w:ind w:left="1440"/>
    </w:pPr>
  </w:style>
  <w:style w:type="paragraph" w:styleId="ListContinue5">
    <w:name w:val="List Continue 5"/>
    <w:basedOn w:val="Normal"/>
    <w:rsid w:val="00A37FFA"/>
    <w:pPr>
      <w:spacing w:after="120"/>
      <w:ind w:left="1800"/>
    </w:pPr>
  </w:style>
  <w:style w:type="paragraph" w:styleId="ListNumber">
    <w:name w:val="List Number"/>
    <w:basedOn w:val="Normal"/>
    <w:rsid w:val="00A37FFA"/>
    <w:pPr>
      <w:tabs>
        <w:tab w:val="num" w:pos="360"/>
      </w:tabs>
      <w:ind w:left="360" w:hanging="360"/>
    </w:pPr>
  </w:style>
  <w:style w:type="paragraph" w:styleId="ListNumber2">
    <w:name w:val="List Number 2"/>
    <w:basedOn w:val="Normal"/>
    <w:rsid w:val="00A37FFA"/>
    <w:pPr>
      <w:tabs>
        <w:tab w:val="num" w:pos="720"/>
      </w:tabs>
      <w:ind w:left="720" w:hanging="360"/>
    </w:pPr>
  </w:style>
  <w:style w:type="paragraph" w:styleId="ListNumber3">
    <w:name w:val="List Number 3"/>
    <w:basedOn w:val="Normal"/>
    <w:rsid w:val="00A37FFA"/>
    <w:pPr>
      <w:tabs>
        <w:tab w:val="num" w:pos="1080"/>
      </w:tabs>
      <w:ind w:left="1080" w:hanging="360"/>
    </w:pPr>
  </w:style>
  <w:style w:type="paragraph" w:styleId="ListNumber4">
    <w:name w:val="List Number 4"/>
    <w:basedOn w:val="Normal"/>
    <w:rsid w:val="00A37FFA"/>
    <w:pPr>
      <w:tabs>
        <w:tab w:val="num" w:pos="1440"/>
      </w:tabs>
      <w:ind w:left="1440" w:hanging="360"/>
    </w:pPr>
  </w:style>
  <w:style w:type="paragraph" w:styleId="ListNumber5">
    <w:name w:val="List Number 5"/>
    <w:basedOn w:val="Normal"/>
    <w:rsid w:val="00A37FFA"/>
    <w:pPr>
      <w:tabs>
        <w:tab w:val="num" w:pos="1800"/>
      </w:tabs>
      <w:ind w:left="1800" w:hanging="360"/>
    </w:pPr>
  </w:style>
  <w:style w:type="paragraph" w:styleId="MessageHeader">
    <w:name w:val="Message Header"/>
    <w:basedOn w:val="Normal"/>
    <w:link w:val="MessageHeaderChar"/>
    <w:rsid w:val="00A37FFA"/>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character" w:customStyle="1" w:styleId="MessageHeaderChar">
    <w:name w:val="Message Header Char"/>
    <w:basedOn w:val="DefaultParagraphFont"/>
    <w:link w:val="MessageHeader"/>
    <w:rsid w:val="00A37FFA"/>
    <w:rPr>
      <w:rFonts w:ascii="Arial" w:eastAsia="SimSun" w:hAnsi="Arial" w:cs="Times New Roman"/>
      <w:kern w:val="24"/>
      <w:sz w:val="24"/>
      <w:szCs w:val="24"/>
      <w:shd w:val="pct20" w:color="auto" w:fill="auto"/>
    </w:rPr>
  </w:style>
  <w:style w:type="paragraph" w:styleId="NormalWeb">
    <w:name w:val="Normal (Web)"/>
    <w:basedOn w:val="Normal"/>
    <w:uiPriority w:val="99"/>
    <w:rsid w:val="00A37FFA"/>
    <w:rPr>
      <w:rFonts w:ascii="Times New Roman" w:hAnsi="Times New Roman"/>
      <w:szCs w:val="24"/>
    </w:rPr>
  </w:style>
  <w:style w:type="paragraph" w:styleId="NormalIndent">
    <w:name w:val="Normal Indent"/>
    <w:basedOn w:val="Normal"/>
    <w:rsid w:val="00A37FFA"/>
    <w:pPr>
      <w:ind w:left="720"/>
    </w:pPr>
  </w:style>
  <w:style w:type="paragraph" w:styleId="NoteHeading">
    <w:name w:val="Note Heading"/>
    <w:basedOn w:val="Normal"/>
    <w:next w:val="Normal"/>
    <w:link w:val="NoteHeadingChar"/>
    <w:rsid w:val="00A37FFA"/>
  </w:style>
  <w:style w:type="character" w:customStyle="1" w:styleId="NoteHeadingChar">
    <w:name w:val="Note Heading Char"/>
    <w:basedOn w:val="DefaultParagraphFont"/>
    <w:link w:val="NoteHeading"/>
    <w:rsid w:val="00A37FFA"/>
    <w:rPr>
      <w:rFonts w:ascii="Arial" w:eastAsia="SimSun" w:hAnsi="Arial" w:cs="Times New Roman"/>
      <w:kern w:val="24"/>
      <w:sz w:val="20"/>
      <w:szCs w:val="20"/>
    </w:rPr>
  </w:style>
  <w:style w:type="paragraph" w:styleId="PlainText">
    <w:name w:val="Plain Text"/>
    <w:basedOn w:val="Normal"/>
    <w:link w:val="PlainTextChar"/>
    <w:rsid w:val="00A37FFA"/>
    <w:rPr>
      <w:rFonts w:ascii="Courier New" w:hAnsi="Courier New"/>
    </w:rPr>
  </w:style>
  <w:style w:type="character" w:customStyle="1" w:styleId="PlainTextChar">
    <w:name w:val="Plain Text Char"/>
    <w:basedOn w:val="DefaultParagraphFont"/>
    <w:link w:val="PlainText"/>
    <w:rsid w:val="00A37FFA"/>
    <w:rPr>
      <w:rFonts w:ascii="Courier New" w:eastAsia="SimSun" w:hAnsi="Courier New" w:cs="Times New Roman"/>
      <w:kern w:val="24"/>
      <w:sz w:val="20"/>
      <w:szCs w:val="20"/>
    </w:rPr>
  </w:style>
  <w:style w:type="paragraph" w:styleId="Salutation">
    <w:name w:val="Salutation"/>
    <w:basedOn w:val="Normal"/>
    <w:next w:val="Normal"/>
    <w:link w:val="SalutationChar"/>
    <w:rsid w:val="00A37FFA"/>
  </w:style>
  <w:style w:type="character" w:customStyle="1" w:styleId="SalutationChar">
    <w:name w:val="Salutation Char"/>
    <w:basedOn w:val="DefaultParagraphFont"/>
    <w:link w:val="Salutation"/>
    <w:rsid w:val="00A37FFA"/>
    <w:rPr>
      <w:rFonts w:ascii="Arial" w:eastAsia="SimSun" w:hAnsi="Arial" w:cs="Times New Roman"/>
      <w:kern w:val="24"/>
      <w:sz w:val="20"/>
      <w:szCs w:val="20"/>
    </w:rPr>
  </w:style>
  <w:style w:type="paragraph" w:styleId="Signature">
    <w:name w:val="Signature"/>
    <w:basedOn w:val="Normal"/>
    <w:link w:val="SignatureChar"/>
    <w:rsid w:val="00A37FFA"/>
    <w:pPr>
      <w:ind w:left="4320"/>
    </w:pPr>
  </w:style>
  <w:style w:type="character" w:customStyle="1" w:styleId="SignatureChar">
    <w:name w:val="Signature Char"/>
    <w:basedOn w:val="DefaultParagraphFont"/>
    <w:link w:val="Signature"/>
    <w:rsid w:val="00A37FFA"/>
    <w:rPr>
      <w:rFonts w:ascii="Arial" w:eastAsia="SimSun" w:hAnsi="Arial" w:cs="Times New Roman"/>
      <w:kern w:val="24"/>
      <w:sz w:val="20"/>
      <w:szCs w:val="20"/>
    </w:rPr>
  </w:style>
  <w:style w:type="character" w:styleId="Strong">
    <w:name w:val="Strong"/>
    <w:qFormat/>
    <w:rsid w:val="00A37FFA"/>
    <w:rPr>
      <w:b/>
      <w:bCs/>
    </w:rPr>
  </w:style>
  <w:style w:type="table" w:styleId="Table3Deffects1">
    <w:name w:val="Table 3D effects 1"/>
    <w:basedOn w:val="TableNormal"/>
    <w:rsid w:val="00A37FFA"/>
    <w:pPr>
      <w:spacing w:before="60" w:after="60" w:line="260" w:lineRule="exact"/>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A37FFA"/>
    <w:pPr>
      <w:spacing w:before="60" w:after="60" w:line="260" w:lineRule="exact"/>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A37FFA"/>
    <w:pPr>
      <w:spacing w:before="60" w:after="60" w:line="260" w:lineRule="exact"/>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A37FFA"/>
    <w:pPr>
      <w:spacing w:before="60" w:after="60" w:line="260" w:lineRule="exact"/>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A37FFA"/>
    <w:pPr>
      <w:spacing w:before="60" w:after="60" w:line="260" w:lineRule="exact"/>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A37FFA"/>
    <w:pPr>
      <w:spacing w:before="60" w:after="60" w:line="260" w:lineRule="exact"/>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A37FFA"/>
    <w:pPr>
      <w:spacing w:before="60" w:after="60" w:line="260" w:lineRule="exact"/>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A37FFA"/>
    <w:pPr>
      <w:spacing w:before="60" w:after="60" w:line="260" w:lineRule="exact"/>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A37FFA"/>
    <w:pPr>
      <w:spacing w:before="60" w:after="60" w:line="260" w:lineRule="exact"/>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A37FFA"/>
    <w:pPr>
      <w:spacing w:before="60" w:after="60" w:line="260" w:lineRule="exact"/>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A37FFA"/>
    <w:pPr>
      <w:spacing w:before="60" w:after="60" w:line="260" w:lineRule="exact"/>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A37FFA"/>
    <w:pPr>
      <w:spacing w:before="60" w:after="60" w:line="260" w:lineRule="exact"/>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A37FFA"/>
    <w:pPr>
      <w:spacing w:before="60" w:after="60" w:line="260" w:lineRule="exact"/>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A37FFA"/>
    <w:pPr>
      <w:spacing w:before="60" w:after="60" w:line="260" w:lineRule="exac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A37FFA"/>
    <w:pPr>
      <w:spacing w:before="60" w:after="60" w:line="260" w:lineRule="exact"/>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A37FFA"/>
    <w:pPr>
      <w:spacing w:before="60" w:after="60" w:line="260" w:lineRule="exact"/>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A37FFA"/>
    <w:pPr>
      <w:spacing w:before="60" w:after="60" w:line="260" w:lineRule="exact"/>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A37FFA"/>
    <w:pPr>
      <w:spacing w:before="60" w:after="60" w:line="260" w:lineRule="exact"/>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A37FFA"/>
    <w:pPr>
      <w:spacing w:before="60" w:after="60" w:line="260" w:lineRule="exact"/>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A37FFA"/>
    <w:pPr>
      <w:spacing w:before="60" w:after="60" w:line="260" w:lineRule="exact"/>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A37FFA"/>
    <w:pPr>
      <w:spacing w:before="60" w:after="60" w:line="260" w:lineRule="exact"/>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A37FFA"/>
    <w:pPr>
      <w:spacing w:before="60" w:after="60" w:line="260" w:lineRule="exac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A37FFA"/>
    <w:pPr>
      <w:spacing w:before="60" w:after="60" w:line="260" w:lineRule="exact"/>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A37FFA"/>
    <w:pPr>
      <w:spacing w:before="60" w:after="60" w:line="260" w:lineRule="exact"/>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A37FFA"/>
    <w:pPr>
      <w:spacing w:before="60" w:after="60" w:line="260" w:lineRule="exact"/>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link w:val="SubtitleChar"/>
    <w:qFormat/>
    <w:rsid w:val="00A37FFA"/>
    <w:pPr>
      <w:jc w:val="center"/>
      <w:outlineLvl w:val="1"/>
    </w:pPr>
    <w:rPr>
      <w:sz w:val="24"/>
      <w:szCs w:val="24"/>
    </w:rPr>
  </w:style>
  <w:style w:type="character" w:customStyle="1" w:styleId="SubtitleChar">
    <w:name w:val="Subtitle Char"/>
    <w:basedOn w:val="DefaultParagraphFont"/>
    <w:link w:val="Subtitle"/>
    <w:rsid w:val="00A37FFA"/>
    <w:rPr>
      <w:rFonts w:ascii="Arial" w:eastAsia="SimSun" w:hAnsi="Arial" w:cs="Times New Roman"/>
      <w:kern w:val="24"/>
      <w:sz w:val="24"/>
      <w:szCs w:val="24"/>
    </w:rPr>
  </w:style>
  <w:style w:type="paragraph" w:styleId="Title">
    <w:name w:val="Title"/>
    <w:basedOn w:val="Normal"/>
    <w:link w:val="TitleChar"/>
    <w:qFormat/>
    <w:rsid w:val="00A37FFA"/>
    <w:pPr>
      <w:spacing w:before="240"/>
      <w:jc w:val="center"/>
      <w:outlineLvl w:val="0"/>
    </w:pPr>
    <w:rPr>
      <w:b/>
      <w:bCs/>
      <w:kern w:val="28"/>
      <w:sz w:val="32"/>
      <w:szCs w:val="32"/>
    </w:rPr>
  </w:style>
  <w:style w:type="character" w:customStyle="1" w:styleId="TitleChar">
    <w:name w:val="Title Char"/>
    <w:basedOn w:val="DefaultParagraphFont"/>
    <w:link w:val="Title"/>
    <w:rsid w:val="00A37FFA"/>
    <w:rPr>
      <w:rFonts w:ascii="Arial" w:eastAsia="SimSun" w:hAnsi="Arial" w:cs="Times New Roman"/>
      <w:b/>
      <w:bCs/>
      <w:kern w:val="28"/>
      <w:sz w:val="32"/>
      <w:szCs w:val="32"/>
    </w:rPr>
  </w:style>
  <w:style w:type="character" w:customStyle="1" w:styleId="System">
    <w:name w:val="System"/>
    <w:aliases w:val="sys"/>
    <w:locked/>
    <w:rsid w:val="00A37FFA"/>
    <w:rPr>
      <w:b/>
      <w:color w:val="auto"/>
      <w:szCs w:val="20"/>
      <w:u w:val="none"/>
      <w:bdr w:val="none" w:sz="0" w:space="0" w:color="auto"/>
      <w:shd w:val="clear" w:color="auto" w:fill="auto"/>
    </w:rPr>
  </w:style>
  <w:style w:type="character" w:customStyle="1" w:styleId="UserInputLocalizable">
    <w:name w:val="User Input Localizable"/>
    <w:aliases w:val="uil"/>
    <w:rsid w:val="00A37FFA"/>
    <w:rPr>
      <w:b/>
      <w:color w:val="auto"/>
      <w:szCs w:val="18"/>
      <w:u w:val="none"/>
    </w:rPr>
  </w:style>
  <w:style w:type="character" w:customStyle="1" w:styleId="UnmanagedCodeEntityReference">
    <w:name w:val="Unmanaged Code Entity Reference"/>
    <w:aliases w:val="ucer"/>
    <w:locked/>
    <w:rsid w:val="00A37FFA"/>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A37FFA"/>
    <w:rPr>
      <w:b/>
      <w:szCs w:val="18"/>
    </w:rPr>
  </w:style>
  <w:style w:type="character" w:customStyle="1" w:styleId="Placeholder">
    <w:name w:val="Placeholder"/>
    <w:aliases w:val="ph"/>
    <w:rsid w:val="00A37FFA"/>
    <w:rPr>
      <w:i/>
      <w:color w:val="auto"/>
      <w:szCs w:val="18"/>
      <w:u w:val="none"/>
    </w:rPr>
  </w:style>
  <w:style w:type="character" w:customStyle="1" w:styleId="Math">
    <w:name w:val="Math"/>
    <w:aliases w:val="m"/>
    <w:locked/>
    <w:rsid w:val="00A37FFA"/>
    <w:rPr>
      <w:color w:val="C0C0C0"/>
      <w:szCs w:val="18"/>
      <w:u w:val="none"/>
      <w:bdr w:val="none" w:sz="0" w:space="0" w:color="auto"/>
      <w:shd w:val="clear" w:color="auto" w:fill="auto"/>
    </w:rPr>
  </w:style>
  <w:style w:type="character" w:customStyle="1" w:styleId="NewTerm">
    <w:name w:val="New Term"/>
    <w:aliases w:val="nt"/>
    <w:locked/>
    <w:rsid w:val="00A37FFA"/>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A37FFA"/>
    <w:rPr>
      <w:color w:val="C0C0C0"/>
    </w:rPr>
  </w:style>
  <w:style w:type="paragraph" w:customStyle="1" w:styleId="BulletedDynamicLinkinList2">
    <w:name w:val="Bulleted Dynamic Link in List 2"/>
    <w:basedOn w:val="Normal"/>
    <w:locked/>
    <w:rsid w:val="00A37FFA"/>
    <w:rPr>
      <w:color w:val="C0C0C0"/>
    </w:rPr>
  </w:style>
  <w:style w:type="paragraph" w:customStyle="1" w:styleId="BulletedDynamicLink">
    <w:name w:val="Bulleted Dynamic Link"/>
    <w:basedOn w:val="Normal"/>
    <w:locked/>
    <w:rsid w:val="00A37FFA"/>
    <w:rPr>
      <w:color w:val="C0C0C0"/>
    </w:rPr>
  </w:style>
  <w:style w:type="character" w:customStyle="1" w:styleId="LabelChar">
    <w:name w:val="Label Char"/>
    <w:aliases w:val="l Char"/>
    <w:link w:val="Label"/>
    <w:rsid w:val="00A37FFA"/>
    <w:rPr>
      <w:rFonts w:ascii="Arial" w:eastAsia="SimSun" w:hAnsi="Arial" w:cs="Times New Roman"/>
      <w:b/>
      <w:kern w:val="24"/>
      <w:sz w:val="20"/>
      <w:szCs w:val="20"/>
    </w:rPr>
  </w:style>
  <w:style w:type="character" w:customStyle="1" w:styleId="LabelinList1Char">
    <w:name w:val="Label in List 1 Char"/>
    <w:aliases w:val="l1 Char"/>
    <w:link w:val="LabelinList1"/>
    <w:rsid w:val="00A37FFA"/>
    <w:rPr>
      <w:rFonts w:ascii="Arial" w:eastAsia="SimSun" w:hAnsi="Arial" w:cs="Times New Roman"/>
      <w:b/>
      <w:kern w:val="24"/>
      <w:sz w:val="20"/>
      <w:szCs w:val="20"/>
    </w:rPr>
  </w:style>
  <w:style w:type="paragraph" w:customStyle="1" w:styleId="Strikethrough">
    <w:name w:val="Strikethrough"/>
    <w:aliases w:val="strike"/>
    <w:basedOn w:val="Normal"/>
    <w:rsid w:val="00A37FFA"/>
    <w:rPr>
      <w:strike/>
    </w:rPr>
  </w:style>
  <w:style w:type="paragraph" w:customStyle="1" w:styleId="TableFootnote">
    <w:name w:val="Table Footnote"/>
    <w:aliases w:val="tf"/>
    <w:basedOn w:val="Normal"/>
    <w:rsid w:val="00A37FFA"/>
    <w:pPr>
      <w:spacing w:before="80" w:after="80"/>
      <w:ind w:left="216" w:hanging="216"/>
    </w:pPr>
  </w:style>
  <w:style w:type="paragraph" w:customStyle="1" w:styleId="TableFootnoteinList1">
    <w:name w:val="Table Footnote in List 1"/>
    <w:aliases w:val="tf1"/>
    <w:basedOn w:val="TableFootnote"/>
    <w:rsid w:val="00A37FFA"/>
    <w:pPr>
      <w:ind w:left="576"/>
    </w:pPr>
  </w:style>
  <w:style w:type="paragraph" w:customStyle="1" w:styleId="TableFootnoteinList2">
    <w:name w:val="Table Footnote in List 2"/>
    <w:aliases w:val="tf2"/>
    <w:basedOn w:val="TableFootnote"/>
    <w:rsid w:val="00A37FFA"/>
    <w:pPr>
      <w:ind w:left="936"/>
    </w:pPr>
  </w:style>
  <w:style w:type="character" w:customStyle="1" w:styleId="DynamicLink">
    <w:name w:val="Dynamic Link"/>
    <w:aliases w:val="dl"/>
    <w:locked/>
    <w:rsid w:val="00A37FFA"/>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A37FFA"/>
    <w:pPr>
      <w:spacing w:after="0" w:line="240" w:lineRule="auto"/>
    </w:pPr>
    <w:rPr>
      <w:rFonts w:ascii="Arial" w:eastAsia="Times New Roman" w:hAnsi="Arial" w:cs="Times New Roman"/>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A37FFA"/>
    <w:rPr>
      <w:color w:val="C0C0C0"/>
    </w:rPr>
  </w:style>
  <w:style w:type="paragraph" w:customStyle="1" w:styleId="PrintDivisionNumber">
    <w:name w:val="Print Division Number"/>
    <w:aliases w:val="pdn"/>
    <w:basedOn w:val="Normal"/>
    <w:locked/>
    <w:rsid w:val="00A37FFA"/>
    <w:pPr>
      <w:spacing w:before="0" w:after="0" w:line="240" w:lineRule="auto"/>
    </w:pPr>
    <w:rPr>
      <w:color w:val="C0C0C0"/>
    </w:rPr>
  </w:style>
  <w:style w:type="paragraph" w:customStyle="1" w:styleId="PrintDivisionTitle">
    <w:name w:val="Print Division Title"/>
    <w:aliases w:val="pdt"/>
    <w:basedOn w:val="Normal"/>
    <w:locked/>
    <w:rsid w:val="00A37FFA"/>
    <w:pPr>
      <w:spacing w:before="0" w:after="0" w:line="240" w:lineRule="auto"/>
    </w:pPr>
    <w:rPr>
      <w:color w:val="C0C0C0"/>
    </w:rPr>
  </w:style>
  <w:style w:type="paragraph" w:customStyle="1" w:styleId="PrintMSCorp">
    <w:name w:val="Print MS Corp"/>
    <w:aliases w:val="pms"/>
    <w:basedOn w:val="Normal"/>
    <w:locked/>
    <w:rsid w:val="00A37FFA"/>
    <w:pPr>
      <w:spacing w:before="0" w:after="0" w:line="240" w:lineRule="auto"/>
    </w:pPr>
    <w:rPr>
      <w:color w:val="C0C0C0"/>
    </w:rPr>
  </w:style>
  <w:style w:type="paragraph" w:customStyle="1" w:styleId="RevisionHistory">
    <w:name w:val="Revision History"/>
    <w:aliases w:val="rh"/>
    <w:basedOn w:val="Normal"/>
    <w:locked/>
    <w:rsid w:val="00A37FFA"/>
    <w:pPr>
      <w:spacing w:before="0" w:after="0" w:line="240" w:lineRule="auto"/>
    </w:pPr>
    <w:rPr>
      <w:color w:val="C0C0C0"/>
    </w:rPr>
  </w:style>
  <w:style w:type="character" w:customStyle="1" w:styleId="SV">
    <w:name w:val="SV"/>
    <w:locked/>
    <w:rsid w:val="00A37FFA"/>
    <w:rPr>
      <w:rFonts w:ascii="Arial" w:hAnsi="Arial"/>
      <w:color w:val="C0C0C0"/>
      <w:sz w:val="20"/>
      <w:szCs w:val="18"/>
      <w:bdr w:val="none" w:sz="0" w:space="0" w:color="auto"/>
      <w:shd w:val="clear" w:color="auto" w:fill="auto"/>
    </w:rPr>
  </w:style>
  <w:style w:type="character" w:styleId="Hyperlink">
    <w:name w:val="Hyperlink"/>
    <w:uiPriority w:val="99"/>
    <w:rsid w:val="00A37FFA"/>
    <w:rPr>
      <w:color w:val="0000FF"/>
      <w:sz w:val="20"/>
      <w:szCs w:val="18"/>
      <w:u w:val="single"/>
    </w:rPr>
  </w:style>
  <w:style w:type="paragraph" w:customStyle="1" w:styleId="Copyright">
    <w:name w:val="Copyright"/>
    <w:aliases w:val="copy"/>
    <w:basedOn w:val="Normal"/>
    <w:rsid w:val="00A37FFA"/>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A37FFA"/>
    <w:pPr>
      <w:framePr w:wrap="notBeside"/>
      <w:ind w:left="720"/>
    </w:pPr>
  </w:style>
  <w:style w:type="paragraph" w:customStyle="1" w:styleId="ProcedureTitle">
    <w:name w:val="Procedure Title"/>
    <w:aliases w:val="prt"/>
    <w:basedOn w:val="Normal"/>
    <w:rsid w:val="00A37FFA"/>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A37FFA"/>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A37FFA"/>
    <w:rPr>
      <w:rFonts w:ascii="Courier New" w:eastAsia="Times New Roman" w:hAnsi="Courier New" w:cs="Times New Roman"/>
      <w:noProof/>
      <w:color w:val="000000"/>
      <w:sz w:val="16"/>
      <w:szCs w:val="16"/>
    </w:rPr>
  </w:style>
  <w:style w:type="character" w:customStyle="1" w:styleId="ListBulletChar">
    <w:name w:val="List Bullet Char"/>
    <w:link w:val="ListBullet"/>
    <w:rsid w:val="00A37FFA"/>
    <w:rPr>
      <w:rFonts w:ascii="Arial" w:eastAsia="SimSun" w:hAnsi="Arial" w:cs="Times New Roman"/>
      <w:kern w:val="24"/>
      <w:sz w:val="20"/>
      <w:szCs w:val="20"/>
    </w:rPr>
  </w:style>
  <w:style w:type="character" w:customStyle="1" w:styleId="BulletedList2Char">
    <w:name w:val="Bulleted List 2 Char"/>
    <w:aliases w:val="bl2 Char Char"/>
    <w:link w:val="BulletedList2"/>
    <w:rsid w:val="00A37FFA"/>
    <w:rPr>
      <w:rFonts w:ascii="Arial" w:eastAsia="SimSun" w:hAnsi="Arial" w:cs="Times New Roman"/>
      <w:kern w:val="24"/>
      <w:sz w:val="20"/>
      <w:szCs w:val="20"/>
    </w:rPr>
  </w:style>
  <w:style w:type="paragraph" w:styleId="TOC5">
    <w:name w:val="toc 5"/>
    <w:aliases w:val="toc5"/>
    <w:basedOn w:val="Normal"/>
    <w:next w:val="Normal"/>
    <w:uiPriority w:val="39"/>
    <w:rsid w:val="00A37FFA"/>
    <w:pPr>
      <w:spacing w:before="0" w:after="0"/>
      <w:ind w:left="936" w:hanging="187"/>
    </w:pPr>
  </w:style>
  <w:style w:type="paragraph" w:customStyle="1" w:styleId="PageHeader">
    <w:name w:val="Page Header"/>
    <w:aliases w:val="pgh"/>
    <w:basedOn w:val="Normal"/>
    <w:rsid w:val="00A37FFA"/>
    <w:pPr>
      <w:spacing w:before="0" w:after="240" w:line="240" w:lineRule="auto"/>
      <w:jc w:val="right"/>
    </w:pPr>
    <w:rPr>
      <w:b/>
    </w:rPr>
  </w:style>
  <w:style w:type="paragraph" w:customStyle="1" w:styleId="PageFooter">
    <w:name w:val="Page Footer"/>
    <w:aliases w:val="pgf"/>
    <w:basedOn w:val="Normal"/>
    <w:rsid w:val="00A37FFA"/>
    <w:pPr>
      <w:spacing w:before="0" w:after="0" w:line="240" w:lineRule="auto"/>
      <w:jc w:val="right"/>
    </w:pPr>
  </w:style>
  <w:style w:type="paragraph" w:customStyle="1" w:styleId="PageNum">
    <w:name w:val="Page Num"/>
    <w:aliases w:val="pgn"/>
    <w:basedOn w:val="Normal"/>
    <w:rsid w:val="00A37FFA"/>
    <w:pPr>
      <w:spacing w:before="0" w:after="0" w:line="240" w:lineRule="auto"/>
      <w:ind w:right="518"/>
      <w:jc w:val="right"/>
    </w:pPr>
    <w:rPr>
      <w:b/>
    </w:rPr>
  </w:style>
  <w:style w:type="character" w:customStyle="1" w:styleId="NumberedListIndexer">
    <w:name w:val="Numbered List Indexer"/>
    <w:aliases w:val="nlx"/>
    <w:rsid w:val="00A37FFA"/>
    <w:rPr>
      <w:dstrike w:val="0"/>
      <w:vanish/>
      <w:color w:val="C0C0C0"/>
      <w:szCs w:val="18"/>
      <w:u w:val="none"/>
      <w:vertAlign w:val="baseline"/>
    </w:rPr>
  </w:style>
  <w:style w:type="paragraph" w:customStyle="1" w:styleId="ProcedureTitleinList1">
    <w:name w:val="Procedure Title in List 1"/>
    <w:aliases w:val="prt1"/>
    <w:basedOn w:val="ProcedureTitle"/>
    <w:rsid w:val="00A37FFA"/>
    <w:pPr>
      <w:framePr w:wrap="notBeside"/>
    </w:pPr>
  </w:style>
  <w:style w:type="paragraph" w:styleId="TOC6">
    <w:name w:val="toc 6"/>
    <w:aliases w:val="toc6"/>
    <w:basedOn w:val="Normal"/>
    <w:next w:val="Normal"/>
    <w:uiPriority w:val="39"/>
    <w:rsid w:val="00A37FFA"/>
    <w:pPr>
      <w:spacing w:before="0" w:after="0"/>
      <w:ind w:left="1123" w:hanging="187"/>
    </w:pPr>
  </w:style>
  <w:style w:type="paragraph" w:customStyle="1" w:styleId="ProcedureTitleinList2">
    <w:name w:val="Procedure Title in List 2"/>
    <w:aliases w:val="prt2"/>
    <w:basedOn w:val="ProcedureTitle"/>
    <w:rsid w:val="00A37FFA"/>
    <w:pPr>
      <w:framePr w:wrap="notBeside"/>
      <w:ind w:left="720"/>
    </w:pPr>
  </w:style>
  <w:style w:type="table" w:customStyle="1" w:styleId="DefinitionTable">
    <w:name w:val="Definition Table"/>
    <w:aliases w:val="dtbl"/>
    <w:basedOn w:val="TableNormal"/>
    <w:rsid w:val="00A37FFA"/>
    <w:pPr>
      <w:spacing w:after="180" w:line="220" w:lineRule="exact"/>
      <w:ind w:right="1440"/>
    </w:pPr>
    <w:rPr>
      <w:rFonts w:ascii="Arial" w:eastAsia="Times New Roman" w:hAnsi="Arial" w:cs="Times New Roman"/>
      <w:sz w:val="18"/>
      <w:szCs w:val="18"/>
    </w:rPr>
    <w:tblPr>
      <w:tblInd w:w="187" w:type="dxa"/>
      <w:tblCellMar>
        <w:left w:w="0" w:type="dxa"/>
        <w:right w:w="0" w:type="dxa"/>
      </w:tblCellMar>
    </w:tblPr>
  </w:style>
  <w:style w:type="paragraph" w:styleId="TOC9">
    <w:name w:val="toc 9"/>
    <w:basedOn w:val="Normal"/>
    <w:next w:val="Normal"/>
    <w:uiPriority w:val="39"/>
    <w:rsid w:val="00A37FFA"/>
    <w:pPr>
      <w:ind w:left="1785" w:hanging="187"/>
    </w:pPr>
  </w:style>
  <w:style w:type="paragraph" w:styleId="TOC7">
    <w:name w:val="toc 7"/>
    <w:basedOn w:val="Normal"/>
    <w:next w:val="Normal"/>
    <w:uiPriority w:val="39"/>
    <w:rsid w:val="00A37FFA"/>
    <w:pPr>
      <w:ind w:left="1382" w:hanging="187"/>
    </w:pPr>
  </w:style>
  <w:style w:type="paragraph" w:styleId="TOC8">
    <w:name w:val="toc 8"/>
    <w:basedOn w:val="Normal"/>
    <w:next w:val="Normal"/>
    <w:uiPriority w:val="39"/>
    <w:rsid w:val="00A37FFA"/>
    <w:pPr>
      <w:ind w:left="1584" w:hanging="187"/>
    </w:pPr>
  </w:style>
  <w:style w:type="table" w:customStyle="1" w:styleId="DefinitionTableinList1">
    <w:name w:val="Definition Table in List 1"/>
    <w:aliases w:val="dtbl1"/>
    <w:basedOn w:val="DefinitionTable"/>
    <w:rsid w:val="00A37FFA"/>
    <w:tblPr>
      <w:tblInd w:w="547" w:type="dxa"/>
    </w:tblPr>
  </w:style>
  <w:style w:type="table" w:customStyle="1" w:styleId="DefinitionTableinList2">
    <w:name w:val="Definition Table in List 2"/>
    <w:aliases w:val="dtbl2"/>
    <w:basedOn w:val="DefinitionTable"/>
    <w:rsid w:val="00A37FFA"/>
    <w:tblPr>
      <w:tblInd w:w="907" w:type="dxa"/>
    </w:tblPr>
  </w:style>
  <w:style w:type="table" w:customStyle="1" w:styleId="PacketTable">
    <w:name w:val="Packet Table"/>
    <w:basedOn w:val="TableNormal"/>
    <w:rsid w:val="00A37FFA"/>
    <w:pPr>
      <w:spacing w:before="60" w:after="60" w:line="240" w:lineRule="exact"/>
      <w:jc w:val="center"/>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A37FFA"/>
    <w:pPr>
      <w:numPr>
        <w:numId w:val="6"/>
      </w:numPr>
      <w:spacing w:line="260" w:lineRule="exact"/>
      <w:ind w:left="1080"/>
    </w:pPr>
  </w:style>
  <w:style w:type="paragraph" w:customStyle="1" w:styleId="BulletedList4">
    <w:name w:val="Bulleted List 4"/>
    <w:aliases w:val="bl4"/>
    <w:basedOn w:val="ListBullet"/>
    <w:rsid w:val="00A37FFA"/>
    <w:pPr>
      <w:numPr>
        <w:numId w:val="7"/>
      </w:numPr>
      <w:ind w:left="1440"/>
    </w:pPr>
  </w:style>
  <w:style w:type="paragraph" w:customStyle="1" w:styleId="BulletedList5">
    <w:name w:val="Bulleted List 5"/>
    <w:aliases w:val="bl5"/>
    <w:basedOn w:val="ListBullet"/>
    <w:rsid w:val="00A37FFA"/>
    <w:pPr>
      <w:numPr>
        <w:numId w:val="8"/>
      </w:numPr>
      <w:ind w:left="1800"/>
    </w:pPr>
  </w:style>
  <w:style w:type="character" w:customStyle="1" w:styleId="FooterItalic">
    <w:name w:val="Footer Italic"/>
    <w:aliases w:val="fi"/>
    <w:rsid w:val="00A37FFA"/>
    <w:rPr>
      <w:rFonts w:ascii="Times New Roman" w:hAnsi="Times New Roman"/>
      <w:i/>
      <w:sz w:val="16"/>
      <w:szCs w:val="16"/>
    </w:rPr>
  </w:style>
  <w:style w:type="character" w:customStyle="1" w:styleId="FooterSmall">
    <w:name w:val="Footer Small"/>
    <w:aliases w:val="fs"/>
    <w:rsid w:val="00A37FFA"/>
    <w:rPr>
      <w:rFonts w:ascii="Times New Roman" w:hAnsi="Times New Roman"/>
      <w:sz w:val="17"/>
      <w:szCs w:val="16"/>
    </w:rPr>
  </w:style>
  <w:style w:type="paragraph" w:customStyle="1" w:styleId="GenericEntry">
    <w:name w:val="Generic Entry"/>
    <w:aliases w:val="ge"/>
    <w:basedOn w:val="Normal"/>
    <w:next w:val="Normal"/>
    <w:rsid w:val="00A37FFA"/>
    <w:pPr>
      <w:spacing w:after="240" w:line="260" w:lineRule="exact"/>
      <w:ind w:left="720" w:hanging="720"/>
    </w:pPr>
  </w:style>
  <w:style w:type="table" w:customStyle="1" w:styleId="IndentedPacketFieldBits">
    <w:name w:val="Indented Packet Field Bits"/>
    <w:aliases w:val="pfbi"/>
    <w:basedOn w:val="TableNormal"/>
    <w:rsid w:val="00A37FFA"/>
    <w:pPr>
      <w:spacing w:after="0" w:line="240" w:lineRule="auto"/>
    </w:pPr>
    <w:rPr>
      <w:rFonts w:ascii="Times New Roman" w:eastAsia="Times New Roman" w:hAnsi="Times New Roman" w:cs="Times New Roman"/>
      <w:sz w:val="24"/>
      <w:szCs w:val="20"/>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A37FFA"/>
    <w:pPr>
      <w:numPr>
        <w:numId w:val="9"/>
      </w:numPr>
      <w:spacing w:line="260" w:lineRule="exact"/>
      <w:ind w:left="1080"/>
    </w:pPr>
  </w:style>
  <w:style w:type="paragraph" w:customStyle="1" w:styleId="NumberedList4">
    <w:name w:val="Numbered List 4"/>
    <w:aliases w:val="nl4"/>
    <w:basedOn w:val="ListNumber"/>
    <w:rsid w:val="00A37FFA"/>
    <w:pPr>
      <w:numPr>
        <w:numId w:val="10"/>
      </w:numPr>
      <w:tabs>
        <w:tab w:val="left" w:pos="1800"/>
      </w:tabs>
    </w:pPr>
  </w:style>
  <w:style w:type="paragraph" w:customStyle="1" w:styleId="NumberedList5">
    <w:name w:val="Numbered List 5"/>
    <w:aliases w:val="nl5"/>
    <w:basedOn w:val="ListNumber"/>
    <w:rsid w:val="00A37FFA"/>
    <w:pPr>
      <w:numPr>
        <w:numId w:val="11"/>
      </w:numPr>
    </w:pPr>
  </w:style>
  <w:style w:type="table" w:customStyle="1" w:styleId="PacketFieldBitsTable">
    <w:name w:val="Packet Field Bits Table"/>
    <w:aliases w:val="pfbt"/>
    <w:basedOn w:val="TableNormal"/>
    <w:rsid w:val="00A37FFA"/>
    <w:pPr>
      <w:spacing w:after="0" w:line="240" w:lineRule="auto"/>
      <w:jc w:val="center"/>
    </w:pPr>
    <w:rPr>
      <w:rFonts w:ascii="Times New Roman" w:eastAsia="Times New Roman" w:hAnsi="Times New Roman" w:cs="Times New Roman"/>
      <w:sz w:val="20"/>
      <w:szCs w:val="20"/>
    </w:r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A37FFA"/>
    <w:pPr>
      <w:spacing w:after="0" w:line="240" w:lineRule="auto"/>
    </w:pPr>
    <w:rPr>
      <w:rFonts w:ascii="Times New Roman" w:eastAsia="Times New Roman" w:hAnsi="Times New Roman" w:cs="Times New Roman"/>
      <w:sz w:val="24"/>
      <w:szCs w:val="20"/>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A37FFA"/>
    <w:rPr>
      <w:b/>
      <w:u w:val="single"/>
    </w:rPr>
  </w:style>
  <w:style w:type="paragraph" w:customStyle="1" w:styleId="AlertLabelinList3">
    <w:name w:val="Alert Label in List 3"/>
    <w:aliases w:val="al3"/>
    <w:basedOn w:val="AlertLabel"/>
    <w:rsid w:val="00A37FFA"/>
    <w:pPr>
      <w:framePr w:wrap="notBeside"/>
      <w:ind w:left="1080"/>
    </w:pPr>
  </w:style>
  <w:style w:type="paragraph" w:customStyle="1" w:styleId="AlertTextinList3">
    <w:name w:val="Alert Text in List 3"/>
    <w:aliases w:val="at3"/>
    <w:basedOn w:val="AlertText"/>
    <w:rsid w:val="00A37FFA"/>
    <w:pPr>
      <w:ind w:left="1440"/>
    </w:pPr>
  </w:style>
  <w:style w:type="character" w:styleId="PageNumber">
    <w:name w:val="page number"/>
    <w:rsid w:val="00A37FFA"/>
  </w:style>
  <w:style w:type="paragraph" w:styleId="ListParagraph">
    <w:name w:val="List Paragraph"/>
    <w:basedOn w:val="Normal"/>
    <w:uiPriority w:val="34"/>
    <w:qFormat/>
    <w:rsid w:val="00A37FFA"/>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A37FFA"/>
    <w:rPr>
      <w:color w:val="0000FF"/>
      <w:u w:val="single"/>
    </w:rPr>
  </w:style>
  <w:style w:type="paragraph" w:customStyle="1" w:styleId="SampleCode">
    <w:name w:val="SampleCode"/>
    <w:basedOn w:val="Code"/>
    <w:link w:val="SampleCodeChar"/>
    <w:qFormat/>
    <w:rsid w:val="00A37FFA"/>
    <w:pPr>
      <w:shd w:val="pct10" w:color="auto" w:fill="auto"/>
    </w:pPr>
    <w:rPr>
      <w:color w:val="0000FF"/>
      <w:sz w:val="18"/>
    </w:rPr>
  </w:style>
  <w:style w:type="character" w:customStyle="1" w:styleId="SampleCodeChar">
    <w:name w:val="SampleCode Char"/>
    <w:link w:val="SampleCode"/>
    <w:rsid w:val="00A37FFA"/>
    <w:rPr>
      <w:rFonts w:ascii="Courier New" w:eastAsia="Times New Roman" w:hAnsi="Courier New" w:cs="Times New Roman"/>
      <w:noProof/>
      <w:color w:val="0000FF"/>
      <w:sz w:val="18"/>
      <w:szCs w:val="16"/>
      <w:shd w:val="pct10" w:color="auto" w:fill="auto"/>
    </w:rPr>
  </w:style>
  <w:style w:type="paragraph" w:styleId="NoSpacing">
    <w:name w:val="No Spacing"/>
    <w:uiPriority w:val="1"/>
    <w:qFormat/>
    <w:rsid w:val="00A37FFA"/>
    <w:pPr>
      <w:spacing w:after="0" w:line="240" w:lineRule="auto"/>
    </w:pPr>
    <w:rPr>
      <w:rFonts w:ascii="Calibri" w:eastAsia="Calibri" w:hAnsi="Calibri" w:cs="Times New Roman"/>
    </w:rPr>
  </w:style>
  <w:style w:type="paragraph" w:customStyle="1" w:styleId="EmptyCellLayoutStyle">
    <w:name w:val="EmptyCellLayoutStyle"/>
    <w:rsid w:val="00A37FFA"/>
    <w:rPr>
      <w:rFonts w:ascii="Times New Roman" w:eastAsia="Times New Roman" w:hAnsi="Times New Roman" w:cs="Times New Roman"/>
      <w:sz w:val="2"/>
      <w:szCs w:val="20"/>
    </w:rPr>
  </w:style>
  <w:style w:type="paragraph" w:styleId="Revision">
    <w:name w:val="Revision"/>
    <w:hidden/>
    <w:rsid w:val="00A37FFA"/>
    <w:pPr>
      <w:spacing w:after="0" w:line="240" w:lineRule="auto"/>
    </w:pPr>
    <w:rPr>
      <w:rFonts w:ascii="Arial" w:eastAsia="SimSun" w:hAnsi="Arial" w:cs="Times New Roman"/>
      <w:kern w:val="24"/>
      <w:sz w:val="20"/>
      <w:szCs w:val="20"/>
    </w:rPr>
  </w:style>
  <w:style w:type="table" w:customStyle="1" w:styleId="1">
    <w:name w:val="Обычная таблица1"/>
    <w:uiPriority w:val="99"/>
    <w:semiHidden/>
    <w:rsid w:val="00A37FFA"/>
    <w:pPr>
      <w:spacing w:line="256" w:lineRule="auto"/>
    </w:pPr>
    <w:tblPr>
      <w:tblCellMar>
        <w:top w:w="0" w:type="dxa"/>
        <w:left w:w="108" w:type="dxa"/>
        <w:bottom w:w="0" w:type="dxa"/>
        <w:right w:w="108" w:type="dxa"/>
      </w:tblCellMar>
    </w:tblPr>
  </w:style>
  <w:style w:type="paragraph" w:styleId="TOCHeading">
    <w:name w:val="TOC Heading"/>
    <w:basedOn w:val="Heading1"/>
    <w:next w:val="Normal"/>
    <w:uiPriority w:val="39"/>
    <w:unhideWhenUsed/>
    <w:qFormat/>
    <w:rsid w:val="00A37FFA"/>
    <w:pPr>
      <w:outlineLvl w:val="9"/>
    </w:pPr>
  </w:style>
  <w:style w:type="table" w:customStyle="1" w:styleId="2">
    <w:name w:val="Обычная таблица2"/>
    <w:uiPriority w:val="99"/>
    <w:semiHidden/>
    <w:rsid w:val="00A37FFA"/>
    <w:pPr>
      <w:spacing w:line="256" w:lineRule="auto"/>
    </w:p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Id="rId8" Type="http://schemas.openxmlformats.org/officeDocument/2006/relationships/footnotes" Target="footnotes.xml" /><Relationship Id="rId13" Type="http://schemas.openxmlformats.org/officeDocument/2006/relationships/footer" Target="footer1.xml" /><Relationship Id="rId3" Type="http://schemas.openxmlformats.org/officeDocument/2006/relationships/customXml" Target="../customXml/item3.xml" /><Relationship Id="rId7" Type="http://schemas.openxmlformats.org/officeDocument/2006/relationships/webSettings" Target="webSettings.xml" /><Relationship Id="rId12" Type="http://schemas.openxmlformats.org/officeDocument/2006/relationships/header" Target="header1.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ettings" Target="settings.xml" /><Relationship Id="rId11" Type="http://schemas.openxmlformats.org/officeDocument/2006/relationships/hyperlink" Target="mailto:sqlmpsfeedback@microsoft.com" TargetMode="External" /><Relationship Id="rId5" Type="http://schemas.openxmlformats.org/officeDocument/2006/relationships/styles" Target="styles.xml" /><Relationship Id="rId15" Type="http://schemas.openxmlformats.org/officeDocument/2006/relationships/theme" Target="theme/theme1.xml" /><Relationship Id="rId10" Type="http://schemas.openxmlformats.org/officeDocument/2006/relationships/image" Target="media/image1.png" /><Relationship Id="rId4" Type="http://schemas.openxmlformats.org/officeDocument/2006/relationships/numbering" Target="numbering.xml" /><Relationship Id="rId9" Type="http://schemas.openxmlformats.org/officeDocument/2006/relationships/endnotes" Target="endnotes.xml"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85B5BF-DC1D-48FD-A671-28B0D8AD8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6AE492B-1658-4B7B-AC60-11041ED6FB25}">
  <ds:schemaRefs>
    <ds:schemaRef ds:uri="http://schemas.microsoft.com/sharepoint/v3/contenttype/forms"/>
  </ds:schemaRefs>
</ds:datastoreItem>
</file>

<file path=customXml/itemProps3.xml><?xml version="1.0" encoding="utf-8"?>
<ds:datastoreItem xmlns:ds="http://schemas.openxmlformats.org/officeDocument/2006/customXml" ds:itemID="{FB19B5C7-3276-4367-9F2D-318E0DE14DCD}">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58</Pages>
  <Words>146279</Words>
  <Characters>833791</Characters>
  <Application>Microsoft Office Word</Application>
  <DocSecurity>0</DocSecurity>
  <Lines>6948</Lines>
  <Paragraphs>19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 Izmailov</dc:creator>
  <cp:keywords/>
  <dc:description/>
  <cp:lastModifiedBy>Alexander Protsenko</cp:lastModifiedBy>
  <cp:revision>8</cp:revision>
  <dcterms:created xsi:type="dcterms:W3CDTF">2017-11-01T16:20:00Z</dcterms:created>
  <dcterms:modified xsi:type="dcterms:W3CDTF">2017-11-0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